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0B07D" w14:textId="77777777" w:rsidR="00886012" w:rsidRDefault="00886012" w:rsidP="00886012">
      <w:pPr>
        <w:rPr>
          <w:rFonts w:hint="eastAsia"/>
        </w:rPr>
      </w:pPr>
      <w:r>
        <w:rPr>
          <w:rFonts w:hint="eastAsia"/>
        </w:rPr>
        <w:t>版次：</w:t>
      </w:r>
      <w:r>
        <w:rPr>
          <w:rFonts w:hint="eastAsia"/>
        </w:rPr>
        <w:t>2</w:t>
      </w:r>
      <w:r>
        <w:rPr>
          <w:rFonts w:hint="eastAsia"/>
        </w:rPr>
        <w:t>版名：专栏：正文：　　公私合营开展工商建设淮海区纺织日渐发达长治华强纺织厂产率提高【新华社淮阴二日电】苏皖边区淮海地区工商业数年来有很大发展，这是由于民主政府优良的工商政策及农村经济的迅速恢复与繁荣的结果。去冬今春两季淮海专署曾先后发放巨大数字的农业贷款，计有耕牛、肥料、青苗等各种贷款华中币九百三十万元（合法币近三万万元），粮食五十万斤，受益者一万七千人。并另拨款一万元，棉花三百斤，扶助全区农村家庭纺织业。普遍建立“花店布交换所”换布，使民间纺织资金周转，加速克服纺织新的困难。并明令规定全区部队机关一律采购土布，以解决土布销路问题。全区纺织业自去年冬一○三、○七七架纺车，一、○六六架织布机发展到目前一六三、二一○架纺车，一四四、五○○架织布机，尤以新解放的濮阳城之淮南镇发展最速，该地去年织机四十架，现已有一百一十七架，增加三倍。工商业方面，华中银行第一分行在全区发放工业贷款二千万元（合法币六万万元以下同此），商业信用贷款一百余万元，商业批采贷款一百三十余万元，小本贷款三十万元。今春六专署并明令贷款局缓征春夏季产销税收。现全区有公私营工厂千余家，包括纺织、香烟、弹花、皮革、造纸、肥皂等业，资金共二百六十三万元，其中私资占五分之三。现公营工厂已转向公私合营方式，充分吸收民资，发展私人资本。公营“华新烟草公司”，亦开始增资招股扩大资金到三千万元，并添购卷烟机大量装置马达，将成为全区第一家机器工厂。公营商店在经营的方式上，以照顾扶助小商人为主。在今年春荒期中，各地工营商店将收购的土布二百万方尺，蚕茧丝五万两，及大量华子、席子等，批发给中小商人，使中小商人获益甚大。如布商赵子和只有两匹布资本，自获得贷款及公营商店扶植后，资金已扩大十倍。现沭阳城一地日产土布二千余方丈，在本市销售尚嫌不够，专署正在沐城拨款八千万元并收集私股创办土产代销所与“益民合作社”，以进一步发展全区土产事业。【本报长治讯】本市华强纺织厂实行“劳资合营”，工人生产率飞速提高一倍余，该厂自三月廿日开始由机关经营。四月廿日前后，由于机关抽走部份资金，工资又未规定，营业方针也不明确，致使工人生产率降低。五月十日，全厂开会检讨，确定今后工厂“劳资合营”，公家入资本，工人入劳力，实行劳资分红办法，由工人自己管理工厂，从此，工人树立了主人翁思想，生活也渐渐改善，生产情绪和质量比过去提高一倍。过去三四个工织一匹布，五月每工就织一匹（市尺二丈八尺）。六月十日该厂总结一月生产成绩时，十二个工人，三架机子，共织布七十一匹，每匹布赚洋五百元，共计赚洋三万五千五百元，除伙食杂支消费外，净余红利二万元，按“资二劳八分红”，工人得利一万六千元。政府为帮助工厂迅速发展，特贷款三万元。在这高涨的生产情绪下，又订出六月十日至七月十日一月生产计划，预计除伙食杂支消费可净余四万四千元，以三七分红（资三劳七），工人收入较前增加一倍。标题：左权红星小学运动作者：日期：</w:t>
      </w:r>
    </w:p>
    <w:p w14:paraId="24DFA266" w14:textId="77777777" w:rsidR="00886012" w:rsidRDefault="00886012" w:rsidP="00886012">
      <w:pPr>
        <w:rPr>
          <w:rFonts w:hint="eastAsia"/>
        </w:rPr>
      </w:pPr>
      <w:r>
        <w:rPr>
          <w:rFonts w:hint="eastAsia"/>
        </w:rPr>
        <w:t>版次：</w:t>
      </w:r>
      <w:r>
        <w:rPr>
          <w:rFonts w:hint="eastAsia"/>
        </w:rPr>
        <w:t>1</w:t>
      </w:r>
      <w:r>
        <w:rPr>
          <w:rFonts w:hint="eastAsia"/>
        </w:rPr>
        <w:t>版名：专栏：编读往来正文：　　地主劳动生产应该欢迎！编辑同志：我对确定阶级有两个问题闹不明确，希解答一下：一、我村有一户以前好多年是中农，于三十二年灾荒时，买了十几亩地，三十三年雇了长工，三十四年春发动群众时，把他斗争了，灾荒时买的地，买的谁的谁赎回去了，他的原地也未动，以后也不雇工了，还是保有他以前的土地。象这样应该是啥成份？二、贵报“六六九期”刊载任弼时同志的报告，地主劳动五年，富农停止剥削三年可变其成份。但他们仍保有多量土地与财产，则可交出其多余土地及财产。但有的地主、富农在事变时（一九三七年）即已参加劳动与停止剥削；而他们还</w:t>
      </w:r>
      <w:r>
        <w:rPr>
          <w:rFonts w:hint="eastAsia"/>
        </w:rPr>
        <w:lastRenderedPageBreak/>
        <w:t>保有较多的财产，如一户即有三、四座瓦房，如不动他的房屋，将来他们把瓦房变卖换成赖房，还是比一般的农民财产要多，发展要快，这样的话，应该怎么办呢？　　　　　　　　　　冠县县政府　李镜波李镜波同志：你的两个问题答复如下：一、你村的一户中农卅二年增加了十几亩地，三十三年雇了长工，卅四年春就被斗争了。你没有说明当时斗争他是什么原因，从你所提的问题来估计，大概当时是把他当成富农来斗的。照中央最近的决定“剥削部分超过百分之二十五而且连续三年者才算富农”，那么该中农户当时的剥削收入部分是否超过其总收入的百分之二十五没有说清，但他经济上升及对雇工的剥削不到三年，不能划为富农，因此，按照文件决定看来，当时对他是错斗了，斗了以后，他只保有原地，也不再雇工，他的成份当然应该仍是中农成份。就一般富农来说，三十四年春天斗争以后，如已停止剥削，到现在也该转变为其他成份了。二、“老解放区的地主富农，在民主政权下，因合理负担、减租减息、清算斗争而下降，凡地主自己从事农业劳动，不再剥削人，连续有五年者，应改变其成份，评定为农民。富农已连续三年取消其剥削者，亦应改为农民成份。但这些地主富农仍保有许多封建财产者，则仍应交出其多余的财产分给贫苦农民。”按照任弼时同志的这段谈话，你所问的在三七年即已参加劳动停止剥削的地主富农，其成份已经转变，他们仍保有较多的封建财产，多余部分可以拿出来分给缺乏这些财产的贫苦群众。这样做法是为了群众翻身而不是为了恐怕他们发展得快。他们既已改变成份，多余的封建财产亦已交出，假如自己能够勤劳生产发家致富，那是应该欢迎和鼓励的。标题：羊工被剥削如何算？作者：日期：</w:t>
      </w:r>
    </w:p>
    <w:p w14:paraId="3265E79D" w14:textId="77777777" w:rsidR="00886012" w:rsidRDefault="00886012" w:rsidP="00886012">
      <w:pPr>
        <w:rPr>
          <w:rFonts w:hint="eastAsia"/>
        </w:rPr>
      </w:pPr>
      <w:r>
        <w:rPr>
          <w:rFonts w:hint="eastAsia"/>
        </w:rPr>
        <w:t>版次：</w:t>
      </w:r>
      <w:r>
        <w:rPr>
          <w:rFonts w:hint="eastAsia"/>
        </w:rPr>
        <w:t>1</w:t>
      </w:r>
      <w:r>
        <w:rPr>
          <w:rFonts w:hint="eastAsia"/>
        </w:rPr>
        <w:t>版名：专栏：正文：　　太行区党委号召全区党员和人民　恢复发展农工业生产【太行消息】中共太行区党委三十日发出“告全区农民、党员及村干部书”。指出：太行区土地改革经过一九四二年到一九四五年的减租减息运动，反攻后的清算运动，以及一九四六年以来的土地改革运动，封建制度一般的已被消灭了，贫雇没有翻身的也很少了；老区和半老区土地改革的任务，大体上已经完成了。根据我党中央所公布的“中国土地法大纲”第十六条的规定，今后在我区就不是重新来一次平分运动，而是如毛主席所指示的：“把我们的精力的最大部分，放在恢复和发展农业生产及市镇上的工业生产上面”。但是我区今年的生产情况，除了少数地区而外，却都不够起劲，没有形成象一九四四、四五、四六年那样热烈的运动。为什么会这样呢？我们认为有以下几点原因：我党土地政策不是绝对平均（一）在过去的土地改革运动中，我们领导全区农民，消灭了封建，满足了农民要求，这是完全应该的，正确的。但是在这个伟大的运动中，由于我们某些领导干部政策思想不明确，也没有正确的划阶级，所以也侵犯了不少中农和工商业；有些扫地出门的地主富农，也没有及时安置。特别是去年冬季以来和“中国土地法大纲”公布之后、流行着“绝对平”和“贫雇路线”、“贫雇当权”等错误思想，甚至在冬季生产中也侵犯了一些中农，这就大大影响了广大中农群众的生产情绪。（二）其次，自从整党问题提出之后，在几百个基点村取得了很好的效果，但在非基点村的一部分党员、干部和群众中间，却发生了一些误解，加以个别的点村大整党工作中出了些偏向，使得不少党员和村干部疑虑不安，甚至发生消极躺倒的现象；而三四个月以来，多数县区干部，又集中在少数基点村实验民主整党，没有及时克服这种现象，因而使当前生产运动的领导松懈下来。（三）少数反革命分子，利用我们上述工作中的缺点、错误和空隙，利用群众疾病、灾荒的困难，乘机进行各种破坏活动：散布谣言，蛊惑群众，聚众滋扰，武装抢劫，因而造成某些社会秩序的不安</w:t>
      </w:r>
      <w:r>
        <w:rPr>
          <w:rFonts w:hint="eastAsia"/>
        </w:rPr>
        <w:lastRenderedPageBreak/>
        <w:t>现象，影响了各阶层的生产情绪。纠偏还不坚决需要继续努力为了实现发展农业生产和城镇中的工业生产的重大任务，该文号召结合当前的生产运动，揭穿少数反革命分子的阴谋活动，使他们不得欺骗群众，不得扰乱社会治安；同时，纠正过去工作中的缺点和错误。坚决进行补偿错斗中农和工商业，安置扫地出门的地主富农。该文指出区党委最近半年来，虽然曾不断的指示各级党的领导机关，注意防止并纠正工作中的缺点和错误，并且也已经收到了很大的成效：停止了乱打、乱杀，停止了侵犯中农与工商业，停止了扫地出门等等；但是由于检查督促以及对干部的教育作得不够，所以过去遗留下来的问题还未得到彻底解决——错斗中农、工商业，没有完全得到适当补偿，扫地出门的地主富农也未完全适当安置，同时干部思想上的混乱也还没有完全澄清，这是需要我们继续努力的。为着使我们全体人民及全体党员，完全明了我党的政策和方针，在这里我们根据我党中央的指示和我区的实际情况，特作如下的几点解释：（一）我们的老区半老区封建剥削制度大体上已被消灭了、土地大体上已经实现平分，中农已经成了农村人口的大多数。因此，依照“中国土地法大纲”第十六条规定，不重新再来一次平分土地运动，只是进行一些必要的调剂。有些人以为我党所提出的填补政策，就是绝对的机械的推平，这是完全错误的。老区半老区，中农和新式富农的土地，今后基本上不动，应该允许他们保有比一般农民为多的土地（对于少数中农的多余土地，在真正自愿原则下，可以自由献出一些，但绝对不得强迫）。（二）我们实行土地改革，是为着要消灭封建和半封建的剥削制度，扫除发展生产的障碍，绝不是无条件的“斗争老财”，所以对于我们解放区内的工商业（包括地主富农的工商业在内），是必须加以保护的。绝不能借口工商业者剥削学徒、店员、工人，或借口某些工商业是属于地主富农而加以侵犯。因为发展工商业是人民生活与新民主主义国家利益所必须。我区二年以来的事实，也说明斗争工商业是对群众和整个解放区不利的，凡是严重的侵犯了工商业的地方（如武安、沁阳等），不但工人、职员感到失业的威胁，即城镇的贫苦人民也因为市场萧条而找不到生活出路，同时农民们也不能满意的以自己的农产品换到自己需要的东西，农村中的各种副业也受到很大影响，使农村经济死滞起来。这些教训，应该被我们大家所领受。整党是要把党整好，党员同志应积极起来。（三）我们实行整党的目的，是为了去掉党内不纯的毛病，提高我们所有党员的觉悟程度和工作能力，使党能够和最广大劳动群众完全站在一个方向，并领导他们前进。我们绝大多数农村支部，在成份上一般是纯洁的。根据这一时期许多基点村实验的结果来看，犯错误的同志只是一小部分，多数党员还是基本上好的。我们对所有犯错误的党员采取的方针是：分清是非轻重，分清为公为私，教育改造，治病救人。许多村干部和党员同志，因为一时误解而消极躺倒的，应该很快清醒起来、积极起来。共产党员应该是人民的一个好长工，消极躺倒便算不了人民的好长工，因而也就不能算是一个好党员。（四）树立村级的民主制度，帮助村干部树立民主作风，是我们今后农村工作中一个极其重要的问题。为了解决这一问题，我们在基点村实验着人民代表会制度，将来要推行全区（但非基点村不要自发的建立，因为一个制度，在经验成熟之前普遍推行是危险的）。另一主面，现在有不少人误解民主，认为“民主”就是“谁愿干啥就干啥”，随便借口民主，不讲道理侵犯其他人的利益，甚至任意违抗政府的法令，违抗村里已由群众议定的事情，因而使得村干部无法办事，群众内部发生许多混乱和纠纷。很明白的，这种“民主”，和我们所要实行的真正民主，是完全不相同的。这种错误的民主，我们把它叫做不要领导的无政府的极端民主。我们共产党人是反对这种极端民主的，因为极端民主，是违反多数人民利益的，是违反民主原则的。</w:t>
      </w:r>
      <w:r>
        <w:rPr>
          <w:rFonts w:hint="eastAsia"/>
        </w:rPr>
        <w:lastRenderedPageBreak/>
        <w:t>我们主张实行民主，是为着要使一切人民的民主合法权利，得到保护（过去封建统制时代是得不到保护的），但是极端民主，恰恰是侵犯人民合法权利的，是违反新民主主义国家利益的。当然，从封建压迫之下刚得解放的人民，是缺乏民主习惯的，极端民主的倾向是必不可免的，村干部和我党全体党员，必须在实际生活中引导广大人民正确的运用自己的民主权利，绝不能因为有极端民主的倾向而遏制人民的民主要求。该文最后号召所有党政军民，必须百倍努力开展大生产运动，增加农业生产，保护并发展我们的工商业，以增加支援前线的力量与改善解放区人民的生活。在生产运动中纠正过去的错误：要随时警惕少数反革命分子的活动，稳定社会秩序；要提高党员、干部的觉悟，改造党员、干部的作风，密切党与群众的关系，树立农村的民主生活。标题：宛西打退蒋匪四个师　再克邓县镇平全境肃清敌踪作者：日期：</w:t>
      </w:r>
    </w:p>
    <w:p w14:paraId="0A735398" w14:textId="77777777" w:rsidR="00886012" w:rsidRDefault="00886012" w:rsidP="00886012">
      <w:pPr>
        <w:rPr>
          <w:rFonts w:hint="eastAsia"/>
        </w:rPr>
      </w:pPr>
      <w:r>
        <w:rPr>
          <w:rFonts w:hint="eastAsia"/>
        </w:rPr>
        <w:t>‖【版面】第</w:t>
      </w:r>
      <w:r>
        <w:rPr>
          <w:rFonts w:hint="eastAsia"/>
        </w:rPr>
        <w:t>02</w:t>
      </w:r>
      <w:r>
        <w:rPr>
          <w:rFonts w:hint="eastAsia"/>
        </w:rPr>
        <w:t>版（）‖【标题】又一项大规模卖国罪恶交易　蒋美签订“双边协定”　美帝攫取了蒋区财政经济监督垄断权‖【正文】又一项大规模卖国罪恶交易‖蒋美签订“双边协定”‖美帝攫取了蒋区财政经济监督垄断权‖【新华社陕北十日电】美帝国主义与卖国贼蒋介石政府之间又完成了一项大规模拍卖中国主权的罪恶交易。这项买卖，即是七月三日在南京山司徒雷登与王世杰代表美蒋政府签订了的，关于美“援”四亿美元中所谓二亿七千五百万美元的“经济援助”部分的“双边协定”。美帝国主义者以区区二亿七千五百万美元的代价，经卖国贼蒋介石之手攫取了蒋管区财政经济的监督垄断权，扩大了治外法权。美蒋协定包括下列各项罪恶买卖条款：第一、美国对于美援款项、物资以及与该项美援货物价值相等之“中国货币”（即蒋币）有最高监督权和决定权，并借以监督和控制蒋方财政、金融、外汇、贸易以及工农业生产。协定规定蒋政府“为实施本协定之规定所拟定或采取之各项方案、计划及措施”须与美政府“协商”决定之；蒋政府须将美援运用情形每季向美政府报告一次；蒋政府须在中央银行立一“特别帐户”，将等于美援“货物、服务及技术情报（包括加工、储藏、运输、修理或因此所为其他服务之任何费用）所指明之美元费用同等数额”之“中国货币”、以及去年十月美国会所拨“救济”款项结束后之纯净结余存入该“帐户”内，该项货币“仅得依其与美利坚合众国政府随时商定之目的予以处置”，借以控制蒋方“建设方案或计划”、资源之“开发”和“币制及财政”；中国货币与美元之“折合率由中国政府与美利坚合众国政府商定之”（美国务院发言人承认这就是“中美双方共同决定外汇率”）；美援货物在美出售之“价格”亦须与美政府“商定”之；甚至对“以其他款项购运中国或当地生产之类似货物”的分配和物价管制，美国亦有参与监督之权利；蒋政府须将“关于中国经济状况之情报”以及美国“所需要之其他有关情报”按时提供美国政府。第二、美国垄断和掠夺中国工业和战略资源的侵略特权。“中国政府对美利坚合众国因其本国资源中缺乏或可能缺乏而需要之中国所产物资移转于美利坚合众国，无论系为储蓄或其他目的，将予以便利”；蒋政府并须按时向美政府提供关于此项物资“所必要之情报”；为鼓励此项物资之“生产活动”及“开发新富源”，规定可动用“特别帐户”下之中国货币。第三、为更便于美国和各美占领区，以及美国资本控制下之南美各国商品大规模来华倾销吸血，协定完全剥夺了中国的关税主权。蒋政府“承允从事一切可行之努力以改善与他国间之商务关系”，“减少与他国间贸易之公私障碍”。协定签订时，美国务院发言人更露骨声称：“在华美商人所不满意之商务限制，中国须予废止”。与双边协定同时发表之另一蒋美“换文”中，特别规定蒋政府须按照哈瓦那“国际关税及贸易协定”给西德和的里雅斯特尔美占区以“最惠国待遇”。美国在谈</w:t>
      </w:r>
      <w:r>
        <w:rPr>
          <w:rFonts w:hint="eastAsia"/>
        </w:rPr>
        <w:lastRenderedPageBreak/>
        <w:t>判中提出之蒋政府对日本及南韩亦须给以“最惠国待遇”一点，虽未明白列入条文中，但据中央社华盛顿三日讯：美国务院发言人已明白宣布：“中国允许予美各占区及乌拉圭以最惠国待遇”，中国对美“商务限制之废止”“亦适用”于与中国有商务关系之其他国家。由此看来，美蒋之间对此似已秘密解决。第四、将美国人在华所享“治外法权”的侵华特权范围更予扩大，并使中国司法行政或任何其他措施都服从于美国人的利益。协定规定驻华执行直接监督的美国经济合作局特别代表团及所属职员须“视为美利坚合众国驻中国大使馆之一部分，俾得享受该大使馆及其同等职员所享受之优例及豁免（按即身体财产不可侵权，免税权及治外法权等）”；美国国会对外经济合作联合委员会之委员及职员，亦享受“相当的礼遇”。而此类直接从事侵略中国的美国人员，协定中并无人数限制。此外，更规定中国方面今后任何“措施”影响美国“人民”之“财产或利益”时，美人有权提交“国际法院”（一九二二年依据国际联盟规约成立于荷兰海牙，现转属联合国，实际上由美国控制）或“经双方相互约定之任何公断法庭（按侵害中国司法主权的服务于在华美国商人利益的‘中美商务公断会’正积极筹建中）裁判或解决”。‖“双边协定”所规定之有效时间为至一九五○年六月三十日止，“换文”之有效时间则系至一九五一年一月一为止，皆远超过美国对蒋援助之一年期限。根据上述事实充分证明：这是美帝国主义者企图在经济上长期奴役中国的一个侵略条约。‖按自今年一月贝祖诒赴美进行“美援”谈判以来，蒋匪帮为了获得美国主子的援助，所支出的中国主权，已远不止于该协定所规定的内容。蒋介石已将中国的内河航行权、关税主权、和华南全部工矿、交通、港口主权出卖给了美帝国主义。美国并已在训练蒋军和控制蒋记海、空军方面取得了日益增多的权利，以及向蒋政府任何部门任意派遣美国“顾问”的权利。‖此外，关于设立用以全面控制中国农业的“中美农村复兴委员会”的谈判，和关于一亿二千五百万所谓“军事援助”部分的谈判，亦在进行中。‖　　【日期】</w:t>
      </w:r>
    </w:p>
    <w:p w14:paraId="055AB4BB" w14:textId="77777777" w:rsidR="00886012" w:rsidRDefault="00886012" w:rsidP="00886012">
      <w:pPr>
        <w:rPr>
          <w:rFonts w:hint="eastAsia"/>
        </w:rPr>
      </w:pPr>
      <w:r>
        <w:rPr>
          <w:rFonts w:hint="eastAsia"/>
        </w:rPr>
        <w:t>‖【版面】第</w:t>
      </w:r>
      <w:r>
        <w:rPr>
          <w:rFonts w:hint="eastAsia"/>
        </w:rPr>
        <w:t>02</w:t>
      </w:r>
      <w:r>
        <w:rPr>
          <w:rFonts w:hint="eastAsia"/>
        </w:rPr>
        <w:t>版（）‖【标题】苏联部长会议及联共中央决定　征服旱灾争取年年丰收　创建森林防护带·实行农作物与牧草轮种‖【正文】苏联部长会议及联共中央决定‖征服旱灾争取年年丰收‖创建森林防护带·实行农作物与牧草轮种‖【新华社陕北三十日电】塔斯社报导：苏联部长会议及联共中央根据斯大林的建议，于十月二十四日颁发一项对社会主义农业进一步发展有特别重要意义的决定——“关于创建森林防护带、实行农作物与牧草轮种制、建造池塘与蓄水池，保证苏联欧洲部分草原与森林草原地带年年丰收的计划”。‖苏联欧洲部分草原与森林草原地带幅员广阔，土壤肥沃，向来是全国最大的农业区，是苏联最重要的谷仓。但周期性的干旱与来自中亚细亚沙漠地带的热风的袭击，常使农业遭受严重的灾害。几百年以来，科学家们一直在研究征服旱灾的办法。虽然优秀的俄罗斯科学家们创造了一种可以抵抗天灾的耕作制，但在地主资本家的旧制度下，在小规模的、个体耕作的条件下，旱灾是无法征服的。过去每隔两三年，这一地带的农业就要遭受一次难以估计的损失。现在，苏维埃社会主义国家日益增长的经济威力、和集体农场制度的生命力，在历史上第一次创造了改造自然，征服旱灾、争取年年丰收的决定性的条件。‖苏联部长会议及联共中央所通过的上项决定，制订出使这一地带走向完全地与最后地战胜旱灾的计划。决定中规定：这一地带的一切国家农场与集场农场（仅集体农场即达八万个），从一九四九年开始，必须有系统地与大规模地，实行以卓越的俄罗斯科学家多库查耶夫、科斯蒂捷夫及威廉士的学说为基础的农作制——“农作物与牧草轮种制”。这种农作制的内容包括下列各项：在分水岭的两侧，在划定种植各种不同作物的农田周围，在实行农作物与牧</w:t>
      </w:r>
      <w:r>
        <w:rPr>
          <w:rFonts w:hint="eastAsia"/>
        </w:rPr>
        <w:lastRenderedPageBreak/>
        <w:t>草轮种的农田周围，在沟壑和山谷的斜坡上，在河岸与湖岸上，在池塘与蓄水池的周围，植造防护森林；在沙地上造林；适当地组织农田，实行农作物与牧草轮种及合理地利用土地的方法、适当地耕耘土壤及栽种农作物的方法、及适当地使用有机肥料和矿物肥料的方法；播种适合于当地条件的、而且产量高的选种；以各地水源为基础，建造池塘和蓄水池，发展灌溉。上述各种方法结合在一起，将是征服旱灾、改进农业的可靠武器，可以保护农作物和土壤，防止热风的侵袭，改善水量的调节和气候情况，增加土壤肥沃的程度，可以提高农业劳动生产率，保证年年的更大的丰收，并为畜牧提供充足的饲料。‖为了完成上述防止热风侵袭的任务，决定中规定了一个在农业史上空前巨大的计划。该计划规定在十五年内创建八条主要的国有森林防护带，包括沿乌拉尔河两岸的平行的六条，沿伏尔加河、顿河的各一条。每条宽六十公尺至一百公尺，长九百余公里至一千余公里。如将所有的国有森林防护带首尾连接起来，共长一万八千公里（即三万六千华里），总面积将达十一万七千九百公顷。同时，按照在集体农场与国家农场田地周围植造防护森林特别庞大的计划，要在十五年内植造的防护森林，总面积将达五百七十万零九千公顷（约合九千一百三十余万市亩，大于华北解放区全部耕地面积的一半）。决定中又规定：一九四九到一九五五年的七年间，这一地带的集体农场要建造四万一千三百个蓄水池，国家农场要建造将近三千个蓄水池，以便发展良好的灌溉。‖【新华社陕北三十日电】塔斯社讯：苏联部长会议及联共中央所颁布的在苏联欧洲部分草原与森林草原地带征服旱灾、争取年年丰收的计划，现已开始实施。苏联政府已拨出巨款，并指令木材工业部负责创建大规模的森林防护网，设立五百七十个“森林防护网制造站”，备有大量拖拉机、平地机、开路机、挖掘机及植树的机械，进行机械化的造林及建造蓄水池的工作。除现有的苗圃网之外，现已开始在最好的土地上设立新苗圃，供应树苗。今后两年内将建立新苗圃六十处。根据各地不同的气候，将种植各种不同的树木。政府并将按照计划大批训练造林专家。‖　　【日期】</w:t>
      </w:r>
    </w:p>
    <w:p w14:paraId="03D41A7E" w14:textId="77777777" w:rsidR="00886012" w:rsidRDefault="00886012" w:rsidP="00886012">
      <w:pPr>
        <w:rPr>
          <w:rFonts w:hint="eastAsia"/>
        </w:rPr>
      </w:pPr>
      <w:r>
        <w:rPr>
          <w:rFonts w:hint="eastAsia"/>
        </w:rPr>
        <w:t>‖【版面】第</w:t>
      </w:r>
      <w:r>
        <w:rPr>
          <w:rFonts w:hint="eastAsia"/>
        </w:rPr>
        <w:t>04</w:t>
      </w:r>
      <w:r>
        <w:rPr>
          <w:rFonts w:hint="eastAsia"/>
        </w:rPr>
        <w:t>版（）‖【标题】纠正我们在报导工商业中错误观点——并复太岳分社来电‖【正文】纠正我们在报导工商业中错误观点‖——并复太岳分社来电‖华北总分社‖太岳分社上月二十六日曾致电总分社认为无法搜集工商业情况，并认为“即使得到一种材料亦仅可作参考”。上述认识在各个分社均或多或少地存在着，是一种较为普遍的看法，其中包含了一个极其严重的原则问题。‖从历史发展看，无论在抗日战争时期或是在人民解放战争时期，我们都是居住农村以农民为主要对象进行报导，我们是取得了一定成绩，造成了我们在农村现有的巩固阵地。这无疑是完全正确的，但在另一方面也是不可否认的，即我们对于当时数量较少、作用尚不十分显著的工人群众活动是表现了隔</w:t>
      </w:r>
      <w:r>
        <w:rPr>
          <w:rFonts w:hint="eastAsia"/>
        </w:rPr>
        <w:t>@</w:t>
      </w:r>
      <w:r>
        <w:rPr>
          <w:rFonts w:hint="eastAsia"/>
        </w:rPr>
        <w:t>，以至于忽视。我们的报纸对于教育和指导工人活动，反映其呼声以及经过我们的报纸巩固工人与农民的联盟从来是做得不够的。这一弱点随着我军迅速发展的胜利形势而逐渐地暴露出来，目前华北除几个孤立的蒋匪据点外，我全部乡村和城市已在解放，我们不但有农业而且有工业，象太岳这样地区由于没有大的工业城市，农业生产在一定时期是要居于主要地位，但也并不能因而得出这样一个结论说：“没有什么工商业”、“可以不报导工业”（当然也就包括了工业生产中的工人），根据太岳行署十二月份调查材料，晋城、阳城、沁水、翼城、高平等县煤铁业均有很大发展，方炉、犁面炉日见增加，增加的原因则是由于我解放洛阳徐州后，销路大开，商人争购，煤业也有发展，如晋城德太和煤窑每日出炭十二万斤，现</w:t>
      </w:r>
      <w:r>
        <w:rPr>
          <w:rFonts w:hint="eastAsia"/>
        </w:rPr>
        <w:lastRenderedPageBreak/>
        <w:t>正准备用机器开采。这一点点事实即可证明了过去没有重视报导工业和工人是思想认识问题，而不是因为客观上没有工业和没有工人可供我们报导。‖这种现象之所以发生，从主观上来检讨，就是由于新闻工作者的阶级觉悟不高，不明确或甚至不认识无产阶级是我们的本队，忽视工人的领导作用，忘掉党报新闻工作者对于工人阶级应尽的职责。同时也是由于长期地习惯于以上被拘囿于农村环境，看不到日益发展的，哪怕数量还是微小的工业生产和工人。这种盲目性和阶级观点的模糊同样在既有工业又有工人的地方存在着。譬如石家庄分社从该市解放后很长时期没有有意识有计划地报导过产业工人，我们收复宣化张家口已经很久，读者至今仍很少看到全国著名的该地产业工人的生活和他们的活动，在人民日报和总分社本身也是最近在总社及中央局直接领导和帮助下才开始有认识上的转变。我们要求太岳分社及各个分社，记者及广大通讯员都来重新认识这一问题，彻底检查我们过去思想上的错误和偏差，加强工人报导，在工业部门及工人中建立通讯组织，发展工人通讯员，使工人通讯员能够经常地反映工人生活和意见，真正起工业生产的监督和管理作用。各地报纸用稿及对总分社发稿比重上必须有计划地增加工业生产和工人的报导。尽可能地派遣一部分记者到工人中去从事报导。进入一切新解放的有工业生产的城市的记者必须首先访问工人，特别是产业工人，用最大力量反映他们。记者进入城市后必须同工人阶级打成一片，使报纸同工人阶级能够迅速地密切连在一起。‖至于商业的报导，同样也是为各地（包括华北总分社及人民日报在内）所忽视，有很多同志对报导商业“不感兴趣”，对于商业仍保留了一种旧的看法，不了解在新民主主义构成中国营贸易以及合作社的重大作用，不了解加强私商的正确领导对于发展经济生产的好处，对某些地方市场混乱现象及各种投机行为则表现了麻痹，未予迅速揭发批评促其纠正。在我们进入全面建设的报导中，我们必须学会报导商业，使党的工商业政策真正贯彻在一切经济部门中去。使报纸同国计民生真正是利害相关。‖以上意见，特提请大家研究。‖　　【日期】</w:t>
      </w:r>
    </w:p>
    <w:p w14:paraId="7B08FBDB" w14:textId="77777777" w:rsidR="00886012" w:rsidRDefault="00886012" w:rsidP="00886012">
      <w:pPr>
        <w:rPr>
          <w:rFonts w:hint="eastAsia"/>
        </w:rPr>
      </w:pPr>
      <w:r>
        <w:rPr>
          <w:rFonts w:hint="eastAsia"/>
        </w:rPr>
        <w:t>‖【版面】第</w:t>
      </w:r>
      <w:r>
        <w:rPr>
          <w:rFonts w:hint="eastAsia"/>
        </w:rPr>
        <w:t>04</w:t>
      </w:r>
      <w:r>
        <w:rPr>
          <w:rFonts w:hint="eastAsia"/>
        </w:rPr>
        <w:t>版（）‖【专栏】工作研究‖【标题】农村合作经济的道路‖【正文】农村合作经济的道路‖丁昆‖鲜明的对照‖千百万的农民及小生产者，是十分需要合作社的，没有合作社，他们将无法解脱贫穷。东焦村（获鹿县属）的一个农民告诉我，他刨了两天黄芩（药材）拿到集上卖，卖来卖去，不如卖柴。村里虽然经过土地改革，但连着两年歉收。另一个新翻身的农民很坦白的对我说：“新世道不如旧世道，以前碰了歉年，卖地借钱有个活路，如今分地翻身倒也好，但碰上这个时候，就很少有办法。”道理是很明显的，两个农民的谈话是一个意思，就是要求组织他们开辟财源。东焦村这样一个千把户人家的村庄，眼看明春就有许多农民不可避免饥饿的威胁，但因为没有合作社的组织，大批劳力在街头闲散着。问题不是很明白吗？没有合作社的组织力量，个体的农民是无法与穷困作斗争的。但东焦村的情况，只能说明问题的一面，我们全华北解放区的多数地区，是组织了合作社的：仅太行、北岳两地一九四六年统计，合作社即已达行政村的百分之五十七以上。许多农民是亲身体验到合作社的好处的。和顺龙旺村农民想以自己所生产的麻去换些必需品，但在本乡卖比送到城里卖要贱一倍，商人从中就要得一倍的利益。假如合作社把农民的麻集中起来，担到城里，并换回必需品，从中只扣脚价，卖出的东西长了钱，买进的东西价又贱，一里一外，农民就得了利益。武安下三里庄合作社，组织妇女纺花，换买水车十七辆，大大便利与提高了农民生产。……太行不少县份由于有了合作社，组织一切可能组织的劳动力纺花、运输、割柴，得以渡过了一九四三年的严重灾荒。由此可见农民</w:t>
      </w:r>
      <w:r>
        <w:rPr>
          <w:rFonts w:hint="eastAsia"/>
        </w:rPr>
        <w:lastRenderedPageBreak/>
        <w:t>是十分需要合作社的，他们的生产资料与生活资料要求合作社供给，他们的生产成品又要求合作社推销。当党还没有取得政权、农村济经还被地主阶级与旧的商业资本掌握着它的命脉的时候，农民是依靠商人与市场发生交换关系的；因而他们也就不能避免商人对他们的中间剥削。今天他们是要求依靠人民自己的政府所领导的合作社来解决这个问题的。但几年来这个问题一直解决得不好，人民对于合作社，并不是完全拥护的。合作社本身也经常处于风雨飘摇中，前年一年垮台了的合作社一般均达百分之七八十。经过去年一年整顿，现据太行行署的统计，才只整顿了五分之一。整顿过的合作社，有很多只能做到勉强开门。平顺回源头村合作社刚整顿过五天，新外欠即达五十万元。涉县杨家庄合作社，整顿后准备到河南店（镇）作生意。长治一区二十四个合作社，整顿后被认为业务方向不正确的仍占十六个。为什么几年来的合作社一直做得不好？这就必需从历史上去考查原因，并从中取得教训。‖历史回忆‖远在抗战开始，我党创建根据地的初期，随着抗日民主政权的建立，原晋察冀和原晋冀鲁豫区的广大农村，均曾创办过合作社。当时党虽然已经取得了对政权的领导，但实行减租减息政策，还只是开始，广大农民还没有自己起来从封建压迫中求到解放，当时就在组织合作社的工作上提出了“村村有社、人人入社”的口号是错误的。各地所得到的结果是：“摊派股金，地主掌握。”不只赚不了钱，连老本都蚀光了。合作社是“活捉社”的说法，从此也就流传开来。人民不能相信合作社，并给以后开展合作运动制造了绊脚石。‖从一九三九年到一九四三年农村经济的变化是很大的：第一是党切实执行了减租减息政策，此时兼商业资本家的封建地主，受到了应有的严重的削弱；第二是日寇的分割与摧残，也使旧的商业资本不能再维持下去；第三是一九三九年的大水灾与一九四三年的旱灾，农民生活受到严重破坏。由于以上条件的产生，农村里新的情况是：垄断与剥削农民的旧商业资本完全垮台（包括大的粮行、山货栈、布庄、钱庄等）；在敌人封锁与分割的情况下，必须以新的资本和新的组织方法去组织农业生产品的输出（如核桃、花椒、猪鬃等），并换回根据地的必需品（盐、布匹、及为抗战所必需的军工器材等）；在封建束缚下初解放的农民极需组织力量战胜灾荒。合作社就是在这种新的条件下又重新发展起来的。如果从一九四三年算起的话，到现在已是整整六年时间了（日寇投降后新解放地区才只三年，合作社大约有二年多的历史）。在此期间，各地合作社均曾有过大量的发展：据北岳区四十四个县一九四六年的统计，村社发展到八千三百四十二个，太行二十九个县一九四七年的统计，村社发展到五千三百七十个。冀中一九四六年统计，村社发展到三千九百四十八个。此外，太岳、冀鲁豫、冀南等区，均有一定数量的发展。县区联社的组织，也在不少地方建立起来了。一九四五年后，太行曾以地区建立豫北、晋东、冀西等合作社总的组织，冀中、北岳为便利合作事业及群众生产事业的推动，并曾先后在县以上成立了生产推进社。全区千百万群众和干部六年来在创建合作事业中，所经历与摸索的道路，是十分复杂与曲折的。下面只能就所获得一些不完整的材料，提出研究。‖首先从村社的发展情况来看，从冀中、北岳、太行、太本岳各县所认为比较好的三十四个村社中去考查，他们在走着三种不同的发展道路：第一种道路：是以扶植群众（或社员）自己的生产与供销事业为主，兼营消费业务（有的则系完全的生产合作社）。由于这类合作社多是由群众自己办，或干部结合着群众办。一般的讲它能充分利用当地的生产条件与群众的生产时间组织群众赚钱，群众织了布卖不出，合作社便替它卖，群众冬闲了无事做，合作社便组织他们刨药材，替他们揽脚、运输。临城的方瑙合作社被称为模范合作社，就是因为它能按季节去组织群众进行打黑叶熬膏、拾橡壳、（以上两种均系染料）</w:t>
      </w:r>
      <w:r>
        <w:rPr>
          <w:rFonts w:hint="eastAsia"/>
        </w:rPr>
        <w:lastRenderedPageBreak/>
        <w:t>打柴、刨药材、纺织等不同的副业生产，增加了群众收入而取得了群众拥护。文新县富各庄合作社，社员六十四户中，即有七十四人参加各种不同的生产，群众缺锅缺布，合作社便组织群众碾稻米换锅换布，劳力是群众自己的，得利的也是群众自己。完县北常丰的生产劳动社，完全是社员自己投资，自己选出干部，贱价买来生产原料（柳条），社员自己参加劳动，编成柳罐、簸箕等，再由社内卖出，从干部到社员完全是依靠劳动分红，而不是依照投资分红。一九四四年冬季，太行区的黎城、平顺等县，群众自己组织起来的小型社，很多属于此类性质。这类合作社的特点是：一、有群众自觉自愿的生产组织做基础，在一般情况下是巩固的，如富各庄的合作社就已坚持了四年，有个别的甚至坚持六、七年之久的。二、一般合作社所不易解决的干部问题，在这类合作社中易得到解决。但这类合作社在全区的数量是极少的，其不能发展的最主要原因是在供销方面缺乏国家的有力扶植，一九四五年我曾听到过这样的例子：邢台初解放，粉条很贵，黎城许多农民所组织的粉坊便大力收购绿豆造粉，这样一来，就无形中把绿豆的价格提高了，结果粉条生产过剩，成品还不如原料贵，不少粉坊因此垮台。虽然，这只能说是千百万事例中的一个，而且不能将它当做唯一的，但几年来并未求得很好解决。第二种道路是以经营合作社本身的生产与消费业务为主，而以带动群众的生产为副。这类合作社的发展道路一般的是先集股，而后开办工厂、作坊及商店。做的好的能很好的团结技术工人，能赚钱给群众分红，给群众解决一些问题。如献县东三角合作社是以自己开办纺织工厂而带动了当地的妇女纺织，并为群众揽公鞋做，卷入合作社劳动的占全村户数的百分之六十。纺织户以自己的劳动，依靠合作社赚得工资。再如晋县吕家庄的民众木厂，不仅解决了当地群众修理水车、大车、纺车等困难，而且按期分红，贱价卖给社员木柴。河间市东关乡的合作社，除开油坊，木厂、砖窑等赚钱统一分红外，并组织群众包工盖房、运砖等。这类合作社由于与群众的经济生活，已经建立了联系，因此群众对于它是爱护的，不愿它赔钱。但这类合作社在向前发展的道路中，往往存在着一个不易解决的难题：即为群众（包括非社员在内的群众）与分红的矛盾不能解决。为了保障合作社干部的供给，为了取得社员的拥护与继续扩大股金，不得不扩大业务，想办法赚钱，但赚钱营利又往往与“为群众”是矛盾的。这其中有的是走上盲目追求利润垮了台，邢台李家峪村合作社即其一例，在邢台市大开货栈花坊赊了本。有一类走着“为群众”的道路，如贱价卖货，多付工资等，但合作社不能赚钱，本身就无法存在。第三类：是只能在一定程度上满足群众的生产与消费的要求，以追求利润为主要目的、经营作坊、商店等。这类合作社一般的发展规律是先发展后垮台。作的好的，也只能是一个好的消费商店；如清苑县王盘村的消费合作社，依靠职员的勤俭，及时结帐，价钱公道，群众买东西方便，社员所能得到的权利是能除分红而外，过年时贱买一二斤油醋。经营不好的，往往是自身的业务发展得太大，不好经营，又不能赚钱；沁水固镇等二十八个村合作社的统计，职员和作坊工人共四百九十八人，其中不直接从事生产的职员，杂务人员就有一百四十人，平均两个工人就得养活一个职员。二十八个村社，作坊门市部就有一百三十六处。这类合作社的最大问题是：一、完全经不起物价波动与市场供求变化的影响。二、合作社干部待遇，工人待遇常常成为不可解决的难题。待遇高了，社员不满，待遇低了，干部工人不满。三、群众不大关心合作社，群众与合作社只有分红的关系，赚了就投资，赔了就抽股。‖以上三类村社就其比重而言，以第三类为最多，第一类最少，第二类次之。群众为什么需要合作社而又不满意合作社呢？从以上的事实中我们可以找到了明确的解答：这就是说虽然我们的合作社是农民东家，但除第一类外，其经营</w:t>
      </w:r>
      <w:r>
        <w:rPr>
          <w:rFonts w:hint="eastAsia"/>
        </w:rPr>
        <w:lastRenderedPageBreak/>
        <w:t>方法基本上是资本主义性质的。合作社变成了不追逐利润不能存在的商店或工厂，虽然有时主观上亦很想为农民服务，亦曾经想了许多办法而且获得了一定的成绩，但就其结果而言：第一农民不能减轻在交换关系中的所受剥削。第二合作社身在参加市场竞争中不可能避免覆灭的命运。‖由于合作社的发展道路，在我们的头脑中并不明确。因此，在村社的基础上所组织起来的县、区联社就更成问题了，它本身除组织一部分供销业务外，完全失掉了与群众的联系；磁县县联社资金两千三百四十万元，即开设着三个门市部，一个粮店，是与群众的生产事业完全脱节的。武安七区自己经营的两个生产单位，脱离生产人员达二十八人。县、区联社与村社之间，是贸易竞争，而不是相互扶持。太行六专署侯专员在总结中指出：县、区联社是“官办商业”，确有其一定的道理。‖再从近一年来在冀中、北岳所发展的生产推进社看，在推动与组织群众生产事业上，曾起了一定的作用，改变了合作社的商业投机性质。它的业务，是以县以上的各级总的组织为业务单位开展起来的。它通过国家贷款对农工业投资，直接扶助与组织农民生产。以贷款的资金买修水车、买牲畜、开农具厂……………而后贷给农民；并与公营的贸易机关配合，组织供销。以河间推进社为例，八月份统计，通过贷款扶助三十六村，组成八十三个小组进行织布、纺线、下山药秧、编织等生产。推进社在目前发展中所存在的问题有两个：第一是缺乏直接联系群众的基层组织，国家的投资数量虽然也不太少（如原晋察冀区仅边区水利推进社即贷出水车千辆），但并没有把群众组织到合作性的经济队伍里来。因而无论在组织群众的供销也好、生产也好，仍不能发挥其应有的作用，有的地方甚至把国家投资当做对群众恩赐，不负责任的进行发放；冀中博野县即因此赔出小米五万多斤。第二是与公营贸易机关配合不好，业务上经常矛盾，推进社有单纯依赖思想，一切货物想依靠贸易机关大包干，而贸易机关则因市场的需求有变化，当周转不灵时，又不能将情况及早通知。以上的问题不解决，推进社是很难把合作运动推进到正确的道路上去的。‖历史的过程是被看得很明白的，虽然我们曾经在合作社工作上取得了很大成绩：如积累了资金，培养了干部，组织群众渡过了灾荒，帮助群众解决了一些供销问题等，但我们的合作运动还没有走上正路，广大农民及小生产者还没有组织起来；政府也没有给以必要的有力扶助。如果说合作经济在新民主主义经济中是占着举足轻重的位置的话，那我们还必须做更大努力。‖应得的教训与今后的道路‖我们在历史上对合作社是曾作过很多努力的，特别是结合一年来的纠偏工作，各地均在大力整顿合作社。整顿中的最大成绩是清算与纠正了合作社工作中左倾偏向；如重新调换了不称职的贫农社长，及冻结所谓地主富农的资金的解决等。但依据黎城、平顺、太行六专、三专已总结起来的材料看，整顿中普遍并未能澈底解决今后合作社的道路问题，他们一致的都要求从下三个问题入手，建立合作社的巩固基础；第一是外欠问题；第二是干部待遇问题；第三是民主制度问题。这些问题是不是合作社问题的中心环节呢？我想是值得考虑的，历史上许多合作社不断垮台不断整顿，总是常在这几个问题上打圈子，但绕来绕去仍绕到老路上。现在我想应该是我们清醒起来的时候了。合作社的基本问题是与群众密切的经济联系与国家的组织领导问题，二者缺一不可。如果合作社还没和群众建立巩固的联系，就去解决干部问题与民主制度问题，那只能是“缘木求鱼”。林县整顿合作社中一个农民说得好：“你们（指村级的合作社干部）整天领导别人生产，自己却把地荒了，真是怪事”。民主制度，那更是几年来的老调子，什么时候也提，什么时候也解决不了。至于外欠对合作社影响虽大，但还了外欠并不等于就能把合作社办得好。‖合作社工作应该开辟新的道路‖第一、国家必须掌握对合作社的领导。列宁在论合作制一</w:t>
      </w:r>
      <w:r>
        <w:rPr>
          <w:rFonts w:hint="eastAsia"/>
        </w:rPr>
        <w:lastRenderedPageBreak/>
        <w:t>文中指出：“的确，国家支配着一切大生产资料，无产阶级执掌着国家政权，无产阶级与千百万小农及最小农结成联盟。无产阶级有对农民实行领导的保证等等，——难道这不是我们经过合作社，而且仅仅经过合作社，经过我们从前所鄙视为买卖机关，并且现时在新经济政策情形下，我们从某一方面也有理由这样来鄙视合作社，便把完备社会主义社会建设成功所必需的一切吗？”列宁所说的虽然是走向社会主义建设期间的合作社问题，但我认为可以启示我们明确一个重要道理：这就是当我们党已经成为领导国家政权的党，已经有了力量支配一切大的生产资料的时候，我们要团结全体农民必须经过合作社，这里就是说，我们的党虽然已经领导解放区农民完成近百年来所未完成的土地改革，并在这个基础上，将要完全摧毁蒋介石的卖国统治，但我们如果不能很好运用国家政权的力量，来组织农民走向合作经济道路的话，那我们过去虽然团结了农民，不久仍会失掉他们。当日本帝国主义还践踏着中国的广大的农村的时候，他曾经用了很大的力量来办合作社，但他办合作社的目的，是为了把中国农民的生产品完全统治起来，它经过合作社，不公道的把农民生产品掠夺了去。因此，农民对于这样的合作社是痛恨的。资产阶级国家的资本家，也开办合作社，除了在方法上不是完全的暴掠强制外，它同样的是为了达到掠夺与垄断的目的。我们的合作社，应该与此完全不同，我们的方针应该是一方面组织广大小生产者自觉的组织起来，有计划地增加各式各样的生产，组织生产合作社；另一方面国家要组织大规模的供销社给以扶植，供销社不只解决原料的供给与成品的推销问题，而且这需要兼营消费业务，以国家的力量，不营利地配给参加合作社的农民以必需品。资本家和帝国主义组织合作社是为了垄断、剥削；我们组织合作社是要使之成为“私人利益、私人营业利益以及由国家来检查与监督这一利益的梯级。”（列宁论合作制）这就是我们在对待农民问题上与资产阶级的原则区别。但如果以此尺度来检查的话，我们过去在这方面所做的努力是很不够的，五、六年来我们对合作社的领导，是完全自流的，是缺乏国家的扶植的。我们任凭合作社走上商业化的道路而缺少具体办法，甚至我们自身也去努力经营这种完全脱离农民利益的“商店”。今后合作社要办好，国家的领导是第一个条件。‖第二、有了国家的扶植是不是就有了一切呢？不是的，我们所举办的生产推进社就是国家资本，但为什么还没有能领导农民走向合作化的道路呢？这就是说，我们还必须有正确的领导方法，还必须使我们的合作事业完全建立在巩固的群众基础上。目前我们在这方面还缺少经验，旧的道路有很多是走不通的。这就必须采取重点突破的办法，要以一部分强有力干部在少数村庄试办，开始可用国家投资的力量来组织农民参加合作，以贱于市价的消费品配给给自愿参加合作社的农民，而后逐步组织自愿参加合作的农民入股，并逐步组织产品推销工作。社员与非社员必须是有区别的，至于分红问题则应该是其次的问题。只有当农民亲身体验到合作社的好处之后，可以采取训练班的方式，逐步推广，运动就会慢慢推动起来的。只有把这种基层的工作做好，我们组织广大小生产者及农民参加合作经济的行列，才算有了保证。过去生产推进社工作所缺乏的，也正是这一方面。‖第三、对于群众自愿组织起来的一切生产合作组织（包括劳动互助组及各种小型作坊），国家的供销社必须给以扶植。这里所说扶植不是去帮助他们扩大，建立一套形式的制度，而是在产品的推销上，生产工具与原料的供给上，以及减少生产的盲目性上等给以必要的扶助。过去的经验早证明过，生产合作规模不能大，大了就要强迫，就要垮台；如果有了国家的帮助，如果我们能坚持自愿原则去组织群众的生产合作，这种群众的合作组织是会大量发展起来的。‖第四、对旧有合作社的态度：如果说我们要组织很大力量去进行合作社的整顿的话，倒不如组织一些</w:t>
      </w:r>
      <w:r>
        <w:rPr>
          <w:rFonts w:hint="eastAsia"/>
        </w:rPr>
        <w:lastRenderedPageBreak/>
        <w:t>力量进行新的试验。（但外欠的整理，资金的合理运用，以至争取必要的开门还是需要的；因为不如此，资金货物的损失太大，对群众是不利的。）一些历来是群众所自觉自愿组织起来的生产合作社，如我们前面所说的那种第一类合作社的组织，在我们所做的重点突破过程中，是会慢慢的走进运动的行列中来的。而一些纯商店性的合作社，就会慢慢在运动中被淘汰或改变其业务经营的办法的。不要马上一切否定，这样会形成经济上大的波动，对于人民也不利。‖总之，开展农村合作运动虽然我们已有五、六年的经验，但对完成新的历史任务来说，还是一个新的课题。以上是个人翻阅材料与学习文件中的一些片断的体会，愿提出与大家共同商讨。‖　　【日期】</w:t>
      </w:r>
    </w:p>
    <w:p w14:paraId="22B30795" w14:textId="77777777" w:rsidR="00886012" w:rsidRDefault="00886012" w:rsidP="00886012">
      <w:pPr>
        <w:rPr>
          <w:rFonts w:hint="eastAsia"/>
        </w:rPr>
      </w:pPr>
      <w:r>
        <w:rPr>
          <w:rFonts w:hint="eastAsia"/>
        </w:rPr>
        <w:t>‖【版面】第</w:t>
      </w:r>
      <w:r>
        <w:rPr>
          <w:rFonts w:hint="eastAsia"/>
        </w:rPr>
        <w:t>02</w:t>
      </w:r>
      <w:r>
        <w:rPr>
          <w:rFonts w:hint="eastAsia"/>
        </w:rPr>
        <w:t>版（）‖【标题】加强城市建设发展生产晋中召开城市工作会议　有益国计民生的工商业得到发展　忽视工人福利亟应迅速纠正‖【正文】加强城市建设发展生产晋中召开城市工作会议‖有益国计民生的工商业得到发展‖忽视工人福利亟应迅速纠正‖【本报讯】晋中行署为了加强对城市工作的领导，特于上月十日召集平遥、汾阳、榆次、忻县、盂县等县市及三个专署工商科长和银行、贸易、公安局等负责同志，检查自晋中解放以来各主要城市的工作，确定晋中区当前城市工作的任务。会前，领导上为掌握情况，特组织城市工作调查组，赶赴平遥、榆次进行调查。会中根据调查材料，展开讨论，定出工作任务。‖晋中区解放后，我们进入城市，迅速的安定了社会秩序，保护了工商业及各阶层人民的生命财产；废除了阎匪的各种苛捐杂税，初步改善了人民生活。解除了城市人民对我某些顾虑，使工商业得到初步的恢复与发展。据平遥市的调查，至十一月底，手工业由解放前一百三十二家增至三百五十四家。商业及小摊贩由三百二十九家，增至七百五十二家。总计工商业由原四百六十一家，增至一千一百零六家。所以一般市民反映：“共产党管理城市有办法，物价稳。”恢复与发展的工商业，都是有利于国计民生的。手工业方面发展最快的是棉织业。平遥市的棉织业，解放前只二十家，现已增至一百一十八家。全市织布机九十三架，毛巾机三十四架，织袜机九十架。每日出洋布八十匹，毛巾百打，袜子三百余打。因为棉织业逐渐发展，手工业机器修理业也由八家增至三十五家。此外，小型铁工厂与熬硝厂新增八家，皮毛业由五家增至二十三家，麻绳业由三家增至八家。商业方面发展最快的为国货庄。货栈与杂货摊，均较原来增加二倍到三倍。其他如点心糖果铺、茶店与大饭庄，则逐渐减少。此外，晋中银行与贸易部门，在各城市除肃清伪币，推行本币外，予正当工商业者以大量贷款，吸收游资用于发展生产，基本上做到了稳定物价，调剂市场需要，供给了群众大批食粮、油盐等必需品。组织老区商人到新区经商，从而繁荣了市场。所以一般市民反映，解放区货不少、价不高、有来路。‖由于领导上对城市工作还重视不够和思想上某些偏差，因而使城市工作还存在着若干缺点。例如：从市、县、专区到行署，领导工商工作的机构都不健全，甚至直到目前尚有某些城市，未配备起工商业工作的干部。市与当地各个机关部门的关系也不明确，特别是与县的领导关系不明确，以致在某些工作上造成“死角”。下边做工商工作的干部，思想混乱，工作中存在着极大的盲目性，不能很好的贯彻政策，有重点的发展有利于群众生产及生活必需的工商业。而是轻工业重商业，如平遥市的工商贷款中，工业贷款仅占总数的百分之十五，商业贷款却占了百分之八十五；工贷款最多者仅为冀钞三百五十万元，商贷则为一千五百万元。榆次市等地贷款也与此类似。目前平遥市棉织工业因原料缺乏，已有停工现象；榆次市因成品推销不畅，也影响了生产。更重要的是各个城市都未能很好的组织领导工人、与城市贫</w:t>
      </w:r>
      <w:r>
        <w:rPr>
          <w:rFonts w:hint="eastAsia"/>
        </w:rPr>
        <w:lastRenderedPageBreak/>
        <w:t>民，独立劳动者等到生产战线上来，发展生产，共同建设城市。平遥市的工人贫民与小商贩，占全市人口百分之七十左右，其中仍有不少失业者。如十三街无房无地无业者即有八家。由于各地领导上对城市工作重视不够，尤其对工人阶级的忽视，因而工会未及时建立，所以旧的行会制度对工人、店员、学徒的封建压迫，相当严重，致使工人及其他劳动者不能得到生活上应有的保障。例如平遥、榆次的棉织业工人最高工资除吃饭外，每月赚一石米，低者不及数斗。至于外工及女工较一般工人更差，且不以实物计价，吃亏甚大。特别是对工资与工时的规定更不合理，如平遥市棉织业行会，规定同业工资准低不准高，张家的工人李家不准雇用。工时以“标准产量”为准，以致工作时间达十五、六小时之多，使工人参加社会活动的时间受到极大的限制。平遥市工人反映：“标准产量，连小便时间也计算在内，修理机子误工也扣工钱。”榆次工人反映：“累进工资虽则有利，但没劳工保护。”现工人要求，除生病厂主应当管吃饭外，并提出尽速建立工会，以便保护工人利益，并从政治上帮助工人进步。此外在劳资关系上也缺乏明确的态度，对私人资本家的经济上的保护，缺乏分别对待，以致对某些利用战争投机现象未能及时予以制止。甚至有部分干部带有右倾思想，听取工人、劳动者的呼声不够。认为旧的较大的工商业资本家不及时复业或者受到刺激，便不能很好建设城市发展生产与繁荣经济，这是错误的观点。‖会中经过以上的检查，除确定有效的具体改正办法外，并学习与讨论城市政策，经行署政务会研讨确定——今后建设城市应根据“发展生产、繁荣经济、公私兼顾、劳资两利”的新民主主义的经济指导方针，不许有任何违背；加强城市工作的统一，建立与健全民主机构，有计划有目的的组织一切可能的力量到生产战线中来。有组织、有计划的领导发展有利于国计民生的、并有发展前途的工业与商业。对贩卖奢侈品与迷信品等商户应予适当教育，在自顾原则下促其转业。同时根据当时当地的具体条件，组织与领导改进落后的生产方式，扶植与奖励进步的生产方式。加强城乡的密切联系，组织城乡的原料供给与成品的推销，使工农业得到真正的发展后正当商业的发展才有可靠的依据。另一方面，工人与劳动人民的组织，须尽速建立起来。只有这样，劳动人民的生活改善与繁荣经济才有保障。对工商业者的正当经济活动应予以坚决保护，解除其顾虑，在我民主政府正确领导下，使其资财用于发展生产。适当的改善对工人的待遇并提高工人地位，共同增加生产。总之一切必须正确的体现“发展生产、繁荣经济、公私兼顾、劳资两利”的方针，不许割开解释，片面强调。会中并讨论了国营经济的领导地位与合作经济的作用及对私人经济的关系等。‖（晋中日报）‖　　【日期】</w:t>
      </w:r>
    </w:p>
    <w:p w14:paraId="49369EE5" w14:textId="77777777" w:rsidR="00886012" w:rsidRDefault="00886012" w:rsidP="00886012">
      <w:pPr>
        <w:rPr>
          <w:rFonts w:hint="eastAsia"/>
        </w:rPr>
      </w:pPr>
      <w:r>
        <w:rPr>
          <w:rFonts w:hint="eastAsia"/>
        </w:rPr>
        <w:t>‖【版面】第</w:t>
      </w:r>
      <w:r>
        <w:rPr>
          <w:rFonts w:hint="eastAsia"/>
        </w:rPr>
        <w:t>02</w:t>
      </w:r>
      <w:r>
        <w:rPr>
          <w:rFonts w:hint="eastAsia"/>
        </w:rPr>
        <w:t>版（）‖【标题】黎城党代会决贯彻生产　增强党员建设思想　避免形式主义的整顿互助　组织小型互助组示范推广‖【正文】黎城党代会决贯彻生产‖增强党员建设思想‖避免形式主义的整顿互助‖组织小型互助组示范推广‖【本报讯】太行黎城县已全部完成结束土改工作。为动员全体党员积极行动起来，转向大生产运动，该县委特于三月十八日召开了全县党代会议，讨论了保证今年农业大生产计划的实现问题。到会代表从讨论上级党委的形势报告中，首先认清新形势带来的新任务，增强积极建设新民主主义社会的建设思想。代表们检查了对新形势新任务的种种糊涂观念：有的认为一年一次布置生产，还不是那一套啊；有的则感到生产用不着领导啦；有的则是：民主整党工作很紧张，转上生产可以歇歇啦。从批评以上糊涂观念中启发了建设新社会的思想自觉。如一区元村代表说：“过去我觉得领导生产是捎搭，几天的讨论，我才知道，军队打胜仗，实行土地</w:t>
      </w:r>
      <w:r>
        <w:rPr>
          <w:rFonts w:hint="eastAsia"/>
        </w:rPr>
        <w:lastRenderedPageBreak/>
        <w:t>改革，都是为了生产建设，这会才是铺平地基，以后才该好好盖房子哩！”‖代表们分析与研究了土改结束后农村中的基本情况：土改结束后，广大农民的生产情绪大为提高了，另方面还相当普遍的存在这样几种情况：手里勤吃得好，生产积极但不节约，思想上是“能过就行”，以穷为荣。以上情况主要是由于农民对土改后农村经济的发展方向了解不明确而产生的。因之必须广泛深入的宣传各种政策，启发广大群众的生产热情。另外，必须有重点的发展农村供销合作社与搞好生产互助工作。黎城的农业生产互助，过去是有成绩的，但部份村庄组织互助时有很大的盲目性，不管实际效果，而是形式主义的追求数目字；片面强调时时互助、事事互助，而限制了群众的生产活动；为照顾孤寡或为创造经验，不自愿的组成小组；口讲自愿但不允许不参加互助。据此接着讨论了如何切实执行真正的自愿两利，生产需要则组织，不需要则解散的互助政策，明确整顿互助是能否实现增产任务的重要关键。大会指出，党员（包括区村干部）应以身作则的切实按照不同情况，真正自愿的组成有利于生产的小型互助，典型模范，逐步推广，克服老一套形式主义的整顿互助的办法。大会要求全体党员应克服对妇女的轻视、利用等不正确观点，认真做好妇女工作，发动妇女劳动力的半数，投入田间劳动。并抓紧季节，切实解决有关增产的一切实际问题，如深耕细作、修地积肥、提高技术、推广优良品种、打柴运煤，以及在可能条件下，修建水渠等，以改善增产条件。大会明确指出在下种以前，应组织农民积极进行多耕多锄上追肥，每亩地在现有基础上增加肥料五驮，平均上肥三十</w:t>
      </w:r>
      <w:r>
        <w:rPr>
          <w:rFonts w:hint="eastAsia"/>
        </w:rPr>
        <w:t>@</w:t>
      </w:r>
      <w:r>
        <w:rPr>
          <w:rFonts w:hint="eastAsia"/>
        </w:rPr>
        <w:t>至四十驮，这对全年增产计划的完成，才有切实的保证。大会号召全体党员积极行动起来并在大生产运动中进行建党工作，已完成整党的农村支部巩固整党成果。（力文）‖　　【日期】</w:t>
      </w:r>
    </w:p>
    <w:p w14:paraId="4F7A80C5" w14:textId="77777777" w:rsidR="00886012" w:rsidRDefault="00886012" w:rsidP="00886012">
      <w:pPr>
        <w:rPr>
          <w:rFonts w:hint="eastAsia"/>
        </w:rPr>
      </w:pPr>
      <w:r>
        <w:rPr>
          <w:rFonts w:hint="eastAsia"/>
        </w:rPr>
        <w:t>‖【版面】第</w:t>
      </w:r>
      <w:r>
        <w:rPr>
          <w:rFonts w:hint="eastAsia"/>
        </w:rPr>
        <w:t>04</w:t>
      </w:r>
      <w:r>
        <w:rPr>
          <w:rFonts w:hint="eastAsia"/>
        </w:rPr>
        <w:t>版（）‖【标题】讨论德国问题的几次外长会议‖【正文】讨论德国问题的几次外长会议‖胡韦德‖主要讨论德国问题的巴黎四国外长会议已经开幕。在这个时候，让我们回顾一下过去讨论德国问题的几次外长会议的情形吧。‖外长会议受权讨论德国问题，是根据一九四五年苏美英三国在波茨坦会议上的共同决定。波茨坦协议规定：“外长会议将负责准备对德和约，对德和约将于合乎目的的德国政府成立时，由德国政府予以接受。”‖在波茨坦会议以后，一共有四次外长会议讨论过德国问题。第一次是巴黎外长会议，自一九四六年四月二十五日至七月十二日举行（中间曾休会一月）。第二次是纽约外长会议，自一九四六年十一月十四日至十二月二十五日举行。第三次是莫斯科外长会议，自一九四七年三月十日至四月二十四日举行。第四次是伦敦外长会议，自一九四七年十一月二十五日至十二月十五日举行。巴黎会议和纽约会议，都只是附带地讨论德国问题，莫斯科会议和伦敦会议，主要是讨论德国问题。‖在巴黎会议上，苏美英法四国外长曾一般地讨论了德国问题。关于如何结束德国的军事管制，如何签订对德和约，德国今后的军事、经济、政治方针，德国的赔偿以及德国的经济统一等问题，四外长曾分别阐述了他们的意见，未作任何具体决定。‖在纽约会议上，各外长曾就未来莫斯科会议的议程问题广泛地交换意见。关于此事，会议取得一般的协议。在纽约会议之后，四国外长助理又在伦敦举行六周（一九四七年一月十四日至二月二十五日）的会议。助理会议曾听取九个盟国对德国和约的各种意见，并草拟关于缔结对德和约的程序问题向莫斯科会议提出的两种报告：一为已获协议的共同报告，主要是莫斯科会议的程序问题；一为未解决问题的分别报告，主要是其他盟国在缔结对德和约工作中提供意见的程序问题。‖莫斯科会议是第一次以绝大部分时间讨论德国问题的外长会议。在这次会议上，四国外长首先听取德国管制委</w:t>
      </w:r>
      <w:r>
        <w:rPr>
          <w:rFonts w:hint="eastAsia"/>
        </w:rPr>
        <w:lastRenderedPageBreak/>
        <w:t>员会的工作报告。关于管委会的工作报告，德国和约草案中的经济原则、政治原则、赔偿原则、德国临时政府问题、德国边界问题、鲁尔、莱茵与萨尔问题以及缔结德国和约的程序等问题，四国外长曾在会上展开了广泛的辩论，并曾发生尖锐的斗争。莫斯科会议上的争辩和斗争，清楚地暴露了在解决德国问题时存在着两条路线：一条是苏联的路线：它坚决主张按照雅尔塔与波茨坦协议解决德国问题，一条是美国的路线，它企图在解决德国问题时窜改或者背弃雅尔塔与波茨坦协议。在讨论美国所提“德国非军国主义化之四强公约”问题时，两条路线表现得很明白。根据美国的草案，要阻止德国的重新侵略，只要德国“非军国主义化”就够了，不必再要其他；而所谓“非军国主义化”，其精神已不同于波茨坦协议。美国草案实际上是对于波茨坦协议的否定。苏联方面批驳了美国的草案，指出它没有涉及清除纳粹问题，没有强调在德国建立民主秩序，没有用强烈的条款规定撤消公司、托辣斯、卡迭尔、银行等独占企业并使之收归国有，没有规定土地改革，不承认四国共管鲁尔重工业区等等。苏联方面根据波茨坦协议的精神制订了一个完善的草案，其中包括德国的非军国主义化、民主化、完成赔偿义务，四国共管鲁尔，废除德国独占组织以及没收容克贵族的土地等重要原则，这就是著名的“清除德国军国主义并防止德国侵略条约草案”。关于这一问题，莫斯科会议未作决定。莫斯科会议对于最重要的一些问题俱未作出决定。但是，会议在一些次要问题上则取得协议，它通过取消普鲁士邦的决议，对于所谓“外来移民”和德国领士调整问题获得协议，关于遣回德俘问题通过决议，缔结对德和约的程序问题亦获进展。这就是莫斯科会议的概略。‖伦敦会议呢，并不比莫斯科会议开得好。伦敦会议在两个基本问题上未能取得协议：第一是对德和约问题，第二是重建德国统一问题。关于缔结德国和约的意义，苏联代表在会上指出，这将意味着不确定形势的结束以及欧洲完全和平的建立，不仅欧洲而且所有爱好和平的国家都关怀这一问题的解决。苏联代表坚持外长会议应处理这一主要任务。可是，美国代表执拗地进行抵抗，他们企图将整个的对德和约问题完全摈于议事日程之外，他们仅将德国边界问题从完整的问题中提取出来讨论。这样，由于美国的拖延政策，德国和约问题就在外长会议上搁浅了。为什么需要重建德国的统一呢？苏联代表在会上指出，对于德国人民的普遍发展来说，这是至关重要的事；波茨坦会议通过德国民主化与非军国主义化的原则，必须在整个德国实施；德国对于蒙受希特勒侵略及占领国家义务的履行，也依赖于德国统一的重建。苏联代表继而指出，没有德国人民民主力量的积极参加，在民主与和平基础上重建德国的统一是不可能的。因此，苏联代表团建议按照波茨坦协议着手组织德国中央政府。在实际步骤上，苏联建议波茨坦会议关于成立财政、运输、交通、对外贸易、工业、农业与粮食各中央机构的决定应予实施，认为这是走向成立德国中央政府的第一步。苏联又建议在柏林组成由各省代表、全德国各民主政党代表以及自由职工会与其他重要反纳粹团体代表组成之德国咨询委员会。成立德国中央政府、各中央经济机构与柏林咨询委员会，是在德国人民民主力量积极参加下重建德国统一的有效途径。可是，苏联的这一建议受到美英法代表的拒绝。关于这一问题，美英法代表在伦敦会议上也提出了自己的建议，他们以防止中央集权的德意志帝国的恢复为借口，不惜违反现代民主国家的发展过程，企图把德国倒推回去，主张所谓“一切权力归于州”（或者叫做“德国联邦化”），只有某些次要职权划归德国各中央机构。这一计划的目的在于分裂德国，摧毁独立的统一的德国。而这一违反波茨坦协议的政策，自一九四六年以来已在德国西部占领区实际执行中。这样，伦敦会议就失败了。‖过去几次讨论德国问题的外长会议的情形就是如此。‖从这几次外长会议中可以看出一些什</w:t>
      </w:r>
      <w:r>
        <w:rPr>
          <w:rFonts w:hint="eastAsia"/>
        </w:rPr>
        <w:lastRenderedPageBreak/>
        <w:t>么问题呢？‖第一、关于德国问题，外长会议在一些次要方面曾经取得协议，在重要方面则完全没有取得协议。‖第二、从外长会议的分歧中可以看出：有两条不同的路线：一边是苏联，它要求民主的和平，要求在解决德国问题时实施雅尔塔与波茨坦协议。一边是美英法集团，他们要求帝国主义的和平，要求在解决德国问题时背弃雅尔塔与波茨坦协议。‖第三、外长会议之所以开得不好，应该由美国统治集团的政策负责。美国的政策是分裂德国，分裂欧洲，准备新的世界战争。‖第四、在新的外长会议中，只要大家按照共同签字的雅尔塔、波茨坦协议行事，那么，德国问题还是有着正确解决的可能，这已经为过去外长会议中能够取得协议的经验所证明。（附图片）‖第二次世界大战后的帝国主义阵营　英韬‖　　【日期】</w:t>
      </w:r>
    </w:p>
    <w:p w14:paraId="29AAEDA5" w14:textId="77777777" w:rsidR="00886012" w:rsidRDefault="00886012" w:rsidP="00886012">
      <w:pPr>
        <w:rPr>
          <w:rFonts w:hint="eastAsia"/>
        </w:rPr>
      </w:pPr>
      <w:r>
        <w:rPr>
          <w:rFonts w:hint="eastAsia"/>
        </w:rPr>
        <w:t>‖【版面】第</w:t>
      </w:r>
      <w:r>
        <w:rPr>
          <w:rFonts w:hint="eastAsia"/>
        </w:rPr>
        <w:t>03</w:t>
      </w:r>
      <w:r>
        <w:rPr>
          <w:rFonts w:hint="eastAsia"/>
        </w:rPr>
        <w:t>版（）‖【标题】在与暴力搏斗中　意共党员日增　全国党员二二四万二千余人　各大企业党员占很大百分比‖【正文】在与暴力搏斗中‖意共党员日增‖全国党员二二四万二千余人‖各大企业党员占很大百分比‖但是，尽管是在这种迫害、暴力和霸道的气氛中，登记和征收党员的工作，仍然获得良好的成绩。党员总数在一九四八年十二月三十一日是二百一十一万五千二百三十人，到一九四九年六月三十日增加到二百二十四万二千七百一十九人，其中包括共产主义青年团团员二十一万四千六百七十七人。‖谢嘉继称：在一九四四年，全国只有不到半数的地区有共产党支部，但在今天，没有共产党支部的地方就很少了。共产党支部在意大利主要的工业与农业中心特别强而有力。在艾米利亚有四十四万共产党员，占该地区人数的百分之十九。在杜斯坎尼有三十万共产党员，占该地区人数的百分之十四，在伦巴多有三十五万共产党员，占该地区人数的百分之八点五。‖谢嘉指出：在国家最大工业企业的雇员中，有颇大的百分比是共产党员。例如：在米兰的芒提伐丁和莫托机械工厂中，党员人数占百分之四十七，在阿尔法——罗米欧工厂中占百分之三十五，在布累达和卡普隆尼工厂中占百分之三十。‖在职工会选举时，这些企业和其他企业中有百分之七八十的人员投票选举共产党的候选人。‖谢嘉宣称：“在这种情况下，象加斯贝利内阁那样奉行反共的政策，就表示完全疯狂地企图毁坏国家整个经济、社会和文化生活的柱石之一，就表示企图恢复法西斯主义。”‖谢嘉最后论及党和一些地方党组织工作的缺点，特别是主要的缺点——党在各省各区中发展之不平衡，以及在思想上加强党和训练干部的任务。‖谢嘉说：“在再度笼罩世界和我们人民的危险面前，更坚定地加强党的队伍和党与群众的联系，乃是共产党人的责任；因为，我们每一个人都应该清楚，意大利的前途，主要要依靠共产党作为整个民主运动、全体意大利劳动人民的领导力量的能力。‖在我们面前，是一段艰苦和坚持斗争以维护自由与和平的时期，这样的一个时期，正如托格里亚蒂同志所说的，可能继续一个不确定的长时间，敌人正热中于设法实现其回到过去时代的反动计划。‖这些计划决不会实现，这不是由于某种神秘的命运的力量，而是由于民主和自由将为意大利劳动人民、共产党和国家的民主力量的斗争所拯救！”‖　　【日期】</w:t>
      </w:r>
    </w:p>
    <w:p w14:paraId="1D6B91E2" w14:textId="77777777" w:rsidR="00886012" w:rsidRDefault="00886012" w:rsidP="00886012">
      <w:pPr>
        <w:rPr>
          <w:rFonts w:hint="eastAsia"/>
        </w:rPr>
      </w:pPr>
      <w:r>
        <w:rPr>
          <w:rFonts w:hint="eastAsia"/>
        </w:rPr>
        <w:t>‖【版面】第</w:t>
      </w:r>
      <w:r>
        <w:rPr>
          <w:rFonts w:hint="eastAsia"/>
        </w:rPr>
        <w:t>01</w:t>
      </w:r>
      <w:r>
        <w:rPr>
          <w:rFonts w:hint="eastAsia"/>
        </w:rPr>
        <w:t>版（）‖【标题】巩固人民民主专政　松江举行各界人民代表会　中共中央华东局书记饶漱石亲临致词大会团结一致开诚商讨充分发扬民主‖【正文】巩固人民民主专政‖松江举行各界人民代表会‖中共中央华东局书记饶漱石亲临致词大会团结一致开诚商讨充分发扬民主‖【新华社上海十四日电】松江县历史上的空前盛举——全县各界人民代表会议，九月三十日在松江县城举行。出席会议的，包括各区、各集镇及松江县城各</w:t>
      </w:r>
      <w:r>
        <w:rPr>
          <w:rFonts w:hint="eastAsia"/>
        </w:rPr>
        <w:lastRenderedPageBreak/>
        <w:t>业、各界代表共二百八十六人（其中有妇女二十五人）。计职工代表三十五人，农民代表一百三十八人，青年及学生代表十三人，教育界代表二十二人，其他自由职业者代表十五人，妇女界代表三人，工商界代表三十人，开明士绅代表十一人，党政军代表十九人。‖在会议开幕的一天，在陆恂如县长报告筹备经过及通过主席团后，由上海赶来参加大会的中共中央华东局书记饶漱石，在热烈掌声中起立致词（讲词全文另发）。下午中共松江县县委会书记余克向大会报告松江县今后工作方针与任务，陆县长报告解放以来四个月施政工作。‖分组讨论‖第二、第三两日进行分组讨论，共分成十个组，计：职工一组，农民每区各一组（共六组），青年一组，自由职业者一组，工商业及士绅一组，研究与讨论三个报告及华东新区农村减租减息暂行条例（草案），苏南行政区行政公署关于征收公粮公草修正办法草案，上海市军管会关于私营企业劳资争议调处程序及关于复业复工纠纷处理二个暂行办法等。主席团并分头到各组说明大会充分发扬民主的精神，启发代表踊跃发言。同时进行个别交谈及会外座谈，使各方意见无保留地发表出来，真正做到知无不言，言无不尽。‖在各组讨论中对三个报告和几个条例一致拥护。但对减租减息及秋征负担的实施办法提出许多问题和具体意见。如减租在松江如何具体实施，高利与低利如何分界，富农与中农如何区分，简易累进如何累进，工商业那些有前途和那些无前途等。又如农民代表有的认为在目前基层政权未改造时，秋征办法如不确定起征点，则在减免时，贫苦农民要吃亏。有的认为赋额从二十元起累进二十斤是太重了，中农将无力负担。有的认为过去佃户不负担农业税，现在要负担一部分。士绅代表有的认为“停息”可以，但恐本钱收不回来。有的认为大地主负担较轻，中小地主累进较重。又农民代表和士绅代表都一致主张今年秋季公粮的基本负担部分，应采取佃户代缴的方法等。‖大会讨论‖第四天及第五天上午进行大会讨论，各界代表都争先报名，热烈发言。在前后各界四十二位代表发言中，大家一致赞扬人民政府过去政绩，拥护今后施政方针，并认为加强各界人民民主团结的必要。如工商业代表陈家连、王隆藩等说：这次代表包括各阶层人民代表的产生经过选举、加聘，会议上真正呼吸到了民主的空气。我们必须实行毛主席的路线，分清忠奸。解放前与反动派不合作及消极是对的；今天则必须积极为人民服务，不骑墙、不投机、立场明朗。士绅代表吴伯扬说：“我们必须勤劳。唯勤劳才能生活。现在帝国主义没落，社会主义兴盛，大家要走光明大道。”又一士绅代表朱叔建发言中，批驳某些过于照顾地主本身利益的意见，他说：“你们过去残酷剥削农民，使农民贫穷，生产萎缩；现在在负担问题上又不顾人民解放战争的需要，而斤斤较量！”文教代表沈天默、沈雨若都说：只有农民生活改善，教育事业才能发达。教师要利用余闲时间，推行农民与职工的义务教育。初中学生与小朋友要在学校与新民主主义青年团领导下，为农民服务。自由职业代表张致牌说：“工农是社会一切财富的创造者，他们最有知识，而我们穿长袍、穿西装的却往往是比较没有知识的，大家必须向工农学习。”妇女代表姜兆麟说：“松江妇女应当在共产党领导下组织起来，积极参加生产；知识妇女要下乡服务，参加农民翻身运动。”青年代表张榴桃、徐瑞应发言说：“大地主感到租米减少生活苦了，实在他们的生活并不苦。减租必须彻底实行，使农家的儿童、青年都能读书。”基督教徒赵宗祝说：“我亲眼看到人民政府尊重信教自由，保护教会，深为感激。今后当好好遵守人民政府法令。”在发言中工农代表充分表现了他们的伟大胸怀和主人翁气概。如职工代表汤成贵、刘程生等说：“这次会议证明广大人民在政治上都翻了身，今后大家必须团结一致为实现剿灭土匪、肃清特务、合理负担、生产救灾、减租减息、改造基层政权、加强城乡互助等任务而奋斗。”“要使松江</w:t>
      </w:r>
      <w:r>
        <w:rPr>
          <w:rFonts w:hint="eastAsia"/>
        </w:rPr>
        <w:lastRenderedPageBreak/>
        <w:t>这一消费城市变成生产城市，我们工人阶级要忍受暂时的困难，努力生产，资方也应当积极经营业务，共同克服帝国主义与反动派封锁破坏等所加给我们的困难。”在有一个士绅代表发表了“农民破产，生活贫困的基本原因是农民不务正业，好吃懒做所造成的”的意见之后，农民代表沈一青起来回答说：“我是个赤脚农民，代表农民阶级讲几句话。在反动政府统治下，除重租、高利外，还有军米、壮丁米、自治费、枪捐等等，剥削得我们喘不过气来。我们没有钱下肥，收获逐年减少，物价高涨，农民到处吃亏。请各位代表想想：我们到底是怎样穷的？”台下代表们高呼：“受反动派和地主剥削穷的！”沈一青问：“到底谁是好吃懒做？”台下代表们高呼：“大地主好吃懒做！”沈一青接着说：“对呀！真正使我们穷困，真正好吃懒做的就是他们。他们自己过着富贵荣华的生活，而我们却整年辛苦不得一饱。这些我们都不再计较，但今年却一定要肃清土匪特务，打倒恶霸，彻底减租，希望工人兄弟、革命知识分子和各界民主人士协助我们。”‖各项决议‖十月四日下午继续开会，除一致表示拥护中共松江县委会书记余克关于今后工作方针与任务的报告及陆县长关于四个月来松江县人民政府施政报告外，并通过下列各项决议。计：（一）拥护“苏南行政区行政公署一九四九年征收公粮公草修正办法”，并通过“松江县一九四九年征收公粮公草实施补充办法修正案”。在该案中，大会根据各方意见，规定了赋额的起征点：不足二元者免征秋季公粮公草，并减轻了中农及中小地主的累进负担。（二）全体一致拥护“华东新区农村减租暂行条例草案”，并根据全体农民代表的提案，通过了“松江县具体实施减租减息补充规定”。在该补充规定中，大会采纳了各方有益的意见。（三）拥护上海军管会所公布的“关于私营企业劳资争议调处程序暂行办法”和“关于复工复业纠纷处理暂行办法”，并建议政府根据松江情况拟定实施补充办法，交下届大会讨论。（四）通过在大会闭幕之后，主席团为驻会委员会，直到第二次会议开幕前为止。并通过设立生产救灾、文化教育、复工复业与劳资关系及税务整理等问题的研究委员会，在驻会委员会领导下进行工作。‖大会期间即收到各代表提案一百六十五件，其中计文教三十二件，生产救灾三十件，劳资关系二十件，医药卫生十八件，财经税务十六件，工商十四件，治安七件，其他十四件。又最后收到的十四件尚未及分类。大会于一致通过各项决议后，由陆县长讲话。他向全体代表对政府的信任表示感谢，并诚恳接受大会的各种决议。最后由余克代表主席团致闭幕词。他指出大会因全体代表的团结一致，开诚商讨，而获得成功。希望代表们回去将大会精神及决议向各界群众普遍传达，把大会的决议变成为全县群众的行动。至此经过五天热烈讨论的松江各界人民空前团结的盛会宣告胜利闭幕。‖会后反映‖会后，工农代表们认为：“这次大会有五好：一好，是工农地位提高好；二好，是各界人民团结好；三好，是听到党政军首长的报告好；四好，是翻身的道理与办法定得好；五好，是会议期间生活照顾好。”士绅代表们说：“在开会前，我们以为这次会还不是和国民党的参议会一样，由政府先做好了框子，开会时向我们头上一套；真想不到有这样的民主。”文化教育界代表们说：“这次会议充分表现了共产党领导的正确，工农阶级的伟大，等于给我们上了一次最好的大课。”‖　　【日期】</w:t>
      </w:r>
    </w:p>
    <w:p w14:paraId="42C854C2" w14:textId="77777777" w:rsidR="00886012" w:rsidRDefault="00886012" w:rsidP="00886012">
      <w:pPr>
        <w:rPr>
          <w:rFonts w:hint="eastAsia"/>
        </w:rPr>
      </w:pPr>
      <w:r>
        <w:rPr>
          <w:rFonts w:hint="eastAsia"/>
        </w:rPr>
        <w:t>‖【版面】第</w:t>
      </w:r>
      <w:r>
        <w:rPr>
          <w:rFonts w:hint="eastAsia"/>
        </w:rPr>
        <w:t>05</w:t>
      </w:r>
      <w:r>
        <w:rPr>
          <w:rFonts w:hint="eastAsia"/>
        </w:rPr>
        <w:t>版（）‖【专栏】政治经济学教程绪论（</w:t>
      </w:r>
      <w:r>
        <w:rPr>
          <w:rFonts w:hint="eastAsia"/>
        </w:rPr>
        <w:t>9</w:t>
      </w:r>
      <w:r>
        <w:rPr>
          <w:rFonts w:hint="eastAsia"/>
        </w:rPr>
        <w:t>）‖【标题】政治经济学教程绪论（</w:t>
      </w:r>
      <w:r>
        <w:rPr>
          <w:rFonts w:hint="eastAsia"/>
        </w:rPr>
        <w:t>9</w:t>
      </w:r>
      <w:r>
        <w:rPr>
          <w:rFonts w:hint="eastAsia"/>
        </w:rPr>
        <w:t>）　政治经济学的研究对象任务及其特点‖【正文】政治经济学教程绪论（</w:t>
      </w:r>
      <w:r>
        <w:rPr>
          <w:rFonts w:hint="eastAsia"/>
        </w:rPr>
        <w:t>9</w:t>
      </w:r>
      <w:r>
        <w:rPr>
          <w:rFonts w:hint="eastAsia"/>
        </w:rPr>
        <w:t>）‖政治经济学的研究对象任务及其特点‖王学文‖第一章　生产方式‖第一节　生产力‖协力与分工必须组织得好，才能提高生产力‖单纯的协力与复杂的协力（分工），是劳动组织的两种</w:t>
      </w:r>
      <w:r>
        <w:rPr>
          <w:rFonts w:hint="eastAsia"/>
        </w:rPr>
        <w:lastRenderedPageBreak/>
        <w:t>形式。这两种劳动组织形式，都是能提高生产力的。但是必须劳动力组织得好，劳动力（工人）配备恰当。例如单纯协力中，仍以搬运大树或大石为例，如果只要十五个人（即十五个劳动力），就可以搬运的，结果用二十个人去搬，其中五个人的劳动力显然是浪费了。又如复杂协力（分工）中，如果某部分劳动只需要一个劳动力的，结果分配了二个人去，劳动力就过多了；又如某部分劳动，需要两个劳动力的，结果只分配了一个人去，那就分配的过少了。过多与过少，都是不妥当的。并且每一部分劳动，不单单是劳动力（人员）配备要恰当，而且要分清先后次序，和彼此联系，才能真正得到分工与协力的效果，否则有分工而协力不够或者协力而分工不明确，就会降低生产效率，提不高生产力。‖劳动手段的发展也能引起劳动力的发展。‖此外，劳动手段的发展，也可以引起劳动力的发展。例如：如果没有机器的发明，便不会有近代产业工人，如果没有电力机器，便不会有电气工人，当然如果没有火车、汽车和飞机，也不可能有火车司机、汽车工人和飞行驾驶员。同时，劳动手段对于劳动力的组织和结合的形式以及它们的发展，也能发生重大的影响和作用，例如：铁器工具的发明使农业生产可以由个体为单位的个别劳动来进行，可以不以原始集体劳动的方式来劳动了，又如近代蒸汽机与工作机的发明，引起了近代产业革命，造成了近代资本主义大规模工厂劳动的组织。故工具机器等劳动手段的变化发展，对劳动力与劳动力组织，也都是能引起变化发展的。‖劳动力的大小是由什么来决定的？‖总起来说：劳动力的大小，劳动力发挥的多少，不但要看它的数量与质量，而且要看劳动的熟练程度，劳动强度，劳动组织的恰当与否，劳动热忱以及劳动手段的发展程度，等等，来决定的。‖生产力的大小是由什么来决定的？‖劳动力与生产手段结合起来，成为生产力的两个要素。生产力的大小，要看生产手段与劳动力两者本身的情况，以及两者结合的情况，即要看两者组织配备的情况，看它们两者结合以后，发挥的力量大小来决定的。具体地说来，就是要看劳动力与生产手段两者的配备，在当时生产技术的基础上，既不要一方面过多，另一方面过少，也不要劳动过度或不足，也不要生产手段过度使用或使用不足，而是要适当地配备，适当地使用，并且要随着劳动熟练与生产技术等的提高，而改变劳动力与生产手段二者间的配备比率，这样才能不断地提高与发展生产力。在新民主主义经济下，我们要发展社会的生产力，对于这一点必须注意。‖（未完）‖　　【日期】</w:t>
      </w:r>
    </w:p>
    <w:p w14:paraId="1A685F29" w14:textId="77777777" w:rsidR="00886012" w:rsidRDefault="00886012" w:rsidP="00886012">
      <w:pPr>
        <w:rPr>
          <w:rFonts w:hint="eastAsia"/>
        </w:rPr>
      </w:pPr>
      <w:r>
        <w:rPr>
          <w:rFonts w:hint="eastAsia"/>
        </w:rPr>
        <w:t>‖【版面】第</w:t>
      </w:r>
      <w:r>
        <w:rPr>
          <w:rFonts w:hint="eastAsia"/>
        </w:rPr>
        <w:t>01</w:t>
      </w:r>
      <w:r>
        <w:rPr>
          <w:rFonts w:hint="eastAsia"/>
        </w:rPr>
        <w:t>版（）‖【标题】美帝国主义正走着罗马灭亡之道　评杜鲁门国会咨文‖【正文】美帝国主义正走着罗马灭亡之道‖评杜鲁门国会咨文‖杜鲁门的国会咨文包括他的内外政策和预算在内，恬然自称为“中间偏左”，还落得美国大财阀的最露骨的代言人共和党的疯狂分子把它称为“社会主义国家”的政策，但在科学的社会主义的眼光中完全是一种卖悄，欺骗不了一切有批判眼光的人们。‖在资本统治下面一切被奴役、被压迫、被剥削的人们要求解放的群众运动，正风起云涌地席卷着全世界，杜鲁门不得不承认这个事实，但他想用花言巧语来欺骗诱惑全世界风起云涌的解放运动，同时就在这个咨文中露骨地表明要与被压迫人民的解放运动在经济、政治、军事上作长期顽强的斗争。他威胁地说：共产主义向杜鲁门的主子们挑战。但全世界劳动人民只要不丧失劳动人民的立场与信心，就会看出杜鲁门的国会咨文是威胁世界独霸世界的挑战书。‖杜鲁门像老面皮的叫贩一样，大言不惭地拍卖自己的方案。‖杜鲁门向顾客们叫卖道：‖“全世界人类”、“各国人民”、“亿万人民”、“所有的人们”、“所有的民族”、“全世界自由人”，你们要生活、自由、幸福、和平吗？这一切我都有！假如你们不相信，那因为你们“各地人民”“被共产主义的假诺言所败</w:t>
      </w:r>
      <w:r>
        <w:rPr>
          <w:rFonts w:hint="eastAsia"/>
        </w:rPr>
        <w:lastRenderedPageBreak/>
        <w:t>坏与背弃”。你们看我的货色吧，你们看我的预算吧，这是“本政府在财政上为发展本国及全世界经济并扩展本国及全世界人类自由而采取的行动”。你们不相信吗？我“美国的经济潜力是一个基石，它将使美国得能鼓舞全世界自由人，使他们怀有对他们事业应有的信念”。你们不相信吗？我“相信：所有的人们生来是平等的，他们平等地享有生活、自由、追求幸福的权利而且政府的职责即在于服务这些目的”。你们不相信吗？“我们在世界上的目标是和平”。“我们决不能容许压迫或虐政”。“我们……将能把民主生活方式的充分利益，扩展到现在未享有此种利益的亿万人民，并使人类免受独裁与专制的统治”。你们不相信吗？那因为你们“被共产主义的假诺言所败坏与背弃”。‖检查一下这个美帝国主义“中间偏左”叫贩的货色吧。杜鲁门的十二点经济和社会方案以及他的预算案，用一句话来总括，就是：刺戟战争企业。他不肯老实说，他只说：“刺戟企业”或者“政府与私人企业相配合的努力”。然而，这“企业”、这“私人企业”是什么“私人企业”呢？是制造战争的“私人企业”。一看预算表就知道总预算四百二十多亿美元，有百分之七十一是军事费用，拿三百亿左右的军事费用来“刺戟企业”或“与私人企业相配合的努力”还不是刺戟战争企业、刺戟制造战争的企业吗？这是和平的预算吗？人类自由的预算吗？这是刺戟战争、制造战争的预算，这是战争企业追求自己的幸福，毁灭人类幸福的预算，难道还可以抵赖吗？‖美帝国主义的战争罪犯的计划还能用“中间偏左”的花言巧语来粉饰吗？和平诺言自由诺言破产了！变成和平自由的“假诺言”了！‖单看杜鲁门这位美帝国主义总统如何对待他本国人民吧。今天美国人民的生活状况不能说不严重，一千四百万人的全失业与部分失业，二千多万农业人口在吃不饱饿不死的境地中，每人的平均负债约在九千元之数。今天美国人民捐税负担已经快到五百亿元，此外还要负担而且总要偿还的一大笔国债总额将近二千六百五十亿元而且有增无减，单单付债息都要每年负担五十六亿二千五百万元。替美帝国主义负担了这么重的单单财政支出，但在杜鲁门预算表中美国人民得到什么呢？教育经费只有百分之一，卫生用费只有百分之一，失业救济只有二亿四千三百万元即百分之零点五左右。至于大事吹嘘的“杜鲁门民权纲领”能分到多少呢？可怜又可笑，就在预算中也只有一百万元！总之全部支出预算分到“社会需要”上来的部分仅仅是百分之五点一。而且其中有些如“杜鲁门民权纲领”还随时让“友党”反对掉。经验证明：“杜鲁门民权纲领”决不是他必争之点，他向来对这冠以自己的大名的“民权纲领”取失败主义的方针。这就可想而知，美帝国主义总统杜鲁门对美国战争企业家们何等努力配合而对美国人民则又何等吝啬刻薄！‖对本国人民这样刻薄吝啬的美帝国主义总统，难道对外国人民就会那样慷慨乐助吗？就拿杜鲁门对外政策的五个方案或计划来看吧，那一个方案或计划不是替美国金融寡头亿万富豪们、替美国战争企业谋大利的方案或计划呢？那一个不包含镇压人民解放运动、奴役与剥削各国人民与殖民地人民并收买与腐化其中少数落后分子以麻痹较多人民、霸占他国国内市场等等活动之一部或全部呢？这些吞噬广大人民膏血的计划或方案本身，难道不会产生广大人民的顽强抵抗吗？只要已经开始实施，到处都必然产生人的抵抗，仅仅因为他们都是人。把人的抵抗看作“被共产主义的假诺言所败坏与背弃”，不仅是对共产主义并对人类的侮蔑，而且是语无伦次的荒谬，作为一国总统的说话简直同时也侮辱了他本国的人民。‖然而杜鲁门顾不得这么多了。目前美帝国主义总统最急迫需要什么呢？杜鲁门在咨文中很明白地说：需要“大笔费用”。费用二字还不老实，其实就是需要大笔军事费用，占总预算四分之三的军事费用，没有这“大笔费用”，美帝国主义就活不成，只要把这“大笔费用”骗到手，美帝国主义吸血鬼的世界政策就可以继续进行它的实际主义。那就是：‖一、利用一切诡辩、</w:t>
      </w:r>
      <w:r>
        <w:rPr>
          <w:rFonts w:hint="eastAsia"/>
        </w:rPr>
        <w:lastRenderedPageBreak/>
        <w:t>名义与骗术继续把美帝国主义的世界政策从头发到脚爪全部武装起来。用杜鲁门自己的话来讲，那就是：“当世界仍陷于不确定状态而且只要我们自己的安全和自由世界的安全需要时，我们决保持强大和无所偏倚（即专为美帝国主义所用）的防御组织”，即以防御为名的进攻与侵略组织。‖二、狡猾地装出不干涉内政的样子，运用经济与军事力量去强力地支持其他各国资产阶级政权，用杜鲁门自己的话来讲，就是：“其他各国期望我们明智地运用我们的经济和军事力量，并期望我们有力地支持代议制政府的理想和自由社会，我们不会使他们失望。”‖三、在美帝国主义统治的一个机构中独霸大自然的秘密，作为一张王牌来独霸世界，用杜鲁门自己的话来讲，就是：“人类已达到一个转折点，人类已揭露了大自然的秘密并掌握了新的力量。倘若对这种力量予以明智的运用，他将能达到文明的最高峰。倘若他对这种力量予以愚蠢的运用，这种力量或将摧毁他。人类必须为世界创立一种道德与法律的机构，以保证他的新力量用在好的方面而不用在坏的方面。在创造结果上美国人民将起领导的作用。”‖四、把持联合国并把持联合国可能争取到的武力，用杜鲁门的话来讲，就是：“我们将继续全心全意地支持联合国。联合国将控制大规模屠杀的武器并拥有部队维持国际治安。”‖五、镇压与软化各国人民解放斗争，一方面用经济援助的收买政策把美帝国主义认为可以随意控制的“自由主义”、“代议制政府”与“民主生活方式”去强迫各国被奴役、被压迫、被剥削的工钱奴隶们服从；另一方面把各国人民争取和平民主与社会主义的解放运动作为共产主义的挑战来镇压，以便肆无忌惮地搜括与剥削全地球。用杜鲁门的话来讲，就是：“我们将继续努力于世界经济复兴，因为世界繁荣是永久和平的唯一可靠基础。我们必须继续支持欧洲复兴方案作为当前的方法来达到前述目的。”“扩展中的世界经济，需要在人类贫穷与灾害目前流行的地区中改进生活标准与开发资源”。“对落后地区提供有增无已的技术援助和投资”、“需要有大量资本由工业国家尤其是美国方面流往落后地区供生产之用”。“如没有这种改进（有增无已的搜括），欧洲的复兴与我们自身经济的前途将是不可靠的。”“我们面临一种危机”（就是共产主义的挑战），“对我们的这个挑战，不止是一个军事挑战；它对我们的民主……乃是一个挑战；它对我们的经济制度的效率（剥削率）和稳定，是一个挑战……。我相信：我们国家在世界历史中这个紧要关头将能胜利地应付这个挑战。”‖在杜鲁门的这些话里面，有一个秘而不宣的意思，就是：不镇压各地人民解放斗争便不能有增无已地搜括落后地区，也不能有增无已地搜括欧洲，不能搜括欧洲也就不能搜括全世界，那末，“我们自身经济的前途将是不可靠的”。最后这句话，完全是杜鲁门自己的话，这话就是他的咨文的全部秘密。‖到这里，我们想起杜鲁门曾吹过牛皮：“美国的经济潜力是一个基石，它将使美国得能鼓舞全世界自由人，使他们怀有对于他们事业应有的信念”。并且还继续吹嘘道：“美国的经济不会停滞不前”。“但—他说—好像魔鬼使他不得不想到而且说出：为了避免危机并保证一切人获得工作，美国的经济必须不断地进展”，必须不断地向世界全面进攻，以“保证美国国家的繁荣”，如果不能搜括全世界怎么办？“我们（美帝国主义）自身经济的前途将是不可靠的”。因此怎么办？‖四百二十多亿总预算百分之七十一作军事费用！百分之五点一作“社会需要”的拨款！但美国大多数家庭入不敷出的困苦怎么办呢？隔五十年再讲！杜鲁门开了一张五十年的长期支票说到了二○○○年美国就会有一万亿的生产量，那时，美国家庭平均收入可达一万二千元，但必须今天美国人民遵守两个条件，就是：一、在以后五十年内，国家生产力的增加速度继续维持自一九○○年以来所达到的水平；二、“遵循正确的政策”，这就是：（一）要美国人民像过去一样做工钱奴隶，拼命劳动，替亿万富豪们生产一万亿元的</w:t>
      </w:r>
      <w:r>
        <w:rPr>
          <w:rFonts w:hint="eastAsia"/>
        </w:rPr>
        <w:lastRenderedPageBreak/>
        <w:t>生产量；（二）服从帝国主义的政策，放弃革命的道路。‖事情较清楚了。杜鲁门自己在跟着魔鬼打圈子：不搜括全世界劳动人民，美帝国主义经济没有前途，要搜括全世界，也必须搜括美国劳动人民。美国劳动人民被搜括了，因之，美帝国主义就有资本和手段去搜括全世界，但搜括了全世界，美国劳动人民还是工钱奴隶！‖然而，美帝国主义总统还在做梦！他和美帝国主义一起走着罗马灭亡的道路。罗马的灭亡，灭亡在庞大的财政支出上！为了搜括一个世界帝国必须用尽一切财力去支撑一个世界帝国，到了入不敷出的时候，就支撑不住而跟着世界帝国一起灭亡了。今天美帝国主义也走着这条道路。为了支撑美帝国主义的世界政策，强迫美国工钱奴隶负担每年五百亿美元的支出和总共二千六百五十亿美元的国债，这就快使美国人民支持不下去，活不下去了，人民活不下去，统治阶级也会活不下去！美帝国主义灭亡的命运已经注定了，注定在它的世界政策的预算表中，注定在巨大国债的天文数字中。‖美帝国主义一定灭亡，而且为时不会很久，这个暴发户帝国主义不可能生存很久，尽管它也懂得“事态的迅速进展，将使未来五十年在这个行星上的人类历史中具有决定性的意义”，并且因而它不得不像过去一切灭亡了的法西斯帝国主义一样作野蛮的最后挣扎，但就是这最后挣扎本身，将造成更巨大的国债与财政支出。而且美帝国主义的世界政策的最致命的一点，就是与全人类为敌：与人类的解放运动为敌。所以美帝国主义的世界政策，只意味着美帝国主义将被全世界全人类所消灭。‖然而美帝国主义的灭亡，决不是美国人民的灭亡，反而是美国人民的解放。这一点和罗马时代情形不同。当时罗马的一切奴隶至多只能转成农奴前身，今天美国人民，一切工钱奴隶将和各国人民一起，解脱工钱奴隶的命运。‖　　【日期】</w:t>
      </w:r>
    </w:p>
    <w:p w14:paraId="311762B7" w14:textId="77777777" w:rsidR="00886012" w:rsidRDefault="00886012" w:rsidP="00886012">
      <w:pPr>
        <w:rPr>
          <w:rFonts w:hint="eastAsia"/>
        </w:rPr>
      </w:pPr>
      <w:r>
        <w:rPr>
          <w:rFonts w:hint="eastAsia"/>
        </w:rPr>
        <w:t>‖【版面】第</w:t>
      </w:r>
      <w:r>
        <w:rPr>
          <w:rFonts w:hint="eastAsia"/>
        </w:rPr>
        <w:t>02</w:t>
      </w:r>
      <w:r>
        <w:rPr>
          <w:rFonts w:hint="eastAsia"/>
        </w:rPr>
        <w:t>版（）‖【标题】河南农民反恶霸减租运动全面展开‖【正文】河南农民反恶霸减租运动全面展开‖穆家军‖河南省农村社会改革运动刻已进入全面展开的高潮。自去年十二月以来，河南农民运动即进入以反对农村封建恶霸（即地主阶级当权派）和实行减租法令为中心任务的全面发动的时期。运动的进展极为迅速，截至今年二月底止，已遍及全省八十六个县，目前全省约二千八百万农村人口中（全省人口约为三千万），已有二千二百八十余万人口的地区胜利结束了反恶霸和减租或正在进行反恶霸和减租。其中，许昌专区的郏县、宝丰、临汝、鲁山等，洛阳专区伊川、伊阳等十三个县，由于农村工作开展较早，为河南省农民运动的先进地区。这十三个县的农民运动则早于去年秋后即已由反恶霸减租的运动转入了实行分配土地的运动。郏县、宝丰等七个县的分配土地在二月下旬且已全部完成，并转入大生产运动。此外，所有各县反恶霸减租运动已胜利结束的地区都又进行了分配土地的重点试验工作。这些进行重点试验的县连前述已全面实行分配土地的十三个县，在二月底已共达三十八个县。三月份中，河南全省农村有二分之一的地区先后结束反恶霸减租运动，而转入了分配土地的运动，以争取在今年麦收以前全省有二分之一的农村完成土地改革的历史任务。‖随着农民运动的开展，河南农民均广泛地组织起来。据去年十二月份不完全统计，全省男女农民协会会员共二百二十二万人。今年一月，河南省农民协会筹委会也正式成立了，领导全省农民进行反霸减租斗争，使运动进展迅速，因此，使农协会员也获得很大发展，今年一月中旬据陈留、许昌、信阳、南阳、郑州、洛阳和淮阳专区等七个专区（河南省共有十个专区）的统计，农协会员已增加了七十一万人。截至二月底，全省农协会员已达三百五十九万余人，成为一支强大有力的农村革命队伍。河南省在农民组织方面一开始就注意了组织广大贫农、雇农，同时也注意了团结中农。全</w:t>
      </w:r>
      <w:r>
        <w:rPr>
          <w:rFonts w:hint="eastAsia"/>
        </w:rPr>
        <w:lastRenderedPageBreak/>
        <w:t>省的农协会员中一般中农约占三分之一。部分地区在组织农民时所发生的拒绝中农参加的现象，经发现后已获得了纠正。此外，农民在运动中解除了土匪恶霸的武装来武装了自己。河南全省由青年农民组织起来的民兵已达数十万人。去年年底，仅据洛阳、许昌等五个专区的统计，民兵即达十六万七千余人。这支强大的农民武装团结了广大农民群众，在共产党和人民政府的领导下，在全省百分之七十以上的地区，已基本上推翻了地主恶霸所掌握的乡村政权，建立了农村人民民主专政，为全省在一九五○年一年内实现耕者有其田打下了坚实的基础。现省农民协会筹委会已于三月中旬召开全省的农民代表大会，正式成立河南省农民协会，以领导全省农民反恶霸减租、生产渡荒和分配土地的运动。‖河南这一广泛的农村群众运动，是在去年七、八月间随着剿匪的胜利、农民普遍起来清匪反恶霸（即清除残余潜匪和反对与土匪勾结的地主阶级当权派）的基础之上开展起来的。当时农民看到股匪纷纷被歼、匪首纷纷落网的事实，看到解放军在全国胜利的事实，看到工作组下乡帮助他们，要求翻身的革命热情就高涨起来。因此农村清匪反霸的运动迅速深入，成为农村人民（主要是农民）反对乡村的封建统治、反对地主阶级当权派的运动。这个运动在河南开始由一个乡或一个村作重点发动起来后，即波浪式地向周围的乡村发展，逐渐推及于一个区、一个县，成为全面的运动。到去年九、十月间，就有三十多个县约九百万人口的农村开展了这个运动。凡运动深入的地区，如许昌专区的郏县、临汝、宝丰等县，洛阳专区的伊川、伊阳等县，郑州专区的郑县、荥阳、成阜等县，陈留专区的陈留等县，已基本上树立了农民的优势，改造了旧的乡村政权。河南农村中多年来土匪、恶霸封建势力已被轰轰烈烈的农民运动基本上冲垮了。‖去年，在农民运动开展中也曾发生过一些偏向。这些偏向产生的原因之一，是由于领导农民进行斗争的工作组的干部政策思想不明确，也由于部分干部对组织群众、发动斗争存在着急性病，而又有粗枝大叶，包办代替的作风。他们在农民运动未起或初起时，不去或不善于先依靠个别村、乡作重点，未能艰苦地从思想上逐步发动广大农民，而是仅仅依靠农村中的一批勇敢分子（大部分是游民），就逮捕恶霸，召集大会，进行斗争，一下子就在一大片地区把农民运动“轰”起来。这种“轰”的偏向，在河南称之为“大轰大？”。当时，在一些地区发生了这一偏向。在这种“大轰大？”中曾不可避免地发生了乱捕人、扣人和斗争中乱打人的现象。恶霸分子为逃避农民们正义的膺惩，也就乘机利用其狗腿组织假农会，进行假斗争，或制造宗派斗争，以破坏农民运动。因此，当时在农村工作中曾发生了混乱现象及侵犯中农、侵犯工商业等偏向。这些错误偏向，在一开始就为河南省农民运动领导方面所注意制止和纠正。去年八月河南清匪反霸的运动深入后，全省所提的方针是“反霸清算”，而未与减租工作相结合。因此，虽然实际运动中部分地区在反恶霸之后也进行了减租；但许多地区却因而将运动局限于反恶霸问题上，发生了没有大霸反小霸的现象。部分地区也因而侵犯了一部分在政治上有劣迹的中农。又因为领导方面提出“清算”的口号，农民在斗争中过多地注意了对恶霸的经济清算，以致混乱了社会改革的步骤。‖河南农民运动领导方面为迅速、全面而彻底地纠正上述偏向，即于去年十月间将全省农村社会改革工作暂予结束，将当时的农村工作中心转向秋收和秋征。以十月和十一月约两个月的时间，自上而下地从省到县分别召开了农民运动工作干部的整训性质的群众工作会议。经过这个会议，全省农民运动工作干部在政策水平上普遍提高了一步，从思想上了解了农村社会改革的各项具体政策，初步克服了经验主义和农业社会主义的思想。同时，会议上又明确地提出了反霸和减租结合、发动农民、准备分配土地的步骤和方针。这时由于全国胜利形势迅速发展，由于全省已有了两年多的工</w:t>
      </w:r>
      <w:r>
        <w:rPr>
          <w:rFonts w:hint="eastAsia"/>
        </w:rPr>
        <w:lastRenderedPageBreak/>
        <w:t>作基础，由于河南已肃清了匪患，更重要的是由于全省半年来发动群众工作已获得良好的经验，因此，九百万农民的反恶霸行动已在全省造成了一个大规模的农村革命风暴。农民看见共产党和人民政府确实帮助农民翻身，恶霸确实可以打倒，因而斗争的勇气和信心百倍增加，迫切要求翻身。这个时期是河南农民运动的高潮时期。‖在这种农民运动高潮形势前面，河南农民运动的方针虽然已经明确制定，工作干部对政策方针虽然也有了进一步的认识；但不少干部因为怕违反政策，在工作方法上却普遍地发生了束手束脚的现象；有些干部仅孤立地进行重点工作，而不敢普遍地发动农民群众；对于农民的自发斗争也不去加以组织和领导；甚至有个别干部因怕“搞乱了”而限制农民群众的斗争行动。河南农民运动领导方面发觉上述偏向后，即及时予以纠正，号召各地干部在有政策、有领导之下大胆放手发动群众，同时并号召各地干部大胆运用县、区、乡的农民代表会议，把方针、政策告诉广大农民群众，使之变成广大农民群众的行动纲领；在工作方法上，要结合重点工作，通过农民代表会发动大片地区的农民。接着，河南各县都纷纷召开了县各界代表会议，宣布了反霸减租的政策，并作出发动农民的决议。由于大多数人都了解了当前农民运动的政策，一切地主恶霸、特务分子对农民运动的造谣侮蔑和对政策的曲解均被戳穿，各阶层都能安心，因而减少了农民运动的阻力。在县各界代表会议开过后，许昌、长葛、临颖、鄢陵、遂平、南阳等县又先后召开一个区或一个乡的农民代表会，向农民群众充分宣传了政策，然后通过农民代表会发现了大批积极分子，再通过这些积极分子将大片地区的农民协会组织起来，发动大片地区的斗争。在广泛试用农民代表会时，开封等地又创造了说理说法的斗争形式。‖由于该省农民运动的工作方法和斗争形式初步获得正确解决，今年一月，河南以反霸减租为主潮的农民运动即在全省迅速展开。南阳、信阳、商邱、陈留等专区的各县都将重点试验与普遍发动农民群众结合进行，因此，使农民运动很快在各县普遍地展开起来。如南阳县仅在一个月的时间内，农民运动便在四十万人口的地区全面发展起来。‖由于河南省明确地规定了反恶霸减租、准备或实行分配土地的方针，干部和农民群众对政策有进一步了解，社会各阶层也比较安心；加之各地又采用通过农民代表会大规模发动农民群众的工作方法和说理说法的斗争形式，因此，河南的农民运动出现了一个新的局面。这个新局面总起来说就是：有步骤、有领导、有秩序，运动发展迅速，在运动中违犯政策的现象大大减少，干部中束手束脚的现象也被克服。现在河南全省农民运动正走向高潮，全省八十六个县，有五十余县正实行分配土地，其中少数先进地区则已完成分配土地而进入大生产运动。其他各县则正进一步深入展开反恶霸减租运动。‖【新华社开封三日电】‖　　【日期】</w:t>
      </w:r>
    </w:p>
    <w:p w14:paraId="6932D082" w14:textId="77777777" w:rsidR="00886012" w:rsidRDefault="00886012" w:rsidP="00886012">
      <w:pPr>
        <w:rPr>
          <w:rFonts w:hint="eastAsia"/>
        </w:rPr>
      </w:pPr>
      <w:r>
        <w:rPr>
          <w:rFonts w:hint="eastAsia"/>
        </w:rPr>
        <w:t>‖【版面】第</w:t>
      </w:r>
      <w:r>
        <w:rPr>
          <w:rFonts w:hint="eastAsia"/>
        </w:rPr>
        <w:t>02</w:t>
      </w:r>
      <w:r>
        <w:rPr>
          <w:rFonts w:hint="eastAsia"/>
        </w:rPr>
        <w:t>版（）‖【标题】私营银钱业改变旧经营方式　各地成立联合银团　已贷出各种款项四百余亿‖【正文】私营银钱业改变旧经营方式‖各地成立联合银团‖已贷出各种款项四百余亿‖【本报讯】目前各地私营银钱业已在逐渐改变旧的经营方式，适应工商业和农业的资金需要，普遍成立联合存放银团和联合放款处，在国家银行的指导与协助下，引导金融事业经营正当业务和疏导游资投向正当的生产。全国各大城市如上海、天津、北京、汉口、南京、济南、青岛、杭州，以及苏南之无锡、镇江和苏州等地，都先后在各地人民银行的发动与领导下，成立了私营银钱业联合存放款的机构。上海私营行庄在全国金融业中所占比重甚大，根据需要于去年九月即联合私营银钱业组织银团，参加行庄有一百七十二家，认放四十亿元（其放款对象为上海市私营纱厂联合购棉供款处）。但由</w:t>
      </w:r>
      <w:r>
        <w:rPr>
          <w:rFonts w:hint="eastAsia"/>
        </w:rPr>
        <w:lastRenderedPageBreak/>
        <w:t>于这个组织初步建立，资金不雄厚，方向不明确，和参加棉购处各厂商信用优劣不一，结果未尽美满。棉贷期满后，又于去年年底重新组织该市公私联合放款处，筹集资金总额一百二十亿元（内有人民银行、中国银行和交通银行参加二十六亿）。后又继续增为一百八十亿元。截至今年四月底止，先后贷放该市纱布业、染织、棉织、烟草等行业计二百四十五亿元（包括本息一并贷出），部分地解决了私营正当工业生产资金的困难。同时该市三月份十八家私营银行业组织了农贷银团，实行货币下乡；四月又成立了“上海金融业农业贷款团”，已有三十二家银行加入，贷款总额二十亿七千万元，贷款计划已拟就，预计对农业生产将起一定的作用。‖上海私营银钱业改变经营范例出现后，杭州、无锡、苏州等市公私营金融业也相继成立联合放款处，开始放款。杭州市组织了四十五家银行和钱庄，贷款总额为十二亿元。无锡十七家行庄和十一家银行组织起来后，先后与苏南区十四家纺织厂订立了十四亿元定期和活期放款合同，作为统购原棉之用途。苏州私营银钱业联合放款处亦开始放款业务活动，扶植正当私营企业。‖天津私营银行业联合银团于四月下旬成立，国家银行为鼓励其集体经营方针，与联合银团签订了业务联系合同（合同有效期为三个月，五月开始实行），并确定五月份联合贷款最低金额为六十五亿六千万元。该项款额交天津人民银行开立专户存款，已开始贷放，首批已贷与永利公司三十亿元。该市行庄为了配合新经济形势之发展，以十家为一单位已组织五个联合信用准备会。第二准备会四月份存款总额百亿元，放款额七十亿元。四月下旬，天津人民银行又与新华等五家私营银行建立了业务联系合同。北京市私营行庄亦已于四月下旬成立，放款总额订为三十亿元（内北京人民银行六亿元，私营银行十八亿元，私营钱庄六亿元）。‖此外，武昌、汉口、济南、南京和青岛都组织了联合放款处，已先后开始放款。武汉两市，截至四月十二日，已放出质押放款四十八亿元。后该放款处与该市纺织贷款委员会合并后，又贷出七十四亿元。南京联放处一月之中，贷给永利亚厂十五亿元，新毅染织厂一亿五千万元，普丰面粉厂三亿元，楚大公司八千万元，解决其资金周转困难。（康维中）‖　　【日期】</w:t>
      </w:r>
    </w:p>
    <w:p w14:paraId="5D75F6BF" w14:textId="77777777" w:rsidR="00886012" w:rsidRDefault="00886012" w:rsidP="00886012">
      <w:pPr>
        <w:rPr>
          <w:rFonts w:hint="eastAsia"/>
        </w:rPr>
      </w:pPr>
      <w:r>
        <w:rPr>
          <w:rFonts w:hint="eastAsia"/>
        </w:rPr>
        <w:t>版次：</w:t>
      </w:r>
      <w:r>
        <w:rPr>
          <w:rFonts w:hint="eastAsia"/>
        </w:rPr>
        <w:t>1</w:t>
      </w:r>
      <w:r>
        <w:rPr>
          <w:rFonts w:hint="eastAsia"/>
        </w:rPr>
        <w:t>版名：专栏：正文：关于经济形势、调整工商业和调整税收诸问题（在人民政协全国委员会第二次会议上的报告）陈云诸位委员，诸位同志：自从中央人民政府成立到现在，时间过了八个月。在这个时期中，政务院和财政经济委员会在财政经济方面做了一些工作。其中有几项是有关整个国家和广大人民的，这即是：统一国家财政经济工作的管理和领导，征收粮税发行公债以平衡国家财政收支、稳定通货和物价，接管建立和着手恢复各项国营工商金融业，投资运输事业、水利事业、农业和若干工业，调整公私关系和劳资关系，调运粮食供应大城市，拨出粮款救济灾民和失业工人等。这些工作，有些有了显著的成绩，有些才开始看见成绩。各项工作成绩都有赖于全国广大人民群众、各级政府工作人员和各界民主人士的支持、协助和努力工作，方才取得的。各项工作中都有缺点，有些则犯了若干错误，大都由于不明情况和缺乏经验而来，正在给以改进。今后任务是坚持和发扬已经取得的胜利和成绩，巩固这些胜利和成绩，总结经验，分析情况，教育干部，谨慎从事，努力以赴，逐步实现共同纲领上所规定的各项财经任务，以副全国人民的期望，为争取整个财政经济状况的根本好转而斗争。此次我要向全国委员会第二次会议报告的，是关于目前经济战线上的一般形势，关于调整工商业和关于调整税收这三个问题，因为这些问题是大家所关心的。（一）关于目前经济战线上的一般形势我们国家的经济和财政状况，目前正处在一个重大的历史转折点。这就是在全国范围内改造半殖民地半封建经济而</w:t>
      </w:r>
      <w:r>
        <w:rPr>
          <w:rFonts w:hint="eastAsia"/>
        </w:rPr>
        <w:lastRenderedPageBreak/>
        <w:t>为独立自由的新民主主义经济的历史转折点，由落后到进步的历史转折点，由坏情况到好情况的历史转折点。帝国主义和国民党反动派的统治所造成的长期的通货膨胀和商业投机，这是落后的，是坏情况。不改变这种坏情况，我们就不可能稳定经济和市场的秩序，并使社会的生产事业和商业沿着正当的轨道前进。这是我们在全国范围内建立新民主主义的经济秩序和改造国民经济的一个非常重要的开端。现在可以说，我们在这个问题上开始取得了胜利。当然，我们丝毫不能自满，因为我们的伟大事业还在将来，我们在经济战线上的任务是很多，很重大。帝国主义和国民党反动派的统治留给人民的许多灾难，还待我们一步一步地去消除，战争的创伤还待我们去医治，人民还有很多的困难。而且我们在这个工作上还缺乏经验，我们只能在工作中逐步积累经验。但是，应该承认：我们已经取得的一批胜利，即财经工作业已实行统一，财政收支业已接近平衡，通货和物价业已趋于稳定，这些工作，无疑是做得对的，是我们国家经济状况开始好转的表现。最广大的人民已经看到并开始得到通货稳定和物价稳定的利益。不少有远见的爱国的民族资本家，也已经开始领会到这种稳定对于他们将来的营业是会有好处的。目前工商业界发生了许多困难，这是由于以下几种情况而来的：第一是由于通货和物价的稳定，暴露了同时又停止了过去社会上的虚假购买力。这就是说，人们在过去十余年的通货膨胀时期，为了避免钞票跌价的损失，不愿存放钞票，宁愿竞购和囤积并不是为了消费的货物。现在这种情况已经起了变化。他们不但不再囤积货物了，而且将过去囤积的货物吐到市场上来。这样就形成市场上若干物资一时供过于求，生意不好，许多工商业者发生困难。这种情况是极暂时的，原来囤积的货物一经销完，供求关系即将走向正常状态。第二是过去适合于殖民地半殖民地经济中发展的若干工商业，由于帝国主义制度、封建制度和官僚资本制度在中国的消灭，许多货物根本失去市场，另有许多货品也不合人民需求的规格。这种情况引起了一部分工商业的倒闭，从而发生一部分工人失业的现象，须要救济及转业。第三是许多私营企业机构臃肿庞大，企业经营方法不合理，成本高，利润少，或者还要亏本。这也引起许多工商业发生缩小营业、甚或停工歇店的现象。必须重新调整，才有出路。第四是经济中的盲目性，同一行业内部盲目竞争，地方与地方之间供求不协调。这也引起许多减产、停工、倒闭的现象。至于因为长期战争，人民购买力大为降低，使得工商业不景气，则是人人共见的现象。所有这些，都是历史遗留给我们的。这些问题现在之所以突出，是因为长期间存在的半殖民地半封建的经济情况现在发生了根本的变化。变化虽然有痛苦，但这种变化的性质，却并不是坏的，它将走向新生，走向重建，走向繁荣，走向健全的新民主主义经济的建立。这种变化是伟大的人民革命的结果。革命推翻了帝国主义封建主义官僚资本主义的统治，破坏了这个反动统治的经济秩序，正如毛主席所说：“整个社会经济结构在各种不同的程度上重新改组”，这就是现在所发生的变化。这个变化在暂时说来确是一种痛苦，一种困难，但是走向新生，走向重建，走向繁荣的一种痛苦和困难。整个地说来，它是带暂时性的。毛主席分析了老解放区和新解放区两种情况，指出上述的痛苦和困难，现在只是新解放区的现象；在老解放区，则这种痛苦和困难的问题或者已经解决，或者接近于解决了。毛主席举出解决这种痛苦和困难问题的三个条件，即（一）土地改革的完成；（二）现有工商业的合理调整；（三）国家机构所需经费的大量节减；而这些条件是在三年左右的时间内可以在全国范围内争取其实现的。一切在经济问题上的悲观论点是毫无根据的。这就是我们对中国目前经济战线上的一般形势的简单分析。（二）关于调整工商业调整工商业这个题目中，问题很多。它包括调整公营工商业与私营工商业之间的关系问</w:t>
      </w:r>
      <w:r>
        <w:rPr>
          <w:rFonts w:hint="eastAsia"/>
        </w:rPr>
        <w:lastRenderedPageBreak/>
        <w:t>题，调整公营与公营之间的关系问题，调整私营与私营之间的关系问题，调整工业与商业之间的关系问题，调整金融业与工商业之间的关系问题，调整城乡关系问题，调整国内各区域间关系问题，调整各企业内部关系问题和调整出入口关系问题等。我在这里，主要地只说人民政府对于调整公私关系这个问题上的一些政策和办法。人民政府是保护民族工商业的，这点大家早已知道。共同纲领承认了有益于国计民生而不是操纵国计民生的一切私人资本主义经济的存在和发展。在工业落后的中国，在一个长时期内，民族资本家发展工业，向工业投资，是带进步性的，是对国家和人民都有利的。虽然中国商业资本在大城市中过于膨胀，但是，同时我们了解，中国是散漫小生产占优势的大国，私商的存在是不可免的。为着发展商品的交流，国家允许私人资本经营商业，这也是对于国家和人民都有利的。人民政府保护一切有利于国计民生的资本家的利益，但同时反对一切有害于国计民生而从事投机捣乱的人们的行为。国营经济是一切社会经济成份的领导力量。以上这些是我们今天进行调整公私经济关系的诸项工作的基本出发点。关于人民政府对公私经济关系的基本政策，共同纲领第二十六条写得很明白，很妥切，即：“国家应在经营范围、原料供给、销售市场、劳动条件、技术设备、财政政策、金融政策等方面，调剂国营经济、合作社经济、农民和手工业者的个体经济、私人资本主义经济和国家资本主义经济，使各种社会经济成份在国营经济领导之下，分工合作，各得其所，以促进整个社会经济的发展。”由此可见，所谓公私关系是包括五种社会经济成份的关系而言。今天我在这里不准备详细说明所有这些关系的一切问题，只说明现在必须而且可能解决的一些问题。我们认为，为使目前公私关系取得一定的协调，减轻目前在我国经济的历史转折点所发生的困难，人民政府应当采取如下的各项措施。在工业方面：一、只要有可能，即由政府和国营企业委托私营工厂加工及向私营工厂订货。政务院财政经济委员会将统一组织各国营企业和机关部队所需要的加工订货的定单，希望做到一年分两次把这些定单分配给公私工厂，订立合同，以便公私工厂能够有计划地组织生产。二、政府收购一部分农产品，并给目前还难出口但是可能争取出口的工业品以便利条件，借以扩大工业品在国内外的市场。三、联合公私力量，组织工业资金的周转。四、号召私营企业改善经营方法，改善劳资关系，共同克服企业中的困难。五、为了调整公私企业的关系，政府准备有步骤地把国营企业以外各机关各部队各团体分散经营的生产事业统一起来，并加以调整，使之与私人企业、手工业和农民副业相协调而不相冲突。六、随时公告全国，那些产业部门的生产暂时已经过剩，或已达饱和点，使人们知所趋避，减少盲目从事的弊害。七、有重点地举办失业救济，尽量把失业者组织起来参加国家公共工程，例如兴修水利，修建市政工程等。在商业方面：一、照共同纲领规定：“国营贸易机关应负调剂供求、稳定物价和扶助人民合作事业的责任。”这里要求政府依照经济情况，随时规定一个适当的价格政策，即是要把批发价与零售价、地区与地区间的差价，保持一种适当距离。这种距离的限度，要使零售商人和远地商人有适当的利益可图，借使商业畅通，便利于恢复和发展生产。二、国营贸易机关所设的零售店和百货公司，其数量以能够稳定零售市场价格，制止投机商人扰乱市场为限度。零售店只卖粮食、煤炭、纱布、食油、食盐、石油六种人民日用必需品。国营批发公司的责任，在于回笼货币，稳定批发价格。三、农产品有无销路和销得快慢，是一件有关民生的大事。目前国营贸易机关的收购范围，还只能是主要农产，外销物资及主要农业副产的一部分。其余部分，必须鼓励合作社和私商收购。四、必须维持农产品的适当价格，保护农民正当的生产利益，但又必须照顾销路和运销利润，借以使农产畅销，方于农民有利。</w:t>
      </w:r>
      <w:r>
        <w:rPr>
          <w:rFonts w:hint="eastAsia"/>
        </w:rPr>
        <w:lastRenderedPageBreak/>
        <w:t>五、为了加速城乡物资交流，使农民与城市人民都受其益，地方人民政府对私商的运销手续及运输条件，应给以充分的便利，并在税收政策和税收手续上给以适当的照顾。在金融业方面：这方面目前可以说的是这样一点，即国家银行继续赞助公私行庄联合贷款，并在现有基础上逐步扩大其业务。在工商界组织方面：为了调整公私企业关系，随时协商有关问题，公营和私营工商业以合组同业公会和工商业联合会为适宜。上述各方面措施，有些已开始实行，有些正准备实行。其中关于工业方面的第一个措施，即由政府和国营企业委托私营工厂加工及向私营工厂订货，不论是对于整个国民经济或对于私营工业来说，在今天所占的地位都是比较重要的。关于此项措施，我们认为应当遵守以下两项办法：第一、委托私营工厂加工或向私厂订货时，加工费或货价的成本计算，不应该依照各个工厂生产技术的高低来计算，应该依照同一地区一般工厂在合理经营条件之下的中等标准来计算。这种加工费或货价的标准，同样适用于公私工厂。对于某些产品的加工或订货，如果政府和国营企业方面并非为了自己的需要，只是为了维持私营工厂的生产不使停顿，在这种情况下，为了减轻政府和国营企业的负担，私营工厂的加工费和货价的计算，应该低于一般正常的加工费和货价。但是所有加工订货的价格与交货条件，均需双方同意，成交与否，悉听自愿。第二、为使加工订货的定单，适当分配于各公私工厂，凡属政府和各国营企业的加工订货单，均需经过当地人民政府工商局的经管分配，当地的工商联、总工会、同业公会、产业工会均需协助进行，保证履行合同，按时、按量、按质、实行货款两清。我们相信，上述各方面的措施，如能顺利执行，对于全国工商业度过目前的困难，是能有所帮助的。此外，有些人提议由政府制订投资条例或公司法。我们认为有此必要，现正在起草中。关于调整公私经济关系的问题，现在我要说的就是这些。（三）关于调整税收从今年三月统一全国财经工作以来，国家财政出现了收支接近平衡的新局面。由于三、四、五这三个月的财政收支接近平衡，财政赤字不大，增发的钞票很少，也就取得了金融物价的稳定。但是，我们的工作也出现了一些偏差。在我们的征收农业税、征收工商业税和发行公债等项工作方面，都出现了一些偏差，发生了一些毛病。人民对于这些偏差和毛病，已经表示了他们的不满意。我们必须改正这些偏差和毛病。例如征收公粮的工作，在地区上和在负担面上有畸轻畸重的现象，负担面太窄，使得一部分人负担过重的现象是比较地多。城市税收方面，同样有畸轻畸重的情况，也有逃税漏税的情况。税目太多，有的重复，有的不明确。计税方法和估价不统一，许多手续错误。这些偏差，主要应由上面负责，即应由财经主管机关负责，而不应责备税务工作人员。人民政府的税务人员一般地是尽了职的。他们受命要把应征税额全部征起，以保证国家财政的需要，没有他们的努力，是不能完成这个艰巨任务的。这不应当叫他们为“贪功”，而应当说他们是尽职。但是偏差是存在的。由老区派往新区去的干部，人地生疏，一时不甚了解情况，经验又感不足，有些人作风生硬。原在旧政府工作由我们留用下来的人员占了税务人员的大多数。他们中许多人是好的，是尽职的，但有些人则还是沿袭过去的不良作风没有改变，同时也发现了少数贪污腐化分子。所有这些不良现象，主要地是由于我们对他们教育不足而来。一经实施充分的教育工作，整顿作风，这些不良现象便可以消除。根据过去时期的工作，我们已取得了相当丰富的经验，有把握使我们的税收工作做好。为使我们的税收工作完全符合于共同纲领关于税收政策的规定，即“国家的税收政策，应以保障革命战争的供给、照顾生产的恢复和发展及国家建设的需要为原则，简化税制，实行合理负担。”人民政府应当有步骤地采取以下各项措施。关于农业税方面：一、只向主要农产物征税，凡有碍发展农业、农村副</w:t>
      </w:r>
      <w:r>
        <w:rPr>
          <w:rFonts w:hint="eastAsia"/>
        </w:rPr>
        <w:lastRenderedPageBreak/>
        <w:t>业和牲畜的杂税，概不征收。二、为着照顾目前农村经济的情况，鼓励农民的生产积极性，恰当地减轻农业税、并必须按照规定的标准征收，不许提高，也不许降低。最近政务院公布的一九五○年的新解放区夏征公粮的决定，已开始了此项工作。三、农业税应以通常产量为固定标准。对于农民群众由努力耕作而超过通常产量的部分，不应加税，借以鼓励农民的生产积极性。四、农村中的交易税，应该规定一个恰当的起征点，只是对于比较大量的货物交易才去征税，对于农民很小数量的交易则不应征税。关于工商税方面：一、继续执行工轻于商和日用品轻于奢侈品的征税政策。二、征收不得超过应征的税率。三、实行简化税目。准备减少的税目有二百余种，简化合并的有二百余种（例如各种棉织品统一于棉纱作一次征税，各种毛织品统一于毛纱作一次征税），两项共减去五百余种。四、为便利广大的消费者，实行减轻盐税。五、统一计税方法和估价方法，并按照实际情况作统一的解释。六、根据各地工商业发展及会计制度的差别状况，工商税的征收分为三种方法，依照税率征收，即：（一）工商企业有健全的会计制度可资为征收确据的，采用自报实征，配合查账的办法征税；（二）不合前项标准的，采用民主评议，但仍须根据税率去征税；（三）小工商业及小城镇，用查账和民主评议两项办法都有困难的，采用定期定额的征税办法。七、各大城市设立税各复议委员会，由税务局、工商局、工商联合会三方面派员组成，复议有关税额及处罚事项。关于税务工作人员方面：为使人民政府的税务人员具有必需的政策头脑，必需的税收知识和良好的工作作风，全体一致地做到严守政策，与人民合作而不要引起人民不满，不要有官僚主义和命令主义，同时必须堵塞偷漏，廉洁奉公，人民政府必须加强对于税务人员的教育工作，并须在今年的夏秋冬三季确实收到成效。以上是我对于经济形势，对于调整工商业，对于调整税收这三项问题的意见，是否有当，请予审议。最近三个月来，中央劳动部召集了一次各省、市的劳动局长会议，政务院财经委员会召集了一次各大城市的工商局长会议，中央财政部召集了一次各大城市的税务局长会议，详尽地讨论了有关劳资关系，调整工商业和调整税收诸问题。这三次会议均有私人工商业代表参加。我现在报告的，大都是这些会议特别是后两个会议的共同意见和结论。我们国家和人民目前还是有许多困难的，为了顺利地完成经济和财政方面的任务，我们请求全国军政公教职工，人人负责，自动节约，厉行节省一切可能节省的开支；妥善地整理军政机构的编制，一切受命调动工作地区的军政公教职工，踊跃赴调，减少国家在人力和资金上的浪费；彻底清理仓库；全力整理国营企业的经营，增加上缴国库的任务。同时，我们请求全国工商界，遵照税章踊跃纳税，消灭逃漏。请求各地工会、工商联合会和同业公会及全体职工，协助税务人员完成国家征税任务。我们的目的，是要达到恢复和发展人民经济，同时又减少和消灭国家的财政赤字。我们相信，只要政府与人民共同努力，这个目的是可以达到的，我们的国家是有无限前途的。（新华社十八日讯）标题：政务院关于救济失业工人的指示作者：日期：</w:t>
      </w:r>
    </w:p>
    <w:p w14:paraId="1187F054" w14:textId="77777777" w:rsidR="00886012" w:rsidRDefault="00886012" w:rsidP="00886012">
      <w:pPr>
        <w:rPr>
          <w:rFonts w:hint="eastAsia"/>
        </w:rPr>
      </w:pPr>
      <w:r>
        <w:rPr>
          <w:rFonts w:hint="eastAsia"/>
        </w:rPr>
        <w:t>版次：</w:t>
      </w:r>
      <w:r>
        <w:rPr>
          <w:rFonts w:hint="eastAsia"/>
        </w:rPr>
        <w:t>3</w:t>
      </w:r>
      <w:r>
        <w:rPr>
          <w:rFonts w:hint="eastAsia"/>
        </w:rPr>
        <w:t>版名：专栏：正文：　　天津市人民政府副市长周叔韬的发言【新华社二十二日讯】天津市人民政府副市长周叔韬在人民政协第一届全国委员会第二次会议上的发言。全文如下：主席、各位委员、各位先生：从听到毛主席的开幕词，和土地改革、经济财政、税收、政治、军事、文化教育、人民法院等重要报告之后，深感事物的不断新鲜和无限希望。曾记得毛主席教导我们说：“有困难、有办法、有希望。”这一回我就更加体会到，这一指示的深刻了。因此我以兴奋和严肃的态度，代表华北区，对这些极其重要，而富有历</w:t>
      </w:r>
      <w:r>
        <w:rPr>
          <w:rFonts w:hint="eastAsia"/>
        </w:rPr>
        <w:lastRenderedPageBreak/>
        <w:t>史意义的报告，表示衷心接受，并诚恳拥护。中国革命战争，已经基本上取得胜利，接着而来的，不是别的，而是如何稳步的，走上经济建设的大道，以及迎接经济建设的高潮。正因为是在大战之后，来搞经济建设，毫无疑问的，是必然会遇到若干，甚至难以估计的严重困难，但是在战争还未完全停止的仅八个月施政当中，就已经很明显的获得了极大成就，而且还有史无前例的。这些成绩就是鼓舞，就是信心。因此，我们觉得，在中央人民政府领导下，从事经济建设工作，不仅可以作，而且可以也应当愉快的放手大作。为了争取缩短经济战线上胜利过程，须要共同奋斗来首先实现毛主席关于获得财政经济情况的根本好转所指示的三个需要条件。一条是土地改革完成，另一条是把现有工商业合理调整，再一条是国家机构所需经费的大量节减。这三个需要条件，是极其重要的关键，而最可庆幸的是在这些关键问题的实施上，已经在这次会议上的几个重要报告里，得到了应有的解决，或已经解决了。例如：（一）土地改革。这是解放农业生产力，为中国工业化开辟道路的根本问题。在土地改革法草案的条文里和刘副主席的报告中，已经有了明确规定。其中所规定的，不没收“地主的其他财产”、“保护工商业不得侵犯”、“保护富农所有的自耕和雇人耕种的土地及其他财产不得侵犯”、“保护中农的土地财产不得侵犯”，都是有利于农村经济早日恢复与建设的。（二）工商业合理调整的问题。在陈副总理、薄部长的报告里，分析了困难的历史性与阶级性，指出了走向新生、重建、繁荣、健全的新民主主义经济的辉煌远景的可能性与必然性，明确了调整公私关系与税收的政策与方法。（三）国家机构所需经费的大量节减的问题，亦作了计划和步骤。首先，人民解放军就决定复员一部分，投入生产；其他整理编制，厉行节约，彻查仓库等，已在执行，或准备执行中。这一切遵循毛主席指示的若干英明措施，将是新中国在战胜一切困难，走向发展经济的康庄大道的有力保证条件，真是值得庆幸的。但这一系列的好主张，好办法，有待大家共同奋斗，坚持贯彻。我在这里，顺便把天津劳资关系、公私关系、税收问题，简单的提一提。天津解放较早，现在工商业的情形，比其他地方较好些，但是去年解放之初，劳资关系也发生了许多问题。经刘副主席亲自指示之后，大家对政策明白多了，资本家顾虑开始减少，工人积极性也有所提高了，最近劳动部劳资协商会议的指示，可以说是参酌天津劳资双方摸索得来的点滴经验而规决的。公私关系也曾出过纠纷的，如面粉、棉纱加工费等问题，发现以后，领导上即时加以调整，得到了公平合理的解决。天津第二届各界人民代表会议第三次大会通过了公私关系调整处理委员会组织条例，和公私企业间关于订立加工、包销、定货、代理、业务契约暂行准则，可以把公私关系更好的纳入正轨，可以在已有的基础上，再创造一些经验。税收工作，一般的进行很顺利，可是也产生了偏差。如四月间征收工商税时，规定二百万分，每分三十五斤小米，这是各界人民代表会议决定的，在评议时，曾发生部分积极群众，自动提出增斤献分运动，要求超过原额，而部分工商业正感增分为难，当时税务干部只注意发扬了积极分子的情绪，而忘记了代表会议所规定的税额，领导上发现了，立刻纠正。总之，天津在劳资关系，公私关系各方面，都有缺点和偏差，幸而都能发现早，很快纠正与调整。但是仍然有许多工作，还没有作好，如在大工厂中，劳资关系已建立了新的基础，生产力大大增高。在中小型工厂中，就不能普遍的走上正轨，生产力也不能普遍提高。公私关系，如植物油加工费问题上，还有一些争执，这些缺点也无庸讳言的。最后，我想再讲一点，就是和平与建设的密切关联性，我觉得，没有国内彻底和平，就很难设想到国内的全面和平建设，没有世界的持久和平，也不可能取得国内的和平大生产。因此，我们必须大力支援解放大军迅速进军西藏，解放台湾，支援公安部队，</w:t>
      </w:r>
      <w:r>
        <w:rPr>
          <w:rFonts w:hint="eastAsia"/>
        </w:rPr>
        <w:lastRenderedPageBreak/>
        <w:t>彻底肃清土匪奸特，把国内外战争贩子们的无耻阴谋，在全世界和平人民面前，英勇的打得粉碎。为争取国家财政经济状况基本的好转而斗争！为争取世界持久和平而斗争！标题：特邀列席起义将领邓锡侯的发言作者：日期：</w:t>
      </w:r>
    </w:p>
    <w:p w14:paraId="271B926B" w14:textId="77777777" w:rsidR="00886012" w:rsidRDefault="00886012" w:rsidP="00886012">
      <w:pPr>
        <w:rPr>
          <w:rFonts w:hint="eastAsia"/>
        </w:rPr>
      </w:pPr>
      <w:r>
        <w:rPr>
          <w:rFonts w:hint="eastAsia"/>
        </w:rPr>
        <w:t>版次：</w:t>
      </w:r>
      <w:r>
        <w:rPr>
          <w:rFonts w:hint="eastAsia"/>
        </w:rPr>
        <w:t>4</w:t>
      </w:r>
      <w:r>
        <w:rPr>
          <w:rFonts w:hint="eastAsia"/>
        </w:rPr>
        <w:t>版名：专栏：资料正文：　　为彻底消灭进犯者而战斗的朝鲜人民继去年六月提出和平统一方案之后，朝鲜祖国战线中央委员会于今年六月初再度提出促进和平统一具体方案，主张朝鲜最高人民委员会与南朝鲜伪国会合并选举，实现国家的统一。这一提议，获得全朝鲜各民主党派、各阶层人民的一致拥护。可是李承晚集团竟发动同族相残的内战来回答这个正义的、符合朝鲜全体人民愿望的提议。李承晚集团挑动内战的目的，是夺取北部人民的伟大成就，和剥夺其自由，把人民已经获得的土地交还地主；把全朝鲜变成美帝国主义的殖民地。在苏军撤退半年后，去年六月美军虽然也宣告撤离了南朝鲜，但庞大的美国军事顾问团仍直接控制着李承晚集团训练、装备和指挥李承晚反动军队进攻人民游击队，并经常侵犯三八线。仅一九四九年一月至一九五○年四月，李承晚匪军的所谓“北伐”挑衅行动即达一千二百七十四次之多。美帝国主义指挥并参与四十二次舰队和七十一次飞机袭击北朝鲜人民。最近美帝又以战斗机一批售予李承晚傀儡政府，并在济州、光州、众山、大邱、水原等修筑了五个机场。汉城附近的金浦机场，是南朝鲜最大的机场，已由美帝以四万美元经费予以补修。在黑山岛，美帝除建立军事基地外，并设置无线电台指挥各地间谍特务活动。早在一九四八年，李承晚就与霍奇签订了“韩美暂定的军事协定”，规定了美国对李承晚匪军的统辖权与统帅权。今年二月十七日的“韩国通讯”报道：“美国驻韩军事顾问团长鲁特准将，率领某中队于十六日出动战斗，亲自指挥作战。”连反动报纸也不能隐瞒美军直接参战的事实。本月十六日，美国战争贩子杜勒斯“访问”南朝鲜，在伪“国会”中发表演说，公然怂恿李承晚阻挠和平统一，制造内战。在美帝国主义的“援助”下，南朝鲜经济已走向完全破产。现在美帝已占据了南韩经济总资本的百分之九十一点二三，总投资的百分之九十四。所谓“韩美协定”，“韩美经济援助协定”，“韩美火油协定”几个卖国协定实施的结果，南朝鲜经济正急剧衰落。到去年为止，美国向南朝鲜投资已达十亿美元，设立了火油、海运、煤矿等各种垄断组织，独占了南朝鲜全部产业。此外并组织远东贸易公司，完全控制了南朝鲜的出入口贸易，使一九四九年入超达三十八亿元。美国商品汛滥市场，物价较解放前高涨了一千三百倍，发行的纸币突破六百万万元（一九四九年十二月统计）致美国独占资本在南朝鲜获致巨额利益。在美帝残酷的经济掠夺下，李承晚统治的南朝鲜的经济残破不堪了。日本占领时期原有一万家左右工厂，现在开工的不过百分之三点四。百分之九十的矿山停工了。失业者已达一百五十万以上。农村人口中百分之三点四的地主占有全部土地的百分之六十三。由于美帝的掠夺和李承晚卖国集团的压榨，耕地面积减低到解放前的百分之六十。李承晚卖国“政府”几年来强制征收了少地农民的二千万石粮谷。今年又拟掠夺农民大米一百四十万石输往日本。广大的人民呻吟在暴政下。美国和南朝鲜反动派为了维护他们的利益，一再向人民的民主权利进攻。李承晚卖国政府实施了史无前例的警察制度。只有亲日派和卖国奴如大韩国民党韩民党等才有自由。在南朝鲜，凡是赞成全国和平统一建议的所有党派和个人，都将被弹压，逮捕和屠杀。到去年七月为止，南朝鲜已有四十七万八千爱国者被捕。四年内十五万无辜人民被惨杀。右派党领袖金九因为在南北政党团体联合会议，赞成和平统一，去年为李承晚暗杀。另一右翼领袖金奎植，也因同样理由被排斥而孤立。济州岛武装起义后，李承晚在三</w:t>
      </w:r>
      <w:r>
        <w:rPr>
          <w:rFonts w:hint="eastAsia"/>
        </w:rPr>
        <w:lastRenderedPageBreak/>
        <w:t>个月之内就在该岛惨杀了三万余人民，烧毁了该岛四分之三的村庄。目前被解散的爱国政党和团体已达一百三十三个。十个大学已被封闭，百分之八十的进步教授和百分之六十的进步学生都被逐出。五月三十号南朝鲜举行“国会”伪选时，选民如走出超过住宅至投票处的距离时，就要被射杀。据南部反动报纸所发表的大大缩小的统计，自一九四九年十一月至今年的一月，两个月时间里，被烧毁的人家在十五万以上。白色恐怖笼罩着南朝鲜。一九四八年济州岛的武装起义开始了南朝鲜人民斗争的新纪元。人民游击队在与李承晚军队的战争中在各地农民的支援下迅速地发展起来。现在人民游击队的活动已扩展到八道、七市、一百一十八县、六百八十二区。仅今年二、三、四三个月内，游击队与伪军即作战达四千九百三十次，动员兵力十五万四千一百五十九名。人民游击队作战次数是每月都在急剧增加的，今年二月为五百四十五次，但至四月已激增至二千四百二十三次。今年四月份全月内，人民武装歼灭了李承晚反动军队和恶霸特务二千余人。李承晚在去年十月就被迫承认：“要从国内扫清游击队，仅靠军队和警察的力量是不够的。”李承晚伪军不断起义，常常是整团整营的投向朝鲜民主主义人民共和国。海空军也时有驶向北部的。伪军士气的衰落可见一斑。南朝鲜的工人阶级以无比的英勇参加了反对美韩反动派的斗争。一九四六年十月南朝鲜四万工人的总罢工，曾遭到李承晚伪军的武装镇压，但以工人为首包括农民、学生的广大人民奋起展开了斗争，经过一个半月，在南部七十三个郡里参加者有二百三十万人，虽然此次被逮捕、被杀伤者共达二万二千零二十名。此后每次以工人罢工为首的人民斗争都带有明显的反对美帝及李承晚反动统治的政治性质。例如一九四七年三月曾抗议大规模逮捕和杀戮爱国人士的大罢工，南部全部工人的百分之九十都一致参加。从一九四六年十一月到翌年十月一年中，工人罢工次数达二千三百八十八次。和李承晚匪帮的反动统治成一显明对比，一九四八年朝鲜人民的普遍、平等与自由的总选举，成立了朝鲜民主主义人民共和国。在朝鲜人民领袖金日成将军领导下实行了一连串的民主改革。在朝鲜北部，两年来人民民主政权经济和建设方面的成就是惊人的，人民生活已有显著提高。最近共和国部长会议鉴于一九四九——一九五○年的二年人民经济计划行将提前完成，已决定制订一九五一——一九五三年的三年人民经济计划。在工业方面，远在一九四八年一月就恢复了八二二所工厂与被水淹浸的一六所煤矿与矿山。由于工业的迅速恢复和发展，在日本统治时代不能生产的电动机和变压器等七十余种重要工业制品在一九四七年就能大量生产了。四八年又生产了电动机及各种电气附属品等一百余种新工业制品，机械生产提高了百分之二百四十六点九，轻工业提高了百分之一五二点七，远驾乎一九四四年的日本自诩为最高的生产水平。劳动者也发挥了高度积极性，如茂山矿工工人在一九四九年较一九四八年增产百分之一百四十四点四，在九月初就提前完成了一年的总生产量。在“民主青年矿坑”、在“民主青年马丁式熔矿炉等”工作的青年生产完成了年产计划百分之二百乃至百分之四百。在产业省管辖下的各企业工人工资平均增加了百分之十五点一，而实际工资的增长则远不止此。如棉花国定价格在四九年较四八年减低百分之十三点三，此外，从四九年一月一日起，对国营企业工人还无代价供给劳动保护物资及作业服、劳动鞋等作业必需品，四九年这类必需品供给额，按国定价格已达二亿二千五百万元。农业方面，单是麦类生产量在一九四九年底就超过国家计划产量百分之一点九，一九四九年虽然是少有的旱年，但耕地面积仍扩张了九万四千九百町步。米谷杂粮反而比一九四四年增产了六十二万六千四百九十吨，棉花则比一九四四年增产四万五千三十三吨。家畜数一九四九年较一九四八年增加情形如下：耕牛百分之十点八，猪百分之五十六，绵羊百分之三十四。农民生</w:t>
      </w:r>
      <w:r>
        <w:rPr>
          <w:rFonts w:hint="eastAsia"/>
        </w:rPr>
        <w:lastRenderedPageBreak/>
        <w:t>产的积极性也非常高涨。农民生活显然改善了，据统计：四四年农村收获量是十一万包，除交租外余五万五千包，出售五千包，而一九四八年除交纳现物税外余八万一千包，出售了二万二千包，一九四九年的收获量则达到十五万包。农民有余力增加各项文化活动。据农林省一九四九年年底调查：农村初等学校较一九四四年增加七倍，俱乐部与图书馆增加了四十八倍，中学生增加了十倍，大学生增加了六倍。北部扫除文盲的运动获得极大胜利，在“八、一五”解放时，仅北朝鲜就有文盲二百三十万人，到去年三月就几乎全扫除了，以平壤为例，一九四五年有文盲二万九千余人，去年底只有二三十人了。从一九四八年春就普遍设立了为期一年的成人速成学校，去年底已有三七三四一所，毕业和在学学生一百五十万七千零五十五名。去年一年内新入学儿童达三十五万九千四百八十五人。现初中学生三十二万七千余人，大学十五所，学生十万零一千余人。人民的爱国热情空前高涨，共和国人民经济发展债券仅仅经过两天的认购，就超过了三亿余元。北朝鲜人民迅速走向和平建设的大道，而南朝鲜仍在美帝及李承晚的血腥统治下。但是，南朝鲜人民完全认清自己应走的道路，他们将会为自己的解放和实现祖国的和平统一而更加英勇地站起来，和朝鲜人民的军队密切配合，彻底打垮进犯者李承晚傀儡集团。标题：子弟兵的母亲—戎冠秀作者：张植　梁得寿　崔未明日期：</w:t>
      </w:r>
    </w:p>
    <w:p w14:paraId="67CCECC8" w14:textId="77777777" w:rsidR="00886012" w:rsidRDefault="00886012" w:rsidP="00886012">
      <w:pPr>
        <w:rPr>
          <w:rFonts w:hint="eastAsia"/>
        </w:rPr>
      </w:pPr>
      <w:r>
        <w:rPr>
          <w:rFonts w:hint="eastAsia"/>
        </w:rPr>
        <w:t>版次：</w:t>
      </w:r>
      <w:r>
        <w:rPr>
          <w:rFonts w:hint="eastAsia"/>
        </w:rPr>
        <w:t>1</w:t>
      </w:r>
      <w:r>
        <w:rPr>
          <w:rFonts w:hint="eastAsia"/>
        </w:rPr>
        <w:t>版名：专栏：正文：　　关于土地改革问题的报告（一九五零年六月十四日在人民政协全国委员会第二次会议上）各位委员、各位同志们！人民政协共同纲领规定：要“有步骤地将封建半封建的土地所有制改变为农民的土地所有制”。在去年冬季，人民政府在华北的城市近郊和若干地区，在河南的一半地区，总共约有二千六百万农业人口的地区实行了并且完成了或在基本上完成了土地改革。一般地说来，去年冬季所实行的土地改革，已经没有出大的偏差，进行得比较顺利，很少有破坏的事件发生。人民，特别是分得土地和其他生产资料的农民，对于这种土地改革是满意的。除此以外，人民政府和人民解放军又在广大的新解放区进行了肃清土匪、反对恶霸和减租运动，并在许多地区建立了农民协会。据华东和中南两区同志报告：两区农民协会已有约二千四百万会员，并有民兵约一百万。在运动开展的地区，普遍地召集了县、区、乡三级的人民代表会议和农民代表会议，农民积极分子已大批产生，已有三万八千多个乡政权实行了改造，农民群众的觉悟水平已经很快地提高。华东和中南两区并准备在今年冬季以前训练约十八万干部去进行土地改革。因此，我们认为在这些农民运动业已开展并有准备的地区，在今年冬季可以开始实行土地改革。现在全中国业已完成或基本上完成了土地改革的地区约有农业人口一亿四千五百万（总人口约一亿六千万），尚有约二亿六千四百万农业人口的地区（总人口约三亿一千万）没有进行土地改革。各地请求在今年冬季实行土地改革者，约有一亿农业人口的地区：计华北三百五十万，西北八百万，华东三千五百万到四千万，中南四千七百万到五千六百万。总共约有三百多个县。这是要请求全国委员会讨论并请求中央人民政府决定施行的。除此以外，中国还有约一亿六千四百万农业人口的地区不准备在今冬进行土地改革。其中大部份可在一九五一年秋后进行，一小部份可在一九五二年秋后进行。最后剩下一小部份地区，其中主要是各少数民族聚居的地区，则留待以后再说。在少数民族聚居的地区，除东北朝鲜人地区和蒙古人地区已经实行土地改革及其他若干地区少数民族中已有多数群众要求进行土地改革得予进行外，其余少数民族约二千万左右人口的地区在什么时候能够实行土地改革，今天还不能决定。这要看各少数民族内部的工作情况与群众的觉悟</w:t>
      </w:r>
      <w:r>
        <w:rPr>
          <w:rFonts w:hint="eastAsia"/>
        </w:rPr>
        <w:lastRenderedPageBreak/>
        <w:t>程度如何，才能决定。我们应该给予各少数民族以更多的时间去考虑和准备他们内部的改革问题，而决不可性急。我们提出的土地改革法草案亦规定不适用于少数民族地区。这就是说，我们准备从今年冬季起，在两年半到三年内，只是在基本上完成全国的土地改革，而不是全部地完成全国的土地改革。这是我们的一个大体的计划。这个计划如果能够实现，那就是中国人民一个极为伟大的历史性的胜利。那就不能算是很慢、而算是很快地完成了中国革命中一个最基本的历史任务。确定这样一个大体的计划，是有必要的。可使各新解放区的人民政府与人民团体按照这样的计划去准备和进行工作。我们要求：在今年决定不进行土地改革的那些地区，就不要去进行土地改革，如有农民自发地起来进行土地改革，亦应说服农民停止进行；而在那些决定今冬进行土地改革的地区，则应集中力量在夏秋两季进行准备，以便在秋收以后，在迅速完成征收公粮的任务之后，即行开始土地改革，并力求在今年一个冬季在基本上正确地完成一万万农业人口地区的土地改革。如果在某些地区开始土地改革后，发生了某些偏向，并引起了某种混乱状态，而不能迅速纠正时，则应该停止这些地区的土地改革，以便在纠正偏向并进行更多的准备工作之后，到明年再去进行。总而言之，我们在今后的土地改革中，不能容许混乱现象的发生，不能容许在偏向和混乱现象发生之后很久不加纠正，而必须完全依照中央人民政府和各级人民政府所颁布的法令及其所决定的方针、政策和步骤，有领导地、有计划地、有秩序地去进行。因为我们今后的土地改革是历史上最大规模的土地改革，只有这样，才能符合最大多数人民的利益。为了有领导有秩序地去进行今后的土地改革，中央人民政府必须颁布一个土地改革法及其他若干文件。中共中央已经起草了一个土地改革法草案提交全国委员会，请全国委员会审查和讨论，以便取得共同一致的意见，然后向中央人民政府委员会建议，由中央人民政府委员会颁布施行。为了说明这个草案并说明在今后土地改革中若干应该注意的事项，我想提出以下一些问题来加以说明：一、为什么要进行土地改革？土地改革的基本内容，就是没收地主阶级的土地，分配给无地少地的农民。这样，当作一个阶级来说，就在社会上废除了地主这一个阶级，把封建剥削的土地所有制改变为农民的土地所有制。这样一种改革，诚然是中国历史上几千年来一次最大最彻底的改革。为什么要进行这种改革呢？简单地说，就是因为中国原来的土地制度极不合理。就旧中国一般的土地情况来说，大体是这样：即占乡村人口不到百分之十的地主和富农，占有约百分之七十至八十的土地，他们借此残酷地剥削农民。而占乡村人口百分之九十的贫农、雇农、中农及其他人民，却总共只占有约百分之二十至三十的土地，他们终年劳动，不得温饱。这种情形，经过了最近十余年来的抗战和人民解放战争之后，是有了一些变动，除开已经实行了土地改革的地区不说外，有一些地区的土地是更加集中在地主的手中，例如四川及其他地区，地主占有土地约占百分之七十至八十。而在另外一些地区，例如长江中游和下游地区，土地占有情况则是有一些分散的。根据我们最近在华东及中南一些乡村的调查材料来看，一般的情况大体是这样：地主占有土地及公地约占百分之三十至五十，富农占有土地约占百分之十至十五，中农、贫农、雇农占有土地约占百分之三十至四十，小土地出租者占有土地约占百分之三至五。乡村中全部出租土地约占百分之六十至七十。富农出租土地约占百分之三至五，富农自耕土地约占百分之十。这就是说，乡村中百分之九十的土地是中农、贫农及一部分雇农耕种的，但他们只对一部分土地有所有权，对大部分土地则没有所有权。这种情况，仍然是很严重的。这就是我们民族被侵略、被压迫、穷困及落后的根源，是我们国家民主化、工业化、独立、统一及富强的基本障碍。这种情况如果不加改变，中国人</w:t>
      </w:r>
      <w:r>
        <w:rPr>
          <w:rFonts w:hint="eastAsia"/>
        </w:rPr>
        <w:lastRenderedPageBreak/>
        <w:t>民革命的胜利就不能巩固，农村生产力就不能解放，新中国的工业化就没有实现的可能，人民就不能得到革命胜利的基本的果实。而要改变这种情况，就必须按照土地改革法草案第一条所规定：废除地主阶级封建剥削的土地所有制，实行农民的土地所有制，借以解放农村生产力，发展农业生产，为新中国的工业化开辟道路。这就是我们要实行土地改革的基本理由和基本目的。孙中山先生很早就提出了“平均地权”的口号，后来又提出了“耕者有其田”的口号。中国的工业化必须倚靠国内广大的农村市场，没有一个彻底的土地改革，就不能实现新中国的工业化，这个道理是很明显的，无须多加解释。明确地说明土地改革的这一个基本理由和基本目的，现在仍然是必要的。因为这个基本理由与基本目的可以驳倒一切反对土地改革、对土地改革怀疑、以及为地主阶级辩护等所根据的各种理由。而现在各种反对与怀疑土地改革的意见，实际上仍然是有的。土地改革的这一个基本理由和基本目的，说明了过去地主阶级所造成的历史罪恶，是根源于过去的社会制度。因此，除对极少数犯了重大罪行的地主，即罪大恶极的土豪劣绅及坚决反抗土地改革的犯罪分子，应由法庭判处死刑或徒刑而外，对于一般地主只是废除他们的封建的土地所有制，废除他们这一个社会阶级，而不是要消灭他们的肉体。所以在土地改革法草案上规定，在没收地主阶级的土地和其他生产资料之后，仍分给地主一份土地和其他生产资料，使地主也能依靠自己的劳动维持生活，并在劳动中改造自己。地主在经过长时期的劳动改造之后，是可以成为新人的。土地改革的这一个基本理由和基本目的，是区别于那些认为土地改革仅仅是救济穷人的观点的。共产党从来就为劳动的穷苦人民的利益而奋斗，但共产党的观点从来就区别于那些慈善家的观点。土地改革的结果，是有利于穷苦的劳动农民，能够帮助农民解决一些穷困问题。但土地改革的基本目的，不是单纯地为了救济穷苦农民，而是为了要使农村生产力从地主阶级封建土地所有制的束缚之下获得解放，以便发展农业生产，为新中国的工业化开辟道路。只有农业生产能够大大发展，新中国的工业化能够实现，全国人民的生活水平能够提高，并在最后走上社会主义的发展，农民的穷困问题才能最后解决。仅仅实行土地改革，只能部分地解决农民的穷困问题，而不能解决农民的一切穷困问题。土地改革的这一个基本理由和基本目的，是着眼于生产的。因此，土地改革的每一个步骤，必须切实照顾并密切结合于农村生产的发展。正由于这个基本理由和基本目的，所以中共中央提议在今后的土地改革中保存富农经济，不受破坏。因为富农经济的存在及其在某种限度内的发展，对于我们国家的人民经济的发展，是有利的，因而对于广大的农民也是有利的。这就是我对于为什么要进行土地改革这个问题的简单的解释。二、土地的没收和征收土地改革法草案上规定应该没收和征收的土地是：（一）地主的土地；（二）祠堂、庙宇、寺院、教堂、学校和团体在农村中的土地及其他公地；（三）工商业家在农村中的土地；（四）因从事其他职业或因缺乏劳动力而出租的超过当地每人平均土地数百分之二百以上的土地和半地主式的富农出租的土地。除此以外，富农的土地及其他财产一般不动，中农、贫农、雇农及其他农村人民自有的土地及其他财产均不动。在这里，我们是容忍了小块的出租土地不加征收。这对于农村生产是有一些不利影响的，但没有大的不利。因为我们估计这种小块的出租土地总数，不超过耕地总数的百分之三至五。而照顾革命军人、烈士家属、工人、职员、自由职业者以及因从事其他职业或因缺乏劳动力而出租少量土地者，乃是必要的。因为在中国对于失业及丧失劳动力的人员还没有社会保险，而这些土地很多又是各人劳动所得购置者，故保留这一部分土地，并由其继续出租或自耕，是有一些好处的。对于富农所有的土地及其他财产，在土地改革法草案第六条上是规定得</w:t>
      </w:r>
      <w:r>
        <w:rPr>
          <w:rFonts w:hint="eastAsia"/>
        </w:rPr>
        <w:lastRenderedPageBreak/>
        <w:t>很明白的。第一、富农所有的自耕和雇人耕种的土地及其他财产，加以保护，不得侵犯。因为只有这样，才能保存富农经济。第二、富农所有的出租的小量土地，亦予保留不动；但在某些特殊地区，经省以上人民政府的批准，得征收其出租土地的一部或全部。因为富农出租的小量土地一般不多，为了确实地中立富农，并保护中农和小土地出租者，保留富农这一部分出租土地，也是有必要的。但在某些特殊地区，则有不同的情况，富农出租的土地相当的多，如不征收富农这一部分出租土地，贫苦农民就不能分得适当数量的土地。因此，在这些地区，经省以上人民政府的批准，得征收富农出租土地的一部或全部，以解决这样的问题。第三、是有少数富农出租大量土地者，对其出租的土地则是应予征收其一部或全部的。例如富农出租土地超过其自耕和雇人耕种的土地数量时，这就已经不是一种单纯的富农，而是一种半地主式的富农了，所以土地改革法草案规定：半地主式的富农出租大量土地，超过其自耕或雇人耕种的土地的数量者，应征收其出租的土地。此外，在地主家庭中，也有人自己常年参加主要农业劳动，耕种一部分土地，而以主要部分土地出租者。对于地主家庭中的这种人亦应给以照顾，其自耕部分的土地在适当地加以抽补后，应在基本上予以保留，其余部分土地则应没收。没收地主土地的同时，应没收地主的耕畜、农具、多余的粮食及其在乡村中多余的房屋。房屋中的家具应随房屋没收分配，但为了使用方便，可加以调整。所谓多余的粮食是指地主在减租、交纳公粮、并留下地主自己足够食用之外的粮食。所谓多余的房屋是指地主及其家属足够住用之外的房屋。这种多余的粮食及多余的房屋家具和耕畜、农具，连同土地一起没收，并加以分配，同样也留给或分给地主一份，是必要的。因为这些都是进行农业生产必要的生产资料，农民在分得土地后，必须有这些生产资料，才能进行生产。当然，农民仅仅分得地主的这些生产资料还是很不够的，这须要农民自己努力并实行互助，再加政府的帮助才能加以解决。除开这些以外，地主的其他财产，包括地主所经营的工商业在内，不予没收。自然，由于地主的多年剥削，多数地主是还有许多其他财产的。根据过去的经验，如果没收和分配地主这些财产，就要引起地主对于这些财产的隐藏分散和农民对于这些财产的追索。这就容易引起混乱现象，并引起很大的社会财富的浪费和破坏。这样，就不如把这些财产保留给地主，一方面，地主可以依靠这些财产维持生活，同时，也可以把这些财产投入生产。这对于社会也是有好处的。在今后的土地改革中，对于地主这样处理，和过去比较，是要宽大得多了。但地主中的许多人还是可能要坚决反对与破坏土地改革的，还是可能要坚决反对与破坏人民政府的。对于这些坚决的反动的地主分子，就应该坚决地加以惩办，而不应该宽容和放纵。地主阶级中的某些人，在土地改革中并在土地改革以前，是会要进行许多破坏工作的，例如宰杀或弄死耕畜，砍伐树木，破坏农具、水利、建筑物、农作物和家具等。各地方的人民政府应即拟定详细办法加以严禁。其仍在地主手中者，应责令地主妥善地加以保护，不得破坏、隐藏、分散和出卖。如有违犯，应即责令其陪偿或予以处分。除地主阶级外，其他的人如有破坏这些财产者，亦须予以处分。三、保存富农经济土地改革法草案对于富农的土地及其他财产的各项规定，其目的就是要保存富农经济，并在土地改革中，在政治上，中立富农，更好地保护中农和小土地出租者，以便孤立地主阶级，团结全体人民有秩序地实现土地改革，废除封建制度。为什么在过去的土地改革中我们曾经允许农民征收富农多余的土地财产，而我们现在又主张在今后的土地改革中保存富农经济呢？这主要的是因为现在中国的政治和军事形势已经根本不同。在过去，在两年以前，人民革命力量与反革命力量还处在残酷的战争中，人民力量还处于相对的劣势，战争的胜负谁属还没有</w:t>
      </w:r>
      <w:r>
        <w:rPr>
          <w:rFonts w:hint="eastAsia"/>
        </w:rPr>
        <w:lastRenderedPageBreak/>
        <w:t>确定，一方面，富农还不相信人民能够胜利，他们还是倾向于地主阶级和蒋介石一边，反对土地改革和人民革命战争；另一方面，人民革命战争又要求农民付出极大的代价（出兵、出公粮、出义务劳动）来支援战争，争取战争的胜利。而争取战争的胜利，则是全国人民最高的利益，一切都是应该服从于它的。正是在这种时候，我们允许了农民征收富农多余的土地财产，并对地主的一切财产也加以没收，以便更多一些地满足贫苦农民的要求，发动农民的高度革命热情，来参加和支援人民革命战争，打倒美帝国主义所支持的蒋介石政权。这在当时，是必要的和正确的。在当时，如果在解放区没有一个最彻底的土地改革，不能充分满足贫苦农民的要求，就很难克服当时所遇到的困难。现在的形势已经与过去根本不同。人民革命战争在大陆上已基本结束，蒋介石匪帮的最后灭亡已经毫无疑问，要求农民出兵役、出义务劳动这两项巨大任务已经完全没有了，出公粮一项任务也比过去减少一些了。现在全国人民的基本任务：是在全国范围内进行经济建设，恢复与发展社会经济。打台湾还是一项重大任务，但人民解放军已有足够力量去担负。现在我们所遇到的困难的性质，已经不同于我们在过去战争中所遇到的困难，现在的困难主要是在财政经济方面的困难，是恢复、改造与发展社会经济上的困难。同时，全国各民族、各民主阶级、各民主党派、各人民团体的革命大团结，已经在政治上和组织上形成，富农的政治态度，一般的也比以前有了改变，如果人民政府实行保存富农经济的政策，一般的是能够争取富农中立的，并且能够更好地保护中农，去除农民在发展生产中某些不必要的顾虑。因此，在目前的形势下，在今后的土地改革中，采取保存富农经济的政策，不论在政治上和经济上就都是必要的，是比较地对于克服当前财政经济方面的困难，对于我们的国家和人民为有利些。在一九四六年七月至一九四七年十月这一时期内，华北、山东及东北许多地区的农民群众和我们的农村工作人员，在实施土地改革中，没有能够按照中共中央在一九四六年五月四日颁发的基本上不动富农土地财产的指示，而按照他们自己的意志行动，将富农的土地财产和地主一样地没收了。这是可以理解的。因为这一时期，是中国人民和国民党反动派双方斗争最紧张最残酷的时期。土地改革中发生偏差，也以这一时期为最多，侵犯了一部分中农的利益，破坏了一部分农村中的工商业，并在一些地方发生了乱打乱杀的现象。发生这些现象的原因，主要是由于当时紧张的政治形势和军事形势，同时，也由于我们的大多数农村工作人员没有土地改革的经验，他们不知道正确地划分农村阶级成份的方法，划错了一部分人的阶级成份，将某些富农当成了地主，将某些中农当成了富农。鉴于此种情况，中共中央乃于一九四七年十月十日颁发了土地法大纲，将富农和地主加以区别，但允许征收富农多余的土地财产。同年冬季，中共中央颁发了划分农村阶级成份的文件，毛主席发表了《关于目前形势与任务》的文告，任弼时同志也发表了关于土地改革问题的演说。从这时起，农村中发生的某些混乱现象就停止了，土地改革走上了正轨。为了使我们的同志今后在各新解放区进行土地改革工作中不要重复过去的错误，指出过去的经验是有必要的。我们现在是处在完全新的情况下，我们建议的土地改革法，采取了消灭封建制度保存富农经济的方针，也是完全必要的。我们所采取的保存富农经济的政策，当然不是一种暂时的政策，而是一种长期的政策。这就是说，在整个新民主主义的阶段中，都是要保存富农经济的。只有到了这样一种条件成熟，以至在农村中可以大量地采用机器耕种，组织集体农场，实行农村中的社会主义改造之时，富农经济的存在，才成为没有必要了，而这是要在相当长远的将来才能作到的。这就是我们现在为什么主张保存富农经济的理由。自然，在那些土地改革业已完成的地区，是不能容许富农借此向农民收回土地</w:t>
      </w:r>
      <w:r>
        <w:rPr>
          <w:rFonts w:hint="eastAsia"/>
        </w:rPr>
        <w:lastRenderedPageBreak/>
        <w:t>的，如有此种事件发生，必须坚决地加以禁止。四、关于分配土地中的若干问题在如何分配土地的问题中，首先需要加以说明的，是在原耕基础上用抽补调整方法来分配土地，以及适当地照顾原耕农民的问题。因为在原耕基础上用抽补调整方法来分配土地，可以避免过多的不必要的土地变动，而这是对于生产有利的。在抽出原耕农民租入的土地分配给别人时，应给原耕农民以适当的照顾。应使原耕农民分得的土地，自有土地者连同其自己的土地在内，适当地稍多于当地无地少地农民在分得土地后所有的土地，以使原耕农民保持相当于当地每人平均土地数的土地为原则。因为过多地抽出原耕农民租入的土地，可能使原耕农民受一些损失，给原耕农民以上述规定的照顾，可以使原耕农民不受或少受损失，而这是必要的。此外，在土地改革后，仍有一部分土地是要出租的，这些土地可以租给那些抽出土地过多的原耕农民，作为调整和补偿。对于原耕农民最好的那一部分土地应该不抽或少抽。根据经验，在这样适当地照顾了原耕农民之后，他们是满意的。因为他们原来租入的土地，现在已变成自己的土地了，不要交租了，不要去奉承地主了，他们在社会上的地位提高了，他们所分得的土地又比别人要多一些，他们还是比别人要好一些，所以他们是高兴的。在分配土地和其他生产资料时，对于乡村中无地少地人口中若干特殊问题应当加以妥善处理。有一些人在土地情况许可的条件下应多给他们一些土地，例如只有一口人或两口人而有劳动力的贫苦农民。有一些人是可以少分甚至可以不分土地的，例如乡村中的手工业工人、小贩、自由职业者及其家属，家住乡村的人民政府与人民团体的工作人员而有薪资收入者，家住乡村而本人在外从事其他职业者等。这些人凡有收入足以维持生活者不应分土地。但有些人不能经常维持生活，或不够维持生活，因此，应当分给他们若干土地，但可以少于农民所分得的土地。这些问题的适当处理，是要根据乡村中的和各人的具体情况，经过农民和这些人的协商与讨论来具体决定。在土地改革法草案中所说的烈士家属，应包括辛亥革命以来历次为革命阵亡和死难烈士的直系亲属及抗日阵亡将士和人民解放战争中阵亡将士的直系亲属在内。烈士本人计算在家庭人口之内分得一份土地，作为对于烈士家属的一种抚恤，是有必要的。取有城市人民政府或工会的证明文件回到乡村的失业工人及其家属，要求分地而又能从事农业生产者，在当地土地情况允许的条件下，应分给与农民同样的一份土地和其他生产资料。这样可以安插一部分失业工人，对社会是有利的。乡村中的僧、尼、道士、教士及阿訇，乡村中的逃亡地主及曾经在敌方工作现已还乡的人员及其家属，有劳动力，愿意从事农业生产，而无其他职业维持生活者，应分给与农民同样的一份土地和其他生产资料。因为如果不这样做，他们就要成为无业游民，扰乱社会治安，对人民极为不利。家居乡村业经人民政府确定的汉奸、卖国贼、战争罪犯、罪大恶极的反革命分子及坚决破坏土地改革的犯罪分子，本人不得分给土地，以示惩罚。这些人，有些已经确定，有些尚待在土地改革中加以确定，应由地方人民政府加以审查，慎重处理。依照土地改革法草案，所有规定收归国有的土地及其他财产，如系无人经营管理者，当地人民政府应即派人管理经营之，不使其遭受破坏或荒废。如有人经营管理，在国家不需用这些土地时，可由原经营者继续经营之，但原经营者不得以之出租、出卖或荒废，如不需用这些土地时，必须交还给国家。各地名胜古迹，历史文物，如无人管理而又需要派人整理者，当地人民政府必须注意派人管理，不使破坏。这些就是对于分配土地中若干问题的说明。五、在进行土地改革时若干应该注意的事项土地改革是一场系统的激烈的斗争。我们在今后土地改革中的总路线，应该是倚靠贫农、雇农，团结中农，中立富农，有步骤地有分别地消灭封建剥削制度，发展农业生产。农民协会应该成为土地改革队</w:t>
      </w:r>
      <w:r>
        <w:rPr>
          <w:rFonts w:hint="eastAsia"/>
        </w:rPr>
        <w:lastRenderedPageBreak/>
        <w:t>伍的主要组织形式和执行机关。各级农民代表大会、农民协会委员会和各级人民代表会议，应该成为土地改革中活动的中心。正派的农民中的积极分子和上面派到乡村中的土地改革工作干部，应该成为土地改革中的骨干。进行土地改革的各省的高级领导机关应该与乡村中架通电话，与下级密切联系，并逐级派负责人或巡视团下去，切实地掌握运动的领导。从乡起，均应事先作成土地改革的步骤和计划，并呈报上级批准之后再执行。下级如有问题发生不能解决者，应报告上级请示，上级机关应即派人下去帮助解决。应该首先解决那些完全成熟、情况完全明了，关系最大多数人的主要问题，而把那些情况尚不明了、尚有争执的少数人的问题推到后来去解决，以免被少数人的难问题牵制多数人的问题不能解决。这些都是各级指导土地改革工作的干部所应该注意的问题。在普遍进行土地改革之前，县以上的领导机关应在少数区乡进行典型试验，以便取得成熟的经验，作为训练干部和指导土地改革之用。各级农民协会的领导成份应该是纯洁的，不纯洁的地方应该发动群众加以改选。这里所谓纯洁，不是说对雇农、贫农、中农中之犯有某些错误者采取关门态度，拒绝他们入会。相反，应当欢迎他们入会，加以教育，团结他们。这里所谓纯洁，是指不要让地主富农及其代理人加入农会，更不要让他们充当农民协会的领导人员。农民协会中的主要领导成份应该由贫农雇农中挑选，但必须切实地联合中农，首先必须切实地保护中农（包括富裕中农在内）的土地及其他财产，不受侵犯。同时，必须吸收中农积极分子参加农民协会的领导，规定各级农民协会领导成份中有三分之一的数目由中农中挑选，是完全必要的。除开农民协会外，不要再组织贫农团，在农村中也不要组织工会。为讨论贫农、雇农及手工工人的问题时，在农民协会中可以召集贫农、雇农或手工工人的会议或代表会议，但这种会议应该允许中农的代表参加。农民协会应切实注意吸收农民家庭中的妇女来参加，并吸收妇女中的积极分子来参加领导工作，为了保障妇女在土地改革中应得的利益和妇女在社会上应有的权利，并讨论有关妇女的各种问题，在农民协会中召集妇女会议或代表会议，是必要的。农民协会应该吸收乡村中贫苦的革命的知识分子及其他劳动人民来参加。同时，还必须在会外团结乡村中一切反封建的分子，包括那些赞成土地改革的开明士绅在内，组成农村中反封建的统一战线，共同地来反对封建剥削制度。人民政府并应召集富农开会，向富农宣布政策和解释农民协会的行动，以安定富农的情绪。人民政府还应该召集地主讲话，向地主宣布政策法令，使地主也能了解土地改革的内容和办法，并警告他们不要反抗和进行破坏活动，而应该老实地服从人民政府的法令和农民协会的决定，人民政府即依法宽待他们。只有对于那些企图组织反抗并进行阴谋破坏活动的地主和特务反革命分子，才应该不留情地给他们以镇压，及时地粉碎他们的一切反抗。在土地改革时期，除开在农村中进行广泛的宣传解释外，还应该在城市的各界人民中，在人民解放军的部队中，进行广泛的宣传解释。应该在工人中，学生中，职员中，工商业者中，在部队的指挥员和战斗员中，解释人民政府的土地改革政策和法令，使他们了解，并同情农民，帮助农民，而不要去同情地主，帮助地主，更不要去庇护地主，庇护自己亲朋戚友中的地主分子，应该告诉这些地主分子，要他们老老实实地服从人民政府的法令，和农民协会的决定，而不要去进行反抗和破坏活动，以免遭受可以避免的打击。这也是组成反封建统一战线中一项极为重要的工作。在土地改革中，各民主党派的干部，城市中的教职员及其他民主分子愿意参加土地改革工作者，应吸收他们参加，并且不必要他们回避本地，这可使他们和农民群众都能获得有益的考验和教育。为了在土地改革中及时地镇压与处分恶霸分子、特务反革命分子及地主阶级中的反抗与破坏活动，并处理农民对于这些分子的控</w:t>
      </w:r>
      <w:r>
        <w:rPr>
          <w:rFonts w:hint="eastAsia"/>
        </w:rPr>
        <w:lastRenderedPageBreak/>
        <w:t>诉，应该组织人民法庭来担负这种任务。人民法庭对于普通的刑事和民事案件以及特别复杂、需要长期侦察才能决定的案件，应交普通法庭和公安机关去处理，以便使自己能够集中注意力去处理当前土地改革中各种违法的现行案件，保持农村的革命秩序。人民法庭应依照政府颁布的条例来进行工作，不得任意处理罪犯。除开人民法庭和治安机关外，其他的人民团体和机关不得拘留、审判和处理罪犯。各级人民政府应用大的注意力去帮助人民法庭，并加强与训练人民法庭的干部，使人民法庭能够担负起自己的任务，否则，土地改革的秩序就有不能很好保持的危险。在土地改革中划分农村中的阶级成份，是一件复杂的而又极其重要的工作，各级领导机关必须根据中央人民政府颁布的决定认真地加以处理。由于地主阶级成份关涉到他们的土地和其他生产资料的没收，必须更加慎重地划分。但在农村中绝大部分人口的阶级成份是明朗的，容易划分的，也不会有多的争论的，应将这些人的阶级成份首先确定。另有一小部分人的阶级成份是不明朗的，难于划分的，有争论的，应该摆在后面，多加研究，并请示上级，然后去划分，不要急于去划分这些人的阶级，以至划错，引起他们不满。总之，各人的阶级成份不应该划错，划错了的，必须改正。为了正确地执行以上各项以及土地改革中的其他工作，整顿我们干部中的作风，特别是纠正命令主义的作风，是一个带有决定性的关键。现在各地整风运动已在开始进行。这项工作如能进行得好，再加之以关于土地改革的学习也能进行得好，我想，今后大规模的土地改革运动是能够有保障地按照中央人民政府的法令有秩序地有步骤地有分别地去完成的。而这项工作的完成，就为我们国家财政经济状况的根本好转创造了一个最根本的条件，就在政治上将广大的农民群众组织起来了，我们的国家和人民政府就能达到从来未有的强大和巩固了。这就是我关于土地改革问题的报告，请各位加以审议！【新华社二十九日讯】标题：中央人民政府毛主席发布命令土地改革法自即日起公布施行作者：日期：</w:t>
      </w:r>
    </w:p>
    <w:p w14:paraId="3BA4B3A9" w14:textId="77777777" w:rsidR="00886012" w:rsidRDefault="00886012" w:rsidP="00886012">
      <w:pPr>
        <w:rPr>
          <w:rFonts w:hint="eastAsia"/>
        </w:rPr>
      </w:pPr>
      <w:r>
        <w:rPr>
          <w:rFonts w:hint="eastAsia"/>
        </w:rPr>
        <w:t>‖【版面】第</w:t>
      </w:r>
      <w:r>
        <w:rPr>
          <w:rFonts w:hint="eastAsia"/>
        </w:rPr>
        <w:t>01</w:t>
      </w:r>
      <w:r>
        <w:rPr>
          <w:rFonts w:hint="eastAsia"/>
        </w:rPr>
        <w:t>版（）‖【标题】执行中共中央关于整党指示　各地整风运动展开　经验证明：整风应与各项工作密切结合‖【正文】执行中共中央关于整党指示‖各地整风运动展开‖经验证明：整风应与各项工作密切结合‖【本报讯】自中共中央发出关于整党指示后，全国各地均先后制定整风计划，进行整风动员，开始了大规模的整风运动。六月中旬以来，各大行政区中央局、分局一级领导机关首先开始；截至目前，省一级或区党委一级及中央直属市一级多数领导机关亦已开始。华北山西、察哈尔两省并集训地、县级主要负责干部。河北各市、县已先后在机关中开始整风。西北区并召开县、区、乡三级干部会议，进行初步整风。目前多数地区和单位，正确执行了中央关于整风的指示，因而进行较为顺利；但少数地区和单位，执行中有偏差，亟应纠正。‖多数地区的整风，在制定计划，学习文件及初步检查工作等方面，都是遵照了毛主席在党的三中全会报告中的指示，在和各项工作任务密切地相结合而不是相分离的条件之下进行的。中共中央东北局要求经过此次整风，使东北经济建设前进一步。东北局第二次发布的关于整党的指示中，明确规定了此次“整风必须围绕当前主要工作，贯彻党的基本政策”。东北局对工业部门的要求是“以如何贯彻提高质量，减低成本；如何贯彻生产责任制，实行管理民主化，团结教育技术人员与职员，提高劳动纪律为中心”（同上指示）。对农村工作干部的要求是“以如何贯彻普遍发展生产力，如何正确地进行组织起来，改良农业技术，如何巩固人民民主专政为中心”（同上指示）。东北局负责人高岗、李富春并亲自召集了直属单位主要负责人座谈贯彻这一方针的办法。在东北人民政府的座谈会上，林枫作了明确的指示：“要贯彻整风，仅仅</w:t>
      </w:r>
      <w:r>
        <w:rPr>
          <w:rFonts w:hint="eastAsia"/>
        </w:rPr>
        <w:lastRenderedPageBreak/>
        <w:t>坐在屋子里开会检讨是不解决问题的，必须深入检查，必须亲自到各个工作岗位上，工作现场去检查工作，贯彻政策。”华东区在整风学习中着重学习土地改革政策，以保证秋后胜利完成土地改革。中南区的整风是围绕着准备进行土地改革与加强财经工作及城市管理工作来进行的。西北区在夏征前普遍召开县、区、乡三级干部会议，进行初步整风，保证夏征工作顺利进行。多数省委、区党委、市委都在自己的整风计划中规定了具体的要求。西北局第二书记习仲勋作了“反对官僚主义、命令主义”的报告，对整风学习和检查工作起了重要的指导作用。其他地区也都采用了这种动员方式。已有的经验证明：这样以检查工作为主的整风运动，必须从上而下逐级有领导地进行。如中南局指示：“县委书记以上干部主要由省委、区党委直接负责整训；区书以上干部主要由地委直接负责整训，然后由受过训的县、区负责干部回乡领导一般区级及新干部整训”。北京市委明确规定首先由市委本身开始整风，检查与总结工作，然后推及下级。‖另一方面有少数地区和单位，没有以检查工作为主来进行整风，走了一些弯路。西北、东北、西南各中央局都指出：有些单位在整风中只是就文件学文件没有结合检查工作。其他地区也有同类情形。有的不从实际出发，而从概念出发。有的单位制定了空洞的整风计划。如东北局指出东北卫生部的整风计划就是犯了空洞不切合实际的毛病。华东局根据皖北情况，也修正了皖北区党委原定的整风计划中不切合实际的部分。此外，有的地方党委采取了无准备的轻率的步骤去整下级的风。如江西省袁州地委的整风步骤、方法就与中南局的整风指示精神不一致。袁州地委在五月中旬就召开了县书会议布置整风；五月底各县集中全县老干部及一部分新干部进行整风。整训的内容也与中南局所规定的有很多出入。其他的有些地区也存在类似的情况。‖对整风文件的学习态度，基本上有两种：一种是结合检查工作的实事求是的学习态度，另一种是与此相反的态度。前一种学习态度，结合了检查工作，开展了自我批评，不仅对文件、对问题的了解比较深刻，而且初步暴露了工作中的各种问题。西北区工业部暴露了民主管理贯彻的不够，对西北工业情况掌握不够，甚至很少了解；对私营工业方针不明确等重要问题。西南区工业部也暴露了严重的“文牍主义”。据西北财委会学委的报道：不仅学习文件时应领会与掌握文件精神，结合检查工作；并且在检查工作时，也应反复阅读文件，掌握文件的精神去进行检查。这是把学习文件和检查工作结合的正确态度。后一种态度造成不切实际的学习，这是目前主要的偏向。据西北区一级检查的结果，各单位比较普遍地把学习文件与检查工作机械地分成两个阶段。学习文件阶段是就文件学习文件。因此有些人虽然能够把文件背得很熟，但不能解决任何问题。或者为“官僚主义”“命令主义”等名词争吵不休；或者给自己，给别人乱戴“官僚主义”和“命令主义”的帽子。此外，在东北，西南及华北也发现有放弃学习文件的另一种偏向。‖检查工作的方式应当从全面的工作检查联系到个人呢？还是从检查个人联系到全面的工作呢？据西北、西南检查工作已有的经验证明：应当从检查工作联系到个人。西北区一级在暴露问题中，曾采用两种不同的方式，得到不同的效果。从检查个人开始的，往往找不到工作中的主要问题和基本问题，容易发生偏差。如西北贸易部某科共提出九十条意见，其中有三分之二属于个人生活细节的，比如谁的态度不好，谁说了一句不合适的话，如此等等。从这些问题中，找不出什么原则来。另一种就是从一个部门的工作检查入手，展开批评与自我批评，这就能检查出主要的和基本的问题，也可以附带解决个人责任等问题。如西北畜牧部检查中央人民政府所拨的一千五百万斤小米的牧贷，从三月订计划到现在尚未发出。这就牵涉到畜牧部的事业</w:t>
      </w:r>
      <w:r>
        <w:rPr>
          <w:rFonts w:hint="eastAsia"/>
        </w:rPr>
        <w:lastRenderedPageBreak/>
        <w:t>计划等问题。但是有很多地方的整风计划中还没有注意采取这种方法；或则根本没有规定检查的方法。这些都需要加以改进。‖　　【日期】</w:t>
      </w:r>
    </w:p>
    <w:p w14:paraId="388D2FAA" w14:textId="77777777" w:rsidR="00886012" w:rsidRDefault="00886012" w:rsidP="00886012">
      <w:pPr>
        <w:rPr>
          <w:rFonts w:hint="eastAsia"/>
        </w:rPr>
      </w:pPr>
      <w:r>
        <w:rPr>
          <w:rFonts w:hint="eastAsia"/>
        </w:rPr>
        <w:t>‖【版面】第</w:t>
      </w:r>
      <w:r>
        <w:rPr>
          <w:rFonts w:hint="eastAsia"/>
        </w:rPr>
        <w:t>03</w:t>
      </w:r>
      <w:r>
        <w:rPr>
          <w:rFonts w:hint="eastAsia"/>
        </w:rPr>
        <w:t>版（）‖【标题】青海省工作报告（一九五零年六月二十六日在政务院第三十七次政务会议上的报告）‖【正文】青海省工作报告‖（一九五零年六月二十六日在政务院第三十七次政务会议上的报告）‖青海省人民政府主席　赵寿山‖青海省人民政府自元旦日成立到现在将近半年了，我把这半年来的工作情况，作如下的报告：‖一、首先讲民族团结工作：由于青海有七种民族，开始我们就重视了民族问题和执行了共同纲领的民族政策，尊重少数民族的风俗习惯和宗教信仰自由。一月间我们召开了包括全省各地各族的“青海省各族人民联谊会”，传达了中央人民政府的各项政策，对于历史上反动统治阶级特别是蒋马匪帮所造成的民族隔阂与民族偏见，作了有力的消除工作。这对以后各族人民的团结和与政府的联系上，都起了很大作用。并在大会上通过了各族人民迫切需要解决的关于团结、治安、贸易三个问题的决议，这使全省各族人民在政府当前施政的重要工作上，初步获得思想认识和行动步调的一致。会后代表们一般的都利用各种集会和机会，把会议的精神和决议作了传达。一般反映，凡有参加民族联谊会代表的地方，各民族大都能团结相处，社会秩序也较安定。同德县的代回去后，该县加拉寺就有七百头牛驮羊毛到西宁来卖，这是过去没有的现象。再有各地区在施政上和调解纠纷上，也都注意照顾民族团结和各民族的利益，如互助县和平乡与高寨乡的回汉人民，过去由于马匪的挑拨，造成部分群众间的仇视隔阂等严重纠纷，经当地人民政府发动回汉人民双方作自我检讨，各自认识过去不团结的错误，决心在人民政府领导下抱“解仇不结恨”的态度，以达到亲密团结，现在两乡的回汉人民相处已和过去根本不同了。过去多不来往，甚至打架，现在不但经常来往，而且还招呼在家里吃饭、喝茶、叙家常、有了困难互相帮忙，像春耕时两乡就互相调剂借粮一百石，并各自自动让出水旱田一部作了调剂。贵德县毛全沟藏民“闹翻身”，赶走回民三百多户的纠纷，经该县在代表会上协商调解，藏民认识到回民过去也同样是受马步芳压迫的，仇视并赶走回民都是错误的，两族人民都表示了今后要好好团结，不许谁再赶走谁。该县高红崖一带藏民牧区，过去被马匪强迫开垦招人耕种，解放后藏民要把“向哇”（藏语马匪佃户统称）赶走，而不断发生纠纷，藏民要求索回土地仍作牧地，但回汉民认为该地所有权应归人民政府，争执不已，经该县人民政府耐心说服解释，说明各民族应消除隔阂团结一致，从回、汉、藏人民思想上解决了问题，结果都同意该地所有权归藏民，耕种权仍属“向哇”，并为照顾藏民及开垦人的劳动代价，决定由“向哇”给藏民出一部分租额，公粮按征收条例办理。此类事例很多，说明那个会议基本上是成功的。我们认为没有各民族的亲密团结，建设青海是不可能的。今后我们还要继续坚决执行共同纲领的民族政策，进一步造成更普遍的巩固的民族团结，我们的一切工作才可以做好。‖二、在治安方面：消灭土匪工作，经过半年来继续军事清剿和政治瓦解，是有成绩的。现在有组织的大股土匪基本上是消灭了，大部分地区社会秩序已较前安定，这样为发动群众进行城乡民主改革，造成了必要的条件。据不完全的统计，四个月（一——四月）来破获土匪特务抢劫、暗害、偷盗、强奸、拐骗等案共五○五件（内匪特阴谋暴动及抢劫案六十五件，捕获匪犯二一四人），缴获长短枪二、二一一枝，机枪五○挺，六○和八二炮各两门，各种子弹二九、一五一发，马一八六匹，毙伤一九四名，政治争取土匪来归者一、○六○名。登记敌党团特务主要人员七三○名，敌伪军官四三一名，散兵游勇七、八九七名。另外在西</w:t>
      </w:r>
      <w:r>
        <w:rPr>
          <w:rFonts w:hint="eastAsia"/>
        </w:rPr>
        <w:lastRenderedPageBreak/>
        <w:t>宁、湟中等十个市县，普遍地建立了区乡人民治安委员会和治安小组。这些群众性的治安组织，在保护群众利益和协助军队捕捉土匪上，起了一定的作用。游牧区在省府颁布了“关于加强游牧区治安工作的布告”后，社会秩序亦较前安定。‖四月上旬前后，当我军开始进行生产的时期，匪特一度大肆活动造谣，破坏整编及禁烟法令，乐都县王道明等反动分子，煽惑威胁群众种植鸦片，企图破坏生产运动，政府已予逮捕讯办。甚至在西宁，晚间亦常有特务鸣枪扰乱，连续发生抢案，人心不安。因此我们对于怙恶不悛继续破坏的首恶分子，从四月起先后在西宁、湟中、门源、化隆、民和、乐都等地，处决了十五人，都经过省行政会议通过和召开群众大会公审进行的，这不仅打击了反革命分子的活动，而且亦教育了广大群众更正确地认识了宽大政策，纠正了一些认为宽大就是一个人也不杀的错误看法。经过这样的镇压和分化争取教育相结合，匪特活动最近已趋消沉，但并不等于完全肃清了，仍必须广大深入地发动群众，加强调查，惩办首恶，争取胁从，逐渐做到彻底完全肃清。‖另外为了总结过去的治安工作，交流各地经验，及传达西北公安会议的决议和精神，省于五月十一日召开了各县市公安局长联席会议，以加强今后的治安工作。‖三、生产救灾工作：青海去年夏至秋，各地曾发生程度不同的雹灾与水灾，受灾地区有五十三个乡八十七个村，受灾地面积为二○三、三八三亩，受，灾人口为五八、六二五人，灾区大部分散在互助、湟中、贵德、乐都、门源、大通、湟源、化隆、共和等县，其中以互助县高寨乡灾情最重，灾区农民一般都缺乏籽种口粮。根据这种情况，政府组织了有效的救灾工作，遵照中央及西北军政委员会的指示，参照本省实际情况，对各县作了具体的指示，指出各级政府要逐级负责，以大力战胜灾荒，并提出“保证不饿死一个人”的口号，发动群众，互助互济，自由借贷，奖励“亲帮亲，邻帮邻”，“非灾区帮助灾区”，“有粮的帮助没粮的”，力求解决籽种口粮，度过今年的灾荒。一般的说，由于领导上对这一工作抓得比较紧，经过对群众反复地宣传教育，各级负责同志多能深入灾区，亲自动手，组织群众进行生产救灾工作，也纠正了灾民等待救济的思想和悲观失望的情绪，使生产自救的方针得以基本上贯彻到群众中去。同时反复说明“自由借贷、保证有借有还、有本有利”的政策，打消了部分富有者“不借还好、借了连本都瞎了”的顾虑，使这一工作获得了成绩。据十个县市的统计：已借出粮食三万二千多市石，加上义仓粮一万九千多市石，约可解决三十万亩地的籽种问题，连半有籽种者在内，约可解决十五万到二十万人的问题。这鼓舞了群众的生产情绪，想出许多精耕细作、改造懒汉的办法，积极进行生产。在乐都、互助、湟中、大通等县，组织变工互助，大大地提高了生产效率。虽然入春以来，在乐都、民和、同仁、循化、同德、湟中等县部分群众；在误信特务谣言：“人民要反身，就要种鸦片”，而种植了鸦片，但已经说服群众，加以铲除，改种庄稼。在发展副业生产上，各地都按当地不同情况，组织挖煤、打猎、运木、驮盐、砍柴、淘金等生产。西宁、大通最近又组织了淘金队，集股分赴各地淘金，解决了一些农民吃粮和日用品的困难和失业工人的生活。省府为贯彻生产救灾工作，曾先后派出七个工作组，分赴各县检查帮助工作，并配合改造基层政权，调查土地债务，阶级划分等情况，准备开展秋收后的减租清债运动。同时各机关、学校、部队均积极参加生产及实行每人每月节约小麦二两（部队一两）的计划。四个月来，部队已开荒四万多亩，节约面粉四十万斤，乐都、贵德等五县，整理了过去为地富所把持的义仓，共收回粮食二○、三二九市石。这些对生产救灾，克服财政困难，都起了相当的作用。在兴修水利上，本省较大的芳蕙、平安、长胜、阁公等渠，除于元月贷款三五、○○○、○○○元，作临时修补以便利用外，复于四月初着手修筑较永久</w:t>
      </w:r>
      <w:r>
        <w:rPr>
          <w:rFonts w:hint="eastAsia"/>
        </w:rPr>
        <w:lastRenderedPageBreak/>
        <w:t>的工程，预计均可在山洪期前竣工。全部完工后，可灌溉土地四九、○○○亩，每年可增产粮食一二六、三五○市石。总的来说，由于各级领导上重视这一工作，随时纠正了在互助互济上强借硬借、平均分配等偏向，春荒基本上已可顺利度过。今后还要更进一步发动群众改良农作法，大量发展生产。‖此外，于四月二十一日召开了省各族农民代表会议，这个会议是在全省农业区十一个县市开过农代会议的基础上召开的，事前准备工作也做的比较周密，在会上讨论了生产救灾、减租清债、清匪肃特和试办土改等问题。在控诉马匪步芳残酷压迫农民的罪行中，提高了农民的阶级觉悟，增进了各族农民的团结，并一致响应省人民政府关于今年全省增产粮食二十万市石的号召，都表示只要照着决定的办法去做，便有充分信心完成任务。这个会议基本上是成功的。‖四、财经工作：青海自解放以来，在地方政权尚未健全及匪特未完全肃清的情况下，财政工作比较混乱，军管期间，分区由师负责，省府成立前，上下领导关系不明确。为贯彻政务院关于统一国家财政经济工作的决定及传达西北财经会议的精神，保证完成一九五○年收支任务，于四月十一日召开了青海省第一届财政会议，检讨了解放以来的财经工作和讨论了编制收支各种制度等问题，以及交流各县市工作经验，报告各地财政工作情况。经过这次会议，明确了领导关系，改变了过去上下脱节彼此无关的现象，建立了统一国家财经的思想，检讨了过去一些县份铺张浪费，贪污享乐，无组织无纪律的现象及轻税思想“仁政”观点的错误，并重新制定了一九五○年全省收支概算和原概算比较，收入增加了百分之六点五二，支出减少了百分之二四点四，原赤字为百分之四六点五六，现在赤字为百分之十八点七六，即减少了原赤字的百分之七一点七七。由此可见过去的概算完全是粗打冒算的官僚主义的，而新概算是比较可靠的。这次会议开得比较好，参加会议的同志，在思想上，政治上都提高了一步，对完成新概算的任务都具有很大信心，而且对青海今后的财政工作将会有较大的改善。会后据了解，互助、大通等县，坚决地执行了财政会议的决定，已获得成绩。互助县第一季营业税，原任务为两万斤小麦，现已胜利完成任务，缴齐入库，并超额六百八十二斤。大通县经过检讨，四月份一个月的税收即超过了前三个月税收的百分之八十五以上。在清理物资上除按编制数外，又清查出四十三匹马。‖关于征收公粮方面，原任务是三七七、九九七石，现在入仓近三十万石，估计可完成三十二万石，但支出按全省党政军实有人数，需粮四十万八千九百石，尚差八万八千七百石，除前经西北财委会贾主任指示解决一部外，尚缺三万五千四百七十三石余，需请上级拨助。‖税收方面：一九五○年一季度营业税任务分配总的为七五三、○○○斤小麦，西宁、湟中等七县市为六九五、○○○斤小麦，折合本币为六六○、二五○、○○○元，占全省总任务百分之九二点二。现西宁等七市县已完成本币六九七、二一七、六六○元，超过原配任务数三六、九六七、六六○元。‖胜利折实公债推销，分配本省为四万分，现已完成四万九千○六十三分。（另外尚有玉树售出八、○九三·八分合印度卡叽布三一二·五匹，因无法折合未计入，如何折合待决定。）‖另外，本省贸易公司税务局人民银行等机关，密切配合执行统一国家财经工作决定，随着全国物价的平稳和财政情况的开始好转，西宁物价亦逐步下跌（羊毛例外），走向稳定。金融方面，银行存款和汇兑款额大为增加，存款已超过总行所给任务，除五月份应交总行七万分已照交外，还额外上交了三十亿元，现西宁的大宗交易首推羊毛，三、四两个月中，羊毛价上涨了百分之八五点五九，这对牧区人民生活是有益的。七月间新毛即上市，贸易公司已运到大批人民必需品，准备正确掌握价格，大力展开贸易。‖五、整编工作：为执行中央及西北军政委员会关于整编工作的决定，组织了省编审委员会，负责</w:t>
      </w:r>
      <w:r>
        <w:rPr>
          <w:rFonts w:hint="eastAsia"/>
        </w:rPr>
        <w:lastRenderedPageBreak/>
        <w:t>整编工作，省级于四月初开始整编，月底整编完竣，按规定共编余干部三六四人，占原有人员百分之三三点三一，勤杂人员四○九人，占原有百分之八四点七，编余之干部于四月二十四开始集中，各县市编余人员尚有未报省者，估计有一百八九十人，规定于五月初开始集中，现省县共已报到一一六人。对于这一工作的进行，一般的都先进行了动员，首长讲话，展开讨论，搞清整编的意义与办法，然后进行整编。整编后据现在初步了解：一般的工作不但未受影响，而且工作效率还提高了一些，如省府秘书处原有二百余人，整编后只有五十余人，工作还是搞得很好。对编余人员的处理是根据上级指示，集中学习，听候分配，现已成立训练班和准备组织工作队下乡工作。‖六、建政工作：我们在结合剿匪肃特、征粮、各县召开人代会、农代会动员与恢复生产等各项工作中，发动群众建立农会，治安组织，逐步摧毁了保甲制度，采取指定和选举方式，吸收大批农民中的积极分子，参加政权工作，建立农村人民基层政权，在民族杂居的地区，建立了各族人民的联合政权，在民族聚居和偏僻的游牧区域，仍任旧千百户长执行工作，同仁、同德、兴海、都兰和玉树专区所辖的玉树、囊谦、称多等七县和曲麻莱设治局最初只派一两个干部或完全在旧有基础上暂时维持，现在已派去主要骨干。其余西宁市和湟中等十二个县已建立与改造了五十七个区（占六五个区的百分之九○·四），一百九十个乡（占二二六个乡百分之七一·四），其中民和、共和、化隆、循化四个县，因现在还有小股散匪不断骚扰，有的乡政权大部或全部未改造，这四个县的群众，基本还未发动组织起来。‖经验证明：在建政工作中（</w:t>
      </w:r>
      <w:r>
        <w:rPr>
          <w:rFonts w:hint="eastAsia"/>
        </w:rPr>
        <w:t>1</w:t>
      </w:r>
      <w:r>
        <w:rPr>
          <w:rFonts w:hint="eastAsia"/>
        </w:rPr>
        <w:t>）要注意照顾民族问题；（</w:t>
      </w:r>
      <w:r>
        <w:rPr>
          <w:rFonts w:hint="eastAsia"/>
        </w:rPr>
        <w:t>2</w:t>
      </w:r>
      <w:r>
        <w:rPr>
          <w:rFonts w:hint="eastAsia"/>
        </w:rPr>
        <w:t>）大量培养和提拔少数民族的干部，参加政权工作；（</w:t>
      </w:r>
      <w:r>
        <w:rPr>
          <w:rFonts w:hint="eastAsia"/>
        </w:rPr>
        <w:t>3</w:t>
      </w:r>
      <w:r>
        <w:rPr>
          <w:rFonts w:hint="eastAsia"/>
        </w:rPr>
        <w:t>）解放初期，使用部分旧保甲人员是可以的，但对他们必须严格掌握，否则便会发生贪污腐化，强迫命令，偏袒地富，平均摊派等问题。‖在乡村政权初步改造的地区，劳动人民虽已参加了政权工作，对工作也积极热情，但由于对政策缺乏了解，加以多年来受国民党保甲人员作风的影响，在工作中常发生吊打人违反政策的现象，因此，今后加强轮训乡村干部，召开区乡干部联席会议，建立县区主要干部的巡回督导检查制度，从实际工作中帮助教育他们，提高认识，改进工作，是改造好乡村政权的重要问题。‖关于召开各县市各族各界人民代表会议方面：全省除都兰、兴海、同德及玉树专区所辖的玉树、称多、囊谦等县及曲麻莱设治局、冈察、河南两直属区，或因有土匪骚扰，或因缺乏领导干部尚未召开，其余西宁等十三个县市，普遍地开过一次，西宁、互助、湟中、乐都、共和等县市，已开过第二次。但召开的时间都迟了些，未能按三个月召开一次的规定来开，今后当督促各县按期召开，使成为一种经常的制度。各县人代会议早开的一般都以社会治安、民族团结等问题为中心；最近开的都是以生产救灾为中心，在每次会上都着重地讨论了这些问题，获得较圆满的解决，并作出具体的决议案。在各地代表会中，各民族都有相当名额的代表参加。另外，我们准备于八月间召开省各族各界人民代表会议，代行省人民代表大会的职权。‖最后，青海本年不拟实行土改，因实际环境的限制和准备条件的不够成熟，拟于秋后先大力开展减租清债运动。‖总起来说，青海半年来的工作，由于中央和西北军政委员会的正确领导，各级干部的努力，全省各族人民的团结合作，获得了一定的成绩。但由于我们干部少，经验少，在工作中也遇到不少困难，同时犯了一些错误，我们已及时纠正或正在纠正中。今后，我们一定继续加强各级干部的学习，使在政治上思想上业务上不断提高，更好的为青海各族人民服务，和广大群众团结在一起，克服一切困难，为建设新青海而奋斗。‖【新华社二十七日讯】‖　　【日期】</w:t>
      </w:r>
    </w:p>
    <w:p w14:paraId="1B6A5B5C" w14:textId="77777777" w:rsidR="00886012" w:rsidRDefault="00886012" w:rsidP="00886012">
      <w:pPr>
        <w:rPr>
          <w:rFonts w:hint="eastAsia"/>
        </w:rPr>
      </w:pPr>
      <w:r>
        <w:rPr>
          <w:rFonts w:hint="eastAsia"/>
        </w:rPr>
        <w:lastRenderedPageBreak/>
        <w:t>‖【版面】第</w:t>
      </w:r>
      <w:r>
        <w:rPr>
          <w:rFonts w:hint="eastAsia"/>
        </w:rPr>
        <w:t>05</w:t>
      </w:r>
      <w:r>
        <w:rPr>
          <w:rFonts w:hint="eastAsia"/>
        </w:rPr>
        <w:t>版（）‖【标题】在京市二届三次各界人民代表会议上　张副市长关于财经工作的报告‖【正文】在京市二届三次各界人民代表会议上‖张副市长关于财经工作的报告各位代表：‖这个报告准备说明以下四个问题，就是：本年度生产方针和任务的执行情况，调整工商业，公营企业和财政税收工作。‖第一、关于本年度生产方针和任务的执行情况。‖在第二届第二次各界人民代表会议上，聂市长关于一九五○年度工作计划的报告，曾指出：今年的中心工作仍是恢复与发展生产，而为了恢复与发展生产，首先，就要致力于“提高质量，减低成本，增加产量，扩大销路”。特别是关于“提高质量，减低成本”，在历次各界人民代表会议的决议及市人民政府的报告和计划中，都着重指出：这是恢复与发展本市生产的关键。这一方针是正确的。本市生产由于一般工厂技术较差，设备不够，而经营管理上又有缺点，以致产品的质量低，成本高，如不改进，生产就不可能得到发展。另一方面，我们的生产必须面向广大人民，特别是广大农民，如果我们不能供给他们以质好价廉的货物，建立城乡互助关系，开辟广大市场，生产也就不可能得到发展。半年来私营企业的生产是有成绩的，大部分行业（如铁工、织染、染业、制革、面粉、针织、橡胶、植物油、砖窑等业），今年上半年的平均月产量都超过了一九四九年度平均月产量，并且有些行业（如针织、肥皂业中的大厂）的产品质量有了一定程度的提高，销路较好。公营企业的生产，也是有成绩的，主要企业都基本上完成了任务，后面将要说到，这里就不重复了。‖所谓恢复与发展生产，不应该是盲目的，而应该根据社会经济的发展，人民的需要和市场原料的状况，分别给公私企业以经营方向的指导，即有些行业应适当发展，有些行业应维持原有产量，有些行业应适当缩小生产，而一部分制造奢侈品、迷信品的行业，则应指导其转业。在生产方向指导上，过去我们曾做了一些工作，大体上是适当的。但是由于我们对全国市场不很了解，对本市产销情况也调查研究不够，因而有些行业如火柴等，本来已经过剩，我们没有及时予以指导，这是应该检讨的。由此，我们得到一个经验：就是在私营企业和小生产者还占优势的情况下，我们又缺乏精确的统计，要做一个包括公私营企业在内的生产计划，是不可能的，对私营企业给以大体的方向的指导是必要的，但也只能给以这样的指导。今年秋收后估计农村购买力将有所提高，下半年有些产品的销路可能增加，但有些产品可能仍然遭遇生产过剩的困难，因此，我们必须随时注意市场情况的变化，避免生产上的盲目性。‖第二、关于调整工商业。‖由于中央统一财经工作的决定在全国贯彻的结果，国家经济情况已开始好转，十二年来，通货膨胀，物价高涨的恶劣局面已经改变，本市物价从三月下旬起，开始下落，五月下旬以后，渐趋稳定。广大市民获得生活安定的利益，工商业也走向正常发展的前途。‖但是，在这一经济变化的过程中，工商业势不能不遭遇一些不可避免的、但是可以克服的暂时困难。私营商业三月下旬以后，歇业多于开业，开业和歇业的比例：四月份是一比三，五月二十日以前是一比二，五月下旬以后是一比一，六月份以来，则开业已稍多于歇业，并有四十余大商户撤销歇业申请。从三月到六月底，歇业共一千八百二十一户，开业共九百九十六户，开业为歇业的百分之五十四点六。歇业最多的是不适合于人民需要的，带投机性的或过剩的行业。工业虽也遭遇到困难，但较商业情况稍好。从三月到六月底，工业二十一个行业的统计，开业共八百二十六户，职工三千七百三十人，歇业共四百九十户，职工二千一百一十一人；二者相抵，实增三百三十六户，职工一千六百一十九人。‖为了克服工商业所遭遇的困难，我们曾经进行广泛而细密的调查研究工作，从四月份起，即根据中央调整工商业的精神，针对本市工商业的具体情况，并征求各有关方面的意见，先后采取了下列各项</w:t>
      </w:r>
      <w:r>
        <w:rPr>
          <w:rFonts w:hint="eastAsia"/>
        </w:rPr>
        <w:lastRenderedPageBreak/>
        <w:t>措施：‖（一）通过劳资协商，调整劳资关系，共同克服困难。‖首先，由市劳动局、市总工会号召建立劳资协商会议，积极改进生产，改善经营管理，有劳资纠纷的，加以妥善解决，现已建立的，有十三个行业和四十多家工厂、商号。‖对有益于国计民生，有发展前途，但暂时营业困难，甚至赔累的企业，准许暂时降低工资。例如经纬织布厂，降低了工资百分之十九至百分之三十九。有些工人、店员除资方供给伙食外，自动停领工资或缓领工资，有的暂时轮流回家，留职停薪，有的暂时降低了伙食。‖其次，是提高劳动纪律，提高工作效率，有的暂时增加工作时间以减低成本，提高产量。例如有些中药店前柜员工下班后，自动参加后柜制药工作。‖至于确实为了改进生产，改善经营，降低成本或必须缩小经营或歇业的，经过劳资协商，并向劳动局备案，得解雇一部或全部工人。‖这样，就提高了资方经营的积极性，并使劳资关系进一步走向正常。‖（二）调整公私关系。‖在商业方面，主要解决下列几个问题：第一，调整公私经营范围和经营比重。为了稳定物价，保障市民供应，我们除发展合作社外，并曾发展了零售店。这一措施是十分必要的。缺点是有些零售店卖货种类过多。因此，我们停止了筹设肉品、食品两个门市部，并取消了零售公司的三个营业处，撤消了零售店兼营百货和杂货业务（过去有十个纱布门市部兼营百货，二十八个粮食零售店兼营杂货）。第二，调整价格，使批发价与零售价之间，地区与地区之间的差价，保持适当距离，以便零售商和远地商能获得适当利润。百货公司对一百余种主要百货价格进行了调整，批发价和零售价的差额，已调整到百分之七到百分之十。私商从百货公司批货有利，与百货公司建立业务关系的私商，已从调整前的十三户增到一百一十七户。第三，动员公私力量组织城乡贸易，加速城乡物资交流，为此，已组织了公私联合的西北贸易访问团，前往察绥地区进一步了解情况，以建立正常的城乡互助的贸易关系。‖在工业方面，主要是国营企业继续用加工、定货、收购、代销的办法，大力扶植生产。从四月到六月，在商品滞销的情况下，花纱布分公司以纱换布的数量占织染业全部产品的一半以上；百货公司收购和交换各行业产品约值一百多亿元。机器、铁工、面粉业大部分是给国家加工、定货。现正配合中央陆续召开的各专业会议进行产销计划，加工、定货计划和加工费的调整。此外，为了把各机关部队分散经营的生产事业适当地统一起来，加以管理，使与国营企业、私营企业、手工业在生产计划上取得协调，现已成立一个专门委员会研究办法。‖在税收方面，为了照顾真正困难，无力完税的工商业，对他们所欠一九四九年度下半年的工商业税，已斟酌情况，分别减免或缓征。计有二千五百五十五家工商户得到这种待遇，共减、免、缓征二十九亿元。‖在组织工商业资金周转方面，首先，是国家银行对资金周转困难而有条件维持的私营工厂和有益于国计民生的商业，给以贷款扶植，并将贷款条件酌予放宽。从四月至七月底，对私营工商业贷款共为一百七十七亿元。其中，七月份即贷出七十亿元。其次，是举办了公私行庄联合贷款，现在正逐步扩大其业务。同时，为了集中游资投入生产，筹办了公私合营的兴业投资股份有限公司。‖为了有效地贯彻以上措施，我们曾抽调干部会同工会和工商联合会派出的人员组成工作组，有重点地选择行业、户，深入了解情况，解决问题，吸取经验，现已获得相当成绩。同时，市协商委员会于五月间成立了工商、劳资、税收三个专门小组帮助进行。后来，又在市人民政府的领导下，建立了工商业调整处理委员会负责这一调整工作。‖由于我们正确地实行了一系列调整工商业的措施，再加麦收后农村购买力提高，因而到六月份，大部分工商业逐步好转。商业的进销货额和工业的产销数量均有增加。最近两个多月的城乡贸易，大有开展，不仅旧有的贸易关系在物资交换的数量和种类上都有增加，而且</w:t>
      </w:r>
      <w:r>
        <w:rPr>
          <w:rFonts w:hint="eastAsia"/>
        </w:rPr>
        <w:lastRenderedPageBreak/>
        <w:t>因远地贸易多年断绝，互不流通的物资，现在也已开始交流了。‖随着物价稳定，城乡贸易进一步开展，今年秋收以后，农民将有大量农产品要求出售；同时，也需要购买大量工业品。我们必须正确地估计和适应这一情况，并从各方面领导商业游资下乡，收购农产品，推销工业品。‖最后，我们愿意与全市职工，全市工商业者团结一致，继续努力，“在统筹兼顾的方针下，逐步地消灭经济中的盲目性和无政府状态，合理地调整现有工商业，切实而妥善地改善公私关系和劳资关系”，克服一切困难，争取本市工商业迅速走向正常发展。‖第三、关于公营企业。‖公营企业的生产是有成绩的。其中，公用事业方面的成绩更为显著。‖电车最近每天平均出车已达百辆，行车间隔已经减为三分半到七分钟，恢复了环行路。半年总计：在出车辆数，行车公里，乘客人数方面都完成了原订的计划，如就六月份来看，则都超过了原订计划。在修造方面超过计划很多，原计划于八月底完成的十八辆新造机车已提前于六月底完成。大修机车半年中超过计划百分之三十四，大修拖车超过计划百分之一百一十。‖自来水的用水人口，六月份已达九十二万，比去年增加了约三十五万人，全年增加三十六至四十万用水人口的计划，半年已基本完成。在装设方面，干管扩充超过原订半年计划的百分之八，支管扩充超过百分之十二。‖公共汽车已经扩充城区七路，郊区五路。虽然还没有完成原订五月份起出车百辆的计划，但平均每日出车已由一月份的三十五辆增加到现在七十八辆，而每日每车的平均行车公里数则较一月份提高了百分之四十四。‖除公用事业外，市属公营企业中较大的关系人民生活较多的是面粉厂、京西煤矿和清河制呢厂，这三个单位都已基本上完成了原订半年的计划，计面粉一厂完成百分之一百一十一点八；二厂完成的百分之一百零四点九。京西煤矿完成了计划的百分之九十四点七（因为淹窑，五、六月份产量减低）。清河制呢厂毛毯完成计划的百分之一百零八，地毯纱完成计划的百分之一百一十一点三。‖其余较小的几个单位有的超过了计划，如燕京造纸厂、新建玻璃厂等，有的则因为销路不畅，未能完成计划，如火柴、窑业等。‖修建工程方面，燕京造纸厂增设蒸煮机两台，打浆机四台，新建面粉一厂安装机磨十二部，新建窑业厂安装制砖机五台，都已完成。‖建设新厂方面，北京面粉公司自四月份起，动工建筑厂房，预计年底可以完成。清河制呢厂经请准中央调拨精纺六千八百锭，现在已经在上海检修，并正进行建厂设计。地毯厂因产品过剩，改在清河制呢厂附设地毯部，进行小规模生产，作为示范，以提高本市地毯的质量。染烫厂因已有私人开办，公家即不增设。‖我们曾经屡次提出进行提高质量，减低成本的生产竞赛运动，从今年二月全市职工代表大会召开以来，这个运动即陆续展开，特别是从五月份以后，绝大多数的公营企业都已卷入生产竞赛运动，并在提高质量，减低成本方面获得了一定的成绩。‖在提高质量方面，试举几个与我们最切近的例子：自来水在消毒方面比以前有很大进步，细菌的检查，已从每月二十次增加到一百八十次，剩余氯的检查由每月六十次增加到一百八十次。又如电业局的工业用电电压已经提高，并已比较稳定，一般与电压标准相差不超过百分之十，这对于工业动力有极大的好处。清河制呢厂的棉织部，过去三等布很多，现在已经根本消灭了三等布。‖在减低成本方面，例如石景山电厂发电成本，六月份比一月份每度电减少了百分之四十七点一；汽车每车公里成本，六月份比一月份减少了百分之三十六点四；自来水公司每吨水的成本，六月份比一月份减少了百分之十六。‖我们的不少企业的生产，所以能够把质量逐渐提高，成本逐渐减低，是由于减少了浪费，实行了人力、燃料、电力、时间、原料等各方面的节约；是由于改进技术，改善劳动组织，生产过程的合理化等而提高了工作效率；是由于加强安全制度减少了事故。而所有这一切都是和职工的</w:t>
      </w:r>
      <w:r>
        <w:rPr>
          <w:rFonts w:hint="eastAsia"/>
        </w:rPr>
        <w:lastRenderedPageBreak/>
        <w:t>地位以及职工的觉悟提高分不开的。在生产竞赛运动当中，职工群众，不单是用增加劳动强度的方法来提高工作效率，而且发挥了他们丰富的智慧来改进技术和工作方法。例如电车公司卢运泰、邓发熙建议安装挡水板，克服了二十余年来雨天不能行车的困难；石景山钢铁厂曹宪波改用闷子作洗管刀，一下子就把工作效率提高了二十六倍；汽车公司朱临创造“五一”式煤气炉，自来水公司技师和工人合制听漏器等对于工作效率的提高，帮助都很大。‖我们为了巩固职工群众这种生产竞赛的热情，贯彻管理民主化的精神，已经扭转了某些行政领导人舍不得发奖，或不及时发奖的思想和毛病，仅电车、自来水、公共汽车三个公司，就有一千二百二十六个人已经得到了奖励，在很多厂子订立了集体合同，有的并订立了联系合同，普遍建立了工厂管理委员会。过去有些工厂管理委员会仅具形式，不大起作用，在五、六月间进行了整顿，较前已有进步。‖但是，我们在生产和生产管理方面，还存在着很多问题。‖首先，是成本高、质量低的问题，虽然比以前有了一些进步，但是距我们的要求还相差很远，有的企业废品仍很多，浪费现象还很严重，如果不作再接再厉的努力，我们的许多工业还是不能发展的。其次，是负责制度还不健全，事故还很多。此外，计划性的不足也造成了很多生产上的损失。‖在我们的生产管理当中最主要的问题，除了仍有一部分企业在依靠职工实行民主管理方面还做得不够，对提高质量，减低成本的生产竞赛的意义还认识不足外，还没有很好地建立起经济核算制也是一个普遍的缺点。今后应在进一步展开生产竞赛运动的基础上逐渐建立起经济核算制。‖第四、关于财政税收工作。‖在财政方面，上次市各界人民代表会议所通过的一九五○年度收支概算的基本精神是：一方面争取保证本年度工作计划的完成，另一方面争取基本上作到财政自给，以北京市收入，供北京市开支。根据上半年执行的情况看来，这个计划是可以完成的。‖截至六月底止，实际收入（包括去年下半年的工商税，去年的农业税和去年冬季的房产税等），约为原概算所列全年收入的百分之六十三点九。其中，税收部分为原概算所列全年税收的百分之六十七点五；公营事业赢利为原概算所列全年该项收入的百分之十三点一；其他各项收入为原概算所列全年各该项收入的百分之四十一点七。这就是说，收入已完成了全年概算的一半以上，而税收完成的比例最大。实际支出约为原概算所列全年支出的百分之五十三点七九。其中，事业费约为原概算所列全年事业费的百分之五十七点二四；行政费约为原概算所列全年行政费的百分之四十三点六四；财务费约为原概算所列全年财务费的百分之二十八点四八；预备费约为原概算所列全年预备费的百分之四十五，而其中大部分是用作事业费。这就是说，实际支出方面，事业费所占比例较大，而行政费和财务费所占比例都较小。‖其次，财政管理工作，也有了一些改进。根据中央统一财政管理的方针，我们具体规定了各项行政费、事业费的管理办法，制定了总会计制度和市金库暂行规程。但目前财政工作上的主要缺点，仍然是制度不够健全，审计工作没有认真建立起来，因而便增加了执行工作中的困难，这是今后应该继续改进的。‖在税收方面，应该说我们的工作是有成绩的。在这半年的财政收入当中，税收约占百分之九十四。由于税收工作完成了任务，才使事业费的供给得到保证，才使各项建设事业得以按照计划逐步实现。这是由于全市人民特别是工商业界在纳税方面对于政府的支持和全体税收工作人员的努力。‖但是，在我们的税收工作当中，是有缺点和错误的。一方面，是有些税率、税目、税则本身就包含着缺点。他方面，则是执行中所犯的错误，例如：税目太多，有的重复，有的不明确；手续太繁，并有错误；计税方法和估价不统一；缴纳限期有时规定得太短，最显著的是工商业税有畸轻畸重的现象，而逃税漏税的情况也还不少。属于税率、税</w:t>
      </w:r>
      <w:r>
        <w:rPr>
          <w:rFonts w:hint="eastAsia"/>
        </w:rPr>
        <w:lastRenderedPageBreak/>
        <w:t>目、税则本身的，中央已做了调整与修正。我们从七月一日起，即已按照新的规定征税。其中主要的是：（</w:t>
      </w:r>
      <w:r>
        <w:rPr>
          <w:rFonts w:hint="eastAsia"/>
        </w:rPr>
        <w:t>1</w:t>
      </w:r>
      <w:r>
        <w:rPr>
          <w:rFonts w:hint="eastAsia"/>
        </w:rPr>
        <w:t>）货物税停止征收的三百五十三种（全部停征二百三十八种，一部停征一百一十五种），合并征收的八十六种减低税率的六十八种；（</w:t>
      </w:r>
      <w:r>
        <w:rPr>
          <w:rFonts w:hint="eastAsia"/>
        </w:rPr>
        <w:t>2</w:t>
      </w:r>
      <w:r>
        <w:rPr>
          <w:rFonts w:hint="eastAsia"/>
        </w:rPr>
        <w:t>）印花税由三十目减为二十五目，其中，商业凭证部分，除发货票依率按千分之三计征外，余均按件贴花；（</w:t>
      </w:r>
      <w:r>
        <w:rPr>
          <w:rFonts w:hint="eastAsia"/>
        </w:rPr>
        <w:t>3</w:t>
      </w:r>
      <w:r>
        <w:rPr>
          <w:rFonts w:hint="eastAsia"/>
        </w:rPr>
        <w:t>）所得税税率虽规定为百分之五至百分之三十，但起征点和最高累进点都已提高，并将累进等级由十四级增加为二十级，累进放缓，级距增加，因而实际上税率较以前减轻；（</w:t>
      </w:r>
      <w:r>
        <w:rPr>
          <w:rFonts w:hint="eastAsia"/>
        </w:rPr>
        <w:t>4</w:t>
      </w:r>
      <w:r>
        <w:rPr>
          <w:rFonts w:hint="eastAsia"/>
        </w:rPr>
        <w:t>）交易税只限于交易所和有牙纪的集市，其他座商、合作社和直接成交的都免征；（</w:t>
      </w:r>
      <w:r>
        <w:rPr>
          <w:rFonts w:hint="eastAsia"/>
        </w:rPr>
        <w:t>5</w:t>
      </w:r>
      <w:r>
        <w:rPr>
          <w:rFonts w:hint="eastAsia"/>
        </w:rPr>
        <w:t>）特种消费行为税中的筵席税，起征点由五千元提高为五万元；冷食税新定起征点为一万元；旅店税新定每日每房间三万元以上的才征税。‖同时，征收方法也有改进，主要是工商业税改由以下三种方法征收：（</w:t>
      </w:r>
      <w:r>
        <w:rPr>
          <w:rFonts w:hint="eastAsia"/>
        </w:rPr>
        <w:t>1</w:t>
      </w:r>
      <w:r>
        <w:rPr>
          <w:rFonts w:hint="eastAsia"/>
        </w:rPr>
        <w:t>）“自报查账，依率计征。”凡工商业户会计制度健全足资为征税确据的，经申报税局核准后，可按这种办法征收，营业税由按季征收改为按月征收；所得税半年估征一次，年终结算，多退少补。（</w:t>
      </w:r>
      <w:r>
        <w:rPr>
          <w:rFonts w:hint="eastAsia"/>
        </w:rPr>
        <w:t>2</w:t>
      </w:r>
      <w:r>
        <w:rPr>
          <w:rFonts w:hint="eastAsia"/>
        </w:rPr>
        <w:t>）“自报公议，民主评定”，凡虽有账簿，但会计制度还不健全的工商业户，采营业税和所得税分别计征办法，营业税是“自报公议，民主评定”，依率计征，按月缴纳。所得税将来分别采民主评议或查账计征，半年估征一次，年终结算。（</w:t>
      </w:r>
      <w:r>
        <w:rPr>
          <w:rFonts w:hint="eastAsia"/>
        </w:rPr>
        <w:t>3</w:t>
      </w:r>
      <w:r>
        <w:rPr>
          <w:rFonts w:hint="eastAsia"/>
        </w:rPr>
        <w:t>）“在自报公议，民主评定基础上的定期定额”，凡账簿不健全甚至没有账簿的小工商业户，经申报税局核准后，营业税、所得税合并征收，由各户自报，经民主评定或协商，固定应纳税额，按月缴纳。今后本市采用第一种方法的将约有一千户，采用第三种方法的约三万户，二者合计约三万一千户，其余八、九千户则采用第二种方法，即“自报公议，民主评定”。‖货物税的征收手续也作了以下的改进：（</w:t>
      </w:r>
      <w:r>
        <w:rPr>
          <w:rFonts w:hint="eastAsia"/>
        </w:rPr>
        <w:t>1</w:t>
      </w:r>
      <w:r>
        <w:rPr>
          <w:rFonts w:hint="eastAsia"/>
        </w:rPr>
        <w:t>）凡水泥、平板玻璃、唱片、啤酒、麦粉、棉纱、磁器、罐头、饮料等集中生产，不易漏税的货品，完税出厂后，不再领分运照，不再办分运手续；（</w:t>
      </w:r>
      <w:r>
        <w:rPr>
          <w:rFonts w:hint="eastAsia"/>
        </w:rPr>
        <w:t>2</w:t>
      </w:r>
      <w:r>
        <w:rPr>
          <w:rFonts w:hint="eastAsia"/>
        </w:rPr>
        <w:t>）解决织染业户（给花纱布公司加工）无现款纳税的困难，经与花纱布公司协商，由该公司每月汇总申报纳税，贴证发照；（</w:t>
      </w:r>
      <w:r>
        <w:rPr>
          <w:rFonts w:hint="eastAsia"/>
        </w:rPr>
        <w:t>3</w:t>
      </w:r>
      <w:r>
        <w:rPr>
          <w:rFonts w:hint="eastAsia"/>
        </w:rPr>
        <w:t>）为了便利货物运输，将查验证交厂商自贴，税局人员到工厂或存货处监贴，减少厂商的运费和时间的消耗。‖至于少数税务工作干部，强迫命令的作风，以及个别分子贪污腐化的行为，我们正在用加强教育、检查纪律等方法，认真纠正中。‖在地方附加方面，小学教育费，清洁卫生费等原属地方性开支，由地方筹措。本市解放后，曾在城区征收过两次地方行政事业费，因系沿用旧自治捐征收办法，逐户摊派，颇不合理。经本市第二届第一次各界人民代表会议决议，改用附征方法解决，房产税、地产税附征百分之三十，工商业税附征百分之十。现在，根据中央财经委员会决定，地方附加除房产税、地产税仍附征百分之三十外，工商业税不再附加，而改由公用事业附征。本年下半年度拟按下列办法征收：（</w:t>
      </w:r>
      <w:r>
        <w:rPr>
          <w:rFonts w:hint="eastAsia"/>
        </w:rPr>
        <w:t>1</w:t>
      </w:r>
      <w:r>
        <w:rPr>
          <w:rFonts w:hint="eastAsia"/>
        </w:rPr>
        <w:t>）电灯费附征百分之八，每月预计约三十万斤小米（因路灯费已附征百分之五，故不宜附征过多，又为了照顾工业，免致增加成本，电力费暂不附征）；（</w:t>
      </w:r>
      <w:r>
        <w:rPr>
          <w:rFonts w:hint="eastAsia"/>
        </w:rPr>
        <w:t>2</w:t>
      </w:r>
      <w:r>
        <w:rPr>
          <w:rFonts w:hint="eastAsia"/>
        </w:rPr>
        <w:t>）电话月租附征百分之十，每月预计约二十二万斤小米；（</w:t>
      </w:r>
      <w:r>
        <w:rPr>
          <w:rFonts w:hint="eastAsia"/>
        </w:rPr>
        <w:t>3</w:t>
      </w:r>
      <w:r>
        <w:rPr>
          <w:rFonts w:hint="eastAsia"/>
        </w:rPr>
        <w:t>）自来水费附征百分之十，每月预计约七万斤小米；（</w:t>
      </w:r>
      <w:r>
        <w:rPr>
          <w:rFonts w:hint="eastAsia"/>
        </w:rPr>
        <w:t>4</w:t>
      </w:r>
      <w:r>
        <w:rPr>
          <w:rFonts w:hint="eastAsia"/>
        </w:rPr>
        <w:t>）电车票价附征百分之八，每月预计约六万六千斤小米（电车乘客多为工人、职员、学生，故附征不宜过多）；（</w:t>
      </w:r>
      <w:r>
        <w:rPr>
          <w:rFonts w:hint="eastAsia"/>
        </w:rPr>
        <w:t>5</w:t>
      </w:r>
      <w:r>
        <w:rPr>
          <w:rFonts w:hint="eastAsia"/>
        </w:rPr>
        <w:t>）公共汽车票价附征百分之八，每月预计约四万斤小米（目前公共汽车营业尚在整顿时期，为照顾起见，拟暂缓实行）；上列五项，每月预计收入约六十九万六千斤小米。从八月份起五个月共可收三百四十八万斤小米，较原概算所列半年工商业税附加（城区郊区合计三百一十五万斤小米），可能增加几十万斤，供原概算所列开支外，如尚有余款，拟用以扩充小学，多解决一些儿童失学问题。‖最后，应该指出：我们的财政税收工作虽已有相当成绩，但为了保证本年度收支概</w:t>
      </w:r>
      <w:r>
        <w:rPr>
          <w:rFonts w:hint="eastAsia"/>
        </w:rPr>
        <w:lastRenderedPageBreak/>
        <w:t>算的彻底实现，还需要克服许多困难。我们号召全市各机关，各公营企业继续厉行节约，节省一切可能节省的开支。公营企业并应改善经营，争取缴纳财政任务。我们号召全体税务工作干部严守政策，端正作风，廉洁奉公，堵塞偷漏，与人民合作，为完成全年税收计划而努力。同时，我们希望本市工商业界一本过去支持政府税收政策的精神，遵照税章，踊跃纳税。‖各位代表！以上是我们关于财经工作的报告，请大会审查和批评。‖【京市新闻处讯】‖　　【日期】</w:t>
      </w:r>
    </w:p>
    <w:p w14:paraId="5A3FA0A7" w14:textId="77777777" w:rsidR="00886012" w:rsidRDefault="00886012" w:rsidP="00886012">
      <w:pPr>
        <w:rPr>
          <w:rFonts w:hint="eastAsia"/>
        </w:rPr>
      </w:pPr>
      <w:r>
        <w:rPr>
          <w:rFonts w:hint="eastAsia"/>
        </w:rPr>
        <w:t>‖【版面】第</w:t>
      </w:r>
      <w:r>
        <w:rPr>
          <w:rFonts w:hint="eastAsia"/>
        </w:rPr>
        <w:t>05</w:t>
      </w:r>
      <w:r>
        <w:rPr>
          <w:rFonts w:hint="eastAsia"/>
        </w:rPr>
        <w:t>版（）‖【标题】克服新闻报道的片面性‖【正文】克服新闻报道的片面性‖陈克寒‖新闻报道的基本任务，是忠实地反映客观事物，揭明它的发展规律，引导人们向正确的方向努力。在人民民主的新中国，新闻工作者的责任，就在于正确地反映和指导人民群众的艰巨的革命斗争和建设工作，推动我们的祖国一息不停地前进。‖新闻，只有真正反映了客观的真实情况，才能进行正确的切合实际的指导。如果我们的报道是片面的，与事实有出入的，那么就会使读者得到一种不正确的判断，甚至可能使人民事业受到损害。所以，新闻必须真实，必须真正符合事物的本来面目，而决不允许歪曲或夸大。‖一般客观事物都是很复杂的，它们的内部存在着矛盾的，有旧的因素又有新的因素，有合理的方面又有不合理的方面，对于人民事业有有利条件又有不利条件，这些因素相互联系，相互影响。同时，客观事物虽是矛盾的统一体，但它本身又包含着主要的因素和次要的因素。我们应当把握事物的这种内在的矛盾，区分它的主要方面和次要方面，作全面的有分析的报道，而不可不分主从，罗列现象，或夸大一面，抹煞另一面，进行片面性的报道。‖在我们的新闻纸中，向壁虚构、凭空捏造的现象，是已经基本上被消灭了。但那种片面性的新闻，却不时在报纸上出现；而且，尽管读者不满意这种片面性的报道，却并未引起我们新闻工作者的足够警惕。这种片面性的报道，往往报道了工作的成绩，而不报道缺点，不说明目前存在的问题以及尚待努力的地方。例如，在报道水利建设中，我们曾经报道了修堤复埝的巨大规模，动员了大量民工，花费了无数器材，筑成了很长的堤坝，等等，这些都是事实，是应该宣传的；但有时某些地方已经发现修建工程缺乏严密计划，发生偷工减料，敷衍塞责等现象，在当时却往往很少或几乎没有任何揭发，一直到大水来临，有些新筑的堤坝溃决，才开始报道某些工程有毛病。又如，今年春天，中央人民政府，实行许多财政经济新措施，使国家财政经济统一，收支接近平衡，物价趋向稳定，财政经济情况开始好转，报纸对于这一工作中的成绩和收获曾予以热烈的宣传，这是完全正确的，因为这是中国近数十年来未有的好现象，是政府和人民的巨大的业绩；但当时有些报道对于国家的财政经济情况仍有很大困难，根本好转的条件尚待创造，在执行财政经济的进步措施中发生了一些暂时的副作用，却缺乏适当的说明，因而曾有一部分人产生盲目的乐观情绪，另一部分人对宣传上的个别问题表示不能接受。从上述这两个具体的事例，可以看到我们有些新闻工作者在工作中的片面性。‖很显然的，片面性的新闻报道，会妨碍报纸和群众的联系。因为报纸只有在它真实地反映人民群众的生活和斗争，引导他们与困难斗争，踏着正确的道路前进的时候，才能与人民群众保持密切的联系。克服新闻报道的片面性，使我们的新闻正确地反映全面情况，正是加强报纸与人民群众联系的重要条件之一。‖斯大林在“列宁与联合中农问题”中说：‖“我还要乘机指出，就是我们的刊物并不常常都遵守这个规则（系指两条战线斗争的规则——陈注），而有时表现出一些片面态度。例如，有时候揭露着那些想把粮食采办方面的临时非常办法变为我们政策的经常方针，因</w:t>
      </w:r>
      <w:r>
        <w:rPr>
          <w:rFonts w:hint="eastAsia"/>
        </w:rPr>
        <w:lastRenderedPageBreak/>
        <w:t>而给我们工农联盟造成一种威胁的人。这样的揭露是很好的。可是不好而且不对的，就是同时却没有充分注意，没有尽量揭露那些从另一方面威胁工农联盟的人，没有揭露那些屈服于小资产阶级自发势力，要求减弱反农村资本主义斗争，要求规定贸易完全自由，使其不受国家调节，因而从另一端来破坏工农联盟的人。这就不好了，这是片面态度。‖有时候，揭露着那些认为——譬如说——不可以，不宜于振兴现今阶段上还是农业基础的个体小农中农经济的人。这样揭露是很好的。可是不好而且不对的，就是同时却没有揭露那些忽视集体农庄和苏维埃农庄的意义，不懂得现时除必须振兴个体小农中农经济之外，还要切实发展集体农庄苏维埃农庄建设事业。这就是片面态度了。为了保证正确路线，就必须在两条战线上进行斗争，抛弃任何片面态度。”‖斯大林这段话是在苏联进入社会主义经济建设时期写的，所举的实例，是苏联当时的事情。中国现在处在新民主主义革命和建设阶段，当前的敌人是帝国主义、封建主义、官僚资本主义，任务是争取国家财政经济情况的根本好转，目前还不发生加强反农村资本主义斗争，和建设集体农庄和苏维埃农庄等问题。但是，斯大林所指出的，报刊宣传应坚持两条战线的斗争，反对片面态度的意见，却切中我们报纸的时弊，我们应很好领会。‖为什么我们的报纸上会出现片面性的新闻，应该采取什么有效办法加以消灭呢？我们知道，一件事故的发生，原因往往是多方面的。我们记者的思想作风还不十分健全，对于新闻报道或多或少存在一些不正确的认识，采访不深入，对事情缺乏分析研究，是产生片面性新闻报道的根本原因；而某些机关和某些人们，自觉地或不自觉地向报纸和记者供给片面性的情况，报喜不报忧或报忧不报喜，也不能不负很大责任。但报纸是掌握在记者手里的，只要记者头脑是清醒的，采访深入，对各种情况有正确的分析判断，就可以杜绝许多弊端。因此，消灭片面性报道这件事，首先必须依靠记者的努力。我们必须对记者要求得更多些。‖必须指出：我们有些记者的工作态度和工作作风还没有完全走上轨道。有些人模糊地有这样的观念：何必一定要在报上揭发实际工作中的缺点呢？我向某机关某人采访消息，受到人家殷勤的招待，供给我许多材料，我还是“笔下留情”一些吧，否则第二次就不好去采访了。因此，在写作新闻的时候，就有意无意地带了片面性。正因为存在着这种错误思想，所以，当提出报纸要加强批评和自我批评时，许多记者便纷纷地要求上级给予支持。是的，支持是完全需要的，中国共产党中央公开发表开展批评和自我批评的决定，就是一个强有力的支持。但问题不在这里，问题首先在于记者对于这件事的认识如何。人民报纸的记者，必须具有坚持真理、反对错误的勇气。事情本身是好的，就应该说是好的；坏的，就应该说是坏的；有好有坏，就应该说有好有坏。是非黑白，毫厘不爽。他首先应该考虑到的是：我所采访到的消息是否真实全面，发表出去对人民的利害怎样。如果新闻本身是真实全面的，估计发表了对人民是有利的或利多害少的，就应该不顾某些个人的反对和阻挠，坚决地争取在报上发表。如果新闻本身是不可靠的或有很大的片面性的，估计发表了对人民是不利的或害多利少的，那么即使某些个人多么迫切地要求发表，也应该坚决地加以拒绝。有时，为了保护人民的利益，在不损害新闻的真实性原则下，对于某些事实加以保留；或者甚至暂时不发表该项新闻，也是应该的。但在这种场合，它的出发点应该是为了人民的利益，而决不应是为了适应某些个人的自私的愿望。新闻报道应该服从和服务于人民的利益，这是我们必须遵守的原则。‖现在，许多报纸、通讯社和记者，在工作中，都有报道方针和计划。为了正确地反映情况，报纸、通讯社和记者根据实际工作情况，在各个时期预先制定一定的报道方针和计划，作为自己努力的方向和目标，以便按照这种方针和计划有计划地进行报道，克服</w:t>
      </w:r>
      <w:r>
        <w:rPr>
          <w:rFonts w:hint="eastAsia"/>
        </w:rPr>
        <w:lastRenderedPageBreak/>
        <w:t>工作中的盲目性和散漫性，是必要的。但这种报道方针和报道计划，还必须在实际采访活动的过程中受到考验。如果我们调查研究的结果证明当初制定的报道方针或报道计划是错误的、不合实际的，或者实际情况已经有了新的变化，那么就应该及时地改变自己的报道方针和报道计划，并根据实际情况实事求是地进行报道；而决不应该削足适履，歪曲客观事实，去迎合原定的报道方针或报道计划。否则，新闻报道就会不是客观事物的正确反映，而会成为包含许多主观成见的东西了。在这个问题上，有些记者的认识还不明确。他们把报道方针和报道计划偶像化了，认为上级要什么，就给什么，那样总不会有错，而且可以多得到一些发表的机会。于是，编辑部一个报道方针或报道计划制定下来，记者们就分头去为方针和计划的实现而奋斗，努力寻求与报道方针和计划相适应的材料。有时发现实际情况与计划、方针并不符合，或者情形要比预先设想的复杂得多，他们就宁可舍繁就简，把许多真实材料舍弃不顾，仅仅选择适合于上级胃口的一部分或一个方面写出来。这种情形必须坚决纠正。从这里也可以看到：编辑部要是关门工作，不与外间广泛联系，不倾听记者和通讯员关于客观情况的报告，以致耳目蔽塞，思路不广，就不可能正确地掌握宣传方向，指导记者和通讯员进行全面的报道，就会使自己的工作常常陷于被动的困难地位。因此，要消灭片面性的新闻，就必须在所有新闻机关内部从上到下提倡唯物主义，反对唯心主义，提倡大胆地正视现实，反对盲目的迎合心理。编辑部和记者应该充分地培养政治敏感，对一切新鲜事物发生最大的兴趣，尽力去了解和研究革命斗争和建设工作的新情况，并善于根据变化了的新情况来组织自己的新闻报道，以便向读者和编辑部提出许许多多的新问题。‖消灭新闻报道的片面性的有效办法，是进行深刻的调查研究工作。只有下定决心，做耐心的艰苦的调查研究工作，遇到一件事情，多方面打听打听，写出来的东西才会对头。如果轻信一面之词，不去花些力气考察考察，那就难免上当。在我们的队伍中还不免有一些这样的人，他们喜欢夸耀自己的功绩，也善于叫苦。谈他的工作，会只说成绩，不讲缺点。为了向上级要人要东西，他可以夸张困难，不说有利条件。记者如果被他们利用，写出来的新闻就一定会偏。所以，记者采访新闻，应该上下、左右、前后、四面八方进行调查。如果你访问一个工厂，就不要光在厂长室里坐，还得找工人、技师谈谈才是。即使如此，也并不等于把事情弄清楚了。因为很可能所考察到的是表面现象，很可能被访问者所说的是否全面是否确切也还有问题。所以，还须使用自己的脑子，用心思进行分析研究，然后才下判断。如果在研究的时候发现疑问，就须再作进一步的调查，一直到弄明真象为止。只有这样反复地调查研究，既搜集了充分材料，而又从这些材料中掌握到事物的本质，不仅提出问题，并且了解解决问题的方向，才能写出有意义的有力量的全面性的新闻。可见，真正要写出一篇好新闻不是容易的事，很需要做些艰苦的工作哩！企图偷便取巧，找一两个人一谈，把许多杂乱的材料堆在一起，就算一篇新闻通讯，是永远不会成功的。‖总之，要克服新闻报道的片面性，使我们的新闻真正合乎客观事物的真实的全面的情况，必须我们新闻记者树立唯物观点，采取实事求是的态度，进行耐心的艰苦的工作，从事多方面的深刻的调查研究。‖　　【日期】</w:t>
      </w:r>
    </w:p>
    <w:p w14:paraId="56030467" w14:textId="77777777" w:rsidR="00886012" w:rsidRDefault="00886012" w:rsidP="00886012">
      <w:pPr>
        <w:rPr>
          <w:rFonts w:hint="eastAsia"/>
        </w:rPr>
      </w:pPr>
      <w:r>
        <w:rPr>
          <w:rFonts w:hint="eastAsia"/>
        </w:rPr>
        <w:t>‖【版面】第</w:t>
      </w:r>
      <w:r>
        <w:rPr>
          <w:rFonts w:hint="eastAsia"/>
        </w:rPr>
        <w:t>03</w:t>
      </w:r>
      <w:r>
        <w:rPr>
          <w:rFonts w:hint="eastAsia"/>
        </w:rPr>
        <w:t>版（）‖【标题】临江宽甸两县　及时修正整风计划‖【正文】临江宽甸两县‖及时修正整风计划‖【本报讯】辽东省临江、宽甸两县中共县委弄清了整什么怎么整后，重新修改了整风计划。临江县委七月开始整风学习时，关于整风的重点是什么，怎么整，是不明确的。因此没有把整顿县委政策思想和工作作风作为重点，而着重整顿一般部</w:t>
      </w:r>
      <w:r>
        <w:rPr>
          <w:rFonts w:hint="eastAsia"/>
        </w:rPr>
        <w:lastRenderedPageBreak/>
        <w:t>门和干部。经七月十九日通化地区县级党员干部会议指出之后，临江县委重新制订了整风计划。明确提出整风重点，是整县委对农业生产政策、对城市的税收、工商业政策的掌握和工作上的官僚主义、命令主义的作风。在整县委的同时，还抽派一部分干部深入农村城镇，了解临江县对省委五月会议所布置的各项工作的贯彻情形；同时征集各区委的反映。各机关部门中，以开座谈会检查工作，吸收下面的意见。宽甸县根据八月一日至四日区级以上干部会议所提的意见，检查了整风计划，发现有不妥善处。例如整风计划上规定整“事务”。一部分干部对县委的意见却是：“光注意领导中心工作，忽视了对一般工作、部门工作的检查，使部门工作在配合中心工作发生的问题，得不到解决”。以及提出县委有自满和不民主现象。如：“在某种程度上，县委满足于数目字的百分比，忽视具体的检查。”“县委本身批评与自我批评的精神不够。党委制不健全。”县委经过考虑后，认为这些意见虽然不够全面，但确实说明了县委领导上是存在这方面的缺点的。所以最后确定修改原来的计划。‖　　【日期】</w:t>
      </w:r>
    </w:p>
    <w:p w14:paraId="4CCCC62C" w14:textId="77777777" w:rsidR="00886012" w:rsidRDefault="00886012" w:rsidP="00886012">
      <w:pPr>
        <w:rPr>
          <w:rFonts w:hint="eastAsia"/>
        </w:rPr>
      </w:pPr>
      <w:r>
        <w:rPr>
          <w:rFonts w:hint="eastAsia"/>
        </w:rPr>
        <w:t>‖【版面】第</w:t>
      </w:r>
      <w:r>
        <w:rPr>
          <w:rFonts w:hint="eastAsia"/>
        </w:rPr>
        <w:t>02</w:t>
      </w:r>
      <w:r>
        <w:rPr>
          <w:rFonts w:hint="eastAsia"/>
        </w:rPr>
        <w:t>版（）‖【标题】新的转变，新的开始！——平原省生产领导的转变‖【正文】新的转变，新的开始！‖——平原省生产领导的转变‖本报特派记者　周子芹‖一、转变以前的情况‖平原省的生产工作，在今年二月该省党代表会议后，已开始了一个新的转变。不少地区的干部，已从过去的苦闷状态中摆脱出来，感到对生产有了办法，有了希望。‖去年该省第一次党代表会议后，虽已宣布了以生产为中心进行结束土改的方针，但由于领导思想对发展生产的方针不明确，对中共中央二中全会决议的精神未能很好贯彻；党内外重土改，轻视领导生产的思想非常普遍，对少数地区发生违犯政策的现象，未能及时制止，官僚主义，命令主义还很严重。在土地已经大体平分的老区、半老区，干部仍丢开生产，搞结束土改工作，结果引起群众情绪动荡不安。以致群众怀疑，干部苦闷，工作没有方向。在群众和干部中普遍存在着这样的现象：‖在群众中普遍存在着农业社会主义的思想和对发展生产有顾虑。认为“穷光荣”，怕冒尖，怕上升为富农；地主则抱着“喝光吃净”的态度，中农怕“摘了大南瓜（地主）再摘小南瓜（中农）”；坏分子乘机制造各种谣言。群众思想极不安定，普遍存在“劳动不致富，生产不节约”的思想，大大障碍了生产的恢复和发展。‖干部中存在消极苦闷情绪，甚至躺倒不工作。安阳专区从去年以来，就有一百五十多个干部躺倒；阳谷县干部要求回家及躺倒者达六分之一；唐邑、高堂两县的两个区，要求回家者达二分之一。据农业厅一负责同志谈：目前一般县区中，每个区经常作工作的干部，不足二分之一。干部中普遍存在着“生产不用领导”的思想。有的干部则认为生产没法领导。区干部多是白天睡觉，晚上开会要汇报材料。‖为什么干部苦闷呢？主要的原因是：第一、今年整编机构，对干部思想上的震动是很大的。今年全省编余工农干部八千多人，这些干部都是经过了游击战争和土地改革的锻炼的。在整编前既未经过充分的政治动员，整编后又未给以妥善处理和安置。这些干部回家后，在群众中和在职干部中，留下了很坏的印象。在职干部中（工农老干部）认为“工农干部吃不开，早晚脱不了回家”。因此造成情绪不安，消沉，苦闷。‖第二、是干部中功臣思想，享乐思想的滋长。认为革命已经胜利，该松一口气；生产领导不领导，农民一样会种地。有的以功臣自居，不想办法改进工作。思想开始腐化，讲享受，要求地位。对工作失去热情。‖第三、干部中存在生产无法领导的思想，缺少领导生产的办法，工作的道路越走越窄。过去熟悉的办法现在用不上了，新的办法又没有。强迫命令吃不开。任务重，完不成就要受批评。领导上</w:t>
      </w:r>
      <w:r>
        <w:rPr>
          <w:rFonts w:hint="eastAsia"/>
        </w:rPr>
        <w:lastRenderedPageBreak/>
        <w:t>光要求完成任务，不帮助下级干部具体解决困难。使下面干部感到压力重，无路可走。‖平原省第一次党代表会后，生产工作推不动的根本原因是群众中存在农业社会主义思想，干部对发展生产的政策认识不明确，又缺乏群众观点，感到没办法，而县、专区领导上存在官僚主义与经验主义，未能及时解决这些问题，致使生产工作陷于无法推动的状态。‖二、生产局面是怎样打开的？‖今年二月平原省第二次党代表会议的最大收获之一，是比较系统的解决了群众中的农业社会主义思想，贯彻了党的各种政策，安定了生产情绪，解除了对生产发家的顾虑。在干部中，则解决了生产不用领导的思想，肯定了生产必须领导。但接着就发生了“生产如何领导”的问题。因而如何领导生产，就成了打开生产大门的关键。从平原省的安阳、聊城、濮阳、新乡等专区来看，那里对这个问题解决得好，那里的干部情绪就高，苦闷的现象就少；那里对这个问题解决不好，那里的干部情绪就不高，工作迷失方向，干部苦闷的现象就很严重。但要解决如何领导生产这个问题，主要是转变领导作风，克服领导上的官僚主义和经验主义的思想。认真的帮助下级干部，想办法，出主意，解决工作中发生的困难。帮助下级干部发现典型，总结经验，集中群众的创造和经验以指导群众。及时从总结工作中，来丰富领导。这就必须从上到下，加强群众观点和群众路线的教育。有事多和群众商量。对下级干部必须具体帮助，解决生产无法领导的思想。学习领导生产的方法，建立面向群众，认真向群众学习的群众路线、群众观点。‖安阳、聊城、濮阳等几个地区是怎样具体作的呢？这些地方在二次党代表会议之后，一般都是通过了各级党代表会议、各界代表会议、人民代表会等几种形式，由县到村，普遍讨论和贯彻生产政策。批评和处理了一些违法犯纪的现象，表扬了一批比较好的党员、支部、干部。如以聊城地委为例，半年以来，表扬了一百多个党员，几十个支部，处理了二百多个违犯政策的党员，划清了是非界线，各级领导普遍的进行了自我批评和检查，收到了很大的成绩。‖一、首先是转变干部作风，提倡面向群众，反对官僚主义。林县县委以该县七区区委会的比政策、比作风、比成绩的三比运动，和该区区长李贵同志的群众路线作风，通报各区组织讨论，普遍展开三比运动。因而使干部的领导作风，有了显著的转变。七区李贵同志经常到地里去，找各种庄稼做标本，到民校给群众讲选种方法，带上喷雾器教群众治蚜虫，在他的影响下，群众每天都从地里带回些禾苗作标本，互相比较、研究，看谁的庄稼好。这种办法，对群众生产情绪鼓励很大。合作社干部也带着农民生活必需品下乡，得到群众的欢迎。‖二、坚决贯彻党的各种生产政策；和各种违犯政策的现象，展开坚决的斗争。从深入宣传生产政策上，发扬民主，发动群众监督领导，监督党员和干部。对过去违犯政策，脱离群众的错误，各级领导干部都普遍的作了自我批评，对改变官僚主义作风，作用很大。这样，群众的生产积极性提高了，党员干部开始掌握了生产政策。林县三区石家庄党员任加法和支部委员王来成等，侵占群众小柏树，经纪律检查委员会检举，除党内外分别予以处分外，并在群众大会上承认错误，同时通报全县教育全体党员干部。曹家沟党员吊打群众，也受到处分，并当众承认错误。这就使党在群众中的威信大大提高。为了纠正互助中不等价不两利的现象，林县七区在夏收夏种前又进行了对互助组的检查，对违犯自愿两利精神的，则予以纠正。同时也发现了许多执行政策好的村庄，和好的互助组。聊城专区群众写了许多信，有些是写给地委的，有的写给毛主席，都交由纪律委员会或领导机关派专人负责调查处理。也有些群众直接找地委谈，这些问题都得到重视。‖三、运用活的典型，教育干部和群众。林县在各界代表会上，吸收了各种劳动模范参加，由他们作典型报告，讨论了夏收、夏种、除虫、田间选种、浸种、互助等工作。</w:t>
      </w:r>
      <w:r>
        <w:rPr>
          <w:rFonts w:hint="eastAsia"/>
        </w:rPr>
        <w:lastRenderedPageBreak/>
        <w:t>八区开代表会时，把开会的地方选择在全区生产最好的村子，代表到后，先到地里参观庄稼、牲口、油房、合作社等，并介绍该村生产致富的经过。十一区在各界代表会上，用浸种和不浸种的两种麦子作比较，宣传浸种的好处。由于采用了由英雄模范报告典型经验，进行实际参观，展开了比庄稼、比劳动、比技术，贯彻了生产政策。‖四、提高干部的领导能力，加强政策思想教育。一种是在每段工作过去以后，通过有计划有意识的总结工作，作干部鉴定。看看那些作对了，那些作错了，并在鉴定表上作个记号。这对恢复干部情绪，提高工作积极性上，有很大好处。另一种是有计划的训练干部。聊城专区各县采用片村训练党员的办法，收效很大。这些经过训练以后的党员，一般都了解了党的生产政策，学到了一些领导生产的办法，回去后积极性都提高了。‖五、加强技术领导，注意建立和改进领导生产的专门组织，掌握经济部门。凡这样做了的地方，工作就好。如聊城专区莘县三百多行政村，已有一百八十个村建立了技术研究委员会，每个生产任务到来时，先叫技术研究委员会研究，如锄麦、选种，都由技术研究委员会研究后，提出好处在那里，如何锄法等，提交村人代会上讨论，作出决议后，各代表分头回去传达，宣传动员群众，贯彻决议。安阳等县则普遍建立了试验浸种的小型“农场”，都表现出群众在生产热情提高后，积极要求改进技术，增加生产。林县目前正采用田间训练班的办法，普遍大量的进行技术训练。要求在很短时间内，使广大群众学会锄苗和管理棉花技术。该县计划经过这一运动，短期内训练十万群众学会锄苗和管理棉花、除虫等技术。其办法先由技术委员会研究后，吸收二三十个青年、妇女，到田间去，实地教他们如何锄地和管理棉花，一边做，一边教。然后通过他们回去，教互助组的或自己的家里人。上午学会，下午就可教给别人。这个办法在工作有基础地区，是可以推广的。聊城专区各县，也有利用县人民代表会或区代表会上，展览优良品种，新式农具，除虫等办法。莘县并在人代会上，宣传推广优良品种，举行片村实物展览，提高技术。‖平原省在二次党代会以来，在掌握政策，加强领导，转变作风，提高与改良技术等方面，在解除群众思想顾虑和干部生产领导思想上，都有相当成绩。但是还不普遍，还只是开始。在大部分地区和干部中，生产领导还未完全解决，自流状态还很严重。还有形式主义（如有部分小农场）和强迫命令（如生产竞赛中某些村不是群众自愿）的现象存在。目前生产工作已有了某些成绩和创造，但还不巩固，不深入。各级领导对组织起来，生产发家的方向不明确，还须今后更加努力改进。‖　　【日期】</w:t>
      </w:r>
    </w:p>
    <w:p w14:paraId="66DB6F42" w14:textId="77777777" w:rsidR="00886012" w:rsidRDefault="00886012" w:rsidP="00886012">
      <w:pPr>
        <w:rPr>
          <w:rFonts w:hint="eastAsia"/>
        </w:rPr>
      </w:pPr>
      <w:r>
        <w:rPr>
          <w:rFonts w:hint="eastAsia"/>
        </w:rPr>
        <w:t>版次：</w:t>
      </w:r>
      <w:r>
        <w:rPr>
          <w:rFonts w:hint="eastAsia"/>
        </w:rPr>
        <w:t>2</w:t>
      </w:r>
      <w:r>
        <w:rPr>
          <w:rFonts w:hint="eastAsia"/>
        </w:rPr>
        <w:t>版名：专栏：正文：　　山西武乡农村考察报告（中共山西省委八月二十五日向中共中央华北局的报告）编者按：中共山西省委为了深入了解老区农业生产情况，于今年七月初组成一个以武光汤、郭忠二同志为首的考察组，到武乡县进行了一个半月的农村考察。发现了许多在土地改革三年以后所发生的新问题：农村“中农化”了，农民普遍走向富裕，先进村已经恢复或超过了战前生产水平。武乡土地在一九四六——四七年的土地改革运动中，大体经过平分，不到三、四年工夫，土地已经开始集中，某些人开始贫穷化，某些人则集中了多于全村每人平均数的二倍到三倍的土地。农民所最喜爱的生产互助组，由于生产发展，没有及时提出新的提高的办法，有些开始消沉了，有些地方由于提出技术与互助组相结合的口号，仍在蓬勃发展。农村领导方式如何从党政不分的一揽子方式走上分工负责的路。对于这些问题，这一报告都掌握了充分的材料，具体研究与分析了发生问题的原因，并提出了比较正确的解决办法。我们认为，这一报告所用以研究问题的方法，所</w:t>
      </w:r>
      <w:r>
        <w:rPr>
          <w:rFonts w:hint="eastAsia"/>
        </w:rPr>
        <w:lastRenderedPageBreak/>
        <w:t>提出的问题和解决的办法，一般都是好的。华北所有老解放区所经历的路程与武乡大体相似，可能都有同样问题发生。各省委如果仿照山西省委的办法，组织一些强有力的考察组到农村去考察一番，一定都会发现许多新的问题并提出解决办法，进一步改进对生产工作的领导，为华北农民进一步的富裕而奋斗，这是很必要的。为了解老区农村生产情况及目前组织互助组中的若干问题，我们特在武乡作了专门考察。第一步选择典型村深入调查；第二步结合县区负责同志进行研究；第三步根据调查研究结果进行较广泛的观察。这次选择的典型村共六个，即先进村窖上沟、监漳，一般村韩壁，落后村东沟，日寇投降后解放村坡底及东村。兹将考察的几个问题综合报告如下：第一、农业生产大体已经恢复，发展生产的条件亦已具备。根据六个典型村的调查，武乡经过土地改革运动，农村情况已发生根本变化。首先表现在农村封建剥削的土地制度已经消灭，中农在农村中占了绝大多数。中农户数已占总户数百分之八十六，人口占百分之八十八点七，土地占百分之八十八点七，牲畜占百分之八十四点六，羊群占百分之八十二点五，产粮占百分之八十六。在这种新的阶级基础上，开展了大生产运动，使农业生产接近或达到了战前生产水平。一九四九年六个村的粮食生产共达一万九千二百零六石（原粮），超过战前一九三六年产粮一万七千六百二十三石的百分之八。但发展不平衡，如东沟村战前每亩产量一石二斗，一九四九年每亩产量一石一斗五升三合，尚差四升七合；今年每亩要求增产一斗则可超过。据县委估计：今年无重大灾害发生，全县可有三分之二村庄超过战前生产水平，三分之一村可达到战前生产水平，或少有不足。使用在土地上的劳畜力及其他生产条件，亦有相当恢复。劳力在近二年来已有增加（复员转业及劳力后备补充）；加以战争勤务取消了，普遍实行组织起来，发动妇女参加生产等，劳力已不再困难，若干户并有了剩余（从抗战以后，老解放区一向是缺乏劳力的，说现在若干户已有剩余，是一个新问题，值得注意——编者）。六个村男整劳力共有七百二十五个，已经参加生产的妇女四百六十九人，再加上劳力后备一百五十九人，则每个劳力平均耕地约十三亩三分（妇女折半算）。窖上沟在一九四七年每亩地平均用工八个，一九四九年每亩地平均用工十三个，也说明使用在土地上的劳力是较战时增加了。畜力方面，六个村战前共有牲畜三百二十五头，经过敌人的长期摧残，损失达三分之二以上。现已逐渐恢复。窖上村一九四四年耕畜仅留下六头半，现已恢复到九十头。六个村一九四九年已达三百八十六头，今年又增加十头，已超过战前。每头耕畜平均耕地四十五亩，使用在土地上的畜力较战前增加了。战前耕畜较集中，现在较分散。东沟村战前地主富农及富裕中农独占牲畜达四十九头，现独养者仅十三头。羊群恢复亦较一般估计为好。战前六个村共有羊二千七百零四只，今年已有二千三百七十四只，已达战前百分之八十八。其中东沟、窖上沟并超过了战前。农具恢复已达足用程度。现在六个村共有大农具一千九百三十五件，小农具七千四百三十四件。东沟战前大农具二百三十五件，现有二百七十九件。该村战前有小农具一千四百九十六件，现有一千四百零六件。韩壁并增添了战前缺少的风车三架，大车二十七辆。由于生产的恢复，群众生活亦有相当改善，部分群众并已有了积蓄。据六村一千一百七十九户调查，存粮十石以上者三十八户，占总户数百分之三点一四。存粮五石以上者一一六户，占总户数百分之六点七。存粮一石以上者四○○户，占总户数百分之三三点四六（农民开始有了余粮，这是土改三、四年以后的新气象——编者）。够吃够用者五四六户，占总户数百分之四七点二。不够吃者占总户数百分之六点五。另据县委对该县一般情况估计，有剩余户约占百分之二十五，少有剩余或够吃用户占百分之六十五，有困难户（即孤寡，军干烈属，不善经营者及二流子</w:t>
      </w:r>
      <w:r>
        <w:rPr>
          <w:rFonts w:hint="eastAsia"/>
        </w:rPr>
        <w:lastRenderedPageBreak/>
        <w:t>等）约占百分之十。与上述典型调查情况大体接近。但也有较好的村，如土河坪二十六户，存粮一百石以上者一户，存粮十石到二十石者六户，存粮五石到十石者六户，存粮二石到三石者十三户，全村无缺吃的户。被敌人焚毁的房屋亦已开始修建。韩壁战前有房一、四五○间，被敌焚毁七二二间。去今两年已修复三百余间。土河坪房屋修复后已超过战前。该村共二一四户，去年修房一○五间，今年修五○间，并已准备好七十余间的全部砖瓦木石，今秋即可修建。但房屋修复仅在开始，被敌摧毁严重村庄的全部恢复，尚非短时期可以作到。农民生活一般已达战前中农水平。六个村庄战前有中农二、七○四人，每人全年平均消费原粮三石八斗，现有中农四、○九七人，每人全年平均消费四石。贫农战前一、六六四人，每人平均全年消费二石六斗六升，现在贫农七十一人，平均消费三石三斗六升，亦接近战前中农水平。基本上已改变了过去吃糠吃菜的生活。以上情况说明农村生产已大体恢复，进一步发展生产的条件亦已具备。在农业生产领导上亦提出了若干新的问题，要求着手解决：１、除少数先进村外，大部分村庄的干部与群众对生产有满足情绪，如何在现有基础上进一步提高生产，这种思想是不够明确的。２、农村劳力开始有了剩余，如何指导农民使用剩余劳力，这个问题亦应很好研究。３、目前农村尚有一部分农民在生产和生活上都有困难。上述六个村，也还有百分之六点五的户数不够吃。该县县委调查了另外七个村庄，发现有百分之二四点二的户数，百分之一九点二的土地，是半劳力和辅助劳力（如妇女、儿童、老人）耕种的。百分之一七点九的户数，百分之一二点三的土地，则没有劳力耕种。其中除烈军干属可以用代耕方法解决一部外，仍然有很大一部分有严重困难，如何帮助扶植他们生产，也是应该注意的。第二、农村阶级已开始有了新的分化。经过几年来的生产运动，农业生产已恢复到战前水平。农村的阶级关系亦开始发生了新的分化。主要表现在土地的买卖上。一九四八和一九四九两年，六个村出卖土地的户数，共为一三九户，占总户数的百分之一一点八，共出卖土地四一○亩，占总亩数的百分之二点二八。出卖土地的原因是：调整生产者（即坏地换好地，远地换近地，卖地买牲口等）六十四户，转业迁移者十五户。在土地大体平分之后，由于劳力与土地占有不完全适应，调整调换是正常现象，对于发展生产亦有利。但是，亦有五○户（占总户数百分之四点三二），因疾病、死亡、灾难等原因，造成生产生活上的困难，被迫出卖土地一五一点九亩（占全部出卖土地的百分之三七点一）。这就是说，在二年内，这六个村中已有百分之四点三二的农户，因为生产生活困难，而丧失了自己的土地。有的甚至已把土地全部卖出，出外流浪（如韩壁魏金科）。有的已出卖其分得土地二分之一以上（如东沟王金柱原分到十亩三分地，已因病出卖七亩一分），势必影响今后生产与生活。此外尚有六户因劳力少，土地多，不愿雇人，出卖少数土地，但未影响生活。另外，尚有公家占用者三户，原因不明者一户。从生产方式上看，富农虽还很少，但土地已开始集中。韩壁全村二一四户中，已有八户上升为富裕中农。土河坪魏兰山家有九口人，七十二亩地（超过该村平均数一倍），一牛、二骡、八十只羊。雇三个羊工，自己有三个整劳力，去年雇用一个半长工，今年雇半个长工。另有地约十二亩，靠互助组种。他家有房三十二间，窖二眼，存粮一○○石。土河申中秀家有五口人，六十亩地，超过该村平均数二倍。申步年家八口人，有六十亩地。刘怀珍家三口人，有二十二亩地，超过该村平均数一倍。武乡土地是经过大体上平分的，很短时间内能集中二倍或三倍的土地，不能说是很慢的。从上述情况中，可以看出农村阶级关系已开始发生新的分化。有些农民翻身不久，缺乏积蓄，力量单薄，经不起灾难的袭击，再加上农村信贷停滞（这里说明农村信贷合作社的重要性——编者），</w:t>
      </w:r>
      <w:r>
        <w:rPr>
          <w:rFonts w:hint="eastAsia"/>
        </w:rPr>
        <w:lastRenderedPageBreak/>
        <w:t>以致一遇意外灾难，只得被迫出卖自己的土地。典型调查与广泛考察充分证明一个真理：凡组织起来、生产运动开展的村庄，因生产困难、生活困难而出卖土地者就比较少，或者没有。窖上沟共二一六户，监漳共二二二户（先进村），因生产生活困难出卖土地者各六户，共卖地二四点四亩，每户平均二亩。韩壁共二一四户（一般村），因生产生活困难出卖土地者十三户，共卖地四七点七亩，每户平均三点六七亩。东沟共二六九户（落后村），因生产生活困难出卖土地者十四户，共出卖土地四五点四亩，每户平均三点二四亩。此外，组织起来，生产运动较好之白家庄、苏峪（先进村）等村，均没有因生产生活困难而出卖土地者。这就说明农村生产迫切需要组织起来。但是，许多农村干部对于这个问题是较麻痹的，他们并未认真分析研究阶级分化的情况，对农村生产方向也缺乏明确的认识。部分干部中还存在有生产不用领导，及生产没政策的思想（开春时严重）。他们不了解党对农民的领导作用，以及领导农民组织起来的意义。活跃农村信贷，帮助农民度过难关，是农民的迫切要求，也是减少农民因生产生活困难出卖土地的重要措施。武乡的信贷工作还未普遍开展。但如信贷工作搞的比较好的尚元、北漳、型塘、老凹等村，信贷社以相当数量的信贷，即可解决农民购买耕牛农具及婚丧嫁娶疾病等急需，使农民有喘息之机，因此，这几个村庄出卖土地的就很少（老凹二户北漳一户），且大部属于调整生产者。此项信贷工作仅在开始，其中问题尚多，尚需研究解决。第三、目前农业生产互助组向两个不同的方向发展。根据六个典型村的调查，及县委对于另六个村一百二十七个互助组的研究，与三十四个村七百二十八个互助组的情况看来，除少数先进村的若干互助组外，大部互助组由于生产恢复，农民生产条件逐渐具备，生产困难减少；而在互助运动的指导上，又没有即时提出新的内容与进一步提高生产的方向，因此，相当普遍地呈现着消沉解体倾向。互助组的形式虽然还照旧存在，但组员思想涣散，劲头不大，甚至实际上各干各的。这种情形相当普遍。农民反映近几年来是“生产一年比一年好，组织起来却一年不如一年”。在这次调查中的老区四个村，正可以说明武乡互助运动的发展，及目前的一般情况。窖上沟是最好的，特别是史富生的互助组，在生产已经恢复的基础上，抓住了“组织起来、提高技术、发展生产、发家致富”新的方向，并提出了明确增产发家计划。由于在旧的互助基础上增加了新的内容，并能够有效地进一步地提高生产，因此组员的劲头很大，并无任何解体消沉倾向。在互助运动的指导上，具体抓住了三个基本环节：（一）与提高技术密切结合，旧技术的互教互学总结提高；新技术的积极传播，均收到良好效果。（二）把组织起来后剩余的劳力，合理地使用在精耕细作改造生产条件上，把土地全部修整好了。如王来秀有一亩三分十等地（应产量每亩一斗五升），用三十个工，把这块地里切外垫坡地修平，拣去地内石块，施底肥一百担，并加施追肥，耕五次，锄二次，结果今年收获麦子三石，使十等地变为一等地。史富生有一亩（二块）十等地，也用同样办法改造了，今年收获小麦一石五斗。另一组员刘志，有麦田八点五亩，应产量三点二石，经过加工的结果，今年收麦九石，超过应产量几达三倍。这指明了一条使用剩余劳力提高生产的道路。（三）与副业结合。史富生互助组合伙开沙锅窖一座，利用农闲劳力增加收入。但按全县范围看，像史富生这样互助组是极少的。其次是监漳，也是武乡的先进村，生产也比较好，但互助组却有显著消沉。其主要原因是由于经济上恢复了，牲口农具都有一套，劳力剩余，互助指导上又提不出新的内容，互助生产比单干并无显著增产效果，因此组员有满足情绪，要求自由自在地生产。如崔有福等互助组，在几年内都是模范组现在实际是各干各的。这种单干思想，在党内也严重存在。监漳二十三个互助组，只有一个党</w:t>
      </w:r>
      <w:r>
        <w:rPr>
          <w:rFonts w:hint="eastAsia"/>
        </w:rPr>
        <w:lastRenderedPageBreak/>
        <w:t>员当组长。韩壁是一般村，互助组仍然停留在组织起来克服困难的阶段，但因生产已得到恢复，生产中有困难户成为少数，互助组缺乏新的内容，提高生产的方向不明确，因此普遍劲头不大，缺乏前进朝气。“组织起来克服困难”的口号，在群众中确实有深厚的影响，也确实在恢复生产中起了很大作用。但目前情况已发生变化，克服困难的口号，对群众的动员意义就不大了，甚至会产生一种害怕到互助中无条件帮助困难户自己吃亏的思想（曾有些地方在互助中伤害中农）。以上两村的互助组除贯彻等价政策及领导作风等问题仍需解决外（当然也有一部分互助组在政策贯彻上是较好的，一般能执行以活计工，使用工票，按期清工），其所以消沉的主要原因，在于生产恢复发展之后，指导上没有即时增加新的生产内容，不能有效地继续不断地领导群众增产，使群众感到互助比单干并无显著提高生产的成绩，因此，农民们所固有的小私有者自由自在发展生产的思想，便生长起来。但这并不能说农民基本上即不愿互助，或者说生产发展到一定程度，互助必然消沉。相反的，农民对互助是留恋的，互助组虽然表现了思想消沉与劲头不大，但并未垮台，正说明了这一点。好多农民在回忆历史道路时，感到组织起来确实从贫困中拯救了他们，互助沾过光不愿解散（如监漳），也有农民反映：互助、集体劳动已成习惯，单个土地感到寂寞，竖住锄头不想动（如韩壁）。普遍地反映是：毛主席说的没有错，一定得组织起来。这说明党领导农民取得土地之后，农民在政治上思想上已有相当觉悟，并有了初步的集体劳作习惯。我们不能不承认农民在新的情况下，找不到方向所产生的消沉解体思想，要足够估计农民小生产小私有者的落后性，不承认这一事实就会放松了对于农民的领导，放松了对于农民的教育。“严重的问题在于教育农民”的指示，正是说明这点。但另一方面也说明了：只要能明确方向，掌握政策（自愿等价），善于领导并能不断的总结干部农民的经验，特别是互助比单干能收实效的经验，随时教育与提高农民，领导农民组织起来是不成问题的。再次，从东沟落后村看（其他落后村及先进村一般村，三、四类互助组也大致如此），该村互助组实际上只有临时性的变工（当然也有些好的），麦收时期都解散了，组员们还是各干各。其原因就比较复杂，首先是支部不够十分团结，领导骨干差；等价政策贯彻的不好，青年互助变工多成形式；还有个别干部在互助组讨便宜，工资不适当，不按时清工，再加上领导上强制作风与形式主义，致使互助不起劲，甚至垮台。这在全县说来，还是大量存在的问题。因此我们认为目前武乡互助运动的开展，必须明确方向，贯彻政策，改善作风三方面并重。但目前明确生产方向问题更加迫切需要解决。此外互助运动中还有以下几个问题需要研究：（一）据五个村调查，目前互助组中“兵对兵将对将”青壮年组织起来较多，因此形成参加互助组的户数人数在下降，而劳畜力组织起来的程度却在增加。一九四八年五村共组织起来户数百分之七十三点二，人口百分之八十。四九年只剩下户数百分之七十二点七，人口百分之七十七点六。四八年劳力为百分之八十三点七，四九年为百分之九十一。畜力四八年为百分之七十四，四九年为百分之八十五。考察的结果，这种互助组存在以下弱点：第一，将大批有技术的老农排斥组外，技术提高受到影响。第二，不吸收半辅劳力妇女劳力，不能合理使用劳力，形成劳力浪费。第三，对劳畜困难户互助差（当然是在等价原则下的互助），但也不能性急，应在引导农民提高生产要求的基础上，逐渐加以改变。（二）不应过分强调小型灵活，太小的互助组在全面生产计划及剩余劳力使用调度上有困难，特别是农村领导骨干缺乏，没有骨干的互助组是很难搞好的。必须根据生产发展的程度，群众的要求，由群众自己决定，一般以十户上下为适宜。（三）“时时互助事事互助”，确实有困难。群众普遍反映参加互助组不自由，即是这</w:t>
      </w:r>
      <w:r>
        <w:rPr>
          <w:rFonts w:hint="eastAsia"/>
        </w:rPr>
        <w:lastRenderedPageBreak/>
        <w:t>个原因。应在统一发展生产计划与统一劳力调度原则下，根据生活实际需要，集体有利能省工者，即集体劳作，某些小生活，单干较适宜者即单干。（四）对劳畜力有困难户的照顾，确是一个重要问题，他们的困难需要解决，但绝对不能使互助组吃亏，更不能因此而伤害中农，必须掌握自愿等价原则，予以适当解决。（五）互助组内工资问题亦必须适当掌握，目前大体有四种形式：一种如土河坪魏兰山，家中有地七十二亩，除自己劳力耕地外，大约还有十二亩地依靠互助组，他出工资，别人耕种。第二种是互相变换工形式。第三种是妇女劳力参加互助组的。第四种是有剩余劳力的是少数人，但靠互助组使用劳力的是多数人。武乡互助工资一般是平时三升，忙时四升，由互助组决定。有些地方群众反映太低，吃亏，不如打短工。但也有人怕出工资不愿互助，一般工资是高于长工低于短工，但应根据互助组的主雇关系及当地具体情况民主决定，并注意不断研究改进，使之合理。第四、生产领导上已有相当改进，但还有若干问题需要研究。一、思想发动与政策教育武乡在生产运动中，是比较注意思想发动与政策教育的。在冬季即进行了党员轮训，受训者达半数以上，民兵青年妇女亦都经过以生产为中心的冬训。春耕开始后的动员更较广泛，县召开了各界代表会，党代会、青代会、妇代会及合作代表会议。各村大致也召开了同样性质的动员会议。此外还召开了六百余人的英模技术能手会议。春耕中动员的人数约达七千人，对贯彻本年生产方针政策作用很大。春耕结束在全县范围内进行了党员鉴定，严格地执行了奖惩制度，领导生产好，有成绩有创造的受到表扬，消极不工作的受到批评，甚至处分。夏季生产结束又进行了评功表模，不断地进行思想鼓动工作，使干部、党员、积极分子的混乱思想逐渐克服，积极性不断提高。在政策方面，该县各村对生产奖励办法，结合群众思想情况一条条地讨论，具体解决。在春耕运动中，又学习李顺达等向毛主席的生产报告，深入政策的实际教育。也正是因为他们在生产运动中随时注意了思想发动与政策教育，群众生产情绪是高的。但在干部教育上，通过总结工作明确政策思想是注意不够的。对群众有些地方表现抽象空洞的宣传，如说不组织起来不发给拖拉机，组织起来，走上社会主义工业化道路等，不能发生积极效果，反而造成群众的思想混乱。目前农民虽然在积极生产，但顾虑仍然是有的，如怕说“有”，怕说“剥削”等，还应继续加强政策教育，以彻底解除农民思想顾虑。二、组织领导与工作作风在今春提出党政分清与专职专责，发挥各系统力量的领导制度后，县村两级一揽子作风有新的转变，但也还有若干问题，不得解决。开春初执行时，表现开会多（干部会群众会均有）。监漳四十天内即开了三十六个会，东村二十天开了二十四个会，区上每月逢一汇报，五号做全月总结。县府十五号要总结，县委二十五号要总结，总结时需要干部回去汇报，要具体数字，区长区书一月只能下六、七天乡，其余均参加开会摘材料，其他干部亦形成跑腿单纯追求数字，致使干部不能深入群众，感到疲惫。而且层次多，工作到村，支委会、支部大会、人代会、村政委员会各系统会贯彻到群众身上，必须三四天，有些积极分子一样内容常需要参加几次会议更不厌其烦。以上现象到四月才纠正。具体规定了会议制度，主要干部分工负责分片分村（小村）领导。如五区东村规定支部会逢十开，青年团妇联逢八开，村政委员会逢六开，各系统会议逢四开，人代会每月两次；主要干部具体分工：支书负责指导村政委员会、人代会、党组及妇联会，副支书负责青年武装，村主席负责民政教育，副主席负责财粮；此外八个支委又分四段（四个选区）领导。开支委会便可了解全村情况，总结全村生产，其他各村开会日期及分工情形，虽不尽同，但做法大致与此相近。这样做的结果，收到两个效果：一方面克服了开会多，层次多的毛病，同样的工作一个人规定，只参加一种会（如青</w:t>
      </w:r>
      <w:r>
        <w:rPr>
          <w:rFonts w:hint="eastAsia"/>
        </w:rPr>
        <w:lastRenderedPageBreak/>
        <w:t>妇武），主要干部、积极分子误工亦已大量减少，工作亦便于检查；另一方面工作上有了明确分工，加重了各系统的责任，发挥了各系统的积极性，不只在党内而且还团结了一批党外干部，也积极工作。过去支书村长少数主干包办一村的现象，正在逐渐克服。如五区姜村生产主任（非党员）在明确分工后，非常积极，自动召集生产委员会议、技术委员会，研究工作，每天看报找好的领导生产方法。教育主任（非党员）主动检查民校，并每日搜集生产材料，组织广播筒。非党干部反映：“过去好坏都是你们党员的，现在大家对人民负责，办好全村的事（分工负责，吸收非党干部参加工作的好处，这一方式各地均可学习——编者）。这是很大的进步，当然还有很多问题应当继续研究解决。如干部误工问题虽比过去减少，但还觉得有些多，按计算一个村主干连到区及小区汇报开会，一个月有六天差不多，但实际上比此数多，好多村干部反映：“领导生产的人，就没有法子在生产上起带头作用。”也有些干部怕耽误自己生产，而放弃工作，因此还应考虑村中的会议是否还有些多，按生产季节及工作段落再加以减少还是必要的，此外专职专责制度与村内分工制度，是很好的。但能真正贯彻的村子还不多，要足够估计少数主要干部包办与一揽子形式的历史性，应很好总结执行较好村子的经验，予以具体帮助。这不但是个作风转变与省工问题，而是民主原则民主制度在村级逐渐建立问题。三、创造典型与推动一般这同样是一个尚未解决的老问题，今春武乡同样也走过弯路，开春是跑腿找数字，以后提出掌握基点，具体规定县委了解五个基点，区书区长伙搞一个基点，每个小区搞一个基点，这样全县可以有四十个基点村。但又发生死守基点放弃一般村领导的现象，干部反映：“一人包办二人听，放弃了小区基点也没做好”。县委又提出三点克服办法：第一、必须做好基点，做出成绩，影响一般，推动全面；第二、在力量使用上要迅速集中，迅速分散；第三、以基点为依托发动生产竞赛，组织参观。从实际查看，第三种办法是收到效果的。监漳的水利做的好，修渠按水车都有成绩，即召集附近村到监漳开会实际参观，由监漳干部报告经验，然后发动各村拟订自己的水利计划。此外，窖上沟的五比运动与洞上村改良技术中的稠改稀，都组织了附近村的参观比较，并参加了他们的互助组会议（如窖上沟），学习领导方法。实际参加田间工作，学习他们的互助生产与技术改良，这样不只可以在思想上启发鼓励其情绪，同时也吸收了实际经验，再以基点村的标准开展友谊竞赛，推动作用更大。但这是在一般的情况下是可以的。有些落后村，问题复杂村，即用此种简单的方法推动不开，因为有拌脚石，这就必须依据该村的具体情况，把阻碍生产的严重问题，加以解决，方能顺利发展。五区王白堙、郝家瑙、七区山峡，四区曹村大部如此。首先是党内团结与干群关系以及土改中遗留问题等，若不加以具体解决，所谓典型推动一般便成为空喊。其次是骨干问题，在生产运动中，必须注意培养积极分子，掌握大批积极分子（党内的党外的）才能去推动工作。包办代替的作风，或者把工作只放在少数主干身上，是不能解决问题，典型推动一般也不可能。标题：河北省整风运动中检查总结工作的初步经验作者：日期：</w:t>
      </w:r>
    </w:p>
    <w:p w14:paraId="0B4818B0" w14:textId="77777777" w:rsidR="00886012" w:rsidRDefault="00886012" w:rsidP="00886012">
      <w:pPr>
        <w:rPr>
          <w:rFonts w:hint="eastAsia"/>
        </w:rPr>
      </w:pPr>
      <w:r>
        <w:rPr>
          <w:rFonts w:hint="eastAsia"/>
        </w:rPr>
        <w:t>版次：</w:t>
      </w:r>
      <w:r>
        <w:rPr>
          <w:rFonts w:hint="eastAsia"/>
        </w:rPr>
        <w:t>1</w:t>
      </w:r>
      <w:r>
        <w:rPr>
          <w:rFonts w:hint="eastAsia"/>
        </w:rPr>
        <w:t>版名：专栏：正文：　　随时纠正偏向逐步明确方针华北各地整风稳步前进县以上干部整风将于十月底结束【本报讯】记者商恺报道：华北大行政区各地整风运动已深入展开。五月二十八日，中共中央华北局发布了“关于执行中央整党整干指示”的决定，各省于七月份先后开始整风学习，各地基本上采取了三种整风方式：河北、内蒙主要是在职整风辅之以少数骨干的集中培养训练。察哈尔、绥远、平原三省首先召开各级整风会议或党</w:t>
      </w:r>
      <w:r>
        <w:rPr>
          <w:rFonts w:hint="eastAsia"/>
        </w:rPr>
        <w:lastRenderedPageBreak/>
        <w:t>代会议，培养整风骨干，然后返回工作岗位，进行整风。山西则主要采取轮流集训的整风方式，区以上干部离开工作岗位，分批集中于省委和地委，以一个半月时间进行整风，整完后再回机关整顿工作。目前华北局机关整风已经结束。察哈尔县以上机关整风检查总结工作阶段已基本结束，并订出改进工作计划。河北、绥远大部县份已接近结束。平原省地委整风会议正在进行。内蒙正在检查工作。全区县以上干部的整风，计划于十月底全部结束。今冬明春着手整顿区村干部及党的基层组织。全区整风运动，一般均能按照中共中央及华北局指示进行。抓住工作中的主要问题，进行分析。正确地估计成绩，认真地检查缺点和错误，逐步展开批评与自我批评。在运动中，华北局及各省委随时防止并纠正了偏向的发生和错误，故进展较为顺利。整风运动中各地均从检查总结工作中揭发了官僚主义与强迫命令作风，以及严重的违犯政策脱离群众的现象。官僚主义作风主要表现在领导机关和干部工作方法不科学：抓不住工作的中心，终日忙于事务和文牍，不了解下层情况，不研究政策，布置任务不切合实际，指示多，会议多，表格多，具体帮助和检查总结少。在执行各种工作任务上，有些干部为了完成任务，竟不择手段，采用粗暴蛮横的办法强迫要群众执行任务，以致打骂群众，侵犯人权的事件经常发生。在财政经济部门中，则发现了严重的损害国家资财的现象。公安司法工作中执行政策“宽大无边”，并积压案件，引起群众不满。山西安泽县法院竟积压有一九四六年的案子尚未处理，其他各县法院也有类似情况。经过初步整风的机关和干部，政策思想水平及工作效率一般均有所提高，工作作风也有所转变。今年夏征中强迫命令作风已显然减少。全区整风经验证明：首先确定整风重点，制订具体整风计划，是整风能否正确进展的主要关键。此项计划必须从本地区或本部门的实际情况出发，确定不同的内容和重点。整风初期各地区大多未能从分析自己地区实际情况出发，制定一个切实的整风计划；只是照抄上级指示和决议，甚至长篇大论，洋洋万言。河北省曾有不少这样现象。如灵寿县委的整风计划，长达八千字，深泽县委整风计划长达六千字，但都没有提出该县在这次整风中应着重解决什么问题。华北局发现此种情况后，即责成各省委坚决克服形式主义，严格审查所属各级党委的整风计划。经审查不切合实际者，均须重新改订。纠正了这一偏向后，各地整风运动进展即较为顺利。全区整风经验，同样地证明：学习文件必须联系实际。只有如此，才能真正的领会文件的精神与实质，掌握分析问题的立场、观点和方法。但也必须注意，在进入学习文件，初步暴露问题后，即应适时的转入检查工作，在检查工作中，仍须学习有关文件。在整风运动的初期，各地均曾发生脱离实际，孤立学习文件的偏向。其中以河北较为严重。他们普遍用一个月的时间学习文件。不少地区因学习时间较长，并且对学习文件联系实际的思想不明确，就陷于死钻名词，或纠缠在一些次要问题上争论不休。定县农业科曾为“无所用心”一句话，讨论了一个早上，这些现象各省都曾随时予以纠正。内蒙接受了各地经验，整风学习开始时便在学习计划中规定了：防止学习与实际脱节，和不学习、不求甚解的偏向。整风必须与当前工作结合。各地应根据自己工作情况的轻重缓急，具体确定整风的步骤和时间，不要强求全省或全区全县整风进度的完全统一，以免将整风与当前工作分开甚至形成对立。如司法、税收、供销社等无紧急任务部门可按期进行检查工作，但某些灾情严重地区，及有紧急任务部门，则应首先集中力量进行防汛、救灾工作，在工作中贯彻整风精神，于工作告一段落后，再集中力量检查工作。同时要注意农业生产季节。察南有些县份，因干部集中整风，对当前锄苗、防洪、造林等工作放松领导，如怀来县领导上只忙于整风，使三秋工作陷于自流，未能做到随收随耕，部分地区受了很大损失。省委发现以上情况后，随</w:t>
      </w:r>
      <w:r>
        <w:rPr>
          <w:rFonts w:hint="eastAsia"/>
        </w:rPr>
        <w:lastRenderedPageBreak/>
        <w:t>即指示各地注意防止和纠正。在绥远集宁、龙胜等县，也曾发生过关门整风，听任虫灾蔓延的偏向。河北省正定县委会机关干部，在整风的初期，城外河堤出险，他们还坐在屋里讨论党的群众路线。检查工作，必须抓住重点，即抓住不同部门不同地区的工作特点，及带有重要政策性的关键问题，进行深入检查。分析原因，辨明是非责任，定出切实的改进办法。各地区凡采用此种办法者，一般收效较好。但也有不少地区，盲目地进行形式主义的检查，如察省大同市委，在检查工作时，对工矿企业部门拟定了四大项二十一小项检查重点。河北省的曲阳、饶阳等县也规定检查农业、工业、税收、文教、治安等五大工作，其中每项又分许多细小节目。面面俱到，看不出什么是重要问题。河北、绥远有些县份和单位检查工作中先扣帽子，再寻找事实罗列现象，结果条文很多，范围很广，但缺乏深刻的分析与检讨，不解决什么问题。同时，某些地区也曾发生“整下不整上”，和孤立检查个人的现象。河北通县蛋场就将一个管理员当成了“检查重点”。平山县在两个月中长期停留在孤立学习文件，并进行个人问题的检查和反省。山西忻县地委第一期干部整训中也多偏重了检查个人。榆次地委甚至将这种作法当成经验。这些作法是不符合于此次整风的精神与要求的。整风中必须充分发扬民主，深入开展批评与自我批评。领导干部应首先以身作则，以自我批评的精神，将自己部门的工作进行一个检查报告，启发诱导大家大胆发言，使自下而上的群众性的批评，与自上而下的检查与总结工作结合起来。北京市通过人民代表会议，检查干部作风；察南不少县委吸收能力较强的正派的村干部参加整风会议，结果都起了很好的作用。但仍有不少地区，发扬民主不够，甚至发生一些偏差，使整风运动的深入开展受到影响。如河北省政府财政厅，张家口市教育局，在检查工作中都曾错误地要求领导干部进行回避，以便大家提意见。雁北专区在检查工作时，有的干部提出：“两个专员闹意见，影响工作”，姚专员便马上找提意见的干部进行解释，使大家认为领导上不能虚心考虑意见。更错误的是该专署合作社，以处分干部做为引导大家发言的手段。这些情况，省委检查发现后已予纠正。一面整风，一面改进工作。经验证明：河北省在职整风的办法，检查工作方便，且和当前工作密切联系，可以一面整风，一面改进工作，适合于这次整风要求。获鹿、束鹿、石家庄专署粮库，在这方面都做出显著的成绩。但须加强组织领导，否则难于贯彻整风精神，定县地委及时分片召开县书碰头会，交流经验，纠正偏向。这种具体领导，各县易于接受。察绥、平原等省先开整风会，培养整风骨干，亦属必要。但时间不宜过长。山西集中整风，干部脱离工作岗位，互不了解，更不能结合自下而上的群众批评，很难系统的检查工作，同时干部长期脱离工作岗位，日常工作必然要受到影响。后来华北局曾指示该省即使参加过集中整风的干部，回去后仍应以部门为单位检查一次工作。标题：整风学习和工作检查中发现部分干部有骄傲居功情绪作者：日期：</w:t>
      </w:r>
    </w:p>
    <w:p w14:paraId="67E7C604" w14:textId="77777777" w:rsidR="00886012" w:rsidRDefault="00886012" w:rsidP="00886012">
      <w:pPr>
        <w:rPr>
          <w:rFonts w:hint="eastAsia"/>
        </w:rPr>
      </w:pPr>
      <w:r>
        <w:rPr>
          <w:rFonts w:hint="eastAsia"/>
        </w:rPr>
        <w:t>版次：</w:t>
      </w:r>
      <w:r>
        <w:rPr>
          <w:rFonts w:hint="eastAsia"/>
        </w:rPr>
        <w:t>7</w:t>
      </w:r>
      <w:r>
        <w:rPr>
          <w:rFonts w:hint="eastAsia"/>
        </w:rPr>
        <w:t>版名：专栏：正文：　　报纸的图片沃尔契克报纸的图片——是编辑工作中复杂而重要的一部分。布尔什维克的、苏维埃的报纸在图片方面已经积累了大量的经验，研究出了为党报性质所决定的风格和编辑方法。党借助于这种党报“每日每时地用自己的、党所需要的语言，来同工人阶级讲话”（斯大林）。党的、布尔什维克的报纸的语言是真实而朴素的；它为千百万劳动者所理解，它是突出的、形象化的和确切的。我们报纸上的插图也应当回答这种要求。作为形象艺术之一，报纸的图片要回答社会主义的现实主义方法的要求，就应该为鼓动、宣传及组织的任务服务，要真实而明确地反映布尔什维克党及苏维埃国家的政策——苏维埃制度的生活基础。报纸上的每一张照片，每一张插画都应该为</w:t>
      </w:r>
      <w:r>
        <w:rPr>
          <w:rFonts w:hint="eastAsia"/>
        </w:rPr>
        <w:lastRenderedPageBreak/>
        <w:t>人民所了解，都应该采用适合人民利益的主题，在技术方面要明确易懂，而艺术方面——要格外的富于表现力。加里宁曾对布尔什维克报纸工作人员说过：“报纸和杂志的技术本身起着很大的作用：如印刷、制版（插图和照片）、稿件的处理、铅字的选择、标题及其他等。所有这些都应该慎重地来作，而且还要有趣味……这对读者是有很大意义的。斯大林同志之所以那样精心地注意报纸的每一个小地方，并不是偶然的。”（《布尔什维克报刊文集》一九四五年版，第二部，第二八七页）报纸所刊载的每一幅图片，都应该确信地叙述那些值得我国人民骄傲、作为证明社会主义建设成就的社会生活现象，应该介绍那些能作为落后者的实际榜样并能号召他们在劳动中、科学中、文学中争取新的胜利的，能动员所有苏维埃人民完成共产主义建设的伟大历史任务的成就。这就是为什么要求所有的编辑工作者，无论图片的直接编制者也好，或者是这个重大工作的组织者也好，都要经常注意为提高报纸图片的质量而斗争。××××斯大林同志在与《红色青年》杂志编辑人员的谈话中曾特别指出，我们苏联的每一个出版机关在共同的工作中都应该有它一定的地位。各种规模不同、目的任务不同的报纸的编辑部在自己的工作中都要遵循这个指示，适当地组织文学的和图片的稿件。当然，在农业部门的报纸上，要有很多说明社会主义农业、集体农庄、苏维埃农庄和农业机器站工作问题的照片。而在专门化了的，比如说运输业的报纸中，图片的中心题目将是铁路工作，以及铁路运输工作人员的生活和活动。每一种地方报纸，当然都要选择反映该共和国的、边疆的、省的、市的和区的生活的照片和插图，都要尽力地，假若能够这样说的话，用地方的材料解决全联盟性、全国性的问题。比如，《高尔基公社报》出版了。在它公布政府关于授予斯大林奖金的决定时，它在报纸上登载了高尔基城获奖者的像片，这些人由于他们创造了新型的航船赢得了这种崇高的称号。沙拉托夫的《共产党人报》为了发表这个文件，登载了沙拉托夫城获奖者的像片：雕刻家吉巴尔尼科夫和演员姆拉托夫。库班的报纸在库班播种开始很久以前就在“苏维埃国家概况”一栏登载了阿塞尔拜疆已经开始播种的照片。这些照片动员了库班的集体农民，仿佛对他们说：“你看啊，南方人已经开始了。很快就轮到你们了。”图片稿件的组织工作应首先为报纸选择图片，确定它登载的地方，及时地送到编辑部。及时性和效率——是这个工作的最重要的条件。像任何编辑部门一样，图片组必须有一个大事及节日日历表。适时准备这个或那个大事件，能够使你更精细地挑选所需要的图片稿件（像片、照片、插图及其他等），更好地修正它们并制成铅板。但是，有大事记的纪念日日历的很少。每一家报纸的图片组（或者是作图片工作的人员）必须与编辑部其他部门，与秘书处，与主编保持经常的联系，并参加编辑部的“飞行集会”，以便经常了解报纸所注意的主题。图片组也必须与该市、省或共和国的各机关保持联系：以便从它们那里及时了解，比如，什么时候将要有一个新的工厂开工，或某个企业的全体职工是否已接近于完成生产计划，新型产品的出产是否已经妥贴等等。图片组的工作，与报道组的工作也有很多共同的地方，因此，它们之间的联系应该格外紧密、经常。报道组和图片组的工作人员要关心这点，秘书处和报纸的领导者也应当关心。×××图片作者——报纸的摄影记者是图片工作中的“中心人物”。摄影记者——不是通常所理解的摄影师。摄影记者——是一个为了本报的和新闻的活动而运用着特殊工具——摄影技术的新闻记者。摄影记者手中的器具——等于一枝钢笔；照片或一套照片——等于一则新闻、一篇速写、一篇论文。照片新闻，照片速写，照片论文，应当满足供应适当报纸材料的一切要求，应当是在内容方面有高度价值的，思想明确的，而在技巧方面也是很纯熟的。谈到摄影师的技巧时，回忆一下俄国伟大的艺术家列宾的名言是</w:t>
      </w:r>
      <w:r>
        <w:rPr>
          <w:rFonts w:hint="eastAsia"/>
        </w:rPr>
        <w:lastRenderedPageBreak/>
        <w:t>很适当的：“深刻的思想只有在完美的形式下才会是令人感动的……”。对于摄影记者说来，他也应当努力达到图片作品形式和内容的这种高度的价值。对摄影干部的要求是什么呢？摄影记者应当是一个政治知识丰富的报纸工作者，应当是一个主动的记者，他善于使自己的全部活动服从于党和政府在国家和人民面前所提出的主要的、决定性的任务。摄影记者应当经常寻找新鲜的、有趣的、典型而能教育别人的题材。加里宁在报纸工作者的一次会议上曾说过：“假如你们想使你们的通讯抓住人们，那么就需要在这里面注进自己的血液。要是你写得连自己也兴奋起来，那么在通讯中也会感觉得到而它就一定是好的，生动的。”善于在周围的生活中寻找新鲜的、政治性的现实的主题，而不为原定的任务所局限，以真正的创造性的情感对待我们现实的每一现象——这就是报纸编辑部对自己的摄影通讯员的基本要求。举一个例子。我们农业的整个技术装备已根本改变了：已经出现了大量的各种各式的机器，它们减轻了劳动，提高了劳动生产率。一个苏维埃摄影记者现在还能允许自己在长时间内无休止地重复一个早已为大家所熟悉的割谷机的照片吗？他应当指出苏维埃技术的进步，指出新型的机器和在工作中达到卓越成就的人物。农业技术复杂了，整个农业工作（草地轮种及其他等）复杂了，——那么，一个在农业部门的报纸工作的摄影记者，能够不知道所有这些，不钻研基本的农业技术吗？领会自己所服务的那个业务部门的深厚知识——是一个摄影记者的职责。加里宁曾对报纸工作者说：“应该学习什么呢？一切都要学习，而首先是自己的本行。”对于摄影记者，这就是说，要系统地、深刻地掌握摄影技术，学习报纸业务的技术，特别是制版过程、修饰、排版。假如一个报纸的摄影记者不努力学习，不求上进，停顿下来，以老资格自傲，那么，或迟或早他会成为编辑部的一个无用的人。摄影工作者不能够作为编辑部的客人，他不能够完成了委托，交出了自己应交的照片，而不关心照片在付排后的情况怎样，制成的锌版质量如何等等。摄影记者和艺术修饰工作者在业务上的合作，能够显著地改善登载在报纸上的每一张照片，使线条突出，消除许多由于仓促或摄影经验不足、或由于取景条件困难等可能产生的缺陷。用心读自己的报纸，研究其他报纸和杂志上的图片，摄影记者便能够为自己做出很多有用的结论，预防自己在工作中重犯其他摄影记者所犯过的错误。但编辑部也能在很多地方帮助摄影工作者创造为他们的创作进展所必要的条件。其中之一就是经常在编辑部以内或编辑部以外举办摄影记者作品展览会。报纸的经验证明，不少照片中的错误是由于不细心、仓促和不注意产生的。取背景不留心便可糟掉一张好的照片：假若墙上挂的标语或口号的片断不全的字句被摄在画面上——照片就不合报纸采用了。摄影记者要拍一张斯达哈诺夫工作者的照片，但由于疏忽，其中摄进了这样一个人物，按其生产指标及其行为都是不值得在报纸上刊登他的照片的，——那照片就不合用。取景的“角度”不对，焦点不正确，摄影对象被歪曲了——照片就不能在报纸上发表。摄影记者在送给编辑部的每张照片上的题字，是具有重大的意义的。题字（题辞）中应明确指出：照片上所表现的是什么，事情发生的时间，摄取照片的地点，照片中人物的姓名、父名、职业和社会地位。最后，还应该有一些必要的说明，向读者补充解释照片中所表现的东西。照片下面的题字——等于报纸的新闻报道，所以摄影记者要善于把这样的新闻写得有文化、充实而有内容，有趣味。题词中的错误、不明确和不充实，不止一次地使得摄影记者的成绩归于乌有。很多好的照片没有制版，没有在报纸上出现，就是因为题词写得不好。这就是对报纸摄影工作者、摄影记者和摄影通讯员所提出的最低要求。本节最后结束时想谈一下报纸图片工作中的积极分子。当然，报纸照片的基本“供给者”是摄影记者和摄影通讯员。然而只有职业的</w:t>
      </w:r>
      <w:r>
        <w:rPr>
          <w:rFonts w:hint="eastAsia"/>
        </w:rPr>
        <w:lastRenderedPageBreak/>
        <w:t>摄影记者，只有专门的编辑人员的狭小的圈子是不够的。他们不能充分满足报纸对好的或各种各样照片的需要。每一种共和国的，省的和区的报纸必须注意创造摄影通讯员的积极分子干部。吸引这些积极分子，报纸的编辑部就能够及时地得到它所需要的那些图片，这些图片是职业的摄影记者由于距离远或时间不许可而无法得到的。对于共和国的报纸，各边疆报和各省报的摄影工作者可能就是这样的积极分子。经过省报主编们的同意，并与地方报纸摄影记者取得联系，共和国报纸便能够经常收到它所需要的照片。但积极分子并不只是要到边远地区的报纸编辑部去找。在一些大企业及科学研究院里也有不少技巧熟练的摄影工作者。假若报纸去找他们的话，他们是很愿意给以帮助的。比如，一些大建设工程的摄影实验室及摄影工作者，对全苏联的报纸有过很大的功绩，他们把一些巨大建筑物的重建照片，如第聂伯建设工程、扎波罗什钢铁厂、亚速钢铁厂等交给了报纸编辑部。这些建设工程的摄影工作者常常把他们报道恢复工作者的生产成就的图片登在共和国的和省的报纸上。参加各种旅行团（地质的及其他等）的摄影记者，还有那些在苏联各地拍电影，常常拍照并能提供珍贵照片的电影摄影工作者，都能给报纸编辑部以帮助。除了这些取得图片稿件的方法以外，还有着各种专门组织：如“塔斯社摄影部”和“塔斯社制版部”。后者供给报纸以制成的锌版。这对区级报纸，特别是对那些本身没有制版设备的报纸是很方便的。吸收补充照片稿件、在文物陈列所和博物馆寻找社会活动家的稀有的有趣的照片、与爱好摄影的人们和组织建立灵活的和经常的联系，——所有这些就是报纸图片组或没有专门图片组的编辑部秘书处的最重大的任务。×××那么报纸较常登载的摄影图片的主题是什么呢？编辑部对摄影通讯员要求的是那些种照片呢？报纸用的摄影图片的主题是特别广泛而多样的。它包括苏维埃人民的经济和文化建设的、劳动的和生活的领域。创造和恢复工作的热潮，人民为了争取提前完成战后斯大林五年计划在工业、运输业及农业中的英勇斗争，苏维埃科学和技术、文学和艺术的成就，——就美观和内容来说，要为报纸创造鲜明的和易于了解的、美好的图片的可能性实在是无穷无尽的。编辑部和摄影通讯员在确定照片主题时必须首先遵循党关于思想意识问题所作的有历史意义的决定。特别是报纸编辑部和摄影通讯员应该在图片中反映“在不断前进的苏维埃社会的生活，尽力促进在伟大的卫国战争中非常有力地表现出来的苏维埃人性格的优秀面……并证明这些品质不仅是个别获选的人物、英雄所具有的，而是千百万苏维埃人所特有的”（摘自联共（布）中央《关于剧院上演节目和关于改善上演方法》的决定）。为了这些任务的解决，报纸图片的各种风格、形式及方法都可以利用。像片。报纸用的像片——是照片中最困难的一种。报纸上登载有党和政府首长的像片、有苏联英雄及社会主义劳动英雄的像片、有斯大林奖金获得者的像片、有工业和农业中的革新者、卓越的学者、教师、演员和著名运动家等的像片。报纸上刊出的像片成为成千成万读者的财产。因此摄影记者应该保证像片的高度质量，不仅要与本人完全相像，同时还要尽可能完整而突出地传达出本人的个人特点。预定要给报纸用的像片，最好是背景明显、阴影柔和，不要对照分明和故意做作的光线，所有这些通常都是不真确的来源。认为像片要用十分深暗甚至于黑的背景，在报纸上登载较好的说法是错误的，——相反地，人的面部与背景的光线的尖锐对比和色调的强烈划界都会使得报纸上印出来的照片成为用黑背景衬托出的假面具似的白面孔。假使摄影记者要制作一套像片，这些像片要同时“一条带子”似的登在报纸上的话，就必须在摄影时用同一的背景，而且每张像片上面孔的大小一样。假若摄影时不可能采用同一的背景，那么也要在修版过程中把背景上的不调和加以调整。报纸用的像片拍照时最好取“正面”（正方向）或“四分之三</w:t>
      </w:r>
      <w:r>
        <w:rPr>
          <w:rFonts w:hint="eastAsia"/>
        </w:rPr>
        <w:lastRenderedPageBreak/>
        <w:t>斜度”（稍侧一点）。还要注意一点。通常登在报纸上半部占两三栏地位的大幅像片，必须是面孔所对和目光所视的方向都在版面以内。当站在版面的一边（左或右）来看像中人的面孔和目光的方向偏出了版面时，就不妥当。这将在形式上造成一种破坏谐和的感觉。生产照片。这种照片在苏维埃报纸上被广泛的传布着。“世界上没有任何英雄比劳动英雄更伟大了”，——高尔基这样说。我国人民珍贵劳动，也珍贵劳动的人。表明先进的工人、田野上的劳动者、学者、演员和他们的生产环境——这就是报纸上生产照片的任务。摄制生产照片的工作的复杂性常常是因为被拍照者工作着的环境难于摄影（在矿坑坑道里、在建筑物里等等）。然而，苏联摄制这种图片的摄影记者所积累起来的经验使我们确信，在任何条件下，成功的摄影是可能的，而且能够把这些生产照片照得易于了解、鲜明而富有趣味。生产照片的基本任务就是要传达劳动过程的力学感觉。集团像片。这种像片在我们的报纸上也被广泛地采用着。集团像片的主题为：各种不同小组的学习情况，某工厂的优秀斯达哈诺夫工作者的小组或参加某种会议的小组等。这里，报纸编辑部应该注意使照片中的人物和环境都能表现真实生动而自然。比如，有时候某小组的学习情况被表现成这样：几个人坐着，一个人读着东西，其余的人不是看着读东西的人，就是看着镜头。自然，这是一张坏照片。每一个读者都能清楚地了解，在生活中没有这样的事情，这是摄影记者粗心和不技巧的结果。一张好的照片可以而且应当突出地表示“生活本身”，它表现在人物的动作、姿势和表情上。在摄制集团像片中，善于选择前景起着巨大的作用。假使整个集团都在从事琐碎小事，这张照片就会给读者以坏的感觉。在集团像片中，达到画面——照片的空间——上人物的正确配置是十分重要的。这里应该特别提到关于拍摄群众性纪念会，各种大会及示威游行等问题。各种不同的群众性大会、纪念会的照片，这本质上是一种大幅的全景像——这里面要摄取很多参加者。这种摄影要求一个取景纯熟的摄影记者。出席会议者的情绪，会场的庄严堂皇——所有这些只有技巧熟练的摄影才能被传达出来。正确地摄取会场的景色，在拍摄会议照片中起着巨大的作用。成功地抓住会场的景色、技巧地拍摄会场中悬挂的标语，常常能详尽地表达出会议的目的和意义。编辑部必须要求处在这种重要摄影地位的摄影记者要格外注意每一个出进的人。假若一个记者在会上放过了一些有趣的事情时，他可以在某种程度上根据出席会议者的叙述或速记来补足他记录中遗漏的地方。而一个摄影记者就不能这样作了。除了单张的照片以外，报纸有时还登载所谓的照片短文——同一主题的一套照片。这种格式的图片能够在读者面前展开较广阔，较详细的题材。但应该预防编辑部过分地迷惑于这种连环照片。因为并不是每一个从某集体农庄或工厂选取的照片都能保证构造一套连环图片。只有彼此相互补充而每一个单张又能给与一种新鲜的、有趣的感觉的照片才能产生连环图片。曾在《斯大林格勒真理报》上登载的，斯库里希的那一套照片可以作为较合适的连环照片的典型。这一套登载在有关版面的照片也具有独立的意义。照片说明了斯大林格勒省车尔尼雪夫斯基区“红五月”集体农庄恢复工作中的最重要时期的场面；照片中所阐明的主题简明而突出。最后，还有一种格式，确切些说，一种报纸图片的方法——即所谓的照片剪辑。它们在我们的报纸上被广泛地采用着。普通都用它们来装饰节日报纸的第一版，而且经常用以代替插画。在剪辑（粘贴）几张照片时应当先用大像片。企图在装帧中利用小型插图的，通常都剥夺了这些照片剪辑的主要的东西——易于了解。在摄影实践中还有其他的剪辑，这些也是编辑工作所必需的。这里所指的是用剪辑方法修正那些准备发表的照片。比如，编辑部需要一幅高一整版的直幅照片，而它手中有着一幅适当题材的横幅的照片。这幅照片就可以在剪辑</w:t>
      </w:r>
      <w:r>
        <w:rPr>
          <w:rFonts w:hint="eastAsia"/>
        </w:rPr>
        <w:lastRenderedPageBreak/>
        <w:t>中加以修改。这是最简单的一种剪辑——“栽培”背景（天、或建筑物的墙等）。在另一种场合下可以把照片中的人物形状——结构缩近，——“压缩”照片。这样来剪辑一些照片是可以的，但一定要在特殊需要的情况下才这样作，当然，这应当在不损害原照真实性的限度以内。（下期续完）标题：来稿文摘作者：日期：</w:t>
      </w:r>
    </w:p>
    <w:p w14:paraId="41A47C7E" w14:textId="77777777" w:rsidR="00886012" w:rsidRDefault="00886012" w:rsidP="00886012">
      <w:pPr>
        <w:rPr>
          <w:rFonts w:hint="eastAsia"/>
        </w:rPr>
      </w:pPr>
      <w:r>
        <w:rPr>
          <w:rFonts w:hint="eastAsia"/>
        </w:rPr>
        <w:t>版次：</w:t>
      </w:r>
      <w:r>
        <w:rPr>
          <w:rFonts w:hint="eastAsia"/>
        </w:rPr>
        <w:t>3</w:t>
      </w:r>
      <w:r>
        <w:rPr>
          <w:rFonts w:hint="eastAsia"/>
        </w:rPr>
        <w:t>版名：专栏：正文：　　锦州第三季度整风结束有关部门认真改进工作【本报讯】锦州第三季度整风工作，已于九月底结束。基本上完成了市委、市府党组及民、财、教、卫、税务等局及国公营企业、总工会等部门县级以上干部与各该部门有关的较负责干部的整风。其他各部门将在第四季度进行。在这次整风当中，各单位一般均能抓住本单位关键性问题进行检查，并及时制订改进工作的具体办法，因此工作上已有显著改进。一、工厂企业首先是重视了经营管理。过去工厂企业对经营管理重视不够，缺乏资金管理经验，因此积压流动资金，影响生产的发展。例如建筑公司大量储备原料，有便宜货就买。在玻璃跌价到一百九十万元一箱时，该公司赶快买进二百一十箱。谁知后来玻璃价格一直落到一百五十万一箱。经过整风后，各工厂企业部门首先重视了经营管理工作，明确了经济核算观念，抓到了生产当中的要害。邮电局过去认为经济核算是财政科的事，只注意节省日常用品，甚至使用一个大头针也要严格审核，而对资金管理则不注意。现在扭转了以前片面的狭隘的观点，面向了生产，并结合资材折旧调查，重新清理资材，给精确的成本核算打下基础。造纸厂在整风中加强了推销工作，在城外建立了四十五家代销关系，七、八月份工作能提前计算成本作出精确预算。其次是贯彻了民主管理精神与团结技术人员的政策，领导上民主作风较差的已开始改变作风。工厂管委会也起了作用，过去邮电局的企业管理委员会委员十七人，其中只有两个工人。并且管委会主要处理了日常琐事，不能成为领导生产的核心。现在改变了，邮电局企业管委会摆脱了事务圈子，着重讨论研究生产计划，并将计划交给工人讨论执行，这样工人生产情绪提高，结果一个月的计划十一天就完成了，并超过了百分之十。在团结技术人员方面，过去存在着无原则迁就与关门主义偏向，如某单位支部为要团结技术人员，竟把党内文件拿给非党技术人员看。锦州工程公司怕技术人员走，无原则的给他们增加薪金分数。有的单位认为技术人员有污点的多，因此不敢接近。整风中批判了这种错误思想，正确的贯彻了政策。注意了从生产中、从加强教育提高觉悟中去团结他们。如市报话局正确地执行了团结政策，所以由广东请来的两个技术人员便不愿回去，并且工作积极，主动地把机器上的名字译成中文教给工人。第三、提高了生产质量，减低了成本，建立了检收制度。开明公司制订了自上而下的检查制度与检查组织，规定了质量标准，实行奖励制度，产品质量已提高百分之二十。过去生产中材料上浪费很大，定额不精确。经过整风，党、政、工、团改变了过去的作风，深入现场试验定额，九月份已从一万块砖需用一·三吨煤，降到一·一五吨煤。陶瓷厂过去存在单纯任务观点，强调生产数量，忽视质量。整风中找到生产中的症结，改变了经营方针，由增加数量转为提高质量。该厂以前没有一等碗，现在有了；二等碗也由百分之三十五增到百分之六八·七，三等碗由百分之六一降到百分之二七·四，质量显著提高。二、在商业工作方面明确了业务方针，国营四大公司，检查与改变了业务方针不明确与计划不周到的缺点，互相间加强了联系。信托公司加强了为工业服务的观点。过去该公司着重经营粮食，一九五○年上半年成交总额四○、三二九、七四九亿元，其中农业产品占百分之九三·二，工业产品仅占百分之六·八。没有起了帮助工业的作用。现在该公司特增设工业服务股，专门从事</w:t>
      </w:r>
      <w:r>
        <w:rPr>
          <w:rFonts w:hint="eastAsia"/>
        </w:rPr>
        <w:lastRenderedPageBreak/>
        <w:t>研究各公私工业需要的产品与原料，以便及时代为购销。三、端正了政策，税务局检查出长期封锁商人的货物，有碍商业发展，便立即纠正封货封账现象，明确了公私兼顾的政策思想。四、改善了领导作风，提高了干部思想水平。市总工会检查出面向生产作得不够后，即决定抓住工作主要环节，集中力量，搞好生产，深入工厂，具体帮助解决各厂生产中的困难。标题：福建龙岩专区各县整风中召开各种会议检查工作会后出现了党群团结工作积极的新气象作者：日期：</w:t>
      </w:r>
    </w:p>
    <w:p w14:paraId="5E48BCF9" w14:textId="77777777" w:rsidR="00886012" w:rsidRDefault="00886012" w:rsidP="00886012">
      <w:pPr>
        <w:rPr>
          <w:rFonts w:hint="eastAsia"/>
        </w:rPr>
      </w:pPr>
      <w:r>
        <w:rPr>
          <w:rFonts w:hint="eastAsia"/>
        </w:rPr>
        <w:t>‖【版面】第</w:t>
      </w:r>
      <w:r>
        <w:rPr>
          <w:rFonts w:hint="eastAsia"/>
        </w:rPr>
        <w:t>05</w:t>
      </w:r>
      <w:r>
        <w:rPr>
          <w:rFonts w:hint="eastAsia"/>
        </w:rPr>
        <w:t>版（）‖【标题】扩大并赢得争取和平的斗争　一九五○年九月二十九日在法国共产党中央委员会全体会议上的报告‖【正文】扩大并赢得争取和平的斗争‖一九五○年九月二十九日在法国共产党中央委员会全体会议上的报告‖法国共产党总书记多列士‖六个月来的时局发展充分证明了我党第十二次中央全会对国际形势所作的估计：“和平系于千钧一发。”‖美国武装部队对朝鲜与台湾的干涉说明了帝国主义战争贩子们已经从准备侵略进到公开侵略各国人民。美帝国主义者对朝鲜一个小国进行他们的掠夺性的殖民战争，至今已有三月，朝鲜正在为自由、统一和国家独立而英勇作战。‖美帝国主义者企图用可恶的谰言与诽谤宣传运动来使全世界相信他们是所谓保卫正义与文明的战士。好像任何人都能够迫使各国人民忘记朝鲜人民是在他们自己的家中似的！侵略者是美国人，他们正在把远处美国数千英里以外的，太平洋彼岸的一个小国浸在血泊之中。全世界在听到美国飞机如何用恐怖轰炸的方法有计划地把汉城和朝鲜其他城市夷为废墟、焚毁村庄、消灭平民：妇女、儿童和老年人时，都不胜愤慨。‖美国政府对中国也发动公开侵略，企图夺取中国的台湾。美国人希望替被中国人民驱逐的蒋介石保有一个基地。他们要把台湾变成在太平洋的跳板。美国飞机已经轰炸了中国东北的村庄，虽然如此，联合国组织仍拒绝考虑中华人民共和国政府的控诉。‖派遣美国军事使团赴印度支那，充分暴露了已经对越南人民进行了四年的“肮脏战争”的真正本质。‖美国资本家在帝国主义阵营反对亚洲各国人民的斗争中自居领导地位。这些亚洲国家人民已经从殖民地的剥削下把自己解放出来或者正在为他们的独立而战斗。帝国主义者不甘心于亚洲各国人民独立。他们想紧紧束缚这些国家的人民或者重新奴役他们。英、法、荷、比等国政府——殖民地的所有主——首先追随要对侵略朝鲜与中国的行为负责的美国政府，这不是很好的证明吗？而且，这些国家的政府不是在美国的示范下与命令下迫使联合国走上破产与丧失威信的道路吗？‖帝国主义者所发动的朝鲜与越南战争只能加深殖民地制度的危机。这次战争正在引起帝国主义的基地进一步缩小。亚洲与非洲各国人民争取独立的斗争，对于争取和平的共同斗争是一个有效的贡献。这已由摩洛哥与突尼斯民族主义团体最近发表的声明证明，他们拒绝参加帝国主义者正在准备的反对苏联的战争。这样，在争取和平的斗争中，以工人阶级为首的宗主国人民以及殖民地与半殖民地人民正在实现战斗性的团结，这团结将保证他们的共同事业——自由与和平的事业、各国人民独立的事业——的胜利。‖美国在朝鲜的侵略是美帝国主义者正在准备的反对中国与苏联的战争的总计划的组成部分。美国希望在打算用来对苏联、中国与人民民主国家进行战争的庞大而且几乎连绵不断的空军与海军基地网及跳板网上再加上新的环节。这就说明了为什么会有侵略性的大西洋公约，为什么会有最近“三人”（美英法三国外长——编者）与“十二人”（北大西洋公约成员国代表——编者）会议关于重新武装德国的决定，以及为什么任命马歇尔将军为美国国防部长。‖我们曾经屡次说过，马歇尔计划是一个战争计划。今天已没有人对此再有疑问了。在社会经济领域内，这</w:t>
      </w:r>
      <w:r>
        <w:rPr>
          <w:rFonts w:hint="eastAsia"/>
        </w:rPr>
        <w:lastRenderedPageBreak/>
        <w:t>计划的后果已经证明为马歇尔化国家招致灾难，就我国而论，马歇尔计划已经使复兴停止，而且已经引起生产衰落，国民经济的许多部门（特别是飞机工业）破产、农业衰退、贸易停滞、工资不能糊口、失业、物价上涨三倍、捐税苛重、政府入不敷出、通货膨胀、以及稳定法郎价值的可能性日益减低等等。‖美国资本家已经剥夺了我国经济上的与政治上的独立。尽管人民反抗，法国仍被拖到冒险与战争的道路上。美国资本家及其可卑的走狗力图使法国人民反对他们的友人与盟国——苏联。他们迫使我国放弃我国有权向德国要求的安全保证与赔偿。他们希望迫使在战后还没有充分恢复过来的法国，同意重新武装西德，西德已经被包括在大西洋公约的侵略体系里面。‖今天，当残酷的现实撕破了谎言与幻想的帷幕时，马歇尔计划已经原形毕露，证明是一个反动的计划，贫困和战争的计划。以前就可以预见到这个计划将与大西洋公约合而为一。它正在导向法国与德国对苏联进行罪恶战争的可恶的同盟。‖美国主子们发布命令要所有马歇尔化的国家延长军役的期限，意图对苏联进行侵略。在法国，作为开端，军役期限已经延长至十八个月。已经服满军役的年青兵士们将被迫再服役三个月。将军役限期延长至十八个月是一个旨在发动战争的措施。这样将使政府能够派遣服役的年青兵士们，到非洲与亚洲去进行反对殖民地人民的掠夺战争。美国主子们希望靠延长军役期限在马歇尔化国家得到他们反苏战争的炮灰。‖为了强迫人民同意将军役期限延长至十八个月，人民的敌人们提出论据说，苏联拥有强大的陆军。比起苏联的人口与领土面积来，这不是一支很大的陆军。幸运的是，这支军队证明是强大的足够摧毁希特勒匪徒，把法国与欧洲从奴役中拯救出来。它必须保持它的力量，以便在必要时击退资本主义国家的任何新的侵略。正当全世界充斥了帝国主义者要求对社会主义国家与和平发动“先发制人”战争的歇斯的里的叫嚣的时候，苏联不能放松它的警觉性，而且只能对于加强它的军事力量表示经常的关心。‖亲美派政党的人士想要使得法国人民相信：苏联正在破坏和平并威胁我国。但是，法国人民并不愿受骗。他们没有忘却，并且永远也不会忘却从保卫斯大林格勒的英雄们，从苏联的兵士们，从他们所爱戴的并崇敬的领袖——伟大的斯大林所得到的好处。法国的人民现在不愿，将来也不愿对苏联作战。‖一切正直的人们都知道苏联各族人民正在全力履行他们的伟大的历史任务——完成社会主义的建设并逐步转入共产主义社会，在这个社会里，“从各取所值转到各取所需”（马克思）的原则将被实现。苏联各族人民既已完成了希特勒强盗们所破坏的区域——这个区域的面积有法国四倍大——的复兴工作，他们就开始了改造自然的巨大工作，改变辽阔的土地上的气候和地形，在这里将为人民创造出更加良好的生活与工作的条件。正在成百万成千万英亩的土地上建造森林带。正在建造巨大的水闸和强大的水力发电站。另外还在开凿运河，这些运河将把干燥的草原和沙漠变成肥沃的田野。‖人人都还记得维辛斯基在联合国大会最近一次会议上说的话：“在苏联，我们不使用原子能去储备原子弹，虽然我有把握：假使不幸一旦需要原子弹的话，那么将是要多少，有多少。我们要使原子能服务于和平建设的伟大任务，以便夷平高山，改变河道，灌溉沙漠，在人迹罕到之处开拓新路。”‖未被对于苏联的成见与仇恨所蒙蔽的法国人——而且他们是占绝大多数的——都知道苏联已经不屈不挠地奉行，并且还将继续奉行和平政策，这项和平政策是基于资本主义与社会主义两个制度可以长期共存的可能性。‖苏联没有干涉其他国家的事务。它从来没有，现在也不威胁任何民族。事实上法国的国家利益和苏联的国家利益两者毫无冲突之处。事实上法国与苏联双方都关切使不可能再度产生德国帝国主义的威胁。事实上苏联从没有向我国要求领土、要求海军或者空军基地，或者提出军事、经济或政治性的任何其他</w:t>
      </w:r>
      <w:r>
        <w:rPr>
          <w:rFonts w:hint="eastAsia"/>
        </w:rPr>
        <w:lastRenderedPageBreak/>
        <w:t>要求。‖既然如此，我们就说恢复反苏反共政策，是因为资产阶级和他们在政府中的代表们首先盘算其自私的利益，把他们阶级的考虑放在前面，除此之外，怎么可能有其他的解释呢？‖他们血口喷人，大肆攻击苏联，这是因为苏联这个社会主义国家的存在本身就使得世界革命化，因为它以对不可避免的、必需解放的信心鼓舞着被压迫的群众，同时也因为苏联是和平与民主的保垒，是保卫各族人民独立的斗士。‖这样，便说明了资本家和他们的奴仆——右翼社会党领袖们所奉行的制造贫穷与战争的反动政策的阶级根源。他们正在准备反苏战争，力图在无产阶级中消灭对解放的希望，紧紧束缚住殖民地人民并倒转历史的车轮。他们了解：他们是注定要灭亡的并且骇怕正在兴起的力量，正向前迈进来取他们的地位而代之的未来力量。‖但是统治阶级为维持其已经动摇的统治而运用的一切手段却只能加重这个瓦解中的社会的矛盾，腐朽的资本主义的矛盾。对于工人阶级与和平斗士的野蛮镇压，西方“民主国家”的法西斯化——这一切也应同时视为准备战争手段和资产阶级的领导集团已经疯狂的证明。‖帝国主义者为了要阻止人民大众对战争与贫穷化政策所进行的斗争，就采取恐怖与暗杀活动家的手段，其情形和昨日之希特勒与墨索里尼所做的及今日之佛朗哥与铁托所正在做的是一模一样的。他们曾试图暗杀意大利劳动人民领袖托里亚蒂和日本共产党书记德田球一。他们暗杀了比利时共产党主席，国际工人阶级运动最有声望的人物之一我们的拉豪特同志。‖美国就是一个例子。几天之前一名共产党人即因接获非法驱逐出境的命令后，未能迅速地离开该城，而被暗杀在他自己的家里了。有好多共产党员工人已在那里被杀害了！有好多的黑人在各种借口下被处私刑或者公然地被杀害了！这个数目是数不清的！‖美国同时也可作为非法镇压工人领袖的例子。我们的兄弟党——美国共产党的领袖们被判处五年徒刑，就只是因为他们宣传共产主义思想的缘故。在美国，进步的作家如法斯特与马尔兹，以及电影业的著名进步人士已被投进监牢。在美国，所谓非美活动委员会真是胡作非为；它是这样的一个组织，它已把告密与特务活动变成一种全国性的灾祸；可巧，这个委员会的“正直的”主席最近被判定犯了欺诈罪。在美国，刚才已制订了一项法西斯法律来强迫共产党党员向警察登记，并且一旦战争发生或处于“紧急状态”时，他们都须开到集中营里去。‖美国正命令马歇尔化国家的政府对于共产党人采取非常的措施。而由莫克为首的法国“社会党”部长们已经成为法国军事化的新法律的倡议人。莫克之流已经成为对付忠于工人阶级及其为和平而斗争的传统精神的共产党人采取非常措施的倡导者。‖不久以前，杰出的科学家，法国的骄傲，我们的朋友约里奥—居里就是在美国的命令之下被解除了原子能高级专员的职位。戴克西埃教授在这个科学研究机关的领导职位也被解除了。法国政府，还要再来一个打击——要把一切共产党人解除文职。在法国，他们已经在谈论宣布法国共产党为非法的事了。两手染污了无辜牺牲者的鲜血的达拉第竟敢要求禁止共产党！他还不满足于替希特勒准备侵略以及使得法国蒙受的一切的灾祸，如他对共产党人采取非法的措施并让纳粹代理人在法国胡作非为。‖一切共和分子都体验到：反共产党人的罪恶法律与命令是对于全体人民的一种威胁：在迫害共产党人之后，人民的公敌就开始迫害社会党人共和分子与拒绝服从法西斯独裁的民主保卫者。‖在法国，著名的工人与和平保卫者现在都受到野蛮的镇压，而通敌分子与卖国贼却被释放；普利文威胁爱国人士而对卖国贼却宣布大赦。目前的法国统治者非法地逮捕并驱逐工人流亡者，其中包括西班牙反法西斯分子，同时他们却加强他们和佛朗哥的联系，佛朗哥是他们如遇反苏战争时的一个可能的盟友。法境阿尔及尔的劳动人民受到迫害，他们的报纸被禁止，而法西斯安德斯匪帮与铁托奸细却可以横行霸道。‖活动家遭受攻击，工</w:t>
      </w:r>
      <w:r>
        <w:rPr>
          <w:rFonts w:hint="eastAsia"/>
        </w:rPr>
        <w:lastRenderedPageBreak/>
        <w:t>人住所与民主团体的舍址遭受袭击的事愈来愈多，一个卑鄙的告密和特务活动的警察机构正在成立中。莫克正在组织法西斯型的警卫队。这些后备兵是从警察和志愿兵抽调来的，在平时，这些部队已将警察实力增加三倍以便对工人阶级斗争。不难看出这些警察辅助队将会成个什么样子：资本家的子弟，富农，前殖民者，土匪，与其他残渣。总而言之，它是建立一个新法西斯民军——新的法国志愿兵军团的问题。工人阶级和一切共和分子必须一齐大力抗议这个行动。他们必须打击公开合法地成立法西斯匪帮的行动。这是我们在一九三四年二月的事例中所学得的教训，当时由于工人阶级的联合行动，这些企图曾遭受决定性的反击。‖在意大利，加斯贝利也提出一个黑衫组织的计划。比利时也正在作同样的准备。我们不得不指出在意大利、比利时、和法国受到鼓吹的反对劳动人民的法西斯措施的一致的性质。‖最后，为了将来的选举，一个伪造的选举法正在准备中。这个选举法公开地被人赞扬是一个使五百万投票赞成我们的党的法国男女失去他们在国民议会的代表的工具。‖暗杀、暗杀的企图，恐怖、警察镇压、非常措施、宣布人民的忠实保卫者为非法——所有这些都是走向法西斯化的新的步骤。人民的敌人正在为反苏战争准备后方防线。斯大林同志一九三四年在布尔什维克党的第十七次代表大会上提出，必须认为法西斯主义是资产阶级孱弱的标志，而不是资产阶级有力量的标志。工人阶级和所有和平与自由的战士们已经使罗尼省同志们无罪开释，他们也会找到达到其他胜利的方法，他们不会不表现保卫他们的活动家和组织，迫使法西斯主义和战争向后退却的必要的警觉性和坚定性。‖法国和世界其他各地形势的显著特点是和平力量的稳步壮大，广大群众对于威胁着他们的危险的规模有了日益清楚的了解，以及团结所有要自由与和平的人民与国家，采取坚决的行动反对战争贩子以避免危险的坚定的决心。‖斯德哥尔摩宣言和征集签名运动正取到了初步的重大的成功。美帝国主义者不敢对朝鲜人民使用原子弹，尽管他们想这样做，尽管卑鄙的禽兽们要求他们这样做。如所预期的，斯德哥尔摩签名运动鼓舞了争取和平的斗争。工人阶级继续进行反对制造和运输战争物资的群众性政治斗争，码头工人在最前列。‖为了眼前要求的斗争也显著地加紧起来。由于物价与一九四七年相比平均上涨了两倍，工人们不能满足于普利文和摩勒答应给与他们的不能果腹的工资。‖在争取提高工资的斗争中，尽管“工人力量”的领袖们——美帝国主义者的走狗——猛烈反对，总工会、天主教工会联合会、和“工人力量”的成员和组织间仍然一致行动。现在已不可能计算各个省份的各业劳动人民一致行动的所有事例了。这保证了劳动人民在争取较高工资的斗争中的必然胜利。这个争取面包的斗争，同时也是争取和平的斗争，它的非常意义无论如何估计也不为过高。保卫和平、反对延长军役期限到十八个月的战斗性的口号常常是在工人们一致同意下提出的，像巴黎地区许多企业中的情况一样。即使共同斗争仅仅是在要求提高工资的口号下进行，它对于争取和平的战斗也确是一个贡献。实际上，它意味着，劳动人民拒绝支付统治者实行的战争政策的费用。它意味着劳动人民不愿付出为了继续进行反越南人民的战争，为了准备反苏侵略而要求于他们的牺牲。‖共产党人的责任在于缜密地估计他们在里面工作的企业的情况，并设法正确地表达劳动人民的情绪，帮助工会拟订正当的要求，并站在要满足这些要求的共同斗争的最前列。‖这自然也适用于争取达到遭受人民敌人的战争政策之苦的各业劳动人民提出的眼前要求的斗争。这是指公务员的要求，尤其是薪水赶不上较高生活费用的低薪雇员、退伍军人、抵抗运动的成员，只有微薄扶助金的因战争和劳动而残废的人、仍在等候津贴名册的以前的战俘、每月需要四千法郎的老年人、多子女的母亲、和直接受到生活费用上涨影响的主妇们等等的要求，还有劳动农民、</w:t>
      </w:r>
      <w:r>
        <w:rPr>
          <w:rFonts w:hint="eastAsia"/>
        </w:rPr>
        <w:lastRenderedPageBreak/>
        <w:t>小所有者、农业经营者、和佃农们的要求，他们都身受农产品价格和大大上涨的制成品价格之间的差额日益增大的痛苦。最后，还有收入减少而捐税负担沉重的手工业者和小商人的要求，和曾经身受战争痛苦的人民的要求。当数十亿为了战争耗去的时候，他们中却还有许多人仍然生活在废墟中。‖§‖世界拥护和平大会常设委员会执行局上月在布拉格举行的会议，决定召开第二届世界拥护和平大会。常设委员会就此发表的文告使得扩大和更好地组织保卫和平的运动成为可能。和平斗士正在揭露侵略，不论它是在什么地方发生的，并谴责对各民族内政的武装干涉行为。他们欢迎并支持要求停止朝鲜战争的和平倡议。他们坚决抗议对平民的滥肆轰炸。和平斗士要求有五大国合法代表出席的安理会让朝鲜双方均有陈述意见的可能，而尽速解决朝鲜冲突问题。和平斗士要求禁止各国一切形式的战争宣传。‖无可怀疑，和平斗士的号召将能到达人民大众的心中。我们则决将尽一切能力促成第二届世界拥护和平大会的完全成功，并且便利各居民区、各工厂、各省举行和平筹备会议。‖常设委员会布拉格会议所作的建议提出了一个与我们特别有关的问题。那就是团结的绝对必要性、为了达成这种团结而相互了解的必要性的问题。我们且来回忆一下塞纳省共产党省委会一九四九年二月的会议所作的，后又经第十二次党代表大会再度提到的宣言，这篇宣言说：“我们以为再把下事宣布一次是有益处的：我们共产党人虽然保留在一切情况下表示我们的观点的权利，可是却完全承认其他一切真正的和平拥护者有权对各种问题持有他们的见解，其中包括像新战争危险的深刻的原因，以及保卫和平所必需的方式方法这类重要问题。在这问题上，我们可以和真诚的和平拥护者们作友谊的争论。依我们看来，重要的是团结起来保卫和平的必要性，迫切的必要性。”‖我们一贯都是积极争取团结的斗士。但是，我们知道，要达到团结并且保持团结，就需要耐心的坚持不渝的努力，需要作经常的斗争，不仅要耐心地说服劳动人民，努力行动的共和分子及爱国者、还要揭露团结之敌的阴谋诡计。除了应进行其他工作外，还不应该把社会党工人与他们的领袖混淆起来，必须经常把对他们的兄弟关系与揭露这些领袖的工作联系起来。‖坚决揭露右翼社会党领袖及其背叛的政策，不但不是不要而且还是首先需要和要求与那些仍然是社会党员及仍然受该党影响的工人建立兄弟般的关系。‖我们特别应该随时记着：统一阵线意味着斗争。一切协定，包括选举协定在内，只有在它们有助于为了这一种或那一种要求、为了共同拟定的纲领的这一个或那一个项目而开始或继续联合斗争时，才是有意义的。‖如果没有组织，就不可能有真正的斗争。因此，各式各样的团结委员会就特别的重要，特别是那些在各企业、各居民区民主选出而进行一定活动的委员会。我们唯有欢迎和支持和平自由战士运动及工会、法兰西妇女联盟等等各种群众团体的倡议，它们正在进行宣传工作，以便在省会议及第二届世界拥护和平大会的筹备会议上选出各人民委员会。‖一直到第十二次代表大会，我们都主要是进行斗争，反对那些否认或低估战争危险的人的盲目与自满。同时，我们也揭露虚伪而有害的战争不可避免论。今天，再也没有人怀疑战争危险的现实性了。我们必须集中批评战争不可避免论的错误思想。这种不可容忍的意见与低估战争危险一样造成机会主义的被动性。‖不是的，战争不是不可避免的。不是的，战争不是什么由命运注定的东西。它取决于各国人民、取决于工人阶级并取决于全体和平拥护者，因而也取决于我们共产党人、取决于我们挫败帝国主义战争与法西斯化计划的活动。‖我们还必须继续进行思想上与政治上的斗争，以便消除我们当中特别是在今日空前需要的团结问题上仍然流行的狭窄的宗派主义的见解。‖今天，千百万男女的共同目标是什么呢？那就是保卫和平。我们如此决心加强和扩大保卫和平、争取民族独立的运动，我</w:t>
      </w:r>
      <w:r>
        <w:rPr>
          <w:rFonts w:hint="eastAsia"/>
        </w:rPr>
        <w:lastRenderedPageBreak/>
        <w:t>们将不遗余力达到这一目标。‖反对延长军役期限至十八个月的斗争，目前是我们争取和平的斗争不可分的一部分。总工会忠于其传统的精神，倡议组织一个行动委员会，此委员会除去工会之外，还由共产党、单一社会党、法兰西退伍军人联盟及法兰西共和青年联盟组成。‖在布法罗广场举行的盛大集会标志着全国各地强大示威的开始。士兵发出不满的呼声，服兵役的人反对十八个月的期限。抗议运动在乡村特别蓬勃地展开。为反对延长兵役期限而斗争的并非仅只是行动委员会那些会员组织。在许多地方，社会党人、“工人力量”工会会员及天主教组织的成员，都在签署请愿书，而且参加抗议示威。罗亚尔省（选举皮杜尔为国民议会议员的省份）的天主教劳动青年联盟及巴黎区一批天主教劳动青年正在与“法国共和青年联盟”一同行动，要求各工厂与市内各区的行动委员会进行斗争，反对政府的这些措施。‖由于军事化和重整军备的政策的结果，劳动群众被迫担负起日益沉重的负担。军费今年将达七千亿法郎，将占全部国家开支的百分之三十。根据所拟定的三年计划，还要增加二万亿法郎。‖政府将试图以增加税收及通货膨胀的方式来补足这些巨大的开支。通货膨胀意味着更高的物价。由于美国人攫取了原料来源地，过去数月中，物价已普遍地高涨了。虽然工资增加，但除非总工会要求采行根据生产品价格决定工资的制度一举获得胜利，否则通货膨胀仍将降低劳动人民的实际生活标准。‖我们的国民经济正在过渡到战时体制，并且将继续造成生产的衰落和某些战争贩子不感兴趣的企业的倒闭。这些部门将受到失业的打击。而由于复兴工作停顿，失业已经在影响许多行业的工人，特别是建筑工人。‖舒曼计划把我们的基本工业——因此也是法国整个经济——置于鲁尔的大亨及他们的美国债主的控制下，因而将进一步加重马歇尔计划的灾难性的后果。‖在这些条件下，为城乡劳动人民当前的要求而进行的斗争，就取得了并将继续取得日益增加的重要性。共产党人的任务就是向群众说明：他们贫困的深刻原因在于政府的战争政策。必须把争取部分的与急切的要求的斗争、与争取和平和自由的伟大斗争结合起来。‖§　§　§‖九月十一日，美国《时代》杂志写道：共产主义今天在法国正和两年前一样强大………这就是为什么法国仍然是美国军事当局算盘中的未知数的原因。‖请注意这一承认。共产党在群众中的影响和威望不是在降低。法国共产党的存在和活动与“美国军事当局的算盘”势不两立的；换言之，是和准备与发动反苏侵略势不两立的。‖我们已经获得人民之敌的仇恨——这是我们的光荣，也是我们的骄傲。凡引起战争贩子仇恨的一切，都保证我们得到更广大群众的信任。劳动人民充分认识到战争贩子要打击我们共产党的活动家，打击那些保卫劳动人民的利益并号召劳动人民起来抵抗的人们，以便更加残酷地剥削劳动人民并把他们投入新战争的恐怖状态里。‖人民群众将抵抗非常的措施，专横手段，以及所谓美国与西方的“民主制度”的日益法西斯化。‖必须对宣传问题赋予更多注意，必须大力地揭露战争贩子的谎言和诽谤。帝国主义拥有很多可能的手段：有数十亿元投在上面的腐化的报纸，像在希特勒占领时期一样发出谎言的电台，颓废的文学，以及电影院。在这些电影院，偶而上演的好的影片被宣扬匪徒活动，间谍活动和战争的美国的猥亵与毒化影片所掩没。我们必须对这一切进行坚决的斗争，尽量利用我们的条件，增加我们的日报、周报、杂志，尤其是《人道报》和《法兰西新闻》的销路，增加报纸在各企业中和各居民区的销路，促进低层组织——支部与小组——在发行小册子并使之迅速销行方面的主动性。我们必须修改我们的口头宣传方法，并且不限于参加若干次群众集会；我们必须建立一支真正能够把真理带给各工厂及乡村劳动人民的宣传大军。‖党必须加倍努力进行各方面的组织工作，给各企业的支部及低层党委员会以特别注意。在争取当前要求和争取和平的斗争中，新的力</w:t>
      </w:r>
      <w:r>
        <w:rPr>
          <w:rFonts w:hint="eastAsia"/>
        </w:rPr>
        <w:lastRenderedPageBreak/>
        <w:t>量正在涌现出来。必须由充满热情的青年和妇女中培养新的忠诚的干部，并大胆地提拔他们到负责岗位上来。‖必须在党的一切组织中开展批评与自我批评，十二次代表大会树立了这样的榜样。我们的职责就是加倍努力提高党员与党的活动家的思想水平，以便在他们中间转播为世界劳动人民的领袖我们敬爱的伟大的斯大林同志加以发扬光大的马列主义理论。‖最后，必须再度强调指出需要提高全体党员和全体劳动人民的革命警惕性，以便揭露和痛斥敌人力图安插到我们队伍中的挑拨者和奸细；以便保护党的活动人物免遭曾使得我们的拉豪特同志牺牲的罪恶谋害；以便有效地保护工人阶级和民主运动的各种组织，保护共产党各党部与支部以及工会，社团的会址不受法西斯匪徒的袭击。‖我们正在走向将要决定我们的儿童、我们的国家以及全人类的命运的大的战斗，让每一个人都表现出坚定性和主动性。各国人民的日益增长的无法计算的力量，民主与和平的力量，将迫使法西斯主义与战争的力量退却。生命将战胜死亡。我们将有信心地有决心地努力工作，以便扩大并赢得争取和平与民族独立的战斗。‖　　【日期】</w:t>
      </w:r>
    </w:p>
    <w:p w14:paraId="27867613" w14:textId="77777777" w:rsidR="00886012" w:rsidRDefault="00886012" w:rsidP="00886012">
      <w:pPr>
        <w:rPr>
          <w:rFonts w:hint="eastAsia"/>
        </w:rPr>
      </w:pPr>
      <w:r>
        <w:rPr>
          <w:rFonts w:hint="eastAsia"/>
        </w:rPr>
        <w:t>‖【版面】第</w:t>
      </w:r>
      <w:r>
        <w:rPr>
          <w:rFonts w:hint="eastAsia"/>
        </w:rPr>
        <w:t>03</w:t>
      </w:r>
      <w:r>
        <w:rPr>
          <w:rFonts w:hint="eastAsia"/>
        </w:rPr>
        <w:t>版（）‖【标题】河南许昌专区整风运动推向基层‖【正文】河南许昌专区整风运动推向基层‖本报记者　力文‖河南省许昌专区各县的县区党员干部整风会议（并吸收少数非党员干部及乡干部参加）是在省、地委两级整风的基础上召开的。针对各该县工作中的具体情况，各县整风重点，虽有所不同，整风步骤则大体是：从总结检查工作入手，县委负责干部带头检查，展开批评与自我批评，揭发干部工作作风及执行政策中的各种偏差；抓住突出的大量存在的问题，加以分析，从分析批判中，提高干部的政策思想水平；贯彻整风精神，研究与订出改进工作的办法。‖县区整风中的两个环节‖各县整风会议的进程证明：在县区整风会议前，县委负责干部首先应根据省委、地委历次整风中的检查总结，与本县中心工作中的普遍而突出的问题，准备作好一个具有高度自我批评精神、内容充实、有分析批判的启发报告。这是整风运动顺利展开的重要关键。其好处是：启发报告的本身，用事实指出了整风运动的方向，便于引导大家去检查主要工作中的中心问题；同时主要负责干部的自我批评，可以消除干部的思想顾虑，鼓励干部展开批评与自我批评，深入检查工作，检查思想作风。鲁山县整风之初，领导干部的启发报告充实有力，自我批评深刻，到会干部的整风情绪大为提高，敢于批评领导和主动检查自己。郾城县的整风走了一段弯路，基本原因是：县委的检查报告，中心不明确，空泛无力；到会干部也就泛泛检查，摸不着边际，零星的摆材料，钻不下去，延迟了运动的进展。‖由于干部思想水平不高，分析能力差，当揭发出工作中的命令主义的大量材料后，常出现一种苦于不得提高的情况。这时候联系实际，反复学习文件是必要的；但深入与提高一步的主要关键则是组织大组讨论，相互启发，集中火力，系统的检查好一个单位的工作，或对某一事件进行典型分析，以认清命令主义的产生根源及危害。区乡干部对命令主义思想斗争的一般规律是：初步批判命令主义后，多是认为：“命令主义虽不好，能做出成绩来啊”，及至进一步批判和认清了命令主义的危害，却又产生了新的苦闷：对走群众路线怀疑；今后工作缺乏信心和勇气。因之这时候重要的是集中先进经验，以好比坏，用走群众路线的活榜样，彻底击溃命令主义对干部的根深蒂固的影响。整风中多数县集中了工作中的成功经验，组织了典型发言，收效很大。襄城茨沟区农会副主席吴建国，在大会上介绍了发动种棉时，他怎样首先向老农学习种棉技术，亲自到田间帮助群众种植，组织群众田间参观，耐心的用事实说服教育群众；村中无积肥拾粪习惯，他先背起筐子拾粪，带起全村的拾粪热潮。</w:t>
      </w:r>
      <w:r>
        <w:rPr>
          <w:rFonts w:hint="eastAsia"/>
        </w:rPr>
        <w:lastRenderedPageBreak/>
        <w:t>他领导的几个村，今秋生产格外好，获得群众的热烈拥护。他报告时，会场中干部出神的静听，会后反映：“比上几天课都强”。原来缺乏信心的工农干部说：“老吴也不识字，写不了报告，生产搞得这样好，咱只要下力干，也能办到。”知识分子出身的干部说：“我觉得自己工作比较深入了，比起老吴还差得远。”干部找到了具体的努力目标，信心增加，情绪高涨。‖主要收获‖各县在检查生产、治河、夏征等主要工作中，有重点的系统的批判与解决了普遍存在的两个问题：‖一是县委领导上，布置任务多，对下级检查和具体帮助少。不结合当地具体情况，认真研究如何贯彻政策，而是“只要成绩，不管困难”，不看客观情况，限时间完成任务。这种官僚主义的领导方式助长了区乡干部的单纯任务观点，不耐心说服与等待群众的觉悟，以简单粗暴的强迫命令作风对待群众。纠正命令主义的过程中，干部思想上有多种抵触，诸如：“命令主义虽不好，但能完成任务”、“群众觉悟低，说服动员不顶事”、“大老粗没有工作能力，不扣人，不打人，别无办法”。会议针对以上情况，一一进行批判后，并进一步寻找出命令主义产生的根源，在于：群众观点薄弱，工作不负责，怕完不成任务，又不愿做深入的说服动员工作；政策思想不明确，单凭个人经验办事，办不通就强迫命令；对群众意见不考虑分析，甚至在群众面前摆架子，抖威风。其思想实质是一种站在群众之上的旧社会统治阶级思想。命令主义的恶果，严重损害人民利益，隔绝党、人民政府与人民的联系。以鲁山县今秋动员养蚕工作为例。当地群众的经验，秋季养蚕多不收。有些干部却命令群众：“你们不养，就叫别处来养，你们还得帮助；秋后收了蚕，与你们无干”，群众被迫养了。但蚕上坡时，四区区委书记又命令群众不管是否养蚕，一律上山捉害虫，捉不住者再罚连捉三天。龙王庙乡干部甚至规定：“捉不到一万个害虫，不准下山”，逼得群众下河捉青蛙，来顶交任务。结果百分之九十以上的蚕没成茧，浪费民力很大，引起群众严重不满。‖其次是认真研究与具体认清了土地改革完成（全区百分之九十以上的地区已经完成）后，农民发展生产的强烈要求；批判了残存在干部中的农业社会主义思想，和由此产生的不保障私有财权，限制农村中借贷、出租、买卖土地等自由，以及在生产互助中“让贫农沾光，中农吃亏”等严重影响农民生产情绪的违犯政策行为；批判了不从发展生产着眼，而是追求表面数字的强制互助编大组等形式主义偏向；与生产不用政策，生产不用领导的自流论错误，认识了“组织起来，发展生产，使农民生活逐渐走上富裕”的农村生产方向。‖但是，各项问题的解决，与各部门的学习深度，是不平衡的。从政策上看：各县对农村生产方向研究深刻；对于解决土改遗留问题中的团结中农政策，有些县则未获彻底解决，仍残存着愿意政治上认错，不愿经济赔偿，怕“贫农吃亏”，而忽略对中农的团结等错误思想。再即是，各县领导上注意了大量的农村生产问题，而忽略了全面领导，各区农业生产问题解决得好，但小城镇和县机关的工作检查很差。‖把整风精神贯彻到日常工作中去‖在检查与批判过去工作的基础上，各县均切实研究了改进今后工作的办法。归纳起来，主要的有以下几点：‖（一）开好代表会，认真向各级代表会报告工作，鼓励代表大胆的批评检查工作，密切党和政府与群众的联系，经常取得人民的监督。（二）把批评自我批评的精神贯彻到日常工作中去。经常检查工作了解情况，组织检查小组，成为县委领导上的助手。在检查中多开小型座谈会、积极分子代表会，倾听各阶层群众意见，以丰富领导。（三）克服为赶任务、大轰盲干的领导作风，县、区委要亲自动手，有重点地进行具体领导，取得经验指导全区。‖（四）加强组织性与纪律性，赏罚及时而严明。及时表扬走群众路线与群众密切联系的模范事迹；对三令五申，屡教不改，违法乱纪者，予以纪律制裁。‖　　【日期】</w:t>
      </w:r>
    </w:p>
    <w:p w14:paraId="6C6C73AB" w14:textId="77777777" w:rsidR="00886012" w:rsidRDefault="00886012" w:rsidP="00886012">
      <w:pPr>
        <w:rPr>
          <w:rFonts w:hint="eastAsia"/>
        </w:rPr>
      </w:pPr>
      <w:r>
        <w:rPr>
          <w:rFonts w:hint="eastAsia"/>
        </w:rPr>
        <w:lastRenderedPageBreak/>
        <w:t>‖【版面】第</w:t>
      </w:r>
      <w:r>
        <w:rPr>
          <w:rFonts w:hint="eastAsia"/>
        </w:rPr>
        <w:t>05</w:t>
      </w:r>
      <w:r>
        <w:rPr>
          <w:rFonts w:hint="eastAsia"/>
        </w:rPr>
        <w:t>版（）‖【标题】把棉花良种管理区及轧花厂的工作提高一步‖【正文】把棉花良种管理区及轧花厂的工作提高一步‖臧成耀‖今年八月全国棉产工作会议，曾确定良种的繁殖与收轧应由专业机构办理，良种推广采用就地繁殖就地推广的方针。嗣后中央农业部又发布了良种轧花厂以收轧良种为主的经营方案，以及棉种鉴定办法，和建立调剂种子应先由上级批准的制度。最近又颁发了棉种选育繁殖推广制度，规定良种管理区要加以整顿，提高为良种繁殖区。所有这些措施，将使良种繁殖和推广工作，逐步走上正轨。当各地正进行良种的收轧，和调整良种管理区与制定推广计划之际，来检查一下轧花厂及良种管理区一年来的工作，对各地将有一定的帮助。‖一、今年的良种管理区，由于各级领导的重视及各地农业干部的努力，一般作到了良种的集中推广，并得到群众的拥护。这种特约农户集中繁殖的方式，在目前我国小农分散经济及棉花容易杂交变异的情况下是成功的。但一年来由于良管区的方针任务不够具体明确，普及良种工作中存在急躁情绪，因而也发生了下列问题：（</w:t>
      </w:r>
      <w:r>
        <w:rPr>
          <w:rFonts w:hint="eastAsia"/>
        </w:rPr>
        <w:t>1</w:t>
      </w:r>
      <w:r>
        <w:rPr>
          <w:rFonts w:hint="eastAsia"/>
        </w:rPr>
        <w:t>）对推广区群众的原有品种好坏不太了解，引入良种无确实把握，以致有些地区推广的良种不良，群众不欢迎。（</w:t>
      </w:r>
      <w:r>
        <w:rPr>
          <w:rFonts w:hint="eastAsia"/>
        </w:rPr>
        <w:t>2</w:t>
      </w:r>
      <w:r>
        <w:rPr>
          <w:rFonts w:hint="eastAsia"/>
        </w:rPr>
        <w:t>）有的良种管理区太大，有的太小，太分散，不便管理和收种。又由于收种太多，更难避免良莠混杂。（</w:t>
      </w:r>
      <w:r>
        <w:rPr>
          <w:rFonts w:hint="eastAsia"/>
        </w:rPr>
        <w:t>3</w:t>
      </w:r>
      <w:r>
        <w:rPr>
          <w:rFonts w:hint="eastAsia"/>
        </w:rPr>
        <w:t>）对良管区长期的作用不明确，认为良管区是暂时的，良种普及后即无存在的必要。‖二、对评定优良品种的标准（首先是产量高，衣分好，其次是品质好）不明确。对于加强耕作栽培，提高良种产量的工作做得不够深入，因而不少地区检查良管区的好坏，只知以纯杂及绒长来衡量，而忽略产量及衣分。在工作上，只做到如何保纯，如集中推广，种子不混杂，分收分轧等（当然不是说不应注意这些），而不大注意加强耕作栽培及历年品种情况变化的研究。陕西关中区推广斯字四号很快，并能得到群众拥护的主要原因，是因为斯字棉比原来品种产量高百分之三十至六十，再加以水利工程做得好，渠水灌溉与斯字棉同时推广，致使斯字棉的产量比土棉高得多。在长江流域，美棉成熟不够早，病虫害较多，产量也不稳定，群众并不太欢迎种美棉，而要保留着中棉，这些均说明了注意耕作栽培提高单位面积产量与推广良种的重要关系，但我们对此并未在良管区很好的注意研究。‖三、在技术指导上有单纯仰赖上级或农场，缺乏用群众路线去总结广大群众丰收的经验，再去指导群众，因而表现了指导内容贫乏。东北预计明年推广高垅深耕的栽培技术，就是从植棉劳模那里学来的。这些经验各地可以吸取。‖四、良种轧花厂的建设，基本上配合了良管区的需要。未设动力轧花厂的良管区，也特约了公私营动力轧花厂或组织了群众的人力轧花车。在今年收购良种以收购籽棉为主的方针下，各区轧花厂大部均已开工。但在一年来轧花厂的建设上，由于存在普及良种过于性急，只求数量上的配合良管区，而未注意到必要的设备，特别是仓库建设的很少，以致籽棉、棉籽堆集在院里，而有霉坏情况。另外确定轧花厂的企业经营是对的，但有的地方给予轧花厂经营的任务太大，如不给棉产机构以经费，而由轧花厂盈利解决。产生了单纯经营观点，为轧花而轧花的盈利思想，因而忽略了轧花保种的主要任务。还有的想大搞碾米榨油发电等副业，因而编制庞大，使轧花经营成了各地的极大负担。许多良管区轧花厂的干部，除春天作了发棉籽的工作外，全为了建厂及收花而忙碌，大大减弱了技术的指导与研究，更有的厂子没有建设好不能开工，收了许多良种籽棉又无处保藏，也不让别的轧花厂去轧，而使籽棉发霉，造成损失的现象。‖为了切实作好棉种工作，以达提高产量改进品质的目的，良种管理区应加以整顿。良种繁殖区的任务应是比较长期的，繁殖区并应兼作示范和推广，成为主要棉区普及良种和不断更新良种的中心基地。每年集中繁殖良种，应注意耕作栽培技术的提高，作为良种丰收的示</w:t>
      </w:r>
      <w:r>
        <w:rPr>
          <w:rFonts w:hint="eastAsia"/>
        </w:rPr>
        <w:lastRenderedPageBreak/>
        <w:t>范。严格进行选种分轧和保持良种，以供分区推广采种之需。繁殖区在推广一定的良种过程中，没有更优良品种换种前，以群众自选自留种为主，繁殖区的设置在中央最近颁布之棉种选育繁殖推广制度上，规定以专区为单位，每二十万至一百万亩棉田，以自然条件较好之地区，集中一万至五万亩棉田设立繁殖区，由专业机构及当地政府发动组织广大群众保持与提高棉种的优异丰产，繁殖区繁殖的良种由当地政府推广至一般普通区。良种轧花厂，根据今年的情况，明年应以加强现有厂的设备为主，其任务在中央发布之经营方案上，已明确规定以收轧良种为主，作到企业保本并根据繁殖区之需要而设立。今后检查轧花厂繁殖区工作的好坏，应以所产种籽的好坏，群众得到利益大小及是否获得群众拥护为主要标准。这样就将使我们的繁殖区轧花厂保持与改进良种。这里特提出如下建议：‖一、繁殖区轧花厂应该依据推广繁殖制度规定的任务及当地政府的棉产计划，在每年的开始订出生产计划，其内容包括单位面积产量的增加，一定耕作栽培的改进，棉种及品质的提高，所产种籽的推广地区及轧花厂的经营等，使棉种繁殖推广走上正规的有计划的生产。‖二、每年观察与记载繁殖区农田内棉花的生育变化，耕作栽培的改进，及收花中之纤维、种籽的品质，群众对种籽的反映等，连年进行比较研究，找出棉种提高或退化的原因，以改进种籽，更应熟习繁殖区所管辖之分区换种区的棉花种籽的情况，以便于更换棉种。‖三、繁殖区要成为棉花产量高、质量好的模范区。在工作上除选种、换种及加强耕作栽培外，应于今冬、明春总结群众中间产量高的村户典型，及简而易行能获得当地群众拥护的栽培技术，加以推广，明年开展一个群众性的技术改良与丰产竞赛运动。‖四、在棉种改进工作中，除一般的领导外，各级农业部门可帮助一定的轧花厂繁殖区树立生产良种的模范和典型，以推动一般棉户。同时，各轧花厂繁殖区以至每个棉产工作人员，亦要抓住一些典型村户，树立产量高的典型，以资示范。‖总之，棉种改良的基本任务，是提高产量与改进品质，而产量提高更为重要，除试验场、繁殖场选育繁殖适合各地耕作条件的优良品种外，良种繁殖区繁殖的种籽，良种轧花厂轧出的种籽是直接推广于广大农民的，种籽的好坏直接关系到农民的切身利益，必须重视这一个工作。棉种的繁殖收购与推广，是一系列的细密的组织工作，并非单纯的技术工作。棉种的培养，不仅应集中繁殖，分收分轧，避免杂交混乱，更应注意加强耕作栽培，以达到良种的优性丰产，否则仍会很快的变坏。目前各地正在进行收花保种，应作好鉴定工作，使明年发出的种籽，普遍比原有的品种好，而受到群众的欢迎。同时，繁殖区轧花厂在各级政府的领导及全体工作人员的努力下，明年定将出现许多生产良种与普及良种的模范。‖　　【日期】</w:t>
      </w:r>
    </w:p>
    <w:p w14:paraId="179E4CE0" w14:textId="77777777" w:rsidR="00886012" w:rsidRDefault="00886012" w:rsidP="00886012">
      <w:pPr>
        <w:rPr>
          <w:rFonts w:hint="eastAsia"/>
        </w:rPr>
      </w:pPr>
      <w:r>
        <w:rPr>
          <w:rFonts w:hint="eastAsia"/>
        </w:rPr>
        <w:t>‖【版面】第</w:t>
      </w:r>
      <w:r>
        <w:rPr>
          <w:rFonts w:hint="eastAsia"/>
        </w:rPr>
        <w:t>02</w:t>
      </w:r>
      <w:r>
        <w:rPr>
          <w:rFonts w:hint="eastAsia"/>
        </w:rPr>
        <w:t>版（）‖【标题】一九五一年第一季度供销业务的方针与计划——全国合作社联合总社程子华副主任在一九五○年十二月十六日全国合作社贸易采购业务会议上的报告‖【正文】一九五一年第一季度供销业务的方针与计划‖——全国合作社联合总社程子华副主任在一九五○年十二月十六日全国合作社贸易采购业务会议上的报告同志们：‖中华全国合作总社第一次临时理事会已经通过了一九五一年第一季度的供销业务计划。这计划主要的包括了下面三个内容：（一）华东、华北、东北三大行政区的交换物资。（二）三百万社员的典型配售计划。（三）赊购。‖以后，我们又组织了华北五省的交换物资。也成为一九五一年第一季度计划的一部分。‖一九五一年第一季度总的贸易采购数字比这四个还要多，这计划不是全部数字，但主要的数字却有了。尤其是供销业务的几种形式都有了。‖下面我来谈一谈几个业务计划的要点：‖（一）三大区交换物资‖三大区交换物资</w:t>
      </w:r>
      <w:r>
        <w:rPr>
          <w:rFonts w:hint="eastAsia"/>
        </w:rPr>
        <w:lastRenderedPageBreak/>
        <w:t>的目的是为了把华北、华东、东北社员最需要的物资解决一部分。东北社员需要棉花和布匹，他们为了买进棉布，就需要把自己的粮食和豆饼卖出；华北、华东能够供给东北棉布和一部土产，以换回自己需要的东北的粮食和豆饼。全国总社为了解决这种相互的需要，组织了这三大区的工业品与农副产品的交换，以推销东北社员一部粮食、豆饼，供给他们急需的布匹、棉花；以推销华北、华东社员一部土产和工业品，为他们解决缺粮困难，和准备一九五一年春天所需要的肥料，这种交换是减少中间流通环节的重要方法。‖这种合作社之间的交换物资，过去在各级社之间都曾不断地进行过，也都解决了一些问题。但是，把它提到上级社为下级社服务的方针上来认识，作为上级社经常有计划地组织这样的交换，尚没有为一般合作社所重视。因此，也就不能极大地活跃城乡物资交换，以满足下级社和社员供销的要求。‖这次三大区之间的交换物资，是在全国总社领导下有组织有计划地进行的。这是第一次全国性的交换物资。全国总社缺乏这样大规模组织交换物资的经验，但是希望把这一工作做好，作成一个良好的开端。因此，在原则上要求交换物资的种类要少，数量要小，东西要好，价格要低。我们卖给物资的对方，是合作社的社员，如果东西好，价钱又便宜，对方满意了，第二次第三次的交换就好做了，假如东西不好，价钱又贵，以后的交换就不好进行。所以坚持这些原则，不仅是全国总社的任务，也是各级合作社以至社员的任务。‖从一九五○年十二月至一九五一年六月总共交换主要物资的数量如下：‖东北区运往华北、华东：豆饼十万吨，大豆十万吨，玉米、红粮十万吨；‖华北、华东运往东北：皮棉二百万斤，各种布六十万匹。‖其他数量较少的东西，如葵花子、毛料（竹枝）、针织品等，全国总社没有组织交换，由各大区相互另行订立合同。‖这次交换物资是大家都需要的，但在实际做时也碰到了一些困难。首先是经营思想问题。七月会议后，反对资本主义的经营思想基本上是一致了，但这种思想上的一致，还未能在业务经营上完全体现出来。在开始商订合同时，曾暴露了并批判了各地区提出要推销的产品，不是从社员需要出发，而是从地区需要出发的资本主义的经营思想。由于过去做自由市场贸易买卖的资本主义思想未彻底转变，没有完全为社员服务的决心，因而在制订合同算细账时，对于货物的价格、包装、运输、损耗等拿不出精确的统计数字，对于社员需要也没有统计及确实可靠的数字。另外，各大行政区社因考虑物价涨落不定，不敢订立合同，改订协议。全国总社为使这一协议能够订成，担负了物价波动时加以调整的责任，因为各地区间物价差额较大，在把合理利润和合理开支精打细算地规定以后，地区差价的总数相当大，大家同意此数由全国总社掌握，以便在物价波动时加以调整。最后，除留出一部作为全国合作社基本建设之用外，将盈余返还各区。‖在这次订立合同中，看出地区之间的交换物资，当着一方面需要，另一方面不即需要时，尤其某一方面的利润没有确定保障时，虽然两方面均迫切需要交换物资，但如没有上级社来负责组织，是很难订立较大的交换物资合同的。如东北急需要棉布，华东、华北可以供给；又如东北的豆饼，华东、华北都需要，但是在一九五一年春耕时才要，现在马上运来，势必积压资金。因此，相互间就不能直接订立合同，必须全国总社来组织，从中垫一批钱，把东北的豆饼运来，放到一九五一年春耕时供给华东和华北。从此看出，上级社为下级社服务时，中心是在如何调整和保证相互间的合理利润，解决下级社所不能解决的困难，以实现满足社员的需要。‖（二）三百万社员的典型配售计划‖配售制是使合作社的贸易工作，走向有组织有计划的关键。这次全国总社三百万社员的典型配售，是从北京市总社的经验吸取来的。北京市总社在全国合作社工作者代表会议后，本着会议的不以营利为目的，不在自由市场上去追逐利润，为</w:t>
      </w:r>
      <w:r>
        <w:rPr>
          <w:rFonts w:hint="eastAsia"/>
        </w:rPr>
        <w:lastRenderedPageBreak/>
        <w:t>社员服务的精神，坚决地关掉了零售门市部，改为批发部。实行几种主要货物的配售，调查统计社员的需要，并集中全力去满足这些需要，使社员真正得到物质的实惠。北京市总社在这样做了以后，业务走上了正轨，并且扩大了。组织上得到了巩固并有了发展。从北京市总社的经验中可以看到，一九五一年在各地区实行典型配售后，合作社的工作，必然进一步提高，并且会有一个猛烈的发展。‖为了实行配售制，首先必须在思想上明确两个问题。‖第一，彻底澄清资本主义的经营思想。为了实行配售，就一定要有精确的统计数字，就要调查社员的需要，真正为社员服务，如为自由市场服务，用主要注意去做非社员买卖，因为非社员的交易是不固定的，就不可能统计，不可能计划，只能是盲目的经营。现在总社为了纠正这一点，就要过一个关——关掉县以上总社门市部，改为批发部，因为合作总社门市部是资本主义的经营思想的具体表现。有些同志说：“门市部现在还不能关，关了养不起社干部。”这样的提法，是门市部只能慢慢地逐渐解决，而事实上在这种提法的掩护下，仍在做自由追逐利润的交易。合作社的目的，要为社员服务，不是为干部服务，门市部这个关迟早是要过的。长痛不如短痛，迟过不如早过，早一天关掉门市部早一天走上正轨。北京市总社坚决地关掉了门市部，在一个短时间后，业务就大为扩大了，原先没有缴的股金也都缴了，新的社员大批加入了。‖第二，现在有些同志对于为社员服务和为劳动人民服务，或说为基本群众、为农民服务等，在认识上是不明确的。好像为社员服务就不能为广大群众服务，认为为社员服务面小，为群众服务面大。殊不知合作社是劳动人民的经济组织，合作社经过业务，使社员真正得到物质实惠。这种物质实惠，既为一般非社员的劳动人民所不能得到，就产生了吸引他们加入合作社的力量。这样，把劳动人民吸收进来，才能达到组织劳动人民，使合作社有组织有计划地为劳动人民服务的目的。为社员和为群众的两者之间是没有矛盾的；为社员服务即是为人民服务，此外，不应有其他解释。如以作非社员买卖为有群众观点，把合作社不能胜任的任务叫合作社负担，如以社员的股金去作非社员的事情，社员非社员在享受上没有区别，社员倒负有义务，谁还愿意加入合作社？这样就使合作社不能得到迅速的发展，或者把合作社拖垮。所以这种空泛的“为劳动人民，为群众”服务的思想，与前面讲的资本主义的经营思想一样，是障碍着合作社正轨发展的。‖但合作社并不是绝对不作非社员交易，合作社在下列条件之下是可以而且应该与非社员交易的，这些条件是：‖</w:t>
      </w:r>
      <w:r>
        <w:rPr>
          <w:rFonts w:hint="eastAsia"/>
        </w:rPr>
        <w:t>1</w:t>
      </w:r>
      <w:r>
        <w:rPr>
          <w:rFonts w:hint="eastAsia"/>
        </w:rPr>
        <w:t>、出卖滞销货物。‖</w:t>
      </w:r>
      <w:r>
        <w:rPr>
          <w:rFonts w:hint="eastAsia"/>
        </w:rPr>
        <w:t>2</w:t>
      </w:r>
      <w:r>
        <w:rPr>
          <w:rFonts w:hint="eastAsia"/>
        </w:rPr>
        <w:t>、在有利条件下，采买合作社社员所需要的货物。‖</w:t>
      </w:r>
      <w:r>
        <w:rPr>
          <w:rFonts w:hint="eastAsia"/>
        </w:rPr>
        <w:t>3</w:t>
      </w:r>
      <w:r>
        <w:rPr>
          <w:rFonts w:hint="eastAsia"/>
        </w:rPr>
        <w:t>、收购非社员土产，并向非社员推销满足社员有余的土产。‖</w:t>
      </w:r>
      <w:r>
        <w:rPr>
          <w:rFonts w:hint="eastAsia"/>
        </w:rPr>
        <w:t>4</w:t>
      </w:r>
      <w:r>
        <w:rPr>
          <w:rFonts w:hint="eastAsia"/>
        </w:rPr>
        <w:t>、国营委托的若干代购代销业务。‖以上这些对非社员的交易，与前两种思想根本不同，而且可以把这种对非社员的劳动人民的交易，和宣传他们加入合作社联系起来。把这种满足非社员的劳动人民的需要，作为其加入合作社的条件，就成为有利于合作社发展的一种作法。‖合作社在实现了有组织有计划的贸易，把广大劳动人民组织起来后，国营贸易就可以主要的搞批发，这样物价就好掌握了。另外，合作社经营做到了有组织有计划时，工厂的生产也就容易有计划性了。工厂出产的东西，经过合作社卖给社员，这样工厂就有了固定的主顾，它的产品的数量、质量、样式都可随主顾的要求来生产，产品出来后，也不愁推销不了。‖这就是合作社必须为社员服务，以便组织劳动人民，有组织有计划地满足其需要，才能避免中间剥削，才能有利于新民主主义经济的发展。‖一九五一年第一季度的配售是典型试验。因为是试验，所以有重点和适当地照顾到面，重点在老区；同时照顾到一九五○年实行土地改革的地区和某些合作社较好的新区城市。第一季度共配售社员三百一十万，城市一、一九三、五○○人，农村一、九○八、○○○人，城市只配</w:t>
      </w:r>
      <w:r>
        <w:rPr>
          <w:rFonts w:hint="eastAsia"/>
        </w:rPr>
        <w:lastRenderedPageBreak/>
        <w:t>售工厂、学校、机关的社员，不配售市民社员。‖配售的生活必需品：粮、煤、纱、布、煤油、盐、碱、糖。‖这些商品都是国营贸易能够保证定期、定量配售，而且是在社员发展后也能保证的。城市和乡村配售的商品种类基本上一样，但配售时的重点不一样，如城市要多配售粮、煤，乡村要多配售布。此外，各大行政区或省，除国家保证的商品外，还可以按自己的情况另规定一些，如火柴、肥皂等，可分由各大行政区各省与各自地区的工厂订立合同解决。个别的合作社亦可以经常地或临时地以若干商品实行配售。‖配售价格：低于一般优待价格，使之显明的低于市价，因为市价常有变动，如不显明，很容易因市价降低，而致优待不存在。配售的数量：原则上稍低于每个人的消费量，这样可以避免社员自己用不了而转卖掉，也可以避免某些社干部因配售品有剩余，而照顾亲戚朋友等贪污行为。‖享受配售待遇的基层合作社，必须具备下列条件：‖一、不以营利分红为目的，不在自由市场上追逐利润。‖二、账目清楚，按期结账，按期向社员公布。‖三、建立会计、表报、统计制度。‖四、理监事是选举的，并能按期开会。‖各级合作社的配售价格，必须取得国营贸易的同意，并受其监督。所以规定这一条，是为了防止有些合作社干部资本主义经营思想未彻底转变，为了营利而提高配售价格，致使社员不能真正得到低廉的配售物品。同时，国营贸易优待了合作社，国营贸易是有权利和责任来监督的。‖实行配售后，城市街道合作社的职工、劳动人民、机关人员必然要回到各自的合作社去，这样街道社的组织将发生大的变化。不过一般市民社员虽不能享受配售的好处，但合作社其他好处还是能够享受的。这样的结果，将使工厂、机关、学校合作社有很大的发展和走上正轨，故从总的方面说起来是好的。‖（三）赊购‖赊购的办法，过去老区合作社曾经进行过，但不如现在这样特别地感到需要。这是由于多年战争的破坏，使农民缺乏很多东西，经过了土地改革和几年来的生产运动，农民的经济状况改善了，加上一九五○年全国农业生产普庆丰收，农民急于出售多余产品，以购买必需品，来补充多年来缺乏的东西。但由于目前国家资金不足，不可能收购农民须要出卖的那样多的东西，因此要农民先将产品拿出，以便换回所要的东西。这样，对农民是有利的，对国营企业和合作社也是有利的。这是依靠群众力量，解决群众困难，活跃城乡物资交流的有效办法。‖农民需要的必需品，有些东西是马上需要的，有些东西却不是马上需要的。如肥料是春耕时才需要的。因此，只要能按时保证给他们肥料，农民是可以把他们的产品先赊给合作社的。老解放区农民由于多少年来的经验，是信任人民政府的，特别是在农民中有威信的合作社，比较容易向农民赊购。河北省永年县合作社自一九四七年起就做赊购，在农民中很有威信，证明赊购可以进行。但另一方面，在各地老区的合作社，虽已经进行过这样的赊购工作，但这些经验尚未经过系统的总结，也还没有为大多数合作社所掌握，所以这次赊购的数字暂不定得太大，在老区布置进行：‖</w:t>
      </w:r>
      <w:r>
        <w:rPr>
          <w:rFonts w:hint="eastAsia"/>
        </w:rPr>
        <w:t>1</w:t>
      </w:r>
      <w:r>
        <w:rPr>
          <w:rFonts w:hint="eastAsia"/>
        </w:rPr>
        <w:t>，粮食一亿斤；</w:t>
      </w:r>
      <w:r>
        <w:rPr>
          <w:rFonts w:hint="eastAsia"/>
        </w:rPr>
        <w:t>2</w:t>
      </w:r>
      <w:r>
        <w:rPr>
          <w:rFonts w:hint="eastAsia"/>
        </w:rPr>
        <w:t>，棉花二千万斤；</w:t>
      </w:r>
      <w:r>
        <w:rPr>
          <w:rFonts w:hint="eastAsia"/>
        </w:rPr>
        <w:t>3</w:t>
      </w:r>
      <w:r>
        <w:rPr>
          <w:rFonts w:hint="eastAsia"/>
        </w:rPr>
        <w:t>，油料六千多万斤；</w:t>
      </w:r>
      <w:r>
        <w:rPr>
          <w:rFonts w:hint="eastAsia"/>
        </w:rPr>
        <w:t>4</w:t>
      </w:r>
      <w:r>
        <w:rPr>
          <w:rFonts w:hint="eastAsia"/>
        </w:rPr>
        <w:t>，羊毛一百五十万斤；</w:t>
      </w:r>
      <w:r>
        <w:rPr>
          <w:rFonts w:hint="eastAsia"/>
        </w:rPr>
        <w:t>5</w:t>
      </w:r>
      <w:r>
        <w:rPr>
          <w:rFonts w:hint="eastAsia"/>
        </w:rPr>
        <w:t>，肠衣一百五十万根。‖赊购的第一个重要问题是定价问题。定价有两个办法：第一个办法是以货币计价。将来还钱时按牌价，看涨不看落。这办法的好处是有利于货币下乡，扩大货币阵地，而且手续简单。但农民主要的不是要钱，而是要换回他需要的东西，这就要在偿还赊款时，事先准备好农民需要的货物，以便保证农民一拿到钱，就可以廉价地买到需要的东西。第二个办法是以货换货。对农民特别需要的粮、煤、肥料（如棉产地区）有了保证，这是农民欢迎的。这个办法的缺点是换货种类多了，记账，定价，算账，结账很复杂。‖赊购比其他业务的组织工作较为繁杂，这是合作社一个很大的信用业务。在目前情况下，国家贸易需要，农民愿意，合作社也能作到，因此赊购业务对合作</w:t>
      </w:r>
      <w:r>
        <w:rPr>
          <w:rFonts w:hint="eastAsia"/>
        </w:rPr>
        <w:lastRenderedPageBreak/>
        <w:t>社来说，不仅是一个突击业务，而且要当作自己今后的经常业务来进行。这是依靠社员力量，解决物资交流中的困难。这个工作作好，对于城乡物资交流中的作用，将是不可限量的。‖赊购的第二个重要工作，就是必须按照合同办事，保证偿还农民的东西，这是继续进行和推广这一业务的关键。我们绝不能在赊购计划完成后，对保证偿还农民的东西有丝毫的疏忽。‖华北五省的交换物资与三大区交换物资是同一性质的业务，因此就不多谈了。只指出一点，就是察、绥与河北的粮、布交换，是两方面都迫切需要的，可是由于察、绥粮价过高，造成粮、布交换的亏损，以致不能订立交换合同，最后由全国总社掌握经营，把这一业务与其他大区之间的交换物资结合起来，把从那里所得的盈余，填补这一交换业务的亏损，才订立了协议。这样的情况，在其他大行政区社以至县社在组织下级社的物资交换时也会遇到。这也是上级社为下级社服务的经验之一。‖总括以上各项业务，就是各地区相互之间的横的交换物资，由上而下的工业品下乡，由下而上的农副产品进城的三种形式的业务，就构成了合作社自己的贸易网。以上各种形式的业务，并不是完全各自分立地单独进行的，而是一种以上的业务，经常联系着或密切结合着进行的，既适应社员的需要，又节省了流动资金和加速了资金的周转。‖为了实现每一个业务计划，须要根据业务计划制订物资的集中与分配计划，运输计划，货栈仓库的设置，会计表报，财务计划，整理和发展组织计划，经过精打细算制订出这些计划，才算有了经济核算。全国总社的计划有了，还必须各大区，省（市）、县以至基层社，逐级地订出自己的实施计划，并用一切方法保证自己计划的实现。因此，合作社的业务是个复杂的组织工作，不是一个简单的买卖关系，这样经营业务，才是有计划的，有组织的经营业务，不是资本主义的盲目的经营业务。当着实现了有计划地为社员需要而组织业务时，合作社的发展，将是突飞猛进的，就能逐渐的缩小无组织的市场，扩大有组织的市场。‖一九五一年第一季度的供销业务已如上述，在进行这些业务时，各级社的领导干部应该有意识地抓住典型和培养典型。全国总社就是吸取了北京市总社的配售经验，推行到全国范围内实行。我们要把掌握典型培养典型作为一个极为重要的领导方法和工作方法。‖最后，谈一下合作社和国营贸易机关等各方面的关系问题。合作社工作，与国营贸易，税收机关，铁路，银行等各方面都发生着密切关系，尤其和国营贸易的关系最为密切。过去合作社和国营贸易的关系一般是好的，但由于有些合作社以国营贸易的廉价商品在自由市场上出卖，就使得国营贸易受到损失。因此，国营贸易就不愿意优待合作社。我们作合作社工作的同志必须认识，合作社如果得不到国营贸易的帮助是不可能发展的。为了建立起相互间的良好关系，在合作社方面须要坚持两条原则：‖第一，作好自己的工作，首先是不到自由市场上去追逐利润，使合作社业务走上正轨。因为，国营贸易给合作社很多优待，加上银行利息，税收等的优待，合作社的商品就不仅比私商便宜，也比零售商店便宜。如果合作社在得到优待后去作市场交易，就会扰乱了市场。因此必须了解国家优待合作社的目的，是为了优待合作社的社员，优待有组织的劳动人民，而不是优待合作社，更不是优待合作社的工作人员。是为了组织百分之九十的劳动人民，不是为了其他。所以各级合作社要严格地对下级社进行审查，凡作自由市场贸易的合作社，就不能享受优待，这样可督促那些不像合作社的合作社，很快地走上正轨。这样地掌握，使合作社不滥用优待，对于合作社的发展是有极大好处的。‖第二，要在互助两利的原则下，以协商方法解决双方的问题。合作社有些同志在和国营贸易交易时，总想占国营贸易的便宜，以为自己是为群众服务，国营贸易是政府的，应该占点便宜。这种认识是错误的，国营贸易帮助合作社，合作社也应帮助国营贸</w:t>
      </w:r>
      <w:r>
        <w:rPr>
          <w:rFonts w:hint="eastAsia"/>
        </w:rPr>
        <w:lastRenderedPageBreak/>
        <w:t>易，如在赊购工作上，或以收购便宜产品帮助国营贸易，要在两利原则下互相帮助。同时要相互多交换情况多协商，以便及时解决问题，这样就能把相互间的关系越搞越好。希望各级社今后把这方面好的经验，多加总结，按级向上报告，以便作为典型予以推广。‖一九五一年第一季度的供销业务，主要的就是这些，希望大家加以讨论，并提出修正的意见。‖　　【日期】</w:t>
      </w:r>
    </w:p>
    <w:p w14:paraId="2EF7FAA1" w14:textId="77777777" w:rsidR="00886012" w:rsidRDefault="00886012" w:rsidP="00886012">
      <w:pPr>
        <w:rPr>
          <w:rFonts w:hint="eastAsia"/>
        </w:rPr>
      </w:pPr>
      <w:r>
        <w:rPr>
          <w:rFonts w:hint="eastAsia"/>
        </w:rPr>
        <w:t>‖【版面】第</w:t>
      </w:r>
      <w:r>
        <w:rPr>
          <w:rFonts w:hint="eastAsia"/>
        </w:rPr>
        <w:t>01</w:t>
      </w:r>
      <w:r>
        <w:rPr>
          <w:rFonts w:hint="eastAsia"/>
        </w:rPr>
        <w:t>版（）‖【专栏】社论‖【标题】实施货币管理的重大意义‖【正文】实施货币管理的重大意义‖中央人民政府政务院于一九五○年十二月一日通过了关于实施货币管理的决定，中央财经委员会又于十二月二十五日颁发关于货币管理实施办法及货币收支计划编制办法的指示，这是财经工作上的重大决定。货币管理的基本意义，是中央人民政府规定以国家银行为国营经济和合作经济的清算、信贷与现金管理的机关。国家银行对于各部队、机关、国营企业、团体、合作社实施资金管理，以保证财政预决算制度的执行，及企业经济核算制度的实施，从而合理地使用国家财力，以巩固已经稳定的金融情况并依靠由实行货币管理所集中起来的资金，以扶助物资交流，从而推动工农业生产的恢复和发展。‖货币管理主要是两项工作：一是实行划拨清算制度，由银行集中信贷。二是实行现金管理。‖实行划拨清算，由银行集中信贷，是货币管理的主要内容。所谓银行办理清算，即必须取消公营企业的资金供给制度及其商业信用，而代以企业独立会计制度与银行集中信贷制度，目的在于保证一切收支通过银行，以有效地推动并监督企业经济核算。政务院决定规定：各部队、机关、国营企业、团体、合作社间在本埠、埠际及国际间的一切交易往来，全部通过中国人民银行划拨清算。上述各单位间，不得发生赊欠和借贷，信贷集中于国家银行。这个决定是完全正确的。因为不实行划拨清算办法，就不能克服和防止下述这样一些缺点：第一，企业会计不独立，资金不确定，各企业对于现金及物资的上缴和下拨，均作为任务来处理，因此很难计算损益，也易造成资金积压与浪费。而且上下级之间的现金与物资调拨，如果仅有现金通过银行，银行也不易了解有关企业全部收支情况，对于已经进行的信贷，也很困难发生监督作用。第二，各部门各企业之间的商业信用如果存在，一般企业如仅通过银行办理现金清算，或事后的差额清偿，各单位之间实行相互的多边的物资调拨，在没有银行集中清算的条件下，帐务很难迅速结清，债权债务不能迅速确定，这就很容易造成由于拖欠而来的资金呆滞现象。债权债务不能准期清偿，甚至发生纠纷，往往使企业负责人不得集中全力于企业经营。‖只有实行了划拨清算制度，企业会计独立，银行集中信贷，现金收付与物资调拨全部通过银行结帐，国家银行成为各部队、机关、国营企业、团体、合作社的总的帐务会计机关，才能改变上述的情况。因为：第一，上下级之间的资金调拨，经过银行清算之后，彼此对银行都是债权债务关系，这样，下级单位必须节约资金使用，不愿盲目多领资金。第二，高度集中迅速及时的银行清算，可以使帐目迅速结清，避免拖欠现象，各单位之间的物资划拨必将大量发展，因而活跃了商品流通与资金周转。第三，国家银行掌握了信贷，即可以掌握各企业的全部收付情况和资金运用情况。如果某一企业由于产品质量不佳，销路不畅而积压了资金，或是由于经营不善积压了原料，造成资金不足的现象，银行就可以在它请求信贷时对它提出改善经营的意见，只有到企业的生产和销售情况正常，经营合理的时候，才给予信贷。由于银行机构有普遍深入各厂矿企业、熟悉企业收支、掌握信贷力量这三个有利条件，它就能够协助主管部门，成为推动与监督企业经济核算的有力助手。‖实行划拨清算制度，必须建立</w:t>
      </w:r>
      <w:r>
        <w:rPr>
          <w:rFonts w:hint="eastAsia"/>
        </w:rPr>
        <w:lastRenderedPageBreak/>
        <w:t>企业独立的会计制度。现在各地实行的企业金库制度，应逐步取消。企业金库制度对于财经工作的统一管理，曾经发生过重大作用，因为通过了资金的集中管理，实现了物资的统一调拨，以及经营上的比较统一的计划。但是企业金库制度是资金问题上的供给制度，它妨碍经济核算制的推行。因此除少数必需统一计算损益的企业单位如交通部门，可以保留金库制度外，已设的企业金库应即坚决地逐步地取消。正确的企业管理制度应当是：企业会计独立，资金确定，上级核定其生产经营计划与财务计划，银行监督其执行计划和运用资金并适当解决其资金需求。‖实施划拨清算制度，国家银行集中信贷，是苏联国家银行的重要经验，也是苏联货币管理的主要内容。苏联于一九二八年开始第一次五年建设计划时，国家企业均推行经济核算制度，努力增加利润收入，以作为社会主义建设资金的重要来源。斯大林同志于一九三○年对于信用改革作了精确的指示，他说：“信用业务的合理组织，与货币资源的正确运用，对于国民经济之发展，实有严重意义。党在解决这一问题上所行的办法是循着两个途径的：一个途径是集中全部短期信用于国家银行，一个途径是在社会化部门里组织不用现款的清算。这样，第一，国家银行转变为登记生产与物品分配的全国机关；第二，大批货币从流通范围解脱出来。这些办法将使（它们已使）整个信用业务走上正轨，使卢布益趋巩固。”（在联共党第十六次代表大会上的报告）这就是说，国家银行应以集中与分配流动资金，促进企业经济核算，保证完成生产计划为主要职责。第二次世界大战以后，苏联五年经济建设计划中，苏联国家银行即以促进资金的加速周转，实现经济核算为其主要的工作任务。‖在中国，东北大行政区已初步有了这方面的经验。东北于一九四九年实施现金管理，一九五○年实行结算制度，并已经获得了重大成就。东北于一九四九年四月成立总会计局作为过渡时期的物资调拨及现金调配的中心，曾经广泛发展划拨往来，节省了现金使用。一九五○年一月决定结束这一过渡机构，改由国家银行担任结算信贷与现金管理的中心，同时确立企业独立会计制度。预定于一九五一年可以完成全部国家企业及地方企业的结算工作。根据已有的经验，国家企业是欢迎银行签订办理结算的合同的。‖目前，在全国范围内推行划拨清算、由银行集中信贷的制度的基本条件，已经成熟。从一九五○年中央人民政府实施现金管理，制止通货膨胀，调整工商业以来，通货已经稳定，各厂矿企业的生产销售工作大体上已有些计划，工业厂矿资金大部独立，贸易公司已奠定了财务管理的基础，国家开始要求各企业努力加速资金周转，实施经济核算。就主观条件说国家银行亦已初步奠立了货币管理工作的基础。不过，在实行步骤上，应根据关内公营经济不如东北多，关系不如东北之密的特点，国家银行应首先办理中央一级企业的划拨清算，而且从联结面最广的贸易、交通、财政、工业部门开始。随着企业独立会计制度的逐步建立，清算单位可以逐级下推，清算网逐步扩大。对于地方企业暂先有重点地进行清算。实行划拨清算后，公营企业必须逐渐达到取消上下左右全部的商业信用。但对于公与私之间的商业信用，则应采取审慎的态度。目前小商品生产及私人资本主义经济成份比重较大，在国家经济的领导下，公与私之间的商品周转尚有赖商业信用与银行信用，因之国家银行在这一方面应有妥善的步骤。‖货币管理的另一个重要内容，是加强现金管理，掌握收支计划。其目的在于减少现金使用，推行划拨转帐，有计划地调节货币流通。政务院决定：部队、机关、国营企业、团体、合作社的现金使用，必须编造收支计划，并经适当机关的批准。‖现金管理工作，包括两个主要的环节：第一个环节是现金集中银行，第二个环节是现金收支计划化。这即是首先掌握现金，然后掌握现金的使用。根据一九五○年四月七日政务院颁布的《关于实行国家机关的现金管理的决</w:t>
      </w:r>
      <w:r>
        <w:rPr>
          <w:rFonts w:hint="eastAsia"/>
        </w:rPr>
        <w:lastRenderedPageBreak/>
        <w:t>定》，一九五○年的国家银行工作基本上完成了现金集中银行的任务。但是现金收支计划的工作则进行较迟。一九五一年现金管理工作应以掌握收支计划为中心。因为，收支计划的编制，为稳定金融的重要保证。苏联在第二次世界大战以前，完成了收支计划编制与审核的制度，使货币更加稳定，制止了战时金融波动的可能。东北人民政府实行现金管理的程序是，一九四九年完成现金集中银行的工作，一九五○年则推行了收支计划。目前东北地区收支规律大体已经可以掌握，收支计划的准确性一般已达百分之八十。因此东北物价，一九五○年能够屡经考验，而始终保持稳定。不过，在全国，还有部分企业对于编制收支计划的认识十分不足，他们还过多地照顾了各单位用款方便的利益，而没有从国家利益出发，根据紧打紧用节约资金的精神，编造切合实际的收支计划。‖在推行货币管理过程中，国家银行与各单位的关系，将发生显著的变化。新民主主义的国家银行对于国家企业、机关、团体、部队，已经不是资本主义社会中的自由往来的主顾关系，国家银行已经政务院法令规定成为各部队、机关、国营企业、团体、合作社的总的帐务会计机关，亦即是国家的清算、信贷与现金管理机关。各单位必须认清货币管理，既是国家银行代表国家进行的资金管理，同时又是国家银行对于各单位的高度的服务。必须学会运用银行这一高度集中而又组织遍及全国的管理机构，代为管帐，管钱，管用。国家银行进行货币管理时，必须坚持国家法令，同时应有步骤地进行工作，尤其在取消商业信用及掌握收支计划的具体工作上，不能有急性病。但是，各地领导机关对于政务院关于货币管理的决定，应当作为财政纪律来服从。‖货币管理是目前国家财政工作中一个中心环节。它不仅对于合理使用国家财力，巩固金融物价的稳定方面有极重大的关系，而且能集中资金，进一步活泼城乡内外物资的交流，扶助工农业生产的更迅速的恢复和发展。各级政府和全国人民都应当保证其实现。‖　　【日期】</w:t>
      </w:r>
    </w:p>
    <w:p w14:paraId="7A56B060" w14:textId="77777777" w:rsidR="00886012" w:rsidRDefault="00886012" w:rsidP="00886012">
      <w:pPr>
        <w:rPr>
          <w:rFonts w:hint="eastAsia"/>
        </w:rPr>
      </w:pPr>
      <w:r>
        <w:rPr>
          <w:rFonts w:hint="eastAsia"/>
        </w:rPr>
        <w:t>‖【版面】第</w:t>
      </w:r>
      <w:r>
        <w:rPr>
          <w:rFonts w:hint="eastAsia"/>
        </w:rPr>
        <w:t>02</w:t>
      </w:r>
      <w:r>
        <w:rPr>
          <w:rFonts w:hint="eastAsia"/>
        </w:rPr>
        <w:t>版（）‖【专栏】农业生产‖【标题】怎样把农田水利工作做得更好些？‖【正文】怎样把农田水利工作做得更好些？‖中央人民政府农业部农田水利局局长　张子林‖一九五○年全国各地展开了大规模的农田水利建设工作，获得了很大的成绩。总计全年重点恢复与兴修大型渠道一二七处，普遍增修整修小型渠堰塘坝二五四、四六四处，打新井六八、三一四眼，修理旧井（包括土井）五三、○八九眼，凿自流井与机井二六九眼，制造铁轮水车一一八、七八一辆（出贷八二、二九一辆），修理旧水车一三、三○八辆，增加及修复龙骨水车风车筒车等提水工具六万九千余架，另添制及改装抽水机三千余部，总计各项共扩大受益面积七七五万亩，保障及直接改善受益面积二九七二万亩。各地人民解放军在响应毛主席号召参加水利建设上，发挥了极大作用，尤其是在较偏僻地区，更解决了当地劳力缺乏的困难。‖在过去一年中，我们体会到有以下几个问题，亟需提出解决，以便今后把工作做得更好些。‖（一）关于群众性的农田水利‖去年的农田水利工作，由于大部地区兴建大型农田水利工程的条件尚不成熟，因而以兴修中小型水利工程收效最大，尤其是小型水利工程，花钱少，受益快，得利大，群众自己也能举办，最受群众欢迎。例如华东及中南，去年修建塘坝涵闸进行排水灌溉的小型工程，共完成了二十五万余处，因而增产粮食约十四亿斤。华北各省及山东去年在修整中小型渠道和推广水车水井变旱地为水田上，共使农田受益面积达四百四十余万亩，相当大型渠道受益面积的六倍。‖但是各地在小型水利的领导上还存在着以下几个问题：（一）个别省份尚不知或不重视群众性水利的重要，而把全部力量和干部放在省直接领导的个别较大工程上，致使群</w:t>
      </w:r>
      <w:r>
        <w:rPr>
          <w:rFonts w:hint="eastAsia"/>
        </w:rPr>
        <w:lastRenderedPageBreak/>
        <w:t>众兴修水利形成自流。我们认为在今年应该用大力加强组织领导，结合群众的经验与智慧，把中小型水利作为全部农田水利工作的重点。（二）在广泛开展的时候，应密切注意技术上的指导与帮助，扭转某些技术人员只愿做大型工程不愿过问小型水利的思想。（三）发动群众兴修水利，需要组织以群众为基础的比较健全的施工组织，其中应包括当地政府干部、本地有经验的人员，受益户代表及积极分子等。通过这种组织，以及各种会议，可以启发群众兴修水利的热情，并有领导地解决工程中的各项具体问题。（四）去年政府在群众性的水利方面共贷放小米六千余万斤，对农田水利事业的发展，起了很大作用。不过由于发放较迟，出贷及收回制度不明确，在各地发生了不少偏差。有的地方怕群众还不起，而将贷款搁置；有的地方把贷款拿了去救灾；有的地方平均分配，没有掌握重点。这些在今年的水利工作中，都必须设法克服，应注意贷款的专款专用，并保证归还。‖（二）关于灌溉管理工作‖随着人民政权的建立，各地的渠道管理工作，已经进行或正进行改革旧存的封建把持行水制度，逐渐走向民主管理。一九五○年夏季，中央农业部发布了加强灌溉管理的指示之后，各地开始注意了结合农业技术实行科学管理渠道用水，并在部分地区取得了节省用水，减少纠纷，扩大灌溉面积，提高单位产量的初步成绩和经验。例如东北的某些灌溉区，经改善灌溉管理及耕作方法之后，每垧（合十五市亩）稻田稻谷产量普遍由五千斤提高到一万斤，查哈阳农场试验区每垧产量则超过二万斤。又如平原省丹河灌溉区，由于改善渠道管理，加强群众基层组织，灌溉面积由四万七千亩扩大为八万四千亩。陕西省泾惠第四支渠实行了按作物需要有计划地配水，虽然天气干旱，水量大减，但仍保持了常年作物的产量。不过就整个管理工作来说，目前仍存在着许多严重缺点：（一）多数省份水利领导机关及多数水利工作干部，对“只顾兴修，不加管理”的后果认识不足。不少地区对现有工程的管理不加改善，却只喜欢集中力量兴修新的工程，结果旧有的既未充分利用，新修的亦缺乏管理系统，不能迅速发生作用。今后除须加强群众管理组织，健全集中领导的机构外，并应在有条件的地区，进行研究试验工作，确立用水制度，按作物，季节，土质等情况，合理配水。（二）有些地区的渠道，旧社会遗留的封建水规水程，尚未完全摧毁，地户与地户，上游与下游之间的矛盾极多，因而发生的纠纷还未得到合理解决。较大渠道虽然大都有管理处或管理局的组织，但多缺乏群众的基础组织和上级领导机关的有力支持，未能充分发挥作用。在目前，某些新区如能结合土地改革，通过群众的选举改善水利基层组织，启发农民实行上游照顾下游的使水，贯彻个体利益服从整体利益的精神，不但可以减少甚至避免水利纠纷，并可发挥群众的积极性，使整个管理工作，向前推进一步。‖（三）工程建设问题‖一九五○年，虽系刚刚开始建设的第一年，各地在资料不全，干部缺乏的情况下，仍有重点地兴修了不少的国营工程，所获成就已大大超过了国民党反动统治时期的任何年代，并打下我们今后大规模灌溉的基础。在东北兴修了盘山农场，查哈阳农场及东辽河等四十三个灌区，华北有察哈尔省三大国营淤灌工程，及农业部直接领导的蓟运河电力提水灌溉工程，绥西后套黄阳闸及山西潇河，滹沱河工程，西北区修复了洛惠渠灌溉工程等，总计各地大型工程共动用国家资金米约三亿斤。但是在工程建设上，根据一年来的经验，有以下一些问题，今后需加以注意：（一）在领导方面，最初只看到政治、经济、人力各个基本方面具备的有利条件，和人民对兴修水利恢复农业生产的迫切要求，但对大型水利工程建设的艰巨性和对资料缺乏技术不足的情况认识不够。因而有的计划不能按时完成和收到预期的效果。（二）大部分工程人员，在进行规划设计时，往往对土质、作物等情况，不做切实的调查研究，只根据粗略估计，</w:t>
      </w:r>
      <w:r>
        <w:rPr>
          <w:rFonts w:hint="eastAsia"/>
        </w:rPr>
        <w:lastRenderedPageBreak/>
        <w:t>即确定渠首、干渠及建筑物的规划和设计，至于更重要的配水渠道系统，则大多没有设计和布置。这样，由于缺乏从头到尾全盘灌溉系统的合理规划，于是系统紊乱，配水困难，增大水量的浪费程度，拖延了受益时间。‖针对以上情况，今后应树立长期建设的观点，充分估计主观力量和客观条件，集中力量举办一些重点工程。但在工程进行以前，必须进行精确勘测和搜集足够资料，并结合当地农业情况，作出详尽全面的规划设计，这都是十分必要的。‖（四）关于推广水车与机械灌溉‖华北各地及山东成立了专业机构“水利推进社”，给铁轮水车的制造、推广、出贷工作，打下有利的基础。在去年一年内，华北地区由于出贷水车，灌溉面积约增加了一百万亩。西北对水车也开始重视，并将解放式水车性能加以研究改进后，试行推广，受到农民热烈欢迎。总计去年水车的生产即相当旧有水车总数（全国旧有水车约二十五万辆）的二分之一，并已贷出水车相当旧有水车总数三分之一。这是新中国成立后第一年对广大农民重大的措施之一，已得到群众普遍拥护。‖去年的水车生产和出贷工作，有些地区还不是从实际需要情况出发，而是单纯从分配数字出发；又因对业务学习与技术研究工作没有重视，因而某些地区在生产管理上尚存在着“成本高，质量低，技术指导不够”的毛病，使出贷工作受到阻碍，这些都需在今年工作中逐步改进。‖机械灌溉工作在华东、中南有了开展。特别在苏南组织了原有戽水商进行抽水，解决了二百万亩稻田的灌溉，成绩很大，另外在浙江、广东也进行了一些机械灌溉的典型示范工作。但这究竟是一种新的事业，各地都缺乏经验，同时群众使用机器的能力及机件本身的规格品质也还不适合于广大农村使用，故最近期内还只能从试验做起，稳步前进，这是我们在思想上必须明确认识的。‖　　【日期】</w:t>
      </w:r>
    </w:p>
    <w:p w14:paraId="6AB9546C" w14:textId="77777777" w:rsidR="00886012" w:rsidRDefault="00886012" w:rsidP="00886012">
      <w:pPr>
        <w:rPr>
          <w:rFonts w:hint="eastAsia"/>
        </w:rPr>
      </w:pPr>
      <w:r>
        <w:rPr>
          <w:rFonts w:hint="eastAsia"/>
        </w:rPr>
        <w:t>‖【版面】第</w:t>
      </w:r>
      <w:r>
        <w:rPr>
          <w:rFonts w:hint="eastAsia"/>
        </w:rPr>
        <w:t>03</w:t>
      </w:r>
      <w:r>
        <w:rPr>
          <w:rFonts w:hint="eastAsia"/>
        </w:rPr>
        <w:t>版（）‖【标题】展览会是广泛联系群众的重要形式‖【正文】展览会是广泛联系群众的重要形式‖陆灏‖中央人民政府和北京市人民政府有些部门，两年以来在北京举办了关于军事、政治、公安、工业、卫生、艺术、科学等各种性质的展览会共四百次，观众达八百余万。人民革命军事委员会总政治部主办的中国人民解放军战绩展览会，两个月内观众达百余万，占北京全市人口二分之一。不久以前北京市公安局举办的一贯道罪证展览会，每天有成千观众，在寒风中排队等候参观，在群众要求下，展览期限延长了三次。广大群众所表现的对于展览会浓厚兴趣，说明了展览会工作对于提高人民群众的政治、文化水平，以及推动当前实际工作，就有着巨大的作用。‖这些展览会工作，是从群众的思想情况出发，完全根据群众生活的需要举办，因而这些展览会工作，就能够切实地提高人民群众的政治觉悟和文化科学水平。有些地方举办了战绩展览会，帮助广大群众了解人民解放军英勇艰苦的斗争历史，了解自己祖国强大的国防力量，从而提高了对美国帝国主义斗争的必胜信念。这种战绩展览会，同时也增强了群众对于祖国的热爱；密切了人民与军队的关系。当人们由展览会上清楚知道了今天的幸福生活是曾经经历了那样艰难困苦的路程，就十分自然地会激发自己对于祖国和人民解放军的热爱。各地举办的科学展览会，帮助广大劳动人民提高了生活水准，一九四九年十一月至一九五零年十月一年内，二十四个主要省市举办了六十五次科学展览会，拥有观众四百七十六万余人。这些展览会，对于普及科学知识，改进生产技术，破除迷信思想，增进人民健康，均发挥了很大的作用。有些地方举办了从猿到人展览会，用事实生动地证明了“劳动创造世界”的真理，连有些宗教徒也不再相信人的祖先是上帝创造的了。农业展览会传播了防治病虫害的方法，农民们都说：“再闹虫害，不能靠打醮求菩萨了。”许多医药卫生展览会，揭露了旧中国给中</w:t>
      </w:r>
      <w:r>
        <w:rPr>
          <w:rFonts w:hint="eastAsia"/>
        </w:rPr>
        <w:lastRenderedPageBreak/>
        <w:t>国人民带来疾病、瘟疫的情形，他们用事实向群众讲解普通的卫生知识，受到劳动人民热烈的欢迎。这些展览会工作，就是这样和群众的要求自然地溶合在一起，和群众思想相结合，并从而提高了群众的政治文化水平。‖展览会工作是全部实际工作的一个重要组成部分，是使实际工作和群众直接见面的一种良好方式，因而展览会工作，就能有力地推动实际工作前进。有的地方举办的工业的、农业的展览会，事实上就是对于自己力量的总检阅。旅大工人阶级和劳动人民亲手创建的工业展览会，就是从一个地方的实例，以自己生产上的成就，雄辩地说明了中国工业化的远景，以增强人们对于我国工业化的信心。北京和天津等地曾举办过的工业展览会，除了检阅力量，实际上还成为一种生产上相互学习，交流经验的场所；成为城乡互助的好方法。这种展览会的重要特点，不但是有自己的生产品，而且还有其他城市著名的生产品；不但有本市的观众，而且还有组织地邀请其他城市工商业者和乡村农民来参观。这样对于提倡发明创造，改进技术，提高质量，相互解决工业原料，推销成品，都有着极大的好处。特别对城市与城市，城市与乡村的物资交流起着重要的联系作用。经过这样的展览会，使工业界知道如何生产为农村所需要的必需品；使农民知道什么样的原料最为工业所需要。展览会工作，就是这样和实际工作相结合，并从而丰富了实际工作的内容，指导并提高了实际工作。‖一切展览会，不但应该做到在内容上能够紧紧结合群众的切身利益，配合当前工作；而且在形式上也必须生动活泼，为群众喜见乐闻。北京市公安局在取缔一贯道的同时所举办的一贯道罪证展览会，就是一个很好的例子。这个展览会，通过实物证件的丰富形象，说明了一贯道道首如何勾结蒋匪进行反革命活动，同时还采用让悔悟了的“三才”表演“三宝”与“扶乩”的鬼把戏，活生生地用真人真事现身说法的方式，揭露了一贯道道首的罪恶。这样，展览会的内容，就显得格外具体真实，说服性强，通俗易懂。这个展览会，震动了北京全市的人民，每天总有成千观众，在寒风中排队等候参观，在群众要求下，展览期限延长了三次。道徒们想知道自己被骗的经过；非道徒们想知道一贯道究竟怎样骗人，人人都觉得非看不可，展览会的工作尖锐地和群众生活的利害关系紧密连接起来的结果，自然地吸引了群众并成为群众迫切的活的课堂。北京市的一贯道罪证展览会，成功地向广大群众揭穿了一贯道封建道门的罪恶活动，提高了群众的政治觉悟；同时也有力地帮助了取缔一贯道工作的顺利进行。‖由于广大群众对于展览会工作所表示的浓厚的兴趣，展览会工作在各地都正在普遍推行。仅据一九四九年十月至一九五○年九月中苏友好协会一年内在二十五个省市举办的图片展览统计，展览一千零二十九次，观众达六百六十八万余人。事实证明展览会已逐渐成为千百万人民乐于接受的理想的教室。‖展览会的工作，不但在国内有着巨大的影响；在国外，也同样获得了很高的荣誉。苏联人民对于在莫斯科和列宁格勒举办的中国艺术展览会表示了热烈的爱好。这个展览会观众的拥挤，打破了陈列“中国艺展”的特列甲科夫画馆的历史纪录，有一天观众竟突破一万人。在德意志民主共和国、罗马尼亚、保加利亚、捷克斯洛伐克、瑞典等国家，都举办了反映我国人民伟大斗争和艺术成就的各种展览会。这些展览会都是当地广大人民极感兴趣的。‖但是，必须指出：各地所举办的展览会，有的还不能令人满意，这具体表现在展览会工作的群众性还不够广泛。究其原因，主要是举办展览会的目的性不明确。举办一个展览会，领导机关一定应该明确了解需要解决什么问题。陈列一件展览品，一定要能够向群众说明是个什么问题。唯有如此，才能避免展览会工作犯形式主义的毛病。有的展览会，由于目的性不明确，不懂得工作本身的政治意义，结果内容杂乱无章。这样有的展览会就把党的劳动改造特务政策描述成是给予特务过着一种舒适的生活；</w:t>
      </w:r>
      <w:r>
        <w:rPr>
          <w:rFonts w:hint="eastAsia"/>
        </w:rPr>
        <w:lastRenderedPageBreak/>
        <w:t>专门介绍战绩展览会上的兵器展览，变成是考察兵器性能的研究所；有的部门在宣传预防为主的卫生展览会中，却盲目费功制造了毫不相关的医院模型。有的展览会，由于目的性不明确，当然也就不会有什么工作方针和全面的计划，他们往往在征集展览品时，告诉下面有什么送什么。有个医药卫生展览会征集了一万二千多件展览品，实际上有五分之三不合群众和工作的需要成了废品。于是加工、运输、保管，造成了国家很大的浪费。展览会工作目的性不明确的根本原因，就是有些领导同志，他们对于展览会工作的看法还受着资产阶级的残余的影响。他们有的把展览会工作看成是一种装饰自己门面的应时工作，或者是仅仅为了热闹好看而已。他们把这种工作往往交给所谓“下面”的人办理，他们自己既不审查，也不总结。这种情况是应该迅速加以改变的。‖领导机关应该重视展览会工作对于广泛联系群众的重要意义，加强对于这个工作的领导，善于总结和运用展览会工作的经验，推动革命斗争的胜利前进。（附图片）‖受骗的一贯道道徒向参观“一贯道罪证展览会”的观众控诉一贯道的罪恶‖青年们心神贯注地参观中国青年运动史料展览　刘庆瑞摄‖在春节科学知识展览会上宣传员以木偶向观众解说旧式接生法的害处‖李九龄摄‖　　【日期】</w:t>
      </w:r>
    </w:p>
    <w:p w14:paraId="62E8B5AF" w14:textId="77777777" w:rsidR="00886012" w:rsidRDefault="00886012" w:rsidP="00886012">
      <w:pPr>
        <w:rPr>
          <w:rFonts w:hint="eastAsia"/>
        </w:rPr>
      </w:pPr>
      <w:r>
        <w:rPr>
          <w:rFonts w:hint="eastAsia"/>
        </w:rPr>
        <w:t>‖【版面】第</w:t>
      </w:r>
      <w:r>
        <w:rPr>
          <w:rFonts w:hint="eastAsia"/>
        </w:rPr>
        <w:t>06</w:t>
      </w:r>
      <w:r>
        <w:rPr>
          <w:rFonts w:hint="eastAsia"/>
        </w:rPr>
        <w:t>版（）‖【标题】通俗报纸长沙大众报经验介绍‖【正文】通俗报纸长沙大众报经验介绍‖编者按：通俗报纸长沙大众报的经验很好。通俗化是目前报纸和出版工作中最重要的问题之一。由于不通俗，目前大部分报纸和出版物都停留在一部分人手中，没有真正深入到工人和农民群众中去，成为他们日常工作和生活中的顾问和助手。而另一方面，工人和农民群众严重地缺乏适合他们需要的读物。这是报纸和出版工作中的一种严重的、不能容忍的现象。这种现象必须坚决加以改变。“书报评论”将继续讨论这个问题，希望各地编辑工作者、作者、发行者和读者都来发表意见，并提供关于这一方面的实际情况。‖一‖长沙大众报的前身是由解放前湖南的两家较进步的晚报——实践报和晚晚报合并组织起来的，原名大众晚报，以城市工人、学生为主要对象，并照顾工商界，对城市各种运动的配合和报纸通俗化的工作，曾有一定的成绩。但在私营期间，报社情况是困难的：对象不够明确，发行份数少（仅一千五百份左右），每月亏累很大。政府虽曾在各方面给这张私营报纸以支持，但终以销路打不开，经常处在困难之中。去年六月间，湖南举行第一次全省农民代表会议，报社主动向大会提议，愿将报纸献给全省农民，配合湖南土地改革运动，为湖南农村社会改革和建设事业服务。大会接受了这个提议，遂在去年八月间，在原有基础上改为以全省农民为对象的通俗报纸。‖经过这个改变，带来了报纸的迅速而有生气的发展。到今年一月份已发行到三万八千多份，每月可收到稿件一千五百篇到两千篇左右，替报纸经常写稿的农村通讯员、区乡干部、积极作者在八百人左右。由于宣传了党在农村中的政策，初步联系了农村群众，配合了土地改革和生产运动以及农村时事教育，文字通俗浅显，适合农民文化程度，受到农民群众的热烈欢迎。现在订报最多的乡，已达两百多份，每个农民协会小组有三份到五份。‖大众报与新湖南报在一起办公，印刷、经理、发行（交邮局）都由新湖南报统一管理，所以它的组织很简单：只有一个编辑部，工作人员共二十二人。编辑部总的领导，上有编委会，下有总编室，分农民运动、农业生产（包括城乡经济）、农民生活、时事资料及通联等五个组。工作方法是“编通合一”，由编委会制订总的编辑方针和报道计划，交总编室和各组执行。‖大众报五个月来的经验证明，在省级主要报纸直接领导下，出版一张通俗的农民报纸，是有可能和有必要的。省级主要报纸由于某些条件限制，常不能满足与适合农民的具体需要。在农民报纸和</w:t>
      </w:r>
      <w:r>
        <w:rPr>
          <w:rFonts w:hint="eastAsia"/>
        </w:rPr>
        <w:lastRenderedPageBreak/>
        <w:t>省级主要报纸分立的状态下，在报道上又常容易重复和混乱。而在省级主要报纸直接领导下来办这种报纸，分工问题即可很好解决，比如：在目前土地改革运动中，新湖南报掌握总的思想与政策的领导；大众报即集中对农民进行教育和鼓动。这样做，不仅不会妨碍省级主要报纸的群众性，而且可以帮助省级主要报纸联系群众；不仅不会减少省级主要报纸的发行，而且可以进一步增加发行。‖大众报由于和新湖南报在一起，节省了不少管理费用，也更容易达到自给。‖二‖大众报过去五个月的工作中，由于工作人员对农村情况不熟悉，绝大部分缺少实际运动的知识和经验，群众观点不强，政策水平低，因此还存在着很多缺点，但是它在以下三个方面的经验是值得介绍的：‖第一，怎样把指导性和群众性结合起来。在这个问题上，曾经走过一些弯路。报纸初改版时，编辑部体会到这张报纸是给农民看的，一定要让报纸充满农民群众的声音和作品。但当时农民替报纸写稿的还不多，报纸尽量采用了他们的稿子，反映他们的生活。不久发现这种反映，和运动结合不紧，不能抓住农民生活、思想、感情的重要方面，指导性很弱。以后便注意了加强报纸的指导性。这一时期，对秋收以后的选种、留种、积肥、秋冬耕，以及土地改革运动的发动群众，宣传政策等，一般说是结合得比较紧了。但是，又走了另一极端，用过多的篇幅报道了干部活动，放松了群众活动。比如：宣传谁种谁收政策的时候，报纸有不少消息，老是先报道干部怎样开会，后来群众对政策摸到底了，就种了多少萝卜、油菜、草子。不是用一堆数目字来代替群众的实际活动；就是一些笼统的概念，缺少具体的单个的实例，也就同样看不到群众活动。又如在报道土地改革发动群众的时候，也是干部如何下乡、如何开会、讲了些什么话，这样群众懂得了，搞通了等等，而很少把政策融化到群众的觉悟程度和实际行动中去。表现在版面上的就是沉闷，缺乏生气，这时，读者提出意见了：“报纸上光是谈土地改革，谈生产，说小故事，没得味。”编辑部仔细地研究了读者的意见，发现土地改革要谈，生产要谈，读者责备的并不是这个，而是报纸没有把中心工作和群众的实际行动和生活结合起来。编辑部警惕了这一点，重新进行了关于改进报纸工作的学习，又研读了辽西日报编辑部的工作检查，和皖南日报钱丹辉同志的文章，在思想上进一步明确起来，了解到只有充分表现报纸的群众性，才能很好地发挥他的指导性。‖目前报纸已在大力扭转这一偏向。编辑部分组审慎地耐心地对待农民的来稿，尽量采用他们的作品，关心农民群众中的人物，他们一点一滴的创造和智慧。反对过去片面追求稿件完整的作法，并采取多种多样的形式去联系群众。目前已经试验成功的形式之一，是在报纸上举行“讨论会”（已举行过一次时事讨论会，现正举行土地改革讨论会），这种形式，不但可以组织讨论，吸收更多数的群众；还可以具体了解群众的思想情况，发现更多的实际问题。有些就是很好的新闻稿件。‖和整个编辑工作相配合，报纸已决定今后将通联组的大部或全部力量，用在培养和发展农村通讯员上（过去是对干部和农村通讯员平均使用力量），通过农村通讯员联系群众，提高稿件的政治质量，鼓励他们的写作热情，吸收更多的农民群众参加报纸工作。‖农村时事宣传从去年十月份起开始加强，现在通常占到一版或一版以上的地位，采用了“讨论会”、“问题解答”、“时事讲话”、“时事快板”、“三字经”、“小统计”和“专题连载”等形式，并且把原有的黑板报加以改进。但是这一时期，由于编辑部没有估计到农民还缺乏许多基本的时事常识，某些方面还是由上往下硬灌的东西居多，没有很好地注意群众的接受能力，一步一步的来，就性急地在农民没有读完“第一册”之前，要他读“第二册”。现在报纸已开始在这方面加以注意，以“读报常识”，“小辞典”等，告诉农民这些基本知识，并且尽量注意浅显、扼要。‖第二，通俗化工作。大众报在这方面费的力量很</w:t>
      </w:r>
      <w:r>
        <w:rPr>
          <w:rFonts w:hint="eastAsia"/>
        </w:rPr>
        <w:lastRenderedPageBreak/>
        <w:t>大。改以农民为对象的通俗报纸以前，就学习了柯蓝同志的“怎样编写通俗报刊”。后来又在工作中慢慢摸索，才体会到报纸的通俗化，是一个内容和形式相统一的问题，也就是用群众的语言，表现群众的生活，而不是一字一句的简单的翻译。真正的通俗，必须是“深入浅出”的。深入，即是把对具体问题的了解与对群众思想情况的掌握相结合；浅出，即是从群众的现有知识水平出发，用群众喜闻乐见的形式以及他们的语言来表现。也就是“新农村”通俗化经验中的由具体到抽象，由事实到原则，由小到大，由近到远，用群众的东西来教育群众，是内容和文字上联系群众的主要方法之一。比如，报纸在联系实际方面的很多例子，过多地报道了干部的活动，忽略了群众的活动，虽然在文字上苦心苦意下了功夫，读起来好象很通俗，但实际上还是脱离群众的东西。‖在文字的运用上，大众报有这样几点体会：‖一、方言和口语的运用，不能片面、狭隘。湖南的语言比较复杂，很难找到一种代表性的方言，在报纸改版后，曾经有一个时期，过多地采用了长沙的方言，如“没有”用“冒得”，“幸亏”用“搭帮”，“很多”用“蛮多”，“出了事”用“出了咯壳”等，结果群众反而不懂。‖二、要注意分寸，不能随便添枝加叶。通俗化的工作，要求事物形象化，在表现的时候，往往容易浮夸，而不能恰如其分，由于稿件的限制，便容易“书不够，神仙凑”，或者“想当然”地添一些话进去，结果有违事实。比如，在有一篇稿子中，作者写一个干部犯官僚主义，但没有写出他的主要表现，于是编辑部就主观地加以形容，说他“摆来摆去，抖威风”，而实际情形不是如此，坐在编辑室里就根本不晓得。‖三、对群众语汇要注意吸收提炼，并使用得适当，不能用旧的封建性的或不适当的谚语，歇后语，不加选择地来比拟新的事物。如过去我们曾经用“泡头鱼”来形容农会中的积极分子，用“黄鼠狼混进鸡窝”，来形容地方坏分子混入农会，这些比喻都很不恰当。‖四、在文章结构和语法结构上，必须力求平铺直叙，切忌倒叙和倒装，以及副词，形容词的堆砌。如写“缴到机枪三挺”，就不如写“缴到三挺机枪”。单句要简单明快，长句可组织成两小句，总要念来顺口，听来顺耳。‖此外，形式要多样，除尽量利用群众中流行的和为群众所喜爱的形式，如“小调”、“歌谣”、“快板”等外，还要花样新，办法多，时常变换。比如“批评”“表扬”，大众报除红黑榜外，还采用了“学好样”“莫学坏样”；反映读者意见除“建议”“工作意见”“农民来信”等，还用了“读报人的话”、“知心语”等。必须克服呆板，在工作中多创造。‖总的说来，做好通俗化工作，一定要具有强烈的“读者观念”，时时设想读者就站在我们的面前，他存在了什么问题，我们要怎样帮助他解决，或者我要告诉他什么，应该怎样告诉法，才能使他感到亲切、易懂。‖第三、发展和培养农村通讯员。到去年十二月底的统计，替大众报经常写稿的农村通讯员和农民作者共二百四十六人，来稿四百六十三篇，仅占总来稿篇数及人数的百分之二十九，占总用稿的百分之四十左右，这说明农村通讯员工作的基础还很薄弱，没有很好地当做一个群众工作和组织工作来做。‖现在编辑部已逐渐领会到对通讯员的发展和培养，首先必须从政治上考虑。编辑部应该加强对通讯员的政治领导，培养和发扬他们的政治热情，才能巩固他们的写作热情。报纸也曾发现通讯员的“新陈代谢”现象，并且感到“发展容易巩固难”，都由于忽视了对通讯员政治上的帮助，单纯地对他们作技术上的指导和要求。结果使农民不敢放手向报纸投稿，觉得他们写的东西不能上报。现在报纸正在克服这个毛病，稿件的质量首先是政治质量，不是技术质量；对通讯员的“照顾”也必须是政治上的帮助，而不是单纯地登他一两篇东西的“照顾”（自然农村通讯员初学写稿，对“写什么、怎样写”的问题常常碰到困难，必须同样耐心地给他具体指导）。‖在发展和培养农村通讯员的工作中，大众报已经摸索到两种可行的办法：一种是把读报组和通讯</w:t>
      </w:r>
      <w:r>
        <w:rPr>
          <w:rFonts w:hint="eastAsia"/>
        </w:rPr>
        <w:lastRenderedPageBreak/>
        <w:t>组结合，在读报当中发展和培养通讯员。大众报南县通讯员、省农民代表张志良同志，在他所领导的读报组中，曾经帮助报纸发展了四个通讯员，都成了报纸的积极的写稿者；一种是依靠农村通讯员在工作中发展农村通讯员。大众报通讯员李佑生同志，是新提拔的农村干部，他在土地改革工作中就发展了三个通讯员，他把自己写稿的情形和经验告诉了他们，谈得很知心、亲切，打破了他们对写稿的顾虑。这些都说明通讯员是报纸的柱石，必须依靠他们，才能把报纸工作做好。‖对通讯员的联系，必须是有重点。大众报的经验是要做到“看得稳、夹得准、舍得丢”，对通讯员的政治、思想情况和写作能力必须摸到底，在一般联系以外，必须要注意重点联系，重点培养，不能事务性地一般回信，对重点培养的通讯员，必须很好地了解他的要求，每月能象样的写几封能解决问题的信给他，否则，必定变成为回信而回信，陷在回信退稿的圈子里而摆布不开。对回信工作（这是联系通讯员的重要方式之一），编辑部曾提出三个要求：一、有做群众工作的热情；二、有打商量的态度；三、用农民口气。要分清对象，根据来稿的缺点具体地给以指导，再结合实际工作和通讯员的情况布置任务。‖在编辑部各组以外，单独成立一个通联组，统一掌握通讯员的情况和对通讯员的联系是必要的。大众报通讯员稿件分别由各组处理，通联组根据各组所提出的意见统一复信，避免了各组直接联系时的重复、凌乱现象。但这样做，也要防止两种情况，一种是各组认为有了单独的通联组，因忙于编辑工作，而放松了通联工作；一种是通联组拿到各组的意见，即就稿回信，不从全面考虑。所以必须明确全编辑部共同做好通讯工作的任务，并且克服对通讯员事务主义和官僚主义的作风。‖三‖上面是大众报在五个月编辑工作中的几点体会。此外，报纸对评论，批评和自我批评、读者来信和问事处等工作，还作得很少。报纸对于农民群众所提出的正确的批评，常常不敢放手发表，因此报纸的声音小，力量不强。农民群众欢迎大众报，但大众报还没有能真正建立和农民群众的血肉的联系。干部也在慢慢生长，但还没有能生根于广大农村之中，所以还表现了一定程度的飘浮。特别重要的，是对于斯大林同志教导“农民报”的“要鼓吹工农联盟，鼓吹工人对农民的领导”，思想上还很不明确。如何贯彻这一鼓吹，还需在实际工作中继续研究。今后，在内部工作上，准备逐步做到政治化，科学化，加强编委会的领导，加强总编室的作用，使各组的工作做得更好。同时分批抽调干部下乡，在实际运动中锻炼，以期进一步改进工作。‖　　【日期】</w:t>
      </w:r>
    </w:p>
    <w:p w14:paraId="148EDD7C" w14:textId="77777777" w:rsidR="00886012" w:rsidRDefault="00886012" w:rsidP="00886012">
      <w:pPr>
        <w:rPr>
          <w:rFonts w:hint="eastAsia"/>
        </w:rPr>
      </w:pPr>
      <w:r>
        <w:rPr>
          <w:rFonts w:hint="eastAsia"/>
        </w:rPr>
        <w:t>‖【版面】第</w:t>
      </w:r>
      <w:r>
        <w:rPr>
          <w:rFonts w:hint="eastAsia"/>
        </w:rPr>
        <w:t>03</w:t>
      </w:r>
      <w:r>
        <w:rPr>
          <w:rFonts w:hint="eastAsia"/>
        </w:rPr>
        <w:t>版（）‖【标题】从抗美援朝土地改革镇压反革命三个运动高潮中对两个重要问题的认识‖【正文】从抗美援朝土地改革镇压反革命三个运动高潮中对两个重要问题的认识‖陈铭枢‖从世界到中国，现在正处在一个非常尖锐而紧张的阶段。以国际形势说，美帝国主义者已不顾一切，在欧洲加油武装西德，在亚洲加油武装日本，侵略台湾、越南，更疯狂地侵略朝鲜。他处心积虑，甘为戎首，已是毫无悔悟。我们为了保障世界的和平，为了救邻自救，人民正以无比的愤怒，拿实际行动，展开了普遍而深入的抗美援朝保家卫国运动。从国内说，美蒋的特务，毫无国家民族观念的败类，也正在各处潜伏捣乱，甘与人民为敌，我人民政府为了巩固革命政权，也以坚决而迅速的姿态，一方面加速进行反封建的土地改革，以拔掉反动派的最后根子，一方面就加强镇压反革命活动，以保障社会治安。这三种运动，今后还要从各方面步步提高，步步深入，为了结合这三种运动的高潮，我今天特别提出两个有关的重要问题，同全国同胞讨论一下。‖第一是由人民政权的本质，认识镇压反革命活动：我们今天为什么要坚决地镇压反革命活动呢？理由很简</w:t>
      </w:r>
      <w:r>
        <w:rPr>
          <w:rFonts w:hint="eastAsia"/>
        </w:rPr>
        <w:lastRenderedPageBreak/>
        <w:t>单，因为今天的政府，是人民自己的政府，一切为了人民，一切服务人民，我们为了国家的安全，为了自己的幸福，我们每一个人（除了反革命之外）都应该贡献一切力量，来爱护，来巩固这个政府。至于过去蒋介石那种反动政府，在本质上根本是压迫人民的，剥削人民的，它是少数反动分子用来统治人民的工具，为了我们本身的利益，为了我们国家的前途，所以我们要坚决消灭它，从根本上来消灭它，因此今天镇压反革命活动，并不是为了别人，乃是为了自己，这是一个很平凡的真理。土地改革了的地区，一般农民，都从本身的翻身斗争中提高政治觉悟，建立了自己的民主专政，使一切反革命败类无法活动，但在城市中，因为一般无组织的市民，对政治的认识，比较模糊，以为自己不做反革命活动，就以为是尽了拥护政府的责任，因此对于镇压反革命活动的措施，有些采取一种第三者的态度，漠不关心，这是思想上最大的错误。我们必须赶快改正这种错误思想，要认识今天的政府，是自己的政府，今天政府的一切镇压反革命措施，都是为了每个人民的安全幸福，每一个人，无论男女老少，都不能置身度外，不能以为这是与自己无关的事，尤其是过去曾经受过反动政府压迫摧残的过来人，回想当年的苦痛，应当记忆犹新，对于目前反革命分子的活动，感到切肤之痛，所以，每一个人，都应该把镇压反革命的事当作自己的事，一方面要加强各种关于镇压反革命文件的学习，从思想上认识镇压反革命活动和自己的切身关系，并且要由己及人加强宣教，一方面要注意反革命活动的潜伏，随时警惕，如有可疑，更要立即检举，以实际行动来协助政府镇压反革命，这才是尽了爱护自己政府巩固自己政权的责任。‖第二是从经济政治文化上加强城乡交流：在土地改革后，应该加强城乡交流，关于这个问题许多人已经认识得到，可是普通的观点，仍只单纯从经济观点出发，而忽略了城乡交流在政治上与文化上的意义，这是犯了孤立的片面的看问题的毛病。固然土地改革以后的农村，已普遍提高了生产力，为中国工业化提供了有力条件，然而仅仅是这样显然没有认识到城乡交流的全面性。为什么呢？我可以分三点来谈谈。‖一、从政治上讲：中国的农民，过去受了几千年的政治的经济的压榨，此次天翻地覆，从尖锐的阶级斗争中完全翻了身，他们的政治觉悟已是空前的提高了，他们的立场与认识，已由实际斗争中锻炼得稳定而明确，所以才能建立自己的民主专政，来保卫革命的胜利果实，在今天已成为保卫人民政权的主力军，成为无产阶级革命有力的同盟者，这一点大家的认识都是肯定了的。我们再回头来看城市市民的一面，因为生活环境不同，过去受的麻醉太深，解放以后，又没有经过激烈的阶级斗争来提高自己，所以革命的意义不明确，革命的意志不坚强，事实上除了工厂、学校，青年、妇女和民主党派与其他有组织的人民团体经常参加宣传教育外，然而还不是从实际斗争中来巩固提高，至于一般无组织的市民，因为受到宣传教育的机会不多，更谈不上说从实际斗争中去认识体会了。这样一来，一般市民的政治水平，反落在经过组织斗争的翻身农民之后，今天我们已不能拿过去的眼光来看农民，有些地方，还应当向农民学习。例如许多知识分子参加土地改革或参观土地改革以后，都或多或少从这个大运动中取得了营养来丰富自己的知识，假如城乡能够高度交流，那么农民的政治斗争经验，一定可以帮助市民政治认识的提高，帮助市民的进步。‖二、从文化上来讲：市民因为得天独厚，在一般的文化水准上是比较农民为高的。尤其是科学的卫生的文艺的水准，更在农民之上。但是农民并非天生落后分子，过去实为经济条件的限制，不知埋没了多少天才。我们由土地改革运动中，已发现了农民丰满的智慧潜力，并不在一般市民之下，而且事实上已经证明了，他们的进步比知识分子的速度还要快得多，而且从土地改革以后，任何农民，都有学习文化的要求，他们要求进步的心情是十</w:t>
      </w:r>
      <w:r>
        <w:rPr>
          <w:rFonts w:hint="eastAsia"/>
        </w:rPr>
        <w:lastRenderedPageBreak/>
        <w:t>分迫切的。由这样看来，今后只要有城乡交流的结果，增多市民与农民两者接触的机会，农民在接受了城市文化洗礼之后，必可很快地提高了农村的文化，同时在城市一方面，也可以从农村方面吸取广大的材料，来丰富市民的文化内容，这是毫无疑问的。我们只要研究下苏联革命后的情况，考察下我国东北在土地改革以后的农村情况，便可得到确切的证明了。‖三、从中国工业化的远景来讲：中国因为经济落后，现在的产业工人不多，仅能看作革命大本营基本队伍的基干，而绝大多数的战斗员，仍属于广大的农民，由于土地改革的结果，农民正以无比的热情，以互助合作的方式，作生产上的竞赛，争取生产量的增加，土地改革后的农村生产力的提高，已是普遍的事实。但我们要建设新中国，决不是以现状为满足，中国要走工业化的路，并且要加速走工业化的路，这是必然的前途，从农村说，一定要由个体的小经济经营进步到集体化的经营，远景是农村工业化。从工业来说，更要由现在的低级的机器使用进展到高度的机器使用，远景是工业电气化。但经济的进步是有规律性的，我们决不能一步登天，不经过新民主主义就不可能建设社会主义，从发展的规律说来，今天加强城乡交流，改进个体小经济，提高生产力，实为达到农业工业化，工业电气化的必由过程。所以，从中国的工业化远景看，我们也必须争取时间，赶快完成这个过渡时代的工作，“万里之行，始于足下”，因此我们看到将来，更不可忽略了现在。‖固然，我们承认土地改革后的农村生产，农民已由个人的小经济经营，慢慢走上互助合作之路，来提高生产力，但同时我们更应当认识，中国必须完成工业化的建设，才可保障新民主主义社会建设之成功，然后才可达到社会主义。从革命的要求说，才可建立真正以无产阶级——工人为领导的国家，所以一切应该以工人为主体（自然是广义的工人）这一个思想认识，一般农民，自然还没有从实际上体会得到，我们为了提高农民的生产力和政治认识，以便由土地改革关进入社会主义关，那么，农民阶级当然还有向工人阶级学习的必要。无论在技术上或思想上，都应该强调这点。那么如何才可以达到这个目的呢？在目前唯一的道路，便是加强城乡交流，也可以说使工农交流，使农民多多参观大规模的集体生产，使他们从参观学习中扩大眼光，提高对于中国工业化的远景认识，增加他们再进一步的勇气，使他们结合在一起，为共同的理想——社会主义的理想而共同奋斗。‖同胞们！在听了我的意见之后，对于我们提出的两个重要问题，在思想上，大概不会再发生什么误解，我们大概可以认识到：由人民政权的本质，认识镇压反革命的活动，和从经济政治文化上加强城乡交流这两个问题，确是在目前爱国运动高潮中的首要问题。为了提供各位的参考，我还得综合下我的意见，提出几点具体实施办法来，请各位注意：‖一、要加强镇压反革命活动的文件学习：如中央几次公布的镇压反革命活动的法令，彭真同志的报告，毛主席的论人民民主专政，列宁著的国家与革命，斯大林关于镇压反革命活动的言论等等，都要结合自己，虚心学习，从思想上认识镇压反革命活动的必要性与重要性。‖二、以实际行动协助政府镇压反革命活动：要经常提高警惕，注意到周围的事物，和自己亲友的动态，一遇可疑，马上检举告发。‖三、由城乡交流的实际运动中，将抗美援朝反对武装日本和镇压反革命的当前中心问题掀起普遍深入的宣传教育工作，并结合在爱国生产运动和巩固国防的热烈高潮中贯彻全面发动达到城乡一致深入的效果。‖四、在已进行土地改革的农村，必须掌握组织起来的方向，进一步组织农民多多参观工厂向工人学习，在城市必须掌握正确的工商政策有计划地组织城市市民经济力量，深入农村，协助政府加速物资金融的流转，充分发挥城乡间经济的政治的交流作用。‖五、争取时间，迅速完成全国</w:t>
      </w:r>
      <w:r>
        <w:rPr>
          <w:rFonts w:hint="eastAsia"/>
        </w:rPr>
        <w:lastRenderedPageBreak/>
        <w:t>城市的郊区土地改革，在已进行土地改革或已进行反恶霸斗争的郊区，则普遍推进城乡轮回参观团或经常有计划地举办城乡座谈会，加强全面的交流宣传。‖　　【日期】</w:t>
      </w:r>
    </w:p>
    <w:p w14:paraId="47D38888" w14:textId="77777777" w:rsidR="00886012" w:rsidRDefault="00886012" w:rsidP="00886012">
      <w:pPr>
        <w:rPr>
          <w:rFonts w:hint="eastAsia"/>
        </w:rPr>
      </w:pPr>
      <w:r>
        <w:rPr>
          <w:rFonts w:hint="eastAsia"/>
        </w:rPr>
        <w:t>版次：</w:t>
      </w:r>
      <w:r>
        <w:rPr>
          <w:rFonts w:hint="eastAsia"/>
        </w:rPr>
        <w:t>3</w:t>
      </w:r>
      <w:r>
        <w:rPr>
          <w:rFonts w:hint="eastAsia"/>
        </w:rPr>
        <w:t>版名：专栏：党的生活正文：　　党委要作好城市工作记中共河北省委城市工作会议中共河北省委在四月份召开了全省中小城市工作会议，着重讨论解决了加强党委对城市工作的领导，依靠工人阶级发展生产，建设城市，并认真学会管理和经营企业的问题。自从中共中央二中全会后，中共河北省委加强了对城市工作的领导；而且在推动市镇工作和加强对工商业领导方面，都做出了一定的成绩。但系统地经常地领导城市工作还是作得很差，没有专人负责，缺乏定期的研究检查，以致城市工作的经验不能及时总结，处理问题也不够及时。由于省级对私营工业、手工业生产的领导分工不明确，也就表现出软弱无力。在地委与县委的领导方面，把农村工作放在第一位是完全正确的；但一般地说对城镇工作的领导是忽略的（邯郸专区做得较好）。自从县镇合并后，镇的组织领导机构缩小，不少干部被调走，县的领导重心又是农村工作，事实上减弱了对城镇工作的领导。在一般城市工作干部中，对于依靠工人阶级发展生产建设城市的认识，还只是概念的。第一、一方面喊着依靠工人阶级，一方面不相信工人阶级的组织工会，不协助工会。有的工厂行政方面把工会看成是附属组织，凡有困难问题，就托工会去说服动员；但评奖模范、兴办福利等事项，就由行政包办，甚至有的工厂行政方面和工会抱对立的态度。第二、只知道依靠工人搞劳动竞赛，而不知道提高工人的政治觉悟，发挥工人的生产积极性创造性，和解决与提高生产密切相关的安全生产、工人健康福利等设施和工人提出的生产生活上的困难等问题。把完成国家生产任务与工人福利事业对立起来，缺乏正确的发展生产的思想。第三、全省国营及地方经营的工厂虽然大部建立了工厂管理委员会，但目前较为普遍存在的问题是：对工人阶级在国家企业中主人翁地位认识不足，不相信工人阶级的伟大创造智慧。对工人存有资本主义的观点，“重机器、轻工人”。因而忽视民主管理，不重视工人合理化建议和劳动模范，不关心工人的日常利益。以致工厂管理委员会形式化，会议制度不健全，会前缺乏酝酿、准备，会后也不传达。工厂管理委员会的成员中基层工人少，行政管理人员多，工厂管理委员会与行政会议很少有区别。因此不能认真地自上而下地吸收工人和职员的意见；有的甚至在工厂中实行军事化管理。其次，省的地方工业在实行经济核算制方面的主要障碍是资产不清，搁浅的物资还没有完全合理运用，对机器设备的效能，大部分工厂还没有正确的了解，致使生产发生浪费现象，资金周转较差。生产中无人负责，没有很好地建立起先进的管理制度。对完成生产计划，提高产品质量，降低成本，都有很大不利的影响。以上都是亟待解决的问题，因此会议认为：一、各级党委必须加强对城市工作的领导，建立领导城市工作的各种制度。首先将城市工作列入经常的工作日程，省委、地委每年要召开两次城市工作会议，专门研究解决城市工商业、经济建设、工人运动方面的问题；市委、镇委应每季召开会议，总结布置城市工作，并逐级建立报告制度，定期检查财政经济工作和工会工作。县委领导农业生产必须注意与工业生产、物资交流及其他经济工作密切结合起来，扭转孤立地领导农业生产的做法。省委、地委以及工商业在三百户以上地区的县委，在党委委员中指定专人负责领导城市工作，并在党委办公室设专职干部或责成财政经济委员会掌握情况，定期总结，交流经验，协助党委及时处理问题。各级党委的各部门，应根据城市领导乡村的原则与城乡工作比重，确定一定力量，掌握城市中的工作，扭转城乡不分的做法。正确地贯彻依靠工人阶级发展生产的方针，必须切实</w:t>
      </w:r>
      <w:r>
        <w:rPr>
          <w:rFonts w:hint="eastAsia"/>
        </w:rPr>
        <w:lastRenderedPageBreak/>
        <w:t>做好工会工作。各级党委应把工会工作看成党的重要工作之一。对于有关工人运动、劳动政策、上级工会决议等事项，都应认真研究，并帮助工会传达，组织力量贯彻执行。对于贯彻执行工会法、劳动保险条例、工资政策等重大问题，应定期地通过工会进行检查，听取工会汇报，帮助解决问题，纠正偏差。党委在讨论城市工作、经济建设等凡有关于工人运动的问题时，应吸收工会干部参加，注意培养与提高工会干部的工作能力。二、在企业管理上，首先应贯彻管理民主化的方针。在领导上，党、政、工、团要密切结合。首先行政负责干部要尊重党的领导，党委干部服从党的组织。行政上要帮助工会与青年团把工会、青年团的工作做好；在工作上要分工负责，密切结合，防止包办。一切须组织工人群众去做的事，要经过工会去做。工厂行政方面，必须确切认识工人是工厂的主人，一切生产工作离开工人的自觉行动，都不可能做出应有的成绩。因此，必须强调依靠工人阶级、实行民主管理办好企业，纠正工厂管理委员会的形式主义，使工厂管理委员会真正成为工厂行政的最高管理组织。未建立工厂管理委员会的各工厂，不管属于任何系统，必须认真建立。仍实行军事化管理的，建议其直属上级坚决加以纠正。今年在全省地方工业的大小工厂中要贯彻实行经济核算制，加强计划经营管理。具体要求做到：清理资产核定资金，实行基层工厂独立经营，建立各厂矿的独立会计，单独计算盈亏。达到加速资金周转，减少积压。在生产上规定现行定额，建立生产责任制，在工厂内部广泛推行合同制，以及其他先进的必要与可行的生产管理制度；使成为组织发动工人生产积极性的重要手段。三、改革全省现行工资制度中某些混乱不合理的严重情况，在六月份有计划有步骤地开始推行新的工资制度。标题：从实践论看医学和病理学作者：孙绍谦日期：</w:t>
      </w:r>
    </w:p>
    <w:p w14:paraId="1929A2E0" w14:textId="77777777" w:rsidR="00886012" w:rsidRDefault="00886012" w:rsidP="00886012">
      <w:pPr>
        <w:rPr>
          <w:rFonts w:hint="eastAsia"/>
        </w:rPr>
      </w:pPr>
      <w:r>
        <w:rPr>
          <w:rFonts w:hint="eastAsia"/>
        </w:rPr>
        <w:t>‖【版面】第</w:t>
      </w:r>
      <w:r>
        <w:rPr>
          <w:rFonts w:hint="eastAsia"/>
        </w:rPr>
        <w:t>01</w:t>
      </w:r>
      <w:r>
        <w:rPr>
          <w:rFonts w:hint="eastAsia"/>
        </w:rPr>
        <w:t>版（）‖【标题】合作社当前的中心任务‖【正文】合作社当前的中心任务‖程子华‖充分满足社员的需要‖去年七月全国合作社工作者代表会议，曾决定对全国基层合作社作一次全面的整理。经过这次整理，基本上纠正了合作社不顾社员的商品需要、单纯地去追逐自由市场的单纯盈利思想，树立起为社员服务的观点，因而密切了合作社与社员的关系。到去年年终，基层社发展到四万六千个；社员发展到三千万人；各种资金合计约为一四、七四三亿元。在业务上也有了很大的发展，如东北零售额达到三万二千亿元，推销总额达到一万六千亿元。华北零售总额达到三万余亿元，收购总额达到一万九千余亿元。在完成国家的委托业务上，比过去规模也大了，如今年接受三千亿元肥料贷款，结果是超额完成了四千五百亿元；接受国家委托预购棉花百分之五十的任务，目前已有把握完成百分之三十多，可以争取全部完成。‖通过合作社，使广大农民的零星、散漫、无组织、无计划的交易，逐渐汇合成为国家可以领导监督的、有组织有计划的贸易。无论收购粮食、棉花或推销土产及工业品，供销合作社都成为国营经济在农村中最有力的助手。同时由于合作社正在建立民主制度，正在逐渐改进自己的业务，在群众面前逐渐显示出合作社与私商确实有所不同，合作社已逐渐成为广大群众的经济组织。‖但是我们的工作，还不是作得很好，这就是在充分满足社员的需要上，还很不够。如在供应社员生活品上，上海只达到社员需要量的百分之九；北京只达到百分之三十二；个别成绩好的地区也只达到百分之六十多；一般基层社只达到百分之十到二十。‖在推销社员产品，供应社员生产资料上，虽然各级社均已普遍地积极地在进行，比较过去已有进步，但一般社员仍然反映：产品销不出（华北大体已解决），合作社货样不全，数量少。因此，充分满足社员需要，特别是满足农村合作社员推销其土产与特产品的要求，是合作社当前的中心任务。‖如何</w:t>
      </w:r>
      <w:r>
        <w:rPr>
          <w:rFonts w:hint="eastAsia"/>
        </w:rPr>
        <w:lastRenderedPageBreak/>
        <w:t>才能充分满足社员需要呢？‖第一、必须把现在基层社的组织形式加以改变。‖（一）农村供销社‖现在一般农村基层社是按行政村甚或是自然村建立的。社员少，资金少，业务少。在农村经济恢复和发展的情况下，已不能满足社员需要。同时因为干部多，开支大，许多基层社的经营是亏本的，这当然不可能持久的。‖在农村，已有一些基层社不是按行政村建立，而是按集镇建立的。这样的社，社员多，资金多，业务多，满足社员的需要就比较多。同时因为干部少，开支少，没有亏本经营的现象。‖集镇是农村中的初级市场，初级的交换中心，把合作社的基层组织与初级的交换中心结合起来，必然会极大地发挥合作社的作用。‖集镇多的，不必每一集镇建社；集镇少的，可选择大村为中心建社。‖集镇建社，须有意识地选举村的中共支部和政府的主要干部到理监事会，以便参加对合作社的领导。这样的社的社员大会比较难于召开。应加强社员代表大会和小组会的作用，以便发扬基层社的民主。‖（二）城市消费社‖现在城市消费社一般是按工厂、学校、机关建立的，因为许多工厂、机关缺乏集中的宿舍，工人、职员驻地分散，社员到合作社买东西是不方便的。又因单位小，基层社小，不能满足社员的需要。‖城市消费社只有供应社员生活资料的业务，没有供应生产资料和推销产品的业务。因为生产生活资料的工厂多在城市，因而没有或很少有地区差价。经营的利润一般比农村小。因此城市基层社较之农村基层社的组织形式须要更大些。城市基层社可用三种形式组织之：</w:t>
      </w:r>
      <w:r>
        <w:rPr>
          <w:rFonts w:hint="eastAsia"/>
        </w:rPr>
        <w:t>1</w:t>
      </w:r>
      <w:r>
        <w:rPr>
          <w:rFonts w:hint="eastAsia"/>
        </w:rPr>
        <w:t>、大工厂、大学校、大机关有集中的宿舍的，按生产和行政单位建社；</w:t>
      </w:r>
      <w:r>
        <w:rPr>
          <w:rFonts w:hint="eastAsia"/>
        </w:rPr>
        <w:t>2</w:t>
      </w:r>
      <w:r>
        <w:rPr>
          <w:rFonts w:hint="eastAsia"/>
        </w:rPr>
        <w:t>、工人居住集中的地区，则组织工人消费社；</w:t>
      </w:r>
      <w:r>
        <w:rPr>
          <w:rFonts w:hint="eastAsia"/>
        </w:rPr>
        <w:t>3</w:t>
      </w:r>
      <w:r>
        <w:rPr>
          <w:rFonts w:hint="eastAsia"/>
        </w:rPr>
        <w:t>、按市内行政区为单位建社。按照这三种形式建社，可以把许多小单位合并为大的基层社。既便于经营，又便利社员。既保持了市总社直接领导，又便于党委领导，因而能加强对基层社的领导，合理地经营，满足社员的需要。例如北京市总社现在领导三八三个基层社，改变组织形式后，郊区供销社为三十五个，工厂、机关、学校消费社为三十五个（还可能减少），工人消费社二个，区混合消费社九个，共为八十一个，这就比领导三八三个基层社，或者中间设一级，要合理的多。‖这样改变以后，基层社可以根据业务发展的需要，设立各种不同的部门和专业的企业单位。不但合作社的经营合理，更有利于把合作社的一切工作提高。‖第二、克服各级联合社追逐高额利润的偏向‖目前农村社员和农民的第一个要求，是推销土产品。其次是供应生活资料和生产资料。产品的腿（即可能的销路）有长有短。腿长的需远地购销，腿短的需近地购销。腿长的地区差价大，腿短的地区差价小。为了追逐高额利润，许多社愿意远地购销，不愿意近地购销。利大的争着作，利小的不愿作，无利的不作。产地要到销地推销，销地要到产地采购。结果是腿短的产品无人过问或很少人过问，堆积着销不了；腿长的产品大家争着作，反倒作不了多少。结果是上级社不能很好地为下级社服务，基层社不能充分地满足社员的需要。目前这种无组织无计划的乱跑，对合作社的人力和资金是一个极大的浪费。‖各级联合社这种追逐高额利润的观点，表现了缺乏完整的为社员服务的群众观点。下级社和社员在大叫产品推销不出，上级社却不首先集中大力去推销社员的产品，而是首先看利润大小。社员在大叫合作社的货样不全、数量太少，而上级社并不积极想办法增加商品的种类和数量。社员的订货单提出了，上级社没有满足，并不认为是没有负起勤务员的责任。这种情形如不改变，合作社是不会办好的。‖这种高额盈利的观点，在另一方面表现为忽视合作社的经济核算。许多合作干部不了解合作社所以能够供给社员以物美价廉的商品，以合理价格收购社员的产品，而又能够取得合理的利润，就是靠自己的经济核算。各地合作社现在推行的各级社联营办法，在推销土产方面收到了大的效果，但对追逐高额利润的观点并未坚决纠正，而</w:t>
      </w:r>
      <w:r>
        <w:rPr>
          <w:rFonts w:hint="eastAsia"/>
        </w:rPr>
        <w:lastRenderedPageBreak/>
        <w:t>是采取了迁就的办法。结果仍不能搞好经济核算。‖为了改变这种情况，按照产品销路的远近，把各级合作社组织物资交流的业务范围适当地加以规定，是完全需要的。这就是：</w:t>
      </w:r>
      <w:r>
        <w:rPr>
          <w:rFonts w:hint="eastAsia"/>
        </w:rPr>
        <w:t>1</w:t>
      </w:r>
      <w:r>
        <w:rPr>
          <w:rFonts w:hint="eastAsia"/>
        </w:rPr>
        <w:t>、组织下级社的业务；</w:t>
      </w:r>
      <w:r>
        <w:rPr>
          <w:rFonts w:hint="eastAsia"/>
        </w:rPr>
        <w:t>2</w:t>
      </w:r>
      <w:r>
        <w:rPr>
          <w:rFonts w:hint="eastAsia"/>
        </w:rPr>
        <w:t>、同邻区社经营业务；</w:t>
      </w:r>
      <w:r>
        <w:rPr>
          <w:rFonts w:hint="eastAsia"/>
        </w:rPr>
        <w:t>3</w:t>
      </w:r>
      <w:r>
        <w:rPr>
          <w:rFonts w:hint="eastAsia"/>
        </w:rPr>
        <w:t>、以上两者不能解决的业务，通过上级社组织之。同时按照合作社有计划有组织地经营业务的原则，应当是通过合同制。合同制是计划性、组织性、纪律性的集中表现。坚持合同制，就能使合作社的业务和一切工作不断地前进。‖第三、“不作非社员交易”的方针，应有所修改‖“不作非社员交易”的方针提出和贯彻后，一年来是有成绩的。为了反对过去某些合作社的单纯营利观点并随之而来的完全脱离社员而追逐市场的偏向，曾提出把合作社追逐自由市场利润的经营思想，扭转为“上级社为下级社服务，基层社为社员服务”的思想，使合作社走上了正轨，但实践中又证明，这种提法是不完全的。‖社员需要的生活资料和生产资料，很多为合作社和国营经济机关所没有，或不足，必须要向私营企业购买；社员需要推销的产品，合作社和国营经济机关不可能全部收买，须要向私营企业推销。我们既然只向合作社系统和国营经济进销货物，货物的来源就减少了，产品的销路就狭窄了，当然就不可能充分满足社员的供销要求。社员为满足自己的需要，只好向私商推销自己的产品和购买自己需要的商品，因而免不了要受私商的中间剥削。因此这种提法给予社员的损失极大。‖我国私营企业在关内所占比重很大。在新民主主义社会中，它是合作社购买商品的重要来源，也是合作社推销产品的很大顾主。我们必须向他们开门，不能向他们关门。但这只是为了购买社员需要的商品，推销社员的产品，不是为了追逐自由市场的利润。这种根据社员需要来进行业务的经营思想，不能说是资本主义的经营思想。‖第四、把工作重点放在经济作物地区‖发展经济作物是发展日用必需品轻工业所必需，因此，今年农业增产的重点放在这方面，银行农贷和国营贸易收购的重点也放在这方面。如果合作社把自己的工作重点也放在这方面，就可与国营经济密切地联成一体。‖目前合作社的干部很缺，资金很少，不可能周全地照顾到各种业务，必须有重点地使用自己的干部和资金，才能发挥大的作用。也只有根据国家这种重点的经济建设计划，布置自己的工作，才能更多的得到国营经济的扶助（如运用国家资金），有利于合作社的迅速发展。根据这一方针，合作社应当把自己的组织工作、供销业务、生产加工、以及运输、仓库、货栈等，有计划有组织地加以安排。目前许多合作社由于没有明确地抓住这一重点工作方针，因而力量分散，不能发挥大的作用。‖把工作重点放在经济作物地区，并不是不要其他地区。掌握重点，只是为了有力地带动和推动其他地区的工作，以便逐步地达到全面掌握。‖把以上提出的这些加以贯彻，就能不断地提高现有合作社，逐步地达到充分满足社员的需要。‖迎接合作社的大发展‖老区的整顿合作社工作，到今年六月可以全部结束，再加上把小社合并为大社，就给合作社大发展打下了良好的基础。‖新区一亿三千万人口地区，已完成了土地改革，其余地区（除少数民族区）在今年年底也可能完成土地改革。这就是说，有近三亿的人口迫切地要求组织合作社。合作社必须迎接这一伟大任务，必须以最大努力满足新区农民这一要求。‖合作社系统的干部，对这一新的形势和任务的认识，是不明确和不敏锐的。对于在新区发展合作社，表现了束手束脚，不敢大胆发展。其原因，是对资本主义的经营思想和合作社的经营思想的分界没有明确的认识。过去合作社单纯地追逐市场利润，是资本主义思想。现在新区在推销社员产品，供应社员需要的方针下发展合作社，只要不去经营那些与推销社员土产和供给社员必需品毫无关系的贸易，起初一个时期，即使分红比例多一点，也不会改变合作社的经营路线，因而会得到社员的拥护。当然就不会像过去那样遭到失败。但是，这样迅速发</w:t>
      </w:r>
      <w:r>
        <w:rPr>
          <w:rFonts w:hint="eastAsia"/>
        </w:rPr>
        <w:lastRenderedPageBreak/>
        <w:t>展起来的合作社，是不会完全正规的。为了进一步提高，就要在大发展达到一定阶段时适时地进行一次整社工作。‖　　【日期】</w:t>
      </w:r>
    </w:p>
    <w:p w14:paraId="6D5A1A34" w14:textId="77777777" w:rsidR="00886012" w:rsidRDefault="00886012" w:rsidP="00886012">
      <w:pPr>
        <w:rPr>
          <w:rFonts w:hint="eastAsia"/>
        </w:rPr>
      </w:pPr>
      <w:r>
        <w:rPr>
          <w:rFonts w:hint="eastAsia"/>
        </w:rPr>
        <w:t>‖【版面】第</w:t>
      </w:r>
      <w:r>
        <w:rPr>
          <w:rFonts w:hint="eastAsia"/>
        </w:rPr>
        <w:t>06</w:t>
      </w:r>
      <w:r>
        <w:rPr>
          <w:rFonts w:hint="eastAsia"/>
        </w:rPr>
        <w:t>版（）‖【专栏】读者来信专页‖【标题】学习人民日报六月一日的社论认识了种棉宣传的片面性‖【正文】学习人民日报六月一日的社论认识了种棉宣传的片面性编辑同志：‖看了六月一日人民日报《响应国家号召开展售棉储棉运动》的社论，我们立即检讨了我们过去对推广植棉宣传上的片面性。社论说：“‘要发家，种棉花’，这已经成为许多农民的口号。目前种棉花确实可以发家，老解放区产棉区农民生活的提高，已是事实。但历史上并不是种棉花者都能‘发家’，相反的，像‘谷贱伤农’、‘丰收成灾’一样，棉花丰收，棉农赔本的情况，倒是反动统治时代的一般现象。仅仅在人民政府时代，因为土地所有制度改革了，保护农民、保护棉农的政策实施了，才能避免‘丰收成灾’，达到种棉发家。因此基本的真理是有了人民政府，有了人民的国家，棉农才能发家。”这些道理，我们的干部认识得还很不明确。过去我们虽然也提到了要使群众懂得“种棉是为了国家建设的需要”；但是我们对于这一方面的宣传教育是很不够的。当下级团委向我们汇报工作的时候，常常提到他们怎样用算账方法打通群众思想，群众因而多种了棉花。但是我们并没有针对这种片面的宣传进行批判。因此，团员向群众宣传的时候，多是着重甚至仅仅宣传“要发家，种棉花”。在向下级团委发出的指示中，我们也是着重提出：“为了消除群众种棉顾虑，要积极向群众宣传‘要发家，种棉花’，并以去年种棉户获利的实际例子教育群众。”‖我们认为：在这次售棉储棉运动中，以至今后长时期的工作中，必须向农民进行广泛的宣传教育，使他们懂得：棉农之所以有了今天的富裕生活，而且有了许多存棉，这是因为共产党领导人民打垮了帝国主义在中国的统治，打倒了蒋介石反动派，实行了土地改革，建立了新国家，并对棉农实行了奖励扶植政策的结果。没有工人阶级领导的新国家，农民是不能摆脱贫困走向富裕的。没有工业的发展，农业是不可能发展的。在群众思想提高一步的基础上，动员他们按照合理牌价及时将全部棉花卖给或储存到国家委托的经济机关。同时，通过开展爱国售棉储棉运动，使农民的爱国主义思想和农民的政治觉悟提高一步。‖青年团河北省委员会　刘英　李步孔　陈棣　刘杭生‖　　【日期】</w:t>
      </w:r>
    </w:p>
    <w:p w14:paraId="34AC2AE3" w14:textId="77777777" w:rsidR="00886012" w:rsidRDefault="00886012" w:rsidP="00886012">
      <w:pPr>
        <w:rPr>
          <w:rFonts w:hint="eastAsia"/>
        </w:rPr>
      </w:pPr>
      <w:r>
        <w:rPr>
          <w:rFonts w:hint="eastAsia"/>
        </w:rPr>
        <w:t>‖【版面】第</w:t>
      </w:r>
      <w:r>
        <w:rPr>
          <w:rFonts w:hint="eastAsia"/>
        </w:rPr>
        <w:t>01</w:t>
      </w:r>
      <w:r>
        <w:rPr>
          <w:rFonts w:hint="eastAsia"/>
        </w:rPr>
        <w:t>版（）‖【标题】第一次全国初等教育及师范教育会议　确定了用革命办法发展人民教育的方针‖【正文】第一次全国初等教育及师范教育会议‖确定了用革命办法发展人民教育的方针‖【新华社讯】中央人民政府在九月间召集的第一次全国初等教育及师范教育会议，讨论了初等教育和师范教育的现状，并决定了今后的发展方针。‖会议指出：目前全国初等教育的情况是：随着土地改革的逐步完成，工农业的逐步恢复，全国工、农劳动人民迫切要求送子女入学，各地尤其是老解放区的初等教育有了飞跃的发展，入学儿童有三千七百余万，已超过战前最高水平的百分之五十五。但这种发展还不能满足广大人民的需要。各省市人民代表会议纷纷提出增办小学和完全小学的提案。小学四年和二年的分段制妨害了广大劳动人民子女享受完全的初等教育。许多小学的课程、教材、教法还很混乱，质量也很差。同时目前初等教育的经费还困难，农村小学待遇过低，某些地区的小学教育还很不稳定。师范教育的情况是：各级师范学校毕业的学生数远不及各地对中、小学师资的需要；师范教育的方针任务不明确，设置也多不合理。同时因中、小学教师待遇一般比较低，因此各级师范学校招生发生了很多困难。‖会议在十六天中，着重讨论了新中国初等教育及师范教育的方针任务，切实解决市、县地方教育经费，适当改善小</w:t>
      </w:r>
      <w:r>
        <w:rPr>
          <w:rFonts w:hint="eastAsia"/>
        </w:rPr>
        <w:lastRenderedPageBreak/>
        <w:t>学教师待遇，大量短期培养初等及中等教育师资，加强中、小学教师在职学习等问题。会议认定：要巩固和发展新中国的初等教育和师范教育，必须以革命精神用革命办法办事，反对与国家实际不相符合的传统的和保守的旧办法；必须在教育工作中加强马克思列宁主义的领导，坚决肃清教育工作中的买办思想和封建思想，同时要着手批判各种资产阶级、小资产阶级的错误思想。‖会议认为新中国的教育必须坚决为人民的政治、经济事业服务。旧教育的内容（首先是课程）和方法必须坚决改革。学校要真正作到为工农兵开门。经费开支要力求节省，反对铺张浪费。新中国的教育工作者必须坚决面向群众、依靠群众，不断进行自我批评，以改进工作。会议并认为要办好人民教育，还必须有完全适合于当前国家情况与需要的制度。政务院今年八月通过的“关于改革学制的决定”，是中国教育工作中的一个重要的革命步骤，它将保证广大劳动人民的子女受到完全的初等教育，并使工农补习教育和各种技术教育在国家教育建设中占重要的地位。‖会议认为有计划、有步骤地普及儿童初等教育已是新中国教育工作者的现实任务，也是具有伟大历史意义的艰巨工程。目前全国入学的学龄儿童（超龄和不及学龄的儿童除外）仅及全部学龄儿童的百分之四十六。新中国初等教育应在一九五七年以前争取全国学龄儿童百分之八十入学。六年之内，东北、华北、华东、中南四个地区应争取百分之八十五到九十的学龄儿童入学，西北和西南应争取百分之六十五至七十的学龄儿童入学。与开始实行普及儿童初等教育同时，原有六年分段制的小学应当在五年内一律改为五年一贯制的小学。‖会议讨论了提高小学教师待遇问题。会议认为：作人民教师是一种光荣的职业，其待遇应随国家经济的发展、人民生活的改善得到不断的提高。东北和华北若干地区年来情况的改变已显示了一个开端，苏联教师的情况也是中国人民教师的光明的远景。各地乡村小学教师每月平均工资应当不少于二百斤米或麦；全国人民应尊敬人民教师，各级人民政府应采取各种办法提高教师的政治待遇和社会地位。全体小学教师也必须努力学习，不断提高自己的政治思想水平和工作能力，密切联系群众，全心全意为人民群众服务，培养巩固地为人民教育事业服务的专业精神。部分教师的脱离群众甚至瞧不起群众的坏思想坏作风，必须彻底加以改变。为切实解决市县地方教育经费，会议建议各省、市政府应明确规定地方附加粮的开支科目与开支比例；对地方教育经费实行由县统筹，专署和省调剂补助的办法，同时发动群众出钱出力办学，在城市则依靠工矿机关办学。‖会议估计了各地教育事业发展的需要，在一九五二年至一九五七年间，全国至少缺少小学教师一百万人，工农教育教师二十万人，中等学校教师十三万人，幼儿教育教师数万人。解决师资问题是今后全部教育工作的关键，各级教育领导部门应该牢牢抓紧这一中心环节，全力进行，否则全国教育工作就会遭受重大损失。会议认为：培养中等和初等教育师资的方法，一方面是调整、整顿和发展各级师范学校；另一方面为了适应大量和急迫的需要，今后三、五年内培养师资的工作应以多种多样的短期训练为重点。短期培养师资的办法，一个是尽一切可能吸收和动员城乡失业知识分子和家庭知识妇女加以训练，另一个是从现有各级学校教师中，选择其优秀者加以训练，逐级提升。各种短期师资训练班的课程应适合对象，切合实际，注意少而精。一般都应着重马列主义和毛泽东思想的教育和业务教育。各种短期师资训练班的学生一般应享受公费制的待遇。在职教师经调训者应按原来工薪待遇。‖会议认为两年来全国教育工作在政治思想教育方面已经有了显著的成绩。但各级教育行政部门工作中的事务主义作风及思想性政治性贫弱，和某些地区的部分学校教师中思想混乱的情况，则必须坚决地加以克服。会议建议各级教育行政部门应普遍进行检查以加强政治思想领导。各地在职中、</w:t>
      </w:r>
      <w:r>
        <w:rPr>
          <w:rFonts w:hint="eastAsia"/>
        </w:rPr>
        <w:lastRenderedPageBreak/>
        <w:t>小学教师应有经常的政治学习。正确地开展教育战线上的思想斗争，也是新中国教育工作的重要任务。‖会议讨论通过了“小学暂行规程”、“幼儿园暂行规程”、“师范学校暂行规程”、“关于高等师范学校的规定”、“关于切实解决县、市地方教育经费的决定”、“关于适当改善小学教师待遇的指示”、“关于大量短期培养初等及中等教育师资的决定”、“加强中、小学教师在职学习的指示”等八个文件的草案。会议并就小学教师服务规程、幼儿园工作人员服务规程、奖励优良小学教师办法、小学各科课程标准、幼儿园教学纲要、高等师范学校调整设置原则、师范学校设置计划、教育学课程纲要等文件和新学制实施步骤问题交换了意见。这些文件均将由中央人民政府教育部加以审订公布施行或提请政务院核准颁布实施。‖会议特别表扬了各地用革命办法，联系群众，克服各种困难，办好学校的农村小学教师，和苦心钻研，发明创造，改进业务的小学教师。到会的苏南区溧阳清水塘小学校长史瑞芬、浙江省杭州贺家塘小学校长宋冰，和创造三球仪的西安师范附小张俊德等，都受到会议的表扬和热烈的欢迎。‖　　【日期】</w:t>
      </w:r>
    </w:p>
    <w:p w14:paraId="4BF612D1" w14:textId="77777777" w:rsidR="00886012" w:rsidRDefault="00886012" w:rsidP="00886012">
      <w:pPr>
        <w:rPr>
          <w:rFonts w:hint="eastAsia"/>
        </w:rPr>
      </w:pPr>
      <w:r>
        <w:rPr>
          <w:rFonts w:hint="eastAsia"/>
        </w:rPr>
        <w:t>‖【版面】第</w:t>
      </w:r>
      <w:r>
        <w:rPr>
          <w:rFonts w:hint="eastAsia"/>
        </w:rPr>
        <w:t>01</w:t>
      </w:r>
      <w:r>
        <w:rPr>
          <w:rFonts w:hint="eastAsia"/>
        </w:rPr>
        <w:t>版（）‖【专栏】社论‖【标题】稳定和发展小学教育，培养百万人民教师‖【正文】稳定和发展小学教育，培养百万人民教师‖随着全国土地改革的逐步完成和工农业生产的逐步恢复，全国人民，首先是工农的子女急迫要求上学。小学教育是新中国人民的基础教育。它担负着培养新中国后一代的重大任务，关系着国家的长远利益。因此，有计划、有步骤、有准备地在全国范围内实行普及小学教育，以满足劳动人民的要求，已经成为我国今后若干年内一项极其重要的任务。‖要逐渐普及小学教育，就需要大批的教师。成人的初等补习教育也需要大量的教师。这大量的小学和工农学校的师资靠谁来培养，谁来供给？靠中等师范学校。国家的建设事业需要大批的中级建设人才，各类高等学校需要大批的学生，这又靠谁来培养，谁来供给？靠各级各类的中等学校。而中级师范学校和各级各类的中等学校的师资，主要地又要依靠高等师范学校来培养。因此师范教育就好比工业中的重工业，机器中的工作母机。它是国家教育建设的根本，是全部教育工作的中心环节。‖这次中央人民政府教育部适时地召开了第一次全国初等教育和师范教育会议，从当前我国准备建设的具体情况出发，并且照顾到国家的长远需要，明确地规定了小学教育和师范教育的方针和任务，确定今后全国小学教育应该采取稳定、巩固并有计划、有步骤地发展的方针；全国师范教育应该采取稳定、巩固、调整和发展的方针。此外，对小学教育的经费、小学教师的待遇、小学学制改革的实施步骤、中小学教师的在职学习、各级师范学校的调整与设置的方针；大量短期培养师资的办法等问题，都进行了详尽的讨论，并且作出了决定。全国各方面都应该重视这一次会议所提出的问题，并协助教育部门贯彻这次会议所决定的方针，执行这次会议所作出的决定，为争取在一九五七年前全国百分之八十的学龄儿童入学，培养百万人民教师而奋斗。‖现在，我们要着重提出下面几点说一说：‖首先是关于安定和发展小学教育的问题。现在全国小学有四十五万余所，小学学生有三千七百多万人。但全国学龄儿童还有半数以上未入学。全国土地改革即将完成，农民子女正在和将要大批地涌入学校，在城市中工人的子女亦然，小学的容量还远远不足适应这种需要。这是一方面。另一方面，由于国家财政经济状况尚未根本好转，加以某些地方领导机关对小学教育重视不够，一部分地区（尤其是新解放区）农村教育经费还很困难，小学教师（尤其是农村小学教师）的待遇还很低，这就影响了小学教育的安定和发展。因此，目前小学教育的方针应该首先使现有的学校稳定下来，并在稳定与巩固的基础</w:t>
      </w:r>
      <w:r>
        <w:rPr>
          <w:rFonts w:hint="eastAsia"/>
        </w:rPr>
        <w:lastRenderedPageBreak/>
        <w:t>上作有计划、有步骤的发展。小学教育的经费必须作适当的解决，小学教师的待遇必须有适当的改善。这次会议对这两项都作了具体的决定，并且强调地指出小学教育经费应贯彻由地方政府统筹与依靠群众办学相结合的方针；农村小学教师的工资应该适当地提高，小学教师的政治待遇与社会地位应有合理的改善和保障，全国人民应该尊敬人民教师；同时，小学教师本身就必须努力提高自己的政治业务水平，改进自己与群众的关系，真正做到全心全意为人民服务。这些都是正确的。我们希望各级人民政府和全体小学教师坚决地贯彻这一方针，争取全国小学教育的安定。然后在原有的基础上，逐步地提高小学的质量，并逐步地求其发展，争取在今后五年内做到全国学龄儿童百分之八十入学。‖其次，今后教育工作中最严重的问题是各级学校的师资不足。估计在一九五七年前全国缺少小学教师约一百万人，工农业余学校缺少专任教师约二十万人，中等学校缺少师资约十三万人，高等学校缺少师资一万余人，幼儿园的教养员最少要几万人。这百余万师资从那里来？首先要从各级师范学校中培养出来。但现有师范教育的基础却很弱。现在全国高等师范学校仅二十九所，其中独立设置的仅十七所，学生仅一万一千五百多人。此外尚有附设在大学文学院的三十二个教育系，学生一千五百多人。中等师范学校共六○三所，学生十六万七千余人。这样的数量，已远不能适应现在规模的中等和初等学校师资的要求，当然更不能应付发展的需要。同时，目前各级师范学校除少数有较好的成绩外，一般地方针任务不明确，课程教材未改造，设备差，因此它们培养出来的人才还是暂时难于胜任地当一个合乎标准的人民教师的。此次会议对于怎样调整、整顿和巩固各级师范学校，作了各项具体的规定。这些都是必要的和正确的。这些规定一经正式公布，我们应该努力执行。同时应根据需要与可能，制定各级师范学校调整与发展的计划，逐步实施，这样来用正规的办法培养一部分完全合乎标准的人民教师。‖为了解决初等教育和中等教育所迫切需要的大量师资，除整顿和发展正规的师范教育外，还应着重地采取各种短期训练的方法，迅速有效地培养大批师资。正规培养与短期训练，两者不可偏废；而在今后若干年内，还应以后者为重点。片面强调正规的师范教育，仅仅依靠正规方法训练师资是赶不上客观的需要的；同时，片面地强调短期训练，而轻视正规的师范教育，那就会使师资训练没有标准，这也是不对的。‖要使上述的方针和决定变成事实，我们必须有正确的工作精神和工作方法。全体教育工作者应该深切认识，我们目前所处的环境还是战争环境，我们的一切工作，都应从战争的现实出发。在我们面前确实有许多困难，但是我们是有办法，有希望的。我们应该用什么办法来进行我们的工作？不是用保守的和陈旧的办法，而应该发扬革命的精神，用革命的办法，来克服困难，解决问题。例如，发展小学和培养教师都是有困难的，但经验证明，在过去长期的革命战争中，我们不是同样能办许多学校，能培养出大批优秀的人才吗？在当前的战争情况下，国家财政还有困难，我们办学校，就应力求节省，建筑和设备的标准应该放低一些，应该暂时不盖高楼大厦，一般地都应盖平房，提倡一个钱当两个钱用，一个人当两个人用，同时应该切实依靠群众，发挥各方面的力量来办教育。这样做，我们的困难是能够克服的。又如解决小学以及工农初等教育的师资问题。我们应该继续提倡以民教民的群众教师和小先生的办法，以及学校实行二部制等办法。又如改革课程和改进教学方法，我们也应该用革命的精神和革命的办法，首先帮助教师学习马克思列宁主义和毛泽东思想，开展自我批评和批评，通过教学研究组织，来坚决地实现这种改革。总之，今后的教育工作，必须抛弃保守态度和客观主义，必须实行由战争的环境出发，按照事物的发展规律办事，有远见，有前途，实事求是，在任何困难面前不屈服</w:t>
      </w:r>
      <w:r>
        <w:rPr>
          <w:rFonts w:hint="eastAsia"/>
        </w:rPr>
        <w:lastRenderedPageBreak/>
        <w:t>的革命态度和革命办法。这样，人民教育事业才能克服困难而胜利前进。‖最后，我们还要提一提当前小学教育中有一部分教师不安心教学的现象。这种现象在目前是局部的和暂时的，但我们应该重视这种现象，并迅速加以改变。新中国的人民教师是极其光荣的称号。他们担负着教育新后代的崇高任务，是人民政府联系群众的有力助手，是政府政策的宣传者。旧社会遗留下的轻视小学教师的心理和行为必须大力纠正。各级人民政府应充分关心小学教师的生活和学习，并实行奖励优秀教师，帮助他们进步。两年来，全国多数小学教师忍受艰苦，用高度的爱国精神，为人民服务，所以全国小学教育能迅速恢复，并很快地超过国民党统治时代的水平。特别是灾区的教师，他们在极端困难的条件下，坚持了教育工作和其他群众工作，创造了许多动人的范例。这些都是值得各级人民政府加以表扬和鼓励的。但另一方面，教师们本身应该认识自己还有许多缺点，许多从旧社会遗下来的坏思想和坏作风，应当坚决改正这些缺点，使自己逐步地真正够得上人民教师的光荣称号。新中国的每个人民教师应当认真地学习马克思列宁主义，努力使自己成为一个马克思主义者。因为教师是人们灵魂的工程师，只有我们的头脑被马克思列宁主义和毛泽东思想所武装了，我们才能将新中国的新后代塑造成为今天的新民主主义社会和将来的社会主义社会、共产主义社会的积极的和自觉的建设者。‖　　【日期】</w:t>
      </w:r>
    </w:p>
    <w:p w14:paraId="3A3CB94A" w14:textId="77777777" w:rsidR="00886012" w:rsidRDefault="00886012" w:rsidP="00886012">
      <w:pPr>
        <w:rPr>
          <w:rFonts w:hint="eastAsia"/>
        </w:rPr>
      </w:pPr>
      <w:r>
        <w:rPr>
          <w:rFonts w:hint="eastAsia"/>
        </w:rPr>
        <w:t>‖【版面】第</w:t>
      </w:r>
      <w:r>
        <w:rPr>
          <w:rFonts w:hint="eastAsia"/>
        </w:rPr>
        <w:t>01</w:t>
      </w:r>
      <w:r>
        <w:rPr>
          <w:rFonts w:hint="eastAsia"/>
        </w:rPr>
        <w:t>版（）‖【标题】人民政协全国委员会第三次会议二十八日会上的专题报告和发言‖【正文】人民政协全国委员会第三次会议二十八日会上的专题报告和发言‖编者按：在中国人民政治协商会议第一届全国委员会第三次会议十月二十八日会上作专题报告和发言的有沈钧儒、马叙伦、程潜、陈嘉庚、范永、傅作义、高崇民、张治中、陈绍宽、瓦渣木基、彭泽民、许德珩、陈其尤等十三人，他们的报告和发言如下：‖中央人民政府最高人民法院院长沈钧儒发言‖加强人民司法建设巩固人民民主专政主席、各位委员、各位同志：‖一年来我们国家在抗美援朝的战线上，在国防、政治、经济、文化各项建设上，都获得了辉煌的胜利和伟大的成就，这是值得我们兴奋，值得我们骄傲的！这些巨大成就的获得，主要是由于毛主席和中国共产党的英明领导，发挥了并发挥着中国人民无穷无尽的力量。战胜了敌人，战胜了困难，我们的国家是更加巩固，更加强大了。‖人民法院的工作，在去年全国委员会第二次会议中我曾作了报告，并经大会作了决议。各级人民法院已认真地执行了这个决议。‖在镇压反革命方面，自去年七月政务院与最高人民法院联合发布关于镇压反革命活动的指示后，各地普遍纠正了“宽大无边”。特别在全国大张旗鼓开展镇压反革命运动以后，各级人民法院配合公安、检察等机关，审判了大批反革命罪犯，贯彻镇压与宽大、严肃与谨慎相结合的政策；在中央的正确领导下，依靠广大人民的革命积极性，肃清了大量的反革命分子，进一步巩固了我们的国家。‖关于土地改革中的人民司法工作，在进行与准备土地改革的地区，建立了人民法庭。人民法庭密切结合了清匪、反霸、减租、退押、分田、复查等斗争，惩治了地主阶级的反抗及其他反革命活动，支持了群众的革命行动，使运动得到了有领导有秩序的发展。各地人民法院协助了人民法庭的建立及其干部的调配和训练，并积极支持与指导了人民法庭的工作。经验证明，人民法庭是镇压反动、保障农民权利、提高农民政治觉悟、巩固人民民主专政的有力武器。‖关于清理积案工作，去年全国委员会第二次会议后，我们即在七月间全国第一届司法会议上作了布置，十一月间政务院与最高人民法院又作了关于人民司法机关迅速清理积案的指示，各级人民法院在各级政府的领导与有关部门的协助下，不仅及时清理了大量反革命案</w:t>
      </w:r>
      <w:r>
        <w:rPr>
          <w:rFonts w:hint="eastAsia"/>
        </w:rPr>
        <w:lastRenderedPageBreak/>
        <w:t>件，而且也抓紧处理了大量的普通刑事、民事案件。根据不完全的统计，今年上半年各级人民法院处理了第一审刑事、民事案件八十二万零二百八十五件，实现了人民法院镇压反动、保护人民的重大作用。就目前情况来说，各地案件仍有积压。因之，我们必须努力贯彻执行人民法院暂行组织条例，实行基本上的三级二审制，中央和大行政区直辖市建立区人民法院，各级人民政府加强对人民法院的领导，人民法院在处理案件中继续贯彻群众路线的工作方法；我们必须这样多方面努力，以解决积案的问题。‖司法干部一年来经过了工作上的锻炼与学习，特别是在经过镇压反革命学习以后，政策、业务水平均有提高，机关内部更加纯洁。但现有的干部水平还赶不上工作的需要，还必须继续努力提高。‖目前人民司法工作中另一个主要问题是如何贯彻婚姻法。婚姻法自公布以来，在摧毁封建婚姻制度，建立新的婚姻制度上已发生了巨大的作用。仅据中南区今年上半年不完全的统计，自由结婚的男女即有两万三千六百多对。但是婚姻法的贯彻还是一场严重的反封建斗争。许多地方封建残余思想还在拚命顽抗，同时我们对于婚姻法的宣传不够，对群众反封建婚姻斗争的支持也不够，因而妇女的被杀与被迫自杀事件大量发生。这是当前必须认真解决的迫切问题。政务院为了正确贯彻婚姻法，保护妇女权利，在最近发布了关于检查婚姻法执行情况的指示。最高人民法院、最高人民检察署、人民监察委员会、司法部、内务部、法制委员会、全国民主妇女联合会等各有关机关团体，根据政务院这一指示，也都布置了工作，并共同组织了中央检查组分赴各地推动检查。目前各地人民司法机关已在配合有关机关通过审判及其他活动大力宣传贯彻婚姻法，运用人民司法工作的力量，保障妇女的人权与自由，并给予侵害妇女利益的罪犯以必要的惩罚与教育。我们必须把这一个工作做好。‖现在人民法院暂行组织条例、最高人民检察署暂行组织条例与各级地方人民检察署组织通则都已公布施行了。为了贯彻这三个条例，把人民司法建设向前推进一步，根据我们一年来的工作经验，必须首先对下面几个问题给以正确解决。‖第一，对于人民司法工作的认识问题：军队、警察、法庭是人民民主专政的重要武器，人民司法机关的基本任务是巩固人民民主专政。人民司法机关一方面保护人民合法权利，一方面对反动阶级和反动派实行专政。但是在不少干部中，这一思想还不明确，把国家的审判工作（这是政治性最强的工作），当作了一种单纯技术性的工作，不把它当作一个保护民主，实行专政的武器来运用。因之，司法工作未能发挥其应有的作用。这一缺点我们必须克服。‖第二，司法与政治的关系问题：我们的法律是人民意志的集中表现，是国家政策的具体化、条文化。离开政治来谈法律是不对的。法律形成之后，也就有它的独立作用，否认这种作用，也是不对的。但有不少干部对于法律与政治的正确关系认识不清，错误地把法律与政治对立起来，或者把法律摆在政治之上，或者妨碍法律的独立作用，从而在事实上引起司法与政治脱节；不是使司法工作脱离当前的政治中心任务与群众运动，就是忽视司法工作对于人民民主专政的重要意义。我们人民司法工作必须积极地为政治服务，必须与当前的政治中心任务与群众运动相结合。在各种中心任务与运动中，各地领导机关应把司法工作组织进去，注意运用这一武器，使中心工作做得更好。司法机关本身尤应积极主动配合中心任务与运动，充分发挥人民司法的作用。‖第三，司法工作的群众路线问题：人民司法工作，是依靠人民、便利人民、为人民服务的工作，人民司法工作者应该全心全意为人民服务；因而群众路线是人民司法工作的一个基本问题。中央人民政府最近公布的三个条例是贯彻了群众路线这一基本原则的。如基本上的三级二审制、人民陪审、就地调查、就地审判、巡回审判、案件的公开进行与公审、分院的设置和通过审判刑事、民事案件及其他活动，</w:t>
      </w:r>
      <w:r>
        <w:rPr>
          <w:rFonts w:hint="eastAsia"/>
        </w:rPr>
        <w:lastRenderedPageBreak/>
        <w:t>对诉讼人及一般群众进行法纪宣传教育，以及通过人民代表会议、通过群众讨论案件、通过群众检举案件等，均可为这一问题的具体说明。‖第四，双重领导与通力合作的问题：人民司法机关是人民政权的组成部分，与资产阶级的所谓“司法独立”根本不同。固然，人民的审判工作，与一般行政工作不同，有其本身的特点。对于具体案件的审判，应当独立进行。但关于政策方针的具体实施，审判工作的领导检查，我们必须认识中央的集中统一与地方的因地制宜的一致性。在目前阶段，我们不应强调垂直领导，致使司法机关与地方政府的关系不密切，妨碍司法工作的加强。同时，我们的司法工作基础薄弱，经验不多，干部又少。一年来经验证明，司法工作在当前阶段不仅加强当地统一领导有其必要，而且各司法机关及其他有关机关的通力合作亦十分需要。在目前情况下，我们尚不宜于过分强调部门间的精细分工，不应有本位主义的“成绩思想”与“唯职权论”。这些偏向对于通力合作都有妨碍。惟有实行双重领导与通力合作，才能更有利于人民司法工作的建设，才能更好地加强人民革命的法制。‖毛主席在开会词中指出，我们国家当前的中心任务是继续加强抗美援朝，增加生产，厉行节约。人民法院必须围绕这一中心任务，配合公安、检察等有关机关，发挥审判威力，继续深入镇压反革命，惩治不法地主，保卫生产建设，反对贪污浪费，进一步巩固人民民主专政，保证抗美援朝的胜利。‖中国民主促进会主席马叙伦发言‖团结文化教育工作者学习毛泽东思想主席、各位委员、各位同志：‖我在几天会议中，听了毛主席的开会词，中央人民政府周总理和各位首长关于政治、财经、文教的工作报告和中国人民政协全国委员会陈叔通副主席的常务委员会工作报告、中国人民抗美援朝总会彭真副主席的关于抗美援朝保家卫国运动的报告，使我感到非常兴奋，我谨代表中国民主促进会对开会词和这几项报告郑重地表示衷心的拥护。‖同志们：由于伟大的毛泽东思想创造了中华人民共和国，使欺负中国人民的外国帝国主义永远地绝迹于中国了。由于天才的政治家、军事家、思想家、教育家毛泽东主席运用了他的马列主义和中国革命实际结合的正确思想，领导了中国人民，在中华人民共和国成立后两年来，在全国范围内建立了各级人民民主政权；使人民获得了应有的一切权利；使人民有了高度的政治觉悟；使人民有了真正的自由；使人民改善了生活；使人民享受了文化和教育；使人民永远不再受外国帝国主义的欺负；使人民做了自己国家的主人。同志们：这是毛主席和中国共产党领导的人民民主革命伟大胜利的果实，我谨代表中国民主促进会向毛主席和中国共产党致以崇高的敬意和真诚的感谢。‖从中国人民政协第一届全国委员会第二次会议以来，我们中华人民共和国正如毛主席所说“在各个战线上都有了辉煌的成就和巨大的进步。”尤其是各民族的亲密团结和西藏的和平解放，实现了中国空前未有的统一；证明了运用毛泽东思想的无往不利。同志们：旧面貌的中国已经迅速地消失，新的人民中国已经确定地成长着和巩固着；人民中国的成长和巩固，更鼓舞着亚洲和全世界被压迫的人民争向我们中国看齐。这是中国人民的光荣。‖两年以前，毛主席领导的中国人民解放军和中国人民打垮了美帝国主义公然支持的国民党反动统治者蒋介石匪帮。使美国国务院无可奈何地在白皮书上承认了不可挽回的失败，但是，它还不惜冒险，甘为戎首；发动了公然侵占我国领土台湾、侵略我唇齿相依的邻邦朝鲜民主主义人民共和国的不义战争。它以为新生的人民中国困难很多，乘我不备，可以由朝鲜而长驱直入我国的大陆。感谢我们伟大人民领袖毛主席的英明领导，提高了人民政治觉悟和爱国主义、国际主义的精神，中国人民发动了志愿抗美援朝保家卫国的运动，我们的志愿抗美援朝部队代表着人民的伟大意志，与朝鲜人民军一道，立即驱逐美帝国主义侵略军到三八线附近，打破了美帝国主义的狂妄企图，鼓舞了中</w:t>
      </w:r>
      <w:r>
        <w:rPr>
          <w:rFonts w:hint="eastAsia"/>
        </w:rPr>
        <w:lastRenderedPageBreak/>
        <w:t>国、朝鲜、亚洲乃至全世界爱好和平的人民保卫和平、反对侵略的信心，增加了世界和平民主阵营的力量，从而使中国的国际地位已经如旭日东升空前地提高。“强大的中国！”“强大的中国！”已经不断地在世界人民口里流露出来了。同志们：我们人民志愿军是不可战胜的力量，是我们每个爱国人民的模范；我代表中国民主促进会向英勇的中国人民志愿军致以崇高热烈的敬意。‖同志们：胜利是一定属于我们的了；帝国主义称霸世界的时代永远宣告结束了。但是，我们必须依照毛主席的指示：为了继续坚持这个必要的正义的斗争，我们就需要继续加强抗美援朝的工作，需要增加生产、厉行节约，以支持中国人民志愿军取得抗美援朝的最后胜利；这是中国人民今天的中心任务，我坚决保证：中国民主促进会一定要为贯彻这一重要的任务而努力奋斗。‖周恩来总理号召我们广泛地、有系统地学习毛泽东思想，我们完全拥护。毛泽东思想是中国革命所需要的，是真正正确的，应该成为中国人民的领导思想。推动全国人民学习毛泽东思想，以毛泽东思想武装自己，这是民主党派的任务。中国民主促进会团结的对象主要是文化教育工作者，我们一定要努力学习毛泽东思想，正确使用批评与自我批评的方法，来进行自我教育和自我改造，以提高会员的政治觉悟，从而团结和影响我们所联系的群众，使他们和我们一起学习，提高，进步。重复说一句，我们衷诚地拥护并决心为贯彻执行周总理的加强学习毛泽东思想的号召而奋斗。‖最后让我高呼：‖中国人民志愿军胜利万岁！‖中华人民共和国万岁！‖中国共产党万岁！‖伟大的人民领袖毛主席万岁！‖中南军政委员会副主席程潜发言‖决推动广大人民群众增产节约抗美援朝主席、各位委员、各位同志：‖我们完全同意并衷心拥护毛主席的指示、周总理的政治报告和各首长的报告，我们保证在中南地区的工作中贯彻执行。‖一年来，中南地区也和其他各地区一样，由于中央人民政府和毛主席的正确领导，在抗美援朝、土地改革、镇压反革命和其他各方面工作上，都获得了显著的成绩。关于抗美援朝运动，中南全区已经深入到每个城市和乡村，和平签名的人数达九千九百余万人，反对美帝国主义武装日本的投票人数达九千八百余万人，认购飞机大炮的捐献代金达九千四百一十五亿多元，慰劳志愿军，除慰劳品外，慰劳金统计到五月底止为三百多亿元。由于抗美援朝，更广泛地提高了人民的政治觉悟，推动了爱国增产运动，加强了人民的团结。关于土地改革，中南全区已经在六千八百余万农业人口的地区，完成了土地改革，共没收、征收了六千九百余万亩田地，分配给将近四千万无地少地的农民。还有五千五百余万农业人口地区，预计在明年内可以基本完成土地改革。已经完成土地改革的地区，正在进行复查。土地改革后的农村，面貌焕然一新，人民政权更加巩固，社会秩序更加安定，生产情绪更加提高。关于镇压反革命，自从放手发动群众，大张旗鼓以来，总计全区反革命分子被处决的约六分之一，被关押的约四分之一，其中大部分编组了劳动队，从事劳动改造，另外还管制了一批，估计已有百分之八十的反革命骨干，遭受了轻重不同的打击。通过镇压反革命运动，不仅扑灭了反革命分子的气焰，尤其教育了广大群众。只有这样，才能划清敌我界限，才能实现人民民主专政。关于剿匪，二年来，中南全区被剿灭的土匪前后达一百零六万余人。特别是广西和湖南西部，在历史上从未肃清的土匪也基本肃清了。僻远地区还有极少数的散匪，必将随土地改革的完成而完全根绝。关于财政经济工作，我们遵照毛主席的指示，大力地争取好转，在中央人民政府领导和中南全区人民一致努力之下，也确已取得了好转。首先是农业生产，今年除了江西平收外，其他各省都是丰收，并且产量都比去年增加。工业也在恢复的基础上获得了相当的发展。其次是组织物资交流，发展合作社，使城乡都出现了繁荣景象，工商业户均有显著增加，尤其农民购买力一般都提高</w:t>
      </w:r>
      <w:r>
        <w:rPr>
          <w:rFonts w:hint="eastAsia"/>
        </w:rPr>
        <w:lastRenderedPageBreak/>
        <w:t>了百分之二十五到三十。其他如民主建政以及文教工作，虽然中南区大部分地区均属新区，进度赶不上老区，但也都获得了一些成绩，打下了初步基础。‖我们决不以这些初步成就而自满，我们当恪遵这次会议毛主席和各位首长的指示，努力继续迈进。‖首先，我们坚决拥护关于抗美援朝工作的决议，我们当集中力量，支援中国人民志愿军在朝鲜的正义战争。我们要决心解放台湾。这里，我要警告残留在台湾的帮凶们：你们应该转向祖国，认识到祖国在中国共产党和毛主席正确领导之下所获得的伟大胜利，认识到伟大的中华人民共和国已经是世界最强大的国家，你们就应该争取立功赎罪，应该与台湾人民团结在一起，坚决反对美帝国主义狂妄侵略，反对蒋介石匪帮出卖祖国，而准备回到祖国的怀抱中来。假如你们不这样做，你们将会受到人民的惩罚。‖我们一定在明年内完成中南全区的土地改革，并且在土地改革完成的地区，认真进行复查。决不让封建势力的残余发酵。我们一定认真侦缉逃亡和隐蔽的反革命分子，做到除恶务尽，也要切实做好劳动改造大批罪犯的艰巨工作。我们遵守毛主席的指示，决不放松对于反革命残余的警惕。‖毛主席指示增加生产厉行节约，继续支援中国人民志愿军，是中国人民今天的中心任务。我们当遵照这个指示，并结合周总理和陈副总理的报告，提请中南军政委员会即将召集的会议，当作当前重要任务加以研讨，一定要大力推动，形成群众性的运动，我们保证并相信将获得伟大成效。‖毛主席再三再四指示我们要团结一切可能团结的力量，这是十分重要的。我们一致为一年来的伟大的胜利而欢欣鼓舞，我们更应该深切地体认到只有在中国共产党和毛主席的正确领导之下，贯彻执行人民政协共同纲领，发挥人民民主专政的优越性，才可能团结全国人民，全国人民才可能充分发挥其无穷尽的力量，只有在这样的基础之上，才可能获得这样伟大而光辉的胜利。我们一致响应周总理的号召，用马克思列宁主义与中国革命的实践相结合的毛泽东思想武装起来，我们要推动广大人民群众，有系统地认真地学习毛泽东选集来加强全中国人民的大团结，我们一致团结在中国共产党和毛主席旗帜之下，为保卫祖国、建设祖国、保卫世界和平而奋斗。‖人民政协全国委员会委员陈嘉庚发言‖爱国华侨永远不会向帝国主义低头主席、各位委员、各位同志：‖我此次出席人民政协全国委员会第三次会议，听到了毛主席的开会词，周总理的政治报告，抗美援朝总会彭真副主席的报告，以及会务，财经，文教各种报告，感到非常兴奋！我谨代表华侨，表示竭诚拥护毛主席的号召！‖美帝国主义看到我们中国人民站立起来了，害怕我们强大，仇视我们强大，因而侵占我们的台湾，进攻我们邻邦朝鲜，轰炸我们的东北，严重地威胁我们国家的安全，因此激起我们全国人民的义愤，踊跃地抗美援朝，保家卫国。‖大家都知道，美帝国主义这次进攻朝鲜是走着以前日本帝国主义的旧路，主要目的在于进攻我国，所以我们抗美援朝意义的重大，不亚于当年的抗日战争。‖美帝国主义还破坏波茨坦公告等国际协约，独占日本，武装日本，积极准备世界第三次大战，实在是全世界人类的公敌。试看历史，凡背道蔑理，违反信义，结果必然失败。德日意法西斯以及蒋匪帮可耻的结局，就是最明显的例证。美帝国主义也决不能例外。毛主席说得很对，最后胜利必然属于我们！‖华侨一向期望祖国独立、自由、民主、强盛。现在这个希望完全成为事实了。就是因为如此，华侨已经不是所谓“海外孤儿”，而已经有了一个伟大的慈母，这就是伟大的中华人民共和国！被迫害归国的侨胞，受到了祖国人民政府的关心照顾，这是以前所没有的。只有毛主席和中国共产党领导的中华人民共和国的政府，才能够如此！‖国外一千多万的华侨，在抗日战争的时候，曾热烈地支持祖国的抗战。这是大家都知道的。现在，华侨所居留的地方，很多处在美帝国主义直接或间接的奴役之下。美帝国主义因为敌</w:t>
      </w:r>
      <w:r>
        <w:rPr>
          <w:rFonts w:hint="eastAsia"/>
        </w:rPr>
        <w:lastRenderedPageBreak/>
        <w:t>视我国，也就敌视我们爱国华侨；同时加上了蒋匪帮的特务走狗勾结帝国主义，反动政权千方百计地陷害爱国华侨，致使华侨处境非常困难。但是我可以告诉各位：广大的华侨的爱国心，是永远不会向帝国主义低头的；爱国侨胞的心，和国内同胞的心，是永远结合在一起的。‖抗美援朝铁道大队指导员范永发言‖志愿援朝铁路员工决保证前线物资供应主席、各位委员、各位同志：‖我代表志愿援朝铁路运输人员说几句话。‖我们中国铁路员工，能够参加志愿援朝的战斗行列，这是中国铁路员工的光荣，也是中国人民的光荣。‖朝鲜的交通运输线，是朝鲜战场上最紧张战线的一部分。美国强盗在前线真刀真枪打不过我们，它就在我们的运输线上打主意。仗着他们的飞机多，拚命地轰炸我们的交通运输线。今年七月间，朝鲜又遇上了几十年来没有过的大洪水，把所有的铁路便桥都冲垮了，美国强盗就趁这个机会，更加疯狂地轰炸我们的铁路线，成千成百的飞机，白天黑夜不停地轮番轰炸，把我们的铁路炸得遍体鳞伤。他们设想：截断了我们的交通运输线，东西运不上去，我们前线的军队就得饿着肚子抱着空枪和他们打仗，这样，他们就以为可能压服我们和朝鲜人民。他们大吹大擂地夸耀他们轰炸的成绩，公开宣布他们从梦里看到的“我们铁路不通了”。但是事实上，他们的算盘完全打错了。正如毛主席所说的：“他们的想法是狂妄的，是徒然的，是不可能达到目的的”。我们的前线部队居然是愈来愈加兵精粮足，愈战愈强，愈来愈多地成千成万地消灭美国强盗。‖不错，敌人的轰炸是曾经给我们增加了很多的困难，今后还会增加。但是我们援朝铁路员工和铁道部队从来没有在任何困难情况下低过头。当着困难摆在我们面前的时候，我们想起了毛主席的指示，我们就生长了力量；听到了祖国建设的成就和朝鲜前线的胜利，就感到了兴奋；看到了朝鲜人民对我们像一家人一样的热爱，和朝鲜铁路员工英勇顽强的斗争精神就增加了信心。我们和朝鲜铁路员工团结得像亲兄弟一般，一起战斗，一起学习。我们在困难中学会了对付敌人的“定时炸弹”、“子母炸弹”、“照明弹”……等特殊本领；也学会了在敌机轰炸扫射及海岸炮轰击下抢修线路、桥梁和架电线的本领。工作效率提高了几倍到十几倍，就是说，把修复的速度提高了几倍以至十几倍。比如，过去我们修复一处被炸断的铁路，填坑铺轨，往往需要一天，现在一点半钟就可以修好，我们还学会了在敌机轰炸和扫射之下开火车的本领，在我们员工当中出现了“闯照明弹”“钻海岸炮”的能手；我们也学会了和我们的防空部队紧密地配合对敌人的轰炸作坚决的斗争。因为我们坚持了斗争，坚持了学习，我们的铁路出乎敌人意料之外，不是“不通”或者“少通”，恰恰是常通和多通了。物资的供应不是运不上去，恰恰是运上去的更多了。比如，十月份铁路虽然遭受了严重的轰炸，但是我们在半个月里的运输量几乎等于过去一个月的运输量。‖这些事实说明了什么呢？说明了在毛泽东时代的工人和人民面前，没有什么不可以克服的困难。照着毛主席指示的方向前进，没有任何力量能够挡住我们前进的道路。同时证明了另外一条真理，就是对付帝国主义强盗们，只能坚决，不能含糊，如果你要含糊，它就越来越凶；你要是坚决地揍它，它就会夹着尾巴滚蛋。‖这次我们回国参加国庆节观礼，看到了祖国在进行抗美援朝、土地改革和镇压反革命三大运动后，全国人民的觉悟更加提高，团结更加巩固，祖国的建设有了极大的进步，到处出现了兴旺的气象。这次我们列席政治协商会议第一届全国委员会第三次会议，听到了毛主席的开会词和周总理、陈叔通副主席、彭真副主席、陈副总理、郭副总理的报告。所有这些看到和听到的，都使我们感到兴奋，感到我们后边的力量，是无穷无尽的，我们浑身都长了劲。同时也感到我们的工作还有很多缺点。这次回到朝鲜后，一定要把祖国的兴旺气象，毛主席和各位首长的指示传达到全体志愿援朝铁路员工和铁道部队中</w:t>
      </w:r>
      <w:r>
        <w:rPr>
          <w:rFonts w:hint="eastAsia"/>
        </w:rPr>
        <w:lastRenderedPageBreak/>
        <w:t>去。我们一定和朝鲜铁路员工以及我们的战斗部队更加亲密地团结在一起，坚持战斗，响应毛主席的继续加强抗美援朝、增加生产厉行节约的号召，继续加强反对敌机轰炸的斗争。在增产方面，要做到继续缩短铁路修复的时间，增加列车的牵引吨数，延长机车的运行里程，提高列车的旅行速度。在节约方面，要做到节省抢修材料与检修材料，节省机车燃料和油脂，节省车皮的使用。我们将用这些办法，更加发挥铁路的运输效率，来回答毛主席和祖国人民的热望。保证前线的物资供应，使朝鲜人民军和中国人民志愿军能够更多地消灭美国侵略者，争取抗美援朝战争的胜利结束。‖我们可爱的祖国中华人民共和国万岁！‖我们伟大的领袖毛主席万岁！‖中央人民政府水利部部长傅作义发言‖水利事业的成就是毛主席思想的胜利主席、各位委员、各位同志：‖在这次会议中，听了毛主席的开会词和周总理、陈副总理、郭副总理、彭真副主席关于国家情况各方面的报告，对这些报告，我完全拥护。在这些报告中可以看出：人民革命战争的胜利，人民民主制度的建立，在我国，在世界，引起何等伟大深刻的变化。短短两年的时间，经过土地改革、镇压反革命、抗美援朝三大运动的深入展开，我们已经真正成为独立富强的国家，成为维护亚洲和世界和平的重要支柱，尤其是在抗美援朝的前线上，已经给了美帝国主义为首的侵略集团以严重的打击。这一切胜利在国内经济生活上的表现，则是各种生产事业的飞速的发展。今后我们一定根据毛主席的指示，把增加生产，厉行节约，支援中国人民志愿军，当作一切工作的中心，以取得更大的胜利。现在我愿意就两年来我国水利事业的发展谈一点感想，对毛主席和其他领导同志的报告，来做个印证。‖水利事业包括防止水害，发展水利两方面的目标。目前的工作，根据国家建设的总的方针，首先是配合农业生产的恢复和发展，着重解决防洪和灌溉两个问题。‖过去我国水灾情况的严重，大家是熟习的。举几个突出的例子来说，一九三一年淮河长江两河，淹地就在一亿五千万亩以上，一九四九年全国淹地亦在一亿亩以上。可是两年以来，全国河道的防御情况，已经发生根本的变化了。过去对安全无保证的，现在有了适当的保证，过去保证很低的，现在有了较高的保证。‖因为水利事业是广大群众的迫切需要，一九五零年全国用在水利事业方面的经费，相当国民党反动统治时期水利经费最多一年的十八倍，一九五一年相当四十二倍。两年来全国动员参加水利工程的民工，先后共达一千零三十七万人，还有人民解放军三十二万人协助工作，共做工五亿余工日。所做大小建筑物总共一万一千二百八十三座。所做土工总量，总共九亿五千九百万立方公尺，若筑成高宽各一公尺的长堤，可以围绕地球赤道二十四周。土工效率也有显著提高，过去每人每天做一公方半土，今年黄河平原省平均效率达到四公方以上。通过这样巨大的工程，全国主要河道四万二千公里的堤防，都进行了加高培厚和整险护岸的工程，部分河流并且开始进行治本工程。‖举几个主要的例子来说，黄河在解放以前，只要陕州流量在一万秒立方公尺以上，决口的机会就占百分之七十五，解放以后，一九四九年已经保证陕州流量一万六千五百秒立方公尺不生溃决，一九五零年可以保证一万七千秒立方公尺不生溃决，今年在平原省临黄堤和北金堤之间，做了一项滞洪工程，可以保证陕州流量二万三千秒立方公尺时，不致决口改道。在治本的工程实施以前，黄河流域人民的安全，已经得到初步保障。‖长江一九三一年淹地八千九百多万亩，一九四九年淹地也在两千万亩以上。其最危险的一段，是湖北省的荆江大堤（即从沙市到城陵矶长江北岸的堤防），长江在这一段，因为河槽狭窄不能容泄较大的洪水，威胁着三百万人口、八百万亩土地的安全。国民党反动统治期间长期失治，河底淤高，形势更加危急，而治本的工程不是短期所可着手，为了预防万一发生异常洪水，造成巨大灾害，今年已经</w:t>
      </w:r>
      <w:r>
        <w:rPr>
          <w:rFonts w:hint="eastAsia"/>
        </w:rPr>
        <w:lastRenderedPageBreak/>
        <w:t>开始在南岸太平口虎渡河以东，藕池口以北地区，修筑临时分洪工程，估计可以减少长江的洪水流量一万三千秒立方公尺，基本解除荆江大堤所受的威胁。‖苏北和山东的沂河、沭河，都是连年成灾的河流，从一九四九年就已开始进行带有治本性质的工程。新沂河工程，现已大部完成。苏北沂河流域的淮阴专区，过去几年几乎没有收成，去年产粮约八亿斤，今年沂河的洪水很大，未生灾害，淮阴专区的产量增加到二十亿斤左右，可以看出明显的效益。‖珠江和汉水的堤防工程，都已大为加强。珠江一九五零年和一九五一年都遭遇很大的洪水，主要堤围未生溃决。汉水今年洪水特大，汉川以下，超过保证水位，亦未决口成灾，其治本工程正在进行准备工作。‖东北和内蒙的辽河，河北的大清河、子牙河、永定河，除一般加强堤防以外，都必须进行治本工程才能解决水灾的问题，辽河已经修理完成日寇侵略时期没有完成的二龙山水库工程，蓄水十亿五千万立方公尺，除去灌溉利益以外，今年已使三百一十三万亩土地免受水灾，其支流太子河的水库明年就要动工。永定河官厅水库工程今年下半年正式开工，完成以后可以免除永定河的水患，保障京津路和天津的安全，并有很大的灌溉和发电的效益。大清河除去已经开始进行独流入海减河工程以外，水库工程也在查勘准备之中。‖通过以上这些巨大的工程，拿一九四九年当做一个转折点，各主要河流防御洪水的能力都在逐步提高，因之，全国遭受水灾的面积是在逐步缩小：一九四九年的水灾是一亿亩以上，一九五零年的水灾是六千万亩左右，一九五一年的水灾是二千一百万亩，这个数目可以说明全国人民克服自然灾害，保障农业生产伟大成就的第一方面。‖另一方面，是灌溉工作，在这一方面的工作，是分以下三个方面进行的。其一是大型灌溉工程，由政府投资或贷款举办；其二是小型灌溉工程，由政府领导群众举办；其三是根据土地改革以后的新的情况，实行民主管理，讲求经济用水，以增加现有工程的灌溉面积。这三方面的成绩都是相当巨大的。在政府举办的灌溉工程方面，两年以来恢复并增加灌溉面积约八百万亩，在群众举办的小型灌溉工程方面，一九五零年恢复并增加灌溉面积约一千三百万亩，一九五一年还没有具体的统计数字。关于实行民主管理和经济用水，去年陕西一省，就增加灌溉面积二十五万亩，东北查哈阳一个灌溉区，就增加灌溉面积九万亩。今年全国实行土地改革，这一方面必然有更大发展的前途。全国灌溉工程是以西北为重点，两年来西北一区恢复并增加灌溉面积约四百万亩，新疆一省恢复并增加灌溉面积约一百五十万亩，正在进行的引黄灌溉济卫工程，除去灌溉土地三十六万亩外，并可增加卫河的枯水流量，使新乡到天津航运畅通，这是利用黄河下游水源举办兴利工程的创举。‖一九五一年所举办的一个更为巨大的工程，就是毛主席所确定所指示的根治淮河的工程。这是我国所举办的第一个多目标的流域开发的工程，这是一个改变整个淮河流域自然面貌的工程，它的主要的目标是使淮河流域五千五百万人民，二十一万平方公里的土地，永绝水患，同时还可增加四千万亩的农田灌溉，改善一千公里的航道交通，并有相当数量水力发电的利益。现在它的第一期工程已经完成了，这第一期工程就包括二千一百公里的堤防工程，八百六十公里的疏浚工程，一处水库工程，十二处湖泊洼地蓄洪工程，九十二座的涵闸工程，共做两亿立方公尺的土工，和数量很大的石工和混凝土工。第一期工程的完成，就已经基本上保证了淮河流域，不再发生严重水患，此后的工程则是要根绝水患，并进行兴利的工程。‖治淮工程不但是一个规模巨大的工程，同时给我国水利事业的发展，指出一些新的方向：第一个是通盘规划的方向，过去治水因为受封建割据的影响，总是枝枝节节的治理，淮河的治理，则是把上中下游打通了，先把淮河流域有多少水，用多少水，算了一篇总帐，然后才规定计划，所以不但可达到根绝水患的目的，同时</w:t>
      </w:r>
      <w:r>
        <w:rPr>
          <w:rFonts w:hint="eastAsia"/>
        </w:rPr>
        <w:lastRenderedPageBreak/>
        <w:t>兼顾了兴利的需要。‖第二个是蓄水的方向，过去治水的方法，不外是防水、分水、泄水，总之是把水当做有害的东西，赶快送到海里，等农田灌溉或航道交通用水的时候，却又无水可用，治淮工程是采取了以蓄水为主的方针，要把今年七八九月的洪水储蓄起来，供给明年四五六月使用。所以对水就可调剂盈虚，汛期洪水既不为害，干旱季节也有水可用。在淮河上所用的蓄水的方法，一种是湖泊洼地蓄洪工程，就是把沿河的湖泊洼地，做上控制或半控制工程，只等较大洪水才放水入湖，因为湖内常空，蓄洪的容量可以大大提高；另一面，湖里的田地，原来十年九淹，现在也可保证一季麦收。另一种是在山地修筑水库，就是在河流的上中游，选择肚子大出口小的山谷，修筑拦河坝，把河水整个拦蓄起来，等下游用水的时候，再有计划地把水放了下来。今年在河南新修的水库，因为是土坝，很适合我们目前的条件，旱涝失调是我国普遍的现象，这办法应该在全国普遍推广。‖第三个是水土保持工作。我国许多河流成灾的原因是河水的泥沙过多，上游土壤被冲刷，一天比一天贫瘠，下游河道被泥沙淤高，变成了地上河，一旦破堤决口，不但灾害巨大，而且不易恢复旧道，黄河和永定河是著名的例证。今年在淮河试办水土保持工作，在上游山区种树、种草、修筑梯田及小型谷坊塘坝，截水留淤，极受群众的欢迎。这是群众性的长期工作，不需要很多经费，而需要有计划有组织有领导地大规模地发展，累积起来就会发生很大效益。‖在治淮工程中另一个具有重大影响的工程，就是控制淮河中游洪水的润河集分水闸工程，它包括拦河坝、固定河槽、拦河闸和进湖闸，共有四十五公尺的闸门七孔，二十一公尺的闸门五孔，十五公尺的闸门三孔，都是用油压力开关，共需物料二十五万公吨，像这样巨大的工程，在过去反动统治时代，都认为离开帝国主义国家的物料，是不可能完成的。可是我们完全依靠自己技术和工业生产，在三个月内，就全部完成了它。这一个工程的胜利完成，对我们全体干部群众，是一个伟大的爱国主义的教育，使我们完全摆脱了对帝国主义国家的依赖思想，建立起独立创造坚定不移的信心。‖从中华人民共和国成立到现在不过两年的时间，为什么我们能够获得这样巨大的成就呢，这正如毛主席所说，是因为“我们的人民民主专政的制度，较之资本主义国家的政治制度具有极大的优越性。”——是因为土地改革，打垮了封建统治阶级的把持操纵，通盘规划的治水思想，才有彻底实现的政治基础和社会基础，是因为土地改革，启发出翻身农民兴修水利增加生产的巨大的积极性，才有可能组织起几百万人的劳动大军，以从事这样巨大的工程，是因为镇压反革命、抗美援朝、爱国增产运动，推动起广泛的竞赛的热潮，土工效率才获得空前的提高，是因为工农联盟伟大的思想的领导，才解决了工程所需要的物资生产上的许多困难，是因为广大的技术人员，进行着自我教育和自我改造，理论与实践结合，技术与群众结合，技术才能获得进步。这一切都是毛主席思想的伟大胜利，而贯彻毛主席的领导思想，则是依靠了毛主席所教导的中国共产党和广大干部的努力。是他们不计名位、不问甘苦、不避艰险，在田里、地里、泥里、水里，和群众一起工作、一起斗争，在肉中做筋，在铁里做钢，做了多少默默无闻的工作，才有这样赫赫显著的成绩。人民感激他们，人民更感激毛主席。在毛泽东思想的光辉里，我们看见了新中国无限光明无限美好的远景，也看见水利事业的光明美好的远景。在毛主席的领导下，全国人民一定能够逐步掌握全国各大江河可能掌握的几千亿立方公尺洪水，让它驯顺地为人民服务。让它永不为害，让它安详地、及时地流进广大农民的棉田、稻田、谷田、麦田，以滋养培育丰盈的农作物；让它成为几十条巨大的运河，以发展城乡物资的交流；让它变成千百万基罗瓦特的电力，走进农场、走进工厂，做为生产的动力，并且发出光明，在城市农村每一家的玻璃</w:t>
      </w:r>
      <w:r>
        <w:rPr>
          <w:rFonts w:hint="eastAsia"/>
        </w:rPr>
        <w:lastRenderedPageBreak/>
        <w:t>窗下，照耀着人们的欢乐的生活。这不是幻想，这是在苏联所已经实现了，而现在正由毛主席领导着我们实现的现实。让我们在毛主席的旗帜下，前进，前进！‖东北人民政府副主席高崇民发言‖努力生产厉行节约进一步加强国防建设主席、副主席、各位委员：‖我完全同意主席的指示和中央各首长的报告，这些报告总结了一年来中国人民在毛主席和中央人民政府领导下，努力奋斗的辉煌成就，同时确定了今后全国人民的努力方向和具体任务，东北人民将和全国人民一道，为其彻底实现而奋斗。‖东北人民和全国人民一样，在毛主席和中央人民政府的领导下，一年来在巩固国防、发展经济及其他工作中，做了一些工作。东北是处在抗美援朝的后方，东北人民的抗美援朝保家卫国运动是积极的、热烈的，一年来贡献了巨大的人力物力支援前线。捐献飞机大炮已完成四千余亿的认捐数字，现已交款一千三百余亿。通过抗美援朝运动，广泛深入地进行了爱国主义和国际主义的教育，人民的觉悟提高了，推动了一切工作的前进。伟大的抗美援朝运动，已成为推动各项工作的动力，社会生活的各方面出现了新的气象。‖东北在抗美援朝爱国运动的基础上，紧紧地依靠着工人阶级和全体劳动人民，在工厂矿山和广大农村，热烈地开展了爱国增产和丰产运动。国营和公营厂矿从今年下半年起，在完成原订计划基础上，开展了增产节约五百万吨粮食运动，工人职员与技术人员以空前的劳动积极性，发挥了工业的潜在力量，创造了伟大的成绩。初步统计，各方面的增产节约可以达到一千万吨。东北国、公营工业生产如以一九四九年为基数，今年将上升到二百八十七点七，如与一九五零年相比，今年将达到一百三十一。农业生产如亦以一九四九年为基数，今年将上升到一百九十点一，如与一九五零年相比，今年将达到一百零八点二。这是在农村实行土地改革之后，由于政府大力提倡和扶持合作互助，实行了各种奖励政策，改良和提高农业技术（在提高农业技术方面我们注意了农具和耕地方法的改革，注意了公营农场的示范作用，农场耕地现占百分之一）和在城市中特别在工矿企业中实行了民主改革，改进了生产的经营管理，改善了工人生活，发动了工人的积极性的结果。随着工农业生产的发展，国家商业和合作社也有很大发展，国营贸易采购总值今年计划为一九四九年的百分之三百八十八，为一九五零年的百分之一百六十点五；推销总值今年计划为一九四九年的百分之三百一十五点五，为一九五零年的百分之一百五十四点五。基层合作社数今年计划为一九四九年的百分之三百一十七，今年合作社社员将达到东北城乡人口总数的百分之四十六点四。私营工商业也得到了发展。‖随着工农业生产的恢复和发展，人民生活日渐提高，中农已成为农村中的多数。如果从农民购买力提高的趋势来看，是生产资料需要的比重逐年增加，这说明农民积极要求扩大再生产。因此，满足农民对于生产资料和生活资料的需要，提高农业生产，从而充分供应工业原料，发展工业生产，这是从经济上达到城乡互助、巩固工农联盟的基本问题。‖东北人民的文化要求亦日益增长，目前东北共有小学生五百一十七万余人，中学生十七万四千余人，大学生二万六千余人，受补习教育的职工三十三万八千人，经常参加学习的农民约有二百二十七万人。出版事业也有巨大的发展。大量培养和训练干部的工作正在进行。‖工农业生产的发展，文化教育事业的发展，改变了人民的生活面貌，人民逐渐走向富裕的、有文化的生活了。‖一年来东北人民民主建设也有进步，各级人民代表会议已成为经常制度，经过人民代表会议，加强了各民族的、各民主阶级的团结，密切了政府和人民群众的联系，推动了各级人民政府的工作，提高了人民的积极性。大张旗鼓镇压反革命，保卫了人民的利益，保障了经济建设和国防建设，巩固了抗美援朝的后方。人民民主专政进一步加强和巩固了。‖但是，我们的工作还有很多不够的地方，甚至还有许多缺</w:t>
      </w:r>
      <w:r>
        <w:rPr>
          <w:rFonts w:hint="eastAsia"/>
        </w:rPr>
        <w:lastRenderedPageBreak/>
        <w:t>点和错误需要改正，已经作了的还需要提高一步。因此，东北人民决不能满足已有的成就。今后我们一定要本着毛主席和中央各首长的指示，同全国人民一道，加倍努力。为了争取抗美援朝的最后胜利，东北人民的任务，就是要努力加强国防建设，继续深入普及抗美援朝爱国主义运动，加强人民的爱国主义和国际主义的教育，大力支援前线。要更进一步地在已有的基础上加紧生产，厉行节约，使抗美援朝有雄厚的物质基础，保障经济建设特别是工业建设的进一步发展。要发展人民文化教育事业，大量培养训练干部。要继续提高人民代表会议，彻底肃清一切反革命分子，巩固人民民主专政。我们深信，在毛主席和中央人民政府的领导下，今后东北人民一定会和全国各地区一样获得更大的成就。‖西北军政委员会副主席张治中发言‖在毛主席领导下努力建设祖国的西北区主席、各位委员、各位同志：‖从去年六月第二次会议到现在，这一年多的时间，我们的国家又获得无比辉煌的成就。这主要是开展了抗美援朝、镇压反革命、土地改革三大运动，全国人民动员起来了，美帝国主义对于朝鲜和我国的侵略，遭到了严重的打击，全国已有三亿多农业人口地区完成了土地改革，土匪、特务分子的捣乱被严厉镇压，使我国内部更加巩固，我们已经有力量发展工业生产和进行根治淮河这样的巨大的建设工作，这是中国人民的伟大的胜利。我们国家的力量不断增长着，现在全世界谁也不能不承认我们是头等强国了，东方的和世界的和平更加有保障了，我们的人民都为祖国的伟大成就而欢呼，为祖国的光辉灿烂的前途而欢呼，这是极其自然的。‖我在这里要特别加以说明的，是随着全国工作的发展，我国西北地区的面貌也大大改变了。我们祖国的伟大而广阔的西北地区于一九四九年底获得全部解放。一九五零年我们进行了极为繁重的工作，包括完成接管，安定地方，剿除股匪，建立各级人民政府，统一财政经济工作，调整工商业，恢复生产，促进民族团结等等。所有这些工作，都是给以后开展各项社会改革和建设工作准备了条件。我们是稳步地度过了这最困难的一年。今年以来，我们是大大前进了，这主要的是因为我们用最大的力量去发展了群众运动。目前，抗美援朝运动，已经由普及逐渐走向深入，今年“五、一”节前后，全西北有一千七百万人民参加爱国大示威与签名拥护缔结和平公约，投票反对武装日本，随即开展了推行爱国公约，捐献飞机大炮和优抚军属烈属的热潮，开展了爱国主义生产运动。去冬今春，在七百多万农业人口地区完成土地改革，一千万农业人口地区进行减租，经过土地改革，农民成了土地的主人，也就成了国家的主人。最近几月来，我们又在工厂、矿山、企业内部进行民主改革，清除了残余封建势力，工人们说：“过去是晴了半边天，现在全晴了。”经过这个运动，大大提高了工人群众作为国家领导阶级的政治自觉性。我们大张旗鼓地严厉镇压继续进行破坏活动的土匪、特务、反革命分子，保卫人民利益，巩固了各地革命秩序。在进行这些工作中，加强了各族、各界人民的大团结，特别是正确地执行了民族政策，各族人民间由于有了真正的平等，团结友爱的精神确实增长起来。今天的西北，已经是一个空前团结和空前进步的西北了。‖我们为什么能够达到这样团结和这样进步呢？我们为什么能够这样迅速地获得这样伟大的成就呢？两年来的事实，使我们深深体验到，最根本的原因，就是由于我们的国家是我国工人阶级的政党中国共产党领导的，是中国人民的伟大领袖毛主席领导的，是以工农联盟为基础的人民民主专政的国家。人民政府的工作，都是以最大多数人民的利益作为‖一切行动、设施的基础。而我们国家的根本制度，就是人民代表会议和人民代表大会的制度，经过这种制度，去贯彻人民政府的政策、法令和集中人民的意见。人民政府的工作干部在进行各种工作时，都是为了人民群众，而又依靠人民群众，不怕麻烦地将政策、办法向群众讲清楚，倾听群众</w:t>
      </w:r>
      <w:r>
        <w:rPr>
          <w:rFonts w:hint="eastAsia"/>
        </w:rPr>
        <w:lastRenderedPageBreak/>
        <w:t>的意见，启发群众的积极性，领导群众起来去做，把事情办好，并通过各种具体工作，把群众的思想觉悟提高‖一步，随即巩固一步。虽然有些工作也有缺点，有些干部的思想作风也有毛病，但这只是部分的现象，是发展中的缺点，一经发现，即认真开展批评与自我批评，加以改正，就全体看，各地人民政府的工作，都是不断提高、不断进步的。应当认清：广大人民群众政治觉悟性的增长，爱国主义思想的高涨，就是我们国家力量不断增长的泉源，是推动我们社会向前发展的伟大的动力。而中国共产党和毛主席的领导，则是指引我们新中国不断地由胜利走向胜利的伟大的舵师。‖目前我们在西北地区的工作任务，就是继续用最大力量发展群众运动，动员西北各族、各界人民与全国人民一起，加强抗美援朝、巩固国防的斗争，坚决打败美帝国主义的侵略；继续肃清残余反革命势力，进行防奸细防特务教育，建立人民的治安保卫组织；在一千四百万农业人口地区，按照已定计划完成土地改革，和在一部分今年尚不能进行土地改革地区开展减租运动；在城市和矿区，继续开展工厂、矿山、企业内部的民主改革运动；厉行精简节约，继续开展爱国主义生产运动，做好经济工作，以及继续加强各族、各界人民的大团结。做好这些工作，就给今后西北地区的建设，打下了牢固的根基。‖在这以后，我们就要进入全面建设的时期了。我们相信在中国共产党和毛主席的领导下，我们一定能够胜利地完成上述任务。我们西北地区各项建设事业的进展，也将不是很慢而是相当地快的。我们一定能够把我们伟大祖国的西北部，建设成为一个经济繁荣文化昌盛的地区，与全国人民一起，为建设新民主主义的新中国并争取社会主义的前途而奋斗。‖福建省人民政府副主席陈绍宽发言‖决遵照毛主席指示进一步加强抗美援朝主席、各位委员、各位同志：‖绍宽奉召列席中国人民政治协商会议第一届全国委员会第三次会议和参加这次国庆观礼，觉得非常光荣。在大会上听到毛主席的开会词，周总理的政治报告及各位首长的报告，我感觉无比的兴奋。这些正确的指示、伟大的政策、伟大的计划和伟大的成就，我热烈和诚恳地拥护。‖中华人民共和国建立才两周年，我们全国就有这样突飞猛晋的伟大成就，实在是举国人民所欢喜的。我深深感到这样伟大的成就，惟有毛主席、中国共产党和中央人民政府的英明正确领导才会得到。全国人民的大团结做得这样好，新民主主义社会刚开始就有这样大成就，将来进到社会主义社会而共产主义社会，其成就更是无止境的。中国前途实在是光芒万丈，我们应该感谢毛主席，感谢中国共产党。‖我是刚从福建来的，我现在报告一些福建的情况。福建全省的解放还不到两年，省人民政府成立才二十六个月，以前在反动派统治的时候是灾难深重，人民生活悲惨，加以土匪为患，特务作恶，社会不得安宁。解放之后，革命秩序普遍建立起来，人民痛苦解除，民主建政也已普遍做到了，有的地方已经是人民代表会议代行人民代表大会职权。‖反动派遗留下来的残破社会事业，已经先后修建起来，公路桥梁重新修造，交通便利，运输力量增强。土匪惯匪为患数十年，经驻省的人民解放军连同地方武装民兵等努力剿除，现已全部肃清了。解放以来福建同全国各地一样，货币不膨胀，物价甚稳定，尤以对外贸易出超，这是多年未曾有的事情。因为以前都是入超，自从土产城乡内外交流以来起，经济更是日见繁荣。新民主主义教育普遍推行，业余学校及补习班等等也大量扩展。南方向多疫病，年来政府注重公共卫生及预防注射，普种牛痘，今年已经做到没有疫症了。人民与政府团结一致，社会安宁，人心安定，人民安居乐业，面貌为之一新。‖自三大运动推行之后，各方面工作更见进展。福建因解放较迟，当时一部分地区又有特殊情况，因此土地改革工作开始稍见慢些，但土地改革开始之后，甚见顺利，现大部分已经完成，再过四五个星期就可以全部完成。农村生产力既经解放，农民生产情绪</w:t>
      </w:r>
      <w:r>
        <w:rPr>
          <w:rFonts w:hint="eastAsia"/>
        </w:rPr>
        <w:lastRenderedPageBreak/>
        <w:t>高涨，因此本年虽遭春间的水患，秋间的旱灾，农民都能够按照政府指示号召和领导，努力救灾增产，结果早稻和晚稻都告丰收。‖解放之初，土匪特务势颇猖獗，甚至杀害干部，焚烧仓库，破坏交通，杀害人民和摧毁人民利益，经海陆分剿，才把土匪肃清。镇压反革命实施之后，土匪特务反革命分子的气焰即抑下去，人民的正气伸上来，人心大快，社会更见安宁。福建与台湾仅一水之隔，不过一百几十海里，处在海防最前线，美帝国主义强盗和反动派残余力量不独妄图封锁海口，并且常常暗派海匪偷行登陆等等，因此驻省的人民解放军特须随时严防备战，而解放军十分努力和勇敢，纪律优良，军民团结一致，获得人民之支援。农民政治觉悟提高了，民兵防守工作也甚为得力。‖抗美援朝运动自去年推行以来，福建同全国各地一样获到很大效果。福建本来是帝国主义者及教会势力很大并且是很普遍的地方，我们对于揭穿美帝国主义是一只纸老虎的宣传工作，做得特多，很快地就把一般群众恐美、亲美、崇美的心理，变为鄙视、仇视和蔑视态度。嗣后以人民志愿军在朝鲜作战不断的胜利，更使人民胜利信心大大增强。对于中央号召参加青年干部军校，都热烈和踊跃地响应。工人、农民、妇女、青年以及其他各界和宗教界等，都大大地发扬爱国主义与国际主义精神。对于签名拥护五大国缔结和平公约、投票反对美帝国主义武装日本的各种运动，也都热烈参加。缴税交粮既快速又足额，或集体交税，或用锣鼓列队送粮。至于订立爱国公约，增加生产、捐献飞机大炮坦克之运动，更是风行到全省各角落。福建人口有一千二百万，工商业还没有大发达，原来认捐飞机四十架，（现在已经超额至五十几架），还有大炮坦克也是随后自动增加的。对于优抚烈属军属工作，也是不断地加强推行。总之抗美援朝运动已经做到相当普遍深入和经常化，要使人人都懂得现在帝国主义者侵略还没有消灭，朝鲜停战谈判敌方也还没有诚意，我们惟有尽量增产节约，踊跃捐献，支援人民志愿军和加强国防力量，争取抗美胜利，保卫祖国安全，保卫世界和平。‖今天因为时间关系，只能简单报告。绍宽这回来到北京列席会议，学习到不少，今后回去福建，本着大会精神，传达给福建人民，使对中央更加拥护，我更当竭尽能力帮同张鼎丞主席遵照毛主席的指示，更进一步加强抗美援朝运动和推行国家政策法令，全心全意为人民服务。我乘此机会敬祝大会胜利成功，各位身体健康。‖毛主席身体健康！‖彝族代表瓦渣木基发言‖彝族人民感谢毛主席给予光明和幸福主席、诸位委员、诸位同志：‖首先，我代表西昌专区的各族人民，对于毛主席的开会词，周总理的政治报告，和全国委员会陈叔通副主席、中国人民抗美援朝总会彭真副主席的工作报告，以及大会关于抗美援朝工作的决议，表示完全同意和坚决拥护。‖西昌专区有十多个民族，其中彝族的人口最多，大约有一百几十万人。去年十二月，西昌专区在上级人民政府的领导和中央民族访问团刘格平团长的帮助下，已成立民族民主联合政府。今年四月，昭觉县已成立民族区域自治政府。到目前，西昌专区各级行政单位已成立民族民主联合政府的，有四个县、四个区、十八个乡；已成立民族区域自治政府的，有一个县、四个区、七个乡。各族人民都有自己的代表参加了各界人民代表会议，做了政府委员。各级人民政府并尽量吸收少数民族干部，据不完全统计，到目前为止，区以上的干部共有一百三十余人，内副专员二人，县长副县长十三人，此外还有许多干部担任区长和乡长。一年多来培养出来的彝、藏、黎苏、苗、亚拉等族干部共有五百三十八名。自从民族民主的政权建立之后，各族人民都认为有了自己的政府，积极性大大提高，因而推进了各项工作。‖表现在剿匪方面，解放以来，计参加搜捕土匪的各族支头领头的共有五十一个，捕获排级以上的土匪特务在三百三十多名，会理有一个彝民就捕获四十二名。国民党土匪特务曾想利用少数民族地区进行反</w:t>
      </w:r>
      <w:r>
        <w:rPr>
          <w:rFonts w:hint="eastAsia"/>
        </w:rPr>
        <w:lastRenderedPageBreak/>
        <w:t>革命活动，他们是彻底失败了。同时有许多的大匪首都是我们兄弟民族捕杀的。‖过去由于反动统治者挑拨离间，各族之间很不团结，常常打冤家。有的彝民说：“我们这个地方在全国是有名的，过去那一天不死人？”解放以来，一切都变了，首先是专区民族民主政权之建立，各民族间变极端恶劣关系而为团结的关系了。民族间和民族内部遗留下来的纠纷大部分已经解决。仅专署，昭觉县，普格设治局三个单位，总计一年来的已调解的纠纷至少有一千七百多件。现在专区和县，都订立了团结公约。彝族中的打冤家基本上已经停止。以前大小凉山许多人不仅没有到过汉人地区，就连几里路以外的地方也不敢去。现在没有了冤家，各地已经通行无阻了。‖各族人民的经济生活和文化生活也有了改变。过去我们是光着脚板走路的，草鞋也成了宝贵的东西，穷困使我们一年当中仅能吃到两、三次盐巴。现在昭觉已成立了贸易支公司，并建立了一个集场，有的地方设立了推销站，贸易小组在各地流动，大大方便了物品交换。许多彝民并成群结队的驮运土产到西昌去换取日用品。因为土产有了销路，一般人都比以前宽裕了；日用品，特别是盐巴和布匹，也不像过去那样感到缺乏了。过去大部分人没有布裤子穿，现在十有八九的人都穿上新裤子了。文化教育方面，专区设立了一所民族干部学校，两所民族小学。中央访问团为彝族制订了一套新文字方案，现在有一千多人在学习，准备作教师。有的人学习两个月就可以写作，因而造成了彝族人民学习文化的热烈风气，现在五十多岁的彝族老人也在努力学习新文字。中央访问团和人民解放军、人民政府，还为各族人民医病，彝族中有二千多人害麻疹和其他病，这在过去是无法挽救的，这次因为得到救治，都没有死。‖各族人民深深体会到人民政权给予自己的好处。为了保护自己的政权，他们都热烈地起来参加地方武装，昭觉已开始建立了一支彝族公安武装——基干第三团。抗美援朝爱国运动也在日益开展。举一个昭觉城区的例子，八且、阿硕、瓦渣三个支头的头人，曾自动邀集六十余人，举行抗美援朝会议，捐献了一百零八两银子、七只羊子、一匹马和若干人民币，并写慰问信和订立爱国公约。八且枯梯他有三个儿子，他说要出一个保卫祖国，去朝鲜痛打美帝国主义。‖一年多来，西昌专区的工作有了许多重要的成就。为了进一步改善各族人民的生活，今后还有很多事情要做，例如：还有若干地区的民族民主政权必须迅速建立；交通问题急需解决，现在从昭觉到西昌要走三、四天，从西昌到雅安要走十二天，来往很不方便。医药卫生事业也要大力发展。各族人民对今后的建设都有着坚强的信心，他们深信，在中国共产党和中央人民政府的领导下，在毛主席的领导下，一切建设事业一定会逐步地发展起来。‖解放前，国民党反动派曾三次调派大军向彝族聚居的大小凉山进攻，并且用美国飞机虐杀彝族人民，当时西昌地区各族人民都受到国民党反动派各种各样的奴役和迫害。现在，这些人民已经做了自己国家的主人，被欺侮与被损害的日子永远过去了。这种伟大的变化，在我们少数民族感到，真是不得了的开天辟地的大事情。我们西昌各少数民族全体人民万分地感谢中国共产党、中央人民政府和各族人民的伟大领袖毛主席给予我们光明和幸福。‖中国农工民主党中央监察委员会主席彭泽民发言‖坚决为完成抗美援朝增产节约而奋斗主席、各位同志：‖这几天我听到毛主席的指示，周总理的政治报告，彭真副主席的关于抗美援朝的报告，以及陈副总理的财政经济工作报告和郭副总理的文化教育工作报告，我感到无限的兴奋！首先我对于这些报告表示十二万分的同意。‖这一年来，我们国家，无论在外交战线上，财政经济战线上，文化教育战线上，以及国防建设生产建设，都已获得了伟大的胜利和光辉的成就。特别是在全国展开抗美援朝，土地改革，镇压反革命三个大规模运动以来，我们在国内已经更进一步地实现了前所未有的全国统一，加</w:t>
      </w:r>
      <w:r>
        <w:rPr>
          <w:rFonts w:hint="eastAsia"/>
        </w:rPr>
        <w:lastRenderedPageBreak/>
        <w:t>强了全国的团结，巩固了人民民主专政和涌起了爱国增产的高潮；我们在国外，严重地打击了最后的，凶顽的侵略者——美帝国主义，大大地提高了我国国际的威信，大大地鼓舞了殖民地国家民族解放运动，以及世界人民解放运动的胜利信心。这就是仅仅在一年的时间中，我们所获的胜利，这些胜利是中国人民的力量的具体表现。毛主席说：“这种力量，是任何敌人所不能战胜的”，是的，敌人已经开始在我们的力量前面发抖了。‖我们之所以能发挥这样伟大的力量，我们之所以能获得这样伟大的胜利，完全是由于毛主席和中国共产党的英明的，正确的领导，有了这样的领导，才保证了中国人民由胜利走向胜利。‖我们充分认识到，由于美帝国主义用种种无耻方法阻扰在朝鲜的停战谈判，由于美帝国主义不顾我国的抗议和苏联的建议，而悍然单独对日媾和，这些都说明了美帝国主义进攻我国的野心，还是一点也没有改变。‖毛主席指示我们：“为了继续坚持这个必要的正义的斗争，我们就需要继续加强抗美援朝的工作，需要增加生产，厉行节约，以支持中国人民志愿军。这是中国人民今天的中心任务，因此也就是我们这次会议的中心任务。”我认为毛主席这一指示是中国人民走向胜利的唯一大道，我代表中国农工民主党对于这一英明正确的指示，表示坚决的拥护。‖我们这次会议，接受了毛主席的指示，同意彭真副主席的关于抗美援朝的报告，已经全体一致地作成了“关于抗美援朝工作的决议”，这是符合全国人民的要求的。中国农工民主党完全接受这个决议，而且要把这个决议作为今后的中心任务，继续为抗美援朝增产节约而奋斗。‖毛主席说：“思想改造，首先是各种知识分子的思想改造，是我国在各方面彻底实现民主改革和逐步实行工业化的重要条件之一。”中国农工民主党愿为实现毛主席这一伟大指示而继续努力。我们要求把思想改造运动和抗美援朝、国家建设的运动结合起来，把思想改造运动和爱国增产节约运动结合起来，我们要求从这些实际的行动中来进行我们的思想改造，我相信不久的将来，全国即将涌起毛泽东思想学习的高潮，这个高潮是我们走向胜利的无穷无尽的力量。‖我高呼：‖中国人民大团结万岁！‖中国人民志愿军万岁！‖中朝人民的战斗团结万岁！‖中苏两国友好团结万岁！‖中国共产党万岁！‖毛主席万岁！‖九三学社主席许德珩发言‖号召社员努力学习毛泽东思想武装自己主席、各位委员、各位同志：‖首先，我代表九三学社全体同人向中国人民政治协商会议第一届全国委员会第三次会议表示热烈的祝贺！‖这次会议在中国人民志愿军为抗美援朝、保家卫国，英勇地出国作战一周年的时候召开，是有其伟大的历史意义的。我们完全拥护毛主席在开会词中所指示的中心任务：继续加强抗美援朝工作、增加生产、厉行节约，以支持中国人民志愿军，为争取抗美援朝战争的最后胜利、建设新中国保卫亚洲和世界的持久和平而奋斗！‖在这次会议中，我们聆听了周总理的政治报告、抗美援朝总会彭真副主席关于抗美援朝、保家卫国运动的报告、政协全国委员会陈叔通副主席关于全国委员会常务委员会的工作报告、陈云副总理关于财经工作的报告，郭沫若副总理关于文化教育工作的报告，我们热诚的拥护，并深深地感觉到我们的力量是强大无敌的，是不可被战胜的。这是因为我们有比资本主义国家具有千百倍优越性的人民民主专政制度，而这个制度是在中国工人阶级领导之下的，是在中国共产党及其伟大领袖毛主席领导之下的，是在具有科学真理的毛泽东思想领导之下的。因此，当我们举行第一届全国委员会第三次会议的今天，回顾新中国成立两年来的辉煌成就，我们不能不向中国工人阶级的弟兄们致敬，向伟大的中国共产党和毛主席致敬！‖这次会议的代表，包括了：中国人民志愿军，人民解放军，工业、农业劳动模范，老根据地的代表，教育、文艺工作者，工商业家，各种专家学者，宗教界人士，少数民族，华侨，妇女，青年，省市协商会议及其他方</w:t>
      </w:r>
      <w:r>
        <w:rPr>
          <w:rFonts w:hint="eastAsia"/>
        </w:rPr>
        <w:lastRenderedPageBreak/>
        <w:t>面的代表人物、政府各部门的首长，这充分地表现了中国人民进一步的、坚强无比的团结力量。有了这样坚强无比的团结力量，在毛主席和中国共产党正确领导之下，一定能够胜利地打垮敌人，建设我们的国家。‖从去年六月全国委员会第二次会议到现在、短短的一年多的时间，我们的政府在各方面都有了超越中国历史上几十年几百年以至于多少年的成就，它完成了三亿以上农业人口地区的土地改革，根治了历年灾荒的淮河；肃清了为害人民的土匪、改变了七十三年来半殖民地性的贸易入超成为出超；和平地解放了西藏，基本地稳定了多年来动荡不宁的物价，这些都是奇迹。这些奇迹，只有在中国共产党领导下的新中国才能出现，只有在毛主席领导下的新中国才能出现！‖这次会议，我们来自各方面的代表聆听了毛主席周总理及政府首长的报告，都表示衷心的拥护，忠诚的热爱；他们这种拥护与热爱，表现在大会发言上、表现在小组讨论上、表现在各种会议上，他们的提案达一百余件之多，充分地表现了知无不言言无不尽的爱国精神，充分地具备了人民民主气氛；我相信把这种气氛带回到每一个地区去，一定更能够加强国家建设的和团结的力量。‖在这次会议召开的十二天以前，毛主席的辉煌巨著“毛泽东选集”出版，这是中国人民乃至全世界人民的一件大事。中国人民革命在毛泽东思想领导之下，获得了空前伟大的胜利，这个胜利，改变了中国的历史，改变了亚洲和世界的面貌。因之，我们除了为“毛泽东选集”的出版而热烈欢呼之外，更要响应周总理的号召，号召九三学社社员和全国文教科学工作者，认真地学习毛主席的思想，用毛泽东思想来武装我们自己，改造我们自己，这是第一。第二，我们九三学社的同人更要在毛主席和中国共产党的领导之下，努力做好统一战线工作，巩固和扩大人民民主统一战线，巩固并加强人民民主专政，保障我们革命胜利的果实，保证我们建设事业的成功！第三（我们还要重复地说一遍）要遵照毛主席的指示继续加强抗美援朝工作，增加生产，厉行节约，以支持中国人民志愿军为我们的中心任务，贯彻爱国主义和国际主义的思想教育，订好爱国公约，并动员我们一切的力量，彻底打败美帝国主义侵略者，解放台湾，建设新中国，保卫亚洲和世界的持久和平。‖中国人民政治协商会议成功万岁！‖中国人民反帝斗争胜利万岁！‖中华人民共和国万岁！‖中国共产党万岁！‖伟大的人民领袖毛主席万岁！‖中国致公党主席陈其尤发言‖衷心拥护和实行本次会议的一切决议主席、各位委员、各位同志：‖我代表中国致公党对毛主席的开会词、周总理的政治报告以及陈叔通副主席、彭真副主席、陈云副总理和郭沫若副总理的报告，表示完全同意和热烈拥护。这些报告，使我们对于中国人民如何获得今天的胜利，如何争取更大的胜利，有了深刻的认识。‖从全国委员会第二次全体会议开会以来，仅仅十六个月的时间，中国人民已获得了自己历史上空前未有的胜利。首先是抗美援朝、土地改革、镇压反革命三大运动的胜利；其次是西藏和平解放，整个中国大陆实现了从来未有的人民统一；同时财政经济和文化教育工作各方面都获得了伟大的成绩。所有这一切胜利，都是在以毛主席为首的中国共产党和中央人民政府的领导之下，在全国人民革命大团结基础之上获得的。‖在我们所得到的这些胜利中，最足令中国人民引以为荣的是伟大的抗美援朝运动的辉煌成就。因为这个伟大的斗争，粉碎了美帝国主义的侵略计划，保护了亚洲的和平，不仅使中国人民在国际上的地位空前提高，同时鼓舞了全亚洲以至全世界的人民，使他们加强了反抗侵略，争取解放的信心。这是中国人民对世界和平的最伟大的贡献。我们除了感谢毛主席和中国共产党的英明领导之外，并对在朝鲜与朝鲜人民军并肩作战打击侵略者的中国人民志愿军致以最崇高的敬礼！‖中国人民，从一九四九年十月一日成立了自己的人民政府以来，仅以两年的时间，就得到了空前伟大的胜利，这一事实，充</w:t>
      </w:r>
      <w:r>
        <w:rPr>
          <w:rFonts w:hint="eastAsia"/>
        </w:rPr>
        <w:lastRenderedPageBreak/>
        <w:t>分证明了人民民主专政的优越性。然而，我们这种胜利，还是在以美帝国主义为首的侵略阵营用尽一切方法和行动来干涉破坏和侵略我国的环境之下获得的。不难设想，假使没有帝国主义的侵略，我们的成就是一定更为伟大的。这一事实，使中国人民认识了以美帝国主义为首的侵略阵营，是中国人民的真正死敌。全国人民只有加紧支援抗美援朝的运动，让我们的人民志愿军和朝鲜人民军给予美帝国主义者以更沉重的打击，才能保障自己的国土安全和远东和平。不达到美帝国主义者知难而退同意和平解决朝鲜问题，我们是不停止也不能停止抗美援朝运动的。‖中国致公党的党员，多数寄居帝国主义国家，特别是美帝国主义的统治范围以内。他们都是受尽帝国主义的压迫与残害的。他们希望自身的解放和世界的和平，比之国内同胞，同样迫切，因之，对祖国的热爱，也同样热烈，对于伟大的抗美援朝运动，无疑地将以最大的力量予以支援。我代表本党在国内国外的党员向大会表示，无保留地响应祖国的一切号召，并衷心地拥护和实行本次会议的一切决议，特别对增产节约捐献武器的工作，将尽最大的努力去完成。同时，我们要响应周总理的号召，以极诚笃的精神来学习马克思列宁主义和毛泽东思想，巩固组织发展组织，在中国共产党领导下，加强与各兄弟党派的团结合作，扩大及巩固人民民主统一战线，争取人民事业的更伟大的胜利。‖祝大会胜利成功！‖祝毛主席，各位委员各位同志们健康！‖　　【日期】</w:t>
      </w:r>
    </w:p>
    <w:p w14:paraId="469D0BCC" w14:textId="77777777" w:rsidR="00886012" w:rsidRDefault="00886012" w:rsidP="00886012">
      <w:pPr>
        <w:rPr>
          <w:rFonts w:hint="eastAsia"/>
        </w:rPr>
      </w:pPr>
      <w:r>
        <w:rPr>
          <w:rFonts w:hint="eastAsia"/>
        </w:rPr>
        <w:t>‖【版面】第</w:t>
      </w:r>
      <w:r>
        <w:rPr>
          <w:rFonts w:hint="eastAsia"/>
        </w:rPr>
        <w:t>01</w:t>
      </w:r>
      <w:r>
        <w:rPr>
          <w:rFonts w:hint="eastAsia"/>
        </w:rPr>
        <w:t>版（）‖【专栏】社论‖【标题】（二）接受雨衣定货事件的教训　改进加工定货的管理工作‖【正文】（二）接受雨衣定货事件的教训　改进加工定货的管理工作‖今天本报发表了政务院人民监察委员会关于处理天津、青岛、北京三市军用雨衣加工定货事件的通报摘要。国家财政经济部门的工作人员和各地私营工商业者都应当从这个事件中取得应有的教训。‖一年多以来，国家机关对私营企业的委托加工和定货工作，是有成绩的。国家曾帮助私营企业解除了在经济改组初期所遭遇到的困难，加强了私营企业生产和经营的计划性，并使它们服从国家的需要和人民的利益，为国家和人民创造了大量的财富。同时，适合国计民生需要的私营企业得到了合法的利益，生产和营业日益欣欣向荣。但是，委托加工定货工作也有许多缺点，个别的甚至发生了很严重的错误，使国家财产和人民利益遭受了不应有的损失。雨衣定货事件就是一个显著的例子。‖这个事件说明了：官僚主义是国家各种建设事业和人民利益的死敌。奸商乔铭勋等敢于大胆地施展他们的欺骗本领而且能够遂行他们的欺骗活动，正是因为某些财政经济部门的某些工作人员有严重的官僚主义作风。他们对人民委托给自己的职务范围以内的事情长期不熟悉，对于国家财产和人民利益缺乏认真负责的精神，既不懂又不学习，还又马马虎虎，满不在乎。奸商说什么，他们就听信什么。甚至过去就已发现过私营厂商中有谎报防雨布规格标准的情形，主持这次委托加工定货工作的负责干部还是毫无警惕，这些干部对于接受加工定货的私营工厂的设备情况和生产能力茫然无知，事先也不进行调查研究，就擅自“负责”布置任务、签订合同。后来虽也作过“调查”，但因为官僚主义者是不想依靠工人群众也看不见工人群众的，所以调查得很不深入，对于奸商耍的鬼把戏不能及时发现。奸商看准了并且利用了这些工作人员的弱点，以达他们投机取巧攫取暴利的卑鄙目的。‖这个事件也表现了某些财经部门工作制度上的混乱。责任不明确，各有关机关互相依赖，互相推诿，也就使奸商有机可乘。华北军区后勤部军需部依赖人民革命军事委员会总后勤部和中央人民政府轻工业部；天津、青岛、北京三市工商行政部门也依赖轻工业部等上级领导机关，对此事采取旁观态度；轻工业部认为自己只不过是“中介人”，签订了合同就完成了任务。这个事件暴</w:t>
      </w:r>
      <w:r>
        <w:rPr>
          <w:rFonts w:hint="eastAsia"/>
        </w:rPr>
        <w:lastRenderedPageBreak/>
        <w:t>露出来的这种既无检查、又无督促、责任不分明、制度不严密的严重情况，如果不彻底肃清，贻害是无穷的。‖这个事件并且暴露出了某些做财经工作的干部政治上的麻痹，他们没有能够完整地清醒地掌握和执行国家的经济政策。凡有利于国计民生的私营经济事业，人民政府是鼓励它们经营的积极性并扶助它们发展的。我们这样做了，而且一般地说做得不错。但是，同时还必须进一步加强人民政府和国营经济对于私营工商业的领导；更必须警惕私营工商业界仍有一小部分败类，他们深染旧社会所遗留的坏习气，毫无爱国思想；他们不愿作正当的生产和经营，而一心追逐暴利，进行投机破坏，窃取国家财产。由于工农业生产的发展，土地改革在广大地区的完成，城乡人民购买力的提高，国防建设的加强，工业品供不应求，不法厂商就更要乘机牟取暴利。如果我们盲目地一味信赖所有的私营工商业者，而忽视或放松了对于其中不法分子进行必要的防范和斗争，我们就会上当，国家人民的利益就会受到损害。近来，在加工定货中，私营工厂偷工减料、以假混真、谎报成本、拒不交货、无货骗款等现象不断发生。如西南军区通讯处向重庆私营复兴铁工厂定制平头钳子，实际每把只需四万元，该厂却把每把估价为七万五千元；镇江私营泰丰碾米厂给中国粮食公司加工时，竟用掺和次稻和石粉的办法盗换公稻；华东军政委员会工业部向私营工厂定制茶叶机零件百叶板时，上海私营机器业第三联营所所报价格竟超过成交价格十二倍之多。上海奸商刘光法等甚至不顾淮河两岸人民生命财产的安全，诈骗治淮委员会的巨额标款，而不交承包的石块。重庆市私营元昌金属制片厂谎称有货百吨，向西南军政委员会工业部骗去一百吨货的全部价款的百分之六十。还有些私营工厂甚至抗拒国家的委托加工和定货。当他们发生困难的时候，政府以加工定货的方式援助他们克服了困难；现在加工定货，也仍给他们以合理的利润。而他们却忘恩负义，不顾国家和人民的利益了。有的私营厂商竟无耻地宣称：“去年春天我们在困难中，政府委托加工定货是‘雪中送炭’，我们是欢迎的；现在不需要‘锦上添花’了。”他们唯恐赚钱不够多，总想脱出新民主主义经济的正常轨道。他们不愿接受加工定货，或者接受之后用种种无耻的手段捣鬼，贪图为所欲为地投机取巧，牟取暴利。他们以为人民政府的干部是可欺的，他们以为人民政府对他们是莫可奈何的。可是，他们想错了！人民政府是决不会听任他们为所欲为的。他们如果还不悔改，就请他们看看奸商乔铭勋等人的下场吧！‖各地有关加工定货工作的部门，应该接受这些事件的痛心的教训，并对于工作中的问题进行认真的检查，对于好的经验加以系统的总结，严密制度，划清责任，在增产节约运动中，切实改进自己的工作状况，维护正确的公私关系，避免国家财产和人民利益的损失。‖奸商乔铭勋等受到国家法律的制裁，是完全罪有应得的。若干厂商对乔铭勋等曾采取互相包庇的态度，他们应该切实认清自己的错误，改邪归正。一切正当的私营工商业者应当把乔铭勋等的行为认为是最可耻的事，下定决心改变贪图暴利的投机思想；要遵守人民政府的法令，爱护祖国人民的财产，和广大人民群众站在一起，坚决同一切投机取巧追逐暴利的思想行为进行斗争！‖　　【日期】</w:t>
      </w:r>
    </w:p>
    <w:p w14:paraId="11DA68A1" w14:textId="77777777" w:rsidR="00886012" w:rsidRDefault="00886012" w:rsidP="00886012">
      <w:pPr>
        <w:rPr>
          <w:rFonts w:hint="eastAsia"/>
        </w:rPr>
      </w:pPr>
      <w:r>
        <w:rPr>
          <w:rFonts w:hint="eastAsia"/>
        </w:rPr>
        <w:t>‖【版面】第</w:t>
      </w:r>
      <w:r>
        <w:rPr>
          <w:rFonts w:hint="eastAsia"/>
        </w:rPr>
        <w:t>05</w:t>
      </w:r>
      <w:r>
        <w:rPr>
          <w:rFonts w:hint="eastAsia"/>
        </w:rPr>
        <w:t>版（）‖【标题】论消除另一次世界大战的威胁和巩固国际和平与友好的措施——维辛斯基一月十二日在联合国大会政治委员会上的演说‖【正文】论消除另一次世界大战的威胁和巩固国际和平与友好的措施‖——维辛斯基一月十二日在联合国大会政治委员会上的演说‖第一委员会现在讨论到苏联代表团提出的议案：“关于消除另一次世界大战的威胁和巩固国际和平与友好的措施”。‖这个问题的措辞就说明了它的极度重要性，</w:t>
      </w:r>
      <w:r>
        <w:rPr>
          <w:rFonts w:hint="eastAsia"/>
        </w:rPr>
        <w:lastRenderedPageBreak/>
        <w:t>在目前国际关系紧张的情况下，这个问题的重要性尤其明显。‖这里必须提醒一下，在本届会议刚开始的时候，苏联代表团就在这个问题上提出了自己的建议；而在大会全体会议上，我们的代表团的发言和其他某些代表团，特别是那些和苏联合作的代表团的发言，很大一部分都是谈到这个建议的。苏联代表团在去年十一月八日和十一月十六日都曾就这个问题发言，同时还就这个问题再提出了一些新的建议。‖从那个时候到现在，两个月已经过去了。在这一段时间里，第一委员会考虑了大会议程上的某几项议案，其中或多或少地涉及和我们目前讨论这个议程时要谈到的事项有关的问题。‖这是非常自然的，因为严格地说来，第一委员会所讨论的一切问题都是在某种程度上和这个根本的问题关联着的，这个根本的问题就是消除另一次世界大战的威胁和巩固国际和平与友好。要解决这个问题，就需要制订一些措施，以保证上述任务的履行。在讨论第一委员会已经讨论过的议案时，当然不能不分析目前的国际局势，不能不确定这方面之所以存在着令人不满意的状态的原因，不能规避或拒绝努力想出一些办法，以便按照联合国的宗旨和任务来改善这种情况。‖可是，以前所审议的那些问题，和现在我们必须予以研究并且在讨论议程第六项——就是今天的议程——时必须有所决定的问题有关的那些问题，在我们看来，尽管是很重要的，可是仍然不过是当前这个问题的个别的因素罢了。既然如此，应该加以研究的就不是任何个别的措施——尽管这种措施可能是极其重要的——而是全部的措施或问题。这些措施或问题，不仅必须分别加以审议，而且必须合起来，紧密地合起来，加以审议。这些措施或问题之间的这种联系，首先是由分别地逐项讨论这些问题或概括地全盘讨论这些问题时所产生的一些目标和任务决定下来的。‖“关于消除另一次世界大战的威胁和巩固国际和平与友好的措施”这个议案的意义，正是这样的。‖美国扩军的步调越来越疯狂促使物价上涨人民生活恶化‖苏联代表团在本届大会一开始的时候就已经指出：目前联合国面临着许多重要的任务，可是需要我们立刻有所决定的最重要、最迫切的任务，就是消除那些妨害加强国际和平和合作的障碍，消除另一次世界大战的威胁。就在那个时候，我们已经指出：在前一个时期，也就是自从联合国第五届大会结束以来，无论在经济或政治上来说，国际情势都更加复杂了。这一点已经由许多无法驳倒的事实证明了，尽管某些国家的政府和这些国家在联合国的代表，特别是那些对这个时期国际情势更加严重一事应负责的人们，设法否认这些事实，假装不知道这些事实，可是这是没有用的。‖必须说：使国际局势日益恶化、使国际关系愈益紧张的基本、主要和最重要的原因，是以美国为首的大西洋集团和其他一些国家的侵略政策，这些国家在美国的压力下不得不采取同样的政策，虽然它们同时又希望从这个政策中、从执行这个政策中为自己谋得经济上和政治上的利益。‖奉行这种政策或在这种政策范围之内的国家碰到了愈来愈大的困难，这种困难首先影响到广大阶层人民。我们已经指出过，目前这种情势必然要产生这种后果。大家都知道，赋税和军事预算的重担主要是压在这些国家的人民肩上的，而赋税和军事预算的沉重负担，又是从事扩张军备、扩充军队、建立新的军事基地和扩大已有的军事基地、加紧生产和积累原子武器等等的政策的结果。‖我们已经谈过这些问题，并且列举了许多事实说明世界经济，尤其是英、法、意、西德和其他许多国家的经济日益衰落的情形。‖近来，这些国家的经济情势已恶化到这样厉害，因此，在讨论今天这个议案时必须提一提和这个问题有关的事实。美利坚合众国在这一方面也不是例外。例如，刚刚发表的“国防”动员署署长威尔生向美国总统杜鲁门提出的第四季度报告，就是令人信服的证明。从这个报告中可以明显地看出：美利坚合众国军事生产现在每月将值二十亿美元左右，这是一九五零年水平的三</w:t>
      </w:r>
      <w:r>
        <w:rPr>
          <w:rFonts w:hint="eastAsia"/>
        </w:rPr>
        <w:lastRenderedPageBreak/>
        <w:t>倍。这些产品中有：重型和中型轰炸机、轻型和中型坦克、各种类型的炮、射击指挥设备、雷达设备、各种类型的定向飞弹、火箭、现代化的军舰，自然也有原子能产品。可是，威尔生的报告指出：这仅仅是个开端。因此，应该预料到军事支出一定要进一步增加。在这方面必须提到：去年（一九五一年）十一月底，也就是说只在两个月以前，就是这个威尔生提出保证说，美利坚合众国的军事生产在一九五三年会达到最高水平，那时每月军事生产的价值就要接近四十亿美元。‖这样，我们现在不仅看见为执行战争计划、生产军火、扩充武装部队、在世界许多地方构筑陆海空军各种战争基地已经大大增加了费用，而且美国还计划在将来甚至还要大大增加这方面的费用。我要在这里说：这种情况影响所有各国的切身利益。这种情况也影响苏联的利益，因为，大家知道，美国首脑人物们已公开承认：制造这些武器，首先是为了反对苏联。一切爱好和平的国家当然关切到这一国或那一国的军事生产是否扩大。‖从威尔生的报告看来，可以断定：美国的扩军运动不仅在继续进行，而且还在不断地加强，扩军的步调是越来越疯狂了。从威尔生的报告看来，美国政府显然还要把执行战争计划所用的费用大大增加。这种情况，和苏联就消除另一次战争威胁和巩固国际和平与友好的措施所提出的问题，是直接关联着的。‖美国为了准备新战争，为了在所谓“北大西洋地区防务”的欺人之谈的掩饰之下准备新战争而采取军事措施。现在，情况怎样呢？在这些措施中，他们最注意的是加强空军和生产原子武器，什么原子大炮呀、战术原子武器呀等等。美国的飞机制造工业现在几乎完全在生产军用物品。美国这种飞机制造工业在去年一年中扩大了百分之六十七。这里所根据的是美国官方材料，大家知道，这种材料一向是缩小了的。到一九五一年第四季，到一九五一年十月、十一月、十二月三个月，也就是最近，美国五金制造工业已经有百分之三十五在生产军用物品了。一九五二年第一季打算为军事生产使用的钢，要比一九五○年第二季多百分之六百，而且，许多事实表明：这方面使用的钢到一九五二年年底还要进一步增加。铝和铜的军用消耗情况也是一样。‖从威尔生的报告里可以明显地看出：今年，由于战争计划的后果，美国人民会感到民用物品比去年更加缺乏，因为一九五二年第一季消费品制造方面所分配到的原料已经比一九五一年最后一季减少了许多。‖这一切都是军事生产膨胀的结果。在美国，军事生产消耗了对国民经济极度重要的大量的铜、铝及其他物资，这些物资从前是用来进行民用生产的，现在却用来实行战争计划，用来满足战争需求。‖应该指出，这种情况为从事军事生产的美国垄断资本造成了谋取利润的绝好机会。他们获得了惊人的利润。从下面的事实中，我们可以在这方面得到一个概念：美国垄断资本的利润在一九五一年是每年四百六十二亿美元，和战前一九三九年的利润比较，增加七倍多。而在同一个时期，生活费用上涨了，赋税增加了，社会福利计划减缩了，货物的质地变坏了：这一切都在物质上沉重地打击了普通人民，把人民原来已经很低的生活水准压得更低了。‖至于在追随美国政策的国家里生活费用上涨的情形，我们从法国的例子里可见一斑。每一个人都可以看到，惊人疯狂的扩张军备运动对法国造成了多么严重的经济恶果：战争措施吞没了非常大量的金钱和物资，因而促使生活费用上涨，而且是不断上涨，促使人民生活水准每况愈下。‖随便那一个主妇都能比我更好地告诉你这方面的情形，因为她天天到市场去，在那里亲自看到许多事实，十分简单的事实，我要说这些事实是每一个人都能了解的。造成这些现象的直接原因是高级当局的政策，这些政策强烈地影响了占人口绝大多数的下层人民。‖根据美国劳工部最新的材料，十一月份的生活费用比战前高百分之八十八点六，比一九五○年六月美国对朝鲜进行武装干涉之前高百分之十点八。‖在十一月底，</w:t>
      </w:r>
      <w:r>
        <w:rPr>
          <w:rFonts w:hint="eastAsia"/>
        </w:rPr>
        <w:lastRenderedPageBreak/>
        <w:t>美国食物的零售价格比战前高百分之一百三十四点五，比一九五○年六月高百分之十五。谈到这里，也许应该提一下，在这个时期里，苏联的物价在有计划地减低，尤其是消费品的价格减低得最多。所以会减低物价，所以能减低物价，正是苏联经济制度优于资本主义各国经济制度的必然结果。‖在美国的许多工业区里，由于消费品生产的减缩和血汗制度的推广——这种制度在美国也正如在别的资本主义国家一样，极为流行——已经普遍发生失业现象。《美国新闻与世界报道》杂志在十二月七日说：“在许多工业中，工人都被遣散了，纺织工业、服装工业、汽车工业的情形尤其是这样。在十五个地区里，失业现象到了危急的程度。在其他九十三个地区里，劳动力过剩。”劳动力过剩也就是失业，也就是说劳动力的供应超过了工业、农业和运输业所能吸收的程度。‖根据美国的材料，美国的失业人数在汽车工业部门就有十四万人以上。这个数字是根据美国官方的统计材料的，大家都知道，这是经美国统计机关低估了的。‖《纽约时报》在一九五一年十二月二十三日说：“黯淡的新年”在等待着底特律十二万失业者。现在“黯淡的新年”到来了！然而，这“新的一年”的前景对底特律和美国其他工业中心来说，并不比过去的一年更加光明愉快。克莱斯勒工厂联合汽车工人工会机关刊《堡垒》十一月号指出：在新的一年的上半年里，底特律的失业人数可能会达到二十万人。‖最新的官方数字表明：在十月份，美国全失业者的人数是一百六十一万六千。这是指完全没有工作做的人。如果把“半”失业者也算进去，也就是说把那些有一点点收入的人（即使每星期只有几个钟头的工作）也计算在内，那么，失业者的数字就有七百万至一千二百万人，或者甚至更多。根据美国的官方数字，完全失业、每星期只有一小时至二十九小时工作以及登记为有职业而实际并无工作的这三类人共有一千二百万。‖这就是美国目前的失业情况。农民的境况也不见得比较好。下面的事实明显地证明了这一点：一九五一年农民的总收入等于一百五十亿美元，比一九四六年到一九四九年每年的收入低得多了，那时的收入在一百九十五亿美元以上，而且，谁都知道，当时美元的购买力要比现在高得多。‖美国战争计划使民用工业缩减美国政府预言的“繁荣”是说谎‖大家知道，美国统治集团对一九五○年抱着很大的期望，特别是在经济动员上抱很大的希望，但是现在没有一件事情不是和预料相反的。美国政府所预言的“繁荣”结果证明毫无其事。而实际上是美国人民的境况愈益恶化。现在，正当新的一年开始之时，美国政府官员又再次提出种种诺言和保证，说要改善大西洋集团各国的经济情况，还说扩张军事生产就能带来经济繁荣——这正是我现在打算在问题这一方面谈到的结论。他们大叫大嚷地保证说：增加军火生产就能改善经济情况。他们公开提出“从扩张军备中求得繁荣”这样的口号来进行宣传。‖这些荒谬的原则决定了他们的全盘政策，不仅说明了以美国为首的大西洋集团各国经济方面的政策，而且也说明了它们总的政策；不仅说明了它们总的政策，而且也说明了它们的外交政策——这是目前我们最关心的。‖军事生产的增加真正妨碍了国家和人民的繁荣。目前军事生产增加的程度可以从这样的事实看出来：例如为了充分满足战争工业对镍的需要，一九五二年民用工业几乎完全不得消耗镍；又例如在二月以后，工作母机一概不得运给不是从事所谓“防务”生产的厂家。‖他们使整个经济生活服从于以“有实力的局势”原则为依据的政策，这就破坏了民用经济的基础，使国家根本没有了经济繁荣的可能——只要不把国家繁荣和靠战争定货来谋求“有实力的局势”之光荣的那些垄断资本的繁荣混为一谈。‖威尔生在他的报告中不得不提出警告（我是引用这个报告中有关的那一部分）说：“防务费用的继续增加仍是将来通货膨胀的主要原因。”他说这句话并不是偶然的。同时，威尔生还要求再增加税收。‖现在，仅仅是这些事实就可以证</w:t>
      </w:r>
      <w:r>
        <w:rPr>
          <w:rFonts w:hint="eastAsia"/>
        </w:rPr>
        <w:lastRenderedPageBreak/>
        <w:t>明：扩军运动绝不能促进繁荣，而且，相反地，那些实行扩张军备的国家由于经济困难，由于人民生活中的极端匮乏，由于贫穷等等以及由于随之而来的一切后果，正在碰到越来越多的挫折。‖当然，有一点应该是十分明白的：人民的繁荣、国家的繁荣所需要的，不是扩张军备的计划，而是断然拒绝扩张军备的计划。‖对这件事，我以后还要再详细谈一谈。‖威尔生承认战争计划已经使民用工业缩减。他指出美国的税收已增加到惊人的程度，他说，可是这些税收仍然不够付扩张军备的账。威尔生否认这意味着在生活中实行“大炮代替牛油”的公式，但是他承认这就是像他所说的多来大炮少来牛油，或者是大炮和人造牛油兼顾。‖在这种情况下，还能够说战争计划、扩大战争生产促进了国家的繁荣吗？只有在你们认为人造牛油比牛油好，而大炮又比人造牛油好的情况下，才会这样说。换句话说，只有在你们一心一意要使大炮不但剥夺了人民的牛油，而且也剥夺了他们的人造牛油时，才能够说出这样的话来。‖这样，当然就会得出结论，晓得应该怎样回答战争计划究竟是带来繁荣呢，还是相反地，引起贫穷、引起国家经济局势的恶化以及随之而来的一切后果的这个问题了。‖威尔生警告说：当工厂（这里指的是新工厂）建筑起来，装备好了，并且雇到劳工时，大炮要占第一位，而和平经济部门只能得到国防计划中的“剩余物资”。‖我们知道，如果防务计划是某一个国家的整个经济政策的基础时，剩余物资会是什么：不是什么都没有，就是很少很少的一点点。‖美国不顾其先行者的悲惨教训仍然抱着称霸世界的狂妄计划‖如果用战争计划的语言来说，威尔生先生的谈话是什么意思呢？（我提到威尔生先生，是因为，必须记住，他是所谓国防动员署的署长，其实也就是说，即使他是向政府负责，向政府和国家担负他分内工作的全部责任，可是在个人的权限可能达到的范围内，他仍然是美国全部经济生活的支配者。）如果换成战争计划的语言来说，他的计划是什么意思呢？杜鲁门的国情咨文——就是几天以前我们有机会研究过的那篇咨文——说明了这一点。这篇咨文表明了三种目标：第一、大规模而且极迅速地扩充武装部队，加强对美国各盟友的军事援助；第二、尽可能迅速地扩充美国的战争工业；第三、提高战争生产所依赖的钢、铝、电力和其他工业的生产力。‖美国总统的这篇谈话表明了威尔生计划中所包含的三个目标。这篇谈话清楚说明：美国整个经济已经走上了战争的轨道，换句话说，走上了准备另一次战争的轨道。‖因此，现在当我们讨论关于为了抵制这种威胁，抵制另一次战争的威胁而必须采取的种种措施的问题的时候，谈到这一切，是十分适合时宜的。‖为了达到美国总统所提到的三个目标，美国打算花多少钱呢？为了达到美国总统所提出来的这些目标，已经实行了下面这一些措施：第一、美国国会拨款九百一十六亿美元——这是打破和平时期的纪录的数额——来实行这种计划，其中有七百七十二亿五千万美元是专门直接用在军事上的。‖在这七百七十多亿美元中，将近五百七十亿是拨给国防部，作为截至一九五二年六月三十日为止的这个财政年度的费用的；七十多亿是用来执行所谓“共同安全”计划的；四十多亿是用来在美国国内和国外建筑战争基地的。在那七十亿美元中，包括根据一九五一年十月十日法拨出来供美国对苏联和人民民主国家进行阴谋破坏、间谍活动和恐怖活动用的一亿美元。‖这就表明了在关于美国一般战争计划的问题与关于消除另一次世界大战的威胁和巩固国际和平与友好的问题之间，存在着怎样密切的关系。因为，如果人们为了执行所谓“共同安全计划”而拨款七十亿美元，而且其中还包含着为对一些国家进行阴谋破坏活动而用的一亿美元在内，那么，人们还谈得上什么友好呢？的确，在这种情况下，人们怎样还能够——像劳埃德先生那样——说已经向我们伸出手来，希望我们和他们握手呢？大西洋集团的诸位先生们，你们并没有像你们</w:t>
      </w:r>
      <w:r>
        <w:rPr>
          <w:rFonts w:hint="eastAsia"/>
        </w:rPr>
        <w:lastRenderedPageBreak/>
        <w:t>所说的那样，向我们“伸出手”来，倒不如更正确地说，你们向我们所伸出的，并不是手，而是拿在手中的武器。不但如此，你们另外一只手同时还拿着一亿美元，而且把这只手向着那些你们正在纠合、正在唆使他们对我们苏联人民作战的亡命之徒伸了出来！‖我们已经就美英集团的这种政策提出了许多证据，使人们毫无怀疑地看到，这个集团的许多代表们常常说什么他们努力谋求和苏联合作呀，什么他们愿意解决悬而未决的问题呀，什么“伸出手来”呀诸如此类的话，是怎样毫无诚意，怎样虚伪。这种种说法和这个集团的真正政策，和在这个集团中起着主要作用的美、英、法三国政府的政策，恰成尖锐的对照。‖我愿意告诉劳埃德先生，我们已经听够了这一切宏论，听够了他们那些“英雄”的甜言蜜语。他们的发言矛盾百出，使得他们自己也惶惑起来，可是他们还要努力欺骗舆论。然而，每一天我们都看到新的事实，这些事实揭露了贯串着称霸世界的狂想的那个美国计划的侵略目标。妄图称霸世界的那些美国人不顾他们的先行者——这些人也是想称霸世界的——在这方面的悲惨教训，不肯抛弃他们这种想法。‖我们以前已经一再提出许多事实，证明了美国外交政策的侵略本质，我觉得目前没有必要引证新的事实。我在这里只想谈一谈具有上述目标的那些措施，指出其特点，其中很重要的就是这样一些措施，美国政府一方面为了增加自己的军队，另一方面为了增加其盟国的军队、拼凑军事集团、组织这些集团的军队像所谓“欧洲军”等而采取的措施。‖至于美国，由于实行强制兵役和动员后备役人员的结果，它的武装部队已大为增加了。杜鲁门一九五一年四月致国会的咨文承认，在那时以前的十个月当中，美国武装部队的人数增加了一倍多；而在下一财政年度中还打算继续增加到三百五十万人，各种军事后备队和国民警卫队的二百万人还没有计算在内。这样说来，美国军队目前已经超过五百万人了。‖从杜鲁门今年一月致国会的咨文中可以看出：美国武装部队增加到三百五十万人的计划，早在原定日期之前很久就完成了。这就证明了美国扩展军队的速度比去年的计划增加了。单单这一件事就可以说明许多问题。‖同时，从美国总统经济顾问委员会的数字中可以看出：美国的军事开支在一九五○年是每年二百八十三亿美元，一九五一年第二季增加到每年三百四十八亿美元，第三季增加到每年四百零七亿美元。据美联社消息，到一九五一年年底，美国的军事开支已经增加到每年五百亿美元左右。这里面包括武装部队的费用、对美国的盟国的军事援助、和原子武器有关的工作的费用以及囤积战略原料的费用。大量的金钱正在用来进行准备工作，以便对千百万和平男女进行最有效的屠杀，这些人不要战争，不追逐世界霸权，不想掠夺殖民地，他们所要求的只是：不要干扰他们，让他们能够过自己的生活，从事和平劳动，在建设他们的经济和他们的和平、幸福、文明的生活方面能够有所进展。同时，这些事实表明了那种使和平经济再转向战争的政策究竟是怎么一回事。大家都知道，臭名远扬的“有实力的局势”的学说决定了目前美国外交政策的方针。有些代表在这里极口赞扬这个学说，我什么可以说，充满着热情来赞扬。可是，应用这个学说的经验现在已经表明这个学说完全破产了，这个学说所根据的“有实力的局势”的原则已经完全破产了。‖“马歇尔化”国家经济局势的恶化是美国武装欧洲政策的直接后果‖我们有什么证据呢？‖让我再谈一些事实罢。在经济方面，实行马歇尔计划结果使得事情以破产和失败而告终。马歇尔计划是创立或增强这种“有实力的局势”的方式之一，也正是在这方面对马歇尔计划寄予希望的。我说“告终”是因为大家都知道：去年十二月三十一日晚，马歇尔计划执行期满，从那时起，另一个措施实行了，这就是成立大家都知道的“共同安全署”。‖大家都知道，马歇尔计划并没有改善那些接受这个计划并且走这条道路的国家的情况，它们变成了真正“马歇尔化”的国家。马歇</w:t>
      </w:r>
      <w:r>
        <w:rPr>
          <w:rFonts w:hint="eastAsia"/>
        </w:rPr>
        <w:lastRenderedPageBreak/>
        <w:t>尔计划使这些国家的经济局势进一步恶化和更加严重了。目前关于这件事的最显著的一个标志，就是法国、比利时和其他国家的政府现在所遭遇的危机。在法国，这个危机表现在普利文政府得不到信任票上。大家都知道，普利文政府垮台首先就是由于法国经济局势动荡不定，这是马歇尔计划的不良影响的直接后果。‖我认为可以和国外政治局势的发展、和臭名远扬的“有实力的局势”的原则联系起来谈这个问题。他们想用马歇尔计划来增强“有实力的局势”，可是马歇尔计划却失败了。不仅马歇尔计划失败了，就是“有实力的局势”的原则和基于这个原则的全盘政策也遭到失败，而且结局必然是全盘失败。马歇尔计划只对马歇尔化国家的少数特权集团有利，对其他的人是没有好处的。它只能造成对人民、对经济和整个国家的损害。无论那一个国家实行马歇尔计划，这个国家就会严重地遭受这种损害。可是，马歇尔计划只是我们在上面所谈到的美国外交政策的总方针的一种表现。一九五一年外交政策方面的情形并不比经济方面好，也看不到一九五二年会有较好的前景。在这方面，我必须谈一谈艾奇逊先生在华道夫·亚斯多里亚饭店除夕宴会上所发表的演说。美国国务卿在这篇演说里把所谓“北大西洋地区”的局势说成是颇为乐观的，他谈到了这个地区的进步和经济的越来越繁荣。各种各样的比喻现在都很风行。上次我谈过邱吉尔先生关于英国的比喻，他把英国比作以六十英里速度从山上往下行驶的火车。这次在演说中使用比喻的是艾奇逊先生。这个比喻同样是值得注意的。当他谈到所谓“北大西洋地区”的局势时，他说：各种生命正突破包围着它的外壳，从半冻的土壤里冒出来……可是这些生命都有遭到晚霜摧残的危险。艾奇逊先生说：他认为在所谓“北大西洋地区”的情形也是这样。‖如果我们设法说明艾奇逊先生这个比喻的意义，根据他所承认的，这就证明了在“北大西洋地区”他们已经“半冻了”或者“正在冻结起来”。另一方面，又证明这个地区有遭受晚霜摧残的危险。这就是说，如果有些嫩芽从半冻的土壤里冒出来而仍然受着严霜的威胁，事情就不是很妙的。‖很明白，这种比喻是慎重的警告，要别人对美国政客们试图用来掩盖所谓“北大西洋地区”，换句话说，就是掩盖大西洋集团各国在经济和政治局势方面真正不能令人满意的状态的那些“繁荣呀”、“美好的生活呀”以及其他类似的好听的话不要乐观。‖谈到欧洲（指的是欧洲西部）的局势时，艾奇逊先生对所谓欧洲“防务”的状况表示满意。但是，在谈到欧洲的同时，他并不掩盖这样一件事实：欧洲面临着的严重的经济和财政问题好像是隐约出现的——用艾奇逊先生自己的话说——“暗影……对我们欧洲的朋友和我们自己来说，这些问题就是困难和危险。”‖我们从这些话了解到一些什么呢？这就是说，在欧洲，事情也同样不大妙，因为这里有着那种和隐约出现的“暗影”一般的经济问题。如果经济和财政问题像矗立在欧洲面前的暗影，这就是说事情一点也不妙。我们已经从邱吉尔先生的演说里知道了英国的财政情况已濒于破产。这是邱吉尔先生说过的。‖在美国国务卿艾奇逊看来，美国在欧洲的主要任务是什么呢？他对这个问题的答复是四个字：武装欧洲。这又意味着：生产尽量多的武器，集结尽量庞大的武装部队，创立这个臭名远扬的“有实力的局势”，囤积更多的军备——这就是美国和整个世界达到“繁荣”和“美好的生活”所需要的。但同时又必须确定：美国和美国势力范围之内的其他国家的局势正在越来越恶化；同时，他们也不得不承认：“我们在冻结了”、“半冻结了”、“暗影”、“向深渊行驶的火车”等等。‖为了这个缘故，美国才对舒曼计划（所谓欧洲煤钢联营计划）和普利文计划（组织欧洲军并收揽德国正规军参加的计划）这样注意。可是，归根结底，其实这一切“暗影”和“严重的经济和财政问题”根本就是和舒曼计划、普利文计划，和西德的重新武装以及所有这一类的问题连在一起的。不但如此，这些严重的经济和财政困难，其实就是上</w:t>
      </w:r>
      <w:r>
        <w:rPr>
          <w:rFonts w:hint="eastAsia"/>
        </w:rPr>
        <w:lastRenderedPageBreak/>
        <w:t>述这一切计划的直接后果。‖美国对世界各地的侵略行动危害和平威胁国际和平合作‖艾奇逊在谈到近东和中东的时候，找到了两个国家是他所说的“这个地区的光明乐土”——就是希腊和土耳其。可是，除了土耳其和希腊以外，这个地区还有其他许多国家，这些国家是艾奇逊先生所没有注意到的。这个地区是一个广大的地区，这个地区所有的国家长久以来就一直在吸引着美英垄断企业的注意了。这个地区，据艾奇逊先生承认，由于它的人力、资源、战略地位和交通孔道，对于美国是非常重要的。大家知道，正因为有这种情况，才产生了这样的念头：利用美、英、法、土四国现在想强迫近东和中东国家接受的中东司令部，利用上述四国不顾近东和中东国家抗议而强迫它们接受并要求它们执行的军事措施，使近东和中东国家屈服在美英势力之下，并且把这些国家变成执行侵略计划的军事基地和桥头堡。‖艾奇逊先生仅仅注意到希腊和土耳其，因此使希腊和土耳其的处境有几分为难。当然，这对于在座的希腊代表和土耳其代表说来是很惬意的，艾奇逊先生夸奖过他们，或者说，特别垂青地拍过他们的肩膀。在中东和近东的其他国家，艾奇逊看不出什么对美国说来是光明的东西。可是，说近东和中东的其他国家的情况不“光明”，这是什么意思呢？使艾奇逊和美国政府烦恼的，是什么事情呢？那就是美国的所谓中东司令部计划的失败。我只限于谈谈上面的事，因为关于这个“计划”我们在这里已经谈得很详细了。我只要追述一件事：艾奇逊在谈到这个地区的前途时说，在一九五二年，近东和中东形势的发展会要求美国采取措施，“予以更多的领导”，也需要美国更加乐意“在这个地区担负越来越重的责任”。‖当美国谈到它对世界这个地区或那个地区的责任时，它的意思是什么，我们是知道的。既然美国的全部政策是以“有实力的局势”为根据的，那么，美国这话的意思就不外是：美国以担负所谓“责任”的话来掩饰它这种努力，它竭力要把这个地区置在自己控制之下，最后还要用自己的和盟国的武装部队来占领这个地区。如果不是这样，一个人怎么能够赤手空拳地担负所谓“责任”呢？美国那些什么“责任”之类的话就是军事占领的先声！对于近东和中东地区说来，艾奇逊这一番话无非表示：美国既然对这两个地区负有责任——附带提一句，不知道是谁把这种责任加在美国身上的——就打算采取措施，好让自己有能力来担负这种所谓“责任”。‖我们都知道，美国对远东地区的这种“责任”造成了朝鲜的军事事件。我们知道，美国的侵略力量想借口这样的“责任”，一方面掩盖他们对中华人民共和国的侵略政策，另一方面则庇护已经被中国人民赶出中国大陆的破了产的蒋介石匪帮。‖艾奇逊在这次发言中说明美国外交政策今后的趋势时提到了世界三个地区，远东是其中的第三个。艾奇逊谈到美国干涉者强加于朝鲜人民身上的这种战争时说：“一年来，朝鲜境内的变化是巨大的。”朝鲜的城市和乡村被野蛮地摧毁，人民被大批地屠杀，在交战地区以及远离战线的北朝鲜的后方，朝鲜居民几乎被全部消灭——原来这就是“巨大的变化”，而发生这一切事情的一年被形容为“朝鲜境内的变化是巨大的”的一年。这真是闻所未闻的玩弄辞句的手段，难道可能想像到比这种话更荒谬的吗？‖艾奇逊同时还引用朝鲜的事件来说明“集体安全”的效力。他还说，美国代表在板门店的工作做得很出色。但是，全世界都知道，事实上他们是在尽可能拖延停战谈判，不断提出种种无理的、完全没有根据的横蛮要求，使谈判愈来愈复杂。他们所以要提出这样的要求，只能认为因为他们不愿意使朝鲜停战小组委员会当前的问题得到完满解决，不愿意使谈判顺利结束，不愿意停止战争。‖因此，艾奇逊先生在他的新年谈话中不得不承认：“我们还不知道朝鲜战争是不是能够停止，也不知道什么时候才能够停止。”这是不足为奇的。但是，这件事情完完全全取决于美国政府。‖我上面这些话已经足以使人认识到：如果美国继续走这条老路——为</w:t>
      </w:r>
      <w:r>
        <w:rPr>
          <w:rFonts w:hint="eastAsia"/>
        </w:rPr>
        <w:lastRenderedPageBreak/>
        <w:t>了一小撮美国垄断资本家的私利而策划和执行其侵略计划的道路，全世界——欧洲、中东、近东、远东和美国本土——今年就要碰到怎样的命运。‖然而，这些国家的侵略力量打算继续执行他们目前的外交政策方针。他们不顾美国和大西洋集团各国内部各方面愈来愈坚强的警告，打算继续坚持这个方针。美国、英国和法国渐渐有很多政治领袖、社会领袖和实业界代表发出这样的警告，揭露上述各国侵略力量的赌博性和好战性，它们的政策带来了新的危险，威胁着国际和平与合作。‖局势果然证实了这种警告以及对危害和平的事件继续发展而感到的焦虑不是无的放矢的。‖目前的国际局势就是这样。‖美国侵略集团备战和建立基地是和联合国宗旨完全不相容的‖上述一切似乎已经足以使人不再怀疑。必须采取紧急措施来改变这种情况，来消除另一次战争的威胁，来保证国际和平和安全。这就是我们的责任，是一切爱好和平的人民的责任，一切不是空谈和平而是实际上起来反对另一次世界大战的威胁的人，一切为巩固国际和平与友好而奋斗的人，都有这样的责任。‖苏联一贯始终如一地为和一切爱好和平的国家建立并巩固友好的关系而奋斗，从它立国的一天起，就不断为争取和平和反对战争而奋斗。因此，对于美、英、法三国和其他某些国家的侵略集团成立大西洋集团——美国利用大西洋集团其他成员国在财政、经济和政治上对它的依赖而达到它的目的——驱使这个集团去追逐好战的目标，对于这些侵略力量的这一类阴谋诡计，苏联是不能置之不理的。‖以前，在前几届大会以及本届大会上，我们都已经指出了大西洋集团的侵略性，这个集团所追求的目的和联合国的宗旨毫无相同之处，它所依据的原则同样和联合国的原则毫无相同之处，它为自己规定的任务显然也是和联合国的任务相违背的。‖远在一九四九年一月，苏联外交部就北大西洋公约发表声明时就指出了这个计划的一些特点，这些特点使人毫不怀疑这个集团的成立和它的活动方案是为了执行美英妄图称霸世界的计划的。自从那时以后，许多事件发生了，这些事件完全证实了这种说法是正确的。这些事件非常有说服力地证明：北大西洋公约和大西洋集团是为了以美英为首的一小撮国家的利益而缔结和组成的，以便用种种方法使服从它们或者直接依赖它们的其他国家的政府的政策适合于达到它们的侵略野心。‖当时就已经十分明显，以后的事件又完全证实了这一点：西欧联盟、泛美集团以及当时已经在拟订的地中海公约、斯堪的纳维亚公约、东南亚公约及其他相似的公约，是和达到大西洋集团的目的密切相关的，大西洋集团竭力要实现美英在西欧、在北大西洋地区、在南美、在地中海、在亚洲、在非洲，正如上述苏联外交部的声明所指出的，在美国独占资本家魔掌所及的任何地方建立霸权的计划。‖目前的事件一再证实了这一点。这些事件说明了大西洋集团，首先是美、英、法三国，首先对远东、中东和近东各国的野心是什么。‖联合国的原则和宗旨用不着我们作什么解释，一九四五年六月在旧金山签字的宪章已经明明白白地表示出来了。但是，只要把联合国宪章所表示的联合国的宗旨和任务，与大西洋集团的活动，首先是与它的计划，它的秘密计划和甚至已经公开的计划比较一下，那就足以使我们相信：参加大西洋侵略集团和参加联合国是完全不能相容的。十分明显，联合国会员国这种身份，和某些国家——首先是美利坚合众国——在外国领土上建立陆海空军基地的行为，同样是不能相容的。‖大西洋集团各国——首先是美国——的外交政策，是和疯狂地扩张军备，和储存原子弹这样一种侵略武器，储存大规模毁灭人类的不人道的这种武器连在一起的。这种外交政策和联合国的宗旨，维持国际和平与安全，发展国际间的友好关系，实行经济合作以解决国际上经济、社会、文化和人道的问题等宗旨，是完全矛盾的。这应当是完全不容置辩的事。‖美国侵略者为了掠夺朝鲜的钨矿竟一再无理取闹阻挠停战谈判‖只要强加</w:t>
      </w:r>
      <w:r>
        <w:rPr>
          <w:rFonts w:hint="eastAsia"/>
        </w:rPr>
        <w:lastRenderedPageBreak/>
        <w:t>于朝鲜人民身上的这种战争在朝鲜继续一天，就不可能有任何能够消除另一次世界大战的威胁的措施；这应当是完全不容置辩的。显而易见，尽早停止朝鲜境内的敌对行动是消除这种危险的主要条件之一，同时也是巩固国际和平和安全的主要条件之一。‖侈谈自己努力加强国际友好与和平，而并没有采取实际行动，并且不愿意设法促使板门店停战谈判尽早圆满结束，这是可笑的无耻的行为。我们建议帮助解决这个重要问题；美国和整个大西洋集团不肯这样做，却大谈和平与和平解决朝鲜问题！顺便说一句，他们现在竟然喋喋不休地谈论这个问题，特别强调这个问题的军事方面，说必须用战争解决问题！他们假装不知道这样一件简单的事情，就是要想消除另一次战争的危险，就必须停止执行美国对已沦为战场的朝鲜所执行的征服政策。‖美国侵略者在这场战争中所追求的目标，是和他们宣布的使朝鲜统一、复兴、并且建立独立的朝鲜国家的计划毫无相同之点的。‖我们记得：早在一九四七年，前驻华美军司令魏德迈将军所率领的特别代表团就访问过朝鲜，并且向杜鲁门总统提出建议，这个建议的实质是把朝鲜变成缓冲国。这个将军那时已经坚决主张用占领朝鲜的办法来使朝鲜在军事上永远中立化了。‖魏德迈说：从战略观点看，美国非常希望保证朝鲜在军事上永远中立化。‖早在一九四七年魏德迈就提出的美国对朝鲜的帝国主义论调，在前几天又被美国著名的政论专栏作家李普曼重弹了一遍。李普曼在今年一月三日，只是几天以前，在《纽约先驱论坛报》上写道：美国所望于朝鲜的不仅是在战场上两军之间划出狭窄的地区，而且是把整个朝鲜半岛当作大国之间的缓冲地带。‖是哪些人策动李普曼写这篇文章的呢？他主张把整个朝鲜半岛变为美国指挥下的一个缓冲区，并且指出前驻华美军司令魏德迈将军曾经建议把这个主张当作美国“处理”朝鲜问题的原则，这个好战的专栏作家所以这样讲，又是代表谁的意见呢？这些倒是很有趣的问题。美国侵略集团的喉舌——李普曼——写这篇文章并不是偶然的。这显然是打算使美国舆论准备向板门店谈判的对方施用新压力，打算煽起美国反动派沙文主义和军国主义的凶焰。‖当然，人们只能认为写这种文章是为了要通过新闻界来破坏朝鲜谈判，宣传要继续进行朝鲜战争，怂恿美国将军顽固和死硬到底。正是这些东西真正阻碍了促使停止朝鲜敌对行动的谈判顺利结束的一切努力！‖提到朝鲜问题时，有些代表们，主要是美国和英国的代表们在这里硬说板门店停战谈判是有些进展的，虽然他们也承认进展缓慢。事实上，这种谈判根本没有任何进展。自从在苏联的倡议下开始谈判以来，已经过了六个多月。朝鲜人民军和中国人民志愿军司令部的代表曾提出若干重要建议，如果这些建议被采纳，那就一定能够保证停火，保证能在朝鲜建立和平。这些建议规定：交战双方的司令部应颁发停火令，使任何一方的陆、海、空军停止向对方进行轰炸、封锁和侦察活动，这是停止在朝鲜的流血和破坏行动的第一个步骤。他们建议：宣布双方撤出的地区是非军事区，任何一方在那里都不得驻扎武装部队或进行敌对行动；最后又建议：为了保证结束朝鲜战争与和平解决朝鲜问题，所有外国军队都应在尽短期间内撤出朝鲜。‖这个建议竟受到美国司令部的拚死反对。我们大家都还记得，首先提议举行开城谈判的苏联声明说：“第一个步骤是交战双方应该谈判停火与休战，而双方把军队撤离三八线”。但是，美方代表在开始谈判时却反对以三八线作为达成停战的军事分界线，这显然离开了谈判开始的基础。美国司令部建议在三八线以北很远的地方——有些地区甚至在朝鲜人民军所据守的前线以北——划定分界线，他们想靠这种办法从朝鲜北部攫取大片土地（面积有一万二千多方公里）。‖美国司令部对北朝鲜领土、城市和没有军事目标的乡村加紧进行野蛮的轰炸，并且对开城中立区发动一连串的挑衅，这样来行使压力。开城中立区不断地遭到空中扫射和美国司令部所</w:t>
      </w:r>
      <w:r>
        <w:rPr>
          <w:rFonts w:hint="eastAsia"/>
        </w:rPr>
        <w:lastRenderedPageBreak/>
        <w:t>统辖的南朝鲜军武装队伍的侵犯。‖立即停火的建议总是遭到美国司令部的拒绝。连美国报纸也指出，美国想要取得的北朝鲜那一部分领土，其钨矿储藏量很丰富，美国垄断资本家正在加紧开采这种矿。朝鲜停战协议之所以不能达成，在很大程度上正是因为这一点。‖我不知道事实真相到底是怎样，但是美国报纸上的消息说，有一个公司（谁都知道，杜勒斯是这个公司的一个大股东）在美国特别坚持要占据的那个地区特别活跃。‖在很大程度上，正是后一种情形——掠夺钨矿——使得朝鲜停战不能达成协议。这并不是出人意料之外的，因为，一方面钨矿使得朝鲜停战不能达成协议，而另一方面，石油使得伊朗局势更加紧张。‖大家知道，在板门店谈判中，若干重要问题仍然没有解决。关于交换战俘的问题，谈判已经成了僵局，因为美国司令部提出了违反国际法基本原则的完全不合理的要求，要根据一对一的原则来交换战俘；而朝中方面则根据国际法原则公正地提出建议，主张按全部交换的原则来交换战俘。‖关于朝中方面修建机场设备的问题也没有达成协议。美国司令部在这方面也打算强迫朝中方面接受不公平的条件。大家都知道，美国司令部坚持：除了北朝鲜领土上完全作为民用的数目有限的飞机场以外，朝中方面不得在其领土上修建机场和机场设备。美国司令部要求不得修复因美国飞机的轰炸而被破坏的飞机场。但是，美国司令部对朝鲜领土的轰炸却继续在进行。这样，又怎能够禁止修复这些正被美国人破坏而在对付这些轰炸的斗争中又需要的飞机场呢？‖一方面，停止敌对行动的建议正在遭到拒绝；另一方面，人们又在说：“你们不敢，你们一定不能修复我们正在破坏的（这里谈的是飞机场的问题）。‖这根本是荒谬的要求，这完全是无理取闹。‖关于举行双方负责代表的会议来解决一切外国军队撤出朝鲜的问题和朝鲜统一的问题这一方面，也还没有达成协议。‖苏联代表世界爱好和平的人民坚持要设法尽快促成朝鲜停战‖毫不为怪，我们在这里也遭到了美、英和其他某些国家的代表的反对，他们反对由委员会来审议关于朝鲜统一的问题。大家知道，关于朝鲜独立的问题已经被撤销了，借口是什么无限期延期讨论这个问题——这是埃尔—古里先生给这种事情找到的说法，埃尔—古里先生可以说是出乎意料地给这些代表团帮了忙。既然在这里最合乎人道的建议——帮助并促进敌对行动停止——遭受了尖锐的反对，那么，在朝鲜，不能在基本的，我要说是人道的问题上达成协议，又有什么令人惊异的呢？‖这又一次证明了撤销朝鲜独立问题，不由这个委员会讨论这个问题，是多么不公正，也证明了我们坚持如果我们真正要谋求和平就当然不能逃避我们这个机构的最神圣、最重要的义务——采取一切措施协助停止在朝鲜的敌对行动——是如何正确。扑灭朝鲜的火焰，就是防止在其他地方出现新战争温床的危险。‖可是你们这些大西洋集团的大人先生们拒绝这样做。你们是那样地害怕这种建议，以至于设法从今天在大会上表决过的苏联提案中删除要求大会责成安全理事会在举行特别会议的时候首先研究促使朝鲜停战成功的问题的建议。‖你们一方面发誓说什么希望和平，说什么憎恨战争，另一方面又这样轻率地，我要说，这样不在意地把真正合乎人道的建议——建议安全理事会协助在朝鲜的双方通过现在正在那里进行的谈判尽早求得停止敌对行动的协议——扔到一边去，你们所依据的到底是什么逻辑，我现在还是不明白。‖我必须趁这个机会说：我们仍然要把关于朝鲜的问题留在我们的提案中，而且认为我们的义务就是再一次向人们表明：不仅倾听苏联的声音，不仅倾听代表着我们伟大的国家和伟大的人民的我国代表团的声音是真正必要的，而且，倾听签名拥护世界和平理事会最近的宣言——这个宣言要求实现我们的建议，这建议是我们在这里以这样的恒心、这样的力量，本着相信我们的事业完全合乎正义的信念，来维护的——的五亿九千六百万人民的声音，也是真正必要</w:t>
      </w:r>
      <w:r>
        <w:rPr>
          <w:rFonts w:hint="eastAsia"/>
        </w:rPr>
        <w:lastRenderedPageBreak/>
        <w:t>的。的确，目前主要的任务就是扑灭在朝鲜的火焰。‖人家对我们说：“这是你们的宣传，这是你们的空话，拿你们的行动给我们看吧。”‖因此，我们要拿行动给你们看。我们要求你们和我们一起走上真正能使战争结束的道路。但是你们拒绝这样做。‖你们欺世惑人地向我们说：“你们说一句话，朝鲜人就会结束战争。”但是你们自己知道这是绝对不真实的。我们可以更有理由地向你们说：“让李奇微说一句话，只要他向他部下的士兵下一个命令，战争就会结束。”‖因此，我们建议在今天讨论议程上第六项议案——关于消除另一次世界大战的威胁和巩固国际和平与友好的措施——时，再来讨论这个问题！‖有人可能告诉我们：“前天我们才在这里否决了讨论这个问题的建议，为什么你又来强迫我们讨论这个问题呢？”‖是的，我们是在强迫你们讨论这个问题，这样做的理由很简单，你们是应该知道的。我们这样做是因为我们要和平，我们这样做是要防止另一次世界大战爆发，最后，我们这样做是因为我们知道：追求和平的人们必须设法扑灭每一个战争火焰——不管它是在世界上什么地方发生的，而不是去点燃和助长这种火焰。‖鉴于这个问题是我们在这里提交委员会审议的提案的第二项，我们的确坚持委员会应该再讨论这个问题。‖如果我们对于你们的意图和愿望的批评（我们认为你们的愿望是好战的和侵略的愿望）是错误的，那就请你们用行动来证明罢——我是不会因为怕丢丑而不收回我们的话的。请用行动来证明你们不要朝鲜战争继续进行，证明你们真是向我们伸出手来，像你们所说的，是伸出诚实的、和平的、友好的手，而不是侵略和战争的手。我们知道：人们伸出拿着武器的手来的时候，是一定不肯把武器扔掉的。‖先生们，难道你们不了解，如果不尽快解决朝鲜战争问题，那么，大谈你们的“集体措施”计划和你们的裁减军备、均衡地裁减军备的计划便是无用的吗？其所以无用，是因为这些计划会仅仅作为你们的一个决议而搁在你们的档案里，不仅决议如此，就是你们以“临时委员会”之名成立的委员会也是如此。你们把它叫做“小型联大”，要它作为不起作用的安全理事会的某种救援队。可是，这个临时委员会有什么作用呢？它究竟有什么用处呢？‖两年来，它一直没有做一点事。我们也没有听说过它的情形。甚至没有人记得它了。这样的“小型联大”！它是死的联大！它不是小型联大，而是差不多死了的大型联大。你们临时委员会的情形就是这样！然而，你们对于这个问题是通过了决议的。你们当时是兴高采烈的。你们甚至邀请我们参加这个委员会，你们甚至在这个委员会内为我们保留席位，像你们那时所说的，希望我们以后会了解这个委员会的重要性而参加这个委员会。举例说，就像柯亨先生今天在大会上所说的那样，他说：我们（他这样说）希望苏联终于会了解所谓“集体措施”有怎么样的好处而接受这些措施！这是无用的期望！我们过去没有参加而且将来也不会参加临时委员会，因为它是死的，它发出死亡的气息，它发出死尸的气味。你们的这个委员会正在奄奄一息。让它死亡吧。没有人需要它。‖但是，在这个问题上是有过决议的，你们把这种希望寄托在这个决议上。‖请允许我表示我们深切的信念——我并不是要教训你们，我们不敢这样妄想，我只是要表示我们深切的信念。我们认为你们在这次大会上就所谓裁减军备和所谓“集体措施”所通过的决议，是刚诞生就夭折了的婴儿；而我们所建议的，才是有生命的事业。这种事业——设法尽快促成朝鲜的停战——是有生命的事业。如果我们不愿意成为仅仅是某种集团的侵略政策的工具和武器，我们就有责任协助这种事业。‖如果朝鲜问题不能获得解决，那就很难希望国际紧张局面能够和缓下来。因此，解决朝鲜问题是当务之急，而促成朝鲜停战谈判的顺利结束，就是联合国主要的和最重要的责任。‖美国在许多国家建立军事基地威胁各国安全并造成紧张局势‖我们已经谈过，扩军运动和大西洋集团各国，主要是美国，</w:t>
      </w:r>
      <w:r>
        <w:rPr>
          <w:rFonts w:hint="eastAsia"/>
        </w:rPr>
        <w:lastRenderedPageBreak/>
        <w:t>扩大和建立陆海空军基地的行为，是怎样影响了国际局势。‖现在，没有谁不知道，美国在西欧和南欧、在北非和小亚细亚都有海空军基地，而且还在建立新的基地，这些基地分布在十九个国家。这些国家是：挪威、丹麦、荷兰、西德、卢森堡、比利时、英国、法国、西班牙、意大利、法属摩洛哥、阿尔及利亚、突尼斯、利比亚、马耳他岛、希腊、塞浦路斯岛、土耳其和埃及。‖此外，还应该指出：美国在远东和亚洲也有基地，特别是在日本、朝鲜、台湾和其他某些地方。‖按照一九五一年九月二十八日第一五五号法律，美国政府拨了二十一亿六千七百万美元在国外建设军事基地。据合众社一九五一年十一月一日的消息。这笔款大部分要用来在全世界建设新的军事基地，扩大现有基地，其中约有十亿美元要用来“在苏联附近建设一些秘密机场”。‖在外国领土上建设军事基地的经费也有一部分是从所谓军事、技术和经济“援助”拨款中来的，这笔款总数有七十三亿二千九百万美元。‖据美国国防部办公厅主任奥哈拉解释说：如果需要建设的某个基地是打算给支援北大西洋公约组织部队的美国武装部队用的，那么，这个基地的建设便算在基层建设计划里。用大西洋集团领袖们的新术语来说，“基层建设”的意义就是这集团全体成员国在西欧合力建设的基地体系。‖这样，美国无异以对其他国家的“援助”为名，实际上建设和扩大它自己的基地。这是美国国防部军事援助司司长欧木斯台德准将在去年九月二十七日举行的小组委员会会议上公开说明的。那时他指出：美国要通过对其他国家的军事和经济援助来贡献它对“基层”建设的一分力量。‖美国已经计划好，要在一九五二年支出约五亿美元在欧洲建设军事基地，包括在土耳其、法国和法属摩洛哥境内的基地在内。‖此外，美国又计划用占领费的名目要被占领国出钱建设基地。众议员斯克利夫纳去年十月十日在国会发言提到基地问题时说：日本已为建设和使用这些设备付出一部分费用，这是当作一部分占领费而付出的（见一九五一年十月十日国会议事记录）。‖在一九五一年，在所谓西欧联盟计划项下的基地建设，就吞没了约一亿美元。这里应该特别提到这个计划分派给英伦三岛的任务。据报纸消息，按照英国和美国的一项协定，英国要逐渐变成巨大的航空母舰，供在同温层飞行的喷气轰炸机起落。战争一旦发生，这种飞机就能够把原子弹送到苏联的心脏地区。在合众社这条消息里，“送到”这个字眼不过是用来掩盖一种无耻的招供，想使人看不出他们打算把这些炸弹投到指定的地方去。‖现在，驻在英国的美国空军官兵有二万名左右，他们在管理目前的轰炸机和战斗机基地。四个新的基地正在建筑中，此外，英美双方还在谈判，要把一些英国空军基地移交美国管理。‖大家知道，英国首相不久以前还说过：工党政府在保守党支持之下所采取的最有意义的措施，是在英格兰东部建立不断扩展的巨大的空军基地，以便用原子武器进攻苏联。邱吉尔硬说苏联有侵略的意图，这完全是为了掩饰建立这种基地的真正目的。日本的战争设备正在大规模地建造着，这是在美国士兵监督之下由日本政府和日本营造公司出资建造的。佐世保港已变成强大的海军基地——在朝鲜的美国军队集中和供应的中心。美国海军第七舰队的舰只和在朝鲜海面上活动的大多数美国船只和外国船只现在都用佐世保作基地。美国海军还充分利用日本横须贺海军基地。神户也用于军事目的，美国特别利用神户的仓库储藏军事物资，以便运往朝鲜。日本伐木、七尾、舞鹤等等海港正在广泛建造军事设备。美国军官和陆军工兵负责监督一切工程。‖据报纸消息，所谓行政协议包括应为一般权利的特别部分，其中包括去年九月初在旧金山签订的美日“安全条约”的秘密条款。在这些一般权利中，连日本到现在为止所享有的有限的独立和主权的影子也看不到。另一方面，这种权利提供了广泛的机会和充分的保证，使美国军事当局能够随心所欲地在日本建立军事基地，利用日本的船只和一般运输</w:t>
      </w:r>
      <w:r>
        <w:rPr>
          <w:rFonts w:hint="eastAsia"/>
        </w:rPr>
        <w:lastRenderedPageBreak/>
        <w:t>工具。‖我们不能轻轻放过这些事实，因为这一切都发生在苏联和我们的远东朋友的邻国。这种情况不能不引起我们关心。不是我们在建立这些基地，而是美国和日本一道在建立这些基地，从而把日本变成美国的桥头堡，或者用英国首相谈到英国时所说的话来说，变成美国的“航空母舰”。‖这是和裁减军备的建议不相容的。可是，那个建议并没有谈到基地。我们现在建议谈谈战争基地，十分坚决地提出必须真正裁减军备和武装部队并且取消在外国领土上的战争基地的这个问题——不这样做当然就完全不能加强和平，不能消除战争的威胁。‖美国一有机会就利用一些国家——甚至最小的国家——来准备战争，准备进攻其他国家。甚至多米尼加共和国也成了美国的好伙伴。美国和这个共和国签订了特别协议，规定驻在佛罗里达的美国空军可以把它的一部分试验场设在这个共和国的领土内，用来试验定向飞弹。‖丹麦的地位也一样。在辽远的北极圈附近的格陵兰西北的萨尔城附近，美国已经建筑了空军基地。据《华盛顿邮报》说，这个空军基地要成为制止共产党对欧洲侵略的另一个有力的工具。这句话应当这样了解：格陵兰的基地要成为对苏联和人民民主国家进行原子攻击的跳板。‖《华盛顿邮报》在一九五一年十月十六日出版的那一期上透露了这一点，它公然说：空军基地已经在格陵兰西北部秘密建立起来了，以便对俄国的任何重要目标进行原子攻击。‖似乎没有比这话再无耻的了！‖这些事实都确实证明了，以美国为首的大西洋集团国家在疯狂地备战。这些事实表明：备战的规模正在不断扩大，使得国际关系更加紧张，它们完全不顾这么做会怎样影响到那些已经被拖入和正在被拖入这种侵略政策范围之内的各国人民的福利。‖责任当然应该由那些疯狂地扩张军备、设立新的基地、公开地扩充现有的海空军基地、恬不知耻地宣扬自己的目的——准备进攻苏联和人民民主国家的这种目的——的人来担负，他们这样做，就造成了这种紧张局势。‖苏联建议五大国裁军三分之一并主张定期举行世界裁军会议‖苏联用自己的和平政策来对抗这种侵略政策。‖一方面，从关于这个问题的决议通过之日起，五大国应该在一年之内，把自己的军备和武装部队裁减三分之一；另一方面，一切国家应该提供关于各该国在外国领土上的军事基地情况的充分而且正式的情报，提供关于各该国军备和武装部队情况的情报，包括关于原子武器的情报。这是两种重要的措施，实施这两种措施，无疑地会缓和国际紧张局势，并有助于消除另一次世界大战的威胁和加强国际和平与友好。‖至于安全理事会五个常任理事国裁减军备和武装部队三分之一的问题，早就有人对这种建议提出了反对意见，这种反对的意见不外是断定这些措施对于缓和国际紧张局势毫无帮助，因为即使采取了这些措施，各国武装部队力量的对比依然如故。除此以外，他们还诡辩说：这种裁减会使苏联处在有利地位，因为这会使苏联对于其他国家的军事优势继续存在。‖我们早就指出过：这种反对意见根本经不起任何批驳，因为所谓苏联有军事优势的这种说法，本身就是没有任何根据的。不但如此，还可以确定，就像我们曾经指出过的，美国和大西洋集团其他国家所拥有的武装部队比苏联多。美、英、法三国的武装部队现在已经超过了战前一九三九年的好几倍，相当于苏联武装部队两倍以上。‖大家都知道，苏联政府已在适当时期使三十三级役龄的人员复员，这件事本身对所有稍微了解动员问题的人说来，是有足够说服力的证据，证明武装部队比战时减少一事已经在苏联实现了。‖同时，大家都知道，像美国总统杜鲁门在一九五二年一月九日致国会的咨文中所证实的，美国武装部队在一九五一年却增加了一百万人以上。‖他们拒绝了我们要求把安全理事会五个常任理事国的武装部队和军备裁减三分之一的建议，竟然不愿考虑下列事实：和扩张军备与不断扩充武装部队的事实适成鲜明的对照，这种裁减一定会对国际关系的性质发生道义上和政治上</w:t>
      </w:r>
      <w:r>
        <w:rPr>
          <w:rFonts w:hint="eastAsia"/>
        </w:rPr>
        <w:lastRenderedPageBreak/>
        <w:t>的巨大影响，使信任加强，使不信任与猜疑消除。‖至于所谓军事上不平等以及必须建立所谓“武装部队的均势”来消除由于这种不平等而产生的危险的说法，历史事实就是有足够说服力的证据，证明这种推理是不足为法的。除此以外，还应该指出这一点：从大西洋集团各国所有权威人物的言论看来，美、英、法三国和它们的盟国的武装部队已经很庞大了，如果说它们必须把武装部队和军备水平提高，使它们可以和其他国家在平等地位上谈实施裁减武装部队和裁减军备问题，这是毫无道理的。‖美国总统在一月间致国会的咨文中断言，联合防御已经在欧洲实现，他所说的“自由国家”已经创立了真正的战斗力量，这种力量已经成了阻止敌对部队横扫欧洲直捣大西洋的任何企图的真正障碍。美国总统之所以要使大家注意这一点，是因为要说明为什么在本届联合国大会上美国敢和英、法两国一道提出裁减军备的问题来，虽然我们都知道，这个建议并没有真正规定裁减军备。杜鲁门说，美国这个建议是具体的、切实可行的裁减军备建议。‖因此，如果以美国为首的三个西方国家所提出的建议着实已经规定了真正裁减军备，或者像杜鲁门所说的，是一个具体的、切实可行的裁减军备建议，那么，“实力均衡”的问题就不再是重要的了。这样一来，反对通过苏联的提案就是没有道理的，苏联的提案主张把武装部队和军备裁减三分之一，主张在提案所规定的日期召集联合国会员国和非会员国举行世界裁减军备会议，以便达到这个提案所指出的目的。‖既然如此，那么，问题是什么呢？如果已经产生了一种力量，这种力量使任何人都不能把自己那种与他人为敌的意图扩展到整个欧洲直到大西洋，那就是说，真正裁减军备和武装部队的时候已经到来了。‖可是他们主张我们仅仅进行调查，而且又把这种调查说成是裁减军备。‖现在我们建议：在尽可能短的时间内，无论如何不能迟于一九五二年七月十五日，举行世界裁减军备会议，而取消在一九五二年六月一日以前举行这种会议的主张。‖苏联主张缔结五大国和平公约作为消除战争威胁的重要保证‖我们过去曾经建议，现在还要建议，缔结五大国和平公约，作为消除另一次战争的威胁和巩固和平的十分重要的保证。同时，我刚才已经说过，我们建议在尽可能短的时间内举行世界裁减军备会议。人家对我们说，我们所建议的日期是不合实际的。我们愿意更改这个日期，从前我们建议不得迟于一九五二年六月一日举行这种会议，现在改为不得迟于一九五二年七月十五日。我们认为这样就会使我们有充分时间去进行真正的准备工作，以便秩序井然地举行这样重要的会议。这样，我们就有一月的一部分和二月、三月、四月、五月、六月整整五个月以及七月的前半个月，一共是六个月的时间来进行准备了。‖我们现在仍然坚决主张缔结五大国——美国、英国、法国、中国和苏联——和平公约，作为消除另一次战争的威胁的十分重要的保证。到目前为止，对于五大国和平公约所提出的反对意见都不能认为是郑重的。譬如，有人说：这种和平公约是不必要的，因为联合国宪章本身就是包罗一切的这样一个公约。可是，除了联合国宪章以外，还有着以消除另一次战争的威胁为目的、以抵制任何侵略的威胁为宗旨的其他协定。例如，苏联和英国、苏联和法国之间的协定就是。而且，在联合国成立以后，还缔结了其他许多多边的条约和协定。因此，在反对缔结和平公约的议论中间，就没有而且也不可能有值得予以任何注意的议论。‖苏联建议在国际监督制度生效时同时执行关于原子武器的禁令‖有特别重大意义的，是禁止原子武器并建立国际监督的问题。这个问题已经在第一委员会讨论过；虽然如此，我认为还有必要再来谈一谈这个问题。‖在这个问题上，苏联所根据的是这样一个事实，就是联合国大会必须立刻宣布无条件禁止原子武器，并且建立严格的国际监督，使这种禁令生效。我们认为：联合国大会同时必须责成裁减军备委员会拟订一个公约草案，规定要采取种种</w:t>
      </w:r>
      <w:r>
        <w:rPr>
          <w:rFonts w:hint="eastAsia"/>
        </w:rPr>
        <w:lastRenderedPageBreak/>
        <w:t>措施，来保证联合国大会关于禁止原子武器、停止原子武器生产、使现有的原子弹只用于和平目的、建立严格的国际监督、使上述公约生效的这种决定得以实现，并且把这个公约草案交给安全理事会审议。‖这个建议引起西方三国的反对，它们硬说在监督制度生效以前无法执行禁令，禁令仍然是虚设的。它们继续固执地为它们的建议辩解，它们主张先建立国际监督制度，然后宣布禁止原子武器。我们为了促进在这问题上达成协议，就建议在宣布无条件禁止原子武器并且建立严格的国际监督的时候，同时应该声明关于原子武器的禁令和国际监督应该同时生效。‖这就应该使得上面所说的反对苏联关于禁止原子武器并建立国际监督的建议，说什么这建议“不切实际”——像西方人士所说的——的一切意见可以打消了。‖我们这个建议无疑开辟了道路，以便在像无条件禁止原子武器并且建立有效而严格的国际监督使这种禁令生效的这样重要的问题上达成协议。‖我们坚决主张立刻由联合国大会宣布无条件禁止原子武器，并且建立严格的国际监督。可是我们赞成在国际监督制度生效时同时执行关于原子武器的禁令。‖至于拟就公约的日期，我们现在取消订为二月一日的主张（在去年十一月说来，这个日期原是可以接受的），而建议订为一九五二年六月一日。‖至于国际监督的性质，在这方面我们也提出了十分重要的建议。我们建议：这种监督应该是“长期的”。我们现在同意把我们的建议按下面的形式提出来：‖“为了建立适当的制度以保证大会关于禁止原子武器与裁减军备的决定得到遵守，国际管制机构有权长期进行视察，但无权干涉他国内政。”‖我们主张宣布建立严格的国际监督的建议，也遭到西方三国的反对。它们拒绝这个建议，说这个建议仅仅是一种宣言，说如果不事先确实达成协议，如果监督制度不开始执行，就没有多大意义。至于监督方面，三国坚持这种监督不应该仅限于个别的视察或检查活动，它们特别重视“长期视察”这个字眼。‖我们根据上面所说的原因，已经把我们原来所提出来的“关于消除另一次世界大战的威胁和巩固国际和平与友好的措施”这个提案作了一些必要的修改，我们认为：通过我们的提案，对于解决当前的种种问题，是十分重要的步骤。（新华社据塔斯社巴黎十四日电）‖（文内插题是本报编者加的）‖　　【日期】</w:t>
      </w:r>
    </w:p>
    <w:p w14:paraId="02ECA1F6" w14:textId="77777777" w:rsidR="00886012" w:rsidRDefault="00886012" w:rsidP="00886012">
      <w:pPr>
        <w:rPr>
          <w:rFonts w:hint="eastAsia"/>
        </w:rPr>
      </w:pPr>
      <w:r>
        <w:rPr>
          <w:rFonts w:hint="eastAsia"/>
        </w:rPr>
        <w:t>‖【版面】第</w:t>
      </w:r>
      <w:r>
        <w:rPr>
          <w:rFonts w:hint="eastAsia"/>
        </w:rPr>
        <w:t>02</w:t>
      </w:r>
      <w:r>
        <w:rPr>
          <w:rFonts w:hint="eastAsia"/>
        </w:rPr>
        <w:t>版（）‖【标题】中共安阳县委坚决克服右倾思想　对资产阶级的进攻展开猛烈反击‖【正文】中共安阳县委坚决克服右倾思想‖对资产阶级的进攻展开猛烈反击‖编者按：有些中、小城市的领导干部认为，“大老虎”可能都出在大城市，中、小城市里藏不住“大老虎”，或者很少“大老虎”。安阳县这个材料用无可置疑的事实驳斥了这种右倾思想。中共安阳县委最初只计划捉到五个大贪污分子；捉到六个以后，一度认为“差不多了”。经上级批评后，他们扭转了这种右倾情绪，捉住了二十五个大贪污分子，并且在工商界中捉到一批大盗窃犯。他们还在认真地研究敌情，继续战斗。但在其他地区，有些中小城市，甚至某些大城市的某些单位，也还有这种右倾情绪存在。这种右倾情绪表现在：对敌情估计不足，只是空谈，而没有进入战斗，或勉强作战而没有狠心、信心和决心，或者得到小胜就想收兵。凡是有这种右倾情绪的干部，都应该照着安阳的样子，立即纠正。‖安阳县城（水冶）有三百多户工商业，是一个比较繁荣的小市镇。二、三年来，许多不法资本家对安阳县共产党的组织和人民政府进行了猖狂的进攻。‖资产阶级主要进攻目标是‖国家经济部门‖他们进攻的主要目标，是税务局、银行、供销合作社等经济部门。他们为了偷税、窃取国家资财，不惜采取了各种最下流的卑劣无耻的手段。如奸商李建国，到机关里去时，常装着糖和花生，见人就送；有时干部到饭馆吃饭，便时常会忽然有</w:t>
      </w:r>
      <w:r>
        <w:rPr>
          <w:rFonts w:hint="eastAsia"/>
        </w:rPr>
        <w:lastRenderedPageBreak/>
        <w:t>人送来一碗肉，说是某某经理或某某老板“敬”的。有些奸商见到银行、税务局的干部从门口过，抓住就往柜台里边拉，请喝茶，请吃饭。银行盖起一座办公室，便有二十多家私商慌忙放炮送匾“祝贺”。这就是他们勾引干部的第一步。接着便是进一步的拉拢和行贿。奸商李建国为了向干部行贿，专门去上海买了一箱子东西，仅雨衣就有五十四件，其他如钢笔手表及其他各种日用品很多，还有香皂和梳子，以及准备给家属小孩用的小鼓、小喇叭等。资产阶级的这些“糖衣炮弹”就是这样无孔不入地向我们发射，并且打中了不少革命队伍中的意志薄弱者。如税务局长王迅，便上了李建国的钩。李建国接着便进一步的拉拢他。让王迅的一个妹妹和一个小孩子到他家里住，并管他们饭吃。李又教自己的孩子喊王迅为“王大爷”。奸商李建国以这些可耻下流的办法俘掳了王迅以后，便大量逃税，仅一九五一年他就拖欠税款七千多万元，至今未还。王迅明知道，也不去催讨了。资产阶级拉拢干部的再一种办法是吸收为“股东”，进而“拉过去”，使这些人变成为隐藏在我们内部的听他指挥的经济奸细。税务局王家智便是被资产阶级这种毒辣手段所毁灭而变成可耻的叛徒。现在查出的，已有六家奸商拉他做了股东，而后奸商们又以威胁的办法，使王时常向他们泄露经济情报，仅一次泄露税花要提价的经济秘密，便使国家损失数千万元。王家智总共贪污受贿一千二百万元，奸商们漏税即达十亿元。整个水冶镇不法资本家仅一九五一年便漏税九十亿元。用这些钱，可买六架战斗机，相当于安阳县全年农业税的三分之一。这是何等巨大的损失啊！供销社推销经理部副经理王万和，被三家奸商以“美人计”拉为“股东”。并通过王万和盗窃公款盗窃经济情报。盐要涨价，王万和便通知奸商买盐，布要涨价便通知奸商买布。供应经理部经理王友智被资产阶级的“糖衣炮弹”打垮后，私自将公款三千万元、小米一万三千二百斤给私商贩卖毒品，商人并时常让他吸“老海”（毒品）。王友智就这样滑进了资产阶级腐化堕落的泥坑。‖供销社贪污最严重的单位是花行。其中，贪污者绝大部分是原来本地的私商和经纪人，是在我们去年收购棉花时，用人不问政治条件，单纯技术观点的情况下“钻进来”或“派进来”的。他们贪污成性。反贪污斗争中，大家都在外边开会斗争“大老虎”时，还有两个贪污分子趁火打劫，躲在家里偷棉花。这些“钻进来”的私商和本地私商有广泛的联系。在收购棉花时，很多“花贩子”就是他们的“自己一伙”，勾结起来共同捣鬼。花行会计王成书是被他父亲（奸商）王存仁派来的经济奸细，到花行后就盗取经济情报，盗骗公款，来贩卖棉花，投机取巧，垄断市场。结果，不到二年他就成了“大富翁”。‖奸商们对政府部门的进攻‖也没有放松‖资产阶级对政府部门腐蚀的重点，是掌管经济的单位和部分意志薄弱的领导人。如县人民政府秘书黄耀明，为奸商李建国所腐蚀，使国家资财受到很大损失。李建国开始给黄耀明送礼，进行诱惑，以和公家搞生意的名义，两次骗取人民币八百万元。以后李建国说生产赔钱，不但没给红利，而且连本也拖延不给。以后又收买黄耀明的母亲，给黄耀明送表、买钢笔，给黄的小孩子买东西，又认了干亲，又让黄的老婆、母亲到他家里去住，一步一步地向黄耀明进攻。当李建国认为黄耀明已经上了圈套之后，就进一步叫黄耀明在他的生意中“入股”。并让黄庇护他非法偷卷烟，走私漏税。当被工商科科员许金钟同志察觉后，李对黄说：“怎样办？我黑夜卷吧？”黄说：“卷吧！没关系！我不说谁知道，知道了也不要紧。县长不在家，我就能当家！”黄回到政府竟批评许金钟说：“你不能太机械，你知道啥？把你那公文搬来我看看。”奸商李建国像一只饿瘪的大臭虫，时常向黄诉说资金困难，黄便到民政科给他借社会救济粮款二百万元。李建国欠财粮科四千斤小米，财粮科问他要时，他便找黄。黄给他撑腰说：“没有也不要紧。”这位“秘书”已成了奸商忠实的走卒了。工商科长刘增荣也受到</w:t>
      </w:r>
      <w:r>
        <w:rPr>
          <w:rFonts w:hint="eastAsia"/>
        </w:rPr>
        <w:lastRenderedPageBreak/>
        <w:t>奸商李建国的腐蚀。李建国先给他送礼，又送了梳子、茶杯和小皮夹等东西。接着便吹嘘说：“要让我搞电厂，保险很快水冶就电气化。”资产阶级为了坑骗国家财产所惯用的这种卑劣的谎话，我们的这位“诚实”的“科长”就信以为真了，夸李建国积极能干。于是便给李二亿多元去上海买电磙子。李拿到钱后高兴地对另一个奸商说：“管他三七二十一，只要买的电磙子能亮三天，我的账就报了！”这一次就被李骗了二千万元，而电灯一年多了仍没有亮。可是就这样，刘增荣还称赞李真是“有能力，有办法”，把他树立为水冶镇工商界的“旗帜”‖（当时中共安阳县委观点也不明确，对这件事也有责任）。后来李又被选为水冶镇工商业联合会的副主任、县各界人民代表会议常务委员会的委员。不久，因为李建国对工人残酷剥削，工人的生活实在难以维持，要求增资。李根本不接受工人的这种合理要求，反而把工人打了一顿，工人告到工商科，刘增荣也不给工人撑腰作主，反而无理地责备工人“破坏生产”。很明显地他出卖了工人阶级。财粮科、粮食局，过去在收发粮食碾米时有两个很出名的“助手”。一为谢永春，一为杨双，是两个无孔不钻的奸商。自他俩取得了“助手”的位置后，便大胆地偷粮食。才一年多的时间，这两个喝血的毒虫就吃肥了。谢永春已成了两辆胶轮马车、四五匹骡马的“暴发户”。县人民政府卫生科西药房医生桑万恒，也是“派进来”的，他表面是公家西药房的医生，实际上把公家的药品盗回自己的药房里去了。‖资产阶级对公安、司法机关和党务部门的侵蚀也是严重的。一个姓薄的私商（是反革命分子）即拉拢公安局四个干部“拜仁兄弟”。中共安阳县委机关三十多个干部中，就有十五人曾做私商的“股东”。县委委员马常太还放高利贷。青委把团费也拿去入了私商的股。‖以上的事实，充分证明资产阶级曾经而且正在向我们进行猖狂的进攻。他们在各方面尽量散布腐朽的思想影响，并采取各种新的方法和形式，在政治上和经济上和工人阶级争夺领导权，以便盗窃国家资财。但是，值得注意的，到今天，还有些奸商们硬说：“资产阶级并没有向工人阶级和共产党发动进攻呀！更谈不到和工人阶级争夺领导权！”我们要请问一句，原来属于工人阶级队伍中为人民服务的税务局的王家智，供销社的王万和、王友智等人，他们现在变成为谁服务了呢？是谁用请客、送礼、入股分红、“美人”等卑鄙可耻的方法勾引了他们呢？事实雄辩地告诉我们，行贿的正是那些不法的奸商，原属革命战士的王家智等已被资产阶级俘获，变成安置在国家机关的“暗堡”和“坐探”。当王家智等接受资产阶级的任务时，他们已不是国家机关的工作人员和经理，而是穿着国家工作人员的外衣的不法资本家的代理人。他们在工作岗位上，不是忠心耿耿为人民服务，为我们伟大的祖国服务，而是为卑鄙龌龊的不法的资本家服务。他们所霸占的国家机关或单位，实质上已经不是由共产党、工人阶级来实行领导，而是被不法的资本家篡夺了领导。这还能说不是资产阶级向我们进攻吗？‖广大革命干部奋起反击有信心‖把资产阶级的进攻压下去‖资产阶级这种猖狂和卑鄙的进攻，只能腐蚀了上边所说那些少数意志薄弱的干部。安阳县广大正直的共产党员、广大优秀的青年团员和广大忠诚的革命工作者，对奸商这种罪行，却表示异常愤怒的。如去年夏季在大家的检举和坚决要求下，政府即把与不法的资本家勾结的人民银行安阳县支行业务股一个股员判处徒刑。尤其这次发起了向资产阶级反攻的伟大战斗之后，大家便迅速地紧紧团结在共产党和人民政府的周围，怀着无限的愤怒，大张旗鼓地、雷厉风行地向资产阶级展开了猛烈的反攻，坚决把资产阶级的进攻压下去，并把资产阶级的这种反动的丑恶的思想和行为给以政治上的改造和法律上的制裁。我们无产阶级和共产党的队伍，是百倍团结而又富有战斗经验的。当县委克服了右倾思想，一旦清醒起来，战斗起来的时候，唯利是图、投机取巧的卑污的不法资本家</w:t>
      </w:r>
      <w:r>
        <w:rPr>
          <w:rFonts w:hint="eastAsia"/>
        </w:rPr>
        <w:lastRenderedPageBreak/>
        <w:t>就只好节节退败了。在短短的七、八天时间里，安阳县已捉住了二十五个大贪污分子，拔掉了数十个不法资本家在革命阵营内部安置的“堡垒”和一部分叛徒和经济奸细。在群众的检举和斗争之下，并把其中情节严重而又拒不坦白的分子逮捕法办。和这同时，在工商界开展的反行贿、反偷税漏税、反盗窃国家资财、反偷工减料、反盗窃国家经济情报的斗争，也已获得了相当的胜利。仅二月一日一天，便检举和揭发出六家不法的资本家漏税均在一亿以上，并已把过去向人民政府进攻特别猖狂而又拒不坦白狡猾抵赖的李建国等三名罪犯逮捕法办。‖安阳县的领导干部随着运动的发展，逐步克服着右倾思想，有力地推动了运动开展。去年十二月运动刚开始时，大家都有严重的右倾思想，抱着“叫搞就搞？”的应付态度。因此看不见“老虎”，认为“只有浪费没有贪污”。逐渐暴露了一些贪污受贿的材料之后，领导思想转了一下，初步体会到薄一波同志所说的三年以来资产阶级向我们猖狂进攻的意义。但当人民日报社论中提出凡是经管大量钱财的地方必定有大批大贪污分子时，仍感觉‖“大概在北京是这样吧！”这说明这时他们还在‖“大老虎”面前睡大觉，仍然心中没数。在捉到了六个“大老虎”后，又产生了盲目自满情绪，总感觉“大老虎”即使再有也不会有几个了。他们订战斗的捉“大老虎”的计划时，只打算捉五个。地委批评他们对贪污问题的严重性认识不足。后来经过分析安阳县政治基础和经济情况，大家清醒过来了，认识到安阳县商人钻进来了一些，也拉出去了一些，再加上领导方面几年来对干部进行阶级教育很差，不少干部被腐蚀了。在经济上的主要特点是：收购和贷放大量的棉花和粮款；水利和煤矿也都经手大量的钱财。经这样一分析，最后明确提出安阳县有四种“虎”，一种是“白虎”（收购棉花），一种“黑虎”（煤矿），一种“水虎”（水利），一种“钱虎”（财经方面），经这样一分析，县委领导集团的眼睛亮了，心里有数了，控制了全局，争取了战略上的主动，决心和信心倍增。一致认为决不是没有“大老虎”的问题，而是如何彻底肃清“大老虎”的问题，怕“整垮了干部”的右倾情绪也随之消除。现在他们正在进行勇敢的战斗，有信心把资产阶级的进攻压下去。县委正以战斗的姿态，清醒地指挥着全军向“大老虎”、向资产阶级一切猖狂的进攻搏斗。紧张的战斗，胜利的鼓舞，使他们感到愉快。他们表示：我们向毛主席、向党、向全国的劳动人民保证，在这场战斗中，不彻底获得全胜誓不休止！‖（乐兰）‖　　【日期】</w:t>
      </w:r>
    </w:p>
    <w:p w14:paraId="4B0E1A0E" w14:textId="77777777" w:rsidR="00886012" w:rsidRDefault="00886012" w:rsidP="00886012">
      <w:pPr>
        <w:rPr>
          <w:rFonts w:hint="eastAsia"/>
        </w:rPr>
      </w:pPr>
      <w:r>
        <w:rPr>
          <w:rFonts w:hint="eastAsia"/>
        </w:rPr>
        <w:t>‖【版面】第</w:t>
      </w:r>
      <w:r>
        <w:rPr>
          <w:rFonts w:hint="eastAsia"/>
        </w:rPr>
        <w:t>02</w:t>
      </w:r>
      <w:r>
        <w:rPr>
          <w:rFonts w:hint="eastAsia"/>
        </w:rPr>
        <w:t>版（）‖【标题】两个村供销合作社和农业生产合作社、互助组的“结合合同”——介绍河北省博野县史家佐村供销合作社和谷凤鸣农业生产合作社、解营村供销合作社和李德纯农业生产互助组订立“结合合同”的情况‖【正文】两个村供销合作社和农业生产合作社、互助组的“结合合同”‖——介绍河北省博野县史家佐村供销合作社和谷凤鸣农业生产合作社、解营村供销合作社和李德纯农业生产互助组订立“结合合同”的情况‖李哲人‖两年来，华北各地供销合作社，在与农业生产合作社、农业生产互助组的结合上，曾有不少的创造和典型事实。这种结合是引导广大的、分散的小生产者走向集体化的一种很有效的措施，值得大大推广。现在把河北省博野县第一区史家佐村谷凤鸣农业生产合作社、第三区解营村李德纯农业生产互助组与当地供销合作社订立“结合合同”的情况介绍如下：‖博野史家佐村供销合作社和谷凤鸣农业生产合作社订立“结合合同”的情形‖史家佐村农业生产合作社是一九四七年在当地人民政府领导与帮助下，根据自愿互利原则组织起来的。但由于方针不明确、劳动纪律不严、奖惩不明和分红办法不合理，以及遭受严重的灾荒袭击等原因，曾于一九四九年垮台。一九五零年土地改革后，当地农民迫切要求恢复和发展生</w:t>
      </w:r>
      <w:r>
        <w:rPr>
          <w:rFonts w:hint="eastAsia"/>
        </w:rPr>
        <w:lastRenderedPageBreak/>
        <w:t>产。在博野县供销合作社扶持下，史家佐村农业生产合作社又恢复起来，并推选史家佐村前供销合作社主任谷凤鸣为农业生产合作社主任。当时参加的共有九户，土地二百一十一亩半，四十二口人，其中有二十一人为供销合作社社员，有十三个劳动力，两个牲口（骡一、牛一）。‖谷凤鸣农业生产合作社恢复后，正值种棉季节。他们首先遇到的困难是缺粮食和棉籽。于是通过村供销合作社和县供销合作社前后订定了五次预购籽棉一万二千斤的合同。这个农业生产合作社获得的预付物资有：玉米、红粮五千斤，斯字二比优良棉籽四百斤。这就解决了春耕生产中缺粮食和棉籽的困难，稳定了生产情绪；国家在当地收购棉花任务的完成也有了保证。史家佐村供销合作社为扶持农业生产合作社在冬闲季节开展副业生产，秋后又和农业生产合作社订立了九万斤籽棉的加工合同。谷凤鸣农业生产合作社获得工资米一万二千六百斤，增加了社内收入。‖一九五一年，为扩大棉田，提高棉花产量和奖励集体生产，史家佐村供销合作社又优先和谷凤鸣农业生产合作社前后共订了七份预购棉花合同，预购棉花八千七百斤；预付农业生产合作社红粮、玉米九千八百斤，豆饼二百斤。经过供销合作社的扶持，谷凤鸣农业生产合作社种棉面积就扩大到一百多亩。冬季又订了棉花加工合同，增加收入八千零十六斤小米。因此，谷凤鸣农业生产合作社便迅速壮大起来；同时史家佐村供销合作社也顺利地完成了购棉和棉花加工任务，保证了对国家纱厂的原棉供应。‖为了进一步作好一九五二年的工作，谷凤鸣农业生产合作社计划再扩大社员六户。根据生产计划，和村供销合作社又订了全面的物品供应和推销订购合同，并把农业生产合作社社员全年生产、生活上的必需品的种类、数量、时间等都订到合同上。村供销合作社根据农业生产合作社在生产和生活上的要求，计划供应农业生产合作社红粮三万二千四百斤、玉米九千斤、小米五万四千斤、豆饼九万零二十斤、肥田粉三百五十斤、骨肥二百五十斤、鱼藤粉五斤、黑肥皂二十斤、煤油五百四十斤、棉籽油四百八十斤、火柴四十包、碱面四十九斤、食盐六百斤、各种洋布九匹；推销籽棉二万四千斤。这样，供销业务就有了显著的增加，而农业生产合作社也得以迅速发展和壮大。如最初订立“结合合同”时，谷凤鸣农业生产合作社仅有牛一、骡一；结合以后，到一九五一年就发展到马一、骡一、牛二、驴二，增加了三分之二；并举办了些小的福利事业，如社内经常准备着一些普通药品，规定凡是参加互助劳动者，有病后可免费用药。‖博野县解营村供销合作社和李德纯农业生产互助组订立“结合合同”的情形‖解营村李德纯互助组是在一九五一年二月以供销合作社社员为主要成分组织起来的。当时参加互助组的共十户，有一百三十一亩地（其中水浇地九亩），四十八口人，七个男劳动力，六个女劳动力，两头骡子、一匹马。互助组一开始春耕，就遇到了缺粮和豆饼的困难。为了克服这个困难，解营村供销合作社就向互助组订立了预购五千四百斤籽棉的合同；预付豆饼四千四百斤、玉米九百斤、高粱一千三百八十九斤、小米一千一百四十斤，保证了互助组按时耕种。由于供销合作社对农业生产互助组的扶持，一九五一年这个互助组种棉六十五亩，每亩比一般群众增产籽棉三十斤；谷子十二亩，每亩比一般群众增产七十斤。冬季这个村的供销合作社又和李德纯互助组订立了籽棉加工合同，使互助组增加了四千七百三十八斤米的收入，积累了一千零八十斤米的公积金，并添购了大车一辆。组员的生活也大大改善。如李炳珍家，过去不够吃，现在却有了二百斤余粮。‖一九五二年解营村供销合作社帮助李德纯互助组制订了一九五二年全年的农业生产计划：互助组今年发展到十三户（五户没劳动力的户也参加了本组），土地增加到一百五十一亩八分，人五十八口‖（其中有供销社员十九人，军、工属七户），男劳动力八个，女劳动力四个，骡一头、马一匹、驴二头。为提高单位</w:t>
      </w:r>
      <w:r>
        <w:rPr>
          <w:rFonts w:hint="eastAsia"/>
        </w:rPr>
        <w:lastRenderedPageBreak/>
        <w:t>面积产量和吸取经验，生产计划中并规定种丰产棉二亩，丰产谷二亩，丰产山芋二亩。根据互助组一九五二年的生产计划，供销合作社供应互助组的计划：黄豆饼二千三百五十斤、玉米一千四百斤、炭一万一千斤、高粱一千四百斤、谷子一千四百斤、食盐三百五十斤、黑油一千五百斤、煤油三十四斤、洋火二十四包、洋布三匹；推销棉花七千斤。‖供销合作社和农业生产合作社或互助组订立“结合合同”的好处‖从以上情况看来，推广供销合作社和农业生产合作社或互助组的结合合同，是农村中产销分工的良好形式和物资流转的新规律。它的优点是：‖（</w:t>
      </w:r>
      <w:r>
        <w:rPr>
          <w:rFonts w:hint="eastAsia"/>
        </w:rPr>
        <w:t>1</w:t>
      </w:r>
      <w:r>
        <w:rPr>
          <w:rFonts w:hint="eastAsia"/>
        </w:rPr>
        <w:t>）经过结合合同，可以进一步增强国营经济对小农经济的具体领导，可以逐渐克服农业生产合作社或互助组生产的盲目性，增强生产的计划性，使农业生产能在国家经济计划范围内得到很大的发展；可以使组织起来的农民既不发愁生产出来的东西卖不掉，也不发愁所需要的东西买不来，安心放手地积极地发展生产。为了使农产品合乎合同中所规定的标准规格，农民就会逐渐采用新农具，不断提高耕作技术，改良作物品质。随着互助组、农业生产合作社和供销合作社的发展以及“结合合同”的推广，整个农业生产就会沿着新民主主义革命的大道向前迈进，这就会保证农业生产合作社和互助组的革命性质不起变化，不至于走向资本主义的道路。‖（</w:t>
      </w:r>
      <w:r>
        <w:rPr>
          <w:rFonts w:hint="eastAsia"/>
        </w:rPr>
        <w:t>2</w:t>
      </w:r>
      <w:r>
        <w:rPr>
          <w:rFonts w:hint="eastAsia"/>
        </w:rPr>
        <w:t>）经过“结合合同”，可以进一步推动供销合作社在农村中更加有计划地为农业生产和农业生产合作社、互助组服务。也只有为农业生产和农业生产组织服务，供销合作社的业务才能迅速地有计划地发展起来。因为，在合同的约束下，供销合作社的采购对象和销售对象才会固定起来，而根据固定的采购和销售对象的供销要求，供销合作社才能制定完全切合实际的业务计划。然后，照着这种业务计划去经营，就可以增强业务经营上的计划性，克服盲目性及追逐自由市场的资本主义倾向；可以加速资金周转，避免资金积压，改善储运工作，尽量减少伤耗，做到及时供给农民以物美价廉的工业品。否则，农民就不愿和供销合作社打交道。‖（</w:t>
      </w:r>
      <w:r>
        <w:rPr>
          <w:rFonts w:hint="eastAsia"/>
        </w:rPr>
        <w:t>3</w:t>
      </w:r>
      <w:r>
        <w:rPr>
          <w:rFonts w:hint="eastAsia"/>
        </w:rPr>
        <w:t>）供销合作社和农业生产合作社或互助组经过“结合合同”密切结合起来，双方才能正常地发展。谷凤鸣农业生产合作社和李德纯农业生产互助组，都是在和供销合作社订立预购棉花的“结合合同”中发展起来的。他们的经验是：一、通过算细账的方式，帮助农业生产合作社或互助组，制订农业增产计划。根据增产计划，算出所需要的生产资料和生活资料及须要推销的农产品、副产品。把这些东西订成合同，固定下来，就是业务经营计划。这样，既可防止用少订多，又可减少投机取巧。二、生产资料和推销物品的计算，由农业生产合作社、互助组主要负责人筹划即可；但日用品的计算必须由各基本户算起，而后综合起来订入合同。‖目前正是开展预购棉花业务的时期，希望各级合作社都能足够地重视这个经验；除把已有的经验加以总结外，并希望在预购棉花中普遍订立新的“结合合同”。‖　　【日期】</w:t>
      </w:r>
    </w:p>
    <w:p w14:paraId="770A740F" w14:textId="77777777" w:rsidR="00886012" w:rsidRDefault="00886012" w:rsidP="00886012">
      <w:pPr>
        <w:rPr>
          <w:rFonts w:hint="eastAsia"/>
        </w:rPr>
      </w:pPr>
      <w:r>
        <w:rPr>
          <w:rFonts w:hint="eastAsia"/>
        </w:rPr>
        <w:t>‖【版面】第</w:t>
      </w:r>
      <w:r>
        <w:rPr>
          <w:rFonts w:hint="eastAsia"/>
        </w:rPr>
        <w:t>02</w:t>
      </w:r>
      <w:r>
        <w:rPr>
          <w:rFonts w:hint="eastAsia"/>
        </w:rPr>
        <w:t>版（）‖【专栏】经济工作述评‖【标题】普遍深入地开展爱国丰产竞赛运动‖【正文】普遍深入地开展爱国丰产竞赛运动‖农业爱国增产竞赛运动已经在全国各地逐步展开。据三十五个省区的不完全统计，已经有一百零二个国营农场向国营双桥实习农场等农场应战，有五千三百五十一个著名的农业生产合作社、互助组向李顺达、曲耀离等农业生产合作社、互助组应战。同时，有些挑战应战单位，正在以连环竞赛方式，层层发动群众，把竞赛运动推向广大农村。凡是运动开展得比较好的地区，春耕播种工作完成得又快又好；所有参加竞赛的农民群众，都是加倍努力，想尽一切方法，实现增产计划。如山西解县棉花丰产模范曲耀离所在的曲庄头村，今年购买细肥的数量超过去年一倍。平原省安阳县在组织竞赛以前，当地合作社的肥料每天平均只卖出三千斤，竞赛发动以后，肥料</w:t>
      </w:r>
      <w:r>
        <w:rPr>
          <w:rFonts w:hint="eastAsia"/>
        </w:rPr>
        <w:lastRenderedPageBreak/>
        <w:t>的日销量已经达到四万多斤。成千上万的参加竞赛的互助组、农业生产合作社，都计划比去年增产一成以上，水稻区很多农民提出了‖“每亩千斤”的行动口号。‖但就全面情况看来，运动的发展还是不够普遍、不够平衡、不够深入的。许多农村至今还没有发动竞赛。福建省不少地区的爱国增产竞赛运动还停留在乡村干部和劳动模范会议上，甚至有的地区的爱国增产计划，还停留在县、区领导机关；少数幅员辽阔、干部缺乏的地区，爱国增产竞赛还没有人去领导，许多农民还不晓得什么是爱国增产竞赛。松江省桦川县只有二十个小组参加了竞赛，而通河、木兰、集贤、富锦等县，还没有开展这一运动。‖发生这种现象的原因，首先是当地领导机关和干部还没有深刻地了解爱国增产竞赛的伟大意义，他们不懂得发动竞赛是吸引广大农民参加国家建设的最重要的领导方法，是我国劳动人民所乐于接受的生活方式。浙江嵊县临城区的干部认为，竞赛和中心工作是矛盾的。他们说：“工作已经够多了，又来一个任务”，“搞这个运动是多此一举，轰一阵就完了，还不如解决目前的水利纠纷实际一些”。他们放弃了关于爱国增产竞赛运动的领导，甚至不敢对农民进行宣传和动员，严重地阻碍了运动的开展。其次，不少干部的领导方法是错误的。他们只着重“点”的培养，而忽略了“面”的发动。结果，“点里轰轰烈烈”，“面上冷冷清清”。辽西省铁岭县五区把全区二十五个行政村，分成六片，组织了二十四个区干部，分头领导竞赛运动，干部力量不为不多；但是，大部分干部都钻到村中，专搞一点。结果是点里有竞赛，片里没有形成运动。这个区的中共区委书记和几个区干部只在八里庄村就搞了一个多月，这个村的竞赛搞得轰轰烈烈：上粪面积达到百分之八十五，又买进肥田粉五千五百斤，种籽全部实行精选；而属于同一个片的相距三里的花豹屯村的竞赛运动，却没有搞起来。该村的上粪面积只有百分之五十到六十，种籽不但没有选好，而且缺少一万多斤。有的地区的丰产模范已经自动起来挑战应战，但领导方面的具体组织工作赶不上去。山西昔阳县有些劳动模范互助组自动要求参加增产竞赛，但县人民政府却不进行组织和领导。‖在竞赛运动已经开展起来的地区，也还存在着一些问题。有些地区偏重于在小面积土地上创造丰产新纪录，对组织起来普遍增产却重视不足。有些地区提出的爱国丰产竞赛口号中，甚至完全没有组织起来的内容。安徽无为县竟抛开了互助组，盲目提出“千户挑战，万户应战”的错误号召。有些地区由于思想发动不够，产生了形式主义的毛病。湖南省保靖县有些农民认为丰产竞赛是上边要增产，于是就在组内公推一个丰产户参加竞赛。东北某些地区对开展爱国增产竞赛，提高单位面积产量的认识还不明确，以致追逐庞大的竞赛计划，罗列很多竞赛项目，但缺乏明确的目标。‖目前播种工作已经基本结束，更加紧张的农事季节即将到来。各地应抓紧这个间隙，自上而下地进行一次普遍检查，研究运动开展的情况，扫除一切障碍，把爱国增产竞赛运动更加普遍而深入地开展起来。在运动还没有发动的空白地区，领导机关应该赶快从其他工作中抽出人手，紧紧地掌握组织竞赛这一群众路线的领导方法，把今年的农业生产搞好。在已经重点发动的地区，应很好地总结已有的领导经验，采取组织参观，召开人民代表会议、互助组长代表会、劳动模范座谈会等等形式，交流经验，使运动由点到面地全面开展起来。在运动已经开展的地区，应抓紧播种结束以后的间隙，组织群众性的检查、评比、总结经验，以巩固现有的成绩，并以先进的单位带动落后的单位，争取平衡发展。在所有一切地区，都要防止形式主义和锦标主义的倾向；应该紧紧把握组织起来开展增产竞赛运动的指导方针，加强爱国主义和集体主义的思想教育，具体帮助农民解决生产困难，发挥他们的生产积极性，争取普遍提高单位面积产量，争取今年更大丰收。‖　　【日期】</w:t>
      </w:r>
    </w:p>
    <w:p w14:paraId="671366A6" w14:textId="77777777" w:rsidR="00886012" w:rsidRDefault="00886012" w:rsidP="00886012">
      <w:pPr>
        <w:rPr>
          <w:rFonts w:hint="eastAsia"/>
        </w:rPr>
      </w:pPr>
      <w:r>
        <w:rPr>
          <w:rFonts w:hint="eastAsia"/>
        </w:rPr>
        <w:lastRenderedPageBreak/>
        <w:t>‖【版面】第</w:t>
      </w:r>
      <w:r>
        <w:rPr>
          <w:rFonts w:hint="eastAsia"/>
        </w:rPr>
        <w:t>02</w:t>
      </w:r>
      <w:r>
        <w:rPr>
          <w:rFonts w:hint="eastAsia"/>
        </w:rPr>
        <w:t>版（）‖【标题】河北省人民政府关于开展农业爱国增产竞赛运动的报告‖【正文】河北省人民政府关于开展农业爱国增产竞赛运动的报告‖编者按：河北省人民政府在五月中旬召开了专员会议，充分估计了广大农民爱国增产积极性普遍高涨的新因素，号召农民普遍开展爱国增产竞赛运动。会议提出了“普遍提高单位面积产量和重点培养丰产典型”的方针。目前，有些地区对生产的领导落后于群众要求，爱国增产运动陷于自流状态；有些地区着重对丰产典型的领导，忽视了对广大农村的普遍增产运动的领导；有些地区强调“工作忙，抽不出力量领导竞赛”。河北省人民政府的这个报告，对于解决这些思想问题和实际问题都有相当帮助。各地都可参考河北省的作法和经验，抓紧夏忙季节，把爱国增产竞赛运动普遍地开展起来。‖四月中旬，河北省人民政府主席杨秀峰、中共河北省委秘书长李子光、省人民政府农林厅副厅长张克让，带领省级各部门干部五十多人，分别到各专区检查春耕播种工作，发现广大农村呈现着一片新气象。但有些县以上的领导机关，对于这些新的积极因素没有看到，或没有予以注意。有的县只满足于对丰产典型的培养，对普遍的增产注意不够。许多县对合作互助运动重视不足。总之，生产领导赶不上群众要求，丰产运动陷于自流的现象非常严重。‖为了巩固成绩，改正缺点，急起直追，集中力量开展全面爱国增产竞赛运动，河北省人民政府及中共河北省委发出了“组织起来开展轰轰烈烈的农业爱国增产竞赛运动”的决定和指示，并于五月中旬召开了专员会议，以便统一思想，明确增产竞赛的方针和要求。为了吸取经验，会议组织了六个县，分成山区、平原两组，展开竞赛，并在会议上举行了竞赛签字仪式。‖要充分认识群众的生产积极性‖“三反”“五反”运动的胜利，鼓舞了广大干部和广大农民群众的积极性；他们的工作热情和生产热情普遍高涨。这些新的因素，是全面开展爱国增产竞赛运动的思想基础。‖很多劳动模范、先进农民和互助组、农业生产合作社的农民，增产热情极高。邯郸专区各县丰产棉田，一般要求每亩产棉二百五十斤左右；有几十个互助组，要求创造每亩千斤棉花高额丰产纪录。截至五月底，全省只五个专区不完全的统计，已有三千四百三十二个村，一百八十八个农业生产合作社，一万六千零二十四个互助组，四万八千四百九十五户单干户的农民，参加了竞赛。今年春天在防旱抗旱的思想指导下，各地耙地保墒、兴修水利，成绩显著。耙地次数一般达到四至五遍，超过往年一倍，多的耙到六至九遍。截止五月中旬，全省已打砖、石井七万四千四百五十二眼，超过原计划（五万九千六百零五眼）百分之二十五。有不少地区不用或少用贷款，自筹砖料打井，大大发挥了群众的潜在力和创造性。对今年的互助合作运动，各地领导方面已重视起来，并都确定专职干部领导。各县都先后召开了互助代表会议一至二次。今年春耕期间组织起来的劳力，已由去年百分之四十增加到百分之五十六。但各级领导方面对干部及群众的积极性估计不足，落在了群众的后面。如今年的打井计划，由上到下，逐级都有增加；有的县接受打井任务，就要求贷款，而有的群众不用贷款就打成了很多井。现在群众普遍要求领导方面帮助提高互助组，要求帮助改进技术，要求大量供应肥料、新式农具，而领导方面却感到没有办法，供应不及。这些情况已经障碍了爱国增产运动的及时普遍开展。因此必须改进作风，深入群众，向群众学习，提高领导效能，爱护和发扬干部和群众的积极性。‖爱国增产竞赛运动的指导方针‖去年河北省劳动模范会议提出了开展千村万组模范丰产运动，而对全面增产强调不够；以后又表扬和奖励了少数丰产新纪录典型，各地在开展爱国丰产竞赛问题上，产生了片面观点。很多干部把“爱国丰产竞赛”理解为由少数先进农民、互助组创造新纪录，而忽视了“普遍提高单位面积产量”的中心要求。因此，在今年春天的竞赛当中，各地都作了培</w:t>
      </w:r>
      <w:r>
        <w:rPr>
          <w:rFonts w:hint="eastAsia"/>
        </w:rPr>
        <w:lastRenderedPageBreak/>
        <w:t>养丰产县、区、村、组、户的计划，而对于如何实现全面增产，一般都没有具体切实的办法。这次专员会议，着重地研究了这一问题，明确号召“开展爱国增产竞赛运动”，具体要求“普遍地提高单位面积产量，有重点地培养丰产典型”。由先进人物、互助组带头，创造高额丰产新纪录，普遍发动和组织广大农民群众，踊跃参加爱国增产竞赛运动。‖开展爱国增产竞赛运动的意义‖全面开展爱国增产竞赛运动的意义，我们认为有以下几方面：‖首先，通过增产竞赛运动，充分发挥广大农村生产的潜在能力。竞赛开展较好的地区，群众热情很高，什么工作都好完成。如晋县展开了增产竞赛运动，四百七十户的周家庄，三天买进十一万六千九百四十五斤豆饼；有些农民变卖了用不着的财物，购买肥料和农药；县人民银行七天内收兑三千八百三十六块银元。只要广大农民群众的潜力发挥出来，农业生产水平就可以大大提高。今年河北省原要求每亩产粮食一百四十五斤，产皮棉三十五斤；如能全面开展增产竞赛，并且没有不可抗拒的灾害，估计每亩可能产粮食一百五十四斤，产皮棉四十斤。‖其次，通过竞赛，可以提高领导能力，改进工作作风，带动一切工作大步前进。通县六区开展了爱国增产红旗竞赛，发动了群众，区干部领导能力提高了，克服了忙乱现象。晋县在开展增产竞赛以后，民兵工作、妇女工作，以及购棉售肥等工作，都活跃起来。有些干部不团结，也在一致地推动增产竞赛运动中团结了；工作不积极和脱离群众的作风，也得到很大的转变。群众发动起来以后，提高了积极性，干部的强迫命令作风也可以得到克服。‖思想教育和组织起来是增产的保证‖加强思想教育，大力推动农民组织起来，是实现爱国丰产的中心环节。从各地材料来看，目前农民思想的主流是要求发展生产，但由于长期的个体经济的影响，发展个体经济的积极性，仍占相当大的比重；有些农民对组织起来的方向认识不明确，看不清社会主义前途，还有农业社会主义思想；有些农民只知道抗美援朝是爱国，而对国家利益和个人利益的一致性，缺乏明确的认识；生产到顶的保守思想也还大量存在；有些农民怕竞赛，怕比不过别人，自己丢人。如不大力克服这些思想，全面的爱国增产竞赛运动的开展就很困难。因此，必须首先做好对群众的思想发动工作。思想教育的内容，主要是爱国主义以及组织起来的方向和前途。要教育农民关心国家利益，服从国家计划，进一步克服农民依赖国家贷款和占国家便宜的自私自利思想；同时用当地活人活事的丰产事例，打破农民的保守思想。‖组织起来是增产的主要保证。据河北省现在不完全的统计，百分之五十六的劳力已经组织起来，这离中央提出的今年百分之七十到八十的劳力组织起来的要求相差尚远。今后要坚决贯彻中央互助合作运动的方针，使互助合作运动健康地大步前进。一方面以组织起来保证爱国增产的实现；一方面在爱国增产竞赛运动中，大量地发展和提高各种互助合作组织。‖自上而下全面发动，自下而上组织竞赛‖爱国增产竞赛运动的具体指导方法，应采取自上而下地全面发动和自下而上地组织竞赛相结合的方法，普遍地发动，有重点地掌握，抓紧典型示范，以推动一般。要及时发现及时纠正下边执行政策上的错误，但不应怕出错误而小手小脚不敢行动。应该不断地鼓舞广大群众的积极性，激发他们的创造性，以积极办法去克服消极因素。‖增产竞赛以互助组、农业生产合作社为基础，以党员、团员、劳动模范、积极分子为骨干，带动全体农民参加。要发动农民普遍地订立增产或丰产计划。各县要有自下而上的总计划。各地已订立的爱国丰产计划应再审查修订，没有订立的要切实订立。订计划必须实事求是，按不同地区，不同条件，提出不同的要求，防止过高或过低。应多树立当地群众能接受并能学习的旗帜，不要光向全国最高峰看齐。现在各地的丰产计划，有些是过高的，能否实现没有把握，并且使群众感到望尘莫及，不敢应战；也有的订的过低，不努力</w:t>
      </w:r>
      <w:r>
        <w:rPr>
          <w:rFonts w:hint="eastAsia"/>
        </w:rPr>
        <w:lastRenderedPageBreak/>
        <w:t>也能达到，失掉了竞赛意义。这两种偏向都应当纠正。此外，在订计划当中，要教育广大干部和农民明确树立长期建设的思想，要因地制宜做好长期建设计划，克服临时任务观点。‖组织农业爱国增产竞赛，要以村、组、户为主，而组织县与县间的竞赛，也是领导全面增产的重要办法。同时，县和县之间的竞赛，也可以鼓舞广大干部的工作积极性，使广大干部能够密切配合，全力以赴。到目前为止，全省已有大名和饶阳，建屏和涞水、密云、迁西，邢台和沙河，南宫和威县，深县和冀县，河间和肃宁，藁城和正定、赵县，定县和安国展开县和县之间的爱国增产竞赛。省级领导机关决定直接参加指导平原区的大名和饶阳，山区的建屏和涞水、密云、迁西的两组竞赛。有些县还正在酝酿参加这两组的竞赛。‖在竞赛中，要大张旗鼓地开展宣传工作，利用一切宣传力量和工具，在不同季节，根据群众的不同思想情况和竞赛进度，以不同内容，反复地宣传，不断地提高广大农村干部和群众的政治思想水平和生产积极性。邯郸专区组织各县干部到大名县参观并学习大名县的互助合作工作的经验，各地都可以采用。‖各部门的工作都要紧密配合‖在爱国增产竞赛运动中，各种工作都应当跟上去，特别是经济部门，如供销、贸易、银行、交通运输等，都必须紧密配合。生产资料，如肥料、水车、农具、农药等，要全面安排，及时供应。在专员会议上，我们统一了干部思想，从现在到秋收，以爱国增产竞赛为农村的压倒一切的中心工作。部门工作要为中心工作服务；并通过中心工作，带动部门工作前进。现在已有很多事实说明，那个地区的农业爱国增产竞赛运动开展起来了，购棉、推销肥料工作也就做得较好。同时，农业和工业的两大爱国增产竞赛运动也应统一步调，齐头并进。农业方面要大量地供给工业需要的商品粮食和工业原料；工业方面要制造新式农具、水车、农药、肥田粉，供应农业的需要。为了克服机械的“单打一”的作风，河北省各级政府，已建立或正在建立以各级行政负责干部为首的各级评比检查委员会。‖加强技术指导工作‖为了加强爱国增产竞赛运动中的技术指导工作，我们已定六月份为技术传授月。由各级农场、棉产指导区及农学院、高级农校的高年级学生，组成技术传授队，到各地传授农业技术。预计全省共可直接训练三十万人，间接训练三百万人以上。‖专员会议后，各地都通过各界人民代表会议或区、村干部扩大会议，在五月底普遍把开展爱国增产竞赛的精神贯彻到村，具体地进行了一系列的组织工作。全省范围内的普遍的爱国增产竞赛运动，即将在六月上、中旬由点到面普遍热烈展开。‖　　【日期】</w:t>
      </w:r>
    </w:p>
    <w:p w14:paraId="6E55CA3D" w14:textId="77777777" w:rsidR="00886012" w:rsidRDefault="00886012" w:rsidP="00886012">
      <w:pPr>
        <w:rPr>
          <w:rFonts w:hint="eastAsia"/>
        </w:rPr>
      </w:pPr>
      <w:r>
        <w:rPr>
          <w:rFonts w:hint="eastAsia"/>
        </w:rPr>
        <w:t>‖【版面】第</w:t>
      </w:r>
      <w:r>
        <w:rPr>
          <w:rFonts w:hint="eastAsia"/>
        </w:rPr>
        <w:t>02</w:t>
      </w:r>
      <w:r>
        <w:rPr>
          <w:rFonts w:hint="eastAsia"/>
        </w:rPr>
        <w:t>版（）‖【标题】丹阳县城乡物产交流大会的成就‖【正文】丹阳县城乡物产交流大会的成就‖易乾‖丹阳县城乡物产交流大会，为各地继续扩大城乡物产交流提供了一个成功的经验。两个特点‖丹阳县这次城乡物产交流大会开得很成功，它表现出来的特点有两个：‖一个是大会把土产交流形成一个普遍地和群众生产、消费密切结合的运动。直接参加大会的有国营公司、农民、城乡工商业者、城乡手工业者和城市各界人民，生产者和消费者见面了，生产者和运销者距离缩短了，大会并积极组织服务站和招待所接待农民。这次大会使广大人民从实际事例中普遍认识到城乡交流是和每个人有切身关系的一件大事。‖还有一个特点是大会采用了原有的集场形式，开展了城与乡、区与区、镇与镇之间的小宗土产的短距离交流，使原来没有办法推销的小宗土产和手工业品找到了销路，集场销掉小宗土产三万多件，这样也就提高了农民的购买力，促使城市工商业更趋繁荣，进而活跃了城乡经济。‖领导方面重视是开好大会的关键‖大会是由丹阳县人民政府发起的。最初，各方面对这次大会都认识不足，甚至有些国营公司也只着重大宗远销的土产，认</w:t>
      </w:r>
      <w:r>
        <w:rPr>
          <w:rFonts w:hint="eastAsia"/>
        </w:rPr>
        <w:lastRenderedPageBreak/>
        <w:t>为：“短距离交流解决不了国营公司的问题。”因此在大会筹备期间，没有参加工作，没有很好发挥国营经济的领导作用。特别是百货公司，自始至终没有在会场设立供应站。市镇工商业者则认为：“交流要做大生意，我们进城不过是给城市工商界‘捧捧场’而已！”因此，部分地区的工商业者订购销计划时采取敷衍态度。城市商人则认为“交流是手工业的事”。很多农民不懂得什么是“交流”，以为是“城里开个大会。”‖但是，中共丹阳县委员会和丹阳县人民政府根据当前城乡交流暂时的呆滞和丹阳县城乡经济的具体情况进行了研究，认为开好城乡物产交流大会是打开经济呆滞局面的重要环节。因此，由薛晓春县长亲自掌握，首先向国营公司的干部进行教育，并在五月十四、十五两天召开城乡交流促进会议，通知各区订购销计划。这一连串的措施，促进了大会顺利开幕。‖以后，随着大会内容的不断充实和发展，各界的认识也逐步提高。第一天很多农民进城参观，看到集场上很多手工业品自由买卖，第二天他们就把自己的副产品带进城参加交流，最后把种籽、农具都带进城进行交换；再如起先是城区和市镇工商业者做了几笔生意，后来区与区、镇与镇都展开交易；大会原定时间两天，后来欲罢不能，应工商界要求又延长了一天。因此，整个大会进行的过程，也就是各界人民认识提高的过程，而领导的重视是开好大会的关键。‖解决了城乡交流中的几个问题‖大会交流地点是集中在街道两旁和商店里，分集场、交易所和特约收购处三处交易。交易所和集场千余种物品都由各行业自动订出统一价格和规格，大会设立专门机构进行检查。交流大都采取现款现货交易，交易所订有合同，最多也不超过二十天，到目前止，已大部履行。这次交流环绕着一个中心内容：就是为照顾城乡产、运、销三者的利益，通过各种交易方式来解决了过去交流中没有解决的几个问题：‖（一）广大农民和手工业者直接参加了物产交流，改善了城乡关系。农民和手工业者在大会上直接交流物产，最后甚至有些农民与农民之间以种籽、农具直接进行了交换。种籽（包括豆种和糯稻种）多余的农民卖出种籽，买进工业品，缺种的农民以公道的价格购进种籽。这就是实际上在农民之间调剂了生产资料的有无，对支持农业生产起了很大作用。同时大会也改善了城乡关系，如过去农民每到春季都要参加该县小茅山的集场交易，常有受私商压价，小偷扒手偷钱的情况；在这次交流中，统一了价格，人民政府又维持了治安，城市人民诚恳地组织茶水站、医疗所、寄车处等为大会服务，农民们普遍改变了对城里人的看法，很多农民反映：“这样的交流大会，对大家都有好处，一年可以多开几次，下次还要来。”‖（二）建立了新的城乡商业关系。原来丹阳县城区和乡镇的工商业者是互不通气的，城区商店积存了大批货品销不出去，而乡镇商店却缺少工业品，在这次会议上便解决了这个问题。如吕城区向城区绸布业购进的绸布值四千多万元，其他各区也购进货品。在各区镇之间也建立了联系，如访仙区，过去需要石灰要到宜兴去买，来往运费花费多，增加了成本，而吕城区产的石灰却销不掉，在这次会议上两区订了口头合同，把双方的问题都解决了。通过这次大会，城乡工商业开始组成一个城乡交流的商业网，为旺季开展物产交流创造了条件。‖（三）城市公私营企业推销了滞销物产，克服了私营工商业淡季困难。农民在卖出副产品后；需要较大数量的消费品，因此，中国土产公司丹阳办事处原来滞销的货品如表芯纸、粉丝、枣子（七十多担）、蓑衣、红糖、草席等，在大会上都供不应求，私营工商业如绸布业几年没有推销出去的五尺以下的短绸，这次也都销出，各行业营业数字普遍有了增加。‖重视县区小宗土产的短距离交流‖组织短距离交流是推销小宗土产的好办法。县区土产交流应该重视小宗土产的交流，这是这次大会中提出的新问题。‖这次农民和手工业者参加集场交流的有草帽、草绳、扫帚、竹器、小板凳、芦扉等几百种</w:t>
      </w:r>
      <w:r>
        <w:rPr>
          <w:rFonts w:hint="eastAsia"/>
        </w:rPr>
        <w:lastRenderedPageBreak/>
        <w:t>农业副产品，集场小宗土产的交流数字达二千多万元，推销近百分之四十。农村的零星土产在整个副业产品中占着相当数字，但因为它只是小宗土产，所以受成本限制，产量限制，是无法外销的，可是，不推销又要影响农民的生活和生产。因此争取在县区范围内作短距离交流，就可以解决这问题。如陵口区的草鞋是当地农民在农闲时的主要副业，过去无法推销，这次在大会上以三百五十元一双全部销完。这些过去没有被发掘的购买力，对活跃社会经济能起一定作用，这个成功的经验应该引起各地的重视。‖这次会议的一些缺点‖大会虽然已获得很大成绩，但是，由于对召开这样的大会还缺乏经验，因此也存在着一些缺点。这些缺点主要是两方面：‖（一）大会筹备时间没有做到统一各方面思想认识，对群众的宣传教育工作做得不够，有些地区的农民还不知道开大会，未能进城参加交流。‖（二）大会对解决小宗土产的思想不明确，因此重视交易所的整批交易，而放松了对集场的掌握，交易所和集场的密切配合不够，成交结果工业品和土特产品成交数字相距很远，以全县范围来说，解决农民小宗土产问题还不大。（转载苏南日报）‖　　【日期】</w:t>
      </w:r>
    </w:p>
    <w:p w14:paraId="6C3C817D" w14:textId="77777777" w:rsidR="00886012" w:rsidRDefault="00886012" w:rsidP="00886012">
      <w:pPr>
        <w:rPr>
          <w:rFonts w:hint="eastAsia"/>
        </w:rPr>
      </w:pPr>
      <w:r>
        <w:rPr>
          <w:rFonts w:hint="eastAsia"/>
        </w:rPr>
        <w:t>‖【版面】第</w:t>
      </w:r>
      <w:r>
        <w:rPr>
          <w:rFonts w:hint="eastAsia"/>
        </w:rPr>
        <w:t>03</w:t>
      </w:r>
      <w:r>
        <w:rPr>
          <w:rFonts w:hint="eastAsia"/>
        </w:rPr>
        <w:t>版（）‖【标题】日本共产党的三十周年‖【正文】日本共产党的三十周年‖日本共产党中央委员会总书记　德田球一‖美帝国主义者追求世界统治权的政策，目前遇到了巨大的障碍。其中一个障碍是日本革命运动的迅速发展。‖一九五二年“五一”节示威运动说明了日本革命运动的水平已达到什么样的高度。在全国四百个地方分别举行的“五一”节示威，共有四百万人民参加。敌人到处对示威组织了进攻，为了达到这个目的，出动了美国军官指挥下的强大的武装警察部队。但是这种粉碎示威的企图，显然是失败了。在东京，美国军官指挥一万名武装警察，向人民广场上的“五一”节示威游行大会进攻。十万名示威群众坚决向警察还击，结果双方死伤数百人。日本人民的坚决反抗，使美军在朝鲜的处境更加没有希望，加速了美国在日本的政治、经济和组织的崩溃，并使美帝国主义者和他们的同谋犯——日本反动派阵营更加混乱。‖所有这一切都表明了：日本的革命运动已成为美国在远东的侵略政策的严重障碍，并且表明了日本的革命运动在这方面发挥了重大的作用。这个运动得到国际上普遍声援的原因，正在这里。‖目前日本革命运动的上涨，是日本共产党三十年来顽强斗争的结果。‖今天，在党的三十周年纪念日，我们党有必要回顾它过去的活动，以便从中学习，从而帮助党得到进一步的发展。‖一‖伟大的俄国十月社会主义革命对世界革命运动的发展起了重大影响。在它的影响下，各国共产党纷纷成立。最近几年来，许多国家的共产党都在庆祝它们的三十周年。一九二二年七月十五日创立的日本共产党在今年庆祝它的三十周年。‖从一九○○年起，工人阶级的工会运动在日本就在伟大的片山潜的领导下开始发展。有一个时候，这种运动曾被军国主义的天皇制政府所扼杀。‖但是，伟大的俄国十月社会主义革命使工人运动、农民和学生运动复活了。一九一八年夏天日本发生了“米骚动”——饥饿的老百姓的抢米运动。‖一九二二年初，莫斯科举行了远东各国人民的代表大会。这次大会以后，那时分散于日本各地的共产主义小组，在片山潜同志领导下统一为日本共产党。共产党宣布它的纲领的目的是推翻天皇制与建立民主共和国。‖一九二七年，共产党把这个简单的纲领充实起来，使党能扩大它在群众中的影响。日本共产党在粉碎了以山川为首的经济主义的取消派以及企图以小资产阶级的抽象理论使党脱离群众的福本等左倾集团以后，就成了工人阶级的真正的先锋队了。它的纲领包括下列几项：推翻天皇制、废除不劳而食的地主土地所有制、把土地无偿地归还</w:t>
      </w:r>
      <w:r>
        <w:rPr>
          <w:rFonts w:hint="eastAsia"/>
        </w:rPr>
        <w:lastRenderedPageBreak/>
        <w:t>农民、七小时工作日、成立工农联合政府。由于渡边政之辅同志的领导，党曾依靠广大群众的支持，勇敢地为实现这个纲领而斗争。‖在伟大的十月社会主义革命的影响下发展起来的远东各国特别是中国的伟大民族解放运动，已使全世界帝国主义体系中脆弱的一环——借天皇制维持生存的掠夺的日本帝国主义的内部矛盾更加尖锐化了。正是由于这个缘故，日本政府才在世界第一次大战以后进一步加紧干涉中国。日本于一九三一年强占满洲，这使它成了第一个发动第二次世界大战的国家。‖为了进行这场战争，日本帝国主义者更加加强它的压迫人民大众的政策。这是法西斯的压迫制度与封建残余的结合。‖共产党首先受到残酷的镇压，以后这种镇压更扩及工会、农会、学生团体以至自由文化活动的各个方面。人民的全部生活、思想和行动都受到军国主义奴役的束缚。‖这种早在一九二八年就已开始的残酷镇压，随着战争的延长而愈来愈厉害了。‖我们党竭尽全力与这种为了侵略战争的利益而实行的政策进行斗争。共产党不顾半封建的天皇制统治的穷凶极恶，继续在工厂、矿山、乡村和陆、海军里面组织反战小组，坚持斗争。‖在这种激烈的斗争过程中，我们党的卓越的领袖市川正一被敌人杀害了。‖自从共产党成立到一九四五年日本帝国主义战败为止，这二十三年中，我们党的活动总是非法的，经常受到野蛮的迫害。因此，党员人数从来不曾超过一千人。然而，尽管如此，党仍在工人、农民、进步学生之中为进一步发展工人阶级领导的革命运动奠立了一定的基础。现在拥有数十万党员并获得广大群众支持的共产党的极为迅速的发展证明了这一点。‖二‖一九四五年八月十五日，日本天皇宣布日本遵照波茨坦公告无条件投降。掠夺性的日本帝国主义遭到了彻底的失败，以前被看做天神一样的天皇被迫放弃他的神位。“治安维持法”以及其他法西斯法律被废除。一九四五年十月十日，以共产党领导同志为首的许多日本同志在受了十八年的监禁以后终于得到释放。‖共产党第一次得到合法存在的机会，于是立即展开活动。共产党在它的纲领中要求废除天皇制，没收寄生的地主土地所有制，而把土地交给农民，确立人民对垄断资本的管理和建立一个人民民主共和国。由于这种缘故，党立即受到反动派——特别是残余的法西斯集团——的疯狂进攻，这些集团为了恫吓共产党人甚至不惜以恐怖手段对他们进攻。社会民主党分子和资本家勾结，向共产党发动进攻，出卖工人阶级的利益。但是工人阶级不顾一切，积极支持共产党，工人阶级的斗争几乎完全是在共产党领导下进行的。由于这种缘故，一九四六年日本展开了一场轰轰烈烈的罢工斗争。一九四六年夏季和秋季，海员工会、铁道工人工会、电气工人工会以及其他工会进行了一场胜利的斗争，要求提高工资，每日工作八小时，实行劳资集体合同制度等等。战时日本没有工人阶级组织。在一九四七年年初，组织在工会中的工人和职员已达四百万人。‖在进行这场斗争的过程中，我们党不但胜利地领导了罢工斗争，而且还为大规模建立工人阶级对工业的管理而奋斗。这种管理是必要的，因为资本家鉴于国内政治局势与经济局势对他们不利，已在停止生产。在这种情况下，工人不得不进行反抗，反抗的方式不单单是罢工，而且还要管理企业。因缺乏生活必需品而感受痛苦的群众欢迎这种管理。‖工人阶级管理生产的战术受到资本家和社会民主党人联合一致的疯狂进攻，但是尽管这样，这个战术还是成功了。这种经验对革命形势的进一步发展无疑是有很大意义的。正因为工人阶级依靠生产管理，他们就能够胜利地进行罢工斗争，并满怀信心地为夺取政权而斗争。‖一九四七年二月一日，许多工业部门的二百六十万工人决定宣布总罢工。在工人阶级强大无比的力量面前，政府和资本家完全不知所措了。虽然他们在麦克阿瑟总部军队的帮助下避免了这次罢工，但是工人仍然通过谈判得到加倍的工资，实现了每日工作八小时和实行集体合同制度的要</w:t>
      </w:r>
      <w:r>
        <w:rPr>
          <w:rFonts w:hint="eastAsia"/>
        </w:rPr>
        <w:lastRenderedPageBreak/>
        <w:t>求。‖一九四六年五月，在艾奇逊发表的声明中，美帝国主义者完全暴露了他们的反共立场。他们竭尽全力把反动的吉田政府搬上台。但是在一九四七年二月总罢工以前，他们还不敢明目张胆禁止罢工。直到一九四七年一月三十一日，鉴于共产党人的领导作用愈来愈有力量，依靠管理生产的工人进行的斗争的规模愈来愈大，美国当局就发布禁止总罢工的命令。从那时起，他们就不断扩大他们的行动，而置波茨坦公告于不顾。禁止总罢工的命令是在一九四七年二月发出的，这是在日本建立目前的殖民地政权的第一步。‖面对着一九四七年二月禁止总罢工的命令，我们党为了加强与以工人阶级为首的群众的联系，向后退却了一步。这时共产党在工人阶级当中的领导作用是强大的，但是在农民当中、特别是在学生和知识分子当中的领导作用仍然是薄弱的。这时党员人数还不够多——只有三万多一些。‖后来党集中全力加强党组织和它们在各种群众团体中的影响；党击退了敌人的各种各样的挑衅和进攻，稳步地建立了它的革命力量。‖在这以前，党在一定程度上低估了在群众团体中进行工作的重要性，而后来党采取坚决的方针，加强党在各个合作社、在文化和艺术工作者中、在中小制造商组织中、在中央和地方政府中、在警察局以及其他迫害人民的机关中的影响。这样做的目的是要使党的活动不单单局限于工人阶级中间，而是要把党的活动扩大到农民、学生、知识分子、中小制造商和商人中去，从而建立一个广泛的民族民主战线。党还曾设法扩展它在青年和妇女中间的活动。‖先前党的大多数报刊都是中央出版的。这时党通过一项决定，规定党的所有地方机关都要出版报刊。到一九四九年年底，党组织一共出版了五千种报纸和杂志。所有党组织也都成立了党课训练班。除了训练领导干部的中央干部学校以外，所有地方党委员会也都开办了学校。我们用这种办法设法提高党员的教育水平。我们一面为实现群众的日常需要、保障他们的利益而斗争，一面加强党与群众的联系，使党在敌人可能进行的种种镇压下更加坚强。‖这样做的结果，党的力量大为增加。‖我们党又用团结社会党和劳农党的左派的方法进行了吸收新党员的工作。结果共产党壮大了许多，到一九四九年年底，党员人数已超过二十万。‖在一九四七年二月禁止总罢工的命令发布以后，共产党员和其他进步分子被大批赶出工会和农民组织。为了达到这种目的，共产党人被加上种种莫须有的罪名，各种行凶和行贿的手段以及各种分裂活动都施展了出来，以削弱党在群众中间的影响。为了应付这种情况，我们党一面设法避免群众组织中的分裂，一面用各种方法加强党的影响——甚至设法加强党在反动分子或中立分子所领导的组织中的影响。这样一来，尽管这些组织中的唯利是图的机会主义领导者进行抵抗，共产党所领导的群众组织中的联合行动运动是加强了，工人群众和农民的联系是加强了，统一战线的策略是扩大了。尽管隶属于产业别工会会议的各个工会以及其他左翼群众组织的会员人数大大减少，但是统一战线策略却在群众组织中广泛而胜利地应用着，共产党的力量并没有减少，相反地却继续增加了。‖在一九四九年一月众议院的选举中，我们党尽管受到吉田政府和美国占领当局的野蛮迫害，仍然得到三百万票，在国会中赢得三十五席。在竞选过程中，党在地方的影响也大大增长，许多共产党员当选为市长、村长和市议会议员，而先前这一切几乎完全没有他们的代表。‖党在各个文化和科学组织和机关中做的工作一直是非常薄弱的，这时已大大扩展了。‖但是在这个时期，与得到这些成绩的同时，产生了两种机会主义。一种机会主义表现在一九四九年春季举行的中央委员会第十五次全体会议中。犯有这种机会主义错误的人低估了美国占领政权的反动本质，认为在国会中用和平方式取得革命的胜利是可能的。‖另一种机会主义表现在一九四九年九月。主张这种机会主义的人认为日本政府完完全全操在美帝国主义者手里，吉田</w:t>
      </w:r>
      <w:r>
        <w:rPr>
          <w:rFonts w:hint="eastAsia"/>
        </w:rPr>
        <w:lastRenderedPageBreak/>
        <w:t>政府以及其他中央和地方政权机关只不过是美帝国主义的工具。因此他们主张党目前的主要任务是只对美国占领军进行斗争，而没有提对吉田政府进行斗争。这些机会主义者主张党集中全力在群众中广泛宣传这种任务，鼓动群众立即为促使美国军队撤退而斗争。‖由于党内进行讨论的结果，党的右翼机会主义得到克服。“争取持久和平，争取人民民主！”杂志和“人民日报”刊载的深刻分析日本处境和党的处境的文章在这方面给了党很大帮助。一九五○年一月举行的中央委员会第十八次扩大全体会议一致决定党的当前任务是为结束美国占领政权和推翻以吉田政府为代表的国内反动势力而斗争。但是这种决定没有对当时日本情况作十分清楚的估计，没有确定与国内局势相适应的主要革命行动。党继续受到左派机会主义动摇态度的损害，后来形成了包括以托洛斯基分子为首的各种动摇分子在内的宗派主义集团。‖不用说，这些宗派主义集团的出现便利了美帝国主义者和日本反动派对共产党的进攻。他们趁内部有弱点的机会促进党内的分裂活动。结果使党员人数暂时减少，妨碍了党的进一步壮大。‖这时党有必要拟订一个新纲领，来帮助消除党内分歧，打开一个新局面，让党得到进一步的发展。‖三‖我们党的领导方面缺乏明确认识的一个主要问题就是：战后的日本是一个帝国主义国家呢，还是它已经变成了一个殖民地附属国。党的领导方面认为：日本正如战前一样是一个军事的帝国主义国家，虽然它的正常的发展已经被打断了。的确，党的领导方面也曾指出：由于美国的占领，日本已处于附属国的地位，因此使日本从占领统治下解放出来是一个重要的问题。但是，党的领导方面没有明确地规定这种革命的性质是殖民地、附属国的革命，这种革命的原则是斯大林同志已作过透澈的说明的。共产党的领导方面曾提出了民族解放的任务，并认为在这种情况之下，民族资产阶级能够成为解放斗争中的一个积极因素。我们曾非常努力地研究这个问题，但是，仍然没有完全把这个问题弄明确。‖新纲领的意义在于它除去了这种不明确的地方，规定了日本行将来临的革命的性质是一种附属国的革命，是一种民族解放的民主革命。‖共产党的新纲领正渐渐成为全体人民的纲领。在它的旗帜下已经成立了许多反抗美帝国主义和日本反动势力的坚强组织。这是因为我们党的新纲领真正代表了人民的利益，并给他们指出了一条为了美好的生活而斗争的正确道路。‖从一九四九年秋天开始，我们党除了从前的合法活动以外，又转入了另外一种符合于新的形势的活动方式。战争结束后，我们党曾从事大规模的合法活动，在这个基础上，我们党变成了一个群众性的党，并且在它发展上获得了长足的进展。但是为了对付敌人恶毒的进攻和挑衅，为了使党进一步地发展，我们需要有一种新的组织系统，以利于进行必要的行动。‖由于转入这种新的战术，我们党提出了一个口号：“依靠人民的信任进行斗争”，这就是说，永远不能忘记必须密切地联系群众。这样，党依靠人民的强大力量才得以保存它的组织。在党的领导之下，群众在短短的时间就建立了一系列的反抗组织，这些组织正在击退着敌人的进攻。‖正是由于采取了这种新的战术，我们才得以挫败美帝国主义者和日本反动派的阴谋，他们从一九五○年起便竭尽全力来摧残共产党，并利用党内的反对派来达到这个目的。这种战术并使我们得以保证党的进一步的发展与巩固。‖美国占领当局和日本的吉田反动政府利用占领政权的条件，禁止党的中央委员会委员和“赤旗报”的领导人员参加公共生活。他们“整肃”了工会和国会中最积极的人们，并下令取缔了近两千种进步报纸和杂志，其中有共产党中央机关报“赤旗报”，他们封闭了这些报纸和杂志的印刷所。他们把几万个积极分子不是暗杀掉就是投入监牢，并以各种各样莫须有的罪名来诬告他们。但是，尽管如此，革命的力量还是愈来愈大，愈来愈巩固了，这证明了我们党已战胜敌人的镇压政策。‖由于采行了新纲领，</w:t>
      </w:r>
      <w:r>
        <w:rPr>
          <w:rFonts w:hint="eastAsia"/>
        </w:rPr>
        <w:lastRenderedPageBreak/>
        <w:t>明确地提出了党的目标，全党都投入了更加积极的工作。‖旧金山单独对日“和约”、美日“安全条约”和后来的所谓“行政协定”签订后，人们已经很清楚地认识到这些条约的意思就是：延长美军对日本的占领，奴役日本人民和把日本变成侵略苏联、中国、朝鲜、越南及其他远东国家的基地。‖反动的吉田政府违背国际协定而发表的结束苏联驻日代表团的活动的声明，以及它为了进行侵略战争的目的与蒋介石集团相勾结的行径，更加暴露了美帝国主义的侵略阴谋。‖工人阶级、农民、学生及其他阶层的知识分子和中小工商业者的回答是按照共产党新纲领的精神，起而作坚决的斗争。‖这种强大的人民反抗运动在工会的行动中表现得再清楚不过了，在工会的周围团结着人民群众。在一九五一年年底到一九五二年五月期间，工会曾进行了几次大规模的罢工并且组织示威，参加的人民有一百五十万到四百万。工会就这样有力地打击了法西斯政策，并引起了敌人阵营之内的惊惶失措。‖直到现在，日本的革命运动仍然缺乏与国际力量的充分合作。但是，自从我们采行新纲领并开始实行这个新纲领以来，这种合作已经加强了。许多国家的兄弟共产党和进步团体在朝鲜战争的问题上、在与苏联和新中国的关系上、在反对美国侵略政策的斗争上、在我们党的进一步发展以及其他一些有关我国人民生活的问题上，都给了我们以巨大的精神上的帮助。‖在这方面具有特别重大意义的是约·维·斯大林给日本人民的新年贺电。这封电报不仅加强了日本人民的国际联系，并且也无可衡量地帮助了他们去加紧与美帝国主义者和日本反动势力的反苏、反共政策作斗争，同时还帮助他们为胜利地实现共产党新纲领中所提出来的任务而奋斗。‖四‖在美国占领军的命令之下实施的“土地改革”，是一个彻头彻尾的骗局。‖社会党右派与“左”倾的冒险分子说：由于这种改革，将可耕地分配给农民的工作已经完成，唯一的问题是目前的农业无利可图，因此投于农业的资本极为不够。‖根据这种推理，他们就讥笑我们党的土地政策，说我们提出实行革命的土地改革的要求是很可笑的。‖那时候我们没有能够在这个问题上给社会党右派和“左”倾冒险分子以决定性的打击。我们虽然提出了革命的土地改革的要求，同时并坚持满足由于国内不同地区的不同情况所引起的农民其他的各种要求，但是我们没有正确地把这些局部的要求和基本要求——实行革命的土地改革——联系起来。因此，我们没有能把农民、特别是作为农民运动的主力的贫农争取到我们方面来。‖我们党的新纲领，完全肃清了这种在土地问题上的不明确的地方，指出了农业的发展与农民生活的改善，只有在实行了革命的土地改革并且完全铲除了人民生活中的封建残余的基础上才能实现。实际上，在美国占领军命令之下实行的“土地改革”，并没有给中农与贫农任何利益。根据这样的土地改革，农民所得到土地必须支付大笔金钱。农民上了圈套而又背上这种沉重的经济负担，结果他们所得到的土地很快就又落到地主与富农手里去了，农民反比以前更为穷困。‖这种“土地改革”，把森林与荒地都留给了地主。社会党右派和“左”倾冒险分子说：关于这种状态，我们没有理由把责任归在政府身上，因为将来这些森林与荒地都要完全交给政府。然而，在日本，耕地只占整个土地面积的百分之十六，不把森林与荒地交给农民，任何改革对于农民都毫无用处。农民为了畜牧、砍柴和取得肥料而使用森林与荒地时，必须支付大量的金钱。这样一来，地主与富农的统治就在乡村里树立起来了。‖目前在强有力的反抗组织的保护之下，农民继续在作有组织的斗争，要求把森林与荒地无偿地交给他们。‖“土地改革”也没有触动灌溉与改良土壤的设备，没有这些设备，农民们是不能改进耕作的。‖因此，这种“土地改革”不仅没有扫除乡村中的封建残余，而且还有助于保存反动势力的统治。违反民族利益的“自由”党之所以仍能在国会中占大多数，正是因为它牢牢地依靠着乡村中根深蒂固的封建残余势力。因</w:t>
      </w:r>
      <w:r>
        <w:rPr>
          <w:rFonts w:hint="eastAsia"/>
        </w:rPr>
        <w:lastRenderedPageBreak/>
        <w:t>此，如果不实行革命的土地改革，不仅不可能根本改善农民的生活条件，就是进一步发展农业生产也是同样不可能的。而不发展农业生产，也就不可能改善工人阶级与全体人民的生活。我国人民像以前一样，被迫生活在天皇制之下，仍然受美国人的奴役，忍受失业的痛苦，充当战争的炮灰。美帝国主义者实行骗人的所谓“土地改革”，正是为了要达到这些目的。‖共产党的新纲领发表以后，实行革命的土地改革以及把森林、荒地与灌溉设备等交给农民的要求，在乡村里格外普遍了。‖除了规定以革命方式解决土地问题以外，新纲领还规定取消半封建性的劳力剥削，工会应有自由，彻底改善人民群众的物质条件，并把实现这些要求的斗争与农民的斗争密切结合起来。这样，为切实实现新纲领而作的斗争，就巩固了工人与农民间的联盟。这种斗争并把那些同样遭受美国占领与吉田政府统治痛苦的学生、知识分子、手工业者、中小商人与工商业者都吸引到工人阶级方面来了。所有这些力量都团结在以工农联盟为主力的民族解放民主统一战线以内。这些革命力量依靠各种反抗组织正与美国占领军及日本反动势力作斗争。‖正因为根据新纲领而使所有的革命力量切实地巩固了起来，这些革命力量才从一九五一年底起发动了大规模的攻势。‖五‖由于美帝国主义者在朝鲜发动了侵略战争，美帝国主义者加在日本身上的桎梏更加沉重了。美国人开始从日本榨取这个战争所需要的大部分物资。因此，这个国家的许多日用必需品都极端缺乏。朝鲜战争的旷日持久，使经济危机更为严重。日本资本家所引为自豪的纺织业，最近也不得不把它的生产能力削减百分之四十。这对于许多与纺织业有关系的中小企业是一个沉重的打击。拥有资本一千万日元以上的一百多个大公司完全破产。经济危机也席卷了其他工业部门，自化学工业起，以至机器制造工业。在目前，经济危机已深入到钢铁工业——战争工业的核心。完全失业和部分失业的人数在一千八百万以上。整个说来，人民过着实在难以忍受的生活。‖莫斯科国际经济会议表明：许多国家（包括美国）的一些资本家，由于这些国家的经济转上战争轨道的结果，已面临到破产的危险，他们希望和苏联、新中国、人民民主国家及德意志民主共和国和平相处，并和这些国家发展贸易。日本的许多资本家也有这样的意见。预料订于九月间在北京举行的亚洲及太平洋区域和平会议将有许多代表参加。最近参加过莫斯科国际经济会议的日本资本家的三个代表，代表日本参加了亚洲及太平洋区域和平会议的筹备会议。‖美帝国主义者为了想掩盖他们在朝鲜所遭到的失败，就进行细菌战，并对战俘使用残酷的报复手段。但是，在这些暴行被揭发后，日本人民对美帝国主义者的仇恨更增加了；他们反对帝国主义战争、争取迅速撤退占领军、争取民族独立的斗争，发展得更为壮大了。群众的这种愈来愈强的抵抗，正在粉碎着美国在日本的殖民统治，使美帝国主义者越来越站不住脚。在目前，美国建立世界统治权的政策，正在所有国家中遭受失败。他们为了避免这种失败，使用了法西斯暴力手段。但是，尽管他们使用这种法西斯手段，甚至在美国本国，也发生了巨大规模的罢工。倚靠美国的资本主义国家的经济危机，正在加深。所有这一切都使美帝国主义者更难用赤裸裸的暴力手段来奴役我国人民。‖美国垄断资本和它的政治代理人，在这种严重情势面前只好大肆利用匪徒组织，并在日本使用更加野蛮的法西斯统治手段。但是这只有使日本的危机严重化，使美国代理人在人民面前更加感到孤立。结果，美帝国主义愈来愈难维持它精神的和政治的基础——吉田政府了。‖由于这样，美帝国主义者和日本的反动势力就十分害怕广大群众所进行的争取民族独立和自由、争取保障和平的斗争。任何法西斯的镇压现在都压制不了愈来愈壮大的人民革命运动。在目前，日本的革命运动与世界和平阵营有密切的联系。而且，由于这种联系牵涉到许多日常经济问题，这种联系就越来越坚固。‖由</w:t>
      </w:r>
      <w:r>
        <w:rPr>
          <w:rFonts w:hint="eastAsia"/>
        </w:rPr>
        <w:lastRenderedPageBreak/>
        <w:t>此可见，日本人民的奋勇前进是不可抗拒的。‖六‖由于新纲领的具体实施，我们党中不可能再有反对派存在。大部分反对派分子——除去托洛斯基“国际派”，这派的人现在只剩下为数极少的冒险分子了——都承认了他们的错误，回到党的队伍来了。另外有些人正在要求准许他们重新归队。在目前，党正在统一意志和统一领导的基础上发展。但是我们仍有一些缺点。‖例如，这些缺点包括：在举行某些罢工和示威时，没有考虑到工农的实际要求和奋斗的目标，而只是根据领导的意图。那末，领导人员就集中力量在罢工和示威方面，而常常对国会选举和地方当局选举这种形式的斗争重视不足。我们的任务是：对党员坚持进行阶级政治训练，掌握把合法工作和地下工作配合起来进行的艺术，克服我们在工作中仍然发生的缺点，把我们的全部活动建筑在维持群众的信心上，不要落在迅速发展的革命斗争的后面。‖在回顾日本共产党这三十年来的活动的时候，我们特别认识到需要以马克思—列宁主义的理论来武装我们党，坚定地遵奉伟大的领袖、全体劳动人民的导师、和平的旗手约瑟夫·维萨里昂诺维奇·斯大林的指示。‖把马克思—列宁主义运用在中国革命上、给中国指出一条新道路的毛泽东思想，也必须成为我们的经常指南。‖日本共产党三十周年万岁！‖打倒帝国主义战争！‖日本人民的独立、自由与和平万岁！‖民族解放民主革命万岁！‖与苏联、中国及其他所有爱好和平的国家的和平与合作万岁！‖（原载七月四日“争取持久和平，争取人民民主！”总第一九一期）‖　　【日期】</w:t>
      </w:r>
    </w:p>
    <w:p w14:paraId="68409803" w14:textId="77777777" w:rsidR="00886012" w:rsidRDefault="00886012" w:rsidP="00886012">
      <w:pPr>
        <w:rPr>
          <w:rFonts w:hint="eastAsia"/>
        </w:rPr>
      </w:pPr>
      <w:r>
        <w:rPr>
          <w:rFonts w:hint="eastAsia"/>
        </w:rPr>
        <w:t>‖【版面】第</w:t>
      </w:r>
      <w:r>
        <w:rPr>
          <w:rFonts w:hint="eastAsia"/>
        </w:rPr>
        <w:t>02</w:t>
      </w:r>
      <w:r>
        <w:rPr>
          <w:rFonts w:hint="eastAsia"/>
        </w:rPr>
        <w:t>版（）‖【标题】华东区财经部门职工代表联席会议闭幕　号召华东财经部门四十万职工开展爱国主义劳动竞赛‖【正文】华东区财经部门职工代表联席会议闭幕‖号召华东财经部门四十万职工开展爱国主义劳动竞赛‖中华全国总工会华东办事处召开的华东区国营贸易、金融、交通、税务四部门及合作社职工代表联席会议，历时八天，已于九月一日闭幕。在这次会议上，代表们分别订出了五大部门劳动竞赛的指标，并签订了五大部门间劳动竞赛联系合同。会议号召华东区五大财政经济部门四十万职工，为进一步发展城乡物资交流，迅速地展开一个全面的、持久的爱国主义劳动竞赛运动。‖这次会议根据中共中央华东局第三书记谭震林在向大会所作的报告中指出的四个基本环节，分别以地区及部门为单位，召开了数十个大小会议，解决如何改进工作关系的问题。华东一级五大财政经济部门的首长在会议第二天全体会议上分别作了工作报告，提出了在开展城乡物资交流总任务中各该部门下半年度的工作任务，并着重地检讨了各该部门所存在的本位主义思想以及和其他部门的工作关系上存在的问题，并提出了今后改进的意见。各部门首长深刻的自我批评，对全体代表起了很大的教育作用，与会代表听了报告后都很感动，认识了过去只顾完成本部门任务，看不见其他部门的困难与不注意互相间密切合作的错误。因此，在分地区及分部门的小会上大家都展开了自我批评，深刻地检查了各部门在过去的工作中，因方针和步调不够一致所形成的对开展城乡物资交流工作的障碍。经过检讨后，与会代表又着重讨论了今后各部门如何密切配合的问题，并在会议上五大部门间签订了十个劳动竞赛联系合同，互相督促保证改进关系。譬如，贸易与合作社部门之间，过去由于许多干部对彼此的性质与任务认识不明确，贸易干部中对合作社经济的迅速发展产生嫉妒或畏惧的情绪，合作社干部中也有盲目追求利润、与国营公司竞购物资的思想，以致常有计划不统一步调不一致的现象：在代购关系中，价格、规格等方面也经常发生纠纷。这次华东军政委员会贸易部与华东合作总社的劳动竞赛联系合同，彼此保证在编制经营计划时主动与对方密切协商，达到计划统一、步调一致。在代购业务中，贸易部门保证重要经济作</w:t>
      </w:r>
      <w:r>
        <w:rPr>
          <w:rFonts w:hint="eastAsia"/>
        </w:rPr>
        <w:lastRenderedPageBreak/>
        <w:t>物的收购依靠合作社，除中央规定者外，一般争取做到委托代购占总收购量的百分之五十到七十，并保证按计划拨付资金、贯彻优级优价方针；合作社保证重要经济作物尽先完成国家委托收购的任务，保证专款专用、贯彻优级优价方针及保证货品的品质规格。双方在推销产品及物价工作等方面都作了互相合作的保证，并规定经常举行“家庭会议”，有事就地协商解决。其他如银行与合作社关于在农村中推行储蓄与信托存实业务问题的关系，双方在联系合同中都作了明确的分工。各部门与交通运输部门的几个合同中，对预送运输计划及运价、损耗率等方面都作了切实的保证。各部门与税务局通过联系合同，进一步保证了国家税收的及时入库和税收手续上的简化。‖这次会议上，各部门总结了在夏季城乡物资交流工作中关于团结与领导私商政策的执行情况。今年夏季城乡物资交流工作中，华东区五大财政经济部门都注意更好地团结与领导私商积极参加物资交流，因而全区市场迅速恢复活跃。但在部分地区及一部分干部中还存在着“宁‘左’勿右”和“公家包下来”的思想和做法。这次会议所通过的各部门劳动竞赛指标中，都将团结与领导私商、发挥他们正当经营的积极性，作为竞赛指标的内容之一。‖据这次会议估计，由于工农业产品与城乡人民购买力的增长，今年下半年华东全区商品流转总额将至少较上半年增加一倍，比去年下半年将增加二成以上。为了更好地发展工农业生产与满足人民消费的需要，并正确执行政策，会上各部门都提出了今年下半年劳动竞赛的指标。会议又着重讨论了加强工会工作、改善职工的劳动条件与福利措施及开展劳动竞赛的具体办法。经过讨论，各部门都已决定抽调一批负责的干部专职做工会工作，建立与加强基层工会，并成立了华东区一级店员、交通运输、财政金融三大产业工会领导机构的筹备委员会和工作委员会，并确定了三个产业工会今后的工作方针。‖会议最后由华东军政委员会财政经济委员会副主任方毅代表主席团作了总结。他号召全体代表回去后应争取中共各地方组织与人民政府的领导与帮助，迅速地把全区五大部门四十万职工动员起来，订出适应各地各部门的更具体的指标和联系合同，迎接即将到来的秋收旺季，有效地展开劳动竞赛，为实现这次大会通过的竞赛指标和联系合同而奋斗。（新华社）‖　　【日期】</w:t>
      </w:r>
    </w:p>
    <w:p w14:paraId="111491D2" w14:textId="77777777" w:rsidR="00886012" w:rsidRDefault="00886012" w:rsidP="00886012">
      <w:pPr>
        <w:rPr>
          <w:rFonts w:hint="eastAsia"/>
        </w:rPr>
      </w:pPr>
      <w:r>
        <w:rPr>
          <w:rFonts w:hint="eastAsia"/>
        </w:rPr>
        <w:t>‖【版面】第</w:t>
      </w:r>
      <w:r>
        <w:rPr>
          <w:rFonts w:hint="eastAsia"/>
        </w:rPr>
        <w:t>02</w:t>
      </w:r>
      <w:r>
        <w:rPr>
          <w:rFonts w:hint="eastAsia"/>
        </w:rPr>
        <w:t>版（）‖【标题】华东区上半年城乡物资交流工作总结（在华东贸易等五部门职工代表联席会议上的报告摘要）‖【正文】华东区上半年城乡物资交流工作总结‖（在华东贸易等五部门职工代表联席会议上的报告摘要）‖曾山‖编者按：今年以来，全国各地召开了各种形式的物资交流会议，这些会议取得了很大的成绩，但也或多或少地存在着一些缺点和问题。华东军政委员会曾山副主席在这个报告中提出的意见，解决了物资交流会议中的许多带有普遍性的问题，可供各地参考。‖华东军政委员会副主席曾山在华东国营贸易、金融、交通、税务、合作五部门职工代表联席会议上，对华东区今年上半年的城乡物资交流工作做了总结。曾山指出：今年上半年华东区的城乡物资交流工作，已经取得了很大的成绩。今年上半年很多物资交流大会都是在省、专区和县的负责同志亲自领导或直接掌握下召开的。通过交流大会，活跃了市场，解决了工农业生产的困难；迅速改变了“三反”、“五反”运动后的市场呆滞情况；贯彻了人民政府鼓励私营企业正当经营的政策；维持与发展了工农业生产，并沟通了产销情况，加强了生产的指导，改变了经营的方向。‖曾山指出：华东区城乡物资交流工作，还存在着若干缺点。‖一、部分干部的政策思想不明确，对上级指示的城乡交流的重要意义体会不够深刻。首先，他们认为城乡交流主要是解决淡季困难和滞销商品问题，未能深刻体会城乡交流是新民主主义商业活动的重要</w:t>
      </w:r>
      <w:r>
        <w:rPr>
          <w:rFonts w:hint="eastAsia"/>
        </w:rPr>
        <w:lastRenderedPageBreak/>
        <w:t>形式；城乡交流的作用，是通过物资交流来联系产销，解决产销矛盾；并能推动产销，使分散的自流市场，成为比较有组织有领导的市场。因此不但淡季要开，旺季亦要召开。其次，某些干部对私营工商业政策的认识还存在着“宁左勿右”“宁紧勿宽”，和认为交流大会是单纯照顾私营工商业的两种偏向。前者是没有认识到私营工商业在目前新民主主义经济建设中的一定作用；后者是无原则照顾与单纯迁就思想，这样就会使私商发生依赖思想，甚至投机取巧，这是与鼓励私商正当经营的政策要求不相符合的。‖二、各有关经济部门对于“城乡交流工作”应当成为共同任务的思想不够明确，未能很好地密切配合，统一步调来进行工作。贸易部门对于有计划的合理调整差价，改进市场管理，过去还注意不够，地区差价与零售批发差价还有不合理之处。某些商品使私商运销无利，妨碍了私营商业的合理利润；在市场管理上是证照繁多，也是不利私商正当经营的。税务机关、银行与交通运输部门也还有不注意或不重视以至某些妨碍物资交流的现象，必须加以改善。‖三、在迅速搞活市场的要求下，个别地区在召开城乡交流大会中存在着任务观点，和开始发生了形式主义、强迫命令、铺张浪费的现象。有些地区不是根据产销情况与当地要求，确定召开交流大会的形式与内容，而是为了完成开交流会的任务而召开大会，因而发生了强迫命令与形式主义。这样做法是有害的，应该严格纠正与防止。‖四、缺乏调查研究，产销情况了解不够，甚至有盲目交流，追求成交数字，向国营公司合作社和私商派任务的情况。此外，有些干部对从城乡交流进一步发展到内外交流注意不够，没有很好发挥有经营能力的进出口商的积极性，致使国内部分土特产可以输出而未能及时输出。这是在今后交流大会中应该引起注意的。‖曾山谈到华东区城乡物资交流工作中的几点体会时说：‖一、城乡物资交流大会，是国营经济领导下发挥私商积极性的一种最好方式，也是新民主主义商业活动中的良好形式。它是联系生产与消费的重要环节，不仅可以解决淡季困难，活跃市场，而且有着深刻地指导生产和保证有计划生产的作用。通过物资交流大会可以沟通产销情况，使生产者能按照销路与社会需要，改进和扩大生产。同时，可以通过交流会来有计划的领导私营工商业者，发挥私商有利于国计民生的经营积极性。‖二、要按照不同市场不同情况召开不同形式的交流会议，并应注意上下呼应，互相推动，以发挥更大效果。根据过去经验，交流会不能盲目召开，必须按照不同市场经济情况，和生产季节的间隙，来召开不同形式的交流会议，一般说有高级、中级、初级三种市场形式的交流大会。甲、高级市场交流形式（如华东区城乡物资交流大会）：其特点是以大宗批发为主，以国营公司为主体，结合合作社，团结广大工商业者进行直接交流。经过这样的大会，能扩大大宗物资的交流，解决不同地区的生产与消费的需要。因此，高级市场交流会应在生产淡季与消费旺季到来以前，有计划有准备的召开。此种会议的成交数量较大，直接影响社会生产与消费需要，因此必须加强交流的计划性，防止在生产淡季中交流过大，影响旺季全面供应或盲目生产，在销售旺季交流中防止盲目成交和投机囤积的情况。同时必须注意领导和检查合同的履行，保证交易合同的贯彻。乙、中级市场交流形式（如各省中等城市所召开的带有地区性的交流会议）：此种交流会议性质与高级市场交流大会相同，只是地区范围稍小于高级市场而已。但参加交流的代表，更应深入和普遍动员，并应适应县、镇分散和经营能力不大的特点，尽量组织近途交流和小额成交，并可与零售业务相结合，为初级市场做好准备。但会议时间不应过长，不应订立过多的长期合同，因此，此种会议次数可稍多于高级的交流大会，在高级市场交流会议前后均可召开。丙、初级市场交流形式：</w:t>
      </w:r>
      <w:r>
        <w:rPr>
          <w:rFonts w:hint="eastAsia"/>
        </w:rPr>
        <w:t>1</w:t>
      </w:r>
      <w:r>
        <w:rPr>
          <w:rFonts w:hint="eastAsia"/>
        </w:rPr>
        <w:t>、以面向群众的零售业务为主，而又是土特产贩运商、工业品和手工业品零售商与农民直接交易</w:t>
      </w:r>
      <w:r>
        <w:rPr>
          <w:rFonts w:hint="eastAsia"/>
        </w:rPr>
        <w:lastRenderedPageBreak/>
        <w:t>的集会形式。时间不宜过长。业务方针应适合农民的要求，实行愿买愿卖的购销原则。如丹阳、访仙区及嘉兴的交流大会即是成功典型。</w:t>
      </w:r>
      <w:r>
        <w:rPr>
          <w:rFonts w:hint="eastAsia"/>
        </w:rPr>
        <w:t>2</w:t>
      </w:r>
      <w:r>
        <w:rPr>
          <w:rFonts w:hint="eastAsia"/>
        </w:rPr>
        <w:t>、在旧有庙会、山会、骡马大会、药材大会、赶墟赶集等旧有形式上，加以组织领导，使其进一步发挥便利农民交流产品的作用。</w:t>
      </w:r>
      <w:r>
        <w:rPr>
          <w:rFonts w:hint="eastAsia"/>
        </w:rPr>
        <w:t>3</w:t>
      </w:r>
      <w:r>
        <w:rPr>
          <w:rFonts w:hint="eastAsia"/>
        </w:rPr>
        <w:t>、交流会议的业务工作应以合作社为领导，并可由国营公司临时派出收购或推销小组，以活泼市场，并发挥领导私商的作用。</w:t>
      </w:r>
      <w:r>
        <w:rPr>
          <w:rFonts w:hint="eastAsia"/>
        </w:rPr>
        <w:t>4</w:t>
      </w:r>
      <w:r>
        <w:rPr>
          <w:rFonts w:hint="eastAsia"/>
        </w:rPr>
        <w:t>、大会内容应以收购推销为主，结合文娱宣传教育工作，收购推销是便利农民，文娱宣传是为了活跃市场教育农民。‖三、加强调查研究，了解与掌握产销情况，防止物资交流的盲目性，加强计划性，才能进一步发挥物资交流大会的作用。今年各地的物资交流大会已经注意到了克服盲目性，加强计划性，大家签订合同时都很慎重，签订合同之后都能认真执行。但由于我国地区广大，生产分散，产销情况容易变化，签订合同前要慎重考虑，确有把握者才签约，如果不能根据实际情况进行交流，则容易造成产销脱节，或盲目交流，这是值得严重注意的。‖四、要开好物资交流大会，必须事先做好思想上的、组织上的及业务上的准备工作。没有这些准备，就会杂乱无章，工作混乱，不能顺利完成大会任务。干部中的思想准备主要是统一政策的认识；组织准备主要是在党委领导下统一各单位的步调，并抽调一定的干部来亲自掌握这一工作；业务准备即是做好调查研究，根据产销情况及经济要求，做好业务计划，及物资力量的准备，使交流大会在有组织、有计划、有领导的情况下完成它的使命。‖五、在初级市场物资交流会议上开展文化娱乐活动，是扩大交流，活跃市场，教育群众的重要方法。初级市场交流会议，应该广泛地开展各种文娱宣传活动，并进一步结合目前中心工作，以教育群众。但必须注意防止铺张浪费。‖曾山对华东区今后城乡交流工作提出几点意见和希望，他说：今年城市工业生产与手工业生产均有很大发展，给秋收旺季准备了物资力量。农业生产中小麦、菜籽、蚕茧、茶叶、麻皮及早稻均已丰收上市，秋粮晚稻、棉花、烟叶、生米等亦丰收在望，这样就须要在秋收旺季里大规模的展开城乡物资交流，以满足农村及城市生产的需要。另一情况是私营工商业已开始活跃，由于市场的广阔，和城乡人民购买力的提高，下半年市场活跃预期是会超过去年的。因此必须有领导地广泛地召开各种类型的交流会，有计划、有组织地来领导市场，扩大物资交流，这将成为今年下半年各级人民政府尤其是各级财经部门的中心工作任务。‖一、以秋收为中心，广泛地召开城乡物资交流大会。高级与中级市场交流会应尽量先开，以做好工业品下乡的准备；初级市场交流会应参照各地农产品上市情况及生产季节的间隙召开；在上下呼应，相互配合的原则下，广泛地把物资交流会贯彻到基层市场中去。各地在地区上如何相互结合，上下呼应，各专区以上党委与人民政府，应加研究订出计划。‖二、交流方针：结合秋收农产品收购和土特产推销工作，同时开展工业品及手工业品的供应与推销，并使二者密切结合，这是总的交流方针。在工业品及手工业品的供应与推销中，除少数热销品和计划物资外，均应贯彻批发为主、大量推销的方针，以满足丰收后的市场需要，并经过大量推销来提高工业与手工业生产的水平。收购农产品及土特产时，在完成国家收购计划，以保证工业原料及出口物资需要的原则下，应积极鼓励私营企业的正当经营，以满足农民出售的要求。提高农民的购买力，为大量推销工业品创造条件，亦即为整个城乡经济活跃开辟道路。‖三、做好各项准备工作：（甲）总结交流大会的经验，有计划地教育干部。各地财政经济委员会及经济工作领导部门，应选择不同类型交流会进行总结，并根据干部思想上存在的问题，用交流会中的事实，结合整个社会经济情况及发展方向，进行政策教育，以提高认识，打下今后开好交流会的基础，这一工作各地应在八、九月份做好。（乙）要做到清楚</w:t>
      </w:r>
      <w:r>
        <w:rPr>
          <w:rFonts w:hint="eastAsia"/>
        </w:rPr>
        <w:lastRenderedPageBreak/>
        <w:t>地了解产销情况、市场情况和群众需要的商品情况，在各地党委和人民政府领导下，组织有关行政和企业单位，分别对初级、中级以至高级市场进行调查研究，并制订交流计划与方案。（丙）各有关部门应进行政策检查，改进工作，纠正执行政策中存在的缺点。贸易部门要注意调整地区差价与批发零售差价，并研究和改进市场管理工作，修改或取消不适合目前需要的工商管理与市场管理的办法，禁止不经上级批准自订条文、越权管理的违法乱纪行为。合作社应在服从国家计划原则下做好为社员服务工作，对自由市场的经营要执行国家价格政策，在收购供应中克服包办思想。税务部门要认真贯彻正确的税务政策，要克服偏高偏低以及不顾政策的思想作风。人民银行的贷款工作要围绕城乡交流进行，并要与工商、贸易部门取得密切联系，防止盲目贷款引起私商投机，或该贷不贷而妨碍物资交流的情况。交通运输部门要加强服务精神，合理组织运输，促进运输工具和事业发展，以利加强物资流转，保证运输任务如期完成。‖四、通过物资交流加强产销结合和指导生产的工作。各地应在交流大会之后，按产销适应的原则，责成有关部门，有计划地加强生产指导工作，克服产销矛盾；同时引导无发展前途的行业逐步进行转业，以实现指导生产和指导经营的目的。‖五、注意合同的履行。要通过各种交流会议，把上半年交流大会中所签订的合同进行全面检查，并注意总结经验指导新的交流。‖　　【日期】</w:t>
      </w:r>
    </w:p>
    <w:p w14:paraId="5D2AD9E3" w14:textId="77777777" w:rsidR="00886012" w:rsidRDefault="00886012" w:rsidP="00886012">
      <w:pPr>
        <w:rPr>
          <w:rFonts w:hint="eastAsia"/>
        </w:rPr>
      </w:pPr>
      <w:r>
        <w:rPr>
          <w:rFonts w:hint="eastAsia"/>
        </w:rPr>
        <w:t>‖【版面】第</w:t>
      </w:r>
      <w:r>
        <w:rPr>
          <w:rFonts w:hint="eastAsia"/>
        </w:rPr>
        <w:t>03</w:t>
      </w:r>
      <w:r>
        <w:rPr>
          <w:rFonts w:hint="eastAsia"/>
        </w:rPr>
        <w:t>版（）‖【专栏】党的生活简评‖【标题】学习大寨村支部的工作经验‖【正文】学习大寨村支部的工作经验‖山西省榆社县大寨村的党支部，是个善于引导本村农业经济向互助合作方向发展的支部。这个支部的特色是：不论在顺利发展的条件下，或者在困难的环境中，都能够坚持党的原则，领导农民稳步前进。‖大寨村支部所以能够作好自己的工作，首先是因为这个支部在上级党委的正确领导之下，自觉地坚持贯彻了党关于农业生产的方针政策，明确地认识到领导农民走互助合作的道路是唯一正确的道路。因此它能够和部分党员的“退坡”“单干”等右倾思想进行斗争，保持了支部党员的思想统一；它能够在互助组已经不能满足群众继续发展生产的愿望，群众思想开始混乱时，坚决地领导群众办农业生产合作社，把互助合作运动推进了一步。而在农业生产合作社组成以后，支部又克服了前进道路上的重重障碍，巩固和发展了生产合作社。其次是因为这个支部在掌握了正确的方向之后，能够密切联系群众，依靠群众，使群众自觉地向着党所指示的方向前进。支部所采用的许多启发群众自觉性的方法，特别是典型示范、由小到大等等的方法，都说明了这一点。再次，支部及时纠正了某些党员在办“社”工作过程中的急躁情绪，防止了可能发生的强迫命令作风。最后是因为这个支部已经掌握了批评和自我批评的武器，对于党员和群众中的错误思想，例如在农业生产合作社遭遇困难时消极悲观、埋怨领导、自私保守思想以及个别人不服从领导的无组织无纪律行动等等，都适时地有效地展开了批评和自我批评，克服了这些错误思想，保证了支部对农业生产合作社的领导，保证了全体社员依照党所指示的方向前进。‖大寨村支部的这些经验，值得各地农村支部参考。现在有不少支部对互助合作还采取消极的态度，不懂得互助合作运动是引导广大农民从小生产的个体经济逐渐走向大规模使用机器耕作的集体经济所必经的道路，不懂得业已出现的各种农业生产合作社是走向农业社会化的过渡的形式。因而它们没有领导或没有积极领导农民开展互助合作运动，使农业生产陷于自流状态。有的虽然也作了一般的号召、动员，但由于领导思想不明确，办法不多，那里的互助合作运动仍然缺乏生气。这些农村支部尤其应该学习大寨村支部的工作经验，加强对本村互助合作运动的领导。‖　　【日期】</w:t>
      </w:r>
    </w:p>
    <w:p w14:paraId="4FF5C6EF" w14:textId="77777777" w:rsidR="00886012" w:rsidRDefault="00886012" w:rsidP="00886012">
      <w:pPr>
        <w:rPr>
          <w:rFonts w:hint="eastAsia"/>
        </w:rPr>
      </w:pPr>
      <w:r>
        <w:rPr>
          <w:rFonts w:hint="eastAsia"/>
        </w:rPr>
        <w:lastRenderedPageBreak/>
        <w:t>‖【版面】第</w:t>
      </w:r>
      <w:r>
        <w:rPr>
          <w:rFonts w:hint="eastAsia"/>
        </w:rPr>
        <w:t>02</w:t>
      </w:r>
      <w:r>
        <w:rPr>
          <w:rFonts w:hint="eastAsia"/>
        </w:rPr>
        <w:t>版（）‖【标题】苏联社会主义经济问题——给经济问题讨论会的参加者　对于与一九五一年十一月讨论会有关的经济问题的意见‖【正文】苏联社会主义经济问题‖——给经济问题讨论会的参加者‖对于与一九五一年十一月讨论会有关的经济问题的意见‖斯大林‖我已收到因评定政治经济学教科书未定稿而举行的经济问题讨论会的一切文件，其中包括：“对改善政治经济学教科书未定稿的建议”，“对消除未定稿中的错误和不确切处的建议”，“关于争论问题的说明材料”。‖对于这一切材料，以及对于教科书未定稿，我认为必须提出如下的意见。‖一、关于社会主义制度下经济法则的性质问题‖某些同志否认科学法则的客观性质，特别是否认社会主义制度下政治经济学法则的客观性质。他们否认政治经济学法则是反映不以人们的意志为转移的过程的规律性。他们认为，由于历史所赋予苏维埃国家的特殊作用，苏维埃国家及其领导者能废除现存的政治经济学法则，能“制定”新的法则，“创造”新的法则。‖这些同志是大错特错了。显然，他们把下列两种东西混为一谈了：一种是科学法则，它反映自然中或社会中不以人们的意志为转移的客观过程；另一种是政府所颁布的法令，它是依据人们的意志创造出来，并且只有法律上的效力。但这两种东西无论如何是不能混为一谈的。‖马克思主义把科学法则——无论是指自然科学法则或政治经济学法则都一样——了解为不以人们的意志为转移的客观过程的反映。人们能发现这些法则，认识它们，研究它们，在自己的行动中估计到它们，利用它们来为社会谋福利，但是人们不能改变或废除这些法则，尤其不能制定或创造新的科学法则。‖这是不是说，例如，自然法则发生作用的结果、即自然力发生作用的结果是根本无法防止的，自然力的破坏作用在任何地方和任何时候都是以自发的、无可抑制的、不受人们影响的力量而出现的呢？不，不是这个意思。当然，在天文、地质及其他某些类似的过程中，人们即使已经认识了它们的发展法则，也确实无力去影响它们。如果把这些过程除外，那末在其他许多场合下，就可能影响自然过程这点来说，人们决不是无能为力的。在一切这样的场合下，人们如果认识了自然法则，估计到它们，依靠着它们，善于应用和利用它们，便能限制它们发生作用的范围，把自然的破坏力引导到另一方向，使自然的破坏力转而为社会造福。‖我们且从许许多多的例子中举出一个来看。在上古时代，江河泛滥、洪水、以及由此引起的房屋和庄稼的毁灭，曾经认为是无法防止的灾害，人们无力加以制止。然而，随着时间的推移，随着人类知识的发展，当人们学会了修筑堤坝和水电站的时候，就能使社会防止在从前看来是无法防止的水灾。不但如此，人们还学会了制止自然的破坏力，可以说是学会了驾御它们，使水力转而为社会造福，利用水来灌溉田地，取得动力。‖这是不是说，人们就因而废除了自然法则、科学法则，创造了新的自然法则、新的科学法则呢？不，不是这个意思。问题在于防止水力的破坏作用并利用它来为社会谋福利的这一整个程序，是丝毫没有违反、改变或消灭科学法则，丝毫没有创造新的科学法则的。恰恰相反，这一整个程序是确切地根据自然法则、科学法则而实现的，因为对自然法则的任何违反，即使是极小的违反，都只会引起事情的混乱，引起程序的破坏。‖对于经济发展法则，对于政治经济学法则，——无论是指资本主义时期或社会主义时期都一样，——也必须这样说。在这里，也如在自然科学中一样，经济发展的法则是反映不以人们的意志为转移的经济发展过程的客观法则。人们能发现这些法则，认识它们，依靠它们，利用它们来为社会谋福利，把某些法则所发生的破坏作用引导到另一方向，限制它们发生作用的范围，给予其他正在争取为自己开辟道路的法则以发生作用的广阔场所。但是人们不能消灭这些法则或创造新的经济法则。‖政治经济学的特点之一就在于：它的法则与自然科学的法则不</w:t>
      </w:r>
      <w:r>
        <w:rPr>
          <w:rFonts w:hint="eastAsia"/>
        </w:rPr>
        <w:lastRenderedPageBreak/>
        <w:t>同，不是长久不变的；政治经济学法则，至少是其中大多数，是在一定的历史时期中发生作用的，在此以后，它们就让位给新的法则。但是原来的这些法则，并不是被消灭，而是由于出现了新的经济条件而失去效力，退出舞台，让位给新的法则，这些新的法则并不是由人们的意志创造出来，而是在新的经济条件的基础上产生的。‖有人引证恩格斯的“反杜林论”，引证他如下的这个公式：随着资本主义的消灭和生产资料的公有化，人们将获得支配自己生产资料的权力，将获得解脱社会经济关系压迫的自由，而成为自己社会生活的“主人”。恩格斯把这种自由叫作“被认识了的必然性”。究竟“被认识了的必然性”是什么意思呢？这就是说，人们认识了客观的法则（“必然性”）之后，将十分自觉地运用这些法则来为社会谋福利。正因为如此，所以恩格斯在同一地方说：‖“人们自己的社会行动的法则，直到现在都如同异己的、统治着人们的自然法则一样而与人们相对立，这些法则将被具有完备知识的人们应用，因而将服从他们的统治。”‖可见，恩格斯的这个公式，决不是对于那些以为在社会主义制度下可以消灭现存经济法则和创造新经济法则的人们有利的。恰恰相反，这个公式不是要消灭经济法则，而是要认识它们和善于运用它们。‖有人说，经济法则具有自发性质，这些法则所发生的作用是不可防止的，社会在它们面前是无能为力的。这样说是不对的。这是把法则偶像化，是让自己去做法则的奴隶。已经证明：社会在法则面前并不是无能为力的，社会认识了经济法则以后，依靠它们，就能限制它们发生作用的范围，利用它们来为社会谋福利，并“驾御”它们，正如在自然力及其法则方面所发生的情形一样，正如上面所举的江河泛滥的例子表明的情形一样。‖有人援引苏维埃政权在建成社会主义方面的特殊作用，仿佛这种作用使苏维埃政权有可能去消灭现存的经济发展法则，并“制定”新的经济发展法则。这也是不对的。‖苏维埃政权的特殊作用，是由下列两种情况来说明的：第一，苏维埃政权不是以另一种剥削形式去代替一种剥削形式，如像以往革命中的情形那样，而是消灭了任何剥削；第二，由于国内缺乏任何现成的社会主义经济的萌芽，苏维埃政权当时必得在可以说是“空地上”创造新的社会主义的经济形式。‖这个任务无疑是困难而复杂的，是没有先例的。然而，苏维埃政权光荣地完成了这个任务。但是，它之所以完成了这个任务，并不是因为它似乎消灭了现存的经济法则，“制定”了新的经济法则，而仅仅是因为它依靠了生产关系一定要适合生产力性质这个经济法则。以前我国的生产力，特别在工业中的生产力，是具有社会性的，但所有制的形式却是私人的，资本主义的。苏维埃政权依据生产关系一定要适合生产力性质这个经济法则，把生产资料公有化了，使之成为全体人民的财产，因而消灭了剥削制度，创造了社会主义的经济形式。如果没有这个法则，不依靠这个法则，苏维埃政权是不能完成自己的任务的。‖生产关系一定要适合生产力性质这一经济法则，早已在资本主义国家中争取为自己开辟道路。它之所以还没有给自己开辟出道路，还没有获得发生作用的广阔场所，这是因为它遇到了社会衰朽力量极强烈的反抗。在这里，我们碰到了经济法则的另一个特点。在自然科学中，发现和应用新的法则是或多或少顺利地进行的；与此相反，在经济学领域中，发现和应用那些触犯社会衰朽力量的利益的新法则，却要遇到这些力量极强烈的反抗。因此，必须有能够克服这种反抗的力量，社会力量，在我国，找到了这种力量，其形式就是占社会绝大多数的工人阶级和农民的联盟。这种力量在其他国家、即资本主义国家中还没有找到。苏维埃政权之所以能够粉碎了旧的社会力量，而生产关系一定要适合生产力性质这个经济法则之所以在我国获得了发生作用的充分广阔场所，其秘密就在于此。‖有人说，我国国民经济有计划的（按比例的）发展的必然性，使苏维埃政权有可能来消灭现存的经济法则和创</w:t>
      </w:r>
      <w:r>
        <w:rPr>
          <w:rFonts w:hint="eastAsia"/>
        </w:rPr>
        <w:lastRenderedPageBreak/>
        <w:t>造新的经济法则。这是完全不对的。不能把我们的各个年度计划和五年计划跟国民经济有计划发展、按比例发展的客观经济法则混为一谈。国民经济有计划发展的法则，是作为资本主义制度下竞争和生产无政府状态的法则的对立物而产生的。它是当竞争和生产无政府状态的法则失去效力以后，在生产资料公有化的基础上产生的。它之所以发生了作用，是因为只有在国民经济有计划发展的经济法则的基础上，社会主义的国民经济才能进行。这就是说，国民经济有计划发展的法则，使我们的计划机关有可能去正确地计划社会生产。但是，不能把可能同现实混为一谈。这是两种不同的东西。要把这种可能变为现实，就必须研究这个经济法则，必须掌握它，必须学会以完备的知识去应用它，必须制定出能完全反映这个法则的要求的计划。不能说，我们的各个年度计划和五年计划都完全反映出这个经济法则的要求。‖有人说，在我国社会主义制度下发生作用的若干经济法则，连价值法则也在内，是在计划经济的基础上“改造过的”，或者甚至是“根本改造过的”法则。这也是不对的。法则不能“改造”，尤其不能“根本改造”。如果能改造法则，那也就能消灭法则，而以另外的法则去代替它们了。“改造”法则的论点，就是“消灭”和“制定”法则的这种不正确公式的残余。虽然关于改造经济法则的公式，早已在我们这里流行起来，可是为了准确起见，必须把这个公式抛弃。可以限制这些或那些经济法则发生作用的范围，可以防止它们发生的破坏作用（当然，如果有的话），但是不能“改造”或“消灭”法则。‖因此，当人们讲到“征服”自然力量或经济力量，讲到“控制”它们等等的时候，他们决不是想说：人们能够“消灭”科学法则或“制定”科学法则。恰恰相反，他们只是想以此来说明，人们能够发现法则，认识它们，掌握它们，学会以完备的知识去运用它们，利用它们来为社会谋福利，从而征服它们，求得控制它们。‖这样，在社会主义制度下，政治经济学的法则是反映不以我们的意志为转移的经济生活过程的规律性的客观法则。否认这个原理的人，事实上就是否认科学，而否认科学，也就是否认任何预见的可能性，因而就是否认领导经济生活的可能性。‖也许有人会说，这里所说的都是正确的和众所周知的，可是其中并没有什么新东西，因而不值得花费时间来重述众所周知的真理。当然，在这里的确没有什么新东西，但是如果以为不值得花费时间来重述若干我们熟悉的真理，那就不对了。问题在于，每年有成千的年青的新干部来接近我们这个领导核心，他们抱着热烈的愿望要帮助我们，抱着热烈的愿望要显示自己，但是他们没有受到足够的马克思主义的教育，不知道我们所熟悉的许多真理，而不得不在黑暗中摸索。苏维埃政权的巨大成就使他们惊讶，苏维埃制度异乎寻常的成功冲昏了他们的头脑，他们就以为，苏维埃政权是“无所不能”的，是“什么都不费力”的，它能消灭科学法则，能制定新的法则。我们对于这些同志该怎样办呢？要如何以马克思列宁主义的精神去教育他们呢？我以为，有系统地重复所谓“众所周知”的真理，耐心地解释这些真理，便是以马克思主义教育这些同志的最好的方法之一。‖二、关于社会主义制度下的商品生产问题‖某些同志断定说，党在我国取得了政权并把生产资料收归国有以后，还保存商品生产，是作得不对的。他们认为，党在当时便应当消除商品生产。关于这点，他们引了恩格斯如下的话来作证明：‖“一旦社会占有了生产资料，那末商品生产以及产品对生产者的统治，将同时被消除。”‖（见“反杜林论”）‖这些同志是大错特错了。‖我们来分析一下恩格斯的这个公式吧。恩格斯的这个公式不能认为是十分明确的，因为其中没有指出，这里所说的是社会占有一切生产资料，还是只占有一部分生产资料，即一切生产资料转归全民所有，还是仅仅一部分生产资料转归全民所有。这就是说，恩格斯的这个公式可以了解成这样，也可以了解成那样。‖在“反杜林论”的另一个地方，恩格斯</w:t>
      </w:r>
      <w:r>
        <w:rPr>
          <w:rFonts w:hint="eastAsia"/>
        </w:rPr>
        <w:lastRenderedPageBreak/>
        <w:t>讲到占有“一切生产资料”，讲到占有“生产资料的全部总和”。这就是说，恩格斯在他自己的公式中所指的，不是把一部分生产资料收归国有，而是把一切生产资料收归国有，即不仅把工业中的生产资料，而且也把农业中的生产资料都转归全民所有。‖由此可见，恩格斯所指的是这样一些国家，在那里，不仅在工业中，而且也在农业中，资本主义和生产集中都充分发达，以致可以剥夺全国的一切生产资料，并把它们转归全民所有。因而，恩格斯认为，在这样的国家中除了把一切生产资料公有化以外，还应该消除商品生产。这当然是正确的。‖在十九世纪末，到“反杜林论”出版的时候，只有英国一个国家是这样的国家，在那里，工业和农业中的资本主义发展和生产集中已达到这样的高度，只要无产阶级取得了政权，就有可能把国内的一切生产资料转归全民所有，并且消除商品生产。‖在这里，我撇开了在英国国民经济中占有巨大比重的对外贸易对于英国的意义这个问题。我以为，只有研究了这个问题之后，才能最终解决在英国无产阶级取得政权并把一切生产资料收归国有以后商品生产的命运问题。‖甚至，不仅在十九世纪末，而且在现时也还没有一个国家在农业中的资本主义发展和生产集中是已经达到了像我们在英国所看到的那种程度。至于说到其余的国家，虽然那里的农村中有着资本主义的发展，可是农村中却还有人数相当众多的中小私有生产者阶级，这些人的命运是在无产阶级取得政权时应该予以确定的。‖但是这里有一个问题：如果在某个国家内，也曾在我们国家内，当无产阶级取得政权和推翻资本主义的有利条件已经具备，工业中的资本主义已把生产资料如此集中，以致可以剥夺它们，把它们转归社会所有，可是那里的农业，虽然有了资本主义的发展，却因有人数众多的中小私有生产者而仍然如此分散，以致没有可能提出剥夺这些生产者的问题，那末，无产阶级及其政党该怎么办呢？‖恩格斯的公式对于这个问题并没有给予回答。但是，这个公式也不应当回答这个问题，因为它是在另一个问题的基础上产生的，而这另一个问题就是，在一切生产资料公有化以后，商品生产的命运应当怎样？‖因此，如果可以公有化的不是一切生产资料，而仅仅是一部分生产资料，而无产阶级夺取政权的有利条件又已经具备，那将怎么办呢，——无产阶级是否应该夺取政权，在夺取政权以后是否必须立即消灭商品生产呢？‖当然，不能把某些可怜的马克思主义者的意见叫作回答，他们认为，在这样的条件下，应该拒绝夺取政权，只有等到资本主义使千百万中小生产者破产、把他们变为雇农、并把农业生产资料集中起来以后，才可以提出无产阶级夺取政权和一切生产资料公有化的问题。显然，马克思主义者是不能选择这样的“出路”的，如果他们不愿意使自己丢尽脸皮的话。‖也不能把另一种可怜的马克思主义者的意见当作回答，他们以为，也许应该夺取政权，并着手剥夺农村的中小生产者，把他们的生产资料公有化。马克思主义者也不能走这条荒谬和犯罪的道路，因为这样的道路就会摧毁无产阶级革命胜利的任何可能性，就会把农民长久地抛掷到无产阶级敌人的阵营中。‖对于这个问题，列宁在关于“粮食税”的一些著作以及有名的“合作社计划”中，给了回答。‖列宁的回答可以简括如下：‖（甲）不要放过夺取政权的有利条件，无产阶级应该夺取政权，不要等待到资本主义使千百万中小个体生产者居民破产的时候；‖（乙）剥夺工业中的生产资料，并把它们转归全民所有；‖（丙）至于中小个体生产者，那就要逐渐地把他们联合到生产合作社中，即联合到大规模的农业企业、集体农庄中；‖（丁）以一切方法发展工业，为集体农庄建立大规模生产的现代技术基础，并且不要剥夺集体农庄，相反地，要加紧供给它们头等拖拉机和其他机器；‖（戊）为了城市和乡村、工业和农业的经济结合，要在一定时期内保持商品生产（通过买卖的交换）这个为农民唯一可以接受的与城市进行经济联系的形</w:t>
      </w:r>
      <w:r>
        <w:rPr>
          <w:rFonts w:hint="eastAsia"/>
        </w:rPr>
        <w:lastRenderedPageBreak/>
        <w:t>式，并且要以全力展开苏维埃贸易，即国营贸易和合作社—集体农庄贸易，把所有一切资本家从商品流通中排挤出去。‖我国社会主义建设的历史，证明列宁所策画的这条发展道路是完全正确的。‖不容置疑，对于一切具有人数相当众多的中小生产者阶级的资本主义国家，这条发展道路是使社会主义获得胜利的唯一可能的和适当的道路。‖有人说，商品生产在任何条件下总还是要引导到而且一定会引导到资本主义。这是不对的。并非在任何时候，也不是在任何条件下都是如此！不能把商品生产和资本主义生产看成一样。这是两种不同的东西。资本主义生产是商品生产的最高形式。只有存在着生产资料的私有制，只有劳动力作为商品出现在市场上，资本家能够购买它并在生产过程中剥削它，因而只有在国内存在着资本家剥削雇佣工人的制度时，商品生产才会引导到资本主义。资本主义生产是在这样的场合开始的，即生产资料是集中在私人手中，而被剥夺了生产资料的工人不得不把自己的劳动力作为商品出卖。没有这种情形，就没有资本主义生产。‖但是，如果没有具备这些使商品生产转化为资本主义生产的条件，如果生产资料已经不是私有财产而是社会主义财产，如果雇佣劳动制度已经不存在，而劳动力已经不是商品，如果剥削制度早已消灭，那又怎么样呢？可不可以认为商品生产总还会引导到资本主义呢？不，不可以这样认为。要知道，我国社会正是生产资料私有制度、雇佣劳动制度、剥削制度早已不存在了的社会。‖决不能把商品生产看作是某种不依赖周围经济条件而独立自在的东西。商品生产比资本主义生产更老些。它在奴隶制度下就存在过，并且替奴隶制度服务过，然而并没有引导到资本主义。它在封建制度下就存在过，并且替封建制度服务过，可是，虽然它为资本主义生产准备了若干条件，却没有引导到资本主义。如果注意到，在我国，商品生产没有像在资本主义条件下那样漫无限制和包罗一切地扩展着，商品生产由于生产资料公有制的建立、雇佣劳动制度的消灭和剥削制度的消灭等决定性的经济条件，而受到极严格的限制，试问，为什么商品生产就不能在一定时期内同样地为我国社会主义社会服务而并不引导到资本主义呢？‖有人说，在我国生产资料公有制已经建立，而雇佣劳动制度和剥削制度已被消灭以后，商品生产的存在就失去了意义，因此就应该消除商品生产。‖这也是不对的。现今在我国，存在着社会主义生产的两种基本形式：一种是国家的全民的形式、一种是不能叫作全民的集体农庄的形式。在国家企业中，生产资料和产品是全民的财产。在集体农庄的企业中，虽然生产资料（土地、机器）也属于国家，可是产品却是个别集体农庄的财产；因为集体农庄中的劳动也如种籽一样，是它们自己所有的，而国家交给集体农庄永久使用的土地，集体农庄事实上是作为自己的财产来支配的，虽然它们不能出卖、购买、出租或抵押这些土地。‖这种情况就使得国家所能支配的只是国家企业的产品，至于集体农庄的产品，只有集体农庄才能作为自己的财产来支配。然而，集体农庄只愿以商品的形式把自己的产品转让出来，愿意以这种商品换得它们所需要的商品。现时，除了经过商品的联系，除了通过买卖的交换以外，与城市的其他经济联系，都是集体农庄所不接受的。因此，商品生产和商品流通，目前在我国，也像大约三十年以前当列宁宣布必须以全力扩展商品流通时一样，乃是必要的东西。‖当然，在出现了有权支配全国一切消费品的一个无所不包的生产部门，来代替两种基本生产部门即国营部门和集体农庄部门之后，商品流通及其“货币经济”就会作为国民经济的不必要的因素而消失了。但是，只要这个条件还不具备，只要还存在着两种基本生产部门的时候，商品生产和商品流通便应当作为我国国民经济体系中必要的和极其有用的因素而仍然保存着。怎样来建立这种单一的统一的部门呢？是让国营部门干脆吞没集体农庄部门，——而这是很难设想的（因为这会</w:t>
      </w:r>
      <w:r>
        <w:rPr>
          <w:rFonts w:hint="eastAsia"/>
        </w:rPr>
        <w:lastRenderedPageBreak/>
        <w:t>被了解为对集体农庄的剥夺），——还是组织统一的全民的（有国家工业和集体农庄代表参加的）经济机构，即起初有权统计全国一切消费品，而经过一个时期也有权例如以产品交换方式来分配产品的经济机构呢？这是一个特别的、需要单独讨论的问题。‖可见，我国的商品生产并不是通常的商品生产，而是特种的商品生产，是没有资本家参加的商品生产，这种商品生产基本上是与联合的社会主义生产者（国家、集体农庄、合作社）的商品有关的。它的活动范围只限于个人消费品。显然，它决不能发展为资本主义生产，而且它注定了要和它的“货币经济”一起共同为发展和巩固社会主义生产的事业服务。‖所以，有一些同志的意见是完全不对的，他们宣称，既然社会主义社会不消灭商品生产形式，那末在我国似乎就应当恢复资本主义所特有的一切经济范畴：作为商品的劳动力、剩余价值、资本、资本利润、平均利润率等等。这些同志把商品生产和资本主义生产混为一谈，认为既然有商品生产，就应该有资本主义生产。他们不了解，我国的商品生产是与资本主义制度下的商品生产根本不同的。‖并且我以为，也必须抛弃从马克思专门分析资本主义的“资本论”中取来而硬套在我国社会主义关系上的其他若干概念。就中我是指这样的一些概念，如“必要”劳动和“剩余”劳动、“必要”产品和“剩余”产品、“必要”时间和“剩余”时间。马克思分析资本主义，是为了说明工人阶级受剥削的泉源、即剩余价值，并且给予被剥夺了生产资料的工人阶级以推翻资本主义的精神武器。显然，马克思在这里所使用的概念（范畴）是与资本主义关系完全适合的。但是现在，当工人阶级不仅没有被剥夺政权和生产资料，反而掌握着政权和占有生产资料的时候，还使用这些概念，这是非常奇怪的。现在，在我国制度下，说劳动力是商品，说工人“被雇佣”，这真是十分荒谬的，好像占有生产资料的工人阶级自己被自己雇佣，把自己的劳动力出卖给自己一样。现在讲到“必要”劳动和“剩余”劳动，也是同样奇怪的：仿佛在我国条件下，交给社会以便用来扩大生产、发展教育和保健事业以及组织国防等等的工人劳动，对于现在掌握政权的工人阶级，并不是像用来满足工人及其家庭的个人需要的劳动那样必要的。‖应该指出，马克思在他已经不是研究资本主义而是也顺便研究共产主义社会第一阶段的‖“哥达纲领批判”中，承认交给社会来扩大生产、办理教育和保健事业、支付管理费、建立后备物资等等的劳动，是与用来满足工人阶级消费需要的劳动同样必要的。‖我以为，我们的经济学家应当消除旧概念和我们社会主义国家新情况之间这种不相适合的现象，而用适合新情况的新概念来代替旧概念。‖我们能容忍这种不适合的现象到一定的时候，但是现在已经是我们应当最后肃清这种不适合的现象的时候了。‖三、关于社会主义制度下的价值法则问题‖有时人们问，在我国，在我们的社会主义制度下，价值法则是不是存在，是不是发生作用呢？‖是的，是存在的，是发生作用的。在有商品和商品生产的地方，也就不能没有价值法则。‖在我国，价值法则发生作用的范围，首先是包括商品流通，包括通过买卖的商品交换，包括主要是个人消费的商品的交换。在这里，在这个领域中，价值法则当然是在一定范围内保持着调节者的作用的。‖但是，价值法则的作用，并不限于商品流通范围内，同时也扩展到生产方面。诚然，价值法则在我国社会主义生产中，并没有调节的作用，可是它总还影响生产，这在领导生产时是不能不考虑到的。问题在于，为了抵偿生产过程中耗费的劳动力而必需的消费品，在我国是作为受价值法则支配的商品来生产和销售的。也正是在这里可以看出价值法则对生产的影响。因此，在我们的企业中，这样一些问题，如经济核算和赢利问题、成本问题、价格问题等等，就具有现实的意义。所以，我们的企业是不能不而且不应该不考虑到价值法则的。‖这好不好呢？这并不坏。在我国现今条件下，这的确不坏，因为这种情</w:t>
      </w:r>
      <w:r>
        <w:rPr>
          <w:rFonts w:hint="eastAsia"/>
        </w:rPr>
        <w:lastRenderedPageBreak/>
        <w:t>况教育我们的经济工作人员来合理进行生产，并使他们遵守纪律。其所以不坏，是因为这种情况教我们的经济工作人员计算生产量，精确地计算生产量，并且同样精确地估量生产中的现实事物，而不去侈谈凭空想出来的“大概数字”。其所以不坏，是因为这种情况教我们的经济工作人员寻求、发现和利用生产内部潜在的后备力量，而不去糟蹋它们。其所以不坏，是因为这种情况教我们的经济工作人员不断地改进生产方法，降低生产成本，实现经济核算，并使企业能够赢利。这是很好的实践的学校，它加速我们经济工作干部的成长，加速把他们变成现今发展阶段上真正的社会主义生产领导者。‖糟糕的并不是价值法则影响我国的生产。糟糕的是我们的经济工作人员和计划工作人员，除了少数的例外，对于价值法则所发生的作用知道得很差，不研究这种作用，不善于在自己的核算中考虑这种作用。这的确也就说明，为什么在价格政策问题方面，我国还存在有一些混乱现象。这里是许许多多例子中的一个：不久以前，为了植棉业的利益，曾经决定调整棉花和谷物的比价，确定售给植棉者的谷物价格，并提高交售给国家的棉花价格。于是，我们的经济工作人员和计划工作人员就提出了不能不使中央委员们惊异的建议。因为按照这个建议，一吨谷物的价格差不多和一吨棉花的价格一样，同时一吨谷物的价格和一吨面包的价格相等。中央委员们指出：由于磨粉和烘烤的额外费用，一吨面包的价格应当高于一吨谷物的价格；棉花一般应当比谷物值钱得多，棉花和谷物的世界市场价格也证明了这一点。而建议人对于中央委员们的这些意见，没有能够说出任何明白的道理来。因此，中央只得亲自来处理这件事情，降低谷价，提高棉价。假如这些同志们的建议获得了法律上的效力，结果会怎样呢？那我们就会使植棉者破产，就会没有棉花。‖然而，这一切是不是说价值法则在我国有像在资本主义制度下同样广阔的发生作用的场所，价值法则在我国是生产的调节者呢？不，不是这个意思。事实上，在我国的经济制度下，价值法则的作用是被严格地限制在一定范围内的。前面已经说过，在我国的经济制度下，商品生产的活动是限制在一定范围内的。关于价值法则发生作用的范围，也必须这样说。无疑地，在城市和农村中，没有生产资料私有制，以及把生产资料公有化，就不会不限制价值法则发生作用的范围及其对生产的影响程度。‖在同一方向发生作用的，是国民经济有计划的（按比例的）发展的法则，这个法则代替了竞争和生产无政府状态的法则。‖在同一方向发生作用的，是我国的各个年度计划和五年计划以及我国一般的整个的经济政策，它们都是以国民经济有计划发展法则的要求为依据的。‖这一切就使得价值法则在我国发生作用的范围受到了严格的限制。在我国的制度下，价值法则不会起生产调节者的作用。‖这的确也就说明了这个“令人惊异”的事实：虽然我国的社会主义生产有不断的和蓬勃的发展，价值法则在我国却没有引导到生产过剩的危机，可是在资本主义制度下有广阔作用范围的同一个价值法则，虽然资本主义国家的生产发展速度很低，却引导到周期性的生产过剩的危机。‖有人说，价值法则是一切历史发展时期都一定适用的恒久的法则。如果价值法则在共产主义社会第二阶段时期会丧失其为交换关系调节者的效力，那末它在这个发展阶段中仍将保持其为各个不同生产部门关系的调节者、各个不同生产部门劳动分配的调节者的效力。‖这是完全不对的。正如价值法则一样，价值是与商品生产的存在相关联的一种历史范畴。商品生产一消失，价值连同它的各种形式以及价值法则，也都要随之消失。‖在共产主义社会的第二阶段上，用于生产产品的劳动量，将不是以曲折迂回的方法，不是凭借价值及其各种形式来计算，如像在商品生产制度下的情形那样，而是直接以耗费在生产产品上的时间数量、钟点数量来计算的。至于说到劳动分配，那末各个生产部门间的劳动分配，将不依靠那时</w:t>
      </w:r>
      <w:r>
        <w:rPr>
          <w:rFonts w:hint="eastAsia"/>
        </w:rPr>
        <w:lastRenderedPageBreak/>
        <w:t>已失去效力的价值法则来调节，而是依靠社会对产品的需要量的增长来调节的。这将是这样一种社会，在那里，生产将由社会的需要来调节，而计算社会的需要，对于计划机关将具有头等重要的意义。‖下面这个论断也是完全不正确的，就是说在我们现今的经济制度下，即在共产主义社会发展的第一阶段上，价值法则仿佛调节着各个不同生产部门间劳动分配的“比例”。‖假如这是正确的，那就不能理解，为什么在我国，没有用全力去发展那比起往往赢利较少而且有时简直不能赢利的重工业说来是最能赢利的轻工业？‖假如这是正确的，那就不能理解，为什么在我国，不关闭许多暂时还不能赢利、而且工人的劳动在其中不能产生“应有效果”的重工业企业，也不开设确实能赢利、而且工人的劳动在其中能产生“巨大效果”的轻工业的新企业？‖假如这是正确的，那就不能理解，为什么在我国，不依据仿佛调节着各个不同生产部门间劳动分配的“比例”的价值法则，把工人从对于国民经济虽很需要但赢利很少的企业，调到更能赢利的企业中去？‖显而易见，如果追随着这些同志的脚步走去，那我们就不得不把生产资料生产的首要地位让给消费资料的生产。然而，放弃生产资料生产的首要地位，又是什么意思呢？这就是说，消灭我国国民经济不断增长的可能性，因为如果不同时实现生产资料生产的首要地位，就不可能造成国民经济不断的增长。‖这些同志忘记了，价值法则只是在资本主义制度之下，在生产资料私有制存在之下，在竞争和生产无政府状态、生产过剩的危机存在之下，才能是生产的调节者。他们忘记了，在我国，价值法则发生作用的范围是被生产资料公有制的存在、被国民经济有计划发展的法则的作用所限制的，因而，也被大致反映这个法则的要求的我国各个年度计划和五年计划所限制的。‖某些同志由此作出结论说，国民经济有计划发展的法则与国民经济的计划化，消灭着生产赢利的原则。这是完全不对的。情形正好相反。如果不从个别企业或个别生产部门的观点，不从一年的时间来考察赢利，而是从整个国民经济的观点，从比方十年到十五年的时间来考察赢利（这是唯一正确处理问题的方法），那末，个别企业或个别生产部门暂时的不牢固的赢利，就决不能与牢固的经久的高级赢利形式相比拟，这种高级赢利形式是国民经济有计划发展法则的作用及国民经济计划化所提供给我们的，因为它们使我们避免那种破坏国民经济并给社会带来巨大物质损害的周期性的经济危机，而保证我国国民经济有高速度的不断增长。‖简略地说：不容置疑，在我国现今的社会主义生产条件下，价值法则不能是各个不同生产部门间劳动分配方面的“比例调节者”。‖四、关于消灭城市和乡村间、脑力劳动和体力劳动间的对立的问题以及关于消灭它们之间的差别的问题‖这个标题涉及许多本质上互不相同的问题，但是我把它们都合并在一章中，这不是把它们混为一谈，而唯一是为了阐述上的简要。‖关于消灭城市和乡村间、工业和农业间的对立的问题，是马克思和恩格斯早已提出的大家知道的问题。这个对立的经济基础，是资本主义制度下工业、商业、信贷制度的整个发展进程使乡村遭受城市剥削，使农民遭受剥夺，使大多数农村人口遭受破产。因此，资本主义制度下的城市和乡村间的对立，应该看作是利益上的对立。在这个基础上产生了农村对城市、对一般“城里人”的敌对关系。‖无疑地，在我国，随着资本主义和剥削制度的消灭，随着社会主义制度的巩固，而城市和乡村利益的对立、工业和农业利益的对立也必定消失。事情也正是这样发生了的。社会主义城市、我国工人阶级在消灭地主和富农的事业上所给予我国农民的巨大帮助，巩固了工人阶级和农民的联盟的基础，而有系统地供给农民及其集体农庄以头等的拖拉机和其他机器，更使工人阶级与农民的联盟变成了他们之间的友谊。当然，工人和集体农庄农民，仍然是两个在地位上彼此不同的阶级。但是这个差别丝毫不削弱他们的友谊关系。恰恰相</w:t>
      </w:r>
      <w:r>
        <w:rPr>
          <w:rFonts w:hint="eastAsia"/>
        </w:rPr>
        <w:lastRenderedPageBreak/>
        <w:t>反，他们的利益是位置在一条共同线上，位置在巩固社会主义制度和争取共产主义胜利的共同线上。因此，过去乡村对城市的不信任，尤其是对城市的憎恨，连一点影子都没有了，这是毫不奇怪的。‖这一切都表明，城市和乡村间、工业和农业间的对立的基础，已经被我国现今的社会主义制度消灭了。‖当然，这不是说，城市和乡村间对立的消灭应当引导到“大城市的灭亡”（见恩格斯的‖“反杜林论”）。不仅大城市不会灭亡，并且还要出现新的大城市，它们是文化最发达的中心，它们不仅是大工业的中心，而且是农产品加工和一切食品工业部门强大发展的中心。这种情况将促进全国文化的繁荣，并使乡村的生活条件向城市看齐。‖关于消灭脑力劳动和体力劳动的对立的问题，我们有类似的情况。这个问题也是马克思和恩格斯早已提出的大家知道的问题。脑力劳动和体力劳动对立的经济基础，是脑力劳动者对体力劳动者的剥削。大家知道，在资本主义制度下，企业中体力劳动者与领导人员之间是存在着分裂的。大家知道，工人对待厂长、工长、工程师及其他技术人员就好像对待自己的敌人一样的那种敌对态度，就是在这个分裂的基础上发展起来的。显然，随着资本主义和剥削制度的消灭，体力劳动和脑力劳动间利益的对立也必定消失。它在我国现今的社会主义制度下，确实也消失了。现在体力劳动者与领导人员并不是敌人，而是同志和朋友，都是一个统一生产集体的成员，都极端关心生产的进步和改善，他们之间过去的仇视连一点影子也没有了。‖至于消灭城市（工业）和乡村（农业）间、体力劳动和脑力劳动间的差别的问题，却完全是另一种性质的问题。这个问题没有被马克思主义的经典著作家们提出来过。这是我国社会主义建设的实践所提出的新问题。‖这个问题是不是臆造出来的呢？它对于我们有没有什么实践的或理论的意义呢？决不能把这个问题看作是臆造出来的。恰恰相反，它对于我们是极其重要的问题。‖例如，如果拿农业和工业的差别来说，那末在我国，这种差别不仅由于农业的劳动条件与工业的劳动条件不同，而首先和主要是由于在工业中我们有生产资料和产品的全民所有制，而在农业中我们却没有全民所有制，只有集团的、集体农庄的所有制。前面已经说过，这种情况引导到商品流通的保存，只有工业和农业间的这个差别消失时，商品生产及其一切后果才会随之消灭。因而，不能否认，农业和工业间的这个本质差别的消失，对于我们应当有头等重要的意义。‖关于消灭脑力劳动和体力劳动间本质差别的问题，也必须这样说。这个问题对于我们也有头等重要的意义。在开始展开群众性的社会主义竞赛以前，我国工业的发展是进行得并不顺当的，有许多同志甚至提出了要降低工业发展速度的问题。这主要是由于当时工人的文化技术水平太低，远远落后于技术人员的水平。然而当社会主义竞赛在我国已具有群众性的时候，情形就根本改变了。正是在这以后，工业就以加快的速度向前迈进了。为什么社会主义竞赛具有了群众性呢？因为在工人中间有了整批整批的同志，他们不仅掌握了基本的技术知识，而且更前进了，与技术人员站在同一水平上，开始纠正技师和工程师的缺点，打破已经陈旧的现行定额，采用新的更加现代化的定额等等。假如不是少数工人，而是大多数工人都把自己的文化技术水平提高到了工程技术人员的水平，结果会怎么样呢？那我国的工业就会提高到其他各国工业所不能达到的高度。因而，不能否认，用提高工人文化技术水平到技术人员水平的办法，来消灭体力劳动和脑力劳动间的本质差别，对于我们是不能不有头等重要意义的。‖某些同志断定说，经过一个时期，不仅工业和农业间、体力劳动和脑力劳动间的本质差别会消失，而且它们之间的任何差别也会消失。这是不对的。工业和农业间本质差别的消灭，不能引导到它们之间任何差别的消灭。由于工业和农业中的工作条件有差别，工业和农业间的某种差别虽然是非本质的，无疑是会存在</w:t>
      </w:r>
      <w:r>
        <w:rPr>
          <w:rFonts w:hint="eastAsia"/>
        </w:rPr>
        <w:lastRenderedPageBreak/>
        <w:t>的。甚至在工业中，如果指的是各种不同的部门，那末工作条件也不是到处一样：例如，煤矿工人的工作条件不同于机械化鞋厂工人的工作条件，采矿工人的工作条件不同于机器制造业工人的工作条件。如果这是对的，那末工业和农业间的某些差别，就更加要保存下来了。‖关于脑力劳动和体力劳动间的差别，也必须这样说。它们之间就文化技术水平悬殊来说的本质差别，无疑是会消失的。但是某种非本质的差别还会保存下来，至少是因为企业领导人员的工作条件与工人的工作条件不一样。‖持有相反论断的同志们，大概是依据我的某些言论中大家知道的一个说法，在那里说到了工业和农业间、体力劳动和脑力劳动间的差别的消灭，而没有附带说明，那是指本质差别的消灭，而不是一切差别的消灭。同志们正是这样了解了我的说法，即认定了它的意思是说一切差别的消灭。但这就表明，这个说法是不确切的，不能令人满意的。必须把它抛掉，用另一个说法，即用工业和农业间、体力劳动和脑力劳动间本质差别的消灭与非本质差别的保存的说法去代替它。‖五、关于统一的世界市场的瓦解与世界资本主义体系危机加深的问题‖第二次世界大战及其经济影响在经济方面的最重要的结果，必须认为是统一的无所不包的世界市场的瓦解。这个情况决定了世界资本主义体系总危机的进一步加深。‖第二次世界大战本身就是由这种危机产生的。在战争时期互相撕打的两个资本主义同盟，其中每一个都指望粉碎敌方，而获得世界霸权，它们曾想从这里寻找摆脱危机的出路。美国指望击溃自己最危险的竞争者德国和日本，攫取国外市场、世界的原料资源，并取得世界霸权。‖然而战争使这些指望落空了。诚然，作为美、英、法三个主要资本主义国家竞争者的德国和日本是被击溃了。但同时，中国和其他欧洲各人民民主国家却脱离了资本主义体系，和苏联一起形成了统一的和强大的社会主义阵营，而与资本主义阵营相对立。两个对立阵营存在之经济结果，就是统一的无所不包的世界市场瓦解了，因而现在就有了两个平行的也是互相对立的世界市场。‖应该指出，美国、英国、法国自己促成了这个新的平行的世界市场的形成和巩固，当然这不是出于它们的本意。它们对于苏联、中国和没有加入“马歇尔计划”体系的欧洲各人民民主国家实行经济封锁，想以此窒杀它们。事实上却并没有窒杀得了，反而巩固了这个新的市场。‖当然，在这方面主要的事情还不在于经济封锁，而是在于战后时期中这些国家在经济上结合起来了，并且建立好了经济上的合作和互助。这个合作的经验表明，没有一个资本主义国家能像苏联那样给予各人民民主国家以真正的帮助和技术精湛的帮助。问题不仅在于这种帮助是极度便宜的，技术上是头等的。问题首先在于这种合作的基础，是互相帮助和求得共同经济高涨的真诚愿望。结果，在这些国家中便有了高速度的工业发展。可以满怀信心地说，在这样高的工业发展速度之下，很快就会使得这些国家不仅不需要从资本主义国家输入商品，而且它们自己还会感到必须把自己生产的多余商品输往他国。‖但是，由此可以得出结论说：各主要资本主义国家（美、英、法）攫取世界资源的范围，将不会扩大而会缩小；世界销售市场的条件对于这些国家将会恶化，而这些国家的企业开工不足的现象将会增大。这也就是由于世界市场瓦解而使世界资本主义体系总危机加深的原因。‖这是资本家们自己也感觉到的，因为失去像苏联和中国这样的市场是很难不感觉到的。他们竭力想用“马歇尔计划”、侵朝战争、军备竞争、工业军事化来弥补这些困难情况。但是这很像快要淹死的人抓住一根草一样。‖由于这种情况，在经济学家面前便出现了两个问题：‖（甲）可不可以断言，斯大林在第二次世界大战以前所提出的大家知道的论点，即关于资本主义总危机时期市场相对稳定的论点，仍旧有效呢？‖（乙）可不可以断言，列宁在一九一六年春天所发表的大家知道的论点，即资本主义虽然腐朽，但</w:t>
      </w:r>
      <w:r>
        <w:rPr>
          <w:rFonts w:hint="eastAsia"/>
        </w:rPr>
        <w:lastRenderedPageBreak/>
        <w:t>“整个说来，资本主义却较以前发展得更迅速无比”的论点，仍旧有效呢？‖我以为，不可以这样断言。由于有第二次世界大战产生的新条件，这两个论点都应该认为是已经失效了的。‖六、关于资本主义国家间战争不可避免的问题‖某些同志断定说，由于第二次世界大战后新的国际条件的发展，资本主义国家间的战争已经不再是不可避免的了。他们认为：社会主义阵营和资本主义阵营间的矛盾，是比资本主义国家间的矛盾更为剧烈；美国把其他资本主义国家已经控制到了这种程度，能够不让它们互相作战和彼此削弱；资本主义的先进分子对于给整个资本主义世界带来严重伤害的两次世界大战的经验教训已经体会到这种程度，不会让自己再把资本主义国家卷入相互间的战争中，——由于这一切，资本主义国家间的战争便不再是不可避免的了。‖这些同志错了。他们只看见在表面上闪现着的外表现象，而没有看见那些暂时虽还未明显地发生作用，但终究会决定事变进程的潜在力量。‖从外表上看来，一切都好像是“平安无事”的；美国已使西欧、日本和其他资本主义国家仰其配给；德国（西德）、英国、法国、意大利、日本都陷入了美国的铁爪中，顺从地执行着美国的意旨。但是如果以为，这种“平安无事”会“永世地”保存下去，以为这些国家将无止境地忍受美国的统治和压迫，以为它们不会设法挣脱美国的镣铐，而走上独立发展的道路，那就错了。‖我们首先看一看英国和法国吧。无疑地，这两个都是帝国主义国家。无疑地，廉价的原料和有保证的销售市场，对于它们具有头等重要的意义。可不可以设想，当美国人在“马歇尔计划”“援助”的叫嚣下，打入英国和法国的经济，竭力把它变成美国经济的附属品，当美国资本在英、法殖民地攫取原料和销售市场，从而准备使英、法资本家的高额利润遭到大崩溃，而英法两国竟会无止境地忍受现在的这种情况呢？如果说，资本主义的英国，接着还有资本主义的法国，归根到底将不得不从美国的怀抱里挣脱出来，同美国发生冲突，以便保证自己有独立地位，当然也保证自己有高额的利润，这是不是更正确些呢？‖我们现在来看一看主要的战败国德国（西德）和日本吧。这两个国家现在在美国帝国主义的铁蹄下过着可怜的生活。它们的工业和农业，它们的商业，它们的对外政策和对内政策，它们的整个生活，都被美国的占领“制度”加上了镣铐。要知道，这些国家昨天还是震撼了英国、美国、法国在欧洲和亚洲统治基础的强大帝国主义国家。如果认为这些国家不会设法重新站起来，打破美国的“制度”，奔上独立发展的道路，——这就等于相信神怪。‖有人说，资本主义和社会主义间的矛盾比资本主义国家间的矛盾更为剧烈。从理论上讲来，这当然是对的。这不仅在现时、在目前是对的，就在第二次世界大战以前也是对的。这是资本主义国家领导者们也多少懂得的。然而，第二次世界大战终究不是从对苏联作战开始，而是从资本主义国家间的战争开始的。为什么呢？第一，因为对于资本主义说来，对苏联作战、即对社会主义国家作战，是比资本主义国家间的战争更加危险，因为资本主义国家间的战争所提出的问题，只是某些资本主义国家对其他资本主义国家取得优势的问题，而对苏联作战所一定要提出的问题，却是资本主义本身存亡的问题。第二，因为资本家虽然为了“宣传”的目的叫嚷什么苏联的侵略，可是他们自己也不相信有苏联的侵略，因为他们估计到苏联的和平政策，并且知道苏联自己是不会进攻资本主义国家的。‖在第一次世界大战以后，人们也曾经认为德国是被彻底击溃了，正如现在某些同志认为日本和德国是被彻底击溃了一样。当时人们在报刊上也谈论和叫嚷美国已使欧洲仰其配给，说德国再也不能站起来，说从此以后，资本主义国家间的战争再也不会发生了。虽然如此，但是，德国却在被打败后，经过这么十五年到二十年的工夫，又从奴役下挣脱出来，走上了独立发展的道路，作为一个强国站立起来并站住了脚。同时值得注意的</w:t>
      </w:r>
      <w:r>
        <w:rPr>
          <w:rFonts w:hint="eastAsia"/>
        </w:rPr>
        <w:lastRenderedPageBreak/>
        <w:t>是，帮助德国在经济上站立起来并提高它的军事经济潜力的不是别人，而正是英国和美国。当然，美国和英国帮助德国在经济上站立起来时，是打算指使已经站立起来的德国来反对苏联，即利用它来反对社会主义国家的。然而，德国却首先用自己的力量去反对英、法、美集团。而当希特勒德国向苏联宣战的时候，英、法、美集团不仅没有与希特勒德国联合起来，反而不得不同苏联结成联盟来反对希特勒德国。‖可见，当时资本主义国家间争夺市场的斗争以及它们想把自己的竞争者淹死的愿望，在实践上是比资本主义阵营和社会主义阵营间的矛盾更为剧烈。‖试问，有什么保证使德国和日本不重新站立起来，不设法挣脱美国的镣铐，从而过自己的独立生活呢？我以为这样的保证是没有的。‖由此可见，资本主义国家间战争的不可避免性是仍然存在的。‖有人说，既然现今已经有强大的人民力量成长起来，它们正在保卫和平反对新的世界大战，所以列宁关于帝国主义不可避免地要产生战争的这个论点，应该认为是已经过了时的。这种说法是不对的。‖现今的和平运动，其目的是唤起人民群众去为维护和平、防止新的世界大战而斗争。因而，它所抱的目的不是推翻资本主义和建立社会主义，——它只限于为维护和平而斗争的民主目的。这就是现今维护和平的运动与第一次世界大战时期变帝国主义战争为国内战争的运动不同的地方，因为后一运动曾经走得远些，它抱有社会主义的目的。‖可能，在各种情况的一定凑合下，争取和平的斗争会在某个地方爆发成争取社会主义的斗争，但这将不再是当前的和平运动，而是推翻资本主义的运动了。‖最可能的，当前的和平运动、即保持和平的运动在获得胜利时，就会使新的战争得以防止，使新的战争暂时延缓，使当前和平暂时维持，使好战政府辞职而代之以别的愿意暂时维持和平的政府。这当然是好的。甚至是很好的。但是，这仍然不足以根本消灭资本主义国家间战争的不可避免性。其所以不足，是因为纵然有保卫和平运动的这一切胜利，但帝国主义仍然保持，仍然存在，因而战争之不可避免性也仍然是存在的。‖要消灭战争的不可避免性，就必须消灭帝国主义。‖七、关于现代资本主义和社会主义的基本经济法则问题‖大家知道，资本主义和社会主义的基本经济法则问题曾经几次在讨论会上提出过。在这方面发表过各种不同的意见，直到最荒谬的意见。诚然，大多数参加讨论的人，对于这个问题反应得很少，而且在这方面没有作出任何决定。可是，参加讨论的人谁也没有否认这些法则的存在。‖资本主义的基本经济法则是不是存在呢？是的，是存在的。这法则是什么呢？它的特点何在呢？资本主义的基本经济法则是这样一种法则，它不是决定资本主义生产发展的某一个别方面或某些个别过程，而是决定资本主义生产发展的一切主要方面和一切主要过程，因而是决定资本主义生产的实质、决定资本主义生产的本质的。‖价值法则是不是资本主义的基本经济法则呢？不是的。价值法则首先是商品生产的法则。它像商品生产一样，在资本主义以前就存在过，而且在推翻资本主义以后，例如在我国，也继续存在着，诚然，它发生作用的范围是被限制了的。价值法则在资本主义条件下有广阔的作用范围，它在发展资本主义生产方面发生很大的作用，但是它不仅不决定资本主义生产的实质和资本主义利润的基础，甚至没有提出这样的问题。所以，价值法则不能是现代资本主义的基本经济法则。‖依据同一理由，竞争和生产无政府状态的法则，或各国资本主义发展不平衡的法则，都不能是资本主义的基本经济法则。‖有人说，平均利润率的法则是现代资本主义的基本经济法则。这是不对的。现代资本主义即垄断资本主义不能满足于平均利润，加之这种平均利润由于资本有机构成的增高，还有下降的趋势。现代垄断资本主义所要求的不是平均利润，而是相当经常地实现扩大再生产所必需的最大限度的利润。‖最适合于资本主义的基本经济法则这个概</w:t>
      </w:r>
      <w:r>
        <w:rPr>
          <w:rFonts w:hint="eastAsia"/>
        </w:rPr>
        <w:lastRenderedPageBreak/>
        <w:t>念的，是剩余价值法则，即资本主义利润的产生和增殖的法则。这个法则真正预先决定资本主义生产的基本特点。然而，剩余价值的法则是过于一般的法则，它没有涉及最高利润率的问题，而保证这种利润率却是垄断资本主义发展的条件。要弥补这个缺陷，就必须把剩余价值法则具体化，把它发展起来适应于垄断资本主义的条件，同时要考虑到，垄断资本主义所要求的不是随便什么利润，而正是最大限度的利润。这才会是现代资本主义的基本经济法则。‖现代资本主义基本经济法则的主要特点和要求，可以大致表述如下：用剥削本国大多数居民并使他们破产和贫困的办法，用奴役和不断掠夺其他国家人民、特别是落后国家人民的办法，以及用旨在保证最高利润的战争和国民经济军事化的办法，来保证最大限度的资本主义利润。‖有人说，总可以认为平均利润对于资本主义在现今条件下的发展还是足够的。这是不对的。平均利润是最低限度的赢利，再低下去，资本主义生产就会成为不可能了。但是，如果认为现代垄断资本主义的头子夺取殖民地、奴役各国人民、策动战争所力求给自己保证的不过是平均利润，那就可笑了。不，不是平均利润，也不是那照例比平均利润稍为高些的超额利润，而正是最大限度的利润才是垄断资本主义的发动力。正由于必须取得最大限度的利润，才推动垄断资本主义去采取这样冒险的步骤，如奴役和不断掠夺殖民地和其他落后国家，把许多独立国变为附属国，组织新战争、即现代资本主义的头子们认为是取得最大限度利润的最好“生意”，以及企图攫取世界的经济霸权。‖资本主义基本经济法则的意义也就在于，这个法则既然决定资本主义生产方式发展方面‖一切最重要的现象，既然决定资本主义生产的高涨和危机，它的胜利和失败，它的长处和短处，——它的矛盾发展的全部过程，——便使我们能够了解和说明这一切现象。‖请看许许多多“令人惊异”的例子中的一个例子。‖大家知道，在资本主义的历史和实践中，有过表明资本主义制度下技术蓬勃发展的事实，那时资本家表现为先进技术的旗手、生产技术发展方面的革命家。但是大家同样知道，也有过另一种表明资本主义制度下技术终止发展的事实，那时资本家是表现为新技术发展方面的反动者，并常常转而使用手工劳动。‖怎样来说明这种惊人的矛盾呢？只有用现代资本主义的基本经济法则，即用取得最大限度利润的必要性才能加以说明。当新技术向资本主义预示着最大利润的时候，资本主义就拥护新技术。当新技术不再预示着最大利润的时候，资本主义就反对新技术，主张转而采用手工劳动。‖关于现代资本主义基本经济法则的情形，就是如此。‖社会主义的基本经济法则是不是存在呢？是的，是存在的。这个法则的主要特点和要求何在呢？社会主义基本经济法则的主要特点和要求，可以大致表述如下：用在高度技术基础上使社会主义生产不断增长和不断完善的办法，来保证最大限度地满足整个社会经常增长的物质和文化的需要。‖因而，不是保证最大限度的利润，而是保证最大限度地满足社会的物质和文化的需要；不是带有从高涨到危机以及从危机到高涨的间歇状态的生产发展，而是生产的不断增长；不是伴随着社会生产力的破坏而来的技术发展中的周期性的间歇状态，而是生产在高度技术基础上不断完善。‖有人说，社会主义的基本经济法则是国民经济有计划的、按比例的发展的法则。这是不对的。国民经济有计划的发展，也就是说，多少真实地反映这一法则的国民经济计划化，如果不知道国民经济有计划的发展是为着什么任务而进行，或者任务不明确，那它本身是不能提供出什么来的。国民经济有计划发展的法则，只是在具有国民经济的计划发展所要实现的任务时，才能产生应有的效果。国民经济有计划发展的法则本身并不能提供这个任务。国民经济计划化尤其不能提供这个任务。这个任务是包含在社会主义的基本经济法则中，即表现于这一法则的上述要求内。因此，国民经济有计划发展的法</w:t>
      </w:r>
      <w:r>
        <w:rPr>
          <w:rFonts w:hint="eastAsia"/>
        </w:rPr>
        <w:lastRenderedPageBreak/>
        <w:t>则的作用，只是在它以社会主义基本经济法则为依据时，才能充分发挥起来。‖至于说到国民经济的计划化，那末，它只有遵守下列两个条件时，才能得到良好的结果，这两个条件是：（甲）它正确地反映国民经济有计划发展的法则的要求，（乙）它在各方面适合社会主义基本经济法则的要求。‖八、其他问题‖（一）关于在封建制度下的经济外的强制问题‖当然，经济外的强制在巩固农奴制地主的经济权力方面起过作用，但封建制度的基础并不是经济外的强制，而是封建土地所有制。‖（二）关于集体农庄农户的个人财产问题‖如果教科书未定稿中说“集体农庄内每一农户有乳牛、小牲畜和家禽供个人使用”，那就不正确了。大家知道，事实上，乳牛、小牲畜、家禽等等不是供集体农庄内农户个人使用，而是农户的个人财产。“供个人使用”这个说法，大概是从农业劳动组合模范章程中搬来的。但在农业劳动组合模范章程中是有错误的。在更加缜密制定的苏联宪法中，则是另外一种说法，即是：‖“集体农庄内每一农户……拥有此园地上所有的副业，以及住宅、食用牲畜、家禽和小农具为其个人财产。”‖这当然是正确的。‖此外，应该更详细地说，每个集体农庄庄员按当地的条件，有一头到多少头乳牛，多少只绵羊、山羊、猪（也是按当地的条件由多少到多少）以及不限数量的家禽（鸭、鹅、鸡、火鸡）作为他个人的财产。‖这种详细叙述对于我们的外国同志是有巨大意义的，他们想确切知道，在我国实现了农业集体化以后，集体农庄内每一农户究竟还剩下有什么东西是他个人的财产。‖（三）关于农民交给地主的地租数额问题以及关于购买土地的费用数额问题‖在教科书未定稿中说，由于土地收归国有的结果，“农民免除了交给地主的地租，其总额每年约为五亿卢布”（应当说“金卢布”）。应该把这个数字弄准确，因为在我看来，这个数字所计算的并不是整个俄国的地租，而只是俄国大多数省份的地租。在这里必须注意到，在俄国的一些边区，地租是以实物缴纳的，看起来教科书未定稿的作者们没有考虑到这一点。此外，必须注意到，农民不仅免除了地租，而且也免除了每年购买土地的费用。教科书未定稿中是否考虑到了这一点呢？在我看来，并没有考虑到，然而这是应该考虑到的。‖（四）关于垄断组织与国家机关的结合问题‖“结合”这个名词是不适当的。这个名词在表面上和说法上是表明垄断组织和国家机关的接近，可是没有揭示这种接近的经济意义。问题在于，这种接近的过程中所发生的不单是结合，而是国家机关服从于垄断组织。因此，应该去掉“结合”这个名词，而代之以“国家机关服从于垄断组织”这个说法。‖（五）关于苏联使用机器的问题在教科书未定稿中说：“在苏联，在机器能给社会节省劳动的一切场合下，都是使用机器的。”这完全不是应有的说法。第一，机器在苏联总是给社会节省劳动的，因此我们不知道在苏联的条件下有机器不给社会节省劳动的情形。第二，机器不仅节省劳动，而且同时还减轻工作人员的劳动，因此，与资本主义的条件不同，在我国的条件下，工人是极乐意在劳动过程中利用机器的。‖所以应该说，没有任何地方像在苏联这样乐意使用机器，因为机器给社会节省劳动，并且减轻工人的劳动；由于在苏联没有失业的现象，所以工人极乐意在国民经济中使用机器。‖（六）关于资本主义国家内工人阶级的物质状况问题‖当人们谈到工人阶级的物质状况时，通常总是指生产中的在业工人，而没有估计到所谓失业后备军的物质状况。这样看待工人阶级物质状况的问题，是不是正确呢？我以为是不正确的。既然有失业后备军，而它的成员除了出卖自己的劳动力就无法生存，那末失业者是不能不列入工人阶级之中的，但是，既然他们列入工人阶级之中，那末他们的赤贫状况，就不能不影响生产中在业工人的物质状况。因此我以为，在说明资本主义国家工人阶级的物质状况时，也应该估计到失业工人后备军的状况。‖（七）关于国民收入的问题‖我以为，一定要在教科</w:t>
      </w:r>
      <w:r>
        <w:rPr>
          <w:rFonts w:hint="eastAsia"/>
        </w:rPr>
        <w:lastRenderedPageBreak/>
        <w:t>书未定稿内添进关于国民收入的新的一章。‖（八）关于教科书中有社会主义政治经济学创造者列宁和斯大林的专门一章的问题‖我以为，“马克思主义关于社会主义的学说。列宁和斯大林之创造社会主义政治经济学”这一章，应该从教科书里删去。它在教科书中是完全不需要的，因为它并未提供什么新东西，而只是无味地重复那些在前几章中已经比较详细讲过的东西。‖在其余的问题上，我对于奥斯特洛维疆诺夫、列昂捷夫、舍比洛夫、加托夫斯基和其他同志们的“建议”，没有什么意见。‖九、马克思主义政治经济学教科书的国际意义‖我以为，同志们没有估计到马克思主义政治经济学教科书的全部意义。这本教科书不仅对于我们苏联的青年是需要的。它对于各国共产党人以及一切同情共产党人的人们是特别需要的。我们的外国同志们想知道，我们是怎样挣脱了资本主义的镣铐的，我们是怎样以社会主义精神来改造了全国经济的，我们是怎样达到了与农民建立友好关系的，我们是怎样使得我们这个不久以前还是贫弱的国家变成了富强的国家的，什么是集体农庄，为什么我们虽然生产资料已经公有化了，但还没有消灭商品生产、货币、贸易等等。他们想知道这一切以及其他许多东西，并不是简单地为了好奇，而是要向我们学习，并为了自己的国家来利用我们的经验。因此，一本好的马克思主义政治经济学教科书的出版，不仅具有国内的政治意义，而且具有巨大的国际意义。‖因此，需要一本能成为不仅是国内革命青年而且是国外革命青年的必读的教科书。它的篇幅不应太大，因为篇幅太大的教科书不能作为必读书，而且很难把它领会、掌握。但是它应当包含有关我国经济以及资本主义和殖民地体系的经济的一切基本东西。‖某些同志在讨论时提议给教科书添进许多新的章节，历史家就历史方面、政治家就政治方面、哲学家就哲学方面、经济学家就经济方面提出这样的建议。但是，这会使得教科书的篇幅无限扩大。这当然是不能容许的。这本教科书是用历史方法来阐明政治经济学问题，但这不是说，我们应当把政治经济学教科书变成经济关系史。‖我们需要一本五百页至多不超过六百页的教科书。这将是马克思主义政治经济学的必读书，是给予世界各国年青共产党人的良好礼物。‖但是，由于外国大多数共产党的马克思主义理论水平不够，这样的教科书也会给予这些国家的非年青的共产党员干部以很大的好处。‖十、改善政治经济学教科书未定稿的办法‖某些同志在讨论时过于热心地“斥责”教科书未定稿，责骂作者们的错误和疏忽，肯定说未定稿失败了。这是不公正的。当然，教科书中是有错误和疏忽的，错误和疏忽在大事情中差不多总是有的。但是不管怎样，绝大多数参加讨论会的人终究承认，教科书未定稿可以作为将来教科书的基础，只要作若干修正和补充就可以了。的确，只要把这教科书未定稿和现在通行的政治经济学教科书比较一下，就可以得出结论说，这教科书未定稿是比现有的一切教科书高明得多的。教科书未定稿的作者们的巨大功绩，就在这里。‖我以为，要改善教科书未定稿，应该指派一个人数不多的委员会，其中不仅有教科书的作者们，不仅有赞成讨论会上大多数人的意见的人，而且有反对讨论会上大多数人意见和猛烈批评教科书未定稿的人。‖最好，委员会中也包括一位有经验的统计学家来检查数字并给未定稿添加新的统计材料，而且也包括一位有经验的法学家来检查措词的确切性。‖应该暂时解除委员会委员的其他任何工作，在物质方面给予他们充分的保证，使他们能够专心致力于教科书的编纂工作。‖此外，应该委派一个——比方说——由三个人组成来最后校审教科书的校审委员会，这对于求得文体的统一也是必要的，可惜在教科书未定稿中没有做到这一点。‖把最后定稿的教科书呈交中央的期限为一年。‖约·斯大林　一九五二年二月一日‖本报编者注：斯大林的</w:t>
      </w:r>
      <w:r>
        <w:rPr>
          <w:rFonts w:hint="eastAsia"/>
        </w:rPr>
        <w:lastRenderedPageBreak/>
        <w:t>著作“苏联社会主义经济问题”，除今日发表的以外，还有“答А·И·诺特京同志”、“关于Л·Д·雅罗申柯同志的错误”及“答萨宁娜和温什尔两同志”，将在明日刊出。‖　　【日期】</w:t>
      </w:r>
    </w:p>
    <w:p w14:paraId="22DDA720" w14:textId="77777777" w:rsidR="00886012" w:rsidRDefault="00886012" w:rsidP="00886012">
      <w:pPr>
        <w:rPr>
          <w:rFonts w:hint="eastAsia"/>
        </w:rPr>
      </w:pPr>
      <w:r>
        <w:rPr>
          <w:rFonts w:hint="eastAsia"/>
        </w:rPr>
        <w:t>‖【版面】第</w:t>
      </w:r>
      <w:r>
        <w:rPr>
          <w:rFonts w:hint="eastAsia"/>
        </w:rPr>
        <w:t>01</w:t>
      </w:r>
      <w:r>
        <w:rPr>
          <w:rFonts w:hint="eastAsia"/>
        </w:rPr>
        <w:t>版（）‖【标题】东北和西南区各地机关干部　普遍学习斯大林著作和联共代表大会文件‖【正文】东北和西南区各地机关干部‖普遍学习斯大林著作和联共代表大会文件‖【本报讯】东北区和西南区各地机关干部热烈学习斯大林的著作《苏联社会主义经济问题》和联共第十九次代表大会文件。‖东北一级和沈阳市大多数单位，目前都已将斯大林在联共十九次代表大会上的演说和马林科夫的报告阅读了一遍至两三遍。部分单位并在有重点地精读文件。各单位正开始组织上述报告第一部分“国际形势”的深入学习。中共中央东北局党校已对学员讲完该报告的第一部分；中共中央东北局直属党委也组织了一次报告会，对初级组的学员通俗地讲解马林科夫报告第一部分；人民经济计划委员会并已邀请苏联专家作了关于苏联新五年计划的报告。此外，不少单位的高级组已对凯丰同志所作关于斯大林著作《苏联社会主义经济问题》的报告进行了讨论。中共中央东北局宣传部并已于十一月十五日召开了文教部门主要负责干部学习《苏联社会主义经济问题》的第一次讨论会；于二十二日召开了辅助学习联共十九次代表大会文件的第二次报告会，林枫同志就联共十九次代表大会的意义和目前国际形势作了报告。黑龙江省多数单位也正在学习斯大林演说和马林科夫报告的第一部分。该省高级组都讨论了一次以上，正在逐章深入钻研；一般干部的学习，除中共黑龙江省委宣传部部长李剑白同志给省、市干部作了一次关于马林科夫报告的启发性的报告外，省委已将各单位统一划分为三个系统，按马林科夫报告的三个部分分别进行报告。中共吉林省委副书记富振声已于十一月十二日向该省直属机关干部作了关于马林科夫报告第一部分的讲解。热河省及哈尔滨的学习也于十一月十日开始。‖东北各地一般都注意了加强对学习的组织领导。不少单位主要负责干部亲自动手领导学习。如东北人民政府财政部、人民经济计划委员会等参加高级组学习的局长、处长除自己学习外，并定期参加所属单位的学习讨论会或担任中级组的教员、辅导员。中共黑龙江省委宣传部为了适应干部学习的需要，已印了两万册斯大林演说及马林科夫报告发给各地，另外每周还发一次《学习简报》，用以指导学习。‖为了进一步开展这个学习，中共中央东北局宣传部于十一月二十日召开了领导学习干部的会议。人民经济计划委员会、东北人民政府北陵党委、财经党委、东北局直属党委、东北局党校、中共沈阳市委、公安部、总工会等单位汇报了学习情况。东北局宣传部副部长刘芝明作了具体指示。他指出：目前各单位干部学习情绪都很高涨，但学习的开展还不平衡。当前的主要问题，是要加强组织领导，而负责干部的以身作则，首先把高级组的学习搞好，则是加强组织领导的中心环节。他并指出：要搞好学习，一定要有明确的学习目的。他对学习马林科夫报告三个部分的要求分别作了详细的指示。他最后指出：学习中应首先体会文件的精神实质，防止一开始就死扣一两个个别问题、反而发生忽略文件的全面理解的偏向。‖西南区四川、云南、贵州、西康等省及重庆市机关干部普遍于十一月十日开始学习斯大林所著的《苏联社会主义经济问题》和联共第十九次代表大会各项文件。‖各省、市党委具体布置了这次学习。中共四川省委决定由省常委组织报告团作关于国际形势、苏联的工业建设、农业建设、文化建设、党的工作等五次报告，最后并作一次总结报告。中共贵州和西康省委亦计划由省委委员作三次启发报告。西康省并准备通过这次学习，在没有组织学习机构的单位，把学习机构组织起来。中共云南省委决定在业余政治学校中由理论教员作四次启发报</w:t>
      </w:r>
      <w:r>
        <w:rPr>
          <w:rFonts w:hint="eastAsia"/>
        </w:rPr>
        <w:lastRenderedPageBreak/>
        <w:t>告。参加这次学习的人员，除过去参加政治学习的干部外，还包括各学校教职员及民主人士。‖西南区各地干部开始学习以来，普遍地阅读了斯大林的演说和马林科夫报告的第一部分。各地干部的学习情绪很高，都感到这是一次生动具体的政策与理论学习。但是，一般干部对联共第十九次代表大会及所发表的文件的国际意义与历史意义认识不明确；国际常识的缺乏，也使学习发生了不少困难。这些问题，各地党委正注意通过这次学习加以适当的批判和解决。‖　　【日期】</w:t>
      </w:r>
    </w:p>
    <w:p w14:paraId="2C614A79" w14:textId="77777777" w:rsidR="00886012" w:rsidRDefault="00886012" w:rsidP="00886012">
      <w:pPr>
        <w:rPr>
          <w:rFonts w:hint="eastAsia"/>
        </w:rPr>
      </w:pPr>
      <w:r>
        <w:rPr>
          <w:rFonts w:hint="eastAsia"/>
        </w:rPr>
        <w:t>‖【版面】第</w:t>
      </w:r>
      <w:r>
        <w:rPr>
          <w:rFonts w:hint="eastAsia"/>
        </w:rPr>
        <w:t>03</w:t>
      </w:r>
      <w:r>
        <w:rPr>
          <w:rFonts w:hint="eastAsia"/>
        </w:rPr>
        <w:t>版（）‖【标题】中共中央东北局党校的“社会主义经济建设学习辅导员研究班”‖【正文】中共中央东北局党校的“社会主义经济建设学习辅导员研究班”‖中共中央东北局宣传部理论教育处‖编者按：为了迎接伟大的经济建设任务，广大干部都迫切要求学习社会主义经济建设的理论知识。中共中央东北局党校举办的“社会主义经济建设学习辅导员研究班”，既培养了一批教员和辅导员，为东北各地干部学习社会主义经济建设一课准备了条件，同时又采用旁听的方式，吸收了东北局和沈阳市大批机关干部参加学习，提高了他们关于经济建设的理论知识。这种办法受到学习者的热烈欢迎，证明是完全适合客观需要的。东北局宣传部已决定继续举办这样的研究班，轮流抽调财经、工矿、党群部门较负责的干部来学习。东北局宣传部理论教育处还准备以函授方式帮助毕业的干部继续学习，并和他们经常联系，组织他们担任教员或辅导员，以加强各地的干部理论教育工作。这里介绍的经验和办法值得各地注意和参考。‖中共中央东北局党校在今年七月十日到十月十五日举办了短期的“社会主义经济建设学习辅导员研究班”。目的是调集一批在职干部，学习苏联社会主义经济建设的基本经验。结合研究我国当前经济建设的任务和政策，使他们在理论上思想上提高一步，以便能够更好地为大规模的经济建设服务；此外，还要求他们在学习后能够担任本地区本部门的辅导员或教员，为广大干部学习社会主义经济建设的理论知识准备条件。‖研究班以“联共党史简明教程”第九章至第十二等四章为基本教材，分别以商业、工业、农业及政权工作问题作为各章教学的中心。除基本教材外，参考“列宁、斯大林论社会主义经济建设”一书内的大部有关文件，并有重点地结合学习目前东北有关工业、农业、商业合作及政权工作的政策与工作经验。各章的讲授分别由东北贸易部副部长刘明夫、东北局副秘书长马洪、东北局政策研究室副主任孙鸿志及东北人民政府办公厅主任王光伟等同志担任，每章分三次讲完。另外，配合各章中心，由东北局秘书长张明远、东北工业部副部长安志文及马洪等同志做有关商业合作、工业、农业等问题的专题报告。最后东北局宣传部副部长刘芝明同志作了“关于苏联社会主义经济建设的基本规律与我国经济建设问题”的报告，作为全班学习的总结。在教学方法上，除了聘请有关部门的负责同志作讲授和报告，以保证高度的教学质量，并强调个人认真读书，深入钻研。党校联共党史教研室负责具体组织讨论，介绍参考书及解答问题。东北局宣传部并派了专人担任副班主任，以加强教学和行政工作的具体领导。‖该班正式的学员，是由各省、市及东北一级机关调来的局、处长级在职干部一一○人和党校原高级部第二班学员八十五人。此外还有东北及沈阳市一级机关的科长以上干部八百余人参加听课。但开课以后，东北局一级及沈阳市一级的机关干部纷纷要求参加，听课的人数一直增到二千人。由于人数过多，只得改用广播方式分在几个课堂听讲。在整个学习过程中，学员情绪很高，每次听课都是争先恐后，课后普遍要求辅导和帮助。许多单位的负责同志也能挤出时间来听课。有一个学员被调回去任县委书记，他坚持要学完第十一章农业集体化以后才走。许多学员</w:t>
      </w:r>
      <w:r>
        <w:rPr>
          <w:rFonts w:hint="eastAsia"/>
        </w:rPr>
        <w:lastRenderedPageBreak/>
        <w:t>感到时间太短了。有的学员保证回去后还要继续坚持学习，也有人希望这种研究班能多办几期。大家都表示回去之后，不但能够把‖工作搞得更好，而且一定能以身作则，推动本部门‖的理论学习，把社会主义经济建设理论的学习开展起来。这种学习热情，是东北局及沈阳市一级几年‖来干部理论学习中最好的一次。‖学员普遍感到收获很大，主要的收获有下列三点：‖第一，从这一段学习中，不仅是比较系统地学习了苏联社会主义经济建设的基本知识和具体经验，而且，更重要的，是这一学习对于学员今后研究中国的经济建设问题有极大的启发，并提高了他们对中国经济建设胜利的信心。大家在学习中进一步认识到了：苏联社会主义经济建设的根本道路与丰富经验，对于我国即将开始的大规模经济建设具有非常巨大的指导意义。苏联社会主义经济建设的基本经验与基本规律，对于我们的国营经济即社会主义性质的经济、基本上是适合的。大家更深刻地认识到在我们新民主主义经济建设中，发展与壮大社会主义性质的国营经济是具有严重的经济与政治意义的。不少学员检讨过去对这一问题认识不明确，因而不能够把当前工作任务和建设的前途联系起来，也就不能够正确地执行政策。一个学员检讨说：由于对社会主义性质的国营商业在组织市场领导市场上的作用认识不够，不了解市场的组织和领导对发展工农业生产及调剂生产与分配、生产与消费的作用，没有注意很好研究五种经济的发展速度及比重问题，因而在一九五一年组织土产交流工作中对私商政策上发生了偏向，损害了国营商业与合作社商业的发展与壮大。过去不安于商业工作及看不起商业工作的同志，都检讨自己的错误思想。在学习中，大家认识到在大规模经济建设即将开始的今天，强调集中统一、强调统一经济计划的重要意义，并批判了过去强调本位、不分主次，只管自己的工作不关心旁人的业务等错误观念。‖大家在学习当中更进一步认识到，我国三年来经济战线上的伟大的成就是党的政策正确和毛主席英明领导的结果。当学习苏联国民经济的恢复与改造时期的经验时，大家进而体会到三年来搞好物资交流、稳定物价、平衡收支、发展生产，以争取全国财政经济情况的根本好转这一方针的正确性，当学到苏联农业集体化的经验时，大家更深刻地体验到毛主席的“组织起来”的方针，对于我们农村当前互助合作运动的成就以及今后逐步地过渡到集体化道路的重大意义。大家对于我国当前与今后经济建设的基本方向的认识是更加明确了；这就是必须像毛主席所说的要“走俄国人的路”。许多已在经济部门工作的同志，在学习中比较系统地检查与总结了过去的经验。‖第二，从这一段学习中学员们在思想上也普遍地提高了一步。学习苏联社会主义经济建设的基本理论，也就是学习列宁、斯大林如何在俄国革命胜利后研究与解决苏联社会主义建设诸问题的立场、观点与方法。由于引导学员具体运用，提倡自由思想，刻苦钻研，使大家脑筋开动起来了。学员们提出许多问题，并提出今天中国情况与当时苏联情况来对比研究。如提出“为什么斯大林把工人阶级和农民阶级的矛盾作为十月革命胜利后国内的主要矛盾，而我们今天在农村则是党所领导的互助合作的方向与小农经济自发的资本主义趋势的矛盾？”“为什么苏联已实行土地国有而我们则尚未实行土地国有？”等等。这些问题经过具体的分析研究，就提高了学员的思想水平，有的同学这样检讨说：由于过去对于新民主主义革命任务与将来社会主义前途缺乏全面的理解，因此，或者是只看两者的严格区别而看不到两者的有机联系，在工作中产生右的思想，对于加强工人阶级的领导以及大力发展与壮大国营经济问题认识不足；或者把两者不加区别而混为一谈，产生“左”的思想，认不清楚统一战线政策的重要意义。也有的检讨了由于对自己缺乏全面的认识与正确的估计，因而在工作中只看到成绩，看不到缺点，影响自己的进步。大家普遍感到这一学习使自己思想水平提高了。‖第</w:t>
      </w:r>
      <w:r>
        <w:rPr>
          <w:rFonts w:hint="eastAsia"/>
        </w:rPr>
        <w:lastRenderedPageBreak/>
        <w:t>三，从这一段学习中，大家更具体地体会到理论学习的重要性，更具体地认识到不断地努力提高马克思列宁主义的理论水平，乃是提高思想做好工作的根本方法。在刚开学时，大多数学员都抱着‖“来学一点业务”的某些单纯业务观点，他们要求领导上能多给指定些有关目前东北经济建设的各项政策与工作经验的文件（这当然也是必要的），对于学习经济建设基本理论的重要性则认识不足。经过刘芝明同志的动员，大多数同学才改变了最初的看法，认真学习理论，开始培养起读书的习惯。经过‖一定时期就完全转变了过去某种轻视理论学习的现象。许多同志都检讨说：过去做工作是照例办事，既不能提出问题，更不知道理论上的根据，因而也就不能找出正确解决问题的办法。经过这次学习，真正体会到学习理论的重要了。‖研究班得到上述的成绩，除了由于东北局的正确指导和全体同学的努力以外，有以下几点初步的经验。‖第一，研究班的教学方针是解决目前干部对于经济建设理论知识的迫切需要，这是决定研究班收获较大的基本关键。我们国家正处在大规模经济建设的前夜，广大干部，特别是中级以上的较负责的干部，都迫切感到在伟大的经济建设任务面前，自己的业务知识和理论水平如不及时地提高，就不能适合党和国家对自己的要求。研究班正是针对这一客观需要而建立的，所以能够获得各方面负责同志的重视和支持，广大学员的热烈欢迎。参加学习的许多同志都认为这次学习能够帮助自己解决实际工作问题。有人说：“现在我们所学的问题，许多是我们过去工作中碰到过而没有得到明确解决的问题；如果早学过这些东西，可以少走许多弯路，工作也一定会做得更好些。”过去有些人认为学习政治经济学是“远水不解近渴”的，现在感到非具有一定的政治经济学的理论知识，就不能真正地理解当前的经济政策，也就不能解决中国经济建设中的许多理论与实际的问题。大家都感到研究班的举办是完全适合客观需要的。‖第二，研究班在实际教学中特别注意贯彻理论与实际相结合的原则。研究班一方面以“联共党史简明教程”后四章作为基本教材，有系统地又有重点地研究苏联共产党经济建设的基本经验，另一方面又结合学习当前东北商业合作、工业、农业等基本政策和工作经验。这样，从学习我国经济建设的实际经验中，可以帮助学员更好地体会当时苏联经济建设的方针政策；另一方面，正是因为对苏联社会主义经济建设问题有了一定的认识，反过来又可以加深学员对于中国当前经济建设的主要方针政策的理解。而这两方面结合起来，则使学员更明确认识学好苏联社会主义经济建设的最终目的，乃是为了搞好中国的经济建设工作。经验证明：这样具体地贯彻理论与实际相结合的方法，也是我们收效较大的重要条件之一。‖学习“联共党史简明教程”后四章，必须强调有明确的重点，另一方面也不能忽略对某些重要问题特别是具体的历史条件的系统的理解。例如讲授第九章以新经济政策和商业问题为重点，这是完全正确的，但在学习时把当时联共党在为实现新经济政策而斗争的过程中党对待群众的方针和态度问题‖（职工会问题）、党内斗争和统一问题（党的统一和纪律问题）以及党为了恢复国民经济而必须加强全国统一的问题（苏联的成立问题）等问题略去未加研究，这就容易使学员孤立地研究商业问题了。这是在以后才认识到又补上了的。当然，如果没有重点地，没有目的地把联共党史每章的内容平列起来学习，也是不妥当的。‖第三，在教学领导上，研究班着重了教员讲授，思想领导和组织自学等三个基本环节。首先，最重要的环节是教员的质量、负责的教学态度和认真的准备。这次聘请的教员不但是理论水平较高的同志，而且他们对讲课都是认真负责的。为了加强教学效果，应在讲课前向教员介绍学员情况并向他们提出一定要求。其次，应不断地及时地统一学习思想端正学习态度以及形成学员内部的学习骨干。这次学员初来时，有的想只学与自己业务有关的问题；有的专</w:t>
      </w:r>
      <w:r>
        <w:rPr>
          <w:rFonts w:hint="eastAsia"/>
        </w:rPr>
        <w:lastRenderedPageBreak/>
        <w:t>想听讲而不愿刻苦读书；有的则以为时间短而缺乏学好的信心。这些思想如不纠正，就不能很好地进行学习。但随着学习的进展，又会产生一些偏差；如在认真读书以后有的又会转到只顾埋头读书而不愿互相研究；有的在认真开动脑筋之后又不敢大胆地及时提出问题了，所以必须在学习过程中不断及时纠正这些偏向以加强学习效果。在强调自学为主的同时，也要注意各种学习方式的适当配合和灵活运用，要注意活跃学习思想，提倡自由交谈与互相研究的空气。‖第四，学员的质量也是决定教学效果的一个很重要的条件。这次研究班的学员一般质量较高，文化程度大都在中学以上，许多人都学过社会发展史或政治经济学等课程，并具有较多的实际工作经验。有半数以上学员原来就是做财经工作的，因此学习比较深入，收获也较大。他们回去不仅可以更好地‖工作，而且也可以胜任此项学习的辅导任务。相反地，过去所举办的某些短期研究班，由于学员质量低，因而效果较小。事实证明，只要各地领导上有决心，抽调这样的干部到这样的研究班来学习是完全可能的。这一次各省、市及东北一级各直属单位在保证学员质量上是做得很好的。‖　　【日期】</w:t>
      </w:r>
    </w:p>
    <w:p w14:paraId="2B72C140" w14:textId="77777777" w:rsidR="00886012" w:rsidRDefault="00886012" w:rsidP="00886012">
      <w:pPr>
        <w:rPr>
          <w:rFonts w:hint="eastAsia"/>
        </w:rPr>
      </w:pPr>
      <w:r>
        <w:rPr>
          <w:rFonts w:hint="eastAsia"/>
        </w:rPr>
        <w:t>‖【版面】第</w:t>
      </w:r>
      <w:r>
        <w:rPr>
          <w:rFonts w:hint="eastAsia"/>
        </w:rPr>
        <w:t>02</w:t>
      </w:r>
      <w:r>
        <w:rPr>
          <w:rFonts w:hint="eastAsia"/>
        </w:rPr>
        <w:t>版（）‖【标题】中南区加强初级市场领导，进一步扩大城乡交流的几个问题‖【正文】中南区加强初级市场领导，进一步扩大城乡交流的几个问题‖中南军政委员会贸易部部长　曾传六‖中南区的初级市场，大部分已经恢复。但若干初级市场还存在着许多混乱现象，主要的是管理不适当，商品价格不合理，分工不明确，以致影响城乡交流的进一步活跃。一方面，农民的大批农产品卖不出去，他们没有钱买东西；另一方面，国营贸易公司积压大批商品，工业品不能下乡，国营贸易部门也不能大量收购农产品。这种状况如不迅速加以改善，不仅影响着农业生产，也将影响国家的工业建设。因此我们必须从改善管理、调整价格、合理分工、有计划地普遍召开物资交流会等四个方面，改善初级市场的情况，以便进一步活跃城乡交流。‖一、关于初级市场的管理‖市场管理的目的是取缔扰乱市场的投机商业；保护和鼓励有利于国计民生的正当经营的商业。因此，现在的问题不是要不要管理市场，而是如何管、谁来管的问题。为了防止不法商人投机倒把，国家必须继续进行必要的市场管理。但对于私商的各种不适当的限制，应该坚决取消。在管理市场的方法上，第一、必须取消路条制。过去在进行土地改革和镇压反革命时期，路条制曾经发挥过积极的作用。但是，在今天的情况下，路条制不仅失去了它的历史作用，而且阻碍城乡商品交流了。因此，必须予以取消。第二、取消采购证照。在过去物价还没有完全稳定时，采购证照对于限制投机也曾有其一定作用。现在国家财政经济情况已根本好转，物价已完全稳定，如仍保留采购证照，同样是妨碍城乡交流的。第三、取消强制集中交易的办法。湖北省有些县的小集镇竟有十几个交易所，强迫一切行业到交易所集中交易，成交一万元以上的，都要收百分之一点五到百分之五的手续费，这是一种违反贸易自由政策的行为。必须严格取缔初级市场中强制各行业到交易所集中交易的办法；自愿到交易所成交者，其手续费也只能以维持管理费用为限。第四、取缔初级市场一行一业专行专业的商业垄断组织。‖关于谁来管理市场的问题，应该明确认识，只有国家工商行政部门是管理市场的合法机关，除此以外都是非法的。现在有些国营贸易公司也去审查私商账目，有的农会和民兵也去管理市场，这都是不对的。某些合作社不准私商下乡作买卖也是错误的。为着把初级市场管理的更好，可以试行在当地党、政府及工商行政部门领导之下，吸收有关部门、工商联、私商和职工店员代表参加，组织协商性质的初级市场委员</w:t>
      </w:r>
      <w:r>
        <w:rPr>
          <w:rFonts w:hint="eastAsia"/>
        </w:rPr>
        <w:lastRenderedPageBreak/>
        <w:t>会，以便集思广益，活跃市场。‖二、关于初级市场的商品价格‖在今天，忽视价格对市场的指导作用是不对的。我们的价格政策必须使私营商业有利可图，以鼓励其经营积极性。因此，必须在照顾产、运、销三方面利益的前提下，适当地调整商品价格。‖首先应该合理地扩大地区差价，纠正某些国营贸易干部不经上级批准即随意缩小差价，只顾推销，不顾政策的单纯任务观点，克服一部分干部在收购农产品时的片面的农民观点和高价思想。对于某些小土产品，农民不是要求高价，而是迫切要求卖出去。收购价过高，贩运者不贩，既使农民吃亏，也使消费者吃亏。‖其次，应该适当地扩大批发和零售差价，使零售商和零售小贩有利可图，这样就会解决农民“卖不出，买不到”的苦楚，解决国营贸易“卖不了，买不来”的矛盾。因此，应该根据市场大小，制定恰当的批发起点，纠正过去批发起点混乱甚至批发零售不分的现象。‖第三，某些国营贸易干部随意变更牌价的不良行为必须纠正。这种违反价格政策的行为，将造成商人对人民政府的不满，也将阻碍城乡交流。应该深入教育这些干部，给予严格的批评，屡教不改者并应给予处分。‖第四，有些干部强制私商执行国营贸易的牌价，这也是不妥当的。国家稳定市场价格的办法，既不是强迫命令私商执行国营贸易的牌价，也不是放任自流，而是在国营贸易的价格政策领导下，实行贸易自由。要达到这个目的，一方面是靠价格合理，公私有利；一方面是靠国营贸易恰当地吞吐调剂物资，保持价格稳定。但为着使价格更加稳定起见，议价的办法还是可以使用的。在私商方面，则应提倡明码实价、降低成本、老实经营的作风。‖三、关于初级市场的分工‖在初级市场的商业当中，作为领导成分的国营贸易是经营主要商品，同时又是以批发为主的。因此，有些国营贸易单位随便扩大经营商品种类，和用很大力量经营零售业务的办法，是不正确的。国营贸易机构“到处设摊，遍地开花”的作法，也是不对的。目前在某些地区作用不大的流动小组和办事处应该立即撤回。以后机构设置应贯彻两级批准原则。国营贸易在县以下的机构必须贯彻以批发为主的经营方针。国营贸易公司在初级市场必须贯彻国家贸易政策，尤其是要贯彻价格政策，领导合作社和私商为活跃初级市场发挥应有的作用。任何包办代替，不按政策办事的作风都必须纠正。‖合作经济是沟通城乡交流的一个重要组成部分，是国家收购农产品，推销工业品的重要助手。目前合作社应该巩固现有的供销社（在没有供销社的地区，还应稳步的适当的发展），完成国家给予的代购任务，并且有计划地、稳步地发展生产合作社，以达到组织农民、扶植生产的目的。合作社应执行国家牌价。任何盲目排挤私商的举动，将会使市场更加混乱，也就会妨碍城乡交流，应该立即纠正。‖私营商业为新民主主义商业的组成部分之一，在城乡交流中起着一定的作用。过去某些私商曾经大肆行施“五毒”，经过“五反”运动，它们的“五毒”受了严格的检查和批判。现在一般私商正在进行正当经营，但有不少一部分私商在消除“五毒”之后产生了按资不动的等待思想。这种想法是错误的。私商只有积极经营，才能对国家有所贡献。毛主席说：只要他们做了有益于人民的事情，人民是不会忘记他们的。私营商业在过去市场恢复时期曾尽了一些力量，现在国家转入建设时期，私营工商业者更应发挥它们在活跃城乡、内外交流中的积极作用，努力为国家经济建设服务。这对私营商业自己也是有利的。‖总之，国营贸易、合作社、私营商业在初级市场应很好的分工合作，使城乡经济按国家需要发展和繁荣起来。‖四、有计划地普遍召开物资交流会中南区各省、市、县和初级市场的物资交流会曾经获得了很大成绩。根据不完整的统计，入秋以来，至十月份，共举行了有组织的大、中、小交流会五千多次，成交金额六万八千四百六十亿元，这对扶植生产和活跃城乡经济起了不小的作用，也摸到了一些经验。目前不少地方的物资交流</w:t>
      </w:r>
      <w:r>
        <w:rPr>
          <w:rFonts w:hint="eastAsia"/>
        </w:rPr>
        <w:lastRenderedPageBreak/>
        <w:t>会，特别是初级市场的物资交流会正在举行，今后更应坚持下去，普遍地利用庙会、骡马大会等形式，把这种交流活动开展起来。今冬明春，我们准备在所有县以上市场，有领导、有组织、有计划地举行一次物资交流会，经济区和大中城市的交流会也还可选择时间召开。我们要坚决地搞好城乡经济交流，迎接国家即将开始的大规模的经济建设。‖　　【日期】</w:t>
      </w:r>
    </w:p>
    <w:p w14:paraId="6C6C7E0D" w14:textId="77777777" w:rsidR="00886012" w:rsidRDefault="00886012" w:rsidP="00886012">
      <w:pPr>
        <w:rPr>
          <w:rFonts w:hint="eastAsia"/>
        </w:rPr>
      </w:pPr>
      <w:r>
        <w:rPr>
          <w:rFonts w:hint="eastAsia"/>
        </w:rPr>
        <w:t>‖【版面】第</w:t>
      </w:r>
      <w:r>
        <w:rPr>
          <w:rFonts w:hint="eastAsia"/>
        </w:rPr>
        <w:t>02</w:t>
      </w:r>
      <w:r>
        <w:rPr>
          <w:rFonts w:hint="eastAsia"/>
        </w:rPr>
        <w:t>版（）‖【标题】一时不学习就落后了‖【正文】一时不学习就落后了‖中共肇源县孟克里村支部书记　孙景云‖我从一九四九年当选本村的党支部书记。自己是赶车、打头出身，认为领导农业生产很简单，没啥，也就不大学习政策和农业技术。因为不学习，自己不能提高，做工作不会发挥大家的力量；党支委没有分工，作啥都是一把抓，遇事大家互相推，不负责任。我一天忙得脚不沾地，哪个小组出了问题就往哪里跑。自己对农村经济发展方向也不明确，工作不深入。农民创造出来的好经验，也不能发现。召开群众会我也没啥新东西向群众讲的，只好说：“快拉快打吧，要三光四净……”大家都不愿意听，散会就反映：“还不是那一套哇！”有的人根本就不参加，如陶青春说：“不去啦，反正是生产，谁还不知道！”刘明臣一到会场就睡觉。他说：‖“我啥都会，用不着听。”‖今年区委号召实行“等距宽播、间苗保苗、分期追肥”的新耕作法，我有了领导老乡改进农业技术多打粮食的办法，下定决心在本村推广。从这时起我开始学会用脑子了。‖备耕时，我就怀着满腔热情召开支委会讨论这事。可是许多人的思想搞不通，有的说：“亘古以来也没听说过。”有的说：“根本就作不到。”后来区委书记王焕章同志来了，他用算细账的办法，彻底批判了保守思想，提高了支委的认识，决定在群众中贯彻。开始没有经验，张桂芳小组进行试验失败了，全村农民议论纷纷。老头们更反对，到一起就谈论这件事，有的说：“这才扯蛋呢！”有的说：“干部没活干了，呆着干啥，闲磨牙呗！”‖这时我感到，要完成这一任务光靠自己是不行的，必需发挥大家的力量。支委分了工：由李振久‖（村长）负责行政和团的工作，萧品堂（女）负责妇女工作，唐万芳负责宣传网工作，别的支委也都分了工。我除了全面负责以外，还亲自掌握技术研究委员会的工作。另外支委分片加强对互助组的领导，七天互相检查一次，发现问题，在支委会上研究解决。支部通过各种组织，了解了群众思想和生产中的问题，工作主动了。这样支部就成了坚强的领导核心，各个组织都紧紧地团结在支部的周围，形成了强大的组织力量。支部又确定以傅宝山、王墨林两个小组为重点组，通过组里的积极分子（都是党员、团员、宣传员或技术员），带领大家作出样子，再推动全村。‖支部掌握了大批党员、团员、宣传员、技术员和重点组以后，就组织这批力量向保守思想展开了斗争。用查槎子、量穗头和总结过去多打粮的经验等办法，贯彻“等距宽播、间苗保苗、分期追肥”的新技术。老头们的保守思想不好打通，我就亲自召开老头会，向他们讲，当场又拿谷穗量，老头们没话可说了。经过一个时期的宣传解释，总算没有公开反对的了；但保守思想并没彻底解决。‖实行新耕作法，保种保苗很重要。开始支部号召农民种籽消毒、拌种肥，谁也不动。为了推动大家，我就把自己的各种肥料拿到房顶上，一面连筛带拌，一面向群众宣传消毒拌种的好处，先进的农民跟着动起来。再号召党员、团员和干部带头，推动全村高粱全部温汤浸种，谷子全部盐水漂种和王铜拌种，黄豆拌了根瘤菌。‖阻碍和困难接二连三地来了。‖春耕开始了，农民都说没办法宽播。我们就召开了干部扩大会议，研究怎样才能使苗眼（播幅）加宽。会上发现了于得江过去种麦子把点葫芦嘴绑上木？板，点的苗眼宽。又经农业科技术员石凤鸣同志研</w:t>
      </w:r>
      <w:r>
        <w:rPr>
          <w:rFonts w:hint="eastAsia"/>
        </w:rPr>
        <w:lastRenderedPageBreak/>
        <w:t>究，做了一个一头大一头小，像个簸箕似的点葫芦，一试验还行。又召开了党员、干部、青年团、妇联干部、宣传员和技术员会议进行群众性的鉴定试验，大家提出点葫芦嘴两帮低，往外蹦种。改进后，再一试验就更好使了。播宽苗眼的办法有了，在群众大会上介绍和当场试验后，全村二十三个小组，做了十八个新点葫芦，连最保守的刘景芳也做了。在蓝景芳（副村长）和我们小组带头下，群众也都实行了宽播。大家懂得了宽播的好处，就关心怎么播得更好。‖动员间苗遇到阻碍最多。支部除了加强对党员、团员的领导，又用很大力量领导了妇女、宣传员、技术研究委员会的工作。间苗需要很大一批人力，所以在妇女工作中的主要问题是如何把有小孩的妇女发动起来。为此我就召开了老太太会，动员老太太给带孩子，使全村一百六十一名能劳动的妇女，全部参加了生产。我又经常鼓励孔范琴、萧昌芝等妇女积极分子，帮助她们解决各种问题，展开红旗竞赛。妇女共间苗三百八十八垧，占总耕地面积百分之六十七。她们在间苗中起了决定性的作用。‖全村有三十二名宣传员（党员、团员大部是宣传员）分片包干宣传，由宣传委员领导，七天一汇报，有啥难题就提到支委会上研究解决，并展开宣传竞赛。提出宣传工作好的标准是：解决思想问题，使群众行动起来。宣传员都一面宣传，一面带头干，对夏锄改进技术起了很大作用。‖技术研究委员会下有技术研究小组，有二十八名技术员，在间苗时就更活跃了，随时进行技术研究，有时请老农作生产经验报告，经过研究贯彻到群众中去。老头思想搞不通，贯彻新技术就有很大阻碍，所以技术研究组吸收了五个老头参加，虚心听取他们的意见，再把新技术和他们的经验结合起来。老头的思想搞通了，他们的推动作用很大，也就去掉了当不起家的党员、团员活动的阻碍，技术研究的作用就更活跃了。大家在地里开会，一边作，一边研究和学习，也组织过移苗参观，就地座谈，效果都很好。‖今年我们村比较认真地贯彻了县委提出的新耕作法，虽然旱了五十多天，产量也还比打粮最多的一九五○年高出一倍半还多。‖我们村干部工作作风转变了，和群众的关系就好了起来。刘明臣说：“认可拉下别的也不能拉下一个会，拉下一个会就少得经验。”很多群众都反映：“要不参加会，就感到耳朵发聋。”农民的思想觉悟大大提高了，开会好召集了，群众很尊重干部的领导。‖今年在领导农民贯彻县委提出新耕作法的过程中，我深深感到，领导农业生产并不简单，一时不学习就不行了。过去认为群众不好领导是不正确的。群众是信服我们领导的，问题在于我们得会领导，不断提高领导能力，满足群众越来越高的要求。我们村一年来的工作虽然有了一定的成绩，但是距离工作的需要还很远。比如工作有时还抓不住主要问题，农民中保守思想仍旧存在，“等距宽播、间苗保苗、分期追肥”的新耕作法做的还没达到标准。需要加强学习，提高自己，好切实解决这些问题，领导全村群众为更多地打粮食，为将来实现农业集体化而努力。　（景章记）‖　　【日期】</w:t>
      </w:r>
    </w:p>
    <w:p w14:paraId="192CB5B5" w14:textId="77777777" w:rsidR="00886012" w:rsidRDefault="00886012" w:rsidP="00886012">
      <w:pPr>
        <w:rPr>
          <w:rFonts w:hint="eastAsia"/>
        </w:rPr>
      </w:pPr>
      <w:r>
        <w:rPr>
          <w:rFonts w:hint="eastAsia"/>
        </w:rPr>
        <w:t>‖【版面】第</w:t>
      </w:r>
      <w:r>
        <w:rPr>
          <w:rFonts w:hint="eastAsia"/>
        </w:rPr>
        <w:t>02</w:t>
      </w:r>
      <w:r>
        <w:rPr>
          <w:rFonts w:hint="eastAsia"/>
        </w:rPr>
        <w:t>版（）‖【标题】互助组不应经营商业放松农业生产‖【正文】互助组不应经营商业放松农业生产‖编辑同志：四川省广元县二区柳林乡（该县重点乡），在一九五二年春季抗旱防旱运动中，普遍组织了互助组。五月间，县政府建设科派吴心潜同志去该乡帮助，由于他对互助组织的认识不明确，在这乡樊子恭等互助组内大力提倡经营商业。首先在樊子恭组内发动集资了八十万元，专门做生意，四次共获纯利四十一万元。这时吴心潜同志特别在乡、村干部及互助组长会上表扬樊子恭互助组做得对，号召大家向樊子恭互助组学习。这样全乡孙怀林等七个互助组在他的宣传和号召下，也就先后做起生意来了。如孙怀林组织八户中农专门开粉房，另外雇人去种田。许多组员都说：“我一天跑生</w:t>
      </w:r>
      <w:r>
        <w:rPr>
          <w:rFonts w:hint="eastAsia"/>
        </w:rPr>
        <w:lastRenderedPageBreak/>
        <w:t>意赚两万元，拿三千五百元雇人种田，多合得来。”这样就使互助组变了质，互助组员都滋长了剥削思想，并影响了农业生产。如孙怀林互助组种小麦时，原来计划条播并参加竞赛，但因为他们只注意去搞粉房了，结果拖迟了播种时间，并把“条播”改成了简单的“踏播”（用足后跟踩坑播种）。‖县生产办公室发觉上述情况后，立即组织了工作组，前往柳林乡纠正这种错误的作法。现经月余时间的深入宣传教育，樊子恭互助组的全体组员，已开始认识到他们是走错了路。　陈卓‖　　【日期】</w:t>
      </w:r>
    </w:p>
    <w:p w14:paraId="63439354" w14:textId="77777777" w:rsidR="00886012" w:rsidRDefault="00886012" w:rsidP="00886012">
      <w:pPr>
        <w:rPr>
          <w:rFonts w:hint="eastAsia"/>
        </w:rPr>
      </w:pPr>
      <w:r>
        <w:rPr>
          <w:rFonts w:hint="eastAsia"/>
        </w:rPr>
        <w:t>‖【版面】第</w:t>
      </w:r>
      <w:r>
        <w:rPr>
          <w:rFonts w:hint="eastAsia"/>
        </w:rPr>
        <w:t>03</w:t>
      </w:r>
      <w:r>
        <w:rPr>
          <w:rFonts w:hint="eastAsia"/>
        </w:rPr>
        <w:t>版（）‖【专栏】党的生活‖【标题】适应大规模经济建设需要　中共北京市委召开干部工作会议‖【正文】适应大规模经济建设需要‖中共北京市委召开干部工作会议‖为了适应大规模建设的需要，中国共产党北京市委员会在一九五二年十二月中旬召开全市干部工作会议，专门讨论了培养、提拔和合理地使用干部的问题。出席这次会议的，有北京市各部门的领导干部和人事干部约八百多人。中共北京市委员会常务委员张友渔在会议上发言，着重说明干部工作的重要性。中共北京市委员会组织部副部长范儒生就干部工作问题做了专门性的报告。他说：由于国家大规模经济建设即将开始，需要大量干部，而现有干部的质和量是远不足以担负这一艰巨任务的；这就是目前干部工作上的主要矛盾。这次会议主要应解决这一矛盾。而解决这个矛盾的根本办法，就是大量培养训练和大胆提拔干部。‖范儒生详细地分析北京市以往干部工作所存在的问题，他说：四年来北京市在提拔干部上虽然有成绩，但较之工作发展的需要则是十分不够的。主要是由于保守思想和本位主义的阻碍。有些领导干部看不到四年来干部的飞速进步，认为“我们这里没有条件提拔”，邮政局某干部甚至说：“新干部经验少，老干部文化低”，这样便严重影响了干部的生长。例如某税务分局有一个课四年一直没有课长，可是却让一个干部做了四年的代理副课长。又如劳动局，五个科两个室仅有六个负责人，可是他们在现有干部中就有六个人可以马上提为科长的。有的领导干部顾虑“提了新的，老的不满意”，这种讲资格、排辈数的封建行会式的对待干部工作的态度，也妨碍着干部的培养和提高。有的领导干部则顾虑“副职提的多，上级就调的多”。劳动局某干部甚至这样说：“有提就有拔，不如不提。”这种不顾全大局的本位主义思想，是十分有害的。还有的领导干部错误的认为“副职提多了，容易闹不团结”。他们不知道干部闹不团结只有采取加强教育，发扬民主，正确地运用批评和自我批评的办法，才能解决。不设副职，除了增加工作中的困难，停滞了干部的进步而外，是不会有一点好处的。再还有一些领导干部以正职的条件来要求副职，于是他们永远也找不到合适的干部，而且在大量浪费着干部，例如：电车公司售票员五百八十八人中即有中学生一百三十四人；市农林局计划一九五三年须增添农业大学毕业生九十二人，农业专科学校毕业生八十六人，中等技术人员四十七人，这是一个浪费干部和不切实际的“计划”。阻碍大胆提拔干部的另一个思想问题是单纯的技术和文化观点。持这种观点的同志只看干部的技术和文化，至于他们政治品质如何，却不很关心，这种观点在“三反”运动中已经得到了最现实的教训。‖范儒生说：由于存在着上述这些错误思想，过去许多单位对待干部是“能不提就尽量不提”。这种情况如果继续下去，我们将无法完成党和国家交给我们的巨大的建设任务。今后，必须坚决扫清一切思想障碍，依据德才大胆提拔干部。提拔干部的前提是培养教育，有些单位缺了干部就依赖上级补充，自己却不积极培养。时常听到干部反映：“领导上信任我、使用我，就是没有帮助。”必须克服这种只使用不培养的懒惰思想，才能使干部得到源源不绝的补充和提拔。‖范儒生接着谈到关于合理</w:t>
      </w:r>
      <w:r>
        <w:rPr>
          <w:rFonts w:hint="eastAsia"/>
        </w:rPr>
        <w:lastRenderedPageBreak/>
        <w:t>使用干部的问题，他说：除了大力培养提拔干部这一根本办法之外，还必须统一调配并合理使用现有干部，以便把干部集中地、重点地配备到最需要的部门去。但是北京市目前在干部使用上，并不是完全这样的。虽然我们很缺少技术人员，但有许多技术人员却还在做着一般的行政工作；许多重要部门干部很少，而某些次要部门的干部却闲着找不到工作。过去我们在干部调动上有些过分强调协商，如为调动五个技术干部，曾在许多单位往返协商了八个月。市工商局的副局长说：“不但上级调我们的干部困难，我们调下面的干部也困难，都是商而不协，没有办法。”这样，就使干部冻结起来，严重地影响了合理使用。今后应在服从国家建设需要的原则下，区别部门的主要与次要，干部力量的强与弱，统一进行调配，该调者就必须调。市委已着手从各单位抽调二百五十名干部（其中科长一百人，科员一百五十人）充实基本建设部门。为了有计划有步骤地抽调干部，今后要求各单位定出具体计划，按照职务，提出一九五三年全年输送干部的数字，在一月十五日前报送市委统一调配。‖范儒生对今后关于干部培养和健全人事机构问题也提出了具体的意见，他说：大批训练干部是一极为重要的任务，因此决定设立统一领导的专门机构，以加强训练干部的工作。今后一方面应继续扩大各中等技术学校，但更重要的是开办与工作需要密切结合的短期训练班。市建设局在这方面的工作是有成绩的。他们紧密地掌握了“做什么，学什么”的原则，测量的专学测量，筑路基的专学筑路基作法，教员即由与工人联系密切的工程师担任。这种训练方法效果很大。这种短期速成训练班的特点就是内容专一，目的性明确，教学方法上走群众路线，适合学生的理解程度。在目前急需大量中初级技术人员的时候，应该大力提倡和推广这种训练方法。至于人事机构，目前过于分散，不能适应当前的工作任务。有些仅三十多个干部的小单位也设立了人事机构，但连一简单的统计数字也要不上来。同时人事部门的业务范围也极不明确。今后，一方面应加强市级各部门人事机构，集中使用力量；同时必须划清业务范围明确分工，要有专人经常地了解干部。‖会议经过小组热烈讨论，一致同意以上的报告。最后由范儒生做总结，他强调地指出干部工作是领导工作中的一个极为重要的部分，尤其在目前即将开始进行大规模经济建设的时候，这项工作更显得特别的重要。仅仅依靠人事部门是无法完成任务的。必须把这次会议的精神向全体干部传达，发动群众进行讨论，动员全体党员和全体干部，特别是各部门领导干部，共同努力，才能完成干部工作在国家经济建设中的任务。　（新华社）‖　　【日期】</w:t>
      </w:r>
    </w:p>
    <w:p w14:paraId="3277EEA9" w14:textId="77777777" w:rsidR="00886012" w:rsidRDefault="00886012" w:rsidP="00886012">
      <w:pPr>
        <w:rPr>
          <w:rFonts w:hint="eastAsia"/>
        </w:rPr>
      </w:pPr>
      <w:r>
        <w:rPr>
          <w:rFonts w:hint="eastAsia"/>
        </w:rPr>
        <w:t>‖【版面】第</w:t>
      </w:r>
      <w:r>
        <w:rPr>
          <w:rFonts w:hint="eastAsia"/>
        </w:rPr>
        <w:t>01</w:t>
      </w:r>
      <w:r>
        <w:rPr>
          <w:rFonts w:hint="eastAsia"/>
        </w:rPr>
        <w:t>版（）‖【标题】我们必须在全国范围内和各级机关中开展反对官僚主义、反对命令主义和反对违法乱纪的坚决斗争‖【正文】我们必须在全国范围内和各级机关中开展反对官僚主义、反对命令主义和反对违法乱纪的坚决斗争‖（一九五三年二月七日在中国人民政协第一届全国委员会第四次会议上的发言）中央人民政府人事部部长　中共中央组织部副部长　安子文主席，各位委员，各位同志：‖现在我代表政务院节约检查委员会和中共中央组织部，把全国反贪污、反浪费、反官僚主义运动的经过和中国共产党整党工作的情况，向大会作一简要的报告。‖“三反”运动已在全国范围内获得了伟大的胜利。中央、大区、省（市）和专署四级的“三反”运动，在一九五二年一、二月间先后开始，六、七月间先后结束。县级机关的“三反”运动，一部分是和专署以上四级机关的“三反”运动同时进行和结束的；另一部分则因春耕农忙，推迟至一九五二年秋收前后，采用整编队伍或召开干部会议的方法进行的。在一九五二年十月底全部结束。‖全国县以上的</w:t>
      </w:r>
      <w:r>
        <w:rPr>
          <w:rFonts w:hint="eastAsia"/>
        </w:rPr>
        <w:lastRenderedPageBreak/>
        <w:t>机关，参加“三反”运动的总人数共为三百八十三万六千多人，共查出贪污一千万元以上的十万五千多人，约占参加“三反”运动总人数的百分之二点七，其余有小贪污行为的人也在运动中受到了揭发和教育。‖“三反”运动基本上消灭了贪污现象，严重地制止了浪费现象，对于国家机关中的官僚主义倾向也给了有力的打击。因此，这个运动纯洁了国家机关，提高了工作人员的觉悟程度，帮助了工作作风的改进，密切了人民政府与人民群众的联系，改变了社会风气。“三反”运动和“五反”运动对于国家财政经济情况的根本好转，起了重要的促进的作用。‖区级机关的情况与县以上机关的情况有所不同。区级机关的特点是分散、人少、领导弱，所以以区为单位开展“三反”运动是不适当的。有一部分区级机关在县以上机关进行“三反”运动的同时，也曾进行过“三反”运动，结果发生了很大偏差，并影响了农村的生产。鉴于这种情况，决定在区级机关中停止“三反”运动，以便领导机关腾出手来，利用农闲，采用集训干部、检查总结工作、整编队伍的方法，解决“三反”运动所要解决的问题。这一工作，已经在去年年底基本上完成了。‖至于整顿乡村干部的思想作风问题，就更不能采用机关“三反”的作法了。去年二、三月间，某些乡村曾经自发地开展了“三反”运动，引起农村很大的混乱，造成群众的不安，几乎使一切工作陷于停顿状态。因此，我们就不得不坚决制止农村中的“三反”运动。但在乡村干部中的确存在着不少严重的问题，必须采用妥善的办法加以解决。用什么办法呢？办法就是：第一、和区级干部一样，实行集训乡村干部；第二、把“三反”运动的任务和中国共产党整顿基层组织的任务结合起来，在整党的过程中解决“三反”的问题。在一切已有中共组织的乡村，第二种办法是主要的办法。‖在这里，我需要把中共中央关于整顿党的基层组织的决定介绍一下。‖一九五一年三月，中国共产党召集了第一次全国组织工作会议，在这个会议上作出了整顿党的基层组织的决议。这个会议决定在三年内对党的全部基层组织进行一次有计划、有准备、有领导的普遍的整理。整党的步骤包括训练干部，对党员普遍进行一次怎样做一个共产党员的教育，进行整党的典型试验，然后实行在党的基层组织中进行普遍的审查党员，清除混入党内的坏分子，劝告党内不够党员条件而又教育无效的人退出党的组织。为了做好整党工作，我们曾进行了长期的准备。自一九五一年冬季开始到一九五二年冬季以前，共调训整党干部十万人，曾在一万二千个农村支部中进行了试验。由于有了这样一些准备，所以在一九五二年冬季我们就开展了大规模的整党运动，现在第一批——四万个农村支部的整顿工作已陆续结束，有些地方已开始进行第二批农村支部的整党工作。‖过去两年整党的经验证明：中国共产党的党员绝大部分是合于共产党员的条件的。经过整理的党组织，平均约有百分之九十的党员被审查为合于党员条件，约有百分之十左右的人不合于党员条件。在这百分之十中间，被开除党籍的各种坏分子约占百分之三到百分之五；经过教育自认不够党员条件而愿意退党的分子以及消极落后、丧失党员条件而被劝告出党的分子约占百分之五到百分之七。在被开除党籍的各种坏分子中，包括：欺压群众违法乱纪的分子、蜕化变质的分子、地主富农分子、包庇反革命丧失立场的分子以及反革命分子。整党的结果是使得党的组织纯洁，党员的觉悟程度提高，党与群众的联系密切。这是一个重大的收获。但全国十八万个农村党的支部组织，现在还只是整顿了一小部分，要到一九五四年春才全部整顿完毕。‖整顿农村党的支部的经验表明：在农村党员中，虽也有贪污浪费的问题，但是由于乡村财政的统一，这方面的危险是大大减少了。农村中最严重的问题是官僚主义、命令主义和违法乱纪的现象。因此中共中央决定在整党的过程中着重解决官僚主义、命令主义和违法乱纪的问题，同时也附带解决贪污浪费的问题。凡是严重的违法乱纪</w:t>
      </w:r>
      <w:r>
        <w:rPr>
          <w:rFonts w:hint="eastAsia"/>
        </w:rPr>
        <w:lastRenderedPageBreak/>
        <w:t>分子或是由于官僚主义、命令主义而造成严重罪恶的分子，必须在整党中加以清除，并按照情况，由政府给以适当的惩处。‖整党的结果，虽然证明中国共产党的绝大部分基层组织是好的，我们的乡村政权和乡村工作人员绝大部分是好的，但是同时也发现了，凡在官僚主义、命令主义、违法乱纪分子掌权的地方，就会发生种种为非作歹的罪恶。我们决不能因为这些罪恶并不普遍就不认为是极严重的问题，就可以有丝毫的放松。突出的罪恶是表现在命令主义和违法乱纪方面，而官僚主义的主要罪恶就是对于命令主义、违法乱纪的现象熟视无睹，甚至加以包庇。我们的任务是坚决向这三种罪恶同时开火。‖中国共产党基本上是依靠向人民群众解释说服来进行工作的，这是马克思列宁主义关于党与人民群众的关系的基本观点。可是在乡村中的命令主义分子却几乎把每件工作都当成任务来摊派，并在摊派了任务之后用各式各样的粗暴办法去强迫完成。他们不仅在征收公粮、动员民工等项工作中采用强迫命令办法，而且在农业生产、爱国卫生运动等直接给群众利益的工作中也采用这种错误办法。例如山东，在打井抗旱运动中，泰安、胶州、文登等地区，有的区、乡干部给群众按户分配任务，到群众地中任意划圈，强迫群众照圈打井，有的指派民兵站岗，将全村居民集中强迫打井，甚至有的突然封锁集镇，扣留赶集群众打井。这样强迫打成的井多数不能用。诸城县共打井两万多眼，能用者不足五千，已用者不到三百。再如在推广优良品种工作中，泗水等地在农民已种上小棉后才将优良品种摊派到户，强迫群众锄去已种的小棉，不愿锄者即遭乡长捆打。苍山县甚至当棉花已结桃，即将丰收之际，还强迫群众拔了四百九十多亩棉花。这样的事情，并不只是山东有，而是很多地方都有的。像强迫打井的事情，热河、河北就都有类似的情形。由于强迫命令，河北宁晋县一九五二年打井五千四百十六眼，只有一千多眼有水；天津专区打井七万眼，有四万眼不能用。‖违法乱纪分子的罪恶更进一步。他们打骂群众，乱捕乱押，干涉婚姻自由，对批评者施行迫害，诬陷好人，甚至包庇反革命分子，强奸妇女，逼死人和打死人。‖这些现象的存在，严重地危害了群众的利益，造成群众的极大痛苦，破坏了党和政府与人民群众的联系。这是一个非常严重的问题，应该引起我们极大的重视。‖很显然，这是一种极恶劣的反人民的作风，是和人民的利益、国家的利益和中国共产党的利益绝不相容的。这种作风就它的社会根源来讲，就是反动统治阶级对待人民的反动作风，也就是国民党作风的残余在我们党和政府内的反映。和这种坏作风进行斗争，不仅在目前是一个大问题，而且在今后一个相当长的时期内，也将是一个大问题。‖这种作风的存在，与很多下层组织、下层干部成分不纯和思想作风不纯是有直接关系的。因此，我们要在整党过程中着重教育党员克服这种作风，并且把这种作风的最坏的代表者清除出去。但是如果以为这只是下层的问题，而不首先从上层的领导责任来检查，那就完全错了。下层组织中的官僚主义、命令主义、违法乱纪现象的严重存在，首先与上级领导机关的官僚主义作风有密切关系。不少领导机关中的工作人员不了解下边的真实情况，不了解群众的痛苦。他们往往不是从客观的实际条件出发，来考虑和决定他们的工作，而往往是从不确切的情况出发，从想像和愿望出发，来考虑和决定他们的工作。因此，他们提出的任务往往过多过重，而且要求过急，使下边过度地紧张、忙碌，而不能做好工作。他们只对使用干部有兴趣，而对教育干部没有兴趣，因而在布置工作的时候，往往只强调要完成任务，而不明确具体地向下边交代政策，划清该作的事情和不该作的事情的界限，不明确具体地交代工作作风和工作方法。他们在布置工作之后又很少进行检查，满足于下边报告的表面成绩，而不注意工作的实际效果；或者只看到工作中好的方面，看不到工作中坏的方面；或者只追求数量，不讲</w:t>
      </w:r>
      <w:r>
        <w:rPr>
          <w:rFonts w:hint="eastAsia"/>
        </w:rPr>
        <w:lastRenderedPageBreak/>
        <w:t>究质量。他们往往对各种危害人民利益的严重现象熟视无睹，因而不采取积极的办法去支持好人，惩治坏人，发扬好事，消灭坏事。所有这一切，就助长了区、乡干部的强迫命令作风，把很多好事办坏，并使很多违法乱纪的坏人得到藏身之所，使人民群众的利益遭到损失。我所说的上级领导机关，是指党和政府的中央一级机关、大行政区一级机关、省（市）一级机关、专区一级机关和县级机关，这五级机关内都有不少的官僚主义，它们只注重布置工作，不注重检查工作。有些领导机关则有强迫命令的作风，甚至包藏有违法乱纪分子。说到高级领导机关犯有官僚主义和命令主义的错误，我们可举最近报纸上发表的中央邮电部及省、县邮电部门工作中的错误为例，就可以说明领导机关的官僚主义和命令主义作风与下边的官僚主义与命令主义的关系。又如最近报纸上发表的前华东交通部部长黄逸峰的错误，说明有些高级干部自己就是违法乱纪分子。我们应当坚决扫除我们的国家机关中和共产党组织中的任何官僚主义、命令主义、违法乱纪现象，无论这种现象是发生在下级或上级，发生得多或发生得少。‖这些问题在“三反”运动中并没有完全解决，这是很自然的。这不但是因为“三反”运动的主要锋芒是针对着贪污分子，而且因为反对官僚主义的斗争是一个长时期的斗争，官僚主义在今天的中国有它的长久的历史传统和广泛的经济基础，决不是在任何一次打击之下就会消灭的。同样，在乡村中反对官僚主义、命令主义和违法乱纪的斗争，可以而且必须在中国共产党的整党工作中得到重大的进展，但是决不能指望由此一劳永逸。‖根据上述的事实，我们认为完全有必要把反对官僚主义的斗争继续坚持下去，并把反对官僚主义的斗争与反对强迫命令、反对违法乱纪的斗争结合起来。在一九五三年内，首先应该从处理人民来信、检查工作、教育干部并在报纸上进一步展开批评和自我批评入手，与整党工作、普选工作以及其他各项工作密切结合，彻底揭发官僚主义、命令主义和违法乱纪的现象，向这些现象展开尖锐的斗争。随着国家的进一步的民主化，随着中国共产党整党工作、纪律检查工作和党的教育工作的发展，随着工人阶级的社会主义思想威力的发展，特别是随着社会主义工业和合作化农业的发展，这些由封建主义、资本主义和小商品经济的土壤里生出来的毒草，无疑是只会一天天走向死亡的。因此，我坚决相信，在中国共产党和毛主席的正确领导下，在全国广大人民的支持下，我们一定能够在这个历史性的斗争中不断地取得胜利！‖　　【日期】</w:t>
      </w:r>
    </w:p>
    <w:p w14:paraId="3E0B8783" w14:textId="77777777" w:rsidR="00886012" w:rsidRDefault="00886012" w:rsidP="00886012">
      <w:pPr>
        <w:rPr>
          <w:rFonts w:hint="eastAsia"/>
        </w:rPr>
      </w:pPr>
      <w:r>
        <w:rPr>
          <w:rFonts w:hint="eastAsia"/>
        </w:rPr>
        <w:t>‖【版面】第</w:t>
      </w:r>
      <w:r>
        <w:rPr>
          <w:rFonts w:hint="eastAsia"/>
        </w:rPr>
        <w:t>01</w:t>
      </w:r>
      <w:r>
        <w:rPr>
          <w:rFonts w:hint="eastAsia"/>
        </w:rPr>
        <w:t>版（）‖【标题】为消除党组织内的消极的和不健康的现象而斗争——一九五三年一月七日在中共中央直属机关干部学习会上的报告‖【正文】为消除党组织内的消极的和不健康的现象而斗争‖——一九五三年一月七日在中共中央直属机关干部学习会上的报告‖安子文同志们：‖在前年召开的党的第一次全国组织工作会议上，刘少奇同志曾对我们党的总的情况作了估计，就是：“我们的党是伟大的、光荣的和正确的；是中国历史上从来没有过的。”这个估计是完全正确的。我们党三十一年来，在毛泽东同志的领导下，率领全国人民进行了轰轰烈烈的大革命，打倒了帝国主义、封建主义和官僚资本主义的反动统治，得到了伟大的胜利，并取得了丰富的成熟的斗争经验，培养了大批优秀的干部，获得了全国人民的真诚支持。这就说明了：在我们党内积极的健康的因素，是基本的、主要的，占统治地位的。‖但是在我们党内还存在着问题，在我们党组织的生活中还存在着相当严重的消极的和不健康的现象。这虽然不是我们党的情况的主要方面，但是这一方面的问题必须引起我们严重的注意。我们过去对于这一方面，还揭发得很不够。近一年来，伟大的“三反”运动和整党运动，大量地揭露出我们党内所存在的消极的和不健康的</w:t>
      </w:r>
      <w:r>
        <w:rPr>
          <w:rFonts w:hint="eastAsia"/>
        </w:rPr>
        <w:lastRenderedPageBreak/>
        <w:t>现象，使我们对这方面问题的认识比之过去是深刻得多了。最近在苏联共产党第十九次代表大会上马林科夫同志的报告中，对苏联共产党内所存在的一些消极的和不健康的现象作了尖锐而深刻的批判，这个报告对我们有极大的帮助。在我们党内不仅同样存在着马林科夫同志所指出的那些问题，而且还比他所指出的更为普遍、严重。因此，我认为应该以马林科夫同志的报告为武器，对我们党内存在的这些严重问题加以认真分析，发动全党，用布尔什维克的精神对这些现象展开坚决、顽强的斗争。‖在我们党组织的生活中存在着那些消极的和不健康的现象呢？‖第一、批评与自我批评，特别是自下而上的批评，还没有充分展开，压制批评的现象还相当普遍、严重。‖一般来讲，我们党对批评和自我批评一向是重视的。毛泽东同志在他很多的指示中，曾一再地强调指出这个问题的重要性。在我们党的生活的实践中也确实曾经注意了这个问题，历次的整风、整党运动和前一时期的“三反”运动，都是大规模的深入的批评和自我批评运动，每一次这样的运动对全党和每个党员都起了重要的提高作用，这种成绩是必须加以肯定的。但是在我们党的生活中，在批评与自我批评的问题上还存在着缺点，这就是批评与自我批评的经常性不够，特别是缺乏经常的自下而上的批评，因而运动过去之后，很多在运动中已遭到痛击的缺点和错误，又“死灰复燃”，重新抬头，甚至在更严重的程度上发展起来。有些人就是以摸住我们这样一种规律而暗自得意。他们每当某一个运动来到的时候，就多方进行准备，并且装得很积极，很诚恳，好像真正是在和一切错误倾向进行无情斗争，甚至可以痛哭流涕地在大会上作检讨，承认自己的一切错误，但是当运动过去之后，一切已经“风平浪静”的时候，他们就又恢复了老样子，把自己的检讨扔到一边，想怎样做就怎样做。很显然，没有经常性的批评，特别是自下而上的批评，没有群众的监督，我们就无法和这样的人进行斗争。而没有经常性的批评，特别是自下而上的批评，没有群众的监督，即使好的共产党员也可能变坏的。‖在我们党内，很多人对于来自下边、来自群众的批评是很不习惯的。很多人有这样一种错误的思想：可以受上级的批评，但不能受下级的批评；可以受党的批评，但不能受群众的批评。这些人认为自己只应该对上级负责，对下级、对群众就可以不负责；认为自己的工作可以不受群众监督，因而对群众的意见可以置之不理。‖应该指出，对于群众的意见、群众的批评采取置之不理的官僚主义态度的现象，并不是个别的或少数的，而是相当普遍严重的。这种例子是很多的。我们在这里只举出某些领导机关对群众来信所采取的极端恶劣的态度就可以说明这个问题。山东省人民政府积压群众来信达七万多件，一般的县均积压三百多件。陕西长安县积压群众来信一千一百多件。福州市，仅根据十七个部门检查的结果，即积压群众来信三千二百八十五件，该市新店区积压的群众来信一百一十件，是经过三任区长长期积压下来的。据上海市三十一个机关不完全的统计，即积压群众来信两万两千多件，很多的检举箱塞满了群众来信，因积年不开，任日晒雨淋，很多已字迹难辨。这是决不能容忍的严重现象。‖对于来自下边、来自群众的批评采取置之不理的态度是压制批评的一种表现。压制批评的另一种，也是更加严重的一种表现是对批评者进行迫害和报复。这些行为在区、村干部中大量地存在着，而他们的这种行为又往往是在他们的上级的支持下进行的。比如山东滕县地委在处理济宁县赵王堂村干部严重的犯罪行为时，所采取的不可容忍的包庇态度，就是许多同类现象的代表。赵王堂村的干部和民兵，以王树坤、王树申为首罪恶累累，群众恨之入骨，说他们“比二鬼子还厉害”。但滕县地委却认为王树坤等“过去有功”，认为做这些坏事并不是村干部的责任，而是地主的阴谋活动，并且将反映王树坤等罪恶事实的孙怀堂父子等三人逮捕，甚至在山东分局电话通知释</w:t>
      </w:r>
      <w:r>
        <w:rPr>
          <w:rFonts w:hint="eastAsia"/>
        </w:rPr>
        <w:lastRenderedPageBreak/>
        <w:t>放这三人的时候，仍然抗不执行。直到分局一再批评，才逐渐被迫纠正了这一错误。从这件事情中可以看出，既然滕县地委对群众意见是采取这样的态度，像赵王堂村这样严重的问题长期得不到解决也就是很自然的了。更值得注意的是，这种对批评者施行迫害、报复的行为，在某些中级甚至高级干部中也存在着。“三反”初期我们所处理过的武汉市的“纪凯夫事件”就是一个典型例子。此外，我们还可以举出很多这样的事情，最近发生的华东交通部长黄逸峰对批评者施行报复的事件也是其中的一个。上边所说到的这些只是对批评者施行报复、打击的现象的一部分，这是比较公开、粗暴的一部分。有些人（包括某些高级干部）对批评者同样施行报复、甚至进行迫害，但他们不愿意采取这种公开、粗暴的报复办法，他们所采取的是另外一种——隐蔽的办法。即是当一个干部对他提出批评之后，他就想种种办法，找种种借口来“整”这个干部，并且可以找很多工作上的理由，搬很多“原则”来掩饰自己的报复行为，使被他“整”的人明知是在遭受报复，但讲不出口来。有些正直无私的干部，往往因为这样遭到打击，以至最后，从一个地方被排挤出去。我想我们对于这种极端损害党的利益的现象绝不能再容忍下去。应该指出，这同样是一种犯法行为，每一个爱护党的事业的人都应该向这种行为展开无情的斗争。马林科夫同志说：“以为自下而上的批评能够以自流的方式自动展开的看法，是错误的。只有在每一个提出健康的批评的人能够确实知道他可以得到我们组织的支持，确实知道他所指出的缺点会真正予以消除的时候，自下而上的批评才能展开和扩大。”这些话对我们是非常深切的。很显然，当一个人想要揭露和批评某种不良现象的时候，知道他所得到的将不是支持，而是报复和迫害，他的信心和勇气当然会要降低。我们如果不能用实际行动来证明我们对批评者的坚决支持，即使发出多少号召，也不会发生什么作用的。‖因此，我们必须“把那些阻碍对我们的缺点展开批评、压制批评及对批评者实行迫害与报复的人，当作党的死敌，与之进行无情的斗争”（马林科夫）。应该明确指出，压制批评及对批评者实行迫害与报复的行为是一种违犯党纪的行为，也是一种犯法的行为。对于犯有这种错误的党员，不管是多么高级的干部都必须给以严格的党的纪律的处分，直到开除其党籍。这些事件和党的处分决定应在报纸上公开宣布，以教育广大的党员和人民群众。‖经常保护群众的批评，发扬群众敢于提出批评的精神，这是促进我们党的进步和国家的兴旺的必要条件。斯大林同志告诉我们说：“当然，我们不能要求批评百分之百的正确。如果批评是从下而上来的，那末即使这个批评只是百分之五——十正确，我们也不应当加以轻视”。事实上，如果我们要求群众的每一件批评都要百分之百的正确，就会等于扼杀群众的批评。斯大林同志说：“……只要把这个要求试提出来，你们就会塞住成千成万愿意纠正我们的缺点但有时候还不善于正确地表达自己意思的工人、工人通讯员底口。这便是死路，而不是自我批评。”又说：“如果你们要求他们的批评百分之百正确，那末你们就会消灭任何来自下面的批评的可能性、任何自我批评的可能性。”但必要知道，群众的批评很多是正确的；即使有些不完全正确或不正确，我们也是必须加以注意的。这就是毛泽东同志所经常告诉我们的原则：“言者无罪，闻者足戒。”不遵守这样的原则去对待群众的批评，就是对党犯罪。‖第二、无组织无纪律的现象仍然很严重，特别是不反映工作中的缺点、“报喜不报忧”的现象十分严重。‖一九四八年党中央发出关于加强请示、报告制度，反对无政府、无纪律现象的指示以来，已经取得了重大的成绩，在全党范围内，组织性、纪律性和统一集中的程度都大大提高了一步。因此，保证了全国解放战争的胜利，保证了全国解放以来各种社会改革工作和经济恢复工作的胜利。但是，必须指出，直到今天为止，无组织无纪律的现象并没有完全克</w:t>
      </w:r>
      <w:r>
        <w:rPr>
          <w:rFonts w:hint="eastAsia"/>
        </w:rPr>
        <w:lastRenderedPageBreak/>
        <w:t>服，很多无组织无纪律的现象仍在不断发生。‖特别严重的，也是对党危害最大的一种现象，就是对上级只反映工作的成绩，而不讲工作中的缺点，“报喜不报忧”，“隐恶扬善”。很多地方很多部门在工作中是存在着问题的，甚至存在着严重的问题，但很少向上级报告。由于某些领导机关对工作的系统检查做得十分不够，有些人就利用这个弱点，将自己工作的成绩加以渲染扩大，对缺点则尽量掩饰，有时候他们也讲一些缺点，但只是轻描淡写的。因此，报告的情况与实际情况往往有很大出入。甚至当某些问题已为上级所发觉，向他们查问的时候，他们也不愿把真实情况全盘拿出，只是把不得不讲的一部分报告上来，能掩盖的还要尽量掩盖。特别危险的则是某些党委和某些部门的领导同志对这样一些严重的违犯党的纪律的现象竟习以为常，不觉得这样做有什么错误。‖这种“报喜不报忧”的现象又可以分为两种：（</w:t>
      </w:r>
      <w:r>
        <w:rPr>
          <w:rFonts w:hint="eastAsia"/>
        </w:rPr>
        <w:t>1</w:t>
      </w:r>
      <w:r>
        <w:rPr>
          <w:rFonts w:hint="eastAsia"/>
        </w:rPr>
        <w:t>）由于官僚主义作风，不调查，不研究，不了解真实情况，下级报告什么，就照样给上级报告什么。（</w:t>
      </w:r>
      <w:r>
        <w:rPr>
          <w:rFonts w:hint="eastAsia"/>
        </w:rPr>
        <w:t>2</w:t>
      </w:r>
      <w:r>
        <w:rPr>
          <w:rFonts w:hint="eastAsia"/>
        </w:rPr>
        <w:t>）明知工作中有缺点、有问题，却有意隐瞒，唯恐上级发现自己的工作做得不好，对自己有所不利；如果有人向上级反映了这些缺点和问题，则尽量掩盖和推脱责任。‖这两种现象都是极端错误的，不可容忍的。后一种比前一种尤为恶劣。这种掩盖工作缺点的人，对人民群众的利益，是并不关心的，他们所关心的只是自己的“名誉”、“威望”和上级对自己的“印象”。因此，当工作中发生严重的缺点或错误的时候，他们并不去追查清楚，更不要说去认真纠正，但当别人反映他们的工作中有问题、有错误的时候，却要立即追查：“是谁反映的？”他们可以下很大的功夫调查是那个人向上级说了他的坏话，然后，用对待敌人的态度来对待这个反映了真实情况的人。这种错误的进一步发展就是写假报告。写假报告的人不是根据工作的实际情况来写报告。他们写报告的目的是为了骗取上级的信任。因此，他们口袋里装的东西很多，要什么有什么。上级喜欢什么，他就拿出什么来。‖当然，有些“假报告”也并不是全无根据的。有些人知道编造那种全无根据的假报告是太危险了。所以，他们总是多少找一点“根据”，甚至勉强制造几个“典型”，再加以鼓吹和扩大。但是他们自己心里很清楚，这些“典型”，这些“根据”，并不能代表工作的真实情况。他们所以要这样作，只是准备当他们的假报告被揭穿之后，还多少能找一点理由来搪塞。‖对于这种严重地违犯党的纪律，腐蚀和瓦解党的战斗力，破坏党的统一集中的现象，我们绝不应该予以姑息和容忍。“党要求全体党员，特别是领导干部，要忠诚老实，要认真履行他们对党和国家的责任。党是不能信任那些在行动上危害国家的利益，企图对政府耍手腕，欺骗党和国家的人的。任何欺骗党和国家的行为，不论采取的是什么方式，任何欺骗的企图，不论是隐瞒真相也好，歪曲真相也好，都只能被认为是极严重的违害党的罪行。”（马林科夫）有些领导干部，他们在口头上也说应该对党忠诚老实，但是他们的实际行动却是另一回事。对这样的人，党必须用严厉的办法来对待他们。如果他们不能诚恳地承认自己的错误，并确实改正这些错误，党就应该把他们从领导岗位上撤掉，并予以应得的处分，直到开除其党籍。‖我们过去对某些犯错误的干部迁就、“照顾”太多了。当某一个干部犯了错误之后，常常以这个干部“过去对革命曾有过贡献”，而加以原谅。这样，就损害了党的纪律的严肃性。这个缺点，我们必须坚决加以克服。应该强调这样一点：我们的党只有一个纪律，不论是普通党员或领导干部都同样要受它的约束，任何人违犯了党的纪律，都应在同样的原则下，受到应得的处分，绝对不允许因某一个人的资格和地位，而有任何迁就与姑息。绝对不允许任何人假借什么“过去有功”而掩盖他现在所犯的过错。‖今后，除严格执行党的纪律，加强党的生活和对党员的教育，加强对党的政策和决议执行情况的自上而下的检查外；还必须特别注意开展自下而上</w:t>
      </w:r>
      <w:r>
        <w:rPr>
          <w:rFonts w:hint="eastAsia"/>
        </w:rPr>
        <w:lastRenderedPageBreak/>
        <w:t>的批评，充分地发扬民主，把党的组织、党的工作放在广大的党员和群众的监督之下。要作到这一点，一定会遇到很多困难，只有我们下了很大的决心，并坚决地领导广大党员和群众对各种阻碍力量进行顽强的斗争，才能有效地克服上述各种无组织、无纪律和违法乱纪的恶劣现象。‖第三、在我们挑选干部和了解干部的工作中存在着严重的弱点，存在着“资格论”、“重才不重德”和“任人唯亲”的偏向。用官僚主义和形式主义的办法，只从表面现象来看干部，对干部缺乏深刻考察的现象极为普遍。‖首先是挑选干部的标准问题。挑选干部的标准只应有一个，就是毛泽东同志提出的“德才兼备”的标准，而不应该是任何其他的标准。“德”就是一个干部的政治品质，“才”就是一个干部的业务能力，两方面必须结合而不可偏废。‖这个标准本来是很明确的，但很多地方和很多部门在实际挑选干部时往往不是按照这个标准来进行的。很多地方和很多部门还是首先根据干部的资格、历史来确定一个干部的工作职务。因此，就造成这样一些现象：一个干部政治品质与业务能力都很好，并适合于担负某种职务，只是由于资格不够，而不委任他去担负那个职务；同时另一个干部政治品质和业务能力都不如前一个干部，并且对那个职务也不甚适合，只是由于他的资格老，就勉强委任他去担负那个职务，结果工作当然受了损失。很明显，为了不断地把党的事业推向前进，我们就必须打破这种错误的“资格论”，大胆提拔那些“德才兼备”的后起的优秀干部，给他们以支持和帮助，使他们胜任地担负起自己的工作职务；对于那些资格虽老但进步很慢的干部则应该加以鞭策和督促，使他们继续前进；而对那些虽然有长期的斗争历史，虽然对革命事业有过一些贡献，但由于骄傲自满、不求进步，“饱食终日，无所用心”，已经丧失了政治的敏感，因而不再适合于他们所担任的领导职务的人，则应该把他们从现有的领导岗位上撤换下来，分配他们去做另一种他们所能够胜任的工作。‖在挑选干部工作中的另一种错误倾向，是重才不重德的思想。这种错误思想在许多经济部门的领导干部中是很严重的。比如有些经济部门的领导者认为“德才兼备”的干部实际上是没有的，因此说：“两个干部在一块，一个有才，一个有德，凑起来就行了。”有的说：“我胆子大，敢用人，历史政治问题是过去的事，现在不会反革命了。”还有的说：“有德无才搞党群，有才无德搞行政”。有的就任意修改党的挑选干部的原则，有的甚至提出了“三分政治，七分业务”的错误原则。‖由于存在着这样一些错误思想，很多人就把“技术”、“文化程度”当作挑选干部的唯一条件，而根本不去注意考察一个干部的政治品质。有些领导者信任那些没有经过认真的思想改造和政治考察的旧人员，仅仅认为他们有技术、文化程度高，就主要依靠这些人来做工作，因而使工作做不好，错误的思想和作风也发展起来，甚至使一些坏分子占据了某些部门的领导职务，造成工作上的严重损失。在“三反”运动时，从中央到各省、市，很多部门暴露出严重的干部不纯的现象，其原因虽然很多，但单纯重视业务能力，忽视政治品质则是各种原因中的最重要的一个原因。‖这当然不是说，一个干部是否具有一定的业务能力，对党的事业是无关紧要的；恰恰相反，我们对干部业务能力的提高应该予以十分重视。由于经济的恢复时期已提前结束，大规模的经济建设已经开始，广大的干部都将逐渐在专业的工作中固定下来。因此，党必须认真指导我们的干部去钻研业务，指导他们去学会自己不懂得的或不熟悉的东西，这是十分重要的。做不到这点，一切建设计划都将成为纸上空谈。近几年来的经验证明，学会一门专门的本领确实不是一件容易的事情，必须有“头悬梁，锥刺股”的精神，有决心克服一切困难，才能逐渐学会。就近几年来干部钻研业务的成果来看，有三种不同的情形：第一种人，真正下了苦功，因此钻进去了；第二种人，下了一点功夫，但很不够，钻进去一些，但很肤浅；</w:t>
      </w:r>
      <w:r>
        <w:rPr>
          <w:rFonts w:hint="eastAsia"/>
        </w:rPr>
        <w:lastRenderedPageBreak/>
        <w:t>第三种人，没有下什么功夫，因此，根本没有钻进去，仍然是一窍不通。对第一种人应该鼓励，并帮助他们继续前进；对第二种人应该承认他们的进步，但同时指出他们的缺点，并督促他们加速赶上；对第三种人应该予以严厉批评，如果他们仍然没有转变和进步，就叫他们把位子让出来，用另外一些愿意下苦功钻研的人去代替他们，而不能让他们继续贻误工作。‖但是当一个干部已经对某种业务“钻进去”之后，我们就必须注意防止另外一种倾向，这就是“只问业务，不问政治”的倾向。前边所说的那种在挑选干部时“重才轻德”的倾向，就是脱离政治倾向的一种表现。当这些同志已经把全部精神集中到某种业务上的时候，他们对总的方向，对政治原则的注意力就可能逐渐减少，如果不及时提起注意，他们的眼光就会逐渐变得狭小近视起来，就会忘记了全局，忘记了总的形势和任务，而只看到自己所从事的那一部分业务。因而他们的工作也就可能离开党的政策、方针，在政治上发生错误。斯大林同志教导我们说：“在国家工作和党工作任何一个部门中，工作人员的政治水准和马列主义觉悟程度愈高，工作本身也愈高，愈有成效，工作的结果也愈有效力；反过来说，工作人员的政治水准和马列主义觉悟程度愈低，工作中的延误和失败也愈多，工作人员本身也会愈加变为鼠目寸光的小人，堕落成为一些只图眼前利益的事务主义者，而他们也就愈易蜕化变节，——这要算是一个定理。”“（列宁主义问题”莫斯科外国文书籍出版局中文版第七八二页）党的领导的责任，就在于不断地提醒这些同志，尖锐地反对一切脱离政治的倾向，不断地提高他们的政治水准和马克思列宁主义觉悟程度，只有这样，才能帮助这些同志真正把他们的业务办好。‖挑选干部工作中还有一种更危险的现象，就是有些领导者离开党的原则，引用自己的亲戚、朋友和同乡故旧。这种事情是很多的，这里我们只举前东北劳动部长唐韵超介绍到劳动部门的地主、资本家、旧警察、叛徒、特务嫌疑犯达四十二人之多的事实就够了。这样就使得不少党的组织和政府机关中一团和气，缺乏政治空气，组织生活不健全，批评与自我批评展不开，甚至相互包庇。在这样的情况下，往往使一些正直的有思想能力的干部遭到排斥和打击。‖其次，是我们了解干部的工作做得非常不够。用官僚主义和形式主义的办法去了解干部的现象极为普遍。很多组织部门只是根据一个干部的履历表，和档案材料来认识这个干部，这当然是很不够的。但最主要的缺点是，某些领导机关只是根据一个干部向上级所做的报告，根据一个干部所做工作的表面成绩——完成任务的数字，来认识这个干部；而不是从和这个干部的直接接触中，从检查他的工作中，从他完成任务的方法、工作的质量和实际结果中来认识这个干部。因此，有些不好的干部由于他会做报告，会显示他工作的成绩——这种成绩有很多是夸大的或者是用违犯政策、强迫命令的办法取得的——而被上级认为是好干部；相反地，那些脚踏实地，埋头工作，认真执行党的政策的干部倒可能被上级认为是不好的，没有能力的干部。很显然的，这是一种很危险的现象。‖为了克服这种现象，除各级党的领导机关必须逐步地但是坚决地采用与干部直接接触的方法，采用检查干部的实际工作的方法去了解干部以外，还应该注意从下边、从群众中去了解干部。我们过去即使做了一些了解干部的工作，也是从上边去了解的多，很少注意到下层的群众的意见。但是，缺乏这一方面的意见，我们对干部的了解就是不完整的。领导的看法和群众的看法都有一定的局限性，只有当我们知道了两方面的看法，并经过研究分析之后，把两方面的意见结合起来，才能够得到对一个干部的完整的认识。‖第四、在很多党和政府的领导机关中还存在着相当严重的官僚主义和形式主义的作风。在党和政府的下层组织中普遍存在的强迫命令、脱离群众的现象还远未得到克服。‖去年的“三反”运动取得了极大的成绩。在这个运动中基本上解决了</w:t>
      </w:r>
      <w:r>
        <w:rPr>
          <w:rFonts w:hint="eastAsia"/>
        </w:rPr>
        <w:lastRenderedPageBreak/>
        <w:t>专区、省市、大行政区和中央四级许多工作人员中的贪污、浪费两个问题，也基本上解决了许多领导者和机关群众相脱离的这一部分官僚主义的问题，但是如果因为有了这些成绩，就认为在党和政府的领导机关中，官僚主义已经不是一个严重的问题，那就不妥当了。‖事实证明，官僚主义和形式主义的作风，在我们很多党和政府的领导机关中是相当严重的。这种官僚主义和形式主义的特点是：不了解下边的真实情况，不了解和不关心群众的疾苦，不是切实地从客观的实际条件出发，来考虑和决定他们的工作，而往往是从不真实的情况出发，不分工作的缓急轻重，而只凭主观的愿望，来考虑和决定他们的工作。因此，提出的工作任务往往过多、过重，而且要求过急，使下边十分紧张、忙碌，到处“疲于奔命”，而不能做好工作，加以在布置工作的时候，只是简单地强调要“完成任务”，不明确具体地向下级交代政策界限，不明确具体地交代工作作风与工作方法；在布置工作之后又很少进行检查，只满足于下级所报告的工作的表面成绩，而不注意工作的实际效果；只看到工作中好的方面，看不到工作中坏的方面；只追求数量，不讲究质量；这样，就助长了下层组织和下层干部的“单纯任务观点”和强迫命令作风，把很多好事办坏，使人民群众的利益遭到损失，并使党与群众的联系受到破坏。‖有些领导干部，虽然口头上也在反对官僚主义、形式主义的作风，但实际上他们正犯着官僚主义和形式主义的错误。他们不深入下层，不了解情况，不检查工作，所以很容易听信一些“报喜不报忧”的报告，很容易被一些工作的表面成绩所迷惑，也就很容易产生一种盲目的乐观情绪，认为工作是好的，成绩是大的，缺点虽然也有，但并不值得特别注意，因而松懈麻痹，粗心大意，不知道下边究竟发生了一些什么样的严重问题。往往有些问题在下边已发展得十分严重，领导机关还根本不知道，或者虽然知道一些，但并没有看做是一个重要的问题，结果使很多严重损害人民群众利益的现象，长期存在并继续发展下去。‖有些领导干部，热情很高，愿望很好，他们愿意给群众多办一些好事，但因为他们沾染了官僚主义的作风，不注意怎样切实地把这些事情办好，不懂得走群众路线，不懂得和群众共同商量来办事，结果和他们的愿望恰好相反，工作的实际效果很坏，不是给群众办了好事，而是增加了群众的痛苦。很显然，对于这样的领导干部，党并不能因为他们有给群众办好事的愿望而加以原谅。因为党并不是根据一个领导干部的愿望来判断他是否完成了党所交给他的任务，而是根据他所领导的那个地区或部门的工作的实际结果来判断他是否完成了党所交给他的任务。应该指出：不管他们的热情多高、愿望多好，只要他们还没有去掉自己身上的官僚主义作风，党就有责任认真地教育他们，严厉地批评他们，如果他们还不能下决心改正，并继续造成人民群众的损失，党就应该给他们以应得的处分，以至把他们从领导岗位上撤换下来。‖和上述的官僚主义、形式主义作风有密切联系的，是党与政府的区、乡组织和一部分县的组织强迫命令、脱离群众的现象。这种现象还是极为普遍、严重的。许多地方在农业生产、爱国卫生运动等直接为群众谋利益的工作中也存在着严重的强迫命令现象。在这种恶劣的作风支配下，像组织群众打井抗旱、推广优良品种、发放农业贷款、打防疫针等这样一些和群众当前的现实利益紧密结合的工作，也会造成群众极大的痛苦，也会闹得群众叫苦连天。这种事实很多，不能不说是一个十分严重的问题。‖此外，在很多地方，区、乡干部和一部分县干部违法乱纪、打击批评、包庇反革命、诬陷好人等现象也是极端严重的。‖这些现象的存在，严重地危害了人民群众的利益，歪曲了党的政策，破坏了党与群众的联系。很显然，这是一种极恶劣的反人民的作风，是和我们党的作风绝不相容的。这种作风就它的社会根源来讲，就是反动统治阶级对付人民的反动作风（也就是国民党作</w:t>
      </w:r>
      <w:r>
        <w:rPr>
          <w:rFonts w:hint="eastAsia"/>
        </w:rPr>
        <w:lastRenderedPageBreak/>
        <w:t>风）的残余在我们党和政府内的反映。和这种坏作风进行斗争，不仅在目前是一个重大问题，而且在今后一个很长的时期内也将是一个重大问题。‖这种作风的存在，与很多下层组织、下层干部成份不纯和思想作风不纯是有直接关系的。‖这说明了我们对各级干部，特别是对县、区、乡三级干部还没有进行过审查，或者是审查工作做得还很不好。这也说明了县、区、乡三级整党工作还没有取得应有的成效，还没有在整党中开展反对命令主义和清除违法乱纪分子的斗争。此外，还有一个重要原因，就是前边所说到的，在很多党和政府的领导机关中还存在着严重的官僚主义。很多高级的领导机关不了解人民群众的疾苦，不了解县、区、乡三级干部中存在着许多命令主义和违法乱纪的坏人坏事，或者虽然对于这些坏人坏事有一些了解，但是熟视无睹，不引起义愤，不感觉问题的严重，因而不采取积极的办法去支持好人，惩治坏人，发扬好事，消灭坏事，使这些严重的现象得以存在和得以发展。同时很多上级机关只向下级要任务、要数字，而不能明确具体地向下级交代政策，划清该做的事情与不该做的事情的界限；不能明确具体地教给下级进行某种工作的方法；不注意检查工作，不去认真发动党员、群众开展自下而上的批评，这就更助长了命令主义、脱离群众的现象。‖因此，我们不能把党和政府的下层组织的强迫命令、脱离群众的问题，只看作是这些组织本身的问题，而必须把这些问题和领导上的官僚主义、形式主义联系起来看。并且只有认真纠正了领导机关的官僚主义和形式主义，才有可能进一步彻底纠正党和政府的下层组织的这些错误。‖同志们：我认为以上所说的四个问题，就是我们目前党组织的生活中所存在的消极的和不健康的主要现象。这些现象之所以在我们党组织内长期存在的一个重要原因，正如马林科夫同志所讲的，是“低估了思想工作的重要性”。这就是说，“党机关削弱了对党的组织工作与思想工作的注意，因此，在党的许多组织里，这种工作变得无人管了。”毛泽东同志在一九四八年所讲的“党不管党”的现象，至今还没有改变或没有多大的改变。‖为了进一步巩固我们的党，加强党与人民群众的联系，消除忽视党的组织工作和思想工作的现象，提高党的工作水平，彻底消灭在我们党组织内所存在的消极的和不健康的现象，我们必须采取一些积极的有效的措施。马林科夫同志所讲的巩固党的五项任务对我们党也是适用的。为了更加适合我们党的具体情况，我认为应该规定出下述几项办法：‖一、在党内，在一切基层组织内，在党校和党的训练班内，在一切党报党刊上，在党的一切会议上，进行有系统的教育，使全体党员认识这些现象对党和人民事业的危害，认识到容忍这些现象是与党的原则、党员的义务不相容的，必须坚决地为消除这些现象而进行积极的工作和斗争。‖二、党委、党报、党的纪律检查委员会要用一切方法保证发扬党内民主，展开自我批评和自下而上的批评，以此作为检查党委工作和党报工作的重要标准之一。严惩并公布压制批评和对批评施行报复的人。配合国家的选举，在党内认真地实行民主的选举。‖三、对无组织无纪律现象继续进行坚决的斗争，不放松任何一件事来进行纪律教育，严格党的各项制度，加强党的纪律检查委员会的工作。‖四、改善干部工作的方法，有系统地宣传和遵守党的挑选干部的正确原则，尽量把挑选干部和检查执行情况的工作结合起来，并使之真正成为领导工作的主要点。‖五、准备在今年进行一次以反对官僚主义、反对命令主义、反对违法乱纪为重点的整风运动。加强监察机关的工作。使各级干部认识在分配工作、使用干部时必须同时交代工作方法和工作纪律。‖六、加强党的思想工作。一切党的组织必须把思想工作放在首要地位。巩固整党教育的成果，建立经常的支部教育。巩固对联共十九次代表大会文件学习的成果，建</w:t>
      </w:r>
      <w:r>
        <w:rPr>
          <w:rFonts w:hint="eastAsia"/>
        </w:rPr>
        <w:lastRenderedPageBreak/>
        <w:t>立经常的干部教育。防止在经济建设高潮中忽视政治工作，防止削弱党的宣传机关。任何党员和党的组织都必须负起向群众宣传解释党的主张的义务。‖　　【日期】</w:t>
      </w:r>
    </w:p>
    <w:p w14:paraId="5B5A7651" w14:textId="77777777" w:rsidR="00886012" w:rsidRDefault="00886012" w:rsidP="00886012">
      <w:pPr>
        <w:rPr>
          <w:rFonts w:hint="eastAsia"/>
        </w:rPr>
      </w:pPr>
      <w:r>
        <w:rPr>
          <w:rFonts w:hint="eastAsia"/>
        </w:rPr>
        <w:t>‖【版面】第</w:t>
      </w:r>
      <w:r>
        <w:rPr>
          <w:rFonts w:hint="eastAsia"/>
        </w:rPr>
        <w:t>02</w:t>
      </w:r>
      <w:r>
        <w:rPr>
          <w:rFonts w:hint="eastAsia"/>
        </w:rPr>
        <w:t>版（）‖【标题】曲耀离棉花增产的经验教训‖【正文】曲耀离棉花增产的经验教训‖中央人民政府农业部工业原料司‖全国棉花丰产模范曲耀离，一九五二年种了二十二亩（共五块）水地棉花，平均每亩实收籽棉七百一十六斤，其中九亩每亩实收籽棉八百一十六斤。曲耀离互助组共种棉七十三亩二分，平均每亩实收籽棉五百二十斤。在曲耀离先进植棉技术的指导下，曲庄头村九百六十点七八亩水地和旱地棉花，平均每亩收了籽棉三百三十斤。曲耀离互助组已得到中央人民政府农业部的奖励。‖曲耀离的棉田前后经过了四次预测和一次实收获量的检查。因此，上述数字是可靠的。‖去年曲耀离的棉田在各种自然灾害的侵袭下获得了较大面积的高额产量，他的丰产棉田的产量，三年来都在六、七百斤籽棉以上，这一点是值得注意的。这里说明棉花不仅能够获得高额产量，而且能够获得大面积的、稳定的高额产量。‖曲耀离为什么能够获得这样的成绩呢？这是他发挥了组织起来集体生产的优越性，采用了新式农具，运用了很多熟练的和正确的栽培技术，并且不断地吸取先进经验的结果。但也不可否认，他的植棉技术还有许多缺点，所以未能完成一九五二年的千斤丰产计划。为了吸取经验教训，现将他的成功经验及技术上的缺点总结如下。‖一、获得高额稳定产量的植棉经验‖甲、早耕深耕、适时播种。他十分注意秋季的早耕和深耕，这是他得到丰产的主要因素。早耕深耕，不仅可以恢复土壤结构，而且可以保蓄水分，即使春季不下雨，也能适时播种。一九五一年十月下旬霜降后，曲耀离按时拔除棉柴，把地耙了一次，耙后耕地，深达五寸。耕后耱平。他从不因少数棉铃尚未开絮而迟拔棉柴，影响及时秋耕。他比本村群众都早耕五天至十天。一九五二年秋，他又是第一个犁地的。春天开冻时，他又用七吋步犁耕了一次（一九五一年秋他到运城专区农场参观，看到农场使用新式步犁，回来便购置了步犁），把基肥（圈肥）翻入地下。耕后至播种前又耩地两次（用不带犁镜的犁浅耕二至三寸深），并且实行耙耱以保蓄水分。他认为春天如不太干旱，就必须耩地。因为耩地可以消灭杂草，使春耕后的土壤上部松散，下部紧密，便于种子发芽，幼苗长的也很健壮。‖他很注意适时播种，并尽量缩短播种期，使棉苗有充分发育时间，并能长的整齐一致。他总在谷雨节前五至八天播种。一九五二年四月九日下雨后，他即于四月十二日（谷雨前八天）开始播种。全组七十多亩棉田，两天即播种完毕，比村里其他农民早二至六天。去年所用棉种，都经过田选及粒选，还采用了苏联的先进方法，在播种前实行了晒种。所谓晒种，就是在上午把种子摊在干净的场上，铺摊约一寸厚，在日光下照晒，下午收起。要连晒两次，如于播种前连续晒四至五天，作用更大。晒后用温汤浸种后播种。据曲耀离体会，去年晒种后，出苗比往年又快又整齐。由于实行适时播种，又采用了一系列的技术措施，去年虽然春霜晚退秋霜早到，无霜期仅一百七十多天，他的霜后花也仅占百分之十三（一九五一年无霜期二百天，无霜后花），比本村其他农民的都少。‖乙、增施有机质基肥，分期施追肥。曲耀离多年来始终以有机质基肥为主要肥料。三年以来，他每亩棉田总比本村一般农民多上二车至三车（四、○○○斤至六、○○○斤）圈肥。这样就能增强土壤肥力，长期供应棉株所需的养料。因此，去年他每株棉花虽然多留了二、三个果枝，但所结的棉铃也很快地成熟了。‖一九五一年他在二亩丰产地上施用二次追肥，每亩施用十六斤硫酸錏，获得了九百一十二斤的高额丰产。一九五二年他在十八亩棉田内施用了三次追肥。每亩共施硫酸錏二十斤。</w:t>
      </w:r>
      <w:r>
        <w:rPr>
          <w:rFonts w:hint="eastAsia"/>
        </w:rPr>
        <w:lastRenderedPageBreak/>
        <w:t>第一次在刚见花蕾时施用，每亩九斤（六月初）。第二次在刚开花时施用，每亩六斤（六月下旬）。第三次在七月十日左右施用，每亩五斤（三亩丰产地因生长得好在七月十五日左右才施用）。去年曲耀离已开始重视磷、钾肥料的使用。在三亩丰产地内，每亩增施骨粉三十斤作基肥，草木灰二百六十斤作追肥。他使用追肥时都配合灌溉，以迅速发挥肥效，按时供给棉株的养料。‖丙、用开沟灌溉法进行灌溉〔注一〕。一九五二年春季风大苗旱，播种早，出苗也早，所以浇水也提早了。他在六月五日（比一九五一年早五、六天）棉花刚现花蕾时就浇了第一水。去年雨水较多，棉花生长期间共浇水五次（一九五一年共浇七次）。灌水方法：第一次至第三次灌溉时，用开沟灌溉法。第四水后因苗大封垅，开沟不方便，改用小畦漫浇法。沟是用绑了木板的耘锄（刀式耘锄）上，由牲畜牵引着开的。沟深四寸左右。浇水时，水面距沟顶一寸左右，不漫浇。他这样灌溉是很合理的：第一、开沟浇水可使水均匀地逐渐渗透，始终保持了土壤的松散状况，利于幼苗发育。如果实行漫浇，易使土壤板结变硬，不利于小苗发育。第二、开沟可以经济用水，增加灌溉面积。他的水井可浇地三十至四十亩。他的灌溉是根据棉花的发育情况进行的。棉花现蕾前需水不多，可不灌水。苗出早了，结蕾早了，灌溉也应随之提前。这样可使棉株不致因受旱而延迟成熟。‖他的中耕松土工作进行得很及时。第一、二次中耕在第一次间苗前后进行（用手锄）。第三次及以后的耕锄都在灌溉和雨后进行。行间中耕使用马拉耘锄，一人一畜一天可锄二十多亩。株间中耕使用手锄，一人一天锄四亩。由于采用了马拉农具，提高了中耕的效率。‖丁、“密植与精细整枝”，曲耀离一九五一年的植棉经验证明：实行密植，增加每亩棉田总铃数，是争取丰产的重要保证。一九五二年他每亩棉田的植株数从一九五一年的三千余株增加到三千五百株左右，比一九五一年增加三百株至五百株。但他认为密度还不够，一九五三年计划增加到四千株。为了保证全苗，曲耀离采用了很多办法。播种量每亩由一九五一年的十斤增至十二斤、十五斤。他说：“播种量多，小苗出的稠，不怕缺苗，但间苗必须要早。早间苗可使棉花小苗不拥挤，从小就长的壮。”他第一次间苗在苗出齐后，用手间拔，每隔一寸远留苗一株。第二次间苗在苗长到三、四个真叶时，第三次（定苗）在苗长到四、五个真叶时进行；一九五二年春季风大，气候冷热不均，他便把三次定苗改为四次定苗。每次间苗时都是留最健壮的棉株。在第一、二次中耕时并进行了棉苗壅土，以防御大风。受立枯病造成缺苗的地方，用移苗法补齐。他共移苗一千余株，绝大部分都成活了。他的移苗时间是在棉苗长到三、四个真叶的时候（不宜太晚）。移苗方法是先在缺苗的地方挖坑，用移苗器把棉苗移入坑内，然后浇水。他的经验证明：只要增加播种量，采用早间苗、密留苗的三次定苗法及壅土、移苗等措施，是完全可以保证有足够的收获株数，能得到密植增产的效果的。‖一九五二年他的整枝工作比一九五一年作得更彻底更普遍了。大部棉田在六月上旬棉花出现花蕾时就打去叶枝（脱裤腿），并随时打去赘芽。去年，棉虫为害，中部花蕾脱落较多，当时他看到棉田肥力尚足，就在立秋前打顶尖时，在每株棉花上多留了二、三个果枝（一九五一年每株十二、三个，一九五二年十四、五个）。他遵照苏联专家卢森科的建议，采用了只打去顶尖的嫩芽的摘心法，以免浪费养分。他的棉地肥力充足，整枝精细，所以他虽然多留了果枝，棉铃仍然成熟了〔注二〕。‖戊、战胜严重的自然灾害。一九五二年曲耀离的棉花所遭到的自然灾害是比较严重的。前期有棉蚜虫、立枯病等灾害。对于棉蚜，他用烟叶水普治了一次，又于下地时提着烟叶水罐，随见随治。他把立枯病造成的缺苗立即补齐了，所以棉花并未受到影响。在七月间曲庄头村一带普遍发生了过去没有见过或很少见到的棉铃虫、玉</w:t>
      </w:r>
      <w:r>
        <w:rPr>
          <w:rFonts w:hint="eastAsia"/>
        </w:rPr>
        <w:lastRenderedPageBreak/>
        <w:t>米螟、造桥虫和盲椿象等虫害。棉铃虫、玉米螟严重地为害花蕾和幼铃。一个棉铃虫可以蚀害五至十个花铃。加以七、八月份又连续阴雨，喷在棉株上的药水被雨冲去，药效减低，一时形成了严重的局面。曲耀离用“滴滴涕”“一六○五”“六六六”等农药连续喷射八次，又用人工捕捉，才度过了这种严重的局面。‖二、曲耀离植棉技术上存在的缺点‖曲耀离互助组在一九五二年春，曾以全组棉田每亩平均产籽棉六百斤、三亩丰产地每亩产一千斤的计划向全国棉农提出挑战。但是没有完成计划。千斤丰产地的产量反比他自己的一般棉田的产量低。这是什么原因呢？从客观上看，是由于去年虫害比一九五一年严重得多，阴雨天也比一九五一年多（六、七、八、九四个月降雨三八七点七公厘，比一九五一年同期多一三二点七公厘；七、八两月开花盛期各有十余天连日阴雨，湿气增多，日照不够，增加了花蕾脱落的可能。同时，霜期也比一九五一年提早半月）。但最主要的，还是他在植棉技术上存在着若干缺点。最主要的缺点是：‖甲、对棉花生长后期的严重虫害警惕不够。这是曲耀离全组未完成生产计划的重要原因。去年七月上旬已开始发生棉铃虫、玉米螟和造桥虫。因为他们警惕性不够，发现较晚，治的也晚。据检查，他的棉田因虫害落蕾、落铃的数目，占全部落蕾落铃数的百分之五十五。‖乙、采用了“踏一脚”以抑制棉株疯长的不科学的办法。根据他过去的经验：棉田如果地力肥在中伏时、浇水后遇上连日阴雨，棉株就容易长疯。为了抑制棉株疯长，他过去曾用小刀在棉株根部三、四寸高的地方割一口，并用脚踏倒棉株。棉花像去年这样疯长的年头并不多，过去他也没有争取高额产量的思想，只要获得一般丰产就满意了，所以“踏一脚”的办法究竟好不好，他根本没有研究过。一九五二年千斤丰产棉田施第三次追肥并浇水后，碰上十多天的阴雨，再加上盲椿象为害较重，棉株发生疯长现象。那时曲耀离恰好去运城专署开会。他回家后，见到这种情况，非常着急。眼看着千斤计划就要落空，于是就想起了“踏一脚”的老经验。他怕踏轻了不行，于是把三亩丰产地的棉株都踏倒了。结果，有的棉株茎折不起，有的枝折桃烂，棉株受了很大损伤。踏倒的棉株结铃不多。已结的铃也霉烂了一部分。这是丰产地没有达到千斤计划和不如一般棉田产量高的重要原因。（一九五二年山西省解县农场的棉花也发生了疯长现象，他们采用深中耕的办法以切断毛根，结果抑制了疯长而获得了丰产，此法各地可以试行。）丙、有的棉田耕作质量低。曲耀离互助组在一九五二年由一九五一年的四户扩大到八户，劳动力增加了，治虫和耕作是更及时了。但有的人在田间工作时，只图快而不顾及质量，因此有的地基肥撒的不够均匀，播种时行距不一致。这也影响了棉花产量不能提高。‖丁、各块棉田的耕作技术实施得很不一致。曲耀离的二十二亩棉田共分五块。有四块是紧相邻接的，另一块也相隔不远，土质相同。但它的产量却是从四百八十二斤到八百一十六斤不等。最低的和最高的相差将近一倍。毫无疑问，这是各块棉田的管理技术很不一致造成的。产量最高（八百一十六斤）的那九亩地原是三年来的丰产地（包括一九五一年获得九百一十二斤的丰产地在内）。连年上了大量的有机质基肥，土壤结构较好。曲耀离对三亩千斤丰产地感到失望以后，看到这九亩地的棉花较好，便集中力量打赘芽、治虫，又比一九五一年多留了二、三个果枝，所以这块地的棉花前期虽因虫害落铃很多，但仍得到最高的产量。另四亩地的栽培管理等技术与那九亩地大致相同，也得到了每亩七百九十五斤的产量。三亩千斤丰产地虫害较重，又被“踏一脚”，也未很好地加以管理（如去赘芽等），所以只收了六百六十一斤。二亩试验地是他为了试验早种、多留果枝的效果的试验地。这块地是清明前两天播种的（四月三日）。它比四月十二日播种的棉田早出苗、早开花六、七天。去年霜期提早半月，它的霜花仅百分之五。但因这块地的前作是粮</w:t>
      </w:r>
      <w:r>
        <w:rPr>
          <w:rFonts w:hint="eastAsia"/>
        </w:rPr>
        <w:lastRenderedPageBreak/>
        <w:t>食作物，已六年不上粪了，土壤瘠薄，一九五二年虽然施肥不少，但土壤肥力还没有很好地恢复，因此棉叶很早变黄，生长停顿，多留的果枝也未达到所期望的结铃数，只得到六百五十一斤的产量。从这里可以看出：土壤肥力必须连年培养，才能保持与提高。同时，种的太早了也不一定好，容易受晚霜为害。‖戊、运城专区领导方面在技术上没有对他作必要的帮助。中共运城地委及解县县委在曲耀离村派了驻村工作组，负责接见从各地来的参观团并替曲耀离答复各地来信，使曲耀离能减少非生产时间，致力于生产工作。这一点是很好的。但工作组内，没有技术干部，农场对他也没有作到有计划的帮助。以致发生了“踏一脚”、虫害不能及早发现，和在同样条件下的各块棉田待遇不一样等缺点。同时，曲耀离主动地和农场联系也不够，正如他所说的：“在新的情况下，光靠我自己的老经验是不够了。”他已认识到多和农场在一起讨论技术的重要性。从这里可得出一个结论：劳动模范的经验必须提高到科学理论上来，才能得到巩固发展。‖〔注一〕曲耀离的开沟灌溉法已实行数年，一九五一年我部总结他的经验（可参阅一九五一年十一月二十二日人民日报所载“曲耀离棉花丰产成绩和技术经验的考察报告”一文。）时未发现，所以只总结了小畦漫浇法。另外，在一九五一年的总结中，有以下不妥处：一、“苗期不浇水，有蹲苗作用，可促使根部充分发育，向下深扎”的说法，这是片面的，可能使人误认为浇水越晚越好，根扎的越深越好。正确的说法应当是：浇水要适时适量，现蕾前需水不多，不太干旱，无需浇水，但自现蕾后应进行适时适量浇水，如浇水太晚，根扎的太深，棉株地面部分发育停止，有延迟成熟的危险。二、“勤浇轻浇”的说法不明确，可能使人误会到越轻越勤就好。其实开沟灌溉就是适量浇水。今后无论井水地、渠水地，都可提倡开沟灌溉。‖〔注二〕这是曲耀离在植棉技术上的新体会。即在肥力充足的条件下，精细整枝可使养分集中到果枝上去，并能使棉铃提早成熟。因此肥地应当多留果枝。过去认为在地肥的情况下，如棉株生长过旺，可留一部分赘芽和叶枝来宣泄多余养分。这种认识是不对的。因为这种作法，浪费了养分。‖　　【日期】</w:t>
      </w:r>
    </w:p>
    <w:p w14:paraId="3879F770" w14:textId="77777777" w:rsidR="00886012" w:rsidRDefault="00886012" w:rsidP="00886012">
      <w:pPr>
        <w:rPr>
          <w:rFonts w:hint="eastAsia"/>
        </w:rPr>
      </w:pPr>
      <w:r>
        <w:rPr>
          <w:rFonts w:hint="eastAsia"/>
        </w:rPr>
        <w:t>‖【版面】第</w:t>
      </w:r>
      <w:r>
        <w:rPr>
          <w:rFonts w:hint="eastAsia"/>
        </w:rPr>
        <w:t>03</w:t>
      </w:r>
      <w:r>
        <w:rPr>
          <w:rFonts w:hint="eastAsia"/>
        </w:rPr>
        <w:t>版（）‖【标题】各地党委正确执行中央整党方针　广大农村党员觉悟普遍提高‖【正文】各地党委正确执行中央整党方针‖广大农村党员觉悟普遍提高‖自中国共产党第一次全国组织工作会议以来，全国各地农村党的基层组织已有七万五千余个经过了整顿，参加整党的党员计有一百二十万余名。农村党员经过整党后，阶级觉悟有显著提高，农村工作面貌为之一新。‖过去两年的整党经验证明，经过教育审查的结果，中国共产党的农村党员百分之九十是符合党员标准和能够达到党员标准的，而被开除出党的坏分子和自愿退党及被劝告退党的不合党员标准的占百分之十左右。绝大部分的农村党员正确地执行了党与政府在农村中的政策，积极地完成了各项工作任务，在各种斗争中更证明他们是立场坚定，与群众联系密切，有觉悟的优秀分子。这是农村党的主要方面。但是，在另一方面，也存在着若干缺点，而且有些缺点是相当严重的。这表现在一部分党员在土地改革后，在小农经济自发地发展着资本主义因素的影响下，由于对农村经济发展方向不明确，而逐渐滋长着的富农思想、不问政治、个人单干、剥削致富的现象极为严重。有一部分党员认为革命已经完结，于是埋头个人生产，不愿意组织起来；有的虽然参加了互助合作的组织，但由于错误思想的存在与发展，使互助合作流于形式。而党内作风不正，甚至强迫命令、贪污蜕化、违法乱纪等组织不纯等现象也严重地存在着。在此次整党中，各地坚决地按照中央既定方针，在普遍对党员进行党员标准教育时，着重地对党员进行了前途</w:t>
      </w:r>
      <w:r>
        <w:rPr>
          <w:rFonts w:hint="eastAsia"/>
        </w:rPr>
        <w:lastRenderedPageBreak/>
        <w:t>教育，个人利益与整体利益以及群众路线等方面的教育，公开地揭发与纠正了党组织中的缺点，把不完全符合党员标准的提高到基本上符合党员标准。对于混进党内的坏分子则开除出党，对于完全不合于党员标准的，除自愿退党者外，则劝告他们退党。‖经过这次整党，所有党员都按照党员标准提高与改造了自己，使我们党在思想上、组织上、作风上都得到了进一步的纯洁与提高。首先表现在经过整党教育的农村党员，绝大部分是认清了共产主义美好远景，明确了奋斗目标，坚定了共产主义人生观。整党前有不少党员认为夺取了政权，就是革命完结，于是，有消极不干工作的。江苏淮阴地区部分党员甚至说：“现在抗日分土地的任务已经完成了，还要党员做什么。”山西平顺县烟驼村冯步阁就这样说：“咱如今娶了个好媳妇，住着砖瓦楼，分的是好地，穿的是洋布衣，盖的是花贡呢，隔天吃顿面，耍的手把电；日子过的美透啦，干啥还要实现共产主义。”经过前途教育，介绍了苏联农业生产情况及集体农民的生活情况后，过去满足现状的党员自我批评说：“咱真是老鼠的眼睛看不远；咱农村还没有拖拉机、电影院哩，那谈得上美透啦！”过去只顾埋头个人生产的党员，现在也认识到：‖“人家苏联集体农民，一架拖拉机一天就耕种五百多亩地，咱使弯勾犁，提着篮子点种，一天两条腿‖（人）和四条腿（牲口）跑几十里路，累得腰酸背痛，最多种了三、四亩地；如果不组织起来，干几辈子也干不出这一天来。”山西部分山区的党员，过去一向认为“光山秃岭，拖拉机上不去，实现不了共产主义”，甚至想搬到平原地区去。当他们一旦懂得了共产主义社会人类征服自然的道理后，那种打算搬出山区的怯懦情绪，就变成改造自然的顽强的力量了。侯春保说：“这下算是井底蛤蟆爬到井上来了，山区同样有前途。”总之，经过共产主义的前途教育，绝大部分的党员坚定了为实现共产主义而努力的信心。他们说“现在心里摸底了”，“心里亮堂有奔头了”，“一提起共产主义来，混身就来了劲”。‖其次表现在经过整党教育的农村党员，懂得了要在中国实现共产主义，必须组织起来，走合作化集体化的道路，而资本主义——富农道路是走不通的，是危险的。各地党员曾自觉地根据党员标准检查自己的思想和行动，批判了富农思想和剥削行为。据河北省在四万九千一百六十四个党员中的统计，其中出租土地的三十一人，放高利贷的一千零三人，向私人商店投资的三十六人，已发展成富农的三十一人。如江苏宿迁高圩村党员孙玉和，土地改革后一年不到，买了二十二亩地；并在青黄不接时放麦青，仅在二十天的时间，放出一石粮，即向债户讨三斗的利息；麦子收下来就拖着小棍讨债。这种走剥削道路的行为，在划清新旧两条道路的教育中，都一一受到了严厉的批判。许多党员经过教育认清了“组织起来”是走向共产主义的必由之路，积极参加和领导了互助合作组织。如山西省武乡苇池子村王维才，整党前坚决不参加互助组，并要求退党，在认识了怎样做一个共产党员后，沉痛地作了检讨，并向党表示：“这次党挽救了我，今后决心搞好互助组。”据山东省在三千八百四十七个支部中的调查，整党前参加互助合作组织的党员平均占党员总数的百分之三十左右，即在互助合作工作较有基础的地区，也只占百分之四十至五十。经过整党后，参加互助组的党员平均增加了一倍。一般地区占党员总数的百分之六十左右，在互助合作工作较有基础的地区，党员已普遍地加入了互助合作组织。同时对互助合作中存在的形式主义偏向，以及贪多冒进的急躁情绪，亦得到了批判和纠正。许多党员从这次学习中，认识了这种只追求形式、不从实际出发，盲目发展互助合作组织是行不通的，是会脱离群众的。黑龙江龙江县十区的大合伙组，经过批判，即有一半改成了常年互助组。由于互助合作运动的发展、整理与巩固，直接地加强了党对农业生产的领导。据黑龙江几个县统计：有一百个村在整党中还作了农业增产计划，</w:t>
      </w:r>
      <w:r>
        <w:rPr>
          <w:rFonts w:hint="eastAsia"/>
        </w:rPr>
        <w:lastRenderedPageBreak/>
        <w:t>并培养了十一个典型村，开辟了十六个落后村。其中也正确地扭转了某些党员认为个人利益与党的整体利益不一致的错误看法。如党员杨峰山把自己几年来参加互助合作小结了一下，认识到互助合作搞好了，群众生活水平才能提高，自己的生活才能改善。当他们组织季节性互助组时，收入的粮食勉强够吃；改成常年互助组，使用新式农具后，粮食收入虽然增加了，但有的农民的破棉袄仍然脱不下来；后来成立了农业生产合作社，粮食收得多了，每人都换了新棉袄。由此他们得出了结论：“没有互助合作，全社农民就穿不上新棉袄；有了大家的好处才有个人的好处，要想自己有好处，一定要先想到大家的好处。”‖再次，经过这次农村整党，各地普遍批判了某些党员干部的强迫命令作风，树立了群众路线的工作作风。过去，农村党员的强迫命令作风是普遍而严重的；山西农村党员中曾有百分之十五到二十一的党员，存在着强迫命令作风。如平定白窑村支部书记杨维海，组织互助组时曾在群众大会上宣布：“现在我命令大家参加互助组，谁不参加谁就不爱国。”群众很不满意。东北地区在动员农民把粮售给国家时，原订方针是“多余多购、少余少购，没有余粮就不收购”。当时，县给区下命令说：“这个任务完不成由你负责！”于是区、村干部就逐级命令下去，最后村干部命令群众：不问有无余粮，按户平均摊派。这种强迫命令的作风，严重地破坏了党和政府的政策。有些党员虽然也认识到强迫命令不好，但对如何走群众路线缺乏信心，他们错误地认为有时候强迫命令还有一点点用场；他们说：“任务急，时间紧，不强迫不行，问题看用在啥事情、啥时候、对啥样子的人身上。”经过了结合党员标准八项条件的教育，绝大部分的党员认识到“强迫命令是国民党反动派的作风，不是共产党的作风”；‖“强迫命令是成事不足败事有余”，所以越是任务急、时间紧，越要走群众路线。贯彻群众路线，是做好工作的活宝贝，不仅事事要它，而且时时要它。河北顺义天竺村支部，结合发展供销合作社社员，进行了群众路线的教育。过去天竺村村干部强迫命令发展社员，搞了两年只发展七十股；而这次采用了耐心说服教育群众的工作方法后，在短短的两天当中，就发展了一百二十五股。党员反映：“群众路线真灵，工作任务完成得又快又好。”即是过去强迫命令作风很严重的村长也说：“过去咱认为离开强迫命令就不治事，这下我认识到群众路线就是好。”黑龙江、松江等省党员在群众面前检讨了他们的强迫命令作风，并表示下决心改正坏作风，受到了群众的热烈欢迎。‖全国各地农村整党中，还清洗了一批混入党内的坏分子，其中包括：反革命分子，地主、富农分子，蜕化变质分子，欺压群众、严重违法乱纪分子等。这些坏分子长期混在党内，甚至窃据领导职位，披着共产党员的外衣，欺上压下、为非作歹，使党的某些组织内正气不伸，是非不明；广大农村党员与群众的积极性，受到压抑窒息。这次整党中，对于觉悟极低，又不肯积极为争取做一个符合标准的党员而努力的人，即劝其退党；对极少数自动提出请求退党的，党组织批准了他们的请求。其次对违法乱纪分子，视其情节轻重及对错误检查认识的程度，分别给予党的纪律处分。据陕西第一批农村整党的统计，开除出党和自动退党、被劝退党的占党员总数百分之九·二；受其他处分的占百分之二·三。这就保证了党组织的纯洁，进一步提高党在群众中的威信，加强了党对农村工作的领导。‖此次整党所以获得上述成果，首先是各级党的领导方面切实执行了中央有计划、有准备、有领导地进行整党工作的指示。西北、华北、华东、东北各中央局的整党准备工作都在一年以上，在这期间，训练了整党工作干部，进行了典型试验，并在取得经验后分批进行。在整党过程中，各地普遍重视了通过支部的内在力量，在当地支部、党员自觉的基础上进行整党工作；同时密切结合了农村的生产工作，使整党工作和生产工作恰当地结合进行。其次把整党教育工</w:t>
      </w:r>
      <w:r>
        <w:rPr>
          <w:rFonts w:hint="eastAsia"/>
        </w:rPr>
        <w:lastRenderedPageBreak/>
        <w:t>作、理论与实际相结合，看成是整党的重要关键；在开展批评与自我批评方面，及时批评了坏的、表扬了好的，树立了榜样；尤其是领导干部的带头检讨，大大地鼓舞了一般党员开展自我批评，决心揭发和改正错误的勇气。再次，由于各地在组织处理方面，采取了认真严肃的精神，准确地执行了党的纪律。但也有些地方对整党工作，缺乏坚强的领导，整党政策没有很好地贯彻，使整党工作没有达到应有的效果。‖在冬季农村整党结束后，为了有计划地完善地来巩固整党成果，各地已提出巩固整党成果的办法，一方面健全支部的组织生活，教育党员很好地发扬民主，运用批评与自我批评；特别注意培养支部的骨干分子，使其在支部内经常起骨干核心作用；另一方面改变县区委领导干部的领导作风。布置工作要具体，要交代政策和作法。在布置任务后，要勤于检查，多给乡村干部以具体的帮助。目前各地正在进行的反官僚主义斗争，对改进领导作风，巩固整党成果将会起决定性的作用。‖　　【日期】</w:t>
      </w:r>
    </w:p>
    <w:p w14:paraId="3A1660C0" w14:textId="77777777" w:rsidR="00886012" w:rsidRDefault="00886012" w:rsidP="00886012">
      <w:pPr>
        <w:rPr>
          <w:rFonts w:hint="eastAsia"/>
        </w:rPr>
      </w:pPr>
      <w:r>
        <w:rPr>
          <w:rFonts w:hint="eastAsia"/>
        </w:rPr>
        <w:t>‖【版面】第</w:t>
      </w:r>
      <w:r>
        <w:rPr>
          <w:rFonts w:hint="eastAsia"/>
        </w:rPr>
        <w:t>03</w:t>
      </w:r>
      <w:r>
        <w:rPr>
          <w:rFonts w:hint="eastAsia"/>
        </w:rPr>
        <w:t>版（）‖【标题】我们对于“高级中学本国近代史”（上册）的意见‖【正文】我们对于“高级中学本国近代史”（上册）的意见‖编者按：一月中旬，本报编辑部曾邀请北京市五个中学历史教师举行座谈会，讨论“高级中学本国近代史”（上册）一书中的问题。本文就是根据讨论结果写出来的。‖谢承仁　郭柏年　洪源　徐建竹　陈梅竹‖我们是北京市的中学教师。我们在历史教学中采用宋云彬编的“高级中学本国近代史”（上册）作为教科书。但是，我们以及我们所知道的好多学校的教师，都没有完全根据这个课本讲授。原因是：这课本的缺点太多了。‖这个课本是宋云彬从他所编的“中国近百年史”里分割出来的。一九四九年，那时中学校正闹着教科书荒，旧的不适用了，新的没有编出来。因而有人征求宋云彬的意见，要把他所写的“中国近百年史”前面的一部分改编成为“高级中学本国近代史”，他答应了。这本书后来由华北人民政府教育部教科书编审委员会推荐，认为较“适于教学”，于是就作为课本了。在当时，这个课本比起旧有的课本来，的确是比较适合于教学一些。但是，到了今天，这样的课本就实在太不合乎要求了，因为不论从政治思想性、科学系统性、编排以及从编者的写作态度等各方面来说，它都存在着许多毛病。下面我们就从这几方面提出一些粗浅的意见，供教科书的编者和编审机关参考。‖我国近代史，一方面是一部国际资本主义、帝国主义勾结国内封建、买办势力，侵略和压迫中国人民的历史；另一方面，是中国人民反对列强侵略，反对国内反动统治斗争的历史。从鸦片战争开始，中国人民和反动统治者所走的就是截然不同的两条道路。编写近代史课本，如果不把这两条主要的历史线索抓住，必然不能做到像凯洛夫在他的“教育学”一书中所说的那样，“历史课程能使学生了解人类社会生活底基本规律，并揭露当作阶级斗争看的历史运动的本质。”然而，这课本的编者对这点却处理得并不得当。‖我们首先要指出的是：这本教科书对于中国人民近百年来的前仆后继的英勇斗争，描写得很没有力量。编者在课本中，对于人民的斗争生活，一般都缺乏鲜明、突出、生动的叙述，却把过多的笔墨用来渲染统治阶级内部的荒唐、无耻去了。例如，在讲北洋军阀时，用了二千八百二十九个字的篇幅去介绍“政党的演化与内阁的更迭”，其实这只是那些官僚、政客集团内部争权夺利的纵横捭阖，不是历史的主要方面，不必过多地描写。相反，在“中日甲午战争”一章中，编者在叙述台湾割让后台湾人民的反抗时，却只用了二百七十八个字。这样一段有声有色的中国人民英勇不屈的抗日斗争的史实，就这样被轻轻地交代过去了。类似这样的过分强调黑暗面、忽略光明面的例子是很多的。其结果是使学生只感到历史一团糟，看不出谁是</w:t>
      </w:r>
      <w:r>
        <w:rPr>
          <w:rFonts w:hint="eastAsia"/>
        </w:rPr>
        <w:lastRenderedPageBreak/>
        <w:t>历史的真正主人，更看不出中国人民怎样在不同的时间和不同的程度上来完成不同的历史任务。从政治思想教育方面来说，这是一个很大缺点。‖对于历史人物的介绍和分析，在某些地方也同样表现了编者的思想是不明确的。例如，孙中山和康有为这两个人物在历史上所起的作用是有很大差别的，决不能等量齐观，我们应该多去介绍孙中山才对，可是编者却把重点放在康有为身上了。介绍康有为时，编者概述了他的生平，写出了他所受的教育，他祖父对他的影响，他老师朱九江对他的影响，以及他的思想体系。但在介绍孙中山时，只说他和康有为同是广东人，至于广东什么地方人则只字未提；只说他是富农出身，至于他家里的情况和他幼年的生活也是只字未提；只说他读的是教会学校，学的是医，至于他究竟受了什么思想影响，以及他本人思想体系如何更是只字未提；甚而连孙中山字逸仙都没有说。难道孙中山先生的伟大不如康有为么？像这种轻重倒置的写法，按照对于教科书应有的严格要求来说，我们认为这就不只是一个缺点的问题了，这应当说是一个错误。此外，在“戊戌变法”那一章，编者在叙述六君子的慷慨牺牲时，曾给了这样一句表扬：“对于后来无数革命先烈的慷慨牺牲，起着鼓励与示范的作用”。另外编者在“辛亥革命”那一章，对那些为革命而牺牲的烈士给了这样一段批评：“这些革命活动，参加者的热情及其牺牲精神是可泣可歌的，但他们所采取的方法可不足为训。”我们认为后一个批评是很正确的，不过这和前面表扬六君子的话联系起来看，前后的论点就有些矛盾了。试想，连辛亥革命的烈士的牺牲尚不足为训，为什么改良运动的六君子的牺牲倒反可以“示范”呢？‖在这一历史课本中，史料错误是很多的。这里我们只举一个例子：在第三十八页，编者这样说：“一八四四年（道光二十四年）洪秀全冯云山在广西桂平武宣两县中间的鹏化山西边的紫荆山设立秘密机关。……一八五零年（道光三十年）桂平县烧炭工人反抗官府勒索，引起大风潮，洪秀全就乘机在桂平县金田村起义。……那时候咸丰帝（清文宗）初即位，派固原提督向荣、云南提督张必禄率领军队，前去攻打。清军不能取胜，张必禄阵亡。一八五一年（咸丰元年）春，太平军占领贵县，过浔江，取武宣、象县，陷永安州（今蒙山县），建号太平天国。”‖上面摘引的这一段，不到五百字，史料上的错误就有六处：一、洪秀全、冯云山在紫荆山设立秘密机关不在一八四四年，而是在一八四七年。一八四四年是洪、冯初次入桂之年，这年冬天，两人就分离了，洪秀全回粤，根本未到紫荆山；一八四五年和一八四六年之间，冯云山始入紫荆山宣教授徒，这时洪秀全却正在他的故乡；一八四七年夏天，洪秀全再次入桂，才和冯云山在紫荆山重逢。显然，这里编者把时间弄错了。二、文中所提到的“鹏化山”应该是“鹏隘山”。鹏化山是桂平、平南交界的一个山，不是桂平、武宣交界的紫荆脉中的鹏隘山。这里，编者把地点弄错了。三、金田起义日期过去虽各有不同的说法，但现在已经学者考证，谓在一八五一年一月十一日，早已成为定论；可是，编者在一九五二年七月再版这个课本时，仍然说是一八五零年，这未免太不应该了。四、张必禄奉到满清政府命令后，率领黔军、皖军二起，绿营兵二千二百人，由贵州入广西，师次浔州，就害病而死，并未上战场，怎么说“阵亡”？五、而且张必禄是前云南提督，编者未加“前”字，这也错了。六、这一段里“一八五一年春”的“春”字，也是不对的。按太平军于咸丰元年（一八五一年）二月弃桂平大湟江口入武宣东乡，四月入象州境。招集武、象两地拜上帝会群众，仍折回桂平县金田、紫荆山、新墟一带。八月从新墟突围走平南，大败清将向荣军，遂经藤县，于闰八月初一，开始围攻永安。这里所说的“春”不知包括哪几月？难道可以把四月、八月、闰八月都算是“一八五一年春”么？‖在这本书的编排方面，我们觉得它是：重点不明，系统混乱，眉目不清。‖先说重</w:t>
      </w:r>
      <w:r>
        <w:rPr>
          <w:rFonts w:hint="eastAsia"/>
        </w:rPr>
        <w:lastRenderedPageBreak/>
        <w:t>点不明。有些地方应该着重作些说明的，编者没有这样作。例如，在叙述鸦片战争的影响时，没有从国内经济关系、政治关系、阶级关系、民族关系等各方面的变化，去说明鸦片战争使中国走上了半封建、半殖民地的道路；在讲太平天国时，没有指出这一农民战争和过去的农民战争两者之间有什么不同，通过这些去分析中国人民怎样在不同的历史时代完成不同的历史任务；在介绍洪秀全、李秀成等历史人物时，没有从社会发展的观点去分析这些人之所以伟大，伟大在那里；更没有从他们的阶级出身及所处的时代，去批判他们进步的局限性，指出局限性在那里。相反，有些地方不应该加重的却加重了，如介绍康有为时，拉出了一大段“张三世”、“通三统”、“今文派”、“古文派”、“经学家”、“理学家”等，闹得同学们头昏脑胀，教师们也感觉难讲，因为这都是些专门问题，不是在几十分钟的课堂里所能讲得了的，也不是同学们在课外自己所能看得懂的。又如像介绍义和团时，从他们所奉的神：洪钧老祖、关公、孙行者、黄天霸说起，直说到他们练“清功”、练“浑功”，以及什么叫“清功”，什么叫“浑功”，我们认为同学们记洪钧老祖等这些名字以及记这些“百日飞升”等迷信事实只有害处，没有好处，所以，都是可以简略的。‖再说编排的系统。譬如“洋务运动”，依照历史年代的次序，应当放在“甲午战争”的前面，而编者却把它放在“甲午战争”后面和“戊戌变法”挨在一起了。这样，我们便不能看清楚社会发展的规律。又如像第五章第一节“列强在华的角逐和斗争”，和第二节“列强对华的经济侵略及其影响”，我们认为这两节次序最好颠倒，先讲第二节，后讲第一节，这样脉络比较一贯，而且还能说明这样一个问题——列强在华经济利益的矛盾，终于表现了在政治上的冲突。‖在眉目上，全书除了大的章节划分外，没有更详细的小标题，没有地图，没有统计表，没有其他实物照片。‖此外，段落的起迄没有照顾实际教学的困难，有的地方一长就长到十三、四页，如第一章第二节即是；有的地方一短就短到两页多一点，如第一章第四节即是。到底长的地方需要多少时间讲？短的地方需要多少时间讲？长的一小时讲不完，又到哪里为止？这些对于编写教科书来说是很重要的问题，编者是没有考虑到的。‖最后，应该指出，编者的写作态度是十分不严肃的。有许多地方，主要是由于编者不踏实、不负责任的工作作风，造成了政治上的错误和事实错误。例如第一章第一节，标题是：“鸦片战争前国内外情况”，而内容却并没有分析国内情况。这是一个重大的政治上的疏忽。编者在叙述英国由于资本主义的发展所引起的向外侵略这一事实时，这样说：“各国对华贸易英国既然占第一位，打开中国大门的任务自然落到它身上了。”这里，“任务”两字的提法极端不妥，难道英国侵略中国是来完成“历史任务”么？照这样说，岂不是中国就注定了应该受英国的侵略？又如在第一章第一节有这样两句话：“当时一般人对于资本主义国家的这一种新势力，只是模模糊糊地感觉到工业品和农业品的交换关系会影响到我们的自给自足的安闲生活……”这里随便用“安闲”两字是不恰当的，当时广大的劳动人民并不是过的所谓安闲生活，过安闲生活的只是那些靠剥削为生的寄生者。‖在纪年上，更是杂乱不堪。好多地方用的是阳历，好多地方则用阴历，有的地方阴阳历杂用，如叙述八国联军时，七月十四日联军攻陷天津用的是阳历，七月二十日攻入北京则又用了阴历；还有的地方是用帝王纪年，如第一四四页第一、二行：“宣统二年（一九一零）正月，各代表齐集北京…”；有的地方则用干支纪年，如第一三九页第九、十行：“庚子年的十二月，曾下过变法的诏书，辛丑年三月又命设立‘督办政务处’……”；有的地方又用公元纪年，如第五五页第九行：“一八六零年（咸丰十年），又命僧格林沁负责剿捻……”；有的地方公元、干支、帝王纪年全用，如第一五零页第一行：“一九零五年（光绪三十一年乙巳）秋间，孙中山从欧洲回日</w:t>
      </w:r>
      <w:r>
        <w:rPr>
          <w:rFonts w:hint="eastAsia"/>
        </w:rPr>
        <w:lastRenderedPageBreak/>
        <w:t>本……”；有的地方又用民国纪年，如第一九一页第四行：“民国三年二月十八日举行开会式……”。‖根据上面讲的，可以看出今日所使用的这个课本，给教师们、同学们带来了多么大的困难，而教师们和同学们却又是多么迫切地期望着有一套好的历史教科书。因此，我们希望编者能广泛搜集意见，把这本教科书重新改写一下；我们更希望人民教育出版社当局能够重视我们的意见，加强干部的配备，早日编出有政治内容的、科学性准确的、系统性严密的、体例统一的、文字生动的、附有各项图表的、能够切合实际教学的好课本。‖　　【日期】</w:t>
      </w:r>
    </w:p>
    <w:p w14:paraId="078A7028" w14:textId="77777777" w:rsidR="00886012" w:rsidRDefault="00886012" w:rsidP="00886012">
      <w:pPr>
        <w:rPr>
          <w:rFonts w:hint="eastAsia"/>
        </w:rPr>
      </w:pPr>
      <w:r>
        <w:rPr>
          <w:rFonts w:hint="eastAsia"/>
        </w:rPr>
        <w:t>‖【版面】第</w:t>
      </w:r>
      <w:r>
        <w:rPr>
          <w:rFonts w:hint="eastAsia"/>
        </w:rPr>
        <w:t>03</w:t>
      </w:r>
      <w:r>
        <w:rPr>
          <w:rFonts w:hint="eastAsia"/>
        </w:rPr>
        <w:t>版（）‖【标题】在职干部的马克思列宁主义理论教育‖【正文】在职干部的马克思列宁主义理论教育‖自从我们党中央在去年十月发出“关于学习苏联共产党第十九次代表大会几个文件的通知”，又在十一月发出“关于组织高级干部学习斯大林著作的指示”以后，全国干部的马克思列宁主义理论学习出现了一个新的高涨。‖东北、华北、西北解放较早的地区，对干部马克思列宁主义理论教育工作也注意较早。去年“三反”前后，东北、华北的干部学习“实践论”和“矛盾论”获得了较好的效果。但总的说来，全国理论教育工作一般都进行得不正规、不经常。各地中级组的学习内容也各不相同。最关重要的高级干部的马克思列宁主义理论学习，仅有少数高级干部和少数单位比较注意，绝大多数的高级干部并不经常学习或不关心学习。这样，当时的干部理论教育工作是没有重心的。‖去年十一月以后，由于党中央的直接指示，由于“三反”“五反”以后干部学习政治的要求空前高涨，由于经济建设高潮的到来使干部感到不学习就不能完成新的任务，各地普遍掀起了学习斯大林同志的“苏联社会主义经济问题”和联共（布）第十九次代表大会文件的热潮。这一学习参加人数估计在一百二十万以上。尤其值得注意的，是全党高级干部（中央的司、局长一级以上，地方的省市委委员和厅、局长一级以上，军队的师长一级以上）普遍参加了这一学习。中央各部的部长，各省、市委书记或副书记普遍都亲自担任了高级学习组的组长。自从这次学习以来，干部理论学习的空气有了根本的转变，各种学习制度已经开始形成，这是前所未见的。‖到今年三月底，各地都已把联共（布）第十九次代表大会文件学完。据全国省（市）级以上党委宣传部的报告，都认为这一学习有了很大的收获。目前多数地区高级干部正在学习“苏联社会主义经济问题”，少数单位学习了斯大林论语言学的著作。‖高级干部的理论学习‖高级干部对苏联共产党文件的学习收获是十分显著的。高级干部是负着领导责任的，他们对工作的好坏和党的政策能否正确贯彻执行是起着极重要作用的。这次学习除了在国际形势方面使他们认识到资本主义国家间战争的不可避免，并大大提高了对和平运动的认识以外，马林科夫同志报告中关于工业、农业、商品流转、运输和邮电、节约制度等方面的经验总结和自我批评，给了工矿财经部门干部的启发和教育作用极大。许多干部，根据苏联的先进经验检查了自己的工作，批判了自己对经济建设不正确的思想和作风，改进了工作和领导方法。这一学习对于制订国家建设计划和完成今后工业化任务有很深远的影响。在学习苏联共产党的党的经验方面，对展开批评与自我批评起了巨大的推动作用，为反官僚主义运动作了思想上的准备。有许多地区（如华东、华南、辽西、湖南等）并把这一学习结合反官僚主义斗争来进行。‖“苏联社会主义经济问题”的学习虽然还正在进行，但这一学习已带来巨大的影响。它使干部头脑清醒，认识了研究客观规律的重要性，认识了单凭主观愿望的思想方法和领导方法的错误。干部中单纯注意政策忽视理论的错误观点开始得到纠正。其次是在学习社会主义制度下商品生产、价值法</w:t>
      </w:r>
      <w:r>
        <w:rPr>
          <w:rFonts w:hint="eastAsia"/>
        </w:rPr>
        <w:lastRenderedPageBreak/>
        <w:t>则、生产力与生产关系等问题后，许多干部初步联系研究了中国商品生产的特点和价值法则作用的范围，开始把当前工、农、商业政策中的各种问题提高到理论上来加以研究。‖这一学习确实已经迅速提高着高级干部对于前进目标的观察和判断的本领。这一学习，也极有力地证明了学习苏联经济建设经验和理论，对中国经济建设任务具有极端重要的意义。‖这次学习又为高级干部理论学习的经常化初步打下了基础。高级干部的认真学习，还大大推动了一般干部的学习热潮。‖但在这一学习中，也显示出一些高级干部的理论准备的十分不足的严重状态。具体表现是：第一、思想方法的片面性和理论基础知识太差。例如许多人在讨论帝国主义战争不可避免性的问题时，离开斯大林同志对问题的提法和具体分析而在“什么是当前国际形势中的主要矛盾”问题上进行抽象的争论。许多高级干部在学习中，特别是学习“苏联社会主义经济问题”时，遇到政治经济学的准备知识不足的困难。有些干部过去虽然学过政治经济学，但或者是没有学好，或者是忘了。在某些单位高级学习组中，对“什么是价值、价值法则”的问题，大半同志答不出来或答不清楚。据一个省的省级机关统计，参加高级组学习的一百二十人中，有三分之一的人对法则、价值、利润等概念弄不清楚。这更说明加强高级干部理论教育是十分迫切和严重的任务了。第二、在学习方法上还表现有经验主义的倾向。许多干部不先把文件内容弄懂，就忙于“联系实际”，把学习讨论会变成了工作讨论会。在这种讨论会上，经常是无准备地、随意地争论着许多工作中或生活中的琐碎的枝节的问题，形式上虽很热烈，实际上并不能解决工作中和思想中的问题。还有一些人把联系实际看得很狭隘，只要学习内容距离本单位或本人的具体工作稍远，就认为是“脱离实际”。在学习中也有教条主义的、清谈的讨论，但多数却是忽视对理论著作做刻苦认真的研究。很多的讨论会是中心不明确的。‖除此以外，由于高级干部工作忙、任务紧，在学习苏联共产党文件的后期，呈现出学习制度的松懈状态。也有少数人从开始后就经常缺席。各级党委宣传部大都有认为高级干部不好领导的顾虑，不去进行必要的督促检查。‖因此，高级干部马克思列宁主义理论教育必须继续加强。“中共中央关于一九五三——一九五四年干部理论教育的指示”的发表，给高级干部理论学习带来巨大的新的推动力。中央规定全党主要干部都能有系统地了解苏联实现国家工业化、农业合作化和完成社会主义建设的基本规律。这一学习将从理论上思想上武装全党主要干部来完成伟大的经济建设的任务。在执行中央关于一九五三——一九五四年干部理论教育的指示时，必须继续坚持业已初步形成的学习制度，必须继续批判忽视理论的错误思想，必须采取步骤加强对高级干部学习的指导（许多地区组织负责同志在学习开始时作启发报告，在学习结束时解答问题，开讨论会时组织中心发言，这都是有效的。华东并规定结束时每一高级学习小组写一篇论文作为考试，这也是有益的）。‖理论教员、业余党校和“学习室”‖组织一般干部的理论学习，有些地区已经获得一些成绩和经验，如设立教员和举办教员训练班，组织干部业余党校，设立“学习室”等。‖第一，设立教员、讲师团和举办教员训练班。理论教员的缺少和质量不高，是各地进行理论教育的主要困难之一。各地从一九五一年以来，逐渐设立了一些专职、兼职的教员和辅导员（辅导员多不教课，只担任领导讨论、补课、解答问题等工作，多数是由参加学习的、水平较高的干部担任）。据一九五二年底统计，理论教员已有九、三八四人，除专职教员五四二人以外，都是兼职教员。设立专职教员较多的是华东和东北，其中河北省并大体做到每县设立专职教员一人。‖设立讲师团的有东北、中南等地。东北在去年冬天把东北局党校高级班毕业学员四十一人担任专职的讲师团团员，集中在沈阳、鞍山等地进行讲授。中南聘请负责同志二零七人担任兼</w:t>
      </w:r>
      <w:r>
        <w:rPr>
          <w:rFonts w:hint="eastAsia"/>
        </w:rPr>
        <w:lastRenderedPageBreak/>
        <w:t>职讲师。沈阳市也聘请负责同志组织中级组的兼职讲师团，并把全市初级组的四百余名教员做统一的调配。各地采取后一种形式的较多，但因为它不是较严格的组织形式，因此有时也不起作用。‖为了提高理论教员和帮助教员备课，各地先后举办了一些短期的理论教员训练班。如华北局宣传部在一九五一年冬举办党史教员训练班（二十六人），一九五三年二月举办经济建设问题研究班（四十八人），东北局党校在去年七月举办“社会主义经济建设学习辅导员研究班”（学员中厅局长一级的干部一百十名，旁听的二千余人）。西安市委宣传部今年一月举办中级组辅导员训练班（五十七人）。这几个短期训练班以两三个月左右的时间，把各省或本市调来理论水平较高的宣教干部和厅局长一级干部提高一步，然后由他们回到本省传授和训练更多的专职和兼职教员（如河北、山西都随着训练了二百余名中初级组的党史教员）。华东局党校设立了政治经济学讲座，黑龙江省委陕西省委也举办了理论教员训练班，甘肃举办过辅导员训练班。沈阳市的教员训练班，使教员“边学边教”。这些训练班的设立，对于解决缺少理论教员的困难起了不少的作用。‖目前教员和训练班的情况是：一、绝大多数的理论教员是兼任的，因此常常由于工作繁忙不能专心备课和授课。二、理论教员的理论水平低。现有的教员绝大多数都是初级组的教员。只有少数兼职教员可以给中级组讲课。一般专职教员理论文化水平更低，他们半数以上是长期作小学教育工作的。三、专职理论教员经常被拉去兼任其它工作而且调动频繁。如长治地委许多县的理论教员常以一半以上的时间，甚至整月的时间去帮助筹备各种会议、帮助整理材料和修建。因此业务水平很难提高。许多专职和兼职教员受训后即被调走。山西省长治地委十七个专职教员，一年多时间内已调走了一半以上。‖“中共中央关于一九五三—一九五四年干部理论教育的指示”的第七节着重指示了解决教员问题的必要性，规定了省、市委以上党委必须举办中、初级组教员训练班，规定了对教员质量的具体要求，并解决了教员编制问题，这就为解决教员问题提供了必要的前提条件。如果在两三年内能逐步培养出一大批努力教学、讲解正确、态度谨慎的理论教员，不随便调动他们的工作，并经常给他们以必要的帮助和对讲课内容给以必要的监督，就会使学习指导薄弱的状况得到转变。‖第二，推广举办业余党校（业余政治学校）。各地一般干部的理论教育在举办干部业余党校以后，就能更有组织、有计划地进行，学习效果也有显著的提高。业余党校的优点，就是采取学校的形式进行教学，便于制订教学计划和便于集中管理。沈阳和唐山的经验（见一月二十七日本报）证明，设立了业余党校，聘请了教员定期讲课，就改变了过去中、初级组学习时专靠自习、无人指导的情况，也改变了过去由支部或“学习委员会”管理时经常发生的无人负责状态。因此，它对理论教育的经常进行有很好的推动作用。‖据去年十二月底统计，各地已有业余党校八百所以上。东北各地设立业余党校较普遍，沈阳市委、河北的唐山、石家庄市委、中南的武汉市委和西南各地对业余党校工作较注意。中国人民大学和东北人民大学都曾开办马克思列宁主义夜大学，由苏联和中国教授讲课。这类形式成绩很好，但大量推广则有困难。‖“中共中央关于一九五三——一九五四年干部理论教育的指示”不仅规定了应该推广举办这种学校，而且指出办好这种学校“必须有党委的重视和支持，必须有一定数量的教员（包括专职教员和兼职教员）和辅导员，必须设立管理教务和行政工作的专业机构”。这些指示是完全正确的。目前有些干部业余党校所以没有办好，甚至是“有名无实”，正是没有保证具备上述条件。这些没有办好的业余党校必须根据中央的上述指示加以整理和充实。‖第三，设立“学习室”。在省（市）委宣传部设立的“学习室”，起了帮助教员（如召开教学研究会，传达报告等）、编写和审查讲课提纲、解</w:t>
      </w:r>
      <w:r>
        <w:rPr>
          <w:rFonts w:hint="eastAsia"/>
        </w:rPr>
        <w:lastRenderedPageBreak/>
        <w:t>答问题、介绍参考书等辅导作用。东北已设立这种“学习室”二十五个，有干部一○五人。其它如北京、华东也设立了“学习室”。目前广大干部的理论教育已开始走上正轨，许多干部对理论学习的兴趣已大为提高，他们在学习中提出了许多问题要求得到解答。“学习室”在研究和解答问题上已证明是可以起相当作用的。随着理论教育的发展，学习指导的任务的加重，逐步建立“学习室”是必要的。‖　　【日期】</w:t>
      </w:r>
    </w:p>
    <w:p w14:paraId="64FD702B" w14:textId="77777777" w:rsidR="00886012" w:rsidRDefault="00886012" w:rsidP="00886012">
      <w:pPr>
        <w:rPr>
          <w:rFonts w:hint="eastAsia"/>
        </w:rPr>
      </w:pPr>
      <w:r>
        <w:rPr>
          <w:rFonts w:hint="eastAsia"/>
        </w:rPr>
        <w:t>‖【版面】第</w:t>
      </w:r>
      <w:r>
        <w:rPr>
          <w:rFonts w:hint="eastAsia"/>
        </w:rPr>
        <w:t>03</w:t>
      </w:r>
      <w:r>
        <w:rPr>
          <w:rFonts w:hint="eastAsia"/>
        </w:rPr>
        <w:t>版（）‖【标题】斯大林宪法颁布以前的苏联选举制度‖【正文】斯大林宪法颁布以前的苏联选举制度‖王向明‖中华人民共和国全国人民代表大会及地方各级人民代表大会选举法颁布了。我们的选举法在其制定过程中，曾经吸取了苏联选举的先进经验，尤其是在一九三六年斯大林宪法颁布以前苏联选举制度的经验。现在把当时苏维埃国家的选举制度简单介绍一下，对于帮助我们了解我国目前选举制度的精神实质和发展的方向，可能有所补益。‖一九三六年以前苏联的选举制度，虽然还没有后来的选举制度那样完善，但已经显示出它的真正的社会主义民主主义底本质。‖伟大的十月社会主义革命推翻了地主资本家反动的国家政权，在世界六分之一的土地上胜利地建立起来了工人阶级专政的新型的苏维埃政权，实行了生产资料公有制，这就为俄国工人阶级和一切劳动者提供了享受包括选举权在内的各种民主权利的政治前提和物质条件。在苏维埃政权存在的最初年代里，由于被推翻了的剥削阶级还依然保存着相当的势力，它们在外国帝国主义指使和支持之下，时刻在阴谋推翻年轻的苏维埃政权；由于沙俄遗留下来的占优势的小农经济还未能立刻走上社会主义集体经济的道路，而富农在农村中的势力和影响一直到一九二九年以前还仍然很大，所以苏维埃政权当时的以及往后的若干法令和宪法，便在规定公民的权利、特别是选举权利这一问题上，表现出若干特点。‖苏维埃国家在这一时期的宪法，规定了在形式上非彻底普遍、但对于劳动者却是真正普遍的选举权。凡在选举日前已满十八岁的全体劳动者，除因贪污及其他罪行被判处徒刑者或有精神病或心神丧失者和受监护者外，都享有各级苏维埃的选举权及被选举权。一切在资本主义国家至今广泛采用的对于信仰、性别、民族和种族、财产状况、教育程度、居住期限等等资格限制，都一概取消了。适应着上述时期苏维埃国家的主要职能——镇压被推翻了的剥削阶级反抗的职能，苏维埃政权在选举权上设了一些限制；这就是剥夺以下各种人的选举权与被选举权：一、以谋取利润为目的而采用雇佣劳动者；二、依靠非劳动之收入如资金生息、企业生息、财产收入等为生者；三、私商、贸易及商业中间人；四、僧侣及宗教祭司；五、旧警察机构、宪兵特别团及保安所的职员与代理人，以及旧俄皇族。苏维埃政权采取这种最坚决的阶级政策，在当时的历史条件下是十分必要而正确的。正如一九一八年一月由列宁、斯大林亲自起草的“被剥削劳动人民权利宣言”这一历史性的法令所指出：“当人民与剥削者作最后斗争的关头，在任何一个政权机关中都决不能有剥削者插足的余地。”一九一八年苏俄宪法以及其他兄弟苏维埃共和国宪法，公开地代表着胜利了的工人阶级和全体劳动者的意志，宣布剥夺工商业资本家、地主、富农等一切剥削阶级及为他们服务的仆从们的选举权与被选举权。正如斯大林同志所说，这“是苏维埃政权对于他们这种反抗行动的回答。”（列宁主义问题，一九四九年，莫斯科版，中文本，第六九九页）这种被剥夺选举权利的人，只占当时居民总数的百分之二到三，而占全国人口百分之九七到九八的劳动者，则真正享受到了有保障的选举权与被选举权。苏维埃政权所采取的这种措施，十分明显地表现出了苏维埃政权的真正人民性。正如列宁在他的名著“无产阶级革命与叛徒考茨基”一书中所说：“既</w:t>
      </w:r>
      <w:r>
        <w:rPr>
          <w:rFonts w:hint="eastAsia"/>
        </w:rPr>
        <w:lastRenderedPageBreak/>
        <w:t>然在苏维埃一年的‘实际工作’之后，剥削者底选举权被苏维埃所剥夺了，那就是说，这些苏维埃不是卖身于资产阶级的社会帝国主义者与社会和平主义者底组织，而是真正被压迫群众底组织。既然这些苏维埃剥夺了剥削者底选举权，那就是说，苏维埃不是同资本家妥协的小资产阶级底机关，不是作国会空谈（如考茨基辈，龙格辈和麦克唐纳辈之空谈）的机关，而是同剥削者作殊死斗争的真正革命无产阶级底机关。”‖（列宁文选两卷集，第二卷，中文本，第四七三——四七四页）‖这一时期的苏维埃国家的宪法，规定了工人阶级较农民为优越的选举权。这就是说，选举权还不完全平等，表现在：城市与乡村的苏维埃代表名额不同，城市代表名额是按照选民人数来计算，而乡村地区代表名额则是按照居民人数来计算。在乡村地区提出参加本届苏维埃代表大会代表一人，须从多于城市居民人数三倍数额的居民群众中才能选出。比如，全联盟和全俄苏维埃代表大会的代表，城市和市村苏维埃每二万五千选民选一名，而州（旧省）苏维埃代表大会则须每十二万五千居民才能选出一名。工人方面的这种优越地位，正如莫洛托夫同志所说，“是当着农民还完全是小生产者（小私有者），并且富农在乡村中的势力还是很大的时候，被实行了的。这种优越地位巩固了工人阶级在苏维埃国家中的领导作用，帮助了苏维埃政权的巩固，同时也保证了无产阶级专政在发展农村经济上以及随后在农村的社会主义改造上，对于劳动农民的广泛援助。党早就指出，为了保障无产阶级革命的成果，工人方面这种优越地位在当时是必要的，但同时又必须强调它的临时性质。”（莫洛托夫：“关于苏维埃宪法的修改”）苏维埃国家当时对于工人在选举上较农民为优越的这种规定，很显然完全决定于当时的具体历史条件。等到后来社会主义不仅在工业中而且也在农业中取得了完全胜利，这种规定就失去其存在的必要，而为完全平等的选举权所代替了。‖在这一时期，只有基层政权机关——城市、市辖区和村苏维埃实行直接选举，即由选民召开选举大会直接选举代表。各中级和高级政权机关——区、州、省，直到全国的苏维埃代表大会，则是由相当的下级政权单位派遣代表的方法产生，也就是实行多级选举（间接选举）。这种多级选举制度，在当时尖锐的阶级斗争条件下，可以防止反苏维埃政权的敌对分子钻进国家高级政权机关，保证了最高政权机关与地方政权机关获得迅速的改进，使得所有政权机关更加灵活，这样也就大大纯化了并加强了苏维埃政权。列宁早在一九一八年就曾指出：“对于非地方性的苏维埃采用非直接的选举制，就使苏维埃代表大会易于举行，使全部机关更加便宜和更加灵活，使其在生活紧张与需要能急速召回自己地方代表或派遣他们去参加全国苏维埃代表大会的时期，更加接近工农。”（见“无产阶级革命与叛徒考茨基”）‖关于选举时的投票方式，这一时期的宪法并未明文规定，但在实践中通常都是采用公开投票方式。这种方式曾为当时很多有关选举的法令加以规定。比如一九二五年十一月二十一日全俄中央执行委员会“关于市、村苏维埃选举程序及苏维埃代表大会召开程序的指示”第四十一条就曾规定：选举依公开投票的方法来举行。（见宪法及选举法资料汇编第一册，中央人民政府委员会办公厅编印本，第八一页）这种方式的采用，主要是由于苏维埃政权存在的最初年代里，过去沙俄遗留下来的文化落后状态还未能立刻加以消除，广大的劳动群众很多都还不识字，采用公开的投票—举手表决的办法，也就大大便利了苏维埃政权的真正主人行使自己的选举权利。‖除此以外，苏维埃国家在这一时期的选举是实行生产区域原则。这就是说，城市苏维埃的多数成员和苏维埃代表大会的大部分代表，是按企业、机关、劳动者的各种社会组织（如职工会等）来选举的。对于不在企业里工作或未加入职工会的公民，如家庭手工业者、手工业者、家庭主妇、赶车的等等，选举大会则依地区单位（依区、段</w:t>
      </w:r>
      <w:r>
        <w:rPr>
          <w:rFonts w:hint="eastAsia"/>
        </w:rPr>
        <w:lastRenderedPageBreak/>
        <w:t>等）来举行。至于对苏维埃的选举，是按个别村庄来举行。（参照前举一九二五年十一月二十一日全俄中央执行委员会关于市、村苏维埃选举的指示，同上书，第八○——八一页）‖必须指出，从苏维埃政权存在的最初一天起，就已经实现了迄今一切资产阶级国家所没有而且也不可能实现的代表与选民之间相互关系的民主原则，即代表必须对选民负责以及选民对自己不信任的代表享有先期召回的权利，一九一七年十二月四日（十一月二十一日）由列宁亲自起草的全俄中央执行委员会关于罢免代表权的历史性法令公开地宣称：“只有在承认与使用选民召回其代表权利的条件下，任何选举机关和代表大会才可被认为是真正民主的和真正代表人民意志的。”这一原则的实现，也就更加明显地表现出了苏维埃国家选举制度所固有的真正民主性及其对于任何资产阶级国家选举制度无比的优越性。‖苏维埃国家这一时期选举制度的特点，就是如此。尽管还是非彻底普遍的、不完全平等的、多级的、公开投票的选举，而在当时实际上就已经是世界上最民主的选举制度了。由于这种完全切合实际的民主选举制度，苏维埃国家的工人阶级和一切劳动者才有了行使政权，学会管理国家的本领的实际可能，也正是由于在选举权上对于已被推翻的剥削者实行了剥夺以及某些其他差别的存在，苏维埃政权才有效地维护了劳动者的利益，保证了在工人阶级及其先锋队——列宁斯大林党的领导之下，胜利地推进了社会主义建设，并建成了社会主义社会。‖随着社会主义的完全胜利，苏维埃国家彻底消灭了剥削阶级，苏维埃社会已完全是由劳动者阶级——工人阶级、农民阶级和苏维埃知识分子所构成，这就使苏维埃国家有了充分的可能来使自己的选举制度完全民主化，“从有限制的选举过渡到普遍的选举，从不完全平等的选举过渡到平等的选举，从多级的选举过渡到直接的选举，从公开投票的选举过渡到秘密投票的选举。”“联共（布）党史，莫斯科中文本，第四二五页）一九三六年所通过的新的苏联宪法——斯大林宪法，是世界上最民主的宪法，从头到尾的一四六条都浸透了坚定的、彻底的社会主义民主主义。‖苏维埃国家选举制度发展的历史道路，是一条社会主义民主主义不断成长和发展的胜利道路。固定了最民主的选举制度的斯大林宪法的伟大原则，也成了我们国家政权建设的指针。‖　　【日期】</w:t>
      </w:r>
    </w:p>
    <w:p w14:paraId="69C4FFF4" w14:textId="77777777" w:rsidR="00886012" w:rsidRDefault="00886012" w:rsidP="00886012">
      <w:pPr>
        <w:rPr>
          <w:rFonts w:hint="eastAsia"/>
        </w:rPr>
      </w:pPr>
      <w:r>
        <w:rPr>
          <w:rFonts w:hint="eastAsia"/>
        </w:rPr>
        <w:t>‖【版面】第</w:t>
      </w:r>
      <w:r>
        <w:rPr>
          <w:rFonts w:hint="eastAsia"/>
        </w:rPr>
        <w:t>02</w:t>
      </w:r>
      <w:r>
        <w:rPr>
          <w:rFonts w:hint="eastAsia"/>
        </w:rPr>
        <w:t>版（）‖【标题】中共唐山市委、市人民政府加强对郊区工作的领导明确规定市郊区的中心工作是农业生产‖【正文】中共唐山市委、市人民政府加强对郊区工作的领导‖明确规定市郊区的中心工作是农业生产‖唐山市是工业城市，郊区原有一四七个村，一九五二年五月又由唐山专区划进一九四个村，现共有三四一个村，包括纯农业户及半工半农户一四三、一七三户。去年六月成立了“唐山市郊区工作委员会”（现在郊区工作委员会已撤销，成立了农林局）。经过半年工作，虽有一定成绩，但在农业生产、互助合作运动中，至今仍有很多严重问题。唐山市农村工作没有搞好的原因很多，最主要的有以下几个：‖一、领导思想不一致，郊委任务不明确，干部力量不集中。‖去年虽然成立了郊区工作委员会，并设立了办公室，但因为唐山市是工业城市，各级领导干部最初或多或少地都有对农村工作认识不足的表现，力量分散，郊委会未起到应有的作用。‖</w:t>
      </w:r>
      <w:r>
        <w:rPr>
          <w:rFonts w:hint="eastAsia"/>
        </w:rPr>
        <w:t>1</w:t>
      </w:r>
      <w:r>
        <w:rPr>
          <w:rFonts w:hint="eastAsia"/>
        </w:rPr>
        <w:t>、郊委会委员多是挂名委员，去年共开过两次会，到会人数仅有三分之一，很多委员虽然出席了，但因为不了解情况，也不发言。唐山市虽然也成立了农业增产竞赛委员会，但宣布成立后，一次会也没开过，也没人管这个工作，连“架子”都没搭起来。‖</w:t>
      </w:r>
      <w:r>
        <w:rPr>
          <w:rFonts w:hint="eastAsia"/>
        </w:rPr>
        <w:t>2</w:t>
      </w:r>
      <w:r>
        <w:rPr>
          <w:rFonts w:hint="eastAsia"/>
        </w:rPr>
        <w:t>、去年市、区领导方面对于郊区究竟以什么工作为中心缺乏明确的认识。市级各机关、团体、部门往下布置工作时，都只是强调自己的工作如何重要，并将市区的一套工作方法搬到农村里，而对农业生</w:t>
      </w:r>
      <w:r>
        <w:rPr>
          <w:rFonts w:hint="eastAsia"/>
        </w:rPr>
        <w:lastRenderedPageBreak/>
        <w:t>产和互助合作运动只字不提。‖</w:t>
      </w:r>
      <w:r>
        <w:rPr>
          <w:rFonts w:hint="eastAsia"/>
        </w:rPr>
        <w:t>3</w:t>
      </w:r>
      <w:r>
        <w:rPr>
          <w:rFonts w:hint="eastAsia"/>
        </w:rPr>
        <w:t>、在干部配备上也有问题。有的区农业建设股只有两名干部。郊委办公室仅有十五名干部的编制，不但比一个三等县的农业干部少一半多，而且质量也很差。‖</w:t>
      </w:r>
      <w:r>
        <w:rPr>
          <w:rFonts w:hint="eastAsia"/>
        </w:rPr>
        <w:t>4</w:t>
      </w:r>
      <w:r>
        <w:rPr>
          <w:rFonts w:hint="eastAsia"/>
        </w:rPr>
        <w:t>、在干部使用上，更突出地表现出了力量分散、专职不专用的严重现象。各区的农业建设股的干部不但要担任农业、建设两项工作，很多变成了“机动干部”，经常被分配去做其他工作，很少作或根本未作农业生产及互助合作方面的工作。在郊委会办公室的十五名干部（实际工作的连文书收发在内只有十三名干部），从去年十月到十二月，为整党、办展览会等工作被调去九名主要干部，机关内经常只剩三、四个人，因此，一九五二年的冬季生产、整顿互助组等重大工作根本未做，办公室对郊区任何基本可靠数字都掌握不住。‖</w:t>
      </w:r>
      <w:r>
        <w:rPr>
          <w:rFonts w:hint="eastAsia"/>
        </w:rPr>
        <w:t>5</w:t>
      </w:r>
      <w:r>
        <w:rPr>
          <w:rFonts w:hint="eastAsia"/>
        </w:rPr>
        <w:t>、郊委办公室受市委、市政府双重领导，可是市委、市政府对郊委会的领导都不及时。在去年九月，郊委办公室把五年计划送到市政府办公室，过了二十一天，要了三次才退回来，也没有提出什么意见。一九五三年的工作计划和一九五二年第四季度工作计划，办公室共改写了三次，最后市级领导同志们修改了，说：“不日即可发下”；但到今年四月也没发下来。市级领导干部思想也不够一致。在去年有一个时期，市府开会时郊委办公室主任必须去；但市委同志说：“与你们工作无关，可以请假不去。”实际上，请假时却又往往不批准，这使郊委办公室的同志们左右为难。当宣布郊委会撤销、成立农林局时，机关钤印未发，那个干部作什么都未规定，既无局长，又未宣布由谁代理。农林局的同志们向市政府办公室和人事处催了很多次，过了将近两个月，机关钤印和人员职责的通知等才发下来，又过了很多日期，才派了局长来。这也使工作受到很大损失。‖二、郊委会本身也有一些问题。‖前郊委办公室领导干部官僚主义作风严重，心中无数，乱抓一把，工作被动，任务一来，总是东挡西堵，有时不通过会议及科长，把工作任务直接交给科员，工作已经作了，科长还不知道。从没有把一件工作很好地总结一下，借以提高干部和推进工作。‖没有一个领导干部钻研业务，深入学习。在批文件时，很少批如何做，只是签上自己的名字或“交某某科”字样，使下级不知怎样去干。下级提出合理化建议，他们也很少采纳。‖郊委科长以下干部对工作不负责任的现象也很严重。有的科长自己知道郊区工作无起色，既不向上级提意见，自己又不很好学习文件，对政策多是一知半解。今年二月间测验互助合作政策和农业技术时，十二个区委书记和区长就有七个人考不及格。有些干部喊：“不知这工作怎样搞。”但并没有很好地学习文件，也没有钻进去向群众学。‖郊委会向下面布置多，检查少，工作多，人员少，问题多，总结少，因而在互助合作运动和生产中招致了一些不应有的损失。‖在互助组织里，普遍地存在着盲目积累公有财产的现象。十区劳动模范于文彬在大会上说：“我们组把牲畜、车辆、草、猪等完全归伙了。”很多互助组是把牲畜全部折价入伙。有些组把缝纫机、织袜子机也折价入了组，并且打算在组里“统筹统支”大搞一通。侵犯中农利益的现象也很严重。三区大冯各庄徐鼎互助组摊钱买牲畜时，让中农多摊。有的干部问徐鼎：“如果这样，中农不吃亏吗？”徐鼎说：“中农不吃点亏，让贫农吃亏吗？”五区劳动模范刘万恒说：“组内一有中农，贫农就要吃亏。”八区华岩新庄把四十多户中农排斥在组外边。‖很多互助组成份不纯。九区楼子庄有一个组内有被管制分子，王敏中合作社中有一贯道坛主；地主、富农参加的也不少。十区大佛头村胡少深组，有组员雇长工入组。‖农业生产合作社问题很多。熊松山社欠银行一千三百多万元，合同期限早过，无钱归还。有的社建立了四、五个月，还没有评工，影响劳动情绪。‖去年冬季生产因无人领导，全是自流发展的。有的组买了榨油工具，因成本高不能开工，积压三百多万元资金；有的组盲目打了油，卖不出去；有的名义上是搞副业，实际</w:t>
      </w:r>
      <w:r>
        <w:rPr>
          <w:rFonts w:hint="eastAsia"/>
        </w:rPr>
        <w:lastRenderedPageBreak/>
        <w:t>是搞商业活动；有的企图借互助组名义骗取贷款作买卖。许多人不安心农业生产，想弃农做工。‖唐山市农林局到现在也没弄清楚唐山市郊区究竟有多少农业劳动力、有多少互助组。可是一九五三年的“计划”居然已经订出来了。‖为了彻底解决这些问题，中共唐山市委和唐山市人民政府在今年二月五日和三月六、七日召开了两次市级各有关部门负责干部、各郊区区委书记、区长、农业干部及劳动模范代表参加的扩大干部会议。市委、市政府提出了改进办法，经会议讨论决议，采取了以下几种措施：‖（一）统一思想，确定任务：‖</w:t>
      </w:r>
      <w:r>
        <w:rPr>
          <w:rFonts w:hint="eastAsia"/>
        </w:rPr>
        <w:t>1</w:t>
      </w:r>
      <w:r>
        <w:rPr>
          <w:rFonts w:hint="eastAsia"/>
        </w:rPr>
        <w:t>、郊区以农业生产为压倒一切的中心工作，郊区各部门应在完成中心工作的情况下完成本部门工作。市、区、村建立有各部门参加的统一领导生产的机构，由真正起作用的干部参加。区委书记或副书记要负责领导农业工作。成立爱国增产竞赛委员会，并设立了办公室。在三月初下雨时，这个办公室马上通知各区汇报下雨情况，布置春耕、保墒工作。在四月初举行例会时，各委员报告各部门有关郊区工作，以便统一安排。去年那种虚设委员会不起作用的状态，基本上克服了。‖</w:t>
      </w:r>
      <w:r>
        <w:rPr>
          <w:rFonts w:hint="eastAsia"/>
        </w:rPr>
        <w:t>2</w:t>
      </w:r>
      <w:r>
        <w:rPr>
          <w:rFonts w:hint="eastAsia"/>
        </w:rPr>
        <w:t>、所有农村工作干部必须钻进去搞互助合作和学普通农业技术。‖</w:t>
      </w:r>
      <w:r>
        <w:rPr>
          <w:rFonts w:hint="eastAsia"/>
        </w:rPr>
        <w:t>3</w:t>
      </w:r>
      <w:r>
        <w:rPr>
          <w:rFonts w:hint="eastAsia"/>
        </w:rPr>
        <w:t>、由市委统一安排全年各种工作。往年各部门工作都是单打一，互相抵触；这次把区村工作安排好，并规定进行任何工作，都必须不妨碍生产，和生产互相结合进行。‖</w:t>
      </w:r>
      <w:r>
        <w:rPr>
          <w:rFonts w:hint="eastAsia"/>
        </w:rPr>
        <w:t>4</w:t>
      </w:r>
      <w:r>
        <w:rPr>
          <w:rFonts w:hint="eastAsia"/>
        </w:rPr>
        <w:t>、加强农业生产干部，调整机构和区划，以利郊区干部集中力量领导农业生产。‖</w:t>
      </w:r>
      <w:r>
        <w:rPr>
          <w:rFonts w:hint="eastAsia"/>
        </w:rPr>
        <w:t>5</w:t>
      </w:r>
      <w:r>
        <w:rPr>
          <w:rFonts w:hint="eastAsia"/>
        </w:rPr>
        <w:t>、市农林局设立互助合作科，区设互助合作指导站，定时开会，交流和总结经验。‖（二）改进农林局的领导：除健全农林局机构外，并决定市委农村工作部和农林局合署办公，加强政治领导。结合反官僚主义、反强迫命令、反违法乱纪斗争，找出前郊委会办公室的主要问题，改进工作方法，重订计划，加强干部学习，认真贯彻民主作风，发扬“钻进去，钻到底”的工作作风，作到工作有计划，加强督促检查，以克服工作漂浮和混乱现象。（于祥）‖　　【日期】</w:t>
      </w:r>
    </w:p>
    <w:p w14:paraId="459C27C8" w14:textId="77777777" w:rsidR="00886012" w:rsidRDefault="00886012" w:rsidP="00886012">
      <w:pPr>
        <w:rPr>
          <w:rFonts w:hint="eastAsia"/>
        </w:rPr>
      </w:pPr>
      <w:r>
        <w:rPr>
          <w:rFonts w:hint="eastAsia"/>
        </w:rPr>
        <w:t>‖【版面】第</w:t>
      </w:r>
      <w:r>
        <w:rPr>
          <w:rFonts w:hint="eastAsia"/>
        </w:rPr>
        <w:t>02</w:t>
      </w:r>
      <w:r>
        <w:rPr>
          <w:rFonts w:hint="eastAsia"/>
        </w:rPr>
        <w:t>版（）‖【标题】河南省开展群众性查苗、补苗、保苗运动　湖北省各地农民积极抢插秧苗决心战胜干旱‖【正文】河南省开展群众性查苗、补苗、保苗运动‖湖北省各地农民积极抢插秧苗决心战胜干旱‖河南省正在开展群众性的查苗、补苗、保苗运动，以保证早秋作物秋季丰收。河南省不少地区早秋作物在播种期间墒力不足，或遭受虫害，缺苗现象比较严重。因此，各地人民政府都积极地召集互助组长、农业劳动模范和农民中的共产党员、青年团员等举行座谈会，用田间查苗、算细账等办法进行教育，并提出了“保苗增产”的号召，推动各地农民迅速开展查苗、补苗、保苗运动。据武陟、沁阳、博爱、鄢陵等县一百四十五个村的不完全统计，截至十二日止，已补种、移苗四万四千多亩。襄城县韩庄乡农民为使补种的禾苗能活的稳、长的快，在五天内打井九十三眼，浇地六百亩。正阳县小徐庄农民挖了七十多万斤塘泥，可施二百多亩春地。‖日前，河南省又普降喜雨。各地农民除继续查苗、补苗、保苗外，已普遍开始锄草、间苗和捕虫工作。有些地区以互助组为基础，结合单干农民，组成了捕虫小组。平舆县韩岗乡九百多个农民捕捉土蚕一百三十八斤，基本消除了早秋作物的虫害威胁。‖湖北省广大农民，在当地中共党委和人民政府的领导下，已经战胜了春旱。至五月中旬止，全省六百多万亩棉田已经播种完毕，早稻和旱作物已有百分之七十到九十以上播种。除少数旱情特别严重的地区外，六月初可全部种完。‖湖北省很多地区今年入春以来即未下过透雨，黄陂、浠水一带不少塘、河干枯，水源断绝。中共湖北省委员会，湖北省人民政府根据这种情况，在四月初指示各地农村干部全力领导农民生产抗旱。为了深入发动群众贯彻上述方针，中共湖北省委</w:t>
      </w:r>
      <w:r>
        <w:rPr>
          <w:rFonts w:hint="eastAsia"/>
        </w:rPr>
        <w:lastRenderedPageBreak/>
        <w:t>员会曾派省委副书记张体学、秘书长杨锐、宣传部部长许道琦、组织部副部长王玉珍、农村工作部副部长张若谷协同湖北省军区副政治委员叶明、青年团湖北省委员会第二书记陈扶生等，率领一百多个干部，分赴荆州、黄冈等专区帮助工作。各专区、县的党政负责干部，绝大多数都深入到乡和互助组，掌握重点，创造经验。加以各地大力宣传共产党和人民政府发展生产的政策，向农民指出了增产粮食、棉花对国家计划经济建设的巨大意义，使农民认识发展生产是每个农民对国家建设的光荣任务，因而提高了农民的爱国生产热情。武昌、黄冈等县有些农民听说了今年是国家建设第一个五年计划的第一年，表示一定要用各种办法战胜旱灾，争取丰收。‖湖北省部分地区过去在生产救灾工作中，因有些干部政策观点不明确而侵犯了中农利益。今年经过干部认真检讨，并对被侵犯了利益的中农予以适当的补偿后，农村生产关系已进一步稳定，农民的生产积极性已显著提高。武昌县范湖乡就是因为解决了这个问题，全乡农民纷纷自觉自愿地组织互助组来车水插秧，很快就有百分之九十以上的稻田插好水稻秧苗。‖全省各地在与春旱斗争中，坚决依靠群众，总结群众已有的抗旱经验，迅速加以推广，收到很大效果。开始抗旱时，部分干部和农民曾苦于无办法，认为不下雨怎样也不能解决问题。但在许多县召开了老年农民、农业技术人员座谈会，总结了农民中固有的抗旱经验后，情况就完全改变。黄梅县原来受旱特别严重，由于干部领导群众总结和推广了抗旱经验，很快开辟了大批水源。他们除车水插秧外，采取有漫挖壋、湖边挖渠、河边筑坝等办法，广泛利用了过去认为无法利用的河、湖、池、沼，解决了不少村子的插秧用水问题。全省在没有水源可找的地区，农民总结出了插旱秧、插老秧、随水插秧和“掇秧”等经验。其中浠水县的“掇秧”经验，是把秧苗密插田中，待下雨后再分插；不但省水、保苗，而且成熟期早、产量还不至于降低。这‖一经验已为很多受旱地区推广采用。‖及时组织各有关经济部门投入到生产抗旱中去，也是工作做出成绩的重要原因之一。今年湖北受旱地区的最大特点是，大部分在去年也曾受旱，农民的农具和粮食都极缺乏。省领导机关对各经济部门作出具体指示后，省合作社、贸易公司、银行等部门都专门成立了生产救灾办公室。凡缺口粮的地区，除发动农民互助自由借贷外，都经有关经济部门调拨大批粮食支援。同时，各地合作社有计划地供给受旱地区农具和肥料。有关经济部门还帮助各地召开小型物资交流会，使农民百分之八十以上的土产有了销路，换回了生产抗旱急需的农具、口粮和肥料。‖最近湖北全省降雨，对继续完成春播工作和培育幼苗很有帮助。但有些地区的旱象仍未完全消除。现各地农民正以爱国主义的劳动热情，抢插秧苗。各经济部门也积极准备了耐旱作物种籽，以备无水插秧的地区使用。全省农民决心战胜干旱，争取今年秋季丰收。（新华社）‖　　【日期】</w:t>
      </w:r>
    </w:p>
    <w:p w14:paraId="12AEEBF7" w14:textId="77777777" w:rsidR="00886012" w:rsidRDefault="00886012" w:rsidP="00886012">
      <w:pPr>
        <w:rPr>
          <w:rFonts w:hint="eastAsia"/>
        </w:rPr>
      </w:pPr>
      <w:r>
        <w:rPr>
          <w:rFonts w:hint="eastAsia"/>
        </w:rPr>
        <w:t>‖【版面】第</w:t>
      </w:r>
      <w:r>
        <w:rPr>
          <w:rFonts w:hint="eastAsia"/>
        </w:rPr>
        <w:t>03</w:t>
      </w:r>
      <w:r>
        <w:rPr>
          <w:rFonts w:hint="eastAsia"/>
        </w:rPr>
        <w:t>版（）‖【标题】吉林省训练基层选举干部工作结束‖【正文】吉林省训练基层选举干部工作结束‖吉林省选举委员会‖吉林省训练普选干部的工作于五月二日开始，已于五月十一日结束。参加学习的干部计有：省直属机关科长二十二名，科员二百三十六名；各县县委部长十一名，科长二十九名，股长、干事、科员等一百三十一名；各区区委书记八十二名，区长、区委委员一百六十三名，干事、助理员三十一名。学员的政治质量一般都比较高，大部分都合乎经过训练即能具体掌握基层选举工作的条件。省级个别机关抽调的干部质量较差，但可做技术干部。‖学习内容：以选举法和有关文件为主。有关政策性的问题由省委和省府负责同志讲授；业务性（技术性）的问题由省选举委员会办公室负责讲授。‖由于学员是从各个部门来的，加上普选是件新的工作，因而开始学习前，大</w:t>
      </w:r>
      <w:r>
        <w:rPr>
          <w:rFonts w:hint="eastAsia"/>
        </w:rPr>
        <w:lastRenderedPageBreak/>
        <w:t>家对普选工作在认识上是不一致的。政法部门干部和县区负责干部学习虽比较安心，但对普选都不大重视。认为人民代表大会和过去的人民代表会议一样，好开，没啥问题。榆树县城区区委副书记说：“这次普选还不是形式。”其他部门干部认为普选工作是民政部门的事，与自己关系不大；铁路部门的一个干部说：“我们的中心任务是满载超轴五百公里运动，普选和我们的关系不大”；有的认为：不应把普选定为一九五三年全国三大任务之一。有些县、区干部认为：“我们主要应该把农业生产领导好，搞选举是行政部门工作，为啥调我们学普选？”另外省直属机关的少数同志怕吃苦，不愿下乡。‖学习开始后经过几次报告，大家感到很多都是过去不懂的新问题，并且认识到自己是基层选举骨干，将来要领导一个区或一个村的工作，如果学习不好，掌握不了政策，要犯错误，对于选举文件的学习开始引起重视，在小组会中认真争论问题，对文件研究得细致起来。有关人口调查、选民登记和选举等疑难问题共提出三百零五件，经过学习，都得到了初步的解决。‖对于人口调查问题，大家都认识了三点：一、选举必须做好选民登记工作，而选民的登记，又必须以确实的人口为依据，因此在选民登记的同时，要进行人口登记。二、今年是我国实行第一个五年计划的头一年，为了经济和文化建设工作，必须有人口数字作基础。三、必须使人口调查登记做到“不重复，不遗漏”。大家在讨论中对于年龄、国籍等一些复杂具体的问题，都作了详细的研究，有些领导上作了解答；有些已请示上级。在做法上研究了如何区分常住人口和外出人口。为了在人口登记时简便易行，不影响群众生产，提出“流动登记站”的登记办法（固定地点登记与挨户登记相结合的办法）。经过讨论，大家一致认为这个办法可行。‖在选民登记工作方面，着重解决了选民资格审查问题，明确地贯彻了中央所指示的“不能听任一个反动分子或未经改变成份的地主阶级分子非法窃取了庄严的政治权利，我们也不能听任一个公民被错误地剥夺了庄严的政治权利”的精神，纠正了一些县区干部对改变地主、富农成份和恢复他们的政治权利的不满情绪，区分了地主、富农的反动行为和守法行为。‖在基层选举方面，大家弄清了基层选举的程序。并解决了两个主要问题：第一是通过解释人民代表大会与人民代表会议的代表产生、性质和意义等区别，认识了人民代表大会是我们国家的基本制度。第二是有人认为代表候选人采取由乡村选举委员会邀集共产党组织及各人民团体的代表进行协商的办法提出，是不民主的。经过讨论，认识了上边提的代表候选人名单，只是初步意见，提供选民考虑，其目的是协助选民考虑代表的广泛性和代表性，引导选民把大家真正认为满意的人和必要的人选举出来。至于是否当选，则由选民民主讨论选举。‖在学习中，大家也讨论了如何使选举工作和生产结合起来的问题。开始有人认为普选工作做好了，能启发群众的积极性，推动生产，但是选举工作本身总会影响生产。有人提出：“一点不影响生产不可能。”经过讨论以后，大家明确了政权建设和生产建设的关系，肯定整个选举工作都应密切结合生产，必须贯彻中央关于以生产为压倒一切的中心工作的指示，同时并提出三个办法保证普选工作和生产工作结合：一、参加选举工作的干部尽量不抽或少抽直接领导生产的干部；二、县、区干部下乡工作一定强调互相结合，节省到群众中的时间；三、进行选举工作时，不要占用群众的生产时间。‖基层选举结合反命令主义、反违法乱纪也很重要。在这次学习中，针对目前村干部的顾虑，着重解决了“换肩”思想。为了达到教育干部，改进工作的目的，对干部的一些琐碎细节问题不要扣上违法乱纪的帽子。对于那些因任务紧急而发生某些强迫命令现象的干部，应告诉群众由上级负责，求得群众谅解；并从积极方面教育村干部，对自己的错误认真向群众检讨。‖吉林省举办基层选举干部训练的经验是：一、为了切实达到每</w:t>
      </w:r>
      <w:r>
        <w:rPr>
          <w:rFonts w:hint="eastAsia"/>
        </w:rPr>
        <w:lastRenderedPageBreak/>
        <w:t>个学员都能真正成为基层选举骨干的目的，事前须作周密的部署，制订教育计划，并且由省的党、政负责同志分别担任讲师，亲自进行动员；这样才容易解决困难，打通思想，交清政策，鼓舞学习情绪。省选举委员会办公室并曾抽出五十余人全力参加训练班的工作，教务负责同志亦分别具体掌握一至二个班的情况。由于领导全力支持和有了具体计划，这次训练班才收到预期效果。‖二、由于学员来自不同岗位，程度参差不齐，思想认识也不一致，因此必须深入了解学员的思想动态，在学习开始前以及学习进行中，及时解决学员的思想问题。除训练班应进行思想教育工作以外，原机关在选送学员时必须说明参加选举工作的重要性和进行学习的目的。由于个别单位对今年全国三大任务之一——实行普选、召开人民代表大会的认识不足，对调送干部采取轻率的态度。比如有的机关就是写个介绍信把被抽调的人送来，根本没告诉作什么；有的把分配不了工作的干部送来；有的把通信员送来；还有的把有病的送来，并说：“普选工作没啥，你去一边工作一边休养。”因为本机关没有交代清楚，部分同志到训练班后思想混乱。有的同志怕参加普选工作时间长，影响自己业务；有的要求编到自己想要去的县去；还有的提出背不动行李，不愿意下乡。为了稳定和鼓舞学习情绪，省负责同志针对干部思想情况，亲自作了动员报告才扭转过来。‖三、班、组编得适当，对学习有很大关系。开始时编了七个班，每班（三、四个县）四个小组。由于组大，各县都分开，大家普遍感到学习不方便。经研究后改为六个班，各县不分开，每班七、八个小组，二十人左右。把省直属机关的干部混合编入各个小组。这样，县区干部实际经验较丰富，省里干部接受理论和领会文件较快，两者结合，便于学习。同时在编组时就照顾到：省里抽调的干部将来到那一县、区，就分配到那一县、区的小组中学习，使他们事先对当地情况有所了解。‖四、为满足学习上的要求，并改进下一步工作，在课程进行到一定阶段时，必须征求对课程内容和讲课方法的意见。这次训练班这样做了，有的提出讲课内容前后不连贯，有的要求讲课时中心明确。领导上及时听取了学员反映，研究了改进办法，把已经讲过的课程，还不明确的问题和仍然有疑问的问题，分别作了专门解答。‖　　【日期】</w:t>
      </w:r>
    </w:p>
    <w:p w14:paraId="5B9F2112" w14:textId="77777777" w:rsidR="00886012" w:rsidRDefault="00886012" w:rsidP="00886012">
      <w:pPr>
        <w:rPr>
          <w:rFonts w:hint="eastAsia"/>
        </w:rPr>
      </w:pPr>
      <w:r>
        <w:rPr>
          <w:rFonts w:hint="eastAsia"/>
        </w:rPr>
        <w:t>‖【版面】第</w:t>
      </w:r>
      <w:r>
        <w:rPr>
          <w:rFonts w:hint="eastAsia"/>
        </w:rPr>
        <w:t>02</w:t>
      </w:r>
      <w:r>
        <w:rPr>
          <w:rFonts w:hint="eastAsia"/>
        </w:rPr>
        <w:t>版（）‖【标题】黑龙江省五个村经济情况的调查‖【正文】黑龙江省五个村经济情况的调查‖中共黑龙江省委调查组‖编者按：中共黑龙江省委从一九四九年起每年都有组织地进行一次农村基本情况的调查，做为决定农村工作政策和改进农村各项工作的根据。这是一种很好的办法。这里发表的是他们在一九五二年十二月间所作的调查报告的一部分。他们所选择的三个工作比较先进的村子和两个工作比较落后的村子，是能够代表黑龙江省农村的基本情况的。希望各省各县的农村工作领导机关都能在一定期间，对一定问题，选择典型乡村进行同样的有丰富的事实和具体的分析的调查。‖在一九五二年十二月间，为了进一步了解当前农村经济发展情况和农村中的各种问题，进一步提高农业生产，改进农村工作，我们组织了所属有关部门的干部五十余人，分别在克山、海伦、肇源三县五个村进行经济情况的调查。克山民立村、肇源孟克里村、海伦济民村三个村是先进村，肇源沿海村、克山工农村是落后村。‖关于农村经济发展和阶级关系变化‖五个村共一○五五户，五五三○人，男劳动力一一七四人，女劳动力八一四人。耕地面积四三二七垧，除肇源两村是黄沙土外，其余三村都是黑土和黑油土，土质较好。耕畜一一○三匹（头）。一九五二年这五个村都丰收，产粮二四九三二点一一石，超过一九五一年粮食总产量百分之六十六点一四。单位产量每垧五点六石，超过一九五一年百分之六十七点五</w:t>
      </w:r>
      <w:r>
        <w:rPr>
          <w:rFonts w:hint="eastAsia"/>
        </w:rPr>
        <w:lastRenderedPageBreak/>
        <w:t>七。收成最好的是肇源孟克里村，一九五二年粮食产量超过一九五一年百分之九十七点五，单位产量超过百分之一○八。因为丰收，一九五二年五个村农民的余粮占总产量百分之十七点四三，超过一九五一年百分之九点一。四个村（缺沿海村）的商品粮占该四个村粮食总产量百分之四十二。余粮最多的是克山民立村，占总产量百分之二十七点二四。商品粮最多的是海伦济民村，占产量的百分之四十八点六。（商品粮是指需要经过流通过程的粮食，余粮是指农民全部开支外的剩余部分。）五个村农业主要生产资料一九五二年比一九五一年都增加了。耕地增加百分之一点八九，耕畜增百分之二十二点五八，大车增加百分之四点二，主要农具增加百分之一点九八。农民几种主要的生活资料的消费量比一九五一年也增涨了。如：布增加百分之六点一九，棉花增加百分之十七点四，盐增加百分之五点一，火柴增加百分之一点二七，豆油增加百分之二十五点九。农民购买力比一九五一年提高了百分之十六点六五。阶级关系有了新的变化：五个村中农（包括富裕中农）占户数百分之七十一点六七，比一九五一年的百分之七十一点二六增加百分之○点三九。中农比重最多的是肇源孟克里村，占百分之八十二点七；最少的是工农村，占百分之五十四点五八。在中农阶层中的富裕中农，占五个村户数的百分之二十三点三一，比一九五一年增加了百分之四点二七；民立村富裕中农占户口百分之三十点三三，较一九五一年增涨了百分之七点‖一八。五个村新富农占户数百分之三点○三，比一九五一年增加了百分之○点一八。先进村民立村的新富农占百分之一点四二，落后村工农村占百分之五点五八。五个村贫农和雇农占户数百分之二十四点二七（雇农百分之二点五六，贫农百分之二十一点七一），比五一年增加百分之○点四三。先进村孟克里村的贫雇农占百分之十五点八，落后村工农村占百分之三十七点七二。由此可见，农村经济有了很大的发展。表现在：粮食总产量与单位产量大大提高了，农民的商品粮和余粮增多了，生产资料的数量质量增多和加强了，其直接结果就是农民购买力的提高，农业扩大再生产的物质条件更加充分。经济进一步的发展所引起的阶级变化的特点是：中农继续占农村户口绝大多数，从表面看比一九五一年无显著变化，但富裕中农在农民中是发展较快的一个阶层。新富农有了新的发展。贫困农民也还占一定比重。可以看出：先进村阶级变化两极分化的比重很小，而落后村阶级向两极分化的比重则较大。这是值得注意的一种新情况。各阶层的具体情况如下：‖一、中农情况：五个村中农（包括富裕中农）占户口百分之七十一点六五，劳动力占百分之七十三点二，土地占百分之八○点五九，耕畜占百分之八九点六三，车辆占百分之八七点七九，农具占百分之八九点四。中农余粮，据四个村统计，占四个村余粮总数的百分之九一点三九。他们的商品粮占商品粮总数的百分之八七点六七。中农不仅在经济上占绝对优势，在政治上亦占优势，五个村的人民代表，中农、富裕中农占百分之七八点七三。据三个村统计，村政府委员中，他们占百分之七七点四。据两个村统计，互助组长中他们占百分之七四点四。据三个村统计，党员的家庭成分是中农和富裕中农的占三村党员数的百分之八三点二七。据两个村统计，青年团员家庭成分是中农和富裕中农的占两村团员数的百分之八○点八。两个落后村的中农（富裕中农除外）户数则有逐年下降的趋势，如沿海村，一九五○年占总户数的百分之四八点○四，一九五一年占百分之四五点九七，一九五二年占百分之三九点二三。‖富裕中农占五个村户口的百分之二三点三一，比五一年增加了百分之四点二七。（沿海村的富裕中农户数有逐年增加的趋势，一九五○年占总户口数的百分之二○点二九，一九五一年占百分之二○点六四，一九五二年占百分之三一点六三。）富裕中农占中农阶层的百分之四九点一一。他们的耕地占五村耕地的百分之六七点</w:t>
      </w:r>
      <w:r>
        <w:rPr>
          <w:rFonts w:hint="eastAsia"/>
        </w:rPr>
        <w:lastRenderedPageBreak/>
        <w:t>○二，种畜占百分之八○点九，大车占百分之七一点七四。他们的生活资料比较齐备，质量也好，一般土地在七至十二垧，耕畜在二匹至五匹马以上。他们是农民中力量最强的阶层。从这五村看，中农具有以下特点：除生活富裕、生产资料齐备外，一般有轻微剥削，且较隐蔽。他们雇少量短工，或雇一个猪倌、马倌；利用马力在互助组内换较多人工；以余粮余资放债，或用猪肉、批粮、分养猪等办法变相剥削。但也有一部分富裕中农人马力强，劳力土地相等，参加了农业生产合作社或好的互助组，没有上述剥削形式。他们已成为农村中最有权威最引人羡慕的阶层。‖整个中农阶层绝大多数有扩大再生产的要求；一般中农积极要求添车买马、增补农具、多打粮食、赶上富裕中农。他们对组织起来走新道路基本上是满意的，认为能多打粮食。一部分富裕中农在较好的常年组或生产合作社中得到了好处，积极扩大生产，坚决走新道路，一部分人也打算和正在积极经营牛、马、羊、猪牧畜业，搞手工作坊、运输业等。另一部分人有些苦闷，对扩大农业生产有顾虑，对发展方向认识不明确，“不知将来到什么份上”，怕归大堆，有“发展到头”“维持现状”‖“等一等贫困户”的消极思想。他们误认为：不许放高利贷，不许投机倒把，不允许带长工入组，就是不允许发展了。他们留恋旧道路，认为“要发展就得剥削点”。他们参加互助合作组织有些勉强，公开雇人单干又不敢，形成了某些苦闷。有人把余粮余资大部分用到生活消费上去，“吃点、喝点、穿点、得点”，还有的搞假分家，“怕树大招风”。另一些人想发展，但对经营方向不明确，对于以发展农业为主、提高技术、扩大土地投资兴趣不大，总想“快门来财”。表现在重资本、轻劳动，搞‖“五坊”（粉坊、油坊、豆腐坊、磨坊、糖坊）、拉脚、作小买卖等。我们分析其中的原因：一方面是农民熟习旧道路，留恋旧道路；知道新道路好，但不完全相信，因此表现出一定的苦闷和犹豫。另一方面是我们工作中和执行政策中有些缺点和问题。从这几个村看，主要是：（</w:t>
      </w:r>
      <w:r>
        <w:rPr>
          <w:rFonts w:hint="eastAsia"/>
        </w:rPr>
        <w:t>1</w:t>
      </w:r>
      <w:r>
        <w:rPr>
          <w:rFonts w:hint="eastAsia"/>
        </w:rPr>
        <w:t>）一九五二年春季征购余粮数量过多，某些区、村干部又采用了强迫命令方式，后来调剂粮食中采用了无利调剂的做法。（</w:t>
      </w:r>
      <w:r>
        <w:rPr>
          <w:rFonts w:hint="eastAsia"/>
        </w:rPr>
        <w:t>2</w:t>
      </w:r>
      <w:r>
        <w:rPr>
          <w:rFonts w:hint="eastAsia"/>
        </w:rPr>
        <w:t>）宣传与执行党的政策有片面性，有人笼统提出“不许雇人，不许剥削”；宣传社会主义前途只讲生活如何好，对于提高生产讲得不够。在互助组内贯彻两利不够；有些互助组、农业生产合作社盲目摆摊子，扩大公共财产，强使车马农具作价归公。（</w:t>
      </w:r>
      <w:r>
        <w:rPr>
          <w:rFonts w:hint="eastAsia"/>
        </w:rPr>
        <w:t>3</w:t>
      </w:r>
      <w:r>
        <w:rPr>
          <w:rFonts w:hint="eastAsia"/>
        </w:rPr>
        <w:t>）对于以农业为主，提高技术，扩大土地加工的经营方针，在实际工作上抓得很不够。‖（</w:t>
      </w:r>
      <w:r>
        <w:rPr>
          <w:rFonts w:hint="eastAsia"/>
        </w:rPr>
        <w:t>4</w:t>
      </w:r>
      <w:r>
        <w:rPr>
          <w:rFonts w:hint="eastAsia"/>
        </w:rPr>
        <w:t>）信贷合作事业落后于农村经济发展。（</w:t>
      </w:r>
      <w:r>
        <w:rPr>
          <w:rFonts w:hint="eastAsia"/>
        </w:rPr>
        <w:t>5</w:t>
      </w:r>
      <w:r>
        <w:rPr>
          <w:rFonts w:hint="eastAsia"/>
        </w:rPr>
        <w:t>）互助合作组织内部鼓励农民不断地添车买马的工作做得不够。消除这部分中农，特别是富裕中农的顾虑，引导他们积极扩大农业再生产，是目前农村经济发展中的一个新问题。经我们研究，可从以下几方面着手：</w:t>
      </w:r>
      <w:r>
        <w:rPr>
          <w:rFonts w:hint="eastAsia"/>
        </w:rPr>
        <w:t>1</w:t>
      </w:r>
      <w:r>
        <w:rPr>
          <w:rFonts w:hint="eastAsia"/>
        </w:rPr>
        <w:t>、正确宣传、执行党在农村的全面政策，保护农民土地所有权，坚决贯彻互助运动中的自愿、互利、民主的政策，反对平均主义、命令主义，贯彻执行“积极领导、稳步前进”的方针，克服盲目冒进偏向。允许富农在社会上合法经营。团结单干户，扶持贫困户。</w:t>
      </w:r>
      <w:r>
        <w:rPr>
          <w:rFonts w:hint="eastAsia"/>
        </w:rPr>
        <w:t>2</w:t>
      </w:r>
      <w:r>
        <w:rPr>
          <w:rFonts w:hint="eastAsia"/>
        </w:rPr>
        <w:t>、反复指出组织起来、提高技术、多打粮食、大家富裕、走新道路的道理。</w:t>
      </w:r>
      <w:r>
        <w:rPr>
          <w:rFonts w:hint="eastAsia"/>
        </w:rPr>
        <w:t>3</w:t>
      </w:r>
      <w:r>
        <w:rPr>
          <w:rFonts w:hint="eastAsia"/>
        </w:rPr>
        <w:t>、强调与抓紧技术增产，鼓励与组织农民以余资添车买马，增补农具，购用农药，扩大土地加工，抓紧农业并适当地有条件地提倡牧畜业。</w:t>
      </w:r>
      <w:r>
        <w:rPr>
          <w:rFonts w:hint="eastAsia"/>
        </w:rPr>
        <w:t>4</w:t>
      </w:r>
      <w:r>
        <w:rPr>
          <w:rFonts w:hint="eastAsia"/>
        </w:rPr>
        <w:t>、发展信贷合作事业。‖二、新富农情况：新富农占五个村户口的百分之三点○三，耕地占百分之四点四三，耕畜占百分之一○点二三，车辆占百分之八点三九，农具占百分之七点三六，男女劳力占百分之三点二九。先进村新富农占的比重小，民立村占百分之一点四二；落后村新富农占的比重较大，工农村占百分之五点五八，沿海村占百分之四点一二，两村从一九五○年以来新富农都是逐年增多的。在先进村，他们雇佣劳动少，隐蔽剥削多，且不大定型。剥削形式大体有：暗地放高利贷，投机倒把（如倒卖牲</w:t>
      </w:r>
      <w:r>
        <w:rPr>
          <w:rFonts w:hint="eastAsia"/>
        </w:rPr>
        <w:lastRenderedPageBreak/>
        <w:t>口、倒卖粮食等。工农村新富农刘子云从一九四八年到一九五二年捣卖四十多匹马，一九四九年一年就赚了四匹马）；雇工经营副业，以入小组做掩护，在组外叫工到组内换工；以招亲戚养跑腿为名来雇工；大量雇短工（工农村一九五二年五户新富农雇了七个长工、四百个短工）。有的甚至组织假互助组进行剥削（如工农村富农李有贵，两个劳动力，二十二垧地，九匹马，组织了一个十二户参加的互助组，其中无马贫困户八户，说是“人马换工互助组”，实质上是富农剥削）。一部分富裕中农暗中羡慕他们，大多数农民鄙视他们。在落后村新富农剥削很猖狂，也很露骨。如工农村，六户新富农放出的贷粮就占全村贷粮总数的百分之四八，利息都在五分以上；五户富农公开雇七个长工。这五个村的共同情况是：某些区、村干部口头宣传“不许剥削人、不许雇工”，表现很“左”，但在实际工作中则处理不力，对隐蔽形式认识不足，有的干部说他们是“富裕中农”。不少富农也自称为“富裕中农”，在“富裕中农”外衣下进行富农剥削。我们认为：在现阶段农村富农的存在和有某些发展，不可避免也不可怕，提出“消灭剥削”、“不许雇人”是错误的。另方面，对富农的非法剥削不进行限制，在实际工作中不抓紧互助合作，听任富农经济自由泛滥，也是错误的。上述两方面错误目前都存在，必须加以克服。‖三、贫困农民情况：贫农占五村户口的百分之二十四点二七，劳力占百分之一八点七七，耕地占百分之一四点二三，耕畜占百分之四点三五，大车占百分之四，农具占百分之三点二四。两个落后村，贫雇农共占两村户口的百分之三二。他们经济发展迟缓的原因，就他们本身来说，一种是无劳力、残废、伤力、死人、得病的（占贫困户百分之一五点五二），二种是新移来的受灾户（占百分之二九点九），三种是旧债多底子空的（占百分之八点六二），四种是盖房子娶老婆负债的（占百分之九点二二），五种是无马、死马的（占百分之一五点五），六种是“瞎倒腾”，不会经营，不走正路的（占百分之一○点七七），七种是劳动不好的（占百分之一七点六七）。如从工作和政策上检查，影响贫困农民经济上升的还有以下几点原因：</w:t>
      </w:r>
      <w:r>
        <w:rPr>
          <w:rFonts w:hint="eastAsia"/>
        </w:rPr>
        <w:t>1</w:t>
      </w:r>
      <w:r>
        <w:rPr>
          <w:rFonts w:hint="eastAsia"/>
        </w:rPr>
        <w:t>、互助合作内部两利政策贯彻的不够，组内普遍歧视和排斥贫困户，生产轮作、人马换工不合理，富裕户处处占便宜，贫困户吃亏，贫困户庄稼侍弄不应时，耕作粗糙，少打了粮食，甚至扔了地（如工农村七十七户无马的贫困户扔了五十垧地，占全村撂荒地的百分之八十）。</w:t>
      </w:r>
      <w:r>
        <w:rPr>
          <w:rFonts w:hint="eastAsia"/>
        </w:rPr>
        <w:t>2</w:t>
      </w:r>
      <w:r>
        <w:rPr>
          <w:rFonts w:hint="eastAsia"/>
        </w:rPr>
        <w:t>、互助组农副业结合不够，有车有马户单干，不带贫困户。</w:t>
      </w:r>
      <w:r>
        <w:rPr>
          <w:rFonts w:hint="eastAsia"/>
        </w:rPr>
        <w:t>3</w:t>
      </w:r>
      <w:r>
        <w:rPr>
          <w:rFonts w:hint="eastAsia"/>
        </w:rPr>
        <w:t>、国家银行、信贷部在农贷方面有平均主义、零碎分散的毛病，不能从根本上有计划地解决贫困户生产资料问题。贫困农民借得少，中农、富裕中农借得多，而贫困户借的生活资料多、生产资料少。</w:t>
      </w:r>
      <w:r>
        <w:rPr>
          <w:rFonts w:hint="eastAsia"/>
        </w:rPr>
        <w:t>4</w:t>
      </w:r>
      <w:r>
        <w:rPr>
          <w:rFonts w:hint="eastAsia"/>
        </w:rPr>
        <w:t>、农村某些负担政策不合理，在公平合理原则下照顾贫困户也不够。如公粮减免，不应减免的中农减免了，应减免的贫困户反而没有得到减免；有些花费应按劳力、土地、马匹、车辆合理负担，却只是平均按地亩摊派。</w:t>
      </w:r>
      <w:r>
        <w:rPr>
          <w:rFonts w:hint="eastAsia"/>
        </w:rPr>
        <w:t>5</w:t>
      </w:r>
      <w:r>
        <w:rPr>
          <w:rFonts w:hint="eastAsia"/>
        </w:rPr>
        <w:t>、区、村党政领导方面扶助贫困农民的工作有毛病，片面夸大少数贫困户的缺点，不从全面分析其上升迟缓原因，工作被动，缺乏计划，没有经常性。从这几个村的调查看：一九五二年扶助贫困户经济上升的工作做了不少，如调整互助组内部人马工比价、信贷部贷款、党内教育等，已收到了效果。我们和农民研究，今后在彻底贯彻扶助贫困农民这一政策中，主要应抓紧下列三条：（一）互助合作内部彻底贯彻自愿两利政策。耕作要适应农时，在农副业结合等方面给予贫困户以平等待遇，反对歧视、排斥他们。（二）部分信贷部的资金应有计划地投放，主要部分应借给贫困户，帮助他们解决马匹、农具及其他生产资料问题，克服平均主义。（三）区、村党政领导方面应经常有计划地进行这个工作，党员干部要起模范作用，教育群众，使大家认识在自愿互利原则下扶助贫困户是光荣的事情，以便形成风气；同时也要教育贫困农民</w:t>
      </w:r>
      <w:r>
        <w:rPr>
          <w:rFonts w:hint="eastAsia"/>
        </w:rPr>
        <w:lastRenderedPageBreak/>
        <w:t>勤劳生产，自力更生，迅速赶上中农。‖这几个村丰收后的新情况是：参加农业生产合作社的农民的经济情况普遍上升。海伦贾润堂社十户社员余粮一百石，克山杨显亭社十八户社员有十六户社员一九五二年实际收入超过了一九五一年。参加互助组的农民的生产和生活也提高了。贫困户在生活方面也有提高，但在生产资料方面变化不大，原因是互助组没有搞好，他们或没有参加互助组，没有资本，种的细粮少（大豆、小麦），旧债多；部分贫困农民一九五二年的少部剩余被压到组内“公共财产”上去了。各阶层一致迫切要求扩大再生产，要求明确方向，要求建立与发展信贷合作事业，要求供销工作赶上去，要求使用新农具，希望我们改进购粮方法。‖由于几年来生产的发展、互助合作运动的推行，加上一九五二年丰收及互助合作有了显著的提高，这几个村原阶层的财富占有都有了新的增涨。中农特别是富裕中农有了很大的发展；新富农有增加，旧的剥削形式日益隐蔽；贫困农民经济地位有改善，但经济上升仍极迟缓。这就是五个村阶级关系变化的总情况，大体上也可以代表黑龙江省目前农村一般的经济发展与阶级关系变动的新情况。‖关于薄弱村的工作‖从肇源沿海村、克山工农村两个薄弱村的调查看，我们深切感到提高薄弱村的工作，改变薄弱村经济发展迟缓的状况，是进一步提高农村工作，全面地发展农村经济的重要环节之一。如果我们把全省约百分之十五左右的薄弱村的工作做好，我省的农村工作将有一个很大的提高，农业潜在力量将能进一步得到发挥。‖这两个薄弱村经济发展迟缓，阶级分化较大，贫雇农上升迟缓，中农比重较一般村小，其中富裕中农发展快，新富农多。‖旧道路占上风，贫困户受剥削。两村的新富农、富裕中农普遍存在打着新道路旗帜走旧道路的思想，他们采取多种多样的隐蔽的或公开的形式进行剥削。互助合作的基础薄弱，互助组小形式低级，单干户占一定比重。两村组织起来户口占总户口百分之五十八。互助合作组织中季节组占百分之三二点四三，临时组占百分之五七点四六。大部分互助组内未贯彻两利政策，人马工比价不合理，轮作制也极不合理，无马力的户侍弄的总是不好。不结账，不找工，富裕户在组内实行家长式的领导，贫困户受欺侮。‖两村的农业耕作都比较粗糙，影响生产发展。工农村一九四九年以来每年都有撩荒地，产量逐年下降。‖对于这样的薄弱村，县、区领导方面常期放弃领导或领导不够，区干部不能去薄弱村，有时去了不深入，不解决问题，轻信假报告。‖这些村子里的党的领导是薄弱的：一部分党员有严重的富农思想和剥削行为，有的已蜕化变质；沿海村十四名党员，未参加剥削的只有两名女党员。五名党员雇工，五名党员放高利贷，支部书记郭忠孝连雇三年大活。这两村党员的共同特点是：党员对党的互助合作政策不执行，带头单干，带头搞什么“二人合作社”。对上假报成绩，对下压迫群众，表扬新富农，排斥贫困户。党、政府、青年团等组织不纯，有的钻进了坏蛋，有的被富农篡夺了领导。党的政策被歪曲、被破坏。干部以“旧道路”帽子到处乱卡人，实际上却放弃对互助组的领导。表面上到处盲目号召群众搞大组，成立生产合作社，在购粮中公开宣传平均主义：“高的削一削，矮的提一提，不高不矮等一等”；实际上不是限制富农非法剥削，而是支持富农非法剥削，不是积极扶持贫困户，而是打击贫困户；负担政策也不公平合理。群众思想紊乱，严重影响了生产积极性。‖今后对于这样的薄弱村应加强领导，抓紧以下工作：‖</w:t>
      </w:r>
      <w:r>
        <w:rPr>
          <w:rFonts w:hint="eastAsia"/>
        </w:rPr>
        <w:t>1</w:t>
      </w:r>
      <w:r>
        <w:rPr>
          <w:rFonts w:hint="eastAsia"/>
        </w:rPr>
        <w:t>、深入地正确地宣传、贯彻党在农村各方面的政策，结合自下而上的群众性的民主运动，结合村选，解决存在的一些问题（如解散村公所伙食单位，取消群众额外负担等），澄清群众思想，挽回影响，提高农民的生产积极性。‖</w:t>
      </w:r>
      <w:r>
        <w:rPr>
          <w:rFonts w:hint="eastAsia"/>
        </w:rPr>
        <w:t>2</w:t>
      </w:r>
      <w:r>
        <w:rPr>
          <w:rFonts w:hint="eastAsia"/>
        </w:rPr>
        <w:t>、切实整顿互助组，领导好低级组，纠正盲目搞大组、搞自发合作社的偏向，有条件地建立信贷部，打击高利贷剥削。国家银行及信贷部可多拨款给薄弱</w:t>
      </w:r>
      <w:r>
        <w:rPr>
          <w:rFonts w:hint="eastAsia"/>
        </w:rPr>
        <w:lastRenderedPageBreak/>
        <w:t>村，着重扶持贫困户购买生产资料。‖</w:t>
      </w:r>
      <w:r>
        <w:rPr>
          <w:rFonts w:hint="eastAsia"/>
        </w:rPr>
        <w:t>3</w:t>
      </w:r>
      <w:r>
        <w:rPr>
          <w:rFonts w:hint="eastAsia"/>
        </w:rPr>
        <w:t>、县、区领导方面应订出计划，派专人负责薄弱村的工作，经常深入薄弱村，解决问题，积累经验，防止先紧后松，无经常领导的现象发生。‖提高薄弱村工作是很重要的。搞不好，这些村子将是农业生产、农村工作的“死角”，将影响农村经济、互助合作的全面发展与提高。只要我们能抓紧，工作面貌一定会改变，薄弱村群众是热烈地要求与等待我们去加强工作的。‖　　【日期】</w:t>
      </w:r>
    </w:p>
    <w:p w14:paraId="02C48E2D" w14:textId="77777777" w:rsidR="00886012" w:rsidRDefault="00886012" w:rsidP="00886012">
      <w:pPr>
        <w:rPr>
          <w:rFonts w:hint="eastAsia"/>
        </w:rPr>
      </w:pPr>
      <w:r>
        <w:rPr>
          <w:rFonts w:hint="eastAsia"/>
        </w:rPr>
        <w:t>‖【版面】第</w:t>
      </w:r>
      <w:r>
        <w:rPr>
          <w:rFonts w:hint="eastAsia"/>
        </w:rPr>
        <w:t>02</w:t>
      </w:r>
      <w:r>
        <w:rPr>
          <w:rFonts w:hint="eastAsia"/>
        </w:rPr>
        <w:t>版（）‖【标题】采取“统一领导、分散经营、就地产销”方针　云南省大力组织铁炉解决供应农具问题‖【正文】采取“统一领导、分散经营、就地产销”方针‖云南省大力组织铁炉解决供应农具问题‖云南省自去年冬季以来，采取“统一领导、分散经营、就地产销”的方针，组织铁炉为农民修补和制造农具，已获得显著成绩。各地除有计划地发动分散在各市、镇、乡村的铁炉为农民修补旧农具外，各地国营贸易部门、合作社并与一千零一盘铁炉订立加工合同，为农民制造新农具。据二月底五十一个县的不完全统计，已制造了新农具达十一万三千三百六十三件。‖该省广大农村在去年冬季结束土地改革以后，农民生产情绪空前高涨，迫切要求修补农具和添置新农具。但分布在各地的制造农具的铁炉手工业者，因为不了解国家扶持手工业为农业生产服务的政策，心存各种顾虑，很多人都自动地停了业。有些手工业者虽然顾虑较少，但因缺乏资金、原料，也是半停半歇。各专署、县的经济部门，虽然已经着手组织铁炉生产农具，但缺乏当地党、政的统一领导，方针不明确，有些县盲目地集中铁炉生产，有些县只依赖外地的订货，解决不了农具供应问题。自省的领导方面在今年一月里一再强调农具供应的重要，以及明确提出“统一领导、分散经营、就地产销”的方针以后，各级党、政部门才加强了对这一工作的领导：普遍调查了农民所需要修补和制造农具的数量、规格，以及铁炉手工业者的思想顾虑、生产能力及困难等情况。各县并先后召开了铁、木工人代表会议，交代政策和指明前途，以提高其生产情绪。各工商、银行、合作等部门，及时供应了一百八十多万斤铁，贷放二十多亿元资金，以扶持他们生产。这就使各地铁炉都迅速开业，为今年全省的农具供应工作打开了新的局面。如昭通专区昭通县炎山区农民只需新添置锄头二万把，而区供销合作社竟不调查实际情况，即向专区农具厂订购八万件。会泽县贸易、合作部门存有二万多斤生铁，不组织当地铁炉生产，也向专区农具厂订购农具二十万件。这样盲目订购的结果，昭通县本来是有丰富铁源、并有大批铁炉工人的地区，也造成了争购农具的混乱现象。自专署对实际情况进行了调查并加强领导以后，即于二月初旬召开工、商干部会议，专门讨论了关于统一领导铁工生产农具问题。会后就组织包括有铁工代表参加的专区、县两级农具生产指导委员会，区、乡也成立了农具生产指导小组，克服过去供销脱节和盲目争购的混乱现象。在这一基础上，各县又普遍地召开手工业生产者代表会议，发动了一千六百四十五盘铁炉为农民修补及制造农具，并把盐津、昭通等县所存的废铁，调运给缺铁的会泽、巧家、鲁甸等县。经过这样统一计划和部署以后，全区全年所需修补的五十五万二千二百八十九件农具，新添制的十九万九千二百七十二件农具，除有十万件规定由专区农具厂制造供应外，其余的修补及制造任务，均由铁炉业完成。曲靖专区七个县在一月份分别召开的铁木工人代表会上，组织了现场技术交流，发动铁工们互相观摩、交流经验，研究提高农具质量。全区组织起的八百十盘铁炉，在两个月中就修补旧农具六万八千件，制造新农具二万三千九百七十六件。晋宁县发动五十盘铁炉为农民修补制造农具，并抓住农时发放农贷，在三月二十七日召开了物资交流会，帮助推销新制农具，在会上就准备好</w:t>
      </w:r>
      <w:r>
        <w:rPr>
          <w:rFonts w:hint="eastAsia"/>
        </w:rPr>
        <w:lastRenderedPageBreak/>
        <w:t>有三十七种规格的一万七千多件农具，由农民自由选买农具，农民们都非常满意。‖但有些县的党、政领导方面对于解决农具问题没有引起重视，没有认真执行“统一领导，分散经营，就地产销”的方针，把农具供应这一重大工作，交给贸易、合作部门单独去做；而这些部门不调查研究，看不到农民首先要求修补旧农具，以后才是适当增置新农具的情况，也看不到分散在当地的铁炉是解决农具供应问题的主要力量，只想从外地订购，或是采取简单办法，盲目地把铁炉集中起来制造，结果弄得成品不合规格、质量又坏，农民不要，大大影响了农业生产。‖　　【日期】</w:t>
      </w:r>
    </w:p>
    <w:p w14:paraId="498F17A2" w14:textId="77777777" w:rsidR="00886012" w:rsidRDefault="00886012" w:rsidP="00886012">
      <w:pPr>
        <w:rPr>
          <w:rFonts w:hint="eastAsia"/>
        </w:rPr>
      </w:pPr>
      <w:r>
        <w:rPr>
          <w:rFonts w:hint="eastAsia"/>
        </w:rPr>
        <w:t>‖【版面】第</w:t>
      </w:r>
      <w:r>
        <w:rPr>
          <w:rFonts w:hint="eastAsia"/>
        </w:rPr>
        <w:t>02</w:t>
      </w:r>
      <w:r>
        <w:rPr>
          <w:rFonts w:hint="eastAsia"/>
        </w:rPr>
        <w:t>版（）‖【标题】两年间‖【正文】两年间‖本报记者　古维进‖山西省翼城县四区西梁村于一九四七年解放，一九四八年进行土地改革；之后，有些农民根据过去的习惯，自发地进行季节性的互助变工。一九五一年在党的领导下，组织了一个包括五户的互助组。到了一九五二年发展为农业生产合作社。我曾经和一些区村干部研究该村为什么能在短短的两年间办起较好的农业生产合作社。这主要是因为他们的工作方法符合中共中央关于农业生产互助合作决议的精神，而该村的互助合作运动，又是在一定的特殊条件下发展起来的。‖吴春安和他的互助组‖西梁村中共支部副书记、山西省著名棉花丰产劳动模范吴春安，是西梁村互助合作运动的领导者。他现年四十五岁，从十三岁起，由原籍河南省武阳县逃荒到这里，给地主作了二十多年工。西梁村解放后，他当过雇贫团长和农会主席，积极领导农民斗争地主，分得翻身果实。吴春安说：“这是第一个翻身。第二个翻身就是组织起来。但是，地主封建势力没有全垮，还有斗争。”于是他从晚解放区地主封建势力残存的特点谈到组织起来的经过。‖在封建残余势力不断进行造谣、破坏的情况下，在一九五一年，吴春安响应党的号召，开始组织互助组。当时是很困难的。地主李永寿造谣说：“组织起来，有人种地，有人当兵，还是阎锡山的一套，谁不怕就进去吧。”赵洪弟等翻身农民听了这种谣言，就不敢参加互助组了。最后吴春安只动员了三个党员和一个群众，共计五户，组织了一个互助组。‖这个互助组当时在群众中没有什么影响，经常受到地主的嘲笑。他们说：“看他们能闹几天吧。”但是吴春安并没有灰心失望。他从党的指示里，知道要想巩固和扩大互助组，必须提高生产，增加收入，做出榜样；而要想做到这一点，就要贯彻组织起来和改良技术相结合的方针。‖吴春安曾经听人谈到一九五○年冬季山西日报刊登了曲耀离棉花丰产的消息。他想：本村的土地很肥沃，也是产棉区，但是，为什么每亩水地最多只能收到籽花三百斤，比曲耀离的棉花少收那么多呢？为了探听虚实，吴春安跑了三四百里地到了解县曲庄头村访问曲耀离。曲耀离没有在家。吴春安向曲耀离的互助组员访问了曲耀离的植棉经验，买了一些斯字棉籽，回到家里，领导全组学习和推广了曲耀离的植棉经验。秋季，全组六十亩棉花每亩平均收获籽花三百三十斤，比往年全村每亩平均产量一百八十斤多一百五十斤。吴春安的五亩八分丰产地，每亩平均产量五百二十斤，打破全县棉产的最高纪录。吴春安被选为县和专区的劳动模范。‖群众亲眼看到这样一件事实：互助组的棉花丰产了，每人全年平均收入比过去将近提高一倍（过去每人全年平均收入折麦一千三四百斤，现在达到二千二百余斤），全组五户过去每年至少有三户缺少几个月的粮食，现在却不缺少粮食了。群众对于吴春安互助组开始改变了过去的看法：过去他们认为吴春安宣传的组织起来的优越性是“吹”的，现在他们都经常接近吴春安互助组，打听他们怎样进行等价互利、记工算账、长计划短安排等。有五户翻身雇工参加了吴春安互助组。互助组由五户扩大到十户。冬季，吴春安领导互助组在全村进行组</w:t>
      </w:r>
      <w:r>
        <w:rPr>
          <w:rFonts w:hint="eastAsia"/>
        </w:rPr>
        <w:lastRenderedPageBreak/>
        <w:t>织起来的宣传教育，有三十四户群众自动组织了五个互助组。‖试办小型合作社‖吴春安互助组成立一年以后，开始试办农业生产合作社。‖西梁村在解放前有二十八户，有三、四十个雇工。解放后，有些雇工离开了这个村子，有十九个雇工参加了土地改革，分到土地房屋，在村里落了户，这就成了四十七户。吴春安互助组的十户成员，就是落了户的雇工的一部分。这十户成员中的五户参加了互助组，收入比过去将近提高了一倍，生活上的困难基本上解决了；新参加互助组的五户，有的生活虽然还有困难，但在互助组内实行互借互济解决了。现在全组十户都要求进一步地发展生产，而他们又有发展生产的优越条件：土地肥沃，盛产棉花和小麦；每个翻身雇工平均分得八亩多土地，十户里九户有牲口（主要是骡马）、大车。但是，怎样运用这些优越条件以便发展生产呢？在十户翻身雇工中，有五户是党员干部，他们在整党中学习过高岗同志的“农村经济发展方向的报告”，知道农村今后要由互助走向合作的道路。他们也曾听过县、区干部宣传的劳动模范李顺达和郭玉恩的农业生产合作社的成绩，知道合作社比互助组优越得多。在这个基础上，大部分人感到要发展生产应该办合作社。他们说：“自从互助起来，改良了技术，只一年时间，生产就比从前大大提高，要是办了合作社，因地种植，因地施肥，统一使用劳动力，结合改良技术，生产必然还要提高。”但是，有小部分人对于办合作社能否进一步提高生产，还是认识不明确的；不过，他们相信和吴春安在一块就有办法。朱广安在土地改革后，阶级觉悟还未提高，受到地主各方面的引诱。吴春安想起朱广安曾经和自己一块打游击，一块进行土地改革，是个很好的农民，就对他说：“跟上地主走没有出路。你缺少粮食，我借给你，你的房子不够住，我帮助你调剂。”朱广安得到吴春安真诚的帮助与教育，认识到地主的阴险手段，就觉悟过来了。现在提起办合作社，他就说：“咱相信吴春安，他说办社能成，咱就干。”‖吴春安互助组把办合作社的要求提到县和专署的领导方面。开始，领导方面考虑：西梁村是个晚解放区，吴春安互助组成立不过一年，还缺乏经验，地主又不断进行破坏活动，在这种情形下，办合作社未必能成。他们派出主要干部在西梁村调查了半个月，结果发现一种新的情况：一、吴春安互助组十户都是雇工出身，其中有五户是党员骨干。他们由于成立互助组，提高了生产，增加了收入，集体主义思想逐渐树立起来，现在要求办合作社，这种要求是很自然的；二、他们互助的时间虽然不长，但是掌握互利的原则，实行了记工算账制度，又有一些简单的生产计划，这就给合作社创造了有利条件；三、大家都有充足的土地和牲口，具有发展生产的优越条件。根据这种情况，县和专署的领导方面认为吴春安互助组可以试办合作社。‖为了保证把合作社办好，县和专署抽调以吴春安为首的五户组员，到专署受了办合作社的训练。以后，县委会派宣传部长和区委书记等主要干部帮助吴春安建立合作社。他们紧紧地掌握着自愿和互利的原则，较顺利地解决了许多问题。下面就是社员谈到的一些事例。‖讨论土地入股时，积极分子牛焕明和许怀义很不积极，特别是牛焕明，垂头丧气，很少发言。大家都摸不清这是怎么回事。经过调查，才知道许怀义的妻以为土地入股是“吃大锅饭”，坚决不让许怀义把土地入股。牛焕明的妻是许怀义的妻的女儿，她受到母亲的影响，也不愿意把土地入股。牛焕明批评她跟上落后的母亲走没有出息，她却对牛焕明说：“你要是把土地入股，咱俩就离婚。”社里了解了这个情况后，就研究产生这个问题的原因。原来讨论土地入股时，光叫家长参加，没有想到还要取得家庭的同意。吴春安帮助这两户开了家庭会议，说明办合作社的政策和土地入股分红的办法。大家把道理弄清楚，都同意土地入股了。‖这件事情发生后，社里为了把自愿的原则由个人（即家长）贯彻到家庭，决定以后讨论一切问题，都采取“个人</w:t>
      </w:r>
      <w:r>
        <w:rPr>
          <w:rFonts w:hint="eastAsia"/>
        </w:rPr>
        <w:lastRenderedPageBreak/>
        <w:t>通，家庭通，大家通”的办法。从此建立合作社的工作就进展的顺利了。‖学习和推广先进经验‖吴春安对于学习新的耕作方法是非常注意的。一九五二年一月，吴春安又去访问曲耀离，学习他的植棉先进经验。曲耀离介绍了实行密植、打顶，浇水、上追肥等一套先进经验，吴春安一一记在心上。‖这时候吴春安互助组已经转为合作社，合作社主要种植棉花，只要棉花丰产，就可以提高生产，增加收入，巩固和扩大合作社。吴春安把曲耀离的植棉先进经验和本地的具体情况结合起来，并且作了若干改进。例如，曲耀离的棉花灌溉经验是“筑畦浇、轻浇勤浇”。吴春安研究这个经验的好处是“轻浇勤浇”可以经常供给棉苗以适当水份，促进棉苗的生长；不好的地方是“筑畦浇”容易使冰凉的井水直接冲击过来，损伤棉苗的根部。吴春安又研究本地原来的“开沟浇、重浇”的灌溉方法。它好的地方是“开沟浇”可以使棉苗的根部围土，这层土经常是干热的，冰凉的井水经过它渗透下去，就不会损伤棉苗的根部，这对于棉苗的生长很有好处；不好的地方是“重浇”会使棉田过于潮湿，使棉苗只长枝叶不结棉桃。吴春安把双方的灌溉经验加以研究，确定了“开沟浇、轻浇勤浇”的方法。‖吴春安为了在社里推广曲耀离的植棉先进经验，想出许多办法教育社员。社员不相信密植的好处，吴春安就帮助社员具体算账（计算株距、行距、苗数等），使社员相信密植能够提高产量。朱广安等不相信棉花轻打顶比重打顶好，吴春安就和他们到合作社的小农场试验两种打顶方法，结果，轻打顶的棉苗两天内伤疤完全长好，重打顶的棉苗四天内伤疤还长不住，影响棉苗的正常生长。对比之下，朱广安说：“以后叫我重打也不重打了。”‖领导互助组前进‖吴春安合作社积极帮助村里的五个互助组。合作社根据等价互利的原则，帮助互助组记工算账；帮助互助组制订简单的生产计划；吸收互助组参加合作社的“爱国日”，对他们进行爱国主义与集体主义的教育；当春荒到来，互助组缺乏粮食，合作社又贷出小麦一千四百斤加以接济。这一切使互助组都确信合作社对他们的关心和照顾，因而开始团结在合作社的周围。‖合作社为了帮助互助组提高耕作技术，争取一九五二年的丰产，号召互助组学习曲耀离的植棉先进经验。但是，互助组不愿意接受这个经验。他们里头流行着一种论调：“新办法，不可靠，种庄稼不是开玩笑，打不下粮食吃什么，还是老办法好。”他们主张用旧的耕作方法——多上粪，勤动弹等——争取一九五二年的庄稼丰产。‖合作社为了以活人活事教育互助组克服保守思想，和互助组展开丰产评比竞赛：比技术，比庄稼。‖棉花播种时，合作社和互助组进行第一次评比。合作社采用新的办法播种：温汤浸种，药剂拌种。互助组认为温汤浸种会把棉籽烧坏，而采用旧的办法，以凉水拌种和早种。不久棉苗出来了，合作社的棉苗出的又早、又齐、又壮，互助组比合作社早播种四五天，棉苗却迟出了四五天，出的高低不齐，叶子发黄。双方经过参观评比，一致公认合作社的棉苗比互助组的好。‖但是互助组并不服气合作社的先进经验，棉花脱花裤时，双方进行第二次评比。合作社采用新的办法脱花裤：二次把花裤脱完，果枝下面保留二三片老叶，以吸收养分，便于棉苗发育。互助组认为这种作法太慢，浪费时间，采用旧的办法脱花裤：一次把花裤脱完，果枝下面不留老叶。一星期后，双方进行参观评比，合作社的棉苗发育正常，长的很快，互助组的棉苗发育受到损伤，比合作社的棉苗低了半寸。‖但是互助组还是不服气合作社的先进经验。锄棉花地时，双方进行第三次评比。合作社采用新的办法锄地：浅锄，互助组认为浅锄不能把草根除净，采用旧的办法锄地：深锄。不久双方进行参观评比，合作社的棉苗长的很茂盛，互助组的棉苗由于深锄伤了虚根，有些萎缩，比合作社的棉苗又低了半寸。‖棉花打顶的时候，互助组想到过去三次评比都失败了，开始相信新的技术了。许多人去看合作社怎样打顶，自己跟着</w:t>
      </w:r>
      <w:r>
        <w:rPr>
          <w:rFonts w:hint="eastAsia"/>
        </w:rPr>
        <w:lastRenderedPageBreak/>
        <w:t>干起来。互助组长程立才过去坚决抵抗合作社的新技术，现在不好意思到合作社里学习，暗暗派了几个妇女去学习。合作社了解这种情况后，主动派人向程立才传授技术。‖以后，凡是上追肥、灌溉、和害虫作斗争，互助组都跟着合作社学习新技术。‖这一年，吴春安合作社的小麦、棉花产量很高，社员的收入空前增加，影响其他互助组先后参加了合作社。‖夏收，村里进行小麦丰产评比（当时小麦遭了风灾，歉收）。单干户的小麦每亩平均产四十斤，最高的六十五斤。互助组的小麦每亩平均产五十一斤，最高的一百二十斤。合作社的小麦由于实行新的耕作方法，产量最高，每亩平均产七十七斤，最高的达三百六十斤。‖小麦丰产评比后，姚克俊、刘万祥等互助组酝酿参加合作社。大家都有这样的感觉：“同样的土质、阳光，为什么两家打下的庄稼天上差到地下呢？三几个人在一块闹庄稼不算话：技术不成，劳力稀松，计划不周，还是跟大伙一块办法多。”于是姚克俊、刘万祥等十余户报名参加了合作社。合作社经过研究，批准九户入社。‖秋收，合作社的棉花全面丰产。全社一一八亩八分水旱花地，共收籽花五四、八○○斤，每亩平均产量超过一九五一年互助组平均产量的百分之六十，超过一九五二年互助组平均产量的百分之四十，超过单干户平均产量的百分之一百五十，超过邻村最好的互助组的平均产量百分之六十二。其中有五亩高额丰产地，每亩平均产籽花一○二一点三斤，创造全省棉花丰产新纪录。‖合作社把全年的总收入作了一统计。全社二九四亩土地（内水地六九亩），收获籽花五四、八○○斤，杂粮一二、二○一斤，小麦一○、四五六斤，共折小麦合一六一、一五五斤。全社十户（新参加的九户明年才分粮，不计算在内）三十四人，每人平均分得小麦四七三九斤，超过一九五二年本村互助组每人平均收入的一倍以上。社员得到这样丰富的收入，初步改善了生活。全社十户共购细布十八匹，球鞋、雨鞋、皮鞋共四十余双，添购新被子十余条。另外社员把花不完的钱共一千三百余万元低利贷给合作社购买肥料和新式农具，以便明年扩大生产。‖今年春天，吴春安合作社学习中共中央关于农业生产互助合作的决议后，为了加强经营管理，巩固组织，从四月份起，开始实行包工包产的“四定”制度。‖　　【日期】</w:t>
      </w:r>
    </w:p>
    <w:p w14:paraId="118A800B" w14:textId="77777777" w:rsidR="00886012" w:rsidRDefault="00886012" w:rsidP="00886012">
      <w:pPr>
        <w:rPr>
          <w:rFonts w:hint="eastAsia"/>
        </w:rPr>
      </w:pPr>
      <w:r>
        <w:rPr>
          <w:rFonts w:hint="eastAsia"/>
        </w:rPr>
        <w:t>‖【版面】第</w:t>
      </w:r>
      <w:r>
        <w:rPr>
          <w:rFonts w:hint="eastAsia"/>
        </w:rPr>
        <w:t>02</w:t>
      </w:r>
      <w:r>
        <w:rPr>
          <w:rFonts w:hint="eastAsia"/>
        </w:rPr>
        <w:t>版（）‖【标题】黑龙江省的农村工作要从何着手继续提高——中共黑龙江省委给东北局的农村工作检查报告‖【正文】黑龙江省的农村工作要从何着手继续提高‖——中共黑龙江省委给东北局的农村工作检查报告‖编者按：这是中共黑龙江省委向中共中央东北局所作的一个报告，这个报告较系统地检查了黑龙江省在农村工作和农业生产政策上的许多重大问题和缺点、错误，并较深刻地分析了它们的思想根源。这些问题和缺点、错误在其他省份也是存在的。各地领导机关和农村工作部门，可以参考这个报告，进一步检查在农村工作上的各种问题，分析原因，定出改进办法。‖黑龙江省委农村工作部以中央有关农村工作的指示、文件为武器，就今春以来三次深入农村所发现的问题，作了比较系统的检查。‖黑龙江省在今年春耕生产方面是有一定成就的。我们抓住了春耕生产中的几个主要问题：一、进行了政策补课，消除了农民的思想顾虑，提高了农民扩大生产的积极性。二、在一部分互助组中认真贯彻了互利政策；在较正常的情况下建立了若干农业生产合作社。三、重点推广肇源经验取得了一定的效果。今年春耕生产一般行动较早，进度较快，田间耕作质量较好，给今年农业增产打下了良好基础。但是，今年我省农业生产任务和今后农村工作的要求，仍是十分繁重的；同时，我们工作中还有许多缺点和错误。对于这些缺点和错误，如不很好地加以揭发纠正，将会严重地影响今年农业生产和其</w:t>
      </w:r>
      <w:r>
        <w:rPr>
          <w:rFonts w:hint="eastAsia"/>
        </w:rPr>
        <w:lastRenderedPageBreak/>
        <w:t>它农村工作任务的完成。‖（一）在制订一九五三年和今后五年的农业生产计划和其它农村主要工作的计划时，对本省实际情况研究不够。这些计划有偏高、偏大的毛病。我们曾要求粮食生产于五年内在一九五二年计划产量基础上提高百分之百；要求农业生产合作社今年全部推广肇源经验，改良耕作法，要求它们的单位面积产量比当地好的互助组提高百分之二十到三十，并要有百分之二十的土地创造每垧产原粮十五石到二十石的高额产量，五种主要作物要分别出现半垧至一垧的每垧产量二十石以上的新纪录地。对新老社这样统一要求，现在看来是过高了。在扩大耕地面积方面，要求到一九五七年达到五百万垧，也过多了。在互助合作方面，我们曾要求在五年内占百分之八十的农户参加农业生产合作社和集体农庄；以每社平均二十五户计算，要发展到三万四千二百六十八个社；集体农庄按每个农庄一百户计算，要建立一百个。这都是不合实际的。一九五三年要求新建一千二百个社，实际只建成七百一十七个。现有的两个集体农庄的巩固工作已经十分艰难，更不要说开展新的集体农庄了。在技术推广方面：开始对肇源经验要求“全面推广”“大力推广”，把宣传和实际要求混同起来。干部下乡时农民对这提出了意见，在全省劳动模范代表会议上农民也提出了意见，我们都没有重视，这是一个深刻的教训。在信贷方面：我们曾要求五年内各供销社普遍建立信贷部，一九五三年就要在三分之二的供销社建立信贷部。因此，有些供销社就强迫群众存款以至存牛、存马，引起群众不满，增加了群众的顾虑。由于我们领导方面有这些过高的要求，就直接影响了各县、区要求过高、计划太大。如海伦县提出：五年内粮食产量提高百分之一百一十四，今年产量要求比一九五二年提高百分之四十；该县十四区要求平均每垧产粮十五石。这些都是远远脱离实际的。‖（二）在互助合作的某些政策的掌握上和在实际工作的指导上也有盲目急躁情绪。一九五二年对于很多自发组成的农业生产合作社事先控制不够，发觉后也未能立即帮助他们进行改组工作，一直拖延到冬天，才基本上解决了这个问题。农业生产合作社的公共财产积累过多，摊子过大，债务过重，经营方针不明确，过分强调集体生活、统一计划消费等现象，在一九五二年六月就发现了，但在同年八月农业生产合作社代表会上也没有明确地提出加以纠正和防止，直到今年一月才坚决纠正。国家银行和供销社对少数社、组盲目地过多扶助的现象，我们虽然早已指出，但具体组织有关部门及时控制做得不够，以致仍然形成了普遍的偏向。绥化县委提出一九五三年民吉村基本上普遍建立合作社，经我们批准并在党刊发表；事后发觉过急，才又通知制止。牧畜业合作化的方向是正确的，但是只提积极稳步开展，没有明确地规定先行个别试办的步骤，控制不严，下面也发生了急于求成的现象。我们直接领导建立的两个集体农庄，一开始庄员就是在一起吃饭的，对其它农业生产合作社影响不小。两农庄贷款过多、摊子过大，与我们领导方面的盲目急躁情绪也有很大关系。‖（三）在技术推广和技术改革方面，也有严重的盲目冒进偏向。在农具推广方面，重数量不重质量，新式马拉农具的作用发挥得很不够，有严重的损失浪费；强调集中发放，与互助合作的基础不相适应。马拉农具发放给互助组的有六百九十八套，占全部已发放的新式农具的百分之五十七；但互助组土地少，马力缺，未打开地界，用新式农具很难发挥作用。每套新式农具能耕种八十垧地；现在全省由新式农具耕作的土地面积共二万四千垧，平均每套只种二十垧。一九五二年的实验证明，每垧地用新式农具比用旧农具可增产二石左右。每套种二十垧，可增产四十石粮，合六百万元（十五万元一石高粱）。每套新式农具成本是五千万元，要分三年按二、三、五比例还清；加上银行利息九厘，第一年要偿还一、五四○万元，（合一百零二石多粮），第二年付一、九三二万元（合一百二十八石多</w:t>
      </w:r>
      <w:r>
        <w:rPr>
          <w:rFonts w:hint="eastAsia"/>
        </w:rPr>
        <w:lastRenderedPageBreak/>
        <w:t>粮），第三年付二、七七○万元（合一百八十四石多粮），再加上检修费，农民每年要赔五六十石粮。‖在旧农具改良方面，重复了过去的错误。方针不明确，不慎重，有轻率提倡的毛病。许多县的旧农具自上而下统一制造多，发动群众自己动手制造少；结果粗制滥造，规格不一，质量差，不实用，价格高，大量积压。只是省供销联合总社就积压了水泥磙子、割槎机、改良耲耙、点葫芦、小耙等二万三千五百多件。各县供销社也积压了许多，如绥化就积压了不能用的改良耲耙五百台，讷河积压铧子四千条、铁犁一千多台。‖在粪肥、化学肥料、农药的推广方面，不是就地取材，从农民的切身经验出发，而是盲目采购推销，不计成本，积压很多。大粪采购范围遍及内蒙、大连、营口、沈阳、哈尔滨，共买进十九万六千四百六十吨，只卖出一万一千七百七十吨。全省共买进硫安一千三百吨，仅克山、依安、克东、富裕、拜泉五县就积压了七百三十五吨。在推销时不根据土质、作物的需要，北部黑土不缺氮肥，仍然推销硫酸氨。拜泉共有五万垧大豆，就推销了六万包根瘤菌，超过需要量（按：一包根瘤菌够一垧多地用）。全省估计积压赛力散八万三千斤左右，许多地方发生强迫摊派现象。海伦海南区有的农民被迫买了赛力散后挖坑埋上；克山县有的地方把赛力散推销到了不种小麦的老乡手里，影响很坏。群众讽刺说：“一去三里三（赛力散），回来六里六（六六六粉），最后来个根底紧（根瘤菌）”。‖在耕作技术改革方面，不是典型试验，逐步推广，而产生了强迫命令现象。如去秋省府农业厅和省委农村工作部都曾数次用电报催促各县抓紧秋翻地，这是必要的；但催得太紧，数字要求过高，各县区就发生了强迫命令现象；地已上冻了，还打电报催促。海伦有些农民被迫在夜里打灯笼翻地。因为领导方面要求农业生产合作社百分之三、四十的耕地都要耕翻，有的地方竟动员互助组的人马工给合作社翻地。讷河土地已冻了二寸深，县委还要群众翻地，有一个互助组翻地打了八个铧子、拉坏了三个耍杆子，还受到县委表扬。群众反映：“犁辕子拉湾了，老儿马子累粘了，湿土翻干了。”由于群众不自愿，许多地方翻地的质量差，又未及时耙平镇压，因此不能保墒，农民很不满意。‖在牲畜繁殖和改良品种工作上，也是盲目铺摊子。全省建立牧畜指导站八十七处、指导所三十八处（四十二处配种站在外），共有干部四百七十名，人事厅没有批准，经费是在农业厅事业费中开支的。几年来在配种工作上有些成绩，但毛病也不少。如萨尔图牧畜试验场的牲畜是：喂料多、配种少，流产多、揣驹少，死的多、活的少。一九五二年秋省农业厅在国家农贷中以二十亿元在内蒙买回母牛二千头，强调“引进种”，贷给两个集体农庄及安达、杜旗、三肇地区一带农民。买时没有严格检查，其中一部分带来了牛肺疫病；而且价格高于本省。（八十四万元一头，比本地中等牛贵二十多万元）。据已知道的，先后在集体农庄及其它地方死去了四百多头，死一头由国家包偿二十万元。群众对此不满，称这些牛是“一套长，三尺高，拉稀屎，罗锅腰”。‖技术指导站的建立是需要的，工作也有成绩；但在发展上有重数量不重质量的毛病。现全省有二百零一处指导站，共一千零三十四人。其中有的干部技术水平过低，在技术指导上出了不少毛病。望奎九区站干部刘耀先给群众作温水浸种，手拿着表坐在炕上，让老太太烧火，结果把种籽煮熟了。站的方针任务不明确，上级七个指示，本省四个规定，说法各有不同，造成混乱现象。有的站提出的方针是‖“发展经济，巩固国防”；克山七区古城站长说他们的方针任务是“深入党团，抓住思想，解决一系列的问题”。‖（四）在国营农场工作方面，从去年冬季以来，领导工作有很大的改进，确已做出一定成绩；但仍然有成本高、计划大、贪多冒进的情绪，领导仍然不够全面。全省去年农场实产量平均为二千三百九十斤粮食，今年计划就要求平均产粮五千五百六十斤。据三十</w:t>
      </w:r>
      <w:r>
        <w:rPr>
          <w:rFonts w:hint="eastAsia"/>
        </w:rPr>
        <w:lastRenderedPageBreak/>
        <w:t>个农场的统计，非直接生产人员占全部人员的百分之二十三点二。全省农场平均一垧地成本费合一百四十万元。据三十五个农场统计，工薪即占成本的百分之五十三。九三农场今年投资二百亿元。牛棚盖砖瓦；工人宿舍盖甲等房；修理厂本来是可用的，还化三十亿元来修。耕地已经够种了，还开荒一千二百垧。不少县尚未把农场工作列入议事日程，对于办好国营农场的重大意义认识不够。‖（五）在省委农村工作部机关工作和领导作风方面有以下缺点：（</w:t>
      </w:r>
      <w:r>
        <w:rPr>
          <w:rFonts w:hint="eastAsia"/>
        </w:rPr>
        <w:t>1</w:t>
      </w:r>
      <w:r>
        <w:rPr>
          <w:rFonts w:hint="eastAsia"/>
        </w:rPr>
        <w:t>）掌握情况不够全面，不够及时，不够准确，材料分散零碎，集中研究分析很少，要用临时抓，经常积累研究材料不够，影响领导方面的及时指导，所以有时形成“马后炮”，缺乏预见。（</w:t>
      </w:r>
      <w:r>
        <w:rPr>
          <w:rFonts w:hint="eastAsia"/>
        </w:rPr>
        <w:t>2</w:t>
      </w:r>
      <w:r>
        <w:rPr>
          <w:rFonts w:hint="eastAsia"/>
        </w:rPr>
        <w:t>）领导思想不够全面，抓互助合作工作多，对农业厅、林业厅及其他有关方面的工作过问少；检查工作到大县多，到小县少；看报告也喜欢看大县的，不大愿意看小县的。下去检查工作时扣毛病多，对县区帮助少；单独摸经验多，总结群众经验少。（</w:t>
      </w:r>
      <w:r>
        <w:rPr>
          <w:rFonts w:hint="eastAsia"/>
        </w:rPr>
        <w:t>3</w:t>
      </w:r>
      <w:r>
        <w:rPr>
          <w:rFonts w:hint="eastAsia"/>
        </w:rPr>
        <w:t>）作风上有急躁的毛病，对重大问题深思熟虑、反复计算利弊作得不够，轻率决定，急于求成，常以愿望代替实际。简单交代具体任务多，思想酝酿反复研究少；布置工作一般要求多，对地区差别照顾少，有时机械规定材料要“整齐”，写起来就是老一套。结果情况是啰嗦的，成绩办法是抽象的，问题是不具体的，经验是干巴的。‖以上这些缺点和错误的影响是很大的：（</w:t>
      </w:r>
      <w:r>
        <w:rPr>
          <w:rFonts w:hint="eastAsia"/>
        </w:rPr>
        <w:t>1</w:t>
      </w:r>
      <w:r>
        <w:rPr>
          <w:rFonts w:hint="eastAsia"/>
        </w:rPr>
        <w:t>）由于我们领导方面计划大、要求高，有某些急躁情绪，有主观主义、官僚主义的毛病，这就助长了下面各级工作同志的急躁冒进和基层干部的强迫命令作风。（</w:t>
      </w:r>
      <w:r>
        <w:rPr>
          <w:rFonts w:hint="eastAsia"/>
        </w:rPr>
        <w:t>2</w:t>
      </w:r>
      <w:r>
        <w:rPr>
          <w:rFonts w:hint="eastAsia"/>
        </w:rPr>
        <w:t>）由于急躁冒进，有的地方侵犯了农民所有权，损害了中农利益，损伤了一部分农民的生产积极性。（</w:t>
      </w:r>
      <w:r>
        <w:rPr>
          <w:rFonts w:hint="eastAsia"/>
        </w:rPr>
        <w:t>3</w:t>
      </w:r>
      <w:r>
        <w:rPr>
          <w:rFonts w:hint="eastAsia"/>
        </w:rPr>
        <w:t>）许多好事办成坏事，劳民伤财，积压了国家资金，损失了人民财产，减少了粮食产量，使党和人民政府在政治上受到很大损失。‖产生这些毛病的基本原因是：（</w:t>
      </w:r>
      <w:r>
        <w:rPr>
          <w:rFonts w:hint="eastAsia"/>
        </w:rPr>
        <w:t>1</w:t>
      </w:r>
      <w:r>
        <w:rPr>
          <w:rFonts w:hint="eastAsia"/>
        </w:rPr>
        <w:t>）对分散的、个体的小农经济现状认识不够。做农村工作而不熟悉农民和农村现状，把个体经济的农民和在此基础上组织起来的互助合作组织当做集体农民和集体农庄去要求；把一部分积极分子、先进农民的觉悟，当做全体农民的情绪；把将来的远景，当作今天现实的计划。这是要求高、计划大、盲目急躁冒进的主要根源。满足于小农现状，自流放任，是错误的；但今后一个较长时期，农村工作、农业生产的任何措施和要求，都必须从小农经济现状出发，从农民的切身经验出发，从保护农民利益发挥农民生产积极性出发，稳步前进。再不严重注意这一点，就要犯大错误。（</w:t>
      </w:r>
      <w:r>
        <w:rPr>
          <w:rFonts w:hint="eastAsia"/>
        </w:rPr>
        <w:t>2</w:t>
      </w:r>
      <w:r>
        <w:rPr>
          <w:rFonts w:hint="eastAsia"/>
        </w:rPr>
        <w:t>）　对国家工业化和农业合作化的速度估计过高，对苏联的建设经验学习不够，不懂得根据国家工业化的发展速度和现今农业条件来确定农村工作和农业生产的各项任务。（</w:t>
      </w:r>
      <w:r>
        <w:rPr>
          <w:rFonts w:hint="eastAsia"/>
        </w:rPr>
        <w:t>3</w:t>
      </w:r>
      <w:r>
        <w:rPr>
          <w:rFonts w:hint="eastAsia"/>
        </w:rPr>
        <w:t>）对于主要应依靠价值法则去引导小农经济纳入国家经济计划认识不清，想把在国营农场中应有的计划的准确性和服从性，搬到小农经济情况下来应用，把计划看成“万能”的，没有把工作重心放在正确掌握党的政策和搞好经济工作与政治工作上面。（</w:t>
      </w:r>
      <w:r>
        <w:rPr>
          <w:rFonts w:hint="eastAsia"/>
        </w:rPr>
        <w:t>4</w:t>
      </w:r>
      <w:r>
        <w:rPr>
          <w:rFonts w:hint="eastAsia"/>
        </w:rPr>
        <w:t>）对农村工作和小农经济的不平衡性认识不深，因而常常是对各种地区一般要求，对各种任务硬性规定，没有把方针原则的统一性和因地制宜的灵活性统一起来，在统一的原则方针下，发挥各地区根据本地区实际情况进行工作的主动性。（</w:t>
      </w:r>
      <w:r>
        <w:rPr>
          <w:rFonts w:hint="eastAsia"/>
        </w:rPr>
        <w:t>5</w:t>
      </w:r>
      <w:r>
        <w:rPr>
          <w:rFonts w:hint="eastAsia"/>
        </w:rPr>
        <w:t>）缺乏适应目前国家经济建设时期的需要的全面领导思想，仍然采用着恢复时期以及土地改革、解放战争时期“单打一”的办法进行领导。我们曾单纯搞互助合作，放松了对农村有关部门工作的政策思想领导。（</w:t>
      </w:r>
      <w:r>
        <w:rPr>
          <w:rFonts w:hint="eastAsia"/>
        </w:rPr>
        <w:t>6</w:t>
      </w:r>
      <w:r>
        <w:rPr>
          <w:rFonts w:hint="eastAsia"/>
        </w:rPr>
        <w:t>）对下面实际情况掌握得不够全面，不够准确，影响对问题的正确解决。（</w:t>
      </w:r>
      <w:r>
        <w:rPr>
          <w:rFonts w:hint="eastAsia"/>
        </w:rPr>
        <w:t>7</w:t>
      </w:r>
      <w:r>
        <w:rPr>
          <w:rFonts w:hint="eastAsia"/>
        </w:rPr>
        <w:t>）倾听下层群众、干部的意见不够，有粗枝大叶凭热情办事的急躁毛病。今后必须密切联系群众，发扬民主，倾听各种不同的意见。‖改进上述毛病的具体办法：‖（</w:t>
      </w:r>
      <w:r>
        <w:rPr>
          <w:rFonts w:hint="eastAsia"/>
        </w:rPr>
        <w:t>1</w:t>
      </w:r>
      <w:r>
        <w:rPr>
          <w:rFonts w:hint="eastAsia"/>
        </w:rPr>
        <w:t>）根据中央关于农村工作的指示的精神，密切结合本省实际情况，修改今年和五年农村工作、农业生产的某些计划，使之更切</w:t>
      </w:r>
      <w:r>
        <w:rPr>
          <w:rFonts w:hint="eastAsia"/>
        </w:rPr>
        <w:lastRenderedPageBreak/>
        <w:t>合实际。制定计划时要自上而下与自下而上结合起来进行，反复计算，慎重决定。‖（</w:t>
      </w:r>
      <w:r>
        <w:rPr>
          <w:rFonts w:hint="eastAsia"/>
        </w:rPr>
        <w:t>2</w:t>
      </w:r>
      <w:r>
        <w:rPr>
          <w:rFonts w:hint="eastAsia"/>
        </w:rPr>
        <w:t>）努力学习，加强领导思想的全面性和预见性，从政策思想方面统一对农村工作的领导，有步骤地进行检查，帮助有关农林、水利、技术推广、供销、信贷、农具等各方面的工作，从而总结经验，确定方针，克服缺点，巩固成绩。‖（</w:t>
      </w:r>
      <w:r>
        <w:rPr>
          <w:rFonts w:hint="eastAsia"/>
        </w:rPr>
        <w:t>3</w:t>
      </w:r>
      <w:r>
        <w:rPr>
          <w:rFonts w:hint="eastAsia"/>
        </w:rPr>
        <w:t>）坚持重点推广肇源丰产经验的方针，坚持稳步前进的互助合作运动的方针，坚持推行任何一件新的东西必须实行重点试验、总结经验、逐步推广的方法，坚持典型示范、说服教育的领导方法。对现存的问题，分别情况，逐步妥善处理。‖（</w:t>
      </w:r>
      <w:r>
        <w:rPr>
          <w:rFonts w:hint="eastAsia"/>
        </w:rPr>
        <w:t>4</w:t>
      </w:r>
      <w:r>
        <w:rPr>
          <w:rFonts w:hint="eastAsia"/>
        </w:rPr>
        <w:t>）提高省委农村工作部机关工作的质量。省委农村工作部要加强对情况的掌握和分析工作，争取做到全面、及时、准确和有原则，提高工作上的主动性和创造性，改进领导作风，坚持从实际出发，发扬民主，集思广益，倾听群众和干部的呼声；对重大问题做出决策时，要深思熟虑，从正面反面反复计算，宁可晚些，但要准些。要加强工作的计划性，实行按季检查工作的制度。‖　　【日期】</w:t>
      </w:r>
    </w:p>
    <w:p w14:paraId="095ED67A" w14:textId="77777777" w:rsidR="00886012" w:rsidRDefault="00886012" w:rsidP="00886012">
      <w:pPr>
        <w:rPr>
          <w:rFonts w:hint="eastAsia"/>
        </w:rPr>
      </w:pPr>
      <w:r>
        <w:rPr>
          <w:rFonts w:hint="eastAsia"/>
        </w:rPr>
        <w:t>‖【版面】第</w:t>
      </w:r>
      <w:r>
        <w:rPr>
          <w:rFonts w:hint="eastAsia"/>
        </w:rPr>
        <w:t>02</w:t>
      </w:r>
      <w:r>
        <w:rPr>
          <w:rFonts w:hint="eastAsia"/>
        </w:rPr>
        <w:t>版（）‖【标题】湖北省举行工商贸易大会　批判过去工作中的缺点、决定努力组织货源保证市场供应‖【正文】湖北省举行工商贸易大会‖批判过去工作中的缺点、决定努力组织货源保证市场供应‖湖北省人民政府商业厅在七月二十六日到八月九日召开全省工商贸易大会。到会的有专区、市的工商科、局长，批发站经理，县工商科长和百货、花纱布、贸易等三个系统的县商店经理以及有关的计划人员。会上研究了迎接市场旺季，满足居民需要，解决组织货源、扩大进销货计划、保证市场供应等问题。‖会议检查批判了上半年国营商业部门对商业应为生产服务、为居民需要服务，进一步活跃城乡经济，扩大商品流通、刺激工农业生产的正常发展，以及从经济上巩固工农联盟的观点不明确等缺点。认为上半年国营商业部门由于缺乏全面的政策观点，片面地理解经济核算的意义，过分强调“泻肚子”，减少加工订货，使地方工业及手工业生产也受了些影响；因而造成货源不足，不能满足群众需要，削弱了国营商业对市场领导的作用。‖会议主要明确和解决了如下问题：（一）明确了今年下半年国营商业工作的具体方针是：要充分认识到全省丰收在望，粮棉土特产即将上市，国营商业要加强土特产收购，积极组织货源，迅速组织工业品下乡，保证供应，稳定物价，并进一步改善经营管理。（二）明确规定了本省国营商业的根本方针，应该是按照国营商业的总方针，肯定为国家工业建设服务，为农业生产服务，为省内地方工业及手工业服务，并为广大人民在经济生活上、文化生活上的日益增涨的需要服务。因而必须进一步活跃城乡经济，扩大商品流通，保证市场供应。（三）按照国营商业总的方针，根据各公司业务范围的不同，讨论修订了下半年商品流转计划。为了适应国家和人民的需要，做好旺季供应，百货、花纱布两系统进销货指标都较去年下半年同期进销货实绩有所增加。百货公司销货计划增加百分之五十一，进货计划增加百分之六十强。‖会议分析了市场情况后，着重指出国营商业工作人员对迎接秋冬旺季，群众购买力普遍提高的情况要有足够认识，必须大力组织货源，尤其是对当地地方工业和手工业的加工订货，以保证秋后市场供应。‖　　【日期】</w:t>
      </w:r>
    </w:p>
    <w:p w14:paraId="1656CDCE" w14:textId="77777777" w:rsidR="00886012" w:rsidRDefault="00886012" w:rsidP="00886012">
      <w:pPr>
        <w:rPr>
          <w:rFonts w:hint="eastAsia"/>
        </w:rPr>
      </w:pPr>
      <w:r>
        <w:rPr>
          <w:rFonts w:hint="eastAsia"/>
        </w:rPr>
        <w:t>‖【版面】第</w:t>
      </w:r>
      <w:r>
        <w:rPr>
          <w:rFonts w:hint="eastAsia"/>
        </w:rPr>
        <w:t>03</w:t>
      </w:r>
      <w:r>
        <w:rPr>
          <w:rFonts w:hint="eastAsia"/>
        </w:rPr>
        <w:t>版（）‖【标题】广东省人民政府直属机关党委　指示所属各级党组织加强对学习的领导‖【正文】广东省人民政府直属机关党委‖指示所属各级党组织加强对学习的领导‖广东省人民政府直属机关高、中级组干部理论学习，自七月一日开始以来，各单位对学习的领导比前重视，建立了学习制度，成立了学委会，多数单位指派专职干部负责领导学习。目前各单位干部已听过了关于“联共（布）党史”第九章第一、二、三节的报</w:t>
      </w:r>
      <w:r>
        <w:rPr>
          <w:rFonts w:hint="eastAsia"/>
        </w:rPr>
        <w:lastRenderedPageBreak/>
        <w:t>告。‖各单位在学习中同时也存在着一些问题：有些单位对学习的领导仍然不够重视。如商业厅党总支自从学习开始以来，没有很好地进行布置与检查，因此中级组能认真地坚持学习的只有百分之五十。卫生厅党总支很少在会议上讨论中级组的学习领导问题。教育厅党总支宣传委员也不重视学习领导。另外，也发现有些干部对学习的目的和要求不明确，在学习方法上有缺点。如教育厅有个别同志，在学习中纠缠于一些名词、定义。有的同志没有认真地学习文件，急于要求“联系实际”，或企图一下解决许多问题。省干部学校指定的参考文件过多，以致影响到对主要文件的学习。邮电管理局在组织讨论会前缺乏准备，没有中心，收获不大。此外，也发现了有些同志学习不虚心、不认真，个别同志表现自满，不愿听课。‖中共广东省人民政府直属机关党委针对上述情况，对各级党的组织发出了指示：一、学习“联共（布）党史”第九章至第十二章的目的，在于使干部学习有关社会主义经济建设的理论和经验，要求了解联共（布）党在列宁、斯大林领导下，如何根据新的情况，由战争进到和平经济建设的过渡，实现了由战时共产主义政策进到新经济政策的转变，展开了恢复国民经济的工作，把国家引上工业化和农业集体化的新的历史阶段。二、各级党的组织必须把领导学习当作党的政治任务来完成，把学习作为支部工作的主要内容之一，列入党的工作计划；加强党对学习的具体领导，明确分工，党总支、支部书记必须切实把领导学习的任务担当起来；统一学习领导，健全学习小组，以避免过去有些单位把学习领导推给学委会，而又缺乏对学委会作具体领导的偏向；严格执行汇报制度。三、各单位必须坚持学习制度，学习时间一般每周为六小时，如因特殊事故不能坚持时，须报告党委宣传部批准；学习中，如发现编级不适当，应作必要的调整。‖　　【日期】</w:t>
      </w:r>
    </w:p>
    <w:p w14:paraId="1B221641" w14:textId="77777777" w:rsidR="00886012" w:rsidRDefault="00886012" w:rsidP="00886012">
      <w:pPr>
        <w:rPr>
          <w:rFonts w:hint="eastAsia"/>
        </w:rPr>
      </w:pPr>
      <w:r>
        <w:rPr>
          <w:rFonts w:hint="eastAsia"/>
        </w:rPr>
        <w:t>‖【版面】第</w:t>
      </w:r>
      <w:r>
        <w:rPr>
          <w:rFonts w:hint="eastAsia"/>
        </w:rPr>
        <w:t>03</w:t>
      </w:r>
      <w:r>
        <w:rPr>
          <w:rFonts w:hint="eastAsia"/>
        </w:rPr>
        <w:t>版（）‖【标题】泛滥成灾的调查统计表‖【正文】泛滥成灾的调查统计表‖司更生‖调查统计是国家建设，特别是实行计划管理的一个重要工具；因此在有计划的经济建设开始后，各方面都特别重视调查统计工作。但由于调查统计工作中的主观主义、分散主义、官僚主义未能及时克服——在农村中未很好照顾小农经济的特点，因此在工作进行中产生了一些严重的恶果，必须迅速纠正。‖统计表的种类太多‖调查统计报表发得过多、过繁、过乱，已成普遍现象。乡村干部尤其感到统计表格泛滥成灾。过去，每个运动，每项工作几乎均有报表。发表机关上至中央下至区乡。据浙江省萧山县检查，仅县级以下的发表机关就有县人民政府各科、局，妇女、青年等群众团体，贯彻婚姻法委员会，新华书店等三十一个单位之多。而每个单位又发许多种表格。而许多种表格，每种还不止一张。山西省榆次县四个单位，一九五三年一至三月份共发表格三百多种。山西省财委所发“农业生产总值及劳动就业统计”等四套表格共七十四张，农业普查表一套二十八种，有些农业生产表格，并直接发到农户填报。据辽东省统计局检查一九五二年第三季内该省省属十一个单位、二十一个县市和五个区镇自行颁发的调查统计表格有三百一十六种，计日报十一种、三日报二种、五日报三十一种、旬报三十一种、月报八十九种、季报三十一种、半年报五种、年报八种、一次调查一百零八种，其中发到区村填报的一百四十五种；该省一九五二年内只在农业方面就布置了十二种定期报表。山东莒县吕鸿宾农业生产合作社自去春以来接到层层颁发的报表二百五十五种，目前还积压六十一种未填。‖城市私营工商业报表也不少。西安市某面粉厂去年一年内收到一百二十多种报表。辽东省据统计局检查，一九五二年布置的私营商业月、季报表就有二十九种。‖各自布置，互相重复‖由于上级各部门间互不联系各发报表，基层单位往往接到各级领导机关的数套报表。某专区财</w:t>
      </w:r>
      <w:r>
        <w:rPr>
          <w:rFonts w:hint="eastAsia"/>
        </w:rPr>
        <w:lastRenderedPageBreak/>
        <w:t>委向各县布置了公私购销半月报，继之省商业厅又布置了私营商业购销月报，接着省财委又布置了公私比重旬报，虽然目的相同，但由于表式及报送时间不同，县工商科上报同一个资料不得不作三种不同的报表。中国人民银行江苏省松江中心支行农村金融股、货币管理股、计划股往往同时接到省分行各部门所布置同样内容的报表，结果三个股常常分别到各个国营专业公司去要数字，有一次三个股的同志在一个公司碰了头，才知道都是为一个数字来的。北京海淀区农林科在去年一月至十月发给各村的表格四十四种，其中有中央和华北农林部门的，有市农林局及其所属各科的，有区人民政府及其农林科的，这些表格很多是大同小异，内容重复。单是调查互助合作运动情况的表格就有五种：中央农业部门发的一种、市农林局发的一种、区人民政府发的三种，内容基本上相同。另据陕西临潼县检查，在一百零四种农业报表中共有七百五十九个‖“项”和一千六百九十二个“目”，在七百五十九个‖“项”中有六百五十八个“项”是重复的，重复最多的项达四十四次。“目”的重复则更多。‖内容繁杂，范围太广‖报表内容要求之繁杂，花样之多，真是无奇不有，实属惊人。卫生机关要统计消灭蚊子、苍蝇、老鼠的数字，已是众所周知的了。北京市公共卫生局颁发的育儿法调查表包括七大项八十七栏，连小孩子作何玩耍，睡眠时是否摸着母亲的乳房等等都要调查填报。河北省定县子位村接到上级发来的有一张名为“农业税土地产量比较”的统计表，共需填八十个亩数，八十个产量数，八十个平均产量数和八十个百分比，共三百二十个数字。还有防旱春耕突击旬宣传网统计表共有一百二十六个指标数字。虽然防旱春耕仅仅突击一旬，而填报这些宣传情况的报表突击三旬甚至五旬也难完成。山西省财委发的农业普查表一套二十八种，有三百零三项，四百六十五栏，填表说明一百十四条，长万余言，要求每个农民都要解答“八十三问”。山东省莒县要统计各村有多少棵树，树龄几年；鸡的种类及其年龄。陕西省渭南畜牧兽医情况调查表分马、骡、驴、驼、黄牛、水牛、山羊、绵羊、猪、鸡、鸭、鹅、蜂等十三项，每项又分原有、增殖、买入、卖出、死亡、现有等六栏，每栏又分公、母、种用、骟等四个小目，必须经过三百多道手续才能填好这张表。‖目前农村的报表显然有很多是不需要和毫无意义的。据定县收集到二十四种农业表格的初步审查，只有一种完全可用，六种部分可用，另十七种根本无用而且有害。二十四种表格共一千五百六十七栏，有用者仅为一百七十四栏。这些表格即使填得一无差错，也仅有百分之十左右的材料有用，百分之九十左右是徒增农民与干部的负担。‖工商业报表亦有类似情况。如上海市工商局市场管理处向私营工厂布置了一种“商品产销价格情况调查表”，要求各企业将不同商标、不同规格的商品分战前、战后及一九四九年至一九五二年逐年各季的产销情况、价格利润幅度及其百分比（分公私），四种销售方式（门市、批发、推销员、特约）的百分比，八种销售对象（本埠批发商、本市零售商、外埠、行商、包销、收购、订购、加工）百分比，填表上报。结果大部分厂无法填报，少数填报的也是大部空白。据辽东省统计局检查一九五二年布置的私营商业月、季报表，从座商、行商、交易所、经纪人到摊贩都布置了月、季报表，其中座商所得额报表分八大项五十四个指标，仅各项费用支出一项就又分为职工工薪、伙食、福利、送货、旅费、保险、租赁、修理、折旧、包装、灯水煤、贷账、付账、折扣、杂费等二十三个指标，结果是根本行不通。‖其他又如文化部门要各剧场填报“观众成分”，上级银行要下级银行填报“储蓄对象”等等，都是难以作到的。‖填报限期，急如星火‖许多报表是限二十天、半月上报，个别有规定五天、两天，甚至也有限当天上报的。更有些经过层层转发，表格到填报单位时已经过了限期。如甘肃省庆阳县病虫害防治调查表，规定区政府七月二日填报，而表格发到</w:t>
      </w:r>
      <w:r>
        <w:rPr>
          <w:rFonts w:hint="eastAsia"/>
        </w:rPr>
        <w:lastRenderedPageBreak/>
        <w:t>马岭区时已是七月十三日。春季播种面积调查表，规定四月三十日上报，但在马岭区发到乡上时已到七月中旬。华东文教委员会一九五三年一月二十一日发出的机关学校调查表，限期一月二十六日前完成，于是各单位就连夜加班进行突击。为赶统计数字加班、加点来突击，在许多统计部门已经常化了。由于逼着限期快报，填报者无法应付，只好随便一估乱报，上面也就信以为真；这种“逼供信”的现象，亦很普遍。‖严重的恶果‖由于报表的混乱，已经造成了严重的恶果。主要表现在以下几个方面：‖一、首先是群众很不满意，并且已经损害到政府和许多领导机关的威信，还伤害了干部的工作积极性。报表中有些是目的不明确；有些是过分琐细，没有必要，或者要求过高，没有可能；有些则是十分荒唐，莫明其妙，甚至违犯政策，造成政治性的错误。这类报表不仅增加了群众很多不必要的麻烦，而且引起群众一些不应有的顾虑和思想混乱。群众反映是：“吃了饭没事干，就来找麻烦”，“政府什么都要管，连捉多少虱子、臭虫也要管了”，“苍蝇、蚊子好打，就是数数困难”。‖乡村中这样多的报表压到乡村干部的头上，实在难以应付，他们常常为报表苦恼。人们反映：“乡干满街跑，为了统计表”、“乡干下乡，统计一筐”，“干部好当，表格难挡；工作搞得好，表格吃不消”，“区村干部两头作难，完不成任务上级批评，强迫命令群众反对”。若干干部因时间紧迫和上级要求太高，难以完成任务，就只好采取拖压或捏造的办法。有的反映：“债多不愁，虱多不痒，表多不理”，“能压就压，不催不报”；有的反映：“上面逼着要，只好瞎乱造”。‖二、造成人力物力的极大浪费。黑龙江省仅农户台账一项的印刷费预算即达十三亿元之多（未批准），如果印发下去，所费的劳动力将难以计算。另据华东民主妇女联合会估计，该会所发“妇女参加互助组农业生产合作社人数统计表”（此表发下后，从未上报），仅费用就浪费人民币十三亿余元。这笔钱可办能容一百个孩子的托儿所七个，可使数百个母亲解除孩子的牵累而参加生产。有很多报表发下后根本未上报，很多报表虽然上报了，但根本无用，白费钱财，如将全国范围内的这项人力物力的浪费计算起来，一定是十分惊人的。‖三、影响了重要统计的完成。由于各种报表的充斥，不仅应该要的得不到，而且连最需要的资料也报不上来。据临潼县报表检查的结果，有必要填报的报表不过五分之一，此外五分之四的力量被不该填报的报表占去。‖四、造成了统计数字的混乱。同一个问题报给这个机关一个数字，报给那个机关又一个数字，各系统各部门各有各的数字，互相矛盾，莫衷一是。逼报的数字，大多靠不住，不仅对工作没有帮助，往往反而有害。‖现在，中央人民政府政务院发布了“关于清理现行调查统计表格及禁止乱发调查统计表格的指示”。调查统计工作中的这种混乱状况绝不容忍再继续下去了。希望各级政府及各业务部门认真执行这个指示，坚决消灭调查统计工作中的混乱状态。‖　　【日期】</w:t>
      </w:r>
    </w:p>
    <w:p w14:paraId="05BC7ADB" w14:textId="77777777" w:rsidR="00886012" w:rsidRDefault="00886012" w:rsidP="00886012">
      <w:pPr>
        <w:rPr>
          <w:rFonts w:hint="eastAsia"/>
        </w:rPr>
      </w:pPr>
      <w:r>
        <w:rPr>
          <w:rFonts w:hint="eastAsia"/>
        </w:rPr>
        <w:t>‖【版面】第</w:t>
      </w:r>
      <w:r>
        <w:rPr>
          <w:rFonts w:hint="eastAsia"/>
        </w:rPr>
        <w:t>02</w:t>
      </w:r>
      <w:r>
        <w:rPr>
          <w:rFonts w:hint="eastAsia"/>
        </w:rPr>
        <w:t>版（）‖【标题】中共通县地委基点乡土桥乡还存在“五多”现象　工作组来往频繁妨碍农业生产‖【正文】中共通县地委基点乡土桥乡还存在“五多”现象‖工作组来往频繁妨碍农业生产‖中共通县地委基点乡——土桥乡仍存在严重的“五多”及工作上的忙乱现象，妨碍秋季生产工作。‖自六月二十六日到八月十六日五十多天内，就有上级十七个单位共五十一个干部到土桥乡工作。上自中央一级机关，下至县区，都有人来这里，其中包括党政系统、群众团体、经济企业单位等的人员。这些人有的是来了解情况的，有的是来整顿组织的，有的则是来检查工作、作典型调查，或体验生活的，平均每天有十四个干部在乡里工作。他们召集当地干部和群众各开各的会，五十天共召开乡政府委员会七次，党</w:t>
      </w:r>
      <w:r>
        <w:rPr>
          <w:rFonts w:hint="eastAsia"/>
        </w:rPr>
        <w:lastRenderedPageBreak/>
        <w:t>支部委员会八次，党员大会四次，青年团会十六次，武装委员会五次，有的乡干部重复参加会议；乡里开了这样多的会，到了村里还得照样开一连串的会。一般干部的会已经够多，党员、团员、互助组长的会议更多。这种情况，严重地妨碍了生产，引起了当地干部和群众的不满。团中央工作组的组长就住在该乡，而该乡团支部副书记翁士蓝的二亩玉米地里长的草却有二尺半高。乡干部忙乱不堪，难以应付，有的就拒绝和工作组的人员见面，吴玉琴互助组因为工作组访问过勤，影响生产，就表示拒绝访问。‖该地本来刚划过乡，具体帮助乡干部的工作是很重要的。上级工作组虽然多，却很少有人具体帮助乡干部，教给他们工作方法。如对秋收、秋种、秋耕工作，县、区只作了布置，但对如何帮助乡干部具体实现，就很少有人过问。乡干部只是忙乱，不能深入，乡里受补助的干部不知道怎样作工作，只是帮助村干部开开会，许多具体工作中的问题没有解决，经验总结不出来，县、区、乡一般化的领导方法还没有改变。乡和村的关系不明确，工作重复。自划乡以来，乡和村里的五种委员会从来没有研究过工作，不是乡干部包办，就是事事依靠村主任，有的村主任说：“当村主任比当村长时还事多。”因此，工作还是停留在村干部身上。‖中共通县地委已派工作组检查了该乡的工作，针对以上情况，对基点乡干部的工作提出了改进意见。并规定要严格控制进入基点乡的工作组，纠正各机关单位事事都到基点乡调查的作法。为防止分散主义的现象，基点乡的工作要在县委、区委、乡支委统一领导下进行工作。下乡干部要在作好中心工作的前提下，完成自己要完成的工作，不得打乱乡的工作计划。通县地委认为：基点乡工作搞好的关键，主要在于县、区领导，目前基点乡的一切工作都在初创，县、区领导须具体帮助乡搞好工作，只确定基点而不给干部办法是不对的。‖（王树范、于兴泉、王华庭、孔繁治）‖　　【日期】</w:t>
      </w:r>
    </w:p>
    <w:p w14:paraId="2AC1E2BA" w14:textId="77777777" w:rsidR="00886012" w:rsidRDefault="00886012" w:rsidP="00886012">
      <w:pPr>
        <w:rPr>
          <w:rFonts w:hint="eastAsia"/>
        </w:rPr>
      </w:pPr>
      <w:r>
        <w:rPr>
          <w:rFonts w:hint="eastAsia"/>
        </w:rPr>
        <w:t>‖【版面】第</w:t>
      </w:r>
      <w:r>
        <w:rPr>
          <w:rFonts w:hint="eastAsia"/>
        </w:rPr>
        <w:t>01</w:t>
      </w:r>
      <w:r>
        <w:rPr>
          <w:rFonts w:hint="eastAsia"/>
        </w:rPr>
        <w:t>版（）‖【标题】中央人民政府政务院　关于发动群众开展造林、育林、护林工作的指示‖【正文】中央人民政府政务院‖关于发动群众开展造林、育林、护林工作的指示‖（一九五三年七月九日政务院第一百八十五次政务会议通过）‖我国现有森林面积过小，木材资源贫乏，因之，既不能满足国家长期建设的需要，又不能庇护广大土地，抵抗风沙水旱，致农业生产受到极大威胁。此种严重情况，亟须加以改变。‖三年多来，由于党政各级领导的重视和广大群众的努力，我国林业建设已获得相当成就。根据现有统计：全国造林已约达一七五万公顷，封山育林四一四万公顷。造林面积正在逐年扩大，造林成活率也在逐年提高。许多地区的零星植树已发展成为成片造林，个体造林已逐步组织起来成为合作造林。较大面积的防护林已在东北、西北地区开始营造；并在豫东、冀西等地开始收到防护效果。不少荒山经封山育林后，已逐渐成林，并开始发生保持水土的作用。滥伐森林现象已基本停止，山林火灾损害也在逐年减轻。这些成就无疑已为今后工作打下了初步基础。但在过去工作中也和农业生产一样，因对目前造林、育林、护林所依靠的主要是小生产者的个体农民这一点认识不清，并对他们的私有性、分散性的特点与困难估计不足，因而在许多地区便产生了造林计划过大，要求过高，以及由此相伴而来的分派任务、强迫命令等脱离实际、脱离群众的严重现象。另外，由于对南方私有林政策不明确，并在某一时期对其采伐与出卖采取过多干涉的政策，因而使农民经营林木的积极性遭到了很大的挫折；同时由于禁止烧垦烧荒和禁垦陡坡等规定的过于机械，封山育林工作在执行上有偏差，对山林附近农民的生产和生活缺乏应有的照顾，因而也招致部分农民和林农的不满。所有这些缺点和错误，必须引起我们警惕，并迅速加以克服和纠正。‖目前，</w:t>
      </w:r>
      <w:r>
        <w:rPr>
          <w:rFonts w:hint="eastAsia"/>
        </w:rPr>
        <w:lastRenderedPageBreak/>
        <w:t>全国范围内土地改革的完成，群众生产积极性的高涨，给今后林业建设提供了新的有利条件，因之，开展群众性的造林、育林、护林工作已经是成为目前必要的任务；而且也只有群众性的林业建设事业被发动起来并不断地持续下去，才能从根本上改变我国森林面积过小的情况，从而逐渐减免天灾、增加农业生产、增加山区群众收入、增加木材资源，以配合国家有计划的经济建设。为在全国范围内顺利开展这一工作，本院特作如下指示：‖一、开展群众性的造林工作是扩大木材资源、保证国家长期建设需要的首要办法；也是减免风沙水旱灾害、保障农业丰收的有效措施。因此，各级政府必须引起足够的重视，并加强其领导；同时应该根据各个地区的不同气候、土壤地形、树种等情况，及群众固有习惯与生产能力等条件和当地群众共同商量，因地制宜地提出不同要求和一定时期的造林计划，然后发动群众分头分年逐步实现。大体上在水土冲刷严重、风沙水旱灾害经常发生的地区，应积极营造水源林和防护林；在水土条件较好林木生长迅速的地区，应大力培育用材林。但无论前者或后者，均须根据当地需要和各种可能条件，量力而行；既不应消极等待，延误时机，也不可贪多冒进，操之过急；并应在工作上讲求质量，着重提高成活率。‖对规模较大的防护林带或水源林的营造，因对改造自然和减免各种灾害有决定意义，且为国家重要建设之一，故各地仍应予以极大重视。但因其牵涉面过大，且在土地、劳力等问题上有一定困难，故除东北西部防护林带和陕北防沙林带可参照原计划并作必要修正后稳步前进及河北永定河下游、冀西、豫东等防沙林可按原计划完成外，其他如华北‖（原察哈尔北部及绥远北部）、山东、苏北等地之防护林带，则应由各大区、省再加详细勘察，周密计划，报政务院核准后方可进行。总之，在营造较大规模的防护林或水源林时，必须切实根据各个地区的实际需要和可能条件，并足够地照顾到小农的私有利益，因此在防护林带的规划方面，既不必在规格上或步调上强求一致，并应力求少占耕地或不占耕地。对某些地区因占地后影响农民的生产生活者，必须妥善予以解决；如无法解决时，则宁可缓办不办，不可蛮干。在水源林的营造上，不可贪多求快，不应强迫群众停耕还林。为了保持水土，对一般荒山陡坡虽应停止开垦，但如果群众在生活上由于迫不得已而必须开垦时，应尽量劝导群众筑成梯田，而不应强制加以禁止。至于各地之小型农田防护林，小片水源林及一般用材林，因与各地群众的生产和生活息息相关，为各地群众所乐为，故可由各省、县、区、乡政府根据其规模之大小、需要和可能，以及群众意愿，分别加以规划，积极加以倡导。‖关于造林方式，目前主要的还是依靠发动广大农民群众来进行，因而对广大农民群众的分散性和私有性就必须予以足够的注意和照顾，必须坚决贯彻谁种谁有、伙种伙有、村种村有的政策，切实保障所有权。在提倡互助造林和合作造林的同时，也应注意发挥农民个体造林的积极性而不应加以任何损伤。群众造林所需树苗，主要依靠发动各村各户各互助组、合作社自己采种育苗来求解决；但对目前种苗特别困难者，则应根据对种苗的困难程度和国家的可能情况，由国家分别以无代价地供给种子、发动其自行育苗、或无代价地供给苗木等办法予以帮助，鼓励群众造林的积极性。‖在某些距离村庄较远或劳力困难为群众力所不及的大规模防护林、水源林和用材林，或其中某些地段中的大片荒山荒地，势必由国家统筹计划，负责营造，地方人民政府林业机关应根据各地不同情况，制订计划，分期进行。其方式可由国家建立造林站，直接雇工营造；或动员当地有植树经验之农民组织互助组、合作社，分区分段，包种包活，国家给以一定酬偿，并供树苗，加以技术指导；此外，亦可组织附近农民，在农闲时，由国家给以一定资助（如苗树、口粮等），进行造林。所造之林木亦可与群众订立合同分成提奖。但在目前</w:t>
      </w:r>
      <w:r>
        <w:rPr>
          <w:rFonts w:hint="eastAsia"/>
        </w:rPr>
        <w:lastRenderedPageBreak/>
        <w:t>条件下，不宜要求过急，计划过大，但也不应消极等待，丧失时机。‖其次在矿山附近可划定一定范围由矿区负责营造，在铁路公路两旁则应由铁路公路部门分期加以绿化，所植林木将来即归矿区和铁路公路部门使用。‖二、造林以后必须加强抚育，以促进林木的发育和成长。在已经造林地区的各县、区、乡政府，应组织和领导群众抚育幼林，防止随植随毁，造成浪费。对各地已成之林，则应根据林相和生长情况，分别加以修枝或间伐，并进行其他必要的抚育工作，以促进其正常生长和迅速成材。‖森林采伐后，应即进行迹地更新，育成新林，使森林延续不绝，源源利用。森林工业部门今后必须切实贯彻合理采伐方针，结合采伐作业，随即清理林场，以促进森林天然更新，并给人工更新创造有利条件。在东北、内蒙等国有林区或西南、西北等部分天然林区，应由林业部门设置专业机构，在采伐迹地用人工更新办法使之逐渐恢复成林。在各私有林地区，特别是江南各私有林地区，群众原有经营林木的悠久历史，且对森林抚育和采伐后的迹地更新也有丰富经验，故应积极加以提倡和推广。地方政府和林业机关亦应予以必要的帮助和指导，以便林木迅速成长和恢复。‖封山育林是使荒山自然成林和保持水土的最有效办法，仍应号召与领导群众进行。但必须根据荒山的条件和育林的可能性，尤须照顾到樵采放牧等需要，在群众自觉自愿基础上进行封禁。至于那些山要封，那些山不封，何时封禁，何时开禁，同一山区，那些树种封禁，那些树种不禁，则可由各乡各村群众或经过人民代表会议自行决定，各级政府不应再作硬性规定，或列为任务，向下布置。‖三、与开展造林、育林工作的同时，必须更加重视保护现有林木。几年来森林火灾和滥伐情况，虽较过去反动统治时代有所减少，但各种事故仍迭出不穷，特别是森林火灾所造成的损失依然严重。因此，保护现有森林免受火灾，免受破坏，免受病虫等各种自然灾害，在目前仍应视为林业工作中一项严重的任务。特别是防止森林火灾更应引起普遍重视，并应尽最大的努力发动组织群众，严加防止，尤其是对大面积国有林，一定要保证其安全。森林火灾的原因，大部分由于烧垦烧荒，因此，防止森林火灾仍须禁止烧垦烧荒；但也必须顾及到各地区的实际情况和群众在生产上的实际需要，林区、半林区和非林区不可一般化，群众在生产上特别需要者，应予以照顾。特别在少数民族地区，为了生产与生活的需要，群众有烧山的习惯；在内蒙，为了放牧，需烧牧场；江南朽木林区，插条时有“炼山”的习惯。在这些地区，必须一面深入群众教育，说明利害，领导群众积极改进耕作方法，一面则应根据群众的确实需要，准许他们在保证不发生火灾的条件下，进行必要的烧山。‖另外，必须对破坏森林的滥伐行为继续严加禁止；但也必须注意到靠山群众生产和生活的需要及其“靠山吃山”的习惯，一方面要结合群众利益，深入“吃山必须养山”教育；一方面则应因地制宜或因时制宜地准许群众入山搞副业生产，或协助国家进行森林抚育工作。‖总之，护林防火要依靠群众，因而必须注意其地域性与季节性，更必须把群众的局部利益和整体利益结合起来，才有效力，不可做出全国全区通行的机械规定。‖其次，病虫害对森林的为害已益加严重，特别是虫害的蔓延和猖獗，对森林的为害尤为严重。因此，各地必须深入地吸取和研究当地群众扑虫经验，发动群众积极扑打，同时根据现有可能，利用各种科学办法有效的加以防治。‖四、既然造林、育林、护林工作在目前主要的还是依靠广大群众，而这种群众又是小生产小私有者的个体农民，因此，就必须严格保护农民的本身利益，只有这样才能发挥群众对造林护林的积极性。为此：‖（一）必须确定林权，保护山林所有权。除国有林区外，凡没收地主之林山尚未分配或土改后林权尚未确定而又依法应分配给农民者，应在照顾原有历史习惯与现实情况下分配给农民个人所有、伙有或乡村公有；在江南地区更应</w:t>
      </w:r>
      <w:r>
        <w:rPr>
          <w:rFonts w:hint="eastAsia"/>
        </w:rPr>
        <w:lastRenderedPageBreak/>
        <w:t>在土地分配完了后或土地复查过后，即开始领导农民进行这一工作，不可拖得过久，亦不能草率从事，以免引起群众纠纷和山林破坏。对已分配而有纠纷者，当地政府应根据原有习惯，照顾现实情况，本团结互助精神，采协商办法解决之。凡农民自有或分得之山林，不论经济作物山、果子山或木材山，均应有自由采伐、使用、出卖等处理权限，任何人不得加以干涉；过去各地农民采伐自有林木须经地方政府或林业机关批准的办法应即停止执行，但对其滥伐林木、不加保育的现象，则应进行教育，加以劝止。‖（二）在南方私有林地区，应在一定范围内采取国家严格管理下的木材交易自由政策，废除木材全面统制政策。其具体实施办法，由各省根据当地情况规定，呈报政务院核准后执行。另外，并须实行正确的价格政策。价格过高过低均易引起对林木的破坏。为了合理调节市场价格，国家收购机关在核定收购价格时，应在所属地区内若干木材集散地点根据国家规定的指标和产运销三方面利益及历年价格变化情况来核定，而不宜只采用单一的直接计算山价的方法来核定。‖（三）凡未实行土地改革的少数民族地区，其山林所有权、采伐权、出卖权、承继权，一律根据过去归属习惯和范围，切实加以保护，并鼓励他们积极造林，增加生产。‖只有贯彻了上述政策，并从技术指导、组织管理、政治工作各方面加以注意，造林、育林、护林工作才能获得实效。‖五、为有效地保证林业建设和工农业建设的平衡发展，开展造林、育林、护林工作应成为今后各级政府特别是山区的各级政府的主要任务之一，并应成为各级人民代表大会的重要议题之一。各级政府在布置农村工作时，应将林业工作列为应有内容，并作统一计划和统一安排，任何孤立地开展林业工作，或在贯彻“农业生产压倒一切”方针时，取消了林业工作的做法，都是不应该的。另外为加强对这一工作的领导，还必须在组织机构上予以加强，除已有的各种林业机构应予加强外，各主要造林地区和抚育更新地区，还应在县区两级指定专员担任林业工作和设立造林站和抚育站。其具体部署，责成各大区行政委员会和有关省人民政府酌情办理。‖总理周恩来‖一九五三年九月三十日‖　　【日期】</w:t>
      </w:r>
    </w:p>
    <w:p w14:paraId="6B23B1C4" w14:textId="77777777" w:rsidR="00886012" w:rsidRDefault="00886012" w:rsidP="00886012">
      <w:pPr>
        <w:rPr>
          <w:rFonts w:hint="eastAsia"/>
        </w:rPr>
      </w:pPr>
      <w:r>
        <w:rPr>
          <w:rFonts w:hint="eastAsia"/>
        </w:rPr>
        <w:t>‖【版面】第</w:t>
      </w:r>
      <w:r>
        <w:rPr>
          <w:rFonts w:hint="eastAsia"/>
        </w:rPr>
        <w:t>03</w:t>
      </w:r>
      <w:r>
        <w:rPr>
          <w:rFonts w:hint="eastAsia"/>
        </w:rPr>
        <w:t>版（）‖【标题】适应国家建设时期的需要，加强工矿企业的群众宣传工作　——在华东国营工矿企业群众宣传工作会议上的报告‖【正文】适应国家建设时期的需要，加强工矿企业的群众宣传工作‖——在华东国营工矿企业群众宣传工作会议上的报告‖舒同‖我们的会议，经过了小组和大会讨论，反映了当前华东地区工矿宣传工作的许多实际情况，批评了我们工作中许多严重的缺点，也交流了一些值得推广的经验，研究和提出了今后如何加强工矿群众宣传工作的初步意见。‖加强工矿企业的群众宣传工作，是目前我们党组织在工矿企业工作中的重要任务之一。我们的国家已经进入一个新的历史时期，在我们面前摆着实现我们国家的工业化和逐步过渡到社会主义社会的历史任务，并且开始了国家建设的第一个五年计划，要顺利实现这样的任务，就必须依靠广大劳动人民群众，而首先是坚决贯彻党的二中全会正确规定的依靠工人阶级的方针。所谓依靠工人阶级，就是说依靠工人阶级的自觉。只有全体职工对党的任务政策了解得愈清楚，他们为实现这一任务政策而进行的斗争才可能愈积极，我们党的任务、政策的实现也才可能愈加顺利。工矿党组织必须从政治上保证这个任务的实现，特别对于能否完成与超过生产计划，并且节约原料、降低成本、提高产品质量是负有政治上的责任的。在企业中党的工作的基本任务，便是做好和经济工作相结合的政治工作，并在此基础上进行对行政的监督，保证完成工矿的生产任务。党组织必须通过经常性的、战斗性的、密切联系生活的群众宣传工</w:t>
      </w:r>
      <w:r>
        <w:rPr>
          <w:rFonts w:hint="eastAsia"/>
        </w:rPr>
        <w:lastRenderedPageBreak/>
        <w:t>作，时时刻刻把群众的注意力集中到最刻不容缓的、最迫切的问题上来，并做出正确的理论的和政治的解释。如果轻视或忽视说服群众的方法，企图把党的工作建立在行政命令上，那就一定不能很好地完成自己的工作任务，并将造成对国家建设事业的严重损害。斯大林同志曾经指出过：“谁想在我们的实际工作中把经济和政治分开，以减弱政治工作为代价来加强经济工作，或者相反地，以减弱经济工作为代价来加强政治工作，那他就一定要陷入绝境。”（论党工作底缺点和消灭托洛茨基两面分子及其他两面分子的办法）因此，工矿的群众宣传工作是我们党进一步巩固与职工群众的联系，对职工进行共产主义教育，动员他们完成第一个五年计划，克服当前建设中的各种困难，以及实现新的历史时期新的历史任务的最重要的方法之一。‖四年来，华东地区国营厂矿的群众宣传工作，是随着党的整个工作的发展而逐步深入提高的。一般说来，各地均能紧密地围绕着党在各个时期的中心任务，提高工人群众的觉悟程度，配合和推动各项政治、改革运动和生产计划的完成。通过各项运动，党在各厂矿建立了一支便于经常向群众进行宣传工作的宣传队伍，积累了一些群众宣传工作的经验，并建立了一些必要的制度。‖但是，我们华东地区许多厂矿的群众宣传工作还是很薄弱的，还远远落后于党的任务的要求。首先，有些厂矿企业党的组织对于依靠工人阶级搞好生产的思想不明确，对于政治工作与经济工作相结合的方针认识不够，甚至有的人还错误地把两者对立起来。一部分厂矿企业党的组织至今还没有建立起系统的群众宣传工作。不少工厂的群众宣传工作是表面的、片断的、零碎的，有的还局限于“喊口号、贴标语、凑热闹”，不能紧密结合每一任务的每一步骤。‖其次，在已经开始建立起群众宣传工作的地方，也还存在着严重的脱离实际的形式主义，思想性不高，战斗性不强，没有很好地面向生产，没有紧密联系生产任务及生产过程中的主要关键，没有很好地研究群众的思想情况，没有及时提供宣传内容，而本末倒置地在宣传形式上打圈子。不少是“宣传形式几十种，有的闲着，有的各搞各，很少得到工人的喜爱”。不少厂矿把生动活泼的政治工作，变成为以呆板繁琐的会议来疲劳群众，并在实际上发生许多强迫命令现象。群众宣传工作的重点，还没有放到车间和坑口等基层的生产单位，因此，较普遍存在着“表面上轰轰烈烈，内容上空空洞洞”的现象。在宣传内容上还不善于把群众日常的生产和生活与共产主义、爱国主义的宣传结合起来，特别是对于工人中劳动纪律松弛和经济主义观点缺乏系统的教育和有力的批判。如在宣传废除国民党反动派遗留下来的不合理的管理制度时，对工人进行了国家主人翁的宣传教育，但忽视宣传工人阶级的责任，忽视启发群众自觉地遵守劳动纪律；某些工厂甚至片面地以增加福利来刺激工人生产，如提出“增产节约顶呱呱，超额奖金背回家”等不适当的口号。‖再次，对宣传网的领导上存在着严重的放任自流倾向。自一九五二年上半年“三反”运动以后，特别是今年反官僚主义、反命令主义、反违法乱纪运动反对工厂中的“五多”以后，有些工矿党委由于理解上的片面性，把本来不是多了而是少了的党的必要的可行的政治工作制度也错误地削弱甚至取消了。目前除一小部分厂矿党委能够坚持必要的领导制度，建立经常的系统的群众宣传工作之外，大部分厂矿党委的领导制度很不健全，有的是有名无实，或根本不问，群众宣传工作处于无人负责状态。这主要是由于有些党委特别是党委书记，不知道领导党的宣传网是自己的责任，不知道党的工作包括群众宣传工作应该如何做，有些干部是刚从农村调来的，他们习惯于农村手工业式的“一揽子”的工作方法（这在农村工作中也是应该逐步改变的）；而党的宣传部门又没有抓住训练支部书记这一关键问题，没有有力地推动各级党委、支部书记来加强对宣传网的领导。正因为对于党的这一个重要的政治工作的工具没有</w:t>
      </w:r>
      <w:r>
        <w:rPr>
          <w:rFonts w:hint="eastAsia"/>
        </w:rPr>
        <w:lastRenderedPageBreak/>
        <w:t>很好地运用，因此，也就必然削弱了党的支部的作用，削弱了党对厂矿生产任务的保证作用。‖为了尽速地适应厂矿企业发展生产的需要，必须加强党在工矿企业的群众宣传工作。这就必须根据工矿企业发展生产的需要和党的工作发展的水平，接受过去的经验教训，明确解决以下问题：‖一、厂矿群众宣传工作的基本‖任务和主要内容‖工矿企业中群众宣传工作的基本任务，就是经常向职工群众解释国内国外时事及党的任务、政策、提高职工群众共产主义觉悟程度，使他们认识到自己的劳动生产对目前国家建设以及逐步实现国家工业化和逐步过渡到社会主义社会的伟大意义，认识到只有逐步发展生产才能克服胜利中的某些困难、逐步保证需要的道理，从而充分地发挥广大工人群众的积极性和创造性，为完成和超额完成国家建设计划、提高劳动生产率、提高产品质量、严格节约和降低产品成本而斗争。‖因此，工矿企业中群众宣传工作的主要内容可有以下几项：‖（一）宣传党在新的历史时期的任务。我们应该在今后相当长的时期中，经常注意向全体职工揭示逐步实现国家工业化和逐步过渡到社会主义社会的明确远景，并且根据这个远景来说明每个工人职员日常劳动的伟大意义，说明必须依靠国营经济和工人阶级的领导才能实现这一任务，激起全体职工对于这个伟大事业作最大可能的贡献的愿望。在这‖一宣传中贯串进行共产主义的教育，使全体职工都成为新中国的自觉的积极的建设者。‖（二）有系统地解释我国建设在国外国内的有利的和困难的条件，解释国际国内最重大的事件，以及党和政府的和平的外交政策和国内的最重要措施。目前仍应继续贯彻三大任务的宣传，特别应着重宣传我们国家第一个五年计划的方针和政策。在华东地区还应着重宣传以人才、资金和设备支援国家的重点建设。经常教育全体职工，提高政治警惕性，防止反革命分子的破坏活动。在进行国内外时事政策宣传中，应说明我们党的政策的实质，就是保证人民的根本利益，发展生产保证需要，保障祖国的安全，保卫远东和世界的和平，因而也是符合于人民群众的切身利益的；并贯串进行爱国主义与国际主义的教育，作为鼓舞完成生产任务的动力。‖（三）鼓动全体职工完成和超额完成按月、按季、按年的生产计划，接受今年第二季度华东各厂矿讨论国家计划的经验，在今后经常讨论作业计划、加强计划管理、加强技术管理与技术操作规程的宣传工作中，在全体工人、管理人员、技术人员中树立“全面完成国家计划，逐步达到均衡生产”的观念，不但要完成产量指标，特别要提高产品质量，要严格节省原材料、机物料、各种管理费用，达到减低成本，为国家积累建设资金。‖（四）宣传推广先进经验，宣传劳动竞赛中的日新月异的创议，宣传先进人物和先进思想，使全体职工都向先进工作者看齐。在华东地区，凡是生产改革已有一定基础，经营管理已初步有了头绪的厂矿，都应着重推广与巩固有决定意义的先进经验。还要注意宣传先进的工程技术人员、工长和车间主任的经验。宣传掌握新技术和生产合理化是发展生产提高劳动生产率的重要条件，批判工人与技术人员中的保守思想。‖（五）宣传苏联科学技术的伟大成就、苏联人民对我国建设真诚无私的援助、苏联专家实事求是认真负责的工作态度，以及他们这种伟大的国际主义精神，号召全体职工群众虚心地向苏联学习，以不断提高生产技术，克服职工群众中的行会主义与技术人员中的保守思想。‖（六）宣传遵守劳动纪律。各地结合传达中国工会第七次全国代表大会决议时较普遍地进行了这一宣传。但有些地方认为这一工作“突击一下”“一阵风”就过去了，这是不对的，今后还必须经常贯彻宣传遵守劳动纪律的重要性。说明自觉地遵守劳动纪律就是工人群众对国家忠诚的具体表现。批判劳动纪律松弛的现象，说明它对国家建设的危害性。通过说明道理，开展群众性的批评与自我批评，在提高工人群众的觉悟程度的基础上，保证完成和超额完成自</w:t>
      </w:r>
      <w:r>
        <w:rPr>
          <w:rFonts w:hint="eastAsia"/>
        </w:rPr>
        <w:lastRenderedPageBreak/>
        <w:t>己的工作定额，保证自己的工作质量，爱护企业财产，遵守技术操作和安全卫生等规程，严格遵守工作时间，服从工作的分配和调动。同时也要反对在整顿劳动纪律时，不采取说服教育方针而采取惩办主义方针。‖（七）宣传必须首先发展生产才能保证需要。说明工人阶级的物质生活、文化生活和工作条件的逐步改善，要建立在逐步发展生产的基础上。最近半年来，各地均着重批判了工人中的“重福利、轻生产”、“顾私不顾公”的错误的经济主义思想，今后还应注意经常贯彻。同时也要反对那种对改善工人生活漠不关心的官僚主义。‖（八）宣传党是工人阶级的先锋队伍，党的正确领导是工人阶级事业取得胜利的最重要条件，今后继续完成新的历史时期的伟大任务，仍然必须有党的坚强的领导。我党的事业之不可战胜性的泉源，在于党与工人阶级及全体人民的密切联系和统一，在于党在建设事业和国家一切活动中的领导作用，在于党不倦地关怀改善工人阶级和全体人民的生活和福利。号召工人爱护和巩固自己的共产党。‖（九）宣传巩固工农联盟。各地特别是江苏省在今年上半年着重进行了这一方面的宣传，但关于这一问题的混乱思想至今还是十分突出地存在着。今后我们还必须经常宣传巩固工农联盟是我们过去和今后取得胜利的最可靠的保证，是我们国家政权的基础。说明工农业的正确关系，说明适当地满足农民的生产资料和生活资料的要求，并大力支持农民逐步地走上合作化道路是工人阶级的神圣责任，说明工人阶级的生活的改善要和农民的生活相适应。说明轻视农民的观点是错误的、是反动的，脱离农民的倾向是极其危险的。‖二、组织厂矿群众宣传工作的‖基本环节‖为了保证上述内容的正确贯彻，厂、矿企业党委必须经常围绕本厂矿每一时期中心任务，根据上级党委和上级企业经济部门的指示、决定、任务以及有关政策，进行认真的研究，并根据本厂、矿群众思想情况的调查研究，从实际情况出发，确定本厂、矿每一时期的宣传内容，有计划地组织群众宣传活动，并经常注意下列各点：‖（一）每逢新的生产任务（或政治性、改革性的中心任务）到来，必须首先在主要骨干中统一思想，联系本单位的实际情况，认真组织学习和讨论上级的指示、决议和计划，制订具体的保证计划，确定党、团和工会的任务，统一步调，具体分工。进而逐级打通车间骨干、党员和积极分子的思想。党委还应负责了解工人、技术人员和管理人员的思想情况，召开宣传员会议，或训练宣传员，并拟制宣传内容要点以及宣传口号。‖（二）每项中心任务全面展开之前，必须做好重点试验工作，在群众宣传工作方面，也必须在统一布置之下（不必单独进行），同时做好重点试验工作。重点试验工作可以解决以下几个问题：一、使干部取得感性知识，训练干部；二、使群众看到榜样，鼓励群众完成这一任务的信心；三、不但可以摸清实际工作的规律性，还可摸清群众思想的规律性，以便在群众宣传工作方面，可以提出具体生动的宣传内容和口号。‖（三）组织党的报告员、宣传员、工会、青年团及各种宣传力量，充分发挥他们的作用，及时展开大规模的与经常性的宣传工作，向全体工人说明完成这些任务的政治、经济意义，讲清政策界限和完成任务的方法，充分发动工人讨论生产计划，并制订小组和个人的生产计划，掀起劳动竞赛的热潮。在全厂造成热烈的气氛，鼓舞群众完成任务的信心，并保证宣传工作的内容具有高度的思想性，使发动群众完成任务的过程，同时也就成为提高群众政治觉悟的过程。‖（四）在动员群众完成生产任务的过程中，必须深入细致地结合解决生产关键问题，找出群众思想上的关键问题，并善于针对着思想上的关键问题，突破思想障碍，以保证实现国家计划。主要方法，是总结先进人物的先进思想（此点在进行重点试验工作时即须注意掌握）。及时正确地表扬劳动模范和先进工作者，批评官僚主义和破坏劳动纪律等倾向。对于暂时处于落后状态的工人群众，采取耐心</w:t>
      </w:r>
      <w:r>
        <w:rPr>
          <w:rFonts w:hint="eastAsia"/>
        </w:rPr>
        <w:lastRenderedPageBreak/>
        <w:t>教育的方针，启发他们向先进人物看齐。‖（五）重视各种形式的群众性的生产检查与总结，特别是生产任务告一段落时，用批评与自我批评的方法进行群众性总结，有条件的厂矿并可进行评模奖模。通过这些群众性的检查、总结和评模奖模，要尽可能反复说明我们国营企业的社会主义性质，工人阶级的整体利益和个人利益的一致性，以及工人阶级要为实现国家工业化和逐步过渡到社会主义而奋斗的道理。把具体的群众宣传工作和基本的思想教育联系起来，既可以不断推进生产，又是向工人群众进行实际的共产主义教育。‖（六）党在布置每一项任务的政治工作时，都应专门布置对技术人员的政治工作。这一工作是我们工作中的薄弱环节，今后必须特别注意加强，除应经常注意加强对技术人员学习的领导外，还应注意吸收技术人员参加技术宣传教育工作，发展其中符合宣传员条件的人充当党的宣传员。加强干部、职工与技术人员的团结，鼓励技术人员下车间，端正工人中对技术人员的某些不正确的看法，造成一种技术与劳动相结合的空气。在进行每一重大技术措施时，则须对技术人员与工人同时进行保证这一措施实现的教育，在每项生产任务特别是重大的技术措施完成后，则通过技术人员自己进行群众性的检查总结，达到团结教育与改造提高他们的目的。此外，对技术工人（特别是老的技术工人）宣传教育工作亦须注意加强。‖三、厂矿群众宣传工作的主要‖形式和方法‖厂矿企业中群众宣传工作的形式和方法是多种多样的。党的领导作用就要使任何一种形式和方法都具有正确的内容，集中到一个目标，即是提高群众爱国主义与共产主义的觉悟，为争取完成和超额完成国家计划、为实现国家工业化和逐步过渡到社会主义而奋斗。因此，党的宣传员，在利用每一种宣传形式时，都要力求收到提高工人群众政治觉悟和生产积极性的具体效果。在厂矿企业中，党的群众宣传工作应采用的主要的形式和方法是：‖（一）宣传员的口头宣传。这是一种经常的主要的宣传方式。宣传员按生产工段和生产小组来配备，实现宣传工作包干制。谈话的题材，主要应由厂矿党委和各支委会根据当前政治、生产任务和本车间情况来供给。谈话可以是个别谈话，也可以是座谈、漫谈并可与形象化宣传结合起来。在谈话中要善于发现群众的要求和情绪，启发群众提出意见与问题，引导群众得出正确的结论。有条件的厂矿还应设立报告员以便担任高一级的宣传工作，并可经常组织车间的小型讲演。由于工人群众的政治、文化水平不断提高，他们今天比昨天要求知道更多的东西，群众对宣传员的要求也一天比一天更高了，因此，厂矿党委和支部应加强对宣传员的领导和帮助，经常注意组织宣传员的学习，注意培养与提高宣传员的政治业务水平。宣传员还应注意深入到工人家属中去进行个别谈话。‖（二）充分利用黑板报。黑板报的主要内容应该是：反映本厂矿有关生产方面的基本动态，动员工人群众为完成一定时期生产计划或其他中心任务而努力；针对生产任务、生产关键和群众思想，大力宣传与表扬先进人物的先进思想和先进经验，并适当地开展群众性的批评与自我批评；以及报道一般的群众文化生活和经济生活。在形式上，要生动活泼，短小精悍，如能作到图文配合更好。编辑黑板报的骨干应是党的宣传员，同时必须发动全厂群众共同办报，使黑板报真正成为群众的喉舌。为着实现这样的目的，必须加强厂矿党委和支部对黑板报的政治领导。党委宣传部必须参加黑板报编辑委员会，协助党委加强对编辑委员会的领导（如一定时期的编辑方针和主要内容的确定、编辑工作状况的检查、重要稿件的审查和干部配备等）。有条件的厂矿党委经过市委批准之后，可以试办厂矿的报纸，厂矿报纸必须在厂矿党委直接领导下出版。支部则应负责领导本车间的黑板报。‖广播台可由工会文教部门负责，党委亦应加强领导。其主要任务是——播送群众喜闻乐见的文娱节目，穿插进行一些短小精悍的政治宣传，内容可根据</w:t>
      </w:r>
      <w:r>
        <w:rPr>
          <w:rFonts w:hint="eastAsia"/>
        </w:rPr>
        <w:lastRenderedPageBreak/>
        <w:t>本厂的黑板报。广播一般不得在生产时间进行，不得妨碍和影响群众生产和休息。‖（三）不断推动读报组的活动。组织群众读报，是进行经常性的时事、政策宣传的有效方法。厂矿党委应规定读报内容。读报组应由党的宣传员担任组长或读报员，或吸收政治上够条件的读报组长为宣传员，而读报应该是宣传员主要活动方式之‖一。读报组的组织必须绝对根据自愿原则，防止任何强迫命令现象。‖（四）利用展览会、连环画和其他形象化的宣传方式。经验证明，展览会、连环画和其他形象化的宣传是党对群众进行宣传教育的重要手段之一。各地厂矿必须充分发挥工会文教部门的作用，运用展览会、连环画以及其它各种文艺形式，表现先进思想，并用对比、算细账和本厂矿的实际事例来对工人群众进行教育，必须重视光荣榜（或光荣台）、生产图表和环境布置等形式，光荣榜是吸引群众向先进人物学习的有效方法，生产图表和环境布置则是造成实现每一任务的热烈空气与完成这一任务的信心的有效方式之一。一切形象化形式必须既具有丰富的政治内容和强有力的战斗性，又注意通俗化和生动活泼；厂矿党委应经常领导和检查这一工作，防止发生错误和流于庸俗化。此外，还应注意适当地开展文娱体育活动。‖群众宣传工作还必须注意和工人政治教育工作密切配合。这两件工作的基本内容是一致的，总的目标是共同的。但是群众宣传工作是着重从当前的形势、政策、任务出发，通过直接对群众进行简短鲜明的政治鼓动，动员群众完成当前任务，贯注共产主义教育的内容。而工人政治教育则是经常对工人进行比较系统的爱国主义与共产主义的教育，联系解释工人生产、生活中的实际问题。因此二者是有区别的，但同时又是互相配合和密切相联的，二者不可偏废。工矿企业中在加强群众宣传工作同时，应注意加强工人政治教育工作，逐步建立系统的工人政治教育工作。‖四、加强厂矿党委和支部对‖群众宣传工作的领导‖加强群众宣传工作的领导，是厂矿党委加强政治思想领导的重要环节。党在厂矿中的群众宣传工作是通过党的宣传网的活动来实现的，因此必须系统地加强工矿党委对党的宣传网的领导。关于建立宣传网的重要性和必要性，中共中央关于在全党建立对人民群众的宣传网的决定中已经讲的很明确，并已为我们几年来的工作实践所证明了。至于我们在这一工作中的缺点，则是应该积极加以克服的问题。那种对于建立宣传网有否必要发生怀疑以及把宣传网当作“五多”的内容而加以取消的意见，显然是错误的。我们必须从目前党的工作的水平和基础出发，提出切实可行的要求，并随着支部工作的日趋健全，把宣传网工作进一步地巩固的健全起来。‖今年下半年宣传网工作的方针，应该着重进行整顿巩固，并在此基础上重点发展，保证宣传网有效地为生产服务。整顿巩固的主要环节是继续提高各级党委与支部对于宣传网工作的认识，加强厂矿党委与支部的领导责任，建立必要与可行的领导制度。‖（一）厂矿党委必须经常讨论宣传工作，把布置、检查、总结宣传工作作为党委布置、检查、总结工作的重要内容之一；并应定期召开支部书记会议，督促和指导支部书记加强对宣传网的领导和管理、布置宣传任务、介绍宣传工作经验。‖（二）在已设党委或总支的厂矿建立报告员制度。由党委或总支的书记和委员，在行政上担任负责工作的党员干部，或某些政治水平较高的支部书记和党员车间主任担任。其任务为根据党委所制订的报告计划，定期向全厂、矿工人群众或到车间去进行有关时事、政策和生产任务的报告；亦可适当分工协助党委加强对各支部宣传网工作的领导。‖（三）车间支部应定期（最好一月一次，临时需要亦可召开）召开宣传员会议（具体日期可由各厂矿根据具体情况自行规定），布置宣传工作，介绍宣传员的工作经验。支部宣传员会议有时亦可和支部扩大会、活动分子会合并举行，必要时亦可召开全厂的宣传员大会。‖（四）厂矿党委应建立宣传会议的制</w:t>
      </w:r>
      <w:r>
        <w:rPr>
          <w:rFonts w:hint="eastAsia"/>
        </w:rPr>
        <w:lastRenderedPageBreak/>
        <w:t>度，通过宣传会议统一党、行政、工会、青年团宣传工作的步调和基本的宣传内容。‖宣传员的重点发展，要求逐步做到每个生产小组都有宣传员，并注意吸收符合宣传员条件、在群众中有威信的技术人员、老工人、行政管理人员、先进工作者、劳动模范和各种宣传组织的骨干分子担任党的宣传员。宣传员调离车间时，应注意发展新的宣传员。对于不符合宣传员条件或根本不起作用的宣传员，应注意适当调整。凡是还没有建立宣传网的厂矿企业则应抓紧时机积极建立。‖五、加强省、市委宣传部及产‖业党委对工矿企业群众宣‖传工作的领导‖（一）为了从政治工作上保证工矿企业发展生产的任务，各个工业比重较大的省、市委宣传部，必须把领导和加强工矿企业的宣传工作，作为自己的头等重要的一项工作任务，迅速改变对于工矿企业宣传工作缺乏研究指导或领导不足的现象。这些省、市委宣传部，应在部长或副部长中指定一人分工掌握工矿企业及其他经济生活的宣传工作，并应经常在宣传部的部务会议上，对工矿企业宣传工作的重大问题，进行认真的研究和讨论。省、市委宣传部对工矿企业群众宣传工作的领导应以掌握政策性、思想性及带有普遍性和根本性的问题为主。要求做到：一、供给宣传要点或宣传提纲。根据省、市委在一定时期内（如年度、半年、季度、月度）对国营厂矿所提出的中心任务（经济任务和政治任务），以及在贯彻中心任务中的重大问题，联系所属厂矿企业职工群众中普遍存在的突出思想问题，提出厂矿企业的宣传任务和基本要求，和厂矿党委在进行这一宣传中必须注意掌握的政策、思想界限，发布必要的宣传要点或宣传提纲，并审查和交流所属区委、产业党委宣传部编写的重要宣传材料。二、检查、总结、交流厂矿企业中若干主要问题（例如讨论国家计划与加强计划管理，有决定意义的先进经验的推广，对工程技术人员和管理人员的政治工作，巩固劳动纪律，巩固工农联盟的教育等）的宣传工作的综合的或典型的经验。三、在重要纪念节日或发生重大政治事件时，具体组织全市性的报告员大会，或示范性的报告会，组织报告员下厂矿做报告，统一布置宣传活动。四、在省、市委党报和工人报辟一专栏，及时发表宣传员讲话材料，介绍工矿党组织领导宣传员的工作经验，以及宣传员活动的经验，充分运用报纸加强对工矿企业群众宣传工作的指导。‖对小的市委、大市的区委和产业党委的宣传部则应有更具体的要求：一、根据党委提出的每一时期的中心任务，及时发布宣传要点或宣传提纲；二、定期召开所属厂矿党委的宣传委员会议，布置宣传任务交流工作经验，检查与总结宣传工作；三、推动厂矿党委特别是党委书记及支部书记加强对群众宣传工作的领导；根据工作发展的需要，每半年或每一季度召开一次所属厂矿的支部书记会议，专门研究布置宣传工作。根据需要与可能的条件，应在党委领导下抓紧训练支部书记的工作，使支部书记懂得党的支部工作应该如何做，工矿党的群众宣传工作应该如何做。‖（二）为了做好工矿企业的群众宣传工作，省、市委宣传部必须加强对同级党委工业部门、政府经济部门和产业党委的联系，加强对工会文教部门和青年团宣传部门的联系与指导。要求省、市委工业部、产业党委以及省市人民政府的工业厅、局等有关经济部门，在根据省、市委的指示布置每个时期的中心工作时，协同党委宣传部同时提出并布置为完成这一任务的宣传工作任务与要求，并起草必要的宣传材料（经党委宣传部审查后发布）。在上述部门中应逐步建立宣传部门或设专人管理宣传工作。上述部门召开的重要会议，以及党委宣传部召开的讨论工矿企业群众宣传工作的重要会议，应互相派人参加。‖（三）为了做好厂矿宣传工作，必须改进宣传部门的工作作风和工作方法。首先，应贯彻反官僚主义、反命令主义、反违法乱纪运动的精神，反对脱离实际脱离群众的主观主义、形式主义的工作作风，紧密结合党的中心任务，深入实际，深入群</w:t>
      </w:r>
      <w:r>
        <w:rPr>
          <w:rFonts w:hint="eastAsia"/>
        </w:rPr>
        <w:lastRenderedPageBreak/>
        <w:t>众，注意从各方面了解和收集工矿企业群众宣传工作的情况与问题，并善于总结群众中新生长的各种萌芽状态的经验。必须把宣传干部自己的学习与有目的地开座谈会，及必要的下厂调查研究结合起来。为了提高宣传干部本身的政策与业务水平，提高宣传工作的思想性与战斗性，搞好宣传部门的业务学习是个首要课题。因此必须：一、学习苏联共产党关于宣传鼓动工作的经验；二、学习马克思、列宁主义有关工业生产方面的基本理论；三、学习先进工厂的宣传工作经验等。为了取得感性知识，并便于树立榜样说服群众，掌握基点是必要的，但必须把宣传干部自己的学习，有目的地研究问题与基点的调查研究结合起来，并充分发挥基点对于指导工作的作用。‖（四）必须注意调整与适当充实宣传干部。为了适应工作发展的需要，省、市委宣传部宣传处（科）应设立专门管理工矿企业群众宣传工作的机构。目前特别应注意配备基层厂矿党委的专职宣传干部。据上海市轻工业党委宣传部统计，在该党委所属的一百零三个工厂中，仅十个厂有专职的宣传委员。此种状况如不迅速予以改变，必然严重地影响工矿企业宣传工作的开展。为此，必须注意督促厂矿党委根据本厂需要与可能的条件，适当调整配备专职的宣传干部，一般说，以党委副书记专管宣传工作为最好。（原载十月七日解放日报）‖　　【日期】</w:t>
      </w:r>
    </w:p>
    <w:p w14:paraId="53678EE2" w14:textId="77777777" w:rsidR="00886012" w:rsidRDefault="00886012" w:rsidP="00886012">
      <w:pPr>
        <w:rPr>
          <w:rFonts w:hint="eastAsia"/>
        </w:rPr>
      </w:pPr>
      <w:r>
        <w:rPr>
          <w:rFonts w:hint="eastAsia"/>
        </w:rPr>
        <w:t>‖【版面】第</w:t>
      </w:r>
      <w:r>
        <w:rPr>
          <w:rFonts w:hint="eastAsia"/>
        </w:rPr>
        <w:t>03</w:t>
      </w:r>
      <w:r>
        <w:rPr>
          <w:rFonts w:hint="eastAsia"/>
        </w:rPr>
        <w:t>版（）‖【标题】我是怎样学习文化和理论的‖【正文】我是怎样学习文化和理论的‖黑龙江省青岗县人民政府县长　吕俊峰‖一‖我过去是个穷孩子。从九岁起就放牛、放羊，十一岁、十二岁这二年，在私塾里断断续续地念了一点书，以后就失学了。这以后，不是在家种地，就是给地主扛活，也到煤矿当过劳工。在那些年月里，生活是很苦的，连吃穿都常常顾不上，那有机会学习呢！所以，一九四七年我参加工作的时候，基本上是一个文盲。‖我最早参加的革命斗争是土地改革斗争。那时候，单凭热情工作，认为敢干，肯吃苦，立场稳就行，还没想到学习文化和理论的重要。当时党的土地改革政策是很明确的，都写在“土地法大纲”上了；但是我看不懂文件。区委会议上的政策传达，我也只能用脑子记个大概。这样，在工作中出了不少偏差。例如，对团结中农的政策就没有很好领会，认为中农有财产，过火点没啥。结果，光在我掌握的八区同心村，就错斗了十二户中农，严重地破坏了党的政策。一九四八年，党提出：组织领导农民恢复和发展农业生产，提倡和教育农民走组织起来的新道路。当时我对党的政策并没有弄通，农村工作的前途和方向更不明确，便盲目地组织“大把青”，“伙喂马”，“人在一起吃，马在一槽喂”，结果，经我亲身建立的几个小组，没到夏锄就垮台了。事后，大家告诉我，报纸上批判了这种做法，说这是“农业社会主义的平均主义思想”，但我还是“只听辘辘响，不知井在那”。‖这两次严重的错误，使我万分难过。上级党的指示，各地的工作经验，报上登的很多，可是我看不懂，这就难保工作上不犯错误。以后更深切地感到，没有文化，没有理论，工作愈来愈困难了。当时很多农民出身的干部都有这样的论调：“大老粗吃不开了。”我也曾经动摇过。但是，经过党的教育，特别是在区委会议上批判了悲观情绪之后，我很快地认识了过去的想法不对，从此，下定决心先学好文化，然后再进一步学习理论。‖我的文化学习是从一九四八年三月开始的。开始学习的时候，困难很多：工作忙，经常要下乡，没有固定的老师和学习时间。今天学几个字，明天就忘了，总是记不住。我向水平较高的同志们请教了学习方法，得到的回答是：“恒”“钻”两个字。这给我启发很大。周围的同志又给了我很多热情的鼓励，渐渐地打消了我的“怕麻烦、没时间、成年人记性不好”的想法。我订出了初步计划，决心每天坚持学习两小时，认五个生字，把“黑龙江日报”“新农报”作为</w:t>
      </w:r>
      <w:r>
        <w:rPr>
          <w:rFonts w:hint="eastAsia"/>
        </w:rPr>
        <w:lastRenderedPageBreak/>
        <w:t>教材。我还给自己的文化学习确定了方针：“勤学、勤问、勤写”。这几年来，我是坚决地按着这个方针来做的。第一步我要求做到能认能讲。我请了区委会一位文书做老师，请他每天教给我几个字；下乡的时候，就请教小学教师；有了一点基础，就依靠字典。这一阶段中，遇到的第一个困难是：日以继夜地开会，脑子昏，但我还是坚持了每天两小时的学习。为了争取时间，有时候下乡不骑马，边走边读；冬季夜间读，夏天起早读。但有些字还是记不住。有时一个字问好多遍还记不住。我就利用生字簿，生字旁边注上同音字，帮助记忆，每月有两天专门复习生字。这样做，效果很好。紧接着我便拿起短篇小说如“夏红秋”“活路”等书来读，遇到生字，先撇开，过后再查字典，这帮助我巩固和多认了许多生字。‖一九四八年夏季，单字认了一些了，可是光能认，不会写，我便确定：要学习写字。开始写字的时候，主要的困难是提笔忘字，随写随忘。我便预备好练字簿，随身带着，每逢开会前后，就学写字；睡觉前在肚皮上写。等到又有了一定的基础，我便大胆地多写便条、简单的报告和总结，写不出的生字，用同音字顶替，不让它“卡”住，实在顶不上，便划个“×”或留下空格，事后再请教别人补上。经过十五个月的苦钻苦学，克服了最初阶段的困难，共认识了一千五百个左右的单字，相当于高小文化程度了，紧接着便练习写稿。有一个月我曾写了四十篇稿子，一篇也没有登出。但我还是写。终于经过黑龙江日报社的修改，登了我的一篇稿子，题目是“一样地两样收成”。这以后，报社聘请我当通讯员，大大鼓舞了我的文化学习的兴趣和信心。现在，我已是东北日报的通讯员，并且和人民日报也保持着密切的联系。‖二‖一九四九年调县工作后，工作要求更高了，但我的文化也有了一定的基础，于是便开始了理论、政策的学习，在理论学习中继续巩固和提高文化。我向当时的县长温毅同志请教了学习方法，他帮助我克服了“搬大本子”的好高骛远的思想。我又为自己的理论学习确定了方针，便是：由浅而深、稳步前进。第一本我读的是“中国革命和中国共产党”。‖初学时，又遇到了很多困难，首先是看不懂。许多名词、术语不懂，有的句子，字倒都认得，可是意思不理解。另外，还常常碰到一些生字。但是我以为，不论什么困难，只要意志坚决，顽强地向困难进攻，总是可以克服的。我在“学习往来”这个杂志上，看到了马克思的这句话：“在科学上面是没有平安的大路可走的，只有那在崎岖小路的攀登上不畏劳苦的人，有希望到达光辉的顶点。”这句话给了我极为深刻的教育，使我学习理论的意志更坚定了。在学习中，我体会到，学习理论要勤问才行。我就勤问领导人（主要是问县委书记李深光同志），勤问一般同志（多和同志们展开讨论），遇着不懂得的名词，就翻辞典。我又体会到，学理论和学文化是不同的，光勤问还不行，更要紧的是有钻研精神，有时一段话不好懂，我常常三遍四遍地读它，想它，直到弄懂为止。另一个困难，就是工作忙，下乡多，有时要挤掉学习。学文化时，我克服了这个困难。现在学习理论了，我想更应该努力克服这个困难。我知道，学习好比逆水行舟，不进则退，如果不克服这个困难，过去学习的东西就不能巩固和提高，那便会停顿下来，甚至有倒退的危险。所以，我首先确定，要绝对保证学习时间。学习时间内，除非有十分紧急的事，一定不办公。我是从来不睡早觉的，无论在机关里或乡下，都不放过早晨的好时光。早晨，脑筋清楚，人静，学习的东西记得牢。有时还抽晚上的时间自修。其次，要保证完成学习计划，按时完成阅读任务，只许提前，不许拖延。例如有一本书原计划二个月读完，实际‖一个月零六天就读完了。下乡带着书，上省里开会也带着书。事实证明，下乡是完全有时间读书的。到省里去，光火车上的时间就很宝贵了。每到礼拜天和假日，我至少保持半天的学习。我深深地体会到，学习上的冷热病是最要不得的。所以决不能三天</w:t>
      </w:r>
      <w:r>
        <w:rPr>
          <w:rFonts w:hint="eastAsia"/>
        </w:rPr>
        <w:lastRenderedPageBreak/>
        <w:t>打鱼，两天晒网。由于我挤一切时间来读书，便保证了学习的经常性。‖但是，后来我在学习当中，逐渐产生了贪多冒进的情绪，这样，学习头绪多，精力分散，走马观花，收获不大。特别是钻研性还很差。为了克服这种毛病，我精简了学习内容。同时，开始记笔记，随学随记。在学习中，联系自己的实际生活、联系工作问题，试做具体分析，这既帮助了理解，又加深了记忆。另一方面，我还使自己的学习尽可能和工作结合起来，做什么学什么。比如我作党的组织工作时，就学习有关组织工作的书籍，如列宁的“进一步，退两步”、中央整党文件等；一九五二年作政府工作以后，就学习法令汇编等；在作农村工作时，就学习中央关于农村工作的文件。由于坚持了理论学习，三年多的时间内，我一共阅读了十四本理论书籍，有的书，像“社会发展史”、“社会科学概论”、“政治经济学”，各读了二遍，“毛泽东选集”第一、二、三卷，各读了一遍，其中“矛盾论”和“实践论”各读了四遍，此外还读了“苏联社会主义经济问题”、马林科夫“在十九次党代表大会上关于联共（布）中央工作的总结报告”、“中国革命读本”、“中国共产党的三十年”、列宁的“论合作制”等等。再，我还看了“被开垦的处女地”、“日日夜夜”、“太阳照在桑干河上”等二十几部小说。这些书籍，都对我的工作起了很大的指导作用。‖三‖几年来坚持理论学习的结果，我对理论学习有了浓厚兴趣。说到理论学习给我的好处，实在是很大的。首先是加强了阶级观点。例如学习了“中国革命和中国共产党”、“社会发展史”、“社会科学概论”、“政治经济学”，就受到了深刻的阶级教育。其次，使我能初步运用马克思列宁主义的观点来观察和分析问题，使得工作可以少犯错误，有了错误可以迅速得到纠正。一九五三年学习中央关于农村工作的三个文件（“中共中央关于农业生产互助合作的决议”、“中共中央关于春耕生产给各级党委的指示”、人民日报社论“领导农业生产的关键所在”）和列宁的“论合作制”以后，我检查了自己在工作中所犯的主观主义、不了解下情、计划过大、要求过高等错误，改进了工作。例如，在推广肇源县丰产经验中，我曾计划全县搞四万垧新纪录田（全县仅十七万垧田）；在领导互助合作运动方面，不了解国家经济发展的总趋势，空想在五年内全县达到合作化。经过学习，我认识了小农经济特点，根据实际情况改变了计划，确定全县搞一万二千垧新纪录田，并在实际工作中贯彻了“重点推广、普遍宣传”的方针。加强了理论学习，也帮助我改变着领导作风。现在，县级会议减少了，今年春耕、夏锄期间，各组织了二百名机关干部下乡。学习“矛盾论”后，我正在学习找出和解决工作中的主要的矛盾，并把领导力量主要地放在这方面。过去各科所有文件都经过县长批示，三天不看，就积下三百多份，结果把自己陷于事务圈子，相对地削弱了主动性。现在我已改正了这种包揽的工作方法，一般文件各科自行处理，然后由秘书室统一备案，主要文件经过县长批示，这样正副县长可以经常深入农村，可以集中力量研究农业问题。‖四‖在党的领导下，我从一个半文盲的农民，到今天能够自修马克思列宁主义书籍了。这确实是一个不小的进步。但是，我知道，目前我的文化水平和理论水平还是很低很低的，革命事业一日千里地发展着，党和人民都要求自己迅速提高，而我的政治、文化水平距离工作的要求还很远哩。我的理论学习，还刚刚开始。我要既不自满、也不急躁地继续踏踏实实地前进。我要牢牢地记住党章的规定：学习是党员的一项义务。我也要牢牢地记着斯大林同志的话：“工作人员底政治水准和马克思列宁主义觉悟程度愈高，工作本身也愈高，愈有成效，工作底结果也愈有效力；反过来说，工作人员底政治水准和马克思列宁主义觉悟程度愈低，工作中的延误和失败也愈多”，今后我不但要自己学好，而且要推动整个县政府的学习。现在我除了按县委宣传部规定，按时听讲和讨论经济建设读本外，还要自修好“苏联共产</w:t>
      </w:r>
      <w:r>
        <w:rPr>
          <w:rFonts w:hint="eastAsia"/>
        </w:rPr>
        <w:lastRenderedPageBreak/>
        <w:t>党（布）历史简要读本”，以便更好地向伟大的社会主义苏联学习，为完成我国逐步过渡到社会主义社会的历史任务而努力。‖　　【日期】</w:t>
      </w:r>
    </w:p>
    <w:p w14:paraId="46E1567B" w14:textId="77777777" w:rsidR="00886012" w:rsidRDefault="00886012" w:rsidP="00886012">
      <w:pPr>
        <w:rPr>
          <w:rFonts w:hint="eastAsia"/>
        </w:rPr>
      </w:pPr>
      <w:r>
        <w:rPr>
          <w:rFonts w:hint="eastAsia"/>
        </w:rPr>
        <w:t>‖【版面】第</w:t>
      </w:r>
      <w:r>
        <w:rPr>
          <w:rFonts w:hint="eastAsia"/>
        </w:rPr>
        <w:t>03</w:t>
      </w:r>
      <w:r>
        <w:rPr>
          <w:rFonts w:hint="eastAsia"/>
        </w:rPr>
        <w:t>版（）‖【标题】关于生产发展的最一般的规律性‖【正文】关于生产发展的最一般的规律性‖苏联　弗·瓦西里也夫‖“共产党人”杂志的读者比劳士托茨基同志（哈尔科夫城）、伯洛甫科夫同志（萨拉托夫城）及其他同志们请求解答关于生产的第三个特点的问题。下面所发表的是对于这个问题的解答。‖历史唯物主义科学地论证了一个原理：物质资料的生产方式决定着社会结构，社会精神生活，社会思想以及社会政治、法律等制度的性质。那么，社会生产是由于什么原因而发生变化和发展的呢？要回答这个问题，首先应当说明作为社会发展物质基础的生产的各个特点，并研究生产发展的最一般的规律性。大家知道，这些特点，斯大林在他的著作“辩证唯物主义与历史唯物主义”中已表述过了。‖生产的第一个特点就是，生产始终是处在变化和发展状态中，并且生产方式的变更必然引起整个社会结构和政治制度的改造。社会生产永远不会长时间停留在一点上，而是经常地变化和发展着。这就是作为必然的、经常的现实生活过程，作为社会物质生活生产和再生产过程的生产本身的内部性质。‖在社会发展过程中，用以生产物质资料的生产工具和人本身（即这些物质资料的生产者）都在变化；人们之间的生产关系，整个生产方式也都在变化。　在各种不同的社会发展阶段上，存在过各种不同的物质资料生产方式。在最早的社会发展阶段上，原始公社制生产方式占统治地位。后来，它被奴隶制生产方式所代替，奴隶制生产方式又被封建制生产方式所代替，封建制生产方式又被资本主义生产方式所代替。在我们这一时代，资本主义生产方式又被社会主义生产方式所代替。‖适应着生产方式的变更以及由于这种变更，整个社会结构、社会思想、政治法律理论以及政治法律制度也必然要被改造。‖资本主义生产方式在封建社会内部发生和发展的结果终于引起整个社会结构的根本改变，引起社会革命，使资本主义社会代替封建社会，使资本主义的政治法律制度代替封建的政治法律制度，使人们的社会意识发生了变化。‖在苏联，社会主义生产方式代替资本主义生产方式，引起了社会结构的根本改变，使剥削阶级消灭，使工人阶级和农民在生产中的状况和地位发生根本变化，使人们头脑中、意识中发生了最深刻的革命，使社会主义思想体系占据了统治地位。‖因此，社会发生根本变化的基本的、主要的原因，不应该从思想中，而首先要从物质资料生产方式的变更中去寻找。生产方式的变更决定着社会制度、社会思想、政治法律制度的变更。这就是社会发展的普遍法则。‖历史唯物主义认为人类历史不是思想的和政治法律制度的历史，而首先是不断更替的物质资料生产方式的历史，生产力和生产关系发展的历史。由此可见，人类历史首先是劳动者的历史，人民群众的历史，因为生产的主要力量是人、是劳动者。‖如果生产、生产方式经常在变化，那么，就发生了一个问题：这种变化是由于什么原因和以怎样的方式发生，并且它是从哪里开始的呢？历史唯物主义教导说：生产的变化和发展永远是从生产力的变化和发展开始，而在生产力的内部则是从生产工具的变化开始。生产力是最活动最革命的要素，它不能长时间停留在一点上，而是经常地在变化和发展着。‖生产工具在生产过程中经常地变更和改善着。人在影响外部自然界时，也改变着自己的本性。人们的生产经验、生产技能、人们制造和改变劳动工具的本领在生产过程中积累并日益完善。这种发展着的生产经验和劳动技能要在劳动生产率的提高和生产工具的变更和日趋完善中体现出来。人们发展和改善生产工具，为的是要减轻自己的劳动，使劳动的生产效能更高，并</w:t>
      </w:r>
      <w:r>
        <w:rPr>
          <w:rFonts w:hint="eastAsia"/>
        </w:rPr>
        <w:lastRenderedPageBreak/>
        <w:t>使自己得到经济上的利益。‖生产工具决定着生产工作者的工作性质和他们的发展水平。生产过程、生产工作者的生产经验和熟练程度，是随着新的工具、机器的出现而改变的。没有机车时，就不会有火车司机；没有拖拉机和康拜因机等，也就不会出现拖拉机手和康拜因机手。人们使用、改变和发展生产工具，并且也在使用这些工具的过程中，在生产过程中改变着自己。‖生产力不仅是社会生产内部最革命的要素，而且也是最具有决定意义的要素。总是生产力先发生了变化，然后，随着这种变化并适应这种变化，人们的生产关系也不可避免地发生变化。生产的第二个特点就是如此。‖生产力是内容，而生产关系则是它的社会经济形式。内容随时随地都决定着形式。而形式则随时随地都跟着内容并适应内容的变化而变化。‖这种情况也完全适用于生产力与生产关系之间的相互关系。在原始公社制度下，生产力和劳动生产率都处于极低的水平。这时还没有剩余劳动，还没有除掉用来满足生产者即公社成员需要以外的多余产品。在当时的生产发展阶段上，还不可能进行剥削和占有他人劳动所创造出来的产品。但是当原始社会实现了由石制生产工具过渡到金属生产工具，并因而提高劳动生产率时，剩余产品便出现了，交换发生并流行起来，私有财产也出现了。在这些条件下，在这种物质的、经济的基础上便产生了奴隶制——第一个人剥削人的社会形式。‖在一切社会发展阶段上，生产关系的变化都要受生产力的发展所制约。这是一个普遍的经济法则。‖使资本主义生产关系代替了封建农奴制生产关系的，并不是像资产阶级的思想家所描写的那样是由于政治动机或是臆造的人道主义的发展。这种代替乃是由于封建社会内部的社会生产力的发展所引起的。马克思说：“人们既获得了新的生产力，便会改变自己的生产方式，而随着生产方式底改变，即本身生活保证方式底改变，人们也就会改变自己所有一切社会关系。手力的磨坊产生了以封建主为首的社会；蒸汽力的磨坊产生了以工业资本家为首的社会”（“马恩全集”俄文版，第五卷，第三六四页）。在资本主义社会中产生的现代生产力，在我们这个时代中决定了资本主义生产关系必须由社会主义生产关系所代替。‖当旧的生产关系与新的、正在成长的生产力发生冲突时，社会革命的时代就到来了。变成生产力桎梏的旧的生产关系就要被消灭、废除；为社会生产力的进一步发展提供广阔场所的、新的、更进步的生产关系就会代替它而产生和建立起来。新的生产关系是生产力的主要推动者，因为它是与生产力完全相适合的。‖社会的先进力量和先进阶级，在实现社会革命时，是依据生产关系一定要适合生产力性质这个客观经济法则的。马克思主义的辩证法教导我们说，新事物不是离开旧事物，而是与旧事物发生联系，在旧事物内部，在与旧事物斗争中产生的。这个一般的发展规律性也为生产所固有。新生产力和与它相适应的生产关系发生于旧制度内部，说明了生产的第三个特点。‖生产的第三个特点首先指出：新生产力不是在旧制度崩溃和消失之后发生，而是在旧制度内部发生的，不是由于人们有意自觉活动的结果，而是自发地不依人们意志为转移地发生的；并且新的、更高级的生产关系从不会比它所借以存在的物质条件在旧社会内部成熟之前便出现，并且它也和生产力一样，是不依人们的意识和意志为转移而发生的。‖新的生产力以及与之相适合的生产关系之所以不依人们的意志为转移而发生，是因为人们没有选择生产力和生产关系的自由。每当新的一代开始生活时，要遇到前一代人所创造的现成的生产力和生产关系。为了有可能生产物质资料，每个新的一代在最初一段时间内，应当去适应这种生产力和生产关系。这个新的一代所继承的生产方式，决定了他们在生产过程中的地位，也决定了生产力和生产关系进一步发展的可能性和方向。‖在社会主义以前的各个社会形态中，生产力和生产关系的发生带有自发的性质。在这些社会形态</w:t>
      </w:r>
      <w:r>
        <w:rPr>
          <w:rFonts w:hint="eastAsia"/>
        </w:rPr>
        <w:lastRenderedPageBreak/>
        <w:t>中，人们改善旧的生产工具，发明新的生产工具——即发展生产力时，不会意识到也不会了解到这种生产工具的改变能够引起以及正在引起怎样一种社会结果。‖让我们举一个例子。当欧洲的年轻的资产阶级在封建制度时期创立了大规模的手工工场企业，使它们与小规模的行业手工作坊并存时，他们首先是想竭力为东方、为亚洲和美洲的新市场生产尽量多的商品，想使商品的生产价格低廉，以便获取更多的利润。除了这种自私的利益之外，资产阶级并没有想到其他事情。资产阶级为了这些目的而创立大规模的手工工场时，当然没有预见到也不可能预见到其经营企业活动所引起的社会后果。这些后果表现为生产力的蓬勃发展。而生产力的蓬勃发展又引起为封建社会所未知的新的阶级的出现，引起社会力量的重新配备，新旧阶级的经济和社会作用的改变。‖资产阶级在发展生产力时，并没有意识到归根结柢这要引起生产力与封建制度、与封建国家政权的冲突。但是资本主义的生产力和生产关系在封建社会内部自发的发展却恰恰引起了这种社会后果。‖资产阶级和封建贵族之间以及地主和农民之间的矛盾和阶级斗争的经济基础，就是新的生产力与衰朽的封建制度生产关系之间的自发性的冲突。由于这种冲突，在一切最重要的资本主义国家——荷兰、英国、法国等等——产生了反封建的资产阶级革命，推翻了封建制度并确立了资本主义的统治。‖再举一个例子来看。在十九世纪下半叶和二十世纪最初十年间，俄国资产阶级和外国资产阶级一起加紧在俄国建立大规模的机器工业生产。俄国资产阶级及其剥削工人的外国伙伴，在发展生产力和资本主义生产关系时，并没有意识到这个发展过程将引起一种怎样的社会后果。他们既未理解到也未猜想到，俄国生产力发展的极大飞跃会使新的、先进的社会力量——无产阶级——成长，会使社会力量发生根本的重新配合，会使无产阶级同受地主剥削和遭致破产的农民结成同盟，并带来胜利的社会主义革命。然而，生产力的发展和生产关系的变更的客观社会结果却恰恰就是这样。‖上面所举的两个例子证明：第一、在社会主义以前的各种社会形态中，生产力的发展和生产关系的变更决不是顺利地，决不是没有矛盾、冲突和暴力革命而进行的。第二、生产力的发展及其所引起的生产关系的变更只在某个一定时期以内是自发地进行的。当旧社会内部成熟起来的、新的生产力与衰朽的、陈旧的生产关系发生冲突后，那时，自发的发展便被为消灭旧社会制度而斗争的人们（即先进阶级）的自觉活动所代替。衰朽的生产关系不会自行消灭。因为掌握国家政权并握有一切从思想上影响群众的工具的、居统治地位的、衰朽的剥削阶级要来保护它。保存旧的生产关系对于这个衰朽的社会力量是有着切身的利益的，所以它反抗生产关系一定要适合生产力性质这个经济法则的作用，反抗力图消灭旧生产关系的、先进的社会力量对这个法则的利用。消灭、废除旧生产关系，确立新生产关系从而为生产力的发展扫清道路，这件事在对抗性的社会里，只能通过残酷的阶级斗争、通过暴力革命来进行。‖先进的新的社会思想、新的政治制度和新政权所具有的动员、组织和改造的伟大意义，在革命变革时期表现得特别明显。在新的生产力与旧的、衰朽的生产关系冲突的基础上，在社会新的经济需要的基础上产生的新的社会思想，组织和动员着群众，并使他们团结成新的政治大军。革命阶级建立新的革命政权，并依靠这个政权，努力消灭旧的生产关系，确立新的、与生产力发展阶段相适合的生产关系。‖于是，在对抗性的社会形态中自发的社会发展过程就被群众自觉的活动所代替，和平的发展就被暴力的变革所代替，进化就被革命所代替。‖新的生产力与同它相适合的生产关系在旧社会内部的发生过程，以及在一定阶段上由自发地发展过渡到自觉地消灭衰朽的生产关系，过渡到革命，乃是社会主义以前各个社会形态的一般发展法则。这个规律性说明了由一种生产方式过渡到另一种生</w:t>
      </w:r>
      <w:r>
        <w:rPr>
          <w:rFonts w:hint="eastAsia"/>
        </w:rPr>
        <w:lastRenderedPageBreak/>
        <w:t>产方式，由低级的社会经济形态过渡到高级的社会经济形态的特点。由资本主义向社会主义过渡具有自己的特点，这就是：和在封建社会内部产生了资本主义的生产关系不同，在旧的、资产阶级的社会内部并不产生也不能产生社会主义的生产关系。社会主义生产关系只能在破坏资本主义旧制度及废除资本家的生产资料私有制的过程中，只能在共产党所领导的工人阶级、劳动人民自觉的有计划的活动过程中产生。可是，有一个一般的法则对于社会主义制度的产生也保持着它的作用，这就是：新生产力、新制度取得胜利的物质前提，是在资本主义旧制度内部不以人们的意识和意志为转移而发生的。当资本主义制度内部社会主义变革的物质条件尚未成熟时，要过渡到社会主义是不可能的。为社会主义生产关系的产生所必需的新的生产力，是在资本主义制度内部自发地创造出来的；作为最重要的生产力，作为新生产方式的代表者的工人阶级，也是在那里产生的。苏联工人阶级和苏维埃政权在消灭资本主义生产关系并创立社会主义经济形式时，曾依据生产关系一定要适合生产力性质这个经济法则及其各种要求。这个法则反映了不以人们意志为转移的过程。‖所以，生产的第三个特点对于社会主义生产要素的产生也是适用的，但是这个特点在这里有了重大的变化，它的表现形式与在自发地发展着的社会中所表现的根本不同。如所周知，社会主义生产的产生和发展是有计划地、而不是自发地进行的。在这里，经济法则是被社会自觉地利用着。社会主义社会和共产主义社会是人民群众自觉的历史的创造结果。苏联人民在共产党领导下，以马克思主义科学为依据，已认识到他们在发展生产力，例如，在实现国家的社会主义工业化时，同时也就为社会主义奠定了物质基础。现在苏联人民认识到，实现第五个五年计划也就是意味着社会主义社会向共产主义发展道路上迈进一大步。在社会主义条件下，生产力发展的主要社会结果不再是不能预见的了。因为在社会主义制度下，人们、社会都已能愈来愈圆满地达到他们所要达到的目的。建成共产主义是苏联人民的目的，而苏联人民知道，他们在共产党的领导下一定会达到这个目的的。‖但这决不是说，历史唯物主义所规定的生产力发展的法则——生产的第三个特点——在社会主义制度下就要完全失去自己的效力。不，这个特点在社会主义条件下还是继续有效的，可是，它的情况又与在自发地发展着的经济的条件下不同。社会主义的各个经济法则也是具有客观性质的，它们反映着不以人们意志为转移而发生的经济过程。在社会主义生产方式下新的一代人也要遇到现成的生产力和生产关系。并且，在这里生产力的进一步发展是以它已经达到的阶段为先决条件。在社会主义制度下，生产关系的变化也为生产力的发展所制约。新的生产力与落后的生产关系之间的矛盾，在这里也是不以人们意志为转移而发生的。不过，共产党能发现这个过程的客观规律性，并及时采取必要措施来克服这种矛盾，使它们不致引起冲突。‖在社会主义制度下实行了经济的计划领导。但是任何生产计划也不能非常准确地估计到在社会主义制度内部和在千百万人每时每刻的创造主动性和忘我劳动中所蕴藏的一切可能性。对国民经济实行计划领导，只能估计、预见和确定某一时期经济活动的基本的、主要的方向和结果，而不能预见到在千百万群众经济活动结果中出现的全部新的事物。大家知道，我国的经济计划在实行的过程中是经过不断地修正和精确化的。例如，苏联最高苏维埃在第五次常会上通过了关于必须大大地增加发展轻工业、食品工业（特别是鱼类工业）和发展农业的投资，并且必须修改也就是大大地增加人民消费品生产的任务的决议。其出发点乃是因为现在我们已有可能以这样的规模来扩大生产，以便提前达到第五个五年计划所规定的消费品生产额。只有在发展国民经济方面已取得成就的基础上才能通过这个决议。共产党和苏联政府通过这个决议时，是考虑到近二十八年</w:t>
      </w:r>
      <w:r>
        <w:rPr>
          <w:rFonts w:hint="eastAsia"/>
        </w:rPr>
        <w:lastRenderedPageBreak/>
        <w:t>来，我国生产资料的总生产量大约增加了五十五倍，而人民消费品的生产量只增加了十二倍这个事实的。现在，人民消费品生产量的这种增长已经不够；并且我们已有可能在加速它的增长的同时，保持重工业快速度的发展。而重工业乃是社会主义经济的基础的基础，是社会主义扩大再生产的基础。‖当然，社会不能绝对准确地预见到数十年后它的经济发展的全部结果。科学能够认识社会主义社会发展的客观法则，但是在此基础上它仅能预见到一般的发展方向、一般的发展结果。个别人就是在社会主义条件下也不能事先预见到社会上千百万人的活动每日每时所造成的全部变化，以及这些变化所引起的全部结果。‖我们以目前这种形式的社会主义竞赛为例。先进工作者和生产革新者的运动，过去是由一种从下面发生的群众运动开始的；在许多地方，它的发展违反了行政负责人和因循守旧的官僚主义落后分子的意志。这个运动以空前未有的快速度普及到全国；生产革新者本人、运动的发起者绝没有意料到这一点。那么，这个运动迅速普及起来的原因究竟在哪里呢？这就是因为这个运动已因某些客观变化而成熟，这些变化之所以在我国发生，则是由于千百万人的劳动，由于在生产中采用了新技术，由于先进的工人阶层掌握了这些技术，由于共产党和苏维埃国家推动了技术学习和巨大的文化教育工作，由于消灭了剥削阶级并根本改善了劳动者的物质状况。生产革新者们在打破旧的、过时的技术定额时，当然没有想到他们会因此而完成工业中的革命，为消灭现存的体力劳动和脑力劳动间的本质差别、为从社会主义过渡到共产主义准备条件。他们关心的是本企业生产计划的执行情况、劳动生产率的提高以及劳动者物质状况的进一步改善等等。那些敢于打破旧定额并确立更高的新定额的生产革新者们的运动的历史意义，只有马克思列宁主义科学在总结这个由客观原因和条件所产生的运动的经验的基础上，才能加以阐明。由此可见，无论在社会主义以前的时代，或社会主义时期，社会发展乃是自然而然的历史过程，是具有客观规律性的、受历史的时代所制约的、必然的过程。‖对于我们的干部的活动来说，从生产的第三个特点中可以得出什么样的总的结论呢？首先就是，我们的干部应当仔细地研究现实生活中发生的经济现象和过程以及它们的后果；我们的干部应当及时地看出整个经济及其个别部门在发展中产生的不合比例的、失调和矛盾的现象，并且要及时地采取办法消除和克服在发展生产中的这些不合比例和矛盾现象的，使其不致在经济生活中引起不良的后果。我们的干部还应当深刻地研究生产发展的法则，社会经济发展的法则并要善于用这些法则的知识来指导自己的活动。‖（方钢译自苏联“共产党人”杂志　一九五三年第十四期）‖　　【日期】</w:t>
      </w:r>
    </w:p>
    <w:p w14:paraId="4DBF997B" w14:textId="77777777" w:rsidR="00886012" w:rsidRDefault="00886012" w:rsidP="00886012">
      <w:pPr>
        <w:rPr>
          <w:rFonts w:hint="eastAsia"/>
        </w:rPr>
      </w:pPr>
      <w:r>
        <w:rPr>
          <w:rFonts w:hint="eastAsia"/>
        </w:rPr>
        <w:t>‖【版面】第</w:t>
      </w:r>
      <w:r>
        <w:rPr>
          <w:rFonts w:hint="eastAsia"/>
        </w:rPr>
        <w:t>01</w:t>
      </w:r>
      <w:r>
        <w:rPr>
          <w:rFonts w:hint="eastAsia"/>
        </w:rPr>
        <w:t>版（）‖【标题】在各地党与政府的领导和督促下　各地国营商业和合作社加强联系‖【正文】在各地党与政府的领导和督促下‖各地国营商业和合作社加强联系‖【新华社二十日讯】各地国营商业和合作社商业在各地党和政府的督促下，双方业务关系已日益密切，为广大农村物资供应提供了有力保证。‖华东各地国营商业部门在增产节约运动中，就注意纠正了过去和合作社关系不够协调的缺点，普遍和合作社举行会议，订立了新的供销合同。东北国营百货系统从十月份开始普遍贯彻了“积极依靠合作社，充分供应人民需要”的业务方针。吉林省榆树县、松江省宁安县、辽东省临江县、黑龙江省安达县、辽西省台安县以及河南省邓县、浙江省宁波、安徽省嘉山县等地的国营商业和合作社都举行了会议，检讨过去互相帮助不够的缺点。在端正思想认识以后，各地国营商业并采用送商品目录、送商品样本给合作社，或在合作社里建立商品通讯网，与合作社联合举行商品展览会，邀请合作社参观仓库等办法加强彼此间的联系。‖过去不少国营商业部门的</w:t>
      </w:r>
      <w:r>
        <w:rPr>
          <w:rFonts w:hint="eastAsia"/>
        </w:rPr>
        <w:lastRenderedPageBreak/>
        <w:t>干部，由于对依靠合作社的思想不够明确，有的甚至认为卖给合作社商品会影响本身业务的完成。对合作社不适当地强调要按计划行事，不认真执行优待率和不主动联系的现象普遍存在。西康省百货公司雅安批发商店在七月份销给合作社的货物只占销售总额的百分之六点三；经常与这个批发商店往来的只有一两个县的县合作社联合社。合作社方面对如何成为国营商业的助手观念也不明确。有的合作社货色不全，也不主动向国营商业进货，影响对市场的领导。‖自国营商业加强了与合作社联系后，双方不正常的现象已得到纠正。很多合作社干部反映，国营商业和合作社像一家人一样了。国营商业在物资供应中也深切体会到合作社的助手作用。以山西临汾专区为例，当地国营公司机构只有四个，而合作社单位就有二百五十个。由于合作社基层机构遍及广大农村，是国营商业组织工业品下乡的重要力量。‖最近各地国营商业供应合作社的物资已显著增加。江苏国营百货单位十月份供应合作社的物资总值比九月份增加百分之二十六。各地合作社在国营商业具体帮助领导下，业务都较前扩大。四川全省合作社联合社在十一月份的营业额超过十月份的百分之二十；湖北荆州、黄冈专区各基层合作社的商品由过去一百多种增加到五百多种。‖国营商业和合作社建立了密切联系后，大大加强了对广大农村的物资供应。十月份以来，各大区的国营商业和合作社已将大批冬季用品源源运往农村。中国百货公司重庆采购供应站第四季度每月约有八千吨货物运到各地农村，大批毛巾、床毡已供应了农村的需要。中国百货公司绥远省公司为了密切配合粮食及畜产品收购任务，在十一月上旬连续派出了二十多个推销小组，深入农村、草原，紧密结合当地合作社，推销了大量工业品。全国国营商业在第三季度供应布的总额比去年同期增加百分之三十一点七一，盐增加百分之五点二七，火柴增加百分之十一点一二。这些物资大部通过合作社供应到农村去。‖国营商业加强对合作社的领导和帮助，不但可使工业品源源供应农村，而且可使合作社腾出手来加强生产资料的供应。四川各地合作社联合社为适应农民今冬明春生产的需要，准备了一万五千余吨化学肥料，正从重庆、成都两地分别运往农村基层社。各基层社就地取材、就地加工的各种铁、木、竹制农具已开始供应。山西省各级供销合作社在第三季度供应到农民手里的肥料达二千四百多万斤、农具二千六百二十六件、水车二千一百六十四部、农械二千六百三十件、农药三十多万斤。河南省各地供销合作社普遍扩大了生产资料的进货和供应计划，信阳、许昌、洛阳三个专区合作社今冬经营的生产资料较原计划增加百分之一百一十七。绥远省供销合作总社计划供应的各种农具数量达四万七千多件，牲畜三千多头。现牛、马等牲畜已由绥远省乌兰察布盟、伊克昭盟等草原向农业地区调集。‖　　【日期】</w:t>
      </w:r>
    </w:p>
    <w:p w14:paraId="4A6FD3A2" w14:textId="77777777" w:rsidR="00886012" w:rsidRDefault="00886012" w:rsidP="00886012">
      <w:pPr>
        <w:rPr>
          <w:rFonts w:hint="eastAsia"/>
        </w:rPr>
      </w:pPr>
      <w:r>
        <w:rPr>
          <w:rFonts w:hint="eastAsia"/>
        </w:rPr>
        <w:t>‖【版面】第</w:t>
      </w:r>
      <w:r>
        <w:rPr>
          <w:rFonts w:hint="eastAsia"/>
        </w:rPr>
        <w:t>01</w:t>
      </w:r>
      <w:r>
        <w:rPr>
          <w:rFonts w:hint="eastAsia"/>
        </w:rPr>
        <w:t>版（）‖【专栏】社论‖【标题】国营商业和合作社商业分工合作的一个好办法‖【正文】国营商业和合作社商业分工合作的一个好办法‖中央人民政府政务院财政经济委员会批准的“关于划分国营商业与合作社对工业品、手工业品经营范围的共同决定”，是国营商业和合作社商业为实现国家过渡时期总路线和总任务的一个重要措施。国营商业和合作社商业的全体工作人员，应认真地学习这个决定，并在日常工作中贯彻这个决定。‖国家过渡时期中国营商业和合作社商业的主要任务，就是更好地为工农业生产和日益增长的人民消费需要服务；壮大社会主义经济成分在商品流通领域中的比重，调剂供求，稳定市场，坚决地向投机商业进行斗争；积极推动农业和手工业的合作化及对私营工商业的社会主义改造。‖国营商业和合作社商业怎样才能更好地为工农业生产和日益增长的人民消费需要服务呢？一方面，就是要努力推销工农业的产品，并根据市场的需要去积</w:t>
      </w:r>
      <w:r>
        <w:rPr>
          <w:rFonts w:hint="eastAsia"/>
        </w:rPr>
        <w:lastRenderedPageBreak/>
        <w:t>极影响生产，争取按照居民的需要生产消费品；另一方面，就是要适合时宜地供应城市人民的生活需要和工业原料的需要，以及广大农村所需要的生产资料和生活资料。过去，由于国营商业和合作社商业在经营品种和地区上分工不明确，以致对有些工业产品竞相进货，对有些工业产品却不积极推销；对广大农村市场所需要的物资，有的供应不足，有的供应不适当。现在规定：工业品的批发业务统一由国营商业经营，手工业品的批发和零售由合作社经营。这种分工，对生产和供销工作都是有利的，是完全必要的。就工业和手工业的生产来说，它们的产品有了统一的代为批发推销的机构，这就便于他们集中精力有计划地组织生产，避免时忙时闲，时多时少的现象；也便于他们根据推销部门的意见，调剂产品品种的规格，避免生产的盲目性。就国营商业和合作社来说，这种分工使它们在开辟货源方面各有一定的对象，这就便于加强采购工作的计划性；特别是由合作社统一组织手工业品的生产，就可以加强对手工业的领导，扩大手工业生产，增加货源，进一步加强对农村的生产资料和生活资料的供应。当然，适当的分工是很重要的，而分工后又能很好协作，则更重要。因此，财经委员会又规定了国营商业和合作社商业在经营商品范围和地区上适当分工后，凡合作社商业为满足社员需要而购进工业品时，国营商业应当首先满足合作社的需要，畅销货和供不应求的货物，必须尽先照顾合作社商业的需要，并切实在价格上给合作社以优待。各地国营商业和合作社必须认真执行这些规定，才能更好地为工农业生产和人民需要服务。‖国营商业和合作社商业的这种分工合作，也有利于壮大社会主义经济在商品流转领域中的比重，加强国营商业在市场上的领导作用。我们知道，国营商业在市场上的领导作用，一方面表现在国营与合作社商业应该不断扩大在市场上的阵地，另一方面则表现在对私营商业的管理，打击投机行为，稳定市场。几年来国营商业和合作社商业有了迅速发展，一九五二年国内市场商品销售总额中，国营商业和合作社商业约占百分之五十以上；北京、天津、沈阳、上海、武汉、广州、重庆、西安等八大城市的市场商品零售总额中，国营商业和合作社商业约占百分之三十二。国营商业在国内市场上已取得了优势的领导地位。但过去由于国营商业和合作社商业还不能充分做到步调一致，紧密配合，有些地方力量重复，互相抵消；有些地方则又发展不足。结果，在一定程度上，妨碍了国营商业和合作社商业的共同发展和壮大，甚至给不法私商造成破坏市场的机会。现在，适当地划分国营商业和合作社商业的经营范围后，国营商业和合作社商业就可进一步协调动作，紧密结合，结成强大的力量；而这也就是稳定物价，打击私商投机的物质力量。在这种意义上来说，也有利于国家经济建设的顺利进行，和工农联盟的更加巩固。‖国营商业和合作社商业的这种分工合作，还有利于促进手工业向生产合作化的道路发展，和国家对私营工商业的社会主义改造。我国农民目前使用的生产工具与生活资料，大部分还是手工业产品。许多地方的手工业，基本上也是根据当地居民的需要特别是农民的需要而生产的，今后一个相当长的时期内，手工业生产也将仍然是广大农民生产资料和生活资料的主要供应者。但手工业者一般的是资金小，产量低，生产的盲目性很大。过去合作社商业对组织手工业生产也不够积极。现在，规定了合作社商业集中主要力量加强组织手工业生产，积极供应他们原料，推销他们的产品，这就可以进一步发挥手工业生产的潜力，组织它们有计划地进行生产，促进手工业生产的合作化。至于对私营工业，几年来由于国家逐渐扩大加工订货范围，使不少的私营工业逐步纳入了国家资本主义的轨道。但是由于国营商业、合作社商业以及其它方面向私营工业组织货源时候，还缺乏统一领导，存在着多头的分散现象，这既不利于国家对私营工商业的社会主义改造，也给不法资本家从事投</w:t>
      </w:r>
      <w:r>
        <w:rPr>
          <w:rFonts w:hint="eastAsia"/>
        </w:rPr>
        <w:lastRenderedPageBreak/>
        <w:t>机破坏活动以可乘之机。现在规定对私营工业应由国营商业有计划、有步骤地扩大加工订货和收购推销后，不仅可以进一步发挥私营工业的生产潜力，以补助国营工业发展的不足，并能促进私营工业向国家资本主义道路发展，有利于国家对私营工业实行社会主义的改造；同时，国营商业掌握了大批物资以后，也就有利于国家通过批购、代销等措施，监督私营商业遵照零售牌价出售，和实现对私营商业的社会主义改造。‖国营商业和合作社的这种分工合作，也有利于改进它们的经营管理工作，而为了实现上述重大任务，国营商业和合作社商业也必须努力改善自己的经营管理。过去，国营商业和合作社商业是两套工业品批发机构，两套人力，无论是人力、物力或是运输力都有极大的浪费，商品的损耗也很大。特别是一些合作社商业，由于它的经营规模较小，基层社又很分散，商品零担托运多，调拨环节多，因而合作社商业的商品流转比国营商业多一两个环节，运杂费较高，结果就大大地增加了商品的流转费用，增加了消费者的负担。现在，由于国营商业和合作社商业适当划分了经营范围，工业品统一由国营商业进货调运，县联社和基层社直接向当地国营商业进货，就减少了商品流转环节，既可避免两套批发机构的重复现象，节省人力、物力、运输力和商品损耗，又可加速商品流转；另外，由于合作社商业减少了工业品的批发业务，就能够集中力量去改善零售业务的经营管理，加强对于农村居民需要的调查，提高对农民需要服务的工作质量。同时，国营商业也可通过合作社商业了解农村居民需要，改进对农村的物资供应工作。因此，这对国营商业和合作社商业改善经营管理来说，都是很有利的。‖中央人民政府政务院财政经济委员会批准的‖“关于划分国营商业与合作社对工业品、手工业品经营范围的共同决定”，是具有重大的政治意义和经济意义的。正确地贯彻这个决定，就能进一步密切国营商业和合作社商业的关系，共同发展和壮大，就能更好地为实现我国国民经济社会主义改造的伟大事业服务。‖　　【日期】</w:t>
      </w:r>
    </w:p>
    <w:p w14:paraId="3F16C06C" w14:textId="77777777" w:rsidR="00886012" w:rsidRDefault="00886012" w:rsidP="00886012">
      <w:pPr>
        <w:rPr>
          <w:rFonts w:hint="eastAsia"/>
        </w:rPr>
      </w:pPr>
      <w:r>
        <w:rPr>
          <w:rFonts w:hint="eastAsia"/>
        </w:rPr>
        <w:t>‖【版面】第</w:t>
      </w:r>
      <w:r>
        <w:rPr>
          <w:rFonts w:hint="eastAsia"/>
        </w:rPr>
        <w:t>01</w:t>
      </w:r>
      <w:r>
        <w:rPr>
          <w:rFonts w:hint="eastAsia"/>
        </w:rPr>
        <w:t>版（）‖【标题】就美国总统关于原子武器的演说　苏联政府发表声明‖【正文】就美国总统关于原子武器的演说‖苏联政府发表声明‖【新华社讯】塔斯社莫斯科二十一日电：苏联政府就美国总统艾森豪威尔一九五三年十二月八日的演说发表声明如下：‖美国总统艾森豪威尔于十二月八日在联合国大会上就原子武器问题发表了演说。前已报道，美国驻苏联大使查·波伦先生于十二月七日拜访了苏联外交部部长维·米·莫洛托夫，大使奉他的政府的指示，要求苏联政府注意艾森豪威尔演说中包含的建议。十二月九日，查·波伦先生将艾森豪威尔演说的摘要递交维·米·莫洛托夫。‖十二月二十一日，苏联外交部部长维·米·莫洛托夫将苏联政府就艾森豪威尔总统的演说所作的下列声明全文交给波伦先生。美国驻苏大使查·波伦先生致维·米·莫洛托夫的信以及波伦先生递交的艾森豪威尔总统在联合国大会上演说的摘要一并公布。‖苏联政府声明如下：美国总统艾森豪威尔于十二月八日在联合国大会上的演说提到原子武器扩充问题。美国总统以充分的理由强调说，如果各国政府不采取措施制止原子武器的扩充，那么目前局势对世界各国人民是有危险的。‖由于今天除了原子武器以外，氢武器已经在许多方面得到了发展，在威力上超过了原子武器，这种危险也就更加真实了。我们也决不能忘记像火箭武器——现代的技术使得它有可能飞行几千公里而不必借助飞机，以及原子鱼雷等这样的新型武器。‖利用原子能的实际可能性的发现是近代科学与技术的最大成就。利用原子能于战争目的以及利用原子能于和平目的的可能性都被发现了。直到最近，主要还是在利用原子能来从事军备生产。不过人类关心的是：要使原子能只用于和平需要，并防止利用原子能来达到像大规模</w:t>
      </w:r>
      <w:r>
        <w:rPr>
          <w:rFonts w:hint="eastAsia"/>
        </w:rPr>
        <w:lastRenderedPageBreak/>
        <w:t>屠杀人类并野蛮地毁灭城市这样的违反各民族的荣誉与良心的目的。‖差不多三十年以前，四十九个国家的政府达成了协议，并签订了一九二五年日内瓦议定书，这个议定书规定禁止使用化学与细菌武器，并认为使用这种大规模杀人武器是一种罪行。苏联过去也在上面签了字的这个各国政府之间的协议已经产生了积极的结果。‖大家都知道在第一次世界大战时期中，曾广泛使用像窒息性瓦斯与毒瓦斯这样的大规模杀人武器，以及其它类型的化学武器，这种武器的使用遭到了各国人民的严厉谴责。在那个时候，就已经有了使用恶毒的细菌武器的危险，使用这种武器的目的是要以最可怕的疾病来感染城镇的和平居民，这是压倒多数的人类的良心所不能容忍的。因此，才有了达成上述日内瓦议定书形式的国际协议的必要，这个议定书谴责并禁止在战争中使用化学与细菌武器。‖十分明显：如果没有四十九个国家签字——虽然还不是所有政府都已批准——的这个议定书，那么在第二次世界大战中，也就没有对使用化学与细菌武器的任何约束的因素了。在第二次世界大战中，没有一个政府胆敢使用化学与细菌武器，这个事实说明各个政府达成的禁止化学与细菌武器的上述协议是有积极的意义的。不待说，大家也不能轻视这个事实，就是在国际协议的基础上形成的反希特勒联盟中的各国政府曾经坚决地宣布：假如敌人胆敢在战争中使用化学武器，那末它将遭到严重的打击。‖上述考虑也完全适用于原子武器与氢武器。大家知道联合国并不把这些武器列在常规军备项内，而把它们当作特种武器，认为它们是大规模毁灭性的武器。‖以上次世界大战中的杰出军事领袖之一著称的艾森豪威尔总统现在要强调原子武器的毁灭力量，这是可以了解的。同时也必须记住，随着时间的消逝，这个问题也越来越具有重大意义了。‖假如掌握原子武器或氢武器的政府不来适当地重视禁止原子武器与氢武器，以及所有其他大规模毁灭性的武器，或是把就这个问题达成国际协议这件事无限期地推迟到将来，这是绝对不能理解的。对于这样一个重要而迫切的问题采取这样的态度是没有任何理由的。‖苏联一贯为禁止原子武器以及大量裁减各种其他类型的军备而斗争。这是符合于苏联政府旨在避免另一次战争和加强国际和平与合作的政策的。‖美国总统在十二月八日关于原子武器的演说中指出，缓和国际紧张局势和造成彼此和平信任的气氛的问题是十分重要的。这也符合于苏联政府的看法，苏联政府一直在努力促进国际紧张局势的缓和，并争取世界和平的巩固。‖为了在这些方面获得成就，需要大家共同努力来消除国际紧张局势难以缓和的原因。就苏联来说，我们正尽力集中苏联人民的人力和物力来完成不断发展我国和平经济与文化的伟大的新任务，我们正尽力在平等互利的原则下进一步扩大国际经济合作。苏联是属于这样一类国家之列的，这些国家在努力发展健全的国际贸易，并坚决反对在这方面已经声誉扫地的政策，反对歧视和对经济上没有独立的国家施用压力的政策。苏联的外交政策不需要建立军事集团和联盟来反对这些或那些国家，也不需要在他国领土上建立军事基地。苏联认为，在其他国家支持破坏和颠覆活动或者出钱豢养秘密特务和破坏者的政策，是与正常的国际关系不相容的。如果有了改善国际关系的愿望，大家就会承认这些不会违反任何一国的民族利益同时又完全符合于加强和平与国际安全的利益的原则。‖就是为了这个原因，苏联才不仅重视即将举行的柏林会议，而且重视有中华人民共和国参加的五国会议，因为在目前形势下，只有所有大国共同努力，再加上其他国家的努力，才能保证缓和整个国际紧张局势和相应解决一个个迫切的国际问题。同时，这也符合于联合国宪章，宪章规定，美、英、法、苏、中五大国对维护和平与国际安全负有特别责任。而且十分明显的，目前只有中华人民共和国才能在联合国中代表伟大的中国人民。‖为了要增进联合国在加强世界和平方面的作用和威信，</w:t>
      </w:r>
      <w:r>
        <w:rPr>
          <w:rFonts w:hint="eastAsia"/>
        </w:rPr>
        <w:lastRenderedPageBreak/>
        <w:t>应该特别不屈不挠地促使五大国在结束原子军备和其他一切军备竞赛问题上的立场更趋接近。每一个步骤，只要可以促使这些国家在消除使用原子武器和氢武器的威胁和结束一般军备竞赛问题上达成协议，无疑会受到所有联合国会员国的热诚拥护。在这条道路上，首先就有着缓和国际紧张局势和加强和平的重要机会。‖艾森豪威尔总统叙述了他对原子武器的重要性的看法，他认为几个主要有关国家可以举行相应的秘密的或外交上的会谈。‖于是，艾森豪威尔总统提出了一个建议。他建议有关各国政府现在就开始，以后并继续捐献出‖“一些它们储存的常态铀和可分裂物质”给联合国所主持的“一个国际原子能机构”以用于和平目的。这个建议更指出，可以责成这个国际原子能机构“负责贮藏、保管、保护所捐献的可分裂物质及其他物资。”‖有必要来研究一下，这样的一个建议的用意何在。‖第一、这个建议主张在原有的和新建立的原子物资贮备中，只用“一些”小部分于和平的目的。这就是说大部分原子物资就要像过去一样用来生产新的原子弹和氢弹，同时仍然有着充分的可能性来进一步贮备原子武器和发展毁灭力更大的新型原子武器。因此，目前形式的这个建议对于能够生产原子武器和氢武器的国家没有任何约束力。‖第二、艾森豪威尔总统的建议丝毫没有限制使用原子武器的可能性。采纳这个建议并不能限制侵略者、不能限制他们在任何时候使用原子武器来达到任何目的。因此，这个建议丝毫没有减少原子袭击的危险。‖所以，得出的结论必然是：美国提出的目前这种形式的建议既不能制止原子武器的日益扩大的生产，也不能限制使用这些武器的可能性。在研究这个建议的真正用意时，我们不得不考虑到这一点。‖如果是由于认识到禁止作为侵略武器的原子武器的必要性才提出这个建议的话，那么它就会有另外一种意义了。但是，美国总统的演说并没有提起禁止原子武器的必要性。尽管艾森豪威尔总统强调指出了在目前原子时代原子武器对全世界人民的特别的危险性，但是这篇演说对于禁止原子武器的问题却只字未提。‖问题就在这里：是否可能一面大谈其缓和国际紧张局势的必要性，同时却不谈禁止原子武器的问题呢？对于这个问题不可能有两种不同的答复。凡是致力于缓和国际紧张局势和加强和平的人们，势必会要求各国政府尽力使这个问题早日得到积极的解决。‖大家都知道，各国人民之所以感到不安主要是由于他们担心会爆发原子战争。如果不禁止原子武器，就不可能消除原子战争的威胁。联合国从成立之日起就认识到这一点，并正式表示必须禁止原子武器。‖没有人能否认在解决这个问题时所遇到的困难。不过还不能说联合国，首先是主要有关国家已尽了足够的努力来争取在禁止原子武器和建立有效的国际监督以监督禁令的实施的问题上达成国际协议。因此，这样就不可能向各国爱好和平人民解释有什么理由使得这个问题的解决还要推迟，或者完全不理会这个问题，虽然目前这个问题是十分尖锐的。因此，苏联政府到现在为止一直认为，无条件禁止原子武器、氢武器和其它各种大规模毁灭性的武器同时建立严格的国际监督以监督禁令的实施，是最重要而且是最迫切的问题，也就是这个原因。一切爱好和平的人民都很关心这个问题的尽早解决。‖如果缩小整个问题，使它仅仅成为：将一小部分原子物资用于和平目的而将大部分数量不断增加的原子物资用来制造毁灭力更大的原子武器，那末原子战争的威胁丝毫也不会因此减少。这可能使各国人民对于原子武器的问题放松警惕，但不能有助于减少原子战争的真正威胁。‖如果各国政府达成的协议只是将一小部分原子物资用于和平目的而对今后原子武器的生产丝毫不加限制的话，这种国际协议实际上就是直接准许生产原子武器。国际准许原子武器的生产会使侵略势力得到便宜。这种情况不仅不能有助于在禁止原子武器问题上达成协议，相反地会成为达成这种协议的道路上的一个新的阻碍。‖由于我们在为加强和平而努</w:t>
      </w:r>
      <w:r>
        <w:rPr>
          <w:rFonts w:hint="eastAsia"/>
        </w:rPr>
        <w:lastRenderedPageBreak/>
        <w:t>力，我们的目的就既不是放松对原子战争的危险的警惕，也不是使原子武器生产得到国际准许。正因为如此，必须认识到，各爱好和平国家的任务不能局限于仅把原子物资的一小部分用于和平目的。不应仅把原子物资的一部分而应把全部完全用在和平目的上，这是最主要的，这样就能有空前的可能来发展工业、农业和运输业，来利用医药界非常有价值的发明，改进利用原子物资各部门的技术，使科学能进一步获得更大的发展。‖同时还可以预计得到，禁用原子武器和氢武器、利用一切原子物资来满足各国人民的和平需要、适当地照顾经济落后地区的要求，就能有利于就确定地裁减常规军备的问题达成协议。反过来，这将大大减轻许多国家的人民因其本国拥有庞大的陆军、空军和海军、即因不断的扩军竞赛而担负的赋税重担。‖这一切要求人们认识到必须禁用原子武器、建立国际监督机构来监督这个禁令的实施，和无条件地不再使用这些武器。因此，苏联政府将继续坚持在这个问题上迅速达成一个相应的国际协定。‖至于艾森豪威尔总统说到就他的建议进行秘密的或外交的商谈这一点，坚持不渝地奉行和平政策的苏联政府表示愿意参加这种商谈。苏联政府一向重视各国直接进行商谈，以便在争执问题上取得双方都能接受的协议；这样做，是有助于世界和平的巩固的。‖由于美国的建议在它主要的部分有些不明确的地方，既没有规定必须禁用原子武器，也没有规定谴责使用这些武器，苏联政府希望美国政府作出必要的解释，正如它的声明所表示的那样。‖苏联深信人类必须而且可以避免原子战争的恐怖。已经拥有原子武器威力的国家对于完成这个任务担负着特别重大的责任。‖至于苏联，它的立场是非常明确的。它的立场就是使人类智慧的最伟大的发现不用来破坏文明而用来使文明得到全面的发展，不用来大规模毁灭人类而用来满足和平的需要，用来保证各方面地提高人民的幸福。‖苏联政府是从这样一个前提出发的，即在商谈过程中将同时审查苏联的下列建议：‖参与协议的各国，出于缓和国际紧张局势的愿望，承担起神圣的、无条件的义务，不再使用原子武器、氢武器以及其他大规模毁灭性武器。‖在这个问题上如取得国际协议，那么从国家军备中取消全部原子武器、氢武器和其他类型大规模毁灭性武器、以及为保证关于禁用原子能来从事战争的协定得以实施而建立严格的国际监督这两件事，就都可说有了一个重大的开端。‖苏联一向非常关心使人类不受致命的原子武器和氢武器威胁，它将尽一切努力来使这些武器永远不能危害人类。‖　　【日期】</w:t>
      </w:r>
    </w:p>
    <w:p w14:paraId="66E0CF84" w14:textId="77777777" w:rsidR="00886012" w:rsidRDefault="00886012" w:rsidP="00886012">
      <w:pPr>
        <w:rPr>
          <w:rFonts w:hint="eastAsia"/>
        </w:rPr>
      </w:pPr>
      <w:r>
        <w:rPr>
          <w:rFonts w:hint="eastAsia"/>
        </w:rPr>
        <w:t>‖【版面】第</w:t>
      </w:r>
      <w:r>
        <w:rPr>
          <w:rFonts w:hint="eastAsia"/>
        </w:rPr>
        <w:t>02</w:t>
      </w:r>
      <w:r>
        <w:rPr>
          <w:rFonts w:hint="eastAsia"/>
        </w:rPr>
        <w:t>版（）‖【标题】总路线宣传鼓舞了农民的生产热情‖【正文】总路线宣传鼓舞了农民的生产热情‖集体购买生产资料‖山西省二千多个农业生产合作社的社员，在学习总路线和讨论生产问题时，从工业支援农业的具体实例中，认识到国家社会主义工业化的重要性，因而决心壮大农业生产合作社，增产更多的粮食，支援国家工业建设。据平顺、昔阳二十二县和太原、大同两个市郊区的一千九百九十四个农业生产合作社的统计，共向国家出售余粮五百六十多万斤，集资四十二亿三千二百余万元集体购买水车、步犁、大牲口、豆饼等生产资料。其中单是大同陈家庄农业生产合作社在集体售粮二十多万斤后，就集体买了十七头大牲口，一千五百斤麻饼。各地农业生产合作社在学习总路线中，还邀请了附近的社外农民参加。社外农民听到总结报告后，社会主义觉悟大大提高，积极要求入社。壶关县常行乡有八个互助组和七十八户农民要求入社，他们已集体出售余粮，购买十二头大牲畜和三百多件大小农具，为成立农业生产合作社作准备。‖争取增产二十六万斤粮食‖热河省围场县棋盘山村农民，受到总路线教育后，已把二十四万多斤余粮卖给国家。购粮工作结束后，全村干部、党员继续宣传国家总路线，号召群众参加互助合作</w:t>
      </w:r>
      <w:r>
        <w:rPr>
          <w:rFonts w:hint="eastAsia"/>
        </w:rPr>
        <w:lastRenderedPageBreak/>
        <w:t>组织，争取多收粮食。在进行宣传的同时，村干部帮助各组召开会议，本着团结生产的精神，在民主、互利的原则下，解决了组内问题，并建立一些制度。经过整顿后，组员情绪很高，全村三十六个互助组中，常年组已由十二个增加到二十个，并有一个常年组准备转成农业生产合作社。各组并都订出了增产粮食的计划。在互助合作组织的带动下，全村已制订了农业生产计划。全村的粮食总产量要在去年一百一十万斤的基础上，再增产二十六万斤。并要求粮食作物全面施肥，买耕畜三十头，车、犁、铲？机等二十二台。现在，他们共已买进耕畜十五头，水车三台，并开始打绳子拴套、修理农具，作其他各项生产准备工作。‖宣传越深入生产劲头越大‖江苏丹徒县葛留乡在宣传总路线以前，有些干部和积极分子认为秋征已过，应该休息休息了，不积极领导生产，部分群众生产情绪也不稳定。因此，中共葛留乡支部便确定总路线的宣传必须和冬季生产相结合，通过检查生产，确定抓紧进行麦田锄草、洗塘积肥、推肥下田等工作，并在乡人民代表大会上作了布置。在向农民进行宣传时，通过回忆、对比、算细账，使农民认识到四年来生活的逐步改善是由于生产的大大提高。这样一来，干部和群众都进一步树立了积极生产思想，不少积极分子一面生产一面向群众宣传总路线。农民李照富说：“生产学习都不能耽误，生产搞不好，明年不能丰收；总路线学不好，就认不清前进的道路”。在总路线的鼓舞下，农民生产情绪普遍高涨，广泛掀起冬季生产热潮。全乡六千七百多亩麦田已有六千四百多亩锄过一次草，少数已锄过两次；共洗塘九十个，积了够上二千四百亩田的塘泥；推了一千二百亩田的猪羊粪。还准备再洗塘四十五个，积二千一百多亩田的肥料，把麦田草普遍锄一次。　（赵复骧）‖卖粮后迅速转入冬季生产‖四川江津县普福乡三村经过宣传总路线以后，农民都懂得了必须走社会主义的道路，大家的生活才会过好。全村农民在卖给国家十万多斤粮食以后，又积极转入冬季生产。原来垮掉的二十一个互助组又组织起来，并扩大了三十一户，另有二十九户农民新组成了四个互助组。乌义臣互助组正在创造条件，准备转成农业生产合作社。他们在送完粮食以后，马上就开会研究生产，制订计划，安排了活路。乌义臣互助组把全组十六个劳动力按各人技术分工，十个人铲田壁、培田坎，两人耖田，两人耙田，还有两人担粪作粪坑。这样，大家干起活来都很起劲，一天内就耖、耙田十多亩，作了十六个小粪坑。他们自己算了一下账，这一天十六个人做的活路，在学习总路线以前需要二十七个人才能完成。张桂才互助组原来准备年前只耖二道田就算了，学习总路线后，耖了三道。另有四个互助组的农民卖粮后买了一百三十多万元的肥料，还买了四只猪仔养着积肥，为增产粮食作准备。‖（宜华）‖扭转冬闲思想‖浙江上虞县夹塘乡姚许江农业生产合作社的社员们，在补种完草子（作肥料用）以后，曾产生了歇劲思想。普遍认为：冬季生产慢慢来，不比春耕夏种要赶季节。有的说：务农人半年辛苦半年闲，冬季里得歇歇啦。往年这时已经弄了一百多个工的河泥，今年这时还没开始，有的人便说：今年河泥又少又难弄，将来买点肥料算啦。宣传总路线开始后，乡干部针对这一思想情况，用具体事例进行对比教育。如黄马登的二亩四分沙质垄田，本来每亩只能收四百多斤，由于挖沟排出了山泉冷水，担河泥改变了土质，每亩收了六百多斤。另有些人草子长得差，河泥又没上，虽然买了点商品肥料，收成还是很低。通过现实事例的教育，社员们充分认识到冬季生产的重要，扭转冬闲歇劲思想。社内并把整个冬季生产工作和全部劳动力作了通盘筹划。全社男女社员都动员起来积极进行各项生产。‖（黄坚）‖改变了多少年的旧习惯‖山西忻县三交乡刘润和互助组有十二个劳动力、六头牲口，是一个劳动力很强的互助组。但他们每年只在春夏秋三季生产紧张时互助，一到冬季就散伙。大家依照当地冬闲休息的旧</w:t>
      </w:r>
      <w:r>
        <w:rPr>
          <w:rFonts w:hint="eastAsia"/>
        </w:rPr>
        <w:lastRenderedPageBreak/>
        <w:t>习惯，人在家里烤火谈天，牲口拴着晒太阳。到了春天，送粪、下种、打柴，样样生产都要紧，常常是照前顾不了后。就因这样，去年不但没有增产，全组平均还减产百分之五。学习总路线以后，他们接受了去年减产的教训，同时也认识到必须搞好冬季生产，多收粮食支持国家建设，才能使大家生活过好。他们在卖出余粮后就买进了四头牲畜、一辆大车，并和供销合作社订立了购买肥料的合同。组内又把劳动力和牲畜进行合理组织，评工记分，使得人人有活干，家家不吃亏。现在全组都在积极进行打柴、送粪、整地、修沟等冬季生产工作。并订出争取今年每亩增产粮食四十斤，全组卖九千二百斤粮食给国家的计划。‖（任子明）‖找到副业生产的正确道路‖四川乐山县的土主乡农民，过去因对副业生产的方向不明确，不少农民重副业轻农业，甚至丢掉农业去做投机买卖。学习总路线以后，农民们批判了自己重副业、轻农业，经营商业的思想，找到了依靠自己劳动进行副业生产的正确道路。目前许多农民都停止了做生意的活动，抽出资本购买农具或存入银行，人力全部投入农业生产。全乡三条大堰已修补好两条，全部小春作物的中耕锄草和追肥工作都已完成。基础较好的互助组并订了增产计划。副业生产中已改变了过去的商业性质，使农副业生产很好地结合起来。　（杨启康　刘茂森）‖　　【日期】</w:t>
      </w:r>
    </w:p>
    <w:p w14:paraId="5985E473" w14:textId="77777777" w:rsidR="00886012" w:rsidRDefault="00886012" w:rsidP="00886012">
      <w:pPr>
        <w:rPr>
          <w:rFonts w:hint="eastAsia"/>
        </w:rPr>
      </w:pPr>
      <w:r>
        <w:rPr>
          <w:rFonts w:hint="eastAsia"/>
        </w:rPr>
        <w:t>‖【版面】第</w:t>
      </w:r>
      <w:r>
        <w:rPr>
          <w:rFonts w:hint="eastAsia"/>
        </w:rPr>
        <w:t>03</w:t>
      </w:r>
      <w:r>
        <w:rPr>
          <w:rFonts w:hint="eastAsia"/>
        </w:rPr>
        <w:t>版（）‖【专栏】党的生活‖【标题】巩固和提高广大农民日益高涨的互助合作积极性‖【正文】巩固和提高广大农民日益高涨的互助合作积极性‖中共四川省达县地委书记　丁耿林‖经过广泛的总路线宣传教育之后，广大农民群众的互助合作积极性正在迅速地蓬勃地高涨起来。摆在我们农村工作干部面前的职责，就在于保护这种积极性，使之进一步地正常发展，决不能让它受到任何挫折而消沉下去。‖现在，很多较好的互助组都要求办农业生产合作社，单是达县河市乡就有十七个组要求办社，他们觉得农业生产合作社统一经营，可以克服互助组内不能克服的许多困难，可以打更多的粮食。已垮台的互助组，也纷纷恢复起来或积极准备恢复，原先快要垮的组，也普遍要求巩固下来。单干农民要求参加互助组的也日渐增多。‖但是，我们在农村中的工作还赶不上客观形势发展的要求。总路线宣传工作还不深入。根据我们在达县北外乡的调查，两个互助组的三十一个组员中，“晓得个大框框”的有七人，多半是互助组内的骨干分子；认识一点的有十三人，多半是每家中开会较多的“当家人”；其余的就根本不知道。总路线的宣传也不全面，对走资本主义道路的坏处讲得多，对走社会主义道路的好处和如何走社会主义道路讲得少，因此群众感到“老路走不得，新路不会走”，不知究竟如何走社会主义道路。群众对社会主义道路的怀疑和误解也还不少，有些农民认为“农业生产合作社的土地是集体的，不分你的我的，大家做来大家用，照人口发粮”；有些人认为“社会主义是只顾公家，不管私人”；特别是划不清资本主义界限，把副业和商业混淆起来，把农民之间互通有无与高利贷混淆起来，引起思想混乱。由于部分农民对总路线还没有正确认识，以致有一部分人要求入组的动机是不明确的，如有凑热闹，赶浪头的；有把参加互助组当成政治待遇的；还有为了贷款、为了向合作社买肥料而参加互助组的。同时，在部分积极分子中又流露出两种不正常的情绪：一种是急躁情绪，一种是“关门”情绪。前者随便打散原组，随便撤换组长；或者主张“说搞就搞，一步跨拢，土地集体，一分劳力一分代价”。宣汉县新洪乡有些人就搞起“集体农庄”来了。后者，拒绝吸收单干农民参加互助组；有些区乡干部主张“审查单干户的入组动机，以防将来参加后讨麻烦”。显然这是对群众互助合作热情泼冷水，这样会把某些自愿入组的人拒于大门之外。上述种种，都要求我们必须进一步加强总路线的宣传教</w:t>
      </w:r>
      <w:r>
        <w:rPr>
          <w:rFonts w:hint="eastAsia"/>
        </w:rPr>
        <w:lastRenderedPageBreak/>
        <w:t>育，提高农民的社会主义觉悟，澄清各种混乱思想，以推动互助合作运动健康地发展。但是，目前部分干部特别是基层干部，却产生了松劲情绪，认为“购粮工作结束了，还宣传总路线干啥”，“互助合作是长期的工作，用不着忙”，对互助合作抱消极态度。这是一个值得严重注意的问题。‖为了使群众高涨起来的互助合作积极性不受到挫折，推动互助合作组织的巩固提高和不断发展，从而逐步促进农业合作化，就没有任何理由放松对互助合作运动的领导，必须切实执行“积极领导，稳步前进”的方针，积极热心地办好农业生产合作社，带动互助组大发展。‖根据需要与可能，重点建立与扩大农业生产合作社，是今后领导互助合作运动的基本一环。从农民自身的利益着想，从国家工业化的利益着想，我们需要积极热心地发展农业生产合作社。从群众基础来看，从干部条件来看，我们也完全可能有计划有步骤地发展农业生产合作社。如果把农业生产合作社办好了，就必然会大大推动互助组的发展，许多事实都证明了这一点。如大竹城东乡、巴中江北乡、达县河市乡等地，去年办了农业生产合作社后，群众看到合作社的力量大、产量高、收入多，都积极巩固提高互助组，要“朝着合作社奔”。因此办好农业生产合作社是我们领导互助合作运动继续前进的重要环节。‖建社工作成败的关键，在于宣传动员工作作得好坏。由于合作社是土地入股、集体经营，这是生产方式上的一个巨大变化，农民计较个人利益，患得患失，有各种各样的顾虑，新旧思想的斗争相当激烈。宣传酝酿建社阶段是个复杂的思想教育过程，是全部建社工作中的命脉。因此必须通过各种方式（座谈、个别谈话等），具体地反复地进行总路线教育，宣传合作社的性质和它的优越性，详细地交代有关合作社的各项具体政策，提高群众思想觉悟，扫清思想上的障碍。同时一开始就应注意教育培养骨干分子，逐步在农民中树立集体劳动、爱护公共财产、决心办好合作社的观念。‖与努力办好合作社的同时，还必须十分注意提高和发展互助组。这一点很重要。达县专区的互助组经过去年春天普遍整顿后，已出现了若干新的情况和特点。据达县北外乡五村调查：组织形式是由大到小，又逐步由小到大；互助范围是由大到小，又逐步由小到大，各种制度由“形式”逐步到切合实际情况与合乎生产的需要。在克服困难、战胜灾害、推广先进经验等方面，互助组都显示出了它的优越性，因而较单干农民增产多，一九五三年比一九五二年增产更多。但是，由于去年曾一度放松对互助组的领导，所以互助组还存在不少缺点与问题。首先是领导上长期忽视了互助组内的社会主义思想教育，因而部分组内露出资本主义自发势力的苗头，有人雇工营商等等。其次在排工、评分等方面也有很多不公平不合理的现象。骨干分子少而弱也是个较大的问题。因此，反复、深入地进行总路线教育，就成为提高和发展互助组的基本内容和动力。在进行总路线教育时，要与各互助组的生产情况和思想情况结合起来，把组内每一种思想、每一个活动都提高到总路线的精神上来认识，来分析，看看什么是符合总路线的，什么是不符合的。对组织起来的优越性和成绩要具体地加以总结肯定，对组员的模范作用与爱国行为要积极鼓励，对正当的要求与行动要予以必要的支持，对缺点要检查纠正，对违背总路线精神的思想和行为要教育批判。同时还要根据冬季生产的特点，根据各组的不同情况，修订制度，健全组织，贯彻自愿和互利的原则。‖目前，有些互助组，特别是有些常年互助组，因连年增产较多，制度比较完备，有了一部分剩余资金和劳动力，于是开始滋长着“增产到顶”、‖“互助到顶”的情绪。这种情绪是有害的，必须适当批判和教育，同时，要向他们指出努力的方向，教育他们从土地加工、兴修水利、提高技术、改良农具等方面来增加产量。同时可发展家庭副业和个人副业。为了适应互助组的发展，为了给秋后建社准备条件，可有意识地选择条件好的互助</w:t>
      </w:r>
      <w:r>
        <w:rPr>
          <w:rFonts w:hint="eastAsia"/>
        </w:rPr>
        <w:lastRenderedPageBreak/>
        <w:t>组，在组员完全自愿原则下，在集体劳动生产的基础上，适当积累公共财产，使社会主义因素不断增长。“联组互助”的形式也值得推行，这有两种办法：一种是为了适应某些临时的、单一的或突击的生产活动（如修水利、打谷等）的需要而联组；另一种是一个较好的常年组与周围一两个组实行比较固定的联组互助。这样，既可以解决一个组所不能解决的一些困难和问题，又可以交流经验，给将来建社准备条件。‖有些干部，一提起互助组就感到厌烦。他们认为“互助组是老问题”，觉得搞起来“不新鲜”，“不过瘾”；更多的干部是感到互助组的问题复杂不好搞。追究产生这种情绪的根源，是对互助合作的性质认识不明确，不了解互助组内个体与集体之间斗争的复杂性和长期性。因而忽略了在组内经常进行政治思想教育，启发组员自觉地将个人利益服从集体利益，而是头痛医头、脚痛医脚。许多事实表明，长期艰苦地进行政治思想教育，是工作中的基本链条，离开了它，互助政策就难以贯彻，问题就不能解决，而且会越来越多。自然，研究出许多切合实际需要的办法也是必要的。‖巩固提高和发展互助合作组织，还必须与当前生产紧密结合。非常明显，劳动生产的组织要想脱离具体生产活动来巩固提高和发展，势必成为形式主义，得不到实际效果。过去因为没有很好展开冬季生产，互助组冬季就很少进行互助，所以群众中流传着“互助组过不得冬”的说法。我们要领导互助组充实互助内容，让互助组“过冬”，并从中巩固提高。事实上冬季的互助内容同样是丰富的。‖加强教育培养互助合作骨干，是推进互助合作运动中的一件重要事情。经验证明：没有一批富有高度热情而又能执行政策的骨干分子，互助合作运动是难以展开的。那么，现有骨干情况怎样呢？我们在达县北外乡五村了解，十六个互助组长中，有三个是积极、能干、公道的，有三个是积极、公道但不能干的，有四个是积极能干但不公道的，有四个是不积极又不能干的，有两个是不积极又不公道的。除了组长之外，有四个组内再没有一个骨干分子，七个组各有一个骨干分子。这种骨干分子量少质弱的状况，是与互助合作运动的发展不相称的。因此，必须注意培养锻炼骨干分子的工作。冬天是训练骨干的好时机，应充分的利用，使所有骨干分子在春耕前能受到一次比较系统、深刻的教育。今后有关宣传总路线、布置生产等工作的会议，应尽可能吸收一定数量的互助组长参加，向他们深入地进行教育，提高思想觉悟、政策水平与工作能力。乡村应比较经常地召开定期的互助组长代表会、联席会，检查布置生产，总结交流领导互助组的经验。在互助合作基础较好的地区，在进行某些农村工作时，如发放农贷、组织信贷小组等，可以互助组为基础吸收单干农民参加，以密切组内外联系和提高互助组的威信。同时，县区领导上应通过召开互助组长座谈会和写信等方式，与互助组经常取得联系，了解思想情况和生产情况，供给学习和宣传资料；对较好的互助组还应指定专人负责培养。另外，对个别实在不称职的组长，通过组员讨论，进行改选也是必要的，但要防止大换班，改选工作并应在培养出新骨干的情况下进行。‖最后，在领导工作中必须确切贯彻“积极领导，稳步前进”的方针，不可落在群众后面，也不可跑得太前。急躁冒进、放任自流，都是偏向，都要反对。对建立农业生产合作社，既要积极热心，又要根据需要与可能办事；既要“积极领导”，又要“稳步前进”。建社工作必须有领导有步骤地进行，只许办好，不许办坏。在巩固提高和发展互助组中，要防止与纠正少数积极分子对单干农民的关门现象与急躁情绪，要预防可能发生的盲目扩大组织、变相强迫命令及形式主义的订制度等有害作法。在工作中，必须注意把领导建社与巩固提高和发展互助组结合起来，不能关起门孤立建社。在工作中，还必须把领导互助组与当前生产结合起来，通过互助合作来推动冬季生产，又通过冬季生产来推动互助合作。‖农村工作是艰巨的，也是光</w:t>
      </w:r>
      <w:r>
        <w:rPr>
          <w:rFonts w:hint="eastAsia"/>
        </w:rPr>
        <w:lastRenderedPageBreak/>
        <w:t>荣的。每一个农村工作干部，每一个农村共产党员，要忠实于社会主义事业，满腔热忱地领导互助合作运动，引导群众中高涨起来的互助合作热情在巩固的基础上向前发展，并从工作中把自己锻炼成为实行农业社会主义改造的优秀的工作人员！　（原载四川日报）‖　　【日期】</w:t>
      </w:r>
    </w:p>
    <w:p w14:paraId="009A0665" w14:textId="77777777" w:rsidR="00886012" w:rsidRDefault="00886012" w:rsidP="00886012">
      <w:pPr>
        <w:rPr>
          <w:rFonts w:hint="eastAsia"/>
        </w:rPr>
      </w:pPr>
      <w:r>
        <w:rPr>
          <w:rFonts w:hint="eastAsia"/>
        </w:rPr>
        <w:t>‖【版面】第</w:t>
      </w:r>
      <w:r>
        <w:rPr>
          <w:rFonts w:hint="eastAsia"/>
        </w:rPr>
        <w:t>03</w:t>
      </w:r>
      <w:r>
        <w:rPr>
          <w:rFonts w:hint="eastAsia"/>
        </w:rPr>
        <w:t>版（）‖【标题】我们是怎样领导总路线学习的‖【正文】我们是怎样领导总路线学习的‖西北行政委员会公安局党委学习办公室‖我们于去年十一月十五日开始了国家在过渡时期总路线总任务的学习。在学习开始前，党委根据局内的具体情况，对上级党委的学习计划作了研究和讨论，调整了学习时间，整顿了组织领导，并于十一月十四日召开党支部书记、宣教委员、团总支书记、业余政治学校班干事联席会议，由党委正副书记进行了布置和动员，明确指出这次学习的重大意义，号召全体同志积极参加，特别强调党员的带头模范作用。会后各单位又分别作了动员，讨论了学习计划，有的对怎样学好的问题也进行了座谈。同志们都认为这次学习是适时和需要的，因而学习热情很高。但在学习之初，由于党支部没有发挥核心领导作用，学习重点不明确，问题大，啃不动，文件零散，对文化较低的同志缺乏具体帮助等问题，没有及时进行研究解决，因而有些同志反映学不进去，个别人有松劲的表现。局党组、党委会对这一情况作了具体研究，又召开了一次全体干部大会，由正副局长进一步作了深入的动员，着重指出：总路线总任务的学习过程，就是提高思想、提高工作效率的过程。各单位在学习中必须结合检查工作和思想，批判资本主义思想，划清社会主义与资本主义的思想界限，把我们的工作和思想提高一步。会后并召开了党支部宣教委员、团总支书记、业余政治学校班干事联席会议，将前一阶段学习作了重点检查，对存在的问题进行了专门研究，特别强调党支部对这次学习必须进行具体领导和督促检查，这样才使学习热烈地开展起来。‖我们在领导学习中采取了下列措施：‖一、在党委直接领导下，组织五位同志，成立了临时学习办公室，专门督促检查学习计划的执行情况，了解思想动态和学习中存在的问题，及时研究解决。学习办公室并在学习每一单元前拟定学习重点和讨论重点，指定阅读的主要文件和参考材料。在学习过程中通过汇报、研究会和通报等形式，对学习经验与方法及时进行交流。到现在为止，共召开党支部书记、宣教委员、业余政校班干事的汇报研究会议三次。团总支召开团支部书记、宣教委员汇报会议两次。学习办公室并有组织地到各支部检查过两次。印发了有关领导学习的通报六则，因而有力地推动了学习的进展。‖各支部也召开了支委扩大会议，组成以党支部为主并吸收团支部书记和业余政治学校班干事等有关同志参加的学习领导核心，研究了加强学习领导的具体办法，制订了若干制度。如：拟定每一单元的具体学习方法，指定专人给初级组讲解，定期召开汇报和研究会议，检查笔记和发言提纲，有的单位还规定了迟到早退登记制度等。这样，同志们的学习态度更加认真了，学习重点明确了，对问题也有了钻研的兴趣。‖二、为了增强中、初级组的辅导力量，除原有的十二个辅导员外，并确定参加高级组的处长级以上干部均为这次学习的辅导员。他们的任务是：一、指出学习重点，介绍参考材料；二、解答疑难问题；三、参加并指导小组讨论会。他们一般是通过写学习要点、启发性的发言、专门问题的解答、讨论会上作结论等形式进行辅导。对一些重要的疑难问题和思想问题，均在高级组会议上进行讨论和研究，取得统一认识后再分别回各单位进行解决。初级组的同志除参加中级组的学习和讨论外，并由支部给他们单独组织座谈会进行辅导。对其中一些文化较低和理解能力差的同志，指定专人具体</w:t>
      </w:r>
      <w:r>
        <w:rPr>
          <w:rFonts w:hint="eastAsia"/>
        </w:rPr>
        <w:lastRenderedPageBreak/>
        <w:t>帮助，给他们指出问题中心，逐段作通俗讲解，解答疑难问题，因此解决了这些同志自学中的困难。‖从这一阶段的学习中证明，这样做给同志们帮助很大。如局办公室主任（辅导员）在学习农业社会主义改造和粮食问题时，写出了较为明确的学习提纲，同志们反应很好，认为对大家钻研问题提供了线索。公安学校副校长（辅导员）在讨论会上对争论的问题作了带总结性的发言，使同志们争论的问题能够得到解决。有的单位在辅导员的帮助下对讨论会的准备工作做得好，因而讨论的中心明确，争论热烈，问题谈得也比较深刻。‖三、关于勤务员、通讯员等的总路线学习，除另外制订计划，由三位同志具体负责领导外，并指定五个处、科长级党员干部，分别按照过渡时期的总路线和第一个五年计划的基本任务、社会主义国家工业化、对农业进行社会主义改造、粮食问题、对资本主义工商业进行社会主义改造等五个问题给他们作通俗讲解。讲解前并写出讲课提纲，经党委学习办公室审阅后开讲。现已按计划讲了两个问题，一般收效还好。‖此外，为了满足同志们对增加学习时间的要求，除按规定每天早晨学习一小时外，并在每周业余时间又增添了四个小时。为了督促大家的学习和了解各个同志的学习成绩，规定每学完一单元后举行一次临时测验。从六个单位第一次测验的成绩来看，上等的占总数的百分之五十九点五，中等的占百分之三十八点六，下等的只百分之一点九。‖由于加强了学习的具体领导，在两月来的学习中，同志们已取得了不少收获，明确了我们国家逐步过渡到社会主义社会的具体道路，认识到我们目前所处的新民主主义社会就是过渡时期的社会，纠正了过去思想认识上存在的一些模糊观念。如：有的同志过去光知道我们国家要实现社会主义社会，但如何实现，思想上却糊里糊涂。有的认为新民主主义发展到一定程度，只要宣布一道命令就是社会主义了。通过学习以后，对这些问题才有了明确的认识。大家都感到眼睛亮了，头脑清醒了。在初步明确了总路线的精神实质以后，许多同志进一步检查了自己的工作，批判了各种各样的非无产阶级思想。如有的同志过去不安心自己的工作，想转到别的部门去，经过学习以后，认识到公安工作在过渡时期的重要性，开始热爱自己的工作，端正了工作态度。由于在学习中思想觉悟逐渐提高，在实际行动中也开始积极地为实现总路线而努力。如有的同志过去对吃杂粮，思想上搞不通，学了粮食问题以后，心里觉得愉快了。机关中储蓄金额也逐月显著增加，去年十月份占应领工资数的百分之二十五点六九，十一月份即增加到百分之三十一点四一，十二月份则增为百分之七十九点三一。很多同志纷纷给家庭或亲戚朋友写信，动员他们参加互助合作，将余粮卖给国家。如局办公室二十五个从农村家庭出来的干部中有十四人给家里写过信或面谈过，还有七人也准备发信。‖虽然我们已取得了以上一些成绩，但这仅是开始。目前在学习中还存在着不少缺点，主要是钻的不深，联系实际不够，指导和辅导工作上还不能满足同志们的要求，各单位之间发展还不平衡。所有这些都须今后在学习过程中继续努力改进。为了进一步把学习总路线与改进工作密切结合起来，目前局党组正在进行检查各处、科的工作，要求从这次检查中解决若干关键问题，把领导思想和业务水平切实提高一步。‖　　【日期】</w:t>
      </w:r>
    </w:p>
    <w:p w14:paraId="2FF3F269" w14:textId="77777777" w:rsidR="00886012" w:rsidRDefault="00886012" w:rsidP="00886012">
      <w:pPr>
        <w:rPr>
          <w:rFonts w:hint="eastAsia"/>
        </w:rPr>
      </w:pPr>
      <w:r>
        <w:rPr>
          <w:rFonts w:hint="eastAsia"/>
        </w:rPr>
        <w:t>‖【版面】第</w:t>
      </w:r>
      <w:r>
        <w:rPr>
          <w:rFonts w:hint="eastAsia"/>
        </w:rPr>
        <w:t>02</w:t>
      </w:r>
      <w:r>
        <w:rPr>
          <w:rFonts w:hint="eastAsia"/>
        </w:rPr>
        <w:t>版（）‖【标题】积极组织货源，大力供应农业生产资料‖【正文】积极组织货源，大力供应农业生产资料‖全国合作总社西北办事处主任　陈乃君‖一、新的情况和新的任务‖西北广大农村经过大张旗鼓地宣传国家在过渡时期的总路线和总任务以后，广大农民的生产积极性和互助合作的积极性普遍高涨。这一新的情况，向农村商品供应工作提出了一系列新的要求，其中最主要最突出的就是农民对生产资料的需要有了急遽的猛烈</w:t>
      </w:r>
      <w:r>
        <w:rPr>
          <w:rFonts w:hint="eastAsia"/>
        </w:rPr>
        <w:lastRenderedPageBreak/>
        <w:t>的增长，具体表现在：‖（一）农民用于购买生产资料的资金在全部购买力中所占比重有了显著的增长。据陇县县功区陈家庄十五户农民的调查，一九五二年购买生产资料金额占全部购买力百分之一九点四五，一九五三年升为百分之三七点一；购买生活资料部分一九五三年与一九五二年相比，虽然金额也有上升（一九五二年为九八四万元，一九五三年为一、三七六万元），但相对数则由一九五二年占全部购买力的百分之八零点五五下降为一九五三年的百分之六二点九。这一情况，说明了广大农民在生活获得初步改善以后，已集中力量注意扩大再生产，今后这一新的情况仍将继续向前发展。‖（二）农民购买生产资料已由过去分散的、零星的按生产季节需要临时添购的情况，开始变为有计划的在春耕以前大批购置。入冬以来，各地普遍出现了农民大批购买牲畜、订制大车、购备肥料、农具等情况就证明了这点。‖（三）在互助合作组织进一步地发展和巩固的情况之下，过去很多为个体农民无力购置和使用的生产资料，在组织起来后能购置和使用了。互助合作组织的优越性不仅表现在能够合理使用劳动力和土地，而且表现在能集中较多的资金，办很多个体农民所办不到的事。‖（四）各种新式农具和化学肥料等先进的生产资料，经过历年来的推广和试办，已引起了农民的使用兴趣并初步掌握了使用技术，去秋以后，一些地区已发生化学肥料、水车、步犁等供不应求现象，这一情况今后也将继续发展。‖以上新的情况的产生与发展，已向农村供销合作社提出了一项头等重要的政治任务，就是要适应农民新的要求，积极地做好农业生产资料供应工作。供销合作社只有把这一工作作好了，才能切实地有效地帮助农民增加生产，促进农业互助合作的巩固和发展。‖二、过去工作中的缺点‖过去数年来，各地供销合作社，在当地党政领导下，曾进行了一些生产资料的供应工作。据一九五三年不完全统计，西北各地供销合作社已供应到农民手中的生产资料，计有肥料二万五千余吨、新式农具二万八千多件、各种旧式农具三百八十余万件，以及农药械、种籽、饲料、牲畜、大车等，总值约二千六百余亿元。这对发展农业生产已起了一定的促进作用。但供销合作社供应的生产资料，仍然是品类过少、数量有限、储备不足、供不应求，远不能满足农民的要求。即以一九五三年而论，生产资料供应仅占供销合作社零售额百分之十五；在上述调查的十五户农民中（全是合作社社员），一九五三年购买的各种生产资料，竟没有一件来自供销合作社，这是值得我们十分警惕的一个严重问题。产生这种情况的原因，首先是很多供销合作社经营思想上没有明确认识供应生产资料对帮助农民发展农业生产的重要意义，不明确生产资料是一切供销业务的中心关键。农村供销合作社的主要任务，就是为农业生产服务。有的供销合作社干部认为生产资料“种类多、金额小、零碎、麻烦、费人费力”。这些同志，根本没有认识每一件细小的生产资料对农民生产上的重要性。供销合作社多卖或少卖一把镰刀，固然所值微不足道，但是一个农民缺少了它，就不能收获庄稼。如果我们只顾省事省力，不从群众生产着眼，那如何能够完成“为农业生产服务”的任务呢？还有些同志认为生产资料“农民自己会办，合作社办是多余的事。”诚然，多少年以来，这些问题是农民自己解决的。但那是在旧社会，农民没有建立起自己的商业组织（合作社）以前的事。今天，有了自己合作社，如果仍然还要农民和私商打交道，忍受剥削的痛苦，那合作社的成立将失掉意义，也与国家过渡时期总路线的要求是完全不相符合的。再一种错误认识就是对新式农具、水车、农药械等，认为是银行、农林、水利部门的事，“合作社办事出力不讨好”，因此抱着“尽量少办，最好不办，最多只能代办”的态度，这种思想，在过去各种新式生产资料方在开始推广试办，国家采取的是实物贷放制的时候，还情有可原。今后国家对农贷已一律改为货币贷放，农民对这些先进</w:t>
      </w:r>
      <w:r>
        <w:rPr>
          <w:rFonts w:hint="eastAsia"/>
        </w:rPr>
        <w:lastRenderedPageBreak/>
        <w:t>的科学的东西已有了初步的认识，而且有力量可以购买，如果我们仍不主动的负责给农民采购供应各种实物，并加强宣传动员组织与技术传授等工作，则必然会落后于农业生产发展的要求。另外，还有些合作社抱着“党政叫办，不得不办”的敷衍应付态度，不问群众是否需要，不管规格质量，反正在门市摆几件做做样子，脱销或积压一概不管，这种作法，更是错误的。以上这些错误的思想认识，是过去生产资料供应工作没有办好的基本根源，今后必须彻底加以纠正。‖其次，是不了解农民生产需要，特别是不了解农民需要的增长和变化情况。对农民所需的生产资料的品种、规格、数量、季节性，不作详细的调查统计，以进行有计划的供应，只是根据热情或主观上的一知半解盲目从事，因而，在经营中，不是长期脱销，便是长期积压；有这种、缺那种，货色不全，数量不足，不能满足群众要求。这种情况，特别是从去年第四季度以来，市场上出现了“是货皆快”、“只怕买不到，不怕卖不了”的情况后，对多数合作社工作人员的教训是十分深刻和有效的。‖再次，在组织货源工作上，缺少对手工业者进行团结、教育、改造的工作，没有把手工业生产与农民的生产需要结合起来。表现了“用着了加工订货，用不着了推开不管”。没有负责帮助手工业者改进和提高生产，解决他们生产上的困难，在利润上也照顾不够。因而，有的地方或有的时期是手工业者不接受加工订货，而另一地方和另一时期则是合作社不愿加工订货。互相之间很少订立长期的加工订货或销货合同，以致使手工业者的产销不能平衡，农民的需要不能保证供应。组织货源的另一个缺点是面太窄，没有向各方面和各个行业发展，只局限于个别对象和个别行业上，因而造成了品种有限，数量不足的现象，再加上没有重视和作好社与社间的互相交流和互换有无的工作，就严重地影响了货源的组织和掌握。‖最后，合作社生产资料的组织与供应工作，基本上仍处于分散的、自发的状态中，缺少有领导、有组织、有计划的进行。没有逐级的计划、布置和检查工作，没有及时掌握情况，解决问题。因而各级社常处于任务不明，情况不清，问题得不到解决，工作不能改进与提高。‖三、如何加强生产资料的供应工作‖现在，春耕生产即将到来，经过学习国家过渡时期总路线总任务，我们在思想上、政策上明确了合作社供应农业生产资料的重要性及其政治和经济上的意义，并检查批判了过去在这一工作上存在的主要问题和缺点后，所有的合作社工作者都应该树立供应生产资料第一的观念，把经营生产资料作为本身压倒一切的头等重要任务。如何才能作好这一工作呢？应当是：‖（一）加强生产资料经营的组织领导工作。各级合作社应迅速建立与健全管理组织与供应生产资料的部门。省、县社分设科与股，以专职责；各基层社应当在集镇建立生产资料专业门市部，根据当地需要，经营各种类型的生产资料，务求货色齐全，库存充足，以保证供应。各级联社业务部门应把生产资料批发作为主要业务经营，以支持基层社的需要。春耕前，应逐级深入检查一次生产资料储备供应情况与存在的问题，根据当地需要，配合农林水利部门，作出储备供应计划，以明确工作任务，作到心中有数。‖（二）在加强计划性的基础上，有组织地积极地向各方面开辟货源。基层社及县社应分别召集一次全区的、全县的手工业者、手工业生产合作社、小组的代表会，并邀请附近合作社及农业生产互助合作组织代表和有经验的农民参加。通过会议，做好全年或一个时期的加工订货工作，并与农民订立“结合合同”。召开这样一个会议，事先应做好农民生产需要、手工业者的生产能力、生产上的各种困难的调查统计与研究工作，以保证会议开好。在会议上，应对手工业者深入进行总路线的宣传教育工作，明确指出手工业者今后发展的道路及为农业生产与群众生活服务的基本方针。对手工业者生产中的资金、原料、技术等困难，应切实帮助解决。除上述工作外，并应在自</w:t>
      </w:r>
      <w:r>
        <w:rPr>
          <w:rFonts w:hint="eastAsia"/>
        </w:rPr>
        <w:lastRenderedPageBreak/>
        <w:t>愿的原则下，把个体手工业者组织成小组或生产合作社，从政治上、经济上、技术上经常领导他们，在互助互利保证生产者的适当利润的原则下，与其建立定期的、常年的加工订货合同，纠正以往“旺季加工、淡季不管”的偏向。‖（三）在作好加工订货的基础上，应以县或专区为范围至少按季召开内部交流会议，互换有无，扩大货源。为了作好这一工作，各地在组织加工订货时，不应只看见本身或本地需要，对行销其他各地货物亦应注意积极掌握，以备支援其他地区合作社。凡需要他地供应的货品，应事先将计划样品通知当地合作社，以便代为准备。在各级社召开交流会时，上级社应派人参加并邀请国营贸易部门的代表出席，以指导工作，并帮助解决一些困难问题。‖（四）新式生产资料的推广和供应是关系今后农业生产的一项极其重要的工作。各地合作社今后必须把新式生产资料的供应列为自己的主要工作，根据群众需要，积极稳步推广。在货源上，应事先作出供应计划，申请上级社供应部门批发。关于品种、规格、质量，上级社应在可能条件下保证按下级社要求办事，坚决反对将不适用的东西强行向下摊派的作风。同时，要求下级社必须深入做好宣传工作，纠正主观的认为群众不需要而拒绝供应新式生产资料的不良作风。由于这一工作与技术关系很大，特别是基层干部，如不掌握一些初步的知识与技术，工作是很难进行的。为此，必须与技术指导部门密切配合，派员向其学习，以奠定今后扩大经营新式生产资料的基础。‖　　【日期】</w:t>
      </w:r>
    </w:p>
    <w:p w14:paraId="3CA775F2" w14:textId="77777777" w:rsidR="00886012" w:rsidRDefault="00886012" w:rsidP="00886012">
      <w:pPr>
        <w:rPr>
          <w:rFonts w:hint="eastAsia"/>
        </w:rPr>
      </w:pPr>
      <w:r>
        <w:rPr>
          <w:rFonts w:hint="eastAsia"/>
        </w:rPr>
        <w:t>‖【版面】第</w:t>
      </w:r>
      <w:r>
        <w:rPr>
          <w:rFonts w:hint="eastAsia"/>
        </w:rPr>
        <w:t>02</w:t>
      </w:r>
      <w:r>
        <w:rPr>
          <w:rFonts w:hint="eastAsia"/>
        </w:rPr>
        <w:t>版（）‖【专栏】经济工作述评‖【标题】迅速发动群众做好小型农田水利的春季修整工作‖【正文】迅速发动群众做好小型农田水利的春季修整工作‖吴家骧‖干旱和水涝是长期威胁着我国农业生产的一个严重问题。西南各地从去年秋天以来，雨量稀少，许多河流湖泊水位均较往年同期显著下降。如云南滇池十一月份水位，较一九五二年同期减低约两公尺，沿湖机械提水站抽水机进水管口多已露在水面以上，四川全省塘埝和冬水田蓄水较往年减少了百分之三十以上。北部地区根据东北、华北、内蒙、西北和山东十五个地点的气象纪录，从去年十二月初到今年一月十八日的总降水量，大多在十公厘以下（只有陕西西安和松江牡丹江两处超过十公厘）。根据这些情况来看，这些地区今年春旱又很可能是严重的。淮河以南的华东、中南地区，虽然不常发生春旱，但却容易发生春涝，而且每到夏秋两季，又容易遭受干旱袭击。‖去年冬天以来，许多地区由于在进行购粮征粮时，没有很好结合冬季生产工作，农田水利冬修工作都没有普遍开展。由于水利冬修时间的推迟，这就加重了各地全年水利春修的任务，并且已经成为当前农业生产工作中一个急待解决的问题。‖解决这个问题首先要解决兴修农田水利和其他工作的结合问题。目前各地的购粮工作已基本结束，正转向发展互助合作组织的工作，而且，立春以后各地就要开始春耕，因此今后一个时期的农村工作比前一个时期会更加繁忙，如果在工作安排和劳力调配等方面不能很好地互相配合，就会对今年的农业生产发生不利影响。发展互助合作和兴修水利不仅完全可以密切结合；而且兴修水利必须以互助合作作基础带动广大农民群众来进行。根据湖北省随县在去年冬修水利工程中的经验：那个地方的互助组搞的好，那个地区的水利就开展的好，同时通过兴修水利并可以大力的开展互助合作运动。以该县长山区为例，该区有三个乡由于充分发挥了互助组的作用，现已完成塘堰三十三处，同时由于兴修水利的推动，还发展了四十四个临时换工互助组。湖南宁乡十八区沙田乡在去年冬修中也有这样的情况，该乡十六个互助组中的四个垮了台的组，在这次冬修中又恢复了，此外还组织了五十二个临时互助组，由于互助换工提高了工作效率，全乡已修好四</w:t>
      </w:r>
      <w:r>
        <w:rPr>
          <w:rFonts w:hint="eastAsia"/>
        </w:rPr>
        <w:lastRenderedPageBreak/>
        <w:t>口塘、两座坝、五处河堤，同时还挑出几万担塘泥。‖其次一个问题是必须向群众交代清楚兴修水利的政策。有些地区在布置水利工程时，政策交代不明确，有的乡干部把兴修小型水利的“自修为主”的方针，误解为“不要互助”，有的强调小型水利完全由群众负责不给贷款，而群众方面有的却有单纯依赖政府的思想。这些都是不对的。各级水利工作领导部门在发动群众兴修农田水利时，必须向群众讲明：兴修小型农田水利主要是在群众组织起来的基础上，依靠群众自己的力量来进行，但是这并不是说政府就不帮助了，政府可根据具体情况在技术方面和贷款方面给以一定的支持。这样讲清楚了，群众就容易发动，发动起来了也容易巩固。福建省闽侯县榕岸乡群众了解了人民政府的政策后，决定该乡的防洪堤工程经费，不再完全要求政府贷款，而由群众自筹一部分，就是显明的例子。但是在修整小型农田水利工作中，必须特别注意贯彻受益大的多负担，受益小的少负担，不受益的不负担的合理负担政策，同时还要有比较合理的评工记工制度。安徽省巢县柘皋区杨岗乡，在发动群众修塘时，不管劳力强弱和做活多少、好坏都算一个工，以致劳力强的不愿多挑，家中有强劳力的也叫小孩子或老年人到塘上混工，结果修了三年，连塘漏也没修好。这个教训在今后兴修工作中应该很好记取。‖再次是必须加强对水利技术干部的思想领导。在技术指导方面，各地均已重视，很多技术干部已深入农村协助农民进行农田水利的设计施工工作。但有少数地区的技术干部不能脚踏实地从群众的需要出发，而是在小型水利里找大工程。往往由于工程大，需时长，技术力量赶不上，结果造成技术力量的浪费，而一无所成。还有一些技术干部把精力浪费在琐细的设计和计算中，对实际工作毫无补益。因之必须加强对这些技术干部的思想领导工作，使他们能够更好地在群众迫切需要的工程中发挥他们的技术能力，同时也可以使他们能够在实际工作锻炼中得到提高。‖春耕季节很快就要到来了，各地应立即抓紧时机，根据不同情况，领导群众做好农田水利修整工作，并同时注意做好管理养护，为一九五四年粮棉增产创造更有利的条件。‖　　【日期】</w:t>
      </w:r>
    </w:p>
    <w:p w14:paraId="7F64950C" w14:textId="77777777" w:rsidR="00886012" w:rsidRDefault="00886012" w:rsidP="00886012">
      <w:pPr>
        <w:rPr>
          <w:rFonts w:hint="eastAsia"/>
        </w:rPr>
      </w:pPr>
      <w:r>
        <w:rPr>
          <w:rFonts w:hint="eastAsia"/>
        </w:rPr>
        <w:t>‖【版面】第</w:t>
      </w:r>
      <w:r>
        <w:rPr>
          <w:rFonts w:hint="eastAsia"/>
        </w:rPr>
        <w:t>02</w:t>
      </w:r>
      <w:r>
        <w:rPr>
          <w:rFonts w:hint="eastAsia"/>
        </w:rPr>
        <w:t>版（）‖【标题】松江、吉林和辽东九个村的调查报告‖【正文】松江、吉林和辽东九个村的调查报告‖中共中央东北局农村工作部‖编者按：中共中央东北局和中共东北区各省省委的农村工作部，从去年十月上旬到十二月中旬，抽调了大批干部，在全区十六个县的四十二个村进行了比较深入的全面的农村调查，进一步摸清了农村的经济情况，对于在农村进行农业的社会主义改造工作有很大帮助。现在把中共中央东北局农村工作部关于“松江、吉林和辽东九个村的调查报告”发表出来，供各地参考。‖从一九五三年十月中旬开始，我们在松江省双城县的农丰、田茂、进步三村，吉林省永吉县新兴、新安、新造三村和辽东省盖平县四台子、官屯、北李屯三村，在当地党委协助下，分别地进行了一个多月的调查。双城是老区，永吉、盖平都是解放较晚地区。九个村当中，一个工作先进村，五个一般村（其中两个在当地属中上等村），三个薄弱村。从东北全区来看，调查中的多数村工作水平偏低。‖一、农村经济的发展状况和‖阶级变化‖在农业生产的互助合作和供销、信用合作方面：九个村组织起来的户数占总农户的百分之六十三点五，比一九五二年增加百分之六点五。其中双城三村占总农户的百分之八十点二，永吉三村占百分之五十七点六，盖平三村占百分之四十点六。其中有五个农业生产合作社，入社农民占总农户的百分之三点五；六十九个常年组占组织起来农户的百分之三十一点八；五十七个三大季组占百分之三十二点三；一百四十七个临时组占百分之三十点五。五个农业生产合作社</w:t>
      </w:r>
      <w:r>
        <w:rPr>
          <w:rFonts w:hint="eastAsia"/>
        </w:rPr>
        <w:lastRenderedPageBreak/>
        <w:t>四个试办成功，有一个没办好。四个农业生产合作社都显著地多打了粮食，并由政府扶助或社员集资增添了生产资料，积肥较多，副业收入较大，并且给一九五四年的生产做了较好的准备，因而在广大农民当中树立了鲜明的旗帜。‖九个村的供销合作都有比较巩固的基础，组织了平均百分之七十八点二的农民，资金较一九五二年增加了百分之十二，供销额增加了百分之九。农民生产、生活资料及产品推销的百分之七十以上都通过供销社。另有百分之十左右直接销售于国营商业。资本主义商业在这些农村里的活动已基本被排除，剩下来的多是集、镇或农民中间的投机小贩或手工作坊，其经营比重，在双城三村不到百分之十，在永吉和盖平数村约占百分之二十左右。其余为农民中间的互相串换。四个村的供销合作社设有信用部，吸收存款九千八百万元。在国家银行支持之下，三个季度借出粮食七万斤，豆饼八万三千片，耕马三十五匹，大车十九辆，种籽二万一千五百斤，马料一万四千二百斤，化学肥料七百斤，谷草六万斤。对发展农业生产，扶助贫困农民，巩固互助合作，打击高利贷等方面，都起到一定作用。在农业生产方面：耕地面积较解放前增加百分之四点四。一九五三年因灾歉收，每垧（十五市亩）产量平均为二千八百六十七斤，低于一九五二年百分之十七点七，但较解放前伪满时期最高年产量仍超过百分之十左右。商品粮和工业原料作物面积也有增加。各村大豆、小麦、棉、麻、甜菜等作物面积都在百分之四十以上。盖平三村，棉田略有减少，果树面积逐年增大。副业生产也有发展，六个村的统计，农民副业收入平均占总收入的百分之九点九，较一九五二年增加百分之一点六。农民购买力也有提高，八个村平均较一九五二年提高百分之十二点二，计一九五二年每人平均为五十四万元，一九五三年为六十万元，用于购买生产资料者占百分之三十，较一九五二年增多百分之七左右。九个村的耕畜、车辆、农具总的看来都有增加，计耕畜一千九百七十二匹（头），较一九五二年增加八十三匹（头）；车辆五百三十一台，增加五十一台；农具二千零九十件，增加五十四件。其中盖平四台子、永吉新造两村因一九五二年执行政策有若干偏差，部分农民个体生产的积极性受到一些挫伤，耕畜略有减少。双城田茂村部分农户将马变牛，因而骡马略有减少，耕牛增加，一九五二年骡马共计二百一十二匹，牛十六头，一九五三年骡马减少为二百零九匹，牛增至四十六头。但凡好组、好社车马农具皆有显著增长，并且还有各类新式农具。另外由于农民进入工、矿企业者逐年增多，九个村的劳动力都有减少。‖随着互助合作的发展，各村都进行了不同程度的农业技术改革。八个村推广肇源丰产经验的面积平均为百分之十四点三，每垧平均多打五斗至一石粮，其中农丰村推广面积达总耕地面积的百分之四十三，每垧平均多打一石五斗左右粮食。同时推广了四套马拉农具。用这些农具耕种的地平均每垧增产百分之三十左右。因此，有效地教育了农民，并为一九五四年继续推广技术改革工作创造了条件，也证明在目前情况下，农业生产仍有很大潜力。‖与农业经济发展同时，阶级关系也有新的变化。九个村平均中农占总农户的百分之六十九（其中富裕中农占总农户的百分之十五点二），贫农占百分之二十九点四，新富农占百分之一点二，雇农占百分之零点三。其中先进村（双城农丰村）中农平均占总农户的百分之七十八点七，较一九五○年增加百分之十三点三（其中富裕中农占总农户的百分之二十三点六，较一九五○年增加百分之十六点四），贫农占百分之二十一点三，较一九五○年减少百分之十三点三。五个一般村，中农占总农户百分之七十点一，较一九五○年增加百分之十一点三（其中富裕中农占百分之十六点八，较一九五○年增加百分之九点八），贫农占百分之二十八点五，较一九五○年减少百分之十一点五，新富农占百分之一点二。三个薄弱村，中农占总农户的百分之六十四点一，较</w:t>
      </w:r>
      <w:r>
        <w:rPr>
          <w:rFonts w:hint="eastAsia"/>
        </w:rPr>
        <w:lastRenderedPageBreak/>
        <w:t>一九五○年增加百分之八点一（其中富裕中农占百分之十点二，较一九五○年增加百分之五点七），贫农占百分之三十三点七，较一九五○年减少百分之九点一，新富农占百分之一点七，较一九五○年增加百分一点二。‖中农，在生活上吃得饱，穿得暖。他们共同的思想是：“这点底子挺薄，打下这个底子不易，如若垮下去了，一时爬不起来，还得使劲干。”因此多数参加了互助合作并勤劳积极，但害怕搞冒了伤家底子。‖富裕中农，生产资料齐全，吃穿有余，多数也参加在互助合作组织当中。他们中间有百分之六十六点九的户并无剥削，只有百分之三十三点一有轻微剥削。他们大部经由互助合作发家，成为走新道路的富裕农民，有的成为互助合作中的骨干分子。这类人在互助合作基础较强的村为数较多。另有相当部分因互助组未能适时提高，不能满足其扩大生产的愿望，在组内表现摇摆不定。还有少数单干的富裕中农，一心走旧道路，力求挣脱任何束缚限制，公开地或隐避地在发展剥削经营。有人把这些人叫做走旧道路的“排头”。‖贫农，在生活上也较过去提高。绝大多数没有车马，除在好的互助组和合作社里的以外，耕作多不应时，缺粪，每垧地少打一石到一石五斗粮，多数够吃不够穿。缺粮户占九个村总农户的百分之七左右。他们不仅经济地位低，在多数村里，政治上也受歧视，入组时有困难，在互助组里受排斥，思想上表现消极、悲观，有些人因长期贫困、蹩气，有急躁情绪。‖雇农，是极少数。九个村一共只有八户。一半是外来户，没有土地。其余都以卖月工、零工为主要收入，自耕少量土地。‖新富农，九个村共三十六户，其中十九户已连续剥削三年以上，较为定型。多数雇用大量零工经营土地，兼放高利贷，少数拴胶皮车拉脚，兼营商业。有些人开始不以农业为重，认为投机、剥削赚钱多，“来的快”。因而有些农民对他们还很羡慕。吉林有的同志说：“哪个村有新富农，哪里也就竖起了一根小小的‘旗杆’”。他们与互助合作尖锐对立，对党和人民政府猜疑、戒备。时常拉拢少数落后的富裕中农，制造舆论，散放对党和人民政府的不满情绪。‖从以上可以看出：（一）在农村经济的发展当中，起主导作用的是在社会主义性质的国营经济的支持和党与人民政府领导之下的农业生产和供销、信用的互助合作运动，这一运动的发展变化，影响与决定着农村中各种经济成分和各个方面的发展变化；（二）农业生产合作社的出现，为个体分散的小农经济向大家富裕的新道路发展中，树立了鲜明的旗帜，带动着大量的带有社会主义萌芽性质的劳动互助组织的发展和提高，并组成为发展农业生产的基本部队；（三）小农经济盲目地向资本主义发展的自发趋势较前也有滋长，富农经济虽然数量不大，但在农民中间还有着一定的影响或吸引力；‖（四）因此，在这些村里，同样可以看出：当前农村经济发展中的主要矛盾是党所领导的互助合作运动和小农经济的自发趋势之间的矛盾。矛盾的主要方面或主导力量是党所领导的互助合作运动。但不能忽视小农经济的自发趋势既有“排头”，又有‖“旗杆”。旧道路也不是一句空话。‖二、农村合作化运动中的情况‖和问题‖九个村互助合作和供销、信用合作都有发展和提高。‖工作较强的先进村——双城农丰村全村农民都参加了互助合作组织。全村有一个农业生产合作社，入社户数占全村户数百分之七点九；十一个常年组，参加户数占全村户数百分之七十六点三；其余户都组织在三个三大季组和一个临时组内。最近有三个组准备建社，已经酝酿成熟。‖五个农业生产合作社，四个社都因领导骨干较强，土地、耕畜集体使用，在耕作先后上没有争执；多少不同地使用了新式农具，有的还换了好车好马，顺利地进行了技术改革，从而显著地多打了粮食。三个社的产量平均高于本屯互助组百分之二十以上（其中农丰村马吉贵合作社每垧平均多打一石五斗粮），扣除公粮、马料、种籽、公积金外，每个劳动日分得三十五斤粮。每人平均做了一百六十个劳动日。</w:t>
      </w:r>
      <w:r>
        <w:rPr>
          <w:rFonts w:hint="eastAsia"/>
        </w:rPr>
        <w:lastRenderedPageBreak/>
        <w:t>在社员当中除少数入社前有剥削收入的富裕户、劳力特别弱或误工太多者外，收入都多于往年。社员欢喜，社外农民羡慕。有的互助组跃跃欲试，有些农民直接要求入社。原以为合作就是“社会”（社会主义），就要“平均”或“归大堆”的人，现在也开始托底，逐渐地解除了疑虑。因此，有效地带动了互助组，加上供销、信用合作的开展，自发势力大大地被削弱，少数迷恋于剥削经营的富裕农民已开始呼唤不灵，自己也觉得不体面。但三个较好的合作社也还存在一些问题：计划性差，窝工较多，在组织劳动上的包工办法还不够合理，在计算劳动上，有平均主义的现象。政治工作制度还没有建立起来，生产经营和财、会制度上都存在若干混乱现象。占有土地、生产资料较多与较少的社员在劳动果实的分配上，还存在一些矛盾。‖互助组，在一九五三年的生产当中也受到很大的考验和锻炼，多数常年组在雨多草厚的情况下，实行了分帮、勤轮、快铲、快？的方法，做到比较两利公平，耕作质量和收获量多数也比单干户好。另方面，互助组也和组内、外的自发势力进行了激烈的斗争。组外富裕农民高价雇工，铲？迅速，对互助组影响很大。多数组适时地调整了工价，加强了对组员的教育，因而巩固下来。但有一些领导不强的互助组，在插组时排斥贫困农民，插组后在耕作上把贫困农民轮在后面，部分组因而“散花”“裂纹”。有些互助组内有的富裕农民日益觉得在组内不能满足扩大生产的愿望。有的在组内是三心二意；有的在组“胡搅蛮缠”、“耍尖抢头”；有的就干脆退出单干，或者拉拢少数贫困组员，拉出去自成小组，实际上是变相雇佣劳动，或者混在和单干相差无几的低级组里，干得“欢”，发展快，“铺派”越来越大。而越是这样，对互助组的侵蚀、瓦解作用也就越加增强。在五个一般村里，这种情况都开始显现。在这里互助合作运动虽有一定基础，但还需大力进行发展、整顿和提高。首先把基础较好的互助组适时地提高成为农业生产合作社，并进一步整顿加强各类互助组，这样才能巩固、发展已有的阵地和自己的主导地位。三个薄弱村因互助合作基础微弱，必须进行踏实的工作，搞好样子，大力提高低级组，才能扭转落后局面。‖在互助合作的领导工作方面，存在的问题是：除农丰村外，程度不同地都有自流的偏向。对于合作社多是少数“专家包办”，还没有列为县、区党委主要的经常的工作议题。另外，不少组、社的领导干部都有一些脱离群众的做法，如：“要办都要大”，“要搞就高级”，对低级组、旧习惯，不是采取逐步改造、提高的方法，而是一律要求繁琐的人马换工、事事互助等等。因此，只有认真克服这些缺点，才能顺利地把互助合作运动加速地推向前进。‖供销合作社一年来都在不同的程度上克服了压等压价、贪污浪费和单纯追求利润的偏向，进一步地得到提高，对农民生产、生活资料的供应数量较前增多，商品品种一般的都增加一百多种；和社员群众的联系，和上级社及国营商业的关系都较前更加密切。存在的问题是：在几个村社的领导干部当中都存在着程度不同的保守落后思想，群众观点不强，机关、官办作风滋长，脱离支部领导，不调查社员需要，不重视计划，不接受先进经验，经营水平很低，多数赔钱，时常脱销。除此以外，克服县、区党委只管生产不管供销，或程度不同的轻商观点，加强领导，这样才能提高基层供销社领导及工作人员的思想觉悟和业务能力。‖四个村的信用合作组织，都是一九五三年新办，虽然经验不足，但都在群众中建立了一定的威信。目前存在的主要问题是：区、村领导对信用合作的重要意义认识不足，放松领导，对信用合作的支持和宣传作得不够，群众还有若干顾虑。四个供销社的信用部因业务小而赔钱，同时因对方针、政策还不明确，在吸收存款当中，单纯面向富裕农户，而不依靠广大农民，放款中则有平均主义的缺点。因此信用合作是目前农村合作化运动中较为薄弱的一环，已有的信用合作组织，还需认真加以巩固、提高，没有的应</w:t>
      </w:r>
      <w:r>
        <w:rPr>
          <w:rFonts w:hint="eastAsia"/>
        </w:rPr>
        <w:lastRenderedPageBreak/>
        <w:t>积极进行发展、建设，开始创办可推广在组、社内部建立信用小组的方法，有条件也可直接建立信用合作社。‖三、基层领导状况‖三个区委和八个村的支部经过整党、推广肇源经验和学习中央“关于农业生产互助合作的决议”等三大文件之后，领导工作都有改进，强迫命令和违法乱纪的现象基本上得到纠正，对互助合作的领导较前加强，也注意了学习生产技术，因而和群众的联系较前更加密切。‖工作较强的先进支部，如双城农丰村支部，在领导工作中不仅常年抓住了生产中心和互助合作，并且开始学会了群众路线的工作方法，这就是骨干带头、参加领导生产，搞好样子、推动一般，培养积极分子，带领群众，和老农商量，学习生产技术等等；还注意了互助合作、技术增产和思想教育三者的结合。这样，就使互助合作运动，占领了巩固的阵地，社会主义因素在迅速增长，资本主义因素则在逐渐削弱。‖五个一般村的支部的领导工作，也有提高。但自夏锄以来都显露了程度不同的自流的现象，成为工作中的主要偏向。在小农经济的自发势力滋长的情况下，自流是受“拥护”并且“合法”的。自流开来，有些农民就颂扬“日子得过”。自发势力已开始侵蚀着少数的党员干部，有的党员因家庭牵扯，不积极参加互助合作，阶级觉悟、界线、方向逐渐模糊起来，个别分子开始蜕化、变质，因而使党的战斗团结力量，松弛涣散下来。虽然多数党员经过整党后思想觉悟进一步得到提高，在互助合作当中积极肯干，但在紧张的生产当中，受教育很少，因而也有些人因为组内矛盾、困难未能适时得到解决而苦闷、消极下来。在这里可以清楚地看到：小农经济的自发势力侵蚀着党的基层领导并促其自流，而自流又便利了自发势力的滋长。‖三个薄弱村，一个没有党的支部，政权不纯；两个一向工作基础落后，骨干力量单薄，这都是县、区长期放弃领导的结果。‖但不管在一般村或薄弱村，多数的骨干党员都有一定的政治觉悟，在互助组和青年、妇女的组织当中，都有相当数量的积极分子，多数农民也都有互助合作的积极性，当前的中心问题是加强领导，克服自流偏向。‖八个村支部共同的问题是缺乏正常的集体领导制度和党内生活，批评和自我批评不开展，有事是党、政、青、妇一揽子来进行，党员和群众代表、积极分子溶化在一起，长此发展下去，支部的堡垒作用，将更加削弱。‖八个村支部在工作中的改进和存在的偏向都是和县、区党委的领导分不开的。县、区党委在一年当中，紧紧地掌握了生产中心，领导广大农民和自然灾害作斗争，在发展提高互助合作和技术增产方面，都培养了先进的典型和旗帜，这是基本的方面。问题是在客观方面，骨干少，流动大；在农业生产当中自然灾害较多，苦于应付。这都增加了领导工作的困难，也是造成“抓点扔面”的原因之一。主观方面，是在领导思想上，还没有清楚明确地看到当前农村中的主要矛盾是党所领导的合作化运动和小农经济的自发趋势之间的矛盾，因而对巩固、提高互助合作，特别是对发展农业生产合作社的工作和限制富农剥削等政策，不能够经常地、清醒地、正确地进行贯彻。对于支部工作，在思想建设和组织建设方面，都有放松，对整党成果没有进行应有的巩固工作，党不管党的现象依然存在。同时，有的县、区还满足于整党当中所给予党员的思想教育，对自发势力对基层组织的侵蚀，缺乏警惕。由此可以得出经验，要推行农村合作化，发展农业生产，使广大农民更加富裕并为国家增产更多的商品粮食，决定的因素是发挥党的领导作用。‖党在过渡时期的总路线、总任务的宣传教育工作，在这些地方已经开始，每个人的眼睛都更加明亮了，加上一年来艰苦工作的丰富经验，我们相信，三个县和所属区、村工作，今后将会大大提高一步。‖一九五三年十二月‖　　【日期】</w:t>
      </w:r>
    </w:p>
    <w:p w14:paraId="50B6E47F" w14:textId="77777777" w:rsidR="00886012" w:rsidRDefault="00886012" w:rsidP="00886012">
      <w:pPr>
        <w:rPr>
          <w:rFonts w:hint="eastAsia"/>
        </w:rPr>
      </w:pPr>
      <w:r>
        <w:rPr>
          <w:rFonts w:hint="eastAsia"/>
        </w:rPr>
        <w:lastRenderedPageBreak/>
        <w:t>‖【版面】第</w:t>
      </w:r>
      <w:r>
        <w:rPr>
          <w:rFonts w:hint="eastAsia"/>
        </w:rPr>
        <w:t>03</w:t>
      </w:r>
      <w:r>
        <w:rPr>
          <w:rFonts w:hint="eastAsia"/>
        </w:rPr>
        <w:t>版（）‖【标题】松江省五常、林口、桦南三县召开首次县人民代表大会的作法‖【正文】松江省五常、林口、桦南三县召开首次县人民代表大会的作法‖张维群‖松江省五常、林口、桦南三县在去年十二月中旬和下旬分别召开了县人民代表大会。三县的人民代表大会由于领导较强，准备充分，真正发扬了民主，特别是由于能够以总路线的精神作为大会的指导思想，因而会议开得比较成功，取得了一些经验。‖三县在召开人民代表大会之前，曾进行了广泛的宣传教育工作。未进行宣传之前，有些干部对于人民代表大会的重要性认识不足，或是以为人民代表大会和过去的人民代表会议没有什么两样，也有人抱着“与我无关”的想法，嫌麻烦，而不闻不问。根据这种情况，各县首先从提高干部的思想认识入手，以便从干部到群众展开宣传教育。三县都由负责干部在县直属机关全体干部会议上作了报告，各单位分别进行了座谈和讨论，各区则普遍地在全区党员大会或党支部书记、村长联席会上作了传达布置。之后，各县都组织了较强的宣传力量，深入农村、街道，结合中心工作，向群众进行了广泛的宣传。各县除着重宣传了人民代表大会的优越性及选举的民主性之外，并注意使召开县人民代表大会的宣传和国家过渡时期总路线的宣传密切结合起来，使之成为推动当前工作的动力。桦南县半截河子村向群众宣传了总路线总任务后指出：必须进一步巩固人民民主专政的政权，在基层选举胜利结束的基础上召开县人民代表大会选举全县的领导人，以便领导全县人民实现国家过渡时期的总路线总任务。经过这样宣传之后，群众受到很大鼓舞，一致拥护县人民代表大会的召开。县人民代表孙长善立即带头出卖余粮五千五百斤，使全村购粮计划顺利完成，而且超过一万斤。‖三县在召开县人民代表大会之前，对于大会的中心议题作了充分的研究，并很好地准备了大会的工作报告。五常、林口两县在确定中心议题之前，由县委书记亲率工作组下去调查情况，并经县委会议多次讨论。这样就使中心议题和全县的实际情况完全符合，针对存在的问题加以切实解决。桦南县原来准备以冬季生产、公粮和购粮的安全运输作为中心议题，后经工作组深入了解，发现群众当前最关心和最迫切的要求，除冬季生产外，就是马料供应问题，有关此项问题的提案达八十一件；其次，由于农民卖粮后，有大量现款，有人大吃大喝、挥霍浪费；因此就把加强农村经济工作包括冬季生产和供销工作列为中心议题了。‖上述三县在准备各项工作报告时，也都以检查与总结几年来生产中的关键问题为中心，并对今后生产提出意见。如五常县各项工作报告均有明确的目的：总路线的报告是大会的指导思想，是审查政府工作报告和讨论中心议题的准绳；政府工作报告的目的是总结领导生产的经验，克服缺点，发扬民主，改进领导；今后工作意见的报告，是具体地贯彻总路线。因此，在政府工作报告中，着重检查与总结了农业生产与互助合作等中心工作；在今后工作意见的报告中，主要提出了冬季生产、互助合作与购粮等问题，并提出具体办法。这样不仅使各项工作报告中心突出，且内容也简单扼要。‖县人民代表大会代表的产生，体现了工人阶级领导的原则，同时又照顾了代表的广泛性。三县的人民代表中，工人代表比过去人民代表会议的名额均有增加。由于三县都以农业生产为主，农民代表占了很大的比例。代表的产生，三个县采取了两种不同的方法：第一种是由党支部、村人民政府、妇联、青年团等单位联合提名，然后以选民小组或互助组为单位酝酿讨论，最后按照多数群众的意见确定正式代表候选人，在村人民代表大会上选举产生；第二种是由群众提名，在村人民代表大会上选举产生。经验证明，第一种方法最好，是领导与群众相结合的最好方法。‖各县会前曾进行了搜集提案的工作。采取的方法主要有四种：第一种是结合宣传教育进行搜集；第二种是在召开选民小组会酝酿讨论代表候选人时搜集；第三</w:t>
      </w:r>
      <w:r>
        <w:rPr>
          <w:rFonts w:hint="eastAsia"/>
        </w:rPr>
        <w:lastRenderedPageBreak/>
        <w:t>种是在召开村人民代表大会选举县人民代表时搜集；第四种是在代表选出后采取召开群众座谈会和个别访问的方法搜集。经验证明，四种方法都可以采用，特别是后一种，如果运用得当，会使人民代表和人民群众的关系更加密切。县负责干部在村应选并当选后，更必须访问群众，搜集提案。‖县人民代表大会的会期，五常、桦南二县为五天，林口县为四天半。人民代表大会的内容之一，是审查政府过去一个时期的工作。这就需要一方面向县区干部进行由人民代表大会审查人民政府工作的意义的教育，批判那种认为在大会上审查人民政府工作只是“走走”形式，而不准备虚心听取代表的意见来改进自己的工作的错误认识；另一方面，也必须向人民代表进行人民代表的职权的教育，说明审查人民政府工作是每一个代表的权利和责任。在审查人民政府工作时，应该掌握重点，引导代表检查主要工作。必须使人民代表认识到人民政府几年来给人民办了许多好事，以提高人民代表的政治觉悟；同时，也必须充分发扬民主，使代表敢于大胆地对人民政府工作提出批评。这一工作作好了，对县的反对官僚主义改进领导有很大帮助。三县的人民代表大会都是以检查农业生产为主，供销工作为次，结合检查了地方工业、文教、卫生、政权建设等项工作。会上，代表畅所欲言，情绪极为高涨。桦南县人民代表着重批评了政府贯彻互助合作政策先贪多冒进、后又放任自流的现象，还着重批评了豆饼脱销问题。林口县工人代表批评人民政府为生产服务的思想不明确，对工矿地区注意不够。代表们对某些工作人员的官僚主义、命令主义的工作作风也进行了揭发和批评。代表们也本着自我批评的精神，检讨了自己的缺点。许多代表更在进行批评同时，提出了改进工作的建议。根据代表们的批评和建议，人民政府立即采取了改进工作的措施。‖各县在讨论中心议题之前，都由县委书记作了关于总路线总任务的报告，代表们受到很大鼓舞，对工农业之间的关系和农业发展的道路有了较明确的认识。但在联系本地情况，讨论中心议题时，部分代表仍有着糊涂思想，如认为“冬季生产无啥可搞”，对整顿、巩固和提高互助组织的工作也缺乏信心。因此，就先从提高代表认识入手，让代表们提出冬季生产和互助合作组织中存在的问题和思想认识。针对这些问题和思想，发动代表讨论，找出产生的原因和解决的办法。因为大会能充分发扬民主，发扬群众的智慧，许多问题都得到解决。如互助合作运动中发生问题的主要原因是党员和干部过去对互助合作是在农业方面贯彻总路线的唯一道路认识不足，而放松了具体领导。经过讨论之后，普遍认识到如果不搞好互助合作，生产就很难发展；群众有发展生产的要求，也有组织起来的要求；加上先进地区互助合作运动的经验，特别是在宣传过总路线，群众觉悟进一步提高之后，互助合作运动会得到很大发展。因此，代表们都充满了信心。五常县中心村代表原来认为“副业无啥可搞”，经过讨论，发现有六、七种副业生产有出路。桦南县代表想出了各种副业生产的门路，如果实现后全县群众在冬季可增加收入一百零三亿元。‖三县人民代表大会根据代表们讨论的意见，做出了大会决议。这是从群众中来到群众中去的民主决议，也将成为全县人民的自觉行动。‖为了认真负责地处理大会提案，三县都成立了提案审查委员会。处理提案的具体作法，是首先进行总的登记，以了解和掌握全面情况；其次，按批评、建议、询问、要求等不同性质加以分类，以便分别处理；然后把有关中心议题和一般性的问题分开，把应该处理和应该解释的分开，把可以立即解决的和需要逐步解决的分开。最后把提案转交有关部门。提案转出后，即派人进行监督、检查，以保证提案的迅速和认真处理。五常县百货公司收到的提案，大部分是批评工作人员的服务态度的，该公司为此专门召开了工作人员大会，结合提案进行检查，发起学习先进工作者孙芳芝的运动，改进了经营管理，并推动了增产节约运动。‖提</w:t>
      </w:r>
      <w:r>
        <w:rPr>
          <w:rFonts w:hint="eastAsia"/>
        </w:rPr>
        <w:lastRenderedPageBreak/>
        <w:t>案中有关中心议题的，都交大会讨论，解决办法加到决议中去。与中心议题无关但问题重大的提案，也交代表大会进行讨论，求得解决。如五常县的长期拖延代耕费的问题，由代表作了讨论，并由大会作出决议。至于个别问题和一时尚难解决的问题，也在大会上向代表作了交代。‖三县的人民代表大会都选举了县长、副县长和政府委员，成立了新的县人民政府。县人民政府委员候选人的提名的方法，五常、林口两县是由县的共产党组织、人民团体与大会主席团、代表组长等联合提名，在联合提名前，并向代表进行了关于联合提名方式的民主实质的教育，提出联合名单后，又向代表详细介绍了每一个政府委员候选人的情况，然后发动代表认真鉴别，反复讨论。代表们以极其认真负责的精神，给每个政府委员候选人提出意见或希望。这使每一个候选人都受到一次民主的教育。如五常县在讨论时，代表傅振庭说：“张县长能吃苦，立场稳，在抗美援朝中克服一切困难，完成了任务，这几年给人民办了许多好事，我代表全村选他继续当县长。”桦南县在讨论政府委员候选人工会主席刘善德时，曾批评他工作不够深入的毛病，要求他认真改正。‖三县的选举因为事先进行了细致的工作，作到充分发扬民主，反复讨论，选举进行得都很顺利，候选人全部当选。三县首次人民代表大会上都选举了出席省人民代表大会的代表。‖三县在大会闭幕后，都采取了许多具体办法贯彻大会决议。五常县在会后立即召开了县人民政府委员会第一次会议，讨论和制订了贯彻执行决议的工作计划，对农村、城镇和机关企业提出了不同的方法和要求。县委并为此发出通知，要求区委和农村支部认真贯彻决议。并派出一百二十名干部，深入各区、村、街道具体协助代表传达贯彻决议。因此，全县人民就很快行动起来。第三区农民在九天之内送出三百多垧地的粪，在各种副业中收入七百余万元；代表谷太很快的就把五个互助组重新整顿巩固起来。县人民代表大会的决议，在人民代表带头贯彻执行下，已变成全县广大群众的行动。‖　　【日期】</w:t>
      </w:r>
    </w:p>
    <w:p w14:paraId="1368AEC9" w14:textId="77777777" w:rsidR="00886012" w:rsidRDefault="00886012" w:rsidP="00886012">
      <w:pPr>
        <w:rPr>
          <w:rFonts w:hint="eastAsia"/>
        </w:rPr>
      </w:pPr>
      <w:r>
        <w:rPr>
          <w:rFonts w:hint="eastAsia"/>
        </w:rPr>
        <w:t>‖【版面】第</w:t>
      </w:r>
      <w:r>
        <w:rPr>
          <w:rFonts w:hint="eastAsia"/>
        </w:rPr>
        <w:t>03</w:t>
      </w:r>
      <w:r>
        <w:rPr>
          <w:rFonts w:hint="eastAsia"/>
        </w:rPr>
        <w:t>版（）‖【标题】山西省太谷县朝阳乡基层选举的作法‖【正文】山西省太谷县朝阳乡基层选举的作法‖太谷县朝阳乡普选工作组组长　张书璧‖山西省太谷县朝阳乡经过了基层选举工作，不仅从政治上、组织上更加巩固与扩大了前一阶段总路线宣传教育的成果，并根本改变了该乡原来的落后面貌，有力地推动了全乡互助合作运动和春耕准备工作的开展。‖从生产入手，结合算政治账，深入发动群众‖由于这个乡的党、政领导过去长时期对生产抓得不紧，全乡的互助合作运动很不发展，形成了“春组、夏散、秋垮台”。经过前一阶段总路线的宣传教育，群众认识并相信了只有经过互助合作的道路才能使大家都富裕起来，因而纷纷自找对象，酝酿整顿和新建互助组、农业生产合作社。工作组针对群众这个要求，从领导生产和整顿互助合作组织入手，开展普选工作。首先召集了全乡党员、团员、干部和积极分子的扩大会议，找出各互助组去年垮台的主要原因是：没有一定的计划和制度，活计安排得不好，一到忙时大家都争先恐后干自己的活，等等。接着又在互助组组长会议上研究了这些情况，订出解决办法。如割麦、锄谷要分类站队，实行评工、评产，遇有灾害，共同负责损失等。这样就提高了群众互助生产的信心，许多群众都自动酝酿成立互助组。四、五天内，全乡即整顿、发展了六十三个互助组，四个变工组，一个农业生产合作社。许多互助组并订出了全年生产计划。群众都纷纷翻粪、积肥、打柴、积燃料，积极准备春耕生产。‖在群众积极组织互助组、制订今年增产计划的时候，工作组提出了“怎样才能搞好互助合作，实现增产计划”的问题，启发群众讨论。经过讨论，群众一致认为“要是没有好干部领导，生产计划订得再好也会落空”，这样就把普选和</w:t>
      </w:r>
      <w:r>
        <w:rPr>
          <w:rFonts w:hint="eastAsia"/>
        </w:rPr>
        <w:lastRenderedPageBreak/>
        <w:t>生产在群众思想上、行动上很自然地结合起来了。与此同时，工作组又利用群众大会、小型座谈和上门宣传等方式，引导群众回忆对比在新旧社会两种不同的政权下，人民不同的政治地位和不同的经济生活。在对比中，采用就地取材的方法，抓住群众中影响最深的活人活事教育群众，效果很大。全乡人民回忆起抗日战争前地主李训当村长的罪恶事实，个个激愤。农民王连栋说：“从前的世道，穷人就没有活路。李训当村长时，整天拿着芭蕉扇在街上摆八字步，抖威风。他看见谁不顺眼，就拉到村公所‘重处’。女人们不能在街上站，不穿长袍大衫的人不能进庙。”杨二子说：“抗战前，有一回副村长武猴子家丢了麦子，李训便凭空诬赖我偷了，把俺母子三人拉到庙上打了个七死八活，还说要活埋哩！可怜我弟弟喜子回到家没三天便死去了。”籍来义说：“‘二战区’（指阎锡山匪帮统治时）时候的村长王吉祥，把村里治得东头不能到西头，有一回我从东头到西头没带路条，王吉祥就说我是‘伪装’，立刻抓到村公所打了我四十大板。”全乡群众由此更深刻地认识到旧社会的政权就是压迫人民的工具，同时也深深地感到今天的政权真是人民幸福生活的保障。人人都看得清楚，解放后政府扶植生产，仅朝阳一村就新打了水井十三眼，修了旧井三十眼，买了水车二十七辆，把七百多亩旱地变成了水田，修渠浇地八百三十多亩，因而土地产量逐年增加。经过对比，农民们认识了执掌政权的重要。王小二说：“一家有个好当家人，光景才能过好；一组有个好组长，互助组才能巩固；一乡有个好乡长，才能给咱办好事，全乡人才能过好日子。全国有咱毛主席，咱们才有今天这个好日子。”于是群众一致表示要把普选搞好，掌握住“刀把子”。‖组织群众性的人口登记和选民资格审查‖群众充分发动起来以后，即成立了乡选举委员会。根据全乡人口和居住情况，划分了十一个选区。每个选区确定了人口调查和选民资格审查人员各三人，分头进行工作。工作组一面对这些人员进行训练，交代政策和具体做法；一面向群众宣传人口调查与选民资格审查的目的和意义。开头，因为有些群众以前隐瞒了年龄，现在怕实报了受罚，个别年青姑娘们想早结婚，等等，年龄登记不实。工作组就针对这些思想顾虑进行了说服解释，并在选区会议上发动群众自动纠正年龄。农民刘培茂说：“过去我为了不给敌人看铁路，就多报了一岁，现在铁路成了人民自己的啦，我还怕啥，我一定要实报自己的年龄。”玉黄老婆说：“过去我五十岁报成五十五岁，就给‘二战区’少做了五双鞋，这回我要把年龄改过来。”工作组及时抓住这些事例进行表扬，这样全乡就有三百二十多人纠正了过去隐瞒的年龄。为了把人口登记工作做好，事先曾通知各户进行登记的时间和地点，组织群众按时到站登记，做到了“人不等站，站不等人”。‖在进行人口调查的同时，又审查了选民资格，进行了选民登记，填发了选民证。审查的结果，一面出榜公布，一面向选民宣布，对不发给选民证的人，也说明了理由。为了做到不让一个公民被错误地剥夺了庄严的选举权利，不让一个反动分子或未经改变成份的地主阶级分子非法窃取了庄严的选举权利，工作组发动了群众性的选民资格审查。开始时群众有麻痹思想，如说：“审查小组审查的就挺合适！”“过了的事算了吧，不用惹人了！”工作组发动群众讨论了为什么要审查选民资格，让坏分子混进人民内部有什么坏处等问题。经过酝酿讨论，群众揭发出许多问题。如五选区揭发出李四娃以前和地主李二娃勾结，欺压群众，强奸妇女，图财害命等罪恶；六选区揭发了“二战区”的民卫军中队长阎麦全逼走二十多名青年的事实；七选区揭发出伪兵农大队长籍三娃的反革命事实等。群众要求剥夺他们的选举权，并把他们管制起来。同时对一些罪恶较轻又有改悔表现的人作了检查，大家同意给他们选举权。群众对地主中应改变成份和不应改变成份的也都提出具体意见。在审查中，也纠正了部分群众主张把一些平常在作风上有毛病的</w:t>
      </w:r>
      <w:r>
        <w:rPr>
          <w:rFonts w:hint="eastAsia"/>
        </w:rPr>
        <w:lastRenderedPageBreak/>
        <w:t>人，也不给选举权的“左”倾情绪。选举委员会根据群众意见，经过认真仔细地研究和审查后，作出决定，报请县人民政府批准，然后以自然村为单位分别召开了选民资格审查总结大会，宣布了处理结果。对应剥夺政治权利的分子宣布了他们的名单和罪恶事实，其中应管制的并同时发下管制通知书。又对应改变成份的地主分子和应取消管制的人，宣布解除管制，当场发给选民证。会后，又对被剥夺了选举权利的人指出前途，教育他们劳动守法，重新作人。这样做了以后，全乡人心大快，进一步提高了群众热爱人民民主政权的觉悟，划清了敌我界限，加强了人民内部的团结，给酝酿代表候选人提名打下了基础。‖充分发扬民主，认真挑选满意的代表‖在选民资格审查胜利结束的基础上，选举委员会研究了各选区代表名额及如何领导酝酿代表候选人等问题后，即首先组织选民讨论：应选什么样的人当代表。选民们提出的条件是：为人正派，大公无私，能联系群众，积极工作，坚决领导群众走社会主义道路的人。并提出“粗罗筛，细罗过，挑选咱们最满意的代表”的口号。农民孔二货说：“看清，瞅准，才能选出好代表。”在这个基础上，就由选民单独或联名提出自己拥护的人。选举委员会并发动选民对被提名的人进行讨论评比。初评比时，有些群众只提被提名的人的优点，不提缺点；也有的只从有文化，能说会道，或是孩子少，没连累（主要指妇女）等方面看，忽略了思想觉悟等方面。选举委员会针对这一情况，诱导大家要全面分析，对比被提名的人的优点和缺点，这样选民就对某些被提名的人提出了批评。如给党支部书记史明珍提出有些自私自利、架子大、联系群众不够等缺点后，史明珍就作了检讨，表示决心改正。群众说：干部有缺点不怕，只要能改正就行。提到党员干部籍振明时，群众说他立场不稳，包庇过反革命分子，坚决不能选他。同时，大家对青年团支部书记李秋贵，信用合作社主任孟昭梁等好干部也做了表扬。经过群众充分酝酿之后，选举委员会邀集共产党、青年团及地方武装、妇女等地方组织和人民团体的代表共同协商，根据群众的意见，正式提出代表候选人名单，并向选民公布，同时确定了选举日期和地址，准备选举。‖为了开好选举大会，各选民小组预先了解本组选民在家或外出情况，并具体帮助选民解决开会时看门、看小孩等困难。在春节那天，举行了选举大会，全乡十一个选区，参加选举的选民占到选民总数的百分之九十六点一九。共选出三十五名代表，有男二十八人，女七人；其中有党员十二人，团员二人。群众对自己选出的代表都十分满意。农民解长寿高兴地说：“咱们选了好代表，领导咱们走社会主义的道路，使咱们都过幸福富裕的生活。”‖召开乡人民代表大会，通过决议推动生产‖代表选出后，接着召开了第一次乡人民代表大会。乡人民代表大会召开前，选举委员会研究了大会的内容、时间和地点，并通知各代表，深入各户，广泛搜集群众对一九五四年生产计划的意见及群众当前迫切要求解决的问题，提出提案，并酝酿乡人民政府委员会的人选。人民代表大会开幕的第一天，听取并审查了上届乡人民政府的工作报告，酝酿提出乡长、副乡长、委员和人民代表大会主席、副主席的候选人名单。第二天讨论了全乡一九五四年生产指标及当前生产工作，通过决议和提案处理报告。代表们听了上届乡人民政府工作报告后，肯定了成绩，并对乡人民政府工作提出了不少批评和建议。如代表籍继先说：“去年乡人民政府对互助合作的领导很不够，朝阳村三十三个互助组发生了问题没人解决，大部分都垮台了。”籍连雨批评乡人民政府里经常没人，群众有事找不到干部。其他代表也提出乡人民政府的制度不健全，分工不明确，使干部不能充分发挥作用等。上届乡长接受了大家的批评，作了检讨。最后，选出乡长一人，副乡长三人，乡人民政府委员九人组成乡人民政府委员会。并选出人民代表大会主席一人，副主席二人，乡人民武装委员会委员六人。大会</w:t>
      </w:r>
      <w:r>
        <w:rPr>
          <w:rFonts w:hint="eastAsia"/>
        </w:rPr>
        <w:lastRenderedPageBreak/>
        <w:t>对收到的一百五十多件提案也分别作了处理和解答，当时可以办的作了决议，当时不能办的请示上级处理。最后通过了一九五四年全乡增产指标、推销国家建设公债以及代耕、卫生工作等项决议。‖乡人民代表大会闭幕后，代表们向群众传达了选举结果和大会决议，获得了全乡群众的热烈拥护。农民老孟说：“代表大会作的决议真好，我决心要搞好互助组，增加肥料，保证增产计划实现。”史明珍农业生产合作社带头展开生产竞赛，他们原计划正月十五前积肥一千一百担，但由于大家积极贯彻决议，到正月十五日已积了一千九百五十担，正月十七日一天，二十二个人就开了三亩多荒地。史清化互助组订出了短期生产计划，和本村六个互助组展开了竞赛。这样就在全乡形成了积极准备春耕生产的高潮。仅韩村一个自然村，春节以后，全村粪土已翻过百分之九十，积肥三十八大车，送粪六十五大车，打柴一万余斤。‖　　【日期】</w:t>
      </w:r>
    </w:p>
    <w:p w14:paraId="320615E9" w14:textId="77777777" w:rsidR="00886012" w:rsidRDefault="00886012" w:rsidP="00886012">
      <w:pPr>
        <w:rPr>
          <w:rFonts w:hint="eastAsia"/>
        </w:rPr>
      </w:pPr>
      <w:r>
        <w:rPr>
          <w:rFonts w:hint="eastAsia"/>
        </w:rPr>
        <w:t>‖【版面】第</w:t>
      </w:r>
      <w:r>
        <w:rPr>
          <w:rFonts w:hint="eastAsia"/>
        </w:rPr>
        <w:t>03</w:t>
      </w:r>
      <w:r>
        <w:rPr>
          <w:rFonts w:hint="eastAsia"/>
        </w:rPr>
        <w:t>版（）‖【标题】浙江省农林厅学习总路线的初步收获和经验‖【正文】浙江省农林厅学习总路线的初步收获和经验‖中共浙江省人民政府农林厅总支委员会‖浙江省人民政府农林厅及其所属单位，于去年十一月初学习党在过渡时期总路线以来，干部的学习情绪很高。买理论书籍的人多了，晚上自修的人也多了。水利局图书馆里长期很少有人借理论书籍，这次理论书都被借光了。参加学习的同志大都制订了学习计划，工程局的同志除规定的学习时间外，都还利用业余时间进行自学。‖经过三个月的学习，全体工作人员普遍认识了总路线的基本内容。由于总路线的教育和鼓舞，干部的政治觉悟和工作积极性普遍提高。不少团员打报告给党支部，表示要以实际行动争取入党。不少青年群众也积极申请入团。工程局机械工作队修理组的工人，在一个半月内修好九辆汽车，使修理任务提前半个月完成。其他同志的工作效率也普遍提高了。实行粮食的统购统销后，不少家在农村的干部纷纷写信动员家庭出卖余粮。在这次购买经济建设公债中，也可以看出干部的政治积极性，全厅平均每人购买公债数目在三十万元以上。‖厅及其所属各单位，开始以总路线的精神，检查了工作。例如，厅机关农场处检查总结了一九五三年的工作，制订了一九五四年的工作计划，克服了以前工作中方向不明确、农场职工思想混乱以及有些农场经营管理不善的情况。畜牧兽医处召开了全省畜牧兽医工作会议和药品工作会议，确定了当前浙江省的畜牧兽医工作应以耕牛为主的方针，并要首先搞好国营企业和农业生产合作社中的畜牧工作。根据这一要求，该处现正在推广去冬开始以国营农场和合作社为基点搞冬季护畜工作的经验。此外，药品的浪费和医疗事故的发生也大为减少。水利局研究了如何在水利工作中保证社会主义经济成份的稳步增长，决定今年创办抽水机站十个，取得经验后，准备明年大量增设，以适应农业生产的需要和增加水利工作中的社会主义因素。‖三个月来学习成绩是比较显著的。取得这种成绩的主要原因，首先是由于领导上重视总路线的学习、在学习开始时进行了充分的动员工作。学习开始后不久，中共农林厅党组即决定把搞好干部总路线学习作为当前主要工作之一。厅长兼党组书记刘剑同志向全体干部作了“国家在过渡时期的总路线”的传达报告，又在全体党员大会上进行了动员。在学习过程中经常检查学习情况和提出改进意见。党组的同志曾分别参加或主持各种学习座谈会：沈石如（副厅长、党组副书记）协助李士豪副厅长（中国农工民主党浙江省工委会主任委员）开好了全厅技术人员学习座谈会与在本厅工作的农工民主党党员座谈会。邓林华同志（副厅长、党总支书记）主持了全厅勤杂人员学习大会和厅机关大组学习讨论会，并协助青年团总支开好了团的干部学习座谈会。这些会议使到会的人都受到很大的启发。在党组</w:t>
      </w:r>
      <w:r>
        <w:rPr>
          <w:rFonts w:hint="eastAsia"/>
        </w:rPr>
        <w:lastRenderedPageBreak/>
        <w:t>指导下，厅及所属各单位的党、团组织都及时配合行政作出相应的决议，每个党员、团员都订出个人学习计划，因而也影响和带动群众订出个人学习计划。‖厅各级行政领导对总路线学习的贯彻也很重视。各机关都组织力量向其直属单位、农场、蚕种场、工程处和测量队等进行了反复的传达动员，并组织和领导了各直属单位职工的学习，使全厅干部和工人都毫无例外地受到了总路线的教育。‖其次，在学习过程中贯彻了理论必须联系实际的原则。学习开始时，领导上即提出：总路线学习成绩的标志是工作的改进和干部思想水平的提高。以后在各种会议上又屡次指出，总路线的学习必须在弄通文件精神的基础上，密切联系实际，进行深刻研究。负责的干部（科、处、局长等）采取了西北区高级干部专题研究的方法，计提出个人专题研究的题目十五个，部门专题研究的题目九个。目前对所研究的题目，正在进行酝酿和自下而上的收集材料。同时，在去冬今春所召开的中等农业技术学校、水利、水产、农场、特产和畜牧兽医等工作会议，以及正在召开的第五次农业工作会议，都根据总路线的精神研究了工作。各局、处、科也根据总路线总结了去年的工作，并确定今后工作的方向。大家都感觉到：道路明确了，工作好做了。‖第三，高级组具体指导中、初级组的学习。参加高级组的同志在每次学习前抽出一小时分头到中、初级组去检查学习情况，帮助研究学习重点和学习方法，介绍高级组的学习情况和学习心得，并把中、初级组的问题带到高级组去研究，然后再给他们解答，这个方法有力地推动了中、初级组的学习。‖第四，在整个学习过程中，除有总的计划外，每个单元的学习也有具体计划。在计划中提出每一单元学习的重点、要求、时间和方法，并及时组织中、初级组上大课。每一单元学习结束后都进行小结。平时也注意汇报和检查学习情况。‖最后，加强学习中的思想领导，不断地克服各种思想障碍，端正学习态度。例如春节前在学习第三单元时，部分干部滋长了一种松懈、自满情绪，认为“学得差不多了”。为此，领导上即推动小组检查学习计划，展开批评和自我批评，并在春节后普遍进行了一次测验，这样就克服了学习中的思想障碍。‖　　【日期】</w:t>
      </w:r>
    </w:p>
    <w:p w14:paraId="2E834AA9" w14:textId="77777777" w:rsidR="00886012" w:rsidRDefault="00886012" w:rsidP="00886012">
      <w:pPr>
        <w:rPr>
          <w:rFonts w:hint="eastAsia"/>
        </w:rPr>
      </w:pPr>
      <w:r>
        <w:rPr>
          <w:rFonts w:hint="eastAsia"/>
        </w:rPr>
        <w:t>‖【版面】第</w:t>
      </w:r>
      <w:r>
        <w:rPr>
          <w:rFonts w:hint="eastAsia"/>
        </w:rPr>
        <w:t>03</w:t>
      </w:r>
      <w:r>
        <w:rPr>
          <w:rFonts w:hint="eastAsia"/>
        </w:rPr>
        <w:t>版（）‖【标题】关于中国科学院的基本情况和今后工作任务的报告‖【正文】关于中国科学院的基本情况和今后工作任务的报告（一九五四年一月二十八日郭沫若院长在政务院第二百零四次政务会议上的报告，并经同次会议批准）‖一‖中华人民共和国成立以来，中国的科学研究工作，在中央人民政府的领导下，经过全体科学工作者的努力，已经为科学研究有计划地服务于国家建设，为我国科学事业的进一步发展创造了一定的条件。对于中国科学院来说，今天也已经有可能从现有基础上出发，根据国家在过渡时期的总路线和总任务的要求，提出今后工作的方针和任务。‖中国科学院的大部分研究所是在原来中央研究院和北平研究院等科学机构的基础上建立起来的。一九五二年以前，科学院主要进行了团结科学家和调整机构的工作，使过去机构重叠、人力分散和思想混乱的情况，得到了改善。一九五二年接受了东北人民政府工业部所移交的东北科学研究所及其大连分所，并会同从上海、北京迁往东北的其他研究机构，组成东北分院，加强了科学院技术科学方面的力量。随着革命事业在各个方面的胜利，特别是各种社会改革运动和抗美援朝的胜利，随着工农业生产的恢复和发展，我国的科学事业同样也起了根本的变化。过去被反动的国民党政权当作装饰品的科学研究机构，已经转变为人民事业的一部分了。绝大多数的科学家都已经参加了“镇反”、“三反”、抗美援朝和思想改造学习运动，并热烈响应学习苏联先进科学的号召；部分科学家曾经参加“土改”、“五反”等社会改革运动，同时</w:t>
      </w:r>
      <w:r>
        <w:rPr>
          <w:rFonts w:hint="eastAsia"/>
        </w:rPr>
        <w:lastRenderedPageBreak/>
        <w:t>还参加了对自然资源调查、随军入藏和反对细菌战等工作，因而大大地提高了他们的政治觉悟。在科学研究工作本身，也完成了一些有价值的科学研究题目。‖一九五三年九月底的统计，科学院共有三十六个科学研究机构（二十五个研究所，四个独立的研究室，四个研究所的筹备处和天文台、仪器馆、菌种保藏委员会），其中十五个在北京，十三个在华东，八个在东北。全院共有一七二五个专业的科学研究人员，其中副研究员以上的高级研究人员三四七人。四年中，在科学研究方面主要有下面一些成绩：（一）在国家自然条件调查与资源勘察方面：配合地质部进行了大规模的地质调查与勘探工作，扩大了某些矿区，提高了矿藏的估计储量，如内蒙、大冶的铁矿，东北、西北的煤矿，甘肃的有色金属矿等都有新的发现；与气象局合作改进了短期天气预报、提高了准确度，并开始中期天气预报，对国防、农田水利起了相当大的作用；又会同农、林等部门进行了植物、土壤与鱼类的调查。（二）在配合工农业生产方面：球墨铸铁的试制成功，在机械工业上提供了成本低、性能好的新的金属材料；人造橡胶的合成已有结果，现在继续研究改进其品质；甲苯的提炼与试制的成功，有利于解决国防工业重要原料生产的问题；纸浆及各种特效药物的试制等，对有关的工业生产都有一定的作用；除草防蚜的办法，已在华北主要植棉区推广；大豆根瘤菌的分离与选择，鱼病的防治，对提高农业与水产产量方面都有所贡献。（三）在自然科学基本理论研究方面：物理学的研究上，在原子核物理方面及其他方面进行了一些工作；数学的研究上，修订出版了堆垒素数论；化学的研究上，解决了橘霉素结构的立体化学问题；生物学的研究上，关于家蚕混精杂交实验的结果给米邱林遗传学说提供了新的论证。（四）社会科学方面：在历史、语言的研究中，在经济资料的搜集整理和考古发掘中，都有一定的成绩。此外，一九五一年随着西藏的和平解放，组织了西藏工作队进藏工作，两年来对西藏地区自然条件与资源有了初步认识，并发现了铁、有色金属、石油、石膏等矿藏，在协助当地军民改进农业生产上也有所贡献。在反细菌战斗争中，院内外的科学工作者都曾经起了积极作用。‖上述工作成就与当前国家需要相比，显然是很不够的。旧中国科学水平不高，加以科学院工作中尚存在着许多缺点，科学院现有的潜在力量也还没有能充分发挥出来。二‖目前科学院存在的问题主要的有下列几个方面：‖（一）进一步了解中国现有科学基础和力量的问题。旧中国的科学基础薄弱，发展不平衡，人数甚少，解放后四年来的发展，仍远落后于国家建设的要求。就科学院本身讲，除部分研究单位力量比较强，阵容比较整齐外，多数单位都不够健全。某些科学部门中的一些重要环节，或则力量很弱或则全无基础。例如植物学方面，研究植物生态学和地植物学的人极少；动物学方面没有研究哺乳动物的专家；遗传学和微生物学方面的基础都很差。化学方面，与重工业密切关联的无机化学、分析化学力量很弱。地球物理学方面，关于地震的专家极少，远不能适应当前基本建设的需要。技术科学方面，除冶金陶瓷研究所有一定基础外，其余都是在东北工业恢复时期中才新建立起来的。因此，就我国科学水平看，科学院是集中了一批水平较高的科学人材，但按当前国家建设任务的要求来说，我们今天的基础和力量显然是不能胜任的。院外的科学研究力量，多分布在各产业部门与高等学校中，彼此缺乏经常的联系，因而也就未能充分地合理使用，为了在现有基础上适当地组织科学研究的力量，使之能最有效地在国家建设中发挥作用，首先就需要加强调查研究，进一步全面地了解我国现有科学基础和力量，并据以制订确实可行的工作计划与发展计划，这是目前科学院工作中首要的也是最根本的问题。（二）培养科学干部与加强团结科学家的工作问题。积极培养科学干部是科学发展的基本环节，没有新生力量的不断增长，科学</w:t>
      </w:r>
      <w:r>
        <w:rPr>
          <w:rFonts w:hint="eastAsia"/>
        </w:rPr>
        <w:lastRenderedPageBreak/>
        <w:t>事业将停滞不前。由于科学各部门的门类繁多，要求各异，要培养出具有独立研究能力的科学干部绝非一朝一夕所能奏效。科学院对培养科学干部的工作，过去缺少认真的计划，只停留在一般号召上，没有一定的制度和经常的领导。除少数研究单位领导上比较重视，收到一定的成绩外，一般都做得很差，没有积累多少经验。因此，必须在全院范围内使大家从思想上明确培养干部是科学院长期的中心任务，并从当前的实际情况出发，结合苏联经验，制订切实可行的制度与办法。与此同时，必须加强团结科学家的工作，只有发挥现有科学家的积极性，不断提高他们的科学水平与思想水平，才能做好研究工作和培养年轻一代的工作。目前有不少的老科学家对培养干部的工作很重视，青年人也能虚心向老科学家学习。但也有些青年人与老科学家之间还存在着某些不协调现象。青年人往往对老科学家要求过高过急，或者是片面强调科学的实际应用价值和个人发展前途。因此必须教育青年尊重老科学家，并认真地向老科学家学习，使他们在科学研究业务上发挥高度的积极性和创造性，并愿意把自己的知识和经验传授给下一代。必须给老科学家以一定的生活和工作条件，对于他们的发明和创造必须给以物质或精神奖励，尊重他们的知识劳动的成果。今后必须加强对各研究所的思想工作、使团结科学家的工作和科学干部的培养工作，能够统一地、正确地予以实现。（三）关于具体贯彻理论结合实际方针问题。理论必须与实际结合，科学要为国家建设服务的方针，是绝大多数的科学家所衷心赞成，并开始在工作中加以实践的。但由于科学院对于如何具体贯彻理论结合实际的方针，缺少认真的研究和进行必要的工作，过去对国家的经济计划了解很少，对产业部门联系做得也很不够，因此各研究所在具体执行中就产生了一些实际困难和思想上的混乱。一方面，在部分青年科学工作者中，滋长着把理论联系实际简单化的倾向，他们往往把“实际”理解为纯粹的直接的生产任务。另一方面，也有一些人脱离了实际情况，片面强调科学院研究所必须研究高深理论问题，甚至认为解决目前生产上的问题不能算是科学工作。这主要是思想认识上的不明确、不一致，以及不能从研究所的具体情况出发，一般地提问题的结果。今后必须结合制订研究计划的工作，具体地规定各所的研究方向和业务重点，来贯彻理论结合实际的方针。同时，科学院今后应加强与产业部门的联系，促进科学研究与生产建设的创造性合作，这是解决理论联系实际问题的一个重要环节。（四）关于组织领导方面的问题。科学院是学术研究机构，它和一般机关在性质上有所不同。因此科学院在组织机构上、在领导方法上就必须从科学院的特点出发，做到能够正确地、有效地领导全国科学活动，首先是领导好本院所属各研究所的科学研究工作。目前科学院的领导机构和领导方法与政府其他部门没有多大的区别。首先，未能适当地组织国内优秀的科学家参加学术领导工作，而这对于加强科学院的学术领导，使科学院成为名符其实的全国科学研究的中心是具有决定意义的问题。在领导方法上未能抓住科学业务的特点，工作一般化。科学院各项工作必须围绕科学业务进行，这一点也是最近才明确起来。一些必要的学术活动如召开科学会议、组织学术讨论，解决生产和学术上的问题，都没有认真进行。学术上的奖励制度也还没有切实建立。由于科学院所属各研究单位散处各地，除一般指示外，很少具体的领导。在研究所内领导骨干缺乏，各所所长又多忙于行政事务，有的几乎等于全部脱离研究业务，工作中忙乱与上下脱节现象同样严重。因此，目前科学院的组织机构必须适当调整，领导骨干必须适当加强，领导方法必须彻底改变，否则就无法在现有基础上把我国的科学事业发展起来，因而也就无法在我国社会主义工业化的伟大事业中完成其光荣的职责。‖三我国第一个五年经济建设计划，已在伟大盟邦苏联的援助下全面开始。当前科学工作的方针任</w:t>
      </w:r>
      <w:r>
        <w:rPr>
          <w:rFonts w:hint="eastAsia"/>
        </w:rPr>
        <w:lastRenderedPageBreak/>
        <w:t>务，应该是遵循国家在过渡时期的总路线，认真学习苏联先进科学工作的经验，积极支援国家建设，发挥科学家的高度积极性和创造性，在实践中发展我们的科学事业，充实我们的科学队伍，为坚决实现国家建设的总路线和总任务而努力。没有科学技术的不断支援和科学事业的相应发展，要完成国家的社会主义工业化的任务是不可能的；反之，离开了积极支援国家建设的科学实践，要达到发展科学事业的目的也同样是不可能的。‖根据以上精神，提出科学院当前的主要工作任务如下：‖（一）在现有基础上把目前可以使用的科学力量适当组织起来，全力支援国家工业建设，首先是重工业建设。技术科学方面，各所应以解决矿冶、煤炭、石油、机械动力和土木建筑等方面的问题为主，并与工业部门取得密切联系，按照现有人力、设备和业务水平，实事求是地解决当前工业建设和国防建设中所提出的问题。争取在联系实际、总结工程技术人员和广大工人群众的具体经验中，在科学业务水平的不断提高中，作出更多更大的贡献。‖（二）有重点地对正在建设或即将建设的工业中心或经济区域，进行地下地上资源和自然条件的调查研究，向有关部门提出合理利用国家资源的具体建议或参考资料。这不仅为国家建设所迫切需要，同时也是地学和生物科学本身的发展所必需。我国旧有资料贫乏，我们必须对我国的自然、社会和历史进行周密的调查研究，在大量占有材料的基础上充实、发展与提高我国的科学事业。特别是对于农业、水产、林业以及畜牧业等方面的发展，都要进行有计划的调查研究工作。‖（三）相应地发展基础科学，使之成为不断支援国家建设和不断提高科学水平的有力保证。基础科学各所应以提高和培养干部为重点，同时根据国家建设的需要，提出具有关键性的科学问题，并认真地加以研究，为争取能够综合解决国家建设中所提出的重大科学问题积极准备条件。计划将物理、数学、化学、生物、地质等基础科学力量逐步集中北京，与有关的高等学校合作，有计划地培养可以继续深造的科学人材，为我国科学事业的进一步全面发展打下基础。‖（四）关于在生产上或学术上迫切需要，而今天依然十分薄弱或根本没有基础的科学，应立即准备条件，设法充实与建立起来。有计划有目标地在有关研究所中培养干部，在国内高等学校中设置专业，并选送研究生到苏联及其他兄弟国家学习，使我们今天还不够健全的科学队伍逐渐得到补充。我国农业和医学上的经验最为丰富，但直到今天还没有被我们的许多科学家所重视，所以提倡研究和总结广大人民群众中的科学经验，亦应成为目前发展我国科学事业的重要任务之一。‖（五）设法加强社会科学方面的力量。目前社会科学方面已有经济、语言、考古、近代史等四个研究所，正在筹备中的有关于上古史、中古史研究的两个研究所。其他如哲学、国际问题和亚洲史的研究也亟待开始。我们拟分别集中人材，充实已有的研究所，逐步建立新的研究所，在提高马克思、列宁主义理论水平的基础上，开展研究工作，并有计划有领导地组织各种科学讨论，以逐步解决目前存在着的有关历史的、理论的和实际的学术争论问题。‖（六）继续团结现有科学家，积极培养新生力量，扩大科学工作的队伍与后备力量。有计划有领导地组织对苏联先进科学理论及方法的学习，鼓励对马克思、列宁主义基本理论及经典著作的学习，提高科学家的学术水平和思想水平，并把培养青年科学干部作为目前全部科学工作的最中心的任务。‖为了实现上述任务，提出如下的改进工作办法：‖（一）结合制订一九五四年研究计划，有重点地切实整顿与改进各研究所的工作。研究所是科学院工作的基层组织，研究计划的制订，学术研究的具体指导，思想政治工作的进行，科学干部的提高和培养，都非经过研究所不可。在制订各所研究计划时，必须从各该门学科的性质和发展条件出发，考虑如何具体贯彻理论结合实际的方针。如技术科学和部分生物科学是可以直接</w:t>
      </w:r>
      <w:r>
        <w:rPr>
          <w:rFonts w:hint="eastAsia"/>
        </w:rPr>
        <w:lastRenderedPageBreak/>
        <w:t>结合生产实际的，而某些基础科学则只能间接地结合生产实际，有的研究是有条件立即直接或间接为生产建设服务，有的研究就还需要准备条件在若干年之后才能获得成果。必须将这些具体条件与制订计划的工作相结合，经过科学家充分的酝酿讨论，以求得认识上的一致。纠正过去工作中的保守的和不切合实际的偏向，使一九五四年的研究计划能够制订得更加切合实际。‖（二）具体组织关于学习苏联和培养干部的工作。在一九五三年十月召开的所长会议上，曾就以上工作提出讨论，共同认为学习苏联先进科学的理论及方法、调查研究和总结群众经验，是提高我国科学水平的基本环节，大力培养干部是我国科学工作的长期的中心任务，并要求把这些都具体规定到工作计划中去。过去科学院学习苏联较大学为落后，在访苏代表团归来以后，情况已有所转变，然仍处于无计划状态中。今后应强调有计划的学习，不仅学习苏联先进科学理论，而且要学习他们工作的方法、精神和态度。特别是学习他们在反法西斯卫国战争中，那种因陋就简、克服困难而取得巨大成就的光辉范例。我们建议在一九五四年内邀请苏联科学院派一个代表团来我国考察，使苏联科学家在进一步了解我国科学现状的基础上，具体商谈有关今后如何实现两国科学工作的创造性合作问题。此外，巩固俄文学习，继续检查各所对现有书刊的使用情况，有重点地组织翻译并出版科学译报和科学文摘，使尚未能直接阅读原著的科学工作者，可以及时读到最新的科学论著。定期组织有关各种科学论著的报告会或讨论会，并将讨论内容或学习心得写成论文发表。‖在培养干部方面，增设研究生处，负责指导全院研究生的培养工作。先组织专门委员会讨论并拟订研究生条例和学术奖励办法，争取在一九五四年第三季度内招收第一期研究生，开始有计划地培养科学干部的工作，对研究实习员也应制订培养的计划。科学院所属研究机构分布各地，大体说来，物理、数学、化学、地学和社会科学将集中于北京；土壤、天文主要在南京；生理、生化主要在上海；技术科学主要在东北。由于历史条件及房屋设备的限制，最近若干年内不可能有大的变动，因此希望中央高等教育部在高等学校中开设专业上能考虑到上述地区分布情况，以便科学院的高级研究人员能在大学兼课，大学教师也能更便利地兼做科学工作，集中力量共同为国家培养科学研究人材。‖（三）为保证科学工作任务的顺利完成，使科学工作有效地为国家建设服务，在改善领导机构和领导方法上拟请采取如下的措施：‖</w:t>
      </w:r>
      <w:r>
        <w:rPr>
          <w:rFonts w:hint="eastAsia"/>
        </w:rPr>
        <w:t>1</w:t>
      </w:r>
      <w:r>
        <w:rPr>
          <w:rFonts w:hint="eastAsia"/>
        </w:rPr>
        <w:t>、建议在国家计划委员会内成立专门机构，负责综合审查科学研究计划，以便各科学研究机关消除过去彼此隔阂、工作重复和人力、设备浪费的现象，使国家总的要求和各个方面的科学研究机构的力量有机地密切联系和配合起来。‖</w:t>
      </w:r>
      <w:r>
        <w:rPr>
          <w:rFonts w:hint="eastAsia"/>
        </w:rPr>
        <w:t>2</w:t>
      </w:r>
      <w:r>
        <w:rPr>
          <w:rFonts w:hint="eastAsia"/>
        </w:rPr>
        <w:t>、科学院所属技术科学的各研究所，与有关工业部门和其他部门取得密切联系，实行经常的创造性合作。各所工作任务的提出，研究计划的制订，均由科学院及各研究所与相关的工业部共同审核，经常业务与行政领导则仍由科学院负责。这样就可以把双方关系全面地打通，充分发挥潜在力量，使技术科学研究与国家工业建设相结合，避免研究工作脱离国家需要，或国家交下任务过多而各研究所又无法权衡轻重的现象。‖</w:t>
      </w:r>
      <w:r>
        <w:rPr>
          <w:rFonts w:hint="eastAsia"/>
        </w:rPr>
        <w:t>3</w:t>
      </w:r>
      <w:r>
        <w:rPr>
          <w:rFonts w:hint="eastAsia"/>
        </w:rPr>
        <w:t>、加强科学院的领导。在院务会议下成立秘书处，遴选科学家若干人充任秘书，成为院务会议在学术领导方面的有力助手。院对各研究所分学部领导，拟暂分为物理学数学化学部、技术科学部、生物学地学部、社会科学部等四个学部；各个学部由所属各所所长及院内外有关专家组织学部委员会‖（学部委员会组织条例另行规定）；学部委员会只管学术领导，不管行政事务。另增设人事局，加强对科学干部的管理和培养工作；增设编译出版委员会，负责领导并具体规划全院的编译出版工作。‖</w:t>
      </w:r>
      <w:r>
        <w:rPr>
          <w:rFonts w:hint="eastAsia"/>
        </w:rPr>
        <w:t>4</w:t>
      </w:r>
      <w:r>
        <w:rPr>
          <w:rFonts w:hint="eastAsia"/>
        </w:rPr>
        <w:t>、改进研究所的领导。各所设立学术委员会，由本所所长及所内外有关专家组成（所的学术委员会组织条例另行规定）；其任务</w:t>
      </w:r>
      <w:r>
        <w:rPr>
          <w:rFonts w:hint="eastAsia"/>
        </w:rPr>
        <w:lastRenderedPageBreak/>
        <w:t>为制订研究计划，领导学术讨论会，审查科学论文及培养研究生。所设行政副所长，建立行政机构，减轻研究人员的行政负担，加强政治思想领导。所有分散在各地的研究所、室及天文台、地震台和工作站，其日常的政治工作、思想教育及日常工作的监督，均由各该单位所在地的政府统一领导进行。‖</w:t>
      </w:r>
      <w:r>
        <w:rPr>
          <w:rFonts w:hint="eastAsia"/>
        </w:rPr>
        <w:t>5</w:t>
      </w:r>
      <w:r>
        <w:rPr>
          <w:rFonts w:hint="eastAsia"/>
        </w:rPr>
        <w:t>、加强东北分院、华东办事处对所在地各所的领导。并准备在西安、昆明及广州设立西北分院筹备处、西南综合研究所筹备处及华南工作站，均分别委托各大行政区代管。‖　　【日期】</w:t>
      </w:r>
    </w:p>
    <w:p w14:paraId="7DD40604" w14:textId="77777777" w:rsidR="00886012" w:rsidRDefault="00886012" w:rsidP="00886012">
      <w:pPr>
        <w:rPr>
          <w:rFonts w:hint="eastAsia"/>
        </w:rPr>
      </w:pPr>
      <w:r>
        <w:rPr>
          <w:rFonts w:hint="eastAsia"/>
        </w:rPr>
        <w:t>‖【版面】第</w:t>
      </w:r>
      <w:r>
        <w:rPr>
          <w:rFonts w:hint="eastAsia"/>
        </w:rPr>
        <w:t>03</w:t>
      </w:r>
      <w:r>
        <w:rPr>
          <w:rFonts w:hint="eastAsia"/>
        </w:rPr>
        <w:t>版（）‖【专栏】报纸工作述评‖【标题】从农业经济宣传来谈报纸一定要有明确的路线‖【正文】从农业经济宣传来谈报纸一定要有明确的路线‖董　谦‖据各地报纸的检查，过去关于工业、农业、商业等各项经济工作的报道，一般地说，都还符合总路线的精神，并对实现过渡时期总路线总任务起了一定的推动作用。但我们经济建设宣传的水平，还是赶不上实际工作的要求的。这主要表现在不少经济建设报道还缺乏明确的路线，不能有力地动员人们奋不顾身地参加祖国经济建设工作。‖怎样才能使报纸的经济建设宣传具有明确的路线？明确的路线又从何而来？报纸经济建设宣传的明确的路线，就是根据党、国家的总路线和各项经济工作的具体路线，通过典型事例阐明经济发展的方向，指出循着这个方向前进的道路和方法，以引导和动员人们经过正确的道路和方法，为争取社会主义经济成份的不断增长而斗争。‖列宁在“火星报”编辑部的声明中说到报纸不能变成各种各样观点的简单的堆积时，指出：“我们将以精确肯定的方向的精神引导它。这个方向可以用马克思主义这个字表现出来。”〔注一〕斯大林在“斗争报”创刊号中也告诉我们说：“社会民主党的报纸必须对一切有关工人运动的问题经常给以明确的答复，……并以科学社会主义的光芒照耀工人所遇到的每一种现象。”〔注二〕世界无产阶级伟大革命领袖的这些教导表明，党的报刊只有用社会主义的光芒照亮人们前进的方向和道路，指出工作的方法，才能发挥自己作为集体的宣传者、鼓动者和组织者的作用，也才能具有明确的路线。否则，就会成为：“没有方向的杂志，便是荒谬的、笨拙的、丑恶而有害的东西。”〔注三〕‖要以社会主义的方向引导人们，动员人们‖以农业经济宣传为例，要明确地表明农业经济的方向，就必须以科学社会主义的观点，向人们明确地指出农业经济必须逐步实现社会主义改造，在目前时期是“依靠贫农和中农的巩固联盟，逐步发展互助合作，限制富农剥削”。〔注四〕以便进一步“实现我们在农村中的最后目的——引导全体农民走向社会主义和共产主义”〔注五〕。因此，报纸在农业经济宣传中，就应该根据党的这一基本方针动员农民起来拥护互助合作道路，走社会主义道路，以便逐步地把落后的小规模生产的个体经济变为先进的大规模生产的合作经济；就应该动员农民起来反对资本主义道路，反对资本主义自发趋势，以限制和逐步排除农村资本主义的剥削。‖很多报纸，过去在农业经济宣传中，对发展互助合作运动都作了不少报道，并在实际工作中起了一定的推动作用。但是也有一些报纸，它们并不是经常都掌握了这个方针，并向广大农民群众进行具体的深入的宣传教育。因而很多报道缺乏明确的方向，没有明确表明“拥护什么和反对什么”。‖例如，有的报纸，在去年春耕时，因为反对农村中互助合作的盲目冒进偏向，就很少宣传或者放弃了宣传互助合作方向，甚至鼓励农民去“单干”。有的报纸鉴于土地改革后农民中存在着严重的农业社会主义思想，就以为宣传互助合作运动也可能助长这种错误思想，于是错误地“不敢宣传”互助合作方向，而只笼统地宣传“一切为了生产”。至于怎样才能发展生产，发展生产又是为了什么，却都没有“给予明确的答复”。这些作法，显然都是</w:t>
      </w:r>
      <w:r>
        <w:rPr>
          <w:rFonts w:hint="eastAsia"/>
        </w:rPr>
        <w:lastRenderedPageBreak/>
        <w:t>错误的。产生盲目冒进偏向和农业社会主义思想的重要原因之一，就是由于某些农民和农村工作干部对正确的互助合作运动没有深刻的认识。因此，防止或纠正这些偏向的办法，不应该是不宣传互助合作运动，因噎废食；而正应该深入地宣传互助合作运动，并指出它的具体作法。‖另外，有些报纸在去年虽然大力宣传了临时互助组、常年互助组的活动，但却很少在这一基础上再进而宣传农业生产合作社。对于示范性的国营农场的宣传就更被忽视了。这些工作的报道，在今年必须大大加强。‖对农业生产、兴修水利、贷款、救灾等方面的宣传，报纸多是宣传这些工作的成就及其所给予农民的“恩惠”，和农民对政府的感激；很少通过这些典型事例说明什么是农民的长远利益，从而启发和提高农民的社会主义觉悟。有些报纸甚至在某些互助组由于滋长起自发的资本主义倾向而严重影响到它的发展时，也没有指出这是忽视社会主义教育的结果，这是放弃领导的结果，这是忽视对小农经济改造的结果。报纸没有这样去作，也反映了报纸本身放弃了“领导”，放弃了“前进”，放弃了对小农经济的改造。‖列宁说过，日报的宣传和鼓动，应当带着真正的共产主义的性质。列宁对报纸所提出的这个要求，对于我们过渡时期的党报来说，同样是完全适用的。我们的农业经济宣传，也正是因为缺乏真正的共产主义的性质，所以缺乏明确的路线和方向，所以缺乏思想性、战斗性、鼓动性，并从而引起一些群众的不满，觉得报纸不能解决他们的问题。‖要以鲜明的战斗性和不调和性反对资产阶级思想‖报纸缺乏明确的方向，不仅在“拥护什么”方面表现得不坚决不彻底，同样在“反对什么”方面也缺乏鲜明的战斗性和不调和性。有些报纸在动员农民起来反对资本主义道路、反对资本主义自发趋势，限制和逐步排除农村资本主义的剥削方面，就曾表现了这样的缺点。在去年十月份以前，它们对于农村中已经开始抬头的资本主义自发势力，如买卖青苗和田地、放高利贷、囤积粮食的现象，是很少揭发甚至“不敢报道”的。有些报纸还片面地强调了“确保农民生产资料所有制”以及“借贷自由”、“雇工自由”等等。这些宣传，都在客观上助长了资本主义自发势力的倾向，甚至鼓励了农村的高利贷，而把群众引导到错误的方向。‖党教导我们说，在农村中建设社会主义，就是要发展互助合作运动，限制和逐步排除农村资本主义的剥削，使农业能够由落后的小规模生产的个体经济逐步地变为先进的大规模生产的合作经济，这是我国农村中一个最伟大最深刻的社会变革。在这样的大变革中，我们当然必须尊重农民对于他们的土地财产的所有权，但是农业的基本生产资料的私有制也和其他生产资料的私有制一样，是要在农民自愿联合的基础上逐步转变为集体所有制，因此提出“确保”农民生产资料私有制的口号就是错误的。对于那种不受限制的资本主义的“借贷自由”、“雇工自由”，更不可能不逐步受到限制和排除。因此，我们的报纸必须紧紧遵循着党的总路线，在思想战线上保持高度的警觉性，及时纠正脱离总路线的任何偏差，并以党报特有的战斗性与不调和性，反对资产阶级思想体系，巩固社会主义思想体系。“受资产阶级思想体系支配就是排斥社会主义思想体系”。〔注六〕在建设社会主义时期，报纸是决不能忽视这个严重的思想斗争的。‖要明确地答复人们：应该怎样来建设社会主义‖过去的实践证明，报纸的经济建设宣传要有明确的路线，不仅要以社会主义的方向去引导人们，动员人们，并且要明确地答复人们：应该怎样来建设社会主义的道路和方法。列宁在一九二○年的省、县人民教育局全俄政治教育工作会议上发表演讲时说：“旧式的宣传是叙述和举例说明什么是共产主义。现在这种旧式宣传无论那里也不适用了，因为需要从实践中表明应当怎样来建设社会主义了。一切宣传都应该建立在经济建设的政治经验之上……”〔注七〕列宁在十月革命后说的这些话，无论对于我们在过渡时期的办报思想来说，也无论对于经济</w:t>
      </w:r>
      <w:r>
        <w:rPr>
          <w:rFonts w:hint="eastAsia"/>
        </w:rPr>
        <w:lastRenderedPageBreak/>
        <w:t>建设宣传的方法来说，都有极大的现实意义。‖例如，在农业经济宣传中，我们就不应该只是叙述和举例说明什么是农业集体化或社会主义化，而更重要地是在指出这一方向之后，明确地告诉人们对农业实行社会主义改造、逐步过渡到社会主义的道路和方法。中央一九五一年十二月所作的关于农业生产互助合作的决议，以及今年一月公布的中央关于发展农业生产合作社的决议，就清楚明确地规划出对农业实行社会主义改造的正确道路和具体办法。‖这里所说的正确道路和具体办法，在一般的情况下，就是“积极领导，稳步前进”，由小到大，由低级到高级，逐步合作化的道路，就是“从小农经济的生产现状出发”又对小农经济实行改造的办法。可是，有些报纸由于对农业经济发展的方向认识不明确，在互助合作宣传中就没有明确地体现党所规定的正确道路和具体办法，而不适当地强调了互助组由大变小（甚至垮台）是正常的现象。报道中既没有进一步分析这些互助组由大变小（甚至垮台）的原因是什么，又没有明白指出应该如何由小发展到大，由低级发展到高级。在贯彻“积极领导，稳步前进”这一方针的宣传中，有些报纸曾在反对急躁冒进偏向、贯彻“三大原则”、坚持“稳步”和“从小农经济的生产现状出发”方面，作了较大的努力，并对稳步发展互助合作起了一定的推动作用。但是对于如何提高农民互助合作积极性和社会主义觉悟，以及对于工作中同时存在的和后来滋长的放任自流、只“稳步”而不“前进”的右倾现象，则很少进行报道和批判。我们的报纸对于改造个体的小农经济和发展互助合作的宣传，固然应该从小农经济的分散性、私有性、保守性、地域差别性以及由这些产生的农民的守旧心理和患得患失心理等特点出发，耐心地循循善诱；但也必须采取积极领导的态度，而不能采取消极放任的态度，也必须给小农经济指出社会主义改造这一条正确的光明的广阔的出路，而不能只安于小农经济的现状。只有采取这种正确的态度和作法，我们报纸的农业经济宣传，才能正确地、明确地体现党对农业实行社会主义改造的道路和办法，并从而发挥报纸在为全国农业逐步过渡到社会主义而斗争中的集体宣传者、鼓动者和组织者的作用。‖很多报纸的检查结果表明，经济建设宣传要有明确的路线，就应当用鲜明的和生动的事例来正确地表明经济发展的方向、道路和方法。一九四六年，联共（布）中央在要求报纸经常解释新五年计划的各项任务，动员劳动群众来完成和超额完成五年计划时，就曾这样指出：“……报纸应当用鲜明的和令人信服的例子来表明州的经济文化发展前途，表明国民经济基本部门中提高劳动生产率的途径和手段，为主导的经济部门最迅速发展而斗争，……指出克服在解决经济政治任务中所遇到的困难的途径。”〔注八〕上述列宁、斯大林以及联共（布）中央对苏联报纸宣传和鼓动所提出的原理、原则和方法，是从办报思想上克服报纸宣传缺乏明确路线的有力武器。这在我们的实践中已开始证明是行之有效的。就以最近不少报纸对粮食收购、互助合作的宣传来说，正因为有了比较明确的路线，指出了社会主义的方向，批判了自发的资本主义倾向，使农民感到“有了出路”，“有了奔头”，明白了应该“拥护什么，反对什么”，因而提高了广大农民爱国售粮、扩大生产和参加互助合作的积极性。如去年十一月六日安徽日报对机耕农场用拖拉机帮助李树兰互助组种麦的报道，也正因为反映了农民对小农经济不满，要求走社会主义道路的思想，所以，对农民的教育和对工作的推动作用就比较大。在其他报纸上也有不少这样生动的例子。这说明，报纸的经济建设宣传一旦有了明确的路线，就能在建设社会主义时期更充分地发挥它的战斗力量。〔注一〕“列宁全集”俄文版第四版，第四卷，第三二九页。〔注二〕“斯大林全集”第一卷，人民出版社版，第七页。〔注三〕“列宁全集”，俄文版第四版，第三十四卷，第三八○—三八一页。〔注四〕“中国共产党中央委员会关于发展农业生产合作社的</w:t>
      </w:r>
      <w:r>
        <w:rPr>
          <w:rFonts w:hint="eastAsia"/>
        </w:rPr>
        <w:lastRenderedPageBreak/>
        <w:t>决议”。〔注五〕中国共产党中央委员会一九五一年十二月所作的“关于农业生产互助合作的决议”。〔注六〕斯大林：“略论党内意见分歧”，“斯大林全集”第一卷，人民出版社版，第八十六页。〔注七〕“列宁全集”俄文版第四版，第三十一卷，第三四六页。〔注八〕联共（布）中央“关于改进‘锤’（顿河岸上罗斯托夫市），‘伏尔加公社’（古比雪夫市）与‘库尔斯克真理’各州报的办法”。‖　　【日期】</w:t>
      </w:r>
    </w:p>
    <w:p w14:paraId="49F7B260" w14:textId="77777777" w:rsidR="00886012" w:rsidRDefault="00886012" w:rsidP="00886012">
      <w:pPr>
        <w:rPr>
          <w:rFonts w:hint="eastAsia"/>
        </w:rPr>
      </w:pPr>
      <w:r>
        <w:rPr>
          <w:rFonts w:hint="eastAsia"/>
        </w:rPr>
        <w:t>‖【版面】第</w:t>
      </w:r>
      <w:r>
        <w:rPr>
          <w:rFonts w:hint="eastAsia"/>
        </w:rPr>
        <w:t>03</w:t>
      </w:r>
      <w:r>
        <w:rPr>
          <w:rFonts w:hint="eastAsia"/>
        </w:rPr>
        <w:t>版（）‖【专栏】报纸工作述评‖【标题】加强对现有国营工业的报道‖【正文】加强对现有国营工业的报道‖董　谦‖党和政府在集中力量建立新的工业基础的同时，十分重视办好和充分利用现有的国营工业。我国现有的国营工业是目前发展生产、繁荣经济的物质基础，是对非社会主义经济进行社会主义改造的领导力量，也是支持新建企业的重要力量。我们的省、市报纸特别是工业城市报纸，毫无疑问，应该很好地报道现有国营工业的生产与经营情况。‖要明确了解应该宣传什么‖作好现有国营工业的宣传工作，首先要明确了解宣传什么。依据现有国营工业的情况和一些报纸宣传的经验教训，在宣传内容上，主要应该抓取以下几点：‖第一，通俗而具体地宣传改建、办好和充分利用现有国营工业对实现国家社会主义工业化的重要意义，并和那些忽视这一重要意义的思想倾向进行斗争。这样做的目的，是为了推动人们发掘现有国营工业的潜在力量，提高劳动生产率和设备利用率，改进现有的工业，从而使现有的工业对国家工业化作出更大的贡献。在这一宣传中，有些报纸因为本身就对发挥现有国营工业潜力的问题不够重视，所以既未说明它的重要意义和对国家工业化的贡献，也未批判不良思想倾向。另外，有些报纸虽比较重视，并在推动现有国营工业挖潜力、找窍门、提高劳动生产率和设备利用率方面，作了一定的努力，但在宣传它的意义和批判忽视现有国营工业的思想倾向方面，却作得很不够。以安徽日报为例，在二月一日、十九日关于淮南国营工厂矿山和马鞍山铁厂的报道中，曾表明新庄孜煤矿由于去年第四季度着手进行了机械化运输改革，马鞍山铁厂由于学习了苏联“全风快料法”的先进设计方法后，改善了炉子的设备，从而提高了劳动生产率和设备利用率。报纸如果能说明这些成就对实现国家社会主义工业化有什么意义，又是在什么思想指导下取得的，那么，它就会对克服不安心于现有工厂工作的思想，和动员人们积极改进现有的国营工业发生深刻的教育和推动作用。可是，报纸没有去说明这一点。这就削弱了报纸在现有国营工业宣传中的思想指导作用。不围绕这一中心思想而只孤立报道生产过程、生产成就的现象，在一些报纸中也是存在着。‖第二，宣传改善现有的社会主义工业的经营管理，提高技术，加强计划管理和技术管理，加强经济核算，降低成本，提高质量，在保证质量的条件下增加产量，全面地完成和超额完成国家计划。这个宣传，必须是报纸经常注意的中心。在这一方面，总的来说，各报都作了宣传，所不同者是报道数量和报道质量上的差异。例如，旅大人民日报在去年六、十一、十二月间，曾着重报道了提高质量、降低成本、全面开展增产节约运动，争取完成国家计划。在这些报道中，一方面表扬了旅大市工业局协同厂矿进行质量鉴定，推动厂矿领导干部注意改进质量；大连钢厂硬质合金车间提前完成全年计划，供应了鞍山、上海、天津等地八十五个厂矿的需要，等等。另一方面，批评了金州纺织厂、旅大针织厂产品质量低劣，以及电工二厂等未完成五月份计划，影响鞍钢基本建设进度，等等。在该报的一些评论中，还特别要求厂矿领导干部必须确立服从国家计划的整体思想，克服本位主义思想，努力完成这一中心任务。从上述报道的深度或广度说，旅大人民日报在抓取这个环节上是作了一定努力的。再如，安徽</w:t>
      </w:r>
      <w:r>
        <w:rPr>
          <w:rFonts w:hint="eastAsia"/>
        </w:rPr>
        <w:lastRenderedPageBreak/>
        <w:t>日报也在去年报道了地方国营工业中的增产节约运动，在今年二月份报道了淮南矿务局各矿和蚌埠市十一个地方国营、公私合营工厂超额完成一月份生产计划，并反映了读者对芜湖市火柴厂所生产的火柴质量低劣所提出的批评，等等。这些报道无疑对工作都有一定的推动作用。但是，它还没能反映出实际工作中的主要情况和主要问题，使读者还不能清晰地看出这一工作进展的全貌。据了解，去年安徽省六个国营厂矿、七十个地方国营厂矿的工作，在各方面都有程度不同的改进。在产品质量方面也有显著提高，已经改变了“肥皂变形”、“香烟味差，纸卷裂口”、“火柴不着火，着火不上杆”、“伤心纱”等质量低劣现象。在生产成本方面，也有所降低，据十七个厂的统计，总成本较年计划平均降低百分之三。同时，经过增产节约运动，有很多厂矿改变了生产上的落后状态，全省国营厂矿超额完成国家计划百分之十一点五，上缴利润也超过百分之五十五。像实际工作中这许多丰富生动的材料，如果报纸能系统地加以报道，那就更会丰富报纸对现有国营工业宣传的内容，鼓舞人们改善现有国营工业的积极性。‖第三，要宣传现有国营工业在供给新工厂、新矿山以机器和各种装备，供给新工厂新矿山以干部和技术工人，积累发展新工业所需要的资金等方面的贡献。正如三月六日安徽日报所报道的，安徽地方工业几年来为工业和农业供应了各种机器和装备，如空气压缩机、抽水机、水车、轧花机，等等。最近两年来，仅一部分厂矿就为国家积累了一千多亿元的资金。可是，过去对于这方面的报道，不仅安徽日报，即其他许多报纸也是注意不够的。以比较注意这一宣传的旅大人民日报为例。该报在去年曾着重报道了“出机器、出人材”，支援全国重点建设的问题。报纸不仅报道了许多工厂试制新产品的成就和对全国重点建设的贡献，并且揭露了某些工厂干部认为试制新产品是“负担”、“附属品”、“拖一拖不要紧”等本位主义思想。同时，报纸也发表近三十篇的报道，反映培养和抽调干部的情况。其中如去年十二月四日、三十一日发表的关于大连机车车辆制造工厂等四个厂，大连起重机器厂等十三个厂的报道，就曾比较全面地反映了积极培养人材、输送优秀人材给全国各新工厂和新工业基地的情况，支援国家重点建设。供给新工厂、新矿山以机器和技术工人，这是现有国营工业帮助国家建设的责任，也是我们报纸报道的重要内容，因此，必须重视这一宣传。‖自然，旅大人民日报在这一方面的报道，并不是经常都作得很好的。据旅大人民日报的检查，还有许多支援国家重点建设的生动事例，报纸还没有报道。‖第四，宣传现有国营工业怎样完成满足人民对工业产品的需要的任务。在相当时间内，人民需要的工业产品，主要还是依靠于现有国营工业的供应。仍以安徽和旅大为例，国家和人民需要的许多工业品，都是由当地现有的国营工业直接供应的。如火车客车、水车、肥料、纺织品、家具、火柴，等等。但是，报纸却很少报道这些。如旅大人民日报在检查中说，近来地方国营工业有些产品的质量有显著改进，如珐琅器具、金笔、布、绒衬衣等，都受到群众欢迎，报纸却报道不多。这样就使人们从工业报道中看不出工业生产和他们切身的关系，得不到鼓舞的力量。‖最后，报纸还应适当注意宣传现有国营工业企业对非社会主义经济进行社会主义改造的领导作用。应该了解，为了完成我国社会主义工业化，必须对现有的资本主义工业和手工业进行社会主义改造。因此，这也是现有国营工业宣传中不可忽视的一个内容。‖深刻表达内容的主要方法‖了解了报道的内容以后，还必须注意宣传方法，否则，也不能表达出深刻的思想内容。宣传的方法有很多，但最能吸引当地人民群众积极参加改进现有工业和支援国家建设的方法，还是“用解释和说明从全国利益中引伸出来的当地群众的利益，用向当地人民提出具体地方任务的方法”。（一九二一年俄共（布）中央的决议：“关于地方报纸的纲领”）‖旅大人民日</w:t>
      </w:r>
      <w:r>
        <w:rPr>
          <w:rFonts w:hint="eastAsia"/>
        </w:rPr>
        <w:lastRenderedPageBreak/>
        <w:t>报在一九五三年的报道总结中就表明了这一点，即凡能从地方特点出发，说明国家重点建设对旅大现有国营工业的利益和人民群众的利益，说明现有国营工业对国家重点建设的作用，并指明支援国家重点建设是旅大人民的具体任务和努力方向，这样的报道就能起到鼓舞和动员群众的作用。反之，就不能或不能很好地起到这个作用。‖旅大人民日报去年九月十八日、十二月十二日发表的“工矿车辆厂积极完成鞍钢订货”和“从钢都来的货车”等报道，都是较好的报道。例如前一篇报道，一方面通过鞍钢供应大连工矿车辆厂生产六十吨翻底车、小机车、压路机等产品所需用的大部分钢材的事实，说明了国家重点建设对旅大现有国营工业的作用；另方面通过大连工矿车辆厂为鞍钢完成订货任务的事实，说明现有国营工业对国家工业化的作用。这就使职工群众从切身体验中具体地认识“鞍钢支援我们，我们支援鞍钢；支援鞍钢，就是支援全国”这一道理，从而积极地投入国家经济建设的热潮。报道中说：该厂工人在生产中体验到鞍钢供给的料质量好，硬软合适，干起活又快又好后，表示“一定要更好地支援鞍钢，使鞍钢生产的东西又好又多，使祖国早日工业化”。在经济建设中，像鞍钢重点建设对大连工矿车辆厂所发生的这种作用，并不只此一点，也不限于在这一个厂；同时，除鞍钢重点建设外，全国其他重点建设也在支援着旅大各现有国营工业企业，也在影响着人民经济生活。例如，旅大许多工厂用的大批生产原料如钢材、铸件，都是由鞍钢供应的；许多工厂扩建的设备，都是从全国各地国营机器制造厂供应的；许多工厂用的燃料，是从阜新、抚顺等煤矿供应的；大连石油厂用的石油原料，是从远在西北的玉门油矿供应的。这一切，都生动地说明全国重点建设对当地现有国营工业的作用，都可以生动地从全国利益中引伸出来说明当地群众的利益和工矿的利益，而吸引人民群众参加共同的政治经济生活中的建设工作。可是，在这一方面，正如旅大人民日报所检查的，由于过去指导思想不明确，就没有抓住这些生动的事例作突出的报道。‖报纸通过这些生动的事例，不仅可以教育全体人民认识国家社会主义工业化的极端重要的意义，认识它是全国人民的最高的利益，也是当地人民的切身利益；而且可以有力地反驳那些“工业化不重要”、“工业化对当地人民没啥利益”等等违反总路线的错误思想。通过各种具体事例宣传总路线，批判一切违反总路线的思想倾向，引导人们为实现总路线而奋斗，这正是党在过渡时期赋予党报的特殊使命。‖现有的工厂和工业基地的任务，主要就是供给新工厂和新工业基地以机器和各种设备，供给干部和技术工人，并积累发展新工业所需要的资金。因此，除了说明全国利益和当地具体利益而外，也还需要向当地人民提出具体的任务。例如，旅大现有工业的主要任务和特点，也正是供给重点建设以机器和人材。一九五二年中共旅大市委扩大会议曾指出：“旅大是解放较早、工业较有基础的城市，在大规模经济建设中，应担负起出机器、出干部、出熟练工人的任务。”旅大市委根据旅大特点向旅大人民所提出的具体地方任务，也正是旅大人民日报在现有国营工业的宣传中应该加以具体贯彻的。‖旅大人民日报一年来的实践证明，凡能通过典型事件，具体贯彻和体现这一中心思想的报道，就能在当地群众中发生比较深刻的影响。去年一月十七日报道的第七水泥厂试制高级水泥成功，和七、八、九月间连续报道的大连钢厂事件，便是两个比较突出的例子。前者通过水泥厂职工在知道了为鞍钢制造高级水泥后，如何克服困难，积极完成任务，保证了鞍钢某项重要工程需要的具体事实，宣传了现有的国营工厂对支援国家重点建设的意义和作用，并鼓舞了职工群众为支援国家重点建设而斗争的劳动热情。后者通过大连钢厂连续六个月没有完成国家计划，影响一百多个厂生产的典型事件，有力地说明了不办好现有的国营工业，就会使整个国家建设受到危害。正因为这一报</w:t>
      </w:r>
      <w:r>
        <w:rPr>
          <w:rFonts w:hint="eastAsia"/>
        </w:rPr>
        <w:lastRenderedPageBreak/>
        <w:t>道抓住了当地工业建设中一个典型的事件，所以取得很大的成效。不仅大连钢厂的负责干部作了检讨，就连大连电机厂等五个工厂的负责人员也联系这一事件在报纸上进行了检查。‖但因为支援国家重点建设的这一中心思想，没有系统地形成为报纸的指导思想，所以，像上述那样体现这一中心思想的报道，还是为数不多的。正如旅大人民日报在检查中所说，有不少报道往往是言不及义，说不到题目上来。‖这里只举一个例子来说明。去年，大连起重机器厂为治淮工程制造了大批运土车。因为质量不好，受到治淮民工的批评。该厂到工地修理的工人回厂向职工反映了治淮民工的意见，说明了由于他们制造的运土车质量不好，影响了伟大的治淮工程的情况，大家便积极地改善了质量。这是具体宣传工农联盟、工业支援农业的最鲜明而有说服力的事例。可是，报纸并没有抓住这些主要之点作突出的宣传，而只作了一般化的改进技术提高质量的报道。这就不能教育广大群众认识办好现有国营工业对国家对自己的关系，因而也就不能深刻地达到报纸宣传鼓动的成效。‖上述经验证明，根据地方特点，大量反映以取自当地为主的事实，通过这些事实，向当地人民说明全国重点建设对当地现有工业的作用，说明当地现有工业支援全国重点建设的作用，说明现有工业对满足人民生产生活需要的作用，并对忽视国家工业化和忽视充分利用现有国营工业的各种错误思想倾向进行斗争，是作好现有国营工业宣传、完成动员群众参加国家经济建设工作的重要方法。我们的省、市报纸特别是工业城市的报纸，都应该重视这个经验，并根据当地的特点，加强对现有国营工业的报道，并进一步提高报道的思想水平。‖　　【日期】</w:t>
      </w:r>
    </w:p>
    <w:p w14:paraId="3E82EE82" w14:textId="77777777" w:rsidR="00886012" w:rsidRDefault="00886012" w:rsidP="00886012">
      <w:pPr>
        <w:rPr>
          <w:rFonts w:hint="eastAsia"/>
        </w:rPr>
      </w:pPr>
      <w:r>
        <w:rPr>
          <w:rFonts w:hint="eastAsia"/>
        </w:rPr>
        <w:t>‖【版面】第</w:t>
      </w:r>
      <w:r>
        <w:rPr>
          <w:rFonts w:hint="eastAsia"/>
        </w:rPr>
        <w:t>02</w:t>
      </w:r>
      <w:r>
        <w:rPr>
          <w:rFonts w:hint="eastAsia"/>
        </w:rPr>
        <w:t>版（）‖【标题】在农业合作化的道路上前进‖【正文】在农业合作化的道路上前进‖经常向社员进行两条道路的教育‖农业劳动模范韩恩来信：我们农业生产合作社成立两年来，那一年都没有社员退社，可是却有不少人要求参加。这除了合作社多打了粮食、增加了社员的收入以外，主要是因为我们经常注意对社员进行思想教育工作，使我们的合作社从思想上得到了巩固。‖记得一九五二年我们互助组转成合作社的时候，组内的富裕户常守贵（有三匹马、一台胶皮车、三个劳动力）随着大家勉强报了名，但是在讨论车马作价的时候故意抬高胶皮车的价钱，想让大家不吸收他入社，自己去单干。我们召开了三回组员大会，还和他个别谈话，他这才下定决心入社了。这年夏天，社员赵勤听说做买卖挣钱多，就提出要拿社里八千多万元公积金去做买卖；有一些社员也同意这个意见。我们就组织社员对这种想搞投机活动的思想进行了讨论和批判，不光帮助赵勤认识了错误，也提高了社员们的思想认识。‖那年，我们合作社虽然受了严重的雹灾，可是由于集中力量搞好了农业生产，每个社员的收入都比以前有了增加，比周围的农民多收了一倍到两倍，社里还在信贷部存了四千万元的公积金。于是，有很多农民要求参加我们的合作社。不少社员认为社里攒了很多家当，别人进来要沾光，就不同意吸收新社员。这种看法受到了社的领导干部和一部分社员的批评。牛德芳说：“咱们搞好了合作社可不能忘本哪！新社员入社也是凭劳动，合作社户数多、力量大，生产才能搞得更好，大家才能更加富裕。”这样，大伙都同意吸收那些人入社啦！‖一九五三年在讨论生产计划的时候，社里根据生产需要，决定把多余的车马卖掉。有些人却不同意，想用多余的车马搞投机活动。这种思想当时就受到了批评。‖两年来事实证明，我们合作社由于认真听了毛主席的话，随时克服了富农思想对我们的侵蚀，生产才能提高，社员的生活也得到了改善。今后我们社更要加强对社员进行社会主义的思想教育，提高社员的觉悟，沿着党指给我们的大家富</w:t>
      </w:r>
      <w:r>
        <w:rPr>
          <w:rFonts w:hint="eastAsia"/>
        </w:rPr>
        <w:lastRenderedPageBreak/>
        <w:t>裕的社会主义道路前进！‖我当社长的几点体会‖浙江省嵊县逵溪乡花田坂村袁忠渭来信（黄坚代笔）：去年我们农业生产合作社成立时，我当选了社长，觉得很光荣。此后，我就经常考虑着怎样才能把这个十九户的大家当好、使合作社增加产量，社员增加收入。一年来，我在工作中有这样一些体会：‖当社长应该时刻关心社员利益，帮助社员克服困难。我们社刚建立时，大多数社员情绪很高，唯有俞樟法等五个社员情绪不高。我一了解，原来他们家里断了粮，借粮也没借到。我就向生活富裕的社员进行了团结互助教育，动员他们借出了八百四十斤谷子，帮助贫困户解决了春荒困难。早稻收割后，社员裘扬老垂头丧气，再三要求退社。我就和他作了六次个别谈话，又帮他家召开家庭会议，才了解到他身体有内病，在社里干重活吃不消。我就向他检讨了不应该分配工作时不照顾他的体力，以后要根据体力强弱分工分业。他又愉快积极地做起活来。‖精打细算，节约开支，使社员增加实际收入，是办好合作社的一个重要关键。如去年我们开始订生产计划时只考虑如何增加生产，而没有计算成本。计划中每亩地的商品肥料成本就达二十五斤谷子；仅培育春花一项，就准备用肥田粉三百五十斤、油饼七百斤，共折谷二千一百斤，占总投资的百分之八十以上。这时我想到自己过去盲目施肥而减少收入的情况，就发动社员算账对比，反复研究。最后大家一致同意多积土肥，降低成本，增加实际收入；并订出了积土肥的计划。因此，我社去年不仅获得每亩平均产谷七百二十六斤的大丰收，生产成本也大大减低，仅占总收入的百分之十四。再如夏田丰收后，不少社员想盲目扩大公有财产，准备大量添修农具，打砖窑搞副业，造五间新屋做办公室和农具储藏室。计算一下，光造五间房子，树料人工在外，就要二百多万元。当时我想办社才第一年，社员经济尚不宽裕，这样做一定会使社内摊子大、开支多、底子空，影响社的巩固提高。因此我坚持了紧缩开支的意见，向社员进行了耐心的说服教育。通过精打细算，不仅防止了盲目建设，而且日常开支也比以前节省了。‖当社长的还必须以身作则，带动社员来克服困难。去年抗旱紧张时，社员都感到精疲力竭，缺乏信心。那时正是碗水碗谷的时候，是一年生产的成败关头，我就一面自己日夜带头抗旱，带动大家树立了抗旱到底的决心，终于战胜了五十四天的干旱威胁。抗旱刚结束，连续下了几个晚上的大雨。我虽然连续数夜不睡，但深怕大水冲垮圩堤，合作社要遭受损失，就连夜跑到上沙坑，一看果然水势很凶，圩堤已有被冲去的危险。我立即赶回来，喊醒团员袁水老去发动社员，自己又先去堵住缺口。经过我们一夜的搏斗，才把水洞堵好，避免了损失。但是，光靠一个人生产也是搞不好的，还必须发扬民主，有事和大家商量。去年春耕时，社里生产内容很复杂，有插秧、养蚕、放牛、采茶等，活老是排不开，顾了这顾不了那。我就发动每个社员大家找办法，结果想出分组分业和组与组竞赛的办法，大大提高了劳动效率。‖我怎样当生产小组长‖山西省平顺县川底村郭玉恩农业生产合作社生产小组长郭廷玉来信（霍贵树、吴金山、郭立功代笔）：一九五三年我们生产小组包种的八十五亩三分地，每亩平均产量四百零五斤。因此，秋收后被选为社的模范小组，得了锦旗一面。现在我来谈谈我当生产小组长的体会。‖一九五二年大家选我当小组长时，特别是社内包工包产的任务分配到小组以后，感到责任重大。当时我牢牢记住郭玉恩同志常对我说的工作中处处注意做到公正无私这句话。去年秋耕时，因为三个月没下过透雨，地硬得耕不动，怕累坏了牲口，组员们都不愿意动手。这时我就赶上自己的牲口掌犁下地。组员们见我这样做，也就跟着动开啦，很快就把组里的地耕完了，还带动并帮助全社其他组按期完成了四百多亩秋地冬耕任务。在分配活计时，我们组采取了轻重活计轮开做，照顾上年纪和体力弱的人；如在秋收时，老汉们专管割谷摘玉</w:t>
      </w:r>
      <w:r>
        <w:rPr>
          <w:rFonts w:hint="eastAsia"/>
        </w:rPr>
        <w:lastRenderedPageBreak/>
        <w:t>茭、青壮年往回运。这样就发挥了组员们的劳动积极性，使秋收计划提前完成。‖当小组长的在处理组与组之间的问题时也要公正无私，不能有本位主义思想。如去年七月一个黑夜天用洪水浇地时，我们组包种的地靠近水源，有些组员就主张从上到下，一块一块挨着浇。当时我想：这样做会使其它组的人一直等着，而且万一浇不上地，秋收时就要少打粮食；要是把渠道扒开，各组都能很快浇上，不是更好吗？大家感到我的意见正确，就决定这样做。别组的组员夸我办事公道，没有私心。这样一来就浇了一百多亩秋地，秋后都得了丰产。‖要把小组领导好，光凭热情是不够的，还要掌握生产技术。我知道自己技术不如别人，就认真地虚心地学习，经常向老农请教。去年秋耕时地硬不好耕，我就去找技术委员李喜存老汉研究。他耐心地告诉我：“犁的细些，就省力，而且圪垃既小，春天捉苗也留不下隔墒。”下地一试果然不差，我就在组内传播了这个技术。又如我听老农说“挑苗如上肥”的话后，就注意不仅拉透了地，还讲究把最好的苗留下来，使庄稼长的茂盛。当小组长后，我不但领导好了小组的工作，自己也学会了犁地、种地、锄地、耧地、因地施肥、密植、温汤浸种、扬场和接各种果树等技术。农业生产合作社真是我学习技术的好学校呀！‖我们社是怎样带动互助组的‖黑龙江省拜泉县十五区白凤山农业生产合作社‖（省特等模范社）主任白凤山来信（王培基、刘广金等五人代笔）：我们社是去年春耕时建立起来的。开始，我们对于“农业社应该带动互助组大发展”的认识不明确，刚建社不久就和社外群众闹起意见来：一方面有些社员看不起社外群众，说他们落后；另一方面由于我们领导没经验，建社后窝工、误工很多，社外群众对我们社也不心服。这样，两下越来越生，甚至闹到社员与组员之间互不来往。后来，我和社里其他干部研究了这种情况，觉得主要原因还是我们带头团结社外群众并教育社员主动团结社外群众的工作做得不够。因此，我们就开会向社员进行了团结社外群众共同在农业合作化道路上前进的教育，并批判了那种看不起社外群众的骄傲自满思想。会后，除了社干部经常分工和各个互助组联系外，社员们也开始主动团结社外群众了。‖一年来，我们和互助组建立了这样几种联系：‖一、农具有无相通；二、互相学习，展开竞赛；三、社内有教育意义的会议吸收互助组骨干参加，如讨论计划、开展批评和自我批评、评比奖励模范社员、讨论秋收分配方案等；四、定期召开社员与社外群众互相交换意见的会。通过这些制度，我们社与社外群众的团结就逐渐加强了。如在第一次社员与社外群众交换意见的会上，我首先检讨了过去不主动联系社外群众的缺点；社外群众也很爽直地给社内提了三条意见，并检讨了他们自己过去讽刺社、不借东西给社的缺点。从那以后，社与社外群众的关系就变得互相关心照顾了。如有一次下大雨，社里正在开民主生活会，社外群众老杨头的瞎马掉到土豆窖里了。社员们知道后赶快跑出去，也没顾得外边下雨地上滑，弄得满身是泥，帮他把马抬出来啦。又如社员王殿臣看到社外群众宁维林的点葫芦不好使，又不好意思向社里借，就主动跑回来征求社里同意后把点葫芦拿来借给他。‖此外，我们社还注意了在每个生产季节开始先做出样子，然后组织互助组参观，通过竞赛带动互助组搞好生产。例如去年推广肇源新耕作法时，已快种麦了，但互助组还没有动弹。我们社就先按照新耕作法种一垅三苗眼，组织了全村骨干四十多人到地里去参观，介绍了小麦一垅三苗眼和早种防疸的好处。参观完了以后，郭春山组就下去两副犁、宁维林组下去四副犁种小麦，第二天全村一共下去了十九副犁杖。‖经过总路线的学习后，全村农民前进的方向更明确了，组织起来的农民占百分之九十五以上，有百分之四十二的农户入了社。从这里我们深深地认识到办好合作社做好样子，一定不要忘记把互助组和单干农民带动起来。‖　　【日期】</w:t>
      </w:r>
    </w:p>
    <w:p w14:paraId="4004BEB4" w14:textId="77777777" w:rsidR="00886012" w:rsidRDefault="00886012" w:rsidP="00886012">
      <w:pPr>
        <w:rPr>
          <w:rFonts w:hint="eastAsia"/>
        </w:rPr>
      </w:pPr>
      <w:r>
        <w:rPr>
          <w:rFonts w:hint="eastAsia"/>
        </w:rPr>
        <w:lastRenderedPageBreak/>
        <w:t>‖【版面】第</w:t>
      </w:r>
      <w:r>
        <w:rPr>
          <w:rFonts w:hint="eastAsia"/>
        </w:rPr>
        <w:t>01</w:t>
      </w:r>
      <w:r>
        <w:rPr>
          <w:rFonts w:hint="eastAsia"/>
        </w:rPr>
        <w:t>版（）‖【标题】积极稳步领导手工业实行社会主义改造‖【正文】积极稳步领导手工业实行社会主义改造‖整顿提高现有手工业生产合作社‖湖北省从一九五三年一月召开全省手工业代表会议以后，各地划清了师徒、雇佣、劳资这三种不同关系的界限，发挥了手工业者的生产积极性，手工业生产有了相当发展。通过总路线学习，手工业者的觉悟都有所提高，普遍要求组织起来。全省现有手工业生产合作社二百一十三个。许多手工业生产合作社生产效率和产品质量都有提高。但是由于缺乏经验，缺乏领导，有些手工业生产合作社还存在一些缺点，主要是：社员觉悟不高，社内缺乏骨干，办社的任务和目的不明确，生产中粗制滥造，经营上资本主义倾向严重；有的在建社时违背了自愿互利的原则，社内民主管理等制度不健全。为了加强领导全省手工业实行社会主义改造，中共湖北省委会今年二、三月间召开了全省手工业工作会议，确定今年上半年（四、五、六月份）的手工业工作以整顿和提高现有手工业生产合作社为主；没有手工业生产合作社的县，应选择前途大的行业，重点试办，吸取经验，为下半年建立手工业生产合作社创造条件。‖批判资本主义思想改善经营管理‖黑龙江省各地手工业生产合作社社员在积极学习总路线当中，普遍检查了资本主义经营思想，提高了社会主义觉悟。例如泰来县铁业生产合作社社员王世林说：“我过去有资本主义经营思想，不愿意接受供销合作社订货，认为订合同少卖钱，不上算。现在认识到了我们的原料来源和产品销路，只有通过供销合作社才能得到保证，我们的合作社才能办好，才能及时供应农业生产的物质需要。”富裕县各手工业生产合作社的社员们检查出去年在生产上有重数量不重质量、单纯营利的思想，并作出提高质量的决议。学习总路线和批判资本主义经营思想以后，各地手工业生产合作社更进一步和供销合作社密切结合起来。绥化、富裕、甘南、白城、庆安等县手工业生产合作社在第一季度里都和供销合作社签订了产销结合合同。很多手工业生产合作社并在当地县委和县联社领导下进行了产品质量鉴定，制订出了改进质量的计划。‖组织手工业者生产农具支持春耕‖云南省许多县最近召开了手工业代表会，向手工业者宣传总路线，动员手工业者积极生产春耕生产所需农具，支持农业生产。在向手工业者宣传总路线时，各地引导手工业者划清了劳动与剥削的界限，并通过具体的回忆对比，指出手工业生产的盲目性和脆弱性，提高手工业者的社会主义觉悟；同时，引导手工业者看见生产的需要，特别引导他们注意农民需要农具一天比一天增多的事实，动员手工业者积极组织起来，走合作化的道路，为农民生产更多更好的农具。现在，各县许多手工业者自动找供销合作社订立生产农具的加工合同。如曲靖县手工业者在代表会上和供销合作社订立了加工大小农具一万九千一百七十六件的合同，其中包括水车、锄头、犁头、耙齿、牛车等农具。宣威县手工业者在手工业代表会后，和供销合作社订立了加工八十五万四千多件铁、竹、木等农具的合同。‖积极为大工业制造各种零件‖上海市五十二个手工业生产合作社积极为大工业制造零件和生产人民生活用品。在五十二个手工业生产合作社中，三个五金生产合作社每月为上海以及工业部门和基本建设部门生产大批钢窗、汽车大前灯、冷却器、保养箱以及各种机器零件。八个木器生产合作社所生产的电线木盘、钳工桌、负重木架以及皮革生产合作社生产的保安带等，都直接供应国营工业的需要。上海铁床车具生产合作社在去年一年内生产了二万二千五百张铁床、一千件医疗器械，其中部分产品运销东北、新疆和内蒙古自治区。这些生产合作社得到国家银行的贷款支持和国营商业部门在原料供给、成品推销上所给予的优待，生产发展极为迅速。‖认真执行加工订货合同保证质量‖武汉市现有七十个手工业生产合作社，包括铁器、木器、五金电镀、藤篾棕床、缝纫、针织、织布、漂染、</w:t>
      </w:r>
      <w:r>
        <w:rPr>
          <w:rFonts w:hint="eastAsia"/>
        </w:rPr>
        <w:lastRenderedPageBreak/>
        <w:t>牙刷、贝扣、食品、制革等十二种主要行业。今年第一季度有五十八个手工业生产合作社接受基本建设和国营贸易机关等部门加工订货总值达二百六十亿元以上。大部分手工业生产合作社，由于认真执行加工订货合同、按期交货，保证了产品的质量和规格，受到许多加工单位的赞扬。现在加工订货单位对许多产品提出了改进的意见，要求手工业生产合作社进一步加强产品检验制度。这些意见有力地帮助了武汉市许多手工业生产合作社改进他们的业务，并且大大加强了社员们更加办好生产合作社的信心。‖组织起来割断与资本主义的联系‖天津市男工地毯生产合作社，用发原料、收成品、组织加工的办法，组织了三十六个地毯生产小组进行加工生产。参加这些小组的共有一百四十多个手工业者，他们原来绝大部分给私营地毯行加工，经济上遭受层层剥削，生产很不正常，经常陷于停工及半停工状态。他们组织起来给合作社加工后，割断了与资本主义的联系，生产已逐渐正常；一般手工业者的工资都比原来增加一倍以上，产品质量也有显著改进，表现了个体手工业走上合作化道路的优越性。如参加陈清林、徼兴仁小组的十三个手工业者，在没组织起来以前，经常是一半有活干，一半闲着，每人一个月只能得十几万元工资，不够维持生活。现在，每人每月能收入工资四十万元左右。‖添置新式机器设备提高生产效率‖沈阳市八十一个手工业生产合作社中，约有半数的社用去年积累的公积金添置了新式机器设备，生产过程部分用机器代替了繁重的体力劳动。国家机械工业为沈阳铁制品生产合作社制造了压力机，代替了他们手抡的大锤；为杂纺、丝线业合作社制造了纺纱机，代替了他们的手摇纺车。由于国家电力工业的发展，也使沈阳市手工业中过去许多笨重的手工劳动能够用电力操作。添置了新式设备的生产合作社，生产效率都大大提高，成本也降低了。过去手工纺丝线，四个人一天纺六斤，改为机械生产后，两个人一天能纺九斤。‖　　【日期】</w:t>
      </w:r>
    </w:p>
    <w:p w14:paraId="1114D231" w14:textId="77777777" w:rsidR="00886012" w:rsidRDefault="00886012" w:rsidP="00886012">
      <w:pPr>
        <w:rPr>
          <w:rFonts w:hint="eastAsia"/>
        </w:rPr>
      </w:pPr>
      <w:r>
        <w:rPr>
          <w:rFonts w:hint="eastAsia"/>
        </w:rPr>
        <w:t>‖【版面】第</w:t>
      </w:r>
      <w:r>
        <w:rPr>
          <w:rFonts w:hint="eastAsia"/>
        </w:rPr>
        <w:t>01</w:t>
      </w:r>
      <w:r>
        <w:rPr>
          <w:rFonts w:hint="eastAsia"/>
        </w:rPr>
        <w:t>版（）‖【专栏】社论‖【标题】培养合格的高级财经建设人才‖【正文】培养合格的高级财经建设人才‖为了使高等财经学校的培养干部工作进一步适合国家建设的要求，中央高等教育部于本月初旬召开了全国高等财经教育会议。这次会议的成就对于全国高等财经教育的提高和发展将有重大的作用。‖几年来，经过历次的社会改革运动，经过院系调整和教师思想改造，经过学习苏联、实行教学改革，全国高等财经教育有了很大的改进。在建国之初，我们的党中央就决定创办中国人民大学，并规定了“教学与实际联系、苏联经验与中国情况相结合”的教育方针。几年来中国人民大学贯彻执行了这一方针，取得了显著的成绩。但是总的看来，目前全国高等财经教育还不能很好地适合国家建设的要求，工作上还存在着许多问题。‖根据国家经济建设有计划按比例发展的法则，高等学校培养干部的计划中也必须规定合理的比例。但从我们国家建设对于各种干部的需要的轻重缓急和培养干部的实际条件（特别是高中毕业生还不能满足全国高等学校招生的需要）来看，现有高等财经学校的各种专业的设置和所培养的干部数量的比例还不够合理——属于经济流通过程的管理干部比例较大，而属于生产管理和计划方面的人才，如工业经济、统计、会计、国民经济计划等方面的人才，则比例较小。有的专业培养干部的目标还不明确，教学计划也不统一。这说明财经教育的发展还带有一定程度的盲目性。同时，各高等财经学校的教学质量一般的还是很低，加以学生的思想情况相当复杂，入学程度参差不齐，培养出来的许多干部的质量，还不能适合实际要求。当国家建设迅速发展，各部门迫切需要干部的时候，高等财经教育的这种情况，必须有效地加以改进。‖这次会议明确提出了今后高等财经教育的方针和任务。这就是：有计划按比例地培养为国家社会主义建</w:t>
      </w:r>
      <w:r>
        <w:rPr>
          <w:rFonts w:hint="eastAsia"/>
        </w:rPr>
        <w:lastRenderedPageBreak/>
        <w:t>设服务的，体魄健全、热爱祖国、具有一定马克思列宁主义思想水平和一定经济理论和专业知识的高级经济理论人才及财经管理人才。在工作步调上应贯彻中央所指示的“整顿巩固、重点发展、提高质量、稳步前进”的方针，尤其要大力提高质量，以创造条件，准备以后的发展。‖在这一总的精神下，会议深入讨论了和解决了下列几个主要问题：第一，高等财经学校招收新生比例，在第一个五年计划内适当地缩减，而以轮训在职干部为重点；各种专业则根据国家社会主义工业化和社会主义改造的要求，分别轻重缓急，有重点地增设和调整。因此，确定了工业经济、统计、会计、农业经济、国民经济计划等几个专业为第一个五年内的发展重点，并兼顾财经其他各方面的需要。同时决定积极发挥各校现有力量，以专修科、训练班、夜大学和函授等方式为各有关业务部门轮训在职干部，以提高现有干部的政治业务水平。第二，为了统一和提高高等财经院校的培养标准，进一步明确地规定了各种专业的培养目标，并以苏联高等财经学校相同专业的教学计划为依据，结合目前中国实际情况和中国人民大学几年的实践经验，提出和讨论了各专业的统一的教学计划草案，将由中央高等教育部最后审核，颁布施行。第三，确定高等财经学校今后应特别重视吸收革命干部和工农青年，并确定了具体办法，以逐渐增加学生中的工农成分。在高中毕业生不足，高等学校招生还不可能按照标准严格选择的情况下，高等财经学校本科也应尽量吸收在职干部。同时为了长期打算，决定各高等财经学校尽速设立工农速成中学，以扩大工农学生的来源。第四，明确规定了高等财经学校相当长时期内的中心任务是进一步学习苏联，继续贯彻教学改革，以提高教学质量。‖上述几个问题的解决，大大有助于今后高等财经教育的改进，特别重要的是使大家对教学改革这一关键性问题有了进一步的认识。教学改革必须从学习马克思列宁主义理论和苏联先进经验，改造和提高教师的思想和业务水平上着眼。这是一种长期艰苦的斗争，也是长期艰苦的基本建设工作。教学改革工作，从其本质来说，是贯穿教学工作各方面的一种思想革命，因而也是相当长时期内的一种思想斗争和思想改造的过程。贯穿于教学改革各方面的思想改造和思想斗争的特点，就是一切都必须通过每个人的思想自觉，才能达到预期的效果。因此一方面必须采取认真学习和诚恳的批评与自我批评的方法，决不能采取强制或粗暴的办法，要求过急是不对的；另一方面必须积极领导、积极帮助、耐心进行教育和批评，帮助每个人的认识的提高，领导方面的放任自流、消极等待或无原则的迁就，也是不对的。‖为了做好教学改革工作，教研室的作用，应加以充分的重视。学校的中心工作是教学和科学研究，而这些工作是通过各个教师来完成的。但是整个教学工作又是在统一的方针和计划下来进行的，每一个教师所教的每门科学的数量和质量都是为实现总的方针和完成总的教学计划所必需的。如果教师们的工作不通过教研室这种有领导、有组织的集体活动，那是很难取得应有的效果的。特别重要的是不断加强教师们的团结，这是做好教学改革工作的重要条件。要明确认识教学改革要依靠全体教师来进行，而思想改造的目的就在于巩固团结，就在于动员全体教师本着为人民服务的精神全心全意地搞好教学，为社会主义建设培养合格的人才而奋斗。事实证明，只有从团结出发，积极引导教师们进行学习，不断提高他们的社会主义觉悟，才会实现真正的团结。‖全体高等财经教育的领导干部和师生必须充分认识到财经干部的工作是掌握国家命脉的工作，因此财经教育在政治上业务上应要求更高的质量。同时随着国家经济建设的发展，高等财经干部的需要也必然日益增长，高等财经教育的发展也必然加速。看不到这一事实，认为财经教育没有前途，把财经教育当作“冷门”的观点</w:t>
      </w:r>
      <w:r>
        <w:rPr>
          <w:rFonts w:hint="eastAsia"/>
        </w:rPr>
        <w:lastRenderedPageBreak/>
        <w:t>是完全错误的。‖全体高等财经教育工作者应深刻体会这次全国高等财经教育会议的精神，为进一步提高财经教育质量，培养合格的高级财经建设人才而奋斗。‖　　【日期】</w:t>
      </w:r>
    </w:p>
    <w:p w14:paraId="66D04A43" w14:textId="77777777" w:rsidR="00886012" w:rsidRDefault="00886012" w:rsidP="00886012">
      <w:pPr>
        <w:rPr>
          <w:rFonts w:hint="eastAsia"/>
        </w:rPr>
      </w:pPr>
      <w:r>
        <w:rPr>
          <w:rFonts w:hint="eastAsia"/>
        </w:rPr>
        <w:t>‖【版面】第</w:t>
      </w:r>
      <w:r>
        <w:rPr>
          <w:rFonts w:hint="eastAsia"/>
        </w:rPr>
        <w:t>03</w:t>
      </w:r>
      <w:r>
        <w:rPr>
          <w:rFonts w:hint="eastAsia"/>
        </w:rPr>
        <w:t>版（）‖【标题】怎样学习“联共（布）党史”第十章——“学习杂志”一九五四年第五期社论‖【正文】怎样学习“联共（布）党史”第十章‖——“学习杂志”一九五四年第五期社论‖各地干部理论学习的高、中级组，即将开始学习“联共（布）党史”第十章和有关文件了。‖“联共（布）党史”第十章主要是叙述一九二六年到一九二九年期间苏联实现社会主义工业化过程中所遇到的各种重大问题和解决的经过的。苏联人民在苏联共产党的领导下，在一九二一年到一九二五年期间，恢复了被战争破坏的国民经济，从一九二六年起，展开了为国家的社会主义工业化事业的伟大斗争。苏联共产党领导人民克服了极大的困难，终于取得了工业化政策的胜利。而我们的国家，从去年起就进入了有计划的经济建设和对非社会主义经济成分实行有系统的改造的阶段，而这一阶段中最中心的任务，也就是逐步实现国家的社会主义工业化。由此可见，学习“联共（布）党史”第十章和有关文件，研究苏联共产党为实现国家的社会主义工业化而斗争的极丰富的经验，对我们是有极大的意义的。‖即将开始进行的“联共（布）党史”第十章的学习，是在学习党在过渡时期的总路线和党的七届四中全会文件之后进行的。这是一个好条件，它使我们在学习苏联社会主义经济建设的理论和经验的时候，会感到更亲切而容易理解。因此，各地在组织和领导这一学习时，应该充分估计到这种情况，并充分利用这一个有利的条件，使学习能更深入、更有效果。为此，应该向参加学习的干部指出，‖“联共（布）党史”第十章所叙述的许多重要的问题，如社会主义工业化时期中的困难，着重发展重工业和依靠内部积累来解决工业化的资金，农业的落后和农业集体化的方针，第一个五年计划的采取和社会主义劳动竞赛，阶级斗争的尖锐化和反对党内敌对阶级代理人斗争的必要性等，对于我们都有着极重要的参考意义，都是应该着重深入学习的。因此，必须认真阅读“联共（布）党史”第十章的原文和有关文件，认真从苏联共产党历史经验中，汲取社会主义经济建设和政治斗争的规律性的知识，并联系我国的实际情况加以研究。这样，就能够使我们对党在过渡时期的总路线的理解提高一步。这样，就能够使我们在克服我国工业化过程中已经遇到和将要遇到的各种困难问题的时候，得到很大的帮助。‖但是，正因为这一学习是在学过党在过渡时期的总路线和四中全会文件的基础上进行的，也可能在干部思想中产生一种认为“联共（布）党史”第十章已没有多少可学的自满情绪。而这种自满情绪是十分有害的。确实，党在过渡时期的总路线和四中全会文件的学习和宣传的收获是极为巨大的，它使全体干部初步认识到我国革命性质的转变，和把我国建设成为一个伟大的社会主义国家的具体的道路，因而使干部的思想在新的水平上统一了起来，它使全体干部对自己的工作得到了一个新的出发点。在这一学习中，干部的马克思列宁主义的觉悟和战斗性大大提高了。整个党和国家工作已由此开始了重大的转变和改进。可是，由于这一学习和宣传的时间还不长，也由于多数干部理论准备的不足，因此，许多干部对于党在过渡时期的总路线的理解还是很不系统、很不深入的。他们在认识上和思想上还存在着许多问题没有解决。首先，许多干部对于社会主义工业化对我国极重要的意义和它的艰巨复杂的性质，是理解得很不够的。社会主义工业化是我国人民最高利益，以及集中力量、节约消费来发展重工业的必要性，对于许多干部说来，并没有完全理解或真正理解。这就表现在他们对于生活的提高必须服从于生产发展的需要的原则，还不能衷心愉快地接受；他们对于某些主要农产品实</w:t>
      </w:r>
      <w:r>
        <w:rPr>
          <w:rFonts w:hint="eastAsia"/>
        </w:rPr>
        <w:lastRenderedPageBreak/>
        <w:t>行计划收购和计划供应采取消极被动的态度，因而他们对于人民群众中存在的某些错误的观点不能进行有力的说服教育。其次，许多干部对于大力克服农业发展的落后的必要性，对于工农联盟事业中工人阶级的领导作用，还认识得很不明确。工业化事业的发展，必然要对农业生产提出愈来愈大的要求，许多干部对这一点不仅没有足够的理解和准备，有的人甚至还因此怀疑何必首先集中力量发展重工业，或者怀疑工业化的速度是否太快。此外，许多干部（农村工作干部更多一些）对于当前工农联盟的理解，还是极表面的，甚至是不正确的。他们还不理解当前工农联盟的目的和基础，就是领导农民建立消灭阶级的社会主义社会。而农业的社会主义改造，没有现代化大工业提供的技术基础，是不可能最后完成的。由于不懂得这一条原理，他们常常把当前的工农联盟错误而肤浅地说成是简单的“城乡互助”，“工农手拉手”，这样，他们对于工农联盟事业中的工人阶级的领导地位，自然就会不服气、不承认了。显然，这是完全不正确的。第三，关于我国过渡时期阶级斗争的尖锐化，和它必然带着日益激烈和复杂的性质，在四中全会以前，在很多干部中间存在着几乎是懵然无知的状态。在学习四中全会文件之后，许多干部已经大吃一惊，但是，许多干部对阶级斗争的认识还十分肤浅。有些干部对于某些资产阶级分子腐化和收买工人、挑拨工人阶级内部团结的行动熟视无睹，有些干部对于挑拨工农团结的谬论和某些“阶级斗争缓和论”的错误论调不能识别、不能批判。有些农村工作干部对于互助合作运动中依靠贫农的方针缺乏明确的认识。这种状态实质上就是阶级立场的模糊，和对已被打倒的阶级和将被消灭的阶级的必然的反抗失去了革命警惕性。另外，在极少数的干部中间还存在着否认当前我国资本主义经济成分还有一定的积极作用的错误观点，也要注意纠正。第四，在许多干部中间，对于增强党的领导作用，增强党的统一、团结的意义，了解得还十分不够，在他们中间，对于缺乏政治思想工作的严重情况，对于危害党的团结的极端危险的骄傲情绪和严重的个人主义的表现，都还没有引起足够的重视和深刻的批评。除了这些问题以外，许多干部对于党在过渡时期的总路线的学习，还是很不全面的。例如许多工业部门中的干部对于学习农业的社会主义改造问题很不重视，有的人甚至公开表示“没有兴趣”；而担任农村工作的干部，有的也只愿学习和自己有关的部分。不久以前，中共邯郸地委曾在互助合作会议中进行关于党在过渡时期的总路线的测验，六十二个参加测验的干部，在叙述党在过渡时期的总路线的内容的答案中，竟有三分之二的人没有提到国家的社会主义工业化；在二十五个县委级干部中间，竟有十个人不及格。中共延庆县委书记认为党的农村工作路线是以贫农为领导。峰峰矿区王凤煤矿党的总支书记把总路线的实质说成“统购统销，稳定物价，灾区不饿死一个人”。这种十分严重的现象，决不能只看作个别的例子而加以忽视。事实上，只要深入检查，就会发现干部对于党在过渡时期的总路线学习的情况并不是“差不多”而是差得很多，那种认为党在过渡时期的总路线的学习和宣传已经“差不多”了的自满情绪，是完全没有根据的。‖因此，对于“联共（布）党史”第十章的学习，应该以更大的努力来认真进行。必须引导大家在这一学习和今后“联共（布）党史”第十一章、第十二章的学习中，进一步学习苏联经济建设的理论和经验，并进一步弄清在学习党在过渡时期的总路线和四中全会文件中未解决的问题。在这一学习中间，仍旧应该采用在学习“联共（布）党史”第九章时所采用的方法，即通过学习具体的历史的事实来学习理论，防止脱离具体的历史条件，抓住个别的结论孤立进行学习的错误方法，因为后面这种方法，实际上就是完全违背马克思列宁主义的教条主义的方法。另一方面，也要反对不认真读书，在讨论会上漫谈实际工作、把学习会变成工作讨论会的现象。因为这种学习方</w:t>
      </w:r>
      <w:r>
        <w:rPr>
          <w:rFonts w:hint="eastAsia"/>
        </w:rPr>
        <w:lastRenderedPageBreak/>
        <w:t>法并不是什么“理论和实际联系”，而是在所谓“理论和实际联系”的名义下面，拒绝学习理论而已。‖最后，在进行“联共（布）党史”第十章的学习时，必须改变过去学习中特别是许多高级组学习中的严重拖沓状态。由于已经学过了党在过渡时期的总路线，所以，对“联共（布）党史”第十章学习进度较快是完全可能的。今后必须提倡认真读书，按时完成学习进度计划。另外有些党的组织和领导干部，推卸对理论学习的领导责任，有些核心组和领导干部自己不进行学习、或考试不及格；对于这些现象，应该进行严格的批评。中共河北省委和中共宁夏省委宣传部在三月底曾对某些单位学习中的许多不健康的现象进行检查并加以通报，他们所采取的这种方法是完全正确的。在这一学习中，各地党委宣传部必须克服在理论教育工作中一般化的领导方法，必须认真进行对干部学习情况和思想情况的调查研究，对于许多高级组的领导干部骄傲自满，不进行学习而实际上对党的很多基本政策盲目无知的严重状态，进行严肃的批评，只有这样，才能使“联共（布）党史”的学习收到最大的效果。‖　　【日期】</w:t>
      </w:r>
    </w:p>
    <w:p w14:paraId="5FBDC979" w14:textId="77777777" w:rsidR="00886012" w:rsidRDefault="00886012" w:rsidP="00886012">
      <w:pPr>
        <w:rPr>
          <w:rFonts w:hint="eastAsia"/>
        </w:rPr>
      </w:pPr>
      <w:r>
        <w:rPr>
          <w:rFonts w:hint="eastAsia"/>
        </w:rPr>
        <w:t>‖【版面】第</w:t>
      </w:r>
      <w:r>
        <w:rPr>
          <w:rFonts w:hint="eastAsia"/>
        </w:rPr>
        <w:t>03</w:t>
      </w:r>
      <w:r>
        <w:rPr>
          <w:rFonts w:hint="eastAsia"/>
        </w:rPr>
        <w:t>版（）‖【标题】中国教育工会全国委员会主席吴玉章　在“五一”节给全国教育工作者的一封信‖【正文】中国教育工会全国委员会主席吴玉章‖在“五一”节给全国教育工作者的一封信全国教育工作者同志们！‖当着全世界劳动人民正在庆祝自己团结的节日——“五一”国际劳动节的时候，我代表中国教育工会全国委员会向大家表示热烈的祝贺。‖我们教育工作者是社会主义建设中的一支劳动大军——脑力劳动者，是光荣的工人阶级的一个部分。国家极其重视我们的劳动的贡献，也殷切地期望我们不断取得更大的成绩。这种重视和期望在政协全国委员会庆祝“五一”的口号中充分地表达出来了。国家号召我们：“提高教学工作的质量，用先进的科学知识、社会主义的思想、热爱劳动和遵守纪律的精神去教育青年和儿童，为培养社会主义社会的建设者而奋斗！”这是一个具有无限鼓舞力量的伟大号召。在这个光辉的节日里，让我们全国教育工作者们来一致地响应这个号召！‖庆祝口号中提出的用热爱劳动的精神进行教育的要求对我们是十分重要的和适时的指示，我们全体教育工作者，尤其是中、小学的教育工作者，必须深刻体会和积极注意。我们从历史唯物主义的观点认识到，人类和一切动物不同的也是最宝贵的特点，就在于能劳动生产。人们为了生活，就要取得自己必需的物质生活资料；而为了这个目的，就要进行改变自然界的劳动生产活动，从而也改进了自己的体力和脑力。劳动是人类赖以生存和发展的永久的、必需的条件，人类生活中的一切财富、整个人类历史以至人类本身，都是劳动创造出来的。正如马克思所说：“任何一个小孩都知道，假如一个国家中止了劳作，不用说一年，即令是几个星期，它也会因饥饿而死亡。”因此，物质资料的生产者、劳动者乃是文明的创造者和人类历史的创造者，而社会发展的历史则是劳动群众的历史。劳动应该成为世界上最受尊敬的事情，劳动者应该成为世界上最受尊敬的人们。可是，在以往各个阶级社会中，剥削阶级剥夺了劳动人民的劳动成果，使他们处在被压迫的痛苦地位，并用尽一切可耻的办法来诬蔑劳动人民，而为剥削制度作辩护。在阶级社会中，体力劳动与智力劳动的对立形成起来，把劳心者看作高贵的事业，而把劳力者看作卑贱的事业，有所谓“劳心者治人，劳力者治于人”以及“万般皆下品，惟有读书高”等谬论。因而养成了许多受过教育的人只想“不劳而获”，“升官发财”，成了社会上的寄生虫。这种对立在资本主义制度下发展到极其尖锐的程度。劳动人民是社会革命的担负者，只有在劳动人民用革命手段掌握了政权而使自己成为社会的主人以后，劳动才不再是可耻的和繁重的负</w:t>
      </w:r>
      <w:r>
        <w:rPr>
          <w:rFonts w:hint="eastAsia"/>
        </w:rPr>
        <w:lastRenderedPageBreak/>
        <w:t>担，而变成了“光荣的事情、荣耀的事情、豪迈和英勇的事情”。‖由于中国共产党领导人民取得了人民民主革命的胜利，现在，我国劳动人民已经成了国家和社会的主人，并且正在为实现国家过渡时期的总任务而斗争。实现总任务，就是要逐步消灭剥削、消灭一切生产资料的私有制，建立一个生产资料为全体人民所公有、劳动人民友爱合作、实现“各尽所能、按劳取酬”的原则的社会主义社会。社会主义和劳动是分不开的，社会主义是依靠我国全体劳动人民的英勇劳动，努力提高劳动生产率的结果。‖由此可见，从理论上说来和从现实生活方面说来，劳动教育都应该是我们工作中的一个带有根本性质的问题。我们的教育事业，既然是劳动人民为实现总任务而进行的斗争的一部分，就必须贯串着劳动教育的精神。我们的教育是为劳动生产服务和为劳动人民服务的。我们的工作任务，就是要教育学生，使他们在身体上、知识上和思想上都有一定的准备，以便成为社会主义的建设者，成为各个劳动战线上的各种后备力量；而决不是要把他们养成什么脱离劳动生产、脱离劳动人民的人。如果劳动观点不能在我们的教育中明确地、巩固地树立起来，我们的教育工作就会不能完成任务。列宁曾经反复教导我们说：“我们的教育应该与劳动大众反对剥削者的斗争结合起来”，要使青年们“个个都是有知识的，同时又都是善于劳动的”，要使青年们“在劳动中与工人农民打成一片，才能成为真正的共产主义者”。所以，劳动教育应该是教育中不可缺少的、经常的重要内容之一；也是我们的人民教育与剥削阶级所垄断的旧教育的根本区别之一。‖共产党和人民政府是一贯重视劳动教育的。在共同纲领上就规定着“爱劳动”为国民公德之一，对待劳动的社会主义思想已经在我国社会上树立了优势。但是同时，旧社会轻视劳动和轻视劳动人民的剥削阶级思想在我国社会上还遗留着很大的影响；资产阶级的思想也还在继续侵蚀到我们的学校中来。这些，都不会不对我们教育工作者自己和对学生们发生影响。这种情况，加以过去几年来我们的教育工作中存在着忽视劳动教育以及学校教育的性质和任务联系国家建设的实际情况不够等缺点，现在，加强劳动教育，主要是中、小学的劳动教育，就更应引起我们的深切重视。‖中、小学的劳动教育应当贯串在全部教育工作过程之中。一方面要进行热爱劳动的思想品质的教育，一方面也要给予必要的生产劳动的知识教育，使学生们都是热爱劳动又善于劳动的。为此，就要培养社会主义的劳动观点，使学生懂得劳动的伟大意义及其在社会主义建设中的作用；使学生认识劳动人民在历史上的作用和我国劳动人民的历史任务，培养尊敬劳动人民和爱护劳动成果的品质；培养劳动的自觉性、积极性和认真有恒地从事劳动的习惯；使他们熟悉应有的生产常识和基础知识；引导他们懂得学习是劳动的准备，立志参加建设伟大祖国的劳动事业。但对学生进行劳动教育决不能采取简单急躁的和生硬的方式，必须采取耐心地、长期地、细致地启发诱导的方式。学生的基本的劳动活动就是学习，要教育学生养成勤劳不倦的学习精神和习惯。要有意识地善于通过各科正课的教学来进行劳动教育，加强教学内容的思想性和政治性，说明各科知识和实际生产活动的联系，唤起学生成为劳动后备军的强烈愿望。此外，还要引导学生适当地参加各种课外活动、日常的家庭劳动以及各种社会劳动，使学生逐渐养成以自己的知识和力量为集体利益服务的精神，加强书本知识和实际生活的联系，促进体力劳动和智力劳动的结合。这些活动都要正确地组织，照顾学生年龄、性别、体质和知识能力上的特点，而不妨碍正课教学和学生健康，服从于学校教育的目的。‖在进行劳动教育时，还要注意培养学生自觉遵守纪律的精神。这不仅是为了良好地进行教学的重要条件，更重要的是使学生养成严格要求自己、遵守纪律、服从集体的思想和习惯，而为未来参加劳动作好准备。这些教育应该都是和爱国主义教育密切地结</w:t>
      </w:r>
      <w:r>
        <w:rPr>
          <w:rFonts w:hint="eastAsia"/>
        </w:rPr>
        <w:lastRenderedPageBreak/>
        <w:t>合在一起的。‖大家知道，随着国家经济建设和文化事业的恢复，人民群众的物质生活和文化水平的逐步提高，出现了我国高小和初中毕业生逐年增加的可喜现象。这是党和人民政府重视发展人民的教育事业的结果，也是我们教育工作者特别熟悉并且特别感到兴奋的事情。可是，国家的经济和文化建设是要有计划地、按比例地发展的，教育事业应该随着经济事业的发展而相应地发展，否则就会违反了文化与经济的关系的客观规律。目前国家还不能创办那么多的学校，使所有的高小和初中毕业学生都全部升学。我们的小学和中学本来就担负着向高一级的学校输送新生和为工、农业生产培养劳动后备力量的双重任务。国家建设事业的发展要求学校不断地供应大批具有一定的文化科学知识的毕业生参加工、农业建设，这种要求还将随着各种生产技术的改进与提高而日益突出地显示出来。许多事实说明，中、小学毕业生在国家的工业化和社会主义改造事业中是能够起巨大作用的，他们既能够成为生产上的积极力量，又能在实际工作中锻炼和提高自己。但是，动员那些不能升学的中、小学毕业生参加劳动生产是有困难的，主要的就是他们的思想上受着过去轻视劳动、轻视劳动人民、特别是轻视体力劳动和农业劳动的错误思想影响。所以，教育工作者要注意抓紧对高小和初中即将毕业的学生进行劳动教育和服从国家需要的教育，极为重视地进行深入的工作，按照总任务的精神，联系城乡各地的实际情况，针对对象的具体思想表现，用各种方法说明道理，循循善诱，以提高他们的认识，克服他们参加生产建设工作的思想障碍。要向学生讲清劳动与知识的关系，使他们懂得人的知识都是来源于社会实践，而劳动生产乃是最基本的实践活动。学生们在学校中所学得的普通基础知识只是参加劳动的一种必要的准备，更重要的是在劳动生产和阶级斗争的实践中学习，不断提高自己的知识。要讲清体力劳动和智力劳动都是同样地光荣和重要的事情，我们要逐渐消灭旧社会遗留下来的体力劳动与智力劳动相对立的现象，而使之很好地结合起来。要讲清农业生产、工业生产和各种劳动是同样光荣和重要的事情，同样是国家建设不可缺少的和有发展前途的。要讲清创造性的劳动的意义，在我们人民的国家里，从事任何有益于人民的工作，都能取得人民的尊敬和党与政府的重视，只要热爱劳动，肯用心思，任何方面的实际工作都有可能进行创造革新工作，获得卓越成绩，而对祖国作出重大贡献。在这一方面值得注意的是通过已经参加生产的中、小学毕业生获得显著成绩的实际范例进行宣传。例如山东掖县后吕村参加农业生产的优秀的青年团员、担任农业生产合作社社长的徐建春，吉林延吉县海兰村的农业生产合作社主任、青年团员吕根泽，当了东北区劳动模范、区人民代表的初中学生、某厂技工阎启明等，都是广大中、小学毕业生的榜样。除此以外，教育工作者还要加强对学生家长和社会各方面的宣传工作，帮助进行毕业和参加生产前后的组织工作，对那些不能升学而又一时难以参加生产的毕业学生给以可能的业余学习上的辅导，使他们有能够继续学习的机会。所有这些工作，都应该在党和人民政府的统一领导下，和各方面密切配合地来进行。‖应该指出：在这种劳动教育中，我们教育工作者负有重大的责任，正因为如此，提高我们本身的社会主义觉悟，以身作则，就成为做好这一工作的关键所在。几年以来，在马克思列宁主义的教育下，尤其是经过近半年来的总任务学习，教育工作者的劳动观点和劳动积极性已经有了显著的提高和增长。但是，不可否认地，在一部分教育工作者中间，还残存着轻视劳动和劳动人民的错误思想，有意无意地给学生灌输了片面的“当专家”和“当干部”的思想，造成只有升学才有前途的错误观念，甚至散布了资产阶级追求名利的个人主义思想；对学校教育的培养目标，认识得不明确，对劳动教育缺乏应有的注意；在社会主义思想的宣传中也常常是偏重于宣传社会主义的美好远</w:t>
      </w:r>
      <w:r>
        <w:rPr>
          <w:rFonts w:hint="eastAsia"/>
        </w:rPr>
        <w:lastRenderedPageBreak/>
        <w:t>景和鼓励学生的远大理想，而严重地忽视了宣传艰苦奋斗和平凡劳动的不可忽视的重要意义。国家建设迅速发展的形势，我们人民教师的光荣职责，都要求我们把自己的思想水平提到更高的程度。所以，结合总任务的学习，继续提高我们的社会主义觉悟，改变对劳动生产的不正确观念，明确中、小学教育的目标，就是十分必要的。‖亲爱的同志们！我们国家的社会主义建设事业需要从各级学校中源源不断地培养出各种程度的劳动后备人才，国家把这个教育任务放在我们教育工作者的身上，乃是使我们感到无上光荣的付托，也就是我们教育工作者在实现总任务中的具体政治任务。我们工作的好坏，不能不对实现国家过渡时期总任务发生重大的影响。在国家过渡时期的总任务的政治旗帜之下，在中国共产党和毛主席的领导之下，我们必须加强自己的马克思列宁主义教育，提高社会主义觉悟和业务水平，加强劳动积极性，提高教育工作质量，团结一致，为把我国建设成为一个伟大的社会主义国家而斗争！‖在这光荣而伟大的节日里，我衷心地预祝同志们工作胜利，身体健康！‖中国教育工会全国委员会主席　吴玉章‖一九五四年四月三十日‖　　【日期】</w:t>
      </w:r>
    </w:p>
    <w:p w14:paraId="0EE71EB2" w14:textId="77777777" w:rsidR="00886012" w:rsidRDefault="00886012" w:rsidP="00886012">
      <w:pPr>
        <w:rPr>
          <w:rFonts w:hint="eastAsia"/>
        </w:rPr>
      </w:pPr>
      <w:r>
        <w:rPr>
          <w:rFonts w:hint="eastAsia"/>
        </w:rPr>
        <w:t>‖【版面】第</w:t>
      </w:r>
      <w:r>
        <w:rPr>
          <w:rFonts w:hint="eastAsia"/>
        </w:rPr>
        <w:t>02</w:t>
      </w:r>
      <w:r>
        <w:rPr>
          <w:rFonts w:hint="eastAsia"/>
        </w:rPr>
        <w:t>版（）‖【专栏】经济工作述评‖【标题】积极发展农村信用合作组织‖【正文】积极发展农村信用合作组织‖杨方勋‖积极发展农村信用合作组织，是实现农业社会主义改造的一项重要工作。中共中央一九五三年十二月关于发展农业生产合作社的决议中指出：“农业生产互助合作、农村供销合作和农村信用合作是农村合作化的三种形式。这三种合作互相分工而又互相联系和互相促进，从而逐步地把农村的经济活动与国家的经济建设计划联结起来，逐步地在生产合作的基础上，改造小农经济。”‖过去几年，我国农村信用合作组织开始有了发展。对积聚农村闲散资金，帮助农民解决生产、生活方面的困难，打击农村高利贷的剥削活动，促进互助合作运动的发展，已起了一定的作用。因而得到了农民的热爱和信任。但必须指出：农村信用合作工作，是我国目前农村工作中最薄弱的一环，信用合作组织还落后于国家和农民的需要。‖目前农村信用合作组织有三种形式，即信用合作社、供销合作社信用部、信用互助小组。根据一九五三年不完整的统计：信用合作社平均二十六个乡才有一个；供销合作社信用部平均八十九个乡才有一个；信用互助小组平均十八个乡才有一个。并且，信用合作工作发展得很不平衡，全国约有百分之五十的县还没有或很少有信用合作组织。而现有的信用合作组织约有百分之三十左右的基础还不十分巩固。有些信用组织业务方针不明确，经营管理不善，业务未开展起来，股金和存款都很少，有的依赖国家银行大量贷款维持；有的甚至不能维持开支，发生亏损；还有个别的信用合作组织存在着资本主义经营思想，认为商业放款“期限短、利息高、还的快”，因此不注意帮助农民解决生产上的困难，却把大批资金贷给私商。显然，农村信用合作工作这种发展迟缓和质量还不高的情况，是不能适应目前互助合作运动已普遍发展、广大农民对扩大生产资金有了更多要求的需要的。‖最近人民银行总行召开了信用合作座谈会，检查了过去几年农村信用合作工作，确定了今后发展农村信用合作的方针，并且根据农村互助合作运动的发展，初步拟定了今年发展信用合作组织的计划。应该看到：目前发展农村信用合作有着很好的条件。向农民宣传了国家在过渡时期的总任务，粮食计划收购计划供应政策的实施后，农民群众的社会主义觉悟已大大提高，互助合作运动正处在新的高潮，农民对发展信用合作有了迫切的要求。所以，只要各地党政机关加强这方面工作的领导，各级银行在业务上加强指导和帮助，那末，农村信用合作工作是会迅速地大量地发展起来的。‖要使农村信用合作组织迅速发展起来，必须认真执行“积极领导，稳步前进”的方针。</w:t>
      </w:r>
      <w:r>
        <w:rPr>
          <w:rFonts w:hint="eastAsia"/>
        </w:rPr>
        <w:lastRenderedPageBreak/>
        <w:t>过去几年，由于有些地区的党政领导和银行部门对信用合作的重要意义认识不够，对土地改革后农村高利贷发展的严重情况估计不足，因而忽视了对信用合作的积极领导，致使不少地区长期停留在重点试办阶段，稳步不前。目前必须大力克服这种不积极领导的放任自流态度，积极发展和做好农村信用合作工作，促进农业生产的发展。在信用合作基础比较好的地区，应该争取在两三年内基本上做到信用合作组织普遍化；基础比较差的地区，发展时间可适当放长；至于还没有办信用合作社经验的地区，必须迅速进行典型试办，取得经验，再行推广。‖发展农村信用合作和其他各项农业合作工作一样，必须坚持“自愿”与“互利”的原则。党中央指出：“发展农业合作化，无论何时何地，都必须根据农民自愿这一个根本的原则。”过去有些地区组织信用合作社时，对农民宣传不够，不从农民的认识水平出发，单凭主观愿望办事，希望很快把农民都组织起来，因而发生强迫入股的倾向，今后应坚决克服。为了鼓舞农民积极参加信用合作组织的情绪，我们必须对农民进行深入的广泛的宣传。结合农民曾经身受高利贷剥削的苦痛，说明从资金上组织起来是打击高利贷剥削，避免因负债而破产的主要方法之一；另外，还要针对有些农民“怕露富”、‖“怕存款到期不能取”等的思想顾虑，说明国家的扶助农业生产政策和借贷政策。并且还应该教育农民，说明信用合作组织，是劳动农民的资金互助组织，它的业务方针是为农业生产服务，促进农村合作化，它不是以剥削别人追逐利润为目的。所以，它的存放款的利率一般应是低利政策。这是符合于大多数农民的利益的。只要向农民进行了以上的教育，就能吸引愈来愈多的农民参加到信用合作组织里来，并能加强农民内部的团结，巩固和发展信用合作的组织。‖从组织农民生产着手，是开展信用合作业务的基本方法。信用合作社的基本任务是为农业生产服务，促进农村生产互助合作的发展。今天农民群众对信用合作组织的基本要求也就是帮助他们克服困难，发展生产和帮助互助合作的巩固与发展，是否能够满足农民群众这些要求，就是信用合作组织的成败关键和办好信用合作组织的基本标准。所以信用合作组织的一切业务活动都必须从这一基本要求出发，放款政策必须以扶植社员生产，扶助互助合作的发展和巩固为基本目的。为了完成这一任务，信用合作组织应当加强和互助组、农业生产合作社、供销合作社的结合。几年来各地区在这方面都有了不少经验。去年不少地区的信用合作组织和供销社、农业生产互助组、农业生产合作社签订的“存贷合同”和“三连环合同”，就是加强结合的一个较好办法。陕西省长安县张旺渠村信用合作社去年春天和供销合作社以及该村互助组和部分单干农民共一百八十三户订立三角联系合同，生产芦席九千八百张，由供销合作社负责原料和成品推销，信用合作社负责调剂资金，不但解决了一百八十三户农民的口粮问题，并添置了耕畜七头和手推车十辆。许多农民说：“生产、供销、信用是三连环，缺一不可。”这就使信用合作组织与农村的生产、供销有计划地结合起来。为了加强这几方面的结合，信用合作社干部要经常的、主动的去了解生产合作社、互助组和个体农民的生产情况与资金情况，帮助订生产计划，找生产门路并根据实际需要，贷款扶助，这就能够保证贷款用途正当和按期归还，而且可以吸收存款。‖加强民主管理是信用合作组织能否巩固与发展的重要条件。为要加强民主管理，在业务经营上、社务管理上应全面贯彻民主管理精神，以发扬社员的积极性。根据各地实行民主管理的办法，下列经验可供参考：（一）组织理事会与社员小组；（二）加强社员小组的活动，经常把社的情况，通过小组长传达给社员，并征求意见；大额贷款要经过社员小组评议，理事会审查批准。这样，一方面保证贷款用途与对象的合理，另外可以解决要求贷款人多、信用社资金少的矛盾。贷款经过社员小组评议后，有些社员说：“这样作，</w:t>
      </w:r>
      <w:r>
        <w:rPr>
          <w:rFonts w:hint="eastAsia"/>
        </w:rPr>
        <w:lastRenderedPageBreak/>
        <w:t>咱就贷不到款也没意见了”；（三）定期向社员大会或社员代表大会报告业务、财务状况并公布账目，信用社的重大问题，如吸收社员，规定存放款利息等，必须经过社员大会讨论决定。总之信用社要规定一些简单易行的办法，使社员能经常了解与监督社的业务，并提出改进意见。‖建立良好的信用也是十分重要的。目前有些农民不愿把暂时不用的钱存入信用合作社，主要原因是怕“存进容易，取出难”，所以建立良好的信用十分重要。信用社要保证存款到期支取，农民如有急需，虽未到期，随时可取。只有信用社能够经常保持良好的信用，农民才会毫无顾虑地把暂时不用的钱存进去。建立良好信用的基础是贷款到期，必须归还。目前有少数农民和村干部贷款长期不还，造成信用社资金周转困难，影响业务开展，这种现象，应该予以克服。‖我国农村正沿着合作化的道路前进。农村信用合作工作必须适应日益高涨着的农业生产互助合作发展的需要；并大力促进农业生产互助合作的发展。当前就应该努力做到以上各项工作，使农村信用合作工作得到有领导地、迅速地、健康地发展。这是农村金融工作人员的光荣任务。‖　　【日期】</w:t>
      </w:r>
    </w:p>
    <w:p w14:paraId="5391502E" w14:textId="77777777" w:rsidR="00886012" w:rsidRDefault="00886012" w:rsidP="00886012">
      <w:pPr>
        <w:rPr>
          <w:rFonts w:hint="eastAsia"/>
        </w:rPr>
      </w:pPr>
      <w:r>
        <w:rPr>
          <w:rFonts w:hint="eastAsia"/>
        </w:rPr>
        <w:t>‖【版面】第</w:t>
      </w:r>
      <w:r>
        <w:rPr>
          <w:rFonts w:hint="eastAsia"/>
        </w:rPr>
        <w:t>03</w:t>
      </w:r>
      <w:r>
        <w:rPr>
          <w:rFonts w:hint="eastAsia"/>
        </w:rPr>
        <w:t>版（）‖【标题】遵化县政治学习报告站成立一年多来的情况和经验‖【正文】遵化县政治学习报告站成立一年多来的情况和经验‖中共唐山地委会‖中共河北省遵化县委为领导和帮助区干部和县级下乡干部进行时事、政策和理论学习，自一九五二年十二月起，采取了政治学习报告站的方法。这个学习方法已坚持了一年多，事实证明这是一项成功的经验，值得十分重视。‖学习报告站是在一九五二年十月试建的。当时全县正在学习苏联共产党第十九次代表大会文件和马林科夫同志的报告。马林科夫同志报告的第三部分，与当时该县正在进行的整党工作有密切联系，为了帮助大家深入学习，克服干部分散和交通不便的困难，经过几次反复研究，县委确定在全县试行建立八个报告站，由县委委员六人、理论教员一人和县合作社主任一人担任报告员，分别到各站去作报告。‖第一次报告受到广大干部的热烈欢迎，他们一致要求县委把这种制度坚持下去。地委也通报了这一经验，并督促遵化县委继续改进，使其能够经常化。这样，遵化县委进一步研究学习报告站的制度，修改和补充了第一次的决定，把每星期四作一次报告的规定，改为不定期的报告制度（随着工作的需要，大约每月一次）；又决定增加报告站两处，作到每区一个；增加报告员六名，并成立报告员小组，由县委书记担任组长。以后县委又进一步规定，报告员到站作报告必须与检查、布置工作紧密结合，报告时间尽量与区干部集中来区上汇报工作的时间一致。报告后，还要结合讨论，帮助区委布置全区工作。自此以后，遵化县学习报告站的制度就正式形成了。‖一、学习报告站报告的内容、　方法和制度‖遵化县自建站以来，报告内容均以时事政策教育为主，结合当前中心工作。一九五二年在整党时，报告站报告了马林科夫“在第十九次党代表大会上关于联共（布）中央工作总结报告”中的关于国际形势部分与有关农村经济和党的工作部分，共报告了三次。在“贯彻婚姻法运动月”中，报告站报告了有关婚姻法的若干问题一次。春耕生产时，报告站报告了中央关于春耕生产的指示。在反对官僚主义、命令主义和违法乱纪和整顿农村互助合作的工作中，报告站传达了邓子恢同志报告及有关互助合作和农业生产的文件。这一阶段的学习时间最长，报告的次数也最多。以后报告站又作了朝鲜停战、农业税收、增产节约等报告。到了学习党在国家过渡时期总路线时，听报告的人数更多，县委到各区去报告的次数也增多了。‖每次报告内容由县委决定。县委宣传部教育干事一人，负责搜集各区有关的干部思想问题和工作情况，协助县委起草报告提纲（有时还要理论教员协助）。然后采用集体备课的办</w:t>
      </w:r>
      <w:r>
        <w:rPr>
          <w:rFonts w:hint="eastAsia"/>
        </w:rPr>
        <w:lastRenderedPageBreak/>
        <w:t>法，召开报告员小组会议，确定讲授方法。报告员在报告前先研究报告提纲，到区后结合区委汇报的具体情况进行报告。报告后，由区委搜集听完报告后的意见和问题，反映给报告员，以便改进和解答。报告时，还选择有关的政策文件、人民日报社论和介绍工作经验的文章，作为学习时必读或参考文件。经常的学习时间每天一小时半，每星期以三个早晨进行政治学习，三个早晨学文化。区委书记带头学习，并结合实际研究有关工作中的问题。分片在乡的区委，和工作组的同志一起学习，并帮助附近乡干部的学习。区干部回机关时，区委不但检查他们的工作情况，同时也检查他们的学习情况。此外，还建立了专人辅导、测验及表扬批评等制度。‖二、学习的主要收获‖第一、提高了干部的政治思想水平。学习马林科夫报告中“党”的部分时，纠正了干部的“下山思想”，巩固了“三反”以后的学习成果，广泛地开展了批评和自我批评，加强了干部的团结。如二区区委书记艾民同志说，过去他强调别人的缺点，对自己的缺点很少检讨，因此，区委委员之间不够团结，集体领导也不健全。县委去做报告时，就对他们提出尖锐的批评，再经过学习马林科夫报告，区委委员相互做了深刻的检讨，又召开全区干部会议，普遍地开展批评和自我批评，并号召大家对区委领导提出意见。此后区委就把批评和自我批评定为一项制度，在每次中心工作结束以后，区委委员相互之间都要作一次检查。现在二区的干部团结比以前加强了，干部的工作积极性比以前提高了。一九五二年，互助合作运动有了发展，而干部对农业生产发展的方向不明确，对互助合作政策的理解差，并且没有办社的经验；加上部分整顿生产合作社的干部政策思想混乱，处理社的问题不恰当，引起群众的不满。县委根据这些情况，就决定领导干部学习有关互助合作的各种文件，和组织报告员作互助合作的报告。县委分头亲自到区里去具体地帮助各区整顿旧社和创建新社。就全县学习互助合作政策的情况来看，学习政策的过程，也是做好互助合作工作纠正偏向的过程，又是培养和训练干部的过程。据统计，一九五三年春季前，全县区干部和县级下乡的工作干部四百余人中，能够整顿农业生产合作社的不足二十余人。经过一年以来的互助合作政策的学习，已有百余人能够整顿和组织农业生产合作社了。‖总路线的学习，规模更广，收效更大。全县有三万干部、党员、团员和宣传员学习了总路线。全县除工作会议外，通过报告站即作过六次报告。县报告员还用“带徒弟”的方式，训练了能作报告的干部一百一十人（总路线学习的报告员）。在干部思想认识提高的基础上，全县胜利完成了统购统销任务，并鼓舞了广大农民组织起来发展生产的热情，在一百多个老社的基础上，又发展了三百多个社。‖第二、改进了工作方法。学习站制度，首先对县委深入实际，克服官僚主义起了很大作用。由于县委同志经常到区，就加强了县、区干部之间的联系，减少了不必要的会议。正如十区区委书记赵永兴说：“过去区委书记、区长、武装部长、青年团支部书记、妇联主任每个月都要到县里去开几天会，回区后又要按系统传达，花了许多时间，而在一个月内实际工作的时间就所剩无几了。”建站后，县委到区结合报告布置工作，既节省时间，又可以帮助区里工作，区干部非常满意。过去县里积压群众来信的现象较严重，建站后这些函件都由县委带去处理或就地处理，群众也很满意。在帮助区里掌握政策纠正偏向方面也有不少成绩，如贯彻婚姻法运动月的初期，某区长曾粗暴地拆散早婚男女，适逢县委同志去作报告，问题得以及时发现和纠正。在县委委员分工方面，过去是分区包干制，现在改为统一布置，分工负责，对下乡干部按工作需要进行统一分配，既抓紧了中心工作又照顾了全盘工作。各部门对中心工作的配合也较前有了改进。各经济部门的干部由于能够经常听到县委同志的报告，提高了政治认识，过去存在的重业务轻政治的偏向都有了不</w:t>
      </w:r>
      <w:r>
        <w:rPr>
          <w:rFonts w:hint="eastAsia"/>
        </w:rPr>
        <w:lastRenderedPageBreak/>
        <w:t>同程度的转变。区里的工作方法也有了很大的改进。‖第三、广大干部学习情绪高涨，工作积极性提高。过去有的说“学习钻不进去”，“工作忙学不起来，要学习就要进学校”，现在已没有人这样说了。工作与学习的矛盾已从实际体验中得到解决，大家感到，为了把工作做好，就必须学习。一区区干部反映：“越学越要学”、“三天不学习，会都不知咋开。”十区区委书记赵永兴说：“工作好比切菜，学习好比磨刀。”全区干部一致认为“学习总路线眼睛明亮了”。‖三、几点基本经验‖区干部和下乡干部学习困难的问题，是很久没有解决的问题，遵化县学习报告站成立一年多的事实证明，这个问题是可以得到解决的。‖遵化的经验证明，县委重视是报告站能够坚持和逐渐巩固的主要原因。他们抓紧了三个环节：首先以县委为核心组成报告员小组，县委书记担任组长，督促报告员认真准备报告。如果没有固定的报告员小组和县委的带头，报告站就可能流于形式。其次，全体报告员在做报告之前，县委要召开全体报告员会议，研究报告内容和方法，特别是确定报告的中心题目。他们的备课是认真严肃的。最后，规定报告员纪律，其中有一条是没有特殊事故不准缺课。这样，防止了报告员中途松懈。‖经验证明，报告内容必须密切结合当前工作和干部主要思想，必须理论联系实际。报告员到站作报告是和检查工作结合进行的，并不脱离他们本身业务，所以他们都不感觉到有什么负担。从区干部和下乡干部来看，因为报告是结合工作和干部思想，所以也容易领会和接受。报告的特点是以政策为主，阐述理论，使干部对政策能进一步明确起来；同时也针对干部在执行政策上和认识上的偏差，进行必要的批判，以防止和纠正在工作中发生错误。这样的报告是工作报告，也是学习报告，一般地讲，思想性较强，有战斗力，这是报告受到欢迎的主要原因。‖经验证明，报告站是适合区干部和下乡干部工作特点和他们的政治、文化水平的要求的。由于区干部分散在广大农村进行工作，县的一部分干部也长期下乡搞中心运动，他们的政治、文化水平较低，没有帮助很难进行学习，因此，有些干部对学习感到苦恼，形成思想负担。他们需要有人具体进行帮助和指导，需要在重大时事、政策、理论方面经常给他们讲解。遵化报告站的成立，正满足了他们的需要，解决了他们学习和工作上的困难。‖自然，报告的时间不应机械规定，要服从当前工作需要，也要根据各区的工作安排。另外，宣传部应有人负责报告站的工作，及时搜集情况，整理报告材料。‖四、存在缺点和努力方向‖遵化学习站目前还有一些缺点，如有的报告员做报告时内容讲的多，重点不突出；有的报告员在报告前缺乏充分准备，报告时联系实际也不够；报告后有的讨论不够认真，这些都影响了学习效果。‖今后应进一步加强报告员的学习，以提高报告员的思想、政策水平和报告的质量。在报告内容上，应进一步注意切合工作需要，除在各个时期围绕中心工作进行报告外，尤其要根据工作中发生的带普遍性的严重问题做专题报告。在报告方法上，除个人要对报告作充分准备和加强集体研究外，还应在去站报告前，集中在一个区试行报告，然后再分工去各站报告，这样可以提高报告质量。每次报告后，应认真组织讨论，以巩固学习效果，因之，必须加强区委的辅导工作。‖地委准备在各县逐步建立学习报告站，为了及时总结交流经验，已确定昌黎、迁安、乐亭等县为重点县。地委并要求各县在各区也要逐步建立学习报告站，各县也均要确立一两个重点区，以便取得经验，然后推广。‖　　【日期】</w:t>
      </w:r>
    </w:p>
    <w:p w14:paraId="08BDD36D" w14:textId="77777777" w:rsidR="00886012" w:rsidRDefault="00886012" w:rsidP="00886012">
      <w:pPr>
        <w:rPr>
          <w:rFonts w:hint="eastAsia"/>
        </w:rPr>
      </w:pPr>
      <w:r>
        <w:rPr>
          <w:rFonts w:hint="eastAsia"/>
        </w:rPr>
        <w:t>‖【版面】第</w:t>
      </w:r>
      <w:r>
        <w:rPr>
          <w:rFonts w:hint="eastAsia"/>
        </w:rPr>
        <w:t>03</w:t>
      </w:r>
      <w:r>
        <w:rPr>
          <w:rFonts w:hint="eastAsia"/>
        </w:rPr>
        <w:t>版（）‖【标题】复旦大学的科学研究工作‖【正文】复旦大学的科学研究工作‖复旦大学教务长　苏步青‖自去年学习了全国综合大学会议的决议以后，复旦大学的教师们进一步认识到进行科学研究工作的重要性和科学研究的广阔范围，进行科学研究的</w:t>
      </w:r>
      <w:r>
        <w:rPr>
          <w:rFonts w:hint="eastAsia"/>
        </w:rPr>
        <w:lastRenderedPageBreak/>
        <w:t>积极性有了很大提高。一学期来，科学研究工作已出现了一些新的萌芽，全校教师正在研究的专题有九十个，开设了六个专门讲座。科学研究工作在发挥教师的积极性与提高教学质量和科学水平上，已初步发生作用。‖在这短短的一学期内，我们的科学研究工作虽然有了开端，但如果要像苏联那样，把科学研究工作当作教师们的创造性的劳动，那末目前我们大学的这些研究工作还是微乎其微的，甚至其中大部分工作如编写教材、翻译苏联的科学著作、开设讲座等都不能算做科学研究了。当然，在中国的综合大学里，现在还不能这样要求。第一，旧中国遗留下来的高等学校，在院系调整之前，机构庞杂，畸形发展，尤其是大家对科学研究的认识很不一致，对过去的少数科学工作者的成就没有予以珍惜，更谈不上什么鼓舞和表扬，所以开展科学研究的基础是很差的。第二，个别学校在教师思想改造的学习中，曾提出以往科学研究工作的动机是完全来自名位思想，而指导年轻人进行研究工作，则说是使他们超政治超阶级的主要原因等等，这些似是而非的批判，也影响了科学研究工作的开展。第三，在院系调整之后，教师们普遍参加集体教学，由于大家还缺乏集体教学的经验，教师间的团结尚有待于加强。教师任课时间比过去都有增加，就不免有“教学第一，研究从缓”的看法。第四，也还有一部分未开课的教师，虽有充分的时间，但他们有“老的学问不要了，新的还没有学好”这一类的看法。这都在某种程度上阻碍了科学研究的开展。根据以上所述的实际情况，我们大学的科学研究工作，是在较低的要求下开始的。一学期来，我们虽然也获得了一些初步的体会，但经验仍不多。所以我在这里，只想把一些初步体会连同思想情况的分析以及个人对于今后努力方向的意见提出来供大家参考。‖第一、去年全国综合大学会议号召我们要结合教学开展科学研究，把编著良好教材这类工作也列入研究的范围之内，给我们指出了一个进行研究的方法。但这决不是说，编写教材已经合于科学研究的标准，更不能说，这就是科学研究工作的全部。编写教材是介绍已有的材料，适当加以增补删纂，使之适合于目前教学的需要，这是为了准备上课，不能称为研究工作。固然，科学研究工作者在编写教材时，尽可以把他在个别问题上的重要成就写到教材里去，可是这不过是介绍已获得的结果，也不能算做研究工作。科学研究是探讨未知的真理，发展和解决学术上的新问题，以提高现有的学术水平的，所以不能把它和编写教材混为一谈。那末为什么要结合教学来开展研究呢？我认为，这原因是在于：综合大学主要是教学机构，教学与研究工作是相互为用、相互提高的。因此它的研究工作就不能不和中国科学院有所区别，尤其是在目前，我们的教学工作尚有待于大力改革，还必须进一步为科学研究创造条件。我们往往感觉到教学程度太低，谈不到什么研究，正因为如此，我们必须大力开展研究，以丰富教学内容和提高教学质量，从而推进研究工作。例如，编译苏联的大学教材和新近的各种文献资料，来充实教学内容；或从资产阶级文化中去掉其有毒的部分而吸收其中尚有用处的部分，使它为教学服务，这些都应当算做开展研究的预备阶段了。一句话，要有科学研究，必须在结合教学和搞好教学的良好基础上，方能逐步开展研究。就今天的复旦大学来说，教师的业务水平颇有参差，各单位的物质条件也有好坏，决定于这两方面的科学研究的分量和范围也可以有很大的差别。尽管客观事实是这样，在教学工作极度繁重的今天，我们是必须明确认识教学和研究之间的密切关系，借以消除一部分教师认为两者在时间支配上有矛盾的这个不正确的看法。事实上，凡是搞好教学的地方，一定能够较早地开展研究工作；相反地，往往以忙乱为借口而不愿进行研究的教师一般也是搞不好教学的。这里必须指出，个别的老教授任课太多，或担任行政工作较重，没有充分时间从事于研究。年轻助教的教学工作过重，抽不出工夫来</w:t>
      </w:r>
      <w:r>
        <w:rPr>
          <w:rFonts w:hint="eastAsia"/>
        </w:rPr>
        <w:lastRenderedPageBreak/>
        <w:t>受老教师的指导，或硬做工作，致影响健康；还有一部分助教急于研究，同时参加好几门的讲座，花时间多而收效少。这些问题都是要予以重视而逐步加以解决的。‖第二、大家知道，科学研究必须联系实际。苏联科学的最大特点就是它能够解决实际问题。由于苏联正在建设共产主义社会，工业、农业、经济、文化等方面的工作都在提高了的科学基础上，大大地发展起来，所碰到的新问题也日益高深，使科学呈现出日新月异的情况。在苏联对科学研究工作的要求是很严格的，不进行科学研究工作的教师，就不能称为高等学校的教师。我们现在还不能这样要求，但努力创造条件是必要的。我们的实际是什么呢？由于我们目前需要培养大批建设干部和科学研究人才，结合教学可以说是结合国家建设的实际，因而教学是我们所必须联系的实际。不仅如此，为国防、工业、农业、经济、文化等建设的迫切需要，我国的科学技术界、医学界、农林界和财经部门等都是时时刻刻在工作着，这方面的发展难道我们大学教师可以漠不关心吗？当然，我们要关心这些发展来进行工作。但是，不应而且也不能机械地看待联系实际的问题，致使因此而停止本来就不多的科学研究工作。相反地，应当能联系多少，就联系多少，争取条件，抓紧机会，不要嫌问题太小，也不要怕问题太难，切切实实，稳做稳走，这不但可以解决目前需要，而且还可以借此先行“锻炼身手”，为解决行将到来的大批实际工作做好应战的“工事”。譬如说，我们物理系的一些教师继续进行以往还没有做成功的爱克斯光管研究，获得了初步成果，并且和有关部门合作，为国家解决了一部分的问题。化学系正在计划研究矿物，已经和有关的部门取得联系，彼方供给材料，我方把研究结果报告彼方。生物系的教授不断地和中国科学院人员前往华南研究植物。这些研究工作虽然还在刚刚开始的阶段，成绩还不大，但它的方向是正确的。另一方面，数学系开了“函数论”、“微分方程”和“微分几何”等专题报告，外国语言文学系设了“英诗研究”、“英国文学史”等讲座；这一方面是为了培养师资，他方面是为复旦大学养成“研究空气”，争取将来各教师都愿意进行科学研究工作，都感到科学研究工作是他的生活中有机的一部分，这些做法也无疑是正确的。但这些工作还是比较初步的，或许有人会怀疑这样的内容是不是离开国家的建设实际太远。但尽管如此，它们在整个科学发展的长远的途程上，仍旧有宝贵的价值；并且如果没有它们，那末科学研究将变成没有起点的凌空状态，等到第二个五年计划的时候再来开始想办法，那就太晚了。‖第三、在最近一年多的工作中，我深刻地体会到要使科学研究工作能够顺利开展起来而收到一定的效果，必须加强教师间的团结。这包括新老教师间的团结，老教师和老教师间的团结，甚至新教师和新教师间的团结。在老教师里面，也有几十年来坚守研究工作岗位而已获得相当成就的，他们指导研究，常感觉到现在年轻教师基础太差，对培养的前途信心不大。有些教师对研究工作抱着不屑为的态度，他们一般眼高手低，对新教师的指导仍未好好进行。还有些老教师自卑感很重，在新教师面前抬不起头来。个别老教师对向来由自己指导的年轻教师特别感到有劲，而对“非谪派”的则颇有“孺子不可教”的感慨。相反地，个别年轻教师看不起老教师，不肯虚心向他们请教。老教师和老教师之间，特别是同行的老教师之间，经过思想改造，基本上已经打垮了以往的“门户之见”和“文人相轻”的思想，但不可否认，这些思想还或多或少残留着，且对科学研究的发展带来不少的阻碍。例如，院系调整刚完了时，来自各校的教师彼此有隔膜，大家对于研究的“抱负”讳莫如深。在年轻教师之间则还存在比一比学问的意识。这些不团结的现象在学校党组织和行政方面的正确领导下，基本上已被纠正过来，也正是在这胜利的基础上，我们才能初步开展科学研究工作。为了更进一步搞好这项工作，使科学研究为国家的社会主义建设服务，我</w:t>
      </w:r>
      <w:r>
        <w:rPr>
          <w:rFonts w:hint="eastAsia"/>
        </w:rPr>
        <w:lastRenderedPageBreak/>
        <w:t>们要学习苏联科学家互相配合，互相帮助，团结合作的精神；继续提倡新老教师团结，老教师帮助新教师，青年教师向老教师学习，学生尊重教师的风气。目前首先要在教研组的领导下提出各人的研究计划并且用诚挚恳切的态度互相提出意见，取人所长，补己所短，适当地展开批评和自我批评。‖第四、对今后我们的科学研究工作提出如下的几点意见：一、对科学研究工作的要求必须相应地予以提高。由于过去一学期大家强调教学，对研究的要求定得很低，目的是为了鼓励大家走向研究的道路；可是，我们决不可一辈子停留在老地方，而必须在工作中提高对自己的要求。二、我们必须做到“人尽其力，物尽其用”。大家知道，科学研究是一件艰巨的劳动，失败多而收效慢，我们决没有理由把它看做一件轻松的工作。如果没有老教师的热心指导和新教师的虚心受教，那便不可能搞好研究工作。同时，有设备的系科，必须充分利用这些设备使其发挥最大效能；设备较差的单位就要依靠研究工作者的创造性，使在人力物力都感缺乏的情况下仍能开展工作。我们的教师在繁重的教学任务下要精确地支配自己的时间，尽可能地做到每天总有一部分时间花在研究工作上。三、科学研究工作必须按步就班地来进行。一部分教师特别是年轻教师，由于研究的热情，喜欢做多方面的研究工作，往往有急于求成、贪多冒进的倾向；其结果恰恰相反，贪多则“消化不良”，打的基础就不坚固，冒进则容易“后跌”，有时还引起“一蹶不振”的情况。为了防止这一偏向，我认为：年轻教师首先要养成研读最近几年来的专门论著的习惯，要完全理解其内容，然后进一步加以钻研，吸收这些成果，把研究工作提到创造性的高度。这样，基础既能巩固，技术又会熟练，因而可以减少失败的机会而收到研究的成效。四、最后，我们教师尤其是学校行政领导人要肃清旧社会遗留下来的“轰轰烈烈，空空洞洞”的研究宣传作风，切切实实地推进科学研究工作。让我们坚持工作中的科学态度，来保证我们在科学研究上的成功吧。‖　　【日期】</w:t>
      </w:r>
    </w:p>
    <w:p w14:paraId="7564A07C" w14:textId="77777777" w:rsidR="00886012" w:rsidRDefault="00886012" w:rsidP="00886012">
      <w:pPr>
        <w:rPr>
          <w:rFonts w:hint="eastAsia"/>
        </w:rPr>
      </w:pPr>
      <w:r>
        <w:rPr>
          <w:rFonts w:hint="eastAsia"/>
        </w:rPr>
        <w:t>‖【版面】第</w:t>
      </w:r>
      <w:r>
        <w:rPr>
          <w:rFonts w:hint="eastAsia"/>
        </w:rPr>
        <w:t>03</w:t>
      </w:r>
      <w:r>
        <w:rPr>
          <w:rFonts w:hint="eastAsia"/>
        </w:rPr>
        <w:t>版（）‖【标题】关于“联共（布）党史”第九章和党在过渡时期总路线的学习总结‖【正文】关于“联共（布）党史”第九章和党在过渡时期总路线的学习总结‖中央人民政府商业部政治部‖中央人民政府商业部高、中、初三级学习组的全体干部，在中央人民政府党委及部党组的领导下，于一九五三年八月十五日开始学习“联共（布）党史”第九章。由一九五三年十一月十五日至今年三月十五日，学习了党在过渡时期的总路线。“联共‖（布）党史”第九章学习开始时，首先由党委召开全体干部会议作了动员，并由党委制定学习计划、印发学习提纲、抓紧讲课和辅导工作，号召大家认真读书，反对不刻苦钻研的学习态度。为了加强党的领导，党委还纠正了某些单位不认真贯彻计划的偏向，并强调指出：领导理论学习是党支部的中心任务之一，各局、处、公司的党员领导干部必须亲身参加学习的领导工作。在整个学习过程中，先后召开了九次支部负责同志联席会议，不断地研究和解决了学习中存在的问题。部党组负责同志以身作则，坚持和领导高级组的学习，除动员全体干部认真学习外，在总路线学习过程中又分别做了四次较为全面地系统地结合商业工作的专题报告。接着，结合国营商业在过渡时期重要性的学习，商业部总结了一九五三年的工作，制定出一九五四年的工作方针。最后，科长以上干部写了学习心得，中、初级组普遍进行了测验。‖通过“联共（布）党史”第九章和总路线的学习，全体干部明确认识了我国逐步过渡到社会主义社会的总方针和具体道路，明确认识了党在过渡时期的总路线的实质，从而提高了理论政策水平和阶级觉悟，批判了资产阶级思想，对各项工作的改进起了显著作用。这次学习的收获有下列三方面：‖一、进一步明确认识了国营商业</w:t>
      </w:r>
      <w:r>
        <w:rPr>
          <w:rFonts w:hint="eastAsia"/>
        </w:rPr>
        <w:lastRenderedPageBreak/>
        <w:t>在过渡时期的重要性。‖为使理论学习与实际工作紧密结合，我们在学习国营商业在过渡时期如何为社会主义工业化服务，如何实现对农业、手工业和对资本主义工商业的社会主义改造的问题时，对一九五三年的工作进行了检查与总结。有些同志在学习中对自己过去不从党的政策出发全面考虑问题，而是片面地认为只要完成购销计划，保证上缴利润，为国家积累资金就算完成任务，认为商业工作就是赚钱，赚钱越多工作越好等不正确思想，也做了较为深刻的检查。‖经过学习，我们进一步明确了过渡时期国营商业的基本任务是：为生产与日益增长的人民需要服务。从扩大城乡互助，内外交流中，稳定市场，不断地扩大商品流通，促进工农业生产的发展，从而增加国家税收和合理利润，为国家积累资金，以保证国家工业建设，逐步满足人民的需要和巩固工农联盟，并不断地、有步骤地壮大国营商业与合作社经济，对资本主义工商业进行利用、限制和社会主义改造。‖二、进一步划清了工人阶级和资产阶级的思想界限。‖我们批判了以下各种资产阶级经营思想：不从工农业生产与人民需要出发，不从党的路线和政策出发来决定计划并执行计划，而是错误地压缩资金，用资金多少决定购销计划的大小，决定政策的界限；不是根据党的政策，通过扩大商品流转，采取加速资金周转与降低流转费用的办法来完成和增加上缴利润，而是采用违反党的政策的办法来完成上缴利润；以及从本单位的局部观点出发，不去积极地为发展工业而开辟销路，扶助合作社经济，以壮大社会主义经济等等。如中国百货公司有的同志对扶助合作社的认识不明确，总愿把热货由自己出售，把冷货给合作社。中国百货公司上海站，对国营中国肥皂厂的产品，采取消极推托态度，相反地，对私营五洲肥皂厂的产品，由于周转快、利润高而加倍订货，造成国营肥皂厂给私营五洲肥皂厂加工生产的现象。‖在批判了上述资产阶级经营思想后，提高了干部的社会主义觉悟。因而在一九五四年的工作安排上，政策思想有了一定的提高。各公司都明确地提出：“坚定不移地为生产和人民日益增长的需要服务”，“在促进提高质量、降低成本的要求下，积极收购和推销国营工业与地方工业产品”，“贯彻对资本主义工商业的利用、限制、改造政策，巩固和稳步地发展批发阵地”，“正确执行物价政策，积极扩大商品流通，进一步改善经营管理，给国家积累资金”的经营方针。为实现这一方针，在进销业务上强调扩大商品流通，大力扶持生产，逐步满足供应；在组织货源上，根据公私经济成分的不同，分别给以不同的对待；在销货上，明确地提出在不影响生产有计划发展的原则下，积极扩大推销，供应对象首先满足国营、合作社及基本建设部门，并贯彻对合作社的扶持政策，切实执行对合作社优待办法，尽量满足其零售的需要。另外，对私营零售商要实行广泛批购办法，逐步管理其计划和价格，引向国家资本主义道路，对批发商要根据需要稳步地逐渐代替，并对已代替者进行妥善安排。‖三、提高了阶级觉悟，鼓舞了工作热情。‖通过总路线的学习，一般干部的阶级觉悟有一定提高。有些闹思想问题的同志也随着社会主义觉悟的提高，表示愿在伟大的祖国建设中发挥自己一砖一瓦的作用。如有些干部过去认为做商业工作没有前途，不如在工业部门光荣，因而不安心工作，现在这些同志的工作态度已有所改变。‖由于广大干部提高了觉悟和发挥了工作热情，工作中出现了新的气象。如计划局统计科的同志们在学习后，改进了计划表报，增加了国家资本主义工商业及地方工业的两个指标，给研究社会主义经济增长情况和对资本主义工商业改造及国营商业对地方工业扶持的情况提供了资料。机要处的译电同志，积极开动脑筋，改进了发电工作，在十二月份内为国家节省了报费一亿七千六百多万元。煤业建筑器材公司三月份减少了交叉运输，节省了运费二十余亿元。花纱布公司财会科改变了下拨资金办理汇款的时间，在一九五三年第四季度</w:t>
      </w:r>
      <w:r>
        <w:rPr>
          <w:rFonts w:hint="eastAsia"/>
        </w:rPr>
        <w:lastRenderedPageBreak/>
        <w:t>内节省利息二十六亿元。保育院的同志，由于认识孩子是建设祖国的新生一代，提高了保育工作的责任心，孩子生病、跌交的事故减少了。‖通过这次学习，我们对搞好今后的理论学习有如下几点体会：‖一、必须贯彻理论联系实际的原则。要做到这一点，一方面需要精读文件，把文件的精神实质弄清楚；另一方面还必须抓住本单位工作和一般干部思想中存在着的主要问题。只有依据文件的精神集中力量来解决这些主要问题，才能使理论联系实际收到显著的效果。我们在高级组向全体干部做了较有系统的、全面的关于国营商业工作的专题报告后，全体干部即集中力量就国营商业在过渡时期的作用问题展开了热烈的讨论。同时，在检查和总结一九五三年工作中，发现资本主义经营思想是当前我们工作中和一般干部思想中存在着的主要问题。这样，我们就提出把联系实际的方向集中到认识和批判各种资本主义经营思想的表现上面来，要求每个同志划清资本主义经营思想和社会主义经营思想的界限。事实证明，这样做是完全正确的，避免了不着边际的泛泛的联系实际，而真正解决了每个同志思想中的主要问题，给今后正确领会和执行党的政策打下了思想基础。‖二、要搞好理论学习，必须把思想领导和组织领导密切结合起来。开始学习每个文件时，首先应提出明确的学习目的和要求，制定出具体的学习计划。如高级组在开始学习时，规定在初步领会总路线的精神实质后，即可分组进行专题讨论，每个组必须写出能向中级组作传达报告的书面材料，内容应包括中国情况的特点，如实行国家工业化及对非社会主义经济成分进行社会主义改造大体上分几个步骤及其相互关系，国营商业在实行国家工业化及对非社会主义经济成分进行社会主义改造中起什么作用等问题。在一般问题讨论之后，再结合总结工作专门讨论国营商业在过渡时期的重要性。由于领导上能事先指出学习重点与要求，并能启发大家进行深入讨论，所以高级组学习不但本身有所提高，而且对于全体干部启示也很大，解决问题很多，走的弯路较少。对中级组的领导，在学习开始时，虽并不如此具体明确，但在学习过程中各种问题也能及时地发现和解决，因而使学习得以逐步深入。在学习开始时，我们强调各单位党的组织必须把领导理论学习当作中心任务之一，防止了某些单位学习松懈的现象。我们领导中级组每一单元学习的具体步骤是：在学习开始时，首先讲明学习这个文件的重要意义，启发学习热情，同时布置学习重点和要求，以指导和帮助同志们能正确地进行学习。在同志们阅读和讨论文件的同时，党支部及时了解学习进度及一般思想情况，拟定讨论题，指出要解决的中心问题，并协助辅导员研究讨论题的答案。在大组讨论中，能作结论的尽量作结论，不能解决的问题提交上级党委解答。此外，领导政治理论学习的同志，必须对本单位的业务工作，有概括的了解。这样才能引导大家掌握理论联系实际的原则。‖三、领导重视，上级党委抓紧，是搞好理论学习的一个重要环节。这次学习由于中央人民政府党委会对学习及时的布置、检查，不断地组织报告和交流经验；以及本部党组以身作则领导学习，给大家作了几次专题报告；各单位负责同志又在本单位进行问题解答和专题报告，特别是在讨论国营商业在过渡时期的重要性时，除个别单位外，负责同志都根据自己的学习体会结合本单位工作情况向全体干部作了报告，在推动学习上都起了很大的作用。‖这次学习虽然取得了一定的成绩，但在学习领导工作中依然有不少缺点。如在领导中级组理论联系实际开始阶段，因没有抓住主要问题，指导思想不明确，曾经使学习呈现松懈现象；学习中提出的很多疑难问题，有些能够解决的也没有主动地及时加以解决，而依赖上级来解决。对各种学习方法很少研究，如大组讨论，有的单位觉得作用不大，有的单位认为很好，我们也没有加以总结，使学习方法得以逐步改进。‖　　【日期】</w:t>
      </w:r>
    </w:p>
    <w:p w14:paraId="306DB57A" w14:textId="77777777" w:rsidR="00886012" w:rsidRDefault="00886012" w:rsidP="00886012">
      <w:pPr>
        <w:rPr>
          <w:rFonts w:hint="eastAsia"/>
        </w:rPr>
      </w:pPr>
      <w:r>
        <w:rPr>
          <w:rFonts w:hint="eastAsia"/>
        </w:rPr>
        <w:lastRenderedPageBreak/>
        <w:t>‖【版面】第</w:t>
      </w:r>
      <w:r>
        <w:rPr>
          <w:rFonts w:hint="eastAsia"/>
        </w:rPr>
        <w:t>02</w:t>
      </w:r>
      <w:r>
        <w:rPr>
          <w:rFonts w:hint="eastAsia"/>
        </w:rPr>
        <w:t>版（）‖【标题】粮食计划收购后金堂县农村市场的变化‖【正文】粮食计划收购后金堂县农村市场的变化‖郭虹　韵秋‖四川省金堂县共有十四万一千八百多农户，六十三万多人口，一百二十四万五千四百三十六亩多田地。几年来，由于政府的扶持，农产品连年丰收，农村购买力显著上升。据该县人民政府在二区杨柳乡二村和六区同兴乡六村的典型调查：一九五一年平均每人购买力为二十六万五千七百四十元；一九五二年为三十万零六千零三十元；一九五三年高达三十六万六千五百三十二元。农村购买力的提高，给农村市场带来很大的变化，特别是宣传了国家过渡时期的总任务和实行粮食统购统销以后，农村市场的变化更大。‖生产资料需要增长‖由于农民生产情绪高涨，对生产的投资较过去增多了。全县牲畜、肥料、农具的销量都比往年增多，据初步统计，全县自去年粮食计划收购后，共增加了耕牛三百一十多头，合作社供应的大小农具四万三千四百四十多件，肥料一百四十七万多斤，超过了往年同时期生产资料供应数量四倍以上。‖农民对生产投资的扩大，也可从下面的数字中得到说明：一九五二年购买生产资料的钱占购买力的百分之十八点零五，一九五三年占百分之二十一点二五，今年突增至约占百分之四十点七。四区三星乡吴世首互助组共有二十二户人，一九五二年十二月到一九五三年四月，全组可投到市场上的货币有四百八十万元（其中有国家贷款一百八十万元），当时为大春生产购买肥料、添制农具共用去三十万元，占全部购买力百分之六点二；一九五三年十二月到今年四月，有四百六十六万多元（其中国家贷款四十六万元），为大春生产购买肥料、添制农具共用去一百零四万五千二百元，占全部购买力百分之二十二点四三。‖但是，国营商业和合作社部门对农村购买力的增长以及使用的变化是认识不足的。他们认为：“做了调查研究工作也不一定解决问题”，因而只是一般地根据以往历史情况加以估计，订出了供应计划。虽然，供应的数量比往年扩大了，但供应计划中对生产资料和生活资料的安排很不得当，如国营百货商店计划在第一季度供应百货、布匹等生活资料总值五十亿元，结果仅完成任务百分之七十二；而各地供销合作社计划供应的生产资料又普遍感到不足，如二、四、六等区基层供销合作社在春耕生产还未全面展开时，晒席、箩管、锄头等农具就告脱销了，影响了农民生产。‖生活资料需要也在扩大‖虽然，农村购买力在生活资料方面比重相对地下降了，但生活资料的需要量还在增加。并且，随着农村购买力的上升，对生活资料需要的品种也起了变化。以往农村仅有青布、蓝布畅销，农民多用来做面衣，但自去年下半年以后，白布、花布、阴丹布都有销路了，农民不仅用来做面衣，而且用来做被单、内衣、夹衣等。农民对工业品的花色、品种的要求也愈来愈多。就国营百货商店供应的蓝布来说，以往农民虽喜欢蓝布，但只喜欢买浅色的一零‖一工农蓝布，而现在喜欢买深色的三零三、四零四工农蓝布和四四零上海蓝布以及学生蓝布了。紫色布也有同样情况，以往农民只喜欢买深色的，而现在也喜欢买浅色的了。同时对商品质量的要求也较过去提高，过去国营百货商店供应的庆祝蓝布很吃香，现在农民则嫌这种蓝布容易翻红脱色而表示不欢迎了。‖在生活资料的品种中，还有一个变化，就是有些过去只能在城市销的商品，如小孩的尿布、围腰、帽子；大人穿的胶鞋、卫生衫裤、加工衬衣等在农村都逐渐有了销路。主要原因：一方面由于农村购买力提高；而另一方面则随着生产的扩大，好些妇女都参加了互助组或农业生产合作社，没有更多的时间来给大人小孩做针活，她们反映：“工业品既便宜、又牢靠、又好看，何必一定要自己做来穿，也没有那样多空闲时间一针一线来缝呀！”‖这种情况，就使工业日用品的供应数量有了很大增加，国营百货商店零售门市部去年十二月至今年四月就供应了各种商品十三亿一千四百七十万元，较前年同</w:t>
      </w:r>
      <w:r>
        <w:rPr>
          <w:rFonts w:hint="eastAsia"/>
        </w:rPr>
        <w:lastRenderedPageBreak/>
        <w:t>时期的供应量上升了百分之三十一点六二。‖在组织供应时，必须注意要适应这一新的情况。但是，把农村购买力估计得过高，也是不适当的。金堂县国营百货商店干部就没有很好地研究这一点，认为：“农村购买力提高了，推销工业品问题不大了”，于是盲目进货。如去年下半年，购进卫生衫裤八百五十一打，加上原来库存共九百五十一打，超过了农民的需要量一点六五倍，今年一季度购进七五零夏布二十匹，质量虽好，但价格太高，结果一匹也卖不掉，农民反映：“需要都需要，就是太贵了。”由于盲目进货，结果库存积压很大，资金周转不灵，使许多为农民迫切需要而可以供应的商品反而供应不上。‖季节差别逐渐缩小‖农村市场的另一个变化，是季节差别的逐渐缩小。农民集中地卖出余粮以后，都将卖粮的钱陆续投入市场，购买他们大春生产所必需的生产资料和季节需要的生活用品，从而使得市场的旺季比过去任何一年都提前了两三个月。三星乡三村三百零九户人，从去年十二月到今年一月，就有六十多户人购买了大小农具和肥料，有一百五十多户人还买了春季的衣衫。‖这说明：农民集中地卖出余粮后，就会及早把卖粮所得的货币投入市场，过去为买而卖、在一定的时候出卖一点粮食换回一点必需品，造成市场季节差别很大的情况逐渐在改变了。这就要求国营商业和合作社部门在制订供应计划时，要适当平衡每季度以至每月的供应计划，这样才不致造成一面积压一面脱销的局面。‖但国营百货商店在这点上仍做得不够，没有估计到季节差别的逐渐变化，以为淡季旺季和往年‖“大概差不多”，因此供应计划安排不很得当，如今年第二季度四、六两个月计划安排很小，五月份安排得较大，结果四月份突破计划百分之三十二，库存空虚，不能满足市场要求，只好临时组织货源。供销合作社方面也有同样情况，认为三、四月份是淡季，于是供应计划安排得小些，认为五月份是旺季，供应计划安排得大一些，结果三、四月份储备的物资不够供应，有些商品如农具等脱销，迫得临时赶制和组织货源，造成业务的紊乱。‖加强市场安排工作‖过去，国营商业部门对国营商业是国家的商业，负有统一安排市场的责任是缺乏认识的。对合作社不在自己部门进货，也认为没有关系，以为不依靠合作社同样可以完成任务；合作社则存在着单纯的营利观点，宁肯从外地进货而不在当地进货或只进少数畅销货，这样，国营商业和合作社之间的关系长期不很协调，互相不联系，计划不卸接，结果造成国营商业部门商品经常积压，合作社部门则经常脱销，都不能顺利完成国家计划，以致投机私商乘机钻空子，捣乱市场。‖自开始实行粮食计划收购后，当地党、政领导上专门召开了财经干部会议，通过总任务的学习，着重批判了存在在国营商业和合作社部门中的错误思想，研究统一安排市场问题，从而使得国营商业与合作社之间的关系开始密切了，彼此协同动作，组织供应，扩大了业务。同时，在当地党委领导下，国营商业部门根据当地实际情况，分别对有利于国计民生的行业，与他们签订了供应合同，组织他们下乡赶集，发挥了私商的经营积极性。赵渡镇四个较大的行业：布匹、日用百货、食品杂货、国药，共一百六十六户，经过总任务的学习，在国营商业和合作社部门通过业务的领导和指导之后，使原来消极经营的二十二户积极经营起来了，原来已经歇业的十四户重新开业了，并有两户增加了资金、扩大了业务经营。由于国营商业和合作社部门的密切合作，加强了对私商的领导，从而使农村初级市场较前活跃，国营商业、合作社、私营商业的营业情况也很正常。今年第一季度国营商业营业额比去年同期上升百分之五十一点一，占社会商品流转总额百分之二十五点五；合作社营业额上升百分之二百七十四点七，占社会商品流转总额百分之十七点六；私营商业营业额也上升百分之四十三点五，占社会商品流转总额百分之五十六点九。虽然私营商业的营业额占社会商品流转总额的比重较去年同季度下</w:t>
      </w:r>
      <w:r>
        <w:rPr>
          <w:rFonts w:hint="eastAsia"/>
        </w:rPr>
        <w:lastRenderedPageBreak/>
        <w:t>降百分之十一点五，但营业额的绝对数仍比去年上升约一倍。‖但是，在统一安排市场方面，还存在着一些问题。首先是国营商业部门干部对长期依靠和扶持合作社以扩大对农村的经营，以保证社会主义成分的增长这个思想不明确，因而对经常帮助基层供销合作社开展业务这一点还做得不够。现在有些干部认为合作社自己会来进货，业务用不到帮助，以致合作社在国营商业进货比重逐月下降，从去年十二月起到今年三月底止，由百分之五十二点二六下降到百分之三十四点三六，严重影响了农村的供应。合作部门有些干部对依靠国营商业作为国营商业有力的助手这一点仍然不够明确。四区基层供销合作社经营煤油，听说成都价格比金堂县每公斤便宜二百四十元，就到成都进货二千多公斤（该地的销售量每月约六百多公斤），而金堂县国营百货商店计划在第一季度供应该地的煤油就积压起来了。此外，国营商业和合作社部门干部对私营商业的社会主义改造还做得不够，并且对改造私营商业是一场严重的阶级斗争也认识不足。有些干部认为商人经过总任务的学习，和国营商业也已签订了供应合同，以为就没有问题了，因而就没有进一步依靠店员，加强对商人的爱国守法的教育，对合同的执行情况也没有进行检查，有一部分商户即乘机不认真执行合同。当这一情况发现后，又认为改造私商工作不好做，产生了消极情绪，所有这些都应该在今后工作中加以改进的。‖从以上情况看来，为做好农村供应工作，国营商业和合作部门必须在当地党、政的领导下，密切合作，统一步调，切实注意市场的新情况，认真作好调查研究工作，并正确贯彻国家的商业政策，只有这样，才能正确组织货源，发挥各种力量，扩大商品销路，更好地满足农村需要和完成国家的商品销售计划。‖　　【日期】</w:t>
      </w:r>
    </w:p>
    <w:p w14:paraId="7BD7C9AE" w14:textId="77777777" w:rsidR="00886012" w:rsidRDefault="00886012" w:rsidP="00886012">
      <w:pPr>
        <w:rPr>
          <w:rFonts w:hint="eastAsia"/>
        </w:rPr>
      </w:pPr>
      <w:r>
        <w:rPr>
          <w:rFonts w:hint="eastAsia"/>
        </w:rPr>
        <w:t>‖【版面】第</w:t>
      </w:r>
      <w:r>
        <w:rPr>
          <w:rFonts w:hint="eastAsia"/>
        </w:rPr>
        <w:t>03</w:t>
      </w:r>
      <w:r>
        <w:rPr>
          <w:rFonts w:hint="eastAsia"/>
        </w:rPr>
        <w:t>版（）‖【标题】一九三六年苏联宪法草案的全民讨论‖【正文】一九三六年苏联宪法草案的全民讨论‖苏联法学硕士　罗宁‖一九三六年的苏联宪法，以立法手续巩固了社会主义在苏联所获得的世界历史性胜利和剥削阶级与人剥削人制度的被消灭，它是苏维埃国家各族人民英勇的创造性劳动的伟大总结。宪法确认了有利于劳动群众的社会制度与政治制度。‖苏联宪法所持的出发点是：劳动者阶级执掌苏维埃的国家权力；工人阶级实现对社会的国家领导（专政）；工农联盟——强大社会力量，苏维埃社会主义国家巩固和强大的基石——是无产阶级专政的最高原则。‖苏联宪法具有真正的国际主义性质，它所持的出发点是，承认苏联的一切种族和民族完全平等。‖对苏联公民在社会、经济和政治各方面所享有的伟大民主权利和自由的物质上和法权上的保障，在苏联宪法中得到了确认。和认为社会不公平、少数剥削者奴役人民的制度是神圣不可侵犯的资产阶级宪法不同，苏联宪法向全世界提供了真正人民的宪法——世界上最民主的社会主义国家的根本法——的典范。‖苏联宪法的条款，深刻而全面地反映了苏维埃制度的彻底的、极其扩展的社会主义民主制。‖社会主义民主制最明显的表现之一就是，一九三六年六月至十一月间展开的对苏联宪法草案的全民讨论。‖苏联的新宪法草案，是根据苏联人民群众的先进力量与领导力量——共产党的提议，为了苏维埃人民的利益，为了直接符合于人民的最高意愿，符合于人民渴望把社会主义胜利的历史性成果固定到苏维埃国家根本法中的要求而拟定的。‖宪法草案的拟定，是根据苏联特种类型的最高国家权力机关——第七次全苏苏维埃代表大会的决定而进行的。这次会议表现着苏联全体人民的意志，于一九三五年二月六日通过了一项具有历史意义的决议：必须使苏维埃宪法完全符合于我国因社会主义的胜利而在社会、经济和政治生活各方面发生的根本变化。‖为了在拟定宪法工作中，全面照顾</w:t>
      </w:r>
      <w:r>
        <w:rPr>
          <w:rFonts w:hint="eastAsia"/>
        </w:rPr>
        <w:lastRenderedPageBreak/>
        <w:t>到苏联各族人民的利益、以斯大林同志为首的共产党和苏维埃政府的领导者、加盟共和国的全权代表、工业和农业的杰出的革新者和先进工作者以及科学和文化工作者，被选出组成了宪法委员会。‖委员会在拟定宪法草案的全部工作中，在选择和整理有关苏维埃国家机关的实际活动和苏维埃立法的大量材料时，曾广泛地依靠了苏维埃最高的和地方的国家权力机关以及党、工会和社会组织、科学研究机关等的积极帮助。‖由此可见，广大的劳动群众通过自己的国家机关和群众组织积极地参加了拟定宪法草案的过程。‖一九三六年五月中旬，宪法委员会最后通过了宪法草案。这个草案在得到了苏联共产党中央委员会和苏联中央执行委员会主席团同意之后，于一九三六年六月十二日在苏联报刊上公布，供全民讨论。‖宪法草案的全民讨论，形成了群众性的运动，这个运动就其真正民主性和范围之广来看，乃是人类过去全部历史中空前未有的社会现象。可以毫不夸大地说，全体苏联人民都非常积极地参加了苏联新宪法草案的讨论。在社会主义获得了胜利的伟大国家的广阔土地上，从北极区到黑海边，从海参崴到明斯克，千百万苏联人民怀着无比的创造性热情迎接了这个规定着并巩固着苏联劳动群众在建设社会主义社会事业中所获得的伟大成果的草案的条款。在工厂、机关、集体农庄、高等学校举行的千万次集会上，在公民群众大会上，在地方苏维埃全体会议和代表大会上，都曾讨论了草案。在地方和中央的刊物上，也展开了对草案的讨论。为了深入地研究宪法草案的内容，根据劳动者的倡议在许多地方建立了专门的小组、训练班和政治学校。为了帮助研究宪法，举办了数万次座谈、讲演和报告。‖宪法草案到处得到了人民的一致拥护。但是苏联人民并没有只限于拥护草案。草案的每一条款都引起了苏维埃人民巨大的创造积极性，他们提出了无数建议、补充和文字方面的修改意见等等。以斯大林同志为首的宪法委员会中的编辑委员会，能够从全民讨论的伟大泉源之中吸取、而且吸取了许多对草案有重大价值的补充，非常第八次全苏苏维埃代表大会所通过的最后的宪法草案中便包括了这些补充意见。‖下面的材料便足以证明全民讨论的规模。一九三六年八月十五到十月十九日在四十一万次劳动者群众大会上，四万八千一百八十九次苏维埃全体会议上，七万九千二百九十四次苏维埃小组和代表小组会议上详细地讨论了宪法草案。参加这些会议的人数，达五千一百万人以上，占全国成年人口的百分之五十五。在苏联许多地区，几乎所有成年人都参加了讨论。到处居民都非常积极地参加了讨论。‖在讨论宪法草案的时期，劳动者听取了地方苏维埃关于工作的总结报告，并以主人翁态度批评了国家机关工作中的缺点。许多地区，选民在苏维埃总结运动的进程中，广泛运用了撤换不称职的代表的权利。‖劳动者选出了工业、农业的优秀先进工作者，革新者，苏维埃文化工作者，选出了自己的新代表来代替那些被撤换了的代表。由此可见，全民的讨论，在实质上促进了国家机关的全部工作，改善了苏维埃同劳动群众之间的联系。‖在全民讨论宪法草案的进程中，劳动者提出了一百五十万项以上各种修正、补充和建议。‖全民讨论这一最伟大的政治运动的进程，是在党和苏维埃机关领导下，极有组织地展开的。各地公民和劳动者组织所提出的一切建议和补充，都由区苏维埃执行委员会、州苏维埃执行委员会、自治共和国和加盟共和国苏维埃中央执行委员会的机关来收集、研究和整理，然后送交苏联中央执行委员会主席团组织部，由这里将各地材料再汇交宪法委员会。‖苏维埃公民所提出的对草案意义最重大的修正和补充，俟后在一九三六年十月—十一月区、市、州和共和国各级所召开的苏维埃代表大会的决议中得到了正式的反映，在这些代表大会上，讨论了并一致表示拥护草案，同时还选出了出席非常第八次苏联苏维埃代表大会的代表。‖非常第八次全苏苏维埃代表大会所进行的工作‖（一九三六年十</w:t>
      </w:r>
      <w:r>
        <w:rPr>
          <w:rFonts w:hint="eastAsia"/>
        </w:rPr>
        <w:lastRenderedPageBreak/>
        <w:t>一月二十五日—十二月五日）是全民讨论的最后阶段。‖苏维埃代表大会，以千百万苏联人民的名义一致拥护苏联宪法草案，并委托由大会选出的以斯大林任主席的审编委员会根据在全民讨论进程中所提出的最有价值的提议和修正，对草案作必要的补充并加以确定。‖根据这些建议，审编委员会在一九三六年十二月五日苏维埃代表大会上所批准的最后宪法草案之中，加入了四十三项修正和补充，其中许多是涉及原则性的重大问题。‖非常第八次全苏苏维埃代表大会审编委员会，根据全民讨论的材料，在宪法草案第一章的条款中，加入了许多重要的有价值的补充。‖例如在第七条第二段里便加入了在实质上极重要的补充：集体农庄每一农户的主要收入（依农业劳动组合章程规定为个人使用的小块园地所得到的收入除外）为从公共集体农庄领得的收入。这项补充卓越地强调了在社会主义制度下，在社会主义经济体系及对生产资料和生产工具社会主义所有制统治的基础上，公民的公共利益与个人利益的协调一致。对宪法第八条的修正有着重大的意义。这条修正特别着重指出了，集体农庄所使用的土地，不但归农庄无限期使用，而且无代价使用。第十条对苏维埃法律的保护问题也做了重大的补充，法律除保护个人财产所有权之外，还保护公民个人财产之继承权。‖苏维埃代表大会审编委员会根据全民讨论过程中所提出的许多建议而提出的对第十二条的补充，也是值得注意的。这项补充指出，劳动在苏联不仅是义务，而且是荣誉的事业，光荣的事业。‖审编委员会对草案第三章所做的修正和补充，无论在理论上和实践上都具有重大的意义。‖属于这种修正的有，关于苏联最高苏维埃两院代表名额相等的建议，关于两院选举采取同一制度，关于将苏联最高苏维埃主席团副主席增至十一人‖（这符合于当时加入到苏联的加盟共和国的数目），以及关于苏联最高苏维埃用各加盟共和国文字公布法律的建议。‖根据全民的建议，对宪法第四十九条十三款作了有关实质性的补充，这项补充指出，苏联最高苏维埃主席团不仅在苏联遭受武装侵犯时，而且“……遇必须履行国际互防侵略条约义务时”有全权宣布战争状态。这项补充的极重大的国际意义是难以估计的，因为它异常令人信服地和明确地向全世界强调指出了苏联对外政策的这种完全符合于一切爱好和平人民利益的真正进步性质。苏联的对外政策，旨在维护和平，保卫各族人民的集体安全，旨在有效地防御帝国主义的侵略。‖除上述这些原则性的重大修正之外，苏维埃代表大会审编委员会，根据全民讨论的材料，对宪法的其它许多条款，也做了许多文字上的修正和补充。‖由于苏联人民群众非常积极地参加了宪法草案的讨论，所以在宪法草案趋于完善的过程中，涉及到了宪法的全部内容。在自己亲爱的共产党领导下的苏联人民，庄严而又慎重地，以主人翁的态度来对待社会主义国家新的根本法的制定，因为在这个法律上最完整、最全面地表现出并巩固着他们的切身利益和他们的最高的权力与主权。‖如斯大林同志在其以审编委员会名义在非常第八次全苏苏维埃代表大会上所做报告中指出的，全民的讨论对制定苏联宪法和最后修饰这个宪法都有着很大的好处。全民讨论体现出了共产党、苏维埃政府和苏维埃人民的深刻的团结一致，体现出了在社会主义胜利基础上所形成的苏维埃社会的道义上和政治上的团结一致的力量与作用。‖一九三六年苏联宪法全民讨论的经验，是有着极大的国际意义的。在和平、民主与社会主义旗帜下，坚定不移地踏上建设自己新的、幸福和自由生活之途的欧亚两洲的人民民主国家，今天正在创造性地运用着这个经验。‖全民讨论是罗马尼亚、匈牙利、保加利亚、捷克斯洛伐克、波兰和阿尔巴尼亚在制定新的真正民主的宪法过程时的特点。这是这些国家人民群众非常积极地参加巩固有利于劳动者的社会、政治制度的新的进步的宪法规范的明显表现。‖毫无疑问，目前在中华人民共和国广阔土地上展开的对第一个民主宪法</w:t>
      </w:r>
      <w:r>
        <w:rPr>
          <w:rFonts w:hint="eastAsia"/>
        </w:rPr>
        <w:lastRenderedPageBreak/>
        <w:t>草案的全民讨论的伟大运动，对这个宪法，这个伟大中国人民最高主权意志的法律文件，在制定上的周密和内容完善方面，是有着巨大的益处的。（本报特约稿）‖　　【日期】</w:t>
      </w:r>
    </w:p>
    <w:p w14:paraId="2061198A" w14:textId="77777777" w:rsidR="00886012" w:rsidRDefault="00886012" w:rsidP="00886012">
      <w:pPr>
        <w:rPr>
          <w:rFonts w:hint="eastAsia"/>
        </w:rPr>
      </w:pPr>
      <w:r>
        <w:rPr>
          <w:rFonts w:hint="eastAsia"/>
        </w:rPr>
        <w:t>‖【版面】第</w:t>
      </w:r>
      <w:r>
        <w:rPr>
          <w:rFonts w:hint="eastAsia"/>
        </w:rPr>
        <w:t>02</w:t>
      </w:r>
      <w:r>
        <w:rPr>
          <w:rFonts w:hint="eastAsia"/>
        </w:rPr>
        <w:t>版（）‖【标题】全国合作社代表大会代表发言结束‖【正文】全国合作社代表大会代表发言结束‖中华全国合作社第一次代表大会所进行的大会发言已经结束。大会发言进行了一天半。在大会上发言的有二十一个省、市和内蒙古自治区合作社的代表，他们在发言中一致认为临时理事会和临时监事会所作的各项报告反映了合作社的实际状况；所提出的供销合作社在过渡时期的三项基本任务是正确的，大会应该予以采纳。‖大多数代表在发言中都谈到了本地供销合作社的工作状况。河南代表的发言指出，河南省合作社已拥有一千二百多万社员，共有一万五千六百多个零售单位，在全省三千六百多个大、中集镇和较大的村庄，构成了广大的新型的商业网，几年来业务成倍的扩大，为农业生产和为人民生活服务的水平不断提高。内蒙古自治区代表指出，合作社在内蒙古已成为各兄弟民族生产上、生活上不可分离的经济组织，合作社网布满了农业区、牧区、游猎区的各个角落，差不多每个乡就有一个零售点，再加上流动供销组就能把货物送到社员的门上。他并指出，合作社给社员以极大的经济利益，牧民喜欢饮用砖茶，但解放前五十公斤羊毛只能换到四块“二七”砖茶，合作社成立以后，砖茶和羊毛的比价合理了。四川合作社代表、新繁县新民村农业生产合作社副社长刘玉芳说，供销合作社及时供应肥料使他们增产粮食有了保障，他们和供销合作社订立结合合同，在二季度正缺乏肥料的时候供销合作社供应了细肥二万五千斤，现在秧苗子长得绿油油的，估计可增产稻谷六万多斤。云南么些族合作社代表认为供销合作社收购他们山区的特产茯苓，对么些族人民的经济生活有极大影响。山西的合作社代表指出，他们今年上半年供应农民生产资料的数量比去年同期增加一倍多。他特别指出，山西供销合作社和农民订立预购合同和结合合同的工作有很大开展，据九十二个县初步统计，基层供销合作社和农业生产合作社、互助组在三月底前签订的合同有一万多件，各级社在上半年超额完成了粮食、棉花、油料的预购计划。‖代表们在发言中也指出了工作中的缺点，山西代表说他们民主办社的精神还很差，不能按期召开理、监事会和社员代表大会，因而不能充分发挥社员的积极性和创造性。河南的代表指出了领导者的缺点，他说由于对合作社这种新型贸易网的作用认识不够，干部受着不同程度小农思想的影响，也由于存在着一些骄傲自满的情绪，在干部中普遍的问题是社会主义觉悟不高，按社会主义原则办社的指导思想不明确。他说，我们应该按着过渡时期总任务的精神和临时理事会的报告来检查工作。陕西省合作社代表胡道荣的发言反映了社员的意见，他说，合作社工作的主要缺点是没有深入了解农民的需要，没有按农民需要的数量、规格、质量及时供应物资，结果造成了能满足的没有满足，能早办的没有早办。‖代表们的发言，对中华全国合作社联合总社领导不够具体、过去对农业生产服务的方针不够明确、对干部的教育比较差等缺点进行了诚恳的批评。有些并针对着所提缺点提出了建议，希望在这次大会上选出的理事会加强领导，为贯彻供销合作社过渡时期的基本任务而奋斗。‖在二十四日的大会上，全体代表逐条讨论了中华全国供销合作总社章程草案后，一致通过了这个章程。接着通过了选举办法。主席团经过和各地代表团充分协商后，在大会上提出了中华全国供销合作总社全国委员会和理事会、监事会的候选人名单。下午分组讨论了这个名单。　（新华社）‖　　【日期】</w:t>
      </w:r>
    </w:p>
    <w:p w14:paraId="481D8A64" w14:textId="77777777" w:rsidR="00886012" w:rsidRDefault="00886012" w:rsidP="00886012">
      <w:pPr>
        <w:rPr>
          <w:rFonts w:hint="eastAsia"/>
        </w:rPr>
      </w:pPr>
      <w:r>
        <w:rPr>
          <w:rFonts w:hint="eastAsia"/>
        </w:rPr>
        <w:lastRenderedPageBreak/>
        <w:t>‖【版面】第</w:t>
      </w:r>
      <w:r>
        <w:rPr>
          <w:rFonts w:hint="eastAsia"/>
        </w:rPr>
        <w:t>03</w:t>
      </w:r>
      <w:r>
        <w:rPr>
          <w:rFonts w:hint="eastAsia"/>
        </w:rPr>
        <w:t>版（）‖【标题】为培养社会主义社会全面发展的成员而努力‖【正文】为培养社会主义社会全面发展的成员而努力‖中央人民政府教育部副部长　董纯才‖一‖“一定形态的政治和经济是首先决定那一定形态的文化的”（毛泽东：新民主主义论）。这是一条说明历史和现实的马克思主义真理。教育是在各个不同的社会经济形态之下，改变它的性质、目的、内容和方法的。因此，各个不同历史阶段的教育都有它的不同特点。教育性质是随着政治和经济的变化而变化的。‖中华人民共和国的成立，标志着中国革命第一阶段的基本结束和第二阶段的开始，即新民主主义革命阶段的基本结束和社会主义革命阶段的开始。中国革命第一阶段的任务是推翻帝国主义、封建主义和官僚资本主义的统治，建立新民主主义社会。第二阶段的任务是要在中国建立社会主义社会。‖在中国革命第一阶段，解放区施行的教育，是新民主主义教育。新民主主义教育是新民主主义革命运动的一个组成部分，是以新民主主义为内容，并为新民主主义革命服务的。这时，国民党统治区施行的是封建、买办、法西斯主义教育，这种教育是以封建、买办、法西斯主义为内容，并为封建、买办、法西斯主义服务的，是当时人民大众所反对的东西。‖中华人民共和国成立后，我国革命运动已开始转入社会主义革命阶段。我国的教育事业就成为工人阶级领导的国家建设事业的一个组成部分。它在过渡时期，是为实现总任务服务的，为建设社会主义社会服务的，是实现总任务的一个不可缺少的有力工具，是社会主义建设事业的一个组成部分。‖在中国革命第一阶段，我国社会的主要矛盾，是人民大众同帝国主义、封建主义和官僚资本主义的矛盾。这种矛盾反映到文化战线上来就是新民主主义的文化思想和封建、买办、法西斯主义的文化思想的矛盾。反对封建、买办、法西斯主义的文化思想就是当时新民主主义教育的主要任务。‖在中国革命第二阶段，国内的主要阶级矛盾，是工人阶级和资产阶级的矛盾。这种阶级矛盾反映到思想战线上来就是社会主义的文化思想同资本主义的文化思想的矛盾。发展社会主义的文化思想，反对资本主义的文化思想，这就是社会主义教育的主要任务。在中华人民共和国成立的头几年，由于封建、买办、法西斯主义的思想在人们中间留下很深的影响，所以当时，还不能不集中力量来肃清这种反动思想毒素，以完成新民主主义革命未了的任务。现在，我们的学校教育就应积极发展社会主义的文化思想，彻底批判资本主义的文化思想，并进一步肃清封建、买办、法西斯主义思想残余。‖总起来说，在中国革命第一阶段，我国教育（主要是解放区教育）是以新民主主义为内容，并为新民主主义革命服务的。在中国革命第二阶段，我国教育，是以社会主义为内容，并为建设社会主义社会服务的。二‖中小学教育是普通教育；目前我国小学教育是国民义务教育性质；到一定时期，在一定条件下，中学教育也将成为义务教育。根据过渡时期国家建设的要求，国民受完义务教育，就应当去从事生产劳动，只有少数人升学深造。‖中小学教育的目的和任务是什么呢？中小学教育的目的和任务是培养社会主义社会全面发展的成员，即社会主义社会的自觉的积极的建设者和伟大祖国的保卫者。根据我国当前实际情况，中学教育不仅要供应高等学校以足够的合格的新生，并且还要供应国家生产建设以具有一定政治觉悟、文化教养和健康体质的新生力量。因此，中小学毕业生，除一部分人根据国家需要升学外，大部分人应该积极从事工农业生产劳动或其他建设工作。‖“培养社会主义社会全面发展的成员”，这一教育任务是根据什么提出的呢？它是根据我国过渡时期的总任务，根据建设社会主义社会的要求提出的。我国要建成一个伟大的社会主义国家，我们的学校教育就应当服务于这一伟大的总任务，担当起培养社会主义国家的建设者和保卫者的重任。社会主义社会的建设者，必须是个性全面发展的新人，这种新</w:t>
      </w:r>
      <w:r>
        <w:rPr>
          <w:rFonts w:hint="eastAsia"/>
        </w:rPr>
        <w:lastRenderedPageBreak/>
        <w:t>人应该是身心都得到健全的发展，具有社会主义的政治方向、辩证唯物论的世界观、共产主义的道德、一定的科学文化教养和健康的体质。这种新人应该遵行毛主席的指示，做到“身体好、学习好、工作好”。这种个性的全面发展，无论在奴隶制度下，在封建主义制度下，在资本主义制度下，都是不可能实现的。“民族压迫和封建压迫残酷地束缚着中国人民的个性发展”（毛泽东：论联合政府）。在阶级社会里，随着劳动分工，形成了体力劳动和脑力劳动的分离和对立。广大劳动人民从事粗重的体力劳动，他们受压迫和剥削，不可能受教育，缺乏文化教养，长期处于愚昧落后的状态。而少部分从事脑力劳动的人们，却不从事体力劳动，没有从事这种劳动的习惯和能力，他们学得一些书本知识，往往又不会应用。资产阶级学校就是“强迫学生去通晓一大堆无用的、累赘的、死板的知识，这种知识闭塞着青年的头脑，并把他们变成一些庸碌无能的官吏”（列宁：青年团底任务）。地主、资产阶级都是这样把一部分青年培养成为“四体不勤，五谷不分”的文弱书生和书呆子的。由此可见，在旧社会里，在剥削制度下，人的个性是不可能得到全面发展的。只有到了新社会，个性的全面发展才能开始实现；到了社会主义社会，消灭了剥削，消灭了阶级之间的对立，体力劳动和脑力劳动间的对立也消失之后，个性全面发展，才能进一步实现。这在苏联确是已经实现了，在我国也会随着资本主义和剥削制度的消灭而逐渐实现。至于消灭体力劳动和脑力劳动间的本质差别，那要到共产主义制度下，把全体工人阶级的文化技术都提高到工程师水平才能实现。现在我国正逐步地过渡到社会主义社会，我国儿童、青年面临的任务，是建设社会主义社会。为了实现这一任务，就要求我们的新后代的个性获得全面发展，身心都得到健全的发展，也就是说要求我们的新后代具有社会主义思想和一定的文化教养及健康的体质。因为只有这样全面发展的新人物才适宜担当建设社会主义社会的光荣、伟大的任务。因此，培养社会主义全面发展的成员，就成为我们中小学教育的重大的历史任务。‖要培养全面发展的新人，就必须施行全面发展的教育。中华人民共和国成立以后，我们虽提出过我们的学校要施行全面发展的教育，但是在贯彻执行这一方针中，还有些摇摆现象。有时偏到这方面，有时又偏到那方面。在解放战争时期和解放初期，我们的中学比较注重政治、思想教育，这是适合当时的客观形势的要求的，是必要的。当时的缺点，在于忽视文化科学知识的教育，这种偏向的形成，是和经验主义的思想有关联的。近年来中央提出学校教育应以教学为中心。有些学校执行中央这个指示时，又走到另一极端，只注意科学知识教学，不管政治思想教育，形成忽视政治的偏向。特别严重的是忽视了劳动教育，对旧社会轻视体力劳动和轻视工农劳动人民的剥削阶级思想，没有进行系统的、深刻的批判，这是一个原则性的错误，应该由我们负责。对学生身体健康，有很多学校一直是不很注意，以致当前学生健康状况很不好。这也是当前中、小学教育中的一个严重缺点。这种顾此失彼的做法，都是畸形发展的教育。我们必须努力纠正。‖从上述实际情况出发，当前在贯彻全面发展的教育方针中，要注意纠正上述偏向，加强政治思想教育，特别要加强劳动教育，改进教学工作，并改进体育卫生工作，使学生的身心获得全面的发展。这是提高中学教育质量的基本要求。‖（一）加强政治思想教育‖政治思想教育的任务，是要以社会主义的思想，马克思列宁主义的思想来教育学生，使他们建立社会主义的政治方向和辩证唯物论世界观的基础，并培养他们的共产主义道德。建立社会主义的政治方向，就是要使学生把建设社会主义社会和共产主义社会作为自己终生奋斗的目标。使他们明白今天的学习，就是为参加这一伟大建设事业作准备。培养学生辩证唯物论世界观的基础，就是要使他们在科学知识的基础上养成对自然现象和社会生活现</w:t>
      </w:r>
      <w:r>
        <w:rPr>
          <w:rFonts w:hint="eastAsia"/>
        </w:rPr>
        <w:lastRenderedPageBreak/>
        <w:t>象的唯物的观点，借以破除各种迷信观念和唯心观点。培养学生共产主义的道德，就是培养他们爱国主义思想，劳动观点，群众观点，爱护公共财物的精神，集体主义精神，自觉的纪律，以及坚韧，勇敢，谦逊，诚实，节俭，朴素等优良品质。为了完成上述政治思想教育的任务，必须以社会主义思想教育学生，同时还要批判资产阶级的思想，批判轻视体力劳动和劳动人民的思想，并继续肃清封建、买办、法西斯主义的思想残余。政治思想教育的三项任务是紧密联系不可分割的。社会主义的政治方向是建立在科学世界观的基础之上的。如果学生能够正确地了解社会发展的规律，那么他们就必然会树立起一个坚定不移的政治信念和政治方向——社会主义、共产主义的政治方向。另一方面，共产主义的道德也是要建立在科学的世界观的基础之上的。事实上，我们在进行政治思想教育时，这三方面也往往是交织在一起，不能孤立进行的。‖根据学生现存的思想情况，目前在中学进行政治思想教育，应特别着重加强爱国主义教育、劳动教育和自觉纪律教育。‖</w:t>
      </w:r>
      <w:r>
        <w:rPr>
          <w:rFonts w:hint="eastAsia"/>
        </w:rPr>
        <w:t>1</w:t>
      </w:r>
      <w:r>
        <w:rPr>
          <w:rFonts w:hint="eastAsia"/>
        </w:rPr>
        <w:t>、加强爱国主义教育。第一、要培养学生对祖国的热爱和献身于祖国社会主义建设事业的志向，准备随时为建设祖国、保卫祖国而辛勤劳动、牺牲奋斗。这就可以使爱国主义教育和社会主义的政治方向结合起来；同时也可以使爱国主义教育和劳动教育结合起来。第二、要加强学生的国家观念，使他们认识个人利益和国家利益的一致性，应使个人利益服从国家利益，要自觉地遵守社会秩序和国家法律，这样就可以使爱国主义和集体主义教育及自觉纪律教育结合起来。第三、要注意培养学生的民族自尊心、自信心和自豪感，同时也要培养国际主义精神，使他们对苏联、各人民民主国家及其他各国人民具有团结、友好、互助、合作的精神，要注意防止狭隘的民族主义思想和大国主义思想。这就使爱国主义思想和国际主义精神结合起来。‖</w:t>
      </w:r>
      <w:r>
        <w:rPr>
          <w:rFonts w:hint="eastAsia"/>
        </w:rPr>
        <w:t>2</w:t>
      </w:r>
      <w:r>
        <w:rPr>
          <w:rFonts w:hint="eastAsia"/>
        </w:rPr>
        <w:t>、加强劳动教育。必须在各级学校中加强经常的（不是突击的）和全面的（不是片面的）劳动教育。劳动教育的主要任务：第一、是培养学生具有社会主义的劳动观点，使他们认识劳动创造人类历史的真理，劳动是人类生活中第一个必需的条件，从而把劳动看作是光荣的事业，看作是对社会的首要职责，热爱劳动，尊重劳动人民；克服轻视体力劳动的和轻视工农的剥削阶级思想；第二、是要培养学生社会主义的劳动态度，自觉地遵守劳动纪律，以自觉的积极的态度对待劳动；第三、是培养学生的劳动习惯；第四、使学生获得工农业生产的基本知识和若干技能。在进行劳动教育时，第一、要注意和其他方面的政治思想教育（如爱国主义教育、集体主义教育等）紧密联系起来，孤立地进行劳动教育是收效不大的；第二、要注意把劳动教育当做经常的政治思想教育，单纯的把劳动教育看作是就业教育，或看作是对应届毕业生的临时突击任务都是不妥当的；第三、要注意把脑力劳动和体力劳动当成统一的相互联系的教育，应当把学习本身看作是一项主要劳动，通过各科教学，培养学生的劳动观点和勤劳习惯并取得工农业生产的基本知识和技能；同时也要适当地组织学生参加一些课外活动和力所能及的体力劳动。这样做的目的是使我们的学生手脑并用，使脑力劳动和体力劳动密切结合起来。那种把劳动教育单纯看作是体力劳动，认为“劳动教育就是干重活”的看法和作法，都是错误的。目前在许多学生中存在着轻视体力劳动和轻视劳动者的观点，及不少学校在进行劳动教育中所产生的一些偏向，都应当加以纠正。‖</w:t>
      </w:r>
      <w:r>
        <w:rPr>
          <w:rFonts w:hint="eastAsia"/>
        </w:rPr>
        <w:t>3.</w:t>
      </w:r>
      <w:r>
        <w:rPr>
          <w:rFonts w:hint="eastAsia"/>
        </w:rPr>
        <w:t>加强自觉的纪律教育。纪律教育的任务是培养学生学习的自觉性和积极性，自觉地遵守学校规则，维护学校秩序，尊敬教师，爱护学校财物，尊重集体利益，并培养遵守社会秩序和国家法律的思想。纪律教育的任务，还不单是为了保证教学过程得以顺利进行，更重要的是养成学生自觉地遵守纪律的习惯，为将来遵守劳动纪律和军队纪律作准备。因此，纪律教育应当和爱国主义教育、集体主义教育、劳动教育</w:t>
      </w:r>
      <w:r>
        <w:rPr>
          <w:rFonts w:hint="eastAsia"/>
        </w:rPr>
        <w:lastRenderedPageBreak/>
        <w:t>结合起来。目前有些学校存在着学生不尊重教师、不遵守学校纪律，不遵守社会秩序等不良现象，必须认真加以克服。‖进行政治思想教育的方法，主要通过课内各科教学和课外各种活动来进行。第一、要结合现实生活进行教育。过去我们曾结合革命斗争，结合各种社会改革运动，抗美援朝运动等对学生进行政治思想教育。这种教育，深入人心，收效很大。今后应吸取这种经验，结合社会主义的建设和社会主义的改造事业来进行政治思想教育，反对脱离现实生活的教育，反对闭门读书的偏向。第二、要结合学生生活和思想实际并根据青年特点，来有的放矢地进行教育，那种不顾学生思想实际的空洞说教的方法是会失败的。第三、政治思想教育的基本方法，就是毛主席所说的“民主的即说服的方法，而不是强迫的方法”。这是人民教育的一个优良传统，就是从正面以正确的思想观点来教育学生，使之认识真理，分清善恶，明辨是非，在行动上有所遵循。应注意发扬学生的优点，帮助他克服弱点。对学生的良好行为应予以表扬鼓励；对于学生的错误思想行为，既不能放任自流，也不能采用简单粗暴的方式来处理；必须是循循善诱，启发其觉悟，进行适当批评，帮助他们改正。对于那些实在说服无效的，可以采用适当的处罚手段，但是这也只是为了达到教育目的而不得已采用的一种补助方法，因此必须防止单纯惩罚的偏向。‖政治思想教育主要依靠教师来进行。教学是不能脱离政治思想的。教师们在教学中要注意政治思想教育，这是说，教师要注意教学中的思想性、政治性和科学性，而不是在教课中节外生枝，每课都加上一个政治尾巴，或把文化课当政治课教。因此，教学中既要反对忽视政治的倾向，又要反对教条主义。教师本人的言行对学生的思想意识具有潜移默化的功效，故教师对学生应注意以身作则。班主任对学生的政治思想教育负着很重要的责任，对于班主任的作用应加以重视。青年团、少先队是学校进行教育的不可缺少的得力助手。他们对于学生的政治思想教育，起着积极的作用。学校应善于取得团、队的帮助，来做好政治思想教育工作，团、队也应积极帮助学校工作。‖（二）改进教学工作‖教学是学校教育的中心环节，它的目的，是循序渐进地系统地以科学知识教给学生，同时在教学中贯彻政治思想教育。目前我们的学生的知识水平是很低的，思想还很不纯，我们要采取有效办法，以社会主义思想和系统的基本科学知识来武装学生，提高他们的知识水平和思想觉悟。为此，必须改进我们的教学工作。‖过去几年我们曾进行了初步教学改革。我们的教学改革，是以老解放区的经验做基础，并注意学习苏联教育的先进理论和先进经验。早在抗日战争时期，毛主席就已指示：“改订学制，废除不急需与不必要的课程，改变管理制度，以教授战争所必需之课程及发扬学生的学习积极性为原则。”根据毛主席的指示，老解放区的中小学，首先废除了旧中国中小学的一套社会科学教本，代之以新民主主义为内容的新编的教本。在自然科学方面，选用思想毒素较少的旧课本，或加以改编。在教学方法上，开始注意联系实际。新中国成立后，除了老解放区的中小学外，我们接收了大批旧学校。我们根据老解放区的经验，也是先废除旧的文史课本，代之以新课本（以老解放区的课本为蓝本改编的）。跟着就学习苏联的先进经验，制订中小学教学计划，并以苏联中学用的教学大纲和教科书作为蓝本，编订教学大纲和改编教科书。现在用的自然科学教本是以苏联的课本作蓝本，社会科学教本则是以老解放区的课本作基础。在改革教学内容的同时，很多学校就动手学习苏联的先进经验，改革教学方法。‖我们中小学的教学工作，虽然经过了一番改革，但还不彻底。今后要进一步加以改进，以求提高中小学教育的质量。根据老解放区的经验和苏联的先进经验，目前改进中小学教学工作，应当注意以下问题：　第一、教学必须贯彻理论和实际相结合的原则。一要使教学和政治斗争结合起</w:t>
      </w:r>
      <w:r>
        <w:rPr>
          <w:rFonts w:hint="eastAsia"/>
        </w:rPr>
        <w:lastRenderedPageBreak/>
        <w:t>来，并为政治斗争服务；二要使教学和生产建设结合起来，并为生产建设服务。列宁说过，“如果不把青年一代的教育和生产劳动结合起来，未来社会的理想是不能想像的。没有生产劳动而谈教育和教学，没有相应的教育和教学而谈生产劳动，都不能被提到现代技术水平和科学知识情况所要求的那样的高度”。过去老解放区的中小学教育比较注意这条原则。近年来有些学校的教学工作，有脱离生产劳动和忽视政治的倾向。这是应当注意改正的。‖第二、教学改革应以教学内容的改革为中心，相应地改革教学方法。只在教学方法的改革上打圈子，忽视教学内容的改革，这是本末倒置。当然教学内容改革了，教学方法不改革也不行，否则就不能很好地完成教学任务。‖关于教学内容的改革，首先要求教师钻研新教材，领会每课的教学目的，抓住它的中心思想和中心内容，按照教学目的，把教材的思想内容和科学内容正确地系统地传授给学生。我们要求教师们逐步学会运用辩证唯物论和历史唯物论的观点来讲课，要求教师把科学知识正确地传授给学生，并在课堂教学中注意贯彻政治思想教育。这就要求教师适当地搜集、采用国家建设的实际材料来充实教学内容，并创造条件，制造教具，进行直观教学，使学生能作实验和参观，以巩固和练习运用所学知识。‖改进教学的一项最基本的工作是编印一套完善的教学大纲和教科书及教学指导书。中央教育部已准备根据国家过渡时期的总任务和中小学教育的目的，进一步以辩证唯物和历史唯物的观点和方法，按照社会主义的教育原则，并结合中国实际，改编中小学教学大纲和教科书，并准备为教师编一套教学指导书。我们计划在第一个五年计划期内，完成这一思想建设工程。当前有些课本的分量太重，这是形成学生功课负担过重的主要原因，中央教育部已订出精简方案，供各校参考。首先将高中三年级的物理学和历史两科教材予以精简。初中外国语课已决定取消。其余课目教材的精简问题，我们还要加以研究，再作决定。‖第三、要注意克服教条主义和形式主义。教条主义和形式主义，都是旧中国旧教育的遗毒。在旧式学校里，教学就是脱离实际，就是教学生读死书。这种根深蒂固的毛病，至今有些学校还没有完全克服。因此，在学习苏联，改革教学过程中，就产生脱离中国实际，机械地搬用苏联经验的偏向。首先是我们中学的教学计划，还有不切合实际的毛病。其次，有些学校学习苏联的经验，比较偏重于教学方法的改革，甚至一味在改革教学方法上打圈子，忽视对教材的钻研。这些都是教条主义和形式主义的反映，今后在教学改革中，必须加以纠正。但须指出，我们中央教育部以往对学校的教学改革，既缺乏明确的思想领导，又没有经常的具体指导。因此，学校里产生教条主义和形式主义的毛病，是和我们的官僚主义领导作风有联系的。这是我们应该检讨的。‖第四、教师的思想改造是教学改革的必要前提。而教师通过教学改革，又可以改造和提高思想，特别是教育思想和学术思想。因此，今后应结合改进教学工作继续对教师进行思想改造。‖（三）注意健康教育‖注意健康教育，增强学生的体质，这是全面发展教育不可分割的内容之一。中国共产党中央和毛主席对学生的健康状况极为关怀。中央人民政府政务院早在一九五一年就作了“关于改善各级学校学生健康状况的决定”。这几年来，对改进学生健康状况虽作了一些工作，学生的健康也有若干改善，但作得还是非常不够，学生健康状况仍然不够好。这说明对政务院改善学生健康状况的决定的执行是很差的。其原因是我们教育行政部门还有主观主义和官僚主义。主观主义主要表现在我们有些教科书的分量太重，加重了学生学习的负担。官僚主义表现在我们对执行政务院的决定，缺乏督促检查。在学校行政方面，对学生的健康也注意不够，对全面发展的教育思想还不明确。在教师方面，也有不顾学生接受能力，额外增加过多的补充教材，或留过多的作业，加重了学生学习负担的现</w:t>
      </w:r>
      <w:r>
        <w:rPr>
          <w:rFonts w:hint="eastAsia"/>
        </w:rPr>
        <w:lastRenderedPageBreak/>
        <w:t>象。今后各级教育行政部门必须注意督促检查学校执行政务院关于改善学生健康状况的决定。学校方面，应加强全面发展的教育思想，严格执行政务院“关于改善各级学校学生健康状况的决定”，加强体育和文化娱乐活动，改善环境卫生和伙食管理，减轻学生过重的学习负担，保证学生过有规律的生活，按照政府规定的时间：上课的时间上课，运动的时间运动，娱乐的时间娱乐，睡眠的时间睡眠。只有经常注意进行体育卫生教育，才能增进学生的身体健康。‖目前教师的健康状况也不好，他们太忙太累。因此要改进工作方法，克服忙乱现象，减轻教师负担，适当减少教师的校外活动和开会时间，保证他们的休息时间。另外在生活上予以可能范围内的照顾，也是很重要的。三‖几年来有不少优秀教师，他们全心全意为人民教育服务，有优良的成绩，我们应给他们各种应有的鼓舞和奖励，并号召全体教师，向他们学习。但目前教师中也还有些人的政治思想水平，文化水平，业务能力，和他们担当培养“社会主义社会全面发展的成员”的任务是不很相称的。因此提高教师的政治、文化和业务修养，是贯彻全面发展教育的方针，改进教学工作，提高中小学教育质量的一个中心环节。各级教育行政领导机关，应加强对在职教师学习的领导。教师的在职学习应当作长期打算，既不要贪多冒进，也不要故步自封。应当根据教师的不同特点和需要，确定主次，分清缓急，有计划有步骤地进行。师范专科学校以上毕业程度的教师，可以政治理论学习为主，以业务学习为辅。学完了规定的政治理论科目之后，可以转而以教育科学学习为主。未达到师范专科学校毕业水平的教师，应以补习师范专科学校的主要课业为主，以学习时事政策为辅。各地应认真办好教师进修学院，或委托师范学院办函授部，吸收未达到师范专科学校毕业程度的教师补习。这是提高教师文化水平的两个重要办法，应当十分重视。另外，还可以采用传授制，定期上课，假期集训等形式，组织教师进行政治或业务学习。过去没有进行过政治学习的新教师，应先学习政治，对他们进行政治思想的启蒙教育。‖业务学习是一种经常的学习。当前的业务学习，应结合研究新教材来有计划地进行，结合改进教学工作，实行“教什么学什么”、“先学后教”、“边学边教”、“缺什么补什么”等方法。有些地方的经验证明，这是提高教师业务水平的一个有效办法。‖要以社会主义思想、马克思列宁主义思想教育学生，这就要求教师要继续深入进行思想改造，要以马克思列宁主义理论，社会主义思想，先进教育科学和国家教育政策来武装自己，并用以彻底批判自己工作中的资产阶级的思想观点，特别应当正确认识体力劳动和脑力劳动的关系，纠正轻视体力劳动，轻视工农体力劳动者的剥削阶级思想。‖组织教师在职学习，必须予以时间上的保证。原则上可以这样规定：（一）政治理论和教育理论学习，每周不超过四小时；（二）文化学习，每周不超过六小时；（三）业务学习，可结合教学研究和备课进行。‖目前一时还不容易拟订一个全国中小学教师的统一学习计划，暂时还是由各省、市根据当地具体情况，制订各地教师的在职学习计划。在政治理论学习方面，不宜多头并进，在一个地区或一个学校之内，应以学习一门课为原则。四‖要办好学校，提高教育质量，必须首先改进学校领导工作。改进学校领导的关键，首先应该建立学校领导核心，发挥集体领导作用。校长对学校工作全面负责，但必须首先加强课堂教学的思想政治领导，使教学工作成为学校的中心任务。校长要依靠教师做好学校工作，必须首先善于把教师团结好，在团结的基础上来教育提高教师。要达到教师间的真正团结，必须提倡新老教师互相尊重，互相学习，取长补短，共同进步。因此，要求校长能认真贯彻执行党对知识分子的政策。对老教师应有全面正确的估计，要善于发现和发挥他们的长处，重视他们的教学经验，不应轻视和排斥他们。对于他们的缺点和错误思想行为，也要适当</w:t>
      </w:r>
      <w:r>
        <w:rPr>
          <w:rFonts w:hint="eastAsia"/>
        </w:rPr>
        <w:lastRenderedPageBreak/>
        <w:t>地予以批评，帮助他们改正，一味迁就也是不对的。对大批青年教师的培养提高则是一个严重的任务，应组织他们进行业余学习，补习文化，学习业务。至于如何团结和教育教师，应注意以下几个问题：</w:t>
      </w:r>
      <w:r>
        <w:rPr>
          <w:rFonts w:hint="eastAsia"/>
        </w:rPr>
        <w:t>1.</w:t>
      </w:r>
      <w:r>
        <w:rPr>
          <w:rFonts w:hint="eastAsia"/>
        </w:rPr>
        <w:t>加强教学小组的领导，从教学工作中发挥教师的特长。进一步提高他们的思想政治水平，通过教学研究和教学检查，适当开展批评和自我批评，帮助他们加强社会主义思想，树立马克思列宁主义的立场、观点和方法，克服资产阶级的思想、观点和方法。</w:t>
      </w:r>
      <w:r>
        <w:rPr>
          <w:rFonts w:hint="eastAsia"/>
        </w:rPr>
        <w:t>2.</w:t>
      </w:r>
      <w:r>
        <w:rPr>
          <w:rFonts w:hint="eastAsia"/>
        </w:rPr>
        <w:t>从政治学习和业务学习中帮助他们提高。</w:t>
      </w:r>
      <w:r>
        <w:rPr>
          <w:rFonts w:hint="eastAsia"/>
        </w:rPr>
        <w:t>3.</w:t>
      </w:r>
      <w:r>
        <w:rPr>
          <w:rFonts w:hint="eastAsia"/>
        </w:rPr>
        <w:t>提倡教师以身作则，以模范行动影响学生。使他们在对学生进行政治思想教育当中，同时提高自己的政治觉悟。</w:t>
      </w:r>
      <w:r>
        <w:rPr>
          <w:rFonts w:hint="eastAsia"/>
        </w:rPr>
        <w:t>4.</w:t>
      </w:r>
      <w:r>
        <w:rPr>
          <w:rFonts w:hint="eastAsia"/>
        </w:rPr>
        <w:t>教育学生尊敬老师，提高教师威信，尊重其自尊心，加强其责任心。‖最后还必须指出，学校领导干部间的团结，是团结全体教师做好教学工作的关键。目前有的学校领导干部间还有不团结的现象，这是不好的，必须很快解决。‖全体教育工作者团结起来，努力学习，改进教导工作，提高教育质量，为培养社会主义社会全面发展的成员而努力。‖　　【日期】</w:t>
      </w:r>
    </w:p>
    <w:p w14:paraId="3052EE34" w14:textId="77777777" w:rsidR="00886012" w:rsidRDefault="00886012" w:rsidP="00886012">
      <w:pPr>
        <w:rPr>
          <w:rFonts w:hint="eastAsia"/>
        </w:rPr>
      </w:pPr>
      <w:r>
        <w:rPr>
          <w:rFonts w:hint="eastAsia"/>
        </w:rPr>
        <w:t>‖【版面】第</w:t>
      </w:r>
      <w:r>
        <w:rPr>
          <w:rFonts w:hint="eastAsia"/>
        </w:rPr>
        <w:t>01</w:t>
      </w:r>
      <w:r>
        <w:rPr>
          <w:rFonts w:hint="eastAsia"/>
        </w:rPr>
        <w:t>版（）‖【标题】关于中华人民共和国宪法草案的报告（一九五四年九月十五日在中华人民共和国第一届全国人民代表大会第一次会议上的报告）‖【正文】关于中华人民共和国宪法草案的报告‖（一九五四年九月十五日在中华人民共和国第一届全国人民代表大会第一次会议上的报告）‖刘少奇各位代表！‖制定中华人民共和国宪法，在我国国家生活中，是一件具有重大历史意义的事情。我国的第一届全国人民代表大会第一次会议的首要任务，就是制定我国的宪法。‖现在提交大会的宪法草案，是经过了郑重的起草工作而完成的。‖中央人民政府委员会在一九五三年一月十三日成立了以毛泽东同志为首的中华人民共和国宪法起草委员会。宪法起草委员会在一九五四年三月接受了中国共产党中央委员会提出的宪法草案初稿，随即在北京和全国各大城市组织各民主党派、各人民团体和社会各方面的代表人物共八千多人，用两个多月的时间，对这个初稿进行了认真的讨论。应当说，这八千多人都是宪法起草工作的参加者。以这个初稿为基础经过修改后的宪法草案，由中央人民政府委员会在一九五四年六月十四日公布，交付全国人民讨论。全国人民的讨论进行了两个多月，共有一亿五千多万人参加。广大的人民群众热烈地拥护这个宪法草案，同时提出了很多修改和补充的意见。根据这些意见，宪法起草委员会对原来的草案再度作了修改，并且经过一九五四年九月九日中央人民政府委员会第三十四次会议讨论通过，这才产生了现在提交大会的这个草案。‖现在，我代表中华人民共和国宪法起草委员会向大会作关于宪法草案的报告。‖一、中华人民共和国宪法草案是历史经验的总结‖我们制定宪法是以事实做根据的。我们所根据的事实是什么呢？这就是我国人民已经在反对帝国主义、反对封建主义和反对官僚资本主义的长期革命斗争中取得了彻底胜利的事实，就是工人阶级领导的、以工农联盟为基础的人民民主国家已经巩固地建立起来了的事实，就是我国已经建立起社会主义经济的强有力的领导地位、开始有系统地进行社会主义改造、正在一步一步地过渡到社会主义社会去的事实。‖从这些事实出发，我们制定的宪法当然只能是人民民主的宪法。这是属于社会主义类型的宪法，而不是属于资产阶级类型的宪法。‖我们提出的宪法草案，是中国人民一百多年以来英勇斗争的历史经验的总结，也是中国近代关于宪法问题和宪政运动的历史经验的总结。‖中国人民曾经长期生活在帝国主义和封建主义的黑暗统治下面。一百多年以前，外国资本主义开始侵略中国，暴露了当时中国的封建皇朝完全没有能力保卫自己的国家。外来的侵略和压迫愈来愈厉害，</w:t>
      </w:r>
      <w:r>
        <w:rPr>
          <w:rFonts w:hint="eastAsia"/>
        </w:rPr>
        <w:lastRenderedPageBreak/>
        <w:t>国内的政治也愈来愈黑暗。从那个时候起，中国这样一个大国，在对外关系上实际丧失了独立国家的地位，广大人民过着非常痛苦的日子。但是，就在那个时候，中国人民开始进行了英勇的反对外国资本主义和本国封建主义的革命斗争。许多的先进人物，为了救中国，为了改变自己国家的命运，努力去寻找真理。他们努力学习西方资产阶级的政治和文化，以为西方资产阶级的那些东西很可以救中国。他们在学了这些东西以后，就企图按照西方资产阶级国家的模型来改变中国的国家制度和社会制度。‖六十年以前，以康有为为首的改良派的变法运动，就是这种企图的一次尝试。他们希望使中国有一个不要根本改变封建制度而可以发展资本主义的宪法。他们的主张在当时受到了许多人的赞成和拥护。他们虽然是改良派，但在当时的条件下，他们的变法运动还是有进步意义的，因此引起了反动派的仇视。他们的活动，在一八九八年受到以慈禧太后为首的反动派的镇压而失败了。‖康有为一派人的变法运动失败了，中国人民仍然坚持地进行反对帝国主义和封建主义的斗争。在清朝末年，出现了以孙中山为首的革命派。这一派和改良派不同，他们抱着建立资产阶级民主共和国的理想而进行推翻清朝统治的革命斗争，这就比改良派大进了一步。‖清朝的统治，在革命势力迅速发展的情势下，已经不能维持下去。为了维持自己的统治，为了欺骗人民和抵制人民的革命，在将近五十年前，清朝统治者宣布了“预备立宪”，并且公布了一个“宪法大纲”。这个“宪法大纲”的主要目的是要保存封建专制制度，虽然在表面上不能不许诺人民一些要求，但是人民不相信这种许诺是真的，不相信这种“立宪”能使中国进步。人民抵制了这种骗人的“立宪”。这个时候，对于这种“立宪”，以孙中山为首的革命派采取了坚决反对的立场，而以康有为为首的改良派采取了拥护的立场。因此，改良派也受到了革命派的反对，并为人民所抛弃。‖以孙中山为首的革命派，坚决主张经过革命来实现他们所期望的民主宪政，也就是资产阶级性质的民主宪政。就当时的历史条件来说，他们这样做是正确的，他们代表了广大人民群众的要求。在他们的领导下，终于爆发了具有伟大历史意义的辛亥革命。‖辛亥革命推翻了清朝的统治，结束了中国两千多年来的封建帝制，产生了中华民国和以孙中山为首的革命的南京临时政府，并产生了一个临时约法。这个临时约法具有资产阶级共和国宪法的性质，是有进步意义的。辛亥革命使民主共和国的观念从此深入人心，使人们公认，任何违反这个观念的言论和行动都是非法的。但是当时的革命派是有缺点的。他们没有一个彻底的反对帝国主义和封建主义的纲领，没有广泛地发动和组织可以依靠的人民大众的力量，因此他们不能取得对于帝国主义和封建主义的彻底胜利。这次革命终于失败了，袁世凯领导的反动派篡夺了国家权力。从此中国就进入各派北洋军阀统治的时期，临时约法被撕毁，“中华民国”变为名不副实的空招牌。孙中山领导的革命派进行了反对北洋军阀政府的斗争，但是没有得到成功。‖在北洋军阀的统治下，中国的状况越来越坏。世界上所有主要帝国主义国家都在中国进行争夺，它们支持中国的各派军阀连年不断地进行内战，使中国陷入极端混乱的局面。一个军阀接着一个军阀掌握当时的北京政权。北洋军阀中最后一个所谓大总统曹锟，为了继续维持军阀的统治，在一九二三年公布了一个骗人的“宪法”。这个“宪法”也立即为当时的人民所否认，孙中山领导的国民党和中国共产党都反对了这个“宪法”，认为是伪宪。这个伪宪公布以后只有一年，曹锟的政府就垮台了。‖在辛亥革命以前和辛亥革命以后的若干年间，中国一切有志救国的人还只能按照资本主义的方向去寻找中国的出路。到了第一次世界大战和俄国十月社会主义革命以后，中国人开始看到了西方资本主义的日趋没落，并且看到了社会主义的万丈光芒。一九一九年五月四日，中国发生了伟大的反对帝国主义和封</w:t>
      </w:r>
      <w:r>
        <w:rPr>
          <w:rFonts w:hint="eastAsia"/>
        </w:rPr>
        <w:lastRenderedPageBreak/>
        <w:t>建主义的革命运动。在这个时候，中国工人运动开始高涨起来。中国人民中的先进分子开始确信，能够解决中国问题的不是资本主义的道路，而是社会主义的道路。‖先进分子的这种正确的信念，很快地变成了广大群众的信念。一九二一年，中国建立了马克思列宁主义的工人阶级的政党——中国共产党，从此就开辟了中国革命的新局面，使中国革命成为工人阶级领导的人民民主革命，即新民主主义革命，成为世界社会主义革命的一部分，并且得到社会主义的苏联的援助。‖在这个时候，伟大的革命家孙中山，从多年奋斗的经验中，认识了要达到救国的目的，“必须唤起民众，及联合世界上以平等待我之民族共同奋斗”。他终于勇敢地采取了联苏、联共、扶助工农的三大政策，同中国共产党建立了反帝反封建的联盟，展开了新的革命斗争。‖一九二七年，中国国民党和中国共产党联合进行的北伐革命战争正在走向胜利的时候，蒋介石国民党背叛了孙中山的政策，背叛了革命。从此以后，中国革命的领导责任就完全由中国工人阶级和它的政党中国共产党单独担负起来了。从此，中国革命所表现的深刻性、彻底性和广大的群众规模，为以前一切革命运动所完全不能比拟。中国人民经过土地革命战争、抗日战争和人民解放战争，逐步地创造了坚强的人民革命军队和广大的革命根据地，并在革命根据地里面建立了统一战线的人民民主政权，进行了各种社会改革，得到了丰富的革命经验。长期的革命斗争证明，中国共产党指出的由新民主主义到社会主义的道路是唯一能够救中国的道路。这条道路在全国人民中树立了极高的信仰。在第二次世界大战结束以后，中国人民终于战胜了美国帝国主义支持的蒋介石反动派，在一九四九年取得了人民革命的伟大胜利。‖在过去相继统治中国的几个反动政府中，蒋介石国民党政府是最后的一个反动政府，它是从来不要宪法的。但当它垂死的时候，也想用一个伪宪来救自己的命。这个伪宪受到中国共产党、中国各民主党派和全国人民的坚决反对，结果和过去的反动政府一样，在蒋介石公布他的伪宪以后不到三年的时间，他的统治就彻底垮台了。同时，拥护这个伪宪的中国青年党、国家社会党等反革命党派也受到了人民的唾弃。这件事，在座的各位代表都是清楚地记得的。‖一百多年以来，中国革命同反革命的激烈的斗争没有停止过。这种激烈的斗争反映在国家制度的问题上，就表现为三种不同的势力所要求的三种不同的宪法。‖第一，就是从清朝、北洋军阀、一直到蒋介石国民党所制造的伪宪。这些封建买办阶级的反动统治者是连资产阶级民主也反对的。他们本来不要任何宪法，所以总是要拖到他们的反动统治在革命力量的打击下摇摇欲坠，他们的末日已经临近的时候，才制造一种骗人的“宪法”，其目的是想利用一些资产阶级宪法的形式装点门面，使他们的反动统治能够苟延残喘。他们的这种目的，当然不可能达到。‖第二，就是中国民族资产阶级在以往多年所盼望的宪法，也就是资产阶级民主共和国的宪法。这种宪法，除了辛亥革命所产生而随即被袁世凯撕毁了的那个临时约法以外，中国从来没有产生过。‖世界上有过许多民族，在脱离封建主义之后，建立了资产阶级的共和国。但是这种资产阶级共和国，在半殖民地半封建的中国，始终只是一种幻想。中国资产阶级既然没有能力领导人民战胜外国帝国主义和本国反动派的联合力量，它就不可能使中国变为资产阶级共和国，也就不可能使中国出现资产阶级性质的宪法。‖第三，就是工人阶级领导的、以工农联盟为基础的人民共和国的宪法，这就是现在我们所要制定的宪法。‖毛泽东同志早已指出：在工人阶级领导的人民革命胜利以后，不会建立资产阶级专政的共和国，而一定要建立工人阶级领导的、以工农联盟为基础的人民民主专政的共和国。这个以工人阶级为领导的人民共和国只会把中国引向社会主义，而不会把中国引向资本主义。‖事情就是这样：封建买办阶级的反动统治者几次用来骗人的伪</w:t>
      </w:r>
      <w:r>
        <w:rPr>
          <w:rFonts w:hint="eastAsia"/>
        </w:rPr>
        <w:lastRenderedPageBreak/>
        <w:t>宪，都不能使人民上当，都受到人民的抵制。而参与制造和积极拥护这种伪宪的人们，也被人民所抛弃。果然，几批反动统治者都接着伪宪的宣布迅速垮台，而这些所谓“宪法”都变成了废纸。同时，几十年来，在中国虽然有过不少的人为实现资产阶级的宪政做过各种各样的努力，但是一点成就也没有。在中国出现的真正的宪法，毕竟只能是人民民主主义和社会主义的宪法，只有这种宪法，才是适合于最广大人民群众的利益，而为最广大人民群众所欢迎的。‖所以我们说，我们现在提出的宪法草案乃是对于一百多年以来中国人民革命斗争的历史经验的总结，也是对于中国近代关于宪法问题的历史经验的总结。‖当然，我们的宪法草案又是中华人民共和国成立以来新的历史经验的总结。‖一九四九年，中国人民政治协商会议制定了一个共同纲领。这个共同纲领起了临时宪法的作用。这个共同纲领总结了过去革命的经验，特别是人民革命根据地的经验，宣告了中华人民共和国的成立，确定了中华人民共和国应当实现的各方面的基本政策。这个共同纲领，中央人民政府和地方各级人民政府坚决地执行了。‖从中华人民共和国成立以来，虽然只有五年的时间，我们国家的变化却是巨大的。‖第一，我国已经结束了在外国帝国主义统治下的殖民地和附属国的地位，成了一个真正独立的国家。毛泽东同志在一九四九年九月中国人民政治协商会议开幕的时候，庄严地宣告：“占人类总数四分之一的中国人从此站立起来了。”一百多年以来，中国人民作了无数的牺牲，以求摆脱外国帝国主义的统治，这个目的已经达到了。从一九五○年起在全国范围内发动的伟大的抗美援朝运动，继续加强了我国的独立地位。我国已经以世界大国的身份出现在国际舞台上。我国已经同苏联和各人民民主国家一起，成为保卫世界和平的坚强堡垒。‖第二，我国已经结束了年代久远的封建主义的统治。封建主义的剥削制度曾经是我国停滞不振、落后和被欺侮的根源，这种根源已经由全国规模的群众运动在我国绝大多数地区内完全消灭了。‖第三，我国已经结束了长期的混乱局面，实现了国内和平，造成了我国全部大陆空前统一的局面。我国各民族之间已经结束了过去那种互相歧视和互不信任的情况，而在反对帝国主义和反对各民族内部的人民公敌的基础上，在民族平等和友爱互助的基础上，亲密地团结起来了。‖第四，我国已经在极广泛的范围内结束了人民无权的状况，发扬了高度的民主主义。经过土地改革及其他社会改革，经过镇压反革命和抗美援朝等广大的群众运动，人民群众已经组织起来。无数平日对国事漠不关心的人，也积极地起来参加国家的政治生活了。全国广大人民群众已经深切地体验到，人民代表大会是管理自己国家的最好的政治组织形式。‖第五，由于解放后的人民在劳动战线上表现出惊人的热情和创造能力，加上我们的伟大盟国苏联的援助，我国已经在很短的时间内，恢复了被帝国主义和国民党反动派所破坏了的国民经济，开始了社会主义建设和社会主义改造的事业。社会主义经济在实际生活中，已经无可怀疑地证明了它比资本主义经济具有极大的优越性，它已日益壮大，并且日益巩固自己在国民经济中的领导地位。我们的国家关于社会主义事业所采取的具体步骤和具体措施，得到了广大人民群众的拥护。从一九五三年起，我国已经按照建设社会主义的目标，实行了发展国民经济的第一个五年计划，并且已经获得了成就。‖这一系列的情况，说明了我们的国家五年以来已经大踏步地前进了，说明了国家权力一旦掌握在有组织有领导的人民手里，便能发挥无敌的力量，使人民从悲惨的生活中解放出来，使我们的国家有飞跃的进步，使人民的物质生活和文化生活得到改善。这一系列的情况，也说明了我们的国家和政府为什么会这样得到全体人民的支持和信任，并得到全世界爱好和平的人民的同情和支持。‖我国近代历史中，人们曾经长期争论过的一个根本问题——中国的出路是什么，是资本主义呢，</w:t>
      </w:r>
      <w:r>
        <w:rPr>
          <w:rFonts w:hint="eastAsia"/>
        </w:rPr>
        <w:lastRenderedPageBreak/>
        <w:t>还是社会主义？对于这一个问题，五年以来我国发生的巨大变化已经作了生动的解答。五年以来的生活充分证明，由目前复杂的经济结构的社会过渡到单一的社会主义经济结构的社会，即由目前的新民主主义社会过渡到社会主义社会，是我国应当走的唯一正确的道路。‖现在来看，中国是不是还有什么其他的路可走呢？‖美国帝国主义和蒋介石卖国集团向我们说：我国应当回到殖民地和封建统治的老路上去。据说我国人民正处在“黑暗生活”中，他们应当来“解放”我们，中华人民共和国应当推翻，他们的反动统治应当复辟，那就是说，我国人民应当再回到帝国主义、封建主义和官僚资本主义的血腥统治下面去。大家知道，经过一百多年的斗争才得到了解放的全国人民是决不会允许我国再退回到这条悲惨的老路上去的。但是美国帝国主义和蒋介石卖国集团以及大陆上的特务反革命分子，却坚持要使我国走这条老路。现在美国帝国主义还侵占着台湾，蒋介石卖国集团还盘踞在台湾继续作恶，并且时刻企图回到大陆上来。反动派的复辟仍然是一个实际的危险。如果有人看轻这种危险，那就要犯错误。因此，全国人民必须经常保持高度的警惕性，必须努力加强我们的国防力量，并为解放台湾，彻底消灭蒋介石卖国集团而进行坚决的斗争。‖我国是否还可以走资本主义道路，发展资本主义，变成资本主义国家呢？或许还有一些落后分子作这种幻想，但这是一种很错误而且很危险的幻想。毛泽东同志说过，“资产阶级的共和国，外国有过的，中国不能有”。在工人阶级领导下的今天的我国人民，决不会容许资本主义在我国泛滥，更决不会容许把工人阶级领导的人民民主专政变为资产阶级专政。世界资本主义已经没落，世界上所有资本主义最发达的国家都已走到了绝路，而社会主义的苏联和其他人民民主国家已经繁荣强大起来。我国人民在工人阶级领导下正在建设社会主义，国家的面貌正在改变，人民的物质生活和文化生活正在逐步提高。在这样的国际国内的局势下，中国人民难道会愿意抛弃自己社会主义的光明幸福的前途，而走到资本主义的苦痛的道路上去吗？当然是不会的。所以，凡有这种幻想的人必须迅速抛弃这种幻想。如果还有人不愿抛弃并且坚持这种幻想的话，那他们就有可能走到帝国主义所指引的危险的道路上去。因为他们既然坚持要使中国走资本主义的道路，就势必要同帝国主义国家联系起来，而帝国主义者却不会让中国成为独立的资本主义的国家，只会使中国成为帝国主义和封建买办阶级统治的殖民地。这正是蒋介石卖国贼所走的道路。‖我国是否还有什么别的道路可走呢？或许有人想到一条维持现状的道路，即既不是资本主义的道路，也不是社会主义的道路，而是既有社会主义，又有资本主义，将我们现在所处的状态维持下去。大家知道，我国正处在建设社会主义社会的过渡时期。在我国，这个时期也叫做新民主主义时期，这个时期在经济上的特点，就是既有社会主义，又有资本主义。有一些人希望永远保存这种状态，最好不要改变。他们说：有了共同纲领就够了，何必还要宪法呢？最近几年，我们还常常听见“巩固新民主主义秩序”这样一种说法，这种说法就是反映了维持现状的思想。这究竟是否可能呢？社会主义和资本主义两种相反的生产关系，在一个国家里面互不干扰地平行发展，是不可能的。中国不变成社会主义国家，就要变成资本主义国家，要它不变，就是要使事物停止不动，这是绝对不可能的。要变成资本主义国家，我在前面已经说过，此路不通。所以我国只有社会主义这条唯一的光明大道可走，而且不能不走，因为这是我国历史发展的必然规律。‖由此可见，我国走社会主义的道路，是确定不移的。除此以外，没有其他的路可走。‖从中华人民共和国成立以后，我国已经走上了社会主义的道路。宪法草案序言中说：“从中华人民共和国成立到社会主义社会建成，这是一个过渡时期。国家在过渡时期的总任务是逐步实现国家的社会主义工业化，逐步完成对农</w:t>
      </w:r>
      <w:r>
        <w:rPr>
          <w:rFonts w:hint="eastAsia"/>
        </w:rPr>
        <w:lastRenderedPageBreak/>
        <w:t>业、手工业和资本主义工商业的社会主义改造。”从一九五三年起，我国已经按照社会主义的目标进入有计划的经济建设时期，因此，我们有完全的必要在共同纲领的基础上前进一步，制定一个像现在向各位代表提出的这样的宪法，用法律的形式把我国过渡时期的总任务肯定下来。‖在我国实现社会主义工业化和社会主义改造，是一个十分艰巨复杂的任务。必须动员全国人民的力量，发挥广大人民群众的积极性和创造性，在正确的和高度统一的领导之下，克服各种困难，才能实现这样的任务。因此，一方面，我们必须更加发扬人民的民主，扩大我们国家民主制度的规模；另一方面，我们必须建立高度统一的国家领导制度。为了这样的目的，我们也有完全的必要制定一个比共同纲领更为完备的像现在向各位代表提出的这样的宪法。‖全国人民在讨论中热烈地称赞我们的宪法草案，因为这个宪法草案正确地总结了我国的历史经验。这个宪法草案是我国人民利益和人民意志的产物，是我们国家发生了巨大变化的产物。‖人民称赞这个宪法草案，还因为它正确地吸收了国际的经验。宪法起草委员会在从事起草工作的时候，参考了苏联的先后几个宪法和各人民民主国家的宪法。显然，以苏联为首的社会主义先进国家的经验，对我们有很大的帮助。我们的宪法草案结合了中国的经验和国际的经验。我们的宪法草案不只是我国人民革命运动的产物，而且是国际社会主义运动的一个产物。‖以上是关于我国宪法的历史意义的说明。‖二、关于宪法草案基本内容的若干说明‖现在，我对宪法草案的基本内容分为以下四个问题作一些说明。‖第一、关于我们国家的性质问题宪法草案第一条规定：“中华人民共和国是工人阶级领导的、以工农联盟为基础的人民民主国家。”宪法草案在序言和其他许多条文的规定中都表明，在我国的人民民主制度下，还存在着广泛的人民民主统一战线。‖只有依靠工人阶级的领导，我国人民才能从帝国主义、封建主义和官僚资本主义的压迫下获得解放，这个真理早已由过去长期的历史事实证明了。在人民获得胜利以后，出现了新的问题：工人阶级领导国家建设是不是也和过去一样有本领和有把握呢？对于这一点，如果有些人在开始的时候采取了等等看的态度，那么，五年以来的事实已经充分证明了工人阶级领导国家的非凡的才能。为着巩固我国人民已经取得的胜利果实，必须继续巩固和加强工人阶级对于国家的领导。我们的社会主义建设和社会主义改造的事业，离开工人阶级对于国家的领导，是不能设想的。‖不断地巩固和加强工农联盟，是工人阶级的领导能够得到胜利的基本保证。这在我国过去的革命战争中和现在的国家建设中都是一样的。在反对帝国主义和封建主义的革命战争中锻炼出来的我国的工农联盟，到了中华人民共和国成立以后，不是削弱了，而是更加加强了。在逐步过渡到社会主义社会的过程中，农民是要起变化的，这种变化现在已经开始了，这就是从经济生活不稳定的个体农民逐步变化为社会主义的合作化的农民。只有由工人阶级领导农民走合作化的道路，才能不断地改善农民的生活情况，才能使工农联盟更加密切和更加巩固。‖在劳动人民中，除工人农民外，我国还有为数不少的城市和乡村的个体手工业者和其他非农业的个体劳动者，他们是依靠劳动过活的，或者是主要地依靠劳动过活的。工人阶级必须如同团结农民一样，很好地团结这些劳动人民共同建设社会主义。团结这些劳动人民，是属于工农联盟的范畴之内的。‖工人阶级领导和以工农联盟为基础，标志着我们国家的根本性质。这就表明我们的国家是人民民主国家。人民民主国家和资本主义国家在性质上是完全不同的两类国家。在资本主义国家里，无论怎样标榜“民主”，终究只是占人口中极少数的资产阶级居于国家的统治地位。在我们这里，最大多数的人民才真正是国家的主人。‖我国的知识分子，在过去的革命运动中起了很重要的作用，在今后建设社会主义的事业中将起更加重要的作</w:t>
      </w:r>
      <w:r>
        <w:rPr>
          <w:rFonts w:hint="eastAsia"/>
        </w:rPr>
        <w:lastRenderedPageBreak/>
        <w:t>用。知识分子从各种不同的社会阶级出身，他们本身不能单独构成一个独立的社会阶级。他们可以同劳动人民结合而成为劳动人民的知识分子，也可以同资产阶级结合而成为资产阶级的知识分子，还有极少数的知识分子同被推翻了的封建买办阶级结合而成为反动的知识分子。除开极少数坚持反动立场并进行反对中华人民共和国活动的知识分子以外，我们的国家必须注意团结一切知识分子，帮助他们进行思想改造，发挥他们的能力，使他们为社会主义的建设事业服务。毛泽东同志早已说过：“一切知识分子，只要是在为人民服务的工作中著有成绩的，应当受到尊重，把他们看作国家和社会的宝贵的财富。”‖宪法草案序言说：“今后在动员和团结全国人民完成国家过渡时期总任务和反对内外敌人的斗争中，我国的人民民主统一战线将继续发挥它的作用。”这就表明，在我国过渡时期，工人阶级领导的包括各民主阶级、各民主党派、各人民团体的人民民主统一战线具有重要的作用。这是以工农联盟为基础而又较工农联盟更为广泛的联盟，即劳动人民同可以合作的非劳动人民之间的一种联盟。有人以为既然要建设社会主义，这种联盟就不可能存在，也没有存在的必要，这种看法是错误的。‖我国在过渡时期还有民族资产阶级。人们知道，在社会上有剥削阶级和被剥削阶级存在的时候，阶级斗争总是存在的。但我国原来是被外国帝国主义压迫的国家，由于我国这样的特殊历史条件，工人阶级和民族资产阶级之间就不但有斗争，还曾经有过并且现在还存在着联盟的关系。民族资产阶级过去曾经在工人阶级领导下参加了民族民主革命，五年以来又在国家领导下参加了爱国运动和经济恢复的工作。经过“三反”“五反”的严重斗争，许多资本家提高了觉悟，他们表示愿意接受社会主义改造。这样，我们的国家对资本主义工商业就有可能采取逐步进行社会主义改造的政策，并且正在进行这种改造。在过渡时期，民族资产阶级在国民经济中还有重要的作用。他们在扩大生产、接受社会主义改造、改进企业管理和生产技术、培养和训练技术工人和技术人员等方面，对国家还可以作出一定的贡献。在过渡时期，民族资产阶级在政治上也有一定的地位。‖在我国社会中，特别在各少数民族中，还有属于其他阶级成份的爱国的人士，国家也要很好地团结他们。‖由此可见，我国现在的统一战线仍然具有广泛的基础。‖中国共产党早已指出，在工人阶级领导下的全国人民的革命大团结，不只是对于我国人民民主革命是需要的，对于实现社会主义事业也同样是需要的。因为在我们面前还站着帝国主义。同时，在我国给人们选择的道路，实际上只有两条，或者是重新受帝国主义的奴役，或者是实现社会主义。中国要独立、民主和富强，只有走社会主义一条路。在这种情况下，凡是不愿意做殖民地奴隶的爱国的人们，就有在工人阶级领导下团结起来接受社会主义道路的可能。在继续巩固工人阶级领导和工农联盟的前提下，在可能的范围内，人民中间的团结越广，对于社会主义事业就越有好处。所以，我们的宪法应当是一个全国人民大团结建设社会主义社会的宪法。‖第二、关于过渡到社会主义社会的步骤问题‖宪法草案第四条规定：“中华人民共和国依靠国家机关和社会力量，通过社会主义工业化和社会主义改造，保证逐步消灭剥削制度，建立社会主义社会。”‖为了贯彻第四条规定的方针，宪法草案在总纲的其他一些条文中又作了许多规定。这些规定既表明了建设社会主义社会这一个总目标，也表明了建设社会主义社会的具体步骤。‖我国在过渡时期还有多种经济成份。就目前来说，我国的生产资料所有制，主要的有：国家所有制，即全民所有制；合作社所有制，即劳动群众集体所有制；个体劳动者所有制；资本家所有制。国家的任务是尽力巩固和发展前两种所有制的经济成份，即社会主义的经济成份，所以国家要“保证优先发展国营经济”，特别要注意逐步建立社会主义主要经济基础的重工业，同时要“鼓励、指</w:t>
      </w:r>
      <w:r>
        <w:rPr>
          <w:rFonts w:hint="eastAsia"/>
        </w:rPr>
        <w:lastRenderedPageBreak/>
        <w:t>导和帮助合作社经济的发展”。‖宪法草案的这些规定当然不是空想出来的，而是以中华人民共和国成立以来社会经济关系的变化和广大群众的经验为根据的，因此都是行得通的。关于这些规定，我想说一说以下几个问题。‖首先，是关于过渡形式的问题。我们知道，实现对农业、手工业和资本主义工商业的社会主义改造，是一种很艰巨的任务。我们决不可能在一朝一夕完成这种改造。我们必须根据群众的经验和觉悟程度，根据实际的可能性，逐步前进。我们的经验已经证明，不论在农业、手工业或者资本主义工商业的社会主义改造过程中，都可以有过渡的形式，而采用灵活的多样的过渡形式又是完全必要的。‖在对农业和手工业的社会主义改造中，主要的过渡形式是劳动群众部分集体所有制的合作社，如像几年来我国农村中已经开始发展起来的以土地入股和统一经营为特点的农业生产合作社。在我国的历史条件下，我们逐步地和广泛地运用这种半社会主义性质的合作经济的过渡形式，就可以引导广大的个体劳动者比较顺利地走向劳动群众的集体所有制。‖在对资本主义工商业的社会主义改造中，过渡形式是国家资本主义。在我国的历史条件下，我们可能通过各种不同形式的国家资本主义逐步实现对资本主义工商业的社会主义改造。在以工人阶级为领导的国家管理下的国家资本主义，和资产阶级统治下的国家资本主义具有根本不同的性质。这就是列宁所说的“我们能够加以限制、我们能够规定它的界限的一种资本主义”。在国家资本主义经济中，一方面，资本家的所有制还没有废除，资本家还是有利可得，另一方面，资本家已经不能为所欲为地唯利是图。经过国家资本主义这种过渡形式，就可以为将来用全民所有制代替资本家所有制造成有利的条件。‖宪法草案把这些过渡形式明确地规定下来，对于我国的社会主义改造事业是有重要意义的。‖其次，我要说一下通过和平道路来建成社会主义社会的问题。在人民的讨论中有不少的人问：为什么宪法草案序言中说我国的人民民主制度能够保证我国通过和平的道路来消灭剥削，建成社会主义社会呢？‖在我国，封建主义的剥削制度，除少数地方外，已经在革命战争和土地改革的过程中完全消灭了。为要建成社会主义社会，还要消灭资本主义的剥削制度。这是进一步的社会变革。在资本主义国家中，工人阶级和其他劳动群众要实行这种社会变革，必须经过推翻资产阶级专政的国家制度的革命。但是，我国现在的政治经济状况，是同资本主义国家完全不同的。我国已经建立了工人阶级领导的人民民主的国家制度。我国已经有了日益强大的社会主义的国营经济，这种国营经济已经成为整个国民经济的领导力量，而资本主义经济在我国已经不占统治地位。因此，我国的社会主义革命也就同资本主义国家不相同。在我国，不存在推翻资产阶级的国家制度这样的问题，我们可以依靠现在这样的国家机关和社会力量来逐步地进行社会主义改造。同时，如前面所说，在我们国家内，工人阶级同民族资产阶级存在着联盟的关系，因此，在我国消灭资本主义的剥削制度，也可以不采取像一九五○年到一九五二年实现土地改革那样的方式，即在一个短时间内发动一次广大的群众运动，一下子就把封建的土地制度消灭了。国家对资本主义工商业的社会主义改造，将经过一个相当长的时间，并通过各种不同形式的国家资本主义来逐步实现。我们将让资本家们有一个必要的时间在国家和工人阶级的领导下逐步接受改造。当然，斗争是一定会有的，现在有，将来还会有。现在就有一部分资本家进行各种违法活动，有一些人并对社会主义改造采取抵抗态度。所以宪法草案规定：“国家禁止资本家的危害公共利益、扰乱社会经济秩序、破坏国家经济计划的一切非法行为。”那种认为我国已经没有阶级斗争了的想法，是完全错误的。对于那些违法和进行破坏活动的资本家，是应当加以处罚的。由限制资本主义剥削到消灭资本主义剥削，不可能设想没有复杂的斗</w:t>
      </w:r>
      <w:r>
        <w:rPr>
          <w:rFonts w:hint="eastAsia"/>
        </w:rPr>
        <w:lastRenderedPageBreak/>
        <w:t>争，但是可以通过国家行政机关的管理、国营经济的领导和工人群众的监督，用和平的斗争方式来达到目的。资本家只要明白了大势所趋，愿意接受社会主义改造，不违法，不破坏人民的财产，那么，他将得到国家的照顾，将来的生活和工作将得到适当的安排，他的政治权利也不会被剥夺。这和我们对待封建地主阶级的政策是大有区别的。所有这些，即工人阶级的国家领导权和工农的巩固联盟，社会主义经济在国民经济中的领导地位，国内统一战线的关系，并加上有利的国际条件，就是我国所以能够通过和平道路消灭剥削制度、建成社会主义社会的必要条件。‖至于各少数民族地区的社会主义改造，更要充分注意各民族发展的特点。对于这个问题，我在以后还要说到。‖其次，关于富农问题。在人民的讨论中有不少的人问：宪法草案规定“国家对富农经济采取限制和逐步消灭的政策”，应当怎样了解？我们认为富农经济是农村中的资本主义经济，富农是农村中最后的一个剥削阶级。在我国，富农经济原来就不发达。在土地改革中，富农出租的那一部分土地已被分配。在土地改革后，由于农村中生产合作、供销合作、信用合作的发展，由于国家执行了对粮食和其他主要农产品的统购统销政策，富农经济已大大地受了限制。农村中虽然又产生了少数新富农，但是一般说来，富农经济不是上升，而是下降的。现在富农每人平均占有的土地比一般农民占有的土地只多一倍。过去的富农现在多已不雇工人或很少雇工人，放高利贷的减少了，经营商业的也受到了很大限制。所以，在我国，可以用合作化和限制富农经济发展的办法，逐步消灭农村中的资本主义。当然，斗争是不可避免的，富农的破坏活动是不可忽视的。在许多地方都发现有富农抵抗统购统销和破坏互助合作的事实。对于有破坏行为的富农分子，必须加以处罚。但是根据我国的整个政治经济情况来看，今后可以不需要发动一次像土地改革那样的特别的运动来消灭富农。将来对于那些已经放弃剥削行为的原来的富农，可以在当地农业生产合作社已经巩固的前提下，根据一定的条件，并在取得农民的允许以后，让他们分别参加合作社，继续加以改造。‖其次，在人民的讨论中还有不少的人问：宪法草案一方面规定，国家依照法律保护资本家生产资料所有权和其他资本所有权，另一方面又规定，要对资本主义工商业实行社会主义改造，要逐步以全民所有制代替资本家所有制，这岂不是互相矛盾么？‖如果说这里有什么矛盾的话，那么，这正是反映着客观生活中存在的矛盾。在我国过渡时期，既有社会主义，又有资本主义，这两种所有制的矛盾就是客观存在的矛盾。同时，资本主义工商业在现阶段一方面有它的有利于国计民生的作用，另一方面又有它的不利于国计民生的作用，这又是资本主义工商业本身客观存在的矛盾。我们解决社会主义与资本主义的矛盾的政策，就是一方面允许资本家所有制存在，利用资本主义工商业有利于国计民生的作用，另一方面限制资本主义工商业的不利于国计民生的作用，采用过渡办法，准备条件，以便逐步以全民所有制代替资本家所有制。宪法草案所规定的关于过渡到社会主义社会的一些具体步骤，就是为了要正确地解决这种矛盾。‖在我国的具体条件下，我们认为我们所采取的建设社会主义的方针和方法是正确的。这个真理，还可以从反面，就是从敌人的叫喊中和某些外国资产阶级报纸的评论中得到证实。‖帝国主义者和台湾蒋介石卖国集团非常不喜欢我们建设社会主义，他们每天都在攻击我们。这有什么奇怪呢？原来我们是做对了。‖有些外国资产阶级报纸失望地发现，在我们的宪法草案中所宣布的道路，“就是苏联所走过的道路”。是的，我们所走的道路就是苏联走过的道路，这在我们是一点疑问也没有的。苏联的道路是按照历史发展规律而为人类社会必然要走的道路。要想避开这条路不走是不可能的。我们一向认为马克思列宁主义是普遍的真理。‖为了破坏我们的社会主义事业，狡猾</w:t>
      </w:r>
      <w:r>
        <w:rPr>
          <w:rFonts w:hint="eastAsia"/>
        </w:rPr>
        <w:lastRenderedPageBreak/>
        <w:t>的敌人还特别雇用了一些人，如像托洛茨基陈独秀分子，他们装成“左”的面孔，攻击我们的社会主义改造事业的具体步骤和具体措施。他们说，我们做得“太不彻底”，“太妥协”，‖“离开了马克思主义”。他们想用这些胡说混淆人们的视听。他们要我们破裂同民族资产阶级的联盟，立即剥夺民族资产阶级。他们又嫌我们的农业政策“太慢了”，他们要我们破裂同农民的联盟。这些难道不是完全的胡说吗？我们如果照这样作，当然只有帝国主义和蒋介石卖国贼最为高兴。‖我国人民既有建设社会主义的坚定目标，又有切实可行的具体步骤，这就不能不使我们的敌人大大地不高兴了。敌人最不高兴的事情，就是对我国人民最好的事情，这是用不着说的。‖第三、关于我国人民民主的政治制度和人民的权利和义务‖宪法草案第二条规定：“中华人民共和国的一切权力属于人民。人民行使权力的机关是全国人民代表大会和地方各级人民代表大会。”这个规定和其他条文的一些规定表明我们国家的政治制度是人民代表大会制度。根据我国人民革命根据地政治建设的长期经验，并参照苏联和各人民民主国家的经验，在五年以前，我们的共同纲领就确定了我们国家的这种政治制度。宪法草案总结了五年以来国家机关工作的经验和各级各界人民代表会议的经验，对我们国家的政治制度作出了更加完备的规定。我们采用这种政治制度，是同我们国家的根本性质相联系的。中国人民就是要用这样的政治制度来保证国家沿着社会主义的道路前进。‖人民代表大会制度所以能够成为我国的适宜的政治制度，就是因为它能够便利人民行使自己的权力，能够便利人民群众经常经过这样的政治组织参加国家的管理，从而得以充分发挥人民群众的积极性和创造性。显然，如果没有一种适宜的政治制度使人民群众能够发挥管理国家的能力，那么，人民群众就不能很好地动员和组织起来建设社会主义。‖我国的各级人民代表大会是在普选的基础上产生的。宪法草案规定，凡年满十八岁的公民，不分民族、种族、性别、职业、社会出身、宗教信仰、教育程度、财产状况、居住期限，都有选举权和被选举权。由于现在的各种具体条件，我国在选举中还必须依照法律在一定时期内剥夺封建地主和官僚资本家的选举权和被选举权，还必须规定城市和乡村选举代表名额的不同的人口比例，实行多级选举制，并且在基层选举中多数是采用举手表决的方法。我国的选举制度是要逐步地加以改进的，并在条件具备以后就要实行完全的普遍、平等、直接和秘密投票的制度。但是现行的选举制度是适合于我国目前时期的情况的，对于人民最便利，并且能够照顾各少数民族和各民主阶级，使他们有适当的代表名额。从这样的选举中产生的各级人民代表大会，能够充分代表人民的意志，所以这是具有高度民主性质的人民代表机关。‖依照宪法草案的规定，我国的全国人民代表大会完全统一地行使最高的国家权力，而我们的国家行政机关，从国务院到地方各级人民委员会，都由全国人民代表大会和地方各级人民代表大会这样的国家权力机关产生，受它们的监督，并可以由它们罢免。所以，我们的国家行政机关决不能脱离人民代表大会或者违背人民代表大会的意志而进行活动。适应我国的实际情况，并根据中华人民共和国成立以来建设最高国家权力机关的经验，我们的国家元首职权由全国人民代表大会所选出的全国人民代表大会常务委员会和中华人民共和国主席结合起来行使。我们的国家元首是集体的国家元首。同时，不论常务委员会或中华人民共和国主席，都没有超越全国人民代表大会的权力。‖我们国家的大事不是由一个人或少数几个人来决定的。人民代表大会制既规定为国家的根本政治制度，一切重大问题就都应当经过人民代表大会讨论，并作出决定。全国性的重大问题，经过全国人民代表大会讨论和决定，在它闭会期间，经过它的常务委员会讨论和决定；地方性的重大问题经过地方人民代表大会讨论和决定。我国的人民代表大会就</w:t>
      </w:r>
      <w:r>
        <w:rPr>
          <w:rFonts w:hint="eastAsia"/>
        </w:rPr>
        <w:lastRenderedPageBreak/>
        <w:t>是这样能够对重大问题作出决定并能够监督其实施的国家权力机关。‖宪法草案第二条第二款规定：“全国人民代表大会、地方各级人民代表大会和其他国家机关，一律实行民主集中制。”我们经过人民代表大会制统一和集中行使国家的权力，就说明了我们的民主集中制。在香港出版的反动刊物说我们“这种人民代表大会制乃是中央集权的制度”。这些反动分子自以为发现了一种什么理由可以用来攻击我们。可是我们马克思列宁主义者早就公开地宣布过，我们是主张集中制的。问题是什么样的集中：是少数大封建主或大资本家的专制的集中呢，还是以工人阶级为领导的人民大众的民主的集中呢？这两种集中制度，当然是完全不同的两回事情。正如宪法草案中所规定的，我们在这里是把高度的集中和高度的民主结合在一起的。我们的政治制度有高度的集中，但是这种高度的集中是以高度的民主为基础的。‖人民当自己还处在被压迫地位的时候，不可能把自己的意志和力量充分地集中起来。中国人民在过去被人讥笑为“一盘散沙”，就是因为这个原故。革命使得人民的意志和力量集中起来了。而当人民已经得到解放并建立了自己的国家以后，当然就要把自己的意志和力量充分地集中到国家机构里去，使国家机构成为一个坚强的武器。人民的国家机构越是坚强，它就越有能力保卫人民的利益，保障人民的民主权利，保障社会主义的建设。‖毛泽东同志在“论联合政府”一书中说到我们国家政治制度的时候，清楚地指出：“它是民主的，又是集中的，就是说，在民主基础上的集中，在集中指导下的民主。”这就是我们的原则。‖有不少的人，常常错误地把民主和集中看做是绝对对立而不能互相结合的两回事。他们以为，有了民主就不能有集中，有了集中就不能有民主。他们看到我们国家机关中的人民的政治一致性，看到全国高度的统一领导，就企图证明在我们这里“没有民主”。他们的错误在于他们不了解人民民主，也就不能了解建立于人民民主基础上的集中。‖人民的共同利益和统一意志，是人民代表大会和一切国家机关工作的出发点。因此，在这一切国家机关中，也就能够在民主的基础上形成人民的政治一致性。但是，不能因为政治上的一致性而取消或者缩小批评和自我批评。恰恰相反，批评和自我批评是我们民主生活的一种极重要的表现。在我们的一切国家机关中，工作中的缺点和错误总是有的，因此，在全国人民代表大会的会议上，在地方各级人民代表大会的会议上，在一切国家机关的会议上和日常活动中，都要充分地发扬批评和自我批评。我们必须运用批评和自我批评的武器来推动国家机关的工作，不断地改正缺点和错误，反对脱离群众的官僚主义，使国家机关经常保持同群众的密切联系，正确地反映人民群众的意志。如果没有充分的批评和自我批评，也就不能达到和保持人民的政治一致性。压制批评，在我们的国家机关中是犯法的行为。‖从资产阶级的观点出发，是不能理解我们国家的政治制度的。许多外国资产阶级的报纸评论了我们宪法草案中的政治制度。有一些人因为我们的人民代表大会拥有广泛的权力而感到奇怪，说什么“尤其是全国人民代表大会职权的强大，不得不令人吃惊”。另有一些人却在那里争论我们中华人民共和国主席的地位是像法国的总统呢，还是像美国的总统。这些评论家总想用资产阶级国家的政治制度来衡量我们的制度，或者根据他们主观上一些奇奇怪怪的想法说这样那样。但可惜的是他们还没有看到最大的和最根本的事情，他们还没有看到中国历史上已经发生的巨大变化，这个变化就是以工人阶级为首的中国人民已经当了中国的主人。‖还有一些外国资产阶级的评论家攻击我们国家的集中制和人民的集体主义，并且根据这点说，在我国“没有个人自由”，“忽视个人利益”。因此，我想说一下高度的集中和人民的集体主义是不是妨害人民群众的个人利益和个人自由的问题。‖在宪法草案的许多条文中，规定了我国公民享有广泛的自由和权利。宪法草</w:t>
      </w:r>
      <w:r>
        <w:rPr>
          <w:rFonts w:hint="eastAsia"/>
        </w:rPr>
        <w:lastRenderedPageBreak/>
        <w:t>案规定公民有言论、出版、集会、结社、游行、示威的自由，并且规定国家要供给必需的物质上的便利，以保证公民享受这些自由。宪法草案还规定：“公民的人身自由不受侵犯。任何公民，非经人民法院决定或者人民检察院批准，不受逮捕。”“公民的住宅不受侵犯，通信秘密受法律的保护。”“公民有居住和迁徙的自由。”宪法草案又规定公民有劳动的权利和受教育的权利、劳动者有休息的权利和在年老、疾病或者丧失劳动能力的时候获得物质帮助的权利，并且规定国家要逐步扩大现在还不充分的物质条件，以保证公民享受这些权利。此外，宪法草案还规定公民有宗教信仰的自由。我们的国家所以能够关心到每一个公民的自由和权利，当然是由我国的国家制度和社会制度来决定的。任何资本主义国家的人民群众，都没有也不可能有我国人民这样广泛的个人自由。‖有些外国评论家看到我们一方面要保卫人民的民主自由权利，另一方面要镇压一切叛国的和反革命的活动，惩办一切卖国贼和反革命分子，他们就觉得奇怪。当然，如果有人希望我们在宪法中去保障卖国贼和反革命分子活动的自由，那就只能使他失望。对于意图奴役我们的外国帝国主义者和帝国主义的走狗们，我们的宪法和一切法律是永远也不会让他们得到一点方便的。难道不正是因为我们剥夺了卖国贼和反革命分子的自由，人民才有了真正的自由么？‖有些外国评论家看到我们一方面保障公民有宗教信仰的自由，另一方面惩办那些形式上披着宗教外衣而实际上进行反革命活动的帝国主义分子和叛国分子，他们就觉得奇怪。当然，如果有人希望我们去保护那些对于我国人民民主政权进行颠覆活动的帝国主义分子和叛国分子的自由，那就同样只能使他失望。根据宪法草案的规定，我们的国家将如同过去一样切实地保障公民有宗教信仰自由的权利，但是，保障宗教信仰自由和保障反革命活动自由，是绝对不能混同的两件事，我们的宪法和一切法律同样是永远不会让那些披着宗教外衣进行反革命活动的分子得到一点方便的。这种道理也没有任何难于理解的地方。‖在资本主义制度下，国家只是保障剥削阶级极少数人的利益和自由，而剥夺极大多数人的利益和自由。在我们这里，恰恰相反，我们绝不容许任何人为了个人或者少数人的利益和自由而妨害大多数人的利益和自由，妨害国家和社会的公共利益。因为这种理由，所以宪法草案第十四条规定：“国家禁止任何人利用私有财产破坏公共利益。”在我们这里，妨害公共利益的所谓“自由”，当然要受到限制和禁止。但是，我们的国家是充分地关心和照顾个人利益的，我们国家和社会的公共利益不能抛开个人的利益；社会主义，集体主义，不能离开个人的利益；我们的国家充分保障国家和社会的公共利益，这种公共利益正是满足人民群众的个人利益的基础。‖我们的国家能够鼓舞广大的人民群众积极地参加国家和社会的公共生活，并且使人民群众从集体主义的观点出发，在公共生活中自觉地遵守他们对社会、对国家应尽的各项义务，这是我们的人民民主制度符合人民利益的证明。人民群众是否因为有了集体主义，尽了对于社会、对于国家的义务，就会丧失个人利益和个人自由呢？当然不是的。在人民民主制度和社会主义制度下，人民群众能够体验到国家与社会的公共利益和个人利益是不可分的，是一致的。在人民民主制度和社会主义制度下，人民有了完全的民主权利，同时也有完全的义务。人民既然完全地行使了国家权力，也就会以主人的身份尽完全的义务。‖在我们的国家里，人民的权利和义务是完全一致的。任何人不会是只尽义务，不享受权利；任何人也不能只享受权利，不尽义务。宪法草案规定公民必须遵守宪法和法律，遵守劳动纪律，遵守公共秩序，尊重社会公德；并且规定公民有爱护和保卫公共财产的义务，有依照法律纳税的义务，有依照法律服兵役的义务。宪法草案又规定，“保卫祖国是中华人民共和国每一个公民的神圣职责”。宪法草案所规定的这些义务都是每</w:t>
      </w:r>
      <w:r>
        <w:rPr>
          <w:rFonts w:hint="eastAsia"/>
        </w:rPr>
        <w:lastRenderedPageBreak/>
        <w:t>一个公民无例外地必需遵守的。宪法草案的这些规定，将进一步地提高人民群众对于我们伟大祖国的庄严的责任感。因为我们的国家是人民的国家，国家和人民的利益完全‖一致，人民就自然要把对国家的义务看做自己应尽的天职。任何人如果企图逃避这些义务，就不能不受到社会的指责。‖我国人民愿意贡献自己的力量来保卫我们的祖国，来不断地加强人民民主制度，来参加伟大的社会主义事业，当然也就是因为我们的祖国越是强盛，我们的人民民主制度越是强有力，我们的社会主义事业越是向前发展，人民的自由和权利也就越有保障，越能够扩大。‖第四、关于民族自治问题‖宪法草案的序言和其他许多条文规定了国内各民族间平等友爱互助的关系，保障了各少数民族的自治权利。‖中华人民共和国成立以来，已经废除了民族压迫制度，建立了国内各民族平等友爱互助的新关系，各少数民族地区的政治、经济和文化的事业开始逐步发展，人民生活开始逐步改善。我国已经成为自由平等的民族大家庭。宪法草案总结了这方面的经验，对于民族区域自治，对于各少数民族的政治、经济和文化建设，作了比共同纲领更进一步的规定。‖我们的国家是工人阶级领导的人民民主国家，并且正向着建成社会主义社会的目标前进，所以我们的国家能够用彻底的民主主义和民族平等的精神来解决民族问题，建立国内各民族之间的真正合作。我们坚决地认定，必须让国内各民族都能积极地参与整个国家的政治生活，同时又必须让各民族按照民族区域自治的原则自己当家作主，有管理自己内部事务的权利。这样，就能够消灭历史上残留下来的民族间的隔阂和歧视，不断地增进各民族间的相互信任和团结。‖宪法草案明确地规定，我国公民，不分民族、种族，一律都享有平等的权利，并且宣布，对任何民族的歧视和压迫，在我国都是不合法的。宪法草案还规定，各民族都有使用和发展自己的语言文字的自由，都有保持或者改革自己的风俗习惯的自由。宪法草案把我们国家在民族问题上所遵守的人民民主主义和社会主义的原则以及根据这种原则所应当采取的具体措施，用法律的形式肯定下来了。‖宪法草案反映了我国各民族利益的一致性。一百多年以来，我国各民族，包括汉族和各兄弟民族在内，共同遭受了外国帝国主义的压迫。帝国主义者曾经进行各种阴谋，破坏我国各民族间由于长远的历史而形成的联系，企图实现他们的“分而治之”的侵略政策。中华人民共和国成立，使中国各民族都从帝国主义压迫下得到了解放，但是帝国主义者仍旧在处心积虑，妄想分离我国各民族，借以达到他们的重新奴役我国各民族的目的。面对着帝国主义者的这种侵略阴谋，我国各民族都必须提高警惕，不要给帝国主义者进行这种阴谋以任何机会。我国各民族都必须加强和巩固我们祖国的统一，必须紧紧地团结在一起，共同为建设伟大的祖国而努力。宪法草案宣布中华人民共和国是统一的多民族国家，并宣布各民族自治地方都是中华人民共和国不可分离的部分。显然，这样的规定是完全必要的，是完全符合我国各民族的共同利益的。‖宪法草案通过各种规定，保证各少数民族在聚居的地方，都能真正行使自治权。民族自治地方的自治机关，不仅行使一般的地方国家机关的职权，而且能够依照宪法和法律规定的权限管理本地方的财政，依照国家的军事制度组织本地方的公安部队，可以制定自治条例和单行条例以适应当地民族的政治、经济和文化的特点。民族自治地方的自治机关的形式，可以依照实行区域自治的民族大多数人民的意愿去规定。自治机关在执行职务的时候要使用当地民族通用的语言文字。在只有一个乡的民族聚居地区内，虽然不可能也不需要建立自治机关行使上述各种自治权，但也要设立民族乡，以适应聚居的民族成份的特殊情况。‖必须指出，大民族主义和地方民族主义都是错误的。这种思想，对于我国各民族的团结和民族区域自治的实行，都是有害的。我们从宪法草案的序言中可以看到，为着</w:t>
      </w:r>
      <w:r>
        <w:rPr>
          <w:rFonts w:hint="eastAsia"/>
        </w:rPr>
        <w:lastRenderedPageBreak/>
        <w:t>继续加强民族的团结，不仅要反对帝国主义和各民族内部的人民公敌，也要反对大民族主义和地方民族主义。‖汉族在我国人口中占有极大的多数，由于历史条件的关系，汉族的政治、经济和文化在国内各民族中也发展得较高，但是决不能因此就以为汉族可以享受任何一点特权，就可以在其他兄弟民族面前表示任何一点骄傲。恰恰相反，汉族倒有特别的义务去帮助各兄弟民族的发展。各少数民族虽然已经获得了民族平等的权利，但是如果仅仅依靠他们自己的条件和力量，就还不能迅速地克服原来经济上和文化上的落后状况。因此，汉族的帮助对他们是很重要的。汉族人民，特别是派到各少数民族地区工作的汉族干部，必须时时刻刻为少数民族经济文化的发展和生活水平的提高设想，全心全意为少数民族服务，并且要耐心地帮助当地民族干部逐步地成长起来，以便由他们自己担负本地区的各种领导工作。由于过去反动统治阶级的影响，在汉族人民中，以至在汉族干部中，还存在一种大汉族主义思想。例如：不尊重少数民族的风俗习惯，不尊重少数民族的语言文字，不承认少数民族有宗教信仰的自由，不承认少数民族有管理自己内部事务的权利，在少数民族地区工作而不尊重少数民族干部，不同他们商量办事，不相信他们能够在实际工作中提高自己管理各种事务的能力等等。毫无疑问，这种大汉族主义的思想和行为，必然会起破坏民族团结的作用，也完全是我们的国家制度所不允许的。汉族人民和汉族工作干部必须随时注意克服大汉族主义思想。另一方面，在各少数民族中存在着一种地方民族主义思想。这种地方民族主义和大汉族主义同样是长期历史的遗物。应当指出，这种地方民族主义的思想和行为，同样足以妨害各民族间的团结，而且完全有害于自己民族的利益，所以同样是应当克服的。‖建设社会主义社会，这是我国国内各民族的共同目标。只有社会主义才能保证每一个民族都能在经济和文化上有高度的发展。我们的国家是有责任帮助国内每一个民族逐步走上这条幸福的大道的。‖但是各民族有不同的历史条件，决不能认为国内各民族都会在同一时间、用同样的方式进入社会主义。宪法草案序言中说：“国家在经济建设和文化建设的过程中将照顾各民族的需要，而在社会主义改造的问题上将充分注意各民族发展的特点。”这就是说，在什么时候实行社会主义改造以及如何实行社会主义改造等等问题上，都将因为各民族发展情况的不同而有所不同。在这一切问题上，应当容许各民族人民群众以及在各民族中同人民群众有联系的公众领袖们从容考虑，并按照他们的意愿去作决定。‖在某些少数民族中进行社会主义改造的事业，将比汉族地区开始得晚一些，而且他们的社会主义改造所需要的时间也会长一些。当这些少数民族进行社会主义改造的时候，社会主义事业可能在全国大部分地区内已经有了很大的成效，这些少数民族将来的社会主义改造事业也就会有更为顺利的条件，因为在那个时候国家会有更多的物质力量去帮助他们。少数民族的广大人民，由于看到全国范围内社会主义胜利的好处，也会愿意走这条路。即使还有少数人担心社会主义改造会损害自己个人的利益，国家也会采取必要的政策，妥当地安顿他们的生活。所以社会主义改造，在少数民族地区，可以用更多的时间和更和缓的方式逐步地去实现。现在还没有完成民主改革的少数民族地区，今后也可以用某种和缓的方式完成民主改革，然后逐步过渡到社会主义。在我们国家内，在各少数民族中，任何人只要拥护人民民主制度，团结在祖国大家庭里，就都有自己的光明前途，在社会主义社会中都有自己的出路，这是一定的。‖以上是关于宪法草案基本内容的说明。‖三、关于全民讨论中提出的对宪法草案的意见‖全国人民群众在讨论宪法草案的时候，提出了很多修改和补充的意见，也提出了一些问题。对于这些意见和问题，有一部分我在前面已经作了回答，现在我要说到人民群众在讨论中对宪法草案所提出的另外一部分</w:t>
      </w:r>
      <w:r>
        <w:rPr>
          <w:rFonts w:hint="eastAsia"/>
        </w:rPr>
        <w:lastRenderedPageBreak/>
        <w:t>意见和问题。‖人民群众提出的意见，宪法起草委员会都作了考虑。在这些意见中，有一部分意见所涉及的问题不是属于宪法的内容，而是属于其他各种法律的内容，这一部分意见应当在制定其他法律的时候去处理。‖由于采纳了群众的意见，宪法草案已经有了若干改动，有些是内容的改动，有些是文字和修辞上的改动。在这里，不需要把现在向各位代表提出的经过修改了的这个宪法草案当中的每一点修改都列举出来，我只举出以下几点比较重要的修改，并加以说明。‖一、关于宪法草案第三条第三款的修改。这一款规定：“各民族都有发展自己的语言文字的自由，都有保持或者改革自己的风俗习惯和宗教信仰的自由。”这原来是采用共同纲领同一内容的条文。有人建议，在这一款里，不只应当规定各民族都有发展自己的语言文字的自由，而且还应当规定各民族都有使用自己的语言文字的自由。又有人提出，宪法草案第八十八条既已规定‖“中华人民共和国公民有宗教信仰的自由”，那这一款关于保持或者改革宗教信仰自由的规定就是重复的，建议删去。宪法起草委员会认为这些建议是正确的，因此将第三条第三款改为“各民族都有使用和发展自己的语言文字的自由，都有保持或者改革自己的风俗习惯的自由”。‖二、关于宪法草案第五条的修改。这一条所叙述的是我国现有的各种生产资料所有制。有人主张应当写明，在这一条内列举的四种所有制，即国家所有制、合作社所有制、个体劳动者所有制和资本家所有制，只是我国现有的主要的所有制，而不是全部的所有制。提出这个修改意见的人认为，我国现在除了在这一条内列举的四种所有制以外，还存在另外的一些所有制，因此，如果不在这一条的原文中增加“主要”二字，那是有缺点的。‖宪法起草委员会认为这个意见符合我国现在的实际情况。按照实际情况，在我国的若干少数民族地区内，现在存在着封建所有制，甚至还存在着比封建所有制更加落后的所有制。宪法草案第七十条第四款规定：民族自治地方的自治机关“可以依照当地民族的政治、经济和文化的特点，制定自治条例和单行条例”。这里所说的“经济特点”就包含了若干少数民族地区各种特殊的所有制的问题。当然，这些所有制，在我国整个国民经济中，只占极少的份量。此外，在尚待解放的台湾省，美国帝国主义和蒋介石卖国集团现在还对台湾人民进行着残酷的压迫和掠夺，在那里，外国帝国主义者所有制、官僚资本家所有制和地主所有制不只是存在，而且还占统治地位。上述这些所有制都不是第五条列举的四种所有制能包括的。因此，宪法起草委员会采纳了这个意见，在第五条上加了“主要”二字。‖第五条的另一个修改是写明了合作社所有制即劳动群众集体所有制。这个修改使合作社所有制的含义更加明确了。‖三、宪法草案第八、第九、第十各条的第一款都做了修改。这几款的原文是分别规定国家依照法律保护农民、手工业者和其他个体劳动者以及资本家的生产资料所有权和其他财产所有权。宪法草案原来的这些规定和第十一条的规定，在内容上是有重复的，因为第十一条规定“国家保护公民的合法收入、储蓄、房屋和各种生活资料的所有权”，这个规定包括了全体公民，包括了生产资料以外的一切财产的所有权。现在我们把第八条第一款改为“国家依照法律保护农民的土地所有权和其他生产资料所有权”；把第九条第一款改为“国家依照法律保护手工业者和其他非农业的个体劳动者的生产资料所有权”；把第十条第一款改为“国家依照法律保护资本家的生产资料所有权和其他资本所有权”，这一款里的“其他资本”，是指资本家的除生产资料以外的其他形式的资本，例如商业资本。经过这样的修改，就避免了前后条文内容的重复。‖四、宪法草案第二十三条第一款的原文规定“全国人民代表大会由省、直辖市、少数民族、军队和华侨选出的代表组成”，现在改为“全国人民代表大会由省、自治区、直辖市、军队和华侨选出的代表组成”。因为在选举全国人民代表大会代表</w:t>
      </w:r>
      <w:r>
        <w:rPr>
          <w:rFonts w:hint="eastAsia"/>
        </w:rPr>
        <w:lastRenderedPageBreak/>
        <w:t>的时候，少数民族并不是一种选举的单位，只有自治区才是同省、直辖市同样的区域性的选举单位。所以应当作这样的修改。‖但是全国人民代表大会中各少数民族的代表不只是从自治区产生，而且更多的是从各省和直辖市产生，因此各省和直辖市在选举全国人民代表大会代表的时候，必须注意到使少数民族有适当名额的代表。为此，我们把第二十三条的第二款也作了修改，修改后的条文特别指出，在选举法中应当规定少数民族代表的名额和产生办法。事实上，一九五三年三月中央人民政府颁布的“中华人民共和国全国人民代表大会及地方各级人民代表大会选举法”，就已经是这样做的。‖五、宪法草案的第三十四条和第三十五条作了修改，这两条是关于全国人民代表大会所设立的各种委员会的规定。‖依照第三十四条的规定，全国人民代表大会设立民族委员会、法案委员会、预算委员会、代表资格审查委员会和其他需要设立的委员会。这些委员会都是经常性的组织。它们的任务是协助全国人民代表大会工作。根据工作情况，民族委员会和法案委员会在全国人民代表大会闭会期间还要协助全国人民代表大会常务委员会工作，而预算委员会和代表资格审查委员会就只是在全国人民代表大会开会期间才进行工作。为了表明这两类委员会工作情况的区别，对第三十四条的第二款作了一点修改，写明“民族委员会和法案委员会，在全国人民代表大会闭会期间，受全国人民代表大会常务委员会的领导”。‖第三十五条规定的是全国人民代表大会为着调查特定问题组织的委员会。这种委员会是临时性的组织，是全国人民代表大会为了监督其他国家机关的工作而组织的一种委员会，所以这种委员会和第三十四条规定的委员会具有不同的性质。因为原文对这种委员会的性质和任务规定得不明确，所以作了修改。又依照宪法草案第三十一条的规定，全国人民代表大会常务委员会有责任监督其他国家机关的工作，为着实行这种监督，常务委员会应当也有权组织这种调查特定问题的委员会。所以修改后的第三十五条把原来的“全国人民代表大会设立的各种委员会”，改为“全国人民代表大会认为必要的时候，在全国人民代表大会闭会期间全国人民代表大会常务委员会认为必要的时候，可以组织对于特定问题的调查委员会”。这样，就把第三十四条和第三十五条规定的两种委员会的区别表明出来了，并且把常务委员会也可以组织这种委员会的权限补充规定上去了。‖六、宪法草案第七十九条第二款增加了“上级人民法院监督下级人民法院的审判工作”的规定。由于我国的地区大，人口多，许多地区交通还很不方便，如果规定只有最高人民法院有权监督地方各级人民法院和专门人民法院的审判工作，是不符合于实际状况的。为了便于纠正审判工作中可能发生的错误，实行上级人民法院监督下级人民法院的审判工作的制度，根据我国建国以来法院工作的经验和从我国现时的条件来看，这是比较适当的。‖七、宪法起草委员会对于宪法草案中有关检察机关的各条的规定作了较大的修改，其中主要是对于第八十一条到第八十四条这四条的修改。从修改后的条文可以看出，我国的检察机关将是最高人民检察院、地方各级人民检察院和专门人民检察院。人民检察院除了设检察长、副检察长和检察员以外，并且设立检察委员会。检察委员会是在检察长领导下处理有关检察工作的重大问题的组织。在人民检察院内设立这样的合议组织，可以保证集体地讨论问题，使人民检察院能够更加适当地进行工作。我们认为，在检察机关采取这种制度是比较适合于我国目前的实际状况的。‖以上是我们考虑了人民群众的意见以后对于宪法草案所作的一些较重要的修改。‖我在这里还要说到经过宪法起草委员会考虑认为不应当采纳的一些意见。当然，在这个报告中把这些意见全部列举出来，是不可能的。我只说到以下几点。‖一、有些人提议在序言中详细地叙述我国的革命历史，例如，更多地说明在我国革命历史中的中国共产党的作</w:t>
      </w:r>
      <w:r>
        <w:rPr>
          <w:rFonts w:hint="eastAsia"/>
        </w:rPr>
        <w:lastRenderedPageBreak/>
        <w:t>用，工农联盟的作用，统一战线的作用，更多地说明一百多年以来革命先烈的奋斗经过，更多地说明中华人民共和国建立以来各方面的成就等等。这一类意见，宪法起草委员会没有采纳。‖有些人对序言提出了两种相反的意见，一种意见认为应当说到共产主义社会的远景，另一种意见认为不应当说到现在还没有实现的东西。这两种意见也没有采纳。‖为什么以上这些意见不应当采纳呢？‖在宪法草案的序言中表明这个宪法是中国人民革命胜利的结果，这是必要的。但是宪法所以需要序言这个部分，更重要的是因为要在序言中说明我国正处在过渡时期这个历史特点，并且着重地指明国家在过渡时期的总任务和实现这个总任务的内外条件。中国人民过去的一切革命历史应当受到尊重，但是如果在宪法的序言中加上许多对宪法并不是必要的历史叙述，那是不适当的。‖因为我们这个宪法是过渡时期的宪法，所以它同社会主义社会已经建成时期的宪法不能不有所区别。一方面，我国现在还没有建成社会主义社会，另一方面，我国现实生活中已经存在着建设社会主义的事实，而且社会主义的建设正在一天一天地发展。宪法不去描画将来在社会主义社会完全建成以后的状况，但是为了反映现在的真实状况，就必须反映正在现实生活中发生着的变化以及这种变化所趋向的目标。如果不指明这个目标，现实生活中的许多事情就不可理解。我们的宪法所以有一部分条文带有纲领性，就是因为这个原故。‖由此可见，如果以为社会主义建设还没有完成，在序言中就不应当提出建成社会主义社会这个目标，这是不对的。但是如果以为在序言中不仅应当提出建成社会主义社会这个目标，而且还应当说到建成社会主义社会以后的远景，即为共产主义而奋斗的目标，那也是不必要的。‖二、有些人提议在第五条中列举我国现有的各种生产资料所有制的时候，还应当提到国家资本主义。宪法起草委员会没有采纳这个意见。因为，目前在我们这里，国家资本主义经济有各种不同的形式，那就是国家所有制同资本家所有制在多种复杂形式下的经济联盟，而不能自成一种独特的所有制。所以在指出各种所有制的第五条中不应当把国家资本主义列举在内。‖三、有些人提议在宪法草案第二章第三节内具体地列出国务院所属各部、各委员会的名称。这个意见宪法起草委员会也没有采纳。因为随着我国国家建设工作的发展，国务院的机构在一定的情况下需要有某些变动，所以在这一节内没有具体列出国务院所属各部门的名称，以免一遇变动就要修改宪法。国务院各部和各委员会的名称，可以在国务院组织法内另行规定。‖四、有些人提出关于地方国家机关的一种修改意见。这种意见认为地方各级人民代表大会也应当和全国人民代表大会一样设立常务委员会。宪法起草委员会没有采纳这个意见。‖全国人民代表大会工作的繁重，当然不是地方各级人民代表大会所能够相比的。全国人民代表大会行使国家的立法权，地方各级人民代表大会没有这方面的职权。而且越是下级的人民代表大会，因为地区越小，就越易于召集会议。所以地方各级人民代表大会不需要在人民委员会以外再设立常务机关。地方各级人民委员会是地方各级人民代表大会的执行机关，同时也行使人民代表大会的常务机关的职权。如果另外设立人民代表大会的常务机关，反而会使机构重叠，造成不便。‖五、有些人提议在宪法序言中增加关于中国人民政治协商会议的地位和任务的规定。宪法起草委员会认为在宪法序言中可以不作这样的规定。‖中国人民政治协商会议是我国人民民主统一战线的组织形式。它曾代行全国人民代表大会的职权，这种职权今后当然不再需要由它行使，但是它作为统一战线的组织将在我国的政治生活中继续发挥它的作用。既然它是统一战线的组织，所以，参加统一战线的各党派、各团体，将经过协商，自行作出有关这个组织的各种规定。‖六、还有些人提议在宪法中增加规定我国疆域的条文。宪法起草委员会认为不需要在宪法中增</w:t>
      </w:r>
      <w:r>
        <w:rPr>
          <w:rFonts w:hint="eastAsia"/>
        </w:rPr>
        <w:lastRenderedPageBreak/>
        <w:t>加这样的条文。宪法的基本任务，是用法律的形式规定社会制度和国家制度，而描写国家的具体疆域，并不是它的必要的任务。在联邦国家的宪法中，有必要列举联邦中的各个单位，但我国并不是这种国家。在单一国家中，如果认为有必要把现行的行政区域的划分固定下来，当然也可以在宪法中列举各行政区域单位。但是，现在我国的经济建设正在开始，国内各行政区域的划分还不能说已经完全固定了。例如不久以前，中央人民政府委员会就曾决定合并了若干省的行政单位。所以，在宪法中按照现状列举各行政区域的名称，并不是适宜的。当然，行政区域的划分是不应当轻易变动的，所以宪法草案规定，只有全国人民代表大会有权批准省、自治区和直辖市的划分，而自治州、县、自治县、市的划分也要由国务院来批准。‖人们提议增加有关疆域的条文，有一种用意，是为了要在宪法中肯定台湾是我国领土中不可分的一个部分，这个用意是好的。但是宪法可以不为此而增加新的条文，因为台湾是中国的神圣领土，是从来不发生疑问的。把台湾从美国帝国主义和蒋介石卖国集团的统治下解放出来，达到我们全国的完全统一，这是中国人民一定要实现的任务。‖以上是对于人民群众对宪法草案所提出的各种意见的简要的回答。‖四、结论‖各位代表！在全国人民的讨论中，证明了我们的宪法草案是代表全国各族人民的利益的，是实事求是的。人民群众在讨论宪法草案的时候说：“宪法草案把全国人民在中国共产党和毛主席领导下作过的许多事情都写上了；把现在已经开始做、以后应当做又能够做的事情也写上了。”“我们应当怎样走到社会主义，一条一条地都摆出来了。”“宪法草案标志着各少数民族的政治、经济和文化的建设事业将得到更大的发展。”广大群众认为我们起草的宪法是“幸福生活的保证”，认为宪法草案的“每一条都代表着人民的利益”。这是人民群众对宪法草案所作的结论，显然，这种结论是正确的。‖我们的宪法草案，经过全国人民代表大会通过以后，将成为我国的国家根本法。这个宪法既然是表达了人民群众的亲身经验和长期心愿，它就一定能够在我国的国家生活中起巨大的积极的作用，一定会鼓舞人民群众为保卫和发展我们的胜利成果而斗争，为粉碎一切企图破坏我国社会制度和国家制度的敌人而斗争，为促进我国建设事业的健全发展和加速我国建设的进度而斗争。宪法是全体人民和一切国家机关都必须遵守的。全国人民代表大会和地方各级人民代表大会的代表以及一切国家机关的工作人员，都是人民的勤务员，一切国家机关都是为人民服务的机关，因此，他们在遵守宪法和保证宪法的实施方面，就负有特别的责任。‖中国共产党是我们国家的领导核心。党的这种地位，决不应当使党员在国家生活中享有任何特殊的权利，只是使他们必须担负更大的责任。中国共产党的党员必须在遵守宪法和一切其他法律中起模范作用。一切共产党员都要密切联系群众，同各民主党派、同党外的广大群众团结在一起，为宪法的实施而积极努力。‖中华人民共和国宪法的颁布，不仅会使全国人民欢欣鼓舞，而且也会使我们在全世界一切国家中的朋友感到高兴。人民的中国在国际间有很多的朋友。伟大的苏联和各人民民主国家是我们亲密的朋友，全世界一切国家爱好和平的人民都是我们的朋友。我们在国际间的朋友对我们事业的支持，是我们取得胜利的主要条件之一。我们的朋友为我们的胜利而高兴是可以理解的。中国革命的胜利具有伟大的世界历史意义，中国社会主义建设和社会主义改造的胜利，同样是具有伟大的世界历史意义的。我们的宪法已经把我国在国际事务中的根本方针规定下来了，这个方针就是要为世界和平和人类进步的崇高目的而努力。我国已经得到的一切成就和将要得到的成就，都有助于全世界人民的和平与进步的共同事业。争取世界的持久和平是我国进行社会主义建设的必要条件。‖我国宪法的颁布，是全国各族人民长期共同奋斗获得了伟大胜利的一个成</w:t>
      </w:r>
      <w:r>
        <w:rPr>
          <w:rFonts w:hint="eastAsia"/>
        </w:rPr>
        <w:lastRenderedPageBreak/>
        <w:t>果，但是这并不是说，宪法颁布以后，宪法所规定的任何条文就都会自然而然地实现起来。不是的。宪法一方面总结了我们过去的奋斗，另一方面给了我们目前的奋斗以根本的法律基础，它在我们国家生活的最重要的问题上，规定了什么样的事是合法的，或者是法定必须执行的，又规定了什么样的事是非法的，必须禁止的。在宪法颁布以后，违反宪法规定的现象并不会自行消灭，但是宪法给了我们一个有力的武器，使我们能够有效地为消灭这些现象而斗争。宪法规定我们的国家要建立社会主义社会，这当然不是说社会主义社会已经是现成的东西，也不是说我们可以坐着等它来到。我们面前还有遥远的道路，在这条道路上必然会有艰难，有曲折，绝对不会是一帆风顺的。宪法的意义是伟大的，宪法交给我们的任务尤其伟大。我们只有经过艰苦的奋斗和顽强的工作，经过不断的努力的学习，克服横在我们面前的种种困难，才能达到我们的目的。我们一点也不要因为我们目前所已经得到的成就而骄傲自满。骄傲自满，对于任何个人，任何阶级，任何政党，任何民族，都是有百害而无一利的。当我们庆祝宪法的制定和颁布的时候，我们全国各族人民必须按照宪法所规定的道路，在中国共产党的领导下，加强团结，继续努力，为保证宪法的完全实施而奋斗，为把我国建设成为一个伟大的社会主义国家而奋斗。‖　　【日期】</w:t>
      </w:r>
    </w:p>
    <w:p w14:paraId="78890C7D" w14:textId="77777777" w:rsidR="00886012" w:rsidRDefault="00886012" w:rsidP="00886012">
      <w:pPr>
        <w:rPr>
          <w:rFonts w:hint="eastAsia"/>
        </w:rPr>
      </w:pPr>
      <w:r>
        <w:rPr>
          <w:rFonts w:hint="eastAsia"/>
        </w:rPr>
        <w:t>‖【版面】第</w:t>
      </w:r>
      <w:r>
        <w:rPr>
          <w:rFonts w:hint="eastAsia"/>
        </w:rPr>
        <w:t>02</w:t>
      </w:r>
      <w:r>
        <w:rPr>
          <w:rFonts w:hint="eastAsia"/>
        </w:rPr>
        <w:t>版（）‖【标题】在第一届全国人民代表大会第一次会议上　代表们关于宪法草案和报告的发言‖【正文】在第一届全国人民代表大会第一次会议上‖代表们关于宪法草案和报告的发言‖林伯渠代表的发言各位代表：‖中华人民共和国第一届全国人民代表大会第一次会议，将庄严地通过中华人民共和国宪法，这是我们国家的大喜事，是全国人民的大喜事，也是我们在全世界一切国家中的朋友们的大喜事。‖这个宪法，是一百多年来，尤其是近三十多年来，中国人民反对帝国主义、封建主义和官僚资本主义的革命胜利的总结，是中华人民共和国成立以来建国的经验的总结，是我国通过和平的道路建成社会主义社会的保证。‖这个宪法在制定的过程中，中国各族人民都热烈地参加了讨论的。它既是领导者的经验和广大人民群众的经验的结合，又是中国的经验和苏联及其他人民民主国家的经验的结合。‖宪法草案规定了中华人民共和国的一切权力属于人民，人民行使权力的机关是全国人民代表大会和地方各级人民代表大会；规定了全国人民代表大会是最高国家权力机关和行使国家立法权的唯一机关；规定了全国人民代表大会、地方各级人民代表大会和其他国家机关一律实行民主集中制；规定了人民代表受原选举单位和选民的监督；规定了一切国家机关工作人员必须努力为人民服务；规定了国家武装力量属于人民，它的任务是保卫人民革命和国家建设的成果，保卫国家的主权、领土完整和安全。宪法草案的各个部分，都贯彻着国内各民族间平等友爱互助合作的精神。所有这些有关政治制度和国家制度的规定，都是中国人民政治生活中实际经验的总结，现在以法律的形式把它们固定下来了。‖宪法草案指明了我国正处在逐步过渡到社会主义社会的历史时期，反映了我们国家在过渡时期的根本要求和全国人民建设社会主义社会的共同愿望。它规定了国家在过渡时期的总任务，指出了实现总任务的内外条件，并规定了中国人民为此而奋斗的道路。这些规定，是完全以中国现有的社会情况为根据的。由于中国工人阶级的领导和广大劳动人民的努力，社会主义因素在国家的政治和经济方面已经成为决定性的领导力量，这就决定了逐步过渡到社会主义社会已经是我国存在着的和向前发展的必然趋势；同时，又由于非社会主义经济成份的大量存在，和社会主义经济的发展还赶不上广大人民生活需要的事实，对现存的各种非社会主义所有制的改造，就必须逐步进行，区别对待。只有由国</w:t>
      </w:r>
      <w:r>
        <w:rPr>
          <w:rFonts w:hint="eastAsia"/>
        </w:rPr>
        <w:lastRenderedPageBreak/>
        <w:t>家保证优先发展国营经济，即全民所有制的社会主义经济，才能加强国民经济中的领导力量和扩大实现社会主义改造的物质基础。只有依靠国家机关采取行政上的具体措施，并使之与广大人民群众的社会主义觉悟和积极行动结合起来，才能逐步实现社会主义改造，逐步消灭剥削制度，建立社会主义社会。几年来，我们正是遵循着这些原则来进行的。这是中国人民经济生活中实际经验的总结，现在也以法律的形式把它们固定下来了。‖中华人民共和国建国以来的各项措施的伟大成就，已经使整个中国社会在各方面都发生了深刻的根本的变化。人民的物质、文化生活水平已经比解放以前有了显著的提高，人民的各项自由权利已经开始得到了物质上的保证。但是我们还是刚从贫困落后的旧中国的废墟上建立不久的新国家，我们的社会主义建设事业和社会主义改造的事业也刚在有计划地进行，国家财富的积累还不够充裕。因此，应当说，目前我们国家对于公民的各项基本权利的物质保证，还是不充分的。应当指出，发展经济建设是改善人民生活的前提，那种不顾经济建设的利益、过高过急地要求改善人民生活的意见是不正确的；也应当指出，在我们国家机关的工作人员中还有一些人对于在可能条件下改善人民生活采取官僚主义的漠不关心的态度，甚至违法乱纪，侵害人民的基本权利，也是不对的，是我们所必须坚决反对的。‖全国各族人民，无论在工厂中，在农村中，在学校、机关中，以及在其他各个岗位上，正欢欣鼓舞地以实际行动来迎接中华人民共和国宪法的诞生。我们坚决相信，在以毛泽东同志为首的中国共产党领导下，在人民有了自己的宪法以后，人民群众的积极性和创造性一定会进一步地更加发挥。我们必须同全国人民一起，继续加强团结，为彻底实现国家在过渡时期的总任务，把我国建设成为一个伟大的社会主义国家而努力奋斗！‖李济深代表的发言主席、诸位代表：‖我完全同意“中华人民共和国宪法草案”，并且完全同意刘少奇委员所作关于宪法草案的报告。在这时候，我的心情非常激动。我不能不想到一百多年来无数的仁人志士的艰苦斗争和他们所流的鲜血。而今天，我们代表全国六万万人民来庄严地通过中华人民共和国宪法，这是说明了我们的革命先驱者和现代中国人民革命斗争已得到伟大的胜利果实。‖这个宪法草案，曾经各方面的代表人物八千多人参加了起草工作，在广大的国土上掀起了千百万人热烈讨论的高潮，集中了全中国人民的智慧和意见，它的全部内容和每一个条文都贯串着真正的民主主义的精神；它总结了过去和现在革命斗争的经验，指出来一条不能反对的真理，就是我们中国只有走社会主义的道路。‖然而社会主义不是我们坐着等待就可以实现的。在过去几年中，我们在各方面已经取得了惊人的成就，这是谁也不能抹煞的事实。但工作中也不是没有缺点和错误的。例如：在国家机关中有些工作人员脱离群众，违法乱纪，有损政府的威信。又如，在建设事业中，也有因为不经过详细的调查研究，没有周密的计划或者好大喜功、盲目冒进以致造成国家的损失，这些缺点和错误，那怕是较小的、个别的，今后也必须坚决改正。‖什么是合法而必须执行的？什么是非法而必须禁止的？宪法草案已经明白规定了。那么，我们制定了宪法之后，第一个要求就是严格地遵守宪法和积极地执行宪法。宪法是我们的有力武器，我们应该用它来保卫和发展胜利的成果，用它来克服消灭一切错误和缺点。因此，我建议展开一个全国规模的学习宪法、宣传宪法的运动，使得每一个人都能够遵守宪法，执行宪法，接受社会主义改造，提高政治觉悟，克服个人主义，一心一意，永远跟着共产党前进。‖宪法给我们充分的权利，也交给我们重大的任务。首先使我想到的是美帝国主义所侵占的我国领土台湾。台湾一天不解放，我们的领土一天得不到完整，中国的安全和世界的和平就一天受着威胁。今天，我们不能不以没有台湾省人民普选的代表在座为缺憾。我们不能不想到我们的</w:t>
      </w:r>
      <w:r>
        <w:rPr>
          <w:rFonts w:hint="eastAsia"/>
        </w:rPr>
        <w:lastRenderedPageBreak/>
        <w:t>人民解放军正在前方英勇作战。我们沿海前线的居民和台湾海峡的渔民，正在不断的遭到蒋匪的轰炸和残杀，我们更不能忘记还有八百万同胞在蒋介石卖国贼的压迫下受着水深火热的痛苦。为了保卫国家主权领土的完整和安全，我们一定要解放台湾！‖我在这里发言，怀抱着充分的信心。我们有以毛主席为首的中国共产党的领导，有已经巩固还要继续发挥作用的人民民主统一战线，我们这个全国人民大团结建设社会主义的宪法，一定能够完全实现。正如毛主席在大会开幕时所昭示我们的，我们一定能够把我们的国家建设成为一个伟大的社会主义共和国。‖王崇伦代表的发言主席、各位代表：‖我能参加全国人民代表大会，参加对中华人民共和国宪法草案的讨论，感到非常光荣。在我们的宪法草案中规定了公民有劳动的权利、劳动者有休息的权利，规定了劳动是光荣的事情，规定了工人阶级的领导地位和建设社会主义的奋斗目标，这就巩固了中国人民过去的斗争成果，指明了今后的光明道路。我坚决拥护这个宪法草案和刘少奇同志关于中华人民共和国宪法草案的报告。‖自中华人民共和国成立以后，我国工人的政治地位和社会地位有了根本的改变，我们工人当家作了主人，我们在为建设自己的幸福生活而劳动着。因为我们是为自己和自己的国家劳动，所以劳动的劲头特别大，生产效率不断地提高，我们的生活也随着有了改善。这些都是我亲身体会到的。在党的教育和培养下，我和全国工人兄弟们一样，看到了社会主义的美好前景，认识到我们工人阶级的重大责任，下定决心要努力学习，为祖国、为社会主义事业贡献出一切力量。‖全国的工人弟兄们在生产岗位上已经做出很大的成绩，可是国家建设需要我们做出更多的成绩；而要做出更多的成绩是要依靠党的领导和集体的力量的。离开党的领导，离开集体主义，个人的力量是很有限的。我在工作中间曾经有过一点贡献，可是也遇到过很多困难。没有党的领导和大家的帮助，我就无法克服这些困难。党随时都提醒我：困难就是考验，坚持就是胜利，有决心就能成功。领导上还专门作出决议来帮助我，长辈的工人和技术人员们都很热心地来协助我，因此“万能工具胎”才在集体的力量下创造成功，使工作效率提高了六倍。我想全国各地的成千上万的技术革新者，也都是在党的领导和大家的帮助下才得到成功的。显然这些集体智慧所创造的事迹，在旧社会是决不可能发生的，只有在人民做了国家的主人之后才能发生。这正表现着人民民主制度的优越性。‖有一点意见，我想在这里提出来。就是：我深深地感到过多的社会活动对于劳动模范是一个很大的负担。社会活动太多了，生产和学习的时间就减少了，这样下去，模范不了多久就不模范了。我想工、农业劳动模范同志们都会有这样的感觉。希望政府、工会和其他有关部门能够适当地解决这个问题。‖中华人民共和国宪法的制定，将使我国的人民民主制度更加完备和巩固，我们今后要更加提高自己的觉悟，遵守劳动纪律，发挥积极性和创造性，保证完成和超额完成国家计划，保证宪法的实施，并誓为解放台湾奋斗到底！‖张澜代表的发言主席、各位代表：‖我完全同意中华人民共和国宪法草案和刘少奇委员关于宪法草案的报告。‖六十年以来，中国的宪政运动，我是亲身经历过的。就我自己的经验，过去反动统治者所谓宪政，从制宪的过程到“宪法”的内容，都是骗人的，因而都是为人民所蔑视和反对的。‖由于中国共产党领导的新民主主义革命的胜利，中国人民才走上了光明幸福的大道；今天才有了这个真正民主的宪法。这个宪法是用民主的方式产生的，从中央人民政府委员会到全国每个角落，经过了许多次的讨论，吸收了一切好的意见，真正做到了字斟句酌，尽善尽美。所以这个宪法是符合广大人民的共同愿望，而为全国人民所一致赞成和热烈拥护的。‖中华人民共和国宪法的得来是不容易的。有了这个宪法以后，全国人民必须作更大的努力，才能在我们伟大的祖国建成社会主</w:t>
      </w:r>
      <w:r>
        <w:rPr>
          <w:rFonts w:hint="eastAsia"/>
        </w:rPr>
        <w:lastRenderedPageBreak/>
        <w:t>义的新社会。‖为了彻底实施这个宪法，必须要全国人民共同努力。首先，应当在全国范围内普遍展开关于宪法的宣传、学习，务求做到家喻户晓。宪法是国家根本大法，从中央到地方，从政府到人民，都要切实遵行，共同信守。我们全国人民代表大会的全体代表，都亲自参加了这个庄严的制宪会议，更应当以身作则，严格遵守宪法，并担负起监督宪法实施的重大责任。以中国共产党为领导的各民主阶级、各民主党派和各人民团体，都要共同负责，以保证宪法的彻底实施。‖五年以来，我们的国家在中国共产党和毛主席的领导下，在政治、经济、文化各方面，都有了辉煌的成就。但是应当承认，在我们的各种工作中还存在着个别的缺点和错误。正是因为这样，几年来，我们曾经和官僚主义、命令主义、违法乱纪的现象作不断的斗争。现在宪法颁布以后，一切国家机关工作人员，都必须以宪法为准绳，克服这些缺点和错误，勤勤恳恳地为人民服务。‖当全国人民热烈庆祝宪法颁布的时候，我特别想起台湾同胞还在水深火热之中。全国人民一定要更坚强地团结起来，解放台湾，消灭蒋匪，保卫国土完整，断不容许美国侵略集团的干涉！‖韩恩代表的发言主席、各位代表、各位同志：‖这次召开全国人民代表大会，通过中华人民共和国宪法，是我国人民的一件大喜事。我能够做个代表参加这样重大的会议，感到非常高兴。农民参加管理国家大事，制定国家宪法，这是自古以来没有的。只有在共产党和毛主席的领导下，我们农民才能有今天这样的好日子。‖我是吉林省蛟河县保安屯农业生产合作社主任。去年冬天，我们农民知道了国家过渡时期的总任务，生产情绪更加高涨了，社会主义这盏明灯把大家的心照亮了。我们亲眼看见，许多大工厂正在建设，新农具和化学肥料越来越多地运到农村里，听说还正在建设拖拉机工厂。将来用机器种地，像我们所看到的许多国营农场一样，耕的深，长的好，打的粮食就会更多。‖今年六月，宪法草案公布以后，我们农民讨论了这个宪法草案，生产的劲头更大了。宪法巩固了我国革命胜利的果实和土地改革的果实，宪法也保证了我们的国家一步一步地过渡到社会主义。宪法上面规定发展合作社是改造个体农业的主要道路，这完全代表了我们广大农民的意思。要大家富裕，只有走合作化这条道路，这一点我们农民是越来越明白了。我们保安屯在解放以前是有名的“穷棒子”屯，共产党来了，农民分了土地，又组织了互助组，到一九五二年成立起农业生产合作社。当年虽然遭受灾害，合作社仍然保证了丰收；所以有更多的农民要求入社，到年底就发展到四十七户，现在我们的合作社已经发展到一百零七户，有水旱田一百六十垧，合关内二千四百亩，今年能打一百二十万斤粮食。我们计算：除了缴十三万斤公粮，留下明年的种籽和社员的吃粮以外，还可以卖给国家七十万斤粮食。今年我们已经按照公平合理的价格卖给国家两万个鸡蛋和一万二千多斤猪肉，秋后还要卖给国家七千多斤猪肉和五千多斤牛肉。‖我们这个合作社成立两年以来，就栽种了四千多棵果树和十万多棵普通的树木，修了一个一垧大的养鱼池，下了两万条鱼苗。因为生产发展了，社员的收入一年比一年增加，生活一年比一年改善；单是社员自己住的房子，两年来就新盖了四十间，合作社公共仓库和牲口棚等等还不在内。社员的文化也提高了，一般社员能认识三五百字，并且还都在继续学习。像我们这样的农业生产合作社，在吉林省还有不少，在全国就更多了。可是，我们的社还是有很多缺点的。对于新农具的作用还没有充分发挥出来；积肥数量虽多，但质量较差；个别老社员在扩大合作社的时候，对吸收贫困户入社不够热情。我们还要向别的社学习，把我们的社办得更好，更进一步发展生产。‖这些好处，都是共产党和毛主席领导我们赶走帝国主义，打垮国民党反动派，分土地，组织互助合作才得来的，也是跟工人老大哥的帮助、工业的发展分不开的。所以，我们农民热烈拥护这个</w:t>
      </w:r>
      <w:r>
        <w:rPr>
          <w:rFonts w:hint="eastAsia"/>
        </w:rPr>
        <w:lastRenderedPageBreak/>
        <w:t>保证社会主义建设的宪法；大会通过这个宪法以后，我们一定用自己的劳动生产，来保证这个宪法所规定的目标早一天实现。‖萧龙友代表的发言‖我这一次被选为代表，感觉到无上光荣。我们国家从前也几次立宪，但均是为政府的便利即是为地主阶级、资产阶级服务，借以欺骗人民。从未和各族在平等自由及互利互惠上着想。此次全国人民代表大会所有代表均系从真正民意选出。为各族兄弟般平等自由之实现，成为一个大家庭，故凡大家庭互助互利之规模及其制度均载在宪法中，而于卫生的事业及医药的发展均依照毛主席的指示，一一说明。我本人愿追随中西医同人，将我祖国宝贵文化遗产，结合科学从中整理，使我国有数千年临床经验的医学达到发扬光大的地步，使我国广大的劳动者人人都能享受保健的权利。其办法，我主张必须同时创办中医大学和中医医院，俾使学习和临床同时互有经验，否则不易收到良好效用。这是我主要的建议，至于其他一切，可于开会后随时补充，以期中西交流，以期人民健康，共为国家建设努力前进。然则此种宪法可信为全国人民共同遵守履行之宪法，亦即为神圣不可侵犯之宪法，吾愿我们代表和全国人民共尊重之。我是医界中人，故立言如此，望大家指教。‖林枫代表的发言主席、各位代表：‖我完全拥护中华人民共和国宪法草案，完全同意刘少奇同志代表中华人民共和国宪法起草委员会向大会所作的关于中华人民共和国宪法草案的报告。‖中华人民共和国宪法草案总结了中国人民长期革命斗争的经验，给全国人民指明了前进的道路，规定了我们国家过渡到社会主义社会的总方针总任务，给了全国人民以无限的信心和力量。中华人民共和国宪法草案经过全国人民的讨论，集中了全国人民的智慧，充分表达了我国人民建设社会主义社会的共同愿望。我们确信，这个宪法草案的通过和颁布，必将得到全国人民的热烈拥护。‖我们的宪法是人民民主的宪法，是把我国建设成为社会主义社会的宪法。我以为，根据宪法草案的精神来看一看东北地区的建设事业是有意义的。几年来，东北地区如同全国其他地区一样，在中国共产党、中央人民政府和毛主席的正确领导和关怀下，在全国的支援、苏联的帮助以及全体劳动人民的努力下，克服了许多困难，进行了巨大的工作，各种建设事业有了很大的发展。在工业建设方面，我们已经建设了或者正在建设着许多新的企业，逐渐地生产我国过去所不能生产的新产品。一九五三年，东北地区的工业生产总值等于一九四九年的百分之四百四十四点八，一九四九年大型工业生产总值占工农业生产总值的百分之三十七点六，到一九五三年，已经上升到百分之六十一点二。在农业生产方面也有所提高，农业生产互助合作组织在一九五三年已占总农户的百分之七十三点八。其他各项建设事业也都有了相应的发展。东北地区的情况充分说明了，工人阶级领导的、以工农联盟为基础的人民民主制度的优越性，也证明了中国人民能够胜利地完成我们国家的社会主义工业化和社会主义改造的伟大历史任务。但同时，根据宪法草案的精神来检查一下东北地区的工作，我们可以看到是有很多的缺点和错误的，这主要表现在贯彻人民民主制度和发扬民主还不够充分，对人民群众和干部的政治工作、思想教育工作，特别在政治工作和经济工作的结合上还做得不够，对于资本主义工商业的社会主义改造工作也注意得不够。我们有些干部特别是少数领导干部的骄傲自满情绪还很严重，甚至有的人自以为“先进”，自以为“特殊”，对于他所领导的工作批评不得，检查不得，不虚心或者不注意学习其他地区的经验。这些错误虽然已经受到了严格的批判和制止，但仍须在今后的工作中进一步地加以克服和纠正。为了胜利地完成我国的社会主义工业化和社会主义改造的任务，我们必须更加紧密地团结在中国共产党和中华人民共和国政府的周围，认真贯彻宪法草案所规定的一切原则，特别要依靠人民群众，发扬民主，进一步贯彻人民民主制度；加强集中</w:t>
      </w:r>
      <w:r>
        <w:rPr>
          <w:rFonts w:hint="eastAsia"/>
        </w:rPr>
        <w:lastRenderedPageBreak/>
        <w:t>统一领导的思想，加强整体观念和国家观念以及服从国家的统一的建设计划。对于一切分散主义和地方主义都必须及时地加以反对和纠正。‖各位代表！我们的祖国正在向着美满的社会主义社会迈进，我们的前途是光明的，但我们的任务是艰巨的，我们一定要遵照毛主席的指示，戒骄戒躁，谦虚谨慎，密切联系群众，虚心学习，首先要向苏联学习，努力克服前进道路上的一切障碍和工作中的缺点错误，为保证宪法的贯彻，为胜利地完成我们国家的社会主义建设，为胜利地解放台湾而努力奋斗。‖最后，我提议我们的大会正式通过中华人民共和国宪法草案。庆祝我们大会的胜利成功。‖周文江代表的发言主席、各位代表：‖我国真正代表人民意志的宪法，就要在这个庄严无比的大会上通过了。我们军队同志感到非常兴奋。我国的宪法是团结全国人民建设幸福的社会主义社会的宪法，今天能够胜利制定，是一件很不容易的事情。宪法的许多条文，条条都是全国人民和我们军队经过长期艰苦斗争，用我们无数同志的鲜血和生命换来的。因此我们特别爱护它，一定要以实际行动来拥护它。‖现在全国人民都在热烈庆祝全国人民代表大会第一次会议的召开，都在庆祝人民自己的宪法的产生。但是我们同时不能不想到：台湾八百万同胞，他们还不能和我们一样选举自己的代表，出席自己的大会，行使自己的权力；他们现在还被踩在蒋介石卖国贼的脚底下，翻不过身来。我们是人民的军队，我们的神圣任务是保卫人民革命和国家建设的成果，保卫国家的安全和领土的完整。解放台湾，我们军队担负了直接的责任。我们一定不辜负全国人民的希望，一定解放台湾，完成宪法赋予我们的光荣任务。‖我们军队同志时刻都记着朱总司令在今年建军节讲的话。朱总司令很严肃地说：蒋贼军一天不消灭，台湾一天不解放，我们中国人民和中国人民解放军就一天没有洗掉自己身上的耻辱，就没有一点值得骄傲的地方。这些话的意思就是教训我们：我们一天不消灭蒋贼，一天不解放台湾，我们军队就没有完成自己应尽的责任。所以我们正在一面加紧战斗准备，一面积极行动起来。我们一定要收复台湾，让祖国的五星红旗飘扬在台湾所有的土地上，让宪法的光芒照耀到台湾每一个同胞的身上，让我们受尽苦难的台湾父老、兄弟、姊妹，和我们一样都能过自由幸福的生活！‖达赖喇嘛·丹增嘉措代表的发言毛主席、各位代表：‖今天在祖国的首都——北京举行的第一届全国人民代表大会第一次会议上将要庄严地制定中华人民共和国宪法，这是符合全国各民族利益的事情。关于少数民族方面：宪法草案总结了几年来执行毛主席的民族平等、民族团结政策的成绩和经验。特别是宪法草案上规定了各民族可以按照它的发展特点制定自治条例和单行条例，以充分行使自治权利。此外，宪法草案又明白地规定“国家在经济建设和文化建设的过程中将照顾各民族的需要，而在社会主义改造的问题上将充分注意各民族发展的特点”。这都是非常正确的，我们西藏全体人民热烈地表示拥护。西藏在过去很长的历史时期中受着国内历代反动政府的压迫，特别是由于外国帝国主义的挑拨离间，以致和祖国的关系，曾经有一个时期疏远了一些。但是，自从一九五一年签订和平解放西藏办法的协议，中央代表、进藏人民解放军及工作干部先后到达西藏以后，执行了中央的民族团结政策，遵守和执行了和平解放西藏办法协议十七条，这些正确的政策和其他各项措施，都是可以清楚的看得到的。与此同时，由于三年多以来，先后从西藏地方派出了几次参观团、致敬团来到祖国内地，他们回到西藏以后，将所了解的祖国内地的情况，作了宣传解释，因而逐步解除了西藏人民的疑虑。中国各兄弟民族，特别是汉藏民族正在日益走向亲密团结之中。班禅额尔德尼能回返西藏和我相会，也进一步加强了西藏内部的团结。根据毛主席的各民族间与各民族内部应该团结的政策，在西藏业已出现了新的和平友爱的气象。‖关于宗教方面：在敌人的各种</w:t>
      </w:r>
      <w:r>
        <w:rPr>
          <w:rFonts w:hint="eastAsia"/>
        </w:rPr>
        <w:lastRenderedPageBreak/>
        <w:t>挑拨离间中，主要的一项，就是造谣共产党、人民政府毁灭宗教。西藏人民具有很浓厚的宗教信仰，这些谣言，曾经使他们疑虑不安，但是现在“共产党、人民政府毁灭宗教”的挑拨离间的谣言，已经全部破产了，西藏人民已经切身地体会到了他们在宗教信仰上是有自由的。‖关于西藏的经济、文化建设方面：西藏过去因为交通不便，进行经济、文化建设都很困难，但是在中央的大力帮助之下，三年多以来，开辟了不少荒地，建立了人民银行，对农业、畜牧业、手工业发放贷款，高价收购难以外销的羊毛，因而促进了西藏经济的发展。其次，又建立了学校、医院，以培养藏族干部，发展文化。在进行经济建设上特别值得指出的是：中央拨了巨额经费，修筑康藏公路，筑路人员在崇山峻岭及流水急湍的河流上不顾一切危险，努力地进行工作。这条公路，预计在今年年底就可以通车到拉萨。这不仅是建设繁荣新西藏的基础，而且在保卫国防上具有重大的意义。‖最近，后藏一部分地区发生了水灾，中央得知后，立即拨款八十亿元救济灾区人民。最近我国和印度签订的中印两国关于中国西藏地方和印度之间的通商和交通协定，完全反映了西藏地区人民的意愿，获得西藏地区人民的拥护。所有这一切，都具体地表现了中央对西藏和西藏人民的深切关怀，同时，也显示出我们祖国的强大。‖目前在西藏，根据和平解放西藏办法的协议，西藏地方政府和僧俗人民大力帮助人民解放军购置粮食，支援交通运输等。十七条协议正在实行之中，以便使西藏的政治、经济进一步走向良好发展的道路。但是由于历史上多年来反动统治时期施行民族压迫政策所造成的民族隔阂的残余尚未消除干净，西藏人民大众对祖国的情况还不够熟悉等所引起的一些缺陷，已在不断地改进中。进藏人民解放军和工作干部的大公无私的一切措施，归根到底，都是为了藏族人民的利益，这是我们所深切了解的。但是个别细小问题，主要是由于语言的隔阂，以及不了解风俗习惯等原因而发生的一些微小的错误，说明情况后，当即改正了。今后我们彼此将要毫无顾虑地进行批评讨论，特别是在先进的汉民族的帮助之下，在我们各民族敬爱的伟大领袖毛主席的领导之下，我们有坚强的信心，遵守宪法，执行十七条协议，逐步把西藏建设成为一个政教昌盛繁荣幸福的地方。‖最后让我祝贺：‖出席大会的各位代表的健康！‖祝贺大会的胜利和圆满的成功！‖郝建秀代表的发言主席、各位代表：‖制定宪法是全国人民最大的喜事。我能够参加全国人民代表大会来讨论宪法草案，心里感到非常光荣和高兴。我认为宪法草案的每一章，每一条、每一句，都是完完全全符合全国劳动人民的利益和愿望的，我坚决拥护中华人民共和国宪法草案和刘少奇同志关于宪法草案的报告。我建议大会一致通过这个宪法草案。‖宪法草案的第一条就明确地规定了：“中华人民共和国是工人阶级领导的、以工农联盟为基础的人民民主国家”。宪法草案规定了我国通过社会主义工业化和社会主义改造的道路，逐步消灭剥削制度，建立社会主义社会。“这个宪法巩固了我国人民革命的成果和中华人民共和国建立以来政治上、经济上的新胜利，并且反映了国家在过渡时期的根本要求和广大人民建设社会主义社会的共同愿望。”我们工人阶级一定要在中国共产党和毛主席的英明领导下，团结全国人民，为巩固我国人民民主专政和在我国实现繁荣幸福的社会主义社会而奋斗。‖宪法草案中规定了公民的基本权利和义务，并明确地指出：“劳动是中华人民共和国一切有劳动能力的公民的光荣的事情。国家鼓励公民在劳动中的积极性和创造性。”妇女和青年也受到国家的亲切关怀。我是一个工人，同时又是一个妇女和青年，我深深体会到国家对我们劳动人民的爱护和关怀是无微不至的。我衷心地感谢共产党、感谢毛主席所带给我们的幸福。回想解放前，我们工人到处被人瞧不起，纺织工人被人叫作是“吃花毛的”。我小的时候拾煤渣，人家叫我“小黑鬼”。为了生活，我几乎跑遍了</w:t>
      </w:r>
      <w:r>
        <w:rPr>
          <w:rFonts w:hint="eastAsia"/>
        </w:rPr>
        <w:lastRenderedPageBreak/>
        <w:t>青岛所有的纺织厂，人家都不要我。现在，劳动成了光荣的事情，我们工人还能够进学校学习。我亲身体验到作为一个中华人民共和国的劳动人民是多么光荣、多么幸福。我因此更加热爱我们的祖国。但是，我们的台湾同胞还在美国帝国主义和蒋介石卖国集团的残酷统治下，我们一定要解放台湾同胞，完成祖国的解放事业。‖今天，我们中国人民能够制定自己的宪法，这是无数革命先辈英勇奋斗的成果。我们工人阶级一定要巩固和发展这个胜利成果。我们要以实际行动，坚决保卫宪法，成为遵守宪法的模范。我们要严格地遵守劳动纪律，充分地发挥工人阶级的积极性和创造性，学习苏联的先进经验，提高政治、文化和技术的水平，积极参加劳动竞赛，保证全面完成国家计划。我现在在学校学习，我保证坚决响应毛主席‖“身体好，学习好，工作好”的号召，学好数学、物理、化学等基础知识，为进一步地掌握高级的科学技术知识打好基础。将来毕业后，我一定同全国人民一道，贡献我所有的力量，把我们的祖国建设成为繁荣幸福的社会主义的国家。‖邓颖超代表的发言主席、各位代表：‖我对中华人民共和国宪法草案和刘少奇同志关于宪法草案的报告完全同意。‖我们国家的根本大法——中华人民共和国宪法，即将在我国第一届全国人民代表大会第一次会议上通过。这个宪法给全国人民和后代子孙带来了无限美好的幸福的前途，并将给妇女们带来彻底的解放。今后摆在全国人民面前的任务，就是要严格地遵守宪法，坚决为实现宪法而不懈地奋斗。‖我现在仅就宪法草案第三章中有关婚姻、家庭、母亲、儿童受到国家保护的一款，简略地提出一些意见。‖中华人民共和国成立后的五年来，根据中国人民政治协商会议共同纲领关于实行婚姻自由、保护母亲、儿童的规定，采取了一系列的重大措施：公布了婚姻法和劳动保险条例，政府有些部门及有关团体还从各个方面制订了保护母亲、儿童的具体办法，并依靠社会力量做了不少的保护婚姻、母婴和教育幼儿的具体工作。随着国家经济的恢复和发展，有关妇女、儿童的物质和文化设施，也有了显著的增进，使广大劳动妇女日益能够安心地积极地从事生产和工作，使儿童们能够愉快地成长，过着日益幸福的生活。现在，宪法草案上又明确地规定‖“婚姻、家庭、母亲和儿童受国家的保护。”这必将鼓舞妇女们不断地提高爱国主义热情，进一步发挥她们在生产劳动上的积极性，从而有利于社会主义建设事业的推进。在宪法上规定这一款，正标志着社会主义性质的宪法的特点，充分地显示了我国人民民主制度的优越性。‖要贯彻这一款，首先必须树立男女平等、尊重母性、爱护儿童的社会主义道德观，并使它逐步成为社会道德在这方面的普遍标准。这就是说，在保护婚姻方面：凡是合乎婚姻法的婚姻，必须受到保护；凡是为了挣脱痛苦的封建婚姻，为婚姻自由而斗争的，必须给予支持和保护；凡是曲解婚姻自由或压制婚姻自由的，应按情节轻重，给予教育或制裁，对于那些违反婚姻法的事件，社会舆论应给以谴责，严重的还应受到法律的制裁。在保护家庭方面：提倡和保护团结生产、民主和睦的家庭，改造封建落后的家庭。在保护母亲方面：提倡尊重母亲并关怀和协助母亲解决在劳动中所遇到的困难和阻碍，反对对母亲的歧视。在保护儿童方面：提倡尊重儿童，爱护儿童，采取适合于儿童的教育方法，既不应以成人的观点和要求来对待儿童，也不应溺爱和姑息儿童；对于现在还相当普遍存在着的轻视和不关心儿童，甚至对儿童还采取体罚的现象，必须不断地给以纠正。要严格警惕封建思想残余和资产阶级思想沾染儿童。我们要用社会主义的思想教育儿童，养成他们爱好劳动和爱好集体生活的习惯，使儿童成为体、智、德、美全面发展的新人。与此同时，还必须在国家经济和文化发展的基础上，实事求是地逐步增进关于保护母亲和儿童的各项措施，使之与国家建设事业相适应。任何离开现实的可能，提出过高的要求，或者条件可能而不积</w:t>
      </w:r>
      <w:r>
        <w:rPr>
          <w:rFonts w:hint="eastAsia"/>
        </w:rPr>
        <w:lastRenderedPageBreak/>
        <w:t>极去做的偏向，都是不对的。总之，对婚姻、家庭、母亲和儿童的保护，是整个国家、整个社会、全体公民的共同职责，更是父母们光荣的责任。对此，一般人甚至有些父母都还认识不足，我们妇女团体也缺乏足够的工作。今后我们要努力克服过去的缺点，并希望有关方面积极地进行宣传和加强这方面的工作。‖我们相信，在中国共产党和中华人民共和国政府的领导下，全国男女公民必将满怀信心地为建设社会主义社会，为世界和平和人类进步的崇高目的而努力奋斗。‖沈克非代表的发言主席团、各位代表先生：‖我以一个从事科学研究的医师的地位，向大会发言。‖经过了全民讨论和反复修正之后，中华人民共和国宪法，就要在这个庄严的大会上通过和公布了。我除了衷心拥护和完全同意这个宪法之外，还想从一个科学工作者的立场，讲几点特殊的、切身的体会。‖第一、这个宪法是社会主义类型的宪法。但是，它却从中国的实际出发，和中国的实际相结合，完全贯彻了实事求是的科学精神。它既表达了中国人民要走社会主义道路的理想和愿望，又总结了中国人民革命和建设的实际经验，有美好的理想，又有切实的步骤，因此，这个宪法是合理而又合用的宪法。‖第二、科学技术的发展和社会主义建设，这两者之间有着不能分开的相互关系。没有高度发展的科学技术不能完成社会主义工业化，而国家经济建设的发展，又给科学技术的进步创造了有利的条件。我们的宪法用明确的文字规定了国家保障公民进行科学研究、文学艺术和其他文化活动的自由，对从事科学、教育、文学、艺术和其他文化事业的公民的创造性工作，给以鼓励和帮助。我们从旧社会挣扎过来的科学工作者，深切地感觉到只有在社会主义类型的国家里，科学技术才能受到这样的重视和支持。‖解放五年以来，中国医药卫生事业已经有了划时代的进步和改革。共产党和人民政府从掌握政权的第一天开始，就用极大的力量，领导、教育和帮助医务工作者改造思想，加强学习，为改善人民群众的卫生状况而努力。在解放以前，我们祖国一直被认为是不讲卫生、疫病流行、死亡率很高的国家。可是就在这解放后短短的时期之内，这种情况已经有了基本的变化。我们感谢共产党和人民政府的这种正确领导。我们完全相信，几个五年计划之后，我们祖国一定能够成为一个医学科学最发达、人民生活最幸福的国家。‖我们是清醒的科学工作者，因此，我们一方面确认医药卫生工作的巨大成就，另一方面我们不能不指出我们的工作还有缺点。举例来说，如在团结和改造科学技术工作者方面，如对中医——祖国优秀民族传统医学——的评价和在团结中西医的工作方面，都是做得不够完善或者执行得有偏差有缺点的。我们希望宪法颁布之后，根据宪法的精神，改进和加强这几方面的工作。‖各位代表先生，我再一次表示完全赞成和拥护这个宪法，并建议大会一致通过这个保证中国人民走向自由幸福的宪法。‖桑吉悦希代表的发言主席、各位代表：‖我完全拥护“中华人民共和国宪法草案”和刘少奇同志的报告。‖宪法草案序言中指出：“我国各民族已经团结成为一个自由平等的民族大家庭。在发扬各民族间的友爱互助、反对帝国主义、反对各民族内部的人民公敌、反对大民族主义和地方民族主义的基础上，我国的民族团结将继续加强。”几年来我们在川、康两个藏族自治区的工作实践中，证明这是完全正确的。‖民族之间和民族内部的团结，是少数民族获得进步和发展的基本条件之一。为了继续进步，更加发展，就必须从各方面加强团结。而经常地注意反对大民族主义和地方民族主义，是继续加强民族团结的主要条件之一。‖几年来，在这些方面我们是注意进行了不少工作的，因而民族团结也日益巩固和发展了。但是经验证明，大民族主义和地方民族主义的倾向，随时克服随时又可能发生，因此，必须经常注意揭发、批评和克服，只有如此，民族团结才能继续加强。‖地方民族主义在某些少数民族干部中是存在着的。有的往往从</w:t>
      </w:r>
      <w:r>
        <w:rPr>
          <w:rFonts w:hint="eastAsia"/>
        </w:rPr>
        <w:lastRenderedPageBreak/>
        <w:t>一个地区、一个民族的利益出发来考虑问题；有的甚至只顾一个地区少数人的利益，损害别一地区或别一民族人民的利益；有的不愿积极争取先进民族的帮助，不愿向先进地区学习；有的只强调享受权利，不想尽义务。这些错误的思想行为，虽然只是少数的，但它对民族团结是有损害的，它障碍着少数民族人民的进步和发展，必须在今后工作中逐步地加以克服。‖大民族主义在某些汉族干部中也是存在着的，主要表现在：有些领导部门很少注意甚至根本忽视民族地区的工作，在他们的工作日程中，没有民族工作的地位，他们对民族工作的实际情况不闻不问，甚至凭想像决定重大问题。有些工作人员不相信少数民族地区的工作是会进步的，他们误认为少数民族地区的一切都是落后的，他们往往用大民族的观点和优越感处理少数民族问题；有的不愿耐心地帮助少数民族，他们在工作中，或者是包办代替，或者是放任不管；有的不注意民族特点，不尊重少数民族的风俗习惯。这些错误倾向，虽然也是少数部门和工作人员的思想行为，但它也是不利于民族团结的，妨碍民族政策的贯彻的，也必须在今后的工作中加以克服。‖大民族主义和地方民族主义，都不是从国家整体利益出发，不是从各个民族共同利益出发的错误思想。对于这一问题，我个人过去在认识上和工作中，也有过毛病的。这种错误倾向的克服，必须采取严肃的态度，坚持谨慎稳进的方针和步骤；必须在干部中加强政治思想领导和思想建设工作；必须在干部中树立爱护祖国的思想，树立正确的国家观念和整体观念；必须加强对民族政策的学习，经常注意检查和改进工作。我相信在中国共产党、中央人民政府和毛主席的英明正确领导下，任何缺点错误，都一定能够克服，民族团结定将继续加强，我们藏族自治区的各方面也一定能够获得进步和发展。‖张治中代表的发言主席团、各位代表：‖我们这几个月来讨论了中华人民共和国宪法草案；昨天又听到刘少奇委员关于中华人民共和国宪法草案的报告，分析事实和解答问题都很周详，我表示完全同意。‖这个宪法草案是中国人民自己的宪法。它的内容完备而充实，它的结构谨严而明确，它的措词简练而通俗。我觉得它是具有如下的特点。‖宪法草案规定了我们国家前途的目标，指出通过社会主义工业化和社会主义改造，来逐步消灭剥削制度，建立社会主义社会。同时还具体地规定了建设社会主义社会的步骤和方法。‖宪法草案确定了我们国家的性质，是工人阶级领导的以工农联盟为基础的人民民主国家。国家的一切权力属于人民，人民行使权力的机关是全国人民代表大会和地方各级人民代表大会。全国人民代表大会、地方各级人民代表大会和其他国家机关，一律实行民主集中制。‖宪法草案规定了公民的基本权利和义务。在宪法草案第三章中不厌求详地写下了属于人民自由权利的达十四条之多，充分满足了全国人民的要求和愿望。特别是规定妇女在政治的、经济的、文化的、社会的和家庭的生活各方面享有同男子平等的权利，这在几千年来妇女饱受封建压迫的情况下提出来，是非常应该的。当然，宪法草案规定的公民义务各条，都是必须遵守的。‖宪法草案对少数民族表示特别重视，除了在序言第五段和总纲第三条中明确规定各民族一律平等并加强民族团结外，还在第二章第五节以全节规定“民族自治地方的自治机关”，并特别指出“各上级国家机关应当充分保障各自治区、自治州、自治县的自治机关行使自治权，并且帮助各少数民族发展政治、经济和文化的建设事业。”这就充分保证了我国各民族能够更加团结、友爱、互助成为一个自由平等的民族大家庭。‖宪法草案指出在中国共产党领导下的人民民主统一战线，今后在动员和团结全国人民完成国家过渡时期总任务和反对国内外敌人的斗争中，将继续发挥它的作用。这对我们各民主阶级、各民主党派、各人民团体是一个诚挚的号召和期待。‖宪法草案对外交政策的规定，除了继续发展和巩固我国同苏联、同人民民主国</w:t>
      </w:r>
      <w:r>
        <w:rPr>
          <w:rFonts w:hint="eastAsia"/>
        </w:rPr>
        <w:lastRenderedPageBreak/>
        <w:t>家、同全世界爱好和平的人民的友谊外，并根据平等、互利、互相尊重主权和领土完整的原则同任何国家建立和发展外交关系；它又特别指出：“在国际事务中，我国坚定不移的方针是为世界和平和人类进步的崇高目的而努力。”这更明确了我国今后对外政策的总方向，同时也给予帝国主义集团的造谣以有力的反击。‖从以上所指出的基本特点看，已经足够说明这是中国人民自己的宪法，是反映了建设社会主义社会的美好繁荣的远景的宪法，是符合全国人民的希望和要求、巩固人民民主制度、创造幸福的生活的宪法。它为全国人民所热烈欢迎和拥护。全国人民都深切地感谢中国共产党，感谢毛主席。大家完全明白，只有在毛主席的伟大、正确、英明的领导之下，才能取得反对帝国主义、封建主义和官僚资本主义的人民革命的伟大胜利，才能建立人民民主专政的中华人民共和国，才有今天这样一部民主、自由、幸福的新宪法。‖包达三代表的发言主席、各位代表：‖这三个月来，我们都反复研究了这个宪法草案，并且也提出了我们的意见。而在这个修正后的宪法草案中，我们浙江人民和浙江代表到京后所提的意见，凡是比较重要的，也都被采纳了。因此，我们不但完全赞成这个宪法草案，希望大会通过它全部的条文，并且将为它的贯彻实施而共同奋斗。这部宪法草案是完全根据人民民主制度和社会主义的原则以及中国实际情况来制定的，是今天世界上最民主最进步的宪法之一。它不但确定了我们中国的政治制度，并且也规定了我们社会发展的方向和基本步骤。在五年之前，我和其他代表一样，曾在这里讨论了中国人民政治协商会议共同纲领，并且也支持了它的通过。如果今天我们把这部宪法草案和共同纲领来比较一下，则不但一个是宪法，一个是纲领，在性质上有所区别，并且在内容上也有十分重要的发展。‖首先，我们的政治制度是更加人民民主化了。依照宪法草案的规定，我们的人民代表大会制度就正式实现了。这不能不说是我们人民民主制度的重要发展。其次，作为我们另一个最重要的发展和进步，我以为是在宪法草案中明白地规定了我们的国家走社会主义的道路。五年前我们在这里讨论共同纲领的时候，许多代表也曾提出了社会主义的前途问题，但是这句话在共同纲领中没有写进去，现在全国人民这个最大的愿望也已明白地写上去了，这不能不说是一个极重要的发展。在这之前，我们工商界中有许多人对资本主义工商业的社会主义改造未免都有些疑虑，以为以后不知将怎样了？那么今天看了这部宪法草案，我以为这种疑虑是应该可以解除了的。‖刘少奇委员关于宪法草案的报告中，对各方面的问题都解释得很详细，我这里不想多说了。但我觉得我们对于宪法的实施与贯彻中，尚有一个问题要我们很好地来注意。这就是我们中国人，受过去的反动独裁统治和社会制度不合理的影响，缺乏一种守法的观念，例如，目前在有些私营工商业者中发生的违法现象，以及在若干国家机关工作人员中发生的违法乱纪等现象，都是缺乏守法观念的表现。‖诚然，国家过渡时期总任务的提出和各级人民政府进行选举的结果，必然会大大地有助于纠正这种缺陷的，但我以为除此之外，我们还应作其他的必要的努力，而这方面的努力我们在过去是不够的。“三反”“五反”运动，固然是整了国家机关工作人员中的贪污现象和官僚主义作风，整了资产阶级的违法行为，但是这些问题不应视为已经完全解决。如果说宪法的实施是意味着我国法治的开始，那么我以为尤其重要的是一般人民，特别是私营工商业者必须养成守法习惯，而国家机关工作人员也必须在守法精神方面起模范作用。‖各位代表，我们这个宪法草案就要通过成为正式的宪法了，愿我们大家在中国共产党和毛主席领导之下，为它的贯彻实施而共同来奋斗，中华人民共和国的前途是光明的，我们的努力是没有任何力量能够阻挠的！‖陈嘉庚代表的发言主席、诸位代表：‖昨天听到了刘少奇代表关于中华人民共和国宪法草案的报告，我完全</w:t>
      </w:r>
      <w:r>
        <w:rPr>
          <w:rFonts w:hint="eastAsia"/>
        </w:rPr>
        <w:lastRenderedPageBreak/>
        <w:t>同意并衷心热烈的拥护。‖中华人民共和国第一届全国人民代表大会第一次会议的召开，和中华人民共和国宪法的制定，都是我国富有历史意义的大喜事，值得国内外全体同胞欢欣鼓舞。长期以来，华侨就期望祖国能够实行民主宪政，今日在毛主席的英明领导下已可实现了。‖这个宪法草案，是毛主席为人民服务数十年来的经验，历多月而写成的；并于本年三月起至六月中旬止，历三个月，由中国人民政治协商会议全国委员会以及各大行政区，各省市领导机关，各民主党派、人民团体等八千余人参加讨论修改，成了优美完善、符合国情的伟大宪章。但是毛主席为了要更广泛征求全国人民对宪法草案的修改意见，由六月十五日起，颁布全国人民进行讨论、尽量提出修改意见，迄今复历三个月，远如海外华侨亦有充分时间可以参加讨论和提出自己的意见。但在那里因为环境和祖国不一样，不能像我们国内这样组织开会讨论，就是想写信回来也有困难。因此远在海外的华侨不能提出更多的意见，至于选举代表，也是有困难的。在有些帝国主义国家，他们借国际法的干涉，不能允许我们在那里进行选举代表，要选举代表就要坐船到公海去，我们华侨这样多，要坐船到公海去选举是困难的，做不到的。即使我们要这样做，他们也是要干涉的，甚至可能就不给我们再回去。尤其是在今天我们祖国一天一天进步和强盛起来，因而帝国主义也就越妒忌和敌视我们。‖我海外华侨素来对于国家需要宪法，知者固多，而未知者恐或不少。然国家之必需有宪法，譬如商业股份有限公司必需有章程。公司章程由各股东制订，给经理职员遵守施行。若私家商业缺乏有此举，大家自由行动，常会招致许多错误。‖我国前朝专制时代，无有宪法规律，贪污腐化，致外侮内乱，国弱民贫。满清末及国民党蒋介石政府有数次所谓宪法，写了若干民主条文、公民权利，但都是虚伪骗人的，结果都为全国人民所唾弃。‖这次毛主席亲自主持草拟的这个宪法草案，是参考各民主国家的宪法，采取我国历史特点和现代的实际情况，是真正民主的人民宪法。虽经全国人民讨论提出修改意见，好的都尽量采纳了，但大体上与基本精神还是无何差别的。可见全国人民的衷心拥护，这也说明了人人都知道，只有这样才有光明的前途，也才能得到应有的真正的权利，甚至对于在社会主义改造时期的资产阶级，也依法保障他们的生产资料和其他财产所有权与继承权，另一方面却限制他们消极的破坏作用，逐渐改造使向社会主义社会前进。‖这个宪法公布实行后，不但全国人民热烈欣庆，海外千余万侨胞亦必欢欣鼓舞也。‖刘民生代表的发言主席、各位代表：‖我完全拥护中华人民共和国宪法草案和刘少奇委员关于宪法草案的报告。‖我认为这个宪法草案充分地反映了中国人民的民主生活和我们国家真正的民主实质。这是中国人民百多年来英勇奋斗的结果。中国革命的基本任务之一，就是实现人民民主。中国共产党代表着中国人民革命的意志，制定了人民民主革命的纲领，依照人民代表大会制的原则，根据各个革命阶段的具体条件和实际情况，建立了革命的国家机关，和人民民主制度，从而团结了全国人民战胜了敌人。自中华人民共和国成立，颁布了共同纲领，实行人民民主专政，更取得了社会改革和经济恢复等一系列的新胜利。在共同纲领的基础上，在毛主席亲自领导下，又制定了这个宪法草案。我们这个宪法草案，毫无疑问，是今后逐步实现国家社会主义工业化，和逐步完成社会主义改造的重大保证。‖但是我们过去对中央的政策、法令，学习、研究很不够，领会很不足，这就不能正确的全面的贯彻实现。因此山东省的各级人民政府在工作上曾出现了不少缺点和错误。首先表现在，对于人民民主制度的贯彻不够有力。使省及某些县的各界人民代表会议未能按期召开；其次不能充分倾听人民群众的意见，及时解决群众疾苦。至于作风上的不够民主，有时强迫命令、简单化和拖拉分散的现象，也是很严重的。这就大大地影响了政府与</w:t>
      </w:r>
      <w:r>
        <w:rPr>
          <w:rFonts w:hint="eastAsia"/>
        </w:rPr>
        <w:lastRenderedPageBreak/>
        <w:t>人民群众的关系，损害了群众的积极性。现在宪法即将通过颁行，今后我们一定要忠实地遵守宪法，依靠人民群众，接受群众的监督，效忠人民民主制度，努力为人民服务。我相信，在中国共产党和毛主席、中央人民政府的领导下，一定能够克服过去的缺点和错误，进一步团结全省人民为完成国家所给予的各项光荣任务而奋斗。‖杨石先代表的发言主席、各位代表：‖我以无限欢欣和万分感谢的心情代表天津市的人民和天津市代表组完全赞同和热烈拥护中央人民政府委员会第三十四次会议所修正通过的中华人民共和国宪法草案，并同意刘少奇委员关于中华人民共和国宪法草案的报告。这个宪法草案是无数革命先烈流血牺牲所换来的。它用法律的形式固定了我们革命胜利的成果。它代表了中国六亿人民的意志来巩固自己的人民民主政权和通过和平的道路过渡到社会主义社会。它是社会主义类型而同时又符合过渡时期的特点的。这一宪法的诞生，无疑地将给我们全国人民以强烈的鼓舞，推动大家更加紧密地团结在中国共产党的周围，自觉地贡献出自己的力量，为实现过渡时期的总任务而奋斗。‖在此次的深入学习和积极讨论当中，我深刻地感觉到过去自己在不少方面，体会国家政策法令的精神还是不够的，因而有时在工作上造成了一定的损失。例如宪法草案第九十五条明白规定“国家对于从事科学、教育、文学、艺术和其他文化事业的公民的创造性工作，给以鼓励和帮助。”大学是国家最高的学府，是人民科学和文化水平的重要标志，必须积极开展有计划有领导的研究工作，才能在学术上有大量创造性的贡献，肯定的这是大学一项重要的任务。应当在不影响教学改革和不影响教学工作的条件下积极进行研究工作，而决不可以将其放松，成为自流的现象，如上年度在南开大学所发生的情形那样。这是我应该提出深刻自我批评的。‖在全面学习苏联的高等教育当中，我们体会到教学和研究是一个事情的两个方面，必须统一起来而不能互相对立的。教师如果只从事教学而不进行研究，久而久之必然要成为教条主义者。进行研究，发现新的知识和新的事物规律，同时也就丰富了教学。这不但解决了教学结合实际的问题，而且解决了提高教学质量的问题。因为研究的题目不是学术上亟待澄清的，即是生产建设当中所需要解答的。目前各种学校发展太快，成熟的教师数量太少，所以我们应该坦率地承认今天各高等学校的教学质量是相当低的，不能达到国家要求建设社会主义人才的标准的。提高的关键：一方面在发挥潜力，使有能力有训练的教师起更大的作用，另一方面要大力培养优秀的青年助教和有计划有领导的开展研究工作。在发挥潜力方面，由于加强了新老教师的团结，已经取得一定的成绩。大力培养青年助教也正在贯彻之中。不过这里我们遇到的困难是分配来的毕业生质量不好的问题。有的业务水平太差，甚至有的几门主要课程都不及格；有的觉悟不高，甚至品质恶劣。教师是同学的表率，无论在学问上，道德品质上，政治觉悟上，能够成为同学的榜样的，才能领导同学。所以大学教师绝不是任何大学毕业生都可以充当的。领导上必须改正对大学师资不够正确的看法，即同经济建设部门的需要比起来，认为是次要的，也必须改正平均主义的作风，以为有了一个好的，可以搭配两个坏的。如果不肯下决心分配可以培养作师资的毕业生到大学，今后将无法完成他的任务，培养不出合乎规格的人才来。苏联在他建国过程中，最初也是坚决将最优秀的毕业生留充师资的。在开展研究工作方面我们如果只了解它的重要性并开始去作，也还不够。必须有计划有领导的去开展。条件不足，全面开花，固然不可。随便作点，不全力以赴，不向不同能力的教师提出不同的研究要求，也是错误的。我现在认识到我造成错误的根源，是在于保守的态度和自满的情绪。以为南开过去作过研究，现在也还有人在作研究，既然事实不允许，不能全面展开，就不如等一年后，课程改革告一段落再大张旗鼓地来进行</w:t>
      </w:r>
      <w:r>
        <w:rPr>
          <w:rFonts w:hint="eastAsia"/>
        </w:rPr>
        <w:lastRenderedPageBreak/>
        <w:t>吧。这一错误思想如无苏联专家及时的指出，使我们得到纠正，南开大学提高教学质量的工作，就必然会受到影响。这是我今后应加警惕的。也是可以提出供其它大学参考的。‖叶贻东代表的发言主席、各位代表，各位来宾：‖我以印度尼西亚华侨代表的身份，热烈拥护刘少奇委员关于宪法问题的报告。我国宪法序言中指出：“我国根据平等、互利、互相尊重领土主权的原则同任何国家建立和发展外交关系的政策已经获得成就，今后将继续贯彻。在国际事务中，我国坚定不移的方针是为世界和平和人类进步的崇高目的而努力”。这一关于领导我国在国际关系上的努力方向和政策，对长期居留在国外的华侨，特别具有重大的意义。我们国外华侨正是遵循这种精神，和当地人民友好相处。我们在国外本着侨民的身份，不参加当地政治纷争，不介入当地内政，同时我们更希望我们侨居国的政府能与祖国建立友好关系。‖我们中国人民和印度尼西亚人民都是同样爱好和平的，长期来两国人民有着传统的友谊。自从中华人民共和国成立以后，这种友好关系有着更进一步的发展。我们侨居印度尼西亚的华侨，一向就是和当地人民友好相处，并愿意增进这种友好关系，促进印度尼西亚和祖国的亲睦邦交。今年六月，我国周总理在访问印度、缅甸时，与印度总理、缅甸总理分别发表的联合声明中所提出的互相尊重领土主权、互不侵犯、互不干涉内政、平等互利、和平共处的五项原则，已受到亚洲及世界许多国家的普遍欢迎。这五项原则更具体的体现了我国外交政策的和平精神，表现了我国人民爱好和平的真诚愿望。我们侨居在印度尼西亚的华侨同样是热烈地拥护这五项和平外交原则，渴望印度尼西亚共和国和我国的邦交进一步的发展和巩固。‖但是，美帝国主义好战分子却唆使流窜到印度尼西亚的蒋介石爪牙，千方百计的企图破坏祖国和印度尼西亚两国的邦交，破坏祖国和印度尼西亚的和平贸易，挑拨华侨和印度尼西亚人民的友好关系，为了祖国人民与印度尼西亚人民的共同利益，我们要坚决反对这种挑拨阴谋。‖解放台湾，消灭蒋介石卖国集团是我国人民神圣的历史任务，国外华侨坚决拥护和支持祖国人民解放台湾的斗争。只有解放台湾才能进一步巩固祖国的安全和保障亚洲及世界的和平。印度尼西亚人民和世界爱好和平的人民对祖国人民解放台湾的正义斗争寄予同情是可以理解的，这正如我们中国人民同情印度尼西亚人民要求收回西伊里安的斗争是一样的。‖代表们，我们祖国经济建设的辉煌成就和我国和平外交政策在国际斗争中所取得的巨大胜利，已经使我们祖国的国际威望空前的提高，这一点对我们身处在国外的华侨来说更是感到特别的兴奋。今后，我们国外华侨将更不分帮派、不分阶层、互助合作，搞好我们华侨本身的福利事业，对少数误入歧途为蒋贼所欺骗与利用的人们，欢迎他们弃暗投明。我们要努力使侨胞们都共同紧密的团结在毛主席和祖国的周围，并努力增进我们华侨与侨居国人民的友谊与团结。‖荣毅仁代表的发言主席、各位代表：‖自从中华人民共和国宪法草案公布以来，上海的私营工商业者，进行了广泛的学习和讨论，一致怀着欢欣鼓舞的热忱，以积极接受改造的行动，来拥护和迎接中华人民共和国宪法的诞生。‖宪法即将通过，全国人民必须共同遵守，以保证共同愿望的实现。我们私营工商业者当然应该切实遵守。但是，由于私营工商业者具有资本主义的唯利是图的本质，虽然在解放后有了些进步，对国计民生起了一定的有利的积极作用，但无庸讳言，我们还存在着或多或少的对国计民生不利的消极作用。就上海来说，到目前为止，大部分的私营工商企业，已走上了各种不同形式的国家资本主义经济，大、中型的工厂申请公私合营的有一千一百多户，而且还在不断的增多。但是仍有不少的工商业者，在思想上存在着若干顾虑、彷徨、消极、急躁的情绪。在具体行动上，工业方面还不能做到完全按质、按量、按时来完成国家任务。如我所经营的企业也时</w:t>
      </w:r>
      <w:r>
        <w:rPr>
          <w:rFonts w:hint="eastAsia"/>
        </w:rPr>
        <w:lastRenderedPageBreak/>
        <w:t>有延期交货、次货率超过标准、浪费很大这类不应有的事情发生。也有少数工厂，甚至有严重的偷工减料现象。在商业方面，不服从市场管理的情况以及各种不老实的经营作风也还没有做到应有的改变。在纳税方面，偷漏面还是相当的广；少数企业户还有抽逃资金或者坐吃等待的消极行为。更严重的有个别企业主发生殴打干部、破坏生产的抗拒改造的行为。因此，私营工商业者如何以更切实的行动来遵守宪法、接受改造，是一个严重的实际问题。‖我们私营工商业者一定要真诚地接受中国共产党和工人阶级的领导，自觉地接受改造，不断地进行自我批评，坚决地与“自私自利”思想作斗争，使个人利益服从整体利益。在具体行动上，最基本的就是：切实做到爱国守法，接受国家行政机关的管理、国营经济的领导和工人群众的监督，并争取走上国家资本主义经济的高级形式。我们必须不断学习，逐渐培养社会主义思想和劳动观点。在工商业者之间，彼此要相互帮助、督促、批评，以求得共同进步。同时，由于我们存在着资本主义的思想作风，特别是上海工商业者，过去受帝国主义腐朽思想的毒害最深，我们竭诚要求各方面的人士，经常不断地给我们以严肃的、率直的、兄弟般的批评、教育和帮助，帮助我们改造和进步。‖工商联和同业公会是包括各类工商业者联合组成的人民团体，应该恰当地运用这个组织力量，来推动私营企业和工商业者的改造。我们希望工商行政管理部门能够加强领导和帮助它们健全组织。同时，国营企业的代表，特别是参加同业公会的国营代表，必须经常参加它们的各项工作，具体加以领导，这将会更有利于国家的建设和对资本主义工商业的社会主义改造事业。因此，我们反对有少数国营代表把工商联和同业公会看成单纯是资产阶级的组织，羞与为伍和放弃领导的错误观点。‖各位代表，我们在中国共产党和毛主席领导之下，有这样一个为全国人民一致拥护的宪法作为我们行动的准则，我们人民内部的团结一定更加紧密，我们崇高的共同愿望一定能够顺利实现。‖张大煜代表的发言主席、各位代表：‖我谨以人民代表和科学工作者的身份，热烈地拥护中华人民共和国宪法草案，并热烈拥护刘少奇委员关于宪法草案的报告。‖从宪法草案第九十五条就可以明确地看出我们的国家对于科学、文化及从事科学、文化事业的公民是极其重视和关怀的。今后我要更加积极地从事科学研究工作，以实际行动来拥护宪法。从抗日战争爆发后，我曾从纯粹科学的研究转向煤炭石油方面的技术科学研究。当时幻想可以得到反动政府的支持，能在科学技术上，贡献自己的力量，同祖国人民一起打退日本帝国主义的侵略。当时我曾建议并尝试过从植物油制造重要国防物资的研究，也开始研究过将煤炼制成汽油的方法。但是我从北平跑到长沙，从长沙辗转到昆明，从高等学校改业到研究机构，都在设备、人力、经费上遇到了重重困难。虽然经过千辛万苦建立起来一个小型煤炼油的试验工厂，但也终于停顿了。科学，在反动统治阶级看来不过是点缀品而已。我们当时所进行的，与抗日战争有密切关系的科学研究在蒋介石卖国集团的反动统治下没有得到任何支持，就这样被摧残被扼杀了。‖一九四九年我到大连参加科学研究工作，当时的困难是很多的，由于中国共产党和人民政府极其重视科学，源源不断地供应设备、人力和经费，从各方面给予支援与鼓励，在全体工作人员的努力下，我们的工作得到顺利的进展，并已获得新的科学成就。这项新的科学成就，在政府的重视和支持下，不久就将在我们祖国社会主义工业化的过程中应用。‖各位代表先生：这就是我个人从事科学工作短短的经历，解放前与解放后鲜明的对比。‖五年来，我们工作的成就还是很小的，比较重大的科学技术问题的研究工作有的只是刚刚开始，有的尚未开始。我们将以谦逊、勤恳的态度，加强学习，努力工作，来回答祖国和人民对我们的关怀与鼓励。‖在我们向着社会主义社会过渡和这一伟大历史时期，</w:t>
      </w:r>
      <w:r>
        <w:rPr>
          <w:rFonts w:hint="eastAsia"/>
        </w:rPr>
        <w:lastRenderedPageBreak/>
        <w:t>国家建设对我们的要求是愈来愈多了。中国科学原来基础薄弱，水平不高，科学队伍还很小，而国家有关部门对科学技术研究工作的统一筹划和密切配合，尚注意得不够，使科学力量分散，因而，有的工作互相重复，另外有些非常重要的工作尚未能开始。我们科学工作者仍存在着脱离实际，好高骛远的倾向，对生产部门提出的研究课题，往往强调工作条件不够，或与个人兴趣不合，不乐于接受。特别是在我们科学研究部门对政治思想领导和科学研究的组织工作都做得不够，给工作招致许多损失。然而这些前进中的困难，和工作中的缺点是一定会得到克服的。我们要在中国共产党、中央人民政府和毛主席的英明领导下，更加紧密地团结一致，密切联系实际，诚恳地学习苏联先进科学和技术，积极地培养新生力量，更好地为国家建设服务，为遵循宪法所规定的道路，为实现光辉灿烂的社会主义社会而奋斗！‖陈荫南代表的发言主席、各位代表：‖我完全拥护中华人民共和国宪法草案和刘少奇委员关于宪法草案的报告。‖我们的宪法，为中国人民已经取得的伟大成就，建筑了一个坚固的堡垒，为建设社会主义国家建筑了一条康庄的轨道。这个堡垒和轨道是中国人民长期艰苦奋斗的结晶，是全国人民高度智慧的集中表现，全国人民将从此发挥无穷无尽的力量。‖如果说，青年人拥护这部宪法，是因为中国共产党为青年人开辟了无限美好的前途；那么，我们这些上了年岁的人拥护这部宪法，就不单是因为享受到今天的幸福生活，而且是因为受了昨天的艰辛和痛苦。我觉得，在全国人民迫切地期待通过这部宪法的时候，回忆一下过去几十年的往事是有好处的。就拿我自己的经验来说吧，我痛恨过满清政府的专制和卖国，参加过辛亥革命的斗争。后来满清政府是被推翻了，但是我们的选举权仍然是被剥夺的。大家一定还记得，民国初年，规定选举权的条件是：必须要有五万元以上的恒产，举人以上的功名和每年直接缴纳两块大洋以上的田赋。经过这些条件的限制，选举权只好落在少数有钱人的身上了，这还算什么民主呢？所以推翻了一个专制的满清政府之后，换来的仍是一个不民主的“民国”政府。这是任何一个具有起码的民主思想的人所不能容忍的。后来人民公敌蒋介石登了台，不仅没有好转，却连这一点点“民主”也被抹掉了。蒋介石独裁卖国，镇压人民，迫害民主人士，完全把自己变成了屠夫。他的黑暗统治超过了以往的任何一个政府，甚至比之历代封建王朝有过之而无不及。不过他并不能吓倒人民，人民也从来没有失去信心。中国人民终于在中国共产党的领导下，经过了长期的艰苦奋斗，英勇牺牲，换来了震撼世界的伟大胜利。毫无疑问，我们这部宪法，是烈士们用鲜血换来的，是用人民的力量争取得来的。我想，不管是老年人，成年人，青年人，如果他们愈能知道这部宪法的来之不易，就愈能懂得如何的珍贵它，遵守它，并且用自己的整个生命去保卫它。‖现在，在我们的国家里，如果就国家制度来说，就整个领导来说，我们可以毫无愧色地说我们完全是民主的了。但并不是说我们每个组织，每个工作干部的作风，所有的部门，都具有这种民主精神。我们还有一些基层干部存在强迫命令的作风，他们对完成任务的责任心是好的，但忘记了对上负责和对群众负责的一致性。当然，这种情况的产生，不应过多地责备基层干部，因为下面的强迫命令往往来自上面的官僚主义，甚至来自中央一些部门的官僚主义。比如前一时期要“人畜分居”，要“创造无蚊区”，他们的出发点是好的，可是在现有的农村条件下，这种希望是脱离实际的，是主观的。这样的任务要基层干部去办，怎能不发生命令主义呢。又如有些地区在组织互助合作时，一下说冒进了，一下又说自流，莫衷一是，因此，不仅群众有意见，就是下面干部也是有意见的。可见基层干部思想作风上的毛病，往往不单是他们本身的缺点，如果领导干部都能从实际出发，了解下情，领导得及时，交代得具体，给下级干部树立一个良好的榜</w:t>
      </w:r>
      <w:r>
        <w:rPr>
          <w:rFonts w:hint="eastAsia"/>
        </w:rPr>
        <w:lastRenderedPageBreak/>
        <w:t>样，许多毛病是可以避免或者减少的。‖我认为宪法的颁布，将进一步提高全国人民，特别是国家机关工作人员爱国主义和社会主义的觉悟，可以改正我们所存在的某些官僚主义和命令主义，将有力地推动生产建设和各项工作，并且会自觉地履行公民的义务，遵守宪法和法律。我们这部宪法的通过，再一次表明了世界上没有任何力量能够阻挡住伟大的中国人民向社会主义社会前进。‖韩望尘代表的发言主席团、各位代表：‖我们工商界热烈拥护经过全国人民充分讨论和反复修正后的宪法草案，并同意刘少奇委员关于宪法草案的报告。我们认为宪法草案中规定的“国家依照法律保护资本家的生产资料所有权和其他资本所有权。国家对资本主义工商业采取利用、限制和改造的政策。国家通过国家行政机关的管理、国营经济的领导和工人群众的监督，利用资本主义工商业的有利于国计民生的积极作用，限制它们的不利于国计民生的消极作用，鼓励和指导它们转变为各种不同形式的国家资本主义经济，逐步以全民所有制代替资本家所有制。国家禁止资本家的危害公共利益、扰乱社会经济秩序、破坏国家经济计划的一切非法行为”是完全正确的。这给我们所有的私营工商业者，都指出了努力的方向和光明远大的前途。‖我们陕西省、西安市的私营工商业者，经过宪法草案的讨论，不仅深刻地体会到我国宪法的民主性，而且从解放以来的许多事实中，逐步认识到国家资本主义经济的优越性和接受社会主义改造的必要性。很多人都以增加生产，改善经营，提早交纳税款，争取社会主义改造的实际行动，来表示对宪法草案的拥护。也有一部分人在讨论中检讨了自己过去对资本主义工商业的社会主义改造认识不够而发生过消极经营、抽逃资金、偷漏税款等错误的思想行为。今后，我们陕西省、西安市的全体工商业者，誓将继续端正认识，改进经营，遵守宪法，努力把企业纳入国家资本主义轨道，积极创造条件，接受社会主义改造，完成国家建设任务，紧紧团结在中国共产党、中央人民政府的周围，同全国人民一道，为实施宪法、完成建设社会主义的总任务而贡献出我们的力量。‖陈明仁代表的发言主席、各位代表：‖第一届全国人民代表大会第一次会议的首要任务是制定我国的宪法，这是一件具有重大历史意义的事情。我参加过对“中华人民共和国宪法草案”的讨论，在这次会议上又听到了宪法起草委员会刘少奇委员所作的“关于中华人民共和国宪法草案的报告”。对上述宪法草案和报告，我表示完全同意和热烈拥护，并赞成大会予以通过，正式颁布成为中华人民共和国的第一个宪法。‖我们的宪法用立法形式巩固了人民革命的成果和中华人民共和国建立以来政治上、经济上的新胜利，同时又用立法形式将国家在过渡时期的总任务肯定下来，指出社会主义的前进方向，使全国人民有所努力。因此，巩固和发展这些成果与胜利，就是宪法给我们的神圣任务。这个任务是全国人民的任务，更是中国人民解放军光荣的任务。‖要贯彻宪法，要维护宪法，从军队来说，头一件事就是加强守法观念的教育，克服居功自傲的思想，使军队人员成为遵守宪法的模范。五年来，人民解放军在保卫祖国安全和协助国家进行经济建设方面作了很大贡献，在军民、军政关系上基本上也是很融洽的。但仍然有一些缺点。我们有些人自以为“高人一等”，可以不遵守国家的法律，甚至任意违法乱纪，如随意占住民房，军车不遵守交通规则，经常发生车祸，同政府打交道时态度欠和蔼等。这些思想和行为如果不予纠正，就会影响军民、军政的团结，就会影响宪法的贯彻实施。‖在中华人民共和国地方各级人民代表大会和地方各级人民委员会组织法中，规定了地方各级国家行政机关的优抚工作任务。应该说，这几年的优抚工作是有巨大成绩的，但在保护革命军人婚姻、帮助烈军属克服生产上和生活上的困难、妥善安顿复员转业建设军人等方面，也还存在一些应该解决、可以解决但是没有得到解决的问题。起义部队的人员，绝大</w:t>
      </w:r>
      <w:r>
        <w:rPr>
          <w:rFonts w:hint="eastAsia"/>
        </w:rPr>
        <w:lastRenderedPageBreak/>
        <w:t>多数都光荣而愉快地走上了新的工作、学习和生产岗位；但也还有极少数的人，没有得到尽可能恰当的安置。我希望上述这些问题今后会引起　地方各级国家行政机关的高度注意。‖最近我国各民主党派、各人民团体发表了为解放台湾的联合宣言。我认为，这个宣言同宪法草案第二十条的规定是完全相合的，这是一篇义正词严的讨伐蒋介石卖国集团的革命檄文。我们人民解放军拥护这个宣言，认为解放台湾是我国人民义无反顾的庄严斗争。这个斗争需要各方面工作的配合，但主要的、最终的任务，还是军事任务。因此，我们军队必需加强政治、军事训练，加速军队的正规化和现代化建设，时刻保持战斗准备，只要上级命令一下，我们军队就保证立刻投入战斗，胜利地解放台湾，把五星红旗插遍台湾全岛。‖联合宣言指出，除蒋贼一人而外，任何跟随蒋贼逃到台湾的人都容许弃暗投明，受到立功赎罪、既往不究的宽大待遇。现在，那些逃到台湾的人，虽然看到了蒋介石卖国集团定将消灭，台湾定将解放，因而愿意向人民悔罪，但心存疑惧的人也还是会有的。因此，我愿对这些人指出，中国共产党说话从来是算数的，宽大政策是实在的，兑现的。我过去的罪恶并不比现在某些在台湾的人轻，由于我能够悬崖勒马，向人民悔罪，中国共产党就给我以宽大待遇。不但如此，几年来，中国共产党还教育我、鼓励我、帮助我，给我为人民服务的机会，使我成为人民解放军的高级干部，现在又被选为全国人民代表大会代表。我过去盲人瞎马，替蒋介石卖命，做蒋贼的帮凶，终不免为蒋贼所排挤打击；而今天在中国共产党领导下，我却能竭己之力来为人民做事，在集体事业中分享愉快和幸福。中国共产党的宽大政策挽救了我，使我在污泥坑中得以拔出腿来，重新作人，这是铁的事实。在台湾的人，应该看到我这个、以及其它许多类似的事实，猛醒悔悟，及早回头。‖台湾一定要解放，台湾也一定能解放。正义在我们这一边，胜利也就必然在我们这一边。‖嵇文甫代表的发言主席、各位代表：‖我完全同意宪法草案和刘少奇委员关于宪法草案的报告。现在谨就自己对于宪法草案的一点体会说几句话。‖如所周知，我们的宪法草案是经过宪法起草委员会长时间详细研讨、制订出来，又经过全国广大人民长时间反复讨论，从上而下，又从下而上，吸收各方面意见，修订好多次，最后又交全国人民代表大会再加讨论的。根据精神原则，对一个字，一个标点符号，都经过多少人反复推敲过多少遍。这个宪法草案的制定过程，如此严肃认真，实事求是，充分发挥民主精神，恐怕在全世界制宪史上也很少见。单是这一点，也就很值得我们引以自豪。‖的确，这个宪法草案是中国人民革命的胜利纪录和经验总结，同时也是照耀着我们前进道路的灯塔。它好像一座历史发展的里程碑，既标明了我们已经走过多么远，也指示出我们还要往那里走去。它好像现代中国的一面镜子，从这里面反映出中国社会的深刻变化，反映出中国社会的新面貌。看，这里面，多少年来压在我们头上的封建土地所有制，官僚资本，帝国主义势力，都被人民革命的伟大力量扫除掉了。看，这里面庄严地建立起一个工人阶级领导的以工农联盟为基础的人民民主政权，明晃晃地开出一条走向社会主义社会的康庄大道。许多进步人类的理想，大家多年来的宿愿，都呈现在这里面。回想几十年前，连一部极不成样子的钦定宪法都要不到手，现在我们却有了真正人民自己的宪法了。那时候我们耳朵里所不断听到的是“瓜分”，“瓜分”，现在我国却站在保卫世界和平的最前列，以世界大国之一的身份出现在国际舞台上，是任何阴谋暴力所不能抹杀的了。说到这里，我们真不能不深深感谢中国共产党和毛主席，感谢为着祖国人民革命事业而艰苦奋斗流血牺牲的无数先烈。因为要不是他们，我们就到不了今天这地步，就不会有这个宪法。‖自然，我们的宪法还只是过渡时期的宪法。我们还没有建设成社会主义社会，而只是正在向那里过渡。我</w:t>
      </w:r>
      <w:r>
        <w:rPr>
          <w:rFonts w:hint="eastAsia"/>
        </w:rPr>
        <w:lastRenderedPageBreak/>
        <w:t>们的宪法，每一条规定，都是根据我们过渡时期的历史特点，根据我们自己的具体条件，从我们广大人民的现实要求中产生出来的。当然，我们并不停留在现状上，我们奋斗的目标，我们向前发展的道路，在我们的宪法里面已经明白指示出来了。‖重要的问题在于实践。方向明确了，任务规定了。每一个公民，应尽什么义务，应享什么权利，每一个干部，每一个机关，应该做什么，都明白载到宪法里了。从今以后，我们必须照宪法办事，我们的思想品质也必须够得上宪法所要求的水准。我热忱地由衷地拥护这个宪法，并愿站在自己工作岗位上，为贯彻实行这个宪法而奋斗。我们得到这个宪法好不容易！我们为着这个宪法，艰苦奋斗数十年，而终于得到胜利。我们今后还得继续艰苦奋斗，通过一系列尖锐而复杂的斗争来贯彻实行这个宪法，并以此为基础向前迈进，争取更大的胜利！敬祝各位代表身体健康！‖欧百川代表的发言主席、各位代表：‖中华人民共和国宪法草案公布后，经过我们多次的学习和讨论，尤其在这次大会上听了刘少奇委员关于中华人民共和国宪法草案的报告，我们感到无限兴奋，表示衷心拥护。‖我们贵州苗族、布依族、侗族、彝族、水家等少数民族，在历代封建王朝以及蒋介石匪帮血腥统治时期，备受压迫剥削，以致惨遭屠杀的痛苦。在清朝咸丰同治年间，苗岭山上的苗族人民被杀得尸骨遍地，清水江中都被鲜血染红了。‖一九四三年蒋匪在清水江流域惨杀苗民几千人，把怀孕的妇女用刺刀戳开，烧了房屋二千多栋。一九四七年蒋匪更进行了残暴的同化政策，不准各少数民族讲自己民族的话，强迫妇女剪头发，所穿的裙子都被烧掉。在那些苦难的日子里，少数民族人民过着盖“秧被”、吃“厥芭”，甚至十七、八岁的大姑娘没有裤子穿的贫困悲惨的生活。一九四九年冬，中国共产党和毛主席解放了我们。由于正确地执行了民族政策，加强了民族团结，到现在已建立了六个自治县，培养了大批民族干部，还帮助少数民族发展了农业生产、文教卫生等事业，并尊重民族风俗习惯，使民族关系及物质、文化生活有了根本改变。这就把民族被压迫被奴役的历史，变成为民族平等的时代，使各民族成为亲密团结的大家庭。我们体会到只有在共产党和毛主席的领导下，少数民族才能得到平等自由。‖四年多来，我们的民族工作是有了很大的成绩。在一系列的工作过程中，我们创造了一些有利条件，但对调查研究工作是作的不够的。清水江流域苗族聚居区，南盘江流域布依族聚居区，有建立相当于专区一级自治区的条件，但尚未建立；从江、黎平等边沿县农业税未得合理调整；自治县的财政划分没有实行；关于民族婚姻纠纷问题，未解决得很好，因而使群众不够满意。‖宪法草案充分反映了各族人民在国家过渡时期的根本要求和共同愿望，并规定中华人民共和国是统一的多民族的国家，各民族一律平等，各民族都有使用和发展自己的语言文字的自由，各少数民族聚居的地方实行区域自治。这就保证少数民族将随着国家建设事业的发展，在政治、经济、文化上从落后的民族逐步提高到先进民族的行列。所以我们贵州少数民族人民在讨论宪法草案时，有一位一百二十岁的苗族人杨国安，在听到关于宪草的传达后，激动地流下热泪说：毛主席是苗家的父亲，什么事都关心我们。宪法的民族精神，使我们全省少数民族人民都深深地受到感动。‖今后的民族工作，我们将依照宪法的规定，继续贯彻推行区域自治，大力发展农业生产，消灭赶山吃饭、广种薄收的落后的生产方法，以达到富裕的生活。我们要培养民族干部，加强民族团结，紧密地团结在共产党、毛主席的周围，为建设各民族人民的伟大祖国而共同努力。‖最后，我要求大会通过我们的宪法草案。‖邓兆祥代表的发言主席、各位代表、各位同志：‖自从中央人民政府公布中华人民共和国宪法草案以来，全国各民族、各阶层男女老少经过热烈讨论，发扬了当家作主的精神，积极提出意见，复由全国人民代表大会代表，</w:t>
      </w:r>
      <w:r>
        <w:rPr>
          <w:rFonts w:hint="eastAsia"/>
        </w:rPr>
        <w:lastRenderedPageBreak/>
        <w:t>聚集首都，作进一步讨论，才成定稿。这个由人民自己亲手制定的宪法，已把我们革命斗争得来的胜利果实肯定下来，确定了我们为着获得日益幸福生活所应走的社会主义道路，它表现着我国六万万人民的整体利益和坚定不移的意志，全国人民都以能够生活在毛泽东时代而感到骄傲。‖我正如大家一样地欢欣鼓舞，对于中华人民共和国宪法草案和刘少奇同志所作的关于宪法草案的报告，完全同意，衷心拥护，并建议大会一致通过。‖同志们：我们不要忘记，这个胜利果实是全国人民在中国共产党领导下艰苦奋斗争取得来的，是无数革命先烈流血牺牲换取得来的。我们追求实现的崇高愿望，就是为着要建成繁荣幸福的社会主义社会和人类的和平进步，这都决不容许任何人侵犯和阻挡。但美国帝国主义还在扶植蒋介石卖国匪帮，窃据台湾，妄图复辟，并且组织军事包围，进行侵略，我们为着保护自己将来不断提高的幸福生活，全国人民应更加紧密团结在中国共产党、中央人民政府和毛主席的周围以实际行动贯彻自己制定的宪法，保卫祖国，解放台湾，为着人民解放事业的彻底胜利而斗争。‖我们中国人民解放军海军在中国共产党、毛主席和朱总司令的组织和领导下，已同全国人民结成血肉相连的关系，我们在全国人民关怀支持下，一定遵照毛主席的指示建设起一支强大的海军，保卫海防，反对帝国主义侵略。最近，我国各民主党派各人民团体为解放台湾联合宣言，代表全国人民的意志，表明中国人民一定要解放台湾，这立刻得到了全国人民的响应和全力支持。我深切地感到荣幸，自己是人民解放军海军的一员，决心同大家一起，发扬解放军的光荣传统，除继续努力学习马克思列宁主义和毛泽东著作，不断提高觉悟外，当更积极加强军事锻炼，时刻警惕，随时准备接受命令，为解放祖国的台湾贡献自己一切力量。‖解放台湾的联合宣言，已给那些依附蒋贼的人们指出一条生路，他们应该认清前途，弃暗投明，在解放台湾的斗争中立功赎罪，回到祖国的怀抱，在宪法的光辉照耀下，作一个良好的公民。‖同志们！这个宪法是为着我全中国人民的利益而制定的，它总结了我们革命斗争的胜利，指出了我们走入繁荣幸福的社会主义社会的方向，我们一定要同心同德，继续努力去完成实施宪法的伟大任务。于开泉代表的发言主席、各位代表：‖当我们将要庄严地通过宪法的时候，我们衷心地感谢中国共产党和毛泽东主席的正确领导，我们要坚决地遵守宪法，照着宪法办事，用最大的努力，拥护宪法的实施。‖我是一个水力发电建设的工程师，经历过伪满洲国和国民党的反动统治，深刻感到水电事业在那些黑暗时期不能够得到发展，也不是为人民服务的。就以东北丰满水电站的建设来说，日寇为了掠夺我国的资源，强占和低价收买农民的土地，强征我国同胞，在极其恶劣的施工条件下为他们工作。在那种强迫劳动下，建成的混凝土堤坝，质量是低劣的。‖国民党“接收”时，不但没有修堤，反而听信美帝国主义的工程师卡登的建议，把堤坝炸低了一段，使水电站遭到了破坏。‖我在这个水电站建设中，就这样消耗了十几年的时间，但整个工程拖拖拉拉，直到解放前还没有完成。‖解放后由于共产党、毛主席和中央人民政府的正确领导，苏联专家的无私帮助，以及全体职工的努力下，才把这个水电站很快恢复，并进行了科学的改建和扩建工作，使它有效地为国民经济服务。这些都充分说明了我们人民民主制度的优越性，同时，苏联技术的先进性，也在这里再一次地得到了证明。所以我们必须热爱我们的国家制度，在社会主义社会建设中，认真地学习苏联。‖在资本主义国家里，由于私有制度的障碍，好多建设事业，如果同资本家们的利益冲突，便不能进行，尤其像水电建设事业，要求河流的综合开发，涉及防洪、水土保持、发电、灌溉、航道、筏运、渔业及河川土地的权益使用等问题，在资本主义国家那种各自为政和唯利是图的情况下，河流根本不可能得到合理的利用。这些问题，在我们</w:t>
      </w:r>
      <w:r>
        <w:rPr>
          <w:rFonts w:hint="eastAsia"/>
        </w:rPr>
        <w:lastRenderedPageBreak/>
        <w:t>的宪法中，已完全得到解决。‖根据苏联的建设经验，要建设社会主义社会，必须大量地综合地开发水力资源，以便逐步使全国电气化，而且也只有在社会主义类型的国家里，才可能进行像苏联的古比雪夫、斯大林格勒那样巨大的水电站建设。我国的水力资源是丰富的，又有苏联的建设经验可资学习，我们有条件作好水电建设事业，但过去我们对于河川开发的长远观点认识不足，统一的规划也未及时作出，有关部门又缺乏主动和相互的密切配合，如官厅水库，在防洪与发电的问题上，由于看法不统一曾造成过损失。我们对于河川开发，一定要向苏联学习，拟定长远的电力发展计划，作为国民经济发展的基础；设立全国的地形测绘、地质普查、水文观测的各种的统一机构；编制全国水力开发纲要和十年到二十年的水力发电建设计划方案，这样才能使全国河川水利建设在一个统一的国家规划的指导下，有步骤、有分工、有重点地逐步实现。目前我们的国家已在规划黄河全流域的综合开发方案，设计和建设官厅等水电站多处。我们今后可能而且一定能够大量发展水电事业，使全国的水流有效地为国民经济服务。作为水电建设工作者，我衷心感激国家对于科学研究和创造性工作所给的鼓励和帮助。让我们全国水电事业工作者加速前进吧，为国家社会主义工业化的建设事业贡献出一切力量。‖陈毅代表的发言主席和各位代表同志们：‖听了刘少奇同志关于中华人民共和国宪法草案的报告，我感到非常的兴奋和满意，同时，也深以能有机会参加这个宪法的讨论和制定，而感到很大的光荣。‖这个宪法是中华人民共和国的第一个宪法，也是我国有史以来真正符合人民利益的宪法。这部宪法的起草、讨论、修改和通过，采取了十分民主、十分郑重的态度，采取了领导与群众相结合的方法，广泛地征求了人民的意见，集中了群众的愿望，并且进一步将各种意见加以组织和提炼。这样的制宪，在我国宪法史上是一次根本的革命。拿上海市来作为一个例子，今年七月以来，全市六百二十七万人口中有二百七十万人听到了有关宪法草案的报告，其中有一百五十六万人热烈地参加了宪法草案的讨论，据现有的统计，上海市人民在讨论中对宪法草案一共提出了十六万五千多条修改和补充的意见。这种深入的宣传和群众性的讨论，一方面大大地提高了人民群众的社会主义觉悟，另一方面也在各项实际工作中提高了工作的积极性。上海人民正以增加生产提高工作的实际行动来迎接中华人民共和国宪法的诞生。‖我们的宪法没有一条虚文，没有一句空话，这样的宪法就能够实行和必须实行。我衷心拥护和满意这个宪法，我建议全国人民代表大会通过这个宪法。在宪法通过之后，我们应该以身作则来遵守和实行这个宪法。宪法向我国全体公民提出一个行动准则：遵守宪法是中华人民共和国公民的义务，是作一个公民的起码条件；反之，违反宪法就是破坏国家秩序，破坏公众利益，它就要受法律的制裁，遭受人民的唾弃。遵守宪法，保证宪法的实施，不容许任何违反宪法的行为，这是我国公民对待宪法所必须采取的正确的政治态度。‖五年来，我国在各方面的成就是极其巨大的，这是中国共产党、中央人民政府和毛主席的正确领导的结果，也是全国人民团结一致共同努力的结果。在已有的成就方面我不准备加以叙述，在今后可能获得的更大成就方面我也不准备加以预测，为了宪法的实施，我想对目前我国各级政府工作中所应该纠正的主要的缺点提出一点批评。‖我首先认为，因为我们工作中有了重大成就而忽视我们工作中还存在着严重缺点和错误，这是极其不好的事。由于批评和自我批评不够开展，某些政府工作人员还没有接受人民群众监督的修养和习惯，因此，从中央人民政府到各级地方人民政府的某些部门负责人员和某些主管人员，还不善于倾听人民意见，不尊重人民民主权利，对于人民的生活疾苦，确实还存在着一种漠不关心的官僚主义态度。尤其是某些政府主管人员和部门负责人员不能主动地批评</w:t>
      </w:r>
      <w:r>
        <w:rPr>
          <w:rFonts w:hint="eastAsia"/>
        </w:rPr>
        <w:lastRenderedPageBreak/>
        <w:t>和揭发自己的缺点和错误，还存在着喜奉承、爱颂扬、怕批评或拒绝批评的恶习气，因而不能接近人民群众和取得人民群众的帮助，这样对于纠正错误、改进工作便缺乏适时性与彻底性，便不能不削弱我们同人民群众的联系。我们应抓住实施宪法的时机进一步去增强同人民群众的联系。各级人民代表和各级人民政府工作人员要以身作则地遵守宪法，对违反宪法的行为作无情斗争，同时大张旗鼓地宣传宪法，根据宪法精神，组织和发动人民群众批评与检查政府的工作，而各级政府工作人员更要虚心接受人民群众的批评来改善自己的工作，这样两相结合，便能使人民民主的阳光照遍一切阴暗角落，使我们政府工作中的官僚主义习气不断地得到纠正，使新中国的社会主义建设事业获得更伟大的进步。‖我自己忝为人民代表之一，同时又是上海市人民政府主要负责人员之一，我愿意在上海工作中去纠正我所揭露的缺点和错误，以这样的实践来拥护宪法，来拥护全国人民代表大会，来拥护党中央和毛主席，来拥护中央人民政府。‖王芸生代表的发言‖我现在对中华人民共和国宪法草案发言，感到万分的兴奋和极大的光荣。‖自从今年三月，我就参加关于宪法草案初稿的讨论，半年来已经看到宪法草案换了四个稿，尽量吸收大家的意见，作了精密的修改，现在已经尽美尽善，即将成为中国过渡时期的最符合实际、最理想和最完善的宪法。‖宪法给每个公民的各种基本权利，都有保证；每个公民在自己的工作、生活和思想活动上，都应该好好地使用他的权利。结合我个人的职业工作，我有两点感想：‖一、宪法草案第八十七条规定“中华人民共和国公民有言论、出版……的自由”，我们国家迫切需要开展健全的批评和自我批评；但是，建国五年来的情况，我们的言论工作往往落后于现实，缺乏刚劲有力的批评风气。这种情况，我们做言论工作的首先应该自我批评，是我们没有认真尽职尽责，以致言论工作表现得软弱无力，报纸恹恹无生气。另外一个原因，是在我们内部还残存着官僚主义，官僚主义是缺乏嘉纳善言的风度的。我们国家进步非常大，成就非常多，这是世界公认的；同时不少的人因此有了骄傲自满的情绪，他们非但不鼓励言论批评，甚至抗拒批评。自然，这种情形并不是普遍的，也还不很严重，但必须注意加以纠正。言论工作者今后在宪法的保障之下，应该掌握言论自由的权利，认真尽职尽责，为国家开展健全的批评和自我批评。‖二、宪法草案第九十五条规定“中华人民共和国保障公民进行科学研究、文学艺术创作和其他文化活动的自由。”五年来的情况是，政治大大进步，经济赶不上，文化更赶不上。在文化部门尤其缺少创造性的工作，小说、剧本少得可怜；一般的议论文章，大都是颠过来，倒过去，敷衍滥调；报纸上的新闻写作，摆列着千篇一律的格式，弥漫着一种固定的调子。这种文风，是严重的八股化、公式化和单调化。应当指出，解放以后的文风，用字慎重，说理正确，是好的一面；但是，一般喜欢造作囉囉嗦嗦的长句，堆砌重重复复的引语，写成干干巴巴缺少情感的文章，一味的八股公式，很少人敢作创造性的尝试。首先是我自己，未曾写过生动有力的东西，大公报上也很少好文章。这样的文风，同我们国家的飞跃发展的情况对照，是极不相称的。宪法草案要“国家对于从事科学、教育、文学、艺术和其他文化事业的公民的创造性工作，给以鼓励和帮助。”我们文化工作者就应该不辜负国家的鼓励和帮助，给新中国创造新的文风。‖我热烈拥护中华人民共和国宪法草案，热烈拥护刘少奇委员的报告，我建议大会庄严地通过这部宪法。我们通过这部宪法，是庄严地宣布六万万人走社会主义道路，庄严地宣布六万万人抱定坚定不移的方针为世界和平和人类进步的崇高目的而努力。这是具有历史意义的世界大事。‖作为一个代表，我保证：一定效忠人民民主制度，遵守宪法和法律，努力</w:t>
      </w:r>
      <w:r>
        <w:rPr>
          <w:rFonts w:hint="eastAsia"/>
        </w:rPr>
        <w:lastRenderedPageBreak/>
        <w:t>为人民服务；一定在自己的工作岗位上坚持学习，努力工作，而不掉队。（附图片）‖各族人民代表倾听大会发言邵　宇速写‖　　【日期】</w:t>
      </w:r>
    </w:p>
    <w:p w14:paraId="3CB1222E" w14:textId="77777777" w:rsidR="00886012" w:rsidRDefault="00886012" w:rsidP="00886012">
      <w:pPr>
        <w:rPr>
          <w:rFonts w:hint="eastAsia"/>
        </w:rPr>
      </w:pPr>
      <w:r>
        <w:rPr>
          <w:rFonts w:hint="eastAsia"/>
        </w:rPr>
        <w:t>‖【版面】第</w:t>
      </w:r>
      <w:r>
        <w:rPr>
          <w:rFonts w:hint="eastAsia"/>
        </w:rPr>
        <w:t>02</w:t>
      </w:r>
      <w:r>
        <w:rPr>
          <w:rFonts w:hint="eastAsia"/>
        </w:rPr>
        <w:t>版（）‖【标题】开展劳动竞赛，争取完成国营商业全年计划商业部政治部主任‖【正文】开展劳动竞赛，争取完成国营商业全年计划商业部政治部主任‖张雨帆‖国营商业计划是国民经济计划的一个重要组成部分。国营商业计划执行的好坏，对于工农业生产的发展，逐步保证城乡人民生活的需要，国家税收和资金积累的增加，以及工农联盟的巩固，都有重大的意义。为了保证完成并超额完成第四季度计划，争取完成全年计划，国营商业部门必须动员全体职工，进一步贯彻增产节约精神，开展劳动竞赛。‖目前有些同志对国营商业部门能不能实行增产节约，开展劳动竞赛表示怀疑，他们认为商业部门不同于工厂，国营商业面对的是变化不定的市场，还要担负改造私营商业的任务，它的计划往往受客观原因的影响，还难以像工厂的计划一样的准确；加以过去在竞赛中还存在着不少缺点或错误，譬如某些地区曾采取商业厅（局）之间、公司和公司之间的竞赛，结果由于地区之间、企业与企业之间、企业和行政部门之间的情况不同，性质不同，评比困难，影响了职工情绪，因而认为国营商业部门难于开展业务竞赛。‖必须指出，这种认识是不对的。因为他们只看到在国营商业部门开展劳动竞赛中的困难和复杂的一面，或者只看到过去劳动竞赛中的缺点或错误的一面，却没有看到几年来开展劳动竞赛，对保证任务的完成和推动工作前进所起的重大作用；不了解过去竞赛中的某些缺点或错误，主要由于中央商业部对劳动竞赛的领导重视不够，抓的不紧，没有及时地根据商业工作的特点加以指导，并按期进行检查、总结的缘故。当然，有些缺点或错误在没有经验的情况下也是难以避免的。‖应该知道，增产节约，劳动竞赛，是党和国家领导国家经济建设的一个重要方法，也是国营商业部门的经常任务。只要我们根据党和国家的商业政策、国营商业的任务和商业工作本身的特点，在不同季节提出不同的具体要求，讲清楚有关的政策和办法，实行切实具体的领导，在国营商业部门开展劳动竞赛是完全可能的。‖从目前情况来说，完全必要开展一个大规模的劳动竞赛。今年国营商业全年计划有完不成的危险。在商品流转计划方面，今年上半年完成年度收购计划的百分之四十四，销售计划的百分之四十一；进入第三季度，计划执行的情况就很不好，收购只完成季度计划的百分之九十三点九三，销售只完成季度计划的百分之八十八点二六。就是第四季度商品流转计划能够完全实现，销售方面距全年计划的完成也还差一个相当大的数字，农产品收购计划和实际收购量也可能相差一定的数目。在财务计划方面，一月至九月份资金周转率计划是一点五三次，实际只达到一点三八次，而国家的要求今年资金周转率达到二点二八次；费用水平根据前半年执行情况及下半年计划，预计约可降低百分之十左右，但同国家要求降低的速度还相差很远。这说明，为了争取完成全年计划，国营商业部门必须贯彻增产节约精神，开展劳动竞赛。‖还有些同志由于对国营商业部门开展劳动竞赛的具体要求不明确，因而存在着一些顾虑。这种顾虑也是没有根据的。‖当前国营商业部门开展劳动竞赛的具体要求是：努力完成与超额完成第四季度计划，争取完成全年计划。国营商业计划是根据国营商业对市场所负的责任、根据领导合作社商业开展业务和贯彻对私营商业的利用、限制和改造的政策、以及国民经济发展的要求制订的；实现国营商业计划是同扩大整个社会商品流转相一致的。只有积极完成国营商业计划，才能充分体现党的商业政策。‖第四季度正是农产品大量上市的季节，我们应该根据国家关于农产品统购和收购的政策，大力作好农产品统购</w:t>
      </w:r>
      <w:r>
        <w:rPr>
          <w:rFonts w:hint="eastAsia"/>
        </w:rPr>
        <w:lastRenderedPageBreak/>
        <w:t>和收购工作。必须根据国家计划的要求，把棉花、油料、毛猪、烟叶，以及有关工业必需的原料、重要副食品、重要中药材、大宗日用必需的手工业品，充分及时地掌握到国家手里，以供应城乡人民生活需要和工业原料需要，并保证出口任务的完成。就最近棉花统购情况来看，全国棉花主要产区之一的江苏省，到十月十三日止，只完成季度计划的百分之二十；浙江省九月份只完成月计划的百分之五十九；这种情况说明了农产品统购和收购任务将是十分艰巨的，我们必须积极努力，才有可能争取完成并超额完成第四季度的农产品收购计划。如果我们不能做到这一点，对于今年与明年的供应和市场的稳定就将发生不利的影响。‖第四季度又是供应农民工业品的主要季节。为了支持农产品收购，我们必须努力作好扩大工业品下乡的工作。我们知道，大力组织工业品货源正是为了扩大推销，只有正确地完成了国家的销售计划，才能逐步保证人民需要的供应，才有利于生产事业的发展，和加速国营商业资金的周转。但目前有些同志，看到市场上若干种商品供不应求，因而在推销工作中就产生了惜售和保守情绪，这是不对的。应该看到，一方面，在相当长时期内我国消费品生产增长速度赶不上人民需要增长速度，在这种情况下，有些商品供不应求，甚至脱销，是不可避免的，由于这种情况造成的商品一时脱销，责任不在国营商业部门。但国营商业部门对于国家计划供应和掌握出售的商品，必须正确的按销售计划完成销售任务，并且要纠正对这类商品供应工作的官僚主义。山东省某些干部认为“对计划供应的商品，睡觉也能完成销售任务”，结果销售计划并未完成。江苏省棉布计划供应到十月十三日止，只卖出三十五万匹，而计划是一百五十四万匹。以上事实说明了：我们必须积极去做这类商品的供应工作，应该加强货源的组织工作，注意品种、花色、规格的合理调配，及时调运商品，改善服务态度，努力作到使消费者满意。决不能认为实行计划供应了，就可以采取放任自流的态度，这完全是对消费者不负责任的错误态度，我们必须反对。‖另一方面，今天供不应求的商品还只限于若干种商品，而国营商业经营的商品在万种以上，这些商品如不能及时充分供应，责任就在国营商业部门。目前就存在着这样的情况：如河北省一般分公司有四千种至五千种商品，但县级商店一般只有五百种至六百种商品，少的只有二百多种，像竹壳热水瓶、大号胶鞋、绒衣、床单、小百货，甚至电池、火柴等在二级批发站库存尚多的商品，在农村很多地区竟有脱销现象。这种情况在各地程度不等地存在着，这是必须迅速加以纠正的。‖应该认识，国营商业代替了私营批发商和合作社系统一部分工业品批发业务以后，国营商业不仅要为自己进行组织货源、组织供应的工作，而且还必须负起供应合作社和私营零售商货源的责任。目前就应该根据政策要求和货源情况，积极扩大工业品推销，特别是组织工业品下乡。对国营零售公司、合作社、国家资本主义商业和私商小贩，应该合理分配货源，积极组织和帮助合作社扩大推销，正确地利用私商的力量，以利扩大商品流通。只有这样做，才符合于党的商业政策的要求，有利于城乡物资交流的扩大，和国营商业购销计划的完成。‖当前国营商业部门开展劳动竞赛的另一个努力目标，就是在扩大商品流转的前提下，努力降低商品流转费，减少和消灭事故的损失，以实现国家资金积累的任务。现在，由于国营商业已掌握了绝大部分商品，流转额逐年扩大，流转费用的绝对数也随之增大，费用率若能降低一点，便可为国家节省很多资金。如果以一百万亿元的商品损耗百分之一计算，就要损失一万亿元，而一万亿元即等于一千万市石粮食，等于贫苦地区五十万到八十万农民的全年收入。目前我们由于对产、供、销的情况了解不够，经营管理上缺点很多，损失是相当惊人的。一九五○年至一九五三年仅在财产管理方面的损失，就达一万一千六百亿元。其他如因运输不合理等造成</w:t>
      </w:r>
      <w:r>
        <w:rPr>
          <w:rFonts w:hint="eastAsia"/>
        </w:rPr>
        <w:lastRenderedPageBreak/>
        <w:t>的损失为数也不少。所以，只要我们认识到降低费用的重大意义，选择重点，挖掘潜力，努力改善经营管理，就能大大减轻人民负担，又为国家增加积累。但降低费用必须从有利于扩大商品流转出发，要防止因为片面的节省费用而造成更大的损失，同时也要防止盲目少进货，晚进货，拖欠货款等不正确的作法。‖我们必须紧张地动员起来，一方面，在职工群众中作好思想动员工作，加强对竞赛的领导，认真总结经验；另方面，要看到完成全年计划的有利因素，在中央及各级党政领导下，努力完成国营商业的全年计划。‖　　【日期】</w:t>
      </w:r>
    </w:p>
    <w:p w14:paraId="72790178" w14:textId="77777777" w:rsidR="00886012" w:rsidRDefault="00886012" w:rsidP="00886012">
      <w:pPr>
        <w:rPr>
          <w:rFonts w:hint="eastAsia"/>
        </w:rPr>
      </w:pPr>
      <w:r>
        <w:rPr>
          <w:rFonts w:hint="eastAsia"/>
        </w:rPr>
        <w:t>‖【版面】第</w:t>
      </w:r>
      <w:r>
        <w:rPr>
          <w:rFonts w:hint="eastAsia"/>
        </w:rPr>
        <w:t>02</w:t>
      </w:r>
      <w:r>
        <w:rPr>
          <w:rFonts w:hint="eastAsia"/>
        </w:rPr>
        <w:t>版（）‖【标题】西南各省秋前发展农业生产合作社的经验‖【正文】西南各省秋前发展农业生产合作社的经验‖张家骐‖西南各省计划在一九五五年春耕前发展农业生产合作社到三万个，有一百多个乡要基本上合作化。自六月中旬起，四川各地即紧密结合夏季生产先后展开第一批建社工作，贵州和西康第一批建社工作亦于七月份相继展开，至八月底已建起一批。云南的建社工作也已在九月间开始。这次建社数量比过去大得多，在不少地方形成了群众性的运动；在贯彻群众路线方面得到了不少经验。‖根据四川等地经验证明，在西南的具体条件下，夏季建一批社对农业生产和社的发展都比较有利。这样做的好处是：可以避免处理小春作物的麻烦；可以按国家需要和社的条件来统一计划下年度的小春作物；可以组织冬季的田土基本建设、积肥和副业生产，给春耕作充分的准备；同时可以使县区领导方面在秋后能腾出手来集中力量进行粮棉的统购统销工作。可能发生的困难是因建立大批新社而分散力量，影响老社的巩固工作和夏季生产。但事实证明，只要领导安排得好，善于利用秋前的一段农事空隙，不仅可以克服上述困难，而且可以通过建社直接推动夏季生产。当然，如果不顾主观客观的条件和可能，夏季建社过多或把全年的建社任务都放到夏季来完成，那是不妥当的。‖从四川、贵州等地区秋前建社情况看，训练好大批的办社骨干，是保证建好社的重要一环。根据各省训练计划，冬季前全区训练约三十万名办社骨干。受训练的，除县区干部外，主要是乡党团支部书记、乡村干部、互助组长等。今年训练骨干有这样几个特点：一、每个新建社都有五、六个骨干来学习（包括可能做正副社长、生产队长、技术员的人和妇女骨干），在训练过程中就培养他们形成了领导核心，能把建社的任务担当起来，初步养成了独立工作能力和民主作风。这样，既可以克服领导力量不足的困难，又可以有效地避免县区干部的包办代替。二、在选择训练对象的时候，运用了群众酝酿推荐和领导审查相结合的方式，使受训的骨干基本上具备了积极、公道、能干的条件，并为群众所拥护。三、训练内容除一般的互助合作政策外，各地特别强调了党在农村的阶级政策，并结合进行共产主义和共产党的基本知识教育，以便通过建社的实际考验发展党员，建立和加强党的基层组织，并且使建社工作一开始就在支部领导下进行。四、除采用中央关于互助合作的两次决议等文件做教材以外，着重就地取材，系统地总结本地区过去试办社的经验，并结合目前情况。采用这种办法，不但群众容易接受，而且使领导干部进一步充实了。‖今年建社的新情况是数量大、分布广，领导力量和大发展的形势不相适应。因此，过去采用的派几个干部办一个社的办法必须改变。这方面各地已取得一些初步经验：一、必须全党动员，在县委、区委和支部统一领导下，各有关部门密切配合，发动广大群众，形成群众性的建社运动，使各种工作和建社工作有机地结合起来。四川省结合建立农业生产合作社新建起一千一百多个信用合作社，遂宁专区在建社中发展党员三千人。各地的建社工作，也推动了小麦的统购工作。二、由领导干部</w:t>
      </w:r>
      <w:r>
        <w:rPr>
          <w:rFonts w:hint="eastAsia"/>
        </w:rPr>
        <w:lastRenderedPageBreak/>
        <w:t>直接掌握重点，先走一步，总结出经验来；每段工作开始时召开代表会（必要时临时召集），介绍重点经验，具体安排下一步工作。遂宁县委提出“领导摸重点，分段抓关键、通过代表会，由点推到面”；县设指挥部，县委分片包干。这样做，可以及时发现问题、交流经验、纠正偏差，效果很好。四川万县、云南晋宁等县，通过互助合作代表会和乡人民代表会议进行互助组排队，提名推荐建社对象，由领导方面审查批准。这样做，不但群众满意，而且避免了“自发社”，给还不够条件的互助组指出了努力的方向。有的地方把基础较好的社作为中心社，建立联社，工作上统一领导，经济上独立核算。采用这种形式，在加强领导、交流经验及生产上必要的统一行动和互相支援等方面都有好处；同时，也有助于打破某些地方社和社之间互相猜忌对立的宗派观念，培养农民接受统一领导、进行集体经营的习惯，为将来逐步办大社创造了有利条件。三、在建社的步骤、社的大小、地区分布等方面，不仅要从当前的条件出发，而且要照顾到下一批建社和将来全面合作化的需要。在一乡一村内，对社的发展要作统一的规划和具体安排；在地区上，要成片成块发展，避免乱插花。对于这一批甚至下一批还不准备办社的村或居民组的积极分子，应说服他们仍留在互助组内、领导好互助组，准备将来办社。办第一批社时，即应有计划地组织第二批办社的干部互助组长参加办社。这样，既加强了第一批社的办社力量，又实地训练了干部。四、要加强对互助组的经常领导，为今后连续办社创造条件。要逐渐充实互助组的活动内容，如经营副业、租种公田、兴修水利、试行按件计工制、发展联组互助等。实践证明：联组互助是建社的一种较好的后备形式，它可以交流经验、培养干部，在生产上进行必要的互相支援，发挥较大的集体力量，如进行较大面积土地上的基本建设和推行先进技术，使用新式农具、抽水机，积累某些公共财产，合理调剂劳动力，解决某些抢工抢时的矛盾等等，并可以加强组和组间的团结，逐渐培养农民集体劳动、集体经营的习惯，为办社创造条件。但必须注意防止不按具体条件和生产需要而盲目地并大组，事事集体，强迫命令，以致影响生产和团结。‖今年秋前建社工作虽然进行得比较顺利，发展一般正常，但是还有一些缺点和问题：‖第一、有些地方思想发动比较粗糙，对农民的觉悟和老社的影响作了过高的估计，满足于农民申请报名，为少数积极分子的热情所迷惑，因而盲目乐观，大轰大擂，放松了艰苦的思想工作。有少数干部错误地认为：“任务大，完全自愿不可能，只要争取到百分之七、八十自愿就算基本上自愿了。”“要全家入社，只有用少数服从多数的表决办法。”有的机械搬用土地改革时的诉苦办法，并认为哭了才算发动得深入。可是，因为不明白办社的道理和社的好处，有的农民虽然哭了却仍然不愿入社。少数地方又发生了简单生硬和强迫命令作风，对农民某些顾虑或不满言行，不加分析地认为是“造谣”“破坏”，甚至“追思想”“查动机”，乱扣“小农经济不接受改造”、“自发势力严重”等帽子。少数积极分子因为入社而和家庭吵架闹分家，丧失社会同情。有的在社员思想还不通时就急于处理具体问题，结果使有些人不满甚至退社。据内江专区检查，有百分之十二的社存在较多的问题，百分之二十的社员思想发动不够好。这些虽然是局部现象，各地并且已经进行了补课，但仍值得今后警惕。‖第二、在贯彻党的阶级路线方面虽然较过去有显著的进步，一般县以上党委思想都比较明确；但是，有些干部对党的阶级路线仍不能作统一全面的理解。一方面，认为贫农落后，不积极培养贫农骨干，不依靠贫农、歧视贫农的偏向仍未完全纠正过来；另一方面，排斥和侵犯中农利益的现象又有发生；有的地方提出“培养贫农骨干代替中农领导”，仿佛中农都不能当骨干。个别县委书记也说“把那些动摇的中农动员出去”。南部楠木乡冯世才社土地评产入股时规定：中农三十斤以下产量免去，</w:t>
      </w:r>
      <w:r>
        <w:rPr>
          <w:rFonts w:hint="eastAsia"/>
        </w:rPr>
        <w:lastRenderedPageBreak/>
        <w:t>贫农三十斤以下的加上。有的社一开始就采用耕牛折价归公、随田带肥料、带耕牛农具款等办法，既增加了贫农的困难，又引起中农的不满。某些地方对富农的破坏警惕不够。这些缺点和错误在某些地方已造成了中贫农间的某些裂痕，给敌人破坏以可乘之机，也是今后必须警惕和防止的。‖第三、有些地方对于“开展以互助合作为中心的农业增产运动”和生产、供销、信用三种合作互相促进的思想不明确，因而抓了这头丢了那头，放松了对全面增产和互助组的领导。有的只看这一步，不顾下一步，不愿进行艰苦的思想发动工作，“乱点兵”，把好的积极分子和觉悟较高的农民都集中起来办社，把一些觉悟较低和思想作风上有些小毛病的农民剔出去，结果，办起合作社，扯垮互助组，增加了单干户，影响了生产，造成了将来全面合作化的困难。‖各级党委在秋前建社工作大体结束后，都开会作了检查总结，以便在秋后大量办社中认真接受这些经验教训。‖　　【日期】</w:t>
      </w:r>
    </w:p>
    <w:p w14:paraId="273A52BB" w14:textId="77777777" w:rsidR="00886012" w:rsidRDefault="00886012" w:rsidP="00886012">
      <w:pPr>
        <w:rPr>
          <w:rFonts w:hint="eastAsia"/>
        </w:rPr>
      </w:pPr>
      <w:r>
        <w:rPr>
          <w:rFonts w:hint="eastAsia"/>
        </w:rPr>
        <w:t>‖【版面】第</w:t>
      </w:r>
      <w:r>
        <w:rPr>
          <w:rFonts w:hint="eastAsia"/>
        </w:rPr>
        <w:t>02</w:t>
      </w:r>
      <w:r>
        <w:rPr>
          <w:rFonts w:hint="eastAsia"/>
        </w:rPr>
        <w:t>版（）‖【标题】加强农业生产合作社中的政治思想工作‖【正文】加强农业生产合作社中的政治思想工作‖马铁丁‖自中共中央关于发展农业生产合作社的决议发布以后，经过去冬今春的总路线宣传，粮食统购统销政策的执行和贯彻，农村互助合作运动已经有了巨大的发展。农业生产合作社已由去年的一万四千多个增加到目前的二十多万个。今后农业生产合作社将会有更大的发展，它将逐渐成为农业生产中的主要形式。在这种情形下，加强农业生产合作社中的政治思想工作的问题，就有特别重要的意义；并成为进一步加强农村政治工作的一个中心环节。过去几年来、特别是宣传总路线以来，农业生产合作社中的政治思想工作是在不断进步中，并且已经取得了一些成绩，但是，依然远远赶不上客观形势的发展要求。‖随着农业社会主义改造的进行，互助合作运动的发展，农村阶级斗争，不论是政治的、经济的、还是思想的斗争，都不是削弱，而是更加尖锐了。合作化和个体经济的矛盾，计划经济和自由市场的矛盾，个人利益和整体利益的矛盾，目前利益和长远利益的矛盾，社会主义思想和资本主义思想的矛盾，在广大农村中存在着，也必然反映到合作社的内部中来。加上反革命分子、富农分子的破坏活动，更使这种斗争和矛盾复杂化。‖在已参加合作社的农民中虽然大部分生产积极，决心走社会主义的路，把合作社当自己的家。但也有一部分农民参加社的目的性本来就不明确，或者怀着各种不同的动机。有的社，由于领导骨干较强，对于办社有较多的经验，社内所存在的问题，可能比较少些；有的由于领导较弱，存在的问题可能多一些。但是，不论在那种类型的社里，农民入社时以及入社后，有许多思想问题，需要经常研究并加以逐步解决，却是大体一致的。例如有怕别人说落后，“随大流”进社的，说什么“大家都上船啦，咱也上吧，那能淌过河呢”，有的抱着“试试看，不好就退社”的态度，动摇性很大；有些地多劳力少的户，因为怕不入社就雇不到工；有些地少劳力多的户，为了入社能多挣劳动日；也有个别反动分子、富农钻进社里蓄意进行破坏。入社后，个体农民的自私散漫等思想习惯依然普遍存在，反映在日常劳动中，经常为了分工记工发生争吵，喜欢拣省力、易做的活做，不服从统一分配；对社内集体利益、公共财物不关心，甚至损公利己；有的社新老社员及中贫农社员之间，还存在不够团结的现象；个别社的社员有进行商业投机、黑市买卖，在社内进行变相的劳动剥削的。所有这些，就造成了合作社内部极端复杂的思想情况。但这种情况是领导方面早就预见到了的。我们知道，个体农民初加入到合作社里来，要他们很快变为毫无自私打算的集体主义者是不可能的，他们中的许多人怀有各个人的小打算走进社来，本来并不奇怪。资本主义思想会对他们发生影响，也是肯定的。问题在于如何加强对他们</w:t>
      </w:r>
      <w:r>
        <w:rPr>
          <w:rFonts w:hint="eastAsia"/>
        </w:rPr>
        <w:lastRenderedPageBreak/>
        <w:t>的教育，逐步提高他们的政治觉悟。‖目前农业生产合作社的政治思想工作是薄弱的，或比较薄弱的。这一方面由于经验不足，一方面由于某些地区的党组织还没有把这一工作普遍地重视起来。有的人抱着“建社完毕，万事大吉”的态度，他们说：“社员都知道社会主义是幸福的，看不出有什么顾虑”，“道理已经讲得差不多了，不会有问题”，这种说法显然是不符合农村实际情况的。实际情况不是没有问题，而是问题很多；农民不是没有顾虑，而是有许多农民，特别是中农、富裕中农顾虑很大；道理不是讲得“差不多”，而是差得多。有一些宣传干部参加了生产合作社的实际工作，这本是好事情，对改进宣传工作将大有作用，可惜他们没有有意识地从中研究和积累加强社内政治工作的经验。上述这些反映了有些同志对党的政治思想工作的重要性是认识不足的。‖合作社建立起来了，发展了，这诚然是不应低估的成绩。但事实证明，并不是就可以“万事大吉”了。必须懂得合作社建立之后，可以向社会主义的方向发展，也可以向资本主义的方向发展。如果加强党的领导，加强党的政治思想工作，不断地把农民向社会主义方向引导，那么，它就会向社会主义方向发展，用社带动互助组，带动单干农民，整个农村的社会主义改造工作也就能够顺利进行。反之，合作社也可以向资本主义方向发展的。在广大农民思想中，社会主义不去占领阵地，客观上也就必然加强资本主义的思想阵地。在单干农民和互助组中是这样，在生产合作社中也是这样。而事实上也正是这样。有些地区由于放松了党的领导，放松了党的政治思想工作，那里的农业生产合作社中的资本主义影响果然就增强起来。那里的农业生产合作社对农业生产并无兴趣，而把主要的力量放在副业和商业方面，甚至进行商业投机；社内存在着变相的对贫苦农民的剥削；生产的粮食拒绝卖给国家，企图待价而估。如果任其发展下去，这样的生产合作社将是何种性质，难道还不明白吗？有的合作社生产上虽然发展了，农民的收入也增加了，但是这并没有成为加强和巩固合作社的因素，而是社员越是各自富裕，越是各自想个人发财。生产发展反而成为使合作社有拆台、散伙危险的条件。忽视或轻视党在合作社里的政治思想工作，已经而且必然发生严重的后果，难道还有什么可以怀疑的吗？农业生产合作社是互助组、单干农民的榜样，大家眼睛看着它。它的成败、好坏显然不仅是合作社本身的问题，而是整个农村工作发展方向的问题。有的人说：“政治工作无论如何，总没有多打粮食重　要”。多打粮食，发展生产，当然是重要的。但是，经济工作没有政治工作来保证，要多打粮食，发展生产也是困难的。即使能够发展生产，也保不定合作社能够巩固，前面已有例子说明了这点。经济工作和政治工作是逐步实现农业社会主义改造的双环，缺少或放松那一面，都会招致工作上的损失。中共中央关于发展农业生产合作社的决议中指出：“把党的政治工作和经济工作密切地结合起来，以便逐步实现农业的社会主义改造”。这里已把农业生产合作社中的政治工作的重要性讲得很清楚。那么，党在生产合作社中政治思想工作的主要任务是什么呢？‖这就是必须经常地以社会主义与集体主义教育社员，逐步克服社员的个人主义，特别要注意克服社员中随时滋长的资本主义思想倾向，例如集体隐瞒产量，抵抗统购统销，进行投机买卖，偷漏税收以及其他违犯章程的行为。必须鼓励农业生产合作社对互助组和单干农民的社会主义的帮助。必须建立和加强各个农业生产合作社之间，社与互助组、单干农民之间交流经验和互相帮助的关系。要保障劳动竞赛的经常持久地进行，以提高社员在劳动中的社会主义自觉，爱护公共财产，遵守劳动纪律，反对自私懒惰，反对无人负责现象。‖在互助合作运动中间，特别是农业生产合作社中的政治思想工作，我们的经验是不足的。但是，这并不是说我们毫无经验，毫无办法，我们还是有些经验的，虽然它还不成熟，许多片</w:t>
      </w:r>
      <w:r>
        <w:rPr>
          <w:rFonts w:hint="eastAsia"/>
        </w:rPr>
        <w:lastRenderedPageBreak/>
        <w:t>断、零星的经验还没有很好地集中起来进行总结，而这正有待于我们加强这方面的工作，因为经验办法的本身，本来也就是创造和逐步积累起来的。‖有的地区提出，对社员的政治思想教育是农村党组织长期的艰巨的任务，首先必须教育党员，使党员懂得政治思想工作的重要，懂得政治思想工作和发展生产的关系，党员有进行宣传工作的义务。为了加强合作社中的政治工作，有的地区已规定合作社的社务管理委员会中，主要领导干部中至少有一个党员干部专管或兼管政治思想工作。有的地区已经在合作社内建立宣传员小组。经验证明，建立这种宣传员小组有不少好处：党可以通过宣传员及时了解和收集群众的思想情况，党也就有更多的条件和可能结合社员的具体思想并通过宣传员向社员进行教育；党还可以通过党的宣传员向互助组、单干农民进行组织起来优越性的宣传以及其他宣传，从而带动整个农村的政治思想工作能够经常进行，不断地巩固和加强社会主义思想阵地。有的地区提出要善于掌握一切可能进行教育的机会。例如在发展新的社员的时候，分红的时候，开展生产竞赛、评比生产成绩的时候，在这种时候，群众的思想最易暴露，向他们进行教育，也较易收到效果。自然，单靠会议进行教育是很不够的，而且会议也不宜开得太多太长。更重要的还必须在日常的劳动中，生活接触中，个别交谈中，根据不同的场合，不同的对象进行不同的教育。特别是党员、团员的模范作用，大公无私，对于一般社员就是一个最现实的教育。因此，要教育党员坚决执行党的政策和支部决议，模范地遵守社章，执行生产计划，团结社员，培养积极分子，为完成生产计划，支援社会主义工业化而斗争。在向社员进行教育的同时，在党内应不断克服各种不良倾向和经常检查党员对社员的教育情况。所有这些各地都可根据自己的具体条件，灵活运用。‖加强农业生产合作社中的政治工作，关键问题在于党的县委会、区委会对政治思想工作的具体领导。目前，乡、村干部一方面多数要直接参加生产，任务繁忙；另一方面也受政治水平、文化水平的限制，要他们独立自主地向农民进行政治思想工作是有困难的，他们迫切需要县、区的具体帮助和引导；这个要求是合理的，县、区方面应该尽可能满足这个要求。县、区方面至少可以而且应该做到：第一和布置各项具体工作，特别是中心工作的同时，布置政治思想工作，因为任何一件和广大群众切身利益直接有关的事情，没有相当成熟的政治思想动员，都是难以行得通的。不进行充分的说服教育工作，必然产生强迫命令；第二、政治思想工作中的重大问题，党的县委会、区委会应该加以讨论。不错，我们的任务是十分繁重的，需要在党委会讨论研究的事情是很多的，但政治思想工作应占有一定的位置，无视这方面的工作是不对的；第三、加强对政治思想工作经常的督促和检查。只有经常的督促检查，才能真正做到具体帮助，及时地解决工作中所发生的困难。自然，县的宣传部门，区的宣教委员应该主动地配合各项工作的进行，争取党委会的监督和领导。县、区以上的各级党委也应注意总结和交流各地农业生产合作社政治工作的经验，给下面以具体指导。‖农村中的互助合作运动已经有了很大的发展，而且将有更大的发展。党的政治思想工作必须相应地迎头赶上，以便不断地巩固和扩大在农村中的社会主义思想阵地，以迎接互助合作运动的新的高潮。‖　　【日期】</w:t>
      </w:r>
    </w:p>
    <w:p w14:paraId="03848669" w14:textId="77777777" w:rsidR="00886012" w:rsidRDefault="00886012" w:rsidP="00886012">
      <w:pPr>
        <w:rPr>
          <w:rFonts w:hint="eastAsia"/>
        </w:rPr>
      </w:pPr>
      <w:r>
        <w:rPr>
          <w:rFonts w:hint="eastAsia"/>
        </w:rPr>
        <w:t>‖【版面】第</w:t>
      </w:r>
      <w:r>
        <w:rPr>
          <w:rFonts w:hint="eastAsia"/>
        </w:rPr>
        <w:t>02</w:t>
      </w:r>
      <w:r>
        <w:rPr>
          <w:rFonts w:hint="eastAsia"/>
        </w:rPr>
        <w:t>版（）‖【标题】发展农村信用合作应注意的几个问题‖【正文】发展农村信用合作应注意的几个问题‖中国人民银行农村金融局副局长　王沛霖‖发展农村信用合作，是对小农经济实行社会主义改造的重要工作之一。自从去冬开始总路线的宣传教育，实行粮食统购统销和开展农业生产合作运动以来，农村信用合作运动也有了广泛的发展。</w:t>
      </w:r>
      <w:r>
        <w:rPr>
          <w:rFonts w:hint="eastAsia"/>
        </w:rPr>
        <w:lastRenderedPageBreak/>
        <w:t>据最近统计，全国到九月底止已有信用社七万个、信用互助组六万三千个、供销社的信用部三千六百个。参加的农户约有二千二百余万户。有些信用合作发展较好的县，现在已经接近乡乡有社了。‖但从今天农村的经济情况看来，信用合作运动的发展还是迟缓的。目前生产合作运动正处在新的高涨时期，参加生产互助合作的农户已达到总农户的百分之六十以上；供销合作除少数地区外，基本上已经普遍化了；但有信用合作组织的乡村还不到全国乡村总数的百分之三十，同时这些信用合作组织又大都集中在少数几个省内，其余大部分地区，大约都还有百分之九十左右的乡村没有建立，高利贷者还在残酷地剥削贫苦农民。这对农村的社会主义改造是极不利的。‖为了适应生产合作运动的需要，为了打击和逐步消灭农村的高利贷剥削以及为了继续巩固金融物价的稳定，极应抓紧今冬明春有利时机，积极完成十万个左右信用社的发展计划，使信用社的阵地从现在占全国乡数的百分之三十提高到百分之五十以上至百分之七十；同时要加强对现有的七万多个社‖（部）和大量信用互助组的领导，积极开展存款放款业务，争取使信用社的存款和股金从现有的八千亿元扩大到两万亿元至两万五千亿元，以壮大明春扶植农业生产和支持生产合作运动的资金力量。‖为了作好这个工作，必须注意那些问题呢？‖（一）各级党委在发展农业生产互助合作运动中，同时加强对信用合作的领导，这是开展信用合作运动的首要关键。今冬明春要发展到十五万个信用社，组织起七千万户以上的农民。这就是说，要在广大的地区内用社会主义的信贷阵地去代替资本主义的借贷阵地。这样一个巨大规模的群众运动和社会主义改造工作，没有党在思想上和组织上的坚强领导，是不可能胜利实现的。但目前党在农村的工作是异常繁重的，除了生产互助合作的中心任务外，还有紧张的粮棉统购任务和生产救灾任务，因此，必须紧紧结合中心工作来完成信用合作计划，并使信用合作成为实现中心工作的一个有力助手。这是半年来各地在发展信用合作运动中得到的一个重要经验。当然，仅仅这样做还是很不够的，这里还必须解决两个问题：第一，要在党委亲自领导下自上而下地开好信用合作干部会议，总结经验，布置任务，发扬全体干部的办社积极性，这是全面开展信用合作运动一个不可缺少的重要环节；第二，各级党委的农村工作部要加强对信用合作的经常领导，要有专人负责，经常总结交流经验，解决工作中的问题，并深入检查推动。这样才能保证各地在一定时期内完成一定的计划。有些地区信用合作运动没有开展起来或开展的不好，大都是由于只有一般号召，缺乏具体领导。这个教训是值得很好记取的。‖（二）要正确掌握信用合作运动的中心环节。今年春天以来，信用合作运动已逐步走向全面开展阶段。在许多地区出现了成批建社的新形势。信用合作社不仅在群众中已开始有了广泛的影响，而且已成为信用合作运动中的主要形式。因此，从全国范围来说，积极发展高级形式的信用社应是当前运动的中心环节。但在不能马上建社的乡村，首先应普遍发展信用互助组，以便及时占领阵地，培养骨干，为发展信用社准备条件。对于供销社的信用部，由于农村供销任务日益繁重，一般以不强调发展为宜。现在有不少信用部和信用小组已经具备了转社条件的，应该及时转成信用社。‖根据这一精神，各个地区应按照当地领导经验，干部条件，群众基础等具体情况，因地制宜地制定切合实际的发展计划。在工作基础较好，经验较多，群众有要求，建社有骨干的地区，应迅速地大量地发展信用社，争取在今冬明春基本上实现信用合作化。在信用合作发展较快，但存在问题较多的地区，就须要一面巩固一面发展。信用社目前虽然发展较少，但干部力量强，群众觉悟较高，只要加强了领导，训练好骨干，就可以迅速发展的地区，就要争取在一两年内基本上达到一乡一社的要求。灾区和贫瘠山区，群众困难大，高利贷剥削还很严</w:t>
      </w:r>
      <w:r>
        <w:rPr>
          <w:rFonts w:hint="eastAsia"/>
        </w:rPr>
        <w:lastRenderedPageBreak/>
        <w:t>重，贫苦农民的建社要求也最迫切。这些地区，必须特别加强对信用合作的领导，使信用合作能够在一个较短时间内普遍发展起来。至于少数解放较晚，或民族较多，干部力量和工作基础都较薄弱的地区，应继续掌握一面试办信用社，一面普遍发展信用组的方针。‖（三）要积极大量地训练干部。各地的经验证明，信用合作发展计划能否顺利实现，主要决定于办社干部。干部好就能做好经营管理工作和正确开展信用合作业务。因此，建社计划制定以后，就要积极训练干部。训练的对象应该是经过群众选拔，在群众中有较高威信，热心为群众服务的党、团员积极分子。目前各地训练干部的方法，比较成功的有两种：第一，是以专区或县为单位，召开代表会或干部会，由领导干部报告政策，由老社干部报告经验。这就既可培养新干部，也可提高老干部。第二，由老社带徒弟。选择办得好、经验多的老社，以之为中心，划定辅导区，组织区内群众到老社观摩，并由老社干部帮助培养建社骨干。这是‖一种依靠群众教育群众，用实际经验来培养干部的很好方法。从各地情况看，目前第一种方法还是主要的，第二种方法只在信用合作发展较好的地区，才可以普遍采用。‖（四）要坚持自愿原则，正确执行党的政策。今年信用合作运动取得成绩的重要原因之一，是在发展组织时坚持了自愿原则，所以得到了群众的积极拥护。但也有少数地区在工作中曾经发生过强迫命令现象，使运动的发展受到了阻碍。发生强迫命令的原因主要是在建社时政策宣传不够，群众思想发动不充分，急于求成；同时对群众经济困难照顾不够，股金定的过高，或强制群众存款。还有少数社在建社时阶级观点不明确，被地主、富农、投机商人或反革命分子盗取了领导权，使党的政策被歪曲。为了防止发生强迫命令，保证运动的健康发展：第一，要加强对干部和群众的政策教育，反复说明信用合作的基本任务和入社自愿原则。不论在建社时或开展业务时，必须按照政策办事，同时，应根据群众的思想顾虑和具体要求，通过具体事例来提高群众认识，启发群众的入社和办社积极性。第二，认真贯彻党在农村的阶级政策。信用合作社是劳动群众的集体资金组织，是为群众生产服务，为发展农村合作化服务的，只有贫农、中农和其他劳动人民才能入社和享受社的贷款扶助。地主、富农、投机商人和反革命分子一律不准入社，也不许贷款给他们（可允许他们存款）。第三，信用社的股金不宜定得太高，一般地区每股应以一万元到三万元为宜，贫瘠地区应低于一般地区。一户有一人入一股即可（如自愿多入股者亦可）。贫农入股困难的，可先缴入社费，股金分期或缓期缴纳。存款‖一定要群众自愿，不能采取任何强制办法。‖（五）加强现有社的领导，巩固既得阵地。办好现有的七万多个社，在群众中做好榜样，就可以推动信用合作运动广泛开展。巩固现有社的中心工作，是要使现有社做好经营管理工作，壮大资金力量，和加强为群众生产服务。目前有些社在群众中的威信不高，不够巩固，主要是由于业务发展不好，在扶植群众生产中起的作用不大或没有起到作用，高利贷者仍然多方盘剥农民。所以巩固现有社也是今冬明春一项重要工作。各地都应适当组织力量对现有社普遍进行一次检查，把问题系统地加以解决。从目前各地经验来看，提高现有信用合作应从以下几个方面进行：‖第一，要在目前的粮、棉收购运动中，积极领导现有信用社开展存款业务，壮大资金力量；并在这一基础上建立起有存有贷的经常业务，使它们成为调剂农村资金，扶助群众生产的有力组织。在工作基础较好的地区，还可以逐步推广信用社和生产互助合作组织的订立存贷合同的办法，也可以重点试行生产合作、供销合作、信用合作三大业务的三连环合同，以便能够更有计划的支持农业生产合作化和加强农村经济的计划性。‖第二，县、区人民银行，要采取切实有效的办法，帮助信用社培养好会计人员，建立起合理的开支制度。培养的方法：</w:t>
      </w:r>
      <w:r>
        <w:rPr>
          <w:rFonts w:hint="eastAsia"/>
        </w:rPr>
        <w:lastRenderedPageBreak/>
        <w:t>一、专、县支行召开短期训练班，二、县区银行应有专职会计干部，经常深入信用社具体指导帮助，三、指定会计人员较强的信用社划定辅导区，组织周围社的会计定期或不定期的集中研究学习。现在有些社因财务混乱，账目不清，已开始引起部分群众的怀疑和社干部情绪不安，对开展业务影响很大。但目前对信用社的财务会计还不能要求太高，除少数干部条件好，业务开展大的先进社可以推行比较科学的会计制度以外，一般社的账目，还是以运用略加改良的旧式账为宜。‖第三，目前有少数信用社存在着领导干部成份不纯，或领导干部作风不民主，民主管理制度很不健全等现象。这些问题也应及时加以解决。‖（六）各级银行在领导农村信用合作工作中，负有重要责任。广大的分散的农村信用合作组织，如果在业务上没有国家银行的领导帮助，就不能形成统一的强大的农村信贷力量，就不能克服经营方面和资金方面的许多困难。为了适应信用合作大发展的要求，各地银行都应在党的统一领导下，把发展信用合作列为农村金融工作中经常的中心任务之‖一；并应加强专管信用合作工作的机构和干部，从培养办社骨干，领导开展业务，健全财务会计制度和资金调剂支持等方面，给信用合作组织以大力领导和帮助。‖普遍实现农村信用合作化，彻底消灭农村的高利贷剥削，把农村的巨大潜在资金动员起来为完成农业社会主义改造而服务，这是我们全党的事业，全体劳动农民的共同任务，也是我们全体农村金融工作者光荣的历史使命。我们都应当在这一伟大的事业中积极的贡献出自己的力量，努力克服困难，做好工作，为胜利的完成党所交给我们的任务而奋斗。‖　　【日期】</w:t>
      </w:r>
    </w:p>
    <w:p w14:paraId="0E251FA6" w14:textId="77777777" w:rsidR="00886012" w:rsidRDefault="00886012" w:rsidP="00886012">
      <w:pPr>
        <w:rPr>
          <w:rFonts w:hint="eastAsia"/>
        </w:rPr>
      </w:pPr>
      <w:r>
        <w:rPr>
          <w:rFonts w:hint="eastAsia"/>
        </w:rPr>
        <w:t>‖【版面】第</w:t>
      </w:r>
      <w:r>
        <w:rPr>
          <w:rFonts w:hint="eastAsia"/>
        </w:rPr>
        <w:t>03</w:t>
      </w:r>
      <w:r>
        <w:rPr>
          <w:rFonts w:hint="eastAsia"/>
        </w:rPr>
        <w:t>版（）‖【标题】乡人民代表大会工作中的几个问题——河北省定县于沿士乡的调查‖【正文】乡人民代表大会工作中的几个问题‖——河北省定县于沿士乡的调查‖中流、鉴远‖基层选举以后，如何在乡级普遍推行并巩固人民代表大会制度，使其适应国家过渡时期总任务对于基层政权的要求，是一个迫切需要解决的问题。现在把河北省定县于沿士乡的情况介绍出来，供各地参考。‖去年七月，于沿士乡（包括七个自然村，即于沿士村、崔沿士村、王沿士村、赵家洼村、沟里村、齐家佐村、康庄子村）作为河北省试办重点乡举行了普选，对全乡群众和干部进行了一次民主教育，增强了群众的主人翁感，也增强了人民代表和干部的责任感。经过普选，群众懂得了“代表是给人民办事的，是人民的勤务员。应该谨慎小心地选代表”。群众称赞已选出的代表说：“人民代表是经过四十多天一个个挑出来的！”“好样的！”由于普选进行得严肃、认真和民主，“当代表光荣”成了全乡人民共同的感觉。代表们也感到：“人民代表责任很大，要好好为群众办事情。”在中心工作中，许多代表都积极带头，并能起团结群众和教育群众的作用。去年购粮工作时，赵家洼村代表赵贵霞除动员自己父母卖了七百斤余粮外，还打通赵洛盛家的思想，也卖了三百斤。其他代表也有不少这类事例。有的代表在进行自己所担任的政府工作中，经常注意了解群众的要求。代表崔洛益是乡文教主任，当他到各村检查各小学工作时，除了解到各村小学毕业生的数目等以外，并了解学生们的希望和学生家长的意见。去年召开第三次乡人民代表大会时，他便在大会上提出了设立高级小学校的提案。女代表特别关心妇女们的问题。一般妇女群众有问题，也多找女代表帮助解决。崔沿士村代表崔洛歧，除了积极负起民政委员的工作以外，曾经创造了说故事宣传政府政策的办法，广泛地联系了群众。‖经过普选，开始建立了人民代表大会制度，为进一步加强人民民主专政打下了基础。但从普选后一年多的实践看，于沿士乡在贯彻人民代表大会制度方面还存在不少问题。‖乡第一次人民代表大会会议是去年八月三日召开的。当时由于有普选工作组的领导</w:t>
      </w:r>
      <w:r>
        <w:rPr>
          <w:rFonts w:hint="eastAsia"/>
        </w:rPr>
        <w:lastRenderedPageBreak/>
        <w:t>和帮助，作了较周到的准备工作。开会前，以自然村为单位召开了代表座谈会，研究了发动群众提提案的方法。以后又召开选民小组会征求意见。乡人民政府特成立了提案审查小组，除由专人对提案作整理外，并研究了提案处理原则：凡是有根据或有明文规定解决办法的（如政府指示）按规定解决；凡能马上和有关部门联系协商解决的，在会前和有关部门联系解决（有的通过政府研究解决）；凡不能马上用以上两种办法解决的，呈报上级政府转给有关部门，待答复后，再告知代表和群众。因为这一次会议的主要内容之一是选举乡人民政府委员和正副乡长，所以会前还进行了乡人民政府委员和正副乡长候选人的酝酿、讨论。‖由于有普选工作组的具体领导和帮助，会议也进行得比较认真。开会那天下雨，但除了三个女代表因为行走困难没有到会以外，其余代表都冒雨参加会议。会议首先由原副乡长报告乡人民政府的工作。报告的中心是乡人民政府领导农业生产的情况。同时也检讨了乡干部没有具体深入领导互助合作组织的问题。报告后一般代表认为满意，说：“乡干部的检讨很虚心，这样工作才会有进步。”代表们对乡人民政府的工作也提出了一些批评，如代表刘铜锤说：“乡干部领导工作不深入，没有到各村进行检查，了解各村情况不够。划乡后有些工作不如以前。”代表王来胜说：“乡人民政府的部门工作还没有很好树立，比如卫生工作根本没有活动，夏征还是各自然村自己做的。”会议的第二个内容是选举乡人民政府委员和正副乡长。选举结果，刘砚池当选为乡长，并选举了四个副乡长和十一个乡人民政府委员，乡长刘砚池、乡人民政府委员张文治等都表示：“保证执行人民代表大会决议，接受群众批评，作好乡人民政府一切工作。”会议的第三个内容是讨论当前的工作问题。决议：积极号召群众压绿肥，为种麦打下良好基础；作好护秋和秋收工作，发动群众抓紧刨玉米、割谷，迅速种上荞麦和小麦；加强对互助组和农业生产合作社的领导；在秋收中注意作好代耕工作。‖会上，代表们提出了提案三十多件，集中地反映了当时群众生产和生活上的问题。生产上的贷牲口、贷肥料、打井、修理农具等问题，都根据实际情况作了交代。关于生活上的问题，如供销社对日用品供应不及时和干部态度不好等，供销社干部崔喜绿表示接受批评，并保证改正。其他如粮食公司和油脂公司的供应和干部作风等问题，可以解释的作了解释，须呈报上级政府的，向上呈报。所有的提案，基本上作到了案案有交代。代表们都满意。齐家佐村李造玉说：“我一定把县、区尊重群众意见和各部门虚心检讨的情形，一件件传达给群众。”‖在普选工作组的领导和帮助下，于沿士乡新的乡人民政府为贯彻这一次会议的决议，紧接着召开了第一次乡人民政府委员会，根据会议决议，以生产为中心，作出了八、九月份（去年）的工作计划。代表们回到各村，对大会决议和提案处理情况也都进行了传达。其中赵家洼村召开了全村的“解答会”，对群众所提问题已经有了确实结果的给以解答，还在继续处理的也作了说明。别村则在贯彻其他工作的群众大会上作了传达。‖但在普选工作组走后，于沿士乡第二次到第八次人民代表大会会议召开的情况就和第一次不一样了。‖首先，几次会议的准备工作都作得不够。代表们知道要开会多半是在开会的头一天或当天。即使有时间，也没有像第一次会议前那样进行搜集提案的活动，乡领导干部除了在通知上说一句“随带提案前来参加会议”以外，实际有没有提案，是自流的。第二、三次会议，有的代表提了少量提案；第四次会议，没有提案；第五次会议，代表们在小组讨论会上临时想出了一些提案。第六次会议有少量提案；第七次会议没提案；第八次会议，又是代表们在小组讨论会上临时想出了几个提案。通知代表开会这件事也作的潦草，代表到会的情况是：第二次会议有十二个代表没到；第三次会议有十四个代表没到，超过了代表总数的三分之一，而其中齐家佐村</w:t>
      </w:r>
      <w:r>
        <w:rPr>
          <w:rFonts w:hint="eastAsia"/>
        </w:rPr>
        <w:lastRenderedPageBreak/>
        <w:t>的六个代表全部没到。第五次会议，事前忘了通知，赵家洼村代表临开会时才找人，结果八个代表只来了三个（两人去区里办事）。第六次和第七次会议，代表们也到的很不齐。第八次会议有的村又是临开会了才通知代表，有的就没通知到，结果十二个代表没到会。‖第二、三、五、六、八次会议上，也都由乡长就乡人民政府过去一段时期的工作作了报告，但代表们没提什么意见或提意见很少。第四次会议是专为贯彻粮食统购统销工作召开的，没有政府工作报告。第七次会议是专为选县人民代表大会代表召开的，也没有政府工作报告。另外，第二次会议上曾经讨论并通过了乡人民政府各部门干部的人选，讨论了各村小学校和民校问题，人民代表的权利问题以及人民代表不遵守法令如何处理等问题；并通过取消张进发（男）和刘贵雪（女）的人民代表资格‖（因为他们抗拒执行婚姻法）。（编者按：代表的撤换应当由原选区选民讨论决定，该村采用由人民代表大会会议作决定的办法是不对的。）第三次会议上则讨论了乡里建立私立高级小学校和邻乡寨西店村高级小学校迁移到赵家洼村的问题，烈属、军属实物补助的发放问题。这次会议的又一内容是布置秋耕，号召增加收入，多耕山药地。第四次会议是去年学习国家在过渡时期的总任务之后，贯彻统购统销工作开始时召开的。会上就统购统销的意义和如何完成进行了讨论，最后由各村代表估计一下售粮数字。这以后，直到今年三月二十四日于沿士乡才举行人民代表大会第五次会议。会议主要内容是贯彻当前中心工作，即准备春耕生产、扩大棉田和油料作物面积，以及认购一九五四年国家经济建设公债。另外讨论了设立高级小学校的问题，就校舍、师资等问题作了决议；还讨论了于沿士村地主张晋华改变成份的问题。第六次会议是今年六月底召开的，就小麦的随征带购工作进行了讨论。第七次会议是七月四日召开的。又直到十一月十六日才召开了第八次会议，主要内容是贯彻秋征、统购统销、互助合作等工作。从这几次大会进行的情况看，会议中民主协商的精神还不充分。贯彻一件中心工作或处理一个问题，常常是一个人报告报告，大家发表不出什么意见，就通过了。如第五次会议上提出了于沿士村地主张晋华改变成份的问题让代表们讨论决定，代表们不了解具体情况，要求详细报告。大会主席刘砚池告诉大家：“于沿士村已经作过讨论，没问题。”代表们就这样马虎通过了改变张晋华的成份。提案提出以后，也不首先经过代表们共同讨论研究，把能解决的作成决议。代表们是提出提案就算“完成任务”，只听大会主席刘砚池解释一番，或说明应向上级反映，就算过去了。第八次会议进行的也很草率，如关于统购统销的评议委员会人选的确定，有的村只是由到会代表临时说出几个人就算了。‖第二次到第八次乡人民代表大会会议决议的贯彻，都陷于自流状态。乡人民政府委员会也不像人民代表大会第一次会议之后那样，认真地讨论如何贯彻决议。第三、四、五、七、八次会议之后，乡人民政府委员会都没有开过会。在每次会议上，虽然曾经号召代表们“好好向群众传达贯彻”，实际上大家并不明确其重要性，领导上也从来没有进行过督促检查。作得稍好的赵家洼村，每次也都是在村群众大会上附带说一下；沟里村也是如此。其他村，遇到了村里开群众大会则附带说一下，遇不到便算了，只是由代表个别地自流地“说说”。许多问题本来是大会上已经解决了的，但因没有传达，群众仍然会第二次向干部提出，并表示不满。仅以乡干部值班制度看，有些群众每天清晨很早就找到乡政府请求办事，值班干部还没来，于是就不满意地说：“乡里没人。”第五次会议上对这问题作了规定：乡干部值班每天从吃过早饭开始。有的村因为没传达，群众还不知道，有事又早饭前来了，一找没人，又是不满意。其他问题也有同样情况。‖于沿士乡人民在普选后主人翁感增强了，但是它并没有充分地变为物质力量；乡人民代表大会的制度已经建立起</w:t>
      </w:r>
      <w:r>
        <w:rPr>
          <w:rFonts w:hint="eastAsia"/>
        </w:rPr>
        <w:lastRenderedPageBreak/>
        <w:t>来了，但它也没有在领导和推动生产中起到应有的作用。‖问题何在呢？‖第一，去年到于沿士乡领导普选的工作组没把执行人民代表大会制度的工作方法踏实地教给乡干部，在普选试验过程中，有些工作他们包办了。于沿士乡召开人民代表大会第一次会议时，会前准备工作，会议的进行和决议的贯彻都比较周到。但各阶段的工作，普选工作组没有放手让乡里干部和代表自己多试验；会后，也没有很好地帮助乡里干部和代表自己总结工作经验。以致工作组走后，于沿士乡的人民代表大会会议不是一次比一次开得圆满，干部、代表的觉悟和能力不是一次比一次提高。‖第二，乡干部思想上对人民代表大会制度还存在着若干模糊观念，也障碍了这一制度的认真贯彻。于沿士乡几次人民代表大会会议的召开，正像党总支书记兼乡长刘砚池所说“是例行国家制度”。实际上乡干部并没有把乡人民代表大会当作是全乡人民行使民主权利的机关，有重大问题就开会解决。刘砚池说：“中心工作一来，各部门工作就都顾不得了。”显然，他们并没有把人民代表大会看作权力机关和动员群众贯彻国家各项任务的中心环节，而是把它看作“部门工作”。最近我们和刘砚池谈起人民代表大会时，他说：“会议很多，一件工作大家都知道了就算了，何必走那形式？”把开人民代表大会会议也作为一种形式，并和中心工作对立起来了。这种思想，当然要阻碍人民代表大会制度的认真贯彻。关于人民代表大会的作用，于沿士乡的某些干部甚至乡的主要干部都认为：“人民代表大会会议和干部会重复”，所以“不带劲”，“不顶事”。的确，大部分人民代表都是党员、团员，作干部的更多。全乡人民代表三十五人，不是干部的仅四人，党员二十六人，团员三人。于沿士乡贯彻一件中心工作时，是在召开了党总支会议（或党总支扩大会议）之后，就召开乡干部扩大会议，或召开党团员大会。开了乡干部扩大会，三十五个人民代表中就只有四个没参加过了；开了党团员大会，也就只有六个不是党团员的代表没参加过了。所以再要开人民代表大会会议，某些干部便认为是“重复”，因而不重视。这里反映着一个重要的问题，就是基层组织中的同志们把国家权力机关会议和执行机关会议的性质任务混淆起来，分不清楚。国家权力机关的会议，即人民代表大会会议，是在一定时期来审查政府工作，讨论和决定重大问题的。它的决定，交与政府执行，人民代表也向人民传达决议，并带头执行决议。政府（即执行机关）的工作，则是根据国家权力机关的决定来进行。有临时性重要任务，当然也可以先采取一定措施，完成任务，但在人民代表大会开会时必须作报告，由人民代表大会审查批准。工作中有缺点错误，大会会议可开展批评，并作出相应的决定。至于党内的会议，那是为了统一党员行动，保证贯彻党的政策的，更不能和其他会议混淆。‖第三，县、区对乡人民代表大会缺乏经常领导。于沿士乡在全县全区是最早进行了普选的乡，县、区对这乡的领导，应该重视人民代表大会制度的贯彻。但事实不是这样。普选后，县里干部很少来过这个乡，在很长的时期，县里对这个乡普选后的情况也了解很少，当然谈不到针对普选后的各种情况给以具体领导了。有时来了干部或工作组，也只为了某一件单纯的工作或某一中心工作，任务完了便走了，也不过问人民代表大会制度的执行。最近为了贯彻统购统销等工作而来的工作组也就没注意人民代表大会制度的执行。区对于沿士乡的领导也同于一般乡。当我们问区里对于沿士乡的人民代表大会是怎么领导的，区委书记柴福社说：“平时没工夫管，中心工作来了，就从党、团系统贯彻，要成绩。”人民代表大会正应该成为贯彻中心工作的中心环节，怎么能把人民代表大会和中心工作对立起来呢？再以人民代表的日常活动来看，总的情况也是自流的。在各种工作中，不少人民代表已经不同程度的起了一些作用，但这仅仅是作为个体的活动，领导上对他们没有进行过领导。如果领导上能够注意对人民</w:t>
      </w:r>
      <w:r>
        <w:rPr>
          <w:rFonts w:hint="eastAsia"/>
        </w:rPr>
        <w:lastRenderedPageBreak/>
        <w:t>代表的领导，加强对他们的教育，并具体教给他们一些工作方法，绝大部分人民代表都会积极起来，发挥应有的作用的。‖　　【日期】</w:t>
      </w:r>
    </w:p>
    <w:p w14:paraId="413BCAF1" w14:textId="77777777" w:rsidR="00886012" w:rsidRDefault="00886012" w:rsidP="00886012">
      <w:pPr>
        <w:rPr>
          <w:rFonts w:hint="eastAsia"/>
        </w:rPr>
      </w:pPr>
      <w:r>
        <w:rPr>
          <w:rFonts w:hint="eastAsia"/>
        </w:rPr>
        <w:t>‖【版面】第</w:t>
      </w:r>
      <w:r>
        <w:rPr>
          <w:rFonts w:hint="eastAsia"/>
        </w:rPr>
        <w:t>01</w:t>
      </w:r>
      <w:r>
        <w:rPr>
          <w:rFonts w:hint="eastAsia"/>
        </w:rPr>
        <w:t>版（）‖【标题】中苏友谊——和平与人类进步的灯塔——宋庆龄在中苏友好协会第二次全国代表会上的讲话‖【正文】中苏友谊——和平与人类进步的灯塔‖——宋庆龄在中苏友好协会第二次全国代表会上的讲话亲爱的代表们和来宾们！‖中苏友好协会今天在此地隆重地举行第二次全国代表会。首先请允许我向各位代表们、各位来宾们、苏联大使尤金院士、苏联对外文化协会代表维兹日林和冈查罗夫两位同志以及苏联各位专家同志们表示热烈的欢迎！‖中苏友好协会成立以来已经五年了。‖中苏两国间在一九五○年二月十四日所签订的具有历史意义的友好同盟互助条约，也将近五年了。‖以上这两件事实，是中国人民以十月社会主义革命之后在中苏两国人民中间所建立起来的兄弟般的传统友谊为基础，而在反对帝国主义和封建主义方面所获得的伟大胜利的结果。这些事实，标志了我们两国间一种前所未有的关系的开始。这种关系，是二十世纪后半叶国际事务中的显著的发展。‖中国和苏联这两个大国，在真正平等的原则下携起手来了。我们是由基本的思想和目的的一致而联合起来的。我们和其他那些由人民作主的国家一起，组成了和平、民主和社会主义的阵营。由于我们一贯坚决地支持了各国人民不可剥夺的独立权利以及他们为达到目的而作的努力，已使我们在全世界的广大人民中间获得了崇高的威信。‖历史上还从来没有一种联盟，像中苏两国间的联盟这样坚实可靠。也从来没有一种人类的事业得到过像这样两个团结一致的进步力量的伟大旗手的支持。苏联和中国的一致行动这一强有力的事实，在历史上写下了深刻的不可磨灭的一页。我们已经开始在证实着毛泽东主席的预言：‖“这种团结，不但必然要影响中苏两大国的繁荣，而且必然要影响到人类的将来，影响到全世界和平与正义的胜利。”‖作为人类继续向未来进军的前驱者的苏联，现在正在解决由社会主义社会逐步过渡到共产主义社会的问题。它已经为这个过渡打下了基础，这就是具有雄厚的能力和高度技术的全面的重工业。以这个工业和它的进一步发展为基础，现在已经开始迅速建设和扩大生产大量消费品的各种大规模的企业。同时，这种工业的设施，又为农业的广泛机械化和充分利用科学方法提供了可能，使在播种面积与产量方面都得到提高。所有这一切，都使城乡居民的生活水准得到迅速的改进，这种改进的速度，甚至是最先进的资本主义国家在它们最繁荣的时期都没有梦想过的。‖同时，标志出苏联的经济实力的，还在于这个伟大的国家能够为各人民民主国家提供大量的贷款和无私的援助。这类援助的优厚条件，表现出苏联的唯一愿望是帮助别国人民迅速地建立起他们自己的富裕生活。这并且有助于新的、民主世界的市场的发展。‖中国人民很清楚地知道苏联建设社会主义的历史。即使我们在为自身解放进行艰苦斗争的年代里，我们也是以深切的关怀，注意着苏联人民在使他们国家由落后转变为世界上最大的工业强国的艰苦斗争中所获得的胜利。当时我们为这些胜利所鼓舞。今天当我们正在复兴我们的国家并按照过渡到社会主义社会的计划而逐步前进的时候，我们更要勤勤恳恳地来学习这些宝贵的经验。‖全中国人民，在工人阶级的领导之下，依靠工人和农民的坚固联盟，正在遵循着中国共产党所提出的过渡到社会主义的总路线，一步一步地实现我们国家的社会主义工业化和社会主义改造。我们已经着手进行建立重工业基地的大计划，用很快的速度发展我国的工业和运输业。同时，并根据我们国家的具体条件，正在逐步改造农业、手工业和资本主义工商业，使它们也能走上社会主义的道路。所有这一切，不但真正地要用很快的速度改</w:t>
      </w:r>
      <w:r>
        <w:rPr>
          <w:rFonts w:hint="eastAsia"/>
        </w:rPr>
        <w:lastRenderedPageBreak/>
        <w:t>变着我们国家的面貌，而且已经显著地改进了我国人民的生活，大大地加强了我们整个国家的力量。这从中国在国际舞台上所获得的地位得到了反映。我们已达到了世界强国的地位，得到了和伟大的中国人民相称的地位。‖过去五年来中国的迅速复兴，是整个远东的一个极为重要的发展。这个地区的国家，很久以来，由于在经济上对帝国主义强国的依赖而处于从属的地位，这就使亚洲的人民忍受了不可计数的灾难。现在，在它们中间兴起了一个新中国，她在苏联的兄弟般的援助下，将在几个五年计划期间变成为一个工业化的和经济上完全独立的国家。这就不能不影响到这个区域里的、以及这个区域外的人民的前途。中华人民共和国的存在，在政治上改变了亚洲的面貌，并使殖民地和半殖民地国家人民的解放运动提到更高的水平。现在，中国人民在经济上和文化上的每一成就，将进一步照亮那些还在受着剥削和奴役的人民的心，使他们更清楚地看到，只有沿着真正独立和与那些提供真实友谊的国家互相合作的道路走去，才是他们真正的出路。‖东方国家的人民，特别密切地注意着中国的工业化，因为这关系着他们本身的问题。他们不但要看看中国是怎样来克服在进行大规模的建设中所遇到的那些无可比拟的困难；而且，正如最近我们和许多邻国所签订的贸易协定所显示的，他们已对我们现在所生产的种类日益繁多的工业品发生了兴趣，以便用来发展他们自己的工业。虽然，现在我们工业品出口的规模还是比较少的，但是它预示了中国在将来亚洲现代化的过程中可能起的作用。‖这就是说，我们中国人民的肩头上有着很重大的责任。我们必须把这个工作做好，事实证明我们完全有可能把这个工作做好；我们能够一边学习，一边建设。我们的劳动人民已经创造了英雄的业迹。在中国共产党和人民政府的领导之下，我们已经做了许多事情；我们完全用不着怀疑，我们能够在一切方面达到我们的目标。但是我们也知道，我们还有许许多多的东西要做和许许多多的东西要学习。很幸运，我们有个伟大的朋友——苏联，她尽一切的努力帮助我们，并且随时准备尽量地把她的科学知识和生产技术告诉我们。我们应该好好地利用这个珍贵的机会，并努力去学习。‖苏联确确实实是我们最好的老师。关于这一点，经过五年来的丰富的经验，在极大多数人们的心里都没有什么问题了。苏联人民把他们从一个落后的农业国家改变成一个高度工业化的国家所作的胜利斗争的全部结论告诉了我们，这正是我们所需要的，其价值是难以估计的。但在学习中还要注意一件非常重要的事情，那就是：在建设的实践中，在把苏联的经验与中国的具体条件相结合时，我们不断地发现马克思—列宁主义在领导思想上的重要性。苏联的经验加上我们自己的经验，证明马克思—列宁主义能够教导人们去抓住问题的关键，帮助他们去解决实际工作中的问题，并鼓励他们去克服各式各样的困难。这个思想是我们进步的一个伟大的鼓舞者和促进者。我们一定要尽一切的努力去学习马克思—列宁主义，去学习苏联人民这样心甘情愿地告诉我们的一切。在我们的工作和学习中，不管我们是在什么部门工作——基本建设部门、国防部门、科学部门、还是教育部门，我们必须应用所学到的一切。‖苏联和中国向前稳步前进的每一步，对于我们两国人民都是一件值得欢乐和庆贺的事情。我们之所以高兴，是因为一个国家的进步和另一个国家的进步是不可分割的。我们两国的关系是一种新型的和更高的关系，是一种建立在无产阶级国际主义精神的基础上的社会主义的关系。我们的事业、我们的成长和我们的力量，都是共同的。我们的合作是建立在真诚的友谊的基础之上。‖中国人民在它悠久的历史中从来没有见过这样一种友谊。这就是说明为什么我们一定要把这种友谊融化在我们的日常生活里。中苏的友谊是和我们所作的每一个进展紧密地联结着。这是我们两国的不断进步的根本要素之一，特别是对中国来说。这就使得我们要像珍爱我们</w:t>
      </w:r>
      <w:r>
        <w:rPr>
          <w:rFonts w:hint="eastAsia"/>
        </w:rPr>
        <w:lastRenderedPageBreak/>
        <w:t>的眼珠一样来珍爱我们对苏联人民的友谊，并尽力来爱护它，保全它和加强它。‖中苏友好协会是我们对苏联大哥大姐们的尊敬和热爱的最好的例子。这是我们国家的一个最大的群众性的组织。我国广大人民，通过中苏友好协会的各种不同的活动，例如：出版通俗的小册子和报纸、放映电影、组织展览会和讲演会等，吸取了苏联生活和苏联经验的要素。通过这一广泛的群众教育的过程，我们可以学习将来怎样建设，和在这一伟大工作中国际主义所起的重大作用。‖一九五○年二月签订的中苏友好同盟互助条约，是苏联和中国两国人民生活上具有重大意义的事件。正是由于这一历史文件，我们两国人民之间的经济的、政治的和社会的接触，才提高到了现在的历史高度。中国人民的伟大儿子——孙中山在他致苏联的遗书中就写出了他对这种兄弟般的合作的期望：“两国在争世界被压迫民族自由之大战中，携手并进以取得胜利。”他的理想今天完全实现了。‖中苏友好同盟互助条约，把两个国家八万万人民的意志和力量，用兄弟般的联系固定起来了，这八万万人民是全心全意热爱建设与和平的事业的。由于我们两国的共同努力，就显示出了在我们这一片广大土地上的生活和自然两方面所发生的重大变化。这是一个令人鼓舞的实现进步的计划。它是表达人民之间的善良的愿望的无可比拟的工具，因为它是产生在真正平等的基础之上。这个条约的唯一目的，是为了不断提高我们两国人民的生活程度和文化的成就，并保卫我们在建设新生活中所获得的胜利。它是完全建立在我们巨大的资源和土地的发掘之上以及我们伟大人民的热忱劳动的基础之上的。‖这就是为什么这个条约成为一个和平的崇高文件的原因。这就是为什么中苏友好成为一个和平与进步的堡垒的原因。这就是为什么给远东和世界的国际事务带来了一个深刻的变化的原因。‖正因为中苏条约在各方面都是符合世界各国人民的最高利益的，因此它也就成了那些渴望战争并要进行大规模毁灭人类的人们的眼中钉。国际帝国主义——特别是美国的亿万富翁的战争贩子们，非常仇恨中苏两国之间的团结以及任何这类的表现。他们害怕我们由于这种团结所获得的成就，他们不遗余力地和不惜付出任何代价地尽量设法来伤害这种团结，如果可能的话还想毁掉它。这一条约使他们深感痛苦，因为他们永远不能再在中苏两国人民的头上作威作福。‖帝国主义所制造的挑拨要达到什么程度，我们中国人民很知道。过去很久的事不提了，只要回顾一下最近在我们争取自由和民族独立的方面，就有着数不尽的事例。不仅美帝国主义者公然为他们雇用的代理人僭夺了我们在国际机构里的合法地位，而且尽量对我们的国家建设施用了各种经济压迫。他们侵犯朝鲜人民的独立，就是他们企图夺取我们东北，和使反动卖国的蒋介石集团在我国大陆上复辟的全部计划的一部分。他们以欺骗煽惑的方式签订了一系列的协定，来奴役世界各国的人民，并企图用专以侵略为目的的军事基地来包围苏联和中国。‖最近由于在朝鲜与印度支那停战方面和平力量所获得的胜利，美国统治集团的挑衅也就变得更加疯狂起来了。施行压力来达成伦敦协定和巴黎协定的签定，企图通过欧洲各国的议会武装西德，这一行动已惊醒了全世界爱好和平的人民。他们没有忘记东南亚公约组织和一九五四年十二月二日美国与蒋介石集团签订的所谓美蒋“共同防御条约”中的危险意图。根据后一个条约，美国不仅违背了她本身也是签字国的各种国际条约——这些条约规定出中国对台湾的合法地位，而且它还企图阻止中国人民解放他们自己的领土。事实上，美国所作的这种罪恶的行动，乃是发动新战争的前奏曲。如果有的人不是这样看法，而是把这个条约看作缓和远东紧张局势的东西，那就是自欺欺人。中国人民是不会被这些骗局所蒙蔽的。‖美帝国主义者的这种直接夺取我们的领土和公开对中国人民的仇视，只能激起我们的愤怒，只能激起整个东方人民的愤怒，因为他们对于这个问题看的清</w:t>
      </w:r>
      <w:r>
        <w:rPr>
          <w:rFonts w:hint="eastAsia"/>
        </w:rPr>
        <w:lastRenderedPageBreak/>
        <w:t>楚，这就是武装侵略中国和干涉我们的内政。这些行动只有加深亚洲人民对帝国主义者的反抗，因为，在目前的民族斗争中，东方的人民对每一个争取民族独立的斗争都决心给以帮助。‖东方人民看出美蒋条约和美国所使的其他类似的欺骗手段，对亚洲的和平和亚洲各国间的坚强团结，都是一种威胁。他们决心以言语和行动，来反对美帝国主义者及其仆从国家的侵略政策所带来的威胁。从亚洲人民空前拥护中、印、缅三国总理所发表的五项原则和这三位总理的相互访问，就可以看出他们的态度。这都是些极其重大的事件，它代表着整个亚洲区域大多数男女的意见和愿望。‖一九五四年十月十二日，苏联和中国根据中苏友好同盟互助条约的精神，发表了一系列有关中苏关系、中苏进一步合作和各项国际问题的公报。这些历史性的文件再度肯定了我们两国的合作和互相尊重国家独立与民族平等的基础。这些文件还进一步声明中苏两国对我国与其他国家间五项原则的拥护。这些条文成为借以建立远东和世界和平的又一重要工具。‖其中关于日本的宣言一项尤为重要。我们知道，签订中苏友好同盟互助条约的主要目的之一，就是在于“……防止日本帝国主义之再起及日本或其他用任何形式在侵略行为上与日本相勾结的国家之重新侵略”。‖将近五年前当这个条约签订的时候，面迎着我们这个年青共和国的真正危险就是这点，后来美国战争制造者发动的侵朝战争只是更加重了这个危险。在将近五年后的今天，并不能说这项危险已经减少。在这一段时期里，美国战争集团单独与日本签订了片面的“和约”和其他协定，把日本变成为半占领的国家。美国财政集团仍然扼制住日本的经济。美国武装力量仍然驻在布满日本岛屿的海外军事基地上。不顾违犯国际事务和日本宪法，他们仍不断采取大规模复活日本武装力量和崇拜军国主义的计划。这一切行动和计划，都是与日本人民的切身利益和远东和平相违背的。每一个人都知道，他们的目的首先是在反对苏联和中国。这一点就更加说明了中苏友好同盟互助条约，在保护我们国家的利益并阻止肆无忌惮的军事冒险家的冒险行为当中，是具有极其重要的作用。‖二十三年前，当日本帝国主义侵略我国东北并开始掠夺我国的资源和人民时，中国由于错误的领导，陷于分裂的状态，以致不能抵抗侵略。当时中国被称为“东亚病夫”。但是自从一九四九年以来，情况已经完全改观了，看不见这一点的，只有那些神志不清的人。今天中国是强盛的，全国团结一致的，我们以自己的独立而自豪，并且我们完全能够保卫我们的独立，这点是在朝鲜战场上已经证明了的。与此同时，我们和我们伟大的朋友苏联结成了坚固与牢不可破的同盟，这个同盟是拥护和平的，但是如果有人敢于企图侵犯我们的主权或国境，我们有足够的力量使他遭到灭亡。这点应该作为一切认为历史可以任意颠倒的人们的警告。‖中苏两国的团结和友好，是新的东方的象征，是全体亚洲人民正在和即将经历的不可避免的新生的象征，帝国主义企图把人们拖回压迫与残酷剥削的黑暗时代的任何努力，都是白费的。帝国主义者所企求的东西是绝对不可能实现的。‖与此同时，苏联、中国和各人民民主国家，正在不断地为促进基于和平共处的原则上的关系而努力。这就是从各方面的事实可以清楚看见的我们现在所认真执行的政策。这种政策并不因为任何国家由于经济上、政治上、或社会制度上与我们不同而排斥它。其他国家的人民如何处理他们的生活，在我们看来，那完全是他们自己的事情。我们希望在互利的基础上和一切国家建立正常关系；我们希望进行广泛的贸易和文化交流。这样，我们认为将有助于人类大多数所热望的和地球上生命的继续发展所必须的持久和平。我们愿意和日本建立这样的关系。在一九五四年十月十二日的中苏会谈公报中，和在很多其他场合中，我们都表示准备对日本人民的促进建立这种关系的努力，给以全力支持。我们愿意和美国建立这种关系。我们希望美国人民用他们自己的努力</w:t>
      </w:r>
      <w:r>
        <w:rPr>
          <w:rFonts w:hint="eastAsia"/>
        </w:rPr>
        <w:lastRenderedPageBreak/>
        <w:t>来改变美国政府的战争政策和侵略政策，并在我们彼此之间建立有利于国际间的了解与和平的正常的接触。我们主张在全世界都建立这样的关系，只要对方表示出诚意，在我们这方面是决不会没有反映的。我们将为进一步缓和国际紧张局势而努力，使全世界人们都能无忧无虑地而生活。‖各位同志！各位朋友！中苏两国人民牢不可破的友谊，是我们过去的、现在的和将来的胜利底基础。我们的坚如磐石的团结，是任何违反我们共同利益的企图所攻不破的，是任何猛烈的攻击所不能摧毁的。中苏友好是一切被压迫者、一切爱好和平者和一切以人类的进步为光荣的人们的灯塔。‖让我们尽一切努力来进一步巩固和发展中苏两国人民之间的友谊吧！‖苏联人民建设新世界的领导者——苏联共产党万岁！‖中国人民建设新中国的领导者——中国共产党万岁！‖世界和平万岁！‖　　【日期】</w:t>
      </w:r>
    </w:p>
    <w:p w14:paraId="2DE55CC3" w14:textId="77777777" w:rsidR="00886012" w:rsidRDefault="00886012" w:rsidP="00886012">
      <w:pPr>
        <w:rPr>
          <w:rFonts w:hint="eastAsia"/>
        </w:rPr>
      </w:pPr>
      <w:r>
        <w:rPr>
          <w:rFonts w:hint="eastAsia"/>
        </w:rPr>
        <w:t>‖【版面】第</w:t>
      </w:r>
      <w:r>
        <w:rPr>
          <w:rFonts w:hint="eastAsia"/>
        </w:rPr>
        <w:t>03</w:t>
      </w:r>
      <w:r>
        <w:rPr>
          <w:rFonts w:hint="eastAsia"/>
        </w:rPr>
        <w:t>版（）‖【标题】北京市联合诊所的发展和存在的问题‖【正文】北京市联合诊所的发展和存在的问题‖章原‖北京市的联合诊所事业是在卫生部的倡导，和北京市公共卫生局的扶植下发展起来的。从一九五一年到现在，共组织了四十三个联合诊所，二十八个分诊所。这些联合诊所绝大部分是以进修过的中医为骨干，团结其它开业中西医组织起来的。根据卫生部关于联合医疗机构组织办法，这些联合诊所分设在市辖的关厢区、工矿区和近郊农村等医疗力量薄弱的地区，成为北京市公立医疗机构的有力的助手。根据部分联合诊所的统计，从前年一月到去年九月，共看门诊病人达到六十九万八千九百多人次，相当于一个普通市立医院三十个月的门诊总数；进行了各种预防注射共十万九千四百多人次，相当于一个区卫生所六、七个月的工作量。‖联合诊所的医生们都有一定的医疗技术水平和临床经验，经过进修，都增加了科学知识，他们积极响应政府号召，在工矿区、居民区进行经常性的科学卫生知识的宣传，配合国家医疗卫生机构进行医疗预防工作及其它季节性的卫生防疫工作。在进行这些工作中，他们也表现了认真负责的医疗态度和实事求是的医疗作风，因而在工农群众中树立了很高的威信。比如永定门联合诊所，这是一个以进修过的中医为骨干，联合其它开业中西医组成的中西医联合诊所。他们的用药原则，主要是以中药为主，但在治疗过程中，除了应用中医原有的诊断和治疗方法外，还应用科学医学的诊断和检查。比较严重的、复杂的病症，经常由所内的中西医会诊，共同确定治疗原则和治疗方针。遇到为自己所无法治疗或一时诊断不清的病症，便主动和市立医院联系，转院治疗。总之，对每一个病人都力求作到诊断正确和治疗有效。没有西医参加的中医联合诊所，一般也非常重视应用科学医学的诊断和检查。为了便利群众就诊，大部分联合诊所还按照各个医师的特长实行了分科治疗，一般设有内科、普通外科、针灸科、正骨科、妇产科等；临近农村的联合诊所还根据农村的特殊情况，巡回医疗。他们改变了“强不知以为知”、“医不叩门”的旧作风、旧习气。‖由于联合诊所在群众中树立了威信，不少工厂企业单位、农业生产合作社都愿意同联合诊所建立医疗嘱托关系，或者订立医疗合同。如门头沟联合诊所现在和临近的三十一个工矿企业单位建立了医疗嘱托关系，丰台、南苑、永定门、岳各庄等十七个联合诊所，先后和“星火”、“五一”等七十一个农业生产合作社订立了医疗合同，初步解决了这些地区的工农群众的医疗问题。‖北京市联合诊所事业的发展，是同卫生部、北京市公共卫生局以及北京中医学术团体的帮助分不开的。在建立联合诊所的初期，卫生部曾选择了永定门、海甸等几个联合诊所作为典型试办的重点。从试办中积累了经验，初步确定了联合诊所的组织原则，确定了联合诊所的发展方向，为北京市广大开业中西医师组织联合诊所创造了条件和提供了经验。北京市公共卫生局也配</w:t>
      </w:r>
      <w:r>
        <w:rPr>
          <w:rFonts w:hint="eastAsia"/>
        </w:rPr>
        <w:lastRenderedPageBreak/>
        <w:t>备了专职干部负责组织和指导联合诊所的工作，并在资金、医疗技术和业务发展方面都给予了可能的支持和帮助。如对资金不足的联合诊所，便根据业务发展情况，介绍银行给予贷款；联合诊所的药物供应发生了困难，便和医药部门研究药物供应问题，并且和税务部门研究，共同决定免除了联合诊所的营业税。此外，还指示区的卫生组织必须在技术上以及政治和业务学习上给予联合诊所以一定的指导和帮助。北京市中医学会和北京中医进修学校也非常关心联合诊所，如为他们举办定期的学术报告会，帮助他们解决诊断上的疑难问题等。由于各方面的积极帮助，联合诊所的组织不仅发挥了中医的潜在力量，更多地满足了工农群众的医疗要求，受到群众的欢迎，而且，在一定程度上加强了中西医之间的团结，丰富了中西医的医学知识，提高了医疗技术水平。‖联合诊所这种组织形式虽然为政府所提倡，但其性质和任务并不完全为联合诊所的组成人员和有关机关以及一般群众所了解。有的认为联合诊所是民办公助的合作社性质的机构；有的认为是合股经营的私人企业；有的认为是从个体经营经过集体经营转为国家经营的桥梁；有的认为是联营的社会福利事业。再加上一些医师参加联合诊所的动机各有不同；而卫生部门又没有能对他们进行经常性的政治思想教育，因此，在业务发展的过程中，不少联合诊所内部也曾发生过一些问题和纠纷，一度影响到联合诊所业务的开展。‖影响最大的，曾使诊所内部闹不团结的，就是由于不了解联合诊所的性质而引起的所谓“劳资关系”问题。在一九五二年，曾经有人把筹资组成联合诊所的医师看成是资本家，如海甸联合诊所的司药员等，就曾经把负责领导诊所的医师说成是资方代理人，要进行斗争。后来，经过卫生部门和工会共同研究，确定联合诊所是独立脑力劳动者联合组织的社会福利事业，不是工商业。为了工作的方便，诊所可以雇用一些助手，只要医师本人是主要劳动者，便没有“劳资关系”，即使有稍许的资金分红，也只不过是逐渐改造的问题，不能因此而改变了联合诊所的性质。至于吸收药商和资本家参加，或以售卖药品为目的的，不在此列。但是，由于北京市卫生部门没有在联合诊所的成员中组织深入的讨论，使诊所的每一个成员明确认识相互间的合作关系；因此，虽然有了一些正确的规定，但医师和被雇人员之间的隔膜仍未完全消除。因而在不久以前，北京市公共卫生局又不得不去解决广安门联合诊所发生的类似纠纷。‖关于工资问题，在联合诊所建立的初期，由于业务还没有得到大的发展，收入不多，当时医师们所关心的是：怎样发展业务，在诊金收入的分配和工资问题上大家都没有什么意见。比较富裕和稍有积蓄的医师至多只是支取一点交通费，生活特别困难的也只领取一点维持生活的费用。但是，随着业务的发展，收入的增多，要巩固和发展诊所，便须要有一定的制度，合理地处理诊金收入。各诊所也确定了一些制度，在公积金的分配、福利金的分配、补充药品和支付维持诊所所必需的经常费用等方面所商定的比数，一般都没有什么意见，只是在个人工资上存在着平均主义的偏向。如海甸、门头沟等联合诊所的医师，为了怕伤害彼此之间的和气，不论技术高低都给予相等或几乎相等的工资，表面上大家没有意见，实际上有意见不说。结果有的医师工作消极，有的回家私自开业，严重地影响了联合诊所业务的开展。由于卫生部门过分地强调了这是诊所内部的私人间的事情，单纯地从私人感情方面去进行调解，没有积极地向他们进行按劳取酬、按技术优劣民主评定工资的教育，也没有及时总结郭公庄联合诊所所采用的按技术优劣评定工资基数的初步经验，加以推广；因此，到现在为止，各联合诊所在工资问题方面的平均主义倾向依然存在，妨碍了发挥医师们的积极性。‖联合诊所的中医，对科学医学知识抱着欢迎的态度，他们不仅在诊断上注意应用科学医学知识和方法，利用业余时间学习科学医学知识，而且普遍自发地要</w:t>
      </w:r>
      <w:r>
        <w:rPr>
          <w:rFonts w:hint="eastAsia"/>
        </w:rPr>
        <w:lastRenderedPageBreak/>
        <w:t>求和西医合作。但是，由于学习的目的不明确，卫生部门又没有积极地从各个方面给予必要的指导和帮助，部分中医在接触了科学医学知识以后，逐渐放弃了中医原有的治疗方法，大量使用自己还不太熟悉的西药。这一偏向，在政府号召发扬祖国医学遗产以后，才有所转变，大部分联合诊所的医师都根据自己的诊断，除去几种为人们所熟知的、必要的特效西药外，凡能用中药治好的，都用中药，并尽可能照顾病人的服用便利。目前的问题是，如何从临床工作中研究和发扬祖国医学的经验还需要卫生部门有计划地给予指导和帮助。‖去年，北京市公共卫生局为了加强对联合诊所的领导，已将联合诊所的具体领导工作交给各区的卫生部门负责。但是，有些区的卫生部门对这一工作重视不够，因而这些区里的联合诊所还存在一些混乱现象。如清河镇、清华园等联合诊所，在创办初期，业务情况不算太坏，但是，从去年下半年以来业务远不如以前，这一方面由于诊所组成人员的技术差，工作态度不好，内部组织不健全，以及内部不团结等，另一方面则因区的卫生部门没有从政治上、思想上、业务上经常给予帮助。‖北京市联合诊所事业的发展是比较正常的。目前北京市卫生部门的责任在于不断地帮助它们克服在发展过程中暴露出来的缺点，总结组织联合诊所的经验，继续扶植它们稳步前进。因之，北京市的卫生部门，特别是负责基层领导工作的区的卫生机关，应有步骤地加强对联合诊所成员的政治思想教育，帮助他们健全组织，建立和加强诊所内部的业务制度和学习制度，发扬民主，以提高他们的工作积极性，帮助他们提高医疗技术水平，使他们能在卫生部门的领导下，互助合作，从发展中医业务中，整理和总结祖国医学中的有效经验，并进一步学习科学医学的知识，加强中西医的合作，提高业务水平。‖　　【日期】</w:t>
      </w:r>
    </w:p>
    <w:p w14:paraId="53247D2E" w14:textId="77777777" w:rsidR="00886012" w:rsidRDefault="00886012" w:rsidP="00886012">
      <w:pPr>
        <w:rPr>
          <w:rFonts w:hint="eastAsia"/>
        </w:rPr>
      </w:pPr>
      <w:r>
        <w:rPr>
          <w:rFonts w:hint="eastAsia"/>
        </w:rPr>
        <w:t>‖【版面】第</w:t>
      </w:r>
      <w:r>
        <w:rPr>
          <w:rFonts w:hint="eastAsia"/>
        </w:rPr>
        <w:t>03</w:t>
      </w:r>
      <w:r>
        <w:rPr>
          <w:rFonts w:hint="eastAsia"/>
        </w:rPr>
        <w:t>版（）‖【标题】从解决思想问题着手——中共蛟河县保安村支部领导互助合作运动的经验‖【正文】编者按：半社会主义性质的韩恩农业生产合作社，目前已过渡到完全社会主义性质的高级社了，并命名为“幸福之路”农业生产合作社。这篇通讯记述的是保安村的党组织在原韩恩农业生产合作社中的政治思想工作的经验。‖从解决思想问题着手‖——中共蛟河县保安村支部领导互助合作运动的经验‖商恺‖保安村是吉林省蛟河县的一个村庄，由五个自然屯组成，共有一百三十八户。截至一九五四年底，全村除了一户地主和六户富农以外，全部参加了韩恩农业生产合作社。社的生产发展得很快。伪满时期保安村每垧地的最高产量是两千斤，而在农业生产合作社建立的第一年——一九五二年，每垧地的产量便提高到了五千五百斤，一九五三年虽遭受了冻灾，每垧地的产量仍不低于五千斤。随着生产的发展，社员的实际收入大大增加，物质和文化生活有了显著改善。一九五三年老社员的收入，一般都比一九五二年增加了百分之三十到四十，新社员的收入则比入社前增加了一倍到两倍。过去住漏天房、披麻包片、拉着孩子讨饭吃的凄苦景况早已成了历史的回忆，绝大部分社员过上了丰衣足食的生活。其中有四十二户社员已经搬进了镶有玻璃门窗的宽敞明亮的新住宅。全村有九十九名学龄儿童完全入了学，有八十四名男女社员常年在夜校学习，每逢节日盛会，社员们可以看到自己演出的文娱节目。社员的新的思想意识也在慢慢增长起来。许多社员由于爱劳动、爱集体、爱护公共财产而受到了奖励。“响应国家号召，支援国家社会主义工业化”，不再只是一个政治口号，已成为社员们的实际行动。一九五三年他们卖给国家余粮十万余斤，一九五四年又根据国家需要，扩大了水稻和油料作物的播种面积，后来虽然遭受了冻灾，但仍能卖给国家余粮三十万到四十万斤。全社家家养猪，户户喂鸡鸭，这一年又卖给国家猪肉一万五千斤，鸡蛋鸭</w:t>
      </w:r>
      <w:r>
        <w:rPr>
          <w:rFonts w:hint="eastAsia"/>
        </w:rPr>
        <w:lastRenderedPageBreak/>
        <w:t>蛋两万六千多个。‖在全国农村党的基层组织工作会议上，中共保安村支部〔注〕副书记迟殿文在介绍这些情况之后，就紧接着介绍了他们支部领导互助合作化运动的情形。从迟殿文的朴素而生动的叙述中，人们看到了党领导全体农民走社会主义道路的一幅活生生的图画。‖带领大家走社会主义的大道‖一九五二年初春，韩恩农业生产互助组经过整整一个冬天的思想发动，转成农业生产合作社了。当社员们兴奋的心情还没有平静下来的时候，社里就发生了关于农业社经营方针问题的争论——是以农业生产为主，还是以副业或商业为主呢？这在党员和群众的思想上引起了极大的波动。刚刚由贫农上升成富裕中农的赵勤，坚决主张拴起全部车马去拉脚。他说：“我们社光靠这点地不行，还是走车来钱快，八辆车一天挣上一百五十万，就赶上半垧地的收入，不用耕种锄割，吃喝都有了。”新中农迟殿武提的意见更是动听，他主张除了拉脚以外还要到榆树和舒兰一带去贩马。他说：“坐火车去，骑马回来，一匹就挣它二百万，不用多了，十匹就是两千万。”这就在社员中嚷嚷开了，都说“这真是好主意”，“不管怎样，来钱就行”。‖支部委员会开会研究这个问题。支部对这个问题的认识是明确的。因为在建社的时候，县委曾不止一次地指示过他们：农业生产合作社必须以发展农业生产为主，办好社的标志就是多打粮食。支部委员会议上一致的意见是：“坚持党的政策，坚持以农业为主的经营方针。”但是，群众的思想却和党的政策顶了牛。拉脚和贩马已经不是几个人的意见，几乎成为全体社员的意见了，连个别共产党员也赞成这个作法。支部委员会认为：“要解决群众的思想问题，首先要统一党内的思想认识。”‖支部党员大会讨论拉脚和贩马问题的时候，某些党员的商业投机思想，立刻暴露出来。张宝金首先说：“拉脚也好，贩马也好，我全都赞成。”支部书记韩恩让大家考虑考虑这种作法符合不符合党的政策？张宝金马上为自己的意见辩护，他说：“不是增加收入才能办好社吗？我看拉脚和贩马就是增加收入的好办法。”张继臣也帮着说：“拉脚是凭劳力挣钱，贩马是凭眼力挣钱，怎么不符合党的政策？”张继生马上回答：“党的政策是让我们发展农业生产，多打粮食，不是要我们买马卖马投机倒把。”韩恩也对他作了解释。其余的党员也说话了，这个说：“党不能领导社员去投机倒把，一根马腿也不能买。”那个说：“我们要发展农业生产，不能想那些邪门歪道。”这时候，张宝金也感到自己的理由不够充分，但是他又不愿认错，他说：“社员们都要求拉脚贩马，支部就应该接受群众的意见。”支部副书记迟殿文接着给他解释：“群众的意见要是对，我们应该接受，要是不对，我们就要向群众解释，党要领导群众，党不能跟着群众的后面跑。”张宝金说不过大家，就发脾气了，他说：“难道我们还怕钱咬手吗？”这立刻引起了陈桂芳、张树坤的反对，她们说：“不是怕钱咬手，因为那是投机倒把来的钱，你这样干，还不如去抢哩！”张宝金火了：“我抢，也是为了群众。”会议一直开到半夜，张宝金的思想始终没有打通。在第二天继续举行的支部党员大会上，大家又给张宝金讲了许多关于农业生产合作社应以农业生产为主的道理。支部书记韩恩特别耐心地对张宝金说：“我们是农业生产合作社，扩大农业生产，才是我们的发展方向。在农闲的时候，车马出外拉脚，增加社的收入是可以的，现在是春耕，正是用人用牲口的时候，如果拴起全套车马去拉脚，地就种不好，就不能多打粮食。至于买马卖马是投机倒把的行为，就更不对头了。”张宝金沉默了，脑子里展开了激烈的斗争。这时候，韩恩又给他讲述了过去在互助组时期，由于支部的政策思想不明确，曾经接连犯过雇工、放债、批青、出租牲畜等错误。比如一九五○年秋天，葵花子丰收，买了放到第二年春天卖出，就可以获利双倍。当时，党内外都主张囤积葵花子。支部请示了县委，县委指出这是投机倒把的行为。若不是上级党委及时指出并</w:t>
      </w:r>
      <w:r>
        <w:rPr>
          <w:rFonts w:hint="eastAsia"/>
        </w:rPr>
        <w:lastRenderedPageBreak/>
        <w:t>纠正了这些错误，说不定我们早已走上资本主义的道路了。现在你主张贩马，这和过去贩卖葵花子的想法不是一样错误？“资本主义的道路”这句话，使张宝金吃了一惊。他想起：他自己在过去也是受尽剥削和压迫的人，生活才富裕了几天，就想走资本主义的老路，剥削别人，这不是忘了本吗？他想通以后，对大家说：“我错了。”‖党内思想取得一致以后，支部便通过社管理委员会，召开了全社干部和积极分子会议，进一步批判社内存在的资本主义思想，继续贯彻以农业生产为主的经营方针。会议一开始，有不少干部还在那里理直气壮的为拉脚贩马进行辩护，他们认为这是“为社员谋利益”。但是，经过党员干部反复地说服解释，绝大部分干部接受了党的以农业生产为主的经营方针。会后，党员和社干部在社员中又进行了广泛深入的宣传。到了召开社员大会的时候，群众在思想上已经酝酿成熟了。一致拥护党的号召，表示要专心学习农业技术，提高农业生产，走社会主义道路。社员牛德芳坚决表示：“我再也不想倒腾买卖了，今年我要在生产上和你们比比武。”这时，已经到了阳春三月大地解冻的时候了，社员们都投入了春耕生产的热潮里。‖这一年，社里的庄稼遭受了严重的雹灾，经过党支部领导全体社员进行抢救以后，到秋收时，每垧水稻打了一万一千多斤，创造了灾后丰收的奇迹。但是新的问题又发生了。一九五三年的春天，少数单干户因为接连遭受了两年灾害，生活特别困难，要卖地。他们的土地地段平坦，价钱便宜，每垧地不过十几万元。部分社员便眼红起来，有的说：“社里有的是钱，应当买地。”有的说：“咱们社里地不够种，多买地才能多打粮食。”也有的说：“多买些平坦地，现在好使新农具，将来能跑拖拉机。”还有些社员看到社里不买，便主张自己买。社员高成和和他老婆盘算了一夜，打了个好主意：不如把一百多万元的余款，买上几垧地入到社里，一垧地给一石粮食的报酬，三年就可以本利还家了，于自己有利，于社也不吃亏。高成和越想越合算，决定买六垧地。‖保安村的买卖土地新情况，引起了党支部委员们的注意。支委会专门开会作了检查，认为保安村解放了五年多，又发生了出卖土地的现象，党支部要负主要责任。支委会经过研究以后，认为不仅要说服社员不能乘人之危，贱价收买穷兄弟的土地，更重要的是说服社员，主动地去帮助他们解决困难。于是支部决定通过教育高成和去教育全体社员。支部派人和高成和谈话的时候，高成和还没有认识到自己的错误，他说：“雇工是剥削，放债批青是剥削，拿钱买地还能算是剥削吗？”支部耐心地对他说：“老高，你说买地不是剥削。把买的地入到社里吃地租，地租是怎么来的？不是全体社员的劳动吗？”又对他说：“你有钱买光了贫困户的地，这不是要让这些穷兄弟们去给富农抗大活受剥削吗？”这句话打动了高成和的心，使他回想起过去自己没地没土，带着老婆孩子流浪到海城给地主抗大活，后来搬到保安村，在党的领导下走上了互助合作道路，才有了今天的生活，为什么我不按着党给我指的路走，偏偏要去发展新富农呢？最后，高成和坚决地向党表示：“从今以后，我一头扎在党的怀里，听党的话，再也不走弯弯路了。”在社员大会上，党支部批判社员买地的错误思想时，高成和也自动地作了检讨。社员们这才认识到：“差一点又走错了路。”大家一致同意支部的意见，从社的公积金里拿出两千五百斤豆饼和二百万元的现款，借给社外贫困户克服生产和生活上的困难。‖“社的生产发展了，社员的收入增加了，更要加强对社员的社会主义教育。”这是保安村支部最实际的体会。一九五三年的夏天，社里的庄稼长的茂茂腾腾，丰收就在眼前了。这时候，迟殿武潜伏了很久的退社思想又复活了。他暗暗地打着自己的小算盘：今年我全家能得四百个劳动日，每个劳动日按三万元计算，能分到一千二百万元，再抽出二百万元的股金，足能拴起一辆胶皮大车，那时候出社拉脚，来钱快，也免得在社里买不行，卖也不</w:t>
      </w:r>
      <w:r>
        <w:rPr>
          <w:rFonts w:hint="eastAsia"/>
        </w:rPr>
        <w:lastRenderedPageBreak/>
        <w:t>行，处处受限制。党员崔海和迟殿武住在一个屋里，他摸透了迟殿武的心思。崔海及时向党支部作了反映，支部认为，这绝不能当作个别问题去处理，因为在这以前便发现社员金泽珠、朴根太也产生了秋后退社的念头。如果不及时进行教育，这种思想会继续蔓延的。迟殿文是迟殿武的堂弟，于是党支部决定由迟殿文负责对迟殿武进行教育。有一天迟殿文遇见了迟殿武，便问他是不是打算出社，迟殿武不承认。后来支部书记韩恩，支部委员袁继芳等人，又相继找迟殿武去谈，迟殿武虽然口头上承认走合作化的道路是对的，但内心里总认为出社拉脚合算。支部发现迟殿武在平时最相信牛德芳的话，于是就叫牛德芳去劝他。牛德芳对迟殿武说：“过去我这旧脑筋，吃了不少亏，现在你怎么又想走回头路呢？”接着牛德芳又举出朱凤山因为拉脚和倒腾买卖破了产的例子。牛德芳的话，使迟殿武的退社的想法有些动摇了。但还没有完全死心。秋收季节到了，党支部大张旗鼓地在全村宣传总路线。“改造小农经济”，“走合作化的道路”，直往迟殿武耳朵里钻。迟殿武暗想：“保安村出了个劳动模范韩恩，才实行总路线，大概别的地方还不会实行总路线。”于是他一连写了八九封信，寄往住在吉林市、舒兰县等地的亲友们，问他们那里“是不是也有了总路线？”“是不是也要走合作化的道路？”不久，各地亲友陆续寄来了回信，都告诉他：“全国到处都实行总路线，都要走合作化的道路”，并劝他不要退社。这时候，迟殿武的儿子迟贵山经过党的教育，也认识了他父亲的错误，劝他父亲不要出社。迟殿武这才下决心不出社了，并说：“我要在保安村一直走到社会主义社会。”‖社员们最喜欢把社里的公共财产叫作“社会主义家底子”，大家都非常关心“社会主义家底子”的不断增长。现在社里的公共财产，已经扩大到了三亿多元，大大超过了社内私有财产部分。支部委员会常常教育社员们说：这就是我们向社会主义道路发展的保证。随着公共财产的不断扩大，支部始终没有忘记教育社员逐步降低社内非劳动报酬，为过渡到完全按劳取酬的高级农业生产合作社创造条件。一九五二年初建社的时候，支部对这个问题认识得还不十分清楚，社内非劳动报酬定的偏高；每垧土地的地租是一石二斗，股金利息是年利三分。这一年韩恩参观了苏联集体农庄后，才认识到农业社的非劳动报酬定的过高，就会影响社内社会主义因素的增长。韩恩回来和支部进行了研究，又请示了县委，决定在逐年增加社员收入的条件下，逐年降低土地等的报酬。第一年，土地报酬降低二斗，利息降低二厘。当时向农业社投资的人不多，经过宣传教育，并在韩恩、迟殿文以身作则的影响之下，支部降低非劳动报酬的提议获得了大家的同意。一九五三年，党支部在秋收分配前的一次会议上，决定争取将每垧地租再降低二斗，将利息再降低八厘。这年社员投资的多了，支部估计到这次降低利息将会引起一场尖锐的思想斗争。支部首先召集土地多投资大的社员进行座谈。第一个起来反对的就是梁乃堂，他气愤地说：“反正你们是想在我身上来开刀，我的一千多万元的投资我不要了，让大家分了吧。”座谈没有结果，支部决定用具体算账的办法去打通梁乃堂的思想。在第二次座谈会上，支部书记韩恩等人拨着算盘给梁乃堂看：你三垧六亩土地，一千一百五十万元股金，按降低二斗地租，八厘股息计算，你不过少收入一百二十万元，反过来再看，今年靠社员的劳动，新开了五垧水田，这五垧水田的收入，可以使每个劳动日多分七千块钱，你全家今年共作了四百个劳动日，便可以多分二百八十万元，两相比较，实际上你还增加一百六十万元的收入。梁乃堂还没有完全想通，韩恩又给他算开了第二笔账，由于全社降低了地租和利息，每个劳动日又可以多分两千五百元；你四百个劳动日，便可以多分一百万元。算到这里，梁乃堂笑了，他说：“我没有意见了。”其他社员也都算了一算账，虽然降低了非劳动的报酬，但大家的收入都比头年增加了。‖教育社员爱社要</w:t>
      </w:r>
      <w:r>
        <w:rPr>
          <w:rFonts w:hint="eastAsia"/>
        </w:rPr>
        <w:lastRenderedPageBreak/>
        <w:t>像爱家一样‖“大河里没水小河就干”这是韩恩农业生产合作社里的一句流行话。社员们把社比做大河，把自己比做小河，把个人和集体紧密地结合起来了。有一次，青年社员常守贵赶车到县粮库去送粮，正在卸粮的时候，有一个青年走过来，拿起鞭子，“啪，啪，啪”打了三声响鞭。常守贵放下肩上的粮袋，跑过去，说了声“同志，对不起！”便把鞭子夺了过来。那个青年感到很突然，说道：“真横，打几下鞭子就不行。”常守贵立刻对他解释说：“为了增产节约，我们队里开会规定了不许浪费一根鞭梢，你打这几下不要紧，好几百元浪费掉了。”‖支部副书记迟殿文同志，对社员思想意识上的这些变化体会得很深，他说：“真是人心大变了。”就以常守贵来说，现在是一个青年团员了，还因为他爱劳动，守纪律，受到了社管理委员会的奖励。可是，谁能想到在两年前他还是一个严重的自私自利分子呢。那时农业社刚刚建立起来，有一天来了一些参观的人，不小心，把常守贵家里的一只刚出蛋壳的小鸡踩死了。常守贵的老婆就闹翻了天，最后，社里只好赔了他一只小鸡。没过几天，常守贵赶车送粪的时候，故意把马的一只眼睛打坏了。当时他想：“死了，我才摊几个钱，反正是要不了脑袋。”‖党支部召开会议，分析了社员的思想情况。支部认为：社员中的自私自利思想是普遍和严重的，常守贵打坏马眼的事件，就是这种思想突出的表现。如果处理得好，可以教育全体社员，处理得不好，就会发生更严重的事件。当时群众也都反映：“若是就这样拉倒了，以后有人把马打死也没事了。”支部决定由迟殿文负责教育常守贵。起初，常守贵的态度还很强硬，他说：“我有钱，可以包赔。”迟殿文很严肃地批评了他这种错误态度，然后又很耐心地对他说：“守贵，你怎么不知道好好的进步呢！现在来数一数咱社里和你的岁数差不多的这些青年人吧，都进步的很快，还入了团，牛正才在生产中积极负责，事事跑到头里；牛桂芝是个十八岁的女孩子，在妇女中有很高的威信，韩玉崑、韩玉琛进步也都很快。再来看比你小的少年儿童们，他们哪一个不知道爱护公共财产。就是五六十岁的老头子们，也都积极劳动。你是怎么打算的？”常守贵是个爱强的人，本来他看到别人入了团，而自己还在团外，已经感到不安，现在迟殿文的话又恰恰刺到了他的痛处。他沉思了半晌，突然说：“好，我自己惹的乱子，我自己去收拾，以后我不进步，你再也别理我。”后来，他自动地到社员大会上作了检讨，请求社里扣他十个劳动日，赔偿社的损失。社员们对他的检讨表示满意。‖一九五三年，备耕时，社里决定发动社员进行普遍选种，并规定每选一百斤记一个劳动日。社员方老太太说：“我年纪大了，社里照顾照顾我，让我多挣几个劳动日。”便领去了三百斤豆种。五天以后，方老太太挑选的豆种完成了，不但选的干净，而且一斤一两都没有损耗。但是，不料往仓里一倒，暴露了秘密，原来她只挑选了三十斤盖在浮头，下面的根本没有挑选。方老太太的欺骗行为，引起了大家的不满，更引起了支部的注意。在这以前，就已经发现了社员崔玉山弟兄偷了社里的木头和粉面子，社员金铁山偷了社里的豆饼喂自家的猪，社员方中元碰坏了牛腿。支部认为，这些事情虽然都不大，如果不及时进行教育，发展下去就会严重起来。‖另一方面，社员中的集体主义思想和爱护公共财产的观念，也增长起来。共产党员杨成学，有一天赶着两匹马拉着一部锄草机下地，马突然惊跑起来，眼看锄草机就要碰伤马腿。在这个紧急关头，杨成学已来不及考虑自己的安全，便把缰绳缠到胳臂上，紧紧地坠在后边。马跑不动了，往后一退，杨成学倒了，一只马蹄子踩过来，杨成学的右脸上立刻出现了一道伤口，鲜血直流。这时候杨成学顾不得疼痛，一骨碌爬起来，把马赶回了马棚。他说：“把脑袋踩掉了，也不能撒手，碰坏两匹马就是六七百万元啊！”五天以后，大家又见他在地里作活了。‖党支部决定通过这两件事情，向社员进行一次集体主义</w:t>
      </w:r>
      <w:r>
        <w:rPr>
          <w:rFonts w:hint="eastAsia"/>
        </w:rPr>
        <w:lastRenderedPageBreak/>
        <w:t>教育。在社员大会上，首先表扬了杨成学爱护公共财产的模范事迹，得到了全体社员的热烈欢迎，大家提出了“学习杨成学”的口号。大会又批评了方老太太以及金铁山等人的自私自利行为。会后，又以各生产队为单位讨论这两件事情，并联系自己的思想进行检查。第三队队长于永兴检查自己看到某些社员的损害公共财产的行为时，总想，“得罪这人干啥，我才摊多大一点”，放任不管。他说：“我一定要改变这种错误的想法。”共产党员崔海，也检查出自己爱护公共财产的观念很差，他说：“有一次在试验新农具时，把扳子丢到地里了，也没有向社里报告，后来有人拾回来问我的时候，我还装不知道，不愿承认。”经过讨论，在社员中又发现了一些爱护公共财产的好社员。第一生产队副队长张世显，在讨论会上讲了一个故事：社成立以后，谁都不愿意去放牛，嫌麻烦，徐凤山便自动地担当起来。他每天赶着五十多条牛，早出晚归，风吹雨打，爬坡过岭，到处寻找草源。后来增加了七八只小牛，徐凤山日夜守护着，小牛在山坡上睡着了，他便拔一些青草盖在它们身上，小牛醒了，便打清水给它们喝，在他细心的照料下，牛群从来没有受过损失。有一天，一只母牛在山坡上吃草的时候，忽然生下了一只小牛，这里离村很远，喊人也喊不应，徐凤山便脱下自己的衣服把小牛包起来。张世显讲完了这个故事，接着检查了自己，他说：“我们队里最主要的财产就是牲畜，喂坏了一匹马，便损失二三百万元，可是我对饲养牲畜的工作，很少进行过检查，我对公共财产的爱护，和徐凤山比起来差远了。”他表示今后一定要加强自己的责任心。徐凤山爱护牲畜的故事，深深感动了将近六十岁的社员郜凤鸣，他宣誓样地对大家说：“你们看吧，我以后就要照着杨成学和徐凤山学习。我要把社当成我自己的家一样的爱它。”‖郜凤鸣的誓言，很快地就变成了行动。郜凤鸣家里存有二十多斤好线麻，这是他五年里一点一点积攒起来，预备娶了儿媳妇做鞋用的。过去曾有人向他借过，他从来没有答应。这时候，社的生产上急于需用线麻，买不到，便去问郜凤鸣能不能卖点线麻给社里。郜凤鸣笑了，他说：“我不是早就说过吗，我要把社当成自己的家——社里用就拿去吧。”郜凤鸣把麻从天花板上取下来，光用麻包片子就包了五六层，打开一看，真是又白又长的好线麻，整整二十六斤。社干部问他：“郜老爷子，你要多少钱一斤？”郜凤鸣说：“供销合作社的牌价是一万元一斤，我这个算八千吧，反正是自己地里出产的。”社干部一核计，像这样的好货色，在市面上一万五千元也买不到，决定给他按一万三千元作价，又向全社表扬了郜凤鸣舍己为公的模范行动。‖按照阶级政策来处理问题‖访问过保安村农业生产合作社的人，都会得到一个显明的印象：这里的党支部正确地执行了党在农业合作化运动中的阶级路线。关于这个问题，党支部副书记迟殿文同志说得很清楚，他说：“我们支部共有十九个党员，其中十八个是雇贫农出身，老韩和我都给地主抗过六七年大活，所以我们最容易理解依靠贫农（包括原为贫农的新中农在内）、巩固地团结中农，限制和逐步消灭富农经济这一阶级路线的意义。”党支部在领导土地改革斗争的时期，便注意培养贫农领导骨干，从而使互助组到农业社始终保持了贫农领导优势。同时，党支部也随时向轻视贫农和侵犯中农利益的思想和行为进行了斗争。‖农业生产合作社刚刚建立的时候，有三户老中农带着全套车马入了社。在讨论车马作价的时候，产生了侵犯中农利益的情绪，贫农社员刘德义主张压低中农社员的车马价格。好些贫农社员也赞成这个作法。这就引起了中农社员的不安。同时，中农社员牛德芳又提出了另一个意见：普遍抬高车马价格。牛德芳的意见，中农社员都同意，这又引起了无车户的不安。党支部发现以后，立即向全体社员进行了关于阶级政策的教育，指出只有贫农中农团结起来，才能和富农作斗争，并说明，压低中农的车马价格，是侵犯了中农社</w:t>
      </w:r>
      <w:r>
        <w:rPr>
          <w:rFonts w:hint="eastAsia"/>
        </w:rPr>
        <w:lastRenderedPageBreak/>
        <w:t>员的利益，普遍抬高车马价格，又会使贫农社员吃亏。这都是错误的作法，都会影响贫农中农的团结。社员们接受了党支部的意见，合理地处理了车马作价入社的问题。最后，选举了社干部，社主任和生产队长都由贫农社员担任，同时还选了两个中农社员担任生产副队长。建社以后，无论贫农或中农社员都非常满意，他们到处宣传说：“党的政策是正确的，入社一点也不吃亏。”‖建社不久，就发生了中农社员常守贵殴打贫农社员于和的事件。有一次轮到常守贵割草喂马，常守贵不去，饲养员于和批评了他。常守贵不接受批评，并说：“社里都是我的家底子，你一个光杆子入社，凭什么批评我。”他踢了于和一脚，又打了于和两拳，反说于和骂了他。于和气得病了五天，提出退社，他说：“不再受有钱社员的气了。”这件事发生以后，引起了社员思想上的波动，有的说：“这就是团结中农吗？中农打起贫农来了。”也有的说：“打就挨吧，上级叫团结中农哩。”党支部便在社员大会上，向大家说明：“农业社的财产是大家的财产，每个社员都有一份，贫农社员凭自己的劳动吃饭，并没有占别人的便宜。”同时也说明：“车马入社有本有利，车马吃的利息，是大家劳动的果实，如果光仗着有车马，而没有全体社员的劳动，是什么也搞不来的。”接着，韩恩代表社表扬了于和爱护公共财产的思想和行为，号召全体社员向于和学习。这时候，常守贵经过党支部事先的个别教育，又当场受到了社员们的批评，终于认识了自己的错误。常守贵接受党支部的劝告，除了在会上作了检讨以外，会后又亲自向于和道歉，于和也表示愿意和常守贵和好。后来他们果然成了很好的朋友，有一天于和病了，常守贵冒雨给于和赶车到新站街上去治病。人人见了都感动地说：“共产党真会教育人。”‖韩恩农业生产合作社在党支部的领导下，连年战胜了自然灾害的袭击，不断地扩大了生产，增加了社员收入，充分地显示了它的优越性。一九五三年底，有六十多户农民报名要求入社。这六十多户里边有一半是贫困户，他们不是地少人多，就是少车无马。党支部里有人不断地念叨：“咱们走了合作化的道路，生活都上升了，可是社外还有许多贫农没吃没喝，咱们可不能忘了穷哥们啊！”同时县委也不断地提醒他们；在扩大社的时候，要注意吸收贫困户。因此，支委会决定吸收贫困户入社。但是，在支部党员大会上，发生了分歧的意见。党员张宝金坚决反对吸收贫困户入社，他说：“要想把社办好，就不能吸收这些穷小子，他们两条腿支着一张嘴，进社就得管他们吃，非把社累垮不可。”支部委员张继生在支部会议上本来同意吸收贫困户入社了，现在也改变了意见，他说不吸收贫困户不好，吸收多了也怕支撑不住，因此他主张“十户里边吸收三户”。支部书记韩恩给他们解释说：“我们的生活好了，不能忘了穷弟兄。社扩大了，可以发展多种经济，不同的劳动力都会得到适当的安排，大家在不同的生产岗位上，共同为社创造财富，不但不会把社累垮，还会使社得到更大的发展。”他又解释：“我们社里已经有了很大一笔公积金，对十分贫困的社员，还可以用补助的办法。”韩恩提到了公积金，正触动了张宝金的思想本质。原来张宝金不是顾虑别的，就是怕新社员沾了社里公积金的光。他说：“好容易积攒了这么个家底子，让他们进来白享受，我不干；要不就把公积金分了，再重新积攒。”韩恩又给张宝金讲了许多道理，张宝金的思想还是不通。第二次支部大会又开到半夜，仍没有解决问题。第三次支部大会是由支部副书记迟殿文主持的。他首先提出问题：保安村的农民在同一天进行土地改革，在同一天翻身，现在为什么有的穷有的富？这些贫困户是从那里来的？保安村的共产党员应不应该负责？有没有责任去改变这种情况？支部书记韩恩首先带头作了检查。他说：“保安村共五个自然屯，党支部只在保安屯建立了一个农业生产合作社，把其余几个屯子的农民兄弟长期舍在社外，不教育不领导，听任他们在那卖牲口，</w:t>
      </w:r>
      <w:r>
        <w:rPr>
          <w:rFonts w:hint="eastAsia"/>
        </w:rPr>
        <w:lastRenderedPageBreak/>
        <w:t>卖土地，受富农的剥削，过困苦生活。这就怪不得那里的群众说：‘保安屯全国闻名，咱们屯是灯下黑’了。这实际上是对我们每个共产党员的批评。我们犯了错误，现在到了纠正的时候了。”党员崔海、袁继芳、张树坤等也都相继发言，他们一致认为，保安村还有这么多的贫困户，主要是因为党支部没有及早把他们引导到合作化的路上来。同时大家也都进行了自我批评，说自己只顾提高自己的生活，忘了穷弟兄们还在社外受苦。因此，他们主张把全保安村的农民兄弟都吸收到社里来。最后，只有张宝金一人还没有认识到自己的错误，他说：“支部过去没把工作作好，现在就想一把抓过来，这是急躁冒进情绪。”因此他主张一户一户地吸收，“慢慢来”。迟殿文突然向张宝金提出了一个问题：“宝金同志，你入党是为的什么呢？”张宝金毫不犹豫地回答：“为了解放受苦受难的穷兄弟们啊！”迟殿文接着问他：“那么现在吸收贫困户入社是为了什么呢？难道不是为了解放穷兄弟们吗？”迟殿文把张宝金问呆了。张宝金想：“对啊！”他还没来得及回答，这时候，张继生已经改变了自己过去的错误认识，也质问张宝金说：“宝金同志，穷兄弟们在社外饿的哇哇叫，你还‘慢慢来’，难道等饿死几口子再吸收他们入社吗？”这使张宝金回想起过去自己也是挨饿受冻的穷苦人，才翻身几天，就把穷兄弟们丢在一边不管。这时张宝金的思想通了，他在大家面前勇敢地承认了错误。‖党支部和社干部经过几天的个别交谈，到开社管理委员会的时候，主要的就剩了牛德芳和赵勤几个人还不同意吸收贫困户入社。牛德芳知道在党内已经批判了排斥贫困户的思想，所以他在管理委员会会议上也没有多讲，只说：“党既然要照顾这些贫困户，你们党员就先照顾他们吧，我反正不同意。”赵勤没有发言。这时候，韩恩、迟殿文、张继生、袁继芳等人，除了给牛德芳讲解一些关于贫农中农团结的道理以外，又帮助他算了一笔细账：从一九四七年成立互助组到一九五二年建社，二十五户在五年之中才积累了公积金八千万元；一九五三年社员增加到四十七户，在一年内，就积攒了公积金一亿六千万元，这些财富是那里来的呢？不是因为社扩大了，劳动力增加了，打的粮食多了，积攒的公积金也就多了吗？新老社员到底是谁沾了谁的光呢？很清楚。牛德芳听了，觉得满有道理，而且事实也正是如此，但是又不好意思马上承认错误，只好说：“我也讲不过你们，我同意就是了。”这时，赵勤在一边笑起来，他说：“你同意，我也同意了。”一九五二年入社的老社员同意了吸收贫困户，一九五三年入社的新社员当然更没意见了。当全体社员开会讨论接受新社员的时候，大家热烈地鼓掌欢迎六十多户新社员全部入社。大家说：“穷兄弟们不是生来就穷，欢迎他们入社，给他们挖穷根。”会场沸腾起来了，大家一起欢呼。‖在全国农村党的基层组织工作会议上，迟殿文告诉大家说：韩恩农业生产合作社就要过渡到高级农业生产合作社了。但是，保安村支部并不会满足现有的成绩。他们知道，今后的任务会更加艰巨；保安村农业生产合作社的社员们也不会满足目前的生活，他们懂得，未来的生活会比今天更美好。因此，最近他们制定了一个三年计划，要在三年以内将社员扩大到二百五十户，土地扩大到四百二十垧，粮食总产量可达三百四十多万斤。并饲养五十头菜牛，修建两个七千平方公尺的养鱼池，饲养几万条鲤鱼。在村内，建筑一座能容八百人的俱乐部，现在已经设计好了，几年内，还要陆续修建托儿所、卫生所、澡堂等设备，此外还准备架设电线，打谷碾米都将用电力推动，社员们的住宅，也将要全部安上电灯。目前，社员们正在党支部的领导下，为实现这个美好的计划，紧张地进行着劳动。‖〔注〕原保安村在去年八月和附近的二龙、仁和等几个村子合并为一个行政村，仍称保安村。原来各村的党组织也合并建立了总支部，原保安村支部改为分支部，分支部书记是韩恩、副书记是迟殿文。‖　　【日期】</w:t>
      </w:r>
    </w:p>
    <w:p w14:paraId="39E32D78" w14:textId="77777777" w:rsidR="00886012" w:rsidRDefault="00886012" w:rsidP="00886012">
      <w:pPr>
        <w:rPr>
          <w:rFonts w:hint="eastAsia"/>
        </w:rPr>
      </w:pPr>
      <w:r>
        <w:rPr>
          <w:rFonts w:hint="eastAsia"/>
        </w:rPr>
        <w:lastRenderedPageBreak/>
        <w:t>‖【版面】第</w:t>
      </w:r>
      <w:r>
        <w:rPr>
          <w:rFonts w:hint="eastAsia"/>
        </w:rPr>
        <w:t>02</w:t>
      </w:r>
      <w:r>
        <w:rPr>
          <w:rFonts w:hint="eastAsia"/>
        </w:rPr>
        <w:t>版（）‖【标题】河北省涉县宽漳乡在农业合作化运动中执行阶级政策的情况调查‖【正文】河北省涉县宽漳乡在农业合作化运动中执行阶级政策的情况调查‖其瑞　秀英‖编者按：从这个调查材料里，我们可以看到老解放区一个乡具体贯彻党在农村的阶级政策的情况和问题，以及各阶层农民对农业生产合作社的不同态度和入社的各种不同思想情况。这些情况说明，不论新社或老社，都必须认真贯彻阶级路线，慎重选择社的领导骨干，加强工人阶级思想领导。‖河北省涉县宽漳乡是老解放区的一个乡，工作基础和互助基础都比较好。全乡五个自然村，一千三百零六户，共有新、老农业生产合作社十八个，入社农户九百五十户，占总农户百分之七十二点七；有互助组十六个，共二百五十二户。全乡百分之九十以上的农户已经组织起来。‖一、农业生产合作社和互助组的情况‖全乡十二个老社，一九五二年成立的有三个，七十户以上的社有五个。原有户数四百五十五户，一九五四年扩大了二百八十三户，共有社员七百三十八户，占全乡总户数百分之五十六点五。社的产量一般比个体农民每亩增产十斤左右，绝大部分社员入社后收入都有增加；去秋每个劳动日最多分七千七百三十九元，最少分四千七百元，每个标准亩最多分七万五千元，最少分四万元。二年来没有社员要求退社。目前老社的最大问题是社员收入增加，但是社的“底子空、力量小”，社会主义因素增加的慢；中农拥护，贫农有意见。如不逐步改变现有状况，增了产的合作社也有垮台的危险。主要问题有以下四个方面：‖</w:t>
      </w:r>
      <w:r>
        <w:rPr>
          <w:rFonts w:hint="eastAsia"/>
        </w:rPr>
        <w:t>1</w:t>
      </w:r>
      <w:r>
        <w:rPr>
          <w:rFonts w:hint="eastAsia"/>
        </w:rPr>
        <w:t>、领导骨干问题：据二十七个正副社长和会计的成份调查，老中农十五人，新中农十一人，贫农一人。全乡最好的“五二”、“三星”两社，八个主要干部全是老中农。在他们的领导下，社内存在以下问题：（</w:t>
      </w:r>
      <w:r>
        <w:rPr>
          <w:rFonts w:hint="eastAsia"/>
        </w:rPr>
        <w:t>1</w:t>
      </w:r>
      <w:r>
        <w:rPr>
          <w:rFonts w:hint="eastAsia"/>
        </w:rPr>
        <w:t>）假报产量。“五二”社每亩实产二百斤，这次购粮经再三动员，最后只报一百七十斤，影响很坏。（</w:t>
      </w:r>
      <w:r>
        <w:rPr>
          <w:rFonts w:hint="eastAsia"/>
        </w:rPr>
        <w:t>2</w:t>
      </w:r>
      <w:r>
        <w:rPr>
          <w:rFonts w:hint="eastAsia"/>
        </w:rPr>
        <w:t>）排挤困难户。规定过高的投资费，使贫农和困难户无法参加。（</w:t>
      </w:r>
      <w:r>
        <w:rPr>
          <w:rFonts w:hint="eastAsia"/>
        </w:rPr>
        <w:t>3</w:t>
      </w:r>
      <w:r>
        <w:rPr>
          <w:rFonts w:hint="eastAsia"/>
        </w:rPr>
        <w:t>）不愿积累公共财产。“五二”等五个社，社员集体开荒，收大麻三千零二十斤，粮食二千八百斤，统统按劳动日分掉了。（</w:t>
      </w:r>
      <w:r>
        <w:rPr>
          <w:rFonts w:hint="eastAsia"/>
        </w:rPr>
        <w:t>4</w:t>
      </w:r>
      <w:r>
        <w:rPr>
          <w:rFonts w:hint="eastAsia"/>
        </w:rPr>
        <w:t>）主张生产资料一律高价入社，社背不起，实质是一切生产资料维持私有，一律都不入社。‖</w:t>
      </w:r>
      <w:r>
        <w:rPr>
          <w:rFonts w:hint="eastAsia"/>
        </w:rPr>
        <w:t>2</w:t>
      </w:r>
      <w:r>
        <w:rPr>
          <w:rFonts w:hint="eastAsia"/>
        </w:rPr>
        <w:t>、分配问题：社内总收入是按牲畜、投资、劳力、土地“四条腿”分了，以劳为主的分红比例不能实现，社员收入因有无牲畜和投资不同，相差很大。前宽漳村樊炳源等三个首户（富裕中农），去秋每户平均分三百二十九万三千五百七十元。一般有牲畜、劳力、土地的中农户，每户平均分二百二十一万三千三百元。无牲畜，投资不多，只有劳力、土地的户（包括贫农）平均分九十六万元。‖</w:t>
      </w:r>
      <w:r>
        <w:rPr>
          <w:rFonts w:hint="eastAsia"/>
        </w:rPr>
        <w:t>3</w:t>
      </w:r>
      <w:r>
        <w:rPr>
          <w:rFonts w:hint="eastAsia"/>
        </w:rPr>
        <w:t>、生产资料的处理：耕畜一律采取评分、记工、出代价的办法，最好的牲畜十五分，一般的十二分，最少的十分，平均每天工资六千元。一个耕畜最多一年可赚工资六十多万，一般的赚四十万，大约每头牲畜除草料外可净赚四分之一。因此有些较富裕的社员入社后又买了牲口。农具一律是采取作价出赁，坏了赔偿，私有公用的办法。五个社去年秋季开支赁费即达一百四十四万四千九百元。社员自留土地也很多，自留地占入社地百分之十三点五。此外，户户都有三、五亩甚至十多亩荒坡地。仅有一点土地合作，其他生产资料都是私有，这些社的社会主义因素很少，这样合作下去是个什么样子？当地干部思想也不明确，只知道表面上有百分之几十农户入社了。‖</w:t>
      </w:r>
      <w:r>
        <w:rPr>
          <w:rFonts w:hint="eastAsia"/>
        </w:rPr>
        <w:t>4</w:t>
      </w:r>
      <w:r>
        <w:rPr>
          <w:rFonts w:hint="eastAsia"/>
        </w:rPr>
        <w:t>、生产投资问题：肥料规定每担最高二千三百元，一般一千七百元。管放羊的每人每天三千五百元，狗二千五百元。管了饭就算投资。管饭的多是中农户。这样算下来，投资最多的一年达八十多万元，一般的二十万元。‖这样做的结果，劳动收入相对减少，中农高兴，贫农不满。中农反映：“入社经济上有利，政治上光荣。”贫农反映：“这样再闹二年，社还是底子空，穷人还是穷，遭个年景，社没办法，自己也还是没办法。”‖全乡的互助组实际上大都是空有个形式。我们调查</w:t>
      </w:r>
      <w:r>
        <w:rPr>
          <w:rFonts w:hint="eastAsia"/>
        </w:rPr>
        <w:lastRenderedPageBreak/>
        <w:t>的八个组，有以下两种情况：一种是被关到社外的孤寡老弱困难户和旧地主、富农，村干部把他们编成组。前后宽漳三个组共五十四户，其中地主一户，富农三户，老头十四户，寡妇八户，独身男子四户，“两头种”（在山西还种着些地）五户，残废二户，放羊的一户，无劳力的军属和干部家属五户，家中无人有地的五户，吃养老的五户，其他一户；有两个组的组长是被斗旧富农。群众叫这样的组是“七老八少，残兵败将”。他们一般愿入社但是农业生产合作社却不要他们。同时社内公益金太少，确实解决不了这些人的困难。另一种是不愿入社的老中农结成的组。杨家山五个组七十一户，其中有中农四十户，商人有四户，吃养老的五户，新中农十三户，贫农五户；农业生产合作社欢迎他们，他们自己不入，有的要等二、三年看一看再入。这些组实际上都不起什么作用。‖二、阶级情况‖党在农村中的阶级政策，在这个乡只是在党内说过一、二次，还没宣传到群众中去。区村干部知道地主富农现在不能入社，别的不清楚。目前各阶层的情况大体是这样：‖</w:t>
      </w:r>
      <w:r>
        <w:rPr>
          <w:rFonts w:hint="eastAsia"/>
        </w:rPr>
        <w:t>1</w:t>
      </w:r>
      <w:r>
        <w:rPr>
          <w:rFonts w:hint="eastAsia"/>
        </w:rPr>
        <w:t>、贫农：去年扩社建社，开了半个门，吸收有劳力的贫农入社，但无劳力的困难户仍被关到门外。宽漳村现有贫农（不包括上升为新中农的老贫农）占总农户百分之八点二，杨家山占总农户百分之七点二。这些人多数是因底子空、增加人口、疾病、死亡而贫困的。他们积极要求入社，想再翻个身，但又有顾虑。他们入社有三关：第一关是申请是否能批准；第二关是即使批准入社，怕出不起入社费；第三关是入了社怕不能出去赶嘴（打短工等）。入了社的贫农地位很低，社内很少征求他们的意见。在社外的地位也不高，一般舆论认为他们“不好好劳动，不会经营，干啥也不积极，死落后”。干部也有这种看法。‖</w:t>
      </w:r>
      <w:r>
        <w:rPr>
          <w:rFonts w:hint="eastAsia"/>
        </w:rPr>
        <w:t>2</w:t>
      </w:r>
      <w:r>
        <w:rPr>
          <w:rFonts w:hint="eastAsia"/>
        </w:rPr>
        <w:t>、中农：富裕中农：据粗略统计，杨家山村有十四户，占全村总户数百分之三点五。他们在经济上要求自由发展，对统购统销表现一种不满和抵抗情绪。全村十四户中只有四户入了社，但并不自愿。这些户目前暂不准备雇长工、买土地，正在集中力量修建房屋，置买棺材寿衣等。其中九户两三年来新盖房二十五间（楼房一间算两间），窑二十孔，还准备盖房九间，窑四孔，院一所。‖一般老中农：已入社的主要是劳力畜力强，土地不多的户。未入社的主要是劳力畜力较强，土地较多的户，他们一般也是干啥不用求人，入了社怕吃亏又怕受拘束。区村领导干部对中农遇事迁就，怕中农吃亏，忽视对他们教育改造的一面。‖</w:t>
      </w:r>
      <w:r>
        <w:rPr>
          <w:rFonts w:hint="eastAsia"/>
        </w:rPr>
        <w:t>3</w:t>
      </w:r>
      <w:r>
        <w:rPr>
          <w:rFonts w:hint="eastAsia"/>
        </w:rPr>
        <w:t>、地主富农：前宽漳、杨家山共有地主、旧富农二十六户（地主三户、富农二十三户），土地改革以后，有的做小买卖，当粮食贩，投机捣鬼；有的劳力多，放羊、种地，在留给自己的土地上努力劳动，几年来发展很快。现在有十户相当于富裕中农生活，十三户相当于一般中农生活，只有三户生活较差。到目前为止，有四户共买地十二点五亩，有五户修窑十孔，盖房九间，十四户买牲畜十三头，二户买羊八十只。他们表面上是“积极要求入社，叫来就来”，内心是“不入也不发愁，不叫入正合自己心眼”。去年建社时，他们积极申请入社，都没批准。这些人政治上装开明、装积极、装老实，因此村干部、党员、群众认为他们是“拨浪鼓，随手转，咱们怎说他怎干”，“好领导，听指挥”，“心眼儿多，会闹人家，会经营”，因而对这些人放松了警惕。‖三、农民思想情况‖最近在老社扩大和新社建立时，根本没有总结老社的优越性去教育社员，老讲社会主义大道理，不谈生产。全乡六个新建社和扩建社，扩社建社后一个多月，还没有订生产计划，没有进行生产，社员生产情绪不高。‖</w:t>
      </w:r>
      <w:r>
        <w:rPr>
          <w:rFonts w:hint="eastAsia"/>
        </w:rPr>
        <w:t>1</w:t>
      </w:r>
      <w:r>
        <w:rPr>
          <w:rFonts w:hint="eastAsia"/>
        </w:rPr>
        <w:t>、老社员：虽然经过一二年集体生产，但思想觉悟仍不够高，真正全心全意要把社办好的人不占多数。一般有三种态度：第一种是积极要把社办好的，约占老社员总数的百分之四十。第二种是为了赚工资多分红而入社的，主张有多少分多少，约占百分之三十五点二。第三种是跟着跑的，约占百分之二十四点八。‖</w:t>
      </w:r>
      <w:r>
        <w:rPr>
          <w:rFonts w:hint="eastAsia"/>
        </w:rPr>
        <w:t>2</w:t>
      </w:r>
      <w:r>
        <w:rPr>
          <w:rFonts w:hint="eastAsia"/>
        </w:rPr>
        <w:t>、新社员：一、自愿积极入社的占</w:t>
      </w:r>
      <w:r>
        <w:rPr>
          <w:rFonts w:hint="eastAsia"/>
        </w:rPr>
        <w:lastRenderedPageBreak/>
        <w:t>新社员总数的百分之四十七。主要是党员团员和生产有困难户以及革命军人、干部家属。他们积极入社的思想是：响应党的号召，走社会主义的路，依靠国家，依靠农业生产合作社来过好时光。二、原来思想不通，经过动员说服后入社的占百分之十三。主要是地多劳力弱的以及吃养老的户。他们想入社，但又有各种顾虑，怕入社吃亏，怕入社分的粮食不够吃等，经算账、劝解而加入农业社。三、“随大流”的占百分之四十。有以下几种人：甲、成社不带头，办社跟着走。他们多是翻身后较富裕的新中农，思想上进步不快，但在党的领导下翻了身，把时光过好了，不入社，对不起党；入吧，因自己时光闹的挺好，又怕吃亏、拘束、不自由，因此采取跟着走的态度。乙、走正路、随潮流、赶“社会”。这些人不少从来是“社会”赶到那里跟到那里。他们知道社会主义这条路非走不行，迟走不如早走，怕说落后，认为随着大家走没错路。丙、随风倒。这些人是东风来了往西倒，西风来了往东倒，那里人多往那里跑。试办社时，他们坚决不参加；去年刚号召时还不愿意；但看见很多人都报了名，有些人申请还不批准，他们就又加入了农业生产合作社。丁、两头瞧。他们往下瞧觉得和贫农共事要吃点亏，往上瞧看见有骡子的比咱强的户都入了社，就想：饿不死人家，光能饿死咱？吃点亏，忍点痛也得跟“社会”走。戊、等等看。这些户原来有的想收一季麦再入，有的想等一年看看办的怎样再入，觉得老社虽增了产，新社是否能增产不保险，等一年再入不迟。但村村成社，户户报名，看见形势不对，经干部动员解释也就入了社。‖</w:t>
      </w:r>
      <w:r>
        <w:rPr>
          <w:rFonts w:hint="eastAsia"/>
        </w:rPr>
        <w:t>3</w:t>
      </w:r>
      <w:r>
        <w:rPr>
          <w:rFonts w:hint="eastAsia"/>
        </w:rPr>
        <w:t>、社外农民：全乡没有入社的还有三百五十多户，除少数被斗过的地主、富农外，还有三种人：（</w:t>
      </w:r>
      <w:r>
        <w:rPr>
          <w:rFonts w:hint="eastAsia"/>
        </w:rPr>
        <w:t>1</w:t>
      </w:r>
      <w:r>
        <w:rPr>
          <w:rFonts w:hint="eastAsia"/>
        </w:rPr>
        <w:t>）富裕中农：他们经济上是“三强”，据杨家山九户富裕中农调查，共五十五口人，每人平均二点八亩地（涉县山多地少，一般农户平均每人约有二亩耕地），有五头骡，六头驴，山坡地果木树很多。这些人目前拒绝入社，还表示：“我们十年八年不用求人，一不用国家帮助，二不用邻居帮忙。”有的表示：“全中国农民都入社，没有一户单干，俺才入。”有的口气小些：“全村留下一户俺才入。”还有的说：“我死了以后，俺孩子再入。”（</w:t>
      </w:r>
      <w:r>
        <w:rPr>
          <w:rFonts w:hint="eastAsia"/>
        </w:rPr>
        <w:t>2</w:t>
      </w:r>
      <w:r>
        <w:rPr>
          <w:rFonts w:hint="eastAsia"/>
        </w:rPr>
        <w:t>）一般中农：他们看见人家入了，心慌害怕，动摇不定，怕和地主、富农组织到一块，又怕入社吃亏，因为他们也是“干啥也不用求人的户”，目前主要思想是“能拖一年算一年，能拖一季算一季”。（</w:t>
      </w:r>
      <w:r>
        <w:rPr>
          <w:rFonts w:hint="eastAsia"/>
        </w:rPr>
        <w:t>3</w:t>
      </w:r>
      <w:r>
        <w:rPr>
          <w:rFonts w:hint="eastAsia"/>
        </w:rPr>
        <w:t>）困难户和少数贫农：他们多数是想入而入不了，有的申请未批准，少数等待扩社时报名加入，多数悲观失望，认为：“旧社会无出路，新社会也无出路，社会主义的路是人家的路。”‖　　【日期】</w:t>
      </w:r>
    </w:p>
    <w:p w14:paraId="5B5433AD" w14:textId="77777777" w:rsidR="00886012" w:rsidRDefault="00886012" w:rsidP="00886012">
      <w:pPr>
        <w:rPr>
          <w:rFonts w:hint="eastAsia"/>
        </w:rPr>
      </w:pPr>
      <w:r>
        <w:rPr>
          <w:rFonts w:hint="eastAsia"/>
        </w:rPr>
        <w:t>‖【版面】第</w:t>
      </w:r>
      <w:r>
        <w:rPr>
          <w:rFonts w:hint="eastAsia"/>
        </w:rPr>
        <w:t>03</w:t>
      </w:r>
      <w:r>
        <w:rPr>
          <w:rFonts w:hint="eastAsia"/>
        </w:rPr>
        <w:t>版（）‖【标题】我是怎样自学和领导高级组学习的‖【正文】我是怎样自学和领导高级组学习的‖中共南宁市委书记　陈枫‖我参加革命以来，虽然阅读了一些理论书籍，但多是没有计划、没有系统、走马看花地阅读，没有做到认真钻研，融会贯通。自从学习苏联共产党第十九次代表大会文件，特别是在党中央发布“关于一九五三——一九五四年干部理论教育的指示”后，才在上级党委的督促和同志们帮助之下，遵照党中央的指示，开始了较有系统的理论学习。两年来经过这样的学习，自己觉得在思想上、理论上和工作上都有了一定程度的提高，深深体会到学习理论的重要。如学习马林科夫报告、斯大林“论苏联社会主义经济问题”以及“联共（布）党史”第九章和第十章后，深刻地体会到马克思列宁主义、苏联建设社会主义的先进经验对于我党制定我国过渡时期的方针、政策的指导意义。对我国向社会主义过渡的方向、具体道路也有了深刻认识。因此，越学越感觉自己的不足，越学越感觉到理论指导实践的重要意义，于是也就逐渐树立了自觉的学习态度。‖但自觉的学习态度不是一下子就树立起来的。根据我个人两年来的体验，是要经</w:t>
      </w:r>
      <w:r>
        <w:rPr>
          <w:rFonts w:hint="eastAsia"/>
        </w:rPr>
        <w:lastRenderedPageBreak/>
        <w:t>过以下三个阶段的：第一，是开始步入系统学习理论的阶段。在这一个阶段里自动自觉的成分较少，多半是为了完成上级规定的学习任务而学习。如做笔记、拟发言提纲、写论文、参加考试等，都只是当作遵守制度不得不做的。但就是这样，经过了一个时期后，由于学习有了些收获，初步感觉到学习对工作有所帮助，学习中的自觉的成分逐渐增长了。这样就进入了第二阶段，亦即“强迫与自愿相结合”的阶段。在这阶段中，一方面必须遵守上级规定的各种制度，一方面自己也体会到理论学习和工作的紧密关系，于是也就逐渐养成了自学的习惯。再经过一个时期后，更感觉到学习对提高自己的思想理论水平和改进工作有很大帮助，切实体会到学习的重要性，从而走上完全自动自觉的阶段。经历了这三个阶段后，我深深地体会到党中央规定有系统地学习理论是完全正确的，规定学习制度是完全必要的。到了这时，我在理论学习上才从不系统到系统，从不正规到正规，从勉强到自觉，从走马看花到认真读书。这段过程，也是一个艰苦的思想斗争过程。‖根据我两年来的体会，要搞好理论学习，养成学习习惯，必须从下列三方面去努力：‖第一，思想重视。这就是要充分认识马克思列宁主义理论对革命实践的伟大意义。过去我们依靠革命理论的指导，使中国革命取得了伟大胜利，今后在建设社会主义的事业中尤需要掌握理论武器。没有理论指导，要把我国建成一个伟大的社会主义国家是不可能的。‖学习马克思列宁主义，首先是学习分析问题、处理问题的正确观点和方法。只有这样，才能清醒地执行党的政策，才不致于为资产阶级思想所俘虏。‖事实证明，学习理论对自己分析问题、改进领导方法和提高工作效率有很大的帮助。比如我们在学习“联共（布）党史”第九章后，由于认识到在国家经济建设时期商业工作的重要性，市场是工农业间的纽带，因而在一九五三年十一月十二月间，对商业工作与市场管理抓得较紧。这样做了，对整顿国营商业系统，对大力推销工业品下乡支持农村的粮食统购工作，对在商业部门中开展增产节约运动积累资金，以及支援国家工业化等都起了一定的作用。学习党在过渡时期的总路线及“联共（布）党史”第十章后，不仅认识了重工业是社会主义的物质基础，更进一步认识了发展重工业和马克思扩大再生产的理论的关系，同时也认识了城市工作必须以发展生产为中心，而发展生产又以工业生产为中心。这样，就必须搞好地方工业和加强对手工业和资本主义工商业的社会主义改造，以支援国家工业化。一年来经过这样做了之后，我们的城市工作在已有的基础上前进了一步。‖我们还要记住，学习是党员的义务。我们的党一向是重视理论学习的，党章规定党员必须努力提高自己的觉悟程度和领会马克思列宁主义。不努力学习的人是不能成为一个好的共产党员的。尽管各人的工作岗位、文化程度有所不同，但掌握革命理论却是每个党员的义务。作为一个共产党员，我时刻注意履行党所规定的这个庄严的义务，在学习中以此来鞭策自己。所以我觉得要能从思想上重视学习，除了认识理论的重要性外，就要时刻记住学习是党员的义务。‖第二，妥善地安排自己工作和学习的时间。一般来说，参加高级组学习的同志是比较负责的同志，工作较繁忙，如果不注意改进领导方法和严格地安排时间，工作就会陷于忙忙碌碌的事务主义，也就无法挤出时间来学习。所以时间安排得妥善与否，是能否坚持学习的关键之一。这里所谓安排时间，就是要坚持按时学习，按时工作，按时休息的原则。以我个人来讲，基本上是能按照这个原则来安排自己的时间的。我个人生活比较有规律，除每星期三、六下午自学或集体学习外，每天早上看当天党报半小时，以一小时左右时间学习理论或业务，办公时间内开会、处理工作或深入重点了解情况。晚上一般不召集会议，用这个时间阅读报刊、杂志及党内文件。晚上十时半左右休息。每周学习时间在八小时以上。有时学习计划为中心工作</w:t>
      </w:r>
      <w:r>
        <w:rPr>
          <w:rFonts w:hint="eastAsia"/>
        </w:rPr>
        <w:lastRenderedPageBreak/>
        <w:t>所打乱，就要善于挤出时间来补课。开始时感到这样做困难很多，但只要能坚持下去，妥善地安排时间，经过一个时期后，也就逐步养成了习惯。‖第三，认真读书。反复精读，刻苦钻研，这是自学的中心问题。必须反对走马看花，赶任务和好高骛远的学习态度，培养不断钻研，逐步深入的精神。要做到认真读书，根据我个人的经验，学习每个重要文件时必须始终贯彻下面四个步骤：首先是粗读，就是说将主要文件浏览一、二次，了解文件的主要轮廓及大意。接着是精读，反复地思考，将文件中重要的地方打上红杠，在带有关键性的句子旁划上红圈，将文件中每段每节的主要问题和自己对这个问题的认识写成眉批，将还不明确或不懂的地方打上问号或写在摘记簿上，然后重读，进一步钻研，找出中心问题，再将所找出的问题汇集起来，写出问题纲要。第三步是根据问题纲要有目的地去寻找必需的参考材料，仔细选择参考材料，将主要文件同参考材料揉合起来，作深入一步的研究。最后，将阅读主要文件时的认识结合参考文件所提供的材料，经过消化，整理出来，写成学习笔记。这就是我个人自学所经历的几个步骤。‖我个人坚持自学的初步体会就是如此。‖自学必须与集体学习相结合，作为一个学习小组长来讲，除了认真自学以外，还要把小组的学习领导好。根据最近我们中心组总结学习“联共（布）党史”第十章及过去的一些经验，要搞好高级组的理论学习，必须抓住下面三个环节：‖第一，必须坚持学习制度。坚持学习制度是搞好理论学习的保证，只有严格执行和自觉地遵守学习制度，自学和讨论才能顺利地进行，才能按期完成学习计划。而坚持学习制度的关键则是使同志们从思想上认识学习的重要性，坚决克服工作忙不学、因开会而不学、情绪不好不学的态度。只有思想重视后，每个人才会妥善地安排自己的工作，恰当地分配时间，解决工作同学习在时间上的矛盾。‖加强检查督促，也是坚持学习制度的重要方法。检查督促的方法有多种多样，按照我们的经验，下列几种是行之有效的：一种是指定中心发言人给中级组讲课。这可以促使大家认真读书，搜集材料，分析归纳，写笔记、发言提纲或讲稿，其次是抽查笔记，对不写笔记的提出批评，写得不完整、不全面或抓不到问题中心的，大家提出补充意见。再就是每人都要写心得或专题论文。这也是对学习的一种监督。再就是规定组员按期向所属党支部或党小组汇报学习情况，接受党的监督，同时组长将组员在学习上的表现汇报给组员所属的支部或小组，求得党小组或支部对他们进行监督。‖第二，必须提倡认真读书。刻苦钻研，是学习马克思列宁主义的根本方法。对高级组同志来说，提倡认真读书更有其重要的意义。要做到认真读书，首先要明确学习各个文件的目的、要求和重点，这样读书才有方向，才能分别轻重缓急。学习每一个问题或每一节时，组长事前要作充分的考虑，在各小组讨论前把学习的目的、要求和要点写成书面的东西分发到各小组中去。其次要特别强调精读主要文件，如中央指定的重要著作。在提倡认真读书时应该批判那种好高骛远，放下主要文件不读而去看过多的参考文件，致使对文件的主要精神实质体会不深的学习方法。同时还要把个人认真自学和发扬同志间的互助互勉、开展批评和自我批评结合起来。最后为了有充裕的时间进行自学，还要号召大家善于利用业余时间进行自学。我们小组中有些同志这样做了，经常能保持每周八至十小时的学习，这是好的现象。‖第三，必须不断提高讨论会的质量。在学习“联共（布）党史”第十章中，我们共举行了七次讨论会，基本上做到了事前指定阅读文件、讨论时有中心发言。但缺点是中心发言时间过长，一般在一点半钟左右，内容则停留在一般理论的叙述上，没有分析批判，提不出足以引起争论的疑难问题，这就妨碍了讨论的深入开展。有的同志则有依赖思想，以为自己不是中心发言人，便不很好地准备，有的则有骄傲自满情绪，以为别人发言“是老一</w:t>
      </w:r>
      <w:r>
        <w:rPr>
          <w:rFonts w:hint="eastAsia"/>
        </w:rPr>
        <w:lastRenderedPageBreak/>
        <w:t>套”，便不用心听，这些都影响了讨论的开展。最近我们经过总结，认为要使讨论会能取得更大的收获，首要关键是讨论会前的准备工作。而每个组员的认真自学，是提高讨论会质量的基础。发挥小组内的互助作用，也为提高讨论会的质量创造了条件。自学、互助、讨论是三位一体不可分割的过程。再就是搞好中心发言，使它能够做到时间紧凑、抓住中心问题，激发讨论的兴趣。同时对中心发言的内容，虽不能要求过高，但最好要有中心、个人的看法、体会及疑难问题。中心发言后，小组长要善于提出问题，启发大家共同思考，展开争论，将讨论深入下去。此外，还要提倡大胆怀疑，大胆提出问题。我们讨论会过去没有争论，或争论不多，讨论时发言不够热烈，为了克服这点缺点，使学习讨论能够深入下去，能够解决问题，切实提高讨论会的质量，就必须提倡大胆怀疑的学习精神和培养服从真理的学习态度。‖　　【日期】</w:t>
      </w:r>
    </w:p>
    <w:p w14:paraId="484F60F1" w14:textId="77777777" w:rsidR="00886012" w:rsidRDefault="00886012" w:rsidP="00886012">
      <w:pPr>
        <w:rPr>
          <w:rFonts w:hint="eastAsia"/>
        </w:rPr>
      </w:pPr>
      <w:r>
        <w:rPr>
          <w:rFonts w:hint="eastAsia"/>
        </w:rPr>
        <w:t>‖【版面】第</w:t>
      </w:r>
      <w:r>
        <w:rPr>
          <w:rFonts w:hint="eastAsia"/>
        </w:rPr>
        <w:t>01</w:t>
      </w:r>
      <w:r>
        <w:rPr>
          <w:rFonts w:hint="eastAsia"/>
        </w:rPr>
        <w:t>版（）‖【专栏】社论‖【标题】必须有计划地发展地方工业‖【正文】必须有计划地发展地方工业‖地方工业包括着所有的地方国营工业、合作社营工业、地方公私合营工业、私营工业和手工业。这是我国国民经济中的一个重要组成部分。一九五四年，地方工业的总产值（手工业除外）占全国工业总产值的百分之五十七左右，其中生产资料约占全国生产资料总产值的百分之四十左右，消费资料约占全国消费资料总产值的百分之七十以上。这是我国经济中不可轻视的一支力量，因此在我国有计划的经济建设中，我们必须重视地方工业，使它们逐步地有计划地发展起来。‖地方工业在国家五年计划中所占的重要地位是不容忽视的。一九二七年联共（布）第十五次代表大会决议中曾经指出：“在拟订五年计划时，必须注意发展地方性的小工业、手工业，因为这些工业在目前乃是国家大工业所完全必需的助手，它能帮助消灭商品不足与减轻失业现象。”这个指示的原则，对于我国也有着积极的指导意义。各地党委和各级人民政府必须在国家统一计划指导下，不断地发掘地方工业的潜在力量，使我国经济达到普遍的高涨。‖近几年来，各地对发展地方工业是积极的，因而地方工业的发展很快。一九五四年预计完成的生产总值比一九五三年增长了百分之三十二，产品品种范围逐渐扩大了，质量也有所提高。但是，由于过去对地方工业的方向不明确，地方工业发展中也存在着相当的盲目性。它突出地表现在一方面为农业需要服务的行业和产品很少，没有积极开辟广大的农村市场。例如现有地方工业生产农业生产资料的总值，只占全部地方工业总产值的百分之四左右；这些企业又多半集中在大中城市，接近农村的（县）地方工业，一九五三年的总产值只占全国工业总产值的百分之三左右。这种情况显然是不合理的。可是，另一方面，在城市中，若干地方工业的建设和生产又往往重复，在供产销方面产生新企业同旧企业的矛盾、落后企业同先进企业的矛盾、中小城市的企业同大城市的企业的矛盾，因而大量地浪费了国家的物力、财力和人力。这种情况同样是必须克服的。‖地方工业发展中的盲目性，跟我国原有的地方工业大都集中在大中城市，而且长期都是面向城市的历史情况有一定的关系，但这不是主要的。盲目性的真正原因，是有些同志对地方工业必须在全国平衡的原则下积极发展的方针认识不明确，片面地贯彻“就地取材、就地生产、就地销售”的原则，再加以受到某些盲目加工订货的刺激，所以在投资基本建设的时候，只顾本地的需要，而不管全国的平衡；在组织生产的时候，只注意利润较大的产品，而不与城乡人民的生活及国家建设需要相结合；在采购原料和推销产品的时候，还采取了地区间互相封锁的恶劣办法。结果，在某些地区，一些先进的外地工业产品进不去，而质量低劣的本地产品则充斥市场。有的行业，</w:t>
      </w:r>
      <w:r>
        <w:rPr>
          <w:rFonts w:hint="eastAsia"/>
        </w:rPr>
        <w:lastRenderedPageBreak/>
        <w:t>在这一地区苦于没有原材料，而在另一地区则原材料又用不完。这种情况，给国家的经济生活带来了严重的损害。‖克服和防止地方工业的盲目发展，必须加强全国和全局的观点。所谓全国和全局的观点，首先就是要服从重点建设特别是重工业建设的观点。因为重工业是生产生产资料的工业，只有优先发展了重工业，才可以使国民经济的一切部门在现代技术基础上普遍繁荣。至于轻工业，则主要应该依靠发挥现有企业的潜力，凡不必兴建的就应坚决取消建设项目；凡可以缓建的，也应坚决暂不投资，以便集中力量进行重点建设。如果将来一旦发现轻工业赶不上需要，临时增加一些建设也是比较容易的事。‖其次就必须充分利用旧有工业基地设备的能力。旧有工业基地的现有地方工业设备的利用率一般是不高的。根据上海市七十五种产品设备利用率的调查，达百分之八十以上的只有十一种，百分之四十到八十的三十种，百分之二十到四十的二十五种，百分之二十以下的九种。天津市、江苏省、山东省的情况跟上海的大致相同。这说明，我们要是充分利用这些设备，就能够省出许多资金和人力、物力来加速发展重工业。有些同志不愿意正视这个重要的问题。他们说：“我们这里的工业太少了，让我们迅速发展地方工业，以便达到地区经济平衡吧！”殊不知我国地区经济不平衡是过去长期经济落后的历史所造成的，不是一下子就能改变的。而真正的地区经济平衡，也必须建立在发达的重工业，特别是机器工业的基础上。没有这些条件，即使地方工业发展的再快，也谈不上真正的地区经济平衡。因此把一般地区的发展跟重点地区的发展对立起来，企图一下子以新的工业基地代替旧有的工业基地，这只会分散国家投资，妨害国家建设，没有任何好处。‖全国观点，还应该包括对各种经济的统一安排。在现有的五种经济类型的地方工业中，私营工业和手工业在国民经济中的比重还相当大，并且又具有一定的技术水平。从现在的情况来看，它们是一个很大的社会生产力量，是地方工业的重要组成部分，许多日用品都靠它们供应。从将来的情况来看，它们都将随着社会主义改造事业的进展而逐步变成社会主义性质的企业。因此在制定地方工业发展的计划时，必须对各种经济类型的地方工业，贯彻统筹兼顾的方针，加以统一安排。要防止发展了这种经济、挤垮了那种经济，发展了这一行业、挤垮了另一行业的现象发生。‖这样说来，是不是会限制或妨碍地方积极性呢？这是不会的。因为我们反对的只是盲目建设和盲目生产，只是本位主义和地方主义的积极性。真正从全国和全局的观点发展地方经济的积极性，在任何时候都是需要的，这种地方积极性可以从各方面来发挥。当前从全国和全局的观点来重新审查现有地方工业的建设计划和生产计划，积极削减那些不必要的投资和重复的产品，把资金用到国家最需要的重点工程上去，这就是发挥了地方积极性。现有的地方工业，普遍地存在着设备利用率低、质量低、成本高、浪费大等等缺点；怎样根据花钱少、收效大的原则，积极采取技术组织措施，努力改善企业的经营管理，生产物美价廉的产品，为国家多积累一些资金，这也可以充分发挥地方的积极性。此外，地方积极性也可以发挥在投资农业、水利、造林、畜牧等方面。在这些方面发挥的积极性愈大，对国家、对地方、对人民的好处愈多。其它需要发挥地方积极性的还多得很，地方正当的积极性是不会受到什么限制的！‖为了满足人民的生活和生产日益增长的需要，为了支援国家有计划的工业建设，作为国营工业助手的地方工业是必须发展的。我们相信，只要各地都从全国和全局的观点出发，加强计划性，克服和防止盲目性，正确地发挥地方积极性，地方工业一定会以相当快的速度发展起来的。‖　　【日期】</w:t>
      </w:r>
    </w:p>
    <w:p w14:paraId="2846E960" w14:textId="77777777" w:rsidR="00886012" w:rsidRDefault="00886012" w:rsidP="00886012">
      <w:pPr>
        <w:rPr>
          <w:rFonts w:hint="eastAsia"/>
        </w:rPr>
      </w:pPr>
      <w:r>
        <w:rPr>
          <w:rFonts w:hint="eastAsia"/>
        </w:rPr>
        <w:lastRenderedPageBreak/>
        <w:t>‖【版面】第</w:t>
      </w:r>
      <w:r>
        <w:rPr>
          <w:rFonts w:hint="eastAsia"/>
        </w:rPr>
        <w:t>03</w:t>
      </w:r>
      <w:r>
        <w:rPr>
          <w:rFonts w:hint="eastAsia"/>
        </w:rPr>
        <w:t>版（）‖【标题】广西省高级组干部的理论学习‖【正文】广西省高级组干部的理论学习‖中共广西省委宣传部‖广西省高级组干部有组织地进行理论学习是从一九五二年十一月开始的。两年来，高级组干部的学习基本上是循着组织起来坚持下去到逐步提高的道路发展的。现在学习的组织和制度已逐渐巩固，学习的习惯也初步养成，并且还积累了一些个人学习和领导小组学习的方法和经验。在理论学习过程中，干部的思想认识提高了，工作也得到了初步的改进，特别是经过党在过渡时期总路线的学习，给工作的推动作用很大，并且进一步端正了干部的学习态度，激发了学习热情。在学习中还涌现了不少学习积极分子，他们不仅自己认真学习，还通过讲课、解答问题、总结学习经验等方式来指导中、初级组干部的学习。‖关于学习领导的几个问题‖两年来组织干部理论学习的经验证明，党委的积极领导和支部对学习的监督乃是搞好在职干部理论学习的重要关键。有人认为：“学习上的组织领导，对于中、初级组是必要的，但对于高级组就不必强调了”，这种看法是不正确的。从高级组学习的特点看，还必须重视组织领导。因为：第一、高级组人数不多，单位分散，一个小组往往由好几个单位组成，平时碰头的机会很少，如果没有比较严格的学习制度的约束，小组的学习活动便无法开展。其次，参加高级组的都是各单位的负责同志，工作较忙，而且大都缺乏进行系统的理论学习的习惯，如果组织领导抓不紧，自学就往往会变成自流。因此，没有各级党组织的领导与监督，没有学习制度的建立，开展高级组干部的理论学习是很难设想的。‖两年来，党委的积极领导和负责同志的带头学习，对高级组干部的学习起了决定性的影响。省委在干部理论学习开始以前就建立了中心组进行学习，坚持了学习制度，首先给高级组学习树立了榜样。省委第二书记陈漫远从开始理论学习到现在，前后对高级组做了六次动员报告和学习报告，解决学习中的思想问题、理论上的疑难问题。省委中心组在“联共（布）党史”的学习中，按各章的主要内容分配题目对高、中级组作报告，报告前先写好提纲，有时并在中心组讨论会上研究、讨论。在总路线学习中，省委中心组首先采取西北区负责同志专题研究的方法，各人分别钻研一个问题，按期进行讨论，然后写成论文。他们这种认真学习的精神对高级组学习的影响很大，高级组的学习所以能够一贯地坚持下来，是和省委中心组的指导作用分不开的。‖党委宣传部对于高级组理论学习的具体领导工作必须切实负起责任来，做到敢抓、勤抓。在理论学习开始时，我们是着重搞一些组织工作（建立学习组织和制度）。两年来的经验证明，学习制度的坚持，对健全学习生活，养成学习习惯是起了一定的作用的。‖领导高级组干部学习，常常会碰到许多困难，因为他们多是各部门的负责干部，很难抓得起来，有时候打电话催小组长汇报，给一个“忙”字就顶了回来，甚至他们连电话也不接。面对这样的情况，抓的方法就必须灵活多样。过去，我们曾采用过下面几种方法：（</w:t>
      </w:r>
      <w:r>
        <w:rPr>
          <w:rFonts w:hint="eastAsia"/>
        </w:rPr>
        <w:t>1</w:t>
      </w:r>
      <w:r>
        <w:rPr>
          <w:rFonts w:hint="eastAsia"/>
        </w:rPr>
        <w:t>）审查学习计划。在每一单元的学习开始时，省一级机关和五个省直属市的高级组小组，都有比较具体的学习计划送来审查，发现有缺点的（如要求过高、重点不明确等），就复信提出意见和他们研究，使各小组的学习能够根据领导的意图环绕着课程的中心内容有步骤的进行。（</w:t>
      </w:r>
      <w:r>
        <w:rPr>
          <w:rFonts w:hint="eastAsia"/>
        </w:rPr>
        <w:t>2</w:t>
      </w:r>
      <w:r>
        <w:rPr>
          <w:rFonts w:hint="eastAsia"/>
        </w:rPr>
        <w:t>）召开小组长会议。一般是在每一单元的学习开始时召开，着重研究学习的重点和方法等问题，有时也以汇报学习情况和交流学习经验为主。（</w:t>
      </w:r>
      <w:r>
        <w:rPr>
          <w:rFonts w:hint="eastAsia"/>
        </w:rPr>
        <w:t>3</w:t>
      </w:r>
      <w:r>
        <w:rPr>
          <w:rFonts w:hint="eastAsia"/>
        </w:rPr>
        <w:t>）交学习论文和抽查学习笔记。这是督促高级组干部认真学习和检查学习效果的有效方法之一，不管写论文或笔记，都必须经过一番思考，找出文件主要问题的关键所在，同时还要搜集材料，分析归纳，加深对问题的理解；开始理论学习以来，按统一规定，高级组已交过四次论文，大部分同志都能按期交。（</w:t>
      </w:r>
      <w:r>
        <w:rPr>
          <w:rFonts w:hint="eastAsia"/>
        </w:rPr>
        <w:t>4</w:t>
      </w:r>
      <w:r>
        <w:rPr>
          <w:rFonts w:hint="eastAsia"/>
        </w:rPr>
        <w:t>）树立榜样，选择一些学习论文在报刊上发表，展开表扬批</w:t>
      </w:r>
      <w:r>
        <w:rPr>
          <w:rFonts w:hint="eastAsia"/>
        </w:rPr>
        <w:lastRenderedPageBreak/>
        <w:t>评。（</w:t>
      </w:r>
      <w:r>
        <w:rPr>
          <w:rFonts w:hint="eastAsia"/>
        </w:rPr>
        <w:t>5</w:t>
      </w:r>
      <w:r>
        <w:rPr>
          <w:rFonts w:hint="eastAsia"/>
        </w:rPr>
        <w:t>）建立书面汇报制度。在每一学习阶段结束时，各小组将学习讨论情况和对问题分歧意见书面汇报省委宣传部，书面汇报多是由小组秘书代写，没有设小组秘书的，汇报就很不经常。（</w:t>
      </w:r>
      <w:r>
        <w:rPr>
          <w:rFonts w:hint="eastAsia"/>
        </w:rPr>
        <w:t>6</w:t>
      </w:r>
      <w:r>
        <w:rPr>
          <w:rFonts w:hint="eastAsia"/>
        </w:rPr>
        <w:t>）组织高级组干部对中、初级组作学习报告。这样既能督促和推动高级组干部的学习，又能解决目前理论教员教学与辅导力量不足的困难。此外，我们还通过直接参加小组讨论、自学情况调查、抽查学习笔记、高级组学员座谈会等方式了解高级组的学习情况，研究学习中存在的问题，提出改进学习的方法和意见，对高级组的学习也起了一定的推动作用。‖加强小组长的领导对于搞好高级组的学习有重要的意义。经验证明，那个小组长的水平较高，又能耐心帮助大家学习的，那个小组的学习就搞得较好；所以我们对于小组长曾提出过几项具体要求：（</w:t>
      </w:r>
      <w:r>
        <w:rPr>
          <w:rFonts w:hint="eastAsia"/>
        </w:rPr>
        <w:t>1</w:t>
      </w:r>
      <w:r>
        <w:rPr>
          <w:rFonts w:hint="eastAsia"/>
        </w:rPr>
        <w:t>）帮助组员掌握每一章的学习重点、进度；（</w:t>
      </w:r>
      <w:r>
        <w:rPr>
          <w:rFonts w:hint="eastAsia"/>
        </w:rPr>
        <w:t>2</w:t>
      </w:r>
      <w:r>
        <w:rPr>
          <w:rFonts w:hint="eastAsia"/>
        </w:rPr>
        <w:t>）经常注意提高组员理论学习的兴趣，研究学习方法，检查学习笔记；（</w:t>
      </w:r>
      <w:r>
        <w:rPr>
          <w:rFonts w:hint="eastAsia"/>
        </w:rPr>
        <w:t>3</w:t>
      </w:r>
      <w:r>
        <w:rPr>
          <w:rFonts w:hint="eastAsia"/>
        </w:rPr>
        <w:t>）收集疑难问题，组织有准备的讨论会；（</w:t>
      </w:r>
      <w:r>
        <w:rPr>
          <w:rFonts w:hint="eastAsia"/>
        </w:rPr>
        <w:t>4</w:t>
      </w:r>
      <w:r>
        <w:rPr>
          <w:rFonts w:hint="eastAsia"/>
        </w:rPr>
        <w:t>）向省委宣传部报告小组学习的情况。目前大部分小组长还未能达到这几项要求，这是因为我们对小组长的领导抓得不够紧，对他们的帮助太少的缘故。‖高级组的学习在过去一个阶段有时松时紧的现象，其中主要的原因之一，是各单位高级组干部的学习长期地脱离了党支部的监督。这个问题过去虽曾一再提出，但由于缺乏具体的办法，直到现在还未能纠正过来。‖从以上情况看来，我们对于高级组学习的领导，过去是着重于组织领导，思想发动，学习指导的工作则做得很少。为了继续提高学习的效果，学习指导必须继续加强，其中所存在的问题，在今后也要求得到适当的解决。‖对于学习方法的一些体会‖刻苦钻研是学习马克思列宁主义的基本方法。没有一个问题不是经过辛勤的劳动、艰苦的思考才能理解得深刻的，对于高级组来说，提倡认真读书就更其必要。高级组学习以自学为主，搞好自学的关键则在于认真研读文件。在学习中，必须坚决反对走马看花、不求甚解的学习态度和好高鹜远、贪多图快的急躁情绪。‖提倡认真读书，不但要解决学习中的思想问题，在学习方法上也要求不断改进。对于如何研读文件我们有如下几点体会：（</w:t>
      </w:r>
      <w:r>
        <w:rPr>
          <w:rFonts w:hint="eastAsia"/>
        </w:rPr>
        <w:t>1</w:t>
      </w:r>
      <w:r>
        <w:rPr>
          <w:rFonts w:hint="eastAsia"/>
        </w:rPr>
        <w:t>）先要明确学习的目的性，根据学习的目的、要求和自己的理论水平来确定学习的范围和重点，这样读书才有个方向，才能成为书籍的“主人”，不致变成书籍的“奴隶”。有些同志在理论学习中常感到“昼夜马不停蹄，疲于奔命，但收效不大”，“头发胡须一把抓，愈弄愈没有头绪”，这就是由于读书的方法不对，贪多嚼不烂的缘故。（</w:t>
      </w:r>
      <w:r>
        <w:rPr>
          <w:rFonts w:hint="eastAsia"/>
        </w:rPr>
        <w:t>2</w:t>
      </w:r>
      <w:r>
        <w:rPr>
          <w:rFonts w:hint="eastAsia"/>
        </w:rPr>
        <w:t>）掌握住“少而精”的原则，认真精读主要文件，防止“舍本逐末”的偏向。有些同志觉得经典著作不好懂，就不去深钻细嚼，而过多地、漫无目的地翻阅参考资料，抓不住学习的主要线索，体会不了课程内容的精神实质，结果弄得“模模糊糊，似懂非懂”，大大降低了学习的效果。（</w:t>
      </w:r>
      <w:r>
        <w:rPr>
          <w:rFonts w:hint="eastAsia"/>
        </w:rPr>
        <w:t>3</w:t>
      </w:r>
      <w:r>
        <w:rPr>
          <w:rFonts w:hint="eastAsia"/>
        </w:rPr>
        <w:t>）要开动脑筋，反复思考，不要生硬地死记一些概念和结论，要从文件里面多提问题，回答问题，同时要找出各个问题互相间的内部联系，要把它们“用一条红线贯串起来”，这样思路就会越来越广，就能一步步地深入下去。‖在自学的基础上，有准备地进行小组讨论，对于启发思想、解决疑难、加深认识、提高学习效果能起一定的作用，但讨论不能代替自学，次数不宜过多。为了开好小组会，就必须督促每个组员在会前对每个讨论题都做好充分准备，发言尽量做到扼要明确，少作一般的叙述或罗列现象，并注意提出问题和说明问题。‖理论联系实际是理论学习的基本原则，在具体贯彻这一原则时，必须从钻研理论和联系分析实际问题两方面下工夫。在理论学习刚开始时，针对着大部分高级组同志都经过长期的实际斗争锻炼而理论知识比较贫乏的情况，我们强调先钻研理论，首先对理论原则的精神实质有一定理解，掌握住马克思列宁主义的“矢”，然后才逐步引导大家联系研究中国社会主义经济建设中有关政策方针的一些实际问题。从理论学</w:t>
      </w:r>
      <w:r>
        <w:rPr>
          <w:rFonts w:hint="eastAsia"/>
        </w:rPr>
        <w:lastRenderedPageBreak/>
        <w:t>习的实践中，我们对理论联系实际的问题有以下几点体会：（</w:t>
      </w:r>
      <w:r>
        <w:rPr>
          <w:rFonts w:hint="eastAsia"/>
        </w:rPr>
        <w:t>1</w:t>
      </w:r>
      <w:r>
        <w:rPr>
          <w:rFonts w:hint="eastAsia"/>
        </w:rPr>
        <w:t>）要从具体的历史条件出发来研究理论，就是说要具体分析当时所处的各方面的情况，研究其提出问题与解决问题的方法。如学习“联共（布）党史”，就要很好地弄清楚苏联当时的历史条件和我国当前的历史条件，既要看到我国和苏联在建设社会主义的根本道路上的一致，也要看到由于历史条件的不同而在建设社会主义的具体做法上的某些差异，只有这样才能学会运用马克思列宁主义的立场、观点和方法来分析问题，才不致陷入教条主义的泥坑和犯历史简单类比的错误。（</w:t>
      </w:r>
      <w:r>
        <w:rPr>
          <w:rFonts w:hint="eastAsia"/>
        </w:rPr>
        <w:t>2</w:t>
      </w:r>
      <w:r>
        <w:rPr>
          <w:rFonts w:hint="eastAsia"/>
        </w:rPr>
        <w:t>）结合学习党的政策、决议。党的政策、决议，就是运用马克思列宁主义理论原则解决实际问题的范例，把它和理论学习内容有关部分结合起来学习，既能加深我们对理论的体会，又可以使我们对政策、决议的认识提到理论的高度。我们在“联共（布）党史”第九章的学习中，结合研究我国的国家资本主义问题。在第十章的学习中联系我国工业化的方针、政策和粮食统购统销的政策进行研究。在第十一章的学习中，结合研究我国当前农业合作化运动的方针、政策，收获很大。（</w:t>
      </w:r>
      <w:r>
        <w:rPr>
          <w:rFonts w:hint="eastAsia"/>
        </w:rPr>
        <w:t>3</w:t>
      </w:r>
      <w:r>
        <w:rPr>
          <w:rFonts w:hint="eastAsia"/>
        </w:rPr>
        <w:t>）联系与学习内容有关的思想和工作问题，运用马克思列宁主义的理论武器来加以分析、批判，以收到提高思想，改进工作的效果。如省一级机关高级组在总路线学习进入总结阶段时，就采取了检查总结工作的做法。首先由省委对本省工作的方针、政策作了一次检查，然后由省委书记作启发动员报告，指出这次检查工作要着重方针、政策和思想的检查，并提高到总路线的要求来认识，因而在这次检查工作中有力地揭露了过去工作上存在的缺点和错误，提高了思想水平，明确了前进方向。‖理论联系实际的过程，是一个长期的、艰苦的过程，是由浅到深，由零星到系统而逐步提高的过程，它将随着我们理论水平和实际经验的丰富而不断丰富。有许多同志由于没有认识到这点，就产生了一种急躁情绪，有的学了一点理论就想马上解决具体工作问题，要求节节联系，事事联系，因此就形式主义地牵强附会，而把理论联系实际庸俗化；有的在学习时把文件丢在一边，漫谈工作，把学习讨论会变成工作漫谈会；有的对系统的理论学习存在着抵触思想，学到与自己业务无直接关系的内容时，就认为“不必学”，是“教条”，这是一方面的情况。另一方面，有的同志学习理论老是在一些理论原理或名词概念上兜圈子，孤立地抽象地研究理论问题，或者是强调学好了再联系实际，以致理论与实际脱节。前一种偏向是经验主义的表现，后一种偏向则是教条主义的习气，这都是必须坚决反对的。今后如何巩固和提高‖今后在整个干部理论教育工作中，搞好高级组干部的学习仍是首要的任务，因为高级组的同志多是各部门的负责干部，他们学习得好或坏，对正确的掌握与贯彻党的政策有决定性的影响。同时，也只有把他们的学习搞好，才能把整个的干部理论学习搞好。‖为了巩固和提高高级组干部的理论学习，今后必须从以下几方面来努力：‖（一）加强思想领导，健全学习生活。自学是高级组学习的基本环节，因此提高学习的自觉性，养成学习习惯乃是健全学习生活的首要关键。经过两年来的理论学习，大部分同志对于理论学习的兴趣是有了提高，但还有部分同志没有真正体会到理论学习对于正确的掌握政策、搞好工作和锻炼党性的重要意义，甚至有少数同志还存在着“不学习也可以搞好工作”的自满情绪。因此，在今后学习中，必须加强思想领导，展开批评和自我批评，克服学习中的思想障碍。其次，要加强各级党组织对高级组学习的领导与监督，小组长的领导也要加强，已经建立的各种制度必须坚持下来，并使之日趋完善。‖（二）提倡认真读书、刻苦钻研和理论联系实际的学风。对于高级组干部，一方面要强调学习经典著作，多下工夫来钻研基本理论，以掌握理解当前党的基本政策所必需的理论知识；另一方面必须结合学习党的基本政策和决议，研究当前工作中的重大问题，从</w:t>
      </w:r>
      <w:r>
        <w:rPr>
          <w:rFonts w:hint="eastAsia"/>
        </w:rPr>
        <w:lastRenderedPageBreak/>
        <w:t>而加深对理论的认识和体会。因此，钻研理论与联系实际两者是完全一致的，不可分割的。在学习中，必须养成刻苦钻研、独立思考的习惯。‖（三）加强对高级组理论学习的指导。目前，高级组的学习已经组织起来，迫切要求解决的是如何学好的问题。今后除继续发挥省委中心组的核心指导作用外，理论教育部门要及时提供必要的学习参考资料，定期通过小组长会议或组员座谈会的形式，研究学习的重点、方法和理论上的一些疑难问题，并经常汇集各小组在学习中提出的问题和意见，加以整理，印发给大家参考。省委宣传部要加强对高级组学习情况的调查研究，总结和介绍小组或个人的学习方法和经验，引导大家深入学习。‖　　【日期】</w:t>
      </w:r>
    </w:p>
    <w:p w14:paraId="4373C9F6" w14:textId="77777777" w:rsidR="00886012" w:rsidRDefault="00886012" w:rsidP="00886012">
      <w:pPr>
        <w:rPr>
          <w:rFonts w:hint="eastAsia"/>
        </w:rPr>
      </w:pPr>
      <w:r>
        <w:rPr>
          <w:rFonts w:hint="eastAsia"/>
        </w:rPr>
        <w:t>‖【版面】第</w:t>
      </w:r>
      <w:r>
        <w:rPr>
          <w:rFonts w:hint="eastAsia"/>
        </w:rPr>
        <w:t>02</w:t>
      </w:r>
      <w:r>
        <w:rPr>
          <w:rFonts w:hint="eastAsia"/>
        </w:rPr>
        <w:t>版（）‖【标题】一个重要的变化‖【正文】一个重要的变化‖安岗‖党和政府关于在农村实行“定产、定购、定销”的政策宣布后，在干部思想、首先是地方党政机关领导干部的思想中，引起一个重要变化。归纳起来，可以说是心中有数、全面安排、界限分明和一切为发展生产着想。‖先说心中有数。辽宁省农业生产过去年年有计划，但是，却没有一年完成过计划。每年作计划时，县区干部提的计划产量数字总是大的，他们认为计划大一点好看些，从政治上动员群众有力量，同时还可以要求上级多发些贷款和多调拨一些生产物资。这些计划经省的领导机关汇总后，就变成了一个极其庞大的计划。按照这个计划，全辽宁省粮食可以增加六、七十万吨。省的领导机关从历年实产量、公粮收入和调进粮食等方面来考察，最后总要把这个汇总的计划削减一些。县区干部看到计划被削减就认为“上级保守”。这个“先进”同‖“保守”的争论，长期得不到解决。现在实行“定产”，第一件工作就是要求在领导思想中，对农业生产能力有一个接近实际的估计。因为“定产”以后，再也不能像过去那样：“订的计划很大，年年完不成，说话不算数”了。“好好算一下，千万不要有大差处”，这是共同的呼声。从上到下，都开始冷静下来。省委的同志，研究各种不同的方案，对比各种数字，考虑实际产量，能够保证的产量和应当争取的产量。领导机关这种算大账的办法是很必要的，从大账中，他们发现一些值得重新估计的根本问题。第一、在产量方面，从一九五○到一九五四年，产量是逐年提高的。一九五四年的产量超过历史上任何一年，这和辽宁省去年水灾较轻有关系，但最主要的是一九五四年农村工作深入了，统购统销工作抓得紧，心中多少比过去有了底，因而就使得产量数字更符合于实际了。由此出发，便可以基本确定：应以一九五五年的计划产量（大体是一般年景的保证产量）来定产。这就不会偏高偏低，就可以成为增产运动的出发点。第二、在粮食供应方面，过去只是听到有些人喊“紧张”。这次一算帐，发现过去对农村缺粮的估计，有着很大的假象。一九五四年全省供应缺粮户（不算经济区农户）的粮食是三十万吨。以每人每月四十斤计，可够一百二十万人吃一年。全辽宁省种粮食的农民有一千一百万人，这就是说，除去特种作物经济区外，整个农村还有近百分之十的缺粮户，这个数字是大的；同时在缺粮户中间，全年缺粮的人几乎是很少的。有的只是缺一个月到两个月的粮食。大家翻来复去算大帐，最后得出一个接近实际的数字，作为领导“定产、定购、定销”的依据，这是领导思想中一个重要的改变：各县领导干部的思想也有了变化。党的三定政策，引导县区领导干部更多地考虑现实状况，心中有数地领导整个生产工作。正像一位县委同志所说的：“三定政策使我们的头脑清醒起来”。必须抛弃过去“吹气冒泡”的作风，从实际出发具体地领导生产。‖领导思想第二个变化是更加注意对各种工作的全面安排。过去是农业厅领导农业增产，农村工作部整顿互助合作组织，粮食厅负责粮食的征收和保管，商业厅</w:t>
      </w:r>
      <w:r>
        <w:rPr>
          <w:rFonts w:hint="eastAsia"/>
        </w:rPr>
        <w:lastRenderedPageBreak/>
        <w:t>负责统购统销安排初级市场等。各种工作应当由有关部门分工负责，重点进行，这是完全必要的。但是怎样使这些工作都能有机地联系起来，在统一安排下，为着增产节约的共同目标齐步前进呢？这中间就曾发生过不少的问题。不少农村工作干部反映：“搞统购统销，征收公粮，征兵……都能当作一个中心工作，一个突击任务，把各种力量捏在一起干，就是搞生产的时候，大家都认为‘生产是常年的事，往后靠一点，没有啥’，就弄不到一块了。”今年辽宁省不少地区备耕工作做的不好，同这种思想大有关系。党的三定政策和春耕生产号召基本上解决了这个问题。在省委研究贯彻执行三定方针的会议上，他们首先把产、购、销三个方面统一起来考虑，想出统一的解决的办法。如在讨论能否达到规定的总产量时，就自然考虑到农村整顿互助合作问题。全省现已有三万一千个农业生产合作社，参加社的农民占总农户百分之三十二，这个组织起来的力量将会积极响应党的号召，为提高农业生产创造出良好成绩，但是也不能不看到另外一面，这就是在一九五四年挂锄后，合作社遗留下不少问题没有得到解决。很多合作社只是形式上组织起来了，很多地方牲口入社，草料不入社，牲口死亡得病现象很严重，积肥不如去年，这些消极因素将给生产带来一定程度的不利影响，因此必须迅速解决这些问题。同时他们检查了一九五四年统购统销中存在的问题及其对生产的影响。去年粮食统购统销取得了极大的成绩，到二月底为止，全省只剩下了四万三千吨的购粮尾欠，很快就可以全部征齐。但是，还必须估计另外一面。许多地方只顾统购、忽视统销，这些对农民生产情绪都有一定影响。为了搞好定购定销，就必须正视和解决这些问题。怎样使粮食市场活跃起来呢？大家对农村初级市场给了应有的重视。辽宁省初级粮食市场至今尚未恢复。其实，恢复初级市场对缓和个别地区因统购统销工作中的某些偏差而形成的紧张形势会有好处。据调查，开原县一个不大的村庄，现在还有余粮十七万斤，类似情形不少。这些余粮可以经过初级市场购买，对一些缺粮户也可作适当的调剂。总之为了执行三定政策，开展农村增产运动，必须从多方面来进行工作，也只有经过统一的安排，才能做好各种工作，达到增产的共同目的。‖界限分明。过去领导机关在做某一项中心工作的时候，就做一番动员，这是必要的。它起了鼓动和号召的作用。但是，在动员时候，往往对实际工作中的政策界限交代得不明确不具体。有些工作像是被一阵风吹起来，过后常常遗留不少问题。有的地方甚至在执行政策上出了偏差。党的三定政策帮助干部从思想上明确地划清了政策界限。在定产问题上，大家最关心的是预计的总产量数字能否实现。从辽宁省情况看，现在确定的数字是从实际出发的，它比各县提出的数字为低。但要实现这个任务，还得付出相当大的努力。能不能减少一些产量？大家对这个问题一致认为，不能。省委书记黄欧东同志说，“我们一定要完成这个数字，还要争取完成更多的增产任务，这一切都要靠我们努力工作来实现。”在购和销的问题上，也规定了政策界限。有人说：实行定购以后，每个村、每一户就不能再增加了，发生苦乐不均现象怎么办？能不能再把收购任务加个百分之五呢？大家认为不行，说，“这是政策”，把收购数字定在规定的水平上就会有力地发挥农民生产积极性。如果有的地区丰收了，那就可以按照收购增产部分百分之四十的规定办事，这样农民还可以自由支配其余的百分之六十。这些政策界限成了干部思想的武器。‖三定政策给农村开展增产运动提供了最有力的条件，同时也为加强党对农业生产和全部农村工作的领导提出了新的问题，这就是一切从发展生产着想。辽宁省的同志们认为贯彻执行党的政策的根本问题是保证实现增产。在省委会上，大家就研究了种玉米的问题。玉米是一种高产量的作物，它的优点是保收，产量大（一垧地平均可收一千斤），出米率高，饲料又多。辽宁省农民过去</w:t>
      </w:r>
      <w:r>
        <w:rPr>
          <w:rFonts w:hint="eastAsia"/>
        </w:rPr>
        <w:lastRenderedPageBreak/>
        <w:t>种过玉米，但因过去地方党政机关执行政策有偏差，如征收公粮不要玉米，玉米同高粱差价规定的不合理等，结果农民都不种了。为了达到“定产定购定销”的要求，全省要改种和多种十一万一千垧玉米，可以增产六万一千吨粮食；又要深入进行宣传动员，从政策上纠正过去偏差，并采取各种适当的措施，就一定可以实现这个任务。在研究贯彻执行三定政策的同时，省委的同志们认为必须开展广泛的节约粮食的运动，首先是在城市机关部队中节约粮食，省委机关带头节约减少供应，对农民也要进行适当的教育。大家也算了一笔帐：辽宁省生产的粮食是不能自足的，它还需要全国调拨很多粮食。但从全省供应标准看，一般都较其他地方为高，因此要教育人民作到“有啥吃啥”，减少粮食浪费。‖在定购定销方面，一定要合理计算人的粮食和牲畜、猪的饲料的需要，譬如在辽宁地区喂肥一口猪一定要用一定数量的粮食。因此，实行三定时就要把它计算进去，这可以鼓励人们养猪。总之，为了发展生产，必须正确地把国家利益同农民要求，通过三定的形式密切结合起来。一切按党的政策办事。‖这是一些领导思想的重要的变化，它将对胜利实现党在农村的政策起着决定的作用。‖　　【日期】</w:t>
      </w:r>
    </w:p>
    <w:p w14:paraId="4C17C426" w14:textId="77777777" w:rsidR="00886012" w:rsidRDefault="00886012" w:rsidP="00886012">
      <w:pPr>
        <w:rPr>
          <w:rFonts w:hint="eastAsia"/>
        </w:rPr>
      </w:pPr>
      <w:r>
        <w:rPr>
          <w:rFonts w:hint="eastAsia"/>
        </w:rPr>
        <w:t>‖【版面】第</w:t>
      </w:r>
      <w:r>
        <w:rPr>
          <w:rFonts w:hint="eastAsia"/>
        </w:rPr>
        <w:t>02</w:t>
      </w:r>
      <w:r>
        <w:rPr>
          <w:rFonts w:hint="eastAsia"/>
        </w:rPr>
        <w:t>版（）‖【标题】应该重视农村的商业工作‖【正文】应该重视农村的商业工作‖郑远‖当前农村新的情况向县委和县人民委员会的领导干部提出一个大问题，就是加强党对农村商业工作领导的问题。商业工作对于发展农业生产和巩固工农联盟有着决定性的作用。这可以从统购统销的工作中看出来。有的县统购统销顺利完成，农民从具体事实中进一步体会到党的政策的正确性，生产情绪十分高涨。但是，有的县区却是另外一种情况。购粮任务只完成了一部分，供应工作做得不好，群众把统购误解为“有多少买多少”，造成了一时的人为的紧张空气，或多或少地影响了生产情绪。‖这种紧张空气在不少地区集中表现在粮食供应问题上。很多地方农民在评销中产生了“宽打窄用”的思想，造成粮食销量盲目扩大的现象。现在，须要进一步了解实际工作情况究竟怎样。‖根据辽宁省粮食厅对十个市县农村情况的初步调查，农民对粮食（包括部分村干部）相当普遍存在着不缺报缺，缺少报多的现象。安东县三区三级台村农民说缺粮二十万斤，经过复查，证明供应五万斤就够了。铁岭县二区孤家子村农民报缺粮二十一万斤，经过逐户算细账，供应十一万斤就够用了。该村农民王明，全家十五口人，一九五四年收获三十八石粮食，自报缺五个月口粮，要求供应三千三百七十五斤。经过算细账，发现只缺一千三百斤。盘山农场内各村户按十个月缺粮计算，最高的每人评销量达六百斤，最低的五百二十斤。大大超过供应标准。‖我们必须及时保证供应缺粮户的口粮，谁忽视这一点，谁就违反了政策。但是，为了更好地执行政策，我们必须清醒地估计实际情况。譬如在辽宁某些地区，缺粮的情况并不如部分群众自报的那样多。这种紧张情绪的由来，是因为有些人对党的政策有误解，这种误解是由于某些党组织或政府部门没有正确执行党在农村的政策所造成的。‖为什么有很多农民虚报需粮数量，怎样解决这一问题呢？‖首先，应当纠正某些地区在执行党的统购统销政策方面产生的偏差。有些同志没有把购粮工作看做是党对农民的政策问题，而仅仅看做是一个突击任务：“完成数字，就算了，多一点更好！”在购粮期间，是全力以赴，购完以后，就觉得任务完成万事大吉了。他们没有认真地研究群众的困难和需要，“重购轻销”，购粮任务完成了，但农村生产资料和生活资料的供应工作却没有跟上去。有些市、县的粮食销售指标没有分配到户，还在复查平衡；有些地方迟迟不给农民发供应证，农民购粮感到困难和不方便，以致发生了错觉，以为是政府“只管购不顾销”。在</w:t>
      </w:r>
      <w:r>
        <w:rPr>
          <w:rFonts w:hint="eastAsia"/>
        </w:rPr>
        <w:lastRenderedPageBreak/>
        <w:t>这种心理支配下，有些人就多报、甚至虚报自己需要国家供应的口粮。这种执行政策的偏差必须纠正。国家要求各地把统购和统销工作同时做好。统购统销是统一而不可分的政策。那种在实际工作中重购轻销，放弃对销售工作的领导，都是违反政策的。它的结果就会制造人为的紧张情绪。‖离开了政策完成统销任务，同样会造成不良的后果。有些地方在统购中忽视统销，及至发现统销有了问题，又不去深入了解情况，切实地分析问题解决问题，而是强调困难，逐级上报，要求国家多调拨粮食满足农民的“要求”，有的干部竟盲目听信少数人虚报的供应量，要多少给多少。铁岭县有些村干部怕本村群众买不到粮食，在供销合作社运到粮食的头天晚上，就给农民乱开介绍信，助长了农民争先抢购的心理。黑山县姜屯地区干部掌握不严，造成粮食抢购现象，二月下旬每天的销售量平均比上旬增加一倍。也有一些干部，忽视缺粮农民在春耕期间的迫切需要，定出过严和过死的办法来限制农民购粮。新金县二区崔家屯供销社每次只卖半个月的粮，卖粮的人按时上班下班，农民感到极不方便。发生这些现象的地方，县委会都没有把统销工作提到议事日程上来，没有采取适当措施，加强供应工作，从政策上教育干部纠正各种违反政策、脱离群众的做法。县委必须从政策上认识商业工作对农民和农业生产的影响，在统购统销中坚持贯彻党的政策，在“三定”工作中认真进行政策检查，提高干部的政策水平，加强党组织在群众中的政治工作，把政策向群众讲清说透。经验证明：农民懂得了党的政策，一定会说真心话，按照实际情况，自动少报甚至不报供应量。为了做到这一点，必须坚决改变目前某些县委不了解下情，不熟悉各阶层群众思想动态的现象。党的组织对于农村供应情况应当有一个接近实际的估计，这就可以把物质供应工作，同政治工作配合起来，同时并进。‖正确执行统购统销政策，必须从加强国家的社会主义建设，发展农村生产，巩固工农联盟的观点出发来进行工作。有些干部没有把统购统销政策看成是党的总路线总任务的一个部分，而是把它看作是一个孤立的东西。他们认为“统”字的意思就是“什么也是由政府负责”，而没有把党的政策同群众实际生活密切结合起来，进行创造性的工作。党组织应当在政策规定的界限内，把国家要求同农民利益统一起来，采取各种适合当地具体条件的措施，来贯彻执行政策。灾情严重或经济作物地区，是需要从上边供应粮食的。但有些地区却完全可以由群众自行调剂解决。群众原有互相串换粮食的习惯，这种串换完全是可以允许的。可惜，农民这种习惯却在某些地方被强制取消了。海城县八土台屯缺粮农民郝庆立在亲戚家借的四十斤高粱，被村干部指定卖给供销社。郝庆立要求继续买回，有的村干部说：“国家既然保证供应，就不应该随便串换。”这种相当普遍的现象，主要是县区领导机关的政策思想不明确，没有向村干部交代清楚政策造成的。辽宁省购粮完成后，大部分农村粮食初级市场没有及时开放，有的开放了，也不够活跃。有些干部觉得开放农村粮食初级市场会助长投机活动，因而采取了封锁的办法。这些同志不了解，很好地完成粮食统购统销任务，这就基本上粉碎了粮食投机行为。经过统购统销，确立了国家在粮食市场的领导权，保证了群众的合理供应；同时还要正确地领导农村粮食市场，组织农民相互之间调剂粮食，便利农民互通有无，活跃农村经济，刺激农民生产积极性。昌图县建设村全村原来要求政府供应四百石粮食，经过仔细算账后，发现本村余粮很多，如能在农民中间进行自愿的调剂，只要政府供应一百石粮食就够了。这个作法对农民有好处，对国家也有利益。‖党的“三定”政策给解决上述问题提供了最有力的武器。它把产、购、销三件大事统一在一个政策原则之下，使农民摸了“底”，给农民以支配自己粮食的机动范围，因而极大地鼓舞了农民的生产积极性。这就是广大干部和农民热烈拥护党的政策的基本原因。现在</w:t>
      </w:r>
      <w:r>
        <w:rPr>
          <w:rFonts w:hint="eastAsia"/>
        </w:rPr>
        <w:lastRenderedPageBreak/>
        <w:t>“三定”政策正向农村逐步贯彻，党的组织必须抓住统购统销工作中存在的问题，按照“三定”政策的原则加以正确的解决。辽宁省个别村庄初步试点的经验证明：只要我们正确运用“三定”政策精神来解决问题，便会很快地稳定并推动农民的生产积极性。这将给今年农业生产开辟一个增产丰收的宽广大道。‖　　【日期】</w:t>
      </w:r>
    </w:p>
    <w:p w14:paraId="46CCC138" w14:textId="77777777" w:rsidR="00886012" w:rsidRDefault="00886012" w:rsidP="00886012">
      <w:pPr>
        <w:rPr>
          <w:rFonts w:hint="eastAsia"/>
        </w:rPr>
      </w:pPr>
      <w:r>
        <w:rPr>
          <w:rFonts w:hint="eastAsia"/>
        </w:rPr>
        <w:t>‖【版面】第</w:t>
      </w:r>
      <w:r>
        <w:rPr>
          <w:rFonts w:hint="eastAsia"/>
        </w:rPr>
        <w:t>02</w:t>
      </w:r>
      <w:r>
        <w:rPr>
          <w:rFonts w:hint="eastAsia"/>
        </w:rPr>
        <w:t>版（）‖【标题】分区分类指导农业生产‖【正文】分区分类指导农业生产‖田流　刘杰‖一九五四年，山西省人民政府农业厅开始实行了分区分类指导全省农业生产的方针。这是一项重要的措施。它有效地克服了农业生产领导上一般化的缺点，有力地促进了全省农业生产水平的提高。一九五三年以前，由于不明确农业生产的区域性，不熟悉不同作物、品种生长的习性，山西省农业厅在指导全省的农业生产中，发生过很多主观主义的错误和一般化、指导不及时等官僚主义的毛病，把好事办成坏事，把增产措施变成减产教训，使生产遭受了不应有的损失。一九五一年曾经发生过这样的事情：在忻县专区盲目推广洋麻一万多亩。因为当地农民没有种植洋麻的技术，也没有沤麻的条件，结果，造成了生产上很大的损失。同年，还在晋南专区盲目地推广半春性的“碧玉麦”，结果，到了冬季大部被冻死，没有收成。一九五二年，个别地区的农业领导部门不看土壤、气候、耕作、品种等条件，笼统地号召农民“密行密植”，有的农民密植玉米竟达每亩五千株，结果，长不起来，一半的株数不能出穗结棒。至于农业指导上的一般化和指导不及时等现象就更多了。那时山西省农业厅对全省农业生产的指导，往往只是根据太原地区的农事节令。晋南地区果树已经开花了，才接到了农业厅关于“嫁接”的指示；晋北地区的羊毛已经剪过了，剪羊毛的通知才刚刚下达。在这许多事实的教训面前，山西省农业厅才逐步明确了指导农业生产必须从各地不同的经济特点和自然条件出发，实行分区分类指导的方针。‖领导思想明确后，山西省农业厅就着手对全省进行农业生产区域的规划工作。‖山西省的自然条件是十分复杂的。南部气候温暖，北部气候寒冷，两个地区的农事节令相差一个多月，无霜期相差达八十多天，全年的平均温度相差六、七度；地势的高低悬殊就更大了，低洼地区拔海仅三百六十公尺，而高地（可耕地）则达一千零六十三公尺，最高山峰更达三千多公尺。在复杂的自然条件下，作物分布就有极大的差异，晋南地区适宜棉、麦生长，而晋北地区则大部种植生长期较短、抗寒、抗旱力强的春麦、马铃薯、莜麦、亚麻等作物。各地耕作技术水平也极不一致。先进地区已经使用拖拉机或新式农具，耕作也较精细；落后地区还没有耧耙等旧式农具，耕地还用木犁，对作物既不中耕培土，也不施肥，还停留在“广种薄收”的阶段。山西省的农业区划就是根据各地自然条件的特点，作物分布的不同，耕作水平的高低，把全省划分为晋南、晋中、晋东南、晋西、晋北等五个农业区。为了能够在大的区划范围内贯彻分区分类的指导原则，各专区、县，又根据当地的具体情况，划分若干较小的农业区；各区、乡、农业生产合作社则实行土地、作物站队，来达到因地种植并积累耕作经验的目的。‖划分好农业区以后，山西省农业厅又在各个不同的农业区里，建立了农业生产的指导机构。这是贯彻分区分类指导原则的一项极其重要的组织措施。只有在可能的条件下，根据需要逐步建立起农业技术指导组织，才能使分区分类指导的原则变成实际的措施；只有技术指导干部深入农村，深入田间，深入生产过程，结合农民生产经验进行科学、技术研究，才能够进一步确定适合本地区农事需要的具体措施，进行具体指导。一九五四年山西省农业厅在全省建立了三百七十七个农业技术推广站，配备了一千六百七十七个农业技术干部；并在晋南、晋中、晋东南三个区建立了十</w:t>
      </w:r>
      <w:r>
        <w:rPr>
          <w:rFonts w:hint="eastAsia"/>
        </w:rPr>
        <w:lastRenderedPageBreak/>
        <w:t>七个农业科学技术基点，在晋中碱化地区成立了碱化改良工作队，在晋西北建立了水土保持工作站。‖分布在各个不同地区的农业技术指导站、农业科学技术基点，根据本地区不同的条件和特点，进行研究、推广工作，具体地贯彻和执行着分区分类指导的原则。如设置在晋南地区的站和点，根据这个区气候温暖、地势平坦、土壤中含有机质极少（据华北农业科学研究所典型调查，有机质含量不到百分之一）、肥料缺乏、虫害严重等特点，进行了许多工作。晋南区主要作物是棉花和小麦，这个地区的站和点对这两种作物的栽培、管理进行了研究。在麦田栽培中推行了轮作、倒茬，选用优种，实行“窄行匀种、适当增加播种量”的密植法；在棉田中积极推行了防治棉花虫害，改进田间管理，推广曲耀离“五打整枝”技术经验，适当提早播种期，适时适量施肥浇灌等提高棉田产量的措施。‖经过一年来的工作，各个地区的农业技术推广站、农业科学技术基点，都已程度不同地掌握了本地区的特点，开始提出和解决当地农业生产中若干重要问题。榆次县张庆基点站发现黑穗病是这个地区的主要作物——高粱减产的重要原因后，就大力提倡并具体指导农业生产合作社实行“赛力散”拌种和拔除病株等措施。经过采取这些措施后，高粱黑穗病的发病率已从原来的百分之十七降低到百分之九点九。保德县暖泉乡水土保持基点站去年在黄土坡地上，推广了沟垄种植法，农作物增产达百分之十一以上。全省各个点、站，一年来在推广密植耧、麦田压绿肥、高温速成沤肥、玉米人工辅助授粉、药剂拌种等技术措施，都起了典型示范的指导作用。一九五四年全省共改制密植耧三万五千多张（由七寸行距改成五寸左右），使密植面积达到麦田总面积的百分之三十左右；麦田压绿肥九十五万亩，开始改变了某些地区麦田不施肥的习惯。棉花栽培中各产棉区除推行了等距、匀苗、合理密植等增产方法以外，已经根据地区、土地、品种等条件，初步确定了单位面积的最高栽培株数，克服了过去那种盲目密植的偏向。‖一年来的事实证明，分区分类指导农业生产的方法，是改善对农业生产的领导，提高农业生产的一个十分有效的措施。但这毕竟是一件新的工作，由于实行的时间短和缺乏经验，不可避免地还存在一些缺点，需要进一步改进和提高。山西省农业厅在贯彻分区分类指导农业生产工作中存在的主要缺点是：（一）在技术指导方案中，虽然指出了各个农业区的范围、特点以及必须采取的主要技术措施，但没有具体规定出贯彻的步骤和完成的程度，这就使某些专区、县的农业领导部门对实现分区分类指导原则，程度不同地停留在口头上和计划中。（二）把全省规划成五个农业区也不够科学和合理，如晋西农业区的南半部为棉麦推广区，而北半部则是亚麻、春麦产区，把它划在一个农业区显然不合适，需要修正。（三）农业厅在贯彻分区分类的指导原则中，缺乏具体深入的检查工作，没有更认真地系统地总结和研究工作中的经验和问题，还残存着一般化的工作作风。这些都必须继续加以改进。‖　　【日期】</w:t>
      </w:r>
    </w:p>
    <w:p w14:paraId="381D4BE6" w14:textId="77777777" w:rsidR="00886012" w:rsidRDefault="00886012" w:rsidP="00886012">
      <w:pPr>
        <w:rPr>
          <w:rFonts w:hint="eastAsia"/>
        </w:rPr>
      </w:pPr>
      <w:r>
        <w:rPr>
          <w:rFonts w:hint="eastAsia"/>
        </w:rPr>
        <w:t>‖【版面】第</w:t>
      </w:r>
      <w:r>
        <w:rPr>
          <w:rFonts w:hint="eastAsia"/>
        </w:rPr>
        <w:t>04</w:t>
      </w:r>
      <w:r>
        <w:rPr>
          <w:rFonts w:hint="eastAsia"/>
        </w:rPr>
        <w:t>版（）‖【标题】在华沙举行的波苏条约签订十周年庆祝大会上　贝鲁特的报告摘要‖【正文】在华沙举行的波苏条约签订十周年庆祝大会上‖贝鲁特的报告摘要‖新华社二十二日讯　塔斯社华沙二十一日讯：波兰统一工人党中央委员会第一书记贝鲁特二十日在华沙举行的波苏友好、互助与战后合作条约签订十周年庆祝大会上作了报告。‖贝鲁特说，我们今天庆祝波苏条约签订十周年。尤其有意义的是，这个历史性条约签订的周年纪念同弗·伊·列宁的纪念日恰好碰在一起。这个条约是列宁领导的胜利的社会主义革命的思想所诞生的，这个条约充满了兄弟互助、国际团结和各国平等的精神，而这些东西在列宁的不朽思想和他的事业中得到完美的创造性的体现。我们两国的友好条约深入千千</w:t>
      </w:r>
      <w:r>
        <w:rPr>
          <w:rFonts w:hint="eastAsia"/>
        </w:rPr>
        <w:lastRenderedPageBreak/>
        <w:t>万万波兰和苏联人民的心中，在他们意识中成了为共同的繁荣和幸福而进行兄弟合作的指南，这就是过去十年难以估计的历史成果。‖贝鲁特说，社会主义国家在第二次世界大战中的伟大胜利使得许多欧洲国家消灭了法西斯主义和资本主义的束缚，从而进一步突破了资本主义制度，在国际形势中造成了新的历史转变，在国际舞台上形成了新的力量对比。在最近五年中，由于中国革命的胜利，这一转变大大地深刻化了。我们今天隆重庆祝的人民波兰和苏联之间已经签订十周年的友好条约，是国际形势中这种转变的反映，是这种转变的结果。这个同盟和友好的条约反映出国际关系的新特征，而这种国际关系是在资本主义世界的历史上从来没有而且也不可能有的。‖贝鲁特接着谈到了过去十年来波苏两国人民友谊的发展，以及苏联在经济各方面对波兰的巨大无私的援助。他说：对于波兰人民来说，同苏联的同盟和友谊成为了我们祖国劳动群众在过去十年中所获得的一切创造性成就的不可估量的精神和物质上的支柱。无论在战后的恢复时期，或是在根据六年计划实行大规模基本建设的时期，我们不但有机会获得苏联的经验，而且有机会获得苏联的经济和财政上的直接援助。苏联贷给波兰用以向苏联订购货品以及工业装备的贷款的总数在过去十年中达到了三十亿卢布左右。‖贝鲁特说，如果没有苏联的帮助，波兰社会主义工业化的基础——重工业和机器制造业的建设和改建工作是不可能进行得像现在那样快的。我们以贷款购买的方式从苏联那里获得好几十个大工业企业的设备，其中有列宁冶金联合企业、华沙优质钢工厂、华沙和卢布林的汽车工厂、雅沃日诺、华沙和迪霍夫的发电站、肯杰仁氮肥工厂、奥斯威辛碳化物工厂、“维日彼查”大型水泥厂、比亚特尔科夫、赞布罗夫和法斯蒂的纺织工厂等。大多数新工业企业的建设都是根据苏联的技术资料进行的，设备和机器由苏联供应，在建筑和安装工作方面也依靠苏联专家的帮助。‖我们两国的科学家越来越广泛地交流科学经验。我们越来越多地利用苏联科学和技术进步中的重大成就。苏联正在把在和平使用原子能方面的科学成就介绍给我们。这是社会主义国家对待科学成果的态度的光辉榜样。苏联的这种帮助将使波兰科学家们能够进行各方面的研究，促进波兰核子物理学的发展。‖贝鲁特在谈到国际形势时说：我们在过去几年中学到了很多，但是我们特别清楚地懂得了一个真理。美帝国主义及其帮凶们——希特勒国防军的厚颜无耻的重建者和挥舞着原子武器的横蛮的冒险分子——的掠夺性面貌现在是比任何时候都更加露骨了。‖美国独裁者强使批准巴黎协定和使西德重新军国主义化，同时还企图破坏关于裁军问题的谈判，但是毫无疑问，他们将遭到西欧人民的越来越强烈的反抗。受到奥地利人民热烈欢迎的苏联在奥地利问题上所采取的立场，彻底揭露了帝国主义政客们的仇视和平的笨拙的花招。‖同时，亚非两洲的人民发出越来越强烈的呼声，他们了解到他们团结起来会有多大的力量，并想要挣脱殖民主义的桎梏，不让自己的国家变成为美国侵略者的军事基地。‖贝鲁特接着说：我们这个阵营的实力和优势的不断增加，它在防止侵略方面的团结和合作，它的防御力量，这一切都是和平力量战胜战争力量的不可缺少的条件。我们武装力量的联合司令部就将为这一目的服务。我们阵营的力量越强大和越团结，我们也越能叫那些原子冒险家的发昏的头脑清醒过来，因为很明显，任何的挑衅的企图都是要以失败告终的。波苏条约是我们阵营的整个安全体系的一个组成部分和牢固的一环。因此我们要像保护眼珠一样地保护它。波苏友好、互助条约签订十周年的庆典，不仅是我们总结我们的兄弟合作的杰出成绩的机会，也不仅是我们回顾过去和共同回亿使我们两国人民结成一体的共同经历和喜悦的机会。这个节日对我们来说还是一个激励和号召，它号召我们加紧我们的创造性努力来提高劳动生产率，增加农业生产，降低成本和加强我们的国防。伟大</w:t>
      </w:r>
      <w:r>
        <w:rPr>
          <w:rFonts w:hint="eastAsia"/>
        </w:rPr>
        <w:lastRenderedPageBreak/>
        <w:t>的苏联所领导的整个和平和社会主义阵营的力量和思想团结的加强，是保障我国安全和增进人民福利、保障我们为千百万普通人民的生活向前迈进的可靠保证。‖在波苏两国签订友好条约十周年纪念日这一天，我们有权利说：我们过去没有辜负我们朋友的信任，而且永远也不会辜负我们朋友的信任。我们对于当我国人民在最艰苦的时日里所获得的巨大帮助表示深刻的感谢和感激，我们要牢牢地记住这一点，而且要在我们的意识中经常加强伟大的和不朽的国际无产阶级团结的思想。‖　　【日期】</w:t>
      </w:r>
    </w:p>
    <w:p w14:paraId="56F58621" w14:textId="77777777" w:rsidR="00886012" w:rsidRDefault="00886012" w:rsidP="00886012">
      <w:pPr>
        <w:rPr>
          <w:rFonts w:hint="eastAsia"/>
        </w:rPr>
      </w:pPr>
      <w:r>
        <w:rPr>
          <w:rFonts w:hint="eastAsia"/>
        </w:rPr>
        <w:t>‖【版面】第</w:t>
      </w:r>
      <w:r>
        <w:rPr>
          <w:rFonts w:hint="eastAsia"/>
        </w:rPr>
        <w:t>02</w:t>
      </w:r>
      <w:r>
        <w:rPr>
          <w:rFonts w:hint="eastAsia"/>
        </w:rPr>
        <w:t>版（）‖【标题】地方工业怎样为农村经济服务‖【正文】地方工业怎样为农村经济服务‖中共河北省委工业部部长　胡开明‖河北省的地方工业，几年来，给农民供应了一定数量的生产资料和生活资料，完成了农副产品的加工任务，支持了农业生产和互助合作运动。但是在执行地方工业为农村经济服务的方针上，走了一些弯路。在一九五二年以前，曾不顾农民实际需要，过多地制造了水车、步犁、喷雾器等农具，造成了大量的积压。这一偏向纠正后，又产生了把许多生产农具的工厂改产了别种产品，以致地方工业供应农村生产资料的比重逐年缩小。一九五二年为农业提供的生产资料占全省工业生产总值的百分之六点五八，一九五三年降为百分之六点四八，一九五四年又降为百分之五点零九。显然，这种情况和中央的方针是不相符合的，和日益发展的农村经济也是不相适应的。‖现在，河北省在贯彻地方工业为农村经济服务的方针中所存在的缺点已开始克服，但还存在许多问题：‖一、不调查研究当地农民的需要，关门生产。许多企业墨守成规，品种很少，样式陈旧。有些企业虽然积极制造新产品，但缺乏调查研究，不适合农民需要，推销不了。有些企业单纯追求产值，不管群众需要，只顾生产价值大的产品。去年有些地区遭受了水灾，农民迫切需要小铁锅以节省燃料，但许多工厂为了追求产值，仍大量铸造大锅，结果销不出去；去年全省仅工业厅系统即积压了铁锅三十多万口。还有些工厂，只顾生产方便，不顾当地群众生活的需要。如生产的袜子大多是大号的，有些妇女买不到适用的袜子；绒衣多是套头的，不适合农民的习惯。‖二、许多机械铁器工厂普遍是只生产，不修配；或者只生产成品，不生产零件。有些工厂虽然生产零件，但规格也多不一致。农民买来的农具只要坏了一个零件，就得运到很远的地方去修配，很不方便。因而有些农民的农具坏了，宁可搁置起来，也不愿去修理，许多步犁就这样变成了“挂犁”，水车变成了“睡车”。有些地方由于修配厂过少，农民不得不排队去修配农具。‖三、产品质量低，价格高。今年二月份河南省向沧县铁工厂订了购买三百台铡草机的合同，一百台使用不久就坏了，其余二百台都退了回来。石家庄搪瓷厂的口杯，很容易裂纹和掉瓷，群众把这个厂称做“掉瓷厂”。更严重的是有些企业还有伪装造假的行为，以次货冒充好货，欺骗农民。如沧县铁工厂曾把木架已断的切片机用钉钉住，抹上油泥，冒充好货卖出。有许多产品价格过高，农民不愿买。价格高的原因，大部分是由于成本太高，一部分是由于利润偏高。‖此外，工业部门缺少必要的技术传授工作，农民买了去不会用，也使一些新式农具不易推广。‖由于存在这些问题，河北省地方工业不能跟农村经济密切结合，不能更好地支持农业的社会主义改造和满足广大农民的需要，在某些方面甚至影响了工农联盟。例如去年天津专区胜芳铁工厂附近的灾区农民，几次要求他们生产防洪、抢种和副业生产所需的工具，但他们始终不肯生产。今年这个厂派人下乡访问，召开座谈会，大讲工农联盟，开始来人很多，后来一听说是胜芳铁工厂，群众纷纷散去，只剩下几个老头给这个厂提意见说：要什么不给什么，咱们这个盟不好联。这是一个极为深刻的教训。‖由于没有</w:t>
      </w:r>
      <w:r>
        <w:rPr>
          <w:rFonts w:hint="eastAsia"/>
        </w:rPr>
        <w:lastRenderedPageBreak/>
        <w:t>很好地跟农村经济密切结合，地方工业供、产、销不平衡的情况日益严重。据河北省地方国营、公私合营厂矿一九五四年的不完整统计，由于不适合农民需要和质量过低而积压的产品，总值达一千多万元。有的机械铁器业已频于停工关厂的危险境地。还有些工业领导机关和厂矿企业，不注意同农村经济密切结合，盲目追求发展速度，盲目生产以城市和外销为对象的产品，结果不是没有销路就是原料供应不足，只好减产停产。‖河北省地方工业中的国营和合作社营企业，多半是从敌伪手里接收过来的工厂，还有的原是我们的机关生产，这些生产单位，在生产组织技术、设备、工艺程序等方面，多不是按着为农村经济服务的方向组织的。几年来，这些企业虽也进行了一些改组和改革，但因方针不明确，经验缺乏，加之受大规模的基本建设和大工业的发展的刺激，在改造中有很大的盲目性。有些工业企业领导人员不了解工农业的正确关系，也没有看到解放以来，特别是农业互助合作运动开展以后，在农业生产和农民生活上所发生的新变化，认为在经济建设时期工业的发展速度既要超过农业，就盲目地认为地方工业为基本建设和大工业加工的出路大，面向农村的出路小。跟这些思想紧密联系的，还有许多企业的领导干部存在单纯追求产值和利润的资本主义经营思想，只想作大批的整活，不愿作小批的零活；只想作产值大利润高的活，不愿作产值小利润低的活；只想作现成活，出旧产品，不想创制新产品，嫌麻烦、怕困难等等。这些就是长期地忽视为农村经济服务的主要原因。‖因此，要贯彻地方工业为农村经济服务并跟农村经济密切结合的方针，首先就必须使各级领导人员认识：地方工业的任务虽是多方面的，但其最主要的任务则是满足当地人民的需要，尤其是扶植农业生产的发展；同时，地方工业的原料供应和产品销售，在全国计划平衡的基础上，基本上都要从当地求得解决，根据当地的需要和可能来确定地方工业的生产和建设计划。只有这样，地方工业的发展才能建立在可靠的基础上。事实上，已有不少地方工业企业由于生产方针正确，已根本改变了“吃不饱”的状况。如沧县专区的三个铁工厂，今年二月深入农村访问，同十一个县订立了合同和协议，承制了铡草机、铁锨、铁锅和其他农具近万件。石家庄专区的藁城铁工厂，只有十七、八个工人，既生产又修配，适合农民的要求，去年生产任务很多，获利一万二千元。这些事实有力地说明了地方工业面向农村是有广阔前途的。‖其次，要做好农村市场的调查研究工作，按照农民需要确定生产对象和产品的规格、质量和数量，克服关门生产的现象。但调查农村需要和制造新产品的工作，必须有组织有领导地进行，要跟供销、农业等有关部门取得密切联系，以防片面性和重复调查现象的发生。在掌握了农村需要之后，还要按产品分类，在全国平衡的基础上谋求地区平衡，并根据统筹兼顾，全面安排的方针，对各种经济类型的企业统一分配任务，避免各厂盲目生产同一产品或都不生产某一产品，造成供产销不平衡的现象。‖第三、要本着尽量利用现有设备的精神，根据当地需要，有计划地、适当地改组或改革一些不合理的现有企业，使之符合于为农村经济服务的要求。‖第四、要有计划地组织农具修配网，解决农民修配农具的困难。组织修配网要有统一的筹划，按照各经济类型的组织和技术特点，从产品和地区上适当分工。在这方面，应充分发挥手工业合作社和个体手工业的作用，地方国营工业则在技术上给以指导和协助。‖第五、要切实加强企业管理，加强技术工作，改善质量，增加品种，降低成本，供应农民以物美价廉的产品。同时，工业部门还应主动地协助农业技术部门做好技术传授工作，以便农民掌握新式农具的性能。‖　　【日期】</w:t>
      </w:r>
    </w:p>
    <w:p w14:paraId="24277615" w14:textId="77777777" w:rsidR="00886012" w:rsidRDefault="00886012" w:rsidP="00886012">
      <w:pPr>
        <w:rPr>
          <w:rFonts w:hint="eastAsia"/>
        </w:rPr>
      </w:pPr>
      <w:r>
        <w:rPr>
          <w:rFonts w:hint="eastAsia"/>
        </w:rPr>
        <w:lastRenderedPageBreak/>
        <w:t>‖【版面】第</w:t>
      </w:r>
      <w:r>
        <w:rPr>
          <w:rFonts w:hint="eastAsia"/>
        </w:rPr>
        <w:t>04</w:t>
      </w:r>
      <w:r>
        <w:rPr>
          <w:rFonts w:hint="eastAsia"/>
        </w:rPr>
        <w:t>版（）‖【标题】苏联政府照会西德政府　欢迎西德政府派代表去莫斯科考虑建立两国外交和贸易关系的问题‖【正文】苏联政府照会西德政府‖欢迎西德政府派代表去莫斯科考虑建立两国外交和贸易关系的问题‖新华社讯　塔斯社莫斯科八日电：苏联驻法国大使馆六月七日把苏联政府致德意志联邦共和国‖（西德）政府的照会一份送交德意志联邦共和国驻巴黎大使馆。照会全文如下：‖“苏联政府荣幸地对德意志联邦共和国政府作下列声明。‖苏联政府认为，和平和欧洲安全的利益，以及苏联和德国人民的民族利益，要求苏联同德意志联邦共和国两国之间的关系正常化。‖历史经验证明，欧洲和平的维护和巩固，决定性地取决于苏联和德国两国人民之间是否存在着正常和良好的关系。另一方面，如果两国人民之间缺乏这种关系，那就只能引起欧洲的不安，只能加剧普遍的国际紧张局势。这种情况只是对那些要想维持国际紧张局势的侵略势力有利，而凡是希望维护和巩固和平的人，都不会不希望苏联同德意志联邦共和国两国之间的关系正常化的。‖苏联和德意志联邦共和国关系的这种正常化首先是苏联和德国人民所切身要求的。大家知道，在我们两国人民之间存在着友好关系和合作的年代时，两国都曾得到很大好处。相反地，我们两国人民之间过去所发生的敌对关系和战争曾给我们两国人民带来难以估计的灾难、贫困和痛苦。在过去的两次世界大战中，遭到最大牺牲的正是苏联和德国人民。在这两次战争中，苏联和德国人民的伤亡人数数以百万计，超过其他参战国伤亡人数的总和几倍。城市变成废墟，乡村化为灰烬，两国人民的巨大财富被毁灭了，这就是我们两国之间发生战争的后果。‖苏联政府不能不敦请德意志联邦共和国注意：现在，某些国家的某些侵略集团正在草拟计划，使苏联和西德相互对立，阻挠我们两国关系的改善。实施这些侵略集团的计划就会导致新的战争，而这一次战争会不可避免地把德国的领土变为战场和废墟。这样一次在德国的领土上采用最新的大规模毁灭性武器的战争，就其后果来说，会比所有过去的战争更加残酷，毁灭性更加大。‖决不能容许事件向这个方向发展。如果我们两国能够根据相互信任和和平合作的原则建立正常关系，那末这种迫在眉睫的危险是可以防止的。‖就苏联来说，尽管上次大战给它造成一切灾害，可是它决没有因此而对德国人民抱有报复的情绪。苏联在战后时期在解决德国问题方面所采取的符合于德国人民切身民族利益的立场以及苏联和德意志民主共和国两国之间建立起来的、并且正在平等和互不干涉内政的巩固基础上继续发展着的良好关系，就证明了这一点。‖在这方面，苏联政府的出发点是，苏联和德意志联邦共和国之间正常关系的建立和发展将有助于解决有关全德国的重大的悬而未决的问题，并且从而也一定会有助于解决德国人民的主要的全民族的问题——一个民主的德国的统一的重建。‖这一切都说明，我们两国之间关系的正常化不仅完全符合德国和苏联的民族利益，而且符合巩固和平和欧洲各国安全的利益。‖苏联政府还认为，苏联同德意志联邦共和国之间建立更加稳定的贸易关系是有重要意义的。在这里追述一下下面一点是合宜的：苏联同德国过去曾经进行广泛的互利的贸易，而商品流通量有时曾经达到苏联和德国双方对外贸易总额的五分之一。‖现在，苏联同德意志民主共和国保持着广泛的贸易联系，而苏联同德意志联邦共和国之间的贸易则是为数有限而且不稳定的。然而，只要苏联同德意志联邦共和国之间存在着正常关系，两国之间是有条件发展广泛的商品流通并且建立互利的经济联系的。苏联拥有高度发展的工业和不断增涨的农业，它认为有可能大大扩展同西德各公司的贸易数额。特别是在某些国家的经济愈来愈不稳定的情况之下，这不能不具有重大的意义。‖文化联系可以在使两国关系正常化方面起重大的作用。大家知道，苏德两国人民之间的科学、文化和技术联系是有悠久的传统的，这种</w:t>
      </w:r>
      <w:r>
        <w:rPr>
          <w:rFonts w:hint="eastAsia"/>
        </w:rPr>
        <w:lastRenderedPageBreak/>
        <w:t>联系的保持丰富了两国人民的精神生活，并对整个欧洲文化的发展发生了有利的影响。自然，这种传统可能、而且也应当有助于两国的科学、文化和技术合作事业的发展。‖苏联政府认为，限制了西德外交联系的所谓西德占领法规的废除，以及苏联最高苏维埃颁布的关于结束苏联同德国之间的战争状态和关于建立它们之间的和平关系的法令，在目前提供了使苏联和德意志联邦共和国之间的关系正常化和建立直接关系的必要条件。据此，苏联政府向德意志联邦共和国建议建立两国之间直接的外交、贸易和文化关系。‖考虑到两国的国家领导人员进行个人的接触是适宜的，苏联政府欢迎德意志联邦共和国总理康·阿登纳先生以及德意志联邦共和国政府愿意派遣的任何其他代表在不久的将来前来莫斯科，来考虑关于苏联同德意志联邦共和国之间建立外交和贸易关系的问题和研究与此有关的问题。”　一九五五年六月七日‖　　【日期】</w:t>
      </w:r>
    </w:p>
    <w:p w14:paraId="18E9D228" w14:textId="77777777" w:rsidR="00886012" w:rsidRDefault="00886012" w:rsidP="00886012">
      <w:pPr>
        <w:rPr>
          <w:rFonts w:hint="eastAsia"/>
        </w:rPr>
      </w:pPr>
      <w:r>
        <w:rPr>
          <w:rFonts w:hint="eastAsia"/>
        </w:rPr>
        <w:t>‖【版面】第</w:t>
      </w:r>
      <w:r>
        <w:rPr>
          <w:rFonts w:hint="eastAsia"/>
        </w:rPr>
        <w:t>02</w:t>
      </w:r>
      <w:r>
        <w:rPr>
          <w:rFonts w:hint="eastAsia"/>
        </w:rPr>
        <w:t>版（）‖【标题】中华人民共和国监察部　关于一九五四年人民监察工作的报告‖【正文】中华人民共和国监察部‖关于一九五四年人民监察工作的报告‖（一九五五年四月七日刘景范副部长在第四次全国监察工作会议上的报告）‖（一九五五年五月三十一日国务院全体会议第十次会议批准）‖一九五四年各级人民监察机关在过去几年工作的基础上，学习了国家过渡时期总任务，总结了一九五三年的监察工作，召开了第三次全国监察工作会议。这次会议根据实现国家过渡时期总任务的要求，提出了以监督检查国家过渡时期的各项政策法令的贯彻执行和国家建设计划，特别是经济建设计划的执行为中心任务；并提出结合我国实际情况积极地学习苏联监察工作的先进经验，有计划有步骤地推行中长铁路监察工作的经验；强调运用集中力量重点检查的方法，进一步地和国家行政机关、企业及其工作人员中的违法失职行为进行斗争。一年来各级监察机关贯彻了这次会议的精神，使监察工作向前发展和提高了一步，并获得了很大的成绩。‖（一）有重点地进行了监督与检查。一年来，各级监察机关在农村方面协同有关业务部门，对统购统销、农业生产互助合作、防汛排涝、生产救灾等项工作，进行了多次重点检查。揭发了一些干部工作不负责任或在执行任务强迫命令以及贪污盗窃、违法乱纪的行为。这些问题，经过检查与处理，并建议有关部门采取了措施，帮助他们进行了纠正，这对贯彻农业增产政策，教育干部，改进农村工作，起了一定的作用。同时，对财经企业部门特别是工业、建筑等部门的五百多个企业单位的物资供应工作，两万三千多个粮食仓库和许多商业部门的仓储保管工作，以及银行等部门的财务管理工作进行了重点检查，并发现以下几方面的情况。‖在检查物资供应工作中，揭发了一些企业部门由于只注意完成任务不注意节约国家资财，责任不清，制度不健全，供应计划不切合实际，宽打窄用，盲目采购，错购重购等所造成的严重积压现象。据一九五四年下半年中央工业、建筑等八个部门中的三百多个监察机关的初步统计，共揭发出积压的原材料三亿五千余万元（以新人民币计，下同）。据各省市监察机关报告，地方国营企业部门的物资积压现象也很严重。仅据辽宁、湖南、天津三个省市监委报告，商业部门积压商品八千一百余万元。由于物资积压、保管不善和使用不当，造成了严重的损失浪费。例如：建筑、燃料工业、第一机械工业等部门所属九十四个企业单位监察室的初步统计，浪费损失达一千余万元。重工业、纺织工业等部门所属二十五个企业监察室统计，共揭发账外材料和黑仓库物资价值二百八十六万元。‖在检查粮食和商品仓储保管工作中，也揭发了由于保管不善，制度混乱，忽视仓库安全造成的粮食、商品损失的严重现象。据山西、河南、浙江、上海等二十七个省市监委一九五四年检</w:t>
      </w:r>
      <w:r>
        <w:rPr>
          <w:rFonts w:hint="eastAsia"/>
        </w:rPr>
        <w:lastRenderedPageBreak/>
        <w:t>查报告不完全的统计，共发现粮食生虫、发芽、霉烂、烧毁、贪污、被盗、鸟鼠损耗四亿六千六百多万斤。据商业部监察室根据十个省、市检查材料统计，商品霉坏损失七百多万元。‖在检查财务管理工作中，揭发了不重视财务管理，现金管理混乱，账目不清，制度不严，造成积压、浪费和贪污盗窃国家资金的严重现象。据人民银行监察室对三十五个省、市分行及一百六十个所属单位的检查，发现非营业占款中虚假不合理现象，积压了大量资金。上海等十三个分行和辽宁省分行所属五个支行，由于少收利息、赔偿、罚款、出纳短款等差错事故，共损失一百二十七万元。人民银行不完全材料统计，共发生贪污盗窃案件二千零五十起，贪污被盗金额四十万五千元。‖上述问题，经过检查揭发，引起了被检查单位的警惕，重视了物资供应、仓储保管、财务管理工作，推动主管部门处理了许多积压的资财和将要损坏的粮食，挽救了损失，加强了管理工作，建立与健全了一些制度。据纺织工业、第二机械工业、重工业等部门所属四十四个单位统计，经监察室审核财务、材料、供应计划，建议削减了计划中不切合实际的部分达一千零九十八万元，增加了必要的部分十三万九千余元。建筑工程部东北建筑工程局七个监察室推动业务部门处理了积压物资二百九十万元。据河北、福建、河南、上海等二十七个省、市监察机关的报告统计，共挽救了危险粮三十六亿九千多万斤。‖（二）推行中长铁路监察工作经验。一九五四年已在铁道部各管理局普遍推广中长铁路监察工作经验，并在重工业、第一机械工业、第二机械工业、纺织工业、燃料工业、建筑、交通、商业、粮食等系统的二十四个企业单位内试行。这些推广和试行的单位，在上级监察机关和主管部门的积极协助下，多半是经过首先深入企业了解情况，边做边学积累经验并制定规章，训练干部，充实组织，广泛宣传这一经验的优越性等准备工作后，于一九五四年下半年先后开始的。‖这些推广和试行的单位，都采取“先易后难，边做边学”的办法，从检查财务工作入手，有重点地对现金的开支、合同的签订、耗损报废的注销以及对某些单位的生产财务计划的制定，进行了事先审核；同时，有重点地对生产财务计划的执行情况和现金、商品、材料等的保管、统计、使用，进行了事后检查；个别单位已作到了对生产财务决算报告的分析。推广和试行较早的单位已经收到了初步的成效。‖铁道部监察局所属单位自推广这一经验以来，通过事先审核与事后检查，共揭发损失、浪费、不合理开支及少收、漏收七百三十万元，无计划超计划支出八十三万元。揭发账外材料、物资浮多及黑金库二百零八万六千元。经过审核与处理，防止和挽回了损失二百五十三万元，防止超计划、无计划开支五十一万元。其中通过事先审核各项单据文件（包括合同），停止支付的单据有一万四千八百件，金额为二百六十四万元。通过事后检查还发出一千五百余件建议信，企业管理机关根据这些建议，采取了措施，发出有关纠正缺点改进工作的命令和指示四百九十余件。例如：吉林铁路总监察对该铁路管理局一九五五年的生产财务计划进行了事先审核，削减了不合理的支出九十余万元。齐齐哈尔铁路管理局根据建议信，建立了不满轴列车统计分析制度，第三季度发出不满轴列车比第二季度减少了三分之一。‖其他试办单位，同样也取得了一定的成效。例如：天津第二棉纺厂一九五五年财务收支、技术措施、大修理与基本建设计划，经监察人员审核后，削减了流动资金和取消不合理工程项目等，共节省了资金四十七万元。牡丹江百货商店对物品耗损注销实行事先审核以后，建立了责任制，工作人员责任心普遍加强，耗损率降低了百分之七十五。‖实行这一经验的结果证明：就发挥监察工作的作用方面来说，有很大的优点。由于它对企业的生产财务计划进行监督与检查，这就抓住了企业的关键问题；由于它在监察方法上是进行事先与事后的监督与检查，这就使监察工作更加严密</w:t>
      </w:r>
      <w:r>
        <w:rPr>
          <w:rFonts w:hint="eastAsia"/>
        </w:rPr>
        <w:lastRenderedPageBreak/>
        <w:t>有力；由于它实行垂直领导，这就避免了业务单位的影响和限制，能够主动地有计划地进行工作。就对加强企业管理工作方面来说，也有很大优点。主要的表现在：能够有力地监督企业部门贯彻国家政策法令，正确地执行国家计划，合理使用国家资财，防止损失浪费，加强企业计划的准确性，提高工作人员的责任心和纪律观念。‖（三）处理人民检举控告和惩戒工作。一年来，监察机关在处理人民来信工作上与有关部门进行了明确的分工，改进了工作方法，提高了工作效率。据不完全的材料统计，各级人民监察机关自行查处和交有关部门查处结案的各种案件三十一万六千余件。对错误较小的给以批评教育，予以纠正；对错误严重的，根据错误情节给予适当的处分。对已改正了错误的受处分人员经审理撤销处分。这对维护国家纪律，教育干部，提高责任心，起了一定的作用。‖（四）培养训练干部。监察部和一些企业部门监察室，为了推广中长铁路监察工作经验，举办了专门训练班，训练了一些干部。还有不少的监察机关，遵照中监委所发的加强在职干部业务学习的指示，制定了学习计划，开展了在职干部业务学习，并自己举办或委托别的机关代办了短期训练班或业务讲座，这对于监察干部业务水平的提高与中长铁路监察经验的推广上，有很大的帮助。‖但是在一九五四年的工作中，各级监察机关还存在着许多缺点：‖（一）在我们工作中的官僚主义和文牍主义作风还没有认真克服。对下级监察机关的工作，检查的少，情况了解不够，工作中的许多问题不能及时得到解决，双重领导的分工不明确，给下级监察机关增加了工作中的困难。对监察干部的政治思想领导不够。对被监督部门的情况很少进行有系统的调查研究，不能及时地发现和帮助他们解决工作中所存在的主要问题。对一些人民检举控告案件不认真负责的检查处理，层层照转，拖延积压；对工作中许多新的经验不能有系统地总结；对所发现的问题不及时向上级反映；不善于利用检查揭发的材料进行宣传教育工作。‖（二）有些监察人员对监察工作的目的认识不够，不了解监察工作的目的就是为了帮助被监督部门纠正缺点，避免错误，以保证国家政策、法令的正确执行，保证计划的完成或超额完成，因而在工作中产生了或多或少的主观片面和形式主义偏向。有的只注意形式上的监督检查，不注意实际效果。检查工作的次数和发现的问题不少，但不重视提高检查质量，有些问题检查的不深不透不好处理或处理的不彻底不及时，甚至拖延积压，时过境迁不能处理；有的只注意揭发问题，不注意处理问题，有些问题虽然作了检查与处理，但不注意复查改进情况，甚至有的对业务部门的缺点和错误，不积极地揭发和诚恳地帮助其改正，而是听任其发展，这种观点是错误的。在推广和试办中长铁路监察工作经验中，有的不认识这一经验的完整性，而片面地认为这一经验主要是检查财务，堵塞财务上的漏洞，不注意去了解和检查生产上的问题；还有的以为事先审核是这一经验的主要形式，而孤立地审核单据，放松了事后检查。在事先审核中，不分主次；平均使用力量，影响监督检查主要问题。‖（三）有些监察人员对不良倾向缺乏警惕，熟视无睹。有些监察人员思想不健康，计较个人得失。有的对负责人员的缺点错误的揭发处理，顾虑多端，怕打击报复，不敢揭发，不敢处理。有的错误地认为监察工作是得罪人的工作，揭发批评不尖锐，处理问题不严肃，得过且过，一团和气。另外，有个别监察人员对坏人坏事不批评、不揭发、不处理，姑息迁就，甚至于包庇。‖此外，还必须指出，监察工作面宽，业务复杂，机构设置的很多，每一单位人员很少，力量分散不能适应工作的需要，加之干部缺乏生产财务知识，也增加了我们工作中不少的困难，这些缺点和困难今后必须设法加以纠正和克服。（新华社）‖　　【日期】</w:t>
      </w:r>
    </w:p>
    <w:p w14:paraId="5D3009CB" w14:textId="77777777" w:rsidR="00886012" w:rsidRDefault="00886012" w:rsidP="00886012">
      <w:pPr>
        <w:rPr>
          <w:rFonts w:hint="eastAsia"/>
        </w:rPr>
      </w:pPr>
      <w:r>
        <w:rPr>
          <w:rFonts w:hint="eastAsia"/>
        </w:rPr>
        <w:lastRenderedPageBreak/>
        <w:t>‖【版面】第</w:t>
      </w:r>
      <w:r>
        <w:rPr>
          <w:rFonts w:hint="eastAsia"/>
        </w:rPr>
        <w:t>02</w:t>
      </w:r>
      <w:r>
        <w:rPr>
          <w:rFonts w:hint="eastAsia"/>
        </w:rPr>
        <w:t>版（）‖【标题】苏联“斯大林”集体农庄是怎样建立起来的‖【正文】苏联“斯大林”集体农庄是怎样建立起来的‖苏联甫·柯尔尼洛夫‖人民日报的读者希望在报上看到介绍苏联一个集体农庄的文章，介绍它是怎样建立的，它在自己发展道路上克服过什么困难，它取得了哪些成绩。‖拿俄罗斯中部一个普通的农庄——梁赞州的“斯大林”集体农庄为例，说明这些问题。这个州，或者如革命前所称的这个省的农民的生活，在旧时代比其他州的农民还要困苦。关于他们，曾有这样的谚语：“梁赞的庄稼汉，世世代代受熬煎。”‖现在，我们是在这个集体农庄中央办事处的所在地，在古老的俄罗斯的村庄巴土里诺村的农民们中间。当农庄的庄员知道我们准备向中国同志介绍这个农庄的建立经过以后，许多人都决定参加座谈会。集体农庄的办公室里很快就挤满一些上了年纪的人——第一批集体化工作者。靠近我们的桌子坐着农庄的第一任主席，现任农庄管理委员会委员年长的庄员阿历克赛·萨姆索诺夫，同他并排坐着的是农庄工作队队长费道尔·基谢列夫。老庄员伊凡·基谢列夫也来了。座谈会一直继续到午夜以后很久。从他们的谈话中，可以看到关于集体农庄最初的成就和曲折的生动图画……‖“随着苏维埃政权的胜利，地主的土地被分了，”集体农庄庄员们说，“以前少地和无地的农民都获得了一份地，生活好起来了！那些以前为谋生而到处流浪的梁赞州的庄稼人又回家了！现在，他们每个人都已能够耕自己的一份地、打自己的粮食，再也没有地主的奴役来威胁他们了。”‖但是在自由的土地上以自由的主人的身份生活过一段时期以后，农民们深切地感到，他们还是不能完全摆脱贫困。富农还在依靠剥削贫苦的农民而发财致富。‖共产党和苏维埃政权向农民指出了走向幸福和富裕生活的康庄大道——集体经营农业生产。一九二九年在巴土里诺村建立了一个集体农庄。农业的社会主义改造开始了。大多数农民都申请参加集体农庄；但是在富农的煽动下，一些人很快又撤回了自己的申请书。然而这并没有能动摇农民中意志坚定的那些人——为集体农庄奠定基础的积极分子们。集体农庄的第一批庄员共十七个人，他们开始为新生活开辟道路。‖他们是些什么样的人呢？‖阿历克赛·萨姆索诺夫是一个贫农的儿子，国内战争的参加者。共产党员格里高里·穆什金以前是水手，为苏维埃政权而战斗的战士。阿库林娜·卡查林娜是寡妇，四个孩子的母亲。叶卡吉林娜·马克西莫娃是一个在国内战争中牺牲了的铁路工人的妻子。阿历克赛·科契托夫是农民——中农。还有青年团员德米特里·叶尔米洛夫、伊凡·古萨罗夫、雅可夫·基谢列夫，当他们的父母还在考虑、动摇，还没有决定参加集体农庄时，这些青年团员们却先作出了榜样，成了集体农庄的一员，并开始在农庄里热情地工作起来了。‖在农庄的全体大会上，集体农庄庄员们选出了一个由三人组成的农庄管理委员会。阿历克赛·萨姆索诺夫被推选为主席。通过了把土地、耕畜、农具、大车和经营用的建筑物一律归公的决议。一共联合了三十五公顷土地并凑了四匹马，十部犁、十一只耙和四辆大车。由于耕畜过少，决定再添置四匹马。农庄收集了足够的种籽；因为参加集体农庄的每一个人，对于他加入农庄以前所占用的那块土地，都留有足够用的种籽。加入集体农庄的财产总值的百分之二十五以上被提作农庄的公积金，其余的作为股份基金。公积金是农庄神圣不可侵犯的财产，而股份基金则可以在庄员退出集体农庄时发还他。‖有些地区的农民曾提议把属于农庄庄员的家禽、绵羊和猪等等也归在一起化为公有。但是，在巴土里诺，人们没有照这个意见做。无论是家禽、猪或绵羊都留给集体农庄庄员个人使用。当时没有哪一户养有两头乳牛，因此在建立集体农庄的饲畜场时，决定从集体农庄庄员和当地农民那里购买牛犊并从别的地方购买乳牛。‖在实行集体经营的第一年，农庄就获得了丰收。农庄选出了最好的谷物留作种籽，偿还了国家的欠款，其余的就分配给</w:t>
      </w:r>
      <w:r>
        <w:rPr>
          <w:rFonts w:hint="eastAsia"/>
        </w:rPr>
        <w:lastRenderedPageBreak/>
        <w:t>集体农庄庄员了。丰收是集体农庄的最好的一种鼓动工作。个体农民一个接一个地递来要求加入集体农庄的申请书。集体农庄内农具、耕畜、种籽逐渐充实起来。集体农庄发展了，耕地面积扩大了，劳动组织也调整了。‖但是在集体农庄里也发生过不少的混乱现象，这主要是因为在管理大的集体农庄方面还缺乏经验，还不善于组织人们及时完成农庄所有的工作。例如，牲畜被养在不适宜的畜舍里；饲料工作也没做好。牲畜养瘦了，还死了一些马、乳牛……这些挫折使一部分农庄庄员动摇了。他们开始谈到要退出集体农庄，并收回自己的牲畜。‖为什么最初的困难就能使集体农庄的庄员们沉不住气，使他们慌张起来呢？‖在这方面，集体农庄制度的死对头——富农，起了相当大的作用。村子里留下来的富农总共不过几个人，但是他们却在干些黑暗的勾当。同公开的敌人作斗争要容易些，而同那些隐伏起来的、潜入集体农庄的敌人，同那些在大会上拥护苏维埃政权而事实上却在进行破坏活动，散布挑拨性的反集体农庄的谣言的敌人作斗争，就要困难多了。这次终于查明，那个以前是富农的安德烈·卡吉林，虽然他在加入集体农庄时曾宣誓忠于集体农庄制度，但实际上却想竭力搞垮农庄。这个卡吉林劝诱集体农庄庄员们脱离农庄并牵走他们的牲畜。经过进一步的查究，在它的住所里发现了武器……卡吉林及其同伙们被逐出了农庄，并受到了应得的惩罚。‖当时国家还不能充分满足各集体农庄在资金、肥料、机器和种籽方面的需要。因此，集体农庄光指望国家的帮助是不行的。巴土里诺村“斯大林”集体农庄的庄员们把自己的个人积蓄拿出来借给农庄购买饲料。这样就在共同努力下摆脱了饲料供应不足的困境。庄员们还决定筹集必要的资金，来着手建立公共畜舍。农庄管理委员会的委员、集体农庄庄员中的共产党员和青年团员们自己仅留下了为赡养家庭所必需的谷物、马铃薯和蔬菜，其余的都投作了建筑农庄公共建筑物的基金。其他的集体农民们也学习他们的榜样。集体农庄庄员们在市场上卖掉凑集起来的产品，然后以所获得的现金购买木料、钉子和石板瓦，立即开始了公共畜舍的建筑。‖集体农庄日益巩固起来，集体农庄庄员开始从每个劳动日获得了很多谷物、蔬菜和现金。但是，当时城市和工业中心在谷物方面是按照限额配给制发售的，还得不到充分的供应。‖“斯大林”集体农庄的庄员，正像所有的集体农民一样，当然不能坐视这种困难不管。因此，他们自觉地少留下一些谷物作为支付劳动日报酬之用，以便除完成对国家的义务交售外，还能按照规定价格把自己所储存的谷物的一部分出售给国家。他们曾集中全力来发展谷物经济，每年把数十吨谷物售给国家，以帮助解决国内的谷物问题。‖在最初几年，劳动的计算是集体农庄工作中的一个薄弱环节。几乎每天都有农庄庄员向农庄管理委员会提出申诉。种田的人责备集体农庄的领导者把他们一天的沉重工作算得和守望者、驭手的工作相等。挤奶女工认为把牧人的远为轻松的劳动和她们的劳动同等看待是不公平的。农庄管理委员会在审查所有这些申请书时，愈益相信劳动的平均计算制度（一个集体农庄庄员每出去工作一次就给记上“一笔”——一个劳动日）是不公平的，这种制度不能激发人们从物质利益上来关心劳动生产率的提高。集体农庄很快就废弃了这种制度，确定了标准工作定额和劳动日的评定办法。‖最初，集体农庄在对待庄员的个人经营方面曾有很多不明确的地方。某些庄员开始过度醉心于饲育供个人使用的牲畜——一家就养两头乳牛、好几口母猪和大群的绵羊。人们为照顾家里的牲畜费去很多时间，以致没有工夫为公有经济工作，这就使集体农庄面临瓦解的危险。但是，随着一九三五年农业劳动组合章程的通过，这一切都得到了适当的安排。根据章程，集体农庄每一家农户（在梁赞州所在的非黑土带的条件下）可以有乳牛一头、小牛不超过两头、母猪一只，绵羊和山羊不超过十只等等供个人使用。多年的经验证明，只有</w:t>
      </w:r>
      <w:r>
        <w:rPr>
          <w:rFonts w:hint="eastAsia"/>
        </w:rPr>
        <w:lastRenderedPageBreak/>
        <w:t>公有经济才是集体农庄庄员收入的主要源泉，而个人经营只能起次要的、辅助的作用。‖多年的经验也证明，公有经济内各部门之间的正确配合，是多么重要。在这方面，“斯大林”集体农庄犯过不少错误。有一个时期，这个农庄因醉心于种菜业而使谷物经济受到损失，完全没有去种植像玉蜀黍这样的珍贵作物，也没有正确地确定畜牧业和农作业之间的比例关系。‖现在所有这些缺点，正和其他许多别的缺点一样，已经基本上消除了。梁赞州的“斯大林”集体农庄已变成一个多部门的有大量产品的农庄。在这个农庄里共种植了二千四百七十二公顷的谷物和蔬菜作物，饲养了五百多头牛和一些猪；它有一个养着约二千只家禽的养禽场，一个有着约一百只蜂房的养蜂场，并有一个大的温床栽培场以及其他等等。每头乳牛每年的平均挤奶量已提高到三千公升。几个最好的田间工作队从每公顷收获了二十五公担多的谷类作物；三十多个集体农庄庄员由于使小麦丰产而获得苏联的各种勋章和奖章。集体农庄年年从每公顷土地上收获四百多公担的白菜。农庄每年的收入已超过三百万卢布。‖从下列数字中也可以看出这个集体农庄的经济情况。在最近的五年到七年中，农庄共建筑了三所可容二百八十头牛的设备完善的牛舍；在这些牛舍里装设了自动饮水器、架空道（运输饲料的设备——编者），并安装了电灯。农庄还新盖了一所坚固的、可容一百二十头牛犊的小牛舍，十个蔬菜贮藏库，一所可容十部汽车的车库和一个禽舍。‖如果苏维埃国家不供应集体农庄以农业机器设备，所有这些成绩将会是不可思议的。现在，机器拖拉机站以机器帮助这个集体农庄耕种田地并收获庄稼。机器拖拉机站的专家们天天都在帮助这个集体农庄来提高耕作水平。在这个集体农庄刚刚巩固了自己的经济，刚刚站稳脚步的年代里，机器拖拉机站所起的作用是无法估量的。‖那末，这个集体农庄的庄员们——也就是原来的那些农民，过得又怎样呢？‖在这方面，只要举出下面的数字就可以说明了。近十年来，在四百五十家集体农户中，就有三百二十七家盖了新房子。这些房子大多数都是砖造的、宽敞的、设备完善的房屋。每所房子里都有漂亮的家具。家家都有电灯和收音机。这个集体农庄的庄员们过着幸福、富裕和文明的生活……‖这就是这个集体农庄的庄员们向我们谈的关于他们生活的情况。最后，他们要求我们向中国朋友转达最热情的问候。‖　　【日期】</w:t>
      </w:r>
    </w:p>
    <w:p w14:paraId="16F4929B" w14:textId="77777777" w:rsidR="00886012" w:rsidRDefault="00886012" w:rsidP="00886012">
      <w:pPr>
        <w:rPr>
          <w:rFonts w:hint="eastAsia"/>
        </w:rPr>
      </w:pPr>
      <w:r>
        <w:rPr>
          <w:rFonts w:hint="eastAsia"/>
        </w:rPr>
        <w:t>‖【版面】第</w:t>
      </w:r>
      <w:r>
        <w:rPr>
          <w:rFonts w:hint="eastAsia"/>
        </w:rPr>
        <w:t>06</w:t>
      </w:r>
      <w:r>
        <w:rPr>
          <w:rFonts w:hint="eastAsia"/>
        </w:rPr>
        <w:t>版（）‖【标题】坚决肃清胡风集团和一切暗藏的反革命分子‖【正文】坚决肃清胡风集团和一切暗藏的反革命分子‖不能容许暗藏敌人进行破坏活动‖唐山华新纺织工厂细纱车间李凤兰（全国人民代表大会代表、河北省工业劳动模范）小组二十二人来信：胡风反革命集团对人民的仇恨这样深，竟想用“橡皮包着钢丝”的鞭子鞭打我们。是的，在旧社会，我们工人就亲身尝受过特务匪徒用这样鞭子的鞭打，多少兄弟姐妹，在敌人的鞭打下面，流尽了鲜血，牺牲了生命！我们恨透了一切反革命分子！我们全厂的工人，都在兢兢业业地努力生产，开展节约运动，浪费了一寸纱头，大家都心疼。胡风集团却想尽办法从内部来拆我们的台，破坏我们的社会主义建设事业。我们一定要坚决地镇压他们，彻底摧毁这个反革命集团。我们要求政府立刻严厉惩办胡风、阿垅等坚决反革命的分子。‖湖北省黄石市华新水泥厂王忠山来信：看了报上刊登的关于胡风反革命集团的第三批材料后，我对这群反革命分子感到极大的愤怒。我曾记得我从前的生活：我的家人都被地主恶霸赶出在外，不能回家。我的父亲就因此死在外边，用稻草卷起埋了。我和母亲因为没有办法一直要饭要到一九五○年。幸亏党和毛主席的领导，我们才在解放后回到了家。现在，我想起这些事来，就非常痛恨使我受到这些苦难的反动派的统治。今天，当我</w:t>
      </w:r>
      <w:r>
        <w:rPr>
          <w:rFonts w:hint="eastAsia"/>
        </w:rPr>
        <w:lastRenderedPageBreak/>
        <w:t>们走上了从来未有的幸福生活道路的时候，胡风反革命集团还想使反动政权复辟，要我过从前的黑暗生活，这怎么能行呢？感谢党揭发了这个反革命集团，我要求政府依法惩办他们。‖过去我的警惕性是不高的，对和胡风类似的敌人是认识不清的。记得我在部队时，我们队上有个文化教员，我同他在一块工作了三年多，两人工作来往很密切。有时闲谈起来，我就不注意了，把党内的话都跟他说了。后来他被逮捕了，我还大吃一惊。这个人工作很积极，谁知他却是伪装起来的反革命分子，那时我真后悔。现在我是一个经济保卫工作者，我一定要接受过去的教训，加强政治、业务和文化的学习，好同潜伏在我们革命队伍内的反革命分子作坚决的斗争！‖参加内蒙古图里河劳动保护会议的职工一百五十九人来信：我们正在祖国的边疆——大兴安岭开劳动保护会议。从报纸上看到胡风反革命集团的材料，我们感到万分愤怒！几年来，我们林业工人在冬季的冰雪里，在夏季的泥泞里采伐木材，就是为了要和全国人民一起，建设我们美好幸福的社会主义国家。胡风反革命集团却在破坏我们的社会主义建设，因此，他是我们工人阶级最危险的敌人。我们图里河的林业工人也和全国人民一道积极参加斗争，要求彻底粉碎这个反革命集团，要求政府依法惩办胡风和胡风集团中的首恶分子！‖我们林业工人还要响应党的号召，提高警惕，不让一切反革命分子在林业部门得到隐身之地！‖黑龙江省集贤县国营友谊农场张五庚来信：我是正在建设中的国营友谊农场的一个工作人员。现在，我们正在祖国的“北大荒”不分昼夜地进行着垦荒工作。对于胡风反革命集团的罪行，我们感到无比的愤恨。我们要求给予这些反革命分子以严厉的惩办，以保卫我们的胜利果实和社会主义建设。‖辽宁省五龙背革命残废军人教养院全体残废军人来信：我们从广播中听到，从报纸上看到关于胡风反革命集团的三批材料，对这些反革命分子感到极端愤怒。我们决不能容许这些毒恶透顶的家伙们破坏我们的幸福生活。‖我们之中有的是远在一九二七年参加红军的，也有的是在抗日战争时期、第三次国内革命战争时期、抗美援朝战争时期参加革命军队的。我们为了人民的解放，曾流出了鲜血。胡风反革命集团想颠覆我们的人民政权，从内部破坏我们的社会主义建设，我们革命残废军人决不容许。我们将提高警惕，决心肃清资产阶级思想影响，和全国人民一道，为彻底粉碎胡风反革命集团和肃清一切暗藏的反革命分子而斗争。‖中华全国民主妇女联合会吴凌来信：我现在是一个正在保胎的孕妇，躺在床上已经两个多月了。虽然我天天都在同疾病作斗争，但，“人民日报”所公布的关于胡风反革命集团的材料，每一行我都仔细地看过了。‖当我看完了关于胡风反革命集团的第三批材料后，更清楚地知道了：原来胡风的主子是帝国主义和它的走狗蒋介石匪帮。对这些反革命匪徒，我感到了极大的愤怒。我还没有做过母亲，但我可以体会到母亲养育一个孩子是多么不容易。要使孩子们幸福地成长起来，就不能不有一个强大的祖国和和平幸福的生活环境。我国人民在共产党和毛主席的领导下，好容易才获得了这种幸福的生活。我想，为了胜利地建成社会主义社会，为了我们的孩子，我们要坚决粉碎胡风反革命集团。我希望我们许多做母亲的，也都能参加到这个斗争中来，为保卫我们孩子的幸福前途而斗争！‖西南钢铁公司供销总站武汉采购站周陆飞来信：当我在关于胡风反革命集团的第三批材料中看到胡风分子曾在“中美合作所”活动过的时候，不禁使我回想到了一九四九年重庆解放前夕的恐怖情景。那时候，我曾亲自看到特务分子破坏重庆全市工厂的情况：如雷的爆炸声没有停止过，火光像闪电似地照亮了整个山城。和这同时，在“中美合作所”，特务分子对共产党员和进步人士的大屠杀也在进行着。许多革命烈士和善良人民，都被他们用极残酷的毒刑——镪水池、万人坑、老虎凳等等，残害了。那时候，只要有一点点良心的人，谁</w:t>
      </w:r>
      <w:r>
        <w:rPr>
          <w:rFonts w:hint="eastAsia"/>
        </w:rPr>
        <w:lastRenderedPageBreak/>
        <w:t>也对特务分子们的这些罪行切齿痛恨！现在，这些万恶滔天的刽子手，又混进了我们革命队伍里，并在暗地里进行着反革命的活动，这叫我们怎么能够容忍呢？‖我自己在旧社会里做工的时候就曾遭受过特务的毒打，也受过失业流浪的痛苦。我想，在旧社会里受到过这样痛苦的人何止千百万呢？多亏中国共产党和毛主席的英明领导，中国人民解放军和许多革命志士多年的英勇斗争，我们才能够有了今天的幸福生活。我们应该珍惜并保卫我们已取得的胜利。因此，我们必须彻底肃清一切暗藏的反革命分子！‖华侨事务委员会工作人员陈云飘、李最贤等六人来信：我们是一群生长在帝国主义殖民地的侨生。在海外，我们和许多侨胞一样，备受美帝国主义及其走狗蒋介石特务的压迫和欺凌。当我们投奔解放了的祖国时，许多侨胞和同学都嘱咐我们，要我们和全国人民一道为建设伟大的祖国而努力。‖回到祖国，我们看到各地的侨乡在人民政府的领导下，已逐渐呈现出新的面貌，侨眷的生活已有了保障，回国的华侨学生都上了学，海外侨胞的正当权利和权益获得了祖国的保护。海外侨胞对今天的人民政权，纷纷表示衷心的感激和拥护。‖可是，正当全国人民和海外侨胞在不同工作岗位上，为建设社会主义的祖国而努力的时候，胡风反革命集团却在用尽各种阴险恶毒的手段，进行破坏、阻挠，妄想推翻我们的人民政权，让蒋介石反动统治复辟。这种反革命的罪恶活动，怎能不让我们切齿痛恨！‖“人民日报”公布的三批材料，已充分地证明了胡风反革命集团是我们的阶级敌人。我们要求政府给他们以严厉的惩处。‖现在，我们更进一步地认识到，敌人是不会束手待毙的，他们还要作垂死的挣扎。“人民日报”已向我们指出，其他类似胡风集团的反革命分子还可能隐藏在我们的队伍中。我们一定要提高警惕，清查一切钻进革命队伍来的反革命分子，绝不能让他们“滑过去”！同时，我们还要告诉家乡的侨眷们，叫他们时刻警惕着，严防一切反革命分子的破坏。‖陕西省大荔县扈家村扈西印来信：我是一个农民。胡风的眉眼，我没有见过，他写的文章也没有看过，不知道他是个啥东西。读了报纸登的胡风给他集团的人写的密信，才弄清了他是个十足不折不扣的反革命家伙。他一心想破坏我们的幸福的生活，想使我们原鼓旧槌地回到国民党统治的那个时代，重受压迫。‖回想蒋匪坐天下的时候，我受人剥削，年年过着吃不饱穿不暖的生活；为了交不起苛捐杂款，挨打、坐监是家常便饭。解放后，共产党救活了我，在党和政府的关心和领导下，日子一天比一天过好了。不单生活过好了，政治认识也提高了，在人前面能说话，我编的快板也上了报，报社还吸收我做了通讯员。这些事，在旧社会里是做梦也梦不到的。‖我热爱新社会，我们当地的群众也是跟着共产党和毛主席指的道路走的。他们的心思我很熟悉，因为我是个宣传员，每当政府有政策，我就讲给他们听，他们不但听了高兴，而且在执行中也是尽力的。他们明白政府的一举一动都是为人民过好光景的。再看看互助合作吧，这个村除了地主、富农以外，百分之九十五的农户加入了农业生产合作社，余下的也都参加了互助组，这说明了人民热爱政府。政府的政策我们都是衷心地拥护的。‖最近，我把胡风反党、反人民、反革命的事实讲给群众听，他们一致咬牙痛恨。贫农扈安锁说：‖“我今年七十岁了，旧社会的苦难日月过够了，不要说教我再过那个日子，就是想一下也要头疼。政府应该把这个坏货趁早拾掇了！”‖中共中央马克思、恩格斯、列宁、斯大林著作编译局全体工作人员来信：我们认为这次对胡风反革命集团罪行的揭露，是革命事业的一大胜利。‖我们是马克思列宁主义经典著作的翻译工作者，我们坚决保卫马克思列宁主义思想，保卫马克思列宁主义在中国的胜利。胡风集团是马克思列宁主义的死敌，我们要同这些披着马克思列宁主义外衣而进行反马克思列宁主义活动、打着革命的招牌而进行反革命勾当的两面派分子坚决斗争到底。我们向党</w:t>
      </w:r>
      <w:r>
        <w:rPr>
          <w:rFonts w:hint="eastAsia"/>
        </w:rPr>
        <w:lastRenderedPageBreak/>
        <w:t>和人民保证，我们要迅速地积极努力地将马克思、恩格斯、列宁、斯大林的全部著作翻译出来，让全国人民掌握马克思列宁主义这一锐利武器，像拿着照妖镜一样，把一切狡猾地披着马克思列宁主义外衣的反革命分子的原形照出来。‖中国人民解放军某部栗宜桐来信：我是一个新入伍的战士。我今年才十八岁。为了保卫祖国的海防，保卫我国的社会主义建设和全国人民幸福的生活；为了消灭蒋介石卖国集团，解放祖国的领土台湾，我积极地响应国家号召来服兵役。因此，当我看到“人民日报”公布的胡风反革命集团的罪恶后，真气坏了。我们不能容许这些家伙来破坏我们所热爱并努力来保卫着的伟大祖国。‖我今年才刚入伍。我一定要服从上级的领导，好好学习掌握现代化武器的技术，练好身体，提高警惕，随时注意着不让敌人来破坏我们的建设，并准备着为解放我国的领土——台湾而斗争！‖哈尔滨工业大学学生治竹君来信：看到了六月十日“人民日报”公布的关于胡风反革命集团的第三批材料后，我抑制不住我心头的愤怒。我不禁想起了九年前的艰苦岁月。那时候，我随育才中学撤退到晋察冀边区的阜平县。在那些日子里，我们用洗脸盆打菜，用点灯的豆油涂抹冻裂了的脸；一块木头板就是黑板，腿就是桌子……。我们响应党中央的号召，咬紧牙关渡过了难关。我们的革命战争也赢得了胜利。也正是这样，今天我才能在祖国的新型的工业大学——哈尔滨工业大学里读书。我们有宽大舒适的大楼，有很好的实验室和图书馆，我们的生活也是丰富多采的。每当我想起我们今天的生活，都使我对许多革命先烈们有着说不出的崇敬，并热爱今天幸福的生活。但是，胡风这个丧尽天良的反革命分子，却想从我们的手中夺走这幸福的果实，希望蒋介石卖国集团卷土重来。我们绝不允许！我们要求司法机关一定要严惩这些反革命分子！‖铁道部第一工程局甘肃兰州青石湾第十九工区木工周发奎来信：我是一个木工。解放前，自我以上几辈子都是受苦的人。那时候，我得不到受教育的机会，所以不但看不懂报纸，连自己的名字也写不出来。解放后，我参加了人民铁路的工作。现在，不但自己一家生活过得美满，在文化上也翻了身。我已能写信，也能看报了。看了“人民日报”刊出关于胡风集团的第三批材料后，我完全认清了胡风和他的喽啰们是美蒋匪帮的忠实走狗，是我们劳动人民的死敌。我真气愤极了，我要求政府坚决镇压这些反革命分子，保卫我们已经取得的幸福的日子。‖中国人民解放军浙江前线海防某部韩逸民来信：我和我的战友们都有着一个共同心愿，就是要忠心耿耿地保卫我们的祖国并准备好一切力量，去解放我国的神圣领土台湾。‖当我们昼夜注视祖国海洋的彼岸和天空的时候，而在我们的背后却出现了一些披着伪装的敌人，他们企图颠覆我们的人民政权，让反动派复辟。这是我们不能容忍的。我们将和全国人民一道，为消灭一切人民的敌人，粉碎一切反革命分子的活动而斗争。‖重工业部钢铁工业管理局生产技术处全体技术人员来信：读了“人民日报”连续发表的关于胡风反革命集团的三批材料以后，我们清楚地认识到胡风集团是暗藏在革命队伍中的反革命集团，是中国人民的公敌。‖我们请求政府依法严惩胡风和执迷不悟的胡风集团分子。‖胡风事件使我们受到了深刻的教育。我们更进一步认识到随着祖国建设事业的蓬勃发展，人民力量的日益壮大，敌我斗争将愈加尖锐和复杂。钢铁工业是社会主义建设的重要环节，反革命分子是决不会放松对这个部门的破坏的。因此，我们除积极参加粉碎胡风反革命集团的斗争外，还必须加强学习马克思列宁主义，时刻保持高度的政治警惕性，坚决肃清一切暗藏的反革命分子，为实现伟大的国家社会主义工业化而斗争。‖提高警惕，不让敌人钻空子‖黄河水利委员会三角第五测量队全体员工自陕西朝邑工地来信：我们对胡风反革命集团的罪恶活动，感到极大的愤怒。我们不能轻轻放过这些反革命分子。我们要求政府给他们以应得的惩处。我</w:t>
      </w:r>
      <w:r>
        <w:rPr>
          <w:rFonts w:hint="eastAsia"/>
        </w:rPr>
        <w:lastRenderedPageBreak/>
        <w:t>们保证做好我们的工作，并提高警惕，克服一切麻痹大意思想，为保卫我们祖国的社会主义建设而奋斗。‖国务院参事室范朴斋、焦实斋、李蒸等十三人来信：我们对胡风问题，最初也只认为是文艺界的问题，并未引起足够的重视。看到几批材料后，我们感到这一揭发真是一件大事，引起了我们深刻的警觉！‖胡风及其集团的骨干分子，原来多年以来就是蒋匪帮的走狗——特务。这一伙反革命集团分子，真太猖狂了！不坚决彻底地粉碎他们、消灭他们，人们的愤怒是不能平息的。我们建议政府对这一伙人民的死敌，按照法律予以严厉的惩处！‖我们想，类似胡风集团的反革命分子，一定还有潜藏，这就更该提高警惕。我们全国人民都应该自觉地协助政府揭发这些败类。对反革命特务的姑息，便是对人民的残忍。只有肃清一切反革命特务，才能保卫人民的事业，使革命的政权更加巩固。‖从有关胡风事件的文件中，尤其从“人民日报”在公布胡风反革命集团材料的历次按语中，我们深深得到启发。“人民日报”在胡风的“我的自我批判”那篇文字的按语中说：成千成万的小资产阶级知识分子是和中国共产党合作并愿意受党领导的。我们，正是这千万人中的一部分。但我们感到，‖“合作”还不够，我们自觉地诚恳地要求改造，一切从头来过，首先要改造思想，从一切唯心哲学的泥坑中自拔出来。只有这样，才是真正“受领导”，才不辜负领导。‖山东省海阳县民兵于化虎来信：胡风事件使我更加认识了社会主义建设的艰巨性、复杂性，阶级斗争的尖锐性。但不管反革命分子怎样玩弄花样，在毛主席的英明领导下，人民的阶级觉悟比从前大大提高了，人民是团结一致的，只要我们的眼睛明亮，我们就能够揭露一切反革命分子的阴谋活动。六月十六日晚上，我们开了个民兵会，重新检查了武器，划分了小队，每晚轮流放哨，保卫麦收。我们将以这样的实际行动，来参加全国人民肃清暗藏的反革命分子的斗争。‖北京市东四区东颂年胡同公安派出所张衡钧来信：胡风事件使我受到很大教育。最初，我曾以为这不过是文艺界的思想斗争，和自己没有什么关系。等到“人民日报”公布了关于胡风反革命集团的第三批材料后，我才明白，他们是和公开的拿枪的敌人一样可恶的。这件事使我感到自己在过去是太麻痹了。我是人民首都的一个公安工作者。作为站在对隐蔽敌人斗争最前线的公安人员来说，我这种麻痹思想是极其有害的。我决心从这次事件中吸取教训，并保证今后随时随地提高政治警惕性，努力学习马克思列宁主义，不断地武装自己的头脑，以加强和提高自己的工作能力，为镇压一切暗藏的反革命分子，为保卫首都的安全和社会主义建设事业的顺利进行而斗争。‖北京大学生物系教职员张景钺、李汝祺等六十人来信：我们是一些从事自然科学工作的人。当胡风反革命集团的罪行开始被揭发的时候，我们曾经天真地认为这只是文艺方面的思想斗争，对这件事不够重视。关于胡风反革命集团的第一、二两批材料公布以后，我们才感觉到事情不是那样简单的，才开始注意起来。接着，第三批材料又公布了，我们才张大了嘴巴，瞪起了眼睛，不由地喊了出来：好凶恶的敌人呀！‖现在一切都明白了。凡是我们所喜爱的，便是这一伙反革命分子所憎恨的。他们是我们的敌人。‖这次斗争深刻地教育了我们，使我们从麻痹大意的睡梦中醒悟过来。我们更具体地体会到过渡时期阶级斗争的尖锐化和复杂化。我们以前的政治嗅觉太不敏锐了。‖今后我们一定要加强政治学习，提高我们的政治觉悟和政治敏感。我们决心今后更紧密地团结在党的周围，同全国人民一道，为粉碎一切反革命分子的阴谋活动，为祖国的社会主义建设而努力。‖中央戏剧学院陈丁沙来信：胡风事件使我们受到了很大教育。党报提醒我们：自由主义是反革命分子的好朋友。这多么值得我们警惕啊！‖我是中央戏剧学院的一名工作人员，在“人民日报”公布关于胡风反革命集团的第二批材料时，我注意到编者按语中提到：胡风集团分子通信</w:t>
      </w:r>
      <w:r>
        <w:rPr>
          <w:rFonts w:hint="eastAsia"/>
        </w:rPr>
        <w:lastRenderedPageBreak/>
        <w:t>时，用过“中央戏剧学院张寄”的名义。我还想起胡风的“意见书”中也引用过一个关于中央戏剧学院讲“红楼梦”的例子，虽然是歪曲了的，和事实并不相符，但这个“情报”又是从那里传出去的呢？胡风在他的密信中不是惯于向他的党羽要材料，要情报吗？运动深入开展，人们的政治嗅觉也一天比一天敏感起来了。在这一场尖锐的阶级斗争中，我们都动员起来了。我想每个人都应该注意观察一下敌情，当心你身边有没有老虎，不能同老虎再睡在一起了！‖只要每个人都赶快从麻痹中清醒过来，保持高度的革命警惕，暗藏的敌人是一定会被揭露的。‖中国人民解放军某部通讯团战士张之广等六人来信：我们，是捍卫祖国的战士，看到了报纸所揭发的胡风反革命集团的材料以后，对胡风集团的罪恶活动，感到无比的愤怒。我们的心情，同志们是可以理解的。为了祖国的解放和社会主义的未来，我们千万个亲密的战友在战场上献出了自己的生命。他们临牺牲前，还谆谆地嘱托我们，让我们彻底地干净地消灭他们还没有来得及消灭的敌人，完成我们的革命事业。但是，胡风集团却对我们充满了仇视，期望着反革命政权的复辟。我们对于胡风反革命集团，只有痛恨。我们要更加提高警惕，守护我们伟大的祖国！‖北京市盲童学校沈晓初来信：我是从事盲人教育工作的盲人。在听了“人民日报”所公布的关于胡风集团反革命的事实后，对他们的罪行，非常痛恨。我要求政府严厉惩办坚决不肯悔改的胡风分子。我们盲人，因为眼睛看不见，一般来说，文化教育受的少，政治水平比较低，所以应该格外努力学习，提高觉悟，提高警惕性，不让坏分子钻我们的空子。‖山东省寿光县十四区区公所桑美林来信：我是一个农村工作人员。过去，我也曾想：胡风集团的事是文艺界的事情，对我们做农村工作的人来说，没有多大关系；至于揭露和惩办这些坏分子，有党和上级政府负责，也用不着我们去操心。由于有着这个错误的想法，便对这一场严重的阶级斗争表现得不够关心。自从读了“人民日报”六月十日公布的“关于胡风反革命集团的第三批材料”和当天的社论后，脑子清醒了。正如“人民日报”社论所说的：胡风事件“应当引起全国人民的警惕，并从这个事件吸取教训”。我们再不能置身斗争之外了。我们做农村工作的同志也要提高警惕。农村中同样有暗藏的反革命分子。他们破坏统购统销，破坏农业生产合作社，破坏生产的事件还常有发生。我们做农村工作的同志同样要学会辨别反革命分子的本领，以便把一切反革命的阴谋揭露出来！‖中国回民文化协进会委员赵存禄来信：读了“人民日报”公布的关于胡风反革命集团的三批材料，又在中国回民文化协进会第一届第二次全国委员会议上听取了关于胡风反革命集团的报告并进行了讨论后，我彻底地认清了胡风集团的反革命面目。胡风事件也使我受到了深刻教育。我们一定要提高革命警惕性，进一步加强民族团结，一起为建设社会主义社会而共同努力，让我们的祖国——各民族的友爱大家庭更加可爱，让我们的生活更加美好！‖铁道部铁道研究所茅以升等全体科学工作者及职工来信：现在已完全证实了胡风集团是美帝国主义和蒋匪帮的忠实走狗，是人民的死敌。对这样仇恨人民的反革命集团，必须依法给以严惩。‖我们科学工作者，由于过去受到资产阶级唯心主义的影响较深，思想上还有着很多缺点和毛病，这样就会给反革命分子以可乘之机，容易受他们的欺骗利用。胡风事件，使我们受到了一次最深刻最生动的教育。我们只有努力学习马克思列宁主义，彻底改造思想，清除科学学术领域及其他工作中一切唯心主义的污毒，才能够为人民做好工作，才能够粉碎一切反革命分子的阴谋活动。‖中国人民解放军某部年少勤来信：我是一个革命军人。人民解放军是祖国的保卫者，我们一定从胡风事件中吸取教训，百倍提高警惕，严密监视敌人，保卫全国人民百余年来艰辛奋斗所获得的宝贵的革命成果。我们要求对胡风反革命集团做彻底追查，不使一个反革命分子漏</w:t>
      </w:r>
      <w:r>
        <w:rPr>
          <w:rFonts w:hint="eastAsia"/>
        </w:rPr>
        <w:lastRenderedPageBreak/>
        <w:t>网！‖财政部殷森、纪克绳、陈利中等二十八人来信：当批判胡风思想运动刚一展开的时候，一般还以为他们只是思想上和文艺理论上的错误，对于胡风反党、反人民、反革命的本质，缺乏足够的认识，有些同志甚至以为这是文艺界的问题，采取漠然置之的态度，及至读了“人民日报”发表的胡风反革命集团的三批材料，才进一步认识到胡风反革命集团的真面目。他们是一伙同帝国主义和蒋介石匪帮有密切联系的反革命匪徒，是彻头彻尾的特务组织。他们滔天的反革命罪恶，必须受到严厉的惩处。我们再也不能容忍。我们知道对敌人的宽大，就是对人民的残忍。我们必须坚决粉碎胡风反革命集团，决不让胡风分子一个漏网。‖文化部北京舞蹈学校全体教职学员来信：从胡风事件中我们必须吸取的教训，就是必须努力提高我们的革命警惕性，为此就必须努力学习马克思列宁主义。同时，也必须克服我们思想上存在的自由主义，个人主义思想，使任何敌人无隙可乘。我们应该时时记住：反革命分子是随时在“窥测方向”的，而且要钻进我们的肚皮里来破坏我们的。‖“河北日报”编辑部农村组赵杰、方育等八人来信：揭发胡风反革命集团的第二批和第三批材料，激起了我们极大的愤怒。这两批材料，剥去了这个反革命集团的伪装，露出了它的狐狸尾巴。以胡风为首的这个集团中的骨干，原来是藏在革命阵营的一批特务。胡风和胡风集团的许多骨干分子是罪不容恕的，我们要求依法严办这些反革命分子。‖我们是新闻工作者。我们除了要彻底向人民揭发这个反革命集团的罪行以外，并要深刻地从这个事件中吸取教训，一方面要认真学习辩证唯物主义，批判资产阶级唯心主义思想；一方面要时刻提高革命警惕性，警惕类似胡风集团的反革命分子向我们进行“挖心战”，向我们抛掷“集束手榴弹”，以保卫我们已经取得的和将要取得的伟大胜利。‖北京市京西矿区良各庄乡山口农业生产合作社全体社员来信：我们听到胡风集团反党、反人民的罪行后，每个人都非常愤恨。因为我们永远也忘不了在国民党统治时期，我们在地主、恶霸、特务、匪军的压迫下所过的悲惨日子。在那时候，我们农民整年给他们劳动，但是我们过的是吃不饱穿不暖的生活。解放后，经过土地改革，我们分到了土地，日子一年比一年富裕了。去年我们又组织了一百一十七户的农业生产合作社，我们全体社员每天都在为我们更好的日子——社会主义的早日到来而愉快地辛勤地劳动着，我们每个人对前途都充满了乐观。而同帝国主义、蒋介石匪帮有着密切联系的胡风反革命集团，却企图推翻我们的人民政权，破坏我们的好日子，使过去的悲惨日子再临到我们身上来，我们决不能容许，我们决不能让旧社会的苦日子再回来。我们要求政府依法严厉地惩治胡风反革命集团，保护我们的革命果实，保护我们的好日子。我们全体社员在社员大会上一致通过，要以积极生产，保证今年的农业增产和保证搞好我们的生产合作社来支持这个斗争。我们并要时刻提高警惕，粉碎一切反革命分子的阴谋。‖山东省临朐县临朐中学黄涛（马来亚归侨）来信：胡风究竟是什么样的人，如今真相大白了。原来这个卑鄙无耻的两面派分子早就是美蒋匪帮的忠实走狗，早就是人民的公敌了。‖过去，我们不了解他的底细，错误地认为他是“进步作家”。远居在海外的侨胞也有不少人为他的“理论”所迷惑。他的“那里有生活，那里就有斗争”的谬论，也使华侨中的不少青年受了蒙蔽，因此，有不少原想回到祖国的怀抱中来参加祖国大规模的经济建设的爱国华侨们，在他的这种论调的影响下，取消了回国参加建设的念头。‖对于胡风和他的党羽们的罪恶活动，我感到万分的愤怒。为了保卫我们的胜利果实，为了纯洁我们的革命队伍，为了国家和人民的利益，我们归国华侨应该立刻行动起来，积极地投入到这一斗争中去，提高警惕，同一切暗藏的反革命分子作无情的斗争。‖北京市民主妇女联合会干部七十七人来信：看到关于胡风反革命集团的第三批材料后，我们按捺不住我</w:t>
      </w:r>
      <w:r>
        <w:rPr>
          <w:rFonts w:hint="eastAsia"/>
        </w:rPr>
        <w:lastRenderedPageBreak/>
        <w:t>们的无比愤怒。他们的罪行昭然若揭。胡风集团的骨干分子是美帝国主义和国民党的特务、反动军官、托洛茨基分子等等。他们的狰狞面目终归暴露了。‖胡风以及胡风分子一贯仇恨人民入骨。他们对革命“一不做，二不休”，要顽抗到底。他们疯狂地憎恨新社会，妄想人民政权“灭亡”，使反革命政权复辟。这是中国人民决不允许的。‖我们已经获得了很大胜利，我们还必须继续乘胜直追，彻底粉碎胡风反革命集团，彻底清除一切暗藏的反革命分子，并对他们依法惩办。‖南开大学体育教研组全体教师来信：胡风反革命集团的被彻底揭露，是中国人民在党的领导下，对敌斗争所取得的又一重大胜利。这一胜利不但揭露了一个长期隐蔽在人民阵营中的反革命集团，制止了他们的罪恶活动，而且给了人民以宝贵的经验和教训。‖我们体育界的同志一定要重视这个斗争，提高警惕，提高政治嗅觉，在党的领导下，坚决肃清一切混在我们队伍中的反革命分子。我们也一定要更好地学习马克思列宁主义，进一步批判体育界的资产阶级唯心主义思想，学习苏联先进的体育理论和经验，搞好教学改革工作，坚决贯彻体育为生产和国防服务的目的。‖华东师范大学中国语言文学系教师许杰等四十三人来信：我们是一群文学教育工作者。最近我们接连读了“人民日报”上揭露胡风反革命集团阴谋活动的有关材料以后，对胡风集团的罪行，无不表示极端的愤怒！‖特别值得我们惊心的是胡风的反革命集团不仅打进了许多革命团体，而且也打进了我们高等学校文艺教学的讲坛，贾植芳和阿垅就是最明显的例子。为了爱护我们社会主义的教育事业，我们必须同胡风反革命集团进行坚决的斗争。‖从胡风集团反革命事件中我们必须吸取严重的政治教训。我们必须清除每人身上的个人主义、自由主义思想，加紧学习马克思列宁主义，加强我们的思想武装，提高革命的政治警惕性，善于辨别那些混在革命阵营内的伪装革命的反革命分子，同他们随时随地展开不妥协的斗争！‖我们要求彻底清查胡风及其反革命集团的罪恶活动，给胡风和胡风集团的坚决反革命分子以最严厉的惩办！‖严厉镇压执迷不悟的反革命分子‖重工业部地质局南京勘探公司八○四勘探队地质师张顺才等九人来信：我们是一群从事地质工作的青年，看了“人民日报”先后公布的关于胡风反革命集团的三批材料后，我们有抑制不住的怒火。我们要求依法严惩反革命头子胡风及他的集团中的骨干分子。‖正当全国人民为建设社会主义而忘我劳动的时候，正当我们日夜战斗在深山探寻祖国地下资源的时候，胡风反革命集团却向党和人民展开了疯狂的进攻。这是多么恶毒和无耻！‖胡风反革命集团的被揭露，是党在政治上的重大胜利。这证明阶级敌人无论用什么卑鄙狡猾的伎俩，都是不能得逞的。一切胡风分子只有低下头来向党彻底坦白交代，不然人民是不会宽恕的！‖甘肃省兰州市小北前街十三号张天一、庄灿来信：我们是革命军属。从“人民日报”上读到胡风反革命集团的密信后，简直是五中为裂，愤慨不止。‖胡风反革命集团，有组织，有后台老板，他是人民的死敌。‖为了我们祖国的社会主义建设和社会主义改造事业的顺利进行，我们人民必须加强政治嗅觉，提高革命警惕，彻底粉碎反革命分子的阴谋活动。我们给我们在华东滨海地区的儿子写信，要他们在思想上武装起来，百倍警惕地肃清隐藏在各个角落的反革命分子。‖我们要求政府对反革命首恶分子胡风和至今犹执迷不悟的胡风集团分子严加制裁。‖北京大学中国语言文学系杨晦、游国恩等一百一十四人来信：看了“人民日报”公布的关于胡风反革命集团的第三批材料，我们对这帮反革命匪徒充满了无比的愤怒和仇恨！我们坚决要求政府，对罪大恶极的反党、反人民、反革命的胡风及其集团中的首要分子立即逮捕，进行公审，严厉镇压，把这个暗藏的反革命集团彻底粉碎！‖通过胡风事件，我们更认识到中国共产党的英明、正确和伟大。这是我们人民的一大胜利，是革命事业的一大胜利。为了继</w:t>
      </w:r>
      <w:r>
        <w:rPr>
          <w:rFonts w:hint="eastAsia"/>
        </w:rPr>
        <w:lastRenderedPageBreak/>
        <w:t>续肃清一切暗藏的敌人，我们北京大学中国语言文学系全体教师、全体进修教师、全体研究生决心提高政治警惕，在党的领导下学好马克思列宁主义，为社会主义革命建设事业奋斗到底。‖辽宁省沈阳市苏家屯结核症防治院于泰丰来信：我是一个卧床不起的重病人。我的手虽然在痉挛，也要写这篇短文来声讨胡风，参加到这一斗争中来。有多少青年被胡风分子们的“蒙汗药”所麻醉，有多少人在走向解放区的途中，被胡风的“理论”拉了回来，这些披着伪装的反革命分子们给革命事业造成的损害实在是难以估计的。现在一切问题都明白了：原来胡风的主子就是帝国主义蒋介石，胡风和他的喽啰们很早以来就是同国民党特务机关有着密切联系的。他们妄想潜伏下来，从内部来瓦解人民民主政权。可是告诉胡风分子们，你们的算盘打错了，在强大的人民力量面前，你们的阴谋得逞不了。我要求政府一定要把胡风分子的反革命活动追查清楚，依法给以惩办。‖哈尔滨车站朱永福、李瑞卿等十人来信：我们是铁路工人。我们怀着愤怒的心情一篇接一篇地看过了关于胡风集团的材料，这些材料铁一般地证实了胡风反党集团的反党反人民反革命阴谋。‖胡风集团企图推翻人民革命政权，我们工人阶级是不能容忍的。我们要求政府将胡风及其他首恶分子立即逮捕，进行必要的处理。‖北京矿业学院僮族学生杨宝祥、危流渊来信：胡风反革命集团是各族人民的公敌，我们决不容忍阴谋破坏我们社会主义建设的反革命分子在那里“乐观”。我们建议人民政府对胡风及其反革命集团的首恶分子依法严厉镇压，决不让它们“装死躺下”。‖中国人民解放军空军某部王学胜、何宝升来信：我们以一次比一次更加愤怒的心情看完了“人民日报”公布的关于胡风反革命集团的三批材料。这三批材料，完全证实了胡风反革命集团是蒋介石卖国集团的忠实走狗。‖我们是人民解放军的战士，是社会主义建设的捍卫者。我们决不容许这些家伙们再明目张胆地破坏革命事业。我们要求彻底肃清和粉碎胡风反革命集团，严厉镇压和惩处胡风和胡风反革命集团中一切死不悔改的分子。‖中国铁路工会全国委员会生产部、工资部全体工作人员来信：我们读过“人民日报”陆续发表的关于胡风反革命集团的三批材料后，我们的愤怒和痛恨是无法抑制的。‖胡风反革命集团进行反革命活动的主要目标是对着中国工人阶级及其先锋队——中国共产党。他们诋毁并妄图取消中国工人阶级的思想武器——马克思列宁主义和颠覆中国工人阶级领导的人民政权。胡风集团的反革命分子阿垅就曾在天津的工人中散布了他们的极端反动的“文艺理论”，企图毒化工人阶级。他们是工人阶级的大敌。我们对这些来历如此肮脏的阶级敌人必须严厉镇压，绝不宽容。对这些满身毒菌、腐蚀革命肌体的“苍蝇”、‖“蚊子”“蛆虫”必须彻底捕灭！‖商业部财务局刘仁俊来信：我坚决要求严办胡风及其集团中的骨干分子，清算他们的罪恶。从第三批材料中可以清楚看出，胡风和胡风集团中的许多骨干分子很早以来就是蒋介石国民党的忠实走狗，是潜藏在革命阵营里的特务；他们对蒋介石的反革命内战，充满了“乐观”，而对人民革命力量抱着“一不做，二不休”的仇视态度。对新社会，对人民民主政权，他们表现了刻骨的仇恨，诅咒人民革命政权“灭亡”“完蛋”。胡风分子和一切暗藏的敌人一样，采取了狠毒、阴险、奸诈、鬼祟卑鄙的流氓手段，进行反革命活动，阴谋破坏社会主义建设。胡风二十多年来的反革命罪恶，毒害了不少纯洁的青年，使革命事业受了不可弥补的损失。为了巩固人民民主专政，保卫社会主义胜利果实，我要求政府从严惩处反革命罪魁胡风，对其他分子也要根据情节轻重，分别地给予必要的处理。‖北京市南苑区供销社李蕴维来信：我看到“人民日报”发表的关于胡风反革命集团的材料，使我弄清了，原来胡风和胡风的反革命集团许多骨干分子，是罪证确凿的蒋介石的忠实走狗。他们同帝国主义国民党特务机关有密切的联系，他们长期打着马克思主义的招</w:t>
      </w:r>
      <w:r>
        <w:rPr>
          <w:rFonts w:hint="eastAsia"/>
        </w:rPr>
        <w:lastRenderedPageBreak/>
        <w:t>牌，以“文艺”做幌子，假装革命，暗藏在人民的内部，从事反党、反人民、反革命的活动。我们再也不能容忍了，为了保护我们劳动的果实，为了保卫祖国的安全，为了保证社会主义建设事业的顺利进行，我们绝不能叫反革命分子伺机再起，对胡风和胡风反革命集团分子要依法惩办！‖北京石油学院全体同学来信：我们是北京石油学院的学生。在看了报上揭发的有关胡风反革命集团的材料和听了有关的报告后，我们认清了胡风集团是一个反革命集团，是我国人民的敌人。‖我们热爱祖国，也热爱领导我们走向社会主义的中国共产党和毛主席。我们完全信任、并永远忠实于党和毛主席所规定的一切政策和路线，包括党的文艺路线。‖因此，我们就不能容忍胡风反革命集团对我们党的猖狂进攻和恶毒的污蔑，也不能容忍胡风反革命集团的一切反社会主义的纲领和活动。我们完全拥护“人民日报”这次对胡风集团的揭露，我们认为一定要把胡风这个反革命集团彻底粉碎，并建议政府对他们的反革命罪行进行严肃的处理。‖我们相信，在中国共产党和毛主席的领导下，胜利将永远是属于我们的。‖陕西省西安市文化局全体同志来信：“关于胡风反革命集团的第三批材料”揭发了胡风集团的政治背景。原来他们很早以前就同帝国主义国民党特务机关有着密切的联系。解放以后，他们伪装革命，潜藏在人民内部，干着反革命的勾当。他们寻找和利用思想上有错误的人，历史上有问题的人，丧失警惕性的人，加以拉拢，使这些人堕入他们的圈套。他们打入共产党内，骗得党员称号，以便窃取党内文件，探听党内情况，里应外合地从事各种反革命活动。他们疯狂地、刻骨地仇恨人民民主专政和新社会的一切。他们的这种阴险手法，的确比公开的敌人更可怕。我们要求政府严厉地依法惩处胡风和胡风集团中的死不悔悟的反革命分子，我们并要很好记取胡风事件给我们的教训，努力学习马克思、列宁主义，百倍地提高革命的警惕性，要学会善于辨别伪装的反革命分子和他们的阴谋罪恶活动，及时地把一切隐蔽的敌人揭露出来和镇压下去。让我们紧紧地团结在中国共产党的周围，坚决地把革命进行到底，保卫和建设我们伟大的祖国！陕西榆林专区农场窦志达来信：我虽然是在偏僻农村中从事农业工作的人，但和全国各地的人们一样，我也经常注视着我们可爱的祖国所发生的一切变化。当我知道了胡风反革命集团的罪恶后，感到有说不出的愤恨。胡风集团是我们的阴险的敌人。他们竟敢对我们爱戴的伟大中国共产党加以诬蔑，竟敢采用“孙行者钻进肚皮去的战术”钻到革命组织内，从事破坏工作。他们是多么恶毒啊！我建议依法惩处他们。‖　　【日期】</w:t>
      </w:r>
    </w:p>
    <w:p w14:paraId="3FA90054" w14:textId="77777777" w:rsidR="00886012" w:rsidRDefault="00886012" w:rsidP="00886012">
      <w:pPr>
        <w:rPr>
          <w:rFonts w:hint="eastAsia"/>
        </w:rPr>
      </w:pPr>
      <w:r>
        <w:rPr>
          <w:rFonts w:hint="eastAsia"/>
        </w:rPr>
        <w:t>‖【版面】第</w:t>
      </w:r>
      <w:r>
        <w:rPr>
          <w:rFonts w:hint="eastAsia"/>
        </w:rPr>
        <w:t>06</w:t>
      </w:r>
      <w:r>
        <w:rPr>
          <w:rFonts w:hint="eastAsia"/>
        </w:rPr>
        <w:t>版（）‖【标题】马克思列宁主义的认识论‖【正文】马克思列宁主义的认识论‖苏联　格·加克教授‖我们首先要明确的是，什么是认识论，它研究和解决什么问题。认识论研究下列几个基本问题：一、我们要认识的究竟是什么，或认识的对象是什么；二、我们怎样去认识，认识的方法是什么；三、我们的认识是否可靠，它是不是真实地反映被认识的客体。‖先谈第一个问题：我们认识什么。在这个问题展开了唯物主义同唯心主义的斗争。唯物主义者是从这一点出发的，即物质世界存在于人们的意识之外并不以人们的意识为转移。人们可以认识他们周围的世界。人们在自己的观念和概念中反映着客观存在的自然界和社会生活以及它们的发展规律。‖这种真正科学的观点同唯心主义者针锋相对。唯心主义者断言，认识的对象是观念、精神。例如，唯心主义哲学家黑格尔曾说道，认识自然界，就是认识投入自然界中的绝对观念。根据他的意见，自然界的发展是绝对观念运动的反映。‖然而这种观点同科学是完全抵触的。科学证明了，有生命的、有机的自然界是从无生命的、无机的自然界自然而然地产生的。科学还证明了，意识也是自然</w:t>
      </w:r>
      <w:r>
        <w:rPr>
          <w:rFonts w:hint="eastAsia"/>
        </w:rPr>
        <w:lastRenderedPageBreak/>
        <w:t>界发展的天然产物，意识是特殊的有组织的物质的一种特性。无论唯心主义怎样断言精神先于自然界，这种论断都是毫无根据的，只不过是他们凭空想出来的而已。恩格斯指出，黑格尔的绝对观念“创造世界”的说法，比宗教的神话和传说更加混乱。‖人周围的物质世界就是人的认识的对象。劳动人民认识了世界，就有可能依据被认识的规律有意识地去改造世界。‖人们的认识活动是怎样实现的，认识的过程是怎样进行的呢？‖对这个问题唯物主义哲学给了确切的回答。列宁教导说，“从生动的直观到抽象的思惟，从思惟到实践——这就是认识真理、认识客观实在的辩证法道路。”‖让我们研究一下这个原理。‖人对世界的感知是借助于感觉器官：视觉，听觉，触觉等等。人周围的事物作用于这些感觉器官，并引起相应的感觉；这些感觉的总合就形成对该事物的感知。随着观察工具的发达和改善，人就可能感知那些从前他所不能感知的事物和现象。例如，有了天体望远镜就能进行天文观察，而这凭肉眼是办不到的。肉眼同样也不能看见无生命和有生命的物质的极其微细的结构，而有了显微镜就能看见。‖但是，无论观察工具如何完备，要想全面认识和把握事物，光有感性认识是不够的。列宁写道，‖“观念不能把握整个运动，例如，它不能把握每秒钟三十万公里的运动，而思惟能够把握和应当把握”。‖社会现象也是这样。商品的价值虽然不是眼睛所能看到的或手所能摸到的，但它是不以意识为转移的客观存在。‖因此，认识的工具不只是感觉，而且还有理智。这不是说，理智是与感觉分开来认识事物。列宁写道，“除了经过感觉，我们既不能知道任何物质底形态，也不能知道任何运动的形态……”。正是感觉供给思惟活动的材料。在感性材料经过理性加工的基础上，形成了逻辑概念，构成了判断和逻辑结论。‖逻辑概念表达出各种事物所具有的一般的特征。当研究每一种事物的时候，我们可以找到许许多多相类似的事物所固有的一般特点。同时，具体的事物和现象还有自己的、不同于其他事物和现象的独自的特征。‖就拿各种语言：汉语、俄语、英语以及其他的语言为例吧。所有的语言，无论它们之间的区别怎样大，都有一般的特点。首先，语言是一种社会现象，它是人们交际的工具；任何语言都是民族文化的形式；语言是直接同思惟联系的，它把思惟活动的结果，用词和句子记载下来，巩固起来，这样就使思想交流成为可能；任何语言的基础都是由文法结构和基本词汇构成的。一切语言所具有的这些特征的总合便形成了一个概念：语言。因此，概念是通过对同类的事物、现象、过程的概括，通过对于很多个别事物最典型的东西的概括的道路而形成的。‖当然，通过思惟从各种不同的事物中抽出一般的东西，不是同包含这个一般的东西的那些单独的事物相分离地、独自地存在着。所以，没有一般语言；现今，任何一种语言都是采取某种民族的形式而存在的。一般只是存在于个别之中和通过个别而存在，但它是由思惟从一些单独的事物之中抽出来的，它反映着这些单独的事物中所实际存在的东西。概念是一切思惟的基础。概念的形成是抽象思惟的伟大成果，是人脑活动的有效结果。‖由概念而形成判断。例如，当我们说“树是植物”的时候，我们就有了一种判断，它牵连着两个概念：“植物”和“树”。我们把各种判断相互联系起来，就得出了一定的结论、论断。思惟的过程就是借助于这一切作为认识事物的工具的逻辑形式来实现的。‖认识就是在于，全面地和更充分地把握所研究的现象，深入现象的实质。认识不能限于表面上的东西，它力求深入事物的内容，找出产生该现象的原因，找出现象的存在和发展所服从的规律。因此，认识具有循序渐进的发展阶段。‖内容和形式，原因和结果，必然性和偶然性等，这些逻辑范畴是人认识客观世界的过程的进一步深化的阶段。在这些范畴中反映出一定的、客观存在的联系。‖让我们随便举一个借助于上述的范畴来思索的现象作例子。例如社会革</w:t>
      </w:r>
      <w:r>
        <w:rPr>
          <w:rFonts w:hint="eastAsia"/>
        </w:rPr>
        <w:lastRenderedPageBreak/>
        <w:t>命。‖社会革命的特征，首先是它的一定内容：国家政权从一个反动阶级或几个反动阶级的手中转到一个先进阶级或几个先进阶级的手中，腐朽的生产关系被新的生产关系所代替。同社会革命这个内容相联系的还有社会革命的一定形式，即革命的阶级为反对剥削者和压迫者所采取的有意识的和强力的行动。‖由此可见，要想了解这个或那个社会革命，我们就要分析它的内容和发展的形式。‖其次，任何的社会革命都是由一定的原因而产生的。新的、成长了的生产力和陈旧的生产关系之间的矛盾和冲突，就是社会革命的原因；社会革命是这个原因的结果。再次，对革命的研究和认识又指出，生产方式中的冲突和社会革命二者间的因果联系，不是偶然的联系，而是必然的联系；由于生产方式中的冲突而产生社会革命，这乃是社会发展的规律——一种社会经济形态转变为另一种社会经济形态的规律。‖因此，在分析社会革命或其他任何一种社会现象时，我们必须运用马克思列宁主义哲学的和辩证逻辑——一般和特殊，内容和形式，矛盾，原因和结果，必然性等范畴——的一般概念来研究实际情况。‖在社会思想史中第一次揭露了社会革命的本质的，是创立了历史唯物主义理论的马克思和恩格斯。只有在马克思主义揭露了阶级本身的存在“与生产发展的一定历史阶段”（马克思语）之间的联系，找出了社会革命的原因和揭示了社会革命的规律之后，社会革命的本质才非常深刻地显现了出来。‖对任何事物，任何现象的认识，都是从对事物的最初的印象到对事物愈来愈深刻的认识的思惟活动的过程。在认识的过程中首先确定，这个或那个事物是什么，它由什么形成的，它的特征是什么。然后，人的思惟继续活动，去揭发事物的本质，去认识产生它的原因以及它变化和发展的规律。辩证法的范畴就是这种深化认识的阶段。‖无论是感性认识或是逻辑的认识都和实践有不可分割的联系。唯心主义者企图把认识的发展解释为，似乎是上天赐与人使之固有的洞察世界秘密的意图。可是实际上正如科学史所证明的，知识是在实践的要求，首先是在生产的要求的影响下产生和发展着的。‖生产活动是人们的认识发展的主要源泉。根据恩格斯的意见，生产给科学的好处是远超过科学给生产的。恩格斯批评那些轻视研究人的活动对人的认识的影响的哲学家和自然科学家。恩格斯写道：‖“它们（即指当时的自然科学和哲学——译者）一方面只知道自然界，另一方面又只知道思惟。但是人的思惟之最本质的和最密切的基础，却恰恰是人所引起的自然界的变化，而非单独是自然界本身；人的智力是按照人如何学会改变自然界而发展的。”自然科学史证明了，自然科学史中的各个部分都一贯是随着生产的发展而产生和发展的。首先产生了这些科学：天文学和数学，以后，随着农业，特别是手工业的发展，机械学发展起来了；再后，在工业成长的影响下物理和化学也得到了发展。‖社会科学产生的根源，归根到底也是由于生产的发展。马克思主义的深固的社会根源是在工人运动之中。马克思主义是无产阶级的革命要求的理论表现。　在帝国主义和无产阶级革命时代的无产阶级阶级斗争的新经验决定了马克思主义的进一步发展。这些经验在列宁主义中得到了理论的表现；列宁主义是马克思主义的继续，并以新的伟大思想丰富了马克思主义。苏联建设共产主义的实践和人民民主国家社会主义发展的经验，是马克思列宁主义理论进一步发展的源泉。‖这一切都说明，实践是科学运动的基础和源泉，是科学的和理论上的认识的基础和源泉，而认识，正如列宁所指出的，是包括人的实践在内的过程‖（“哲学笔记”）。‖×　×　×‖现在我们来研究一下前边提到的我们的认识是不是正确地反映现实的问题，谈谈认识的可靠性、真实性问题。‖恩格斯在“反杜林论”里曾专门研究过真理的问题。在这部著作里，恩格斯批评了杜林的“终极的最后真理”的形而上学的庸俗，论证了下列这一原理：人的认识能力从它的可能性和它的历史</w:t>
      </w:r>
      <w:r>
        <w:rPr>
          <w:rFonts w:hint="eastAsia"/>
        </w:rPr>
        <w:lastRenderedPageBreak/>
        <w:t>的最终目的来看是无限的，但是，从它的个别表现和在每一特定时机的实现说来，则是有限的。这就是说，对于认识说来是没有任何界限的，但是在一定的阶段上，人的知识是相对的，而不是绝对的。如果人们已经拥有对整个客观世界的绝对知识，拥有终极的最后真理时，那末就没有什么可再继续认识的了，科学的运动也就会终止。实际上，科学是在不断地发展着，而且每前进新的一大步，都在补充和修正着已获得的知识。‖在反对所谓经验批判论者的斗争中，关于真理的问题又尖锐起来了。经验批判论者是站在主观唯心主义的立场上并否认客观真理的。在反对经验批判论者的斗争中，列宁阐明了认识论的新问题，首先是关于客观真理的问题。‖无论是列宁所曾反对过的经验批判论者，或是现代的经验批判论者（现代资产阶级哲学最主要的派别是经验批判论的继续），都说真理是主观的。同时他们把问题引到非常荒谬的论断上去。马赫主义者抹杀真理和谬误、科学和迷信、幻想和现实、梦幻和实际之间的一切界限。经验批判论的阶级实质，它对反动的剥削阶级的效忠行为，在这儿是表现得非常明显的。‖把普遍有效的、把不是一个主体、而是许多或所有的主体承认的东西叫做真理，这也同样是谬误的。要知道在分为敌对阶级的社会里，凡是在事情涉及到阶级利益的地方，所谓真理的“普遍有效性”显然就早已预先被排除了。其次，例如宗教迷信还是为许多人所承认的，但是这并不能使之成为真理。‖列宁在驳斥马赫主义者和经验批判论者的时候，论证了真理是客观的这一原理。真理并不依赖于主体、个体，它也不依赖于许多个体、甚至所有的个体。因为真理是思惟同现实的符合，同时不能离开我们的思惟对周围世界的关系问题来判断真理。‖承认客观真理，就是承认人的观念中有不依赖于主体、不依赖于人或人类的内容。列宁指示说，人支配自然，就是自然界的现象和过程在人脑中的反映的结果，就是这种反映是客观真理的证据。‖因此，人所以能获得真理只是因为人的观念是不依存于人的客体的反映，因而人的观念包含有客观的内容。‖这里又产生了一个问题。这个问题列宁是这样表述的：“表现客观真理的人的观念能否一下子、完全地、无条件地、绝对地表达出来呢，还是只能近似地、相对地表达出来？”在回答这个问题时，列宁说，不能把真理看做一种不动的和最后完成的东西，因为真理是过程。‖关于把真理作为过程看待的这一原理，在列宁对相对真理和绝对真理的辩证的分析中揭示了出来。‖就绝对完全的、彻底完备的知识而言，人不能拥有绝对真理，但是就真理的永恒性，即真理不论什么时候都不能废除而言，人拥有绝对真理。例如，辩证法的规律就是这样的真理。它不仅永不能被推翻，而且相反，它经常不断地为人类知识的发展所证实着。在上述意义上来讲的永恒真理，我们也可以在科学中找到。例如，关于地球起源、关于它是怎样产生的观念，过去和现在一直在变化着。但是，地球已经产生了这一事实却是永恒的。真理不为认识所不能越过的某种界限所制约，从这种意义上来讲，真理是绝对的。确实存在着一些永远不能被推翻的永恒的真理，从这种意义上来讲，真理也是绝对的。‖同时，真理又是相对的。在一定的历史阶段，我们的知识不可能包含绝对完全的真理，不可能是把世界上的一切都吸取净尽。因此，由一定的历史范围所制约和限制的真理，是相对的真理。‖但是在这个认识过程中，每一个相继的阶段都愈来愈使人接近于绝对的知识。这就是说，通过相对的真理，认识就可以步向绝对真理。‖列宁写道：“这样，人的思惟，按其本性来说，是能够给与并且给与着我们以绝对真理的，绝对真理是由相对真理的总和构成的。科学发展的每一阶段，在这绝对真理的总和中添加了新的几粒，可是每一种科学原理的真理界限是相对的，它们是随着知识的往前发展时而扩张，时而缩小的。”‖上边已经谈到实践是认识的基础和泉源。但是实践不仅仅起这一种</w:t>
      </w:r>
      <w:r>
        <w:rPr>
          <w:rFonts w:hint="eastAsia"/>
        </w:rPr>
        <w:lastRenderedPageBreak/>
        <w:t>作用。它还可以检验认识的正确性。人用实践来证明自己思惟的可靠性。例如，生物学中米丘林理论的真实性，被它在实践中所产生的富有成效的结果所证实了，而魏斯曼—摩尔根主义者的学说，在实践上则是毫无成果的。‖在社会理论和世界观理论方面也是一样。所有这些理论之中，只有马克思主义理论已经在百余年间、在最不同的历史形势下，不断地经受住了实践的考验，不断地为历史的全部发展进程证实着，为群众的革命经验丰富着。‖实践是真理的标准。列宁说：“生活、实践的观点，应该是认识论的首先的和基本的观点。”‖马克思列宁主义关于真理的学说，对于科学知识的成就，对于理论的发展，都有异常重要的意义。因为它一方面武装我们的干部去反对教条主义，同时在另一方面，也反对怀疑论。‖无论是教条主义，无论是怀疑论，都是同科学的进步敌对的。教条主义把这些或那些科学原理变成某一种死的和停滞不动的东西，使理论脱离生活。怀疑论以人类知识经常变化为借口，散播对科学的力量、对认识的可能的怀疑。‖创造性的马克思主义在反对这两种危险的斗争中为自己开辟了道路。机会主义者在反对无产阶级的革命行动时，用把马克思主义的某些原理教条化的手段来歪曲马克思主义。同时，机会主义者和修正主义者还采取其他一些手段：他们要求对马克思主义的基础本身有“批评自由”，要求“重新审查”其中的一切和“修正”一切。‖这两种危险——教条主义的危险和修正马克思主义某些根本原理的危险，现在也还没有完全克服，它们还时而表现出来。‖今年一月举行的苏联共产党中央委员会全会，斥责了一些可怜的经济学者修正马克思列宁主义再生产理论的企图。这些经济学者要“修正”马克思主义关于再生产的问题，他们企图证明，在社会主义建设的某一阶段，重工业的发展就不再是主要的任务，而轻工业应当得到优先和首要的发展。‖不了解创造性马克思主义的实质和以庸俗化的看法对待理论问题，使这些经济学者放弃了马克思列宁主义经济学说的一项根本原则。‖另一方面，党经常需要克服各种教条主义的表现。‖如果人们不注视生活的变化，看不到新现象、新过程的产生和发展，那末他们就会变成教条主义的牺牲者，继续重复着一些背熟了的原理，忽视历史环境中所发生的变化。‖列宁关于真理的整个学说——不仅在揭示绝对真理和相对真理的辩证法时的那一部分，而且在说明作为真理标准的实践本身的作用时，都是反对教条主义和怀疑论的。实践的标准也不能绝对化。列宁在他卓越的著作“唯物论与经验批判论”中写道：“这个标准同样是这样地‘不确定’，以便不致使人的知识变成‘绝对’，同时它又是这样地确定，以便和一切各种各样的唯心论与不可知论进行无情的斗争。”‖马克思列宁主义关于把真理作为过程看的学说和关于检验真理的尺度的实践的作用的学说，以对科学和认识的力量的信念鼓舞着人们，粉碎了不可知论和怀疑论，同时清除了对这些或那些原理的各种教条化和神圣化，培养科学中创造性的主动精神和革新精神。它是共产党实际活动中的有力武器。‖（本报特约稿）‖　　【日期】</w:t>
      </w:r>
    </w:p>
    <w:p w14:paraId="517E5CF3" w14:textId="77777777" w:rsidR="00886012" w:rsidRDefault="00886012" w:rsidP="00886012">
      <w:pPr>
        <w:rPr>
          <w:rFonts w:hint="eastAsia"/>
        </w:rPr>
      </w:pPr>
      <w:r>
        <w:rPr>
          <w:rFonts w:hint="eastAsia"/>
        </w:rPr>
        <w:t>‖【版面】第</w:t>
      </w:r>
      <w:r>
        <w:rPr>
          <w:rFonts w:hint="eastAsia"/>
        </w:rPr>
        <w:t>03</w:t>
      </w:r>
      <w:r>
        <w:rPr>
          <w:rFonts w:hint="eastAsia"/>
        </w:rPr>
        <w:t>版（）‖【标题】暗藏的反革命分子对山东省农业生产合作社的猖狂破坏‖【正文】暗藏的反革命分子对山东省农业生产合作社的猖狂破坏‖于曦耀‖近几年来，山东省互助合作运动有了很大发展，全省现有农业生产合作社九万一千多个，入社农户已占全省总农户的百分之二十左右。随着互助合作运动的迅速发展，农村阶级斗争也日益尖锐复杂起来，地主阶级分子、反动富农及其他反革命分子正千方百计地对农业生产合作社实行破坏。‖敌人对农业生产合作社进行破坏的手段是极其阴险毒辣的，而且越来越猖狂。在建社初期，他们多利用部分农民的保守、落后心理和自发的资本主义倾向，散布所谓“入</w:t>
      </w:r>
      <w:r>
        <w:rPr>
          <w:rFonts w:hint="eastAsia"/>
        </w:rPr>
        <w:lastRenderedPageBreak/>
        <w:t>社以后土地、财产要归公”，‖“土地报酬要取消，没劳动力的要饿死”，“打的粮食要按户平分”等谣言，使农民对党和政府的互助合作政策发生误解，增加入社的顾虑。这些谣言确曾迷惑过部分农民，因而使有些已经入社的农民要求退社。‖在建社过程中，反革命分子伪装积极，或收买拉拢干部和群众，骗取信任，并利用互助合作大发展时有些合作社对社的成员审查不严的空隙，钻进农业生产合作社内，用阴谋诡计篡夺社的领导权，窃取社长、会计、保管等重要职位，然后采取内部拆台的办法有计划地进行各种破坏。济阳县蔡家庄反动富农马善吉指使他的妻子勾引村支部书记，指使他的女儿勾引党员任月琴，然后他混进了农业生产合作社，并当上了会计。胶县十一区花园村曾当过日本翻译官的张吉祥要求入社没被批准，他就伪装积极，经常打扫街道，给社长（乡长兼）挑水，扫天井，最后混进了社里。入社后不久，他就煽动社员撤换社长，说什么“社长参加劳动少”，“社长不顶事，什么也不懂，咱社打不了粮食，秋天向社长要吃的！”等等，在社员中一度造成混乱。寿光县十四区黄孟村当过伪军官的黄荣岗混进了农业生产合作社，勾结刑满释放的反动地主、土匪等，连续秘密集会，并煽动社员联名到区控告，要求撤换社长，企图篡夺领导权。胶县十区丰子屯村伪保长赵俊义混进杨桂兰领导的农业生产合作社当技术员，抓住社长工作作风有些生硬的缺点，勾结坏分子，捏造社长贪污、包庇反革命、欺压剥削群众等罪名，积极组织社员检举，并声言谁要站在杨桂兰那边，把杨桂兰打倒以后他就要和杨桂兰一样难看。由于赵俊义的破坏，杨桂兰被逼服毒自杀（遇救未死），农业生产合作社在生产等方面损失达千元以上，严重地破坏了生产。更阴险的是反革命分子为掩盖其罪恶活动而组织假生产合作社。这种假社，在临朐、高密等地都有发生。‖敌人为了阻碍互助合作运动的发展，更用恐怖手段暗害农业生产合作社工作人员和积极分子，以便造成混乱，威胁农民退社。六月八日，梁山县五区义合庄中心农业生产合作社二十多名社员正在麦田磨镰刀割麦子，混进社内的反革命分子宋连元用镰刀把副社长孟广恩砍死，并砍伤民兵队长等三人之后逃跑。恩县李庄农业生产合作社副社长家大门被敌人放火，该社会计家中被扔进手榴弹（未炸）。菏泽县三区王善人庄农业生产合作社被开除出社的坏分子刘兆顺、刘子顺，曾向社长刘东礼全家七口人放毒。敌人的这些破坏罪行严重危害了社员生命财产的安全。‖敌人还进行偷盗、纵火、暗害耕畜等破坏活动。这类破坏以纵火为最突出。临沭县阳楼村农业生产合作社被烧牛草五万多斤。菏泽县刘善仁庄农业生产合作社被纵火烧草三万多斤。今年发生的重大的纵火案件，仅第一季度就有三十九起，其中烧草一万斤以上的有九起。六月五日麦收期间，阳谷县一区前马二庄农业生产合作社被放火烧掉小麦三十亩。临邑县十一区赵龙岗农业生产合作社被敌人纵火烧掉小麦十五亩，豆秸两千斤。农业生产合作社被盗案件也经常发生。即墨县六区陶庄和长阡村两个农业生产合作社今年四月份被盗胶轮车一辆、车轮两个。毒害耕畜是敌人破坏农业生产合作社的重要手段之一，因为毒害了牲畜，就可以直接影响生产。高唐县二区杜庄反动富农李文章混进合作社内当饲养员，一贯毒打耕牛，在草料内掺土，使十七头牛瘦得不能干活，他还曾用斧子把一条牛活活砍死。也有用金属品、毒品杀害耕畜的。如临清县一区崔庄胡培东农业生产合作社的牛，在伪保长胡文焕家中喂了一天，就发现牛头上插有二寸长的大针一根。诸城县九区城河村刘发潘互助组一月份转社时，组内一地主分子竟在牲口槽里投放了毒药。‖敌人和反动分子也常常针对生产过程中的重要环节进行破坏，影响农业生产合作社的增产。寿光县黄孟村混进农业生产合作社的当过伪军连长的黄荣岗，在去年秋天种豆时，每亩下种九斤，比规定少十一斤，使土地因缺苗减产六百斤；栽黄烟时，社里规定要水栽，</w:t>
      </w:r>
      <w:r>
        <w:rPr>
          <w:rFonts w:hint="eastAsia"/>
        </w:rPr>
        <w:lastRenderedPageBreak/>
        <w:t>他掌握的生产队却旱栽一亩半，并多施化学肥料二分之一，使黄烟死掉一半。胶县十区张家村刘永洪领导的农业生产合作社准备栽红薯时，破坏分子用盐水把一万二千多棵红薯秧全部毁坏。抗旱过程中，敌人又往往破坏农业生产合作社的水利建设。莒南县十一区五月八日到十日三天内，即连续发生破坏水车案件四起。潍县二区、胶县六区在抗旱紧张时期，也都连续发现破坏水井、水泉的案件。许多钻进农业生产合作社的反革命分子和反动分子，还利用职权大量贪污公款。他们一般都是先把账目弄乱，废除社员的现金手册，再用收多记少、支少记多、复记、漏记等手段进行贪污，有的甚至为毁灭证据而把账目烧掉。高密县七区辛庄曙光农业生产合作社会计高立宗（三青团分子）就用这种办法贪污了三百五十多元。‖混进农业生产合作社的反革命分子、奸商和其他坏分子，也常常利用小农经济的资本主义趋势，在社内从事投机商业，使农业生产合作社变质，并从中盗窃国家资财。临清县一区吕堂奸商刘延臣、伪军官岳修动混入农业生产合作社当了社长和会计，他们鼓动社员集资八百元，又骗取国家贷款三百元作贩牛买卖，并偷漏国税。胶县八区李家村先进农业生产合作社，被混入的伪保长李云让、敌伪人员李云祥等窃取了社的领导权。他们在社内大搞油坊、窑厂、弹花等，偷漏国税，并在接受给国家榨豆油和花生油的任务时，从中窃取豆饼、花生饼五百五十斤、油七十七斤，给学校运煤时，从中盗煤三百斤。由于李云让等人营私舞弊，这个社的副业生产还赔了钱，又加社内劳力少、副业多，农业经营管理不善，产量低于单干户，使每户社员负债一百三十元，结果把社搞垮。‖这些情况充分说明，农业生产合作社是各种敌人在农村进行破坏的主要目标，而且随着对农业实行社会主义改造的逐步深入，敌人必然会采取更加狡猾和毒辣的手段进行更加严重的破坏。这些反革命分子、地主阶级分子和反动富农所以能够混入生产合作社并明目张胆地进行破坏，主要是我们有些基层工作人员对反革命分子的破坏有太平麻痹思想，对党在农村的阶级政策领会不深刻，对于农业的社会主义改造同样是场激烈的阶级斗争认识不明确，对反革命分子和地主、富农的破坏警惕性不高，对群众没有经常进行阶级教育，所以在不少基层工作人员和群众中还有严重的麻痹思想，甚至有人错误地认为“富农牲口强、农具多、能写、会算、有本领”，而故意吸收富农入社。这是非常危险的做法。为了保证国家对农业实行社会主义改造的彻底胜利，保证互助合作运动的顺利发展，必须坚决贯彻党在农村的阶级政策，严格审查入社成员，并把已经混进农业生产合作社的反革命分子、地主阶级分子、富农分子坚决清洗出去。‖　　【日期】</w:t>
      </w:r>
    </w:p>
    <w:p w14:paraId="77C0A639" w14:textId="77777777" w:rsidR="00886012" w:rsidRDefault="00886012" w:rsidP="00886012">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赖若愚代表的发言‖我对于发展国民经济的第一个五年计划草案和李富春同志“关于发展国民经济的第一个五年计划的报告”，对于李先念同志“关于一九五四年国家决算和一九五五年国家预算的报告”，彭德怀副总理“关于中华人民共和国兵役法草案的报告”和邓子恢副总理“关于根治黄河水害和开发黄河水利的综合规划的报告”完全同意。‖第一个五年计划是把我国建设成为一个社会主义工业国的重大步骤，国家年度预算是胜利地实现国家建设计划的物质保证，而把我国建设成为一个社会主义工业国，正是工人阶级和全国人民的最大愿望。‖李富春同志的报告在报纸上公布以后，全国各个地区各个产业的职工都在认真地学习，并热烈地表示了为实现这个计划而奋斗的意愿和决心。很显然，这个计划给全国劳动人民指出了国民经济高涨的光明远景，因而鼓舞着全国的职工群众，并且指导着全国的职工群众，向着这个光明的远景前</w:t>
      </w:r>
      <w:r>
        <w:rPr>
          <w:rFonts w:hint="eastAsia"/>
        </w:rPr>
        <w:lastRenderedPageBreak/>
        <w:t>进。‖胜利地实现第一个五年建设计划，要依靠全国人民的努力，特别是依靠工人阶级的努力。广大职工群众对于建设社会主义的热情和创造精神，是实现五年计划的最重要的保证。而劳动竞赛则是职工群众劳动热情和创造精神的集中表现，也是社会主义建设的基本方法。‖五年计划草案中指出：“国营工业一九五七年比一九五二年增加的产值中，有三分之二以上是从提高劳动生产率而来的。”又指出：“劳动竞赛是提高劳动生产率经常的有效的方法，应该不断地把劳动竞赛推向新的高涨。”这是完全正确的。‖几年以来，我国的劳动竞赛已经得到普遍的开展，它对于我国国民经济的恢复与发展，对于过去两年来年度计划的完成，都起了很大的作用。但是，直至现在也还有些同志不重视劳动竞赛。这种错误认识之所以存在，是因为对于群众的作用没有足够的估计，是因为不了解依靠群众的劳动热情和创造精神是社会主义建设的根本特点之一。另外一种情况是把劳动竞赛作为一种突击工作的手段，在平常的时候不组织劳动竞赛，在任务紧急或者是完不成任务的时候，才组织劳动竞赛；并且把劳动竞赛单纯地看作是加班加点，而不了解劳动竞赛应该是一种经常的劳动方式。应当指出，劳动竞赛的发展和生产技术的改进与提高是分不开的，在劳动竞赛中，必须十分注意提高与改进生产技术，改进劳动组织与生产组织。当然，竞赛并不完全排除突击，但主要的不是突击。第三种情况是不把政治教育和物质奖励结合起来，在劳动竞赛中不注意工资工作和工资制度的改进。如果不注意必要的物质奖励，就不能把群众在劳动竞赛中的热情经常保持下去，就不能使劳动竞赛成为经常的劳动方式。第四种情况是有些同志不注意支持群众的合理化建议，不注意推广先进经验，不采取有效的技术组织措施来帮助群众提高定额，突破定额。可是在劳动竞赛中，这恰恰是最中心的问题。‖在组织劳动竞赛的时候，必须同时注意增加生产和厉行节约两个方面，不只是注意增加产量、提高质量，还必须十分注意降低产品成本。正如五年计划草案中所指出的：“产品的成本是表现企业工作质量的基本指标”。在人民民主制度下，精打细算地管理经济，是劳动人民的切身事业。所以在劳动竞赛中，必须逐步推行群众性的班组经济核算，节省原材料，节省燃料、电力，注意工具、机器的维护与修理，延长工具、机器的使用年限。‖各种形式的节约，归根到底就是节约劳动时间——节约活劳动和物化劳动，即提高劳动生产率。各方面节约的结果，都将表现为劳动生产率的提高。‖职工群众不但自己要节约，同时也要反对别人浪费。‖在李富春同志和李先念同志的报告中，我们听到了很多浪费的严重现象，我们自己也看到过许多这种现象。这种浪费现象，必须在党的监督、国家的监督和群众的监督下，彻底加以铲除。关于群众监督的问题，有些同志不很重视，有些同志甚至借口实行一长制来拒绝群众的监督。这是不对的。群众的监督，是党和政府依靠群众向那些贪污浪费、官僚主义、违法乱纪现象进行斗争的一种方式，也是吸引广大群众参加企业管理、依靠群众搞好生产的一种方式。这同一长制是并不矛盾的。有些企业实行一长制以后，应该同群众商量的事情不同群众商量了，应该征求工会意见的事情也不征求工会的意见了，认为“一长制就是厂长说了算”。这当然不能叫做真正的一长制。而接受群众正确的意见，修正自己的错误，才能够使管理工作做得更好一些，才能够更加巩固一长制。‖不少企业一方面劳动力有剩余，一方面又大量加班加点。由于加班加点突击赶工的结果，损害了工人的健康，影响了产品质量，超额支付了工资基金，形成了人力、物力、财力的很大浪费。应当指出，工会对这些现象是没有或者很少起到监督作用的，甚至有些工会干部也参与了。‖最近一个时期，在不少企业中强迫命令、惩办主义、违法乱纪的现象有些滋长。有些厂矿企业在整顿劳动纪律时，主要不是采取说服教育的办法，而主要采取惩罚</w:t>
      </w:r>
      <w:r>
        <w:rPr>
          <w:rFonts w:hint="eastAsia"/>
        </w:rPr>
        <w:lastRenderedPageBreak/>
        <w:t>的办法。当然，加强劳动纪律是十分必要的，但劳动纪律的加强应该建立在群众自觉的基础上。‖在反对浪费、厉行节约的斗争中，在反对官僚主义的斗争中，必须发挥自下而上的群众监督的作用。‖在开展劳动竞赛的同时，必须十分注意加强职工群众的文化教育和技术教育。‖要把我国建设成为一个伟大的社会主义国家，并在几十年内赶上而且超过最强大的资本主义工业国，就必须有一个有文化的、技术水平相当高的工人阶级。可是，我国的工人阶级恰恰在文化、技术方面是落后的。大规模经济建设开始以来，新工人大量增加，很多企业的平均技术熟练程度下降，这是产品质量低、废品多的重要原因之一。这个问题必须加以解决，在党的领导之下，这个问题也是能够解决的。几年以来，工会所进行的文化教育工作，主要着重在扫除文盲和文化娱乐活动，对系统的文化教育工作则做得很差。最近，我们已经和教育部、高等教育部共同协商，准备采取一些具体措施来加强职工的从小学一直到大学的业余文化教育和业余技术教育。‖以上所说的就是工会组织在发挥广大职工的积极性和创造性，努力提高职工的文化技术水平，以提高劳动生产率，保证实现社会主义工业化这一历史任务中的重要职责。同时，全国职工和工会组织，还有责任协助政府逐步实现对农业、手工业和对资本主义工商业的社会主义改造，不断地巩固工农联盟，以保证全部实现第一个五年计划。‖最后，我想说一下关于职工群众的生活问题。‖解放以来，随着生产的发展和劳动生产率的提高，职工群众的生活普遍提高了。但是，也有两种情形是应该提出的：‖一种情形是最近一年多以来，职工群众生活上产生了一些新的困难。困难之所以产生，在私营企业中主要是因为生产不正常、任务不足和一部分资本家借口困难，减发或拖欠工人工资。在国营企业中，有的因为原料不足，生产不正常；有的因为计划不周，管理不善，窝工、停工现象严重；较普遍的是工资工作中存在很多混乱现象。国家有关福利、救济的拨款，有些用得也不适当；某些生活必需品的供应上有缺点。这种情形值得引起各方面的注意。‖另一种情形是有些厂矿企业的生活福利设施标准过高，同我国目前生产水平不相适应，同职工群众的实际生活水平也不相适应。例如，少数工厂宿舍标准过高，房租很高，工人出不起房租，就不能往里搬。所以，一方面各工业城市普遍闹房荒，而另一方面好房子工人住不起。工会所举办的许多事业，设施标准也过高。例如俱乐部、疗养所以至托儿所等等设施标准都过高。由于这种情形的存在，所以花钱很多，而职工群众生活上迫切需要解决的问题又没有得到解决。‖总之，今天职工生活上的若干问题，不是由于工资水平低，也不是由于国家用于职工生活福利的开支少，而是由于我们的工作中有缺点。这些工作中的缺点是必须逐步克服的。‖各位代表：我国的第一个五年计划，已经实行了二年半。过去二年半的实践，完全证明了我国的这个伟大的计划是有把握实现的。毫无问题，在中国共产党和毛主席的英明领导下，在苏联的真诚帮助下，我国工人阶级一定要和全国人民一起，为胜利地实现第一个五年计划而贡献出自己的一切力量。‖滕代远部长的发言‖我完全同意李富春副总理“关于发展国民经济的第一个五年计划的报告”和李先念副总理“关于一九五四年国家决算和一九五五年国家预算的报告”，并决心为其实现而奋斗。现在我想就有关铁路五年建设计划以及在铁路建设中厉行节约、反对浪费、降低工程造价的问题，讲一些意见。‖在第一个五年计划中，国家对铁路的基本建设投资为五十六亿七千一百多万元，其中百分之三二·七用于加强和改造现有铁路，百分之二一·五用于增加机车车辆，百分之四一·七用于建筑新路，其他则是用于设计和施工部门的投资，五年内新增加的机车、车辆大部分是用于增加现有铁路的运输能力的，因此，五年内铁路的基本建设投资半数以上是用于加强和改造现有铁路的。这个投资比例是符合</w:t>
      </w:r>
      <w:r>
        <w:rPr>
          <w:rFonts w:hint="eastAsia"/>
        </w:rPr>
        <w:lastRenderedPageBreak/>
        <w:t>我国当前铁路设备情况的，也是同第一个五年计划期间国家对铁路的运输需要相适应的。‖在解放以前，我国铁路大部分是由各个帝国主义国家当作侵略我国的工具分头修建起来的，因而数量很少，各种技术装备的类型和标准都很复杂，同时绝大部分又分布在沿海地带，而在广大的腹地，特别是西南、西北地区则没有或只有很少铁路。这种技术装备落后和线路分布不平衡的状态，当然不能适应社会主义建设对铁路运输的需要，但也不是在第一个五年计划期间所能完全改变的。‖在解放以后，由于国民经济的迅速恢复，一九五二年我国铁路平均每公里全年通过的运输量已达三五四万吨，预料到一九五七年将达到五五七万吨。可是，我们现有铁路的技术装备是很落后的，我们现有复线仅占铁路总长度百分之六，站线仅占总长度百分之三一·五，运输枢纽站没有一处有驼峰设备。我国铁路这种技术装备落后的情况说明两个问题：第一说明我国铁路所负担的工作量是十分沉重的；第二说明我国铁路的后备力量是极为贫乏的。还必须说明：我国第一个五年计划期间新建、改建的限额以上的六九四个工业建设单位，特别是苏联帮助设计的一五六个建设单位，多半在第二个五年计划初期建成或开始大量投入生产。可以想见，一九五九、一九六○年的铁路运输量将会有更大的增加，而所有这些工业建设绝大部分是分布在现有铁路沿线的。也就是说，新增加的巨大运输量还是要由现有铁路来负担。这就是在分配铁路投资时不得不把半数以上的投资放在加强和改造现有铁路方面的主要根据。‖在第一个五年计划期间，我们修建新铁路的数量还不能满足各方面的要求。修建铁路是一件艰巨的工作，不但需要大量资金，而且更重要的是需要很大的技术力量。我们几年来修建铁路的经验，就证明了这一点。如丰台到沙城铁路全长一百多公里，仅勘测设计这条铁路，折合起来就需要四六○个技术人员一整年的工作。因此，就我们当前的和可能培养的勘测设计能力和施工能力来看，这五年内新建铁路的数量是不少的，而且基本上也是同整个经济建设相适应的。当然我们全国铁路职工还应该努力争取超额完成，以便更好地满足国家和人民的运输需要。‖为了完成五年铁路建设计划，我们除了动员广大职工发挥高度的积极性和创造性，保证完成每个年度计划外，还进行了一系列的建设准备工作。例如为了适应未来大量运输需要，我们正在进行机车、车辆和钢轨的定型工作；为了提高运输繁忙线路的通过能力和保证行车安全，我们正在进行自动闭塞和半自动闭塞装置的定型工作；为了更好地确定现有铁路技术改造的规模和步骤，我们一方面正在对于铁路现有技术装备能力的利用情况进行调查，另一方面正在积极从事近期和远期的铁路货物运输量的研究。在勘测设计方面，几年来也不断增强着技术力量，根据施工经验和降低造价的要求，正在修改设计规程和设计预算定额；为了加速新线建设，在兰新线玉门以西已经开始利用航空测量，争取在一九五七年底完成全部勘测设计任务。同时，我们积极准备采取措施，争取成都到宝鸡的铁路在一九五六年底通车，鹰潭到厦门的铁路争取较原订计划提前建成。‖五年计划的时间已经过去了一半，在这两年半时间里，由于党和毛主席的正确领导，全国人民和各地党、政机关的热烈支援，全路职工的忘我劳动和苏联专家的热忱帮助，我们已经完成了铁路五年修建计划百分之四○的任务，同时还摸到了一些经验，培养了一批干部，这就对五年计划的实现提供了一定的保证。‖铁路是国家基本建设投资较大的一个部门。因此，在铁路上实行严格的节约制度，反对浪费，降低造价，降低非生产性建设的标准，学习苏联建设社会主义的经验和坚持我们党在长期革命斗争中养成的艰苦朴素的优良传统，节约地使用国家的建设资金，是具有极大的意义的。‖为了贯彻中央关于降低造价的指示，今年第二季度，我们曾组织了检查组，检查了西北、西南地区的新建铁路工作，发现铁路基本</w:t>
      </w:r>
      <w:r>
        <w:rPr>
          <w:rFonts w:hint="eastAsia"/>
        </w:rPr>
        <w:lastRenderedPageBreak/>
        <w:t>建设工程中的浪费现象是严重的。‖首先表现在盲目提高标准，特别是很多非生产性的建设该小的做大了，该少的做多了，该低的做高了，甚至根本不必要的也做了。例如车站的房屋过大，厕所太多，宿舍单价过高，许多临时工棚的造价每平方公尺竟高达四十元，名为“临时”，实际可用十五至二十年。在生产性建设方面也有盲目提高标准的情况，如成渝路七对通信电线，用一对铜线即可，而我们却用了五对，严重地浪费了国家的有色金属。‖其次，有些生产性建设，在营业初期没有必要，形成过早的投资，实质上也是浪费。例如开设了很多不必要的车站，有些车站的股道铺的过多。在铁路干线营业初期，每公里铺设一、六○○根枕木即可，我们却不管初期运量多少，一律铺了一、八四○根；石碴厚度铺设三五公分即可，我们却铺设了四五公分以上。这种盲目追求安全系数和过早的投资，既分散了国家的建设资金，影响经济建设的进度，又增加了大修和经常维修的费用。‖再次是盲目追求形式，增加了许多不必要的工程，造成浪费。例如沿线房屋建筑原可利用自然地形，我们的设计人员为了追求美观，硬要把它们都放在同一水平上，做了很多不必要的填方和挖方工程。对于房屋也做了很多不必要的修饰，清水砖墙本来很好看也很坚固，偏偏又抹上一层洋灰，既浪费了钱，而且洋灰容易剥落，又增加了将来修理的次数和费用。沿线桥墩桥台和隧道衬砌所用的料石，本来只要把向外的一面四周边缘打琢一寸左右即可，我们却打得六面见光，以致工时普遍超过一至二倍。兰新线沿线人口稀少，有些地区百十公里无人烟，我们还在道口修建了看守房，派上道口看守工。很多车站甚至在人口稀少的地方，都装上几百公尺的油漆栅栏和水泥站台。‖此外，由于设计技术上的错误，施工组织不好，不注意就地取材，劳动生产率低，机械使用不善，材料管理混乱和质量低劣等造成的浪费也是严重的。如宝成线绵阳、广元段的安昌江桥，由于桥位选择不当，三年来支出的防洪费用，已为该桥造价的二倍，现在还不得不另建新桥，这就是由于设计错误造成严重浪费的显著的例子。‖造成以上浪费的根源，主要是由于我们领导干部和工程技术人员缺乏经济观点，对中央厉行节约、重点建设的方针的重要意义认识不足，因此对铁路投资的重点应该根据运输的需要和为运输服务的思想不明确，造成分散投资；有些虽然认识了投资重点应放在运输需要上，但不知道区分现在需要和将来需要，因而造成过早的投资。其次是缺乏对国家负责的精神，施工人员机械地按设计行事，发现浪费也不据理力争，反正错了由设计负责。设计人员怕负责任，无限制地提高设计标准，盲目提高安全系数，以及过分迁就使用部门的要求等，致使国家遭受损失。第三、骄傲自满情绪也是造成浪费的主要原因之一。铁路工作几年来取得了一些成绩，因而使我们领导干部滋长了骄傲自满情绪，有了这种情绪就必然产生盲目保守、固步自封和自以为是的主观主义，就会产生盲目追求形式、盲目提高标准和不切实际的作风，这是极端危险的资产阶级唯心主义的思想，必须纠正。以上这些思想同铁道部领导水平不高，缺乏认真的检查分不开的。‖为了厉行节约、反对浪费、降低工程造价，在保证铁路建设的进度与应有的质量标准下，我们认为必须采取如下措施：‖一、动员全体职工厉行节约，反对浪费，努力增产，降低工程造价及成本，并贯彻重点建设精神，坚持需要与可能相结合的原则，凡可做可不做的工程坚决不做；可缓做的必须缓做；可少做的尽量少做；根本不必要的绝对不做。经过我们检查发现，在新线修建中有十种工程应当坚决取消，例如取消桥号标，把桥号标写在桥台上，取消无农田地段的铁路界标等，这样可以为国家节省很多建设资金。‖二、改变过高的设计标准。例如在线路设计上，尽量就地利用河卵石，非干线铁路的路基以及一切岔线的路基宽度，视土质情况，可以减为四·五或五公尺。桥梁设计上，小桥可不</w:t>
      </w:r>
      <w:r>
        <w:rPr>
          <w:rFonts w:hint="eastAsia"/>
        </w:rPr>
        <w:lastRenderedPageBreak/>
        <w:t>设栏杆，大桥设木质栏杆，不冻结及不受冲刷的桥墩基础可采用较低级的混凝土或浆砌片石。在隧道设计上，边墙拱圈可以片石代替料石，隧道石质坚硬的，可以不加衬砌。在房屋设计上，应注意就地取材；临时房屋尽量少建，单价减至每平方公尺十元；正式房屋亦应减少，单价应以不超过中央规定的限额为原则。‖三、修改设计规程，调整设计预算，提高设计技术。原设计规程应根据反对浪费、厉行节约、降低造价、重点建设的精神区别生产性建设和非生产性建设，区别现在需要和将来需要，分别予以修订。过去预算做得过大的，劳动定额过低的，都应根据实际情况加以调整。特别是过去设计时，很少考虑利用自然地形和就地取材，增加了许多运费支出和不必要的工程。因此，必须重新审查设计文件，审查线路、建筑对地形的利用程度，审查车站及附属技术设备设计的位置是否恰当，审查设计时是否尽量避免了临时性的建筑，以免花费双重费用等。必须加强设计前的经济调查和地形地质水文调查，加强施工及营业期间的经济比较，慎重地决定设计项目。‖四、改善施工组织，加强基本建设、设计、施工三个部门之间的配合协作，做好施工安排。每一工点必须有统一的施工组织设计和统一的施工领导，大力推行先进施工方法，如大爆破、水风钻、小型机械化等，并推行计件工资，加强劳动组织，以节省工费，提高劳动生产率；加强机械及材料管理，充分发挥机具的使用率，认真做好材料试验工作，增加模型板、支撑木及脚手架的使用次数，以节省机械使用费及材料费；尽量采取措施，在保证质量的条件下，争取提前完工，交付营业，以便早日为国家积累资金。‖五、精简机构，紧缩编制，大量减少非生产人员，暂时停止招收新职工，停止临时工转正。坚决裁并一切可有可无及重复的机构。全路职工，特别是领导干部，要养成艰苦朴素的作风，不但要从大的方面，而且要从小的方面去厉行节约。‖根据上述措施，我们已拟出了六○项具体执行办法，将一九五五年至一九五七年铁路基本建设工作量加以计算，如果这些办法得以贯彻，那末三年平均可以较原投资总额（扣除钢轨、钢梁等价值以后）降低百分之二六·九，仅一九五五年即可为国家节约一七、三九九万元。‖为了全面地反对浪费和贯彻增产节约原则，除了降低工程造价之外，全国铁路必须进一步改善经营管理，积极开展满载、超轴、五百公里运动，加速机车车辆的周转，提高劳动生产率，要求一九五五年的铁路运输成本较原计划再降低百分之一·○五，大修工程费降低百分之四，附属企业成本再降低百分之二。其中主要指标如每辆货车平均装载量要求比原计划提高○·二吨，可增产一、○○○万元；机车牵引重量要求比标准重量超过四、○○○万吨，每日可节省机车三四台；每台机车平均每天走行公里要求增加四公里，每日可节省机车十八台。这就是一九五五年全国铁路职工的奋斗目标。‖在这次会议上代表们对铁路建设工作的建议，我们当仔细的研究并考虑采纳。代表们对铁路工作的批评，我们愿意保证在今后工作中加以改进。‖为保证铁路建设和运输任务的顺利完成，还必须在全国铁路上开展肃清暗藏的反革命分子的运动，提高全路职工的政治警惕，以便进一步审查和清除一切暗藏的反革命分子。同时，还要和盗窃分子斗争，防止国家资财遭受损失和破坏。‖我们相信，我们全体铁路职工在中国共产党和政府的领导下，在全国人民的支援和监督之下，在铁路内部先进工作者的积极带头和影响之下，努力学习苏联先进经验，经常以批评和自我批评的精神揭露我们工作中的缺点和错误，力戒骄傲自满，兢兢业业，艰苦奋斗，我们一定能够完成全国人民代表大会所给予我们的光荣任务。我们一定能够保证完成第一个五年计划中关于铁路的修建和运输任务。‖蔡畅代表的发言‖我完全拥护我国发展国民经济的第一个五年计划草案并完全同意李富春、李先念、彭德怀、邓子恢四位副总理和彭真副委员长的报告。这</w:t>
      </w:r>
      <w:r>
        <w:rPr>
          <w:rFonts w:hint="eastAsia"/>
        </w:rPr>
        <w:lastRenderedPageBreak/>
        <w:t>些报告，充分地反映了全国人民建设祖国、保卫和平的共同愿望。证明了我国社会主义建设和社会主义改造事业已经迈步前进并取得了重大的胜利。‖发展国民经济的第一个五年计划，是中国共产党领导全中国人民为实现过渡时期总任务，为建设社会主义社会而奋斗的具有决定意义的第一步。第一个五年计划是以发展重工业为中心，并相应地发展农业、轻工业、交通运输和文化教育事业，这是完全正确的，因为只有努力发展重工业，发展社会生产力，实行社会主义工业化，才能有改造全部国民经济和改善人民生活的物质基础。第一个五年计划草案中所规定的对农业、手工业和私人工商业的社会主义改造的部署是完全正确的，是适合于中国实际情况的。总之，第一个五年计划草案所规定的社会主义工业化和社会主义改造的任务、方针和步骤是正确地体现了我国宪法所规定的过渡时期总任务的。因此第一个五年计划草案所规定的各项事业发展的指标、比重和速度也是很恰当的，这是一个中国历史上空前未有的伟大计划，是能够鼓舞全国人民和动员全国人民努力争取实现的。实现了这个计划，将为我国的社会主义工业化打下初步基础，为农业和手工业的社会主义改造打下初步基础，为私营工商业的社会主义改造打下基础。打下了这些基础，实现过渡时期的总任务就更有保证了，实现中国妇女的彻底解放也就更有保证了，我们庆祝发展国民经济的第一个五年计划的产生。我们坚决拥护这个计划草案，我们也完全赞成这个计划草案上所表现出来的增加生产、厉行节约、反对浪费的坚决精神。‖经过小组讨论之后，我们越是感到五年计划的伟大和它与全国人民的长远利益和最高利益的密切关系，也越是感到全国人民为建立社会主义强大的物质基础而对完成五年计划所负责任的重大。中国人民在英明正确的中国共产党和毛主席的领导下，几十年来，艰苦奋斗，英勇牺牲，百折不挠，所追求的就是人民的解放和人民的幸福。由于中国劳动人民和其他各阶层人民的一致努力，已经取得了中国人民革命的伟大胜利；由于中国劳动人民和其他各阶层人民的一致努力，又取得了恢复国民经济的胜利，顺利地进入到社会主义的计划经济建设时期。这些都证明中国人民为着自己的解放和美满幸福的未来，是有决心克服一切困难和完成一切任务的。第一个五年计划的制定和实行，一个社会主义的、富强的新中国已经在望，因此，不管完成五年计划是如何艰巨，全中国人民不分男女是一定能够兢兢业业，克服困难，完成和超额完成伟大的第一个五年计划的。‖李富春副总理在报告中号召：“妇女们也应该提高政治觉悟，提高生产和工作的能力，积极地参加国家建设事业。”我们坚决响应这个号召，我们能够这样做，我们一定这样做。我们为了建设社会主义，不论在城市和乡村，我们将在不同的生产战线上，在不同的工作岗位上，在广大的家庭中，从各个方面发挥我们各自不同的作用，积极地参加国家建设事业。‖全国妇女在中国共产党和毛主席领导下，已经积极地参加了中国人民革命胜利的伟大斗争，从而使我们赢得了一个在政治上、社会上、经济上男女平等的新中国，我们必须更加百倍地努力进行社会主义的建设，巩固和发展这个新中国，因为只有经济的不断发展，生产力的不断提高，我国才能最后消灭剥削制度，我们的生活才能更加幸福，我们的文化才能更加提高，妇女也才能得到彻底解放。因此第一个五年计划正是关系我们妇女的切身利益和最高利益的大事业，我们还能不以百倍努力来为它的实现而艰苦奋斗么？‖我们全国妇女，不论是女工、农妇、各种工作岗位上的女工作人员、女学生、职工家属和各阶层的妇女，为第一个五年计划而共同努力奋斗的中心是什么咧？那就是增加生产、厉行节约。增加生产、厉行节约是积累资金以建设社会主义社会唯一的道路，是全国人民经常的长期的政治任务，为此全国妇联一定要为发展生产，积累资金，完成五年计划，在全国妇女中展开增产节约运动。我们要求</w:t>
      </w:r>
      <w:r>
        <w:rPr>
          <w:rFonts w:hint="eastAsia"/>
        </w:rPr>
        <w:lastRenderedPageBreak/>
        <w:t>在各种岗位上的女工们，同男工一起，共同参加劳动竞赛，为提高劳动生产率，节约原料材料，降低成本，增加生产而努力。我们要求广大的农村妇女们，积极参加以互助合作为中心的农业增产运动，不断提高粮食和工业原料作物的产量；并在节约粮食的原则下，尽可能多地饲养家畜、家禽，增加肉类、蛋类的生产。我们要求广大的职工家属和各阶层家庭妇女们，女学生们，除了努力学习外，还要勤劳朴素地过生活，养成我们勤俭朴素的治家治国的风气。‖我们妇女对增加生产、厉行节约、反对浪费是有认识有决心的。我们看见，在工业农业生产战线上，已经涌现出大批的英雄模范、生产革新者和优秀干部，在职工家属和家庭妇女中，有着许多厉行节约的模范人物和事例：有的在勇敢地与贪污、浪费现象作斗争，有的精打细算，节约粮食、用棉、水电、瓦斯、煤炭；有的配合厂矿回收废料，或者经常注意收集破铜烂铁，献给国家。这些事实，不仅说明了广大妇女都能在增加生产、厉行节约中贡献出自己的一份力量，为完成第一个五年计划服务；同时也证明了我们妇女对建设社会主义祖国的热情和积极性是很高的。今后，全国妇女一定会更加努力，继续增加生产，认真节约，为国家积累更多的财富，为社会主义建设积累更多的资金。‖我们要保卫社会主义建设，还必须提高我们的政治警惕。要警惕帝国主义分子、蒋介石匪帮以及一切残余的反革命分子的阴谋破坏。我们要警惕帝国主义者准备新战争的阴谋。我们要响应第一次世界母亲大会的号召，同全世界的妇女团结起来，同全世界保卫和平的人民一道，为反对战争保卫和平而奋斗。‖谢扶民代表的发言‖我完全同意和拥护中华人民共和国发展国民经济的第一个五年计划草案，以及李富春副总理“关于发展国民经济的第一个五年计划的报告”、李先念副总理“关于一九五四年国家决算和一九五五年国家预算的报告”。‖国家在恢复国民经济的基础上制定的第一个五年计划，规定了在这五年内祖国伟大的社会主义建设的规模，并在具体任务的规定中，在各项建设的措施中，切实地照顾了少数民族的特点和需要，充分保障了少数民族的政治、经济、文化等方面的权利，贯彻了民族平等互助的精神。我们相信，这个伟大计划的实现，将给全国各族人民带来更大的繁荣和幸福。因而这个引导着我国各族人民沿着社会主义道路前进的计划，也一定会得到全国人民的热烈拥护。‖我国第一个五年计划确定了以社会主义工业化建设为中心，这一方针是完全正确的，是符合于我国各族人民的长远和最高利益的。从僮族地区来说，几年来，在中国共产党和毛主席的领导下，在统一的祖国大家庭内，政治上、经济上、文化上都有了一定的提高和发展。在互助合作运动中，农业生产已获得了很大的增产，人民的生活有了初步的改善。但目前在经济上、文化上都还比较落后，农业生产水平还很低，特别是山区的僮族和其他民族的农业生产水平则更低，在第一个五年计划内，我们充分的利用自然条件，注意挖掘生产潜力，农业生产仍可在现有基础上进一步的增产。但从长远看，要根本改变这一落后状况，则只有国家逐步实现社会主义工业化，打下改造国民经济的物质基础，才能提供必要的条件。因此，发展社会主义工业，特别是发展重工业，是同我们少数民族经济、文化的发展和人民的幸福息息相关的，这也是各族人民长时期来的共同愿望。‖在贯彻执行国家第一个五年计划当中，僮族地区在国家统一计划下，并从具体情况出发，主要是按照以增产粮食为主，同时发展多种经济的方针，开展以互助合作为中心的农业生产运动，发展农业生产，以积极支援和配合国家的工业化建设。两年多来根据这一方针进行工作，已取得了一定的成绩。农业互助合作得到了相当的发展，桂西僮族自治区已建立了七千零三十四个农业生产合作社，入社农户占全自治区农户总数百分之八点六，加上各种类型的互助组，组织起来的农户已达到全区农户总数百分之六十七点二。在互助</w:t>
      </w:r>
      <w:r>
        <w:rPr>
          <w:rFonts w:hint="eastAsia"/>
        </w:rPr>
        <w:lastRenderedPageBreak/>
        <w:t>合作的基础上，农业连年获得增产，其他林业、技术作物、土产特产亦有所发展。逐年重点地修建了公路，最近完成修筑的黎（塘）湛（江）铁路对发展我们的经济文化关系很大。这些成就，一方面改善了人民生活，同时在粮食、木材、土产特产等方面也直接支援了国家工业化建设。僮族人民在自己新的生活中，已看到了社会主义社会和本民族发展的美好前途，正在为自己的幸福事业而辛勤地劳动。‖国家第一个五年计划的制定，给予我们巨大的鼓舞力量。我们有充分信心，在中国共产党和毛主席的领导下，更进一步加强民族团结，加强各民族间经济和文化的联系和合作，动员僮族人民和各族人民深入地学习和领会国家第一个五年计划，加强对国家建设的整体观念，积极的参与祖国的经济建设，特别是按照国家计划要求，根据我们当地条件，努力搞好生产，争取农业的更大增产，以逐步提高僮族人民的经济文化生活，给国家建设以更多的支援。这是我们的迫切任务。‖让我们共同为完成或超额完成国家第一个五年计划而奋斗！‖夏以焜代表的发言‖李富春副总理“关于发展国民经济的第一个五年计划的报告”和李先念副总理“关于一九五四年国家决算和一九五五年国家预算的报告”，指出了国家建设的光明大道和今后的工作方针，参照了苏联的先进经验并结合了我国的实际情况，以发展重工业为重点，按部就班的并以相当快的速度来建设我们的国家。在这第一个五年计划的巩固基础上，我们全国人民有信心在大约三个五年计划的时间内建成社会主义社会，使我国人民能享受和平幸福的生活，并继续努力向着共产主义社会的崇高目标迈步前进。我衷心地拥护这两个报告，建议大会予以通过和批准。‖第一个五年建设计划的规模是很大的，工作中间的困难也一定是很多的。但是，我们有中国共产党和毛主席的正确领导，我们有丰富的资源，有众多的人力，并有苏联在精神上、物质上和技术上无私的兄弟般的援助，只要我们努力的工作，我们相信一切困难都是能够克服的。在第一个五年计划的工作中，我们技术工作人员，有着重大的责任来完成我们应当担负的光荣的和艰巨的任务。‖我是一个钢铁工厂的设计工作者。在国民党反动统治时期，中国就没有什么钢铁工业。所以我们虽然想着要为国家做一些建设工作，但终究是一场幻想。只有在全国解放后的新中国，在共产党的领导下，劳动人民掌握了政权，才有可能编制这样一部伟大的第一个五年计划，从事大规模的工业建设，技术人员才有机会把所学的替国家和人民服务，才可能在实际工作中提高自己的技术水平，尤其在苏联专家的热情帮助下学会以前所不可能学到的知识和技能。我现在能够参加国家大规模和现代化的钢铁厂设计工作，感到无上的荣幸，我一定要努力学习，在我的工作岗位上尽到我的光荣职责。‖在第一个五年计划的工作中，我们钢铁厂设计工作者要保证做到下列几点：‖一、要妥当地并节约地利用国家的资源。我们国家的资源是丰富的，但是由于勘探力量的限制，不可能在很短的时间内，就能够找到足够的在工业上所需的原料，以致在工业建设的过程中每每有原材料不足的现象。所以我们要尽量地珍惜我们国家的资源，不能有丝毫的浪费。譬如制造普通的耐火砖，便不能应用含铝极高的耐火粘土，以便把它用来作为炼铝的原料，否则就是浪费资源。又如粉状铁矿，一定要想法利用。在炼焦方面要提高洗煤的回收率，焦炭的生产要和炼铁取得平衡，以免浪费宝贵的炼焦用煤。‖二、要接受新事物，克服保守思想。设计中的保守思想，足以造成国家资财的重大浪费。在钢铁工厂的设计工作中，如果不能接受苏联的先进指标而按照旧的资料进行设计，那末在同一产量的钢铁厂，可能需要加倍的投资，譬如对炼铁炉的炉容利用率如保守一些，那末在一个钢铁厂内可能要多建一座到两座的大型炼铁炉，就会增加很多的投资。又如一千一百五十公厘的初轧机，按照美国的指标，每年只能轧制一百多万吨钢锭，但按照苏联的先进</w:t>
      </w:r>
      <w:r>
        <w:rPr>
          <w:rFonts w:hint="eastAsia"/>
        </w:rPr>
        <w:lastRenderedPageBreak/>
        <w:t>指标，每年可轧制三百万吨的钢锭，而初轧机的投资是很大的，多装了一架初轧机要浪费了很大的资金。所以我们要努力学习苏联的先进经验，对新事物要有敏感，不要强调客观困难，应当克服一切困难来采用新的先进指标。‖三、要反对松懈，要紧张地工作和学习。在第一个五年计划期间，苏联帮助我们做的各项企业的设计，都是采用了苏联的最新科学成就和先进的指标，有些在苏联还是第一次的设计。譬如为了武汉某钢铁厂的设计，苏联政府曾下了命令要限期赶工优先完成我们的设计。他们发挥了无私的热情和兄弟般的国际友爱精神来帮助我们，我们应该表示衷心的感谢。我们一定要学会他们替我们所做的设计并准期和争取提前提供设计资料。他们这样的忘我劳动，紧张的替我们完成工作，而我们反把提交资料的工作予以拖延，这是极端错误的。所以我们设计技术人员要端正设计思想，要学习马列主义，要树立全心全意为人民服务和负责的观点。‖四、要克服浪费现象。在设计上的浪费，表面上有些看不出来，但图纸上和设计上稍不留意，就会造成很大浪费，尤其在大规模的建设单位，随便地放宽一下，就要浪费几万元甚至更多的资金，我们要明了国家建设资金的积累并不容易，要精打细算，不能随便浪费一文钱，这样才能对得起国家和人民。‖五、在设计中要尽量利用和改进旧设备。企业方面和设计方面的技术人员，为了追求新颖或怕麻烦，往往在企业扩建工作中，主张废弃一切旧设备和旧厂房，不想怎样去改进它并尽量地利用它，这样就会大大地增加国家投资。苏联之所以能这样的迅速发展工业生产，大部分是由于不断地改进旧工厂，提高了生产力。我们第一个五年计划的增产任务，有百分之七十是要依靠原有企业完成的。所以有些企业中的负责同志存在着的厌旧喜新心理，是应该改正的。‖我们技术人员一定要和工人群众一起站在工业建设的最前线，要毫无保留地贡献出一切力量为人民服务，在自己的工作岗位上努力工作，保证第一个五年计划的如期和提前完成。‖董必武院长的发言‖听了李富春、李先念、彭德怀、邓子恢四位副总理和彭真副委员长兼秘书长的报告，我完全同意。我提议大会通过中华人民共和国发展国民经济的第一个五年计划草案和兵役法草案，批准一九五四年国家决算、一九五五年国家预算和全国人民代表大会常务委员会的工作报告，并采纳根治和开发黄河的综合规划的原则和基本内容。‖我国第一个五年计划是一个伟大的计划，是实现我国宪法上规定的国家过渡时期总任务的一个重大步骤。这个计划的实现，将开始改变我国国民经济的面貌，将使我国社会主义建设和社会主义改造事业奠定初步的基础；我国保卫和平民主的国防力量将进一步地加强，我国人民的物质生活和文化生活将有可能进一步地改善。这个计划的实现，将是我国人民在毛泽东主席领导下，继新民主主义革命胜利后向社会主义前进途中取得的又一个伟大的胜利。人民的胜利，即是人民敌人的失败。人民的胜利越大，人民敌人的失败就越惨。因此，帝国主义、蒋介石卖国集团、国内已被消灭了的阶级残余和被迫要退出历史舞台的阶级中顽抗改造的分子是不甘心他们的失败的，更是不愿意人民取得新的胜利的。他们必然千方百计地破坏我国的五年计划。这就是说，五年计划必然是而且只能是在一种复杂的、尖锐的阶级斗争中来实现。人民法院是我们国家的审判机关。人民法院必须把国家法律的锋芒，指向一切危害国家安全和破坏经济建设的反革命分子和其他各种犯罪分子，同时解决各种民事纠纷，保卫人民民主制度，维护公共秩序，保护公共财产，保护公民的权利和合法利益。人民法院和公安、检察机关作好这些工作，在保障实现五年计划的方面具有非常重大的作用。人民法院依法调整人民内部的关系，通过审判的方式教育人民遵守国家法纪，这对实现五年计划也有积极的作用。‖两年多来，最高人民法院和地方各级人民法院在为经济建设服务的方针下，进行了不少的工</w:t>
      </w:r>
      <w:r>
        <w:rPr>
          <w:rFonts w:hint="eastAsia"/>
        </w:rPr>
        <w:lastRenderedPageBreak/>
        <w:t>作。全国各省、市人民法院中，在人民法院组织法公布以前，曾有一百二十多个专门审理有关经济建设案件的审判组织。全国现已建立起十一个铁路运输专门法院和两个水上运输专门法院。最高人民法院也设立了铁路水上运输审判庭。据不完全的统计，仅从一九五四年一月至一九五五年三月底，全国各级人民法院就受理了二十五万五千零九十一件有关经济建设的初审案件。在保卫工厂、矿山、基本建设、交通运输等企业方面，人民法院和公安、检察机关，有力地打击了反革命分子和贪污分子、盗窃分子的犯罪活动，处理了一部分重大责任事故的案件；在审判案件同时，对职工群众进行了提高革命警惕性、爱护国家财产和遵守劳动纪律的宣传教育。有些人民法院把在审理经济建设案件中所发现的问题和工作中的漏洞，向有关的主管部门提出了改进工作和预防犯罪的建议。在保障资本主义工商业的社会主义改造方面，各地人民法院、特别是城市人民法院一般能主动地结合中心工作，有重点地打击了偷漏国税、破坏加工订货、破坏市场管理以及抽逃资金损害生产等破坏国家经济建设的犯罪分子。这样，既打击了不法资本家的犯罪活动，又扩大了对一般工商业者的爱国守法教育。在保障农业生产和农业社会主义改造方面，各地基层人民法院惩处了一些破坏生产和互助合作的罪犯，消除了农民的顾虑，提高了农民的政治觉悟和生产积极性。同时，各地人民法院还积极地从审判工作方面保障了防汛救灾和粮食统购统销等中心工作的顺利进行，对扰乱社会治安的盗贼、流氓等社会渣滓进行了坚决的斗争。所有人民法院的这些工作，对经济建设的配合具有重大的意义。‖人民法院在为经济建设服务的工作中并不是作得很圆满。司法工作为经济建设服务的方针早定下了，但并非每一个司法工作人员对这个方针都有深刻的认识，特别是司法工作人员对法律的和经济的知识一般都较贫乏，加以这方面的法规又不完备，积累这方面的系统经验还很不够。人民法院曾在若干厂矿企业中进行了重点试验，但实际上只是摸了一下，一般是搞得不深不透的。在城市如何对破坏分子进行斗争和在乡村怎样保障互助合作运动的巩固和发展，我们都没有进行深入的调查研究和系统的总结经验。这些缺点和困难只有在今后实践中逐渐加以克服。‖中华人民共和国宪法、中华人民共和国人民法院组织法公布后，司法部和最高人民法院于一九五四年十一月召开了省、市级以上人民法院院长和司法厅、局长的司法座谈会，集中学习了宪法和人民法院组织法，并研究了如何动员、组织全国司法干部学习和贯彻人民法院组织法。关于这次座谈会的情况，我们已经向全国人民代表大会常务委员会作了报告。会议以后，全国各高级人民法院和司法厅、局都先后召开了学习和贯彻人民法院组织法的会议，半年多以来，各地人民法院学习和贯彻人民法院组织法是有很大成绩的。凡是已经开过人民代表大会会议的地方，都依照宪法规定分别选举了当地的高级人民法院、中级人民法院和基层人民法院的院长，有些地区加强了人民法院的组织机构；各级人民法院都建立了或正在建立各项审判制度；司法干部经过学习，一般提高了政治觉悟、加强了法制观念，初步改善了审判作风，提高了审判工作质量。但仍有不少的人民法院在学习和贯彻人民法院组织法中缺乏联系实际的精神，没有很好地结合学习检查本身的工作和思想作风，也就没有很好地理解人民法院组织法的精神和实质，保守思想尚未完全克服，有的在学习和贯彻人民法院组织法中还产生了形式地推行各项审判制度的现象。总的来看，目前各地人民法院贯彻人民法院组织法还只是开始，必须进一步地努力以求贯彻。‖为了了解和检查各级人民法院学习和贯彻人民法院组织法的情况，司法部在座谈会后即派员赴各省视察。最高人民法院随着派员到河北、山东、江苏、安徽、黑龙江、吉林、辽宁等省有重点地了解和检查高级人民法院和各下级人民法院的工作，发现了不少的问题。司</w:t>
      </w:r>
      <w:r>
        <w:rPr>
          <w:rFonts w:hint="eastAsia"/>
        </w:rPr>
        <w:lastRenderedPageBreak/>
        <w:t>法部和最高人民法院又于本年五月召开了有各高级人民法院院长、各司法厅、局长和部分市中级人民法院院长参加的司法座谈会，除检查了各级人民法院学习和贯彻人民法院组织法的情况外，并着重解决了以下两个问题：‖首先是对于目前政治形势的正确认识问题。座谈会开始，出席的人都知道第一届全国人民代表大会第二次会议就要开会决定我国第一个五年计划；有不少干部以为我国第一个五年计划是在恢复时期各种伟大胜利的基础上制定的，五年计划头两年的总产值又已超额完成了，但他们满足于我们在经济建设上的重大成就，同时为过去镇压反革命运动和其他各种社会改革运动的胜利所陶醉，滋长着一种极为有害的太平麻痹情绪，因而对于我国是处在帝国主义包围中，我国内部还是阶级社会，以及我国当前阶级斗争的复杂性和尖锐性，都缺乏应有的认识，甚至把它忘掉了。他们不了解，虽然经过大张旗鼓的镇压反革命运动，在此以后也不断地给反革命分子以打击，残余反革命势力是越来越少了，但在社会主义改造过程中，必然会产生一批新的反革命分子，同时他们的破坏活动却更加阴险毒辣了。他们钻入和潜伏在我们的国家机关、团体、厂矿、交通运输企业、基本建设工程等，利用各种机会，进行各种阴谋破坏活动。我们如果不对这些阴谋破坏活动给以坚决的镇压和打击，我们国家的社会主义建设和社会主义改造事业就不能顺利地进行，五年计划的胜利完成就得不到保障。座谈会上，大家以批评和自我批评的精神，揭发和批判了不少人民法院干部盲目自满、轻敌麻痹的思想，以及由此产生的对反革命分子和其他各种犯罪分子重罪轻判、打击不力，和审判工作脱离政治斗争、孤立办案等偏向，大家决心把中共中央和毛泽东主席指示的“提高警惕，肃清一切特务分子；防止偏差，不要冤枉一个好人”，作为人民法院审判工作的指针，给一切反革命分子和其他各种犯罪分子以准确的严厉的打击。‖其次，检查和批判了在人民法院中当前残存着的一些坏的审判作风。它的主要表现是在审理案件时先入为主，偏听偏信，主观臆断，轻信口供而不重证据。这种坏的审判作风，妨碍了审判工作的正确进行，甚至宽纵了犯罪分子，冤屈了无辜的人民，在群众中造成不良的影响。这实际上就是资产阶级唯心主义思想在我们审判工作中的反映。针对这些情况，我们提出了一些改善审判作风的办法，其中主要的是：上级人民法院对下级人民法院不仅要加强审判工作的监督，还应当加强政治思想的领导；人民法院工作人员必须认真学习辩证唯物主义和国家政策、法律、法令；人民法院的审判员必须严格掌握从实际出发，依靠群众，调查研究，实事求是，重证据不轻信口供等原则；各级人民法院必须在各级人民代表大会严格监督下进行审判工作。‖最高人民法院内部也组织了全体参与审判工作人员进行人民法院组织法的学习，我们遵照人民法院组织法的规定，设立了各审判庭，各审判庭审理案件亦都按照人民法院组织法规定的几种审判制度进行，特别如合议制和公开审判制是早已在最高人民法院内建立起来了。关于书记员工作亦按照人民法院组织法中有关书记员职责的规定，进行了初步的整顿。我们的审判工作，是在集体领导和群众监督之下进行的，因而不仅保证了判案的准确，而且也教育了群众。‖在本年第一季度里，最高人民法院对过去半年来处理人民来信和接见人民来访的工作作了一次检查，最高人民法院人民接待室半年中处理了人民来信三千八百二十五件，接见了来访群众九百五十四人，其中属于诉讼问题的申诉占百分之九十以上，而不服各级人民法院的判决和裁定的申诉又占百分之六十以上。由此可见，我们处理来信和接待来访的工作，是联系群众、实行审判监督的一项重要方式。过去我们对这方面的工作注意不够，被动应付和积压来信的现象都有，人民群众对于这些是不满意的。经过这次检查整顿，从组织上制度上加强了这项工作，积压来信的现象已基本上清除了。我们开始建</w:t>
      </w:r>
      <w:r>
        <w:rPr>
          <w:rFonts w:hint="eastAsia"/>
        </w:rPr>
        <w:lastRenderedPageBreak/>
        <w:t>立了院长、庭长处理重要来信和轮值接见来访群众的制度，以便更妥善地解决人民群众提出的问题，并通过这项工作，实行对下级人民法院的审判监督。‖人民法院设立审判委员会，是人民法院组织法中规定了的。最高人民法院审判委员会于本年三月间依法成立。审判委员会成立后首先注意到总结审判经验。我们已把搜集到的十四个大城市高、中级人民法院关于刑事案件审理程序和十三个大城市高、中级人民法院关于民事案件审理程序的实际资料，提交审判委员会进行总结。这是一项相当繁重的工作，审判委员会开会四次，整个工作历时半年，在这次司法座谈会上还经过出席院长们讨论和修改，最后经最高人民法院审判委员会审定，才编为十三、十四个大城市人民法院关于民、刑案件审理程序的经验总结。各大城市人民法院原各有一套自定的成文的或不成文的审理民、刑案件的程序，经验是丰富的，但很不统一。最高人民法院审判委员会总结这类的经验，只是把各大城市人民法院审理民、刑案件的程序加以综合。处理案件用不同手续的，我们把它改得相同；对同样内容用不同术语表达的，我们把它改得一致。我们也想把各大城市人民法院审理民、刑案件的程序略为提高一点，即想把它提高到符合于人民法院组织法的要求。因此，这两个文件仅是人民法院审判工作的部分经验总结，审判委员会审定后已印发各大、中城市人民法院参酌试行，并报请全国人民代表大会常务委员会备案。至于各省高级人民法院关于民、刑案件审理程序的经验，我们计划在本年下半年进行总结。全国各省的中级人民法院、基层人民法院关于民、刑案件审理程序的资料要到明年才能搜集到手。总结这几部分的经验，自然归入我们明年的工作计划。‖我们知道，最高人民法院和地方各级人民法院在审判工作中的缺点和错误是不少的。我恳切希望全国人民代表大会、全国人民代表大会常务委员会和地方各级人民代表大会对我们人民法院的审判工作严加监督和批评，以便我们消弭缺点，纠正错误，不断地改进工作。最近在北京市十个区的人民代表大会第三次会议上，各区人民代表对人民法院的工作报告作了认真的审查，并提出了严肃的批评。据不完全统计，这次各区人民代表对市、区人民法院工作提出了五百四十条意见，经归纳为三百八十五条，其中属于表扬的有六十四条，属于批评的有二百零二条，属于建议的有一百一十九条。这些批评和建议的意见都很宝贵，鞭策着和鼓舞着人民法院工作者为保障我国发展国民经济的第一个五年计划的胜利完成而奋斗。‖沈钧儒副委员长的发言‖这次会议的中心议题是决定发展国民经济的第一个五年计划，审查和批准一九五四年国家决算和一九五五年国家预算。‖对于五年计划草案和国家预决算我完全同意。‖第一个五年计划是中国共产党和政府领导全国人民为实现过渡时期总任务而奋斗的带有决定意义的纲领。‖这是一个实现社会主义的纲领。‖社会主义是为了什么呢？就是为国家谋富强，为子孙谋幸福，为世界谋和平。‖这是使我国历史改变方向、社会改变面貌的伟大事业。因此，这就需要我们全国人民，在工人阶级和共产党领导之下，兢兢业业，努力工作，才能保证五年计划的顺利实现和社会主义伟大事业的最后胜利。‖我在这里特别要说一说，我们知识分子应该做什么和如何做的问题。‖要使文化、科学、技术落后的中国，变为社会主义的工业化的中国，必须依靠中国共产党的领导和全国劳动人民的共同努力，但是知识分子也应当担负起重大责任。我们要大量培养建设人材，提高技术水平，要向全国人民进行政治理论科学技术教育。总而言之，要使文化、科学、技术为五年计划服务，为社会主义服务，这就是知识分子所应当做的。‖毫无疑问，在社会主义建设和社会主义改造的伟大斗争中，知识分子将是一支重要的战斗队伍。但是另一方面，也必须认识，从资产阶级和小资产阶级出身的知识分子，本身都存在着不少缺点。大部分旧知识分子，正如毛主席所指出</w:t>
      </w:r>
      <w:r>
        <w:rPr>
          <w:rFonts w:hint="eastAsia"/>
        </w:rPr>
        <w:lastRenderedPageBreak/>
        <w:t>的，“往往带有主观主义和个人主义的倾向，他们的思想往往是空虚的，他们的行动往往是动摇的。”主观主义和个人主义往往发展成为骄傲自满，自高自大，甚至于自私自利，这样就必然脱离群众，脱离实际，不能接受新事物，这是同社会主义的事业根本不相容的。因此，知识分子要参加建设社会主义的伟大事业，首先就应当认真地进行自我教育与改造。‖我自己也是从旧社会出身的一个知识分子。许多年来，我虽然跟着中国共产党走，受了党的教育，但是我还是有很多缺点的，我的病根还是很深。我时常反问我自己：‖我是不是紧密地靠拢了中国共产党呢？‖我有没有骄傲自满的情绪呢？‖我能不能全心全意地为人民服务、为社会主义服务呢？‖我相信，我们知识分子，必须时刻检查自己，严格要求自己，认真学习马克思列宁主义，学习毛泽东著作，在革命实践中锻炼自己，进一步教育广大人民，才能使我们自己改造成为新社会的新人，才能对于社会主义伟大事业有所贡献。‖代表同志们！我完全相信，通过五年计划的实施，我们的革命事业一定胜利成功。但在前进的途程中，还必须克服一切的困难和阻力。国内国外的敌人，决不会甘心于失败，他们一定会用千方百计，来破坏我们的社会主义建设事业。胡风反革命集团阴谋的揭发，对于我们是一次极深刻的教训。我们必须时刻警惕着，绝不容许在知识分子队伍中间暗藏着反党反人民的坏分子。‖代表同志们！我向大会建议通过第一个五年计划草案，并批准国家决算和预算。让我们大家团结一致，以第一个五年计划作为奋斗的目标和纲领，继续发扬艰苦朴素的革命精神，全心全意，兢兢业业，为完成社会主义工业化和社会主义改造的伟大事业而奋斗到底。‖张奚若部长的发言‖我完全同意中华人民共和国发展国民经济的第一个五年计划草案和李富春副总理关于这个五年计划的报告，我也完全同意李先念副总理“关于一九五四年国家决算和一九五五年国家预算的报告”、彭德怀副总理“关于中华人民共和国兵役法草案的报告”和邓子恢副总理“关于根治黄河水害和开发黄河水利的综合规划的报告”，我建议大会通过五年计划，批准国家预决算，并通过几个报告。‖第一个五年计划是实现国家过渡时期总任务的带有决定意义的纲领。我们教育工作者应该积极拥护，并站在自己的工作岗位上，勤勤恳恳、兢兢业业地工作，克服各种困难，保证五年计划中的教育建设计划的实现。‖我现在想就普通教育中存在的几个问题讲几句话。‖五年计划规定了普通教育发展的指标，这个指标是根据国家整个经济建设的需要和当前国家人力物力财力的条件规定出来的，是切合实际的。但是有一些人常常提出这样一个问题：政府为什么不多拿一些钱，多开办一些中学和小学，让更多的孩子升学或上学呢？‖我们说，政府对人民教育事业的发展是十分关心的。国家拿出的教育经费并不算少，而是相当多的。普通教育和师范教育的经费，占国家五年计划总支出的百分之五点五四。每年教育经费占整个文化教育卫生经费的一半以上。一九五五年预算中“教育支出”一项的数字，比国民党反动政府统治时期教育支出预算最高年份（一九四六年）多二十八倍。美国一九五二—一九五三年度的社会文教支出预算仅占总预算的百分之三点六，而中国一九五三年的社会文教支出预算却占总预算支出的百分之十四点九。教育经费如再要增加，不但是不可能，也是不应该的。为什么呢？因为社会主义工业化是我们国家在过渡时期的中心任务，而社会主义工业化的中心环节，则是首先发展重工业。这是社会主义建设的不可动摇的正确方针。如果再增加教育经费，那就势必要削减工业建设的投资，那就要推迟社会主义工业化的进度。这和国家过渡时期的总任务是相违背的，当然是不能允许的。经济建设是国家建设的基础，工业建设又是基础的基础，文教事业应当在也只能在发展生产的基础上来进行。如果削减经济建设的投资来发展文教事业，那就是本末倒置的做</w:t>
      </w:r>
      <w:r>
        <w:rPr>
          <w:rFonts w:hint="eastAsia"/>
        </w:rPr>
        <w:lastRenderedPageBreak/>
        <w:t>法。在苏联，十月革命以后，在相当长的时期内，节省一切开支，包括节省教育经费的开支，集中一切力量，先搞社会主义工业化。我国工业的基础比当时的苏联更差，当然更应该这样做。有些人口头上拥护国家社会主义工业化，但一到自己的孩子不能升学时，却埋怨政府不多办学校，这显然是不对的。事实上，新中国成立以来，我国普通教育事业的发展是很大的。一九五四年，中学学生已达三百五十八万余人，小学学生已达五千一百一十九万余人。同解放初期（一九四九年）相比，中学学生增加了将近两倍半，小学学生增加了一倍多。同一九五二年相比，中学学生增加了百分之四十四，小学经过了整顿，学生也稍有增加。到一九五七年，中学在校学生将达到四百七十万零七千人，小学在校学生将达到六千零二十三万人，即占全国学龄儿童的百分之七十以上。当然，由于人民生活的改善，这还不能完全满足人民的文化要求。但是为了保证重工业的发展，教育经费不可能也不应该再增加了。我想这一点大家已够明白，不必再多说了。不过这还只是这个问题的一面，另一面便是师资问题。师资数量缺乏，质量不高，是一个很严重的问题。全国现有中学教师中约有一半人不够师范专科学校毕业程度，小学教师中也将近一半人不够初级师范学校毕业程度。这种情况的影响是显而易见的。要培养新的师资和提高现有的师资，都需要相当长的时间，不是一时所能为力的。此外，校舍和设备也有困难。因有以上种种情形，国家对中、小学只能采取有重点地、有条件地、有计划地稳步发展的方针。‖当然，我们还是要在可能范围内，尽力想办法来满足人民群众的文化要求，主要是贯彻精简节约、发挥潜力的精神，尽量多办些学校，多收些学生。一方面要发挥学校的潜力，逐步推行二部制，充分发挥学校原有的人力和设备的利用率；合理的建立学校网，做到居民子女能够就近就地上学，减少住宿生，使学校能够招收更多的学生。另一方面要发挥群众的潜力，号召人民群众遵照第一个五年计划的精神，并按照政府提倡群众办学和允许私人办学的方针，积极办学，协助国家发展人民教育事业，以满足自己的文化要求。随着农业生产合作社运动的迅速发展，农民群众对文化的要求日益迫切，他们自办小学的条件也日益具备，同时他们也有办学的传统。因此，对民办小学应根据需要和自愿相结合的原则，采取积极扶植，稳步发展的方针。有些人对民办小学存在着“怕麻烦”、“怕背包袱”、“怕不正规”、“怕办不好”的想法。这是脱离群众、脱离实际的想法，是不对的。目前发展民办小学的一个实际困难，就是经济比较发展的地方，一般都已有了公立小学，而没有公立小学的，正是经济不发展的地方。有人看到这种情形，就说过去的做法是不合理的。我们认为在国家人力、财力有限，不能实施普及教育的时候，首先在人口集中、经济较发达的地方办学，还是合理的。今后对于群众有条件办学而现在已有公立学校的地方，应尽量发展民办小学来满足群众子女入学的要求；在经济不发达的地方，除有重点地逐步地发展公立小学外，也可以酌量发展民办小学。在学校很少的少数民族地区，应当适当地发展公立小学。‖在积极地稳步地发展普通教育的同时，必须注意提高教育质量。过去我们教育行政部门偏重学校数量的发展，忽视了教育质量的提高，这是不符合国家建设对于教育工作的要求的。周总理在第一届全国人民代表大会第一次会议上的政府工作报告中强调指出：“中小学教育已有很大的发展，今后应当着重质量的提高”。一年来，各级教育行政部门和中、小学校已经注意到提高教育质量的工作，明确了要根据全面发展的方针来办好学校，教好学生。要提高教育的质量，就必须提高教师和学校领导干部的质量，提高教材的质量。关于前一点，我们决定采用各种在职学习和离职轮训的办法，逐步提高学校领导干部和教师的政治水平和文化业务水平，争取在今后三、五年内将学校领导干部和一般教育行</w:t>
      </w:r>
      <w:r>
        <w:rPr>
          <w:rFonts w:hint="eastAsia"/>
        </w:rPr>
        <w:lastRenderedPageBreak/>
        <w:t>政干部普遍轮训一次，并计划在第二个五年计划期间，把全国小学教师中不够初等师范毕业程度的提高到初等师范学校毕业的水平，把中学教师中不够师范专科毕业程度的提高到师范专科学校毕业的水平。关于后一点，教育部决定在今后三年内积极组织力量，编齐一套较完善的中、小学和师范学校的教学大纲和教科书，并编成一部分教学指导书。‖这里必须提出一点，在提高教育质量的工作中，有些地区和有些学校对提高学生的学习质量方面要求过高过急，并采用了一些不切实际的作法，以致久已存在的学生负担过重的现象更加严重，学生的健康受到很大影响。这种情况已引起社会上广泛的注意和关怀。教育部在这方面是负有责任的，我们应当认真进行检讨，继续设法纠正。‖减轻学生负担的根本办法，是改善教材，提高教师和学校领导干部的水平。但这不是一下子就能完全解决的问题，还必须采取其他及时的有效的办法。半年以来，各地区和各学校已经把减轻学生负担提到工作日程上，初步地想出了一些改进的办法。目前学生负担过重的现象开始有些转变，但这仍然是一个不可忽视的问题。教育部综合各地的经验，最近发出了“关于减轻中、小学学生过重负担的指示”。这一指示的贯彻和实现，还希望各方面予以监督和督促。‖现在已到暑假了。过去两年在暑假期间，为了中、小学毕业生的升学和从事生产劳动的问题，社会上曾经出现过一种紧张的情绪。今年的情况也相当严重。我们必须首先向这些青年学生和他们的家长讲清楚，普通学校教育的任务是培养社会主义社会的自觉的积极的建设者，在今后相当长的时期内，国家对初中和高小毕业生的基本政策，除招考一小部分人升学外，主要是号召、组织一部分人去从事工业生产，大部分人去从事农业生产，积极参加农业生产互助合作运动。但是贯彻这一政策的思想障碍到现在还很严重。一方面是由于我们的宣传解释工作还不够深入，这一正确的政策还没有被每一个人都了解和接受。有些人还不明白为什么初中、高小毕业生不能全部升学的原因，和为什么要动员他们从事生产劳动的积极意义。因此，他们对政府不能多办学校，就多多少少有些不满。我想对于这些人只要我们好好地向他们解释，他们是会积极拥护国家对初中和高小毕业生的基本政策的。另一方面，是由于旧社会轻视劳动的剥削阶级思想的影响遗留很深。过去学校对劳动教育进行得很不够，所以有很多初中和高小毕业生只愿升学、当干部、当专家，不愿从事生产劳动，特别是农业生产劳动。他们认为回农村工作“太苦”、“太脏”、“太丢人”、“没有前途”。青年学生之所以有这种“万般皆下品，唯有读书高”和“学而优则仕”的思想，有这种轻视体力劳动和劳动人民的思想，是由于地主阶级、资产阶级的思想对青年一代的侵蚀。我们必须批判这种有害的思想，用社会主义思想来教育青年，树立热爱劳动、尊重劳动人民的社会舆论和风气。我们希望家在农村的学生，考不取学校就应当回乡村从事农业生产，积极参加农业生产互助合作运动；家在城市的升不了学的学生，我们希望他们的家长能从各方面设法为子女谋得职业。我们也希望不能升学而又暂时不能参加生产或工作的毕业学生，积极参加自学小组，继续补习文化和生产知识，准备将来参加生产劳动。政府对于这些学生的升学和就业问题是非常关心的，也将尽量设法帮助解决。但是某些学生和家长有单纯依赖政府和希望政府完全包下来的想法是不对的，是不实际的，是办不到的。‖新中国的前途是光辉灿烂的，青年一代的前途也是广阔无边的。“一切为了社会主义”。我们欢迎青年同志们愉快地走向祖国各种建设的光荣的岗位上去，我们也希望他们的家长和社会各方面帮助他们走向这些岗位上去。‖叶圣陶代表的发言‖这次会议，一开头就听了李富春副总理关于第一个五年计划的报告。在代表小组里，用绝大部分时间阅读和讨论了第一个五年计划草案。这个计划真是经纬万端，考虑得那末周密，结构得那末适</w:t>
      </w:r>
      <w:r>
        <w:rPr>
          <w:rFonts w:hint="eastAsia"/>
        </w:rPr>
        <w:lastRenderedPageBreak/>
        <w:t>当，阐说的部分又那末深入浅出，使一般人只要肯动脑筋就能够领会。我们并不是向往空想的社会主义的人，我们要实现的是根据马克思列宁主义学说的脚踏实地的社会主义。这个五年计划的目的，扼要一句话，就是为实现社会主义打下巩固的物质基础。以前我们学习，多少知道了一些有关打下物质基础的发展国民经济的道理，例如应该优先发展重工业啦，工业和农业的发展要保持适当的比例啦，重工业和轻工业的发展要保持适当的比例啦，建设计划要跟资金积累的程度相适应啦，等等。现在，这些道理在这个计划里具体化了。换句话说，就是这些道理在这个计划的投资分配方面，生产指标方面，各项工作的先后缓急互相配合方面，具体地表现出来了。这就使大家明白，根据我国的具体情况，参照苏联和人民民主国家的经验，发展我国国民经济的第一个五年计划应该这样编制，必须这样编制，这样编制才是理论跟实际结合。大家从这里受到最深刻最具体的马克思列宁主义教育。受了这样的教育，必然会在思想方法上有所提高，必然会在各种工作上发生作用。因此，我首先对拟定和提出这个计划草案的中国共产党中央委员会表示真诚的感激。我跟许多位代表同志一样，建议大会通过这个计划。‖这个计划通过以后，我们必须经常地认真地学习。现在虽然有些领会，那只是初步，还差得远。像这样博大繁密的东西，要是仅仅涉猎一下，不能寝馈其中，决不会学透，但是我们非把它学透不可。我说两点意思。‖一个企业，一个工作机构，在整个计划里，都只担任或大或小或广或窄的一项任务。但是无论哪一项任务都跟整个计划联系在一块儿。用习用的比拟说法说，整个计划好比一台机器，各业各门好比齿轮和螺丝钉，要使机器运转不息，充分发挥它的效率，一个齿轮一个螺丝钉都松不得。我们把五年计划学得越透，就越能体会各种工作之间配合联系的关系确然像这个比拟说法那样。这种体会不仅表现在理解方面，口头说得出，笔下写得出，而且会贯彻在实践方面，因为那时候有一股自觉的精神管住我们，我们非加紧努力不可。既然知道本岗位工作做不好，不但本岗位受到坏影响，连其他一连串工作都要受到坏影响，谁还肯马虎随便地对待本岗位工作？既然知道一个单位甚至一个人的偶尔松懈绝非“小事情”，正像一个单位甚至一个人的偶尔浪费绝非“小事情”一样，就整体看来，都是极其有害的“大事情”，谁还肯把这种极其有害的“大事情”惹在身上？这种自觉的精神正是完成和超额完成五年计划的必要保证之一。‖这就是说，为了加紧努力，我们必须把五年计划学透。‖我们一方面加紧努力，一方面要随时随地提高警惕，因为人民的敌人最不喜欢我们完成五年计划，会派遣一些暗害分子来破坏我们的五年计划。最近看到本月份出版的“经济译丛”，里边有莫洛托夫的一篇“必须从托洛茨基法西斯走狗的暗害破坏和间谍事件中吸取教训”。那篇文章还没登完，但是看登出的部分就知道暗害分子专挑那些关键性的方面下手。例如你给各项建设定下规格，惟有按照规格建设才能顺利地生产，他就想尽办法使它不合规格。又如你要这一项生产跟那一项生产配合，惟有两相配合才收相辅相成的效果，他就想尽办法让两项生产脱节。现在我们要提高警惕，方法当然不止一条两条，我想，把五年计划学透总该是其中的一条。我们把五年计划学透，就大范围说也好，就小范围说也好，准能认清楚关键性的方面在哪儿。关键性的方面不含糊，这是所谓提纲挈领，一般性的方面自然全都了然。这样，不等暗害活动施展出来，只要暗害分子偷偷摸摸正想下第一手，或者在颜色言谈之间才露一些“苗头”，我们就警觉地看出来了。‖这就是说，为了提高警惕，我们也必须把五年计划学透。‖舒同代表的发言‖我完全同意和拥护中华人民共和国发展国民经济的第一个五年计划草案，李富春副总理关于发展国民经济的第一个五年计划的报告，以及李先念副总理关于一九五四年国家决算和一九五五年国家预算的报</w:t>
      </w:r>
      <w:r>
        <w:rPr>
          <w:rFonts w:hint="eastAsia"/>
        </w:rPr>
        <w:lastRenderedPageBreak/>
        <w:t>告。‖发展国民经济的第一个五年计划，是以工业为主体的，他的首要任务就是集中主要力量发展工业尤其优先发展重工业。但同时并不减轻对于发展农业的重要意义。因为发展农业是保证工业发展和全部经济计划完成的基本条件。从这个前提出发并结合着山东地区的实际情况，我们认为在山东贯彻执行第一个五年计划的重要关键就是大力开展以互助合作为中心的农业增产运动，积极发展农业生产，以争取多打粮食，多产棉花及其他经济作物和油料作物来支援国家的重点建设和满足本地人民的生活需要。‖山东是一个地少人多的省份，全省耕地面积为一亿三千九百余万亩，每人平均只有两亩多一点土地，播种面积为二亿零五千多万亩，其中棉、麻、烟、花生等经济作物和油料作物播种面积占二千余万亩，而可垦的荒地仅有三、四百万亩，且多系沿海碱地。因此有人根据这种情况，认为山东农业生产发展前途不大，并认为山东是“缺粮户”，从来依靠外援，或者以为争取粮食自给，就要减少经济作物的播种面积。‖当然我们不能减少经济作物的种植面积，也不应该在粮食问题上依靠国家援助，因为这样就会影响整个国家工业建设和人民生活需要，我们不仅要看到山东地少人多这个特点，特别还要看到它的富有的生产潜力。我们的责任就在于充分地发掘这一方面的潜力，以达到既能保证完成国家分配的经济作物的增产任务，又能保证完成粮食的生产，除了遭受不可抗拒的自然灾害外，一般年景不仅可以自给，而且还可节余粮食支援国家建设。发展农业生产的主要途径就是依靠合作化及其他各种有效措施，来提高单位面积产量。‖合作化是农业增产的基础。按照一般情况，合作社比单干农民每亩地约可增产粮食十斤到二十斤。目前山东全省有九万个合作社，入社农户占总农户的百分之十九，计划到一九五七年将达到十四万个社，甚至更多一点，入社农户将占总农户数的百分之五十以上，这对农业生产的发展必然起着重大的作用，目前山东秋粮种植面积最大的是大豆、高粱，而这些都是低产作物，大豆常年产量每亩百斤左右，高粱每亩产量一百五十斤左右，而如果改种高产作物收获就大可增加，比如种地瓜每亩可收一千五百斤，玉米每亩可收一百七十斤左右，稻子每亩收二、三百斤，我们计划到一九五七年增种这类高产作物一千万亩左右，其中增种地瓜四百万亩，即可增产六、七十亿斤，把旱地变为水地一般每亩可增产一百斤左右，单就打井灌溉来说，我们计划在今后三年内打井十五万余眼，贷放水车八万余部，这样就可扩大水浇地到一千多万亩。此外，普及优良品种，推广新式农具，改进耕作技术等等都是行之有效的增产办法，我们准备大力推行。‖几年来山东粮食生产的实际情况也说明山东粮食在正常的年景不仅可以做到自给，而且还有节余来支援国家。例如：一九五二年这是比较好的年景，这一年山东产粮二百五十一亿斤，除调出调入两者相抵外，净调出三亿七千余万斤。一九五三年是灾情较重的年景，这一年山东的粮食产量是二百二十一亿斤，除调出调入两者相抵外，净调入七亿九千余万斤。但根据一九五四年六月底库存情况（十八亿斤），少调入一些也还是可以的。一九五四年是丰收的年景，这一年山东粮食总产量是二百六十四亿斤，除调出调入相抵外，净调出九亿八千余万斤，而这几年山东的经济作物播种面积都是逐年增长的。‖认为山东农业生产的发展没有前途，山东是“缺粮户”的说法不仅没有根据，而且是非常有害的。这是由于对山东农业生产的潜力估计不足，以及地方主义、本位主义在作怪，因而特别强调本地区的特殊和困难，只顾本位利益，不顾整体利益，这与实现国家的计划经济建设是不能相容的。‖我们根据第一个五年计划的基本精神及山东的实际情况，把发展农业生产作为山东工作的重点，使之既有利于国家的工业建设，又能满足山东地区的人民需要，这并不是说山东地区的工业生产就可以被忽视了。不是的，搞好山东地区的工业生产，仍然是我们的</w:t>
      </w:r>
      <w:r>
        <w:rPr>
          <w:rFonts w:hint="eastAsia"/>
        </w:rPr>
        <w:lastRenderedPageBreak/>
        <w:t>一个重要任务。经过几年来的恢复和发展，一九五四年山东工业的产值在工农业总产值中所占比重已由一九四九年的百分之二十点九上升到百分之三十七点三六。但另一方面，由于我们工作上的一些缺点，加上山东原有工业设备能力较大，以致地方工业的设备利用率还很低，产品质量不好，成本又高。因之必须根据当前国防和经济建设的需要，在全国供、产、销平衡的基础上，充分利用现有设备能力，增加生产，提高质量，降低成本，试制新的品种并使之密切的为农业生产服务。‖胜利地实现第一个五年计划，将使我国的工业和全部国民经济有巨大的发展，“将使我们在实现过渡时期总任务的道路上得到一个具有决定意义的胜利”，全国人民必将鼓起更大的勇气，团结在中国共产党和毛泽东主席的周围，为第一个五年计划的彻底实现而奋斗！我们山东地区的政府机关和党组织与全省人民一定和全国人民一道，兢兢业业，克服困难，增加生产，厉行节约；并不断改善领导，转变作风，尽一切努力完成和超额完成国家给予本地方的这一份光荣而艰巨的任务！‖张祺代表的发言‖我完全拥护李富春副总理“关于发展国民经济的第一个五年计划的报告”和李先念、彭德怀、邓子恢等副总理、彭真副委员长的各项报告。‖第一个五年计划，是伟大的中国共产党和毛主席领导全国人民，把我国建设成为一个繁荣幸福的社会主义国家的第一个计划。它的全部实现，将给我们和我们的子孙后代奠定无限的幸福生活的物质基础。这是完全符合全国人民包括上海广大职工群众和劳动人民的愿望的。‖第一个五年计划规定，五年内将要增加的工业总产值中约有百分之七十要从现有企业来完成。上海是我国现有的重要工业基地之一，所以上海工人对于实现五年计划是担负着光荣的任务的。我们要充分地发挥原有企业的潜在力量，完成增加生产，厉行节约和提高劳动生产率的任务；要不断提高技术水平，完成大量的新产品的试制和生产的任务；还要努力培养技术工人和干部，输送他们到内地去支援祖国的建设。‖在过去的两年多中，上海工人完成和超额完成了国家所交给自己的任务。一九五三年，我们不但保证了五年计划第一个年度计划的完成，还给国家增产节约了一亿多元的财富。一九五四年，全市国营、合作社营和公私合营工业所达到的劳动生产率比一九五三年又增长了百分之十五强；第一机械工业部所属的在上海的工厂，一九五四年完成全年生产总值计划百分之一百零七点零八。在全国工人和全国人民的鼓舞下，上海工人有充分的信心来保证完成和争取超额完成自己在第一个五年计划中所担负的光荣任务。‖上海工人今后的任务就是要贯彻兢兢业业、克服困难、增加生产、厉行节约的方针，更广泛、更深入地开展劳动竞赛，发挥自己高度的积极性和创造性，不断地改进技术，提高技术，学习和掌握新技术，积极支持广大职工群众的合理化建议，大力推广先进经验特别是苏联的先进经验，来保证第一个五年计划后三年任务的胜利完成。‖上海国营和公私合营工厂企业中的职工，要努力完成国家计划中的品种计划和新产品的试制计划。过去二年多，我们已经试制了不少新产品，例如，试制成功了六千瓩整套汽轮机的设备和一百吨行车，还有一些新式的机床。但是，去年我们没有完成产品品种计划，主要原因是我们缺乏经验，图纸设计得不够正确，原材料不合技术标准，工人操作不熟练。因此，我们必须在这方面加强一系列的工作，要注意总结工作中的点滴经验，和学习其他各地的先进经验，克服新产品试制工作中的薄弱环节，保证给国家制造出更多、更好、更便宜的完全合乎国家规格的新机器和其他新的产品，来满足新建、扩建和改建厂矿的需要。‖为了给国家增加生产，积累资金并更多地满足人民的生活需要，我们就必须节约地使用原料，使同样数量的原料能出产更多一些的工业产品。在公私营棉纺织厂中，虽然由于发挥了职工群众的智慧，推广了先进的节约用棉经验，每件纱的平均用棉量已降</w:t>
      </w:r>
      <w:r>
        <w:rPr>
          <w:rFonts w:hint="eastAsia"/>
        </w:rPr>
        <w:lastRenderedPageBreak/>
        <w:t>低到三百八十六点一市斤，比计划降低将近七市斤；但仍然有些纺织工厂对原棉的节约还是注意不够的。我们今后还要努力，普遍在全市棉纺织厂中推广先进企业的经验，继续在保证质量的基础上厉行原棉的节约。在机械工业中，许多产品质量低劣因而报废，原材料的浪费随便丢弃的现象，还是很严重的。有的工人很心痛地说：“遍地是黄金”。因此，我们必须厉行全面节约，从各方面来消灭浪费。‖在社会主义工业化建设中，科学技术人材的缺乏是一个严重的困难，为了适应国家建设中技术人材的需要，上海工人就应该为国家培养、训练和输送大批技术人员或熟练工人到国家建设所需要的地方去。这是一个光荣的责任。上海是较老的工业基地，各种建设所需要的技术人材及熟练工人是比较多的，我们应充分利用和发挥这个条件；技术人员和老师傅要把自己的科学知识和技术又快又好地教会新工人，老师傅要负责“包教包会”，带好徒弟；同时也要组织和教育新工人虚心地学习文化和技术，并不断提高社会主义觉悟。四年多来，上海动员到内地参加重点建设的技术工人、技术人员、经济工作干部共有七万多人，一九五四年下半年到今年三月动员参加重点建设的技工有五千五百人。他们愉快地离开家庭，改变原来的生活习惯，一般地讲是好的；但也有少数人，因为生活不习惯，不安心工作，有的骄傲自满，闹福利待遇，不主动地与当地工人搞好团结，这些都说明我们工作中还有不少缺点。今后为了更多地动员工人参加重点建设，必须经常加强对广大职工群众进行艰苦奋斗、克服困难的思想教育，以便时刻准备着听候国家的调遣，踊跃地参加到支援重点建设所需要的岗位上去。‖上海又是资本主义企业很集中的城市，为了配合国家对资本主义企业进行社会主义改造的工作，上海资本主义企业中的职工和工会组织，还要监督和协助资本家接受改造，并在改造企业的同时改造他们个人。一方面要监督他们切实地遵守国家的法律和法令，严防他们的各种不法活动；要反对资本家腐蚀职工和分化职工的团结或过分剥削，如个别资本家所进行的“拉拢派员，腐蚀工会干部，孤立支部书记”，挑拨党、行政、工会组织的关系。对这种不法行为，必须给以应得的处分。另一方面，要推动资本家积极地改善生产管理工作，改革各项不合理的制度，以发挥私营企业的潜在力量。至于资本家本人，能积极深入生产实际，按国家法令老老实实地经营企业，并愿意接受改造的，我们工会组织也要积极地帮助其改造，鼓励其进步。‖在私营企业中的职工，同时也应该厉行节约，搞好生产，一方面有责任积极地保证按质、按量、按时地完成国家加工定货的任务；另一方面也有责任加强监督，协助政府防止不法资本家偷工减料、贪图暴利、提高工费等不法行为。‖随着我国社会主义工业化建设事业的进展，阶级斗争必然会日益尖锐起来。最近揭露的潘汉年、胡风两个重大反革命案件，证明敌人不惜用一切阴谋手段混进革命阵营内部，甚至长期隐藏在我们党内来破坏我们的革命事业。我们必须从潘汉年、胡风两案件中取得教训，时刻提高警惕，纯洁我们的队伍，肃清一切暗藏的反革命分子。‖实现五年计划，是一个艰巨的斗争，我们上海市的各级工会组织，应该进一步改善自己的领导作风，加强自己同群众的联系，动员广大职工群众，以国家主人翁的态度，和全国人民一起，为实现我国第一个五年计划而奋斗。‖靳树梁代表的发言‖我完全同意中华人民共和国发展国民经济的第一个五年计划草案和李富春副总理兼国家计划委员会主任关于第一个五年计划的报告。我完全同意一九五四年国家决算、一九五五年国家预算和李先念副总理兼财政部长关于国家决算和预算的报告。我也完全同意彭德怀副总理兼国防部长关于中华人民共和国兵役法草案的报告、邓子恢副总理关于根治黄河水害和开发黄河水利的综合规划的报告和彭真副委员长兼秘书长关于全国人民代表大会常务委员会的工作报告。‖我认为第一个五年计划草案是我</w:t>
      </w:r>
      <w:r>
        <w:rPr>
          <w:rFonts w:hint="eastAsia"/>
        </w:rPr>
        <w:lastRenderedPageBreak/>
        <w:t>国当前可能有的最完善的计划。理由是：第一，第一个五年计划完全符合中华人民共和国宪法的精神；正确地体现了过渡时期党的总路线和中国人民的总任务；适当地规划了国家的社会主义工业化的规模；并且适当地安排了对农业、手工业、资本主义工商业的社会主义改造的实施步骤，保证了社会主义经济力量的稳步增长。第二，第一个五年计划适合高速度发展经济的要求，同时又是切实可行的。高速度表现在作为重点的工业发展上，特别是重工业的发展上。五年内工业总产值增长近一倍，其中钢的产值增长两倍以上，任何资本主义国家发展工业不可能有这样高的速度。其所以切实可行，表现在对于资金、资源、技术力量等客观条件都作了正确的估计。计划中保留着的个别的、次要的资源情况在建设的同时也都予以摸清，并且逐步地在建设的同时学会本领，这正足以表现计划的先进性。第三，第一个五年计划是以发展重工业为中心的，而在发展重工业的同时，又全面地、适当地兼顾着轻工业、农业、交通运输业、商业等方面的发展。为了保证国民经济不断地高速度地发展，集中力量发展重工业是完全必要的。为了保证国民经济按比例地发展，适当地兼顾各个经济部门的发展也是完全必要的。‖根据以上理由，我认为第一个五年计划草案，是根据全国人民的需要适当地估计了一切可能动员的人力、物力、财力等客观条件而制定的，所以是最完善的。‖第一个五年计划的胜利完成，将要改变我国国民经济的面貌，特别是工业的面貌。全国人民以至全世界爱好和平的人民都将为之欢欣鼓舞。我个人曾经从事钢铁工业的工作，比较习惯于从钢铁工业的角度来观察整个工业的面貌，因此对于第一个五年计划，格外感到亲切，格外掩不住内心的愉快和兴奋。‖繁荣富强的中国已经在望，眼前的第一个五年计划，每个数目字都放射着灿烂光芒。眼前越光明越愉快，就越容易回忆起过去的暗淡和苦痛。‖在旧中国，我曾经看到，我曾在其中实习过的汉阳钢铁厂，被日本帝国主义用放款和监督财务的手段紧紧地束缚住，使它长时期地不能生产钢铁而只能采铁矿以供日本帝国主义利用。我又曾看到我所工作过的附设有炼铁厂的汉口扬子机器制造公司，在军阀混战的局面下不能自存，终于被日本帝国主义用抵押放款的方式，夺取了它的全部机器设备，并将其拆除运走。‖汉阳钢铁厂的兴建，和日本第一个大钢铁厂——八幡制铁所的兴建在同一时期，而其结果，是汉阳钢铁厂在日本发展成了帝国主义之后，遭受到了它的压迫和掠夺。这一事实的演变，固然有政治上、经济上、国防上各种原因，但是它证明了一件事，就是：在汉阳钢铁厂失败的当时，我国工业化要想走资本主义的老路，早已是此路不通了。也就是说，在那时以后，我国工业化就只有社会主义的一条道路可走了。‖毛主席在“论联合政府”一书中说：“没有一个独立、自由、民主和统一的中国，不可能发展工业”，指出了这个问题的本质。‖第一个五年计划不是容易得来的。中国人民在中国共产党和毛主席领导下，经过了长期流血斗争，才有了今天的中国，才有了今天的第一个五年计划。‖感谢苏联和各兄弟国家给与我们的帮助，特别是苏联的帮助。苏联帮助我们设计的一百五十六项工程是第一个五年计划的中心设施。在培养建设人材方面，苏联也给了我们巨大的帮助。‖作为一个高等工业学校的工作人员，我深深体会到培养建设人材这一任务的光荣和艰巨。‖东北工学院是全国四十二所高等工业学校之一。五年来为国家输送了三千四百四十一名技术干部。教师们都参加了本市马列主义业余大学的学习，理论水平逐渐提高了，资产阶级思想受到了批判，对于学习苏联先进经验日益努力。同时由于教学改革的推行，教学质量虽然还远赶不上客观形势的要求，但是年年都有一定的提高。教学上负担过重的情况，自经高等教育部指出后，采取了积极措施，初步地得到了纠正，但学生的健康情况，仍然是我们今后必须密切注意的一个问题。‖东北</w:t>
      </w:r>
      <w:r>
        <w:rPr>
          <w:rFonts w:hint="eastAsia"/>
        </w:rPr>
        <w:lastRenderedPageBreak/>
        <w:t>工学院所在地的沈阳是一个工业城市，又和鞍山、本溪、抚顺等城市相距很近，在联系生产厂矿方面有便利的条件。为了更密切地相互联系以提高教学质量和便利科学研究，东北工学院和鞍钢等四十个厂矿订有联系合同，并且初步地开展了科学研究工作，召开了一次科学讨论会，宣读了五十二篇论文。‖我们的工作还远远落后于五年计划的要求，特别是我个人的知识经验十分不够，今后一定要遵照毛主席的指示：“老老实实，勤勤恳恳，互勉互助，力戒任何的虚夸和骄傲”，并且全面地系统地学习苏联先进经验，推进教学改革，提高教学质量。我们一定要在共产党和人民政府正确领导下，克服一切困难，克服工作中的缺点和错误，为了胜利实现第一个五年计划而奋斗。‖华侨事务委员会主任何香凝的发言‖我热诚拥护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第一个五年计划，充分反映了我国人民建设社会主义的普遍要求和共同愿望，是个规模大、速度快、宏伟而切实可行的计划。通过这一计划的实施，我们国家就能为社会主义工业化建立初步的基础，人民的物质和文化生活就能逐渐改善和提高。对于这个伟大正确的计划和其他三个报告，我们应该坚决贯彻执行。‖必须指出，随着第一个五年计划的完成，我国的国民经济将大大发展，工业力量将打下初步的稳固基础，国防力量将更为加强，这就使美帝国主义好战集团在亚洲发动战争的侵略阴谋更难得逞，亚洲和世界和平更有保障，因此美帝国主义及其走狗蒋介石卖国集团必然十分畏惧和仇视我国五年计划的建设事业，必然派遣特务间谍分子对我们进行各种反革命的罪恶活动。最近破获的胡风反革命集团及潘汉年的反革命罪行的事件就是一个铁证。为了完成五年计划，必须毫不留情地坚决镇压和肃清一切暗藏的反革命分子，对罪大恶极的反革命罪魁要依法严惩，这是谁也不能丝毫怀疑的。国外华侨深受美帝国主义和蒋贼特务的毒害，对反革命分子有着深刻的认识和仇恨，祖国政府镇压反革命的坚决措施，华侨是积极支持和拥护的。‖国外广大华侨，由于受到帝国主义的排挤和迫害，处境是困难的。蒋贼分子猖獗的卖国祸侨活动，更增加华侨的苦难。祖国的建设成就，外交胜利和国防力量的大大增强，都给国外华侨以极大的鼓舞。祖国的第一个五年计划，将迅速引导祖国更加繁荣富强，完全符合华侨的长远利益和根本利益，符合他们对祖国的热切愿望。‖为了将我国建成一个繁荣幸福的社会主义国家，我们要努力保卫和平，并为争取持久的和平而奋斗。我政府的和平外交方针，明确表达了中国人民爱好和平的意志。我国的侨务政策一向遵从着这一和平外交的基本方针，符合于为建立和增进我国与华侨侨居国的友好关系的政策。今年四月二十二日，我政府和印度尼西亚共和国政府，根据平等互利和互不干涉内政的原则，在友好合作和互相谅解的基础上，签订了关于解决双重国籍问题的条约，六月间又就条约问题互换了照会。在条约和照会中充分体现了我国真诚地同印度尼西亚共和国在友好与合作的基础上，通过协商的途径，解决复杂的双重国籍问题，以增进两国友好关系的诚恳愿望，并具体地表现了我国保护华侨正当权利和利益与不干涉他国内政的一贯政策。这一问题的解决，不仅符合华侨的要求和切身利益，获得了华侨普遍的欢迎和热烈的支持，而且是两国友好合作关系进一步发展的重要标志。这是以友好协商的方法，解决国际间繁难问题的一个良好范例。这一问题的解决有力地打击了帝国主义借华侨国籍问题进行造谣挑拨的阴谋，对于进一步改善我国和东南亚各国的关系，促进亚洲和世界的和平，也是一个重要的贡献。‖国外华侨对祖国的热烈拥护，尤其在周总理访问缅甸、印度尼西亚时，表现得最为明显。华侨在</w:t>
      </w:r>
      <w:r>
        <w:rPr>
          <w:rFonts w:hint="eastAsia"/>
        </w:rPr>
        <w:lastRenderedPageBreak/>
        <w:t>祖国日趋强固兴盛的鼓舞之下，一年来的互助互济和文化福利事业，有了进一步的开展，爱国情绪更加提高，团结面更加扩大。华侨与侨居国人民的友谊，也有了进一步的增进。但是这些都还是不够的，还应该进一步加强华侨本身的团结，做好华侨本身的福利工作，并应为粉碎蒋贼分子害侨祸侨的阴谋作更多的努力。‖几年来国内侨务工作在密切结合政府各个时期的中心任务下，照顾到华侨侨眷的特殊情况，解决了侨眷、归侨的一些实际问题，因此达到了团结国外广大华侨，并使侨眷、归侨在参加各项运动中，不断提高爱国热情，积极参加国家社会主义建设的目的。近一年中，国内侨务方面的重要任务之一，是贯彻保护侨汇的政策。国务院在今年二月颁布了“关于贯彻保护侨汇政策的命令”，这一命令明确规定，国家保护侨汇不仅是当前的政策，而且是长远的政策，任何人不得侵犯侨汇与干涉侨眷使用侨汇的自由。违法者应分别情况，依法论处。根据这一命令，各主要侨眷聚居地区的行政机关，都已先后采取了贯彻侨汇政策的具体措施，因而进一步密切了华侨与祖国的联系，全国侨汇亦逐渐上升。但是目前各地贯彻侨汇政策的情况还不平衡，对基层干部与群众反复交代政策，仍感不足。希望今后侨眷居住区的各级政府在进行各项中心工作时，仍能注意继续贯彻这一政策，各级侨务工作部门也应以此为中心，结合国家各项工作贯彻侨务政策。在向各级干部交代政策时，必须使他们正确认识侨眷依靠侨汇生活是历史造成的，大部分华侨家庭的主要劳动力在国外，留在国内的眷属，劳动力较弱，加以侨区原来就地少人多，因而在相当长的时间内，侨汇仍将成为侨眷不可缺少的一项生活来源，所以任何歧视侨眷依靠侨汇生活，就是忽视近千万群众的切身利益。同时，为了华侨、侨眷的长远利益，我们除了保护侨汇外，仍应照顾侨眷的特点，加强对侨眷的社会主义思想教育，并严格遵守自愿原则，逐步引导侨眷参加祖国社会主义建设的各项生产工作，如参加农业生产，参加山林荒地的开发，参加手工业与副业生产等，并逐步引导他们参加生产合作社、信用合作社，这对于国家和广大华侨、侨眷都是有利的。‖在伟大的五年计划的号召下，华侨回国投资参加社会主义建设将日趋积极，根据华侨在国外的特殊情况，广东、福建均分别制定了华侨投资办法，并加强具体辅导工作，引导他们投资于地方工业与农林畜牧生产，这是有积极意义的。侨委今后将加强这一工作的指导，同时希望各有关部门与有关方面，也支持、指导侨务机关，并和侨务机关一起来推进这一工作，借以充分发扬华侨的爱国主义精神，增加国家生产建设资金。‖为了保证人民生活和国家建设的需要，消灭粮食投机，稳定物价，进一步巩固工农联盟，国家对粮食采取统购统销的政策，是实现国家过渡时期总路线的重要措施之一。自实行统购统销以来的事实已经证明，这一政策是为全国人民热烈拥护的。‖今年四月以来，曾有一些华侨侨眷反映口粮不够。据此次下乡视察的华侨代表了解，去冬广东、福建部分地区遭受冻灾，杂粮失收，今春又受旱灾威胁，加以在统销过程中曾发生过先松后紧等现象，而华侨事务委员会又未能根据侨眷依靠侨汇、土地少、杂粮少的特点，及时提出对各地侨眷所必要的照顾办法，致使个别侨区一度发生过粮食紧张的情况。但中央和地方随即采取了紧急措施，进行纠正补救，现在情况已经好转。鉴于统购统销是社会主义建设所不可缺少的一个环节，今后我们还应在华侨侨眷中加强宣传教育工作，要他们真正懂得并坚决拥护国家的粮食统购统销政策，并随时警惕，防止敌人的造谣破坏。惟希望地方国家机关在切实监督干部做好“三定”工作中，对于侨眷的婚、丧、喜、庆用粮，在节约的精神下，给予适当的照顾，这仍是必要的。‖今后我们的工作，在国外方面将根据我国的和平外交政策，贯彻我国和印度尼西亚关于双重国籍问题的条约，团结华侨互助互济，继续增进同侨居国人民的友好关系，加强</w:t>
      </w:r>
      <w:r>
        <w:rPr>
          <w:rFonts w:hint="eastAsia"/>
        </w:rPr>
        <w:lastRenderedPageBreak/>
        <w:t>对蒋贼分子的祸侨害侨的斗争，团结广大侨胞热爱祖国。在国内方面，继续贯彻国务院保护侨汇的政策，从而逐步地耐心地引导侨眷、归侨参加农业、畜牧业及副业生产，做好对华侨投资参加社会主义建设的辅导工作，同时逐步解决归侨就业和归国华侨学生就学问题。‖各位代表，华侨是热爱祖国的。国外华侨因为处境不同，不能同祖国人民一道亲自参加社会主义建设，蒋贼分子又欺诈他们，帝国主义反动集团又仇视和排斥他们。由于他们处在这样的复杂情况之下，而国内的各项措施又和他们息息相关，这就使侨务工作显得更为复杂，牵涉的方面很广。因此我恳切地热望各位代表和各有关部门多多给我们以帮助和指导，特别是侨眷居住地区的地方人民委员会，更望能经常加强对侨务工作的领导，使国家的侨务政策真正能为广大干部和群众所掌握，这对于团结广大华侨和侨眷积极参加国家的社会主义建设事业是十分必要的。‖　　【日期】</w:t>
      </w:r>
    </w:p>
    <w:p w14:paraId="34B5D1A4" w14:textId="77777777" w:rsidR="00886012" w:rsidRDefault="00886012" w:rsidP="00886012">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喜饶嘉错代表的发言‖我完全同意和拥护我国发展国民经济的第一个五年计划和李富春副总理、李先念副总理、彭德怀副总理、邓子恢副总理、彭真副委员长的报告，并在今后工作中努力贯彻执行。‖我国发展国民经济的第一个五年计划，是在中国共产党和毛主席的直接领导下，根据国家在过渡时期的总任务而制定的规模宏大的计划，国家用在这上面的总支出，折合黄金约为七万万两以上，“用这样大量的资金来进行国家建设，这在中国过去历史上，完全是不可想像的，只有在工人阶级领导下的、全心全意的为人民利益而工作的政府，才可能来这样做。”这个计划的完成，将大大地改变我国经济落后的面貌，而为全国人民及后世子孙创造巨大的幸福，像这样的继续建设几十年，我国就可以赶上或者超过资本主义国家的工业水平，这样快的速度，也只有在工人阶级领导下，才能做得到，这是工人阶级的伟大。‖这个计划，是充分照顾了少数民族利益的，它按照宪法规定来实现民族区域自治，发展各民族经济、文化、教育、卫生和医疗工作，如从财力上和技术上尽可能来扶助民族地区畜牧业的发展；修筑少数民族地区的铁路和公路；发展民族方面的学校、书刊、广播、电影及文艺活动；增加适合于少数民族需要的工业品和农业生产资料的供应。此外并规定适当分布工业地区，改变工业集中沿海城市的状态，以逐渐提高落后地区的经济水平，这对少数民族地区资源的开发将起着重大的作用。青海柴达木盆地蕴藏着极其丰富的地下资源，是祖国各族人民的宝库，它的开发，是有利于整个国家建设事业的，青海人民一定尽全力来支援国家对此一地区的大力开发工作。‖我们社会主义制度国家的建设资金的来源，只能依靠国内的积累。为此，必须反对浪费厉行节约来积累资金，这在苏联社会主义建设中已行之有效，现在国务院提出五年计划的后三年内节约二十亿元的计划和号召是极其贤明而正确的。我们必须认真执行毛主席的节约指示，有效地建立节约制度，真正地学会节约方法，展开经常的全民性的节约运动，与一切浪费现象作无情的斗争。同时要在生活问题上，提倡俭约，力戒奢华，学习苏联人民以往刻苦建设的精神，发扬我国克勤克俭的优良传统，把从建设中得来的果实，主要用在扩大国家建设事业特别是重工业建设上去。‖由于我们建设计划的执行得很好，引起了国内外敌人各种形式的疯狂破坏，最近，在有些牧业区，发现了敌人捏造“在牧业区搞合作社是变相的牛羊归公”的谣言，影响了牧民的生产情绪，我的看法，合作社是根据当地的实际情况，把分散的牧户适当地组织起来，以便更好地改善放牧技术，更多的增产自己的牛羊，走上更加富裕的康乐生活。同样，这种改造问题，</w:t>
      </w:r>
      <w:r>
        <w:rPr>
          <w:rFonts w:hint="eastAsia"/>
        </w:rPr>
        <w:lastRenderedPageBreak/>
        <w:t>是由少数民族自己作主的，刘少奇委员长明白指出社会主义改造问题，让少数民族用较长的时间来从容考虑，照自己的意愿去决定。李富春副总理在报告中也明确指出：“各少数民族的社会主义改造，应该根据本民族历史发展的特点，尊重人民自己的意愿”的原则，这些已把民族地区的社会主义改造问题交代得非常清楚，牧区人民应明辨是非，粉碎一切破坏自己生产的无稽的谣言。‖更有许多反革命分子，利用宗教进行破坏，这在少数民族地区常有发现，如青海部分牧业区谣传天书下降，天书上说：世界即将毁灭，百姓要遭大灾大难等谣言惑众，这是用佛教伪装起来的狰狞张牙的恶魔，毫无一点真正的宗教气味，可是一般有信仰无智慧的人，由于相信宗教上的预言形式的愚昧的信仰所迷惑，好像灾难真的即将降临，日惟念经禳解，影响生产，这是对佛教的莫大侮辱。为了维护佛教尊严和拯救被骗群众，应当根据政府的宗教政策和佛教的教义，彻底破除谣言，把佛法和非佛法的分别交代清楚，指出这种人不仅不是真正的佛教徒，而且是别有用心的坏分子。这样，就可使坏人无法利用宗教再施其破坏伎俩，而使边境少数民族的佛教徒能够安居乐业。这对藏身在宗教里的敌人的清洗工作，是符合宪法“宗教信仰的自由”的正义斗争，假如不予清除，甚至相信他而任其摆布，那就是失掉了“信仰自由”；只有把他们清洗干净了，才能实现真正的“信仰自由”。凡是佛教徒应当随时注意防范那些伪装佛教来破坏佛教的恶魔。‖必须充分警惕：宗教这一角落，在反革命分子看来，总认为是“方便多门”，容易捣鬼。他们处处散布其所谓“共产党破坏宗教”的反动谣传。我这次到缅甸也听到了这样的谣言，缅甸朋友并提出这些谣言来问我们，我们用宗教信仰自由的事实回答了他们。反动分子利用宗教进行破坏的事例非常多，我仅举了一两个例子。今后应当继续经常宣传和贯彻坚定不移“宗教信仰自由政策”，来教育广大的宗教信徒；宗教徒本身更应彻底认识宗教信仰自由政策，真诚地热爱祖国，这样才能在宗教战线上彻底打垮反革命分子。‖反革命分子如此嚣张，再不容许我们熟视无睹，应该严格批判太平思想，加强法律观念。对那些坚决与人民为敌者，只能予以镇压；如果片面的强调宽大，则如洪水溃堤而出，泛滥成灾，使国家建设事业招致巨大的损失。因此应把宽大与镇压紧密结合起来，认真处理反革命事件，做到不冤枉一个好人，更不让一个坏人漏网。这样做，是有利于完成国家建设计划和符合各族人民共同愿望和利益的。基于这个理由，我要求撤销潘汉年和胡风的全国人民代表大会代表的资格，并拥护全国人民代表大会常务委员会批准将他们逮捕审讯的措施。‖当此五年计划进行到第三年之际，全国各族人民都在兢兢业业，克勤克俭地努力工作，正像毛主席所说的：“我们正在做，我们的前人从来没有做过的极其光荣伟大的事业。”这个事业的圆满完成，即是佛经上所说的“极乐世界”在人间获得实现。让我们更巩固的团结起来，在中国共产党、中央人民政府和毛主席的正确领导之下，努力建设现实的人间极乐世界的社会主义社会而奋斗。‖郭棣活代表的发言‖我完全同意和拥护各位首长的报告。‖第一个五年计划，具体地规定了从一九五三年到一九五七年发展国民经济的任务，是中国共产党领导全国人民为实现过渡时期总任务而奋斗的带有决定意义的纲领。这样伟大的建设计划和巨大的建设投资，是我国有史以来所从未有过的创举。李富春副总理说：“只有在工人阶级领导下的、全心全意为人民的利益而工作的政府，才可能来这样做。”这是完全正确的。‖我们民族资产阶级中过去曾经有一部分人，想用自己的力量来“实业救国”。我和我们家属是华侨，我们家属和其他华侨亲友投资祖国，创办永安纱厂，也是抱着同样的心情。但是几十年来的经验告诉我们，在帝国主义的经济侵略下，在封建统治和官僚资本的摧残下，民族资产阶级想沿着资本主义道路，用私人力量来“实业救国”，是完全不可能的。理</w:t>
      </w:r>
      <w:r>
        <w:rPr>
          <w:rFonts w:hint="eastAsia"/>
        </w:rPr>
        <w:lastRenderedPageBreak/>
        <w:t>由很明显，我们国家的经济命脉过去操纵在帝国主义手里，操纵了我国经济命脉的帝国主义，决不会允许我国发展民族工业。再加上反动统治与帝国主义勾结，对民族工业，只有摧残，没有保护。在这种形势之下，我们民族工商业者的“实业救国”，完全是一个幻想，是一条走不通的死路。‖我们的厂，是由一九二一年三万锭子创设起来的，到解放前发展到二十多万锭子和一万多工人的规模。看上去，似乎在反动统治时期，也可以发展民族工业，但回想一下过去发展的历史，完全不是这么回事。我们有些厂，是向经营失败的同业买进的，因此我们厂的发展，其中一部分就是别的同业失败的厂，从整个国民经济来说，并不是完全真正的发展。‖解放以后，由于中国共产党和人民政府的正确领导，短短六年的时间内，物价稳定，投机消灭，人民购买力逐年提高；企业的发展，完全建筑在国民经济不断增长的基础上；我们民族工商业才能在稳定的环境中发挥经营的积极作用，使企业的增长，有坚实的物质基础。这一事实告诉我们，只有走社会主义道路，才能使中国繁荣富强。‖第一个五年计划，是为实现社会主义建设奠定基础的计划。在这一个五年计划中，我们民族资产阶级应该努力的方向，是忠诚地接受社会主义改造，而接受领导、服从国家计划、厉行节约、反对浪费、改进技术、提高品质、降低成本、为国家积累建设资金、为企业改造创造条件，是接受社会主义改造的重要内容，也是这个五年计划的重要任务之一。以我们上海私营棉纺织业的情况来看，厉行节约、反对浪费，是完全有必要的。这个任务也是完全可以实现的。上海私营棉纺织厂一年前每一件纱的用棉量是三百九十五斤到四百斤，现在降低到三百八十七点四二斤，但国营纱厂已降低到三百八十四点九八斤，并且还有降低的可能。如果上海私营棉纺织业能够在保证质量的前提下，早一年把用棉量降低到现在国营厂的标准，一年内就可以节约四百多万斤棉花。这样节约下来的原棉，可以多织四十多万匹布。这仅仅是一个例子。当然，在上海私营棉纺织业中，还有很多方面可以节约的。其他各行各业如果都能按照五年计划的指标，增产节约，一定可以作出相当的贡献。‖现在我们永安纱厂和上海申新纱厂的劳资双方，就是秉着党和政府的这一正确方针，要将节约下来的资金与国营经济合作，在安徽合肥创办一个新的公私合营的纺织厂。这个厂的基本建设投资计划，从最初的计划，到最近核定的计划，共节省了百分之二十八。其中主要的是生活区，把最初计划建筑面积缩减了百分之三十八，房屋建筑费节省了百分之四十九，如宿舍建筑费从每平方公尺七十元减为三十元。计算节约下来的数字，足够购置全厂的纺织机器。这个事实说明，国务院关于在基本建设中贯彻节约方针的指示，是非常正确、而且切实可行的。‖还有，五年计划的增产指标中，百分之七十是依靠原有的工业生产基础，而原有的工业基础中私营工业又占相当的比重。因此我们私营工商业者，必须格外努力，服从国家行政机关的管理和国营经济的领导，接受工人群众的监督，积极经营有利于国计民生的事业，来尽我们在五年计划中应尽的责任。‖汪菊潜代表的发言‖我完全同意中华人民共和国发展国民经济的第‖一个五年计划草案，和李富春副总理关于发展国民经济的第一个五年计划的报告。我也完全同意一九五四年国家决算和一九五五年国家预算，以及李先念副总理关于一九五四年国家决算和一九五五年国家预算的报告。‖我国第一个五年计划的建设规模和国民经济各部门的发展速度，我认为是很适当的。全国经济建设和文化教育建设的支出总数五年内达到七百六十六亿四千万元，折合黄金有七万万两之多；我国从来没有生产过的重要产品如汽车、蒸汽透平、氯霉素等，也都能在第一个五年计划期内生产。用这样大量的资金和这样快的速度来进行国家建设，在过去是完全不可想像的，只有在工人阶级领导下的政府，才有可能这样做。我是一个铁路的</w:t>
      </w:r>
      <w:r>
        <w:rPr>
          <w:rFonts w:hint="eastAsia"/>
        </w:rPr>
        <w:lastRenderedPageBreak/>
        <w:t>工程技术人员，从我自己亲身的经历，也深深体会到这一点。我在解放后短短的六年之中，所参加做的工程，就大大地超过了解放前二十多年所做的。拿我现在正参加工作的武汉长江大桥工程来说，过去反动政府曾经叫喊了四十年要修长江大桥，但没有见到桥的影子；只有在工人阶级领导下的政府，才能开始修建。现在作为武汉长江大桥组成部分的汉水铁路桥已在去年建成，汉水公路桥也将在今年年底通车。根据五年计划草案的规定，武汉长江大桥正桥的铁路部分一九五八年通车，公路部分一九五九年通车。几十年来人民的愿望，只有在人民自己掌握了国家政权以后，才有可能来有计划地迅速地实现。‖苏联的真诚的、无私的、兄弟般的援助，是我国能够迅速地进行有计划的经济建设的重要条件。苏联对我国建设的援助是全面的和系统的。以武汉长江大桥的工程为例，一九五○年开始钻探设计的时候，就得到了苏联专家的帮助，一九五三年初步设计完成，就送到莫斯科由苏联全国著名的专家组成了委员会来帮助鉴定。去年正桥的准备工作开始，苏联又派来了大批的桥梁专家，常驻现场具体帮助我们。苏联所帮助我们的是最新的技术。长江大桥的基础就是采用了最新的施工法，在大管柱内用大直径钻头的钻机钻入江底岩层。像这样大直径钻头的钻机，在苏联也还是最新式的，说明了苏联帮助我们的机具设备都是第一流的，最先进的。由于采用了新的施工方法，有很多实地试验的工作需要做，苏联专家们忠诚无私地、毫无保留地将他们的经验知识和技能贡献出来。此外，苏联专家并很耐心地向我们解释一切，还定期讲课来帮助我们培养技术人材。像长江大桥这样技术复杂的工程，如果没有苏联对我们的帮助，很难想像能够在短时期内修建起来。‖我国第一个五年计划的中心是大力发展重工业，而工业化所必需的资金是要依靠我们内部积累。五年计划草案着重地提出了厉行节约、反对浪费，并指出：“在全国范围内全面地实行严格的节约制度，这将是我国人民在建设社会主义社会和共产主义社会的过程中的经常任务。”我认为是很必要的。在李富春副总理的报告中说：“愈是重要的建设单位，浪费的可能性愈大。因为进行这些工程，常常是全国支援和不惜工本的。人们注意的是希望它建成，常常忽视和原谅它的浪费。”长江大桥的工程也就是这种情况，由于工程技术复杂，经常注意了建成建不成的问题，而忽视了浪费。施工组织得不好，机具设备的使用率很低，材料的使用不适当，劳动力不平衡，常常发生既赶工又窝工的现象。虽然是技术复杂，经验不够，定额不准，计划不周，但是最重要的原因，正如李先念副总理在报告中所指出的，是“思想上的错误”。我们很多工作人员，对于学习技术有兴趣，对于学习组织管理不感兴趣；对于机具材料的占用和施工方法有兴趣，对于机具使用率、材料消耗率和施工组织不感兴趣；只求工程任务的完成而缺乏经济观点。对于我们技术人员来说，我们一定要学会善于计算成本；必须加强思想改造，不断地提高政治思想水平；加强学习苏联先进经验，不断地提高技术业务水平；在保证质量和安全的条件下，努力降低造价，争取提前通车，来支援解放台湾和五年计划的全部实现。‖我国第一个五年计划的任务是很艰巨的，根据已有的成就来看，我认为完成和争取超额完成五年计划所规定的各种指标，是完全有可能的。这次我去河南省参加集体视察，使我看到了铁路业务范围以外的，工业建设、农林水利、文教卫生、私营工商业和手工业改造等各方面的成就。在洛阳市视察粮食仓库时，看到了农民们集体缴公粮的情况，他们是这样的有组织有次序，很高兴地一定要把最好的粮食来送缴公粮，这特别使我感动而鼓舞了我。但是在视察中也体会到阶级斗争的尖锐化和复杂化。单就洛阳一个专区范围，还有三千多逃亡地主和反革命分子没有归案，农民们的一致要求是严厉镇压反革命，逮捕逃亡地主及反革命分子归案法办。在武汉长江大桥的工程</w:t>
      </w:r>
      <w:r>
        <w:rPr>
          <w:rFonts w:hint="eastAsia"/>
        </w:rPr>
        <w:lastRenderedPageBreak/>
        <w:t>中，也曾逮捕到暗藏的破坏分子。最近胡风反革命集团的揭露，对于我们技术人员也是很深刻的教训。我们要提防那种伪装积极或者冒充红色专家而混进基本建设单位中的反革命分子。我们必须时时刻刻地提高政治警惕性，肃清一切暗藏的反革命分子，击破他们对于五年计划的任何形式的破坏。我们在中国共产党和毛主席的领导下，团结起来，努力奋斗，一定能够胜利地完成和超额完成我国发展国民经济的第一个五年计划。‖喻德渊代表的发言‖我衷心拥护国务院所提出的发展国民经济的第‖一个五年计划草案和兵役法草案，并完全同意李富春、李先念、彭德怀、邓子恢四位副总理及彭真副委员长所作的各项报告。‖我看了我国第一个五年计划草案以后，非常感动。蒋介石反动统治的二十多年当中，只是吸取民脂民膏来养肥自己，弄得民不聊生，更谈不到国家建设；只有今天在中国共产党和我们伟大的毛主席的英明正确领导下，才有可能真正来建设自己的祖国，所以我衷心地拥护这个计划，并将以无比的热情与劳动来实现这个计划。‖我是一个地质工作者，我现在就地质工作方面提出几点意见。‖第一、要努力建立钢铁工业基地，要探寻矿源，以保证五年计划所需矿量，并为第二个和第三个五年计划提供工业建设所需的矿产资料。煤、铁、石油是工业建设最基本的东西，没有煤、铁，便无法炼钢，因而也就无法发展机械工业、国防工业、交通运输业以及其它工业；没有石油，就不能满足国防及交通等方面的需要。为着炼钢和其它工业方面的需要，我们还必须要有各种各样金属以及化工原料、耐火材料等矿产资源。至于放射元素，更是将来工业方面的重要动力资源。我国地大物博，并不是缺乏这些资源，就这几年来全国所探明的矿产来说，发现有铜、铁、锰、铬及煤等矿产并不少。问题在于我们地质工作基础薄弱，到目前为止，差不多全国还有三分之一的土地很少经过地质勘查，甚至于有些地区还完全未曾勘查过。就是已经开采的矿，由于过去帝国主义和反动统治者的掠夺，也从没有一个矿曾把地质情况弄清楚，这同样给今天地质工作带来很大困难。地质工作在这样一个任务繁重而力量又是很薄弱的情况下，这就须要大家首先很好地深刻地体会五年计划的基本精神，一方面要以发展重工业为重点来进行，另一方面也要为第二个和第三个五年计划创造条件。‖例如：在东北的北部和西北的天山一带，是储存有丰富而良好的煤田，我们应该在那些地区努力去寻找铁矿，以便发展成为钢铁工业基地。石油工业的发展，对于我们今天来说，具有非常重要的意义，我们必须要有信心地在西北各大盆地中以及全国各油源地进行勘探。对于这些工作，地质工作者要作很大的努力，同时，还必须得到全国广大人民共同重视与支持。‖再如在工作计划中，固然要大力的进行勘探，但同时也要组织一部分力量进行普查，务使普查不落后于勘探，勘探不落后于开采。在工作过程中，也要集中全国地质工作的力量，准备测制全国百万分之一地质图及四百万分之一的大地构造图，因为这是将来进行普查找矿的基本根据。‖第二、要大力培养地质人材，以适应祖国建设的需要。在国民党反动统治的二十多年当中，地质人员总共不过五百人，除了死亡及转业的以外，实际上在解放前时期做地质工作的不过一百多人，这一百多人还感到无事可做。解放以来，由于我国建设事业的迅速发展，地质人员便大大的感到不够。在政府的大力培养下，一九五二年全国成立了两个地质学院，并发展了六个大学的有关地质系或专业，几年来大专学校地质专业毕业的已超过三千人，还远赶不上实际工作的需要，目前许多重要厂矿还根本没有一个地质人员，至于水文工程地质人员和地球物理探矿人员那就更加感到缺乏了。上面已经说过，我们有广大的土地还没有经过地质勘查，而我们需要地下资源又如此迫切，所以培养地质人材，确也是我们的一个迫切而重要的任务。根据五年计划，地质方面要培养出的人材很多，这就必</w:t>
      </w:r>
      <w:r>
        <w:rPr>
          <w:rFonts w:hint="eastAsia"/>
        </w:rPr>
        <w:lastRenderedPageBreak/>
        <w:t>须在现有的基础上尽最大的努力来培养。‖关于培养方针：我们一定要贯彻全面教育。过去我们对于毛主席“身体好、学习好、工作好”的指示体会不深，对学习苏联先进教学经验结合中国实际情况不够，以致学生学习负担过重，忽视了政治，妨碍了身体健康，培养出来的人材，不能尽量满足国家建设的需要。今后我们必须更好的体会毛主席“三好”的指示，更好的学习苏联先进经验并结合中国实际，不但要培养合乎规格的人材，而且争取招生一百，就要毕业一百，达到百分之百的培养任务。‖关于培养目标方面，我们地质勘探学院着重在培养矿产地质勘探，水文地质及工程地质，地球物理勘探，勘探工程等专业人材。过去由于我们缺乏生产经验，对于这些专业的培养目标还未能深入划分，以致影响到教学计划与教学大纲的制定，教材内容的编写，今后我们必须进一步来明确各专业的培养目标，然后按照教学计划、教学大纲来编定教材，务使培养出来的每一个地质人材都各有所长，也各有所用。再者，培养青年教师和提高干部业务水平也是我们的重大任务。‖第三、提高政治业务水平，增进工作效率，厉行节约，反对浪费。我觉得我们今天参加国家第一个五年的经济建设，是十分光荣的，但同时每一个人所担负的任务也是艰巨而重大的。我们要完成任务，必须从两方面来努力：一方面要加强马克思列宁主义学习，很好的学习辩证唯物主义，批判资产阶级唯心主义，深入学习苏联先进经验并开展科学研究，以提高我们的政治与业务水平，提高工作质量与效率。这一点对于一个地质工作者来说，更具有重要意义，因为他如果不从这方面去努力的话，就不光是能不能完成任务的问题，而且给国家所带来的损失，还将比一般都要大。譬如建设一个水力发电站的大水库，若地质基础没有弄好，一旦基础坏了，就不仅会使国家在财富与建设系统上造成巨大损失，甚至于还要危害到水坝下游人民的生命财产。再如矿产储量的勘探与估计，若达不到正确的要求，比方把只能开采十年的矿作了二十年的开采计划，联系到综合工厂的建设，交通线的建设，到时全部成了废物，带来的损失也是很严重的。所以地质工作应该从提高质量来努力，特别是更好的学习苏联先进经验。另一方面我们必须厉行节约，反对浪费。我们听了李富春副总理和李先念副总理的两个报告以后，觉得过去对于艰苦建国的精神体会很不够的。比方建造东北地质学院的时候，当时节约思想是没有的，存在着“造了也好”的铺张浪费思想，这种思想显然是与建设社会主义毫不相容的。我们今后要在基本建设方面吸取过去的经验教训，保证不应有浪费现象发生。关于技术不良在工作上所造成的损失，也同样要引起我们严重注意。过去地质勘探工作，在一部分地区或厂矿，由于不按照勘探规程进行，曾经打了很多不应打的钻，须知一个深钻常要花费几万至几十万元。再在设计方面，也由于地质情况未弄清，常不断出现返工现象，一个设计的返工，就不但造成浪费，还往往使施工计划延迟而影响一系列的建设。今后我们应该保证不浪费一个人，不浪费一个钻，不浪费一个设计，要经常用社会主义思想来检查我们的工作。‖第四、依靠群众，克服困难，努力完成任务。今后地质工作，特别是普查工作，绝不可能全是交通方便、人口稠密的地方，很可能是森林丛密，平沙千里，或是深壑峻谷，穷山僻壤的地方，这些地方可能覆盖很厚或是冰天雪地，地质调查是一定要遇到些困难的。这几年来，我们经过学习以及参加各项政治活动与建设工作，政治思想觉悟都有所提高，当然不会在这些困难前面低头的，但也不能说完全没有思想问题存在。比方说，怕跑到这些地方完成不了任务，或者认为对个人的提高不大，或者不愿意做这类工作，或者考虑到工作艰苦，这都是个人主义自由主义思想，我们必须加以根除。地质工作者很光荣地站在工业建设的最前列，我们一向是想为祖国建设，现在正是为人民做事的时候了，我相信，我们有了建设社会主义社</w:t>
      </w:r>
      <w:r>
        <w:rPr>
          <w:rFonts w:hint="eastAsia"/>
        </w:rPr>
        <w:lastRenderedPageBreak/>
        <w:t>会的信心，任何困难是阻挡不了我们前进的；依靠广大群众，任何困难都是可以克服的。再说，美帝国主义还在霸占着我们领土并阴谋发动新的战争，台湾为蒋匪帮盘踞还未得到解放，敌人对于我们有计划的进行建设是不会甘心的，一定会要多方面来进行破坏，我们必须提高警惕，肃清一切暗藏的反革命分子，决不让任何反革命分子有活动的机会。‖国家第一个五年计划，关系到我们的建设基础，关系到我们全国人民的利益和子孙幸福，关系到巩固国防与保卫世界和平，我们一定要在中国共产党和毛主席的英明领导下，兢兢业业，克勤克俭，加强团结，百倍努力，为全部实现这个计划而奋斗。‖张鼎丞检察长的发言‖我完全同意和拥护我国发展国民经济的第一个五年计划草案及一九五四年国家决算和一九五五年国家预算，完全同意和拥护中华人民共和国兵役法草案和彭真副委员长所作的全国人民代表大会常务委员会的工作报告以及邓子恢副总理所作的“关于根治黄河水害和开发黄河水利的综合规划的报告”。‖我们国家的社会主义建设和社会主义改造事业，在中国共产党的领导下，由于国家机关和全国人民的努力，获得了重大的成就。现在我们又将通过我国发展国民经济的第一个五年计划。五年计划的通过和实施，将更加提高人民的政治觉悟，激发人民的劳动热情，使广大人民积极地参加国家的政治生活和经济建设事业，为努力建设和保卫我们的社会主义事业而奋斗。可以肯定，我们的社会主义建设事业将更有计划地大踏步地向前迈进，我们的人民民主专政的国家制度将更加巩固和发展。‖我们知道，社会主义的胜利就是敌人的失败，我们的社会主义事业胜利愈大，敌人就愈要作绝望的挣扎和疯狂的破坏。在全国解放以后，经过大张旗鼓的镇压反革命运动，我们已经肃清了大量的反革命分子，巩固了人民民主专政，保障了国家经济建设的顺利进行。但是随着我国社会主义建设和社会主义改造事业的发展，美帝国主义制造侵略战争的阴谋和武装阻挠我解放台湾的侵略活动愈益加紧，国内外敌人和各种犯罪分子的破坏活动亦更加猖獗。蒋介石匪帮和帝国主义派遣的特务间谍分子和国内暗藏的残余反革命分子，针对我们的社会主义建设和社会主义改造事业进行着各色各样更加阴险和更加隐蔽的破坏和暗藏活动。他们千方百计地设法打入和隐藏在我们的国家机关和工矿企业中，窃取机密，制造破坏事故和进行挑拨离间等活动。一个隐藏的反革命分子，就可以造成很大的破坏。例如暗藏在湖南省马田煤矿内的反革命分子梁中恕，纵火焚烧了该煤矿二工区的全部厂房，并因而引起井下瓦斯爆炸，死伤职工四十余人，使整个工区停工一个半月。在工商业者中间，绝大多数是拥护宪法、拥护社会主义改造的，但也有极少一部分坚决反抗社会主义改造的分子，公开地或秘密地进行着各种破坏活动。上海市人民检察院最近检察了一个长期藏匿在国营中国交通电工器材公司上海采购供应站内进行贪污盗窃活动的破坏集团。他们把持了该公司的采购、核价、供应三个主要环节，勾结不法资本家在外开设“地下工厂”，里应外合，大量地套购国家的电工器材，盗窃国家经济情报，并以假货顶真货等卑劣手段破坏国家经济建设。现已查明被他们贪污盗窃的国家财产达八万余元，而其直接间接对国家建设所造成的损失则是难以估计的。‖农村中的残余反革命分子、少数怙恶不悛的地主阶级分子和不法富农分子，针对农业生产互助合作运动和重要农产品的统购统销等工作，进行猖狂的破坏活动，甚至钻进合作社内部，窃据要害，篡夺领导，暗中进行破坏。一九五四年，仅在山西省就发生破坏农业生产合作社的重大案件五百六十余起。在全国著名的劳动模范李顺达、曲耀离、耿长锁领导的农业生产合作社中都曾混进过反革命分子进行破坏。反革命分子并利用各种空隙，制造反动谣言，煽动骚乱。如今年四月福建省邵武县发生的骚动事件，就是反革命分子煽动群众，破坏粮食统购统销和阴谋进行反攻复辟所造成的。</w:t>
      </w:r>
      <w:r>
        <w:rPr>
          <w:rFonts w:hint="eastAsia"/>
        </w:rPr>
        <w:lastRenderedPageBreak/>
        <w:t>在这一事件中，反革命分子进行了有组织的秘密活动，图谋夺取乡政权，并有计划地提出了一系列的反动口号，以“谁不参加就是有余粮，大家都到他家去吃”来胁迫群众参加骚动。反革命分子进行煽动骚乱的活动，一般是发生在“土改”、“镇反”很不彻底的落后区、乡中和我们疏忽麻痹的地方。这是必须引起我们严重的注意和警惕的。‖在城市和农村中的盗匪、流氓、骗子手等犯罪分子的破坏活动仍未彻底肃清。不少地方还发现了有组织的专门从事偷盗我国营工厂、企业和合作社资财的盗窃集团，这些集团有很多是以反革命分子为骨干的，或者是同反革命分子有密切联系的。‖特别值得我们警惕的，是暗藏在革命队伍中的反革命分子，他们是革命的最危险的敌人。敌人知道，中国共产党和人民政府在人民群众中具有无限的威信，人民民主政权已经十分强大和巩固，他们要公开反对共产党和人民政府是十分困难的，也是对他们十分不利的；敌人同样知道，堡垒是最容易从内部攻破的，因此反革命分子就采取最阴险、最隐蔽的斗争方式，以两面派手法伪装革命，钻进国家机关和共产党内，利用各种机会，从内部进行暗害破坏活动。已经揭露的胡风反革命集团和潘汉年反革命案件就是一个明显的例证。我们根据已查明的证据，已将潘汉年和胡风等罪犯依法逮捕审判。潘汉年、胡风等反革命案件的揭露，是一个很大的胜利。证明了只要我们提高警觉，我们就能够识破一切反革命分子的伪装，粉碎一切反革命分子的活动。‖全国解放后，人民公安机关、人民检察机关和人民审判机关，在全国人民积极支持下协同一致向反革命分子进行了不断的剧烈的斗争，肃清了很大一部分公开的暴露的反革命分子，使人民民主专政更加巩固，社会秩序更加安定。但是即使这种过去已经暴露的反革命分子也还残存了不小的一部分，必须继续加以镇压和肃清。至于采取两面派手法的暗藏反革命分子，我们还没有来得及全面地、彻底地加以揭露和处理。为了保卫第一个五年计划的胜利完成，保护社会主义建设事业的安全，必须采取坚决的有效的措施，加强对反革命分子及其他犯罪分子的斗争，揭露和肃清一切伪装的暗藏反革命分子，严厉镇压和惩治一切破坏社会主义建设和社会主义改造事业的反革命分子及其他犯罪分子的破坏活动。这是巩固人民民主政权、保证社会主义建设和社会主义改造顺利完成的一个重要的任务，是全国人民必须加以密切关心的工作。‖在肃清暗藏反革命分子的斗争中，不仅公安、检察、法院等部门要密切配合，而且要依靠广大群众的积极参加。因此必须在广大干部和人民群众中进行广泛深入的肃清暗藏反革命分子的宣传教育工作，提高干部和人民群众的政治觉悟和革命警惕性，彻底克服对反革命的破坏活动熟视无睹的右倾思想和太平观念。在领导机关的正确指导下，只要广大群众动员和警觉起来，任何伪装的敌人都一定会被我们揭露，任何反革命分子都逃不出人民的法网。‖为了严厉地、正确地打击反革命分子和其他犯罪分子，保护人民的民主权利，必须严格地执行国家的法律。对于一切进行破坏活动，应当逮捕的反革命分子和其他犯罪分子，必须坚决地逮捕起来，依法予以严厉惩办。要彻底纠正和克服目前某些地方存在的该捕不捕、该判不判、重罪轻判等右的偏向，同时严格防止和纠正不经法定手续进行拘捕和审讯的非法行为以及错捕、错判的现象。必须不断地加强人民民主法制的建设，加强人民的检察工作，以便同人民公安机关、人民法院协同一致，有效地镇压一切反革命的阴谋破坏活动和惩治各种破坏国家和人民利益的违法犯罪行为。‖在宪法和人民检察院组织法颁布后，各级人民检察院根据积极建设、有步骤地发展的方针，积极贯彻执行人民检察院组织法，有计划、有步骤地建设人民检察院的组织与业务。目前全国检察机构已由宪法颁布时的一、一九九个增至一、九六三个；检察干部已由六、九六三人增至一二、一五五人。各级人民检察院结合国家在这一时期的各项任</w:t>
      </w:r>
      <w:r>
        <w:rPr>
          <w:rFonts w:hint="eastAsia"/>
        </w:rPr>
        <w:lastRenderedPageBreak/>
        <w:t>务，积极地、有重点地开展各项业务工作。首先是抓紧进行了审查批准逮捕人犯工作和重要刑事案件的侦查、起诉工作，按照中华人民共和国逮捕拘留条例的规定，认真严肃地审查了公安机关要求批准逮捕人犯的案件，其中绝大多数的案件，都是经过了公安机关充分地侦查、具有了确凿的证据，因而都及时地批准予以逮捕；对于有些侦查不够充分、证据不足的，则送还公安机关补充侦查；对于没有构成犯罪不应当逮捕的，则不批准逮捕，但这只是审批案件中的极少数。在刑事案件的侦查、起诉工作中，各级人民检察院审查起诉了公安机关侦查破获的特务间谍等重大反革命案件，并直接侦查起诉了不少的破坏国家经济建设和各项中心工作的犯罪案件。最高人民检察院先后于一九五四年十月九日和一九五五年五月二十日向最高人民法院军事审判庭公诉了美国间谍特务唐奈、张载文等十一人偷入我国国境进行特务活动危害我国安全的案件，美国间谍阿诺德等十一人乘用飞机偷越我国国境进行间谍活动危害我国安全的案件，以及美国空军人员帕克斯等四人驾驶美国军用飞机侵入我国领空进行骚扰挑衅危害我国安全的案件，使这些帝国主义的特务间谍分子和侵犯我国领空的犯罪分子受到我国法律的审判和惩罚。对于监所和劳动改造机关的工作，各级人民检察院也有重点地进行了检查，协同有关部门严厉处理在押罪犯的破坏活动，并检查纠正对犯人的看管教育中的不当措施。上述工作，对于打击反革命分子及其他犯罪分子，保障法律的正确实施，保护国家社会主义事业的安全，起了积极的作用。‖在我们工作中，也存在着不少的缺点和错误。目前人民检察机关的组织机构还不够健全，因而还不能完全担负起它的全部任务。并且在一部分检察干部中，由于满足于过去镇压反革命运动的成绩，没有充分认识到当前敌人破坏活动的严重性，而滋长着一种极端危险的轻敌麻痹情绪。对于这种倾向虽已有所警惕和批判，但还未得到彻底的克服。有些地区的检察干部，对革命法制的重要性认识不足，或者机械地搬运法律条文，陷于繁琐的文牍主义，脱离了当前的实际斗争。这些缺点和错误的发生，虽然同缺乏工作经验有一定的关系，但也是同最高人民检察院的政治思想领导和业务领导不够分不开的。对于这些缺点和错误，我们正在努力地加以克服。‖今后必须在加强对反革命分子及其他犯罪分子的斗争中继续加强人民检察院的组织建设和业务建设，建立一支组织上、政治上、业务上健全而坚强的检察工作队伍，充分发挥检察工作在巩固革命法制、保障国家建设中应有的作用。按照普遍建立、逐步健全的方针，继续努力，把尚未建立的地方各级人民检察院建立起来，有计划地建立铁路、水上运输检察院和筹备建立军事检察院。同时应从当前实际情况出发，有计划、有步骤地建立人民检察院的各项业务工作。‖各级人民检察院在实现五年计划的斗争中必须努力加强自己的工作，依靠广大群众的支持和其他国家机关的配合，坚决地向一切反革命分子和各种违法犯罪分子进行斗争，保卫五年计划的顺利进行。我们坚定地相信：全国人民在中国共产党和毛主席的领导下，团结一致，努力奋斗，我国第一个五年计划是一定能够胜利完成的，建设社会主义的伟大事业是一定会取得完全胜利的。‖马腾霭代表的发言‖我完全同意和拥护第一个五年计划草案和李富春副总理、李先念副总理、彭德怀副总理、彭真副委员长和邓子恢副总理的报告。‖李富春副总理在报告中指出：“我们集中力量发展工业，但决不能够减轻发展农业的意义。没有农业的相应发展，我们的工业化事业是不可能实现的。”而目前我国发展农业的根本办法。就是要积极地有步骤地开展农业的合作化运动，特别是发展以土地入股、统一经营为特点的农业生产合作社。这不但是增加生产的有效办法，而且是对农业实行社会主义改造的必要途径。‖我的工作地区是甘肃省的吴忠回族自治州。这是一个回汉民族杂居的农业区。解放以来，随着土地改革的完</w:t>
      </w:r>
      <w:r>
        <w:rPr>
          <w:rFonts w:hint="eastAsia"/>
        </w:rPr>
        <w:lastRenderedPageBreak/>
        <w:t>成，回汉人民要求组织起来，发展农业生产。尤其是经过国家过渡时期总任务和宪法的宣传教育以后，人民群众参加互助合作运动的积极性更加提高，因而农业合作化运动有了显著的进展。目前自治州共有二百七十七个农业生产合作社，其中由回民组成的有八十九个社，由汉民组成的有一百二十四个社，回汉人民联合组成的有六十四个社；并有三千二百多个互助组，其中有一千二百多个常年组；参加农业生产合作社和互助组的农户占农户总数的百分之五十八。组织起来，互助合作，走社会主义道路，已经成为回汉人民的共同愿望。正是由于农业合作化运动的发展，加之群众采取了各种有效的增产措施，自治州的粮食产量逐年增长，一九五四年的产量超过原计划的百分之三十五，一九五五年计划比一九五四年增加百分之七。‖在民族杂居的农业区开展合作化运动，正如其他任何工作一样，必须从民族团结出发，充分注意到民族特点。这就是说，要在民族之间和民族内部团结的基础上去发展互助合作组织，而一切互助合作组织，特别是农业生产合作社，不论在组织形式或生产活动等方面都应当处处照顾民族特点。不能够与一般地区强求一律，或者不加区别地搬用一般地区的经验。事实证明，凡是这样做了的，不但发展了生产，而且加强了民族团结。从吴忠回族自治州的建社工作中，我们有以下几点体会：‖第一，在向群众宣传建社时，必须结合进行民族政策的教育。尤其要着重地反复地说明在农业生产合作社中如何具体贯彻民族政策，以解除群众的思想顾虑。同时进行民族统战工作，取得民族宗教上层人士的赞助，也是很必要的。‖第二，正确贯彻农村阶级政策和自愿互利的原则，本着民族平等团结的精神，采取民族协商的方式，慎重妥善地处理社内一切问题，防止包办代替或者强迫命令。因为这不仅关系到依靠贫农、巩固地团结中农的问题，还关系到民族之间和民族内部的团结问题。‖第三，在回汉人民联合组成的农业生产合作社内，要特别注意互相尊重风俗习惯和宗教信仰。譬如回汉社员不愿意合用一口水井，可以分别打井，分别使用。不习惯男女一齐劳动的，可以分别编队编组，分别劳动。社内养猪，可以由汉民社员单独饲养，不作为全社副业。这样一些问题，只要解决得好，社就更加巩固，社内也更加团结。同时，在社的干部配备方面，也要照顾到回汉民族的适当人选。‖此外，吴忠回族自治州大部分是大型水利灌溉区，一部分是干旱区。因此，在领导农业生产上，必须依靠群众组织起来的力量，因地制宜地采取有效的增产办法。在前一类地区，主要是做好水利工作，扩大灌溉面积；在后一类地区，主要是做好水土保持工作，逐步改变自然面貌，并根据可能条件，有计划地发展畜牧业和副业。‖各位代表，建设社会主义是我国各民族人民伟大的共同事业。我们必须在中国共产党和毛主席领导下，团结一致，增加生产，厉行节约，争取各个战线上的不断胜利，为全部完成和超额完成第一个五年计划而奋斗。‖朱学范部长的发言‖我完全同意李富春副总理关于发展国民经济的第一个五年计划的报告，并热烈拥护我国第一个五年计划的实施；我完全同意李先念副总理关于一九五四年国家决算和一九五五年国家预算的报告，并愿为实现我国第一个五年计划和一九五五年国家预算，同全国人民和全体邮电职工一起共同努力。‖我们国家，从一九五三年开始，进入了第一个五年计划的建设时期，全国人民都在为了国家的伟大建设而共同努力。我国第一个五年计划的完成，将开始改变我国经济落后的历史面貌，向着社会主义社会的目标前进一步。第一个五年计划期间，我们邮电建设的主要方面，是加强首都同各重要城市和新的工业城市的通信联系，并配合新工业城市建设的需要，同时积极地整顿并稳步地发展乡村的通信事业。在国家建设期间，邮电企业应该提高业务和技术水平，注意通信科学的研究工作，改进经营管理，提高设备利用率和工作质量，以适应国家和人民对邮电通信的需</w:t>
      </w:r>
      <w:r>
        <w:rPr>
          <w:rFonts w:hint="eastAsia"/>
        </w:rPr>
        <w:lastRenderedPageBreak/>
        <w:t>要，这是全体邮电工作人员当前最主要的努力方向。‖邮电企业是国民经济的组成部分，是国家的通信部门，是人民群众相互联络的重要工具。“邮电通信因为能够缩短时间来克服空间，缩短生产和流转的时间，所以可以促进社会主义扩大再生产的加速。”近代化的生产和社会一切活动，都需要利用邮政、电报、电话等等通信联络工具。通过邮电通信，传达国家政令，沟通各地情况，联系国内外各方面的关系，并配合国防需要。国家各个经济部门，各企业、机关、学校、团体以及人民群众，时时刻刻都需要邮电通信的服务。‖邮电工作的整个生产过程，也就是使用邮电者的消费过程。它并不生产任何商品，但它的劳动结果，是产生一种对社会生产有益的效能。对于邮电工作，不能像衡量一般商品好坏那样去衡量的，只能从使用者所获得的效果去体现它的成绩好坏。因此衡量邮电工作的尺度是：迅速、准确、安全、方便。在邮件、电信的传递过程中，就绝对不容许有差错、延误、遗失、损毁和盗窃等等事故的发生，尤其重要的是要确保国家通信机密。‖随着整个国家建设事业的发展，邮电企业的发展也是非常显著的。以北京为中心，沟通全国各地的通信网基本上构成了。现在全国县以上的长途电信线路比一九四九年增加了将近一倍。全国各省人民委员会所在地和主要工业城市，同北京都能直接通达电报和长途电话，从省会到县城绝大部分能够通达电报和长途电话，县城和区、乡之间很多地方也已经能够通达电报和长途电话。一九五○年在苏联的帮助和合作下，建立了北京到莫斯科的直达有线电报、长途电话的电信线路，这条线路的总长度将近‖一万公里，它标志着中苏两大盟邦的牢不可破的团结和友谊。在邮政方面，全国的邮路已经长达一百六十四万多公里，比一九四九年增加了一倍还多，从前去西藏的邮路要经过外国转口，自从康藏、青藏两条公路修建通车后，我们的邮车已经很快地从内地直接伸展到遥远的西藏，现在从北京寄一封信到拉萨，如果班次衔接的话，只要十六天工夫就能到达。北起满洲里，南至海南岛，东起沿海，西到边疆，都已经能够直接地很快地传递邮件了。在国际事务上邮电通信联系也日益发展，我们同苏联、朝鲜、蒙古、越南以及欧洲各兄弟国家的邮件交换和电报、电话的通信都是非常密切的。我们已经和世界上四十一个国家有了直接通信联系。‖根据邮电工作的特点和它在国家政治、经济、文化建设和人民日常物质、文化生活上所应起的作用，对于邮电工作的基本要求，就是必须保证良好的质量。邮电部对于消灭差错、加速运转投递、防止遗失损毁以及杜绝贪污盗窃、确保机密等等，曾经采取了不少措施，也有一定的改进。但是检查起来，距离我们的要求还是很远的，直到现在为止，各种影响质量的事故仍然不断地发生，尤其使人不能容忍的是反革命分子时有破坏以及贪污盗窃和泄露国家机密的情况还没有完全肃清，其中有些情节是非常恶劣的。这是邮电部门存在问题中的一个主要问题，今后必须加以克服的。‖我想在这里再简单谈谈报刊发行和乡邮问题、邮政代办所问题、县内电话（地方电信）问题。‖先谈谈报刊发行和乡邮问题。报刊发行工作是邮电部门重要的政治任务。从一九五○年起，邮电部全面担负起这一任务。几年来在各地党、政机关的指导和支持下，报纸和杂志的发行工作，得到了迅速的发展。现在全国邮电局发行报纸的期发数（即每一期的发行份数）已达到一千一百十二万份，比一九五○年增加了百分之四百零八，杂志每期也达到一千四百八十六万份，比一九五二年增加了百分之二百三十九，今后必然将有更大的发展。但是现在全国还有百分之二十五的乡，我们的乡邮员不能到达，至于乡以下的村，那就大部分要依靠便人捎转了。这样就很难把报纸和杂志普遍地、及时地递送下去。在乡村中目前存在着报刊收订不上来、投递不下去的现象，同时乡村邮件投递、收寄工作也同样存在这一情况。这是一个应该积极而逐步解决的重要</w:t>
      </w:r>
      <w:r>
        <w:rPr>
          <w:rFonts w:hint="eastAsia"/>
        </w:rPr>
        <w:lastRenderedPageBreak/>
        <w:t>问题。我们目前还不可能普遍设置邮电机构和大量增加乡村投递人员，否则势必过多地增加国家财政的支出。同时，苏联的集体农庄邮递员制度也是我们应走的方向。因此，现在一方面，邮电部门要积极挖掘潜在力量，合理调整乡村邮路，逐步增设服务机构和乡邮人员，另一方面还需要组织社会力量。目前邮电部门正在通过地方党、政机关，在各地组织义务乡邮站，以扩大报刊推广网和邮电服务面。现在山西、河北两省和东北各省已经普遍建立了义务乡邮站。事实证明，义务乡邮站的人员所费时间并不多，而村内居民在订阅报刊、收寄邮件上，却得到了很大的方便。这一工作还需要各机关和有关部门给以大力的支持和协助，这样两方面结合起来，才能逐步解决乡村邮政中需要和可能的矛盾。此外，在条件成熟的地方，还可以试行农业生产合作社邮递员制度。‖其次关于邮政代办所问题。乡村的邮政业务中，有一部分要依靠代办所来进行。过去的代办所绝大部分是私商和私人代办，由于这些代办人的成份复杂，常有盗窃信件、汇款和泄露机密等事情发生，损害国家和人民的利益。过去我们对于这种情况是了解不够认识不足的。一九五三年毛主席正确地指出，邮电企业的整顿工作必须从上到下地深入到代办所去，给了我们很大的启发。我们对于私商代办所进行了有计划的全面整顿工作，一九五四年内检查出贪污的代办人就有三千五百二十六人，新旧的贪污款项共达四十七万元。其中有些情节是很严重的，例如河南唐河一个代办所检查出来贪污一千多元中，有八百四十多元是中国人民志愿军和中国人民解放军军人的赡家汇款和烈士抚恤金。这些不法代办人为了达到贪污的目的，就毁灭信件，断绝军人同家属的联系，甚至扯谎说：某某军人牺牲了，有一个军人家属因此哭坏了双眼。其他情节恶劣的事例还很多。通过对代办所的整顿，那些不法代办人都已由政府按照情节轻重分别依法处理了。已经整顿的代办所，大部分转由供销合作社以及其他国营企业代办。我们对于代办所的方针是除了部分收回自办而外，要在一定时期以内，把私商成份代办的邮政代办所稳步地转托由社会主义或半社会主义性质的机构、企业代办。根据我们的了解，凡是已经转到合作社代办的，群众普遍反映比私人代办可靠并且方便得多。比如领得汇款时直接就可以买到所需要的东西，更不会再像私人代办时的积压拖欠甚至被窃。为了保证邮电工作的质量，对于代办所进行整顿是必要的，也只有把代办所放在社会主义和半社会主义的可靠基础上，才能使邮电工作质量提高，不致于在代办所这一个环节上受到损害。‖再次谈一下县内电话也就是地方电信问题。地方电信是县级党政机关指导农村工作的重要通信工具，它与农业社会主义改造具有极密切的关系。几年来地方电信有了很大发展，这是完全必要的。根据第二次全国省市计划会议的有关决定，第一个五年计划期间对于县以下的地方电信，应该是以加强维修现有的设备为主，有重点地进行整顿，以逐步改善通话质量；只在十分必要和地方财力许可的情况下，才能新建，它的建设经费要在地方财政预算中统筹支出。目前邮电部门在代管工作中还存在着维护很差、管理混乱、通话质量不高等缺点，同时由于没有统一的收费制度，因此有些地方在使用上存在着供给制思想，某些地方干部常常一次通话一两小时讲不完，造成了很大浪费。为了克服以上缺点，邮电部正在拟订地方电信的建设标准，经营管理的规章制度和收费标准，以逐步改善地方电话的质量，并加强对地方电信的管理。要改变供给制经营管理的情况，今后地方电信应该收取一定的资费，以减轻地方上的维护费用，逐步达到合理的经营管理。按照国务院最近指示，县内的电话经营仍由各省人民委员会负责，委托邮电部门代管，因之我们邮电部门一定要负责做好地方电信的工作。‖邮电企业在国家过渡时期中的基本任务是：为不断增长的工农业生产、商品交流和人民物质、文化生活的需要服务；并为国防服</w:t>
      </w:r>
      <w:r>
        <w:rPr>
          <w:rFonts w:hint="eastAsia"/>
        </w:rPr>
        <w:lastRenderedPageBreak/>
        <w:t>务。为此，我们必须按照苏联社会主义邮电通信的先进技术标准，有计划、有步骤地，但是贯彻到底地改造我国邮电企业的技术，以期在相当时期内达到苏联现有邮电通信的先进技术标准；对于邮电企业中只利于资本主义不利于社会主义的因素，坚决而有步骤地进行改造，并建立社会主义企业管理原则和制度；不断提高工作效能，加强保密，改善服务态度，以保证党和政府的命令、决议、指示、文电、报刊和函件的及时而准确地下达和传递。‖为了实现上述任务，邮电部门当前的主要工作是整顿组织机构，建立和健全业务管理制度，厉行节约，不断改进企业管理。预计在全国邮电系统内进行整编之后，将可精简管理人员八千人以上，用以充实现业单位的生产工作和增加、扩充邮电服务机构；同时建立和健全各种业务制度，改进工作方法和工作作风，不断提高工作效率。为了积累国家建设资金，邮电部门已初步拟订了在三年内节约三千二百万元的计划。我们将尽最大努力，保证完成和争取超额完成这一节约计划。我们还要加强对敌斗争，肃清一切暗藏的反革命分子，以进一步纯洁邮电部门的组织，并坚持不懈地向贪污盗窃、违法乱纪现象作斗争，加强保密，提高工作质量。‖在中国共产党和国务院的正确领导下，在各部门的支持和广大人民的监督、帮助之下，通过全体邮电职工的共同努力，我们将满怀信心地实现第一个五年计划中规定的邮电部门的发展计划，以便更好地为国家建设和人民的需要服务。‖安文钦代表的发言‖自解放后，我中央人民政府成立以来，凡应兴应革的事业，莫不次第举行，积极整理，登诸报端，无容赘述。然有一得之愚，申明在案，请采择焉。如毛主席英明领导下，将中国从前外交上的失败和耻辱，以及亡国条件洗刷的干干净净，以争取国际间之平等，列于世界上富强大国之一，赫赫奕奕，蓬蓬勃勃，蒸然有日上之势。虽然我希望政府诸公毋骄傲，毋自满，满而必溢，骄则必慢，影响国家实有不堪设想者。仍须提高警惕，虚怀若谷。更希望诸公莫忘了二万五千里长征毛儿盖的困难，尤其是六万万人民现在安居乐业，丰衣足食，更希望人民莫忘了蒋贼黑暗统治下压迫我们，奴役我们。恭读“关于发展国民经济的第一个五年计划的报告”，细味之，第觉耳目一新，茅塞顿开，字字珠玉，句句金石，都从肺腑中流出，诚为医国之良剂，济世之慈航，凡有血气者，所以一致地坚决地拥护到底。关于胡风的破坏祖国有二十年的阴谋丑恶历史，如老虎带佛冠，掩其不善而著其善，蛊惑国家，麻醉人民，等于糖饯砒霜，令人饮之而不自知也。今则彻底披露矣。至于仆从走狗，一网打尽，勿遗星星之火，燎原莫扑。从此上下一致，军民团结，努力生产，厉行节约，支援前线。卧榻之侧，不容他人鼾睡，一定要解放台湾，歼灭蒋贼卖国集团，驱逐美帝出境，解救台湾八百万同胞于水火之中，措诸衽席之上，回到祖国怀抱，享受此平等的自由的光荣幸福于无暨矣。引领以望之，馨香以祝之，其各勉旃。‖　　【日期】</w:t>
      </w:r>
    </w:p>
    <w:p w14:paraId="3E386103" w14:textId="77777777" w:rsidR="00886012" w:rsidRDefault="00886012" w:rsidP="00886012">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刘仙洲代表的发言‖我对于李富春副总理，李先念副总理，彭德怀副总理，邓子恢副总理和彭真副委员长分别作的五个报告，都完全赞同，并衷心地拥护！‖现在我仅就着第一个五年计划说几句话。‖经过详细地学习了第一个五年计划草案以后，我觉着它每章每节的规划和指标都是经过调查研究或是根据过去实践的经验制定的。因之各项数字都具有很高的可靠性和积极性。所提各项原则和应该注意的问题，对于我们今后各方面的工作也都有很高的指导作用。‖我愿意就着个人在教育工作者和科学工作者的立场提出三个问题来，证实我的看法：‖第一，培养干部今后</w:t>
      </w:r>
      <w:r>
        <w:rPr>
          <w:rFonts w:hint="eastAsia"/>
        </w:rPr>
        <w:lastRenderedPageBreak/>
        <w:t>应重视质量问题‖我们想着逐步地把我们祖国建设成为高度工业化的社会主义国家，一定需要继续培养很大数量的建设干部。但是如果培养的干部有一部分质量太差，特别是政治质量太差，就不能适应国家的要求。‖在过去几年以来，全国高等学校的招收新生，失之过于追求数量，忽视质量。有的因为科学基础太差或健康情况太差，沿途掉队；有的思想极端落后，甚至反动，经各方面的帮助和教育，仍毫无效果。这一部分质量太差的学生实在是无法培养成为社会主义建设者，只占了名额并浪费国家的资金。‖我们常想：如果把一个高等工业学校比做一个制造工程师的工厂，那末，教学设备就是生产工具；教师就是技术工人；招收的新生就是原料；毕业生就是产品。打算使产品的质量提高，不但生产工具的质量和工人的技术要好，入厂的原料也必须合乎一定的规格，否则产生次品甚至产生废品，恐怕是必然的。‖在李富春副总理的报告里边，对于今后各高等学校培养干部提出下列的原则：“在高等学校中培养建设干部，今后应该着重提高质量，同时兼顾数量”；他又提出：“今后必须努力地注意学生质量的问题，在保证质量的条件下适当地增加数量，使培养出来的技术干部在政治上是可靠的，在业务上能够相当掌握现代科学技术知识，同时身体是健康的”。这是国家对于我们各高等学校产品的质量和数量提出来的新要求，我认为这是非常正确非常切合实际的。‖在李富春副总理的报告里边又提出：“高等学校招收的新生，最低限度的条件，应当是政治上可靠，身体能够坚持学习，学业上能够跟得上班。”这是国家对于我们各高等学校进厂原料的规格提出来的保证。当然也是非常要紧的。在我们从事高等教育工作的同人们看来，不但能使我们比较容易完成任务，还会给我们减轻不少的困难。我们是太拥护了。希望高等教育部主持统一招生的时候，能够严肃地认真地贯彻这一原则。同时我们也应该本着毛主席“三好”的号召，注重全面发展的教育，使将来少出次品和废品，也少浪费国家不少的资金。‖第二，学校中加强政治思想工作领导问题‖在计划草案里边提出的关于完成发展高等教育的任务应该注意的问题中的第六项：“……加强政治思想工作的领导，加强教员、职员、学员对马克思列宁主义和国家政策的学习”。这也是一项极正确极重要的措施，本来没有再解释的必要。但是因为我们知道，社会上还有一些人，甚至有一些从事教育工作的人，他们对于在学校中的政治思想工作似乎还是重视得不够，前几天听到说，竟有人对于这一项表示怀疑，所以也愿重复说它一下。‖我们打算进行任何工作的时候，一定先要明确这一项工作的目标。因为一切工作计划都是根据着工作目标来制定的。例如，高等工业学校的工作目标，在计划草案里边和报告里边都明确规定为：“培养大量的忠实于祖国、忠实于社会主义事业的具有现代科学知识的工程技术人员”。我们的培养目标既是这样的明确，那末第六项的措施就是十分必要的。高等工业学校的毕业生将来都是社会主义工业单位的工程师或生产指挥员，他们有必要先具有社会主义的道德品质。又就我个人参加学校行政工作的经验看，无论是教师们的教学工作，职员们的行政工作，如果在政治思想工作方面领导得好，使他们大多数都有了社会主义觉悟和主人翁的态度，则一切都容易提高。否则费力多而收效少。所以我认‖为在计划草案里边提出在学校工作中，加强政治思想工作的领导，加强教职员和学生对马克思列宁主义和国家政策的学习是最重要的一项。不但不应该有丝毫的怀疑，相反，一定要对它有充分的重视。‖第三，科学研究问题‖在计划草案第八章里边，有：“关于科学研究　工作”一节。在组织方面，提出中国科学院，各业务部门和各高等学校应有相当的配合；在研究对象方面，也提出大致的分工原则。最后并提出：“所有科学研究机关都应该加强对国家建设中有关的实际问题的研究”这一个总的原则，更是十分正确和必要的。‖任何一</w:t>
      </w:r>
      <w:r>
        <w:rPr>
          <w:rFonts w:hint="eastAsia"/>
        </w:rPr>
        <w:lastRenderedPageBreak/>
        <w:t>种事业，例如任何一种工业企业，都需要有科学研究工作在前边领导着，它才能够逐步前进。否则几年以后，甚至一年半年以后，技术上就有落后的可能。在我们的工业建设中，由苏联帮助我们建设的一百五十六个大单位，不但是采用苏联最先进的装备，并由苏联专家从头到尾的帮助我们建立，一直到开工。我们不但应该学会怎样继续工作下去，同时也必须学会怎样的继续向前进步。因为朋友只可以帮助我们建立和开始工作，不能永久代替我们工作。打算得到能继续向前进步的结果，就必须各附以相当的科学研究机构加以领导。计划草案上规定：“除中国科学院外，各业务部门都应该设置一定的科学研究机构”，是很正确的。‖随着国家经济建设的开展，中国科学院，各业务部门和各高等学校的科学研究工作，将有逐步的开展是必然的，也是应该的。但是若任其自流，不加强其组织性和计划性，则容易发生甚至可以说已经发生一种流弊，就是：有的研究工作，各单位陷于不必要的重复，在人力物力方面，造成一定的浪费；另一方面，有一些很重要国家也很需要的研究工作，因进行比较困难之故，却无人开始。这两方面都给国家带来一定的损失。‖在计划草案里边，“关于科学研究工作”的最后一句说：“中国科学院所属研究单位、各业务部门所属研究单位和各高等学校的科学研究计划，应该逐步地由国家计划委员会汇总平衡”，就是针对着这一点说的，所以也是极端重要的。‖我们知道，建设社会主义社会的一切工作都应该是有组织有计划地进行。希望国家计划委员会本着既定的原则，协同中国科学院、高等教育部等有关单位，组成一个全面的领导机构，更主动的在这方面加强起来，使全国各方面的科学研究工作也具有统一的高度的组织性与计划性，从而使我国的科学技术水平逐步地提高，并使不再发生不必要的重复和不应有的脱节现象，那就更好了。‖总起来说，我对于这第一个五年计划草案是衷心拥护的，认为它是完全切合实际并具有很高的指导作用。它一定能使祖国向着繁荣幸福的社会主义社会推进一大步。我建议我们大会予以一致的通过，并希望我们全体代表和全国人民在中国共产党和人民政府领导下，以最大的努力为它的胜利完成而奋斗！‖贾拓夫主任的发言‖我完全拥护发展我国国民经济的第一个五年计划草案。并完全同意李富春副总理关于这个草案的报告，以及李先念副总理关于财政预算和决算的报告，彭德怀副总理关于兵役法草案的报告，邓子恢副总理关于治理黄河规划的报告，彭真副委员长关于常务委员会的工作报告。‖在五年计划草案中规定的轻工业的各项计划指标和措施，我认为都是适当的、正确的。这已经在过去的两个年度计划的顺利完成和超额完成中得到证明。包括今年在内的后三年的计划指标，我相信，经过努力，也一定能够完成并超额完成的。‖轻工业生产的绝大部分产品是为了满足人民各种生活需要。全国轻工业产品的总产值，在过去三年恢复和两年建设期间，已经增加了两倍。若干产品的产量，如布匹、纸张，增加了三倍左右，面粉、糖增加了两倍左右，卷烟和火柴各增加了一倍多和半倍多。社会主义成份的工业在全国轻工业中的比重，也由四分之一上升到二分之一左右。这样就使我们能够在基本上保证了历年市场供应和社会需要，从而也保证了人民生活水平的一定程度的提高，并成为国家积累建设资金的重要源泉。‖但是，人民对轻工业产品需要的增长，特别在衣、食两方面，很快地超过了轻工业生产增长的速度，如棉布、麻袋、植物油、糖、卷烟、皮革等，‖均出现了不同程度的供不应求的情况。虽然有某些日用品和药品，由于质量不好，品种规格不合社会需要和某些盲目发展，发生了一些产品积压的现象，但这是暂时性和局部性的，从总的方面观察，前述那种轻工业产品供不应求的情况，仍然是当前和今后轻工业生产中的基本趋势。不难理解，这种趋势，正是反映出我国国家社会制度的优越性，‖反映出我国工农业生产的不断发展和</w:t>
      </w:r>
      <w:r>
        <w:rPr>
          <w:rFonts w:hint="eastAsia"/>
        </w:rPr>
        <w:lastRenderedPageBreak/>
        <w:t>人民购买力的不断提高。并将不断地推动我国国民经济的高涨。‖五年计划草案规定消费资料生产每年平均递增‖百分之十二·四，这个速度是适当的。有人在问，既然人民需要增长速度很快，市场供应不足，既然轻工业是投资少、收效快、又能大量积累资金，为什么不把轻工业生产计划指标再提高些呢？大家知‖道，我们国家为了全面发展国民经济，保证国防，必须优先发展重工业，轻工业应该也只能是相应的发展。而决定轻工业生产发展的速度，也不仅要从社会需要出发，而且要看生产能力是否可能？原料　供应有无保证？三者不可缺一。现在我国轻工业的‖生产能力，虽然设备有些陈旧，技术也较落后，但潜力却是很大，有许多至今尚未充分利用，以一九五四年的设备利用率来说：全国卷烟、火柴不及三分之一，油脂、面粉仅为一半上下，皮革也不过百分之六十左右，纺织以国营来说，虽达到百分之九‖十六，但由于去年的棉花收成不好，一九五五年将下降为百分之七十六了。由此可见，目前许多轻工业生产之所以不能更快更大地增长，既不是没有生产能力，也不是社会不需要，主要是由于原料供应不足。这就是当前轻工业生产发展中所遇到的一个困难问题。‖轻工业生产的原料，大部分是取给于农业，所以，农业发展的快慢，在很大程度上决定着轻工业，特别是纺织、食品工业生产发展的速度。如果说，一九五三年消费资料的生产能够有较大的发展‖（比一九五二年增长百分之二十八），其主要原因之一就是由于一九五二年的农业丰收，那末，一九五四年的严重水灾，就不能不使一九五五年纺织和食品工业的原料供应受到很大影响，从而使一九五五年的棉纱将比一九五四年少产六十万件以上，麻袋少产一千八百余万条，卷烟少产十八万箱，榨油也将比原计划少产十八万吨。这样，也就不可避免地要使许多工厂暂时开工不足，国家和工人的收入都要减少一些，市场供应多少也要感到一些紧张。‖由此可见，要使轻工业生产的发展能够逐步赶上人民生活和国家建设的需要，就必须首先解决原料不足的问题。大家知道，农业生产虽然逐年都有发展，经济作物也逐年都有增长，但要大规模发展，是不可能在短时期内实现的。这是和发展国家的重工业和对农业实行社会主义改造分不开的。如果没有重工业的发展，就不可能给农业大量供应化学肥料、农业机械、拖拉机、汽油、柴油、水利设备等，就不可能根本改变农业面貌，因而也就不可能解决轻工业发展中的原料不足问题；同时也就不可能供给轻工业化学品、金属品等原材料和生产设备。因此，没有重工业的发展，也不可能有轻工业的发展。在重工业未发展前，轻易允诺大量增产布匹、食品等是不切合实际的，不能兑现的。‖但这并不是说：现在我们要增加轻工业的生产，就只能坐待重工业和农业生产的大量发展，除此而外，再没有任何别的办法了。不是的。如果我们能够挖掘潜力、增产节约，积极扩大原料资源，寻找各种代用品，实行各种废料回收使用；克服原料使用中的各种浪费和不合理的现象，在保证质量的条件下节约用料，提高出品率；降低废品、次品率，提高产品的质量，减少某些积压产品而改产社会所需要的新种类产品；那末，原料困难还是可以缩小的，生产自然也就可以相应增加。‖应当指出，所有轻工业生产企业都存在着增产节约的巨大潜力。各轻工业部门及其所属企业在增产节约方面，也都做了一些努力，一九五四年轻工业方面四十几种主要产品所以能完成或超额完成国家计划，就是和推行各种增产节约的有效措施分不开的。例如纺织工业部一九五四年平均每件棉纱用棉量达到三八八点七斤，比一九五三年平均每件纱节约用棉一点八四斤。轻工业部一九五五年在国家计划降低成本指标百分之六点五的基础上，又确定再降低百分之一点六四，这就证明轻工业各生产企业在节约方面是存在着巨大潜力的。可是不能否认，正像有些代表所批评的那样，我们在原料使用中还存在着相当严重的浪费现象，并且还有</w:t>
      </w:r>
      <w:r>
        <w:rPr>
          <w:rFonts w:hint="eastAsia"/>
        </w:rPr>
        <w:lastRenderedPageBreak/>
        <w:t>许多可资利用的资源没有充分地合理地利用起来。‖在纺织工业中，浪费棉花和棉纱的现象，相当普遍。有些国营棉纺织厂的细纱车间，每纺一件纱要出三斤油花。拿全国统扯用棉量来比较，一九五四年天津纺管局每件纱用三九○斤多一点，而其他许多地区都要用三九四斤以上。有一个厂在去年五月份一个月，自己厂里织布用的纱就超过定额二千六百多斤。在榨油工业中，全国先进企业和落后企业之间的出油率最大的差额：花生百分之十二，芝麻百分之十一，菜籽百分之十六，棉籽百分之十一点二，大豆百分之六点五。在造纸工业中，同样一吨新闻纸的用浆量，先进的和落后的相差一百八十斤左右，一吨漂白苇浆的用苇量，相差四百斤左右。在食品工业中，同样一箱卷烟的用烟量，先进的和落后的相差十斤左右。同样一百斤酒所用的粮食，相差五十斤以上。在橡胶工业中，同一型号的每条汽车轮胎的生胶耗用量，先进的和落后的相差四斤以上。这些浪费现象，在全国范围并不是个别的，而是在不同程度上大量的和普遍存在的。假如我们采取厉行节约克服浪费的有效措施，使先进企业在巩固成绩的基础上，继续改进，同时，把落后企业的技术水平和管理水平提高到或接近于先进企业的程度，那末，这就会给国家节约很多原材料，从而增加很多产量。‖半年来，轻工业各部通过召开各种专业会议，初步提出若干增产节约的指标：在纺织工业方面，‖一九五五年要求全国平均生产每件棉纱的用棉量，在保证质量的基础上，由一九五四年的三百九十三斤降低三斤到五斤，这是可以做到也必须做到的。山东施惠心的轧棉配车法，要是在全国推广开来，至少可增产皮棉百分之一。轧花厂和棉籽榨油厂增加脱绒设备之后，每担棉籽至少可增产棉绒四斤半。为了解决棉、毛、麻、丝不足，从长远来看，应该积极发展人造纤维。现已着手筹建一座人造纤维厂。麻袋工业利用胡麻、野麻、棉秆皮及其他纤维等与黄、洋麻混纺交织，也是节约原料增加产量的办法。在造纸工业方面，去年全国人民代表大会上曾经有代表提出研究利用其他浆料造纸，以节约木材；轻工业部根据这个提案，曾经利用稻草、甘蔗渣及其他浆料进行试验，并已确定在广东筹建一座利用甘蔗渣制浆造纸的工厂。在卷烟工业方面，今年全国平均每箱用烟量由原计划的一百二十二斤，下降到不超过一百二十斤，是完全可以做到的。为了解决卷烟原料不足，还可提倡栽培二茬烟和剥烟茎皮。在制糖工业方面，机制糖减少损耗，增加产糖率，如东北甜菜糖厂今年计划不增加原料即可增产一千四百多吨糖；土糖产量大，出糖率低，应加强管理，改进技术，提高产量。在橡胶工业中，轮胎采用新设计，以提高质量，节约用胶，胶鞋采用上海某些先进厂的缝帮套楦，鞋底分段等办法，力争今年全年节约生胶一千五百吨。油脂工业努力推广李川江榨油法，提高出油率，并积极利用蚕蛹、橘皮、向日葵籽、蓖麻籽及其他核仁榨油，力争完成增产十万吨食油的任务。皮革工业除照顾某些少数民族外，一般可使用猪皮及其他杂皮制革，并准备制造人造皮革，以代替和节约牛皮。为了节约粮食，还应积极寻找酿酒、饲料的代用原料。此外，加强对于废胶、废棉、破布、旧纸及其他一切可用废料的回收与使用，减少原料在运输和保管中的耗损。所有这些，都是有很大的经济意义的。我们必须发挥群众的积极性和创造性，发挥科学机关和试验研究机构的作用，加强试验研究工作，来合理使用并扩大原料资源。‖轻工业中由于某些产品质量不好，废品、次品很多，也造成了很大浪费。正如有些代表所批评的，‖一九五四年轻工业产品中，药品和医疗器械的质量问题最为突出，针剂的厂内废品率一般在百分之二十到三十之间，常用的七十种片剂中，有四十五种经常发生含量不足，不易溶化。轻工业部所属药厂和医疗器械厂在厂内也经常出现废品和返工，甚至某些产品出厂后还发生退货现象。这种情况虽在近半年来有了改进，但还不够，也未稳定。纺织工</w:t>
      </w:r>
      <w:r>
        <w:rPr>
          <w:rFonts w:hint="eastAsia"/>
        </w:rPr>
        <w:lastRenderedPageBreak/>
        <w:t>业中，去年经常约有三分之一的厂子完不成棉布正品率计划。造纸的质量计划，有些厂经常不能完成，印刷用纸，往往杂质多而光滑度不够。橡胶工业中，去年一个时期有的轮胎行驶不到一万公里就爆破（计划指标为二万五千公里）；有的橡胶雨衣黏在一起；有的胶鞋不经穿。此外，如食品不洁、啤酒混浊、肥皂开裂发软等，都还没有彻底解决。这就必然造成原材料、资金、人力、设备的浪费，加大了产品成本，并引起消费者的不满。这也说明：技术工作是我们轻工业企业管理中的一个薄弱环节。因此，必须抓紧修订产品标准、改进工艺规程和加强检验制度三个环节来改进技术工作，加强技术领导，健全责任制度，才能切实保证和提高产品质量。‖有些同志认为，强调节约原材料，就不能强调提高质量，或者认为强调提高质量，就不能强调节约原材料。这是不对的。保证和提高质量，并不是要浪费用料，恰恰相反，质量不好，废品和不及格品多，正是对原材料最大的浪费。节约用料应该是提高技术，改进管理的结果，绝不能是偷工减料、粗制滥造的结果。因此，节约原材料的同时，必须注意保证和提高质量；同样，保证和提高质量的同时，也必须注意节约原材料。‖轻工业生产企业的管理费偏高、流动资金占用过多，周转过慢，也是一种不容忽视的浪费。‖企业管理费偏高的主要原因之一，是企业机构过于庞大，非生产人员过多，因而加大了开支，助长了无人负责的现象。企业流动资金浪费的主要原因，是由于仓库积压过多，周转不快。例如一九五四年轻工业部占用的流动资金超过计划百分之二十七，其中原材料超额储备和呆滞、积压部分占百分之七十以上。这也说明成本财务工作是我们轻工业企业管理中又一个薄弱环节。‖所有原材料的浪费、产品质量的低劣，以及企业管理费的偏高，都必然最后集中地反映为产品的成本过高。有些同志对于工业管理，只注意完成生产计划，不注意成本财务计划；只注意完成数量、产值计划，不注意品种和质量计划；不精打细算，不注意经济效果；甚至不但不正视这些缺点，反而滋长了一种骄傲自满的情绪。这是不对的。今后必须强调思想政治工作，加强成本财务管理和技术领导，严格建立与健全原材料和资金的管理制度，改进劳动组织，认真定额定员，贯彻经济核算，提高劳动生产率。只有努力提高企业的技术水平和管理水平，才能不断地挖掘轻工业生产方面的巨大潜力，实现增产节约的各项措施，不断地提高产量、质量、降低成本，为国家增加积累，保证国家计划全‖面的超额完成。‖在供应人民生活必需品方面，私营工业和手工业还有重大的作用。国家应加强对私营工业和手工业的社会主义改造，并根据统筹兼顾的方针，逐行逐业地安排其生产。私营工业和手工业也必须积极改善经营管理，提高技术，提高质量，节约原料，降低成本，以适应社会需要和国家建设的要求。‖如果说，在轻工业生产方面的主要任务是增产节约，为国家增加积累，那末，在基本建设方面就应当是克服浪费，为国家节省投资。五年计划草案规定轻工业基本建设投资约占全部工业投资的百分之十一点二，这个比例是适当的。国家投到工业建‖设上来的资金，必须集中使用，优先发展重工业。这一点，上面已经说过了。对此，我们不应该有任‖何的怀疑。还要看到：目前全国各地各经济类型的‖轻工业和广大的手工业，由于原料不足，仍有很大‖的潜力可资利用，如果我们不估计到这种情况，片‖面地过分地强调需要而不管原料供应的可能，强调轻工业的发展而不顾重工业的发展，只顾国营而不‖管私营和手工业，只看到本地而不看到全国，因而在轻工业方面盲目投资，大量新建或改建扩建，那‖就很可能是建成了厂，但却因原料供应不上而开不‖了工，或者是新厂开工，旧厂停工，国营新建，私‖营停工，此地新建，彼地停工，现代工业新建，手‖工业停工，这样就会给国家带来巨大的浪费。轻工‖业在过去几年的基本建设中，虽然大部分项目是适当的，合</w:t>
      </w:r>
      <w:r>
        <w:rPr>
          <w:rFonts w:hint="eastAsia"/>
        </w:rPr>
        <w:lastRenderedPageBreak/>
        <w:t>理的，但也有一些项目是可以不建或缓建‖的，如麻袋工厂，金笔、钢笔、铅笔工厂，针剂、‖片剂工厂，医疗器械工厂等，都多了些，或早了些，这不仅造成了基建投资的浪费，也增加了目前‖生产安排的困难。‖因此，今年春天，根据中共中央和国务院的指‖示，重新计算了社会需要量，原料可供量，及现有各类型轻工业的生产能力，削减和推迟了纺织工业和轻工业原来列入计划草案中的若干应当削减和可‖以推迟的基建项目；节减下来的资金，如果投资于重工业建设，就可以办一个年产一万五千辆的拖拉‖机厂和两个年产一百万吨的炼油厂。这一措施是完‖全必要的、正确的。‖但，这并不是说轻工业方面一概不要新建和改建了，不是的。凡是产品为社会所必需，原料有可靠保证，现有企业又不能满足生产要求的那些必要的基本建设，还是应该而且必须进行的。如若干纸厂、糖厂、人造纤维厂、抗生素厂等，都已经列入五年计划进行建设。有些原料没有困难而又有必要的建设项目，还可在年度计划中考虑增加进去。‖在正确的确定轻工业的基本建设计划之后，主要的任务就是如何又好、又快、又省的来完成它。必须在设计、施工、安装各个环节上，厉行节约，反对浪费。不能不分主要次要，不分缓急轻重，平均分散使用投资力量。轻工业部过去两年的投资使用上就有这种毛病，据初步检查约有五分之一的投资是用得不够合理或者可以节省的。因此，应对一切基建项目，进行严格审查，凡是可以不建、缓建、不投资或少投资的，就应当不建、缓建、不投资或少投资，以节约国家投资，充分发挥投资效果。不能借口“百年大计，质量第一”，就可以“用钱多少，在所不惜”。不能对生产性的建设和非生产性的建设不加区别。对生产性的建设应该要求达到一定的现代化的水准，因为这是对提高生产有利的和必需的。但对非生产性的建设也一律要求达到现代化的水平则是错误的，因为这样就会把国家有限的资金积压在不能生产的部分，从而限制了生产的发展，助长了奢侈和浪费的风气。最近轻工业部、纺织工业部两个部和地方工业方面，根据中共中央和国务院的节约指示，对第一个五年计划草案中的今后三年的基本建设计划和投资，在逐项逐目作了研究和审查后，又进行了第二次削减，前后两次削减的数目共计约占原来的五年基建拨款总数的百分之三十。西安正在筹建中的十万纱锭的国棉五厂如果按照已建成的三厂四厂的布局和标准来设计，原来计划要投资七千万元左右，现在根据全面节约的新精神，重新核算，适当修改标准和定额，降低造价；据该厂负责筹建的同志对我说，只要五千万元上下就够了。由此可见，只要能够严格遵守国家制定的定额标准，纠正一切片面、冒进、喜新、好大、宽打、滥用、铺张、浪费等偏向，深入检查，厉行节约，我们就能为国家节省大量资金。‖在第一个五年计划期间，轻工业主要依靠发挥现有生产潜力，再加上新建改建项目中有一部投入生产的结果，几项主要产品一九五七年的计划产量将比一九五二年的产量有显著的增长。如棉布（不包括土布）增长百分之四十五点八，面粉（不包括个体手工业的）增长百分之五十六，糖（包括个体手工业的）增长百分之一百四十四，盐（包括个体手工业的）增长百分之五十二点七，食用植物油‖（包括个体手工业的）增长百分之八十二点六，纸‖（包括个体手工业的）增长百分之六十五点五，胶鞋增长百分之七十五点六，火柴增长百分之三十九点四。应当说，这样的发展规模和速度不能算小，也不能算慢，这是基本上可以满足人民生活需要的。大体上说，是我们在目前国民经济基础和生产水平所能得到的东西。自然，这点东西还不能充分满足社会需要。因为在我们这样的国家，社会需要的增长总是走在生产前面的。我们必须尽一切可能来努力增加生产，以求逐步满足日益增长的社会需要。现在我们所从事的建设事业，正是为了这个目的。让我们满怀信心地沿着社会主义的康庄大道胜利前进！‖刀京版</w:t>
      </w:r>
      <w:r>
        <w:rPr>
          <w:rFonts w:hint="eastAsia"/>
        </w:rPr>
        <w:lastRenderedPageBreak/>
        <w:t>代表的发言‖我完全同意李富春副总理“关于发展国民经济的第一个五年计划的报告”和李先念副总理“关于一九五四年国家决算和一九五五年国家预算的报告”以及其他的几个报告，并且要在自己的岗位上为实现第一个五年计划而努力工作。‖云南德宏傣族景颇族自治区成立以来，在共产党和上级国家机关的正确领导下，进一步加强了民族团结，在培养民族干部、发展生产、贸易、文教、卫生以及其他各项建设等工作方面，都取得了显著成就，从而使自治区出现了新的面貌。‖自从我国宪法颁布以后，德宏自治区各民族各阶层人民，都欢欣鼓舞，热烈拥护，纷纷提出“要同全国各兄弟民族一道，逐步地过渡到社会主义社会”。但是，在我区目前还存在着封建的土地制度，束缚着广大劳动农民生产力的发展，农民没有土地，这就妨碍了农民的生产积极性和影响农民的生活。这种不合理的制度，是当前阻碍我区各民族发展进步的主要因素，是人民长期贫困的根源。这一点，过去我们是不清楚的。几年来，经过党和人民群众的教育，经过到各地方的参观和学习，看到社会改革以后的新气象，才逐渐认识到只有改革了旧的社会制度，才能发展生产，才能使我们自治区各民族摆脱贫困和落后，同全国各兄弟民族一道，逐步地过渡到社会主义社会。所以于一九五四年在群众的要求和我们的自愿放弃之下，宣布废除了官租。今年四月间，自治区人民政府委员会召开了会议，根据德宏地区的具体情况，制定了傣族地区“调整土地条例草案”，依照这个条例草案，采取和平协商的方法，进行了土地调整的试点工作。在试点工作中，由于党的领导，干部正确的执行了政策，依靠了群众，并得到本民族公众领袖的赞助，因而在六月底试点工作已基本上顺利结束，无田农民每人分得了五百斤以上产量的土地。现在，新分得土地的农民正辛勤愉快地在自己的土地上劳动着，他们兴奋地说：“过去共产党毛主席领导我们打倒了国民党反动派，推翻了压在我们头上的大石头，现在我们改革了土地制度，我们就可以组织互助合作，走向社会主义社会了。”这样，人民更加拥护共产党和人民政府，人民和自治机关的关系更加密切了。而我自己，也因此感到只要我们放弃过去的立场，今天为人民作点好事，那末，不仅人民不会抛弃我们，而且会爱护我们，所以个人也感觉非常愉快。在改革以前，由于帝国主义和国民党残匪的造谣挑拨，我们对社会改革是提心吊胆的。但在经过试点以后，我们看到党的政策是正确的，顾虑消除了，使我们深深体会到：只有相信共产党，永远跟着共产党走，好好学习，为人民办好事，才是唯一的前途。‖在试点改革中，由于我们警惕不高，许多干部和群众存在着严重的和平麻痹思想，使美帝国主义及国民党残匪的特务、反革命分子有机可乘，不断地进行破坏活动，他们企图用挑拨团结、散布谣言、威胁群众、破坏生产，甚至杀人放火等罪恶活动来破坏我们的改革工作。对于美帝国主义及其走狗的这种反革命活动，我们是决不能容忍的。今后我们在全区进行改革中，要特别注意加强团结，提高警惕，防止反革命分子的任何破坏，惩办那些敢于破坏改革、违抗人民政府政策法令的反革命分子，这样才能保证我们改革工作的胜利进行。‖改革土地制度，这是我区当前的中心工作，同时我们也要积极努力地去实现宪法所规定的各项自治权利，尤其是使用本民族文字的问题。过去由于傣文和景颇文本身还不够完善，我们也没有抓紧这‖一工作，所以自治机关很少运用本民族文字行使职权，学校里面则完全没有使用民族文字。现在傣文已经过适当改进，景颇文亦正改进中，我们已成立了一个翻译机构，并正在训练干部，准备逐步推广本民族文字，这样才能更好地发挥自治机关的作用，才能很快地普及教育和发展本民族的文化，也便于吸收汉族的先进文化，提高本民族人民的爱国主义和社会主义觉悟。‖在中国共产党和上级国家机关的正确领导下，在各民族尤其是汉族人民的支援和汉</w:t>
      </w:r>
      <w:r>
        <w:rPr>
          <w:rFonts w:hint="eastAsia"/>
        </w:rPr>
        <w:lastRenderedPageBreak/>
        <w:t>族干部的帮助下，我们满怀信心地做好这些工作，争取早日赶上先进的兄弟民族，逐步地进入社会主义社会！‖胡子昂代表的发言‖我们听了李富春副总理“关于发展国民经济的第一个五年计划的报告”以后，结合学习了五年计划草案，我们认识到：对资本主义工商业的社会主义改造，是我国建设社会主义事业必要的组成部分之一。计划中指出，第一个五年计划的基本任务之一是：“基本上把资本主义工商业分别纳入各种形式的国家资本主义的轨道，建立对于私营工商业的社会主义改造的基础”。这就说明了在第一个五年计划时期内，资本主义工商业的改造工作将在现有的基础上大大向前推进一步。‖资本主义工商业的改造，是一个艰巨、复杂的长期工作，要实现这个任务，必须进行一系列的工作。我们从过去辅导这一工作中体会到：增产节约是一种改造资本主义工业的有效办法；凡是认真进行了增产节约的，无论它是已经走上国家资本主义的各种形式的工业，或正在创造条件的私营工业，都在一定程度上提高了产品的数量和质量，改善了公私关系、劳资关系，改变了企业的落后状况。这是私营工业接受社会主义改造的一个重要步骤。‖最近一年多来，重庆市已有九十七个厂进行了增产节约工作，不少的厂通过这一运动，已经在企业的改造上有着显著成效，而且也促进了资本家思想的改造与提高。如私营大明纺织厂过去管理混乱，领导薄弱，浪费很大，在生产任务上长期不能达到国家的要求。去年九月在党的领导下开展了增产节约运动后，组织职工制定了生产计划，资方在运动中也受到了教育，提高了认识，依靠工人改进了技术和管理，在不到一年的时间内，设备仍是过去的那些设备，职工仍是过去那些职工，但由于开展了增产节约的运动，因而产品品质有了显著的提高，用棉量大大减少了。如去年八月每件纱用棉四百零三斤，今年三月降为三百八十七斤，仅这一项，一年就可以节约原棉价值八万多元，企业也就从过去的亏损转为有盈余。又有一家出口业的肠衣厂，过去由于资方的资本主义经营思想很严重，浪费大，成本高，每一支肠衣的加工费高达一角五分钱还要赔本。开展增产节约运动后，在工人提出了‖“多做一桶肠衣，多买半吨钢材”的口号下，每一支肠衣的加工费降为五分二，品质合乎出口标准，企业还有钱赚。此外，重庆肥皂业在增产节约运动中利用了廉价而供应无缺的泡花碱来代替部分木油，全年可节约一万多担木油，增产肥皂六、七万箱；皮革业由于技术改进，废品率由百分之五十降到百分之十以下，因而完成了国家投放的任务。‖我们从以上事例初步总结出几点经验：一、私营工业的增产节约运动首先要依靠党的领导，只有在党的领导下，才能做到发扬民主，充分协商，发挥各个组织的作用。另外，工商联、民主建国会也要充分重视这一工作，要同工会紧密联系配合，采取一致的步调，帮助和教育资方克服消极等待思想，积极投入运动。二、针对私营工业产品质量低、成本高、浪费大的缺点，从制定和贯彻生产计划着手，来逐步改变私营工业生产的盲目性，改变经营管理的落后状况，保证完成国家任务。三、大力组织技术研究，奖励和帮助创造发明，经常注意总结和推广先进经验，迅速提高技术水平，提高品质，降低成本，打开销路。‖但是，我们回忆过去在协助私营工业的增产节约工作上是走了不少弯路的。最大的缺点是抓得不紧，有时流于形式。一直到今天，有的工商户还存在依赖等待的消极思想；还有不少的资方和资方代理人对于增产节约的重大意义缺乏应有的认识；在运动中也还发现有扩大开支、抽逃资金，投机取巧的活动，没有从思想上接受改造，对于生产经营也仍然采取粗制滥造不负责任的态度，因而返工大，废品多，甚至偷工减料，重犯“五毒”的现象也不时在发生。今年四月间，我们检查了钢铁机器、电工器材等五个行业的七十份加工订货合同的执行情况，就发现违约违法事件占了百分之三十几。又检查到一家机器厂，在承制国营纺织厂的</w:t>
      </w:r>
      <w:r>
        <w:rPr>
          <w:rFonts w:hint="eastAsia"/>
        </w:rPr>
        <w:lastRenderedPageBreak/>
        <w:t>五千套皮辊任务中，废品率竟达到百分之三十九点几。这些情况充分说明，我们过去在思想教育工作方面做得不够，我们的工作还过于简单粗糙，今后必须坚决改正，紧紧记住：“对资本主义企业的改造，需要同资本家思想的改造结合进行”的宝贵经验。‖此外，为了帮助私营工业更好地进行增产节约工作，我们还需要照顾到私营工业目前存在的某些问题。据我们了解：国营企业目前对某些加工订货任务的投放，有的是在季度前不久才分配，有的是在季度开始后才陆续分配，而国营专业公司对原材料的供应，规定要在季度前五十天提出计划和订立供销合同，因此使私营厂遭遇到生产任务与原材料供应不能配合的实际困难。此外，还有某些国营企业分配任务后，有时中途变更计划，使私营厂很难订立生产计划，造成损失。这些问题都是由于过去的计划性不强，内部联系不够所造成的脱节现象，我们相信，今后随着国家计划的严格控制，一定能够得到合理解决。‖最后，我们感觉到在报告和计划中，政府对于国家机关、国营企业那些浪费行为提出了严厉批评，但是我们也应该看到，私营工商业在这方面的错误情况是很严重的。我们必须加强管理，防止浪费，努力积累资金，把一切资金的使用，逐步纳入国家计划之内。我们必须毫无例外地同国营企业一道，向一切浪费行为作不调和的斗争，保证我们的积累不被分散，不被盗窃，不被挪用于不必要的用途，以壮大我国社会主义建设的力量，以加速我们国家的工业化。‖我们的第一个五年计划即将通过，这在我们全国人民是最感兴奋的大事。我们的敌人正在仇恨我们，诅咒我们，采取种种方法来破坏我们的五年计划。我们在声讨胡风反革命集团的斗争中，曾发现工商界内也有人受到胡风的毒素渗透；又在视察工作中，曾发现许多反革命分子勾结奸商破坏粮食政策的罪恶活动，对于这些坏分子，我们一定要坚决给以无情的打击。国家在实施五年计划中，对资本主义工商业每一个企业，各一个人都是一个严重的考验，希望工商界朋友们同全国人民一道，随时提高警惕，分清敌我，下定决心，在共产党和毛主席的领导下，忠诚接受社会主义改造，展开全面的增产节约运动，为拥护国家第一个五年计划的贯彻实现而奋斗。‖陈嘉庚代表的发言‖在此次大会上，听了李富春、李先念、彭德怀、邓子恢四位副总理及彭真副委员长各项报告，我完全同意并衷心拥护。‖发展国民经济的第一个五年计划，是我国数千年来未有之盛举，此一伟大计划将鼓舞国外华侨与全国人民一道，更加团结在中国共产党和毛主席之周围，为实现此伟大计划而努力。‖毛主席说过：“没有工业，便没有巩固的国防，便没有人民的福利，便没有国家的富强。”第一个五年计划就是为我国建设国家的社会主义工业化奠定基础，在苏联全面援助下，两年来之实施中，已有许多显著成就，如各项重工业之建设，相应对轻工业、铁路、交通运输、农林水利之发展均比解放前增长数倍，速度之快为各资本主义国家望尘莫及。由于各项建设事业之发展，人民之物质生活和文化生活已不断改善，国际地位空前提高，国防力量大大增强，因而粉碎了蒋介石卖国集团复辟迷梦，也粉碎了帝国主义之侵略野心。但是敌人是不甘心于失败，他们用尽千方百计想来破坏我国之社会主义建设，敌人所进行之阴谋活动是极凶狠恶毒，我政府过去对暗藏的蒋匪特务及反革命分子之镇压尚不够彻底，甚至是宽恕。从高、饶之叛党和此次潘汉年、胡风反革命丑类之阴谋活动，不能不引起我们必须严重注意和警惕。相信：只要全国人民提高警惕，全心全意协助政府肃清匪特，反革命之残余是不难扑灭的。‖“关于根治黄河水害和开发黄河水利的综合规划”，乃我国历史上一件大事，第一期工程完成后，黄河流域之自然面貌将有巨大变化，几千年来为害人民之河流将变为富国利民之河流，此也只有在毛泽东时代始能有之。此一伟大规划不但鼓舞全国人民，也鼓舞一千二百万热爱祖国之华侨，进而将加强华侨对祖国人民政</w:t>
      </w:r>
      <w:r>
        <w:rPr>
          <w:rFonts w:hint="eastAsia"/>
        </w:rPr>
        <w:lastRenderedPageBreak/>
        <w:t>府之拥护与自豪。‖在此次会议上，大家对农业生产也甚为关心，两年来虽然有些省份遭大水害，福建、广东有部分地方也为数十年来未有之大旱灾，但从全国统计，农业生产还是年有增加，国家建设计划并不因有些地区遭到灾害而受影响。在基本建设方面，两年来也有相当成就，但也不能否认，在此两年来对建筑屋舍方面是有不少浪费损失，这种情况报纸屡有登载，李富春、李先念两副总理在报告中亦有着重指出。窃意国家建设与建筑事业有密切关系，此首次五年计划，包括之重轻工业、文化、卫生、城市、乡村，莫不与建筑攸关。所谓衣、食、住为人类不可缺之事，以我国之大、人民之众、工业化之初基、人民之福利，除旧布新，日趋于现代化。首都及各大城市之建设将为全国模范。居模范地位者戒奢戒浪费甚为重要。谨将所见所闻略陈如下：‖前闻普通建筑费，每平方公尺约一百二十元，近闻有许多处至二百余元，亦有至三百元，增加一倍以上之巨。若在解放初年，新建屋舍工程未有经验，乏标准预算，尚有可言；现在已历多年，已有相当经验，凡拟建一座楼屋，必先绘成图案：用何种材料，若干平方公尺，建费若干万元，已予规定，交负责机关办理；设有出入亦应极有限度，何至俟工程完竣然后知道？‖我去冬来京，访北京华侨中等补习学校，据云其建筑费每平方公尺一百二十左右元，若闽南厦门大学、集美学校，此四年来建成校舍数十座，面积十余万平方公尺，每公尺平均三十四、五元，工资物价与京相差不多，言坚固美观似不逊色，如包括体育场（每学生平均面积五平方公尺）、下水道、水井、道路、电火等每平方公尺才四十元，惟无暖气及自来水管设备。其绘图及管理费约占百元之五元左右，闻：厦门市有一建筑公司需百元之二十余元、此间亦需二十左右元，如果属实，乃建筑浪费之一也。‖建屋搭木架问题，闽南屋墙如用砖造，虽四五层楼，免搭木架，工人立在墙上叠砖，砖料搬置在楼上，用小工用手取交与墙上操作工人，如屋墙用石料，每条石二三百斤，则须搭木架，然甚简单，仅搭一梯路架，可容四个人扛上而已。新加坡建楼屋三四层居多，七八层至十余层则少，建筑工人闽南人居多，屋墙概用砖造，操作以两人合作，一在墙内，一在墙外，虽搭有木架，乃系建筑师规定安全标准架，但亦甚简单，待施工将到则搭之，大不似此间木架数重，密如鱼鳞，未及施工就早搭备，甚至尚未动工，而全座木架已先搭，不但无谓浪费，更须预防日久腐烂危险，不知此种搭架法，是工人旧习，抑是建筑师安全规定。‖建筑学校礼堂或公众会堂，最忌回音，较重者竟乱听闻，建筑师须另用种种隔音材料，或可有效。我看过多处会堂，回音者不少，不回音者亦有，但其窗户及屋内高低，无何差别，回音之原因何在，莫明其故。去年建成集美学校礼堂坐位四千余人，今年建成厦门大学礼堂坐位五千余人，均不回音，全屋均无何特殊设备，只有坐位均作斜坡，为后排观剧，免被前排遮塞而设，每排地面降低三寸，前后五十余排，高低百余寸，比较怀仁堂加斜些，怀仁堂亦不回音，我想不回音，是否与斜坡有关，我国建筑方始，爰敢介绍，以资参考。‖我国首次五年计划，重要性在发展工业，人民政府成立时，毛主席指示过：要将农业国变为工业国。欲增进地方繁荣，改善人民生活，非发展工业不能达到目的，工业之发展，必能增进我国对外贸易。南洋地多热带气候，植物矿产，多异我国，如煤铁、水泥、玻璃、纸张、纱布、丝绸、药材、水果以及工业日用品，有的为彼处所无而为我所有，均可外运以换取南洋特产的树胶、椰油、？莪、金鸡纳、及其他工业原料。‖我国沿海可泊一万吨至二、三万吨巨舰的港口，仅湛江、厦门、青岛、大连等处，南方适中良港，以厦门为最好，其与南洋交通线，较日本可少千里，较欧美可少数千里，不久铁路敷设到厦，华中及西南北等省，可取厦门为出入孔道，则南洋各属华侨，将更踊跃介绍中外物品贸易，增进工业生产与外汇，其利益之</w:t>
      </w:r>
      <w:r>
        <w:rPr>
          <w:rFonts w:hint="eastAsia"/>
        </w:rPr>
        <w:lastRenderedPageBreak/>
        <w:t>广大，不但福建一省而已。‖王鹤寿部长的发言‖我国第一个五年计划特别规定了要优先发展重工业，这是完全正确的。现在我仅就钢铁工业、有色金属工业、化学工业及建筑材料工业的一些情况及重工业部如何完成基本建设任务发表一些意见。‖大家都知道，过去由于帝国主义的侵略和国民党反动派的统治，使我国不可能建立和发展重工业，因而无论钢铁或有色金属，化学或建筑材料工业，基础都是十分薄弱的。解放以后，经过三年的恢复和两年多的建设，我们在苏联专家的帮助下，提高了原有企业的技术水平，扩大了旧有企业的产品种类，而且根据每年基本建设计划，完成了鞍钢的十个重点工程，完成了几个有色金属、化工及建筑材料的新建、扩建工程。这些工业虽然有了发展，但是它仍然是很落后的。它的落后不仅表现在数量上不能满足国家建设的需要，而且也表现在技术设备和技术水平落后，因而在产品品种上也远不能满足国家建设的需要。显然，不克服这几种工业的落后状态，它就不能正确地配合其他工业的发展，从而也就影响整个国民经济的顺利发展。‖我们怎样克服这种落后状态呢？这就一方面需要我们在已经投入生产的工厂矿山中，改进企业管理，提高技术水平，以提高产量和增加新的产品品种。几年来的经验证明，这是加速工业发展提高工业水平的一个重要方面。正是因为如此，我们不应该只注意建设新的而忽视现有生产厂矿的工作，我们需要把发挥现有生产设备的能力视为提高工业水平的一项重要源泉。但是要从根本上克服落后状态，更主要的一方面，是正确地执行第一个五年计划所规定的基本建设计划，保证按期完成五年计划中的几个钢铁基地和新的有色金属、化学、建筑材料生产基地的建设，大大提高这几类工业的能力。因为在我们重工业十分落后的国家里要实现社会主义工业化，更重要的是积极建设许多拥有最新技术设备的工厂矿山。我们不可能仅仅依靠现有的数量很少而且其中大部是设备落后的厂矿去实现社会主义工业化。因此为了克服我国工业的落后，为了实现国家在过渡时期的总任务，为了社会主义工业化，我们必须建设更多的以最新技术设备装备起来的钢铁、有色金属、化学等工业的工厂和矿山。‖但是，钢铁、有色金属、化学工业的建设是艰巨的和复杂的。从资源勘探开始，经过设计、施工到投入生产，需要一个比较长的时间。建设一个钢铁基地，从开始到完成就需要用十年左右的时间；就是建设一个中等规模的氮肥工厂也要五、六年的时间。这些企业的建设所以需要较长的时间，是因为在开始的时候必须将原料基地勘探清楚，获得足够的工业矿量后才能开始设计，而在设计的时候，又必须具备各种设计基础资料和作各种科学研究试验（如选矿、冶炼）；是因为这些企业需要大量的复杂的设备，例如建设一个年产一百五十万吨规模的钢铁厂就需要十五万吨以上的设备，一个年产九万吨的氮肥厂需要两万多吨设备，这些设备从设计到制造都是需要时间的；是因为这些企业的建筑安装工程量很大，施工的技术要求十分严格，一个年产一百五十万吨的钢铁厂，占地面积五平方公里，在厂区内要建设上百万平方公尺的厂房和仓库、一百多公里铁路、几百公里上下水道和各种管道，完成这些工程，是必须花出相当时间的；而且所有的工程，特别是基础工程、金属结构工程和设备安装工程，技术复杂，要求严格，有一个工厂仅仅一个设备基础就用了三万三千立方公尺的混凝土、一千吨钢筋，设备基础中心线的准确程度不允许有丝毫偏差，熟悉掌握这些工程的技术，是需要时间的。‖重工业部在第一个五年计划期间，面对着的基本建设工程，主要的就是这样一些由苏联帮助设计的、技术上复杂的、现代化的工厂和矿山。这是我们过去从未建设过，而且有的还是没有看到过的工程。过去两年来我们在党中央和国务院领导下一面工作一面学习，虽然基本上完成了国家的基本建设计划，但是两年来所完成的工作量还只是五年计划中的一少部分，还有大</w:t>
      </w:r>
      <w:r>
        <w:rPr>
          <w:rFonts w:hint="eastAsia"/>
        </w:rPr>
        <w:lastRenderedPageBreak/>
        <w:t>部分重要工程需要在以后的三年中完成。这就说明后三年的基本建设任务是繁重的。‖为了保证完成五年计划规定给重工业部的这一基本建设任务，应该采取什么具体措施呢？现在摆在重工业部面前的是一些什么问题呢？应怎样克服基本建设中的缺点错误和提高基本建设工作效率呢？我们的经验和知识都很少，根据两年来的实践和工作现状，我们认为摆在重工业部面前的问题，除了贯彻执行党中央和国务院的节约指示，坚决地克服我们工作中存在的许多严重浪费，并把这一工作做为经常的重要工作外，现在要求我们解决的问题是：积极勘探资源、准备原料基地；加强基本建设的通盘筹划与相互协作；提高设计水平、学会成套设计；组织建筑企业由民用建筑向工业建筑转变。我现在就这几个问题说明一些认识和正在采取的措施。‖一、建设黑色冶金和有色冶金工业，以及它们的规模和发展速度，首先取决于地质资源。没有大量的合于工业要求的铁矿、锰矿和足够的有色金属资源，钢铁工业和有色冶金工业的发展是不可能的。水泥、玻璃、硫酸和磷肥等工业的发展，也必须有可靠的、合乎工业要求的资源。我们目前在基本建设中，首先碰到并要求解决的就是这个如何准备原料基地问题。解放以后，特别是五年计划开始以来，我国进行了大量的地质勘探工作，因而初步的给钢铁企业及几个有色金属矿的开采提供了地质资源。但是由于我国过去地质工作薄弱，技术水平低，特别是缺乏经济地质工作，很多资源还没有勘探清楚；有些金属还没找到可靠的基地；有些金属目前探得的储量尚不能满足厂矿建设的要求；有些金属虽然在沿海地方有一定的储量，但是不能适应目前国家工业地区分布的要求，而我们需要建立工厂的地区目前还没有得到足以建立厂矿的各种资源。我们在今后工作中必须解决这一个重要问题。这就有赖于地质部和重工业部共同努力，加强地质调查工作以提供必要的和适应工业地区分布的原料基地。为此，重工业部几年来用了很大力量集结了一支地质勘探队伍，正在各地进行勘探。但是因为科学技术水平还低，故工作的质量也低；地质报告往往不能按时提出；矿区的综合研究很差，金属综合利用注意得也很不够，所以常常是在多种金属共生的情况下，我们只勘探一种金属，而没有注意其中还有其他大量的和很重要的金属。为了纠正这些缺点，我们正在注意从提高地质工作干部的思想水平和学习苏联地质工作经验来加强地质勘探工作，以提高勘探设计质量，提高综合研究工作，严格按照勘探程序工作，按期交出建设所需要的工业矿量，以保证给现在建设的钢铁、有色金属工业等提供原料基地，并为将来建设更多钢铁、有色金属厂矿创造原料基地。‖二、在有了原料基地着手进行建设时，马上需要正确处理的一个问题是：通盘筹划与组织相互协作。由于重工业厂矿建设所需时间长，技术复杂，在整个建设过程中，从计划的制定、地质勘探、科学研究和试验、设计的编制、设备材料的供应、建筑安装工程的进行、生产的准备工作等，到水电、交通的解决是一个十分复杂的过程，所以进行这些工作，不是一个单位，而必须是由许多单位分别负责才能进行的。过去我们对基本建设的这种复杂性认识不够，因而缺乏细致地通盘筹划，往往由于某一个单位的工作没有考虑周到或者某一件小事没有考虑到，就拖延了建设时间。例如我们曾在计划上规定一个矿山投入生产的时间，但没有同时给地质勘探部门规定完成矿量的限期，结果由于矿量提交很晚不能按时开始设计，而建设时间不得不拖迟；有时地质部门勘探出了必要的矿量，但科学研究和试验工作没有及时对矿石做出选矿及冶炼的试验和研究，结果仍然耽误了下一步工作的进行。由于筹划和协作不好，设计不能按时提交，设备、材料不能配合施工，因而影响工程进度的现象是经常发生的。由于筹划和协作不好，没有及时做好生产准备，就使已竣工的工程，不能正常投入生产，鞍钢的两个重要工程就曾发生过这样情形：一个工程因为</w:t>
      </w:r>
      <w:r>
        <w:rPr>
          <w:rFonts w:hint="eastAsia"/>
        </w:rPr>
        <w:lastRenderedPageBreak/>
        <w:t>没有注意到一种滚珠轴承的准备，一个工程没有注意到安装运转时所需要的一种特殊的润滑油，结果这两个工程在竣工时，不得不采取紧急措施，用飞机把所缺的滚珠轴承和润滑油运来。两年来我们有些工程没有按期投入生产，除了一部分是客观原因外，大部分是因为通盘筹划和相互协作不够所造成的。接受过去的经验教训，为了保证工业建设的按期投入生产，必须建立建设单位（即通称的甲方）的工作。建设单位必须负责进行整个建设的、从头到尾的通盘筹划与组织各方面的相互协作，根据国家计划规定的时间和要求，制定总进度计划，组织有关单位根据总进度计划安排其工作。这就是把从设计起到投入生产止一系列的、相互关联的工作组织起来，使之相互衔接，都在规定的时间内完成各个阶段的工作。‖三、有了一定的原料基地，有了正确的建设计划，如果没有正确的设计，仍然是建设不起来或者建设不好的。因为设计工作对一个企业的建设在技术上、经济上是否合理，起着决定性作用。但是设计工作薄弱和水平低下却正是目前建设中的一个严重问题。在第一个五年计划中，重工业部进行的工业建设项目，主要部分是委托苏联设计的，但还有相当数量的设计是在苏联专家指导下由自己进行设计的。如以投资额来计算，委托苏联设计的约占投资总额的百分之六十，自己设计的约占百分之四十。因此保证按时完成这些设计项目对完成五年计划就有着重大作用。为了担负起目前的设计任务，几年来我们曾初步集结了设计的力量，成立了四个设计院，除进行了一些民用建筑的设计外，并进行了一部分工业设计。但是，我们的设计工作还是非常落后的，这种落后特别表现在我们还不会进行成套设计。由于过去各个设计院的设计水平低，所以都还没有进行过大的复杂的工业设计，不会作综合性企业的总体设计，还只能做一个工厂或矿山中某一车间或某一部分的设计；或者只会做技术设计而不能正确的规划设计任务和初步设计；许多重大的技术经济原则不能正确地决定。因此摆在重工业部面前的问题是：必须要在几年之内努力学会作成套设计。今年我们即开始进行五十五个新建项目的设计，这些设计就是要从编制计划任务书、初步设计、技术设计到施工图成套地进行学习。各个设计院都有苏联专家指导工作，又有许多苏联设计资料，国内生产厂矿和施工单位也不断出现新的经验，这都是设计人员学习成套设计的有利条件。动员设计人员努力学习并加以组织和领导，是一定可以学会的。‖四、组织建筑企业由民用建筑向工业建筑转变是完成五年基本建设计划的又一个环节。我们的建筑队伍，开始是搞民用建筑和小规模的工业建筑的。从一九五二年鞍山大型轧钢厂开始，特别是从‖一九五四年许多重大工程建设开始后，我们即开始组织建筑企业由民用建筑向工业建筑转变。由于工业建筑技术要求高，质量要求严，建筑安装工程量很大，特种工程如基础、筑炉、管道、金属结构等很多，像过去民用建筑时采用的那种组织管理和施工方法已经不能适应这种工业建设了。过去我们对工业建筑的复杂性认识不足，组织向工业建筑转变上存在着许多缺点，因此造成施工不均衡，质量事故，劳动生产率低，严重浪费等现象。为了适应工业建筑的要求，我们正在根据不同的技术，组织专业的工程公司（机械和电气安装公司、筑炉公司、管道安装公司、金属结构公司、矿山建设公司等等），使它精通专门技术；学习像工厂一样的按照施工作业计划进行施工；分地区组织必要的附属工厂；学习施工机械化；逐步实行专业工程公司的统一调配。‖根据两年来的经验，工业建设不同于民用建筑，还在于施工前有大量的准备工作，而且必须作好施工前的准备工作。一个重工业企业的建设，在开工前必须要有三、四个月或半年的准备，工程量大而复杂的建设则需要一年或一年以上时间的准备。在准备过程中需要编好施工总进度计划，作好施工组织设计，解决水电、交通问题，确定施工方案，准备施工材料，安排</w:t>
      </w:r>
      <w:r>
        <w:rPr>
          <w:rFonts w:hint="eastAsia"/>
        </w:rPr>
        <w:lastRenderedPageBreak/>
        <w:t>施工力量，学习施工图纸。只有这些工作做好了，才不会发生半途停工的现象，才能保证质量。‖由于一个工厂或矿山的建筑是由许多专业性工程公司施工，一个工地往往有五、六个公司和几十种工种从屋顶到地下同时施工，所以需要加强施工的组织工作。各个工程公司要相互协作、相互创造条件，这就要求以土木建筑工程公司（即大包）为主，组织各专业工程公司共同制定综合作业计划，在一个施工的现场上统一指挥各个工程公司的行动，没有这种统一指挥就会互相妨碍，不能保证工程按期竣工。‖这些就是目前我们在基本建设方面所采取的一些具体措施。‖最后，还应当特别指出，敌人对我们社会主义工业的建设是仇恨的，必然要千方百计地进行破坏。潘汉年和胡风反革命集团阴谋的暴露以及其他反革命事件的破获的事实告诉我们，在工厂、矿山和基本建设企业中是暗藏着反革命分子的，他们利用各种伪装和利用我们工作上的各种弱点进行反革命的破坏活动。前几天就在一个重要工程中发现敌人企图破坏地下管道。不把这些暗藏的反革命分子从工厂、矿山、建筑安装企业和企业机关中清除出去，我们是不能顺利地进行基本建设的。因此我们要纠正埋头业务不问政治的错误倾向，提高警惕，肃清一切暗藏的反革命分子，保卫我们的基本建设。‖重工业的建设是困难的，而且还需要我们长期的艰苦努力，但是在共产党和国务院的领导下是没有什么困难不可克服的。两年多以来的实践证明，工人阶级在党的领导下可以发挥出无穷的智慧。同时我们还有一个在建设中起着巨大作用的因素，这就是苏联政府与苏联专家的无私帮助。在苏联专家直接帮助之下，基本建设中各方面的技术人员都有了极大的进步。我们已经完成了一些艰巨的工程，我们将向苏联专家学会建设更多艰巨的工程。过去在鞍钢的一个日本技术人员曾经轻蔑地说：“你们要想把鞍钢恢复到原来的水平，平心静气地讲，你们需要二十年。”现在我们有把握地说，在苏联专家帮助之下，我们用不到他说的一半时间，就不仅恢复它原来的水平，而且还将要在更高的技术水平上大大地超过它原来的水平。当然，在完成国家的伟大的五年计划中，我们的责任是重大的。因此我们一定遵循毛主席的教导，努力学习马克思列宁主义，注意政治思想工作，兢兢业业，力戒骄傲自满，动员全体职工努力工作。我们相信在共产党和国务院的领导下，有苏联专家直接帮助，依靠广大群众的积极性，一定能够胜利地完成第一个五年计划所规定给我们的任务。‖章伯钧部长的发言‖我完全同意和拥护李富春副总理“关于发展国民经济的第一个五年计划的报告”。这个计划是中国共产党领导全国人民为实现过渡时期总任务而奋斗的带有决定意义的纲领，是一个引导全国人民沿着社会主义道路前进、使我国繁荣富强和人民幸福的伟大计划。在这个计划中，对运输和邮电事业的全体职工指明了努力奋斗的目标，规定了明确的方针和任务。计划规定了运输和邮电事业所必要的投资，国家将以基本建设总投资的百分之十九点二的资金用于运输和邮电。这个投资比例是根据目前国家经济条件规定的，是十分恰当的。大家知道，发展运输业是为了使运输能够适应于国家经济建设、工农业生产的发展、商品流通的扩大和人民的需要。因此，我们在五年内不仅应完成基本建设计划，并须严格地执行和完成运输的生产指标和财政上缴任务。按照计划规定：五年内内河货物周转量应增长百分之三百二十一点五，沿海货物周转量应增长百分之一百九十点五，内河及沿海船舶总载重吨（包括公私合营）应增加四十万吨，公路汽车运输货物周转量应增长百分之三百七十三点五，修建公路一万零一百公里以上，新增加通车里程为七千一百公里以上。这些生产和建设数字的提出，是符合于国家需要和现有的以及今后增长的生产能力的。‖从五年计划对运输部门的要求和规定的发展速度来看，任务是繁重的，但我们有信心完成它。事实上这个计划自一九五三年开始已经执行了两年</w:t>
      </w:r>
      <w:r>
        <w:rPr>
          <w:rFonts w:hint="eastAsia"/>
        </w:rPr>
        <w:lastRenderedPageBreak/>
        <w:t>多，这两年计划执行情况是好的。首先我们已经执行了第一个五年计划运输部门生产指标应有的速度。一九五三年至一九五四年两年内，水运和汽车运输完成的货物周转量已超过五年计划规定的平均速度百分之八至二十以上；公路和水运基本建设投资已达到五年计划规定总额的百分之四十一。其次，国营水运部门企业管理已有了一些改进，内河和沿海运输劳动生产率一九五四年比一九五二年提高百分之四十二点五，成本降低百分之三十。全国已有一百三十六家私营轮船业改组为十七家公私合营公司。如仅从交通部直接管理的内河、沿海运输来说，那末水运企业的经济成分比重已起了显著变化：在船舶载重量总额中，国营已占百分之六十二，公私合营占百分之三十六点四，私营仅占百分之一点六。全国公路至一九五四年止通车里程已达十四万二千公里，比一九五二年增长百分之九点九。康藏公路、青藏公路已经通车，许多重要的国防经济线路已经竣工。各省地方道路也有改进，例如河北省蓟县在过去四年中组织群众力量、就地取材进行整修和养护，共整修了公路二百六十二公里，使本县土产特产品和外地的日用品可以通畅运销。山东省某些地区利用当地各种不同土壤和石料而改善的原有土路，已达六百多公里，而且造价低，效果好，大大提高了运输效率。这里特别要说的是，从我历时九十天，经过十几个省市的交通工作检查中，我深深感到：中国共产党和人民政府正确的领导，工人阶级和广大人民群众在劳动战线上的积极性和创造性以及苏联专家的及时帮助，加以地方上各级干部勤恳努力，生气勃勃，认真执行上级所给予的任务，所有这些都成为我们一切事业成就的政治上和组织上的保证。因此，我们有信心完成并争取提前完成第一个五年计划对交通部门所规定的具体任务。‖但另方面，我们也必须认识到交通部门在第一个五年计划内任务是繁重的，要保证完成和争取提前完成这些任务，还必须做更多的努力，还必须认真地克服目前工作中的许多缺点和困难。‖第一，对水路、公路运输业的统筹兼顾全面安排工作作得很不够，对地方交通工作的具体指导和帮助少。首先表现在对运输工具缺乏全面安排。如西北省区运力不足，沿海省市运力有余，领导上没有及时深入了解情况，做到统一地合理地调配。其次，表现在对地方道路的整修缺乏具体计划和帮助，对有些本来花钱不多而为当地人民迫切需要的地方道路和桥梁的整修工作重视不够。例如湖南湘西苗族自治州，因运输条件不好，调运粮食需要大批劳动力，曾提出参加民工建勤义务修路的要求，这次大会上湖北、广西、广东等省区的代表提案中也提出修建各该地区道路的要求。会后交通部门应当在这方面加强注意。又如地方渡口大多数还处于无人管理的状态，如湖南祁阳县扒江乡渡船，曾因超载翻船淹死多人。此外，对私营运输业积极改造和妥善安排注意不够，个别地区还有排挤现象，产生上述这些问题的原因，主要由于我们领导上抓了直属事业放松了地方交通，抓了国营放松了私营，抓了现代企业忽视了民间运输工具。我们没有做到全面安排各种运输工具，及时解决地方急待解决的问题。‖第二，江海运输方面海损事故尚多，成本仍高，现有设备潜力还未能充分发挥。近年来，水运部门虽与海损事故作了不断地斗争，但海损事故仍然严重。去年仅长江、沿海即发生海事九百零八起，一九五四年内河及沿海运输货损责任事故二千六百多起。‖海损事故多、货损货差多的原因，一方面是由于政治思想领导薄弱，教育不够，技术管理不够，有些船员不按航行规章办事，劳动纪律松弛等；另一方面是由于交通部门人员政治情况极为复杂，过去虽经过民主改革和镇压反革命等工作，但清理极不彻底；潜藏在交通部门的反革命分子及盗窃、贪污、走私等分子的破坏活动还极为严重。这应引起我们严重警惕，并进一步作好清理工作。‖此外，船上和汽车上对旅客服务态度差，设备不好，特别是川江客船不足，旅客拥挤。交通部对此深觉</w:t>
      </w:r>
      <w:r>
        <w:rPr>
          <w:rFonts w:hint="eastAsia"/>
        </w:rPr>
        <w:lastRenderedPageBreak/>
        <w:t>抱歉，今后要大力改善。‖第三，公路建设上浪费很大。由于盲目追求高标准，片面强调技术标准等级，脱离了经济适用的原则，不关心造价的精密计算，浪费严重。如四川成都至阿坝线运量很小，却按五等路标准修建，每公里造价达六万多元。华南区个别线路因强求路线顺直，每公里造价达九万余元。在其他公路施工中由于赶任务，忽视节约和工程质量，缺乏财务监督和技术监督，也造成许多浪费，有些单位间接费用高达百分之三十以上。这种脱离实际、忽视经济的倾向是严重存在的。目前公路系统正在开展反浪费运动，本着少花钱多修路的原则，根据具体情况，尽量作到就地取材，降低造价。‖为了胜利地完成第一个五年计划，我们要做以下工作：‖（一）对各种运输工具贯彻统筹兼顾、全面安排的方针。我国现有各种不同经济类型的运输工具，应该按照货物种类、流向及其对运输上的具体要求，结合运输工具的特点及其分布状况，合理地分配各种运输工具的运输任务，以充分发挥一切运输工具的作用，为国家提供量大、质好、成本低廉和安全快速的运输力。为此，交通部今后必须加强经济调查，摸清货源货流情况，经常研究国民经济发展的规律，掌握全国各种运输工具的使用情况。还必须在以铁路运输为主的原则下，充分利用我国水运的优良条件，发挥水运的作用。汽车（包括机关企业汽车）及木帆船、兽力车等运输工具在地区性短程运输中的作用很大，除满足工业基地及城市运输需要外，应面向农村，适应初级市场的运输需要。积极的实行水陆联运、江海联运以及直达运输等，有步骤地组织全国运输网。此外，对资本主义运输业通过公私合营和对个体运输业通过合作化的道路，逐步进行社会主义改造，纳入国家计划轨道。‖（二）加强地方交通工作。自一九五三年经政务院批准地方交通划归地方管理后，各地党政对这方面加强了领导，完成了巨大的运输任务，做了许多建设工作。但由于大区机构撤销后，有关省与省间的运输配合、章则制度和技术标准的制定与修正，均须逐步解决。特别是地方上各种运输工具的发展和配合，须要统筹安排，以便充分发挥它在短程运输中的作用。并须加强对公路、航道的养护，制定地方道路标准，利用民工建勤，因地制宜，就地取材，修整一些适合当地运输工具的道路，和改善一些运量很大的公路路况；或者采用由国家补助‖一部材料费用的办法修建个别意义重大的道路。以及注意整治有运输作用的中小河流，加强渡口管理。对于上述这些问题，准备召开地方交通会议着重加以解决，并拟研究交通部门的组织分工问题，以便明确任务、因地制宜地在各级党、政直接领导下，使地方交通工作大大前进一步。‖（三）改进与提高现有企业的经营管理水平，在加强经济技术定额工作的基础上，逐步实行全面的计划管理和实施经济核算制。根据各企业的不同情况，有计划有步骤地进行各种生产改革与技术改革。做好经济调查，加强商务工作，积极组织货源，提高运输质量，减少货损货差。改善运输组织，加强调度工作与港口作业。改善旅客运输，适当增加客船设备，保证旅客安全。特别应积极加强经济技术定额的查定工作，建立专职的技术管理机构，制定必要的技术管理制度，以加强技术管理。‖（四）有效地运用国家投资。根据中央“增加生产、厉行节约”的精神，把国家资金使用在保证运力的不断增长上面。水运方面，在内河以长江为重点，兼顾其他内河。沿海要保证满足国防和内外贸易的需要，完成湛江建港及扩建海运设备的任务。规划船型，增建技术良好的以蒸汽机为动力的船舶。扩建港口，改善航道航标。进行各地主要内河的调查勘测和规划工作，为今后逐步地把全国水系联结成水路运输网打下基础。公路建设则以修筑主要的国防及经济线路为重点，降低工程造价，保证质量，依靠地方民力财力，加强现有公路的养护，并修建适合于当地运输需要的道路、桥梁、渡船等。‖（五）根据交通事业的发展计划，相应地培养各种专门</w:t>
      </w:r>
      <w:r>
        <w:rPr>
          <w:rFonts w:hint="eastAsia"/>
        </w:rPr>
        <w:lastRenderedPageBreak/>
        <w:t>的技术干部和管理干部。通过各种学习，提高在职人员的政治思想水平和业务技术水平，使现有在职的老干部、技术人员、青年知识分子和技术工人，经过若干年的培养和锻炼后，成为交通事业的骨干。‖以上五项工作，是今后交通部较为长期的工作。在执行这些工作任务中，首先必须加强政治思想工作，广泛深入地进行社会主义的教育，激发和提高全体职工的革命热情和社会主义的觉悟程度。彻底整顿我们的队伍，肃清水路、公路系统中一切暗藏的反革命分子和各种犯罪分子，严密防止特务分子的阴谋破坏。必须在广大职工群众中开展增加生产厉行节约反对浪费的运动，以最节省的方法使用国家投资于发挥作用最大的环节，切实精简机构，提高工作效率。全面贯彻“安全生产”的方针，反对一切忽视安全的思想和做法。必须学习苏联和各兄弟国家的先进经验，提高职工的业务水平和技术文化水平。必须动员交通部门全体职工，发挥积极性和创造性，巩固劳动纪律，展开劳动竞赛，不断提高劳动生产率和降低成本，为胜利实现我国第一个五年计划而奋斗。‖马叙伦代表的发言‖我完全拥护“中华人民共和国发展国民经济的第一个五年计划草案”和“关于根治黄河水害和开发黄河水利的综合规划的报告”“一九五四年国家决算和一九五五年国家预算”和“中华人民共和国兵役法草案”，并保证为它们的全部实现而坚决奋斗。‖我们的第一个五年计划灿烂地展开了我们国家光明、美丽的远景，具体地指出了我们每一个人民努力的明确方向。这是指导我们行动的纲领，是鼓舞我们前进的动力。它的最大特点就是：根据重工业优先发展的原理规定各部门投资的比例关系；有效地保证了社会主义经济因素的逐步增长和它的领导地位的不断加强。这个计划所规定的建设规模是宏大的，速度是很快的，生产指标是先进的；同时又是实事求是，切合具体情况，是完全必要和可能的。我坚决相信：在中国共产党和毛主席的英明领导下，在全国人民一致团结、辛勤努力下，在以苏联为首的兄弟国家和世界和平力量的支援下，我们一定可以完成和超额完成这个伟大的计划。‖但是，我们必须认识，实现五年计划是一桩艰巨的工作。这在目前国内外环境中是一种特殊形式的阶级斗争。我们的胜利就是敌人的失败。我们的欢欣鼓舞，就是敌人的胆战心惊。内外敌人是不会甘心于他们的失败的。他们一定要千方百计地来破坏我们的五年计划的实现。最近揭发的胡风反革命事件和各地破获的反革命案件就是证明。因此，当我们为实现第一个五年计划而努力的时候，我们必须充分提高革命警惕性，辨别和揭发一切暗藏的反革命分子，予以坚决的镇压。胡风反革命分子对于革命怀着刻骨仇恨，竟说：“是脓，总要排出”这样的话，我认为我们必须“以其人之道还治其人之身”，我们必须把胡风反革命分子和其他任何暗藏的反革命分子，像排出脓包一样彻底地、干净地排除出去！‖从胡风事件的教训，我更深刻地体会到毛主席说过的几句话的重大意义，毛主席说：“思想改造，首先是各种知识分子的思想改造，是我国在各方面彻底实现民主改革和逐步实现工业化的重要条件之一”。胡风分子的反革命活动，曾经利用了若干知识分子思想上的弱点和毛病，达到其部分的罪恶目的。因此，对于我们来说，提高革命警惕性显然包含着两重意义，一方面要学会政治嗅觉灵敏，善于辨别任何暗藏的反革命分子；一方面要自己警惕自己，检点自己的一言一行，一举一动，有没有给反革命分子以可乘的机会。尤其是我们从旧社会生长的知识分子，应该不讳言思想上存在着很多毛病和严重忽视政治的倾向，这些毛病，常常会不自觉地和社会主义思想发生抵触，如果我们不随时警惕，努力改造自己，那就会对第一个五年计划的实现起阻碍和消极的作用，从而使我们的社会主义建设和社会主义改造事业受到损害。事实证明，敌人正是随时随地想从这方面来钻空子的。我们如果不严肃正视这一点，那正中敌人之计，有使我们自己堕入泥坑的危</w:t>
      </w:r>
      <w:r>
        <w:rPr>
          <w:rFonts w:hint="eastAsia"/>
        </w:rPr>
        <w:lastRenderedPageBreak/>
        <w:t>险。不利社会主义的思想行为是敌人喜欢的事。敌人喜欢的事，我们一定坚决不干！‖我国老话说：“姑息适足以养奸，养疽适足以贻患。”我在这里引用这话有两层意思，一层意思是说对任何反革命分子必须严厉镇压，万万姑息不得，否则对敌人仁慈，就是对人民残酷。还有一层意思，就是我们必须认真努力进行自我改造，对于自己思想上的错误和毛病，应该勇于不断检点和改正，万万留恋不得，否则就难免为亲者所痛，仇者所快。毛主席在“论联合政府”中曾经教导我们：‖“无数革命先烈为了人民的利益牺牲了他们的生命，使我们每个活着的人想起他们就心里难过，难道我们还有什么个人利益不能牺牲，还有什么错误不能抛弃吗？”毛主席这段话深深地感动着我。共产党人崇高的品质，应该是我们每一个人努力学习的方向。我虽然还在病中，但看到祖国正在导向无限壮丽、无限广阔的前景，我的心情从来没有像现在这样的愉快和兴奋，我一定要在中国共产党和毛主席的领导下，和我所联系的群众一道努力学习，提高警惕，加强团结，为巩固人民民主统一战线，为祖国伟大的社会主义事业而献出一切力量。‖江雪山代表的发言‖我们从李富春副总理“关于发展国民经济的第一个五年计划的报告”、李先念副总理“关于一九五四年国家决算和一九五五年国家预算的报告”、邓子恢副总理“关于根治黄河水害和开发黄河水利的综合规划的报告”中，看到了正在展开和即将展开的轰轰烈烈的社会主义建设，看到了伟大祖国的富强、幸福的远景，因而得到很大的鼓舞。同时，我们也知道，这样巨大规模的经济建设，是在帝国主义包围的条件下进行的，敌人非常仇视我们的社会主义建设事业。我是军人，在听了这些报告以后，深深感觉到我们对于保卫祖国人民的和平劳动所担负的义务是无尚光荣的，所担负的任务是十分重大的。‖现在，中国人民解放军正在向现代化的方向前进。义务兵役制的实施，是现代化国防军建设的重要措施之一。我们衷心拥护彭德怀副总理兼国防部长“关于中华人民共和国兵役法草案的报告”。‖在一九五四年度按照义务兵役制的原则进行的试征中，义务兵役制度的优越性已经很明显地表现出来了。例如由于义务兵役制实施，可以减少常备军，节省军费开支；军队的其他各项正规制度可以顺利实行；军官将以军队工作为长期的甚至终身的职业；兵士的服役、待遇、婚姻、家庭等一系列的问题将逐步得到合理的解决，所以军官和兵士都是热烈拥护的。复员人员表示：“回家努力参加生产建设，支援解放台湾，并准备随时响应祖国的征召”。继续服役的老战士表示：“保证带好新兵，担当起解放台湾、保卫祖国的光荣任务”；在新战士来到部队以后，他们能够以自己的模范行动做榜样，主动团结和教育新战士，从各方面照顾和关怀新战士，他们说：“我们一定要将保卫祖国的本领全部教会新战士”。去年应征入伍的新战士表示：应征服兵役是公民应尽的光荣义务，是保卫祖国社会主义建设和解放台湾的实际行动；所以入伍后情绪高涨，要求进步，在军官的教育和老战士的帮助下，很快习惯了部队生活，在今年上半年的军事学习中，都有了明显的进步。在连队中，新老战士互相团结友爱，充满着朝气。义务兵役制实施后，今后每年将有大批青年应征入伍，要把他们培养成为有高度政治觉悟的熟悉军事技术的祖国保卫者，要依靠军官细致、耐心地对他们进行严格的教育和训练，因此，军官的责任是加重了。我们每一个军官都要努力学习，提高自己，以便更好地去教育和训练部队。我们一定要使每一个应征来到中国人民解放军这样一个大学校里的青年，在部队里成为一个英勇的战士；在将来服役期满复员回乡时，成为生产战线的坚强的骨干。‖我所在的部队，守备在祖国的国防前线。我们听到的祖国建设上的每一个成就，都给我们很大的鼓舞。战士们喜欢把祖国比喻为一座美丽的大花园，把自己比喻为看门人。大家感到做祖国大花园的看门人，是无尚光荣的。我们喜爱和平，我们</w:t>
      </w:r>
      <w:r>
        <w:rPr>
          <w:rFonts w:hint="eastAsia"/>
        </w:rPr>
        <w:lastRenderedPageBreak/>
        <w:t>从来就没有而且永远也不会有侵略别国的打算，但是我们也决不允许任何侵略者来闯进我们祖国的大花园，破坏我们的和平劳动。我们时刻都在警惕着，毫不麻痹大意，我们热烈拥护迅速实行义务兵役制，壮大国防力量，不放松一分一秒的时间来加紧军事训练和政治学习，提高自己的军事技术、战术和思想水平，坚决为解放我们自己的领土台湾而斗争，为保卫我国的独立和世界的和平而斗争。‖鲍尔汉代表的发言‖听了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和彭真副委员长兼秘书长关于全国人民代表大会常务委员会的工作报告，我认为这些报告完全体现了全国人民的利益和要求。因此，我对以上五个报告表示完全拥护，并愿为其彻底实现而努力。‖新疆的十三个民族，解放前在一小撮反动统治阶级的血腥统治下，长期遭受着剥削和压迫，各民族之间充满了猜忌、仇视，历史上造成了许多次的民族惨杀，因而在经济和文化等方面遭受到严重的破坏，以致长期处于落后的状态。但处于这种压迫之下的各族人民，团结起来对反动统治者进行了坚决的斗争，终于在中国共产党和毛主席的领导下获得了解放。‖解放后党中央和中央人民政府大力贯彻了党和毛泽东主席的民族政策，各族人民得到了在政治上平等的权利，民族关系已根本改变，各民族人民已经亲密地团结起来了。在民族团结的基础上，我们进行了镇压反革命、改革土地制度、抗美援朝、‖“三反”“五反”等工作，提高了各族人民的政治觉悟和积极性，发展了各项生产事业和文化教育事业。农产品比一九四九年增加了百分之六十五点四；牧畜增加了百分之四十五，畜产品价格比解放前提高了百分之六十四。如：一九四九年用一百七十公斤羊毛换回一匹细布，一九五二年用二十九公斤羊毛就可换回白细布一匹。水利增加了百分之一百三十；各种工业产品增加了三十六倍，布匹销售量比解放前增加了六点九倍。六年来在本省培养出民族干部三万四千名，小学学生增加了百分之七十六点二，中学学生增加了三倍，高等学校学生增加三倍，全省现有医院、诊所及其他防治机构一百三十七处，病床设备比一九五○年增加了一倍。解放前饥寒交迫的劳动人民，今天已能穿到细布衣料，并能吃到油、肉、糖。例如一九五○年一千二百吨糖未能销售完，而一九五四年四千○六十四吨糖还不够供应。‖这些成就都是在中央人民政府、党中央、毛主席的正确领导下，中国人民解放军驻新疆部队在生产建设中忘我劳动精神的示范、鼓励并对各族人民亲切的兄弟般的帮助下和各族人民的努力下，以及友邦苏联像帮助我们全国各地一样无私的帮助之下获得的。由于以上成就，这就给新疆地区推行民族区域自治创造了有力条件。截至目前止，全省已建立自治州五个、自治县六个，今年秋季将成立全省性的“新疆维吾尔自治区”。在已建立起民族自治机关的地区，实现了各少数民族当家作主的权利，进一步表现出欣欣向荣的新气象。主要表现在：‖</w:t>
      </w:r>
      <w:r>
        <w:rPr>
          <w:rFonts w:hint="eastAsia"/>
        </w:rPr>
        <w:t>1</w:t>
      </w:r>
      <w:r>
        <w:rPr>
          <w:rFonts w:hint="eastAsia"/>
        </w:rPr>
        <w:t>、进一步加强民族团结。实行民族区域自治的民族，他们都仿效汉、维族照顾帮助其他民族的榜样，主动地团结和帮助区内各兄弟民族。同样地，自治区内的各民族也更加亲密了。如察布查尔锡伯族自治县过去锡伯族捕蝗时，哈萨克族都不愿参加，并说：“农田都是锡伯族的，我们是牧民，这与我们无关”。但自治县成立后，六区有三百多哈萨克族男女牧民自动帮助捕蝗，并对锡伯族说：‖“捕蝗不只是你们的事，我们也有责任”。七区哈萨克族牧民抽出五百多人，帮助锡伯族农民收割打场。‖</w:t>
      </w:r>
      <w:r>
        <w:rPr>
          <w:rFonts w:hint="eastAsia"/>
        </w:rPr>
        <w:t>2</w:t>
      </w:r>
      <w:r>
        <w:rPr>
          <w:rFonts w:hint="eastAsia"/>
        </w:rPr>
        <w:t>、增强各少数民族人民“当家作主”的积极性。各自治州、自治县成立后，各族人民生产互助的积极性普遍提高。如在克孜勒苏柯尔克孜族自治州，牲畜一九五四年比一九五三年增加了百分之二十一点四，全州幼畜成活率达百分之九</w:t>
      </w:r>
      <w:r>
        <w:rPr>
          <w:rFonts w:hint="eastAsia"/>
        </w:rPr>
        <w:lastRenderedPageBreak/>
        <w:t>十八，为历史上空前最高的一年。‖</w:t>
      </w:r>
      <w:r>
        <w:rPr>
          <w:rFonts w:hint="eastAsia"/>
        </w:rPr>
        <w:t>3</w:t>
      </w:r>
      <w:r>
        <w:rPr>
          <w:rFonts w:hint="eastAsia"/>
        </w:rPr>
        <w:t>、密切政府与人民的联系。自治县成立后，大量的少数民族中的积极分子及同人民群众有联系的领袖人物，参加了自治机关的工作，有许多并担任了领导工作。在十一个自治州和自治县的二百六十六个政府委员中，本地民族占百分之八十四点六，三十四个州长、县长中，少数民族占百分之七十六点六。各自治机关执行职务时，均使用本民族语言文字。锡伯族人感动的说：“反动统治时期，我们连本民族的话也不敢说，如今共产党提倡我们的语言文字，帮助我们发展，民族区域自治真是一个好政策。”‖</w:t>
      </w:r>
      <w:r>
        <w:rPr>
          <w:rFonts w:hint="eastAsia"/>
        </w:rPr>
        <w:t>4</w:t>
      </w:r>
      <w:r>
        <w:rPr>
          <w:rFonts w:hint="eastAsia"/>
        </w:rPr>
        <w:t>、增强了各族人民爱国主义精神。各少数民族经过区域自治后，积极响应支援祖国社会主义工业化伟大事业和解放我国领土台湾的号召。他们深刻认识到共产党和毛主席是少数民族的救星和幸福生活的创造者，对党和毛主席怀有无限的信任和衷心爱戴。他们说：“共产党、毛主席把各民族像自己儿女一样看待，只有共产党和毛主席，我们少数民族才有当家作主的权利。今后也只有在共产党和毛主席领导下，才能走向繁荣和幸福。”‖以上事例充分说明共产党和毛泽东主席民族政策的伟大和正确性。但是不能否认，在实行民族区域自治筹备工作中是有许多缺点的。关于民族自治意义的宣传教育工作做的不够深入，致有少数人对实行民族区域自治的优越性认识不足。例如有人说：“在党和人民政府的领导下，各民族既然有平等权利，现在又有什么必要实行区域自治呢？”‖根据上述情况，在“新疆维吾尔自治区”成立后，必须进一步加强爱国主义与国际主义的宣传教育工作，继续巩固与发展各民族之间兄弟般的友谊，在中共中央、毛主席和国务院的领导下，在伟大的汉族人民兄弟般的帮助下，大力发展自治区的经济和文化事业，逐渐消除历史上遗留下来的事实上的不平等。‖在全国各族人民努力于伟大祖国社会主义建设之际，反革命分子到处进行破坏活动，企图颠覆人民政权。为了保卫人民革命的胜利成果，我们建议要坚决地和彻底地消灭胡风反革命集团和混进革命阵营中的一切反革命分子，并予严厉镇压。同时，各族人民要提高警惕，随时揭露反革命分子的破坏活动，使我们祖国的建设事业胜利前进。‖在“新疆维吾尔自治区”成立后，为了保证各族人民都能真正行使自治权利，我们将依照当地民族的政治、经济和文化的特点，制定自治区内各项单行条例。但这是一项新的工作，我们经验不足，请求中央和有关部门多加帮助和指导。‖最后我深信，新疆各族人民在中共中央、毛主席和国务院的英明领导下，他们将信心百倍地同全国人民一道，为解放我国领土台湾、为胜利完成第一个五年计划和社会主义建设、为保卫亚洲和世界和平而努力奋斗。‖林巧稚代表的发言‖首先，我表示完全同意李富春副总理的关于发展国民经济的第一个五年计划的报告。我是一个医生，在一开始我曾为一时不明白计划内容的相互关系和那些惊人的数字的意义而感到很难提出意见，但是经过了一个多星期以来的小组阅读、专人解释和讨论，我们逐项地研究了第一个五年计划草案的全部内容，获得了不少知识，弄清了不少问题。现在，我认为这个五年计划草案从头到尾是贯穿着国家在过渡时期的总任务的精神和原则的，是科学的计划，是正确而伟大的计划。譬如，从国家投资的比重和各种工业生产能力的增长数字，可以显明地看出了建立社会主义工业化的初步基础，在全部国民经济中占着主要的、中心的地位。在另一方面，我们也可以看出，在五年的过程中对农业和手工业，对资本主义工商业的改造所规定的目标也是非常明确的。所以，我完全拥护这个计划，并要坚决地为其实现而奋斗。‖五年计划的实现，意味着我们社会生产力的迅速的发展，多少大工厂、农业生产合作社正在陆续地建立和组织起来。我们医务工作者应该担负些什么任务呢？我想就这个问题发表些自己的意见。‖总的说来，我认为我们医药卫生工作一直是落后于需要的，而在五年计划的逐步实现的进程中，</w:t>
      </w:r>
      <w:r>
        <w:rPr>
          <w:rFonts w:hint="eastAsia"/>
        </w:rPr>
        <w:lastRenderedPageBreak/>
        <w:t>这种和经济发展速度及日益增长的需要的不相称的情况，是会越来越明显的。因此，我们的任务就是要为克服这种落后的情况进行斗争，赶快地跟上去。‖第一，现代工业的发展，就要求我们有现代的工业卫生的科学和工作，如在各种工厂的保健工作，职业病的防预和治疗工作等。这些都是专门的学问，而我们目前在这方面是远远落后于需要的，既有的一些力量也是非常薄弱或是很小的。现在，在地方医学院里，面向厂矿的方针是明确的，这是很好的。今后，必须大力进行的，是如何具体实现这个方针。我认为，有必要再一次强调努力学习苏联先进经验，因为我们在这方面的知识是很缺乏的，不是这样我们就不能迎头赶上。‖其次，厂矿单位的卫生宣传工作必须重视并应积极加强。我在这次会议前的视察工作中，看到工厂的卫生条件的改善，是有了一定的成绩，这是需要巩固的。但也发现有的工厂对工人的健康的重视还不够，工人应有的卫生常识也很缺乏，如北京的一个印刷厂，虽然有在烧焊时用的眼镜罩、衣裙、手套的保护设备，但都放在一旁不用，也没有引起领导上的注意。此外，在工厂里，夜班问题也迫切需要研究解决。这说明在工厂里，对机器要爱护是很明确的，已有了一套办法，但对更宝贵的生产力——工人的健康的关怀和重视是不够的，也还缺乏一套办法的。因此我们除了必须要求各级工业部门或单位的领导重视这问题外，还必须大力在工人中展开卫生宣传工作，利用各种方式，如教育影片等形象化的方法，强调地说明爱护自己健康，就是保证生产的重要前提。‖第三，五年计划草案中规定病床数字将增加百分之七十七点二，医师人数将增加百分之七十四点三，这个任务一定要完成而且是可能完成的。在计划草案中提出的在培养干部方面的“着重提高质量，同时兼顾数量”的原则，我认为是非常正确的。目前，因为迫切需要的缘故，有的把刚从医学院毕业的学生即派出独立地担任超过他工作能力的任务，这样的医生由于缺乏经验和指导，常常解决了小问题而出了大问题，这是很危险的事，今后希望首先要考虑工作的需要、任务的大小来分配干部。以纠正单从满足编制上数字出发而不保证质量的缺点。‖第四，要有领导地大力开展医学科学研究工作，这是和提高干部的工作质量密切相关的。过去，科学家们作研究工作常常是从个人兴趣出发，有的是看自己单位条件，能作些什么就作些什么；从国家社会的需要出发来发挥集体力量开展研究工作是很不够的，学习和研究祖国医学还只不过刚刚开始，因此我的意见，卫生部今后应该加强对研究工作的统一领导，从普遍提高质量的要求上开展研究工作，从保证生产的最需要解决的问题和从发扬祖国医学精华出发开展研究工作，中西医团结起来，共同进行研究工作，在研究工作中应该强调组织性和集体主义精神，把全国医务工作者紧紧地团结起来，出色地作好保证胜利完成伟大五年计划的光荣任务。‖林文彪代表的发言‖李富春副总理的“关于发展国民经济的第一个五年计划的报告”与李先念副总理的“关于一九五四年国家决算和一九五五年国家预算的报告”，我完全同意与拥护的。这两个报告中，提出发展我国社会主义工业化，要从我们自己增产节约，反对浪费，积累资金来着手，列举各种方针与办法都是正确的。我是一个科学技术工作者，环绕这几个办法与方针，提出几项科学技术的改进办法，以符合政府用增产节约，反对浪费来积累资金之号召：‖（</w:t>
      </w:r>
      <w:r>
        <w:rPr>
          <w:rFonts w:hint="eastAsia"/>
        </w:rPr>
        <w:t>1</w:t>
      </w:r>
      <w:r>
        <w:rPr>
          <w:rFonts w:hint="eastAsia"/>
        </w:rPr>
        <w:t>）如何合理地使用国家资源；‖（</w:t>
      </w:r>
      <w:r>
        <w:rPr>
          <w:rFonts w:hint="eastAsia"/>
        </w:rPr>
        <w:t>2</w:t>
      </w:r>
      <w:r>
        <w:rPr>
          <w:rFonts w:hint="eastAsia"/>
        </w:rPr>
        <w:t>）如何改进生产技术，提高质量与数量。‖现在提出几个切实可办到的具体事实来谈问题。在第一个问题上提出‖（一）沈阳有一座高烟囱，所出之气体系焙烧硫化金属所生的二氧化硫，因有碍生物，需要高高地从烟囱引入大气。二氧化硫是制造硫酸的原料，我国使用大量硫酸的硫酸錏肥田料厂，其硫酸原料以前系以高价采购外国硫黄。同一制造硫酸之原料，一方面在冶炼厂将二氧化硫作为废气引入大气里去，另一方面在硫酸錏厂则以高</w:t>
      </w:r>
      <w:r>
        <w:rPr>
          <w:rFonts w:hint="eastAsia"/>
        </w:rPr>
        <w:lastRenderedPageBreak/>
        <w:t>价求硫黄原料。从整体工业化来看问题，这是不合理地使用国家资源。收回烟囱废气，以二氧化硫作为硫酸原料，乃是早已成功的生产工程，既能利用为原料，又可消除危害附近生物。沈阳这根高烟囱每年放掉大量的二氧化硫损失实为浩大。全国很多冶炼厂将大量二氧化硫放入大气，其数更大了。‖（二）我国有很多超级瓦斯煤矿，瓦斯（即沼气）可利用为炭黑原料。炭黑在橡胶工业，尤其在制造轮胎方面是一种不可缺少的补强剂，能提高橡胶物理性能，增加轮胎使用寿命。以前沼气在煤矿是一种危害气体，现在变为一种国防物资。我国现能生产炭黑，但数量与质量远不及国家所需要。我们有大量制炭黑的原料，并有制炭黑初步成就的技术，况且制炭黑的设备投资不大，我们完全有条件扩大生产和提高质量。‖在第二问题提出：‖（一）香茅草为禾本植物。用以提炼制造香料用的香茅油，含油率为百分之二·二，今年华南垦植高种植面积为二万亩，每亩平均产草三千斤，但出油率很低，本年平均每百斤草得油十四两，即草的百分之○·八七五。出油率低主要是由于加工提炼技术不好，大量的油都损失掉。蒸馏出的凝结水中含有大量的油即将其废弃。冷却制度，设备装置，炉灶构造，曝晒香茅草，都是不合理的，致使损失油分与蒸馏时间增长。改进上述种种缺点并循环使用蒸馏出的凝结水，除了能提高锅的生产能力并减低成本以外，能大大地提高出油率，出油率可能达到草的百分之二，即每百斤草出两斤油，这样本年可多得油六十七万五千斤，以每斤六元计合人民币四百零五万元。明年种植面积增为五万亩，则可得油一百六十八万七千五百斤，合人民币一千零十二万五千元。‖（二）我国华南种植的橡胶树所产橡胶的质量应与南洋的橡胶相同，但现在华南所产的橡胶质量很次，这主要是由于在加工过程中破坏了橡胶的质量。质量低的橡胶不能用来制造高级橡胶制品，对国家的损失是很大的。加工过程中存在的问题，主要对橡胶化学方面的知识缺乏认识，操作方法不对，所以改进加工技术不需很大地改变设备和增加投资。‖（三）改进汽车轮胎工业的生产技术以提高汽车轮胎的行驶里程，是有很大意义的。轮胎行驶里程提高，即可少用轮胎，可替国家节约大量资金，应由橡胶工业部门负责进行。‖科学技术之改进，对“增产节约，反对浪费，积累资金”起着很大的作用。每个行业都有其缺点弱点，各生产部门互相联系，交换经验，使得各行各业都从技术革新来提高生产与质量。每个技术生产工作者包括工人、技术员、工程师同在一生产战线上努力争取钻研科学技术之改进，促进第一个五年计划早日胜利完成。‖章乃器部长的发言‖陈云副总理所作的关于粮食问题的发言说明了粮食统购统销政策的完全正确；它是我国现实合理分配粮食的最好的办法，是唯一走得通的道路。各位代表视察归来的报道，也都证明了这一真理。‖我现在就粮食业务工作方面作一些补充。‖粮食业务工作包括接受入库、保管、加工、调运、供应、基本建设等环节。粮食系统中大多数的工作人员是努力的，大多数的单位是有成绩的；缺点主要在于我们中间还有许多人思想上存在着保守性和片面性，工作上存在着老一套的“单打一”作风，往往抓住了一头丢了另一头，顾到一面忽略了另一面，缺乏全面增产节约、全面完成计划的思想，特别表现在经济核算观点薄弱，单纯赶任务，忽视财务成本工作。‖粮食工作每年仍然要赔相当多的钱，但粮食工作中增产节约的潜在力是很大的。今后只要做好工作，结合价格的逐步合理调整，是可以在二、三年之内做到由少赔而不赔的。严重的问题在于一九五四年的费用水平不是比一九五三年降低，而是提高了，今年第一季度的费用水平比一九五四年同期还要高。当然，客观原因是存在的，主要的是去年的大水灾，今年三、四月间粮食供应的紧张局势和许多地方前年、去年入库粮食质量差等等。但，主观努力不够是很重要的。‖费用当中最大的支出是运费和装卸搬运费，几乎占</w:t>
      </w:r>
      <w:r>
        <w:rPr>
          <w:rFonts w:hint="eastAsia"/>
        </w:rPr>
        <w:lastRenderedPageBreak/>
        <w:t>了一半。所以，当我们为了支援灾区和供应紧张的地点调运粮食很多的时候，费用水平马上就提高。去年的灾区都是历史上粮食调出地区，粮价自然低一些，我们要从运输困难的山区多收购一些粮食支援灾区，要从辽远的东北、内蒙、西南各地运粮支援灾区，有些受灾省要吃到十多个以至二十个省调来的粮食，这在运费上和价格上赔钱的数字都是很大的。这的确是只有共产党领导之下的人民政府才能做得到的。我们应该把这一笔赔钱数字统计起来，使得国家救灾支出的数目能够达到全面、正确。支援技术作物区的情况也差不多，如河北省，就要吃到二十多个省的粮食。这些粮食赔钱也很大。此外，由于虚假叫喊缺粮所造成的紧张局势，往往不仅造成粮食运输上的浪费，而且还要打乱粮食部门以至交通运输部门的计划。‖粮食的运输量很大。去年总的运输量要比销售量大一半，有些县要比销售量大二倍以上。大约有半数以上的运费是在县以下的运输上花掉的。这一面是由于愈到下层人力运输比重愈大，因而运费愈贵，另一面也可以看出从接收入库开始就加强运输的计划性是很重要的。‖我们粮食工作人员为了运粮救灾、运粮稳定市场，完成任务的劲头是很大的，这是好的；缺点就是有许多人忽视财务成本工作。如上所说，粮食工作在许多地方有时是只能不惜赔钱的。问题在于有许多人把“不惜赔钱”理解为“不计成本”了。他们没有体会到：赔钱也是要计算成本的；一计算成本，就可以不赔那些不应该赔的钱了。‖我们相信，今年只要能够贯彻“三定”政策，摸清楚农村的缺粮户和缺粮数字，把供应农村的粮食就地留下来，那就可以大大减低运输量，也就大大有助于费用水平的降低。‖节省运费的根本措施，是在提高粮食工作的计划性和实行统购统销工作制度化的基础上，积极推行分区产销平衡合理运输。这就必须继续提倡“有啥吃啥”，以利于分区产销平衡。五年计划要求原来粮食不能自给的省逐步做到粮食自给，更为重要。逐步增建仓库的铁路专用线和逐步将包装运输改为散装运输，也是可以大量节约装卸搬运费和包装费的。‖保管费的开支也是大的，占费用支出的十分之一。保管工作由于各级党政的重视，工作是有成绩的。从去年开始推广无虫仓和无霉仓，今年发展为无虫、无霉、无鼠雀、无事故的四无仓。今年春天进行了一次普查，据二十七个省市统计，在被检查的粮食中，无虫粮已占百分之六十八点五。毫无疑义，在这一个进步的百分比后面，还掩盖着不少的落后仓库。假如说，还有百分之几的落后仓库吧，那就是几千个。有些仓库的负责人们对于虫霉损害熟视无睹，认为这是自然法则，对于鼠雀成群漠不关心，认为吃不了多少。这种人如果不赶快改正错误，是不能不受到国家的惩处的。此外，为了争取无虫、无霉便不惜浪费开支的偏向，虽然已经严加批判，也可能还残存着的。‖保管费的支出，以临时雇用人员的工资和保管用品为最大。由于保管工作季节性大，临时雇用人员是必需的；问题在于许多地方对于人数没有控制，雇用期间过长甚至长期留养。粮食保管干部一般是具有吃苦耐劳的优良作风的，但，近年不少地方由于雇用临时人员太滥，有一些干部已经沾染了轻视体力劳动的剥削阶级的习气。他们自己只管发号施令、做记录、签署，把较繁重的体力劳动支配给临时人员去做。保管用品的积压和浪费，也相当普遍。‖粮食仓库必须推行定额管理。今年必须在有条件的单位推行黑龙江海伦粮栈的先进经验，要求条件较好的地区因地制宜地制定定额试行，在一般地区则先实行预决算控制。‖保管、运输、销售等三个环节必须贯彻责任制，降低粮食的损耗。由于粮食经营数量很大，每个环节只要增加损耗万分之一，就要浪费粮食几千万斤；百分比很小，绝对数字就大得惊人。这也就是说，节约的潜力是很大的。‖加工方面已经基本上扭转了米面过度精白的偏向，成品率提高了不少，从而也提高了营养价值；但，增产的潜力还是很大的。湖南省采用了苏联专家克留契可夫</w:t>
      </w:r>
      <w:r>
        <w:rPr>
          <w:rFonts w:hint="eastAsia"/>
        </w:rPr>
        <w:lastRenderedPageBreak/>
        <w:t>的建议，将广式碾米机由一机出米改为双机出米，每百斤稻谷碾制出口规格的大米可以提高三斤到五斤；沈阳市推行了“分大小粒加工”的先进方法，每百斤高粱出米由七十点四三斤提高到七十四点五八斤；华北进行了面粉厂的厂际竞赛，小麦的出粉率提高了百分之一到二——这些都是具体的证明。‖加工方面的节约潜力也很大。去年委托加工费的支出近四亿元，内中有很多不合理的因素。如：全国面粉加工费率最低与最高的比例，是一比七；加工厂的利润率，除了一些由于设厂地点不合理从而生产能力利用率很低的城市以外，一般为百分之三十多，有的甚至高到百分之四十多。华北举行厂际竞赛后，不少面粉厂每袋面粉的加工成本降低到二角二分，最低达到一角九分几，但加工费的支出一般为每袋四角七分。由于利润大，由于资本主义经营思想作祟，片面追求增加生产量而不顾成品率的偏向仍然在不少的加工厂中继续存在；从这些加工厂的领导人们看来，浪费一些粮食是满不在乎的。有的注意到提高成品率了，但又忽略了保持纯洁度，以致米中含砂含稗，面粉有牙尘。结果除了有害人民健康以外，在消费上造成浪费，为了一粒砂吐了一口饭；面粉因为销不出去而积压，以至霉坏。‖对于粮食加工工作必须制定各种技术经济定额和各种加工粮的技术标准。今后必须积极努力来完成这一复杂的任务。‖加工工作的任务除了提高成品率之外，还必须注意提高营养价值，使得广大人民可以在节约粮食的同时提高营养，可以抵抗在南方蔓延颇广的脚气病。只要加工、调运、供应三个环节结合得好，经常供应人民以清洁、新鲜和胚芽含量大的大米，同时提倡大米不淘洗下锅，就可以大大节约粮食，同时提高米饭的营养价值。蒸谷米的制作是我国的优良生产文化遗产，它的特点是成品率高、出饭率高、营养价值也高，又利于长期保管；应该总结各地经验结合苏联先进经验加以推广。各地最近涌现出来的各种先进蒸饭、煮饭方法也应该加以推广。‖基本建设工作是有成绩的。仓库每平方公尺的造价由一九五三年的七十一元降低到一九五四年的四十九元，再降低到今年年初的四十五元五角。当时有人说：已经没有节约潜力可挖了，节约到顶了，在中共中央和国务院颁发了七月指示以后，我们经过深入检查，才发现还可以节约百分之十左右，是一个很大的潜力。关键在于，造价高低之差本来很大，仓库每平方公尺低的三十五元，高的达七十元；企业、机关房屋差距更大，低的二十七元，高的达九十七元。有些地区造价较高是存在着客观原因的，但，两地条件大致相同而造价高低悬殊，那就可以肯定造价高就是浪费了。预算上宽打窄用的情况在某些地区也严重地存在着，施工单位（乙方）的利润有高达计划利润的七倍的。此外，仓库虽然普遍缺乏，经常还有半数以上的粮食囤存在露天，但也有些地方仓库建得过多，空着没用。应该说，浪费还是在任何方面都存在着的。‖供应工作问题最多。这是粮食系统各级领导重视统购轻视统销的结果。去年下半年农村统销过松，今年三、四月间许多农村叫喊缺粮；但事实上，当时销量是空前大的。原因是许多地方不深入调查真缺假缺，叫喊便供，喊得越响供得越多，因此不缺的也纷纷喊缺，结果销量愈大，叫喊的声音也愈大。经过农村统销工作的整顿，销量大大减低，叫喊也基本上没有了。这一转变说明了事实真相，同时也给我们以深刻的教训。‖粮食工作的节约任务不仅在于节约资金，更重要的还在于节约粮食。不仅要从内部的各个业务环节中节约粮食，而且还要通过合理供应来节约社会粮食的消费。国务院指示，各地必须在秋粮统购前，把农村中非农业人口的缺粮户摸清楚，登载册籍，提前发给购粮证。在“三定”到户时，购销结合，‖一次划清余缺界限，核定农业人口中缺粮户的供应量，登载册籍，发给购粮证。以后再在每年二、三月间进行一次检查，随时发现新缺粮户随时合理解决。同时，在统购方面，坚决不买“过头粮”，买入“周转粮”也另行登</w:t>
      </w:r>
      <w:r>
        <w:rPr>
          <w:rFonts w:hint="eastAsia"/>
        </w:rPr>
        <w:lastRenderedPageBreak/>
        <w:t>记，另发证明。这样，基层干部就可以心中有数，可以随时辨别叫喊的真假，农村统销工作是可以逐步做好的。‖在过去的一个时期，多数城市供应工作控制偏松，凭证购粮流于形式。因此，销量便逐月上升，粮食浪费和倒流农村的情况甚为严重。五月间各地遵照中共中央和国务院的指示进行整顿，严格按户定量，六月份销量即已恢复正常，比较销量最大月份降低了百分之十七点五。由于粮食消费定量问题很复杂，必须在严格的节约原则下照顾到营养，我们正在拟订一个试行的定量标准，并邀请营养学家参加研究。‖我国人民的吃粮习惯是很不一致的。由于各种粮食收成不稳定，国家掌握的粮食还很难达到品种比例的恰当。又因为粮食品种差价颇大，足以影响消费人的负担，这就增加了品种调度的复杂性。为着减少调度工作的困难，避免不必要的调运亏赔，我们曾经号召“有啥吃啥”，这是完全必要的。但有些地方片面强调“有啥吃啥”，忘记了尽最大努力相对地满足人民需要的一面，因而发生了城市居民要减轻负担而买不到粗粮、城外农民过节拿粗粮换面粉又换不到的矛盾现象，也发生了某一个时期配售粗粮过多、另一个时期配售细粮过多的不合理情况，还发生了不问南北户口一律配售大米几斤的偏向。这些缺点我们都已经尽可能给以纠正。但必须说明，“有啥吃啥”的号召还是必要的，圆满地解决人民对于品种选择的要求在目前还是不可能的。‖我们对于猪食的供应是做了工作的。除了早已指示各地收集加工厂的糠麸以供应饲料外，许多地方还将砻糠磨粉搀入细糠制成统糠供应猪食。同时，我们还供应了不少的粗粮。我们估计，在贯彻‖“三定”政策以后，猪食问题是可以相对缓和的。此外，几年以来，农业部门曾不断提倡以油饼充猪食，由猪产生厩肥以肥田。我国生产各种油饼每年达五百万吨以上，如能广泛宣传推动，将其中充作肥料的部分按条件可能逐步改作饲料，那对于猪食问题的解决是可以起到很大作用的。‖粮食统购统销的价格还存在着很多不合理的因素。第一是购销差价在取消了季节差价的情况下一般偏小，往往在同一地点从购进到销出，国家便须赔钱。第二是城乡差价一般也偏小，甚至在粮产区，有的地方城乡同价，有的甚至乡高城低，赔钱很多。第三是地区差价也有很多不合理现象，从产地运到销地，差价往往不够开支。这种不利局势的形成，一部分是统购统销以前同私商作斗争所必需的，另一部分则是由于我们干部中间的片面群众观点所造成的。我们认为，必须在不影响物价总水平的条件下，逐步加以合理调整，以减少国家不应有的亏赔。‖粮食统购统销工作的制度化是国家的既定方针。两年来的经验积累和“三定”政策的实施，已经为建立制度创造条件。我们正在国务院的领导下草拟一系列的办法，包括册籍证票的管理办法。这些办法的实行将使全党动员的政治工作成果能够在业务工作上加以巩固，从而有利于政治工作的提高和业务工作的改进。‖粮食工作的计划性还很不够。三年来，国家计划和省市计划的准确性是有所提高的，但，许多基层单位的计划准确性还很差，因而计划的基础是很薄弱的。“三定”政策的实行将使计划有了比较可靠的基础，从而可以进一步提高准确性。‖计划性不够的另一表现是计划思想薄弱。我们中间有许多人对于计划的高度严肃性体会不够，对于计划的贯彻不够坚决。如，一年来销售计划许多地方连续突破指标，并未引起严重的注意和深入的检查，以致形成统销前松后紧的不利局面和库存的大量消耗。今后应该作为严重的教训。‖粮食系统的机构设置和人员编制还存在着混乱现象，表现在购销点的设置无计划，行政编制不符合当前工作需要，企业编制没有实行定额管理，和行政编制与企业编制混淆不清。因此，在许多地方往往行政编制不够便在企业编制中找出路，企业编制不够又在临时雇用人员中找出路，形成了机构设置过多，用人太滥，人浮于事；当地其他机关也乘机侵挤粮食机构的编制。但同时，又在不少地方发生了机构</w:t>
      </w:r>
      <w:r>
        <w:rPr>
          <w:rFonts w:hint="eastAsia"/>
        </w:rPr>
        <w:lastRenderedPageBreak/>
        <w:t>分布不够，人员太少、太弱的情况。这固然是由于两年来业务变动太大，确定机构、核实编制和设置定额存在着客观上的困难，但，我们粮食部没有制定一套简易可行的初步控制办法，放任自流，是应该首先负责的。‖由于某些地方用人太滥，雇用临时人员更滥，已经发现了不少组织不纯的单位。反革命分子是丝毫不会放松对于粮食工作的破坏的。他们对于粮食统购统销的破坏是隐蔽为主，有时也猖狂到公开煽动群众；对于粮食仓库、加工厂和购销点的破坏，则是完全隐蔽的。半年多来，粮食仓库的失火、被盗事故增加很多，贪污事件也增加很多，必须引起各级领导的严重注意。我们除了不断指示各级粮食部门提高警惕并重点进行检查以外，还迫切要求地方各级党政进一步加强对粮食部门的政治工作、人事工作和保卫工作的领导，同时加强对群众护仓组织的整顿。我们相信，只要人人积极负责，提高警惕，我们决然可以使反革命分子和坏分子无处容身。‖粮食工作关系着全体人民的生产和生活，只要有百分之几的错误和缺点，就可以使几百万以至几千万人遭受到损失。粮食工作同人民群众的关系真是太密切了。同时粮食工作点多面广，要纠正工作中的错误和缺点，也只有依靠广大人民群众的监督。这次各位代表出发视察，以粮食工作为重点，是一个很好的开端。各位代表反映的问题和意见，都将引起我们高度的重视。我们热烈希望这种视察能够成为经常的制度，更希望由于各位代表的视察掀起全体人民对于粮食工作的关怀、支持和监督，使我们能够逐步克服缺点和错误，做好工作。‖粮食工作的任务是很重大的，它对保证五年计划的完成起着重要的作用。粮食部成立三年以来，在中共中央和国务院的领导之下，粮食工作的政策是完全正确的。业务上的许多缺点和错误，业务工作的进度落后于客观形势的要求，粮食部首先是我应该负责。由于全国粮食情况很复杂，我们对于许多事情都是由了解得不全面、不深入而逐步达到比较全面、深入的，领导工作从而也只能由不明确、不具体而逐步明确、具体起来。但，新的情况在不断发生，新的工作任务和新的工作方法、制度不断提到我们的面前来；如果抓的不紧，即使内行也很快地可以变成外行的。毛主席“重要的问题在善于学习”的指示，我们现在应该体会得更加深刻。“我们正在做我们的前人从来没有做过的极其光荣伟大的事业”。我们必须紧紧依靠党的领导和人民群众的监督，兢兢业业，勤勤恳恳，努力工作，努力学习，坚决完成五年计划所交给我们的光荣伟大的任务。‖廖鲁言部长的发言‖——为发展农业的生产和实行农业的社会主义改造而努力‖我完全同意中华人民共和国发展国民经济的第一个五年计划草案，完全同意李富春副总理、李先念副总理、彭德怀副总理、邓子恢副总理和彭真副委员长的报告。‖现在，我仅就农业生产、合作化运动和农村情况方面，发表一点意见。‖（一）五年计划草案所规定的粮食、棉花、麻、烟、丝、茶、水果、糖料和油料作物以及牲畜、水产等增产指标，是比较可靠的，是可以完成还可以超过的，应该保证完成，力争超过。同时，这些增产指标也是积极的，不是保守的，要完成这些指标，还必须做很大的努力。由于五年计划的头两年都遇到严重的自然灾害，没有完成农业增产计划，后三年的任务就加重了。特别是今年，计划规定：粮食产量比一九五四年增加二百亿斤，棉花增加四百万担以上，甘蔗增产百分之十六，烤烟增产百分之三十八，等等。任务是艰巨的。保证完成和超额完成今年的计划，对于能不能完成第一个五年的农业发展计划具有重大的意义。如果今年的农业增产指标不能实现，就会增加明年和后年的困难，就会给第一个五年的农业发展计划带来完不成的危险性。所以说，今年是完成第一个五年计划的关键的一年。‖从今年的播种情况看，粮食基本完成了播种计划，棉花略有超过，烟、麻和糖料作物的种植面积没有完成原定的计划，但比去年都有增加。除个别地方发生了范围不</w:t>
      </w:r>
      <w:r>
        <w:rPr>
          <w:rFonts w:hint="eastAsia"/>
        </w:rPr>
        <w:lastRenderedPageBreak/>
        <w:t>大的水旱灾情以外，春苗生长一般良好。当前的任务是加强田间管理，除草、追肥，加强同自然灾害做斗争，提高单位面积产量，力争丰产保收。烟、麻、糖料作物等没有完成播种计划的原因，主要是由于农业部和有些地方的农业部门抓得不紧，一部分农民，存在着愿意多种粮食的心理；我们的政治工作和经济工作做得不够；而有的技术作物的收购价格还不完全合理，对于农民种植技术作物的积极性也是有影响的。‖主要增产粮食和棉花，这是对的；同时也必须按照国家计划增产各种技术作物，繁殖家畜，增加畜产品和水产品。否则，就不能适应工业发展的需要和人民生活增长的需要。在讨论五年计划草案中，许多代表对于保证农业增产的措施，对于增加畜产品和水产品，都提出了许多积极的具体的意见。这充分说明，大家都理解到农业对于发展工业的极端重要性——农业为发展工业提供条件。我们农业工作者和全体农民的任务就是：全面地超额地完成今年的和整个五年的农业增产计划，为实现向社会主义前进的第一个五年计划而奋斗。‖（二）五年计划草案所规定的工业农业投资的比例是否适当呢？可不可以削减工业投资来增加农业投资呢？‖我们认为：工业农业投资的比例是适当的，是根据国家在过渡时期的总任务规定的，也是符合于我国当前农业生产的具体条件的。‖我国农业生产当前的具体条件是什么呢？‖由于我国还是一个工业落后的国家，还不能自己制造农业机器，石油的开采量还很小，所以还不能广泛实行农业机械化。同时，由于工业和技术条件的限制，技术资料的不足，更大规模的水利建设也还不能全面展开。一些应该兴修的较大的水利工程，常常由于技术资料不够，设计做不出来，而一时不能动手。在这样的条件之下，发展农业生产的途径，主要还是依靠互助合作，合理使用劳力，充分利用土地，改进耕作技术，加强抗灾能力，发挥集体生产的优越性，来增加农业生产；在装备方面，还是畜力和新式畜力农具；在水利方面，主要还是打井、修塘和新式水车、抽水机等中小型农田水利；在扩大耕地面积方面，除了各地农民就地开垦小片荒地、兴办少数的国营农场和试办机器开荒以外，也由于农业机器和石油的限制，移民垦种一时还不能大规模地进行。当然，农业生产互助合作组织是需要国家贷款扶助的，但贷款也不宜过多。历来的经验证明，贷款过多，就势必助长互助合作组织的浪费，增加它偿还贷款的困难，影响它生产收入的分配，并且可能促使它脱离群众。推广新式农具和兴修农田水利，固然需要国家支出一部分投资和贷款，但更重要的是做好群众工作，把广大农民的人力和财力发挥起来，单纯靠国家出钱是不能解决问题的。由此可见，农业生产的能否增加和增加多少，并不是简单地由国家的农业投资来决定的，在我国工业还不发达，还不能用现代技术装备来重新装备农业的时候，不适当地大量增加农业投资，是没有好处的。‖五年计划中用来发展农业生产的投资指标，就是根据目前农业的具体情况规定出来的。五年内农林水利的支出总数为六十一亿元，除去非农业性的基本建设投资以外，还有五十五点二亿元，加上军垦费、农村救灾费和农业贷款，国家在五年内用于发展农业生产的支出共八十四亿元。再加上农民自己用于扩大再生产的投资约一百亿元，共一百八十四亿元左右，每亩地平均投资十块钱以上。这个数目是不算小的，是同农业生产目前条件下的需要相适应的。‖同时，还应该看到：有一部分工业支出，例如建设拖拉机工厂、农具工厂、肥料工厂、农药工厂等投资，虽然列在工业投资的项目之内，实际上是完全用于发展农业生产的。而这些工厂又是在钢铁及其他基础工业发展的前提下才能获得发展，所以这些基础工业的投资中有一部分实际上也是为着发展农业生产的。这些重工业建设的投资，虽然不能立即收到增加当前农业生产的效果，然而是为农业生产进一步的更大规模的发展创造条件的。不仅生产生产资料的重工业的一部分</w:t>
      </w:r>
      <w:r>
        <w:rPr>
          <w:rFonts w:hint="eastAsia"/>
        </w:rPr>
        <w:lastRenderedPageBreak/>
        <w:t>是为着发展农业生产的，而且生产消费资料的轻工业主要也是为农民服务的，因为农民占人口的大多数，特别是在土地改革以后，他们需要大量工业品的供应；还有广大的手工业，在满足农具和农民日用品的需要方面占着重要的地位，绝大部分的手工业是为农业生产和农民生活服务的。在人们的经济生活中，在社会的生产发展中，农业是不能离开工业的。那种把农业和工业对立起来，把农业投资从整个经济建设投资中完全孤立起来的看法，显然是不正确的。‖从根本讲来，工业是农业高度发展的基础。我国农业落后的基本根源就在于还不能制造农业机器，而小农经济在农业中还占着优势地位。因为不能制造农业机器，就不能用现代技术来装备农业，就不能大大提高农业生产力；因为小生产的农民分散耕种小块土地，也就不能使用农业机器和现代技术，不能大大发展农业生产。所以改变我国农业落后状态的根本道路，是实行社会主义工业化和实行对小农经济的社会主义改造。拖拉机、抽水机、化学肥料等等，都是靠工业供给的。只有在工业化的基础之上，农业的生产力才能大大提高。如果我们削减工业投资，增加农业投资，其结果就是推迟社会主义工业化。如果把工业化推迟了，难道可以完全采用进口农业机器的办法来开垦几万万亩荒地，来使我国的十几万万亩土地实现机械化么？可以用进口化学肥料来满足施肥的要求么？这显然是不能设想的。所以，削减工业投资，增加农业投资的办法，也就是使我国农业的装备落后的状态继续落后下去，对于发展农业生产而言，这是本末倒置的。推迟社会主义工业化，是违反农民的最大利益的，是违反全体人民的最大利益的，是违反总路线的。因此，我们不能采取削减工业投资的办法来增加农业投资。我们认为，五年计划所规定的工业农业投资的比例是适当的。‖当然，这并不是说，我们不在可能范围内尽量争取农业投资的增加。相反地，最近由于坚决执行了中共中央和国务院关于厉行节约反对浪费的指示，节省出大量的资金，因而就增加了五亿元（还可能更多些）的投资到农林水利方面来，主要用于开荒、移民和水利建设；并且在农业贷款方面已经决定增加贫农合作基金贷款两亿元，还将增加一笔农业生产合作社的基本建设贷款。这并不是削减工业投资来增加农业投资，而是把节省出来的资金的‖一部分增加到工业建设方面，也增加到农业建设方面。‖厉行节约，反对浪费，把各方面可以节省的钱都用来发展生产，这正是社会主义积累的根本原则。从这个方面讲，各级农业部门及其所属的国营农业、牧业、水产企业和事业单位中存在着的浪费现象是十分严重的，是不符合社会主义资金积累的要求的，我们农业部的领导工作是有缺点的，必须检查纠正。‖（三）农业合作化运动是不是搞得不好，损害了农民的生产积极性呢？‖我们认为不是这样。李富春副总理的报告中对于农业合作化运动做了恰当的估计。几年来，农业合作化运动的成绩是很大的，在农村任务十分繁重的条件下，每年都按计划地并且超额地完成了建社任务。到今年春耕以前，全国已经发展到六十七万多个社。中共中央关于发展农业生产合作社的决议已经成为广大农民群众的实际行动。这些农业生产合作社，百分之九十以上是巩固的。从生产上看，去年春耕以前成立起来的十多万个老社，百分之八十是增产的；五十几万个新社中，麦收增产、春苗生长良好的社也占绝大多数。农业生产合作社增产的优越性更广泛地在群众中表现出来了。最近各地整顿农业生产合作社的结果，减少的社数不到百分之五，保持下来的农业生产合作社约有六十五万个，入社的农户有一千五百多万户，约占全国农户总数的百分之十四。这就充分证明：在去冬今春农业生产合作社的大发展中，一般是健康的正常的，只有个别的县和少数县的部分乡村发展得较粗较急，问题较多。有些省县虽然入社农户的比例较大，社数较多，例如山西省入社农户已经占全省农户总数的百分之四十，山东莒南县已</w:t>
      </w:r>
      <w:r>
        <w:rPr>
          <w:rFonts w:hint="eastAsia"/>
        </w:rPr>
        <w:lastRenderedPageBreak/>
        <w:t>经有一千二百三十个社；但是，问题并不多，不能巩固的社极少，这也证明发展是正常的。‖由于农业生产合作社的大发展，也带动互助组有了很大的发展，全国各地参加互助组的农户和参加农业生产合作社的农户加在一起约占全国农户总数的三分之二。贫农和由贫雇农上升的新中农，一般是积极拥护合作化，要求办社；老中农的一部分还在犹疑观望，另一部分已经被吸引到合作化运动方面来。互助合作走社会主义的道路已经成为农村中的主要潮流，现有的这一大批农业生产合作社就是引导广大农民继续向社会主义前进的有力阵地。‖当然，在农业合作化运动的胜利前进中，不是没有缺点的。在一些地方，曾经发生过强迫命令、违反自愿互利政策的错误，或者还存在着经营管理不善、生产组织不好等缺点。我们认为，这是运动胜利前进中所发生的局部的缺点和错误，是难以完全避免的。我们并不隐讳这些缺点和错误，而是公开地批评它，目的是纠正错误，改进缺点，更健康地更有信心地胜利前进。‖必须了解：经过互助合作的道路，逐步过渡到社会主义，不仅是贫农的根本利益，也是中农的根本利益；不仅贫农积极拥护社会主义，中农也是劳动人民，也可以在工人阶级领导之下走向社会主义。因为小生产的农民，只有组织起来，互助合作，走社会主义的道路，才能永远摆脱贫困，大家共同富裕起来。特别是我国的农民，由于人口众多而耕地不足，除了合作起来，合理使用劳力，充分利用土地，发展农林牧相结合的多种经济和副业生产，并进行有组织的开荒移民，扩大耕地面积以外，还有什么别的出路呢！？‖我们必须积极巩固已经建立起来的农业生产合作社，并积极发展新社。解放较晚的地区，农业生产合作社数量较少，必须积极发展。老解放区农业生产合作社并不多的地方也要积极发展，空白乡村更要发展；农业生产合作社数量不少，但运动健康正常的地方也应该继续发展，不要停止不前；至于个别地方，农业生产合作社数量较大，质量不好，问题较多，就应该大力做好现有的社巩固工作，在巩固的基础上再行发展。今后两三年内是农业合作化运动的关键时期，必须在此时期内，为合作化运动打下坚实的基础。‖（四）关于农民生活问题，陈云副总理在二十一日关于粮食问题的发言中，已作了概要的分析。现在我根据许多具体的材料，再来作一些补充的说明。‖由于完成了土地改革，也由于在土地改革完成以后紧接着就开展了互助合作运动，发展了农业生产，农村的阶级状况已经有了根本的改变，农民的生活已经有了显著的提高。除了约占农村人口百分之十左右的原来的地主和富农以外，过去是：中农在农村人口中占百分之二十到三十，贫农和雇农占百分之六十到七十；在一部分土地比较分散的地区，中农占百分之三十到四十，贫农和雇农占百分之五十到六十。现在，在老解放区，贫农只占百分之十到二十，新老中农占百分之七十到八十；在晚解放区，新老中农占百分之六十，贫农占百分之三十。这就是说，在老解放区，原来的贫农中已有四分之三以至五分之四以上上升为新中农；在晚解放区，原来的贫农中也有一半以上上升为新中农了。而且，现有贫农的经济地位，同过去的贫农也有很大的差别。现有的贫农，都有自己的一份土地，耕畜农具等生产资料虽然是不齐全的，但也有相当的一部分，穿衣吃饭以至文化卫生生活也比过去提高很多。所以，可以肯定地说，几年来农民的生活是普遍改善了。‖另一方面，把几笔大账算一算，也可以清楚看出农民的生活是普遍改善的。首先，农民在土地改革中除分得约七万万亩土地以外，还分得大量的牲畜、农具、粮食、房屋等经济果实，这是大家都知道的，不必细讲了。第二，几年以来的农业生产是不断增加的，如果以一九四九年农业和农村副业的总产值作为一百，一九五二年增加到百分之一百四十八点五，一九五三和一九五四两年又较一九五二年有所增加。按一九五二年的农业和农村副业的生产总值四百八十三亿九</w:t>
      </w:r>
      <w:r>
        <w:rPr>
          <w:rFonts w:hint="eastAsia"/>
        </w:rPr>
        <w:lastRenderedPageBreak/>
        <w:t>千万元计算，除去农村中的非农业人口，按农户平均，每户收入约四百五十元，而一九四九年每户收入平均还不到三百元。第三，解放以前，土地改革以前，农民每年要交七百亿斤左右粮食的地租，还要交计算不清的苛捐杂税，现在这些都已经取消了，农民的生产收入全是农民自己的；公粮负担又比较轻，按一九五二年计算，全国公粮总数还占不到当年粮食总产量的百分之十三，折成货币还不到当年农业和农村副业总产值的百分之七。一九五二年以来生产逐年增加，负担却大体固定在一九五二年的水平。第四，由于物价稳定以及国营商业和农村供销合作事业的发展，大大减除了私商对农民的中间剥削。单从取消粮食的季节差价这一件事看，缺粮的农民、经济作物区的农民和牧民、渔民、盐民等每年所得的利益至少合粮食二十亿斤。第五，实行粮食统购统销，是保证全国城乡人民的粮食供应，并不是压低农民的粮食消费水平。按一九五四年计算，全年粮食总产量为三千三百九十亿斤原粮，从公粮和购粮的总数中，减去又回销到农村中去的粮食，实际为五百三十三亿斤商品粮，合原粮六百二十亿斤；征粮和统购以后，留在农民手中的粮食，加上又回销到农村中去的粮食，合计为二千七百七十亿斤原粮，全部农村人口不到五亿，平均每人合五百六十斤原粮，其中的薯类还是按四斤折一斤计算的。按照目前农村的粮食消费水平，这个数目是够用的。难道旧社会的贫农和一般中农连大人带小孩平均每人一年能有这么多的粮食么？显然是没有的。第六，农民的购买力也是逐年提高的，一九五二年乡村居民购买各种商品的货币支出约为一百五十四点二亿元，每人平均三十一点一元；一九五三年为一百八十九点七亿元，每人平均三十七点五元；一九五四年为二百二十点二亿元，每人平均四十二点八元。以上这几笔大账，完全证明农民的生活是逐年改善的。‖当然，目前农民的生活水平，全国人民的生活水平，都还是不高的，虽然比起解放以前改善很多，但比起社会主义的苏联人民的生活水平还差得很远，我国人民的物质文化生活的水平还是低的。中国共产党和毛主席领导中国革命的目的，正是为了不断地普遍地提高全国人民的生活。‖就农民而言，当农民还没有土地，受地主阶级的封建剥削，饥寒交迫的时候，中国共产党和毛主席就领导农民为消灭地主阶级，获得土地而斗争。当地主阶级已被消灭，农民已经取得土地，中国共产党、人民政府和毛主席就大力扶助农民发展农业生产，并积极领导农民走社会主义的道路，避免资本主义的剥削。因为，只有社会主义才是引导农民到幸福生活的康庄大道。建设社会主义是全体人民的最大利益，也是农民的最大利益。为了更美好的幸福的未来，农民必须和全国人民一起艰苦奋斗，建设社会主义。‖正当全国人民在中国共产党和毛主席的领导之下，努力建设社会主义的时候，特别是在今年春天以来的最近这一个时期中，在农村问题上，曾经出现了一些错误的议论。有些人认为农业合作化搞得很不好，粮食工作做得很不好，损害了农民的生产积极性，甚至有人重复所谓“农民生活在九地之下”的谬论，这显然是不符事实的，是完全错误的。抱有这种看法的人，绝大多数是由于看问题的片面性，只见树木，不见森林，只看工作中的局部的缺点和错误，而对于缺点错误的范围和程度缺乏比较分析，对于农业社会主义改造运动的伟大成绩估计不足；但他们的出发点是好的，是希望把事情办好的。我们对于这种人应该听取他们的意见，接受他们的正确的批评，同时说明情况，帮助他们弄清问题，和他们共同努力改进工作。另有极少数的分子，从他们原来的地主资产阶级的立场出发去观察问题，对于成绩方面视而不见，听而不闻，对于缺点和错误方面喜形于色，奔走相告；有人甚至故意歪曲事实，借端攻击，抵抗社会主义；其中还混有一些反革命分子的造谣挑拨，阴谋破坏。全国人民必须驳斥地主阶级分子和某些资产阶级分子的叫嚣，警惕和制止反革命分子的阴</w:t>
      </w:r>
      <w:r>
        <w:rPr>
          <w:rFonts w:hint="eastAsia"/>
        </w:rPr>
        <w:lastRenderedPageBreak/>
        <w:t>谋活动。地主阶级分子和某些资产阶级分子想使农民离开社会主义的道路，想把农民引导到资本主义的企图，一定会像他们过去企图维护封建势力，阻止农民的土地改革一样，遭到农民的抛弃。因为凡是有觉悟的农民都知道资本主义的道路，对广大农民说来，就是贫穷破产的道路。‖六万万中国人民自己动手创造自己的社会主义的幸福生活，是任何力量所阻挡不住的。全体人民一定在中国共产党和毛主席的领导之下，坚定不移地为实现我国发展国民经济的第一个五年计划而斗争，信心百倍地向社会主义胜利前进。‖许德珩代表的发言‖我完全同意发展国民经济的第一个五年计划草案，和李富春、李先念、彭德怀、邓子恢几位副总理和彭真副委员长向大会所作的报告。并建议大会对于这些文件，分别予以批准和通过。‖各位代表：第一个五年计划的提出，是中国历史上空前的一件大事。正如毛主席所说的：“我们正在做我们的前人从来没有做过的极其光荣伟大的事业”。我们中国是一个有悠久文化的世界大国，但是，近一百多年来，我们落后了，我们曾经在相当长的时期中，被迫处在贫困和落后的停滞状态。落后就是要挨打的，百多年来，我们确实挨够了打，我们挨了帝国主义的打，挨了封建军阀的打，这些一次又一次鲜血淋漓的事实，我想我们大家是永远也忘记不掉的。想想过去，再看看五年计划所揭示的祖国建设的宏大规模和美丽的远景，我们将由一个落后的农业国走向富强的社会主义工业国，我想每一个爱国的人民都是如何的欢欣鼓舞！治理黄河这一伟大的战胜自然的计划，将要使数千年为害最多的黄河给人民以无穷的福利，这只有人民掌握了政权，才能做出这样为子孙万代谋幸福的大事。在这里，我以万分激动的心情，感谢中国共产党和我们敬爱的毛主席。‖各位代表：实现五年计划并不是一件很容易的事情，它的实现过程，必然是顽强的劳动，严格的节约和尖锐的阶级斗争的过程，多次的经验证明，我们的胜利就是敌人的失败，我们所最喜欢的事情也就是敌人所最仇恨的事情，美蒋反动集团和一切暗藏的反革命分子必然要用尽一切卑鄙无耻的手段来破坏我们；潘汉年和胡风反革命集团向共产党和人民猖狂进攻以及残余的反革命分子最近在各地蠢动，就充分证明阶级敌人并没有睡觉，他们是越来越猖獗了。我完全拥护全国人民代表大会常务委员会批准将罪大恶极的反革命分子潘汉年和胡风逮捕审判的正确措施，并要求彻底清查潘汉年和胡风的反革命罪行予以严惩。我并且认为潘汉年事件的被揭露，是中国共产党和全国人民在同反革命分子作斗争中又一次重大的胜利，这一胜利说明中国共产党是英明的、伟大的，只有这样一个为马克思列宁主义所武装起来了的政党，才能永远地保持自己队伍的纯洁性，领导我们进行中国革命事业。全中国人民必须更加紧密地团结在中国共产党和毛主席的周围，坚决地同一切暗藏的反革命分子作斗争，为社会主义建设事业贡献一切的力量。‖其次，要胜利地实现五年计划，就必须全面地展开增产节约运动，对一切贪污浪费的行为进行坚决的斗争。我们晓得，贪污浪费行为对于国家，尤其是对于国家建设，也同样是我们最可怕的敌人，李富春和李先念两位副总理在他们的报告中所举出的关于浪费的沉痛事实，真是叫人惊心动魄！各位代表：七百六十六亿四千万元巨大数目的国家建设资金，是我们自己筹集的，得来真是不易。全国人民绝对不能容许把大量的资金用在非生产性的不必要的开支上面，绝对不能容许把学校、办公大楼、职工宿舍建筑得像皇宫和庙宇一样；也绝对不能容许一些机关或企业把巨额的款项用在不必要的豪华奢侈的设备方面。至于贪污盗窃行为对于国家财产所造成的损失，也是惊人的，这一切，在我们国家，都是犯罪的行为，必须予以严厉的惩处。‖最后，还应当指出：要胜利地实现五年计划，就需要大批的忠于祖国、忠于社会主义建设的各方面的专门人才。全国文教科学工作者，为了担负起五年计划中国家所赋予的</w:t>
      </w:r>
      <w:r>
        <w:rPr>
          <w:rFonts w:hint="eastAsia"/>
        </w:rPr>
        <w:lastRenderedPageBreak/>
        <w:t>光荣任务，就必须进一步地进行思想改造工作，提高政治思想水平。毛主席早在一九五一年就曾教导我们：“思想改造，首先是各种知识分子的思想改造，是我国在各方面彻底实现民主改革和逐步实行工业化的重要条件之一”。应该指出，我们这几年来在思想改造工作方面所取得的成绩，是很大的。但目前在我们知识分子当中，还存在着某种程度的个人主义、自由主义、主观主义等资产阶级思想和作风，这种思想和作风如不清除，不但对于国家建设事业不能发挥应有的作用，而且可能被反革命分子所利用，甚至蜕化变质。胡风反革命分子就是钻进我们“肝脏”里来“争取人”、“联络人”的。我们必须通过胡风反革命事件吸取严重的教训，加强马克思列宁主义的学习，掌握辩证唯物主义这一思想武器，继续向资产阶级唯心主义进行坚决的斗争。任何认为马克思列宁主义与自己的学术无关，或只顾业务，忽视政治的思想，都是错误的，有害的，应当改正的。‖各位代表：五年计划是全国人民实行社会主义工业化和社会主义改造的战斗纲领，它经我们这次大会决定后，对于全中国每一个人民，都具有法律的约束力。这个计划从一九五三年起，已经实行了两年多，获得了重大的成绩。在这一个关系着国家命运和我们子孙万代幸福的伟大的计划面前，我们每一个人一定要尽我们最大的力量，保证它的胜利实现和超额完成。我们要爱护国家的财产，如同爱护自己的生命一样。我们要时时刻刻保持高度的警惕和反革命分子作坚决的斗争，我们要老老实实、勤勤恳恳，做好岗位工作，为全部完成和超额完成第一个五年计划而奋斗。‖　　【日期】</w:t>
      </w:r>
    </w:p>
    <w:p w14:paraId="13EE812A" w14:textId="77777777" w:rsidR="00886012" w:rsidRDefault="00886012" w:rsidP="00886012">
      <w:pPr>
        <w:rPr>
          <w:rFonts w:hint="eastAsia"/>
        </w:rPr>
      </w:pPr>
      <w:r>
        <w:rPr>
          <w:rFonts w:hint="eastAsia"/>
        </w:rPr>
        <w:t>‖【版面】第</w:t>
      </w:r>
      <w:r>
        <w:rPr>
          <w:rFonts w:hint="eastAsia"/>
        </w:rPr>
        <w:t>03</w:t>
      </w:r>
      <w:r>
        <w:rPr>
          <w:rFonts w:hint="eastAsia"/>
        </w:rPr>
        <w:t>版（）‖【标题】全国人民团结起来，坚决、彻底、干净、全部地肃清一切反革命分子——一九五五年七月二十七日在第一届全国人民代表大会第二次会议上的发言‖【正文】全国人民团结起来，坚决、彻底、干净、全部地肃清一切反革命分子‖——一九五五年七月二十七日在第一届全国人民代表大会第二次会议上的发言‖中华人民共和国国务院第一办公室主任兼公安部长　罗瑞卿‖我完全拥护中华人民共和国发展国民经济的第一个五年计划草案，完全同意李富春、李先念、彭德怀、邓子恢四位副总理和彭真副委员长的报告。‖我想说一说我们实现社会主义建设计划的一个重要的保证——镇压反革命分子的活动。‖当全国人民欢欣鼓舞地为创造我们未来的幸福而奋斗的时候，反革命分子所进行的活动恰恰相反。他们千方百计地破坏人民的财产，破坏社会主义的建设，妄想颠覆中华人民共和国，使我国仍旧退回到被压迫的、落后的、穷困的半殖民地半封建时代。因此，要容忍反革命分子的活动，就不能安全地进行社会主义的建设；要安全地进行社会主义的建设，就不能容忍反革命分子的活动。‖我这样说，是否夸大了事实？那末，让我们从几个实例来看看最近时期反革命分子是怎样破坏着我们的建设吧。‖一九五四年一月，安徽芜湖纱厂被反革命分子纵火，烧毁二万三千多纱锭，损失一百六十余万元。‖一九五四年六月，沈阳建筑工程局第三分公司职员蒋匪特务田玉昆，放火烧掉工地材料仓库的全部建筑器材和三幢宿舍，并把救火的工地中共支部书记张殿龙同志打昏。‖一九五四年十月，上海石油批发站反革命分子龚阿宝，利用国庆节值班的机会偷将该站二○二号油池打开，使石油流入通黄浦江的河沟，企图引起严重火灾。幸亏河沟事前已被堵塞，未酿巨祸，但石油已被放走二千六百多斤。‖一九五四年十月，广州破获了一个以蒋匪特务吕薄冰为首的三十一名反革命分子的阴谋集团，这批反革命匪徒准备了铁锤、铁棒、石灰等凶器，计划伪装搭客，把民生轮船公司的民俗轮在航行途中劫往台湾。‖一九五五年六月，陕西朝邑县胜利农业生产合作社的麦场被反革命分子纵火，登场的一百多亩麦子全被</w:t>
      </w:r>
      <w:r>
        <w:rPr>
          <w:rFonts w:hint="eastAsia"/>
        </w:rPr>
        <w:lastRenderedPageBreak/>
        <w:t>焚毁。‖这些确凿无疑的事实，说明反革命分子对于我们的基本建设、工业、商业、运输业和农业，都在进行着疯狂的破坏。‖反革命分子有许多破坏是通过一定的技术来进行的。‖一九五四年三月，太原重型机器厂唯一的五吨大型汽锤，刚刚安装起来不久，就被反革命分子傅家邦故意借试锤的名义加以破坏。这个汽锤可以锻造十吨以上的锻件，每天可以创造一万元的财富。‖一九五四年三月，丰沙铁路二十号隧道发现顶部有巨大的空洞，工程师反革命分子董殿凯故意违反本人所熟知的施工规则，用废木料填塞，外涂灰浆，掩饰隐患，阴谋使隧道在通车的时候受震坍毁，企图造成难以预料的严重事故。‖一九五四年七月，河北下花园煤矿第一矿，由于副矿长兼主管技术员三青团分子李德厚，故意采取错误的采掘办法，使瓦斯大量积聚，发生爆炸，牺牲职员工人三十八人，中毒一百五十六人，直接损失财产五十余万元。‖一九五三年三月，某国防工厂助理工程师国民党分子张韵私改图纸，造成了废品和返修品八千四百件，装成的五百零九件武器试射时都不能准确发火。这不但是国家财产上的巨大损失，而且这种武器在战场上不能杀伤敌人，反而可能杀伤自己。‖我们全国的工人、农民、知识分子和一切爱国的、善良的人们，为了发展生产，建设祖国，每一天，每一月，每一年，是付出了多少劳动，克服了多少困难啊！但是这些反革命强盗只要出一个坏主意，转眼之间就可以使多少宝贵的生命死亡，无数的财富化为灰烬。请看反革命分子为了破坏社会主义建设，凶恶毒辣到了怎样的程度！‖或者有人以为反革命分子破坏社会主义建设，是因为他们反对社会主义，反对社会主义的国家，他们对于普通人民也许并不反对吗？事实证明这种想法是错误的。例如一九五四年夏天武汉的防洪斗争，这是关系所有居民的安全的，反革命分子可以不加破坏了吧？但是有个原蒋匪少校军官七级技工李建勤，故意破坏修堤用的一吨推土机，使它七天不能推土。另一个国民党员地主分子电讯局技工王杰英，在市内抽水的紧急时机故意烧毁变电所的变压器，使六十部抽水机停车十八小时。这一类的破坏事故在六月下旬到八月下旬竟发生了一百多起，其他放信号弹、制造谣言、煽动民工逃跑、乘机捣乱市场、在制造防汛器材中掺假骗钱等事件还不在内。‖这些事实说明什么呢？这些事实说明，反革命分子在人民中间是绝对孤立的，他们同任何普通人都没有共同的利益。他们仇恨人民，仇恨人类，仇恨社会。“我几乎恨一切人”，胡风分子的这句话，代表了一切反革命分子的心理状态。‖反革命分子虽然是一些亡命的强盗，但是他们是受着帝国主义和蒋介石匪帮鼓励和指使的，因此他们的活动远不限于破坏建设。他们还在妄想颠覆中华人民共和国，实现反革命的复辟。‖反革命分子为了进行颠覆活动，竭力收买一些社会的败类参加他们的组织，并且用各种不同的名目来欺骗一些落后分子作他们的工具。据一九五四年河南、广东、湖南、江西、安徽、江苏、贵州、云南八省和上海市的不完全统计，共破获反革命集团案件八十三起，其中二十七起即有反革命分子一千零七十四名。香港蒋匪特务机关所谓“国民党中央执行委员会第二组”曾经给他们所派遣的一个特务分子许波平规定，发展到十五人，每月薪金港币一百元；发展到二十五人，每月二百元。这个匪徒在半年内果然发展了十九个特务。我们大家都知道，胡风反革命集团也就是按这种“争取人、联络人”的方针发展起来的。‖资产阶级中的不法分子为了抵抗社会主义改造而结成的一些秘密团体，在最近两年内比在“五反”时期是增加了，其中有些竟直接走上反革命的道路。例如一九五四年七月，上海祥泰锯木厂的老板周长明，竟纠合党羽，组织所谓“各界人民反共总会”，印发反革命传单。‖潜伏在宗教团体内的反革命分子，披着宗教活动的外衣，也在进行着发展反革命秘密组织的阴谋。一九五三年五月和一九五四年三月，河北献县地区和永年地区</w:t>
      </w:r>
      <w:r>
        <w:rPr>
          <w:rFonts w:hint="eastAsia"/>
        </w:rPr>
        <w:lastRenderedPageBreak/>
        <w:t>破获了两起利用天主教名义进行叛乱活动的秘密组织，仅地洞、暗室、夹壁墙就查出了一百几十处，最大的地洞可容一百多人。‖反动会道门也是反革命分子发展组织的一种重要方式。一九五五年一月，陕西省破获了一个“一贯道”化身的“中道”，仅反动道首就捕获了四百三十四名，挖出各式地洞、暗室一百零二处，缴获大批枪支、子弹、蒋匪党旗和其他反革命罪证。‖反革命分子的颠覆活动的重要内容之一是把我国许多机密情报偷送给敌人。‖例如：天津五达贸易行监理李芳五，在一九五四年七月亲去香港接受特务机关的训练和任务，负责给敌人调查中国人民解放军的番号、装备、调动，重工业厂矿的分布，通讯器材的管制状况等等；他不但利用自己的企业在天津成立“交通站”，而且还计划吸收他的哥哥和朋友在兰州和沈阳成立“交通分站”。‖上海东华园制梅厂经理徐孟奎，一九五一年去香港加入特务组织，同年回上海后，在一年多的时间内，即向香港特务机关用密写方法报告军事和政治情报十余次，军事情报包括海军船舰停泊情况等。‖蒋匪特务王砥中在一九五三年潜入广东，骗取了广东省建筑工程局设计公司技术员的职务，在半年中间给香港蒋匪特务机关送去了军事、政治、工程等情报二十多件，在工程情报中包括广州新建船坞的详细情报；此外，他还搜集了关于武汉造船厂、长江大桥等八项情报准备送出。‖美国中央情报局派遣的特务黎英，在一九五四年三月潜入广州，也在半年中间给香港美国特务机关送去了有关广州驻军、高射炮阵地、飞机场和粤汉铁路运输情况等情报二十多件。‖反革命分子在某些农村中认为有机可乘的时候还企图暴乱。‖例如浙江东阳县在一九五四年十二月，反革命分子纠合匪徒百余人，自称“剿共司令部”，分路攻打象岗乡和宅口乡的人民委员会，象岗乡的正副乡长都被捆绑砍伤，幸经县公安部队赶到救出。‖美国“自由中国运动总部”和蒋匪“总统府资料组”联合派遣的特务分子伍杰三在潜回安徽庐江家中后，就发展特务组织，搜集武器，企图利用一九五四年秋季水灾的机会，到大别山建立所谓“游击根据地”。‖一九五四年在山东菏泽出了七个“皇帝”，一九五五年三月又在河北张家口专区出了一个；这也是敌人组织暴乱的一种形式。‖反革命分子另一项突出的活动是凶杀和暗害。‖一九五五年二月二十八日，沈阳西郊大榆树村蔬菜生产合作社财务委员李景云全家八口，被三个反革命富农分子杀死。‖一九五五年五月三日，甘肃玉门原国民党区分部书记陈志荣，由于怀恨家人反对他的反革命活动并强令他劳动，竟在夜间杀死两个弟弟、弟媳、侄儿、侄女，砍伤妻子，又跑到乡人民委员会企图杀死乡长和中共支部书记。‖混入河北石家庄专区第一人民医院的反革命分子原国民党区分部书记王丕昌等三人，在一九五二至一九五四年内故意制造多次医疗事故，造成残废二人，死亡十人，内有中共县委书记一人。他们甚至得意忘形地对院内的共产党员说：“你是共产党，我是国民党，你说怎办就怎办吧。”‖但是反革命分子并不以杀害少数人为满足。一九五四年国庆节前夜，蒋匪保密局曾派它的行动处副处长姚恺如到香港，布置一个对广州的大规模的爆炸。姚匪从一九五四年六月起，就个别地选择、训练和派遣了特务十二名，完全由姚匪个别地指挥，个别地分配任务和供给炸药。这伙匪徒们所领到的爆破器材有美制烈性炸药、燃烧药、雷管等五十四盒。匪徒们计划在一九五四年国庆节实行爆炸，目标有国庆节的纪念会场、游行队伍、戏院、茶楼、工厂、仓库、油库、车站、桥梁、兵营、飞机场、政府机关等。‖反革命分子的罪恶是说不完的。但是我想，从刚才举出的这些例子，已经可以看出他们的狰狞的面目了。‖各位代表！对于这批穷凶极恶、灭绝人性的反革命匪徒，我们在座的任何人还能够加以容忍吗？任何善良的中国人，任何希望中国国家富强，社会进步，甚至只希望自己安居乐业的中国人，对于这批匪徒的滔天罪恶，还能够无动于中吗？任何人听了这</w:t>
      </w:r>
      <w:r>
        <w:rPr>
          <w:rFonts w:hint="eastAsia"/>
        </w:rPr>
        <w:lastRenderedPageBreak/>
        <w:t>样骇人听闻的阴谋，还能够认为反革命分子不过是“几条泥鳅掀不起大浪”，因而安慰自己吗？‖或者有人要问，在中华人民共和国成立以后，已经进行过大规模的镇压反革命运动和多次的社会改革运动，在这些运动中已经镇压了大批的反革命分子，为什么目前还有这样多反革命分子在活动呢？‖毫无疑问，从镇压反革命运动和各种社会改革运动以后，反革命分子的活动已经受到了极大的打击，人民民主专政已经得到了极大的巩固。由于政府和人民群众的共同努力，反革命分子的阴谋活动，大部分在事前就受到了制止，一部分已经造成的破坏事件，一般地也能迅速破案。仅在一九五四年内，破获的特务间谍案件即达六百一十九起。但是我们决不能因此而自满。如上所说，反革命分子仍然造成了不少严重的破坏；而尤其重要的是，还有大批的反革命分子还在潜伏着，准备着制造更多的破坏。‖当然，反革命分子在全国人口中只占极少数，愈往后还要愈少。但是在我们这样的六万万人口的大国里，反革命分子究竟不止几百个几千个。大家知道，反革命分子的唯一前途就是灭亡；但是我们也不能设想他们会在短时间内完全消灭。这是因为：‖第一，我们要记着，只在六年以前，我国的大部分土地还是由反革命势力统治着的，反革命多年的统治所留下的垃圾是不可能一下子完全扫清的。‖第二，我们也要记着，反革命统治在我国大陆上虽然被彻底推翻了，但是蒋介石匪帮还在美帝国主义的保护下盘据着台湾，帝国主义还在包围着我们，我国内部的反革命分子还在受着帝国主义和蒋介石匪帮的支持。美国助理国务卿罗伯逊曾在一九五五年二月十日美国众议院拨款委员会明目张胆地作证说：“我们所希望的解决中国大陆问题的办法……是用促成内部瓦解的行动。”在美国政府的每年预算内，就公开地规定着专用于颠覆社会主义阵营各国的一亿美元的经费，其中并有五千万美元政府可以秘密使用，而不向国会报告。美国在我国周围设立了大批的间谍组织。很明显，他们的方针不是白定的，他们的钱不是白花的，他们的组织不是白设的。至于蒋介石匪帮进行特务活动所用的力量，更是大家所知道的了。‖第三，我们还要记着，我国正处在阶级斗争剧烈的过渡时期。过去的未被镇压的反革命分子，或虽已判刑而已期满释放的反革命分子，在土地改革中受到打击的地主阶级分子，以及其他因为贪污、盗窃、伤害人命等各种罪行而受到正义的打击的分子，有许多人并没有就此安分守己，还在图谋报复；而在社会主义改造过程中，又有一部分资产阶级分子和富农分子拒绝改造，图谋反抗。‖这样，就使得镇压反革命的斗争成为一个相当长时期的斗争。只要国内的阶级还存在，国外的帝国主义还存在，镇压反革命的斗争也就必然要存在。‖一九五一年的镇压反革命运动得到了伟大的成绩，但是我们应该看到，那次运动的主要锋芒是对着公开的反革命分子，暗藏的反革命分子被发现和镇压的并不多，而敌人今天的主要活动方式却是暗藏的。由于中国共产党和中华人民共和国政府得到了广大人民群众的爱戴拥护，反革命分子在多数情形下不得不把自己伪装起来，以便于保护自己，并且力求钻到共产党、各民主党派、各人民团体、政府机关和人民解放军内部来进行破坏。前面所举的一些反革命活动的事例，大部分都是暗藏的反革命分子所进行的。胡风反革命集团分子伪装进步作家，其中有不少人还钻进了共产党的组织，这是我们所已经知道的了。反革命分子甚至还钻到党的领导部门以至公安部门中来。上海市前副市长潘汉年长期间同敌人的特务机关相勾结。前上海市公安局长杨帆，在共产党叛徒饶漱石和潘汉年共同指使下，背着中央，包庇、掩护和任用了大批的特务分子和反革命分子，使蒋匪特务机关的活动得到了护身符。各种暗藏的反革命分子在过去的镇压反革命运动中还没有受到充分的打击，这是反革命活动在最近期间显得嚣张的一个重要原因。‖反革命分子这样嚣张地活动，我们究竟应该采取什么办</w:t>
      </w:r>
      <w:r>
        <w:rPr>
          <w:rFonts w:hint="eastAsia"/>
        </w:rPr>
        <w:lastRenderedPageBreak/>
        <w:t>法来对待呢？我们有两条道路可以选择。‖一条是同他们妥协，实行和平共处。但是这一条他们不赞成，他们不肯跟我们和平共处。反革命分子的宗旨就是要消灭我们。有人说：应当对反革命分子宽大些，应当给他们出路。但是事实是相反的。我们对反革命分子历来实行镇压和宽大相结合的政策，今后也仍然要实行这个政策，反革命分子是懂得这一点的。而那些坚决的反革命分子并不因为宽大而受到感动，反而常常利用我们的过分宽大来作恶。前面说过的三青团分子李德厚，在一九五○年就曾因为瓦斯爆炸，被判处徒刑二年，缓期执行，在缓刑期满后被提升为副矿长。这还不算宽大吗？他还没有出路吗？他受了感动没有呢？他的“感动”的表现，就是再一次制造伤亡一百九十四人的爆炸！又有人说：反革命分子所以活动，还是因为我们工作中有缺点。但是人民看我们工作中的缺点和反革命分子看我们工作中的缺点是完全两样的，人民认为我们对反革命分子镇压得不坚决是最大的缺点，反革命分子却认为我们不让他们有反革命的自由是最大的缺点。玉门的反革命分子陈志荣把自己一家人都杀了，因为他家里人不要他继续反革命，这难道能说是他家里人有缺点吗？那批在广州准备爆炸的特务并没有人去惹他们，可是他们却企图把广州人大批地炸死；那批暗藏在武汉防洪组织内的特务也没有人去惹他们，可是他们却企图把武汉人大批地淹死。大家请看，同反革命分子还能有什么和平共处呢？如果宣传同反革命分子和平共处，那究竟是对谁有利呢？‖同反革命分子既然没有妥协的可能，在我们面前就只剩下另一条道路，这就是全国人民在共产党和人民政府的正确领导下团结起来，行动起来，为人民自己的安全和幸福，把一切反革命匪徒坚决、彻底、干净、全部地加以肃清！‖为了肃清反革命分子，首先需要提高警惕。反革命分子能够暗藏下来，甚至暗藏到我们的政府机关、人民解放军、共产党、各民主党派和各人民团体中间，能够进行他们的各种危害活动，在很大的程度上都是由于我们的警惕性不高。在一九五一年镇压反革命运动以后，在许多人中间生长了一种极危险的麻痹自满情绪，以为反革命分子已经镇压得差不多了，天下已经太平了，这种麻痹自满情绪给敌人开了方便之门。机关用人制度不严，使坏分子容易钻进来并保持他的职位。国家的机密、经济上和技术上的要害保护得不好，让敌人有接近的机会。对敌人可能的破坏缺少戒心，以至有时在敌人的破坏计划已经露头的时候，还没有发觉和采取必要的行动。公安部门在这个方面犯过许多错误。许多地方的公安机关对于反革命分子的猖狂活动没有坚决镇压，引起群众抱怨说：“反革命想复辟，‘宽大无边’是不是也复辟了！”总之，许多同志缺少敌情观念，忘记了敌人的存在，忘记了或者不相信敌人随时随地都在找我们的空子准备袭击我们。因为这样，这些同志就在实际上否认了马克思主义的阶级斗争这一条最基本的原理，否认了现实政治中革命和反革命不能妥协这一种最基本的事实，因而不能不犯严重的错误。‖为了说明我们有些同志在政治上麻痹到什么程度，让我在这里介绍一段反革命政治流氓的活动史。‖有一个国民党员李万铭，历充蒋匪军二○七师文书、准尉政治干事，陕西安康人，现年二十八岁。一九四九年五月南京解放，李万铭伪称中央大学学生，混入人民解放军第二野战军军政大学学习。同年十月毕业后，伪造印信，混入常州市政府建设科任科员。随后又伪造印信到当时的苏南行政公署撞骗，被判处徒刑三年。一九五一年一月假释出狱。‖这个骗子被释放以后更猖狂了。他伪造了第二野战军的介绍信到陕西，冒称是荣誉军人转业，居然被陕西省民政厅介绍给安康专署。这时他又伪造了党籍的证明信，并且被专署机关支部信以为真，因而不但骗取了专署民政科科员的职位和残废军人的证章，而且混进了共产党内。一九五一年十月，李万铭被派赴武功西北农学院学习。随后不久，他又想出更大的骗局，捏造了一个</w:t>
      </w:r>
      <w:r>
        <w:rPr>
          <w:rFonts w:hint="eastAsia"/>
        </w:rPr>
        <w:lastRenderedPageBreak/>
        <w:t>“历任红军连、营长和志愿军团参谋长”的履历，和第二野战军军政大学组织部要他“到中南局报到”的命令。这个荒唐的命令本来是容易识破的，但西北农学院党总支委书记竟当真给他介绍到西北局转中南局，而中南局组织部也竟分配他到中南农林部，使他担任了中南农业科学研究所的秘书主任。以后又由于他的种种谎骗，升任中南农林部人事处副处长，党总支委书记，并且同一个女共产党员结了婚。‖一九五三年九月，这个反革命骗子被调来中央林业部，林业部拟任为行政处长，他因为“患病休养”，尚未到职。在十一月和十二月间，他伪造了一位高级将领给他的电报和“亲笔信”，说是某司令员要他“回十二军任参谋长兼三十五师师长”，并要他“火速乘飞机去兰州商谈军务”。林业部的同志真热心，毫不思索就给他买了飞机票，使他在一九五五年一月三日飞到了西安。他又找到原来的西北农学院党总支委书记，还想再到那里去鬼混两个月，以便弥缝眼前的欺骗，制造下一步的欺骗。但是这一次这位党总支委书记同志警觉起来了，他发现了他的马脚，这才由陕西省公安厅加以逮捕。‖李万铭的骗术，说来是幼稚可笑的，但是他在‖一九四九年的半年中和一九五一年一月到一九五五年一月的四年中，跑过十几个城市，闯过十几个重要机关，竟然都一一蒙混过去了。这对我们是一个多么辛辣的讽刺！我们的许多同志的警惕性究竟到哪里去了呢？不是在睡觉吗？有些人到现在还认为我们的警惕性并不低，认为现在我们大声疾呼地要求提高警惕性是多事；那末，请问这样的同志怎样来解释李万铭事件的发生呢？这样的同志难道不正是李万铭等反革命分子所求之不得的吗？‖我们要知道，李万铭事件决不是一件什么偶然的和孤立的“奇闻”，这是我们国家机关大批工作人员麻痹自满的表现，正是这种麻痹自满使许多反革命分子敢于为非作歹，杀人放火，如入无人之境！我想我们每个人都应该从这个事件得到教训，而公安部门尤其应该得到教训。我很希望我们中国也出‖一个果戈里，把李万铭以及被李万铭欺骗的麻痹分子搬到舞台上来，使公安工作者和全体人民都永远记住这样一件事，好比卧薪尝胆一般。‖提高警惕性的教育必须用具体的事实来进行。有人说：共产党为什么对胡风集团这样大张旗鼓地宣传呢？这不是小题大做吗？不是的！这不是小题大做，而是量体裁衣。胡风集团的揭露，正好用来教育人民，把人民的眼睛擦亮，因此，加以大张旗鼓地宣传是完全合乎时宜的。我们必须时时刻刻用提高革命警惕性的任务来教育共产党员、青年团员，教育各民主党派各人民团体的成员，教育国家机关的全体工作人员，教育全国人民。只有这样，我们才能严密各种制度，堵塞各种可以给反革命分子利用的漏洞，才能及时地发现反革命分子而加以肃清。这是我们肃清反革命分子的最重要的前提。‖为了肃清反革命分子，必须发动群众，使保卫治安的专门工作同群众斗争相结合。同反革命分子作斗争当然需要专门的工作，但是专门工作机关的人员究竟是有限的，他们不可能知道每一件事情，更不可能做到每一件事情。但是有了群众的合作，他们的地位和力量就完全不同了。大家知道，一九五一年的镇压反革命运动所以得到伟大的成绩，主要地就是由于人民群众的力量。过去几年中，许多反革命案件的破获，也是群众协助的结果。群众在眼睛亮起来以后有很高的积极性和无限的智慧，暗藏的反革命分子在这样的群众中间就很难暗藏下去，因此他们最怕群众起来同他们斗争。最近各机关团体的工作人员学习了关于胡风反革命集团的三批材料，觉悟性和积极性大大提高了，在调查研究的基础上发现了不少的反革命分子。例如：对外贸易部查出了三个特务，其中一个特务王桐另外又发展了三个特务，并企图建立反动武装。地方工业部纺织局查出了一个反革命分子汪雨田，这个反革命分子不但窝藏了一个有血债的特务达六年之久，而且直到上月（六月）八日和二十五日，还把纺织局的全体工作人员一一加以评</w:t>
      </w:r>
      <w:r>
        <w:rPr>
          <w:rFonts w:hint="eastAsia"/>
        </w:rPr>
        <w:lastRenderedPageBreak/>
        <w:t>点，列了一个准备有朝一日逮捕问罪的“黑名单”！建筑工程部华北工程管理局财务处的群众，由于平日对该处的反革命嫌疑分子钱荣灿已经掌握了若干材料，所以在一次小组会上就使他无法继续隐藏自己的本来面目。‖问：你为什么说国民党时代生活好？‖答：我在长辛店铁路上当会计主任，每月赚十袋洋面。‖问：你怎么到的长辛店？‖答：坐平汉路火车来的。‖问：一九四五年平汉路火车不通你怎么能来？‖答：我是一九四六年八月来的。问：你平日不是常说一九四五年在北京结的婚吗？‖答：……这个……这个……我要想一想……‖就这样，钱荣灿再也答不上来了。他只好招认他过去所说的履历完全是捏造的，他原来是国民党铁道兵团的少校军官。‖很明显，如果不是发动群众，这些黑暗的角落就不容易暴露，而反革命的细菌就会在里面滋长活动起来，危害我们的国家机关和人民的安全。‖我们从前面的实例看到，反革命分子是有空必钻的，因此反对反革命分子的斗争必须在所有的组织中和全国人民中开展起来。有人说：我们的业务太忙，顾不上。问题是你顾不上整反革命，反革命分子可是顾得上来整你呀！又有人说：反革命分子在别处是有的，在我们这里没有。可是几乎所有查出反革命分子的部门，原来也都以为自己的部门是干净的呀！因此，为了肃清反革命分子，特别是暗藏的反革命分子，必须把群众普遍地无例外地发动起来。‖为了肃清反革命分子，必须坚持贯彻正确的政策。提高警惕性，发动群众，这些都是正确的政策。在这个基础上，还必须严格划清反革命分子的界限。毛主席给我们提出这样两句口号：“提高警惕，肃清一切特务分子；防止偏差，不要冤枉一个好人。”这必须成为全国公安机关以及全国人民在镇压反革命斗争中的指南针。公安机关对于各种反革命案情必须进行充分的调查研究，掌握详细的材料和确切的证据，严格地遵守宪法和法律，防止错捕人，防止“逼供信”，做到既打击了反革命分子，又保护了好人。‖前面已经说过，国家在处理反革命分子问题上的政策，仍然是镇压和宽大相结合。我们所说的坚决、彻底、干净、全部地肃清一切反革命分子，当然不是说把一切反革命分子在肉体上消灭掉，而是说不让一个反革命分子继续进行反革命活动。只有极少数罪大恶极的反革命分子才需要依法处以极刑。对于其余的反革命罪犯，大部分将实行劳动改造，使他们有重新做人的机会，这个办法在过去几年中已经卓著成效。对于罪恶比较轻微的人，则将采取就地教育的方法。我们要求一切犯罪分子向政府坦白地说明自己的罪过，并且帮助政府查清其他犯罪分子的事实。在这一方面，我们的原则是：抗拒者从严，坦白者从宽，立功者可以将功折罪。这就是说，除了犯罪者的犯罪情节轻重以外，我们还将根据他们在犯罪以后的表现，分别地决定给以严肃而又适当的处理。‖各位代表！在我们伟大的祖国里，随着社会主义建设和社会主义改造事业的发展，随着镇压反革命的斗争的发展，人民的革命力量是在一天一天地不断地加强，而人民的敌人则是在一天一天地不断地被消灭。帝国主义者和蒋匪帮在过去每年都梦想他们在中国还有点什么“希望”，但是每年他们都得到一个失望。当我们这次镇压反革命分子特别是镇压暗藏的反革命分子的群众斗争在共产党和人民政府的坚强领导下广泛地展开并获得胜利以后，他们的“希望”更将受到前所未有的打击。但是我们要永远不自满，永远保持警惕。让我们全国各民族、各民主阶级、各民主党派、各人民团体一致团结起来，我们一定要在警惕中进行我们伟大的社会主义建设，并且完成我们伟大的社会主义建设！‖　　【日期】</w:t>
      </w:r>
    </w:p>
    <w:p w14:paraId="3FDDF044" w14:textId="77777777" w:rsidR="00886012" w:rsidRDefault="00886012" w:rsidP="00886012">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叶季壮部长的发言‖现在我就我国对</w:t>
      </w:r>
      <w:r>
        <w:rPr>
          <w:rFonts w:hint="eastAsia"/>
        </w:rPr>
        <w:lastRenderedPageBreak/>
        <w:t>外贸易的情况向各位代表做一些说明。‖随着我国经济建设发展的需要，我国对外贸易已经有了并且还将有很大的发展。一九五七年我国对外贸易额，预计将比一九五二年增加百分之六十六点五。应当说明，上述五年对外贸易发展的指标，仅仅是控制性的和争取的指标。因为对外贸易是关系我国和外国的事情，不完全决定于我国一方。它的发展，同国内外生产和市场的发展变化，同国际事务关系的增进，是分不开的。同时，我国刚实行计划经济，由于计划一时难于准确，工业和其他方面建设亦常有临时需要，而农产品的出口又常受年成好坏的影响，因而若干进出口商品就不免有提前，推迟、增加、减少等情况发生。因此必须在每一年度内，根据需要和可能，具体加以掌握和调整。总之，我国对外贸易总的趋势是逐年发展的，贸易总额是逐年增加的，但有的年度可能增长较快，有的年度增长较慢，有的年度对某些国家还可能暂时略微缩小，这是完全可以理解的。‖五年计划头两年的进口和出口贸易，大体上是平衡的，而且基本上完成了国家所交给的任务。一九五四年全国进出口金额为人民币八十四亿八千六百七十三万元，进出口货物重量达九百多万吨。这个对外贸易的规模是巨大的，反映出我国经济建设迅速发展的情况。一九五四年进口总额中，工农业生产和其他建设所需的物资（如成套设备、工业器材、工业原料、肥田粉等）占百分之八十八点五，供应人民日常生活需要的物资（如糖、布、纸、医药、煤油等）占百分之十一点五。一九五三年的进口物资比重也大致是这样。这同在国民党统治时期进口生活资料占进口总值百分之五十以上，帝国主义国家用大量奢侈品和消费品倾销我国，以吸取我国财富，阻止我国民族工业发展，使我国长期陷于贫困衰弱地位和依附帝国主义国家的情况，是根本不同的。‖根据五年计划建设的要求，五年内进口的物资，首先是苏联帮助我国设计的一百五十六项工业建设单位在这个期间所需的设备和重要器材，同时，也要保证进口其他各项工业、交通运输、农林水利等所必需的器材。此外，我们也进口一部分国内不生产或生产不足的轻工业原料和一部分日用生活必需品，以改善和提高人民生活。‖为了保证国家工业化的第一个五年计划的实现，我们必须用出口物资来换回建设所需的进口物资。这即是说，出口是为了进口，进口是为了我国社会主义工业化。因此，组织出口货源，保证出口供应就是直接地有力地支持我国工业建设。但也并不是无限量地出口，而是根据商品对国内市场影响的大小，出口可能和进口需要有分别地予以出口。五年内出口物资的主要部分还是农产品和土产品。‖一九五四年、一九五五年，粮食出口已维持一九五三年的水平，今后两年也打算维持在这个水平上。一九五四年食用植物油出口较一九五三年已减少百分之三十六，今后各年出口打算维持一九五四年的水平。五年内打算增加出口的商品主要是土产品（茶叶、蚕丝、桐油、烟叶、桃仁、杏仁、核桃、草帽辫、薄荷脑、生漆、黄花菜、木耳、各种中药材等）、畜产品（猪、肠衣、皮张、羽毛、羊毛、羊绒等）以及水果、肉类、手工艺品、矿产品等。这些商品增加出口，对我国人民生活的影响是不大的，而对促进我国农村副业和手工业的生产的发展和增加农民、牧民、手工业者的收入却很有利。过去我们对个别商品的出口价格曾一度掌握不当，影响销售。这种现象今后应认真注意避免，使我们的一切出口商品保持合理价格。此外，从去年起，我国若干轻工业品如铁丝、洋钉、针织品、暖水壶、水笔、纱布等开始向外输出，全年输出约值人民币一亿五千万元。这些工业品在东南亚各地受到当地人民和华侨的欢迎。但我国工业品的规格质量还需努力改进，成本还需努力降低。随着我国工业的发展，我国工业产品出口的可能性，也将逐渐增加。‖有人说，目前我们出口的东西是否太多了，以致影响国内市场供应紧张？根据国家建设的需要和经济发展的可能，我国目前各种物资的</w:t>
      </w:r>
      <w:r>
        <w:rPr>
          <w:rFonts w:hint="eastAsia"/>
        </w:rPr>
        <w:lastRenderedPageBreak/>
        <w:t>出口是并不多的。除了粮食和油脂限量出口已见前述外，其他物资像猪肉、鸡蛋、茶叶、丝绸、水果等的出口也并不算多。例如一九五四年猪肉（加上活猪和猪肉罐头）的出口只占国内消费量百分之六，鸡蛋出口占产量百分之十，苹果出口占产量百分之十八，茶叶出口占产量百分之二十七，厂丝出口占产量百分之六十三。有的大宗的出口商品尚未达到战前出口水平，如去年茶叶出口仅及一九三六年出口数量百分之六十五，厂丝出口仅及一九三一年百分之三十二。此外，尚有许多土产品的出口数量未达到战前出口水平。我们是农业国家，对那些同人民生活关系不大的东西，就应当适当节约国内消费，保证出口需要。只要我们每人每月少吃几钱肉，少吃几个鸡蛋，少吃几个水果，就有很大数量可供出口，就可换回大量的机器设备，以支持国家的工业化。何况我们对不少物资在使用上仍有浪费，例如有的单位做了不少牛皮椅子，牛皮沙发，市场上有不少粗制滥造的皮鞋、皮球、皮包、皮面本子，如果认真节约，就有很多皮张可供出口。至于同人民生活没有多大关系的其他东西，更应当尽量组织出口。如果不适当节约国内消费来供应出口，那就会影响我国工业建设所必需的物资的进口，就会影响国家的社会主义工业化。我们都爱我们的祖国，我们不但爱现在的祖国，更爱工业化成功后富强的祖国。我们不仅要重视人民的眼前利益，更要重视人民的长远利益，并使眼前利益服从长远利益。未来的永久的幸福，必须经过现在全国人民一致的艰苦奋斗去争取。‖为了保证出口货源，除适当节约消费而外，还必须发展生产，加强收购工作。我国出口物资的潜力是不小的。五年计划草案中有关茶叶、蚕丝等出口物资的增产已经规定了指标。我国大部分的出口土产品的增产是有很大可能的，应该大力提高单位面积产量，并在不与主要农作物争地的原则下尽量扩大种植面积。对外贸易部门和其他部门出口物资的收购工作，对促进生产的发展有重大的关系。在这方面，几年来曾取得一定的成绩，但我们工作中的缺点和错误还不少。如一九五三年初，由于我们对国内外市场需求的情况预见不足，只看到某些物资的暂时积压，遂对若干出口物资一度采取了调低价格、减少收购的错误措施。虽然基本上已经纠正过来了，但对生产积极性已给了相当的损害。这个教训我们今后一定要经常记着。某些出口商品的收购价格，有时升降幅度过大；对不同地区，不同经济情况给以分别照顾也做得不够。我们现在正根据各地反映的意见，进行研究，以便予以必要的调整，务使农民有利，并乐于积极增产。在收购工作中，历年来在集中产区、集中投售季节，有些地方曾发生过当日不能出售，耽误农民工夫等事情；有些商品的计划方法，也太繁杂。有些商品的收购规格，也规定得有不尽适宜之处，而且在规格要求上，宣传教育工作还做得不够。以上都须继续加以改进。‖我国同苏联和各人民民主国家的贸易是完全建立在平等互利和互助合作的基础上，并根据双方需要与可能进行的。这种新型的国际贸易关系，对促进社会主义阵营各国经济的共同高涨有很大作用。通过对外贸易，苏联和各人民民主国家，特别是苏联给我国以巨大的援助。我国同苏联和各人民民主国家的贸易额增长速度是很快的，如以一九五○年为一百，一九五四年已上升到五百。苏联和东欧各人民民主国家供应我国的货物，绝大部分是工农业生产和其他各方面建设所需的物资，一九五四年苏联和人民民主国家供应我国这些物资的比重高达百分之九十三点九。我国进口的成套设备主要是苏联供应的，其次是东欧各人民民主国家供应的。苏联和东欧各人民民主国家历年供应我国大量的物资，像各种工作母机，矿山、运输和建筑机械，各种钢材，有色金属，电工电讯器材，精密仪器，石油，化工原料等，都是美帝国主义对我国“禁运”的物资，但苏联和人民民主国家以兄弟般友谊满足了我们在生产和建设上的需要。并且这些机器设备和各种物资，在技术上</w:t>
      </w:r>
      <w:r>
        <w:rPr>
          <w:rFonts w:hint="eastAsia"/>
        </w:rPr>
        <w:lastRenderedPageBreak/>
        <w:t>是先进的，在质量上是头等的。苏联和各人民民主国家也供应了我们不少迫切需要的工业原料和生活必需品，如煤油、医药、农药、化工原料、肥田粉、棉花等。在美帝国主义实行“禁运”后，我国许多历来向西方国家出口的物资，都转向苏联和各人民民主国家出口，因而我国许多出口物资几年来也都获得了稳固的销路。近两年来，苏联更接受了我国许多新的出口商品，如罐头、水果、针织品、手工艺品等，这些对促进我国工业、手工艺、农业及其副业的生产的发展，都有重要作用。‖我国同苏联和各人民民主国家交换的商品，都是按照经过双方商定的公平合理的作价原则来计价的。价格经双方确定后基本上不再变动，只是每年对个别商品的价格进行必要的合理的调整。近几年来，资本主义世界市场价格一直是波动的，但是我国同苏联和各人民民主国家的贸易价格并没有受它的影响，一直保持稳定。这就大大地便利了我国进行计划经济建设。毫无疑问，对苏联和各人民民主国家的贸易，是保证我国对外贸易正常发展的稳固的可靠的基础。‖我国同东南亚国家的贸易关系，一九五四年有了新的进展。一九五四年我国同缅甸签订了贸易协定和关于缅甸大米同中国出口商品换货议定书，同印度尼西亚签订了贸易议定书及支付协定，同印度签订了贸易协定和烟叶生丝换货协议。我国同锡兰的米胶易货合同，两年多来都在完满地执行着。我国同巴基斯坦的贸易关系也在继续发展。对非洲国家的贸易，我们也正在积极进行。我国同东南亚各国和非洲各国有过共同的经历和境遇，对于这些主张和平、要求经济复兴的国家，我们将进一步同他们在相互尊重国家主权和平等互利的基础上进行经济合作。我们之间的贸易是和平的友好的贸易，贸易双方不要求任何特权。我们深信，发展这种贸易对改善各国人民生活，促进和平共处，增进各国政府之间和人民之间的了解和友谊，均有很大的积极作用。对日本的贸易，近几年来虽然逐步有了发展；但由于日本政府仍在执行美国的“禁运”政策，因此目前的贸易额不但距离战前的水平很远，而且也未恢复到一九五○年的水平。我们希望这种情况有所改变。‖我国同西方国家的贸易，解放后曾一度有过相当的发展。但由于美帝国主义“封锁”“禁运”的阻挠，一九五一年下半年这个市场与我国的贸易额曾经一度下降。但由于我国一贯坚持发展正常国际经济事务关系的政策，和西方国家的许多工商界人士日益体验到采取贸易限制和歧视政策首先而且主要的是对他们不利，因此一九五三年我国与西方国家的贸易额又有了较大的回升。如果他们能够真正采取措施消除妨碍和平贸易的人为障碍，那末，今后我国同他们进一步发展贸易的前途将是巨大的。‖总之，我国对苏联和各人民民主国家的贸易，是我国对外贸易的基本部分，但是我国也重视对亚非国家和西方国家的贸易。同时，我们愿意在平等互利和互相尊重主权的原则下，同世界上任何愿意与我国建立经济联系的国家发展贸易往来，而不问其社会制度的差异。过去我们一贯是这样作的，今后也将继续这样作。我们坚决反对妨害世界各国人民利益的“封锁”“禁运”、阻挠航运的贸易歧视政策。但是我们必须着重指出：几年来事实证明，“禁运”政策执行的结果，只是增加了跟随美国“禁运”的那些国家的困难，并没有限制住我国蒸蒸日上的经济建设的发展。‖对外贸易管制和保护贸易政策，保卫了我国独立自主经济的恢复和发展，并使国内私营进出口商不能进行不利于国民经济的投机活动。对这一政策，今后还要继续加以巩固和贯彻。‖对私营进出口商要继续实行利用、限制和改造的政策。一方面对那些有经营能力的正当商户要继续予以维持，使他们有业务可做，有利可得。另一方面对那些没有经营能力、已经瘫痪的进出口商户，实行统一安排的办法，吸收他们的从业人员；对投机走私和抗拒社会主义改造的进出口商户，要及时地适当地予以处理。这样做对职工、对私商、对社会都有好处。‖为了积累工业化所需的资</w:t>
      </w:r>
      <w:r>
        <w:rPr>
          <w:rFonts w:hint="eastAsia"/>
        </w:rPr>
        <w:lastRenderedPageBreak/>
        <w:t>金，对外贸易必须在每个经营环节厉行节约。几年来，国营对外贸易企业的经营管理工作已不断地得到改善。但最近全面检查的结果说明，我们企业经营方面的浪费现象仍然不少，不能不引起我们严重警惕。例如中国粮谷油脂出口公司新河储炼厂，由于缺乏严密的操作规程，使粮油在装卸过程中造成严重的洒、漏现象。洒漏在地上的粮食除了扫起的以外，踩入地内、鸟食、鼠咬、生芽者很多。泵房因对油管处理不当，装船时将棉籽油六百斤全部倾入河内。该厂各种物品，到处乱扔，任凭风吹雨打，工人反映：“我厂职工到处都是脚踏着人民币”。有些单位账目混乱，家底不清。各单位因收购、订货、运输中的错误而造成的损失浪费也不少。贪污现象也有发生。对这些浪费国家资财、不爱护国家资财的现象，我们正在继续检查和分别处理中。上述经营管理工作中存在的问题是同各级领导同志的官僚主义、事务主义分不开的。许多领导同志陷在公文字纸堆里，不能深入下层，许多干部为公文而忙乱，不能钻研业务。经检查，去年本部所收文电中，不必要的抄件达六万八千件之多。我们正结合整编工作，拟定改善经营管理和节约方案，并进行详细核算，准备从行政开支、基本建设投资和各个经营环节上厉行节约，争取在今年内为国家增加收入四千三百万元，节约占用国家资金一亿元，节约行政经费三百八十万元。同时订出了克服官僚主义、事务主义、文牍主义的办法，深入下层，加强实际领导和具体领导。‖在对外贸易部门中，绝大多数工作人员都是好人，他们都勤勤恳恳地工作着，这是对外贸易工作能够取得成绩的主要因素之一。但确实也隐藏着一些伪装进步而实际是同国内外敌人勾结，进行盗窃经济情报、制造差错和其他破坏活动的反革命分子。这些暗藏反革命分子，直到最近才被揭露出来，这说明我们过去政治麻痹和队伍不纯的严重情况。我们正在继续放手发动群众，擦亮眼睛，一定要把暗藏的反革命分子彻底肃清，以保障我国对外贸易队伍的纯洁，使我国对外贸易能够更好地为实现第一个五年计划的经济建设服务。‖对外贸易部门全体工作人员在党中央、毛主席和国务院的领导下，有信心和决心来保证第一个五年计划的胜利完成和一九五五年财政预算的实现。各位代表对我们工作提出的许多宝贵意见，我们诚恳地接受，并注意改进今后的工作。我们的企业机构分布全国，需要各省、市党、政领导加以督促检查，并欢迎各位代表对我们的工作经常给以批评和指正，以鞭策我们的进步。‖茅以升代表的发言‖我们国家的发展国民经济的第一个五年计划是一部高度科学性的文献，是我们全国人民在总路线照耀下的奋斗目标。它向全世界宣布：我们全中国的六亿人民已经在建设社会主义的大道上，大踏步地前进了！我对这个计划的全部内容和李富春副总理的报告，表示衷心的拥护！‖我最近和中国科学院的二十七位学部委员集体往东北视察，看到许多新建、扩建和改建的巨大工程正在紧张地进行，许多建成的企业正在蓬勃地发展。这都是在苏联专家帮助下，工人同志们日夜辛勤劳动的果实，使我们受到很大教育，同时也感到非常兴奋，就好像看到自己的社会主义社会一样，因而对我们国家的社会主义工业化有了更多的体会和更坚强的信心；这就是：在共产党和毛主席的领导下，在伟大的苏联政府和人民的帮助下，通过全国人民的辛勤劳动，我们一定能够完成而且超额完成这第一个伟大的五年计划！‖我们的五年计划是完全符合社会主义的基本经济法则的。伟大的斯大林对这个经济法则作了如下的定义：用在高度技术基础上使社会主义生产不断增长和不断完善的办法，来保证最大限度地满足整个社会经常增长的物质和文化的需要。在我们这个计划中，对于整个社会各方面的需要，在五年内，都作了逐年不断增长的指标。因此，对工业、农业、运输、邮电、商业等各方面的生产和流通，在数量和质量上，在五年内，也都作了逐年不断增长的指标，其保证就是在各企业内，劳动生产</w:t>
      </w:r>
      <w:r>
        <w:rPr>
          <w:rFonts w:hint="eastAsia"/>
        </w:rPr>
        <w:lastRenderedPageBreak/>
        <w:t>率的不断提高和生产成本的不断降低。我们怎样能这样不断地提高劳动生产率和不断地降低成本呢？按照上述定义，就是要在高度技术基础上。这里高度二字，我认为是指提高的速度而言，而不是指绝对的水平。只要我们的技术基础是不断地提高，没有停滞不前或间歇倒退的现象，不论我们原有的技术基础是如何薄弱，我们的技术就可以解释为高度的。这样高度技术基础的保证，在我们五年计划中，是已经充分地表现出来了。这就是：对我国广大的自然资源的不断地勘测，对各项企业装备的不断地机械化，以及对建设干部不断地大力培养和对科学研究工作不断地充分发展。因此，我们的五年计划是完全符合社会主义的基本经济法则的。社会主义优越性在我们中国是经过铁的事实，充分证明了的，因而我们的五年计划是一定可以完成而且超额完成的。‖现在我想就我们国家的技术基础方面，提供几点意见。　为了培养建设干部和技术工人，应当大力发展业余教育，特别是函授教育，这在计划草案和李富春副总理的报告中，是已经特别强调说明了的。干部和工人，不同于青年学生，不但政治锻炼较强，而且有一定的业务知识和经验。对于他们的教育不应采取一般专业学校的程序和方法，犹如教成人识字不同于教儿童识字一样，因为所谓文盲的人，往往仅是盲于字而非盲于文，有了文而学字是比较容易的。因此，干部和工人的业余学习应当紧密地结合到工作任务，从学习业务中的技术理论开始，逐步深入到基础性的自然科学。比如一个掌握了切削技术的车床工人，就应当在学习了车床的构造原理以后，紧接着学习和这些原理有关的数学和物理。从感性认识到理性认识，从知其然到知其所以然。他们学习自然科学不应脱离他们正在进行的工作，而另起炉灶地凭空从数学物理开始。这样先从数学物理的基础科学开始，发展到专业理论再发展到业务技术，是一般学校对青年学生的传统的教育方法，对于干部和工人是很不适宜的。先学业务技术，再学专业理论，最后学基础科学，我认为是完全可能的。在这里，我们还应当大力发展全国性的科学技术的普及宣传工作，作为业余教育的一个有力助手，这在苏联是已经取得了极其伟大的成绩的。‖科学研究工作的重要性，在计划草案和李富春副总理的报告中，都提得非常清楚。培养干部已经是件缓慢的工作，科学研究的发展就需要更长久的时间，因为科学的提高是要建筑在科学普及的基础上的。然而五年计划对于科学研究的要求，和对干部培养一样，是非常迫切的，我们必须采取适当措施来消除这个矛盾。（</w:t>
      </w:r>
      <w:r>
        <w:rPr>
          <w:rFonts w:hint="eastAsia"/>
        </w:rPr>
        <w:t>1</w:t>
      </w:r>
      <w:r>
        <w:rPr>
          <w:rFonts w:hint="eastAsia"/>
        </w:rPr>
        <w:t>）充分发挥现有科学研究机构中人力物力的作用，避免重复浪费、加强薄弱环节，并在研究工作人员中树立经济核算思想。（</w:t>
      </w:r>
      <w:r>
        <w:rPr>
          <w:rFonts w:hint="eastAsia"/>
        </w:rPr>
        <w:t>2</w:t>
      </w:r>
      <w:r>
        <w:rPr>
          <w:rFonts w:hint="eastAsia"/>
        </w:rPr>
        <w:t>）牢固地建立科学研究为生产服务的制度，确定每个研究机构服务的对象，加强各研究机构间的联系，使研究工作的配合与协调和企业生产的配合与协调相适应，共同努力提高劳动生产率并降低成本。（</w:t>
      </w:r>
      <w:r>
        <w:rPr>
          <w:rFonts w:hint="eastAsia"/>
        </w:rPr>
        <w:t>3</w:t>
      </w:r>
      <w:r>
        <w:rPr>
          <w:rFonts w:hint="eastAsia"/>
        </w:rPr>
        <w:t>）使科学研究机构为企业中的技术革新者开门，使他们能在科学研究的环境中，完成他们的技术革新工作。（</w:t>
      </w:r>
      <w:r>
        <w:rPr>
          <w:rFonts w:hint="eastAsia"/>
        </w:rPr>
        <w:t>4</w:t>
      </w:r>
      <w:r>
        <w:rPr>
          <w:rFonts w:hint="eastAsia"/>
        </w:rPr>
        <w:t>）使高等学校的研究工作，通过教学，仍然表现为生产建设服务。（</w:t>
      </w:r>
      <w:r>
        <w:rPr>
          <w:rFonts w:hint="eastAsia"/>
        </w:rPr>
        <w:t>5</w:t>
      </w:r>
      <w:r>
        <w:rPr>
          <w:rFonts w:hint="eastAsia"/>
        </w:rPr>
        <w:t>）扩大自然科学各专门学会的学术活动，来配合生产中的研究工作，并使各学会工作能在生产、教育和研究的三方面联系中起它一定的桥梁作用。（</w:t>
      </w:r>
      <w:r>
        <w:rPr>
          <w:rFonts w:hint="eastAsia"/>
        </w:rPr>
        <w:t>6</w:t>
      </w:r>
      <w:r>
        <w:rPr>
          <w:rFonts w:hint="eastAsia"/>
        </w:rPr>
        <w:t>）使各企业中的创造发明及合理化建议同各有关的科学研究工作联系起来，做成许多专业性的科学工作网，再把这些网组织成为全国性的科学研究网。我们要把科学研究工作扩大到和爱国卫生运动的规模一样，来保障五年计划中所有企业生产的技术健康。‖我们全体科学技术人员在五年计划中的任务，是十分艰巨的。除了加强我们每个人的岗位工作，来提高我们的技术基础以外，我们应当大力支援关于解放台湾的一切工作，来恢复我们的领土主权，从而扩大我们经济建设的自然资源和技术基础。我们还应当经常参加肃清一切反革命分子的工作，通过阶级斗争的胜利，来保障我们五年计划</w:t>
      </w:r>
      <w:r>
        <w:rPr>
          <w:rFonts w:hint="eastAsia"/>
        </w:rPr>
        <w:lastRenderedPageBreak/>
        <w:t>的成果。让我们全体科学技术工作者，紧密地团结在中国共产党的周围，逐一地加速完成几个五年计划，为把我们祖国建成一个伟大的社会主义国家而奋斗到底！‖朱德海代表的发言‖我完全同意并拥护国务院副总理兼国家计划委员会主任李富春代表国务院所作的“关于发展国民经济的第一个五年计划的报告”，国务院副总理兼财政部长李先念代表国务院所作的“关于一九五四年国家决算和一九五五年国家预算的报告”及国务院副总理兼国防部长彭德怀所作的“关于中华人民共和国兵役法草案的报告”。在听了这些报告以后，使我进一步明确了第一个五年计划的主要内容及我国在过渡时期全国各族人民为实现五年计划而奋斗的任务。同时，对于五年计划在基本建设方面的重点建设方针，在生产上的统筹兼顾的方针，国民经济各部门之间必须按比例地发展以及在社会主义改造问题上必须积极稳步地前进等问题有了进‖一步的认识和体会。第一个五年计划的实现和完成，将为我国的社会主义工业化打下初步的基础，开始改变我国百年来经济落后的历史面貌；促进我国各少数民族经济、文化事业的进一步发展，把我国向着工业化的社会主义社会的目标推进一步。随着这个计划的实现，我国各族人民的物质文化生活水平将要逐步地得到改善和提高。因此，这个计划是完全符合全国各族人民的长远利益和最高利益的，我们吉林省延边朝鲜族自治区的各族人民衷心地拥护这个计划，并要为实现和完成这个计划而努力奋斗。‖解放后几年以来，延边朝鲜族自治区在中国共产党、上级人民政府和毛主席的领导下，经过了土地改革、抗美援朝、镇压反革命和“三反”、“五反”运动，特别是由于贯彻了毛主席的伟大的民族政策，推行了区域自治，极大地鼓舞了延边地区各族劳动人民群众在劳动战线上的高度的积极性和创造性，因而到一九五三年延边地区的国民经济已得到了全面的恢复和部分的发展，并有可能与全国其他地区一道，在一九五三年开始进入有计划地进行经济建设的阶段。‖延边朝鲜族自治区是一个以农业生产为主的地方，发展经济的重点应该是农业生产。因此，我们必须按照第一个五年计划的总精神和规定，大力做好农业增产的工作。李富春副总理在“关于发展国民经济的第一个五年计划的报告”中指出：“农业生产供应全国人民的食粮，同时，用农产品作原料的工业产品，在目前又占全国工业总产值的百分之五十以上，而且进口工业设备和建设器材所需要的外汇，大部分也是农产品出口换来的。因此，发展农业是保证工业发展和全部经济计划完成的基本条件。”这就十分清楚地说明了发展农业生产对于完成我国第一个五年计划和在建设社会主义事业中的重要意义。为了发展农业生产，延边地区按照上级党和政府的指示，在积极领导，稳步前进的方针下，自一九四八年起即在农村开展了互助合作运动。到一九五五年春耕之前，全区参加农业生产合作社的户数，占总农户的百分之五十二点三强。此外组织到各种互助组里的农户，占总农户的百分之四十左右。到一九五七年底，参加农业生产合作社的农户，全区可能达到总农户的百分之七十左右。‖由于延边是一个多民族地区，在领导农业生产和互助合作运动中，我们注意了发展多民族（主要是朝鲜族和汉族）结合的农业生产合作社，这样的社，不仅在劳动力上能够互相帮助，在生产技术上取长补短，交流经验，达到增加生产的目的；而且在共同劳动的基础上，还日益增进和加强了民族团结，这种民族联合的农业生产合作社，已成为我们今后发展农业生产合作社的方向。‖另外，由于延边地区森林面积很大，我们还在因地制宜的原则下，组织了农业和林业相结合的农林合作社。对于这类农林合作社，今后要注意积累经验，以便在林业地区逐步地推广。‖其次，农村的供销、信贷合作事业也有了相应的发展。目前，在全自治区建立基层供销合作社二百零二个，拥有社员三十三万七千四百九十五名。资金一千零七十四万四千九百零五元，基本上</w:t>
      </w:r>
      <w:r>
        <w:rPr>
          <w:rFonts w:hint="eastAsia"/>
        </w:rPr>
        <w:lastRenderedPageBreak/>
        <w:t>保证了农民生产资料和生活资料的供应。‖自一九五四年以来，逐步把原来附设在农村供销合作社里的信贷部改建为信贷合作社。现在全区共建立一百一十二个农村信用合作社，还有两个信用部，股金共有三十七万二千零零五元；流动资金二百六十四万四千四百一十九元。‖生产、供销、信贷合作事业的发展和一九五三年以来实行的粮食统购统销政策，使农村资本主义自发势力生长的可能性大大缩小，为增产粮食，和完成对个体农业的社会主义改造开辟了广阔的道路。‖在农村互助合作运动发展的基础上，我们还采取了并将继续采取下列各种增产粮食的措施：鼓励农民精耕细作，改良农业生产技术，以提高单位面积产量；奖励农民开垦小块荒地，以扩大耕地面积；兴修水利，防止水旱灾害，避免农作物的减产以及奖励农民改旱田为水田，增加稻米生产，等等。‖由于在过去的两年中，延边地区遭遇到历史上少有的、不可抗拒的灾害，所以全区粮食的总产量较一九五二年有所减少。但如上所述，我们在开展农村互助合作运动，改进农业生产技术等方面已取得了一定的成绩。这证明了上级党和政府的政策是完全正确的。‖按照五年计划的要求，如果没有特殊严重的灾荒，我们是有信心可以完成并超额完成粮食增产计划的。‖几年来，我们在农业生产工作上所业已取得的成绩，都是同中国共产党、上级人民政府和毛主席的正确领导和亲切关怀，同时也是同广大的干部、群众的积极努力和支持分不开的。但是，由于我们的水平不高，努力不够，在我们的工作中还存在着不少的缺点和错误。首先，表现在对农业进行社会主义改造的问题上，未能很好地贯彻积极领导、稳步前进的方针，有时冒进，有时保守；其次，在推广农业生产先进经验和搞丰产田问题上，也表现了不是实事求是，因地制宜，相反地是存在着一定程度的机械搬运别的地区的经验的毛病。所有上述这些缺点，必须在今后的工作中大力地加以克服和纠正。‖关于延边朝鲜族自治区除农业生产以外，其他各项工作，几年来也都取得了一定的成绩，并都存在着不少缺点和错误，我就不在这里详细的说明了。‖我国的第一个五年计划是一个伟大的计划，它的实现和完成，将使我国变得更加繁荣和强大，它将给我国各少数民族带来无限光明和幸福的前途。在实现第一个五年计划的斗争中，我们少数民族人民担负着光荣而重大的责任，我们必须在中国共产党、上级人民政府和毛主席的领导下，进一步地加强民族团结，同心协力，增加生产，厉行节约，保持和发扬艰苦奋斗，克服困难的优良传统；更加提高革命警惕性，防止和肃清一切反革命分子的破坏活动，来完成和超额完成第一个五年计划，保证社会主义在我国的胜利。‖李明灏代表的发言‖我完全同意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和彭真副委员长关于全国人民代表大会常务委员会的工作报告。‖去年沿江地区，与洪水灾害作斗争所取得的伟大胜利，对保障国家经济建设起了重大作用。湖北省是沿江重灾省之一，大家对湖北省的救灾工作一直是很关心的。我现在就湖北省一年来的生产救灾工作发言。‖湖北省去年夏季，遭受了有水文记载以来百年仅有的大洪水。全省人民同洪水进行了史无前例的、英勇顽强的斗争，确保了荆江大堤、汉水北大堤和武汉市、黄石市等工业城市的安全，把灾害减少到最低限度。各地党政领导机关及广大农村干部，都以战斗姿态、不分昼夜风雨，领导和组织灾区群众向非灾区转移。随着水退，我们又领导和组织灾民还乡，重建家园。及时调运了大批粮食、修房材料、煤炭、木柴和油、盐，解决了灾民吃、住的困难。同时，领导灾民堵口排水，抢种了一千二百零九万亩晚秋和冬播作物，并开展了副业生产。‖受灾地区正在进行紧张的恢复</w:t>
      </w:r>
      <w:r>
        <w:rPr>
          <w:rFonts w:hint="eastAsia"/>
        </w:rPr>
        <w:lastRenderedPageBreak/>
        <w:t>工作，从去年十一月下旬起，又接连遭受两次寒潮大雪的袭击。平地雪深一尺到三尺。全省除长江干流外，河、湖全部结冻，汉水中冻住轮船六十多只，许多木船被冰挤毁，水陆交通顿时断绝，这也是历史上所罕见的。在这种情况下，我们和防汛抢险时期一样的紧急动员起来，本着中央“救人第一”的精神，立即组织了各级干部八千多人，涉冰河、冒风雪，深入乡村进行紧急抢救。为了及时恢复交通，保证灾区的物资供应，动员了群众五十多万人，沿公路铲冰扫雪，用炸药炸开了汉水航道，组织了全省的运输力量，将粮食、柴草等物资源源运到灾区。发放了棉衣、棉裤一百五十余万件，棉被九万余床，突击抢修了房屋一百六十多万间，发放了口粮救济、房屋补助、耕牛饲料等款项共三千一百六十三万余元，保证了灾区人民安全渡过寒冬。‖大水加上大雪，这就造成了今年的严重春荒，和春耕生产的巨大困难。为了帮助灾民渡过春荒，顺利地进行春耕生产，我们除继续发放了大批救济粮款外，从省内外调剂、收购运往灾区的耕牛达五万零五百余头；从江苏、四川等七省及本省非灾区采购调运到灾区的种籽一亿八千九百七十九万斤，并对无力购买种籽的困难户，发放了种籽贷款七百五十万元。此外，还大量供应和修补了灾民的农具。由于这些努力，保证了灾区春耕生产计划的胜利完成。与此同时，兴修了规模巨大的堵口复堤工程，完成土方约七千万公方，使今后防范水灾有了比较可靠的保证。‖各位代表：一年来，严重的自然灾害被我们战胜了。这样伟大的胜利，是历史上所未有的。正如灾区农民所说：“百年未有的大洪水，千年未有的好政府”。这首先应当归功于中央和毛主席的亲切关怀和英明领导；归功于全国各地的大力支援。中央曾多次给我们指示，先后拨给我们救济款一亿零七百多万元，各种贷款和棉花预购款共二千多万元；从中央卫生部门和贵州、广东等省抽调大批医务人员，协助我省灾区医疗卫生工作。灾区人民说：“水有好大，力量就有好大，要什么，有什么，毛主席领导的新中国，像一家人一样。”回忆在国民党反动统治下的一九三一年，武汉市水位涨到二十六公尺多的时候，就溃堤淹水，全市被淹达四个月之久，在洪水进市的三、四天内，即打捞起浮尸一千多具，据伪政府记载，当时武汉市急待赈济的‖“已逾五十万人”。仅在龟山、洪山几个“千人坑”中，即掩埋了饿死、病死的灾民三万二千六百多人。从这两次水灾的鲜明对比中，充分表现了在共产党和人民政府的领导下，人民的力量是多么伟大；如果没有以工人阶级为领导的人民民主制度、没有中央和毛主席对灾区人民的高度关怀、没有全国人民团结一致的支援，我们湖北人民所遭遇的灾害将是很难设想的。‖其次，国家对农业的社会主义改造，特别是粮食统购统销政策的贯彻执行，给生产救灾工作创造了极为有利的条件。人民政府从四川等十四个省及本省非灾区调运粮食二十亿斤，供应灾区群众。灾区普遍设有专船运销粮食，汛期，做到了灾民到那里，供应到那里。大雪期间，各地一般都采取了干部背粮下乡、送货上门及冰上划船或肩挑运输等办法，将大批粮食运到灾区；汉川、沔阳等十三个重灾县，在一个月内即运到粮食八亿三千余万斤。汉川县全县在风雪期中，平均每天有两百多人送粮下乡。应城县三个区增加了三十六个流动供应组，送粮上门。当群众在大雪围困中，吃到政府从四川、广东等省运来的廉价大米时，感动地说：“国家的粮食统购统销政策，真是救命政策！”由于粮食统购统销政策的贯彻执行，才保证了灾区的粮食供应无缺，稳定了灾区物价，保障了灾民生活（国家在灾区售粮，共亏损了一千零二十七万元）。据我们在武昌二区范湖乡所看到的情况是：家家吃白米干饭，满园蔬菜吃不完，猪、牛、鸡、犬齐全，男女劳动力都下田耕作，家无闲人。如果不是房子因以大改小，较为简陋，几乎看不出这里曾遭过大水灾。‖再次，广大的区、乡干部和积极分子，在防汛救灾工作中，始终都坚持</w:t>
      </w:r>
      <w:r>
        <w:rPr>
          <w:rFonts w:hint="eastAsia"/>
        </w:rPr>
        <w:lastRenderedPageBreak/>
        <w:t>地站在斗争最前列，以爱护群众、英勇沉着、艰苦奋斗的高贵品质和革命英雄主义精神，领导群众，创造出无数可歌可泣的事迹。在防汛抢险斗争中，他们有的以身堵口，有的舍己救人。沔阳县八潭乡财粮委员易烈钧，在禹王宫分洪时，不顾自己的家人和财物，一夜抢救出十七户革命军人家属和工作人员家属。共产党员贾明武，舍身抢护下水道漏洞大险，英勇牺牲。在灾民转移过程中，灾区基层干部与灾民同吃、同住、同行，替灾民挑东西、抱小孩、找房子、烧茶饭，灾民到那里，干部到那里，负责带出去，负责带回来，保证了灾民转移中的安全。在寒潮大雪期间，许多干部日夜不停地挨门逐户查灾慰问，送口粮、发寒衣，并替革命烈士家属、革命军人家属和孤、老、病、残户扫雪、修房，使他们免受冻馁。因此，群众反映：“毛主席教育出来的干部，真正做到了雪里送炭！”广大区乡干部与灾民群众同甘苦、共患难，团结群众，形成一个巨大的力量，战胜了自然灾害。‖现在，湖北省人民正在进行着新的防汛斗争。根据过去的经验和水文气象情况的预测，我们完全相信：有中央和毛主席的英明领导，以及全国人民的支援，再加上我们全省党、政、军、民的一致努力，一定可以战胜今年的洪水，争取丰收，完成农业增产计划，来支援国家工业化，来支援解放台湾。‖沈德建代表的发言‖我完全拥护我国发展国民经济第一个五年计划草案，并完全同意李富春、李先念、彭德怀、邓子恢四位副总理和彭真副委员长的报告。‖祖国已经走上了社会主义的光辉灿烂的道路，社会主义建设的曙光，照亮了一切角落。一切有利于社会的人民，一切有利于社会的学术，都正在发挥增进人类和平幸福的作用。长久被资产阶级轻视的中医，同样地也获得了共产党和人民政府的重视。由于我过去多年来经常不断的涉猎中国医学，由于我过去多年来经常不断地运用中国医学治疗贫穷病人，又由于我过去多年来常常看到中国医学遭受资产阶级轻视的事实，所以，虽然我的医学知识很浅陋，虽然我因自己医学知识浅陋而从来不曾做过职业医生，虽然我仅是一个医学研究者，可是，今天欢欣鼓舞的情绪，无法抑制我自己对于中医问题的发言。‖中国医学的特点，不仅是因为它有数千年的悠久历史，也不仅是因为它有两千多种的有效药物，更不仅是因为它有针灸、按摩、推拿、导引各种的治疗方法；而是因为在二千多年以前，中国医学就能够发现了人类生存在自然界中的健康规律和危害健康的因果关系。例如，气温的过冷过热，气压的过高过低，空气的过干过湿，饮食的过饥过饱，排泄的过多过少，身体的过静过动，脑力的过忙过闲，睡眠的过久过暂，情绪的过苦过乐，都可以随各人的生理和生活的不同情况，而不知不觉地影响了健康。中国医学，对于这些原因所发生的疾病，早就有了丰富而正确的说明；并且还说明了这些疾病发生的现象，首先表现在自觉的能的失常，而后逐渐发展在客观的质的变态。特别重视的问题，是在热量的消长不平衡和分布不平衡的现象，以及体液的消长不平衡和分布不平衡的现象。因此又肯定了若干疾病的演变及其后果的自然规律，而组织了若干系列的症候公式，作为诊断和治疗的标准；而后灵活运用各种药物或非药物的各种治疗方法，以调整机体内在的不平衡，或恢复本能应有的抗病力。因为中国医学对于健康的观点，既根源于身体内在各部分相互间的平衡性，又根源于身体与外界的统一性，所以对于疾病的观点，就根源于内在机能相互间的矛盾，和身体与外界的矛盾。于是治疗的法则，就着眼在如何恢复平衡及如何恢复统一，而从来不重视百病通治的治标方法，也从来不重视某症特效的治标药物。“头痛医头，脚痛医脚”，这两句批评不会治病的医生的古代俗话，至今还流传在民间。三十多种不同原因的头痛症状，在中医就有三十多种不同处理的根本医疗。关键就在病理要通达，诊断要正确。诊断没有把握的医生，只好采用“头痛医头”，临时应付的治标办法。例如，桂枝是</w:t>
      </w:r>
      <w:r>
        <w:rPr>
          <w:rFonts w:hint="eastAsia"/>
        </w:rPr>
        <w:lastRenderedPageBreak/>
        <w:t>寒症头痛的必效药，如果诊断错误而用在暑症头痛的病人，必将发生鼻血不止或头脑血管破裂而致死亡的后果。原因就在原来已经有了矛盾，再因桂枝更增加了矛盾。由于矛盾而发生疾病的观点，又发现了还有某些疾病，不必运用医药治疗，也可能因休养或因食物而自然恢复健康。如何休养如何饮食的各种有医疗作用的方法，在中国医学书籍中，也早就有着丰富的说明。从理论根源上看中国医学，中国医学是有着以平衡统一作理论基础的，而且又经过数千年临床经验作实践证明的医学，这应该看作是中国医学的特点。‖无论在整理中医或研究中医的工作上，如果脱离了这个特点，而只注意某项药物某个技术在某个病例治疗上的效果问题，这就是等于扬弃了中国医学的基本内容，是等于割断了中国医学的历史事实，是等于把中国医学看作是许多支离破碎凑合的东西，是等于以研究物理化学的观点和方法对待中国医学所包含的个别的若干孤立问题。当然，这样个别的问题，也是值得研究的，不过，首先要注意的是，应该在中国医学本身特点的前提领导之下来进行工作。如果忽略了这个特点而仅仅注意在若干个别问题的工作，必将不可能了解中国医学的全部面貌和基本精神，而且在短期间内，也不容易有很大的收获。例如，本草纲目这部书所记载的药物是两千六百零八种，假定每一年度能够完成五种药物治疗效用的研究工作，就得需要五百多年。虽然可能获得某些对症治疗的有效成绩，但对于中国医学的整个体系和基本内容，毕竟没有贯通和联系的可能。例如，苦参子治阿米巴痢有特效，事实已经证明了确实和西药的药特灵（</w:t>
      </w:r>
      <w:r>
        <w:rPr>
          <w:rFonts w:hint="eastAsia"/>
        </w:rPr>
        <w:t>YATREN</w:t>
      </w:r>
      <w:r>
        <w:rPr>
          <w:rFonts w:hint="eastAsia"/>
        </w:rPr>
        <w:t>）完全相同。但历代中医治痢的方法，每随各种不同的病因和症状，运用各种不同的方法来增强肠的抗病机能；而苦参子在中医方面，每用在制约某些内分泌机能抗进的病症，反从来不用在肠病范围。又例如，针灸治疗不过是中国医学多种治疗方法中间的一种，并非治疗一切疾病的万能方法。诊断正确的针灸治疗，效果是相当大的，但是，如果没有通过中国医学的正确诊断，或不当针灸而误用了针灸方法，或应当针灸而误用了针灸位置，这些不良的后果，也是相当大的。疾病的治疗方法，是否应该针灸，是否应该用药物或用其他方法，其问题必须根据中国医学整个理论体系来决定，就是说必须依靠正确诊断才可以决定，决非病人只凭自己感性所能选择的问题。也就是说，如果用物理机械观点，对待病灶，就是脱离了病理的整个体系。在中国医学的治疗效果上，一切疾病的治疗，妇女有时不如男人容易见效的原因，可能就是由于医学整个理论体系对于妇女的生理和病理，原来就不够周全。在过去封建统治时期，中国妇女既从来不可能有过研究医学的机会；因体会所创造的医学论据，既历来就是男人，而积累的临床经验，又绝大多数都是男人的病例。因此中国医学的运用，就有时不能完全符合妇女疾病的演变规律和治疗要求。所以关于妇女病理和治疗方法，应该在原有的整个理论体系的基础上进行研究和充实。从这些简单说明，可以看出中国医学在临床运用上，病理、诊断和治疗，都是整体的全面的。从这些简单说明，更可以看出中国医学在学术内容上，所包括的生理学，病理学，诊断学，治疗学，药物学，养生学等等，乃至治疗学范围内所包括的针灸学，按摩学，推拿学，导引学等等，彼此之间，都是统一的，相互联系的，同一理论根源的，不可分割的，不可孤立的。我们祖先数千年积累下来的数千部医书，无论在理论上在方法上，虽都已随着时代变迁有了陆续的扩充和发展，但全部内容，都是整套的，先后统一的，古今相联系的。所以今后中国医学的整理工作和研究工作，无论在任何一个科目方面，都应该照顾到全套医学原来的整体性。不可否认，中国医学也有它的若干缺点，我们应该剔除虚玄附会的部分，清理正确切实的部分，才可以保持中国医学本身原来的基本特点，才可以发挥中国医学本身原来的经验效能，才可以在这个基础上，计划教学方</w:t>
      </w:r>
      <w:r>
        <w:rPr>
          <w:rFonts w:hint="eastAsia"/>
        </w:rPr>
        <w:lastRenderedPageBreak/>
        <w:t>法，编订中医教材，兴办中医学校。再进一步结合现代自然科学，逐步改进药物方面的剂形剂量，充实诊断方面的检查方法等等工作。总而言之，凡一切由现代科学产生的医药学术，不但应该充分吸收，而且在批判清理中国医学过程中，还能够发挥权衡取舍的校正作用。‖从古典到科学，从博大到精微，这一系列的中国医学的工作，换一句话说，就是从整理到提高。这正是过去多年全国中医师的普遍要求，也就是中国学术界从来没有过的极伟大的事业。人民政府对于中医的正确政策，将动员全国中医师共同参加这种伟大的事业。每一个中医师当然感觉到无限兴奋和无限光荣。但工作是非常细致的非常复杂的而且非常艰难的，特别是从整理到提高这一系列的工作过程，必将随时出现学术上许多问题不易解决的困难，由于过去中医师学习环境所形成的条件限制，今后必须亲密地靠拢以科学为基础的西医，多从西医学习，多得西医帮助，才可以完成这个光荣而重大的任务，才可以创造一个古今统一、中外统一的医学，才可以使中国医学对人类将有更大的贡献。同是为人类健康服务的医师们和医学家们，在身份名称上，原不应该还有中医西医的分歧；同是为人类健康服务的中国医学和外国医学，在学术方法上，更不应该还有中医西医的派别。解放以后，全国卫生事业的发展，已经大大地提高了人民的健康水平。人民又因卫生知识的提高，对于健康的要求，也比从前更加迫切，更加广泛。为着满足人民对于健康的要求，为着适应国民经济建设的需要，中西医必须在共产党和人民政府的领导下团结起来，亲密合作，更好地为人民的健康服务。‖胡厥文代表的发言‖我衷心拥护李富春副总理所作的关于发展国民经济的第一个五年计划的报告，并愿为我国发展国民经济的第一个五年计划的实施而奋斗。‖我是学习机械工程的，也从事于资本主义机器制造工业的经营的。当远在年纪不很大的时候，看见火车轮船，就感觉到没有机器，国家是不可能强大的，后来听见了“实业救国”的说法，也是心向往之。我的学习和从事机械工程，倒不是单纯从兴趣出发的，但是，当时根本上不懂得根据历史发展的必然规律，中国绝不可能走资本主义工业化这条道路的道理。几十年来，我经营的企业在帝国主义和官僚资本主义双重的压迫下，在资本主义盲目经营法则的支配下，一向在艰难困苦的处境当中，我和厂内的职工同志们虽也共同努力，钻研技术，但是在一个困难接着一个困难的情形之下，到解放前夕，已经是奄奄一息，所谓“实业救国”真是在做梦。这也是半殖民地、半封建的旧中国研究技术的民族资产阶级的共同遭遇。解放初期，我们的企业就绝大部分接受了国家的定货，去年又获得批准了公私合营，改进了生产经营，克服了困难，发挥了有利于国计民生的积极作用，非常愉快。毛主席说过：‖“没有工业，便没有巩固的国防，便没有人民的福利，便没有国家的富强。”今天国家要在国民经济已经恢复的基础上，实行发展以工业建设为中心的国民经济的第一个五年计划，实现了全国人民长期以来的共同愿望。也就证明：只有走向社会主义工业化的道路，才能把贫弱的中国变成真正富强的中国。在这样一个伟大计划的面前，我们内心的兴奋是可以理解的。‖李副总理在报告中指出：“社会主义工业化是我们国家在过渡时期的中心任务，而社会主义工业化的中心环节，则是优先发展重工业。”“优先发展重工业的政策，是使国家富强和人民幸福的唯一正确的政策”。而且五年内工业生产计划的完成，大部分还要依靠原有的企业，这样，从事重工业建设的人们，在第一个五年计划中分担的任务是艰巨而光荣的。因此，重视原企业的生产工作，充分发挥它们的潜在力量，争取超额完成生产计划是完全必要的。针对目前普遍存在着的产品种类少、质量低、成本高等等现象，就需要在企业中大力改进技术，提高产品质量，消灭废次品，试制新产品，这里面有一个关键性的问题必须首先加以解决的，就是产品的规格标</w:t>
      </w:r>
      <w:r>
        <w:rPr>
          <w:rFonts w:hint="eastAsia"/>
        </w:rPr>
        <w:lastRenderedPageBreak/>
        <w:t>准问题，因为重工业品质的不良，是可以妨碍到一切的工业产品的。倘不依严格的规格标准，而随便减低成本，则接近偷工减料，倘不依规格标准而只顾增加生产，则等于制造废品，是不堪设想的。应当在奖励先进、照顾多数、推动落后的前提下，订定规格，必须在可以适应国内现在可能达到的条件之下，订定一个最低标准，另一个就是国际最高标准。凡产品不能符合于最低标准的，就要作为废品，不予使用；而最高标准则为大家共同努力争取的目标。只有最高标准，而没有最低标准，则母机问题、技术问题、原料问题均有困难，势必高不可攀，无从着手；只有最低标准，则大家满足于固有的成绩，停滞不前，永无进步。所以，最低标准应该实事求是，逐步提高，有步骤的来改善品质，这是符合实际的。‖机器制造工业是对国民经济进行技术改造的主导力量。机器产品尺寸必须准确，材料必须优良，名称必须统一。因此，在机器工厂较多的地区设立标准量具检验所，以校准精密的尺寸；建立特种钢材的钢厂，以制炼适应的钢材，并对各种机器、机件定出全国性的统一名称是完全必要的。‖各位代表：我们现在有中国共产党和毛泽东主席的正确领导，又有苏联和各人民民主国家的无私援助，我们所处的时代是十分伟大的，我们在五年计划中所分担的任务是很艰巨而光荣的，我们大家应当很愉快地、忠诚地团结起来，克服困难，增加生产，为完成第一个五年计划作出贡献。‖其次，在大会中间听了邓子恢副总理关于根治和开发黄河的综合规划的报告，知道我国数千年来未能治理的黄河为害问题，已经计划能够在五年后可以看到黄河水清，几十年内便能根本治好，对于大量运输、广大灌溉和巨量发电能力，都可以取得史无前例的伟大成就。这样的大喜讯一个胜似一个地接踵而来，在今天做一个毛泽东时代的中华人民共和国人民，为什么不跟着国家而进步呢？我们每一个中国人，必须厉行节约，节省每一个能节省的资金来支援国家的伟大计划。尤其应当提高警惕，肃清要处心积虑来破坏我们建设的反革命特务分子！‖李承干代表的发言‖我完全同意李富春副总理、李先念副总理、彭德怀副总理、邓子恢副总理及彭真副委员长所作的报告。‖这些报告，我们各小组都曾进行了学习，特别是对于李富春副总理的“关于发展国民经济的第一个五年计划的报告”和有关文件，学习得更深入，在讨论时，还请了政府有关部门来对一些问题作了说明或解答。我深深地了解到，第一个五年计划对于轻工业和重工业的比重、工业农业和文教卫生交通各种建设的配合、工业地区的分布、大中型企业的安排，都是很科学的、规模很大的，而且是符合宪法上所规定的国家在过渡时期的总任务。我又看到一九五四年国家决算和一九五五年国家预算，知道一九五四年的预算执行得很好，一九五五年的预算编制亦是符合于第一个五年计划的。至于邓子恢副总理的“关于根治黄河水害和开发黄河水利的综合规划的报告”，则使我明了，这一规划的实施，不独将根治了几千年为害中国人民的黄河水害，而且将使它成为人民之利的河流，这真是世界上少见的伟大建设。所有这一切，都使我感到社会主义的美景十分明显地呈现在我的眼前。全国人民应该提高警惕，肃清一切反革命分子，厉行节约，反对浪费，为完成国家的社会主义建设而奋斗。‖第一个五年计划指出：“统一全国度量衡；建立量具和计器定期校正制度和统一的产品检验制度”为实现工业生产计划的必要措施之一。这是与我最近被派担任在国家机关中的工作——国家计量局有密切关系的，我愿就此事说一说。国家计量局成立于今年五月，目前还只有两个月。它是由中央工商行政管理局的度量衡处扩展而来的。它的方针任务，目前虽然还在研究讨论尚待呈请批准中，但它的工作是要学习苏联则是无问题的。这里摘引苏联列昂诺夫和卡茨曼两人所著的苏联国家权度工作一书中的一些论点，以供参考：‖“任何工作，无论是工厂、科学研究、集体农庄、企业部门、机关</w:t>
      </w:r>
      <w:r>
        <w:rPr>
          <w:rFonts w:hint="eastAsia"/>
        </w:rPr>
        <w:lastRenderedPageBreak/>
        <w:t>或其它组织中，均须使用计量器具。它能保证各个生产程序的正确组织和执行，保证企业的产品质量、另件互换和进行流水式生产法。在国防事业中，保证武器不发生故障，机件和弹药的正确配合，均与制造修理中所用计量器具的准确有着直接的关系。对经济核算、产品计算的作用也很大。总之，人们的日常生活离不开计量器具，如测定时间的钟表，购买物品的度器和衡器，计算瓦斯和电量的表件，医疗器械以及交通运输和电信，等等。‖“不正确的计量器具和计量方法，会给国家带来损失，例如造成废品、浪费原材料，使机件修理工作复杂化并提高其修理费用，甚至造成重大事故。‖“为了实现以上目的，要求设立计量科学研究机关，进行各种计量单位基准器的建设，拟定各种计量方法和实施计量器具的国家试验；同时设立计量技术操作机关，进行系统的检定监督工作。”‖从上述论文所介绍的苏联的情况，我们可以知道，计量局的工作，不单是管理普通常用的尺、斗、秤，而是要保证一切量具和计器的准确性、一致性和正确使用，从而做到“保证产品质量，另件互换和进行流水式生产法”。因此，这个工作是与社会主义工业化极密切地关联着的。‖我国的度、量、衡制度是极为混乱的，目前统一度量衡实是一件迫不及待的事，而在这一问题解决之前须决定的则是以什么制度来统一的问题。在国家计量局成立之前，中央工商行政管理局曾多次召集有关部门会议，对于以国际公制（即米突制）为统一我国度量衡的制度，废除市尺、市斤、市升和地方性的旧杂制，都一致赞同，因为国际公制是最科学的制度，世界各国包括苏联和人民民主国家，都已采用，我国亦早已非正式采用，以公制来统一我国的度量衡制度，是很适合的。惟公制的各单位的中文命名，以往国民党反动政府所定名称，极不科学，应有所改变。目前国家计量局的工作在联合各有关机关和团体商议公制命名法，先行呈请上级批准公布，再拟定在全国内统一度量衡的具体办法，呈请批示后予以实施。同时为了提高和统一对量具和计器的检定工作（目前已设立度量衡检定所或站的，在全国已有二百三十个城市，检定范围已有：长度、衡器、量器、力学、热学等方面）以应人民的迫切需要，建立国家基准器和各地方的标准器，亦成为即须考虑的问题。‖在六亿人口的国家进行统一度量衡和实施精密计量器具的国家检定是一项相当复杂和艰巨的工作。我们的机构成立还不久，我自己对这个工作的经验很少，实感责任重大。但我愿本着为人民服务的精神，在上级领导之下，以苏联为师，边学边做，使国家的计量工作，早日走上轨道，以适应国家的社会主义工业化的要求。尚望政府各有关部门和社会团体及全国人民代表大会代表们在各方面予以协助。‖李德全部长的发言‖第一届全国人民代表大会第二次会议，十分认真地审议了我国发展国民经济的第一个五年计划和一九五四年国家财政决算和一九五五年预算，并听了彭德怀副总理兼国防部长关于兵役法草案的报告和邓子恢副总理关于根治黄河水害和开发黄河水利的综合规划的报告，这些计划和报告中所反映的成绩和所提出的任务在中国历史上都是没有先例的，是现代中国人民生活中极其重大的事件。可惜我因出席洛桑世界母亲大会，没有来得及参加这次大会的全部讨论和学习，是我个人很大的损失。但是这并未减轻我对这些伟大的议题所激起的振奋的心情。因此，当世界母亲大会结束以后，我就急忙地赶回来参加这个具有伟大历史意义的议题的讨论。我切盼这些伟大计划的彻底实现，这对于提高全国人民物质生活和文化生活水平，保障世界和平都有重大的意义。我认为我们国家的第一个五年计划，是使我们国家胜利地走向社会主义社会第一个阶梯。而第一个五年计划中所追求的目标已经不是什么遥不可达的理想，而是摆在我们面前的建设实践中迫切的任务。我认为这个计划不是空想的，而是切实可行的。是符合今天全国人民需要的。我本人衷心同意这个计划，愿为它的实现而努</w:t>
      </w:r>
      <w:r>
        <w:rPr>
          <w:rFonts w:hint="eastAsia"/>
        </w:rPr>
        <w:lastRenderedPageBreak/>
        <w:t>力。‖一九四九年中华人民共和国成立，中国的革命开始了新的历史时期，即在我国建设社会主义国家的过渡时期。在建国的前三年，经过重大努力，我们的经济已恢复到战前水平，许多生产已超过战前水平，人民民主政权更加巩固了，抗美援朝取得了伟大胜利，土地改革胜利完成了，物价稳定了，这些为大规模的经济建设作好了准备。从一九五三年开始进行了改变国家面貌的第一个五年计划，一九五四年召开了第一届全国人民代表大会的第一次会议，公布了我国的宪法，这些都充分说明我国在各项工作上的胜利进展，全国人民都在为过去几年来的工作成绩而欢呼鼓舞。同时也充满信心地为建设社会主义共和国而忘我地劳动着。这些成绩是由中国共产党和毛主席领导的正确，才能获得的。‖但是，过去国际和国内的经验也告诉我们，帝国主义者和国内的反动势力决不甘心看着中国人民过着和平幸福的日子。他们除了公开的武装的进攻外，还想尽各种各样卑鄙的特务手段，从各个方面来进行破坏。潘汉年及胡风反革命集团的事实，都证明着这个道理。也说明随着社会主义建设的发展，革命与反革命的斗争，也要日趋尖锐而复杂化。他们有拿枪的，也有不拿枪的，明的、暗的，只要他们想得出来的坏主意，他们就会去做，因为他们是仇恨中国人民的。他们具有各种各样的反革命纲领，也用各种不同的面目和手法。他们伪装进步，却在暗中“磨自己的剑”、“窥测方向”。不肃清这些隐藏在人民内部的反革命分子，人民民主专政就不能巩固，国家建设就会遭到破坏。我完全拥护政府逮捕潘汉年、胡风的措施，并请依法加以审讯法办。‖为了配合国家经济建设，卫生部曾于去年五月召开了工业卫生会议，讨论改进工业卫生工作。卫生部与有关部门配合，加强了业务领导，输送了一批卫生干部到工矿中去，充实了工矿的医疗预防力量，对职工危害最大的多发病与职业病，根据不同情况，分别急缓采取了相应的措施，如对高温、粉尘、有害气体的防止，以及胃肠病、妇女病等多发病都进行了一些工作。在农村，如何面向农业生产，如何进一步开展爱国卫生运动，防治传染病，如何开展农业生产合作社的医疗保健工作，全国各地已有不少经验，我们正在进一步加以研究。去年夏季长江流域大雨成灾，卫生部曾组织大批医务人员，到灾区工作。只湖北、安徽两省即组织了两万余名医务人员并调配了大量的药品，同蔓延的疾病进行了艰巨的斗争。‖过去中央卫生部在许多工作上存在严重的缺点和错误，中医问题是一个显著的例子。中国目前还有约几十万的中医，是卫生队伍中一支巨大的力量，是关系着六亿人口保健事业的极为重要的问题。中医对许多疾病，确有良好的疗效，几千年来我们积累了许多治病的经验，可是在卫生部门中却有些负责人认为中医“不科学”，对中医实行排挤和歧视的政策，违反了中国共产党对中医的政策。过去中央卫生部曾错误地制定了许多条例和办法，如“中医师暂行条例”、“医师、中医师、牙医师、药师考试办法”、“中医进修学校及进修班的规定”等，经过这些法令的限制，使中医的合理地位，大大地受到了限制。所谓进修又主要是讲的西医课程，考试亦是出的西医题目，大多数中医当然很难望有出路了。这些错误乃是一种卑劣的资产阶级思想在卫生部门中的反映。也正如林枫主任在这次大会上的发言中对卫生部所指出的，“尤其严重的，是党中央和毛主席一再指出这种方针性的错误后，他们在实际工作中仍然没有根本的改变。最近召开的全国文教工作会议对上述错误思想进行了严肃的批判，这是完全必要的。”我们今后一定要对这一错误思想继续进行斗争，务必把这一错误观点扭转过来，为发扬祖国的宝贵的医学遗产而努力。‖由于有许多根本性的错误和缺点的存在，使得卫生部门的工作落后于其他工作部门。而造成这些错误的主要原因，则是由于卫生部某些领导人对党和政府的方针政策没有认真的研究和贯彻，缺乏政治，而又自以为是，不尊重党中央和毛主席的领</w:t>
      </w:r>
      <w:r>
        <w:rPr>
          <w:rFonts w:hint="eastAsia"/>
        </w:rPr>
        <w:lastRenderedPageBreak/>
        <w:t>导，因而就不能作认真的政治领导和业务领导，对医务人员就缺乏政治教育，不能提高他们为人民服务的观点，以致各医疗机构中常常发生责任医疗事故，同时也造成医疗工作中的忙乱现象。浪费和积压物资的现象也很严重，许多基本建设上的标准定得过高，这些都是缺乏政治必然的恶果。几年来的经验证明，卫生工作只有严格的放在党和政府的领导之下，才能得到正确的发展。否则就会犯重大错误。宋庆龄副委员长在发言中指出有些医务人员服务态度不够好，这是确实的，这也反映了我们的政治领导差，我们有责任从根本上来解决这个问题。‖五年计划中所要求于卫生工作的是十分艰巨的任务。我们必定很好地完成它。今年六月全国文教工作会议上，着重地讨论了今后卫生工作的方针问题，我们除了努力纠正过去的错误外，更需要的是努力改善卫生工作的各项具体措施，提高领导水平，随时警惕资产阶级的思想侵蚀和破坏，改善中医工作，办好高等医学教育，改善工业卫生的管理，注意农村的卫生工作，对危害人民健康更大的传染病严加管理。关于流行长江一带的血吸虫病的防治工作，最近我们已拟出了今后防治工作的方针和办法，决定在流行地区采取在党和政府的统一领导下发动群众、控制发展、限期消灭的方针。这一工作必须采取预防与治疗相结合的办法；应加强科学研究，吸取中医的经验，推广应用。消灭血吸虫病是一件长期复杂的工作，我们要求各有关部门加以配合和援助。‖今年是第一个五年计划的第三年，是具有决定意义的一年。今后我们必须勇往直进，最重要的是教育我们的医务人员、科学家、广大的卫生干部很好地学习马克思列宁主义，克服资产阶级思想，提高他们的思想水平，加强政治和业务领导，诚心诚意地学习苏联先进经验，加强培养干部，加强科学研究，发扬祖国医学遗产，提高医疗技术质量，全心全意地为社会主义建设服务。最后，我还应说：卫生部门队伍是很复杂的，必须认真地整顿自己的队伍，肃清一切反革命分子，厉行精简节约，兢兢业业地作好工作，克服一切困难，为实现第一个五年计划而奋斗。‖胡耀邦代表的发言‖我完全拥护李富春、李先念、彭德怀、邓子恢四位副总理和彭真副委员长的报告。‖伟大的中国共产党，用伟大的智慧，为我国人民设计了一幅社会主义大厦基础的蓝图。现在，我们大家都关心建造这座大厦基础的施工力量。毛主席教导我们说：“人民，只有人民，才是创造世界历史的动力。”从这点出发，我请求大会注意我国人民中年轻的一代。‖我国现在有青少年一万万八千六百万，他们当中有一万万已经在祖国各个战线上劳动着，其余的八千六百万中的绝大部分在学习，或者说，他们正在积极准备为祖国劳动。如果我们更好地培植这支新生力量，并把这支力量和整个人民的力量联结起来，我们的一切事业，就有了最可靠的保证。‖青年人总是把自己的远大理想和祖国的命运紧紧地联在一起。当旧中国处在苦难的日子里，中国青年就已经紧紧地跟着党，投入了解放祖国的战斗；如今，新中国这样美好的前途已经明确地摆在我们的面前，中国青年当然会更加英勇地跟着党战斗，掀起一个建设祖国的热潮。‖我应该把话说得更确切一些。青年们一定会掀起建设祖国的更高的热潮。因为过去的两年半中，广大青年已经掀起了这种热潮。比如说，我们党号召厂矿企业展开劳动竞赛，超额完成国家计划，广大的青年职工就热烈地响应了这个号召，出现了许许多多的先进生产者和模范工作者。比如说，我们党号召建筑工程要做到“好、快、省”，许多建筑工地的年轻的工人就组织起青年突击队，把工作定额提高到两倍以至六倍。比如说，我们党号召农民组织起来，走合作化的道路，年轻的农民就成了这个运动的一支活跃力量，单拿青年团员来说，已有六百万加入了互助组，一百五十万加入了合作社，其中一百三十万是合作社互助组的骨干分子。就是说，农村的青年团员百分之九十是站在这个运动的前头。比如说，我们党号召种植油</w:t>
      </w:r>
      <w:r>
        <w:rPr>
          <w:rFonts w:hint="eastAsia"/>
        </w:rPr>
        <w:lastRenderedPageBreak/>
        <w:t>料作物，青年们就热烈地响应了这个号召，单首都的青少年就利用空地种植了一百多万棵向日葵。再比如说，我们党不久前号召全国人民实行全面节约，为加速社会主义建设而奋斗，许多地方的青年就组织了青年节约队，仅鞍钢一地的青年节约队，两个多月就拾捡了五万吨废钢废铁。我们党最近又号召人民努力肃清一切暗藏的反革命分子，广大青年就忠勇地投入了这个战斗。我相信，在这场斗争中中国青年同样是不会落后的。所有这些都说明，中国青年是完全信任党的领导，忠于人民事业的。只要我们善于运用多种多样的组织形式和活动方法，去发挥青年的积极性和创造性，广大青年建设社会主义的热情，必将提得更高。‖但这并不是说，新中国的青年已经十全十美了。不是的，青年人是有弱点的，这就是经验不足，知识不足。由于青年人的经验不足，那些到死还要挣扎的力量，就是那些暗藏的反革命分子，那些被打倒了而不愿意重新做人的剥削者，那些坚决抗拒社会主义改造的人，装成青年的“好朋友”，特别是装成知识青年的“好朋友”，用千百种欺骗的方法，从思想上毒害他们，在他们中散布唯心观点、个人主义、自由主义，一句话，企图使他们脱离革命和毁灭自己。由于青年人的知识不足，他们做工作，业务能力差，他们搞生产，技术水平低。我们希望各级国家工作人员，希望一切热爱社会主义前途的人们，大家都来更好地关心我国的青年和少年，关心他们的共产主义思想、品质和道德的成长，关心他们体质的增强，关心他们特别是关心最广大的工农青年的业余文化和科学知识的学习。对我们青年团所开展的这些方面的一切活动，大力加以帮助和支持。‖谈到关心青年，我们做青年工作的有特殊的责任。干啥做啥，做啥爱啥，这是我们应有的革命责任感。几年来，由于党的领导和监督，我们虽然做了一些工作，但还做得不够。做得不够的一个主要原因，就是在我们的工作中还存在着空谈、不切实际的作风。不切实地调查研究青年中的问题，不认真组织实际工作的执行和检查，不面向广大青年进行具体的教育和组织工作，用空洞的议论去淹没那些实实在在的“小事情”，乃是我们青年团工作中的最危险的祸害。我们希望革命前辈们，严格督促我们努力改进思想作风和工作作风。我们认为，对年轻的干部要求得严些，只有好处没有害处。钢铁是高温炼成的，决不是用“温情”柔成的。我们相信，每一个决心把自己锻炼成为忠于人民的钢铁般干部的人，是会欢迎对自己的严格要求的。‖全国青年以极兴奋的心情拥护根治和开发黄河的伟大计划。我们的国家将用十几年的时间，就可以把我们祖先几千年无法驯服的黄河，变成一条规规矩矩为人民服务的清河。这个事实，当然会鼓舞青年们奋勇地参加这个斗争。我们参加这个斗争的办法是：第一，在一切工地上发挥青年们的突击作用；第二，在修建水库地区发动青年带头移民；第三，在全国青年中，特别是在陕西、甘肃、山西三省的青年中，发动植树造林，大力参加水土保持的工作。我们准备在全国青少年中发起一个长期的植树造林运动。我们计算，每人一年只要种活一棵树，平均每亩一百二十棵，全国青少年每年就可造林一百五十五万亩，每棵树成长后平均以价值五元计算，全国青少年每年就可为祖国创造九亿三千万元的巨大财富。‖伟大的胜利，必然要通过艰苦的斗争。新中国的青年一定会响应厉行节约，反对浪费的号召，发扬起革命前辈们勇于克服一切困难的战斗精神。现在有些人借口粮食不足，主张延缓国家社会主义工业化的速度。延缓工业化，就是让资本主义势力长期存在，就是让广大农民和其他小生产者长期不能摆脱贫困和痛苦，就是使祖国的肌体染上慢性的落后恶疾。我们反对这种错误的主张。为了加速提高我国的粮食产量，我完全同意李副总理所提出的用节约一部分的资金来开垦荒地。大规模地开荒，当然是一个十分艰苦和复杂的工作。但当我们想到我们的前辈流血牺牲，艰苦奋斗百余年，特别是想到中国共产</w:t>
      </w:r>
      <w:r>
        <w:rPr>
          <w:rFonts w:hint="eastAsia"/>
        </w:rPr>
        <w:lastRenderedPageBreak/>
        <w:t>党领导中国人民前仆后继，英勇牺牲，奋斗了二十八年，打出了一个新中国，想到我国现有的耕地都是祖先们用勤劳的双手开垦出来的，想到我们只要十几年就可以建成一个社会主义的国家，我们对这件事就充满着信心。新中国的青年也一定要协助党和政府，在这个艰巨任务中做勇敢的先锋队。‖新中国青年既然热爱着自己的伟大祖国，热爱着光明灿烂的社会主义前途，自然就特别了解自己在国家实行义务兵役制度中的庄严责任。去年进行义务兵役试征，几个月中报名应征的青年达一千零三万多人，青年团员报名的近四百万，这就是说，农村适龄的青年团员几乎全部报了名。青年们热烈拥护兵役法，因为他们认为这是为祖国出力的又一个好机会。青年们热烈拥护兵役法，还因为他们对人民解放军怀着深切的热爱，他们说，“当上几年兵，文通武也通”。毫无疑义，兵役法的公布，将会激起中国青年保卫祖国安全更高的爱国主义热情。彭德怀副总理在报告中提到，我国人民从来就没有而且永远也不会有侵略别国的想法，但我国人民一定要解放自己的领土台湾。中国青年一定能够把在这一神圣任务中的责任担当起来。彭德怀副总理又说，我们热爱和平，但是如果帝国主义敢于把战争灾害加到我国人民的头上，侵犯我们的国土和主权的时候，我们也决不惧怕战争。对这一点，中国青年必将响亮地回答：如果战争贩子竟敢打这个倒霉的主意，祖国要多少兵，我们就有多少人。‖各位代表，我们的祖国正在向着繁荣富强的大道前进。我国人民的伟大力量一定能够实现自己的伟大计划。青年们说：“跟祖国一起前进就是幸福。”作为一个青年工作者，我将把自己的力量投在这个空前的幸福中去。‖酆云鹤代表的发言‖我完全同意和拥护李富春副总理“关于发展国民经济的第一个五年计划的报告”，和李先念、彭德怀、邓子恢三位副总理及彭真副委员长的报告。‖第一个五年计划确定首先发展重工业，是完全符合我国社会主义工业化的需要和人民的长远利益的。在发展重工业的同时，还要相应地发展轻工业，以满足人民生活需要，为国家积累建设资金。纺织工业在这方面负有重大的责任。但纺织工业现有的纺锭和原料，尚不足以解决军用、民用、工业用和交通上用的各种纺织品。五年计划中规定，在恢复和发展丝、毛、麻生产的基础上，建立人造纤维工业，发展麻纺工业，这是十分正确的。现在，我就发展人造纤维和麻纺工业方面，提出一点不成熟的意见以供参考。‖我认为，要发展人造纤维工业，就必须相应地发展它所需要的纸浆工业；要发展麻纺工业，就必须相应地扩大种麻面积。‖世界各国制造人造丝的原料，多采用木浆。但木材是我国工业建设上最需要的材料，因此，应该考虑利用其他的原料，来代替和节省木浆。根据经验，可以考虑使用棉浆或掺用棉浆。我国棉籽上的短绒和棉纺厂下脚废花数量都还很大，应该利用来制造棉浆。此外如甘蔗渣、棉秆皮、高粮秆等，也应该逐一试验加以利用。在上海安乐人造丝厂对棉秆皮已开始小型试验，证明可以制造人造丝和人造纤维。‖扩大植麻面积和利用天然资源，是增加纺织工业原料的有效办法。我国气候和土壤适宜各种麻类的生长，如东北有亚麻，西北有胡麻，全国各地有大麻，沿江和滨海一带生长苎麻，西北和内蒙沙漠地带有野麻。种植苎麻、野麻并不占用主要的耕地面积，对粮食的生产没有多大妨碍；同时，麻类的生产量很高。如苎麻每亩平均产量约一百四十市斤左右，除去杂胶可得净纤维九十多市斤，比每亩的棉产量多两倍。苎麻是我国最古时候的衣着原料，世界闻名的中国夏布，就是用苎麻做的。苎麻纤维拉力很强，有棉花的五倍到六倍，又具有抗潮性，用它来做工业上、海船上、飞机上的布、带、绳子等最相宜。又如野麻产量也很大，据初步估计，每年野生约有一百多万担，它的纤维比苎麻细，拉力与苎麻相近，可以代替上等羊毛和补充棉花的不足。此外如大麻，也可以用作纺织原料。‖解放后，在党和政府的领导下，我们对</w:t>
      </w:r>
      <w:r>
        <w:rPr>
          <w:rFonts w:hint="eastAsia"/>
        </w:rPr>
        <w:lastRenderedPageBreak/>
        <w:t>于利用各种麻来作纺织原料，曾进行了一系列的试验工作，利用现有的设备，经过不断地试验，克服了大部分困难，取得了初步成绩。我们已经使用漂白的苎麻长纤维在绢纺、毛纺或麻纺机上，纺出了纯麻纱、麻毛、麻丝混纺纱及各种棉毛丝麻的混纺交织品，也在亚麻机上纺过纯麻纱。去年上海国棉九厂在棉纺机上开始试纺棉麻混纺纱，今年五月间，在苏联专家的指导下，在炼苎麻方面，因我国尚无炼短麻的机器设备，装了一套小型机器，是采用造纸用的蒸球打浆机和漂池等，并吸收了职工们的建议，作了多次改进，达到预期的要求，制成似棉的苎麻纤维，然后以棉百分之七十五，麻纤维百分之二十五，试纺三十二支混纺纱初步成功，并织成了两千多匹布，品质与纯棉布相近。又如上海国营毛纺二厂、三厂等厂，在去年试作了野麻羊毛混纺织品，如华达呢、女式呢等，又试作了丝麻混纺织物。在国营哈尔滨亚麻厂于一九五三年也试纺过大麻纱，织成了大麻与亚麻和大麻与棉纱的交织布，品质都与亚麻织物相近。‖以上这些实例说明，利用我国现有的棉、毛纺锭及亚麻机器，来扩大纺织苎麻和利用其他的麻类来作纺织原料，是有很大的可能的。‖利用各种麻类，特别是苎麻来纺织的产品，它的优点是：容易散汗、散热、抗潮，着色鲜艳，特别是在高热的夏天，穿着这种衣料，凉爽舒适。其纯麻布坚牢经用。但是，麻的纤维比较光滑，抱合力差，在纺织过程中，还存在着一些困难。我们相信在今后不断的研究试制中，一定能够逐步克服。其次，苎麻还存在着一个成本高的问题，这主要是由于手工剥麻皮费用大，影响原麻价格，今后扩大种麻时，可以试用剥麻机以降低原麻价格，同时，在制造方面也应该努力降低成本。‖为了增加纺织原料，使我国纺织工业得到相应的发展，以适当满足人民生活的需要，并争取麻织品出口，换取外汇。我们除了对于人造丝、人造纤维和各种麻类继续进行试验研究外，提出以下几点建议：</w:t>
      </w:r>
      <w:r>
        <w:rPr>
          <w:rFonts w:hint="eastAsia"/>
        </w:rPr>
        <w:t>1</w:t>
      </w:r>
      <w:r>
        <w:rPr>
          <w:rFonts w:hint="eastAsia"/>
        </w:rPr>
        <w:t>、在宜于种植苎麻的地区，如湖南、湖北、四川、江西，在不影响主要农作物的前提下，适当推广苎麻的种植；</w:t>
      </w:r>
      <w:r>
        <w:rPr>
          <w:rFonts w:hint="eastAsia"/>
        </w:rPr>
        <w:t>2</w:t>
      </w:r>
      <w:r>
        <w:rPr>
          <w:rFonts w:hint="eastAsia"/>
        </w:rPr>
        <w:t>、在土壤含碱较轻、气候较寒冷、常年多风、容易发生旱灾、不适宜种植其他农作物的地区，应鼓励农民试种野麻；</w:t>
      </w:r>
      <w:r>
        <w:rPr>
          <w:rFonts w:hint="eastAsia"/>
        </w:rPr>
        <w:t>3</w:t>
      </w:r>
      <w:r>
        <w:rPr>
          <w:rFonts w:hint="eastAsia"/>
        </w:rPr>
        <w:t>、希望有关部门帮助我们进行制造人造纤维所用的纸浆试制工作。‖在贯彻实现第一个五年计划中，必须充分利用和发展我国的科学技术力量。我是一个技术工作者，我愿追随全国技术工作者，在共产党和毛主席的正确领导下，努力工作，刻苦钻研，把自己的一切贡献出来，为完成和超额完成第一个五年计划而奋斗！‖裴阿欠代表的发言‖我这次出席第一届全国人民代表大会第二次会议，听了李富春副总理关于第一个五年计划的报告，非常高兴。认为这个计划就是发展国民经济、巩固国防、改善人民生活的计划，是一个使各族人民过好日子的计划，我完全拥护。李先念副总理关于一九五四年国家决算和一九五五年国家预算的报告，正是根据这一伟大计划和保证这一伟大计划的，我完全同意。‖第一个五年计划，是以大力发展重工业为中心的。国家优先发展重工业，就好像我们家里饲养母猪和母鸡。有了母猪和母鸡，才能生出许多小猪和小鸡；有了重工业才会造出各种各样的机器，我们的工业、农业和交通运输业，才能大大地发展。只有这样，我们的祖国才能富强、社会主义社会才能实现。‖我们热烈拥护国家第一个五年计划，因为这个计划胜利完成之后，国家将有更雄厚的力量来保卫国防，将以更大的力量来扶持少数民族的发展。大家知道：我们怒江傈僳族自治区，地处西南边疆，地广人稀，各族人民居住在悬崖陡壁之间，由于过去长期受帝国主义及国内反动统治阶级的压迫，造成我们的落后和贫困：刀耕火种，甚至还有用石块和木棒做农具的，吃不饱，穿不暖，用树皮草根抵口粮，用麻布树叶做衣料，根本没有一天好日子。解放后，共产党的光辉照亮了怒江河谷，毛主席的恩情温暖了碧罗雪山，像严冬枯萎了的草木，好容</w:t>
      </w:r>
      <w:r>
        <w:rPr>
          <w:rFonts w:hint="eastAsia"/>
        </w:rPr>
        <w:lastRenderedPageBreak/>
        <w:t>易熬到春天才得发绿开花，怒江各族人民的生活一天比一天好过了。我们实行了民族区域自治，自治机关盖起了砖瓦楼房，点亮了电灯，各县都架起了电话线，流动电影队到处去放映，卫生院给各族人民免费治病，自治区内修好了几条驿道，大雪也封不了山，野兽也拦不住路，工业品源源来了，土产品畅销出去了，在生产上，政府发放了许多贷款和无价农具，在先进民族的帮助下，学会了许多技术，生产发展了。各族人民面对着这些新景象，看了又看，想了又想，想到这是旷古未有的，做梦也梦不到的幸福。但是，正像我们爬山越岭，这山更比那山高，这次讨论了五年计划之后，我更看到了美好的远景。大家不是听了邓子恢副总理关于根治黄河水害和开发黄河水利的综合规划报告吗？在我们的巨大力量面前，就没有战胜不了的敌人，不论是帝国主义侵略者，也不论是自然灾害。我们可以自豪地告诉世人：黄河数千年灾害就要根除了，黄河的无限资源就要开发出来了。黄河的规划，就是伟大祖国大规模地征服自然，利用自然的开端，就是社会主义美好远景里面的一幅。长江不是也要规划了吗？我想，将来到了共产主义社会，怒江、澜沧江、所有祖国的江河山川，都要改造它们，利用它们。“远山高山森林山，近山低山花果山……”，邓副总理引用的陕北民歌，一定要在祖国每一个坡头河边唱起来。我深深地相信：到祖国的几个五年计划实现之后，怒江区各族人民一定过到更美好的日子。那时候，碧罗雪山上将会有许多汽车跑来跑去，怒江上也许会有许多上上下下的汽船，现在的石头山将来也许会长出绿油油的庄稼。我不愿衰老，我一定要亲手参加这个伟大的建设，还要亲身过那幸福美好的日子。‖五年计划是建设社会主义的墙脚，制定它和实现它就是我们各族人民的胜利。但是，代表同志们，我们的胜利就是敌人的失败，我们的幸福就是敌人的倒霉。从我最近在怒江和丽江专区的视察结果看来，国内外敌人是不甘心失败的。在内地，反革命分子谋杀干部，破坏互助合作，当国家在丽江勘测森林的时候，反革命分子在勘测人员的四周，半天时间内就放火烧山十三处，其他还有许多在城镇农村放火投毒等案件。在边疆，美帝国主义的特务间谍分子随时窥伺着我们，他们披着宗教的外衣，进行反革命活动。去年，敌人还无耻的诱惑贡山教徒逃跑。但是我们的政策是真金，真金就不怕火烧，我也是基督教徒，我亲身参加制定的宪法中，规定了信仰宗教的自由，几年来的事实证明也是自由的。而敌人的造谣诱惑，则是一小层糖衣下面的狗屎，是饭团包着的毒药。逃跑的教徒，知道上了敌人的当，也都回来了。但从这里，我们可以得到一个教训：我们应该认真地贯彻各项政策，不要让敌人钻空子。而敌人是会无孔不入，并且会处心积虑制造裂缝的。所以更要特别提高警惕，搞好民族团结，不让帝国主义分子来破坏，要严惩那些认贼作父的民族公敌，不论内地和边疆，反革命分子必须坚决镇压。此外，彭德怀副总理关于兵役法草案的报告，就是加强国防，保卫祖国和平建设的必要措施，是各族人民的根本利益，也是各族人民的光荣义务。台湾尚待解放，帝国主义还在千方百计地破坏我们的事业，各族人民必须拥护这个兵役法，这样才能保卫边疆的各族人民，才能保卫祖国的社会主义建设。‖五年计划是我们幸福的基础，无论何地何人，应该有多大的条件就贡献出多大的力量，共同来建设伟大的祖国。我愿在共产党和上级国家机关的领导下，团结怒江区各族人民，提高自治机关的能力，贯彻各项政策，发展经济和教育文化事业；特别是因地制宜地规划山区生产，稳步发展生产互助组，多打粮食，在目前，即使只是逐步减少一些内地对我们的粮食供应，我认为也就是对工业建设的一种支援。怒江区有许多可做工业原料、可以出口换回工业设备的山货药材和土产特产，应该大力生产和大力组织收购。为了争取社会主义社会的早日到来，我们一定要从各方面努力奋斗，保证胜利完成和超额完成</w:t>
      </w:r>
      <w:r>
        <w:rPr>
          <w:rFonts w:hint="eastAsia"/>
        </w:rPr>
        <w:lastRenderedPageBreak/>
        <w:t>第一个五年计划！‖程孝刚代表的发言‖我是一个科学技术工作者，现在从这个角度，来讨论发展国民经济的第一个五年计划和李富春副总理关于这个计划的报告。‖首先，我完全同意以优先发展重工业来作为社会主义工业化的中心环节。这样做，是落后国家赶上先进国家的必要步骤，也就是所谓迎头赶上的办法。在解放以前，这样做是不可能的，所以使得我国无法摆脱殖民地类型的经济。现在我国走上独立自主的经济的道路，绝对不能容忍殖民地类型经济的存在。我们必须建立新型的工业，并把它建立在稳固健全的重工业的基础上。要做好基础工作，当然需要很大的努力，但这是必不可省的努力。重型轧钢机，重型锻压机的本身只几公尺高，但基础却深达十几公尺。任何房屋或桥梁建筑，都必须先从基础做起。一株大树，也必须扎下根，才能开花结果。这难道不都是常识吗？我国人民有克勤克俭的优良传统，又有善于做长远打算的智慧，一定会接受这个稳健政策，不惜暂时减少一些物质要求，来搞好重工业的基础。‖其次，平衡工作是经济计划的要点。我们的五年计划，对于各种平衡，都做了周密的考虑和安排，在需要与可能的基础上，达到了妥善的配合。例如计划中所提到的：工业地区的平衡，投资比率的平衡，轻工业、重工业和运输业的平衡，粮食和经济作物的平衡，国家中央计划和地方计划的平衡，科学研究计划的平衡，劳动力的平衡，等等，都是重要的环节。我认为这些平衡工作，都做得很正确。只有铁路新线，似乎少了一些，不易满足广大地区的需要，尤其不能在以后的经济计划中，对某些尚待开发的地区，发挥建设先锋的作用。我希望能从节约出来的资金中，加拨一部分投资，来增加铁路新线的建设。‖再次，我们的计划是规模宏大的计划。全国人民都为这而欢欣鼓舞。但也有人怀疑着是否能够完成。我认为值得指出的，是工业发展的速度和加速度。速度是工业发展的指数，而加速度却是提高速度的指数。工业发展的条件逐步改善了，速度就会有所提高，就能发挥加速度的作用。计划说明中，没有提到加速度。显然这不是遗漏而只是为了容易了解，因为从数字当中，可以看得出，加速度是存在着的。优先发展重工业，就是能够加速发展工业农业的条件，同时也是保证。苏联及各人民民主国家的无私帮助和我国优良而众多的劳动潜力，也是能够达到加速度的条件的保证。假使我们充分利用这些有利因素，来维持并提高工业的发展速度，这个规模宏大的第一个五年计划，是一定可以完成，而且是可以提早完成的。‖根据以上的理由，我认为发展国民经济的第一个五年计划，是合理的，周密的，切合实际的，建议大会予以通过。‖五年计划的重点既然是工业，就给我们科学技术工作者以更艰巨的任务。随着工业的突飞猛进，发现了很多的新问题，需要我们去努力解决。具体地说：工业标准是工业化的关键问题，需要尽速地建立起来。新的苏联装备不断增加，还应该进一步来好好地利用维护，不使搁置也不使损坏。新工业产品是如此之多，还需要从事于研究设计制造，以满足各方面的需要。工业人才远不敷用，也落后于质量的要求，需要加强各种训练培养，以造就足够的和合格的人才。科学研究还只有初步基础，不能满足工业的要求。苏联专家以忘我劳动来帮助我国工业建设，我们应该更有组织地向专家学习，以便全面掌握新技术和新工作方法。这些都是面对着我们科学技术工作者所急迫要求但必须经过长期努力来解决的问题。尤其不要忽略的是：我国工业化必须是社会主义工业化；也就是说，必须是进步的，效率高的，为人民需要服务的，服从整体利益和长远利益的工业。任务的艰巨性当然会带来很多的困难，但我相信，科学技术工作者是不会在困难面前低头的。我们一定要努力学习和努力工作，从学习和工作中积累经验，彻底清除资产阶级思想的残余，达到自我改造，来提高业务水平和政治思想水平。这样，就能够在长期不断的努力下，逐步完成国家交给我</w:t>
      </w:r>
      <w:r>
        <w:rPr>
          <w:rFonts w:hint="eastAsia"/>
        </w:rPr>
        <w:lastRenderedPageBreak/>
        <w:t>们的光荣任务。‖我从工作的经验，很早就认识到苏联的经济计划的优越性。在抗战期间，还做过一些介绍宣传工作。那个时候，由于抗战的创伤和蒋政权的腐败，曾因为不晓得何时能在中国实行计划经济而感到苦闷。但完全没有料到，只过了十几年，就在我国实行了计划经济，而且在实行的两年当中，已经取得了辉煌的伟大的成就。从这些事实中，加深了我对社会主义的优越性、工人阶级、共产党和毛主席的英明领导的认识。我深深地感到，能够参加第一个五年计划的讨论和审查，是非常光荣的任务。我一定要贡献最大的努力，为实现这个计划而奋斗。‖习仲勋秘书长的发言‖我完全拥护中华人民共和国发展国民经济的第一个五年计划草案，完全同意李富春、李先念、彭德怀、邓子恢四位副总理和彭真副委员长的报告。我仅就精简国家机关的工作，讲一些情况和意见。‖精简国家机关，缩减国家行政开支，是我们国家的一项重要政策，是厉行节约，积累建设资金的必要手段，又是改进国家机关工作，保障国家建设事业胜利前进的有力措施。中华人民共和国建立以来，在国家机关中曾经几次进行过精简工作和不断地进行了反对官僚主义斗争，对于改进国家机关工作，保证各项工作任务的胜利完成，起了重要的作用。现在的问题是国家机关在各种建设事业迅速发展的过程中，又产生了和更明显地暴露了许多不合理现象。主要表现在，国家上层领导机关中机构重叠，编制庞大，人浮于事，工作效率不高，工作秩序紊乱，而基层单位则骨干缺乏，领导力量薄弱，不能适应当前繁重复杂的经济建设工作和农村工作任务。在领导机关中，有不少大专学校毕业生和技术人员担任一般行政事务工作，而很多厂矿企业和科学研究机关的专业人材和技术人员，则又极其缺少。许多行政机关事务人员占的比重很大，中央一级机关一般占到全部工作人员的百分之三十五到四十。许多企业、事业单位，非生产人员和非业务人员也占的比重很大，很多都占到全部人员的百分之三十以上。许多机关负责人不按实际需要，任意增设机构、扩大编制，使机关不少人员无事可做，或者事情很少。许多机关的行政机构和事业机构混淆不清，或者是将行政单位超过编制的人数挤到事业单位，或者是把事业单位的工作完全同行政机关一样办，没有定员定额，没有经济核算。也还有些机关负责人不遵守人事制度，擅自用人，不注意审查人员的政治情况，给予了各种反革命分子以隐匿藏身的便利机会。有些中央机关有许多应当交给地方去做的事没有交下去，而是抓上来或者是在地方上设立了不必要的重复机构。由于机构庞大，层次繁多，就产生了职责不清，办事手续繁琐，拖拉迟缓，同时也助长了文牍主义、官僚主义现象的发生和发展，中央机关的公文、表报多，会议多，一般号召多，检查工作少，具体指导少，成了相当普遍的现象。所有这些现象，如果不能及时地坚决地加以纠正，势必对于国家建设事业造成严重损害。‖为了合理使用国家人力、财力、进一步改进国家机关的工作，以便加强社会主义建设和社会主义改造事业的领导，有计划地有步骤地对国家机关和国家的各种事业、企业单位进行精简工作，是完全必要的。‖今年一月间，在中共中央和毛泽东主席的指示下，国务院成立了编制工资委员会，负责主持精简国家机关的工作，并决定贯彻精简机构、紧缩编制、调整干部的方针，首先在中央机关进行这一工作。经过几个月的工作，证明了国家机关的机构，是应当而且可能更加精干的，人员是能够缩减下来的，并且缩减的数目相当大。截至六月底止，据不完全统计，政府机关已经缩减了原有人数的百分之四十以上，中共中央直属机关已经缩减了原有人数的百分之四十七。这一工作目前还在继续进行，赶到最后确定新的编制方案时，缩减的数字还会更大‖一些。‖怎样进行精简？最基本的办法，就是各单位结合检查工作，总结经验，明确业务范围和工作方法，在这个基础上研究精简计划，确定新的编制方案。凡</w:t>
      </w:r>
      <w:r>
        <w:rPr>
          <w:rFonts w:hint="eastAsia"/>
        </w:rPr>
        <w:lastRenderedPageBreak/>
        <w:t>是机构编制上有不合理现象，往往是由于对业务范围的认识和工作的安排方法上有毛病。每一个单位，都要研究清楚，什么事是自己主管的业务，什么事是配合别的单位办的业务。在自己主管的业务里边，又是那些是第一位的，那些是第二、第三位的，那些事是要集中到中央管的，那些事是要分散到地方管的，那些事是要今天举办的，那些事是要在今后逐步举办的，等等。综合各单位的情况看，我们现在机构编制上的毛病，最主要的，就是重叠机构多，中间层次多，非业务人员多，既浪费人力又影响机关工作效率和质量。我们精简工作的重点，也就是放在这些方面的。据十一个单位已报来新的编制方案看：司、局机构减少百分之十，处、科机构减少百分之三十四点七。有些单位的处、科、组，减少了百分之五十以上，有的还减少了百分之七十以上。大部分单位，从过去的四级制或五级制，改为三级制或二级制。有七个单位，仅是撤销十七个地方二级机构，并对八个地方二级机构的编制大加紧缩，就减少了三千六百多人。这些措施，可以节省大量的工作人员，又能够腾出很多骨干。非业务人员，即行政管理人员和服务人员，也可以大大减少；如服务人员，农业部减少百分之七十四点五，林业部减少百分之六十三点八，最高人民法院减少百分之五十六，许多单位都能减少百分之五十以上。此外，经过计算工作量，一般的业务机构，都节省出了好些人，有少数事多人少的业务机构，也得到调整，适当地增加了人员，加强了领导力量。精简中抽调出来的干部，除中央机关必要的调整外，还可调出两万多干部去加强各级地方机构和基层生产单位。‖正确地处理精简中抽调出来的人员，是彻底做好精简工作最重要的环节，必须采取认真负责的态度，解决一系列的复杂的实际问题，切实把这项工作做好。我们认为，在精简中抽调出来的人员，是国家宝贵的财产，他们都将得到更合理的使用，或者得到必要的安置，因而可以在国家建设事业中发挥更大的作用。具体说来，首先要调配大批人员去加强各级地方机构和基层生产单位，这里主要对象是两种人：一种是有一定的实际工作经验的老干部，一种是大批的青年知识分子干部；前者放下去可以充实基层的骨干力量，后者放下去可以在实际工作中得到更好的锻炼；其中有些过去使用不当的专业人材，也可以得到合理调整。其次，要调一批青年干部到各种学校学习，为国家培养建设人材，有的可投考高等学校，有的可送中等技术学校学习技术。第三、缩减下来的服务人员，有的可调至下层机构工作，有的可送技工学校学习，有的可由劳动部门调配到工厂、矿山和国营农场参加劳动生产，少数愿意回家生产的按退职办法处理。以上三项，要占这次精简中缩减下来的人员的绝大部分。此外，对于少数丧失工作能力的人员，患慢性病需要较长时期休养的人员，也要采取适当办法作妥善安置。我们正在依据上述原则，拟订具体实施的办法和步骤，准备着手进行对调职离职人员的处理工作，进行干部调整工作。由此可见，有些人把我们的精简同国民党反动统治时代的“裁员”一样看待，有些人认为精简中抽调出来的人员会成为国家的‖“大包袱”，有些人顾虑精简工作会大量增加社会失业现象，都是不正确的，都是从消极方面去看精简工作，而不是从积极方面去看精简工作。当然，有些机关的领导人，只将难以分配工作的人员调出来，或者对抽调出来的人员“推出了事”，这些作法是错误的，必须加以纠正。有些调职离职的人员，不愿服从国家调配，不愿离开大城市，不愿到下层去，不愿到农村和厂矿去，这些思想是不对的，也是要进行教育和纠正的。‖现在，中央机关的精简工作，大部还在拟订新的编制方案，但从已经获得的成绩来看，效果是很好的。不少的单位，在精简过程中研究了业务，调整了机构，建立了一些制度，改进了一些工作方法和领导作风。过去机构重叠，层次太多，业务范围不清，工作职责不明，工作上重复、拖拉甚至无人负责的现象；</w:t>
      </w:r>
      <w:r>
        <w:rPr>
          <w:rFonts w:hint="eastAsia"/>
        </w:rPr>
        <w:lastRenderedPageBreak/>
        <w:t>过去人浮于事，部分干部不安心、闹情绪，积极性不高，责任心不强，纪律松懈，工作效率低的现象；过去服务人员多、非业务人员多，公文、表报、会议多等等不合理现象，都已开始有所改善。过去没有办法解决的一些困难问题也都好解决了。过去房子总是不够住，家具总是不够用，汽车总是不够坐，现在情况变了。现在，是要考虑缩减行政建房计划的问题，是要收回一大批汽车、沙发、地毯和其他家具另行处理的问题。当然，这样的问题比较大家都伸手要东西的问题，是容易解决的。‖这些，还只是初步的收获。今后各机关在确定新的编制方案，合理调整人员的过程中，还要切实注意改进工作作风，建立良好的工作秩序，把工作做得比以前更好。还要建立和健全相应的工作制度，今后不论任何机关凡增设机构，增加人员，必须经过一定的审批手续，主管编制和人事工作的机构，并应经常注意检查督促，贯彻执行。这样，才能充分发挥精简工作的积极作用，巩固精简工作的成果。‖正因为精简国家机关的工作，在目前十分必要，贯彻下去，好处很多，中共中央和国务院已经决定要逐步地在全国范围内开展精简工作，加强编制管理工作，不仅是各级行政领导机关要精简，企业、事业单位也要精简。我们必须坚决贯彻中央的方针，认真推行精简工作，并结合开展节约运动，发扬艰苦奋斗的优良传统，改进领导工作作风，提高国家机关的工作效率，为胜利完成第一个五年计划而奋斗。‖陈垣代表的发言‖我们再三阅读并钻研了“发展国民经济的第一个五年计划”草案，并听取了李富春、李先念、彭德怀、邓子恢四位副总理和彭真副委员长的报告，又听到陈云副总理的发言，我和大家一样完全拥护，并决心为其实现而奋斗。‖我感觉到幸福美好的远景具体的全面的展示在眼前，我们国家在社会主义建设上得到了强有力的保证，我衷心感谢共产党、感谢毛主席。连日以来，我非常兴奋，我这才真正感到我语汇的贫乏，实在没有恰当的词句来表达我欢欣鼓舞的心情。翻遍二十四史、历代大政治家文集，以及经世文编等等，从来没有像这样伟大的著作。这是历史上所没有的，当然也是不可能有的，只有工人阶级领导的革命取得胜利，才能为全国人民长远的和最高的利益作出详尽的计划，并领导我们走向胜利。‖我深深为我们生在伟大的毛泽东时代的人感到光荣和幸福，我们能赶上这样伟大的时代，怎能不竭心尽力地坚决地贡献出自己的力量呢？怎能不忠心赤胆地老老实实地为人民服务呢？怎能不为胜利的完成并超额完成第一个五年计划而加倍努力呢？‖我们也时时刻刻都不能忘记：我们建设得越好，敌人就越不甘心，今天我们的国家正在共产党和毛主席领导下进行着我们的前人从来没有做过的极其光荣伟大的事业，敌人就越发痛恨。因此，我们决不能只是埋头建设，必须要提高政治警惕性，肃清胡风反革命集团及暗藏在我们内部的一切反革命分子，以保卫我们美好的建设事业。‖关于培养建设干部，加强科学研究工作，我想讲几句话，请大家指教。‖要建设社会主义社会，要使国家成为高度的现代工业化国家，培养干部的问题，也就越来越重要了。斯大林在一九三五年说：“人材、干部是世界上所有一切宝贵资本中最宝贵最有决定意义的资本。”他又说：“如果我们在工业、农业、运输业和军队中将有人数众多的优良干部，那我们的国家就会是不可战胜的，如果我们不会有这种干部，那我们就会寸步难移。”我们作为教育工作者，就更感觉到培养干部工作责任的严重。李富春副总理在报告中指出：“科学技术人材的缺乏，显然是我们前进中的一个巨大的困难。”因此他指出，培养忠实于祖国、忠实于社会主义事业的具有现代科学知识的各种建设人材，是我们必须完成的重大政治任务之一。这就是说：我们所迫切需要的各种建设人材，不仅要具有高度的科学技术水平，而且更重要的是要全心全意，无限忠诚，效忠于人民民主制度。我们高等学校就是要源源不绝地把这最宝贵最有决定意义</w:t>
      </w:r>
      <w:r>
        <w:rPr>
          <w:rFonts w:hint="eastAsia"/>
        </w:rPr>
        <w:lastRenderedPageBreak/>
        <w:t>的资本负责输送给祖国建设的各个战线，也就是要负责给国家培养出技术好、身体健康，而且首先是政治上可靠的干部。我们不但要保证数量，尤其重要的是保证质量。所以我们教学一定要贯彻全面发展的教育方针，不但要重视专业教育，同时还要大力加强政治思想教育，并注意健康教育。要使同学们的知识、体格和政治三方面都达到一定的质量，三者缺一就很难担当起建设祖国的神圣任务。‖我们高等师范院校，五年之内新设置十九所，五年内的高等师范毕业生人数是七万零四百人，占各类高等学校学生的百分之二十四点九，这就是说五年内高等学校毕业的学生中的四分之一，是要我们高等师范院校来培养，这是国家交付我们的光荣重大的责任。高等师范院校毕业的学生，绝大部分是作中等学校的师资，而各种各类高级技术干部的培养，要在中等学校打好基础。我们的工作不仅是在培养建设第一个五年计划的干部，而且也是为培养建设第二个第三个五年计划的干部打好基础，为建设社会主义准备后备力量。我们的工作是建设中极重要的组成部分。如果我们的工作做得不好，毕业的学生不能保证质量，那我们的整个建设计划就要受到影响。今天，我们高等师范教育的工作，还存在着缺点，培养出来的干部的质量，还不能完全符合国家的要求。因此，我们从事高等师范教育工作的同志，今后是丝毫不能懈怠的，一定要努力改进教学，提高并保证教育质量，这就是要在教育工作中贯彻“百年大计，质量第一”的精神。‖要想真正做到提高质量、保证质量，首先就是要我们教师们进一步改造思想，加强马克思列宁主义和时事政策的学习，以正确的立场、观点、方法来进行教学。并要继续加强科学研究工作，逐步开展学术思想批判，宣传唯物主义，批判资产阶级唯心主义思想，做到科学研究切实地结合教学，结合国家建设需要。今后我们的教学改革越深入，学术批判就越开展；经济建设越发展，就会越感到科学研究的重要性，科学研究工作也就必需加强。而加强科学研究，教学本身也会不断改进。所以教师们的政治水平和业务水平的提高，是确保教学质量的最主要的一环，这也是我们在完成国家建设计划工作中，必需首先做到的。‖我是教育工作者，又是科学工作者，我愿和大家一起，加紧学习马克思列宁主义，以便更好地进行科学研究。不过，正像郭沫若副委员长所说的：“上了年纪的人就不免要感觉着困难，那是由于我们旧有的先入之见在作怪。”我们老人的确是如此。但是，也正因为如此，就更要加倍努力以最大的毅力来克服这种困难，为完成国家和人民交给我们的重大任务而努力。‖我们祖国正在迅速地向着美好的社会主义迈进，我们的前途是无限灿烂光明的。前人所不能做的事，我们今天在创造着；前人所未完成的理想，我们今天在实现着。今后，我们全国各族人民团结一致，在共产党和毛主席领导之下，在苏联和人民民主国家的无私帮助下，在全世界爱好和平的人民的关切与支持之下，我们的力量是无敌的，我们有充分的信心，正像毛主席在去年开大会时所指示我们的：“我们的目的一定要达到。我们的目的一定能够达到。”‖陶淑范代表的发言‖第一届全国人民代表大会第二次会议开会以来，我们听到了五个报告，我完全同意和衷心的拥护这些报告。李富春副总理所做的“关于发展国民经济的第一个五年计划的报告”，给了我极大的鼓舞，使我对祖国社会主义建设的前景增加了无限的信心。我国过去由于帝国主义与封建势力的统治，经济、文化是很落后的，我国人民在伟大的共产党和我们敬爱的领袖毛主席正确的领导下取得了革命胜利。中华人民共和国成立以来，仅仅用三年的时间，就胜利地完成了国民经济的恢复工作，紧接着就开始了五年计划。从李富春副总理的报告中，我们知道了在第一个五年计划中工业建设是重点，钢铁工业、发电、机器制造等工业都将有很大的发展，这将给我国社会主义工业化打下初步基础。我国的第一个五年计划是大规模的，是快速度的，</w:t>
      </w:r>
      <w:r>
        <w:rPr>
          <w:rFonts w:hint="eastAsia"/>
        </w:rPr>
        <w:lastRenderedPageBreak/>
        <w:t>除了苏联帮助我们建立的一百五十六项大企业外，还有几千个中小企业，这些在五年内绝大多数都要完成的。中国共产党所公布的过渡时期的总路线给全国人民指出了努力的方向，它像灯塔一样照亮着我们前进的道路；在这个五年计划中，我们又看到了共产党和毛主席如此正确地全盘安排了我国社会主义建设的每一个细节，它把党在过渡时期的总路线具体化了，使我非常明确地了解到，我们要怎样积极稳步前进，把我国建成伟大的社会主义国家。‖我是一个小学教师。我国全体小学教师的任务，是为祖国培养全面发展的新人，培养社会主义社会的建设者和保卫者。这是一个十分光荣十分艰巨的任务。我一定同全国百万小学教育工作者和全国人民一道，用极大的热情，在这一光荣的岗位上，努力实现第一个五年计划。我们知道，只要把我们自己的工作做好，克服困难，改正缺点，就可以促进五年计划更快地完成。所以我们担负的任务，和建设祖国的其他任务一样，同样是伟大的光荣的。我们小学教师，一定要在中国共产党的领导下，和全国各阶层各民族人民同心协力，更积极地参与国家政治生活与建设事业。‖解放以来，我们小学教师经过了历次社会改革运动，和政治、业务的学习，思想觉悟和教学业务水平都有所提高，教师们发挥了积极性，创造性，总结了许多经验，出现了许多模范人物。因此，学生学业成绩也有一定的进步，这是主要的方面。但是另一方面，目前我们小学教师中还普遍地存在着资产阶级思想，在我们的队伍中还存在有暗藏的反革命分子和严重的违法乱纪分子。这种情况显然是和实现我们光荣的培养社会主义新人的任务不能适应的。为了完成国家交给我们的任务，我们目前最迫切的工作是什么呢？一方面，我们必须积极地参加当前的思想批判工作，批判资产阶级思想，特别是资产阶级唯心主义，努力学习马克思列宁主义，特别是辩证唯物主义。我们必须坚决反对那种资产阶级的只重业务忽视政治的错误观点。我们一定要关心政治，关心国家大事、关心社会主义建设事业。我们要反对用资产阶级的态度对待学生，凭个人喜爱与否偏爱偏恶，反对用资产阶级观点和方法进行教学和教育工作，管教不管导，管教不管懂，教书不教人，只管教书，不管学生健康与否和品德好坏，甚至还有体罚学生，不尊重学生人格的现象。这些都是违背国家教育方针的。另一方面，对于隐藏在我们队伍里的反革命分子和严重的违法乱纪分子，我们必须坚决彻底地予以清除，决不容许他们继续破坏人民的教育事业。我们必须提高警惕，揭发我们队伍中的一切反革命分子，揭发我们队伍中的一切严重的违法乱纪行为，纯洁我们的队伍。这是我们全体小学教师当前最主要的工作，我们一定要努力去做。‖我自己深深地感到，在这伟大的时代里，如果不努力学习政治理论和国家的方针政策，我们就会赶不上客观形势和工作的需要，就会落后。我是在旧社会长大的人，受了许多资产阶级唯心主义思想的影响。我在实际经验中体会到，只要这些东西在思想上一抬头，工作立刻就会发生问题，妨碍自己的进步和同志间的团结，给工作造成损失。因此，我们必须努力赶上时代的要求。‖几年来，政府对于教师进修工作是非常重视的，在第一个五年计划里，又提到要有计划的积极的广泛的开展业余的文化教育工作，大量的举办正规的业余学校和函授学校，使没有受过系统的科学教育和文化的教育的在职干部，能够有机会逐步地系统的提高自己的文化科学技术水平。文化水平低的教师可以按自己的程度分别参加进修学校、函授学校学习或者自学，有计划有系统地提高自己。这也是目前我们小学教师的一项迫切的工作。只有不断地提高我们自己，才能提高我们的教育工作质量。‖今后我们的教育工作要为实现五年计划服务，必须贯彻全面发展的教育方针，提高学校教育工作质量，一切要从国家的社会主义建设的利益出发，我们要继续努力学习苏联教育的先进经验，学习苏联人民在完成第一个五年计划时</w:t>
      </w:r>
      <w:r>
        <w:rPr>
          <w:rFonts w:hint="eastAsia"/>
        </w:rPr>
        <w:lastRenderedPageBreak/>
        <w:t>的节衣缩食，刻苦建设的精神，发扬老解放区教师艰苦奋斗的作风。　我们现在正在走着的道路，正如我们伟大的领袖毛主席所说的是我们的先人不曾走过的道路，沿着这条道路，我们祖国将日新月异地改变着自己的面貌，一天天地接近共产主义的幸福生活。我们小学教师愿意献出自己的全部力量，我们要向生产战线上的工人兄弟们看齐，我们要用同样发挥自己的智慧和才能，用创造性的劳动教育好新的一代，为实现五年计划而斗争。‖召存信代表的发言‖李富春副总理“关于发展国民经济的第一个五年计划的报告”、李先念副总理“关于一九五四年国家决算和一九五五年国家预算的报告”、邓子恢副总理“关于根治黄河水害和开发黄河水利的综合规划的报告”、彭德怀副总理“关于中华人民共和国兵役法草案的报告”和彭真副委员长关于常务委员会工作报告，是完全符合全国各民族人民的最高利益和长远利益的，我完全同意和拥护，并坚决为贯彻实现伟大的第一个五年计划而努力。‖处在祖国西南边疆的西双版纳傣族自治州各族人民，在实行了区域自治以后，正在逐步地实现着我国宪法所规定的各项自治权利。在中国共产党、毛主席和上级国家机关的正确领导下，在全国各兄弟民族人民特别是汉族人民的热情关怀和大力帮助下，我们那里各族人民之间和民族内部一天比一天的更加紧密地团结起来了，人民的物质生活和文化生活也不断地得到提高和改善。例如，几种主要的农业生产一九五四年比一九五三年增长的情况是：稻谷增产了百分之六点九，茶叶增产百分之二十六点四，棉花增产百分之二十九点二五，樟脑增产百分之二百。公路修通以后，工业产品的销售价格也降低了百分之八点三三至百分之三十三点四。工农业产品也得到了合理的交换，因而增加了人民的收入，提高了人民的生活水平，一九五四年农村购买力平均每人达到四十元，今年预计将要提高到五十元左右。初解放时，我们只有几所小学校，学生五百多人，现在已增加了八倍多，除一部分学生送中央、西南、省民族学院及其他专门学校学习外，现在在西双版纳有民族干部学校一所，学生四百六十四人，初级师范学校一所，学生一百一十五人；小学校四十五所，学生四千七百多人，小学生中百分之七十二以上都是本地各民族的儿童。最近中央批准了我们试行由科学院和云南省民族事务委员会协助改进的傣文方案，这样，西双版纳的文化、教育事业定将得到更迅速的发展。到目前为止，全区的卫生机构已比一九五○年增加了十多个，卫生工作人员也增加了一百多人，两年来，各族人民得到免费治疗的已达二十二万五千一百多人次，因而大大地减少了人民的疾病和死亡，保障了各族人民的身体健康，保证了人民得到安心生产。现在自治州内各部门系统的干部中，本地民族干部已占总数的百分之四十四点九八，而在自治州人民委员会的许多部门中，都由本地民族干部担任主要负责工作。汉文和傣文已经成为自治机关行使职权的工具。‖但是我们还存在许多缺点，主要是没有充分地实现自治机关的自治权利，对于危害国家人民生命财产的反革命分子和各种罪犯，没有及时惩办，使反革命分子有机可乘。另一方面我们争取汉族人民、汉族干部的帮助，及时的向上级反映情况，争取上级领导和帮助的主动性也不够，对干部的培养教育工作，特别是对民族干部的教育，提高质量也做得还差。今后我们在共产党和上级国家机关的领导下，沿着社会主义大道的前进中，要争取不断地克服这些缺点。西双版纳是处在祖国的边疆，面对着美帝国主义及其走狗国民党匪帮的阴谋破坏，它们并不甘心失败，而在那里处心积虑地进行各种阴谋破坏活动，如近来在边疆地区挑拨民族团结、散布谣言、破坏生产、破坏交通、威胁群众，以至杀人放火等等罪恶活动。单今年上半年全区被烧毁的民房和仓库达二十起，今年五月版纳勐遮城子被反革命分子纵火烧毁百货公司就损失二十多万元，民房被烧三十一户。反革命分子之所以如此猖狂，主要是由于帝国主</w:t>
      </w:r>
      <w:r>
        <w:rPr>
          <w:rFonts w:hint="eastAsia"/>
        </w:rPr>
        <w:lastRenderedPageBreak/>
        <w:t>义及国民党匪帮的垂死挣扎，而另一方面也是我们的警惕性不高，对于敌人的破坏活动没有给予及时的惩办，致使国家和人民的生命财产遭受了损失。我们必须贯彻宪法第十九条所规定的：“中华人民共和国保卫人民民主制度，镇压一切叛国的和反革命的活动，惩办一切卖国贼和反革命分子。”为了保卫各族人民的生命财产，保卫祖国的社会主义建设，保卫祖国的神圣领土，支援解放台湾，彻底消灭蒋介石卖国集团，西双版纳各族人民，必须在共产党和上级国家机关的领导下，继续加强团结，提高各族人民的爱国主义觉悟，加强联防自卫，清除土匪特务，坚决肃清一切反革命分子，依法处理各种刑事犯，随时粉碎美帝国主义及其走狗的任何阴谋破坏！‖崔建功代表的发言‖我完全同意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和彭真副委员长关于“全国人民代表大会常务委员会的工作报告”。这些报告，对我是一次最深刻的教育和极大的鼓舞。‖从李富春副总理和邓子恢副总理的报告中，我们可以清楚地看到我们国家富强和人民幸福的光辉灿烂的前景。我国人民长期以来的理想，现在在中国共产党和毛主席的正确领导下，将要用自己的刻苦劳动、按照国家计划一步步地实现起来。我作为一个革命军人，更感到自己责任的重大和我们事业的光荣。　自从国家有计划建设开始后，我国各方面的建设都已经有了迅速的发展，人民生活有了不断的改善。同时，随着经济建设的发展，我们的国防建设也有了进一步的发展。从军队方面说，现在我们的武器装备已大大地改善了，物资供应也更充分了。我们战士领到了祖国自己制造的许多武器，都感到无限的兴奋，他们把这些武器看作是我国社会主义工业发展的标志，他们把它当作祖国给予我们每个军人的崇高的期望和庄严的付托。去年七月以后，我国自己制造的飞机又已经开始飞翔在祖国的天空。这一切，都鼓舞着我们部队的指挥员、战斗员，大大地增强了我们保卫祖国、解放台湾、保卫和平的意志和决心。我们部队的指挥员、战斗员深深地知道：帝国主义是极端仇视我国人民已取得的胜利，仇视我们和平民主与社会主义阵营的各国人民的；美帝国主义侵占了我国领土台湾，并积极扶助蒋介石卖国集团，妄图对我国发动突然的袭击。在这种情况下，只有加强我国国防力量，加速我军的现代化建设，才能有效地防止帝国主义的侵略，才能为我国社会主义建设争取一个和平的安全的环境。但是我们同时知道：军队的现代化建设是离不开国家的工业化建设的。因此部队的同志们对于国家社会主义工业化的期望极为殷切，希望国家供给更大量的新式的飞机、大炮、坦克、舰艇和其他武器装备。现在，五年建设计划和兵役法的制定，已为国防现代化创造了非常有利的条件，我们部队的全体指挥员和战斗员都感到无限的兴奋和鼓舞。我们坚定地相信：我们依靠着国家工业化的雄厚的物质基础和训练有素养的现役兵员和预备役兵员，帝国主义如果敢于发动侵略战争，它们所遭受到的将是粉碎性的打击！‖为了保证国家五年计划的顺利实现，我们每个革命军人的决心和实际行动就是：加紧训练，不懈地提高作战本领，为解放台湾和沿海岛屿而奋斗。我自己现在正在军事学校学习，我决心以自己最大的刻苦努力，学习苏联先进的军事科学。在日常的学习和工作中，要时刻警惕敌人，不仅要注视帝国主义的侵略阴谋，同时还要警惕暗藏的反革命分子的破坏。潘汉年、胡风的反革命事件也告诉了我们：一个革命军人不仅要学习善于同公开的敌人作战，而且要学会跟伪装的敌人作斗争。我们一定要把那些危害着国家和人民军队的蟊贼彻底清除出去。为支持国家的社会主义建设，我决心以自己的模范行动切实遵守党和国家的政策及各项具体措施，按照</w:t>
      </w:r>
      <w:r>
        <w:rPr>
          <w:rFonts w:hint="eastAsia"/>
        </w:rPr>
        <w:lastRenderedPageBreak/>
        <w:t>李富春副总理在报告中所指示的精神，厉行节约、反对浪费、教育部属，更加注意爱护武器弹药、粮食及其他一切物资，发扬人民军队艰苦奋斗的光荣传统，使我国一点一滴的财产都有效地用于发展国民经济和国防事业。史良部长的发言‖我完全拥护李富春副总理关于发展国民经济的第一个五年计划的报告以及李先念、彭德怀、邓子恢副总理和彭真副委员长的报告。我们国家的社会主义建设和社会主义改造事业已从各个战线上取得了辉煌的胜利。第一个五年计划，乃是实现过渡时期总任务，把我们国家建设成伟大的社会主义工业国的一个重大步骤。这是中国人民胜利的标志。随着第一个五年计划的实施和胜利进行，人民民主专政将更加巩固。但是，我们的敌人也懂得，我们愈胜利，他们就愈失败。凡是我们要做的，敌人就必然是乘机伺隙来加以破坏。作为人民民主专政武器之一的人民司法机关，对此应充分理解，时时刻刻保持高度警惕，克尽职责，以保障国家的社会主义建设和社会主义改造事业的顺利进行。一九五三年四月第二届全国司法会议就确定了司法工作必须为经济建设服务的方针。两年来，全国司法机关都遵循这一方针进行工作。在第一届全国人民代表大会第一次会议通过并公布了宪法和人民法院组织法以后，最高人民法院和司法部在一九五四年十一月又召集各高级人民法院院长，各省、市司法厅、局长的座谈会，集中学习了宪法和人民法院组织法，并研究了如何贯彻人民法院组织法的问题。其后各省、市司法厅、局和高级人民法院也都召开了基层法院以上主要干部的座谈会，逐级贯彻下去。今年六月间，最高人民法院和司法部又召开了一次司法工作座谈会，检查贯彻人民法院组织法的情况。根据各地报告，凡是开过人民代表大会的地方，都按照宪法和人民法院组织法的规定选举了人民法院院长。有些地方的人民法院已经执行向人民代表大会报告工作的制度。除边疆地区的法院以外，极大多数的人民法院对人民法院组织法所规定的公开审判、陪审、合议、辩护、回避等制度，已基本贯彻执行。现在全国已经选出人民陪审员十二万七千二百五十人，实行轮值陪审，绝大多数的一审案件都实行了陪审制度。广大人民群众参加了国家管理的工作，他们说：“人民法院真是咱们自己的法院”，“现在真正人民当家作主了”。人民群众直接参加审判的结果，就大大提高了办案质量和办案速度。凡是实行了人民陪审员制度的一审案件，都实行了合议制。辽宁、上海等二十个省、市高级人民法院和城市中级人民法院的二审案件也已普遍实行了合议制。由于合议制的实行，对克服审判人员主观独断、片面的不良审判作风起了很大的作用。各级人民法院审理案件，除法律规定不应公开审理的以外，绝大部分案件的审判，已经做到了公开进行。并在审讯中普遍执行了回避制度和辩护制度。被告人除自己充分进行辩护并在必要时由人民法院指定辩护人为他辩护外，还可以由他的近亲属或合乎法律规定的其他辩护人为他辩护。我们还在北京、上海、武汉等大、中城市试办人民律师制度，待取得必要经验后再行逐步推广。广大人民群众对实行公开审判制度和辩护制度是十分满意的。有些地方群众反映：“法院这样办案三头满意”，即原告、被告、群众都满意。随着人民法院组织法的贯彻执行，司法干部的审判作风已有改善。由于复杂的历史因素、社会因素及资产阶级唯心主义的影响，目前审判工作中还残存着先入为主、偏听偏信、轻信口供、不重证据、主观臆断的主观主义审判作风。因此，必须加强各级人民法院的思想领导和上级人民法院对下级人民法院的审判监督，必须加强唯物主义的学习，必须加强各级人民代表大会对各级人民法院工作的检查和监督，坚决克服这一不良的审判作风。从一九五四年一月到今年五月，全国各级人民法院受理了反革命的和有关经济建设的初审案件三十六万四千六百零四件（缺新疆省和其他省的个别地区的今年统计数字），占同时期的刑事案件的百分之三十点</w:t>
      </w:r>
      <w:r>
        <w:rPr>
          <w:rFonts w:hint="eastAsia"/>
        </w:rPr>
        <w:lastRenderedPageBreak/>
        <w:t>九二。从而打击了反革命分子及其他各种刑事犯罪分子的破坏活动，并处理了一些应负刑事责任的重大责任事故案件。在一百七十多个厂矿企业中，试办了职工群众用以自我教育和自我感化的同志审判会，处理了一些不须追究法律责任的责任事故及有关劳动纪律的事件，对广大职工群众进行了提高革命警惕、遵守操作规程和劳动纪律的宣传与教育。为了保障国家交通运输事业，建立了十一个铁路运输法院和两个水上运输法院。已有二百九十四个人民法院举办了公证工作。仅一九五四年一年中就办理了十二万三千多件公证事项。经过了公证的公私合同，百分之九十以上都能履行合同。这就有效地保障了国家建设和私营工商业的正当经营，防止了不法资本家盗窃国家资财，破坏合同的“五毒”行为。为了保障农业互助合作运动的顺利进行、保护人民的合法利益、减少群众讼累，各基层人民法院分别建立了三千七百九十五个巡回法庭，并正在逐步转为人民法庭。还建立了十五万七千九百六十六个人民调解委员会，以便适时地打击对农业社会主义改造的各种犯罪分子并调解人民内部纠纷。随着各项司法建设的逐步加强，对保障国民经济建设的第一个五年计划的实施具有重大意义。‖社会主义建设事业愈加胜利，敌人就愈加失败，他们企图逃脱死亡的命运，必然要疯狂地对我们国家的建设事业进行各种破坏活动。从破坏经济建设的刑事案件的数量看，如河北省一九五四年受理的破坏经济建设案件，较一九五三年上升百分之一百六十，其中反革命的破坏较一九五三年上升百分之一百六十五，不法资本家及其他犯罪分子的破坏案件上升百分之一百零六。山西省今年第一季度受理的反革命破坏经济建设案件，比一九五三年同时期增加两倍，破坏农业生产合作社的案件也增加两倍以上。贵州省一九五五年第一季度发生的各种破坏案件，较一九五四年第四季度上升百分之十三。其中凶杀案上升百分之二十七点四，纵火案上升百分之九十。我们由于对当前的阶级斗争形势和敌人的破坏认识不足，盲目陶醉于过去的镇反成绩与国家建设的伟大胜利，因而对上述情形就熟视无睹，普遍地存在着该捕不捕、该判不判、重罪轻判的右倾太平麻痹思想。有的人民法院将连写七次反动标语的反革命现行犯，认为“查无反动历史”而释放了。有的省从一九五四年到今年三月，全省各级人民法院共处理窃盗案八千四百六十五件，判处五年以下徒刑和免刑的就占百分之九十。有的县人民法院对一件反革命案竟拖延至六年之久。这种对反革命分子及其他各种刑事犯罪分子打击不力、惩办不严、处理不及时的右倾现象，给予国家和人民极大的危害，助长了反革命分子破坏活动的气焰，有的反革命分子竟敢当庭行凶；有的竟于刑满释放或假释之后，又重新犯罪，根据各地不完全的统计，现行反革命分子及其他刑事犯罪分子中，有百分之四十以上都是刑满释放后的重犯，这些事实，证明了我们过去对反革命分子及其他刑事犯罪分子处刑过轻、过于宽大的错误。对这种错误，我们司法部的领导是要负责任的。今年六月司法工作座谈会上已认真地检查和批判了这种错误，应本今后从严的原则，要求各级人民法院立即坚决纠正。第一个五年计划经这次会议通过后，就成为全国人民奋斗的目标。国家机关和全国人民都必须为实现这个计划而作出自己的贡献。司法机关必须配合公安、检察机关坚决镇压敢于破坏国家社会主义建设和社会主义改造事业的一切反革命分子及其他刑事犯罪分子，继续惩治贪污、盗窃社会主义财产的犯罪分子以及构成刑事罪责的重大责任事故和严重违犯劳动纪律的犯罪分子，以保障第一个五年计划的顺利实施。我们相信，在中国共产党和毛主席英明正确的领导下，在伟大苏联和各人民民主国家的支持帮助下，在国家机关和全国人民的共同努力下，我们的第一个五年计划是一定能够胜利完成的。‖杨秀峰部长的发言‖我完全拥护国务院向大会提出的关于发展国民经济第一个五年计划草案，一九五四年国家决算及一九五五</w:t>
      </w:r>
      <w:r>
        <w:rPr>
          <w:rFonts w:hint="eastAsia"/>
        </w:rPr>
        <w:lastRenderedPageBreak/>
        <w:t>年国家预算、中华人民共和国兵役法草案，以及李富春、李先念、彭德怀、邓子恢各位副总理向大会所作的报告。同意彭真副委员长代表常务委员会所作的报告。‖关于高等教育工作的许多问题，在林枫主任的发言中都已讲过了，我完全同意。现在仅就如何提高高等教育质量的问题作扼要的补充说明。根据发展国民经济的第一个五年计划的要求，全国高等学校在第一个五年计划内要为国家培养毕业生二十八万三千人，这数目相当于解放前国民党统治时期二十年间（一九二八——一九四七年）高等学校毕业生总数的一倍半，其中工科毕业生九万四千余人，相当于解放前二十年间工科毕业生总数的三倍。预计到一九五七年，全国高等学校在校学生数将要达到四十三万四千余人，相当于一九四七年（国民党统治时期学生最多的年代）在校学生数的二点二倍；其中工科十七万七千余人，相当于一九四七年的六倍多。解放以来，我们共修建高等学校校舍四百二十四万平方公尺，比旧中国自一八九八至一九四八年五十一年间所建筑的高等学校校舍还超过一百零五万余平方公尺。这充分说明了在中国共产党领导下的人民民主政权对于培养干部事业的关怀和重视，也反映了国家各方面建设的突飞猛进。　在第一个五年计划的头三年中，高等学校毕业生数共十五万三千余人，已完成五年计划总任务的百分之五十四；其中工科毕业生五万余人，已完成五年计划总任务的百分之五十三。一九五五年下半年在校学生数将达到五年计划总增长数的百分之六十六，其中工科将达到百分之六十二。虽然今后的发展还有不少困难，但我们相信，五年计划的任务是能够完成的。如果招生时报考人数多、质量好，我们还将尽师资力量的最大可能争取超额完成计划。　由于党和国家重视培养干部工作，几年来，高等教育有了较大的发展，并进行了一系列的整顿改革工作。但是从国家的需要来说，我们的工作还作得很不够，我们在贯彻执行方针政策上还存着不少的严重缺点，有许多问题还没有很好地解决，第一、培养干部的质量还远不能适应建设的要求；第二、高等学校各类专业设置与发展的比例还不能完全切合需要，还应在尽快地查明各部门第二个五年计划干部需要情况后，加以适当调整；第三、高等学校的设置分布还不能和国家经济发展与部署相适应，今后建设新校的时候，要根据国家经济建设的规划，尽可能地和新建工业基地相结合；第四、我们对于培养在职工人、职员的业余教育工作还没有很好地注意，今后应把举办业余教育作为培养干部计划的一个重要组成部分来大力进行；第五、在学校的基本建设、人员编制、教学设备、以及其他行政费开支方面还存在着使用不合理和铺张浪费的现象，今后必须坚决执行中央的指示，贯彻精简节约的政策。　为贯彻实现五年计划，对上述这些问题，必须有计划、有步骤地加以解决，才能完成培养合格的高级建设干部这一重大任务。什么是“合格”的干部呢？李富春副总理的报告和林枫主任的发言中都明确地指出：我们培养的干部必须是忠实于祖国和社会主义建设、能够掌握现代科学知识和身体健康的人，也就是说，要培养真正合乎“身体好、学习好、工作好”要求的人才。拿这个尺度来衡量，则在我们的工作中显然是有严重缺点的。　目前高等学校所培养的干部质量不高，虽有历史的、社会的各种原因，但主要原因还在于我们在贯彻执行方针政策上及在工作中存有缺点。在过去几年发展中，没有严肃地考虑到学生来源和师资条件都严重不足的情况，片面追求数量，对于保证质量注意不够，在培养工作中，也没有能够正确地贯彻全面发展的教育方针，对于健康教育注意较差，政治思想工作尤其薄弱；加上学习苏联、进行教学改革中，因为过去基础差，一切无异从头学起，自然师生都觉得忙迫吃力。由于这些原因，使我们所培养的干部不仅学习质量不高，赶不上国家建设的要求；而且由于学力不及、健康不佳、政治品质等等，因而每年流动淘汰率很大。举例来说，仅在一九</w:t>
      </w:r>
      <w:r>
        <w:rPr>
          <w:rFonts w:hint="eastAsia"/>
        </w:rPr>
        <w:lastRenderedPageBreak/>
        <w:t>五三至一九五四学年的一年中，全国高等学校在年终考试前休学、退学及被开除者达七千余人，约占本学年在校学生总数的百分之三点五，其中半数以上是因病不能坚持学习的，一部分是由于政治质量过差。这不仅影响了国家培养干部计划的顺利完成，而且给国家带来了人力、物力和财力上的很大浪费。下面我特别谈谈学生的政治质量情况。应该说，几年来我们高等学校学生的社会主义觉悟一般有了不少的提高，他们是热爱祖国、努力学习、遵守纪律、服从国家需要的。但这是一方面，主要的一面；另一方面，还有一小部分人政治质量很差，很难培养成为有用的人才，也是不容忽视的。有的是受了资产阶级思想的严重腐蚀，道德败坏，品质恶劣，生活腐化，甚至结成流氓集团，作违法乱纪的勾当。有些学生，反动思想严重，散布反动言论，不满社会主义，有的甚至形成了组织，如上海复旦大学、交通大学都曾破获过这样的反动集团。还有匪徒曾混入我们高等学校，如西北农学院最近就破获了一个曾经潜伏了三年多、伪装学习的程建安，原来是曾经多次袭击我抗日部队、打死我们干部、抢劫财物、欺压群众、血债累累的恶霸地主出身的反革命匪帮。还有敌人派到我们的学校里来进行反革命活动的，历年以来，常常发现反革命放火、放毒、偷窃文件、损坏机器仪器、张贴反动标语等破坏事故。虽然像上述这样的罪恶分子和政治上严重不纯分子为数不多，但如不及早加以清除和防止继续混入，则对国家的社会主义建设事业所可能造成的损害将是难以估计的。　为了适应国家建设的需要，培养合格的高级建设人才，今后高等教育工作，必须以大力提高质量，特别要注意提高政治质量，为此，要进行下列几方面的工作。　贯彻“保证质量，照顾数量”的方针，改进招生工作，提高新生质量。为了保证高等学校新生质量，国务院曾于今春研究了若干工业部门技术干部需要和使用情况，考虑了高等学校的各种条件，结合需要与可能，调整了今后三年的高等学校招生任务，并确定了改进招生工作的原则。今后高等学校招考新生，必须严格政治审查和健康检查，适当提高学科考试成绩录取的标准，录取的新生必须是政治可靠、学业能跟得上班、健康条件能够坚持学习的。并注意吸收工农青年、革命干部、复员建设军人、少数民族青年入学。当然，我们对新生质量的要求还不能脱离目前各方面的实际情况而一下子提得过高，同时对数量也不能完全不考虑。因此，应当是把质量和数量正确地结合起来，在保证一定质量的条件下，努力争取数量。‖对在校学生也要根据当前要求，加以整顿。对有严重政治问题不堪培养，或品质极端恶劣，不堪造就的分子，必须坚决地加以清洗。对学业过差，或身体太坏，无法跟班或坚持学习的，则应分别情况另外予以适当的安排，这样对国家对学生个人都是有利的。自然，进行这样的整顿，是一个极为复杂而细致的工作，绝不可以草率从事。首先必须作好思想工作，讲清道理，不仅使学校师生，而且使社会各方面人士都了解国家培养干部的方针和保证质量的要求，才能顺利地贯彻上述措施。因此，就不能单靠行政力量来做，必须在中国共产党各级党委的领导下，并获得各民主党派、各人民团体、各界人士以及高等学校全体师生的一致协力，才可以做好这个工作。所以，我恳求各位代表对上述措施给予关怀和支持。‖提高新生录取水平和对现有在校学生进行整顿，以及国务院已经确定了的有计划、有步骤地改变高等学校学制，适当延长学习年限，逐步取消两年制和三年制的专修科等措施，无疑地都将为今后高等学校培养质量较高的干部提供了有利的条件。但是真正确保质量的最主要的环节，还在于高等学校本身能够切实改进各方面的工作，特别是教学工作。‖由于我国高等教育基础很差，而新中国建设需要高级建设人才却很迫切，数量既要多，质量又要好，大家（包括师生）努力学习苏联的先进科学技术，想很快地赶上去，就产生了有些要求不免偏高，有些措施不</w:t>
      </w:r>
      <w:r>
        <w:rPr>
          <w:rFonts w:hint="eastAsia"/>
        </w:rPr>
        <w:lastRenderedPageBreak/>
        <w:t>免偏急，结果招致了师生教学负担过重的弊害，影响了他们的健康，也程度不同地影响了他们对政治学习的关心。这首先应该检讨高等教育部领导工作中的缺点，而对广大师生的努力，则是应该给以鼓励的。最近我们和各高等学校正在积极贯彻全面发展的教育方针，本着“学少一点，学好一点”的原则，适当地修订了教学计划和教学大纲，并抓紧改进教学方法，改进教材和提高教学效果的工作，在许多学校中已收到初步成效。为了增强学生体质，除了开展体育锻炼外，高等教育部正在考虑适当地改变高等学校人民助学金的制度，使在不增加国家财力负担的条件下改善学生伙食与营养。　不断加强马克思列宁主义教育是培养青年正确的世界观、提高社会主义觉悟、增强他们对资产阶级思想侵袭的抵抗力的根本方法。由于师资力量不足，四门政治理论课的教学质量一般不高，我们正在大力改进这方面的工作。随着全国开展宣传辩证唯物主义思想、批判唯心主义思想的运动，在高等学校学生中，也相当普遍地开展辩证唯物主义的学习。在青年团的协助下，培养青年共产主义道德品质的教育工作，也有所增强。我们更明确地提出了教师应树立对学生“全面发展”负责的思想，在教学活动中贯彻政治思想教育，培养与加强学习纪律，把“教学”与“教养”结合起来。这些都是高等学校首要的思想建设工作，需要我们长期努力的。　保证培养干部质量的主要关键，在于教师的政治思想水平和业务水平的不断提高。教学工作就是思想工作，学生的思想同教师的思想影响是分不开的。为要提高教学质量，深入教师思想改造就显得特别重要。自去年开展对资产阶级唯心主义思想的批判运动以来，暴露了在我们高等学校各学术部门里存在着大量的资产阶级唯心主义的错误思想。虽然大多数教师积极地参加了唯物主义的学习，但卷入批判资产阶级唯心主义思想斗争的人数还很不普遍，除文、史、哲学各系科外，其他系科还没有很好进行。不少荒谬的言论还在流传，没有受到应有的批判，例如抱着“政治不能领导科学”的错误观点的人还不能说是“极个别”的。为了有力地改进教学工作与科学研究工作，提高教学质量，使高等教育工作更好地为国家的社会主义建设服务，高等教育工作者应该大力加强马克思列宁主义的学习，彻底批判资产阶级唯心主义的错误思想，以进一步提高我们的政治觉悟和理论水平，深入思想改造，这样也才能够更好地学习苏联先进经验，提高我们的业务水平，从而提高培养干部的质量。　通过最近揭发胡风反革命集团的斗争，我们更可以看到暗藏的反革命分子向学校进攻的严重性。既然胡风反革命集团如谢韬、贾植芳、吕荧等骨干分子能够混入我们高等学校，长期窃据讲坛，伪装人民教师，那末其他反革命分子当然也就可以混进来，云南大学最近揭露并已被公安机关逮捕的长期隐藏的反革命分子赵岑纪就是又一个例证。我们高等学校师生中绝大多数是好人，这是肯定的；但是如林枫主任发言所指出，忽视政治的倾向在我们许多人中间是严重的。由于缺乏警惕，就给了胡风分子和一切暗藏的反革命分子以钻空子的机会；由于嗅觉不灵，就使反动言论得以公开传播流行。我们应该通过这次肃清胡风反革命集团和一切暗藏的反革命分子的斗争，提高政治觉悟，把政治思想工作大大向前推进一步，彻底清除暗藏在我们队伍里面的反革命分子，保卫我国的社会主义建设事业顺利前进。我想，这将是各位代表对高等教育工作者的起码要求。我相信我们能够这样做。‖邓宝珊代表的发言‖我完全同意李富春、李先念、彭德怀、邓子恢四位副总理和彭真副委员长的报告。‖在二十一日的会议上，陈云副总理的发言，就我国当前的粮食问题，作了极其精辟的说明，对我们有很大的启发和帮助。现在，我就甘肃的粮食问题、农民生活问题和农业增产讲一点意见。‖我在今年下乡视察以前，也听说甘肃某些地方农村粮食紧张。对于这个问题，我曾经从多方面作过考虑。是不是甘肃粮食不够呢？甘肃在历史上固然是</w:t>
      </w:r>
      <w:r>
        <w:rPr>
          <w:rFonts w:hint="eastAsia"/>
        </w:rPr>
        <w:lastRenderedPageBreak/>
        <w:t>缺粮的省份，现在这种情况已经有了很大的改变。全省一九五四年的粮食产量，要比一九五零年增加百分之五十，每个农业人口平均约有原粮六百斤。虽然有少数重灾区因连年歉收而缺粮，但就全省范围来说，已经不缺粮。是不是去年统购过头了呢？我也算了一下账，去年全省连征带购的粮食，不过占总产量的百分之十九，除过公粮和统购粮以外，每个农业人口平均还有原粮约五百斤，基本上是够吃够用的。是不是统销太少了呢？以一九五五粮食年度的农村销售量来计算，每人每年平均按一百二十斤供应，可以供应二百七十多万人，占农业人口的四分之一以上，再加去年大部地区又是丰收，这个供应数字应该说是只多不少的。所有这些，都不能是农村粮食紧张的原因。‖那末，农村粮食紧张的真正原因究竟何在？我从这次视察农村中得到了解答。据我了解，在个别地区，对少数农户，由于工作上的缺点，确有过统购过头和该供应的没有及时供应的情形，但大多已经作了纠正，有的正在纠正中。而供应面偏宽，供应量偏大，则是比较普遍的现象。拿我视察会宁县甘沟乡和榆中县符家川乡来说，前一个乡是连遭旱灾三年的重灾区，粮食供应面为全乡人口的百分之八十六，群众情绪安定，粮食并不紧张，逢集还有两三千斤粮上市；后一个乡去年夏田歉收，秋田平收，供应面达到百分之九十五，而群众情绪反不安定，粮食十分紧张。如果说符家川乡的缺粮程度超过甘沟乡，这是不合乎事实的。但是符家川乡的供应面这样大，而粮食还是这样紧张。这就进一步说明，农村粮食紧张现象，并不是缺粮或者供应不足所造成的。事实上，叫喊缺粮的固然有些是真正缺粮户，而大部分并不缺粮。有的是怕露富，有的是怕遭灾，想多买点粮食备荒。我们对农民的宣传教育工作做得不够，工作方法上有某些缺点，也是事实。而地主、富农分子和反革命分子则利用农民私有者这方面的弱点和我们工作中的某些缺点，从中挑拨煽惑，企图破坏我们的粮食政策和工农联盟，特别是在某些工作基础比较薄弱的边沿地区，更是严重。所有这些，才是造成农村粮食紧张的真正原因。这一方面正是反映了小农经济与社会主义计划经济的矛盾，另一方面也是反映了过渡时期阶级斗争的复杂性和尖锐性。许多农民同我谈话时，对国家粮食统购统销政策是热烈拥护的，尤其是灾区群众，更是衷心感激。他们异口同声地对我说：“要不是共产党和人民政府，实行统购统销，这样的灾荒不知要饿死多少人。”他们把粮食统销叫做“三保险”，就是保险有粮，保险不涨价，保险不受剥削。有不少本来不缺粮也跟着叫喊的农民，经过“三定”宣传以后，也自动退出了购粮证，榆中县自动退出购粮证的农户，占全县供应户数的百分之十二。由此可见，只要我们继续正确贯彻统购统销政策和“三定”办法，更加细致地做好思想教育工作，并打击一切反革命分子的活动，某些地方的粮食紧张现象，就可以消除，供应也可以更加合理。而农民要求我们的，也正是如此。‖再说农民生活改善的问题，有人也表示过怀疑。这个问题，我想从以下两个方面来说明：一方面是农村中中农增加了。据甘肃六个专区的七个县的重点调查，土地改革时的贫农，已经有百分之八十上升为新中农。另一方面，农业产量逐年增加。从一九五零年到一九五四年，平均每年递增百分之八点六。农村居民购买力，一九五四年比一九五零年增加两倍多。一九四九年每百斤小麦只能换一丈五尺白布，现在已能换到五丈。拿我亲自访问的定西县仁化农业生产合作社为例，去年全社每人收入粮食一千多斤。以上这些都说明解放以来农民生活已经有了显著的改善。那种认为农民生活没有改善，甚至好像连解放前都不如的说法，显然是十分错误的。几年来，人民政府用了很大力量从各方面扶助农民发展生产。单是一九五零年到现在，甘肃的农业投资、贷款和农村救济费，就相当于一九五二到一九五四年三年的农业税总额的百分之一百一十。那种认为对农民要的多、给的少的说</w:t>
      </w:r>
      <w:r>
        <w:rPr>
          <w:rFonts w:hint="eastAsia"/>
        </w:rPr>
        <w:lastRenderedPageBreak/>
        <w:t>法，也是不符合事实的。　从这两个问题上，我深深体会到，有些事情在是非真假没有弄清以前，我们最好不要轻易相信；否则，不但对革命事业不利，甚至还会上当。特别是多到农村去看看，多同群众谈谈，就可以更多地了解实际情况，这对于我们来说，更是有很大好处的。　努力发展农业，增加粮食产量，是我们甘肃在第一个五年计划期间的一项重要任务。甘肃农业生产的特点是，各地区之间的自然条件，像气温的高低，雨量的多寡，无霜期的长短，土地的质量和作物的种类等，都有很大的差别。全省有大型水利灌溉区、干旱区、高山多雨区、高原丘陵区、牧业区、林业区以及其他等八类地区，在这样情况下，农业生产固然受自然条件的一定限制，但增产潜力也还没有充分发挥，发展前途是很远大的。目前农业增产的根本办法，是要开展以互助合作为中心的农业增产运动。甘肃目前有农业生产合作社六千三百十四个。据我在五个农业生产合作社的了解，这些社都办得好，老社去年增产百分之十五到二十，新社在今年春耕和夏季生产中都有显著成绩。各地群众的社会主义觉悟和互助合作积极性普遍高涨。今后应该积极发展农业合作化运动。我们计划到一九五七年，参加农业生产合作社的农户将达到农户总数的百分之四十左右；粮食产量将比一九五二年增加百分之三十二。与开展农业合作化运动的同时，我们还要更好地采取各种有效的增产措施。在甘肃来说，首先要发展水利，因为甘肃绝大部分地区雨量较少，发展水利对农业增产是具有决定性的一个因素。根据几年来的经验，一般旱地变为水地，产量就能增加一倍。甘肃的水利潜力很大，单是酒泉、武威两个专区的水量，如果加以充分利用，就可以使一千万亩荒地变为良田。即使在干旱地区，也有很多地下水源，群众说：“三山夹一嘴，嘴嘴都有水”。我们要发动群众的力量，把雨水、地面水和地下水尽可能地用来发展灌溉。同时，还要展开综合性的水土保持工作，把农业、林业、畜牧业和水利互相结合起来，逐步改变自然面貌。这个工作，对于甘肃农业增产和治理黄河，都有重要作用。再是要根据因地制宜的原则，适当地调整各类作物的分布面积，提倡间种和复种。银川专区今年实行间种，估计可以增产秋粮三千万斤。在定西等干旱区因为春季缺雨，雨量多集中在秋季，要扩大秋季作物的播种面积。在山区和缺粮地区，多种薯类、玉米等高产作物。在酒泉、武威等地区，除大力发展水利增产粮食以外，还可以大量发展棉田。初步调查，这些地区共约有宜棉地四百多万亩，每亩产量约在四十斤以上。总之，只要我们能够适应各种不同的地区，正确地采取各种不同的增产措施，甘肃的农业生产就可以不断发展。这样，不但可以更好地适应各方面的需要，改善各族人民的生活，并且可以对国家的社会主义建设事业贡献更多的力量。　实现第一个五年计划是一个伟大而艰巨的任务。我们必须在中国共产党和毛主席领导下，依照国家计划，充分发扬各族人民的积极性和劳动热情，挖掘各方面的潜在力量，兢兢业业，克服困难，增加生产，厉行节约，保证第一个五年计划的胜利完成。‖　　【日期】</w:t>
      </w:r>
    </w:p>
    <w:p w14:paraId="40572989" w14:textId="77777777" w:rsidR="00886012" w:rsidRDefault="00886012" w:rsidP="00886012">
      <w:pPr>
        <w:rPr>
          <w:rFonts w:hint="eastAsia"/>
        </w:rPr>
      </w:pPr>
      <w:r>
        <w:rPr>
          <w:rFonts w:hint="eastAsia"/>
        </w:rPr>
        <w:t>‖【版面】第</w:t>
      </w:r>
      <w:r>
        <w:rPr>
          <w:rFonts w:hint="eastAsia"/>
        </w:rPr>
        <w:t>03</w:t>
      </w:r>
      <w:r>
        <w:rPr>
          <w:rFonts w:hint="eastAsia"/>
        </w:rPr>
        <w:t>版（）‖【标题】关于日内瓦四国政府首脑会议的结果的报告——一九五五年八月四日在苏联最高苏维埃第三次会议上‖【正文】关于日内瓦四国政府首脑会议的结果的报告‖——一九五五年八月四日在苏联最高苏维埃第三次会议上‖苏联部长会议主席　布尔加宁代表同志们！‖苏联部长会议委托我向苏联最高苏维埃报告七月十八日到二十三日在日内瓦举行的苏、美、英、法四国政府首脑会议的结果。‖苏联政府代表团参加日内瓦会议，是为了要同美、英、法三国政府的首脑坦率地讨论最重要的国际问题，共同努力争取缓和国际紧张局势和奠定建立国际间的信任的基础。苏联政府老早就主张举行这种会</w:t>
      </w:r>
      <w:r>
        <w:rPr>
          <w:rFonts w:hint="eastAsia"/>
        </w:rPr>
        <w:lastRenderedPageBreak/>
        <w:t>谈，它认为：各国政府首脑的会晤将为谋求大家都同意的巩固和平的决议造成有利的条件。‖我们本着列宁主义的苏维埃国家外交政策——不同社会制度的国家和平共处的政策和为争取国际和平而奋斗的政策——的主要原则，出席日内瓦会议。我们过去和现在所持的出发点是：苏联政府的和平政策是符合苏联人民的利益的。我们毫不怀疑，这种政策也是符合同缓和国际紧张局势、保障和平和安全有切身利害关系的各国人民的愿望的。争取和平的人民运动对政治的影响愈来愈大，政治家是不能不考虑到这种情况的。‖因此，美、英、法、苏四国政府首脑会议必须被认为是和平力量的肯定的成就。‖苏、美、英、法四国政府首脑举行了自从一九四五年波茨坦会议以来的第一次会晤，以便共同讨论迫切的国际问题，这件事实本身就有着极为重要的意义。‖在日内瓦会议上，四大国政府首脑彼此之间建立了个人接触，并且就有关国际局势的许多问题交换了意见。无论是正式的会议，或者是会议以外的非正式会谈，都是在合作和互相谅解的精神下进行的，必须满意地指出，会议的所有参加者都表现了争取积极结果的愿望。‖日内瓦四国政府首脑会议能够被列为重大的历史性事件，因为它标志着苏、美、英、法四国关系上的转折点。‖一、日内瓦会议前夕的国际‖局势‖在叙述日内瓦会议的参加者所做的工作以及工作结果之前，必须谈一下这次会议之前的国际局势的特征。‖第二次世界大战结束后的十年来的特征是：过去在反对法西斯主义这一共同敌人的斗争中结成盟友的国家，彼此的关系恶化了。‖苏联在这段时期中，特别是在最近一年半到两年的时期中，采取了一些目的在缓和国际关系上的紧张局势的步骤，希望结束“冷战”，恢复在争取和平和各国人民安全的斗争中的合作。同苏联一道积极为巩固和平而努力的还有中华人民共和国和各人民民主国家。‖不能不看到，最近时期苏联和各爱好和平的国家为巩固和平而作的努力已产生了积极的结果。‖首先应该指出，由于中华人民共和国、苏联和其他爱好和平的国家的主动而达成的朝鲜停战，促成了紧张局势的缓和。这样一来，远东的一个危险的战争温床便被扑灭了。这一个战争温床是蕴藏着扩大战争的威胁的，而这种战争会给世界和平造成种种严重的后果。‖去年在苏联、中华人民共和国、美国、英国和法国五国外长日内瓦会议上，在其他有关国家参加下，达成了停止印度支那的军事行动的协议。印度支那的军事行动的停止是又一个重大事件，它不仅对巩固东南亚的和平，而且对改善整个国际局势都有重大的意义。导致印度支那流血战争停止的一九五四年日内瓦协定，是以承认希望求得完全的民族独立和自由的印度支那人民的合法民族权利为基础的，这一点使它具有尤其重大的意义。‖但是尽管朝鲜和印度支那战争的结束是具有重大意义的，国际局势依然是紧张的。各个国家集团之间仍然存在着互不信任和猜疑，“冷战”气氛继续存在。‖这种情况为进一步改善国际局势和在国际关系中建立信任造成严重的障碍，而国际关系中如果没有信任，持久的或巩固的和平是不能实现的。‖在这方面，有必要详细谈谈在今年五月生效的所谓巴黎协定。人们知道，巴黎协定的主要目标是使西德重新军国主义化，并且使它加入西方国家的军事集团——北大西洋集团和西欧联盟。这些协定为军国主义在西德复活铺平了道路。此外，巴黎协定还要把重新军国主义化的西德变成一些西方国家——这些集团的成员——的军事盟国。整个说来，巴黎协定是针对苏联和各人民民主国家的，是有害于维护欧洲和平的。‖苏联政府不止一次地要求美国、英国和法国政府以及巴黎协定的其他签字国政府注意这样一个事实：这些协定将导致整个欧洲局势的恶化，并将造成一种不可能在按照和平方针重新统一德国的基础上解决德国问题的局势。我们曾指出，在这种情况下，德意志民主共和国不能同参与其他国家的军事集团的重新军国主义化的西德统一起来。‖不</w:t>
      </w:r>
      <w:r>
        <w:rPr>
          <w:rFonts w:hint="eastAsia"/>
        </w:rPr>
        <w:lastRenderedPageBreak/>
        <w:t>幸，苏联的警告那时被当做耳边风。结果，欧洲就产生了一种局势，这种局势已经成为而且可能一直是进一步缓和国际紧张局势与解决国际重大问题的严重障碍和欧洲各国——而且不止是欧洲各国——关系发生纠葛的根源。‖军备竞赛的规模一年比一年扩大，特别是在原子武器和氢武器的制造方面，这也引起各国人民理所当然的惊惶。在过去几年中，各国的军费，尤其是北大西洋公约各签字国的军费有步骤地在增加。‖军备开支增加的情形可以从下列摘自有关国家官方出版物的数字中看出。‖美国的直接军费在一九四八—一九四九年达到一百二十九亿美元，占联邦预算总支出的百分之三十二点六；在一九五三—五四财政年度，这种直接军费增加到四百六十五亿美元，占联邦预算支出的百分之六十八点六。这样，从一九四八年以来，美国军事预算就增加了二倍半以上，它在美国总支出中所占的比重也增加了一倍以上。‖英国的直接军费在一九四八—四九财政年度是七亿六千八百万英镑，占预算支出的百分之二十四点二；在一九五三—五四年，这种直接军费就达到十六亿三千七百万英镑，即占预算总支出的百分之三十八点三。‖在法国，一九四九年的直接军费为二千八百九十亿法郎，即占预算总支出的百分之二三·八；法国一九五四年的直接军费则达到了一万一千九百二十亿法郎，即占预算总支出的百分之三二·五。‖情况既然是这样，苏联自然不得不采取步骤来加强它自己的武装部队。一九五五年的苏联军事费用计划为一千一百二十一亿二千二百万卢布，占预算总支出的百分之二十左右。由于巴黎协定的缔结，苏联和欧洲其他爱好和平的国家不得不在五月十四日缔结了华沙友好合作互助条约，这个条约规定联合它们的力量来保障它们的安全和维持欧洲的和平。‖日益明显，军备的继续扩充使得国际关系中互不信任加剧，使国与国之间更加互相猜疑，使新战争的宣传加紧。这一切就意味着“冷战”继续进行。“冷战”打断了国与国之间的正常的经济联系和其他关系；“冷战”造成的结果是国际贸易上的种种禁令和限制，对各国从事工农业人士、科学家和文化人之间的往来的限制。“冷战”是缓和国际紧张局势，创立必要的国与国之间的信任的障碍。‖远东的形势引起了各国人民的特别关怀。甚至在朝鲜战争停止以后，这个地区的形势仍然是紧张的，这种紧张的形势时时刻刻都具有危险的性质。下面的事实说明了这一点：自古以来的中国领土——台湾岛和其他一些岛屿——实际上被外国军队占领着，这自然是中国人民所不能容忍的。‖苏联政府曾经倡议召开有关国家的会议来解决台湾问题。不幸这种倡议到目前为止还没有产生积极的结果。苏联政府还支持中华人民共和国政府所提出的由中华人民共和国和美国就中美关系上没有解决的问题进行直接谈判的建议。大家知道，现在双方已经开始这种谈判。这些谈判是在有利的条件下举行的。把十一名犯有间谍罪的美国飞行员在他们服刑期满以前就释放的决定，是中华人民共和国方面善意的行动，这不能不对谈判发生有利的影响。‖恢复中华人民共和国在联合国的合法权利的问题具有极重大的意义。的确，一定不能把一个大国，而且是联合国安全理事会的一个常任理事国——中华人民共和国，人为地排斥在联合国之外，并且不让它参加对若干国际问题的研究。‖苏联政府认识到，个别国家之间的关系中的紧张局势持续愈久，充满着新战争危险的国际局势就愈加恶化。所以，在国际水平上采取根本措施来缓和局势和恢复国家间的信任是必要的。‖因此，以维护和加强和平的利益为指针的苏联政府，在这方面采取了主动，并且在去年采取了受到爱好和平的各国人民普遍支持的若干重要外交步骤。‖人们不能不承认，苏联政府采取的和平行动已经使国际关系中的紧张局势得到缓和。‖苏联政府五月十日提出的关于裁减军备、禁止原子武器和氢武器以及消除新战争威胁的建议，对于缓和国际紧张局势具有极重要的意义。这些建议受到世界广大舆论的欢</w:t>
      </w:r>
      <w:r>
        <w:rPr>
          <w:rFonts w:hint="eastAsia"/>
        </w:rPr>
        <w:lastRenderedPageBreak/>
        <w:t>迎，各地都认为这是对和平的重要贡献。在这些建议的基础上达成必要的协议无疑会在实现持久和平方面起主要的作用。‖对于根据苏联的倡议而获致的奥地利国家条约的缔结这件事情的意义，是无论如何估计也不会过高的。‖由于奥地利问题的解决，奥地利成了一个独立自主的国家，它并且保证实行一个永久中立的政策，这种解决是符合奥地利人民的民族利益和维护欧洲和平的利益的。同时，奥地利问题的顺利解决表明，对维护和平负有主要责任的大国绝没有充分利用一切可能的解决悬而未决的国际问题的机会。‖自然，这个问题的解决加紧了争取解决其他迫切问题的运动。‖应该特别提一提由于苏联政府代表团访问南斯拉夫而引起的苏南关系的转变对和平事业的重大意义。‖在贝尔格莱德举行的会谈，结束了自从一九四八年南斯拉夫和苏联人民间的兄弟般友好和密切合作的关系被人为地中断以后两国间存在着的不正常的和不能容许的局势。直到不久以前一直存在着的苏南关系中的不正常局势，只能对和平的敌人有利。它对两国的切身利益和维护国际和平的利益有很大的损害。这种局势不能继续存在下去，两国政府得出这样的结论：必须根本改善苏南关系。‖今后，苏联和南斯拉夫之间的关系的基础将是承认和平不可分割、尊重主权、独立、领土的不可侵犯和平等，承认并且促进两国人民之间的和平合作，互相尊重和不干涉彼此内政这样一些原则。‖在改善苏南关系方面已经取得的结果使人有一切理由认为：这两个国家已经选择了唯一正确的道路，而且两国政府都非常认真地对待改善和巩固苏联和南斯拉夫联邦人民共和国的关系的任务。我们在这个讲台上向我们的南斯拉夫朋友们和南斯拉夫总统铁托同志致敬，并且认为有必要表明，我们党的中央委员会、苏联政府和全体苏联人民将继续努力，以便同兄弟般的南斯拉夫人民沿着共同选择的友好和真诚合作的道路前进。‖有必要再谈一下像印度总理贾瓦哈拉尔·尼赫鲁先生访问苏联这样一个事件的重大意义。贾·尼赫鲁先生同苏联政府领袖们之间进行的意见交换和苏印联合声明表明，两国有充分的决心来发展和加强苏联和印度之间已经发展的友好关系。两国对和平斗争的迫切问题的态度是一致的，这对解决亚洲和远东的迫切问题和对缓和世界紧张局势是有重大意义的。‖苏联政府非常重视苏印的合作，认为它是在亚洲、而且不仅是在亚洲争取和平的斗争中的一个重要因素；它认为有必要在将来根据苏印声明中所宣布的、得到爱好和平的各国广泛支持的原则保持这种合作。两国政府领袖间的个人接触的进一步发展无疑地将加强这种合作。‖从对维护和加强和平的关怀出发的苏联政府已经采取了一些可以产生重要的建设性结果的其他重要步骤。具体说来，我说的是苏联政府向德意志联邦共和国政府提出的关于建立外交、贸易和文化关系的建议以及现在正在伦敦举行的苏日谈判。‖大体上，这就是在四大国政府首脑日内瓦会议前夕形成的国际形势。这就是为国际紧张局势带来了某些缓和并且从而为举行日内瓦会议创造了良好的条件的因素。‖二、日内瓦会议和苏联政府的‖建议‖苏联政府是从这样一个前提出发的：四大国政府首脑会议的主要任务应该是进一步缓和国际紧张局势，并且促进在国际关系中建立必要的信任。只有在这样的情况下，才有可能认真谈到解决悬而未决的国际问题。‖根据这个原则，苏联代表团在日内瓦会议一开始就说：苏联代表团认为，会议的目的不是互相指责，而是探讨进一步缓和国际紧张局势和建立国际关系中的信任气氛的方式和方法。我们直率地说，我们到日内瓦来的动机是希望通过共同的努力来寻找解决悬而未决的问题的方法，我们并且表示愿意仔细考虑其他与会者提出来的建议。‖苏联代表团还请美国、英国和法国的政治家注意，苏联代表团并不想低估解决悬而未决的问题，包括亚洲和欧洲问题的道路上的困难，但是如果所有与会者都带着要找到克服困难的方法的意愿来参加会议，这就是会议将</w:t>
      </w:r>
      <w:r>
        <w:rPr>
          <w:rFonts w:hint="eastAsia"/>
        </w:rPr>
        <w:lastRenderedPageBreak/>
        <w:t>产生积极的成果的肯定保证。‖美国、法国、英国和苏联政府首脑在七月十八日第一次会议上的发言中说明了自己对主要的国际问题和会议的任务的看法。同时他们对将要讨论的问题表示了自己的意见。‖会议的所有参加者都主张讨论下列问题：德国问题、裁军问题、欧洲安全问题和关于发展东西方接触的问题。‖遗憾的是，我们提出的关于会议应当讨论亚洲和远东问题的建议没有被接受，虽然，如果正视事实，这些问题的迫切性是很明显的。‖当然，苏联代表团不能同意讨论关于东欧国家情况的问题和“国际共产主义”的问题。我们指出，在这一会议上提出东欧国家情况的问题就是促使我们干涉这些国家的内政。‖而且，大家很明白，这些国家的人民民主制度是人民自己根据他们的自由意志建立起来的。此外，没有人曾经授权我们讨论这些国家的情况。至于“国际共产主义”问题（在某些地方，惯于用它来恫吓天真的人们），我们说，召开日内瓦会议是要讨论国与国之间关系的问题，而不是要讨论各国某些政治党派的活动或者这些党派之间的关系。因此，在政府首脑会议上提出这个问题是决不能被认为是适当的。‖谈到苏联政府提交日内瓦会议讨论的问题的实质，首先应该谈一下与保障欧洲安全有关的问题的建议。‖这个问题的重大意义是明显的。历史经验证明：最残酷的流血和毁灭性战争是在欧洲进行的。第一次、第二次两次世界大战都是在欧洲爆发的，接着蔓延到其他国家和其他洲，给人类带来难以估计的牺牲和物质破坏。这一切说明，建立欧洲巩固的安全体系对普遍和平事业具有如何重大的意义。‖苏联政府过去和现在都认为：缔结全欧条约，也就是像我们所说的建立有所有欧洲国家和美国参加的集体安全体系，是保障欧洲安全最可靠的办法。建立这种安全体系来代替一些欧洲国家反对另一些欧洲国家的军事集团是符合欧洲各国人民的利益的，建立军事集团的政策已经不止一次地把欧洲各国人民推进战争的深渊。‖去年当我们提出这个建议时，某些西方国家向我们说，苏联的建议不合它们的心意，因为这个建议破坏它们为了所谓防御利益而建立的军事集团体系。而且，它们对北大西洋集团的命运表现特别关心，它们硬说北大西洋公约组织只是为了防御目的。鉴于这样一些说法，苏联政府当时决定参加这个组织，因为参加以防御为目的的组织是完全符合我们的利益的。苏联曾经进行具体努力，设法参加北大西洋公约组织，并且就此向北大西洋公约组织的成员国发出照会。但是，我们被正式照会拒绝参加。这不能不引起苏联方面理所当然的忧虑和戒备。显然，北大西洋公约组织的目的是同关于这个组织是防御性质的说法远远不相符的。‖考虑到某些国家的政府不愿意抛弃——至少在目前——他们建立的军事集团，为了促进有关国家之间达成协议，我们在日内瓦会议上提出了关于建立欧洲集体安全体系的新建议。我们建议，把这种安全体系的建立分成两个阶段。‖在第一个阶段中，北大西洋公约、巴黎协定和华沙条约都将仍然有效，而参加这些集团的一切国家，如我们所建议的，应当承担义务：彼此不使用武装力量互相对付，并且只用和平方式来解决它们之间可能发生的一切争端。‖我们的建议还规定，在就裁减军备、禁止原子武器以及就撤退欧洲国家领土上的外国军队等问题达成协议之前，欧洲集体安全的参加国应当承担义务：不采取任何措施来增加他们在欧洲其他国家领土上的武装力量。‖最后，苏联的建议提到：欧洲集体安全的参加国每当情况需要的时候，应当互相磋商，以便不致酿成威胁性的欧洲局势，并且采取一致同意的措施来维持和平。‖由此可见，苏联的建议一方面考虑到了当某些国家的军事集团存在时欧洲所形成的现实情况，另一方面，当这个建议被接受时，又可以保证欧洲国家的和平共处。同时，根据欧洲集体安全条约，这些国家中的任何一个国家在第一阶段除了承担不使用武装力量的义务外，将不承担任何其他的义务。‖这个建议还有这样一种优</w:t>
      </w:r>
      <w:r>
        <w:rPr>
          <w:rFonts w:hint="eastAsia"/>
        </w:rPr>
        <w:lastRenderedPageBreak/>
        <w:t>点：它提供了机会，在某一个时期内来实际考验这个以所有欧洲国家为维护和平而作的共同的、虽然规模是有限的努力为基础的体系。‖在第二个阶段，上述国家自然应当根据相应的条约承担同建立欧洲集体安全体系有关的全部义务。‖根据这一点，北大西洋公约、巴黎协定和华沙条约应该完全地和同时地停止生效，根据这些条约建立起来的集团应该取消，而代之以全欧集体安全体系。‖我们在日内瓦主张，最后在欧洲国家的领土上不应当留有外国军队，并且在这方面要恢复到第二次世界大战以前的情况。我们相信，这种做法是符合欧洲各国人民争取和平和独立生存的愿望，并且完全符合保障欧洲各国人民的安全的任务的。‖我们深信：只有在军事集团的政策结束的时候，只有在所有欧洲国家和美国共同努力争取和平的时候，欧洲国家的真正安全才能够而且一定会得到保障。‖不同的国家过着不同的生活。这些国家的居民中有教徒和非教徒，有共产党人和反共的人，但是他们全体在这一点上是一致的：他们同样地关心维护和巩固和平。如果是这样，那末不应吝惜力量以求实现这一目的。‖我们在提出关于保障全欧安全的具体建议时指出，这个建议并不是解决这个重大任务的唯一方法。我们愿意考虑其他国家提出的在不同程度上符合巩固欧洲安全的任务的建议。关于这一点，苏联代表团在日内瓦会议上就已经声明了。‖苏联代表团明确说明，英国首相安·艾登先生认为可以缔结由比较少数的国家参加的安全公约的想法，是值得注意的。缔结在初期由苏联、美国、英国、法国四大国和其他某些欧洲国家参加的这种公约，可能有积极的意义。在这方面，有一点需要注意的是：这个公约必须考虑到在过去十年中形成了两个德国国家这种在德国存在着的实际情况。我们认为，完全有可能设法使全欧安全的利益同德意志民主共和国和德意志联邦共和国的发展的利益这样地结合起来，使之既符合德国人民的利益，又符合普遍和平的利益。‖应当认为，在十月举行的四国外长会议上，将探讨就这个重要问题达成协议的新的可能性。不能认为这种可能性已经没有了。‖谈到这里，有必要提一下我们的另一项关于欧洲安全的建议，这项建议已转交给将在十月举行的四国外长会议考虑。我所指的苏联政府的这项建议是：欧洲现存的各个集团的参加国在全欧安全体系建立之前，应承担彼此不使用武装力量互相对付的义务。用不着说，这项义务不应损害联合国宪章第五十一条所规定的一个国家在遭到武装攻击时进行单独或者集体自卫的权利，关于这一点，我们已在日内瓦声明过了。‖我们认为，要反对这个建议是困难的。的确，我们姑且假设，就缔结保障欧洲安全条约（或者是所有欧洲国家都参加或者是在开始时只有一部分欧洲国家参加）的问题达成协议可能被拖延吧。我们在日内瓦说道：在这种情况下，为什么不能够就这‖一点取得同意：现有的西方军事集团和华沙军事集团的参加者承担不采取武装力量相互攻击这一简单的但是却符合各国人民的最切身利益的义务呢？现有各个集团的参加国在这方面缔结一个条约，无可争辩地将是在建立有效的欧洲安全体系的问题上跨进一大步。‖关于欧洲安全问题，其中包括苏联政府最近提出的建议，没有达成任何最后的协议。但是，由于四国政府首脑交换意见的结果，大家同意应当继续研究这个问题。同时西方三国代表还谈到赞成研究苏联政府提出的关于西方集团和华沙集团之间缔结一个条约的建议。‖我们在日内瓦会议上提出了一个越来越迫切的问题：由四国给予那些希望奉行中立和不参加军事集团和联盟的政策的国家以支持。大家知道，在欧洲、近东和中东的某些国家里，主张实行中立政策的运动日益加强。这种愿望是完全可以理解的，因为从过去的历史中可以知道，奉行中立政策的国家保障了本国人民的安全，并且起了建设性的作用。我们在日内瓦说道，如果希望奉行中立政策的这一个或那一个国家提出关于保障它们的安全和领土不可侵犯的保证问题，苏联</w:t>
      </w:r>
      <w:r>
        <w:rPr>
          <w:rFonts w:hint="eastAsia"/>
        </w:rPr>
        <w:lastRenderedPageBreak/>
        <w:t>将准备同其他国家一起参加这种保证。‖大家知道，苏联已经提出关于奥地利的这种建议，而且四国外长维也纳会议已就苏联、美国、英国和法国四国政府尊重奥地利中立的问题在原则上达成协议。‖我们认为，在日内瓦会议之后，这个问题还是一个迫切的问题，并且值得十分重视。‖在日内瓦会议上，就德国问题交换了意见。应该说明，在会议上，在解决这个总的问题和德国应当朝什么方向发展的问题方面表现了不同的态度。德国将朝着符合维护欧洲和平的要求的方向发展，还是像过去一样沿着复活军国主义和在欧洲中心建立新战争策源地的道路发展，这个问题对欧洲各国人民的安全有极其重大的意义。‖西方三国代表维护规定西德重新军国主义化和把它拉入西方国家军事集团的巴黎协定。同时他们并不讳言，他们并不认为统一后的德国除了加入上述西方集团还有其他道路可走。显然，苏联不会，也不能同意这种观点，因为这种观点不符合欧洲安全，包括苏联的安全的利益，关于这一点，我们不能，而且也没有权利忽视。‖在这方面他们答复我们说，三个西方国家可以同意缔结一个有苏联、美国、英国、法国和统一后的德国五国参加的五国公约，并且同意由这个公约的上述参加国给苏联以“安全保障”。我们回答说，我们希望对给苏联保障这个问题加以明确的澄清。我们说，对一个没有足以保证自己安全的武装部队的小国来说，关于保障的建议是可以理解的。十分明显，对苏联说来，任何这方面的建议都是没有丝毫根据的。‖还应该指出，问题是这种保障是由那些受其他条约和协定的片面军事义务约束的国家向苏联提出的，而这些条约和协定显然是针对苏联和人民民主国家的。‖苏联认为，欧洲安全最可靠的保障首先是建立全欧安全体系，以及防止德国军国主义复活和防止德国变成欧洲新侵略的温床。‖我们在日内瓦陈述了我们对德国问题的看法。我们说，巴黎协定的实施，即西德的重新军国主义化、西德军事潜力的恢复和使西德参加西方国家军事集团，是同统一德国的任务不相容的。‖我们曾经提醒，苏联在早先就已经提起美、英、法三国政府注意，巴黎协定会带来什么后果。‖现在，巴黎协定已经生效，并且正在付诸实施，这就造成了不容忽视的新形势。但是，这同时也意味着，巴黎协定既已存在，德国问题的解决应当遵循另一条不同的道路，即缓和欧洲的国际紧张局势、废除现有的各个国家军事集团和建立有效的欧洲集体安全体系的道路。德意志国家和其他有关国家都应该朝着这个方向努力。‖我们只能满意地指出，西德公众和西德报纸日益坚决和日益频繁地要求德意志联邦共和国政府改变对统一德国问题的政策，因为这个以西德重新军国主义化和使西德加入军事集团为基础的政策排斥了统一德国的可能性。‖德国问题的情形就是这样，这里所谈的是统一德国的外部的、国际的条件。‖可是，不要忘记，在德国本身还有内部条件，这些条件对于决定德国前途的问题也具有重大的意义。‖目前的德国已经不是十年前希特勒统治被粉碎后的初期的德国了。过去十年中，在德国领土上形成了两个独立的德国——德意志民主共和国和德意志联邦共和国，而且这两个共和国都被其他国家承认为主权国家。这两个国家都同其他国家保持着外交和贸易关系，并且都参加了欧洲的各种有关的条约和协定。‖不能不考虑到这一事实：这两个国家中形成了各自不同的社会制度和经济制度。在德意志民主共和国是工人和他们的同盟者——劳动农民和知识分子掌握政权，他们已走上了社会主义建设的道路，并且坚决相信他们所选择的道路是正确的。当德意志民主共和国劳动人民宣称他们不能让自己在上述期间内所获得的成果遭到威胁时，那是完全可以理解的。‖在解决统一德国的问题时，不能不考虑德意志民主共和国和德意志联邦共和国的意见。换句话说，这个问题不能在没有德国人自己参加下获得解决。‖所有这一切说明：在当前的国际条件和德国国内条件下，不能用把德国两个部</w:t>
      </w:r>
      <w:r>
        <w:rPr>
          <w:rFonts w:hint="eastAsia"/>
        </w:rPr>
        <w:lastRenderedPageBreak/>
        <w:t>分机械地合并的办法来统一德国。任何这样的企图和计划是不能成功的，因为这些计划和企图没有考虑到现实的情况。在目前的条件下，德国问题的解决只有逐步地通过德意志民主共和国和德意志联邦共和国的合作，通过它们实行符合于和平和进步的要求的相互接近来实现。‖在日内瓦，我们在德国问题上没有找到共同的基础。但是，苏联代表团在交换意见的过程中明确地表示了自己的态度，人们期待这次交换意见在今年十月四国外长就日内瓦会议所讨论的各项问题重新会谈时，将有重要的意义。‖苏联政府非常清楚地认识到：外长们在解决德国问题的道路上将会遇到不少的困难，不少的暗礁。这是可以理解的，因为在四国政府首脑会议上已经表现了对于解决德国问题的两种不同的态度。‖但是，关于解决德国问题的困难不应成为外长会议顺利进行的障碍，特别是，它们不能够成为解决外长们必须讨论的关于建立全欧安全体系这一个主要的和基本的问题的障碍。‖裁军问题在日内瓦会议上得到了重视。这一点可以从这一问题本身所具有的意义而得到解释。武装力量的扩充以及军备的空前发展和改善一年比一年具有更大的规模，这引起各国人民对自己前途应有的忧虑。现在特别有必要着重指出这一点，因为原子武器、氢武器以及其他大规模毁灭性武器正在生产和储存中。‖关于裁减军备和禁止原子武器的谈判已经进行了将近十年了，大家知道，这些谈判没有收到应有的结果。“冷战”和国与国之间，首先是大国之间的不信任使得最近几年来这种谈判实际上已经陷入僵局。‖苏联政府认为，目前研究裁减军备的问题的主要任务是寻求途径，以便使各国在这一问题上的态度接近起来，以及就裁减常规军备的问题和禁止原子武器的问题达成必要的协议。‖苏联政府在五月十日所提出的关于普遍裁减军备、禁止原子武器和消除新战争威胁问题的著名的建议正是符合这个目的的。在这里提一下世界广大公众和欧洲亚洲许多国家对这些建议所采取的积极态度是适宜的，它们恰当地把这些建议称为苏联政府在争取和平和各国人民安全的斗争中的一个重大步骤。‖由于考虑到苏联政府在联合国组织中所提出的这些新建议实际上并没有得到讨论，而美、英、法三国政府也并没有对这些建议表示他们的态度，我国代表团在日内瓦会议上自然首先关心上述政府对这些建议的态度。我们曾经提起注意，苏联同意西方国家关于五大国武装部队水平的建议，那就是：美国、苏联和中华人民共和国的武装部队水平各为从一百万到一百五十万人，法国和英国为六十五万人。在这方面，我们有理由期待西方三国对原子武器问题将采取能够促使大家在这个问题上达成协议的态度。这样，裁军问题整个说来就可以建立在真实的基础上。‖但是，由于考虑到就裁减常规军备和禁止原子武器问题达成协议可能需要相当长的时间，我们还建议，日内瓦会议的参加国现在就保证不首先使用原子武器和氢武器，并且号召其他国家也这样做。‖在苏联五月十日的建议中特别强调要建立一个监督实施裁减军备和禁止原子武器的有效的国际监督体系。‖正如美国总统正当地指出的，每一个裁军计划都归结于监督和视察的问题。这个问题的确是一个十分严重的问题，我们应该寻求互相都可以接受的解决这一个问题的办法。‖苏联政府认为，目前还缺乏建立这样一种国际监督的必要条件，这种国际监督可以享有各国的信任，并且完全符合国际安全的利益。美国政府也同意这一点。美国总统在日内瓦会议前夕——对目前究竟有多大可能性开放美国所有工厂以便进行无限制的视察表示怀疑，这是可以理解的。‖那么怎样办呢？苏联政府认为，建立国际监督以及关于国际监督机构的权力和权利的问题应当同实行缓和国际紧张局势、加强国与国之间的信任的措施以及实行其他有关裁减军备和禁止原子武器的措施密切联系起来加以研究。‖美国总统艾森豪威尔在日内瓦会议上曾提出一项建议，要组织交换苏联和美国之间的军事情报，要在</w:t>
      </w:r>
      <w:r>
        <w:rPr>
          <w:rFonts w:hint="eastAsia"/>
        </w:rPr>
        <w:lastRenderedPageBreak/>
        <w:t>双方领土上互相进行空中摄影。‖人们虽然对这一建议中所表示的要寻求一个解决像国际监督这样一个复杂的问题的办法的愿望表示赞扬，但是同时不能不指出：这一类措施的实际效果是不大的。‖我们在同美国政府领导人的非正式谈话中曾坦率地表示，空中摄影不可能得到预期的结果，因为我们两个国家都有辽阔的幅员，在这一片辽阔的土地上，人们可以把想要隐藏的任何东西都隐藏起来。还应该考虑到这一事实，即：所提出的计划只涉及到两国自己的领土，而对驻在其他国家领土上的武装部队和军事装备则放在一边不谈。‖我们认为，苏联政府在五月十日提出的关于建立国际监督的详尽建议是更现实的和更有效的。这个建议规定在实行裁减军备和禁止原子武器的措施的第一阶段就赋予国际监督机构以广泛的权利和权力。‖苏联政府在它五月十日的建议中提出了一个关于监督的十分重要的方法，就是主张国际监督机构毫不拖延地在相互的基础上，在各有关国家的领土上设立监察所，以便防止一个国家突然地袭击另外一个国家。我们建议这些监察所设在各大港口、铁路枢纽、公路线和飞机场。它们将进行监察，以便不让陆军以及空军和海军进行危险的集中和调动。‖苏联代表团在日内瓦表示它希望毫不迟延地开始削减武装部队的人数和军备的数量。我们建议四大国在这方面作出榜样，在军队中裁减相等于从奥地利境内撤出的军队的数目的人员。苏联政府本着这一建议的精神，在几天前已经决定在十月一日以前把驻在奥地利的苏联军队全部撤回苏联领土，并且在苏联军队的总人数中裁减相等于从奥地利撤出的军队的数目的人员。其他三国采取类似的措施将可以有助于建立国际信任的气氛，并且符合裁减军备的利益。‖我们所有的建议都是为了一个简单明了的目的：争取进一步缓和国际紧张局势，使各国人民摆脱战争恐怖，使他们相信他们能够安心地生活和劳动，为后代造福。‖亿万人民都迫切要求这样作。下面一个事实可以说明这一点：苏联代表团在日内瓦期间，收到了许多国家的各种团体和个人写来的无数信件。在那些日子里，从法国、德国的两部分和其他国家，有几百个代表团到日内瓦来。它们坚决要求结束“冷战”，为人们的和平和安静的生活创造必需的条件。‖自然，我们并不认为，我们能够在五六天的时间内在日内瓦使大家就苏联代表团提出的全部建议达成协议。经验证明，要就这样一些问题达成协议是需要时间的，特别是像缔结关于裁减军备、禁止原子武器、对实现这些措施建立有效的国际监督的国际公约这样一个复杂的问题。因此，我们建议，四国政府首脑把注意力集中在那些他们已经在实质上意见一致或者意见非常接近的问题上。这首先适用于我上面说过的五国军备的水平，解决关于分阶段裁减常规军备和禁止原子武器的问题以及国际监督。我们的出发点是：日内瓦会议如能就裁军方面的某些主要问题达成协议，就会大大有助于进一步研究这个问题和缔结上述的国际公约。‖至于裁军问题的实质部分，决定继续探讨达成协议的通路，在这方面已经给四国外交部长以相应的指示。‖日内瓦会议议程上的第四个问题是发展东西方之间的接触的问题。‖苏联过去和现在一直主张实行广泛的国际合作，全面发展各国之间的经济、科学和文化联系。我们认为，各国之间交换代表团和组织工业、农业、贸易、科学、文化、艺术界人士和社会活动家互相访问是很有好处的。我们也主张发展旅行。‖我们认为苏美两国交换农业代表团是一件好事，并且对围绕着苏联代表团在美国和美国代表团在苏联的访问的那种良好气氛表示满意。‖现在英苏两国之间也已经在谈判发展文化合作的问题。我们希望谈判能获得圆满的结果。还应当指出，在同英国艾登首相的非正式的会谈中，我们从积极的意义上讨论了组织海军舰队和军事代表团互相访问的问题。‖日内瓦会议对东西方接触问题讨论的结果是，四国政府首脑会议根据德·艾森豪威尔总统的建议通过了下述决议：‖“外交部长们应该</w:t>
      </w:r>
      <w:r>
        <w:rPr>
          <w:rFonts w:hint="eastAsia"/>
        </w:rPr>
        <w:lastRenderedPageBreak/>
        <w:t>通过专家研究措施——包括在联合国的机构和专门组织中可能采取的措施在内，这些措施应当能够（甲）促成逐步消除妨碍各国人民之间的自由往来和和平贸易的障碍；（乙）促成对有关国家和人民相互有利的更自由的接触和交流。”‖毫无疑问，这方面的成就会大大促进国际紧张局势的缓和、国与国之间的相互信任的加强和国际合作的发展，而在这方面，就四国之间的关系来说，还远未取得应有的发展。‖我已经说过，苏联政府还建议日内瓦会议讨论亚洲和远东的迫切问题。虽然在有必要在日内瓦会议上正式讨论亚洲和远东的迫切问题一点上没有达成协议，但是，我们同美国、英国和法国代表团的领袖就这些问题非正式地交换了意见。在这些会外的非正式交谈中，谈到了印度支那问题中有关执行一九五四年日内瓦协定的问题，也谈到了美国同中华人民共和国之间的关系的问题。当然，在我们这方面首先注意的是台湾问题和中华人民共和国在联合国的权利的问题。苏联政府希望：这样的交换意见会有助于在符合中国和亚洲其他国家人民的合法权利以及符合维护远东和平的利益的情况下解决这些问题。‖这里有必要着重指出中华人民共和国政府所提出的新的建议的巨大意义，这些建议目的在于解决悬而未决的国际问题和为在亚洲和太平洋地区建立国际信任创造有利的前景。苏联政府完全支持中华人民共和国国务院总理兼外交部长周恩来同志七月三十日在全国人民代表大会第二次会议上关于目前国际形势和中华人民共和国的外交政策的发言中提出的这些建议。‖日内瓦会议最后通过了政府首脑就会议所讨论的全部四项问题，即：欧洲安全问题、德国问题、裁减军备问题和发展东西方接触问题给四国外交部长的指示。这些指示是很重要的，因为它们表达了会议的所有参加者想通过对上述问题的更仔细的研究来找出在各国之间达成必要协议的可能性的愿望。在日内瓦通过的指示的巨大意义，恰恰就在于此。‖三、日内瓦会议的结果，我们的结论‖在总结日内瓦四国政府首脑会议的结果时，必须追述一下，我们在启程去日内瓦之前曾经说过，如果期望在短短几天里能够解决所有的复杂的国际问题，那未免太天真了。只有相信奇迹的人才会这样想。同时，我们也坚决地反对那种毫无根据的悲观看法。‖事实证实了，这种对情况的估计是正确的。现在，谁也不能否认日内瓦会议产生了重大的积极的结果，这种结果将来还会有更大的影响。日内瓦会议在缓和国际关系，首先是大国之间的关系中的紧张状态上，在恢复它们之间必要的信任上起了重要的作用。‖四国政府首脑会议是在合作和相互谅解的气氛中举行的，毫无疑问，它将在国际关系中留下深刻的痕迹，并将有利地影响未来国际关系的发展。四大国政府首脑间个人接触的建立有着重大的意义。‖笼罩着会议的合作精神和相互谅解的愿望是令人愉快的。这一点特别可以在非正式的会晤中感觉出来，这样的会晤使大家有可能就各项问题开诚布公地交换意见。应该特别指出，我们在日内瓦会议上没有遇到过其他的情绪。相反地，大家都在寻求使在会议所讨论的实际问题上的观点协调起来的可能性，虽然在对待所讨论的问题的实质的态度上是存在着分歧的。‖我们同美国、英国和法国的领导者一起弄明白了我们这些国家在所讨论的问题上的共同点，更明确地弄清楚了我们之间意见不同的地方，并且决定继续找寻办法以达成必要的协议。我们不疑怀通过进一步的会谈会有可能克服现存的困难，并且找出根据和平的利益解决悬而未决的问题的方法。‖会议上拟定的给四国外交部长的指示是寻求大家都能接受的决定的结果，在寻求这样的决定的过程中，考虑到了会谈的所有参加者的利益。只有这样才能解决重要的国际问题。“实力地位”政策在日内瓦被弃置一旁了。对这一点我们只能表示欢迎，尤其是因为日内瓦会谈的建设性的精神现在继续对国际关系起着良好的影响。例如，不能不指出，最近一些日子无论在美国，无论在英国，都表现了这种看</w:t>
      </w:r>
      <w:r>
        <w:rPr>
          <w:rFonts w:hint="eastAsia"/>
        </w:rPr>
        <w:lastRenderedPageBreak/>
        <w:t>法，即国与国之间的关系的原则应当是“谈判，而不是武力”，这种看法对今后的外交会谈有着相当重要的意义。‖我们曾经相信，日内瓦会议将产生积极的结果，果然我们没有看错。现在我们相信，只要具有诚意和考虑到所有有关方面的利益，四国今后在讨论和解决悬而未决的国际问题方面可以取得新的积极结果。‖日内瓦会议在世界广泛公众中博得了赞许。各国人民欢迎这次会议的结果，认为这是他们在争取维护和巩固和平的斗争中所作的努力的重要胜利。同时，他们表示决心继续努力，把事业进行到底。总的说来，日内瓦会议的结果可以恰当地被认为是朝着和平和结束“冷战”的方向前进的一个重大步骤。‖各国政府人士也满意地承认日内瓦会议的成就。‖日内瓦会议的参加者美国总统德·艾森豪威尔、英国首相安·艾登和法国总理埃·富尔都就日内瓦会议的结果发表了谈话。必须指出，所有这些谈话都包含着合作和相互谅解的精神，这种精神曾经有助于保证日内瓦会议取得成就，并且展开了进一步加强国与国之间的信任的远景。我们特别欢迎德·艾森豪威尔总统所说的这句话：必须“作出建设性的进展，而不仅仅是重复过去那种无生气的表演，消极的表演”。‖这里应该指出，最近在美国官方人士中逐渐出现一种愿意作出相应的结论以及促使国际关系的正常化的愿望。可以很高兴地说，在美国已经出现了朝着这一方向行动的力量。例如，提一下美国国会参议院外交委员会主席华·乔治的谈话是很适当的，他坚决主张最近召开有中华人民共和国参加的外长会议。乔治先生正当地认为，美国和中国关系的正常化将会保证在缓和远东紧张局势的道路上取得重大的成就。‖值得注意的是，绝大多数的报纸对日内瓦会议的结果都作出良好的评价。‖例如，美国有影响的报纸“纽约时报”写道，在西方爆发冲突的可能性甚至在最高级会议举行以前就已经消失，而由于四大国目前已经建立起来的关系，可以设想，将会尽一切努力，以避免在亚洲发生严重的麻烦。‖发行量很广的英国报纸“世界新闻报”刊载了保守党议员布斯比的一篇文章。布斯比认为，日内瓦会议是全世界道义力量的一个伟大胜利，这种力量今后将对各国政府施以愈来愈大的压力，使它们赞成和平。‖值得注意的是法国“人民报”的下面这一段话：“当然，给外长们的指示并没有解决所提出的问题。但是，作出指示的本身却证明了四大国表现出来的要求和平的意志。我们并不怀有幻想。前面还存在着困难。但是，日内瓦会议已经造成了新的气氛，而这就提供了希望的基础……在日内瓦，停止了冷战，出现了稳固的和平的前景。”‖在日内瓦会议时期，英国首相安·艾登和苏联代表团之间讨论了关于加强两国关系的问题。你们从报纸上知道，安·艾登爵士邀请我和赫鲁晓夫同志访问英国，我们接受了这个邀请。‖已经发表了我们同英国政府一致同意的关于这件事的下列公报：“在日内瓦会议期间，联合王国首相和苏联部长会议主席讨论了关于通过保持他们在日内瓦已经建立起来的个人接触的方法，来巩固他们两国之间的关系的重要性的问题。苏联部长会议主席尼·亚·布尔加宁和苏联最高苏维埃主席团委员尼·谢·赫鲁晓夫已经接受了安·艾登爵士关于在明年春天访问联合王国的邀请。”‖苏联政府积极对待英国政府的倡议，因为它相信，发展最高级人员的个人接触将对保持日内瓦会议上所建立的事务合作的气氛有重大意义。‖英国议会一致赞同英国首相安·艾登所宣布的关于苏联领袖将要访问英国的消息。可以希望，苏联最高苏维埃也会一致赞同我们访问英国的决定。‖苏联政府由于主张国家领袖之间的个人接触，并竭力加强苏联和法国之间的关系，已经决定邀请法国总理富尔先生和法国外交部长比内先生在他们认为方便的时候访问苏联。‖我们希望，法国政府将接受这个邀请。‖法国政府领袖的前来苏联和同他们之间的个人接触将有助于苏法两国关系的进一步的有利的发展。‖代表同志们，‖日内瓦会议的结果十分鲜明地证实了苏联政府所执行的目</w:t>
      </w:r>
      <w:r>
        <w:rPr>
          <w:rFonts w:hint="eastAsia"/>
        </w:rPr>
        <w:lastRenderedPageBreak/>
        <w:t>的在于保障各国和平共处的外交政策的正确性。苏联政府依靠全体苏联人民的支持，今后还将沿着这条道路前进。‖苏联、美国、英国和法国四国政府首脑日内瓦会议为恢复我们四国之间的合作奠定了良好的基础，这种合作在第二次世界大战期间，在反对侵略者的共同斗争中曾经有过顺利的发展，但是在战后时期这种合作被破坏了。现在的任务就是，在日内瓦建立起来的真诚的事务接触和互相尊重的基础上发展这种合作。‖参加日内瓦会议的四国为结束“冷战”和获致对迫切的国际问题的一致同意的决定而作的共同努力，是保证世界持久和平的主要条件之一。‖日内瓦会议的结果表明：‖第一、会议肯定地促进了国际紧张局势的进一步缓和，我们并且希望，它将会有助于达到这样一个崇高的目的——建立巩固的和持久的和平。苏联政府将采取一切措施以求达到这一目的。‖第二、四国的政治家在会议期间的个人接触证明是十分有成果的，这种接触的意义并不比正式会谈的意义小。‖苏联政府今后也准备促进发展和加强各国政治家之间的接触。‖第三、日内瓦会议标志着四国，并且不仅是四国之间的关系改善的重要转折的开端。我们希望，这个转折将使“冷战”终止，如果双方表现诚意和真诚的合作愿望的话。‖苏联政府曾经采取过，今后还要采取一切措施以终止“冷战”，消除国际关系中的紧张局势和保证世界持久和平。‖日内瓦会议的结果证明，它给和平事业带来了积极的结果。‖但是，我们还必须找寻办法来解决悬而未决的国际问题，从这个观点来看，定于十月举行的四国外长会议是有重大意义的。‖根据四国政府首脑所制定的指示，外长们要继续考虑欧洲安全问题、德国问题、裁军问题和发展东西方接触的问题，并对这些问题的解决提出有效的建议。外长们在解决这些复杂的国际问题的道路上不可避免地会遇到困难。可是，这些困难不是不可克服的。‖我们希望，只要参加即将举行的外长会议的各方都表现出作为政府首脑会议上的气氛的特征的那种谋求合作和协议的愿望，那末四国外长就会在解决悬而未决的国际问题方面获得进展。‖苏联政府方面将尽一切努力，使即将举行的四国外长会议胜利地解决它所面临的问题。‖在走向国际局势正常化和建立国际间的信任和合作的道路上，已经取得了初步成就。但是，我们不能闭上眼睛不看前面的困难。我们知道，日内瓦会谈仅是巨大而艰巨的工作的开始，它的目的是建立国际间真正的信任和巩固和平。‖不应该忘记，将会有一些势力企图阻挠达到这个目的。这就要求在争取国际和平的斗争中要有坚定不移和顽强的精神。这就要求我们继续加强我们祖国的威力，发展我们的社会主义经济、表现应有的警惕和关怀苏维埃国家的国防力量。‖苏联政府曾尽一切努力为四国政府首脑会议的顺利进行创造有利的条件。苏联政府将不惜一切力量使日内瓦会议的决议得以实现，以有利于普遍和平和安全。苏联政府依靠苏联人民和所有爱好和平的各国人民的有力支持，今后仍将坚持不渝地执行旨在进一步缓和国际紧张局势的政策和为争取世界持久和平而斗争。‖（新华社据塔斯社莫斯科四日电）‖　　【日期】</w:t>
      </w:r>
    </w:p>
    <w:p w14:paraId="6AE13586" w14:textId="77777777" w:rsidR="00886012" w:rsidRDefault="00886012" w:rsidP="00886012">
      <w:pPr>
        <w:rPr>
          <w:rFonts w:hint="eastAsia"/>
        </w:rPr>
      </w:pPr>
      <w:r>
        <w:rPr>
          <w:rFonts w:hint="eastAsia"/>
        </w:rPr>
        <w:t>‖【版面】第</w:t>
      </w:r>
      <w:r>
        <w:rPr>
          <w:rFonts w:hint="eastAsia"/>
        </w:rPr>
        <w:t>03</w:t>
      </w:r>
      <w:r>
        <w:rPr>
          <w:rFonts w:hint="eastAsia"/>
        </w:rPr>
        <w:t>版（）‖【标题】加强对联合医疗机构的领导‖【正文】加强对联合医疗机构的领导‖卫生部城市医疗预防司副司长　洪明贵‖由于党和政府的领导、提倡和扶助，五年来，联合医疗机构（包括联合医院、联合诊所、联合妇幼保健站）有了很大的发展。根据一九五四年的统计，全国已有联合医院九十九所，联合诊所二万七千多所，联合妇幼保健站七百多所；联合起来的医务人员约占原有个体开业医务人员总数百分之二十一点六，其中中医师约占百分之二十点三，西医师约占百分之三十六点一，助产士约占百分之四十二点九。有些大中城市联合起来的医务人员达原有个体开业医务人员总数百分之八十。‖</w:t>
      </w:r>
      <w:r>
        <w:rPr>
          <w:rFonts w:hint="eastAsia"/>
        </w:rPr>
        <w:lastRenderedPageBreak/>
        <w:t>事实证明：把散在的医务人员组织起来，建立联合医疗机构，在当前国家医疗预防工作中有着很大的意义：第一，能把个人开业转化为集体合作事业，使参加成员分工合作，互助互利，发挥每个成员的积极作用；第二，便于组织医务人员的政治学习、业务学习，以及轮训或进修，以便不断提高他们的社会主义觉悟和业务技术水平；第三，能有效地协助政府进行医疗预防工作和卫生宣传、妇幼保健工作，提高人民群众的卫生知识；第四，由于业务的逐步发展，公积金逐渐增多，有可能逐步增添设备，扩大业务范围，便利群众就近就医。只要卫生部门有计划地加以领导，联合医疗机构的发展，必然可以成为今后实行划区医疗的有力的基层医疗组织。‖但是，目前有着不少的联合医疗机构还不能体现联合医疗机构这一组织形式的优越性，它们中间还存在着许多缺点和问题。在组织联合医疗机构的过程中，有的地区忽视了自愿互利原则的宣传教育；有的地区只重数量不重质量，盲目发展，对成员条件的审查也未给予应有的注意，这就给这些机构的发展、巩固和管理带来了不少困难。在某些联合医疗机构内部，组织、制度很不健全，缺乏民主管理，财务管理和会计制度也非常混乱，收入的分配很不合理：有的没有积累或只规定很少的公积金；有的工薪平均分配，影响了参加成员的积极性；有的采取医师入股分红，其它人员工薪制的办法，引起内部的不团结。这些问题严重地影响了联合医疗机构集体事业的巩固和发展，各级卫生行政部门应当予以重视，并迅速帮助他们解决。‖产生这些问题的主要原因之一，是卫生行政领导部门对联合医疗机构的作用认识不足，对它的性质和监督管理的方针政策不明确，缺乏广泛的宣传教育，也没有认真培养典型，总结和推广好的经验，以致各地方卫生行政部门和联合医疗机构本身的管理工作无所依据，遇到的问题也不能及时得到解决。直到目前为止，还有些卫生行政干部对联合医疗机构存在着不正确的看法，有的认为私人联合医疗机构是私人性质的，用不着花很大力量去领导；有的认为联合医疗机构是私人企业，其内部的所谓“雇佣”关系不可能解决，所以也就不能不影响医师们的积极性，妨害成员间的团结；有些人则仅仅视之为“社会福利事业”，听其自然存在和发展；有的认为联合诊所不正规，规模小，不如正规的医院、门诊部起的作用大，根本不予重视，甚而还有人采取歧视、排挤的态度，在联合医疗机构附近建立医疗站或门诊部，造成医疗机构重叠，浪费人力物力的不合理现象。而在联合医疗机构内部和广大开业医务人员中，对联合医疗机构的性质和作用，以及如何管理，在认识方面也是不明确的，他们经常向卫生部门打听这件事情。部分机关、工厂和群众则认为联合医疗机构是私人办的，不愿意去看病，不愿意同它们建立医疗关系。这些情况都影响了联合医疗机构的发展和医疗力量的充分发挥以致目前有些已经成立多年的、业务情况很好的联合医疗机构，它们的成员也因为这些影响产生了归公接办、拆台散伙和等待观望等消极思想，这一情况如不纠正而让它发展下去，那对人民的卫生事业是不利的。‖联合医疗机构在卫生事业中的作用，值得各方面重视。在今年五月间国务院召开的全国文教工作会议上，对联合医疗机构的性质已经作了明确的说明：联合医疗机构是由独立脑力劳动的医务人员‖（及部分行政事务人员）自愿组织起来的合作社性质的社会卫生福利事业。这样来确定它的性质，是因为它是在党和政府的领导、提倡和扶助下为保证人民的医疗保健需要而组织起来的；它的成员是自愿参加和亲自参加劳动的；它的组织原则是民主集中制，而且有着民主管理的组织和制度，成员的权利是平等的；开办费是由成员（或部分成员）筹集的，而后逐步由公积金内偿还，使机构的公共财产为集体所有；收入是按管理费、公积金、工资福利等项目分配，工资是根据“按劳取酬”的原则评定的；它能完成国家交给的一定医疗预防及卫生防疫任务，为保</w:t>
      </w:r>
      <w:r>
        <w:rPr>
          <w:rFonts w:hint="eastAsia"/>
        </w:rPr>
        <w:lastRenderedPageBreak/>
        <w:t>护广大人民群众的健康服务。‖联合医疗机构是国家举办的医疗机构的有力助手，是符合人民卫生保健事业需要的一种组织形式。各地卫生行政部门应在各地党委和人民委员会的领导下，依照“积极领导，提高质量，合理部署，统筹安排，发挥潜力”的原则，逐步地将联合医疗机构纳入国家卫生工作计划，当成城乡医疗预防工作中不可缺少的力量，指定专人认真地管理起来，并切实地加以整顿。今后联合医疗机构，应有领导、有计划地稳步发展，严格防止盲目冒进、强迫命令和自发组织的偏向。在发展过程中，对参加成员应当加以严格审查，并坚持自愿互利的原则；每个成员必须是积极亲自参加工作，一般应以整日工作为原则；诊所地点应根据实际需要，由卫生行政部门统一研究决定；在业务上可采取中西医、中医或西医联合的形式。在农村，主要是在人口集中的镇或较大的村庄，根据需要适当地发展，在工作方法上也要适应农村分散的特点，便于为农业生产服务。‖各级卫生行政部门应积极地将联合医疗机构管起来，重视和发挥它们的作用，加强政治思想领导，提高每个成员的政治思想觉悟，端正为人民服务的态度，改进医疗工作作风，帮助他们克服组织管理上的缺点，解决当前存在的重大问题。在业务指导方面，应指定一定的医院或门诊部同它们建立会诊、转诊、转院制度，组织业务学习，并根据情况分配一定的医疗任务，使其成为医疗预防网的组成部分。广泛深入地宣传联合医疗机构的优越性，使联合起来的医务人员和广大的开业医务人员以及广大人民群众对其有一个明确的认识。在组织管理方面，对那些基本上符合要求同时又存在一些问题的联合医疗机构，要加以整顿、巩固、提高，并加强管理；对那些未经批准或实际上不成为联合诊所以及所谓“集体诊所”的，应根据其具体情况，有的应说服其改为私人诊所，对具备了联合条件的则可有领导地组织他们实行联合。‖联合医疗机构应当主动依靠党和政府的领导，采取民主集中制的组织原则，以成员大会为最高管理的组织形式，重大问题通过大会来决定，并选出管理委员会（小型的成员少的联合医疗机构，可不设管理委员会）及院、所、站长，经卫生行政部门批准进行工作。在联合医疗机构里应当注意纠正家长式的、一团和气的领导作风和极端民主的倾向；应当建立工作、学习制度（如检查、汇报、政治和业务学习等制度），充分发挥组织效能和每个成员的积极性；加强财务管理，建立健全的会计制度，年度和季度收支情况应定期向全体成员大会和卫生行政部门报告，厉行精简节约，克服铺张浪费现象，对无账目或财务制度混乱的机构应进行彻底整顿。‖关于开办费，在机构有了一定的经济基础之后，逐渐由还本金中偿还，一般给与银行利息或名誉奖励；采取入股分红办法的应逐步实行不分红的办法。成员因故退出时，无提取公共财产的权利，而其个人所出开办费（包括所出器材、家具折算的）未还完时，在不影响机构正常进行业务的条件下，可一次或分次偿还。在收入分配方面，应根据各地联合医疗机构的业务收支情况，规定管理费、公积金、工资、福利金、奖励金等项目的百分比。公积金是集体事业发展的物质基础，随着业务的发展应逐步扩大，用于充实医疗设备，发展业务。对福利金、奖励金亦应合理掌握，福利金一般应用于成员的集体的文化福利方面，适当解决成员的困难；奖励金应用于正确的奖励方面。正确地使用福利金、奖励金，使能起到鼓励每个成员工作积极性的作用。在工资形式上，目前也是多种多样的，对那些不合理的工资（如“劳动返还金”）分配办法，必须在整顿的过程中加以改变。在成立初期，可采取“死分活计”的办法，即民主评定每个成员的工薪“底分”，“底分”分值是按每月收入的工资部分来决定，这种办法在固定了一定百分比的公积金或还本金的基础上，和业务初步开展的情况下是较合理的；在业务有了比较稳固的基础后，应实行按技术程度、工作态度等条件民主评定的工资制。这两种</w:t>
      </w:r>
      <w:r>
        <w:rPr>
          <w:rFonts w:hint="eastAsia"/>
        </w:rPr>
        <w:lastRenderedPageBreak/>
        <w:t>办法，都是根据“按劳取酬”的原则来确定的，是符合联合医疗机构的性质的，因此，它能鼓励成员的积极性和创造性，并能加强对病人和集体事业的责任心。‖加强各级卫生行政部门对联合医疗机构的领导，整顿联合医疗机构，其目的都是为了不断地提高联合医疗机构的质量，以适应人民卫生事业发展的需要。各级卫生行政部门和联合起来的医务工作者们，应积极努力，克服发展过程中的缺点，改进工作，以更好地发挥联合医疗机构的作用。尤其各地卫生行政部门，必须认真贯彻全国文教工作会议的精神，结合本地的具体情况，注意培养典型，总结经验，以典型指导一般，使现有的联合医疗机构在整顿之后，真正成为合作社性质的社会卫生福利事业；重新发展联合医疗机构时，也必须将质量和数量、需要和可能正确地结合起来。只有这样，才能不断扩大联合医疗机构在群众中的威信，充分发挥它的潜在力量，使它真正起到国家举办的医疗机构的有力助手作用。‖　　【日期】</w:t>
      </w:r>
    </w:p>
    <w:p w14:paraId="5CCF3DD4" w14:textId="77777777" w:rsidR="00886012" w:rsidRDefault="00886012" w:rsidP="00886012">
      <w:pPr>
        <w:rPr>
          <w:rFonts w:hint="eastAsia"/>
        </w:rPr>
      </w:pPr>
      <w:r>
        <w:rPr>
          <w:rFonts w:hint="eastAsia"/>
        </w:rPr>
        <w:t>‖【版面】第</w:t>
      </w:r>
      <w:r>
        <w:rPr>
          <w:rFonts w:hint="eastAsia"/>
        </w:rPr>
        <w:t>03</w:t>
      </w:r>
      <w:r>
        <w:rPr>
          <w:rFonts w:hint="eastAsia"/>
        </w:rPr>
        <w:t>版（）‖【标题】不能以任何借口浪费国家资金——中共河南省第八次代表会议旁听记‖【正文】不能以任何借口浪费国家资金‖——中共河南省第八次代表会议旁听记‖张健虹‖六月，中共河南省委召开了第八次全省党代表会议。会上根据中央发展国民经济第一个五年计划草案的要求，研究了今后如何在工业生产和基本建设中，厉行节约，反对浪费，为国家节约和积累资金的问题。‖五年以来，河南省的工业建设有了蓬勃的发展。全省工业总产值占工农业总产值的比重，由一九五零年的百分之四点二一，递增到一九五四年的百分之十四点五七。五年来河南省的工矿企业共为国家制造了二百二十余种产品，适当地满足了城乡人民生产和生活的需要，对农业发展起了一定的支援作用。一九五三年国家开始有计划的经济建设后，河南省又新建和改建了许多厂矿、学校，并开始了新的城市建设。会议除了肯定成绩外，指出，由于我们过去对节约问题重视不够，不了解或不甚了解节约对于积累社会主义建设资金的意义，加之，在这几年的工作中注意生产多，注意财务成本少，因而造成了目前工业建设和生产中的严重浪费。据此，会议对造成浪费的形形色色的错误思想，进行了揭发和批判。‖宽打窄用的思想在河南省的基本建设单位中是普遍存在的。有些单位在编造投资计划时高估多算，把结余款给本单位多兴建或多购置各种设备。河南省教育厅在郑州的工程处，一九五三年结余款占总投资的百分之二十七点六，一九五四年结余款又占总投资的百分之十五，结果就用这些结余款多盖教室，多购汽车。这个单位计划以外的工程在一九五三年占总投资面积的百分之十三。郑州师范一个教室楼计划造价高于实际支出百分之二十九点九八。第一高中用预算结余款多盖了一座楼房，称之为“节约楼”。他们还认为“反正没有超过预算”。在购置材料和设备时，有些单位不根据实际需要，盲目多购，以致造成严重积压现象。洛阳工程局储备的钢筋、水泥、钢管、机具、木材等，都超过了应有的储备量，仅去年冬季购买草席一项的积压浪费，即达二十三万二千四百三十八元。这个单位的领导同志认为多买了有用处，免得雪落大了措手不及。洛阳某建设单位，在做铁路专用线上的涧河大桥中，多购水泥一万五千吨。他们认为这样就可以“有备无患”。新建的国营郑州第一棉纺织厂。按照国家规定的消耗定额和储备定额的标准来检查，仅机物料一项积压就值二十七万元，损失浪费占十分之一左右。他们储备了粗纱锭子一千根，每根寿命达七十年，再经修理后，还可用三十年，新机器有这样多的备料，显然是很大的浪费。‖在从事城市建设的同志中有着片面的建筑大城市的思想。郑州和洛阳是河南省正在兴建中的两个近代化城市。建设这两个城市的指导思想，最</w:t>
      </w:r>
      <w:r>
        <w:rPr>
          <w:rFonts w:hint="eastAsia"/>
        </w:rPr>
        <w:lastRenderedPageBreak/>
        <w:t>初是很不明确的。在规划和设计方面，都是一味追求过高的标准，而没有顾惜国家的资金。郑州市在建设中，没有充分利用原有的城市条件，没有认真地考虑地形和既有建筑物的分布，因而使城市规划脱离了实际，过多地拆迁房屋，增加了建设投资；加上片面地追求大城市气魄，以致形成了规划的不合理和惊人的浪费，而且规划多次变更，影响许多建筑单位迟迟不能开工，甚至连设计也要跟着修改。郑州市在规划城市时，很少从社会主义工业建设的要求考虑问题，把工业区和市中心指定在地下水位高、土壤负荷低、风沙特别大的地方，后来不得不改变原来规划的方案，把工业和市中心——也放在京汉路以西，陇海路以南。结果就使得正在建筑中的省级领导机关远离市中心和工业区，偏处于旧市区东北一隅。目前位置在北郊的“文化区”，也是过去规划错误造成的，像郑州这样的中等城市，根本不应该单独形成一个区域。城市规划上的这种严重的错误，给各方面造成的浪费是不可估量的。洛阳的城市建设，原有的设计也是很不经济很不适用的（如雨水管是按历年最高雨量设计的，管子的直径达三公尺，管道里面宽畅得可以跑过吉普车。据说苏联的各个大城市，也少有这样的雨水管）。‖代表们还揭发了某些企业单位在日常工作和生活设备上的过分奢侈。郑州砂轮厂买绘图铅笔，嫌一角一支的本国货不好，要买二元一支的进口货。洛阳工程局局本部的临时性宿舍、办公室都铺了漂亮的木地板，用三夹板隔墙；在用具方面，有木床不用，要买棕床，嫌本地椅子不好，要买上海的。某厂在筹办费用的开支中，买来用不着或不会用的高等医药器材就价值两千元。‖会议指出，上述各项积压浪费现象是严重的。为了搞好社会主义建设，大家必须切实从中吸取教训。但是有的同志对于这类事实却采取了极端错误的态度。他们认为我们没有从事大规模建设的经验，因而浪费是不可避免的；或是把浪费现象一件件地孤立起来看，认为是微不足道的小事情，因而对许多浪费现象放松了必要的监督和检查，客观上对浪费起了纵容的作用。会议批判了这种错误的态度和看法。指出已经发生的重大积压浪费事件，其主要原因都不是由于没有经验，而是领导思想有毛病。这些浪费更不是微不足道的小事情，而是损耗了国家的大量资金。会议认为，兴建大规模的工程，我们业务生疏没有经验，的确容易发生浪费；但是，我们应该努力设法来避免和减少浪费，而不应该因为有浪费的可能就不去防止浪费。经验证明：有过这种错误指导思想的建设单位和工程单位，都发生了程度不同的各种各样的浪费、积压现象。洛阳市各基本建设单位对于这一点的体会是很深刻的。‖会议认为：上述错误指导思想的根源是脱离实际的主观主义。这些同志不是全面地从国际环境和国内经济情况等来考虑今天的建设问题，不是根据当前的需要和可能出发来使用国家资金，而是盲目地要求大规模，强调百年大计，过早地追求“社会主义标准”。同时，在基本建设单位中对党中央、省委一再提出的厉行节约的原则，贯彻得不够坚决。而这些和当前党内存在的右倾思想是分不开的。很多同志对许多造成严重浪费的错误思想的斗争不够坚决，在建设事业中，受了资产阶级思想影响，追求豪华，放松了对浪费的警惕。正如有的同志所说：“对浪费现象是由心痛到习惯，最后熟视无睹”。‖会议指出，最近两月来，全省各地遵循中央的指示，在厉行节约反对浪费的斗争中，已取得初步成绩，浪费现象已有所克服，各种错误思想开始受到了批判而有所转变。目前存在的问题是：检查的多改进的少，发动群众不够。因此，今后的重要任务是：根据中央指示，根据全国党代表会议的决议，紧密结合河南省的实际情况，在基本建设和工业战线上进一步开展全面节约运动，改进企业管理，降低成本，提高劳动生产率，保证国家计划的完成和超额完成。为此，必须充分发动群众，依靠群众，形成反对浪费厉行节约的强大的监督力量和舆论力量，批判并彻底纠正</w:t>
      </w:r>
      <w:r>
        <w:rPr>
          <w:rFonts w:hint="eastAsia"/>
        </w:rPr>
        <w:lastRenderedPageBreak/>
        <w:t>各种各样的错误想法，在社会主义建设中继续发扬我党艰苦奋斗的传统和克勤克俭的优良作风。‖　　【日期】</w:t>
      </w:r>
    </w:p>
    <w:p w14:paraId="1583DA71" w14:textId="77777777" w:rsidR="00886012" w:rsidRDefault="00886012" w:rsidP="00886012">
      <w:pPr>
        <w:rPr>
          <w:rFonts w:hint="eastAsia"/>
        </w:rPr>
      </w:pPr>
      <w:r>
        <w:rPr>
          <w:rFonts w:hint="eastAsia"/>
        </w:rPr>
        <w:t>‖【版面】第</w:t>
      </w:r>
      <w:r>
        <w:rPr>
          <w:rFonts w:hint="eastAsia"/>
        </w:rPr>
        <w:t>02</w:t>
      </w:r>
      <w:r>
        <w:rPr>
          <w:rFonts w:hint="eastAsia"/>
        </w:rPr>
        <w:t>版（）‖【标题】黑龙江希勤村农业合作化规划后的一年‖【正文】黑龙江希勤村农业合作化规划后的一年‖刘万祥‖黑龙江省双城县希勤村实行农业合作化的全面规划已经一年了。一年来，这个村的党的组织做了一些什么工作呢？村内发生了一些什么变化呢？‖今年春天六个新社投入生产以前遇到的第一件大事，就是生产投资问题。最初，各社社员都尽量报投资数目。村的党支部对这种现象很满意，认为不会出现什么问题了。但问题就在这时出现了。各个社的领导骨干自报投资以后，普遍担心贫农报上拿不起。有的富裕中农对贫农说：“这回就看你们是不是积极要求入社了！”甚至有个别的社给贫农估家底。于是各社的贫农都尽自己的最大努力投了资，有的把自己烧火的秫秸和准备的口粮都投到社里来了，有的卖猪投齐了资。可是一些富裕中农不仅投资投在最后，而且大部分还没投齐。‖“这是什么问题呢？”党支部召开支部委员会进行了讨论。支部委员们认清了这是排斥贫农的现象。可是去年合作化规划过程中，大家觉得曾经注意了依靠贫农的问题，经过规划后，事实上贫农也入社了，支部委员们便觉得在社里排斥贫农的问题不会再有了，只有再建社、扩社时才会出现排斥贫农的现象。在区委的帮助下，支委会上对这种错误思想进行了批判，认识到全面规划只是党有计划地领导合作化运动的开始，还必须在社内经常地坚持贯彻党的阶级政策。‖党支部分析了在投资问题上排斥贫农的原因是中农怕贫农“揩油”。他们担心贫农“揩油”的原因又是什么呢？党支部研究的结果，发现有的社车马农具租价评得不合理，生产资料作价入社的社也没有规定几年把款还齐。根据这种情况，党支部向党员和各社社员进行了贫农同中农“合则两利，离则两伤”互相团结办好社的教育，说明在投资上排斥贫农是不对的，生产资料不确定合理代价让中农吃亏也是不对的。支部委员还分别深入到各社具体帮助解决了贫农和中农团结的问题。‖去年建社时，被排斥在社外的贫农文治民，规划时被安插到永丰社，遭到了南庆福等富裕中农的歧视。南庆福等经常当着文治民等后入社的贫农嘀咕：你们入社倒合适，家底子别人都给你们打下了。党支部就派人到这个社研究了南庆福等所以要排斥贫农的原因，主要是他有一台胶轮车入社没作价。于是帮助这个社先研究确定了车价和偿还年限，随后向南庆福讲入社的农民都是一样劳动，生产资料又给合理代价，谁也不会揩谁的油，并说明贫农同中农团结办好社的重要性。南庆福感到自己过去做的不对了；贫农文治民也不觉得理屈了，干活劲头很高。‖文连山领导的农业生产合作社的中农李国才，总担心贫困户“啃”自己，他看见贫困户王国斌的柴禾没有了，就对社主任说：“你看他柴禾垛都没有了，还不得咱们给呀，不如早点把他‘起’出去算了！”听了这些话，党支部书记于文化就找他谈话，向他说：“你过去也是个受苦的人，租地主几垧地年年闹不上吃穿，你该记得怕地主要账，过年那天晚上往外跑，连年都过不好；如今你生活好了，可是还有些贫农因为生产有困难过得还不好，参加社不正是要彻底摆脱那个穷根吗？再说社内生产资料有合理代价，你怎么能吃着亏呢？”李国才难过得掉泪了，说自己“好了疮疤忘了疼”。‖解决了这些问题。党支部还注意了从经济上帮助贫农解决困难，更加促进了贫农同中农的团结。常太领导的农业生产合作社，禁止了有八匹马的新富农刘景山参加社以后，全社的马少了一半，每个畜力从平均负担七垧多地提高到十垧多地。可是，由于国家银行和信用合作社贷给了两匹马和一部分草料，社领导骨干又动员四户贫农买进了四匹马，解决了耕畜问题，春耕夏锄搞得都很好。</w:t>
      </w:r>
      <w:r>
        <w:rPr>
          <w:rFonts w:hint="eastAsia"/>
        </w:rPr>
        <w:lastRenderedPageBreak/>
        <w:t>这样一来贫农更加相信在党的领导下，办社没有克服不了的困难；中农也说“做梦也没想到这么个穷社办得这样好”，打算秋后退社的中农李凤贵也不退社了。‖由于党支部在合作化规划以后进一步贯彻了阶级政策，一年来希勤村的阶级力量的对比有了很大的变化。去年建社的时候，是争富农，富农入社“拿把”，中农犹豫动摇，贫农被排斥。今年的情况恰恰相反，贫农成为办社骨干，中农靠拢了贫农也积极办社，这样就把富农孤立了。有些富农“托人说情”“探风”，几次表示“要求”入社都被拒绝了。地主更不用说，在贫农面前常是“献殷勤”“表示决心”要入社，贫农微笑着说：你在社外老老实实地干吧，多？叫你入社你再入！‖希勤村经过合作化全面规划，虽然把骨干力量调配开了，但是八个社中懂得怎样领导社的也只有八个人，而且绝大部分还都是头一次领导社。因此，党支部接受了别的地方的经验，确定以老社永丰农业生产合作社为重点建立互助合作网。在春耕的时候，党支部根据各社活计乱、管理委员摸不上头插不上手的情况，在永丰社研究并制定了社的季度计划和小段计划，实行了分级包工的办法，管理委员也分了工。然后通过互助合作网召集各社管理委员会议，介绍了永丰社的作法，又加党支部委员分头到各社进行帮助，各社在春耕中都比较有计划地安排了生产，社的委员都反映“摸上头了”。到夏锄时各社又都觉得摸不上头了，各社主任普遍反映：活多忙不过来。党支部到永丰社进行研究后，决定发动社员来讨论制定本社夏锄生产计划，然后发动竞赛鼓舞社员的劳动热情。结果提高了劳动效率。就是这样经过在实际生产中的锻炼，社员对社的事逐渐“入门了”。到挂锄为止，仅仅八、九个月的期间，全村三十二名党员中，已经有二十二名可以独立领导社了，加上学会办社的青年团员和群众中的积极分子，各社足有五、六名能处理社内一般事务的骨干了。各社都反映：办社已不是几个人操心的事，大家都动手了。‖春季各社投入生产以后，党支部感到应当充分发挥农业合作社的优越性，于是学习了外村生产规划的经验，各个社都实行了生产规划。往年，村领导上最搔头的一件事就是村里的四十多垧公有地没人种，年年春耕时都得往外推。可是今年春天全村进行生产规划时，各个社都抢着要，后来党支部专门召开会议进行合理分配才解决了问题。不仅如此，在春耕时各社还挤出力量开了两垧荒地。现在来看，各社都能超额完成生产规划时所提出的措施和要求。原来计划每套新式农具播种四十五垧地，结果由于各社、组联合使用“歇人歇马不歇机器”，平均每套新式农具播种了五十多垧地。据估计，今年用新式农具种的一百五十二垧小麦、高粱、大豆，比用旧式农具种的可增产八万五千多斤粮食。全村上粪面积达到了总耕地面积的百分之九十五，超过计划百分之五。玉米播种面积也扩大了。以现在的情况来估计，全村玉米的播种面积虽仅占全村粮食作物播种面积的三分之一，而产量却超过全村粮食总产量的二分之一。由于各社生产好，加上雨水调和，今年两个老社的社员收入能比去年提高百分之三十以上，六个新社的社员收入可比在互助组时提高百分之五十多，比现在社外互助组的收入高百分之二十到三十。互助组农民在农业合作社的带动下，搞好了生产，组员收入也可比去年增加百分之三十左右。‖由于全村农业生产合作社生产好收入增多，加上四个互助组在去年规划时搭配得合适，领导骨干分开了，又在互助合作网内分别同合作社挂上了钩，现在，互助组员入社的积极性日益高涨，全村在社外的八十一户农民中已经有五十五户要求入社了。‖村党支部在农民中的威信也越来越高了。现在村内各个重大事情的处理，农民都要看看党支部的态度，说“看支部叫怎样办，就怎样办”。农民群众对党的这种高度信任，使村里的党员和支部委员更加感到自己的责任重大和光荣。党支部书记于文化</w:t>
      </w:r>
      <w:r>
        <w:rPr>
          <w:rFonts w:hint="eastAsia"/>
        </w:rPr>
        <w:lastRenderedPageBreak/>
        <w:t>说：“今后工作不同以前了，更需要全面规划和加强领导了。”（原载“黑龙江日报”）‖　　【日期】</w:t>
      </w:r>
    </w:p>
    <w:p w14:paraId="7E5FCE27" w14:textId="77777777" w:rsidR="00886012" w:rsidRDefault="00886012" w:rsidP="00886012">
      <w:pPr>
        <w:rPr>
          <w:rFonts w:hint="eastAsia"/>
        </w:rPr>
      </w:pPr>
      <w:r>
        <w:rPr>
          <w:rFonts w:hint="eastAsia"/>
        </w:rPr>
        <w:t>‖【版面】第</w:t>
      </w:r>
      <w:r>
        <w:rPr>
          <w:rFonts w:hint="eastAsia"/>
        </w:rPr>
        <w:t>03</w:t>
      </w:r>
      <w:r>
        <w:rPr>
          <w:rFonts w:hint="eastAsia"/>
        </w:rPr>
        <w:t>版（）‖【标题】“争取持久和平，争取人民民主！”中文版一九五五年第三十九期内容介绍‖【正文】“争取持久和平，争取人民民主！”中文版一九五五年第三十九期内容介绍‖共产党和工人党情报局机关报“争取持久和平，争取人民民主！”一九五五年第三十九期中文版已经出版。‖这一期以“伟大的中国人民的历史性成就”为题发表社论，庆祝中华人民共和国成立六周年。社论说，在过去的六年中，全世界都看到了中华人民共和国的伟大生命力和威力。中国共产党和人民政府已经使中国人民团结成一股巨大的、不可战胜的力量。中国共产党已经着手实现优先发展重工业的国家的社会主义工业化，逐步对农业、手工业和资本主义工商业进行社会主义改造，从而鼓舞了广大劳动人民为社会主义新社会而奋斗。现在，中国人民正在热情地执行发展国民经济的第一个五年计划。中国人民革命的胜利和新生活的建设对于亚洲各国人民的命运所产生的进步影响确实是难以估计的。同样，中华人民共和国在解决当前一切国际问题方面所起的作用和在争取亚洲及全世界和平的斗争中的特殊重要性，也是难以估计的。社论在提到恢复中华人民共和国在联合国的合法权利和台湾问题时指出：真理是在爱好自由的中国人民一方面的。任何人都不能阻止历史的逻辑的发展。‖这一期刊载了布尔加宁、赫鲁晓夫九月间同日本国会议员访苏团人员的谈话。这一期刊载的重要文章有世界工会联合会主席维多里奥的“世界工会联合会成立十周年”，中国“人民日报”总编辑邓拓的“中国人民在社会主义道路上前进”和捷克斯洛伐克共产党中央委员会政治局委员巴拉克的“改进国家机关的工作”等。‖维多里奥的文章说，一九四五年十月三日世界工会联合会的成立，是国际工会运动历史上的一件大事。苏联和人民民主国家的工会以及所有资本主义国家、殖民地和附属国的工会，第一次团结在同一个工会组织里。它成立后的头十年证明，它的统一纲领完全符合工人阶级的新的客观要求，它的多方面的、有系统的工作，符合劳动人民在击溃法西斯后的新历史时期所面临的最重要的任务。世界工会联合会在纪念自己的十周年的时候，要再度表示它将利用一切机会来促成最广泛的工会大团结，发展各国和全世界劳动人民的一致行动。‖（新华社）‖　　【日期】</w:t>
      </w:r>
    </w:p>
    <w:p w14:paraId="3C74BBB5" w14:textId="77777777" w:rsidR="00886012" w:rsidRDefault="00886012" w:rsidP="00886012">
      <w:pPr>
        <w:rPr>
          <w:rFonts w:hint="eastAsia"/>
        </w:rPr>
      </w:pPr>
      <w:r>
        <w:rPr>
          <w:rFonts w:hint="eastAsia"/>
        </w:rPr>
        <w:t>‖【版面】第</w:t>
      </w:r>
      <w:r>
        <w:rPr>
          <w:rFonts w:hint="eastAsia"/>
        </w:rPr>
        <w:t>04</w:t>
      </w:r>
      <w:r>
        <w:rPr>
          <w:rFonts w:hint="eastAsia"/>
        </w:rPr>
        <w:t>版（）‖【标题】苏联科学为和平和人类进步服务‖【正文】苏联科学为和平和人类进步服务‖苏新‖为和平和人类的进步服务，是苏联科学的崇高目标。苏联科学家为了征服自然，造福人类，进行了巨大规模的工作，并作出了重大的贡献。‖由于苏联科学家们的努力，世界上第一个原子能发电站去年六月在苏联建成了。它揭开了人类历史上的新的世纪——原子能世纪的序幕。人类从此驯伏了一种新的无限量的能源，可以用来为发展高度的文明服务。在原子能发电站建成以后的一年多来，它已经发出了一千五百多万瓩时的电力。在它的整个工作期间，情况都是令人满意的。与此同时，原子能在苏联国民经济各部门和其他各个方面也得到了广泛的应用。它在苏联的经济生活中，正起着愈来愈大的作用，并给苏联人民带来了愈来愈多的利益。‖苏联科学院院长湼斯米扬诺夫曾经这样概括了苏联科学家在这方面的任务：我们正处在伟大的技术经济革命的前夕，我们已经进入了原子时代。我们的任务是全力促进目前核子科学和核子工业所提供的全部潜能在科学、技术、农业和医学中得到广泛和深入的运用。‖苏联在原子能科学上的进展和成就，对于各国人民都有重大的意义。因为苏联并不垄断先进的科学知识和经验，而愿意把它们</w:t>
      </w:r>
      <w:r>
        <w:rPr>
          <w:rFonts w:hint="eastAsia"/>
        </w:rPr>
        <w:lastRenderedPageBreak/>
        <w:t>公开出来为各国人民的福利服务。苏联现在已经计划为我国建立一个发热量达六千五百瓩——在必要时可以提高到一万瓩——的实验性原子反应堆。同时，苏联也将为波兰、捷克斯洛伐克、罗马尼亚、匈牙利、保加利亚和德意志民主共和国设计和建造具有两千瓩发热量的实验性原子反应堆，和能获得高达二千五百万电子伏特的能量的粒子的回旋加速器。这些原子堆的设计工作现在已经开始。在建立这些原子堆的时候，苏联将供给全部必要的工具和装置，苏联的专家将帮助使原子堆和加速器开动和投入生产，并且还将帮助管理它们。苏联的这种援助，使这些国家有可能迅速地发展对核子能的研究，广泛利用放射性同位素于医学、生物学和其他各门科学和工程学的需要，并为发展原子能和平用途而训练必要的科学家和技术干部。‖苏联不仅对各人民民主国家在原子能和平利用的研究工作方面提供物质的和技术的帮助，而且也表示愿意考虑给予其他国家以类似的帮助。不久以前在日内瓦举行的和平利用原子能国际会议上，苏联曾经向许多国家——包括不同社会制度的国家在内——提出了一百多份报告，分别总结了苏联把原子能应用在物理学、生物学、工程学、化学、工艺学、医学和工农业生产方面的工作。瑞典报纸“瑞典日报”曾经这样写道：“苏联代表使他们的西方同行大为吃惊，苏联代表报告了大量的、至今被认为是非常秘密的关于原子核分裂试验的情况。”苏联代表这种坦率无私的行动和促进国际科学合作的真诚愿望，在很大的程度上促使和平利用原子能国际会议获得积极的结果，从而促进在和平利用原子能方面的国际合作。‖苏联科学家们不仅在原子能的研究工作方面，而且也在其他的科学领域中进行着广泛的工作。他们孜孜不倦地在探测和掌握自然的秘奥，以造福人类和推动世界前进。这从苏联科学家在最近期间的一些重要的科学活动中得到证明。‖在人迹罕到的北极地带，苏联科学家正在第二个没有白昼的北极夜中冒着风雪的袭击和冰丘的威胁而坚持着自己的工作。在过去的一年多内，他们在新建立的几个漂流科学站中已收集了大量有关北极地区的气候、海底结构、冰和海水的情况的材料，并且对北极磁性现象、太阳放射热以及其他的自然现象进行了大量的研究。这些科学研究工作的成果，不仅将为发展苏联北极地区的经济，而且也将为在世界的北端开辟从东半球到西半球的最短的航线创造有利的条件。‖为了参加第三次国际地球物理学年度（一九五七年七月到一九五八年底）的活动，苏联科学院正在进行积极的准备工作，并已成立了以巴尔金副院长为首的一个专门联合委员会。作为参加这次活动的一部分，苏联科学院将在最近展出一个综合性科学考察队，远涉重洋前往南极地区进行地球物理学的研究工作。这个由苏联著名的极地研究家索美夫领导的考察队，将在南极洲建立三个科学站，以便对气象学、地磁学、极地光、电离层、太阳辐射、宇宙线和冰河学等方面的问题进行综合的科学研究。考察队的科学家们还要编写南极的自然地理和关于南极的冰层、地质的特性、南极区的历史、南极的生物地理特性等材料。在进行研究工作时，苏联科学家将同也在南极洲建有科学站的美、英、法等国家的科学家们合作。科学家的研究和探测工作将使人类能够逐渐掌握这个面积广达一千四百万平方公里、迄今有很多方面的情况仍在未知之中的大陆。‖在愈来愈受到人们注意的星际交通方面，苏联科学家们的研究工作也正在获得迅速的进展。不久以前苏联宣布成立星际交通常设委员会的事实说明，在苏联，征服宇宙的问题，首先是建造“人造卫星”的问题，即将从计划、研究的阶段进入实践的阶段了。苏联在射击学、气体动力学、喷气发动技术和定向运动方面所已经获得的巨大成就，以及在原子能动力的研究工作方面的进展，为解决发射人造卫星的各项复杂问题准备了有利的条件。‖许多个世纪以来，人们离开地球飞行到那个神幻莫测的太空世界中去，一直只是离奇的梦想和美</w:t>
      </w:r>
      <w:r>
        <w:rPr>
          <w:rFonts w:hint="eastAsia"/>
        </w:rPr>
        <w:lastRenderedPageBreak/>
        <w:t>丽的神话。六十年前，伟大的俄国科学家齐奥尔科夫斯基预言：“人不会永远停留在地球上，而要去探索世界和空间，最初是小心翼翼地越出大气层的界限，然后便去征服太阳附近的整个空间”。现在，实现齐奥尔科夫斯基预言的这个人类梦想，已经为期不远了。‖苏联科学家的这些富有成果的科学活动，丰富了人类知识的宝库，发掘着自然界的无限宝藏，在各国人民的面前打开了掌握自然、利用自然的力量来为自己造福的光辉灿烂的远景。‖但是人们看到，在别的一些国家里，科学却追求着截然相反的目的。美国的一位物理学家菲利浦·莫利逊在一九四六年这样写道：“美国科学将以一个新的更可怖的战争武器制造者的面目出现于世界。”几年来的事实正是这样证明的。在美国，用于发展原子能的拨款已超过一百亿美元，结果只是杀人武器的更新和扩充，而人民的福利并没有丝毫增进。美国“巴尔的摩太阳报”不久以前在报道和平利用原子能日内瓦国际会议时也提到了这个事实，它写道：“有许多美国科学家认为，美国在这方面本来是能够而且应该取得比目前所取得的大得多的进展的。美国的努力主要是用在原子能的军事用途上了……用于非军事研究方面的太少。”‖当科学在一些国家内还掌握在那些不顾人类福利和追求战争利润的人的手里时，苏联科学家以推动人类社会前进、提高人民福利和维护和平事业为使命的工作就显得更其有意义了。‖　　【日期】</w:t>
      </w:r>
    </w:p>
    <w:p w14:paraId="6551ED3D" w14:textId="77777777" w:rsidR="00886012" w:rsidRDefault="00886012" w:rsidP="00886012">
      <w:pPr>
        <w:rPr>
          <w:rFonts w:hint="eastAsia"/>
        </w:rPr>
      </w:pPr>
      <w:r>
        <w:rPr>
          <w:rFonts w:hint="eastAsia"/>
        </w:rPr>
        <w:t>‖【版面】第</w:t>
      </w:r>
      <w:r>
        <w:rPr>
          <w:rFonts w:hint="eastAsia"/>
        </w:rPr>
        <w:t>02</w:t>
      </w:r>
      <w:r>
        <w:rPr>
          <w:rFonts w:hint="eastAsia"/>
        </w:rPr>
        <w:t>版（）‖【标题】我们执行了“为农村经济服务”的方针‖【正文】我们执行了“为农村经济服务”的方针‖石家庄动力机械厂厂长　郭韧‖石家庄动力机械厂现在生产一种蒸汽动力——锅驼机。蒸汽机是动力机发展史上最古老的一种，现在又得到了农民兄弟的热烈欢迎。近几个月来，我们每天都要收到许多询问的和订货的信，每天要接待许多商洽订货的人。我厂今年的生产计划所规定的全部锅驼机，九月初便被订购完了。九月中旬，我们订了增产计划，但是仍然没有能满足订户的要求。根据现有的不完全的统计，明年的订货要求也不能满足。我厂历年来的生产任务总是“吃不饱”，现在变成了“供不应求”，使工厂第一次走上了正常生产的道路。‖这个变化，是我们贯彻执行了为农村经济服务的方针的结果。‖这条正确的道路，我们不是一下子找到的。一九四九年到一九五二年上半年，我厂连固定的生产对象都没有，承揽到什么活，就做什么活。为完成订货，人不够，就添人；人刚添了，活又不够做了，就再去找活。一九五二年下半年，上级要我们生产七吋步犁。我们不到农村去调查农民的具体需要，只是关门生产。结果虽然生产出了许多步犁，但是销不出去，不到一年就被迫停止了生产。我们从这次失败中没有得到正确的教训，反而片面地认为目前的农村不是工业的市场，收拾起为农业服务的招牌，开始面向城市和工业建设。为了完成产值计划，我们一方面向中央主管部门要求分给一些生产任务，一方面派人到大城市承揽零货。这时，生产管理一片混乱，每个月要生产些什么产品，连计划都订不出来。天天过着发愁的日子：没活做的时候发愁，找到了活又愁着到期交不了。工厂是经常地加班加点，突击生产。因为粗制滥造，返修品和废品成堆，用户有的拒绝收货，有的退货。一句话，工厂是困难重重，焦头烂额。‖正在这个时候，我们听到了中央对地方工业所规定的“为农村经济服务，并且同农村经济相结合”的方针，我们的头脑才清醒了。我们深刻地检查了工厂的生产方向和自己的经营思想，认识到过去所以失败都是由于我们的觉悟不高和有资本主义的经营思想。我们只知道生产，但是生产的目的性不明确。我们嫌为农业服务麻烦，不愿意同分散的农民打交道。只考虑完成本厂的任务，而不从全局着想，有这样的思想不论为谁服务都是不行的，这是我们屡次碰壁的根</w:t>
      </w:r>
      <w:r>
        <w:rPr>
          <w:rFonts w:hint="eastAsia"/>
        </w:rPr>
        <w:lastRenderedPageBreak/>
        <w:t>源。从此，我们下定了决心：坚决地按照中央的方针去做。‖检查了思想以后，我们便到农村去了解农民的需要。我们发现，农民在组织起来以后，要求提高劳动效率，要求改进生产工具，要求使用机器代替人力、畜力，以达到大量地增产。这时，有的农业生产合作社已经购买了柴油机带动水车。但是，柴油机不易掌握，常出故障，农民还不完全满意。这时我们便想：如果用小型的锅驼机来供给农业生产合作社作为灌溉和农产品加工的动力，可能适合农村目前的情况，可能受到农民的欢迎，于是我们便决定了设计和试制七马力锅驼机。‖第一台七马力锅驼机在一九五四年的十一月试制出来了。我们先在工厂和保定市进行了抽水表演，春节期间又举办了工农联欢会，邀请郊区农民代表来厂参观，征求他们的意见。正式生产以后，我们又对最先使用这种机器的农业生产合作社进行了具体帮助，一面考察锅驼机的效果，一面吸引群众来参观。今年五、六月间，我们又组织了农村访问团，携带机器下乡进行抽水、铡草表演。为了取得中央有关部门和学术机关的指导，在第三机械工业部主持下，今年七月又在北京进行了表演。这些表演和重点示范都起了良好的作用。行唐县西关和北关的两个农业生产合作社使用锅驼机，参观的人络绎不绝。特别是逢集的时候，赶集的群众都要去看。在最近几个月里，锅驼机成了当地农民的谈话资料。现在行唐县的各个农业生产合作社都盘算着要购买锅驼机。‖群众认识了锅驼机的好处并且准备采用的时候，首先考虑自己是否能操纵这个机器。为了解决农民不懂操作技术的困难，我们举办了锅驼机司机训练班，通知各个订货户派人参加。学习时间是一个半月到两个月，由我厂指派技术人员讲课，抽出机器供实习用，抽出技术工人进行辅导。这样的训练班我们一共举办了四期，共训练出了二百一十四名锅驼机的司机人员。凡学习过的，回去后一般都能掌握机器正常运转。许多农业生产合作社知道工厂能够代训操作人员，才敢于购买机器。现在我们正协同政府的水利部门开办了较大规模的训练班，并且在逐步地提高训练水平。‖去年十一月，我们又进一步抽调了一批技术工人和技术人员，组织了一个对外服务队。有的用户技术力量不足，我们就派技术比较高的人去帮助，直到他们的操作人员比较熟练之后再回来。如果机器在使用当中发生故障，用户只要来一封信，不论多么远，工作多么忙，我们总是很快地派人前去解决，直到把机器修好使用正常以后才回来。农民采用锅驼机以后，在采购各种机器零件和配件上发生了困难。比如，传动皮带在我们是容易购买的，农民却不好办；锅炉用水一定要经过化学处理，但是农民不知道在哪里买药品；尤其是配件坏了的时候更是困难。为了解决这些问题，我们除了随同机器附带一定的备件之外，还由服务队担负了代办化学药品和机器配件的工作，只要用户来信，我们立刻寄出。我们还主动地到各用户那里去巡视访问，检查用户对机器的使用是否得当，并征求意见，交流经验，传授技术。因此，这个组织在新产品的推广工作中发挥了极大的作用，得到了许多用户的好评。由于工作的需要，现在服务队的组织正在逐步扩大和加强。但是，今后农村中机器越来越多，只靠各工厂的服务力量是不够的，我们建议政府有关部门应该注意组织地方性的技术力量来担任今后农村中使用农业机械的技术传授和修配工作。‖我们在降低成本、提高质量方面，也做了许多工作。七马力锅驼机从今年正式生产以来，成本已降低了百分之二十六点七，下半年的售价比上半年降低了百分之十三点一六。产品的质量也在逐渐提高。最近在第三机械工业部的主持下，邀请了有关部门的工程技术人员和大学教授们对我厂出产的七马力锅驼机进行了技术标定。研究的结果，把锅驼机的规格改成了五马力和十马力两种，以便更适合于实际需要。构造形式也有了很大的改变，这样既可以大大降低成本，增加产量，又可以提高质量。现在我们正在绘制新的</w:t>
      </w:r>
      <w:r>
        <w:rPr>
          <w:rFonts w:hint="eastAsia"/>
        </w:rPr>
        <w:lastRenderedPageBreak/>
        <w:t>设计图纸，准备明年大量生产。‖我们实行了为农村经济服务的方针，使工厂的面貌彻底改变了。但是，它的更大的效果是能够促进农业增产，增加农民收入，能够推动农业合作化运动，进一步地巩固工农联盟。下面的几个实例，就可以证明这一点。‖河北省行唐县西关友谊农业生产合作社购买了一台七马力锅驼机，用它灌溉了小麦一百六十亩，每亩平均收成比去年多七十六斤，灌溉玉米六十五亩，每亩平均收成比去年多四十六斤，棉花三百一十五亩，估计收成每亩平均比去年多六十三斤，全社一百一十六户，平均每户增加收入六十五元多。而因为天旱，单干户的产量都不如去年。社员们说：今年长期不下雨，单干农民套着毛驴，浇了这块，旱坏了那块，眼看没有办法。只有社里的地都是青旺旺的苗子，湿呼呼的地皮，锅驼机嘣嘣地一开，赶走了旱灾，单干户们眼看着锅驼机发馋。这反映了使用农业机器对吸引农民参加农业合作化运动是有很大作用的。用锅驼机浇地，费用也比畜力水车少。据行唐县五一农业生产合作社计算，用畜力水车要比用锅驼机费用高六倍；而且，锅驼机浇一水能抗旱九天，水车浇一水只能抗旱四天。‖锅驼机不但能用来灌溉，增加农业生产，秋收以后，它还能投入副业生产。行唐县北关五一农业生产社用锅驼机带动机器磨，每天可磨小麦两千斤或玉米一万斤，顶二十五个人、二十五头牲口一天的劳动。新棉上市后，他们同县供销社订了加工轧棉花合同，用锅驼机带动三部轧花机，一部清花机，每天可轧花八百到九百斤，能顶五十到六十个人劳动，每天能挣加工费一百一、二十元。‖我们看到了锅驼机所起的作用以后，逐渐地更深刻地认识了国营工业在巩固和加强工农联盟中的重大责任。我们决心进一步提高技术水平，改进企业管理，开展劳动竞赛，生产出更多更好的农业机器来支援农业，同农民兄弟携起手来，为早日实现自由幸福的社会主义社会而奋斗。（附图片）‖石家庄动力机械厂生产的七马力锅驼机‖（河北日报社稿）‖　　【日期】</w:t>
      </w:r>
    </w:p>
    <w:p w14:paraId="130718E0" w14:textId="77777777" w:rsidR="00886012" w:rsidRDefault="00886012" w:rsidP="00886012">
      <w:pPr>
        <w:rPr>
          <w:rFonts w:hint="eastAsia"/>
        </w:rPr>
      </w:pPr>
      <w:r>
        <w:rPr>
          <w:rFonts w:hint="eastAsia"/>
        </w:rPr>
        <w:t>‖【版面】第</w:t>
      </w:r>
      <w:r>
        <w:rPr>
          <w:rFonts w:hint="eastAsia"/>
        </w:rPr>
        <w:t>02</w:t>
      </w:r>
      <w:r>
        <w:rPr>
          <w:rFonts w:hint="eastAsia"/>
        </w:rPr>
        <w:t>版（）‖【标题】丰收增产，更要注意勤俭办社‖【正文】丰收增产，更要注意勤俭办社‖张屏东　傅学周‖河北省石家庄专区今年有百分之八十左右的农业生产合作社增产一成到二成，但在秋收分配中，部分合作社出现了增产不多分——开支大、扣留多、分红少的现象。据平山（山区）、晋县（棉区）、衡水（半粮区）三县一千五百四十四个社的了解，其中扣留开支占总收入百分之三十到四十的有五百九十七个社，占总社数的百分之三十八点六；扣留开支占总收入的百分之四十到五十的有五十八个社，占总社数的百分之三点七。有些社干部认为“前段办社受了憋，今年增了产要松松心”，对开支是宽打宽用，造成扣留过多。衡水县高圈村“生甡”农业合作社今年的开支已占总收入的百分之四十三点二，又从总收入中扣留了百分之二十三点五作为来年生产费用。这样，实际分配到社员手中的仅剩下百分之三十三点三了。有些社摊派股份基金偏高，也是促成分红少的原因之一。‖产生上述问题的主要原因，首先是各级党委对作好分配工作的重要意义认识不足。他们认为：今年丰收了，又有了几年分配工作的经验，出不了什么大问题，因而放松了对农业合作社分配工作的检查和领导，问题不能及时发现和解决。其次是对各项开支的界线划分不明确：应从公积金开支的，从总收入开支了；不需要今年全部开支的，全部开支了；应计算收入的没有计算收入。第三是，由于对社干部缺乏“勤俭办社”的教育，在逐年增产的情况下，许多人滋长了铺张浪费的思想。第四是，一些社在分配中，社干部包办，不同社员商量，他们认为“只要增了产就好说”，把分配工作简单化。‖针对上述问题，中共石家庄地委会采取了如下的措施：由各级党委通过召开会计会议，进一步讲清作好秋</w:t>
      </w:r>
      <w:r>
        <w:rPr>
          <w:rFonts w:hint="eastAsia"/>
        </w:rPr>
        <w:lastRenderedPageBreak/>
        <w:t>收分配工作的重要意义和交代有关分配工作的具体政策；批判对分配工作简单从事、漠不关心的态度，以及铺张浪费思想；用活的事例进行“勤俭办社”的思想教育；集中解决开支大、扣留多、分红少的问题。具体办法：一是以县以区或分片召开会计会议，让会计带账本、分配方案和算盘到会，有重点地进行检查，修订分配方案。衡水、正定、晋县、深泽等县这样作，收效很大。衡水一县通过这样的会议，基本上解决了一百七十五个社存在的开支大、扣留多、分红少的问题。二是通过会计站，建立会计互助小组，根据现存问题，修订分配方案。三是派专人到问题大的三类社进行具体帮助。例如井陉县在企业单位内，抽出十九名会计分赴五十八个分配问题大的社进行具体帮助。另外，由领导机关对合作社的开支范围和数量加以必要的控制，提出一般作物地区的社，开支不能超过总收入的百分之二十五，经济作物区最高不得超过百分之三十。衡水县委还规定：各社分配方案一律须经区委审查批准才可执行。经过采取以上措施，目前合作社分配工作中存在的问题已逐步得到解决。‖　　【日期】</w:t>
      </w:r>
    </w:p>
    <w:p w14:paraId="12520971" w14:textId="77777777" w:rsidR="00886012" w:rsidRDefault="00886012" w:rsidP="00886012">
      <w:pPr>
        <w:rPr>
          <w:rFonts w:hint="eastAsia"/>
        </w:rPr>
      </w:pPr>
      <w:r>
        <w:rPr>
          <w:rFonts w:hint="eastAsia"/>
        </w:rPr>
        <w:t>‖【版面】第</w:t>
      </w:r>
      <w:r>
        <w:rPr>
          <w:rFonts w:hint="eastAsia"/>
        </w:rPr>
        <w:t>02</w:t>
      </w:r>
      <w:r>
        <w:rPr>
          <w:rFonts w:hint="eastAsia"/>
        </w:rPr>
        <w:t>版（）‖【标题】一年来的石油普查工作‖【正文】一年来的石油普查工作‖全国人民代表大会代表　地质部普查委员会常务委员　黄汲清‖为了加速我国的社会主义工业化，满足国民经济各方面和国防上的需要，必须迅速发现尽可能多的油田，探明足够的储量。为此，地质部在</w:t>
      </w:r>
      <w:r>
        <w:rPr>
          <w:rFonts w:hint="eastAsia"/>
        </w:rPr>
        <w:t>1955</w:t>
      </w:r>
      <w:r>
        <w:rPr>
          <w:rFonts w:hint="eastAsia"/>
        </w:rPr>
        <w:t>年大力加强了石油普查工作。‖我们确信中国是有石油的，但是中国这样大，地质条件又非常复杂，我们这微薄的普查力量究竟应该放在哪些地区才是最有利的，才是最可能在短期内获得显著成果的呢？我们决定普查地区应该是地质条件、特别是大地构造和沉积环境对石油的生成和聚集最有利的地区，应该尽可能地靠近目前正在进行石油勘探的地区，应该是一般地理条件、特别是交通条件比较有利的地区。我们根据这些原则选定了地区，迅速组织了力量，先后展开普查工作。其中仅西北的一个大队就拥有五个普查队、一个详查队，两个重晶石队、一个油页岩队、一个综合研究队、还有地球物理探矿方面的一个电测队和四个重磁力普查队。此外，还组织北京地质学院和西北大学地质系的生产实习师生参加了普查工作。‖这一年石油普查的野外工作是紧张的，生活是艰苦的。在柴达木盆地和准噶尔盆地工作的同志经常感到用水的困难，寻找重晶石和辅助原料的时候还要经常爬四五千公尺的高山。乌伦古河的蚊群，柴达木的周期性风砂，六盘山的春季大风，川南的酷暑和霪雨，川西高山区的旱马蝗和丛林荆棘，都给工作带来一定的困难。但是普查队的同志顽强地克服种种困难，完成国家交给的任务。某地的普查大队完成了全区及其边缘地带的路线地质图共数千公里，初步掌握了该地地质构造和沉积环境的特点，发现许多储油构造，其中大部分是对储油非常有利的。他们普查了该地的另一地区之后，还圈定了一些储油构造，作为细测和钻探的基地；还发现几处烟煤田，可以初步解决该地一般用煤和工业用煤的需要。此外还搜集了经济地理和交通运输方面的必需资料，根据这些，可以作出该地含油远景的初步评价，提出今后进一步普查、详查和细测的具体建议。其他各个地区的普查大队也都获得不少可贵的地质资料，发现若干可能储油的构造。‖一年来普查工作所发现的储油构造，估计至少有一半可供细测。经过细测之后，就可以进一步确定有无钻探价值。这对于改变我国石油勘探工作中普查赶不上细测，细测赶不上钻探的被动局面有很大的作用。‖在一年来的野外工作中，技术人员学习了苏联先进经验，熟悉了石油普查操作规程。在新疆工作的人员条件特别好，他们从新疆石油公司，特别从公司的苏联专家，学得许多宝贵的经验和理论知识。由于这些学习和锻</w:t>
      </w:r>
      <w:r>
        <w:rPr>
          <w:rFonts w:hint="eastAsia"/>
        </w:rPr>
        <w:lastRenderedPageBreak/>
        <w:t>炼，技术人员的水平有了很大的提高，不少初级地质人员已具有领导基层单位工作的能力。‖但是，一年来工作中的缺点也是很多的，最主要的是对石油普查工作的目的性和综合性不明确，研究问题不够全面，科学研究工作没有跟上去，地球物理探矿工作太少，有些队甚至根本没有。对各个普查大队工作的实地检查和帮助也很不够。这样就影响了石油普查工作的质量，影响了地层含油性的了解和确定。‖目前我国农业合作化运动正突飞猛进地发展，社会主义工业化的速度也将大大加快。国民经济各个部门越来越迫切地，越来越多地需要石油，因此，石油普查工作必须迎头赶上。为了提高石油普查工作，在今后工作中应该注意解决以下三个问题：‖第一、干部问题。目前石油普查工作的干部缺乏，特别是地质、地球物理探矿、测量、钻探的技术干部更缺乏。因此，必须十分注意培养干部、生长技术力量的工作。在这方面，既要注意老的技术干部的提高，又要注意新的技术干部的培养。我们应该承认，老的、高级的技术人员，由于从旧社会中来，思想上沾染了不少旧的东西。他们除了需要加强业务学习，特别是学习苏联和人民民主国家的先进经验外，还特别需要认真地学习政治，学习马列主义，展开思想上和学术上的批评和自我批评。同时，老的高级的技术人员应该在普查和探勘工作的实践中，特别在野外工作和综合研究中提高自己，并有计划有步骤地培养新的技术干部。‖第二、工作安排问题。进行石油普查和勘探要采取“既宽广又深入”的方针。普查的地区越多，面积越广，发见油田的机会自然越大。因此，在全国范围内尽量多挑一些地区，那怕是偏僻的地区，进行大规模的普查，是很必要的。这就是“宽广”。普查的结果只能是推断性的，离发现油田的目的尚远；真正要找到油，一定需要钻探，而且往往需要大量的进尺。所以应该从已经普查的区域中挑选一些最有希望的储油构造进行详查和细测，由细测而进入系统的彻底的钻探。这就是“深入”。深入和宽广密切结合是目前勘探石油的正确方针。‖第三、是加强科学研究问题。整个石油勘探工作，从普查到探明储量，是一系列的科学理论推断工作，是综合大量普查和细测资料，进行深入的分析研究，提出科学的证据和论断，以指导钻探的过程。因此，找油问题基本上是一个地质问题，也就是拿地质理论指导钻探实践，又从实践中来考验、修正地质理论的问题。我们应该想尽各种方法，搜集尽可能多的客观事实——普查、详查、细测、地球物理探矿、地球化学探矿等等资料，不断地进行细致而深入的综合研究，科学地论断某一地区的含油性和某些地层的储油条件，从而布置钻探网和投入大量的钻探进尺。钻探结果如果成功自然很好，一旦失败也决不可灰心；应该总结经验教训，修正地质理论，“重整旗鼓”，另选地点，重新布置钻探。‖</w:t>
      </w:r>
      <w:r>
        <w:rPr>
          <w:rFonts w:hint="eastAsia"/>
        </w:rPr>
        <w:t>1956</w:t>
      </w:r>
      <w:r>
        <w:rPr>
          <w:rFonts w:hint="eastAsia"/>
        </w:rPr>
        <w:t>年石油普查工作量较</w:t>
      </w:r>
      <w:r>
        <w:rPr>
          <w:rFonts w:hint="eastAsia"/>
        </w:rPr>
        <w:t>1955</w:t>
      </w:r>
      <w:r>
        <w:rPr>
          <w:rFonts w:hint="eastAsia"/>
        </w:rPr>
        <w:t>年增加三、四倍，任务加重了，工作性质更复杂了，我们一定要把今后的工作安排得更好，迅速找到更多的有经济价值的油田。‖　　【日期】</w:t>
      </w:r>
    </w:p>
    <w:p w14:paraId="7040F323" w14:textId="77777777" w:rsidR="00886012" w:rsidRDefault="00886012" w:rsidP="00886012">
      <w:pPr>
        <w:rPr>
          <w:rFonts w:hint="eastAsia"/>
        </w:rPr>
      </w:pPr>
      <w:r>
        <w:rPr>
          <w:rFonts w:hint="eastAsia"/>
        </w:rPr>
        <w:t>‖【版面】第</w:t>
      </w:r>
      <w:r>
        <w:rPr>
          <w:rFonts w:hint="eastAsia"/>
        </w:rPr>
        <w:t>02</w:t>
      </w:r>
      <w:r>
        <w:rPr>
          <w:rFonts w:hint="eastAsia"/>
        </w:rPr>
        <w:t>版（）‖【标题】试办高级农业生产合作社的初步经验‖【正文】试办高级农业生产合作社的初步经验‖中共黑龙江省委员会‖黑龙江省在</w:t>
      </w:r>
      <w:r>
        <w:rPr>
          <w:rFonts w:hint="eastAsia"/>
        </w:rPr>
        <w:t>1951</w:t>
      </w:r>
      <w:r>
        <w:rPr>
          <w:rFonts w:hint="eastAsia"/>
        </w:rPr>
        <w:t>年开始出现了第一个完全社会主义的农业生产合作社（即星火集体农庄），</w:t>
      </w:r>
      <w:r>
        <w:rPr>
          <w:rFonts w:hint="eastAsia"/>
        </w:rPr>
        <w:t>1955</w:t>
      </w:r>
      <w:r>
        <w:rPr>
          <w:rFonts w:hint="eastAsia"/>
        </w:rPr>
        <w:t>年发展到</w:t>
      </w:r>
      <w:r>
        <w:rPr>
          <w:rFonts w:hint="eastAsia"/>
        </w:rPr>
        <w:t>29</w:t>
      </w:r>
      <w:r>
        <w:rPr>
          <w:rFonts w:hint="eastAsia"/>
        </w:rPr>
        <w:t>个，入社农户共</w:t>
      </w:r>
      <w:r>
        <w:rPr>
          <w:rFonts w:hint="eastAsia"/>
        </w:rPr>
        <w:t>3</w:t>
      </w:r>
      <w:r>
        <w:rPr>
          <w:rFonts w:hint="eastAsia"/>
        </w:rPr>
        <w:t>，</w:t>
      </w:r>
      <w:r>
        <w:rPr>
          <w:rFonts w:hint="eastAsia"/>
        </w:rPr>
        <w:t>474</w:t>
      </w:r>
      <w:r>
        <w:rPr>
          <w:rFonts w:hint="eastAsia"/>
        </w:rPr>
        <w:t>户。其中</w:t>
      </w:r>
      <w:r>
        <w:rPr>
          <w:rFonts w:hint="eastAsia"/>
        </w:rPr>
        <w:t>1953</w:t>
      </w:r>
      <w:r>
        <w:rPr>
          <w:rFonts w:hint="eastAsia"/>
        </w:rPr>
        <w:t>年以前建立起来的五个高级社都是在特殊条件下建立的。</w:t>
      </w:r>
      <w:r>
        <w:rPr>
          <w:rFonts w:hint="eastAsia"/>
        </w:rPr>
        <w:t>1954</w:t>
      </w:r>
      <w:r>
        <w:rPr>
          <w:rFonts w:hint="eastAsia"/>
        </w:rPr>
        <w:t>年以后建立的</w:t>
      </w:r>
      <w:r>
        <w:rPr>
          <w:rFonts w:hint="eastAsia"/>
        </w:rPr>
        <w:t>24</w:t>
      </w:r>
      <w:r>
        <w:rPr>
          <w:rFonts w:hint="eastAsia"/>
        </w:rPr>
        <w:t>个高级社，都是在半社会主义农业生产合作社基础上逐步过渡的。他们在转为高级社以前一般都经过了二年初级社的历史。‖在重点试办这些高级社的过程中，初步取得的经验是：‖一、向高级社过渡是初级社发展的必然趋势，初级社发展到一定程度，必须及时转变为高级社，否则就会发生生产停滞，组织涣散的现象。同时转变为高级社，</w:t>
      </w:r>
      <w:r>
        <w:rPr>
          <w:rFonts w:hint="eastAsia"/>
        </w:rPr>
        <w:lastRenderedPageBreak/>
        <w:t>也必须具备一定的条件。</w:t>
      </w:r>
      <w:r>
        <w:rPr>
          <w:rFonts w:hint="eastAsia"/>
        </w:rPr>
        <w:t>1952</w:t>
      </w:r>
      <w:r>
        <w:rPr>
          <w:rFonts w:hint="eastAsia"/>
        </w:rPr>
        <w:t>年在互助组基础上建立起来的“新生”和“和平”两个高级社，由于经济基础薄弱，社员觉悟不高，依靠国家贷款、派干部，头二年连年生产搞得不好，直到</w:t>
      </w:r>
      <w:r>
        <w:rPr>
          <w:rFonts w:hint="eastAsia"/>
        </w:rPr>
        <w:t>1955</w:t>
      </w:r>
      <w:r>
        <w:rPr>
          <w:rFonts w:hint="eastAsia"/>
        </w:rPr>
        <w:t>年生产才彻底好转。而在初级社基础上建成的</w:t>
      </w:r>
      <w:r>
        <w:rPr>
          <w:rFonts w:hint="eastAsia"/>
        </w:rPr>
        <w:t>24</w:t>
      </w:r>
      <w:r>
        <w:rPr>
          <w:rFonts w:hint="eastAsia"/>
        </w:rPr>
        <w:t>个高级社，不但避免了在成立高级社的时候可能引起的种种损失，而且在建成高级社以后，生产一直是上升的。由初级社过渡到高级社，需要具备的条件是：（</w:t>
      </w:r>
      <w:r>
        <w:rPr>
          <w:rFonts w:hint="eastAsia"/>
        </w:rPr>
        <w:t>1</w:t>
      </w:r>
      <w:r>
        <w:rPr>
          <w:rFonts w:hint="eastAsia"/>
        </w:rPr>
        <w:t>）生产有了相当发展，要进一步发展生产，就需要改变土地、耕畜等主要生产资料的私有制；（</w:t>
      </w:r>
      <w:r>
        <w:rPr>
          <w:rFonts w:hint="eastAsia"/>
        </w:rPr>
        <w:t>2</w:t>
      </w:r>
      <w:r>
        <w:rPr>
          <w:rFonts w:hint="eastAsia"/>
        </w:rPr>
        <w:t>）社员觉悟有了相当的提高，过渡到高级社已经成为社员的迫切要求；（</w:t>
      </w:r>
      <w:r>
        <w:rPr>
          <w:rFonts w:hint="eastAsia"/>
        </w:rPr>
        <w:t>3</w:t>
      </w:r>
      <w:r>
        <w:rPr>
          <w:rFonts w:hint="eastAsia"/>
        </w:rPr>
        <w:t>）有一定数量的公共积累；（</w:t>
      </w:r>
      <w:r>
        <w:rPr>
          <w:rFonts w:hint="eastAsia"/>
        </w:rPr>
        <w:t>4</w:t>
      </w:r>
      <w:r>
        <w:rPr>
          <w:rFonts w:hint="eastAsia"/>
        </w:rPr>
        <w:t>）有一定数量的领导骨干和初步积累了管理集体经济的经验。‖根据这</w:t>
      </w:r>
      <w:r>
        <w:rPr>
          <w:rFonts w:hint="eastAsia"/>
        </w:rPr>
        <w:t>24</w:t>
      </w:r>
      <w:r>
        <w:rPr>
          <w:rFonts w:hint="eastAsia"/>
        </w:rPr>
        <w:t>个初级社过渡到高级社的规律看来，一般初级社只要加强领导，经过两三年的时间就可以具备向高级社过渡的条件，原因是：（</w:t>
      </w:r>
      <w:r>
        <w:rPr>
          <w:rFonts w:hint="eastAsia"/>
        </w:rPr>
        <w:t>1</w:t>
      </w:r>
      <w:r>
        <w:rPr>
          <w:rFonts w:hint="eastAsia"/>
        </w:rPr>
        <w:t>）由个体经济转到初级社后，生产力提高的速度大大超过小农经济，因此，很快就暴露出土地、耕畜等主要生产资料的私有制和迅速发展起来的生产力不相适应。（</w:t>
      </w:r>
      <w:r>
        <w:rPr>
          <w:rFonts w:hint="eastAsia"/>
        </w:rPr>
        <w:t>2</w:t>
      </w:r>
      <w:r>
        <w:rPr>
          <w:rFonts w:hint="eastAsia"/>
        </w:rPr>
        <w:t>）在合作化运动中，不但贫农和下中农社会主义觉悟提高得很快，就是富裕中农因为对合作社有了一定的认识，觉悟也提高了。（</w:t>
      </w:r>
      <w:r>
        <w:rPr>
          <w:rFonts w:hint="eastAsia"/>
        </w:rPr>
        <w:t>3</w:t>
      </w:r>
      <w:r>
        <w:rPr>
          <w:rFonts w:hint="eastAsia"/>
        </w:rPr>
        <w:t>）一村、一屯之内，向高级社过渡并不是所有合作社都必须完全具备上述条件，只要有一两个中心社条件成熟，其他社条件稍差一些，也可以带动起来。‖二、正确地规定社员私有主要生产资料改变为集体所有制的办法，切实执行自愿互利的原则，是保证初级社顺利过渡到高级社的中心环节。‖首先是土地处理问题。在初级社基础上过渡的高级社一般是经过相对地降低地租到最后取消土地报酬。在生产有了显著发展，社员收入有了显著增加的情况下，土地采取无代价地归全社集体使用不仅是合理的，也是农民的要求。事实证明取消土地报酬以后，更能提高生产，不但对土地较少的贫农和下中农有利，对土地较多的富裕中农也有利。因此，贫农和下中农积极拥护这种处理办法，上中农也愿意接受。社员们说：一垧地的地租不值几个劳动日的钱，每个劳动日多分点比土地吃租强得多。‖其次是耕畜、农具处理问题。全部用公积金收买的方法是不够妥当的，有的合作社开始曾经试用过这种方法，结果一方面使合作社年年背债，不能扩大生产；另一方面大批资金流入社员手中，造成积压、浪费，甚至放债。根据已有经验，比较妥善的办法是：作价收买，根据价款数目，照顾大多数社员的负担能力，大部分或者一部分由社员平摊公有化股份基金，不足部分用公积金逐步偿付。这种办法的好处是不但中农满意，贫农也理直气壮，有利于巩固贫农和中农的团结，有利于发展生产。耕畜、农具的价格一般照当地常年市价评定，偿还期限一般以三年比较好，期限过长中农不满，期限太短会影响合作社扩大生产。公有化股份基金按劳动力摊纳是合适的，按土地摊纳是不合理的。公有化股份基金的数量，既要尽量满足生产资料公有化的需要，又要照顾多数社员能纳得起。对个别老弱残疾农民，少纳或免纳公有化股份基金，事实证明是可以行得通的。‖再次是关于初级社合并转向高级社的时候，各社中原有公共财产和股份基金的处理问题。在黑龙江省初级社向高级社过渡一般不是一个社，而是几个社同时合并，同时过渡，有时还吸收一部分互助组或单干户。这就产生了各社之间原有公共财产和股份基金数量不等的问题，如处理不当，就会造成社员之间的不团结。原有各社积累的公积金、公益金、国家奖励和社员集体劳动增加的财产，应当不论多少一律转归高级社公有，多的不要分掉，少的不必补纳。社员原来摊纳的生产费股份基金，应当一律转为高级社的生产费股份基金。多纳的不应当退还，少纳的也不必补交。社员原来集资购买的生产资料，如果和公积金一样处理，原来多摊的社员不容易接受，应当以多摊的为标准，少纳的向社内补齐。社员原来向初级社的投资，转为高级社的时候也不应当排除，可以根据社员的自愿</w:t>
      </w:r>
      <w:r>
        <w:rPr>
          <w:rFonts w:hint="eastAsia"/>
        </w:rPr>
        <w:lastRenderedPageBreak/>
        <w:t>转为向高级社的投资，由高级社偿还。社员投资应是高级社资金的一项补助来源。‖三、不断提高农业技术，增加新的生产内容，是高级社巩固和不断发展的决定因素。黑龙江省各高级社都制定了三、五年的长远生产建设规划，挖掘了生产潜力，充实了生产建设内容，有力地推动了生产的发展。‖为了保证高级社生产的发展，必须相应地提高社的管理水平。根据高级社经营范围大，生产内容多，技术性较强的特点，管理工作应当强调做好：（</w:t>
      </w:r>
      <w:r>
        <w:rPr>
          <w:rFonts w:hint="eastAsia"/>
        </w:rPr>
        <w:t>1</w:t>
      </w:r>
      <w:r>
        <w:rPr>
          <w:rFonts w:hint="eastAsia"/>
        </w:rPr>
        <w:t>）计划管理。像有的社主任说：“一个高级社一二百户赶上个小农场了，没有计划寸步难行。”不但要有全社计划，而且各个生产队也要有相应的计划。（</w:t>
      </w:r>
      <w:r>
        <w:rPr>
          <w:rFonts w:hint="eastAsia"/>
        </w:rPr>
        <w:t>2</w:t>
      </w:r>
      <w:r>
        <w:rPr>
          <w:rFonts w:hint="eastAsia"/>
        </w:rPr>
        <w:t>）建立合理的劳动组织和责任制。生产队必须成为高级社组织生产的基本形式。生产队应当有固定的成员，使用一定的耕畜和农具，负责一定的耕作区。社内各种生产如牧畜、水产、园艺等，应当根据发展情况，由专门生产组、生产队或专人长期负责，以便积累经验，不断提高技术。（</w:t>
      </w:r>
      <w:r>
        <w:rPr>
          <w:rFonts w:hint="eastAsia"/>
        </w:rPr>
        <w:t>3</w:t>
      </w:r>
      <w:r>
        <w:rPr>
          <w:rFonts w:hint="eastAsia"/>
        </w:rPr>
        <w:t>）高级社实行完全按劳取酬的分配制度，要求计算劳动更加科学更加合理。为适应这个要求，必须制定工作定额，推行按件计酬制，并且逐步实行常年包工包产，克服计算劳动上的平均主义。经验证明，制定生产定额是有计划生产和合理组织劳动、计算劳动、贯彻执行责任制的中心环节。（</w:t>
      </w:r>
      <w:r>
        <w:rPr>
          <w:rFonts w:hint="eastAsia"/>
        </w:rPr>
        <w:t>4</w:t>
      </w:r>
      <w:r>
        <w:rPr>
          <w:rFonts w:hint="eastAsia"/>
        </w:rPr>
        <w:t>）加强技术管理。不懂技术、缺乏技术人材是各高级社普遍碰到的困难，由于不懂技术而造成减产或耕畜死亡等现象各社都发生过。各地的农业机器站和农业技术推广站在帮助高级社克服这些困难，推动生产发展上，起了决定性的作用。但是目前这方面仍然满足不了合作社生产发展的需要，加强高级社同农业机器站、技术推广站的生产联系，有计划地培养技术人材，是保证高级社生产不断向前发展的重要工作。‖四、正确分配收益。高级社的收益分配和初级社不同，它没有生产资料分配部分，必须完全按照“各尽所能，按劳取酬”的社会主义分配原则进行分配。同时应当首先履行对国家应当缴纳的义务（包括农业税、机械代耕费、归还到期的贷款等）；然后再留出高级社内的一切基金（包括公积金、公益金、下年的生产费等）；其余的实物和现金收入按劳动日进行分配。这样就可使国家利益、合作社利益、社员利益三者密切结合起来。开始时期，有些社由于对这一社会主义分配原则认识不明确，强调社员多分红，以至发生“先社员，再合作社，后国家”的分配方法，有的社为了显示“优越性”，不愿还国家贷款，不留公积金，不留下年生产费。后来扭转了这种错误做法，贯彻执行了社会主义的分配原则，</w:t>
      </w:r>
      <w:r>
        <w:rPr>
          <w:rFonts w:hint="eastAsia"/>
        </w:rPr>
        <w:t>1955</w:t>
      </w:r>
      <w:r>
        <w:rPr>
          <w:rFonts w:hint="eastAsia"/>
        </w:rPr>
        <w:t>年各高级社的收益分配工作，普遍反映“三头满意”。高级社扩大生产主要靠合作社内部积累，而发展社的公共经济又是增进社员的福利的主要源泉。因此进行收益分配时必须留够下一年的生产费用和一定数量的公积金、公益金。在过渡到高级社的初期，一般公积金留纯收入的</w:t>
      </w:r>
      <w:r>
        <w:rPr>
          <w:rFonts w:hint="eastAsia"/>
        </w:rPr>
        <w:t>10%</w:t>
      </w:r>
      <w:r>
        <w:rPr>
          <w:rFonts w:hint="eastAsia"/>
        </w:rPr>
        <w:t>左右，公益金留纯收入的</w:t>
      </w:r>
      <w:r>
        <w:rPr>
          <w:rFonts w:hint="eastAsia"/>
        </w:rPr>
        <w:t>2%</w:t>
      </w:r>
      <w:r>
        <w:rPr>
          <w:rFonts w:hint="eastAsia"/>
        </w:rPr>
        <w:t>左右为宜，以后随着生产的发展，再酌情提高。‖五、高级社建立和发展的过程，是社会主义和资本主义两条道路斗争的过程。在初级社过渡到高级社过程中，曾经发生过地主、富农和反革命分子进行造谣、挑拨、毒害牲畜等破坏活动。为了保证社会主义的胜利，必须加强党的领导和对社员的政治思想教育工作。首先是贯彻执行党在农村的阶级路线。初级社的社员由于占有生产资料的情况不同，经济状况仍然是不平衡的，因此他们对向高级社过渡的态度也不一样。初级社向高级社过渡中，除了在生产资料的处理上应体现阶级政策外，在组织成员和领导成员上，也必须保证贫农的优势。‖其次要加强党对社员的思想教育工作。高级社更具备建立经常的政治思想工作制度的条件，教育内容也更丰富。应当联系合作社的优越性，向社员进行爱国主义和集体主义思想教育，不断清除资本主义思想影响和克服小生产者的落后保守习惯；还应当经常教育社员防止和克服认为高级社比别人“高一头”的骄傲自满情绪，教</w:t>
      </w:r>
      <w:r>
        <w:rPr>
          <w:rFonts w:hint="eastAsia"/>
        </w:rPr>
        <w:lastRenderedPageBreak/>
        <w:t>育社员团结和帮助初级社和社外农民进步，发动社员开展社会主义劳动竞赛，保证完成和超额完成生产计划。‖最后，在办高级社中，必须依靠党支部，加强支部在高级社中的战斗堡垒作用。由于高级社规模比较大，党员和团员比较多，应当以社为单位建立党、团支部，以生产队为单位建立党、团小组，使党、团组织接近社的一切生产活动，密切和群众的联系，保证党的政策和决议的贯彻执行。‖　　【日期】</w:t>
      </w:r>
    </w:p>
    <w:p w14:paraId="06BC83AC" w14:textId="77777777" w:rsidR="00886012" w:rsidRDefault="00886012" w:rsidP="00886012">
      <w:pPr>
        <w:rPr>
          <w:rFonts w:hint="eastAsia"/>
        </w:rPr>
      </w:pPr>
      <w:r>
        <w:rPr>
          <w:rFonts w:hint="eastAsia"/>
        </w:rPr>
        <w:t>‖【版面】第</w:t>
      </w:r>
      <w:r>
        <w:rPr>
          <w:rFonts w:hint="eastAsia"/>
        </w:rPr>
        <w:t>05</w:t>
      </w:r>
      <w:r>
        <w:rPr>
          <w:rFonts w:hint="eastAsia"/>
        </w:rPr>
        <w:t>版（）‖【标题】侯德封的发言‖【正文】侯德封的发言‖主席、各位委员：‖我完全拥护周总理政治报告给我们今后工作方向的指示。拥护各位首长对知识分子改造和肃清一切反革命的报告。现在中国社会主义革命达到了高潮，农业、手工业及私营工商业各方面的社会主义改造都得到了基本的胜利，国家建设形势走入新的发展阶段。这种空前的发展、有光辉前途的新发展，使我们每一个人感到无比的欢欣鼓舞。全国农业发展纲要草案公布以后，其他各项建设事业也必须全面赶上，迅速消除科学落后状况也是其中重要的一环。‖就我个人工作岗位上的感觉谈谈中国地质科学的现状、远景和意见。如有不正确的地方，请批评指教。‖解放六年来，在中国共产党和人民政府的正确领导下，中国地质科学有空前的发展，力量是迅速增长着，干部培养收到很大成绩，这些干部的确也作了不少工作，对揭发地下资源和搜集科学事实有不少贡献。工作方法和思想方法在先进的苏联科学理论指导之下有了很大改变。人民建设所需要的空白科门也逐渐开辟了园地建立基础。中国地质科学的群众化工作也有了新的进展。科学家们对祖国肯定的光明前途感到了兴奋并产生了新的力量。这种根本的改变与迅速的发展，走向了使人信服的光明道路，是和中国共产党的正确领导分不开的。如果没有工人阶级领导，没有工人阶级的马克思列宁主义的领导，是不可能有这样迅速发展和这美丽前途的。‖但是中国地质科学基础是薄弱的，不完全的，干部、设备、图书、世界科学情报，都不够健全。在解放以前这门科学对人民谋福利的目的是不清楚的，对“阐明有用元素的分布规律”这个方向是不明确的，以致现在还远远落在生产建设要求的后面，这种现象的继续是不应该允许的。‖为了适应社会主义革命胜利进行的新阶段，科学工作者的责任一天一天的更重大起来。毛主席教导我们说：“我国人民应该有一个远大的规划，要在几十年内，努力改变我国在经济上和科学文化上的落后状况，迅速达到世界上的先进水平。为了实现这个伟大的目标，决定一切的是要有干部，要有数量足够的、优秀的科学技术专家；同时，要继续巩固和扩大人民民主统一战线，团结一切可能团结的力量。”‖同志们！我们必须担当起这一光荣任务，因此就必须采取勇敢的、有计划的、迎头赶上的、必要而切实的措施。首先保证用各种方法培养有足够能力、足够数量的科学工作干部。要尽快的分配足够数量的干部学习先进国家最新的科学成就、方法和技术。发动一切力量担任国家建设需要的工作，积累经验培养专家。要结合国家建设计划有步骤的建立各地区的、各科门的、近年和十年以后所需要的工作机构。‖我们要保证完成这一伟大的战斗任务，因此，就必须依靠领导，依靠群众；必须各科学部门、技术部门并肩发展，全面规划；必须学习苏联，保证最大效率的接受苏联赠予的科学理论和方法；必须学习马列主义，改造思想方法和工作方法，通过工作和学习进行思想改造尤其是自我教育，自我改造；加强对整体人民事业的热情，加强团结。‖我们所走的道路是正确的，前途是光明的。在中国共产党和毛主席英明领导之下，我们完全有信心胜利迅速完成这一光荣任务。我愿意和同志们一道，尽一切力量为提高中国科学水平、服务迅速进展的社会主义建设而努力。‖　　【日期】</w:t>
      </w:r>
    </w:p>
    <w:p w14:paraId="09141E00" w14:textId="77777777" w:rsidR="00886012" w:rsidRDefault="00886012" w:rsidP="00886012">
      <w:pPr>
        <w:rPr>
          <w:rFonts w:hint="eastAsia"/>
        </w:rPr>
      </w:pPr>
      <w:r>
        <w:rPr>
          <w:rFonts w:hint="eastAsia"/>
        </w:rPr>
        <w:lastRenderedPageBreak/>
        <w:t>‖【版面】第</w:t>
      </w:r>
      <w:r>
        <w:rPr>
          <w:rFonts w:hint="eastAsia"/>
        </w:rPr>
        <w:t>01</w:t>
      </w:r>
      <w:r>
        <w:rPr>
          <w:rFonts w:hint="eastAsia"/>
        </w:rPr>
        <w:t>版（）‖【专栏】社论‖【标题】在整顿农业生产合作社中要肃清反革命分子‖【正文】在整顿农业生产合作社中要肃清反革命分子‖目前，许多农业生产合作社正在进行整顿，为开展大生产运动做好准备。在整顿合作社中，必须切实注意肃清反革命分子。‖农业合作化运动是一场激烈的阶级斗争，反革命分子和其他各种犯罪分子必然会而且事实上也正在进行各种破坏活动。而我们的某些干部在农业合作社的大发展中，没有提高警惕性，以致有的合作社混进了许多土匪和国民党、三青团的骨干分子。因此，各地在整顿合作社的时候，必须警惕敌人对于合作社的破坏，注意根据党在农村的阶级路线从政治上整顿合作社。这就是说，不仅仅要从经营管理、定额包工、劳动组织等等方面整社，而且要从政治方面加以注意，否则就不能把合作社整顿好。在这方面，广西省邕宁县坛白社的经验教训是值得各地参考的。这个社发生了问题，党支部、工作组曾经进行了多次整顿，也采取过不少办法，如引导社员认识农业合作社的优越性、加强团结、搞好包工等等，但是一直解决不了问题。后来，区委、党支部和办社干部按照党的阶级政策，对全社成员特别是领导骨干加强了政治领导，发现并且肃清了暗藏的反革命分子，于是，社的面目为之一新。‖坛白社整社的经验证明，在整社的时候，一定要充分发动群众，特别要依靠贫农和下中农，巩固地团结中农，分清敌我，以孤立暗藏的反革命分子，并且把他们完全暴露出来。有些工作人员阶级观点极不明确，只偏听偏信坏分子的花言巧语，依靠坏分子来办社，也依靠坏分子来整社。可以想到，这会整出什么结果来。例如，河南临汝县县委农村工作部</w:t>
      </w:r>
      <w:r>
        <w:rPr>
          <w:rFonts w:hint="eastAsia"/>
        </w:rPr>
        <w:t>1955</w:t>
      </w:r>
      <w:r>
        <w:rPr>
          <w:rFonts w:hint="eastAsia"/>
        </w:rPr>
        <w:t>年春天派到大王庄去整顿第二农业生产合作社的工作人员，没有深入群众，不依靠贫农，却听信了反革命分子的话，结果，中了反革命分子的挑拨离间的诡计。‖整顿合作社要注意从生产入手，从追查破坏生产的事故中去揭发和打击暗藏的敌人。合作社所以强烈地吸引着农民，首先是因为它在生产上有显著的优越性，所以反革命分子必然集中力量，使用种种伎俩破坏合作社的生产。坛白社由于反革命分子的破坏，耕牛死了</w:t>
      </w:r>
      <w:r>
        <w:rPr>
          <w:rFonts w:hint="eastAsia"/>
        </w:rPr>
        <w:t>18</w:t>
      </w:r>
      <w:r>
        <w:rPr>
          <w:rFonts w:hint="eastAsia"/>
        </w:rPr>
        <w:t>头，</w:t>
      </w:r>
      <w:r>
        <w:rPr>
          <w:rFonts w:hint="eastAsia"/>
        </w:rPr>
        <w:t>1955</w:t>
      </w:r>
      <w:r>
        <w:rPr>
          <w:rFonts w:hint="eastAsia"/>
        </w:rPr>
        <w:t>年早糙原计划收</w:t>
      </w:r>
      <w:r>
        <w:rPr>
          <w:rFonts w:hint="eastAsia"/>
        </w:rPr>
        <w:t>16</w:t>
      </w:r>
      <w:r>
        <w:rPr>
          <w:rFonts w:hint="eastAsia"/>
        </w:rPr>
        <w:t>万斤，却连</w:t>
      </w:r>
      <w:r>
        <w:rPr>
          <w:rFonts w:hint="eastAsia"/>
        </w:rPr>
        <w:t>11</w:t>
      </w:r>
      <w:r>
        <w:rPr>
          <w:rFonts w:hint="eastAsia"/>
        </w:rPr>
        <w:t>万斤也收不到。在整社中社员纷纷追查生产混乱的原因，揭发了暗藏的敌人。结果农业社整顿好了，生产也搞好了。‖坛白社整社的经验又告诉我们，反革命分子惯于抓住一部分社员的自私心理进行破坏。因此，各地在整社中应该加强合作社的政治工作，不断提高社员的社会主义觉悟，树立社员“爱社护社、以社为家”的观念，批判和不断克服小农经济的落后、自私思想和资本主义的思想影响，以堵塞反革命分子进攻的漏洞。基层干部必须经常向社员进行阶级斗争的教育，帮助他们识别一切企图用两面派手法进行破坏的反革命分子。此外，在整社中还要注意建立和健全合作社的财务会计、仓库保管、评分记工、牲畜饲养等制度，使反革命分子无隙可乘。‖目前，农村保卫工作还远远不能适应合作化运动迅速发展的需要。这种情况必须改变。各地公安、司法机关要在党委的统一领导下，抓紧整顿合作社这一环节，进一步开展合作化运动中的保卫工作。应该了解，纯洁合作社的组织和领导是巩固合作社的一个关键问题。必须保证社的领导权真正掌握在政治上十分可靠的劳动人民手里。如果现有混入社内的反革命分子和其他各种犯罪分子，必须根据具体情况严肃地加以处理。‖各地在整社工作中，要把合作社内的保卫组织普遍地作一次整顿，没有建立的要建立起来，已经建立的要进一步巩固和提高。所有的保卫组织都要加强领导，建立起经常工作。要加强对合作社的牲畜、仓库、大型农具、水利设施的保卫工作，协同饲养、会计、技术、保管等方面订立必要的安全制度，主动防范敌人的破坏，作好收获季节和各个生产过程的保卫工作，发动群众性的防护运动，使合作社的保卫工作成为广大社员群众自觉的行动。‖在整</w:t>
      </w:r>
      <w:r>
        <w:rPr>
          <w:rFonts w:hint="eastAsia"/>
        </w:rPr>
        <w:lastRenderedPageBreak/>
        <w:t>社中对于敌人对合作化运动的现行破坏活动，如制造谣言、行凶、纵火、暗害牲畜等，公安、司法机关要及时侦察破获，严厉镇压。这样才能够保卫合作化运动的健康发展，并且进一步教育社员和社外群众，提高他们的警惕性。另外，要加强对重点社和模范社的保卫工作，以取得经验，推动一般。‖毛泽东同志曾经指示我们：“整社不是一年整一次，而是一年整两次至三次。”为了更好地执行这个指示，各级党委要加强领导，把保卫工作列入合作化运动的全面规划，动员和组织全体办社干部，在整社中不仅要搞好生产，而且要保卫生产。‖　　【日期】</w:t>
      </w:r>
    </w:p>
    <w:p w14:paraId="63CFA889" w14:textId="77777777" w:rsidR="00886012" w:rsidRDefault="00886012" w:rsidP="00886012">
      <w:pPr>
        <w:rPr>
          <w:rFonts w:hint="eastAsia"/>
        </w:rPr>
      </w:pPr>
      <w:r>
        <w:rPr>
          <w:rFonts w:hint="eastAsia"/>
        </w:rPr>
        <w:t>‖【版面】第</w:t>
      </w:r>
      <w:r>
        <w:rPr>
          <w:rFonts w:hint="eastAsia"/>
        </w:rPr>
        <w:t>06</w:t>
      </w:r>
      <w:r>
        <w:rPr>
          <w:rFonts w:hint="eastAsia"/>
        </w:rPr>
        <w:t>版（）‖【标题】赶快确定新式农具的零售价格‖【正文】赶快确定新式农具的零售价格编辑同志：‖紧张的春耕生产即将开始，全国千千万万的农业生产合作社的社员们，都准备采用工人兄弟为他们赶制的新式农具进行生产，以保证农业增产计划的实现。但是，直到目前为止，农具的零售价格没有确定，大批已经调到基层供销社的农具，还不能出售给农民。‖为什么不确定新农具的零售价格呢？原因是农具的出厂价格还没有确定。实际上，早在去年中央七个部门发出的有关农具降价的联合通知中，以及第三机械工业部对各省工业厅贯彻农具降价的通知中，对农具出厂价格都已经作了明确的原则规定：即零售价格减流转费等于出厂价格。今年</w:t>
      </w:r>
      <w:r>
        <w:rPr>
          <w:rFonts w:hint="eastAsia"/>
        </w:rPr>
        <w:t>1</w:t>
      </w:r>
      <w:r>
        <w:rPr>
          <w:rFonts w:hint="eastAsia"/>
        </w:rPr>
        <w:t>月上旬，国家计划委员会还召集第三机械工业部和全国供销合作总社开会，公开了工厂成本和供销系统的流转费用，并且结合上面提到的作价原则，初步提出了今年新式农具出厂价格的意见。后来，经过有关领导部门研究，又核减了供销部门</w:t>
      </w:r>
      <w:r>
        <w:rPr>
          <w:rFonts w:hint="eastAsia"/>
        </w:rPr>
        <w:t>0.32%</w:t>
      </w:r>
      <w:r>
        <w:rPr>
          <w:rFonts w:hint="eastAsia"/>
        </w:rPr>
        <w:t>的流转费，初步确定了一个出厂价。但是，这个价格到现在还没有确定下来。各地供销合作社都眼巴巴地等着领导机关赶快把新式农具的零售价格确定以后通知他们，有的还几次用电报公文来向全国供销合作总社催问。这个问题如果不很快解决，不但要影响农业生产，而且也使工业部门和商业部门的资金不能及时周转。‖农时是不能耽误的，希望主管部门迅速有效地解决这个问题。‖实言‖　　【日期】</w:t>
      </w:r>
    </w:p>
    <w:p w14:paraId="30817500" w14:textId="77777777" w:rsidR="00886012" w:rsidRDefault="00886012" w:rsidP="00886012">
      <w:pPr>
        <w:rPr>
          <w:rFonts w:hint="eastAsia"/>
        </w:rPr>
      </w:pPr>
      <w:r>
        <w:rPr>
          <w:rFonts w:hint="eastAsia"/>
        </w:rPr>
        <w:t>‖【版面】第</w:t>
      </w:r>
      <w:r>
        <w:rPr>
          <w:rFonts w:hint="eastAsia"/>
        </w:rPr>
        <w:t>03</w:t>
      </w:r>
      <w:r>
        <w:rPr>
          <w:rFonts w:hint="eastAsia"/>
        </w:rPr>
        <w:t>版（）‖【标题】苏联共产党第二十次代表大会关于</w:t>
      </w:r>
      <w:r>
        <w:rPr>
          <w:rFonts w:hint="eastAsia"/>
        </w:rPr>
        <w:t>1956</w:t>
      </w:r>
      <w:r>
        <w:rPr>
          <w:rFonts w:hint="eastAsia"/>
        </w:rPr>
        <w:t>年——</w:t>
      </w:r>
      <w:r>
        <w:rPr>
          <w:rFonts w:hint="eastAsia"/>
        </w:rPr>
        <w:t>1960</w:t>
      </w:r>
      <w:r>
        <w:rPr>
          <w:rFonts w:hint="eastAsia"/>
        </w:rPr>
        <w:t>年苏联发展国民经济的第六个五年计划的指示的报告　（</w:t>
      </w:r>
      <w:r>
        <w:rPr>
          <w:rFonts w:hint="eastAsia"/>
        </w:rPr>
        <w:t>1956</w:t>
      </w:r>
      <w:r>
        <w:rPr>
          <w:rFonts w:hint="eastAsia"/>
        </w:rPr>
        <w:t>年</w:t>
      </w:r>
      <w:r>
        <w:rPr>
          <w:rFonts w:hint="eastAsia"/>
        </w:rPr>
        <w:t>2</w:t>
      </w:r>
      <w:r>
        <w:rPr>
          <w:rFonts w:hint="eastAsia"/>
        </w:rPr>
        <w:t>月</w:t>
      </w:r>
      <w:r>
        <w:rPr>
          <w:rFonts w:hint="eastAsia"/>
        </w:rPr>
        <w:t>21</w:t>
      </w:r>
      <w:r>
        <w:rPr>
          <w:rFonts w:hint="eastAsia"/>
        </w:rPr>
        <w:t>日在苏联共产党第二十次代表大会上）‖【正文】苏联共产党第二十次代表大会关于</w:t>
      </w:r>
      <w:r>
        <w:rPr>
          <w:rFonts w:hint="eastAsia"/>
        </w:rPr>
        <w:t>1956</w:t>
      </w:r>
      <w:r>
        <w:rPr>
          <w:rFonts w:hint="eastAsia"/>
        </w:rPr>
        <w:t>年——</w:t>
      </w:r>
      <w:r>
        <w:rPr>
          <w:rFonts w:hint="eastAsia"/>
        </w:rPr>
        <w:t>1960</w:t>
      </w:r>
      <w:r>
        <w:rPr>
          <w:rFonts w:hint="eastAsia"/>
        </w:rPr>
        <w:t>年苏联发展国民经济的第六个五年计划的指示的报告‖（</w:t>
      </w:r>
      <w:r>
        <w:rPr>
          <w:rFonts w:hint="eastAsia"/>
        </w:rPr>
        <w:t>1956</w:t>
      </w:r>
      <w:r>
        <w:rPr>
          <w:rFonts w:hint="eastAsia"/>
        </w:rPr>
        <w:t>年</w:t>
      </w:r>
      <w:r>
        <w:rPr>
          <w:rFonts w:hint="eastAsia"/>
        </w:rPr>
        <w:t>2</w:t>
      </w:r>
      <w:r>
        <w:rPr>
          <w:rFonts w:hint="eastAsia"/>
        </w:rPr>
        <w:t>月</w:t>
      </w:r>
      <w:r>
        <w:rPr>
          <w:rFonts w:hint="eastAsia"/>
        </w:rPr>
        <w:t>21</w:t>
      </w:r>
      <w:r>
        <w:rPr>
          <w:rFonts w:hint="eastAsia"/>
        </w:rPr>
        <w:t>日在苏联共产党第二十次代表大会上）‖尼·亚·布尔加宁‖同志们：党中央委员会把关于</w:t>
      </w:r>
      <w:r>
        <w:rPr>
          <w:rFonts w:hint="eastAsia"/>
        </w:rPr>
        <w:t>1956</w:t>
      </w:r>
      <w:r>
        <w:rPr>
          <w:rFonts w:hint="eastAsia"/>
        </w:rPr>
        <w:t>年——</w:t>
      </w:r>
      <w:r>
        <w:rPr>
          <w:rFonts w:hint="eastAsia"/>
        </w:rPr>
        <w:t>1960</w:t>
      </w:r>
      <w:r>
        <w:rPr>
          <w:rFonts w:hint="eastAsia"/>
        </w:rPr>
        <w:t>年苏联发展国民经济的第六个五年计划的指示草案提交苏联共产党第二十次代表大会审查。‖在说明第六个五年计划的目的以前，必须详细谈一谈第五个五年计划的结果，并且就此谈到我们的经济政策中的一些原则性的问题。‖赫鲁晓夫同志在中央委员会的总结报告中生动地说明了我们国家自从党第十九次党代表大会以来所取得的成就。这段时期包括上一个五年计划时期的很大一部分时间。‖这个报告除了深刻地分析了苏联的国际环境和国内状况以及我们党的活动以外，还在适当的时候正确地和适时地提出了并且深入地和全面地探讨了极其重要的马克思列宁主义理论的问题‖——社会主义世界体系和资本主义世界体系和平共处的问题、现时代避免战争的可能性问题和不同国家向社会主义过渡的形式的问题。‖伟大的列宁给我们遗留下了无可估量的思想宝藏；他确定了建设新社会制度的方式和方法。但是，他经常要求他的学生不要做党的思想遗产的消极保管者，而要通过对社会发展的新条件和新的历史事实的分析创造性地发展它，丰富它，要科学地总结正在建设共产主义的群众的经验。‖从政策的科学论证的观点来看，列宁认为对阶级力量的对比和每个历史时机</w:t>
      </w:r>
      <w:r>
        <w:rPr>
          <w:rFonts w:hint="eastAsia"/>
        </w:rPr>
        <w:lastRenderedPageBreak/>
        <w:t>的具体特点要有确切的、客观的估计是绝对必要的。列宁在他在</w:t>
      </w:r>
      <w:r>
        <w:rPr>
          <w:rFonts w:hint="eastAsia"/>
        </w:rPr>
        <w:t>1917</w:t>
      </w:r>
      <w:r>
        <w:rPr>
          <w:rFonts w:hint="eastAsia"/>
        </w:rPr>
        <w:t>年</w:t>
      </w:r>
      <w:r>
        <w:rPr>
          <w:rFonts w:hint="eastAsia"/>
        </w:rPr>
        <w:t>4</w:t>
      </w:r>
      <w:r>
        <w:rPr>
          <w:rFonts w:hint="eastAsia"/>
        </w:rPr>
        <w:t>月所写的著名的“论策略”中批评了那些拘泥于旧的理论主张和公式、只有向后看而不向前看的教条主义者；他指出：“……必须领会这个无可争辩的真理，即马克思主义者应该考虑活生生的生活，确切的实情，而不应该继续拘守昨日的理论；这种理论同任何理论一样，最多只能指出基本的和一般的要点，只能大约大体上把握住复杂的生活。”（列宁全集第二十四卷第二十六页）‖马克思列宁主义理论的巨大力量过去和现在都在于它永远能够同生活一同前进，永远能够解答社会发展过程所提出的新问题。‖对列宁和列宁主义者说来，马克思主义理论永远是行动的指南而不是教条。‖从列宁的这个基本要求的观点来看，中央委员会的报告是大胆地阐明马克思列宁主义的迫切问题的一个范例，这些迫切的问题在目前的情况下，对于我们的党以及兄弟共产党和工人党具有巨大的理论上和实践上的重要性。‖中央委员会的报告为我们党将来的工作提供了一个广泛的纲领，这个纲领贯串着对于我们正在为之努力的伟大事业——共产主义事业——的胜利的深刻而坚定的信心。在就这个报告进行讨论的时候大家的意见完全一致，而且都热烈支持中央委员会的政治路线和实际工作，这个事实证明了我们的党的磐石般的团结和强大的力量。‖中央委员会在过去几年中完成了有成效的工作，这是由于中央委员会坚定不移地遵循了列宁关于在我们的党内实行集体领导的指示。‖党中央委员会和它的主席团坚决地谴责了个人崇拜这种同马克思列宁主义的精神不相容的作法，在采取一切决定的时候实行了集体领导的原则，不管这种决定是关于国际政治的，是关于我国的国内情况的或者是关于我们的党内生活的问题。一切重要的决定都是在透彻地和批判地交换意见的基础上作出的。‖遵守列宁主义的集体领导原则和党的生活的准则，还可以保证党在以后不犯严重的错误，并且将保证我们在共产主义建设中得到新的成就。‖我们党的力量的泉源是它同广大群众不可分割的联系。苏联人民知道，党现在是而且始终是把人民的福利、把我们伟大祖国的繁荣放在其他一切之上的。这就是苏联人民对他们的党具有无限信任和满怀信心地追随党沿着胜利的共产主义建设道路前进的原因。‖在苏联共产党看来，对它的活动再没有比广大人民群众的这种无限信任和支持更高的赞许了。另一方面，人民的信任给我们党一个巨大的义务。我们的责任是不要因为我们的成就而得意洋洋，不要沾沾自喜和心满意足，而要工作得更好，要同人民保持更加密切的联系。‖由于英雄的苏联人民的忘我劳动和我们党的巨大组织工作，我们在发展国民经济一切部门方面取得了巨大的成就。第十九次党代表大会通过的关于第五个五年计划的指示已经胜利完成，而且在许多重要方面已经超额完成了。‖如果说我们没有经过努力、没有同困难搏斗而轻易地简单地赢得了这种伟大胜利，那是错误的。党揭露了若干经济建设方面——在工业方面，在更大的程度上在农业方面——的重大缺点。它大胆地、公开地告诉人民这些缺点，激发起群众的创造性和主动性的巨大力量，以便更快地消除这些缺点，使社会主义国民经济各部门中存在的巨大的内部潜力发挥出来。‖依靠了我国光荣的工人阶级和我国工程技术人员的劳动积极性，党在第五个五年计划期间使得社会主义工业获得了进一步的强有力高涨。五年计划增加工业生产量的任务是比原定时间提前完成了——在四年零四个月中完成了。在过去这一个五年计划期间，像在以前的所有五年计划期间一样，我们的经济发展是以优先发展重工业为基础的，重工业的生产量增加到比五年计划所规定的目标更大的程度。五年计划的消费品生产的指标也超过了。‖在过去这个五年计划期间，农业发展得比第十九次党代表大会的指示中所规定的为慢，五年计划的农业指标没有完成。在</w:t>
      </w:r>
      <w:r>
        <w:rPr>
          <w:rFonts w:hint="eastAsia"/>
        </w:rPr>
        <w:t>1955</w:t>
      </w:r>
      <w:r>
        <w:rPr>
          <w:rFonts w:hint="eastAsia"/>
        </w:rPr>
        <w:t>年多亏实行了苏联共产党中央委员会全体会议所规划的措</w:t>
      </w:r>
      <w:r>
        <w:rPr>
          <w:rFonts w:hint="eastAsia"/>
        </w:rPr>
        <w:lastRenderedPageBreak/>
        <w:t>施，农业生产量开始增加了。我们现在有充分的把握可以认为，我们已经创造了使国民经济的这个重要部门也获得迅速进展的必要条件。‖第五个五年计划关于铁路、海洋和汽车运输货运周转量的指标超额完成了。‖关于国民经济中的基本投资的五年计划已经完成。投资逐年都在大量增加，从而为继续扩大社会生产和提高人民生活水平奠定了基础。‖五年计划中关于国民收入、工人、职员和其他工作人员的实际工资以及集体农民的收入的目标已经被超过了，关于零售贸易的计划已经超额完成。去年零售贸易的货物周转额等于</w:t>
      </w:r>
      <w:r>
        <w:rPr>
          <w:rFonts w:hint="eastAsia"/>
        </w:rPr>
        <w:t>1940</w:t>
      </w:r>
      <w:r>
        <w:rPr>
          <w:rFonts w:hint="eastAsia"/>
        </w:rPr>
        <w:t>年的两倍以上。在这五年期间，零售价格减低了</w:t>
      </w:r>
      <w:r>
        <w:rPr>
          <w:rFonts w:hint="eastAsia"/>
        </w:rPr>
        <w:t>26%</w:t>
      </w:r>
      <w:r>
        <w:rPr>
          <w:rFonts w:hint="eastAsia"/>
        </w:rPr>
        <w:t>，超过了第十九次党代表大会指示中规定的目标。‖在上一个五年计划期间，住宅建筑的规模非常大。单是用政府按计划指拨的资金就建筑了居住面积达</w:t>
      </w:r>
      <w:r>
        <w:rPr>
          <w:rFonts w:hint="eastAsia"/>
        </w:rPr>
        <w:t>10</w:t>
      </w:r>
      <w:r>
        <w:rPr>
          <w:rFonts w:hint="eastAsia"/>
        </w:rPr>
        <w:t>，</w:t>
      </w:r>
      <w:r>
        <w:rPr>
          <w:rFonts w:hint="eastAsia"/>
        </w:rPr>
        <w:t>500</w:t>
      </w:r>
      <w:r>
        <w:rPr>
          <w:rFonts w:hint="eastAsia"/>
        </w:rPr>
        <w:t>万平方公尺的房屋。此外，用企业的资金和其他非中央的资金以及城市居民用自己的钱或者在政府贷款的帮助下建筑起来的房屋的数量也很大。在这五年期间，集体农民和农村知识分子建筑了两百万幢以上的房屋。虽然房屋问题仍旧很尖锐，但是国内的居住设备已经有了可观的扩充。‖在过去五年期间，在文化方面取得了很大的成就。第十九次党代表大会的指示规定在各共和国的首都和各大城市中过渡到普及中等教育，这个规定基本上已经实现了。我们的高等学校培养了一大批的专门人材。‖苏联的科学获得了进一步的巨大成就，它在经济和文化发展方面起了更大的作用。我们的科学在国际上的威信提高了，苏联科学家和其他国家科学家之间的接触扩大了和加强了。‖根据第五个五年计划，建立了许多新的医院、休养所、疗养院和儿童福利机关。在这段时期内，我国的出生率很高，死亡率不断下降，现在已经降低到不到</w:t>
      </w:r>
      <w:r>
        <w:rPr>
          <w:rFonts w:hint="eastAsia"/>
        </w:rPr>
        <w:t>1940</w:t>
      </w:r>
      <w:r>
        <w:rPr>
          <w:rFonts w:hint="eastAsia"/>
        </w:rPr>
        <w:t>年死亡率的一半。‖在对外贸易方面，苏联在过去五年期间继续奉行在互利的基础上同一切国家扩大经济关系的政策。去年，我国对外贸易总额约为</w:t>
      </w:r>
      <w:r>
        <w:rPr>
          <w:rFonts w:hint="eastAsia"/>
        </w:rPr>
        <w:t>1950</w:t>
      </w:r>
      <w:r>
        <w:rPr>
          <w:rFonts w:hint="eastAsia"/>
        </w:rPr>
        <w:t>年的两倍。我们同人民民主国家的贸易关系扩大了和加强了。在</w:t>
      </w:r>
      <w:r>
        <w:rPr>
          <w:rFonts w:hint="eastAsia"/>
        </w:rPr>
        <w:t>1955</w:t>
      </w:r>
      <w:r>
        <w:rPr>
          <w:rFonts w:hint="eastAsia"/>
        </w:rPr>
        <w:t>年，我们和这些国家的贸易总额达到</w:t>
      </w:r>
      <w:r>
        <w:rPr>
          <w:rFonts w:hint="eastAsia"/>
        </w:rPr>
        <w:t>195</w:t>
      </w:r>
      <w:r>
        <w:rPr>
          <w:rFonts w:hint="eastAsia"/>
        </w:rPr>
        <w:t>亿卢布，</w:t>
      </w:r>
      <w:r>
        <w:rPr>
          <w:rFonts w:hint="eastAsia"/>
        </w:rPr>
        <w:t>1950</w:t>
      </w:r>
      <w:r>
        <w:rPr>
          <w:rFonts w:hint="eastAsia"/>
        </w:rPr>
        <w:t>年是</w:t>
      </w:r>
      <w:r>
        <w:rPr>
          <w:rFonts w:hint="eastAsia"/>
        </w:rPr>
        <w:t>106</w:t>
      </w:r>
      <w:r>
        <w:rPr>
          <w:rFonts w:hint="eastAsia"/>
        </w:rPr>
        <w:t>亿卢布。‖同某些资本主义国家的贸易是在不利的条件下进行的。美国以及在美国压力下的若干西欧国家实行歧视措施来限制、甚至制止同苏联贸易。尽管如此，许多资本主义国家对于把它们的货物卖给我们和向我们买的货物仍然极感兴趣，我们同它们的贸易非但没有减少，反而大大增加了。‖由于有效地执行了第五个五年计划，我们的国家在从社会主义到共产主义的逐步过渡中，向前跨进了一大步。苏维埃国家的经济和防御力量大大增强了，它的国际地位加强了。‖在第五个五年计划期间，苏联不仅在经济和文化发展方面，而且在执行它的和平外交政策方面，在设法缓和国际紧张局势和促进世界和平方面也都取得了杰出的成就。‖伟大的社会主义阵营变得更加强大了，更加团结了。已经走上了社会主义道路的国家正在根据政府的计划顺利地发展它们的经济。伟大的中国人民正在热情地、生气蓬勃地实现他们的第一个五年计划。‖欧洲的人民民主国家——波兰、捷克斯洛伐克、保加利亚、罗马尼亚、匈牙利、阿尔巴尼亚还有德意志民主共和国正在完成和超额完成它们的长期发展计划。蒙古人民共和国、朝鲜民主主义人民共和国和越南民主共和国在发展它们的经济方面取得了显著的进展。‖南斯拉夫人民正在沿着社会主义建设的道路胜利前进。‖第五个五年计划的成就使得苏联人民、使得我们忠实的朋友——社会主义阵营各国的劳动人民以及整个进步人类深感高兴。这些成就是由于勤劳的苏联人民在以列宁主义的中央委员会为首的共产党的鼓舞和领导下进行了伟大和积极的努力而取得的。‖（一）第六个五年计划的主要任务‖弗·伊·列宁留给我们的一个著名指示说，没有一个目的在于保证重大的成就的长远计划就不可能工作。我们在拟订和执行五年计划方面的实践就是遵循列宁的这个指示。‖生活证明我们的计划是切实可行的。每过五</w:t>
      </w:r>
      <w:r>
        <w:rPr>
          <w:rFonts w:hint="eastAsia"/>
        </w:rPr>
        <w:lastRenderedPageBreak/>
        <w:t>年，苏联就提高到更高的经济发展水平，就更加富强，它的国际威望就更高。社会主义计划经济的优越性使我们能够在经济和文化建设方面为我们自己规定越来越巨大的任务。‖苏联在开始第六个五年计划的时候，拥有一种强有力的、全面发展的社会主义生产制度，拥有丰富的物质资源，特别宝贵的是，在城市和乡村中有无数熟练的工作人员。‖我们的国家既然拥有强大的重工业，就具有一切条件来不但迅速发展生产资料的生产，而且迅速发展消费品的生产，以便大大增加它的社会财富，从而在建设共产主义社会的道路上迈进一步。‖苏联第六个五年计划的主要任务是：在优先发展重工业、不断改进技术和提高劳动生产率的基础上，进一步大力发展国民经济各部门，迅速发展农业生产，并且在这个基础上，大大提高苏联人民的物质和文化水平。‖第六个五年计划是建立在科学的基础上，并且符合于支配着社会主义生产方式发展的客观经济规律的需要。‖像以前一样，在社会主义经济的发展中起领导作用的将是工业——主要是重工业，即生产资料的生产。如果不比较快地发展重工业，要保证国民经济各部门的扩大再生产是不可能的。‖如果不优先发展重工业，就不能够保证在国民经济的各个部门中扩大再生产，不能够保证不断地提高技术、蒸蒸日上地发展生产力和不断地提高劳动生产率，就不能够保证我们的国家具有不可摧毁的防御能力以及提高人民的物质福利。这是马克思列宁主义的政治经济学所教导的，并且得到我们的社会主义国家发展的全部历史经验的证明。‖由于坚决地和不断地执行优先发展重工业的这一列宁主义的总路线，我们已经取得了世界历史性的胜利，这个胜利就是，我们已经把自己过去的落后的农业国变成了拥有高度机械化的大农业的头等工业国，我们已经建成了社会主义社会，并且正在满怀信心地逐步向共产主义迈进。‖各个生产部门中技术的空前迅速的发展，是我们时代的特征。十九世纪主要是蒸汽的时代，而二十世纪——电气时代正在开始变为蕴藏着发展生产力的无穷潜力的原子能的时代。我们共产党人应当使二十世纪最伟大的发现——原子能，充分服务于我们党的最终纲领性目标——建设共产主义的事业。在和平利用原子能方面，我们的国家走在其他国家的前头。我们将来仍然必须巩固这一领先的作用。‖关于加速工业中的技术进步和提高劳动生产率的问题，大家知道，在中央委员会去年</w:t>
      </w:r>
      <w:r>
        <w:rPr>
          <w:rFonts w:hint="eastAsia"/>
        </w:rPr>
        <w:t>7</w:t>
      </w:r>
      <w:r>
        <w:rPr>
          <w:rFonts w:hint="eastAsia"/>
        </w:rPr>
        <w:t>月全会上就极其尖锐地提出来了。中央全会的决议也反映在关于第六个五年计划的指示草案中，在这个文件里提出了保证国民经济各部门技术迅速进步并且在这一基础上最大限度地提高劳动生产率的任务。‖第六个五年计划的主要任务之一是使农业急剧高涨。‖为了充分满足居民在粮食方面以及轻工业和食品工业在原料方面日益增长的需要，我们应当比第五个五年计划更快得多地发展农业。我们应该急剧提高谷物、工业原料作物、马铃薯、蔬菜、畜产品的生产。‖工业、农业、运输、贸易、整个国民经济的进一步大发展，技术的迅速进步和劳动生产率的提高，这些就是将使我们有可能在新五年计划中胜利实现社会主义生产的主要目标的主要条件，这个目标就是：不断提高人民的物资福利和文化水平。新五年计划的实现将是解决苏联基本经济任务的一个重要阶段，这个任务就是要在历史上一个短短的时期内，在和平的经济竞赛的道路上，使生产量在按人口计算方面赶上并且超过最发达的资本主义国家。‖这个问题的渊源在于革命前地主—资本家的俄国的整个社会经济制度历史性地远远落后于当时的先进国家。‖列宁远在十月革命以前就在“灾祸临头和防止之法”的一篇文章中非常尖锐地强调指出，必须在经济方面赶上和超过最发达的国家。在社会主义革命以后，这个任务反映在列宁关于发展重工业的一系列指示中，列宁认为发展重工业是国家整个生产力的高涨和把我们祖国变为经济上强大的国家的必要条件。‖苏联在实现头两个五年计划以后已经变成了先进的工业</w:t>
      </w:r>
      <w:r>
        <w:rPr>
          <w:rFonts w:hint="eastAsia"/>
        </w:rPr>
        <w:lastRenderedPageBreak/>
        <w:t>国，按工业总产量计算，它当时已经跃居世界第二位。这样就造成条件，使得</w:t>
      </w:r>
      <w:r>
        <w:rPr>
          <w:rFonts w:hint="eastAsia"/>
        </w:rPr>
        <w:t>1939</w:t>
      </w:r>
      <w:r>
        <w:rPr>
          <w:rFonts w:hint="eastAsia"/>
        </w:rPr>
        <w:t>年</w:t>
      </w:r>
      <w:r>
        <w:rPr>
          <w:rFonts w:hint="eastAsia"/>
        </w:rPr>
        <w:t>3</w:t>
      </w:r>
      <w:r>
        <w:rPr>
          <w:rFonts w:hint="eastAsia"/>
        </w:rPr>
        <w:t>月召开的第十八次党代表大会能够规定出这样一个任务：在经济方面、就是在工业产量按人口计算方面赶上和超过最发达的资本主义国家。‖希特勒德国对苏联的进攻、强加于我们的沉重的战争给我国的国民经济带来了巨大的损失，使苏联在解决这个基本经济任务方面中断了十年到十一年。‖现在，当我们的经济不仅恢复了战前的水平，而且远远地往前推进了的时候，我国人民将在不同于第二次世界大战以前的那些条件下来解决基本经济任务了。现在环境已经不同了，对我们更加有利了。苏联的物质技术基础大大地加强了。只要举这样一个例子就可以明白：去年我国工业总产值已经增加到</w:t>
      </w:r>
      <w:r>
        <w:rPr>
          <w:rFonts w:hint="eastAsia"/>
        </w:rPr>
        <w:t>1939</w:t>
      </w:r>
      <w:r>
        <w:rPr>
          <w:rFonts w:hint="eastAsia"/>
        </w:rPr>
        <w:t>年（即在实际上提出了基本经济任务的那一年）的三倍半。苏联由于经济实力一年比一年加强，绝对产量已经远远地超过了欧洲最发达的资本主义国家。‖当然，我们的党在提出要在经济方面赶上和超过最发达的资本主义国家这项任务的时候，是考虑到这些国家的经济在战后也并没有停滞不前这个情况的。在美国，工业总产值大约已经增加到战前的两倍。其他资本主义国家的生产也有所增长。我们知道，这种增长是由一些暂时的因素所决定的，它是片面性的和非常不稳定的，生产有增加的主要是那些同经济的军事化有着某些联系的工业部门，它不能够消除资本主义生产方式所固有的主要矛盾，而且相反，正在使这些矛盾尖锐起来。这一切都是无可争辩的。但是，我们应当明确，为了完成苏联的基本经济任务，我们要把生产增长的规模，比战前大大扩大才行。‖现阶段在解决苏联的基本经济任务方面的特征还在于，和战前时期不同，现在我们的国家是在这样一个伟大的历史时代解决这一任务的：在这个时代中，已经不是一个社会主义国家单独地在同资本主义世界进行竞赛，而是两个世界体系——社会主义体系和资本主义体系在进行和平的经济竞赛。‖欧洲和亚洲几乎有一半左右的人口已经最后地和彻底地摆脱了资本主义。占全人类三分之一以上的人口已经坚定地走上了社会主义建设的道路。这一事实具有极其伟大的世界历史意义。‖加入世界社会主义经济体系的国家在经济发展方面，当然各有其特点，这些特点是由各国过去的历史和每个国家的特殊条件所产生的。但是，社会主义阵营的国家在各有特点的情况下，彼此之间在根本的和主要的方面具有一个共同之点。这个共同之点就是，所有这些国家在沿着社会主义和共产主义的道路迈进；在所有这些国家中掌握政权的是同农民结成联盟的、在马克思主义的政党领导下的工人阶级。‖社会主义阵营各主权国家之间的经济关系是建筑在相互友好合作的基础之上的。这种合作的方面很广泛并且是多种多样的。它表现为：为了共同的利益最合理地利用经济资源和生产能力，把国民经济各部门的发展计划配合起来，实行生产的专业化和协作，交流科学技术成就和先进生产经验。这种友好合作和互相援助，是摆脱了危机、失业和资本主义制度所固有的其他不治之症的世界社会主义制度的日益增长和不断加强的经济实力的泉源。‖由于第二次世界大战的结果，一系列国家脱离了资本主义体系，这大大缩小了资本主义关系的统治范围。‖意义特别重大的还有，我们亲眼看着帝国主义殖民制度正在崩溃，列宁曾经很敏锐地预见到帝国主义殖民制度的不可避免的瓦解。‖可见，在同资本主义的经济竞赛中，苏联以及整个社会主义阵营拥有巨大的优越性。有决定意义的优越性就在于：社会主义的经济制度为技术的发展、生产力的发展、为千百万劳动人民——社会的全部物质财富和精神财富的创造者——的天才和能力的发挥提供了极广泛的可能性。要使这些巨大的、真正无限的可能性尽量利用，就必需坚决改善和改进我们党、苏维埃和经济机构领导工业、运输业、农业的全部工作。弗拉基米尔·伊里奇·列宁曾经热烈希望在我们的各次代表大会上会有更多的工程师和农学家</w:t>
      </w:r>
      <w:r>
        <w:rPr>
          <w:rFonts w:hint="eastAsia"/>
        </w:rPr>
        <w:lastRenderedPageBreak/>
        <w:t>发言，希望代表大会和会议成为检验经济成绩的地方，使我们能在这里好好地学习经济建设。党和苏联人民已经把列宁的这一愿望实现了。‖同志们，请看看我们这次代表大会，请看看讨论中央委员会总结报告的那种实事求是和具体的精神，请看看代表们在发言中是如何周密地在研讨工业和农业工作中的一些实际问题。‖这是同党和党的中央委员会所进行的巨大的组织工作有关系的，中央委员会近几年来以很大的努力号召我们的干部把注意力转移到生产经济问题上，转移到研究先进经验和大规模推广这种经验的问题上。更加具体一些！这个列宁的原则现在比任何时候都更具有决定性意义。这就是目前我们整个经济领导工作的中心环节。‖共产党和全体苏联人民坚信，在两种制度的历史竞赛中，比较先进的社会主义制度必然获胜。但是，胜利当然不是自己来到的。要取得胜利，我们必需在今后继续高速度地发展国民经济的一切部门，在技术改进和提高劳动生产率方面走在其他国家前面，不断地改进我们日常的组织工作。‖完成第六个五年计划的任务就可以把苏联的经济实力提到更高的水平，同时可以促使伟大的社会主义阵营各国的经济得到进一步的发展，加强整个世界社会主义经济体系。‖（二）第六个五年计划中苏联国民经济的发展‖工业方面的任务‖国民经济各部门的进一步高涨，首先依靠社会主义工业的迅速发展。‖指示草案规定在第六个五年计划中工业产量增加</w:t>
      </w:r>
      <w:r>
        <w:rPr>
          <w:rFonts w:hint="eastAsia"/>
        </w:rPr>
        <w:t>65%</w:t>
      </w:r>
      <w:r>
        <w:rPr>
          <w:rFonts w:hint="eastAsia"/>
        </w:rPr>
        <w:t>。这就意味着，在</w:t>
      </w:r>
      <w:r>
        <w:rPr>
          <w:rFonts w:hint="eastAsia"/>
        </w:rPr>
        <w:t>1960</w:t>
      </w:r>
      <w:r>
        <w:rPr>
          <w:rFonts w:hint="eastAsia"/>
        </w:rPr>
        <w:t>年，即第六个五年计划的最后一年，我国工业产量将增加到</w:t>
      </w:r>
      <w:r>
        <w:rPr>
          <w:rFonts w:hint="eastAsia"/>
        </w:rPr>
        <w:t>1950</w:t>
      </w:r>
      <w:r>
        <w:rPr>
          <w:rFonts w:hint="eastAsia"/>
        </w:rPr>
        <w:t>年的三倍，而为战前</w:t>
      </w:r>
      <w:r>
        <w:rPr>
          <w:rFonts w:hint="eastAsia"/>
        </w:rPr>
        <w:t>1940</w:t>
      </w:r>
      <w:r>
        <w:rPr>
          <w:rFonts w:hint="eastAsia"/>
        </w:rPr>
        <w:t>年的五点三倍。‖第六个五年计划在工业方面的最重要任务是，首先要推进黑色和有色金属、石油、采煤和化学各项工业的发展，保证以特别快的速度建设电力站和迅速发展机器制造业，特别是增加技术上完善的机床、锻压机、自动工具和仪器的生产。在第六个五年计划期间，生产资料（第一部类）的生产将增加大约</w:t>
      </w:r>
      <w:r>
        <w:rPr>
          <w:rFonts w:hint="eastAsia"/>
        </w:rPr>
        <w:t>70%</w:t>
      </w:r>
      <w:r>
        <w:rPr>
          <w:rFonts w:hint="eastAsia"/>
        </w:rPr>
        <w:t>。生产资料的生产同</w:t>
      </w:r>
      <w:r>
        <w:rPr>
          <w:rFonts w:hint="eastAsia"/>
        </w:rPr>
        <w:t>1940</w:t>
      </w:r>
      <w:r>
        <w:rPr>
          <w:rFonts w:hint="eastAsia"/>
        </w:rPr>
        <w:t>年比较，增加到六点六倍。‖由于重工业的强大发展和农业生产的迅速提高，有可能加速生产消费品的工业部门的发展。‖消费品的生产将增加大约</w:t>
      </w:r>
      <w:r>
        <w:rPr>
          <w:rFonts w:hint="eastAsia"/>
        </w:rPr>
        <w:t>60%</w:t>
      </w:r>
      <w:r>
        <w:rPr>
          <w:rFonts w:hint="eastAsia"/>
        </w:rPr>
        <w:t>。到</w:t>
      </w:r>
      <w:r>
        <w:rPr>
          <w:rFonts w:hint="eastAsia"/>
        </w:rPr>
        <w:t>1960</w:t>
      </w:r>
      <w:r>
        <w:rPr>
          <w:rFonts w:hint="eastAsia"/>
        </w:rPr>
        <w:t>年，消费品（第二部类）的生产增加到</w:t>
      </w:r>
      <w:r>
        <w:rPr>
          <w:rFonts w:hint="eastAsia"/>
        </w:rPr>
        <w:t>1940</w:t>
      </w:r>
      <w:r>
        <w:rPr>
          <w:rFonts w:hint="eastAsia"/>
        </w:rPr>
        <w:t>年的三倍半。‖到</w:t>
      </w:r>
      <w:r>
        <w:rPr>
          <w:rFonts w:hint="eastAsia"/>
        </w:rPr>
        <w:t>1960</w:t>
      </w:r>
      <w:r>
        <w:rPr>
          <w:rFonts w:hint="eastAsia"/>
        </w:rPr>
        <w:t>年完成第六个五年计划的时候，苏联生产的钢、电力、水泥、燃料将比英国、法国和西德目前所生产的上述各项产品的总和还要多。在工业总产值上，苏联将大大接近美国的水平。‖我们的党过去和现在一直非常重视黑色冶金业，因为国民经济各个部门的发展最终取决于它。‖在第六个五年计划期间，我们提出大大提高黑色金属的现有生产水平的任务。在</w:t>
      </w:r>
      <w:r>
        <w:rPr>
          <w:rFonts w:hint="eastAsia"/>
        </w:rPr>
        <w:t>1960</w:t>
      </w:r>
      <w:r>
        <w:rPr>
          <w:rFonts w:hint="eastAsia"/>
        </w:rPr>
        <w:t>年我们的国家将生产大约</w:t>
      </w:r>
      <w:r>
        <w:rPr>
          <w:rFonts w:hint="eastAsia"/>
        </w:rPr>
        <w:t>5</w:t>
      </w:r>
      <w:r>
        <w:rPr>
          <w:rFonts w:hint="eastAsia"/>
        </w:rPr>
        <w:t>，</w:t>
      </w:r>
      <w:r>
        <w:rPr>
          <w:rFonts w:hint="eastAsia"/>
        </w:rPr>
        <w:t>300</w:t>
      </w:r>
      <w:r>
        <w:rPr>
          <w:rFonts w:hint="eastAsia"/>
        </w:rPr>
        <w:t>万吨生铁，即为</w:t>
      </w:r>
      <w:r>
        <w:rPr>
          <w:rFonts w:hint="eastAsia"/>
        </w:rPr>
        <w:t>1940</w:t>
      </w:r>
      <w:r>
        <w:rPr>
          <w:rFonts w:hint="eastAsia"/>
        </w:rPr>
        <w:t>年的三点六倍；</w:t>
      </w:r>
      <w:r>
        <w:rPr>
          <w:rFonts w:hint="eastAsia"/>
        </w:rPr>
        <w:t>6</w:t>
      </w:r>
      <w:r>
        <w:rPr>
          <w:rFonts w:hint="eastAsia"/>
        </w:rPr>
        <w:t>，</w:t>
      </w:r>
      <w:r>
        <w:rPr>
          <w:rFonts w:hint="eastAsia"/>
        </w:rPr>
        <w:t>830</w:t>
      </w:r>
      <w:r>
        <w:rPr>
          <w:rFonts w:hint="eastAsia"/>
        </w:rPr>
        <w:t>万吨钢，即为</w:t>
      </w:r>
      <w:r>
        <w:rPr>
          <w:rFonts w:hint="eastAsia"/>
        </w:rPr>
        <w:t>1940</w:t>
      </w:r>
      <w:r>
        <w:rPr>
          <w:rFonts w:hint="eastAsia"/>
        </w:rPr>
        <w:t>年的三点七倍；</w:t>
      </w:r>
      <w:r>
        <w:rPr>
          <w:rFonts w:hint="eastAsia"/>
        </w:rPr>
        <w:t>5</w:t>
      </w:r>
      <w:r>
        <w:rPr>
          <w:rFonts w:hint="eastAsia"/>
        </w:rPr>
        <w:t>，</w:t>
      </w:r>
      <w:r>
        <w:rPr>
          <w:rFonts w:hint="eastAsia"/>
        </w:rPr>
        <w:t>270</w:t>
      </w:r>
      <w:r>
        <w:rPr>
          <w:rFonts w:hint="eastAsia"/>
        </w:rPr>
        <w:t>万吨钢材，即为</w:t>
      </w:r>
      <w:r>
        <w:rPr>
          <w:rFonts w:hint="eastAsia"/>
        </w:rPr>
        <w:t>1940</w:t>
      </w:r>
      <w:r>
        <w:rPr>
          <w:rFonts w:hint="eastAsia"/>
        </w:rPr>
        <w:t>年的四倍。‖但是问题不仅仅在于增加黑色金属的产量。在第六个五年计划期间，冶金人员应该迅速地增产合金钢、低合金钢、电炉钢和其他许多种优质金属，这些金属的增产有重大的国民经济和国防意义。还要大大地扩大金属产品的种类和增产最经济的型钢。这一切将有助于更有效地利用金属的资源，减轻机器和金属结构的重量，制造更完善的设备。‖在第五个五年计划的时期中，冶金人员花了很大的力气利用现有的联动机获得更多的金属。这产生了良好的结果，但是不应该忘记，在黑色金属业中还存在着更多的潜力。‖单是靠更好地利用现有的生产能力、使陈旧的设备现代化和改善生产工艺，冶金工人就可以在第六个五年计划期间为国家生产出计划所规定增产的生铁的三分之一以上和计划所规定增产的钢的二分之一左右。‖在第六个五年计划期间，还将认真注意发展有色冶金业。‖新的发电站和电力网、通讯电缆线路、蓄电器、铁路电气化以及国民经济的其他需要都要求有大量的铜、铅、铝。要进一步发展制造高压汽轮机、煤气涡轮机和其他机器的时候所使用的合金钢和耐热合金的生产，必须增加镍、钨、钼、铌以及其他有色金</w:t>
      </w:r>
      <w:r>
        <w:rPr>
          <w:rFonts w:hint="eastAsia"/>
        </w:rPr>
        <w:lastRenderedPageBreak/>
        <w:t>属和稀有金属的生产。按照指示草案的规定，在新的五年计划中应该迅速地发展有色金属和稀有金属的生产。在第六个五年计划期间，有色金属生产的每年平均增长额应该大大超过以前几个五年计划的生产增长额。‖要增加有色金属和稀有金属的生产，必须发展采矿基地，改进对原料的全面使用，保证更充分地从矿石中提炼金属。‖有色冶金业工作人员的重要任务是增加高纯度的有色金属和稀有金属的生产，因为电子学、无线电工程的发展以及耐热合金的生产都必须要有这种金属。‖燃料工业‖</w:t>
      </w:r>
      <w:r>
        <w:rPr>
          <w:rFonts w:hint="eastAsia"/>
        </w:rPr>
        <w:t>1955</w:t>
      </w:r>
      <w:r>
        <w:rPr>
          <w:rFonts w:hint="eastAsia"/>
        </w:rPr>
        <w:t>年，我国的燃料生产中，煤炭占</w:t>
      </w:r>
      <w:r>
        <w:rPr>
          <w:rFonts w:hint="eastAsia"/>
        </w:rPr>
        <w:t>65%</w:t>
      </w:r>
      <w:r>
        <w:rPr>
          <w:rFonts w:hint="eastAsia"/>
        </w:rPr>
        <w:t>，石油占</w:t>
      </w:r>
      <w:r>
        <w:rPr>
          <w:rFonts w:hint="eastAsia"/>
        </w:rPr>
        <w:t>22.5%</w:t>
      </w:r>
      <w:r>
        <w:rPr>
          <w:rFonts w:hint="eastAsia"/>
        </w:rPr>
        <w:t>，天然煤气占</w:t>
      </w:r>
      <w:r>
        <w:rPr>
          <w:rFonts w:hint="eastAsia"/>
        </w:rPr>
        <w:t>2.5%</w:t>
      </w:r>
      <w:r>
        <w:rPr>
          <w:rFonts w:hint="eastAsia"/>
        </w:rPr>
        <w:t>。大家可以看出，石油、特别是煤气，在燃料生产中所占的比重不大。然而，煤气和石油都是最便宜和最有效的燃料。譬如，开采天然煤气的成本是采煤的成本的八分之一。此外，石油和煤气是获得许多化学品的宝贵原料。‖因此，就作出了尽力加速石油工业和煤气工业的发展的方针。指示草案规定，</w:t>
      </w:r>
      <w:r>
        <w:rPr>
          <w:rFonts w:hint="eastAsia"/>
        </w:rPr>
        <w:t>1960</w:t>
      </w:r>
      <w:r>
        <w:rPr>
          <w:rFonts w:hint="eastAsia"/>
        </w:rPr>
        <w:t>年的煤产量要比</w:t>
      </w:r>
      <w:r>
        <w:rPr>
          <w:rFonts w:hint="eastAsia"/>
        </w:rPr>
        <w:t>1955</w:t>
      </w:r>
      <w:r>
        <w:rPr>
          <w:rFonts w:hint="eastAsia"/>
        </w:rPr>
        <w:t>年增加</w:t>
      </w:r>
      <w:r>
        <w:rPr>
          <w:rFonts w:hint="eastAsia"/>
        </w:rPr>
        <w:t>52%</w:t>
      </w:r>
      <w:r>
        <w:rPr>
          <w:rFonts w:hint="eastAsia"/>
        </w:rPr>
        <w:t>，石油产量增加</w:t>
      </w:r>
      <w:r>
        <w:rPr>
          <w:rFonts w:hint="eastAsia"/>
        </w:rPr>
        <w:t>91%</w:t>
      </w:r>
      <w:r>
        <w:rPr>
          <w:rFonts w:hint="eastAsia"/>
        </w:rPr>
        <w:t>，煤气约增加到四倍。现在苏联拥有强大的、技术装备精良的煤炭工业。‖但是，在第五个五年计划中，煤炭工业落后于国民经济的要求，以至于在以燃料供应工业和运输方面产生了困难。在苏联的欧洲部分，特别感到对煤的需要和煤的生产量之间的脱节。‖计划在</w:t>
      </w:r>
      <w:r>
        <w:rPr>
          <w:rFonts w:hint="eastAsia"/>
        </w:rPr>
        <w:t>1960</w:t>
      </w:r>
      <w:r>
        <w:rPr>
          <w:rFonts w:hint="eastAsia"/>
        </w:rPr>
        <w:t>年开采</w:t>
      </w:r>
      <w:r>
        <w:rPr>
          <w:rFonts w:hint="eastAsia"/>
        </w:rPr>
        <w:t>59</w:t>
      </w:r>
      <w:r>
        <w:rPr>
          <w:rFonts w:hint="eastAsia"/>
        </w:rPr>
        <w:t>，</w:t>
      </w:r>
      <w:r>
        <w:rPr>
          <w:rFonts w:hint="eastAsia"/>
        </w:rPr>
        <w:t>300</w:t>
      </w:r>
      <w:r>
        <w:rPr>
          <w:rFonts w:hint="eastAsia"/>
        </w:rPr>
        <w:t>万吨煤，即为</w:t>
      </w:r>
      <w:r>
        <w:rPr>
          <w:rFonts w:hint="eastAsia"/>
        </w:rPr>
        <w:t>1955</w:t>
      </w:r>
      <w:r>
        <w:rPr>
          <w:rFonts w:hint="eastAsia"/>
        </w:rPr>
        <w:t>年的一倍半。这是一个很重大的任务，这一任务的完成不光能够满足国民经济对煤的需要，而且能够增加国家对煤的储备。‖为了大大减少从东部地区远程运煤到国家的欧洲部分的数量，规定更迅速地发展顿巴斯的煤炭工业。顿巴斯在保证国家的燃料供应方面仍旧将有极重要的作用。</w:t>
      </w:r>
      <w:r>
        <w:rPr>
          <w:rFonts w:hint="eastAsia"/>
        </w:rPr>
        <w:t>1960</w:t>
      </w:r>
      <w:r>
        <w:rPr>
          <w:rFonts w:hint="eastAsia"/>
        </w:rPr>
        <w:t>年顿巴斯的煤产量将达到</w:t>
      </w:r>
      <w:r>
        <w:rPr>
          <w:rFonts w:hint="eastAsia"/>
        </w:rPr>
        <w:t>21</w:t>
      </w:r>
      <w:r>
        <w:rPr>
          <w:rFonts w:hint="eastAsia"/>
        </w:rPr>
        <w:t>，</w:t>
      </w:r>
      <w:r>
        <w:rPr>
          <w:rFonts w:hint="eastAsia"/>
        </w:rPr>
        <w:t>200</w:t>
      </w:r>
      <w:r>
        <w:rPr>
          <w:rFonts w:hint="eastAsia"/>
        </w:rPr>
        <w:t>万吨，即比</w:t>
      </w:r>
      <w:r>
        <w:rPr>
          <w:rFonts w:hint="eastAsia"/>
        </w:rPr>
        <w:t>1955</w:t>
      </w:r>
      <w:r>
        <w:rPr>
          <w:rFonts w:hint="eastAsia"/>
        </w:rPr>
        <w:t>年多</w:t>
      </w:r>
      <w:r>
        <w:rPr>
          <w:rFonts w:hint="eastAsia"/>
        </w:rPr>
        <w:t>7</w:t>
      </w:r>
      <w:r>
        <w:rPr>
          <w:rFonts w:hint="eastAsia"/>
        </w:rPr>
        <w:t>，</w:t>
      </w:r>
      <w:r>
        <w:rPr>
          <w:rFonts w:hint="eastAsia"/>
        </w:rPr>
        <w:t>700</w:t>
      </w:r>
      <w:r>
        <w:rPr>
          <w:rFonts w:hint="eastAsia"/>
        </w:rPr>
        <w:t>万吨。但是，既然顿巴斯的煤贵，开采比较困难，成本高，那末就应当在进一步发展顿巴斯煤炭工业的同时，还要利用其他的来源来扩大和加强乌克兰的动力基地。‖这样就提出了一个问题：应当在乌克兰尽量利用像基洛夫格勒附近的亚历山大、里沃夫—沃林以及第聂伯河右岸和西部各州等地的煤产地。‖我们应该尽量利用乌克兰现有的水力和天然煤气资源。‖除了现有的第聂伯和卡霍夫卡水电站以外，在第六个五年计划期间还将建成克里门楚格和第聂伯罗捷尔任斯基水电站，并且开始建筑坎涅夫发电站。还规定大力发展西乌克兰天然煤气的生产。‖政府责成国家计划委员会进一步研究利用乌克兰水力资源的问题。可能，这方面还得采取一些补充措施。‖乌克兰的水力利用和天然煤气的开采具有重大的国民经济意义，因为这将扩大国家的燃料动力资源，可以用更便宜的燃料来代替大量的昂贵的顿巴斯的煤。‖在第六个五年计划期间，将在国家的东部建设许多新的工业企业和发电站，将要铺设新的铁路。因此，炼焦煤和动力用煤的需要量就要大大增加了。‖东部地区这些煤的储藏量是非常丰富的。同苏联欧洲部分相比，在这里开矿可以花较少的投资而获得更廉价的煤，而且这里有许多矿是可以用露天开采法开采的。现在的任务是，大力发展库兹涅茨克煤区、卡拉干达煤区和东部其他煤区的煤炭工业。‖</w:t>
      </w:r>
      <w:r>
        <w:rPr>
          <w:rFonts w:hint="eastAsia"/>
        </w:rPr>
        <w:t>1960</w:t>
      </w:r>
      <w:r>
        <w:rPr>
          <w:rFonts w:hint="eastAsia"/>
        </w:rPr>
        <w:t>年石油的开采量应当达到</w:t>
      </w:r>
      <w:r>
        <w:rPr>
          <w:rFonts w:hint="eastAsia"/>
        </w:rPr>
        <w:t>13</w:t>
      </w:r>
      <w:r>
        <w:rPr>
          <w:rFonts w:hint="eastAsia"/>
        </w:rPr>
        <w:t>，</w:t>
      </w:r>
      <w:r>
        <w:rPr>
          <w:rFonts w:hint="eastAsia"/>
        </w:rPr>
        <w:t>500</w:t>
      </w:r>
      <w:r>
        <w:rPr>
          <w:rFonts w:hint="eastAsia"/>
        </w:rPr>
        <w:t>万吨，即增加到</w:t>
      </w:r>
      <w:r>
        <w:rPr>
          <w:rFonts w:hint="eastAsia"/>
        </w:rPr>
        <w:t>1940</w:t>
      </w:r>
      <w:r>
        <w:rPr>
          <w:rFonts w:hint="eastAsia"/>
        </w:rPr>
        <w:t>年的四倍半。‖我们在过去几个五年计划中已经为进一步迅速发展石油工业创造了必要的条件。许多新的大石油区已经发现，并且已经在开采，结果，石油的工业储量在战后增加到四倍以上。已经建立了强大的石油机器制造业，它能够保证给石油工业供应技术完善的装备。‖在乌拉尔，特别是在伏尔加河流域，正在有效地开采极其丰富的油矿。</w:t>
      </w:r>
      <w:r>
        <w:rPr>
          <w:rFonts w:hint="eastAsia"/>
        </w:rPr>
        <w:t>1960</w:t>
      </w:r>
      <w:r>
        <w:rPr>
          <w:rFonts w:hint="eastAsia"/>
        </w:rPr>
        <w:t>年在这些地区获得的石油，将占国内整个采油量的</w:t>
      </w:r>
      <w:r>
        <w:rPr>
          <w:rFonts w:hint="eastAsia"/>
        </w:rPr>
        <w:t>75%</w:t>
      </w:r>
      <w:r>
        <w:rPr>
          <w:rFonts w:hint="eastAsia"/>
        </w:rPr>
        <w:t>。‖我们在乌拉尔和伏尔加河流域迅速地发展石油工业，是有利的。在这些地区采油成本比旧的石油地区低三分之二到四分之三。‖但是，我们采取在国家的东部地区迅速发展石油生产的方针，并不意味着可以减少注意老石油区——给国家生产最好种类</w:t>
      </w:r>
      <w:r>
        <w:rPr>
          <w:rFonts w:hint="eastAsia"/>
        </w:rPr>
        <w:lastRenderedPageBreak/>
        <w:t>的石油的巴库和格罗兹尼。‖在第六个五年计划期间，我们应该十分注意大力发展石油加工业，应该在这一方面建设大规模的炼油厂，其生产能力应该比直到目前为止所建成的炼油厂的生产能力大两倍到四倍。这将使得炼油厂的建设更便宜得多和更快得多。‖提高采油量的重大任务，要求广泛地发展用输油管输送石油和油产品。‖第六个五年计划规定建设</w:t>
      </w:r>
      <w:r>
        <w:rPr>
          <w:rFonts w:hint="eastAsia"/>
        </w:rPr>
        <w:t>14</w:t>
      </w:r>
      <w:r>
        <w:rPr>
          <w:rFonts w:hint="eastAsia"/>
        </w:rPr>
        <w:t>，</w:t>
      </w:r>
      <w:r>
        <w:rPr>
          <w:rFonts w:hint="eastAsia"/>
        </w:rPr>
        <w:t>500</w:t>
      </w:r>
      <w:r>
        <w:rPr>
          <w:rFonts w:hint="eastAsia"/>
        </w:rPr>
        <w:t>多公里的输油管干线。输油管的运输在输送石油总重量中的比重，五年内将增加一点五倍以上。‖在第六个五年计划期间，煤气工业将得到大力的发展。五年内煤气的开采量将增加到</w:t>
      </w:r>
      <w:r>
        <w:rPr>
          <w:rFonts w:hint="eastAsia"/>
        </w:rPr>
        <w:t>400</w:t>
      </w:r>
      <w:r>
        <w:rPr>
          <w:rFonts w:hint="eastAsia"/>
        </w:rPr>
        <w:t>亿立方公尺。在斯塔夫罗波尔、哈尔科夫附近的希别林和萨拉托夫附近的斯捷普诺夫这些新的煤气产地将投入工业性的生产，在鄂毕河下游的倍里佐夫产地将准备投入生产。总长约达</w:t>
      </w:r>
      <w:r>
        <w:rPr>
          <w:rFonts w:hint="eastAsia"/>
        </w:rPr>
        <w:t>9</w:t>
      </w:r>
      <w:r>
        <w:rPr>
          <w:rFonts w:hint="eastAsia"/>
        </w:rPr>
        <w:t>，</w:t>
      </w:r>
      <w:r>
        <w:rPr>
          <w:rFonts w:hint="eastAsia"/>
        </w:rPr>
        <w:t>000</w:t>
      </w:r>
      <w:r>
        <w:rPr>
          <w:rFonts w:hint="eastAsia"/>
        </w:rPr>
        <w:t>公里的煤气管干线也将建成。‖电气化‖党中央委员会不倦地贯彻列宁关于全国电气化的指示。‖</w:t>
      </w:r>
      <w:r>
        <w:rPr>
          <w:rFonts w:hint="eastAsia"/>
        </w:rPr>
        <w:t>1955</w:t>
      </w:r>
      <w:r>
        <w:rPr>
          <w:rFonts w:hint="eastAsia"/>
        </w:rPr>
        <w:t>年苏联全部电力站生产的电力是</w:t>
      </w:r>
      <w:r>
        <w:rPr>
          <w:rFonts w:hint="eastAsia"/>
        </w:rPr>
        <w:t>1</w:t>
      </w:r>
      <w:r>
        <w:rPr>
          <w:rFonts w:hint="eastAsia"/>
        </w:rPr>
        <w:t>，</w:t>
      </w:r>
      <w:r>
        <w:rPr>
          <w:rFonts w:hint="eastAsia"/>
        </w:rPr>
        <w:t>700</w:t>
      </w:r>
      <w:r>
        <w:rPr>
          <w:rFonts w:hint="eastAsia"/>
        </w:rPr>
        <w:t>亿度，这个数目是</w:t>
      </w:r>
      <w:r>
        <w:rPr>
          <w:rFonts w:hint="eastAsia"/>
        </w:rPr>
        <w:t>1940</w:t>
      </w:r>
      <w:r>
        <w:rPr>
          <w:rFonts w:hint="eastAsia"/>
        </w:rPr>
        <w:t>年的三倍半。然而对电力的需要过去只是勉强得到满足。‖第六个五年计划规定，要保证以最快的速度增加电力站的发电量，以便充分满足国民经济对电力的不断增长的需要，并且创造发电能力的后备。五年中规定工业的总产量增加</w:t>
      </w:r>
      <w:r>
        <w:rPr>
          <w:rFonts w:hint="eastAsia"/>
        </w:rPr>
        <w:t>65%</w:t>
      </w:r>
      <w:r>
        <w:rPr>
          <w:rFonts w:hint="eastAsia"/>
        </w:rPr>
        <w:t>，而电力应当增加</w:t>
      </w:r>
      <w:r>
        <w:rPr>
          <w:rFonts w:hint="eastAsia"/>
        </w:rPr>
        <w:t>88%</w:t>
      </w:r>
      <w:r>
        <w:rPr>
          <w:rFonts w:hint="eastAsia"/>
        </w:rPr>
        <w:t>，电力站的发电能力应当增加到二点二倍。‖我国有丰富的水力资源。水电站的好处是：不需要燃料而能够供给最便宜的电力。‖在第六个五年计划期间将非常重视水电站的建设工作。水电站的发电能力在五年计划期间将增加到二点七倍。‖苏联的欧洲部分将继续进行利用伏尔加河和卡马河水力资源的工作。除了完成古比雪夫、高尔基、斯大林格勒、莫洛托夫、沃特金斯克几处水电站外，还将在伏尔加河上修建萨拉托夫和契鲍克萨利水电站，在卡马河上修建下卡马河水电站。‖西伯利亚将大规模展开建筑巨大的水电站——安加拉河上的布拉次克水电站和叶尼塞河上的克拉斯诺雅尔斯克水电站——的工作。这两个水电站的发电能力各为</w:t>
      </w:r>
      <w:r>
        <w:rPr>
          <w:rFonts w:hint="eastAsia"/>
        </w:rPr>
        <w:t>320</w:t>
      </w:r>
      <w:r>
        <w:rPr>
          <w:rFonts w:hint="eastAsia"/>
        </w:rPr>
        <w:t>万瓩，每一个水电站每年发出的电力有古比雪夫和斯大林格勒两个水电站的总发电量那样多。打算利用西伯利亚各电力站的廉价电力来组织一些耗电量大的生产。‖至于说到火力发电站的生产，这里提出了建筑强大的电力站的任务，这些电站将安装</w:t>
      </w:r>
      <w:r>
        <w:rPr>
          <w:rFonts w:hint="eastAsia"/>
        </w:rPr>
        <w:t>10</w:t>
      </w:r>
      <w:r>
        <w:rPr>
          <w:rFonts w:hint="eastAsia"/>
        </w:rPr>
        <w:t>万、</w:t>
      </w:r>
      <w:r>
        <w:rPr>
          <w:rFonts w:hint="eastAsia"/>
        </w:rPr>
        <w:t>15</w:t>
      </w:r>
      <w:r>
        <w:rPr>
          <w:rFonts w:hint="eastAsia"/>
        </w:rPr>
        <w:t>万和</w:t>
      </w:r>
      <w:r>
        <w:rPr>
          <w:rFonts w:hint="eastAsia"/>
        </w:rPr>
        <w:t>20</w:t>
      </w:r>
      <w:r>
        <w:rPr>
          <w:rFonts w:hint="eastAsia"/>
        </w:rPr>
        <w:t>万瓩的联动机，利用高压和高温蒸气来进行生产。这种大电力站在经济上比发电能力较小的电力站更有利。在第六个五年计划中，将建筑大量的电力网。在发展苏联动力的最初年代中，把电力站联接成电力网，即所谓互连，只是在个别地区范围内进行了。随后，区的动力系统互相联接了起来，建立了区际动力系统。‖在第六个五年计划中提出了有意义的重大任务——建立苏联整个欧洲部分统一的动力系统，它将利用</w:t>
      </w:r>
      <w:r>
        <w:rPr>
          <w:rFonts w:hint="eastAsia"/>
        </w:rPr>
        <w:t>40</w:t>
      </w:r>
      <w:r>
        <w:rPr>
          <w:rFonts w:hint="eastAsia"/>
        </w:rPr>
        <w:t>万伏特电压的输电线把古比雪夫和斯大林格勒水电站同中部、南部和乌拉尔各动力系统联接起来。‖</w:t>
      </w:r>
      <w:r>
        <w:rPr>
          <w:rFonts w:hint="eastAsia"/>
        </w:rPr>
        <w:t>1960</w:t>
      </w:r>
      <w:r>
        <w:rPr>
          <w:rFonts w:hint="eastAsia"/>
        </w:rPr>
        <w:t>年，联成苏联欧洲部分统一动力系统的各电力站发出的电力，将约为苏联那时生产的全部电力的一半。‖在第六个五年计划中，西伯利亚中部将开始建立一个统一的动力系统。这个系统将把安加拉河和叶尼塞河上的水电站同库兹巴斯、新西伯利亚、伊尔库茨克和克拉斯诺雅尔斯克的火力发电站和水电站联接起来。‖建立统一的动力系统可以更加可靠地保证供应电力，大大改进电力站的节约指标，使得有可能建筑一些巨型电力站来代替许多不大经济的中型和小型的电力站，使目前缺电的许多新区电气化。‖第六个五年计划中突出的一点就是要广泛地建设和利用原子能电力站。指示草案规定建设一些原子能电力站，总发电能力达到</w:t>
      </w:r>
      <w:r>
        <w:rPr>
          <w:rFonts w:hint="eastAsia"/>
        </w:rPr>
        <w:t>200</w:t>
      </w:r>
      <w:r>
        <w:rPr>
          <w:rFonts w:hint="eastAsia"/>
        </w:rPr>
        <w:t>万到</w:t>
      </w:r>
      <w:r>
        <w:rPr>
          <w:rFonts w:hint="eastAsia"/>
        </w:rPr>
        <w:t>250</w:t>
      </w:r>
      <w:r>
        <w:rPr>
          <w:rFonts w:hint="eastAsia"/>
        </w:rPr>
        <w:t>万瓩，这几乎达到著名的全俄电气化计划规定建设的全部电站能力的一倍半。‖化学工业‖化学对工业和农业各部门的作用和意义越来越大了。迅速发展化学工业早就成了技术进步的必要条件。‖化学工业目前的状况不能够使我们满意，因此，第六个五年计划规定要加速发展化学工业。这个</w:t>
      </w:r>
      <w:r>
        <w:rPr>
          <w:rFonts w:hint="eastAsia"/>
        </w:rPr>
        <w:lastRenderedPageBreak/>
        <w:t>工业部门的最重要的任务之一，是要增产能提高农作物单位面积产量的矿质肥料。到</w:t>
      </w:r>
      <w:r>
        <w:rPr>
          <w:rFonts w:hint="eastAsia"/>
        </w:rPr>
        <w:t>1960</w:t>
      </w:r>
      <w:r>
        <w:rPr>
          <w:rFonts w:hint="eastAsia"/>
        </w:rPr>
        <w:t>年，矿质肥料的生产约将增加到两千万吨，这个数目是</w:t>
      </w:r>
      <w:r>
        <w:rPr>
          <w:rFonts w:hint="eastAsia"/>
        </w:rPr>
        <w:t>1940</w:t>
      </w:r>
      <w:r>
        <w:rPr>
          <w:rFonts w:hint="eastAsia"/>
        </w:rPr>
        <w:t>年的六倍半，</w:t>
      </w:r>
      <w:r>
        <w:rPr>
          <w:rFonts w:hint="eastAsia"/>
        </w:rPr>
        <w:t>1955</w:t>
      </w:r>
      <w:r>
        <w:rPr>
          <w:rFonts w:hint="eastAsia"/>
        </w:rPr>
        <w:t>年的两倍多。‖必须组织生产新的、效力更大的防治农作物病虫害用的化学药剂，以及组织大规模生产除野草的药剂，以便保证大大减少用于铲除农作物播种地上的野草的劳动。‖化学工业的重要任务是广泛发展合成酒精、合成橡胶、溶剂、油漆、颜料、质量高的肥皂代用品以及其他由石油煤气和天然煤气制成的化学品的生产。现在我们要用谷物、马铃薯和食用油脂来制造这些产品。利用石油煤气和天然煤气生产合成产品之后，在第六个五年计划中就可以大大缩减、随后可以完全停止把谷物和植物油用在工业的消耗上。‖化学工业的工作人员应该大规模地发展制造人造丝、鞋类、服饰这一类消费品所必需的原料的生产。在第六个五年计划中，计划使制造人造纤维用的合成材料的生产大约增加到六倍。‖必须扩大机器制造、无线电器材、航空用的合成材料的种类和增加它们的生产，还必须发展高质量的绝缘材料和塑料的生产，因为使用这些材料可以减轻机器和制件的重量，可以节省有色金属。‖国民经济还非常需要汽车轮胎。指示草案规定增加汽车轮胎的生产一倍，化学工业工作人员应该认为这是最低限度的任务。‖黑色和有色冶金工业、燃料和化学工业的发展要求有强大的原料基地。我国的采矿工业拥有丰富的和已经勘探出来的矿藏。按照已经勘探出来的铁矿、锰矿、铜、铅、铁矾土、镍、钨、钾盐、磷酸盐等的储量来说，苏联占世界的第一位。‖由于进行了广泛的地质勘探工作，发现了大量新的煤矿、石油矿、黑色金属、有色金属和稀有金属的矿藏以及其他矿藏。现在正在这些矿藏的基础上建筑我们重工业的大企业。‖应该对我们的地质工作者加以表扬。他们在上一个五年计划中工作得很好，获得了很好的成果。譬如在库斯坦奈州发现了新的巨大的铁矿、动力用煤和铁矾土矿，矿区非常利于工业开采。下面这点就足以说明这个发现意义的重大：根据地质和矿藏保护部的材料，库斯坦奈州铁矿的储量超过已经勘探出来的乌拉尔铁矿的储量，包括马格尼特山在内。‖指示规定以库斯坦奈的矿藏为基础建立铁矿工业，年产铁矿石</w:t>
      </w:r>
      <w:r>
        <w:rPr>
          <w:rFonts w:hint="eastAsia"/>
        </w:rPr>
        <w:t>1</w:t>
      </w:r>
      <w:r>
        <w:rPr>
          <w:rFonts w:hint="eastAsia"/>
        </w:rPr>
        <w:t>，</w:t>
      </w:r>
      <w:r>
        <w:rPr>
          <w:rFonts w:hint="eastAsia"/>
        </w:rPr>
        <w:t>000</w:t>
      </w:r>
      <w:r>
        <w:rPr>
          <w:rFonts w:hint="eastAsia"/>
        </w:rPr>
        <w:t>万吨，要建设一个巨大的铁矾土矿，一个制铝工厂，还要大规模开采动力用煤。‖在雅库特自治共和国的南部地区和贝加尔湖东岸地区发现了新的炼焦用煤和铁矿的巨大矿床。‖乌克兰东部、斯塔夫罗波尔边疆区和靠近北乌拉尔地区的一些巨大天然煤气产地的发现具有重大的意义。‖雅库特自治共和国丰富的金钢石矿的发现是最近几年来很显著的成就。‖必须进一步在各经济地区，首先是在我国东部寻找和勘探石油、天然煤气、炼焦用煤、黑色金属、有色金属和稀有金属以及其他矿物的新的产地。为了使采矿工业有更均衡的配置，为了能够用已经探得的矿物储藏来保证目前开工的和正在建设中的企业长期生产，这样做是必需的。‖机器制造业‖在中央委员会去年</w:t>
      </w:r>
      <w:r>
        <w:rPr>
          <w:rFonts w:hint="eastAsia"/>
        </w:rPr>
        <w:t>7</w:t>
      </w:r>
      <w:r>
        <w:rPr>
          <w:rFonts w:hint="eastAsia"/>
        </w:rPr>
        <w:t>月全体会议上，制造机器的几个工业部因为设计和生产在技术上完善的设备和仪器方面的落后，受到了严厉的和完全公正的批评。‖机器制造业，首先是机床制造业和工具工业的发展应当走在其他工业部门的前面。因此在第六个五年计划期间机器制造业和金属加工工业的产量规定增加</w:t>
      </w:r>
      <w:r>
        <w:rPr>
          <w:rFonts w:hint="eastAsia"/>
        </w:rPr>
        <w:t>80%</w:t>
      </w:r>
      <w:r>
        <w:rPr>
          <w:rFonts w:hint="eastAsia"/>
        </w:rPr>
        <w:t>。‖机器制造工业在新五年计划中面临着巨大的任务。应当在短短的时期内生产效能高的新设备来装备机器制造工厂。这里指的首先是金属切削机床、锻压机、铸造机、自动和半自动作业线。‖在五年中，金属切削机床的产量预定将近增加到两倍。在机床的总产量中，至少有一半是那些最先进的切削机床。例如，使得能够同时用许多切削工具加工工作物的多位联动机床的生产，预定增加到将近两倍半，供自动车间和自动工厂用的自动和半自动作业线和设备的生产约增加到五倍。‖提出的任务是：在五年计划中使锻压设备的生</w:t>
      </w:r>
      <w:r>
        <w:rPr>
          <w:rFonts w:hint="eastAsia"/>
        </w:rPr>
        <w:lastRenderedPageBreak/>
        <w:t>产增加到两倍左右、重型锻压机的生产至少增加到四倍。应当采用压力有几千吨的机械锻压机来代替旧式的自由锻锤，这样就能够采用先进的新的工艺规程来生产精密压模，大大减少单位产品的劳动量和金属的耗费。‖在铸造车间中，制模工、铸造工、凿断工的繁重的和生产率低的手工劳动必需用机器的工作来代替。为此，预定使现代化铸造设备的产量增加到八倍，并且在国内各个地区建筑大量的专业化铸造车间和工厂。‖在新技术的基础上重新装备铸造生产，就可以生产只要进行不多的机械加工的精密铸件。‖这将能够腾出成千上万的金属切削机床，并且将节省下现在变为细屑的几十万吨金属。‖机器制造业在为国民经济其他部门制造更完善的设备方面，面临着同样重要的任务。‖机器制造者应该把各种生产率高的、机械化和自动化的、达到世界技术的最好成就的水平的轧钢机来供应金属冶炼业。‖采矿工业和煤炭工业将得到新式的强力的机器。在第五个五年计划中已经制造了拉斗容量为</w:t>
      </w:r>
      <w:r>
        <w:rPr>
          <w:rFonts w:hint="eastAsia"/>
        </w:rPr>
        <w:t>14</w:t>
      </w:r>
      <w:r>
        <w:rPr>
          <w:rFonts w:hint="eastAsia"/>
        </w:rPr>
        <w:t>立方公尺的自动移动拉铲。这种机器的生产力是每小时</w:t>
      </w:r>
      <w:r>
        <w:rPr>
          <w:rFonts w:hint="eastAsia"/>
        </w:rPr>
        <w:t>800</w:t>
      </w:r>
      <w:r>
        <w:rPr>
          <w:rFonts w:hint="eastAsia"/>
        </w:rPr>
        <w:t>公方。在新的五年计划中，机器制造者应该以每小时能够挖掘</w:t>
      </w:r>
      <w:r>
        <w:rPr>
          <w:rFonts w:hint="eastAsia"/>
        </w:rPr>
        <w:t>1</w:t>
      </w:r>
      <w:r>
        <w:rPr>
          <w:rFonts w:hint="eastAsia"/>
        </w:rPr>
        <w:t>，</w:t>
      </w:r>
      <w:r>
        <w:rPr>
          <w:rFonts w:hint="eastAsia"/>
        </w:rPr>
        <w:t>200</w:t>
      </w:r>
      <w:r>
        <w:rPr>
          <w:rFonts w:hint="eastAsia"/>
        </w:rPr>
        <w:t>多公方泥土的更大的挖掘机来供应冶金工人，采煤工人和建设工人。要以载重量达</w:t>
      </w:r>
      <w:r>
        <w:rPr>
          <w:rFonts w:hint="eastAsia"/>
        </w:rPr>
        <w:t>40</w:t>
      </w:r>
      <w:r>
        <w:rPr>
          <w:rFonts w:hint="eastAsia"/>
        </w:rPr>
        <w:t>到</w:t>
      </w:r>
      <w:r>
        <w:rPr>
          <w:rFonts w:hint="eastAsia"/>
        </w:rPr>
        <w:t>50</w:t>
      </w:r>
      <w:r>
        <w:rPr>
          <w:rFonts w:hint="eastAsia"/>
        </w:rPr>
        <w:t>吨的自动卸货卡车来配合这种挖掘机的工作。在第六个五年计划中，汽车工业将生产这种大型的自动卸货卡车。‖机器制造者将要解决为火力发电站制造极大的动力设备的复杂任务。应该设计、并且生产能力达</w:t>
      </w:r>
      <w:r>
        <w:rPr>
          <w:rFonts w:hint="eastAsia"/>
        </w:rPr>
        <w:t>20</w:t>
      </w:r>
      <w:r>
        <w:rPr>
          <w:rFonts w:hint="eastAsia"/>
        </w:rPr>
        <w:t>万到</w:t>
      </w:r>
      <w:r>
        <w:rPr>
          <w:rFonts w:hint="eastAsia"/>
        </w:rPr>
        <w:t>30</w:t>
      </w:r>
      <w:r>
        <w:rPr>
          <w:rFonts w:hint="eastAsia"/>
        </w:rPr>
        <w:t>万瓩的、经济的汽轮机以及同这种汽轮机配合的、生产力为每小时</w:t>
      </w:r>
      <w:r>
        <w:rPr>
          <w:rFonts w:hint="eastAsia"/>
        </w:rPr>
        <w:t>900</w:t>
      </w:r>
      <w:r>
        <w:rPr>
          <w:rFonts w:hint="eastAsia"/>
        </w:rPr>
        <w:t>吨蒸汽的锅炉。在这些联动机中的汽压将达到</w:t>
      </w:r>
      <w:r>
        <w:rPr>
          <w:rFonts w:hint="eastAsia"/>
        </w:rPr>
        <w:t>300</w:t>
      </w:r>
      <w:r>
        <w:rPr>
          <w:rFonts w:hint="eastAsia"/>
        </w:rPr>
        <w:t>大气压，蒸汽的温度将达到</w:t>
      </w:r>
      <w:r>
        <w:rPr>
          <w:rFonts w:hint="eastAsia"/>
        </w:rPr>
        <w:t>650</w:t>
      </w:r>
      <w:r>
        <w:rPr>
          <w:rFonts w:hint="eastAsia"/>
        </w:rPr>
        <w:t>度。‖在过去五年中，动力机器制造者为古比雪夫水电站制造了能力达</w:t>
      </w:r>
      <w:r>
        <w:rPr>
          <w:rFonts w:hint="eastAsia"/>
        </w:rPr>
        <w:t>105</w:t>
      </w:r>
      <w:r>
        <w:rPr>
          <w:rFonts w:hint="eastAsia"/>
        </w:rPr>
        <w:t>，</w:t>
      </w:r>
      <w:r>
        <w:rPr>
          <w:rFonts w:hint="eastAsia"/>
        </w:rPr>
        <w:t>000</w:t>
      </w:r>
      <w:r>
        <w:rPr>
          <w:rFonts w:hint="eastAsia"/>
        </w:rPr>
        <w:t>瓩的水轮机。在第六个五年计划中，他们要制造出更强力的涡轮机。布拉次克水电站需要的涡轮机是每台能力在</w:t>
      </w:r>
      <w:r>
        <w:rPr>
          <w:rFonts w:hint="eastAsia"/>
        </w:rPr>
        <w:t>20</w:t>
      </w:r>
      <w:r>
        <w:rPr>
          <w:rFonts w:hint="eastAsia"/>
        </w:rPr>
        <w:t>万瓩以上的涡轮机。可以用下列的比较来说明这种机器的能力：五台这种水轮机的能力就等于革命前的俄国全部电力站的能力，而用这五台水轮机发出的电力为沙皇俄国全部发电量的三倍半。‖指示草案中规定，在五年中要大大增加汽轮机、水轮机、煤气涡轮机的生产，还要大大增加涡轮机用的发电机，其中包括具有</w:t>
      </w:r>
      <w:r>
        <w:rPr>
          <w:rFonts w:hint="eastAsia"/>
        </w:rPr>
        <w:t>30</w:t>
      </w:r>
      <w:r>
        <w:rPr>
          <w:rFonts w:hint="eastAsia"/>
        </w:rPr>
        <w:t>万瓩的巨大能力的和新的氢冷却装置的汽轮机的生产。‖机器制造者在设计和制造机床、机器和各种设备时，应该特别注意用改进机器的设计的办法，用采用经济型钢的办法，以及用塑料代替金属的办法来降低金属的单位消耗量。‖如果我们没有足够数量的、多种多样的和最完善的仪器和无线电工程制件，我们就不能够胜利地解决生产过程自动化这一最重要的任务。因此，在第六个五年计划中必须迅速地发展仪器制造业和无线电工程工业。‖为了扩大仪器制造工业的生产能力，要建筑</w:t>
      </w:r>
      <w:r>
        <w:rPr>
          <w:rFonts w:hint="eastAsia"/>
        </w:rPr>
        <w:t>32</w:t>
      </w:r>
      <w:r>
        <w:rPr>
          <w:rFonts w:hint="eastAsia"/>
        </w:rPr>
        <w:t>个专业化的工厂，并且要加强科学研究和实验基地。‖为了改进对这个工业部门的领导，把机器和仪器制造部分成了两个部——仪器制造和自动化工具部以及机器制造部。‖仪器制造工业最重要和最紧迫的任务之一，是保证供给科学工作和生产以足够数量的快速数学计算机，这是使计算工作和生产过程自动化的新工具。‖无线电工业的工作人员应该特别注意制造新式的上等质量的半导体仪器，这些仪器在许多情况下已经能够成功地用来代替无线电真空管。半导体仪器的体积和重量都要比无线电真空管小得多，它提高了无线电机、数学计算机和其他装置的工作可靠性。‖半导体仪器是值得加以认真研究的。但是，无线电工业部掌握这些仪器的生产的速度慢得难以容忍，而有色金属工业部为生产这些仪器而制造的化学质量很纯净的材料的数量也十分不够。‖在第五个五年计划的几年中，建筑材料的生产大大增加了。然而，它们还是不能完全满足国民经济的需要。水泥、墙壁和屋顶材料、甚至窗玻璃都很缺乏。‖为要建筑得又快、又省、又好，正如现在大家都知道的，应当广泛采用工厂化方法，更加多多地采用装</w:t>
      </w:r>
      <w:r>
        <w:rPr>
          <w:rFonts w:hint="eastAsia"/>
        </w:rPr>
        <w:lastRenderedPageBreak/>
        <w:t>配式钢筋混凝土构件，这就要求有许多水泥。‖</w:t>
      </w:r>
      <w:r>
        <w:rPr>
          <w:rFonts w:hint="eastAsia"/>
        </w:rPr>
        <w:t>1940</w:t>
      </w:r>
      <w:r>
        <w:rPr>
          <w:rFonts w:hint="eastAsia"/>
        </w:rPr>
        <w:t>年，我们生产了约</w:t>
      </w:r>
      <w:r>
        <w:rPr>
          <w:rFonts w:hint="eastAsia"/>
        </w:rPr>
        <w:t>600</w:t>
      </w:r>
      <w:r>
        <w:rPr>
          <w:rFonts w:hint="eastAsia"/>
        </w:rPr>
        <w:t>万吨水泥，</w:t>
      </w:r>
      <w:r>
        <w:rPr>
          <w:rFonts w:hint="eastAsia"/>
        </w:rPr>
        <w:t>1955</w:t>
      </w:r>
      <w:r>
        <w:rPr>
          <w:rFonts w:hint="eastAsia"/>
        </w:rPr>
        <w:t>年超过</w:t>
      </w:r>
      <w:r>
        <w:rPr>
          <w:rFonts w:hint="eastAsia"/>
        </w:rPr>
        <w:t>2</w:t>
      </w:r>
      <w:r>
        <w:rPr>
          <w:rFonts w:hint="eastAsia"/>
        </w:rPr>
        <w:t>，</w:t>
      </w:r>
      <w:r>
        <w:rPr>
          <w:rFonts w:hint="eastAsia"/>
        </w:rPr>
        <w:t>200</w:t>
      </w:r>
      <w:r>
        <w:rPr>
          <w:rFonts w:hint="eastAsia"/>
        </w:rPr>
        <w:t>万吨，而在</w:t>
      </w:r>
      <w:r>
        <w:rPr>
          <w:rFonts w:hint="eastAsia"/>
        </w:rPr>
        <w:t>1960</w:t>
      </w:r>
      <w:r>
        <w:rPr>
          <w:rFonts w:hint="eastAsia"/>
        </w:rPr>
        <w:t>年，水泥的生产计划要达到</w:t>
      </w:r>
      <w:r>
        <w:rPr>
          <w:rFonts w:hint="eastAsia"/>
        </w:rPr>
        <w:t>5</w:t>
      </w:r>
      <w:r>
        <w:rPr>
          <w:rFonts w:hint="eastAsia"/>
        </w:rPr>
        <w:t>，</w:t>
      </w:r>
      <w:r>
        <w:rPr>
          <w:rFonts w:hint="eastAsia"/>
        </w:rPr>
        <w:t>500</w:t>
      </w:r>
      <w:r>
        <w:rPr>
          <w:rFonts w:hint="eastAsia"/>
        </w:rPr>
        <w:t>万吨，可以说，美国在</w:t>
      </w:r>
      <w:r>
        <w:rPr>
          <w:rFonts w:hint="eastAsia"/>
        </w:rPr>
        <w:t>1955</w:t>
      </w:r>
      <w:r>
        <w:rPr>
          <w:rFonts w:hint="eastAsia"/>
        </w:rPr>
        <w:t>年生产了约</w:t>
      </w:r>
      <w:r>
        <w:rPr>
          <w:rFonts w:hint="eastAsia"/>
        </w:rPr>
        <w:t>5</w:t>
      </w:r>
      <w:r>
        <w:rPr>
          <w:rFonts w:hint="eastAsia"/>
        </w:rPr>
        <w:t>，</w:t>
      </w:r>
      <w:r>
        <w:rPr>
          <w:rFonts w:hint="eastAsia"/>
        </w:rPr>
        <w:t>200</w:t>
      </w:r>
      <w:r>
        <w:rPr>
          <w:rFonts w:hint="eastAsia"/>
        </w:rPr>
        <w:t>万吨水泥。‖在第六个五年计划中，装配式钢筋混凝土构件的生产将增加到约六倍，装饰材料、石板、卫生设备和其他建筑材料的生产增加到两倍多。‖木材工业‖苏联是世界上森林最丰富的国家。我们的伐木工作在大规模地进行。例如，去年采伐和运出了约</w:t>
      </w:r>
      <w:r>
        <w:rPr>
          <w:rFonts w:hint="eastAsia"/>
        </w:rPr>
        <w:t>3</w:t>
      </w:r>
      <w:r>
        <w:rPr>
          <w:rFonts w:hint="eastAsia"/>
        </w:rPr>
        <w:t>亿立方公尺的木材。‖但是我们的木材仍然不够，首先是因为我们利用得很不节省。世界上没有哪个国家像我们这里这样不爱惜木材。在</w:t>
      </w:r>
      <w:r>
        <w:rPr>
          <w:rFonts w:hint="eastAsia"/>
        </w:rPr>
        <w:t>100</w:t>
      </w:r>
      <w:r>
        <w:rPr>
          <w:rFonts w:hint="eastAsia"/>
        </w:rPr>
        <w:t>万卢布的建筑安装工作上，我们的建筑工人要耗费</w:t>
      </w:r>
      <w:r>
        <w:rPr>
          <w:rFonts w:hint="eastAsia"/>
        </w:rPr>
        <w:t>480</w:t>
      </w:r>
      <w:r>
        <w:rPr>
          <w:rFonts w:hint="eastAsia"/>
        </w:rPr>
        <w:t>立方公尺木材，而例如，在我们的朋友——人民民主国家那里，这一耗费就少得多。‖要节省木材，首先应当更广泛地采用混凝土和钢筋混凝土。‖在以木材供应国民经济方面发生间断的基本原因之一，是主要的伐木者——林业部连续没有完成计划。‖仅仅在第五个五年计划的年月里，这个部就少给国民经济将近</w:t>
      </w:r>
      <w:r>
        <w:rPr>
          <w:rFonts w:hint="eastAsia"/>
        </w:rPr>
        <w:t>8</w:t>
      </w:r>
      <w:r>
        <w:rPr>
          <w:rFonts w:hint="eastAsia"/>
        </w:rPr>
        <w:t>，</w:t>
      </w:r>
      <w:r>
        <w:rPr>
          <w:rFonts w:hint="eastAsia"/>
        </w:rPr>
        <w:t>000</w:t>
      </w:r>
      <w:r>
        <w:rPr>
          <w:rFonts w:hint="eastAsia"/>
        </w:rPr>
        <w:t>万立方公尺的经济用材。‖同时，无论过去和现在在生产基地的发展方面，林业部都经常得到帮助。在最近</w:t>
      </w:r>
      <w:r>
        <w:rPr>
          <w:rFonts w:hint="eastAsia"/>
        </w:rPr>
        <w:t>5</w:t>
      </w:r>
      <w:r>
        <w:rPr>
          <w:rFonts w:hint="eastAsia"/>
        </w:rPr>
        <w:t>年里，林业部的投资达</w:t>
      </w:r>
      <w:r>
        <w:rPr>
          <w:rFonts w:hint="eastAsia"/>
        </w:rPr>
        <w:t>125</w:t>
      </w:r>
      <w:r>
        <w:rPr>
          <w:rFonts w:hint="eastAsia"/>
        </w:rPr>
        <w:t>亿卢布。森林采伐基本操作的机械化程度大大地增加了。然而，林业部在费力的辅助操作机械化方面还是做得很坏，因此在森林工作中的很多工人还在用手工作。‖第六个五年计划规定林业部经济用材的运出量增加</w:t>
      </w:r>
      <w:r>
        <w:rPr>
          <w:rFonts w:hint="eastAsia"/>
        </w:rPr>
        <w:t>42%</w:t>
      </w:r>
      <w:r>
        <w:rPr>
          <w:rFonts w:hint="eastAsia"/>
        </w:rPr>
        <w:t>，主要是在多森林地区，并且大大地发展这些地区的制材业。‖森林工业的最重要任务是完成森林采伐工作的全盘机械化，过渡到固定工人数额的全年工作制。‖造纸工业和木材加工工业同森林工业有着密切的联系。‖第六个五年计划规定建设新的纸浆工厂、厚纸工厂和改建许多现有的纸浆和造纸企业，这样就能够大大增加纸浆和纸的生产。印刷用纸和报纸的生产量应当增加到一倍半以上，厚纸增加到二点八倍。‖从前我们修建纸浆工厂和造纸工厂多半是在森林地区，并且经由长途运输把大量的纸和厚纸运到全国各地去。在第六个五年计划里应当也在没有森林的地区建设生产纸浆和厚纸的企业，利用丰富的芦苇资源进行生产。这样就能够在我国增加大量的纸和厚纸的生产，并且减少把这些产品向远处运输的工作。‖造纸工业应当广泛地发展包装纸的生产，以便在第六个五年计划中用厚纸箱来代替一半左右的木箱。这样我们每年将节省约</w:t>
      </w:r>
      <w:r>
        <w:rPr>
          <w:rFonts w:hint="eastAsia"/>
        </w:rPr>
        <w:t>700</w:t>
      </w:r>
      <w:r>
        <w:rPr>
          <w:rFonts w:hint="eastAsia"/>
        </w:rPr>
        <w:t>万立方公尺的木材。‖在第六个五年计划中，在轻工业和食品工业的所有部门中应当解决广泛发展生产的任务。因此在保证工业品和食品的不间断的贸易方面将再迈进一大步。做到这一点的一切条件都是具备的。‖迅速发展的重工业，将以技术完善的机器、设备和装置供应轻工业的现有工厂和新建的工厂。另一方面，农业各个部门的发展，将能够急速地增加纺织业、皮鞋业、食品业、肉奶制品工业、罐头工业以及其他轻工业和食品工业部门的原料供应。‖食品工业的工作人员应该大规模地增产肉类和肉制品、油脂、干酪、牛奶和奶制品、鱼类和鱼制品、糖、糖果点心和各种罐头。因此，城市和采购农业原料的地区将要建设许多新的工厂。‖生产工业消费品的企业的工作人员面临着重要的任务。他们应该做到使鞋类和缝纫品的生产扩大到一倍半以上，大大增加亚麻织品、特别是上等的毛织品的产量，这些产品是不能充分满足目前的需求的。必须特别大规模地发展人造纤维和合成纤维的生产。在第六个五年计划期间，人造纤维的产量至少应该增加到三倍，合成纤维增加到五倍。‖应该大规模地增加这样一些商品的生产，如：钟表、自行车、机器脚踏车、缝纫机、洗衣机、无线电收音机以及其他文化用品和家庭用品。‖除扩大工业品的生产之外，轻工业工作人员还应该保证大大改进产品的质量，保证及时地生产。要使居民能够适应季节及时地买到服装、衬衣、鞋子。‖轻工业和食品工业各部门的工作人员，有责任大大改进对生产能力</w:t>
      </w:r>
      <w:r>
        <w:rPr>
          <w:rFonts w:hint="eastAsia"/>
        </w:rPr>
        <w:lastRenderedPageBreak/>
        <w:t>的利用，尽力采用先进的工艺、大大减少生产中的原料损失。‖同志们，各工业部门在第六个五年计划中的基本任务就是这样。‖工业的技术进步‖在过去的几个五年计划年代中，我们的工业生产的技术获得了极大的发展。但是目前，我们已经远远不能满足这种情况了。技术不能停留不前，而应当时时前进。我们只有广泛采用新的技术设备，才能在很短的时期内大大提高劳动生产率和增加产量。因而，指示草案在争取工业技术进一步发展方面所规定的任务具有特别重要的意义。‖中央委员会七月全体会议指出，党、苏维埃和经济机关在工业方面的最重要任务，除了完成国民经济计划以外，就是尽力提高生产的技术水平和不断地争取技术进步。‖现阶段的工业技术进步表现在什么地方呢？‖技术进步是同电气化不可分割地联系着的，它首先表现为全部机器和装备的不断改善，运用最完善的生产工艺、生产过程的全盘机械化和自动化、最充分和合理地运用现有的原料和动力资源，通过这一切不断地增加质量高的产品。‖但是，技术——机器、车床和其他装备——仅是事情的一方面。为了正确地运用这种技术、保证技术迅速进步，必须经常关怀培养高度熟练的工人、技师、工程师和科学家干部的工作，不断地发展科学和改善生产的组织。‖可以引证许多例子来表明我们在技术进步方面的巨大成就。但是，今天不该谈这个。现在应当集中力量消除这方面的缺点，保证在第六个五年计划中国民经济各个部门技术的迅速进步。‖我从我们的机器和装备问题谈起。‖在第一个和第二个五年计划中，我们的企业装备了当时最完善的设备，这些设备很大程度上是从外国输入的。从那时起已经过了</w:t>
      </w:r>
      <w:r>
        <w:rPr>
          <w:rFonts w:hint="eastAsia"/>
        </w:rPr>
        <w:t>20</w:t>
      </w:r>
      <w:r>
        <w:rPr>
          <w:rFonts w:hint="eastAsia"/>
        </w:rPr>
        <w:t>多年了。在战争时期，工业获得新设备的规模不大。战后期间，在设备方面增添了新的机床和机器，但是我们的机床中仍然还有许多老车床，它们的速度是每分钟</w:t>
      </w:r>
      <w:r>
        <w:rPr>
          <w:rFonts w:hint="eastAsia"/>
        </w:rPr>
        <w:t>150</w:t>
      </w:r>
      <w:r>
        <w:rPr>
          <w:rFonts w:hint="eastAsia"/>
        </w:rPr>
        <w:t>转到</w:t>
      </w:r>
      <w:r>
        <w:rPr>
          <w:rFonts w:hint="eastAsia"/>
        </w:rPr>
        <w:t>400</w:t>
      </w:r>
      <w:r>
        <w:rPr>
          <w:rFonts w:hint="eastAsia"/>
        </w:rPr>
        <w:t>转，而我们的新式车床的速度是每分钟</w:t>
      </w:r>
      <w:r>
        <w:rPr>
          <w:rFonts w:hint="eastAsia"/>
        </w:rPr>
        <w:t>1</w:t>
      </w:r>
      <w:r>
        <w:rPr>
          <w:rFonts w:hint="eastAsia"/>
        </w:rPr>
        <w:t>，</w:t>
      </w:r>
      <w:r>
        <w:rPr>
          <w:rFonts w:hint="eastAsia"/>
        </w:rPr>
        <w:t>500</w:t>
      </w:r>
      <w:r>
        <w:rPr>
          <w:rFonts w:hint="eastAsia"/>
        </w:rPr>
        <w:t>转到</w:t>
      </w:r>
      <w:r>
        <w:rPr>
          <w:rFonts w:hint="eastAsia"/>
        </w:rPr>
        <w:t>2</w:t>
      </w:r>
      <w:r>
        <w:rPr>
          <w:rFonts w:hint="eastAsia"/>
        </w:rPr>
        <w:t>，</w:t>
      </w:r>
      <w:r>
        <w:rPr>
          <w:rFonts w:hint="eastAsia"/>
        </w:rPr>
        <w:t>000</w:t>
      </w:r>
      <w:r>
        <w:rPr>
          <w:rFonts w:hint="eastAsia"/>
        </w:rPr>
        <w:t>转。我们感到不够的还有半自动机、自动机、新式搪床、铣床和磨床，锻压机也感到不够。‖我们工厂的铸造设备落后于现代水平。我们的机器制造业所装备的大部分铸造机器的生产能力，只有现代化的半自动和自动铸造机器的三分之一到四分之一。‖第六个五年计划里，我们必须大力更换机器制造业的金属加工设备和铸造设备、轻工业和食品工业的技术设备、运输业中的机车车辆、农业中的拖拉机和机器。‖在采用和装置新设备的同时，还应该坚决采取措施，使现有的机器现代化、提高现有设备的生产率。‖在机器和机械上装配能够减轻和加速工作的、能力更强大的发动机和设备附件，就可以大大提高机床和机器的生产率。不过，把设备加以现代化的工作还没有达到应有的规模。供给设备的各部和工厂在这件事情上很少帮助需要使设备现代化的工厂。结果，后者经常以自己的力量，以半手工业的方式来进行所有的工作。不过即使这样它们也常收到很大的成效。‖例如，国家第一球轴承制造厂改善了已经工作</w:t>
      </w:r>
      <w:r>
        <w:rPr>
          <w:rFonts w:hint="eastAsia"/>
        </w:rPr>
        <w:t>20</w:t>
      </w:r>
      <w:r>
        <w:rPr>
          <w:rFonts w:hint="eastAsia"/>
        </w:rPr>
        <w:t>多年的半自动化车床的个别零件的构造后，就使这些车床能够采用快速工作制。这样，机床的生产率提高了</w:t>
      </w:r>
      <w:r>
        <w:rPr>
          <w:rFonts w:hint="eastAsia"/>
        </w:rPr>
        <w:t>25%</w:t>
      </w:r>
      <w:r>
        <w:rPr>
          <w:rFonts w:hint="eastAsia"/>
        </w:rPr>
        <w:t>，并且大大减少了废品。‖使设备现代化是一件对国家具有极大的重要性的事情。党组织和经济组织应该加强对这一问题的重视。‖在第六个五年计划中，在推广新的、更加完善的生产工艺方面，还要进行巨大的工作。‖从下面的一些例子中就可以看出这种任务是多么重大。‖在机器制造业中，在若干企业中仍旧用泥模制造钢铁铸件，用自由锻造的方法制造锻件，这种方法是过时的，生产效能很低的。采用这种工艺，不可避免地要消耗大量的劳动，要跟着对零件进行大量的机械加工而产生许多废屑。‖同时，在若干工厂里已经采用了先进的新的铸造法和锻造法，这使劳动生产率提高好几倍，并且节省大量的金属。但是，这种新方法在生产中推广得很慢。‖另外一个例子。现在，钢液是注入铁模里的。所得出的钢锭先用初轧机轧制，随后再用型钢轧机或钢</w:t>
      </w:r>
      <w:r>
        <w:rPr>
          <w:rFonts w:hint="eastAsia"/>
        </w:rPr>
        <w:lastRenderedPageBreak/>
        <w:t>板轧机轧制。‖但是，“红色索尔莫沃工厂”和“新图拉”钢铁工厂采用了一种连续浇铸的新方法，使用这种方法，可以直接从钢液中获得制造钢材的钢坯，并且省去在铸锭模中铸造钢锭和在初轧机中轧制的操作过程。‖如果在</w:t>
      </w:r>
      <w:r>
        <w:rPr>
          <w:rFonts w:hint="eastAsia"/>
        </w:rPr>
        <w:t>1960</w:t>
      </w:r>
      <w:r>
        <w:rPr>
          <w:rFonts w:hint="eastAsia"/>
        </w:rPr>
        <w:t>年使这种先进方法的铸锭达到</w:t>
      </w:r>
      <w:r>
        <w:rPr>
          <w:rFonts w:hint="eastAsia"/>
        </w:rPr>
        <w:t>1</w:t>
      </w:r>
      <w:r>
        <w:rPr>
          <w:rFonts w:hint="eastAsia"/>
        </w:rPr>
        <w:t>，</w:t>
      </w:r>
      <w:r>
        <w:rPr>
          <w:rFonts w:hint="eastAsia"/>
        </w:rPr>
        <w:t>200</w:t>
      </w:r>
      <w:r>
        <w:rPr>
          <w:rFonts w:hint="eastAsia"/>
        </w:rPr>
        <w:t>万到</w:t>
      </w:r>
      <w:r>
        <w:rPr>
          <w:rFonts w:hint="eastAsia"/>
        </w:rPr>
        <w:t>1</w:t>
      </w:r>
      <w:r>
        <w:rPr>
          <w:rFonts w:hint="eastAsia"/>
        </w:rPr>
        <w:t>，</w:t>
      </w:r>
      <w:r>
        <w:rPr>
          <w:rFonts w:hint="eastAsia"/>
        </w:rPr>
        <w:t>500</w:t>
      </w:r>
      <w:r>
        <w:rPr>
          <w:rFonts w:hint="eastAsia"/>
        </w:rPr>
        <w:t>万吨（这是完全现实的），那么根据国家新技术委员会的统计，钢材的生产就可以增加大约</w:t>
      </w:r>
      <w:r>
        <w:rPr>
          <w:rFonts w:hint="eastAsia"/>
        </w:rPr>
        <w:t>100</w:t>
      </w:r>
      <w:r>
        <w:rPr>
          <w:rFonts w:hint="eastAsia"/>
        </w:rPr>
        <w:t>万吨，而且在这方面可以节省大约</w:t>
      </w:r>
      <w:r>
        <w:rPr>
          <w:rFonts w:hint="eastAsia"/>
        </w:rPr>
        <w:t>20</w:t>
      </w:r>
      <w:r>
        <w:rPr>
          <w:rFonts w:hint="eastAsia"/>
        </w:rPr>
        <w:t>亿卢布。‖连续浇铸所必须增加的设备的价值不到一年就可以收回来。此外，还可以消除浇铸车间工人的繁重的手工劳动，减少浇铸车间的工人数目和减少耐火材料的开支。‖还有一个例子。在黑色冶金企业中，绝大多数的马口铁是用老式的非机械化方法生产的，采用这种方法，每一吨铁的热轧、切开和分等需要约</w:t>
      </w:r>
      <w:r>
        <w:rPr>
          <w:rFonts w:hint="eastAsia"/>
        </w:rPr>
        <w:t>40</w:t>
      </w:r>
      <w:r>
        <w:rPr>
          <w:rFonts w:hint="eastAsia"/>
        </w:rPr>
        <w:t>个人小时，每吨铁的热镀锡要求用</w:t>
      </w:r>
      <w:r>
        <w:rPr>
          <w:rFonts w:hint="eastAsia"/>
        </w:rPr>
        <w:t>20</w:t>
      </w:r>
      <w:r>
        <w:rPr>
          <w:rFonts w:hint="eastAsia"/>
        </w:rPr>
        <w:t>公斤的锡。而萨坡罗什炼钢厂掌握了一种比较完善的工艺，只用冷轧和电镀方法就可以保证减少劳动量</w:t>
      </w:r>
      <w:r>
        <w:rPr>
          <w:rFonts w:hint="eastAsia"/>
        </w:rPr>
        <w:t>96%</w:t>
      </w:r>
      <w:r>
        <w:rPr>
          <w:rFonts w:hint="eastAsia"/>
        </w:rPr>
        <w:t>到</w:t>
      </w:r>
      <w:r>
        <w:rPr>
          <w:rFonts w:hint="eastAsia"/>
        </w:rPr>
        <w:t>97.5%</w:t>
      </w:r>
      <w:r>
        <w:rPr>
          <w:rFonts w:hint="eastAsia"/>
        </w:rPr>
        <w:t>，减少锡的消耗</w:t>
      </w:r>
      <w:r>
        <w:rPr>
          <w:rFonts w:hint="eastAsia"/>
        </w:rPr>
        <w:t>40%</w:t>
      </w:r>
      <w:r>
        <w:rPr>
          <w:rFonts w:hint="eastAsia"/>
        </w:rPr>
        <w:t>。‖在第六个五年计划中必须在工艺过程中广泛地运用电学和化学，大力研究在工业中进一步运用放射性幅射，特别是用于检查材料的质量和操纵生产过程。‖先进的工艺过程将能够大大提高劳动生产率、减少成本和改善产品的质量。必须在生产中更加坚决和迅速地运用先进的工艺。‖繁重和费力的工作的机械化是技术进步的重要方向之一。党和政府在过去就提出过关于尽力发展机械化的必要性的问题。在这方面我们已经作了许多的工作。但是，我们的生产机械化水平仍然不够高，手工劳动所占的比重仍然很大。‖这里谈一谈采煤工业。在战后年代里，采煤工业的确获得了大量新的技术设备，但是对于这些技术设备的运用还是存在着许多缺点。其中最严重的缺点就是全盘机械化的推广很不够，因而在工艺过程中，个别的繁重操作仍然不是机械化的。在采煤工业中，尽管有大量的挖掘机、联合机和其他机器，但是劳动生产率仍然很低，煤的成本仍然很高，原因之一就在这里。‖在许多其他的工业部门以及在运输业和建筑业中，全盘机械化的情况也不比这好。‖应当指出，全盘机械化进展缓慢的主要原因是：我们的许多生产部门还没有获得包括主要和辅助的工艺过程的必要的成套机器。在第六个五年计划中，机器制造者应当认真地着手解决这个重要的任务。‖在指示草案中着重指出必须要大力提高各种工作的机械化速度，在所有工业部门中大规模地实行主要和辅助的操作过程的全盘机械化，应当特别注意装卸工作的全盘机械化，而目前有过多的工人在从事着这种装卸工作。‖下一个比机械化更高的技术发展阶段就是生产的自动化。‖自动化的实质是：生产过程在工人消耗最少体力劳动的情况下，实现工人从繁重操作中解放出来，他的主要职责是管理生产的过程。由于自动化，一个或是几个工人就能够管理大量的机器和机械。在自动化的情况下，工人劳动的性质将会发生变化，工人的劳动越往后越将接近技师和工程师的劳动。‖广泛地运用生产自动化将为劳动生产率的空前增长开辟远景，在社会主义条件下它促进着劳动人民的文化技术水平的提高。此外，自动化可以保证改进产品质量和降低产品成本，而且可以加强生产过程的安全和连续性。‖只有依靠自动化才能够管理原子装备以及化学工业和其他工业部门的许多人所不能够直接管理的生产过程。‖自动化会产生出什么效果，我们可以从第聂伯水电站的例子中看出来。在那里，总发电能力达</w:t>
      </w:r>
      <w:r>
        <w:rPr>
          <w:rFonts w:hint="eastAsia"/>
        </w:rPr>
        <w:t>65</w:t>
      </w:r>
      <w:r>
        <w:rPr>
          <w:rFonts w:hint="eastAsia"/>
        </w:rPr>
        <w:t>万瓩的</w:t>
      </w:r>
      <w:r>
        <w:rPr>
          <w:rFonts w:hint="eastAsia"/>
        </w:rPr>
        <w:t>9</w:t>
      </w:r>
      <w:r>
        <w:rPr>
          <w:rFonts w:hint="eastAsia"/>
        </w:rPr>
        <w:t>个水轮机和水电站的一些其他机械，每一班只用</w:t>
      </w:r>
      <w:r>
        <w:rPr>
          <w:rFonts w:hint="eastAsia"/>
        </w:rPr>
        <w:t>6</w:t>
      </w:r>
      <w:r>
        <w:rPr>
          <w:rFonts w:hint="eastAsia"/>
        </w:rPr>
        <w:t>个值班人看管。‖在乌兹别克电业局奥尔忠尼启则阶梯，只有两三个值班员从一个地方管理着</w:t>
      </w:r>
      <w:r>
        <w:rPr>
          <w:rFonts w:hint="eastAsia"/>
        </w:rPr>
        <w:t>4</w:t>
      </w:r>
      <w:r>
        <w:rPr>
          <w:rFonts w:hint="eastAsia"/>
        </w:rPr>
        <w:t>个水电站。‖机器制造厂的自动化能够收到很高的经济成效。我们现代化的自动流水作业线使我们能够把工人人数减少到相当于以前的五分之一到十分之一。并且使产品加工的工作时间也减少这样多。应该在所有工业部门实行自动化。这是重工业、轻工业和食品工业所共同面临的任务。‖自动计算机在</w:t>
      </w:r>
      <w:r>
        <w:rPr>
          <w:rFonts w:hint="eastAsia"/>
        </w:rPr>
        <w:lastRenderedPageBreak/>
        <w:t>自动化事业中应该发挥特别重要的作用，这种机器能够自行决定生产过程中最有利的状况并且维持这种状况，同时能够确定和控制产品质量方面的任务。‖这样，自动化的发展就对国家具有很大的意义。但是，各个部和主管机关对这样一件重要事情还没有给予必要的重视。‖指示草案提出的任务是，在工业中大规模地实行生产过程自动化，更快地从个别联动机和操作的自动化过渡到各车间工艺过程的自动化，过渡到建立完全自动化的企业，这样就可以极大地提高劳动生产率。‖各个部和国家技术委员会必须采取更加坚决的措施在国民经济一切部门中实行自动化。‖在更换设备、改进生产的工艺、实行机械化和自动化的同时，还有这样一项任务：提高新机器、装备、器材和其他制品的质量，争取使它们跟上科学技术的最新成就，而老式的机器、装备和器材应当及时从生产中撤换掉，而拿新的来代替。应当说，在我们部分的经济学家中流行着一种反科学的理论，这种理论认为在社会主义下没有机器的无形损耗这一现象。这种有害的理论甚至渗入了“苏联大百科全书”，这种理论的宣扬者硬说，机器的“无形损耗”的现象仅仅是资本主义经济所固有的，而在社会主义经济中“技术的发达不会产生‘无形损耗’，固定基金的折旧不把无形损耗计算在内。”（苏联大百科全书第</w:t>
      </w:r>
      <w:r>
        <w:rPr>
          <w:rFonts w:hint="eastAsia"/>
        </w:rPr>
        <w:t>2</w:t>
      </w:r>
      <w:r>
        <w:rPr>
          <w:rFonts w:hint="eastAsia"/>
        </w:rPr>
        <w:t>卷第</w:t>
      </w:r>
      <w:r>
        <w:rPr>
          <w:rFonts w:hint="eastAsia"/>
        </w:rPr>
        <w:t>291</w:t>
      </w:r>
      <w:r>
        <w:rPr>
          <w:rFonts w:hint="eastAsia"/>
        </w:rPr>
        <w:t>页）‖不难看出，这种“理论”成了因循和保守的挡箭牌。它的目的是企图证明，仿佛采用不符合我国先进企业所达到的最高技术水平的陈旧设备是对社会主义社会有利的。但是，谁不知道，在采用新技术方面落后，就等于浪费社会劳动力，阻碍劳动生产率的提高。‖技术进步可以节省社会劳动力，可以使用少量的劳动生产较多的产品。‖而我们某些可怜的经济学家不去研究采用保证社会主义在同资本主义竞赛中获得胜利的新技术的有关经济效果的问题，反而认为使用陈旧的机器是社会主义经济发展的规律。‖提醒这些“经济学家”回忆一下列宁的英明的话不是多余的，列宁说：“……经济学家永远应当向前看，向技术进步的一面看，否则他马上就会落后，因为谁要是不想向前看，谁就是倒转过来背向历史：中间路线是没有的，也不可能有。”（列宁全集第</w:t>
      </w:r>
      <w:r>
        <w:rPr>
          <w:rFonts w:hint="eastAsia"/>
        </w:rPr>
        <w:t>5</w:t>
      </w:r>
      <w:r>
        <w:rPr>
          <w:rFonts w:hint="eastAsia"/>
        </w:rPr>
        <w:t>卷</w:t>
      </w:r>
      <w:r>
        <w:rPr>
          <w:rFonts w:hint="eastAsia"/>
        </w:rPr>
        <w:t>125</w:t>
      </w:r>
      <w:r>
        <w:rPr>
          <w:rFonts w:hint="eastAsia"/>
        </w:rPr>
        <w:t>页）‖在技术进步方面，科学负有特别重大的作用。‖加速技术进步的必要性，要求最广泛地开展理论研究、新的巨大的科学发现和综合先进的生产经验。在这方面我们有不少的成就。尽管这样，现在在科学面前还是有着许多新的极其重大的任务。‖当我们恰当地估计我们的科学家对发展国家经济和文化的共同事业作出的难以估计的贡献的时候，仍旧有必要指出组织和安排科学工作方面的缺点。‖例如，某些科学研究机关和个别科学工作人员多年来的工作毫无成果，这是不能令人容忍的。许多科学研究所和科学工作人员同生产的联系不够。某些科学机构的沾沾自喜和自满情绪相当严重。‖在这些科学机关中，应该通过批评和自我批评来换些新鲜空气，应该对科学问题展开创造性的讨论。只有这样，才能克服阻碍科学发展的缺点，特别是消灭某些科学家的那种垄断个别科学部门的领导的错误倾向。‖为了保证加快技术的进步，必须增加机器制造业、仪器制造业和电力工业等部门中的科学工作人员的数量。‖应该改进培养科学工作人员的工作的质量。现在已经到了大大改进通过研究员制度培养科学干部的工作，提高对于授给学位和学术的要求的时候了。总之，是对这一重要的工作加以整顿的时候了。‖许多科学机构都正确合理地提出了扩大科学研究机关负责人的权限的建议。由于这方面的制度不正确，科学研究机关的负责人现在连合理使用科学干部和拨发科学研究工作经费等起码问题也无法解决。‖在中央委员会</w:t>
      </w:r>
      <w:r>
        <w:rPr>
          <w:rFonts w:hint="eastAsia"/>
        </w:rPr>
        <w:t>7</w:t>
      </w:r>
      <w:r>
        <w:rPr>
          <w:rFonts w:hint="eastAsia"/>
        </w:rPr>
        <w:t>月全会上，我们解决了关于扩大企业负责人的权限的问题。部长会议也应该通过关于科学研究机关的负责人的类似的决议。‖为了吸收有才能的工作人员来参加科学工作，并且解除科学研究机关中那些多年来没有作出有用的、有实际价值的研究结果的人的</w:t>
      </w:r>
      <w:r>
        <w:rPr>
          <w:rFonts w:hint="eastAsia"/>
        </w:rPr>
        <w:lastRenderedPageBreak/>
        <w:t>工作，应当在各科学研究所中进行定期的考核，以调配科学工作人员的职位。‖为了把科学提到更高的水平并且扩大科学研究工作的规模，应该吸收新生力量来参加科学工作，在更广泛的战线上争取新的科学成就。应该怎么做呢？‖如果只是扩大现有的和建立新的科学研究机关，那就要花很‖多时间，这样我们是等不及的。因此，需要广泛吸收高等学校和各工业部的设计实验局来进行科学研究工作。应该真正巩固和广泛利用高等学校和设计实验局的实验室，利用工业部门的实验室，来做科学研究工作。采用这个办法可以在短期内扩大国内科学研究的战线，并且大大提高科学干部的熟练程度。‖在本科学部门中以及在各有关的科学部门之间，经常广泛地交换工作情况，对于科学工作具有重大的意义。不广泛交换意见，科学便不能发展。然而，在很多问题上，这种交换却由于资料的过分保密而发生困难。不合理的保密制度造成科学工作中的重复现象，有时竟使不尽职的工作人员得以逃避科学的批评。当然，对于真正需要保密的东西，我并不主张把它公开。应当合理地组织我们的各个科学机关之间的经验、意见和科学情报的交流，加强各个科学研究机关之间的相互联系，并且加强它们同外国的科学研究机关和进步的科学家的联系。应该更多地购买外国的技术书籍并且在苏联出版，改进各部、各科学研究所和各企业的技术通报工作，整顿交流先进经验的工作。‖我国现有的科学机构系统，共约有</w:t>
      </w:r>
      <w:r>
        <w:rPr>
          <w:rFonts w:hint="eastAsia"/>
        </w:rPr>
        <w:t>3</w:t>
      </w:r>
      <w:r>
        <w:rPr>
          <w:rFonts w:hint="eastAsia"/>
        </w:rPr>
        <w:t>，</w:t>
      </w:r>
      <w:r>
        <w:rPr>
          <w:rFonts w:hint="eastAsia"/>
        </w:rPr>
        <w:t>000</w:t>
      </w:r>
      <w:r>
        <w:rPr>
          <w:rFonts w:hint="eastAsia"/>
        </w:rPr>
        <w:t>个科学院、部门研究所、科学研究实验室和其他科学研究机关，但是，它从来没有被作为一个整体来仔细加以研究，而且它显然不是一个最合理的、经济的和有效率的系统。在中央委员会的总结报告中正确地指出，我国的科学研究所和高等学校不合理地过分集中在国家的中部，特别集中在莫斯科。我附带可以举出下列一些突出的材料。‖在莫斯科、列宁格勒和在莫斯科州及列宁格勒州内，各部和各主管机关的科学研究所占它们的总数三分之一以上，苏联科学院的科学机关占总数三分之二。在这些机关中，集中了</w:t>
      </w:r>
      <w:r>
        <w:rPr>
          <w:rFonts w:hint="eastAsia"/>
        </w:rPr>
        <w:t>60%</w:t>
      </w:r>
      <w:r>
        <w:rPr>
          <w:rFonts w:hint="eastAsia"/>
        </w:rPr>
        <w:t>以上的各部和各主管机关的科学工作人员、</w:t>
      </w:r>
      <w:r>
        <w:rPr>
          <w:rFonts w:hint="eastAsia"/>
        </w:rPr>
        <w:t>85%</w:t>
      </w:r>
      <w:r>
        <w:rPr>
          <w:rFonts w:hint="eastAsia"/>
        </w:rPr>
        <w:t>的科学院的科学工作人员。‖苏联有色冶金工业部的科学研究所，有三分之二设在莫斯科和列宁格勒，在化学、木材、造纸和木材加工等工业部门中，情况大致也是这样。‖例如，苏联钢铁工业部的所有耐火材料研究所都设在列宁格勒。苏联消费合作总社的全部狩猎业研究所、苏联农业部的全部养马研究所、苏联国营农场部的全苏皮毛鹿茸牲畜科学研究所全都设在莫斯科和莫斯科附近，此外还有其他一些类似的机关在莫斯科和列宁格勒也都设有生产基地。许多高等学校的情况也是这样。‖各个部、国家计划委员会、国家技术委员会和苏联科学院应该对改善苏联科学院系统、高等学校和各工业部科学研究所的科学研究工作的组织有关的问题进行研究并且加以解决，特别是应该对更合理地分布科学研究所和高等学校、使它们接近生产基地的问题提出自己的意见。‖在我们国家里，存在着进一步发展科学的最有利的条件。我们拥有大批的高度熟练的科学工作人员，他们满怀热忱，想真正帮助发展国民经济和积极参加建设共产主义社会。只不过需要妥善地和正确地组织这批巨大的力量，需要对我们的科学干部给以经常的帮助。‖指示草案中所规定的关于工业技术进展的广泛计划的实现，大部分将决定于工业专业化和协作的程度。‖只有在连续流水生产的条件下大规模地生产同一种类的产品，才能够最有效地利用现代的高效率技术。专业化和协作可以达到这个目的。‖在前几个五年计划期间，我们的工业在专业化方面已经获得了一定程度的进步。可是在这方面有许多缺点。去年</w:t>
      </w:r>
      <w:r>
        <w:rPr>
          <w:rFonts w:hint="eastAsia"/>
        </w:rPr>
        <w:t>7</w:t>
      </w:r>
      <w:r>
        <w:rPr>
          <w:rFonts w:hint="eastAsia"/>
        </w:rPr>
        <w:t>月的中央委员会全体会议详细地批评了这些缺点并且提出了扩大工业中的专业化和协作的重大措施。‖在全体会议以后，苏联共产党中央委员会和苏联部长会议采取了一些实际措施使各个部配合得更好地专业化起来，同时把同一类型的货品的生产集中在它们的企业之中。</w:t>
      </w:r>
      <w:r>
        <w:rPr>
          <w:rFonts w:hint="eastAsia"/>
        </w:rPr>
        <w:lastRenderedPageBreak/>
        <w:t>这适用于柴油机、仪器和某些其他产品的生产。但是这是不够的。‖某些部的首长和许多工厂的厂长害怕专业化和大规模的协作，因为要这样做就需要改变既定的生产组织形式。‖也有一些领导人希望把专业化的工作推迟到将来再做，把专业化应用到将要建设的新的专业化工厂方面，而现有的工厂则继续完全像以前一样地进行生产。‖我们不能让这种情况继续下去。我们必须积极地执行工业中大规模专业化和协作的政策，合理地组织企业之间的生产联系，在执行协作交货计划方面严格遵守国家的纪律。‖指示草案规定了实行生产专业化的广泛措施。机器制造工业是第一个需要整顿的工业。同一种类型的机器的生产直到今天还由不同的部和主管机关在管理着。‖许多部和主管机关的工厂制造着完全不属于它们的生产范围的非常重要的货品。例如，农业部就生产着全国生产的全部金属切削机床的</w:t>
      </w:r>
      <w:r>
        <w:rPr>
          <w:rFonts w:hint="eastAsia"/>
        </w:rPr>
        <w:t>10%</w:t>
      </w:r>
      <w:r>
        <w:rPr>
          <w:rFonts w:hint="eastAsia"/>
        </w:rPr>
        <w:t>左右，和锻压机器的</w:t>
      </w:r>
      <w:r>
        <w:rPr>
          <w:rFonts w:hint="eastAsia"/>
        </w:rPr>
        <w:t>24%</w:t>
      </w:r>
      <w:r>
        <w:rPr>
          <w:rFonts w:hint="eastAsia"/>
        </w:rPr>
        <w:t>。这个部的工厂所出产的机器在技术上常常是落后的，生产成本很高，因为它们是一小批一小批地生产出来的，而工艺规程是不完善的。‖大量的铸件、锻件、金属部件、刀具和其他大规模使用的产品都是由许多工厂自己生产的，这样生产的费用非常昂贵，并且不能保证产品的良好质量。这是因为没有专业化的翻砂厂和锻压机器厂，以及因为金属品和刀具制造工业发展得不够充分，电极配件和冲模的专业化生产也是一样。‖有些工业经理人员认为，专业化的唯一目的是减少产品的品种，这是不正确的。随着技术的进步，产品的品种和类型的数量增加的速度比新工厂的数量要增加得快得多。‖目前的任务是，必须是使每一所工厂都生产按工艺规程来说是同类的产品，力求零件和部件产品的规格划一和在专业化工厂内组织它们的大规模生产。‖我们在列宁的著作中可以找到关于专业化生产的进步作用的话。他写道：“要把制造整个产品的某一部分的人类劳动的生产率提高，就必须使这部分的生产专业化，使它成为一种制造大量产品因而可以（而且需要）使用机器等等的特种生产。”（列宁全集第</w:t>
      </w:r>
      <w:r>
        <w:rPr>
          <w:rFonts w:hint="eastAsia"/>
        </w:rPr>
        <w:t>1</w:t>
      </w:r>
      <w:r>
        <w:rPr>
          <w:rFonts w:hint="eastAsia"/>
        </w:rPr>
        <w:t>卷第</w:t>
      </w:r>
      <w:r>
        <w:rPr>
          <w:rFonts w:hint="eastAsia"/>
        </w:rPr>
        <w:t>84</w:t>
      </w:r>
      <w:r>
        <w:rPr>
          <w:rFonts w:hint="eastAsia"/>
        </w:rPr>
        <w:t>页）。‖指示草案规定在国内各经济地区设立专业化工厂和车间来生产铸件、锻件、冲模、标准刀具、备件、木制和塑胶制品、巩固用具以及其他物品。还打算设立专业化工厂来生产自动作业线和机械化装备。‖各工业部门必须合理地分配给哪一部管辖，制造同一类型产品的工厂必须集中在同一个部中，这首先适用于制造金属切削机床、锻压装备和涡轮机的工厂。‖中央委员会认为，为了促进全国各经济地区和大工业中心的工业专业化和协作，必须拟订一项远景计划。各加盟共和国、边疆区和州的党、政府和经济组织必须积极参加这个计划的制定工作。‖在工业中取得进一步发展的计划需要在发掘一切工业企业的潜在能力和充分加以利用方面做很多的工作。在某些工业部门，生产能力并没有得到充分的利用。许多工厂极度缓慢地把它们的规定的全部能力投入生产，它们的装备的使用效率很低，而且经常让装备闲置起来。‖各工业部和工厂经理并没有采取必要措施来保证和谐地生产、减少工作时间的损失或是有效地利用它们的辅助劳动力。这些缺点必须坚决消灭。‖添置最新式的机器、消除“薄弱”环节、改进生产组织，并且广泛地推广先进工厂和生产革新者的方法，我们就能够为在目前的五年计划期间增加现有工厂的生产创造新的可能性。‖国家计划委员会估计，通过改进生产的组织工作和更有效地利用生产设备，有可能在</w:t>
      </w:r>
      <w:r>
        <w:rPr>
          <w:rFonts w:hint="eastAsia"/>
        </w:rPr>
        <w:t>1960</w:t>
      </w:r>
      <w:r>
        <w:rPr>
          <w:rFonts w:hint="eastAsia"/>
        </w:rPr>
        <w:t>年至少再多生产</w:t>
      </w:r>
      <w:r>
        <w:rPr>
          <w:rFonts w:hint="eastAsia"/>
        </w:rPr>
        <w:t>700</w:t>
      </w:r>
      <w:r>
        <w:rPr>
          <w:rFonts w:hint="eastAsia"/>
        </w:rPr>
        <w:t>万吨生铁、</w:t>
      </w:r>
      <w:r>
        <w:rPr>
          <w:rFonts w:hint="eastAsia"/>
        </w:rPr>
        <w:t>1</w:t>
      </w:r>
      <w:r>
        <w:rPr>
          <w:rFonts w:hint="eastAsia"/>
        </w:rPr>
        <w:t>，</w:t>
      </w:r>
      <w:r>
        <w:rPr>
          <w:rFonts w:hint="eastAsia"/>
        </w:rPr>
        <w:t>100</w:t>
      </w:r>
      <w:r>
        <w:rPr>
          <w:rFonts w:hint="eastAsia"/>
        </w:rPr>
        <w:t>万吨钢、</w:t>
      </w:r>
      <w:r>
        <w:rPr>
          <w:rFonts w:hint="eastAsia"/>
        </w:rPr>
        <w:t>7</w:t>
      </w:r>
      <w:r>
        <w:rPr>
          <w:rFonts w:hint="eastAsia"/>
        </w:rPr>
        <w:t>，</w:t>
      </w:r>
      <w:r>
        <w:rPr>
          <w:rFonts w:hint="eastAsia"/>
        </w:rPr>
        <w:t>000</w:t>
      </w:r>
      <w:r>
        <w:rPr>
          <w:rFonts w:hint="eastAsia"/>
        </w:rPr>
        <w:t>万吨煤、大约</w:t>
      </w:r>
      <w:r>
        <w:rPr>
          <w:rFonts w:hint="eastAsia"/>
        </w:rPr>
        <w:t>10</w:t>
      </w:r>
      <w:r>
        <w:rPr>
          <w:rFonts w:hint="eastAsia"/>
        </w:rPr>
        <w:t>万台拖拉机、</w:t>
      </w:r>
      <w:r>
        <w:rPr>
          <w:rFonts w:hint="eastAsia"/>
        </w:rPr>
        <w:t>1</w:t>
      </w:r>
      <w:r>
        <w:rPr>
          <w:rFonts w:hint="eastAsia"/>
        </w:rPr>
        <w:t>，</w:t>
      </w:r>
      <w:r>
        <w:rPr>
          <w:rFonts w:hint="eastAsia"/>
        </w:rPr>
        <w:t>000</w:t>
      </w:r>
      <w:r>
        <w:rPr>
          <w:rFonts w:hint="eastAsia"/>
        </w:rPr>
        <w:t>多万吨水泥、</w:t>
      </w:r>
      <w:r>
        <w:rPr>
          <w:rFonts w:hint="eastAsia"/>
        </w:rPr>
        <w:t>4</w:t>
      </w:r>
      <w:r>
        <w:rPr>
          <w:rFonts w:hint="eastAsia"/>
        </w:rPr>
        <w:t>，</w:t>
      </w:r>
      <w:r>
        <w:rPr>
          <w:rFonts w:hint="eastAsia"/>
        </w:rPr>
        <w:t>200</w:t>
      </w:r>
      <w:r>
        <w:rPr>
          <w:rFonts w:hint="eastAsia"/>
        </w:rPr>
        <w:t>万双鞋子和大量其他在国民经济中具有重要性的物品。‖为了要在新工厂里获得这种额外的产品数量，我们应当要建立</w:t>
      </w:r>
      <w:r>
        <w:rPr>
          <w:rFonts w:hint="eastAsia"/>
        </w:rPr>
        <w:t>10</w:t>
      </w:r>
      <w:r>
        <w:rPr>
          <w:rFonts w:hint="eastAsia"/>
        </w:rPr>
        <w:t>个或者</w:t>
      </w:r>
      <w:r>
        <w:rPr>
          <w:rFonts w:hint="eastAsia"/>
        </w:rPr>
        <w:t>10</w:t>
      </w:r>
      <w:r>
        <w:rPr>
          <w:rFonts w:hint="eastAsia"/>
        </w:rPr>
        <w:t>个以上的高炉和</w:t>
      </w:r>
      <w:r>
        <w:rPr>
          <w:rFonts w:hint="eastAsia"/>
        </w:rPr>
        <w:t>35</w:t>
      </w:r>
      <w:r>
        <w:rPr>
          <w:rFonts w:hint="eastAsia"/>
        </w:rPr>
        <w:t>个平炉、挖两百个煤坑、修建两个拖拉机工厂、</w:t>
      </w:r>
      <w:r>
        <w:rPr>
          <w:rFonts w:hint="eastAsia"/>
        </w:rPr>
        <w:t>17</w:t>
      </w:r>
      <w:r>
        <w:rPr>
          <w:rFonts w:hint="eastAsia"/>
        </w:rPr>
        <w:t>个水泥工厂和</w:t>
      </w:r>
      <w:r>
        <w:rPr>
          <w:rFonts w:hint="eastAsia"/>
        </w:rPr>
        <w:t>8</w:t>
      </w:r>
      <w:r>
        <w:rPr>
          <w:rFonts w:hint="eastAsia"/>
        </w:rPr>
        <w:t>个鞋厂。这种建设工作将需要几十亿卢布的费用。‖同志们！我国劳动人民对于技术的不断进步是</w:t>
      </w:r>
      <w:r>
        <w:rPr>
          <w:rFonts w:hint="eastAsia"/>
        </w:rPr>
        <w:lastRenderedPageBreak/>
        <w:t>有密切关系的，因为这是减轻劳动和提高劳动生产率以造福整个社会的一个可靠办法。‖技术进步并不只是科学家、工程师、技术人员和研究所及设计局的工作人员的事情。不，这是我们全体——党、政府和经济的组织、科学家、工程师、革新工作者和发明家——的任务。我们必须大家都一起努力来改进技术。‖党中央委员会和苏联部长会议认为，我们必须动员我们的全部力量来完成促进技术进步的重要任务。‖社会主义经济制度和现代科学成就为我们提供了发展技术的无穷潜力。在我们的伟大的党领导下的全体苏联人民，必须充分利用这些潜力，争取在技术进步方面取得领导的地位。我们能够做到这点而且必须做到这点。‖农业方面的任务‖第六个五年计划期间的主要目标之一是保证农业产品的大大增加。‖赫鲁晓夫同志在中央委员会的报告中透彻地分析了农业情况，并且详细地概述了我们的党在这方面规定的任务。‖这个报告详尽地叙述了中央委员会为了克服在集体农庄、机器拖拉机站和国营农场方面所犯的错误和缺点而通过的措施，以及为我们的社会主义农业取得大步前进创造必要条件的措施。党为了争取农业产品大大增加而拟定的计划将得到坚持不渝的实现。‖在第六个五年计划期间，农业总产量将增加大约</w:t>
      </w:r>
      <w:r>
        <w:rPr>
          <w:rFonts w:hint="eastAsia"/>
        </w:rPr>
        <w:t>70%</w:t>
      </w:r>
      <w:r>
        <w:rPr>
          <w:rFonts w:hint="eastAsia"/>
        </w:rPr>
        <w:t>，就是说增加的速度比第五个五年计划期间快得多。比较重要的农业部门的指标如下：‖谷物总产量在</w:t>
      </w:r>
      <w:r>
        <w:rPr>
          <w:rFonts w:hint="eastAsia"/>
        </w:rPr>
        <w:t>1960</w:t>
      </w:r>
      <w:r>
        <w:rPr>
          <w:rFonts w:hint="eastAsia"/>
        </w:rPr>
        <w:t>年要增加到</w:t>
      </w:r>
      <w:r>
        <w:rPr>
          <w:rFonts w:hint="eastAsia"/>
        </w:rPr>
        <w:t>110</w:t>
      </w:r>
      <w:r>
        <w:rPr>
          <w:rFonts w:hint="eastAsia"/>
        </w:rPr>
        <w:t>亿普特。‖计划在</w:t>
      </w:r>
      <w:r>
        <w:rPr>
          <w:rFonts w:hint="eastAsia"/>
        </w:rPr>
        <w:t>1960</w:t>
      </w:r>
      <w:r>
        <w:rPr>
          <w:rFonts w:hint="eastAsia"/>
        </w:rPr>
        <w:t>年把玉蜀黍播种面积至少扩大到</w:t>
      </w:r>
      <w:r>
        <w:rPr>
          <w:rFonts w:hint="eastAsia"/>
        </w:rPr>
        <w:t>2</w:t>
      </w:r>
      <w:r>
        <w:rPr>
          <w:rFonts w:hint="eastAsia"/>
        </w:rPr>
        <w:t>，</w:t>
      </w:r>
      <w:r>
        <w:rPr>
          <w:rFonts w:hint="eastAsia"/>
        </w:rPr>
        <w:t>800</w:t>
      </w:r>
      <w:r>
        <w:rPr>
          <w:rFonts w:hint="eastAsia"/>
        </w:rPr>
        <w:t>万公顷，并且组织大规模的玉蜀黍杂交种子的生产，因为这种种子可以大大提高单位面积产量。‖</w:t>
      </w:r>
      <w:r>
        <w:rPr>
          <w:rFonts w:hint="eastAsia"/>
        </w:rPr>
        <w:t>110</w:t>
      </w:r>
      <w:r>
        <w:rPr>
          <w:rFonts w:hint="eastAsia"/>
        </w:rPr>
        <w:t>亿普特谷物的收获将使我们能够满足对粮食的日益增长的需求，增加政府的储备，建立集体农庄的必要储存，扩大对友好国家的出口，并且为牲畜饲养储备足够的谷物。‖为工业原料作物——棉花、亚麻和甜菜规定了巨大的目标。亚麻的产量将增加三分之一以上，棉花的产量将增加一半以上。‖对扩大甜菜的生产必须给予特别的注意。单位面积产量必须提高，在种植甜菜的主要地区，这种作物的播种面积必须扩大，在条件有利于这种作物的种植的其他地区也必须扩大这种作物的播种面积。‖党中央委员会和政府最近通过了一个旨在促进马铃薯和蔬菜的产量提高的重要决议。根据这个决议，马铃薯的征购价格平均提高到将近三倍，收购价格提高</w:t>
      </w:r>
      <w:r>
        <w:rPr>
          <w:rFonts w:hint="eastAsia"/>
        </w:rPr>
        <w:t>70%</w:t>
      </w:r>
      <w:r>
        <w:rPr>
          <w:rFonts w:hint="eastAsia"/>
        </w:rPr>
        <w:t>。蔬菜的征购和收购价格平均提高</w:t>
      </w:r>
      <w:r>
        <w:rPr>
          <w:rFonts w:hint="eastAsia"/>
        </w:rPr>
        <w:t>70%</w:t>
      </w:r>
      <w:r>
        <w:rPr>
          <w:rFonts w:hint="eastAsia"/>
        </w:rPr>
        <w:t>。还规定了其他的措施，这些措施将使集体农庄和国营农场在扩大马铃薯和蔬菜的生产上获得利益。‖为了改进对城市居民的马铃薯、蔬菜和全奶的供应，计划扩大大城市和工业中心附近现有的牛奶场和蔬菜马铃薯区，并且建立新的牛奶场和蔬菜马铃薯区。‖在畜牧业方面，计划要急剧增加产量来充分满足居民对肉类、牛奶和其他畜产品的需要。‖肉类的产量将增加一倍，这主要是通过扩大养猪业来达到。集体农庄和国营农场必须大规模组织猪的饲养和肥育。此外，应该广泛利用增加牛羊肉的产量的现有的可能性。‖牛奶的产量将增加将近一倍，这主要是依靠大大提高每头奶牛的挤奶量和增加奶牛的繁殖率。‖在过去两年中，沃罗涅日、特尔诺波尔、车里雅宾斯克、库尔斯克和其他州的集体农庄每头奶牛的挤奶量提高了</w:t>
      </w:r>
      <w:r>
        <w:rPr>
          <w:rFonts w:hint="eastAsia"/>
        </w:rPr>
        <w:t>600</w:t>
      </w:r>
      <w:r>
        <w:rPr>
          <w:rFonts w:hint="eastAsia"/>
        </w:rPr>
        <w:t>到</w:t>
      </w:r>
      <w:r>
        <w:rPr>
          <w:rFonts w:hint="eastAsia"/>
        </w:rPr>
        <w:t>900</w:t>
      </w:r>
      <w:r>
        <w:rPr>
          <w:rFonts w:hint="eastAsia"/>
        </w:rPr>
        <w:t>公斤，这表明，如果集体农庄下定决心提高产量的话，它们拥有多么巨大的迅速增加牛奶产量的潜力。‖羊毛的生产将增加</w:t>
      </w:r>
      <w:r>
        <w:rPr>
          <w:rFonts w:hint="eastAsia"/>
        </w:rPr>
        <w:t>80%</w:t>
      </w:r>
      <w:r>
        <w:rPr>
          <w:rFonts w:hint="eastAsia"/>
        </w:rPr>
        <w:t>以上，方法是在俄罗斯联邦和乌克兰的原有养羊区以及在西伯利亚东部、中亚细亚和南高加索进一步扩大细毛和半细毛羊的饲养。‖畜牧业迅速发展的根本条件是扩大饲料生产。目的是要充分保证各种家畜和家禽的饲料供应以及保证集体农民私有的牲畜的饲料供应。在集体农庄和国营农场建立保险饲料储备是非常重要的。‖建立稳定的饲料供应的最具有决定性的因素是玉蜀黍。大大增加玉蜀黍的产量，我们就将能够更好地为我们的牲畜供应浓缩饲料和青贮饲料和鲜饲料。在那些多年生草和一年生草的收成好的地区，必须扩大这些牧草的种植。‖指</w:t>
      </w:r>
      <w:r>
        <w:rPr>
          <w:rFonts w:hint="eastAsia"/>
        </w:rPr>
        <w:lastRenderedPageBreak/>
        <w:t>示草案规定国营农场的产品产量应该有进一步的巨大增加。在</w:t>
      </w:r>
      <w:r>
        <w:rPr>
          <w:rFonts w:hint="eastAsia"/>
        </w:rPr>
        <w:t>1960</w:t>
      </w:r>
      <w:r>
        <w:rPr>
          <w:rFonts w:hint="eastAsia"/>
        </w:rPr>
        <w:t>年，国营农场必须向国家缴纳</w:t>
      </w:r>
      <w:r>
        <w:rPr>
          <w:rFonts w:hint="eastAsia"/>
        </w:rPr>
        <w:t>91</w:t>
      </w:r>
      <w:r>
        <w:rPr>
          <w:rFonts w:hint="eastAsia"/>
        </w:rPr>
        <w:t>，</w:t>
      </w:r>
      <w:r>
        <w:rPr>
          <w:rFonts w:hint="eastAsia"/>
        </w:rPr>
        <w:t>500</w:t>
      </w:r>
      <w:r>
        <w:rPr>
          <w:rFonts w:hint="eastAsia"/>
        </w:rPr>
        <w:t>万普特谷物、</w:t>
      </w:r>
      <w:r>
        <w:rPr>
          <w:rFonts w:hint="eastAsia"/>
        </w:rPr>
        <w:t>150</w:t>
      </w:r>
      <w:r>
        <w:rPr>
          <w:rFonts w:hint="eastAsia"/>
        </w:rPr>
        <w:t>万吨肉类、</w:t>
      </w:r>
      <w:r>
        <w:rPr>
          <w:rFonts w:hint="eastAsia"/>
        </w:rPr>
        <w:t>680</w:t>
      </w:r>
      <w:r>
        <w:rPr>
          <w:rFonts w:hint="eastAsia"/>
        </w:rPr>
        <w:t>万吨奶类以及大约</w:t>
      </w:r>
      <w:r>
        <w:rPr>
          <w:rFonts w:hint="eastAsia"/>
        </w:rPr>
        <w:t>8</w:t>
      </w:r>
      <w:r>
        <w:rPr>
          <w:rFonts w:hint="eastAsia"/>
        </w:rPr>
        <w:t>万吨羊毛。‖所有的国营农场必须最合理地使用它们的土地，必须急剧减少在生产中的物资和劳动的消耗，而成为收入很高的企业。‖在第六个五年计划期间，农业将越来越多地得到数量很大的各种更加新式的机器。‖计划向农业供应大约</w:t>
      </w:r>
      <w:r>
        <w:rPr>
          <w:rFonts w:hint="eastAsia"/>
        </w:rPr>
        <w:t>165</w:t>
      </w:r>
      <w:r>
        <w:rPr>
          <w:rFonts w:hint="eastAsia"/>
        </w:rPr>
        <w:t>万台拖拉机（每台以</w:t>
      </w:r>
      <w:r>
        <w:rPr>
          <w:rFonts w:hint="eastAsia"/>
        </w:rPr>
        <w:t>15</w:t>
      </w:r>
      <w:r>
        <w:rPr>
          <w:rFonts w:hint="eastAsia"/>
        </w:rPr>
        <w:t>匹马力计算），其中包括</w:t>
      </w:r>
      <w:r>
        <w:rPr>
          <w:rFonts w:hint="eastAsia"/>
        </w:rPr>
        <w:t>68</w:t>
      </w:r>
      <w:r>
        <w:rPr>
          <w:rFonts w:hint="eastAsia"/>
        </w:rPr>
        <w:t>万台中耕拖拉机；</w:t>
      </w:r>
      <w:r>
        <w:rPr>
          <w:rFonts w:hint="eastAsia"/>
        </w:rPr>
        <w:t>56</w:t>
      </w:r>
      <w:r>
        <w:rPr>
          <w:rFonts w:hint="eastAsia"/>
        </w:rPr>
        <w:t>万台谷物收获联合机，</w:t>
      </w:r>
      <w:r>
        <w:rPr>
          <w:rFonts w:hint="eastAsia"/>
        </w:rPr>
        <w:t>25</w:t>
      </w:r>
      <w:r>
        <w:rPr>
          <w:rFonts w:hint="eastAsia"/>
        </w:rPr>
        <w:t>万台玉蜀黍收获联合机和青贮饲料收获联合机以及其他许多机器。‖向农业供应进行大规模的分段收获的机器的问题是在收获期间同谷物损失进行的斗争中的一个极其重要的因素，应该予以特别的注意。‖指示草案规定，在五年期间，将供给农业</w:t>
      </w:r>
      <w:r>
        <w:rPr>
          <w:rFonts w:hint="eastAsia"/>
        </w:rPr>
        <w:t>18</w:t>
      </w:r>
      <w:r>
        <w:rPr>
          <w:rFonts w:hint="eastAsia"/>
        </w:rPr>
        <w:t>万台拖拉机牵引的简易收割机，</w:t>
      </w:r>
      <w:r>
        <w:rPr>
          <w:rFonts w:hint="eastAsia"/>
        </w:rPr>
        <w:t>40</w:t>
      </w:r>
      <w:r>
        <w:rPr>
          <w:rFonts w:hint="eastAsia"/>
        </w:rPr>
        <w:t>万架收获联合机附属的捡拾机，但是显然这个数目是不会够的。‖政府日前讨论了这个问题，它指示国家计划委员会、国家经济委员会以及农业部、国营农场部、拖拉机和农业机器制造部对这个问题作进一步的刻苦的研究，以便更充分地确定农业究竟需要多少分段收割粮食用的机器。‖这是一个非常重要的面向未来的任务。必须做一切必要的工作来实现这个任务。‖计划中规定的各种农业机器的大量供应，将是我们的工业对农业的巨大帮助。我们知道，我们是在</w:t>
      </w:r>
      <w:r>
        <w:rPr>
          <w:rFonts w:hint="eastAsia"/>
        </w:rPr>
        <w:t>1929</w:t>
      </w:r>
      <w:r>
        <w:rPr>
          <w:rFonts w:hint="eastAsia"/>
        </w:rPr>
        <w:t>年开始比较大量地供给农业以拖拉机的。根据第一、第二、第三和第四个五年计划，我们供应了</w:t>
      </w:r>
      <w:r>
        <w:rPr>
          <w:rFonts w:hint="eastAsia"/>
        </w:rPr>
        <w:t>1</w:t>
      </w:r>
      <w:r>
        <w:rPr>
          <w:rFonts w:hint="eastAsia"/>
        </w:rPr>
        <w:t>，</w:t>
      </w:r>
      <w:r>
        <w:rPr>
          <w:rFonts w:hint="eastAsia"/>
        </w:rPr>
        <w:t>375</w:t>
      </w:r>
      <w:r>
        <w:rPr>
          <w:rFonts w:hint="eastAsia"/>
        </w:rPr>
        <w:t>，</w:t>
      </w:r>
      <w:r>
        <w:rPr>
          <w:rFonts w:hint="eastAsia"/>
        </w:rPr>
        <w:t>000</w:t>
      </w:r>
      <w:r>
        <w:rPr>
          <w:rFonts w:hint="eastAsia"/>
        </w:rPr>
        <w:t>台拖拉机。现在单在第六个五年时期，政府计划供给农业的拖拉机就要比头四个五年计划时期的总和多</w:t>
      </w:r>
      <w:r>
        <w:rPr>
          <w:rFonts w:hint="eastAsia"/>
        </w:rPr>
        <w:t>275</w:t>
      </w:r>
      <w:r>
        <w:rPr>
          <w:rFonts w:hint="eastAsia"/>
        </w:rPr>
        <w:t>，</w:t>
      </w:r>
      <w:r>
        <w:rPr>
          <w:rFonts w:hint="eastAsia"/>
        </w:rPr>
        <w:t>000</w:t>
      </w:r>
      <w:r>
        <w:rPr>
          <w:rFonts w:hint="eastAsia"/>
        </w:rPr>
        <w:t>台。‖我们的工业是在</w:t>
      </w:r>
      <w:r>
        <w:rPr>
          <w:rFonts w:hint="eastAsia"/>
        </w:rPr>
        <w:t>1931</w:t>
      </w:r>
      <w:r>
        <w:rPr>
          <w:rFonts w:hint="eastAsia"/>
        </w:rPr>
        <w:t>年开始供给农业以谷物收获联合机的，从那时到</w:t>
      </w:r>
      <w:r>
        <w:rPr>
          <w:rFonts w:hint="eastAsia"/>
        </w:rPr>
        <w:t>1955</w:t>
      </w:r>
      <w:r>
        <w:rPr>
          <w:rFonts w:hint="eastAsia"/>
        </w:rPr>
        <w:t>年（</w:t>
      </w:r>
      <w:r>
        <w:rPr>
          <w:rFonts w:hint="eastAsia"/>
        </w:rPr>
        <w:t>1955</w:t>
      </w:r>
      <w:r>
        <w:rPr>
          <w:rFonts w:hint="eastAsia"/>
        </w:rPr>
        <w:t>年也包括在内），它拿出了</w:t>
      </w:r>
      <w:r>
        <w:rPr>
          <w:rFonts w:hint="eastAsia"/>
        </w:rPr>
        <w:t>505</w:t>
      </w:r>
      <w:r>
        <w:rPr>
          <w:rFonts w:hint="eastAsia"/>
        </w:rPr>
        <w:t>，</w:t>
      </w:r>
      <w:r>
        <w:rPr>
          <w:rFonts w:hint="eastAsia"/>
        </w:rPr>
        <w:t>000</w:t>
      </w:r>
      <w:r>
        <w:rPr>
          <w:rFonts w:hint="eastAsia"/>
        </w:rPr>
        <w:t>台。现在单在第六个五年期间，所供给的谷物收获联合机就要比以前</w:t>
      </w:r>
      <w:r>
        <w:rPr>
          <w:rFonts w:hint="eastAsia"/>
        </w:rPr>
        <w:t>25</w:t>
      </w:r>
      <w:r>
        <w:rPr>
          <w:rFonts w:hint="eastAsia"/>
        </w:rPr>
        <w:t>年中供给的总和多</w:t>
      </w:r>
      <w:r>
        <w:rPr>
          <w:rFonts w:hint="eastAsia"/>
        </w:rPr>
        <w:t>55</w:t>
      </w:r>
      <w:r>
        <w:rPr>
          <w:rFonts w:hint="eastAsia"/>
        </w:rPr>
        <w:t>，</w:t>
      </w:r>
      <w:r>
        <w:rPr>
          <w:rFonts w:hint="eastAsia"/>
        </w:rPr>
        <w:t>000</w:t>
      </w:r>
      <w:r>
        <w:rPr>
          <w:rFonts w:hint="eastAsia"/>
        </w:rPr>
        <w:t>台。‖但是问题还不仅仅在于数量。我们将在我们的农场上使用工作起来最经济的柴油拖拉机，有气轮胎的拖拉机，最新式的收获联合机，由拖拉机手直接操纵的吊挂式农具，和用来准备饲料、使畜牧业中的费力操作过程机械化等等的大量最新式机器。‖这一切将把农业提高到一个新的更高的技术水平，并且将使得提高农业的各个部门的效率成为可能。‖在谈到使农业的技术装备完善的时候，我们必须包括应用电气使许多种类的工作、特别是畜牧业方面的工作机械化这样一个重要问题。必须承认，我们在农村电气化方面是做得不够的。‖农业部应当对这种情况负相当大的责任，它没有坚持不懈地提出这个问题。此外，指定供发展农村电气化之用的经费往往用于其他目的。‖实行农业电气化的方法是，把集体农庄和国营农场同国家电力站连结起来，或者在集体农庄参加的情况下建设地方的发电厂。‖指示草案规定，电气化的集体农庄将增加一倍，国营农场和机器拖拉机站将完全电气化。因此，工业必须扩大经济而又可靠的用电力发动的农业机器的生产。‖在第六个五年计划期中，农业的最重要的任务之一就是增加各种作物的每公顷产量。这一点将大大有赖于矿物肥料的应用。它们的供应量将至少增加一倍。应该大规模组织用作肥料的泥煤和石灰的工业生产。‖农业的目标还要求进一步改进机器拖拉机站的工作和扩大它们在集体农庄生产中的作用，同时还要求在组织上和经济上加强集体农庄和提高集体农民的劳动生产率。‖党中央委员会和政府已经执行了若干措施来改进机器拖拉机站的工作和扩大它们在发展集体农庄生产中的作用。‖最近中央委员会和苏联部长会议通过了决定，规定由机器拖拉机站完全承担在集体农庄进行采购的任务。‖机器拖拉机站的逐渐过渡到经济核算制，将是进一步改进机器拖拉机站工作的重要因素，因为经济核算制将增加机器拖拉机站人员对于他们在集体农庄所进行的工作的责任感，增加机器拖拉机站对于集体农庄生产成果的物质兴趣。‖同志们，为了保证大大增加农业产量，必须广</w:t>
      </w:r>
      <w:r>
        <w:rPr>
          <w:rFonts w:hint="eastAsia"/>
        </w:rPr>
        <w:lastRenderedPageBreak/>
        <w:t>泛全面地吸取先进集体农庄、机器拖拉机站和国营农场的经验。它们表明应该如何在实际上大大提高农业生产。‖广大的集体农民、机器拖拉机站和国营农场工作者和其他农业专业人员，都把党所规定的大大增加农业产量的目标看作是它们自己的切身事业，并且正在设法提前完成新的五年计划的指标。‖在这方面，应该给沃罗涅日州的集体农民和其他农业工作者的宝贵倡议以各种鼓励。他们在估计了资源和潜力以后，已经保证在一年中把肉类产量增加一倍，在</w:t>
      </w:r>
      <w:r>
        <w:rPr>
          <w:rFonts w:hint="eastAsia"/>
        </w:rPr>
        <w:t>18</w:t>
      </w:r>
      <w:r>
        <w:rPr>
          <w:rFonts w:hint="eastAsia"/>
        </w:rPr>
        <w:t>个月中把牛奶产量增加一倍。‖沃罗涅日州的人民的爱国倡议正在得到各地的热烈支持。基里钦科、帕托利切夫、布列日涅夫、卡皮托诺夫、苏斯洛夫、伊格纳捷夫各位同志和其他代表们在这里的发言中都向代表大会保证，乌克兰、白俄罗斯、哈萨克、巴什基尔自治共和国、拉克斯诺达边疆区以及莫斯科州和其他州都能够比指示草案所规定的时间更早地完成第六个五年计划的农业生产目标。‖我国人民将非常满意地欢迎从第二十次党代表大会的崇高的讲台上所作的这些保证。希望所有的共和国、边疆区和州在实现它们的保证方面取得成就。‖没有疑问，在党和政府机关的指导和积极帮助下，正在开展社会主义竞赛的我国的农民，将胜利地完成并且超过第六个五年计划的指标。‖运输和交通方面的任务‖由于在第六个五年计划期间国民经济有很大的扩展，货物运输量将大大增加。‖货物载运方面的主要任务将像以往一样由铁路担负。单是铁路货运增加的数量就将超过</w:t>
      </w:r>
      <w:r>
        <w:rPr>
          <w:rFonts w:hint="eastAsia"/>
        </w:rPr>
        <w:t>4</w:t>
      </w:r>
      <w:r>
        <w:rPr>
          <w:rFonts w:hint="eastAsia"/>
        </w:rPr>
        <w:t>，</w:t>
      </w:r>
      <w:r>
        <w:rPr>
          <w:rFonts w:hint="eastAsia"/>
        </w:rPr>
        <w:t>000</w:t>
      </w:r>
      <w:r>
        <w:rPr>
          <w:rFonts w:hint="eastAsia"/>
        </w:rPr>
        <w:t>亿吨公里，约等于</w:t>
      </w:r>
      <w:r>
        <w:rPr>
          <w:rFonts w:hint="eastAsia"/>
        </w:rPr>
        <w:t>1940</w:t>
      </w:r>
      <w:r>
        <w:rPr>
          <w:rFonts w:hint="eastAsia"/>
        </w:rPr>
        <w:t>年我国铁路的总运货量。‖为了适应这样大量的货运，铁路的输送能力将必须大大提高。因此，在铁路运输方面的基本任务就是进一步改善它的技术设备。‖铁路运输方面的技术进步的主要趋势是改用电气和柴油机的牵引装备，广泛采用运输的自动和集中管理以及改善线路设备。‖根据党中央委员会通过的一项实现铁路电气化的</w:t>
      </w:r>
      <w:r>
        <w:rPr>
          <w:rFonts w:hint="eastAsia"/>
        </w:rPr>
        <w:t>15</w:t>
      </w:r>
      <w:r>
        <w:rPr>
          <w:rFonts w:hint="eastAsia"/>
        </w:rPr>
        <w:t>年总计划，打算把重要货运线、山区线、客运频繁的干线以及大工业中心的郊区线改用电气机车牵引。‖这个铁路技术改建计划的第一阶段将在第六个五年期间完成。‖计划使</w:t>
      </w:r>
      <w:r>
        <w:rPr>
          <w:rFonts w:hint="eastAsia"/>
        </w:rPr>
        <w:t>8</w:t>
      </w:r>
      <w:r>
        <w:rPr>
          <w:rFonts w:hint="eastAsia"/>
        </w:rPr>
        <w:t>，</w:t>
      </w:r>
      <w:r>
        <w:rPr>
          <w:rFonts w:hint="eastAsia"/>
        </w:rPr>
        <w:t>100</w:t>
      </w:r>
      <w:r>
        <w:rPr>
          <w:rFonts w:hint="eastAsia"/>
        </w:rPr>
        <w:t>公里铁路线电气化，即等于第五个五年期间电气化的长度的三点六倍。一条有全国重要意义的铁路干线，即莫斯科—古比雪夫—车里雅宾斯克—鄂木斯克—新西伯利亚—伊尔库次克线的电气化将要完成。莫斯科—哈尔科夫—顿巴斯线和其他铁路线也将转变到由电气机车牵引。将要大规模采用内燃机车。在五年中，使用内燃机车的铁路线的长度将从</w:t>
      </w:r>
      <w:r>
        <w:rPr>
          <w:rFonts w:hint="eastAsia"/>
        </w:rPr>
        <w:t>7</w:t>
      </w:r>
      <w:r>
        <w:rPr>
          <w:rFonts w:hint="eastAsia"/>
        </w:rPr>
        <w:t>，</w:t>
      </w:r>
      <w:r>
        <w:rPr>
          <w:rFonts w:hint="eastAsia"/>
        </w:rPr>
        <w:t>000</w:t>
      </w:r>
      <w:r>
        <w:rPr>
          <w:rFonts w:hint="eastAsia"/>
        </w:rPr>
        <w:t>公里增加到</w:t>
      </w:r>
      <w:r>
        <w:rPr>
          <w:rFonts w:hint="eastAsia"/>
        </w:rPr>
        <w:t>25</w:t>
      </w:r>
      <w:r>
        <w:rPr>
          <w:rFonts w:hint="eastAsia"/>
        </w:rPr>
        <w:t>，</w:t>
      </w:r>
      <w:r>
        <w:rPr>
          <w:rFonts w:hint="eastAsia"/>
        </w:rPr>
        <w:t>000</w:t>
      </w:r>
      <w:r>
        <w:rPr>
          <w:rFonts w:hint="eastAsia"/>
        </w:rPr>
        <w:t>公里。‖牵引工作的技术改造应该使得有可能在</w:t>
      </w:r>
      <w:r>
        <w:rPr>
          <w:rFonts w:hint="eastAsia"/>
        </w:rPr>
        <w:t>1960</w:t>
      </w:r>
      <w:r>
        <w:rPr>
          <w:rFonts w:hint="eastAsia"/>
        </w:rPr>
        <w:t>年使全部货运量的</w:t>
      </w:r>
      <w:r>
        <w:rPr>
          <w:rFonts w:hint="eastAsia"/>
        </w:rPr>
        <w:t>40%</w:t>
      </w:r>
      <w:r>
        <w:rPr>
          <w:rFonts w:hint="eastAsia"/>
        </w:rPr>
        <w:t>到</w:t>
      </w:r>
      <w:r>
        <w:rPr>
          <w:rFonts w:hint="eastAsia"/>
        </w:rPr>
        <w:t>45%</w:t>
      </w:r>
      <w:r>
        <w:rPr>
          <w:rFonts w:hint="eastAsia"/>
        </w:rPr>
        <w:t>由电气机车和内燃机车牵引，而在</w:t>
      </w:r>
      <w:r>
        <w:rPr>
          <w:rFonts w:hint="eastAsia"/>
        </w:rPr>
        <w:t>1955</w:t>
      </w:r>
      <w:r>
        <w:rPr>
          <w:rFonts w:hint="eastAsia"/>
        </w:rPr>
        <w:t>年这个数字是</w:t>
      </w:r>
      <w:r>
        <w:rPr>
          <w:rFonts w:hint="eastAsia"/>
        </w:rPr>
        <w:t>14%</w:t>
      </w:r>
      <w:r>
        <w:rPr>
          <w:rFonts w:hint="eastAsia"/>
        </w:rPr>
        <w:t>。‖铁路必须做的重要事情之一是改善它们的线路设备。指示草案规定在现有的铁路网中铺设</w:t>
      </w:r>
      <w:r>
        <w:rPr>
          <w:rFonts w:hint="eastAsia"/>
        </w:rPr>
        <w:t>65</w:t>
      </w:r>
      <w:r>
        <w:rPr>
          <w:rFonts w:hint="eastAsia"/>
        </w:rPr>
        <w:t>，</w:t>
      </w:r>
      <w:r>
        <w:rPr>
          <w:rFonts w:hint="eastAsia"/>
        </w:rPr>
        <w:t>000</w:t>
      </w:r>
      <w:r>
        <w:rPr>
          <w:rFonts w:hint="eastAsia"/>
        </w:rPr>
        <w:t>公里新铁轨，其中包括</w:t>
      </w:r>
      <w:r>
        <w:rPr>
          <w:rFonts w:hint="eastAsia"/>
        </w:rPr>
        <w:t>58</w:t>
      </w:r>
      <w:r>
        <w:rPr>
          <w:rFonts w:hint="eastAsia"/>
        </w:rPr>
        <w:t>，</w:t>
      </w:r>
      <w:r>
        <w:rPr>
          <w:rFonts w:hint="eastAsia"/>
        </w:rPr>
        <w:t>000</w:t>
      </w:r>
      <w:r>
        <w:rPr>
          <w:rFonts w:hint="eastAsia"/>
        </w:rPr>
        <w:t>公里的重轨，同时也规定广泛采用钢筋混凝土轨枕。这意味着将有将近一半的干线铺设比较重的新铁轨，这将大大增加它们的运输能力，减少在线路护养和修理方面消耗的劳动，并且大大减少经营费。‖计划在五年内供应铁路至少</w:t>
      </w:r>
      <w:r>
        <w:rPr>
          <w:rFonts w:hint="eastAsia"/>
        </w:rPr>
        <w:t>2</w:t>
      </w:r>
      <w:r>
        <w:rPr>
          <w:rFonts w:hint="eastAsia"/>
        </w:rPr>
        <w:t>，</w:t>
      </w:r>
      <w:r>
        <w:rPr>
          <w:rFonts w:hint="eastAsia"/>
        </w:rPr>
        <w:t>000</w:t>
      </w:r>
      <w:r>
        <w:rPr>
          <w:rFonts w:hint="eastAsia"/>
        </w:rPr>
        <w:t>台电气机车、</w:t>
      </w:r>
      <w:r>
        <w:rPr>
          <w:rFonts w:hint="eastAsia"/>
        </w:rPr>
        <w:t>2</w:t>
      </w:r>
      <w:r>
        <w:rPr>
          <w:rFonts w:hint="eastAsia"/>
        </w:rPr>
        <w:t>，</w:t>
      </w:r>
      <w:r>
        <w:rPr>
          <w:rFonts w:hint="eastAsia"/>
        </w:rPr>
        <w:t>250</w:t>
      </w:r>
      <w:r>
        <w:rPr>
          <w:rFonts w:hint="eastAsia"/>
        </w:rPr>
        <w:t>台两组内燃机车、</w:t>
      </w:r>
      <w:r>
        <w:rPr>
          <w:rFonts w:hint="eastAsia"/>
        </w:rPr>
        <w:t>255</w:t>
      </w:r>
      <w:r>
        <w:rPr>
          <w:rFonts w:hint="eastAsia"/>
        </w:rPr>
        <w:t>，</w:t>
      </w:r>
      <w:r>
        <w:rPr>
          <w:rFonts w:hint="eastAsia"/>
        </w:rPr>
        <w:t>000</w:t>
      </w:r>
      <w:r>
        <w:rPr>
          <w:rFonts w:hint="eastAsia"/>
        </w:rPr>
        <w:t>个货车厢和</w:t>
      </w:r>
      <w:r>
        <w:rPr>
          <w:rFonts w:hint="eastAsia"/>
        </w:rPr>
        <w:t>18</w:t>
      </w:r>
      <w:r>
        <w:rPr>
          <w:rFonts w:hint="eastAsia"/>
        </w:rPr>
        <w:t>，</w:t>
      </w:r>
      <w:r>
        <w:rPr>
          <w:rFonts w:hint="eastAsia"/>
        </w:rPr>
        <w:t>600</w:t>
      </w:r>
      <w:r>
        <w:rPr>
          <w:rFonts w:hint="eastAsia"/>
        </w:rPr>
        <w:t>个客车厢。‖指示草案规定进一步扩大铁路网。打算铺设和使用大约</w:t>
      </w:r>
      <w:r>
        <w:rPr>
          <w:rFonts w:hint="eastAsia"/>
        </w:rPr>
        <w:t>6</w:t>
      </w:r>
      <w:r>
        <w:rPr>
          <w:rFonts w:hint="eastAsia"/>
        </w:rPr>
        <w:t>，</w:t>
      </w:r>
      <w:r>
        <w:rPr>
          <w:rFonts w:hint="eastAsia"/>
        </w:rPr>
        <w:t>500</w:t>
      </w:r>
      <w:r>
        <w:rPr>
          <w:rFonts w:hint="eastAsia"/>
        </w:rPr>
        <w:t>公里的新线通车，比第五个五年计划期间铺设的铁路增加一倍。将使以下的重要铁路线通车：马格尼托哥尔斯克—斯捷利塔马克—阿布杜林诺线（这条线是从南西伯利亚干线到国家的欧洲部分的直接通路，它绕过运输非常繁忙的车里雅宾斯克—乌法线）；斯大林斯克—阿巴根线（它是南西伯利亚干线的重要部分，目的是要把矿砂运到库兹涅茨克钢铁工厂，把托穆辛斯克矿区的煤运出去）；巴尔瑙尔—鄂木斯克线（它是一条从库兹巴斯到乌拉尔的新通路，绕过运输过忙的新西伯利亚—鄂木斯克线）；古里耶夫—阿斯特拉罕线（它是一条联结奥伦堡线和奥尔忠尼启则线的铁路线，这条线使乌拉尔到高加索的货运路</w:t>
      </w:r>
      <w:r>
        <w:rPr>
          <w:rFonts w:hint="eastAsia"/>
        </w:rPr>
        <w:lastRenderedPageBreak/>
        <w:t>线缩短</w:t>
      </w:r>
      <w:r>
        <w:rPr>
          <w:rFonts w:hint="eastAsia"/>
        </w:rPr>
        <w:t>500</w:t>
      </w:r>
      <w:r>
        <w:rPr>
          <w:rFonts w:hint="eastAsia"/>
        </w:rPr>
        <w:t>公里）。‖还计划修建一条从阿拉木图到苏联国境的铁路线，以便提供一个循最短路线同中国西部地区建立的新联系，这将是联结我国同中华人民共和国的第三条铁路线。‖除了铺设新的铁路以外，还将铺设复线约</w:t>
      </w:r>
      <w:r>
        <w:rPr>
          <w:rFonts w:hint="eastAsia"/>
        </w:rPr>
        <w:t>6</w:t>
      </w:r>
      <w:r>
        <w:rPr>
          <w:rFonts w:hint="eastAsia"/>
        </w:rPr>
        <w:t>，</w:t>
      </w:r>
      <w:r>
        <w:rPr>
          <w:rFonts w:hint="eastAsia"/>
        </w:rPr>
        <w:t>600</w:t>
      </w:r>
      <w:r>
        <w:rPr>
          <w:rFonts w:hint="eastAsia"/>
        </w:rPr>
        <w:t>公里，即比第五个五年计划时期多</w:t>
      </w:r>
      <w:r>
        <w:rPr>
          <w:rFonts w:hint="eastAsia"/>
        </w:rPr>
        <w:t>40%</w:t>
      </w:r>
      <w:r>
        <w:rPr>
          <w:rFonts w:hint="eastAsia"/>
        </w:rPr>
        <w:t>。‖海运方面。在五年期间，海运货运量将增加一倍以上。同中华人民共和国、各人民民主国家、印度共和国、缅甸联邦和其他国家发展贸易的结果，苏联船只载运的出口和进口货物的数量将要增加。我们的黑海区域、远东区域和其他区域之间和经由北海航路的货运量将大大增加。‖我们的科学家在原子能方面的成就使我们的海员和北极探险家得到了征服严酷的北极的新的武器。在第六个五年计划时期，我们将建造一艘强有力的原子破冰船，这艘船将使北极的航行季节能够延长，使我们的船只能够越过厚冰的障碍。‖我们的海船队将得到大量的新的和最新式的船只。在五年期间，它将得到总吨数达</w:t>
      </w:r>
      <w:r>
        <w:rPr>
          <w:rFonts w:hint="eastAsia"/>
        </w:rPr>
        <w:t>160</w:t>
      </w:r>
      <w:r>
        <w:rPr>
          <w:rFonts w:hint="eastAsia"/>
        </w:rPr>
        <w:t>万吨的货船，即比第五个五年计划时期多</w:t>
      </w:r>
      <w:r>
        <w:rPr>
          <w:rFonts w:hint="eastAsia"/>
        </w:rPr>
        <w:t>80%</w:t>
      </w:r>
      <w:r>
        <w:rPr>
          <w:rFonts w:hint="eastAsia"/>
        </w:rPr>
        <w:t>。我们将建造新的大型油船、木材运输船、内燃机船和其他船舶。因此我们必须更加注意发展我们的造船工业。‖指示草案规定改善海港的技术设备和提高它们的吞吐能力。‖河运方面。计划在这五年内把河运货运量增加</w:t>
      </w:r>
      <w:r>
        <w:rPr>
          <w:rFonts w:hint="eastAsia"/>
        </w:rPr>
        <w:t>80%</w:t>
      </w:r>
      <w:r>
        <w:rPr>
          <w:rFonts w:hint="eastAsia"/>
        </w:rPr>
        <w:t>。我们的河运工作者必须大大增加谷物、木材、石油、煤和其他大宗货物的运输量。他们的重要任务是在伏尔加河、卡马河、第聂伯河和其河流上由于水电站的建筑而出现的新的深水航线上通航。‖在第六个五年计划期间，河运部必须把它的港口和码头设备提高到适当的水平和保证发展港口和码头，首先是发展伏尔加河、卡马河和西伯利亚各河流的港口和码头。‖河运部将得到总能力达</w:t>
      </w:r>
      <w:r>
        <w:rPr>
          <w:rFonts w:hint="eastAsia"/>
        </w:rPr>
        <w:t>90</w:t>
      </w:r>
      <w:r>
        <w:rPr>
          <w:rFonts w:hint="eastAsia"/>
        </w:rPr>
        <w:t>万匹马力的机动货船、拖船和客船和总载重量达</w:t>
      </w:r>
      <w:r>
        <w:rPr>
          <w:rFonts w:hint="eastAsia"/>
        </w:rPr>
        <w:t>200</w:t>
      </w:r>
      <w:r>
        <w:rPr>
          <w:rFonts w:hint="eastAsia"/>
        </w:rPr>
        <w:t>万吨以上的非机动船。鉴于我国共有</w:t>
      </w:r>
      <w:r>
        <w:rPr>
          <w:rFonts w:hint="eastAsia"/>
        </w:rPr>
        <w:t>50</w:t>
      </w:r>
      <w:r>
        <w:rPr>
          <w:rFonts w:hint="eastAsia"/>
        </w:rPr>
        <w:t>万公里的适于航行和漂运木材的水路，河流运输必须大大扩充并且必须成为最便宜的运输方式。‖公路运输将进一步地发展。在五年计划期间，公路运输的货运量将增加约</w:t>
      </w:r>
      <w:r>
        <w:rPr>
          <w:rFonts w:hint="eastAsia"/>
        </w:rPr>
        <w:t>100%</w:t>
      </w:r>
      <w:r>
        <w:rPr>
          <w:rFonts w:hint="eastAsia"/>
        </w:rPr>
        <w:t>，客运量将增加</w:t>
      </w:r>
      <w:r>
        <w:rPr>
          <w:rFonts w:hint="eastAsia"/>
        </w:rPr>
        <w:t>200%</w:t>
      </w:r>
      <w:r>
        <w:rPr>
          <w:rFonts w:hint="eastAsia"/>
        </w:rPr>
        <w:t>以上。‖在</w:t>
      </w:r>
      <w:r>
        <w:rPr>
          <w:rFonts w:hint="eastAsia"/>
        </w:rPr>
        <w:t>1960</w:t>
      </w:r>
      <w:r>
        <w:rPr>
          <w:rFonts w:hint="eastAsia"/>
        </w:rPr>
        <w:t>年，汽车工业将生产</w:t>
      </w:r>
      <w:r>
        <w:rPr>
          <w:rFonts w:hint="eastAsia"/>
        </w:rPr>
        <w:t>65</w:t>
      </w:r>
      <w:r>
        <w:rPr>
          <w:rFonts w:hint="eastAsia"/>
        </w:rPr>
        <w:t>万辆卡车、轿车和公共汽车，拖车的生产将增加数倍。打算用效能更大的汽车、公共汽车和发动机来代替旧式的汽车，公共汽车和发动机。‖第六个五年计划计划扩大硬路面的公路的建筑和改建。我们必须建筑更多的比柏油混凝土公路更为坚固耐用的水泥混凝土公路。‖空运的目标是增加货运量</w:t>
      </w:r>
      <w:r>
        <w:rPr>
          <w:rFonts w:hint="eastAsia"/>
        </w:rPr>
        <w:t>100%</w:t>
      </w:r>
      <w:r>
        <w:rPr>
          <w:rFonts w:hint="eastAsia"/>
        </w:rPr>
        <w:t>，增加客运量约</w:t>
      </w:r>
      <w:r>
        <w:rPr>
          <w:rFonts w:hint="eastAsia"/>
        </w:rPr>
        <w:t>280%</w:t>
      </w:r>
      <w:r>
        <w:rPr>
          <w:rFonts w:hint="eastAsia"/>
        </w:rPr>
        <w:t>，供给航空公司以更大的和更快的最新式的客机。‖通讯方面。指示草案规定要在最新的技术成就的基础上大大扩充和改建通讯设备。举一个例子说，我们计划在五年中建立至少达</w:t>
      </w:r>
      <w:r>
        <w:rPr>
          <w:rFonts w:hint="eastAsia"/>
        </w:rPr>
        <w:t>1</w:t>
      </w:r>
      <w:r>
        <w:rPr>
          <w:rFonts w:hint="eastAsia"/>
        </w:rPr>
        <w:t>万公里的无线电中继通讯线路，有了这种线路，就可以同时在一个方向内进行多达</w:t>
      </w:r>
      <w:r>
        <w:rPr>
          <w:rFonts w:hint="eastAsia"/>
        </w:rPr>
        <w:t>1</w:t>
      </w:r>
      <w:r>
        <w:rPr>
          <w:rFonts w:hint="eastAsia"/>
        </w:rPr>
        <w:t>，</w:t>
      </w:r>
      <w:r>
        <w:rPr>
          <w:rFonts w:hint="eastAsia"/>
        </w:rPr>
        <w:t>200</w:t>
      </w:r>
      <w:r>
        <w:rPr>
          <w:rFonts w:hint="eastAsia"/>
        </w:rPr>
        <w:t>次的电话谈话，而且还可以进行长距离电视广播。‖在第六个五年计划期间，自动电话站的通话量将增加到约为前一个五年计划的两倍。还计划增加邮局的数目和扩大农村地区的电话和无线电设备。‖基本建设方面的任务‖关于我们前几个五年计划期间的基本投资的下列材料（按</w:t>
      </w:r>
      <w:r>
        <w:rPr>
          <w:rFonts w:hint="eastAsia"/>
        </w:rPr>
        <w:t>1955</w:t>
      </w:r>
      <w:r>
        <w:rPr>
          <w:rFonts w:hint="eastAsia"/>
        </w:rPr>
        <w:t>年</w:t>
      </w:r>
      <w:r>
        <w:rPr>
          <w:rFonts w:hint="eastAsia"/>
        </w:rPr>
        <w:t>7</w:t>
      </w:r>
      <w:r>
        <w:rPr>
          <w:rFonts w:hint="eastAsia"/>
        </w:rPr>
        <w:t>月</w:t>
      </w:r>
      <w:r>
        <w:rPr>
          <w:rFonts w:hint="eastAsia"/>
        </w:rPr>
        <w:t>1</w:t>
      </w:r>
      <w:r>
        <w:rPr>
          <w:rFonts w:hint="eastAsia"/>
        </w:rPr>
        <w:t>日的价格计算），将使你们能够判断第六个五年计划的基本建设的规模。‖第一个五年计划时期的国家基本投资达到</w:t>
      </w:r>
      <w:r>
        <w:rPr>
          <w:rFonts w:hint="eastAsia"/>
        </w:rPr>
        <w:t>580</w:t>
      </w:r>
      <w:r>
        <w:rPr>
          <w:rFonts w:hint="eastAsia"/>
        </w:rPr>
        <w:t>亿卢布，第二个五年计划的数字是</w:t>
      </w:r>
      <w:r>
        <w:rPr>
          <w:rFonts w:hint="eastAsia"/>
        </w:rPr>
        <w:t>1</w:t>
      </w:r>
      <w:r>
        <w:rPr>
          <w:rFonts w:hint="eastAsia"/>
        </w:rPr>
        <w:t>，</w:t>
      </w:r>
      <w:r>
        <w:rPr>
          <w:rFonts w:hint="eastAsia"/>
        </w:rPr>
        <w:t>325</w:t>
      </w:r>
      <w:r>
        <w:rPr>
          <w:rFonts w:hint="eastAsia"/>
        </w:rPr>
        <w:t>亿卢布，第三个五年计划的</w:t>
      </w:r>
      <w:r>
        <w:rPr>
          <w:rFonts w:hint="eastAsia"/>
        </w:rPr>
        <w:t>3</w:t>
      </w:r>
      <w:r>
        <w:rPr>
          <w:rFonts w:hint="eastAsia"/>
        </w:rPr>
        <w:t>年半的数字是</w:t>
      </w:r>
      <w:r>
        <w:rPr>
          <w:rFonts w:hint="eastAsia"/>
        </w:rPr>
        <w:t>1</w:t>
      </w:r>
      <w:r>
        <w:rPr>
          <w:rFonts w:hint="eastAsia"/>
        </w:rPr>
        <w:t>，</w:t>
      </w:r>
      <w:r>
        <w:rPr>
          <w:rFonts w:hint="eastAsia"/>
        </w:rPr>
        <w:t>310</w:t>
      </w:r>
      <w:r>
        <w:rPr>
          <w:rFonts w:hint="eastAsia"/>
        </w:rPr>
        <w:t>亿卢布，第四个五年计划是</w:t>
      </w:r>
      <w:r>
        <w:rPr>
          <w:rFonts w:hint="eastAsia"/>
        </w:rPr>
        <w:t>3</w:t>
      </w:r>
      <w:r>
        <w:rPr>
          <w:rFonts w:hint="eastAsia"/>
        </w:rPr>
        <w:t>，</w:t>
      </w:r>
      <w:r>
        <w:rPr>
          <w:rFonts w:hint="eastAsia"/>
        </w:rPr>
        <w:t>110</w:t>
      </w:r>
      <w:r>
        <w:rPr>
          <w:rFonts w:hint="eastAsia"/>
        </w:rPr>
        <w:t>亿卢布，第五个五年计划是</w:t>
      </w:r>
      <w:r>
        <w:rPr>
          <w:rFonts w:hint="eastAsia"/>
        </w:rPr>
        <w:t>5</w:t>
      </w:r>
      <w:r>
        <w:rPr>
          <w:rFonts w:hint="eastAsia"/>
        </w:rPr>
        <w:t>，</w:t>
      </w:r>
      <w:r>
        <w:rPr>
          <w:rFonts w:hint="eastAsia"/>
        </w:rPr>
        <w:t>940</w:t>
      </w:r>
      <w:r>
        <w:rPr>
          <w:rFonts w:hint="eastAsia"/>
        </w:rPr>
        <w:t>亿卢布。‖现在第六个五年计划规定了</w:t>
      </w:r>
      <w:r>
        <w:rPr>
          <w:rFonts w:hint="eastAsia"/>
        </w:rPr>
        <w:t>9</w:t>
      </w:r>
      <w:r>
        <w:rPr>
          <w:rFonts w:hint="eastAsia"/>
        </w:rPr>
        <w:t>，</w:t>
      </w:r>
      <w:r>
        <w:rPr>
          <w:rFonts w:hint="eastAsia"/>
        </w:rPr>
        <w:t>900</w:t>
      </w:r>
      <w:r>
        <w:rPr>
          <w:rFonts w:hint="eastAsia"/>
        </w:rPr>
        <w:t>亿卢布的投资。‖从这些数字将可以看出，现在这个五年计划的基本投资数量超过了第四第五两个五年计划基本投资的总和。‖用作整个国民经济的基本投资的</w:t>
      </w:r>
      <w:r>
        <w:rPr>
          <w:rFonts w:hint="eastAsia"/>
        </w:rPr>
        <w:t>9</w:t>
      </w:r>
      <w:r>
        <w:rPr>
          <w:rFonts w:hint="eastAsia"/>
        </w:rPr>
        <w:t>，</w:t>
      </w:r>
      <w:r>
        <w:rPr>
          <w:rFonts w:hint="eastAsia"/>
        </w:rPr>
        <w:t>900</w:t>
      </w:r>
      <w:r>
        <w:rPr>
          <w:rFonts w:hint="eastAsia"/>
        </w:rPr>
        <w:t>亿卢布当中，</w:t>
      </w:r>
      <w:r>
        <w:rPr>
          <w:rFonts w:hint="eastAsia"/>
        </w:rPr>
        <w:t>6</w:t>
      </w:r>
      <w:r>
        <w:rPr>
          <w:rFonts w:hint="eastAsia"/>
        </w:rPr>
        <w:t>，</w:t>
      </w:r>
      <w:r>
        <w:rPr>
          <w:rFonts w:hint="eastAsia"/>
        </w:rPr>
        <w:t>000</w:t>
      </w:r>
      <w:r>
        <w:rPr>
          <w:rFonts w:hint="eastAsia"/>
        </w:rPr>
        <w:t>亿卢布以上将用于工业方面；这个数字比第五个五年计划时期增加</w:t>
      </w:r>
      <w:r>
        <w:rPr>
          <w:rFonts w:hint="eastAsia"/>
        </w:rPr>
        <w:t>70%</w:t>
      </w:r>
      <w:r>
        <w:rPr>
          <w:rFonts w:hint="eastAsia"/>
        </w:rPr>
        <w:t>。‖这项基本投资的大部分将用于建设生产电力、化学工业品、黑色金属和有色金属、石油和煤、建筑材料和木材的新企业，在这些工业方面的投资将超过</w:t>
      </w:r>
      <w:r>
        <w:rPr>
          <w:rFonts w:hint="eastAsia"/>
        </w:rPr>
        <w:t>4</w:t>
      </w:r>
      <w:r>
        <w:rPr>
          <w:rFonts w:hint="eastAsia"/>
        </w:rPr>
        <w:t>，</w:t>
      </w:r>
      <w:r>
        <w:rPr>
          <w:rFonts w:hint="eastAsia"/>
        </w:rPr>
        <w:t>000</w:t>
      </w:r>
      <w:r>
        <w:rPr>
          <w:rFonts w:hint="eastAsia"/>
        </w:rPr>
        <w:t>亿卢布。‖轻工业和食品工业将得</w:t>
      </w:r>
      <w:r>
        <w:rPr>
          <w:rFonts w:hint="eastAsia"/>
        </w:rPr>
        <w:lastRenderedPageBreak/>
        <w:t>到比前一个五年计划多</w:t>
      </w:r>
      <w:r>
        <w:rPr>
          <w:rFonts w:hint="eastAsia"/>
        </w:rPr>
        <w:t>75%</w:t>
      </w:r>
      <w:r>
        <w:rPr>
          <w:rFonts w:hint="eastAsia"/>
        </w:rPr>
        <w:t>的投资，运输和交通将得到比前一个五年计划多</w:t>
      </w:r>
      <w:r>
        <w:rPr>
          <w:rFonts w:hint="eastAsia"/>
        </w:rPr>
        <w:t>70%</w:t>
      </w:r>
      <w:r>
        <w:rPr>
          <w:rFonts w:hint="eastAsia"/>
        </w:rPr>
        <w:t>的投资。‖农业投资将增加</w:t>
      </w:r>
      <w:r>
        <w:rPr>
          <w:rFonts w:hint="eastAsia"/>
        </w:rPr>
        <w:t>1</w:t>
      </w:r>
      <w:r>
        <w:rPr>
          <w:rFonts w:hint="eastAsia"/>
        </w:rPr>
        <w:t>，</w:t>
      </w:r>
      <w:r>
        <w:rPr>
          <w:rFonts w:hint="eastAsia"/>
        </w:rPr>
        <w:t>200</w:t>
      </w:r>
      <w:r>
        <w:rPr>
          <w:rFonts w:hint="eastAsia"/>
        </w:rPr>
        <w:t>亿卢布，即比第五个五年计划的数字增加近一倍。此外，集体农庄将从它们自己的经费中投资大约</w:t>
      </w:r>
      <w:r>
        <w:rPr>
          <w:rFonts w:hint="eastAsia"/>
        </w:rPr>
        <w:t>1</w:t>
      </w:r>
      <w:r>
        <w:rPr>
          <w:rFonts w:hint="eastAsia"/>
        </w:rPr>
        <w:t>，</w:t>
      </w:r>
      <w:r>
        <w:rPr>
          <w:rFonts w:hint="eastAsia"/>
        </w:rPr>
        <w:t>000</w:t>
      </w:r>
      <w:r>
        <w:rPr>
          <w:rFonts w:hint="eastAsia"/>
        </w:rPr>
        <w:t>亿卢布。‖建设房屋、公用事业机构、学校、医院、儿童福利机构、电影院、戏院的拨款将大大增加。在这方面将总共用</w:t>
      </w:r>
      <w:r>
        <w:rPr>
          <w:rFonts w:hint="eastAsia"/>
        </w:rPr>
        <w:t>2</w:t>
      </w:r>
      <w:r>
        <w:rPr>
          <w:rFonts w:hint="eastAsia"/>
        </w:rPr>
        <w:t>，</w:t>
      </w:r>
      <w:r>
        <w:rPr>
          <w:rFonts w:hint="eastAsia"/>
        </w:rPr>
        <w:t>000</w:t>
      </w:r>
      <w:r>
        <w:rPr>
          <w:rFonts w:hint="eastAsia"/>
        </w:rPr>
        <w:t>亿卢布，而在第五个五年计划时期是</w:t>
      </w:r>
      <w:r>
        <w:rPr>
          <w:rFonts w:hint="eastAsia"/>
        </w:rPr>
        <w:t>1</w:t>
      </w:r>
      <w:r>
        <w:rPr>
          <w:rFonts w:hint="eastAsia"/>
        </w:rPr>
        <w:t>，</w:t>
      </w:r>
      <w:r>
        <w:rPr>
          <w:rFonts w:hint="eastAsia"/>
        </w:rPr>
        <w:t>200</w:t>
      </w:r>
      <w:r>
        <w:rPr>
          <w:rFonts w:hint="eastAsia"/>
        </w:rPr>
        <w:t>亿卢布。‖用来添置新的更高效率的装备的拨款增加了。虽然基本投资总的来说是增加</w:t>
      </w:r>
      <w:r>
        <w:rPr>
          <w:rFonts w:hint="eastAsia"/>
        </w:rPr>
        <w:t>67%</w:t>
      </w:r>
      <w:r>
        <w:rPr>
          <w:rFonts w:hint="eastAsia"/>
        </w:rPr>
        <w:t>，但是为新机器和装备的拨款将增加</w:t>
      </w:r>
      <w:r>
        <w:rPr>
          <w:rFonts w:hint="eastAsia"/>
        </w:rPr>
        <w:t>80%</w:t>
      </w:r>
      <w:r>
        <w:rPr>
          <w:rFonts w:hint="eastAsia"/>
        </w:rPr>
        <w:t>。‖近年来，建筑工业已经有了牢固的技术基础，并且得到了先进的机器和装备。这个工业已有了更多的熟练工人、工程师和技术员。目前，全部建设工作有</w:t>
      </w:r>
      <w:r>
        <w:rPr>
          <w:rFonts w:hint="eastAsia"/>
        </w:rPr>
        <w:t>80%</w:t>
      </w:r>
      <w:r>
        <w:rPr>
          <w:rFonts w:hint="eastAsia"/>
        </w:rPr>
        <w:t>以上是由专门建筑组织承包的。‖第六个五年计划规定进行一个规模巨大的工业建设计划。例如，将有比所有以前的各个五年计划时期合起来还要大得多的发电能力投入生产。在煤炭工业方面，计划规定兴建新的矿井和露天矿场，它们总的生产能力为</w:t>
      </w:r>
      <w:r>
        <w:rPr>
          <w:rFonts w:hint="eastAsia"/>
        </w:rPr>
        <w:t>24</w:t>
      </w:r>
      <w:r>
        <w:rPr>
          <w:rFonts w:hint="eastAsia"/>
        </w:rPr>
        <w:t>，</w:t>
      </w:r>
      <w:r>
        <w:rPr>
          <w:rFonts w:hint="eastAsia"/>
        </w:rPr>
        <w:t>000</w:t>
      </w:r>
      <w:r>
        <w:rPr>
          <w:rFonts w:hint="eastAsia"/>
        </w:rPr>
        <w:t>万吨，这比第四和第五个五年计划合起来的数字还要多得多。‖在使用新的生产设备方面规定了很大的目标。在这方面应该指出，许多部和建筑机构在第五个五年计划时期没有按时履行把新生产能力投入生产的时间表。这种情况必须制止，在目前的五年时期内，严格按照时间表把新的设备投入生产必须成为每一个部，每一个中央管理局和每一个企业的法律。为了要做到这一点，必须更有效得多地把大量物质和财政资源用于基本建设。‖在前五年期间，建筑工业没有能完成它的减低成本的任务。许多建筑机构年年都在亏本的情况下进行工作，并且支出一些非生产开支。‖我们在第六个五年计划时期的目标是，通过改进组织工作、提高劳动生产率和减少杂费的办法把建筑安装工作成本至少减低</w:t>
      </w:r>
      <w:r>
        <w:rPr>
          <w:rFonts w:hint="eastAsia"/>
        </w:rPr>
        <w:t>7%</w:t>
      </w:r>
      <w:r>
        <w:rPr>
          <w:rFonts w:hint="eastAsia"/>
        </w:rPr>
        <w:t>，从而节约大约</w:t>
      </w:r>
      <w:r>
        <w:rPr>
          <w:rFonts w:hint="eastAsia"/>
        </w:rPr>
        <w:t>300</w:t>
      </w:r>
      <w:r>
        <w:rPr>
          <w:rFonts w:hint="eastAsia"/>
        </w:rPr>
        <w:t>亿卢布。‖我们的一些建筑专家最近访问了美国、英国、法国、意大利、瑞典和其他国家，他们在那里看到了许多新鲜有趣的事情。‖我们的建筑工作者应当利用其他国家建筑机构的最好的经验。‖苏共中央委员会和苏联部长会议十分重视建筑工业，它们作出了一系列的决议，提出了一个改进建筑工作的全面计划。‖它们也采取了重大的组织措施。成立了五个新的建设工业部：电站建设部、石油工业建设部、采煤工业企业建设部、运输建设部、城市和乡村建设部。建造部以及冶金工业和化学工业企业建造部已经改组成为联盟兼共和国的部。‖莫斯科、列宁格勒和基辅的建筑工业机构，已经合并成为莫斯科建设总管理局、列宁格勒建设总管理局和基辅建设总管理局这样一些较大的地区单位。‖由于这种合并，管理人员和职员大大减少了，同时工业化建筑方法更加广泛地使用了。在合并以前，莫斯科、列宁格勒和基辅的建筑工业机构经常不能完成自己的年度计划；现在它们的计划完成得很好。它们超额完成了去年的提高劳动生产率的任务，并且使建筑费用比概算减少了</w:t>
      </w:r>
      <w:r>
        <w:rPr>
          <w:rFonts w:hint="eastAsia"/>
        </w:rPr>
        <w:t>7</w:t>
      </w:r>
      <w:r>
        <w:rPr>
          <w:rFonts w:hint="eastAsia"/>
        </w:rPr>
        <w:t>，</w:t>
      </w:r>
      <w:r>
        <w:rPr>
          <w:rFonts w:hint="eastAsia"/>
        </w:rPr>
        <w:t>000</w:t>
      </w:r>
      <w:r>
        <w:rPr>
          <w:rFonts w:hint="eastAsia"/>
        </w:rPr>
        <w:t>万卢布。‖在顿河上的罗斯托夫、阿穆尔河上的共青团城和其他一些城市所进行的类似的合并，也产生了良好的成果。‖尽管扩大建筑工业机构有着明显的好处，合并工作却进行得非常缓慢。目前仍然存在着大量小的建筑工业机构，相互重复，分属于不同的部和不同的主管机关，它们的工作没有赢利。例如，在斯维德洛夫斯克就有</w:t>
      </w:r>
      <w:r>
        <w:rPr>
          <w:rFonts w:hint="eastAsia"/>
        </w:rPr>
        <w:t>74</w:t>
      </w:r>
      <w:r>
        <w:rPr>
          <w:rFonts w:hint="eastAsia"/>
        </w:rPr>
        <w:t>个建筑工业机构，在新西伯利亚就有</w:t>
      </w:r>
      <w:r>
        <w:rPr>
          <w:rFonts w:hint="eastAsia"/>
        </w:rPr>
        <w:t>84</w:t>
      </w:r>
      <w:r>
        <w:rPr>
          <w:rFonts w:hint="eastAsia"/>
        </w:rPr>
        <w:t>个。‖既然显而易见扩大建筑机构是适宜的，那末，为什么合并进展得这样慢呢？‖严重的障碍是许多部和主管机关采取了错误的、纯粹本位主义的态度，它们对待整个问题的态度是一种心地狭窄的私人企业家的态度。应该说，国家建设委员会在把建筑机构联合成较大的单位这个问题上也没有表现出应有的坚持精神。‖我们必须狠狠地打击这些落后的倾向，打击那些妨碍着这样一件重要的国家事业的官僚主义者。‖基本建设方面的主要任务是大大缩短建筑时间，防止把经费分散在许多工程项目</w:t>
      </w:r>
      <w:r>
        <w:rPr>
          <w:rFonts w:hint="eastAsia"/>
        </w:rPr>
        <w:lastRenderedPageBreak/>
        <w:t>上，反对设计和建筑方面的铺张浪费，继续通过广泛使用工厂和工地建筑材料场生产的钢筋混凝土构件来使建筑工作工业化，尽量实行全面机械化施工。‖应该增加建筑机构的技术设备，特别是在东部地区；应该组织制造建筑材料和构件的区的企业；应该更加坚决地进行进一步合并建筑机构的工作，改善对建筑工作的领导质量，加强国家纪律。‖建筑工作人员必须改善建筑工作的质量，特别是在住宅、市政建设和文化建设工程方面的质量；必须降低建筑成本和使建筑机构有赢利；必须充分利用现有的一切机器，改进对工地的材料和技术设备的供应。设计、研究和建筑机构对于采用科学和技术成就的作用和责任必须增加。‖我已经说明了第六个五年计划中关于工业、农业、运输、邮电和基本建设的主要任务。‖它们的规模是空前的，它们的完成将使我国整个国民经济大大前进，将增加我国的物质、粮食和财政的资源，进一步加强我们伟大祖国的经济力量。‖（三）提高劳动生产率和改善管理‖党的加速技术进步的政策将表现在劳动生产率的巨大增长上，因为只有在这个基础上，才能保证社会主义生产继续不断地迅速扩大。‖我国人民同他们劳动生产率的增长是有切身的利害关系的。劳动生产率的提高是提高职工的实际工资，提高集体农民的收入和改善全体人民的生活水准的坚实基础。‖自从战争结束以来，工业方面的劳动生产率几乎已经增加到二点三倍，在建筑和铁路方面增加到两倍。但是，在第五个五年计划中，第十九次党代表大会的指示提出的劳动生产率的目标却没有完全达到。‖在工业方面，劳动生产率提高了</w:t>
      </w:r>
      <w:r>
        <w:rPr>
          <w:rFonts w:hint="eastAsia"/>
        </w:rPr>
        <w:t>44%</w:t>
      </w:r>
      <w:r>
        <w:rPr>
          <w:rFonts w:hint="eastAsia"/>
        </w:rPr>
        <w:t>，而指标是</w:t>
      </w:r>
      <w:r>
        <w:rPr>
          <w:rFonts w:hint="eastAsia"/>
        </w:rPr>
        <w:t>50%</w:t>
      </w:r>
      <w:r>
        <w:rPr>
          <w:rFonts w:hint="eastAsia"/>
        </w:rPr>
        <w:t>；在建筑业方面，数字分别是</w:t>
      </w:r>
      <w:r>
        <w:rPr>
          <w:rFonts w:hint="eastAsia"/>
        </w:rPr>
        <w:t>45%</w:t>
      </w:r>
      <w:r>
        <w:rPr>
          <w:rFonts w:hint="eastAsia"/>
        </w:rPr>
        <w:t>和</w:t>
      </w:r>
      <w:r>
        <w:rPr>
          <w:rFonts w:hint="eastAsia"/>
        </w:rPr>
        <w:t>55%</w:t>
      </w:r>
      <w:r>
        <w:rPr>
          <w:rFonts w:hint="eastAsia"/>
        </w:rPr>
        <w:t>。农业同样也没有达到劳动生产率指标。‖在第六个五年计划期间，我们必须完成更迅速地提高劳动生产率的任务。‖指示草案规定工业生产率至少提高</w:t>
      </w:r>
      <w:r>
        <w:rPr>
          <w:rFonts w:hint="eastAsia"/>
        </w:rPr>
        <w:t>50%</w:t>
      </w:r>
      <w:r>
        <w:rPr>
          <w:rFonts w:hint="eastAsia"/>
        </w:rPr>
        <w:t>，建筑业至少提高</w:t>
      </w:r>
      <w:r>
        <w:rPr>
          <w:rFonts w:hint="eastAsia"/>
        </w:rPr>
        <w:t>52%</w:t>
      </w:r>
      <w:r>
        <w:rPr>
          <w:rFonts w:hint="eastAsia"/>
        </w:rPr>
        <w:t>，并且规定农业和运输业的生产率要有很大的提高。‖根据第六个五年计划，提高劳动生产率的办法主要将是在工业、农业、运输业、建筑业以及其他经济部门广泛使用现代化的新机器，以便在这个基础上提高劳动的技术装备。我只需要说，产业工人的电气装备，在五年内就将增加</w:t>
      </w:r>
      <w:r>
        <w:rPr>
          <w:rFonts w:hint="eastAsia"/>
        </w:rPr>
        <w:t>60%</w:t>
      </w:r>
      <w:r>
        <w:rPr>
          <w:rFonts w:hint="eastAsia"/>
        </w:rPr>
        <w:t>以上。‖整顿生产定额和工资率将会大大有助于提高劳动生产率。‖事实上，能认为这样的情况是正常的吗：甚至在劳动组织方面存在很大缺点，工作时间有相当大的浪费的情况下，我们的机械工厂中还有许多完成产量定额</w:t>
      </w:r>
      <w:r>
        <w:rPr>
          <w:rFonts w:hint="eastAsia"/>
        </w:rPr>
        <w:t>180%</w:t>
      </w:r>
      <w:r>
        <w:rPr>
          <w:rFonts w:hint="eastAsia"/>
        </w:rPr>
        <w:t>、</w:t>
      </w:r>
      <w:r>
        <w:rPr>
          <w:rFonts w:hint="eastAsia"/>
        </w:rPr>
        <w:t>200%</w:t>
      </w:r>
      <w:r>
        <w:rPr>
          <w:rFonts w:hint="eastAsia"/>
        </w:rPr>
        <w:t>或者还要多，而同时劳动生产率指标却常常完成不了。以哈尔科夫工作母机工厂为例：在</w:t>
      </w:r>
      <w:r>
        <w:rPr>
          <w:rFonts w:hint="eastAsia"/>
        </w:rPr>
        <w:t>1955</w:t>
      </w:r>
      <w:r>
        <w:rPr>
          <w:rFonts w:hint="eastAsia"/>
        </w:rPr>
        <w:t>年，产量定额平均的完成情况是</w:t>
      </w:r>
      <w:r>
        <w:rPr>
          <w:rFonts w:hint="eastAsia"/>
        </w:rPr>
        <w:t>190%</w:t>
      </w:r>
      <w:r>
        <w:rPr>
          <w:rFonts w:hint="eastAsia"/>
        </w:rPr>
        <w:t>，而劳动生产率计划却只完成了</w:t>
      </w:r>
      <w:r>
        <w:rPr>
          <w:rFonts w:hint="eastAsia"/>
        </w:rPr>
        <w:t>86%</w:t>
      </w:r>
      <w:r>
        <w:rPr>
          <w:rFonts w:hint="eastAsia"/>
        </w:rPr>
        <w:t>。‖不用说，这样的超额完成定额同革新者和先进生产工作者的成就是不相干的，对于革新者和先进生产工作者来说，在大大超额完成定额的同时，劳动生产率也必需相应地提高。‖采用这种定得很低的生产定额，并且大大地超额完成它，会造成一种令人感觉一切都很好的错觉，并且会使工人、工长和工程师不去注意真正切实地提高生产率。目前生产定额实际上不是决定于已经达到的技术水平和劳动组织水平，而是决定于要使定额适应已定工资水平的愿望。‖不能认为这种情况是正常的：基本工资在一个工人的全部收入中的比重不超过</w:t>
      </w:r>
      <w:r>
        <w:rPr>
          <w:rFonts w:hint="eastAsia"/>
        </w:rPr>
        <w:t>40%</w:t>
      </w:r>
      <w:r>
        <w:rPr>
          <w:rFonts w:hint="eastAsia"/>
        </w:rPr>
        <w:t>到</w:t>
      </w:r>
      <w:r>
        <w:rPr>
          <w:rFonts w:hint="eastAsia"/>
        </w:rPr>
        <w:t>60%</w:t>
      </w:r>
      <w:r>
        <w:rPr>
          <w:rFonts w:hint="eastAsia"/>
        </w:rPr>
        <w:t>，许多工厂比这还要低。必须毫不迟延地整顿工业中的工资制度，并且为大规模推行根据技术决定的生产定额扫清道路。‖在这样作的同时，我们应该消除在同一种行业，而且往往在同一地区中工人工资相差很大的情况。‖工资制度必须足以为提高生产率和提高技术提供物质的鼓励。这种制度的规定必须使每一个工人按照自己劳动的质量和数量领取工资。‖还必须大大改进工程师、技术员和经济管理人员的现有的工资和奖金制度。正像尼·谢·赫鲁晓夫在中央委员会的报告中所指出的，我们要做到使这一类人员所得到的报酬的一部分必须严格地取决于各该车间、工厂或者工业的基本生产指数。‖因此，同志们，</w:t>
      </w:r>
      <w:r>
        <w:rPr>
          <w:rFonts w:hint="eastAsia"/>
        </w:rPr>
        <w:lastRenderedPageBreak/>
        <w:t>我们面对着一个非常重要和迫切的任务：整顿工人、职员和工程技术人员的劳动定额和工资制度。‖各部和各主管机关的领导人和国家劳动和工资问题委员会应该更积极地努力来执行中央委员会七月全体会议关于这些问题的决议。‖执行我们的国民经济发展计划的一个最重要的条件是完成降低产品成本和流通费用的任务。‖指示草案规定工业生产成本、铁路运转费用、国营和合作贸易的流通费用至少降低</w:t>
      </w:r>
      <w:r>
        <w:rPr>
          <w:rFonts w:hint="eastAsia"/>
        </w:rPr>
        <w:t>17%</w:t>
      </w:r>
      <w:r>
        <w:rPr>
          <w:rFonts w:hint="eastAsia"/>
        </w:rPr>
        <w:t>。把国民经济各部门都计算在内，五年里这笔钱的总数应该是大约</w:t>
      </w:r>
      <w:r>
        <w:rPr>
          <w:rFonts w:hint="eastAsia"/>
        </w:rPr>
        <w:t>5</w:t>
      </w:r>
      <w:r>
        <w:rPr>
          <w:rFonts w:hint="eastAsia"/>
        </w:rPr>
        <w:t>，</w:t>
      </w:r>
      <w:r>
        <w:rPr>
          <w:rFonts w:hint="eastAsia"/>
        </w:rPr>
        <w:t>000</w:t>
      </w:r>
      <w:r>
        <w:rPr>
          <w:rFonts w:hint="eastAsia"/>
        </w:rPr>
        <w:t>亿卢布，即为第六个五年计划中基本投资总额的一半以上。因此，完成降低产品成本和流通费用的任务是非常重要的国民经济任务。‖为了充分利用现有的降低产品成本的可能性，为了把它们变成有效的积累来源，党和经济组织必须特别注意改进企业管理的每一方面、每一个企业都实行严格的节约、更有效的经济核算制，特别注意根除所有官僚主义的现象、不能胜任的管理以及劳动力和物质资源的浪费，特别注意保证更好地利用装备、原料、材料、燃料和电力，并且特别注意促进更广泛地使用金属、皮革、天然纤维和食品工业原料的代用品。‖我们的党对企业的所有领导人员的主要要求是：他们随时随地从社会主义社会的利益出发，不懈地努力争取完成国家计划，以他们全部活动对提高生产、增进我们的人民的繁荣作出贡献。‖（四）提高物质和文化水平‖同志们，对人民福利的经常关怀是我们党的活动的最高准则。我们国家正在实行的发展经济和文化的伟大计划的目的，就是不断增进苏联人民的福利、继续提高全体苏联人民的文化水平和更充分地满足他们的物质和精神需要。‖在第六个五年计划时期，这个崇高的目标也摆在我们面前。进一步大大提高苏联人民的物质福利、扩大房屋建筑和提高文化、教育和卫生水平是新的五年计划的主要目标之一。‖我们知道，一个国家的经济发展和它的社会财富增长来源的最一般的指标是它的国民收入。在社会主义制度下，全部国民收入是名副其实的人民的收入。第六个五年计划规定苏联的国民收入增加大约</w:t>
      </w:r>
      <w:r>
        <w:rPr>
          <w:rFonts w:hint="eastAsia"/>
        </w:rPr>
        <w:t>60%</w:t>
      </w:r>
      <w:r>
        <w:rPr>
          <w:rFonts w:hint="eastAsia"/>
        </w:rPr>
        <w:t>。‖在国民收入增加的基础上，居民的个人收入也将随着增加。在第六个五年时期内，职工的实际工资将增加大约</w:t>
      </w:r>
      <w:r>
        <w:rPr>
          <w:rFonts w:hint="eastAsia"/>
        </w:rPr>
        <w:t>30%</w:t>
      </w:r>
      <w:r>
        <w:rPr>
          <w:rFonts w:hint="eastAsia"/>
        </w:rPr>
        <w:t>。集体农民的现金收入和实物收入增加的数量将不少于</w:t>
      </w:r>
      <w:r>
        <w:rPr>
          <w:rFonts w:hint="eastAsia"/>
        </w:rPr>
        <w:t>40%</w:t>
      </w:r>
      <w:r>
        <w:rPr>
          <w:rFonts w:hint="eastAsia"/>
        </w:rPr>
        <w:t>，这首先是从增加公有的集体农庄经济按劳动日的分配的收入得来的。‖在共产党领导下的苏联人民，在最近几年中以忘我的工作已经无可估量地加强了国家的经济力量和增加了国家的社会财富。正如你们大家知道的，这样使得党中央委员会能够向这次代表大会提出进一步提高人民生活水平和改善他们工作条件的极其重要的措施。这些措施是：‖提高收入低的工作人员的工资，同时进行一次职工工资的普遍调整。‖从</w:t>
      </w:r>
      <w:r>
        <w:rPr>
          <w:rFonts w:hint="eastAsia"/>
        </w:rPr>
        <w:t>1957</w:t>
      </w:r>
      <w:r>
        <w:rPr>
          <w:rFonts w:hint="eastAsia"/>
        </w:rPr>
        <w:t>年开始的五年内过渡到</w:t>
      </w:r>
      <w:r>
        <w:rPr>
          <w:rFonts w:hint="eastAsia"/>
        </w:rPr>
        <w:t>7</w:t>
      </w:r>
      <w:r>
        <w:rPr>
          <w:rFonts w:hint="eastAsia"/>
        </w:rPr>
        <w:t>小时工作制，或者是在某些部门过渡到</w:t>
      </w:r>
      <w:r>
        <w:rPr>
          <w:rFonts w:hint="eastAsia"/>
        </w:rPr>
        <w:t>8</w:t>
      </w:r>
      <w:r>
        <w:rPr>
          <w:rFonts w:hint="eastAsia"/>
        </w:rPr>
        <w:t>小时工作制但是每星期工作</w:t>
      </w:r>
      <w:r>
        <w:rPr>
          <w:rFonts w:hint="eastAsia"/>
        </w:rPr>
        <w:t>5</w:t>
      </w:r>
      <w:r>
        <w:rPr>
          <w:rFonts w:hint="eastAsia"/>
        </w:rPr>
        <w:t>天、休息两天。‖从</w:t>
      </w:r>
      <w:r>
        <w:rPr>
          <w:rFonts w:hint="eastAsia"/>
        </w:rPr>
        <w:t>1956</w:t>
      </w:r>
      <w:r>
        <w:rPr>
          <w:rFonts w:hint="eastAsia"/>
        </w:rPr>
        <w:t>年开始，星期</w:t>
      </w:r>
      <w:r>
        <w:rPr>
          <w:rFonts w:hint="eastAsia"/>
        </w:rPr>
        <w:t>6</w:t>
      </w:r>
      <w:r>
        <w:rPr>
          <w:rFonts w:hint="eastAsia"/>
        </w:rPr>
        <w:t>和节日前一天的工作日减少两小时；恢复</w:t>
      </w:r>
      <w:r>
        <w:rPr>
          <w:rFonts w:hint="eastAsia"/>
        </w:rPr>
        <w:t>16</w:t>
      </w:r>
      <w:r>
        <w:rPr>
          <w:rFonts w:hint="eastAsia"/>
        </w:rPr>
        <w:t>岁到</w:t>
      </w:r>
      <w:r>
        <w:rPr>
          <w:rFonts w:hint="eastAsia"/>
        </w:rPr>
        <w:t>18</w:t>
      </w:r>
      <w:r>
        <w:rPr>
          <w:rFonts w:hint="eastAsia"/>
        </w:rPr>
        <w:t>岁的少年</w:t>
      </w:r>
      <w:r>
        <w:rPr>
          <w:rFonts w:hint="eastAsia"/>
        </w:rPr>
        <w:t>6</w:t>
      </w:r>
      <w:r>
        <w:rPr>
          <w:rFonts w:hint="eastAsia"/>
        </w:rPr>
        <w:t>小时工作日。‖彻底改善养老金制度、大大提高低额养老金的金额、对残废和年老人予以更多的照顾。‖改善妇女的工作和生活条件；特别是延长工资照发的产假。‖从新学年开始，高等学校、专科学校和十年制学校高级班一律免收学费。‖中央委员会的这一切建议都得到我国人民的热烈支持，毫无疑问，第二十次代表大会将一致通过把这些建议列入关于第六个五年计划的指示中，作为党和政府坚持不懈地关怀改善苏联人民生活水平的新的生动的证明。‖党中央委员会和苏联政府确信：我国人民将以更大的劳动积极性来回答这种关怀，他们将尽自己的最大力量来完成和超额完成第六个五年计划的任务。‖同志们，随着工人、集体农民和知识分子收入的增加，必须扩大商业，必须扩大国营和合作社的商业机构所出售的货品的数量。‖在五年期间，零售贸易总额应增加</w:t>
      </w:r>
      <w:r>
        <w:rPr>
          <w:rFonts w:hint="eastAsia"/>
        </w:rPr>
        <w:t>50%</w:t>
      </w:r>
      <w:r>
        <w:rPr>
          <w:rFonts w:hint="eastAsia"/>
        </w:rPr>
        <w:t>。可是，任务不仅在于扩大贸易，而且还在于从质量上改进贸易。‖因此，指示草案就规定以更高</w:t>
      </w:r>
      <w:r>
        <w:rPr>
          <w:rFonts w:hint="eastAsia"/>
        </w:rPr>
        <w:lastRenderedPageBreak/>
        <w:t>的速度来增加像奶油、肉类、牛奶、乳酪和食糖以及毛织品、亚麻织品、鞋靴和家具等这样一些货物的销售额。无线电收音机、电视机、家用电气冰箱、除尘器、洗涤机和汽车等文化和生活必需品的销售量也要增加。商业机构必须更好地研究消费者的要求，保证正确地分配，保证及时地把商品运送到商店。我们的商业机构必须这样进行工作：使全国各地都能买到所需要的货品。‖第六个五年计划规定迅速发展公共饮食业，增加食堂和餐厅。我们的目的是不但供应工作的人伙食，而且供应他们的家属伙食，这样可以减轻家庭妇女的劳动。将要增设学校食堂和食品小卖部。‖第六个五年计划在房屋建筑方面提出了异常巨大的任务。‖我们知道，无论在战前和战后，国家房屋建筑的规模一直是很大的。但是，像我上面所指出的，住房的需要仍然是很迫切的，改善人民居住条件是党和政府特别关怀的一个问题。‖在第六个五年计划期间，仅仅用政府的拨款，将建筑</w:t>
      </w:r>
      <w:r>
        <w:rPr>
          <w:rFonts w:hint="eastAsia"/>
        </w:rPr>
        <w:t>20</w:t>
      </w:r>
      <w:r>
        <w:rPr>
          <w:rFonts w:hint="eastAsia"/>
        </w:rPr>
        <w:t>，</w:t>
      </w:r>
      <w:r>
        <w:rPr>
          <w:rFonts w:hint="eastAsia"/>
        </w:rPr>
        <w:t>500</w:t>
      </w:r>
      <w:r>
        <w:rPr>
          <w:rFonts w:hint="eastAsia"/>
        </w:rPr>
        <w:t>万平方公尺的新房屋。这比上一个五年计划的数字增加将近一倍。‖国家将鼓励而且从各方面帮助劳动人民用自己的储蓄和靠政府贷款的帮助来建筑住宅。我们应当扩大在农村地区的房屋建筑。集体农庄应当更积极地帮助自己的庄员用他们的储蓄建筑住宅，如果需要的话，集体农庄就贷款给庄员建筑住宅。我们打算大大扩大售给集体农庄和居民的建筑材料：例如水泥、木材、金属、玻璃、石板、墙壁材料等。‖庞大的住宅建造计划要求迅速增加家具的制造，并且改进家具的质量。‖目前家具的供应是不充分的，家具制造工业不能令人满意地适应日益增长的需要。因此，必须不再延迟地按照消费者的喜好组织大量生产价廉而适用美观的家具。成套家具的制造也应该增加。‖除此以外，我们也必须规定：今后在设计和建设住宅时需要在室内装设良好的适用的室内固定家具，在这一方面，我们必须吸取外国现有的优良经验。‖我们的文化发展中的重要任务之一，是国民教育的进一步发展。‖七年制学校制度已经普遍施行。在第五个五年计划期间我们已经开始施行城市和乡村的普及中等教育，在第六个五年计划期间我们希望基本上完成这一工作。‖除了普及中等教育学校和中等专科学校以外，也应该进一步扩展函授学校和夜校，使人民不脱离生产而得到普及教育和提高文化水平。‖在今后五年内，我们的中等学校十年级毕业生将有</w:t>
      </w:r>
      <w:r>
        <w:rPr>
          <w:rFonts w:hint="eastAsia"/>
        </w:rPr>
        <w:t>630</w:t>
      </w:r>
      <w:r>
        <w:rPr>
          <w:rFonts w:hint="eastAsia"/>
        </w:rPr>
        <w:t>万人，相当于过去五年中毕业人数的两倍以上。‖我们的国民教育当局所面临的首要任务就是尽量发展学校里的综合技术教育。过去五年时期中，我们在这方面所做的工作只是一个开端，必须承认，学校里的综合技术教育仍然是不能令人满意的。许多学校不把劳动技能教给学生，也不培养他们对劳动应有的尊重。其结果就是，许多从中学毕业的男女青年都不适于进行实际的活动。‖必须大力加强普及教育学校的教学物质基础。在第六个五年计划期间，我们准备用国家资金在城市和乡村地区修建可以容纳差不多</w:t>
      </w:r>
      <w:r>
        <w:rPr>
          <w:rFonts w:hint="eastAsia"/>
        </w:rPr>
        <w:t>400</w:t>
      </w:r>
      <w:r>
        <w:rPr>
          <w:rFonts w:hint="eastAsia"/>
        </w:rPr>
        <w:t>万名学生的新学校建筑，即比第五个五年计划增加一倍。必须更广泛地吸引集体农庄参加修建和装备农村学校的工作。‖普及中等教育是全国所关心的一个问题。而这项非常重要的工作的主要人物就是学校教师。我们的普及教育学校里有</w:t>
      </w:r>
      <w:r>
        <w:rPr>
          <w:rFonts w:hint="eastAsia"/>
        </w:rPr>
        <w:t>170</w:t>
      </w:r>
      <w:r>
        <w:rPr>
          <w:rFonts w:hint="eastAsia"/>
        </w:rPr>
        <w:t>多万名教师。教师职业在我国是最受人尊敬的职业之一，因为他们的任务是教育未来的共产主义社会的建设者。党、政府、经济组织和共青团组织必须经常关心学校和教师。‖第六个五年计划规定了培养国民经济专门人才的巨大任务。‖现在，我国有</w:t>
      </w:r>
      <w:r>
        <w:rPr>
          <w:rFonts w:hint="eastAsia"/>
        </w:rPr>
        <w:t>550</w:t>
      </w:r>
      <w:r>
        <w:rPr>
          <w:rFonts w:hint="eastAsia"/>
        </w:rPr>
        <w:t>多万专门人才。我们因为他们而感到自豪，因为他们是我们的极其宝贵的财产，我们非常珍视他们。资本主义代言人们对于他们国家在培养专门人才方面落在我们后面表示惊慌，这不是没有理由的。‖在第六个五年计划时期，我们的高等学校和中等专业学校所培养出的专门人才的数目将有显著的增加。这五年的总数定为</w:t>
      </w:r>
      <w:r>
        <w:rPr>
          <w:rFonts w:hint="eastAsia"/>
        </w:rPr>
        <w:t>400</w:t>
      </w:r>
      <w:r>
        <w:rPr>
          <w:rFonts w:hint="eastAsia"/>
        </w:rPr>
        <w:t>万，差不多等于前两个五年时期的数字的总和。‖工业、建筑、运输和农业部门</w:t>
      </w:r>
      <w:r>
        <w:rPr>
          <w:rFonts w:hint="eastAsia"/>
        </w:rPr>
        <w:lastRenderedPageBreak/>
        <w:t>将得到</w:t>
      </w:r>
      <w:r>
        <w:rPr>
          <w:rFonts w:hint="eastAsia"/>
        </w:rPr>
        <w:t>65</w:t>
      </w:r>
      <w:r>
        <w:rPr>
          <w:rFonts w:hint="eastAsia"/>
        </w:rPr>
        <w:t>万多受过高等教育的专门人才，也就是前一个五年的两倍。‖现在正在对培养自动力学、遥控机械学、无线电学、无线电定位学和和平利用原子能等新的科学和技术部门的专家，给予严重的注意。‖高等学校和中等专业学校所举办的函授学校和夜校在新的五年计划中将广泛地发展。随着参加工业的中学毕业生的人数日益增加，将有充分的机会吸收那些受过很好的普通教育并且具有实际生产经验的青年人进入这种学校学习。‖经济和文化建设的任务要求认真地改进专门人才的培养工作；他们必须通晓苏联和外国的科学技术的最新成就。需要把理论学习和生产的实习——包括它的经济及组织方面——更为密切地结合起来。‖指示草案中所规定的发展电影院、报章杂志、无线电台、电视以及改进图书馆、俱乐部和其他文化机构的工作的措施，是提高我国人民文化水平的一个最重要的因素。‖我们计划改进和进一步扩充出版事业——印行更多的书籍、杂志和报纸。‖在第六个五年计划时期，在公共卫生方面，应当解决许多巨大的任务。‖指示草案规定大规模建设医疗机关。在第六个五年计划期间建立的医院和儿童福利机构的数目，将分别达前一个五年时期的三倍左右和二点四倍。幼儿园和托儿所能照顾的儿童将增加将近</w:t>
      </w:r>
      <w:r>
        <w:rPr>
          <w:rFonts w:hint="eastAsia"/>
        </w:rPr>
        <w:t>45%</w:t>
      </w:r>
      <w:r>
        <w:rPr>
          <w:rFonts w:hint="eastAsia"/>
        </w:rPr>
        <w:t>。这将有助于进一步改善妇女的劳动和生活条件，并且使她们能够更积极地参加生产以及文化、政治和其他社会活动。‖应该改进工业中的安全措施和预防疾病的措施，采取更加有效的措施防止水源和空气的污浊。应该提高城市和农村的卫生水平。‖我们的医学面临着重大的任务，人民希望医学上能有新的发现。‖保健工作人员、医学研究机构和医药工业应该加强他们在发明和广泛采用新的治疗药剂、预防药剂和经过改良的设备方面的工作。‖公共卫生当局为改善对居民的服务所采取的步骤，永远会得到党中央委员会和政府的支持和帮助。‖体育运动在提高国民健康水平方面同样是重要的因素，我们应该用一切办法鼓励体育和运动的发展，特别要注意改进青年中间的体育工作。‖我们党将采取一切必要的措施，以实现第六个五年计划期间关于进一步提高苏维埃人民的物质和文化水平的广泛的计划。‖（五）各加盟共和国的经济发展和生产力的地理分布‖同志们，国家的国民经济的新的强大高涨和生产力的正确的地理分布有不可分的联系。‖第十九次党代表大会的指示规定新的工业企业的更为合理的地理分布，其目的是使工业接近原料和燃料来源。国家的生产力的更为合理的分布的需要，曾经再度为党中央委员会在去年</w:t>
      </w:r>
      <w:r>
        <w:rPr>
          <w:rFonts w:hint="eastAsia"/>
        </w:rPr>
        <w:t>7</w:t>
      </w:r>
      <w:r>
        <w:rPr>
          <w:rFonts w:hint="eastAsia"/>
        </w:rPr>
        <w:t>月的全体会议上所强调。‖我们的工业化政策的胜利和东部地区的广大原料、燃料和动力资源的发展，使得有可能早在战前就在那里建立一个新的煤和金属基地、大规模的机器制造业、制铝和化学工业，和建筑铁路干线。这保证了生产力分布的彻底改进。在伟大的卫国战争中，我们的东部的工业，特别是乌拉尔和西伯利亚的工业，是苏联军队的一个重要的供应来源，而且在第四个五年计划中，在重建遭受战争破坏的地区方面具有无法估计的价值。‖在上一个五年计划期间，生产力的合理分布方面有了进一步的进展。‖根据新的计划，党将坚决地采取措施来进一步改进全国生产力的分布和整体地发展各个经济区域的经济。‖同我们以前几个五年计划一样，这一个五年计划也规定要用最快的速度开发拥有巨大的煤、铁矾土、水力、木材、铁矿、有色金属和稀有金属和化学原料资源的东部地区。‖必须使我国东部地区的大量的富源在比从前更大的程度上为国民经济服务。根据第六个五年计划，在东部地区的基本投资总额将增加一倍以上，约占全苏联基本投资总额的一半。‖到</w:t>
      </w:r>
      <w:r>
        <w:rPr>
          <w:rFonts w:hint="eastAsia"/>
        </w:rPr>
        <w:t>1960</w:t>
      </w:r>
      <w:r>
        <w:rPr>
          <w:rFonts w:hint="eastAsia"/>
        </w:rPr>
        <w:t>年，东部地区出产的煤和生铁要比</w:t>
      </w:r>
      <w:r>
        <w:rPr>
          <w:rFonts w:hint="eastAsia"/>
        </w:rPr>
        <w:t>1950</w:t>
      </w:r>
      <w:r>
        <w:rPr>
          <w:rFonts w:hint="eastAsia"/>
        </w:rPr>
        <w:t>年全苏联生产的还要多，生产电力和水泥比</w:t>
      </w:r>
      <w:r>
        <w:rPr>
          <w:rFonts w:hint="eastAsia"/>
        </w:rPr>
        <w:t>1954</w:t>
      </w:r>
      <w:r>
        <w:rPr>
          <w:rFonts w:hint="eastAsia"/>
        </w:rPr>
        <w:t>年全苏联生产的还要多得多。在这五年当中，将在东部建立</w:t>
      </w:r>
      <w:r>
        <w:rPr>
          <w:rFonts w:hint="eastAsia"/>
        </w:rPr>
        <w:t>100</w:t>
      </w:r>
      <w:r>
        <w:rPr>
          <w:rFonts w:hint="eastAsia"/>
        </w:rPr>
        <w:t>多个机器制造厂。‖要进一步发展东部地区的谷物生产。到第六个五年计划结束的时候，乌拉尔、西伯利亚和哈萨克的谷</w:t>
      </w:r>
      <w:r>
        <w:rPr>
          <w:rFonts w:hint="eastAsia"/>
        </w:rPr>
        <w:lastRenderedPageBreak/>
        <w:t>物总产量应该比这些地区产量达到最高纪录的</w:t>
      </w:r>
      <w:r>
        <w:rPr>
          <w:rFonts w:hint="eastAsia"/>
        </w:rPr>
        <w:t>1954</w:t>
      </w:r>
      <w:r>
        <w:rPr>
          <w:rFonts w:hint="eastAsia"/>
        </w:rPr>
        <w:t>年的产量增加一倍。‖你们从尼·谢·赫鲁晓夫同志的报告中已经知道党中央委员会和政府特别重视进一步发展西伯利亚的经济。‖俄国的一些杰出人物都曾经指出，西伯利亚有着无穷的富源和灿烂的未来。洛蒙诺索夫说：“增加俄国力量的将是西伯利亚”；拉地晓夫写道：“西伯利亚的富裕是得天独厚的！它是力量多么伟大的地方啊！……一旦那里有人居住，它就将在世界的历史上起伟大的作用。”‖我们的伟大的先人的理想正在变成事实。在苏维埃政权建立后的年代里，西伯利亚已经从一个落后的农业地区发展成为苏联的主要工业—农业地区之一。‖在第六个五年计划期间，这个十分富饶的地区将有进一步的全面发展。‖党所实行的全国生产力的分布方面的政策，是以全力发展和加强各加盟共和国的经济和文化为目的的。‖争取各加盟共和国在经济、政治和文化上的继续进展的一切条件都已经具备了。中央委员会的报告所列举出来的材料清楚地说明了各加盟共和国的经济和文化的发展。‖各加盟共和国在这一方面的成就的确是很大的。特别令人高兴的是：它们都已经训练出了掌握现代化技术的本民族的干部。‖党中央委员会和政府最近采取了一些重要的组织措施，来加强各加盟共和国在经济管理方面的作用。在加盟共和国中已经成立了新的联盟兼共和国部；本来属于全联盟的采煤、木材、石油、钢铁、肉类、奶类、轻工业、纺织、食品、建筑材料等许多工业企业以及汽车运输设备和通讯设备，都已移交给加盟共和国的各部了。‖在最近几年中，有</w:t>
      </w:r>
      <w:r>
        <w:rPr>
          <w:rFonts w:hint="eastAsia"/>
        </w:rPr>
        <w:t>11</w:t>
      </w:r>
      <w:r>
        <w:rPr>
          <w:rFonts w:hint="eastAsia"/>
        </w:rPr>
        <w:t>，</w:t>
      </w:r>
      <w:r>
        <w:rPr>
          <w:rFonts w:hint="eastAsia"/>
        </w:rPr>
        <w:t>000</w:t>
      </w:r>
      <w:r>
        <w:rPr>
          <w:rFonts w:hint="eastAsia"/>
        </w:rPr>
        <w:t>多个本来属于全联盟的工业企业已移交给各加盟共和国管理。‖在执行所有这些措施的时候，党中央委员会遵循着这个列宁主义原则：在解决经济和文化建设问题上，把集中的领导跟提高地方机构的独立性和发挥它们的主动性结合起来。‖由于许多工厂已经从联盟转归共和国管辖，在某些联盟兼共和国的部直接管辖下的企业已经所剩无几了。情况既是这样，那就显然不仅必须要考虑把中央机构大加精简的问题，同时也要考虑某些联盟兼共和国的部的继续存在一般说来是否适宜的问题。‖必须指出，为了防止在经济管理方面的过分集中所采取的措施遭到了全联盟的部和联盟兼共和国的部的某些领导人的反对，他们希望一切由中央来领导，好像他们“高高在上”就能够比各加盟共和国的领导更好地判断情况似的。‖目前党和政府为了提高各加盟共和国在领导经济和文化建设中的作用所采取的措施，是完全符合我们党所实行的列宁式的民族政策的原则的。‖成立一个作为自由、平等和主权国家的自愿的联合体的苏维埃社会主义共和国联盟的思想，完全属于我们的党和苏维埃国家的伟大的缔造者弗拉基米尔·伊里奇·列宁。他提出了、论证了并且发展了这种思想。事实上，早在</w:t>
      </w:r>
      <w:r>
        <w:rPr>
          <w:rFonts w:hint="eastAsia"/>
        </w:rPr>
        <w:t>1922</w:t>
      </w:r>
      <w:r>
        <w:rPr>
          <w:rFonts w:hint="eastAsia"/>
        </w:rPr>
        <w:t>年的时候，列宁就曾警告要防止发生过度集中主义的可能性，防止发生那种可能阻碍加盟共和国的主动性的广泛和全面发展的官僚主义偏向。‖伟大的列宁的这种教导，现在对于我们仍然是极其重要的。‖我们今后应该继续坚定不移地执行这种加强加盟共和国在经济管理方面的领导作用的政策，并且更大胆地把全联盟管辖的工业企业移交给共和国管辖。‖这样将使我们对经济和文化的领导更加具体和灵活，并且会有助于进一步加强各共和国之间的兄弟合作。此外，党所采取的消除过度集中主义并且加强加盟共和国在经济管理方面的作用的措施，意味着建立国家机关同群众的更加密切的接触，并且还是发展和巩固我们的多民族的社会主义国家的又一个重要的步骤。‖我们在共和国里面组织领导企业的机关的时候，就像吉尔吉斯共产党中央委员会书记拉扎科夫同志在这里所指出的，当然不可盲目地模仿各联盟的形式。‖在加盟共和国中建立起只管辖少量的企业的联盟兼共和国的部的情形不仅是在吉尔吉斯才有。例如，塔吉克共和国建立了一个轻工业部，人员总共</w:t>
      </w:r>
      <w:r>
        <w:rPr>
          <w:rFonts w:hint="eastAsia"/>
        </w:rPr>
        <w:t>27</w:t>
      </w:r>
      <w:r>
        <w:rPr>
          <w:rFonts w:hint="eastAsia"/>
        </w:rPr>
        <w:t>人，并且只管理</w:t>
      </w:r>
      <w:r>
        <w:rPr>
          <w:rFonts w:hint="eastAsia"/>
        </w:rPr>
        <w:t>6</w:t>
      </w:r>
      <w:r>
        <w:rPr>
          <w:rFonts w:hint="eastAsia"/>
        </w:rPr>
        <w:t>个企业。土库曼共和国的</w:t>
      </w:r>
      <w:r>
        <w:rPr>
          <w:rFonts w:hint="eastAsia"/>
        </w:rPr>
        <w:lastRenderedPageBreak/>
        <w:t>纺织工业部管理</w:t>
      </w:r>
      <w:r>
        <w:rPr>
          <w:rFonts w:hint="eastAsia"/>
        </w:rPr>
        <w:t>10</w:t>
      </w:r>
      <w:r>
        <w:rPr>
          <w:rFonts w:hint="eastAsia"/>
        </w:rPr>
        <w:t>个企业。摩尔达维亚共和国设有林业部，人员共</w:t>
      </w:r>
      <w:r>
        <w:rPr>
          <w:rFonts w:hint="eastAsia"/>
        </w:rPr>
        <w:t>32</w:t>
      </w:r>
      <w:r>
        <w:rPr>
          <w:rFonts w:hint="eastAsia"/>
        </w:rPr>
        <w:t>人。它只管理</w:t>
      </w:r>
      <w:r>
        <w:rPr>
          <w:rFonts w:hint="eastAsia"/>
        </w:rPr>
        <w:t>8</w:t>
      </w:r>
      <w:r>
        <w:rPr>
          <w:rFonts w:hint="eastAsia"/>
        </w:rPr>
        <w:t>个企业，包括</w:t>
      </w:r>
      <w:r>
        <w:rPr>
          <w:rFonts w:hint="eastAsia"/>
        </w:rPr>
        <w:t>4</w:t>
      </w:r>
      <w:r>
        <w:rPr>
          <w:rFonts w:hint="eastAsia"/>
        </w:rPr>
        <w:t>个森林工业分局，其中的两个在俄罗斯联邦和乌克兰。‖各加盟共和国的部长会议和各联盟部必须仔细研究这个问题，消除机构过多的现象，并且作出决定，在各共和国分别设立这个或那个部是否适宜。我完全赞成尼·谢·赫鲁晓夫的报告中所提出的建议：设立一个权威性的各共和国联合机构——苏联最高苏维埃民族院经济委员会——对有关各加盟共和国经济利益的问题作出考虑周到的决定，从而使各共和国的需要能得到更完善更充分的考虑。‖第六个五年计划指示草案规定各加盟共和国的经济要作有力的扩展，党中央委员会在制定第六个五年计划指示草案的时候，是从这一考虑出发的：指示应该只规定它们的工业和农业的基本任务。‖各加盟共和国的共产党中央委员会和它们的部长会议应当以大会的指示为基础，为目前这五年期间订出更加详细的经济和文化建设措施，并且拟出它们各自的五年发展计划。‖在第六个五年计划期间，我们各加盟共和国的经济和文化必须进一步繁荣起来。‖各加盟共和国的国民经济进一步发展的任务和改进全国生产力分布的任务完成后每一共和国的经济便能够提高到更高的水平，多民族的苏维埃国家的力量便能够得到进一步的加强，苏联各民族之间的友谊和兄弟般的合作便能够得到巩固。‖同志们！胜利完成第六个五年计划有赖于人民——有赖于工人、集体农民和知识分子，有赖于他们的忘我的劳动。在制定指示草案的时候，苏联共产党中央委员会考虑了好几万个工业企业和集体农庄的人们的建议。积极参加草拟和讨论五年计划的我们的城市和乡村的劳动人民的爱国主义首创性和各种各样的生产经验，帮助了党的中央委员会更全面地来制定经济各个部门在五年计划中的发展任务和发掘我们社会主义工业和农业中的巨大潜力。‖你们都知道，中央委员会所制定的指示草案在这次代表大会开会以前一个月就已经在我们的报纸上公布了。在这一个月中，这个指示草案在党的各代表大会和代表会议上、在党的积极分子会议上以及在工厂、集体农庄、机器拖拉机站和国营农场的会议上经过了热烈和认真的讨论。‖中央委员会、苏联部长会议、国家计划委员会和各家报纸接到了来自工人、集体农民、工程技术人员、教员、医生、学生、年老退休工人和苏军人员的关于第六个五年计划的各种各样问题的许许多多来信。‖在这些信中，有许多谈到了改善劳动组织和提高收入低的工人的工资的问题。还有许多关于改善劳动人民的文化和福利事业、养老金制度和医疗事业的建议以及关于使市、镇和工业区美化的建议。所有这一切建议的提出都是出于对社会主义国民经济、科学、文化和国民教育的关心。‖我国劳动人民一致赞同在第六个五年计划期间大力发展苏联经济的这个宏伟的计划，他们讨论了指示草案，发掘了国民经济中存在着的新的巨大潜力，揭发了并且正确地批评了缺点，并且建议了进一步改善我们的一切工作的方法。‖大家都知道，大会指示仅仅概括地提出了在今后五年期间发展苏联国民经济的基本任务。在这个指示的基础上，将制定发展苏联国民经济的五年计划，这项计划将给各部和主管机关规定详尽得多的计划中的每一年的指标。在拟订苏联全国的五年计划和各加盟共和国的五年计划的时候，应该考虑劳动人民、党组织、工厂、集体农庄、国营农场和机器拖拉机站提出的大量宝贵的建议。‖为迎接党第二十次代表大会而发起的全国范围的社会主义竞赛再一次表明：我国拥有多少有才干的人，并且先进经验的价值是多么大。‖所有党、政府、工会和共青团的组织的任务是要给予群众的这种创造积极性以一切帮助和鼓励，充分地发展和有效地引导在一切经济部门中展开的争取完成和超额完成第六个五年计划的任务的社会主义竞赛。我们一定要用胜任的领导、干部的正确挑选、对决议执行情况的有系统的检查——也就是说用我们党的整个组织工作来</w:t>
      </w:r>
      <w:r>
        <w:rPr>
          <w:rFonts w:hint="eastAsia"/>
        </w:rPr>
        <w:lastRenderedPageBreak/>
        <w:t>巩固和支持千百万工人、集体农民和知识分子的热情和创造性。‖在过去几个五年计划期间，共产党进行了卓越的领导，进行了卓越的组织工作。毫无疑问，现在党也将证明自己是能够胜任它的任务的。‖组织工作的目标应当首先是加强国家纪律，推广最新的科学和技术成就，广泛推广先进经验和提高劳动生产率。‖我们的经济和它的各个部门每年都在发展和改进。新的、愈来愈复杂的机器正在大规模地使用。因此，在目前情况下，为了能够有效地组织和指导生产，就必须具有专门的知识并且必须对一切细节进行深入的研究。只有具有这些条件的人才能进行具体和熟练的领导。‖任何一个负责人员如果不密切联系群众、依靠群众就无法顺利地工作。人们必须密切注意每一项批评意见，必须在发现缺点以后马上加以克服，必须积极地支持生产革新者、发明家和合理化建议者。‖苏维埃社会在精神上和政治上的团结，我国人民在共产党和苏维埃政府周围的磐石般的团结，工人阶级和集体农民的联盟的进一步加强，我国各族人民的兄弟般的友谊，这些是我们继续向着伟大的目标——共产主义社会——前进的保证。‖党为第六个五年计划规定的任务证明了苏维埃制度的伟大力量，这种制度为发展社会生产和提高人民的物质福利提供了无穷无尽的机会。‖关于第六个五年计划的指示草案表现了全体苏联公民的愿望和意志。他们从这个伟大的文件的每项任务中看到了党和政府对人民福利的不断的关怀。他们知道，这个新计划的实现将意味着在社会主义经济发展方面，在制造丰富的消费品方面又向前迈进一大步——在建设共产主义的伟大事业中向前迈进一大步。‖同志们，关于苏联发展国民经济的第六个五年计划不仅将对我们自己的国家具有极大的意义，而且在国际上也将同样具有极大的意义。我们党和苏维埃国家的伟大创始人弗·伊·列宁预言说：愈往后去，苏维埃国家，首先是它的经济政策，对世界历史进程、对人类历史命运的影响也将愈大。这个预见已经被证实了。‖苏联的经济和文化成就已经为苏联人民在世界各国赢得了千百万朋友。因为各国人民认为这些成就是苏联的和平意图的表现，是社会主义经济制度的巨大力量和优越性的证明，这种制度为发展生产力以促进劳动人民的利益提供了无穷的机会。‖至于资本主义国家中的某些分子，对他们来说，我们的每一个五年计划都是一件不愉快的然而又很现实的事实，是一件他们不得不考虑到的事实。不用怀疑，我们的几个五年计划已经使许许多多暴躁的人清醒过来，已经使许许多多资本主义世界的发言人的好战狂热冷了下来。‖每一个新的五年计划都加强了社会主义的地位和苏维埃国家的力量。因此，我们过去的几个五年计划不仅一直在愈来愈多的我们的朋友中间引起那样浓厚的兴趣，而且也一直在我们的敌人中间引起那样浓厚的兴趣，这是十分自然的。‖苏联共产党第二十次代表大会关于第六个五年计划的指示草案也引起了热烈的反应，但是这是同我们以前几个五年计划公布的时候所引起的反应不同的一种反应。你们中间许多人一定还记得资产阶级报纸和资本主义世界的政治家和经济专家们对以前几个五年计划说了些什么话。他们称呼这些计划是“幻想”，是“乌托邦”，是“宣传伎俩”；当时他们大叫大嚷说这些计划注定会遭到失败。的确，在这些计划胜利地实现以后，他们的语气也改变了：惊惶失措代替了嘲笑和暗淡的预言。而现在，当我们进入第六个五年计划时期的时候，即使对我们最直言无讳地怀有恶意的人也不敢怀疑我们的目标是否现实，也不敢预言我们的计划将会失败。他们甚至也说第六个五年计划将会完成，而且对这种前景感到非常惊慌。特别使资产阶级报纸和资本主义国家的某些集团感到苦恼的是，第六个五年计划意味着在实现苏联的基本经济任务方面向前迈进一大步。‖至于我们的朋友——伟大的中国人民和所有人民民主国家的劳动人民，他们一致兴奋地支持关于第六个五年计划的指示草案。这是可以理解的，因为这个</w:t>
      </w:r>
      <w:r>
        <w:rPr>
          <w:rFonts w:hint="eastAsia"/>
        </w:rPr>
        <w:lastRenderedPageBreak/>
        <w:t>五年计划的胜利完成，不仅将加强苏联，而且也将加强整个社会主义世界体系，并且将帮助所有人民民主国家在社会主义建设中取得新的巨大的胜利。‖看到我们的印度、缅甸和阿富汗朋友深切了解我们的经济目标的和平性质，是令人高兴的。‖苏联经济建设的宏伟计划是从我们的经济和社会制度的性质中产生的，是从我们的争取持久和平和一切国家和人民之间的友谊的思想中产生的。‖由于社会主义阵营各国一贯执行着和平政策，存在了若干年的国际紧张局势已经有了一定程度的缓和，而且出现了巩固世界和平的现实前景。‖我们为巩固和平而提出的建议并不总是在那些接到我们的建议的国家中间得到赞同的回答。我们对于这一点深感遗憾，但是我们还是满怀决心，不断地寻求走向国际合作的新的途径。我们将继续始终如一地和坚定不移地执行着列宁的和平共处的政策，深信这是走向大大加强国际信任和持久和平的唯一的道路。‖我们将进一步加强我们同各人民民主国家的兄弟友谊和合作以促进我们的共同利益。我们将继续为改善同美国、英国、法国和其他国家的关系而努力；我们将扩大和加强同印度共和国、缅甸、阿富汗和同一切希望维护和巩固和平的国家的友好合作；我们将通过最大限度地发展互利的贸易的办法来扩大同一切国家的经济关系。‖同志们，党中央委员会为第六个五年计划时期规定的任务是巨大的。要完成这些任务，需要全党和全体人民作出很大的努力和进行紧张的劳动。如果认为只要提出了任务和经过说明以后，其余的一切就会很容易地简单地自行解决，那就想错了。在实际生活中是没有这种情形的。在执行计划的时候会有不少的困难。但是，毫无疑问，我们能够克服这些困难，光荣地完成党所规定的全部任务。我们拥有做到这一点所必需的一切条件和可能。‖我们有一切必要的天然资源，而且数量是足够的。‖我们有我们的人民在前几个五年计划时期努力建立起来的强大的生产基础。‖我们拥有大量能够解决最复杂的科学技术问题的科学家和专家干部。‖我们的和平的建设性的劳动有我们勇敢的武装部队可靠地警卫着。‖我们的英雄的工人阶级和光荣的集体农民，我们的优秀的知识分子是由意志和目的的牢不可破的一致性团结在一起的，他们充满了创造性的能力并且深深相信他们的力量。‖苏联人民有着我们光荣的共产党这样一个久经考验的和英明的领导者，它是以伟大的、不朽的马克思列宁主义学说武装起来的，这种学说鼓舞着我们并且照亮了我们走向光辉灿烂的未来——共产主义——的道路。（经久不息的掌声，全体起立。）‖（新华社据塔斯社莫斯科</w:t>
      </w:r>
      <w:r>
        <w:rPr>
          <w:rFonts w:hint="eastAsia"/>
        </w:rPr>
        <w:t>21</w:t>
      </w:r>
      <w:r>
        <w:rPr>
          <w:rFonts w:hint="eastAsia"/>
        </w:rPr>
        <w:t>日电）‖　　【日期】</w:t>
      </w:r>
    </w:p>
    <w:p w14:paraId="717243AF" w14:textId="77777777" w:rsidR="00886012" w:rsidRDefault="00886012" w:rsidP="00886012">
      <w:pPr>
        <w:rPr>
          <w:rFonts w:hint="eastAsia"/>
        </w:rPr>
      </w:pPr>
      <w:r>
        <w:rPr>
          <w:rFonts w:hint="eastAsia"/>
        </w:rPr>
        <w:t>‖【版面】第</w:t>
      </w:r>
      <w:r>
        <w:rPr>
          <w:rFonts w:hint="eastAsia"/>
        </w:rPr>
        <w:t>03</w:t>
      </w:r>
      <w:r>
        <w:rPr>
          <w:rFonts w:hint="eastAsia"/>
        </w:rPr>
        <w:t>版（）‖【标题】世界科协副主席、中华全国自然科学专门学会联合会主席　李四光的发言‖【正文】世界科协副主席、中华全国自然科学专门学会联合会主席‖李四光的发言主席先生、各位敬爱的同事和朋友：‖请允许我代表中华全国自然科学专门学会联合会向各位来自世界各地的贵宾们表示最热烈的欢迎。‖我们感觉到，今天我们举行庆祝是有双重意义的。因为，首先我们今天在这里集会，是为了纪念世界科学工作者协会成立十周年。其次，对中华全国自然科学专门学会联合会来说还是第一次享有接待各国杰出科学家的荣幸，这些位杰出的科学家都是对这个世界性组织的工作非常关怀的。‖我们深深感到遗憾，我们的主席约里奥—居里教授和副主席贝尔纳教授没有能够参加这次纪念大会。但是，大家都知道，他们两位在过去对我们协会的发展作出了很大的贡献，不断地指导了我们的工作，我相信在这个时候他们在精神上是和我们在一起的。我也同样相信今天没有能够出席的、支持协会事业的各位科学家在精神上也是和我们在一起的。‖在第二次世界大战期间，特别在战争接近结束时，科学在某些方面遭到滥用，科学家由此觉悟到</w:t>
      </w:r>
      <w:r>
        <w:rPr>
          <w:rFonts w:hint="eastAsia"/>
        </w:rPr>
        <w:lastRenderedPageBreak/>
        <w:t>他们对自己劳动的成果的应用负有责任。因此，</w:t>
      </w:r>
      <w:r>
        <w:rPr>
          <w:rFonts w:hint="eastAsia"/>
        </w:rPr>
        <w:t>1946</w:t>
      </w:r>
      <w:r>
        <w:rPr>
          <w:rFonts w:hint="eastAsia"/>
        </w:rPr>
        <w:t>年英国科学工作者协会邀请了许多外国代表协商，在约里奥—居里教授、贝尔纳教授和其他杰出的科学家的积极领导之下成立了世界科协。世界科协成立以来，约里奥—居里教授和贝尔纳教授一直以坚持不懈的精神，为科协的事业作出了光辉的贡献。‖所以在我们协会成立十周年的纪念会上，我谨向他们两位致以崇高的敬意。‖十年来，世界科学工作者协会是一直在稳步地向前发展的。‖在冷战的恶劣影响甚至侵袭到世界最偏僻的地方并且几乎影响到生活的各方面的那些年月里，当人们有时甚至怀疑人是否配称为人这一光荣称号的时候，我们的协会也在它的发展过程中遭到了挫折。‖由于我们各位会员在那些年月中和以后坚持不懈地一点一滴地进行工作，以及会外朋友和支持者的帮助，尤其是世界人民对和平利用科学的成果为人类谋福利的迫切愿望，我们才得以逐渐突破重重困难，扩大我们的活动范围，从而巩固了我们协会的基础。‖有许多原因和某些意义重大的事件是有助于我们工作的发展的。如果我把由于知名的科学家们的一种运动而得以广泛传播的罗素—爱因斯坦信件和麦劳呼吁，作为各种原因的一个例子提出的话，我想不是不恰当的。我们都知道，我们协会的主席约里奥—居里教授和今天在这里主持我们这个纪念大会的鲍威尔教授，在那个公开的信件上都签了名。因为人们都深信他们的动机是纯洁的、崇高的，因此，这个信件在科学家中的影响是很深远的。不待说，更重要的是日内瓦和平利用原子能国际会议。在那里不同国家的代表聚集一堂自由地交换材料和意见，全世界的科学家都为此感到庆幸。‖遗憾的是居住在世界各地的很大的一部分科学工作者——例如中国的科学工作者，却不能派遣自己的代表出席这次会议。但是，我们中国科学工作者从许多材料里也知道了这次会议上所取得的伟大成就。我们之所以能获得这许多材料，一方面是由于我们的几位同事作为世界科学工作者协会的代表以观察员身份出席了这次会议，另一方面，也就是主要的一方面，是苏联政府派遣以诺维科夫教授为首的科学代表团访问我国，传达有关日内瓦会议上讨论的和平利用原子能问题的各种资料。就是这样，我们才清楚地知道日内瓦会议的成就以及贯穿在整个会议中的友谊气氛。虽然我们没有代表参加，但是我们完全赞成召开这次会议的精神以及在会上自由交换具有无上重要性的科学资料这种作法。‖我们协会发展的远景是振奋人心的，理由很明显，因为过去几年来我们愉快地接纳了波兰、苏联、匈牙利、巴基斯坦、日本、德意志民主共和国等国家的许多科学团体。由于阿尔巴尼亚、蒙古和罗马尼亚等国的科学团体最近加入了我们的行列，前景就更加令人兴奋。‖然而，这些有利情况不应成为我们放松努力的原因。今天，我们必须看到笼罩着政治领域的黑暗势力仍然威胁着和平甚至威胁着人类生存。因此，全世界科学家一致行动起来是迫不及待的。我们就必须加强我们的组织和扩大我们活动的范围，来和这种黑暗势力进行斗争。为此，在一切部门内工作的科学家都必须团结和组织起来，促进国际间科学知识的交流和科学家的相互访问，巩固科学家的经济和社会地位，向广大人民群众普及有用的科学知识，并使科学服务于自己的崇高目的——为人类谋更多的福利。‖当我们观察一下科学家所处的地位和他们的工作条件时，我们会注意到一些突出的问题，这些问题同样或多或少地影响到各国的科学家。其中很多问题已经在我们的宪章上有了规定，过去几年来，我们为这些问题也作了不少努力。但是仍旧有很多问题尚未解决。我们应该指出，目前，交流科学材料和互派科学工作者访问的条件还很不够。事实上，这种交流甚至毫无理由地被禁止了。这是对任何人都没有益处的。科学的发展很清楚地告诉我们，无论那些愚蠢的人们企图怎样来阻挠它，科学发明仍旧会流传到世界各地。近几年来，国际间的科学会议大大增多了，这是很好的。但</w:t>
      </w:r>
      <w:r>
        <w:rPr>
          <w:rFonts w:hint="eastAsia"/>
        </w:rPr>
        <w:lastRenderedPageBreak/>
        <w:t>重要的是，应该使各国的科学家都能参加会议。很不幸，事实并不总是这样。‖我们特别高兴地注意到，预定于今年九月在墨西哥举行的第二十届国际地质学会议的组织者采取了步骤，使各国的地质学家都能够排除可能遇到的困难，而得以参加国际地质学家的大家庭。为了在</w:t>
      </w:r>
      <w:r>
        <w:rPr>
          <w:rFonts w:hint="eastAsia"/>
        </w:rPr>
        <w:t>1956</w:t>
      </w:r>
      <w:r>
        <w:rPr>
          <w:rFonts w:hint="eastAsia"/>
        </w:rPr>
        <w:t>—</w:t>
      </w:r>
      <w:r>
        <w:rPr>
          <w:rFonts w:hint="eastAsia"/>
        </w:rPr>
        <w:t>1957</w:t>
      </w:r>
      <w:r>
        <w:rPr>
          <w:rFonts w:hint="eastAsia"/>
        </w:rPr>
        <w:t>年国际地球物理年的综合工作，各国进行了必要的筹备，这又是一个值得我们积极支持与努力促进的事情。有些国家之间尚未签订文化协定，它们的人民团体已经作了一些科学交流的工作，但在这方面，它们还可以尽更多的努力。‖中华全国自然科学专门学会联合会随时准备尽自己最大的努力进行联络工作，以促进其目的在于推进国际科学合作的国际交流。比如，我们准备作必要的安排，欢迎外国科学家访问我国，或者派遣我们自己的科学团体出国访问，并促进和任何别的国家的科学团体交流科学资料。‖中华全国自然科学专门学会联合会还作了很多工作，以履行一项重要职责，即‖“保证将科学运用于帮助解决当前的重大问题”。我们的工作是与我国在人民政府领导下进行的大规模建设相配合的。有几个突出的例子可以用来说明这种工作的性质。如治理洪水、利用我国自己的资源发展工业、鉴定自远古以来中国人民相沿使用的药材等等，所有这些都提出了大量需要用科学来解决的问题。这就要靠中华全国自然科学专门学会联合会通过它的会员组织，动员有关的科学家参加这项工作。‖例如，我们已找到廉价而耐久的材料和适当的方法在黄河中游靠近三门峡的地方修建一个巨大的水闸并在这条河的上游修建许多较小的水闸。但是我们尚未完全解决水土保持这个复杂的问题，而这一问题是决定整个设施的寿命的一个重要因素。‖又如，黄土问题及红壤问题对于农业生产也是极为重要的，这些问题不能像常见的那样单纯从学术观点来处理，而必须使科学家与劳动人民相结合。在这方面，中华全国自然科学专门学会联合会固然作了一些工作，但还嫌太少。中华医学会已在用科学方法研究和推广某些传统治疗法方面作了一些有益的工作。然而，还有很多医学材料值得重新审查。同时科学家有责任协助指出哪些是真正有效的治疗方法，哪些仅仅是江湖医生的骗人术。‖我们的人民及政府对科学家的信任是我们感到庆幸的，中华全国自然科学专门学会联合会以及其他这样的组织所提出的有价值的建议总是很快地就被接受。现在我国进行的建设其规模在我国是史无前例的。‖在人民政府倡导和全国科学家的积极响应下，我们正在讨论与制定切实可行的规划，打算大约在十二年的时间内使我们能够造就几十万有成就的科学家，来适应人民的需要并且和全世界的科学家并肩地努力，以便更好地为人类服务。‖我想我在上面提到的这样一些问题在别的国家也可能存在，要解决这些问题就需要汇集专门的科学知识。世界科学工作者协会在这方面能够作很多工作，因为它就是许多国家的若干科学团体的组织。‖但是还存在一些别的尚未明确的问题，它们的解决要由不同国家的现状来决定。例如，在有些国家里，科学家的经济与社会地位迫切需要改善，同时他们得不到积极参加社会活动的机会。但在其他国家，例如中国，这类问题今天是不存在的。我们的问题不是说科学家在社会上或政治上受到轻视，或者缺乏物质上的保障。而是因为我们国家建设事业发展的速度很快，需要解决的实际问题很多，因而我们的科学工作者有时感到缺乏时间，深入地从事于研究基本性的理论问题，这种情况在其他建设事业发展很快的国家中，想来是可能存在的，因此，从全面发展科学的观点来说，似乎是有必要作为需要及时注意的一个一般性的问题提出来。‖我们的前任秘书长克劳瑟曾经恰当地指出过：科学揭示未来。所以我们一定要扩大我们的眼界，为了未来的发展而努力。我认为，我们当代的技术发展水平已使我们能像鲍威尔教授在世界科协第四届大会上曾以动人的口气提到的那样，认真考虑如何进行星际航行这一句含着许多未知数的</w:t>
      </w:r>
      <w:r>
        <w:rPr>
          <w:rFonts w:hint="eastAsia"/>
        </w:rPr>
        <w:lastRenderedPageBreak/>
        <w:t>事业。如果想使这方面的研究和探险工作真正有所进展，那么最好是在全球范围内进行有计划的合作，而不是仅仅依靠无线电观察器偶尔碰到一个来去不明的彗星尾巴，或者仅仅依靠从世界的某几个角落里偶尔射出几支孤零零的火箭。为此，一个全世界范围的计划显而易见是亟需的。‖星际旅行的无穷尽的可能性也许在不久的将来可能成为事实，这种想像是令人鼓舞的，但同时我们不能忘记人们在地球上的生活还有许多方面有待改进。有许多重大的有关整个人类生活的科学措施应该引起像世界科协这样的组织来加以注意和及时探讨。约索·卡斯特洛博士正在编辑“科学与人类”第一期世界粮食问题专号，就是一个显著的例子。此外，如果我们考虑到合理使用地球上的储量有限的各种贵重物资这类问题时，那末，类似的计划看来也是可行的。用不着想入非非就可以预料到，将来我们的子孙会责难我们科学家，为什么眼看着像煤这样贵重的物质被随便当作燃料烧掉而默不作声，尤其，对我们工程师来说，现在已进入用原子能代替普通燃料的时代了。此外，世界上储存的铀和钍，尽管可以使用几千年，但我们没有任何理由让这些贵重物质被作成对人类有百害而无一利的炸弹而浪费掉。以上这些例子足够说明这类问题的性质。‖我说了不少有关我们工作的前景，但是，这全在于一个关键问题能不能得到圆满的解决，就是，我们能不能得到和平——持久的和平。历史证明：和平不会自天而降，我们必须动员一切可能动员的力量来保卫和平。特别是，由于全世界科学家都根据共同的原则按照共同的方法和在共同的科学遗产的基础上进行劳动，他们本来是紧密地团结在一起的。种族差别、社会地位、政治制度和经济状况都不能影响他们之间的这一些共同之点。因此，他们应该在团结这个暂时为暴力所分裂的世界中充当主要的支柱。‖鉴于核子武器是经过相当时期的紧张的科学研究工作才发明出来的这一事实，关心世界和平的科学家就应该意识到，在谴责使用这类武器方面自己负有更大的责任。‖一位知名的苏联学者，我的同行，维·伊·瓦纳特斯基院士说的好：“科学家决不能对他们的研究及科学发展可能造成的结果熟视无睹。他们必须对其发明的后果负责。”‖现在，科学家已经发现了掌握多种可分裂的物质以及从核子结构中释放出强大力量的方法，因此他们有责任使这些物质被用来，而且仅仅被用来造福于人类。我们世界科协之所以建立就是为了这样的崇高目的。在我们世界科协成立十周年纪念这一庄严的时刻，我们应该一致行动起来，要求禁止使用任何类型的核子武器。‖我们还应该记得克拉卡土拉的火山在</w:t>
      </w:r>
      <w:r>
        <w:rPr>
          <w:rFonts w:hint="eastAsia"/>
        </w:rPr>
        <w:t>1883</w:t>
      </w:r>
      <w:r>
        <w:rPr>
          <w:rFonts w:hint="eastAsia"/>
        </w:rPr>
        <w:t>年爆发，三年之后还有尘土在欧洲上空飘荡，而且有些作用期限较长的放射性同位素的积蓄性的有毒的效果尚未确定，因而，我们必须团结一致，大声疾呼地要求停止试验这类武器，以免造成不可弥补的损失。我相信只要我们团结起来，为我们高尚的事业而斗争，我们必定获得胜利。‖　　【日期】</w:t>
      </w:r>
    </w:p>
    <w:p w14:paraId="479B83BD" w14:textId="77777777" w:rsidR="00886012" w:rsidRDefault="00886012" w:rsidP="00886012">
      <w:pPr>
        <w:rPr>
          <w:rFonts w:hint="eastAsia"/>
        </w:rPr>
      </w:pPr>
      <w:r>
        <w:rPr>
          <w:rFonts w:hint="eastAsia"/>
        </w:rPr>
        <w:t>‖【版面】第</w:t>
      </w:r>
      <w:r>
        <w:rPr>
          <w:rFonts w:hint="eastAsia"/>
        </w:rPr>
        <w:t>01</w:t>
      </w:r>
      <w:r>
        <w:rPr>
          <w:rFonts w:hint="eastAsia"/>
        </w:rPr>
        <w:t>版（）‖【标题】米高扬第一副主席的讲话‖【正文】米高扬第一副主席的讲话亲爱的朋友们和同志们！‖请允许我为我们在中华人民共和国受到的亲切招待表示衷心的感谢。‖苏联人民很高兴他们有伟大的中国人民这样可靠的、真诚的朋友。我们两国的关系是建立在真正平等和互助的牢不可破的基础上的。‖我们大家都亲眼看到了中国人民在社会主义建设中取得的巨大的、真正有历史意义的成就。中国共产党创造性地运用着马克思列宁主义理论，满怀信心地引导中国沿着建成一个强大的社会主义的工业国的道路上前进。重工业在迅速发展中。几亿农民已经加入了农业生产合作社。全国处在伟大的社会主义改造的高潮中。‖苏联人民坚信，中国人民在共产党领导下将在社会主义建设中取得彻底的和有决定意义的胜利，将在头两三个五年计划中建立起自己的强大工业。‖苏联</w:t>
      </w:r>
      <w:r>
        <w:rPr>
          <w:rFonts w:hint="eastAsia"/>
        </w:rPr>
        <w:lastRenderedPageBreak/>
        <w:t>和中华人民共和国的关系在顺利地发展中。这种关系日益巩固。两国互惠的紧密的经济合作越来越扩大。‖苏联在大力帮助中国人民实现国家工业化。大家知道，我们的国家正在帮助中国建设一百五十六项工业项目。‖今天我们签订了关于苏联帮助中华人民共和国再兴建五十五个现代化的大企业的协定和关于共同合作修建联接土尔克斯坦—西伯利亚铁路的乌鲁木齐—阿克托加伊铁路的协定，以便在</w:t>
      </w:r>
      <w:r>
        <w:rPr>
          <w:rFonts w:hint="eastAsia"/>
        </w:rPr>
        <w:t>1960</w:t>
      </w:r>
      <w:r>
        <w:rPr>
          <w:rFonts w:hint="eastAsia"/>
        </w:rPr>
        <w:t>年通过新疆开辟中苏两国的直达铁路交通。同时，两国在科学、技术和文化方面的合作也正在不断扩大中。‖我们衷心祝中国人民在这个伟大的事业中取得新的成就。伟大的中苏两国人民的兄弟友谊的意义和力量是难以估计的。‖我们的同盟和友谊是永恒的、牢不可破的，有助于我们共同的伟大事业——社会主义和国际和平。‖我提议为中国政府和共产党、为中国人民的领导者毛泽东、朱德、刘少奇、周恩来、陈云等同志以及其他领导同志的健康、为伟大的中国人民而干杯。‖　　【日期】</w:t>
      </w:r>
    </w:p>
    <w:p w14:paraId="3419CA8B" w14:textId="77777777" w:rsidR="00886012" w:rsidRDefault="00886012" w:rsidP="00886012">
      <w:pPr>
        <w:rPr>
          <w:rFonts w:hint="eastAsia"/>
        </w:rPr>
      </w:pPr>
      <w:r>
        <w:rPr>
          <w:rFonts w:hint="eastAsia"/>
        </w:rPr>
        <w:t>‖【版面】第</w:t>
      </w:r>
      <w:r>
        <w:rPr>
          <w:rFonts w:hint="eastAsia"/>
        </w:rPr>
        <w:t>02</w:t>
      </w:r>
      <w:r>
        <w:rPr>
          <w:rFonts w:hint="eastAsia"/>
        </w:rPr>
        <w:t>版（）‖【标题】争取农业全面增产，保证社员增加收入‖【正文】争取农业全面增产，保证社员增加收入‖农业部副部长　刘瑞龙‖国务院关于春耕生产的指示，给全国人民指出今年在农业生产战线上努力的目标：“争取</w:t>
      </w:r>
      <w:r>
        <w:rPr>
          <w:rFonts w:hint="eastAsia"/>
        </w:rPr>
        <w:t>1956</w:t>
      </w:r>
      <w:r>
        <w:rPr>
          <w:rFonts w:hint="eastAsia"/>
        </w:rPr>
        <w:t>年农业生产获得更大的丰收，争取在</w:t>
      </w:r>
      <w:r>
        <w:rPr>
          <w:rFonts w:hint="eastAsia"/>
        </w:rPr>
        <w:t>1956</w:t>
      </w:r>
      <w:r>
        <w:rPr>
          <w:rFonts w:hint="eastAsia"/>
        </w:rPr>
        <w:t>年提前和超额完成第一个五年的农业发展计划”。中共中央和国务院关于勤俭办社的联合指示，号召各个农业生产合作社“真正做到增加生产，降低成本，增加社员的收入”。全国农民响应党中央和国务院的号召，决心县县增产、乡乡增产、社社增产、户户增产。一个声势浩大的农业增产运动，正在全国范围内顺利进行。‖一‖从全国各地春耕生产的情况看来，今年农业增产是有把握的。去冬今春，从备耕到春播，农业生产高潮一直在继续向前发展。农村中男女老幼都动员起来了，巨大的农业生产潜力陆续被挖掘出来。在县、区、乡、社的统一规划下，这一支组织起来的合作化大军，抓住当地的增产关键，采取了许多打破常规的办法，进行生产的突击，获得了前所未有的成绩。到今年四月初，全国兴修的农田水利，可以扩大灌溉面积一万万亩以上，比全国解放以来前六年增加的灌溉面积的总和还多，大大减轻了旱涝威胁。广大农民从各方面挖掘肥源，很多地区积攒的肥料超过去年一倍以上。农民学习技术形成了热潮，江苏、河南、山东等十九个省受训的农业技术骨干达四百三十多万人；接受技术传授的人数，要比受过训练的骨干多几倍。今春许多地区各种作物的播种，比往年提早十天到半月，并且缩短了播种的时间，提高了播种的质量。夏收作物的田间管理也比往年好。今年国家对农业生产的经济支援显著增加了；入春以来，全国大部分地区雨水是适时的。只要我们坚持不懈，继续努力，如果不发生特大的灾害，全国实现今年的增产任务是可以做到的。‖我们如果在今年获得一个更大的丰收，就将提前完成第一个五年计划的农业增产任务；它将进一步证明农业合作化的优越性，有利于农业合作社的巩固提高和进一步的发展，使它成为我国农村中巩固的社会制度。‖农民努力增加生产，是为了增加每户每人的收入。因此，在领导方面，在争取增产的同时，就要注意正确地处理收获物的分配问题，做到合作社的总收入的</w:t>
      </w:r>
      <w:r>
        <w:rPr>
          <w:rFonts w:hint="eastAsia"/>
        </w:rPr>
        <w:t>60%</w:t>
      </w:r>
      <w:r>
        <w:rPr>
          <w:rFonts w:hint="eastAsia"/>
        </w:rPr>
        <w:t>到</w:t>
      </w:r>
      <w:r>
        <w:rPr>
          <w:rFonts w:hint="eastAsia"/>
        </w:rPr>
        <w:t>70%</w:t>
      </w:r>
      <w:r>
        <w:rPr>
          <w:rFonts w:hint="eastAsia"/>
        </w:rPr>
        <w:t>能够分归社员所有，争取</w:t>
      </w:r>
      <w:r>
        <w:rPr>
          <w:rFonts w:hint="eastAsia"/>
        </w:rPr>
        <w:t>90%</w:t>
      </w:r>
      <w:r>
        <w:rPr>
          <w:rFonts w:hint="eastAsia"/>
        </w:rPr>
        <w:t>的社员在今年能比去年有较多的收入。当然，只有农业合作社增产了，社员的收入才能增加；但是，合作社即使增产了，并不一定能够保证社员增加收入。今年要做到既能增产，又能增加社员收入，必须注意两个问题：一方面要领导农业生产合作社切实贯彻执行各项增产措施，搞好今年生产；一方面要结合生产，贯彻执行勤俭办社的方针，搞好合作社的经营管理。就现在的情况看，既争取增产，又争取增加</w:t>
      </w:r>
      <w:r>
        <w:rPr>
          <w:rFonts w:hint="eastAsia"/>
        </w:rPr>
        <w:lastRenderedPageBreak/>
        <w:t>社员收入，是大有希望的。但是，我们决不能够满足于已经取得的成绩，今后四个月到六个月的工作，在正常的自然条件下是真正决定今年农业丰歉的关键。我们对于群众情绪高、劲头足、潜力大、办法多的一面，必须足够地估计，充分地运用；但是，我们同时要看到各方面的准备还不足，经验还不够，各地工作还是不平衡的。即令天时很好，如果我们努力不足，工作不好，还有可能完不成生产计划。当前农村一切活动的中心，就是领导农业生产合作社把生产搞好，真正做到增产增收。农村中一切活动，都应当奔向这个总的目标。‖二‖要实现今年的农业增产计划，要抓紧那些工作呢？‖第一、必须力争全面增产。农业、林业、畜牧、副业、渔业都要增产。不仅粮食、棉花、大豆和其他油料作物要增产，其他经济作物和牲畜也要增产。重视粮食、棉花的增产是必须的，但决不能忽视油料和其他经济作物的增产。在粮食生产当中，注意水稻、玉米、薯类和小麦的增产是必须的，但决不能忽视其他杂粮的增产。在高产区的继续提高产量是必须的，但决不能忽视低产区的生产改革。现在部分地区的个别单位，只注意农业，忽视畜牧或副业；这种领导生产上的片面性，对国民经济的平衡发展是不利的。我国农村副业生产历来就占农民收入的三分之一左右，是农业生产资金和农民生活费用的主要来源之一。去冬今春以来，有些地区的副业生产比过去减少了三分之一到二分之一，这对农业生产的发展极其不利。若干地区发生了牲畜瘦弱死亡现象，许多农业生产合作社还不会很好地饲养和使用牲畜。若干地区生猪繁殖很慢，不少产猪区还有疫病流行。这些问题必须及时加以解决。‖第二、要把国家农业增产计划变成每个农业生产合作社的计划，成为广大社员群众的具体增产行动。农业生产合作社的各项增产指标要放在积极、先进而又切实可靠的基础上，很多农业生产合作社的增产指标，是符合这个标准的；也有若干农业生产合作社的增产指标，是脱离实际的。据山东省春季检查，发现有些社“有指标无措施，有计划无根据，有信心无办法”，其他各省也检查出类似的情况。现在许多合作社已经根据积极可靠的精神修订计划。但是，有些社害怕修改计划以后，会降低预计分值，影响社员情绪，因此不愿修改；有的社又不经社员讨论，不顾实际条件，盲目降低指标；有的干部放松当前生产的指导，关在屋子里修订计划。这种与群众脱节、与生产活动脱节的作法是不对的。应该根据国家要求和本社条件，通过社员讨论，充分挖掘潜力，把修订计划作为组织和动员群众实现增产的动力。春播完成到夏收、中耕，还有几个间隙，我们应当利用这些间隙，一面检查和布置农活，进行必要的技术传授，一面修订年度生产计划，做好分季分段的计划。‖去冬今春，各地抓紧实施各项增产措施，取得很大成绩。但是，各个地区的春耕生产工作还是很不平衡的。有些地区只抓紧了水利、积肥，而放松了春耕春种的领导，影响了春播质量。有些地区积肥数量大大超过了往年，但质量降低了。某些改变耕作制度的规模较大的地区，肥料数量还不能满足追肥和下季作物的需要。若干地区生产资料供应还比较缓慢。经验证明，要实现农业增产，必须贯彻实行全面的增产措施。这就是说，抓紧解决当地生产中的重要关键问题是对的，忽视或放松了其他增产措施，那就不对了。只有采用综合性的增产措施，才能充分获得增产的实效。‖今年国家供应的各种生产资料都比往年多。但还不能充分满足农民增产的要求。许多地区已经加强了技术指导工作，把现有的各种生产资料，集中地用在今年最迫切需要的增产方面。解决生产资料不足的困难的主要办法，还是根据当地条件，从各方面挖掘群众中的潜力。有些农业生产合作社缺乏生产投资和饲草饲料，由于深入宣传教育，向群众讲明政策，根据社员的自愿和可能，经过社员讨论，解除了思想顾虑，很快地解决了问题。‖第三、必须大大加强农业生产的技术指导工作。许多地区</w:t>
      </w:r>
      <w:r>
        <w:rPr>
          <w:rFonts w:hint="eastAsia"/>
        </w:rPr>
        <w:lastRenderedPageBreak/>
        <w:t>实行了大面积的耕作制度的改革。高产作物和经济作物的种植面积增加了。今年各地灌溉面积扩大得很快。肥料、农具、种子、农药、农械等生产资料的数量都大大增加。这些措施能否发挥增产的实效，决定于我们的组织工作和正确及时的指导。当前不少地区的群众迫切要求技术指导，我们的工作却跟不上去。这种现象必须改变。根据各地经验，要在技术指导工作上由被动转到主动，办法不外这样几项：‖（</w:t>
      </w:r>
      <w:r>
        <w:rPr>
          <w:rFonts w:hint="eastAsia"/>
        </w:rPr>
        <w:t>1</w:t>
      </w:r>
      <w:r>
        <w:rPr>
          <w:rFonts w:hint="eastAsia"/>
        </w:rPr>
        <w:t>）领导机关要有计划有预见，把当地增产措施按照季节排起队来，分别缓急，先期准备；及时检查准备情况，凡是准备不足的要及时补课。‖（</w:t>
      </w:r>
      <w:r>
        <w:rPr>
          <w:rFonts w:hint="eastAsia"/>
        </w:rPr>
        <w:t>2</w:t>
      </w:r>
      <w:r>
        <w:rPr>
          <w:rFonts w:hint="eastAsia"/>
        </w:rPr>
        <w:t>）指导必须贯彻全年不误农时，从备耕、春耕播种、查苗补苗、治虫、中耕、追肥、防旱、防涝到细收细打，都要及时加强领导；在完成第一季的措施中，便要为下一季的工作做好准备。‖（</w:t>
      </w:r>
      <w:r>
        <w:rPr>
          <w:rFonts w:hint="eastAsia"/>
        </w:rPr>
        <w:t>3</w:t>
      </w:r>
      <w:r>
        <w:rPr>
          <w:rFonts w:hint="eastAsia"/>
        </w:rPr>
        <w:t>）每个地区都有若干突出的增产措施，必须加强指导，求得彻底实现。例如改变耕作制度，增种高产作物，以及可能的灾害事先预防和及时抢救等。‖（</w:t>
      </w:r>
      <w:r>
        <w:rPr>
          <w:rFonts w:hint="eastAsia"/>
        </w:rPr>
        <w:t>4</w:t>
      </w:r>
      <w:r>
        <w:rPr>
          <w:rFonts w:hint="eastAsia"/>
        </w:rPr>
        <w:t>）把技术指导和农业生产合作社的经营管理工作相结合，各项技术措施的实施，应当和制定生产计划、劳动规划、包工包产和劳动定额的工作结合起来。已经拟订了农业技术操作规程的地方，应当领导社里依据条件灵活运用，总结群众经验加以修正补充。‖（</w:t>
      </w:r>
      <w:r>
        <w:rPr>
          <w:rFonts w:hint="eastAsia"/>
        </w:rPr>
        <w:t>5</w:t>
      </w:r>
      <w:r>
        <w:rPr>
          <w:rFonts w:hint="eastAsia"/>
        </w:rPr>
        <w:t>）群众在生产中提出很多问题，而我们的知识有限，有的简直不懂，这是造成被动的最大的原因。解决这个问题的办法就是向群众请教，集中群众智慧去指导群众，吸收群众中有经验的生产能手担任辅导员，担任“师傅”，学习和总结他们的经验，把合作社里的生产能手组织到技术组织中去，通过骨干教会社员，造成广大群众性的改进技术运动。有些地方组织技术辅导团到新区传授，或组织落后区农民到先进区参观，或组织有关不同作物增产经验的交流会议；有些地区党委亲自动手，组织干部学习技术，划片设点，深入站、社，掌握技术指导工作，都收到良好的效果。‖农业技术推广站、种子站、畜牧兽医工作站的干部在改进技术的运动中，要担负起重大的任务。他们应该在党政机关领导之下，深入到农业合作社、生产队里去，虚心向群众学习，运用国营农场牧场的示范和帮助，结合科学家的帮助和指导，充分动员各方面的力量，具体帮助农业合作社正确贯彻各项增产技术措施。‖三‖今年新社和大社增加了很多，目前不少合作社的干部对领导大规模的集体生产还缺乏经验，对许多新的问题还缺乏合理解决的具体办法。因此，帮助农业生产合作社做好生产组织和经营管理工作，使一切有利于发展农业生产有利于增加社员收入的窍门都能挖掘出来加以有计划的运用，一切足以造成增加开支，降低生产，减少收入的漏洞都能堵住，便具有头等重要意义。如果农业生产合作社的生产财务工作管理得不好，增产增收仍然是没有把握的。今年春播工作中，有些合作社，生产组织建立得不好，干部分工不明确，全社农活现抓现派，造成窝工旷工和工作质量不好的现象。有些合作社工作没有计划，造成当前生产工作过分紧张，劳力不足的严重情况。这就需要帮助他们把生产秩序整顿好，按照有利于生产和便于领导的原则搞好劳动组织，合理地划分和调整耕作区，实行包工包产，建立生产责任制。有些社的管理机构，组织庞大，层次过多，应该简化以提高工作效能，并且要加强生产队的领导，充实队一级的领导骨干，社的领导干部应当深入生产队，检查生产情况，随时解决问题。只要社干部深入下去，依靠社员群众，倾听社员意见，遇事和社员商量，充分发扬社员积极性，认真实行民主管理，合作社的生产是容易走上轨道的。‖不少合作社还没有实行包工包产和劳动定额，这也造成了许多工作无人负责和派工记工混乱的现象。根据各地经验，在没有制定全面的劳动定额以前，只要把各队的生产任务和用工数量定得大体平衡，还是可以包到队里去执行的。这对加强生产队的工作责任和迅速扭转混乱现象，是很有好处的。但绝不能因此便放松制定劳动定额的</w:t>
      </w:r>
      <w:r>
        <w:rPr>
          <w:rFonts w:hint="eastAsia"/>
        </w:rPr>
        <w:lastRenderedPageBreak/>
        <w:t>工作。把全年的农、林、牧、副、渔等各项定额一下子统统订好，是有困难的，大忙季节，也来不及这样作；但为了提高社员的出勤率和劳动生产率，可以抓紧时间，先把当前的主要农活作出定额，然后再陆续做出下一阶段的，以至全年的各项定额。各队的包工也可根据逐步订好的劳动定额进行修订，做到比较公平合理。‖保证</w:t>
      </w:r>
      <w:r>
        <w:rPr>
          <w:rFonts w:hint="eastAsia"/>
        </w:rPr>
        <w:t>90%</w:t>
      </w:r>
      <w:r>
        <w:rPr>
          <w:rFonts w:hint="eastAsia"/>
        </w:rPr>
        <w:t>的社员增加收入，是一项艰巨复杂的工作。除了社的生产财务计划必须保证实行外，每户、每个社员，都应当根据社的计划，订出自己保证增产和增加收入的打算。在保证一般社员增产增收的同时，对那些由于种种原因可能减少收入的社员，并须早作安排，在安排农活和其他工作上适当照顾，使他们各种不同程度的劳动能力得到充分利用，以保证他们的生活能和一般社员同样提高。当然这一切，只有建立在全社的增产和节约的基础上才是可能的。今年大量的合作社建立起来，特别是很多合作社并社升级以后，社员的劳动积极性空前提高，投资再生产的人力、物力、财力大大增加，这是发展生产的极为有利的因素，对这些，本来是应当有计划地合理地加以运用的。但是有些地区，曾经发生铺张浪费现象，有些干部把大量的人力、物力、财力用到非生产建设上去，甚至有人批评少花钱就是“保守思想”，认为“家大业大，花点没啥”，“社大了花点钱不算什么，反正不是一个人的”，“花过了头，国家还能叫人挨饿”等等。在这些极端错误思想的支配下，不必要的开支增加起来了，社员收入受到影响，引起了社员群众的极大不满。中共中央和国务院关于勤俭办社的联合指示下达以后，浪费财力物力的现象，较快地得到了纠正，但不少合作社对纠正浪费人力现象还注意不够，非生产性的劳动多，计划不周窝工多，脱产干部多等等不合理的现象，仍然存在。这样下去，必将降低每一劳动日的报酬额，影响社员劳动情绪，是必须大力扭转的。也还有不少合作社对节约生产性的开支注意不够，如不及早纠正，便将有提高生产成本，减少劳动收益的危险。一切用在生产上的开支，都必须分清缓急，精打细算，有节制地适当使用。年度生产投资一般应当控制在总收入的</w:t>
      </w:r>
      <w:r>
        <w:rPr>
          <w:rFonts w:hint="eastAsia"/>
        </w:rPr>
        <w:t>15%</w:t>
      </w:r>
      <w:r>
        <w:rPr>
          <w:rFonts w:hint="eastAsia"/>
        </w:rPr>
        <w:t>到</w:t>
      </w:r>
      <w:r>
        <w:rPr>
          <w:rFonts w:hint="eastAsia"/>
        </w:rPr>
        <w:t>20%</w:t>
      </w:r>
      <w:r>
        <w:rPr>
          <w:rFonts w:hint="eastAsia"/>
        </w:rPr>
        <w:t>，一切技术措施都要严格计算经济效果，才有利于增加社员收入。在今明两年内，需要把合作社的人力、物力、财力集中投放在有利于当年增产的方面，除进行一些必要的基本建设以外，一切不急需的事情，都要坚决缓办。全国农业发展纲要规划的五年、七年、十年、十二年内分期分批逐步完成的各项事业，绝不能在合作社生产增长还没有坚实基础的时候，要求在一、二年内全部办好，坚决执行勤俭办社指示中关于这些方面平衡控制的规定，是极为重要的。‖有些合作社，由于财务管理制度不健全，引起开支上的混乱，也造成物力财力上的浪费。堵塞这个漏洞的办法，就是切实整顿财务会计工作，按照生产计划，订好财务收支计划，建立开支审批手续，制定实物消耗定额，实行财务包干和节约奖励制度。节约是社会主义经济的经营方针，是完全符合群众利益和愿望的。只要社干部经常关心社员生活，把节约开支、降低成本和社员群众的切身利害联系起来，在社员群众中做好思想动员工作，使社员懂得增加不必要的开支就会减少自己的收入，把勤劳增产厉行节约变成群众行动，一切浪费现象是完全可以克服的。‖四‖今年是全国基本实现农业合作化的第一年，农村生产由个体经营走到集体经营，由小生产变成大生产，生产规模扩大，生产内容增加，在农业生产和合作社的经营管理上，有许多新的问题，需要领导机关帮助他们具体解决，仅靠一般性的原则指示，已经很不够了。很多地区党委、政府和各级农业部门，及时地采取了加强具体领导的工作方法，领导干部亲自动手，深入到社里、队里、场里、站里，了解情况，总结和推广先进经验，及时地解决了困难问题，克服了薄弱环节，这样不仅推动了工作，也改善了领导，锻炼了干部。在农业生产高潮中，已经涌现了大批的先进生产者和劳动模范，他们</w:t>
      </w:r>
      <w:r>
        <w:rPr>
          <w:rFonts w:hint="eastAsia"/>
        </w:rPr>
        <w:lastRenderedPageBreak/>
        <w:t>提供了很多使农业生产合作社增加农业生产和社员收入的好经验、好倡议，只要各级领导能深入到群众中去，重视和推行这些经验和倡议，不仅生产中的困难可以克服，生产水平也必将进一步提高。可是有些地方，只是口里空喊深入下层，并没有真正行动起来。也还有些地方只是从形式上进行具体领导，不注意真正解决问题。例如河北省唐县城关区为了推动生产，把各乡总支书记和驻乡指导员组成参观团由区委书记和区长带领，骑着自行车，在两天内转了七个乡、三十多个村，乡指导员说：“像跑马一样，一天跑七、八十里，光落个累的慌，别的作用一点也起不了”。也有些地方领导机关和乡、社干部，认为组织成合作社，好办事了，因而不去深入了解情况，遇事不和群众商量，主观地布置任务，滋长着强迫命令、脱离群众，脱离实际的作风，对于成完增产增收任务，继续提高合作社的工作，是极其有害，必须纠正的。‖农业部门应当主动地和有关经济部门密切配合协作，做好各项保证农业增产、保证社员增加收入的经济工作，例如正确执行价格政策和负担政策，及时供应生产资料，做好预购农产品和发放贷款的工作等。‖现在正是农业生产的紧张季节，生产领导和生产管理绝不应该落在群众生产运动的后面，我们必须立即抓紧时机，迎头赶上，保证全面增产增收。‖　　【日期】</w:t>
      </w:r>
    </w:p>
    <w:p w14:paraId="5C7C0B04" w14:textId="77777777" w:rsidR="00886012" w:rsidRDefault="00886012" w:rsidP="00886012">
      <w:pPr>
        <w:rPr>
          <w:rFonts w:hint="eastAsia"/>
        </w:rPr>
      </w:pPr>
      <w:r>
        <w:rPr>
          <w:rFonts w:hint="eastAsia"/>
        </w:rPr>
        <w:t>‖【版面】第</w:t>
      </w:r>
      <w:r>
        <w:rPr>
          <w:rFonts w:hint="eastAsia"/>
        </w:rPr>
        <w:t>02</w:t>
      </w:r>
      <w:r>
        <w:rPr>
          <w:rFonts w:hint="eastAsia"/>
        </w:rPr>
        <w:t>版（）‖【标题】关于</w:t>
      </w:r>
      <w:r>
        <w:rPr>
          <w:rFonts w:hint="eastAsia"/>
        </w:rPr>
        <w:t>1955</w:t>
      </w:r>
      <w:r>
        <w:rPr>
          <w:rFonts w:hint="eastAsia"/>
        </w:rPr>
        <w:t>年国家决算和</w:t>
      </w:r>
      <w:r>
        <w:rPr>
          <w:rFonts w:hint="eastAsia"/>
        </w:rPr>
        <w:t>1956</w:t>
      </w:r>
      <w:r>
        <w:rPr>
          <w:rFonts w:hint="eastAsia"/>
        </w:rPr>
        <w:t>年国家预算的报告　（</w:t>
      </w:r>
      <w:r>
        <w:rPr>
          <w:rFonts w:hint="eastAsia"/>
        </w:rPr>
        <w:t>1956</w:t>
      </w:r>
      <w:r>
        <w:rPr>
          <w:rFonts w:hint="eastAsia"/>
        </w:rPr>
        <w:t>年</w:t>
      </w:r>
      <w:r>
        <w:rPr>
          <w:rFonts w:hint="eastAsia"/>
        </w:rPr>
        <w:t>6</w:t>
      </w:r>
      <w:r>
        <w:rPr>
          <w:rFonts w:hint="eastAsia"/>
        </w:rPr>
        <w:t>月</w:t>
      </w:r>
      <w:r>
        <w:rPr>
          <w:rFonts w:hint="eastAsia"/>
        </w:rPr>
        <w:t>15</w:t>
      </w:r>
      <w:r>
        <w:rPr>
          <w:rFonts w:hint="eastAsia"/>
        </w:rPr>
        <w:t>日在第一届全国人民代表大会第三次会议上）‖【正文】关于</w:t>
      </w:r>
      <w:r>
        <w:rPr>
          <w:rFonts w:hint="eastAsia"/>
        </w:rPr>
        <w:t>1955</w:t>
      </w:r>
      <w:r>
        <w:rPr>
          <w:rFonts w:hint="eastAsia"/>
        </w:rPr>
        <w:t>年国家决算和</w:t>
      </w:r>
      <w:r>
        <w:rPr>
          <w:rFonts w:hint="eastAsia"/>
        </w:rPr>
        <w:t>1956</w:t>
      </w:r>
      <w:r>
        <w:rPr>
          <w:rFonts w:hint="eastAsia"/>
        </w:rPr>
        <w:t>年国家预算的报告‖（</w:t>
      </w:r>
      <w:r>
        <w:rPr>
          <w:rFonts w:hint="eastAsia"/>
        </w:rPr>
        <w:t>1956</w:t>
      </w:r>
      <w:r>
        <w:rPr>
          <w:rFonts w:hint="eastAsia"/>
        </w:rPr>
        <w:t>年</w:t>
      </w:r>
      <w:r>
        <w:rPr>
          <w:rFonts w:hint="eastAsia"/>
        </w:rPr>
        <w:t>6</w:t>
      </w:r>
      <w:r>
        <w:rPr>
          <w:rFonts w:hint="eastAsia"/>
        </w:rPr>
        <w:t>月</w:t>
      </w:r>
      <w:r>
        <w:rPr>
          <w:rFonts w:hint="eastAsia"/>
        </w:rPr>
        <w:t>15</w:t>
      </w:r>
      <w:r>
        <w:rPr>
          <w:rFonts w:hint="eastAsia"/>
        </w:rPr>
        <w:t>日在第一届全国人民代表大会第三次会议上）‖中华人民共和国国务院副总理兼财政部长　李先念各位代表：‖现在我代表中华人民共和国国务院向第一届全国人民代表大会第三次会议提出关于</w:t>
      </w:r>
      <w:r>
        <w:rPr>
          <w:rFonts w:hint="eastAsia"/>
        </w:rPr>
        <w:t>1955</w:t>
      </w:r>
      <w:r>
        <w:rPr>
          <w:rFonts w:hint="eastAsia"/>
        </w:rPr>
        <w:t>年国家决算和</w:t>
      </w:r>
      <w:r>
        <w:rPr>
          <w:rFonts w:hint="eastAsia"/>
        </w:rPr>
        <w:t>1956</w:t>
      </w:r>
      <w:r>
        <w:rPr>
          <w:rFonts w:hint="eastAsia"/>
        </w:rPr>
        <w:t>年国家预算的报告，请予审查。‖一、</w:t>
      </w:r>
      <w:r>
        <w:rPr>
          <w:rFonts w:hint="eastAsia"/>
        </w:rPr>
        <w:t>1955</w:t>
      </w:r>
      <w:r>
        <w:rPr>
          <w:rFonts w:hint="eastAsia"/>
        </w:rPr>
        <w:t>年国家决算‖</w:t>
      </w:r>
      <w:r>
        <w:rPr>
          <w:rFonts w:hint="eastAsia"/>
        </w:rPr>
        <w:t>1955</w:t>
      </w:r>
      <w:r>
        <w:rPr>
          <w:rFonts w:hint="eastAsia"/>
        </w:rPr>
        <w:t>年国家决算的收支总数如下：</w:t>
      </w:r>
      <w:r>
        <w:rPr>
          <w:rFonts w:hint="eastAsia"/>
        </w:rPr>
        <w:t>1955</w:t>
      </w:r>
      <w:r>
        <w:rPr>
          <w:rFonts w:hint="eastAsia"/>
        </w:rPr>
        <w:t>年本年收入合计</w:t>
      </w:r>
      <w:r>
        <w:rPr>
          <w:rFonts w:hint="eastAsia"/>
        </w:rPr>
        <w:t>27</w:t>
      </w:r>
      <w:r>
        <w:rPr>
          <w:rFonts w:hint="eastAsia"/>
        </w:rPr>
        <w:t>，</w:t>
      </w:r>
      <w:r>
        <w:rPr>
          <w:rFonts w:hint="eastAsia"/>
        </w:rPr>
        <w:t>203</w:t>
      </w:r>
      <w:r>
        <w:rPr>
          <w:rFonts w:hint="eastAsia"/>
        </w:rPr>
        <w:t>，</w:t>
      </w:r>
      <w:r>
        <w:rPr>
          <w:rFonts w:hint="eastAsia"/>
        </w:rPr>
        <w:t>319</w:t>
      </w:r>
      <w:r>
        <w:rPr>
          <w:rFonts w:hint="eastAsia"/>
        </w:rPr>
        <w:t>，</w:t>
      </w:r>
      <w:r>
        <w:rPr>
          <w:rFonts w:hint="eastAsia"/>
        </w:rPr>
        <w:t>000</w:t>
      </w:r>
      <w:r>
        <w:rPr>
          <w:rFonts w:hint="eastAsia"/>
        </w:rPr>
        <w:t>元，加上上年结转收入</w:t>
      </w:r>
      <w:r>
        <w:rPr>
          <w:rFonts w:hint="eastAsia"/>
        </w:rPr>
        <w:t>3</w:t>
      </w:r>
      <w:r>
        <w:rPr>
          <w:rFonts w:hint="eastAsia"/>
        </w:rPr>
        <w:t>，</w:t>
      </w:r>
      <w:r>
        <w:rPr>
          <w:rFonts w:hint="eastAsia"/>
        </w:rPr>
        <w:t>154</w:t>
      </w:r>
      <w:r>
        <w:rPr>
          <w:rFonts w:hint="eastAsia"/>
        </w:rPr>
        <w:t>，</w:t>
      </w:r>
      <w:r>
        <w:rPr>
          <w:rFonts w:hint="eastAsia"/>
        </w:rPr>
        <w:t>657</w:t>
      </w:r>
      <w:r>
        <w:rPr>
          <w:rFonts w:hint="eastAsia"/>
        </w:rPr>
        <w:t>，</w:t>
      </w:r>
      <w:r>
        <w:rPr>
          <w:rFonts w:hint="eastAsia"/>
        </w:rPr>
        <w:t>000</w:t>
      </w:r>
      <w:r>
        <w:rPr>
          <w:rFonts w:hint="eastAsia"/>
        </w:rPr>
        <w:t>元，全年收入总数</w:t>
      </w:r>
      <w:r>
        <w:rPr>
          <w:rFonts w:hint="eastAsia"/>
        </w:rPr>
        <w:t>30</w:t>
      </w:r>
      <w:r>
        <w:rPr>
          <w:rFonts w:hint="eastAsia"/>
        </w:rPr>
        <w:t>，</w:t>
      </w:r>
      <w:r>
        <w:rPr>
          <w:rFonts w:hint="eastAsia"/>
        </w:rPr>
        <w:t>357</w:t>
      </w:r>
      <w:r>
        <w:rPr>
          <w:rFonts w:hint="eastAsia"/>
        </w:rPr>
        <w:t>，</w:t>
      </w:r>
      <w:r>
        <w:rPr>
          <w:rFonts w:hint="eastAsia"/>
        </w:rPr>
        <w:t>976</w:t>
      </w:r>
      <w:r>
        <w:rPr>
          <w:rFonts w:hint="eastAsia"/>
        </w:rPr>
        <w:t>，</w:t>
      </w:r>
      <w:r>
        <w:rPr>
          <w:rFonts w:hint="eastAsia"/>
        </w:rPr>
        <w:t>000</w:t>
      </w:r>
      <w:r>
        <w:rPr>
          <w:rFonts w:hint="eastAsia"/>
        </w:rPr>
        <w:t>元。本年支出合计</w:t>
      </w:r>
      <w:r>
        <w:rPr>
          <w:rFonts w:hint="eastAsia"/>
        </w:rPr>
        <w:t>29</w:t>
      </w:r>
      <w:r>
        <w:rPr>
          <w:rFonts w:hint="eastAsia"/>
        </w:rPr>
        <w:t>，</w:t>
      </w:r>
      <w:r>
        <w:rPr>
          <w:rFonts w:hint="eastAsia"/>
        </w:rPr>
        <w:t>346</w:t>
      </w:r>
      <w:r>
        <w:rPr>
          <w:rFonts w:hint="eastAsia"/>
        </w:rPr>
        <w:t>，</w:t>
      </w:r>
      <w:r>
        <w:rPr>
          <w:rFonts w:hint="eastAsia"/>
        </w:rPr>
        <w:t>938</w:t>
      </w:r>
      <w:r>
        <w:rPr>
          <w:rFonts w:hint="eastAsia"/>
        </w:rPr>
        <w:t>，</w:t>
      </w:r>
      <w:r>
        <w:rPr>
          <w:rFonts w:hint="eastAsia"/>
        </w:rPr>
        <w:t>000</w:t>
      </w:r>
      <w:r>
        <w:rPr>
          <w:rFonts w:hint="eastAsia"/>
        </w:rPr>
        <w:t>元。收支相抵，年终结余</w:t>
      </w:r>
      <w:r>
        <w:rPr>
          <w:rFonts w:hint="eastAsia"/>
        </w:rPr>
        <w:t>1</w:t>
      </w:r>
      <w:r>
        <w:rPr>
          <w:rFonts w:hint="eastAsia"/>
        </w:rPr>
        <w:t>，</w:t>
      </w:r>
      <w:r>
        <w:rPr>
          <w:rFonts w:hint="eastAsia"/>
        </w:rPr>
        <w:t>011</w:t>
      </w:r>
      <w:r>
        <w:rPr>
          <w:rFonts w:hint="eastAsia"/>
        </w:rPr>
        <w:t>，</w:t>
      </w:r>
      <w:r>
        <w:rPr>
          <w:rFonts w:hint="eastAsia"/>
        </w:rPr>
        <w:t>038</w:t>
      </w:r>
      <w:r>
        <w:rPr>
          <w:rFonts w:hint="eastAsia"/>
        </w:rPr>
        <w:t>，</w:t>
      </w:r>
      <w:r>
        <w:rPr>
          <w:rFonts w:hint="eastAsia"/>
        </w:rPr>
        <w:t>000</w:t>
      </w:r>
      <w:r>
        <w:rPr>
          <w:rFonts w:hint="eastAsia"/>
        </w:rPr>
        <w:t>元。同</w:t>
      </w:r>
      <w:r>
        <w:rPr>
          <w:rFonts w:hint="eastAsia"/>
        </w:rPr>
        <w:t>1954</w:t>
      </w:r>
      <w:r>
        <w:rPr>
          <w:rFonts w:hint="eastAsia"/>
        </w:rPr>
        <w:t>年决算的可比部分相比，</w:t>
      </w:r>
      <w:r>
        <w:rPr>
          <w:rFonts w:hint="eastAsia"/>
        </w:rPr>
        <w:t>1955</w:t>
      </w:r>
      <w:r>
        <w:rPr>
          <w:rFonts w:hint="eastAsia"/>
        </w:rPr>
        <w:t>年本年收入增长</w:t>
      </w:r>
      <w:r>
        <w:rPr>
          <w:rFonts w:hint="eastAsia"/>
        </w:rPr>
        <w:t>966</w:t>
      </w:r>
      <w:r>
        <w:rPr>
          <w:rFonts w:hint="eastAsia"/>
        </w:rPr>
        <w:t>，</w:t>
      </w:r>
      <w:r>
        <w:rPr>
          <w:rFonts w:hint="eastAsia"/>
        </w:rPr>
        <w:t>485</w:t>
      </w:r>
      <w:r>
        <w:rPr>
          <w:rFonts w:hint="eastAsia"/>
        </w:rPr>
        <w:t>，</w:t>
      </w:r>
      <w:r>
        <w:rPr>
          <w:rFonts w:hint="eastAsia"/>
        </w:rPr>
        <w:t>000</w:t>
      </w:r>
      <w:r>
        <w:rPr>
          <w:rFonts w:hint="eastAsia"/>
        </w:rPr>
        <w:t>元，即增长</w:t>
      </w:r>
      <w:r>
        <w:rPr>
          <w:rFonts w:hint="eastAsia"/>
        </w:rPr>
        <w:t>3.68%</w:t>
      </w:r>
      <w:r>
        <w:rPr>
          <w:rFonts w:hint="eastAsia"/>
        </w:rPr>
        <w:t>；</w:t>
      </w:r>
      <w:r>
        <w:rPr>
          <w:rFonts w:hint="eastAsia"/>
        </w:rPr>
        <w:t>1955</w:t>
      </w:r>
      <w:r>
        <w:rPr>
          <w:rFonts w:hint="eastAsia"/>
        </w:rPr>
        <w:t>年本年支出增长</w:t>
      </w:r>
      <w:r>
        <w:rPr>
          <w:rFonts w:hint="eastAsia"/>
        </w:rPr>
        <w:t>1</w:t>
      </w:r>
      <w:r>
        <w:rPr>
          <w:rFonts w:hint="eastAsia"/>
        </w:rPr>
        <w:t>，</w:t>
      </w:r>
      <w:r>
        <w:rPr>
          <w:rFonts w:hint="eastAsia"/>
        </w:rPr>
        <w:t>743</w:t>
      </w:r>
      <w:r>
        <w:rPr>
          <w:rFonts w:hint="eastAsia"/>
        </w:rPr>
        <w:t>，</w:t>
      </w:r>
      <w:r>
        <w:rPr>
          <w:rFonts w:hint="eastAsia"/>
        </w:rPr>
        <w:t>846</w:t>
      </w:r>
      <w:r>
        <w:rPr>
          <w:rFonts w:hint="eastAsia"/>
        </w:rPr>
        <w:t>，</w:t>
      </w:r>
      <w:r>
        <w:rPr>
          <w:rFonts w:hint="eastAsia"/>
        </w:rPr>
        <w:t>000</w:t>
      </w:r>
      <w:r>
        <w:rPr>
          <w:rFonts w:hint="eastAsia"/>
        </w:rPr>
        <w:t>元，即增长</w:t>
      </w:r>
      <w:r>
        <w:rPr>
          <w:rFonts w:hint="eastAsia"/>
        </w:rPr>
        <w:t>6.32%</w:t>
      </w:r>
      <w:r>
        <w:rPr>
          <w:rFonts w:hint="eastAsia"/>
        </w:rPr>
        <w:t>。‖同原来的预算相比，</w:t>
      </w:r>
      <w:r>
        <w:rPr>
          <w:rFonts w:hint="eastAsia"/>
        </w:rPr>
        <w:t>1955</w:t>
      </w:r>
      <w:r>
        <w:rPr>
          <w:rFonts w:hint="eastAsia"/>
        </w:rPr>
        <w:t>年本年收入完成预算的</w:t>
      </w:r>
      <w:r>
        <w:rPr>
          <w:rFonts w:hint="eastAsia"/>
        </w:rPr>
        <w:t>96.98%</w:t>
      </w:r>
      <w:r>
        <w:rPr>
          <w:rFonts w:hint="eastAsia"/>
        </w:rPr>
        <w:t>，比预算数</w:t>
      </w:r>
      <w:r>
        <w:rPr>
          <w:rFonts w:hint="eastAsia"/>
        </w:rPr>
        <w:t>28</w:t>
      </w:r>
      <w:r>
        <w:rPr>
          <w:rFonts w:hint="eastAsia"/>
        </w:rPr>
        <w:t>，</w:t>
      </w:r>
      <w:r>
        <w:rPr>
          <w:rFonts w:hint="eastAsia"/>
        </w:rPr>
        <w:t>049</w:t>
      </w:r>
      <w:r>
        <w:rPr>
          <w:rFonts w:hint="eastAsia"/>
        </w:rPr>
        <w:t>，</w:t>
      </w:r>
      <w:r>
        <w:rPr>
          <w:rFonts w:hint="eastAsia"/>
        </w:rPr>
        <w:t>780</w:t>
      </w:r>
      <w:r>
        <w:rPr>
          <w:rFonts w:hint="eastAsia"/>
        </w:rPr>
        <w:t>，</w:t>
      </w:r>
      <w:r>
        <w:rPr>
          <w:rFonts w:hint="eastAsia"/>
        </w:rPr>
        <w:t>000</w:t>
      </w:r>
      <w:r>
        <w:rPr>
          <w:rFonts w:hint="eastAsia"/>
        </w:rPr>
        <w:t>元少</w:t>
      </w:r>
      <w:r>
        <w:rPr>
          <w:rFonts w:hint="eastAsia"/>
        </w:rPr>
        <w:t>846</w:t>
      </w:r>
      <w:r>
        <w:rPr>
          <w:rFonts w:hint="eastAsia"/>
        </w:rPr>
        <w:t>，</w:t>
      </w:r>
      <w:r>
        <w:rPr>
          <w:rFonts w:hint="eastAsia"/>
        </w:rPr>
        <w:t>461</w:t>
      </w:r>
      <w:r>
        <w:rPr>
          <w:rFonts w:hint="eastAsia"/>
        </w:rPr>
        <w:t>，</w:t>
      </w:r>
      <w:r>
        <w:rPr>
          <w:rFonts w:hint="eastAsia"/>
        </w:rPr>
        <w:t>000</w:t>
      </w:r>
      <w:r>
        <w:rPr>
          <w:rFonts w:hint="eastAsia"/>
        </w:rPr>
        <w:t>元。本年各类收入的情况如下：（一）各项税收共收到</w:t>
      </w:r>
      <w:r>
        <w:rPr>
          <w:rFonts w:hint="eastAsia"/>
        </w:rPr>
        <w:t>12</w:t>
      </w:r>
      <w:r>
        <w:rPr>
          <w:rFonts w:hint="eastAsia"/>
        </w:rPr>
        <w:t>，</w:t>
      </w:r>
      <w:r>
        <w:rPr>
          <w:rFonts w:hint="eastAsia"/>
        </w:rPr>
        <w:t>745</w:t>
      </w:r>
      <w:r>
        <w:rPr>
          <w:rFonts w:hint="eastAsia"/>
        </w:rPr>
        <w:t>，</w:t>
      </w:r>
      <w:r>
        <w:rPr>
          <w:rFonts w:hint="eastAsia"/>
        </w:rPr>
        <w:t>390</w:t>
      </w:r>
      <w:r>
        <w:rPr>
          <w:rFonts w:hint="eastAsia"/>
        </w:rPr>
        <w:t>，</w:t>
      </w:r>
      <w:r>
        <w:rPr>
          <w:rFonts w:hint="eastAsia"/>
        </w:rPr>
        <w:t>000</w:t>
      </w:r>
      <w:r>
        <w:rPr>
          <w:rFonts w:hint="eastAsia"/>
        </w:rPr>
        <w:t>元，完成预算数的</w:t>
      </w:r>
      <w:r>
        <w:rPr>
          <w:rFonts w:hint="eastAsia"/>
        </w:rPr>
        <w:t>92.49%</w:t>
      </w:r>
      <w:r>
        <w:rPr>
          <w:rFonts w:hint="eastAsia"/>
        </w:rPr>
        <w:t>；其中工商税收到</w:t>
      </w:r>
      <w:r>
        <w:rPr>
          <w:rFonts w:hint="eastAsia"/>
        </w:rPr>
        <w:t>8</w:t>
      </w:r>
      <w:r>
        <w:rPr>
          <w:rFonts w:hint="eastAsia"/>
        </w:rPr>
        <w:t>，</w:t>
      </w:r>
      <w:r>
        <w:rPr>
          <w:rFonts w:hint="eastAsia"/>
        </w:rPr>
        <w:t>725</w:t>
      </w:r>
      <w:r>
        <w:rPr>
          <w:rFonts w:hint="eastAsia"/>
        </w:rPr>
        <w:t>，</w:t>
      </w:r>
      <w:r>
        <w:rPr>
          <w:rFonts w:hint="eastAsia"/>
        </w:rPr>
        <w:t>483</w:t>
      </w:r>
      <w:r>
        <w:rPr>
          <w:rFonts w:hint="eastAsia"/>
        </w:rPr>
        <w:t>，</w:t>
      </w:r>
      <w:r>
        <w:rPr>
          <w:rFonts w:hint="eastAsia"/>
        </w:rPr>
        <w:t>000</w:t>
      </w:r>
      <w:r>
        <w:rPr>
          <w:rFonts w:hint="eastAsia"/>
        </w:rPr>
        <w:t>元，完成预算数的</w:t>
      </w:r>
      <w:r>
        <w:rPr>
          <w:rFonts w:hint="eastAsia"/>
        </w:rPr>
        <w:t>87.25%</w:t>
      </w:r>
      <w:r>
        <w:rPr>
          <w:rFonts w:hint="eastAsia"/>
        </w:rPr>
        <w:t>；农业税收到</w:t>
      </w:r>
      <w:r>
        <w:rPr>
          <w:rFonts w:hint="eastAsia"/>
        </w:rPr>
        <w:t>3</w:t>
      </w:r>
      <w:r>
        <w:rPr>
          <w:rFonts w:hint="eastAsia"/>
        </w:rPr>
        <w:t>，</w:t>
      </w:r>
      <w:r>
        <w:rPr>
          <w:rFonts w:hint="eastAsia"/>
        </w:rPr>
        <w:t>054</w:t>
      </w:r>
      <w:r>
        <w:rPr>
          <w:rFonts w:hint="eastAsia"/>
        </w:rPr>
        <w:t>，</w:t>
      </w:r>
      <w:r>
        <w:rPr>
          <w:rFonts w:hint="eastAsia"/>
        </w:rPr>
        <w:t>308</w:t>
      </w:r>
      <w:r>
        <w:rPr>
          <w:rFonts w:hint="eastAsia"/>
        </w:rPr>
        <w:t>，</w:t>
      </w:r>
      <w:r>
        <w:rPr>
          <w:rFonts w:hint="eastAsia"/>
        </w:rPr>
        <w:t>000</w:t>
      </w:r>
      <w:r>
        <w:rPr>
          <w:rFonts w:hint="eastAsia"/>
        </w:rPr>
        <w:t>元，完成预算数的</w:t>
      </w:r>
      <w:r>
        <w:rPr>
          <w:rFonts w:hint="eastAsia"/>
        </w:rPr>
        <w:t>109.08%</w:t>
      </w:r>
      <w:r>
        <w:rPr>
          <w:rFonts w:hint="eastAsia"/>
        </w:rPr>
        <w:t>。（二）国营企业和事业收入共收到</w:t>
      </w:r>
      <w:r>
        <w:rPr>
          <w:rFonts w:hint="eastAsia"/>
        </w:rPr>
        <w:t>11</w:t>
      </w:r>
      <w:r>
        <w:rPr>
          <w:rFonts w:hint="eastAsia"/>
        </w:rPr>
        <w:t>，</w:t>
      </w:r>
      <w:r>
        <w:rPr>
          <w:rFonts w:hint="eastAsia"/>
        </w:rPr>
        <w:t>194</w:t>
      </w:r>
      <w:r>
        <w:rPr>
          <w:rFonts w:hint="eastAsia"/>
        </w:rPr>
        <w:t>，</w:t>
      </w:r>
      <w:r>
        <w:rPr>
          <w:rFonts w:hint="eastAsia"/>
        </w:rPr>
        <w:t>048</w:t>
      </w:r>
      <w:r>
        <w:rPr>
          <w:rFonts w:hint="eastAsia"/>
        </w:rPr>
        <w:t>，</w:t>
      </w:r>
      <w:r>
        <w:rPr>
          <w:rFonts w:hint="eastAsia"/>
        </w:rPr>
        <w:t>000</w:t>
      </w:r>
      <w:r>
        <w:rPr>
          <w:rFonts w:hint="eastAsia"/>
        </w:rPr>
        <w:t>元，完成预算数的</w:t>
      </w:r>
      <w:r>
        <w:rPr>
          <w:rFonts w:hint="eastAsia"/>
        </w:rPr>
        <w:t>100.70%</w:t>
      </w:r>
      <w:r>
        <w:rPr>
          <w:rFonts w:hint="eastAsia"/>
        </w:rPr>
        <w:t>；其中工业收入收到</w:t>
      </w:r>
      <w:r>
        <w:rPr>
          <w:rFonts w:hint="eastAsia"/>
        </w:rPr>
        <w:t>5</w:t>
      </w:r>
      <w:r>
        <w:rPr>
          <w:rFonts w:hint="eastAsia"/>
        </w:rPr>
        <w:t>，</w:t>
      </w:r>
      <w:r>
        <w:rPr>
          <w:rFonts w:hint="eastAsia"/>
        </w:rPr>
        <w:t>072</w:t>
      </w:r>
      <w:r>
        <w:rPr>
          <w:rFonts w:hint="eastAsia"/>
        </w:rPr>
        <w:t>，</w:t>
      </w:r>
      <w:r>
        <w:rPr>
          <w:rFonts w:hint="eastAsia"/>
        </w:rPr>
        <w:t>990</w:t>
      </w:r>
      <w:r>
        <w:rPr>
          <w:rFonts w:hint="eastAsia"/>
        </w:rPr>
        <w:t>，</w:t>
      </w:r>
      <w:r>
        <w:rPr>
          <w:rFonts w:hint="eastAsia"/>
        </w:rPr>
        <w:t>000</w:t>
      </w:r>
      <w:r>
        <w:rPr>
          <w:rFonts w:hint="eastAsia"/>
        </w:rPr>
        <w:t>元，完成预算数的</w:t>
      </w:r>
      <w:r>
        <w:rPr>
          <w:rFonts w:hint="eastAsia"/>
        </w:rPr>
        <w:t>110.51%</w:t>
      </w:r>
      <w:r>
        <w:rPr>
          <w:rFonts w:hint="eastAsia"/>
        </w:rPr>
        <w:t>；商业收入收到</w:t>
      </w:r>
      <w:r>
        <w:rPr>
          <w:rFonts w:hint="eastAsia"/>
        </w:rPr>
        <w:t>3</w:t>
      </w:r>
      <w:r>
        <w:rPr>
          <w:rFonts w:hint="eastAsia"/>
        </w:rPr>
        <w:t>，</w:t>
      </w:r>
      <w:r>
        <w:rPr>
          <w:rFonts w:hint="eastAsia"/>
        </w:rPr>
        <w:t>319</w:t>
      </w:r>
      <w:r>
        <w:rPr>
          <w:rFonts w:hint="eastAsia"/>
        </w:rPr>
        <w:t>，</w:t>
      </w:r>
      <w:r>
        <w:rPr>
          <w:rFonts w:hint="eastAsia"/>
        </w:rPr>
        <w:t>026</w:t>
      </w:r>
      <w:r>
        <w:rPr>
          <w:rFonts w:hint="eastAsia"/>
        </w:rPr>
        <w:t>，</w:t>
      </w:r>
      <w:r>
        <w:rPr>
          <w:rFonts w:hint="eastAsia"/>
        </w:rPr>
        <w:t>000</w:t>
      </w:r>
      <w:r>
        <w:rPr>
          <w:rFonts w:hint="eastAsia"/>
        </w:rPr>
        <w:t>元，完成预算数的</w:t>
      </w:r>
      <w:r>
        <w:rPr>
          <w:rFonts w:hint="eastAsia"/>
        </w:rPr>
        <w:t>89.51%</w:t>
      </w:r>
      <w:r>
        <w:rPr>
          <w:rFonts w:hint="eastAsia"/>
        </w:rPr>
        <w:t>。（三）信贷保险收入共收到</w:t>
      </w:r>
      <w:r>
        <w:rPr>
          <w:rFonts w:hint="eastAsia"/>
        </w:rPr>
        <w:t>2</w:t>
      </w:r>
      <w:r>
        <w:rPr>
          <w:rFonts w:hint="eastAsia"/>
        </w:rPr>
        <w:t>，</w:t>
      </w:r>
      <w:r>
        <w:rPr>
          <w:rFonts w:hint="eastAsia"/>
        </w:rPr>
        <w:t>360</w:t>
      </w:r>
      <w:r>
        <w:rPr>
          <w:rFonts w:hint="eastAsia"/>
        </w:rPr>
        <w:t>，</w:t>
      </w:r>
      <w:r>
        <w:rPr>
          <w:rFonts w:hint="eastAsia"/>
        </w:rPr>
        <w:t>816</w:t>
      </w:r>
      <w:r>
        <w:rPr>
          <w:rFonts w:hint="eastAsia"/>
        </w:rPr>
        <w:t>，</w:t>
      </w:r>
      <w:r>
        <w:rPr>
          <w:rFonts w:hint="eastAsia"/>
        </w:rPr>
        <w:t>000</w:t>
      </w:r>
      <w:r>
        <w:rPr>
          <w:rFonts w:hint="eastAsia"/>
        </w:rPr>
        <w:t>元，完成预算数的</w:t>
      </w:r>
      <w:r>
        <w:rPr>
          <w:rFonts w:hint="eastAsia"/>
        </w:rPr>
        <w:t>97.91%</w:t>
      </w:r>
      <w:r>
        <w:rPr>
          <w:rFonts w:hint="eastAsia"/>
        </w:rPr>
        <w:t>。（四）其他收入收到</w:t>
      </w:r>
      <w:r>
        <w:rPr>
          <w:rFonts w:hint="eastAsia"/>
        </w:rPr>
        <w:t>903</w:t>
      </w:r>
      <w:r>
        <w:rPr>
          <w:rFonts w:hint="eastAsia"/>
        </w:rPr>
        <w:t>，</w:t>
      </w:r>
      <w:r>
        <w:rPr>
          <w:rFonts w:hint="eastAsia"/>
        </w:rPr>
        <w:t>065</w:t>
      </w:r>
      <w:r>
        <w:rPr>
          <w:rFonts w:hint="eastAsia"/>
        </w:rPr>
        <w:t>，</w:t>
      </w:r>
      <w:r>
        <w:rPr>
          <w:rFonts w:hint="eastAsia"/>
        </w:rPr>
        <w:t>000</w:t>
      </w:r>
      <w:r>
        <w:rPr>
          <w:rFonts w:hint="eastAsia"/>
        </w:rPr>
        <w:t>元，完成预算数的</w:t>
      </w:r>
      <w:r>
        <w:rPr>
          <w:rFonts w:hint="eastAsia"/>
        </w:rPr>
        <w:t>121.68%</w:t>
      </w:r>
      <w:r>
        <w:rPr>
          <w:rFonts w:hint="eastAsia"/>
        </w:rPr>
        <w:t>。‖</w:t>
      </w:r>
      <w:r>
        <w:rPr>
          <w:rFonts w:hint="eastAsia"/>
        </w:rPr>
        <w:t>1955</w:t>
      </w:r>
      <w:r>
        <w:rPr>
          <w:rFonts w:hint="eastAsia"/>
        </w:rPr>
        <w:t>年国营工业利润收入比原计划增加了十分之一以上。这是广大职工努力推广先进经验、积极试制新产品、增加生产、降低成本的结果。只就煤炭工业部、电力工业部、石油工业部、重工业部、第一机械工业部、第二机械工业部、纺织工业部、轻工业部八个工业部统计，产品销售收入比年度计划增加了</w:t>
      </w:r>
      <w:r>
        <w:rPr>
          <w:rFonts w:hint="eastAsia"/>
        </w:rPr>
        <w:t>2%</w:t>
      </w:r>
      <w:r>
        <w:rPr>
          <w:rFonts w:hint="eastAsia"/>
        </w:rPr>
        <w:t>，生产成本比年度计划多降低了</w:t>
      </w:r>
      <w:r>
        <w:rPr>
          <w:rFonts w:hint="eastAsia"/>
        </w:rPr>
        <w:t>3.1%</w:t>
      </w:r>
      <w:r>
        <w:rPr>
          <w:rFonts w:hint="eastAsia"/>
        </w:rPr>
        <w:t>。‖</w:t>
      </w:r>
      <w:r>
        <w:rPr>
          <w:rFonts w:hint="eastAsia"/>
        </w:rPr>
        <w:t>1955</w:t>
      </w:r>
      <w:r>
        <w:rPr>
          <w:rFonts w:hint="eastAsia"/>
        </w:rPr>
        <w:t>年的农业税收入也超额完成了计划。这不是因为政府向农民多征了农业税，而是主要地由于在</w:t>
      </w:r>
      <w:r>
        <w:rPr>
          <w:rFonts w:hint="eastAsia"/>
        </w:rPr>
        <w:t>1955</w:t>
      </w:r>
      <w:r>
        <w:rPr>
          <w:rFonts w:hint="eastAsia"/>
        </w:rPr>
        <w:t>年秋征中收到的代金比较多一些；秋征的代金算在本年的收入中，所以农业税的收入就超过了原计划。‖</w:t>
      </w:r>
      <w:r>
        <w:rPr>
          <w:rFonts w:hint="eastAsia"/>
        </w:rPr>
        <w:t>1955</w:t>
      </w:r>
      <w:r>
        <w:rPr>
          <w:rFonts w:hint="eastAsia"/>
        </w:rPr>
        <w:t>年决算在收入方面的情况基本上是好</w:t>
      </w:r>
      <w:r>
        <w:rPr>
          <w:rFonts w:hint="eastAsia"/>
        </w:rPr>
        <w:lastRenderedPageBreak/>
        <w:t>的。但是比起原定的计划还少</w:t>
      </w:r>
      <w:r>
        <w:rPr>
          <w:rFonts w:hint="eastAsia"/>
        </w:rPr>
        <w:t>3.02%</w:t>
      </w:r>
      <w:r>
        <w:rPr>
          <w:rFonts w:hint="eastAsia"/>
        </w:rPr>
        <w:t xml:space="preserve">，这是什么原故呢？这是因为，在制定　</w:t>
      </w:r>
      <w:r>
        <w:rPr>
          <w:rFonts w:hint="eastAsia"/>
        </w:rPr>
        <w:t>1955</w:t>
      </w:r>
      <w:r>
        <w:rPr>
          <w:rFonts w:hint="eastAsia"/>
        </w:rPr>
        <w:t>年预算的时候，对于</w:t>
      </w:r>
      <w:r>
        <w:rPr>
          <w:rFonts w:hint="eastAsia"/>
        </w:rPr>
        <w:t>1954</w:t>
      </w:r>
      <w:r>
        <w:rPr>
          <w:rFonts w:hint="eastAsia"/>
        </w:rPr>
        <w:t>年水灾所造成的粮食、棉花、烟叶和其他农作物的损失，以及这种损失对于农民购买力和工商业的影响，估计得还不充分，工商税收预算和国营商业收入预算都有些偏高。这就使得原定的工商税收计划和商业收入计划不能完成。‖但是，预算收入计划的没有完成，也还有其他方面的原因。有一部分国营企业还没有贯彻执行增产节约的措施。有不少工业企业在实行增产节约的过程中，片面地追求产量和产值，而没有注意产品的质量是否合乎标准，品种是否合乎用户的需要，以至许多产品质量下降，有些产品形成积压。这也在某种程度上影响了国家商业收入计划和税收计划的完成。‖</w:t>
      </w:r>
      <w:r>
        <w:rPr>
          <w:rFonts w:hint="eastAsia"/>
        </w:rPr>
        <w:t>1955</w:t>
      </w:r>
      <w:r>
        <w:rPr>
          <w:rFonts w:hint="eastAsia"/>
        </w:rPr>
        <w:t>年决算支出占预算数的</w:t>
      </w:r>
      <w:r>
        <w:rPr>
          <w:rFonts w:hint="eastAsia"/>
        </w:rPr>
        <w:t>98.41%</w:t>
      </w:r>
      <w:r>
        <w:rPr>
          <w:rFonts w:hint="eastAsia"/>
        </w:rPr>
        <w:t>，比预算数</w:t>
      </w:r>
      <w:r>
        <w:rPr>
          <w:rFonts w:hint="eastAsia"/>
        </w:rPr>
        <w:t>29</w:t>
      </w:r>
      <w:r>
        <w:rPr>
          <w:rFonts w:hint="eastAsia"/>
        </w:rPr>
        <w:t>，</w:t>
      </w:r>
      <w:r>
        <w:rPr>
          <w:rFonts w:hint="eastAsia"/>
        </w:rPr>
        <w:t>821</w:t>
      </w:r>
      <w:r>
        <w:rPr>
          <w:rFonts w:hint="eastAsia"/>
        </w:rPr>
        <w:t>，</w:t>
      </w:r>
      <w:r>
        <w:rPr>
          <w:rFonts w:hint="eastAsia"/>
        </w:rPr>
        <w:t>828</w:t>
      </w:r>
      <w:r>
        <w:rPr>
          <w:rFonts w:hint="eastAsia"/>
        </w:rPr>
        <w:t>，</w:t>
      </w:r>
      <w:r>
        <w:rPr>
          <w:rFonts w:hint="eastAsia"/>
        </w:rPr>
        <w:t>000</w:t>
      </w:r>
      <w:r>
        <w:rPr>
          <w:rFonts w:hint="eastAsia"/>
        </w:rPr>
        <w:t>元少支</w:t>
      </w:r>
      <w:r>
        <w:rPr>
          <w:rFonts w:hint="eastAsia"/>
        </w:rPr>
        <w:t>474</w:t>
      </w:r>
      <w:r>
        <w:rPr>
          <w:rFonts w:hint="eastAsia"/>
        </w:rPr>
        <w:t>，</w:t>
      </w:r>
      <w:r>
        <w:rPr>
          <w:rFonts w:hint="eastAsia"/>
        </w:rPr>
        <w:t>890</w:t>
      </w:r>
      <w:r>
        <w:rPr>
          <w:rFonts w:hint="eastAsia"/>
        </w:rPr>
        <w:t>，</w:t>
      </w:r>
      <w:r>
        <w:rPr>
          <w:rFonts w:hint="eastAsia"/>
        </w:rPr>
        <w:t>000</w:t>
      </w:r>
      <w:r>
        <w:rPr>
          <w:rFonts w:hint="eastAsia"/>
        </w:rPr>
        <w:t>元。其中，经济建设费支出</w:t>
      </w:r>
      <w:r>
        <w:rPr>
          <w:rFonts w:hint="eastAsia"/>
        </w:rPr>
        <w:t>13</w:t>
      </w:r>
      <w:r>
        <w:rPr>
          <w:rFonts w:hint="eastAsia"/>
        </w:rPr>
        <w:t>，</w:t>
      </w:r>
      <w:r>
        <w:rPr>
          <w:rFonts w:hint="eastAsia"/>
        </w:rPr>
        <w:t>762</w:t>
      </w:r>
      <w:r>
        <w:rPr>
          <w:rFonts w:hint="eastAsia"/>
        </w:rPr>
        <w:t>，</w:t>
      </w:r>
      <w:r>
        <w:rPr>
          <w:rFonts w:hint="eastAsia"/>
        </w:rPr>
        <w:t>090</w:t>
      </w:r>
      <w:r>
        <w:rPr>
          <w:rFonts w:hint="eastAsia"/>
        </w:rPr>
        <w:t>，</w:t>
      </w:r>
      <w:r>
        <w:rPr>
          <w:rFonts w:hint="eastAsia"/>
        </w:rPr>
        <w:t>000</w:t>
      </w:r>
      <w:r>
        <w:rPr>
          <w:rFonts w:hint="eastAsia"/>
        </w:rPr>
        <w:t>元，占预算数的</w:t>
      </w:r>
      <w:r>
        <w:rPr>
          <w:rFonts w:hint="eastAsia"/>
        </w:rPr>
        <w:t>96.99%</w:t>
      </w:r>
      <w:r>
        <w:rPr>
          <w:rFonts w:hint="eastAsia"/>
        </w:rPr>
        <w:t>；社会文教费支出</w:t>
      </w:r>
      <w:r>
        <w:rPr>
          <w:rFonts w:hint="eastAsia"/>
        </w:rPr>
        <w:t>3</w:t>
      </w:r>
      <w:r>
        <w:rPr>
          <w:rFonts w:hint="eastAsia"/>
        </w:rPr>
        <w:t>，</w:t>
      </w:r>
      <w:r>
        <w:rPr>
          <w:rFonts w:hint="eastAsia"/>
        </w:rPr>
        <w:t>189</w:t>
      </w:r>
      <w:r>
        <w:rPr>
          <w:rFonts w:hint="eastAsia"/>
        </w:rPr>
        <w:t>，</w:t>
      </w:r>
      <w:r>
        <w:rPr>
          <w:rFonts w:hint="eastAsia"/>
        </w:rPr>
        <w:t>270</w:t>
      </w:r>
      <w:r>
        <w:rPr>
          <w:rFonts w:hint="eastAsia"/>
        </w:rPr>
        <w:t>，</w:t>
      </w:r>
      <w:r>
        <w:rPr>
          <w:rFonts w:hint="eastAsia"/>
        </w:rPr>
        <w:t>000</w:t>
      </w:r>
      <w:r>
        <w:rPr>
          <w:rFonts w:hint="eastAsia"/>
        </w:rPr>
        <w:t>元，占预算数的</w:t>
      </w:r>
      <w:r>
        <w:rPr>
          <w:rFonts w:hint="eastAsia"/>
        </w:rPr>
        <w:t>82.82%</w:t>
      </w:r>
      <w:r>
        <w:rPr>
          <w:rFonts w:hint="eastAsia"/>
        </w:rPr>
        <w:t>；国防费支出</w:t>
      </w:r>
      <w:r>
        <w:rPr>
          <w:rFonts w:hint="eastAsia"/>
        </w:rPr>
        <w:t>6</w:t>
      </w:r>
      <w:r>
        <w:rPr>
          <w:rFonts w:hint="eastAsia"/>
        </w:rPr>
        <w:t>，</w:t>
      </w:r>
      <w:r>
        <w:rPr>
          <w:rFonts w:hint="eastAsia"/>
        </w:rPr>
        <w:t>499</w:t>
      </w:r>
      <w:r>
        <w:rPr>
          <w:rFonts w:hint="eastAsia"/>
        </w:rPr>
        <w:t>，</w:t>
      </w:r>
      <w:r>
        <w:rPr>
          <w:rFonts w:hint="eastAsia"/>
        </w:rPr>
        <w:t>862</w:t>
      </w:r>
      <w:r>
        <w:rPr>
          <w:rFonts w:hint="eastAsia"/>
        </w:rPr>
        <w:t>，</w:t>
      </w:r>
      <w:r>
        <w:rPr>
          <w:rFonts w:hint="eastAsia"/>
        </w:rPr>
        <w:t>000</w:t>
      </w:r>
      <w:r>
        <w:rPr>
          <w:rFonts w:hint="eastAsia"/>
        </w:rPr>
        <w:t>元，占预算数的</w:t>
      </w:r>
      <w:r>
        <w:rPr>
          <w:rFonts w:hint="eastAsia"/>
        </w:rPr>
        <w:t>90.36%</w:t>
      </w:r>
      <w:r>
        <w:rPr>
          <w:rFonts w:hint="eastAsia"/>
        </w:rPr>
        <w:t>；行政管理费支出</w:t>
      </w:r>
      <w:r>
        <w:rPr>
          <w:rFonts w:hint="eastAsia"/>
        </w:rPr>
        <w:t>2</w:t>
      </w:r>
      <w:r>
        <w:rPr>
          <w:rFonts w:hint="eastAsia"/>
        </w:rPr>
        <w:t>，</w:t>
      </w:r>
      <w:r>
        <w:rPr>
          <w:rFonts w:hint="eastAsia"/>
        </w:rPr>
        <w:t>154</w:t>
      </w:r>
      <w:r>
        <w:rPr>
          <w:rFonts w:hint="eastAsia"/>
        </w:rPr>
        <w:t>，</w:t>
      </w:r>
      <w:r>
        <w:rPr>
          <w:rFonts w:hint="eastAsia"/>
        </w:rPr>
        <w:t>067</w:t>
      </w:r>
      <w:r>
        <w:rPr>
          <w:rFonts w:hint="eastAsia"/>
        </w:rPr>
        <w:t>，</w:t>
      </w:r>
      <w:r>
        <w:rPr>
          <w:rFonts w:hint="eastAsia"/>
        </w:rPr>
        <w:t>000</w:t>
      </w:r>
      <w:r>
        <w:rPr>
          <w:rFonts w:hint="eastAsia"/>
        </w:rPr>
        <w:t>元，占预算数的</w:t>
      </w:r>
      <w:r>
        <w:rPr>
          <w:rFonts w:hint="eastAsia"/>
        </w:rPr>
        <w:t>96.10%</w:t>
      </w:r>
      <w:r>
        <w:rPr>
          <w:rFonts w:hint="eastAsia"/>
        </w:rPr>
        <w:t>；债款支出</w:t>
      </w:r>
      <w:r>
        <w:rPr>
          <w:rFonts w:hint="eastAsia"/>
        </w:rPr>
        <w:t>666</w:t>
      </w:r>
      <w:r>
        <w:rPr>
          <w:rFonts w:hint="eastAsia"/>
        </w:rPr>
        <w:t>，</w:t>
      </w:r>
      <w:r>
        <w:rPr>
          <w:rFonts w:hint="eastAsia"/>
        </w:rPr>
        <w:t>228</w:t>
      </w:r>
      <w:r>
        <w:rPr>
          <w:rFonts w:hint="eastAsia"/>
        </w:rPr>
        <w:t>，</w:t>
      </w:r>
      <w:r>
        <w:rPr>
          <w:rFonts w:hint="eastAsia"/>
        </w:rPr>
        <w:t>000</w:t>
      </w:r>
      <w:r>
        <w:rPr>
          <w:rFonts w:hint="eastAsia"/>
        </w:rPr>
        <w:t>元，占预算数的</w:t>
      </w:r>
      <w:r>
        <w:rPr>
          <w:rFonts w:hint="eastAsia"/>
        </w:rPr>
        <w:t>106.48%</w:t>
      </w:r>
      <w:r>
        <w:rPr>
          <w:rFonts w:hint="eastAsia"/>
        </w:rPr>
        <w:t>；对外援助和其他支出</w:t>
      </w:r>
      <w:r>
        <w:rPr>
          <w:rFonts w:hint="eastAsia"/>
        </w:rPr>
        <w:t>455</w:t>
      </w:r>
      <w:r>
        <w:rPr>
          <w:rFonts w:hint="eastAsia"/>
        </w:rPr>
        <w:t>，</w:t>
      </w:r>
      <w:r>
        <w:rPr>
          <w:rFonts w:hint="eastAsia"/>
        </w:rPr>
        <w:t>722</w:t>
      </w:r>
      <w:r>
        <w:rPr>
          <w:rFonts w:hint="eastAsia"/>
        </w:rPr>
        <w:t>，</w:t>
      </w:r>
      <w:r>
        <w:rPr>
          <w:rFonts w:hint="eastAsia"/>
        </w:rPr>
        <w:t>000</w:t>
      </w:r>
      <w:r>
        <w:rPr>
          <w:rFonts w:hint="eastAsia"/>
        </w:rPr>
        <w:t>元，占预算数的</w:t>
      </w:r>
      <w:r>
        <w:rPr>
          <w:rFonts w:hint="eastAsia"/>
        </w:rPr>
        <w:t>73.55%</w:t>
      </w:r>
      <w:r>
        <w:rPr>
          <w:rFonts w:hint="eastAsia"/>
        </w:rPr>
        <w:t>。‖</w:t>
      </w:r>
      <w:r>
        <w:rPr>
          <w:rFonts w:hint="eastAsia"/>
        </w:rPr>
        <w:t>1955</w:t>
      </w:r>
      <w:r>
        <w:rPr>
          <w:rFonts w:hint="eastAsia"/>
        </w:rPr>
        <w:t>年决算支出比预算少支出了约</w:t>
      </w:r>
      <w:r>
        <w:rPr>
          <w:rFonts w:hint="eastAsia"/>
        </w:rPr>
        <w:t>1.59%</w:t>
      </w:r>
      <w:r>
        <w:rPr>
          <w:rFonts w:hint="eastAsia"/>
        </w:rPr>
        <w:t>，这主要地是各部门各地方厉行节约、反对浪费的结果。‖在基本建设方面，根据</w:t>
      </w:r>
      <w:r>
        <w:rPr>
          <w:rFonts w:hint="eastAsia"/>
        </w:rPr>
        <w:t>1955</w:t>
      </w:r>
      <w:r>
        <w:rPr>
          <w:rFonts w:hint="eastAsia"/>
        </w:rPr>
        <w:t>年对</w:t>
      </w:r>
      <w:r>
        <w:rPr>
          <w:rFonts w:hint="eastAsia"/>
        </w:rPr>
        <w:t>3</w:t>
      </w:r>
      <w:r>
        <w:rPr>
          <w:rFonts w:hint="eastAsia"/>
        </w:rPr>
        <w:t>，</w:t>
      </w:r>
      <w:r>
        <w:rPr>
          <w:rFonts w:hint="eastAsia"/>
        </w:rPr>
        <w:t>280</w:t>
      </w:r>
      <w:r>
        <w:rPr>
          <w:rFonts w:hint="eastAsia"/>
        </w:rPr>
        <w:t>个较大的建设单位的统计，节约的资金约达</w:t>
      </w:r>
      <w:r>
        <w:rPr>
          <w:rFonts w:hint="eastAsia"/>
        </w:rPr>
        <w:t>10</w:t>
      </w:r>
      <w:r>
        <w:rPr>
          <w:rFonts w:hint="eastAsia"/>
        </w:rPr>
        <w:t>亿余元，比原投资计划减少了</w:t>
      </w:r>
      <w:r>
        <w:rPr>
          <w:rFonts w:hint="eastAsia"/>
        </w:rPr>
        <w:t>16.1%</w:t>
      </w:r>
      <w:r>
        <w:rPr>
          <w:rFonts w:hint="eastAsia"/>
        </w:rPr>
        <w:t>。单是铁道部门的基本建设就节减了预算支出</w:t>
      </w:r>
      <w:r>
        <w:rPr>
          <w:rFonts w:hint="eastAsia"/>
        </w:rPr>
        <w:t>2.45</w:t>
      </w:r>
      <w:r>
        <w:rPr>
          <w:rFonts w:hint="eastAsia"/>
        </w:rPr>
        <w:t>亿元。因为节约了资金，国家在</w:t>
      </w:r>
      <w:r>
        <w:rPr>
          <w:rFonts w:hint="eastAsia"/>
        </w:rPr>
        <w:t>1955</w:t>
      </w:r>
      <w:r>
        <w:rPr>
          <w:rFonts w:hint="eastAsia"/>
        </w:rPr>
        <w:t>年新增加的限额以上的工程项目就有</w:t>
      </w:r>
      <w:r>
        <w:rPr>
          <w:rFonts w:hint="eastAsia"/>
        </w:rPr>
        <w:t>60</w:t>
      </w:r>
      <w:r>
        <w:rPr>
          <w:rFonts w:hint="eastAsia"/>
        </w:rPr>
        <w:t>多个。</w:t>
      </w:r>
      <w:r>
        <w:rPr>
          <w:rFonts w:hint="eastAsia"/>
        </w:rPr>
        <w:t>1955</w:t>
      </w:r>
      <w:r>
        <w:rPr>
          <w:rFonts w:hint="eastAsia"/>
        </w:rPr>
        <w:t>年各部门基本建设的投资额，按可比部分计算，只比</w:t>
      </w:r>
      <w:r>
        <w:rPr>
          <w:rFonts w:hint="eastAsia"/>
        </w:rPr>
        <w:t>1954</w:t>
      </w:r>
      <w:r>
        <w:rPr>
          <w:rFonts w:hint="eastAsia"/>
        </w:rPr>
        <w:t>年增加了</w:t>
      </w:r>
      <w:r>
        <w:rPr>
          <w:rFonts w:hint="eastAsia"/>
        </w:rPr>
        <w:t>9%</w:t>
      </w:r>
      <w:r>
        <w:rPr>
          <w:rFonts w:hint="eastAsia"/>
        </w:rPr>
        <w:t>，而实际完成的基本建设工作量却增加了</w:t>
      </w:r>
      <w:r>
        <w:rPr>
          <w:rFonts w:hint="eastAsia"/>
        </w:rPr>
        <w:t>15%</w:t>
      </w:r>
      <w:r>
        <w:rPr>
          <w:rFonts w:hint="eastAsia"/>
        </w:rPr>
        <w:t>。‖由于文教卫生部门比较着重地改进了定额，降低了开支标准，缩减了开支，国防部门认真地清理了历年积余，缩减了开支，这两方面的费用有显著的节减。‖</w:t>
      </w:r>
      <w:r>
        <w:rPr>
          <w:rFonts w:hint="eastAsia"/>
        </w:rPr>
        <w:t>1955</w:t>
      </w:r>
      <w:r>
        <w:rPr>
          <w:rFonts w:hint="eastAsia"/>
        </w:rPr>
        <w:t>年国家机关精简了一部分人员，把抽调出来的一部分人员调到农业合作化的工作中和新的国家机构、新的国营企业中去，也节约了国家的资金。‖在</w:t>
      </w:r>
      <w:r>
        <w:rPr>
          <w:rFonts w:hint="eastAsia"/>
        </w:rPr>
        <w:t>1955</w:t>
      </w:r>
      <w:r>
        <w:rPr>
          <w:rFonts w:hint="eastAsia"/>
        </w:rPr>
        <w:t>年的预算执行过程中，节减了基本建设的投资，克服了铺张浪费现象，这是正确的，必要的。但是应该指出，由于没有经过多方面的周密的计算，一部分投资的削减也不尽合理，因而曾经造成一部分工地的窝工现象，和一部分工程的质量低劣现象。由于没有充分考虑到生产企业所必需的各种辅助性建筑的数量和质量，对于非生产性建设投资的削减也有一些不适当的地方。在基本建设的计划和准备工作方面，由于缺少预备项目，由于准备工作片面地注意了施工力量，而没有对于安装力量和材料、设备的供应作全面的准备，这样就使一部分建设资金来不及在本年内充分利用。这些缺点，应该在今后的工作中注意避免。‖支出的减少，除了由于基本建设投资和其他费用的节减以外，部分地也由于某些部门还有“宽打窄用”的思想，设计预算偏高，而财政机关没有完全加以严格核实。‖</w:t>
      </w:r>
      <w:r>
        <w:rPr>
          <w:rFonts w:hint="eastAsia"/>
        </w:rPr>
        <w:t>1955</w:t>
      </w:r>
      <w:r>
        <w:rPr>
          <w:rFonts w:hint="eastAsia"/>
        </w:rPr>
        <w:t>年国家决算用于经济建设方面的支出，共占本年支出的</w:t>
      </w:r>
      <w:r>
        <w:rPr>
          <w:rFonts w:hint="eastAsia"/>
        </w:rPr>
        <w:t>46.89%</w:t>
      </w:r>
      <w:r>
        <w:rPr>
          <w:rFonts w:hint="eastAsia"/>
        </w:rPr>
        <w:t>。‖</w:t>
      </w:r>
      <w:r>
        <w:rPr>
          <w:rFonts w:hint="eastAsia"/>
        </w:rPr>
        <w:t>1955</w:t>
      </w:r>
      <w:r>
        <w:rPr>
          <w:rFonts w:hint="eastAsia"/>
        </w:rPr>
        <w:t>年国家决算在工业建设方面支出</w:t>
      </w:r>
      <w:r>
        <w:rPr>
          <w:rFonts w:hint="eastAsia"/>
        </w:rPr>
        <w:t>5</w:t>
      </w:r>
      <w:r>
        <w:rPr>
          <w:rFonts w:hint="eastAsia"/>
        </w:rPr>
        <w:t>，</w:t>
      </w:r>
      <w:r>
        <w:rPr>
          <w:rFonts w:hint="eastAsia"/>
        </w:rPr>
        <w:t>960</w:t>
      </w:r>
      <w:r>
        <w:rPr>
          <w:rFonts w:hint="eastAsia"/>
        </w:rPr>
        <w:t>，</w:t>
      </w:r>
      <w:r>
        <w:rPr>
          <w:rFonts w:hint="eastAsia"/>
        </w:rPr>
        <w:t>281</w:t>
      </w:r>
      <w:r>
        <w:rPr>
          <w:rFonts w:hint="eastAsia"/>
        </w:rPr>
        <w:t>，</w:t>
      </w:r>
      <w:r>
        <w:rPr>
          <w:rFonts w:hint="eastAsia"/>
        </w:rPr>
        <w:t>000</w:t>
      </w:r>
      <w:r>
        <w:rPr>
          <w:rFonts w:hint="eastAsia"/>
        </w:rPr>
        <w:t>元，占预算数的</w:t>
      </w:r>
      <w:r>
        <w:rPr>
          <w:rFonts w:hint="eastAsia"/>
        </w:rPr>
        <w:t>93.30%</w:t>
      </w:r>
      <w:r>
        <w:rPr>
          <w:rFonts w:hint="eastAsia"/>
        </w:rPr>
        <w:t>。工业基本建设限额以上的建设单位共有</w:t>
      </w:r>
      <w:r>
        <w:rPr>
          <w:rFonts w:hint="eastAsia"/>
        </w:rPr>
        <w:t>485</w:t>
      </w:r>
      <w:r>
        <w:rPr>
          <w:rFonts w:hint="eastAsia"/>
        </w:rPr>
        <w:t>个，其中已经全部完工投入生产的重大工程共</w:t>
      </w:r>
      <w:r>
        <w:rPr>
          <w:rFonts w:hint="eastAsia"/>
        </w:rPr>
        <w:t>82</w:t>
      </w:r>
      <w:r>
        <w:rPr>
          <w:rFonts w:hint="eastAsia"/>
        </w:rPr>
        <w:t>个，主要的有：辽源中央立井、鹤岗东山立井、沈阳第一机床厂、大连热电站、北京国棉二厂、包头糖厂等等。炼铁、炼钢、采煤、发电、机械、纺织、制糖等工业的设备能力和固定资产有了很大的增加。‖</w:t>
      </w:r>
      <w:r>
        <w:rPr>
          <w:rFonts w:hint="eastAsia"/>
        </w:rPr>
        <w:t>1955</w:t>
      </w:r>
      <w:r>
        <w:rPr>
          <w:rFonts w:hint="eastAsia"/>
        </w:rPr>
        <w:t>年全国工业总产值完成了原定计划的</w:t>
      </w:r>
      <w:r>
        <w:rPr>
          <w:rFonts w:hint="eastAsia"/>
        </w:rPr>
        <w:t>101%</w:t>
      </w:r>
      <w:r>
        <w:rPr>
          <w:rFonts w:hint="eastAsia"/>
        </w:rPr>
        <w:t>，比</w:t>
      </w:r>
      <w:r>
        <w:rPr>
          <w:rFonts w:hint="eastAsia"/>
        </w:rPr>
        <w:t>1954</w:t>
      </w:r>
      <w:r>
        <w:rPr>
          <w:rFonts w:hint="eastAsia"/>
        </w:rPr>
        <w:t>年增长</w:t>
      </w:r>
      <w:r>
        <w:rPr>
          <w:rFonts w:hint="eastAsia"/>
        </w:rPr>
        <w:t>8%</w:t>
      </w:r>
      <w:r>
        <w:rPr>
          <w:rFonts w:hint="eastAsia"/>
        </w:rPr>
        <w:t>。在本年的</w:t>
      </w:r>
      <w:r>
        <w:rPr>
          <w:rFonts w:hint="eastAsia"/>
        </w:rPr>
        <w:t>45</w:t>
      </w:r>
      <w:r>
        <w:rPr>
          <w:rFonts w:hint="eastAsia"/>
        </w:rPr>
        <w:t>种主要工业产品中，有</w:t>
      </w:r>
      <w:r>
        <w:rPr>
          <w:rFonts w:hint="eastAsia"/>
        </w:rPr>
        <w:t>37</w:t>
      </w:r>
      <w:r>
        <w:rPr>
          <w:rFonts w:hint="eastAsia"/>
        </w:rPr>
        <w:t>种完成了或者超额地完成了计划。同</w:t>
      </w:r>
      <w:r>
        <w:rPr>
          <w:rFonts w:hint="eastAsia"/>
        </w:rPr>
        <w:t>1954</w:t>
      </w:r>
      <w:r>
        <w:rPr>
          <w:rFonts w:hint="eastAsia"/>
        </w:rPr>
        <w:t>年比较，绝大多数产品的产量都有增长：原煤增长</w:t>
      </w:r>
      <w:r>
        <w:rPr>
          <w:rFonts w:hint="eastAsia"/>
        </w:rPr>
        <w:t>17%</w:t>
      </w:r>
      <w:r>
        <w:rPr>
          <w:rFonts w:hint="eastAsia"/>
        </w:rPr>
        <w:t>，焦炭增长</w:t>
      </w:r>
      <w:r>
        <w:rPr>
          <w:rFonts w:hint="eastAsia"/>
        </w:rPr>
        <w:t>22%</w:t>
      </w:r>
      <w:r>
        <w:rPr>
          <w:rFonts w:hint="eastAsia"/>
        </w:rPr>
        <w:t>，电力增长</w:t>
      </w:r>
      <w:r>
        <w:rPr>
          <w:rFonts w:hint="eastAsia"/>
        </w:rPr>
        <w:t>12%</w:t>
      </w:r>
      <w:r>
        <w:rPr>
          <w:rFonts w:hint="eastAsia"/>
        </w:rPr>
        <w:t>，原油增长</w:t>
      </w:r>
      <w:r>
        <w:rPr>
          <w:rFonts w:hint="eastAsia"/>
        </w:rPr>
        <w:t>22%</w:t>
      </w:r>
      <w:r>
        <w:rPr>
          <w:rFonts w:hint="eastAsia"/>
        </w:rPr>
        <w:t>，生铁增长</w:t>
      </w:r>
      <w:r>
        <w:rPr>
          <w:rFonts w:hint="eastAsia"/>
        </w:rPr>
        <w:t>23%</w:t>
      </w:r>
      <w:r>
        <w:rPr>
          <w:rFonts w:hint="eastAsia"/>
        </w:rPr>
        <w:t>，钢增长</w:t>
      </w:r>
      <w:r>
        <w:rPr>
          <w:rFonts w:hint="eastAsia"/>
        </w:rPr>
        <w:t>28%</w:t>
      </w:r>
      <w:r>
        <w:rPr>
          <w:rFonts w:hint="eastAsia"/>
        </w:rPr>
        <w:t>，钢材增长</w:t>
      </w:r>
      <w:r>
        <w:rPr>
          <w:rFonts w:hint="eastAsia"/>
        </w:rPr>
        <w:t>28%</w:t>
      </w:r>
      <w:r>
        <w:rPr>
          <w:rFonts w:hint="eastAsia"/>
        </w:rPr>
        <w:t>，硫酸增长</w:t>
      </w:r>
      <w:r>
        <w:rPr>
          <w:rFonts w:hint="eastAsia"/>
        </w:rPr>
        <w:t>9%</w:t>
      </w:r>
      <w:r>
        <w:rPr>
          <w:rFonts w:hint="eastAsia"/>
        </w:rPr>
        <w:t>，烧碱增长</w:t>
      </w:r>
      <w:r>
        <w:rPr>
          <w:rFonts w:hint="eastAsia"/>
        </w:rPr>
        <w:t>18%</w:t>
      </w:r>
      <w:r>
        <w:rPr>
          <w:rFonts w:hint="eastAsia"/>
        </w:rPr>
        <w:t>，硫？增长</w:t>
      </w:r>
      <w:r>
        <w:rPr>
          <w:rFonts w:hint="eastAsia"/>
        </w:rPr>
        <w:lastRenderedPageBreak/>
        <w:t>9%</w:t>
      </w:r>
      <w:r>
        <w:rPr>
          <w:rFonts w:hint="eastAsia"/>
        </w:rPr>
        <w:t>，机车增长</w:t>
      </w:r>
      <w:r>
        <w:rPr>
          <w:rFonts w:hint="eastAsia"/>
        </w:rPr>
        <w:t>88%</w:t>
      </w:r>
      <w:r>
        <w:rPr>
          <w:rFonts w:hint="eastAsia"/>
        </w:rPr>
        <w:t>，内燃机增长</w:t>
      </w:r>
      <w:r>
        <w:rPr>
          <w:rFonts w:hint="eastAsia"/>
        </w:rPr>
        <w:t>36%</w:t>
      </w:r>
      <w:r>
        <w:rPr>
          <w:rFonts w:hint="eastAsia"/>
        </w:rPr>
        <w:t>，发电机增长</w:t>
      </w:r>
      <w:r>
        <w:rPr>
          <w:rFonts w:hint="eastAsia"/>
        </w:rPr>
        <w:t>97%</w:t>
      </w:r>
      <w:r>
        <w:rPr>
          <w:rFonts w:hint="eastAsia"/>
        </w:rPr>
        <w:t>，自行车增长</w:t>
      </w:r>
      <w:r>
        <w:rPr>
          <w:rFonts w:hint="eastAsia"/>
        </w:rPr>
        <w:t>13%</w:t>
      </w:r>
      <w:r>
        <w:rPr>
          <w:rFonts w:hint="eastAsia"/>
        </w:rPr>
        <w:t>，胶鞋增长</w:t>
      </w:r>
      <w:r>
        <w:rPr>
          <w:rFonts w:hint="eastAsia"/>
        </w:rPr>
        <w:t>15%</w:t>
      </w:r>
      <w:r>
        <w:rPr>
          <w:rFonts w:hint="eastAsia"/>
        </w:rPr>
        <w:t>。棉纱、棉布、麻袋、纸烟等轻工业产品，则由于原料限制，产量比</w:t>
      </w:r>
      <w:r>
        <w:rPr>
          <w:rFonts w:hint="eastAsia"/>
        </w:rPr>
        <w:t>1954</w:t>
      </w:r>
      <w:r>
        <w:rPr>
          <w:rFonts w:hint="eastAsia"/>
        </w:rPr>
        <w:t>年有所减少：棉纱减少</w:t>
      </w:r>
      <w:r>
        <w:rPr>
          <w:rFonts w:hint="eastAsia"/>
        </w:rPr>
        <w:t>14%</w:t>
      </w:r>
      <w:r>
        <w:rPr>
          <w:rFonts w:hint="eastAsia"/>
        </w:rPr>
        <w:t>，棉布减少</w:t>
      </w:r>
      <w:r>
        <w:rPr>
          <w:rFonts w:hint="eastAsia"/>
        </w:rPr>
        <w:t>16%</w:t>
      </w:r>
      <w:r>
        <w:rPr>
          <w:rFonts w:hint="eastAsia"/>
        </w:rPr>
        <w:t>，麻袋减少</w:t>
      </w:r>
      <w:r>
        <w:rPr>
          <w:rFonts w:hint="eastAsia"/>
        </w:rPr>
        <w:t>11%</w:t>
      </w:r>
      <w:r>
        <w:rPr>
          <w:rFonts w:hint="eastAsia"/>
        </w:rPr>
        <w:t>，纸烟减少</w:t>
      </w:r>
      <w:r>
        <w:rPr>
          <w:rFonts w:hint="eastAsia"/>
        </w:rPr>
        <w:t>4%</w:t>
      </w:r>
      <w:r>
        <w:rPr>
          <w:rFonts w:hint="eastAsia"/>
        </w:rPr>
        <w:t>。</w:t>
      </w:r>
      <w:r>
        <w:rPr>
          <w:rFonts w:hint="eastAsia"/>
        </w:rPr>
        <w:t>1955</w:t>
      </w:r>
      <w:r>
        <w:rPr>
          <w:rFonts w:hint="eastAsia"/>
        </w:rPr>
        <w:t>年各工业部门试制成功了许多新产品，例如</w:t>
      </w:r>
      <w:r>
        <w:rPr>
          <w:rFonts w:hint="eastAsia"/>
        </w:rPr>
        <w:t>1</w:t>
      </w:r>
      <w:r>
        <w:rPr>
          <w:rFonts w:hint="eastAsia"/>
        </w:rPr>
        <w:t>万瓩的自动化水轮发电机和水轮机、</w:t>
      </w:r>
      <w:r>
        <w:rPr>
          <w:rFonts w:hint="eastAsia"/>
        </w:rPr>
        <w:t>6</w:t>
      </w:r>
      <w:r>
        <w:rPr>
          <w:rFonts w:hint="eastAsia"/>
        </w:rPr>
        <w:t>，</w:t>
      </w:r>
      <w:r>
        <w:rPr>
          <w:rFonts w:hint="eastAsia"/>
        </w:rPr>
        <w:t>000</w:t>
      </w:r>
      <w:r>
        <w:rPr>
          <w:rFonts w:hint="eastAsia"/>
        </w:rPr>
        <w:t>瓩的蒸气发电设备、合金无缝钢管、釸钢片、联合收割机、四十八行的播种机等等。各工业部门技术水平在</w:t>
      </w:r>
      <w:r>
        <w:rPr>
          <w:rFonts w:hint="eastAsia"/>
        </w:rPr>
        <w:t>1955</w:t>
      </w:r>
      <w:r>
        <w:rPr>
          <w:rFonts w:hint="eastAsia"/>
        </w:rPr>
        <w:t>年有了进一步的提高。‖</w:t>
      </w:r>
      <w:r>
        <w:rPr>
          <w:rFonts w:hint="eastAsia"/>
        </w:rPr>
        <w:t>1955</w:t>
      </w:r>
      <w:r>
        <w:rPr>
          <w:rFonts w:hint="eastAsia"/>
        </w:rPr>
        <w:t>年国家决算在农业、林业、水利等方面支出</w:t>
      </w:r>
      <w:r>
        <w:rPr>
          <w:rFonts w:hint="eastAsia"/>
        </w:rPr>
        <w:t>1</w:t>
      </w:r>
      <w:r>
        <w:rPr>
          <w:rFonts w:hint="eastAsia"/>
        </w:rPr>
        <w:t>，</w:t>
      </w:r>
      <w:r>
        <w:rPr>
          <w:rFonts w:hint="eastAsia"/>
        </w:rPr>
        <w:t>497</w:t>
      </w:r>
      <w:r>
        <w:rPr>
          <w:rFonts w:hint="eastAsia"/>
        </w:rPr>
        <w:t>，</w:t>
      </w:r>
      <w:r>
        <w:rPr>
          <w:rFonts w:hint="eastAsia"/>
        </w:rPr>
        <w:t>616</w:t>
      </w:r>
      <w:r>
        <w:rPr>
          <w:rFonts w:hint="eastAsia"/>
        </w:rPr>
        <w:t>，</w:t>
      </w:r>
      <w:r>
        <w:rPr>
          <w:rFonts w:hint="eastAsia"/>
        </w:rPr>
        <w:t>000</w:t>
      </w:r>
      <w:r>
        <w:rPr>
          <w:rFonts w:hint="eastAsia"/>
        </w:rPr>
        <w:t>元，为预算数的</w:t>
      </w:r>
      <w:r>
        <w:rPr>
          <w:rFonts w:hint="eastAsia"/>
        </w:rPr>
        <w:t>114.13%</w:t>
      </w:r>
      <w:r>
        <w:rPr>
          <w:rFonts w:hint="eastAsia"/>
        </w:rPr>
        <w:t>。‖农业支出对于全国农业生产的改进、农具改良和农药农械的推广，特别是对于灾民的恢复生产、重建家园，起了重要的作用。</w:t>
      </w:r>
      <w:r>
        <w:rPr>
          <w:rFonts w:hint="eastAsia"/>
        </w:rPr>
        <w:t>1955</w:t>
      </w:r>
      <w:r>
        <w:rPr>
          <w:rFonts w:hint="eastAsia"/>
        </w:rPr>
        <w:t>年政府供应农民饼肥和化学肥料</w:t>
      </w:r>
      <w:r>
        <w:rPr>
          <w:rFonts w:hint="eastAsia"/>
        </w:rPr>
        <w:t>450</w:t>
      </w:r>
      <w:r>
        <w:rPr>
          <w:rFonts w:hint="eastAsia"/>
        </w:rPr>
        <w:t>万吨，农药</w:t>
      </w:r>
      <w:r>
        <w:rPr>
          <w:rFonts w:hint="eastAsia"/>
        </w:rPr>
        <w:t>9</w:t>
      </w:r>
      <w:r>
        <w:rPr>
          <w:rFonts w:hint="eastAsia"/>
        </w:rPr>
        <w:t>万吨，并且减价</w:t>
      </w:r>
      <w:r>
        <w:rPr>
          <w:rFonts w:hint="eastAsia"/>
        </w:rPr>
        <w:t>40%</w:t>
      </w:r>
      <w:r>
        <w:rPr>
          <w:rFonts w:hint="eastAsia"/>
        </w:rPr>
        <w:t>供应新式农具</w:t>
      </w:r>
      <w:r>
        <w:rPr>
          <w:rFonts w:hint="eastAsia"/>
        </w:rPr>
        <w:t>51</w:t>
      </w:r>
      <w:r>
        <w:rPr>
          <w:rFonts w:hint="eastAsia"/>
        </w:rPr>
        <w:t>万部。对</w:t>
      </w:r>
      <w:r>
        <w:rPr>
          <w:rFonts w:hint="eastAsia"/>
        </w:rPr>
        <w:t>1954</w:t>
      </w:r>
      <w:r>
        <w:rPr>
          <w:rFonts w:hint="eastAsia"/>
        </w:rPr>
        <w:t>年的灾区，政府继续拨付复堤、修垸经费</w:t>
      </w:r>
      <w:r>
        <w:rPr>
          <w:rFonts w:hint="eastAsia"/>
        </w:rPr>
        <w:t>3</w:t>
      </w:r>
      <w:r>
        <w:rPr>
          <w:rFonts w:hint="eastAsia"/>
        </w:rPr>
        <w:t>亿元，帮助农民新修和整修了许多小型水利工程，贷放水车</w:t>
      </w:r>
      <w:r>
        <w:rPr>
          <w:rFonts w:hint="eastAsia"/>
        </w:rPr>
        <w:t>17</w:t>
      </w:r>
      <w:r>
        <w:rPr>
          <w:rFonts w:hint="eastAsia"/>
        </w:rPr>
        <w:t>万辆，扩大和改善了灌溉面积</w:t>
      </w:r>
      <w:r>
        <w:rPr>
          <w:rFonts w:hint="eastAsia"/>
        </w:rPr>
        <w:t>6</w:t>
      </w:r>
      <w:r>
        <w:rPr>
          <w:rFonts w:hint="eastAsia"/>
        </w:rPr>
        <w:t>，</w:t>
      </w:r>
      <w:r>
        <w:rPr>
          <w:rFonts w:hint="eastAsia"/>
        </w:rPr>
        <w:t>500</w:t>
      </w:r>
      <w:r>
        <w:rPr>
          <w:rFonts w:hint="eastAsia"/>
        </w:rPr>
        <w:t>万亩。此外，</w:t>
      </w:r>
      <w:r>
        <w:rPr>
          <w:rFonts w:hint="eastAsia"/>
        </w:rPr>
        <w:t>1955</w:t>
      </w:r>
      <w:r>
        <w:rPr>
          <w:rFonts w:hint="eastAsia"/>
        </w:rPr>
        <w:t>年政府还支出农村救济费</w:t>
      </w:r>
      <w:r>
        <w:rPr>
          <w:rFonts w:hint="eastAsia"/>
        </w:rPr>
        <w:t>2</w:t>
      </w:r>
      <w:r>
        <w:rPr>
          <w:rFonts w:hint="eastAsia"/>
        </w:rPr>
        <w:t>亿余元，发放农业贷款</w:t>
      </w:r>
      <w:r>
        <w:rPr>
          <w:rFonts w:hint="eastAsia"/>
        </w:rPr>
        <w:t>10</w:t>
      </w:r>
      <w:r>
        <w:rPr>
          <w:rFonts w:hint="eastAsia"/>
        </w:rPr>
        <w:t>亿余元。‖在林业方面，</w:t>
      </w:r>
      <w:r>
        <w:rPr>
          <w:rFonts w:hint="eastAsia"/>
        </w:rPr>
        <w:t>1955</w:t>
      </w:r>
      <w:r>
        <w:rPr>
          <w:rFonts w:hint="eastAsia"/>
        </w:rPr>
        <w:t>年完成造林面积</w:t>
      </w:r>
      <w:r>
        <w:rPr>
          <w:rFonts w:hint="eastAsia"/>
        </w:rPr>
        <w:t>2</w:t>
      </w:r>
      <w:r>
        <w:rPr>
          <w:rFonts w:hint="eastAsia"/>
        </w:rPr>
        <w:t>，</w:t>
      </w:r>
      <w:r>
        <w:rPr>
          <w:rFonts w:hint="eastAsia"/>
        </w:rPr>
        <w:t>560</w:t>
      </w:r>
      <w:r>
        <w:rPr>
          <w:rFonts w:hint="eastAsia"/>
        </w:rPr>
        <w:t>多万亩，比</w:t>
      </w:r>
      <w:r>
        <w:rPr>
          <w:rFonts w:hint="eastAsia"/>
        </w:rPr>
        <w:t>1954</w:t>
      </w:r>
      <w:r>
        <w:rPr>
          <w:rFonts w:hint="eastAsia"/>
        </w:rPr>
        <w:t>年完成数增长</w:t>
      </w:r>
      <w:r>
        <w:rPr>
          <w:rFonts w:hint="eastAsia"/>
        </w:rPr>
        <w:t>47%</w:t>
      </w:r>
      <w:r>
        <w:rPr>
          <w:rFonts w:hint="eastAsia"/>
        </w:rPr>
        <w:t>。‖在水利建设方面，</w:t>
      </w:r>
      <w:r>
        <w:rPr>
          <w:rFonts w:hint="eastAsia"/>
        </w:rPr>
        <w:t>1955</w:t>
      </w:r>
      <w:r>
        <w:rPr>
          <w:rFonts w:hint="eastAsia"/>
        </w:rPr>
        <w:t>年完成土方</w:t>
      </w:r>
      <w:r>
        <w:rPr>
          <w:rFonts w:hint="eastAsia"/>
        </w:rPr>
        <w:t>14</w:t>
      </w:r>
      <w:r>
        <w:rPr>
          <w:rFonts w:hint="eastAsia"/>
        </w:rPr>
        <w:t>亿多公方，石方</w:t>
      </w:r>
      <w:r>
        <w:rPr>
          <w:rFonts w:hint="eastAsia"/>
        </w:rPr>
        <w:t>1</w:t>
      </w:r>
      <w:r>
        <w:rPr>
          <w:rFonts w:hint="eastAsia"/>
        </w:rPr>
        <w:t>，</w:t>
      </w:r>
      <w:r>
        <w:rPr>
          <w:rFonts w:hint="eastAsia"/>
        </w:rPr>
        <w:t>400</w:t>
      </w:r>
      <w:r>
        <w:rPr>
          <w:rFonts w:hint="eastAsia"/>
        </w:rPr>
        <w:t>多万公方，混凝土</w:t>
      </w:r>
      <w:r>
        <w:rPr>
          <w:rFonts w:hint="eastAsia"/>
        </w:rPr>
        <w:t>60</w:t>
      </w:r>
      <w:r>
        <w:rPr>
          <w:rFonts w:hint="eastAsia"/>
        </w:rPr>
        <w:t>万公方。在</w:t>
      </w:r>
      <w:r>
        <w:rPr>
          <w:rFonts w:hint="eastAsia"/>
        </w:rPr>
        <w:t>1954</w:t>
      </w:r>
      <w:r>
        <w:rPr>
          <w:rFonts w:hint="eastAsia"/>
        </w:rPr>
        <w:t>年堵口复堤的基础上，继续整理了长江中下游、淮河、辽河、珠江和华北各河的堤堰，恢复了洞庭湖滨的堤垸，举办了汉水下游分洪工程，基本上完成了淮河的南湾水库工程。这些工程对防御水害和扩大灌溉面积都有显著的效果。‖由于上述各方面的措施和其他有关的措施，由于农业合作化的开展和广大农民的努力，并且由于雨水及时，</w:t>
      </w:r>
      <w:r>
        <w:rPr>
          <w:rFonts w:hint="eastAsia"/>
        </w:rPr>
        <w:t>1955</w:t>
      </w:r>
      <w:r>
        <w:rPr>
          <w:rFonts w:hint="eastAsia"/>
        </w:rPr>
        <w:t>年全国绝大部分地区的农业获得了丰收。粮食总产量达到</w:t>
      </w:r>
      <w:r>
        <w:rPr>
          <w:rFonts w:hint="eastAsia"/>
        </w:rPr>
        <w:t>3</w:t>
      </w:r>
      <w:r>
        <w:rPr>
          <w:rFonts w:hint="eastAsia"/>
        </w:rPr>
        <w:t>，</w:t>
      </w:r>
      <w:r>
        <w:rPr>
          <w:rFonts w:hint="eastAsia"/>
        </w:rPr>
        <w:t>680</w:t>
      </w:r>
      <w:r>
        <w:rPr>
          <w:rFonts w:hint="eastAsia"/>
        </w:rPr>
        <w:t>亿斤，完成年度计划的</w:t>
      </w:r>
      <w:r>
        <w:rPr>
          <w:rFonts w:hint="eastAsia"/>
        </w:rPr>
        <w:t>102%</w:t>
      </w:r>
      <w:r>
        <w:rPr>
          <w:rFonts w:hint="eastAsia"/>
        </w:rPr>
        <w:t>，比</w:t>
      </w:r>
      <w:r>
        <w:rPr>
          <w:rFonts w:hint="eastAsia"/>
        </w:rPr>
        <w:t>1954</w:t>
      </w:r>
      <w:r>
        <w:rPr>
          <w:rFonts w:hint="eastAsia"/>
        </w:rPr>
        <w:t>年增长</w:t>
      </w:r>
      <w:r>
        <w:rPr>
          <w:rFonts w:hint="eastAsia"/>
        </w:rPr>
        <w:t>9%</w:t>
      </w:r>
      <w:r>
        <w:rPr>
          <w:rFonts w:hint="eastAsia"/>
        </w:rPr>
        <w:t>。棉花产量达到</w:t>
      </w:r>
      <w:r>
        <w:rPr>
          <w:rFonts w:hint="eastAsia"/>
        </w:rPr>
        <w:t>3</w:t>
      </w:r>
      <w:r>
        <w:rPr>
          <w:rFonts w:hint="eastAsia"/>
        </w:rPr>
        <w:t>，</w:t>
      </w:r>
      <w:r>
        <w:rPr>
          <w:rFonts w:hint="eastAsia"/>
        </w:rPr>
        <w:t>036</w:t>
      </w:r>
      <w:r>
        <w:rPr>
          <w:rFonts w:hint="eastAsia"/>
        </w:rPr>
        <w:t>万担，完成年度计划的</w:t>
      </w:r>
      <w:r>
        <w:rPr>
          <w:rFonts w:hint="eastAsia"/>
        </w:rPr>
        <w:t>117%</w:t>
      </w:r>
      <w:r>
        <w:rPr>
          <w:rFonts w:hint="eastAsia"/>
        </w:rPr>
        <w:t>，比</w:t>
      </w:r>
      <w:r>
        <w:rPr>
          <w:rFonts w:hint="eastAsia"/>
        </w:rPr>
        <w:t>1954</w:t>
      </w:r>
      <w:r>
        <w:rPr>
          <w:rFonts w:hint="eastAsia"/>
        </w:rPr>
        <w:t>年增长</w:t>
      </w:r>
      <w:r>
        <w:rPr>
          <w:rFonts w:hint="eastAsia"/>
        </w:rPr>
        <w:t>43%</w:t>
      </w:r>
      <w:r>
        <w:rPr>
          <w:rFonts w:hint="eastAsia"/>
        </w:rPr>
        <w:t>。其他各种主要农作物，除了甘蔗比</w:t>
      </w:r>
      <w:r>
        <w:rPr>
          <w:rFonts w:hint="eastAsia"/>
        </w:rPr>
        <w:t>1954</w:t>
      </w:r>
      <w:r>
        <w:rPr>
          <w:rFonts w:hint="eastAsia"/>
        </w:rPr>
        <w:t>年稍有减少外，都有不同的增长：甜菜比</w:t>
      </w:r>
      <w:r>
        <w:rPr>
          <w:rFonts w:hint="eastAsia"/>
        </w:rPr>
        <w:t>1954</w:t>
      </w:r>
      <w:r>
        <w:rPr>
          <w:rFonts w:hint="eastAsia"/>
        </w:rPr>
        <w:t>年增长</w:t>
      </w:r>
      <w:r>
        <w:rPr>
          <w:rFonts w:hint="eastAsia"/>
        </w:rPr>
        <w:t>61%</w:t>
      </w:r>
      <w:r>
        <w:rPr>
          <w:rFonts w:hint="eastAsia"/>
        </w:rPr>
        <w:t>，黄麻增长</w:t>
      </w:r>
      <w:r>
        <w:rPr>
          <w:rFonts w:hint="eastAsia"/>
        </w:rPr>
        <w:t>95%</w:t>
      </w:r>
      <w:r>
        <w:rPr>
          <w:rFonts w:hint="eastAsia"/>
        </w:rPr>
        <w:t>，烤烟增长</w:t>
      </w:r>
      <w:r>
        <w:rPr>
          <w:rFonts w:hint="eastAsia"/>
        </w:rPr>
        <w:t>28%</w:t>
      </w:r>
      <w:r>
        <w:rPr>
          <w:rFonts w:hint="eastAsia"/>
        </w:rPr>
        <w:t>，花生增长</w:t>
      </w:r>
      <w:r>
        <w:rPr>
          <w:rFonts w:hint="eastAsia"/>
        </w:rPr>
        <w:t>6%</w:t>
      </w:r>
      <w:r>
        <w:rPr>
          <w:rFonts w:hint="eastAsia"/>
        </w:rPr>
        <w:t>，茶叶增长</w:t>
      </w:r>
      <w:r>
        <w:rPr>
          <w:rFonts w:hint="eastAsia"/>
        </w:rPr>
        <w:t>17%</w:t>
      </w:r>
      <w:r>
        <w:rPr>
          <w:rFonts w:hint="eastAsia"/>
        </w:rPr>
        <w:t>，蚕茧增长</w:t>
      </w:r>
      <w:r>
        <w:rPr>
          <w:rFonts w:hint="eastAsia"/>
        </w:rPr>
        <w:t>44%</w:t>
      </w:r>
      <w:r>
        <w:rPr>
          <w:rFonts w:hint="eastAsia"/>
        </w:rPr>
        <w:t>，各种水果增长</w:t>
      </w:r>
      <w:r>
        <w:rPr>
          <w:rFonts w:hint="eastAsia"/>
        </w:rPr>
        <w:t>10%</w:t>
      </w:r>
      <w:r>
        <w:rPr>
          <w:rFonts w:hint="eastAsia"/>
        </w:rPr>
        <w:t>。‖在</w:t>
      </w:r>
      <w:r>
        <w:rPr>
          <w:rFonts w:hint="eastAsia"/>
        </w:rPr>
        <w:t>1955</w:t>
      </w:r>
      <w:r>
        <w:rPr>
          <w:rFonts w:hint="eastAsia"/>
        </w:rPr>
        <w:t>年，国营机械化农场由</w:t>
      </w:r>
      <w:r>
        <w:rPr>
          <w:rFonts w:hint="eastAsia"/>
        </w:rPr>
        <w:t>1954</w:t>
      </w:r>
      <w:r>
        <w:rPr>
          <w:rFonts w:hint="eastAsia"/>
        </w:rPr>
        <w:t>年的</w:t>
      </w:r>
      <w:r>
        <w:rPr>
          <w:rFonts w:hint="eastAsia"/>
        </w:rPr>
        <w:t>97</w:t>
      </w:r>
      <w:r>
        <w:rPr>
          <w:rFonts w:hint="eastAsia"/>
        </w:rPr>
        <w:t>个增加到</w:t>
      </w:r>
      <w:r>
        <w:rPr>
          <w:rFonts w:hint="eastAsia"/>
        </w:rPr>
        <w:t>106</w:t>
      </w:r>
      <w:r>
        <w:rPr>
          <w:rFonts w:hint="eastAsia"/>
        </w:rPr>
        <w:t>个，这些农场的耕地面积增加到</w:t>
      </w:r>
      <w:r>
        <w:rPr>
          <w:rFonts w:hint="eastAsia"/>
        </w:rPr>
        <w:t>404</w:t>
      </w:r>
      <w:r>
        <w:rPr>
          <w:rFonts w:hint="eastAsia"/>
        </w:rPr>
        <w:t>万亩，比</w:t>
      </w:r>
      <w:r>
        <w:rPr>
          <w:rFonts w:hint="eastAsia"/>
        </w:rPr>
        <w:t>1954</w:t>
      </w:r>
      <w:r>
        <w:rPr>
          <w:rFonts w:hint="eastAsia"/>
        </w:rPr>
        <w:t>年增加了</w:t>
      </w:r>
      <w:r>
        <w:rPr>
          <w:rFonts w:hint="eastAsia"/>
        </w:rPr>
        <w:t>45%</w:t>
      </w:r>
      <w:r>
        <w:rPr>
          <w:rFonts w:hint="eastAsia"/>
        </w:rPr>
        <w:t>。国营机器拖拉机站由</w:t>
      </w:r>
      <w:r>
        <w:rPr>
          <w:rFonts w:hint="eastAsia"/>
        </w:rPr>
        <w:t>1954</w:t>
      </w:r>
      <w:r>
        <w:rPr>
          <w:rFonts w:hint="eastAsia"/>
        </w:rPr>
        <w:t>年的</w:t>
      </w:r>
      <w:r>
        <w:rPr>
          <w:rFonts w:hint="eastAsia"/>
        </w:rPr>
        <w:t>89</w:t>
      </w:r>
      <w:r>
        <w:rPr>
          <w:rFonts w:hint="eastAsia"/>
        </w:rPr>
        <w:t>个增加到</w:t>
      </w:r>
      <w:r>
        <w:rPr>
          <w:rFonts w:hint="eastAsia"/>
        </w:rPr>
        <w:t>138</w:t>
      </w:r>
      <w:r>
        <w:rPr>
          <w:rFonts w:hint="eastAsia"/>
        </w:rPr>
        <w:t>个，拖拉机由</w:t>
      </w:r>
      <w:r>
        <w:rPr>
          <w:rFonts w:hint="eastAsia"/>
        </w:rPr>
        <w:t>778</w:t>
      </w:r>
      <w:r>
        <w:rPr>
          <w:rFonts w:hint="eastAsia"/>
        </w:rPr>
        <w:t>标准台增加到</w:t>
      </w:r>
      <w:r>
        <w:rPr>
          <w:rFonts w:hint="eastAsia"/>
        </w:rPr>
        <w:t>2</w:t>
      </w:r>
      <w:r>
        <w:rPr>
          <w:rFonts w:hint="eastAsia"/>
        </w:rPr>
        <w:t>，</w:t>
      </w:r>
      <w:r>
        <w:rPr>
          <w:rFonts w:hint="eastAsia"/>
        </w:rPr>
        <w:t>377</w:t>
      </w:r>
      <w:r>
        <w:rPr>
          <w:rFonts w:hint="eastAsia"/>
        </w:rPr>
        <w:t>标准台，服务面积由</w:t>
      </w:r>
      <w:r>
        <w:rPr>
          <w:rFonts w:hint="eastAsia"/>
        </w:rPr>
        <w:t>661</w:t>
      </w:r>
      <w:r>
        <w:rPr>
          <w:rFonts w:hint="eastAsia"/>
        </w:rPr>
        <w:t>，</w:t>
      </w:r>
      <w:r>
        <w:rPr>
          <w:rFonts w:hint="eastAsia"/>
        </w:rPr>
        <w:t>800</w:t>
      </w:r>
      <w:r>
        <w:rPr>
          <w:rFonts w:hint="eastAsia"/>
        </w:rPr>
        <w:t>亩增加到</w:t>
      </w:r>
      <w:r>
        <w:rPr>
          <w:rFonts w:hint="eastAsia"/>
        </w:rPr>
        <w:t>3</w:t>
      </w:r>
      <w:r>
        <w:rPr>
          <w:rFonts w:hint="eastAsia"/>
        </w:rPr>
        <w:t>，</w:t>
      </w:r>
      <w:r>
        <w:rPr>
          <w:rFonts w:hint="eastAsia"/>
        </w:rPr>
        <w:t>137</w:t>
      </w:r>
      <w:r>
        <w:rPr>
          <w:rFonts w:hint="eastAsia"/>
        </w:rPr>
        <w:t>，</w:t>
      </w:r>
      <w:r>
        <w:rPr>
          <w:rFonts w:hint="eastAsia"/>
        </w:rPr>
        <w:t>300</w:t>
      </w:r>
      <w:r>
        <w:rPr>
          <w:rFonts w:hint="eastAsia"/>
        </w:rPr>
        <w:t>亩。‖</w:t>
      </w:r>
      <w:r>
        <w:rPr>
          <w:rFonts w:hint="eastAsia"/>
        </w:rPr>
        <w:t>1955</w:t>
      </w:r>
      <w:r>
        <w:rPr>
          <w:rFonts w:hint="eastAsia"/>
        </w:rPr>
        <w:t>年国家决算在交通运输方面支出</w:t>
      </w:r>
      <w:r>
        <w:rPr>
          <w:rFonts w:hint="eastAsia"/>
        </w:rPr>
        <w:t>1</w:t>
      </w:r>
      <w:r>
        <w:rPr>
          <w:rFonts w:hint="eastAsia"/>
        </w:rPr>
        <w:t>，</w:t>
      </w:r>
      <w:r>
        <w:rPr>
          <w:rFonts w:hint="eastAsia"/>
        </w:rPr>
        <w:t>925</w:t>
      </w:r>
      <w:r>
        <w:rPr>
          <w:rFonts w:hint="eastAsia"/>
        </w:rPr>
        <w:t>，</w:t>
      </w:r>
      <w:r>
        <w:rPr>
          <w:rFonts w:hint="eastAsia"/>
        </w:rPr>
        <w:t>475</w:t>
      </w:r>
      <w:r>
        <w:rPr>
          <w:rFonts w:hint="eastAsia"/>
        </w:rPr>
        <w:t>，</w:t>
      </w:r>
      <w:r>
        <w:rPr>
          <w:rFonts w:hint="eastAsia"/>
        </w:rPr>
        <w:t>000</w:t>
      </w:r>
      <w:r>
        <w:rPr>
          <w:rFonts w:hint="eastAsia"/>
        </w:rPr>
        <w:t>元，占预算数的</w:t>
      </w:r>
      <w:r>
        <w:rPr>
          <w:rFonts w:hint="eastAsia"/>
        </w:rPr>
        <w:t>89.74%</w:t>
      </w:r>
      <w:r>
        <w:rPr>
          <w:rFonts w:hint="eastAsia"/>
        </w:rPr>
        <w:t>。</w:t>
      </w:r>
      <w:r>
        <w:rPr>
          <w:rFonts w:hint="eastAsia"/>
        </w:rPr>
        <w:t>1955</w:t>
      </w:r>
      <w:r>
        <w:rPr>
          <w:rFonts w:hint="eastAsia"/>
        </w:rPr>
        <w:t>年新建铁路铺轨</w:t>
      </w:r>
      <w:r>
        <w:rPr>
          <w:rFonts w:hint="eastAsia"/>
        </w:rPr>
        <w:t>1</w:t>
      </w:r>
      <w:r>
        <w:rPr>
          <w:rFonts w:hint="eastAsia"/>
        </w:rPr>
        <w:t>，</w:t>
      </w:r>
      <w:r>
        <w:rPr>
          <w:rFonts w:hint="eastAsia"/>
        </w:rPr>
        <w:t>222</w:t>
      </w:r>
      <w:r>
        <w:rPr>
          <w:rFonts w:hint="eastAsia"/>
        </w:rPr>
        <w:t>公里，比</w:t>
      </w:r>
      <w:r>
        <w:rPr>
          <w:rFonts w:hint="eastAsia"/>
        </w:rPr>
        <w:t>1954</w:t>
      </w:r>
      <w:r>
        <w:rPr>
          <w:rFonts w:hint="eastAsia"/>
        </w:rPr>
        <w:t>年的铺轨里数增长了</w:t>
      </w:r>
      <w:r>
        <w:rPr>
          <w:rFonts w:hint="eastAsia"/>
        </w:rPr>
        <w:t>47%</w:t>
      </w:r>
      <w:r>
        <w:rPr>
          <w:rFonts w:hint="eastAsia"/>
        </w:rPr>
        <w:t>。到</w:t>
      </w:r>
      <w:r>
        <w:rPr>
          <w:rFonts w:hint="eastAsia"/>
        </w:rPr>
        <w:t>1955</w:t>
      </w:r>
      <w:r>
        <w:rPr>
          <w:rFonts w:hint="eastAsia"/>
        </w:rPr>
        <w:t>年底，已经完成铺轨全线通车的有黎塘——湛江线、丰台——沙城线和蓝村——烟台线；贯通西南的宝鸡——成都线已经完成全线铺轨任务的</w:t>
      </w:r>
      <w:r>
        <w:rPr>
          <w:rFonts w:hint="eastAsia"/>
        </w:rPr>
        <w:t>73%</w:t>
      </w:r>
      <w:r>
        <w:rPr>
          <w:rFonts w:hint="eastAsia"/>
        </w:rPr>
        <w:t>；贯通西北的兰州——新疆线已经达到张掖以西</w:t>
      </w:r>
      <w:r>
        <w:rPr>
          <w:rFonts w:hint="eastAsia"/>
        </w:rPr>
        <w:t>135</w:t>
      </w:r>
      <w:r>
        <w:rPr>
          <w:rFonts w:hint="eastAsia"/>
        </w:rPr>
        <w:t>公里。全国公路共修建</w:t>
      </w:r>
      <w:r>
        <w:rPr>
          <w:rFonts w:hint="eastAsia"/>
        </w:rPr>
        <w:t>8</w:t>
      </w:r>
      <w:r>
        <w:rPr>
          <w:rFonts w:hint="eastAsia"/>
        </w:rPr>
        <w:t>，</w:t>
      </w:r>
      <w:r>
        <w:rPr>
          <w:rFonts w:hint="eastAsia"/>
        </w:rPr>
        <w:t>138</w:t>
      </w:r>
      <w:r>
        <w:rPr>
          <w:rFonts w:hint="eastAsia"/>
        </w:rPr>
        <w:t>公里，比</w:t>
      </w:r>
      <w:r>
        <w:rPr>
          <w:rFonts w:hint="eastAsia"/>
        </w:rPr>
        <w:t>1954</w:t>
      </w:r>
      <w:r>
        <w:rPr>
          <w:rFonts w:hint="eastAsia"/>
        </w:rPr>
        <w:t>年的修建里数增长了</w:t>
      </w:r>
      <w:r>
        <w:rPr>
          <w:rFonts w:hint="eastAsia"/>
        </w:rPr>
        <w:t>40%</w:t>
      </w:r>
      <w:r>
        <w:rPr>
          <w:rFonts w:hint="eastAsia"/>
        </w:rPr>
        <w:t>。</w:t>
      </w:r>
      <w:r>
        <w:rPr>
          <w:rFonts w:hint="eastAsia"/>
        </w:rPr>
        <w:t>1955</w:t>
      </w:r>
      <w:r>
        <w:rPr>
          <w:rFonts w:hint="eastAsia"/>
        </w:rPr>
        <w:t>年全国铁路运输的货物周转量，由于不合理运输的减少，比</w:t>
      </w:r>
      <w:r>
        <w:rPr>
          <w:rFonts w:hint="eastAsia"/>
        </w:rPr>
        <w:t>1954</w:t>
      </w:r>
      <w:r>
        <w:rPr>
          <w:rFonts w:hint="eastAsia"/>
        </w:rPr>
        <w:t>年只增长了</w:t>
      </w:r>
      <w:r>
        <w:rPr>
          <w:rFonts w:hint="eastAsia"/>
        </w:rPr>
        <w:t>5%</w:t>
      </w:r>
      <w:r>
        <w:rPr>
          <w:rFonts w:hint="eastAsia"/>
        </w:rPr>
        <w:t>。汽车货物周转量比</w:t>
      </w:r>
      <w:r>
        <w:rPr>
          <w:rFonts w:hint="eastAsia"/>
        </w:rPr>
        <w:t>1954</w:t>
      </w:r>
      <w:r>
        <w:rPr>
          <w:rFonts w:hint="eastAsia"/>
        </w:rPr>
        <w:t>年增长</w:t>
      </w:r>
      <w:r>
        <w:rPr>
          <w:rFonts w:hint="eastAsia"/>
        </w:rPr>
        <w:t>35%</w:t>
      </w:r>
      <w:r>
        <w:rPr>
          <w:rFonts w:hint="eastAsia"/>
        </w:rPr>
        <w:t>，内河轮驳船货物周转量增长</w:t>
      </w:r>
      <w:r>
        <w:rPr>
          <w:rFonts w:hint="eastAsia"/>
        </w:rPr>
        <w:t>32%</w:t>
      </w:r>
      <w:r>
        <w:rPr>
          <w:rFonts w:hint="eastAsia"/>
        </w:rPr>
        <w:t>，沿海航运货物周转量增长</w:t>
      </w:r>
      <w:r>
        <w:rPr>
          <w:rFonts w:hint="eastAsia"/>
        </w:rPr>
        <w:t>4%</w:t>
      </w:r>
      <w:r>
        <w:rPr>
          <w:rFonts w:hint="eastAsia"/>
        </w:rPr>
        <w:t>。邮电业务总量比</w:t>
      </w:r>
      <w:r>
        <w:rPr>
          <w:rFonts w:hint="eastAsia"/>
        </w:rPr>
        <w:t>1954</w:t>
      </w:r>
      <w:r>
        <w:rPr>
          <w:rFonts w:hint="eastAsia"/>
        </w:rPr>
        <w:t>年增长了</w:t>
      </w:r>
      <w:r>
        <w:rPr>
          <w:rFonts w:hint="eastAsia"/>
        </w:rPr>
        <w:t>13%</w:t>
      </w:r>
      <w:r>
        <w:rPr>
          <w:rFonts w:hint="eastAsia"/>
        </w:rPr>
        <w:t>。‖在商品流转方面，</w:t>
      </w:r>
      <w:r>
        <w:rPr>
          <w:rFonts w:hint="eastAsia"/>
        </w:rPr>
        <w:t>1955</w:t>
      </w:r>
      <w:r>
        <w:rPr>
          <w:rFonts w:hint="eastAsia"/>
        </w:rPr>
        <w:t>年国营商业的购进计划超额地完成了任务，这是同工业生产计划超额完成特别是同农业丰收有密切联系的。但是全国社会商品零售总额，由于前面所已经说过的原因，只完成原定计划的</w:t>
      </w:r>
      <w:r>
        <w:rPr>
          <w:rFonts w:hint="eastAsia"/>
        </w:rPr>
        <w:t>94%</w:t>
      </w:r>
      <w:r>
        <w:rPr>
          <w:rFonts w:hint="eastAsia"/>
        </w:rPr>
        <w:t>，比</w:t>
      </w:r>
      <w:r>
        <w:rPr>
          <w:rFonts w:hint="eastAsia"/>
        </w:rPr>
        <w:t>1954</w:t>
      </w:r>
      <w:r>
        <w:rPr>
          <w:rFonts w:hint="eastAsia"/>
        </w:rPr>
        <w:t>年只增长了</w:t>
      </w:r>
      <w:r>
        <w:rPr>
          <w:rFonts w:hint="eastAsia"/>
        </w:rPr>
        <w:t>3%</w:t>
      </w:r>
      <w:r>
        <w:rPr>
          <w:rFonts w:hint="eastAsia"/>
        </w:rPr>
        <w:t>。</w:t>
      </w:r>
      <w:r>
        <w:rPr>
          <w:rFonts w:hint="eastAsia"/>
        </w:rPr>
        <w:t>1955</w:t>
      </w:r>
      <w:r>
        <w:rPr>
          <w:rFonts w:hint="eastAsia"/>
        </w:rPr>
        <w:t>年我国继续扩大了同苏联和各人民民主国家的经济合作，进一步密切了同亚非国家的经济往来，发展了同西方国家的贸易，进口和出口贸易都超额地完成了计划。贸易总额比</w:t>
      </w:r>
      <w:r>
        <w:rPr>
          <w:rFonts w:hint="eastAsia"/>
        </w:rPr>
        <w:t>1954</w:t>
      </w:r>
      <w:r>
        <w:rPr>
          <w:rFonts w:hint="eastAsia"/>
        </w:rPr>
        <w:t>年增长了约</w:t>
      </w:r>
      <w:r>
        <w:rPr>
          <w:rFonts w:hint="eastAsia"/>
        </w:rPr>
        <w:t>30%</w:t>
      </w:r>
      <w:r>
        <w:rPr>
          <w:rFonts w:hint="eastAsia"/>
        </w:rPr>
        <w:t>。‖国民经济计划执行的结果表明：</w:t>
      </w:r>
      <w:r>
        <w:rPr>
          <w:rFonts w:hint="eastAsia"/>
        </w:rPr>
        <w:t>1955</w:t>
      </w:r>
      <w:r>
        <w:rPr>
          <w:rFonts w:hint="eastAsia"/>
        </w:rPr>
        <w:t>年完成的基本建设投资额（包括经济、文教、行政方面的基本建设）共为</w:t>
      </w:r>
      <w:r>
        <w:rPr>
          <w:rFonts w:hint="eastAsia"/>
        </w:rPr>
        <w:t>86.3</w:t>
      </w:r>
      <w:r>
        <w:rPr>
          <w:rFonts w:hint="eastAsia"/>
        </w:rPr>
        <w:t>亿元，本年新增的固定资产比</w:t>
      </w:r>
      <w:r>
        <w:rPr>
          <w:rFonts w:hint="eastAsia"/>
        </w:rPr>
        <w:t>1954</w:t>
      </w:r>
      <w:r>
        <w:rPr>
          <w:rFonts w:hint="eastAsia"/>
        </w:rPr>
        <w:t>年增加了</w:t>
      </w:r>
      <w:r>
        <w:rPr>
          <w:rFonts w:hint="eastAsia"/>
        </w:rPr>
        <w:t>16%</w:t>
      </w:r>
      <w:r>
        <w:rPr>
          <w:rFonts w:hint="eastAsia"/>
        </w:rPr>
        <w:t>。</w:t>
      </w:r>
      <w:r>
        <w:rPr>
          <w:rFonts w:hint="eastAsia"/>
        </w:rPr>
        <w:t>1955</w:t>
      </w:r>
      <w:r>
        <w:rPr>
          <w:rFonts w:hint="eastAsia"/>
        </w:rPr>
        <w:t>年全国工农业生产总值比</w:t>
      </w:r>
      <w:r>
        <w:rPr>
          <w:rFonts w:hint="eastAsia"/>
        </w:rPr>
        <w:lastRenderedPageBreak/>
        <w:t>1954</w:t>
      </w:r>
      <w:r>
        <w:rPr>
          <w:rFonts w:hint="eastAsia"/>
        </w:rPr>
        <w:t>年增长了</w:t>
      </w:r>
      <w:r>
        <w:rPr>
          <w:rFonts w:hint="eastAsia"/>
        </w:rPr>
        <w:t>6.6%</w:t>
      </w:r>
      <w:r>
        <w:rPr>
          <w:rFonts w:hint="eastAsia"/>
        </w:rPr>
        <w:t>。在工农业生产总值中现代工业所占的比重，由</w:t>
      </w:r>
      <w:r>
        <w:rPr>
          <w:rFonts w:hint="eastAsia"/>
        </w:rPr>
        <w:t>1954</w:t>
      </w:r>
      <w:r>
        <w:rPr>
          <w:rFonts w:hint="eastAsia"/>
        </w:rPr>
        <w:t>年的</w:t>
      </w:r>
      <w:r>
        <w:rPr>
          <w:rFonts w:hint="eastAsia"/>
        </w:rPr>
        <w:t>33%</w:t>
      </w:r>
      <w:r>
        <w:rPr>
          <w:rFonts w:hint="eastAsia"/>
        </w:rPr>
        <w:t>上升到</w:t>
      </w:r>
      <w:r>
        <w:rPr>
          <w:rFonts w:hint="eastAsia"/>
        </w:rPr>
        <w:t>34%</w:t>
      </w:r>
      <w:r>
        <w:rPr>
          <w:rFonts w:hint="eastAsia"/>
        </w:rPr>
        <w:t>。生产资料的生产在工业总产值中所占的比重，由</w:t>
      </w:r>
      <w:r>
        <w:rPr>
          <w:rFonts w:hint="eastAsia"/>
        </w:rPr>
        <w:t>1954</w:t>
      </w:r>
      <w:r>
        <w:rPr>
          <w:rFonts w:hint="eastAsia"/>
        </w:rPr>
        <w:t>年的</w:t>
      </w:r>
      <w:r>
        <w:rPr>
          <w:rFonts w:hint="eastAsia"/>
        </w:rPr>
        <w:t>42%</w:t>
      </w:r>
      <w:r>
        <w:rPr>
          <w:rFonts w:hint="eastAsia"/>
        </w:rPr>
        <w:t>上升到</w:t>
      </w:r>
      <w:r>
        <w:rPr>
          <w:rFonts w:hint="eastAsia"/>
        </w:rPr>
        <w:t>46%</w:t>
      </w:r>
      <w:r>
        <w:rPr>
          <w:rFonts w:hint="eastAsia"/>
        </w:rPr>
        <w:t>。‖</w:t>
      </w:r>
      <w:r>
        <w:rPr>
          <w:rFonts w:hint="eastAsia"/>
        </w:rPr>
        <w:t>1955</w:t>
      </w:r>
      <w:r>
        <w:rPr>
          <w:rFonts w:hint="eastAsia"/>
        </w:rPr>
        <w:t>年是社会主义改造迅速发展的一年。农业合作化运动在中共中央的正确领导下，发展得特别迅速。到</w:t>
      </w:r>
      <w:r>
        <w:rPr>
          <w:rFonts w:hint="eastAsia"/>
        </w:rPr>
        <w:t>1955</w:t>
      </w:r>
      <w:r>
        <w:rPr>
          <w:rFonts w:hint="eastAsia"/>
        </w:rPr>
        <w:t>年底，参加农业生产合作社的农户已经达到</w:t>
      </w:r>
      <w:r>
        <w:rPr>
          <w:rFonts w:hint="eastAsia"/>
        </w:rPr>
        <w:t>7</w:t>
      </w:r>
      <w:r>
        <w:rPr>
          <w:rFonts w:hint="eastAsia"/>
        </w:rPr>
        <w:t>，</w:t>
      </w:r>
      <w:r>
        <w:rPr>
          <w:rFonts w:hint="eastAsia"/>
        </w:rPr>
        <w:t>500</w:t>
      </w:r>
      <w:r>
        <w:rPr>
          <w:rFonts w:hint="eastAsia"/>
        </w:rPr>
        <w:t>多万户，占农户总数的比例由</w:t>
      </w:r>
      <w:r>
        <w:rPr>
          <w:rFonts w:hint="eastAsia"/>
        </w:rPr>
        <w:t>1954</w:t>
      </w:r>
      <w:r>
        <w:rPr>
          <w:rFonts w:hint="eastAsia"/>
        </w:rPr>
        <w:t>年的</w:t>
      </w:r>
      <w:r>
        <w:rPr>
          <w:rFonts w:hint="eastAsia"/>
        </w:rPr>
        <w:t>11%</w:t>
      </w:r>
      <w:r>
        <w:rPr>
          <w:rFonts w:hint="eastAsia"/>
        </w:rPr>
        <w:t>上升到</w:t>
      </w:r>
      <w:r>
        <w:rPr>
          <w:rFonts w:hint="eastAsia"/>
        </w:rPr>
        <w:t>63%</w:t>
      </w:r>
      <w:r>
        <w:rPr>
          <w:rFonts w:hint="eastAsia"/>
        </w:rPr>
        <w:t>。其中参加高级农业生产合作社的农户达到</w:t>
      </w:r>
      <w:r>
        <w:rPr>
          <w:rFonts w:hint="eastAsia"/>
        </w:rPr>
        <w:t>470</w:t>
      </w:r>
      <w:r>
        <w:rPr>
          <w:rFonts w:hint="eastAsia"/>
        </w:rPr>
        <w:t>多万户。在手工业方面，据同一时期的统计，参加手工业生产合作组织的人数达到</w:t>
      </w:r>
      <w:r>
        <w:rPr>
          <w:rFonts w:hint="eastAsia"/>
        </w:rPr>
        <w:t>220</w:t>
      </w:r>
      <w:r>
        <w:rPr>
          <w:rFonts w:hint="eastAsia"/>
        </w:rPr>
        <w:t>万人，占手工业从业人员总数的比例由</w:t>
      </w:r>
      <w:r>
        <w:rPr>
          <w:rFonts w:hint="eastAsia"/>
        </w:rPr>
        <w:t>1954</w:t>
      </w:r>
      <w:r>
        <w:rPr>
          <w:rFonts w:hint="eastAsia"/>
        </w:rPr>
        <w:t>年的</w:t>
      </w:r>
      <w:r>
        <w:rPr>
          <w:rFonts w:hint="eastAsia"/>
        </w:rPr>
        <w:t>15%</w:t>
      </w:r>
      <w:r>
        <w:rPr>
          <w:rFonts w:hint="eastAsia"/>
        </w:rPr>
        <w:t>上升到</w:t>
      </w:r>
      <w:r>
        <w:rPr>
          <w:rFonts w:hint="eastAsia"/>
        </w:rPr>
        <w:t>29%</w:t>
      </w:r>
      <w:r>
        <w:rPr>
          <w:rFonts w:hint="eastAsia"/>
        </w:rPr>
        <w:t>。手工业生产合作组织的产值比</w:t>
      </w:r>
      <w:r>
        <w:rPr>
          <w:rFonts w:hint="eastAsia"/>
        </w:rPr>
        <w:t>1954</w:t>
      </w:r>
      <w:r>
        <w:rPr>
          <w:rFonts w:hint="eastAsia"/>
        </w:rPr>
        <w:t>年增长了</w:t>
      </w:r>
      <w:r>
        <w:rPr>
          <w:rFonts w:hint="eastAsia"/>
        </w:rPr>
        <w:t>72%</w:t>
      </w:r>
      <w:r>
        <w:rPr>
          <w:rFonts w:hint="eastAsia"/>
        </w:rPr>
        <w:t>。在工业总产值中，国营工业所占的比重由</w:t>
      </w:r>
      <w:r>
        <w:rPr>
          <w:rFonts w:hint="eastAsia"/>
        </w:rPr>
        <w:t>1954</w:t>
      </w:r>
      <w:r>
        <w:rPr>
          <w:rFonts w:hint="eastAsia"/>
        </w:rPr>
        <w:t>年的</w:t>
      </w:r>
      <w:r>
        <w:rPr>
          <w:rFonts w:hint="eastAsia"/>
        </w:rPr>
        <w:t>59%</w:t>
      </w:r>
      <w:r>
        <w:rPr>
          <w:rFonts w:hint="eastAsia"/>
        </w:rPr>
        <w:t>上升到</w:t>
      </w:r>
      <w:r>
        <w:rPr>
          <w:rFonts w:hint="eastAsia"/>
        </w:rPr>
        <w:t>63%</w:t>
      </w:r>
      <w:r>
        <w:rPr>
          <w:rFonts w:hint="eastAsia"/>
        </w:rPr>
        <w:t>，合作社工业所占的比重由</w:t>
      </w:r>
      <w:r>
        <w:rPr>
          <w:rFonts w:hint="eastAsia"/>
        </w:rPr>
        <w:t>1954</w:t>
      </w:r>
      <w:r>
        <w:rPr>
          <w:rFonts w:hint="eastAsia"/>
        </w:rPr>
        <w:t>年的</w:t>
      </w:r>
      <w:r>
        <w:rPr>
          <w:rFonts w:hint="eastAsia"/>
        </w:rPr>
        <w:t>4%</w:t>
      </w:r>
      <w:r>
        <w:rPr>
          <w:rFonts w:hint="eastAsia"/>
        </w:rPr>
        <w:t>上升到</w:t>
      </w:r>
      <w:r>
        <w:rPr>
          <w:rFonts w:hint="eastAsia"/>
        </w:rPr>
        <w:t>5%</w:t>
      </w:r>
      <w:r>
        <w:rPr>
          <w:rFonts w:hint="eastAsia"/>
        </w:rPr>
        <w:t>，公私合营工业所占的比重由</w:t>
      </w:r>
      <w:r>
        <w:rPr>
          <w:rFonts w:hint="eastAsia"/>
        </w:rPr>
        <w:t>1954</w:t>
      </w:r>
      <w:r>
        <w:rPr>
          <w:rFonts w:hint="eastAsia"/>
        </w:rPr>
        <w:t>年的</w:t>
      </w:r>
      <w:r>
        <w:rPr>
          <w:rFonts w:hint="eastAsia"/>
        </w:rPr>
        <w:t>12%</w:t>
      </w:r>
      <w:r>
        <w:rPr>
          <w:rFonts w:hint="eastAsia"/>
        </w:rPr>
        <w:t>上升到</w:t>
      </w:r>
      <w:r>
        <w:rPr>
          <w:rFonts w:hint="eastAsia"/>
        </w:rPr>
        <w:t>16%</w:t>
      </w:r>
      <w:r>
        <w:rPr>
          <w:rFonts w:hint="eastAsia"/>
        </w:rPr>
        <w:t>；私营工业所占的比重则由</w:t>
      </w:r>
      <w:r>
        <w:rPr>
          <w:rFonts w:hint="eastAsia"/>
        </w:rPr>
        <w:t>1954</w:t>
      </w:r>
      <w:r>
        <w:rPr>
          <w:rFonts w:hint="eastAsia"/>
        </w:rPr>
        <w:t>年的</w:t>
      </w:r>
      <w:r>
        <w:rPr>
          <w:rFonts w:hint="eastAsia"/>
        </w:rPr>
        <w:t>25%</w:t>
      </w:r>
      <w:r>
        <w:rPr>
          <w:rFonts w:hint="eastAsia"/>
        </w:rPr>
        <w:t>下降为</w:t>
      </w:r>
      <w:r>
        <w:rPr>
          <w:rFonts w:hint="eastAsia"/>
        </w:rPr>
        <w:t>16%</w:t>
      </w:r>
      <w:r>
        <w:rPr>
          <w:rFonts w:hint="eastAsia"/>
        </w:rPr>
        <w:t>。全国私营工业有</w:t>
      </w:r>
      <w:r>
        <w:rPr>
          <w:rFonts w:hint="eastAsia"/>
        </w:rPr>
        <w:t>3</w:t>
      </w:r>
      <w:r>
        <w:rPr>
          <w:rFonts w:hint="eastAsia"/>
        </w:rPr>
        <w:t>，</w:t>
      </w:r>
      <w:r>
        <w:rPr>
          <w:rFonts w:hint="eastAsia"/>
        </w:rPr>
        <w:t>000</w:t>
      </w:r>
      <w:r>
        <w:rPr>
          <w:rFonts w:hint="eastAsia"/>
        </w:rPr>
        <w:t>余户转为公私合营。在商业方面，全国共有</w:t>
      </w:r>
      <w:r>
        <w:rPr>
          <w:rFonts w:hint="eastAsia"/>
        </w:rPr>
        <w:t>18</w:t>
      </w:r>
      <w:r>
        <w:rPr>
          <w:rFonts w:hint="eastAsia"/>
        </w:rPr>
        <w:t>万户私营商店转为公私合营商店和合作商店。在纯商业机构的商品零售总额中，国营商业、合作社商业、公私合营商业所占的比重由</w:t>
      </w:r>
      <w:r>
        <w:rPr>
          <w:rFonts w:hint="eastAsia"/>
        </w:rPr>
        <w:t>1954</w:t>
      </w:r>
      <w:r>
        <w:rPr>
          <w:rFonts w:hint="eastAsia"/>
        </w:rPr>
        <w:t>年的</w:t>
      </w:r>
      <w:r>
        <w:rPr>
          <w:rFonts w:hint="eastAsia"/>
        </w:rPr>
        <w:t>74%</w:t>
      </w:r>
      <w:r>
        <w:rPr>
          <w:rFonts w:hint="eastAsia"/>
        </w:rPr>
        <w:t>上升到</w:t>
      </w:r>
      <w:r>
        <w:rPr>
          <w:rFonts w:hint="eastAsia"/>
        </w:rPr>
        <w:t>82%</w:t>
      </w:r>
      <w:r>
        <w:rPr>
          <w:rFonts w:hint="eastAsia"/>
        </w:rPr>
        <w:t>。‖</w:t>
      </w:r>
      <w:r>
        <w:rPr>
          <w:rFonts w:hint="eastAsia"/>
        </w:rPr>
        <w:t>1955</w:t>
      </w:r>
      <w:r>
        <w:rPr>
          <w:rFonts w:hint="eastAsia"/>
        </w:rPr>
        <w:t>年国家决算用于社会文教事业的支出，共占本年支出的</w:t>
      </w:r>
      <w:r>
        <w:rPr>
          <w:rFonts w:hint="eastAsia"/>
        </w:rPr>
        <w:t>10.87%</w:t>
      </w:r>
      <w:r>
        <w:rPr>
          <w:rFonts w:hint="eastAsia"/>
        </w:rPr>
        <w:t>。</w:t>
      </w:r>
      <w:r>
        <w:rPr>
          <w:rFonts w:hint="eastAsia"/>
        </w:rPr>
        <w:t>1955</w:t>
      </w:r>
      <w:r>
        <w:rPr>
          <w:rFonts w:hint="eastAsia"/>
        </w:rPr>
        <w:t>年高等学校在校学生达到</w:t>
      </w:r>
      <w:r>
        <w:rPr>
          <w:rFonts w:hint="eastAsia"/>
        </w:rPr>
        <w:t>29</w:t>
      </w:r>
      <w:r>
        <w:rPr>
          <w:rFonts w:hint="eastAsia"/>
        </w:rPr>
        <w:t>万余人，比</w:t>
      </w:r>
      <w:r>
        <w:rPr>
          <w:rFonts w:hint="eastAsia"/>
        </w:rPr>
        <w:t>1954</w:t>
      </w:r>
      <w:r>
        <w:rPr>
          <w:rFonts w:hint="eastAsia"/>
        </w:rPr>
        <w:t>年增加</w:t>
      </w:r>
      <w:r>
        <w:rPr>
          <w:rFonts w:hint="eastAsia"/>
        </w:rPr>
        <w:t>13%</w:t>
      </w:r>
      <w:r>
        <w:rPr>
          <w:rFonts w:hint="eastAsia"/>
        </w:rPr>
        <w:t>；中等学校在校学生</w:t>
      </w:r>
      <w:r>
        <w:rPr>
          <w:rFonts w:hint="eastAsia"/>
        </w:rPr>
        <w:t>443.7</w:t>
      </w:r>
      <w:r>
        <w:rPr>
          <w:rFonts w:hint="eastAsia"/>
        </w:rPr>
        <w:t>万人，比</w:t>
      </w:r>
      <w:r>
        <w:rPr>
          <w:rFonts w:hint="eastAsia"/>
        </w:rPr>
        <w:t>1954</w:t>
      </w:r>
      <w:r>
        <w:rPr>
          <w:rFonts w:hint="eastAsia"/>
        </w:rPr>
        <w:t>年增加</w:t>
      </w:r>
      <w:r>
        <w:rPr>
          <w:rFonts w:hint="eastAsia"/>
        </w:rPr>
        <w:t>6%</w:t>
      </w:r>
      <w:r>
        <w:rPr>
          <w:rFonts w:hint="eastAsia"/>
        </w:rPr>
        <w:t>；小学校在校学生达到</w:t>
      </w:r>
      <w:r>
        <w:rPr>
          <w:rFonts w:hint="eastAsia"/>
        </w:rPr>
        <w:t>5</w:t>
      </w:r>
      <w:r>
        <w:rPr>
          <w:rFonts w:hint="eastAsia"/>
        </w:rPr>
        <w:t>，</w:t>
      </w:r>
      <w:r>
        <w:rPr>
          <w:rFonts w:hint="eastAsia"/>
        </w:rPr>
        <w:t>310</w:t>
      </w:r>
      <w:r>
        <w:rPr>
          <w:rFonts w:hint="eastAsia"/>
        </w:rPr>
        <w:t>万人，比</w:t>
      </w:r>
      <w:r>
        <w:rPr>
          <w:rFonts w:hint="eastAsia"/>
        </w:rPr>
        <w:t>1954</w:t>
      </w:r>
      <w:r>
        <w:rPr>
          <w:rFonts w:hint="eastAsia"/>
        </w:rPr>
        <w:t>年增加</w:t>
      </w:r>
      <w:r>
        <w:rPr>
          <w:rFonts w:hint="eastAsia"/>
        </w:rPr>
        <w:t>4%</w:t>
      </w:r>
      <w:r>
        <w:rPr>
          <w:rFonts w:hint="eastAsia"/>
        </w:rPr>
        <w:t>；幼儿园幼儿达到</w:t>
      </w:r>
      <w:r>
        <w:rPr>
          <w:rFonts w:hint="eastAsia"/>
        </w:rPr>
        <w:t>56</w:t>
      </w:r>
      <w:r>
        <w:rPr>
          <w:rFonts w:hint="eastAsia"/>
        </w:rPr>
        <w:t>万人，比</w:t>
      </w:r>
      <w:r>
        <w:rPr>
          <w:rFonts w:hint="eastAsia"/>
        </w:rPr>
        <w:t>1954</w:t>
      </w:r>
      <w:r>
        <w:rPr>
          <w:rFonts w:hint="eastAsia"/>
        </w:rPr>
        <w:t>年增加</w:t>
      </w:r>
      <w:r>
        <w:rPr>
          <w:rFonts w:hint="eastAsia"/>
        </w:rPr>
        <w:t>16%</w:t>
      </w:r>
      <w:r>
        <w:rPr>
          <w:rFonts w:hint="eastAsia"/>
        </w:rPr>
        <w:t>。随着农业合作化的发展，参加业余文化学习的农民达到</w:t>
      </w:r>
      <w:r>
        <w:rPr>
          <w:rFonts w:hint="eastAsia"/>
        </w:rPr>
        <w:t>5</w:t>
      </w:r>
      <w:r>
        <w:rPr>
          <w:rFonts w:hint="eastAsia"/>
        </w:rPr>
        <w:t>，</w:t>
      </w:r>
      <w:r>
        <w:rPr>
          <w:rFonts w:hint="eastAsia"/>
        </w:rPr>
        <w:t>000</w:t>
      </w:r>
      <w:r>
        <w:rPr>
          <w:rFonts w:hint="eastAsia"/>
        </w:rPr>
        <w:t>万人。</w:t>
      </w:r>
      <w:r>
        <w:rPr>
          <w:rFonts w:hint="eastAsia"/>
        </w:rPr>
        <w:t>1955</w:t>
      </w:r>
      <w:r>
        <w:rPr>
          <w:rFonts w:hint="eastAsia"/>
        </w:rPr>
        <w:t>年全国医院和疗养院病床达到</w:t>
      </w:r>
      <w:r>
        <w:rPr>
          <w:rFonts w:hint="eastAsia"/>
        </w:rPr>
        <w:t>27.9</w:t>
      </w:r>
      <w:r>
        <w:rPr>
          <w:rFonts w:hint="eastAsia"/>
        </w:rPr>
        <w:t>万张，比</w:t>
      </w:r>
      <w:r>
        <w:rPr>
          <w:rFonts w:hint="eastAsia"/>
        </w:rPr>
        <w:t>1954</w:t>
      </w:r>
      <w:r>
        <w:rPr>
          <w:rFonts w:hint="eastAsia"/>
        </w:rPr>
        <w:t>年增加了</w:t>
      </w:r>
      <w:r>
        <w:rPr>
          <w:rFonts w:hint="eastAsia"/>
        </w:rPr>
        <w:t>12%</w:t>
      </w:r>
      <w:r>
        <w:rPr>
          <w:rFonts w:hint="eastAsia"/>
        </w:rPr>
        <w:t>。中医的力量有了进一步的发挥，其中已经参加公立和联合诊疗机构的达到</w:t>
      </w:r>
      <w:r>
        <w:rPr>
          <w:rFonts w:hint="eastAsia"/>
        </w:rPr>
        <w:t>9</w:t>
      </w:r>
      <w:r>
        <w:rPr>
          <w:rFonts w:hint="eastAsia"/>
        </w:rPr>
        <w:t>万人。其他文化、科学、出版方面，也有新的发展。‖</w:t>
      </w:r>
      <w:r>
        <w:rPr>
          <w:rFonts w:hint="eastAsia"/>
        </w:rPr>
        <w:t>1955</w:t>
      </w:r>
      <w:r>
        <w:rPr>
          <w:rFonts w:hint="eastAsia"/>
        </w:rPr>
        <w:t>年国家决算用于国防的支出占本年支出的</w:t>
      </w:r>
      <w:r>
        <w:rPr>
          <w:rFonts w:hint="eastAsia"/>
        </w:rPr>
        <w:t>22.15%</w:t>
      </w:r>
      <w:r>
        <w:rPr>
          <w:rFonts w:hint="eastAsia"/>
        </w:rPr>
        <w:t>。用于国家行政经费的支出占本年支出的</w:t>
      </w:r>
      <w:r>
        <w:rPr>
          <w:rFonts w:hint="eastAsia"/>
        </w:rPr>
        <w:t>7.34%</w:t>
      </w:r>
      <w:r>
        <w:rPr>
          <w:rFonts w:hint="eastAsia"/>
        </w:rPr>
        <w:t>。债款支出占本年支出的</w:t>
      </w:r>
      <w:r>
        <w:rPr>
          <w:rFonts w:hint="eastAsia"/>
        </w:rPr>
        <w:t>2.27%</w:t>
      </w:r>
      <w:r>
        <w:rPr>
          <w:rFonts w:hint="eastAsia"/>
        </w:rPr>
        <w:t>。对外援助和其他支出占本年支出的</w:t>
      </w:r>
      <w:r>
        <w:rPr>
          <w:rFonts w:hint="eastAsia"/>
        </w:rPr>
        <w:t>1.55%</w:t>
      </w:r>
      <w:r>
        <w:rPr>
          <w:rFonts w:hint="eastAsia"/>
        </w:rPr>
        <w:t>。‖以上所说的国家决算的各项数字，都包括地方财政的收支在内。如果把属于地方财政的部分抽出来看，那末，</w:t>
      </w:r>
      <w:r>
        <w:rPr>
          <w:rFonts w:hint="eastAsia"/>
        </w:rPr>
        <w:t>1955</w:t>
      </w:r>
      <w:r>
        <w:rPr>
          <w:rFonts w:hint="eastAsia"/>
        </w:rPr>
        <w:t>年地方财政共收入</w:t>
      </w:r>
      <w:r>
        <w:rPr>
          <w:rFonts w:hint="eastAsia"/>
        </w:rPr>
        <w:t>7</w:t>
      </w:r>
      <w:r>
        <w:rPr>
          <w:rFonts w:hint="eastAsia"/>
        </w:rPr>
        <w:t>，</w:t>
      </w:r>
      <w:r>
        <w:rPr>
          <w:rFonts w:hint="eastAsia"/>
        </w:rPr>
        <w:t>443</w:t>
      </w:r>
      <w:r>
        <w:rPr>
          <w:rFonts w:hint="eastAsia"/>
        </w:rPr>
        <w:t>，</w:t>
      </w:r>
      <w:r>
        <w:rPr>
          <w:rFonts w:hint="eastAsia"/>
        </w:rPr>
        <w:t>491</w:t>
      </w:r>
      <w:r>
        <w:rPr>
          <w:rFonts w:hint="eastAsia"/>
        </w:rPr>
        <w:t>，</w:t>
      </w:r>
      <w:r>
        <w:rPr>
          <w:rFonts w:hint="eastAsia"/>
        </w:rPr>
        <w:t>000</w:t>
      </w:r>
      <w:r>
        <w:rPr>
          <w:rFonts w:hint="eastAsia"/>
        </w:rPr>
        <w:t>元，占预算数的</w:t>
      </w:r>
      <w:r>
        <w:rPr>
          <w:rFonts w:hint="eastAsia"/>
        </w:rPr>
        <w:t>102.74%</w:t>
      </w:r>
      <w:r>
        <w:rPr>
          <w:rFonts w:hint="eastAsia"/>
        </w:rPr>
        <w:t>；共支出</w:t>
      </w:r>
      <w:r>
        <w:rPr>
          <w:rFonts w:hint="eastAsia"/>
        </w:rPr>
        <w:t>6</w:t>
      </w:r>
      <w:r>
        <w:rPr>
          <w:rFonts w:hint="eastAsia"/>
        </w:rPr>
        <w:t>，</w:t>
      </w:r>
      <w:r>
        <w:rPr>
          <w:rFonts w:hint="eastAsia"/>
        </w:rPr>
        <w:t>432</w:t>
      </w:r>
      <w:r>
        <w:rPr>
          <w:rFonts w:hint="eastAsia"/>
        </w:rPr>
        <w:t>，</w:t>
      </w:r>
      <w:r>
        <w:rPr>
          <w:rFonts w:hint="eastAsia"/>
        </w:rPr>
        <w:t>453</w:t>
      </w:r>
      <w:r>
        <w:rPr>
          <w:rFonts w:hint="eastAsia"/>
        </w:rPr>
        <w:t>，</w:t>
      </w:r>
      <w:r>
        <w:rPr>
          <w:rFonts w:hint="eastAsia"/>
        </w:rPr>
        <w:t>000</w:t>
      </w:r>
      <w:r>
        <w:rPr>
          <w:rFonts w:hint="eastAsia"/>
        </w:rPr>
        <w:t>元，占预算数的</w:t>
      </w:r>
      <w:r>
        <w:rPr>
          <w:rFonts w:hint="eastAsia"/>
        </w:rPr>
        <w:t>94.35%</w:t>
      </w:r>
      <w:r>
        <w:rPr>
          <w:rFonts w:hint="eastAsia"/>
        </w:rPr>
        <w:t>。地方支出预算执行的结果，主要部分为：社会文教支出占</w:t>
      </w:r>
      <w:r>
        <w:rPr>
          <w:rFonts w:hint="eastAsia"/>
        </w:rPr>
        <w:t>36.80%</w:t>
      </w:r>
      <w:r>
        <w:rPr>
          <w:rFonts w:hint="eastAsia"/>
        </w:rPr>
        <w:t>，经济建设支出占</w:t>
      </w:r>
      <w:r>
        <w:rPr>
          <w:rFonts w:hint="eastAsia"/>
        </w:rPr>
        <w:t>27.21%</w:t>
      </w:r>
      <w:r>
        <w:rPr>
          <w:rFonts w:hint="eastAsia"/>
        </w:rPr>
        <w:t>，行政管理费支出占</w:t>
      </w:r>
      <w:r>
        <w:rPr>
          <w:rFonts w:hint="eastAsia"/>
        </w:rPr>
        <w:t>27.98%</w:t>
      </w:r>
      <w:r>
        <w:rPr>
          <w:rFonts w:hint="eastAsia"/>
        </w:rPr>
        <w:t>。‖在</w:t>
      </w:r>
      <w:r>
        <w:rPr>
          <w:rFonts w:hint="eastAsia"/>
        </w:rPr>
        <w:t>1955</w:t>
      </w:r>
      <w:r>
        <w:rPr>
          <w:rFonts w:hint="eastAsia"/>
        </w:rPr>
        <w:t>年，国家财政对少数民族地区公路投资</w:t>
      </w:r>
      <w:r>
        <w:rPr>
          <w:rFonts w:hint="eastAsia"/>
        </w:rPr>
        <w:t>5</w:t>
      </w:r>
      <w:r>
        <w:rPr>
          <w:rFonts w:hint="eastAsia"/>
        </w:rPr>
        <w:t>，</w:t>
      </w:r>
      <w:r>
        <w:rPr>
          <w:rFonts w:hint="eastAsia"/>
        </w:rPr>
        <w:t>250</w:t>
      </w:r>
      <w:r>
        <w:rPr>
          <w:rFonts w:hint="eastAsia"/>
        </w:rPr>
        <w:t>多万元，教育支出</w:t>
      </w:r>
      <w:r>
        <w:rPr>
          <w:rFonts w:hint="eastAsia"/>
        </w:rPr>
        <w:t>8</w:t>
      </w:r>
      <w:r>
        <w:rPr>
          <w:rFonts w:hint="eastAsia"/>
        </w:rPr>
        <w:t>，</w:t>
      </w:r>
      <w:r>
        <w:rPr>
          <w:rFonts w:hint="eastAsia"/>
        </w:rPr>
        <w:t>400</w:t>
      </w:r>
      <w:r>
        <w:rPr>
          <w:rFonts w:hint="eastAsia"/>
        </w:rPr>
        <w:t>多万元，卫生支出</w:t>
      </w:r>
      <w:r>
        <w:rPr>
          <w:rFonts w:hint="eastAsia"/>
        </w:rPr>
        <w:t>3</w:t>
      </w:r>
      <w:r>
        <w:rPr>
          <w:rFonts w:hint="eastAsia"/>
        </w:rPr>
        <w:t>，</w:t>
      </w:r>
      <w:r>
        <w:rPr>
          <w:rFonts w:hint="eastAsia"/>
        </w:rPr>
        <w:t>690</w:t>
      </w:r>
      <w:r>
        <w:rPr>
          <w:rFonts w:hint="eastAsia"/>
        </w:rPr>
        <w:t>多万元。</w:t>
      </w:r>
      <w:r>
        <w:rPr>
          <w:rFonts w:hint="eastAsia"/>
        </w:rPr>
        <w:t>1955</w:t>
      </w:r>
      <w:r>
        <w:rPr>
          <w:rFonts w:hint="eastAsia"/>
        </w:rPr>
        <w:t>年</w:t>
      </w:r>
      <w:r>
        <w:rPr>
          <w:rFonts w:hint="eastAsia"/>
        </w:rPr>
        <w:t>3</w:t>
      </w:r>
      <w:r>
        <w:rPr>
          <w:rFonts w:hint="eastAsia"/>
        </w:rPr>
        <w:t>月国务院根据西藏地方政府的要求所作的关于帮助西藏地方进行建设事项的决定，已经在执行中。继青藏、康藏公路通车之后，拉萨——日喀则和日喀则——江孜公路已经在去年</w:t>
      </w:r>
      <w:r>
        <w:rPr>
          <w:rFonts w:hint="eastAsia"/>
        </w:rPr>
        <w:t>10</w:t>
      </w:r>
      <w:r>
        <w:rPr>
          <w:rFonts w:hint="eastAsia"/>
        </w:rPr>
        <w:t>月初通车，贯穿喜马拉雅山区的帕里——亚东公路到今年</w:t>
      </w:r>
      <w:r>
        <w:rPr>
          <w:rFonts w:hint="eastAsia"/>
        </w:rPr>
        <w:t>3</w:t>
      </w:r>
      <w:r>
        <w:rPr>
          <w:rFonts w:hint="eastAsia"/>
        </w:rPr>
        <w:t>月也已经全部完成。‖</w:t>
      </w:r>
      <w:r>
        <w:rPr>
          <w:rFonts w:hint="eastAsia"/>
        </w:rPr>
        <w:t>1955</w:t>
      </w:r>
      <w:r>
        <w:rPr>
          <w:rFonts w:hint="eastAsia"/>
        </w:rPr>
        <w:t>年国家决算增设地方预算周转金</w:t>
      </w:r>
      <w:r>
        <w:rPr>
          <w:rFonts w:hint="eastAsia"/>
        </w:rPr>
        <w:t>201</w:t>
      </w:r>
      <w:r>
        <w:rPr>
          <w:rFonts w:hint="eastAsia"/>
        </w:rPr>
        <w:t>，</w:t>
      </w:r>
      <w:r>
        <w:rPr>
          <w:rFonts w:hint="eastAsia"/>
        </w:rPr>
        <w:t>420</w:t>
      </w:r>
      <w:r>
        <w:rPr>
          <w:rFonts w:hint="eastAsia"/>
        </w:rPr>
        <w:t>，</w:t>
      </w:r>
      <w:r>
        <w:rPr>
          <w:rFonts w:hint="eastAsia"/>
        </w:rPr>
        <w:t>000</w:t>
      </w:r>
      <w:r>
        <w:rPr>
          <w:rFonts w:hint="eastAsia"/>
        </w:rPr>
        <w:t xml:space="preserve">　元，拨付银行信贷资金</w:t>
      </w:r>
      <w:r>
        <w:rPr>
          <w:rFonts w:hint="eastAsia"/>
        </w:rPr>
        <w:t>2</w:t>
      </w:r>
      <w:r>
        <w:rPr>
          <w:rFonts w:hint="eastAsia"/>
        </w:rPr>
        <w:t>，</w:t>
      </w:r>
      <w:r>
        <w:rPr>
          <w:rFonts w:hint="eastAsia"/>
        </w:rPr>
        <w:t>418</w:t>
      </w:r>
      <w:r>
        <w:rPr>
          <w:rFonts w:hint="eastAsia"/>
        </w:rPr>
        <w:t>，</w:t>
      </w:r>
      <w:r>
        <w:rPr>
          <w:rFonts w:hint="eastAsia"/>
        </w:rPr>
        <w:t>279</w:t>
      </w:r>
      <w:r>
        <w:rPr>
          <w:rFonts w:hint="eastAsia"/>
        </w:rPr>
        <w:t>，</w:t>
      </w:r>
      <w:r>
        <w:rPr>
          <w:rFonts w:hint="eastAsia"/>
        </w:rPr>
        <w:t>000</w:t>
      </w:r>
      <w:r>
        <w:rPr>
          <w:rFonts w:hint="eastAsia"/>
        </w:rPr>
        <w:t>元。这两笔支出在</w:t>
      </w:r>
      <w:r>
        <w:rPr>
          <w:rFonts w:hint="eastAsia"/>
        </w:rPr>
        <w:t>1955</w:t>
      </w:r>
      <w:r>
        <w:rPr>
          <w:rFonts w:hint="eastAsia"/>
        </w:rPr>
        <w:t>年预算中本来准备在年终结余中解决，不列入当年预算支出，但是实际上在预算执行过程中，这两笔款项已经根据地方预算周转和银行信贷的必要，加以使用，不列入本年支出是不合理的，所以现在补列在本年支出以内。‖</w:t>
      </w:r>
      <w:r>
        <w:rPr>
          <w:rFonts w:hint="eastAsia"/>
        </w:rPr>
        <w:t>1955</w:t>
      </w:r>
      <w:r>
        <w:rPr>
          <w:rFonts w:hint="eastAsia"/>
        </w:rPr>
        <w:t>年国家决算年终结余</w:t>
      </w:r>
      <w:r>
        <w:rPr>
          <w:rFonts w:hint="eastAsia"/>
        </w:rPr>
        <w:t>1</w:t>
      </w:r>
      <w:r>
        <w:rPr>
          <w:rFonts w:hint="eastAsia"/>
        </w:rPr>
        <w:t>，</w:t>
      </w:r>
      <w:r>
        <w:rPr>
          <w:rFonts w:hint="eastAsia"/>
        </w:rPr>
        <w:t>011</w:t>
      </w:r>
      <w:r>
        <w:rPr>
          <w:rFonts w:hint="eastAsia"/>
        </w:rPr>
        <w:t>，</w:t>
      </w:r>
      <w:r>
        <w:rPr>
          <w:rFonts w:hint="eastAsia"/>
        </w:rPr>
        <w:t>038</w:t>
      </w:r>
      <w:r>
        <w:rPr>
          <w:rFonts w:hint="eastAsia"/>
        </w:rPr>
        <w:t>，</w:t>
      </w:r>
      <w:r>
        <w:rPr>
          <w:rFonts w:hint="eastAsia"/>
        </w:rPr>
        <w:t>000</w:t>
      </w:r>
      <w:r>
        <w:rPr>
          <w:rFonts w:hint="eastAsia"/>
        </w:rPr>
        <w:t>元，全部结转到</w:t>
      </w:r>
      <w:r>
        <w:rPr>
          <w:rFonts w:hint="eastAsia"/>
        </w:rPr>
        <w:t>1956</w:t>
      </w:r>
      <w:r>
        <w:rPr>
          <w:rFonts w:hint="eastAsia"/>
        </w:rPr>
        <w:t>年预算中使用。‖二、</w:t>
      </w:r>
      <w:r>
        <w:rPr>
          <w:rFonts w:hint="eastAsia"/>
        </w:rPr>
        <w:t>1956</w:t>
      </w:r>
      <w:r>
        <w:rPr>
          <w:rFonts w:hint="eastAsia"/>
        </w:rPr>
        <w:t>年的国家预算‖</w:t>
      </w:r>
      <w:r>
        <w:rPr>
          <w:rFonts w:hint="eastAsia"/>
        </w:rPr>
        <w:t>1956</w:t>
      </w:r>
      <w:r>
        <w:rPr>
          <w:rFonts w:hint="eastAsia"/>
        </w:rPr>
        <w:t>年是我国发展国民经济的第一个五年计划的第四年，同时是我国农业、手工业和资本主义工商业的社会主义改造发展得最快和取得决定性胜利的一年。全国人民对于建设社会主义的热情空前地高涨。中共中央和国务院根据这种形势，号召全国人民在稳妥可靠的基础上又多又快又好又省地发展各项建设事业，争取提前完成和超额完成第一个五年计划。‖</w:t>
      </w:r>
      <w:r>
        <w:rPr>
          <w:rFonts w:hint="eastAsia"/>
        </w:rPr>
        <w:t>1956</w:t>
      </w:r>
      <w:r>
        <w:rPr>
          <w:rFonts w:hint="eastAsia"/>
        </w:rPr>
        <w:t>年的预算，就是按照提前完成和超额完成五年计划的要求编制的。‖</w:t>
      </w:r>
      <w:r>
        <w:rPr>
          <w:rFonts w:hint="eastAsia"/>
        </w:rPr>
        <w:t>1956</w:t>
      </w:r>
      <w:r>
        <w:rPr>
          <w:rFonts w:hint="eastAsia"/>
        </w:rPr>
        <w:t>年国家预算规定，本年收入共为</w:t>
      </w:r>
      <w:r>
        <w:rPr>
          <w:rFonts w:hint="eastAsia"/>
        </w:rPr>
        <w:t>29</w:t>
      </w:r>
      <w:r>
        <w:rPr>
          <w:rFonts w:hint="eastAsia"/>
        </w:rPr>
        <w:t>，</w:t>
      </w:r>
      <w:r>
        <w:rPr>
          <w:rFonts w:hint="eastAsia"/>
        </w:rPr>
        <w:t>731</w:t>
      </w:r>
      <w:r>
        <w:rPr>
          <w:rFonts w:hint="eastAsia"/>
        </w:rPr>
        <w:t>，</w:t>
      </w:r>
      <w:r>
        <w:rPr>
          <w:rFonts w:hint="eastAsia"/>
        </w:rPr>
        <w:t>732</w:t>
      </w:r>
      <w:r>
        <w:rPr>
          <w:rFonts w:hint="eastAsia"/>
        </w:rPr>
        <w:t>，</w:t>
      </w:r>
      <w:r>
        <w:rPr>
          <w:rFonts w:hint="eastAsia"/>
        </w:rPr>
        <w:t>000</w:t>
      </w:r>
      <w:r>
        <w:rPr>
          <w:rFonts w:hint="eastAsia"/>
        </w:rPr>
        <w:lastRenderedPageBreak/>
        <w:t>元，上年结转收入</w:t>
      </w:r>
      <w:r>
        <w:rPr>
          <w:rFonts w:hint="eastAsia"/>
        </w:rPr>
        <w:t>1</w:t>
      </w:r>
      <w:r>
        <w:rPr>
          <w:rFonts w:hint="eastAsia"/>
        </w:rPr>
        <w:t>，</w:t>
      </w:r>
      <w:r>
        <w:rPr>
          <w:rFonts w:hint="eastAsia"/>
        </w:rPr>
        <w:t>011</w:t>
      </w:r>
      <w:r>
        <w:rPr>
          <w:rFonts w:hint="eastAsia"/>
        </w:rPr>
        <w:t>，</w:t>
      </w:r>
      <w:r>
        <w:rPr>
          <w:rFonts w:hint="eastAsia"/>
        </w:rPr>
        <w:t>038</w:t>
      </w:r>
      <w:r>
        <w:rPr>
          <w:rFonts w:hint="eastAsia"/>
        </w:rPr>
        <w:t>，</w:t>
      </w:r>
      <w:r>
        <w:rPr>
          <w:rFonts w:hint="eastAsia"/>
        </w:rPr>
        <w:t>000</w:t>
      </w:r>
      <w:r>
        <w:rPr>
          <w:rFonts w:hint="eastAsia"/>
        </w:rPr>
        <w:t>元，收入总数共为</w:t>
      </w:r>
      <w:r>
        <w:rPr>
          <w:rFonts w:hint="eastAsia"/>
        </w:rPr>
        <w:t>30</w:t>
      </w:r>
      <w:r>
        <w:rPr>
          <w:rFonts w:hint="eastAsia"/>
        </w:rPr>
        <w:t>，</w:t>
      </w:r>
      <w:r>
        <w:rPr>
          <w:rFonts w:hint="eastAsia"/>
        </w:rPr>
        <w:t>742</w:t>
      </w:r>
      <w:r>
        <w:rPr>
          <w:rFonts w:hint="eastAsia"/>
        </w:rPr>
        <w:t>，</w:t>
      </w:r>
      <w:r>
        <w:rPr>
          <w:rFonts w:hint="eastAsia"/>
        </w:rPr>
        <w:t>770</w:t>
      </w:r>
      <w:r>
        <w:rPr>
          <w:rFonts w:hint="eastAsia"/>
        </w:rPr>
        <w:t>，</w:t>
      </w:r>
      <w:r>
        <w:rPr>
          <w:rFonts w:hint="eastAsia"/>
        </w:rPr>
        <w:t>000</w:t>
      </w:r>
      <w:r>
        <w:rPr>
          <w:rFonts w:hint="eastAsia"/>
        </w:rPr>
        <w:t>元；支出总数为</w:t>
      </w:r>
      <w:r>
        <w:rPr>
          <w:rFonts w:hint="eastAsia"/>
        </w:rPr>
        <w:t>30</w:t>
      </w:r>
      <w:r>
        <w:rPr>
          <w:rFonts w:hint="eastAsia"/>
        </w:rPr>
        <w:t>，</w:t>
      </w:r>
      <w:r>
        <w:rPr>
          <w:rFonts w:hint="eastAsia"/>
        </w:rPr>
        <w:t>742</w:t>
      </w:r>
      <w:r>
        <w:rPr>
          <w:rFonts w:hint="eastAsia"/>
        </w:rPr>
        <w:t>，</w:t>
      </w:r>
      <w:r>
        <w:rPr>
          <w:rFonts w:hint="eastAsia"/>
        </w:rPr>
        <w:t>770</w:t>
      </w:r>
      <w:r>
        <w:rPr>
          <w:rFonts w:hint="eastAsia"/>
        </w:rPr>
        <w:t>，</w:t>
      </w:r>
      <w:r>
        <w:rPr>
          <w:rFonts w:hint="eastAsia"/>
        </w:rPr>
        <w:t>000</w:t>
      </w:r>
      <w:r>
        <w:rPr>
          <w:rFonts w:hint="eastAsia"/>
        </w:rPr>
        <w:t>元；收支平衡。同</w:t>
      </w:r>
      <w:r>
        <w:rPr>
          <w:rFonts w:hint="eastAsia"/>
        </w:rPr>
        <w:t>1955</w:t>
      </w:r>
      <w:r>
        <w:rPr>
          <w:rFonts w:hint="eastAsia"/>
        </w:rPr>
        <w:t>年国家决算比较，本年收入增长</w:t>
      </w:r>
      <w:r>
        <w:rPr>
          <w:rFonts w:hint="eastAsia"/>
        </w:rPr>
        <w:t>9.29%</w:t>
      </w:r>
      <w:r>
        <w:rPr>
          <w:rFonts w:hint="eastAsia"/>
        </w:rPr>
        <w:t>，本年支出增长</w:t>
      </w:r>
      <w:r>
        <w:rPr>
          <w:rFonts w:hint="eastAsia"/>
        </w:rPr>
        <w:t>4.76%</w:t>
      </w:r>
      <w:r>
        <w:rPr>
          <w:rFonts w:hint="eastAsia"/>
        </w:rPr>
        <w:t>。如果从两年收入数额中扣除国外借款，在支出数额中扣除</w:t>
      </w:r>
      <w:r>
        <w:rPr>
          <w:rFonts w:hint="eastAsia"/>
        </w:rPr>
        <w:t>1955</w:t>
      </w:r>
      <w:r>
        <w:rPr>
          <w:rFonts w:hint="eastAsia"/>
        </w:rPr>
        <w:t>年用上年结余拨付流动资金、银行信贷资金和地方预算周转金等不可比的因素，则本年收入实际增长</w:t>
      </w:r>
      <w:r>
        <w:rPr>
          <w:rFonts w:hint="eastAsia"/>
        </w:rPr>
        <w:t>15.83%</w:t>
      </w:r>
      <w:r>
        <w:rPr>
          <w:rFonts w:hint="eastAsia"/>
        </w:rPr>
        <w:t>，本年支出实际增长</w:t>
      </w:r>
      <w:r>
        <w:rPr>
          <w:rFonts w:hint="eastAsia"/>
        </w:rPr>
        <w:t>22.77%</w:t>
      </w:r>
      <w:r>
        <w:rPr>
          <w:rFonts w:hint="eastAsia"/>
        </w:rPr>
        <w:t>。‖</w:t>
      </w:r>
      <w:r>
        <w:rPr>
          <w:rFonts w:hint="eastAsia"/>
        </w:rPr>
        <w:t>1956</w:t>
      </w:r>
      <w:r>
        <w:rPr>
          <w:rFonts w:hint="eastAsia"/>
        </w:rPr>
        <w:t>年国家预算收入中，各项税收为</w:t>
      </w:r>
      <w:r>
        <w:rPr>
          <w:rFonts w:hint="eastAsia"/>
        </w:rPr>
        <w:t>13</w:t>
      </w:r>
      <w:r>
        <w:rPr>
          <w:rFonts w:hint="eastAsia"/>
        </w:rPr>
        <w:t>，</w:t>
      </w:r>
      <w:r>
        <w:rPr>
          <w:rFonts w:hint="eastAsia"/>
        </w:rPr>
        <w:t>980</w:t>
      </w:r>
      <w:r>
        <w:rPr>
          <w:rFonts w:hint="eastAsia"/>
        </w:rPr>
        <w:t>，</w:t>
      </w:r>
      <w:r>
        <w:rPr>
          <w:rFonts w:hint="eastAsia"/>
        </w:rPr>
        <w:t>000</w:t>
      </w:r>
      <w:r>
        <w:rPr>
          <w:rFonts w:hint="eastAsia"/>
        </w:rPr>
        <w:t>，</w:t>
      </w:r>
      <w:r>
        <w:rPr>
          <w:rFonts w:hint="eastAsia"/>
        </w:rPr>
        <w:t>000</w:t>
      </w:r>
      <w:r>
        <w:rPr>
          <w:rFonts w:hint="eastAsia"/>
        </w:rPr>
        <w:t>元，占本年预算收入的</w:t>
      </w:r>
      <w:r>
        <w:rPr>
          <w:rFonts w:hint="eastAsia"/>
        </w:rPr>
        <w:t>47.02%</w:t>
      </w:r>
      <w:r>
        <w:rPr>
          <w:rFonts w:hint="eastAsia"/>
        </w:rPr>
        <w:t>，比</w:t>
      </w:r>
      <w:r>
        <w:rPr>
          <w:rFonts w:hint="eastAsia"/>
        </w:rPr>
        <w:t>1955</w:t>
      </w:r>
      <w:r>
        <w:rPr>
          <w:rFonts w:hint="eastAsia"/>
        </w:rPr>
        <w:t>年决算数增长</w:t>
      </w:r>
      <w:r>
        <w:rPr>
          <w:rFonts w:hint="eastAsia"/>
        </w:rPr>
        <w:t>9.84%</w:t>
      </w:r>
      <w:r>
        <w:rPr>
          <w:rFonts w:hint="eastAsia"/>
        </w:rPr>
        <w:t>。各项税收中，工商税收为</w:t>
      </w:r>
      <w:r>
        <w:rPr>
          <w:rFonts w:hint="eastAsia"/>
        </w:rPr>
        <w:t>9</w:t>
      </w:r>
      <w:r>
        <w:rPr>
          <w:rFonts w:hint="eastAsia"/>
        </w:rPr>
        <w:t>，</w:t>
      </w:r>
      <w:r>
        <w:rPr>
          <w:rFonts w:hint="eastAsia"/>
        </w:rPr>
        <w:t>970</w:t>
      </w:r>
      <w:r>
        <w:rPr>
          <w:rFonts w:hint="eastAsia"/>
        </w:rPr>
        <w:t>，</w:t>
      </w:r>
      <w:r>
        <w:rPr>
          <w:rFonts w:hint="eastAsia"/>
        </w:rPr>
        <w:t>000</w:t>
      </w:r>
      <w:r>
        <w:rPr>
          <w:rFonts w:hint="eastAsia"/>
        </w:rPr>
        <w:t>，</w:t>
      </w:r>
      <w:r>
        <w:rPr>
          <w:rFonts w:hint="eastAsia"/>
        </w:rPr>
        <w:t>000</w:t>
      </w:r>
      <w:r>
        <w:rPr>
          <w:rFonts w:hint="eastAsia"/>
        </w:rPr>
        <w:t>元，占本年收入的</w:t>
      </w:r>
      <w:r>
        <w:rPr>
          <w:rFonts w:hint="eastAsia"/>
        </w:rPr>
        <w:t>33.53%</w:t>
      </w:r>
      <w:r>
        <w:rPr>
          <w:rFonts w:hint="eastAsia"/>
        </w:rPr>
        <w:t>，比</w:t>
      </w:r>
      <w:r>
        <w:rPr>
          <w:rFonts w:hint="eastAsia"/>
        </w:rPr>
        <w:t>1955</w:t>
      </w:r>
      <w:r>
        <w:rPr>
          <w:rFonts w:hint="eastAsia"/>
        </w:rPr>
        <w:t>年决算数增长</w:t>
      </w:r>
      <w:r>
        <w:rPr>
          <w:rFonts w:hint="eastAsia"/>
        </w:rPr>
        <w:t>14.26%</w:t>
      </w:r>
      <w:r>
        <w:rPr>
          <w:rFonts w:hint="eastAsia"/>
        </w:rPr>
        <w:t>。工商税收的增长比例比较大，主要是由于</w:t>
      </w:r>
      <w:r>
        <w:rPr>
          <w:rFonts w:hint="eastAsia"/>
        </w:rPr>
        <w:t>1956</w:t>
      </w:r>
      <w:r>
        <w:rPr>
          <w:rFonts w:hint="eastAsia"/>
        </w:rPr>
        <w:t>年工农业生产和商品流转的增长比较快。农业税收入为</w:t>
      </w:r>
      <w:r>
        <w:rPr>
          <w:rFonts w:hint="eastAsia"/>
        </w:rPr>
        <w:t>3</w:t>
      </w:r>
      <w:r>
        <w:rPr>
          <w:rFonts w:hint="eastAsia"/>
        </w:rPr>
        <w:t>，</w:t>
      </w:r>
      <w:r>
        <w:rPr>
          <w:rFonts w:hint="eastAsia"/>
        </w:rPr>
        <w:t>020</w:t>
      </w:r>
      <w:r>
        <w:rPr>
          <w:rFonts w:hint="eastAsia"/>
        </w:rPr>
        <w:t>，</w:t>
      </w:r>
      <w:r>
        <w:rPr>
          <w:rFonts w:hint="eastAsia"/>
        </w:rPr>
        <w:t>000</w:t>
      </w:r>
      <w:r>
        <w:rPr>
          <w:rFonts w:hint="eastAsia"/>
        </w:rPr>
        <w:t>，</w:t>
      </w:r>
      <w:r>
        <w:rPr>
          <w:rFonts w:hint="eastAsia"/>
        </w:rPr>
        <w:t>000</w:t>
      </w:r>
      <w:r>
        <w:rPr>
          <w:rFonts w:hint="eastAsia"/>
        </w:rPr>
        <w:t>元，占本年收入的</w:t>
      </w:r>
      <w:r>
        <w:rPr>
          <w:rFonts w:hint="eastAsia"/>
        </w:rPr>
        <w:t>10.16%</w:t>
      </w:r>
      <w:r>
        <w:rPr>
          <w:rFonts w:hint="eastAsia"/>
        </w:rPr>
        <w:t>，为</w:t>
      </w:r>
      <w:r>
        <w:rPr>
          <w:rFonts w:hint="eastAsia"/>
        </w:rPr>
        <w:t>1955</w:t>
      </w:r>
      <w:r>
        <w:rPr>
          <w:rFonts w:hint="eastAsia"/>
        </w:rPr>
        <w:t>年的</w:t>
      </w:r>
      <w:r>
        <w:rPr>
          <w:rFonts w:hint="eastAsia"/>
        </w:rPr>
        <w:t>98.88%</w:t>
      </w:r>
      <w:r>
        <w:rPr>
          <w:rFonts w:hint="eastAsia"/>
        </w:rPr>
        <w:t>。此外，关税、盐税收入共为</w:t>
      </w:r>
      <w:r>
        <w:rPr>
          <w:rFonts w:hint="eastAsia"/>
        </w:rPr>
        <w:t>990</w:t>
      </w:r>
      <w:r>
        <w:rPr>
          <w:rFonts w:hint="eastAsia"/>
        </w:rPr>
        <w:t>，</w:t>
      </w:r>
      <w:r>
        <w:rPr>
          <w:rFonts w:hint="eastAsia"/>
        </w:rPr>
        <w:t>000</w:t>
      </w:r>
      <w:r>
        <w:rPr>
          <w:rFonts w:hint="eastAsia"/>
        </w:rPr>
        <w:t>，</w:t>
      </w:r>
      <w:r>
        <w:rPr>
          <w:rFonts w:hint="eastAsia"/>
        </w:rPr>
        <w:t>000</w:t>
      </w:r>
      <w:r>
        <w:rPr>
          <w:rFonts w:hint="eastAsia"/>
        </w:rPr>
        <w:t>元，比</w:t>
      </w:r>
      <w:r>
        <w:rPr>
          <w:rFonts w:hint="eastAsia"/>
        </w:rPr>
        <w:t>1955</w:t>
      </w:r>
      <w:r>
        <w:rPr>
          <w:rFonts w:hint="eastAsia"/>
        </w:rPr>
        <w:t>年决算数增长</w:t>
      </w:r>
      <w:r>
        <w:rPr>
          <w:rFonts w:hint="eastAsia"/>
        </w:rPr>
        <w:t>4.51%</w:t>
      </w:r>
      <w:r>
        <w:rPr>
          <w:rFonts w:hint="eastAsia"/>
        </w:rPr>
        <w:t>。‖</w:t>
      </w:r>
      <w:r>
        <w:rPr>
          <w:rFonts w:hint="eastAsia"/>
        </w:rPr>
        <w:t>1956</w:t>
      </w:r>
      <w:r>
        <w:rPr>
          <w:rFonts w:hint="eastAsia"/>
        </w:rPr>
        <w:t>年国营企业收入为</w:t>
      </w:r>
      <w:r>
        <w:rPr>
          <w:rFonts w:hint="eastAsia"/>
        </w:rPr>
        <w:t>14</w:t>
      </w:r>
      <w:r>
        <w:rPr>
          <w:rFonts w:hint="eastAsia"/>
        </w:rPr>
        <w:t>，</w:t>
      </w:r>
      <w:r>
        <w:rPr>
          <w:rFonts w:hint="eastAsia"/>
        </w:rPr>
        <w:t>328</w:t>
      </w:r>
      <w:r>
        <w:rPr>
          <w:rFonts w:hint="eastAsia"/>
        </w:rPr>
        <w:t>，</w:t>
      </w:r>
      <w:r>
        <w:rPr>
          <w:rFonts w:hint="eastAsia"/>
        </w:rPr>
        <w:t>144</w:t>
      </w:r>
      <w:r>
        <w:rPr>
          <w:rFonts w:hint="eastAsia"/>
        </w:rPr>
        <w:t>，</w:t>
      </w:r>
      <w:r>
        <w:rPr>
          <w:rFonts w:hint="eastAsia"/>
        </w:rPr>
        <w:t>000</w:t>
      </w:r>
      <w:r>
        <w:rPr>
          <w:rFonts w:hint="eastAsia"/>
        </w:rPr>
        <w:t>元，占本年预算收入的</w:t>
      </w:r>
      <w:r>
        <w:rPr>
          <w:rFonts w:hint="eastAsia"/>
        </w:rPr>
        <w:t>48.19%</w:t>
      </w:r>
      <w:r>
        <w:rPr>
          <w:rFonts w:hint="eastAsia"/>
        </w:rPr>
        <w:t>，比</w:t>
      </w:r>
      <w:r>
        <w:rPr>
          <w:rFonts w:hint="eastAsia"/>
        </w:rPr>
        <w:t>1955</w:t>
      </w:r>
      <w:r>
        <w:rPr>
          <w:rFonts w:hint="eastAsia"/>
        </w:rPr>
        <w:t>年决算数增长</w:t>
      </w:r>
      <w:r>
        <w:rPr>
          <w:rFonts w:hint="eastAsia"/>
        </w:rPr>
        <w:t>26.48%</w:t>
      </w:r>
      <w:r>
        <w:rPr>
          <w:rFonts w:hint="eastAsia"/>
        </w:rPr>
        <w:t>。其中，国营工业企业收入为</w:t>
      </w:r>
      <w:r>
        <w:rPr>
          <w:rFonts w:hint="eastAsia"/>
        </w:rPr>
        <w:t>6</w:t>
      </w:r>
      <w:r>
        <w:rPr>
          <w:rFonts w:hint="eastAsia"/>
        </w:rPr>
        <w:t>，</w:t>
      </w:r>
      <w:r>
        <w:rPr>
          <w:rFonts w:hint="eastAsia"/>
        </w:rPr>
        <w:t>688</w:t>
      </w:r>
      <w:r>
        <w:rPr>
          <w:rFonts w:hint="eastAsia"/>
        </w:rPr>
        <w:t>，</w:t>
      </w:r>
      <w:r>
        <w:rPr>
          <w:rFonts w:hint="eastAsia"/>
        </w:rPr>
        <w:t>587</w:t>
      </w:r>
      <w:r>
        <w:rPr>
          <w:rFonts w:hint="eastAsia"/>
        </w:rPr>
        <w:t>，</w:t>
      </w:r>
      <w:r>
        <w:rPr>
          <w:rFonts w:hint="eastAsia"/>
        </w:rPr>
        <w:t>000</w:t>
      </w:r>
      <w:r>
        <w:rPr>
          <w:rFonts w:hint="eastAsia"/>
        </w:rPr>
        <w:t>元，比上年增长</w:t>
      </w:r>
      <w:r>
        <w:rPr>
          <w:rFonts w:hint="eastAsia"/>
        </w:rPr>
        <w:t>31.27%</w:t>
      </w:r>
      <w:r>
        <w:rPr>
          <w:rFonts w:hint="eastAsia"/>
        </w:rPr>
        <w:t>；国营交通企业收入为</w:t>
      </w:r>
      <w:r>
        <w:rPr>
          <w:rFonts w:hint="eastAsia"/>
        </w:rPr>
        <w:t>2</w:t>
      </w:r>
      <w:r>
        <w:rPr>
          <w:rFonts w:hint="eastAsia"/>
        </w:rPr>
        <w:t>，</w:t>
      </w:r>
      <w:r>
        <w:rPr>
          <w:rFonts w:hint="eastAsia"/>
        </w:rPr>
        <w:t>108</w:t>
      </w:r>
      <w:r>
        <w:rPr>
          <w:rFonts w:hint="eastAsia"/>
        </w:rPr>
        <w:t>，</w:t>
      </w:r>
      <w:r>
        <w:rPr>
          <w:rFonts w:hint="eastAsia"/>
        </w:rPr>
        <w:t>275</w:t>
      </w:r>
      <w:r>
        <w:rPr>
          <w:rFonts w:hint="eastAsia"/>
        </w:rPr>
        <w:t>，</w:t>
      </w:r>
      <w:r>
        <w:rPr>
          <w:rFonts w:hint="eastAsia"/>
        </w:rPr>
        <w:t>000</w:t>
      </w:r>
      <w:r>
        <w:rPr>
          <w:rFonts w:hint="eastAsia"/>
        </w:rPr>
        <w:t>元，比上年增长</w:t>
      </w:r>
      <w:r>
        <w:rPr>
          <w:rFonts w:hint="eastAsia"/>
        </w:rPr>
        <w:t>17.70%</w:t>
      </w:r>
      <w:r>
        <w:rPr>
          <w:rFonts w:hint="eastAsia"/>
        </w:rPr>
        <w:t>；国营商业企业收入为</w:t>
      </w:r>
      <w:r>
        <w:rPr>
          <w:rFonts w:hint="eastAsia"/>
        </w:rPr>
        <w:t>4</w:t>
      </w:r>
      <w:r>
        <w:rPr>
          <w:rFonts w:hint="eastAsia"/>
        </w:rPr>
        <w:t>，</w:t>
      </w:r>
      <w:r>
        <w:rPr>
          <w:rFonts w:hint="eastAsia"/>
        </w:rPr>
        <w:t>094</w:t>
      </w:r>
      <w:r>
        <w:rPr>
          <w:rFonts w:hint="eastAsia"/>
        </w:rPr>
        <w:t>，</w:t>
      </w:r>
      <w:r>
        <w:rPr>
          <w:rFonts w:hint="eastAsia"/>
        </w:rPr>
        <w:t>889</w:t>
      </w:r>
      <w:r>
        <w:rPr>
          <w:rFonts w:hint="eastAsia"/>
        </w:rPr>
        <w:t>，</w:t>
      </w:r>
      <w:r>
        <w:rPr>
          <w:rFonts w:hint="eastAsia"/>
        </w:rPr>
        <w:t>000</w:t>
      </w:r>
      <w:r>
        <w:rPr>
          <w:rFonts w:hint="eastAsia"/>
        </w:rPr>
        <w:t>元，比上年增长</w:t>
      </w:r>
      <w:r>
        <w:rPr>
          <w:rFonts w:hint="eastAsia"/>
        </w:rPr>
        <w:t>23.45%</w:t>
      </w:r>
      <w:r>
        <w:rPr>
          <w:rFonts w:hint="eastAsia"/>
        </w:rPr>
        <w:t>；国营农林企业收入为</w:t>
      </w:r>
      <w:r>
        <w:rPr>
          <w:rFonts w:hint="eastAsia"/>
        </w:rPr>
        <w:t>632</w:t>
      </w:r>
      <w:r>
        <w:rPr>
          <w:rFonts w:hint="eastAsia"/>
        </w:rPr>
        <w:t>，</w:t>
      </w:r>
      <w:r>
        <w:rPr>
          <w:rFonts w:hint="eastAsia"/>
        </w:rPr>
        <w:t>440</w:t>
      </w:r>
      <w:r>
        <w:rPr>
          <w:rFonts w:hint="eastAsia"/>
        </w:rPr>
        <w:t>，</w:t>
      </w:r>
      <w:r>
        <w:rPr>
          <w:rFonts w:hint="eastAsia"/>
        </w:rPr>
        <w:t>000</w:t>
      </w:r>
      <w:r>
        <w:rPr>
          <w:rFonts w:hint="eastAsia"/>
        </w:rPr>
        <w:t>元，比上年增长</w:t>
      </w:r>
      <w:r>
        <w:rPr>
          <w:rFonts w:hint="eastAsia"/>
        </w:rPr>
        <w:t>18.79%</w:t>
      </w:r>
      <w:r>
        <w:rPr>
          <w:rFonts w:hint="eastAsia"/>
        </w:rPr>
        <w:t>；其他企业和事业收入</w:t>
      </w:r>
      <w:r>
        <w:rPr>
          <w:rFonts w:hint="eastAsia"/>
        </w:rPr>
        <w:t>603</w:t>
      </w:r>
      <w:r>
        <w:rPr>
          <w:rFonts w:hint="eastAsia"/>
        </w:rPr>
        <w:t>，</w:t>
      </w:r>
      <w:r>
        <w:rPr>
          <w:rFonts w:hint="eastAsia"/>
        </w:rPr>
        <w:t>953</w:t>
      </w:r>
      <w:r>
        <w:rPr>
          <w:rFonts w:hint="eastAsia"/>
        </w:rPr>
        <w:t>，</w:t>
      </w:r>
      <w:r>
        <w:rPr>
          <w:rFonts w:hint="eastAsia"/>
        </w:rPr>
        <w:t>000</w:t>
      </w:r>
      <w:r>
        <w:rPr>
          <w:rFonts w:hint="eastAsia"/>
        </w:rPr>
        <w:t>元，比上年增长</w:t>
      </w:r>
      <w:r>
        <w:rPr>
          <w:rFonts w:hint="eastAsia"/>
        </w:rPr>
        <w:t>6.77%</w:t>
      </w:r>
      <w:r>
        <w:rPr>
          <w:rFonts w:hint="eastAsia"/>
        </w:rPr>
        <w:t>。对于公私合营企业，采取以收入抵拨支出的办法；本年公私合营企业以收抵支以后，还向国家上缴</w:t>
      </w:r>
      <w:r>
        <w:rPr>
          <w:rFonts w:hint="eastAsia"/>
        </w:rPr>
        <w:t>200</w:t>
      </w:r>
      <w:r>
        <w:rPr>
          <w:rFonts w:hint="eastAsia"/>
        </w:rPr>
        <w:t>，</w:t>
      </w:r>
      <w:r>
        <w:rPr>
          <w:rFonts w:hint="eastAsia"/>
        </w:rPr>
        <w:t>000</w:t>
      </w:r>
      <w:r>
        <w:rPr>
          <w:rFonts w:hint="eastAsia"/>
        </w:rPr>
        <w:t>，</w:t>
      </w:r>
      <w:r>
        <w:rPr>
          <w:rFonts w:hint="eastAsia"/>
        </w:rPr>
        <w:t>000</w:t>
      </w:r>
      <w:r>
        <w:rPr>
          <w:rFonts w:hint="eastAsia"/>
        </w:rPr>
        <w:t>元，这也包括在国营企业收入以内。‖按照</w:t>
      </w:r>
      <w:r>
        <w:rPr>
          <w:rFonts w:hint="eastAsia"/>
        </w:rPr>
        <w:t>1956</w:t>
      </w:r>
      <w:r>
        <w:rPr>
          <w:rFonts w:hint="eastAsia"/>
        </w:rPr>
        <w:t>年国家计划，国营工业的劳动生产率将比上年提高</w:t>
      </w:r>
      <w:r>
        <w:rPr>
          <w:rFonts w:hint="eastAsia"/>
        </w:rPr>
        <w:t>17.2%</w:t>
      </w:r>
      <w:r>
        <w:rPr>
          <w:rFonts w:hint="eastAsia"/>
        </w:rPr>
        <w:t>；国营工业和公私合营工业的生产成本将比上年降低</w:t>
      </w:r>
      <w:r>
        <w:rPr>
          <w:rFonts w:hint="eastAsia"/>
        </w:rPr>
        <w:t>8.2%</w:t>
      </w:r>
      <w:r>
        <w:rPr>
          <w:rFonts w:hint="eastAsia"/>
        </w:rPr>
        <w:t>；基本建设的建筑安装成本将比上年降低</w:t>
      </w:r>
      <w:r>
        <w:rPr>
          <w:rFonts w:hint="eastAsia"/>
        </w:rPr>
        <w:t>3%</w:t>
      </w:r>
      <w:r>
        <w:rPr>
          <w:rFonts w:hint="eastAsia"/>
        </w:rPr>
        <w:t>；国营和公私合营运输的成本将比上年平均降低</w:t>
      </w:r>
      <w:r>
        <w:rPr>
          <w:rFonts w:hint="eastAsia"/>
        </w:rPr>
        <w:t>7.9%</w:t>
      </w:r>
      <w:r>
        <w:rPr>
          <w:rFonts w:hint="eastAsia"/>
        </w:rPr>
        <w:t>；国营商业商品流转费将比上年降低</w:t>
      </w:r>
      <w:r>
        <w:rPr>
          <w:rFonts w:hint="eastAsia"/>
        </w:rPr>
        <w:t>13.2%</w:t>
      </w:r>
      <w:r>
        <w:rPr>
          <w:rFonts w:hint="eastAsia"/>
        </w:rPr>
        <w:t>。‖</w:t>
      </w:r>
      <w:r>
        <w:rPr>
          <w:rFonts w:hint="eastAsia"/>
        </w:rPr>
        <w:t>1956</w:t>
      </w:r>
      <w:r>
        <w:rPr>
          <w:rFonts w:hint="eastAsia"/>
        </w:rPr>
        <w:t>年债款收入为</w:t>
      </w:r>
      <w:r>
        <w:rPr>
          <w:rFonts w:hint="eastAsia"/>
        </w:rPr>
        <w:t>742</w:t>
      </w:r>
      <w:r>
        <w:rPr>
          <w:rFonts w:hint="eastAsia"/>
        </w:rPr>
        <w:t>，</w:t>
      </w:r>
      <w:r>
        <w:rPr>
          <w:rFonts w:hint="eastAsia"/>
        </w:rPr>
        <w:t>241</w:t>
      </w:r>
      <w:r>
        <w:rPr>
          <w:rFonts w:hint="eastAsia"/>
        </w:rPr>
        <w:t>，</w:t>
      </w:r>
      <w:r>
        <w:rPr>
          <w:rFonts w:hint="eastAsia"/>
        </w:rPr>
        <w:t>000</w:t>
      </w:r>
      <w:r>
        <w:rPr>
          <w:rFonts w:hint="eastAsia"/>
        </w:rPr>
        <w:t>元，占本年收入的</w:t>
      </w:r>
      <w:r>
        <w:rPr>
          <w:rFonts w:hint="eastAsia"/>
        </w:rPr>
        <w:t>2.50%</w:t>
      </w:r>
      <w:r>
        <w:rPr>
          <w:rFonts w:hint="eastAsia"/>
        </w:rPr>
        <w:t>；其他收入为</w:t>
      </w:r>
      <w:r>
        <w:rPr>
          <w:rFonts w:hint="eastAsia"/>
        </w:rPr>
        <w:t>681</w:t>
      </w:r>
      <w:r>
        <w:rPr>
          <w:rFonts w:hint="eastAsia"/>
        </w:rPr>
        <w:t>，</w:t>
      </w:r>
      <w:r>
        <w:rPr>
          <w:rFonts w:hint="eastAsia"/>
        </w:rPr>
        <w:t>347</w:t>
      </w:r>
      <w:r>
        <w:rPr>
          <w:rFonts w:hint="eastAsia"/>
        </w:rPr>
        <w:t>，</w:t>
      </w:r>
      <w:r>
        <w:rPr>
          <w:rFonts w:hint="eastAsia"/>
        </w:rPr>
        <w:t>000</w:t>
      </w:r>
      <w:r>
        <w:rPr>
          <w:rFonts w:hint="eastAsia"/>
        </w:rPr>
        <w:t>元，占本年收入的</w:t>
      </w:r>
      <w:r>
        <w:rPr>
          <w:rFonts w:hint="eastAsia"/>
        </w:rPr>
        <w:t>2.29%</w:t>
      </w:r>
      <w:r>
        <w:rPr>
          <w:rFonts w:hint="eastAsia"/>
        </w:rPr>
        <w:t>。‖</w:t>
      </w:r>
      <w:r>
        <w:rPr>
          <w:rFonts w:hint="eastAsia"/>
        </w:rPr>
        <w:t>1956</w:t>
      </w:r>
      <w:r>
        <w:rPr>
          <w:rFonts w:hint="eastAsia"/>
        </w:rPr>
        <w:t>年国家预算支出的任务，是根据发展国民经济的计划，保证优先发展重工业，同时积极发展轻工业、农业、交通运输业和文化教育事业，使它们之间保持应有的合理的比例。</w:t>
      </w:r>
      <w:r>
        <w:rPr>
          <w:rFonts w:hint="eastAsia"/>
        </w:rPr>
        <w:t>1956</w:t>
      </w:r>
      <w:r>
        <w:rPr>
          <w:rFonts w:hint="eastAsia"/>
        </w:rPr>
        <w:t>年国家预算用在经济建设和文化教育事业的支出，共占本年支出总数的</w:t>
      </w:r>
      <w:r>
        <w:rPr>
          <w:rFonts w:hint="eastAsia"/>
        </w:rPr>
        <w:t>64.96%</w:t>
      </w:r>
      <w:r>
        <w:rPr>
          <w:rFonts w:hint="eastAsia"/>
        </w:rPr>
        <w:t>。‖</w:t>
      </w:r>
      <w:r>
        <w:rPr>
          <w:rFonts w:hint="eastAsia"/>
        </w:rPr>
        <w:t>1956</w:t>
      </w:r>
      <w:r>
        <w:rPr>
          <w:rFonts w:hint="eastAsia"/>
        </w:rPr>
        <w:t>年国家预算规定经济建设支出为</w:t>
      </w:r>
      <w:r>
        <w:rPr>
          <w:rFonts w:hint="eastAsia"/>
        </w:rPr>
        <w:t>16</w:t>
      </w:r>
      <w:r>
        <w:rPr>
          <w:rFonts w:hint="eastAsia"/>
        </w:rPr>
        <w:t>，</w:t>
      </w:r>
      <w:r>
        <w:rPr>
          <w:rFonts w:hint="eastAsia"/>
        </w:rPr>
        <w:t>055</w:t>
      </w:r>
      <w:r>
        <w:rPr>
          <w:rFonts w:hint="eastAsia"/>
        </w:rPr>
        <w:t>，</w:t>
      </w:r>
      <w:r>
        <w:rPr>
          <w:rFonts w:hint="eastAsia"/>
        </w:rPr>
        <w:t>206</w:t>
      </w:r>
      <w:r>
        <w:rPr>
          <w:rFonts w:hint="eastAsia"/>
        </w:rPr>
        <w:t>，</w:t>
      </w:r>
      <w:r>
        <w:rPr>
          <w:rFonts w:hint="eastAsia"/>
        </w:rPr>
        <w:t>000</w:t>
      </w:r>
      <w:r>
        <w:rPr>
          <w:rFonts w:hint="eastAsia"/>
        </w:rPr>
        <w:t>元，占预算支出的</w:t>
      </w:r>
      <w:r>
        <w:rPr>
          <w:rFonts w:hint="eastAsia"/>
        </w:rPr>
        <w:t>52.22%</w:t>
      </w:r>
      <w:r>
        <w:rPr>
          <w:rFonts w:hint="eastAsia"/>
        </w:rPr>
        <w:t>，比</w:t>
      </w:r>
      <w:r>
        <w:rPr>
          <w:rFonts w:hint="eastAsia"/>
        </w:rPr>
        <w:t>1955</w:t>
      </w:r>
      <w:r>
        <w:rPr>
          <w:rFonts w:hint="eastAsia"/>
        </w:rPr>
        <w:t>年经济建设支出决算数增长</w:t>
      </w:r>
      <w:r>
        <w:rPr>
          <w:rFonts w:hint="eastAsia"/>
        </w:rPr>
        <w:t>17.04%</w:t>
      </w:r>
      <w:r>
        <w:rPr>
          <w:rFonts w:hint="eastAsia"/>
        </w:rPr>
        <w:t>。如果从</w:t>
      </w:r>
      <w:r>
        <w:rPr>
          <w:rFonts w:hint="eastAsia"/>
        </w:rPr>
        <w:t>1955</w:t>
      </w:r>
      <w:r>
        <w:rPr>
          <w:rFonts w:hint="eastAsia"/>
        </w:rPr>
        <w:t>年决算中扣除用上年结余拨付国营企业流动资金等不可比的因素计算，则</w:t>
      </w:r>
      <w:r>
        <w:rPr>
          <w:rFonts w:hint="eastAsia"/>
        </w:rPr>
        <w:t>1956</w:t>
      </w:r>
      <w:r>
        <w:rPr>
          <w:rFonts w:hint="eastAsia"/>
        </w:rPr>
        <w:t>年经济建设支出实际增长</w:t>
      </w:r>
      <w:r>
        <w:rPr>
          <w:rFonts w:hint="eastAsia"/>
        </w:rPr>
        <w:t>33.45%</w:t>
      </w:r>
      <w:r>
        <w:rPr>
          <w:rFonts w:hint="eastAsia"/>
        </w:rPr>
        <w:t>。各类经济建设支出的数额如下：（一）工业支出为</w:t>
      </w:r>
      <w:r>
        <w:rPr>
          <w:rFonts w:hint="eastAsia"/>
        </w:rPr>
        <w:t>8</w:t>
      </w:r>
      <w:r>
        <w:rPr>
          <w:rFonts w:hint="eastAsia"/>
        </w:rPr>
        <w:t>，</w:t>
      </w:r>
      <w:r>
        <w:rPr>
          <w:rFonts w:hint="eastAsia"/>
        </w:rPr>
        <w:t>544</w:t>
      </w:r>
      <w:r>
        <w:rPr>
          <w:rFonts w:hint="eastAsia"/>
        </w:rPr>
        <w:t>，</w:t>
      </w:r>
      <w:r>
        <w:rPr>
          <w:rFonts w:hint="eastAsia"/>
        </w:rPr>
        <w:t>082</w:t>
      </w:r>
      <w:r>
        <w:rPr>
          <w:rFonts w:hint="eastAsia"/>
        </w:rPr>
        <w:t>，</w:t>
      </w:r>
      <w:r>
        <w:rPr>
          <w:rFonts w:hint="eastAsia"/>
        </w:rPr>
        <w:t>000</w:t>
      </w:r>
      <w:r>
        <w:rPr>
          <w:rFonts w:hint="eastAsia"/>
        </w:rPr>
        <w:t>元，占经济建设费总数的</w:t>
      </w:r>
      <w:r>
        <w:rPr>
          <w:rFonts w:hint="eastAsia"/>
        </w:rPr>
        <w:t>53.22%</w:t>
      </w:r>
      <w:r>
        <w:rPr>
          <w:rFonts w:hint="eastAsia"/>
        </w:rPr>
        <w:t>，比上年实际增长</w:t>
      </w:r>
      <w:r>
        <w:rPr>
          <w:rFonts w:hint="eastAsia"/>
        </w:rPr>
        <w:t>46.02%</w:t>
      </w:r>
      <w:r>
        <w:rPr>
          <w:rFonts w:hint="eastAsia"/>
        </w:rPr>
        <w:t>。其中，用于电力、煤炭、原油、冶金、化工、机械制造等重工业的支出为</w:t>
      </w:r>
      <w:r>
        <w:rPr>
          <w:rFonts w:hint="eastAsia"/>
        </w:rPr>
        <w:t>7</w:t>
      </w:r>
      <w:r>
        <w:rPr>
          <w:rFonts w:hint="eastAsia"/>
        </w:rPr>
        <w:t>，</w:t>
      </w:r>
      <w:r>
        <w:rPr>
          <w:rFonts w:hint="eastAsia"/>
        </w:rPr>
        <w:t>569</w:t>
      </w:r>
      <w:r>
        <w:rPr>
          <w:rFonts w:hint="eastAsia"/>
        </w:rPr>
        <w:t>，</w:t>
      </w:r>
      <w:r>
        <w:rPr>
          <w:rFonts w:hint="eastAsia"/>
        </w:rPr>
        <w:t>103</w:t>
      </w:r>
      <w:r>
        <w:rPr>
          <w:rFonts w:hint="eastAsia"/>
        </w:rPr>
        <w:t>，</w:t>
      </w:r>
      <w:r>
        <w:rPr>
          <w:rFonts w:hint="eastAsia"/>
        </w:rPr>
        <w:t>000</w:t>
      </w:r>
      <w:r>
        <w:rPr>
          <w:rFonts w:hint="eastAsia"/>
        </w:rPr>
        <w:t>元，占工业支出总数的</w:t>
      </w:r>
      <w:r>
        <w:rPr>
          <w:rFonts w:hint="eastAsia"/>
        </w:rPr>
        <w:t>88.59%</w:t>
      </w:r>
      <w:r>
        <w:rPr>
          <w:rFonts w:hint="eastAsia"/>
        </w:rPr>
        <w:t>，比上年实际增长</w:t>
      </w:r>
      <w:r>
        <w:rPr>
          <w:rFonts w:hint="eastAsia"/>
        </w:rPr>
        <w:t>42.08%</w:t>
      </w:r>
      <w:r>
        <w:rPr>
          <w:rFonts w:hint="eastAsia"/>
        </w:rPr>
        <w:t>；用于轻工业的支出为</w:t>
      </w:r>
      <w:r>
        <w:rPr>
          <w:rFonts w:hint="eastAsia"/>
        </w:rPr>
        <w:t>974</w:t>
      </w:r>
      <w:r>
        <w:rPr>
          <w:rFonts w:hint="eastAsia"/>
        </w:rPr>
        <w:t>，</w:t>
      </w:r>
      <w:r>
        <w:rPr>
          <w:rFonts w:hint="eastAsia"/>
        </w:rPr>
        <w:t>979</w:t>
      </w:r>
      <w:r>
        <w:rPr>
          <w:rFonts w:hint="eastAsia"/>
        </w:rPr>
        <w:t>，</w:t>
      </w:r>
      <w:r>
        <w:rPr>
          <w:rFonts w:hint="eastAsia"/>
        </w:rPr>
        <w:t>000</w:t>
      </w:r>
      <w:r>
        <w:rPr>
          <w:rFonts w:hint="eastAsia"/>
        </w:rPr>
        <w:t>元，占工业支出总数的</w:t>
      </w:r>
      <w:r>
        <w:rPr>
          <w:rFonts w:hint="eastAsia"/>
        </w:rPr>
        <w:t>11.41%</w:t>
      </w:r>
      <w:r>
        <w:rPr>
          <w:rFonts w:hint="eastAsia"/>
        </w:rPr>
        <w:t>，比上年实际增长</w:t>
      </w:r>
      <w:r>
        <w:rPr>
          <w:rFonts w:hint="eastAsia"/>
        </w:rPr>
        <w:t>86.14%</w:t>
      </w:r>
      <w:r>
        <w:rPr>
          <w:rFonts w:hint="eastAsia"/>
        </w:rPr>
        <w:t>。（二）农业、林业、水利、气象支出为</w:t>
      </w:r>
      <w:r>
        <w:rPr>
          <w:rFonts w:hint="eastAsia"/>
        </w:rPr>
        <w:t>2</w:t>
      </w:r>
      <w:r>
        <w:rPr>
          <w:rFonts w:hint="eastAsia"/>
        </w:rPr>
        <w:t>，</w:t>
      </w:r>
      <w:r>
        <w:rPr>
          <w:rFonts w:hint="eastAsia"/>
        </w:rPr>
        <w:t>184</w:t>
      </w:r>
      <w:r>
        <w:rPr>
          <w:rFonts w:hint="eastAsia"/>
        </w:rPr>
        <w:t>，</w:t>
      </w:r>
      <w:r>
        <w:rPr>
          <w:rFonts w:hint="eastAsia"/>
        </w:rPr>
        <w:t>894</w:t>
      </w:r>
      <w:r>
        <w:rPr>
          <w:rFonts w:hint="eastAsia"/>
        </w:rPr>
        <w:t>，</w:t>
      </w:r>
      <w:r>
        <w:rPr>
          <w:rFonts w:hint="eastAsia"/>
        </w:rPr>
        <w:t>000</w:t>
      </w:r>
      <w:r>
        <w:rPr>
          <w:rFonts w:hint="eastAsia"/>
        </w:rPr>
        <w:t>元，占经济建设费总数的</w:t>
      </w:r>
      <w:r>
        <w:rPr>
          <w:rFonts w:hint="eastAsia"/>
        </w:rPr>
        <w:t>13.61%</w:t>
      </w:r>
      <w:r>
        <w:rPr>
          <w:rFonts w:hint="eastAsia"/>
        </w:rPr>
        <w:t>，比上年增长</w:t>
      </w:r>
      <w:r>
        <w:rPr>
          <w:rFonts w:hint="eastAsia"/>
        </w:rPr>
        <w:t>48.30%</w:t>
      </w:r>
      <w:r>
        <w:rPr>
          <w:rFonts w:hint="eastAsia"/>
        </w:rPr>
        <w:t>。此外，本年将发放农业贷款</w:t>
      </w:r>
      <w:r>
        <w:rPr>
          <w:rFonts w:hint="eastAsia"/>
        </w:rPr>
        <w:t>22</w:t>
      </w:r>
      <w:r>
        <w:rPr>
          <w:rFonts w:hint="eastAsia"/>
        </w:rPr>
        <w:t>亿元，比上年增长一倍以上。（三）交通运输支出为</w:t>
      </w:r>
      <w:r>
        <w:rPr>
          <w:rFonts w:hint="eastAsia"/>
        </w:rPr>
        <w:t>2</w:t>
      </w:r>
      <w:r>
        <w:rPr>
          <w:rFonts w:hint="eastAsia"/>
        </w:rPr>
        <w:t>，</w:t>
      </w:r>
      <w:r>
        <w:rPr>
          <w:rFonts w:hint="eastAsia"/>
        </w:rPr>
        <w:t>895</w:t>
      </w:r>
      <w:r>
        <w:rPr>
          <w:rFonts w:hint="eastAsia"/>
        </w:rPr>
        <w:t>，</w:t>
      </w:r>
      <w:r>
        <w:rPr>
          <w:rFonts w:hint="eastAsia"/>
        </w:rPr>
        <w:t>753</w:t>
      </w:r>
      <w:r>
        <w:rPr>
          <w:rFonts w:hint="eastAsia"/>
        </w:rPr>
        <w:t>，</w:t>
      </w:r>
      <w:r>
        <w:rPr>
          <w:rFonts w:hint="eastAsia"/>
        </w:rPr>
        <w:t>000</w:t>
      </w:r>
      <w:r>
        <w:rPr>
          <w:rFonts w:hint="eastAsia"/>
        </w:rPr>
        <w:t>元，占经济建设费总数的</w:t>
      </w:r>
      <w:r>
        <w:rPr>
          <w:rFonts w:hint="eastAsia"/>
        </w:rPr>
        <w:t>18.03%</w:t>
      </w:r>
      <w:r>
        <w:rPr>
          <w:rFonts w:hint="eastAsia"/>
        </w:rPr>
        <w:t>，比上年增长</w:t>
      </w:r>
      <w:r>
        <w:rPr>
          <w:rFonts w:hint="eastAsia"/>
        </w:rPr>
        <w:t>51.51%</w:t>
      </w:r>
      <w:r>
        <w:rPr>
          <w:rFonts w:hint="eastAsia"/>
        </w:rPr>
        <w:t>。（四）商业、粮食、农产品采购和对外贸易方面的支出为</w:t>
      </w:r>
      <w:r>
        <w:rPr>
          <w:rFonts w:hint="eastAsia"/>
        </w:rPr>
        <w:t>857</w:t>
      </w:r>
      <w:r>
        <w:rPr>
          <w:rFonts w:hint="eastAsia"/>
        </w:rPr>
        <w:t>，</w:t>
      </w:r>
      <w:r>
        <w:rPr>
          <w:rFonts w:hint="eastAsia"/>
        </w:rPr>
        <w:t>182</w:t>
      </w:r>
      <w:r>
        <w:rPr>
          <w:rFonts w:hint="eastAsia"/>
        </w:rPr>
        <w:t>，</w:t>
      </w:r>
      <w:r>
        <w:rPr>
          <w:rFonts w:hint="eastAsia"/>
        </w:rPr>
        <w:t>000</w:t>
      </w:r>
      <w:r>
        <w:rPr>
          <w:rFonts w:hint="eastAsia"/>
        </w:rPr>
        <w:t>元，占经济建设费总数的</w:t>
      </w:r>
      <w:r>
        <w:rPr>
          <w:rFonts w:hint="eastAsia"/>
        </w:rPr>
        <w:t>5.34%</w:t>
      </w:r>
      <w:r>
        <w:rPr>
          <w:rFonts w:hint="eastAsia"/>
        </w:rPr>
        <w:t>，比上年下降</w:t>
      </w:r>
      <w:r>
        <w:rPr>
          <w:rFonts w:hint="eastAsia"/>
        </w:rPr>
        <w:t>74.45%</w:t>
      </w:r>
      <w:r>
        <w:rPr>
          <w:rFonts w:hint="eastAsia"/>
        </w:rPr>
        <w:t>。由于</w:t>
      </w:r>
      <w:r>
        <w:rPr>
          <w:rFonts w:hint="eastAsia"/>
        </w:rPr>
        <w:t>1955</w:t>
      </w:r>
      <w:r>
        <w:rPr>
          <w:rFonts w:hint="eastAsia"/>
        </w:rPr>
        <w:t>年拨付了相当多的流动资金，今年支出的数字减少了。（五）国家储备支出、城市建设支出和其他经济建设支出共为</w:t>
      </w:r>
      <w:r>
        <w:rPr>
          <w:rFonts w:hint="eastAsia"/>
        </w:rPr>
        <w:t>1</w:t>
      </w:r>
      <w:r>
        <w:rPr>
          <w:rFonts w:hint="eastAsia"/>
        </w:rPr>
        <w:t>，</w:t>
      </w:r>
      <w:r>
        <w:rPr>
          <w:rFonts w:hint="eastAsia"/>
        </w:rPr>
        <w:t>573</w:t>
      </w:r>
      <w:r>
        <w:rPr>
          <w:rFonts w:hint="eastAsia"/>
        </w:rPr>
        <w:t>，</w:t>
      </w:r>
      <w:r>
        <w:rPr>
          <w:rFonts w:hint="eastAsia"/>
        </w:rPr>
        <w:t>295</w:t>
      </w:r>
      <w:r>
        <w:rPr>
          <w:rFonts w:hint="eastAsia"/>
        </w:rPr>
        <w:t>，</w:t>
      </w:r>
      <w:r>
        <w:rPr>
          <w:rFonts w:hint="eastAsia"/>
        </w:rPr>
        <w:t>000</w:t>
      </w:r>
      <w:r>
        <w:rPr>
          <w:rFonts w:hint="eastAsia"/>
        </w:rPr>
        <w:t xml:space="preserve">　元，占经济建设费总数的</w:t>
      </w:r>
      <w:r>
        <w:rPr>
          <w:rFonts w:hint="eastAsia"/>
        </w:rPr>
        <w:t>9.80%</w:t>
      </w:r>
      <w:r>
        <w:rPr>
          <w:rFonts w:hint="eastAsia"/>
        </w:rPr>
        <w:t>，比上年增长</w:t>
      </w:r>
      <w:r>
        <w:rPr>
          <w:rFonts w:hint="eastAsia"/>
        </w:rPr>
        <w:t>39.59%</w:t>
      </w:r>
      <w:r>
        <w:rPr>
          <w:rFonts w:hint="eastAsia"/>
        </w:rPr>
        <w:t>。此外，</w:t>
      </w:r>
      <w:r>
        <w:rPr>
          <w:rFonts w:hint="eastAsia"/>
        </w:rPr>
        <w:t>1956</w:t>
      </w:r>
      <w:r>
        <w:rPr>
          <w:rFonts w:hint="eastAsia"/>
        </w:rPr>
        <w:t>年对于公私合营企业的投资，由于采用以收抵支的办法，没有包括在国家预算以内。可以看出，在</w:t>
      </w:r>
      <w:r>
        <w:rPr>
          <w:rFonts w:hint="eastAsia"/>
        </w:rPr>
        <w:t>1956</w:t>
      </w:r>
      <w:r>
        <w:rPr>
          <w:rFonts w:hint="eastAsia"/>
        </w:rPr>
        <w:t>年经济建设支出中，除了</w:t>
      </w:r>
      <w:r>
        <w:rPr>
          <w:rFonts w:hint="eastAsia"/>
        </w:rPr>
        <w:lastRenderedPageBreak/>
        <w:t>重工业和交通运输业有很大的增长以外，轻工业支出和农林水利支出增长的比例也比较快，所占的比重比</w:t>
      </w:r>
      <w:r>
        <w:rPr>
          <w:rFonts w:hint="eastAsia"/>
        </w:rPr>
        <w:t>1955</w:t>
      </w:r>
      <w:r>
        <w:rPr>
          <w:rFonts w:hint="eastAsia"/>
        </w:rPr>
        <w:t>年增大了。轻工业的支出比较多，是因为我国人口众多，轻工业产品的需要大；也因为适当地发展轻工业能够更有效地积累资金，可以用来更多更快地发展重工业。农业的支出比较多，是因为</w:t>
      </w:r>
      <w:r>
        <w:rPr>
          <w:rFonts w:hint="eastAsia"/>
        </w:rPr>
        <w:t>1956</w:t>
      </w:r>
      <w:r>
        <w:rPr>
          <w:rFonts w:hint="eastAsia"/>
        </w:rPr>
        <w:t>年农业的发展比较快，需要国家财政的更多的支持；而且农业发展了，不但能够更好地满足人民的需要，也更有利于发展工业。这种工业同农业、重工业同轻工业之间关系的适当安排，是符合我国国民经济有计划按比例发展的需要的。‖</w:t>
      </w:r>
      <w:r>
        <w:rPr>
          <w:rFonts w:hint="eastAsia"/>
        </w:rPr>
        <w:t>1956</w:t>
      </w:r>
      <w:r>
        <w:rPr>
          <w:rFonts w:hint="eastAsia"/>
        </w:rPr>
        <w:t>年基本建设的增长速度很大。全国基本建设（包括经济、文教、行政各方面的基本建设）的投资共有</w:t>
      </w:r>
      <w:r>
        <w:rPr>
          <w:rFonts w:hint="eastAsia"/>
        </w:rPr>
        <w:t>140</w:t>
      </w:r>
      <w:r>
        <w:rPr>
          <w:rFonts w:hint="eastAsia"/>
        </w:rPr>
        <w:t>亿元，比</w:t>
      </w:r>
      <w:r>
        <w:rPr>
          <w:rFonts w:hint="eastAsia"/>
        </w:rPr>
        <w:t>1955</w:t>
      </w:r>
      <w:r>
        <w:rPr>
          <w:rFonts w:hint="eastAsia"/>
        </w:rPr>
        <w:t>年基本建设投资增长</w:t>
      </w:r>
      <w:r>
        <w:rPr>
          <w:rFonts w:hint="eastAsia"/>
        </w:rPr>
        <w:t>62%</w:t>
      </w:r>
      <w:r>
        <w:rPr>
          <w:rFonts w:hint="eastAsia"/>
        </w:rPr>
        <w:t>。</w:t>
      </w:r>
      <w:r>
        <w:rPr>
          <w:rFonts w:hint="eastAsia"/>
        </w:rPr>
        <w:t>1956</w:t>
      </w:r>
      <w:r>
        <w:rPr>
          <w:rFonts w:hint="eastAsia"/>
        </w:rPr>
        <w:t>年施工的限额以上建设单位共有</w:t>
      </w:r>
      <w:r>
        <w:rPr>
          <w:rFonts w:hint="eastAsia"/>
        </w:rPr>
        <w:t>964</w:t>
      </w:r>
      <w:r>
        <w:rPr>
          <w:rFonts w:hint="eastAsia"/>
        </w:rPr>
        <w:t>个，其中本年开始建设的</w:t>
      </w:r>
      <w:r>
        <w:rPr>
          <w:rFonts w:hint="eastAsia"/>
        </w:rPr>
        <w:t>271</w:t>
      </w:r>
      <w:r>
        <w:rPr>
          <w:rFonts w:hint="eastAsia"/>
        </w:rPr>
        <w:t>个，继续建设的</w:t>
      </w:r>
      <w:r>
        <w:rPr>
          <w:rFonts w:hint="eastAsia"/>
        </w:rPr>
        <w:t>693</w:t>
      </w:r>
      <w:r>
        <w:rPr>
          <w:rFonts w:hint="eastAsia"/>
        </w:rPr>
        <w:t>个；苏联为我国设计的</w:t>
      </w:r>
      <w:r>
        <w:rPr>
          <w:rFonts w:hint="eastAsia"/>
        </w:rPr>
        <w:t>156</w:t>
      </w:r>
      <w:r>
        <w:rPr>
          <w:rFonts w:hint="eastAsia"/>
        </w:rPr>
        <w:t>个重要项目中，除了</w:t>
      </w:r>
      <w:r>
        <w:rPr>
          <w:rFonts w:hint="eastAsia"/>
        </w:rPr>
        <w:t>17</w:t>
      </w:r>
      <w:r>
        <w:rPr>
          <w:rFonts w:hint="eastAsia"/>
        </w:rPr>
        <w:t>个项目已经完工投入生产，</w:t>
      </w:r>
      <w:r>
        <w:rPr>
          <w:rFonts w:hint="eastAsia"/>
        </w:rPr>
        <w:t>12</w:t>
      </w:r>
      <w:r>
        <w:rPr>
          <w:rFonts w:hint="eastAsia"/>
        </w:rPr>
        <w:t>个项目已经部分地投入生产以外，本年内开始建设的</w:t>
      </w:r>
      <w:r>
        <w:rPr>
          <w:rFonts w:hint="eastAsia"/>
        </w:rPr>
        <w:t>22</w:t>
      </w:r>
      <w:r>
        <w:rPr>
          <w:rFonts w:hint="eastAsia"/>
        </w:rPr>
        <w:t>个，继续建设的</w:t>
      </w:r>
      <w:r>
        <w:rPr>
          <w:rFonts w:hint="eastAsia"/>
        </w:rPr>
        <w:t>103</w:t>
      </w:r>
      <w:r>
        <w:rPr>
          <w:rFonts w:hint="eastAsia"/>
        </w:rPr>
        <w:t>个，在本年内可以完工的</w:t>
      </w:r>
      <w:r>
        <w:rPr>
          <w:rFonts w:hint="eastAsia"/>
        </w:rPr>
        <w:t>11</w:t>
      </w:r>
      <w:r>
        <w:rPr>
          <w:rFonts w:hint="eastAsia"/>
        </w:rPr>
        <w:t>个，可以部分地投入生产的</w:t>
      </w:r>
      <w:r>
        <w:rPr>
          <w:rFonts w:hint="eastAsia"/>
        </w:rPr>
        <w:t>13</w:t>
      </w:r>
      <w:r>
        <w:rPr>
          <w:rFonts w:hint="eastAsia"/>
        </w:rPr>
        <w:t>个。</w:t>
      </w:r>
      <w:r>
        <w:rPr>
          <w:rFonts w:hint="eastAsia"/>
        </w:rPr>
        <w:t>1956</w:t>
      </w:r>
      <w:r>
        <w:rPr>
          <w:rFonts w:hint="eastAsia"/>
        </w:rPr>
        <w:t>年建设的结果，中央各部门将有</w:t>
      </w:r>
      <w:r>
        <w:rPr>
          <w:rFonts w:hint="eastAsia"/>
        </w:rPr>
        <w:t>117</w:t>
      </w:r>
      <w:r>
        <w:rPr>
          <w:rFonts w:hint="eastAsia"/>
        </w:rPr>
        <w:t>个重大建设单位，包括鞍钢的九号炼铁炉、本溪工源水泥厂、铜川三里洞立井、鹤岗兴安台一号立井、淮南谢家集二号三号立井、包头第三电厂、阜新电厂、官厅水电站、长春第一汽车厂、哈尔滨电机厂、广东紫坭糖厂等，将要完成建设，投入生产。规模巨大的包头钢铁公司、武汉钢铁公司、新疆石油公司、兰州炼油厂、洛阳第一拖拉机厂等重大建设项目，将在本年开始兴建或者继续修建。</w:t>
      </w:r>
      <w:r>
        <w:rPr>
          <w:rFonts w:hint="eastAsia"/>
        </w:rPr>
        <w:t>1956</w:t>
      </w:r>
      <w:r>
        <w:rPr>
          <w:rFonts w:hint="eastAsia"/>
        </w:rPr>
        <w:t>年基本建设完成的工作量，连同</w:t>
      </w:r>
      <w:r>
        <w:rPr>
          <w:rFonts w:hint="eastAsia"/>
        </w:rPr>
        <w:t>1953</w:t>
      </w:r>
      <w:r>
        <w:rPr>
          <w:rFonts w:hint="eastAsia"/>
        </w:rPr>
        <w:t>年到</w:t>
      </w:r>
      <w:r>
        <w:rPr>
          <w:rFonts w:hint="eastAsia"/>
        </w:rPr>
        <w:t>1955</w:t>
      </w:r>
      <w:r>
        <w:rPr>
          <w:rFonts w:hint="eastAsia"/>
        </w:rPr>
        <w:t>年所完成的工作量，将要达到五年计划原定总投资额的</w:t>
      </w:r>
      <w:r>
        <w:rPr>
          <w:rFonts w:hint="eastAsia"/>
        </w:rPr>
        <w:t>87.6%</w:t>
      </w:r>
      <w:r>
        <w:rPr>
          <w:rFonts w:hint="eastAsia"/>
        </w:rPr>
        <w:t>。‖</w:t>
      </w:r>
      <w:r>
        <w:rPr>
          <w:rFonts w:hint="eastAsia"/>
        </w:rPr>
        <w:t>1956</w:t>
      </w:r>
      <w:r>
        <w:rPr>
          <w:rFonts w:hint="eastAsia"/>
        </w:rPr>
        <w:t>年工业生产总值比</w:t>
      </w:r>
      <w:r>
        <w:rPr>
          <w:rFonts w:hint="eastAsia"/>
        </w:rPr>
        <w:t>1955</w:t>
      </w:r>
      <w:r>
        <w:rPr>
          <w:rFonts w:hint="eastAsia"/>
        </w:rPr>
        <w:t>年将增长</w:t>
      </w:r>
      <w:r>
        <w:rPr>
          <w:rFonts w:hint="eastAsia"/>
        </w:rPr>
        <w:t>19.7%</w:t>
      </w:r>
      <w:r>
        <w:rPr>
          <w:rFonts w:hint="eastAsia"/>
        </w:rPr>
        <w:t>。</w:t>
      </w:r>
      <w:r>
        <w:rPr>
          <w:rFonts w:hint="eastAsia"/>
        </w:rPr>
        <w:t>1956</w:t>
      </w:r>
      <w:r>
        <w:rPr>
          <w:rFonts w:hint="eastAsia"/>
        </w:rPr>
        <w:t>年主要产品产量增长的情况是：发电增长</w:t>
      </w:r>
      <w:r>
        <w:rPr>
          <w:rFonts w:hint="eastAsia"/>
        </w:rPr>
        <w:t>15%</w:t>
      </w:r>
      <w:r>
        <w:rPr>
          <w:rFonts w:hint="eastAsia"/>
        </w:rPr>
        <w:t>，煤增长</w:t>
      </w:r>
      <w:r>
        <w:rPr>
          <w:rFonts w:hint="eastAsia"/>
        </w:rPr>
        <w:t>17%</w:t>
      </w:r>
      <w:r>
        <w:rPr>
          <w:rFonts w:hint="eastAsia"/>
        </w:rPr>
        <w:t>，原油增长</w:t>
      </w:r>
      <w:r>
        <w:rPr>
          <w:rFonts w:hint="eastAsia"/>
        </w:rPr>
        <w:t>24%</w:t>
      </w:r>
      <w:r>
        <w:rPr>
          <w:rFonts w:hint="eastAsia"/>
        </w:rPr>
        <w:t>，生铁增长</w:t>
      </w:r>
      <w:r>
        <w:rPr>
          <w:rFonts w:hint="eastAsia"/>
        </w:rPr>
        <w:t>25%</w:t>
      </w:r>
      <w:r>
        <w:rPr>
          <w:rFonts w:hint="eastAsia"/>
        </w:rPr>
        <w:t>，钢增长</w:t>
      </w:r>
      <w:r>
        <w:rPr>
          <w:rFonts w:hint="eastAsia"/>
        </w:rPr>
        <w:t>58%</w:t>
      </w:r>
      <w:r>
        <w:rPr>
          <w:rFonts w:hint="eastAsia"/>
        </w:rPr>
        <w:t>，钢材增长</w:t>
      </w:r>
      <w:r>
        <w:rPr>
          <w:rFonts w:hint="eastAsia"/>
        </w:rPr>
        <w:t>46%</w:t>
      </w:r>
      <w:r>
        <w:rPr>
          <w:rFonts w:hint="eastAsia"/>
        </w:rPr>
        <w:t>，烧碱增长</w:t>
      </w:r>
      <w:r>
        <w:rPr>
          <w:rFonts w:hint="eastAsia"/>
        </w:rPr>
        <w:t>13%</w:t>
      </w:r>
      <w:r>
        <w:rPr>
          <w:rFonts w:hint="eastAsia"/>
        </w:rPr>
        <w:t>，硫？增长</w:t>
      </w:r>
      <w:r>
        <w:rPr>
          <w:rFonts w:hint="eastAsia"/>
        </w:rPr>
        <w:t>40%</w:t>
      </w:r>
      <w:r>
        <w:rPr>
          <w:rFonts w:hint="eastAsia"/>
        </w:rPr>
        <w:t>，水泥增长</w:t>
      </w:r>
      <w:r>
        <w:rPr>
          <w:rFonts w:hint="eastAsia"/>
        </w:rPr>
        <w:t>40%</w:t>
      </w:r>
      <w:r>
        <w:rPr>
          <w:rFonts w:hint="eastAsia"/>
        </w:rPr>
        <w:t>，棉纱增长</w:t>
      </w:r>
      <w:r>
        <w:rPr>
          <w:rFonts w:hint="eastAsia"/>
        </w:rPr>
        <w:t>29%</w:t>
      </w:r>
      <w:r>
        <w:rPr>
          <w:rFonts w:hint="eastAsia"/>
        </w:rPr>
        <w:t>，棉布增长</w:t>
      </w:r>
      <w:r>
        <w:rPr>
          <w:rFonts w:hint="eastAsia"/>
        </w:rPr>
        <w:t>29%</w:t>
      </w:r>
      <w:r>
        <w:rPr>
          <w:rFonts w:hint="eastAsia"/>
        </w:rPr>
        <w:t>，植物油增长</w:t>
      </w:r>
      <w:r>
        <w:rPr>
          <w:rFonts w:hint="eastAsia"/>
        </w:rPr>
        <w:t>40%</w:t>
      </w:r>
      <w:r>
        <w:rPr>
          <w:rFonts w:hint="eastAsia"/>
        </w:rPr>
        <w:t>，机制纸增长</w:t>
      </w:r>
      <w:r>
        <w:rPr>
          <w:rFonts w:hint="eastAsia"/>
        </w:rPr>
        <w:t>20%</w:t>
      </w:r>
      <w:r>
        <w:rPr>
          <w:rFonts w:hint="eastAsia"/>
        </w:rPr>
        <w:t>。</w:t>
      </w:r>
      <w:r>
        <w:rPr>
          <w:rFonts w:hint="eastAsia"/>
        </w:rPr>
        <w:t>1956</w:t>
      </w:r>
      <w:r>
        <w:rPr>
          <w:rFonts w:hint="eastAsia"/>
        </w:rPr>
        <w:t>年工业各部门将要试制许多新的产品，进一步提高我国工业生产的技术水平。</w:t>
      </w:r>
      <w:r>
        <w:rPr>
          <w:rFonts w:hint="eastAsia"/>
        </w:rPr>
        <w:t>1956</w:t>
      </w:r>
      <w:r>
        <w:rPr>
          <w:rFonts w:hint="eastAsia"/>
        </w:rPr>
        <w:t>年生产的结果，在本年的</w:t>
      </w:r>
      <w:r>
        <w:rPr>
          <w:rFonts w:hint="eastAsia"/>
        </w:rPr>
        <w:t>46</w:t>
      </w:r>
      <w:r>
        <w:rPr>
          <w:rFonts w:hint="eastAsia"/>
        </w:rPr>
        <w:t>种主要工业产品中，预计可以有</w:t>
      </w:r>
      <w:r>
        <w:rPr>
          <w:rFonts w:hint="eastAsia"/>
        </w:rPr>
        <w:t>28</w:t>
      </w:r>
      <w:r>
        <w:rPr>
          <w:rFonts w:hint="eastAsia"/>
        </w:rPr>
        <w:t>种达到或者超过五年计划原定</w:t>
      </w:r>
      <w:r>
        <w:rPr>
          <w:rFonts w:hint="eastAsia"/>
        </w:rPr>
        <w:t>1957</w:t>
      </w:r>
      <w:r>
        <w:rPr>
          <w:rFonts w:hint="eastAsia"/>
        </w:rPr>
        <w:t>年的生产水平。从整个工业生产计算，</w:t>
      </w:r>
      <w:r>
        <w:rPr>
          <w:rFonts w:hint="eastAsia"/>
        </w:rPr>
        <w:t>1956</w:t>
      </w:r>
      <w:r>
        <w:rPr>
          <w:rFonts w:hint="eastAsia"/>
        </w:rPr>
        <w:t>年的工业总产值也将达到五年计划原定</w:t>
      </w:r>
      <w:r>
        <w:rPr>
          <w:rFonts w:hint="eastAsia"/>
        </w:rPr>
        <w:t>1957</w:t>
      </w:r>
      <w:r>
        <w:rPr>
          <w:rFonts w:hint="eastAsia"/>
        </w:rPr>
        <w:t>年的生产水平。在手工业方面，</w:t>
      </w:r>
      <w:r>
        <w:rPr>
          <w:rFonts w:hint="eastAsia"/>
        </w:rPr>
        <w:t>1956</w:t>
      </w:r>
      <w:r>
        <w:rPr>
          <w:rFonts w:hint="eastAsia"/>
        </w:rPr>
        <w:t>年的全国总产值将比</w:t>
      </w:r>
      <w:r>
        <w:rPr>
          <w:rFonts w:hint="eastAsia"/>
        </w:rPr>
        <w:t>1955</w:t>
      </w:r>
      <w:r>
        <w:rPr>
          <w:rFonts w:hint="eastAsia"/>
        </w:rPr>
        <w:t>年增长</w:t>
      </w:r>
      <w:r>
        <w:rPr>
          <w:rFonts w:hint="eastAsia"/>
        </w:rPr>
        <w:t>16.2%</w:t>
      </w:r>
      <w:r>
        <w:rPr>
          <w:rFonts w:hint="eastAsia"/>
        </w:rPr>
        <w:t>。‖</w:t>
      </w:r>
      <w:r>
        <w:rPr>
          <w:rFonts w:hint="eastAsia"/>
        </w:rPr>
        <w:t>1956</w:t>
      </w:r>
      <w:r>
        <w:rPr>
          <w:rFonts w:hint="eastAsia"/>
        </w:rPr>
        <w:t>年的农业和农村副业生产，在去年农业丰收和今年农业合作化更加发展巩固的基础上，将有进一步的发展。国家计划规定，</w:t>
      </w:r>
      <w:r>
        <w:rPr>
          <w:rFonts w:hint="eastAsia"/>
        </w:rPr>
        <w:t>1956</w:t>
      </w:r>
      <w:r>
        <w:rPr>
          <w:rFonts w:hint="eastAsia"/>
        </w:rPr>
        <w:t>年农业和副业总产值将比</w:t>
      </w:r>
      <w:r>
        <w:rPr>
          <w:rFonts w:hint="eastAsia"/>
        </w:rPr>
        <w:t>1955</w:t>
      </w:r>
      <w:r>
        <w:rPr>
          <w:rFonts w:hint="eastAsia"/>
        </w:rPr>
        <w:t>年增长</w:t>
      </w:r>
      <w:r>
        <w:rPr>
          <w:rFonts w:hint="eastAsia"/>
        </w:rPr>
        <w:t>9.3%</w:t>
      </w:r>
      <w:r>
        <w:rPr>
          <w:rFonts w:hint="eastAsia"/>
        </w:rPr>
        <w:t>。如果没有特大的灾荒，粮食产量将要达到</w:t>
      </w:r>
      <w:r>
        <w:rPr>
          <w:rFonts w:hint="eastAsia"/>
        </w:rPr>
        <w:t>3</w:t>
      </w:r>
      <w:r>
        <w:rPr>
          <w:rFonts w:hint="eastAsia"/>
        </w:rPr>
        <w:t>，</w:t>
      </w:r>
      <w:r>
        <w:rPr>
          <w:rFonts w:hint="eastAsia"/>
        </w:rPr>
        <w:t>989</w:t>
      </w:r>
      <w:r>
        <w:rPr>
          <w:rFonts w:hint="eastAsia"/>
        </w:rPr>
        <w:t>亿斤，比</w:t>
      </w:r>
      <w:r>
        <w:rPr>
          <w:rFonts w:hint="eastAsia"/>
        </w:rPr>
        <w:t>1955</w:t>
      </w:r>
      <w:r>
        <w:rPr>
          <w:rFonts w:hint="eastAsia"/>
        </w:rPr>
        <w:t>年增长</w:t>
      </w:r>
      <w:r>
        <w:rPr>
          <w:rFonts w:hint="eastAsia"/>
        </w:rPr>
        <w:t>8.4%</w:t>
      </w:r>
      <w:r>
        <w:rPr>
          <w:rFonts w:hint="eastAsia"/>
        </w:rPr>
        <w:t>，比五年计划原定</w:t>
      </w:r>
      <w:r>
        <w:rPr>
          <w:rFonts w:hint="eastAsia"/>
        </w:rPr>
        <w:t>1957</w:t>
      </w:r>
      <w:r>
        <w:rPr>
          <w:rFonts w:hint="eastAsia"/>
        </w:rPr>
        <w:t>年</w:t>
      </w:r>
      <w:r>
        <w:rPr>
          <w:rFonts w:hint="eastAsia"/>
        </w:rPr>
        <w:t>3</w:t>
      </w:r>
      <w:r>
        <w:rPr>
          <w:rFonts w:hint="eastAsia"/>
        </w:rPr>
        <w:t>，</w:t>
      </w:r>
      <w:r>
        <w:rPr>
          <w:rFonts w:hint="eastAsia"/>
        </w:rPr>
        <w:t>856</w:t>
      </w:r>
      <w:r>
        <w:rPr>
          <w:rFonts w:hint="eastAsia"/>
        </w:rPr>
        <w:t>亿斤的水平超过</w:t>
      </w:r>
      <w:r>
        <w:rPr>
          <w:rFonts w:hint="eastAsia"/>
        </w:rPr>
        <w:t>133</w:t>
      </w:r>
      <w:r>
        <w:rPr>
          <w:rFonts w:hint="eastAsia"/>
        </w:rPr>
        <w:t>亿斤；棉花产量将要达到</w:t>
      </w:r>
      <w:r>
        <w:rPr>
          <w:rFonts w:hint="eastAsia"/>
        </w:rPr>
        <w:t>3</w:t>
      </w:r>
      <w:r>
        <w:rPr>
          <w:rFonts w:hint="eastAsia"/>
        </w:rPr>
        <w:t>，</w:t>
      </w:r>
      <w:r>
        <w:rPr>
          <w:rFonts w:hint="eastAsia"/>
        </w:rPr>
        <w:t>556</w:t>
      </w:r>
      <w:r>
        <w:rPr>
          <w:rFonts w:hint="eastAsia"/>
        </w:rPr>
        <w:t>万担，比</w:t>
      </w:r>
      <w:r>
        <w:rPr>
          <w:rFonts w:hint="eastAsia"/>
        </w:rPr>
        <w:t>1955</w:t>
      </w:r>
      <w:r>
        <w:rPr>
          <w:rFonts w:hint="eastAsia"/>
        </w:rPr>
        <w:t>年增长</w:t>
      </w:r>
      <w:r>
        <w:rPr>
          <w:rFonts w:hint="eastAsia"/>
        </w:rPr>
        <w:t>17.1%</w:t>
      </w:r>
      <w:r>
        <w:rPr>
          <w:rFonts w:hint="eastAsia"/>
        </w:rPr>
        <w:t>，比五年计划原定</w:t>
      </w:r>
      <w:r>
        <w:rPr>
          <w:rFonts w:hint="eastAsia"/>
        </w:rPr>
        <w:t>1957</w:t>
      </w:r>
      <w:r>
        <w:rPr>
          <w:rFonts w:hint="eastAsia"/>
        </w:rPr>
        <w:t>年</w:t>
      </w:r>
      <w:r>
        <w:rPr>
          <w:rFonts w:hint="eastAsia"/>
        </w:rPr>
        <w:t>3</w:t>
      </w:r>
      <w:r>
        <w:rPr>
          <w:rFonts w:hint="eastAsia"/>
        </w:rPr>
        <w:t>，</w:t>
      </w:r>
      <w:r>
        <w:rPr>
          <w:rFonts w:hint="eastAsia"/>
        </w:rPr>
        <w:t>270</w:t>
      </w:r>
      <w:r>
        <w:rPr>
          <w:rFonts w:hint="eastAsia"/>
        </w:rPr>
        <w:t>万担的水平超过</w:t>
      </w:r>
      <w:r>
        <w:rPr>
          <w:rFonts w:hint="eastAsia"/>
        </w:rPr>
        <w:t>286</w:t>
      </w:r>
      <w:r>
        <w:rPr>
          <w:rFonts w:hint="eastAsia"/>
        </w:rPr>
        <w:t>万担。其他农副产品如烤烟、甘蔗、甜菜、黄麻、蚕茧等的产量，牲畜的数量，开荒和造林的面积，也都将比</w:t>
      </w:r>
      <w:r>
        <w:rPr>
          <w:rFonts w:hint="eastAsia"/>
        </w:rPr>
        <w:t>1955</w:t>
      </w:r>
      <w:r>
        <w:rPr>
          <w:rFonts w:hint="eastAsia"/>
        </w:rPr>
        <w:t>年有所增长。国营机械化农场将增加到</w:t>
      </w:r>
      <w:r>
        <w:rPr>
          <w:rFonts w:hint="eastAsia"/>
        </w:rPr>
        <w:t>152</w:t>
      </w:r>
      <w:r>
        <w:rPr>
          <w:rFonts w:hint="eastAsia"/>
        </w:rPr>
        <w:t>个，耕地面积达到</w:t>
      </w:r>
      <w:r>
        <w:rPr>
          <w:rFonts w:hint="eastAsia"/>
        </w:rPr>
        <w:t>758</w:t>
      </w:r>
      <w:r>
        <w:rPr>
          <w:rFonts w:hint="eastAsia"/>
        </w:rPr>
        <w:t>万亩。拖拉机站将增加到</w:t>
      </w:r>
      <w:r>
        <w:rPr>
          <w:rFonts w:hint="eastAsia"/>
        </w:rPr>
        <w:t>275</w:t>
      </w:r>
      <w:r>
        <w:rPr>
          <w:rFonts w:hint="eastAsia"/>
        </w:rPr>
        <w:t>个，服务面积达到</w:t>
      </w:r>
      <w:r>
        <w:rPr>
          <w:rFonts w:hint="eastAsia"/>
        </w:rPr>
        <w:t>1</w:t>
      </w:r>
      <w:r>
        <w:rPr>
          <w:rFonts w:hint="eastAsia"/>
        </w:rPr>
        <w:t>，</w:t>
      </w:r>
      <w:r>
        <w:rPr>
          <w:rFonts w:hint="eastAsia"/>
        </w:rPr>
        <w:t>656</w:t>
      </w:r>
      <w:r>
        <w:rPr>
          <w:rFonts w:hint="eastAsia"/>
        </w:rPr>
        <w:t>万亩。在水利方面，将要新建安徽响洪甸水库、江苏新洋港水闸等</w:t>
      </w:r>
      <w:r>
        <w:rPr>
          <w:rFonts w:hint="eastAsia"/>
        </w:rPr>
        <w:t>24</w:t>
      </w:r>
      <w:r>
        <w:rPr>
          <w:rFonts w:hint="eastAsia"/>
        </w:rPr>
        <w:t>个大型水利工程，续建安徽梅山水库、辽宁大伙房水库、汉江下游杜家台分洪工程、华阳河蓄洪垦殖工程、唐山陡河水库等</w:t>
      </w:r>
      <w:r>
        <w:rPr>
          <w:rFonts w:hint="eastAsia"/>
        </w:rPr>
        <w:t>18</w:t>
      </w:r>
      <w:r>
        <w:rPr>
          <w:rFonts w:hint="eastAsia"/>
        </w:rPr>
        <w:t>个大型水利工程，开始建设黄河三门峡的水利枢纽工程，并且开始对长江进行流域规划。</w:t>
      </w:r>
      <w:r>
        <w:rPr>
          <w:rFonts w:hint="eastAsia"/>
        </w:rPr>
        <w:t>1956</w:t>
      </w:r>
      <w:r>
        <w:rPr>
          <w:rFonts w:hint="eastAsia"/>
        </w:rPr>
        <w:t>年各省都动员农民大力开发农田水利，举办大量的小型水利工程，它们所扩大的灌溉面积，预计将超过过去六年中新增加的灌溉面积的总和。‖适应工农业生产的发展和国防建设的需要，交通运输也将有新的发展。</w:t>
      </w:r>
      <w:r>
        <w:rPr>
          <w:rFonts w:hint="eastAsia"/>
        </w:rPr>
        <w:t>1956</w:t>
      </w:r>
      <w:r>
        <w:rPr>
          <w:rFonts w:hint="eastAsia"/>
        </w:rPr>
        <w:t>年新建铁路铺轨</w:t>
      </w:r>
      <w:r>
        <w:rPr>
          <w:rFonts w:hint="eastAsia"/>
        </w:rPr>
        <w:t>1</w:t>
      </w:r>
      <w:r>
        <w:rPr>
          <w:rFonts w:hint="eastAsia"/>
        </w:rPr>
        <w:t>，</w:t>
      </w:r>
      <w:r>
        <w:rPr>
          <w:rFonts w:hint="eastAsia"/>
        </w:rPr>
        <w:t>985</w:t>
      </w:r>
      <w:r>
        <w:rPr>
          <w:rFonts w:hint="eastAsia"/>
        </w:rPr>
        <w:t>公里，比</w:t>
      </w:r>
      <w:r>
        <w:rPr>
          <w:rFonts w:hint="eastAsia"/>
        </w:rPr>
        <w:t>1955</w:t>
      </w:r>
      <w:r>
        <w:rPr>
          <w:rFonts w:hint="eastAsia"/>
        </w:rPr>
        <w:t>年铺轨里数增加</w:t>
      </w:r>
      <w:r>
        <w:rPr>
          <w:rFonts w:hint="eastAsia"/>
        </w:rPr>
        <w:t>62%</w:t>
      </w:r>
      <w:r>
        <w:rPr>
          <w:rFonts w:hint="eastAsia"/>
        </w:rPr>
        <w:t>。</w:t>
      </w:r>
      <w:r>
        <w:rPr>
          <w:rFonts w:hint="eastAsia"/>
        </w:rPr>
        <w:t>1956</w:t>
      </w:r>
      <w:r>
        <w:rPr>
          <w:rFonts w:hint="eastAsia"/>
        </w:rPr>
        <w:t>年施工线路有包头——兰州线、内江——昆明线等</w:t>
      </w:r>
      <w:r>
        <w:rPr>
          <w:rFonts w:hint="eastAsia"/>
        </w:rPr>
        <w:t>25</w:t>
      </w:r>
      <w:r>
        <w:rPr>
          <w:rFonts w:hint="eastAsia"/>
        </w:rPr>
        <w:t>条。兰州——新疆</w:t>
      </w:r>
      <w:r>
        <w:rPr>
          <w:rFonts w:hint="eastAsia"/>
        </w:rPr>
        <w:lastRenderedPageBreak/>
        <w:t>线原计划</w:t>
      </w:r>
      <w:r>
        <w:rPr>
          <w:rFonts w:hint="eastAsia"/>
        </w:rPr>
        <w:t>1957</w:t>
      </w:r>
      <w:r>
        <w:rPr>
          <w:rFonts w:hint="eastAsia"/>
        </w:rPr>
        <w:t>年修到玉门油矿的白洋河，可以提前在今年完成，年内还将继续从玉门向西铺轨</w:t>
      </w:r>
      <w:r>
        <w:rPr>
          <w:rFonts w:hint="eastAsia"/>
        </w:rPr>
        <w:t>240</w:t>
      </w:r>
      <w:r>
        <w:rPr>
          <w:rFonts w:hint="eastAsia"/>
        </w:rPr>
        <w:t>公里。宝鸡——成都线原计划在</w:t>
      </w:r>
      <w:r>
        <w:rPr>
          <w:rFonts w:hint="eastAsia"/>
        </w:rPr>
        <w:t>1957</w:t>
      </w:r>
      <w:r>
        <w:rPr>
          <w:rFonts w:hint="eastAsia"/>
        </w:rPr>
        <w:t>年底全线通车，也可以提前实现。鹰潭——厦门线也将在今年内提前完成。本年内铁路货物周转量将比上年增长</w:t>
      </w:r>
      <w:r>
        <w:rPr>
          <w:rFonts w:hint="eastAsia"/>
        </w:rPr>
        <w:t>10%</w:t>
      </w:r>
      <w:r>
        <w:rPr>
          <w:rFonts w:hint="eastAsia"/>
        </w:rPr>
        <w:t>，客运周转量将增长</w:t>
      </w:r>
      <w:r>
        <w:rPr>
          <w:rFonts w:hint="eastAsia"/>
        </w:rPr>
        <w:t>4%</w:t>
      </w:r>
      <w:r>
        <w:rPr>
          <w:rFonts w:hint="eastAsia"/>
        </w:rPr>
        <w:t>。</w:t>
      </w:r>
      <w:r>
        <w:rPr>
          <w:rFonts w:hint="eastAsia"/>
        </w:rPr>
        <w:t>1956</w:t>
      </w:r>
      <w:r>
        <w:rPr>
          <w:rFonts w:hint="eastAsia"/>
        </w:rPr>
        <w:t>年将新建和改建许多公路。贯通我国西部边疆的新疆西藏公路将要开始修建。前年已经完工通车的青海西藏公路将实行改建，提高标准。</w:t>
      </w:r>
      <w:r>
        <w:rPr>
          <w:rFonts w:hint="eastAsia"/>
        </w:rPr>
        <w:t>1956</w:t>
      </w:r>
      <w:r>
        <w:rPr>
          <w:rFonts w:hint="eastAsia"/>
        </w:rPr>
        <w:t>年汽车货物周转量将比上年增长</w:t>
      </w:r>
      <w:r>
        <w:rPr>
          <w:rFonts w:hint="eastAsia"/>
        </w:rPr>
        <w:t>31%</w:t>
      </w:r>
      <w:r>
        <w:rPr>
          <w:rFonts w:hint="eastAsia"/>
        </w:rPr>
        <w:t>；沿海航运货物周转量将比上年增长</w:t>
      </w:r>
      <w:r>
        <w:rPr>
          <w:rFonts w:hint="eastAsia"/>
        </w:rPr>
        <w:t>27%</w:t>
      </w:r>
      <w:r>
        <w:rPr>
          <w:rFonts w:hint="eastAsia"/>
        </w:rPr>
        <w:t>；内河轮驳船货物周转量将比上年增长</w:t>
      </w:r>
      <w:r>
        <w:rPr>
          <w:rFonts w:hint="eastAsia"/>
        </w:rPr>
        <w:t>35%</w:t>
      </w:r>
      <w:r>
        <w:rPr>
          <w:rFonts w:hint="eastAsia"/>
        </w:rPr>
        <w:t>；民用航空总周转量将比上年增长</w:t>
      </w:r>
      <w:r>
        <w:rPr>
          <w:rFonts w:hint="eastAsia"/>
        </w:rPr>
        <w:t>30%</w:t>
      </w:r>
      <w:r>
        <w:rPr>
          <w:rFonts w:hint="eastAsia"/>
        </w:rPr>
        <w:t>。</w:t>
      </w:r>
      <w:r>
        <w:rPr>
          <w:rFonts w:hint="eastAsia"/>
        </w:rPr>
        <w:t>1956</w:t>
      </w:r>
      <w:r>
        <w:rPr>
          <w:rFonts w:hint="eastAsia"/>
        </w:rPr>
        <w:t>年邮路总长度将达到</w:t>
      </w:r>
      <w:r>
        <w:rPr>
          <w:rFonts w:hint="eastAsia"/>
        </w:rPr>
        <w:t>221</w:t>
      </w:r>
      <w:r>
        <w:rPr>
          <w:rFonts w:hint="eastAsia"/>
        </w:rPr>
        <w:t>万多公里，比上年增长</w:t>
      </w:r>
      <w:r>
        <w:rPr>
          <w:rFonts w:hint="eastAsia"/>
        </w:rPr>
        <w:t>23%</w:t>
      </w:r>
      <w:r>
        <w:rPr>
          <w:rFonts w:hint="eastAsia"/>
        </w:rPr>
        <w:t>；电报线路总长度将达到</w:t>
      </w:r>
      <w:r>
        <w:rPr>
          <w:rFonts w:hint="eastAsia"/>
        </w:rPr>
        <w:t>53.7</w:t>
      </w:r>
      <w:r>
        <w:rPr>
          <w:rFonts w:hint="eastAsia"/>
        </w:rPr>
        <w:t>万公里，比上年增长</w:t>
      </w:r>
      <w:r>
        <w:rPr>
          <w:rFonts w:hint="eastAsia"/>
        </w:rPr>
        <w:t>6%</w:t>
      </w:r>
      <w:r>
        <w:rPr>
          <w:rFonts w:hint="eastAsia"/>
        </w:rPr>
        <w:t>；邮电的业务量也将有相应的增加。‖</w:t>
      </w:r>
      <w:r>
        <w:rPr>
          <w:rFonts w:hint="eastAsia"/>
        </w:rPr>
        <w:t>1956</w:t>
      </w:r>
      <w:r>
        <w:rPr>
          <w:rFonts w:hint="eastAsia"/>
        </w:rPr>
        <w:t>年社会商品零售总额预计将达到</w:t>
      </w:r>
      <w:r>
        <w:rPr>
          <w:rFonts w:hint="eastAsia"/>
        </w:rPr>
        <w:t>460</w:t>
      </w:r>
      <w:r>
        <w:rPr>
          <w:rFonts w:hint="eastAsia"/>
        </w:rPr>
        <w:t>亿元，比上年增长</w:t>
      </w:r>
      <w:r>
        <w:rPr>
          <w:rFonts w:hint="eastAsia"/>
        </w:rPr>
        <w:t>15%</w:t>
      </w:r>
      <w:r>
        <w:rPr>
          <w:rFonts w:hint="eastAsia"/>
        </w:rPr>
        <w:t>，比五年计划中规定的</w:t>
      </w:r>
      <w:r>
        <w:rPr>
          <w:rFonts w:hint="eastAsia"/>
        </w:rPr>
        <w:t>1957</w:t>
      </w:r>
      <w:r>
        <w:rPr>
          <w:rFonts w:hint="eastAsia"/>
        </w:rPr>
        <w:t>年的水平</w:t>
      </w:r>
      <w:r>
        <w:rPr>
          <w:rFonts w:hint="eastAsia"/>
        </w:rPr>
        <w:t>498</w:t>
      </w:r>
      <w:r>
        <w:rPr>
          <w:rFonts w:hint="eastAsia"/>
        </w:rPr>
        <w:t>亿元只差</w:t>
      </w:r>
      <w:r>
        <w:rPr>
          <w:rFonts w:hint="eastAsia"/>
        </w:rPr>
        <w:t>38</w:t>
      </w:r>
      <w:r>
        <w:rPr>
          <w:rFonts w:hint="eastAsia"/>
        </w:rPr>
        <w:t>亿元。</w:t>
      </w:r>
      <w:r>
        <w:rPr>
          <w:rFonts w:hint="eastAsia"/>
        </w:rPr>
        <w:t>1956</w:t>
      </w:r>
      <w:r>
        <w:rPr>
          <w:rFonts w:hint="eastAsia"/>
        </w:rPr>
        <w:t>年主要商品和日用百货的零售计划，比上年都有不同程度的增长。‖</w:t>
      </w:r>
      <w:r>
        <w:rPr>
          <w:rFonts w:hint="eastAsia"/>
        </w:rPr>
        <w:t>1956</w:t>
      </w:r>
      <w:r>
        <w:rPr>
          <w:rFonts w:hint="eastAsia"/>
        </w:rPr>
        <w:t>年的国民经济计划实现以后，我国工农业总产值将比上年增长</w:t>
      </w:r>
      <w:r>
        <w:rPr>
          <w:rFonts w:hint="eastAsia"/>
        </w:rPr>
        <w:t>14.1%</w:t>
      </w:r>
      <w:r>
        <w:rPr>
          <w:rFonts w:hint="eastAsia"/>
        </w:rPr>
        <w:t>。现代工业在工农业总产值中所占的比重将上升到</w:t>
      </w:r>
      <w:r>
        <w:rPr>
          <w:rFonts w:hint="eastAsia"/>
        </w:rPr>
        <w:t>36.5%</w:t>
      </w:r>
      <w:r>
        <w:rPr>
          <w:rFonts w:hint="eastAsia"/>
        </w:rPr>
        <w:t>，农业和农村副业所占的比重将下降为</w:t>
      </w:r>
      <w:r>
        <w:rPr>
          <w:rFonts w:hint="eastAsia"/>
        </w:rPr>
        <w:t>48.2%</w:t>
      </w:r>
      <w:r>
        <w:rPr>
          <w:rFonts w:hint="eastAsia"/>
        </w:rPr>
        <w:t>，手工业所占的比重将下降为</w:t>
      </w:r>
      <w:r>
        <w:rPr>
          <w:rFonts w:hint="eastAsia"/>
        </w:rPr>
        <w:t>15.3%</w:t>
      </w:r>
      <w:r>
        <w:rPr>
          <w:rFonts w:hint="eastAsia"/>
        </w:rPr>
        <w:t>。同时，生产资料在工业总产值中所占的比重，将由</w:t>
      </w:r>
      <w:r>
        <w:rPr>
          <w:rFonts w:hint="eastAsia"/>
        </w:rPr>
        <w:t>1955</w:t>
      </w:r>
      <w:r>
        <w:rPr>
          <w:rFonts w:hint="eastAsia"/>
        </w:rPr>
        <w:t>年的</w:t>
      </w:r>
      <w:r>
        <w:rPr>
          <w:rFonts w:hint="eastAsia"/>
        </w:rPr>
        <w:t>46%</w:t>
      </w:r>
      <w:r>
        <w:rPr>
          <w:rFonts w:hint="eastAsia"/>
        </w:rPr>
        <w:t>上升到</w:t>
      </w:r>
      <w:r>
        <w:rPr>
          <w:rFonts w:hint="eastAsia"/>
        </w:rPr>
        <w:t>47.2%</w:t>
      </w:r>
      <w:r>
        <w:rPr>
          <w:rFonts w:hint="eastAsia"/>
        </w:rPr>
        <w:t>；这个上升的速度不太大，因为今年的轻工业生产的增长比较快。‖在</w:t>
      </w:r>
      <w:r>
        <w:rPr>
          <w:rFonts w:hint="eastAsia"/>
        </w:rPr>
        <w:t>1956</w:t>
      </w:r>
      <w:r>
        <w:rPr>
          <w:rFonts w:hint="eastAsia"/>
        </w:rPr>
        <w:t>年过去几个月中，我国农业、手工业和资本主义工商业的社会主义改造，都已经获得了决定性的胜利。预计到</w:t>
      </w:r>
      <w:r>
        <w:rPr>
          <w:rFonts w:hint="eastAsia"/>
        </w:rPr>
        <w:t>1956</w:t>
      </w:r>
      <w:r>
        <w:rPr>
          <w:rFonts w:hint="eastAsia"/>
        </w:rPr>
        <w:t>年底，各种经济成分在工业总产值中所占的比重将变化如下：国营占</w:t>
      </w:r>
      <w:r>
        <w:rPr>
          <w:rFonts w:hint="eastAsia"/>
        </w:rPr>
        <w:t>63.8%</w:t>
      </w:r>
      <w:r>
        <w:rPr>
          <w:rFonts w:hint="eastAsia"/>
        </w:rPr>
        <w:t>，合作社营占</w:t>
      </w:r>
      <w:r>
        <w:rPr>
          <w:rFonts w:hint="eastAsia"/>
        </w:rPr>
        <w:t>4.7%</w:t>
      </w:r>
      <w:r>
        <w:rPr>
          <w:rFonts w:hint="eastAsia"/>
        </w:rPr>
        <w:t>，公私合营占</w:t>
      </w:r>
      <w:r>
        <w:rPr>
          <w:rFonts w:hint="eastAsia"/>
        </w:rPr>
        <w:t>31.1%</w:t>
      </w:r>
      <w:r>
        <w:rPr>
          <w:rFonts w:hint="eastAsia"/>
        </w:rPr>
        <w:t>，而私营工业则只占</w:t>
      </w:r>
      <w:r>
        <w:rPr>
          <w:rFonts w:hint="eastAsia"/>
        </w:rPr>
        <w:t>0.4%</w:t>
      </w:r>
      <w:r>
        <w:rPr>
          <w:rFonts w:hint="eastAsia"/>
        </w:rPr>
        <w:t>。在手工业总产值中，手工业生产合作社、供销生产社和生产小组的产值将上升到</w:t>
      </w:r>
      <w:r>
        <w:rPr>
          <w:rFonts w:hint="eastAsia"/>
        </w:rPr>
        <w:t>72.5%</w:t>
      </w:r>
      <w:r>
        <w:rPr>
          <w:rFonts w:hint="eastAsia"/>
        </w:rPr>
        <w:t>，个体手工业者的产值将下降为</w:t>
      </w:r>
      <w:r>
        <w:rPr>
          <w:rFonts w:hint="eastAsia"/>
        </w:rPr>
        <w:t>27.5%</w:t>
      </w:r>
      <w:r>
        <w:rPr>
          <w:rFonts w:hint="eastAsia"/>
        </w:rPr>
        <w:t>。在农业方面，据本年</w:t>
      </w:r>
      <w:r>
        <w:rPr>
          <w:rFonts w:hint="eastAsia"/>
        </w:rPr>
        <w:t>5</w:t>
      </w:r>
      <w:r>
        <w:rPr>
          <w:rFonts w:hint="eastAsia"/>
        </w:rPr>
        <w:t>月份的统计，参加农业生产合作社的农户已经占总农户的</w:t>
      </w:r>
      <w:r>
        <w:rPr>
          <w:rFonts w:hint="eastAsia"/>
        </w:rPr>
        <w:t>90%</w:t>
      </w:r>
      <w:r>
        <w:rPr>
          <w:rFonts w:hint="eastAsia"/>
        </w:rPr>
        <w:t>以上，其中参加高级合作社的农户，已经占总农户的</w:t>
      </w:r>
      <w:r>
        <w:rPr>
          <w:rFonts w:hint="eastAsia"/>
        </w:rPr>
        <w:t>60%</w:t>
      </w:r>
      <w:r>
        <w:rPr>
          <w:rFonts w:hint="eastAsia"/>
        </w:rPr>
        <w:t>左右。预计到今冬明春，参加高级合作社的农户就将占全国农户的大多数，全国农业就将基本上完成社会主义化。在商业方面，到</w:t>
      </w:r>
      <w:r>
        <w:rPr>
          <w:rFonts w:hint="eastAsia"/>
        </w:rPr>
        <w:t>1956</w:t>
      </w:r>
      <w:r>
        <w:rPr>
          <w:rFonts w:hint="eastAsia"/>
        </w:rPr>
        <w:t>年底，预计在社会商品零售总额中，国营和合作社营商业的比重将上升到</w:t>
      </w:r>
      <w:r>
        <w:rPr>
          <w:rFonts w:hint="eastAsia"/>
        </w:rPr>
        <w:t>60.5%</w:t>
      </w:r>
      <w:r>
        <w:rPr>
          <w:rFonts w:hint="eastAsia"/>
        </w:rPr>
        <w:t>，公私合营商业和合作商店的比重将上升到</w:t>
      </w:r>
      <w:r>
        <w:rPr>
          <w:rFonts w:hint="eastAsia"/>
        </w:rPr>
        <w:t>25.5%</w:t>
      </w:r>
      <w:r>
        <w:rPr>
          <w:rFonts w:hint="eastAsia"/>
        </w:rPr>
        <w:t>，私营商业的比重将下降到</w:t>
      </w:r>
      <w:r>
        <w:rPr>
          <w:rFonts w:hint="eastAsia"/>
        </w:rPr>
        <w:t>8.9%</w:t>
      </w:r>
      <w:r>
        <w:rPr>
          <w:rFonts w:hint="eastAsia"/>
        </w:rPr>
        <w:t>，而农民贸易将占</w:t>
      </w:r>
      <w:r>
        <w:rPr>
          <w:rFonts w:hint="eastAsia"/>
        </w:rPr>
        <w:t>5.1%</w:t>
      </w:r>
      <w:r>
        <w:rPr>
          <w:rFonts w:hint="eastAsia"/>
        </w:rPr>
        <w:t>。‖随着国民经济的发展，人民的物质和文化生活都将有进一步的改善。‖在</w:t>
      </w:r>
      <w:r>
        <w:rPr>
          <w:rFonts w:hint="eastAsia"/>
        </w:rPr>
        <w:t>1956</w:t>
      </w:r>
      <w:r>
        <w:rPr>
          <w:rFonts w:hint="eastAsia"/>
        </w:rPr>
        <w:t>年内，国民经济各部门增加的新工人将达到</w:t>
      </w:r>
      <w:r>
        <w:rPr>
          <w:rFonts w:hint="eastAsia"/>
        </w:rPr>
        <w:t>84</w:t>
      </w:r>
      <w:r>
        <w:rPr>
          <w:rFonts w:hint="eastAsia"/>
        </w:rPr>
        <w:t>万人。全国职工的平均工资将提高</w:t>
      </w:r>
      <w:r>
        <w:rPr>
          <w:rFonts w:hint="eastAsia"/>
        </w:rPr>
        <w:t>14.5%</w:t>
      </w:r>
      <w:r>
        <w:rPr>
          <w:rFonts w:hint="eastAsia"/>
        </w:rPr>
        <w:t>，其中物质生产部门、重点建设地区、高级科学技术人员和高级技术工人的工资将有较多的提高。乡村小学教师、供销合作社工作人员和乡人民委员会工作人员的工资，也将同时加以提高。由于工资提高，全国职工增加的收入将达到</w:t>
      </w:r>
      <w:r>
        <w:rPr>
          <w:rFonts w:hint="eastAsia"/>
        </w:rPr>
        <w:t>12.5</w:t>
      </w:r>
      <w:r>
        <w:rPr>
          <w:rFonts w:hint="eastAsia"/>
        </w:rPr>
        <w:t>亿元。‖全国国营、合作社营和公私合营工业的劳动生产率在过去几年内有很大的提高。如果以</w:t>
      </w:r>
      <w:r>
        <w:rPr>
          <w:rFonts w:hint="eastAsia"/>
        </w:rPr>
        <w:t>1950</w:t>
      </w:r>
      <w:r>
        <w:rPr>
          <w:rFonts w:hint="eastAsia"/>
        </w:rPr>
        <w:t>年为</w:t>
      </w:r>
      <w:r>
        <w:rPr>
          <w:rFonts w:hint="eastAsia"/>
        </w:rPr>
        <w:t>100</w:t>
      </w:r>
      <w:r>
        <w:rPr>
          <w:rFonts w:hint="eastAsia"/>
        </w:rPr>
        <w:t>，到</w:t>
      </w:r>
      <w:r>
        <w:rPr>
          <w:rFonts w:hint="eastAsia"/>
        </w:rPr>
        <w:t>1955</w:t>
      </w:r>
      <w:r>
        <w:rPr>
          <w:rFonts w:hint="eastAsia"/>
        </w:rPr>
        <w:t>年就已经上升为</w:t>
      </w:r>
      <w:r>
        <w:rPr>
          <w:rFonts w:hint="eastAsia"/>
        </w:rPr>
        <w:t>189</w:t>
      </w:r>
      <w:r>
        <w:rPr>
          <w:rFonts w:hint="eastAsia"/>
        </w:rPr>
        <w:t>。在发展生产、提高劳动生产率的基础上，必须逐步地改善工人的生活；也只有这样，才能鼓励工人的劳动积极性，使生产继续迅速地发展。在过去几年来，工人的工资有了增长，所享受的福利设施也有了扩大。但是在最近时期，特别是</w:t>
      </w:r>
      <w:r>
        <w:rPr>
          <w:rFonts w:hint="eastAsia"/>
        </w:rPr>
        <w:t>1955</w:t>
      </w:r>
      <w:r>
        <w:rPr>
          <w:rFonts w:hint="eastAsia"/>
        </w:rPr>
        <w:t>年，工资的调整是不及时的。企业中旧的不合理的奖励制度取消了，新的合理的奖励制度没有同时建立起来。职工副食品的供应没有积极设法保证。职工住宅的建设落后于应有的进度。许多企业对于职工的福利和安全的关心也很不够。所有这些缺点都必须克服。除了工资即将调整以外，奖励制度正在拟订，副食品的供应正在改善，对于工人的住宅问题和安全问题也正在采取措施。中央各部和所属企业为职工修建的住宅面积，在</w:t>
      </w:r>
      <w:r>
        <w:rPr>
          <w:rFonts w:hint="eastAsia"/>
        </w:rPr>
        <w:t>1956</w:t>
      </w:r>
      <w:r>
        <w:rPr>
          <w:rFonts w:hint="eastAsia"/>
        </w:rPr>
        <w:t>年将达到</w:t>
      </w:r>
      <w:r>
        <w:rPr>
          <w:rFonts w:hint="eastAsia"/>
        </w:rPr>
        <w:t>1</w:t>
      </w:r>
      <w:r>
        <w:rPr>
          <w:rFonts w:hint="eastAsia"/>
        </w:rPr>
        <w:t>，</w:t>
      </w:r>
      <w:r>
        <w:rPr>
          <w:rFonts w:hint="eastAsia"/>
        </w:rPr>
        <w:t>310</w:t>
      </w:r>
      <w:r>
        <w:rPr>
          <w:rFonts w:hint="eastAsia"/>
        </w:rPr>
        <w:t>万平方公尺以上。工人福利的很多方面是需要由各企业负责的；各企业的行政负责人应该为改善工人的生活状况和消费品供应状况、保障工人</w:t>
      </w:r>
      <w:r>
        <w:rPr>
          <w:rFonts w:hint="eastAsia"/>
        </w:rPr>
        <w:lastRenderedPageBreak/>
        <w:t>的安全而积极努力。‖全国职工的劳动保险费用仍然由企业收入中支付，归中华全国总工会和各企业单位管理使用，没有列入国家预算。‖适应经济发展的需要，</w:t>
      </w:r>
      <w:r>
        <w:rPr>
          <w:rFonts w:hint="eastAsia"/>
        </w:rPr>
        <w:t>1956</w:t>
      </w:r>
      <w:r>
        <w:rPr>
          <w:rFonts w:hint="eastAsia"/>
        </w:rPr>
        <w:t>年政府将大量培养熟练工人，提高职工的文化技术水平。全国设立的工人技术学校将达</w:t>
      </w:r>
      <w:r>
        <w:rPr>
          <w:rFonts w:hint="eastAsia"/>
        </w:rPr>
        <w:t>192</w:t>
      </w:r>
      <w:r>
        <w:rPr>
          <w:rFonts w:hint="eastAsia"/>
        </w:rPr>
        <w:t>所，招生</w:t>
      </w:r>
      <w:r>
        <w:rPr>
          <w:rFonts w:hint="eastAsia"/>
        </w:rPr>
        <w:t>9.7</w:t>
      </w:r>
      <w:r>
        <w:rPr>
          <w:rFonts w:hint="eastAsia"/>
        </w:rPr>
        <w:t>万人，毕业</w:t>
      </w:r>
      <w:r>
        <w:rPr>
          <w:rFonts w:hint="eastAsia"/>
        </w:rPr>
        <w:t>2.7</w:t>
      </w:r>
      <w:r>
        <w:rPr>
          <w:rFonts w:hint="eastAsia"/>
        </w:rPr>
        <w:t>万人。按照中央</w:t>
      </w:r>
      <w:r>
        <w:rPr>
          <w:rFonts w:hint="eastAsia"/>
        </w:rPr>
        <w:t>17</w:t>
      </w:r>
      <w:r>
        <w:rPr>
          <w:rFonts w:hint="eastAsia"/>
        </w:rPr>
        <w:t>个部培养熟练工人的计划，受训练的工人在今年将达</w:t>
      </w:r>
      <w:r>
        <w:rPr>
          <w:rFonts w:hint="eastAsia"/>
        </w:rPr>
        <w:t>71</w:t>
      </w:r>
      <w:r>
        <w:rPr>
          <w:rFonts w:hint="eastAsia"/>
        </w:rPr>
        <w:t>万人，其中完成培养计划的将达</w:t>
      </w:r>
      <w:r>
        <w:rPr>
          <w:rFonts w:hint="eastAsia"/>
        </w:rPr>
        <w:t>28</w:t>
      </w:r>
      <w:r>
        <w:rPr>
          <w:rFonts w:hint="eastAsia"/>
        </w:rPr>
        <w:t>万人。‖在农民生活的改善方面，主要的办法是帮助农民增加生产，增加收入，不使农民的负担过重，并且使工业品和农业品的价格保持合理的比例。关于国家帮助农民迅速发展生产的情况，前面已经说过了。在农业已经合作化以后，为了使农民能够增加收入，除了增加生产以外，还需要合作社有正确的分配政策，这就是说，不要从生产所得中拿过多的部分用在生产费用、公积金和公益金方面去，而要尽力保证最大多数农户的收入逐年有所增加。许多地方和许多部门，在过去一个时期中，曾经对农业生产合作社提出过多的要求，希望它们把全国农业生产发展纲要草案中拟定要在十二年内进行的种种好事，在两三年内都办完，因而使合作社投资过多，负担过重。这是错误的，必须加以纠正。对于农民的农业税收，政府在</w:t>
      </w:r>
      <w:r>
        <w:rPr>
          <w:rFonts w:hint="eastAsia"/>
        </w:rPr>
        <w:t>1953</w:t>
      </w:r>
      <w:r>
        <w:rPr>
          <w:rFonts w:hint="eastAsia"/>
        </w:rPr>
        <w:t>年规定了三年以内稳定负担总额、增产不增税的方针，把总的征收数额（包括地方附加和乡村自筹经费）稳定在</w:t>
      </w:r>
      <w:r>
        <w:rPr>
          <w:rFonts w:hint="eastAsia"/>
        </w:rPr>
        <w:t>1952</w:t>
      </w:r>
      <w:r>
        <w:rPr>
          <w:rFonts w:hint="eastAsia"/>
        </w:rPr>
        <w:t>年夏征和秋征总额</w:t>
      </w:r>
      <w:r>
        <w:rPr>
          <w:rFonts w:hint="eastAsia"/>
        </w:rPr>
        <w:t>388</w:t>
      </w:r>
      <w:r>
        <w:rPr>
          <w:rFonts w:hint="eastAsia"/>
        </w:rPr>
        <w:t>亿斤细粮的水平上。实际上，</w:t>
      </w:r>
      <w:r>
        <w:rPr>
          <w:rFonts w:hint="eastAsia"/>
        </w:rPr>
        <w:t>1953</w:t>
      </w:r>
      <w:r>
        <w:rPr>
          <w:rFonts w:hint="eastAsia"/>
        </w:rPr>
        <w:t>年只征收了</w:t>
      </w:r>
      <w:r>
        <w:rPr>
          <w:rFonts w:hint="eastAsia"/>
        </w:rPr>
        <w:t>351</w:t>
      </w:r>
      <w:r>
        <w:rPr>
          <w:rFonts w:hint="eastAsia"/>
        </w:rPr>
        <w:t>亿斤，</w:t>
      </w:r>
      <w:r>
        <w:rPr>
          <w:rFonts w:hint="eastAsia"/>
        </w:rPr>
        <w:t>1954</w:t>
      </w:r>
      <w:r>
        <w:rPr>
          <w:rFonts w:hint="eastAsia"/>
        </w:rPr>
        <w:t>年和</w:t>
      </w:r>
      <w:r>
        <w:rPr>
          <w:rFonts w:hint="eastAsia"/>
        </w:rPr>
        <w:t>1955</w:t>
      </w:r>
      <w:r>
        <w:rPr>
          <w:rFonts w:hint="eastAsia"/>
        </w:rPr>
        <w:t>年都只征收了</w:t>
      </w:r>
      <w:r>
        <w:rPr>
          <w:rFonts w:hint="eastAsia"/>
        </w:rPr>
        <w:t>380</w:t>
      </w:r>
      <w:r>
        <w:rPr>
          <w:rFonts w:hint="eastAsia"/>
        </w:rPr>
        <w:t>亿斤。在</w:t>
      </w:r>
      <w:r>
        <w:rPr>
          <w:rFonts w:hint="eastAsia"/>
        </w:rPr>
        <w:t>1956</w:t>
      </w:r>
      <w:r>
        <w:rPr>
          <w:rFonts w:hint="eastAsia"/>
        </w:rPr>
        <w:t>年，根据农业发展情况的需要和可能，夏征和秋征的总额准备增加到约</w:t>
      </w:r>
      <w:r>
        <w:rPr>
          <w:rFonts w:hint="eastAsia"/>
        </w:rPr>
        <w:t>414</w:t>
      </w:r>
      <w:r>
        <w:rPr>
          <w:rFonts w:hint="eastAsia"/>
        </w:rPr>
        <w:t>亿斤，比</w:t>
      </w:r>
      <w:r>
        <w:rPr>
          <w:rFonts w:hint="eastAsia"/>
        </w:rPr>
        <w:t>1955</w:t>
      </w:r>
      <w:r>
        <w:rPr>
          <w:rFonts w:hint="eastAsia"/>
        </w:rPr>
        <w:t>年增加约</w:t>
      </w:r>
      <w:r>
        <w:rPr>
          <w:rFonts w:hint="eastAsia"/>
        </w:rPr>
        <w:t>34</w:t>
      </w:r>
      <w:r>
        <w:rPr>
          <w:rFonts w:hint="eastAsia"/>
        </w:rPr>
        <w:t>亿斤。其中正税额是</w:t>
      </w:r>
      <w:r>
        <w:rPr>
          <w:rFonts w:hint="eastAsia"/>
        </w:rPr>
        <w:t>345</w:t>
      </w:r>
      <w:r>
        <w:rPr>
          <w:rFonts w:hint="eastAsia"/>
        </w:rPr>
        <w:t>亿斤，仍然等于</w:t>
      </w:r>
      <w:r>
        <w:rPr>
          <w:rFonts w:hint="eastAsia"/>
        </w:rPr>
        <w:t>1955</w:t>
      </w:r>
      <w:r>
        <w:rPr>
          <w:rFonts w:hint="eastAsia"/>
        </w:rPr>
        <w:t>年的正税额；只是用于农村的地方附加和乡村自筹的部分有了增加，这种增加将以最多不超过正税的</w:t>
      </w:r>
      <w:r>
        <w:rPr>
          <w:rFonts w:hint="eastAsia"/>
        </w:rPr>
        <w:t>22%</w:t>
      </w:r>
      <w:r>
        <w:rPr>
          <w:rFonts w:hint="eastAsia"/>
        </w:rPr>
        <w:t>为限。但是由于</w:t>
      </w:r>
      <w:r>
        <w:rPr>
          <w:rFonts w:hint="eastAsia"/>
        </w:rPr>
        <w:t>1956</w:t>
      </w:r>
      <w:r>
        <w:rPr>
          <w:rFonts w:hint="eastAsia"/>
        </w:rPr>
        <w:t>年农业产量的增加更大，农民负担的全部农业税在农业产量中所占的比例仍将不超过</w:t>
      </w:r>
      <w:r>
        <w:rPr>
          <w:rFonts w:hint="eastAsia"/>
        </w:rPr>
        <w:t>12%</w:t>
      </w:r>
      <w:r>
        <w:rPr>
          <w:rFonts w:hint="eastAsia"/>
        </w:rPr>
        <w:t>，小于</w:t>
      </w:r>
      <w:r>
        <w:rPr>
          <w:rFonts w:hint="eastAsia"/>
        </w:rPr>
        <w:t>1952</w:t>
      </w:r>
      <w:r>
        <w:rPr>
          <w:rFonts w:hint="eastAsia"/>
        </w:rPr>
        <w:t>年所占的比例</w:t>
      </w:r>
      <w:r>
        <w:rPr>
          <w:rFonts w:hint="eastAsia"/>
        </w:rPr>
        <w:t>13.2%</w:t>
      </w:r>
      <w:r>
        <w:rPr>
          <w:rFonts w:hint="eastAsia"/>
        </w:rPr>
        <w:t>；农民平均所得的余粮，仍将比过去任何一年为多。在粮食统购方面，政府所定的收购价格是对农民有利的。</w:t>
      </w:r>
      <w:r>
        <w:rPr>
          <w:rFonts w:hint="eastAsia"/>
        </w:rPr>
        <w:t>1955</w:t>
      </w:r>
      <w:r>
        <w:rPr>
          <w:rFonts w:hint="eastAsia"/>
        </w:rPr>
        <w:t>年以来，政府又适当地减少了统购的数量，改进了统购的办法，实行“定产、定购、定销”的政策，使农民在交售以后自由支配的余粮，可以随着农业生产的发展而逐步增加。在工农产品的比价方面，由于政府在过去几年来采取了逐步缩小工农产品差价的政策，农产品的价格有了相当的提高。但是还有一部分经济作物和副业产品的价格不够合理，需要加以适当的调整。我们认为，这些政策都是巩固工农联盟所必要的。我们将继续贯彻执行这些政策，并且将继续克服在这些政策的执行过程中所发生的缺点。‖私营工商业者的生活，也是政府所关心的。随着私营工商业的社会主义改造，私营工商业者现在大部分已经在不同形式的公私合营企业和合作企业中服务。私营工商业者在解放以来对发展生产、繁荣经济、交纳税款、购买公债等方面对国家是有贡献的；在今后，他们将对国民经济进一步发挥作用。在公私合营企业中，私股的股息数额将在最近期间作适当的规定；有些私方人员还没有作适当安置，或者待遇上不够合理，这些问题也都将陆续加以解决。对于小商贩的合作小组以及少数仍旧私营的小工商户，政府正在设法帮助他们改进营业状况。‖人民的文化生活水平在</w:t>
      </w:r>
      <w:r>
        <w:rPr>
          <w:rFonts w:hint="eastAsia"/>
        </w:rPr>
        <w:t>1956</w:t>
      </w:r>
      <w:r>
        <w:rPr>
          <w:rFonts w:hint="eastAsia"/>
        </w:rPr>
        <w:t>年内也将有相当的提高。</w:t>
      </w:r>
      <w:r>
        <w:rPr>
          <w:rFonts w:hint="eastAsia"/>
        </w:rPr>
        <w:t>1956</w:t>
      </w:r>
      <w:r>
        <w:rPr>
          <w:rFonts w:hint="eastAsia"/>
        </w:rPr>
        <w:t>年国家预算规定社会文教事业支出为</w:t>
      </w:r>
      <w:r>
        <w:rPr>
          <w:rFonts w:hint="eastAsia"/>
        </w:rPr>
        <w:t>3</w:t>
      </w:r>
      <w:r>
        <w:rPr>
          <w:rFonts w:hint="eastAsia"/>
        </w:rPr>
        <w:t>，</w:t>
      </w:r>
      <w:r>
        <w:rPr>
          <w:rFonts w:hint="eastAsia"/>
        </w:rPr>
        <w:t>915</w:t>
      </w:r>
      <w:r>
        <w:rPr>
          <w:rFonts w:hint="eastAsia"/>
        </w:rPr>
        <w:t>，</w:t>
      </w:r>
      <w:r>
        <w:rPr>
          <w:rFonts w:hint="eastAsia"/>
        </w:rPr>
        <w:t>993</w:t>
      </w:r>
      <w:r>
        <w:rPr>
          <w:rFonts w:hint="eastAsia"/>
        </w:rPr>
        <w:t>，</w:t>
      </w:r>
      <w:r>
        <w:rPr>
          <w:rFonts w:hint="eastAsia"/>
        </w:rPr>
        <w:t>000</w:t>
      </w:r>
      <w:r>
        <w:rPr>
          <w:rFonts w:hint="eastAsia"/>
        </w:rPr>
        <w:t>元，占本年预算支出的</w:t>
      </w:r>
      <w:r>
        <w:rPr>
          <w:rFonts w:hint="eastAsia"/>
        </w:rPr>
        <w:t>12.74%</w:t>
      </w:r>
      <w:r>
        <w:rPr>
          <w:rFonts w:hint="eastAsia"/>
        </w:rPr>
        <w:t>，同</w:t>
      </w:r>
      <w:r>
        <w:rPr>
          <w:rFonts w:hint="eastAsia"/>
        </w:rPr>
        <w:t>1955</w:t>
      </w:r>
      <w:r>
        <w:rPr>
          <w:rFonts w:hint="eastAsia"/>
        </w:rPr>
        <w:t>年比较增长</w:t>
      </w:r>
      <w:r>
        <w:rPr>
          <w:rFonts w:hint="eastAsia"/>
        </w:rPr>
        <w:t>18.36%</w:t>
      </w:r>
      <w:r>
        <w:rPr>
          <w:rFonts w:hint="eastAsia"/>
        </w:rPr>
        <w:t>。如果把乡村小学经费改由地方自筹解决的部分加入计算，则</w:t>
      </w:r>
      <w:r>
        <w:rPr>
          <w:rFonts w:hint="eastAsia"/>
        </w:rPr>
        <w:t>1956</w:t>
      </w:r>
      <w:r>
        <w:rPr>
          <w:rFonts w:hint="eastAsia"/>
        </w:rPr>
        <w:t>年社会文教支出实际增长比例为</w:t>
      </w:r>
      <w:r>
        <w:rPr>
          <w:rFonts w:hint="eastAsia"/>
        </w:rPr>
        <w:t>26.39%</w:t>
      </w:r>
      <w:r>
        <w:rPr>
          <w:rFonts w:hint="eastAsia"/>
        </w:rPr>
        <w:t>。‖在文教事业费内，文化、教育、科学、卫生事业支出为</w:t>
      </w:r>
      <w:r>
        <w:rPr>
          <w:rFonts w:hint="eastAsia"/>
        </w:rPr>
        <w:t>3</w:t>
      </w:r>
      <w:r>
        <w:rPr>
          <w:rFonts w:hint="eastAsia"/>
        </w:rPr>
        <w:t>，</w:t>
      </w:r>
      <w:r>
        <w:rPr>
          <w:rFonts w:hint="eastAsia"/>
        </w:rPr>
        <w:t>506</w:t>
      </w:r>
      <w:r>
        <w:rPr>
          <w:rFonts w:hint="eastAsia"/>
        </w:rPr>
        <w:t>，</w:t>
      </w:r>
      <w:r>
        <w:rPr>
          <w:rFonts w:hint="eastAsia"/>
        </w:rPr>
        <w:t>176</w:t>
      </w:r>
      <w:r>
        <w:rPr>
          <w:rFonts w:hint="eastAsia"/>
        </w:rPr>
        <w:t>，</w:t>
      </w:r>
      <w:r>
        <w:rPr>
          <w:rFonts w:hint="eastAsia"/>
        </w:rPr>
        <w:t>000</w:t>
      </w:r>
      <w:r>
        <w:rPr>
          <w:rFonts w:hint="eastAsia"/>
        </w:rPr>
        <w:t>元，比上年增长</w:t>
      </w:r>
      <w:r>
        <w:rPr>
          <w:rFonts w:hint="eastAsia"/>
        </w:rPr>
        <w:t>25.34%</w:t>
      </w:r>
      <w:r>
        <w:rPr>
          <w:rFonts w:hint="eastAsia"/>
        </w:rPr>
        <w:t>。</w:t>
      </w:r>
      <w:r>
        <w:rPr>
          <w:rFonts w:hint="eastAsia"/>
        </w:rPr>
        <w:t>1956</w:t>
      </w:r>
      <w:r>
        <w:rPr>
          <w:rFonts w:hint="eastAsia"/>
        </w:rPr>
        <w:t>年全国高等学校新招生</w:t>
      </w:r>
      <w:r>
        <w:rPr>
          <w:rFonts w:hint="eastAsia"/>
        </w:rPr>
        <w:t>16.3</w:t>
      </w:r>
      <w:r>
        <w:rPr>
          <w:rFonts w:hint="eastAsia"/>
        </w:rPr>
        <w:t>万人，毕业学生</w:t>
      </w:r>
      <w:r>
        <w:rPr>
          <w:rFonts w:hint="eastAsia"/>
        </w:rPr>
        <w:t>6.4</w:t>
      </w:r>
      <w:r>
        <w:rPr>
          <w:rFonts w:hint="eastAsia"/>
        </w:rPr>
        <w:t>万人，在校学生将达到</w:t>
      </w:r>
      <w:r>
        <w:rPr>
          <w:rFonts w:hint="eastAsia"/>
        </w:rPr>
        <w:t>38</w:t>
      </w:r>
      <w:r>
        <w:rPr>
          <w:rFonts w:hint="eastAsia"/>
        </w:rPr>
        <w:t>万余人，比上年增长</w:t>
      </w:r>
      <w:r>
        <w:rPr>
          <w:rFonts w:hint="eastAsia"/>
        </w:rPr>
        <w:t>32%</w:t>
      </w:r>
      <w:r>
        <w:rPr>
          <w:rFonts w:hint="eastAsia"/>
        </w:rPr>
        <w:t>；中等专业学校新招生</w:t>
      </w:r>
      <w:r>
        <w:rPr>
          <w:rFonts w:hint="eastAsia"/>
        </w:rPr>
        <w:t>44.4</w:t>
      </w:r>
      <w:r>
        <w:rPr>
          <w:rFonts w:hint="eastAsia"/>
        </w:rPr>
        <w:t>万人，毕业学生</w:t>
      </w:r>
      <w:r>
        <w:rPr>
          <w:rFonts w:hint="eastAsia"/>
        </w:rPr>
        <w:t>17.9</w:t>
      </w:r>
      <w:r>
        <w:rPr>
          <w:rFonts w:hint="eastAsia"/>
        </w:rPr>
        <w:t>万人，在校学生达到</w:t>
      </w:r>
      <w:r>
        <w:rPr>
          <w:rFonts w:hint="eastAsia"/>
        </w:rPr>
        <w:t>80.1</w:t>
      </w:r>
      <w:r>
        <w:rPr>
          <w:rFonts w:hint="eastAsia"/>
        </w:rPr>
        <w:t>万人，比上年增长</w:t>
      </w:r>
      <w:r>
        <w:rPr>
          <w:rFonts w:hint="eastAsia"/>
        </w:rPr>
        <w:lastRenderedPageBreak/>
        <w:t>49%</w:t>
      </w:r>
      <w:r>
        <w:rPr>
          <w:rFonts w:hint="eastAsia"/>
        </w:rPr>
        <w:t>；普通中学（包括高中和初中）新招生</w:t>
      </w:r>
      <w:r>
        <w:rPr>
          <w:rFonts w:hint="eastAsia"/>
        </w:rPr>
        <w:t>213.7</w:t>
      </w:r>
      <w:r>
        <w:rPr>
          <w:rFonts w:hint="eastAsia"/>
        </w:rPr>
        <w:t>万人，毕业学生</w:t>
      </w:r>
      <w:r>
        <w:rPr>
          <w:rFonts w:hint="eastAsia"/>
        </w:rPr>
        <w:t>97.6</w:t>
      </w:r>
      <w:r>
        <w:rPr>
          <w:rFonts w:hint="eastAsia"/>
        </w:rPr>
        <w:t>万人，在校学生达到</w:t>
      </w:r>
      <w:r>
        <w:rPr>
          <w:rFonts w:hint="eastAsia"/>
        </w:rPr>
        <w:t>506</w:t>
      </w:r>
      <w:r>
        <w:rPr>
          <w:rFonts w:hint="eastAsia"/>
        </w:rPr>
        <w:t>万人，比上年增长</w:t>
      </w:r>
      <w:r>
        <w:rPr>
          <w:rFonts w:hint="eastAsia"/>
        </w:rPr>
        <w:t>30%</w:t>
      </w:r>
      <w:r>
        <w:rPr>
          <w:rFonts w:hint="eastAsia"/>
        </w:rPr>
        <w:t>；小学校新招生</w:t>
      </w:r>
      <w:r>
        <w:rPr>
          <w:rFonts w:hint="eastAsia"/>
        </w:rPr>
        <w:t>2</w:t>
      </w:r>
      <w:r>
        <w:rPr>
          <w:rFonts w:hint="eastAsia"/>
        </w:rPr>
        <w:t>，</w:t>
      </w:r>
      <w:r>
        <w:rPr>
          <w:rFonts w:hint="eastAsia"/>
        </w:rPr>
        <w:t>300</w:t>
      </w:r>
      <w:r>
        <w:rPr>
          <w:rFonts w:hint="eastAsia"/>
        </w:rPr>
        <w:t>万人，毕业</w:t>
      </w:r>
      <w:r>
        <w:rPr>
          <w:rFonts w:hint="eastAsia"/>
        </w:rPr>
        <w:t>1</w:t>
      </w:r>
      <w:r>
        <w:rPr>
          <w:rFonts w:hint="eastAsia"/>
        </w:rPr>
        <w:t>，</w:t>
      </w:r>
      <w:r>
        <w:rPr>
          <w:rFonts w:hint="eastAsia"/>
        </w:rPr>
        <w:t>380</w:t>
      </w:r>
      <w:r>
        <w:rPr>
          <w:rFonts w:hint="eastAsia"/>
        </w:rPr>
        <w:t>万人，在校学生达到</w:t>
      </w:r>
      <w:r>
        <w:rPr>
          <w:rFonts w:hint="eastAsia"/>
        </w:rPr>
        <w:t>6</w:t>
      </w:r>
      <w:r>
        <w:rPr>
          <w:rFonts w:hint="eastAsia"/>
        </w:rPr>
        <w:t>，</w:t>
      </w:r>
      <w:r>
        <w:rPr>
          <w:rFonts w:hint="eastAsia"/>
        </w:rPr>
        <w:t>200</w:t>
      </w:r>
      <w:r>
        <w:rPr>
          <w:rFonts w:hint="eastAsia"/>
        </w:rPr>
        <w:t>万人以上，比上年增长</w:t>
      </w:r>
      <w:r>
        <w:rPr>
          <w:rFonts w:hint="eastAsia"/>
        </w:rPr>
        <w:t>17%</w:t>
      </w:r>
      <w:r>
        <w:rPr>
          <w:rFonts w:hint="eastAsia"/>
        </w:rPr>
        <w:t>。此外，参加扫盲学习的人数将有很大的增长。</w:t>
      </w:r>
      <w:r>
        <w:rPr>
          <w:rFonts w:hint="eastAsia"/>
        </w:rPr>
        <w:t>1956</w:t>
      </w:r>
      <w:r>
        <w:rPr>
          <w:rFonts w:hint="eastAsia"/>
        </w:rPr>
        <w:t>年全国医院和疗养院病床将增设</w:t>
      </w:r>
      <w:r>
        <w:rPr>
          <w:rFonts w:hint="eastAsia"/>
        </w:rPr>
        <w:t>6</w:t>
      </w:r>
      <w:r>
        <w:rPr>
          <w:rFonts w:hint="eastAsia"/>
        </w:rPr>
        <w:t>万张，总数达到</w:t>
      </w:r>
      <w:r>
        <w:rPr>
          <w:rFonts w:hint="eastAsia"/>
        </w:rPr>
        <w:t>33.9</w:t>
      </w:r>
      <w:r>
        <w:rPr>
          <w:rFonts w:hint="eastAsia"/>
        </w:rPr>
        <w:t>万张，比上年增长</w:t>
      </w:r>
      <w:r>
        <w:rPr>
          <w:rFonts w:hint="eastAsia"/>
        </w:rPr>
        <w:t>22%</w:t>
      </w:r>
      <w:r>
        <w:rPr>
          <w:rFonts w:hint="eastAsia"/>
        </w:rPr>
        <w:t>；专科防治所将达到</w:t>
      </w:r>
      <w:r>
        <w:rPr>
          <w:rFonts w:hint="eastAsia"/>
        </w:rPr>
        <w:t>650</w:t>
      </w:r>
      <w:r>
        <w:rPr>
          <w:rFonts w:hint="eastAsia"/>
        </w:rPr>
        <w:t>个，比上年增长</w:t>
      </w:r>
      <w:r>
        <w:rPr>
          <w:rFonts w:hint="eastAsia"/>
        </w:rPr>
        <w:t>125%</w:t>
      </w:r>
      <w:r>
        <w:rPr>
          <w:rFonts w:hint="eastAsia"/>
        </w:rPr>
        <w:t>。</w:t>
      </w:r>
      <w:r>
        <w:rPr>
          <w:rFonts w:hint="eastAsia"/>
        </w:rPr>
        <w:t>1956</w:t>
      </w:r>
      <w:r>
        <w:rPr>
          <w:rFonts w:hint="eastAsia"/>
        </w:rPr>
        <w:t>年内，国家预算对科学事业的支出比上年增加一倍以上。中国科学院的科学研究机构将由</w:t>
      </w:r>
      <w:r>
        <w:rPr>
          <w:rFonts w:hint="eastAsia"/>
        </w:rPr>
        <w:t>44</w:t>
      </w:r>
      <w:r>
        <w:rPr>
          <w:rFonts w:hint="eastAsia"/>
        </w:rPr>
        <w:t>个发展到</w:t>
      </w:r>
      <w:r>
        <w:rPr>
          <w:rFonts w:hint="eastAsia"/>
        </w:rPr>
        <w:t>60</w:t>
      </w:r>
      <w:r>
        <w:rPr>
          <w:rFonts w:hint="eastAsia"/>
        </w:rPr>
        <w:t>个，国民经济各部门和高等学校的科学研究工作也将有很大的发展。在艺术方面，</w:t>
      </w:r>
      <w:r>
        <w:rPr>
          <w:rFonts w:hint="eastAsia"/>
        </w:rPr>
        <w:t>1956</w:t>
      </w:r>
      <w:r>
        <w:rPr>
          <w:rFonts w:hint="eastAsia"/>
        </w:rPr>
        <w:t>年计划摄制和译制影片</w:t>
      </w:r>
      <w:r>
        <w:rPr>
          <w:rFonts w:hint="eastAsia"/>
        </w:rPr>
        <w:t>247</w:t>
      </w:r>
      <w:r>
        <w:rPr>
          <w:rFonts w:hint="eastAsia"/>
        </w:rPr>
        <w:t>部，增加放映队</w:t>
      </w:r>
      <w:r>
        <w:rPr>
          <w:rFonts w:hint="eastAsia"/>
        </w:rPr>
        <w:t>2</w:t>
      </w:r>
      <w:r>
        <w:rPr>
          <w:rFonts w:hint="eastAsia"/>
        </w:rPr>
        <w:t>，</w:t>
      </w:r>
      <w:r>
        <w:rPr>
          <w:rFonts w:hint="eastAsia"/>
        </w:rPr>
        <w:t>729</w:t>
      </w:r>
      <w:r>
        <w:rPr>
          <w:rFonts w:hint="eastAsia"/>
        </w:rPr>
        <w:t>个；剧场达到</w:t>
      </w:r>
      <w:r>
        <w:rPr>
          <w:rFonts w:hint="eastAsia"/>
        </w:rPr>
        <w:t>2</w:t>
      </w:r>
      <w:r>
        <w:rPr>
          <w:rFonts w:hint="eastAsia"/>
        </w:rPr>
        <w:t>，</w:t>
      </w:r>
      <w:r>
        <w:rPr>
          <w:rFonts w:hint="eastAsia"/>
        </w:rPr>
        <w:t>112</w:t>
      </w:r>
      <w:r>
        <w:rPr>
          <w:rFonts w:hint="eastAsia"/>
        </w:rPr>
        <w:t>个。根据</w:t>
      </w:r>
      <w:r>
        <w:rPr>
          <w:rFonts w:hint="eastAsia"/>
        </w:rPr>
        <w:t>1955</w:t>
      </w:r>
      <w:r>
        <w:rPr>
          <w:rFonts w:hint="eastAsia"/>
        </w:rPr>
        <w:t>年第一届全国人民代表大会第二次会议关于降低文化娱乐税税率的提案，国家已经在本年修订公布了文化娱乐税条例，并且规定对戏曲、话剧、歌剧、舞蹈、音乐、曲艺、杂技等</w:t>
      </w:r>
      <w:r>
        <w:rPr>
          <w:rFonts w:hint="eastAsia"/>
        </w:rPr>
        <w:t>7</w:t>
      </w:r>
      <w:r>
        <w:rPr>
          <w:rFonts w:hint="eastAsia"/>
        </w:rPr>
        <w:t>个项目，包括游艺场，免税两年，以便促进文化艺术事业的发展。图书报纸的出版和发行，也将有比较迅速的发展。‖</w:t>
      </w:r>
      <w:r>
        <w:rPr>
          <w:rFonts w:hint="eastAsia"/>
        </w:rPr>
        <w:t>1956</w:t>
      </w:r>
      <w:r>
        <w:rPr>
          <w:rFonts w:hint="eastAsia"/>
        </w:rPr>
        <w:t>年国家预算规定国防费支出为</w:t>
      </w:r>
      <w:r>
        <w:rPr>
          <w:rFonts w:hint="eastAsia"/>
        </w:rPr>
        <w:t>6</w:t>
      </w:r>
      <w:r>
        <w:rPr>
          <w:rFonts w:hint="eastAsia"/>
        </w:rPr>
        <w:t>，</w:t>
      </w:r>
      <w:r>
        <w:rPr>
          <w:rFonts w:hint="eastAsia"/>
        </w:rPr>
        <w:t>141</w:t>
      </w:r>
      <w:r>
        <w:rPr>
          <w:rFonts w:hint="eastAsia"/>
        </w:rPr>
        <w:t>，</w:t>
      </w:r>
      <w:r>
        <w:rPr>
          <w:rFonts w:hint="eastAsia"/>
        </w:rPr>
        <w:t>391</w:t>
      </w:r>
      <w:r>
        <w:rPr>
          <w:rFonts w:hint="eastAsia"/>
        </w:rPr>
        <w:t>，</w:t>
      </w:r>
      <w:r>
        <w:rPr>
          <w:rFonts w:hint="eastAsia"/>
        </w:rPr>
        <w:t>000</w:t>
      </w:r>
      <w:r>
        <w:rPr>
          <w:rFonts w:hint="eastAsia"/>
        </w:rPr>
        <w:t>元，比上年国防费决算数减少了</w:t>
      </w:r>
      <w:r>
        <w:rPr>
          <w:rFonts w:hint="eastAsia"/>
        </w:rPr>
        <w:t>5.52%</w:t>
      </w:r>
      <w:r>
        <w:rPr>
          <w:rFonts w:hint="eastAsia"/>
        </w:rPr>
        <w:t>。</w:t>
      </w:r>
      <w:r>
        <w:rPr>
          <w:rFonts w:hint="eastAsia"/>
        </w:rPr>
        <w:t>1956</w:t>
      </w:r>
      <w:r>
        <w:rPr>
          <w:rFonts w:hint="eastAsia"/>
        </w:rPr>
        <w:t>年国防费在国家支出预算中所占的比重为</w:t>
      </w:r>
      <w:r>
        <w:rPr>
          <w:rFonts w:hint="eastAsia"/>
        </w:rPr>
        <w:t>19.98%</w:t>
      </w:r>
      <w:r>
        <w:rPr>
          <w:rFonts w:hint="eastAsia"/>
        </w:rPr>
        <w:t>，比</w:t>
      </w:r>
      <w:r>
        <w:rPr>
          <w:rFonts w:hint="eastAsia"/>
        </w:rPr>
        <w:t>1955</w:t>
      </w:r>
      <w:r>
        <w:rPr>
          <w:rFonts w:hint="eastAsia"/>
        </w:rPr>
        <w:t>年国防费在支出决算中所占的比重下降</w:t>
      </w:r>
      <w:r>
        <w:rPr>
          <w:rFonts w:hint="eastAsia"/>
        </w:rPr>
        <w:t>2.17%</w:t>
      </w:r>
      <w:r>
        <w:rPr>
          <w:rFonts w:hint="eastAsia"/>
        </w:rPr>
        <w:t>。大家知道，我们的国家一向坚持和平政策，主张用和平方式解决国际争端。我国人民正在从事着建设祖国的和平劳动，要求在一个不太长的时间内把我国建设成为一个完全现代化的、富强的社会主义的工业国。上述国家预算资金的分配，正反映着我国人民这种和平建设的愿望。但是，我们不能忘记，帝国主义者还在侵占着我国的领土台湾，还在用组织侵略性军事集团的办法包围我们，还在拖延日内瓦的中美两国大使级谈判，并且继续鼓吹和实行扩张军备，企图阻挠军备的裁减和国际局势的缓和。为着保卫我国的主权和领土完整，为着积极准备解放台湾，在我们集中主要力量进行建设的同时，继续增强国防力量，巩固国防，这是完全必要的。‖</w:t>
      </w:r>
      <w:r>
        <w:rPr>
          <w:rFonts w:hint="eastAsia"/>
        </w:rPr>
        <w:t>1956</w:t>
      </w:r>
      <w:r>
        <w:rPr>
          <w:rFonts w:hint="eastAsia"/>
        </w:rPr>
        <w:t>年国家预算规定行政经费支出和公安、司法、检察经费支出共为</w:t>
      </w:r>
      <w:r>
        <w:rPr>
          <w:rFonts w:hint="eastAsia"/>
        </w:rPr>
        <w:t>2</w:t>
      </w:r>
      <w:r>
        <w:rPr>
          <w:rFonts w:hint="eastAsia"/>
        </w:rPr>
        <w:t>，</w:t>
      </w:r>
      <w:r>
        <w:rPr>
          <w:rFonts w:hint="eastAsia"/>
        </w:rPr>
        <w:t>410</w:t>
      </w:r>
      <w:r>
        <w:rPr>
          <w:rFonts w:hint="eastAsia"/>
        </w:rPr>
        <w:t>，</w:t>
      </w:r>
      <w:r>
        <w:rPr>
          <w:rFonts w:hint="eastAsia"/>
        </w:rPr>
        <w:t>935</w:t>
      </w:r>
      <w:r>
        <w:rPr>
          <w:rFonts w:hint="eastAsia"/>
        </w:rPr>
        <w:t>，</w:t>
      </w:r>
      <w:r>
        <w:rPr>
          <w:rFonts w:hint="eastAsia"/>
        </w:rPr>
        <w:t>000</w:t>
      </w:r>
      <w:r>
        <w:rPr>
          <w:rFonts w:hint="eastAsia"/>
        </w:rPr>
        <w:t>元，占本年预算支出的</w:t>
      </w:r>
      <w:r>
        <w:rPr>
          <w:rFonts w:hint="eastAsia"/>
        </w:rPr>
        <w:t>7.84%</w:t>
      </w:r>
      <w:r>
        <w:rPr>
          <w:rFonts w:hint="eastAsia"/>
        </w:rPr>
        <w:t>。‖</w:t>
      </w:r>
      <w:r>
        <w:rPr>
          <w:rFonts w:hint="eastAsia"/>
        </w:rPr>
        <w:t>1956</w:t>
      </w:r>
      <w:r>
        <w:rPr>
          <w:rFonts w:hint="eastAsia"/>
        </w:rPr>
        <w:t>年国家预算规定债款支出</w:t>
      </w:r>
      <w:r>
        <w:rPr>
          <w:rFonts w:hint="eastAsia"/>
        </w:rPr>
        <w:t>759</w:t>
      </w:r>
      <w:r>
        <w:rPr>
          <w:rFonts w:hint="eastAsia"/>
        </w:rPr>
        <w:t>，</w:t>
      </w:r>
      <w:r>
        <w:rPr>
          <w:rFonts w:hint="eastAsia"/>
        </w:rPr>
        <w:t>227</w:t>
      </w:r>
      <w:r>
        <w:rPr>
          <w:rFonts w:hint="eastAsia"/>
        </w:rPr>
        <w:t>，</w:t>
      </w:r>
      <w:r>
        <w:rPr>
          <w:rFonts w:hint="eastAsia"/>
        </w:rPr>
        <w:t>000</w:t>
      </w:r>
      <w:r>
        <w:rPr>
          <w:rFonts w:hint="eastAsia"/>
        </w:rPr>
        <w:t>元，占本年预算支出的</w:t>
      </w:r>
      <w:r>
        <w:rPr>
          <w:rFonts w:hint="eastAsia"/>
        </w:rPr>
        <w:t>2.47%</w:t>
      </w:r>
      <w:r>
        <w:rPr>
          <w:rFonts w:hint="eastAsia"/>
        </w:rPr>
        <w:t>；对外援助和其他支出</w:t>
      </w:r>
      <w:r>
        <w:rPr>
          <w:rFonts w:hint="eastAsia"/>
        </w:rPr>
        <w:t>669</w:t>
      </w:r>
      <w:r>
        <w:rPr>
          <w:rFonts w:hint="eastAsia"/>
        </w:rPr>
        <w:t>，</w:t>
      </w:r>
      <w:r>
        <w:rPr>
          <w:rFonts w:hint="eastAsia"/>
        </w:rPr>
        <w:t>315</w:t>
      </w:r>
      <w:r>
        <w:rPr>
          <w:rFonts w:hint="eastAsia"/>
        </w:rPr>
        <w:t>，</w:t>
      </w:r>
      <w:r>
        <w:rPr>
          <w:rFonts w:hint="eastAsia"/>
        </w:rPr>
        <w:t>000</w:t>
      </w:r>
      <w:r>
        <w:rPr>
          <w:rFonts w:hint="eastAsia"/>
        </w:rPr>
        <w:t>元，占本年预算支出的</w:t>
      </w:r>
      <w:r>
        <w:rPr>
          <w:rFonts w:hint="eastAsia"/>
        </w:rPr>
        <w:t>2.18%</w:t>
      </w:r>
      <w:r>
        <w:rPr>
          <w:rFonts w:hint="eastAsia"/>
        </w:rPr>
        <w:t>；总预备费</w:t>
      </w:r>
      <w:r>
        <w:rPr>
          <w:rFonts w:hint="eastAsia"/>
        </w:rPr>
        <w:t>790</w:t>
      </w:r>
      <w:r>
        <w:rPr>
          <w:rFonts w:hint="eastAsia"/>
        </w:rPr>
        <w:t>，</w:t>
      </w:r>
      <w:r>
        <w:rPr>
          <w:rFonts w:hint="eastAsia"/>
        </w:rPr>
        <w:t>703</w:t>
      </w:r>
      <w:r>
        <w:rPr>
          <w:rFonts w:hint="eastAsia"/>
        </w:rPr>
        <w:t>，</w:t>
      </w:r>
      <w:r>
        <w:rPr>
          <w:rFonts w:hint="eastAsia"/>
        </w:rPr>
        <w:t>000</w:t>
      </w:r>
      <w:r>
        <w:rPr>
          <w:rFonts w:hint="eastAsia"/>
        </w:rPr>
        <w:t>元，占本年预算支出的</w:t>
      </w:r>
      <w:r>
        <w:rPr>
          <w:rFonts w:hint="eastAsia"/>
        </w:rPr>
        <w:t>2.57%</w:t>
      </w:r>
      <w:r>
        <w:rPr>
          <w:rFonts w:hint="eastAsia"/>
        </w:rPr>
        <w:t>。‖在预算执行过程中，政府将继续注意满足银行信贷资金的需要。同时，还将设法加强物资储备工作。‖上述</w:t>
      </w:r>
      <w:r>
        <w:rPr>
          <w:rFonts w:hint="eastAsia"/>
        </w:rPr>
        <w:t>1956</w:t>
      </w:r>
      <w:r>
        <w:rPr>
          <w:rFonts w:hint="eastAsia"/>
        </w:rPr>
        <w:t>年的国家预算收支数字都包括中央预算和地方预算在内。按中央预算和地方预算的区别来划分，中央预算收入（扣除地方上解的部分）为</w:t>
      </w:r>
      <w:r>
        <w:rPr>
          <w:rFonts w:hint="eastAsia"/>
        </w:rPr>
        <w:t>23</w:t>
      </w:r>
      <w:r>
        <w:rPr>
          <w:rFonts w:hint="eastAsia"/>
        </w:rPr>
        <w:t>，</w:t>
      </w:r>
      <w:r>
        <w:rPr>
          <w:rFonts w:hint="eastAsia"/>
        </w:rPr>
        <w:t>688</w:t>
      </w:r>
      <w:r>
        <w:rPr>
          <w:rFonts w:hint="eastAsia"/>
        </w:rPr>
        <w:t>，</w:t>
      </w:r>
      <w:r>
        <w:rPr>
          <w:rFonts w:hint="eastAsia"/>
        </w:rPr>
        <w:t>944</w:t>
      </w:r>
      <w:r>
        <w:rPr>
          <w:rFonts w:hint="eastAsia"/>
        </w:rPr>
        <w:t>，</w:t>
      </w:r>
      <w:r>
        <w:rPr>
          <w:rFonts w:hint="eastAsia"/>
        </w:rPr>
        <w:t>000</w:t>
      </w:r>
      <w:r>
        <w:rPr>
          <w:rFonts w:hint="eastAsia"/>
        </w:rPr>
        <w:t>元，占国家预算的</w:t>
      </w:r>
      <w:r>
        <w:rPr>
          <w:rFonts w:hint="eastAsia"/>
        </w:rPr>
        <w:t>77.06%</w:t>
      </w:r>
      <w:r>
        <w:rPr>
          <w:rFonts w:hint="eastAsia"/>
        </w:rPr>
        <w:t>；地方预算收入（扣除中央补助的部分）为</w:t>
      </w:r>
      <w:r>
        <w:rPr>
          <w:rFonts w:hint="eastAsia"/>
        </w:rPr>
        <w:t>7</w:t>
      </w:r>
      <w:r>
        <w:rPr>
          <w:rFonts w:hint="eastAsia"/>
        </w:rPr>
        <w:t>，</w:t>
      </w:r>
      <w:r>
        <w:rPr>
          <w:rFonts w:hint="eastAsia"/>
        </w:rPr>
        <w:t>053</w:t>
      </w:r>
      <w:r>
        <w:rPr>
          <w:rFonts w:hint="eastAsia"/>
        </w:rPr>
        <w:t>，</w:t>
      </w:r>
      <w:r>
        <w:rPr>
          <w:rFonts w:hint="eastAsia"/>
        </w:rPr>
        <w:t>826</w:t>
      </w:r>
      <w:r>
        <w:rPr>
          <w:rFonts w:hint="eastAsia"/>
        </w:rPr>
        <w:t>，</w:t>
      </w:r>
      <w:r>
        <w:rPr>
          <w:rFonts w:hint="eastAsia"/>
        </w:rPr>
        <w:t>000</w:t>
      </w:r>
      <w:r>
        <w:rPr>
          <w:rFonts w:hint="eastAsia"/>
        </w:rPr>
        <w:t>元，占国家预算的</w:t>
      </w:r>
      <w:r>
        <w:rPr>
          <w:rFonts w:hint="eastAsia"/>
        </w:rPr>
        <w:t>22.94%</w:t>
      </w:r>
      <w:r>
        <w:rPr>
          <w:rFonts w:hint="eastAsia"/>
        </w:rPr>
        <w:t>。中央预算支出（扣除补助地方的部分）为</w:t>
      </w:r>
      <w:r>
        <w:rPr>
          <w:rFonts w:hint="eastAsia"/>
        </w:rPr>
        <w:t>23</w:t>
      </w:r>
      <w:r>
        <w:rPr>
          <w:rFonts w:hint="eastAsia"/>
        </w:rPr>
        <w:t>，</w:t>
      </w:r>
      <w:r>
        <w:rPr>
          <w:rFonts w:hint="eastAsia"/>
        </w:rPr>
        <w:t>042</w:t>
      </w:r>
      <w:r>
        <w:rPr>
          <w:rFonts w:hint="eastAsia"/>
        </w:rPr>
        <w:t>，</w:t>
      </w:r>
      <w:r>
        <w:rPr>
          <w:rFonts w:hint="eastAsia"/>
        </w:rPr>
        <w:t>405</w:t>
      </w:r>
      <w:r>
        <w:rPr>
          <w:rFonts w:hint="eastAsia"/>
        </w:rPr>
        <w:t>，</w:t>
      </w:r>
      <w:r>
        <w:rPr>
          <w:rFonts w:hint="eastAsia"/>
        </w:rPr>
        <w:t>000</w:t>
      </w:r>
      <w:r>
        <w:rPr>
          <w:rFonts w:hint="eastAsia"/>
        </w:rPr>
        <w:t>元，占国家预算的</w:t>
      </w:r>
      <w:r>
        <w:rPr>
          <w:rFonts w:hint="eastAsia"/>
        </w:rPr>
        <w:t>74.95%</w:t>
      </w:r>
      <w:r>
        <w:rPr>
          <w:rFonts w:hint="eastAsia"/>
        </w:rPr>
        <w:t>；地方预算支出（扣除上解中央的部分）为</w:t>
      </w:r>
      <w:r>
        <w:rPr>
          <w:rFonts w:hint="eastAsia"/>
        </w:rPr>
        <w:t>7</w:t>
      </w:r>
      <w:r>
        <w:rPr>
          <w:rFonts w:hint="eastAsia"/>
        </w:rPr>
        <w:t>，</w:t>
      </w:r>
      <w:r>
        <w:rPr>
          <w:rFonts w:hint="eastAsia"/>
        </w:rPr>
        <w:t>700</w:t>
      </w:r>
      <w:r>
        <w:rPr>
          <w:rFonts w:hint="eastAsia"/>
        </w:rPr>
        <w:t>，</w:t>
      </w:r>
      <w:r>
        <w:rPr>
          <w:rFonts w:hint="eastAsia"/>
        </w:rPr>
        <w:t>365</w:t>
      </w:r>
      <w:r>
        <w:rPr>
          <w:rFonts w:hint="eastAsia"/>
        </w:rPr>
        <w:t>，</w:t>
      </w:r>
      <w:r>
        <w:rPr>
          <w:rFonts w:hint="eastAsia"/>
        </w:rPr>
        <w:t>000</w:t>
      </w:r>
      <w:r>
        <w:rPr>
          <w:rFonts w:hint="eastAsia"/>
        </w:rPr>
        <w:t>元，占国家预算的</w:t>
      </w:r>
      <w:r>
        <w:rPr>
          <w:rFonts w:hint="eastAsia"/>
        </w:rPr>
        <w:t>25.05%</w:t>
      </w:r>
      <w:r>
        <w:rPr>
          <w:rFonts w:hint="eastAsia"/>
        </w:rPr>
        <w:t>。地方预算支出中，经济建设费为</w:t>
      </w:r>
      <w:r>
        <w:rPr>
          <w:rFonts w:hint="eastAsia"/>
        </w:rPr>
        <w:t>2</w:t>
      </w:r>
      <w:r>
        <w:rPr>
          <w:rFonts w:hint="eastAsia"/>
        </w:rPr>
        <w:t>，</w:t>
      </w:r>
      <w:r>
        <w:rPr>
          <w:rFonts w:hint="eastAsia"/>
        </w:rPr>
        <w:t>849</w:t>
      </w:r>
      <w:r>
        <w:rPr>
          <w:rFonts w:hint="eastAsia"/>
        </w:rPr>
        <w:t>，</w:t>
      </w:r>
      <w:r>
        <w:rPr>
          <w:rFonts w:hint="eastAsia"/>
        </w:rPr>
        <w:t>405</w:t>
      </w:r>
      <w:r>
        <w:rPr>
          <w:rFonts w:hint="eastAsia"/>
        </w:rPr>
        <w:t>，</w:t>
      </w:r>
      <w:r>
        <w:rPr>
          <w:rFonts w:hint="eastAsia"/>
        </w:rPr>
        <w:t>000</w:t>
      </w:r>
      <w:r>
        <w:rPr>
          <w:rFonts w:hint="eastAsia"/>
        </w:rPr>
        <w:t>元，占地方预算支出总数的</w:t>
      </w:r>
      <w:r>
        <w:rPr>
          <w:rFonts w:hint="eastAsia"/>
        </w:rPr>
        <w:t>35.84%</w:t>
      </w:r>
      <w:r>
        <w:rPr>
          <w:rFonts w:hint="eastAsia"/>
        </w:rPr>
        <w:t>，比上年增长</w:t>
      </w:r>
      <w:r>
        <w:rPr>
          <w:rFonts w:hint="eastAsia"/>
        </w:rPr>
        <w:t>57.27%</w:t>
      </w:r>
      <w:r>
        <w:rPr>
          <w:rFonts w:hint="eastAsia"/>
        </w:rPr>
        <w:t>；社会文教费为</w:t>
      </w:r>
      <w:r>
        <w:rPr>
          <w:rFonts w:hint="eastAsia"/>
        </w:rPr>
        <w:t>2</w:t>
      </w:r>
      <w:r>
        <w:rPr>
          <w:rFonts w:hint="eastAsia"/>
        </w:rPr>
        <w:t>，</w:t>
      </w:r>
      <w:r>
        <w:rPr>
          <w:rFonts w:hint="eastAsia"/>
        </w:rPr>
        <w:t>591</w:t>
      </w:r>
      <w:r>
        <w:rPr>
          <w:rFonts w:hint="eastAsia"/>
        </w:rPr>
        <w:t>，</w:t>
      </w:r>
      <w:r>
        <w:rPr>
          <w:rFonts w:hint="eastAsia"/>
        </w:rPr>
        <w:t>366</w:t>
      </w:r>
      <w:r>
        <w:rPr>
          <w:rFonts w:hint="eastAsia"/>
        </w:rPr>
        <w:t>，</w:t>
      </w:r>
      <w:r>
        <w:rPr>
          <w:rFonts w:hint="eastAsia"/>
        </w:rPr>
        <w:t>000</w:t>
      </w:r>
      <w:r>
        <w:rPr>
          <w:rFonts w:hint="eastAsia"/>
        </w:rPr>
        <w:t>元，占地方预算支出总数</w:t>
      </w:r>
      <w:r>
        <w:rPr>
          <w:rFonts w:hint="eastAsia"/>
        </w:rPr>
        <w:t>32.60%</w:t>
      </w:r>
      <w:r>
        <w:rPr>
          <w:rFonts w:hint="eastAsia"/>
        </w:rPr>
        <w:t>，比上年增长</w:t>
      </w:r>
      <w:r>
        <w:rPr>
          <w:rFonts w:hint="eastAsia"/>
        </w:rPr>
        <w:t>8.87%</w:t>
      </w:r>
      <w:r>
        <w:rPr>
          <w:rFonts w:hint="eastAsia"/>
        </w:rPr>
        <w:t>；行政管理费和公安、司法、检察费共为</w:t>
      </w:r>
      <w:r>
        <w:rPr>
          <w:rFonts w:hint="eastAsia"/>
        </w:rPr>
        <w:t>1</w:t>
      </w:r>
      <w:r>
        <w:rPr>
          <w:rFonts w:hint="eastAsia"/>
        </w:rPr>
        <w:t>，</w:t>
      </w:r>
      <w:r>
        <w:rPr>
          <w:rFonts w:hint="eastAsia"/>
        </w:rPr>
        <w:t>967</w:t>
      </w:r>
      <w:r>
        <w:rPr>
          <w:rFonts w:hint="eastAsia"/>
        </w:rPr>
        <w:t>，</w:t>
      </w:r>
      <w:r>
        <w:rPr>
          <w:rFonts w:hint="eastAsia"/>
        </w:rPr>
        <w:t>849</w:t>
      </w:r>
      <w:r>
        <w:rPr>
          <w:rFonts w:hint="eastAsia"/>
        </w:rPr>
        <w:t>，</w:t>
      </w:r>
      <w:r>
        <w:rPr>
          <w:rFonts w:hint="eastAsia"/>
        </w:rPr>
        <w:t>000</w:t>
      </w:r>
      <w:r>
        <w:rPr>
          <w:rFonts w:hint="eastAsia"/>
        </w:rPr>
        <w:t>元，占地方预算支出总数的</w:t>
      </w:r>
      <w:r>
        <w:rPr>
          <w:rFonts w:hint="eastAsia"/>
        </w:rPr>
        <w:t>24.76%</w:t>
      </w:r>
      <w:r>
        <w:rPr>
          <w:rFonts w:hint="eastAsia"/>
        </w:rPr>
        <w:t>，比上年增长</w:t>
      </w:r>
      <w:r>
        <w:rPr>
          <w:rFonts w:hint="eastAsia"/>
        </w:rPr>
        <w:t>15.91%</w:t>
      </w:r>
      <w:r>
        <w:rPr>
          <w:rFonts w:hint="eastAsia"/>
        </w:rPr>
        <w:t>。地方经济建设费主要是农林水利和地方交通运输的支出：农林水利支出比上年增长</w:t>
      </w:r>
      <w:r>
        <w:rPr>
          <w:rFonts w:hint="eastAsia"/>
        </w:rPr>
        <w:t>91.19%</w:t>
      </w:r>
      <w:r>
        <w:rPr>
          <w:rFonts w:hint="eastAsia"/>
        </w:rPr>
        <w:t>；交通邮电支出比上年增长</w:t>
      </w:r>
      <w:r>
        <w:rPr>
          <w:rFonts w:hint="eastAsia"/>
        </w:rPr>
        <w:t>118.48%</w:t>
      </w:r>
      <w:r>
        <w:rPr>
          <w:rFonts w:hint="eastAsia"/>
        </w:rPr>
        <w:t>。</w:t>
      </w:r>
      <w:r>
        <w:rPr>
          <w:rFonts w:hint="eastAsia"/>
        </w:rPr>
        <w:t>1956</w:t>
      </w:r>
      <w:r>
        <w:rPr>
          <w:rFonts w:hint="eastAsia"/>
        </w:rPr>
        <w:t>年地方基本建设投资总额共为</w:t>
      </w:r>
      <w:r>
        <w:rPr>
          <w:rFonts w:hint="eastAsia"/>
        </w:rPr>
        <w:t>27</w:t>
      </w:r>
      <w:r>
        <w:rPr>
          <w:rFonts w:hint="eastAsia"/>
        </w:rPr>
        <w:t>亿元，比上年增长</w:t>
      </w:r>
      <w:r>
        <w:rPr>
          <w:rFonts w:hint="eastAsia"/>
        </w:rPr>
        <w:t>82.66%</w:t>
      </w:r>
      <w:r>
        <w:rPr>
          <w:rFonts w:hint="eastAsia"/>
        </w:rPr>
        <w:t>。关于</w:t>
      </w:r>
      <w:r>
        <w:rPr>
          <w:rFonts w:hint="eastAsia"/>
        </w:rPr>
        <w:t>1956</w:t>
      </w:r>
      <w:r>
        <w:rPr>
          <w:rFonts w:hint="eastAsia"/>
        </w:rPr>
        <w:t>年地方文化教育事业的经费，除了国家预算所分配的数额以外，有一部分小学的开支还将由地方用附加和自筹的方式解决。这个数目没有包括在预算以内。‖对于少数民族地区，本年预算共支出</w:t>
      </w:r>
      <w:r>
        <w:rPr>
          <w:rFonts w:hint="eastAsia"/>
        </w:rPr>
        <w:t>791</w:t>
      </w:r>
      <w:r>
        <w:rPr>
          <w:rFonts w:hint="eastAsia"/>
        </w:rPr>
        <w:t>，</w:t>
      </w:r>
      <w:r>
        <w:rPr>
          <w:rFonts w:hint="eastAsia"/>
        </w:rPr>
        <w:t>459</w:t>
      </w:r>
      <w:r>
        <w:rPr>
          <w:rFonts w:hint="eastAsia"/>
        </w:rPr>
        <w:t>，</w:t>
      </w:r>
      <w:r>
        <w:rPr>
          <w:rFonts w:hint="eastAsia"/>
        </w:rPr>
        <w:t>000</w:t>
      </w:r>
      <w:r>
        <w:rPr>
          <w:rFonts w:hint="eastAsia"/>
        </w:rPr>
        <w:t>元，比</w:t>
      </w:r>
      <w:r>
        <w:rPr>
          <w:rFonts w:hint="eastAsia"/>
        </w:rPr>
        <w:t>1955</w:t>
      </w:r>
      <w:r>
        <w:rPr>
          <w:rFonts w:hint="eastAsia"/>
        </w:rPr>
        <w:t>年增长</w:t>
      </w:r>
      <w:r>
        <w:rPr>
          <w:rFonts w:hint="eastAsia"/>
        </w:rPr>
        <w:t>32.56%</w:t>
      </w:r>
      <w:r>
        <w:rPr>
          <w:rFonts w:hint="eastAsia"/>
        </w:rPr>
        <w:t>。‖关于本年国家预算收支数字，还有两点需要</w:t>
      </w:r>
      <w:r>
        <w:rPr>
          <w:rFonts w:hint="eastAsia"/>
        </w:rPr>
        <w:lastRenderedPageBreak/>
        <w:t>说明。第一，这些数字是按照</w:t>
      </w:r>
      <w:r>
        <w:rPr>
          <w:rFonts w:hint="eastAsia"/>
        </w:rPr>
        <w:t>1955</w:t>
      </w:r>
      <w:r>
        <w:rPr>
          <w:rFonts w:hint="eastAsia"/>
        </w:rPr>
        <w:t>年的价格计算的。根据国民经济计划的规定，</w:t>
      </w:r>
      <w:r>
        <w:rPr>
          <w:rFonts w:hint="eastAsia"/>
        </w:rPr>
        <w:t>1956</w:t>
      </w:r>
      <w:r>
        <w:rPr>
          <w:rFonts w:hint="eastAsia"/>
        </w:rPr>
        <w:t>年国营工业的主要生产资料产品的内部调拨价格，将比</w:t>
      </w:r>
      <w:r>
        <w:rPr>
          <w:rFonts w:hint="eastAsia"/>
        </w:rPr>
        <w:t>1955</w:t>
      </w:r>
      <w:r>
        <w:rPr>
          <w:rFonts w:hint="eastAsia"/>
        </w:rPr>
        <w:t>年有所降低。由于降低价格而减少的收入，虽然可以从减少基本建设投资和增加用货部门的利润来抵补，但是整个预算收支数字将相应地发生若干变化。因为收入和支出两方面减少的数字目前还没有核算齐备，所以暂时仍然按未降价以前的价格编列，将来再作调整。</w:t>
      </w:r>
      <w:r>
        <w:rPr>
          <w:rFonts w:hint="eastAsia"/>
        </w:rPr>
        <w:t>1956</w:t>
      </w:r>
      <w:r>
        <w:rPr>
          <w:rFonts w:hint="eastAsia"/>
        </w:rPr>
        <w:t>年的国家决算，将按照调整以后的预算收支数字作比较。第二，预算收支的分类数字一般地是按照</w:t>
      </w:r>
      <w:r>
        <w:rPr>
          <w:rFonts w:hint="eastAsia"/>
        </w:rPr>
        <w:t>1956</w:t>
      </w:r>
      <w:r>
        <w:rPr>
          <w:rFonts w:hint="eastAsia"/>
        </w:rPr>
        <w:t>年</w:t>
      </w:r>
      <w:r>
        <w:rPr>
          <w:rFonts w:hint="eastAsia"/>
        </w:rPr>
        <w:t>5</w:t>
      </w:r>
      <w:r>
        <w:rPr>
          <w:rFonts w:hint="eastAsia"/>
        </w:rPr>
        <w:t>月以前政府分部的情况编列的。最近国务院调整了一部分机构，因此，预算收支的某些分类数字，在今后预算执行的过程中，也需要作一些相应的调整。‖三、为实现</w:t>
      </w:r>
      <w:r>
        <w:rPr>
          <w:rFonts w:hint="eastAsia"/>
        </w:rPr>
        <w:t>1956</w:t>
      </w:r>
      <w:r>
        <w:rPr>
          <w:rFonts w:hint="eastAsia"/>
        </w:rPr>
        <w:t>年的国家预算而努力‖如上所说，实现</w:t>
      </w:r>
      <w:r>
        <w:rPr>
          <w:rFonts w:hint="eastAsia"/>
        </w:rPr>
        <w:t>1956</w:t>
      </w:r>
      <w:r>
        <w:rPr>
          <w:rFonts w:hint="eastAsia"/>
        </w:rPr>
        <w:t>年的国家预算的任务，同提前完成和超额完成我国第一个五年计划的任务，是密切不可分离的。为了实现本年的国家预算，首先就必须实现本年的国民经济计划。因此，我们需要在这里对于</w:t>
      </w:r>
      <w:r>
        <w:rPr>
          <w:rFonts w:hint="eastAsia"/>
        </w:rPr>
        <w:t>1956</w:t>
      </w:r>
      <w:r>
        <w:rPr>
          <w:rFonts w:hint="eastAsia"/>
        </w:rPr>
        <w:t>年国民经济计划的执行状况，作一些简单的考察。‖在过去几个月中，全国各个生产战线和基本建设战线上展开了社会主义竞赛的热潮。先进生产者运动正在发展成为广大群众性的运动。许多部门在提前完成和超额完成国民经济计划方面都获得了重大的成绩，同时也存在着一些急待解决的问题。‖据国家统计局初步统计，在工业生产方面，本年</w:t>
      </w:r>
      <w:r>
        <w:rPr>
          <w:rFonts w:hint="eastAsia"/>
        </w:rPr>
        <w:t>1</w:t>
      </w:r>
      <w:r>
        <w:rPr>
          <w:rFonts w:hint="eastAsia"/>
        </w:rPr>
        <w:t>——</w:t>
      </w:r>
      <w:r>
        <w:rPr>
          <w:rFonts w:hint="eastAsia"/>
        </w:rPr>
        <w:t>5</w:t>
      </w:r>
      <w:r>
        <w:rPr>
          <w:rFonts w:hint="eastAsia"/>
        </w:rPr>
        <w:t>月份各工业部工业生产总值计划完成</w:t>
      </w:r>
      <w:r>
        <w:rPr>
          <w:rFonts w:hint="eastAsia"/>
        </w:rPr>
        <w:t>102.6%</w:t>
      </w:r>
      <w:r>
        <w:rPr>
          <w:rFonts w:hint="eastAsia"/>
        </w:rPr>
        <w:t>，比上年同期增长</w:t>
      </w:r>
      <w:r>
        <w:rPr>
          <w:rFonts w:hint="eastAsia"/>
        </w:rPr>
        <w:t>33.3%</w:t>
      </w:r>
      <w:r>
        <w:rPr>
          <w:rFonts w:hint="eastAsia"/>
        </w:rPr>
        <w:t>。但是有几项重要产品的产量没有完成计划：钢完成</w:t>
      </w:r>
      <w:r>
        <w:rPr>
          <w:rFonts w:hint="eastAsia"/>
        </w:rPr>
        <w:t>96.4%</w:t>
      </w:r>
      <w:r>
        <w:rPr>
          <w:rFonts w:hint="eastAsia"/>
        </w:rPr>
        <w:t>，钢材完成</w:t>
      </w:r>
      <w:r>
        <w:rPr>
          <w:rFonts w:hint="eastAsia"/>
        </w:rPr>
        <w:t>95%</w:t>
      </w:r>
      <w:r>
        <w:rPr>
          <w:rFonts w:hint="eastAsia"/>
        </w:rPr>
        <w:t>，原煤完成</w:t>
      </w:r>
      <w:r>
        <w:rPr>
          <w:rFonts w:hint="eastAsia"/>
        </w:rPr>
        <w:t>99.8%</w:t>
      </w:r>
      <w:r>
        <w:rPr>
          <w:rFonts w:hint="eastAsia"/>
        </w:rPr>
        <w:t>，原油完成</w:t>
      </w:r>
      <w:r>
        <w:rPr>
          <w:rFonts w:hint="eastAsia"/>
        </w:rPr>
        <w:t>99.6%</w:t>
      </w:r>
      <w:r>
        <w:rPr>
          <w:rFonts w:hint="eastAsia"/>
        </w:rPr>
        <w:t>。‖在农业方面，今年小麦的夏收将获得丰收。油菜籽的收获预计也比去年增加，但是没有完成本年计划。在春播作物中，水稻、棉花、大豆、烤烟、甜菜预计都可以超额完成播种计划。薯类、黄麻、甘蔗、花生、蚕茧完成计划的情形比较差，但是比去年的数字都有很大的增长。‖在交通运输业方面，今年</w:t>
      </w:r>
      <w:r>
        <w:rPr>
          <w:rFonts w:hint="eastAsia"/>
        </w:rPr>
        <w:t>1</w:t>
      </w:r>
      <w:r>
        <w:rPr>
          <w:rFonts w:hint="eastAsia"/>
        </w:rPr>
        <w:t>——</w:t>
      </w:r>
      <w:r>
        <w:rPr>
          <w:rFonts w:hint="eastAsia"/>
        </w:rPr>
        <w:t>5</w:t>
      </w:r>
      <w:r>
        <w:rPr>
          <w:rFonts w:hint="eastAsia"/>
        </w:rPr>
        <w:t>月份铁道货运量计划完成</w:t>
      </w:r>
      <w:r>
        <w:rPr>
          <w:rFonts w:hint="eastAsia"/>
        </w:rPr>
        <w:t>105%</w:t>
      </w:r>
      <w:r>
        <w:rPr>
          <w:rFonts w:hint="eastAsia"/>
        </w:rPr>
        <w:t>，江海货运量计划完成</w:t>
      </w:r>
      <w:r>
        <w:rPr>
          <w:rFonts w:hint="eastAsia"/>
        </w:rPr>
        <w:t>104%</w:t>
      </w:r>
      <w:r>
        <w:rPr>
          <w:rFonts w:hint="eastAsia"/>
        </w:rPr>
        <w:t>。‖在商业方面，今年</w:t>
      </w:r>
      <w:r>
        <w:rPr>
          <w:rFonts w:hint="eastAsia"/>
        </w:rPr>
        <w:t>1</w:t>
      </w:r>
      <w:r>
        <w:rPr>
          <w:rFonts w:hint="eastAsia"/>
        </w:rPr>
        <w:t>——</w:t>
      </w:r>
      <w:r>
        <w:rPr>
          <w:rFonts w:hint="eastAsia"/>
        </w:rPr>
        <w:t>5</w:t>
      </w:r>
      <w:r>
        <w:rPr>
          <w:rFonts w:hint="eastAsia"/>
        </w:rPr>
        <w:t>月份的收购额和销售额在可比的范围内比去年同期都有增长，但是一部分商业机构没有完成国家计划。‖在基本建设方面，到</w:t>
      </w:r>
      <w:r>
        <w:rPr>
          <w:rFonts w:hint="eastAsia"/>
        </w:rPr>
        <w:t>5</w:t>
      </w:r>
      <w:r>
        <w:rPr>
          <w:rFonts w:hint="eastAsia"/>
        </w:rPr>
        <w:t>月份为止，全国基本建设投资总额完成年计划</w:t>
      </w:r>
      <w:r>
        <w:rPr>
          <w:rFonts w:hint="eastAsia"/>
        </w:rPr>
        <w:t>27%</w:t>
      </w:r>
      <w:r>
        <w:rPr>
          <w:rFonts w:hint="eastAsia"/>
        </w:rPr>
        <w:t>，去年同期则完成</w:t>
      </w:r>
      <w:r>
        <w:rPr>
          <w:rFonts w:hint="eastAsia"/>
        </w:rPr>
        <w:t>24%</w:t>
      </w:r>
      <w:r>
        <w:rPr>
          <w:rFonts w:hint="eastAsia"/>
        </w:rPr>
        <w:t>。按照完成的投资额来比较，比去年同期增长</w:t>
      </w:r>
      <w:r>
        <w:rPr>
          <w:rFonts w:hint="eastAsia"/>
        </w:rPr>
        <w:t>68%</w:t>
      </w:r>
      <w:r>
        <w:rPr>
          <w:rFonts w:hint="eastAsia"/>
        </w:rPr>
        <w:t>，其中建筑安装工程比去年同期增长</w:t>
      </w:r>
      <w:r>
        <w:rPr>
          <w:rFonts w:hint="eastAsia"/>
        </w:rPr>
        <w:t>80%</w:t>
      </w:r>
      <w:r>
        <w:rPr>
          <w:rFonts w:hint="eastAsia"/>
        </w:rPr>
        <w:t>。据中央八个工业部的统计，第一季度已经开工的建筑安装工程件数比去年同期增长</w:t>
      </w:r>
      <w:r>
        <w:rPr>
          <w:rFonts w:hint="eastAsia"/>
        </w:rPr>
        <w:t>62%</w:t>
      </w:r>
      <w:r>
        <w:rPr>
          <w:rFonts w:hint="eastAsia"/>
        </w:rPr>
        <w:t>，提前开工的建筑安装工程件数比去年同期增长</w:t>
      </w:r>
      <w:r>
        <w:rPr>
          <w:rFonts w:hint="eastAsia"/>
        </w:rPr>
        <w:t>184%</w:t>
      </w:r>
      <w:r>
        <w:rPr>
          <w:rFonts w:hint="eastAsia"/>
        </w:rPr>
        <w:t>。但是基本建设的进度仍然低于国家计划的要求。‖以上的情况说明：为了全面地完成</w:t>
      </w:r>
      <w:r>
        <w:rPr>
          <w:rFonts w:hint="eastAsia"/>
        </w:rPr>
        <w:t>1956</w:t>
      </w:r>
      <w:r>
        <w:rPr>
          <w:rFonts w:hint="eastAsia"/>
        </w:rPr>
        <w:t>年的国民经济计划和国家预算，还必须进行紧张的努力。‖目前在工业生产方面，除了对于没有完成产量计划的产品需要急起直追，争取完成计划以外，特别需要注意纠正一部分企业片面地追求“多”和“快”，而没有同样地着重“好”和“省”的倾向。许多厂矿虽然超额完成了产量计划，却没有完成质量计划和利润计划。在重工业部一、二两月份的</w:t>
      </w:r>
      <w:r>
        <w:rPr>
          <w:rFonts w:hint="eastAsia"/>
        </w:rPr>
        <w:t>8</w:t>
      </w:r>
      <w:r>
        <w:rPr>
          <w:rFonts w:hint="eastAsia"/>
        </w:rPr>
        <w:t>种主要产品中，只有平炉钢、电炉钢、锻钢材的合格率超过了去年第四季度的水平，其余生铁、转炉钢、优质钢材、烧碱、玻璃的质量都不及去年。纺织工业产品的质量一般比去年有了显著的提高，但是在某些地区还比较落后，例如辽宁省纺织系统的</w:t>
      </w:r>
      <w:r>
        <w:rPr>
          <w:rFonts w:hint="eastAsia"/>
        </w:rPr>
        <w:t>13</w:t>
      </w:r>
      <w:r>
        <w:rPr>
          <w:rFonts w:hint="eastAsia"/>
        </w:rPr>
        <w:t>种主要产品，在第一季度就有</w:t>
      </w:r>
      <w:r>
        <w:rPr>
          <w:rFonts w:hint="eastAsia"/>
        </w:rPr>
        <w:t>7</w:t>
      </w:r>
      <w:r>
        <w:rPr>
          <w:rFonts w:hint="eastAsia"/>
        </w:rPr>
        <w:t>种没有完成质量计划。在降低成本方面，一部分企业的状况也不好。例如石油工业部各厂可比产品成本降低额在第一季度只完成全年计划的</w:t>
      </w:r>
      <w:r>
        <w:rPr>
          <w:rFonts w:hint="eastAsia"/>
        </w:rPr>
        <w:t>11%</w:t>
      </w:r>
      <w:r>
        <w:rPr>
          <w:rFonts w:hint="eastAsia"/>
        </w:rPr>
        <w:t>；煤炭工业部原煤的全部可比产品成本，超过计划成本</w:t>
      </w:r>
      <w:r>
        <w:rPr>
          <w:rFonts w:hint="eastAsia"/>
        </w:rPr>
        <w:t>4%</w:t>
      </w:r>
      <w:r>
        <w:rPr>
          <w:rFonts w:hint="eastAsia"/>
        </w:rPr>
        <w:t>左右。由于片面地追求“多”和“快”，生产中的安全在许多企业中也受到忽视，人身事故和设备事故比去年同一时期有了增加。‖因此，在当前的生产领导工作中，必须着重全面地执行多、快、好、省和安全的方针，克服片面地强调多和快的缺点。‖生产的发展和其他一切事业的发展都必须放在稳妥可靠的基</w:t>
      </w:r>
      <w:r>
        <w:rPr>
          <w:rFonts w:hint="eastAsia"/>
        </w:rPr>
        <w:lastRenderedPageBreak/>
        <w:t>础上。在反对保守主义的时候，必须同时反对急躁冒进的倾向，而这种倾向在过去几个月中，在许多部门和许多地区，都已经发生了。急躁冒进的结果并不能帮助社会主义事业的发展，而只能招致损失。‖商业部门的收购和销售的计划能否完成，关键是在农村。由于今年春季各地的农业生产合作社片面地着重了粮食生产和其他农业生产，忽视了副业生产，农民手中缺少可卖的东西和可用的现钱，因而使农村中的买卖有一些减少。此外，由于农业和商业的社会主义改造，农村市场状况发生了变化，商业机构还没有来得及适应这种变化，以及有些农业生产合作社片面地要求社员投资于生产，也影响了农村中的商业的发展。这些问题，各个地方和各个有关部门正在着手解决。‖有些基本建设单位的计划在过去五个月中没有完成，主要地是由于钢材、水泥等建筑材料和机器设备的供应不足。为了解决这个问题，第一，生产部门必须努力采取必要的技术组织措施，改进机器设备，提高设备利用率，增加钢材、水泥和机器设备的产量。第二，基本建设部门必须清理库存，充分动员各部门的内部资源。第三，基本建设单位必须节约使用原材料，特别要采取各种有效办法，节约使用钢材和水泥。各部门在申请分配物资的时候要切实根据本季本月实际需要量，不要盲目申请，超额储备，人为地增加物资供应的紧张程度。国家经济机关要进行原材料供应的调剂工作。第四，必须加强基本建设的全面准备工作。不但要准备施工力量，还必须同时准备安装力量，准备材料和设备的供应，并且根据这种全面准备的状况调整各个工程项目的进度，以免工程因为准备工作的脱节而中断。第五，鉴于一部分材料和设备的供应上的困难，各个建设单位应该在建设计划中设置预备项目，准备在原定项目不能进行建设的时候，就用在供应上困难较少的预备项目代替，以免闲置了建设力量，浪费了时间、人力和资金。鉴于去年的基本建设计划中忽视了职工住宅和城市建设等必要的辅助性建设，应该在建设项目中适当地补充这种辅助性建设。如果原定的计划太大，的确不能够完成，又没有适当的预备项目去代替，就应该实事求是地把计划加以适当的缩减。总之，各部门和各省市应该根据需要和可能的各方面条件，权衡轻重缓急，比较利弊得失，对于自己的基本建设计划进行某些必要的、合理的调整。‖在基本建设的工作中，也存在着片面地追求多、快，而忽视好、省和安全的倾向。在一部分工程中发生了人身事故和重大的质量事故。在一部分建设单位中，贪多贪大、铺张浪费和高估预算的现象又在抬头。这些倾向都必须坚决地加以克服。‖在一切其他方面的支出中，无论在社会文教费用、国防费用或者国家管理费用方面，都必须继续厉行节约，反对浪费。‖在这里，我认为有必要谈一谈我们国家的现金平衡问题和物资储备问题。我们历年给国家银行补充了信贷资金，但是国家银行的信贷任务也在一年比一年加重。在</w:t>
      </w:r>
      <w:r>
        <w:rPr>
          <w:rFonts w:hint="eastAsia"/>
        </w:rPr>
        <w:t>1956</w:t>
      </w:r>
      <w:r>
        <w:rPr>
          <w:rFonts w:hint="eastAsia"/>
        </w:rPr>
        <w:t>年，国家银行将增加农业贷款</w:t>
      </w:r>
      <w:r>
        <w:rPr>
          <w:rFonts w:hint="eastAsia"/>
        </w:rPr>
        <w:t>22</w:t>
      </w:r>
      <w:r>
        <w:rPr>
          <w:rFonts w:hint="eastAsia"/>
        </w:rPr>
        <w:t>亿元，增加工商业贷款</w:t>
      </w:r>
      <w:r>
        <w:rPr>
          <w:rFonts w:hint="eastAsia"/>
        </w:rPr>
        <w:t>23</w:t>
      </w:r>
      <w:r>
        <w:rPr>
          <w:rFonts w:hint="eastAsia"/>
        </w:rPr>
        <w:t>亿元。同时，如前所说，本年国家预算还要动用上年结余的金库存款</w:t>
      </w:r>
      <w:r>
        <w:rPr>
          <w:rFonts w:hint="eastAsia"/>
        </w:rPr>
        <w:t>10</w:t>
      </w:r>
      <w:r>
        <w:rPr>
          <w:rFonts w:hint="eastAsia"/>
        </w:rPr>
        <w:t>亿余元。因此，国家银行的现金状况，并不是很宽裕的。各个部门不但要节约地使用国家的预算资金，而且要指示所有的国营企业、公私合营企业、供销合作社、农业生产合作社和手工业生产合作社，节约地使用信贷资金，并且在自愿的基础上广泛开展人民储蓄。‖国家必须有一定的物资储备。今年的基本建设工程所遇到的物资供应上的限制和困难，就反映了政府过去对于物资储备的注意不足。今后政府将采取必要的措施加强这一方面的工作。‖无论是为了完成国家预算的收入计划，或者是为了实现国家预算的支出计划，财政部门都负有最大的责任。财政部门必须定期地检查预算执行情况，研究经济和财务的情况，并且深入下层，加强现场的检查，以便及时地发现和解决问题，保证国家预算的完成。各部门按时提送必要的报表，对于加强财政监督有重大的意义，现在许多</w:t>
      </w:r>
      <w:r>
        <w:rPr>
          <w:rFonts w:hint="eastAsia"/>
        </w:rPr>
        <w:lastRenderedPageBreak/>
        <w:t>部门在这一点上执行得还很不够，应当加以改善。‖为了健全财政工作，必须制订必要的制度。财政部正在适应我国经济发展的新情况，从事拟定新的制度和修改旧的制度。‖国营企业的积累已经成为国家预算收入的主要来源。为了使国家预算收入更加均衡和及时，为了促进国营企业改善经营管理的积极性，并且简化税制，政府将在两三年内，逐步地把国营企业的大部分利润改用单一的税收的形式加以征收，而把其余的利润抵拨企业的支出。‖在基本建设的拨款方面，为了既便于加强财政监督，又便于基本建设工作的迅速进行，政府已经对于建设预算的审查、购买建筑材料的预付款、工程价款的结算和拨付手续，规定了一系列改进的办法。‖在地方财政方面，除了在本年国家预算中已经适当地增大地方预算的增长率，照顾地方的需要以外，还准备适当地扩大地方在财政管理上的权限和机动性，使地方在预算总额的控制数字以内，能够根据当地实际情况安排自己的收支。地方财政是整个国家财政的重要构成部分，国家财政收入的</w:t>
      </w:r>
      <w:r>
        <w:rPr>
          <w:rFonts w:hint="eastAsia"/>
        </w:rPr>
        <w:t>60%</w:t>
      </w:r>
      <w:r>
        <w:rPr>
          <w:rFonts w:hint="eastAsia"/>
        </w:rPr>
        <w:t>左右要经过地方收交，国家经济建设和文教卫生事业的很多项目要由地方进行。地方财政工作做好了，对于整个国民经济计划和财政收支计划的完成有重要的作用。几年来，各级地方政府在保证财政收入、保证合理开支方面，作了巨大的努力，得到很大的成绩。在这一方面的缺点，是中央财政同地方财政的职责范围和权限划分得还不明确，一般地方财政制度和民族自治地方财政制度都还没有认真地建立，中央财政对于地方财政管得过多过细，因而就不能不在一定程度上影响地方财政工作的主动性和积极性。正确的办法，是使中央的统一领导、统一计划的原则，同地方的分级负责、因地制宜的原则结合起来。这个问题正在由国务院召集的体制会议进行有系统的研究，不久就可以提出一些具体的解决办法。‖各位代表！</w:t>
      </w:r>
      <w:r>
        <w:rPr>
          <w:rFonts w:hint="eastAsia"/>
        </w:rPr>
        <w:t>1956</w:t>
      </w:r>
      <w:r>
        <w:rPr>
          <w:rFonts w:hint="eastAsia"/>
        </w:rPr>
        <w:t>年国家预算关系到我国建设事业和人民生活的各个方面，在执行的过程中要遇到种种复杂的问题，因此，实现这个预算，解决预算执行过程中的各种问题，也必须依靠全国各界人民和政府各部门的共同努力。</w:t>
      </w:r>
      <w:r>
        <w:rPr>
          <w:rFonts w:hint="eastAsia"/>
        </w:rPr>
        <w:t>1956</w:t>
      </w:r>
      <w:r>
        <w:rPr>
          <w:rFonts w:hint="eastAsia"/>
        </w:rPr>
        <w:t>年的国家预算在收入计划和支出计划方面都是积极的。我们认为，只有实现这个预算，才能从财政上保障我国人民提前完成和超额完成第一个五年计划。希望各位代表给我们详细的指示；希望全国的工人、农民、知识分子、工商界人士和其他一切爱国人民，政府的各个部门和地方各级人民委员会，共同关心国家的收入和支出，共同为实现</w:t>
      </w:r>
      <w:r>
        <w:rPr>
          <w:rFonts w:hint="eastAsia"/>
        </w:rPr>
        <w:t>1956</w:t>
      </w:r>
      <w:r>
        <w:rPr>
          <w:rFonts w:hint="eastAsia"/>
        </w:rPr>
        <w:t>年的国家预算而奋斗！‖　　【日期】</w:t>
      </w:r>
    </w:p>
    <w:p w14:paraId="1DBF6E19" w14:textId="77777777" w:rsidR="00886012" w:rsidRDefault="00886012" w:rsidP="00886012">
      <w:pPr>
        <w:rPr>
          <w:rFonts w:hint="eastAsia"/>
        </w:rPr>
      </w:pPr>
      <w:r>
        <w:rPr>
          <w:rFonts w:hint="eastAsia"/>
        </w:rPr>
        <w:t>‖【版面】第</w:t>
      </w:r>
      <w:r>
        <w:rPr>
          <w:rFonts w:hint="eastAsia"/>
        </w:rPr>
        <w:t>02</w:t>
      </w:r>
      <w:r>
        <w:rPr>
          <w:rFonts w:hint="eastAsia"/>
        </w:rPr>
        <w:t>版（）‖【标题】发挥工程技术人员的积极作用——王德滋代表的发言‖【正文】发挥工程技术人员的积极作用‖——王德滋代表的发言‖提高阶级觉悟，学习最新的科学技术——做好配合协作——做好先进经验的总结和推广工作——做好施工前的准备工作——培养新生力量，扩大技术队伍‖我听了李先念副总理关于</w:t>
      </w:r>
      <w:r>
        <w:rPr>
          <w:rFonts w:hint="eastAsia"/>
        </w:rPr>
        <w:t>1955</w:t>
      </w:r>
      <w:r>
        <w:rPr>
          <w:rFonts w:hint="eastAsia"/>
        </w:rPr>
        <w:t>年国家决算和</w:t>
      </w:r>
      <w:r>
        <w:rPr>
          <w:rFonts w:hint="eastAsia"/>
        </w:rPr>
        <w:t>1956</w:t>
      </w:r>
      <w:r>
        <w:rPr>
          <w:rFonts w:hint="eastAsia"/>
        </w:rPr>
        <w:t>年国家预算的报告后，使我深切地认识到我国社会主义建设的辉煌成就，同时亦体会到尚有不少前进中的困难，待我们以无比的战斗精神来克服。‖我是一个国家机关工作人员，亦是一个采矿工程师，从事于煤矿工作</w:t>
      </w:r>
      <w:r>
        <w:rPr>
          <w:rFonts w:hint="eastAsia"/>
        </w:rPr>
        <w:t>30</w:t>
      </w:r>
      <w:r>
        <w:rPr>
          <w:rFonts w:hint="eastAsia"/>
        </w:rPr>
        <w:t>余年。现在我想就我熟习的煤矿工业来谈一谈我们工程技术人员如何发挥我们的积极作用，克服一切困难来使我们的经济建设作的又多、又快、又好、又省。当然这只是我个人的见解。错误难免，请批评指正。‖首先，我们工程技术人员，必须继续提高自己的阶级觉悟，积极的学习马克思、列宁主义来武装我们的头脑，积极的学习最新的科学技术成就，来充实我们的技能，只有在政治思想上、科学技术上不断的提高，我们才能搞好工作，两者缺一不可。有人认为：只要将计算的数目字算对便完成了任务，方针政策是领导上的事情。最近也有人主张：为了向科学进军，政</w:t>
      </w:r>
      <w:r>
        <w:rPr>
          <w:rFonts w:hint="eastAsia"/>
        </w:rPr>
        <w:lastRenderedPageBreak/>
        <w:t>治学习可以放松些，或者不学。这些看法都是不正确的。我们必须坚持政治指导技术，技术为政治服务的原则，惟有在这个前提下，技术问题才能得到合理的解决。‖最近我们机关里大家都订了向科学进军的长远规划，一般都订了政治学习和科学技术进修的进度和目标。并驾齐驱地前进。这是完全正确的。只有这样的前进，才能改造我们自己成为一个新社会中真正有用的人。我也正在这样做。‖第二，作好配合协作：我国国民经济是有计划按比例地发展的，在国家的</w:t>
      </w:r>
      <w:r>
        <w:rPr>
          <w:rFonts w:hint="eastAsia"/>
        </w:rPr>
        <w:t>1955</w:t>
      </w:r>
      <w:r>
        <w:rPr>
          <w:rFonts w:hint="eastAsia"/>
        </w:rPr>
        <w:t>年决算和</w:t>
      </w:r>
      <w:r>
        <w:rPr>
          <w:rFonts w:hint="eastAsia"/>
        </w:rPr>
        <w:t>1956</w:t>
      </w:r>
      <w:r>
        <w:rPr>
          <w:rFonts w:hint="eastAsia"/>
        </w:rPr>
        <w:t>年预算中体现得最清楚，这就要求工业与农业间、重工业与轻工业间、中央与地方间、各部间、各工作者间高度的配合协作，才能达到这个目的。任何部门、任何工作者均有配合协作的义务，同时也有要求旁人协作的权力，我们要求每一个人当一个积极的协作者而不是当一个单干户。但是目前确有单干户存在。如华北煤田地质局</w:t>
      </w:r>
      <w:r>
        <w:rPr>
          <w:rFonts w:hint="eastAsia"/>
        </w:rPr>
        <w:t>142</w:t>
      </w:r>
      <w:r>
        <w:rPr>
          <w:rFonts w:hint="eastAsia"/>
        </w:rPr>
        <w:t>队与太原西山矿务局同在一个煤田内工作，并同住在一起，但矿务局的工程师不主动地去了解地质方面的资料来研究巷道掘进的方向，而地质队的同志也不主动向矿务局要井下巷道掘进的资料，来较正他们对地质构造的推论，由于未很好的协作，致使地质工作和建井工作都走了一定的弯路。假如他们早日密切配合，我想他们的工作一定会完成的比现在好。‖同时我们亦有积极的协作者。如华东地区需煤很急，但无可靠的地质资料，以供建井之用。华东设计院与煤田地质勘探局的同志们密切的合作，地质工作人员及时的将勘探资料告知设计部门，而设计部门也将设计方面对地质资料的要求及时的告知地质工作人员，正由于这样互相配合协作的结果，地质部门提出了适合设计要求的地质报告，而设计部门也能很快地作出保证质量的设计，基本上满足了建井的需要。‖如何来搞好协作？我个人认为在个体利益服从整体利益的原则下，互相信任、互相了解、互相帮助、互相体谅对方的困难，遇有争执时，应心平气和的设身处地的想一想，则无不能协作的事情。‖第三，作好先进经验的总结和推广工作：几年来煤炭工业系统的先进经验是很多的。但是推广及全国或几个大区的则不够多。像一般采煤制，洋灰支架，就地取材，钢砂钻进，化学泥浆等等，已有不同程度的推广外，尚有很多待推广。‖为什么会这样呢？客观及主观的因素虽多，我认为下列三个因素是主要的：‖（</w:t>
      </w:r>
      <w:r>
        <w:rPr>
          <w:rFonts w:hint="eastAsia"/>
        </w:rPr>
        <w:t>1</w:t>
      </w:r>
      <w:r>
        <w:rPr>
          <w:rFonts w:hint="eastAsia"/>
        </w:rPr>
        <w:t>）我们工程技术人员对推广先进经验的重要性认识不足，对于先进经验的推广是一个先进思想与保守思想的坚苦斗争认识不够。因此对于先进经验学习不够虚心，研究不深不透，未用科学的理论和方法将其很好地总结出来，充实它的内容，制定出操作规程和实用条件。‖（</w:t>
      </w:r>
      <w:r>
        <w:rPr>
          <w:rFonts w:hint="eastAsia"/>
        </w:rPr>
        <w:t>2</w:t>
      </w:r>
      <w:r>
        <w:rPr>
          <w:rFonts w:hint="eastAsia"/>
        </w:rPr>
        <w:t>）有的单位他们错误的为使先进者保持先进，而给他们选择好的工具、好的工作环境，这样即使后进者有所借口，使先进者脱离群众。我们不仅对先进者要帮助，对后进者更应给以较多的帮助，推动后进赶上先进，先进经验才能推广。惟有用科学技术的方法帮助先进者在技术上提高一步，先进经验才能逐步提高。‖（</w:t>
      </w:r>
      <w:r>
        <w:rPr>
          <w:rFonts w:hint="eastAsia"/>
        </w:rPr>
        <w:t>3</w:t>
      </w:r>
      <w:r>
        <w:rPr>
          <w:rFonts w:hint="eastAsia"/>
        </w:rPr>
        <w:t>）具体组织工作未跟上去。我们推广先进经验必须有具体的组织措施，这个措施的形式我建议为“示范工程”，这点在煤炭工业更为重要。拿建井工程来说，我们的先进经验有阜新平安立井的平行作业，月进</w:t>
      </w:r>
      <w:r>
        <w:rPr>
          <w:rFonts w:hint="eastAsia"/>
        </w:rPr>
        <w:t>80.6</w:t>
      </w:r>
      <w:r>
        <w:rPr>
          <w:rFonts w:hint="eastAsia"/>
        </w:rPr>
        <w:t>公尺；有铜川立井的单行作业，月进</w:t>
      </w:r>
      <w:r>
        <w:rPr>
          <w:rFonts w:hint="eastAsia"/>
        </w:rPr>
        <w:t>61.32</w:t>
      </w:r>
      <w:r>
        <w:rPr>
          <w:rFonts w:hint="eastAsia"/>
        </w:rPr>
        <w:t>公尺；有广元的岩石平巷掘进，月进</w:t>
      </w:r>
      <w:r>
        <w:rPr>
          <w:rFonts w:hint="eastAsia"/>
        </w:rPr>
        <w:t>201</w:t>
      </w:r>
      <w:r>
        <w:rPr>
          <w:rFonts w:hint="eastAsia"/>
        </w:rPr>
        <w:t>公尺（最高日进度为</w:t>
      </w:r>
      <w:r>
        <w:rPr>
          <w:rFonts w:hint="eastAsia"/>
        </w:rPr>
        <w:t>13.05</w:t>
      </w:r>
      <w:r>
        <w:rPr>
          <w:rFonts w:hint="eastAsia"/>
        </w:rPr>
        <w:t>公尺）；大同的整体立井架、淮南的预制梁窝和罐梁、罐道的平行作业等等。如将这些分散的、局部的、但是成熟的经验加以组织研究，使之互相配合成为一个有机体，而纳入一个工程中来示范，同时组织人员来参加学习，其效果是难以估计的。因此我们必须用一切力量将这一关键性工作搞好。‖第四，作好施工前的准备工作，尤其是开发新矿区的准备工作。矿井建设的准备工作除施工力量、安装力量、材料和设备等一般的准备外，还必须根据它的特点提前做好铁路、公路、电源、水源以及运输工具等准备工</w:t>
      </w:r>
      <w:r>
        <w:rPr>
          <w:rFonts w:hint="eastAsia"/>
        </w:rPr>
        <w:lastRenderedPageBreak/>
        <w:t>作。这些工作在新区里需要从头做起，一般二年以前即须动手，因此更显得特别重要。‖第二个五年计划内煤炭工业将在西南、西北地区建设很多的矿井。西北是人烟稀少，水源奇缺；西南是丛山峻岭，交通异常困难。更必须根据这些特点来进行准备，在新区的具体工作中主要抓紧下面几项工作：‖（</w:t>
      </w:r>
      <w:r>
        <w:rPr>
          <w:rFonts w:hint="eastAsia"/>
        </w:rPr>
        <w:t>1</w:t>
      </w:r>
      <w:r>
        <w:rPr>
          <w:rFonts w:hint="eastAsia"/>
        </w:rPr>
        <w:t>）必须在开工以前，将住宅与交通、电源、水源同时解决，因为在这些地区大多数是没有现成设备和住房可资利用的。‖（</w:t>
      </w:r>
      <w:r>
        <w:rPr>
          <w:rFonts w:hint="eastAsia"/>
        </w:rPr>
        <w:t>2</w:t>
      </w:r>
      <w:r>
        <w:rPr>
          <w:rFonts w:hint="eastAsia"/>
        </w:rPr>
        <w:t>）做好当地材料的调查研究工作，并作出科学试验，凡当地可能利用的材料必须充分利用，尽量减少由外面运入的物资，以克服运输上和供应上不及时的困难。‖（</w:t>
      </w:r>
      <w:r>
        <w:rPr>
          <w:rFonts w:hint="eastAsia"/>
        </w:rPr>
        <w:t>3</w:t>
      </w:r>
      <w:r>
        <w:rPr>
          <w:rFonts w:hint="eastAsia"/>
        </w:rPr>
        <w:t>）做好劳动力培养工作。劳动力的来源应基本上取之当地或其附近，外面只能调配骨干，因此劳动力必须预先培养好。‖（</w:t>
      </w:r>
      <w:r>
        <w:rPr>
          <w:rFonts w:hint="eastAsia"/>
        </w:rPr>
        <w:t>4</w:t>
      </w:r>
      <w:r>
        <w:rPr>
          <w:rFonts w:hint="eastAsia"/>
        </w:rPr>
        <w:t>）施工设备及运输机械必须适当的提高，以补救当地人力、物力不足的困难。‖第五，大力培养新生力量，扩大技术队伍：当前煤炭工业有些基建单位没有一个成熟的工程师，而新工人亦占</w:t>
      </w:r>
      <w:r>
        <w:rPr>
          <w:rFonts w:hint="eastAsia"/>
        </w:rPr>
        <w:t>70</w:t>
      </w:r>
      <w:r>
        <w:rPr>
          <w:rFonts w:hint="eastAsia"/>
        </w:rPr>
        <w:t>—</w:t>
      </w:r>
      <w:r>
        <w:rPr>
          <w:rFonts w:hint="eastAsia"/>
        </w:rPr>
        <w:t>80%</w:t>
      </w:r>
      <w:r>
        <w:rPr>
          <w:rFonts w:hint="eastAsia"/>
        </w:rPr>
        <w:t>，因此任务完成的不够好，成本和质量亦有一定的问题。解决的办法：除正规的培养由学校来担任外，为了当前的急需，我们还必须同时在企业中利用开班轮训，师徒合同，业余学校，专业学会等等办法来培养，工程技术人员应将这个光荣的任务担起来。‖其次是建立和健全技术领导机构。中央已经成立了国家技术委员会，这是适时的英明的措施。但大多数工业部门尚无技术的核心领导机构，或者不够健全，遇到技术问题由各职能部门零星应付。这对向科学进军是有一定影响的。因此，我建议各个部成立一个强有力的技术领导机构——如技术委员会之类，将本部门的中外专家组织进去，领导科学研究工作，领导向科学进军、研究技术方向、解决技术上的疑难问题，起着向科学进军的参谋部的作用。‖总之我们对于我们伟大事业的前途是乐观的，但也有不少待克服的困难。今天摆在我们面前的不是英雄无用武之地，而是深深地感到我们科学技术知识的贫乏，满足不了工作中的需要，但是我们有足够的信心和勇气，尽我们最大的努力，克服一切困难，将我们的社会主义建设事业搞得又多、又快、又好、又省，为实现人类的最高理想而供献出我们的一切。‖　　【日期】</w:t>
      </w:r>
    </w:p>
    <w:p w14:paraId="53EF8029" w14:textId="77777777" w:rsidR="00886012" w:rsidRDefault="00886012" w:rsidP="00886012">
      <w:pPr>
        <w:rPr>
          <w:rFonts w:hint="eastAsia"/>
        </w:rPr>
      </w:pPr>
      <w:r>
        <w:rPr>
          <w:rFonts w:hint="eastAsia"/>
        </w:rPr>
        <w:t>‖【版面】第</w:t>
      </w:r>
      <w:r>
        <w:rPr>
          <w:rFonts w:hint="eastAsia"/>
        </w:rPr>
        <w:t>03</w:t>
      </w:r>
      <w:r>
        <w:rPr>
          <w:rFonts w:hint="eastAsia"/>
        </w:rPr>
        <w:t>版（）‖【标题】我们一定要做好计量工作——李承干代表的发言‖【正文】我们一定要做好计量工作‖——李承干代表的发言‖从去年全国人民代表大会第二次会议以来，虽然还不到一年，我们的国家，在共产党和毛主席的正确领导下，已经发生了伟大的变化。从去年下半年起，农业合作化进入高潮；资本主义工商业和手工业的社会主义改造亦以排山倒海的声势开展起来；国家对知识分子亦作了适当的安排，期望他们发挥力量，建设祖国；今年，国务院又成立了科学规划委员会，邀集全国科学家作了十二年科学发展的规划。这一切都说明了新中国在社会主义的大道上高速地迈进。在这次会议上，李先念副总理关于</w:t>
      </w:r>
      <w:r>
        <w:rPr>
          <w:rFonts w:hint="eastAsia"/>
        </w:rPr>
        <w:t>1955</w:t>
      </w:r>
      <w:r>
        <w:rPr>
          <w:rFonts w:hint="eastAsia"/>
        </w:rPr>
        <w:t>年国家决算和</w:t>
      </w:r>
      <w:r>
        <w:rPr>
          <w:rFonts w:hint="eastAsia"/>
        </w:rPr>
        <w:t>1956</w:t>
      </w:r>
      <w:r>
        <w:rPr>
          <w:rFonts w:hint="eastAsia"/>
        </w:rPr>
        <w:t>年国家预算的报告，廖鲁言部长关于高级农业生产合作社示范章程（草案）的说明以及彭真副委员长关于全国人民代表大会常务委员会的工作报告，都充分表明了我们国家的伟大进步。我对于这些报告都作了研究，特别由于我参加人代会预算委员会，对</w:t>
      </w:r>
      <w:r>
        <w:rPr>
          <w:rFonts w:hint="eastAsia"/>
        </w:rPr>
        <w:t>1955</w:t>
      </w:r>
      <w:r>
        <w:rPr>
          <w:rFonts w:hint="eastAsia"/>
        </w:rPr>
        <w:t>年国家决算和</w:t>
      </w:r>
      <w:r>
        <w:rPr>
          <w:rFonts w:hint="eastAsia"/>
        </w:rPr>
        <w:t>1956</w:t>
      </w:r>
      <w:r>
        <w:rPr>
          <w:rFonts w:hint="eastAsia"/>
        </w:rPr>
        <w:t>年国家预算更作了具体的研究并参加了反复的讨论。我认为这些报告充分说明了我国经济、财政基础的健全和稳定，也证明了社会主义的优越。我完全同意并拥护这三个报告。‖在政府里，我的工作岗位是在国家计量局，现在我把这一方面的工作简略地向大会报告。‖国家计量局，是根据“中华人民共和国发展国民经济的第一个五年计划”的指示，以统一全国度量衡，建立计量基准，和建立统一的量具、计器检校制度为它的任务的。我在这里先谈统一全国度量衡的工作，因为这</w:t>
      </w:r>
      <w:r>
        <w:rPr>
          <w:rFonts w:hint="eastAsia"/>
        </w:rPr>
        <w:lastRenderedPageBreak/>
        <w:t>是展开计量工作的第一步。这个工作，从中央人民政府成立后不久，就准备着。用什么计量制度来统一呢？从科学和我国实际情况来说，用国际米突制作为统一我国度量衡的计量制度，是必然的，而且全国人民代表大会第二次会议时已有一些代表提议过的，我想也是大家所赞同的。但是米突制的度、量、衡各单位的中文译名，过去在我国应用上有好几种，国民党政府统治时期虽然公布了一种所谓法定的名称，但因它的译名方法不善，遭到许多人反对，不仅没有成为全国一致推行的名称，而且从那时起，就形成了两套名称的争论。一种是国民党所公布的以“公”字为系统的名称。即是沿用我国旧有的度、量、衡、单位的名称，一律在前面加上一个“公”字，例如长度的公尺、公寸、公分，质量的公斤、公两、公钱、公分，容量的公升、公合、公勺等。另一种是保持米突制原来的命名精神，以米、克、升、作为长度、质量、容量的单位，再以分、厘、毫、微和十、百、千、兆等作为进退的词冠，附加在这些单位名称之前作为大小单位名称。前一种译名，已应用于一部分工商业，后一种译名，已应用于中等教育、高等教育和科学研究上，二十多年来，各用各的，造成许多混乱和争论。中央人民政府成立后，重视这一方面的统一工作，从</w:t>
      </w:r>
      <w:r>
        <w:rPr>
          <w:rFonts w:hint="eastAsia"/>
        </w:rPr>
        <w:t>1950</w:t>
      </w:r>
      <w:r>
        <w:rPr>
          <w:rFonts w:hint="eastAsia"/>
        </w:rPr>
        <w:t>年起，政务院、财经委员会、中央工商行政管理局都曾召集各方面人士开过好几次座谈会，征求过各省、市、各部门的意见；国家计量局成立后，又邀集了各方面人士座谈好多次；政协全国委员会科学技术组也开过两次座谈会；最近，国务院秘书厅又开过有关部门的座谈会几次。大多数人士认为前一种译名，长度和质量的单位，都有“公分”“公厘”“公毫”等名称，异物同名，容易混淆，在科学上使用不便；又每个单位，有一个名称，既不能表示进退关系，而且不能适用于其他物理量。现在已大致得到结论，即确认后一种译法简单而有系统合乎米突制的精神，表示进退的分、厘、毫、微和十、百、千、兆等词冠，也不违中国的习惯而且可以应用到其他物理量上去。只有“千”字用起来可能不便（例如千米这个量的一千倍势必成为一千千米），拟用贯字代替。也就是说：“公斤”改为“贯克”，“公尺”改为“米”，“公里”改为“贯米”；这样常用各单位，长度的就为贯米、米、分米、厘米、毫米、微米；质量的，就为贯克、克、毫克；容量的就为升、毫升等；应用到其他物理量，就如电气的常用单位，功率为贯瓦、瓦；电流为安、毫安；电压为贯伏、伏、毫伏等。这也就是现在大学教育、中等教育和科学界所通用而只修改一个“贯”字的。这个方案，已提请国务院审核。这个译名法，在推行之初，可能有不习惯的地方，但常用之后也可不奇怪了。‖这个不大为人注意的名词问题，看起来很简单，但它的不确定，直接影响了推行米突制所需新的量具计器的供应（若干大城市已组织了这些新器具的生产，但因名称未定，不敢制造），间接就影响推行米突制工作。‖其次我要谈建立计量基准工作和建立统一的量具计器检校制度的问题。这问题是随着米突制的推行立刻就要发生的，因为没有计量基准和统一的量具计器检校制度的建立，度、量、衡是谈不到真正统一的。但建立基准是高度的科学工作，它需要高度精密的基准器和相应的设备，需要特殊的建筑，尤需要大量的科学技术人材，特别是高级的科学技术专家。目前我国的计量科学几乎还是一个空白，基准设备还没有，人材很缺乏，这就影响了我们整个工作的开始，因为没有计量基准，亦谈不到建立统一的量具计器检校制度。‖为了迅速建立我国的计量科学工作，最重要的，是须有大批科学技术人员，但今天我局干部极缺，希望国家调配一些高级科学技术人员和必要的大专毕业学生。至于仪器设备，因为所需精度极高，很多不是普通大量生产的商品，向国外订购，不是短期间可以得到，现在得到苏联有关部门答应帮助，正在准备具体进行中，但要很快得到我们所需的人材和设备还是很难的。‖我局成立虽已过一年，但一切都</w:t>
      </w:r>
      <w:r>
        <w:rPr>
          <w:rFonts w:hint="eastAsia"/>
        </w:rPr>
        <w:lastRenderedPageBreak/>
        <w:t>无成绩可言，对各企业部门和科学研究机构所期望我们解决的计量问题无法答复，这实在是我局所抱歉的，也是我引为惭愧的。但我们一定要搞好这一工作，希望各位代表和有关部门的同志们从一切方面帮助我们，指示我们，尤希望对我们的工作给以严格的批评。我局所聘请的苏联顾问快要到来，在国务院的领导下，有苏联友人无私的帮助，只要我们加倍努力，计量工作是会建立起来的。‖　　【日期】</w:t>
      </w:r>
    </w:p>
    <w:p w14:paraId="26147EE3" w14:textId="77777777" w:rsidR="00886012" w:rsidRDefault="00886012" w:rsidP="00886012">
      <w:pPr>
        <w:rPr>
          <w:rFonts w:hint="eastAsia"/>
        </w:rPr>
      </w:pPr>
      <w:r>
        <w:rPr>
          <w:rFonts w:hint="eastAsia"/>
        </w:rPr>
        <w:t>‖【版面】第</w:t>
      </w:r>
      <w:r>
        <w:rPr>
          <w:rFonts w:hint="eastAsia"/>
        </w:rPr>
        <w:t>03</w:t>
      </w:r>
      <w:r>
        <w:rPr>
          <w:rFonts w:hint="eastAsia"/>
        </w:rPr>
        <w:t>版（）‖【标题】希望早日制定刑法民法——黄绍竑代表的发言‖【正文】希望早日制定刑法民法‖——黄绍竑代表的发言‖我这次视察了上海、浙江两地部分的检察、审判工作。我就这方面发言。‖我首先看到</w:t>
      </w:r>
      <w:r>
        <w:rPr>
          <w:rFonts w:hint="eastAsia"/>
        </w:rPr>
        <w:t>1955</w:t>
      </w:r>
      <w:r>
        <w:rPr>
          <w:rFonts w:hint="eastAsia"/>
        </w:rPr>
        <w:t>年肃清反革命运动中获得的巨大胜利，再一次给反革命分子以沉重的打击。在社会主义美好前途的吸引下，在镇压与宽大相结合的政策的感召下，敌人的内部已发生了动摇和分化，尤其是“全国农业发展纲要（草案）”公布，各地贯彻执行该草案第四、五两条规定的政策，更增加他们弃暗投明、立功赎罪的决心。浙江省统计：今年三月份投案自首的有</w:t>
      </w:r>
      <w:r>
        <w:rPr>
          <w:rFonts w:hint="eastAsia"/>
        </w:rPr>
        <w:t>3</w:t>
      </w:r>
      <w:r>
        <w:rPr>
          <w:rFonts w:hint="eastAsia"/>
        </w:rPr>
        <w:t>，</w:t>
      </w:r>
      <w:r>
        <w:rPr>
          <w:rFonts w:hint="eastAsia"/>
        </w:rPr>
        <w:t>943</w:t>
      </w:r>
      <w:r>
        <w:rPr>
          <w:rFonts w:hint="eastAsia"/>
        </w:rPr>
        <w:t>名，四月份就增加到</w:t>
      </w:r>
      <w:r>
        <w:rPr>
          <w:rFonts w:hint="eastAsia"/>
        </w:rPr>
        <w:t>14</w:t>
      </w:r>
      <w:r>
        <w:rPr>
          <w:rFonts w:hint="eastAsia"/>
        </w:rPr>
        <w:t>，</w:t>
      </w:r>
      <w:r>
        <w:rPr>
          <w:rFonts w:hint="eastAsia"/>
        </w:rPr>
        <w:t>947</w:t>
      </w:r>
      <w:r>
        <w:rPr>
          <w:rFonts w:hint="eastAsia"/>
        </w:rPr>
        <w:t>名。上海市监狱的犯人学习了“全国农业发展纲要‖（草案）”后，也以第四、五两条对他们的鼓舞最大，认识到只要自己积极争取改造，服刑满后，仍有前途，因此，改造信心空前高涨，劳动积极性大为提高，纷纷提出了要加速改造自己的保证。所有这些都证明了“镇压与宽大相结合”、“抗拒从严、坦白从宽”的政策是非常正确的。‖但是，我觉得各地对政策和法纪的宣传工作还作得不够，例如：杭州市人民检察院和公安局公开宽大处理了向我投案自首的台湾特务分子张毅之后，当即就有</w:t>
      </w:r>
      <w:r>
        <w:rPr>
          <w:rFonts w:hint="eastAsia"/>
        </w:rPr>
        <w:t>10</w:t>
      </w:r>
      <w:r>
        <w:rPr>
          <w:rFonts w:hint="eastAsia"/>
        </w:rPr>
        <w:t>个尚在进行隐蔽破坏活动的反革命分子投案自首。全国各地这种例子是不少的，尚未有足够的、及时的宣传。同时，我还觉得“抗拒从严、坦白从宽”的政策应该在平时多作实际的宣传，才能收到积极广大的效果。如果在某些案子审讯或审判当中过分强调，就可能发生不好的副作用。我在视察中曾看到有些被告因为惧怕“抗拒从严”而不敢辩护或不敢上诉；有些为了要表示坦白而得从宽，把一些与案情无关的或假的也说了出来，作为坦白的表现；甚至个别审判员或检察员也错认辩护或上诉是“抗拒”，或者过分地、主观地追求“坦白”，而把案子拖延很久，甚或因之错诉错判。‖其次，我觉得我国的检察司法制度是优越的，检察司法机关干部的品质是纯洁的。在这个基本条件之下几年来给反革命分子、犯罪分子以不断的打击，巩固了人民民主政权，奠定了法治基础，把反动时期的黑暗扫除殆尽，在人民群众中树立了光明的印象和广泛的信赖。毛主席“不要冤枉一个好人”的指示，已成为工作人员的守则和目标。而在社会上或犯人中信赖的表示不时可以听到的。上海、浙江两地的检察机关、司法机关、公安机关的成绩是肯定的，是显著的。但是工作上的缺点仍然是不少的，尚有待于改进。‖自从各级人民检察院成立，逮捕拘留条例公布后，已有了不少的成绩。如上海市人民检察院</w:t>
      </w:r>
      <w:r>
        <w:rPr>
          <w:rFonts w:hint="eastAsia"/>
        </w:rPr>
        <w:t>1955</w:t>
      </w:r>
      <w:r>
        <w:rPr>
          <w:rFonts w:hint="eastAsia"/>
        </w:rPr>
        <w:t>年在审查逮捕人犯工作中，批准逮捕的占总数的</w:t>
      </w:r>
      <w:r>
        <w:rPr>
          <w:rFonts w:hint="eastAsia"/>
        </w:rPr>
        <w:t>81.3%</w:t>
      </w:r>
      <w:r>
        <w:rPr>
          <w:rFonts w:hint="eastAsia"/>
        </w:rPr>
        <w:t>，不批准逮捕的占</w:t>
      </w:r>
      <w:r>
        <w:rPr>
          <w:rFonts w:hint="eastAsia"/>
        </w:rPr>
        <w:t>12.52%</w:t>
      </w:r>
      <w:r>
        <w:rPr>
          <w:rFonts w:hint="eastAsia"/>
        </w:rPr>
        <w:t>，退回公安机关补充侦查的占</w:t>
      </w:r>
      <w:r>
        <w:rPr>
          <w:rFonts w:hint="eastAsia"/>
        </w:rPr>
        <w:t>6.18%</w:t>
      </w:r>
      <w:r>
        <w:rPr>
          <w:rFonts w:hint="eastAsia"/>
        </w:rPr>
        <w:t>；</w:t>
      </w:r>
      <w:r>
        <w:rPr>
          <w:rFonts w:hint="eastAsia"/>
        </w:rPr>
        <w:t>1956</w:t>
      </w:r>
      <w:r>
        <w:rPr>
          <w:rFonts w:hint="eastAsia"/>
        </w:rPr>
        <w:t>年第一季度决定起诉的占总数的</w:t>
      </w:r>
      <w:r>
        <w:rPr>
          <w:rFonts w:hint="eastAsia"/>
        </w:rPr>
        <w:t>63%</w:t>
      </w:r>
      <w:r>
        <w:rPr>
          <w:rFonts w:hint="eastAsia"/>
        </w:rPr>
        <w:t>，决定不起诉的占</w:t>
      </w:r>
      <w:r>
        <w:rPr>
          <w:rFonts w:hint="eastAsia"/>
        </w:rPr>
        <w:t>17.7%</w:t>
      </w:r>
      <w:r>
        <w:rPr>
          <w:rFonts w:hint="eastAsia"/>
        </w:rPr>
        <w:t>，正在审查的占</w:t>
      </w:r>
      <w:r>
        <w:rPr>
          <w:rFonts w:hint="eastAsia"/>
        </w:rPr>
        <w:t>10.5%</w:t>
      </w:r>
      <w:r>
        <w:rPr>
          <w:rFonts w:hint="eastAsia"/>
        </w:rPr>
        <w:t>；浙江省人民检察院</w:t>
      </w:r>
      <w:r>
        <w:rPr>
          <w:rFonts w:hint="eastAsia"/>
        </w:rPr>
        <w:t>1955</w:t>
      </w:r>
      <w:r>
        <w:rPr>
          <w:rFonts w:hint="eastAsia"/>
        </w:rPr>
        <w:t>年在审查逮捕人犯工作中，批准逮捕的占总数的</w:t>
      </w:r>
      <w:r>
        <w:rPr>
          <w:rFonts w:hint="eastAsia"/>
        </w:rPr>
        <w:t>64.1%</w:t>
      </w:r>
      <w:r>
        <w:rPr>
          <w:rFonts w:hint="eastAsia"/>
        </w:rPr>
        <w:t>，不批准逮捕的占</w:t>
      </w:r>
      <w:r>
        <w:rPr>
          <w:rFonts w:hint="eastAsia"/>
        </w:rPr>
        <w:t>21.7%</w:t>
      </w:r>
      <w:r>
        <w:rPr>
          <w:rFonts w:hint="eastAsia"/>
        </w:rPr>
        <w:t>，退回公安机关补充侦查的占</w:t>
      </w:r>
      <w:r>
        <w:rPr>
          <w:rFonts w:hint="eastAsia"/>
        </w:rPr>
        <w:t>14.2%</w:t>
      </w:r>
      <w:r>
        <w:rPr>
          <w:rFonts w:hint="eastAsia"/>
        </w:rPr>
        <w:t>。这些材料证明由于相互制约的作用，使公安机关的逮捕质量有所提高，错捕的现象日形减少。又检察院对于法院判决提出的抗议案件和法院对于检察院起诉驳回的案件，也证明相互制约是能够保证起诉和判决工作的正确性的，在人民群众中获得了良好的评论。‖人民检察院是全国人民代表大会和常务委员会监督宪法实施和贯彻各种政策法律法令的工作机</w:t>
      </w:r>
      <w:r>
        <w:rPr>
          <w:rFonts w:hint="eastAsia"/>
        </w:rPr>
        <w:lastRenderedPageBreak/>
        <w:t>关，随着客观形势的发展与一切反革命分子和犯罪分子作坚决的斗争。但是，由于检察院制度是新建的，各级组织还不健全，人员少（浙江某些县仅有三人），业务水平低，尚不能完全担负起应负的责任，以上海市、浙江省而论：审查批准逮捕人犯和刑事犯起诉工作，</w:t>
      </w:r>
      <w:r>
        <w:rPr>
          <w:rFonts w:hint="eastAsia"/>
        </w:rPr>
        <w:t>1955</w:t>
      </w:r>
      <w:r>
        <w:rPr>
          <w:rFonts w:hint="eastAsia"/>
        </w:rPr>
        <w:t>年第四季度才开始。监督审判活动，出庭支持公诉因人员少，只有少数案件有检察员出庭。浙江省</w:t>
      </w:r>
      <w:r>
        <w:rPr>
          <w:rFonts w:hint="eastAsia"/>
        </w:rPr>
        <w:t>1955</w:t>
      </w:r>
      <w:r>
        <w:rPr>
          <w:rFonts w:hint="eastAsia"/>
        </w:rPr>
        <w:t>年的统计，全年检察员出庭次数仅占起诉案件总数的</w:t>
      </w:r>
      <w:r>
        <w:rPr>
          <w:rFonts w:hint="eastAsia"/>
        </w:rPr>
        <w:t>2.4%</w:t>
      </w:r>
      <w:r>
        <w:rPr>
          <w:rFonts w:hint="eastAsia"/>
        </w:rPr>
        <w:t>，</w:t>
      </w:r>
      <w:r>
        <w:rPr>
          <w:rFonts w:hint="eastAsia"/>
        </w:rPr>
        <w:t>1956</w:t>
      </w:r>
      <w:r>
        <w:rPr>
          <w:rFonts w:hint="eastAsia"/>
        </w:rPr>
        <w:t>年的规划也仅占</w:t>
      </w:r>
      <w:r>
        <w:rPr>
          <w:rFonts w:hint="eastAsia"/>
        </w:rPr>
        <w:t>25</w:t>
      </w:r>
      <w:r>
        <w:rPr>
          <w:rFonts w:hint="eastAsia"/>
        </w:rPr>
        <w:t>——</w:t>
      </w:r>
      <w:r>
        <w:rPr>
          <w:rFonts w:hint="eastAsia"/>
        </w:rPr>
        <w:t>30%</w:t>
      </w:r>
      <w:r>
        <w:rPr>
          <w:rFonts w:hint="eastAsia"/>
        </w:rPr>
        <w:t>，</w:t>
      </w:r>
      <w:r>
        <w:rPr>
          <w:rFonts w:hint="eastAsia"/>
        </w:rPr>
        <w:t>1957</w:t>
      </w:r>
      <w:r>
        <w:rPr>
          <w:rFonts w:hint="eastAsia"/>
        </w:rPr>
        <w:t>年也只有</w:t>
      </w:r>
      <w:r>
        <w:rPr>
          <w:rFonts w:hint="eastAsia"/>
        </w:rPr>
        <w:t>40</w:t>
      </w:r>
      <w:r>
        <w:rPr>
          <w:rFonts w:hint="eastAsia"/>
        </w:rPr>
        <w:t>——</w:t>
      </w:r>
      <w:r>
        <w:rPr>
          <w:rFonts w:hint="eastAsia"/>
        </w:rPr>
        <w:t>50%</w:t>
      </w:r>
      <w:r>
        <w:rPr>
          <w:rFonts w:hint="eastAsia"/>
        </w:rPr>
        <w:t>；主要民事案件的审判监督，迄今尚未开始；一般监督工作方面，浙江省已经运用职权检查，纠正不少的障碍农业生产、互助合作、统购统销、增产节约、征集新兵、工商业改造等工作中违反政策法令的案件，起了良好的作用。上海市在这方面也做了不少工作。但是，总的说来对此工作还没有足够的注意，还没有普遍的展开，一般监督的工作制度也未曾建立；作为检察工作耳目、助手的检察通讯员，上海市仅发展了</w:t>
      </w:r>
      <w:r>
        <w:rPr>
          <w:rFonts w:hint="eastAsia"/>
        </w:rPr>
        <w:t>291</w:t>
      </w:r>
      <w:r>
        <w:rPr>
          <w:rFonts w:hint="eastAsia"/>
        </w:rPr>
        <w:t>人，浙江省仅发展了</w:t>
      </w:r>
      <w:r>
        <w:rPr>
          <w:rFonts w:hint="eastAsia"/>
        </w:rPr>
        <w:t>1</w:t>
      </w:r>
      <w:r>
        <w:rPr>
          <w:rFonts w:hint="eastAsia"/>
        </w:rPr>
        <w:t>，</w:t>
      </w:r>
      <w:r>
        <w:rPr>
          <w:rFonts w:hint="eastAsia"/>
        </w:rPr>
        <w:t>884</w:t>
      </w:r>
      <w:r>
        <w:rPr>
          <w:rFonts w:hint="eastAsia"/>
        </w:rPr>
        <w:t>人，只有重点建立，尚未普遍。以上各点都说明了检察工作虽然是非常重要的一环，但是也是最薄弱的一环，由于编制小人员少，而不能充分发挥它广泛的效用。</w:t>
      </w:r>
      <w:r>
        <w:rPr>
          <w:rFonts w:hint="eastAsia"/>
        </w:rPr>
        <w:t>1955</w:t>
      </w:r>
      <w:r>
        <w:rPr>
          <w:rFonts w:hint="eastAsia"/>
        </w:rPr>
        <w:t>年国家的检察经费决算为预算的</w:t>
      </w:r>
      <w:r>
        <w:rPr>
          <w:rFonts w:hint="eastAsia"/>
        </w:rPr>
        <w:t>62.21%</w:t>
      </w:r>
      <w:r>
        <w:rPr>
          <w:rFonts w:hint="eastAsia"/>
        </w:rPr>
        <w:t>，这说明了检察机构建设尚未完成任务。</w:t>
      </w:r>
      <w:r>
        <w:rPr>
          <w:rFonts w:hint="eastAsia"/>
        </w:rPr>
        <w:t>1956</w:t>
      </w:r>
      <w:r>
        <w:rPr>
          <w:rFonts w:hint="eastAsia"/>
        </w:rPr>
        <w:t>年国家检察经费的预算比</w:t>
      </w:r>
      <w:r>
        <w:rPr>
          <w:rFonts w:hint="eastAsia"/>
        </w:rPr>
        <w:t>1955</w:t>
      </w:r>
      <w:r>
        <w:rPr>
          <w:rFonts w:hint="eastAsia"/>
        </w:rPr>
        <w:t>年增加了</w:t>
      </w:r>
      <w:r>
        <w:rPr>
          <w:rFonts w:hint="eastAsia"/>
        </w:rPr>
        <w:t>176.4%</w:t>
      </w:r>
      <w:r>
        <w:rPr>
          <w:rFonts w:hint="eastAsia"/>
        </w:rPr>
        <w:t>，足见国家对检察工作的重视。我进一步认为检察的预算和编制必须与司法、公安机关的预算、编制可比的部分相应地平衡，才能适应国家社会主义建设客观形势的发展。目前检察工作最主要的困难是干部缺乏，为此，希望大会和常务委员会加以注意，各方面予以支持，这个困难是应该而且不难克服的。‖在审判工作方面，人民陪审制度，上海、杭州两市已基本上建立起来；浙江某些县尚未建立或还不健全，据说是因陪审员的选举办法规定得不明确，县的选举有困难。‖在上海、杭州曾与部分的司法、检察人员座谈，一致反映陪审制度的优越性以及陪审员对于审判案件和在人民群众中所起的良好作用。‖在同部分陪审员的座谈会上，有的陪审员反映在合议庭上对于少数的意见不够重视，例如某案陪审员认为不宜判三年徒刑，因为意见是少数，结果仍判三年，经我们调阅案卷，并与当地法院院长研究，都认为判三年是欠妥当的，卷内也不把不同意的意见记录下来。可见少数的意见不一定是没有理由的。有的陪审员反映人民群众对法院的判决很关心，要求陪审员作经办案情的报告，这对于群众的法纪宣传教育有重大的意义，但没有好好地加以总结和推广，使之成为一种制度。其余一些陪审员还反映某些审判员对于他们的尊重和帮助不够，以及法院工作方法和审判员态度上的缺点，例如：有些案子审判时没有检察员和辩护律师出庭，甚至没有审判员，仅陪审员与书记员就开庭的；有的在群众宣判大会上把人犯提错了给群众不好的印象；有的反革命犯因法警少来不及看管，开庭时由他自己走上走下等等。所有这些意见，对于审判工作的改进都是有帮助的。总起来说，司法行政部门和法院对于人民陪审员不经常座谈，听取他们的意见，对他们的了解不够，他们的政治、文化、业务水平以及工作、思想和家庭生活情况，均未有详细的统计分析，对于他们进行帮助也没有具体的规划。‖宪法规定在审判中：“被告人有权获得辩护”，这是保护被告利益的重要规定。上海市律师协会四月开始对外办公。据四月份的统计，接待市民法律询问的共</w:t>
      </w:r>
      <w:r>
        <w:rPr>
          <w:rFonts w:hint="eastAsia"/>
        </w:rPr>
        <w:t>1</w:t>
      </w:r>
      <w:r>
        <w:rPr>
          <w:rFonts w:hint="eastAsia"/>
        </w:rPr>
        <w:t>，</w:t>
      </w:r>
      <w:r>
        <w:rPr>
          <w:rFonts w:hint="eastAsia"/>
        </w:rPr>
        <w:t>881</w:t>
      </w:r>
      <w:r>
        <w:rPr>
          <w:rFonts w:hint="eastAsia"/>
        </w:rPr>
        <w:t>人‖（包括刑事、民事各种案件），代书诉状、合同等</w:t>
      </w:r>
      <w:r>
        <w:rPr>
          <w:rFonts w:hint="eastAsia"/>
        </w:rPr>
        <w:t>469</w:t>
      </w:r>
      <w:r>
        <w:rPr>
          <w:rFonts w:hint="eastAsia"/>
        </w:rPr>
        <w:t>件；五月份业务更加发展，收费大为增加，可见群众对法律顾问的迫切需要。在这里应当特别说明的，人民律师制度与旧律师在本质上是根本不同的。旧律师是为金钱服务，只代理诉讼，不解答群众法律问题，人民律师是为人民服务的，它主要的工作是为群众解答法律问题，代理诉讼仅是工作中的一部分，对法院起助手和监督的作用，帮助法院正确处理案</w:t>
      </w:r>
      <w:r>
        <w:rPr>
          <w:rFonts w:hint="eastAsia"/>
        </w:rPr>
        <w:lastRenderedPageBreak/>
        <w:t>件。（苏联律师的接待群众工作占他们工作量的</w:t>
      </w:r>
      <w:r>
        <w:rPr>
          <w:rFonts w:hint="eastAsia"/>
        </w:rPr>
        <w:t>60%</w:t>
      </w:r>
      <w:r>
        <w:rPr>
          <w:rFonts w:hint="eastAsia"/>
        </w:rPr>
        <w:t>），很多案件经过解答就可消灭，也就是对群众起了法律宣传教育的作用，这充分显示它对人民服务的广泛性和优越性。‖在律师座谈会上，有的反映，以往的起诉书只有几顶空洞的帽子，没有实际内容，近来已较为注意，但粗糙的仍旧不少；有的反映，以往的起诉书考虑从严的多，考虑从轻的少，现在检察院考虑客观得多了；据我看到的一些起诉书，证明他们所说是确实的，尤其引用法律条文，光是写某条某条而不把条文写出来，至使被告不能清楚地知道他对法律上的责任，也是很大的缺点；有的反映，实行律师辩护后对检察院的起诉工作起了促进作用，例如：上海市水上区法院有二件案子准备分二天开庭，因为第一天有律师出庭辩护，第二天的庭期改了，原因检查员的准备没有充分；也有的反映，有的被告对起诉书所列事实有意见，但自己不懂应该怎样辩护；有的被告对审判员的问话不能体会，必须律师帮助他们，例如有一个被告对起诉书说他曾任日本翻译、下乡扫荡、刑拷农民等罪行全部承认。但经律师与他谈话后，发现他当翻译时年仅十三、四岁，因代日军烧饭，学会日语，在日本人拷打农民时要他传话。律师从被告有利的材料分析辩护后，该案已重行侦查处理。也有的反映，有的被告对法院指定律师辩护，起初是有顾虑的，不敢从自己有利方面来提问题，可能是惧怕成为抗拒从严或者律师不是真正为被告有利而辩护，直到开庭时看到律师确为他辩护后，在最后发言中就敢于向审判员提出自己的意见了；还有的反映（法院方面也有同样反映），家属或团体担任辩护人，不如法院指定律师辩护好，例如有一家属到庭辩护，实际上形成了证人，反而要求法庭对被告依法处理。其所以如此，一方面可能对辩护意义不了解，另一方面是怕说为犯人辩护，有失政治立场。此外，我们还出庭旁听了一些案子，有一案子，区法院判三年徒刑，因为没有检察员和辩护人出庭，上级法院发回重审的，经律师辩护把原判三年改判一年缓刑。上级法院这个措施是很对的，同时也充分说明了律师的辩护不但保护了被告利益，同时也帮助了法院正确地审判案件，我认为律师制度今后须要积极地建立起来。‖另外，据反映不少的机关、学校、团体、企业里，凡遇有人被捕，马上将他除名，有些案子法院判决无罪，被告也就失学、失业了，要想恢复学籍，再找职业，就十分困难，我以为这种缺点要设法纠正。所以造成这种情况的主要原因一方面是对犯罪分子十分痛恨，一脚踢出去，以免受袒护罪犯的责难；另一方面是对毛主席“不要冤枉一个好人”的指示体会不够，不能把保护被告在法律上应有的利益和保护国家的利益正确地结合起来，因而很少有就被告有利方面提供资料帮助案子早日解决的。这些都说明保护被告在法律上应有的利益在某些干部中尚了解得不够。‖上海市、浙江省法院的审判工作量，是有显著的提高的，积案已大大减少，某法院出现先进工作者审判员黄剑平，推广她的先进工作经验大大提高了办案效率。但为了办积案、赶任务，办案的质量就不免粗糙。上海市司法局在汇报时就承认了这点。因此，上海市高级法院要进行全面检查，这一行动是十分必要的。我建议在全国范围内由上级法院对所属法院进行全面的检查。又据浙江省高级法院院长谈，某些积案就案情看来是很严重，但没有足够的罪证，也很难获得新的罪证，因此，无法判决，年复一年地拖延下来，我建议最高法院对类似这种案子定出一个解决办法。‖与上海市检察院的座谈中，据反映有一个乡下农民因与伙伴失散，无钱回家，偶窃未遂被捕，经法院判处五年徒刑送到新疆劳改，一直不通知被告家属，同伴以为是跳黄浦江死了，家属化钱办丧事，后来接到犯人来信方知未死，经家属写信检察院询问才根据案情予以纠正。我在上海访问过一个被告的家属，据说他的女儿被捕了</w:t>
      </w:r>
      <w:r>
        <w:rPr>
          <w:rFonts w:hint="eastAsia"/>
        </w:rPr>
        <w:t>9</w:t>
      </w:r>
      <w:r>
        <w:rPr>
          <w:rFonts w:hint="eastAsia"/>
        </w:rPr>
        <w:t>个月不知关押在什么地方。‖又据上海黄浦区检察院报告，公安机关拘押人犯有</w:t>
      </w:r>
      <w:r>
        <w:rPr>
          <w:rFonts w:hint="eastAsia"/>
        </w:rPr>
        <w:t>26.5%</w:t>
      </w:r>
      <w:r>
        <w:rPr>
          <w:rFonts w:hint="eastAsia"/>
        </w:rPr>
        <w:lastRenderedPageBreak/>
        <w:t>尚未按照逮捕拘留条例规定在</w:t>
      </w:r>
      <w:r>
        <w:rPr>
          <w:rFonts w:hint="eastAsia"/>
        </w:rPr>
        <w:t>48</w:t>
      </w:r>
      <w:r>
        <w:rPr>
          <w:rFonts w:hint="eastAsia"/>
        </w:rPr>
        <w:t>小时内提请批准逮捕，甚至有逾限</w:t>
      </w:r>
      <w:r>
        <w:rPr>
          <w:rFonts w:hint="eastAsia"/>
        </w:rPr>
        <w:t>14</w:t>
      </w:r>
      <w:r>
        <w:rPr>
          <w:rFonts w:hint="eastAsia"/>
        </w:rPr>
        <w:t>天的。检察院未能按时批复的占</w:t>
      </w:r>
      <w:r>
        <w:rPr>
          <w:rFonts w:hint="eastAsia"/>
        </w:rPr>
        <w:t>25.1%</w:t>
      </w:r>
      <w:r>
        <w:rPr>
          <w:rFonts w:hint="eastAsia"/>
        </w:rPr>
        <w:t>。‖不久以前，人大常委会接到一个被告家属来信，说“某被告于</w:t>
      </w:r>
      <w:r>
        <w:rPr>
          <w:rFonts w:hint="eastAsia"/>
        </w:rPr>
        <w:t>1951</w:t>
      </w:r>
      <w:r>
        <w:rPr>
          <w:rFonts w:hint="eastAsia"/>
        </w:rPr>
        <w:t>年被捕，一直到现在不审不判”。我到上海要调阅案卷，可是案卷不在法院，也不在检察院，最后在公安机关调出来。经查被告逮捕后，</w:t>
      </w:r>
      <w:r>
        <w:rPr>
          <w:rFonts w:hint="eastAsia"/>
        </w:rPr>
        <w:t>1951</w:t>
      </w:r>
      <w:r>
        <w:rPr>
          <w:rFonts w:hint="eastAsia"/>
        </w:rPr>
        <w:t>年由公安机关审讯了几次，</w:t>
      </w:r>
      <w:r>
        <w:rPr>
          <w:rFonts w:hint="eastAsia"/>
        </w:rPr>
        <w:t>1952</w:t>
      </w:r>
      <w:r>
        <w:rPr>
          <w:rFonts w:hint="eastAsia"/>
        </w:rPr>
        <w:t>、</w:t>
      </w:r>
      <w:r>
        <w:rPr>
          <w:rFonts w:hint="eastAsia"/>
        </w:rPr>
        <w:t>1953</w:t>
      </w:r>
      <w:r>
        <w:rPr>
          <w:rFonts w:hint="eastAsia"/>
        </w:rPr>
        <w:t>年一直没有审讯，</w:t>
      </w:r>
      <w:r>
        <w:rPr>
          <w:rFonts w:hint="eastAsia"/>
        </w:rPr>
        <w:t>1954</w:t>
      </w:r>
      <w:r>
        <w:rPr>
          <w:rFonts w:hint="eastAsia"/>
        </w:rPr>
        <w:t>年又审讯了数次，以后就未审讯过，既不送检察院起诉，也不释放。类似的案子，是否还有呢？这些说明了逮捕拘留条例的规定尚未能彻底遵守。我建议最高人民检察院和公安部进行彻底检查。‖另外，据上海市某法院院长反映，某些案犯，即使检察院起诉了，也可以不逮捕，例如：系历史罪行，被告有永久的住址和固定的职业，不捕不会发生危险，也跑不了的，就可以不捕，可由公安机关、法院传审，如判决有罪，再行逮捕，也不为晚。这说明公安机关的申请逮捕和检察院的批准逮捕掌握还不够细致。‖我在这次视察中所看到的这些问题，认为有些是由工作人员对于政策、法律、法令的认识，宣传、贯彻、遵守不够而造成的；有些是由于没有刑法而造成的。例如：某一案子，被告在</w:t>
      </w:r>
      <w:r>
        <w:rPr>
          <w:rFonts w:hint="eastAsia"/>
        </w:rPr>
        <w:t>1939</w:t>
      </w:r>
      <w:r>
        <w:rPr>
          <w:rFonts w:hint="eastAsia"/>
        </w:rPr>
        <w:t>年当过土匪，但</w:t>
      </w:r>
      <w:r>
        <w:rPr>
          <w:rFonts w:hint="eastAsia"/>
        </w:rPr>
        <w:t>1942</w:t>
      </w:r>
      <w:r>
        <w:rPr>
          <w:rFonts w:hint="eastAsia"/>
        </w:rPr>
        <w:t>年以后一直没有犯过事和不好的行为，</w:t>
      </w:r>
      <w:r>
        <w:rPr>
          <w:rFonts w:hint="eastAsia"/>
        </w:rPr>
        <w:t>1942</w:t>
      </w:r>
      <w:r>
        <w:rPr>
          <w:rFonts w:hint="eastAsia"/>
        </w:rPr>
        <w:t>年曾投效过新四军，</w:t>
      </w:r>
      <w:r>
        <w:rPr>
          <w:rFonts w:hint="eastAsia"/>
        </w:rPr>
        <w:t>1948</w:t>
      </w:r>
      <w:r>
        <w:rPr>
          <w:rFonts w:hint="eastAsia"/>
        </w:rPr>
        <w:t>年到上海工厂做工，已有八年多工龄，在案卷中看不出他有反革命罪行，但在肃反运动中以隐瞒历史罪行抗拒交代被捕，起诉书引用惩治反革命条例，就作为反革命案判三年徒刑。杭州市陪审员反映，有将技术上的责任事故的案件也引用惩治反革命条例判罪的，据了解类似这样的案子还不在少数，可能是由于检察员对案情规格界限掌握得不清楚，同时又由于没有刑法而滥引惩治反革命条例，这些案子都归入反革命的范围，因而把反革命案件的数量加多了，这对国家的影响是不好的，把反革命的帽子扣在一般刑事犯头上，也是不对的。我从检察人员、司法人员、陪审人员、辩护律师以及一些群众中了解到他们一致希望刑法、民法早日制定颁布，他们并且认为“即使不很完善总比没有好的多”，这是非常值得我们立法机关和工作人员深切注意的。我的视察仅是部分，我的意见是否正确，希望各代表指正。‖　　【日期】</w:t>
      </w:r>
    </w:p>
    <w:p w14:paraId="7B5483B5" w14:textId="77777777" w:rsidR="00886012" w:rsidRDefault="00886012" w:rsidP="00886012">
      <w:pPr>
        <w:rPr>
          <w:rFonts w:hint="eastAsia"/>
        </w:rPr>
      </w:pPr>
      <w:r>
        <w:rPr>
          <w:rFonts w:hint="eastAsia"/>
        </w:rPr>
        <w:t>‖【版面】第</w:t>
      </w:r>
      <w:r>
        <w:rPr>
          <w:rFonts w:hint="eastAsia"/>
        </w:rPr>
        <w:t>07</w:t>
      </w:r>
      <w:r>
        <w:rPr>
          <w:rFonts w:hint="eastAsia"/>
        </w:rPr>
        <w:t>版（）‖【标题】百家争鸣和发掘我国古代科学遗产‖【正文】百家争鸣和发掘我国古代科学遗产‖竺可桢‖七月九日到十二日，中国科学院在北京召开中国自然科学史第一次讨论会，这正是我们国家在做十二年科学技术远景规划的时候，也正是我们科学工作人员应该努力争取于短期内在各个重要部门接近国际科学水平的时候。在这时候来开这样的会，可能有人提出疑问：若要我们在短期内接近国际水平，那我们必得迎头赶上，必得学习最先进的技术，应用最有效的科学方法，掌握最新式的工具，在这个基础上更深入一层来建立我们的新科学。若是在古纸堆中去找问题，到穷乡僻壤去总结经验，要想达到国际科学水平，不是南辕而北辙吗？我以为这样的想法是错误的。现代科学有了飞速的进步，我们不要永远落在后面，必须急起直追，这是不错的。但是这并不排除我们整理古代科学遗产，用古人的经验来丰富我们的科学知识。科学特点之一是其积累性，后人的发现常常是根据前人的成果的。没有哥白尼的地球绕太阳的学说，没有刻卜勒的关于行星运行的三条定律，也就不会有牛顿万有引力的学说。明朝李时珍的本草纲目是汇集了汉唐以来无数人所搜集考订的材料而成的。古语说得好：“江海不择细流，所以能成其大”。我国三、四千年以来，劳动人民的智慧是无穷的，而这类智慧却蕴藏在历代建造的器物和工程中，散布在口授秘方和谣谚中，更有不少是记述在经史子集中。陆定一同志在“百花齐放，百家争鸣”的报告里曾经说，“要广泛地学习知识，对古今中外，对朋友，对敌人，都</w:t>
      </w:r>
      <w:r>
        <w:rPr>
          <w:rFonts w:hint="eastAsia"/>
        </w:rPr>
        <w:lastRenderedPageBreak/>
        <w:t>要批判地学习”。他又说，“我们要广泛地学习知识。我国有很多的医学、农学、哲学、历史学、文学、戏剧、绘画、音乐等等的遗产，应该认真学习，批判地加以接受。这方面的工作不是做得太多，而是做得太少，不够认真，轻视民族遗产的思想还存在，在有些部门还是很严重”。批判地学习我国的文化和科学遗产，确是一件庄严的研究工作。据我个人非常粗浅的看法，这项研究应该在三方面作出贡献来。‖第一，我们要正确地估计中国民族在世界文化史上所占的地位。我们必须把中国古代科学上的贡献，以及中国在哲学、艺术和文学上的贡献一同估计进去。三十年以前，一个英国著名数学家、哲学家怀德海，对于中国古代艺术、文学、哲学和自然科学在世界文化史上的贡献有如下的估计：“我们知道中国的艺术、文学、人生哲学越多一点，我们越敬仰中国古代文化水准之高。数千年以来，中国不绝地有聪明渊博的学者毕生在钻研着。若使我们把历史时代所有人物的贡献积累起来算一笔总账，则中国的文化要算是世界上最宏大的。我们没有疑问，中国人具有探索自然科学的才能，但是他们在自然科学上的成就是微不足道的。而且若使中国孤立于世界，也没有理由可相信她对于科学会有什么成就”。怀德海这样无视中国古代科学的成就，这是由于我们自己没有把中国古代科学家的成就作适当的整理、了解和宣传，使古人辛勤所得的发现和发明在世界文化史上能得到它应该占有的地位。解放以前，生活在半封建半殖民地社会制度下的我国知识分子，对于古代科学和技术上的贡献很少加以注意。甚至于古代四大发明，即指南针、造纸、印刷术和火药的发明的重要性，除少数人以外，也被忽视了。要知道中国古代几个发现在世界文化史上的重要性，我们最好看一看恩格斯的“自然辩证法”，正如英国勃南尔教授所说的，恩格斯的“自然辩证法”是一本最好不过的近代自然科学史简编。恩格斯在他的“自然辩证法”一书里讲到历史上几项顶重要的发明时，提到纸、指南针、印刷术和燧发机，而这几项发明统是在中世纪末期从中国传到欧洲的。恩格斯在这本书的导言中说，“近代自然科学，就像整个近代史一样，是从这样一个伟大的时代算起，这个时代我们德国人由于当时我们所遭遇的民族灾难而称之为宗教改革，法国人称之为文艺复兴”。欧洲文艺复兴之所以发生在十五世纪决非偶然的事。欧洲在十五世纪中叶以前，书籍全是手抄本，但是在十五世纪后半叶五十年中，欧洲的书籍印刷了二百万册之多。印刷术的普及知识影响之广是难以估计的。国际自然科学史期刊的主笔乔治·沙顿在他的近著“文艺复兴时代对于古代科学的体会”一书中，就把欧洲文艺复兴从</w:t>
      </w:r>
      <w:r>
        <w:rPr>
          <w:rFonts w:hint="eastAsia"/>
        </w:rPr>
        <w:t>1450</w:t>
      </w:r>
      <w:r>
        <w:rPr>
          <w:rFonts w:hint="eastAsia"/>
        </w:rPr>
        <w:t>年即欧洲开始印刷书籍这个年代算起。所以若我们把中国历史上纸和印刷术的发现，作为两个划时代的伟大发现，可说是当之而无愧的。恩格斯讲到文艺复兴时代时又说：“旧的世界的界限被打破了，只是这时候才真正发现了地球，奠定了以后的世界贸易以及从手工业过渡到工场手工业之基础，而工场手工业又是近代大工业的出发点”。打破了旧世界界限的就是</w:t>
      </w:r>
      <w:r>
        <w:rPr>
          <w:rFonts w:hint="eastAsia"/>
        </w:rPr>
        <w:t>1492</w:t>
      </w:r>
      <w:r>
        <w:rPr>
          <w:rFonts w:hint="eastAsia"/>
        </w:rPr>
        <w:t>年哥伦布发现了新大陆。但是如果指南针没有在十二、三世纪时代传入欧洲，哥伦布的发现新大陆是很成问题的。因为在指南针没有传入欧洲以前，葡萄牙、西班牙和意大利的水手总不敢远离地中海。就是在哥伦布第一次横渡大西洋的时候，他所计算的距离和预期达到的目的同实际也是完全不符的。指南针在哥伦布手里是一种“法宝”，使他有勇气完成他的使命。这可以说是中国古代对于欧洲文艺复兴的又一个大贡献。‖印刷术和指南针是中国早已驰名世界的发现，但是我们古代在技术上的发现传布到全世界的远不止于此。英国剑桥大学李约瑟博士在他的“中国科学技术史”第一卷里，说到从东汉到清代一千八百年中，从中国传入欧洲的技术，他一口气就列举了二十六个，而中国对传到欧洲的技术可还没摸到底。我很惭愧地承认对于这二十六个发明传入欧洲的事实，大多数总</w:t>
      </w:r>
      <w:r>
        <w:rPr>
          <w:rFonts w:hint="eastAsia"/>
        </w:rPr>
        <w:lastRenderedPageBreak/>
        <w:t>是一无所知。最近清华大学副校长刘仙洲和李约瑟博士先后介绍了北宋苏颂“新仪象法要”书中所叙述的天文钟，据英国专门研究钟表史的专家普拉斯说，在十九世纪中叶以前，钟表是世界上最复杂的机器。所以要研究近代复杂机器的来源，首先要研究钟表的来源。从</w:t>
      </w:r>
      <w:r>
        <w:rPr>
          <w:rFonts w:hint="eastAsia"/>
        </w:rPr>
        <w:t>1500</w:t>
      </w:r>
      <w:r>
        <w:rPr>
          <w:rFonts w:hint="eastAsia"/>
        </w:rPr>
        <w:t>年到现在，西洋钟表的发展史是很清楚的，但是在</w:t>
      </w:r>
      <w:r>
        <w:rPr>
          <w:rFonts w:hint="eastAsia"/>
        </w:rPr>
        <w:t>1500</w:t>
      </w:r>
      <w:r>
        <w:rPr>
          <w:rFonts w:hint="eastAsia"/>
        </w:rPr>
        <w:t>年以前的历史可摸不清了，只能说他是从上古埃及、希腊的日晷、铜壶滴漏这类古老方法演变而来的。近二十年的研究，更增加了解释的困难，因为新的知识弄明白了，最初欧洲的钟，已经是一架极复杂的机器，报时报刻是它附带的作用，主要作用是昼夜星象的轮回。这样说来，欧洲十四、五世纪钟的形式很类似苏颂所制的天文钟。所不同的是苏颂的天文钟可以上溯到北宋初年司天监张思训的仪器和唐代开元时一行和梁令瓒所制的仪器，但是在欧洲就没有这个线索可寻。更重要的，是苏颂的装置已经具备一个像擒纵器似的齿轮系统，而这正是从希腊过渡到欧洲中世纪钟表中间所没有发现的一个重要环节。所以很可能中国唐宋时代的天文钟，就是欧洲天文钟的嫡系祖先。从前我们以为钟表是西洋传入中国的想法，真是数典忘祖了。‖第二，为了动员一切力量为社会主义建设服务，我们必须发掘各方面的潜力，包括古代我国劳动人民所已经掌握的防治疾病、增加生产以及减免天然灾害的一切知识和方法。在医药方面，西医已经广泛地在学习中医中药。如医治乙型脑炎用古代特效方单，已经取得若干成果；医疗内痔也有很好成绩。这使我们更觉得古代科学遗产的可贵。中医书籍有一千几百种之多，如果有系统地加以整理分析，则其中有不少方单、药物可以交给研究机关试验研究。中国农业的发展有三千多年的历史，从两汉以来，不少农民的宝贵经验已经收入农书中，很可以用来指导农业生产。但是有许多古代老农所传下来的宝贵经验，目前一些农业生产合作社的干部还没有加以注意。上月全国人民代表大会开会的时候，湖南省代表李呈桂在大会发言里讲了一桩关于推广优良品种的事。他说，湖南醴陵县从东北调来一批早粳，这本是一种优良品种，</w:t>
      </w:r>
      <w:r>
        <w:rPr>
          <w:rFonts w:hint="eastAsia"/>
        </w:rPr>
        <w:t>1955</w:t>
      </w:r>
      <w:r>
        <w:rPr>
          <w:rFonts w:hint="eastAsia"/>
        </w:rPr>
        <w:t>年在湖南省湖区也试种成功了。但在丘陵区土质是不是适合呢？事先没有作周密的考虑。在层层号召之下，一口气他们县里就推广了七千多亩，他们社也种了六十四亩……估计要受到减产的损失。农业产品受地区限制很严，高山和平地既不相同，南北的气候土壤也有差异，这个地方相宜的品种不一定适合于另一地方。北魏贾思勰所著“齐民要术”里已经提到，“并州豌豆度井陉而东，山东谷子入壶关上党，苗而不秀”。今年五月间，苏联齐津院士来北京参加我国的农业科学远景规划工作。他再三强调，中国应该成立品种试验机构。他主张在全国应该设立一千个以上的试验区。因为各地方气候土壤情形不同，所用品种也应有别。他说，惟有这样，才能在短期内得到良好结果。从此可以知道，一千五百年以前，贾思勰农书里的学说是值得我们农业生产工作人员注意的。‖第三，研究中国自然科学史，无形中会把范围推广到我们毗邻各国的科学史，甚至于世界科学史，因之有助于发扬爱国主义和国际主义。如我们研究中国的数学史或是天文史，就不能不连带讲到印度或日本的数学天文史，甚至于埃及、希腊的数学天文史。科学本是国际性的，自有历史以来，各民族间在文化上一直互通有无，一种技能的发现，一种知识的获得，如蚕丝、磁器的制造，数学上“零”的应用，天文上历法的编制，总是辗转传授。初则要几百年，近来则几十年或几年之间就可以风行全球。古代有许多科学上的知识的发源地，不容易查考清楚。如天文上，中国有二十八宿，印度和阿拉伯也有二十八宿。中国和印度二十八宿中，距星相同的有九宿。距星虽然不同，但是在同一个星座里的有十一宿，距星之不隶属于同一星座的只有八宿。阿拉伯的二十八宿中，有十三宿和中国的全同。从此可知，印度、阿拉伯和中国的二十八宿同出一源。中国在秦始皇</w:t>
      </w:r>
      <w:r>
        <w:rPr>
          <w:rFonts w:hint="eastAsia"/>
        </w:rPr>
        <w:lastRenderedPageBreak/>
        <w:t>时代，已经有二十八宿，印度的二十八宿也起源很早，这证明了在秦朝时候，在历史上我国和印度还没有正式交往以前，我们的科学已经互通声息了。两汉以后，我国和印度、阿拉伯在科学上的交流更为密切。历史上有传记的天文家，唐代有瞿昙恶达，是印度人，著有九轨律；元代有札鲁马丁，是西域人，著有万年历。和札鲁马丁同时，即在元世祖时代，曾经有两位中国天文家到伊儿汗国，在现在苏联的阿塞拜疆地方，参加了建立天文台的工作。这些都足以证明，两千年以来，我国同印度、阿拉伯在天文学上是一直有交流的。而且不仅天文学在历史上有国际交流，生物、化学、工艺、农业、医药也是这样。我们有许多农产品和药草都传自外国，如苜蓿、葡萄，在西汉时就已经从西域引入。‖总之发掘古代科学遗产，方面是很广的。因为它一方面牵涉到当时的社会经济状况，一方面又必须知道同时代世界其他各国科学发展趋向。我们中国自然科学工作者要想发掘科学遗产，深深地感觉到历史科学的修养不够，掌握外国语如阿拉伯文、梵文、波斯文的，可以说是绝无仅有。必得有许多历史科学家作为主力军来开辟阵地。同时我们对于外国的权威学者如英国的李约瑟先生参加研究中国科学史也是无任欢迎的。尤其他放弃了本人已经很有成就的本行科学，单身匹马地来进行中国科学史的研究，他的国际主义的精神是值得我们钦佩的。我们欢迎他参加我们的百家争鸣。‖最后讲到“百家争鸣”。在六月份召开的全国人民代表大会会议上，郭沫若院长报告中曾经说：“‘百家争鸣’据我所了解，既不同于诸子蜂起，也不同于‘文艺复兴’。我们所主张的百家争鸣，更详细地说，就是在各种学术研究中的社会主义竞赛。”在我们人民队伍中，无论是唯物、唯心，一切见解都能发表，惟有这样才能做到百家争鸣。陆定一同志说，“独立思考，进行复杂的创造性的劳动，完全不犯错误是不可能的”。不怕犯错误，只怕知道错误而不改。惟有批评和自我批评，展开争论，才能改正错误。自己有不是的地方要虚心地接受人家的批评，别人有不对的地方要婉转地予以纠正。要知道批评就是帮助，批评事实不要牵连到个人身上去；如果为了互相批评而致闹意气，那就完全失掉了百家争鸣的意义。‖　　【日期】</w:t>
      </w:r>
    </w:p>
    <w:p w14:paraId="744DAE43" w14:textId="77777777" w:rsidR="00886012" w:rsidRDefault="00886012" w:rsidP="00886012">
      <w:pPr>
        <w:rPr>
          <w:rFonts w:hint="eastAsia"/>
        </w:rPr>
      </w:pPr>
      <w:r>
        <w:rPr>
          <w:rFonts w:hint="eastAsia"/>
        </w:rPr>
        <w:t>‖【版面】第</w:t>
      </w:r>
      <w:r>
        <w:rPr>
          <w:rFonts w:hint="eastAsia"/>
        </w:rPr>
        <w:t>06</w:t>
      </w:r>
      <w:r>
        <w:rPr>
          <w:rFonts w:hint="eastAsia"/>
        </w:rPr>
        <w:t>版（）‖【标题】曼谷的新动向‖【正文】曼谷的新动向‖金凤‖新到“大陆货”‖在曼谷市场上，现在，到处可以看到标着“新到大陆货”的商品——闪亮的飞鸽牌的自行车，精致的缝衣机和装璜美丽的收音机，洁白的棉纱和美丽的真珠布，光采夺目的玻璃器皿和书写流利的金星牌钢笔……热闹的人行道上，小贩到处在叫卖着“大陆货”、“大陆货”。曼谷的几十万华侨重新亲切地抚摸着好几年不见的乡土产品，有的激动到掉下泪来。‖人为的束缚开始打破了。中国商品带着它传统的友谊重新回到曼谷市场。那还是在去年九月，泰国政府第一次放松进口，允许中国商品从香港转口进入泰国市场。从今年六月起，“大陆货”便公开露面，供应泰国人民的生活需要。而曼谷港口的商船，也在准备启程前来新中国了。‖接着，又出现了这样一些新的动向：‖六月十三日，泰国国务院会议决定允许自由输出大米和木材给所有国家，包括中国和其他人民民主国家。‖六月十五日，泰国国务总理銮披汶说，同共产党国家建立贸易关系已经是整个国际局势的发展趋势。他说，泰国政府为了适应实际情况，重新调整对中国的贸易政策是必要的。‖同一天，泰国的财政部长兼代理经济部长拍母里攀·裕他吉承认，泰国同中国进行直接贸易有助于泰国政府推行压低物价的政策。他鼓励泰国商人打破顾虑，大胆同中国进行贸易。‖六月二十四日，泰国国王在议会致词，也谈到泰国“将按照世界普遍执行的贸易制度同各国建立贸易关系。”‖这些就像是一股清凉的风，使郁闷的曼谷市场透过一口气来。几年来被窒息得趋</w:t>
      </w:r>
      <w:r>
        <w:rPr>
          <w:rFonts w:hint="eastAsia"/>
        </w:rPr>
        <w:lastRenderedPageBreak/>
        <w:t>于雕零的市场将要苏醒了。‖“美援”带来了什么‖曼谷市场上这种变化并不是偶然的。第二次世界大战以后，美国就在泰国扩张它的势力，起先是收购橡胶和锡，在泰国设立各种洋行。</w:t>
      </w:r>
      <w:r>
        <w:rPr>
          <w:rFonts w:hint="eastAsia"/>
        </w:rPr>
        <w:t>1950</w:t>
      </w:r>
      <w:r>
        <w:rPr>
          <w:rFonts w:hint="eastAsia"/>
        </w:rPr>
        <w:t>年建立的美国银行资本额五亿美元，超过所有在泰国的外国银行资本的总和。‖</w:t>
      </w:r>
      <w:r>
        <w:rPr>
          <w:rFonts w:hint="eastAsia"/>
        </w:rPr>
        <w:t>1950</w:t>
      </w:r>
      <w:r>
        <w:rPr>
          <w:rFonts w:hint="eastAsia"/>
        </w:rPr>
        <w:t>年，美国和泰国签订了“美泰军事援助协定”和“美泰经济技术援助协定”，后来又把泰国拖进了东南亚条约集团。美国在泰国的曼谷、梭桃邑、清迈、宋卡、北大年等地建立了军事基地。七、八百名各式各样的美国顾问充塞在泰国的国防部、经济部、外交部、警察厅和其他机构。美国军官有权随时调查泰国军事物资的用途。美国提供的“军事援助”，绝大部分不过是美国剩余的和过时的军火装备。所谓“经济援助”，大部分也是用在和军事有关的方面。例如今年二月六日美国国际合作署公布</w:t>
      </w:r>
      <w:r>
        <w:rPr>
          <w:rFonts w:hint="eastAsia"/>
        </w:rPr>
        <w:t>1956</w:t>
      </w:r>
      <w:r>
        <w:rPr>
          <w:rFonts w:hint="eastAsia"/>
        </w:rPr>
        <w:t>年“援助”泰国的计划为</w:t>
      </w:r>
      <w:r>
        <w:rPr>
          <w:rFonts w:hint="eastAsia"/>
        </w:rPr>
        <w:t>3</w:t>
      </w:r>
      <w:r>
        <w:rPr>
          <w:rFonts w:hint="eastAsia"/>
        </w:rPr>
        <w:t>，</w:t>
      </w:r>
      <w:r>
        <w:rPr>
          <w:rFonts w:hint="eastAsia"/>
        </w:rPr>
        <w:t>330</w:t>
      </w:r>
      <w:r>
        <w:rPr>
          <w:rFonts w:hint="eastAsia"/>
        </w:rPr>
        <w:t>万美元，其中“国防援助”即占</w:t>
      </w:r>
      <w:r>
        <w:rPr>
          <w:rFonts w:hint="eastAsia"/>
        </w:rPr>
        <w:t>2</w:t>
      </w:r>
      <w:r>
        <w:rPr>
          <w:rFonts w:hint="eastAsia"/>
        </w:rPr>
        <w:t>，</w:t>
      </w:r>
      <w:r>
        <w:rPr>
          <w:rFonts w:hint="eastAsia"/>
        </w:rPr>
        <w:t>850</w:t>
      </w:r>
      <w:r>
        <w:rPr>
          <w:rFonts w:hint="eastAsia"/>
        </w:rPr>
        <w:t>万美元，“技术合作援助”仅有</w:t>
      </w:r>
      <w:r>
        <w:rPr>
          <w:rFonts w:hint="eastAsia"/>
        </w:rPr>
        <w:t>480</w:t>
      </w:r>
      <w:r>
        <w:rPr>
          <w:rFonts w:hint="eastAsia"/>
        </w:rPr>
        <w:t>万美元。而这点有限的“技术合作援助”还被指定购买美国物资。难怪泰国“桑塞里报”慨叹泰国需要的是工业设备，得到的只是过时了的军火、购货合约或是欠债的单据！‖就是这些得不偿失的“援助”却附带有各种各样的条件！‖譬如美国要求泰国扩大军队和增加军费，禁止泰国同社会主义阵营各国进行贸易。譬如美国竟然在华盛顿专门成立了一个经济委员会，来“领导”泰国的经济。美国驻泰国的前任大使杜诺万就是这个委员会的负责人。美国的各种“代表”、“顾问”都享有外交官员特权，出入泰国不受限制。美国一般平民进入泰国也不需要签证。泰国公私企业不得与美国作市场上的竞争。泰国政府必须准备一笔与“美援”物资相等的对等基金存入泰国银行，供美国政府执行“援助”时应用。‖被窒息的泰国经济‖“美援”给泰国经济所造成的损害是难以估计的。‖泰国是农业国家，大米是它的传统的出口商品，占出口总值</w:t>
      </w:r>
      <w:r>
        <w:rPr>
          <w:rFonts w:hint="eastAsia"/>
        </w:rPr>
        <w:t>41%</w:t>
      </w:r>
      <w:r>
        <w:rPr>
          <w:rFonts w:hint="eastAsia"/>
        </w:rPr>
        <w:t>—</w:t>
      </w:r>
      <w:r>
        <w:rPr>
          <w:rFonts w:hint="eastAsia"/>
        </w:rPr>
        <w:t>66%</w:t>
      </w:r>
      <w:r>
        <w:rPr>
          <w:rFonts w:hint="eastAsia"/>
        </w:rPr>
        <w:t>，在预算中也占重要地位（</w:t>
      </w:r>
      <w:r>
        <w:rPr>
          <w:rFonts w:hint="eastAsia"/>
        </w:rPr>
        <w:t>1955</w:t>
      </w:r>
      <w:r>
        <w:rPr>
          <w:rFonts w:hint="eastAsia"/>
        </w:rPr>
        <w:t>年大米出口收入即占同年收入的</w:t>
      </w:r>
      <w:r>
        <w:rPr>
          <w:rFonts w:hint="eastAsia"/>
        </w:rPr>
        <w:t>17%</w:t>
      </w:r>
      <w:r>
        <w:rPr>
          <w:rFonts w:hint="eastAsia"/>
        </w:rPr>
        <w:t>）。而美国在亚洲倾销它的剩余农产品，夺去泰国大米在亚洲、欧洲和南美洲的市场，使泰国大米出口锐减。</w:t>
      </w:r>
      <w:r>
        <w:rPr>
          <w:rFonts w:hint="eastAsia"/>
        </w:rPr>
        <w:t>1951</w:t>
      </w:r>
      <w:r>
        <w:rPr>
          <w:rFonts w:hint="eastAsia"/>
        </w:rPr>
        <w:t>年泰国出口大米</w:t>
      </w:r>
      <w:r>
        <w:rPr>
          <w:rFonts w:hint="eastAsia"/>
        </w:rPr>
        <w:t>158</w:t>
      </w:r>
      <w:r>
        <w:rPr>
          <w:rFonts w:hint="eastAsia"/>
        </w:rPr>
        <w:t>万吨，</w:t>
      </w:r>
      <w:r>
        <w:rPr>
          <w:rFonts w:hint="eastAsia"/>
        </w:rPr>
        <w:t>1954</w:t>
      </w:r>
      <w:r>
        <w:rPr>
          <w:rFonts w:hint="eastAsia"/>
        </w:rPr>
        <w:t>年猛跌至</w:t>
      </w:r>
      <w:r>
        <w:rPr>
          <w:rFonts w:hint="eastAsia"/>
        </w:rPr>
        <w:t>100</w:t>
      </w:r>
      <w:r>
        <w:rPr>
          <w:rFonts w:hint="eastAsia"/>
        </w:rPr>
        <w:t>万吨左右，而泰国可供出口大米有</w:t>
      </w:r>
      <w:r>
        <w:rPr>
          <w:rFonts w:hint="eastAsia"/>
        </w:rPr>
        <w:t>200</w:t>
      </w:r>
      <w:r>
        <w:rPr>
          <w:rFonts w:hint="eastAsia"/>
        </w:rPr>
        <w:t>万吨以上。今年泰国的大米销路也感困难。日本是泰国大米的最大主顾，</w:t>
      </w:r>
      <w:r>
        <w:rPr>
          <w:rFonts w:hint="eastAsia"/>
        </w:rPr>
        <w:t>1954</w:t>
      </w:r>
      <w:r>
        <w:rPr>
          <w:rFonts w:hint="eastAsia"/>
        </w:rPr>
        <w:t>年泰国大米出口日本购买的份额占</w:t>
      </w:r>
      <w:r>
        <w:rPr>
          <w:rFonts w:hint="eastAsia"/>
        </w:rPr>
        <w:t>52%</w:t>
      </w:r>
      <w:r>
        <w:rPr>
          <w:rFonts w:hint="eastAsia"/>
        </w:rPr>
        <w:t>，今年日本和美国签订了购买剩余农产品协定，要购买美国的大米了。又据美联社消息，美国农业部三月二十二日宣布将有</w:t>
      </w:r>
      <w:r>
        <w:rPr>
          <w:rFonts w:hint="eastAsia"/>
        </w:rPr>
        <w:t>50</w:t>
      </w:r>
      <w:r>
        <w:rPr>
          <w:rFonts w:hint="eastAsia"/>
        </w:rPr>
        <w:t>万吨大米运往远东，这对泰国大米出口的威胁更大。据泰国经济部对外贸易厅公布，今年头四个月泰国输出大米只有三十八万多吨，较去年同一时期减少</w:t>
      </w:r>
      <w:r>
        <w:rPr>
          <w:rFonts w:hint="eastAsia"/>
        </w:rPr>
        <w:t>18%</w:t>
      </w:r>
      <w:r>
        <w:rPr>
          <w:rFonts w:hint="eastAsia"/>
        </w:rPr>
        <w:t>以上。泰国米业现在正处于困难境地，碾米厂大部陷于半停工状态。‖橡胶是泰国第二宗重要的出口物资，占出口总值</w:t>
      </w:r>
      <w:r>
        <w:rPr>
          <w:rFonts w:hint="eastAsia"/>
        </w:rPr>
        <w:t>12%</w:t>
      </w:r>
      <w:r>
        <w:rPr>
          <w:rFonts w:hint="eastAsia"/>
        </w:rPr>
        <w:t>—</w:t>
      </w:r>
      <w:r>
        <w:rPr>
          <w:rFonts w:hint="eastAsia"/>
        </w:rPr>
        <w:t>33%</w:t>
      </w:r>
      <w:r>
        <w:rPr>
          <w:rFonts w:hint="eastAsia"/>
        </w:rPr>
        <w:t>。</w:t>
      </w:r>
      <w:r>
        <w:rPr>
          <w:rFonts w:hint="eastAsia"/>
        </w:rPr>
        <w:t>1951</w:t>
      </w:r>
      <w:r>
        <w:rPr>
          <w:rFonts w:hint="eastAsia"/>
        </w:rPr>
        <w:t>年美国和泰国签订了购买橡胶的协定，采取了垄断压价的办法，使泰国不断受到损失。泰国橡胶收入</w:t>
      </w:r>
      <w:r>
        <w:rPr>
          <w:rFonts w:hint="eastAsia"/>
        </w:rPr>
        <w:t>1951</w:t>
      </w:r>
      <w:r>
        <w:rPr>
          <w:rFonts w:hint="eastAsia"/>
        </w:rPr>
        <w:t>年为</w:t>
      </w:r>
      <w:r>
        <w:rPr>
          <w:rFonts w:hint="eastAsia"/>
        </w:rPr>
        <w:t>9</w:t>
      </w:r>
      <w:r>
        <w:rPr>
          <w:rFonts w:hint="eastAsia"/>
        </w:rPr>
        <w:t>，</w:t>
      </w:r>
      <w:r>
        <w:rPr>
          <w:rFonts w:hint="eastAsia"/>
        </w:rPr>
        <w:t>770</w:t>
      </w:r>
      <w:r>
        <w:rPr>
          <w:rFonts w:hint="eastAsia"/>
        </w:rPr>
        <w:t>万美元，</w:t>
      </w:r>
      <w:r>
        <w:rPr>
          <w:rFonts w:hint="eastAsia"/>
        </w:rPr>
        <w:t>1954</w:t>
      </w:r>
      <w:r>
        <w:rPr>
          <w:rFonts w:hint="eastAsia"/>
        </w:rPr>
        <w:t>年惨跌至</w:t>
      </w:r>
      <w:r>
        <w:rPr>
          <w:rFonts w:hint="eastAsia"/>
        </w:rPr>
        <w:t>4</w:t>
      </w:r>
      <w:r>
        <w:rPr>
          <w:rFonts w:hint="eastAsia"/>
        </w:rPr>
        <w:t>，</w:t>
      </w:r>
      <w:r>
        <w:rPr>
          <w:rFonts w:hint="eastAsia"/>
        </w:rPr>
        <w:t>390</w:t>
      </w:r>
      <w:r>
        <w:rPr>
          <w:rFonts w:hint="eastAsia"/>
        </w:rPr>
        <w:t>万美元，即减少一倍以上。目前泰国橡胶价格被美国硬压低三分之一，每公斤由十九铢压到十铢，据估计，泰国每年损失将近六亿铢。而艾森豪威尔在今年五月一日宣布美国将在两年内生产一百七十万吨人造橡胶，使得泰国橡胶业人士十分担心会失去泰国六年来片面发展的橡胶市场。‖由于出口锐减，进口增加（大量输入军事物资），一向出超的泰国从</w:t>
      </w:r>
      <w:r>
        <w:rPr>
          <w:rFonts w:hint="eastAsia"/>
        </w:rPr>
        <w:t>1952</w:t>
      </w:r>
      <w:r>
        <w:rPr>
          <w:rFonts w:hint="eastAsia"/>
        </w:rPr>
        <w:t>年起开始入超；加上黄金输入、外国投资利润及保险、运输等支出，造成国际收支很大逆差。</w:t>
      </w:r>
      <w:r>
        <w:rPr>
          <w:rFonts w:hint="eastAsia"/>
        </w:rPr>
        <w:t>1952</w:t>
      </w:r>
      <w:r>
        <w:rPr>
          <w:rFonts w:hint="eastAsia"/>
        </w:rPr>
        <w:t>年逆差</w:t>
      </w:r>
      <w:r>
        <w:rPr>
          <w:rFonts w:hint="eastAsia"/>
        </w:rPr>
        <w:t>3</w:t>
      </w:r>
      <w:r>
        <w:rPr>
          <w:rFonts w:hint="eastAsia"/>
        </w:rPr>
        <w:t>，</w:t>
      </w:r>
      <w:r>
        <w:rPr>
          <w:rFonts w:hint="eastAsia"/>
        </w:rPr>
        <w:t>660</w:t>
      </w:r>
      <w:r>
        <w:rPr>
          <w:rFonts w:hint="eastAsia"/>
        </w:rPr>
        <w:t>万美元，</w:t>
      </w:r>
      <w:r>
        <w:rPr>
          <w:rFonts w:hint="eastAsia"/>
        </w:rPr>
        <w:t>1953</w:t>
      </w:r>
      <w:r>
        <w:rPr>
          <w:rFonts w:hint="eastAsia"/>
        </w:rPr>
        <w:t>年增至</w:t>
      </w:r>
      <w:r>
        <w:rPr>
          <w:rFonts w:hint="eastAsia"/>
        </w:rPr>
        <w:t>5</w:t>
      </w:r>
      <w:r>
        <w:rPr>
          <w:rFonts w:hint="eastAsia"/>
        </w:rPr>
        <w:t>，</w:t>
      </w:r>
      <w:r>
        <w:rPr>
          <w:rFonts w:hint="eastAsia"/>
        </w:rPr>
        <w:t>720</w:t>
      </w:r>
      <w:r>
        <w:rPr>
          <w:rFonts w:hint="eastAsia"/>
        </w:rPr>
        <w:t>万美元，</w:t>
      </w:r>
      <w:r>
        <w:rPr>
          <w:rFonts w:hint="eastAsia"/>
        </w:rPr>
        <w:t>1954</w:t>
      </w:r>
      <w:r>
        <w:rPr>
          <w:rFonts w:hint="eastAsia"/>
        </w:rPr>
        <w:t>年仅对外贸易就入超</w:t>
      </w:r>
      <w:r>
        <w:rPr>
          <w:rFonts w:hint="eastAsia"/>
        </w:rPr>
        <w:t>2</w:t>
      </w:r>
      <w:r>
        <w:rPr>
          <w:rFonts w:hint="eastAsia"/>
        </w:rPr>
        <w:t>，</w:t>
      </w:r>
      <w:r>
        <w:rPr>
          <w:rFonts w:hint="eastAsia"/>
        </w:rPr>
        <w:t>900</w:t>
      </w:r>
      <w:r>
        <w:rPr>
          <w:rFonts w:hint="eastAsia"/>
        </w:rPr>
        <w:t>万美元。‖在收入锐减的情况下，泰国政府还被迫扩军备战，增加军费支出，因而造成很大的财政赤字。从</w:t>
      </w:r>
      <w:r>
        <w:rPr>
          <w:rFonts w:hint="eastAsia"/>
        </w:rPr>
        <w:t>1953</w:t>
      </w:r>
      <w:r>
        <w:rPr>
          <w:rFonts w:hint="eastAsia"/>
        </w:rPr>
        <w:t>—</w:t>
      </w:r>
      <w:r>
        <w:rPr>
          <w:rFonts w:hint="eastAsia"/>
        </w:rPr>
        <w:t>1955</w:t>
      </w:r>
      <w:r>
        <w:rPr>
          <w:rFonts w:hint="eastAsia"/>
        </w:rPr>
        <w:t>三年中赤字共达</w:t>
      </w:r>
      <w:r>
        <w:rPr>
          <w:rFonts w:hint="eastAsia"/>
        </w:rPr>
        <w:t>372</w:t>
      </w:r>
      <w:r>
        <w:rPr>
          <w:rFonts w:hint="eastAsia"/>
        </w:rPr>
        <w:t>，</w:t>
      </w:r>
      <w:r>
        <w:rPr>
          <w:rFonts w:hint="eastAsia"/>
        </w:rPr>
        <w:t>600</w:t>
      </w:r>
      <w:r>
        <w:rPr>
          <w:rFonts w:hint="eastAsia"/>
        </w:rPr>
        <w:t>万铢。</w:t>
      </w:r>
      <w:r>
        <w:rPr>
          <w:rFonts w:hint="eastAsia"/>
        </w:rPr>
        <w:t>1956</w:t>
      </w:r>
      <w:r>
        <w:rPr>
          <w:rFonts w:hint="eastAsia"/>
        </w:rPr>
        <w:t>年赤字估计为十一亿五千九百多万铢，约占总支出</w:t>
      </w:r>
      <w:r>
        <w:rPr>
          <w:rFonts w:hint="eastAsia"/>
        </w:rPr>
        <w:t>20%</w:t>
      </w:r>
      <w:r>
        <w:rPr>
          <w:rFonts w:hint="eastAsia"/>
        </w:rPr>
        <w:t>。总支出中军警开支占</w:t>
      </w:r>
      <w:r>
        <w:rPr>
          <w:rFonts w:hint="eastAsia"/>
        </w:rPr>
        <w:t>40%</w:t>
      </w:r>
      <w:r>
        <w:rPr>
          <w:rFonts w:hint="eastAsia"/>
        </w:rPr>
        <w:t>以上，经济建设费用只占</w:t>
      </w:r>
      <w:r>
        <w:rPr>
          <w:rFonts w:hint="eastAsia"/>
        </w:rPr>
        <w:t>11%</w:t>
      </w:r>
      <w:r>
        <w:rPr>
          <w:rFonts w:hint="eastAsia"/>
        </w:rPr>
        <w:t>而已。‖在这样巨额的赤字重压下，泰国政府债务剧增。过去三年</w:t>
      </w:r>
      <w:r>
        <w:rPr>
          <w:rFonts w:hint="eastAsia"/>
        </w:rPr>
        <w:lastRenderedPageBreak/>
        <w:t>中，泰国当局向国内外所借款项已达八十亿铢，约等于泰国两年的预算收入。‖泰国政府为了弥补赤字，解决财政困难，便增发通货，增加税收。结果通货膨胀，物价高涨。据统计，</w:t>
      </w:r>
      <w:r>
        <w:rPr>
          <w:rFonts w:hint="eastAsia"/>
        </w:rPr>
        <w:t>1954</w:t>
      </w:r>
      <w:r>
        <w:rPr>
          <w:rFonts w:hint="eastAsia"/>
        </w:rPr>
        <w:t>年生活指数比</w:t>
      </w:r>
      <w:r>
        <w:rPr>
          <w:rFonts w:hint="eastAsia"/>
        </w:rPr>
        <w:t>1939</w:t>
      </w:r>
      <w:r>
        <w:rPr>
          <w:rFonts w:hint="eastAsia"/>
        </w:rPr>
        <w:t>年高十八倍，从</w:t>
      </w:r>
      <w:r>
        <w:rPr>
          <w:rFonts w:hint="eastAsia"/>
        </w:rPr>
        <w:t>1954</w:t>
      </w:r>
      <w:r>
        <w:rPr>
          <w:rFonts w:hint="eastAsia"/>
        </w:rPr>
        <w:t>年</w:t>
      </w:r>
      <w:r>
        <w:rPr>
          <w:rFonts w:hint="eastAsia"/>
        </w:rPr>
        <w:t>10</w:t>
      </w:r>
      <w:r>
        <w:rPr>
          <w:rFonts w:hint="eastAsia"/>
        </w:rPr>
        <w:t>月到</w:t>
      </w:r>
      <w:r>
        <w:rPr>
          <w:rFonts w:hint="eastAsia"/>
        </w:rPr>
        <w:t>1955</w:t>
      </w:r>
      <w:r>
        <w:rPr>
          <w:rFonts w:hint="eastAsia"/>
        </w:rPr>
        <w:t>年</w:t>
      </w:r>
      <w:r>
        <w:rPr>
          <w:rFonts w:hint="eastAsia"/>
        </w:rPr>
        <w:t>5</w:t>
      </w:r>
      <w:r>
        <w:rPr>
          <w:rFonts w:hint="eastAsia"/>
        </w:rPr>
        <w:t>月这八个月中又上涨</w:t>
      </w:r>
      <w:r>
        <w:rPr>
          <w:rFonts w:hint="eastAsia"/>
        </w:rPr>
        <w:t>12%</w:t>
      </w:r>
      <w:r>
        <w:rPr>
          <w:rFonts w:hint="eastAsia"/>
        </w:rPr>
        <w:t>。结果工商业倒闭，成千上万人失业，工人所得工资不及生活费的一半。今年以来，曼谷已有几十家商店相继倒闭。三月中旬四大商行同时倒闭，最大的一家负债达</w:t>
      </w:r>
      <w:r>
        <w:rPr>
          <w:rFonts w:hint="eastAsia"/>
        </w:rPr>
        <w:t>3</w:t>
      </w:r>
      <w:r>
        <w:rPr>
          <w:rFonts w:hint="eastAsia"/>
        </w:rPr>
        <w:t>，</w:t>
      </w:r>
      <w:r>
        <w:rPr>
          <w:rFonts w:hint="eastAsia"/>
        </w:rPr>
        <w:t>100</w:t>
      </w:r>
      <w:r>
        <w:rPr>
          <w:rFonts w:hint="eastAsia"/>
        </w:rPr>
        <w:t>万铢，震动了曼谷市场。许多橡胶商行因橡胶贸易困难处于半停业状态，许多商店为了应付危机，裁员减薪。‖不要“不忠实的朋友”‖随着国际局势的缓和以及美国“实力政策”的失败，泰国各界人士越来越认识到继续扩军备战给泰国只会带来更多的灾难。亚非会议以后在亚洲广大地区日益加强的和平、独立的趋向，和亚非各国之间的谅解、合作的增加，在泰国也发生了深远的影响。泰国许多政党领袖和各界人士纷纷呼吁政府改变现行的外交政策，摆脱美国的束缚，要求和所有国家和平共处，发展同其他国家的正常的互利的贸易。‖泰国“永恒报”的社论指出，现在已经到了泰国政府重新研究调整它的对外政策的时候了。泰国应当使自己成为一个独立的国家，采取中立政策，同世界上所有国家建立友好关系。‖“泰屏周报”也说，在承认中国和同中国建立贸易关系的问题上，泰国为什么还要去听华盛顿的命令呢？泰国为什么还要挂怀于这个“不忠实的朋友”呢？‖“暹罗群众报”在“向邻国学习”的社论中更将泰国处境和缅甸作了鲜明的对比。社论谈到缅甸现在能输出一百八十万吨大米，因为缅甸政府同各国建立友谊，扩大了大米市场；泰国虽然像缅甸一样生产了大量大米，但它却不知道将要把大米出售给谁和如何出售。‖在这种情况下，泰国开始采取措施来调整它的对外贸易和国际关系。泰国这种新的趋向受到爱好和平的各国人民的欢迎，美国政府却掩饰不了它的惊惶与不安。今年二月，美国陈兵曼谷（参加所谓马尼拉条约的军事演习）就是“威吓和制止泰国日益增长的中立主义倾向”的一次尝试。五月下旬，美国“纽约时报”又接连刊载了该报驻曼谷记者罗伯特·艾尔登的三篇侮辱泰国政府的文章，竟说“美国才是泰国人民的真正政府”。这真是恫吓不灵继以谩骂的无赖行径。在这以前，美国驻曼谷大使馆经济参赞要求泰国经济部向他报告泰国同社会主义国家贸易情况。美国驻泰大使馆秘书也曾亲访曼谷中华总商会了解中国商品在泰国的销售情况。当这些侦察、调查、恫吓、谩骂都归无效的时候，美国又使出它的最后一着——祭起它的金元法宝来。它竟要求泰国偿付参加朝鲜战争的费用——二十亿铢（这等于泰国一年收入的一半）！‖但是，美国的这种手段是压制不了泰国人民的，就像它压制不了在全世界越来越发展的和平中立的趋向一样。泰国政府最近表示，泰国商人可以访问中国和苏联，就是对美国的高压政策的一个响亮的回答。‖　　【日期】</w:t>
      </w:r>
    </w:p>
    <w:p w14:paraId="632335C0" w14:textId="77777777" w:rsidR="00886012" w:rsidRDefault="00886012" w:rsidP="00886012">
      <w:pPr>
        <w:rPr>
          <w:rFonts w:hint="eastAsia"/>
        </w:rPr>
      </w:pPr>
      <w:r>
        <w:rPr>
          <w:rFonts w:hint="eastAsia"/>
        </w:rPr>
        <w:t>‖【版面】第</w:t>
      </w:r>
      <w:r>
        <w:rPr>
          <w:rFonts w:hint="eastAsia"/>
        </w:rPr>
        <w:t>05</w:t>
      </w:r>
      <w:r>
        <w:rPr>
          <w:rFonts w:hint="eastAsia"/>
        </w:rPr>
        <w:t>版（）‖【标题】两个体系的和平经济竞赛　苏联经济学博士　莫·鲁宾斯坦教授‖【正文】两个体系的和平经济竞赛‖苏联经济学博士　莫·鲁宾斯坦教授‖社会主义变成了一个世界体系，这是具有世界历史意义的最伟大的事件。占全人类三分之一以上的十三个国家的人民根据社会主义的原则顺利地发展着自己的经济。他们明显地向全世界显示出在资本主义时期，甚至是在它蓬勃发展时期都未曾有过的经济发展的速度，特别是工业化的速度。‖在战后年代中，由于苏联和各人民民主国家经济的迅速增长，在国际规模上大大地加强了社会主义的经济基础。社会主义阵营各国之间的经济合作更加密切，更加全面了。这种合作是建筑在经济计划的互相协商和协调、贸易联系和其他经济联系的尽力扩大以及无私的兄弟般合作互助的基础上的。这就意味着新型的社会主义的国际关系的形</w:t>
      </w:r>
      <w:r>
        <w:rPr>
          <w:rFonts w:hint="eastAsia"/>
        </w:rPr>
        <w:lastRenderedPageBreak/>
        <w:t>成和发展。‖现在，除了资本主义国家体系以外，已经有了用持久的友谊、对保卫世界和平的一致愿望和意志联结起来的社会主义国家体系。关于孤立苏联的可能性的问题是永远地结束了。同建立在统治和服从、残酷的竞争基础上的资本主义阵营内部的不平等关系相反，真正平等、友好和兄弟般的经济和政治关系，已在社会主义阵营内部发展和加强起来。在国际关系中一贯地遵循着列宁的原则已经得到并且还要得到它的极好的结果。‖在最近几年中，一些从殖民统治下解放出来、宣布既不归附任何阵营也不参加任何集团的新的主权国家的出现，是国际关系的重要因素。未来会证明这些国家的社会发展道路如何，这将决定于这些国家内部阶级力量的对比。我们的职责是向这些国家伸出真挚的友好的手，无私地援助它们的经济建设和支持它们已经取得的真正的经济独立。‖不同的社会制度和政治制度和平共处的原则是我们全部外交政策的基础。弗·伊·列宁从资本主义国家和社会主义国家在一个长的历史时期同时存在的前景出发，坚决地摒弃了同马克思主义相抵触的任何“鼓动”其他国家的革命和任何的输出革命的思想。他指出在苏维埃国家和资本主义国家之间，为了双方的利益而发展经济联系不仅是可能的，而且是绝对必要的。列宁的出发点是确立两个实际上存在的所有制——社会主义所有制和资本主义所有制——的体系在国际舞台上平等的原则和在这两个体系——所有制之间的和平竞赛的原则的必要性。‖和平共处不是一种暂时的政治口号，而是社会主义国家外交政策的总路线。‖在现在的技术革命时代，即在原子时代，和平共处问题已成为一切国家和人民的关键问题。‖苏维埃社会主义国家是在</w:t>
      </w:r>
      <w:r>
        <w:rPr>
          <w:rFonts w:hint="eastAsia"/>
        </w:rPr>
        <w:t>1917</w:t>
      </w:r>
      <w:r>
        <w:rPr>
          <w:rFonts w:hint="eastAsia"/>
        </w:rPr>
        <w:t>年</w:t>
      </w:r>
      <w:r>
        <w:rPr>
          <w:rFonts w:hint="eastAsia"/>
        </w:rPr>
        <w:t>10</w:t>
      </w:r>
      <w:r>
        <w:rPr>
          <w:rFonts w:hint="eastAsia"/>
        </w:rPr>
        <w:t>月伴随着“和平”的口号诞生的。和平，过去、现在和将来都是我们外交政策的经常和不变的目标。‖我们向资本主义国家说，结束冷战和军备竞赛，我们把花费在制造毁灭性武器的那些资金的大部分用来提高人民的物质福利吧！让我们把军备竞赛改为发展社会生产力和提高居民生活水平的和平经济竞赛吧！‖某些资本主义政治家说，和平共处和和平经济竞赛同“冷战”的意义是一样的。这些人说，共产党人并不放弃自己的最终目的——社会主义在世界范围内的胜利，他们只是想赢得时间，直到经济和军事力量的对比变得对他们更加有利的时候。‖“冷战”辩护者的这些议论表示对资本主义力量，即对他们自己本身力量缺乏信心。我们把和平共处看作是同“冷战”相对立的。我们不仅希望共同生活，不遭受攻击，而且也希望在不同社会制度国家之间达到经济和文化的合作。我们希望人们不再认为两个体系之间的军事冲突是不可避免的。我们的和平政策从来也没有决定于，而现在更不是决定于我们的软弱或是希望赢得时间。社会主义体系有一切必要的东西以光荣地保卫自己的生存。我们对社会主义在世界范围内同资本主义和平竞赛的最后胜利的信心是建立在最先进和唯一正确的马克思列宁主义科学关于社会发展规律的根据上的。这一科学的结论谈到在将来新的社会主义社会代替陈腐的资本主义社会的必然性。这些结论说到，在某一国家从资本主义向社会主义过渡的产生不是由于某种外来的干涉和革命的输出，而是由于每一个国家内部社会力量的发展。‖在和平的条件下，社会主义表明了比资本主义极大的优越性。我们在和平竞赛的任何条件下社会主义体系都将占资本主义体系的上风的深刻、有科学根据、为历史经验所确证的信念，就建立在这个基础上。‖在战后时期，两个体系的力量对比进一步发生了有利于社会主义而不利于资本主义的变化。‖按工业产量的增长速度来说，苏联和其他社会主义国家大大地超过了资本主义国家。‖在</w:t>
      </w:r>
      <w:r>
        <w:rPr>
          <w:rFonts w:hint="eastAsia"/>
        </w:rPr>
        <w:t>1929</w:t>
      </w:r>
      <w:r>
        <w:rPr>
          <w:rFonts w:hint="eastAsia"/>
        </w:rPr>
        <w:t>—</w:t>
      </w:r>
      <w:r>
        <w:rPr>
          <w:rFonts w:hint="eastAsia"/>
        </w:rPr>
        <w:t>1955</w:t>
      </w:r>
      <w:r>
        <w:rPr>
          <w:rFonts w:hint="eastAsia"/>
        </w:rPr>
        <w:t>年期间，也就是在二十六年期间，苏联的工业产量增加了十九倍以上，在同一个时期，美国增加了一倍多一点，整个资本主义世界只增加了四分之三以上。在战后年间（</w:t>
      </w:r>
      <w:r>
        <w:rPr>
          <w:rFonts w:hint="eastAsia"/>
        </w:rPr>
        <w:t>1946</w:t>
      </w:r>
      <w:r>
        <w:rPr>
          <w:rFonts w:hint="eastAsia"/>
        </w:rPr>
        <w:t>—</w:t>
      </w:r>
      <w:r>
        <w:rPr>
          <w:rFonts w:hint="eastAsia"/>
        </w:rPr>
        <w:t>1954</w:t>
      </w:r>
      <w:r>
        <w:rPr>
          <w:rFonts w:hint="eastAsia"/>
        </w:rPr>
        <w:t>年）苏联的工业生产差不多增加了三倍，整个资本主义世界增</w:t>
      </w:r>
      <w:r>
        <w:rPr>
          <w:rFonts w:hint="eastAsia"/>
        </w:rPr>
        <w:lastRenderedPageBreak/>
        <w:t>加了四分之三，美国增加了三分之一。‖</w:t>
      </w:r>
      <w:r>
        <w:rPr>
          <w:rFonts w:hint="eastAsia"/>
        </w:rPr>
        <w:t>1929</w:t>
      </w:r>
      <w:r>
        <w:rPr>
          <w:rFonts w:hint="eastAsia"/>
        </w:rPr>
        <w:t>—</w:t>
      </w:r>
      <w:r>
        <w:rPr>
          <w:rFonts w:hint="eastAsia"/>
        </w:rPr>
        <w:t>1954</w:t>
      </w:r>
      <w:r>
        <w:rPr>
          <w:rFonts w:hint="eastAsia"/>
        </w:rPr>
        <w:t>年的工业生产每年平均增长速度苏联是</w:t>
      </w:r>
      <w:r>
        <w:rPr>
          <w:rFonts w:hint="eastAsia"/>
        </w:rPr>
        <w:t>12.2%</w:t>
      </w:r>
      <w:r>
        <w:rPr>
          <w:rFonts w:hint="eastAsia"/>
        </w:rPr>
        <w:t>，美国是</w:t>
      </w:r>
      <w:r>
        <w:rPr>
          <w:rFonts w:hint="eastAsia"/>
        </w:rPr>
        <w:t>3%</w:t>
      </w:r>
      <w:r>
        <w:rPr>
          <w:rFonts w:hint="eastAsia"/>
        </w:rPr>
        <w:t>，整个资本主义世界是</w:t>
      </w:r>
      <w:r>
        <w:rPr>
          <w:rFonts w:hint="eastAsia"/>
        </w:rPr>
        <w:t>2.3%</w:t>
      </w:r>
      <w:r>
        <w:rPr>
          <w:rFonts w:hint="eastAsia"/>
        </w:rPr>
        <w:t>。因此，在最近二十五年期间苏联的工业增长速度超过美国三倍多，超过整个资本主义世界四倍多。‖人民民主国家工业生产的增长速度也大大地超过了资本主义国家。例如，波兰、捷克斯洛伐克、匈牙利、罗马尼亚、保加利亚和阿尔巴尼亚</w:t>
      </w:r>
      <w:r>
        <w:rPr>
          <w:rFonts w:hint="eastAsia"/>
        </w:rPr>
        <w:t>1954</w:t>
      </w:r>
      <w:r>
        <w:rPr>
          <w:rFonts w:hint="eastAsia"/>
        </w:rPr>
        <w:t>年工业生产的总指数为</w:t>
      </w:r>
      <w:r>
        <w:rPr>
          <w:rFonts w:hint="eastAsia"/>
        </w:rPr>
        <w:t>1937</w:t>
      </w:r>
      <w:r>
        <w:rPr>
          <w:rFonts w:hint="eastAsia"/>
        </w:rPr>
        <w:t>年水平的三倍多，而法国、比利时、丹麦、卢森堡、奥地利和希腊六个欧洲资本主义国家在同一个时期的总指数提高的却不到零点四倍。‖由于苏联和其他社会主义国家的工业发展速度比资本主义国家更快的结果，整个社会主义国家在世界工业产量中的比重大大地增加了。最近几年中国工业化的发展在这方面开辟了新的宏伟的前景。‖苏维埃国家一贯坚决捍卫不同社会制度和政治制度的国家和平共处的可能性和必要性，竭力在遵守互利的基础上扩大同其他国家的贸易。在互利基础上的对外贸易的扩大，特别是从苏联输出现代化的工业设备（其中包括大工业企业的全套设备）年年在增加，对不发达国家的经济发展具有非常重大的意义。这使不发达的国家有可能由帝国主义国家在供应设备和技术援助方面所形成的对垄断资本的依附中解放出来，从而使不发达的国家能够发展自己的民族经济，而不受帝国主义者为了阻止走上民族独立发展道路的国家的工业化所制造的障碍。‖印度、缅甸和其他许多国家的报纸强调指出了这一事实：苏联在第六个五年计划中经济威力的增加将使苏联能加强同落后国家的技术和经济合作。‖同时，印度的科学家、经济学家和社会活动家强调指出，研究苏联在经济发展方面的经验对于印度是非常重要的。尽管社会制度和政治制度不同，具体经济条件也区别很大，但是研究在极短的历史时期内从落后的农业国家变成强大的工业国家的伟大社会主义国家经济发展所走的道路，印度人是能够得到很多收获的。因此，不发达国家的各国人民在了解苏联五年计划的经验时，以特别的兴趣研究苏联在国家工业化和电气化、培养熟练干部、提高从前落后民族的文化等方面的经验和成就。‖苏联根据自己的经验知道，重工业对保证国家独立和社会主义社会建设的决定性意义，因而对努力发展民族经济，特别是发展本国工业的经济上落后的国家是非常同情的。‖早在十月革命以前，弗·伊·列宁就写到关于胜利以后的任务：‖“我们要竭尽全力同蒙古人、波斯人、印度人、埃及人接近和融洽起来。我们认为这样做是自己的职责，并符合自己的利益，因为要不这样，社会主义在欧洲将不能巩固。我们竭力对这些比我们更落后和更受压迫的各国人民给以像波兰社会民主党人所漂亮地称做的‘无私的文化援助’，也就是帮助他们过渡到使用机器，减轻劳动，过渡到民主和社会主义。”（“列宁全集”俄文版第二十三卷第五十五页）‖从那个时候起已经过去了四十年。落后的沙皇俄国的地位已经被在极短的历史时期内实现了国家工业化并成为强大的工业国家的苏联——世界上第一个社会主义国家所代替了。‖现在，对于不久以前从殖民制度下解放出来的东方国家，苏联能够而且已开始实际上不仅给以无私的文化援助，而且用供售设备、设计和建设新企业的方法，用提供科学技术经验（其中包括和平利用原子能方面的经验）、经济计划、训练熟练干部等等的经验的方法来积极帮助这些国家工业化。‖苏联同印度签订了关于帮助印度建设一个巨大的冶金工厂的协定，苏联并且表示准备贡献自己在建设其他工业企业、电站、水力建筑、和平利用原子能和其他科学技术成就的经验。‖在苏联部长会议主席尼·亚·布尔加宁、苏联最高苏维埃主席团委员尼·谢·赫鲁晓夫和印度总理贾瓦哈拉尔·尼赫鲁的联合声明中，曾强调指出两国发展经济合作和扩大贸易关系的愿望。这方面的第一个步骤，是达成的下列协议：从</w:t>
      </w:r>
      <w:r>
        <w:rPr>
          <w:rFonts w:hint="eastAsia"/>
        </w:rPr>
        <w:t>1956</w:t>
      </w:r>
      <w:r>
        <w:rPr>
          <w:rFonts w:hint="eastAsia"/>
        </w:rPr>
        <w:t>年开始的三年内，苏联向印度供售一百万吨钢材；售卖开采石油的设备、采矿工业</w:t>
      </w:r>
      <w:r>
        <w:rPr>
          <w:rFonts w:hint="eastAsia"/>
        </w:rPr>
        <w:lastRenderedPageBreak/>
        <w:t>设备和其他设备，以及其他商品。在苏联方面将大大增加购买印度的原料和工业品的数量。‖苏联也大力帮助缅甸、阿富汗和其他国家的工业和农业的发展。‖中国工业化的发展对在经济上不发达的东方国家的发展方面将具有怎样的意义，从</w:t>
      </w:r>
      <w:r>
        <w:rPr>
          <w:rFonts w:hint="eastAsia"/>
        </w:rPr>
        <w:t>1956</w:t>
      </w:r>
      <w:r>
        <w:rPr>
          <w:rFonts w:hint="eastAsia"/>
        </w:rPr>
        <w:t>年</w:t>
      </w:r>
      <w:r>
        <w:rPr>
          <w:rFonts w:hint="eastAsia"/>
        </w:rPr>
        <w:t>6</w:t>
      </w:r>
      <w:r>
        <w:rPr>
          <w:rFonts w:hint="eastAsia"/>
        </w:rPr>
        <w:t>月在北京签订的中华人民共和国政府和柬埔寨王国政府关于经济援助的协定中可以明显的看出来。‖苏联和其他社会主义国家有计划地帮助不发达国家工业化方面的这些最初步骤的历史意义，是难以估计的。‖苏联认为，在这方面的竞赛无疑地比军备竞赛要好得多。这种竞赛明显地证明为越来越充分地满足人民群众的物质和文化需要而发展着的社会主义计划经济的极大优越性。　（本报特约稿）‖　　【日期】</w:t>
      </w:r>
    </w:p>
    <w:p w14:paraId="58D1F8DD" w14:textId="77777777" w:rsidR="00886012" w:rsidRDefault="00886012" w:rsidP="00886012">
      <w:pPr>
        <w:rPr>
          <w:rFonts w:hint="eastAsia"/>
        </w:rPr>
      </w:pPr>
      <w:r>
        <w:rPr>
          <w:rFonts w:hint="eastAsia"/>
        </w:rPr>
        <w:t>‖【版面】第</w:t>
      </w:r>
      <w:r>
        <w:rPr>
          <w:rFonts w:hint="eastAsia"/>
        </w:rPr>
        <w:t>01</w:t>
      </w:r>
      <w:r>
        <w:rPr>
          <w:rFonts w:hint="eastAsia"/>
        </w:rPr>
        <w:t>版（）‖【标题】关于发展国民经济的第二个五年计划的建议的报告　（一九五六年九月十六日）‖【正文】关于发展国民经济的第二个五年计划的建议的报告‖（一九五六年九月十六日）‖周恩来同志们：‖我国发展国民经济的第一个五年计划，再经过一年多的时间，就要胜利地完成了。为了使我们能够在第一个五年计划完成以后，立即顺利地开始进行第二个五年计划的建设，党中央委员会认为，有必要及早着手进行第二个五年计划的编制工作。现在，党中央委员会把关于发展国民经济的第二个五年计划的建议，提请党的第八次全国代表大会审查。这个建议经过这次党代表大会讨论并且通过以后，将提交国务院讨论。‖关于我国发展国民经济的第二个五年计划的基本方针和政策，在刘少奇同志代表党中央委员会所作的政治报告中，已经有了说明。现在，我受党中央委员会的委托，向大会作关于第二个五年计划的建议的报告。‖一、第一个五年计划执行的情况‖我在说明第二个五年计划的建议以前，要说一说关于执行第一个五年计划的基本情况。‖在执行第一个五年计划的过程中，由于全国人民首先是劳动人民的努力，我们的社会主义建设工作和社会主义改造工作都取得了比预想还要快还要大的胜利。我们的成就是巨大的，但是在工作中也发生了一些缺点和错误，需要我们努力加以克服。‖在基本建设方面。预计到一九五七年底，全国基本建设的投资额，有可能比原计划超额完成百分之十以上。计划所规定的限额以上的建设单位，除了少数的以外，都有可能如期完成或者提前完成建设进度，而且在各个年度中又增加了一些新开工的建设单位。到一九五七年底，预计大约有五百个新建和改建的限额以上的工业企业建设完工，这样，就会提高我国的工业生产能力，为我国的工业创立某些新的部门和在一定程度上革新某些原有的部门，从而开始改变我国工业原来极端落后的面貌。经过第一个五年计划的建设，我国以鞍山钢铁联合企业为中心的东北工业基地就会大为加强，在内蒙古、西北、华北各地，就会开始出现许多新的工业城市。五年内新建和恢复的铁路将达到五千五百公里左右，重要的干线如集宁到二连、宝鸡到成都等线都已经修通，鹰潭到厦门的铁路也将要修通，兰州到新疆的铁路已经修到玉门以西。重要的公路如康藏线和青藏线等也都已经全部通车。这些铁路和公路的建成，加强了我国西北、西南广大地区同全国各地区的联系。关于水利建设，我们正在继续根治淮河，开始兴建黄河三门峡水利、水力枢纽工程，并且举办了其他一些大型和很多中、小型的水利工程。许多建设完工的水利工程，对于防御洪水和灌溉田地已经开始发挥一定的作用。这几年来，地质工作也做出了很大的成绩，保证了我国基本建设的需要。如上所说，我国第一个五年计划的基本建设，从投资额和多数重要建设单位的进度说，将有可能达到我们预定的要求。但是也应该指出，某些部门，有可能完不成原定的投资额计划，少数重要建设单位的部分工程，也有可能完不成原定的进度计划。这些部门和这些建</w:t>
      </w:r>
      <w:r>
        <w:rPr>
          <w:rFonts w:hint="eastAsia"/>
        </w:rPr>
        <w:lastRenderedPageBreak/>
        <w:t>设单位，在今后一年多的时间内，应该加强工作，尽可能地争取完成原定的计划。同时还应该指出，有一些建设单位只注意赶进度，忽视质量和安全，以致工程质量低劣，事故很多，并且造成浪费，这是应该引以为戒的。‖在工业生产方面。工业总产值（包括现代工业和手工业的产值在内，按一九五二年的不变价格计算，下同）历年都超额完成了年度计划，一九五六年，将达到五年计划规定的一九五七年的水平；到一九五七年，将有可能比原计划超额完成百分之十五左右。从主要工业产品的产量说，到一九五七年，绝大多数产品都将超过原定的计划指标。例如钢将达到五百五十万吨，发电量将达到一百八十亿度，煤将达到一亿二千万吨，金属切削机床将达到三万台，发电设备将达到三十四万瓩，原木将达到二千四百万立方公尺，棉纱将达到五百六十万件，机制糖将达到八十万吨，机制纸将达到八十万吨。从重要的工业新产品说，我国过去不能够制造的某些发电设备、冶金设备、采矿设备和新型号金属切削机床，现在已经能够制造了；我国过去不能够制造的汽车和喷气式飞机，现在已经能够开始制造了；我国过去不能够生产的大型钢材和合金优质钢，现在也已经开始部分生产了。但是，也有几种产品，如石油、硫化青、食用植物油、卷烟、火柴等，由于原料不足、销路不畅或者技术的原因，可能完不成原定的产量计划。‖在农业生产方面。一九五三年和一九五四年，我国许多地区受到了较大的自然灾害，这两年的农业生产计划都没有全部完成，但是粮食产量仍比丰收的一九五二年有所增加。一九五五年我国农产品丰收，粮食产量（不包括大豆，下同）达到三千四百九十六亿斤，棉花产量达到三千零三十六万担，其他农产品的产量也都有增加。一九五六年许多地区遭受了洪水、内涝、台风和干旱的严重灾害，某些农作物特别是棉花受了一定的损失。但是由于全国农村正处在合作化的高潮中，没有遭受灾害的地区将会增加生产，一九五六年全国的粮食总产量，仍然有可能达到第一个五年计划规定的一九五七年的水平。只要今后一年多的时间内不发生特大的自然灾害，一九五七年主要的粮食作物和某些经济作物的产量，就有可能超额完成原定的计划。但是大豆、花生、油菜籽、黄麻、洋麻的产量和某些牲畜的数量，有可能完不成原定的计划，我们必须采取有效的措施来加强这些薄弱的环节。‖在运输和邮电方面。随着工农业生产的发展和基本建设规模的扩大，运输量和邮电业务量每年都有增长。预计到一九五七年，主要运输部门的货物运输周转量计划，都有可能超额完成。但是由于某些原有线路和设备的技术改造没有完成计划，某些线路和交通枢纽目前发生了运输紧张甚至堵塞的现象，这种情况正在努力加以改善。‖在商业方面。随着社会主义商业的日益发展，一个有计划有组织的市场已经在国内形成，它的领导地位已经日益巩固。一九五六年比一九五二年，国内社会商品总额将增长百分之六十六·三，对外贸易的进出口总值将增长百分之六十五。预计到一九五七年，国内的社会商品零售总额和多数商品销售量的计划，对外贸易的出口和进口的计划，都有可能完成，有的可以超额完成。几年来，在生产发展的基础上扩大了国内商品的流转额，并且对于最主要的几种生活必需品，实行了统购统销的政策，保证了人民生活必需品的供应，因而基本上保持了物价的稳定，促进了工农业生产的发展和人民生活的改善。目前商业工作中的缺点，主要是商品供应的组织工作做得不好和经营管理不善，因而发生商品有时积压有时脱销的现象。‖在文化教育、科学研究和保健事业方面。这几年来，这些事业都有相当大的发展。预计到一九五七年，除了个别的以外，高等教育、中等教育、初等教育、科学研究、新闻、出版、广播、文学、艺术、电影、体育和卫生医疗等事业，都有可能超额完成原定的计划。例如，到一九五七年，高等学校在校学生将达到四十七万人左右，超过原定指标约百分之</w:t>
      </w:r>
      <w:r>
        <w:rPr>
          <w:rFonts w:hint="eastAsia"/>
        </w:rPr>
        <w:lastRenderedPageBreak/>
        <w:t>九；中国科学院的研究机构将达到六十八所，比原定指标多十七所。‖在农业和手工业的合作化方面。到一九五六年六月底为止，全国已经组织起九十九万二千个农业生产合作社，入社农户占全国农户总数的百分之九十一·七，其中加入高级社的占全国农户总数的百分之六十二·六。组织起来的手工业者，约占手工业者总数的百分之九十。我们预计，再经过一年多的工作，即到一九五七年底，在全国范围内，除了个别边疆地区以外，可以基本上实现农业和手工业的合作化。‖在私营工商业的社会主义改造方面。到一九五六年六月底为止，在资本主义工业中，已经有占产值百分之九十九和占职工人数百分之九十八的企业实现了公私合营；在私营商业和饮食业中，转变为公私合营商店、合作商店和合作小组的，已经占总户数的百分之六十八，占从业人员总数的百分之七十四。对资本主义工商业实行全行业公私合营和定息制度，就为资本主义生产资料的国有化准备了条件。‖这里，我还要简略地叙述一下人民物质生活改善的状况。‖这几年里面，从总的情况看，职工工资的增长速度同劳动生产率的增长速度，基本上是相适应的。但是有一段时间，工资的增长速度过分地低于劳动生产率的增长速度。例如，一九五五年比一九五四年，工业部门（不包括私营工业）的劳动生产率，约提高了百分之十，而职工的平均工资只提高了百分之○·六。其他部门也有类似的情况。这个工作中的错误，我们在一九五五年底发现以后，就着手纠正。从一九五六年四月份起，我们在全国范围内实行了工资制度的改革，并且确定一九五六年职工的平均工资比一九五五年提高百分之十三左右。这样，一九五六年职工的平均工资，就比一九五二年提高了百分之三十三·五，超过了五年计划规定的五年内工资增长百分之三十三的指标。而劳动生产率的增长也将超过原定的计划，例如，在国营工业部门，一九五六年将比一九五二年提高百分之七十·四，超过五年计划规定的五年内劳动生产率增长百分之六十四的指标。‖这几年里面，我们稳定了农民的农业税负担，并且适当地提高了粮食的收购价格，因而使农民在生产发展的基础上逐步地改善了生活。但是我们也犯过错误，在一九五四年，由于我们没有完全弄清楚全国粮食产量的情况，向农民多购了一些粮食，引起了一部分农民的不满。在一九五五年，我们实行了定产、定购、定销的粮食政策，从而安定了农民的情绪和提高了他们的生产积极性。现在预计，五年内农民的全部收入有可能增长百分之三十左右。‖由上面列举的情况可以看出，我国发展国民经济的第一个五年计划，是一定能够胜利完成的。只要我们加紧努力，并且今后不再发生特大的自然灾害和意外事故，大多数指标都可以超额完成。第一个五年计划的执行和它的超额完成，已经使并且将要使我国国民经济发生深刻的变化。这主要表现在：工农业的生产水平有很大的提高。预计到一九五七年，工农业总产值（包括现代工业、手工业和农业的产值在内）将比一九五二年增加百分之六十以上。在工农业总产值中，工业总产值（包括手工业的产值在内）的比重将达到百分之五十左右，而在工业总产值中，生产资料工业产值的比重将达到百分之四十以上，这就加强了工业在国民经济中的领导作用。由于社会主义改造事业取得了决定性的胜利，无论在工业、农业、运输业和商业中，社会主义的经济成分都已经处于绝对统治的地位。有了上述这些变化，国民经济的各个部门都出现了欣欣向荣的景象，文化教育和科学研究的事业，也正在进入一个繁荣时期，因而也就为人民生活水平的继续提高创造了条件。‖应该指出，全国各族人民、各民主党派和一切爱国人士，在中国共产党的领导下的团结一致，对社会主义改造事业和社会主义建设事业所表现的积极性和热情，是我们取得上述伟大成就的基础和保证。‖还应该指出，在我国实行第一个五年计划的过程中，伟大的苏联和各人民民主国家给了我们巨大的援助。在这期间，苏联</w:t>
      </w:r>
      <w:r>
        <w:rPr>
          <w:rFonts w:hint="eastAsia"/>
        </w:rPr>
        <w:lastRenderedPageBreak/>
        <w:t>给予我国以优惠的贷款，帮助我国设计二百零五项工业企业和供应大部分设备，派来了大批的优秀专家，并且给了其他方面的许多技术援助。各人民民主国家在设备、材料和技术力量等方面也给了我们很大的援助。在我国工作的苏联和各人民民主国家的专家，对于我国社会主义建设事业，作出了卓越的贡献。我们愿意乘这个机会，对于苏联和各人民民主国家的这种真诚的兄弟般的援助，表示深切的感谢。‖我们在执行第一个五年计划的过程中，取得了不少的经验和教训。吸取这些经验和教训，就使我们有可能把社会主义建设的工作做得更好。现在，我只就近年来我们在领导经济工作中所感到的几个比较突出的问题，提出一些意见。‖第一，应该根据需要和可能，合理地规定国民经济的发展速度，把计划放在既积极又稳妥可靠的基础上，以保证国民经济比较均衡地发展。由于在编制长期计划的时候，难以完全预计到在执行计划过程中可能发生的各种新的情况和问题，因此，应该把长期计划的指标定得比较可靠，而由年度计划加以调整。我国第一个五年计划所规定的各项指标，基本上是正确的，过去四个年度计划的安排，大体上也是符合于当时的具体情况的，因而有可能保证我国第一个五年计划的超额完成。但是应该指出，一九五五年和一九五六年的计划，部分地发生了偏低或者偏高的缺点，造成了工作上的一些困难。‖我们在制定一九五五年计划的时候，由于前两年农业歉收，把基本建设的规模定得比较小了一些，而且在当年的节约运动中，又不适当地削减了某些非生产性的基本建设的投资。同时，还由于基本建设计划变动的次数多，下达迟，因而计划完成得比较差。结果，不但在财政上出现了过多的结余，并且在重要的建筑材料方面，如钢材、水泥、木材等，也出现了一时的虚假的过剩现象。如果我们能够更早地准备一些预备项目，及时地扩大建设规模，或者有计划地增加某些物资的储备，物资一时积压的问题是可以解决的。可是我们对以后发展的情况估计不足，把一时的物资过剩当作一个比较长期的趋势，因而用出口的办法来解决钢材和水泥一时多余的困难。显然，这是不恰当的。‖当我们制定一九五六年计划的时候，由于上年度农业丰收，社会主义改造又取得了巨大的胜利，因而有必要也有可能把国民经济发展的速度定得比较高些。但是我们没有很好地对于基本建设规模和物资供应能力进行适当的平衡，因而把基本建设的规模定得大了一些。同时，国民经济的某些部门也出现了齐头并进和急于求成的倾向。结果，不但财政上比较紧张，而且引起了钢材、水泥、木材等各种建筑材料严重不足的现象，从而过多地动用了国家的物资储备，并且造成国民经济各方面的相当紧张的局面。‖经验证明，我们在编制长期计划的时候，应该按照我们实现社会主义工业化的根本要求和国家物力、财力、人力的可能条件，实事求是地规定各项指标，同时，还应该保留一定的后备力量，使计划比较可靠。而在编制年度计划的时候，就应该根据当年和以后年度的可能的发展条件，积极地发挥潜在力量，以保证长期计划的完成和超额完成。经验还证明，我们在编制年度计划的时候，在有利的情况下，必须注意到当前和以后还存在着某些不利的因素，不要急躁冒进；相反地，在不利的情况下，又必须注意到当前和以后还存在着许多有利的因素，不要裹足不前。这就是说，我们应该对客观情况作全面的分析，同时尽可能地把本年度和下年度的主要指标作统一的安排，以便使每个年度都能够互相衔接和比较均衡地向前发展。‖第二，应该使重点建设和全面安排相结合，以便国民经济各部门能够按比例地发展。在过去几年里，我们在优先发展重工业的同时，采取了加速发展农业合作化的方针来促进农业的增产，并且相应地发展了轻工业的生产，这就使国民经济的几个主要部门在发展中避免了互相脱节的危险。‖但是我们在处理重点建设和全面安排这个关系的时候，也曾经部分地犯过错误。例如，在一</w:t>
      </w:r>
      <w:r>
        <w:rPr>
          <w:rFonts w:hint="eastAsia"/>
        </w:rPr>
        <w:lastRenderedPageBreak/>
        <w:t>九五三年，有些部门和有些地方，在建设工作中曾经发生过到处铺开、百废俱兴、不顾条件、盲目冒进的偏向，结果，影响到国家的重点建设，并且造成了财政上的困难和人力、物力的浪费。在一九五六年初，当“一九五六年到一九六七年全国农业发展纲要”（草案）公布以后，又一次发生了这样的偏向。有些部门和有些地方，急于求成，企图把在七年或者十二年内才能够做完的事情，在三年、五年甚至一年、二年内办完。这些偏向，都被党中央及时地发现和纠正了。‖在这个时期中间，也曾经出现了另一种偏向，就是某些重要工作过分突出，以致同有关方面脱节。例如，在一九五六年初，我们为着加速发展农业，曾经过高地估计了双轮双铧犁和锅驼机的当年需要量，制定了过高的生产计划，虽然这两种产品的计划经过一再修改，压缩产量，但是计划仍然过高，结果不但消耗了过多的钢材，造成一九五六年钢材供应更加紧张的情况，而且使某些机械工厂发生了一时赶工增产、一时闲工减产的现象。又例如，在我们的建设中，某种工业企业由于前进过快，所需要的原材料无法全部供应，因而发生了生产能力不能充分发挥的困难。当然，在我们开始进行工业建设的时期，这种情况是难以完全避免的，但是预料到这样的困难而更加妥善地进行安排，也并不是不可能的。‖这几年来，我们在建设事业中，对中央和地方的关系、近海地区和内地的关系，也作了大体适当的安排，但是我们在这方面还是有缺点的。有一段时间，我们重视了中央建设事业的发展，而对地方建设事业的发展注意得不够；我们重视了内地建设事业的发展，而对近海地区建设事业的发展注意得不够。今后，我们应该经常地注意调整上述的关系，避免发生片面性。‖以上说明，我们强调重点建设，并不是说可以孤立地发展重点，而不要全面安排；我们要求全面安排，也不是说可以齐头并进，而不要保证重点建设。我们在制订计划和安排工作的时候，必须把重点和全面很好地结合起来。‖第三，应该增加后备力量，健全物资储备制度。在国民经济的发展中，不平衡的现象是经常会出现的，这就必须保持必要的物资、财政、矿产资源、生产能力等的后备力量，特别要增加国家的物资储备，以保证国民经济的均衡发展和年度计划的顺利执行，并且应付可能遇到的意外的困难。今后若干年内，我国农业生产受自然灾害的影响还会是很大的，为了应付歉收，就必须有粮食和主要经济作物的储备；为了满足我国建设和生产规模日益扩大的需要，就必须有器材和原料的储备。此外，我们计划工作还缺乏经验，计划常常有不全和不准的缺点，即使计划当时订得比较准确，也可能由于难以预料的因素又产生新的不平衡。例如，一九五六年由于采用新技术，提高了平炉和高炉的利用效率，矿石和焦炭便供应不足。为了消除或者减少在执行计划中可能发生的各种不平衡现象，也必须保留必要的后备力量。‖这几年来，国家储备的物资虽然还不很多，可是对于保证生产和基本建设的需要曾经起了一定的作用，对于一九五六年的物资供应的紧张状况也曾经起了一定的缓和作用。但是应该指出，我们过去对于物资储备的重要性还认识不够。正像我们在前面说过的那样，当一九五五年某些物资略有多余的时候，就不适当地出口了一部分；到了一九五六年，由于基本建设规模的扩大，又感到这些物资的严重不足。‖必须认识，像我们这样一个经济落后人口众多的国家，在相当长的时期内，各种物资的缺乏是经常的现象，而物资的多余是暂时的现象。这就需要我们更加注意增加后备力量，建立物资储备制度，由国家储备必要的物资，特别是比较缺乏的重要物资。同时，各个国营企业也应该有适当的储备。当然，不论是国家的或者是国营企业的物资储备，都应该加强计划性，规定合理的定额，逐步增加，不能要求一下子增加很多，以免妨碍当前的生产和建设。并且，我们也要反对把由于盲目生产所造成的产品积压，当做国家的物资储备，因为这种做</w:t>
      </w:r>
      <w:r>
        <w:rPr>
          <w:rFonts w:hint="eastAsia"/>
        </w:rPr>
        <w:lastRenderedPageBreak/>
        <w:t>法，必然会造成国家资金的积压和浪费，也是对生产和建设不利的。‖第四，应该正确地处理经济和财政的关系。多年来的经验是：我们的财政收入必须建立在经济发展的基础上，我们的财政支出也必须首先保证经济的发展。因此，应该首先考虑经济、特别是工农业生产的发展计划，然后根据它来制订财政计划，用财政计划保证经济计划的圆满执行。不根据经济发展的情况开辟财政来源，把财政收入计算得过少，或者单从节约财政开支着想，保留过多的后备力量，都将限制经济建设的充分发展，这是不对的。‖我们在制定财政收入计划的时候，必须考虑到经济发展的可能性，考虑到积累和消费之间正确的比例关系，避免把收入定得过分紧张。在制定财政支出计划的时候，除了必须根据保证重点建设和国民经济按比例发展的要求、进行正确的分配以外，还必须考虑到建设规模和物资供应之间的平衡，考虑到意外的需要而留出一定数量的预备费，避免把支出定得过分紧张。如果只顾建设的要求，不顾财政的可能，不顾设备、器材和技术力量是否能够供应，而提出过高过大的拨款和投资的计划，显然也是不对的。‖同志们常常喜欢争论应该不应该有“财政框框”的问题。我们的意见是，不考虑经济发展的需要，主观地定出一个“财政框框”来限制经济的发展，这当然是错误的，应该反对这样的“财政框框”。但是，如果财政计划符合于经济发展的实际情况，体现着积累和消费之间的正确关系，重点建设和全面安排之间的正确关系，那末这样的财政计划，无疑地应该严格执行，决不能够当作“财政框框”盲目反对。‖在这里还要指出，我们在工作中所发生的一些缺点和错误，有许多是同领导上的主观主义和官僚主义分不开的。有些领导同志高高在上，不接近群众，不了解实际情况，主观地处理问题和布置工作，因而所作的决定就很难正确，甚至发生错误。而上级的官僚主义，又助长了下级的命令主义。‖现在国务院各部门机构大，层次多，因而公文多，电报多，表格多，弄得下级机关疲于奔命。而有的部门的领导同志，甚至还不知道自己的部门发了些什么指示，作了些什么规定。这样的官僚主义的现象，必须迅速加以纠正。‖在我们政府的工作中，虽然取得了巨大的成绩，但是决不容许我们有丝毫的骄傲自满。应该看到，我国的国民经济正在迅速发展，情况的变化很快也很多，随时随地都有新的问题出现，许多问题又是错综复杂地联系着。因此，我们就必须经常地接近群众，深入实际，加强调查研究工作，掌握情况的变化，对有利的条件和不利的条件进行具体的分析，对顺利的方面和困难的方面都要有足够的估计，以便及时地做出决定，调节国民经济各部门和各方面的活动，避免发生互相脱节或者互相冲突的现象。在我们这样一个地区广阔、情况复杂并且经济上正在剧烈变革的国家里，任何疏忽大意，都可能发生重大的错误，造成重大的损失。因此，克服主观主义和官僚主义，对我们有着特殊重要的意义。‖二、第二个五年计划的基本任务‖党中央委员会认为，编制我国发展国民经济的第二个五年计划，应该以第一个五年计划可能达到的成就作为出发点，联系到大约在第三个五年计划期末我国要完成过渡时期的总任务这个基本要求，实事求是地估计到第二个五年计划期间国内外的各种条件，进行全面的规划。这样，才有可能使计划既积极而又稳妥可靠。‖党中央委员会提出，我国发展国民经济的第二个五年计划的基本任务应该是：（</w:t>
      </w:r>
      <w:r>
        <w:rPr>
          <w:rFonts w:hint="eastAsia"/>
        </w:rPr>
        <w:t>1</w:t>
      </w:r>
      <w:r>
        <w:rPr>
          <w:rFonts w:hint="eastAsia"/>
        </w:rPr>
        <w:t>）继续进行以重工业为中心的工业建设，推进国民经济的技术改造，建立我国社会主义工业化的巩固基础；（</w:t>
      </w:r>
      <w:r>
        <w:rPr>
          <w:rFonts w:hint="eastAsia"/>
        </w:rPr>
        <w:t>2</w:t>
      </w:r>
      <w:r>
        <w:rPr>
          <w:rFonts w:hint="eastAsia"/>
        </w:rPr>
        <w:t>）继续完成社会主义改造，巩固和扩大集体所有制和全民所有制；（</w:t>
      </w:r>
      <w:r>
        <w:rPr>
          <w:rFonts w:hint="eastAsia"/>
        </w:rPr>
        <w:t>3</w:t>
      </w:r>
      <w:r>
        <w:rPr>
          <w:rFonts w:hint="eastAsia"/>
        </w:rPr>
        <w:t>）在发展基本建设和继续完成社会主义改造的基础上，进一步地发展工业、农业和手工业的生产，相应地发展运输业和商业；（</w:t>
      </w:r>
      <w:r>
        <w:rPr>
          <w:rFonts w:hint="eastAsia"/>
        </w:rPr>
        <w:t>4</w:t>
      </w:r>
      <w:r>
        <w:rPr>
          <w:rFonts w:hint="eastAsia"/>
        </w:rPr>
        <w:t>）努力培养建设人材，加强科学研究工作，以适应社会主义经济文化发展的需要；（</w:t>
      </w:r>
      <w:r>
        <w:rPr>
          <w:rFonts w:hint="eastAsia"/>
        </w:rPr>
        <w:t>5</w:t>
      </w:r>
      <w:r>
        <w:rPr>
          <w:rFonts w:hint="eastAsia"/>
        </w:rPr>
        <w:t>）在工业农业生产发展的基础上，增强国防力量，提高人民的物质</w:t>
      </w:r>
      <w:r>
        <w:rPr>
          <w:rFonts w:hint="eastAsia"/>
        </w:rPr>
        <w:lastRenderedPageBreak/>
        <w:t>生活和文化生活的水平。‖我国社会主义工业化的主要要求，就是要在大约三个五年计划时期内，基本上建成一个完整的工业体系。这样的工业体系，能够生产各种主要的机器设备和原材料，基本上满足我国扩大再生产和国民经济技术改造的需要。同时，它也能够生产各种消费品，适当地满足人民生活水平不断提高的需要。‖有人问：既然以苏联为首的社会主义各国的经济日益发展，并且在社会主义各国之间出现了经济和技术的广泛合作的可能性，我国是否还有必要建立完整的工业体系呢？我们认为，我国目前的情况虽然同苏联建国初期在经济上处于孤立无援的情况有很大的不同，苏联和各人民民主国家的存在和发展，是我国社会主义建设的极有利的条件，但是像我们这样一个人口众多、资源较富、需要很大的国家，仍然有必要建立自己的完整的工业体系。这是因为，从国内的要求来说，我们必须迅速改变国民经济长期的落后状态；从国际的要求来说，我国建立起强大的工业，可以促进社会主义各国经济的共同高涨，并且可以增强保卫世界和平的力量。因此，那种以为不必建立我国自己的完整的工业体系而专门靠国际援助的依赖思想，是错误的。‖另一种关起门来建设的想法也是错误的。不用说，我国要建立起一个完整的工业体系，在长时期内还需要苏联和各人民民主国家的援助，同时也需要同其他国家发展和扩大经济、技术、文化的交流。而且即使我们在将来建成了社会主义工业国之后，也不可能设想，我们就可以关起门来万事不求人了。事实表明，不仅社会主义各国之间的经济和技术的协作范围将不断地扩大，而且由于各国人民争取和平、民主、民族独立的力量日益强大，国际局势日益趋于和缓，我国同世界各国在经济上、技术上、文化上的联系，必然会一天比一天发展。因此，在建设社会主义事业中的孤立思想，也是错误的。‖为了建立我国社会主义工业化的巩固基础，在第二个五年计划期间，必须继续扩大冶金工业的建设，大力推进机器制造工业的建设，加强电力工业、煤炭工业和建筑材料工业的建设，积极进行工业中的落后部门——石油工业、化学工业和无线电工业的建设。同时，还必须推进国民经济的技术改造，首先是进行工业的技术改造，以提高我国工业的技术水平。‖经验证明，以重工业为中心的工业建设，是不能够也不应该孤立地进行的，它必须有各个方面的配合，特别是农业的配合。农业是工业发展以至整个国民经济发展必不可少的条件。延缓农业的发展，不仅直接地影响轻工业的发展和人民生活的改善，而且也将极大地影响重工业以至整个国民经济的发展，影响工农联盟的巩固。因此，在第二个五年计划期间，我们应该继续努力发展农业，求得农业和工业的发展互相配合。为了使国民经济的各个部门和各个方面按比例地、互相协调地发展，我们又应该妥善地安排重工业和轻工业之间的关系，工农业生产和运输、商品流转之间的关系，经济建设和文化建设之间的关系，国家建设和人民生活之间的关系；同时，还应该进一步地安排中央和地方之间的关系，近海地区和内地之间的关系，各个民族之间的关系，以便把一切积极的因素和有用的力量都组织到建设社会主义的伟大事业中来。‖在第二个五年计划期间，我国的基本建设和工农业生产将有可能继续保持比较快的发展速度。党中央委员会认为，在第二个五年计划期间，在财政收入增加的基础上，国家的基本建设投资在全部财政收入中所占的比重，将由第一个五年的百分之三十五左右增加到百分之四十左右，因而第二个五年的基本建设投资额，就将比第一个五年增长一倍左右。在工农业生产方面，初步计算，一九六二年比一九五七年，工业总产值将增长一倍左右，其中，生产资料和消费资料的产值都会有很大的增长，但是生产资料产值增长的速度将会更快一些；农业总产值将增长百分之三十五左右。到一九六二年，我国工农业总产值将比第一个五年计划规定的一九五七年的数字增长百分之七十五</w:t>
      </w:r>
      <w:r>
        <w:rPr>
          <w:rFonts w:hint="eastAsia"/>
        </w:rPr>
        <w:lastRenderedPageBreak/>
        <w:t>左右。‖这里应该加以说明，第二个五年计划的建议中所列举的增长百分数，都是以第一个五年的计划数字作为基数进行比较的，并没有把可能超额完成的因素计算进去，因而增长的百分数就显得高些；等到第一个五年计划结束以后，如果以一九五七年实际达到的数字作为基数，那末现在建议中的增长百分数将有可能相对地下降一些。例如：在建议中提出的我国的钢产量，一九六二年计划达到一千零五十万吨到一千二百万吨，这个数字同第一个五年计划规定的一九五七年的产量四百一十二万吨作比较，将增长一·五倍到一·九倍，但是，如果同现在预计的一九五七年产量五百五十万吨作比较，那末就增长将近一倍到一·二倍。‖上述关于基本建设的规模和工农业生产的发展速度，我们认为是适当的，是积极而又稳妥可靠的。应该相信，只要我们善于依靠群众，发挥群众的积极性和创造性，我们就能够取得伟大的力量，克服在前进道路上的一切困难，像执行第一个五年计划那样，胜利地完成第二个五年计划的任务。‖三、关于第二个五年计划‖建议的若干主要问题‖上面我说明了第二个五年计划的基本任务。关于第二个五年计划的具体方针和指标，在党中央委员会提出的建议中，都已经提到了。这里，我只扼要地说明关于第二个五年计划建议的若干主要问题。‖（一）合理地积累和分配资金‖国家建设规模的大小，主要决定于我们可能积累多少资金和如何分配资金。我们的资金积累较多，分配得当，社会扩大再生产的速度就会较快，国民经济各部门就能够按比例地发展。因此，合理地解决资金积累和资金分配的问题是很重要的。‖国民收入是全国劳动人民在生产过程中新创造的物质财富。在社会主义国家里面，全部国民收入都归劳动人民自己所有。劳动人民把国民收入的一部分用来维持和改善自己的生活，另一部分用于社会扩大再生产，也就是说用作积累。在分配和再分配国民收入的时候，必须使消费部分和积累部分保持适当的比例。消费部分所占比例小了，就会妨碍人民生活的改善；积累部分所占比例小了，就会降低社会扩大再生产的速度。这两种情况都是对人民不利的。‖在第二个五年计划期间，国民收入将有可能比第一个五年增长百分之五十左右。由于我国国民经济还很落后，农业所占的比重还比较大，人民生活的水平还比较低，因此，积累部分在国民收入中所占的比重，不可能也不应该有过多的和过快的增长，但是可以稍高于第一个五年已经达到的水平。这样，在第二个五年计划期内，积累的总额，将随着国民收入的增长，仍然会有比较多的增加。‖在解决了资金积累的问题以后，还必须解决资金分配的问题。考虑到目前的国内条件和国际条件，党中央委员会认为，在第二个五年计划期间，我们已经有必要和可能适当地降低国家预算中的国防和行政费用的比重，而提高经济和文化教育支出的比重。第一个五年国防和行政的费用，约占财政支出的百分之三十二左右，第二个五年应该争取降低到百分之二十左右。这样，经济和文化教育支出所占的比重，就有可能由第一个五年的百分之五十六左右，提高到百分之六十到七十，从而保证我国的经济和文化教育事业的迅速发展。‖在分配国家基本建设投资的时候，应该保证工业和农业能够得到较高速度的发展。在投资总额中，工业投资所占的比重，可以由第一个五年的百分之五十八·二提高到百分之六十左右；农业、水利和林业的投资所占的比重，可以从第一个五年的百分之七·六提高到百分之十左右。此外，还应该注意安排运输和邮电部门，文化、教育、科学和保健部门，城市建设部门和商业部门等的投资，使它们保持适当的比例。‖在分配工业投资的时候，还应该在轻重工业之间进行适当的安排。第一个五年由于我国的轻工业还有很大的潜力，因此计划规定轻工业的投资占工业投资的百分之十一·二，在执行过程中略有增加，这样的比重是适当的。考虑到第二个五年人民消费水平的逐步提高，若干轻工业品的生产能力将要感到不</w:t>
      </w:r>
      <w:r>
        <w:rPr>
          <w:rFonts w:hint="eastAsia"/>
        </w:rPr>
        <w:lastRenderedPageBreak/>
        <w:t>足，我们认为，有必要适当地提高轻工业投资所占的比重。但是，由于某些轻工业企业的生产潜力，并没有充分地发挥出来，特别是大量的公私合营企业，经过改组安排以后，有可能进一步地增加生产，手工业在实现合作化以后，也将进一步增加生活消费品的生产，因此，我们在安排轻工业投资的时候，还应该考虑到这些因素。‖（二）正确地安排基本建设计划‖关于基本建设，除了上面已经说到的必须合理地分配投资以外，还应该注意以下的一些问题。‖第一，关于加强机器制造工业和冶金工业的建设问题‖在以重工业为中心的工业建设中，应该特别注意机器制造工业和冶金工业的建设。‖机器制造工业的发展，是建立我国完整的工业体系的主要环节之一。我国第一个五年计划期间，许多大型的精密的机器和成套设备都还不能够制造，这种状况使我国建设所需要的机器和设备有百分之四十左右依靠进口解决。因此，努力发展机器制造工业，特别是发展我们所需要而又缺乏的各种大型设备、重型机床、精密机床和仪表等制造业，是今后工业建设的一个重点。我们应该争取经过第二个五年计划的建设，使机器设备的自给率提高到百分之七十左右。‖冶金工业是重工业的基础，如果没有强大的冶金工业，机器制造工业的发展也是困难的。在第一个五年计划期间，我国生产的钢材大约只占国内需要量的百分之八十左右，而许多特殊品种的钢材，全部或者几乎全部要依靠进口解决。因此，努力发展冶金工业，是今后工业建设的另一个重点。我们应该争取经过第二个五年计划的建设，使钢材和主要的有色金属的数量和品种，都能够基本上满足国民经济各部门特别是机器制造工业部门的需要。‖在重工业各部门中，不仅机器制造工业和冶金工业需要努力发展，而且还有许多薄弱的环节需要加强，许多空白需要补足，例如，稀有金属的开采和提炼，有机合成化学工业的建立和发展，原子能的和平利用等等，都应该当作我们进行建设的重要方面，给以足够的注意。‖为了发展重工业，必须继续加强地质工作，并且使地质普查工作和重点勘探工作正确地结合起来，争取发现更多的新矿区和矿种，探明更多的矿产储量，以满足工业建设当前和长远的需要。‖第二，关于生产力分布问题‖为了合理地配置我国的生产力，促进各地区的经济发展，并且使我国工业的布局适合于资源和国防的条件，必须在内地有计划地建设新的工业基地。这是我们必须坚持的不可动摇的方针。加强内地工业的新建设，也将促进少数民族地区经济和文化的发展。在第二个五年计划期间，必须继续进行华中和内蒙古两地区以钢铁工业为中心的工业基地的建设，积极进行西南、西北和三门峡周围等地区以钢铁工业和大型水电站为中心的新工业基地的建设，继续进行新疆地区石油工业和有色金属工业的建设，并且加强西藏地区的地质工作，为发展西藏的工业准备条件。‖同时，我们必须充分地利用近海地区原有的工业基础。我们在内地进行工业建设所需要的原材料和设备，技术人材和资金，都需要近海城市原有工业基础的支援。可以说，近海地区原有的工业基础，是我国工业化的出发点。我们充分利用并且加强近海地区的工业基础，不但是为了适应国家和人民日益增长的需要，而且也正是为了在内地建立更强大的工业基础。在第二个五年计划期间，应该继续加强东北的工业基地，充分利用和适当加强华东、华北、华南各地区近海城市的工业，以发挥他们在国家建设中的作用。‖当然，我们在充分利用近海城市原有的工业基础的时候，应该注意合理性，避免盲目性。这种合理性就是：改建那些有必要也有可能改建的企业，而不是改建一切的原有企业；在工业企业已经比较多的城市，一般地应该少建新的企业；新建和改建的企业，必须注意到原料的来源、产品的销售、生产的技术和运输等条件，并且注意同其他地区的合理分工。‖在工业地点的分布问题上，不论是内地的工业或者近海地区的工业，我们的方针是既要适当分散，又要互相配</w:t>
      </w:r>
      <w:r>
        <w:rPr>
          <w:rFonts w:hint="eastAsia"/>
        </w:rPr>
        <w:lastRenderedPageBreak/>
        <w:t>合，反对过分集中和互不联系的两种偏向。‖随着工业生产力的合理分布，我们将要建设许多新的城市和扩建许多原有的城市，为此，应该加强城市的规划工作和建设工作，求得同工业建设相配合。‖第三，关于大型企业和中、小型企业的结合问题‖我们在第一个五年计划期间已经开工建设和在第二个五年计划期间将要开工建设的许多规模巨大的工业企业，是组成我国完整的工业体系的骨干。但是在建设大型企业的同时，还必须建设许多中、小型企业，以便在较短的时间内，能够增产更多的工业品，满足国家建设和人民生活的需要。‖有人认为，建设大型企业在经济上和技术上比较合理，因此应该多建大型企业而少建中、小型企业。又有人认为，建设中、小型企业需要的时间较短，发挥投资的效果较快，因此应该多建中、小型企业而少建大型企业。我们认为不能一概而论，某些工业部门和在某种条件下，建设大型企业是合理的，而另一些工业部门和在另一种条件下，建设中、小型企业就比较合理。在每一类企业中，一般地说都应该有一些大型的企业作为骨干，又应该有许多中、小型的企业来配合。‖为了使企业的建设更加合理起见，凡是有必要也有可能分期建设的大型企业，可以考虑分期建设；凡是资源有余并且有其他条件的中、小型企业，可以进行全面规划，为以后的发展预做准备。同时，在规划中、小型企业同大型企业相配合的时候，应该首先利用国营和公私合营的原有中、小型企业以及手工业，以发挥他们的生产潜力。‖（三）发展工业生产‖我国第一个五年计划规定，一九五七年比一九五二年，工业总产值（包括手工业产值在内）增长百分之九十·三；党中央委员会建议，一九六二年比一九五七年原计划，工业总产值应该增长一倍左右。在第二个五年计划期间，工业总产值的增长所以有可能保持比较高的速度，是因为：投入生产的新建和改建的企业将会增加，大多数原有企业将采取增产的技术措施或者进行技术改造，公私合营企业将要完成经济改组并且基本上实现国有化，手工业除了少数的以外，将完成合作化，同时，农业发展也有可能保持较高的速度。‖关于发展工业生产，我在这里只说下面几个问题。‖第一，关于发挥工业企业的生产潜力问题‖在我国工业总产值中，按照大体的计算，到一九五七年，由新建企业和改建企业所生产的，将占百分之十五左右；而到一九六二年，由第一个五年和第二个五年内完工的新建企业和改建企业所生产的，将占百分之五十左右。因此，加强组织工作，充分发挥这类企业的作用，对发展工业生产有重要的意义。‖新建和改建的企业特别是重工业企业，从开工生产到达到设计的生产能力，是要有一段时间让技术人员和工人掌握机器和设备的性能、熟悉工艺过程的；但是，只要充分发挥技术人员、工人和职员的劳动热情和智慧，这个时间是可以缩短的，而且，设计文件上所规定的企业的生产能力，有些是可以超过的。根据一九五六年四月的统计，在一九五三年到一九五五年陆续投入生产的限额以上的一百四十一个工业建设单位中，已经提前达到并且超过设计能力的就有三十个，可以提前达到设计能力的有三十三个，可以按期达到设计能力的有七十一个，不能按期达到设计能力的只有七个。这就是说，大约有接近半数的企业，可以缩短时间而提前达到设计能力。在这方面的例子有：改建的沈阳风动工具厂，原估计要四年的时间才能够达到设计能力，实际上建成的第二年就达到了，预计一九五七年的生产量有可能超过设计能力一倍以上；新建的抚顺铝厂，在一九五五年初正式投入生产，当年的产量已经达到他的设计能力的百分之一百一十左右。可见新建和改建的企业，有很大的生产潜力。为了充分发挥这种潜力，首要的问题是加强生产准备工作，特别是人员培养、技术准备、组织协作和原材料供应等工作。关于这方面的具体经验，有关部门应该加以研究、总结和推广。‖但是决不能够说，有了新建和改建的企业，我们就可以不注</w:t>
      </w:r>
      <w:r>
        <w:rPr>
          <w:rFonts w:hint="eastAsia"/>
        </w:rPr>
        <w:lastRenderedPageBreak/>
        <w:t>意原有企业的生产了。在第二个五年计划期间，原有企业生产的产值在工业总产值中仍然占有相当大的比重，而且许多新建和改建的企业还需要依靠原有企业的协作和支援。我们应该根据具体条件，分别地采取不同的措施，对一部分企业有计划地进行改建或者进行技术改造，对另一部分企业进行调整和增添某些设备，对其余的企业继续改善经营管理，以进一步发挥原有企业的生产潜力。‖第二，关于推进工业生产的专业化和协作问题‖推进工业生产特别是重工业生产的专业化和协作，可以提高劳动生产率，降低生产成本和促进技术的发展。但是工业生产的专业化和协作，是一个比较复杂的问题，需要在一个相当长的时期内，随着我国工业水平的提高，并且结合我国的具体情况和可能条件，逐步地和分别地解决，不能盲目从事和勉强进行。在第一个五年计划期间，我们一方面充分发挥了原有的综合性工厂的作用，使他们的生产适应于国家建设和人民生活多方面的需要，另一方面，在机器制造工业中，开始按照产品种类建立了一些专业分工的工厂，同时调整了一些原来产品种类过于复杂的机器厂，使这些企业初步地走上了专业化，这都是完全必要的。在第二个五年计划期间，我们除了应该新建一些专业化的工厂以外，对于各类新建和改建的企业，应该对他们的产品方案进行合理的安排，既要避免产品种类过于复杂的缺点，又要避免不适当地追求专业化的偏向。对于原有企业，我们一方面应该适当地调整某些企业的产品方案，使生产比较合理，另一方面仍旧应该保留一部分综合性工厂。对于大部分公私合营的企业，我们应该让他们继续保留原有的产品种类，以适应社会多种多样的要求，并且适应国营企业对协作的需要。在一个工业区或者一个工业城市内，我们可以根据需要和可能，统一组织某些锻件、铸件和标准件的专业生产。在推进工业生产专业化的过程中，应该防止产品种类减少的偏向。‖随着工业生产逐步地向专业化方向发展，协作任务也就越加繁重和越加复杂。这就必须进一步纠正那种只愿单干不愿协作的思想。凡是必须协作和可以协作的企业，应该在年度计划中规定具体的协作任务和订立协作合同。‖第三，关于提高产品质量和增加产品品种问题‖许多工业产品、特别是某些轻工业产品质量不高和品种不多，已经成为当前工业发展中的一个突出的问题，并且对国家建设和人民生活已经造成了不好的影响。没有疑问，我们很多重工业产品和轻工业产品，质量是不断提高的，品种是不断增加的，但是并不是所有工业产品都如此，甚至某些产品质量在不断下降，品种在不断减少，这种现象必须大力加以纠正。‖工业产品质量低和品种少，固然在很大程度上是由于我国技术水平不高和设备落后的缘故，但是，这并不能够说我们就没有可能来提高我国工业品的质量和增加工业品的品种，更不能够以此做为质量下降和品种减少的借口。我们有些工业部门，对产品质量和产品品种没有予以应有的注意，缺乏长远的规划和有效的措施；在检查计划执行情况的时候，常常偏重于检查产量计划完成的情况，而忽视检查质量计划和新种类产品生产计划完成的情况；产量超过计划有奖励，质量提高了和种类增加了却得不到奖励。所有这些，都是造成我国当前工业产品质量低和品种少的重要原因。除此以外，在轻工业产品方面，工厂所生产的成品，过去由商业部门包购包销；质量好的和质量不好的、新产品和旧产品都是一个价格，或者价格相差很少。这些制度和办法，也都助长了企业忽视产品质量和产品品种的偏向。因此，在当前和第二个五年计划期间，各个工业部门，应该制定出工业技术的长远发展规划，积极地组织产品设计的力量和加强对新产品设计和试制工作的领导，加强企业的技术管理工作，改善原材料的供应工作，实行产品质量奖励制度；特别是应该发动广大职工群众，为提高产品质量和增加产品品种而努力。同时，商业部门应该逐步地实行某些商品的选购制度和按质分等论价的</w:t>
      </w:r>
      <w:r>
        <w:rPr>
          <w:rFonts w:hint="eastAsia"/>
        </w:rPr>
        <w:lastRenderedPageBreak/>
        <w:t>办法。‖（四）发展农业生产‖党中央委员会在关于第二个五年计划的建议中提出：粮食产量五年合计达到二万二千亿斤左右，一九六二年达到五千亿斤左右；棉花产量五年合计达到二亿一千万担左右，一九六二年达到四千八百万担左右。一九六二年比一九五七年原计划，农业总产值增长百分之三十五左右。这些指标是考虑了下面两方面的情况提出的：一方面，除了个别的地区以外，农业将会完成高级形式的合作化，这样我们就能够进一步按照“一九五六年到一九六七年全国农业发展纲要”（草案）的规定，广泛地采取各种增产的措施和推广各种增产的经验；同时，灌溉面积和耕地面积将会有所扩大，化学肥料的供应将会有所增加，生产工具和耕作技术将会有所进步，这些，都将促进农业生产的进一步发展。另一方面，各种自然灾害还都难于避免，许多为害严重的河流还不能得到根治，更大规模的垦荒工作还不能全面地展开，农业机械化的条件还没有具备，这些，又使我们对农业生产的发展，不能要求有更高的速度。当然，我们应该充分地利用上述的有利条件，争取农业生产在第二个五年计划期间得到更大的发展。‖关于发展农业生产，应该特别注意下面两个问题。‖第一，关于提高农作物的单位面积产量问题‖我国第二个五年计划期间农业增产的主要途径，是要在合作化的基础上，依靠农民的劳动积极性，逐步地改进农业生产的技术，兴修水利，增加肥料，推行先进经验等，来提高单位面积产量。在实行各种增产措施的时候，我们又必须采取国家的工作和合作社的工作互相结合的方针。‖从兴修水利说，一方面，应该由国家和地方举办若干大、中型的水利工程，如黄河、淮河、海河等流域的治本工程和各地方的防洪、防涝工程；另一方面，应该由合作社大量地举办小型的水利工程，改善原有的水利设施，加强水土保持的工作。在低洼易涝的地区，应该研究和进行各种防涝、排涝的措施，改变耕作制度，以减轻内涝的损害。‖从增加肥料说，一方面，应该由国家积极发展肥料工业，并且争取多进口一些化学肥料，以增加肥料的供应；另一方面，而且是主要的方面，应该由合作社和社员个人广泛地养猪积肥，有些地方是养羊积肥，并且制造绿肥和积聚其他的自然肥料。‖从推行各种技术措施和先进增产经验说，应该积极开展技术指导工作，一方面，吸收外来的先进增产经验，并且根据科学的试验和研究的成果，因地制宜地加以推广；另一方面，也应该积极注意总结和推广当地的先进增产经验。‖这里我们还要特别地指出，推行技术改进的措施和推广先进经验，必须采取积极而又慎重的步骤。这几年来在这个工作方面取得了很大的成绩，但是也有些地方发生了机械地搬运甚至强制推广的毛病，造成了不好的结果。今后任何增产的措施和先进的经验，不仅必须先经过试验，证明确实有效后再逐步推广，而且在推广的时候，还必须根据当时当地的具体条件，规定适当的实施步骤；同时，在推行这些措施和经验的时候，还应该征求当地农民特别是有经验的老年农民的意见，不应该强迫推行。对于当地的耕作习惯，也不应该粗率地加以否定。‖第二，关于发展多种农业经济问题‖粮食是保证人民生活和发展整个农业经济的基础，我们必须加以足够的注意。这几年来，各地方重视了粮食和棉花的增产，这是完全必要的。但是，有些地方却因而对其他农业经济——除棉花以外的各种经济作物、畜牧业、林业、水产养殖业、蚕桑业和各种农家副业的增产注意得不够，加上有些农业产品和土特产品受了收购价格偏低的影响，结果使农业经济不能够全面地和充分地发展，从而影响到整个国民经济的发展，影响到农民的收入。因此，各地方以至每个农业生产合作社在规划自己生产的时候，都应该根据当地的历史情况和当前情况、自然条件和经济技术条件、农民的生产习惯和生活习惯等等，对农业的发展进行全面规划，以免发生单一化和片面化的倾向。在畜牧区、林区和水产区，应该分别以畜牧业、林业或者</w:t>
      </w:r>
      <w:r>
        <w:rPr>
          <w:rFonts w:hint="eastAsia"/>
        </w:rPr>
        <w:lastRenderedPageBreak/>
        <w:t>水产业为中心进行规划，同时根据可能的条件发展农业和其他副业。‖为了促进农业经济的全面发展，我们必须采取一些具体办法。凡是农民有经营习惯而又为社会所需要的各种生产，应该继续经营并且加以发展。凡是社会迫切需要、特别是有重大经济价值的产品，例如亚热带作物和热带作物、出口需要的各种农产品和副产品，除由国家或者地方统一经营以外，还应该鼓励合作社经营，由国家进行技术指导。凡是不必要由合作社统一经营的农家副业，应该鼓励社员单独经营。商业部门应该合理地规定农业产品和副业产品的收购价格，并且改善收购制度，同时，有关部门应该帮助合作社适当地恢复农村中的某些农产品加工业。‖（五）发展运输业和邮电业‖在第二个五年计划期间，随着工农业生产的发展，基本建设规模的扩大，内地和边远地区的开发和建设，都需要大大地增加运输和通讯的能力，要求我们必须以铁路为重点，相应地进行全国运输网和通讯网的建设。这就向运输和邮电部门提出了巨大的要求：一方面，应该对原有线路和设备进行必要的改建和技术改造，另一方面，应该继续进行新的线路的建设，主要是西北和西南两个地区的铁路、公路的建设，沿海、长江的港口的建设，同时，还应该增加必要的运输和通讯的设备。运输和邮电部门应该根据上述两方面的要求，分别轻重缓急，进行全面规划，以保证完成第二个五年计划建议中所提出的关于运输、邮电方面的各项任务。‖目前，在某些线路上已经出现了运输和通讯的紧张状态，这主要是由于设备能力不足所造成，但是也应该看到，某些运输和通讯的线路和设备，还存在着一定的潜在能力没有被发掘出来。因此，运输和邮电部门，还应该积极地采取有效的技术措施和加强运输、通讯的组织工作。‖由于我国近代运输工具不足，运输线路不够，并且分布得很不平衡，而我国现有的木帆船和兽力车等民间运输工具数量大，分布广，在相当长的时间内，还是重要的辅助运输力量，在有些地区，目前还是主要的运输力量，因此，我们应该充分利用和适当发展民间运输工具，并且逐步地对他们进行技术改良。在可能的条件下，我们还应该把近代运输工具同民间运输工具结合使用，以适应运输增长的需要。‖（六）加强商业工作‖改善人民生活，不仅要增加人民的货币收入，而且要使他们能够买到相当数量的和合乎需要的商品。根据大体的计算，一九六二年供应城乡人民的各种日常生活消费品和一部分生产资料的数量，即社会商品零售总额，将比一九五七年原计划增长百分之五十左右。这是商业部门的一项繁重的任务。商业部门必须继续加强收购工作和销售工作，继续贯彻执行对主要生活必需品的统购统销政策，合理地设置商业网，并且有计划地组织一部分在国家领导下的自由市场，以满足人民日益增长的需要。从对外贸易方面说，应该有计划地组织有关物资的出口，以保证国家建设所必需的设备和器材的进口。‖商业作为联系生产和消费、工业生产和农业生产的纽带，它不仅担负着满足居民生活需要和一部分生产需要的任务，担负着为国家积累资金的任务，而且也担负着促进工农业生产发展的任务。由于价值规律在我国经济生活中还起着一定的作用，在某些方面更起着重要的作用。因此，正确地运用价值规律，正确地掌握物价政策，就可以促进工农业生产的发展。‖在第一个五年计划期间，我国市场的物价一般是稳定的，工业品和农产品之间的比价大体是适当的，这就表明，我们的物价政策是正确的，他促进了工农业生产和国家建设的发展，并且保证了社会主义改造的顺利进行。但是，在物价政策的执行方面还存在着一些缺点和错误，主要是：有些农产品和土特产品的收购价格定得偏低，或者有时高有时低，影响到这些产品的增产，甚至使某些产品发生了减产的现象；某些轻工业产品在质量和品种方面的差价太小，影响到这些产品质量的提高和品种的增加。这些缺点，都已经发现并且逐步地进行了纠正，但是还没有完全克服，</w:t>
      </w:r>
      <w:r>
        <w:rPr>
          <w:rFonts w:hint="eastAsia"/>
        </w:rPr>
        <w:lastRenderedPageBreak/>
        <w:t>需要进一步加以研究和调整。‖正确地掌握物价政策是一件极其复杂的事情，在我们这样一个人口众多和经济情况比较复杂的国家里，对物价的调整必须采取十分慎重的态度，而不能轻率从事。例如，不适当地提高农产品的收购价格，对于工业生产和工人生活，对于保持各种农产品之间正确的发展比例，都会有不利的影响；不适当地降低工业品的销售价格，有可能引起商品的脱销。因此，这种不适当的提价或者降价，都将不利于工农业生产的发展和人民生活的改善。在第二个五年计划期间，我们在物价方面将继续采取稳定的政策，同时，对某些不合理的物价进行必要的适当的调整。‖由于社会主义改造事业的胜利，社会主义经济已经在我国占居了绝对的统治地位，这就使我们有可能在适当的范围内，更好地运用价值规律，来影响那些不必要由国家统购包销的、产值不大的、品种繁多的工农业产品的生产，以满足人民多样的生活需要。为了适应上述情况，防止发生统一过多过死而影响产品质量下降和品种减少的现象，现在和在第二个五年计划期间，我们在商业方面，将采取许多重要措施。例如，在国家统一市场的领导下，将有计划地组织一部分自由市场；在一定范围内，将实行产品的自产自销；对某些日用工业品将推行选购和按质分等论价办法，等等。采取这些措施，不仅不会破坏国家的统一市场，相反地，将会对国家的统一市场起有益的补充作用。‖（七）社会主义改造过程中的企业改组‖和人员安排‖在社会主义改造的工作方面，我只说以下两个问题。‖第一，关于中小公私合营企业和手工业、小商业的合作组织的企业改组问题　大型的公私合营企业，因为合营的时间大多比较早，他们的生产和经营已经逐步地纳入了国家计划的轨道，经营管理制度也一般地进行了初步的改造。但是大量分散的中小型的新公私合营企业，还需要进行适当的改组和安排。许多个体手工业和小商小贩在实现合作化以后，也需要进行必要的改组和安排。这样，才能使他们在比较合理的条件下进行生产和经营，以逐步地适应国家的计划管理的要求。但是我们在对他们进行改组的时候，必须注意防止和纠正过分集中的偏向。‖从工业方面说，小型工厂固然有它的缺点，但是他们在生产经营方面比较机动灵活，容易适应多样的、经常变化的需要，因此，凡是经营合理并且能够适应社会需要的小型工厂，都应该保存下来，不应该草率地加以合并或者取消。手工业合作组织一般地不宜过分集中，应该根据发展生产、适应社会需要、增加社员收入的原则，使大社、小社、小组同时存在；某些制造性的行业，特别是许多修理性、服务性的行业，都应该让他们继续保持分散活动和原有的经营特点，以便于直接为居民服务，同时便于吸收家庭辅助劳动参加生产。有些手工业可以在手工业合作组织的领导下，继续独立生产，也可以让他们完全自产自销，不必勉强组织起来。‖从商业方面说，商业机构的分布应该最大限度地便利居民，因此更不应该过分集中，而应该适当分散，并且采取多样的经营方式，为居民服务。我们的商业领导机关，过去往往多考虑自己管理的方便，而少考虑如何便利居民，因而发生了集中过多的偏向，不适当地集中了和取消了一些小商店和小商贩。这种偏向，应该迅速加以纠正。今后不论在城市居民区或者广大农村中，都应该保持相当数量的小商小贩，采取合作商店、合作小组、代销、甚至完全自购自销等等方式，更好地为居民服务。‖第二，关于工商业资本家和小业主的安排和改造问题‖在资本主义工商业实现公私合营以后，我们应该培养和提拔优秀的职工参加企业领导，同时还要吸收原来的工商业资本家和小业主，担负一部分经营管理工作或者领导工作。在实行公私合营和定息制度以后，资产阶级分子在企业中，具有资本家和职员的两重身分，因此，公股代表应该同这些资方人员很好地合作，发挥他们的特长和积极性，并且在工作的过程中，加强对他们的教育和改造，克服他们的资</w:t>
      </w:r>
      <w:r>
        <w:rPr>
          <w:rFonts w:hint="eastAsia"/>
        </w:rPr>
        <w:lastRenderedPageBreak/>
        <w:t>产阶级的思想和作风，帮助他们在工作中做出成绩，把他们逐渐改造成为名副其实的劳动者，而不应该对他们采取歧视的态度。这样做，对企业、对国家和对工人阶级都是有利的。为了做好这一工作，应该使企业中的职工懂得这个道理，把团结、教育和改造资方人员当作一件重要的任务。‖在公私合营企业中的几十万资方人员，绝大多数都有一些生产技术或者经营管理经验，其中有一些人有相当高的生产技术和相当多的经营管理经验。对于他们的生产技术和有用的经营管理经验，我们必须充分加以利用。公股代表在这方面应该很好地向他们学习。‖（八）改进国家行政体制，发挥地方的积极性‖在第二个五年计划期间，国家的许多建设事业将要更多地由地方负责兴办或者要依靠地方的努力配合来完成。因此，发挥地方的积极性，是我们完成社会主义建设事业的重要条件。‖现在，我国的社会主义改造已经取得了决定性的胜利，人民民主专政已经更加巩固，这就使我们有必要也有可能，按照统一领导、分级管理、因地制宜、因事制宜的方针，进一步地划分中央和地方的行政管理职权，改进国家的行政体制，以利于地方积极性的充分发挥。国务院在今年五月到八月曾经召开了全国体制会议，对于当前存在着的中央集权过多的现象作了检查，对改进国家行政体制问题进行了讨论，并且提出了关于改进国家行政体制的决议草案，现在正在广泛地征求各方面意见。‖在划分中央和地方的行政管理职权的时候，应该实行以下的原则：（</w:t>
      </w:r>
      <w:r>
        <w:rPr>
          <w:rFonts w:hint="eastAsia"/>
        </w:rPr>
        <w:t>1</w:t>
      </w:r>
      <w:r>
        <w:rPr>
          <w:rFonts w:hint="eastAsia"/>
        </w:rPr>
        <w:t>）明确地规定给予各省、自治区、直辖市有一定范围的计划、财政、企业、事业、物资、人事的管理权；（</w:t>
      </w:r>
      <w:r>
        <w:rPr>
          <w:rFonts w:hint="eastAsia"/>
        </w:rPr>
        <w:t>2</w:t>
      </w:r>
      <w:r>
        <w:rPr>
          <w:rFonts w:hint="eastAsia"/>
        </w:rPr>
        <w:t>）凡关系到整个国民经济而带全局性、关键性、集中性的企业和事业，由中央管理；其他的企业和事业，应该尽可能地多交给地方管理；企业和事业在下放的时候，同他们有关的计划、财务管理和人事管理一般地应该随着下放；（</w:t>
      </w:r>
      <w:r>
        <w:rPr>
          <w:rFonts w:hint="eastAsia"/>
        </w:rPr>
        <w:t>3</w:t>
      </w:r>
      <w:r>
        <w:rPr>
          <w:rFonts w:hint="eastAsia"/>
        </w:rPr>
        <w:t>）企业和事业的管理，应该认真地改进和推行以中央为主、地方为辅或者以地方为主、中央为辅的双重领导的管理方法，切实加强对企业和事业的领导；（</w:t>
      </w:r>
      <w:r>
        <w:rPr>
          <w:rFonts w:hint="eastAsia"/>
        </w:rPr>
        <w:t>4</w:t>
      </w:r>
      <w:r>
        <w:rPr>
          <w:rFonts w:hint="eastAsia"/>
        </w:rPr>
        <w:t>）中央管理的主要计划和财务指标，由国务院统一下达，改变过去许多主要指标由各部门条条下达的办法；（</w:t>
      </w:r>
      <w:r>
        <w:rPr>
          <w:rFonts w:hint="eastAsia"/>
        </w:rPr>
        <w:t>5</w:t>
      </w:r>
      <w:r>
        <w:rPr>
          <w:rFonts w:hint="eastAsia"/>
        </w:rPr>
        <w:t>）某些主要计划指标和人员编制名额等，应该给地方留一定的调整幅度和机动权；（</w:t>
      </w:r>
      <w:r>
        <w:rPr>
          <w:rFonts w:hint="eastAsia"/>
        </w:rPr>
        <w:t>6</w:t>
      </w:r>
      <w:r>
        <w:rPr>
          <w:rFonts w:hint="eastAsia"/>
        </w:rPr>
        <w:t>）对于民族自治地方各项自治权利，应该作出具体实施的规定，注意帮助少数民族地区政治、经济、文化事业的发展；（</w:t>
      </w:r>
      <w:r>
        <w:rPr>
          <w:rFonts w:hint="eastAsia"/>
        </w:rPr>
        <w:t>7</w:t>
      </w:r>
      <w:r>
        <w:rPr>
          <w:rFonts w:hint="eastAsia"/>
        </w:rPr>
        <w:t>）改进体制要逐步实现，某些重大的改变，应该采取今年准备、明年试办、到第二个五年计划期间全面实施的步骤，稳步进行。‖为了有效地实行上述的各项原则，我们认为，中心的问题是在中央的统一领导下，适当地扩大地方的权限。因为地方比中央更加接近企业和事业的基层单位，更加接近群众，也更加容易了解实际情况，适当地扩大地方的权限，就能够更好地把地方上的一切力量，一切积极因素，组织到社会主义建设事业中来。‖为了更大地发挥地方积极性和加强全国各族人民的团结，现在和在第二个五年计划期间，我们应该更加重视少数民族工作。凡是少数民族聚居的地区，应该成立自治地方而尚未成立的，都应该按照宪法规定，积极地帮助他们成立自治地方。应该严格尊重民族自治地方的各项自治权。应该大量培养和提拔民族干部，不断地提高他们的政治觉悟和管理各种事务的能力，使他们在工作中能够真正当家作主，有职有权。不论在少数民族聚居、杂居或者散居的地方，他们的民族平等权利、宗教信仰自由、风俗习惯和语言文字，都应该受到尊重。对于那些还没有文字或者文字尚不完善的少数民族，应该积极地帮助他们创制和改革自己民族的文字。‖（九）培养建设人材和加强科学研究工作‖在第二个五年计划期间，我们要建立社会主义工业化的巩固基础，进行国家建设和推进国民经济的技术改造，就必须努力培养建设人材，加强科学研究工作。‖第一，关于建设人材的培养和分配问题‖为国家培养各项建设人材，首先是工业技术</w:t>
      </w:r>
      <w:r>
        <w:rPr>
          <w:rFonts w:hint="eastAsia"/>
        </w:rPr>
        <w:lastRenderedPageBreak/>
        <w:t>人材和科学研究人材，是教育工作的首要任务。这几年来，我国培养建设人材的工作是有显著进展的，但是从国家建设的要求来看，我们在高等学校和中等专业学校所培养的人材，在数量上、尤其是在质量上和门类上，还难以满足需要。因此，在第二个五年计划期间，应该进一步发展高等教育和中等专业教育，并且根据“掌握重点、照顾其他”及需要和可能相结合的方针，进行全面规划。‖要做好建设人材的培养工作，必须正确地处理数量和质量的关系。过去几年，我们有片面强调数量、忽视质量的偏向，这是必须纠正的。从教育部门说，应该积极地发挥力量，在保证一定质量的条件下尽可能地增加学生的数量。从用人部门说，应该考虑到真正需要和实际可能，不要提出过多过高的要求，以免由于盲目地增加数量而降低学生质量。‖高等教育和中等专业教育应该实事求是地而不是主观主义地调整科系和设置专业，切合实际地改进教育计划、教学大纲、教材和教学方法，以便使培养的人材能够更加适应于国民经济各部门的具体要求。目前发展和提高高等教育和中等专业教育最大的困难，是缺乏师资和学生质量不高。因此，必须从高等学校毕业学生中间抽调适当数量的优秀学生，培养更多数量的研究生，并且有重点地选派高等学校的毕业生和教师出国学习我们缺乏的学科，以增加师资。同时，必须相应地发展和办好高级中学和初级中学，以提高学生的质量。高等学校和中等专业学校现有的图书和仪器一般都还不够，应该逐步地加以补充；这些学校在发展中所必需的校舍，也应该给以解决。‖培养建设人材还必须发展业余教育，从职工中吸收有条件深造的人员到夜校或者函授学校去学习，逐步地培养他们成为高级和中级的专门人材。学习必须真正出于本人自愿，并且要分批分期地进行；各单位要保证学习的人有必要的业余学习时间，学习的时间不要太长，学习不要过紧，以免妨碍生产和职工的健康。‖在科学技术人材不足的情况下，对建设人材的合理分配就更加重要。在分配建设人材的时候，对生产、建设的需要和科学研究、师资增加的需要，都应该首先保证重点，同时照顾其他方面；并且应该继续纠正那种对科学技术人材分配不当、用非所学和积压人材的浪费现象。‖第二，关于加强科学研究工作问题‖最近在党中央和国务院的直接领导下，集合了全国几百名优秀的科学家，草拟了今后十二年的全国科学技术发展规划和哲学社会科学发展规划，分别地提出了自然科学和社会科学最重要的研究任务。这是提高科学研究工作，保证我国许多重要的科学和技术方面在今后十二年内能够接近世界上先进水平的极重要的措施，应该在党中央和国务院的领导下早日完成这两个规划，并且组织全国科学研究的力量，有步骤地实现这两个规划所提出的任务。由于需要解决的科学和技术的任务十分繁重，现有的科学研究人材不足，而现代科学和技术又在一日千里地发展着，也由于当前我国科学研究的重点，大都是我们工作中的薄弱环节，甚至是缺门，因此，我们应该集中力量，首先解决重要方面的问题，防止百废俱兴、平均使用力量的偏向。‖为了加强科学研究工作，必须逐步地建立和健全中国科学院和各业务部门的科学研究机构，加强高等学校的科学研究工作，并且做到各方面分工合作，密切结合。科学研究机构的设置，应该在地区上求得合理的分布。科学研究工作应该同国家的各项建设工作、特别是经济建设工作密切结合起来。在科学研究中，要贯彻执行“百家争鸣”的方针，鼓励学术上的自由讨论，以充分发挥科学研究人员的积极性和创造性。‖为了发展我国的科学研究事业，还应该及时地解决必需的图书、资料、仪器和试验场所等问题，积极地改善科学研究人员的工作条件，并且进一步地密切国际间科学的联系和合作，收集和交换国内外科学和技术的资料。‖（十）进一步改善人民生活‖第二个五年计划期间，在发展生产和增加国民收入的基础上，我们有可能进一步改善人民的生活。‖</w:t>
      </w:r>
      <w:r>
        <w:rPr>
          <w:rFonts w:hint="eastAsia"/>
        </w:rPr>
        <w:lastRenderedPageBreak/>
        <w:t>从根本上说，我们国家所进行的一切建设，都是为了人民群众的福利。但是，在建设的过程中，人民的长远利益和当前利益之间，集体利益和个人利益之间，是常常不容易安排得好的。因此，我们必须妥善地安排国民收入中积累和消费的比例关系，在保证国家建设规模逐步扩大的同时，使人民生活得到逐步的改善。‖在这里，我要着重地说明以下的问题：‖第一，关于改善职工物质生活问题‖在第二个五年计划期间，职工的平均工资将提高百分之二十五到三十。这样的增长速度，同我国经济发展的水平和劳动生产率增长的速度是相适应的。根据前面所说的经验，我们必须在年度计划中，经常地注意保持工资增长同劳动生产率增长之间的适当比例关系，使职工的工资水平能够随着劳动生产率的提高，比较均衡地上升。并且，在规定各个年度的职工工资增长计划的时候，还应该注意到生活消费品生产和供应的可能性，以避免工资增长同物资供应发生脱节的现象。‖为了改善职工的物质生活，除了进一步提高职工工资水平以外，现在和在第二个五年计划期间，还应该根据可能的情况，采取实际措施，逐步地改善职工居住、安全、医药卫生等方面的条件和适当地增加其他的福利设施。在这方面，国务院已经拟定了若干具体措施，并且将在最近期间公布施行。‖我们应该继续反对对职工生活漠不关心的官僚主义态度。事实上，有许多增加职工福利的设施之所以没有举办，并不是完全因为缺乏财力和物力的条件，主要是由于某些主管部门的领导人员对职工生活的改善，采取了官僚主义的态度。应该指出，有一些福利事业是不需要增加国家预算的开支就可以举办的。只要我们能够克服官僚主义的作风，更多地关心群众生活，并且认真地执行国家的计划和各种规定，那么我们就一定能够把改善职工的物质生活这样一件重要的事情，办得更好。‖第二，关于改善农民物质生活问题‖为了改善农民的物质生活，一方面，我们应该注意调整国家积累和合作社收入的比例关系，正确地解决农民的负担问题；另一方面，我们还应该注意调整农业生产合作社内部的公共积累和社员个人收入的比例关系，正确地解决合作社收益的分配问题。在第二个五年计划期间，国家的农业税应该保持在一个适当的比例上，并且将把农业税的正税和附加税统一征收，以简化税制；同时，我们要求所有的合作社贯彻执行“高级农业生产合作社示范章程”的规定，使公积金、公益金和管理费用一般地不要超过章程上的比例定额。这样，在第二个五年计划期间，如果能够完成农业的增产计划，就有可能使农民的全部收入在五年内增长百分之二十五到三十。‖在第二个五年计划期间，国家将继续从各个方面来帮助农业生产合作社发展生产，对水利建设和农业的投资将比第一个五年计划有很大的增加，农业贷款也将有所增加；同时，国家仍将规定一部分专款作为农村救灾的用途。对于许多自然条件不好的山区和老根据地，今后国家应该特别注意帮助当地人民发展生产，改善生活。‖第三，关于提高人民文化生活水平问题‖在第二个五年计划期间，随着经济建设的发展和人民群众对于文化要求的增长，我们应该按照建议规定，继续努力扫除文盲，发展小学教育，开展工农群众的业余教育，逐步推行文字改革。同时，还应该进一步开展群众的文化工作，发展新闻、出版、广播、文学、艺术、电影等事业。在举办这些事业的时候，应该特别注意质量的提高。‖在广大人民群众中进行文化教育工作，必须采取积极而又稳妥的步骤。几年来，我们在扫除文盲、小学教育、社会文化和出版等项工作中，都曾经发生过或者保守、或者冒进的毛病，使工作受到了不应有的损失。今后我们必须吸取这一教训，根据需要和可能，实事求是地开展文化教育工作。‖开展群众的文化教育工作，必须充分地依靠群众的力量，采取群众路线的工作方法。过去文化教育工作常常有包办代替、强迫命令的毛病，今后必须加以纠正。要在工作中坚持群众自愿的原则，凡</w:t>
      </w:r>
      <w:r>
        <w:rPr>
          <w:rFonts w:hint="eastAsia"/>
        </w:rPr>
        <w:lastRenderedPageBreak/>
        <w:t>事都要和群众商量。对于那些真为群众所需要、确有条件和群众自愿举办的事业，如民校、识字班、俱乐部、业余剧团等，我们应该给以支持和帮助，并且加强领导。当然，在运用群众力量的时候，必须经常注意爱惜民力和时间，不要随便增加人民的负担。‖第四，关于增进人民健康问题‖在第二个五年计划期间，必须继续发展卫生医疗事业，进一步开展体育运动，并且适当地提倡节制生育。‖几年来，爱国卫生运动在改善环境卫生、减少疾病方面起了重大的作用。但是近年来，我们对爱国卫生运动的领导有些放松，今后应该继续大力开展这一运动，并且使它更加深入和经常化，以进一步改进城市和乡村的环境卫生，减少各种传染病和职业病的发病率。同时，我们还应该积极推广治疗血吸虫病的经验，有计划地分期分区地消灭危害严重的地方病。全国城乡的基层医疗组织，在预防和治疗疾病方面，已经起了重大的作用，今后卫生部门应该加强对他们的领导。‖在医疗卫生事业方面目前还存在着许多缺点，例如：在医院工作中，由于管理不善，收费较高，因此使目前有限的病床不能得到充分利用，而且使有些群众看不起病，住不起医院；疗养病床缺乏统一管理，造成很大浪费；此外在公费医疗制度和医务工作制度等方面也还有不适当的地方。为了消除这些不合理的现象，卫生部门应该认真地调查研究，提出切实可行的改进办法。‖我们应该在广大群众中进一步开展体育运动，有效地增强人民的体质，并且提高我国体育运动的水平。在开展体育运动的时候，必须根据人民群众的生产、工作、学习的具体情况和体质条件，有区别地和有步骤地进行，避免要求过高过急和一般化的毛病。‖为了保护妇女和儿童，很好地教养后代，以利民族的健康和繁荣，我们赞成在生育方面加以适当的节制。卫生部门应该协同有关方面对于节育问题进行适当的宣传，并且采取有效的措施。‖（十一）继续厉行节约‖克勤克俭是我国人民的优良传统。一切国家机关、国营企业、事业单位和合作社，都应该厉行节约，使人力、物力、财力都能够充分发挥作用，以加速我国社会主义的建设事业。‖一年以前，党中央和国务院曾经号召全体国家机关工作人员和全国人民厉行节约，反对浪费，克服非生产性建设过多、生产性建设成本过高、工程和产品质量不好、物资损耗很大、以及机构庞大和人浮于事等等不良现象，经过一年多的努力，已经取得了相当的成绩。但是，应该指出，节约的方针并不是在一切部门中都贯彻得很好的，浪费现象仍然存在；同时，在厉行节约和反对右倾保守思想的过程中，由于片面的节约观点，或者由于只追求多和快、不重视好和省的偏向，使工程和产品的质量也发生了不少的问题，有些要返工重修，有些会降低效用，甚至变成废品，这样，不仅不能够达到节约的目的，反而又造成了浪费。‖在第二个五年计划期间，由于国家建设规模的扩大，我们在物资供应、资金来源和技术力量等方面，还会遇到很多的困难，而厉行节约，合理地使用物力、财力和人力，正是克服这些困难的一项重要办法。应该承认，计划的好坏，对于节约或者浪费起着重大的作用。计划所造成的节约是最大的节约，计划所造成的浪费是最大的浪费。因此，各级国家机关和企业部门应该首先做好计划工作。一切企业单位，都应该加强定额管理工作，推行各种合理的先进定额；加强技术管理工作，提高产品和工程的质量，减少废品、次品和工程质量事故；贯彻执行责任制度，克服无人负责的现象，以防止浪费和发挥节约的潜力。一切事业单位，都应该减少不必要的事业开支和人员编制，加强财务管理和稽核工作，以缩小事业经费在预算中的比重。一切合作社，都应该继续贯彻执行勤俭办社的方针。‖在国家行政机关方面，应该继续克服机构重叠和人浮于事的现象。现在，在各级国家行政机关中，一般地说，机构都还过于庞大，人员还是过多，而这种现象，上级机关比下级机关严重，大机关比小机关严重。我们</w:t>
      </w:r>
      <w:r>
        <w:rPr>
          <w:rFonts w:hint="eastAsia"/>
        </w:rPr>
        <w:lastRenderedPageBreak/>
        <w:t>必须采取有效措施，对各级机构和机关人员继续进行调整，精简行政机构，把机关人员适当下放，把非生产人员调往生产单位。这是目前在国家机关方面实行节约方针的有效办法。（十二）加强同苏联和各人民民主国家的团结和协作，扩大国际间经济、技术和文化的合作和联系‖为了完成我们的社会主义建设事业，我们除了调动国内的一切积极因素以外，还必须团结国际上一切可能团结的力量，争取国际上的一切有利条件。我们一贯努力加强同伟大苏联的团结，同各人民民主国家的团结，并且同他们进行全面协作和互相支援。我们也努力发展同那些不同社会制度的各国、特别是同亚非各国的经济合作、贸易来往、文化和技术的交流。‖我国同苏联和各人民民主国家的互助协作关系，是建立在牢不可破的兄弟般的友谊的基础上，并且以促进社会主义各国经济的共同高涨、不断提高社会主义各国人民的物质福利和文化水平为目的的。‖如前所说，不论是在我们恢复国民经济的时期，或者是在我们执行发展国民经济的第一个五年计划的时期，我国都在各方面获得了苏联的巨大的和真诚的援助，同时，也获得了各兄弟国家的重大的援助。这种援助，帮助我们克服了许多困难，使我国的社会主义建设事业能够以比较高的速度向前发展。在第二个五年计划期间，苏联和各人民民主国家还将继续给予我们兄弟般的大规模的援助，特别是那些由苏联和许多人民民主国家帮助我们设计和装备的大企业，将为我国社会主义工业化进一步奠定基础。过去，我们在学习苏联和各人民民主国家先进的建设经验和科学技术方面，得到很多好处，今后我们还必须同样虚心地向他们学习。‖作为社会主义阵营的一员，我国负有自己的一分责任，我们必须很好地尽这分责任。我们有义务向各兄弟国家供应他们在建设中所需要的许多农产品、畜产品、矿物原料以及某些机器设备和工业产品。我们必须努力增产，或者适当节约国内的消费，来保证这些产品的供应。为了同其他国家进行平等互利、互通有无的贸易，我们也有必要妥善地计划我们国内的生产和消费，以便保证必要的出口。‖几年来，我国同许多亚非国家在经济、技术和文化各方面的合作和联系日益密切。特别是从亚非会议以来，这种合作和联系有了更广泛的发展。我们绝大多数亚非国家都迫切要求消除长期殖民统治所造成的经济和文化的落后，因此深刻地体会到彼此在经济上和文化上进行合作的必要。我国一贯主张在平等互利不附加任何条件的基础上同亚非国家进行这种合作，在经济上和技术上促进彼此的独立发展，在文化上发扬各自的特长并且互相观摩学习。这种合作有助于保障亚非各国的民族独立和扩大和平地区，因此也就有利于我国的和平建设。尽管这种合作的范围现在还不很大，但是，重要的是亚非各国已经开始合作，并且正在扩大同拉丁美洲各国的联系，而这种合作和联系毫无疑义是有广阔的发展前途的。‖我们也愿意根据平等互利的原则，同世界上其他的国家发展经济上、技术上和文化上的联系。我们一直在努力扩大同西方国家的贸易，并且愿意把这些国家的科学技术和管理方法中有用的东西吸收过来，为我们的建设事业服务。尽管美国对我们实行禁运，并且强制许多国家对我们采取同样的政策，但是这个彻底违反各国人民利益的政策，已经遭到各方面日益强烈的反对。这个不合理的人为障碍，迟早是会被扫除的。‖我们主张扩大国际间经济、技术和文化的合作和联系，不仅是为了加速完成我们的社会主义建设，而且还因为这将为各国之间的和平共处奠定可靠的基础。因此，这是完全符合于全世界人民的利益，完全符合于和平事业的利益的。‖×　×　×　×‖同志们：第一个五年计划胜利完成和第二个五年计划开始的日子，已经不远了。在今后一年多的时间里，全党同志，应该在党的中央委员会和毛泽东同志的领导下，加倍努力，同全国工人、农民、知识分子一起，同全国各民族、各党派、一切爱国人士一起，为超额完成第一个五</w:t>
      </w:r>
      <w:r>
        <w:rPr>
          <w:rFonts w:hint="eastAsia"/>
        </w:rPr>
        <w:lastRenderedPageBreak/>
        <w:t>年计划和积极准备第二个五年计划而奋斗。只要我们谦虚谨慎，不骄不躁，纠正我们工作中的主观主义思想和官僚主义作风，我们就能够动员一切力量，克服各种困难，在把我国建设成为一个伟大的社会主义工业强国的奋斗中，胜利前进！‖　　【日期】</w:t>
      </w:r>
    </w:p>
    <w:p w14:paraId="0A4528A1" w14:textId="77777777" w:rsidR="00886012" w:rsidRDefault="00886012" w:rsidP="00886012">
      <w:pPr>
        <w:rPr>
          <w:rFonts w:hint="eastAsia"/>
        </w:rPr>
      </w:pPr>
      <w:r>
        <w:rPr>
          <w:rFonts w:hint="eastAsia"/>
        </w:rPr>
        <w:t>‖【版面】第</w:t>
      </w:r>
      <w:r>
        <w:rPr>
          <w:rFonts w:hint="eastAsia"/>
        </w:rPr>
        <w:t>01</w:t>
      </w:r>
      <w:r>
        <w:rPr>
          <w:rFonts w:hint="eastAsia"/>
        </w:rPr>
        <w:t>版（）‖【标题】中国共产党第八次全国代表大会关于发展国民经济的第二个五年计划（</w:t>
      </w:r>
      <w:r>
        <w:rPr>
          <w:rFonts w:hint="eastAsia"/>
        </w:rPr>
        <w:t>1958</w:t>
      </w:r>
      <w:r>
        <w:rPr>
          <w:rFonts w:hint="eastAsia"/>
        </w:rPr>
        <w:t>——</w:t>
      </w:r>
      <w:r>
        <w:rPr>
          <w:rFonts w:hint="eastAsia"/>
        </w:rPr>
        <w:t>1962</w:t>
      </w:r>
      <w:r>
        <w:rPr>
          <w:rFonts w:hint="eastAsia"/>
        </w:rPr>
        <w:t>）的建议　（一九五六年九月二十七日，中国共产党第八次全国代表大会通过）‖【正文】中国共产党第八次全国代表大会关于发展国民经济的第二个五年计划（</w:t>
      </w:r>
      <w:r>
        <w:rPr>
          <w:rFonts w:hint="eastAsia"/>
        </w:rPr>
        <w:t>1958</w:t>
      </w:r>
      <w:r>
        <w:rPr>
          <w:rFonts w:hint="eastAsia"/>
        </w:rPr>
        <w:t>——</w:t>
      </w:r>
      <w:r>
        <w:rPr>
          <w:rFonts w:hint="eastAsia"/>
        </w:rPr>
        <w:t>1962</w:t>
      </w:r>
      <w:r>
        <w:rPr>
          <w:rFonts w:hint="eastAsia"/>
        </w:rPr>
        <w:t>）的建议‖（一九五六年九月二十七日，中国共产党第八次全国代表大会通过）‖在我国实行第一个五年计划的期间，全国人民表现了空前高涨的社会主义积极性，掀起了一个伟大的社会主义建设和社会主义改造的运动。现在社会主义改造运动已经取得了决定性的胜利，社会主义建设运动也正在胜利进行。‖目前，国际形势已经肯定地趋向和缓，伟大的苏联和各人民民主国家的建设日益发展，社会主义各国的团结和合作日益加强，我国人民民主专政更加巩固，全国各民族、各民主党派和一切爱国人士更加团结，这一切就成为进一步推动我国第一个五年计划胜利完成的极其有利的条件。根据过去三年多的建设成就预计，我国第一个五年计划所规定的各项指标，大部分都将超额完成，特别是社会主义改造的计划，更将提前完成。当</w:t>
      </w:r>
      <w:r>
        <w:rPr>
          <w:rFonts w:hint="eastAsia"/>
        </w:rPr>
        <w:t>1957</w:t>
      </w:r>
      <w:r>
        <w:rPr>
          <w:rFonts w:hint="eastAsia"/>
        </w:rPr>
        <w:t>年我们完成第一个五年计划的时候，我国就将建立起社会主义工业化的初步基础；同时除了个别地区以外，将基本上实现农业、手工业的合作化，和完成资本主义工商业的公私合营。‖鉴于第一个五年计划即将胜利实现，我国发展国民经济的第二个五年计划（</w:t>
      </w:r>
      <w:r>
        <w:rPr>
          <w:rFonts w:hint="eastAsia"/>
        </w:rPr>
        <w:t>1958</w:t>
      </w:r>
      <w:r>
        <w:rPr>
          <w:rFonts w:hint="eastAsia"/>
        </w:rPr>
        <w:t>——</w:t>
      </w:r>
      <w:r>
        <w:rPr>
          <w:rFonts w:hint="eastAsia"/>
        </w:rPr>
        <w:t>1962</w:t>
      </w:r>
      <w:r>
        <w:rPr>
          <w:rFonts w:hint="eastAsia"/>
        </w:rPr>
        <w:t>）应该及时拟定。为此，中国共产党第八次全国代表大会提出关于我国发展国民经济的第二个五年计划的建议，提交中华人民共和国国务院加以讨论。我们建议国务院在尽可能快一些的时间内拟出发展国民经济的第二个五年计划草案，提请全国人民代表大会审议决定，以便动员全国人民为实现第二个五年计划所规定的各项任务而努力。‖第二个五年计划是实现我国过渡时期总任务的一个极其重要的关键。第二个五年计划，必须在第一个五年计划胜利完成的基础上，以既积极又稳妥可靠的步骤，推进社会主义的建设和完成社会主义的改造，保证我国有可能大约经过三个五年计划的时间，基本上建成一个完整的工业体系，使我国能够由落后的农业国变为先进的社会主义工业国。因此第二个五年计划的基本任务应该是：（</w:t>
      </w:r>
      <w:r>
        <w:rPr>
          <w:rFonts w:hint="eastAsia"/>
        </w:rPr>
        <w:t>1</w:t>
      </w:r>
      <w:r>
        <w:rPr>
          <w:rFonts w:hint="eastAsia"/>
        </w:rPr>
        <w:t>）继续进行以重工业为中心的工业建设，推进国民经济的技术改造，建立我国社会主义工业化的巩固基础；（</w:t>
      </w:r>
      <w:r>
        <w:rPr>
          <w:rFonts w:hint="eastAsia"/>
        </w:rPr>
        <w:t>2</w:t>
      </w:r>
      <w:r>
        <w:rPr>
          <w:rFonts w:hint="eastAsia"/>
        </w:rPr>
        <w:t>）继续完成社会主义改造，巩固和扩大集体所有制和全民所有制；（</w:t>
      </w:r>
      <w:r>
        <w:rPr>
          <w:rFonts w:hint="eastAsia"/>
        </w:rPr>
        <w:t>3</w:t>
      </w:r>
      <w:r>
        <w:rPr>
          <w:rFonts w:hint="eastAsia"/>
        </w:rPr>
        <w:t>）在发展基本建设和继续完成社会主义改造的基础上，进一步地发展工业、农业和手工业的生产，相应地发展运输业和商业；（</w:t>
      </w:r>
      <w:r>
        <w:rPr>
          <w:rFonts w:hint="eastAsia"/>
        </w:rPr>
        <w:t>4</w:t>
      </w:r>
      <w:r>
        <w:rPr>
          <w:rFonts w:hint="eastAsia"/>
        </w:rPr>
        <w:t>）努力培养建设人材，加强科学研究工作，以适应社会主义经济文化发展的需要；（</w:t>
      </w:r>
      <w:r>
        <w:rPr>
          <w:rFonts w:hint="eastAsia"/>
        </w:rPr>
        <w:t>5</w:t>
      </w:r>
      <w:r>
        <w:rPr>
          <w:rFonts w:hint="eastAsia"/>
        </w:rPr>
        <w:t>）在工业农业生产发展的基础上，增强国防力量，提高人民的物质生活和文化生活的水平。‖为着保证上述基本任务的实现，建议第二个五年计划对国民经济的发展和改造采取如下的方针和部署：‖（一）根据现在国内和国际条件及总的趋势来说，在第二个五年计划期间，我国的国民经济有必要而且也有可能继续保持比较高的发展速度。我国第一个五年计划规定的</w:t>
      </w:r>
      <w:r>
        <w:rPr>
          <w:rFonts w:hint="eastAsia"/>
        </w:rPr>
        <w:t>1957</w:t>
      </w:r>
      <w:r>
        <w:rPr>
          <w:rFonts w:hint="eastAsia"/>
        </w:rPr>
        <w:t>年的工农业总产值（包括现代工业、手工业和农业，下同），比</w:t>
      </w:r>
      <w:r>
        <w:rPr>
          <w:rFonts w:hint="eastAsia"/>
        </w:rPr>
        <w:t>1952</w:t>
      </w:r>
      <w:r>
        <w:rPr>
          <w:rFonts w:hint="eastAsia"/>
        </w:rPr>
        <w:t>年增长</w:t>
      </w:r>
      <w:r>
        <w:rPr>
          <w:rFonts w:hint="eastAsia"/>
        </w:rPr>
        <w:t>51.1%</w:t>
      </w:r>
      <w:r>
        <w:rPr>
          <w:rFonts w:hint="eastAsia"/>
        </w:rPr>
        <w:t>，预计执行的结果，可能增长</w:t>
      </w:r>
      <w:r>
        <w:rPr>
          <w:rFonts w:hint="eastAsia"/>
        </w:rPr>
        <w:t>60%</w:t>
      </w:r>
      <w:r>
        <w:rPr>
          <w:rFonts w:hint="eastAsia"/>
        </w:rPr>
        <w:t>以上。在第二个五年计划期间，由于新建和改建的企业的陆续投入生产，原有企业的生产潜力的进一步发挥，私营工业在公私合营和国有化以后的设备潜力的发挥，农业和手工业在合作化以后的生产力的进一步提高，要求</w:t>
      </w:r>
      <w:r>
        <w:rPr>
          <w:rFonts w:hint="eastAsia"/>
        </w:rPr>
        <w:t>1962</w:t>
      </w:r>
      <w:r>
        <w:rPr>
          <w:rFonts w:hint="eastAsia"/>
        </w:rPr>
        <w:t>年的工农业总产值，比</w:t>
      </w:r>
      <w:r>
        <w:rPr>
          <w:rFonts w:hint="eastAsia"/>
        </w:rPr>
        <w:t>1957</w:t>
      </w:r>
      <w:r>
        <w:rPr>
          <w:rFonts w:hint="eastAsia"/>
        </w:rPr>
        <w:t>年计</w:t>
      </w:r>
      <w:r>
        <w:rPr>
          <w:rFonts w:hint="eastAsia"/>
        </w:rPr>
        <w:lastRenderedPageBreak/>
        <w:t>划（系指第一个五年计划中的</w:t>
      </w:r>
      <w:r>
        <w:rPr>
          <w:rFonts w:hint="eastAsia"/>
        </w:rPr>
        <w:t>1957</w:t>
      </w:r>
      <w:r>
        <w:rPr>
          <w:rFonts w:hint="eastAsia"/>
        </w:rPr>
        <w:t>年计划，下同）增长</w:t>
      </w:r>
      <w:r>
        <w:rPr>
          <w:rFonts w:hint="eastAsia"/>
        </w:rPr>
        <w:t>75%</w:t>
      </w:r>
      <w:r>
        <w:rPr>
          <w:rFonts w:hint="eastAsia"/>
        </w:rPr>
        <w:t>左右，其中，工业产值（包括现代工业和手工业，下同）比</w:t>
      </w:r>
      <w:r>
        <w:rPr>
          <w:rFonts w:hint="eastAsia"/>
        </w:rPr>
        <w:t>1957</w:t>
      </w:r>
      <w:r>
        <w:rPr>
          <w:rFonts w:hint="eastAsia"/>
        </w:rPr>
        <w:t>年计划增长</w:t>
      </w:r>
      <w:r>
        <w:rPr>
          <w:rFonts w:hint="eastAsia"/>
        </w:rPr>
        <w:t>1</w:t>
      </w:r>
      <w:r>
        <w:rPr>
          <w:rFonts w:hint="eastAsia"/>
        </w:rPr>
        <w:t>倍左右，农业产值比</w:t>
      </w:r>
      <w:r>
        <w:rPr>
          <w:rFonts w:hint="eastAsia"/>
        </w:rPr>
        <w:t>1957</w:t>
      </w:r>
      <w:r>
        <w:rPr>
          <w:rFonts w:hint="eastAsia"/>
        </w:rPr>
        <w:t>年计划增长</w:t>
      </w:r>
      <w:r>
        <w:rPr>
          <w:rFonts w:hint="eastAsia"/>
        </w:rPr>
        <w:t>35%</w:t>
      </w:r>
      <w:r>
        <w:rPr>
          <w:rFonts w:hint="eastAsia"/>
        </w:rPr>
        <w:t>左右。上述的工业农业生产的发展速度，都是以第一个五年计划的数字作为基数进行比较的，没有把有可能超额完成的因素计算进去，因而增长的速度显得高些；如果以第一个五年计划预计执行结果作为基数进行比较，这样，上述的第二个五年计划的增长速度将会相对地下降一些。‖我国的第一个五年计划规定，在</w:t>
      </w:r>
      <w:r>
        <w:rPr>
          <w:rFonts w:hint="eastAsia"/>
        </w:rPr>
        <w:t>1957</w:t>
      </w:r>
      <w:r>
        <w:rPr>
          <w:rFonts w:hint="eastAsia"/>
        </w:rPr>
        <w:t>年的工业产值计划中，生产资料工业占</w:t>
      </w:r>
      <w:r>
        <w:rPr>
          <w:rFonts w:hint="eastAsia"/>
        </w:rPr>
        <w:t>38%</w:t>
      </w:r>
      <w:r>
        <w:rPr>
          <w:rFonts w:hint="eastAsia"/>
        </w:rPr>
        <w:t>，消费资料工业占</w:t>
      </w:r>
      <w:r>
        <w:rPr>
          <w:rFonts w:hint="eastAsia"/>
        </w:rPr>
        <w:t>62%</w:t>
      </w:r>
      <w:r>
        <w:rPr>
          <w:rFonts w:hint="eastAsia"/>
        </w:rPr>
        <w:t>；预计执行的结果，生产资料工业的比重可能达到</w:t>
      </w:r>
      <w:r>
        <w:rPr>
          <w:rFonts w:hint="eastAsia"/>
        </w:rPr>
        <w:t>40%</w:t>
      </w:r>
      <w:r>
        <w:rPr>
          <w:rFonts w:hint="eastAsia"/>
        </w:rPr>
        <w:t>以上。在第二个五年计划期间，生产资料工业的增长速度仍然将高于消费资料工业的增长速度，要求</w:t>
      </w:r>
      <w:r>
        <w:rPr>
          <w:rFonts w:hint="eastAsia"/>
        </w:rPr>
        <w:t>1962</w:t>
      </w:r>
      <w:r>
        <w:rPr>
          <w:rFonts w:hint="eastAsia"/>
        </w:rPr>
        <w:t>年生产资料工业和消费资料工业各占</w:t>
      </w:r>
      <w:r>
        <w:rPr>
          <w:rFonts w:hint="eastAsia"/>
        </w:rPr>
        <w:t>50%</w:t>
      </w:r>
      <w:r>
        <w:rPr>
          <w:rFonts w:hint="eastAsia"/>
        </w:rPr>
        <w:t>左右。‖（二）由于工农业生产的增长，劳动生产率的提高和国民经济各部门的厉行节约，</w:t>
      </w:r>
      <w:r>
        <w:rPr>
          <w:rFonts w:hint="eastAsia"/>
        </w:rPr>
        <w:t>1962</w:t>
      </w:r>
      <w:r>
        <w:rPr>
          <w:rFonts w:hint="eastAsia"/>
        </w:rPr>
        <w:t>年的国民收入，有可能比</w:t>
      </w:r>
      <w:r>
        <w:rPr>
          <w:rFonts w:hint="eastAsia"/>
        </w:rPr>
        <w:t>1957</w:t>
      </w:r>
      <w:r>
        <w:rPr>
          <w:rFonts w:hint="eastAsia"/>
        </w:rPr>
        <w:t>年增加</w:t>
      </w:r>
      <w:r>
        <w:rPr>
          <w:rFonts w:hint="eastAsia"/>
        </w:rPr>
        <w:t>50%</w:t>
      </w:r>
      <w:r>
        <w:rPr>
          <w:rFonts w:hint="eastAsia"/>
        </w:rPr>
        <w:t>左右。在第二个五年计划期间，应该正确地处理在国民收入中消费和积累之间的比例关系，积累在国民收入中所占的比重可以稍高于第一个五年已经达到的水平，以便加速社会主义的建设，并且保证人民生活的逐步改善。‖在第二个五年计划期间，随着国民收入的增长，国营经济在国民收入中所占比重的提高，国家的财政收入将比第一个五年有较大的增加。财政支出必须同财政收入相适应，确保财政收支平衡，并且保持一定的后备力量，以便应付可能遇到的意外的困难。同时应该相应地增加信贷基金，保持信贷收支的平衡。‖在第二个五年计划期间，应该在增强国防力量和提高行政效率的条件下，尽可能地缩减国防费用和行政费用的支出，而增加经济建设和文化建设的支出，以保证社会主义建设的加速进行。在第二个五年计划的财政支出总数中，用于经济和文化建设的支出，应该从第一个五年计划的</w:t>
      </w:r>
      <w:r>
        <w:rPr>
          <w:rFonts w:hint="eastAsia"/>
        </w:rPr>
        <w:t>56%</w:t>
      </w:r>
      <w:r>
        <w:rPr>
          <w:rFonts w:hint="eastAsia"/>
        </w:rPr>
        <w:t>左右，提高到</w:t>
      </w:r>
      <w:r>
        <w:rPr>
          <w:rFonts w:hint="eastAsia"/>
        </w:rPr>
        <w:t>60</w:t>
      </w:r>
      <w:r>
        <w:rPr>
          <w:rFonts w:hint="eastAsia"/>
        </w:rPr>
        <w:t>—</w:t>
      </w:r>
      <w:r>
        <w:rPr>
          <w:rFonts w:hint="eastAsia"/>
        </w:rPr>
        <w:t>70%</w:t>
      </w:r>
      <w:r>
        <w:rPr>
          <w:rFonts w:hint="eastAsia"/>
        </w:rPr>
        <w:t>；而用于国防和行政费用的支出，应该从第一个五年计划的</w:t>
      </w:r>
      <w:r>
        <w:rPr>
          <w:rFonts w:hint="eastAsia"/>
        </w:rPr>
        <w:t>32%</w:t>
      </w:r>
      <w:r>
        <w:rPr>
          <w:rFonts w:hint="eastAsia"/>
        </w:rPr>
        <w:t>左右，下降为</w:t>
      </w:r>
      <w:r>
        <w:rPr>
          <w:rFonts w:hint="eastAsia"/>
        </w:rPr>
        <w:t>20%</w:t>
      </w:r>
      <w:r>
        <w:rPr>
          <w:rFonts w:hint="eastAsia"/>
        </w:rPr>
        <w:t>左右；其他部分用于国家的物资储备、信贷资金、归还内外债款和总预备费等。‖在第二个五年计划期间，在财政收入增加的基础上，为着加速社会主义建设，国家的基本建设投资在全部财政支出中所占的比重，可以从第一个五年的</w:t>
      </w:r>
      <w:r>
        <w:rPr>
          <w:rFonts w:hint="eastAsia"/>
        </w:rPr>
        <w:t>35%</w:t>
      </w:r>
      <w:r>
        <w:rPr>
          <w:rFonts w:hint="eastAsia"/>
        </w:rPr>
        <w:t>左右，提高到</w:t>
      </w:r>
      <w:r>
        <w:rPr>
          <w:rFonts w:hint="eastAsia"/>
        </w:rPr>
        <w:t>40%</w:t>
      </w:r>
      <w:r>
        <w:rPr>
          <w:rFonts w:hint="eastAsia"/>
        </w:rPr>
        <w:t>左右。这样，第二个五年国家的基本建设投资，可以比第一个五年大约增加</w:t>
      </w:r>
      <w:r>
        <w:rPr>
          <w:rFonts w:hint="eastAsia"/>
        </w:rPr>
        <w:t>1</w:t>
      </w:r>
      <w:r>
        <w:rPr>
          <w:rFonts w:hint="eastAsia"/>
        </w:rPr>
        <w:t>倍左右。在国家的基本建设投资总额中，工业投资的比重应该从第一个五年计划的</w:t>
      </w:r>
      <w:r>
        <w:rPr>
          <w:rFonts w:hint="eastAsia"/>
        </w:rPr>
        <w:t>58.2%</w:t>
      </w:r>
      <w:r>
        <w:rPr>
          <w:rFonts w:hint="eastAsia"/>
        </w:rPr>
        <w:t>，提高到</w:t>
      </w:r>
      <w:r>
        <w:rPr>
          <w:rFonts w:hint="eastAsia"/>
        </w:rPr>
        <w:t>60%</w:t>
      </w:r>
      <w:r>
        <w:rPr>
          <w:rFonts w:hint="eastAsia"/>
        </w:rPr>
        <w:t>左右；农业、林业、水利投资的比重应该从第一个五年计划的</w:t>
      </w:r>
      <w:r>
        <w:rPr>
          <w:rFonts w:hint="eastAsia"/>
        </w:rPr>
        <w:t>7.6%</w:t>
      </w:r>
      <w:r>
        <w:rPr>
          <w:rFonts w:hint="eastAsia"/>
        </w:rPr>
        <w:t>，提高到</w:t>
      </w:r>
      <w:r>
        <w:rPr>
          <w:rFonts w:hint="eastAsia"/>
        </w:rPr>
        <w:t>10%</w:t>
      </w:r>
      <w:r>
        <w:rPr>
          <w:rFonts w:hint="eastAsia"/>
        </w:rPr>
        <w:t>左右，以保证国民经济中的两个主要部门——工业和农业的迅速发展。‖（三）我国第二个五年计划的中心任务仍然是优先发展重工业，这是社会主义工业化的主要标志，因为重工业是建立我国强大的经济力量和国防力量的基础，也是完成我国国民经济的技术改造的基础。‖要求</w:t>
      </w:r>
      <w:r>
        <w:rPr>
          <w:rFonts w:hint="eastAsia"/>
        </w:rPr>
        <w:t>1962</w:t>
      </w:r>
      <w:r>
        <w:rPr>
          <w:rFonts w:hint="eastAsia"/>
        </w:rPr>
        <w:t xml:space="preserve">年主要的重工业产品大约达到如下水平：‖产品名称　计算单位　</w:t>
      </w:r>
      <w:r>
        <w:rPr>
          <w:rFonts w:hint="eastAsia"/>
        </w:rPr>
        <w:t>1962</w:t>
      </w:r>
      <w:r>
        <w:rPr>
          <w:rFonts w:hint="eastAsia"/>
        </w:rPr>
        <w:t xml:space="preserve">年计划产量　</w:t>
      </w:r>
      <w:r>
        <w:rPr>
          <w:rFonts w:hint="eastAsia"/>
        </w:rPr>
        <w:t>1957</w:t>
      </w:r>
      <w:r>
        <w:rPr>
          <w:rFonts w:hint="eastAsia"/>
        </w:rPr>
        <w:t xml:space="preserve">年计划产量　</w:t>
      </w:r>
      <w:r>
        <w:rPr>
          <w:rFonts w:hint="eastAsia"/>
        </w:rPr>
        <w:t>1952</w:t>
      </w:r>
      <w:r>
        <w:rPr>
          <w:rFonts w:hint="eastAsia"/>
        </w:rPr>
        <w:t xml:space="preserve">年实际产量　历史上最高年产量‖年份　产量‖发电量　亿度　</w:t>
      </w:r>
      <w:r>
        <w:rPr>
          <w:rFonts w:hint="eastAsia"/>
        </w:rPr>
        <w:t>400</w:t>
      </w:r>
      <w:r>
        <w:rPr>
          <w:rFonts w:hint="eastAsia"/>
        </w:rPr>
        <w:t>—</w:t>
      </w:r>
      <w:r>
        <w:rPr>
          <w:rFonts w:hint="eastAsia"/>
        </w:rPr>
        <w:t>430</w:t>
      </w:r>
      <w:r>
        <w:rPr>
          <w:rFonts w:hint="eastAsia"/>
        </w:rPr>
        <w:t xml:space="preserve">　</w:t>
      </w:r>
      <w:r>
        <w:rPr>
          <w:rFonts w:hint="eastAsia"/>
        </w:rPr>
        <w:t>159.0</w:t>
      </w:r>
      <w:r>
        <w:rPr>
          <w:rFonts w:hint="eastAsia"/>
        </w:rPr>
        <w:t xml:space="preserve">　</w:t>
      </w:r>
      <w:r>
        <w:rPr>
          <w:rFonts w:hint="eastAsia"/>
        </w:rPr>
        <w:t>72.6</w:t>
      </w:r>
      <w:r>
        <w:rPr>
          <w:rFonts w:hint="eastAsia"/>
        </w:rPr>
        <w:t xml:space="preserve">　</w:t>
      </w:r>
      <w:r>
        <w:rPr>
          <w:rFonts w:hint="eastAsia"/>
        </w:rPr>
        <w:t>1941</w:t>
      </w:r>
      <w:r>
        <w:rPr>
          <w:rFonts w:hint="eastAsia"/>
        </w:rPr>
        <w:t xml:space="preserve">　</w:t>
      </w:r>
      <w:r>
        <w:rPr>
          <w:rFonts w:hint="eastAsia"/>
        </w:rPr>
        <w:t>59.6</w:t>
      </w:r>
      <w:r>
        <w:rPr>
          <w:rFonts w:hint="eastAsia"/>
        </w:rPr>
        <w:t xml:space="preserve">‖原煤　万吨　</w:t>
      </w:r>
      <w:r>
        <w:rPr>
          <w:rFonts w:hint="eastAsia"/>
        </w:rPr>
        <w:t>19</w:t>
      </w:r>
      <w:r>
        <w:rPr>
          <w:rFonts w:hint="eastAsia"/>
        </w:rPr>
        <w:t>，</w:t>
      </w:r>
      <w:r>
        <w:rPr>
          <w:rFonts w:hint="eastAsia"/>
        </w:rPr>
        <w:t>000</w:t>
      </w:r>
      <w:r>
        <w:rPr>
          <w:rFonts w:hint="eastAsia"/>
        </w:rPr>
        <w:t>—</w:t>
      </w:r>
      <w:r>
        <w:rPr>
          <w:rFonts w:hint="eastAsia"/>
        </w:rPr>
        <w:t>21</w:t>
      </w:r>
      <w:r>
        <w:rPr>
          <w:rFonts w:hint="eastAsia"/>
        </w:rPr>
        <w:t>，</w:t>
      </w:r>
      <w:r>
        <w:rPr>
          <w:rFonts w:hint="eastAsia"/>
        </w:rPr>
        <w:t>000</w:t>
      </w:r>
      <w:r>
        <w:rPr>
          <w:rFonts w:hint="eastAsia"/>
        </w:rPr>
        <w:t xml:space="preserve">　</w:t>
      </w:r>
      <w:r>
        <w:rPr>
          <w:rFonts w:hint="eastAsia"/>
        </w:rPr>
        <w:t>11</w:t>
      </w:r>
      <w:r>
        <w:rPr>
          <w:rFonts w:hint="eastAsia"/>
        </w:rPr>
        <w:t>，</w:t>
      </w:r>
      <w:r>
        <w:rPr>
          <w:rFonts w:hint="eastAsia"/>
        </w:rPr>
        <w:t>298.5</w:t>
      </w:r>
      <w:r>
        <w:rPr>
          <w:rFonts w:hint="eastAsia"/>
        </w:rPr>
        <w:t xml:space="preserve">　</w:t>
      </w:r>
      <w:r>
        <w:rPr>
          <w:rFonts w:hint="eastAsia"/>
        </w:rPr>
        <w:t>6</w:t>
      </w:r>
      <w:r>
        <w:rPr>
          <w:rFonts w:hint="eastAsia"/>
        </w:rPr>
        <w:t>，</w:t>
      </w:r>
      <w:r>
        <w:rPr>
          <w:rFonts w:hint="eastAsia"/>
        </w:rPr>
        <w:t>352.8</w:t>
      </w:r>
      <w:r>
        <w:rPr>
          <w:rFonts w:hint="eastAsia"/>
        </w:rPr>
        <w:t xml:space="preserve">　</w:t>
      </w:r>
      <w:r>
        <w:rPr>
          <w:rFonts w:hint="eastAsia"/>
        </w:rPr>
        <w:t>1942</w:t>
      </w:r>
      <w:r>
        <w:rPr>
          <w:rFonts w:hint="eastAsia"/>
        </w:rPr>
        <w:t xml:space="preserve">　</w:t>
      </w:r>
      <w:r>
        <w:rPr>
          <w:rFonts w:hint="eastAsia"/>
        </w:rPr>
        <w:t>6</w:t>
      </w:r>
      <w:r>
        <w:rPr>
          <w:rFonts w:hint="eastAsia"/>
        </w:rPr>
        <w:t>，</w:t>
      </w:r>
      <w:r>
        <w:rPr>
          <w:rFonts w:hint="eastAsia"/>
        </w:rPr>
        <w:t>187.5</w:t>
      </w:r>
      <w:r>
        <w:rPr>
          <w:rFonts w:hint="eastAsia"/>
        </w:rPr>
        <w:t xml:space="preserve">‖原油　万吨　</w:t>
      </w:r>
      <w:r>
        <w:rPr>
          <w:rFonts w:hint="eastAsia"/>
        </w:rPr>
        <w:t>500</w:t>
      </w:r>
      <w:r>
        <w:rPr>
          <w:rFonts w:hint="eastAsia"/>
        </w:rPr>
        <w:t>—</w:t>
      </w:r>
      <w:r>
        <w:rPr>
          <w:rFonts w:hint="eastAsia"/>
        </w:rPr>
        <w:t>600</w:t>
      </w:r>
      <w:r>
        <w:rPr>
          <w:rFonts w:hint="eastAsia"/>
        </w:rPr>
        <w:t xml:space="preserve">　</w:t>
      </w:r>
      <w:r>
        <w:rPr>
          <w:rFonts w:hint="eastAsia"/>
        </w:rPr>
        <w:t>201.2</w:t>
      </w:r>
      <w:r>
        <w:rPr>
          <w:rFonts w:hint="eastAsia"/>
        </w:rPr>
        <w:t xml:space="preserve">　</w:t>
      </w:r>
      <w:r>
        <w:rPr>
          <w:rFonts w:hint="eastAsia"/>
        </w:rPr>
        <w:t>43.6</w:t>
      </w:r>
      <w:r>
        <w:rPr>
          <w:rFonts w:hint="eastAsia"/>
        </w:rPr>
        <w:t xml:space="preserve">　</w:t>
      </w:r>
      <w:r>
        <w:rPr>
          <w:rFonts w:hint="eastAsia"/>
        </w:rPr>
        <w:t>1943</w:t>
      </w:r>
      <w:r>
        <w:rPr>
          <w:rFonts w:hint="eastAsia"/>
        </w:rPr>
        <w:t xml:space="preserve">　</w:t>
      </w:r>
      <w:r>
        <w:rPr>
          <w:rFonts w:hint="eastAsia"/>
        </w:rPr>
        <w:t>32.0</w:t>
      </w:r>
      <w:r>
        <w:rPr>
          <w:rFonts w:hint="eastAsia"/>
        </w:rPr>
        <w:t xml:space="preserve">‖钢　万吨　</w:t>
      </w:r>
      <w:r>
        <w:rPr>
          <w:rFonts w:hint="eastAsia"/>
        </w:rPr>
        <w:t>1</w:t>
      </w:r>
      <w:r>
        <w:rPr>
          <w:rFonts w:hint="eastAsia"/>
        </w:rPr>
        <w:t>，</w:t>
      </w:r>
      <w:r>
        <w:rPr>
          <w:rFonts w:hint="eastAsia"/>
        </w:rPr>
        <w:t>050</w:t>
      </w:r>
      <w:r>
        <w:rPr>
          <w:rFonts w:hint="eastAsia"/>
        </w:rPr>
        <w:t>—</w:t>
      </w:r>
      <w:r>
        <w:rPr>
          <w:rFonts w:hint="eastAsia"/>
        </w:rPr>
        <w:t>1</w:t>
      </w:r>
      <w:r>
        <w:rPr>
          <w:rFonts w:hint="eastAsia"/>
        </w:rPr>
        <w:t>，</w:t>
      </w:r>
      <w:r>
        <w:rPr>
          <w:rFonts w:hint="eastAsia"/>
        </w:rPr>
        <w:t>200</w:t>
      </w:r>
      <w:r>
        <w:rPr>
          <w:rFonts w:hint="eastAsia"/>
        </w:rPr>
        <w:t xml:space="preserve">　</w:t>
      </w:r>
      <w:r>
        <w:rPr>
          <w:rFonts w:hint="eastAsia"/>
        </w:rPr>
        <w:t>412.0</w:t>
      </w:r>
      <w:r>
        <w:rPr>
          <w:rFonts w:hint="eastAsia"/>
        </w:rPr>
        <w:t xml:space="preserve">　</w:t>
      </w:r>
      <w:r>
        <w:rPr>
          <w:rFonts w:hint="eastAsia"/>
        </w:rPr>
        <w:t>135.0</w:t>
      </w:r>
      <w:r>
        <w:rPr>
          <w:rFonts w:hint="eastAsia"/>
        </w:rPr>
        <w:t xml:space="preserve">　</w:t>
      </w:r>
      <w:r>
        <w:rPr>
          <w:rFonts w:hint="eastAsia"/>
        </w:rPr>
        <w:t>1943</w:t>
      </w:r>
      <w:r>
        <w:rPr>
          <w:rFonts w:hint="eastAsia"/>
        </w:rPr>
        <w:t xml:space="preserve">　</w:t>
      </w:r>
      <w:r>
        <w:rPr>
          <w:rFonts w:hint="eastAsia"/>
        </w:rPr>
        <w:t>92.3</w:t>
      </w:r>
      <w:r>
        <w:rPr>
          <w:rFonts w:hint="eastAsia"/>
        </w:rPr>
        <w:t xml:space="preserve">‖铝锭　万吨　</w:t>
      </w:r>
      <w:r>
        <w:rPr>
          <w:rFonts w:hint="eastAsia"/>
        </w:rPr>
        <w:t>10</w:t>
      </w:r>
      <w:r>
        <w:rPr>
          <w:rFonts w:hint="eastAsia"/>
        </w:rPr>
        <w:t>—</w:t>
      </w:r>
      <w:r>
        <w:rPr>
          <w:rFonts w:hint="eastAsia"/>
        </w:rPr>
        <w:t>12</w:t>
      </w:r>
      <w:r>
        <w:rPr>
          <w:rFonts w:hint="eastAsia"/>
        </w:rPr>
        <w:t xml:space="preserve">　</w:t>
      </w:r>
      <w:r>
        <w:rPr>
          <w:rFonts w:hint="eastAsia"/>
        </w:rPr>
        <w:t>2.0</w:t>
      </w:r>
      <w:r>
        <w:rPr>
          <w:rFonts w:hint="eastAsia"/>
        </w:rPr>
        <w:t xml:space="preserve">　—　—　—‖化学肥料　万吨　</w:t>
      </w:r>
      <w:r>
        <w:rPr>
          <w:rFonts w:hint="eastAsia"/>
        </w:rPr>
        <w:t>300</w:t>
      </w:r>
      <w:r>
        <w:rPr>
          <w:rFonts w:hint="eastAsia"/>
        </w:rPr>
        <w:t>—</w:t>
      </w:r>
      <w:r>
        <w:rPr>
          <w:rFonts w:hint="eastAsia"/>
        </w:rPr>
        <w:t>320</w:t>
      </w:r>
      <w:r>
        <w:rPr>
          <w:rFonts w:hint="eastAsia"/>
        </w:rPr>
        <w:t xml:space="preserve">　</w:t>
      </w:r>
      <w:r>
        <w:rPr>
          <w:rFonts w:hint="eastAsia"/>
        </w:rPr>
        <w:t>57.8</w:t>
      </w:r>
      <w:r>
        <w:rPr>
          <w:rFonts w:hint="eastAsia"/>
        </w:rPr>
        <w:t xml:space="preserve">　</w:t>
      </w:r>
      <w:r>
        <w:rPr>
          <w:rFonts w:hint="eastAsia"/>
        </w:rPr>
        <w:t>19.4</w:t>
      </w:r>
      <w:r>
        <w:rPr>
          <w:rFonts w:hint="eastAsia"/>
        </w:rPr>
        <w:t xml:space="preserve">　</w:t>
      </w:r>
      <w:r>
        <w:rPr>
          <w:rFonts w:hint="eastAsia"/>
        </w:rPr>
        <w:t>1941</w:t>
      </w:r>
      <w:r>
        <w:rPr>
          <w:rFonts w:hint="eastAsia"/>
        </w:rPr>
        <w:t xml:space="preserve">　</w:t>
      </w:r>
      <w:r>
        <w:rPr>
          <w:rFonts w:hint="eastAsia"/>
        </w:rPr>
        <w:t>22.7</w:t>
      </w:r>
      <w:r>
        <w:rPr>
          <w:rFonts w:hint="eastAsia"/>
        </w:rPr>
        <w:t xml:space="preserve">‖冶金设备　万吨　</w:t>
      </w:r>
      <w:r>
        <w:rPr>
          <w:rFonts w:hint="eastAsia"/>
        </w:rPr>
        <w:t>3</w:t>
      </w:r>
      <w:r>
        <w:rPr>
          <w:rFonts w:hint="eastAsia"/>
        </w:rPr>
        <w:t>—</w:t>
      </w:r>
      <w:r>
        <w:rPr>
          <w:rFonts w:hint="eastAsia"/>
        </w:rPr>
        <w:t>4</w:t>
      </w:r>
      <w:r>
        <w:rPr>
          <w:rFonts w:hint="eastAsia"/>
        </w:rPr>
        <w:t xml:space="preserve">　</w:t>
      </w:r>
      <w:r>
        <w:rPr>
          <w:rFonts w:hint="eastAsia"/>
        </w:rPr>
        <w:t>0.8</w:t>
      </w:r>
      <w:r>
        <w:rPr>
          <w:rFonts w:hint="eastAsia"/>
        </w:rPr>
        <w:t xml:space="preserve">　—　—　—‖发电设备　万瓩　</w:t>
      </w:r>
      <w:r>
        <w:rPr>
          <w:rFonts w:hint="eastAsia"/>
        </w:rPr>
        <w:t>140</w:t>
      </w:r>
      <w:r>
        <w:rPr>
          <w:rFonts w:hint="eastAsia"/>
        </w:rPr>
        <w:t>—</w:t>
      </w:r>
      <w:r>
        <w:rPr>
          <w:rFonts w:hint="eastAsia"/>
        </w:rPr>
        <w:t>150</w:t>
      </w:r>
      <w:r>
        <w:rPr>
          <w:rFonts w:hint="eastAsia"/>
        </w:rPr>
        <w:t xml:space="preserve">　</w:t>
      </w:r>
      <w:r>
        <w:rPr>
          <w:rFonts w:hint="eastAsia"/>
        </w:rPr>
        <w:t>16.4</w:t>
      </w:r>
      <w:r>
        <w:rPr>
          <w:rFonts w:hint="eastAsia"/>
        </w:rPr>
        <w:t xml:space="preserve">　</w:t>
      </w:r>
      <w:r>
        <w:rPr>
          <w:rFonts w:hint="eastAsia"/>
        </w:rPr>
        <w:t>0.67</w:t>
      </w:r>
      <w:r>
        <w:rPr>
          <w:rFonts w:hint="eastAsia"/>
        </w:rPr>
        <w:t xml:space="preserve">　—　—‖金属切削机床万台　</w:t>
      </w:r>
      <w:r>
        <w:rPr>
          <w:rFonts w:hint="eastAsia"/>
        </w:rPr>
        <w:t>6</w:t>
      </w:r>
      <w:r>
        <w:rPr>
          <w:rFonts w:hint="eastAsia"/>
        </w:rPr>
        <w:t>—</w:t>
      </w:r>
      <w:r>
        <w:rPr>
          <w:rFonts w:hint="eastAsia"/>
        </w:rPr>
        <w:t>6.5</w:t>
      </w:r>
      <w:r>
        <w:rPr>
          <w:rFonts w:hint="eastAsia"/>
        </w:rPr>
        <w:t xml:space="preserve">　</w:t>
      </w:r>
      <w:r>
        <w:rPr>
          <w:rFonts w:hint="eastAsia"/>
        </w:rPr>
        <w:t>1.3</w:t>
      </w:r>
      <w:r>
        <w:rPr>
          <w:rFonts w:hint="eastAsia"/>
        </w:rPr>
        <w:t xml:space="preserve">　</w:t>
      </w:r>
      <w:r>
        <w:rPr>
          <w:rFonts w:hint="eastAsia"/>
        </w:rPr>
        <w:t>1.4</w:t>
      </w:r>
      <w:r>
        <w:rPr>
          <w:rFonts w:hint="eastAsia"/>
        </w:rPr>
        <w:t xml:space="preserve">　</w:t>
      </w:r>
      <w:r>
        <w:rPr>
          <w:rFonts w:hint="eastAsia"/>
        </w:rPr>
        <w:t>1941</w:t>
      </w:r>
      <w:r>
        <w:rPr>
          <w:rFonts w:hint="eastAsia"/>
        </w:rPr>
        <w:t xml:space="preserve">　</w:t>
      </w:r>
      <w:r>
        <w:rPr>
          <w:rFonts w:hint="eastAsia"/>
        </w:rPr>
        <w:t>0.5</w:t>
      </w:r>
      <w:r>
        <w:rPr>
          <w:rFonts w:hint="eastAsia"/>
        </w:rPr>
        <w:t>‖原木　万立方公尺</w:t>
      </w:r>
      <w:r>
        <w:rPr>
          <w:rFonts w:hint="eastAsia"/>
        </w:rPr>
        <w:t>3</w:t>
      </w:r>
      <w:r>
        <w:rPr>
          <w:rFonts w:hint="eastAsia"/>
        </w:rPr>
        <w:t>，</w:t>
      </w:r>
      <w:r>
        <w:rPr>
          <w:rFonts w:hint="eastAsia"/>
        </w:rPr>
        <w:t>100</w:t>
      </w:r>
      <w:r>
        <w:rPr>
          <w:rFonts w:hint="eastAsia"/>
        </w:rPr>
        <w:t>—</w:t>
      </w:r>
      <w:r>
        <w:rPr>
          <w:rFonts w:hint="eastAsia"/>
        </w:rPr>
        <w:t>3</w:t>
      </w:r>
      <w:r>
        <w:rPr>
          <w:rFonts w:hint="eastAsia"/>
        </w:rPr>
        <w:t>，</w:t>
      </w:r>
      <w:r>
        <w:rPr>
          <w:rFonts w:hint="eastAsia"/>
        </w:rPr>
        <w:t>400</w:t>
      </w:r>
      <w:r>
        <w:rPr>
          <w:rFonts w:hint="eastAsia"/>
        </w:rPr>
        <w:t xml:space="preserve">　</w:t>
      </w:r>
      <w:r>
        <w:rPr>
          <w:rFonts w:hint="eastAsia"/>
        </w:rPr>
        <w:t>2</w:t>
      </w:r>
      <w:r>
        <w:rPr>
          <w:rFonts w:hint="eastAsia"/>
        </w:rPr>
        <w:t>，</w:t>
      </w:r>
      <w:r>
        <w:rPr>
          <w:rFonts w:hint="eastAsia"/>
        </w:rPr>
        <w:t>000.0</w:t>
      </w:r>
      <w:r>
        <w:rPr>
          <w:rFonts w:hint="eastAsia"/>
        </w:rPr>
        <w:t xml:space="preserve">　</w:t>
      </w:r>
      <w:r>
        <w:rPr>
          <w:rFonts w:hint="eastAsia"/>
        </w:rPr>
        <w:t>1</w:t>
      </w:r>
      <w:r>
        <w:rPr>
          <w:rFonts w:hint="eastAsia"/>
        </w:rPr>
        <w:t>，</w:t>
      </w:r>
      <w:r>
        <w:rPr>
          <w:rFonts w:hint="eastAsia"/>
        </w:rPr>
        <w:t>002.0</w:t>
      </w:r>
      <w:r>
        <w:rPr>
          <w:rFonts w:hint="eastAsia"/>
        </w:rPr>
        <w:t xml:space="preserve">　—　—‖水泥　万吨　</w:t>
      </w:r>
      <w:r>
        <w:rPr>
          <w:rFonts w:hint="eastAsia"/>
        </w:rPr>
        <w:t>1</w:t>
      </w:r>
      <w:r>
        <w:rPr>
          <w:rFonts w:hint="eastAsia"/>
        </w:rPr>
        <w:t>，</w:t>
      </w:r>
      <w:r>
        <w:rPr>
          <w:rFonts w:hint="eastAsia"/>
        </w:rPr>
        <w:t>250</w:t>
      </w:r>
      <w:r>
        <w:rPr>
          <w:rFonts w:hint="eastAsia"/>
        </w:rPr>
        <w:t>—</w:t>
      </w:r>
      <w:r>
        <w:rPr>
          <w:rFonts w:hint="eastAsia"/>
        </w:rPr>
        <w:t>1</w:t>
      </w:r>
      <w:r>
        <w:rPr>
          <w:rFonts w:hint="eastAsia"/>
        </w:rPr>
        <w:t>，</w:t>
      </w:r>
      <w:r>
        <w:rPr>
          <w:rFonts w:hint="eastAsia"/>
        </w:rPr>
        <w:t>450</w:t>
      </w:r>
      <w:r>
        <w:rPr>
          <w:rFonts w:hint="eastAsia"/>
        </w:rPr>
        <w:t xml:space="preserve">　</w:t>
      </w:r>
      <w:r>
        <w:rPr>
          <w:rFonts w:hint="eastAsia"/>
        </w:rPr>
        <w:t>600.0</w:t>
      </w:r>
      <w:r>
        <w:rPr>
          <w:rFonts w:hint="eastAsia"/>
        </w:rPr>
        <w:t xml:space="preserve">　</w:t>
      </w:r>
      <w:r>
        <w:rPr>
          <w:rFonts w:hint="eastAsia"/>
        </w:rPr>
        <w:t>286.0</w:t>
      </w:r>
      <w:r>
        <w:rPr>
          <w:rFonts w:hint="eastAsia"/>
        </w:rPr>
        <w:t xml:space="preserve">　</w:t>
      </w:r>
      <w:r>
        <w:rPr>
          <w:rFonts w:hint="eastAsia"/>
        </w:rPr>
        <w:t>1942</w:t>
      </w:r>
      <w:r>
        <w:rPr>
          <w:rFonts w:hint="eastAsia"/>
        </w:rPr>
        <w:t xml:space="preserve">　</w:t>
      </w:r>
      <w:r>
        <w:rPr>
          <w:rFonts w:hint="eastAsia"/>
        </w:rPr>
        <w:t>229.3</w:t>
      </w:r>
      <w:r>
        <w:rPr>
          <w:rFonts w:hint="eastAsia"/>
        </w:rPr>
        <w:t>‖在第二个五年计划期间，必须大力加强机器制造工业、特别是制造工业设备的机器制造工业的建设，继续扩大冶金工业的建设，以适应国家建设的需要。同时还应该</w:t>
      </w:r>
      <w:r>
        <w:rPr>
          <w:rFonts w:hint="eastAsia"/>
        </w:rPr>
        <w:lastRenderedPageBreak/>
        <w:t>积极地发展电力工业、煤炭工业和建筑材料工业的建设，加强工业中的落后部门——石油工业、化学工业和无线电工业的建设。和平利用原子能工业的建设，应该积极地进行。‖五年内，应该努力加强工业中的薄弱环节，开辟新的领域，例如各种重型设备、专用机床、精密机床和仪表等的制造，高级合金钢的生产和钢材的冷加工，稀有金属的开采和提炼，有机合成化学工业的建立等等。同时还应该注意资源的综合利用，特别是共生有色金属的全面利用。‖（四）在优先发展重工业的同时，应该在农业发展的基础上，适当地加速轻工业的建设，以适应广大人民对消费品的日益增长的需要，并且增加国家的资金积累。‖要求</w:t>
      </w:r>
      <w:r>
        <w:rPr>
          <w:rFonts w:hint="eastAsia"/>
        </w:rPr>
        <w:t>1962</w:t>
      </w:r>
      <w:r>
        <w:rPr>
          <w:rFonts w:hint="eastAsia"/>
        </w:rPr>
        <w:t xml:space="preserve">年主要的轻工业产品大约达到如下水平：‖产品名称　计算单位　</w:t>
      </w:r>
      <w:r>
        <w:rPr>
          <w:rFonts w:hint="eastAsia"/>
        </w:rPr>
        <w:t>1962</w:t>
      </w:r>
      <w:r>
        <w:rPr>
          <w:rFonts w:hint="eastAsia"/>
        </w:rPr>
        <w:t xml:space="preserve">年计划产量　</w:t>
      </w:r>
      <w:r>
        <w:rPr>
          <w:rFonts w:hint="eastAsia"/>
        </w:rPr>
        <w:t>1957</w:t>
      </w:r>
      <w:r>
        <w:rPr>
          <w:rFonts w:hint="eastAsia"/>
        </w:rPr>
        <w:t xml:space="preserve">年计划产量　</w:t>
      </w:r>
      <w:r>
        <w:rPr>
          <w:rFonts w:hint="eastAsia"/>
        </w:rPr>
        <w:t>1952</w:t>
      </w:r>
      <w:r>
        <w:rPr>
          <w:rFonts w:hint="eastAsia"/>
        </w:rPr>
        <w:t xml:space="preserve">年实际产量　历史上最高年产量‖年份　产量‖棉纱　万件　</w:t>
      </w:r>
      <w:r>
        <w:rPr>
          <w:rFonts w:hint="eastAsia"/>
        </w:rPr>
        <w:t>800</w:t>
      </w:r>
      <w:r>
        <w:rPr>
          <w:rFonts w:hint="eastAsia"/>
        </w:rPr>
        <w:t>—</w:t>
      </w:r>
      <w:r>
        <w:rPr>
          <w:rFonts w:hint="eastAsia"/>
        </w:rPr>
        <w:t>900</w:t>
      </w:r>
      <w:r>
        <w:rPr>
          <w:rFonts w:hint="eastAsia"/>
        </w:rPr>
        <w:t xml:space="preserve">　</w:t>
      </w:r>
      <w:r>
        <w:rPr>
          <w:rFonts w:hint="eastAsia"/>
        </w:rPr>
        <w:t>500.0</w:t>
      </w:r>
      <w:r>
        <w:rPr>
          <w:rFonts w:hint="eastAsia"/>
        </w:rPr>
        <w:t xml:space="preserve">　</w:t>
      </w:r>
      <w:r>
        <w:rPr>
          <w:rFonts w:hint="eastAsia"/>
        </w:rPr>
        <w:t>361.8</w:t>
      </w:r>
      <w:r>
        <w:rPr>
          <w:rFonts w:hint="eastAsia"/>
        </w:rPr>
        <w:t xml:space="preserve">　</w:t>
      </w:r>
      <w:r>
        <w:rPr>
          <w:rFonts w:hint="eastAsia"/>
        </w:rPr>
        <w:t>1933</w:t>
      </w:r>
      <w:r>
        <w:rPr>
          <w:rFonts w:hint="eastAsia"/>
        </w:rPr>
        <w:t xml:space="preserve">　</w:t>
      </w:r>
      <w:r>
        <w:rPr>
          <w:rFonts w:hint="eastAsia"/>
        </w:rPr>
        <w:t>224.7</w:t>
      </w:r>
      <w:r>
        <w:rPr>
          <w:rFonts w:hint="eastAsia"/>
        </w:rPr>
        <w:t xml:space="preserve">‖棉布　万匹　</w:t>
      </w:r>
      <w:r>
        <w:rPr>
          <w:rFonts w:hint="eastAsia"/>
        </w:rPr>
        <w:t>23</w:t>
      </w:r>
      <w:r>
        <w:rPr>
          <w:rFonts w:hint="eastAsia"/>
        </w:rPr>
        <w:t>，</w:t>
      </w:r>
      <w:r>
        <w:rPr>
          <w:rFonts w:hint="eastAsia"/>
        </w:rPr>
        <w:t>500</w:t>
      </w:r>
      <w:r>
        <w:rPr>
          <w:rFonts w:hint="eastAsia"/>
        </w:rPr>
        <w:t>—</w:t>
      </w:r>
      <w:r>
        <w:rPr>
          <w:rFonts w:hint="eastAsia"/>
        </w:rPr>
        <w:t>26</w:t>
      </w:r>
      <w:r>
        <w:rPr>
          <w:rFonts w:hint="eastAsia"/>
        </w:rPr>
        <w:t>，</w:t>
      </w:r>
      <w:r>
        <w:rPr>
          <w:rFonts w:hint="eastAsia"/>
        </w:rPr>
        <w:t>000</w:t>
      </w:r>
      <w:r>
        <w:rPr>
          <w:rFonts w:hint="eastAsia"/>
        </w:rPr>
        <w:t xml:space="preserve">　</w:t>
      </w:r>
      <w:r>
        <w:rPr>
          <w:rFonts w:hint="eastAsia"/>
        </w:rPr>
        <w:t>16</w:t>
      </w:r>
      <w:r>
        <w:rPr>
          <w:rFonts w:hint="eastAsia"/>
        </w:rPr>
        <w:t>，</w:t>
      </w:r>
      <w:r>
        <w:rPr>
          <w:rFonts w:hint="eastAsia"/>
        </w:rPr>
        <w:t>372.1</w:t>
      </w:r>
      <w:r>
        <w:rPr>
          <w:rFonts w:hint="eastAsia"/>
        </w:rPr>
        <w:t xml:space="preserve">　</w:t>
      </w:r>
      <w:r>
        <w:rPr>
          <w:rFonts w:hint="eastAsia"/>
        </w:rPr>
        <w:t>11</w:t>
      </w:r>
      <w:r>
        <w:rPr>
          <w:rFonts w:hint="eastAsia"/>
        </w:rPr>
        <w:t>，</w:t>
      </w:r>
      <w:r>
        <w:rPr>
          <w:rFonts w:hint="eastAsia"/>
        </w:rPr>
        <w:t>163.4</w:t>
      </w:r>
      <w:r>
        <w:rPr>
          <w:rFonts w:hint="eastAsia"/>
        </w:rPr>
        <w:t xml:space="preserve">　—　—‖盐　万吨　</w:t>
      </w:r>
      <w:r>
        <w:rPr>
          <w:rFonts w:hint="eastAsia"/>
        </w:rPr>
        <w:t>1</w:t>
      </w:r>
      <w:r>
        <w:rPr>
          <w:rFonts w:hint="eastAsia"/>
        </w:rPr>
        <w:t>，</w:t>
      </w:r>
      <w:r>
        <w:rPr>
          <w:rFonts w:hint="eastAsia"/>
        </w:rPr>
        <w:t>000</w:t>
      </w:r>
      <w:r>
        <w:rPr>
          <w:rFonts w:hint="eastAsia"/>
        </w:rPr>
        <w:t>—</w:t>
      </w:r>
      <w:r>
        <w:rPr>
          <w:rFonts w:hint="eastAsia"/>
        </w:rPr>
        <w:t>1</w:t>
      </w:r>
      <w:r>
        <w:rPr>
          <w:rFonts w:hint="eastAsia"/>
        </w:rPr>
        <w:t>，</w:t>
      </w:r>
      <w:r>
        <w:rPr>
          <w:rFonts w:hint="eastAsia"/>
        </w:rPr>
        <w:t>100</w:t>
      </w:r>
      <w:r>
        <w:rPr>
          <w:rFonts w:hint="eastAsia"/>
        </w:rPr>
        <w:t xml:space="preserve">　</w:t>
      </w:r>
      <w:r>
        <w:rPr>
          <w:rFonts w:hint="eastAsia"/>
        </w:rPr>
        <w:t>755.4</w:t>
      </w:r>
      <w:r>
        <w:rPr>
          <w:rFonts w:hint="eastAsia"/>
        </w:rPr>
        <w:t xml:space="preserve">　</w:t>
      </w:r>
      <w:r>
        <w:rPr>
          <w:rFonts w:hint="eastAsia"/>
        </w:rPr>
        <w:t>494.5</w:t>
      </w:r>
      <w:r>
        <w:rPr>
          <w:rFonts w:hint="eastAsia"/>
        </w:rPr>
        <w:t xml:space="preserve">　</w:t>
      </w:r>
      <w:r>
        <w:rPr>
          <w:rFonts w:hint="eastAsia"/>
        </w:rPr>
        <w:t>1943</w:t>
      </w:r>
      <w:r>
        <w:rPr>
          <w:rFonts w:hint="eastAsia"/>
        </w:rPr>
        <w:t xml:space="preserve">　</w:t>
      </w:r>
      <w:r>
        <w:rPr>
          <w:rFonts w:hint="eastAsia"/>
        </w:rPr>
        <w:t>391.8</w:t>
      </w:r>
      <w:r>
        <w:rPr>
          <w:rFonts w:hint="eastAsia"/>
        </w:rPr>
        <w:t xml:space="preserve">‖食用植物油　万吨　</w:t>
      </w:r>
      <w:r>
        <w:rPr>
          <w:rFonts w:hint="eastAsia"/>
        </w:rPr>
        <w:t>310</w:t>
      </w:r>
      <w:r>
        <w:rPr>
          <w:rFonts w:hint="eastAsia"/>
        </w:rPr>
        <w:t>—</w:t>
      </w:r>
      <w:r>
        <w:rPr>
          <w:rFonts w:hint="eastAsia"/>
        </w:rPr>
        <w:t>320</w:t>
      </w:r>
      <w:r>
        <w:rPr>
          <w:rFonts w:hint="eastAsia"/>
        </w:rPr>
        <w:t xml:space="preserve">　</w:t>
      </w:r>
      <w:r>
        <w:rPr>
          <w:rFonts w:hint="eastAsia"/>
        </w:rPr>
        <w:t>179.4</w:t>
      </w:r>
      <w:r>
        <w:rPr>
          <w:rFonts w:hint="eastAsia"/>
        </w:rPr>
        <w:t xml:space="preserve">　</w:t>
      </w:r>
      <w:r>
        <w:rPr>
          <w:rFonts w:hint="eastAsia"/>
        </w:rPr>
        <w:t>98.3</w:t>
      </w:r>
      <w:r>
        <w:rPr>
          <w:rFonts w:hint="eastAsia"/>
        </w:rPr>
        <w:t xml:space="preserve">　—　—‖糖（包括土糖）　万吨　</w:t>
      </w:r>
      <w:r>
        <w:rPr>
          <w:rFonts w:hint="eastAsia"/>
        </w:rPr>
        <w:t>240</w:t>
      </w:r>
      <w:r>
        <w:rPr>
          <w:rFonts w:hint="eastAsia"/>
        </w:rPr>
        <w:t>—</w:t>
      </w:r>
      <w:r>
        <w:rPr>
          <w:rFonts w:hint="eastAsia"/>
        </w:rPr>
        <w:t>250</w:t>
      </w:r>
      <w:r>
        <w:rPr>
          <w:rFonts w:hint="eastAsia"/>
        </w:rPr>
        <w:t xml:space="preserve">　</w:t>
      </w:r>
      <w:r>
        <w:rPr>
          <w:rFonts w:hint="eastAsia"/>
        </w:rPr>
        <w:t>110.0</w:t>
      </w:r>
      <w:r>
        <w:rPr>
          <w:rFonts w:hint="eastAsia"/>
        </w:rPr>
        <w:t xml:space="preserve">　</w:t>
      </w:r>
      <w:r>
        <w:rPr>
          <w:rFonts w:hint="eastAsia"/>
        </w:rPr>
        <w:t>45.1</w:t>
      </w:r>
      <w:r>
        <w:rPr>
          <w:rFonts w:hint="eastAsia"/>
        </w:rPr>
        <w:t xml:space="preserve">　</w:t>
      </w:r>
      <w:r>
        <w:rPr>
          <w:rFonts w:hint="eastAsia"/>
        </w:rPr>
        <w:t>1936</w:t>
      </w:r>
      <w:r>
        <w:rPr>
          <w:rFonts w:hint="eastAsia"/>
        </w:rPr>
        <w:t xml:space="preserve">　</w:t>
      </w:r>
      <w:r>
        <w:rPr>
          <w:rFonts w:hint="eastAsia"/>
        </w:rPr>
        <w:t>41.4</w:t>
      </w:r>
      <w:r>
        <w:rPr>
          <w:rFonts w:hint="eastAsia"/>
        </w:rPr>
        <w:t xml:space="preserve">‖机制纸　万吨　</w:t>
      </w:r>
      <w:r>
        <w:rPr>
          <w:rFonts w:hint="eastAsia"/>
        </w:rPr>
        <w:t>150</w:t>
      </w:r>
      <w:r>
        <w:rPr>
          <w:rFonts w:hint="eastAsia"/>
        </w:rPr>
        <w:t>—</w:t>
      </w:r>
      <w:r>
        <w:rPr>
          <w:rFonts w:hint="eastAsia"/>
        </w:rPr>
        <w:t>160</w:t>
      </w:r>
      <w:r>
        <w:rPr>
          <w:rFonts w:hint="eastAsia"/>
        </w:rPr>
        <w:t xml:space="preserve">　</w:t>
      </w:r>
      <w:r>
        <w:rPr>
          <w:rFonts w:hint="eastAsia"/>
        </w:rPr>
        <w:t>65.5</w:t>
      </w:r>
      <w:r>
        <w:rPr>
          <w:rFonts w:hint="eastAsia"/>
        </w:rPr>
        <w:t xml:space="preserve">　</w:t>
      </w:r>
      <w:r>
        <w:rPr>
          <w:rFonts w:hint="eastAsia"/>
        </w:rPr>
        <w:t>37.2</w:t>
      </w:r>
      <w:r>
        <w:rPr>
          <w:rFonts w:hint="eastAsia"/>
        </w:rPr>
        <w:t xml:space="preserve">　</w:t>
      </w:r>
      <w:r>
        <w:rPr>
          <w:rFonts w:hint="eastAsia"/>
        </w:rPr>
        <w:t>1943</w:t>
      </w:r>
      <w:r>
        <w:rPr>
          <w:rFonts w:hint="eastAsia"/>
        </w:rPr>
        <w:t xml:space="preserve">　</w:t>
      </w:r>
      <w:r>
        <w:rPr>
          <w:rFonts w:hint="eastAsia"/>
        </w:rPr>
        <w:t>16.5</w:t>
      </w:r>
      <w:r>
        <w:rPr>
          <w:rFonts w:hint="eastAsia"/>
        </w:rPr>
        <w:t>‖在第二个五年计划期间，凡是社会所需要和原料供应充足的轻工业，都应该充分发挥原有设备的生产潜力，并且应该适当地提高轻工业的投资比重，按照需要和可能进行新的建设，以进一步扩大轻工业的生产。轻工业部门应该努力增加产品品种，提高质量，降低成本，做到物美价廉。‖为了增加轻工业产品，地方工业应该更多地利用当地的资源和废料，增产适合于当地人民需要的各种消费品，并且在各地区之间互通有无。应该在合作化的基础上，继续发展手工业，以满足人民的多方面的需要。‖（五）在第二个五年计划期间，必须根据资源情况和合理分布生产力的原则，在内地继续建立和积极准备建立新的工业基地，使全国各地区经济逐步走向平衡发展。但是在内地进行大规模工业建设的同时，还必须积极地、充分地利用并且适当地发展近海各地原有的工业，这不但是为着适应国家和人民日益增长的需要，而且也是为着支援内地的建设。在工业基本建设中，应该注意大、中、小型企业的相互配合，并且在地区上做到适当地分散。‖五年内，要求继续进行东北、华中和内蒙古地区的以钢铁工业为中心的工业基地的建设；开始进行西南、西北和三门峡周围地区以钢铁工业、水电站为中心的新工业基地的建设；继续进行新疆地区石油工业和有色金属工业的建设；积极发挥华东地区原有工业基地的作用；充分发挥华北地区和华南地区在工业上的作用；加强西藏地区的地质勘探工作，以便为发展西藏地区的工业准备条件。‖为着保证上述建设任务的完成，必须进一步加强地质工作，提供经济建设所需要的各种矿产储量和地质资料；加紧培养我国的设计力量，加强建筑和安装队伍。同时应该加强城市建设工作，适应工业发展的需要。‖（六）必须大力发展农业生产，使农业的发展同工业的发展互相协调，满足国家和人民的需要。‖在第二个五年计划期间，应该首先保证粮食的增产，推动整个农业的发展；同时保证主要经济作物特别是棉花、大豆等的增产，推动轻工业的发展。在农业发展中，还应该鼓励多种经营，使畜牧业、林业、水产养殖业和农家副业等都有较大的发展，保证增加农民的收入，提高人民的生活水平。‖要求</w:t>
      </w:r>
      <w:r>
        <w:rPr>
          <w:rFonts w:hint="eastAsia"/>
        </w:rPr>
        <w:t>1962</w:t>
      </w:r>
      <w:r>
        <w:rPr>
          <w:rFonts w:hint="eastAsia"/>
        </w:rPr>
        <w:t xml:space="preserve">年主要的农业产品大约达到如下水平：‖产品名称　计算单位　</w:t>
      </w:r>
      <w:r>
        <w:rPr>
          <w:rFonts w:hint="eastAsia"/>
        </w:rPr>
        <w:t>1962</w:t>
      </w:r>
      <w:r>
        <w:rPr>
          <w:rFonts w:hint="eastAsia"/>
        </w:rPr>
        <w:t xml:space="preserve">年计划产量　第二个五年合计　</w:t>
      </w:r>
      <w:r>
        <w:rPr>
          <w:rFonts w:hint="eastAsia"/>
        </w:rPr>
        <w:t>1957</w:t>
      </w:r>
      <w:r>
        <w:rPr>
          <w:rFonts w:hint="eastAsia"/>
        </w:rPr>
        <w:t xml:space="preserve">年计划产量　</w:t>
      </w:r>
      <w:r>
        <w:rPr>
          <w:rFonts w:hint="eastAsia"/>
        </w:rPr>
        <w:t>1952</w:t>
      </w:r>
      <w:r>
        <w:rPr>
          <w:rFonts w:hint="eastAsia"/>
        </w:rPr>
        <w:t xml:space="preserve">年实际产量　历史上最高年产量‖年份　产量‖粮食　亿斤　</w:t>
      </w:r>
      <w:r>
        <w:rPr>
          <w:rFonts w:hint="eastAsia"/>
        </w:rPr>
        <w:t>5</w:t>
      </w:r>
      <w:r>
        <w:rPr>
          <w:rFonts w:hint="eastAsia"/>
        </w:rPr>
        <w:t>，</w:t>
      </w:r>
      <w:r>
        <w:rPr>
          <w:rFonts w:hint="eastAsia"/>
        </w:rPr>
        <w:t>000</w:t>
      </w:r>
      <w:r>
        <w:rPr>
          <w:rFonts w:hint="eastAsia"/>
        </w:rPr>
        <w:t xml:space="preserve">左右　</w:t>
      </w:r>
      <w:r>
        <w:rPr>
          <w:rFonts w:hint="eastAsia"/>
        </w:rPr>
        <w:t>22</w:t>
      </w:r>
      <w:r>
        <w:rPr>
          <w:rFonts w:hint="eastAsia"/>
        </w:rPr>
        <w:t>，</w:t>
      </w:r>
      <w:r>
        <w:rPr>
          <w:rFonts w:hint="eastAsia"/>
        </w:rPr>
        <w:t>000</w:t>
      </w:r>
      <w:r>
        <w:rPr>
          <w:rFonts w:hint="eastAsia"/>
        </w:rPr>
        <w:t xml:space="preserve">左右　</w:t>
      </w:r>
      <w:r>
        <w:rPr>
          <w:rFonts w:hint="eastAsia"/>
        </w:rPr>
        <w:t>3</w:t>
      </w:r>
      <w:r>
        <w:rPr>
          <w:rFonts w:hint="eastAsia"/>
        </w:rPr>
        <w:t>，</w:t>
      </w:r>
      <w:r>
        <w:rPr>
          <w:rFonts w:hint="eastAsia"/>
        </w:rPr>
        <w:t>631.8</w:t>
      </w:r>
      <w:r>
        <w:rPr>
          <w:rFonts w:hint="eastAsia"/>
        </w:rPr>
        <w:t xml:space="preserve">　</w:t>
      </w:r>
      <w:r>
        <w:rPr>
          <w:rFonts w:hint="eastAsia"/>
        </w:rPr>
        <w:t>3</w:t>
      </w:r>
      <w:r>
        <w:rPr>
          <w:rFonts w:hint="eastAsia"/>
        </w:rPr>
        <w:t>，</w:t>
      </w:r>
      <w:r>
        <w:rPr>
          <w:rFonts w:hint="eastAsia"/>
        </w:rPr>
        <w:t>087.9</w:t>
      </w:r>
      <w:r>
        <w:rPr>
          <w:rFonts w:hint="eastAsia"/>
        </w:rPr>
        <w:t xml:space="preserve">　</w:t>
      </w:r>
      <w:r>
        <w:rPr>
          <w:rFonts w:hint="eastAsia"/>
        </w:rPr>
        <w:t>1936</w:t>
      </w:r>
      <w:r>
        <w:rPr>
          <w:rFonts w:hint="eastAsia"/>
        </w:rPr>
        <w:t xml:space="preserve">　</w:t>
      </w:r>
      <w:r>
        <w:rPr>
          <w:rFonts w:hint="eastAsia"/>
        </w:rPr>
        <w:t>2</w:t>
      </w:r>
      <w:r>
        <w:rPr>
          <w:rFonts w:hint="eastAsia"/>
        </w:rPr>
        <w:t>，</w:t>
      </w:r>
      <w:r>
        <w:rPr>
          <w:rFonts w:hint="eastAsia"/>
        </w:rPr>
        <w:t>773.9</w:t>
      </w:r>
      <w:r>
        <w:rPr>
          <w:rFonts w:hint="eastAsia"/>
        </w:rPr>
        <w:t xml:space="preserve">‖棉花　万担　</w:t>
      </w:r>
      <w:r>
        <w:rPr>
          <w:rFonts w:hint="eastAsia"/>
        </w:rPr>
        <w:t>4</w:t>
      </w:r>
      <w:r>
        <w:rPr>
          <w:rFonts w:hint="eastAsia"/>
        </w:rPr>
        <w:t>，</w:t>
      </w:r>
      <w:r>
        <w:rPr>
          <w:rFonts w:hint="eastAsia"/>
        </w:rPr>
        <w:t>800</w:t>
      </w:r>
      <w:r>
        <w:rPr>
          <w:rFonts w:hint="eastAsia"/>
        </w:rPr>
        <w:t xml:space="preserve">左右　</w:t>
      </w:r>
      <w:r>
        <w:rPr>
          <w:rFonts w:hint="eastAsia"/>
        </w:rPr>
        <w:t>21</w:t>
      </w:r>
      <w:r>
        <w:rPr>
          <w:rFonts w:hint="eastAsia"/>
        </w:rPr>
        <w:t>，</w:t>
      </w:r>
      <w:r>
        <w:rPr>
          <w:rFonts w:hint="eastAsia"/>
        </w:rPr>
        <w:t>000</w:t>
      </w:r>
      <w:r>
        <w:rPr>
          <w:rFonts w:hint="eastAsia"/>
        </w:rPr>
        <w:t xml:space="preserve">左右　</w:t>
      </w:r>
      <w:r>
        <w:rPr>
          <w:rFonts w:hint="eastAsia"/>
        </w:rPr>
        <w:t>3</w:t>
      </w:r>
      <w:r>
        <w:rPr>
          <w:rFonts w:hint="eastAsia"/>
        </w:rPr>
        <w:t>，</w:t>
      </w:r>
      <w:r>
        <w:rPr>
          <w:rFonts w:hint="eastAsia"/>
        </w:rPr>
        <w:t>270.0</w:t>
      </w:r>
      <w:r>
        <w:rPr>
          <w:rFonts w:hint="eastAsia"/>
        </w:rPr>
        <w:t xml:space="preserve">　</w:t>
      </w:r>
      <w:r>
        <w:rPr>
          <w:rFonts w:hint="eastAsia"/>
        </w:rPr>
        <w:t>2</w:t>
      </w:r>
      <w:r>
        <w:rPr>
          <w:rFonts w:hint="eastAsia"/>
        </w:rPr>
        <w:t>，</w:t>
      </w:r>
      <w:r>
        <w:rPr>
          <w:rFonts w:hint="eastAsia"/>
        </w:rPr>
        <w:t>607.4</w:t>
      </w:r>
      <w:r>
        <w:rPr>
          <w:rFonts w:hint="eastAsia"/>
        </w:rPr>
        <w:t xml:space="preserve">　</w:t>
      </w:r>
      <w:r>
        <w:rPr>
          <w:rFonts w:hint="eastAsia"/>
        </w:rPr>
        <w:t>1936</w:t>
      </w:r>
      <w:r>
        <w:rPr>
          <w:rFonts w:hint="eastAsia"/>
        </w:rPr>
        <w:t xml:space="preserve">　</w:t>
      </w:r>
      <w:r>
        <w:rPr>
          <w:rFonts w:hint="eastAsia"/>
        </w:rPr>
        <w:t>1</w:t>
      </w:r>
      <w:r>
        <w:rPr>
          <w:rFonts w:hint="eastAsia"/>
        </w:rPr>
        <w:t>，</w:t>
      </w:r>
      <w:r>
        <w:rPr>
          <w:rFonts w:hint="eastAsia"/>
        </w:rPr>
        <w:t>697.6</w:t>
      </w:r>
      <w:r>
        <w:rPr>
          <w:rFonts w:hint="eastAsia"/>
        </w:rPr>
        <w:t xml:space="preserve">‖大豆　亿斤　</w:t>
      </w:r>
      <w:r>
        <w:rPr>
          <w:rFonts w:hint="eastAsia"/>
        </w:rPr>
        <w:t>250</w:t>
      </w:r>
      <w:r>
        <w:rPr>
          <w:rFonts w:hint="eastAsia"/>
        </w:rPr>
        <w:t xml:space="preserve">左右　</w:t>
      </w:r>
      <w:r>
        <w:rPr>
          <w:rFonts w:hint="eastAsia"/>
        </w:rPr>
        <w:t>1</w:t>
      </w:r>
      <w:r>
        <w:rPr>
          <w:rFonts w:hint="eastAsia"/>
        </w:rPr>
        <w:t>，</w:t>
      </w:r>
      <w:r>
        <w:rPr>
          <w:rFonts w:hint="eastAsia"/>
        </w:rPr>
        <w:t>100</w:t>
      </w:r>
      <w:r>
        <w:rPr>
          <w:rFonts w:hint="eastAsia"/>
        </w:rPr>
        <w:t xml:space="preserve">左右　</w:t>
      </w:r>
      <w:r>
        <w:rPr>
          <w:rFonts w:hint="eastAsia"/>
        </w:rPr>
        <w:t>224.4</w:t>
      </w:r>
      <w:r>
        <w:rPr>
          <w:rFonts w:hint="eastAsia"/>
        </w:rPr>
        <w:t xml:space="preserve">　</w:t>
      </w:r>
      <w:r>
        <w:rPr>
          <w:rFonts w:hint="eastAsia"/>
        </w:rPr>
        <w:t>190.4</w:t>
      </w:r>
      <w:r>
        <w:rPr>
          <w:rFonts w:hint="eastAsia"/>
        </w:rPr>
        <w:t xml:space="preserve">　</w:t>
      </w:r>
      <w:r>
        <w:rPr>
          <w:rFonts w:hint="eastAsia"/>
        </w:rPr>
        <w:t>1936</w:t>
      </w:r>
      <w:r>
        <w:rPr>
          <w:rFonts w:hint="eastAsia"/>
        </w:rPr>
        <w:t xml:space="preserve">　</w:t>
      </w:r>
      <w:r>
        <w:rPr>
          <w:rFonts w:hint="eastAsia"/>
        </w:rPr>
        <w:t>226.1</w:t>
      </w:r>
      <w:r>
        <w:rPr>
          <w:rFonts w:hint="eastAsia"/>
        </w:rPr>
        <w:t>‖上列的主要农业产品的指标，应该力争超额完成。</w:t>
      </w:r>
      <w:r>
        <w:rPr>
          <w:rFonts w:hint="eastAsia"/>
        </w:rPr>
        <w:lastRenderedPageBreak/>
        <w:t>同时还要求采取有效措施，保证其他油料作物和糖料作物的增产，并且努力发展蚕桑、茶叶、烟叶、黄麻、洋麻、果类、药材等的生产。城市附近和工矿区附近应该把增产蔬菜等各种副食品供应城市和工矿区的需要作为重要任务。‖要求</w:t>
      </w:r>
      <w:r>
        <w:rPr>
          <w:rFonts w:hint="eastAsia"/>
        </w:rPr>
        <w:t>1962</w:t>
      </w:r>
      <w:r>
        <w:rPr>
          <w:rFonts w:hint="eastAsia"/>
        </w:rPr>
        <w:t xml:space="preserve">年主要牲畜的数量大约达到如下指标：‖产品名称　计算单位　</w:t>
      </w:r>
      <w:r>
        <w:rPr>
          <w:rFonts w:hint="eastAsia"/>
        </w:rPr>
        <w:t>1962</w:t>
      </w:r>
      <w:r>
        <w:rPr>
          <w:rFonts w:hint="eastAsia"/>
        </w:rPr>
        <w:t xml:space="preserve">年计划数量　</w:t>
      </w:r>
      <w:r>
        <w:rPr>
          <w:rFonts w:hint="eastAsia"/>
        </w:rPr>
        <w:t>1957</w:t>
      </w:r>
      <w:r>
        <w:rPr>
          <w:rFonts w:hint="eastAsia"/>
        </w:rPr>
        <w:t xml:space="preserve">年计划数量　</w:t>
      </w:r>
      <w:r>
        <w:rPr>
          <w:rFonts w:hint="eastAsia"/>
        </w:rPr>
        <w:t>1952</w:t>
      </w:r>
      <w:r>
        <w:rPr>
          <w:rFonts w:hint="eastAsia"/>
        </w:rPr>
        <w:t xml:space="preserve">年实际数量　历史上最高年数量‖年份　数量‖牛　万头　</w:t>
      </w:r>
      <w:r>
        <w:rPr>
          <w:rFonts w:hint="eastAsia"/>
        </w:rPr>
        <w:t>9</w:t>
      </w:r>
      <w:r>
        <w:rPr>
          <w:rFonts w:hint="eastAsia"/>
        </w:rPr>
        <w:t>，</w:t>
      </w:r>
      <w:r>
        <w:rPr>
          <w:rFonts w:hint="eastAsia"/>
        </w:rPr>
        <w:t>000</w:t>
      </w:r>
      <w:r>
        <w:rPr>
          <w:rFonts w:hint="eastAsia"/>
        </w:rPr>
        <w:t xml:space="preserve">左右　</w:t>
      </w:r>
      <w:r>
        <w:rPr>
          <w:rFonts w:hint="eastAsia"/>
        </w:rPr>
        <w:t>7</w:t>
      </w:r>
      <w:r>
        <w:rPr>
          <w:rFonts w:hint="eastAsia"/>
        </w:rPr>
        <w:t>，</w:t>
      </w:r>
      <w:r>
        <w:rPr>
          <w:rFonts w:hint="eastAsia"/>
        </w:rPr>
        <w:t>361</w:t>
      </w:r>
      <w:r>
        <w:rPr>
          <w:rFonts w:hint="eastAsia"/>
        </w:rPr>
        <w:t xml:space="preserve">　</w:t>
      </w:r>
      <w:r>
        <w:rPr>
          <w:rFonts w:hint="eastAsia"/>
        </w:rPr>
        <w:t>5</w:t>
      </w:r>
      <w:r>
        <w:rPr>
          <w:rFonts w:hint="eastAsia"/>
        </w:rPr>
        <w:t>，</w:t>
      </w:r>
      <w:r>
        <w:rPr>
          <w:rFonts w:hint="eastAsia"/>
        </w:rPr>
        <w:t>660</w:t>
      </w:r>
      <w:r>
        <w:rPr>
          <w:rFonts w:hint="eastAsia"/>
        </w:rPr>
        <w:t xml:space="preserve">　</w:t>
      </w:r>
      <w:r>
        <w:rPr>
          <w:rFonts w:hint="eastAsia"/>
        </w:rPr>
        <w:t>1935</w:t>
      </w:r>
      <w:r>
        <w:rPr>
          <w:rFonts w:hint="eastAsia"/>
        </w:rPr>
        <w:t xml:space="preserve">　</w:t>
      </w:r>
      <w:r>
        <w:rPr>
          <w:rFonts w:hint="eastAsia"/>
        </w:rPr>
        <w:t>4</w:t>
      </w:r>
      <w:r>
        <w:rPr>
          <w:rFonts w:hint="eastAsia"/>
        </w:rPr>
        <w:t>，</w:t>
      </w:r>
      <w:r>
        <w:rPr>
          <w:rFonts w:hint="eastAsia"/>
        </w:rPr>
        <w:t>826.8</w:t>
      </w:r>
      <w:r>
        <w:rPr>
          <w:rFonts w:hint="eastAsia"/>
        </w:rPr>
        <w:t xml:space="preserve">‖马　万头　</w:t>
      </w:r>
      <w:r>
        <w:rPr>
          <w:rFonts w:hint="eastAsia"/>
        </w:rPr>
        <w:t>1</w:t>
      </w:r>
      <w:r>
        <w:rPr>
          <w:rFonts w:hint="eastAsia"/>
        </w:rPr>
        <w:t>，</w:t>
      </w:r>
      <w:r>
        <w:rPr>
          <w:rFonts w:hint="eastAsia"/>
        </w:rPr>
        <w:t>100</w:t>
      </w:r>
      <w:r>
        <w:rPr>
          <w:rFonts w:hint="eastAsia"/>
        </w:rPr>
        <w:t xml:space="preserve">左右　</w:t>
      </w:r>
      <w:r>
        <w:rPr>
          <w:rFonts w:hint="eastAsia"/>
        </w:rPr>
        <w:t>834</w:t>
      </w:r>
      <w:r>
        <w:rPr>
          <w:rFonts w:hint="eastAsia"/>
        </w:rPr>
        <w:t xml:space="preserve">　</w:t>
      </w:r>
      <w:r>
        <w:rPr>
          <w:rFonts w:hint="eastAsia"/>
        </w:rPr>
        <w:t>613</w:t>
      </w:r>
      <w:r>
        <w:rPr>
          <w:rFonts w:hint="eastAsia"/>
        </w:rPr>
        <w:t xml:space="preserve">　</w:t>
      </w:r>
      <w:r>
        <w:rPr>
          <w:rFonts w:hint="eastAsia"/>
        </w:rPr>
        <w:t>1935</w:t>
      </w:r>
      <w:r>
        <w:rPr>
          <w:rFonts w:hint="eastAsia"/>
        </w:rPr>
        <w:t xml:space="preserve">　</w:t>
      </w:r>
      <w:r>
        <w:rPr>
          <w:rFonts w:hint="eastAsia"/>
        </w:rPr>
        <w:t>648.5</w:t>
      </w:r>
      <w:r>
        <w:rPr>
          <w:rFonts w:hint="eastAsia"/>
        </w:rPr>
        <w:t xml:space="preserve">‖羊　万头　</w:t>
      </w:r>
      <w:r>
        <w:rPr>
          <w:rFonts w:hint="eastAsia"/>
        </w:rPr>
        <w:t>17</w:t>
      </w:r>
      <w:r>
        <w:rPr>
          <w:rFonts w:hint="eastAsia"/>
        </w:rPr>
        <w:t>，</w:t>
      </w:r>
      <w:r>
        <w:rPr>
          <w:rFonts w:hint="eastAsia"/>
        </w:rPr>
        <w:t>000</w:t>
      </w:r>
      <w:r>
        <w:rPr>
          <w:rFonts w:hint="eastAsia"/>
        </w:rPr>
        <w:t xml:space="preserve">左右　</w:t>
      </w:r>
      <w:r>
        <w:rPr>
          <w:rFonts w:hint="eastAsia"/>
        </w:rPr>
        <w:t>11</w:t>
      </w:r>
      <w:r>
        <w:rPr>
          <w:rFonts w:hint="eastAsia"/>
        </w:rPr>
        <w:t>，</w:t>
      </w:r>
      <w:r>
        <w:rPr>
          <w:rFonts w:hint="eastAsia"/>
        </w:rPr>
        <w:t>304</w:t>
      </w:r>
      <w:r>
        <w:rPr>
          <w:rFonts w:hint="eastAsia"/>
        </w:rPr>
        <w:t xml:space="preserve">　</w:t>
      </w:r>
      <w:r>
        <w:rPr>
          <w:rFonts w:hint="eastAsia"/>
        </w:rPr>
        <w:t>6</w:t>
      </w:r>
      <w:r>
        <w:rPr>
          <w:rFonts w:hint="eastAsia"/>
        </w:rPr>
        <w:t>，</w:t>
      </w:r>
      <w:r>
        <w:rPr>
          <w:rFonts w:hint="eastAsia"/>
        </w:rPr>
        <w:t>178</w:t>
      </w:r>
      <w:r>
        <w:rPr>
          <w:rFonts w:hint="eastAsia"/>
        </w:rPr>
        <w:t xml:space="preserve">　</w:t>
      </w:r>
      <w:r>
        <w:rPr>
          <w:rFonts w:hint="eastAsia"/>
        </w:rPr>
        <w:t>1937</w:t>
      </w:r>
      <w:r>
        <w:rPr>
          <w:rFonts w:hint="eastAsia"/>
        </w:rPr>
        <w:t xml:space="preserve">　</w:t>
      </w:r>
      <w:r>
        <w:rPr>
          <w:rFonts w:hint="eastAsia"/>
        </w:rPr>
        <w:t>6</w:t>
      </w:r>
      <w:r>
        <w:rPr>
          <w:rFonts w:hint="eastAsia"/>
        </w:rPr>
        <w:t>，</w:t>
      </w:r>
      <w:r>
        <w:rPr>
          <w:rFonts w:hint="eastAsia"/>
        </w:rPr>
        <w:t>252.0</w:t>
      </w:r>
      <w:r>
        <w:rPr>
          <w:rFonts w:hint="eastAsia"/>
        </w:rPr>
        <w:t xml:space="preserve">‖猪　万头　</w:t>
      </w:r>
      <w:r>
        <w:rPr>
          <w:rFonts w:hint="eastAsia"/>
        </w:rPr>
        <w:t>25</w:t>
      </w:r>
      <w:r>
        <w:rPr>
          <w:rFonts w:hint="eastAsia"/>
        </w:rPr>
        <w:t>，</w:t>
      </w:r>
      <w:r>
        <w:rPr>
          <w:rFonts w:hint="eastAsia"/>
        </w:rPr>
        <w:t>000</w:t>
      </w:r>
      <w:r>
        <w:rPr>
          <w:rFonts w:hint="eastAsia"/>
        </w:rPr>
        <w:t xml:space="preserve">左右　</w:t>
      </w:r>
      <w:r>
        <w:rPr>
          <w:rFonts w:hint="eastAsia"/>
        </w:rPr>
        <w:t>13</w:t>
      </w:r>
      <w:r>
        <w:rPr>
          <w:rFonts w:hint="eastAsia"/>
        </w:rPr>
        <w:t>，</w:t>
      </w:r>
      <w:r>
        <w:rPr>
          <w:rFonts w:hint="eastAsia"/>
        </w:rPr>
        <w:t>834</w:t>
      </w:r>
      <w:r>
        <w:rPr>
          <w:rFonts w:hint="eastAsia"/>
        </w:rPr>
        <w:t xml:space="preserve">　</w:t>
      </w:r>
      <w:r>
        <w:rPr>
          <w:rFonts w:hint="eastAsia"/>
        </w:rPr>
        <w:t>8</w:t>
      </w:r>
      <w:r>
        <w:rPr>
          <w:rFonts w:hint="eastAsia"/>
        </w:rPr>
        <w:t>，</w:t>
      </w:r>
      <w:r>
        <w:rPr>
          <w:rFonts w:hint="eastAsia"/>
        </w:rPr>
        <w:t>977</w:t>
      </w:r>
      <w:r>
        <w:rPr>
          <w:rFonts w:hint="eastAsia"/>
        </w:rPr>
        <w:t xml:space="preserve">　</w:t>
      </w:r>
      <w:r>
        <w:rPr>
          <w:rFonts w:hint="eastAsia"/>
        </w:rPr>
        <w:t>1934</w:t>
      </w:r>
      <w:r>
        <w:rPr>
          <w:rFonts w:hint="eastAsia"/>
        </w:rPr>
        <w:t xml:space="preserve">　</w:t>
      </w:r>
      <w:r>
        <w:rPr>
          <w:rFonts w:hint="eastAsia"/>
        </w:rPr>
        <w:t>7</w:t>
      </w:r>
      <w:r>
        <w:rPr>
          <w:rFonts w:hint="eastAsia"/>
        </w:rPr>
        <w:t>，</w:t>
      </w:r>
      <w:r>
        <w:rPr>
          <w:rFonts w:hint="eastAsia"/>
        </w:rPr>
        <w:t>853.0</w:t>
      </w:r>
      <w:r>
        <w:rPr>
          <w:rFonts w:hint="eastAsia"/>
        </w:rPr>
        <w:t>‖应该注意发展养猪业，以增加肉类的供应和增加粪肥。此外，应该广泛地繁殖鸡、鸭、鹅、家兔等家禽、家畜。‖鉴于第一个五年计划的前几年，大豆、油料作物和牲畜等没有完成计划，因此在第二个五年计划期间，必须采取有效措施，努力改善这种情况；并且按照国家和人民的需要，根据各地自然条件，因地制宜地安排粮食和各种经济作物的比例，安排牲畜和副业生产，以保证农业内部各部分的协调发展。‖农业生产合作社应该贯彻执行高级农业生产合作社的示范章程和勤俭办社、民主办社的方针，整顿和巩固自己的组织，培养和选拔各类干部，加强经营管理和生产组织工作。应该在兼顾国家需要和农民福利的原则下，合理地安排集体和个人之间的分配关系；并且在不影响合作社集体生产的条件下，适当地给社员以必要的个人自由支配的劳动时间，容许农民经营适合于个人经营的各种农副业，以进一步发挥社员的生产积极性，促进农业和副业的发展。在农业生产合作社的发展中，应该防止盲目并成大社，以免造成经营管理和生产组织工作上的困难，影响农业生产。‖为了发展农业生产，五年内，必须在合作化的基础上，积极地推广一切可能的增产措施，以便继续提高粮食和各种经济作物的单位面积产量。增产的主要措施是：扩大灌溉面积；开辟肥料来源，改进使用肥料的方法；逐步地推广适合于当地使用的新式农具；推广适合当地的农作物的优良品种，并且加强种子复壮工作；改进耕作技术和耕作制度；适当地扩大复种面积和开垦农村附近的荒地；适当地发展高产作物；改良土壤，特别注意红壤地和盐碱地的改良工作；大力地防治危害农作物的虫害和病害等。对于各项先进的增产经验，必须经过典型试验，在取得经验以后，再在条件大体相同的地区逐步推广，以免因盲目推广而造成损失。‖在第二个五年计划期间，应该大力兴修水利，加强防洪排涝措施，开展水土保持工作，努力减轻巨大的水旱灾害和逐步消除一般的水旱灾害。在国家兴修大型水利工程的同时，应该发动农业生产合作社和群众的力量，有计划地和积极地兴办中、小型水利工程，并且注意利用和改善原有的水利设施。‖应该按照可能条件，开垦东北、西北和华南等地区的荒地，增加耕地面积，并且适当地发展国营农场，为国家增产粮食和经济作物。‖在第二个五年计划期间，应该积极地发展林业，发动群众植树造林，努力进行国有林区的迹地更新和抚育工作，提高造林成活率，防止森林火灾和虫害，逐步地实现绿化。应该积极发展海洋水产品的生产和淡水、浅海的养殖业，加强水产资源的调查和保护工作。有计划地进行气象台站的建设，加强气象的预报工作和警报工作，预防自然灾害。‖为了促进农业生产的发展，工业、商业和运输等部门必须加强同农业部门的配合和协作，同时注意加强农村信贷工作，大力支持农业生产。‖（七）在第二个五年计划期间，为了适应工农业生产和国防建设的需要，应该相应地发展运输和邮电事业，进一步建设新的铁路、公路和通讯线路，开辟水运和空运航线。同时应该有计划地加强和改进原有的运输和邮电设备，充分利用和适当发展民间运输工具，改善运输的组织工作，努力提高运输和通讯效率。‖五年内，铁路、公路、水运和民用航空的货物周转量和</w:t>
      </w:r>
      <w:r>
        <w:rPr>
          <w:rFonts w:hint="eastAsia"/>
        </w:rPr>
        <w:lastRenderedPageBreak/>
        <w:t>旅客周转量都应该有相应的增长。‖五年内，要求新建铁路</w:t>
      </w:r>
      <w:r>
        <w:rPr>
          <w:rFonts w:hint="eastAsia"/>
        </w:rPr>
        <w:t>8</w:t>
      </w:r>
      <w:r>
        <w:rPr>
          <w:rFonts w:hint="eastAsia"/>
        </w:rPr>
        <w:t>，</w:t>
      </w:r>
      <w:r>
        <w:rPr>
          <w:rFonts w:hint="eastAsia"/>
        </w:rPr>
        <w:t>000</w:t>
      </w:r>
      <w:r>
        <w:rPr>
          <w:rFonts w:hint="eastAsia"/>
        </w:rPr>
        <w:t>—</w:t>
      </w:r>
      <w:r>
        <w:rPr>
          <w:rFonts w:hint="eastAsia"/>
        </w:rPr>
        <w:t>9</w:t>
      </w:r>
      <w:r>
        <w:rPr>
          <w:rFonts w:hint="eastAsia"/>
        </w:rPr>
        <w:t>，</w:t>
      </w:r>
      <w:r>
        <w:rPr>
          <w:rFonts w:hint="eastAsia"/>
        </w:rPr>
        <w:t>000</w:t>
      </w:r>
      <w:r>
        <w:rPr>
          <w:rFonts w:hint="eastAsia"/>
        </w:rPr>
        <w:t>公里，建成兰州到新疆国境、包头到兰州、内江到昆明、重庆到贵阳、兰州到柴达木等铁路干线。此外，还将修建部分联结线和为工矿、林业服务的铁路支线。‖五年内，要求新建和改建的主要公路干线约为</w:t>
      </w:r>
      <w:r>
        <w:rPr>
          <w:rFonts w:hint="eastAsia"/>
        </w:rPr>
        <w:t>15</w:t>
      </w:r>
      <w:r>
        <w:rPr>
          <w:rFonts w:hint="eastAsia"/>
        </w:rPr>
        <w:t>，</w:t>
      </w:r>
      <w:r>
        <w:rPr>
          <w:rFonts w:hint="eastAsia"/>
        </w:rPr>
        <w:t>000</w:t>
      </w:r>
      <w:r>
        <w:rPr>
          <w:rFonts w:hint="eastAsia"/>
        </w:rPr>
        <w:t>—</w:t>
      </w:r>
      <w:r>
        <w:rPr>
          <w:rFonts w:hint="eastAsia"/>
        </w:rPr>
        <w:t>18</w:t>
      </w:r>
      <w:r>
        <w:rPr>
          <w:rFonts w:hint="eastAsia"/>
        </w:rPr>
        <w:t>，</w:t>
      </w:r>
      <w:r>
        <w:rPr>
          <w:rFonts w:hint="eastAsia"/>
        </w:rPr>
        <w:t>000</w:t>
      </w:r>
      <w:r>
        <w:rPr>
          <w:rFonts w:hint="eastAsia"/>
        </w:rPr>
        <w:t>公里。同时各地区应该根据当地的需要和可能修建地方性的简易公路、大车路和其它道路，以逐步地扩大地方道路网。‖应该根据运输的需要，增加内河、沿海和远洋的船舶；加强港口建设，增建助航设备；扩展内河通航里程，加强干流和支流的运输组织工作。‖民用航空和专业航空的运输工具和设施，也应该有适当的增加。‖应该根据全国经济文化事业发展的需要，逐步地建设和改建全国的邮电通信网。‖（八）在第二个五年计划期间，为了促进工农业生产的发展，保证国家建设和人民生活日益增长的需要，应该继续改进和调整商业网，进一步地扩大商品流通，加强工业品、农产品的采购工作和供应工作；同时应该继续稳定物价，对不合理的价格逐步地加以调整。在工业品采购工作中，推行按质分等论价和在部分产品中实行选购办法，以督促落后工厂改进生产，提高产品质量，增加产品的花色品种。‖五年内，随着人民购买力的增长，要求</w:t>
      </w:r>
      <w:r>
        <w:rPr>
          <w:rFonts w:hint="eastAsia"/>
        </w:rPr>
        <w:t>1962</w:t>
      </w:r>
      <w:r>
        <w:rPr>
          <w:rFonts w:hint="eastAsia"/>
        </w:rPr>
        <w:t>年社会商品零售额比</w:t>
      </w:r>
      <w:r>
        <w:rPr>
          <w:rFonts w:hint="eastAsia"/>
        </w:rPr>
        <w:t>1957</w:t>
      </w:r>
      <w:r>
        <w:rPr>
          <w:rFonts w:hint="eastAsia"/>
        </w:rPr>
        <w:t>年计划增加</w:t>
      </w:r>
      <w:r>
        <w:rPr>
          <w:rFonts w:hint="eastAsia"/>
        </w:rPr>
        <w:t>50%</w:t>
      </w:r>
      <w:r>
        <w:rPr>
          <w:rFonts w:hint="eastAsia"/>
        </w:rPr>
        <w:t>左右。国营商业和合作社商业出售给城乡人民的日常消费品如粮食、肉类、水产品、食用植物油、食糖、棉布、针织品、煤炭、煤油等，以及出售给农业、手工业生产合作社的生产资料的数量，都应该有相应的增长。‖继续实行粮食、油料、棉布等的统购统销和棉花的统购政策，以保证合理分配。统购商品中属于农民的自留部分和非统购统销的商品，应该容许在国家的统一领导下自由买卖，以扩大商品流通和便利人民需要。应该在国家市场以外，有计划地保留和适当发展一些国家领导下的自由市场，以活跃城乡物资交流，并且补充国家市场的不足。‖应该加强出口物资的收购和供应工作，以保证进出口物资的平衡。‖应该加强国家分配物资的供应工作，掌握供需之间的平衡，健全物资供销机构，改进物资调拨工作，并且加强对重要物资的储备工作，保证国家建设得以均衡地和有计划地进行。‖（九）在完成工商业的社会主义改造过程中，应该对公私合营企业有计划、有步骤地进行必要的经济改组和妥善地进行人事安排；并且根据条件成熟的情况，逐步实现公私合营企业的国有化。同时必须保存和继续发扬这些企业原来的优点，保证品种的不断增加和质量的不断提高。‖应该选拔公私合营企业中的优秀职工参加企业的管理工作；同时必须注意团结和教育这些企业中的资方人员，充分利用他们的生产技术和有用的经营管理经验，把他们改造成为名副其实的劳动者。‖由于小厂、小店比较机动灵活，容易适应各方面的需要，因此在经济改组过程中，应该注意到不要过分集中。对那些社会需要或者经营合理的小型工业企业应该保留下来，不要盲目并厂，以免削弱各方面的协作配合。商业更应该采取多样的经营方式，在国营商业和合作社商业的领导下，保持适当的分散经营；要在城市居民区和农村中保存适当数量的小商小贩，以便利居民日常生活的需要。‖手工业生产合作社应该注意整顿和巩固组织，妥善地安排生产，组织原料供应和产品销售，贯彻执行“按劳付酬”的原则，保证一般社员能够增加收入。应该适当地划分管理范围，加强领导，加强各方面的配合。同时还应该注意保存和继续发扬这些手工业原来的优点，增加产品品种，提高产品质量。根据需要和可能，对一部分手工业可以逐步地实行机械化或者半机械化，以发展生产。‖手工业生产合作社的组织也不宜过分集中，某些行业还应该适当分散，并且容许一部分手工业者、特别是特种手工艺品的生产者继续独立经营。农民兼营的而其产品又在本地销售的手工业，可以根据实际情况由农民个人经营，或者由农业生产合作社经营，以满足当地居民</w:t>
      </w:r>
      <w:r>
        <w:rPr>
          <w:rFonts w:hint="eastAsia"/>
        </w:rPr>
        <w:lastRenderedPageBreak/>
        <w:t>的需要。‖（十）应该推进国民经济的技术改造，首先是进行重工业的技术改造，迅速提高我国工业的技术水平。在第二个五年计划期间，新建和重大改建的机器制造、冶金、化学、电力、石油、煤炭和无线电等主要的工矿企业，应该根据可能条件，采用先进的技术设备和利用最新的科学成就，努力掌握这些新技术，以便把我国的工业推进到现代化技术的轨道上。原有企业应该充分利用其原有的生产潜力，并且根据具体情况，有计划、有步骤地改善某些落后设备，提高原有企业的技术水平。一切新建、改建和原有的企业，都应该根据各个企业的具体条件，有效地和有计划地推广国内外的先进经验和先进生产方法，以迅速增加生产。‖国民经济的技术改造，必须主要建立在我国的重工业、特别是机器制造工业的基础上，并且同我国的技术力量、财政力量、自然资源和劳动力等条件相适应，有重点、有步骤地进行。某些使用劳动力特别多的部门，应该在重要作业、重点工程和必须采用机械施工的工程方面逐步实现机械化，并且逐步提高机械化的程度；其他部分，应该继续利用我国劳动力的巨大潜力。运输业和邮电业的技术改造，也应该根据工业发展水平，经济、资源的可能情况和运输、通讯的需要逐步地进行。‖在第二个五年计划期间，农业的技术改进，应该着重扩大水利灌溉和加强防洪排涝措施，试制和推广适合当地使用的各种改良农具，增产肥料，改进耕作技术，改良种籽和畜种等。同时应该根据具体条件，在国营农场、垦荒区和若干技术作物区，适当地使用拖拉机耕种。‖（十一）根据国家建设的需要，应该积极地和有重点地发展科学研究事业。在第二个五年计划期间，应该继续学习苏联和其他国家先进的科学技术成就，在我国开始建立原子能科学、电子学、自动化和远距离操纵技术等世界上最先进的科学技术工作，并且在其他主要的科学技术的研究工作方面做出显著的成绩，以便争取在第三个五年计划期间在许多重要的科学和技术部门接近世界上的先进水平。‖五年内，应该有步骤地和有重点地加强中国科学院、各业务部门的科学研究机构和高等学校的科学研究工作，并且加强相互之间的分工协作，逐步地建立起全国的科学工作网。‖应该贯彻执行党对知识分子的团结、教育、改造的政策和“百家争鸣”的方针，鼓励知识分子独立思考和自由讨论。应该改善对知识分子的使用，并且注意改进他们的工作条件，充分地发挥知识分子的积极性和创造性，以适应科学研究和经济文化事业发展的需要。‖在第二个五年计划期间，应该大力地培养建设干部，努力发展高等教育和中等专业教育，继续派遣高等学校毕业生和教师到国外去学习我们缺乏的学科，有计划、有步骤地发展业余的高等教育和中等专业教育，以便更多地培养国家建设所需要的各类专门人材。同时注意发展工人技术学校，并且采取各种方式，努力培养技术工人。‖高等教育应该以发展工科和理科为重点，并且积极地发展师范和农林科，适当地发展其他学科。五年内，高等学校毕业生要求达到</w:t>
      </w:r>
      <w:r>
        <w:rPr>
          <w:rFonts w:hint="eastAsia"/>
        </w:rPr>
        <w:t>50</w:t>
      </w:r>
      <w:r>
        <w:rPr>
          <w:rFonts w:hint="eastAsia"/>
        </w:rPr>
        <w:t>万人左右，比第一个五年计划大约增长</w:t>
      </w:r>
      <w:r>
        <w:rPr>
          <w:rFonts w:hint="eastAsia"/>
        </w:rPr>
        <w:t>80%</w:t>
      </w:r>
      <w:r>
        <w:rPr>
          <w:rFonts w:hint="eastAsia"/>
        </w:rPr>
        <w:t>左右。</w:t>
      </w:r>
      <w:r>
        <w:rPr>
          <w:rFonts w:hint="eastAsia"/>
        </w:rPr>
        <w:t>1962</w:t>
      </w:r>
      <w:r>
        <w:rPr>
          <w:rFonts w:hint="eastAsia"/>
        </w:rPr>
        <w:t>年高等学校在校学生要求达到</w:t>
      </w:r>
      <w:r>
        <w:rPr>
          <w:rFonts w:hint="eastAsia"/>
        </w:rPr>
        <w:t>85</w:t>
      </w:r>
      <w:r>
        <w:rPr>
          <w:rFonts w:hint="eastAsia"/>
        </w:rPr>
        <w:t>万人左右，比</w:t>
      </w:r>
      <w:r>
        <w:rPr>
          <w:rFonts w:hint="eastAsia"/>
        </w:rPr>
        <w:t>1957</w:t>
      </w:r>
      <w:r>
        <w:rPr>
          <w:rFonts w:hint="eastAsia"/>
        </w:rPr>
        <w:t>年计划大约增加</w:t>
      </w:r>
      <w:r>
        <w:rPr>
          <w:rFonts w:hint="eastAsia"/>
        </w:rPr>
        <w:t>1</w:t>
      </w:r>
      <w:r>
        <w:rPr>
          <w:rFonts w:hint="eastAsia"/>
        </w:rPr>
        <w:t>倍左右。‖为了满足高等学校、中等专业学校招生的需要，和适当地满足各部门、各厂矿培养专业干部和技术工人的需要，应该积极地发展高级中学和初级中学。同时应该逐步地推广小学教育，并且注意帮助农业生产合作社举办儿童识字班，补充小学教育的不足。‖应该在全国各地区努力扫除文盲，有计划、有步骤地推行文字改革，逐步地举办工农业余小学和中学，保证工农群众文化水平的不断提高。‖应该继续贯彻执行“百花齐放”的方针，广泛地发展文学艺术事业，多方面提倡文艺创作和艺术实践，开展文艺批评工作；积极地进行对优秀的民族文化遗产的整理和传播工作，使群众喜闻乐见的民间的文艺形式更加完善，内容更加丰富。‖应该积极地发展电影事业，有计划地和有步骤地发展出版事业和广</w:t>
      </w:r>
      <w:r>
        <w:rPr>
          <w:rFonts w:hint="eastAsia"/>
        </w:rPr>
        <w:lastRenderedPageBreak/>
        <w:t>播事业。‖（十二）应该正确地调整中央同地方的关系。各项经济事业和文化事业都应该在中央的统一领导下，根据国家计划，充分地发挥各地方、各业务部门和各基层单位的积极性，广泛地动员群众的力量，以求得社会主义建设尽可能快一些的发展。‖应该根据统一领导、分级管理、因地制宜、因事制宜的原则，改进国家的行政体制，划分企业、事业、计划和财政的管理范围，适当地扩大各省、自治区、直辖市的管理权限，并且注意改进和加强中央各部门的工作。各地方行政管理权限的扩大，一方面可以使地方担负起更多的责任，更大地发挥积极因素和生产潜力；另一方面，又可以使中央各部门集中力量，更多地进行全面规划，研究方针政策，掌握主要业务，加强工作检查，组织经验交流，因而又可以加强中央的领导。‖各地方应该根据国家计划的要求和当地的具体情况，制订地方的经济发展计划。各地方首先应该加强对农业生产的领导；同时应该在全国平衡和地方平衡相结合的条件下，进行必要的工业建设，加强对地方工业和手工业的领导。地方工业和手工业的发展，应该主要为当地人民、特别是当地农民的需要服务；同时生产出口需要和国内其他地区需要的产品，生产各种建筑材料，并且为中央国营工业组织加工和协作生产。‖各地方还必须注意改进本地区的工业品、农产品和土产品的收购工作，增加消费品和农业、手工业所需的生产资料的供应，以促进生产发展，满足人民需要。同时必须按照需要和可能改进地方的交通运输条件，发展教育、文化和卫生事业。‖（十三）为了促进各少数民族地区的经济事业和文化事业的发展，必须加强少数民族地区的建设工作，逐步地改变少数民族地区的落后状况。‖在少数民族地区，应该根据需要和可能有计划地有准备地发展当地的工业。应该注意帮助发展少数民族地区的农业、林业和畜牧业，逐步地进行水利建设和农业、林业、畜牧业的技术改进。有步骤地发展少数民族地区的运输、邮电、商业和银行信贷事业。同时注意发展少数民族地区的文化教育事业，大力培养少数民族的干部和科学技术人员，帮助创造和改革少数民族的文字，帮助建立医疗卫生机构和电影放映队，并且加强少数民族文字出版物的发行工作。‖少数民族地区的社会改革，应该根据各民族人民和公众领袖的意愿和当时当地的具体条件有步骤、有准备地进行，以适应当地经济文化事业发展的需要。‖（十四）应该在生产发展的基础上，逐步地提高人民的生活水平。应该正确地处理劳动生产率提高和职工工资增长之间的比例关系，正确地处理农业生产合作社的收益分配；合理地安排劳动力，逐步地消除城市中的失业现象。‖在第二个五年计划期间，应该努力提高劳动生产率，要求五年内工业部门和建筑部门的劳动生产率各提高</w:t>
      </w:r>
      <w:r>
        <w:rPr>
          <w:rFonts w:hint="eastAsia"/>
        </w:rPr>
        <w:t>50%</w:t>
      </w:r>
      <w:r>
        <w:rPr>
          <w:rFonts w:hint="eastAsia"/>
        </w:rPr>
        <w:t>左右。五年内，国民经济各部门的工人和职员的人数将增加</w:t>
      </w:r>
      <w:r>
        <w:rPr>
          <w:rFonts w:hint="eastAsia"/>
        </w:rPr>
        <w:t>600</w:t>
      </w:r>
      <w:r>
        <w:rPr>
          <w:rFonts w:hint="eastAsia"/>
        </w:rPr>
        <w:t>万到</w:t>
      </w:r>
      <w:r>
        <w:rPr>
          <w:rFonts w:hint="eastAsia"/>
        </w:rPr>
        <w:t>700</w:t>
      </w:r>
      <w:r>
        <w:rPr>
          <w:rFonts w:hint="eastAsia"/>
        </w:rPr>
        <w:t>万人。‖应该在保证劳动生产率提高的基础上逐步增加工资，五年内工人和职员的平均工资将增加</w:t>
      </w:r>
      <w:r>
        <w:rPr>
          <w:rFonts w:hint="eastAsia"/>
        </w:rPr>
        <w:t>25</w:t>
      </w:r>
      <w:r>
        <w:rPr>
          <w:rFonts w:hint="eastAsia"/>
        </w:rPr>
        <w:t>—</w:t>
      </w:r>
      <w:r>
        <w:rPr>
          <w:rFonts w:hint="eastAsia"/>
        </w:rPr>
        <w:t>30%</w:t>
      </w:r>
      <w:r>
        <w:rPr>
          <w:rFonts w:hint="eastAsia"/>
        </w:rPr>
        <w:t>。应该适当地缩短在有害健康条件下作业的工人和职员的工作时间。‖应该进一步改善工人和职员的居住条件，适当地增加住宅的建设，逐步地改善城市居民的交通条件和城市的服务业。逐步地改进和增设托儿所和幼儿园，改善企业、事业、机关的食堂。切实加强劳动保护、工矿卫生和技术安全的设施，保障工人生产的安全；积极采取措施，减少和消除几种危害比较严重的职业病。特别应该注意改善井下、高温、野外、高空等作业的工作人员的劳动条件和妇女的劳动条件。扩大劳动保险的实施范围，改进劳动保险制度。‖在第二个五年计划期间，除了有特大的自然灾害以外，应该在农业增产的基础上，争取做到一般社员能够增加收入，以提高农民的生产积极性。五年内，随着农业生产的增长，农民的全部收入可能增长</w:t>
      </w:r>
      <w:r>
        <w:rPr>
          <w:rFonts w:hint="eastAsia"/>
        </w:rPr>
        <w:t>25</w:t>
      </w:r>
      <w:r>
        <w:rPr>
          <w:rFonts w:hint="eastAsia"/>
        </w:rPr>
        <w:t>—</w:t>
      </w:r>
      <w:r>
        <w:rPr>
          <w:rFonts w:hint="eastAsia"/>
        </w:rPr>
        <w:t>30%</w:t>
      </w:r>
      <w:r>
        <w:rPr>
          <w:rFonts w:hint="eastAsia"/>
        </w:rPr>
        <w:t>。‖农业生产合作社的公益金应该合理使用，保证全部用在社员的劳动保护和生活福利方面。‖五年内，随着手工业生产的发展，</w:t>
      </w:r>
      <w:r>
        <w:rPr>
          <w:rFonts w:hint="eastAsia"/>
        </w:rPr>
        <w:lastRenderedPageBreak/>
        <w:t>手工业生产合作社社员的收入也应该有相应的增长。‖在第二个五年计划期间，应该进一步发展保健事业，适当地增加医院和疗养院的床位和医疗保健机构，逐步地推广乡村简易病床，加强对疾病的预防工作和农村医疗工作，并且有计划地培养医务工作人员，做好中医和西医的相互学习的工作，认真地进行中医、中药的整理研究工作，大力地防治危害人民最严重的疾病。‖应该有步骤地广泛开展群众性的体育运动，以增强人民的体质。在开展体育运动中，应该照顾人民的体力条件，不使负担太重，以免得到相反的结果。‖（十五）在第二个五年计划期间，为着增加资金积累，加速社会主义建设，应该继续贯彻执行增产节约的原则，实行严格的节约制度。‖五年内，由于生产的迅速增长和基本建设规模的扩大，国民经济各部门对物资、资金和干部的需要将日益增加。同时由于人民物质生活水平的不断提高，他们对消费品的需要也将有新的增长。因此必须努力增加生产，并且继续发扬勤俭建国和艰苦奋斗的优良传统，节约人力、物力、财力的使用，并且把增产节约作为我国社会主义建设中一个长期的、经常的任务。‖在第二个五年计划期间，各工业部门、运输部门和商业部门应该进一步降低生产成本、运输成本和商品流通费用。基本建设部门应该在建筑工程中，继续贯彻执行适用、经济和在可能条件下的美观的原则，降低工程造价，提高工程质量。文教卫生部门和国家行政机关等，也应该贯彻执行精简节约的原则，节省开支，反对铺张浪费。‖（十六）苏联和各人民民主国家对我国的援助，是我国建设社会主义的重要条件，因此我国在发展国民经济和建立完整的工业体系的过程中，必须加强同苏联和各人民民主国家之间的国际协作，扩大相互间的经济文化交流和贸易来往，以便实现各兄弟国家之间的相互支援。有了这种包括经济、技术和科学研究等各个方面的分工和协作关系，就可以充分地相互利用各国的物质资源、生产潜力和科学技术成就；就可以加速国民经济的发展，求得以苏联为首的社会主义各国的经济和文化的共同高涨。‖应该根据平等互利的原则，发展我国同不同社会制度的各国，特别是同亚非各国的经济合作、贸易来往、文化和技术的交流，以利各国人民的和平共处和经济发展。‖中国共产党第八次全国代表大会认为，我国发展国民经济的第二个五年计划，将是促进我国经济和文化进一步全面高涨的计划。这个计划的实现，将使我国有可能更大地增强经济力量和国防力量，提高我国的科学技术水平和人民的物质文化生活水平，并且基本上消灭资本主义制度，从而为实现国家在过渡时期的总任务奠定巩固的基础。‖为了编好我国的第二个五年计划，国务院各部门和各地区在拟定第二个五年计划草案的时候，必须把各项计划指标放在既积极而又稳妥可靠的基础上，既要充分估计到各种有利条件，反对那种看不到各种潜在力量、低估群众社会主义积极性的右倾保守的偏向；又要充分估计到各种不利的因素和可能发生的困难，反对那种缺乏实际根据、不考虑可能条件、不注意国民经济有计划、按比例发展的急躁冒进的偏向。‖根据第一个五年计划的执行情况来看，长期计划中有许多因素是一时难以预料的，特别是农业生产计划的执行，在目前和今后一个较长时间内，还很难避免自然灾害的侵袭，而农业生产计划完成的好坏，对我国整个国民经济计划的执行又有着重大的影响。因此在长期计划中应该把指标定得比较稳妥可靠；但在年度计划中，就应该根据可能条件，积极地发挥潜在力量，以保证长期计划的完成和超额完成。‖拟定第二个五年计划草案是一件十分繁重复杂而且具有伟大意义的工作。因此中国共产党各级党的组织应该积极地、实事求是地协同政府机关做好编制第二个五年计划草案的工作，并且组织群众广泛讨论，反对工作中的主观主义和官僚主义，保证我国的第二个五年计划能够符合实际情况和国家在过渡时期总任务的要求，以指导我国社会主义建设事</w:t>
      </w:r>
      <w:r>
        <w:rPr>
          <w:rFonts w:hint="eastAsia"/>
        </w:rPr>
        <w:lastRenderedPageBreak/>
        <w:t>业的胜利发展。‖中国共产党第八次全国代表大会号召：全党同志应该在党中央委员会和毛泽东同志的领导下，继续努力，进一步团结全国各族人民、各民主党派、各人民团体、国外华侨和一切爱国人士，继续巩固和扩大人民民主统一战线，为超额完成我国第一个五年计划和积极准备第二个五年计划而奋斗。‖　　【日期】</w:t>
      </w:r>
    </w:p>
    <w:p w14:paraId="1A346303" w14:textId="77777777" w:rsidR="00886012" w:rsidRDefault="00886012" w:rsidP="00886012">
      <w:pPr>
        <w:rPr>
          <w:rFonts w:hint="eastAsia"/>
        </w:rPr>
      </w:pPr>
      <w:r>
        <w:rPr>
          <w:rFonts w:hint="eastAsia"/>
        </w:rPr>
        <w:t>‖【版面】第</w:t>
      </w:r>
      <w:r>
        <w:rPr>
          <w:rFonts w:hint="eastAsia"/>
        </w:rPr>
        <w:t>03</w:t>
      </w:r>
      <w:r>
        <w:rPr>
          <w:rFonts w:hint="eastAsia"/>
        </w:rPr>
        <w:t>版（）‖【标题】牧区物价政策要有利于畜牧业的发展‖【正文】牧区物价政策要有利于畜牧业的发展‖内蒙古自治区副主席　王再天‖内蒙古自治区建立以来，由于执行了比较合理的价格政策，逐渐缩小了畜产品和工业品解放前那种极端不合理的剪刀差的现象，对生产发展，对牧区人民生活的改善起了一定的作用。但近两年来在物价问题上也发生了一些不利于畜牧业发展的新的情况，概括说来就是：自</w:t>
      </w:r>
      <w:r>
        <w:rPr>
          <w:rFonts w:hint="eastAsia"/>
        </w:rPr>
        <w:t>1953</w:t>
      </w:r>
      <w:r>
        <w:rPr>
          <w:rFonts w:hint="eastAsia"/>
        </w:rPr>
        <w:t>年以来，许多畜产品的收购价格逐年下降，而农牧民生产和生活的必需的工业品和粮食则有不同程度的上升。在这里，我用几个数目字的比例和事例说明所存在的问题。‖</w:t>
      </w:r>
      <w:r>
        <w:rPr>
          <w:rFonts w:hint="eastAsia"/>
        </w:rPr>
        <w:t>1955</w:t>
      </w:r>
      <w:r>
        <w:rPr>
          <w:rFonts w:hint="eastAsia"/>
        </w:rPr>
        <w:t>年</w:t>
      </w:r>
      <w:r>
        <w:rPr>
          <w:rFonts w:hint="eastAsia"/>
        </w:rPr>
        <w:t>10</w:t>
      </w:r>
      <w:r>
        <w:rPr>
          <w:rFonts w:hint="eastAsia"/>
        </w:rPr>
        <w:t>月商业部指示，为了保护耕牛，将耕牛的收购价上调</w:t>
      </w:r>
      <w:r>
        <w:rPr>
          <w:rFonts w:hint="eastAsia"/>
        </w:rPr>
        <w:t>15%</w:t>
      </w:r>
      <w:r>
        <w:rPr>
          <w:rFonts w:hint="eastAsia"/>
        </w:rPr>
        <w:t>，将菜牛的收购价下调</w:t>
      </w:r>
      <w:r>
        <w:rPr>
          <w:rFonts w:hint="eastAsia"/>
        </w:rPr>
        <w:t>15%</w:t>
      </w:r>
      <w:r>
        <w:rPr>
          <w:rFonts w:hint="eastAsia"/>
        </w:rPr>
        <w:t>左右。内蒙古牧区只有大牛和小牛之分，没有耕牛和菜牛之分，能作菜牛的都是好耕牛。商业部在具体规定牛的价格方案时，把内蒙古自治区牛的收购价格统按全国残菜牛收购价格下调，从去年下半年到今年上半年二次下调，牛的收购价格下降了</w:t>
      </w:r>
      <w:r>
        <w:rPr>
          <w:rFonts w:hint="eastAsia"/>
        </w:rPr>
        <w:t>13%</w:t>
      </w:r>
      <w:r>
        <w:rPr>
          <w:rFonts w:hint="eastAsia"/>
        </w:rPr>
        <w:t>到</w:t>
      </w:r>
      <w:r>
        <w:rPr>
          <w:rFonts w:hint="eastAsia"/>
        </w:rPr>
        <w:t>20%</w:t>
      </w:r>
      <w:r>
        <w:rPr>
          <w:rFonts w:hint="eastAsia"/>
        </w:rPr>
        <w:t>，牛皮收购价也下降了</w:t>
      </w:r>
      <w:r>
        <w:rPr>
          <w:rFonts w:hint="eastAsia"/>
        </w:rPr>
        <w:t>20%</w:t>
      </w:r>
      <w:r>
        <w:rPr>
          <w:rFonts w:hint="eastAsia"/>
        </w:rPr>
        <w:t>，羊和羊毛价格也有下降。以同样的牛同邻省比较，价格相差</w:t>
      </w:r>
      <w:r>
        <w:rPr>
          <w:rFonts w:hint="eastAsia"/>
        </w:rPr>
        <w:t>20%</w:t>
      </w:r>
      <w:r>
        <w:rPr>
          <w:rFonts w:hint="eastAsia"/>
        </w:rPr>
        <w:t>到</w:t>
      </w:r>
      <w:r>
        <w:rPr>
          <w:rFonts w:hint="eastAsia"/>
        </w:rPr>
        <w:t>30%</w:t>
      </w:r>
      <w:r>
        <w:rPr>
          <w:rFonts w:hint="eastAsia"/>
        </w:rPr>
        <w:t>。内蒙古是牲畜的产区之一，收购价低于邻省也只能是相应的，但相差如此悬殊，群众是有意见的。牛价大幅度下降的结果，就影响到牛和羊的比价，影响到羊毛和棉花的比价。基层市场一斤半左右羊毛，才能换到一斤絮棉。但是牧民所必需的生产和生活资料的价格如何呢？正与上述情况相反。以</w:t>
      </w:r>
      <w:r>
        <w:rPr>
          <w:rFonts w:hint="eastAsia"/>
        </w:rPr>
        <w:t>1956</w:t>
      </w:r>
      <w:r>
        <w:rPr>
          <w:rFonts w:hint="eastAsia"/>
        </w:rPr>
        <w:t>年与</w:t>
      </w:r>
      <w:r>
        <w:rPr>
          <w:rFonts w:hint="eastAsia"/>
        </w:rPr>
        <w:t>1952</w:t>
      </w:r>
      <w:r>
        <w:rPr>
          <w:rFonts w:hint="eastAsia"/>
        </w:rPr>
        <w:t>年作比较：砖茶上升</w:t>
      </w:r>
      <w:r>
        <w:rPr>
          <w:rFonts w:hint="eastAsia"/>
        </w:rPr>
        <w:t>28%</w:t>
      </w:r>
      <w:r>
        <w:rPr>
          <w:rFonts w:hint="eastAsia"/>
        </w:rPr>
        <w:t>，丝绸、蒙古靴子上涨</w:t>
      </w:r>
      <w:r>
        <w:rPr>
          <w:rFonts w:hint="eastAsia"/>
        </w:rPr>
        <w:t>20%</w:t>
      </w:r>
      <w:r>
        <w:rPr>
          <w:rFonts w:hint="eastAsia"/>
        </w:rPr>
        <w:t>，马？上涨</w:t>
      </w:r>
      <w:r>
        <w:rPr>
          <w:rFonts w:hint="eastAsia"/>
        </w:rPr>
        <w:t>20%</w:t>
      </w:r>
      <w:r>
        <w:rPr>
          <w:rFonts w:hint="eastAsia"/>
        </w:rPr>
        <w:t>到</w:t>
      </w:r>
      <w:r>
        <w:rPr>
          <w:rFonts w:hint="eastAsia"/>
        </w:rPr>
        <w:t>60%</w:t>
      </w:r>
      <w:r>
        <w:rPr>
          <w:rFonts w:hint="eastAsia"/>
        </w:rPr>
        <w:t>，牧民吃的主食之一炒米、糜子米统销价上涨到</w:t>
      </w:r>
      <w:r>
        <w:rPr>
          <w:rFonts w:hint="eastAsia"/>
        </w:rPr>
        <w:t>28%</w:t>
      </w:r>
      <w:r>
        <w:rPr>
          <w:rFonts w:hint="eastAsia"/>
        </w:rPr>
        <w:t>至</w:t>
      </w:r>
      <w:r>
        <w:rPr>
          <w:rFonts w:hint="eastAsia"/>
        </w:rPr>
        <w:t>36%</w:t>
      </w:r>
      <w:r>
        <w:rPr>
          <w:rFonts w:hint="eastAsia"/>
        </w:rPr>
        <w:t>。‖这种不正确价格的规定，影响了牧民的生活改善，影响了党和人民政府与牧民的关系，对于畜牧业的发展是不利的。索伦旗有一个贫苦的牧民叫明仓，政府曾贷给他一些款子扶植他生产，他用贷款卖了三头牛，连原来自己有的一头共四头，三年之后发展到八头牛，但因为牛价低了，如果把贷款还清，就得把八头牛全部卖掉。为此这个牧民常和银行的下乡干部“捉迷藏”。‖另一个例子：由于牛价本来就低，半农半牧区的许多农牧联合社都因利少，不愿养牛。群众说养牛不如养羊，养牛羊不如种地；羊还可以每年剪二斤毛。农牧兼营的合作社，都是以农业收入来弥补畜牧业的亏损。由于对牧区价格政策未能随着新的情况做适当的处理，使畜牧业的生产受到了一定影响，特别是对大牲畜发展的影响。对于全国的情况，我们不大了解。但是，依据近几年来的情形看来，对于牧区价格政策的规定，是没有能够很好地起到刺激生产发展的作用的。‖毫无疑问，国家的价格政策，应该首先着重研究解决重点地区的、多数人的、大宗产品的问题，不这样做就不利于国家社会主义建设和大多数人生活的改善。‖我听了李先念同志的发言提出的四条成绩、六个问题、七项政策，说得是对的，但感不足者对于涉及牧区牲畜和畜产品的价格问题未明确提出，牧区和半农半牧区的物价问题，除涉及到国家积累，人民生活的改善，涉及到生产的发展，牧区物价问题还涉及到民族政策问题。如何帮助加速发展少数民族的经济问题，希望中央有关部门在制定价格政策时，能注意到少数民族地区物价问题，尤其是牲畜和畜产品以及销售到牧区的工业品和粮食的价格问题，我想少数人的问题一经注意也最容易得到解决的。‖　　【日期】</w:t>
      </w:r>
    </w:p>
    <w:p w14:paraId="66C7183E" w14:textId="77777777" w:rsidR="00886012" w:rsidRDefault="00886012" w:rsidP="00886012">
      <w:pPr>
        <w:rPr>
          <w:rFonts w:hint="eastAsia"/>
        </w:rPr>
      </w:pPr>
      <w:r>
        <w:rPr>
          <w:rFonts w:hint="eastAsia"/>
        </w:rPr>
        <w:lastRenderedPageBreak/>
        <w:t>‖【版面】第</w:t>
      </w:r>
      <w:r>
        <w:rPr>
          <w:rFonts w:hint="eastAsia"/>
        </w:rPr>
        <w:t>07</w:t>
      </w:r>
      <w:r>
        <w:rPr>
          <w:rFonts w:hint="eastAsia"/>
        </w:rPr>
        <w:t>版（）‖【标题】土制纸为什么减产‖【正文】土制纸为什么减产‖董直夫‖最近几年，手工业造纸产量显著下降。</w:t>
      </w:r>
      <w:r>
        <w:rPr>
          <w:rFonts w:hint="eastAsia"/>
        </w:rPr>
        <w:t>1954</w:t>
      </w:r>
      <w:r>
        <w:rPr>
          <w:rFonts w:hint="eastAsia"/>
        </w:rPr>
        <w:t>年，全国土制纸产量约为二十九万吨，</w:t>
      </w:r>
      <w:r>
        <w:rPr>
          <w:rFonts w:hint="eastAsia"/>
        </w:rPr>
        <w:t>1955</w:t>
      </w:r>
      <w:r>
        <w:rPr>
          <w:rFonts w:hint="eastAsia"/>
        </w:rPr>
        <w:t xml:space="preserve">年降到二十六万吨，今年仍在继续下降。福建、江西、浙江等重点产纸省份，这几年土制纸的减产情况如下表：‖省　别　</w:t>
      </w:r>
      <w:r>
        <w:rPr>
          <w:rFonts w:hint="eastAsia"/>
        </w:rPr>
        <w:t>1952</w:t>
      </w:r>
      <w:r>
        <w:rPr>
          <w:rFonts w:hint="eastAsia"/>
        </w:rPr>
        <w:t xml:space="preserve">年　</w:t>
      </w:r>
      <w:r>
        <w:rPr>
          <w:rFonts w:hint="eastAsia"/>
        </w:rPr>
        <w:t>1953</w:t>
      </w:r>
      <w:r>
        <w:rPr>
          <w:rFonts w:hint="eastAsia"/>
        </w:rPr>
        <w:t xml:space="preserve">年　</w:t>
      </w:r>
      <w:r>
        <w:rPr>
          <w:rFonts w:hint="eastAsia"/>
        </w:rPr>
        <w:t>1954</w:t>
      </w:r>
      <w:r>
        <w:rPr>
          <w:rFonts w:hint="eastAsia"/>
        </w:rPr>
        <w:t xml:space="preserve">年　</w:t>
      </w:r>
      <w:r>
        <w:rPr>
          <w:rFonts w:hint="eastAsia"/>
        </w:rPr>
        <w:t>1955</w:t>
      </w:r>
      <w:r>
        <w:rPr>
          <w:rFonts w:hint="eastAsia"/>
        </w:rPr>
        <w:t xml:space="preserve">年‖福　建　</w:t>
      </w:r>
      <w:r>
        <w:rPr>
          <w:rFonts w:hint="eastAsia"/>
        </w:rPr>
        <w:t>24</w:t>
      </w:r>
      <w:r>
        <w:rPr>
          <w:rFonts w:hint="eastAsia"/>
        </w:rPr>
        <w:t>，</w:t>
      </w:r>
      <w:r>
        <w:rPr>
          <w:rFonts w:hint="eastAsia"/>
        </w:rPr>
        <w:t>032</w:t>
      </w:r>
      <w:r>
        <w:rPr>
          <w:rFonts w:hint="eastAsia"/>
        </w:rPr>
        <w:t xml:space="preserve">　</w:t>
      </w:r>
      <w:r>
        <w:rPr>
          <w:rFonts w:hint="eastAsia"/>
        </w:rPr>
        <w:t>22</w:t>
      </w:r>
      <w:r>
        <w:rPr>
          <w:rFonts w:hint="eastAsia"/>
        </w:rPr>
        <w:t>，</w:t>
      </w:r>
      <w:r>
        <w:rPr>
          <w:rFonts w:hint="eastAsia"/>
        </w:rPr>
        <w:t>365</w:t>
      </w:r>
      <w:r>
        <w:rPr>
          <w:rFonts w:hint="eastAsia"/>
        </w:rPr>
        <w:t xml:space="preserve">　</w:t>
      </w:r>
      <w:r>
        <w:rPr>
          <w:rFonts w:hint="eastAsia"/>
        </w:rPr>
        <w:t>23</w:t>
      </w:r>
      <w:r>
        <w:rPr>
          <w:rFonts w:hint="eastAsia"/>
        </w:rPr>
        <w:t>，</w:t>
      </w:r>
      <w:r>
        <w:rPr>
          <w:rFonts w:hint="eastAsia"/>
        </w:rPr>
        <w:t>714</w:t>
      </w:r>
      <w:r>
        <w:rPr>
          <w:rFonts w:hint="eastAsia"/>
        </w:rPr>
        <w:t xml:space="preserve">　</w:t>
      </w:r>
      <w:r>
        <w:rPr>
          <w:rFonts w:hint="eastAsia"/>
        </w:rPr>
        <w:t>12</w:t>
      </w:r>
      <w:r>
        <w:rPr>
          <w:rFonts w:hint="eastAsia"/>
        </w:rPr>
        <w:t>，</w:t>
      </w:r>
      <w:r>
        <w:rPr>
          <w:rFonts w:hint="eastAsia"/>
        </w:rPr>
        <w:t>407</w:t>
      </w:r>
      <w:r>
        <w:rPr>
          <w:rFonts w:hint="eastAsia"/>
        </w:rPr>
        <w:t xml:space="preserve">‖江　西　</w:t>
      </w:r>
      <w:r>
        <w:rPr>
          <w:rFonts w:hint="eastAsia"/>
        </w:rPr>
        <w:t>20</w:t>
      </w:r>
      <w:r>
        <w:rPr>
          <w:rFonts w:hint="eastAsia"/>
        </w:rPr>
        <w:t>，</w:t>
      </w:r>
      <w:r>
        <w:rPr>
          <w:rFonts w:hint="eastAsia"/>
        </w:rPr>
        <w:t>724</w:t>
      </w:r>
      <w:r>
        <w:rPr>
          <w:rFonts w:hint="eastAsia"/>
        </w:rPr>
        <w:t xml:space="preserve">　</w:t>
      </w:r>
      <w:r>
        <w:rPr>
          <w:rFonts w:hint="eastAsia"/>
        </w:rPr>
        <w:t>20</w:t>
      </w:r>
      <w:r>
        <w:rPr>
          <w:rFonts w:hint="eastAsia"/>
        </w:rPr>
        <w:t>，</w:t>
      </w:r>
      <w:r>
        <w:rPr>
          <w:rFonts w:hint="eastAsia"/>
        </w:rPr>
        <w:t>356</w:t>
      </w:r>
      <w:r>
        <w:rPr>
          <w:rFonts w:hint="eastAsia"/>
        </w:rPr>
        <w:t xml:space="preserve">　</w:t>
      </w:r>
      <w:r>
        <w:rPr>
          <w:rFonts w:hint="eastAsia"/>
        </w:rPr>
        <w:t>19</w:t>
      </w:r>
      <w:r>
        <w:rPr>
          <w:rFonts w:hint="eastAsia"/>
        </w:rPr>
        <w:t>，</w:t>
      </w:r>
      <w:r>
        <w:rPr>
          <w:rFonts w:hint="eastAsia"/>
        </w:rPr>
        <w:t>303</w:t>
      </w:r>
      <w:r>
        <w:rPr>
          <w:rFonts w:hint="eastAsia"/>
        </w:rPr>
        <w:t xml:space="preserve">　</w:t>
      </w:r>
      <w:r>
        <w:rPr>
          <w:rFonts w:hint="eastAsia"/>
        </w:rPr>
        <w:t>13</w:t>
      </w:r>
      <w:r>
        <w:rPr>
          <w:rFonts w:hint="eastAsia"/>
        </w:rPr>
        <w:t>，</w:t>
      </w:r>
      <w:r>
        <w:rPr>
          <w:rFonts w:hint="eastAsia"/>
        </w:rPr>
        <w:t>991</w:t>
      </w:r>
      <w:r>
        <w:rPr>
          <w:rFonts w:hint="eastAsia"/>
        </w:rPr>
        <w:t xml:space="preserve">‖浙　江　</w:t>
      </w:r>
      <w:r>
        <w:rPr>
          <w:rFonts w:hint="eastAsia"/>
        </w:rPr>
        <w:t>76</w:t>
      </w:r>
      <w:r>
        <w:rPr>
          <w:rFonts w:hint="eastAsia"/>
        </w:rPr>
        <w:t>，</w:t>
      </w:r>
      <w:r>
        <w:rPr>
          <w:rFonts w:hint="eastAsia"/>
        </w:rPr>
        <w:t>878</w:t>
      </w:r>
      <w:r>
        <w:rPr>
          <w:rFonts w:hint="eastAsia"/>
        </w:rPr>
        <w:t xml:space="preserve">　</w:t>
      </w:r>
      <w:r>
        <w:rPr>
          <w:rFonts w:hint="eastAsia"/>
        </w:rPr>
        <w:t>69</w:t>
      </w:r>
      <w:r>
        <w:rPr>
          <w:rFonts w:hint="eastAsia"/>
        </w:rPr>
        <w:t>，</w:t>
      </w:r>
      <w:r>
        <w:rPr>
          <w:rFonts w:hint="eastAsia"/>
        </w:rPr>
        <w:t>984</w:t>
      </w:r>
      <w:r>
        <w:rPr>
          <w:rFonts w:hint="eastAsia"/>
        </w:rPr>
        <w:t xml:space="preserve">　</w:t>
      </w:r>
      <w:r>
        <w:rPr>
          <w:rFonts w:hint="eastAsia"/>
        </w:rPr>
        <w:t>66</w:t>
      </w:r>
      <w:r>
        <w:rPr>
          <w:rFonts w:hint="eastAsia"/>
        </w:rPr>
        <w:t>，</w:t>
      </w:r>
      <w:r>
        <w:rPr>
          <w:rFonts w:hint="eastAsia"/>
        </w:rPr>
        <w:t>909</w:t>
      </w:r>
      <w:r>
        <w:rPr>
          <w:rFonts w:hint="eastAsia"/>
        </w:rPr>
        <w:t xml:space="preserve">　</w:t>
      </w:r>
      <w:r>
        <w:rPr>
          <w:rFonts w:hint="eastAsia"/>
        </w:rPr>
        <w:t>66</w:t>
      </w:r>
      <w:r>
        <w:rPr>
          <w:rFonts w:hint="eastAsia"/>
        </w:rPr>
        <w:t>，</w:t>
      </w:r>
      <w:r>
        <w:rPr>
          <w:rFonts w:hint="eastAsia"/>
        </w:rPr>
        <w:t>588</w:t>
      </w:r>
      <w:r>
        <w:rPr>
          <w:rFonts w:hint="eastAsia"/>
        </w:rPr>
        <w:t xml:space="preserve">　（单位：吨）‖江苏省徐州专区在</w:t>
      </w:r>
      <w:r>
        <w:rPr>
          <w:rFonts w:hint="eastAsia"/>
        </w:rPr>
        <w:t>1952</w:t>
      </w:r>
      <w:r>
        <w:rPr>
          <w:rFonts w:hint="eastAsia"/>
        </w:rPr>
        <w:t>年以前有手工纸厂二十三家，现在全部停产；山东有些县份，土制纸今年二、三月份比去年同时期减产约</w:t>
      </w:r>
      <w:r>
        <w:rPr>
          <w:rFonts w:hint="eastAsia"/>
        </w:rPr>
        <w:t>50%</w:t>
      </w:r>
      <w:r>
        <w:rPr>
          <w:rFonts w:hint="eastAsia"/>
        </w:rPr>
        <w:t>。‖这是什么原因呢？据我们分析，有以下几点：‖第一、方针不明确。过去轻工业部对于土制纸的发展方针也曾作过研究。是发展呢，是维持现状呢，还是消灭呢？但是没有作出明确的结论。因此，很长时期采取了听其自生自灭的态度。‖第二、领导关系的多头和混乱。在</w:t>
      </w:r>
      <w:r>
        <w:rPr>
          <w:rFonts w:hint="eastAsia"/>
        </w:rPr>
        <w:t>1955</w:t>
      </w:r>
      <w:r>
        <w:rPr>
          <w:rFonts w:hint="eastAsia"/>
        </w:rPr>
        <w:t>年以前，全国手工造纸的生产社、组以及个体造纸户，不论专业、兼营都由中央手工业管理局计划生产，布置任务。自从</w:t>
      </w:r>
      <w:r>
        <w:rPr>
          <w:rFonts w:hint="eastAsia"/>
        </w:rPr>
        <w:t>1955</w:t>
      </w:r>
      <w:r>
        <w:rPr>
          <w:rFonts w:hint="eastAsia"/>
        </w:rPr>
        <w:t>年农业合作化高潮到来以后，许多造纸工人和造纸的农民都被卷入林业合作社或农业合作社。同样是造纸工人和造纸的农民，被组织在手工造纸、农业、林业三个系统的合作社内。如何分担任务、分工领导？至今还没有确定。我们认为，手工造纸业应该由轻工业部造纸工业管理局统一管起来，作为机制纸的助手。‖由于对手工造纸的方针没有明确规定，由于领导问题没有解决，许多地区有关部门的领导人员认为手工纸没有前途，产生了轻视造纸生产的思想。有些地区在农业合作化高潮到来以后，甚至出现了阻止进行造纸生产和滥砍竹林的现象。福建省沙县乡村干部对群众说：“你要吃纸，还是吃饭。如果要吃饭，就不要造纸。”邵武县二十都区是历史悠久的产纸区，区长却不让群众造纸，把劳动力组织到五十里外的深山去开荒。浙江省富阳县的一些干部在</w:t>
      </w:r>
      <w:r>
        <w:rPr>
          <w:rFonts w:hint="eastAsia"/>
        </w:rPr>
        <w:t>1954</w:t>
      </w:r>
      <w:r>
        <w:rPr>
          <w:rFonts w:hint="eastAsia"/>
        </w:rPr>
        <w:t>年超额增产运动中，竟向群众提出“种什么，吃什么，不种粮食吃毛竹”的错误口号。山东省有的地区竟不发给造纸合作社社员购粮证。这都使造纸的工人和纸农的生产积极性大为降低。同时，各地滥伐竹林的现象也相当严重，造成了造纸原料供应上的困难。‖第三、采购部门压价收购，追逐高利。这是造成土制纸连年减产的重大原因。江西省是土制纸重点产区之一，全省收购价格比过去降低</w:t>
      </w:r>
      <w:r>
        <w:rPr>
          <w:rFonts w:hint="eastAsia"/>
        </w:rPr>
        <w:t>22.8%</w:t>
      </w:r>
      <w:r>
        <w:rPr>
          <w:rFonts w:hint="eastAsia"/>
        </w:rPr>
        <w:t>到</w:t>
      </w:r>
      <w:r>
        <w:rPr>
          <w:rFonts w:hint="eastAsia"/>
        </w:rPr>
        <w:t>56%</w:t>
      </w:r>
      <w:r>
        <w:rPr>
          <w:rFonts w:hint="eastAsia"/>
        </w:rPr>
        <w:t>；铅山县土报纸在</w:t>
      </w:r>
      <w:r>
        <w:rPr>
          <w:rFonts w:hint="eastAsia"/>
        </w:rPr>
        <w:t>1953</w:t>
      </w:r>
      <w:r>
        <w:rPr>
          <w:rFonts w:hint="eastAsia"/>
        </w:rPr>
        <w:t>年一个月内降价三次，由每担六十八元降为三十一元。浙江省卫生纸每件（二十五斤）生产成本是四点六六元，供销合作社收购价却为三点六八元；一般土纸每件（六十八斤）成本为十七点二七元，收购价格为十四点七元。广西省岑溪县万金纸的成本为每担八点零七元，收购价格却从八点六元压到八点三元和六点四元，现在又压低到五点八元。甘肃省天水供销合作社为造纸业代购棉皮、桑皮，以每斤三分到五分收进，却一律按七分卖给造纸生产合作社，平均利润为</w:t>
      </w:r>
      <w:r>
        <w:rPr>
          <w:rFonts w:hint="eastAsia"/>
        </w:rPr>
        <w:t>60%</w:t>
      </w:r>
      <w:r>
        <w:rPr>
          <w:rFonts w:hint="eastAsia"/>
        </w:rPr>
        <w:t>。浙江省永嘉县供销合作社在核定造纸生产成本的时候，把造纸工人的工资定为：男工每月十五元，女工每月六元，童工每月三元。但在历史上，这个县造纸工人的工资高于农民收入</w:t>
      </w:r>
      <w:r>
        <w:rPr>
          <w:rFonts w:hint="eastAsia"/>
        </w:rPr>
        <w:t>10</w:t>
      </w:r>
      <w:r>
        <w:rPr>
          <w:rFonts w:hint="eastAsia"/>
        </w:rPr>
        <w:t>—</w:t>
      </w:r>
      <w:r>
        <w:rPr>
          <w:rFonts w:hint="eastAsia"/>
        </w:rPr>
        <w:t>20%</w:t>
      </w:r>
      <w:r>
        <w:rPr>
          <w:rFonts w:hint="eastAsia"/>
        </w:rPr>
        <w:t>，现在造纸工人的工资约相当于农民收入的</w:t>
      </w:r>
      <w:r>
        <w:rPr>
          <w:rFonts w:hint="eastAsia"/>
        </w:rPr>
        <w:t>30</w:t>
      </w:r>
      <w:r>
        <w:rPr>
          <w:rFonts w:hint="eastAsia"/>
        </w:rPr>
        <w:t>—</w:t>
      </w:r>
      <w:r>
        <w:rPr>
          <w:rFonts w:hint="eastAsia"/>
        </w:rPr>
        <w:t>50%</w:t>
      </w:r>
      <w:r>
        <w:rPr>
          <w:rFonts w:hint="eastAsia"/>
        </w:rPr>
        <w:t>。因此，这个县已经有</w:t>
      </w:r>
      <w:r>
        <w:rPr>
          <w:rFonts w:hint="eastAsia"/>
        </w:rPr>
        <w:t>30%</w:t>
      </w:r>
      <w:r>
        <w:rPr>
          <w:rFonts w:hint="eastAsia"/>
        </w:rPr>
        <w:t>左右的造纸工人转入了农业合作社。‖各省供销合作社手工纸收购站，在收购土纸的时候，一般仅凭眼看手摸，随便分等定级。如四川省夹江县收购土纸的等级分为明十三级、暗十三级，共二十六级，等级很多，又无标准，收购单位为了提高利润，便随便压级压价。福建省宁化县供销合作社，在第七区收购玉扣纸一万六千刀，把“副二”号的纸（每刀四元七角六分）压低到“副四”号（每刀三元九角六分）。收购以后，转手又以“副二”号运到广东出售。‖三年以来，由于商业部门对土制纸连续压价收购，许多土纸生产者都亏本，以至破产。江西省的商业部门几</w:t>
      </w:r>
      <w:r>
        <w:rPr>
          <w:rFonts w:hint="eastAsia"/>
        </w:rPr>
        <w:lastRenderedPageBreak/>
        <w:t>年来压价收购的结果，使造纸生产合作社垮了八个；宁都、瑞金等县九个造纸合作社两年来共亏本八万八千九百多元。宁都县小浦纸业生产合作社，除自有资金全部赔光以外，还欠银行贷款六千五百元，无法偿还。广东省四会县已经荒废了纸槽四百二十六个，广宁县荒废了三百六十六个；广东全省据不完全统计，共荒废了纸槽一千四百五十四个。江西省龙南县原有一百八十多个槽户，四千多人从事造纸生产，到</w:t>
      </w:r>
      <w:r>
        <w:rPr>
          <w:rFonts w:hint="eastAsia"/>
        </w:rPr>
        <w:t>1955</w:t>
      </w:r>
      <w:r>
        <w:rPr>
          <w:rFonts w:hint="eastAsia"/>
        </w:rPr>
        <w:t>年只剩了一个有社员二十九名的造纸生产合作社，还靠降低工资来勉强维持生产。湖南等地有些造纸工人因为生活困难，已经把竹林砍掉，改种甘薯等农作物。‖今年</w:t>
      </w:r>
      <w:r>
        <w:rPr>
          <w:rFonts w:hint="eastAsia"/>
        </w:rPr>
        <w:t>2</w:t>
      </w:r>
      <w:r>
        <w:rPr>
          <w:rFonts w:hint="eastAsia"/>
        </w:rPr>
        <w:t>月</w:t>
      </w:r>
      <w:r>
        <w:rPr>
          <w:rFonts w:hint="eastAsia"/>
        </w:rPr>
        <w:t>22</w:t>
      </w:r>
      <w:r>
        <w:rPr>
          <w:rFonts w:hint="eastAsia"/>
        </w:rPr>
        <w:t>日召开的土纸专业会议总结中，曾经提出土纸增产的重要关键是价格问题，并且决定在‖</w:t>
      </w:r>
      <w:r>
        <w:rPr>
          <w:rFonts w:hint="eastAsia"/>
        </w:rPr>
        <w:t>4</w:t>
      </w:r>
      <w:r>
        <w:rPr>
          <w:rFonts w:hint="eastAsia"/>
        </w:rPr>
        <w:t>月份一律调整收购价格。但是，直到现在，商业部门压价收购的作法并未改变；个别地区虽稍调整，但是最多不超过</w:t>
      </w:r>
      <w:r>
        <w:rPr>
          <w:rFonts w:hint="eastAsia"/>
        </w:rPr>
        <w:t>10%</w:t>
      </w:r>
      <w:r>
        <w:rPr>
          <w:rFonts w:hint="eastAsia"/>
        </w:rPr>
        <w:t>，同压低前的价格相差很远，许多土纸生产者继续赔钱。因此，土制纸减产情况仍在继续发展。‖这几年来，全国需要纸张数量不断增加，机制纸产量远远赶不上需要。因此，需要迅速设法扭转土制纸减产的局面。我们希望中央有关部门早日解决土制纸发展方针、领导关系、产销关系和资金等问题，制定具体方案，推动土制纸逐步恢复和增加生产。我们希望商业部门迅速纠正压价收购等错误作法，以鼓舞土纸生产者的生产积极性，并使他们能生养将息。最后，我们还希望各地党委也重视这个问题，推动这个问题的早日解决。‖　　【日期】</w:t>
      </w:r>
    </w:p>
    <w:p w14:paraId="7EF9FE87" w14:textId="77777777" w:rsidR="00886012" w:rsidRDefault="00886012" w:rsidP="00886012">
      <w:pPr>
        <w:rPr>
          <w:rFonts w:hint="eastAsia"/>
        </w:rPr>
      </w:pPr>
      <w:r>
        <w:rPr>
          <w:rFonts w:hint="eastAsia"/>
        </w:rPr>
        <w:t>‖【版面】第</w:t>
      </w:r>
      <w:r>
        <w:rPr>
          <w:rFonts w:hint="eastAsia"/>
        </w:rPr>
        <w:t>02</w:t>
      </w:r>
      <w:r>
        <w:rPr>
          <w:rFonts w:hint="eastAsia"/>
        </w:rPr>
        <w:t>版（）‖【标题】中共河北省委工业会议决定加强对工业的领导　认为省委最近两年来对工业的领导有些放松，今后应当注意全面的促进工农业的发展，要求各级党委把领导工业建设放到经常的议事日程上来‖【正文】中共河北省委工业会议决定加强对工业的领导‖认为省委最近两年来对工业的领导有些放松，今后应当注意全面的促进工农业的发展，要求各级党委把领导工业建设放到经常的议事日程上来‖新华社保定</w:t>
      </w:r>
      <w:r>
        <w:rPr>
          <w:rFonts w:hint="eastAsia"/>
        </w:rPr>
        <w:t>13</w:t>
      </w:r>
      <w:r>
        <w:rPr>
          <w:rFonts w:hint="eastAsia"/>
        </w:rPr>
        <w:t>日电　中共河北省委员会最近召开了全省工业会议，决定贯彻党的第八次全国代表大会的精神，加强党对工业的领导。‖会议指出了河北省几年来发展工业方面的成绩，但是认为省委在最近两年多来，因为农业生产和社会主义改造任务加重，对工业的领导放松了。由于省委对工业的领导抓的不紧，各地委、县委对工业工作的领导以及各部门对工业的支援与配合就渐渐放松了，对工业生产建设方面的问题也解决得很不及时。‖会上反映出有些干部对于农村工作、农业生产如何支持国家工业建设的思想也不明确，有的地区甚至把工农业生产对立起来。如在今年农业合作化高潮以后，有些农业社对社员外出做工限制过严，有些地方还把不少城市里的工人和运输工具拉回来参加农业社，造成城市建设和工业生产上劳力和运输力不足的困难。不少地区党委忽视领导工业，如不少地方领导工业的组织不健全，工业干部很长时期配备不全，有的地方甚至抽调工业干部以至厂长、工厂会计等人去“包乡”“包社”，长期做农村工作。省级有些非工业部门，在研究政策布置工作时，对于城市、厂矿中的情况以及怎样才更有利于促进工业的发展，注意得很不够；有的经济事业部门，缺乏明确的发展生产的观点，常为一些小的利润、合同、手续等问题，长期不加以解决，以致影响工业生产的发展。会议认为，这些情况都是应该迅速扭转的。‖会议指出：各级党委应当在全体党员干部中进行深刻的教育，认真地学习和贯彻执行“八大”的决议，特别是在领导上要树立全面的促进整个国民经济发展的思想，加强对工业的领导。农村工作应当从各方面大力支持工业建设。在目前，农业生产应当保证按照国家计划完成经济作物的生产任务，为日益发展的工业生产提供充足的工业原料；同时要保证基本建设和工业</w:t>
      </w:r>
      <w:r>
        <w:rPr>
          <w:rFonts w:hint="eastAsia"/>
        </w:rPr>
        <w:lastRenderedPageBreak/>
        <w:t>生产发展所需要的劳动力，合理地组织农业社的运输力量；积极地为工业建设和物资交流服务。‖会议确定了加强和改进党对工业建设的领导的各项具体措施。各级党委要把领导工业建设放到经常的议事日程上来，加强党的集体领导，党委书记分工中要有专人负责管理工业工作，建立和健全各级党政管理工业的机构。会议还提出要加强企业党的集体领导，实行党委领导下的厂长负责制，改进和加强党的基层工作，改变目前许多单位党的基层工作落后的状况，以及把党的集体领导建筑在群众路线的基础上，加强企业的民主管理，并且采取重点试验的办法，逐步推行职工大会或职工代表大会的制度等。‖会议还对目前工业工作中的进一步深入开展先进生产者运动、关心与逐步改善职工生活、改进产品（工程）质量、改进购销关系等问题分别经过讨论，并且作了具体布置和安排。‖　　【日期】</w:t>
      </w:r>
    </w:p>
    <w:p w14:paraId="57A6727C" w14:textId="77777777" w:rsidR="00886012" w:rsidRDefault="00886012" w:rsidP="00886012">
      <w:pPr>
        <w:rPr>
          <w:rFonts w:hint="eastAsia"/>
        </w:rPr>
      </w:pPr>
      <w:r>
        <w:rPr>
          <w:rFonts w:hint="eastAsia"/>
        </w:rPr>
        <w:t>‖【版面】第</w:t>
      </w:r>
      <w:r>
        <w:rPr>
          <w:rFonts w:hint="eastAsia"/>
        </w:rPr>
        <w:t>03</w:t>
      </w:r>
      <w:r>
        <w:rPr>
          <w:rFonts w:hint="eastAsia"/>
        </w:rPr>
        <w:t>版（）‖【标题】浠水纠正农民贸易中的偏向‖【正文】浠水纠正农民贸易中的偏向‖新华社武汉</w:t>
      </w:r>
      <w:r>
        <w:rPr>
          <w:rFonts w:hint="eastAsia"/>
        </w:rPr>
        <w:t>14</w:t>
      </w:r>
      <w:r>
        <w:rPr>
          <w:rFonts w:hint="eastAsia"/>
        </w:rPr>
        <w:t>日电　新华社记者陶锦琰报道：湖北省浠水县财经部门纠正农业社大量经营商业的偏向，引导农民开展正常的自由贸易。‖浠水县从</w:t>
      </w:r>
      <w:r>
        <w:rPr>
          <w:rFonts w:hint="eastAsia"/>
        </w:rPr>
        <w:t>8</w:t>
      </w:r>
      <w:r>
        <w:rPr>
          <w:rFonts w:hint="eastAsia"/>
        </w:rPr>
        <w:t>月份开辟国家领导下的自由市场以来，曾经发生农业社普遍从事商业的现象，有些农业社对商业的投资甚至比秋种冬播的生产投资还多。它们以巨额资金开设百货店、杂货店和小卖部，进货做买卖。许多乡干部和农业社干部对农民自由贸易的含义不明确，把经商当作改善社员生活的捷径，支持社员组织贩运小组，大量套购、贩运商品（包括国家统购物资），获取商业利润。这样便影响了国家对粮食、油料等物资的统购工作，小商小贩的营业额也因而下降。‖浠水县财经部门发现这些情况后，首先对乡干部和农业社干部进行政策思想教育，同时采取措施加强市场管理，严格规定粮食、棉花、油料等国家统购和掌握收购的物资，只有在统购、收购任务完成以后，才允许农民自由出售。农业社为了自用而向供销合作社批购大量商品时，必须取得乡人民委员会的证明（证明社员自用），以防止发生套购、贩运和开店营业等情况。商业网过于稀少的地区，国营商业和供销合作部门准备重新增设供应点。国营公司还把鸡、鸭、蛋等少数商品的过低的收购牌价，作了适当调整，鼓励农民增产小土产和副产品。‖农业社经商偏向得到纠正以后，国家每日统购粮食、油料的数量比这以前增加一半到一倍，小商小贩的营业也逐渐正常起来。农业社开设的店铺和小卖部正在陆续移交给国营商业和供销合作社处理。‖　　【日期】</w:t>
      </w:r>
    </w:p>
    <w:p w14:paraId="2782D930" w14:textId="77777777" w:rsidR="00886012" w:rsidRDefault="00886012" w:rsidP="00886012">
      <w:pPr>
        <w:rPr>
          <w:rFonts w:hint="eastAsia"/>
        </w:rPr>
      </w:pPr>
      <w:r>
        <w:rPr>
          <w:rFonts w:hint="eastAsia"/>
        </w:rPr>
        <w:t>‖【版面】第</w:t>
      </w:r>
      <w:r>
        <w:rPr>
          <w:rFonts w:hint="eastAsia"/>
        </w:rPr>
        <w:t>03</w:t>
      </w:r>
      <w:r>
        <w:rPr>
          <w:rFonts w:hint="eastAsia"/>
        </w:rPr>
        <w:t>版（）‖【标题】民主办社不能只是热闹一阵‖【正文】民主办社不能只是热闹一阵‖小千‖龙华农业生产合作社是江苏省中共江浦县委所掌握的重点社。这个社生产搞得较好，但是社的领导干部民主作风很差。在社干部中流传着这样的论调：“合作社是干部办的，合作社办好了是干部的功劳，办坏了要干部负责。”“实现了高级化，社员小辫子掌握在我们手里，要社员怎么就怎么，反正退不了社。”在日常工作中，社干部对社员不愿进行耐心的说服教育。有些干部说：“事情多如牛毛，那有时间去和社员们磨嘴。”他们常用“资本主义思想”、“破坏合作社”、“完不成计划要你负责”、“不干就退社”等话来吓唬社员；而且还从经济上进行各种限制，仅“扣工分”的名目就有八种之多。这样做的结果，挫伤了群众的积极性。有的社员说：“入了高级社，田地、耕畜连人都交给了社，命都掌握在你们（指干部）手里，要我们怎么就怎么。”社里长期存在着出勤率很高，劳动效率很低的现象。‖中共江苏省委发出了有关改进干部作风、开展民主办社讨论的通报以后，省委有关部门派人来这个社了解民主办社的情况。社的党支部就在</w:t>
      </w:r>
      <w:r>
        <w:rPr>
          <w:rFonts w:hint="eastAsia"/>
        </w:rPr>
        <w:t>7</w:t>
      </w:r>
      <w:r>
        <w:rPr>
          <w:rFonts w:hint="eastAsia"/>
        </w:rPr>
        <w:t>月</w:t>
      </w:r>
      <w:r>
        <w:rPr>
          <w:rFonts w:hint="eastAsia"/>
        </w:rPr>
        <w:t>5</w:t>
      </w:r>
      <w:r>
        <w:rPr>
          <w:rFonts w:hint="eastAsia"/>
        </w:rPr>
        <w:t>日组织干部学习</w:t>
      </w:r>
      <w:r>
        <w:rPr>
          <w:rFonts w:hint="eastAsia"/>
        </w:rPr>
        <w:lastRenderedPageBreak/>
        <w:t>省委的通报。但学习的目的和要求，以及如何学都没有很好研究，仅读了读文件，大家都很肤浅地漫谈几次、检查一番就算结束了。‖</w:t>
      </w:r>
      <w:r>
        <w:rPr>
          <w:rFonts w:hint="eastAsia"/>
        </w:rPr>
        <w:t>7</w:t>
      </w:r>
      <w:r>
        <w:rPr>
          <w:rFonts w:hint="eastAsia"/>
        </w:rPr>
        <w:t>月</w:t>
      </w:r>
      <w:r>
        <w:rPr>
          <w:rFonts w:hint="eastAsia"/>
        </w:rPr>
        <w:t>25</w:t>
      </w:r>
      <w:r>
        <w:rPr>
          <w:rFonts w:hint="eastAsia"/>
        </w:rPr>
        <w:t>日，县委书记连续两次到这个社来检查民主办社的学习情况，这样又重新开始学。但县委对民主办社的讨论没有作过具体部署，也没有提出具体要求。县委书记来这个社，只是听听汇报，并未作具体指示。因此，这次学习并不比前次好，干脆连文件也没有读，一开始就要大家检查。学习目的仍不明确，引起了一些混乱思想。有的社干部说：“这是领导上拆我们的后台”，错误地认为实行民主办社是整干部；有的干部认为民主办社学习是上级交代的任务，把它当成额外负担。社员群众听说要实行民主办社，都很兴奋，对民主要求很迫切。领导方面对民主办社的目的和意义都还没有弄清楚，自然不能正确地满足群众民主办社的要求。因此，学习期间，在个别生产队里发生了一些不正常的现象。如第八队的社员对队长意见很大，要求召开社员大会讨论生产计划，公开账目，要队长对某些问题作必要的解释，可是迟迟得不到答复，社员们就半天不下田生产。‖该社党支部看到这些情况，对民主办社怀疑起来，害怕搞乱了，只好草草了事。以布置秋收秋种工作为名，各队开了一次社员大会，作了一些说明就算了。只有问题特别严重的队（如第八队）才专门开了会，让干部作了检讨。这样一来，民主办社像一阵风一样，从这个社轻轻吹过去了。‖这次学习，对改进领导作风多少也起了一些作用。比如，有些干部决定事情时，从来不和群众商量的，现在已经开始听听群众意见了；社里也曾召开了一次老农座谈会座谈生产改革的问题；有些干部也进行了个别访问，了解群众的要求。但因为社干部没有真正从认识上解决问题，必要的民主制度没有建立起来，学习过去不多久，老问题又出现了，而且干部也学乖了。如副社长尚子龙就说，扣工分是强迫，不好听，以后就叫“赔”工分好了。第四队把村边田的产量全包给社员，规定如果少收了，就由各户按养鸡的数量平均摊派赔偿，否则就不准养鸡。第一队、第九队的干部都认为不扣工分不行，他们说：“社员要上天，你也跟着飞上天，不扣工分，这些调皮户怎么办”？这些队又恢复到进行民主办社讨论以前的情况了。‖龙华社的这些情况，提出了一个值得注意的问题：民主办社，对干部进行群众路线的教育，这是一个长期任务，如果县委不深入实际，不对基层干部进行具体帮助，这样就可能使民主办社只热闹一阵，解决不了工作中的实际问题。‖　　【日期】</w:t>
      </w:r>
    </w:p>
    <w:p w14:paraId="61D2CD9E" w14:textId="77777777" w:rsidR="00886012" w:rsidRDefault="00886012" w:rsidP="00886012">
      <w:pPr>
        <w:rPr>
          <w:rFonts w:hint="eastAsia"/>
        </w:rPr>
      </w:pPr>
      <w:r>
        <w:rPr>
          <w:rFonts w:hint="eastAsia"/>
        </w:rPr>
        <w:t>‖【版面】第</w:t>
      </w:r>
      <w:r>
        <w:rPr>
          <w:rFonts w:hint="eastAsia"/>
        </w:rPr>
        <w:t>01</w:t>
      </w:r>
      <w:r>
        <w:rPr>
          <w:rFonts w:hint="eastAsia"/>
        </w:rPr>
        <w:t>版（）‖【专栏】社论‖【标题】为什么书籍又缺又滥‖【正文】为什么书籍又缺又滥‖最近一个时期，许多地区出现了某些书籍供不应求的紧张情况。不少学生买不到教科书，教师买不到必需的教学参考书和工具书，广大职工群众买不到理论学习材料和科学技术书籍。至于科学研究所必需的各种参考材料，同样非常缺乏。读者纷纷写信向书店、出版社提出质问，要求满足需要。‖但是，许多出版社却源源不断地出版了大批不适合群众迫切需要的书籍。这些书籍因为印数过多，出版时间过迟，或是内容重复，质量不高，所以销路阻塞，大批积压，造成了严重的浪费，使纸张供应的状况更加紧张。‖这是矛盾的现象。一方面是书籍供不应求，另一方面又是书籍的大量积压和浪费。这种又缺又滥的现象，是目前书籍出版工作中必须迅速解决的问题。‖国家建设事业在迅速发展，人民群众对文化的需要也增长了。为了满足和适应这种需要，几年来，书籍出版工作有了很大发展，这是好现象。但是，从去年冬季全国掀起了对农业和私营工商业的社会主义改造的高潮以来，特别是经过批判右倾保守思想以后，一些图书发行部门和出版社没有很好地调查了解人民群众对文化食粮需要的真实情况，只顾“配合”运动，盲目地追求出版数量。</w:t>
      </w:r>
      <w:r>
        <w:rPr>
          <w:rFonts w:hint="eastAsia"/>
        </w:rPr>
        <w:lastRenderedPageBreak/>
        <w:t>因此，呈现了“赶浪头”“一窝蜂”的出书现象。许多配合运动、宣传政策和交流工作经验的通俗小册子，印刷数字偏高偏大，超过实际需要，造成严重的积压和浪费。例如，通俗读物出版社今年春天出版的配合运动的三十二种书中，有一百零七万册卖不出去，积压在仓库里。“</w:t>
      </w:r>
      <w:r>
        <w:rPr>
          <w:rFonts w:hint="eastAsia"/>
        </w:rPr>
        <w:t>1956</w:t>
      </w:r>
      <w:r>
        <w:rPr>
          <w:rFonts w:hint="eastAsia"/>
        </w:rPr>
        <w:t>年到</w:t>
      </w:r>
      <w:r>
        <w:rPr>
          <w:rFonts w:hint="eastAsia"/>
        </w:rPr>
        <w:t>1967</w:t>
      </w:r>
      <w:r>
        <w:rPr>
          <w:rFonts w:hint="eastAsia"/>
        </w:rPr>
        <w:t>年全国农业发展纲要（草案）图解”印了一百七十万册，现在积压了一百二十万册。盲目追求出版数量，就严重地浪费了纸张，加重了群众的负担。同时，因为贪多贪快，许多出版社任意把报纸、杂志上的文章汇辑出版；或者根据已经发表过的文章和会议上的报告、发言等，东拼西凑，编写一些内容贫乏的通俗小册子。许多出版社盲目扩大稿源，争先组稿出版。并且，出版社之间分工不明确，缺乏密切联系和协作。因此，出版的很多书籍，内容重复、质量不高。最近，据新华书店总店初步统计，在十三类图书中，内容重复的书籍就有三百二十余种。这些书籍内容大同小异，粗制滥造，有很多地方是脱离实际的，并不能给实际工作以多大指导和帮助。此外，有些出版社盲目组织翻译稿件，以致有许多急需的有价值的著作没有翻译，而可有可无的东西则译得很滥。这个情况也是相当严重的。‖我国每年都出版大量的书籍。这些书籍能不能收到应有的效果，首先决定于书籍的质量，并不决定于它们的数量。因此，单纯追求出版数量，对于书籍出版事业的健全发展和群众的切身利益都没有什么好处。提高书籍出版质量，在任何时候都是出版社的一项重要工作。在目前纸张供应不足，书籍出版又缺又滥的情况就更加不能容许。各出版社应该把注意力集中到如何提高书籍出版质量，满足人民群众的迫切需要的问题上来。‖要提高书籍出版质量，最重要的一环是出版社必须根据实际需要和可能的条件，实事求是地制定选题和出版计划。这种计划不能坐在屋里凭主观设想来制定，出版社应该深入调查，了解什么样的书籍才能满足群众的需要。对于书籍的印刷数量，也要根据群众实际需要、纸张供应计划以及编辑和印刷条件等全面地考虑确定。制定切合实际的选题和出版计划是一件十分复杂的工作。要做好这项工作，还要求出版社深入调查社会著作力量，加强同作者联系，以便组织质量好的书稿。同时，各出版社之间也要明确分工，密切合作，使各出版社根据自己的任务着手组稿和出版，防止紊乱现象。总之，当前书籍出版工作的迫切任务是：努力满足群众迫切需要的书籍，控制和减少一部分可出可不出的书籍，尽量避免同类书稿内容重复的现象，坚决不出版那些内容空洞、篇幅冗长、质量低劣、脱离群众实际需要的书籍。‖当然，出版一定数量的配合运动、宣传政策和政治时事方面的通俗书籍是完全必要的。但是，必须注意防止粗制滥造。要集中力量编写一些质量高、有实际效用、受读者欢迎的书籍。在出版这类时间性较强的书籍的时候，还应当尽可能把书籍的内容和报纸、杂志上发表的文章区别开来，避免重复浪费和落后于实际的现象发生。‖提高出版社的编辑工作质量，对于提高书籍出版质量有直接的关系。目前，许多出版社都感到编辑力量不能适应工作的需要，因此，如何改进编辑的制度和方法，充分发挥和正确地使用现有的编辑力量，是头等重要的问题。在出版社盲目追求出版数量的情况下，有限的编辑力量承担了过重的任务，以致来不及进行深入研究，提高书稿质量，就仓促出版，这种状况是应该改变的。出版社的领导方面应当注意加强编辑人员的学习，使他们不仅具有一定的科学知识和文化理论水平，而且给他们以经常深入实际生活的机会，了解国家建设事业中的各种现实问题。‖提高书籍质量，仅仅依靠出版社的努力是不够的。有关科学研究部门和各业务单位要给予大力支持和帮助，特别是著作者和翻译工作者更应该努力提高书籍质量，同出版社密切合作，出版更多更好的书籍，给人民群众以营养丰富的精神食粮。‖　　【日期】</w:t>
      </w:r>
    </w:p>
    <w:p w14:paraId="6F2715AA" w14:textId="77777777" w:rsidR="00886012" w:rsidRDefault="00886012" w:rsidP="00886012">
      <w:pPr>
        <w:rPr>
          <w:rFonts w:hint="eastAsia"/>
        </w:rPr>
      </w:pPr>
      <w:r>
        <w:rPr>
          <w:rFonts w:hint="eastAsia"/>
        </w:rPr>
        <w:lastRenderedPageBreak/>
        <w:t>‖【版面】第</w:t>
      </w:r>
      <w:r>
        <w:rPr>
          <w:rFonts w:hint="eastAsia"/>
        </w:rPr>
        <w:t>06</w:t>
      </w:r>
      <w:r>
        <w:rPr>
          <w:rFonts w:hint="eastAsia"/>
        </w:rPr>
        <w:t>版（）‖【标题】卡德尔同志谈匈牙利问题——十二月七日在南斯拉夫联邦国民议会上的演说的第一部分‖【正文】卡德尔同志谈匈牙利问题‖——十二月七日在南斯拉夫联邦国民议会上的演说的第一部分‖新华社讯　南斯拉夫联邦执行委员会副主席爱·卡德尔</w:t>
      </w:r>
      <w:r>
        <w:rPr>
          <w:rFonts w:hint="eastAsia"/>
        </w:rPr>
        <w:t>12</w:t>
      </w:r>
      <w:r>
        <w:rPr>
          <w:rFonts w:hint="eastAsia"/>
        </w:rPr>
        <w:t>月</w:t>
      </w:r>
      <w:r>
        <w:rPr>
          <w:rFonts w:hint="eastAsia"/>
        </w:rPr>
        <w:t>7</w:t>
      </w:r>
      <w:r>
        <w:rPr>
          <w:rFonts w:hint="eastAsia"/>
        </w:rPr>
        <w:t>日在南斯拉夫联邦国民议会上发表了演说。他的演说共分两大部分，第一部分是谈匈牙利问题，第二部分是谈南斯拉夫未来的经济政策。南斯拉夫“战斗报”</w:t>
      </w:r>
      <w:r>
        <w:rPr>
          <w:rFonts w:hint="eastAsia"/>
        </w:rPr>
        <w:t>12</w:t>
      </w:r>
      <w:r>
        <w:rPr>
          <w:rFonts w:hint="eastAsia"/>
        </w:rPr>
        <w:t>月</w:t>
      </w:r>
      <w:r>
        <w:rPr>
          <w:rFonts w:hint="eastAsia"/>
        </w:rPr>
        <w:t>8</w:t>
      </w:r>
      <w:r>
        <w:rPr>
          <w:rFonts w:hint="eastAsia"/>
        </w:rPr>
        <w:t>日刊载了演说的第一部分，全文如下：‖我想乘讨论我国经济政策中的迫切问题的机会，谈一谈这些问题的政治方面。如果我顺便谈到了某些同我们的经济政策没有直接关系，然而我看来在政治上是同它紧密相联的问题，那就请主席同志原谅。在讨论经济计划的过程中，有人有的时候会忘记政治方面，忘记我们政治制度的发展，忘记人与人之间的关系的进一步的社会主义发展。重犯这些错误可能产生极其有害的后果。我们的政治制度、国内社会主义民主的发展取决于我国经济政策的性质。我们整个社会的内部稳固以及它的顺利的社会主义的发展，在很大程度上也取决于这一方面的进步。‖每个人都知道，一方面实行极端紧张的、要求全体人民作出巨大努力的经济政策，另一方面又要保证在社会制度和政治制度中无阻碍地发展民主，这是不可能的。譬如，大家清楚，假如把工人委员会和公社的物质基础缩小到最低限度，那就谈不到充分发挥它们的创造性。‖我们过去对这种经济因素和政治因素的相互关系可能是关心得太少了。这是迫不得已的事，是由于种种客观困难，由于我们所处的特别困难的国际环境，由于我们这样一个年青的社会缺少经验。但是假如有了自己的和别人的经验，我们还继续犯这些错误、那么我们就没有任何理由原谅这些错误了。‖在原则上以及在实践上我们早就放弃了斯大林主义的论点，按照这种论点，要发展社会主义只要共产党掌握了政权，然后依靠一定的国家、政治和计划机构来“建设社会主义”，也就是建设工厂，实行农业集体化，给人们规定工资，而这一切都为了保证党的领导作用。但是对于我们来说，建设社会主义的概念无论在实质上或者形式上，范围还更广泛，内容还更复杂，它只有一部分是取决于领导力量的主观愿望的。过去我们这种观点常常受到攻击。然而，最近的匈牙利事件再一次提醒了所有不愿意考虑事实的人，以及认为随着革命的胜利或者某一个共产党获得了政权，客观的社会规律就会停止起作用的人。正相反，谁要想轻视这些规律，谁就会吃苦头。‖共产党的真正社会领导作用不能由法律规定。党只有根据客观的社会发展规律行动，才能成为真正的领导力量，也就是成为最进步的社会因素。由于这些法则是通过人、通过各种社会阶级起作用的，共产党或某种其他有组织的社会主义的领导力量（在从资本主义到社会主义的过渡时期）应当组织得使最先进的社会主义倾向能通过它以及整个社会结构表现出来；它自己也应当随着社会主义关系的发展而改变。假使一个政党不懂得这点，无论它怎样大拍自己的共产主义胸膛，无论它怎样炫耀自己的马克思列宁主义，怎样标榜它的历史领导作用，它仍然会对社会主义的发展起阻碍作用。如果它继续硬要走这条道路，甚至可以变为反动力量。如果认为，一个党只要称为共产党就可以保证自己的政权的进步和民主性质，那就是严重的反马克思主义的错误看法。这点在匈牙利表现得很明显。在那里，一个官僚专制的反民主制度，违反劳动人民大众的意志，多年来奉行了一个小集团的某一种专制政策。这在最后引起了武装行动，行动的主力是工人阶级，也就是只能体现匈牙利社会的社会主义改造的阶级。这里最重要的并不在于谁利用了工人阶级这种愤怒，不在于工人阶级在自发地起来反对社会上不可容忍和反动的东西以后跟着什么样的口号走。重要得多的是要肯定这样一个事实：某种以社会主义为目标的政治制度，实质上已经变成了严重妨碍社会主义发展的障</w:t>
      </w:r>
      <w:r>
        <w:rPr>
          <w:rFonts w:hint="eastAsia"/>
        </w:rPr>
        <w:lastRenderedPageBreak/>
        <w:t>碍，以致促使作为社会主义发展的主力的工人阶级起来进行武装斗争，因为除此以外它没有任何途径能表达自己的意志。‖匈牙利事件是现代社会主义运动中的一个悲剧。这件事尤其是对国际社会主义的教训和鞭策。这次事件首先使所有进步的社会主义愿望受到鞭策，体现这种愿望的观点是：过渡时期社会主义国家里的政治制度的发展，应当使已经在生产资料公有制的条件下形成的觉悟的劳动人民群众，能够经常地表现出他们的最进步的物质和精神发展，没有阻碍地改变旧制度。这就是要求民主化的含义，目前这种要求正是在许多沿着社会主义发展道路前进的国家里的主要要求。‖如果某个国家内部社会结构复杂，那就可以有一些革命的政治限制暂时存在。但是，这种限制的存在不能使社会主义的社会力量自由发展，因为在这种情况下它们会变成官僚主义的专制统治。不言而喻，在一定的社会主义国家的经济和社会关系中运用国家威力并不是充分解放社会主义力量的手段。不应当忘记，只要作为强力工具的国家还是经济关系和发展的重要因素，就谈不到完美的社会主义制度，更谈不到共产主义。社会主义终归应该摆脱官僚主义的障碍，以便使它能够依靠自己内部的动力发展，能够依靠社会经济关系本身的稳定和内部力量以及通过在生产资料公有制的基础上组织起来的广大群众的更高的劳动生产力和自觉的主动性得到巩固，并且以此自卫。正因为这样，如果没有适应社会主义经济基础的各种特殊形式的民主的平行发展，社会主义便不可能进步。‖我国运用这一原则的范围越来越广泛（有时成绩大，有时成绩小）。斯大林批评我们的共产党消失在人民阵线和群众之中，实质上正是批评我们在社会主义发展中的这种民主倾向。但是南斯拉夫的社会主义，恰恰是由于发展了这种民主并且同时反对了把社会倒拖到过时的政治形式去的假民主的空话而巩固起来的。而匈牙利社会主义的危机则恰恰是由于缺乏一切民主而引起的。‖匈牙利事件清楚地表明，解决这些问题对社会主义的进一步发展具有多么大的意义。此外，这些事件还表明，目前我们主要的任务不仅仅是解决当前迫切和重要的经济问题，而且在我们解决这些问题时，应当保证更迅速地发展我们的民主结构。‖目前在共产党的报纸中进行这样的辩论：匈牙利革命事件爆发的原因是过去政府所犯的一些错误还是政治制度。显然，虽然产生了一些错误，但是如果群众过去有可能表达出自己要求改变威信扫地的领导机构的政策以便纠正错误的愿望，那末产生个别错误这件事本身不致会引起群众这样坚决的反抗。社会主义劳动群众既然没有可能表达这些愿望和纠正错误，那就很明显，问题正是在于把群众同政权隔离开来的某种政治制度。‖这种制度在领导机构的政策和劳动群众的基本利益一旦发生冲突的时候，迟早总会首先使这个领导脱离群众，然后引起这些群众起来反对这种政治制度，因为这种制度使他们没有可能去影响对社会关系中各种事务的管理。‖可见非常明显，我们所说的政治制度并不是指社会主义，也不是指让群众有可能去影响国家和党的政策的列宁主义苏维埃制度。我们这里指的政治制度是下述这样一些政治形式和方法的总和：这些政治形式和方法隔绝了社会主义劳动群众，不让他们有可能直接影响政权，加强了党和国家中的官僚主义因素，并且使它们逐渐掌握政权的一些杠杆，结果，政权就会变质而成为不同于工人阶级政权的东西了。在匈牙利，正是这种过程使共产党脱离群众，促成某种官僚主义集团的专制，这个集团根本忘记了要去关心本国的工人阶级和本国人民的希望和愿望。作为马克思主义者，我们时刻不能忘记，各种官僚主义，特别是经济技术至上主义，根据其本身的逻辑来看，在过渡时期势必会把社会推向这种官僚主义的政治制度。一当这种过程（如果内部的社会主义力量没有挡住它的话）采取巨大规模的时候，就不仅会产生斯大林，而且还会产生匈牙利事件。‖目前，社会力量的国际关系是这</w:t>
      </w:r>
      <w:r>
        <w:rPr>
          <w:rFonts w:hint="eastAsia"/>
        </w:rPr>
        <w:lastRenderedPageBreak/>
        <w:t>样的：社会主义今后的命运已经不再由保卫社会主义成果的情况来决定（因为社会主义不再是世界上的孤岛了），而首先是取决于这种成果的进一步扩大，取决于社会主义本身的进一步发展。社会主义不需要对在某一个社会主义国家内和在社会主义国家间的相互关系中所已经取得的各种成就作空泛的歌颂。相反，社会主义需要对自己的成就采取健康的、民主的和批判的态度，它需要一种不可抑制和深邃的愿望去谋求最好的解决，首先是人与人之间关系的解决。现代社会主义的整个政治制度应当组织得使这种趋势和这种愿望到处都能够表现出来。只有群众不断提高才能产生这种进步的愿望。因此，民主毫无疑问应当是社会主义的一个组成因素。正因为这个缘故，社会主义需要讨论，需要对匈牙利事件进行开诚布公的马克思主义的分析。‖对匈牙利武装起义的两个错误估计‖现在在社会主义运动中最常听到对匈牙利武装起义有两种估价，然而这两种估价都是错误的，对世界社会主义的进一步发展是同样有害的。有的人说，这是一种事先策划的反革命，而过去的政治领导所犯的某些错误使一部分群众倒向了反革命那一边。另外一些人确认，这是争取自由和民族独立的革命；而他们对自由和民族独立的概念都是抽象的，模糊的，结果是把自由理解为传统的资产阶级民主的多党制度，把独立理解为回到匈牙利民族主义的旧立场。‖从头一种估价可以得出的结论是，反革命必须镇压，只要纠正过去某些错误，问题就可以解决，也就是说可以再走过去走过的道路。这种意见不仅是巨大的错误，而且是一种幻想。这样的结论会麻痹社会主义意识，但是远不能说是对真正原因已有了认识，因此远不能说正确地解决了问题。抱有这种观点的人甚至没有考虑到，自从匈牙利工人阶级愤怒爆发后，匈牙利社会主义进一步发展的出发点已经同</w:t>
      </w:r>
      <w:r>
        <w:rPr>
          <w:rFonts w:hint="eastAsia"/>
        </w:rPr>
        <w:t>1945</w:t>
      </w:r>
      <w:r>
        <w:rPr>
          <w:rFonts w:hint="eastAsia"/>
        </w:rPr>
        <w:t>年不同了。用这样的方法已经不能够解决问题了。这样做只会使匈牙利悲剧产生的原因变本加厉和日趋复杂。如果谁真正想找到和说明当前危机的实在原因，那就得设法去寻找和说明这个危机的真正原因。这就牵涉到社会主义中极其重要的一些问题，因此，真正珍视社会主义的人就不敢忽视真正原因。如果社会主义国家的领导力量没有足够的力量去保证通过进化过程来改变一个进行社会主义建设的社会中的某些政治形式和社会关系，那么就难免发生政治危机。对事件作客观的马克思主义分析的人可以根据第一种估价首先提出几个很实际的问题。首先，如果问题只在于拉科西—格罗集团所犯的某些“错误”，而不在于那种对社会主义发展已经开始起反动作用的官僚主义制度，那么为什么这回匈牙利劳动群众只有采用武力和拿起武器才能反对产生这些“错误”的政策呢？‖匈牙利工人阶级为什么没能够通过相应的代表机构，或者即使是通过匈牙利劳动人民党（它曾经被人说成是工人阶级最先进的队伍，而其实，它已经失去了同工人阶级的任何联系）以正常的方式来表达自己的愿望呢？最后，硬说工人阶级在获得自己胜利的第十一年跟着反革命跑了，这难道会使社会主义的良心感到宽慰吗？即使我们假定这是完全正确的，我们毕竟还应当提出这样一个问题：在这种情况下应该对工人阶级使用大棒呢，还是应该对把工人阶级弄到使它不得不起来反对自己的历史利益这种荒谬地步的政治制度使用大棒。‖然而，这种错误逻辑不能不使人得出一个同社会主义特别是同马克思主义丝毫不相干的荒谬结论：任何一个党或者是国家可以在没有工人阶级，甚至是违背它的意志的情况下建设社会主义。‖当前匈牙利的关键问题是必须从根本上改变政治制度‖从实质上来说，匈牙利工人阶级的自发行动毕竟是社会主义性质的，而且正是按照社会主义方式行事的。不错，在对国家制度、民主和党—政治关系的观念方面，它在很大的程度上受到了各种小资产阶级的抽象自由言词的影响，但在同时，它坚定地起来保卫生产资料的公有制。不仅如此，它通过组织工人委员会的方式进一步发展了这</w:t>
      </w:r>
      <w:r>
        <w:rPr>
          <w:rFonts w:hint="eastAsia"/>
        </w:rPr>
        <w:lastRenderedPageBreak/>
        <w:t>种成果，把这一所有制由国家所有制形式变成彻底的公有制形式，也就是变为归生产者大家庭的直接民主管理的所有制。值得注意的还有，工人群众主张建立统一的工人委员会和使它们自下而上地团结起来，以便造成条件来直接影响中央国家政权。这件事的本身就证明：匈牙利的工人阶级虽然思想上陷入了自发的混乱，但它实际上还是找到了取得政权的正确道路。‖当然，今天很难讲匈牙利工人阶级在为政权而继续进行的斗争过程中能不能保住在企业中的这一阵地。毫无疑问，必然会得到国外愈来愈大的支持的、复活了的资产阶级反动势力企图取得最后的胜利。他们在这方面的方针是很明确的。在第一个阶段，这些反动势力企图利用工人阶级在思想上和政治上的瓦解来重新夺取国家政权。在这个阶段，这些反动势力乐于泛泛地谈论自由和民主（这特别是因为他们很软弱）。一旦夺得政权以后，它们很自然地就会至少部分地取消生产资料的公有制，而且无论如何都会要限制工人委员会的作用和不断取消工人委员会。‖党在中央的一切垄断（不管是一个党或几个党）同生产者群众通过企业和公社中的工人委员会来实现的真正的决定作用是不相容的。因此，毫无疑问，匈牙利的新的“多党制度”很快就会同工人委员会发生冲突，这正像想重新建立某一个官僚化政党的旧式垄断的一切尝试目前的遭遇一样。‖可见，如果认为</w:t>
      </w:r>
      <w:r>
        <w:rPr>
          <w:rFonts w:hint="eastAsia"/>
        </w:rPr>
        <w:t>11</w:t>
      </w:r>
      <w:r>
        <w:rPr>
          <w:rFonts w:hint="eastAsia"/>
        </w:rPr>
        <w:t>月</w:t>
      </w:r>
      <w:r>
        <w:rPr>
          <w:rFonts w:hint="eastAsia"/>
        </w:rPr>
        <w:t>4</w:t>
      </w:r>
      <w:r>
        <w:rPr>
          <w:rFonts w:hint="eastAsia"/>
        </w:rPr>
        <w:t>日以后匈牙利的革命冲突已经走上了某种正常的发展道路，那就是巨大的错误和陷于片面了。恰恰相反，为匈牙利彻底的社会和政治管理形式进行的战斗，在那个时候才刚刚开始，并且，任何不愿意臆测的人都不能说这场战斗会怎样告终。当然，可能性最大的是社会主义力量保住了匈牙利社会的社会主义经济基础。但是不管怎样，工人阶级在通过斗争和失败获得经验以便老练地建立社会主义社会制度的新的民主结构以前，会不得不流大量的血和经受许多失望。此外，也不能排除另外一种可能性，那就是工人阶级和社会主义遭到严重失败，从而使匈牙利变成极端危险的国际冲突的对象。‖对苏联第二次干涉的看法‖对苏联的第二次干涉我们也是这样来看，不管这种干涉的出发点是什么。这里不仅考虑到人民有权自己解决自己内部的矛盾，同时还因为干涉（指在社会危机的时候）本身永远是解决不了问题的。干涉只能把这些问题的解决延缓一个时期，但它也会使问题尖锐化。在这种意义上讲，苏联在匈牙利的干涉的本身对匈牙利内部矛盾的解决也不会有任何帮助的。但是，如果这次干涉将阻碍内部政治制度的各种问题的解决，而这些问题的解决又是为希望保证匈牙利社会主义健康发展所必须的话，那么这次干涉无疑会使情况复杂起来，并且引起严重的后果。但是，我们同样认为有一种情况是可能的：那就是只要这种干涉能制止继续流血并且提供可能来组成这样一个政府和实行这样一种政策，这种政府和政策能在某种改变了的政治制度基础上把一切社会主义力量团结起来，并且保证工人阶级能通过工人委员会和工人阶级的其他类似机构，真正对国家政策产生过去没有产生过的影响，那末，在匈牙利具体条件下的苏联干涉的祸害，可能会小一些。只有这种积极的后果才能说明苏联的干涉是正确的。如果没有这些后果，那么干涉的行为本身也会受到历史的谴责。‖我们的这种态度今天处于两面夹攻中。有些人以无产阶级国际主义的名义，谴责我们没有无保留地支持苏联的干涉；另外一些人以不干涉别国内政的原则和民主原则的名义，非难我们没有无保留地反对这次干涉。‖与此同时，我们认为，在今天，当匈牙利社会处于这样深刻的内部危机的时候，苏联的干涉根本起不了决定作用。这次干涉不是错误的开始，而是错误的结果。因此，这次干涉并不能把匈牙利的社会主义从危机中挽救出来，而只是更清楚地表明拉科西—格罗时期的匈牙利政治形式是站不住脚的。‖我个人的意见是，在苏联干涉匈牙利期间，起着主要作用的不是社会主义问题。起着主要作用的是</w:t>
      </w:r>
      <w:r>
        <w:rPr>
          <w:rFonts w:hint="eastAsia"/>
        </w:rPr>
        <w:lastRenderedPageBreak/>
        <w:t>现今国际关系中的力量对比问题。一切稍有现实感的观察家都会得出一个结论：在今天的国际情况下，当匈牙利的内部发展已开始为其他方面的干涉创造了条件，即是说西方可能在匈牙利建立政治基地的时候，苏联的干涉是不可避免的。否则，那种局势会大大地破坏目前欧洲的力量对比，会严重破坏目前的均势，甚至会危害欧洲的和平。各种“自由欧洲”之类的机构，以及匈牙利的形形色色的狂热的民族主义领袖都证实了这类看法。毫无疑问，这种因素甚至对我们的态度也起了一定的作用，不要说苏联政府的态度了。因此，我们尽管对苏联在匈牙利的干涉和这种干涉对社会主义事业的后果感到十分忧虑，在谈到社会主义的时候，我们仍然认为，今天东欧的社会主义的命运，不决定于宣布拥护或是反对苏联的干涉，其理由很简单，因为这次干涉在相当程度上是由目前国际局势所引起的。‖实际上主要的和具有决定性的问题是在另一方面，这就是：在一个曾经发誓忠于社会主义的政府当政十一年之后，在一个被认为比较发达的、有雄厚的经济基础和强大的工人阶级的国家中，怎么会发生这样的事情呢，事情怎么会演变到恰恰是由这个阶级来发动武装斗争，怎么会使这种愤慨心情发展到要另外一个社会主义国家进行干涉呢。把这种过程称为革命也好，称为反革命也好，反正事实是这样：工人阶级，并且是多数，起来反对一个宣布自己为社会主义政权的政权，假如不是这样的话，那末从起义中就不会产生什么结果。现在也正是工人阶级在反对这种干涉所带来的东西，反对恢复旧制度和旧方法，毫无疑问，这些事实在一定程度上表明了拉科西—格罗政治制度的社会性质。‖因此，目前的匈牙利的主要问题正是某些国家共产党今天坚决否认的事实，并且正是今天应当谈一谈的问题。这就是必须彻底改变政治制度的问题，而不是撤换一些人和任命另外一些人和纠正个别错误的问题。只有在做到这一点之后，才能大大减小苏联干涉对社会主义所造成的消极影响。‖从这些前提出发，我们认为必须给卡达尔政府以政治上的支持，期待或是希望这个政府能够，并且乐意同工人阶级，即同工人委员会以及同匈牙利的其他真正民主和社会主义的派别、包括前纳吉政府人员建立联系。在这样的情况下，卡达尔政府就可以成为某种首先依靠工人委员会的社会主义民主力量集中的出发点，这才能建立自主的、并且是足够强大的、民主的、同时毫无疑问是社会主义的内部力量，这种力量能够建立秩序和人民的信任，能为苏军的撤退以及同苏联建立友好关系创造条件。只有在这种情况下，卡达尔政府才能在解决匈牙利的国内社会矛盾方面成为进步的、公正的因素。不然的话，即如果这个政府不采取这种方针，例如最近发生的某些情况（首先是南匈两国政府之间就不再给纳吉和其他人避难权一事达成的南匈协议遭到破坏，以及把这批人送往罗马尼亚去的事实），使人有理由严重地担心，这种趋向可能在匈牙利得胜。如果是这种情况，这种唯一的机会也会错过，匈牙利的社会主义就要再一次受到打击。这种发展就会使资产阶级民族主义作为一种主要的思想意识的动力而抬头，而劳动群众本身就会被引得更向右转了。‖因此，我们认为，这就是苏联干涉匈牙利所引起的主要问题。‖匈牙利的工人委员会‖在最近发生的匈牙利事件中最使人感到惊奇的是共产党员竟然害怕工人委员会。列宁曾经大胆地提出过“全部政权归苏维埃！”的口号，虽然当时布尔什维克在苏维埃里还不是多数。但是，列宁作为一个马克思主义者有充分根据预料到，劳动群众在感到对政权的责任的时候，他们的行动必然会符合自己的利益，亦即按照社会主义方式去工作。结果并没有错。在匈牙利，却没有人有勇气提出这种要求，连工人委员会也是这样，工人委员会受小资产阶级抽象的自由主义口号影响太大了。但是，不管工人委员会成了什么样子，它们总是唯一现实的社会主义力量，如果这种力量能在企业、自治单位和中央担负起掌执政权的主要</w:t>
      </w:r>
      <w:r>
        <w:rPr>
          <w:rFonts w:hint="eastAsia"/>
        </w:rPr>
        <w:lastRenderedPageBreak/>
        <w:t>责任，它可能很快就会摆脱有害的反社会主义的影响。由于匈牙利的共产党人过去和现在都没有以这样的态度对待工人委员会，而只是着重宣传必须开始工作，不提工人委员会的政权；这实质上是共产党人自己把工人委员会越来越严重地推向小资产阶级的和民族主义的冒牌民主分子和空话的影响下。‖事实就是这样。对这些事实熟视无睹或是保持缄默都无助于社会主义，无助于社会主义力量的团结。可见，把匈牙利事件估计为一次有组织的反革命，可能使个别人的社会主义良心人为地得到一点安慰，但是这种估计不能解决在匈牙利造成了流血悲剧的政治制度的内部问题。‖对匈牙利事件的第二种估计认为，凡是在自由和民主的幌子下提出来的东西都是有用的和进步的。在大街上和在知识分子的各种俱乐部里，空谈家们支持那些能最快地把这些口号变成无政府主义的谬论的人，忘记了喋喋不休的冒牌的爱好自由的空话的实际后果，不外乎是在人们的头脑中制造混乱，而后使他们服从真正反革命的同时完全是实际存在的派系；这些派系在这种空话的帮助下首先是企图偷运传统的多党制度，而后自己篡夺领导地位。‖我并不是说，很大一部分甚而可能是大部分主要持有这种枉然的抽象的自由主义的匈牙利知识分子，主观上不希望真正的民主和人道主义，也不是说反社会主义目标对他们是格格不入的（原文如此——译注）。然而，任何人为了领导革命运动，仅仅是真诚、爱自由和人道主义是不够的。他应当清楚，他所希望的是什么。但是，在提出了大量的枉然的宣言和口号的知识分子中间却没有一个人有才能和有勇气告诉群众，自由和民主的后面如果没有一定的社会力量对比，一定的社会结构，而在革命行动时没有一定的实际社会力量的话，它们是不可能实现的；同时没有告诉群众革命的主要问题首先就是建立这种力量，这种力量只能是社会主义力量，只有在此之后才能真正地谈到一定的民主政治制度和民主的一定的清晰内容。不过，在匈牙利知识分子的各种宣言中，关于这些问题考虑的太少了。在现实的物质社会力量的世界和基本物质利益和社会利益的世界正在他们身后发生激变和力量的重新集结的时候，他们只有一大堆口号、幻想。这个充满着物质的和社会的矛盾、利害关系和对立的世界归根结蒂一直决定着一切，其中也包括自由和民主的问题。谁忘记了这些事实，谁就会很快地被抛在一边。这里所讲的那些匈牙利民主知识分子集团恰恰是很快地就被抛到一边去了。这些知识分子只是看到了匈牙利过去的政治结构的不良后果，看不到同时也没有能力弄清楚它的原因和指出解脱这种局面的出路，来把社会主义和民主引向进步。这些知识分子不善于创造，而只是破坏。当这个工作已经做了，知识分子又采取了十九世纪虚伪的民主和民族主义传统的纲领。这实质上就是投降，是向斯大林主义和资产阶级制度的投降。这是承认自己完全软弱无力。但是在一点上这些知识分子仍然是前后一贯的：直到最后一刻，他们仍使工人委员会不能掌握真正的政权。他们在匈牙利各地建立或者是承认各种各样的伪革命委员会，但是他们没有一次曾经公开主张政权不应当交给一个或者多个已经破产了的党派，而是应当交给一个一定的机构，这个机构的核心应该是工人委员会、地方自治单位和社会主义公社。这样，在匈牙利知识分子的整个思想混乱中，仍然有某种前后一贯的东西。这种一贯性说明了，匈牙利这一部分知识分子的行动也是受到官僚主义、也就是官僚主义的物质和社会利益的强烈的思想影响的。‖在第一阶段，匈牙利知识分子曾经向格罗要求自由，而格罗老早就不把人看做是有意识的独立的生物了，在第二阶段，知识分子期望从恢复起来的资产阶级党派得到自由，而资产阶级党派的“民主传统”在过去早已为人们所深知了。同时，在任何一个阶段上，知识分子没有能够指出可以作为自由和民主的体现者的真正的社会力量，就像我已经说过，没有能够指出工人委员会、公社和其他类似的社</w:t>
      </w:r>
      <w:r>
        <w:rPr>
          <w:rFonts w:hint="eastAsia"/>
        </w:rPr>
        <w:lastRenderedPageBreak/>
        <w:t>会主义民主形式。‖在思想上这个运动的实质是空洞的，这个运动只是在社会主义社会基础上的深刻运动的表面的和被歪曲的反映。因而，这个运动最后归结为大批互相抵触的自由主义口号，其中有许多口号变成了空谈和幻想，有一些口号成了假面具，被利用来偷运各种反社会主义的纲领。某些匈牙利知识分子集团既然没有能够进行什么创造性的工作来在社会主义的基础上奠定新的道路，最后，只好从历史的破烂中找出旧的（它们再没有什么事情可以做的了）资产阶级政治机器和匈牙利旧的民族主义。匈牙利的革命悲剧正是在于，这些思想上空虚的分子随着形势的发展而成了革命的政治领导者，因为当时没有任何其他的领导。但是更大的悲剧是，当时在匈牙利没有任何其他的力量和社会主义意识的中心能够向匈牙利工人阶级提出某种其他的选择，叫它不要后退到资产阶级的政治制度或者斯大林主义的立场。‖必须改变政治制度，而不仅是撤换人和改变机构的名称‖在这种情况下，工人阶级的行动是自发的。但是只有工人阶级的行动是社会主义的和真正民主的，它建立起工人委员会，并且有着把这些委员会联合在全国统一的系统中的倾向。这就是匈牙利工人阶级在直接实践的范围内所能做到的一切。‖从工人阶级的多少带有自发性的活动中还明显地反映了这样一种倾向：工人阶级以工人委员会和工人委员会联合会的形式组织起来，就好像一个国家一样。这种倾向是自发地出现的，它既基于工人的切身利益，又出于以生产资料公有为基础的匈牙利社会的需要。这实际上就是摆脱匈牙利社会内部危机的唯一正确的社会主义出路。‖不幸，这个进程没有发展到底。主要原因当然是因为它缺乏自觉的方针和目标不明确。缺乏这样一种多少成熟的概念：孤立斯大林主义的和资产阶级的反动政治因素（它在小资产阶级无政府主义和冒牌自由主义的背后集中起来），通过把政权交给工人委员会的办法来改造匈牙利社会主义。此外，这个健康的工人阶级的社会主义结构受到了政治上、物质上和思想上的严重影响，这种影响一方面来自抱资产阶级民主幻想的人物，另一方面来自斯大林主义分子和教条，对前者来说工人委员会作为一种能够保证工人阶级和社会主义力量起领导作用的政治形式而起了阻碍他们的作用，对后者来说工人委员会限制了执政党的垄断。‖因此，可以毫不夸张地说，匈牙利劳动人民自发的激愤心情的主要特点是，革命的现实的社会主义主观因素没有发生任何影响，而这种因素本来是能够依据社会主义和社会主义民主的行动纲领推动工人阶级起来通过工人委员会和其他劳动人民群众自治机关进行争取政权的斗争。‖于是问题就发生了：匈牙利的社会主义怎么会遭受这么严重的思想失败？‖匈牙利的革命斗争实质上就是以暴力来清算社会主义进一步发展道路上的障碍的第一个鲜明的实例，这种障碍是某种根深蒂固的官僚政治制度的产物，而在某种情况下也是由资本主义向社会主义过渡时期自然的社会现象。但是这些社会主义民主形式和思想还刚刚萌芽，经验还很少，而社会发展本身不可避免地要求在政治制度和思想生活方面迅速取得进步。此外，一定制度的物质上和思想上的保守主义又以过去丰富的革命传统为口实，来抗拒这种进步。因此，在匈牙利现在发生的那种社会运动的情况之下，不自觉的自发的激愤情绪可能占上风，这种情绪基本上是健康的，但是只要缺乏明确的思想中心或根本缺乏主观因素的领导，那么在进一步发展的情况之下，这种情绪就可能导致严重的消极的后果和造成思想上和政治上的混乱。在革命事件当中，只要自发势力占了上风，幻想也就在人们的头脑中占优势，而实际行动却倒退向某些固有的而在目前加以理想化的旧形式。换言之，那些在混乱的时刻没有能够在森林中找到前进道路的人，首先开始向后转，然后甚至向后跑，尽管他们这样会使他们肇始的事业陷于悲惨结局。‖匈牙利发生的事情也就是这样。从前的拉科西—格罗政权以及占统治地位的斯大林</w:t>
      </w:r>
      <w:r>
        <w:rPr>
          <w:rFonts w:hint="eastAsia"/>
        </w:rPr>
        <w:lastRenderedPageBreak/>
        <w:t>主义教条不仅积累了大量社会矛盾，同时还使社会主义战士的头脑空无一物。在这个官僚主义制度中，广大真诚的革命者和社会主义战士受到这样的教育：即在革命胜利以后，主观因素只不过是去建立企业，无止境的投资，保证国家的收购，宣传政府的措施，尽量从国民经济中取得资金来尽量投资和尽可能达到最高的计划指标。置身在这个官僚制度中，任何一个政治家和党的活动家都不得不死记各种各样关于国民经济的数字，这些材料常常是没有什么重大意义的。但是，任何人都不能够、同时甚至没有特别感到有必要能够看到或者弄清楚，在人中间发生了什么？在发生着怎样的社会过程？出现了什么样的新的社会力量？什么社会力量正在衰亡？发生了什么矛盾？矛盾的形式怎样？什么地方出现了蜕变的趋向？什么地方的社会主义进展决定了旧东西的消灭等这一类问题，以便随后使经济政策也适合这些指标。‖但是，在这种制度下，人们对鸡和马铃薯品种要比对人更了解得多。可是，在这种条件下，政治就消失了，只剩下讨论计划数字、讨论钢和机器的生产、讨论马铃薯和玉蜀黍、讨论——如我已经说过的——饲养牲畜的方法等等。当然，我决不否认进行这种讨论（尤其是在专家中间）的必要性。但是，如果只限于这种讨论，那么这就是一个征兆，说明并不是一切都好。指导人们如何饲养牲畜的责任不能包括在一个社会主义国家的中央社会机关和政治机关的任务里。当然，它们应当保证有专门组织随时给予一切询问的人以专门技术和物质上的必要帮助。可是这些中央机关的主要任务无疑地应当是通过社会上的政治和经济组织机构，随时给各个岗位上的每个人以物质上和精神上的支持，以使他生产得更多、更好，同时给他们以充分的独立性，以使他们能全面地发挥自己的创造力和主动精神。当我们谈到社会主义建设的时候，假如我们要努力保证，使社会主义社会制度在它的发展中依靠社会主义的劳动人民的行动自由，而不是依赖于国家的力量的话，那么这一点应当是我们社会结构建设中的主要目的。‖我们始终强调，社会主义的建设（假使我们把这个不十分准确的、宣传的名词——社会主义建设——用来表示那些致力于发展社会主义关系的人们的自觉行动的话），在这种意义上的社会主义建设并不是像房子建设的那种过程。这不是可以在官僚主义的办公厅里指挥和领导的过程。社会主义建设是一个有机的社会过程，在这个过程中，领导力量应当只是致力于社会主义力量的解放和维护这种力量，防止各种因素的干扰。‖在这个过程中，有着各种社会力量，从过去的残余力量一直到过渡的新的现象，例如，官僚主义，它可能变成非常严重的社会力量。工人阶级本身正在社会主义发展过程中发生变化。工人阶级生存于其间的内部关系正在改变，工人阶级的觉悟也在改变。只通过社会主义革命的出发点这个角度，也就是说只通过无产阶级和资产阶级之间的冲突来理解社会主义发展的过程，在思想上是荒谬的，而在政治上则是反动的。由于这种观点，就产生了对共产党当权的国家里所存在的一切东西作不断的、自动的讴歌。似乎那里的所有社会问题都永远被解决了，也就是说，所有这些问题都可以按照法令去和平解决，并且每一个问题不用任何关心就能够等到这样的时刻：中央集权的行政机关的某个办公厅将认为，解决这个或那个问题的时候成熟了。遗憾的是，这个唯心主义公式不仅仅是讽刺，而且是现实。根据这个唯心主义公式，便断定，在过渡时期既不会经常不断地、每日每时地产生社会发展的良好结果，也不会经常不断地、每日每时地产生社会发展的不良结果。‖社会主义对自己的成果需要有健康的、民主的、批判的态度‖如果把过渡时期社会发展问题的讨论仅仅归结为被推翻了的资产阶级残余现象，那是非常错误的。在一个还比较发达的国家里，经过十年社会主义发展之后，这些残余应该是在政治上没有多大作用的因素。过渡时期的国家结构也产生着另一些因素，这些因素比</w:t>
      </w:r>
      <w:r>
        <w:rPr>
          <w:rFonts w:hint="eastAsia"/>
        </w:rPr>
        <w:lastRenderedPageBreak/>
        <w:t>上述因素重大得多，抗拒社会主义进步的历史反动势力也以新的形式在这些因素中体现了出来。正如我们大家都知道，这首先是官僚主义，这种官僚主义以斯大林主义和资产阶级民主主义的形式出现。只有当官僚主义专制同社会主义进一步发展的需要之间的冲突极端严重，以致引起工人阶级的愤怒和迫使它来向这种官僚主义进攻的时候，资产阶级的反革命力量才可能是严重的政治因素。不要忘记，法国反革命力量之得胜，不是靠他自己内部的力量，而只是在雅可宾党的恐怖政治完全与法国社会发展的实际需要和可能发生矛盾之后。反革命虽然表面上取得胜利，它却不能消灭那种对资本主义继续发展颇为重要的东西。但是在此以后，就不得不前后相继发生一连串的冲突和革命，这些冲突和革命逐渐清洗了政治体系中的那些阻碍社会迅速发展的因素。‖拉科西时期的匈牙利的特征是，对过渡时期的社会发展过程缺乏任何比较认真的分析，不但如此，在死刑的威胁下禁止讨论社会关系和其他一切不符合下列神话的问题，即正在建设社会主义的社会中除资产阶级残余外没有反动的和保守的因素。按照这个学说，匈牙利的发展是与政府的政策一致的，因此，政府应该享有绝对的权力。根据这种概念，宣传和解释政府的措施是自觉地愿意促进社会主义事业的人们的唯一任务。这也是社会科学的任务。根据这点，整个思想工作丧失了任何创造性的刺激，沦于无原则的实践主义的奴仆的可怜地位。‖产生了这样的问题：这种制度能够造就怎样的社会主义干部，它给社会主义的自发势力提供过那种可能性来纠正所谓领导力量的政策；总之，劳动人民群众的社会主义自觉——这种最终应当成为整个社会制度保持稳定的基础的自觉——怎样才能够形成呢？当然，在上述条件下，对所有这些问题的解答只能够是否定的。实际上，政治制度本身和按其地位说来应当是国内最进步的力量的政党本身，并没有培养出能够成为匈牙利社会主义进步倾向的表达者和代表者的干部。这样一来，群众和匈牙利劳动人民党的领导之间的裂痕就一发不可收拾，而匈牙利工人阶级在思想上被解除武装，并且受到四面八方来的各种思想的影响。‖只有这种不正常的情况才能解释：为什么裴多菲俱乐部这样一个包括各式各样知识分子（从特别进步的、社会主义的知识分子一直到小资产阶级无政府主义分子和公开反社会主义的反动分子）的团体在起初能够成为被压迫的人民群众唯一的精力发泄之所，而后成为主要的思想和政治指导者之一。‖这种不正常的政治形式本身和这个作为社会主义愤怒的主要思想力量的清谈俱乐部的活动，表现了拉科西—格罗的官僚主义制度留下来怎样一片思想上的荒芜。‖匈牙利工人委员会也是在这种思想气氛中发展起来的。我们已经看到，和它们对立的是拉科西—斯大林分子和小资产阶级自由主义。指责拉科西—格罗政权并且脱离这个政权的那些共产党员们也不了解它们。有一部分共产党员仍然处在旧的斯大林教条影响下并且已习惯于不信任群众、不信任工人阶级社会主义觉悟、不信任使工人阶级按照社会主义方式行动的物质上的必要性，他们不明白工人群众怎么能够直接地、而不是仅仅通过党或党的领导机构来参加政权系统和决定问题。在十年中间仅是仗着官僚主义的政治机构和经济机构统治国家的匈牙利劳动人民党瓦解了，正是由于这个缘故，它不再能成为现实的社会主义因素了。虽然如此，这个党只是改换了名称，企图使匈牙利劳动人民相信，这样问题就解决了。然而，匈牙利工人起来反对的是官僚主义制度，而不是反对建立这种制度的那个党的这种或那种名称。匈牙利进步的社会主义力量不必在恢复共产党和别的政党方面枉费心机，实质上在过去革命的日子里应当为直接民主的原则的胜利而战斗，其办法就是建立统一工人委员会和自治公社作为新的社会主义政权的主要基础。只有在这样的民主机构中社会主义力量才能重新再起，这样再起的力量才能再成为这种机构的直接要素。然</w:t>
      </w:r>
      <w:r>
        <w:rPr>
          <w:rFonts w:hint="eastAsia"/>
        </w:rPr>
        <w:lastRenderedPageBreak/>
        <w:t>而，僵化了的、过去的教条重担非常沉重地压在匈牙利共产党人的头上，他们不能作出这种彻底的转变；不管事情显得多么荒谬，共产党人宁愿转向传统的资产阶级多党制度——纵使这样会把匈牙利交付给反动势力——，也不愿放弃对自己的群众性政党的幻想，而事实上群众已离开了这个党，因为对群众来说这样的党是官僚专制的化身。在那些日子里匈牙利非常需要进步的争取社会主义的战士，但是需要的不是斯大林式的社会主义战士，也不是组织在旧政党（不论它用什么名称出现）内的社会主义战士。这些战士本应当在有工人阶级的地方、在工人阶级中间出现，而为了这一目的，必需找出新的组织形式和新的工作方法来。‖由于这种意见对匈牙利共产党领导人看来是异己的、并且因为他们无论如何也摆脱不掉陈旧的公式，在最顽固的斯大林分子初步孤立以后，他们中间又发生分裂。一部分人受到虚伪的爱好自由的口号和对资产阶级民主制度的美丽憧憬的影响，开始建立和工人委员会平行的、最终是反对工人委员会的政权，因为这两种形式是不能调和的。‖我们且不谈，在匈牙利的社会冲突如此尖锐的情况下，把希望寄托于某种传统的、和平的多党民主，是纯粹的幻想。即使实情不曾如此，人们仍然要问：为什么共产党人仍然陶醉于他们事实上已失去了的所谓群众性的党，而拒绝工人阶级和社会主义的真正力量？这种力量体现在工人委员会里，并且能成为新的政治结构——匈牙利社会主义民主、直接民主的中坚力量。当初如果这样对待匈牙利工人，他们是会明白的。但是一个恰恰由于不让真正马克思主义思想得到表达机会而遭到可怕的崩溃的政党，现在又在发展他们入党，他们就不能明白了。根据哪一点工人们能够相信旧的祸害不会重演？仅仅根据调换了人吗？没有的事。必须改变政治制度，而不是仅仅调换人和改变组织名称。‖另外一部分好共产党员眼看事态发展到资产阶级复辟势力真正越来越嚣张的程度，就给吓慌了。同样的恐惧心理麻痹了工人阶级的大部分，并且使他们变得消极被动，这些工人那时已经不能从纳吉政府看见自己的前途，同时又害怕再回到老的、斯大林主义的路上去。因此就有一部分共产党员从纳吉政府中分裂出来，他们有的变成消极旁观，有的到苏联军队中避难。对这一部分共产党员说来，革命的工人委员会是一种异己的机构，这种机构据说威胁共产党在政权结构中的地位，因此它不能作为建设新的社会主义政治制度的起点。后来苏联的干涉和亚诺什·卡达尔政府的成立便是这种局面的必然的结果。‖社会主义最重要的问题必须公开讨论‖我上面已经说过，考虑到匈牙利的整个局势，事前已经很明白：当匈牙利成为另一方面的干涉的场所时，便不可避免地产生苏联的干涉。而匈牙利开始成为这样的场所是从这个时候起，即拉科西的旧的政治结构没有用真正进步的、民主的、社会主义结构代替，而开始用一种老的、在匈牙利的条件下不能接受的、资产阶级国家（即生产资料私有制国家）的政治结构来代替。那样的匈牙利不可能成为独立的匈牙利。那样的匈牙利便会破坏欧洲原有的力量对比，从而会引起敌对的国际力量之间的冲突的尖锐化。‖由于从来没有一个严肃的共产主义派别能够就工人委员会——匈牙利社会主义的革新的政治结构的中坚力量——的作用、任务和目的提出一个明确纲领，甚至没有企图这样做过，工人委员会越来越受各式各样假民主口号的影响，这些口号追求的目的实质上是把工人委员会同政权隔离开来，使工人委员会的作用仅限于在不依赖工人委员会而建立的国家机器中作为工人的某种政治工会代表。甚至在初期以特别真诚和进步的态度对待工人委员会的那些匈牙利知识分子也没能起决定性的积极作用，相反的，却往往因为他们辨不清方向而使工人阶级迷失方向。由于这些知识分子除了要恢复旧的资本主义结构以外，没有能力提出什么新的东西来代替拉科西的制度，这些知识分子便把工人委员会抛在一边，使工人委员会丧失了任何前</w:t>
      </w:r>
      <w:r>
        <w:rPr>
          <w:rFonts w:hint="eastAsia"/>
        </w:rPr>
        <w:lastRenderedPageBreak/>
        <w:t>途，简直时常把它们变成进行实际抵抗和拟定标榜民主的政治纲领的大本营，并且越来越向反革命势力让步了。‖因此，应该到这些因素中去寻找匈牙利悲剧的原因，寻找社会主义民主的愿望在这次起义中遭到失败的原因。不过，我的意思并不是说，作为起义原因的进步趋势也受到了失败。也许，它们根据自己的经验以及在它们不得不和反动势力作的斗争中慢慢会对工人委员会中的社会主义愿望和民主愿望的总和得到更加明确的概念。但是事件发展得比新意识形成的过程还要快，因此工人委员会的整个体系便陷于不成熟和瘫痪状态中了。‖此外，应该注意到，进步的社会主义力量太缺乏克服官僚主义的经验，还谈不上能从其中最后总结出一种民主政治的形式。在苏联共产党第二十次代表大会以前，实际上只有南斯拉夫比较认真地探求并且找到了某种从政治上解决过渡时期矛盾的办法，在社会生活的各个方面建立了群众的自治机构，从而使社会摆脱了官僚主义分子力图借以使整个社会陷于停滞不前的那些政治形式和方法。当然，我们谁也没有说，我们所做的一切对所有的人都是唯一可行的和最好的，——最近四面八方都这样责难我们。我们所说的、以及铁托同志最近在他的演说（这篇演说遭到了很多的攻击）中所说的只是一个事实：南斯拉夫的社会主义第一个开始通过逐步改变整个政治制度的办法来把官僚主义当作一种社会势力加以彻底清算；任何一个社会主义国家都不能避免这个任务，如果它希望清除道路以使人们之间的社会主义关系和民主关系得以不受阻碍地发展的话。自然，每一个国家都将自行确定这条道路。由此可见，只有生活和今后的发展通过种种成功和失败才可以给社会主义国家最进步的社会力量提供必要的经验和必要的理论结论，来保证社会主义在进步的社会主义觉悟的日益强烈的影响下进一步发展。这是一个先决条件，它可以保证将来避免匈牙利式的流血事件和危机，它可以保证社会主义和民主的发展是真正地在不断地逐步演进的条件下实现的，而不是在严重的社会动荡的条件下实现的。‖假如这些都是对的话，那末就很明显，我们没有权利对现代社会主义最重要的问题熟视无睹，不论是我们，不论是其他珍视社会主义的人都没有这个权利。用不着马克思主义者也能够知道：匈牙利事件不是偶然的，不是用于反共宣传的数亿美元所产生的后果。只有共产主义运动中的保守的人们才重复上面的论调，并且以此自慰；他们简直像鸵鸟一样想把头藏在沙子里，等候不愉快的日子过去。当然，他们是错误的。不愉快的日子并不会这样容易地过去，因为他们有深刻的根源。如果个别的共产党继续欺骗自己和欺骗跟随他们走的那一部分群众，那么，这些日子毫无疑问将会重演。‖无论如何，我们的历史责任是：我们作为马克思主义者，应该毫不犹豫地、无偏见地、不顾及一切地正视事实。首先必须深刻地分析导致匈牙利起义和东欧类似现象的原因，并且作出结论，以帮助社会主义力量更迅速、更彻底地摆脱斯大林专制的遗产。同样地，必须根据以往的经验就过渡时期社会运动的结构作出一些总的结论，因为恰恰在这里，斯大林的某种理论和这种理论在各个社会主义国家的强制运用带来了最大的危害。‖建设性的、同志式的和社会主义的讨论只会有助于像在匈牙利发生的那种自发过程不再重演。这样做是特别必须的，因为匈牙利悲剧令人信服地证明，这个事件不仅对社会主义是个打击，并且对欧洲和世界和平也是一种危险。为了社会主义和社会主义民主的继续发展，和平高于一切。‖我不想谈匈牙利未来发展的前途。很明显，匈牙利最近所采取的措施从历史的角度看是否正确，那就要看匈牙利以后的政治、社会关系是否按照我上面所说的方向发展了。如果是企图恢复过去的政治制度（即使它的粗暴程度比较小一些）的趋势赢得了胜利，那么问题将不能解决，历史和匈牙利的劳动人民，迟早将要指责匈牙利当权的和在野的起决定作用的分子今天的政治行为，因为，在这</w:t>
      </w:r>
      <w:r>
        <w:rPr>
          <w:rFonts w:hint="eastAsia"/>
        </w:rPr>
        <w:lastRenderedPageBreak/>
        <w:t>过渡时期中，他们没有在社会主义、社会主义民主和独立的基础上找到一条取得一致的道路。　（文内插题是原有的）‖　　【日期】</w:t>
      </w:r>
    </w:p>
    <w:p w14:paraId="497710D8" w14:textId="77777777" w:rsidR="00886012" w:rsidRDefault="00886012" w:rsidP="00886012">
      <w:pPr>
        <w:rPr>
          <w:rFonts w:hint="eastAsia"/>
        </w:rPr>
      </w:pPr>
      <w:r>
        <w:rPr>
          <w:rFonts w:hint="eastAsia"/>
        </w:rPr>
        <w:t>‖【版面】第</w:t>
      </w:r>
      <w:r>
        <w:rPr>
          <w:rFonts w:hint="eastAsia"/>
        </w:rPr>
        <w:t>07</w:t>
      </w:r>
      <w:r>
        <w:rPr>
          <w:rFonts w:hint="eastAsia"/>
        </w:rPr>
        <w:t>版（）‖【标题】联系中国实际来谈谈综合平衡理论和按比例发展规律‖【正文】联系中国实际来谈谈综合平衡理论和按比例发展规律‖马寅初‖（续昨日）‖八、进口贸易和出口贸易的平衡‖社会主义商业分国内和国外两部，因此，讨论商业时，不能不连带讨论国外贸易。目前，我国出口物资主要是农副产品，就是出口的许多轻工业品也需要用农产品作原料。大家知道，由于我国化学工业特别是有机化学工业还不发达，轻工业的原料，大约有</w:t>
      </w:r>
      <w:r>
        <w:rPr>
          <w:rFonts w:hint="eastAsia"/>
        </w:rPr>
        <w:t>90%</w:t>
      </w:r>
      <w:r>
        <w:rPr>
          <w:rFonts w:hint="eastAsia"/>
        </w:rPr>
        <w:t>以上要依靠农业。农业的丰收或歉收不仅对轻工业有很大的影响，对进出口贸易，也有决定性的影响。因此，进口多少物资，不能孤立地只从工业建设的需要来考虑，还应该看出口货源供应情况如何而定，而按照国家建设需要、进口可能和外汇情况等各方面因素，权衡轻重缓急加以综合平衡来考虑，也是重要的问题。所谓国家建设需要是指各项建设首先是重工业建设所必需的成套设备和各种重要物资的进口来说的。但要进口多少重工业物资，得先看出口多少农业和轻工业物资，因此进出口贸易，是和重工业、轻工业和农业有密切的关系的。国家计划机构在编制年度和长期计划时，应当将各项生产建设的进口需要、出口货源的供应和国内市场的需要尽可能结合起来，全面地、切实地予以综合平衡。出口货源不能盲目地出口得过多，也不能出口得太少。如果出口得太多，就会引起国内市场上某些重要商品的供应发生困难，不能满足群众的眼前需要，就会引起物价的波动，从而影响到国家工业化的顺利进行，工农联盟的巩固，以及党和群众的密切联系。反之，如果出口得太少，就不能保证重工业建设物资的进口需要，那就会影响到国家工业化的进度，从而损害了群众的长远利益，削弱了今后工农联盟进一步的巩固。由此推知，如因国内需要很紧张，出口货源必须减少一些，则进口物资亦必减少一些，以保证外汇收支平衡。以生猪为例，由于人民购买力的提高而增加了肉类的需要量，出现了猪肉供应量的紧张情况，商业部门就采取减少猪肉出口的办法来和缓目前城乡肉类供应的紧张程度。由此可见，随着情况的变化，进出口间必须经常求得一个适当的平衡。例如，到</w:t>
      </w:r>
      <w:r>
        <w:rPr>
          <w:rFonts w:hint="eastAsia"/>
        </w:rPr>
        <w:t>1967</w:t>
      </w:r>
      <w:r>
        <w:rPr>
          <w:rFonts w:hint="eastAsia"/>
        </w:rPr>
        <w:t>年，全国棉花的总产量将比</w:t>
      </w:r>
      <w:r>
        <w:rPr>
          <w:rFonts w:hint="eastAsia"/>
        </w:rPr>
        <w:t>1955</w:t>
      </w:r>
      <w:r>
        <w:rPr>
          <w:rFonts w:hint="eastAsia"/>
        </w:rPr>
        <w:t>年的产量增加两倍。那时，我们可以年有价值一、二十亿元的纱布出口。在十二年内，全国粮食总产量要达到目前总产量的一倍半以上，其中一部分或者可以出口去向外国交换工业建设物资，那时的进出口贸易之间又会出现一个新平衡。我们研究平衡理论，必须从发展的观点出发。我们实际的生活正是在平衡和不平衡的矛盾中发展的。我们的责任，就是要从发展的观点，采取积极的措施，不断地发现新的薄弱环节，不断地克服新的不平衡，使整个国民经济一步一步地走向新的较高的水平。‖九、积累和消费的平衡‖我们在前节说，出口物资主要的还是农副产品和轻工业品。这些物资输出国外去交换生产资料来发展我国的重工业，它们当然就是变形的资金积累。‖我们要完成我国的社会主义工业化的艰巨任务，就必须要有和它相适应的资金积累。而实现资金积累的道路，由于我国社会制度所决定，只能依靠国内积累。积累的多少和快慢，不仅直接影响到社会主义工业化的速度，而且也直接影响到人民的消费水平和生活改善的程度。但积累的来源除出口物资外，还有轻工业、重工业、商业和农业。轻工业是能为重工业积累资金的，但重工业本身也未尝不可以积累资金。鞍钢所提供的利润就大大超过了国家建设鞍钢的全部资金。但很大一部分的资金毕竟是从农业和商业中得来的。因为农民是我国工业市场的主体，是粮食和原料的供应来源，我们要积累资金，首先要依</w:t>
      </w:r>
      <w:r>
        <w:rPr>
          <w:rFonts w:hint="eastAsia"/>
        </w:rPr>
        <w:lastRenderedPageBreak/>
        <w:t>靠农业的发展。随着农业合作化迅速的发展和农业生产的提高，农民的收入增多了，购买力提高了，他们所需要的生产资料如化学肥料、拖拉机、播种机、抽水机、胶轮运输工具等等，生活资料如各色各样的布匹、自行车、钢笔、电筒、书籍等等，其数量之大，难以估计，而这个数字随着工农业的发展而逐步增加。如果我们能以继续不断增长的工业品去交换农民的继续不断增长的农产品，那么，我们就能满足农民的物质需要，进一步地巩固工农联盟，保持物价的稳定，同时又能为国家增加税收和取得利润，而这也等于为国家积累不少的资金。‖大家知道，积累和消费二者加起来也等于国民收入，而国民收入就是工业、农业、建筑业、服务于生产的运输业、商业工作者所创造的社会总产品的价值，也就是常说的总产值。除去用来补偿已消耗的生产资料的那一部分外，剩下的另一部分社会产品的价值，也就是常说的净产值。这个净产值，在社会主义国家里，就是全部的国民收入，都归劳动人民自己所有。劳动人民把国民收入的一部分用来维持和改善自己的生活，就是说用作消费；另一部分用于国家经济建设，也就是说用作资金积累。在分配和再分配国民收入的时候，必须使消费部分和积累部分保持适当的比例。为什么呢？因为我们从工业、商业、主要从农业方面取得一定的资金积累，是为了伟大的社会主义建设，是为了给农民和所有劳动人民创造更大的福利，这是符合人民的根本利益的。但是积累的速度不能太快。太快了，农民的物质和文化生活不能随着劳动生产率的提高而提高，甚至反而降低了，那就会引起农民的不满，妨碍工农联盟，也会妨碍国家建设事业的顺利前进。当然也不能太慢，太慢了，就会妨碍国家工业化，也同样会妨碍工农联盟。所以积累和消费之间，一定要有一个准确的平衡。我们的物价政策、税收政策、工资政策和合作社收益的分配政策，应当既能保证社会主义建设所需要的资金积累，又能保证人民生活的逐步改善。因此，我们必须使国民收入中积累和消费的比例关系得到一个适当的处理。所以，党和政府在合作社产品分配方面采取了“少扣多分”的方针，就是要‖“既保证集体生产需要，又照顾社员生活需要”的方针。中央指示：要把合作社总收入的</w:t>
      </w:r>
      <w:r>
        <w:rPr>
          <w:rFonts w:hint="eastAsia"/>
        </w:rPr>
        <w:t>60%</w:t>
      </w:r>
      <w:r>
        <w:rPr>
          <w:rFonts w:hint="eastAsia"/>
        </w:rPr>
        <w:t>到</w:t>
      </w:r>
      <w:r>
        <w:rPr>
          <w:rFonts w:hint="eastAsia"/>
        </w:rPr>
        <w:t>70%</w:t>
      </w:r>
      <w:r>
        <w:rPr>
          <w:rFonts w:hint="eastAsia"/>
        </w:rPr>
        <w:t>分配给社员，争取</w:t>
      </w:r>
      <w:r>
        <w:rPr>
          <w:rFonts w:hint="eastAsia"/>
        </w:rPr>
        <w:t>90%</w:t>
      </w:r>
      <w:r>
        <w:rPr>
          <w:rFonts w:hint="eastAsia"/>
        </w:rPr>
        <w:t>的社员能够增加收入，这是当前实现这条方针的具体的政策界限。经过</w:t>
      </w:r>
      <w:r>
        <w:rPr>
          <w:rFonts w:hint="eastAsia"/>
        </w:rPr>
        <w:t>1956</w:t>
      </w:r>
      <w:r>
        <w:rPr>
          <w:rFonts w:hint="eastAsia"/>
        </w:rPr>
        <w:t>年夏收分配的实践，证明中央的指示是正确的。这个指示合理地解决了农民收入的分配问题。对于国民收入（包括各业的收入），也是与农业社的收入一样，要合理地解决国家利益和个人利益的关系问题。根据计划委员会对第一个五年计划中各项指标的初步计算，我国第一个五年计划中的国民收入，经过分配和再分配后，最终用于积累的部分约占</w:t>
      </w:r>
      <w:r>
        <w:rPr>
          <w:rFonts w:hint="eastAsia"/>
        </w:rPr>
        <w:t>22%</w:t>
      </w:r>
      <w:r>
        <w:rPr>
          <w:rFonts w:hint="eastAsia"/>
        </w:rPr>
        <w:t>，用于消费的部分约占</w:t>
      </w:r>
      <w:r>
        <w:rPr>
          <w:rFonts w:hint="eastAsia"/>
        </w:rPr>
        <w:t>78%</w:t>
      </w:r>
      <w:r>
        <w:rPr>
          <w:rFonts w:hint="eastAsia"/>
        </w:rPr>
        <w:t>；同苏联几个五年计划相比，我国积累基金所占的比例较苏联低（苏联大约为</w:t>
      </w:r>
      <w:r>
        <w:rPr>
          <w:rFonts w:hint="eastAsia"/>
        </w:rPr>
        <w:t>25%</w:t>
      </w:r>
      <w:r>
        <w:rPr>
          <w:rFonts w:hint="eastAsia"/>
        </w:rPr>
        <w:t>左右），而消费基金所占的比例则比苏联高（苏联大约为</w:t>
      </w:r>
      <w:r>
        <w:rPr>
          <w:rFonts w:hint="eastAsia"/>
        </w:rPr>
        <w:t>75%</w:t>
      </w:r>
      <w:r>
        <w:rPr>
          <w:rFonts w:hint="eastAsia"/>
        </w:rPr>
        <w:t>左右）。为什么要这样呢？李富春先生认为，这是因为考虑到我国人多、生产不发达等因素，积累基金的比例只能稍低一些。而按照这一比例，既可以保证国家建设的需要，也可以使人民的生活得到适当的改善了。至于其他五年计划的积累和消费的比例关系，薄一波先生认为，在今后若干年内，在通常情况之下，我国国民收入中积累部分的比重，不要低于</w:t>
      </w:r>
      <w:r>
        <w:rPr>
          <w:rFonts w:hint="eastAsia"/>
        </w:rPr>
        <w:t>20%</w:t>
      </w:r>
      <w:r>
        <w:rPr>
          <w:rFonts w:hint="eastAsia"/>
        </w:rPr>
        <w:t>，或者略高一点。我国国民收入中国家预算收入的比重，不要低于</w:t>
      </w:r>
      <w:r>
        <w:rPr>
          <w:rFonts w:hint="eastAsia"/>
        </w:rPr>
        <w:t>30%</w:t>
      </w:r>
      <w:r>
        <w:rPr>
          <w:rFonts w:hint="eastAsia"/>
        </w:rPr>
        <w:t>，或者略高一点。我国国家预算支出中，基本建设支出的比重不要低于</w:t>
      </w:r>
      <w:r>
        <w:rPr>
          <w:rFonts w:hint="eastAsia"/>
        </w:rPr>
        <w:t>40%</w:t>
      </w:r>
      <w:r>
        <w:rPr>
          <w:rFonts w:hint="eastAsia"/>
        </w:rPr>
        <w:t>，或者略高一点。他觉得这些比例是比较符合我国当前的经济状况的，是比较稳妥可靠的。但他不说这些比例在任何情况下都是妥当的。随着生产的发展，国民收入的增加，国防费用和行政费用进一步的节减，积累是可以适当地提高的。‖在苏联，积累和消费的比例为二十五比七十五，而我国，则为二十二比七十八。而依薄一波先生的意见应为二十比八十，或者稍高一些，这当然大致是由于我国</w:t>
      </w:r>
      <w:r>
        <w:rPr>
          <w:rFonts w:hint="eastAsia"/>
        </w:rPr>
        <w:lastRenderedPageBreak/>
        <w:t>人多、生产不发达所致。如果我们要力步苏联的后尘，把比例提高到二十五比七十五，我们就必须逐步实现农业的现代化，即电气化和机械化，使农民富裕起来。但如果没有重工业的发达，就不可能从根本上改进我们的农业技术，就不可能达到农业现代化。农业不现代化，农业的生产力不容易大大地提高，农业生产力既不能大大地提高，则消费品工业亦不必前进且无法前进。因为如果单独前进而农业跟不上，不能满足工业对于粮食、原料、资金积累的需要；工业即已前进，亦必被迫后退。进一步说，农业生产力既不能大大地提高，农民亦不能很快地富裕起来，其购买力亦不能增大，如消费品工业孤独地前进，不免犯左倾冒险主义的错误。故积累与消费的比例不能提高到苏联的水平（二十五比七十五）。谁都知道，我们目前还不可能有大批的农业机器和化学肥料，不可能大规模地垦荒来扩大耕田面积，因为这些都取决于钢铁工业的发展速度。钢铁生产的多寡，是衡量国家工业水平高低的一个重要标志。虽在过去几年中，我国钢铁的发展速度是相当快的，但从我国工业建设角度来看，则觉得现在工业建设所需要的钢铁是惊人的。一亿元建筑安装工作量平均需要钢材二点二到二点五万吨；一千公里的铁路需要钢轨和钢材十八到十九万吨。我国要建设强大的机械化工业，也必须要有足够材料，首先是钢铁。根据过去几年来的实际资料，机械工业每提高一亿元的生产总值，平均需要钢材一点五万吨左右。因为这个缘故，在短期内，我们还不可能有大批的农业机器和化学肥料，不可能大规模地来垦荒，即使可能，运输能力也跟不上。因此，我们目前增加农业生产的主要途径，只能在现有的土地上采取各种增产措施来扩大复种指数，提高单位面积产量。同时，在可能条件下，尽可能开垦一些荒地以扩大耕田面积。这就是当前农业增产的基本方向。我们有优厚的自然条件，充沛的人力资源，精耕细作的传统经验，正可以来充分地挖掘现有土地的巨大的潜在力量。我们已经采用了行之有效的各种增产措施，如：（一）兴修水利；（二）防止水患；（三）发掘肥源；（四）改良土壤；（五）选用良种；（六）推广新式农具；（七）防除病虫害；（八）改进耕作技术；（九）改变耕作制度等等。此后，我们只要用大力进行这些措施，一定能够在现有土地上增加复种指数，提高单位面积产量，来达到农业增产的目的。‖十、按比例发展规律的掌握‖薄一波先生认为国家预算支出中基本建设支出的比重，不要低于</w:t>
      </w:r>
      <w:r>
        <w:rPr>
          <w:rFonts w:hint="eastAsia"/>
        </w:rPr>
        <w:t>40%</w:t>
      </w:r>
      <w:r>
        <w:rPr>
          <w:rFonts w:hint="eastAsia"/>
        </w:rPr>
        <w:t>，或者略高一些，是适合于当前经济情况的。</w:t>
      </w:r>
      <w:r>
        <w:rPr>
          <w:rFonts w:hint="eastAsia"/>
        </w:rPr>
        <w:t>1956</w:t>
      </w:r>
      <w:r>
        <w:rPr>
          <w:rFonts w:hint="eastAsia"/>
        </w:rPr>
        <w:t>年基本建设支出占国家预算支出的</w:t>
      </w:r>
      <w:r>
        <w:rPr>
          <w:rFonts w:hint="eastAsia"/>
        </w:rPr>
        <w:t>46.7%</w:t>
      </w:r>
      <w:r>
        <w:rPr>
          <w:rFonts w:hint="eastAsia"/>
        </w:rPr>
        <w:t>，其目的在于想更多地搞一些工业建设，使我国工业特别是重工业能够得到更快的发展；但结果，反而“欲速则不达”，给国民经济的发展带来了不良的后果，使积累和消费之间发生脱节的现象。这是由于没有好好地掌握按比例发展规律的缘故。所谓不良的后果是什么呢？第一个不良的后果是建筑材料和设备的供应跟不上。以钢铁为例，我国钢铁工业的发展速度，在过去几年是相当快的。第一个五年计划中规定我国钢的产量要从</w:t>
      </w:r>
      <w:r>
        <w:rPr>
          <w:rFonts w:hint="eastAsia"/>
        </w:rPr>
        <w:t>1952</w:t>
      </w:r>
      <w:r>
        <w:rPr>
          <w:rFonts w:hint="eastAsia"/>
        </w:rPr>
        <w:t>年的一百三十四点九万吨，提高到</w:t>
      </w:r>
      <w:r>
        <w:rPr>
          <w:rFonts w:hint="eastAsia"/>
        </w:rPr>
        <w:t>1957</w:t>
      </w:r>
      <w:r>
        <w:rPr>
          <w:rFonts w:hint="eastAsia"/>
        </w:rPr>
        <w:t>年的四百一十二万吨，每年平均增长</w:t>
      </w:r>
      <w:r>
        <w:rPr>
          <w:rFonts w:hint="eastAsia"/>
        </w:rPr>
        <w:t>25%</w:t>
      </w:r>
      <w:r>
        <w:rPr>
          <w:rFonts w:hint="eastAsia"/>
        </w:rPr>
        <w:t>。但执行的结果，到</w:t>
      </w:r>
      <w:r>
        <w:rPr>
          <w:rFonts w:hint="eastAsia"/>
        </w:rPr>
        <w:t>1957</w:t>
      </w:r>
      <w:r>
        <w:rPr>
          <w:rFonts w:hint="eastAsia"/>
        </w:rPr>
        <w:t>年预计可以达到五百五十万吨，每年平均增长</w:t>
      </w:r>
      <w:r>
        <w:rPr>
          <w:rFonts w:hint="eastAsia"/>
        </w:rPr>
        <w:t>32.5%</w:t>
      </w:r>
      <w:r>
        <w:rPr>
          <w:rFonts w:hint="eastAsia"/>
        </w:rPr>
        <w:t>。高速度发展钢铁工业的方针是对的，条件也是具备的，问题是在于生铁、焦炭和耐火材料的供应跟不上。炼钢平炉的利用率提高得很快，但是它前面的炼铁跟不上，后面的轧钢跟不上，这也就妨碍了炼钢能力更迅速的提高。这是由于缺乏综合的研究和综合的平衡，以致发生各个环节不能衔接所致。在资本主义国家里，如生铁、焦炭、耐火材料供不应求，它们的价格一定自动地上涨，上涨之后，生产自然增加，价值规律在此自动地起其调剂作用。但在我们这里，这些东西都掌握在国家手中，国家有权可以支配，只要切实依照按比例发展规律进行，用不着价值规律来代劳。国家可以利用这个规律来达到预定的</w:t>
      </w:r>
      <w:r>
        <w:rPr>
          <w:rFonts w:hint="eastAsia"/>
        </w:rPr>
        <w:lastRenderedPageBreak/>
        <w:t>目的，它不能自动地起其作用。在我们这里的问题，乃在于平衡工作做得全面不全面的问题。这个例子，明显地指出支配这个平衡工作，不是价值规律（无非利用价值规律作为一个补助），而是按比例发展的规律，不过工作没有全面地按这个规律安排而已。这大抵是由于我们尚在过渡时期，经验不足，预见性不够所致。第二个不良的后果是运输力量跟不上。原因在于运量的急剧增长，如铁路、营业汽车和民用航空，</w:t>
      </w:r>
      <w:r>
        <w:rPr>
          <w:rFonts w:hint="eastAsia"/>
        </w:rPr>
        <w:t>1956</w:t>
      </w:r>
      <w:r>
        <w:rPr>
          <w:rFonts w:hint="eastAsia"/>
        </w:rPr>
        <w:t>年预计完成的货运量将接近或超过第一个五年计划规定的</w:t>
      </w:r>
      <w:r>
        <w:rPr>
          <w:rFonts w:hint="eastAsia"/>
        </w:rPr>
        <w:t>1957</w:t>
      </w:r>
      <w:r>
        <w:rPr>
          <w:rFonts w:hint="eastAsia"/>
        </w:rPr>
        <w:t>年的水平，又加以新增的运输线路和设备跟不上运量上涨的速度。同时，各种运输工具的综合利用组织得还不够好，重复、对流、过运、迂回等不合理运输的现象仍然存在，这就更增加了运输的紧张程度。按照社会主义经济有计划（按比例）发展的要求，必须在以发展重工业为中心的同时，相应地发展运输业。若只顾基本工业建设而不顾运输业，则大建设由于没有相适应的交通运输条件，建设就不能顺利进行。例如在货运方面，如北京至郑州、石家庄至太原和陇海线西段的通过能力的利用已达饱和点，所以常常发生货车积压、车站堵塞，甚至有完不成运输任务的情况。在客运方面，则常常发生旅客买不到票，上车找不到座位等现象。在这里起作用的也不是价值法则，乃是按比例发展规律。由此可以看出按比例发展规律的重要，我们的建设工作必须按此规律进行。要作好这一工作，第一必须以党的总路线和各项方针政策为依据，使重点和全面相结合，忽视重点或削弱重点的平均主义思想，或只顾重点不顾其它的孤立主义思想，和过分强调一个方面、一个地区的局部思想，都是同党的方针政策相违背的，对国民经济按比例的发展也是有害的。‖我们要知道，国民经济的各个方面是一个有机地结合着的整体，其中一定有一个按比例发展的规律。我们要透彻地研究这个规律，要全面地了解经济情况，要预见各个方面、各个部门、各个环节的发展趋势，才能对各种经济成份在确定计划指标时，做出一个好的统筹安排工作，把国民经济的各部门各地区联系在一个国家计划之内。这个工作异常艰巨细致，可谓千头万绪，错综复杂。若对实际经济情况了解得不够而要定出适当的指标，是很难的，势必在计划执行的过程中，产生一些前松后紧、时松时紧的不均衡现象。但要注意，虽然我们要正确地掌握国民经济按比例发展的规律，但是所定的比例，并不是呆板的公式，在不同的经济情况下，必然有程度不同的比例关系；只有根据实际需要和可能，进行反复的平衡计算，才能比较恰当地规定出国民经济各方面的比例关系，而且要在实践中加以修正补充。‖在这一节中有下列突出两点，要再加以研究：‖（甲）这个物资供应“跟不上”的毛病，有无补救的方法？‖（乙）在我们这里，支配我们计划工作的是按比例发展规律，并不是价值规律，但是我们却要利用价值规律来达到供销平衡的目的，问题是如何利用它。‖现在分两段加以说明。‖（甲）物资供应和物资储备的平衡‖这个“跟不上”的毛病，一部分可以用物资储备的方法来补救。在社会主义的建设中，尤其在经验不足的情况下，如上所说的建筑材料和设备的供应跟不上的现象，当然会时常发生的。这是由于没有全面地按比例发展规律安排所致。因此，在基本建设方面，对于勘察、设计、供应设备和材料等各个环节的衔接注意得不够，因而在某些工地上经常发生停工待图、停工待料、赶工窝工等浪费现象。在计划执行过程中，也会产生一些前松后紧、时松时紧的不均衡现象。因此，我们必须保持必要的物资、财政、矿产资源、生产能力等的后备力量，特别要增加国家的物资储备，以保证国民经济的均衡发展和年度计划的顺利进行，并且还可以应付可能遇到的意外的困难。下列三个例子可以说清楚这一点。第一是煤炭工业。在计算煤炭需要量的时候，必须充分考虑到其它工业超计划发展的可能性大于煤炭工业超计划发展的可能性。因此，在规定煤炭工业的生产水平时，必</w:t>
      </w:r>
      <w:r>
        <w:rPr>
          <w:rFonts w:hint="eastAsia"/>
        </w:rPr>
        <w:lastRenderedPageBreak/>
        <w:t>须要保有一定的后备生产能力，并建立国家对煤炭的储备制度。在考虑到煤炭工业的建设规模时，必须使建设规模和对煤炭工业生产水平的要求相适应。同时，由于矿井的建设时期长，想在年度计划中用追加项目的办法，来解决已经形成的煤炭供不应求的极度紧张情况是不可能的。第二个例子是钢材、水泥、生铁等几种物资的生产。在过去，有些部门的平衡工作做得不够好，全面完成国家计划的思想还没有在实际工作中完全贯彻执行。即使平衡工作当时做得比较好，也可能由于难以预料的因素，又产生了新的不平衡。例如</w:t>
      </w:r>
      <w:r>
        <w:rPr>
          <w:rFonts w:hint="eastAsia"/>
        </w:rPr>
        <w:t>1954</w:t>
      </w:r>
      <w:r>
        <w:rPr>
          <w:rFonts w:hint="eastAsia"/>
        </w:rPr>
        <w:t>年农业的减产影响了某些工业生产，削减了基本建设，因而</w:t>
      </w:r>
      <w:r>
        <w:rPr>
          <w:rFonts w:hint="eastAsia"/>
        </w:rPr>
        <w:t>1955</w:t>
      </w:r>
      <w:r>
        <w:rPr>
          <w:rFonts w:hint="eastAsia"/>
        </w:rPr>
        <w:t>年的钢材、水泥、生铁等几种物资有些剩余，生产部门要求对外贸易部把这些剩余物资出口，以免积压并支持生产。今年初，社会主义高潮到来后，这几种物资又因需要激增而感到不够（感到跟不上），又要求对外贸易部把已经定了的出口计划中途变更。结果就可能影响对外合同的执行和国家对外的信誉，同时也影响基本工业建设进口计划的完成。假若当初把一时虚假现象的剩余物资留作物资后备，就不致有“跟不上”这样的现象发生。第三个例子是基本建设。几年来，在基本建设方面，已培养出了一支比较强大的建筑队伍，到</w:t>
      </w:r>
      <w:r>
        <w:rPr>
          <w:rFonts w:hint="eastAsia"/>
        </w:rPr>
        <w:t>1956</w:t>
      </w:r>
      <w:r>
        <w:rPr>
          <w:rFonts w:hint="eastAsia"/>
        </w:rPr>
        <w:t>年第一季度，全国建筑安装方面的职工总数已经达到一百四十一万人。他们经过实际工作的锻炼，掌握一些新的技术。过去许多只能适合于一般民用建筑的综合性的建筑公司，已成了各种专业的工程公司。因此，建筑施工部门出现了很多先进经验，建筑安装的速度不断地加快，工期就不断地缩短，劳动生产率大大地提高了。比如在电站建设方面，过去安装两台二万五千瓩的发电设备，从开工到第一台机组投入生产的时间是二十五个月；现在建设一个同样规模的电站，时间只用十六到十八个月。在煤矿建设方面，建设一个大型立井，在改进了施工方法之后，工期可以缩短半年到一年。但是设计工作、建筑材料和机器设备的生产，不能以同样的速度齐头并进，不能适应建筑施工的工期不断缩短的要求，这样就形成了许多基本建设计划中很不协调的情况，就是“跟不上”的情况。因而在某些工地上经常发生停工待图、停工待料、赶工窝工等浪费现象，甚至造成某些工程不能按期竣工的现象。这说明了制定国民经济计划是一件非常艰巨细致的工作。在初期缺乏经验的情况下，缺点是很难避免的。以后经验越来越丰富，研究越来越深刻，计划工作定必越来越准确。这是无可怀疑的。在目前可以用后备力量来弥补这些缺点。因此冶金工业部今年在提出正式建设工程项目的同时，又提出了一批后备工程项目。目的是为了在原计划中某些工程不能按计划进行的时候，可以用后备工程去代替它。对于有些由于设计和设备的原因，确实不能按原计划的时间进行建设的工程项目，准备加以削减或推迟，而把那些条件具备的后备工程项目，转入正式计划。这样就可能减少材料、设备、设计和施工之间不相协调的困难，并可使基本建设比较顺利地进行，同时又保证完成</w:t>
      </w:r>
      <w:r>
        <w:rPr>
          <w:rFonts w:hint="eastAsia"/>
        </w:rPr>
        <w:t>1956</w:t>
      </w:r>
      <w:r>
        <w:rPr>
          <w:rFonts w:hint="eastAsia"/>
        </w:rPr>
        <w:t>年基本建设总的工作量。‖（乙）商品生产和商品分配的平衡（供销平衡）‖在这里让我来谈谈我们如何利用价值规律来达到供销平衡的目的。近来，各地干部和职工纷纷向财政部去信，问为什么不采取每年普遍降低工业品价格的方针，而采取基本稳定工业品价格的方针？主要原因是在于普遍降低工业品的条件，客观上还不存在。因为我们化学工业尤其是有机化学工业还不发达，轻工业品不能不受着农业原料的限制。除了极少数工业品以外，不是供过于求，乃是供不应求。在这种情况下，如果采取普遍降低工业品价格的方针，势必发生严重的脱销现象，其结果不是被迫重新提高价格，便是人民买不到东西，出现黑市，破坏物价制度；或者国家被迫增加消费部分资金的比例，减少积累部分资金的比例，这样做势必妨碍重工业建设的速度，打破积累与消费的平衡。归根到底，降价是一句空话。</w:t>
      </w:r>
      <w:r>
        <w:rPr>
          <w:rFonts w:hint="eastAsia"/>
        </w:rPr>
        <w:t>1953</w:t>
      </w:r>
      <w:r>
        <w:rPr>
          <w:rFonts w:hint="eastAsia"/>
        </w:rPr>
        <w:t>年曾一度降价出</w:t>
      </w:r>
      <w:r>
        <w:rPr>
          <w:rFonts w:hint="eastAsia"/>
        </w:rPr>
        <w:lastRenderedPageBreak/>
        <w:t>售，结果许多商品发生脱销，不得不重新提高价格。这是我们宝贵的教训。‖刺激生产来改善人民的生活确有两种方法：一种是各地干部和职工同志所提出的降价多销；另一种是增加职工工资和适当地提高某些农副产品的收购价格。采用那一种方法，要看当时的具体情况而定。原料足，设备够，可以保证生产充分的商品，则采用第一种方法是应该的。反之，如果原料不足，设备一时难以扩大，不能保证供应充分的商品，只能采用第二种方法。若不顾一切条件，盲目地降低物价，结果不是降价多销，乃是降价脱销。几年来，我国人民的购买力提高了，市场上商品的供应还能大体上适应市场的需要，工业品市场基本上没有黑市，除了个别供不应求的副食品以外，基本上没有抢购的现象。这充分地说明了政府所采取的基本稳定工业品价格的方针是正确的。这也充分地说明了商品的生产和商品的分配，在稳定的商品价格之下，是平衡的。在这里，可以看出我们如何利用价值规律来为社会主义建设服务。这里的降价抬价是人为的，并非像在资本主义国家内，价格自动的升降来支配生产的增减；在我们这里不但价格不能支配生产的增减，而价格自己反受人的支配，我们无非利用价格来维持商品生产和商品分配的平衡而已。谁都知道，我们的社会主义国营企业所生产出来的各种消费品，必须经过卖买方式才能到达消费者手中。有卖买，必有货币；有货币，必有物价。而人定的物价定得合理不合理，可以决定卖买的成立不成立，生产与分配平衡不平衡，同时也可以决定商品的积压还是脱销。‖十一、结尾‖我在上一节中已说过，国民经济的各个方面、各个部门、各个地区，是一个有机地结合着的整体。我们要做好计划工作，必须首先掌握按比例发展的规律，而后按此规律，使重点和全面相结合。只顾重点，忽视其它的孤立主义思想是错误的；强调若干方面、若干地区，忽视其它方面、其它地区也是错误的，是违反按比例发展规律的。我在这篇论文中，因限于篇幅，只谈到几个环节，没有谈到每个环节中的各方面。例如工业是一个环节，这个环节中的各方面也应该谈到，才得称为全面综合平衡理论。工业除重工业和轻工业一个方面之外，还有沿海工业和内地工业间的平衡、原有工业和新建工业间的平衡、原料工业和加工工业间的平衡、建设规模和地质资源间的平衡、大型工业和中小型工业间的平衡、中央工业和地方工业间的平衡、国营工业和公私合营工业间的平衡等等，因限于篇幅，在这里不谈了，拟另作一文加以详细讨论。‖（完）‖　　【日期】</w:t>
      </w:r>
    </w:p>
    <w:p w14:paraId="77CE127F" w14:textId="77777777" w:rsidR="00886012" w:rsidRDefault="00886012" w:rsidP="00886012">
      <w:pPr>
        <w:rPr>
          <w:rFonts w:hint="eastAsia"/>
        </w:rPr>
      </w:pPr>
      <w:r>
        <w:rPr>
          <w:rFonts w:hint="eastAsia"/>
        </w:rPr>
        <w:t>‖【版面】第</w:t>
      </w:r>
      <w:r>
        <w:rPr>
          <w:rFonts w:hint="eastAsia"/>
        </w:rPr>
        <w:t>07</w:t>
      </w:r>
      <w:r>
        <w:rPr>
          <w:rFonts w:hint="eastAsia"/>
        </w:rPr>
        <w:t>版（）‖【标题】地理学研究工作中的几个问题‖【正文】地理学研究工作中的几个问题‖齐云峰‖地理学愈来愈显示出它在人类生产活动中有着重要作用，我们在向自然界进军的过程中，必须首先要求对自然环境（地理环境）有充分的了解。也就是说，我们必须对形成地理环境的各自然要素（地形、气候、河流、湖泊、海洋、土壤、植物、动物、冰川等）本身和它们相互制约、彼此影响的内在联系，以及它们运动发展的规律，有系统的全面的了解。这个对自然进行侦察活动并全面地分析和研究的巨大工作，正是地理科学所首先要担当的任务。随着对自然调查研究工作的开展，继之而来的是开发建设方案的制定。要使得所制定的方案合乎客观条件，切实可行，除了必须考虑社会生产发展的条件、要求和我们的主观力量外，还必须按照自然环境本身的运动规律来考虑工作部署。至于根据自然资源、人口以及其他历史和社会的条件，按照社会生产发展的要求，来科学地全面配置社会生产力，使各部门的生产结构和各地区的生产协作，能够依其内在规律充分地运动，那对于地理科学来说，更是复杂艰巨而迫切的任务。‖地理科学发展到今天，已经形成了许多独立的科学部门。首先按照研究对象、领域和所持方法论原则的不同，以</w:t>
      </w:r>
      <w:r>
        <w:rPr>
          <w:rFonts w:hint="eastAsia"/>
        </w:rPr>
        <w:lastRenderedPageBreak/>
        <w:t>及同自然科学或社会科学的联系，而划分为自然地理学和经济地理学。在自然地理和经济地理两门科学领域中，还形成了很多独立的科学分支。这些科学分支，都因为它们具有特定的科学对象，所以形成了独立发展的科学部门；同时也由于研究对象本身有密切的内在联系，而又不得不结成地理科学的综合体。这也就使得它们在向自然进军、发展社会生产的战斗中，互相依赖，分工合作。‖解放以来，在我们祖国的经济建设中，地理科学工作者同其他科学部门的人员一道，为国家建设作了很大的努力，他们的足迹几乎遍于祖国各地。不论是淮河的根治，治黄规划的调查编制，长江、黑龙江以及其他许多大小水系综合开发利用的勘查，重要铁路干线的选线调查，防护林带的勘查选定，或者是重要城市建设规划的调查和编订等，地理工作者都做了许多的重要工作。如防洪蓄水要修建水库，就有一系列问题，必须地理工作者作科学的调查和分析。水库的建筑要淹没一些地区，因此就必须对淹没损失进行精确的调查和计算。而计算损失的程度又得了解水库的地形、土壤的生产力、坝的高低和回水范围等具体情况，并且要根据详细的地形图，按等高距离计算出这些损失，然后比较损失和效益，决定水库是否宜于修筑。至于水库效益的大小，也同样要经过缜密的地理调查分析工作。如水库的大小需要看水库地形、河水流量，而河水流量的大小又得看水库上游降雨的变化和较长期内的水文记录。水库的灌溉面积和对农业保产增产的效益，以及水库电力的市场、航运改善后的经济效益等都得经过详细的调查、分析和计算，才能确定兴建水库的经济价值。兴建一个水库的地理工作就这样复杂，牵涉到许多方面的流域规划的调查、研究和编制所需要作的巨大地理工作就可想而知了。地理工作者几年来的努力，对于我们祖国的建设工作提供了不少宝贵的科学蓝图。‖但是，我国的地理科学工作，不仅远远赶不上建设的需要，而且就总的方面来看，还大大落后于世界先进的水平。一直到今天为止，我国有关地形、气候、水文、土壤等方面的科学地理工作，还没有能够扩及到全国各地。如在气候方面，地图上西半部大部地区的等压线、等雨线和等温线都还是空白。西南部许多水力资源丰富的大河，就根本没有作过系统的水文工作。至于全国植物、动物在地理上的分布和这类地理科学的研究工作就做得更少了。‖我国的地理科学工作有着广阔的园地和远大的发展前途；摆在我们面前的地理工作，真是头绪纷繁，同时也就有不少问题急待解决，这里我提出一些个人意见。‖地理这门科学涉及的范围极广，单就中国地理来说，就涉及到中国的地质、地形、气候、水文、土壤、植物、动物以及中国的工农和运输业生产的发展，乃至中国的历史、民族、人口和社会的风土习俗等。如果各研究人或机构都自己搜集整理研究工作所需的资料，（当然这也是应该和必须作的），就势必造成人力浪费，并且更重要的是由于人手少，以致搜集范围有限、收效慢和不能系统供应。如果设置一个全国性的资料汇编机构，集中整理，统一编印和定期出版供应，那就会事半功倍。现在教授和研究经济地理的人，每日仅搜集整理报章、杂志有关参考资料，就要付出很大一部分精力和时间。而且还常常顾此失彼，以致有时教材或研究内容漏补新的材料，影响教学和研究工作的质量。‖至于专门性的科学论著和科学学报，当然也要分别加强其集稿和编辑出版工作。现在有关地理方面的学报，大多每季一刊，每期不过几篇论文，应该早日争取变季刊为双月刊甚至月刊，或者扩大它的内容和份量。解放前的一些科学学报和专门性的学术论著，也应该及早翻印供应。‖不论是科学研究工作，还是地理专业的教学工作，对于一本较为详实完善的本国地图的需求，都一致感到十分迫切；而我国的建设事业，正日益迅速地扩及到全国各个角落，各方面建设人员的移动往还也愈来愈频繁，对于一本详细正确的地图，也是很需要的。地图的编印涉及到许多方</w:t>
      </w:r>
      <w:r>
        <w:rPr>
          <w:rFonts w:hint="eastAsia"/>
        </w:rPr>
        <w:lastRenderedPageBreak/>
        <w:t>面，为了早日把事情办好，可以由有关方面配合协作。其他如供科学研究和地理教学用的世界地图，各种挂图，省、县、市图，也要早日出版。‖学习世界一切先进地理科学技术，在很大程度上要依靠及时地组织介绍世界各主要国家的地理科学。首先要扩大介绍苏联和其他社会主义阵营各国的地理科学实践成就和论著，以及科学上的主要争论；此外，也应该适当地及时介绍资本主义国家地理学活动中具有代表性的论著和科学上的主要争论。‖在地理科学研究所涉及的范围中，那些应该保密？那些可以公开？这在过去不明确，有的可以公开便利于研究的资料也“保密”了。这就妨碍了科学研究工作的开展，希望有关方面注意改进。‖　　【日期】</w:t>
      </w:r>
    </w:p>
    <w:p w14:paraId="37A87EC9" w14:textId="77777777" w:rsidR="00886012" w:rsidRDefault="00886012" w:rsidP="00886012">
      <w:pPr>
        <w:rPr>
          <w:rFonts w:hint="eastAsia"/>
        </w:rPr>
      </w:pPr>
      <w:r>
        <w:rPr>
          <w:rFonts w:hint="eastAsia"/>
        </w:rPr>
        <w:t>‖【版面】第</w:t>
      </w:r>
      <w:r>
        <w:rPr>
          <w:rFonts w:hint="eastAsia"/>
        </w:rPr>
        <w:t>03</w:t>
      </w:r>
      <w:r>
        <w:rPr>
          <w:rFonts w:hint="eastAsia"/>
        </w:rPr>
        <w:t>版（）‖【标题】高级社在抗灾中放出灿烂的光辉‖【正文】高级社在抗灾中放出灿烂的光辉‖本报记者　贺笠‖在河北日报编辑部，我看到一份读者来稿，说文安县西营农业社干部办社一年的体会是：“合作社不如单干强。”这个社的支部书记还举了几个例子来证明自己的观点：</w:t>
      </w:r>
      <w:r>
        <w:rPr>
          <w:rFonts w:hint="eastAsia"/>
        </w:rPr>
        <w:t>8</w:t>
      </w:r>
      <w:r>
        <w:rPr>
          <w:rFonts w:hint="eastAsia"/>
        </w:rPr>
        <w:t>月间各河涨水，支部和社管委会动员抢秋，社员不动，后来社管委会发布了一道命令：“谁抢谁要。”结果，男女老少一齐下地，形成一个“抢秋高潮”。在抢秋以后，这社干部又认为“高级社在渡荒中不能发挥优越性”，竟至号召社员各奔前程，使合作社陷于瓦解状态。‖今天，真正怀疑合作社制度优越性的人并不很多；但是在河北农村中，由于天灾和工作中的一些错误所引起的某些混乱思想，就增加了这个问题的严重性。这种混乱思想，急需加以澄清。‖</w:t>
      </w:r>
      <w:r>
        <w:rPr>
          <w:rFonts w:hint="eastAsia"/>
        </w:rPr>
        <w:t>1956</w:t>
      </w:r>
      <w:r>
        <w:rPr>
          <w:rFonts w:hint="eastAsia"/>
        </w:rPr>
        <w:t>年，河北由于遭受了历年来少有的一次特大洪水，比起</w:t>
      </w:r>
      <w:r>
        <w:rPr>
          <w:rFonts w:hint="eastAsia"/>
        </w:rPr>
        <w:t>1955</w:t>
      </w:r>
      <w:r>
        <w:rPr>
          <w:rFonts w:hint="eastAsia"/>
        </w:rPr>
        <w:t>年是减产了。</w:t>
      </w:r>
      <w:r>
        <w:rPr>
          <w:rFonts w:hint="eastAsia"/>
        </w:rPr>
        <w:t>1955</w:t>
      </w:r>
      <w:r>
        <w:rPr>
          <w:rFonts w:hint="eastAsia"/>
        </w:rPr>
        <w:t>年全省粮食产量共计一百八十二亿斤，</w:t>
      </w:r>
      <w:r>
        <w:rPr>
          <w:rFonts w:hint="eastAsia"/>
        </w:rPr>
        <w:t>1956</w:t>
      </w:r>
      <w:r>
        <w:rPr>
          <w:rFonts w:hint="eastAsia"/>
        </w:rPr>
        <w:t>年全省共收粮食约为一百六十五亿斤，减少了十七亿斤。但是，</w:t>
      </w:r>
      <w:r>
        <w:rPr>
          <w:rFonts w:hint="eastAsia"/>
        </w:rPr>
        <w:t>1955</w:t>
      </w:r>
      <w:r>
        <w:rPr>
          <w:rFonts w:hint="eastAsia"/>
        </w:rPr>
        <w:t>年受灾面积很小，被淹土地一千四百多万亩，不足总耕地面积一亿三千万亩的</w:t>
      </w:r>
      <w:r>
        <w:rPr>
          <w:rFonts w:hint="eastAsia"/>
        </w:rPr>
        <w:t>11%</w:t>
      </w:r>
      <w:r>
        <w:rPr>
          <w:rFonts w:hint="eastAsia"/>
        </w:rPr>
        <w:t>；而</w:t>
      </w:r>
      <w:r>
        <w:rPr>
          <w:rFonts w:hint="eastAsia"/>
        </w:rPr>
        <w:t>1956</w:t>
      </w:r>
      <w:r>
        <w:rPr>
          <w:rFonts w:hint="eastAsia"/>
        </w:rPr>
        <w:t>年所淹土地是四千五百多万亩，几乎占总耕地面积的</w:t>
      </w:r>
      <w:r>
        <w:rPr>
          <w:rFonts w:hint="eastAsia"/>
        </w:rPr>
        <w:t>35%</w:t>
      </w:r>
      <w:r>
        <w:rPr>
          <w:rFonts w:hint="eastAsia"/>
        </w:rPr>
        <w:t>。这就是说，</w:t>
      </w:r>
      <w:r>
        <w:rPr>
          <w:rFonts w:hint="eastAsia"/>
        </w:rPr>
        <w:t>1956</w:t>
      </w:r>
      <w:r>
        <w:rPr>
          <w:rFonts w:hint="eastAsia"/>
        </w:rPr>
        <w:t>年受灾面积比</w:t>
      </w:r>
      <w:r>
        <w:rPr>
          <w:rFonts w:hint="eastAsia"/>
        </w:rPr>
        <w:t>1955</w:t>
      </w:r>
      <w:r>
        <w:rPr>
          <w:rFonts w:hint="eastAsia"/>
        </w:rPr>
        <w:t>年多了</w:t>
      </w:r>
      <w:r>
        <w:rPr>
          <w:rFonts w:hint="eastAsia"/>
        </w:rPr>
        <w:t>24%</w:t>
      </w:r>
      <w:r>
        <w:rPr>
          <w:rFonts w:hint="eastAsia"/>
        </w:rPr>
        <w:t>，而粮食只比</w:t>
      </w:r>
      <w:r>
        <w:rPr>
          <w:rFonts w:hint="eastAsia"/>
        </w:rPr>
        <w:t>1955</w:t>
      </w:r>
      <w:r>
        <w:rPr>
          <w:rFonts w:hint="eastAsia"/>
        </w:rPr>
        <w:t>年减少</w:t>
      </w:r>
      <w:r>
        <w:rPr>
          <w:rFonts w:hint="eastAsia"/>
        </w:rPr>
        <w:t>9.3%</w:t>
      </w:r>
      <w:r>
        <w:rPr>
          <w:rFonts w:hint="eastAsia"/>
        </w:rPr>
        <w:t>。受灾的面积增加了很多，而粮食减产的比例却很小，这就相对地说明，不受灾的地区粮食是有所增加的。事实也正是如此。据河北省委农村工作部的材料，据张家口、通县、天津、唐山、邢台、邯郸、承德、保定八个专区一百零六个县和六个市一万六千零十四个社的统计，</w:t>
      </w:r>
      <w:r>
        <w:rPr>
          <w:rFonts w:hint="eastAsia"/>
        </w:rPr>
        <w:t>1956</w:t>
      </w:r>
      <w:r>
        <w:rPr>
          <w:rFonts w:hint="eastAsia"/>
        </w:rPr>
        <w:t>年增产社五千七百二十三个，占总数的</w:t>
      </w:r>
      <w:r>
        <w:rPr>
          <w:rFonts w:hint="eastAsia"/>
        </w:rPr>
        <w:t>35.8%</w:t>
      </w:r>
      <w:r>
        <w:rPr>
          <w:rFonts w:hint="eastAsia"/>
        </w:rPr>
        <w:t>；保产社九百四十五个，占</w:t>
      </w:r>
      <w:r>
        <w:rPr>
          <w:rFonts w:hint="eastAsia"/>
        </w:rPr>
        <w:t>5.9%</w:t>
      </w:r>
      <w:r>
        <w:rPr>
          <w:rFonts w:hint="eastAsia"/>
        </w:rPr>
        <w:t>；因受天灾而减产的社八千七百五十个，占</w:t>
      </w:r>
      <w:r>
        <w:rPr>
          <w:rFonts w:hint="eastAsia"/>
        </w:rPr>
        <w:t>54.6%</w:t>
      </w:r>
      <w:r>
        <w:rPr>
          <w:rFonts w:hint="eastAsia"/>
        </w:rPr>
        <w:t>；因经营不善而减产的五百九十六个社，占</w:t>
      </w:r>
      <w:r>
        <w:rPr>
          <w:rFonts w:hint="eastAsia"/>
        </w:rPr>
        <w:t>3.7%</w:t>
      </w:r>
      <w:r>
        <w:rPr>
          <w:rFonts w:hint="eastAsia"/>
        </w:rPr>
        <w:t>。这说明了减产的主要原因是天灾。凡不受天灾的，绝大部分社都增产了，只有很少的社才是因为经营不善而减产。‖这里再举两个例子：‖蓟县太河洼是一个十年九涝的地区，解放前全洼一百二十一个村子常被洪水淹没，群众无衣无食，每到秋后，男人多出外谋生，甚至全家流亡，到处乞讨。解放以后，由于政府的领导和救济，人民生活虽已比较稳定，但因个体经济力量微弱，收成仍然很少。</w:t>
      </w:r>
      <w:r>
        <w:rPr>
          <w:rFonts w:hint="eastAsia"/>
        </w:rPr>
        <w:t>1954</w:t>
      </w:r>
      <w:r>
        <w:rPr>
          <w:rFonts w:hint="eastAsia"/>
        </w:rPr>
        <w:t>年水大，全洼二十一万亩土地，秋粮只收了五百一十六万斤。</w:t>
      </w:r>
      <w:r>
        <w:rPr>
          <w:rFonts w:hint="eastAsia"/>
        </w:rPr>
        <w:t>1956</w:t>
      </w:r>
      <w:r>
        <w:rPr>
          <w:rFonts w:hint="eastAsia"/>
        </w:rPr>
        <w:t>年实现了高级合作化，全洼组成几十个联村联乡社，有了共同治水的条件，顺利地解决了生产改革问题，有力地抗御了水害。过去群众习惯在较低洼的地方种苇子、高粱，较高的地方种麦子和豆类，种稻子的很少。成立高级社以后，一方面在山区实行水土保持，另外在洼内修筑二十三道蛛网格堤，使侵入洼内的水节节存蓄，不致积水成灾，然后在格堤内大量种稻子，这样把水患变成了水利。</w:t>
      </w:r>
      <w:r>
        <w:rPr>
          <w:rFonts w:hint="eastAsia"/>
        </w:rPr>
        <w:t>1956</w:t>
      </w:r>
      <w:r>
        <w:rPr>
          <w:rFonts w:hint="eastAsia"/>
        </w:rPr>
        <w:t>年洪水比</w:t>
      </w:r>
      <w:r>
        <w:rPr>
          <w:rFonts w:hint="eastAsia"/>
        </w:rPr>
        <w:t>1954</w:t>
      </w:r>
      <w:r>
        <w:rPr>
          <w:rFonts w:hint="eastAsia"/>
        </w:rPr>
        <w:t>年大，而收成却大大超过</w:t>
      </w:r>
      <w:r>
        <w:rPr>
          <w:rFonts w:hint="eastAsia"/>
        </w:rPr>
        <w:t>1954</w:t>
      </w:r>
      <w:r>
        <w:rPr>
          <w:rFonts w:hint="eastAsia"/>
        </w:rPr>
        <w:t>年。总计全洼共收秋粮一千五百六十三万斤，为</w:t>
      </w:r>
      <w:r>
        <w:rPr>
          <w:rFonts w:hint="eastAsia"/>
        </w:rPr>
        <w:t>1954</w:t>
      </w:r>
      <w:r>
        <w:rPr>
          <w:rFonts w:hint="eastAsia"/>
        </w:rPr>
        <w:t>年的三倍，光四万五千亩粳稻就收了八百一十万斤。‖在邢台的深山区，有一个石槽村农业社，这一带土地辽阔而耕地很</w:t>
      </w:r>
      <w:r>
        <w:rPr>
          <w:rFonts w:hint="eastAsia"/>
        </w:rPr>
        <w:lastRenderedPageBreak/>
        <w:t>少，每人不过一亩来地；山也是一片秃山。全村一百六十来户人家，解放前只有十来户地主、富农和上中农有吃的。多数农民生活困难，每年总有三、四十人出外讨饭。当时每亩土地的产量，水旱地平均不过一百多斤。</w:t>
      </w:r>
      <w:r>
        <w:rPr>
          <w:rFonts w:hint="eastAsia"/>
        </w:rPr>
        <w:t>1938</w:t>
      </w:r>
      <w:r>
        <w:rPr>
          <w:rFonts w:hint="eastAsia"/>
        </w:rPr>
        <w:t>年八路军来了以后，实行减租减息，以后又进行土地改革，组织互助，土地产量提高到二百来斤；</w:t>
      </w:r>
      <w:r>
        <w:rPr>
          <w:rFonts w:hint="eastAsia"/>
        </w:rPr>
        <w:t>1954</w:t>
      </w:r>
      <w:r>
        <w:rPr>
          <w:rFonts w:hint="eastAsia"/>
        </w:rPr>
        <w:t>年组织初级社，开始实行因地种植，粮食产量平均每亩三百七十五斤，总产量十七万九千斤；</w:t>
      </w:r>
      <w:r>
        <w:rPr>
          <w:rFonts w:hint="eastAsia"/>
        </w:rPr>
        <w:t>1955</w:t>
      </w:r>
      <w:r>
        <w:rPr>
          <w:rFonts w:hint="eastAsia"/>
        </w:rPr>
        <w:t>年为了扩大耕地面积、培植果树，全村用集体力量垒堾（即用石垒的地边），修梯田，加以精耕细作，使全村粮食产量达到二十八万多斤，每亩平均五百五十斤；去年转入高级社，所有土地完全统一经营，推广高产作物，实行技术改革，全村平均亩产七百斤，总产量达三十五万斤。三年之中粮食增产一倍。此外，全社还大量培植林木果树，三年中已培植三千来亩，连过去的已达到四千亩。十年以后，林木的收入将会远远超过农业。‖从无数这样事例中，可以看出合作制度的优越性：第一，由于土地界限消灭，统一经营，就能集中力量改造土地，实行生产改革。很显然，如果没有高级合作化，太河洼改造洼地的办法就不可能实行。不说别的，光修格堤所损耗的许多土地，在个体经济时代谁会承担呢？第二，由于实行集体劳动和按劳取酬，大大解放了劳动力。一方面大家都愿多出工多得报酬，因而高级社在土地加工上一般都比初级社多（如石槽村社去年每亩土地平均比前年增加三个多工，这样就更能精耕细作）；另一方面，由于集体劳动，就产生了一种为个人力所不及的“合力”，如石槽村社修梯田垒堾，需要搬运很多巨石，小的数十斤，大的上千斤，如果没有多数人的合力协作是很难办到的。第三，正由于合作统一经营，就可以充分发挥各人的长处，来专门经营某些业务，如种植、畜养、副业、培植林木等。特别某些专门技术组织的成立，对发展生产作用更大。第四，是财力（主要是生产资料）的集中。很显然，太河洼如果没有高级社把大家的生产资料都集中起来，并利用群众的投资，是不可能举办这样巨大的生产建设事业的。‖马克思在“法兰西阶级斗争”中曾指出个体农民及其小块土地的弱点说：那些所谓“自由的土地所有者”，“在小块地制度下，土地对于农民全然是生产工具。但是土地的出产率随着土地被割碎程度的增长而递减。使用机器耕作土地，分工制度，大规模的土壤改良措施，如开凿排水渠和灌溉渠等，都愈来愈不可能实行，而耕作土地的冗费却按照这生产工具本身被割碎的比例而递增……”我们中国的历史事实，充分证明了这个道理。而合作制度则克服了上面所说的缺点。‖河北省也有些农业生产合作社是增产不增收的，有些社只有一部分人增收，还有一部分人不增收甚至减收。据通县专区一千一百六十二个社分类统计，增产社中只有</w:t>
      </w:r>
      <w:r>
        <w:rPr>
          <w:rFonts w:hint="eastAsia"/>
        </w:rPr>
        <w:t>77.88%</w:t>
      </w:r>
      <w:r>
        <w:rPr>
          <w:rFonts w:hint="eastAsia"/>
        </w:rPr>
        <w:t>的户数增加了收入，这就是说还有</w:t>
      </w:r>
      <w:r>
        <w:rPr>
          <w:rFonts w:hint="eastAsia"/>
        </w:rPr>
        <w:t>22.12%</w:t>
      </w:r>
      <w:r>
        <w:rPr>
          <w:rFonts w:hint="eastAsia"/>
        </w:rPr>
        <w:t>的户数没有增加收入。这能不能说是合作社的制度不好呢？不能。据分析，这部分社员减少收入的原因很多；这些原因都与工作上的缺点有关，而与农业社制度无关。第一，去年春天刚组织农业社的时候，许多地方只集中注意农业生产，忽视了副业和其他林牧业等生产。河北农民历史上依靠副业的收入是不少的。</w:t>
      </w:r>
      <w:r>
        <w:rPr>
          <w:rFonts w:hint="eastAsia"/>
        </w:rPr>
        <w:t>1955</w:t>
      </w:r>
      <w:r>
        <w:rPr>
          <w:rFonts w:hint="eastAsia"/>
        </w:rPr>
        <w:t>年，副业收入即占农副业总收入的</w:t>
      </w:r>
      <w:r>
        <w:rPr>
          <w:rFonts w:hint="eastAsia"/>
        </w:rPr>
        <w:t>21%</w:t>
      </w:r>
      <w:r>
        <w:rPr>
          <w:rFonts w:hint="eastAsia"/>
        </w:rPr>
        <w:t>，其他林牧业的比重也不小。丢掉和忽视副业、林牧业的结果，虽然在粮棉上增了产，而总收入则不能不减少。另外，有很多合作社，重视农业而又发展多种经济，就大大地增加了收入。如霸县胜芳镇有二十一个农业社，由于农副业兼顾，去年从</w:t>
      </w:r>
      <w:r>
        <w:rPr>
          <w:rFonts w:hint="eastAsia"/>
        </w:rPr>
        <w:t>2</w:t>
      </w:r>
      <w:r>
        <w:rPr>
          <w:rFonts w:hint="eastAsia"/>
        </w:rPr>
        <w:t>月到</w:t>
      </w:r>
      <w:r>
        <w:rPr>
          <w:rFonts w:hint="eastAsia"/>
        </w:rPr>
        <w:t>4</w:t>
      </w:r>
      <w:r>
        <w:rPr>
          <w:rFonts w:hint="eastAsia"/>
        </w:rPr>
        <w:t>月两个月时间，光织席捞鱼就收入了七十多万元，除了满足农民日用需要，还有力地支持了农业。如买农药、肥料和动力机器等。这些都说明减少收入是经营上的问题而不是制度上的问题。第二，财务开支太大。这同去春所定生产指标过高、经营方针不明确有关系。有些社由于开支过多，成本过大，造成增产不增收，这显然也是经营方面的问题。第三是联村社中的</w:t>
      </w:r>
      <w:r>
        <w:rPr>
          <w:rFonts w:hint="eastAsia"/>
        </w:rPr>
        <w:lastRenderedPageBreak/>
        <w:t>村与村的经济不平衡。过去有些村由于地多地肥，用工少而收入高，有些村地少又瘦，用工多而收入少，并社以后，由于增产不多，平均分配的结果，原来收入少的穷村，突然增加很多收入，而富村不得不因而减收。因此，在许多地方都造成合作社内村与村的矛盾。这主要是社的规模问题，而不是合作制度问题。适当划小或在分配的时候合理加以解决，问题就不存在了。‖有些人说，“农业社只在平时优越，一遇灾荒就不优越了。”这种说法更是错误的。去年河北发了很大的洪水，连同其他风、雹、虫等灾害，全省遭灾县份达一百多个，由于实现了高级合作化，一般的抗灾能力是大大地加强了。如邢台东汪农业社，面临七里河，每年洪水暴发都要冲地，去年</w:t>
      </w:r>
      <w:r>
        <w:rPr>
          <w:rFonts w:hint="eastAsia"/>
        </w:rPr>
        <w:t>6</w:t>
      </w:r>
      <w:r>
        <w:rPr>
          <w:rFonts w:hint="eastAsia"/>
        </w:rPr>
        <w:t>、</w:t>
      </w:r>
      <w:r>
        <w:rPr>
          <w:rFonts w:hint="eastAsia"/>
        </w:rPr>
        <w:t>7</w:t>
      </w:r>
      <w:r>
        <w:rPr>
          <w:rFonts w:hint="eastAsia"/>
        </w:rPr>
        <w:t>月阴雨连绵，社里就积极作防水准备，将壮年社员分为六队集中睡觉，</w:t>
      </w:r>
      <w:r>
        <w:rPr>
          <w:rFonts w:hint="eastAsia"/>
        </w:rPr>
        <w:t>8</w:t>
      </w:r>
      <w:r>
        <w:rPr>
          <w:rFonts w:hint="eastAsia"/>
        </w:rPr>
        <w:t>月初洪水到来，全社人一齐出动，壮年人在前面筑堤打埝，妇女、老年在后运输泥土草料，水涨一尺，埝高一尺，昼夜不停，终于战胜了过路的洪水。附近许多村庄因未早作准备，多遭水刷，而这个社大部分的庄稼都保卫住了，结果每亩还平均收秋粮一百八十斤。许多人都说，要是没有高级社，是不能战胜洪水的。‖在生产自救中，高级社更显示了特殊的作用。洪水暴发以后，我曾到过涿县、高阳去访问。这些地方的庄稼虽然一洗精光，但群众情绪都很稳定。原因是一方面群众都知道共产党不让饿死人，另一方面合作社积极组织大家渡荒，拟定了修房、抢秋和副业生产的计划，群众感到有靠头，所以他们信心很高。据最近河北受灾的七个专区统计，截至</w:t>
      </w:r>
      <w:r>
        <w:rPr>
          <w:rFonts w:hint="eastAsia"/>
        </w:rPr>
        <w:t>12</w:t>
      </w:r>
      <w:r>
        <w:rPr>
          <w:rFonts w:hint="eastAsia"/>
        </w:rPr>
        <w:t>月中旬止，光由政府和合作社组织副业生产的收入已达一亿一千三百万元。</w:t>
      </w:r>
      <w:r>
        <w:rPr>
          <w:rFonts w:hint="eastAsia"/>
        </w:rPr>
        <w:t>1954</w:t>
      </w:r>
      <w:r>
        <w:rPr>
          <w:rFonts w:hint="eastAsia"/>
        </w:rPr>
        <w:t>年河北也遭大水，淹地四千万亩，灾民也是一千多万，当时由于很多社都是初级社，单干户还很多，副业生产就不如去年。据统计自</w:t>
      </w:r>
      <w:r>
        <w:rPr>
          <w:rFonts w:hint="eastAsia"/>
        </w:rPr>
        <w:t>1954</w:t>
      </w:r>
      <w:r>
        <w:rPr>
          <w:rFonts w:hint="eastAsia"/>
        </w:rPr>
        <w:t>年</w:t>
      </w:r>
      <w:r>
        <w:rPr>
          <w:rFonts w:hint="eastAsia"/>
        </w:rPr>
        <w:t>8</w:t>
      </w:r>
      <w:r>
        <w:rPr>
          <w:rFonts w:hint="eastAsia"/>
        </w:rPr>
        <w:t>月遭灾后到</w:t>
      </w:r>
      <w:r>
        <w:rPr>
          <w:rFonts w:hint="eastAsia"/>
        </w:rPr>
        <w:t>1955</w:t>
      </w:r>
      <w:r>
        <w:rPr>
          <w:rFonts w:hint="eastAsia"/>
        </w:rPr>
        <w:t>年</w:t>
      </w:r>
      <w:r>
        <w:rPr>
          <w:rFonts w:hint="eastAsia"/>
        </w:rPr>
        <w:t>5</w:t>
      </w:r>
      <w:r>
        <w:rPr>
          <w:rFonts w:hint="eastAsia"/>
        </w:rPr>
        <w:t>月底共十个月，灾区副业收入共一亿四千六百多万元，每月平均一千四百六十万元；而去年只四个来月就收入一亿多元，每月平均二千八百万元，这里充分说明了在抗灾斗争中高级社的优越性。‖据我所知，凡是灾后工作好的社，一般都没有多大问题；只有那些不积极想办法、不去组织社员和灾荒斗争的社，社员思想才比较混乱。西营农业社在灾害面前呈现瓦解状态，正是说明这个社的干部消极失望、没有积极地采取有效的办法领导群众。放着优越条件不利用，反倒说高级社渡荒没有优越性。这不是怪论么？‖怀疑合作社的优越性，甚至公然提出单干比合作社强，追其根源是有它的阶级因素的。当去年合作化的时候，有些比较富裕的农民，是随着风暴卷进来的。刚办起的社生产水平又不容易很快提高，因而他们的收入一般很难有大的增加，有的还要减少，不少社减少收入的，主要是这些富裕户，因此，他们不满合作社，怀疑合作社的优越性，说合作社这样那样的坏话，有些没有辨明情况的人，就也跟着说。一任这种思想发展的结果，就会瓦解合作社，走资本主义的道路。‖我们必须驳斥“高级社不优越”、“合作社不如单干”等谬论。现在河北已大规模开展政治宣传运动，教育干部和农民，使他们坚决走合作化的道路，巩固社会主义在农村的阵地。‖　　【日期】</w:t>
      </w:r>
    </w:p>
    <w:p w14:paraId="5614A72E" w14:textId="77777777" w:rsidR="00886012" w:rsidRDefault="00886012" w:rsidP="00886012">
      <w:pPr>
        <w:rPr>
          <w:rFonts w:hint="eastAsia"/>
        </w:rPr>
      </w:pPr>
      <w:r>
        <w:rPr>
          <w:rFonts w:hint="eastAsia"/>
        </w:rPr>
        <w:t>‖【版面】第</w:t>
      </w:r>
      <w:r>
        <w:rPr>
          <w:rFonts w:hint="eastAsia"/>
        </w:rPr>
        <w:t>01</w:t>
      </w:r>
      <w:r>
        <w:rPr>
          <w:rFonts w:hint="eastAsia"/>
        </w:rPr>
        <w:t>版（）‖【专栏】社论‖【标题】正确看待农村自由市场‖【正文】正确看待农村自由市场‖国家领导的农村自由市场，在全国许多地方先后开放了。几个月来，各级干部、城乡人民和自由市场发生了或多或少的接触，已经产生了某些不同的看法和意见。有人说自由市场办的很好，有人说办的不好；有人说自由市场开放对了，有人说开放的并不对。到底应该怎样认识这个问题？开放农村自由市场对国家对人民究竟是好处多还是坏处多？对于农村自由市场究竟应该怎样正确看待呢？‖开放农村自由市场以后，的确发生</w:t>
      </w:r>
      <w:r>
        <w:rPr>
          <w:rFonts w:hint="eastAsia"/>
        </w:rPr>
        <w:lastRenderedPageBreak/>
        <w:t>了一些问题：市场上“无证商贩”显著地增加了。几年来很少看到的掺假、短秤、抬价收购、投机倒把的现象又开始发现了。少数已经组织起来的小商贩要求退出合作小组。某些农业社的社员打算弃农经商。消费者不满意自由市场上某些供不应求的商品提高了价格。某些国营商业和供销社的工作人员感到开放自由市场以后工作更难作了。因此，有人说开放农村自由市场的这个方针是错误的。‖那末，究竟开放农村自由市场是否适合我们国家的情况，是否能够推动生产的发展，是否有好处呢？我国社会主义改造的任务已经基本完成，社会主义经济已经在工业、农业、手工业和商业中居于绝对统治的地位，全国人民的生活有了一定程度的提高和改善。但是，我国是一个拥有六亿人口的多民族的大国，幅员广大，地理和气候条件极为复杂，每年生产大量的、多种多样的物产。由于各个地区经济条件和风俗习惯的差别，人们除了某些基本的相同的需要以外，又有很多千差万别的需要。因此，怎样把各个地区生产的多种多样的产品集中起来，分配出去，满足生产和消费的需要，就成为一个十分重要的问题。‖在解放后的几年以内，社会主义经济曾经处在资本主义和个体经济的包围中。当时国家的根本任务，人民的根本利益，是实现农业、手工业和资本主义工商业的社会主义改造。因此，国家在市场管理上，不得不采取适当限制私商采购和贩运的措施。这种措施对于稳定物价、保证供应、实现对资本主义工商业的社会主义改造，起了积极的作用。但是在当时，由于对市场管理过严过死，曾经带来一些副作用。比如，群众所生产的某些农副产品，特别是某些小土产品，由于国营和供销合作社商业无力收购，或者收购价格不尽合理，曾经一度减产，有些群众想买这些东西却买不到。为了实现社会主义改造这个根本任务，人民可以忍受这种暂时的不方便。但是，当着国家取得了社会主义改造决定性的胜利以后，让群众继续忍受这种不方便，让一部分小土产的生产继续不能恢复、发展，这就很不应该了。‖现在开放农村自由市场的时间还不很久，它的好处却看得很明显了。例如，武汉市在开放郊区自由市场以后，城乡贸易显著地活跃起来。去年</w:t>
      </w:r>
      <w:r>
        <w:rPr>
          <w:rFonts w:hint="eastAsia"/>
        </w:rPr>
        <w:t>11</w:t>
      </w:r>
      <w:r>
        <w:rPr>
          <w:rFonts w:hint="eastAsia"/>
        </w:rPr>
        <w:t>月份，农民和外地商贩到市内出售商品的人，比开放自由市场以前的</w:t>
      </w:r>
      <w:r>
        <w:rPr>
          <w:rFonts w:hint="eastAsia"/>
        </w:rPr>
        <w:t>7</w:t>
      </w:r>
      <w:r>
        <w:rPr>
          <w:rFonts w:hint="eastAsia"/>
        </w:rPr>
        <w:t>月份增加五倍，交易额增加十二倍。市场价格基本上是稳定的。由于产销直接见面，经营环节减少，农民出卖产品的收入增加了，这就有力地刺激了他们的生产积极性。国营商业和供销合作社，在开放农村自由市场的新情况下，正在积极改善自己的经营管理工作。武汉市供销合作社干鲜果经理部在市场批发比重中，始终保持在</w:t>
      </w:r>
      <w:r>
        <w:rPr>
          <w:rFonts w:hint="eastAsia"/>
        </w:rPr>
        <w:t>78%</w:t>
      </w:r>
      <w:r>
        <w:rPr>
          <w:rFonts w:hint="eastAsia"/>
        </w:rPr>
        <w:t>左右，这就保证了干鲜果市场价格的稳定。这些事实充分说明，开放农村自由市场，对于活跃城乡物资交流、刺激农副业生产、改善国营和供销社商业的经营管理，都起了很大的推动和刺激作用。还有许多地区的例子证明，在开放农村自由市场以后，广大农民对日常消费品的自由购买方便得多了。这就是说，农村自由市场对于消费者有直接的好处。‖然而，开放农村自由市场会不会重新产生资本主义的威胁呢？我们认为，由于我们所开放的自由市场，是国家领导下的、限制在一定范围内的自由市场。开放什么商品，不开放什么商品，是由国家根据社会主义经济和人民需要来决定的。根据国家的规定，目前开放的商品，主要是国营、供销社商业没有可能充分经营的一部分小土产品，以及不宜于统购包销的蔬菜、鸡鸭等副食品。开放的商品的总值，不过约占全国农业和农业副产品总值的三分之一。国营、供销社商业对于这一部分商品，仍然有责任掌握货源、稳定市场。这就杜绝了资本主义泛滥的可能性。但是，也不能否认，在开放农村自由市场以后，由于某些干部的政策思想不明确和缺乏经验，在工作中产生了一些缺点和错误，使个别小商贩得以非法谋利致富，甚至发展了某些资本主义性质的剥削。今后对于工作中的这些缺点和错误必须坚决加以纠正。对于个</w:t>
      </w:r>
      <w:r>
        <w:rPr>
          <w:rFonts w:hint="eastAsia"/>
        </w:rPr>
        <w:lastRenderedPageBreak/>
        <w:t>别不法商贩的违法行为，各地应该依法予以必要的处理。对于广大的农民也应该加强教育，使他们充分了解国家对于农村自由市场的政策，积极地维持农村自由市场的秩序，揭发和检举一切违法的行为。广大农民应该对农村自由市场起监督的作用，使农村自由市场真正便利于农民，而不危害农民群众和国家的利益。‖我们要充分认识开放农村自由市场的积极作用，也要足够地估计已经产生的某些缺点和错误。只有这样，才能很好地发扬成绩，纠正缺点，把这个工作做得更好。‖　　【日期】</w:t>
      </w:r>
    </w:p>
    <w:p w14:paraId="715E7875" w14:textId="77777777" w:rsidR="00886012" w:rsidRDefault="00886012" w:rsidP="00886012">
      <w:pPr>
        <w:rPr>
          <w:rFonts w:hint="eastAsia"/>
        </w:rPr>
      </w:pPr>
      <w:r>
        <w:rPr>
          <w:rFonts w:hint="eastAsia"/>
        </w:rPr>
        <w:t>‖【版面】第</w:t>
      </w:r>
      <w:r>
        <w:rPr>
          <w:rFonts w:hint="eastAsia"/>
        </w:rPr>
        <w:t>04</w:t>
      </w:r>
      <w:r>
        <w:rPr>
          <w:rFonts w:hint="eastAsia"/>
        </w:rPr>
        <w:t>版（）‖【标题】建议改进河北水利计划，保证省、快、好、多地消灭水灾　王葆真的发言‖【正文】建议改进河北水利计划，保证省、快、好、多地消灭水灾‖王葆真的发言‖我听到毛主席十二项的指示和周总理、李富春副总理、陈叔通副主席各个报告，我以极欣喜的心情，表示同意和拥护，并要求自己努力学习以期符合贯彻党和政府各项方针与政策。为了对社会主义建设贡献出一知半解，我对李副总理所言大、中、小型水利相结合，及指出小型水利，既省经济又省时间的说法，完全表示衷心的拥护。同时，感觉得自己有责任应当提出改进河北水利计划的建议。由于这几年来的视察制度给了我们在研究和学习上很多的便利，增长了我们的智识，才能写出这个建议，我对中央的领导视察和各省市党政干群的协助，表示非常感谢。现在除提出建议书外，应即说明建议的理由：‖我国解放以来，水利建设的辉煌成就，中外赞扬，非短时间所能尽述。政府将于第二个五年国民经济计划中更有进一步的规划，这是符合人民共同要求的。河北水患不仅关系地方人民的生活，实于国民经济计划的完成，有其直接而密切的关联。例如河北棉产占全国棉产量</w:t>
      </w:r>
      <w:r>
        <w:rPr>
          <w:rFonts w:hint="eastAsia"/>
        </w:rPr>
        <w:t>40%</w:t>
      </w:r>
      <w:r>
        <w:rPr>
          <w:rFonts w:hint="eastAsia"/>
        </w:rPr>
        <w:t>，数年来只以水灾原因，未能完成产量指标。仅以</w:t>
      </w:r>
      <w:r>
        <w:rPr>
          <w:rFonts w:hint="eastAsia"/>
        </w:rPr>
        <w:t>1956</w:t>
      </w:r>
      <w:r>
        <w:rPr>
          <w:rFonts w:hint="eastAsia"/>
        </w:rPr>
        <w:t>年计之，因潦减产皮棉三亿斤，即等于七十七万件纱，又等于七个至八个国棉二厂的一年产量，亦即等于七十七万个纱锭缺乏一年的生产资料。又如粮食减产五十亿斤，需要中央调拨大批粮食供应；因而需要调拨大批车辆往返运输；以及赈款的救济；农业税的免征；医药防疫的消耗；交通的阻滞；工商业的困窘；受灾农民生活的贫苦；此皆国民经济中直接的损失。至于间接的地方文化、教育、行政、司法均无不受到水灾的影响，至少延缓其工作成绩的提高和进步，曾有多少事例可证。此足证明关系国民经济计划的重要。虽地区限于一省，而水利计划的领导、批准与一切支持，其权实在中央。我曾经在河北省数次提出我的意见，但是问题的决定在中央。应再向中央提出“改进河北水利计划的建议”：‖一、研究、分析河北水灾的情况及其原因。‖（</w:t>
      </w:r>
      <w:r>
        <w:rPr>
          <w:rFonts w:hint="eastAsia"/>
        </w:rPr>
        <w:t>1</w:t>
      </w:r>
      <w:r>
        <w:rPr>
          <w:rFonts w:hint="eastAsia"/>
        </w:rPr>
        <w:t>）河北省的水灾，历年沥潦情况较河淹为重，兹将各年淹潦数字例举如下：</w:t>
      </w:r>
      <w:r>
        <w:rPr>
          <w:rFonts w:hint="eastAsia"/>
        </w:rPr>
        <w:t>1949</w:t>
      </w:r>
      <w:r>
        <w:rPr>
          <w:rFonts w:hint="eastAsia"/>
        </w:rPr>
        <w:t>年淹田总数三千三百万亩‖河淹占三分之一‖沥潦占三分之二</w:t>
      </w:r>
      <w:r>
        <w:rPr>
          <w:rFonts w:hint="eastAsia"/>
        </w:rPr>
        <w:t>1950</w:t>
      </w:r>
      <w:r>
        <w:rPr>
          <w:rFonts w:hint="eastAsia"/>
        </w:rPr>
        <w:t>年淹田一千七百万亩‖河淹七百八十八万亩‖沥潦九百一十二万亩</w:t>
      </w:r>
      <w:r>
        <w:rPr>
          <w:rFonts w:hint="eastAsia"/>
        </w:rPr>
        <w:t>1951</w:t>
      </w:r>
      <w:r>
        <w:rPr>
          <w:rFonts w:hint="eastAsia"/>
        </w:rPr>
        <w:t>年淹田总数四百九十八万零七百一十‖七亩‖河淹四十七万零五百零四亩‖沥潦四百五十一万零二百一十三亩</w:t>
      </w:r>
      <w:r>
        <w:rPr>
          <w:rFonts w:hint="eastAsia"/>
        </w:rPr>
        <w:t>1952</w:t>
      </w:r>
      <w:r>
        <w:rPr>
          <w:rFonts w:hint="eastAsia"/>
        </w:rPr>
        <w:t>年淹田总数一百零八万亩‖河淹八十三万二千亩‖沥潦二十四万八千亩</w:t>
      </w:r>
      <w:r>
        <w:rPr>
          <w:rFonts w:hint="eastAsia"/>
        </w:rPr>
        <w:t>1953</w:t>
      </w:r>
      <w:r>
        <w:rPr>
          <w:rFonts w:hint="eastAsia"/>
        </w:rPr>
        <w:t>年淹田总数二千九百七十八万九千四‖百三十亩‖河淹五百四十四万多亩‖沥潦二千四百三十四万多亩</w:t>
      </w:r>
      <w:r>
        <w:rPr>
          <w:rFonts w:hint="eastAsia"/>
        </w:rPr>
        <w:t>1954</w:t>
      </w:r>
      <w:r>
        <w:rPr>
          <w:rFonts w:hint="eastAsia"/>
        </w:rPr>
        <w:t>年淹田总数三千九百六十五万七千零十一亩‖河淹一千四百七十二万三千一百零一亩‖沥潦二千四百九十三万三千九百一十亩</w:t>
      </w:r>
      <w:r>
        <w:rPr>
          <w:rFonts w:hint="eastAsia"/>
        </w:rPr>
        <w:t>1955</w:t>
      </w:r>
      <w:r>
        <w:rPr>
          <w:rFonts w:hint="eastAsia"/>
        </w:rPr>
        <w:t>年淹田总数一千七百六十九万五千四‖百二十一亩‖河淹七百零五万八千五百四十八亩‖沥潦一千零六十三万六千八百七十三亩</w:t>
      </w:r>
      <w:r>
        <w:rPr>
          <w:rFonts w:hint="eastAsia"/>
        </w:rPr>
        <w:t>1956</w:t>
      </w:r>
      <w:r>
        <w:rPr>
          <w:rFonts w:hint="eastAsia"/>
        </w:rPr>
        <w:t>年淹田总数四千五百万亩‖河淹三分之一‖沥潦占三分之二‖由以上八个年的淹潦数字看来，只有两年比较是旱年（</w:t>
      </w:r>
      <w:r>
        <w:rPr>
          <w:rFonts w:hint="eastAsia"/>
        </w:rPr>
        <w:t>51</w:t>
      </w:r>
      <w:r>
        <w:rPr>
          <w:rFonts w:hint="eastAsia"/>
        </w:rPr>
        <w:t>年、</w:t>
      </w:r>
      <w:r>
        <w:rPr>
          <w:rFonts w:hint="eastAsia"/>
        </w:rPr>
        <w:t>52</w:t>
      </w:r>
      <w:r>
        <w:rPr>
          <w:rFonts w:hint="eastAsia"/>
        </w:rPr>
        <w:t>年）雨水较少的年月。其中河淹数字多于沥潦者，仅有一年，其他七年皆是沥潦数字远远超过河淹数字。由此说明欲治河北水灾，仅仅解决</w:t>
      </w:r>
      <w:r>
        <w:rPr>
          <w:rFonts w:hint="eastAsia"/>
        </w:rPr>
        <w:lastRenderedPageBreak/>
        <w:t>山洪与河淹，断不能消灭大部分沥潦的灾害，其理甚明。‖但是在</w:t>
      </w:r>
      <w:r>
        <w:rPr>
          <w:rFonts w:hint="eastAsia"/>
        </w:rPr>
        <w:t>1954</w:t>
      </w:r>
      <w:r>
        <w:rPr>
          <w:rFonts w:hint="eastAsia"/>
        </w:rPr>
        <w:t>年以前，河北水利工作仅仅在山洪与河道下工夫，而且并未解决了山洪与河道大部分的灾害。当然用了好多人工和水利经费也有部分的成绩。然对于解决河淹，距离尚远，更未注意消灭沥潦，是故河北水灾年复一年的严重。‖（</w:t>
      </w:r>
      <w:r>
        <w:rPr>
          <w:rFonts w:hint="eastAsia"/>
        </w:rPr>
        <w:t>2</w:t>
      </w:r>
      <w:r>
        <w:rPr>
          <w:rFonts w:hint="eastAsia"/>
        </w:rPr>
        <w:t>）灾害的主要原因。‖每届大水灾后，人们常说：今年雨水特别大，是不可抗拒的天灾。在这个语言之下，人们可以宽恕领导水利工作者的责任，同时也就不研究水利工作的得失利害。但是我们幸逢社会主义讲真理的时代，正需要研究灾害的主要原因，才可以明确解决问题的关键。‖河北燕山太行恒山各山脉千里濯濯，七、八月间，雨量集中，山洪暴至，河防溃决，加以沥水潦溢，无地容泄，遂至人畜沦溺，田舍漂没。就自然界的现象而言，虽然是天灾，但这是可以战胜的天灾，实由于人力未尽，故成为灾害。试以江南与河北相较，便可以了如指掌。‖</w:t>
      </w:r>
      <w:r>
        <w:rPr>
          <w:rFonts w:hint="eastAsia"/>
        </w:rPr>
        <w:t>1954</w:t>
      </w:r>
      <w:r>
        <w:rPr>
          <w:rFonts w:hint="eastAsia"/>
        </w:rPr>
        <w:t>年湖南省平均雨量二千公厘以上，如宁乡县二千二百公厘；而河北是年平均雨量为八百一十二公厘，是河北雨量少于湖南一倍半。但是年河北淹潦三千九百六十五万亩，多于湖南淹潦面积数字的三倍。何故相差如此之大，只因湖南塘坝沟渠甚多，能可容蓄大量雨水，而河北全省的沟渠塘坝甚少，大雨一至，只有任其泛滥为灾。是故雨量的灾害可以战胜，而水利计划之不讲，乃是不能战胜水灾的主要原因。‖河北各县党政干群对防汛、排潦、兴修水利，都尽了最大的努力，甚至艰苦斗争，以身挡水，不少可歌可泣之事。但严重的灾害，仍是年年袭来，此其故不在党政干群，而在水利计划没有切中实际的要害。‖马克思说，埃及由于尼罗河泛滥为灾，就发展了水利技术。列宁曾经指示，研究分析自然法则，控制它，利用它，可变水害为水利。我国社会主义建设以来，各个部门都欢迎合理化的建议。但由于少数人在思想上拒绝接纳合理化的建议，致使可以提早消灭的水灾，反而一年一年的加重，遂至给予国民经济遭受巨大的损失，此实为造成灾害的一个重要原因，亟应予以检讨，加强改进水利计划，并付诸实施。‖二、关于防治河北水灾有各种不同的意见。‖（</w:t>
      </w:r>
      <w:r>
        <w:rPr>
          <w:rFonts w:hint="eastAsia"/>
        </w:rPr>
        <w:t>1</w:t>
      </w:r>
      <w:r>
        <w:rPr>
          <w:rFonts w:hint="eastAsia"/>
        </w:rPr>
        <w:t>）浚河培堤说。‖（</w:t>
      </w:r>
      <w:r>
        <w:rPr>
          <w:rFonts w:hint="eastAsia"/>
        </w:rPr>
        <w:t>2</w:t>
      </w:r>
      <w:r>
        <w:rPr>
          <w:rFonts w:hint="eastAsia"/>
        </w:rPr>
        <w:t>）重修宁晋泊、大陆泽及旧河道沟说。‖（</w:t>
      </w:r>
      <w:r>
        <w:rPr>
          <w:rFonts w:hint="eastAsia"/>
        </w:rPr>
        <w:t>3</w:t>
      </w:r>
      <w:r>
        <w:rPr>
          <w:rFonts w:hint="eastAsia"/>
        </w:rPr>
        <w:t>）上游造林，保持水土说。‖（</w:t>
      </w:r>
      <w:r>
        <w:rPr>
          <w:rFonts w:hint="eastAsia"/>
        </w:rPr>
        <w:t>4</w:t>
      </w:r>
      <w:r>
        <w:rPr>
          <w:rFonts w:hint="eastAsia"/>
        </w:rPr>
        <w:t>）等待修造大水库说。‖（</w:t>
      </w:r>
      <w:r>
        <w:rPr>
          <w:rFonts w:hint="eastAsia"/>
        </w:rPr>
        <w:t>5</w:t>
      </w:r>
      <w:r>
        <w:rPr>
          <w:rFonts w:hint="eastAsia"/>
        </w:rPr>
        <w:t>）低洼地区改造说。‖（</w:t>
      </w:r>
      <w:r>
        <w:rPr>
          <w:rFonts w:hint="eastAsia"/>
        </w:rPr>
        <w:t>6</w:t>
      </w:r>
      <w:r>
        <w:rPr>
          <w:rFonts w:hint="eastAsia"/>
        </w:rPr>
        <w:t>）改种水稻说。‖（</w:t>
      </w:r>
      <w:r>
        <w:rPr>
          <w:rFonts w:hint="eastAsia"/>
        </w:rPr>
        <w:t>7</w:t>
      </w:r>
      <w:r>
        <w:rPr>
          <w:rFonts w:hint="eastAsia"/>
        </w:rPr>
        <w:t>）沟洫畦田与土埂畦田说。‖以上七种防治河北水灾的说法，皆有部分的理由，有必须采用者，有可并行无矛盾者，有不能实行者，但皆非根治河北水灾的最关键性的办法。其理由另详。‖三、我的建议改进河北水利计划具体意见的提纲。‖（</w:t>
      </w:r>
      <w:r>
        <w:rPr>
          <w:rFonts w:hint="eastAsia"/>
        </w:rPr>
        <w:t>1</w:t>
      </w:r>
      <w:r>
        <w:rPr>
          <w:rFonts w:hint="eastAsia"/>
        </w:rPr>
        <w:t>）小型水利与国家计划中大水库及各河流域规划相互配合修建，以期全面地消灭水旱灾害，更顺利地进行社会主义建设事业。‖（</w:t>
      </w:r>
      <w:r>
        <w:rPr>
          <w:rFonts w:hint="eastAsia"/>
        </w:rPr>
        <w:t>2</w:t>
      </w:r>
      <w:r>
        <w:rPr>
          <w:rFonts w:hint="eastAsia"/>
        </w:rPr>
        <w:t>）上游，山区（包括河源邻省山区）丘陵地区多修建小型水库和塘堰以及谷坊和各种水土保持工程，以蓄住山洪，减少河潦，并可以灌溉高地的田亩。‖（</w:t>
      </w:r>
      <w:r>
        <w:rPr>
          <w:rFonts w:hint="eastAsia"/>
        </w:rPr>
        <w:t>3</w:t>
      </w:r>
      <w:r>
        <w:rPr>
          <w:rFonts w:hint="eastAsia"/>
        </w:rPr>
        <w:t>）中游，平坦地区开掘沟渠、池塘与沟洫畦田相结合，以消灭沥潦，并以蓄住雨水的池塘，便利灌溉。‖（</w:t>
      </w:r>
      <w:r>
        <w:rPr>
          <w:rFonts w:hint="eastAsia"/>
        </w:rPr>
        <w:t>4</w:t>
      </w:r>
      <w:r>
        <w:rPr>
          <w:rFonts w:hint="eastAsia"/>
        </w:rPr>
        <w:t>）下游，平坦地区开掘沟池，低洼地区开修台田并建筑围堤，积潦地区及河水狭隘险要汇合处，开减河或疏浚旧有的减河加宽加深。‖（</w:t>
      </w:r>
      <w:r>
        <w:rPr>
          <w:rFonts w:hint="eastAsia"/>
        </w:rPr>
        <w:t>5</w:t>
      </w:r>
      <w:r>
        <w:rPr>
          <w:rFonts w:hint="eastAsia"/>
        </w:rPr>
        <w:t>）洼碱地区，开修台田，或改作稻田，以洗碱防潦（中、下游均有洼碱地区）。‖（</w:t>
      </w:r>
      <w:r>
        <w:rPr>
          <w:rFonts w:hint="eastAsia"/>
        </w:rPr>
        <w:t>6</w:t>
      </w:r>
      <w:r>
        <w:rPr>
          <w:rFonts w:hint="eastAsia"/>
        </w:rPr>
        <w:t>）把井泉、小型水库、沟渠、池塘结合起来使用，以消灭旱灾。‖（</w:t>
      </w:r>
      <w:r>
        <w:rPr>
          <w:rFonts w:hint="eastAsia"/>
        </w:rPr>
        <w:t>7</w:t>
      </w:r>
      <w:r>
        <w:rPr>
          <w:rFonts w:hint="eastAsia"/>
        </w:rPr>
        <w:t>）水利与造林关系密切，需要计划分区育苗，逐步进行，便利水土保持，及早完成山区绿化。‖上列七项意见的提出，系根据屡次视察中所见事例的印证和四年来向省和中央屡次提出的意见、建议、发言颇多符合，现在加以综合整理，成为上列七项意见。如被采用实施，必须因地制宜，因时制宜。这个意见，我曾在</w:t>
      </w:r>
      <w:r>
        <w:rPr>
          <w:rFonts w:hint="eastAsia"/>
        </w:rPr>
        <w:t>1956</w:t>
      </w:r>
      <w:r>
        <w:rPr>
          <w:rFonts w:hint="eastAsia"/>
        </w:rPr>
        <w:t>年</w:t>
      </w:r>
      <w:r>
        <w:rPr>
          <w:rFonts w:hint="eastAsia"/>
        </w:rPr>
        <w:t>10</w:t>
      </w:r>
      <w:r>
        <w:rPr>
          <w:rFonts w:hint="eastAsia"/>
        </w:rPr>
        <w:t>月末旬又向河北省人代大会提出了建议性的发言，尚未知是否采纳，兹特再提出。至各项意见的理由与其重要的意义，容再详谈。‖四、修建小型水库和池塘的利益。‖有人</w:t>
      </w:r>
      <w:r>
        <w:rPr>
          <w:rFonts w:hint="eastAsia"/>
        </w:rPr>
        <w:lastRenderedPageBreak/>
        <w:t>说，大水库可起作用，或者说沿河流可以修小水库，其他地方则不可。我认为大水库收效大，诚然不错。但是费款多，需时久，且不能全面解决山洪。又如只在河流上修，占面积小，蓄水有限。如果沿山区丘陵地带，多修建一些小水库，特别是在国民经济还没发展到高度的情况下，多修建小型水库，既经济，又可大量蓄水，这不仅可减少山区被冲刷和减少入河的洪水，免至淹潦下游；而且可以减少山区旱灾的威胁，因而建议大量兴修小型水库。‖据视察各省所见，小水库和塘坝建设费用甚少，建成时间很短，不需要钢铁器材，只用当地民力，由受益者出工，人皆乐从。为了解决群众自己的利害问题，群众都能理解。这就是又快、又多、又好、又省的办法。‖例如宁乡干部说：全县已有水塘五万四千八百九十口，新建小水库七十三座，河坝六千一百座，尚拟在沙河上游修建水库可能容纳二百万亩的雨量。醴陵干部说，已建水塘三万一千九百九十六口，圳（沟）一千八百零一条，小型水库八十二座，明年计划建新塘和小型水库一百多个，计划毁田千余亩作为新开塘址。还说，他们算清了账，宁改变少数田亩作塘堰，以提高多数田亩产量，而不因吝惜少数田亩，以降低多数田亩的产量。他们抛弃了保守思想，故不惜因为兴办水利牺牲土地，这就答复了沟渠池塘占用土地、减少生产的反对意见。‖我在</w:t>
      </w:r>
      <w:r>
        <w:rPr>
          <w:rFonts w:hint="eastAsia"/>
        </w:rPr>
        <w:t>1956</w:t>
      </w:r>
      <w:r>
        <w:rPr>
          <w:rFonts w:hint="eastAsia"/>
        </w:rPr>
        <w:t>年秋曾询河北新造小型水库多少，一说七十多个，一说四百多个，究不知谁确，也可能四百多个包括山塘在内，以一省与宁醴两县水利相比，得失利害可以立判。‖关于修建池塘的好处，在山区和丘陵地区称山塘，在平原称平塘，主要是蓄沥水，减免涝灾。山塘可起拦洪及灌溉的作用；平塘可起蓄泄兼利的作用。夏季阴雨连绵，田间积水数日，易致禾苗枯死，如修若干池塘，使水有所归宿，沥水灾害即可免除。至于形式大小，可因地制宜。有沟渠连通，控制蓄泄，与沟洫畦田相结合。浅深远近，尺度距离，以消纳雨量，保证消灭沥涝为标准。沟渠池塘所占之地，可种水产植物莲、菱、蒲、芦，可以养鱼养鸭。沟边、塘边可以搭架，可种一切蔓生植物，如丝瓜、北瓜、南瓜、东瓜、瓠子、江豆、扁豆、葡萄，还可种瓜蒌、黑白丑等许多蔓生药草，一位农学院教授说：池塘生产比旱田还多，这也答复了占地问题。同时，亦可减少洪水急流入河，不致淹没下游地区，即可解决下游灾害。这是上下兼利之事，也是消灭水灾的共同义务。沟渠池塘，还可涵养地下水源，在天旱较长的时期，亦可增加井水泉源。所以说沟渠池塘是保证增产的好办法。‖据邓子恢副总理报告，在去年全国修建小型水库二万七千多座，塘坝、渠道三百八十万处。河北省耕地面积占全国耕地总面积十三分之一以上，而去年修建小水库（包括山塘在内）只有四百多个，比各省甚少，无容纳雨量的设备，怎能不淹潦呢？‖五、对各项反对改进的意见，作如下的解答。‖</w:t>
      </w:r>
      <w:r>
        <w:rPr>
          <w:rFonts w:hint="eastAsia"/>
        </w:rPr>
        <w:t>1953</w:t>
      </w:r>
      <w:r>
        <w:rPr>
          <w:rFonts w:hint="eastAsia"/>
        </w:rPr>
        <w:t>年冬和</w:t>
      </w:r>
      <w:r>
        <w:rPr>
          <w:rFonts w:hint="eastAsia"/>
        </w:rPr>
        <w:t>1954</w:t>
      </w:r>
      <w:r>
        <w:rPr>
          <w:rFonts w:hint="eastAsia"/>
        </w:rPr>
        <w:t>年春，我提出改进河北水利意见的时候，我很感谢负责河北省水利工作的同志们，说出了不少的反对意见，使我能知问题的所在，可以更进一步的研究和证明。这几年来我在视察中和阅读中，已经获得了不少有力的证明，可知孰得孰失。因为时间关系，我现在仅能简单地解答如下：‖（</w:t>
      </w:r>
      <w:r>
        <w:rPr>
          <w:rFonts w:hint="eastAsia"/>
        </w:rPr>
        <w:t>1</w:t>
      </w:r>
      <w:r>
        <w:rPr>
          <w:rFonts w:hint="eastAsia"/>
        </w:rPr>
        <w:t>）占地问题。反对者说：沟渠池塘占用不少田地，将至减少生产。‖这一问题，在前项已有答复。所占地约在</w:t>
      </w:r>
      <w:r>
        <w:rPr>
          <w:rFonts w:hint="eastAsia"/>
        </w:rPr>
        <w:t>5%</w:t>
      </w:r>
      <w:r>
        <w:rPr>
          <w:rFonts w:hint="eastAsia"/>
        </w:rPr>
        <w:t>至</w:t>
      </w:r>
      <w:r>
        <w:rPr>
          <w:rFonts w:hint="eastAsia"/>
        </w:rPr>
        <w:t>8%</w:t>
      </w:r>
      <w:r>
        <w:rPr>
          <w:rFonts w:hint="eastAsia"/>
        </w:rPr>
        <w:t>，所保证免除水灾者，约占</w:t>
      </w:r>
      <w:r>
        <w:rPr>
          <w:rFonts w:hint="eastAsia"/>
        </w:rPr>
        <w:t>92%</w:t>
      </w:r>
      <w:r>
        <w:rPr>
          <w:rFonts w:hint="eastAsia"/>
        </w:rPr>
        <w:t>以上，较比多数田亩受灾，显然得失分明。地下水位低者，挖深、占地少；地下水位高者，挖浅、占地多；最浅者蓄水改种稻田，增多产量。况池塘沟渠均可利用增加生产，除塘内、沟边生产外，既可免除潦灾，更可提高田亩产量，保证丰收。试观江南各省利用生产情况，可为明证。若仅仅顾虑沟池占地，而不考虑水灾损害有十倍于占地的重大。只有让沥潦灾害年复一年的恣肆猖狂。现在淹潦数字占耕地总面积</w:t>
      </w:r>
      <w:r>
        <w:rPr>
          <w:rFonts w:hint="eastAsia"/>
        </w:rPr>
        <w:t>35%</w:t>
      </w:r>
      <w:r>
        <w:rPr>
          <w:rFonts w:hint="eastAsia"/>
        </w:rPr>
        <w:t>。可知孰得孰失。‖（</w:t>
      </w:r>
      <w:r>
        <w:rPr>
          <w:rFonts w:hint="eastAsia"/>
        </w:rPr>
        <w:t>2</w:t>
      </w:r>
      <w:r>
        <w:rPr>
          <w:rFonts w:hint="eastAsia"/>
        </w:rPr>
        <w:t>）障碍机耕问题。有人说：田有沟池，障碍机耕，妨害工业化。‖</w:t>
      </w:r>
      <w:r>
        <w:rPr>
          <w:rFonts w:hint="eastAsia"/>
        </w:rPr>
        <w:t>1954</w:t>
      </w:r>
      <w:r>
        <w:rPr>
          <w:rFonts w:hint="eastAsia"/>
        </w:rPr>
        <w:t>年</w:t>
      </w:r>
      <w:r>
        <w:rPr>
          <w:rFonts w:hint="eastAsia"/>
        </w:rPr>
        <w:lastRenderedPageBreak/>
        <w:t>冬我到宁河国营农场视察机耕距离，又在芦台拖拉机站详询机耕距离，去年</w:t>
      </w:r>
      <w:r>
        <w:rPr>
          <w:rFonts w:hint="eastAsia"/>
        </w:rPr>
        <w:t>11</w:t>
      </w:r>
      <w:r>
        <w:rPr>
          <w:rFonts w:hint="eastAsia"/>
        </w:rPr>
        <w:t>月间我又到京东双桥农场详询机耕回转次数与减少耕速的差距。都可证明沟渠池塘对于机耕速度并无很大的障碍。虽在回旋时，有很微小的延缓耕作时间，但沟池保护机耕的效果大于因延缓时间减少耕速的损失，可能在几十倍以上。双桥机耕农场，连年遭受水灾损失严重，利害轻重，可以判明。‖双桥农场“德特</w:t>
      </w:r>
      <w:r>
        <w:rPr>
          <w:rFonts w:hint="eastAsia"/>
        </w:rPr>
        <w:t>54</w:t>
      </w:r>
      <w:r>
        <w:rPr>
          <w:rFonts w:hint="eastAsia"/>
        </w:rPr>
        <w:t>型”拖拉机，同样耕地深度为二十二公分（约七寸）同时带丁齿耙，耙地一次，在不同的长度地段，班工作量如下：‖地段长一千公尺　宽一百公尺班工作量（十时）八十七亩‖地段长五百公尺　宽五十公尺班工作量　八十五亩‖地段长三百公尺　宽五十公尺班工作量　八十二亩‖由此表来看，按一个月计算，第二种只差六十亩，差不到一日的工作量；第三种只差一百五十亩，差不到两日的工作量。而实际沟、池相互距离，到第三种短距离者甚少。倘无沟、池消灭水灾，使机耕效果的丧失，即等于浪费了机耕大部分的设备。‖（</w:t>
      </w:r>
      <w:r>
        <w:rPr>
          <w:rFonts w:hint="eastAsia"/>
        </w:rPr>
        <w:t>3</w:t>
      </w:r>
      <w:r>
        <w:rPr>
          <w:rFonts w:hint="eastAsia"/>
        </w:rPr>
        <w:t>）有人说，全面改进水利，必须等待测量十年。‖这种说法，已在沟洫畦田与土埂畦田的推广中，自行取消。但沟洫畦田与土埂畦田并不能完全解决问题。对不能解决问题的办法，却可以立即推广，而对可能保证解决问题的办法，反要推迟十年，将何以自解。‖本来乡村水流高下，老农自知，可能知道本村的水流向何方，何用测量十年，这是假话。‖（</w:t>
      </w:r>
      <w:r>
        <w:rPr>
          <w:rFonts w:hint="eastAsia"/>
        </w:rPr>
        <w:t>4</w:t>
      </w:r>
      <w:r>
        <w:rPr>
          <w:rFonts w:hint="eastAsia"/>
        </w:rPr>
        <w:t>）有人说，改进全面水利，兴修小水库、沟渠、池塘，需要国家支给大宗经费。‖小型水利，有的民办公助；有的人民自办。群众为了自己农作物获得丰收，付出自己的劳力是应该的，江南各省是这样。虽然可以民办公助，但也可以领导人民自办，而不应当借口需要国家支给大宗经费，就不发动人民自办。‖（</w:t>
      </w:r>
      <w:r>
        <w:rPr>
          <w:rFonts w:hint="eastAsia"/>
        </w:rPr>
        <w:t>5</w:t>
      </w:r>
      <w:r>
        <w:rPr>
          <w:rFonts w:hint="eastAsia"/>
        </w:rPr>
        <w:t>）对沟渠、池塘，人民未必愿出劳力；群众未必赞同。‖近年为了防汛工作，人民年年付出劳力很多，结果还是年年受灾，浪费了不少的人力。江浙各省人民为了兴修水利，付出了很多劳力，江宁、邗江、昆山各县去春每人付出五、六十个工，都获得了丰收。</w:t>
      </w:r>
      <w:r>
        <w:rPr>
          <w:rFonts w:hint="eastAsia"/>
        </w:rPr>
        <w:t>1954</w:t>
      </w:r>
      <w:r>
        <w:rPr>
          <w:rFonts w:hint="eastAsia"/>
        </w:rPr>
        <w:t>年雨季河北省新乐县人民，挖了临时的池塘沟渠不少，保住相当收成。</w:t>
      </w:r>
      <w:r>
        <w:rPr>
          <w:rFonts w:hint="eastAsia"/>
        </w:rPr>
        <w:t>1955</w:t>
      </w:r>
      <w:r>
        <w:rPr>
          <w:rFonts w:hint="eastAsia"/>
        </w:rPr>
        <w:t>年春季省人代大会时，定县代表提案请在县内试办池塘、沟渠以消灭水灾，竟未邀允准。这可见不是群众不希望改进，而是主持水利工作者不同意。又在</w:t>
      </w:r>
      <w:r>
        <w:rPr>
          <w:rFonts w:hint="eastAsia"/>
        </w:rPr>
        <w:t>1955</w:t>
      </w:r>
      <w:r>
        <w:rPr>
          <w:rFonts w:hint="eastAsia"/>
        </w:rPr>
        <w:t>年冬季武安县伯延乡合作社对我说：它社自行开掘七亩三分大的池塘蓄水，以备点种万亩棉田之用。这证明了群众对于改进水利的要求。‖（</w:t>
      </w:r>
      <w:r>
        <w:rPr>
          <w:rFonts w:hint="eastAsia"/>
        </w:rPr>
        <w:t>6</w:t>
      </w:r>
      <w:r>
        <w:rPr>
          <w:rFonts w:hint="eastAsia"/>
        </w:rPr>
        <w:t>）有人说，掘出沟池的土，无法摊土。‖改进水利计划，应当分出步骤，以三年至五年，分期兴工，分期掘土，分期摊土，土少田多，浅铺易耕，连耕两次，新旧和匀。老农说：“新土和旧土，打石（音担）五，（言收获多）”但竟有人相信，无法摊土，比打通上甘岭的战壕还要困难。‖（</w:t>
      </w:r>
      <w:r>
        <w:rPr>
          <w:rFonts w:hint="eastAsia"/>
        </w:rPr>
        <w:t>7</w:t>
      </w:r>
      <w:r>
        <w:rPr>
          <w:rFonts w:hint="eastAsia"/>
        </w:rPr>
        <w:t>）有人说，冬天冻，春天忙，无法施工。‖这种说法，应当已被农业合作化的高潮惊醒。</w:t>
      </w:r>
      <w:r>
        <w:rPr>
          <w:rFonts w:hint="eastAsia"/>
        </w:rPr>
        <w:t>1955</w:t>
      </w:r>
      <w:r>
        <w:rPr>
          <w:rFonts w:hint="eastAsia"/>
        </w:rPr>
        <w:t>年冬至</w:t>
      </w:r>
      <w:r>
        <w:rPr>
          <w:rFonts w:hint="eastAsia"/>
        </w:rPr>
        <w:t>1956</w:t>
      </w:r>
      <w:r>
        <w:rPr>
          <w:rFonts w:hint="eastAsia"/>
        </w:rPr>
        <w:t>年春，正是冬冻春忙的季节，各地兴修了好多水利工程。‖（</w:t>
      </w:r>
      <w:r>
        <w:rPr>
          <w:rFonts w:hint="eastAsia"/>
        </w:rPr>
        <w:t>8</w:t>
      </w:r>
      <w:r>
        <w:rPr>
          <w:rFonts w:hint="eastAsia"/>
        </w:rPr>
        <w:t>）有人说，沟水生碱，把好地碱化。‖这个问题，已在全国人民代表大会第三次会议时，须恺代表发言中和我的发言中解答了。挖沟适合尺度，不但不生碱而且可以洗碱，把碱性逐渐消灭。‖（</w:t>
      </w:r>
      <w:r>
        <w:rPr>
          <w:rFonts w:hint="eastAsia"/>
        </w:rPr>
        <w:t>9</w:t>
      </w:r>
      <w:r>
        <w:rPr>
          <w:rFonts w:hint="eastAsia"/>
        </w:rPr>
        <w:t>）有人说，水利建设是长期工作，可能是三十年、五十年，不能求速效。‖这一说，对大江、大河、大水库的建设，可能是如此想。但在农业发展纲要中，已经规定了十二年内基本消灭水旱灾害。尤其河北人民在沦溺、饥饿之中，谁也不愿这样长期地等待。那是因为想不出短期内消灭水灾办法，才这样讲的。如果肯采用七项意见，在三年至五年内，即可基本上消灭水灾是有根据的。‖（</w:t>
      </w:r>
      <w:r>
        <w:rPr>
          <w:rFonts w:hint="eastAsia"/>
        </w:rPr>
        <w:t>10</w:t>
      </w:r>
      <w:r>
        <w:rPr>
          <w:rFonts w:hint="eastAsia"/>
        </w:rPr>
        <w:t>）有人说，水利建设不可能有全面的系统的计划。‖河北省</w:t>
      </w:r>
      <w:r>
        <w:rPr>
          <w:rFonts w:hint="eastAsia"/>
        </w:rPr>
        <w:t>56</w:t>
      </w:r>
      <w:r>
        <w:rPr>
          <w:rFonts w:hint="eastAsia"/>
        </w:rPr>
        <w:t>年水利纠纷甚多，灾害因以加重，正是因为无有全面计划，上下游不相顾，没有系统的组织建设所造成。‖（</w:t>
      </w:r>
      <w:r>
        <w:rPr>
          <w:rFonts w:hint="eastAsia"/>
        </w:rPr>
        <w:t>11</w:t>
      </w:r>
      <w:r>
        <w:rPr>
          <w:rFonts w:hint="eastAsia"/>
        </w:rPr>
        <w:t>）有人说，池塘漏水，不能灌溉和养鱼。‖这是白土、沙土地区有这种情形，但</w:t>
      </w:r>
      <w:r>
        <w:rPr>
          <w:rFonts w:hint="eastAsia"/>
        </w:rPr>
        <w:lastRenderedPageBreak/>
        <w:t>河北这样地区，实占很少的面积。这样地区的池塘，虽不能养鱼灌溉，总可以消纳沥潦灾害。终胜于无有池塘，致使田中存水淹死禾稼。这是以防潦为主要，而防旱养鱼为次要。虽不能养鱼，尚可种植其他水产作物。并且漏塘也可以改造。‖在有黄土、胶土的池塘，不易渗漏，或第一、二年有些渗漏，过了三年，即不渗漏，或用辗石辗轧几遍，或用夯筑实，亦不渗漏。‖我看了饶阳县五公村附近耿尚乡合作社，利用村边几个水坑养鱼。据社干报告，每个水坑养了几千条鱼，每条都长得一斤多重，比种地收益还多。这说明河北绝大部分地区是适宜修凿池塘沟渠的。‖（</w:t>
      </w:r>
      <w:r>
        <w:rPr>
          <w:rFonts w:hint="eastAsia"/>
        </w:rPr>
        <w:t>12</w:t>
      </w:r>
      <w:r>
        <w:rPr>
          <w:rFonts w:hint="eastAsia"/>
        </w:rPr>
        <w:t>）池水容易蒸发，未便用作灌溉。‖这一说者，应知按河北每月水分蒸发表计算，六七尺深的池塘在八九月间蓄满一池水，至第二年</w:t>
      </w:r>
      <w:r>
        <w:rPr>
          <w:rFonts w:hint="eastAsia"/>
        </w:rPr>
        <w:t>4</w:t>
      </w:r>
      <w:r>
        <w:rPr>
          <w:rFonts w:hint="eastAsia"/>
        </w:rPr>
        <w:t>月间，尚可存三尺左右深的水量，可供春灌之用，保住点种棉花和麦季的收成。若是塘深一丈以上，存水更多。这一观点，也是忘了池塘的任务，主要在解免潦灾，次要才是防旱。‖大兴县水柜暴露，有人建议隔岸建房遮蔽阳光免于蒸发。县中负责同志说，所费太多，暂不能办。我说只须沿岸种植长蔓植物如葡萄架等，即可避免蒸发，亦可增产。县中同志欣然接纳。‖（</w:t>
      </w:r>
      <w:r>
        <w:rPr>
          <w:rFonts w:hint="eastAsia"/>
        </w:rPr>
        <w:t>13</w:t>
      </w:r>
      <w:r>
        <w:rPr>
          <w:rFonts w:hint="eastAsia"/>
        </w:rPr>
        <w:t>）有人说：沟渠池塘，只适宜于南方，北方不能适用。‖“苏联于</w:t>
      </w:r>
      <w:r>
        <w:rPr>
          <w:rFonts w:hint="eastAsia"/>
        </w:rPr>
        <w:t>1948</w:t>
      </w:r>
      <w:r>
        <w:rPr>
          <w:rFonts w:hint="eastAsia"/>
        </w:rPr>
        <w:t>年</w:t>
      </w:r>
      <w:r>
        <w:rPr>
          <w:rFonts w:hint="eastAsia"/>
        </w:rPr>
        <w:t>10</w:t>
      </w:r>
      <w:r>
        <w:rPr>
          <w:rFonts w:hint="eastAsia"/>
        </w:rPr>
        <w:t>月</w:t>
      </w:r>
      <w:r>
        <w:rPr>
          <w:rFonts w:hint="eastAsia"/>
        </w:rPr>
        <w:t>20</w:t>
      </w:r>
      <w:r>
        <w:rPr>
          <w:rFonts w:hint="eastAsia"/>
        </w:rPr>
        <w:t>日，通过了一个庞大的改造自然计划，……在集体农庄和国营农场中筑造四万五千二百二十八个池塘和蓄水池。”“莫洛托夫农庄，开凿七个大池塘养鱼养鸭。”河北省比苏联地区还在以南，为什么不适宜？宁河也有养水站和沟渠、稻田，通专去年开了一个很大的池塘也起了作用。湖南雨水多，平均每百亩田，至少有十亩塘，有些地区十亩田有二、三亩塘。河北雨水少，虽不用十分之一的池塘，但可百亩田五亩塘，一亩沟，或者多一些，少一些，但总不可无防潦蓄水的设备。‖北方雨量虽少，因为集中在</w:t>
      </w:r>
      <w:r>
        <w:rPr>
          <w:rFonts w:hint="eastAsia"/>
        </w:rPr>
        <w:t>7</w:t>
      </w:r>
      <w:r>
        <w:rPr>
          <w:rFonts w:hint="eastAsia"/>
        </w:rPr>
        <w:t>、</w:t>
      </w:r>
      <w:r>
        <w:rPr>
          <w:rFonts w:hint="eastAsia"/>
        </w:rPr>
        <w:t>8</w:t>
      </w:r>
      <w:r>
        <w:rPr>
          <w:rFonts w:hint="eastAsia"/>
        </w:rPr>
        <w:t>月间，故汇成巨灾，必须有小水库和沟渠池塘以分散水势，方能保证消灭水灾，其理至明。北方连年灾害严重，人民生活困苦，正是因为水利观点落后于南方。‖（</w:t>
      </w:r>
      <w:r>
        <w:rPr>
          <w:rFonts w:hint="eastAsia"/>
        </w:rPr>
        <w:t>14</w:t>
      </w:r>
      <w:r>
        <w:rPr>
          <w:rFonts w:hint="eastAsia"/>
        </w:rPr>
        <w:t>）挖池塘时，水位浅，挖出水来怎么办？‖水位高时，最好挖出泉水，水源足时改种稻田，产量更大。如大兴县新开稻田万亩以上，去年在潦灾中，而稻田收四百斤左右，同时亦可多消纳一部分潦水。满城县亦有此例。‖（</w:t>
      </w:r>
      <w:r>
        <w:rPr>
          <w:rFonts w:hint="eastAsia"/>
        </w:rPr>
        <w:t>15</w:t>
      </w:r>
      <w:r>
        <w:rPr>
          <w:rFonts w:hint="eastAsia"/>
        </w:rPr>
        <w:t>）小型水利与河道工作有矛盾；或说先修河道后挖沟池。‖为是说者，是把沟渠池塘看成与河道对立；或是以河道为主要，而小水库、沟渠、池塘为次要。我在改进水利的七项意见中（</w:t>
      </w:r>
      <w:r>
        <w:rPr>
          <w:rFonts w:hint="eastAsia"/>
        </w:rPr>
        <w:t>1</w:t>
      </w:r>
      <w:r>
        <w:rPr>
          <w:rFonts w:hint="eastAsia"/>
        </w:rPr>
        <w:t>）项，“小型水利与国家计划中大水库及各河流域规划互相配合修建。”这已经说明了不是对立的而是合作互助的。它的合作互助，即在于调节蓄泄，分工合作，以此消灭旱潦灾害。县干部说，我们年年修堤，年年防汛，年年受潦，年年救灾。昨年各堤决口百处以上，可见只是浚河培堤，保障流量，是不能解决问题的。必须把小水库、池塘、沟渠搞好，蓄洪渟沥，减轻河道的负担，自然河无涨溢，堤免溃决。但不是说只要兴修小型水利，不要重视河道岁修，而是大、小兼顾，更需要各河流域规划及早编制，以便干沟与塘、库、涵、闸，通贯河川，控制流量。但也不是说必须先有流域规划，而后兴修水利。如江宁县去年修建许多塘、库，并未等秦淮整理，亦已获得增产成绩。这样例证各省都有。‖为什么在南方容易认识沟、塘、小水库的效用，而在河北有这些反对的意见呢？这在北方治水的历史上是一个新鲜的建议，也可能是因为水利学说上没有这一章，遭受反对，不应当以为奇怪。特别是要想把沟渠、池塘、小水库写成为有计划的、有系统的消灭水灾的理论，更是中国几千年来水利论著中很少看到；而且也未听到水利学者，有这样的一个计划；尽管在事实上南方各省作了不少的沟、塘、圩、库，我到了苏沪浙湘各省，访求有关这一类的著作，并未找到。但是这一改进河北水利计划的意见，水利部并未曾表示反对，而且部中有三位水利学者，都曾明确地表示同意。为了进一</w:t>
      </w:r>
      <w:r>
        <w:rPr>
          <w:rFonts w:hint="eastAsia"/>
        </w:rPr>
        <w:lastRenderedPageBreak/>
        <w:t>步明确前述七项改进意见的理由，我在</w:t>
      </w:r>
      <w:r>
        <w:rPr>
          <w:rFonts w:hint="eastAsia"/>
        </w:rPr>
        <w:t>1953</w:t>
      </w:r>
      <w:r>
        <w:rPr>
          <w:rFonts w:hint="eastAsia"/>
        </w:rPr>
        <w:t>年冬，曾提出关于根治河北水灾理论上的意见如下：‖就地治水，分散水势，因蓄为泄，因泄为蓄，蓄泄兼顾，上下均利。全面规划，因地制宜，疏导并用，旱潦可济。‖</w:t>
      </w:r>
      <w:r>
        <w:rPr>
          <w:rFonts w:hint="eastAsia"/>
        </w:rPr>
        <w:t>1956</w:t>
      </w:r>
      <w:r>
        <w:rPr>
          <w:rFonts w:hint="eastAsia"/>
        </w:rPr>
        <w:t>年河北省通专与津专、邢专与邯专都闹水利纠纷，其原因就是没有就地治水，分散水势；因为有泄无蓄，上下均不利；因为没有全面规划，也不能起疏导的作用，就造成了严重的灾害。‖六、河北水利计划改进的必要。‖近四年来河北省共淹潦一亿三千二百一十四万一千八百六十二亩田。除棉粮减产而外，倒房几百万间，漂没牲畜财物等等，共计所值，据说：四年来河北省因水灾遭受的各项损失，当在百亿元左右。而且每年不少的水利经费等于虚掷，内务部不能不拨出大宗赈款救济难民，粮食部不惟减少收入并必须拨出大批粮食供应，各部门直接间接损失的数字，都非少数。最是千万以上的灾民，吃糠咽菜的困苦生活，令人关心。河北农业合作化的旗帜耿长锁社，去年积肥甚多，精耕细作，满拟大量增产，一潦减产七成，影响农社经济，何等严重。使我不能不想到假使两三年前，领导水利工作者如肯虚心地考虑接纳改进河北水利计划的建议，断然水灾不致如此的严重，这不是空想而是可以证明的。‖证一，经过几年严重灾害的压迫和干部同志们提出意见，不能不略有改进，从</w:t>
      </w:r>
      <w:r>
        <w:rPr>
          <w:rFonts w:hint="eastAsia"/>
        </w:rPr>
        <w:t>1955</w:t>
      </w:r>
      <w:r>
        <w:rPr>
          <w:rFonts w:hint="eastAsia"/>
        </w:rPr>
        <w:t>年满城始有沟洫畦田的试验，</w:t>
      </w:r>
      <w:r>
        <w:rPr>
          <w:rFonts w:hint="eastAsia"/>
        </w:rPr>
        <w:t>1956</w:t>
      </w:r>
      <w:r>
        <w:rPr>
          <w:rFonts w:hint="eastAsia"/>
        </w:rPr>
        <w:t>年始有小型水库的修建完成，据说</w:t>
      </w:r>
      <w:r>
        <w:rPr>
          <w:rFonts w:hint="eastAsia"/>
        </w:rPr>
        <w:t>54</w:t>
      </w:r>
      <w:r>
        <w:rPr>
          <w:rFonts w:hint="eastAsia"/>
        </w:rPr>
        <w:t>年满城淹潦九万多亩，</w:t>
      </w:r>
      <w:r>
        <w:rPr>
          <w:rFonts w:hint="eastAsia"/>
        </w:rPr>
        <w:t>55</w:t>
      </w:r>
      <w:r>
        <w:rPr>
          <w:rFonts w:hint="eastAsia"/>
        </w:rPr>
        <w:t>年淹潦三万亩，去年雨量九百公厘，多于往年，而只淹田八百多亩，此其明证一。‖证二，满城只有小水库和沟洫畦田而未掘池塘，沟洫之水一泄而下，淹潦下游邻县清苑，灾情颇重。清苑县就向上级和省人代大会告了满城，说满城挖了沟，不蓄而泄，流下甚急，至使清苑人民受灾惨重，此其明证二。这是很好地说明了池塘的重要意义，这是势所必至，我早在意见书中明白地写出了。而且几次曾经向省领导水利工作者说明这个理由，但是丝毫不值得注意。‖证三，据大兴县负责干部说：水利厅令这县搞沟洫畦田，就与安次县发生了水利纠纷。因为挖了渠十四条，沟水流下正淹安次西乡，安次便发动群众借筑路为名，沿县西境筑成了一道长堤，截住了大兴县十四道的沟水。水无出路，漫淹了大兴县的东境几十个村庄的田禾。县问厅如何解决，厅无办法回答，两年纠纷尚未解决。我说在县境内多挖些池塘，是不是可以解决潦水？县负责人说：这是一个办法。这说明仅有沟洫畦田而无池塘是不能完全解决问题的；这又证明了建议中的重要关键性。‖现在河北人民已经饱受水灾的惨痛教训，不要再想弯弯曲曲的、枝枝节节的、没有切实效果的一些治水办法，这一种思想已经给河北人民造成了不少严重的灾害，而应当重新考虑，公开地接纳合理化的建议了。‖七、怎样省、快、好、多地消灭水灾和怎样保证呢？‖我最初思考这个建议，就是从省、快、好、多的方向来考虑这个问题。怎样办呢？（</w:t>
      </w:r>
      <w:r>
        <w:rPr>
          <w:rFonts w:hint="eastAsia"/>
        </w:rPr>
        <w:t>1</w:t>
      </w:r>
      <w:r>
        <w:rPr>
          <w:rFonts w:hint="eastAsia"/>
        </w:rPr>
        <w:t>）小型水利，或由民办公助，或由民众自办，不需钢铁物资，不需机器，比较投资少，效果大，因此灾害减少，农税增多，而救济费、调拨粮运费都可以减少。是省。（</w:t>
      </w:r>
      <w:r>
        <w:rPr>
          <w:rFonts w:hint="eastAsia"/>
        </w:rPr>
        <w:t>2</w:t>
      </w:r>
      <w:r>
        <w:rPr>
          <w:rFonts w:hint="eastAsia"/>
        </w:rPr>
        <w:t>）发动民力就近施工，分区设计，分年进行，众擎易举，劳力从容，至多五年，基本完成，是快。这在第三次全国人民代表大会历举江宁、扬州、昆山群众完成水利土工数字，可以证明。（</w:t>
      </w:r>
      <w:r>
        <w:rPr>
          <w:rFonts w:hint="eastAsia"/>
        </w:rPr>
        <w:t>3</w:t>
      </w:r>
      <w:r>
        <w:rPr>
          <w:rFonts w:hint="eastAsia"/>
        </w:rPr>
        <w:t>）就地治水，分散水势，因地制宜，蓄泄兼顾，免潦减旱，保证增产。是好。（</w:t>
      </w:r>
      <w:r>
        <w:rPr>
          <w:rFonts w:hint="eastAsia"/>
        </w:rPr>
        <w:t>4</w:t>
      </w:r>
      <w:r>
        <w:rPr>
          <w:rFonts w:hint="eastAsia"/>
        </w:rPr>
        <w:t>）全面规划，上下相顾，部省合作，水网密布，脉络贯通，沟塘河库，山岭海滨，到处建筑，滴滴雨雪，控制自如，蓄泄航溉，利兴害除。是多。‖用什么作保证呢？我们有三个有利条件：第一个是中共领导下对干部马列主义的教育，可以动员广大的干部和群众；第二个农业合作化后劳力和土地都可统一使用；第三个我们有科学上的计算方法，包括山区、平原面积数字及耕地数字，季节雨量集中数字，受灾田亩数字，小水库、沟渠、池塘、河川容量及流量数字，工</w:t>
      </w:r>
      <w:r>
        <w:rPr>
          <w:rFonts w:hint="eastAsia"/>
        </w:rPr>
        <w:lastRenderedPageBreak/>
        <w:t>程土方数字，以及分区、分年、分日兴工的数字，加以综合与分析的核算。由此可得作出假设：动员河北劳动力一千万人在冬春季节农作不忙之时，兴修沟渠、塘、库。每人分担半亩面积的工程，约用一百五十工至二百工，每年出五十工即三年至四年完成。以出工日与去年江宁县的农民兴修塘库出工日期五十日至六十日相比并不多，若与洞庭湖区农民每年兴修水利有四个月的时间相比，为数更少。四年之后，完成沟渠、塘、库五百万亩，使一山之水入一山之库，一乡之水入一乡之塘。即可能容蓄五百万亩一丈深的水量。以此消纳</w:t>
      </w:r>
      <w:r>
        <w:rPr>
          <w:rFonts w:hint="eastAsia"/>
        </w:rPr>
        <w:t>1956</w:t>
      </w:r>
      <w:r>
        <w:rPr>
          <w:rFonts w:hint="eastAsia"/>
        </w:rPr>
        <w:t>年四千五百万亩的水灾，绰可有余；而消纳</w:t>
      </w:r>
      <w:r>
        <w:rPr>
          <w:rFonts w:hint="eastAsia"/>
        </w:rPr>
        <w:t>54</w:t>
      </w:r>
      <w:r>
        <w:rPr>
          <w:rFonts w:hint="eastAsia"/>
        </w:rPr>
        <w:t>年、</w:t>
      </w:r>
      <w:r>
        <w:rPr>
          <w:rFonts w:hint="eastAsia"/>
        </w:rPr>
        <w:t>53</w:t>
      </w:r>
      <w:r>
        <w:rPr>
          <w:rFonts w:hint="eastAsia"/>
        </w:rPr>
        <w:t>年、</w:t>
      </w:r>
      <w:r>
        <w:rPr>
          <w:rFonts w:hint="eastAsia"/>
        </w:rPr>
        <w:t>55</w:t>
      </w:r>
      <w:r>
        <w:rPr>
          <w:rFonts w:hint="eastAsia"/>
        </w:rPr>
        <w:t>年的水灾，当更不成问题。似此计划改进，民不甚劳，农不失时，灾害可除，丰收可致，亦即可保住一亿三千万亩全省耕地的增产，亦即可免去如</w:t>
      </w:r>
      <w:r>
        <w:rPr>
          <w:rFonts w:hint="eastAsia"/>
        </w:rPr>
        <w:t>1956</w:t>
      </w:r>
      <w:r>
        <w:rPr>
          <w:rFonts w:hint="eastAsia"/>
        </w:rPr>
        <w:t>年一年内约五十亿元资财的损失。这样教导人民使用少数的劳动力，即可保证千万人民的终年劳动的成果不至随水漂没，放任自流；这样使用田地，便可完成棉粮增产指标；这样改进河北水利计划，便可以掌握住切实有效的办法。这虽是一个假设，还不是固定的数字。但由于这些条件和方法，我敢相信在我们提高了社会主义觉悟的时期，根据客观事实，结合群众经验，掌握自然法则，精打细算，因地制宜，一定能省、快、好、多地战胜几千年来未能战胜的洪、沥灾害；保证农业增产，富裕人民生活；保证完成第二个国民经济计划所给予河北人民的任务。为此，我殷切地希望政府能采纳这个建议。‖最后，说明河北水利计划的改进，还应当随着时代的前进和建设的发展而不断地改进和发展。我既非水利学者又无行政的实践，对于水利知识是有局限性；可能对于水利工作的观察是有错误的。我欢迎反对、辩难和批评的意见，好作进一步的修正，期能有助于解决水灾的损害和人民的疾苦。敬希指正。‖　　【日期】</w:t>
      </w:r>
    </w:p>
    <w:p w14:paraId="50401E28" w14:textId="77777777" w:rsidR="00886012" w:rsidRDefault="00886012" w:rsidP="00886012">
      <w:pPr>
        <w:rPr>
          <w:rFonts w:hint="eastAsia"/>
        </w:rPr>
      </w:pPr>
      <w:r>
        <w:rPr>
          <w:rFonts w:hint="eastAsia"/>
        </w:rPr>
        <w:t>‖【版面】第</w:t>
      </w:r>
      <w:r>
        <w:rPr>
          <w:rFonts w:hint="eastAsia"/>
        </w:rPr>
        <w:t>05</w:t>
      </w:r>
      <w:r>
        <w:rPr>
          <w:rFonts w:hint="eastAsia"/>
        </w:rPr>
        <w:t>版（）‖【标题】广东省农村面貌焕然一新　饶彰风的发言‖【正文】广东省农村面貌焕然一新‖饶彰风的发言‖我对于毛主席在最高国务会议上的讲话及周总理的政治报告，表示衷心拥护，对陈叔通副主席的政协工作报告也完全同意，现在我就广东农村工作方面的问题发表几点意见：‖农民们说合作化后农村有八变三几年之内收入可超过上中农‖（一）广东是一个富饶的省份，四季常青，生产门路甚多；但又毗邻港澳，海岸线最长，旅外侨胞最多，加以过去与帝国主义接触最早，经济发展，带有明显的殖民地性质，因之在广东既富有革命精神，同时资本主义的影响也是极为深广的，敌我斗争非常尖锐，是一个很复杂的地方，解放以来，广东省搞土改，搞三反，搞民主改革，搞思想改造，特别是去年搞社会主义的三大改造，所受到的阻力是比较大的。在广东工作的同志都有这样的认识：既要十分勇敢坚定，又要特别谨慎细心。七年来广东工作是有不少缺点错误的，但在中央正确领导下，由于全省人民的努力，确实做了不少工作，取得了很大的成绩。特别是在去年完成了农业合作化。不仅使全省农民走上集体富裕的道路，而且有力地促进了手工业和资本主义工商业社会主义改造的实现，使广东和全国一道战胜了资本主义，走上了社会主义的康庄大道。‖新生的社会主义农业经济一经诞生，就显示了伟大的生命力和无比的优越性。去年广东自然灾害不轻，约有六分之一的水田遭受到不同程度的旱灾，初成立的合作社家底单薄，经营管理的经验不足，但是依靠了合作社的优越条件，依靠了全体社员的艰苦奋斗，全省农业生产却取得了巨大的丰收，粮食增产二十一亿斤，为解放以来增产最多的一年，全省有</w:t>
      </w:r>
      <w:r>
        <w:rPr>
          <w:rFonts w:hint="eastAsia"/>
        </w:rPr>
        <w:t>70%</w:t>
      </w:r>
      <w:r>
        <w:rPr>
          <w:rFonts w:hint="eastAsia"/>
        </w:rPr>
        <w:t>以上的合作社增了产，</w:t>
      </w:r>
      <w:r>
        <w:rPr>
          <w:rFonts w:hint="eastAsia"/>
        </w:rPr>
        <w:t>75%</w:t>
      </w:r>
      <w:r>
        <w:rPr>
          <w:rFonts w:hint="eastAsia"/>
        </w:rPr>
        <w:t>以上的社员增加了收入。千斤县由原有的三个（潮安、澄海、潮阳）增加到六个（增加普宁、揭阳、南澳），千斤社由原有的八百五十个增加到三千六百七十个，全省有一千个以上的合作社赶上了上</w:t>
      </w:r>
      <w:r>
        <w:rPr>
          <w:rFonts w:hint="eastAsia"/>
        </w:rPr>
        <w:lastRenderedPageBreak/>
        <w:t>中农的平均收入水平，其中有的合作社每个劳动日分值达到</w:t>
      </w:r>
      <w:r>
        <w:rPr>
          <w:rFonts w:hint="eastAsia"/>
        </w:rPr>
        <w:t>3.13</w:t>
      </w:r>
      <w:r>
        <w:rPr>
          <w:rFonts w:hint="eastAsia"/>
        </w:rPr>
        <w:t>元以上（如东莞麻涌南洲社），一年之内，二千一百万以上的农民得到不同程度的增收，在广东是史无前例的。东江农民说：‖“合作化后农村有八变：瘦田变肥田，荒田变良田，旱地变水田，缺粮变余粮，穷村变富村，穷人变富人，懒汉变劳模，野孩变学生”。这是农民对合作化优越性的生动的总结。‖可是还有人减收，还有人退社，这怎样解释呢？去年广东确有</w:t>
      </w:r>
      <w:r>
        <w:rPr>
          <w:rFonts w:hint="eastAsia"/>
        </w:rPr>
        <w:t>15%</w:t>
      </w:r>
      <w:r>
        <w:rPr>
          <w:rFonts w:hint="eastAsia"/>
        </w:rPr>
        <w:t>左右的农户减收，在秋收后少数地区曾经一度出现有六万户退社现象。但是减收的是那些人呢？首先是上中农，上中农在广东农村一般地区占总农户的</w:t>
      </w:r>
      <w:r>
        <w:rPr>
          <w:rFonts w:hint="eastAsia"/>
        </w:rPr>
        <w:t>9%</w:t>
      </w:r>
      <w:r>
        <w:rPr>
          <w:rFonts w:hint="eastAsia"/>
        </w:rPr>
        <w:t>，在经济作物区占</w:t>
      </w:r>
      <w:r>
        <w:rPr>
          <w:rFonts w:hint="eastAsia"/>
        </w:rPr>
        <w:t>15%</w:t>
      </w:r>
      <w:r>
        <w:rPr>
          <w:rFonts w:hint="eastAsia"/>
        </w:rPr>
        <w:t>—</w:t>
      </w:r>
      <w:r>
        <w:rPr>
          <w:rFonts w:hint="eastAsia"/>
        </w:rPr>
        <w:t>20%</w:t>
      </w:r>
      <w:r>
        <w:rPr>
          <w:rFonts w:hint="eastAsia"/>
        </w:rPr>
        <w:t>，他们过去的收入水平比较高。入社后，除个人的劳动技术外，其他条件都不起作用了，所以有相当数量的上中农减收。其次，广东的商品经济是比较发达的，把许多兼业的小商贩和手工业者规划到合作社里来，兼业收入没有了，只有农业收入，因此也有人减收。还有原来土地多、劳动力少的农户，取消了土地报酬后，也减少了一些收入。当然也有不少减收户是因为自然灾害严重和我们的工作没有做好而造成的。但是，对于上述农户来说，即使工作没有缺点，在最好情况下，也很难做到在办社的第一年就户户增收，不过可以肯定：今后一年会比一年好，三几年之内一定能赶上并超过上中农的平均收入水平。这一点就是一些闹退社的社员也很清楚。所以，在经过一番教育工作之后，闹退社的社员已经大体稳定下来，退出去的六万户中有两万多户又重新回到合作社里来了。‖当然，新生的合作社也不可避免地存在着一些缺点，这主要是由于时间短和缺乏经验的缘故，我们相信，由于社员和干部的努力，以及各方面的爱护，这些缺点是一定可以克服的。‖以粮食为主的生产方针收效大提高单位面积产量争取大丰收‖（二）广东早在土改结束后，即提出以农业为重点的方针，在这一总的方针下，并提出农业生产以增产粮食为主，同时积极发展经济作物，开展多种经营，全面发展农业经济。这是完全符合广东实际情况的，并为中央所批准，实践证明，这一方针是完全正确的。但是，有人说：“广东不提以发展工业为重点，和在农业上又不以发展经济作物为主，这是忽视广东特点的做法，不是因地制宜的做法”。这种说法对不对呢？是不对的。广东人民所最关心的首先是肚子吃饱的问题，而不愿再看见广东仍旧成为向帝国主义输出贱价原料和购进“洋米”的市场，而</w:t>
      </w:r>
      <w:r>
        <w:rPr>
          <w:rFonts w:hint="eastAsia"/>
        </w:rPr>
        <w:t>1943</w:t>
      </w:r>
      <w:r>
        <w:rPr>
          <w:rFonts w:hint="eastAsia"/>
        </w:rPr>
        <w:t>年饿死百余万人的大饥荒，对广东人民是一个记忆犹新的极惨痛的教训。今天广东已由缺粮省一变而为余粮省，</w:t>
      </w:r>
      <w:r>
        <w:rPr>
          <w:rFonts w:hint="eastAsia"/>
        </w:rPr>
        <w:t>1952</w:t>
      </w:r>
      <w:r>
        <w:rPr>
          <w:rFonts w:hint="eastAsia"/>
        </w:rPr>
        <w:t>年以来，平均每年还能外调粮食四亿斤左右；同时又发展了各种经济作物和多种经营，既保证了农民能吃得饱，打下了逐步增加农民收入的巩固基础，又为全国社会主义建设提供了粮食和工业原料，广东人民十分高兴自己能为我国的工业化大厦加添一块有用的基石。‖当然广东在执行农业生产方针方面也不是没有缺点和错误的。去年上半年开头，曾经一度存在某些主观、片面和急躁情绪，这主要是过分强调了粮食增产，对多种经营强调不够，同时在一些条件还不具备的地区，过早过急地推行技术改革，造成一些损失，对于这些缺点和错误，已在去年</w:t>
      </w:r>
      <w:r>
        <w:rPr>
          <w:rFonts w:hint="eastAsia"/>
        </w:rPr>
        <w:t>4</w:t>
      </w:r>
      <w:r>
        <w:rPr>
          <w:rFonts w:hint="eastAsia"/>
        </w:rPr>
        <w:t>月以后加以纠正。‖正由于广东贯彻了农业生产的正确方针，去年农业增产的成绩是很大的：‖去年全省粮食（包括杂粮）总产量达到二百四十亿斤，比前年增加二十一亿斤，增产</w:t>
      </w:r>
      <w:r>
        <w:rPr>
          <w:rFonts w:hint="eastAsia"/>
        </w:rPr>
        <w:t>9.8%</w:t>
      </w:r>
      <w:r>
        <w:rPr>
          <w:rFonts w:hint="eastAsia"/>
        </w:rPr>
        <w:t>，比</w:t>
      </w:r>
      <w:r>
        <w:rPr>
          <w:rFonts w:hint="eastAsia"/>
        </w:rPr>
        <w:t>1949</w:t>
      </w:r>
      <w:r>
        <w:rPr>
          <w:rFonts w:hint="eastAsia"/>
        </w:rPr>
        <w:t>年增加</w:t>
      </w:r>
      <w:r>
        <w:rPr>
          <w:rFonts w:hint="eastAsia"/>
        </w:rPr>
        <w:t>50%</w:t>
      </w:r>
      <w:r>
        <w:rPr>
          <w:rFonts w:hint="eastAsia"/>
        </w:rPr>
        <w:t>，比解放前最高年份（</w:t>
      </w:r>
      <w:r>
        <w:rPr>
          <w:rFonts w:hint="eastAsia"/>
        </w:rPr>
        <w:t>1936</w:t>
      </w:r>
      <w:r>
        <w:rPr>
          <w:rFonts w:hint="eastAsia"/>
        </w:rPr>
        <w:t>年）增加</w:t>
      </w:r>
      <w:r>
        <w:rPr>
          <w:rFonts w:hint="eastAsia"/>
        </w:rPr>
        <w:t>40%</w:t>
      </w:r>
      <w:r>
        <w:rPr>
          <w:rFonts w:hint="eastAsia"/>
        </w:rPr>
        <w:t>。‖经济作物方面虽然由于去年上半年抓得不够紧，个别项目如蚕茧减产、苎麻没有完成任务，但总产值仍比前年增加</w:t>
      </w:r>
      <w:r>
        <w:rPr>
          <w:rFonts w:hint="eastAsia"/>
        </w:rPr>
        <w:t>11%</w:t>
      </w:r>
      <w:r>
        <w:rPr>
          <w:rFonts w:hint="eastAsia"/>
        </w:rPr>
        <w:t>，特别是甘蔗的增产相当快，使榨糖工业有了迅速发展，去年全省产糖四十余万吨，比前年增加</w:t>
      </w:r>
      <w:r>
        <w:rPr>
          <w:rFonts w:hint="eastAsia"/>
        </w:rPr>
        <w:t>12%</w:t>
      </w:r>
      <w:r>
        <w:rPr>
          <w:rFonts w:hint="eastAsia"/>
        </w:rPr>
        <w:t>，比</w:t>
      </w:r>
      <w:r>
        <w:rPr>
          <w:rFonts w:hint="eastAsia"/>
        </w:rPr>
        <w:t>1949</w:t>
      </w:r>
      <w:r>
        <w:rPr>
          <w:rFonts w:hint="eastAsia"/>
        </w:rPr>
        <w:t>年增加四点二倍，比解放前最高产量（</w:t>
      </w:r>
      <w:r>
        <w:rPr>
          <w:rFonts w:hint="eastAsia"/>
        </w:rPr>
        <w:t>1936</w:t>
      </w:r>
      <w:r>
        <w:rPr>
          <w:rFonts w:hint="eastAsia"/>
        </w:rPr>
        <w:t>年）增加一倍，去年外调糖增加到二十五万吨，而</w:t>
      </w:r>
      <w:r>
        <w:rPr>
          <w:rFonts w:hint="eastAsia"/>
        </w:rPr>
        <w:t>1952</w:t>
      </w:r>
      <w:r>
        <w:rPr>
          <w:rFonts w:hint="eastAsia"/>
        </w:rPr>
        <w:t>年广东外调糖只有十二万吨。‖饲养业方面：自实行统购统销以来，数量是减少的，</w:t>
      </w:r>
      <w:r>
        <w:rPr>
          <w:rFonts w:hint="eastAsia"/>
        </w:rPr>
        <w:lastRenderedPageBreak/>
        <w:t>但是去年下半年开始有了显著的恢复。例如母猪数量年初只有三十万头，年底已发展到六十万头，肉猪宰杀量达四百九十五万担，接近</w:t>
      </w:r>
      <w:r>
        <w:rPr>
          <w:rFonts w:hint="eastAsia"/>
        </w:rPr>
        <w:t>1954</w:t>
      </w:r>
      <w:r>
        <w:rPr>
          <w:rFonts w:hint="eastAsia"/>
        </w:rPr>
        <w:t>年五百一十九万担的最高产量。鸡、鸭等发展更快，特别是鸭比往年大大增加，例如新会县</w:t>
      </w:r>
      <w:r>
        <w:rPr>
          <w:rFonts w:hint="eastAsia"/>
        </w:rPr>
        <w:t>1955</w:t>
      </w:r>
      <w:r>
        <w:rPr>
          <w:rFonts w:hint="eastAsia"/>
        </w:rPr>
        <w:t>年养鸭四十万只，去年发展到一百七十万只，增加三倍多。现在除了猪肉供应仍生产落后于需要外，其他鸡、鸭等家禽的货源现在是充足的，牛肉、塘鱼等供应也颇充裕。‖林业方面：去年造林五百多万亩，超过计划</w:t>
      </w:r>
      <w:r>
        <w:rPr>
          <w:rFonts w:hint="eastAsia"/>
        </w:rPr>
        <w:t>7%</w:t>
      </w:r>
      <w:r>
        <w:rPr>
          <w:rFonts w:hint="eastAsia"/>
        </w:rPr>
        <w:t>，成活率达</w:t>
      </w:r>
      <w:r>
        <w:rPr>
          <w:rFonts w:hint="eastAsia"/>
        </w:rPr>
        <w:t>70%</w:t>
      </w:r>
      <w:r>
        <w:rPr>
          <w:rFonts w:hint="eastAsia"/>
        </w:rPr>
        <w:t>，是历年来发展最快、成绩最大的一年。‖渔业方面：</w:t>
      </w:r>
      <w:r>
        <w:rPr>
          <w:rFonts w:hint="eastAsia"/>
        </w:rPr>
        <w:t>1955</w:t>
      </w:r>
      <w:r>
        <w:rPr>
          <w:rFonts w:hint="eastAsia"/>
        </w:rPr>
        <w:t>年是五十二万吨，</w:t>
      </w:r>
      <w:r>
        <w:rPr>
          <w:rFonts w:hint="eastAsia"/>
        </w:rPr>
        <w:t>1956</w:t>
      </w:r>
      <w:r>
        <w:rPr>
          <w:rFonts w:hint="eastAsia"/>
        </w:rPr>
        <w:t>年是五十三万多吨，而</w:t>
      </w:r>
      <w:r>
        <w:rPr>
          <w:rFonts w:hint="eastAsia"/>
        </w:rPr>
        <w:t>1952</w:t>
      </w:r>
      <w:r>
        <w:rPr>
          <w:rFonts w:hint="eastAsia"/>
        </w:rPr>
        <w:t>年只有二十九万吨。‖副业生产：</w:t>
      </w:r>
      <w:r>
        <w:rPr>
          <w:rFonts w:hint="eastAsia"/>
        </w:rPr>
        <w:t>1955</w:t>
      </w:r>
      <w:r>
        <w:rPr>
          <w:rFonts w:hint="eastAsia"/>
        </w:rPr>
        <w:t>年总产值四亿一千万元，去年四亿九千万元，较</w:t>
      </w:r>
      <w:r>
        <w:rPr>
          <w:rFonts w:hint="eastAsia"/>
        </w:rPr>
        <w:t>1955</w:t>
      </w:r>
      <w:r>
        <w:rPr>
          <w:rFonts w:hint="eastAsia"/>
        </w:rPr>
        <w:t>年增加</w:t>
      </w:r>
      <w:r>
        <w:rPr>
          <w:rFonts w:hint="eastAsia"/>
        </w:rPr>
        <w:t>20%</w:t>
      </w:r>
      <w:r>
        <w:rPr>
          <w:rFonts w:hint="eastAsia"/>
        </w:rPr>
        <w:t>。总之，去年农业生产各个战线获得的成绩是很大的，而这个成绩正是农业合作化的胜利所带来的结果。‖有人说：“粮食是增加了，但是经济作物却减少了”。实际情况怎样呢？广东的经济作物总面积是逐年扩大的，特别是甘蔗、油料作物、烟和麻等种植面积去年达到六百万亩，比</w:t>
      </w:r>
      <w:r>
        <w:rPr>
          <w:rFonts w:hint="eastAsia"/>
        </w:rPr>
        <w:t>1952</w:t>
      </w:r>
      <w:r>
        <w:rPr>
          <w:rFonts w:hint="eastAsia"/>
        </w:rPr>
        <w:t>年增加</w:t>
      </w:r>
      <w:r>
        <w:rPr>
          <w:rFonts w:hint="eastAsia"/>
        </w:rPr>
        <w:t>40%</w:t>
      </w:r>
      <w:r>
        <w:rPr>
          <w:rFonts w:hint="eastAsia"/>
        </w:rPr>
        <w:t>以上。只是去年上半年由于贯彻生产方针时的不够全面，在某些地区挤掉了一些零星的经济作物，这种情况去年下半年起已经纠正过来，有的正在纠正。现就甘蔗、黄麻、苎麻与柑子等四种经济作物为例来讲，广东这几年的制糖工业能如此迅速的发展，去年省内供应与外调那样多（糖产量几乎占全国总产量的一半），不是甘蔗的发展与增产，是办不到的。黄麻</w:t>
      </w:r>
      <w:r>
        <w:rPr>
          <w:rFonts w:hint="eastAsia"/>
        </w:rPr>
        <w:t>1955</w:t>
      </w:r>
      <w:r>
        <w:rPr>
          <w:rFonts w:hint="eastAsia"/>
        </w:rPr>
        <w:t>年产量七十三万担，</w:t>
      </w:r>
      <w:r>
        <w:rPr>
          <w:rFonts w:hint="eastAsia"/>
        </w:rPr>
        <w:t>1956</w:t>
      </w:r>
      <w:r>
        <w:rPr>
          <w:rFonts w:hint="eastAsia"/>
        </w:rPr>
        <w:t>年增至九十八万担，我们去年除自用外，外调也增加到十四万八千担（</w:t>
      </w:r>
      <w:r>
        <w:rPr>
          <w:rFonts w:hint="eastAsia"/>
        </w:rPr>
        <w:t>1955</w:t>
      </w:r>
      <w:r>
        <w:rPr>
          <w:rFonts w:hint="eastAsia"/>
        </w:rPr>
        <w:t>年仅九万八千担），苎麻</w:t>
      </w:r>
      <w:r>
        <w:rPr>
          <w:rFonts w:hint="eastAsia"/>
        </w:rPr>
        <w:t>1953</w:t>
      </w:r>
      <w:r>
        <w:rPr>
          <w:rFonts w:hint="eastAsia"/>
        </w:rPr>
        <w:t>年全省只种植五千五百亩，去年已达到七万亩。柑子也是逐年发展的，去年潮州柑也是增产，如果说前年为保证出口，广州市不容易买到潮州柑，而去年则既保证了出口，广州市又到处可以买到，并且可以卖到今年</w:t>
      </w:r>
      <w:r>
        <w:rPr>
          <w:rFonts w:hint="eastAsia"/>
        </w:rPr>
        <w:t>4</w:t>
      </w:r>
      <w:r>
        <w:rPr>
          <w:rFonts w:hint="eastAsia"/>
        </w:rPr>
        <w:t>月份。不错，去年广东全省是砍掉近一万亩柑树，这是因为每年有几千亩须要更替的老树必须砍掉，同时去年黄龙病为害很严重，为防止病的传染蔓延，也砍掉了几千亩。其中极少数是在搞高级合作化时，政策交代不明确，农民不愿将柑树作价入社而砍掉的，这问题发现后即已迅速纠正解决。‖总的说来，去年农业增产的情况是：除粮食增产二十一亿斤外，经济作物、家禽饲养业和副业生产，都比前年增加，这个成绩也正是粮食增产的基础上取得的。但是，并不能说，广东的粮食已经没有问题了。目前，每人的口粮还不是很充裕的，全省人口自然增长率在</w:t>
      </w:r>
      <w:r>
        <w:rPr>
          <w:rFonts w:hint="eastAsia"/>
        </w:rPr>
        <w:t>2%</w:t>
      </w:r>
      <w:r>
        <w:rPr>
          <w:rFonts w:hint="eastAsia"/>
        </w:rPr>
        <w:t>以上（潮安县的下村社去年竟达</w:t>
      </w:r>
      <w:r>
        <w:rPr>
          <w:rFonts w:hint="eastAsia"/>
        </w:rPr>
        <w:t>9%</w:t>
      </w:r>
      <w:r>
        <w:rPr>
          <w:rFonts w:hint="eastAsia"/>
        </w:rPr>
        <w:t>）。饲养业还要大量发展，所有这些都需要粮食，而广东今年扩大经济作物和留足自留地，大约要减去六亿斤稻谷产量与稻田，因此，以粮食生产为主的方针仍然是丝毫不能动摇的。‖为了贯彻农业生产方针，在广东要通过两个主要途径，即提高复种率和提高单位面积产量。广东地少人多，每人平均土地只有一点五亩，部分地区每人平均只有五分地左右。因此，如果不提高复种指数是无法满足增产要求的。（现在全省复种率已达</w:t>
      </w:r>
      <w:r>
        <w:rPr>
          <w:rFonts w:hint="eastAsia"/>
        </w:rPr>
        <w:t>200%</w:t>
      </w:r>
      <w:r>
        <w:rPr>
          <w:rFonts w:hint="eastAsia"/>
        </w:rPr>
        <w:t>）今后准备继续扩大冬种面积，并在条件具备的地区继续实行单造改双造，争取到</w:t>
      </w:r>
      <w:r>
        <w:rPr>
          <w:rFonts w:hint="eastAsia"/>
        </w:rPr>
        <w:t>1962</w:t>
      </w:r>
      <w:r>
        <w:rPr>
          <w:rFonts w:hint="eastAsia"/>
        </w:rPr>
        <w:t>年复种指数达到</w:t>
      </w:r>
      <w:r>
        <w:rPr>
          <w:rFonts w:hint="eastAsia"/>
        </w:rPr>
        <w:t>260%</w:t>
      </w:r>
      <w:r>
        <w:rPr>
          <w:rFonts w:hint="eastAsia"/>
        </w:rPr>
        <w:t>，基本上做到一年三熟。同时，要进行一系列的增产措施来提高单位面积产量。广东去年有好几个合作社打破了林炎城创造的亩产二千零一十二点六斤的全国水稻丰产最高纪录，海南屯昌县东岭农业社已达到亩产二千三百六十四点九斤，粮食千斤县虽然增加到六个，但是全省粮食每亩平均产量却只有五百斤，还大有潜力可挖。目前全省正利用和发挥合作社的优越性，想尽一切办法来提高单位面积产量，争取今年大丰收，争取</w:t>
      </w:r>
      <w:r>
        <w:rPr>
          <w:rFonts w:hint="eastAsia"/>
        </w:rPr>
        <w:t>1962</w:t>
      </w:r>
      <w:r>
        <w:rPr>
          <w:rFonts w:hint="eastAsia"/>
        </w:rPr>
        <w:t>年在绝大部分地区达到亩产粮食八百斤的目标。‖农民们口粮增加购买力提高继续克服困难提高生活水平‖（三）由于农业增产，便更有力地推动了工业、交通、商业、文教各方面工作的进步，全省人民的生活正在逐年提高。‖首先是口粮增加了。解</w:t>
      </w:r>
      <w:r>
        <w:rPr>
          <w:rFonts w:hint="eastAsia"/>
        </w:rPr>
        <w:lastRenderedPageBreak/>
        <w:t>放前一般农民每人每年除杂粮外只有二百斤至二百五十斤稻谷，现在增加到四百斤左右（连杂粮折谷达五百多斤），沙田地区（珠江三角洲）更达到六百—七百斤稻谷，就是海南少数民族地区一般也达到四百—五百斤。‖其次生活必需品和日用品的消费量也大大提高了。单从农村说，如以</w:t>
      </w:r>
      <w:r>
        <w:rPr>
          <w:rFonts w:hint="eastAsia"/>
        </w:rPr>
        <w:t>1956</w:t>
      </w:r>
      <w:r>
        <w:rPr>
          <w:rFonts w:hint="eastAsia"/>
        </w:rPr>
        <w:t>年和</w:t>
      </w:r>
      <w:r>
        <w:rPr>
          <w:rFonts w:hint="eastAsia"/>
        </w:rPr>
        <w:t>1955</w:t>
      </w:r>
      <w:r>
        <w:rPr>
          <w:rFonts w:hint="eastAsia"/>
        </w:rPr>
        <w:t>年作比较，社会购买力总额增加了</w:t>
      </w:r>
      <w:r>
        <w:rPr>
          <w:rFonts w:hint="eastAsia"/>
        </w:rPr>
        <w:t>10.68%</w:t>
      </w:r>
      <w:r>
        <w:rPr>
          <w:rFonts w:hint="eastAsia"/>
        </w:rPr>
        <w:t>，布匹</w:t>
      </w:r>
      <w:r>
        <w:rPr>
          <w:rFonts w:hint="eastAsia"/>
        </w:rPr>
        <w:t>1955</w:t>
      </w:r>
      <w:r>
        <w:rPr>
          <w:rFonts w:hint="eastAsia"/>
        </w:rPr>
        <w:t>年农村销售四百五十七万匹，</w:t>
      </w:r>
      <w:r>
        <w:rPr>
          <w:rFonts w:hint="eastAsia"/>
        </w:rPr>
        <w:t>1956</w:t>
      </w:r>
      <w:r>
        <w:rPr>
          <w:rFonts w:hint="eastAsia"/>
        </w:rPr>
        <w:t>年增加到六百二十一万匹，增加了</w:t>
      </w:r>
      <w:r>
        <w:rPr>
          <w:rFonts w:hint="eastAsia"/>
        </w:rPr>
        <w:t>35.87%</w:t>
      </w:r>
      <w:r>
        <w:rPr>
          <w:rFonts w:hint="eastAsia"/>
        </w:rPr>
        <w:t>，平均每户增加两丈多布；糖</w:t>
      </w:r>
      <w:r>
        <w:rPr>
          <w:rFonts w:hint="eastAsia"/>
        </w:rPr>
        <w:t>1955</w:t>
      </w:r>
      <w:r>
        <w:rPr>
          <w:rFonts w:hint="eastAsia"/>
        </w:rPr>
        <w:t>年销售一百九十六万担，</w:t>
      </w:r>
      <w:r>
        <w:rPr>
          <w:rFonts w:hint="eastAsia"/>
        </w:rPr>
        <w:t>1956</w:t>
      </w:r>
      <w:r>
        <w:rPr>
          <w:rFonts w:hint="eastAsia"/>
        </w:rPr>
        <w:t>年增至二百三十四万担，增加了</w:t>
      </w:r>
      <w:r>
        <w:rPr>
          <w:rFonts w:hint="eastAsia"/>
        </w:rPr>
        <w:t>19.39%</w:t>
      </w:r>
      <w:r>
        <w:rPr>
          <w:rFonts w:hint="eastAsia"/>
        </w:rPr>
        <w:t>；其它如背心、毛巾等均增加了</w:t>
      </w:r>
      <w:r>
        <w:rPr>
          <w:rFonts w:hint="eastAsia"/>
        </w:rPr>
        <w:t>30%</w:t>
      </w:r>
      <w:r>
        <w:rPr>
          <w:rFonts w:hint="eastAsia"/>
        </w:rPr>
        <w:t>以上。‖人民生活的改善还表现在教育文化事业的发展上。</w:t>
      </w:r>
      <w:r>
        <w:rPr>
          <w:rFonts w:hint="eastAsia"/>
        </w:rPr>
        <w:t>1956</w:t>
      </w:r>
      <w:r>
        <w:rPr>
          <w:rFonts w:hint="eastAsia"/>
        </w:rPr>
        <w:t>年的文教经费占全省财政支出的</w:t>
      </w:r>
      <w:r>
        <w:rPr>
          <w:rFonts w:hint="eastAsia"/>
        </w:rPr>
        <w:t>30.8%</w:t>
      </w:r>
      <w:r>
        <w:rPr>
          <w:rFonts w:hint="eastAsia"/>
        </w:rPr>
        <w:t>。学生数量是广东历史上最多的一年。大、中、小学生总共达到四百四十万人。比</w:t>
      </w:r>
      <w:r>
        <w:rPr>
          <w:rFonts w:hint="eastAsia"/>
        </w:rPr>
        <w:t>1955</w:t>
      </w:r>
      <w:r>
        <w:rPr>
          <w:rFonts w:hint="eastAsia"/>
        </w:rPr>
        <w:t>年增加八十多万人；比解放初期增加二百二十七万人即一倍多；去年农村电影队由一百三十队发展到二百八十队，农村俱乐部由四百五十七个发展到一万五千七百个，农村业余剧团由四千多个发展到八千多个。鼠疫、天花、霍乱三种烈性传染病已经成为历史陈迹，五万麻疯病人和十万血吸虫患者正在逐步受到治疗。城市和农村的卫生工作均有很大的发展。‖城市人民的生活也有很大改善。广州市和其他省辖市去年都是相当繁荣的，去年广州市就业人数达十一万二千四百七十一人，是历史上最高的一年，工资改革后城市人民生活有了显著的提高。‖</w:t>
      </w:r>
      <w:r>
        <w:rPr>
          <w:rFonts w:hint="eastAsia"/>
        </w:rPr>
        <w:t>1956</w:t>
      </w:r>
      <w:r>
        <w:rPr>
          <w:rFonts w:hint="eastAsia"/>
        </w:rPr>
        <w:t>年的人民储蓄也是解放以来最多的一年，全省共有一亿零八十万元，比</w:t>
      </w:r>
      <w:r>
        <w:rPr>
          <w:rFonts w:hint="eastAsia"/>
        </w:rPr>
        <w:t>1955</w:t>
      </w:r>
      <w:r>
        <w:rPr>
          <w:rFonts w:hint="eastAsia"/>
        </w:rPr>
        <w:t>年增加</w:t>
      </w:r>
      <w:r>
        <w:rPr>
          <w:rFonts w:hint="eastAsia"/>
        </w:rPr>
        <w:t>27%</w:t>
      </w:r>
      <w:r>
        <w:rPr>
          <w:rFonts w:hint="eastAsia"/>
        </w:rPr>
        <w:t>。‖我们完全承认今天人民生活水平尤其是农民生活水平还很低，尽管广东去年农业大增产，生产总值由</w:t>
      </w:r>
      <w:r>
        <w:rPr>
          <w:rFonts w:hint="eastAsia"/>
        </w:rPr>
        <w:t>1955</w:t>
      </w:r>
      <w:r>
        <w:rPr>
          <w:rFonts w:hint="eastAsia"/>
        </w:rPr>
        <w:t>年的三十亿元增加到三十三亿八千万元，但是如以</w:t>
      </w:r>
      <w:r>
        <w:rPr>
          <w:rFonts w:hint="eastAsia"/>
        </w:rPr>
        <w:t>60%</w:t>
      </w:r>
      <w:r>
        <w:rPr>
          <w:rFonts w:hint="eastAsia"/>
        </w:rPr>
        <w:t>的纯收入来分配，全省每一农户平均收入不过二百七十元左右。特别是全省有</w:t>
      </w:r>
      <w:r>
        <w:rPr>
          <w:rFonts w:hint="eastAsia"/>
        </w:rPr>
        <w:t>15%</w:t>
      </w:r>
      <w:r>
        <w:rPr>
          <w:rFonts w:hint="eastAsia"/>
        </w:rPr>
        <w:t>的减产户，必须使之逐年增收；去年六百万亩水田受旱，灾区人口近三百万，必须使他们眼前的生活过得下去，并通过生产自救来克服困难；去年冬种劲头不如前年，春节前后一次寒流又使各种作物受到损失，增加完成今年粮食增产任务的困难和春荒的严重性。所有这些，都要求我们必须在干部和农民群众中加强政治思想工作，大大发扬民主精神，提倡勤俭作风，坚决反对官僚主义与主观主义，领导深入群众，与群众打成一片，想出一切办法来克服各种困难，争取今年大丰收，使</w:t>
      </w:r>
      <w:r>
        <w:rPr>
          <w:rFonts w:hint="eastAsia"/>
        </w:rPr>
        <w:t>1957</w:t>
      </w:r>
      <w:r>
        <w:rPr>
          <w:rFonts w:hint="eastAsia"/>
        </w:rPr>
        <w:t>年成为超额完成第一个五年计划光辉灿烂的一年。（附图片）‖　　【日期】</w:t>
      </w:r>
    </w:p>
    <w:p w14:paraId="46D1D5E6" w14:textId="77777777" w:rsidR="00886012" w:rsidRDefault="00886012" w:rsidP="00886012">
      <w:pPr>
        <w:rPr>
          <w:rFonts w:hint="eastAsia"/>
        </w:rPr>
      </w:pPr>
      <w:r>
        <w:rPr>
          <w:rFonts w:hint="eastAsia"/>
        </w:rPr>
        <w:t>‖【版面】第</w:t>
      </w:r>
      <w:r>
        <w:rPr>
          <w:rFonts w:hint="eastAsia"/>
        </w:rPr>
        <w:t>06</w:t>
      </w:r>
      <w:r>
        <w:rPr>
          <w:rFonts w:hint="eastAsia"/>
        </w:rPr>
        <w:t>版（）‖【标题】苏联改善经济管理的新方向‖【正文】苏联改善经济管理的新方向‖本报驻苏联记者　李何‖把中央的领导同提高地方的作用结合起来，这是苏联改善经济管理的新的方向。这个方向已经酝酿很久了，在去年</w:t>
      </w:r>
      <w:r>
        <w:rPr>
          <w:rFonts w:hint="eastAsia"/>
        </w:rPr>
        <w:t>2</w:t>
      </w:r>
      <w:r>
        <w:rPr>
          <w:rFonts w:hint="eastAsia"/>
        </w:rPr>
        <w:t>月苏联共产党第二十次代表大会和去年</w:t>
      </w:r>
      <w:r>
        <w:rPr>
          <w:rFonts w:hint="eastAsia"/>
        </w:rPr>
        <w:t>12</w:t>
      </w:r>
      <w:r>
        <w:rPr>
          <w:rFonts w:hint="eastAsia"/>
        </w:rPr>
        <w:t>月苏共中央全会上，已经提出一些初步方案，到今年</w:t>
      </w:r>
      <w:r>
        <w:rPr>
          <w:rFonts w:hint="eastAsia"/>
        </w:rPr>
        <w:t>2</w:t>
      </w:r>
      <w:r>
        <w:rPr>
          <w:rFonts w:hint="eastAsia"/>
        </w:rPr>
        <w:t>月苏共中央全会时，终于全面地确定了。许多具体措施还在继续研究中。二月全会的决议着重指出：“工业和建设管理的组织结构原则，应当是国家集中领导同提高地方经济、党和工会机构在经济管理中的作用相结合。”根据新的方向，苏联将把实际管理经济的重心移到地方去，移到基本的经济区去。‖苏联改善经济管理的新方向，是在苏联国民经济大踏步发展的新形势下产生的。一方面，苏联现有二十万以上工业企业和十万个以上建筑工程，它们分布在辽远广阔的领域内，它们的数量这样多，远离地方的中央部门越来越难于进行实际的具体的领导。另一方面，由于科学技术日益进步，苏联工业和建设需要越来越多地增加新部门，需要越分越细的专业化，这使管理更加复杂化了。这种形势要求考虑：是在中央不断增设新的管理部门呢，还是把重心移到地方？决定走后面一条道路。因为这条道路可以克</w:t>
      </w:r>
      <w:r>
        <w:rPr>
          <w:rFonts w:hint="eastAsia"/>
        </w:rPr>
        <w:lastRenderedPageBreak/>
        <w:t>服经济管理方面现存的种种缺点，可以使经济领导接近生产，可以吸引更广泛的劳动群众管理经济。‖最近几年来，苏联提出了一系列改进经济管理的重要措施。最受注意的有三个方面：改进中央计划机构的工作；扩大加盟共和国的权限；提高地方苏维埃、党和工会组织在经济建设中的作用。去年</w:t>
      </w:r>
      <w:r>
        <w:rPr>
          <w:rFonts w:hint="eastAsia"/>
        </w:rPr>
        <w:t>12</w:t>
      </w:r>
      <w:r>
        <w:rPr>
          <w:rFonts w:hint="eastAsia"/>
        </w:rPr>
        <w:t>月苏共中央全会在这些方面作出若干具体决定。不难看出，这些措施都是围绕着把中央的领导同提高地方的作用结合起来的方针的。在这些措施中，关于扩大加盟共和国管理经济的权限问题，解决得较早，现在开始贯彻。扩大加盟共和国的权限，对于改进经济管理，发挥地方的能力，对于贯彻社会主义的民族政策，加强苏维埃大家庭内兄弟民族的团结，都有重大意义。‖苏联是一个多民族的国家。在卡累利阿—芬兰共和国改变为卡累利阿自治共和国以后，苏联仍然有十五个加盟共和国。在行政系统上，联盟（中央）下来就是各加盟共和国（地方），再下来是州、区。所以在苏联国家建设中，民主集中制和各个民族的合作发展是统一的。苏联各个加盟共和国是自愿联合的；苏联各个自治共和国、自治州、自治县享有广泛的自治权利；苏联各个民族自由地和互助地发展着经济和文化。苏联各个民族的友好和繁荣，说明社会主义民族政策的正确。但是，加盟共和国的经济和文化的管理，曾经过分集中在联盟的部门的手里，各加盟共和国的工农业和文化建设的计划、财政和领导，都曾经被联盟机构管得太细。苏联各加盟共和国的经济和文化多年来都有巨大的发展，同时各个加盟共和国都培养出充足的干部，如果仍旧经过联盟的部门过分集中管理各地的经济和文化建设，那会妨碍共和国也就是地方的主动性，增加领导的困难。因此，最近几年来，苏联一再扩大加盟共和国管理经济和文化建设的权限，以求改变过分集中的现象。‖这方面的工作已经有良好的开端。它表现在三个方面：第一，扩大共和国在管理企业方面的权限。在</w:t>
      </w:r>
      <w:r>
        <w:rPr>
          <w:rFonts w:hint="eastAsia"/>
        </w:rPr>
        <w:t>1954</w:t>
      </w:r>
      <w:r>
        <w:rPr>
          <w:rFonts w:hint="eastAsia"/>
        </w:rPr>
        <w:t>年和</w:t>
      </w:r>
      <w:r>
        <w:rPr>
          <w:rFonts w:hint="eastAsia"/>
        </w:rPr>
        <w:t>1955</w:t>
      </w:r>
      <w:r>
        <w:rPr>
          <w:rFonts w:hint="eastAsia"/>
        </w:rPr>
        <w:t>年有一万一千多个由联盟管理的企业移交给了共和国管理，包括冶金、煤、石油、木材等等工业部门。在乌克兰设立了煤工业部、钢铁工业部；在哈萨克斯坦设立了有色金属冶炼部、地质和矿藏保护部；在阿塞拜疆设立了石油工业部。移交给共和国管理的企业后来继续增加，包括轻工业、食品工业、汽车运输工业等等。在全苏工业总产量中，共和国管理的工业的产量在</w:t>
      </w:r>
      <w:r>
        <w:rPr>
          <w:rFonts w:hint="eastAsia"/>
        </w:rPr>
        <w:t>1953</w:t>
      </w:r>
      <w:r>
        <w:rPr>
          <w:rFonts w:hint="eastAsia"/>
        </w:rPr>
        <w:t>年不过</w:t>
      </w:r>
      <w:r>
        <w:rPr>
          <w:rFonts w:hint="eastAsia"/>
        </w:rPr>
        <w:t>31%</w:t>
      </w:r>
      <w:r>
        <w:rPr>
          <w:rFonts w:hint="eastAsia"/>
        </w:rPr>
        <w:t>，现在达到</w:t>
      </w:r>
      <w:r>
        <w:rPr>
          <w:rFonts w:hint="eastAsia"/>
        </w:rPr>
        <w:t>55%</w:t>
      </w:r>
      <w:r>
        <w:rPr>
          <w:rFonts w:hint="eastAsia"/>
        </w:rPr>
        <w:t>。第二，扩大共和国在制订计划方面的权限。中央机构只决定国民经济计划的主要指标，如：国民收入、总产量和商品产量、投资总额。其他许多指标由共和国自行决定。第三，扩大共和国处理财政的权限。例如，乌克兰共和国的预算从</w:t>
      </w:r>
      <w:r>
        <w:rPr>
          <w:rFonts w:hint="eastAsia"/>
        </w:rPr>
        <w:t>1953</w:t>
      </w:r>
      <w:r>
        <w:rPr>
          <w:rFonts w:hint="eastAsia"/>
        </w:rPr>
        <w:t>年的一百八十亿卢布提高到</w:t>
      </w:r>
      <w:r>
        <w:rPr>
          <w:rFonts w:hint="eastAsia"/>
        </w:rPr>
        <w:t>1957</w:t>
      </w:r>
      <w:r>
        <w:rPr>
          <w:rFonts w:hint="eastAsia"/>
        </w:rPr>
        <w:t>年的四百三十七亿卢布。‖在最近举行的苏联最高苏维埃会议上，许多加盟共和国的代表的发言都证明了扩大共和国的权限对于发展经济的好处。这方面的工作还在改进中。拉脱维亚共和国部长会议主席拉齐斯在去年</w:t>
      </w:r>
      <w:r>
        <w:rPr>
          <w:rFonts w:hint="eastAsia"/>
        </w:rPr>
        <w:t>12</w:t>
      </w:r>
      <w:r>
        <w:rPr>
          <w:rFonts w:hint="eastAsia"/>
        </w:rPr>
        <w:t>月“党的生活”上指出，共和国的企业和联盟的企业之间的相互关系还有不明确的地方，共和国在生产计划、物资供应、资金使用方面还有某些地方需要调整。最近成立了苏联最高苏维埃民族院的经济委员会（包括一个主席和三十个委员，每个加盟共和国有两个代表参加）。这个在共和国之间的专门机构将有助于改进国民经济计划和更完善地考虑加盟共和国的需要。‖扩大加盟共和国的权限，这只是把实际管理经济的重心从中央移到地方的一个方面而已。另一方面，为了消除各个管理系统之间的联系不够密切的现象，为了合理地使用生产潜力，为了有效地实现生产的专业化和协作化，为了使领导具体和灵活，苏联正在研究按照基本的经济区来安排工业和建设的管理的具体措施。‖苏共中央二月全会批评了由于过分集中而产生的本位主义。“真理报”举例说明这种本位主义的害处。一个管理部门的工厂在南方，从乌拉尔运进了钢铁，而另一个管理部门的工厂在乌拉尔，从南方运</w:t>
      </w:r>
      <w:r>
        <w:rPr>
          <w:rFonts w:hint="eastAsia"/>
        </w:rPr>
        <w:lastRenderedPageBreak/>
        <w:t>进了同样的钢铁，这样造成许多浪费。而且每个管理部门为了从中央领导分布在全国各地的企业，不可避免地设置许多重叠的管理机构。苏联有许多基本的经济区，如南方区（包括乌克兰和摩尔达维亚），乌拉尔区、西部西伯利亚区、中亚细亚和哈萨克斯坦区等等，这些经济区有比较全面发展和互相配合的企业。苏联同志认为，如果把实际管理经济的重心移到基本的经济区，那么可以克服本位主义和改善领导。‖把实际管理经济的重心从中央移到地方的决定，以及提高地方苏维埃、工会在经济建设中的作用的决定，引起苏联人民的重视。苏联报刊指出：这是加强社会主义经济的管理原则——民主集中制而不是取消它。因为民主集中制就是把有计划的集中的领导同依靠广大群众的主动性的社会主义民主密切地统一起来的。因为社会主义的公有制和大规模的生产，要求有计划的集中的领导，这种领导是经过国家来实现的，是为了人民的利益的；而社会主义民主要求发展地方主动性，吸引广泛的群众管理国家和管理经济。这是一个事情的两个方面。发展民主的一方面，也就会改进领导的另一方面。所以，苏联同志引用列宁的话说：“我们拥护民主集中制。但要明确地知道，民主集中制，一方面和官僚主义的集中制有多么大的不同，另一方面又和无政府主义有多么大的不同。”‖　　【日期】</w:t>
      </w:r>
    </w:p>
    <w:p w14:paraId="7B07AB92" w14:textId="77777777" w:rsidR="00886012" w:rsidRDefault="00886012" w:rsidP="00886012">
      <w:pPr>
        <w:rPr>
          <w:rFonts w:hint="eastAsia"/>
        </w:rPr>
      </w:pPr>
      <w:r>
        <w:rPr>
          <w:rFonts w:hint="eastAsia"/>
        </w:rPr>
        <w:t>‖【版面】第</w:t>
      </w:r>
      <w:r>
        <w:rPr>
          <w:rFonts w:hint="eastAsia"/>
        </w:rPr>
        <w:t>13</w:t>
      </w:r>
      <w:r>
        <w:rPr>
          <w:rFonts w:hint="eastAsia"/>
        </w:rPr>
        <w:t>版（）‖【标题】正确贯彻“多、快、好、省”的要求　金通尹的发言‖【正文】正确贯彻“多、快、好、省”的要求‖金通尹的发言‖多、快、好、省四方面的成果是相互连系、相互制约的；多、快、好、省的标准是要根据需要与可能，因时而异，因地而不同的。‖关于发展国民经济第二个五年计划的建议是在第一个五年计划大部分都将超额完成，特别是社会主义改造已基本上胜利完成的时候提出来的。第一个五年计划在工业企业、铁路、水利等基本建设方面，在工农业生产、交通运输、商业、文化教育等各方面均取得了空前的辉煌的成绩。这样伟大的成绩赢得了全国人民异口同声的欢呼赞叹，鼓舞了他们在进行社会主义建设事业中的积极性，这样为第二个五年计划的推行树立了更稳固、更有力的群众基础。‖第一个五年计划中各项建设、各种措施的成功的过程是在不同程度上艰难复杂的，也是迂回曲折的。第一个五年计划执行的经过给我们提供了非常丰富、宝贵的成功的经验，同时也显示了不少足以资惩前毖后的教训。在第一个五年计划的执行中，经验是随时积累的，教训也是随时接受的，错误也是不断地随时纠正的。因此，吸取了这些经验和教训，第二个五年计划自然会考虑得更细致，安排得更妥善，诚如李富春副总理所说的：“我们有信心，经过群策群力，可以把第二个五年计划编制得更好些。”‖厉行节约，反对浪费是社会主义建设的一个头等重要的方针。第一个五年计划在执行中发见的缺点和错误，归根结蒂，是造成不少的浪费，也就是没有尽善尽美的贯彻了这个方针。‖我们的社会主义建设，在各项工作中，特别是生产中，是要“又多、又快、又好、又省”。“多”、“快”、“好”、“省”都是我们所要求的，但是不适当的多，不适当的快，不适当的好，或者不适当的省，都会给人力上、物力上、财力上造成或大或小的损失。‖怎样才是适当？‖第一、多、快、好、省四方面的成果是相互连系、相互制约的，所以这四个字是用四个“又”字连起来。多了，快了或者省了，不一定做得好。省了，也许要做得少一些，慢一些或者差一些。其他这四方面相成、相反的关系，随在都有。事半功倍和价廉物美也是常有的。我们应该在统筹兼顾之间，就主要的、次要的方面权衡轻重，作出适当的安排。片面的、孤立地要求多、快、好或者省，都会造成浪费。‖第二、多、快、好、省的标准是要根据需要与可能，因时而异，因地而不同的，变动的而不是静止的。在某一时期和某</w:t>
      </w:r>
      <w:r>
        <w:rPr>
          <w:rFonts w:hint="eastAsia"/>
        </w:rPr>
        <w:lastRenderedPageBreak/>
        <w:t>一地区，某一种物资的生产需要那样多的数量、那样快的速度和那样好的质量，那末，计划的制定还必须配合着当时当地的人力、物力、财力上可能的条件，方才切实可行而且行之有效。在另一个时期或者另一个地区，那情况变了，需要和可能的条件就都不同了，计划也即应当跟着变了。只凭主观愿望，不顾客观条件而机械地要求多、快、好或者省，其结果也只是浪费。‖现在，让我们看看一些具体问题。多‖多对吗？对。粮食生产、棉花生产对于人民生活和工业生产都有密切关系，越多越好。</w:t>
      </w:r>
      <w:r>
        <w:rPr>
          <w:rFonts w:hint="eastAsia"/>
        </w:rPr>
        <w:t>1952</w:t>
      </w:r>
      <w:r>
        <w:rPr>
          <w:rFonts w:hint="eastAsia"/>
        </w:rPr>
        <w:t>年和</w:t>
      </w:r>
      <w:r>
        <w:rPr>
          <w:rFonts w:hint="eastAsia"/>
        </w:rPr>
        <w:t>1955</w:t>
      </w:r>
      <w:r>
        <w:rPr>
          <w:rFonts w:hint="eastAsia"/>
        </w:rPr>
        <w:t>年的农业丰收分别增长了第二年的工业总产值</w:t>
      </w:r>
      <w:r>
        <w:rPr>
          <w:rFonts w:hint="eastAsia"/>
        </w:rPr>
        <w:t>32%</w:t>
      </w:r>
      <w:r>
        <w:rPr>
          <w:rFonts w:hint="eastAsia"/>
        </w:rPr>
        <w:t>和</w:t>
      </w:r>
      <w:r>
        <w:rPr>
          <w:rFonts w:hint="eastAsia"/>
        </w:rPr>
        <w:t>27.7%</w:t>
      </w:r>
      <w:r>
        <w:rPr>
          <w:rFonts w:hint="eastAsia"/>
        </w:rPr>
        <w:t>。</w:t>
      </w:r>
      <w:r>
        <w:rPr>
          <w:rFonts w:hint="eastAsia"/>
        </w:rPr>
        <w:t>1954</w:t>
      </w:r>
      <w:r>
        <w:rPr>
          <w:rFonts w:hint="eastAsia"/>
        </w:rPr>
        <w:t>年和</w:t>
      </w:r>
      <w:r>
        <w:rPr>
          <w:rFonts w:hint="eastAsia"/>
        </w:rPr>
        <w:t>1956</w:t>
      </w:r>
      <w:r>
        <w:rPr>
          <w:rFonts w:hint="eastAsia"/>
        </w:rPr>
        <w:t>年歉收了，第二年的工业总产值的增长数便少了。其他一切生产资料和生活资料的生产在我国国民经济巨大高涨的时候，各项建设事业蓬勃发展，人民的购买力不断地提高，是决不会嫌多的。为了适应国家建设和人民生活的需要，我们必须要增产。但是需要不是无条件的。双轮双铧犁生产多了，是不是合用？汽车生产太多了，相当数量的汽油的供应还是一个问题。日用品的消费市场要有适当的安排和管理，调剂各地区的有无多寡要靠交通运输。诸如此类的问题，一有缺点或错误，便造成产品的积压，甚至于损失，那就是资金的浪费和原料的浪费。粗制滥造的追求数量，那更是不能容许的浪费。‖这几天有好几位委员在大会上谈到科学研究部门设置得多了，各不相谋的做同样的工作，认为是浪费。这是值得注意的。‖缺乏人才、缺乏干部，是实情，但是高等学校去年招生太多了，学习条件、生活条件都赶不上，也造成了很多的困难。快‖快对吗？也对。去年农业的合作化和资本主义工商业的改造以奔腾澎湃之势迅速的展开，从此奠定了我国社会主义的巩固基础，这是社会主义革命中两个巨大胜利。一切事情做得快是对的，但是在快同好或者省不能兼顾的时候，应该放慢一些。做得太快一些的是有些地方的基本建设工作。调查研究没有搞清楚，就设计；设计图纸没有完成，就施工。因此设计也返工，施工也返工。这种情况在前几年是相当严重的，人力、物力、财力上的浪费真不在少数。工厂企业的顺利生产，除劳动力的调配外，要看房屋、设备和原料的适当配备。三者虽不一定要齐头并进，但必须及时的配合。各方面前进中的困难要预先有足够的估计，在可能条件没有具备的时候，一方面过快的步骤是不适当的。窝工待料的情况，在基本建设过程中有，在新建工厂中也有，是一项损失。好‖好对吗？更对。多、快、省首先要保证质量。一般日用品，若干地方报纸常有批评，质量低，使用易坏或者销售不出，浪费了资金，也浪费了原料。但是，一味地提高质量，大材小用、良材劣用，也是浪费。好货次货要各尽其用各得其所，要搭配得恰当。钢材、木材、水泥在建筑工程中必须分别等级来使用。不恰当的使用高级材料是一种严重的错误。‖李富春副总理讲的技术政策，我认为很正确。学习先进技术、提高产品质量无疑是对的，但应当根据可能与需要的条件有步骤地来做。不顾到劳动力的配备，资金和原料的供应而盲目地采用新技术，结果也只是浪费。先进企业生产力太强了，原料供应不足，就是一个问题。省‖省对吗？当然对。我们不是说应该勤俭建国吗？不应该办的事，坚决不办；可办可不办的，不办；可以缓办的，缓办。问题的关键不在于办不办，而在于应该不应该和可以不可以，这需要一个瞻前顾后的全面规划的大算盘，结合着目前利益和长远利益，和四面八方的客观存在，一起来打算。局部的看问题是看不清楚的。李富春副总理所说的关于大中小企业结合的问题，也可以从这个角度来认识它的正确性。其他类似的问题也应该本着这个精神来考虑。‖有许多地方，表面上省了，或者暂时的省了，而结果是浪费。在建筑工程中，过分压低了造价，却增加了经常的修缮费，又缩短使用的年限，后来所费的会比一时所省的还要多。生活设备费太省了会影响到健康。图书仪器设备费太省了</w:t>
      </w:r>
      <w:r>
        <w:rPr>
          <w:rFonts w:hint="eastAsia"/>
        </w:rPr>
        <w:lastRenderedPageBreak/>
        <w:t>会影响到教学和科学研究。‖我们检查图书仪器设备中存在的浪费现象，往往看它们的使用率，这在一般的情况下是对的，也是必要的。但是，科学家们供研究用的图书仪器与供教学用的有所不同，我们不能过分强调使用率。尤其是各先进国家历年的科学刊物，平时好像是使用率太低，但是，科学家们在某一论据上或者某一实验中，寻源溯流，凭一二条刊物中的记载而得到帮助，那真会有不可名状的喜悦，而通过新的演绎归纳，就有可能在国民经济上取得不可估计的收获。科学研究的费用是难以预计的，这个问题，在向科学进军的号召下，一定有适当的安排。‖李富春副总理在“关于第二个五年计划建议的若干问题的说明”中所表见的基本精神和指示的具体方向，我完全同意。在第一个五年计划的各项建设中，做得“又多、又快、又好、又省”的实例是不少的。在第一个五年计划胜利完成的鼓舞下，我们要在第二个五年计划的各项工作中努力创造条件，更要做到“又多、又快、又好、又省”。我们要增产节约、勤俭建国，我们反对一切浪费，反对片面地、机械地要求多、快、好或者省所造成的浪费。‖（附图片）‖　　【日期】</w:t>
      </w:r>
    </w:p>
    <w:p w14:paraId="704E0A21" w14:textId="77777777" w:rsidR="00886012" w:rsidRDefault="00886012" w:rsidP="00886012">
      <w:pPr>
        <w:rPr>
          <w:rFonts w:hint="eastAsia"/>
        </w:rPr>
      </w:pPr>
      <w:r>
        <w:rPr>
          <w:rFonts w:hint="eastAsia"/>
        </w:rPr>
        <w:t>‖【版面】第</w:t>
      </w:r>
      <w:r>
        <w:rPr>
          <w:rFonts w:hint="eastAsia"/>
        </w:rPr>
        <w:t>07</w:t>
      </w:r>
      <w:r>
        <w:rPr>
          <w:rFonts w:hint="eastAsia"/>
        </w:rPr>
        <w:t>版（）‖【标题】关于高等学校的外语学习‖【正文】关于高等学校的外语学习‖冯至‖自从</w:t>
      </w:r>
      <w:r>
        <w:rPr>
          <w:rFonts w:hint="eastAsia"/>
        </w:rPr>
        <w:t>1952</w:t>
      </w:r>
      <w:r>
        <w:rPr>
          <w:rFonts w:hint="eastAsia"/>
        </w:rPr>
        <w:t>年院系调整以来，高等院校的外语教学起了很大的变化：语言的种类加多了，除了原有的英语以外，俄语提到重要的地位，德、法、西班牙语专业先后成立了，一些人民民主国家的语言和其他亚洲的重要语言的专业或专科也增设了；教学方法在学习苏联先进经验中有了许多改进；教学目标也比过去较为明确了。这些变化是很好的现象。但是另一方面，在社会上，尤其是在中学和出版界，外语学习倒受到一种不应有的忽视，致使高等院校的外语学习好像是悬在半空一般，丧失了基础。据我了解，一般中学的外语课曾经是这样走着下坡路：几年前中学在取消英语、改教俄语的过程中，没有采取逐渐交替的方式，却是一下子急剧改变的，结果是许多英语教师改了行，而俄语教师在数量和质量上一时都赶不上实际的要求，使外语课在中学课程中成为薄弱的一环；后来初中又取消了外语课，更加以高等院校统一招生考试不把外语列入考试科目，高中三年，学生一般把它看成不关重要的课程；因此高等学校招进来的新生有许多就像是没有学过外语一般，同时也不明确外语学习的意义。在出版界，除了俄语以外，关于其他外语的教本、字典、杂志，是新的没有，旧的也在市场上绝迹了，使外语学习回到一种“原始状态”。这种忽视，现在各有关方面都认为是不应该的，正在纠正，可是它引起的后果却相当严重。它的后果是怎样，下边的几个例子可以说明：‖一天，一个综合大学的教务处召集了一次系主任联席会，讨论如何进一步改进学年论文和毕业论文工作。许多系主任，尤其是理科方面的，都提到大部分学生写论文时碰到的障碍之一是看不懂外文。有的要由指导教师把外文参考材料给学生翻译出来。科学是国际性的，一个科学工作者若是不懂一两种外国语，他的学习和研究越深入，遇到的困难会越大。‖一天，一位西洋史教研室主任向我说，现在讲授西洋史最大的问题是学生不能读外文参考书，更谈不到阅读原始资料了。因此学生和青年教师都不愿把这门学问当作发展的方向。同样情形，一位西洋哲学史教研室主任也说，学西洋哲学史的学生都不能读西洋哲学原著，教研室只好从西洋哲学名著里摘译出一些片断发给学生作为参考，但这是临时救急，不能解决根本问题。因为学生对每个问题要深入钻研，这点摘译就十分不够了。‖此外，大学的外语系和外语学院经常有机关、企业部门的同志们来访，他们迫切地感到外语人材的缺乏，每年外语院系的毕业生分配不到他们那里，他们只好自己开外语训练班。但是又缺乏教材，缺乏师资。‖再就我个人经验，</w:t>
      </w:r>
      <w:r>
        <w:rPr>
          <w:rFonts w:hint="eastAsia"/>
        </w:rPr>
        <w:lastRenderedPageBreak/>
        <w:t>谈一谈大学外语系几年来的苦闷。中学的任务是培养学生具有一般科学知识的基础，中学生毕业后如果要投考高等学校，多半是根据国家需要，参酌个人的擅长和爱好，决定自己的专业愿望。但是现在的中学，外语课成为可有可无的课程，很难引起学生的兴趣，并且由于社会上对于外语学习不够重视，学生也感不到外语的重要性。去年北京大学在暑假前招待北京应届毕业的高中学生来校参观，作为他们将来投考高等学校选择专业的参考。当时来参观的，物理、化学、中文等系人数最多，到东语、俄语、西语三系来的人就很少，有的只来了十几个人，这可以说明，外语学习在现在中学生的思想里是没有地位的。所以高等院校统一招考时，投考的学生把学习外语填入第一志愿的本来不多；而在这不多的人数中间，有的学过一点俄语或英语，有的甚至和</w:t>
      </w:r>
      <w:r>
        <w:rPr>
          <w:rFonts w:hint="eastAsia"/>
        </w:rPr>
        <w:t>ABC</w:t>
      </w:r>
      <w:r>
        <w:rPr>
          <w:rFonts w:hint="eastAsia"/>
        </w:rPr>
        <w:t>没有见过面。我们知道，数学系的学生在入学时必定已经对于数学发生了爱好，中文系的新生在中学时对于祖国的语言和文学必定已经有了初步的修养，但是外语系的新生外语基础是极其薄弱的，大多数要从字母学起。在这样的基础上，学生如果从一年级起就毫无问题，全心全意地投入学习，在四年或五年后是可以达到毕业生的规格和要求的。但是事实不能像想的那样顺利，由于前边提到的不利条件，每年都遇得到一部分这样的学生，有的是根本不愿意学外语，有的虽然外语是第一志愿，但因为过去没有和外语见过面，没有学外语的经验，一学习便遇到一些事先没有估计到的困难。对于这样的同学，系里要说服、教育，说明外语的重要，使他们建立专业思想。克服了矛盾和困难，后来学习成绩优良的固然不少；但长期不得解决，把问题拖到二年级，甚至三年级的也不是个别现象，这样的学生就很难保证能够达到毕业生应有的要求。这无论对于国家，或对于学生个人，都是一种损失。假如中学里的外语课是被重视的、健全的，学生在中学里已经有了一些外语基础，对外语有一定的认识，这种现象就会减少。‖学生毕业以后，也是有问题的。过去几年，由于国家需要，外语院系的毕业生多半被分配去做翻译工作。这是一个光荣的任务，因为它和争取和平与社会主义建设都是密切关联的。可是有些机关和企业对翻译干部有一种错误的看法，以为只要能说外语就什么都能译。事实上并不这样简单。惯于工业翻译的未必能翻译关于农业的谈话，政治翻译干部未必能作音乐美术方面的翻译，这一切都需要专门知识。而在学校里所能教给学生的，是语言基础，是一些语言学和文学的知识，不可能包罗万象，把有关各种业务的词汇都照顾到。有人说，只要学好语言，将来到工作部门里与业务结合，开始时或许有困难，日子久了，在实践中困难就会逐渐克服。这话很对。现在的翻译干部由于任务比较专一，目标明确，在工作里逐渐提高的固然有，但有些部门专业性不强，使用翻译干部又不得当，今天叫他译这样，明天叫他译那样，结果是什么都会一点儿，什么都不很会，因而使青年翻译干部看不清自己的目标，陷于惶惑失望状态的也不是少数。——这种惶惑失望的情绪又常常反过来影响正在外语院系里学习的学生。‖综观以上的情况，在高等院校里，是学习一种专业的学生往往不懂得外语（高等院校规定，大部分学生都要学两年俄语，最近有的也添设了英、德、法等外语，但是据了解，学了两年后能看懂专业书的还是不多），而外语院系只能使学生打好语言基础，具有一些语言学和文学的知识，不可能再与其他一种专业结合。语言是一种工具，也是一门科学研究的对象。把它当作一种科学对象来研究，是需要的，但需要量不大。把它当作一种工具，则须使它和各种专门的业务结合起来，才有意义。现在这种语言和业务的分裂现象，无论是在实际的翻译工作中，或是在科学研究上，都是一个大障碍。这个障碍，许多人是深切感到的。如今出版的各种各样的“译丛”就是在科学研究上的一种救急的办法，但是“译丛”的局限性很大，绝不能根本消除</w:t>
      </w:r>
      <w:r>
        <w:rPr>
          <w:rFonts w:hint="eastAsia"/>
        </w:rPr>
        <w:lastRenderedPageBreak/>
        <w:t>这个大障碍。‖为了根本消除这个大障碍，我认为首先社会上必须对外语学习予以重视。过去对于外语学习的忽视情形，我在前边已经提到了一些，说得更具体的，是去年</w:t>
      </w:r>
      <w:r>
        <w:rPr>
          <w:rFonts w:hint="eastAsia"/>
        </w:rPr>
        <w:t>11</w:t>
      </w:r>
      <w:r>
        <w:rPr>
          <w:rFonts w:hint="eastAsia"/>
        </w:rPr>
        <w:t>月</w:t>
      </w:r>
      <w:r>
        <w:rPr>
          <w:rFonts w:hint="eastAsia"/>
        </w:rPr>
        <w:t>27</w:t>
      </w:r>
      <w:r>
        <w:rPr>
          <w:rFonts w:hint="eastAsia"/>
        </w:rPr>
        <w:t>日人民日报发表的陈昌浩同志的一篇关于翻译工作和外语教学的文章，我这里不再重复，但其中一句话我必须重复一遍：“解放七年来我国报章杂志上什么问题都谈到了……但对翻译工作和外语学习的重要性就没有真正提出过一次”。这种指责是正确的。因为除了科学研究上感到迫切的需要以外，其他像在国际事务上，在团结全世界人民争取和平的工作上，在文化经济的交流上，哪一件不需要外语，而外语学习和翻译工作却受到过去那样的忽视，我们认为是不公平的。周总理在去年</w:t>
      </w:r>
      <w:r>
        <w:rPr>
          <w:rFonts w:hint="eastAsia"/>
        </w:rPr>
        <w:t>1</w:t>
      </w:r>
      <w:r>
        <w:rPr>
          <w:rFonts w:hint="eastAsia"/>
        </w:rPr>
        <w:t>月</w:t>
      </w:r>
      <w:r>
        <w:rPr>
          <w:rFonts w:hint="eastAsia"/>
        </w:rPr>
        <w:t>14</w:t>
      </w:r>
      <w:r>
        <w:rPr>
          <w:rFonts w:hint="eastAsia"/>
        </w:rPr>
        <w:t>日作的“关于知识分子问题的报告”里指出：“必须扩大外国语的教学，并且扩大外国重要书籍的翻译工作”。这句话曾经给从事外语工作的人以很大的鼓舞。但是这句话还需要发挥和宣传，我们希望今后的报刊杂志能够匀出一点篇幅讨论讨论外语学习的问题，谈一谈外语学习的重要性，以引起青年对于外语学习的注意和兴趣。因为外语学习并不是一件轻而易举的事，须付出艰苦的劳动，若是对它既不感兴趣，也不认识它的重要性，人们是不愿意费力来学它的。我们更希望出版界能迅速出版一些关于外语学习的工具书，如字典、教材之类，以减少学习的困难；新的一时编不出，旧的不妨略加修改重印，若是旧的没有合适的，把兄弟国家的，尤其是苏联的外语教材翻印或翻译出来一些也可以。出版社的同志们如果这样做，是有意义的，有人会衷心地感谢他们。‖其次，我们希望高等教育部和教育部加紧培养中学和高等学校的外语师资，整顿和加强高中的外语教学，有计划有步骤地在初中恢复外语课，先恢复俄语和英语，随后可以适当地在个别的学校里开设德语和法语。因为学生若是在中学里有了外语基础，将来考入高等学校只要略加提高就可以读专业书籍，不会像现在这样，在高等学校里用去许多时间来学外语，占去学习本专业科学的时间，何况有人学了两年还是看不懂外文的专业书籍。并且从中还可以产生这样的青年科学家或干部，既掌握一种科学技术，也通晓外语，将来在工作岗位上在需要用外语的时候就可以直接担任起翻译的任务，既可以使外语和业务结合，又可以不像现在有的机关那样，“窝藏”了大批翻译干部，一年只有几个月的突击工作，加班加点赶任务，突击完了，大家都窝工。并且为外语院系设想，它们也就更能吸收外语有一定基础、对外语有兴趣的学生，这在质量的提高上会起决定性的作用。‖第三，等到中学毕业生外语水平提高，还需要相当的时日。就目前计，专门培养外语人材的外语院系应该在提高教学质量上作更多的努力，以挽救前边提到的对它们的不利条件。自从院系调整、教学改革以来，外语教学本身在党和政府的领导下，学习苏联先进经验，是有成绩的。一般说来，学生的业务水平一年年地也在提高。但是教条式的学习苏联，对于自己工作中成功和失败的经验总结不够等等的缺点也反映在外语教学上。此外如文学课如何与语言课配合，一方面起提高语言的作用，一方面丰富学生的文学知识，也是一个重要问题。如果我们不断地克服缺点，研究问题，努力建设教材，改进教学方法，教学质量自然会逐渐提高。至于外语院系以外的，也就是高等院校其他各专业的外语课，更需要整顿。其他专业的学生学了两年或三年的外语后必须达到一定的水平，不要等到写学年论文或毕业论文时还看不懂外文的参考书。‖最后，各外语院系的方针任务，培养目标，要明确规定下来。现在国家还需要较多的质量高的翻译干部，这是事实，但将来如果中学校都普遍开设外语课，各高等学校也都感到外语对于科学研究的重要性，那么，外语师资的需要可能比翻译干部还要大。至于外国语言和外国文学的研究人材，要求的数量可能不大，却也是刻不容缓地需要予以培养。因为对于外国语言和文学的研究若不在国内生</w:t>
      </w:r>
      <w:r>
        <w:rPr>
          <w:rFonts w:hint="eastAsia"/>
        </w:rPr>
        <w:lastRenderedPageBreak/>
        <w:t>了根，就难以保证外语教学不断的提高。并且把世界上重要的外国语言和文学作为科学来研究，在中国学术界里也应该占有一个应有的地位。翻译干部、外语师资、外国语言文学研究者这三种人材的培养，应该由哪些外语院系担任，如何分工，或是主要力量放在哪上边，我们希望领导上能集思广益，通过专家们的研究讨论，根据国家目前的和长远的需要，明确规定下来。就我个人的经验，在我工作的部门（北京大学西方语言文学系）几年来关于方针任务、培养目标的提法就经过两三次的改变，这都影响教师教学的主导精神和学生奋斗的目标。因为这三种人材在一个部门里同时培养，是经常会遇到一些困难的。虽然我们也常常这么说，如果把语言基础打好了，这三种工作都可以担当下来，但事实上并不是这样简单。‖以上关于外语学习的情况和我个人的肤浅的建议是否正确，希望关心外语学习的同志们加以指正。‖　　【日期】</w:t>
      </w:r>
    </w:p>
    <w:p w14:paraId="7CE78B32" w14:textId="77777777" w:rsidR="00886012" w:rsidRDefault="00886012" w:rsidP="00886012">
      <w:pPr>
        <w:rPr>
          <w:rFonts w:hint="eastAsia"/>
        </w:rPr>
      </w:pPr>
      <w:r>
        <w:rPr>
          <w:rFonts w:hint="eastAsia"/>
        </w:rPr>
        <w:t>‖【版面】第</w:t>
      </w:r>
      <w:r>
        <w:rPr>
          <w:rFonts w:hint="eastAsia"/>
        </w:rPr>
        <w:t>03</w:t>
      </w:r>
      <w:r>
        <w:rPr>
          <w:rFonts w:hint="eastAsia"/>
        </w:rPr>
        <w:t>版（）‖【标题】农业部党组邀请非党人士座谈　领导工作切忌主观主义　党组副书记刘瑞龙说：忠言逆耳利于行，大家所提的意见一定起作用‖【正文】农业部党组邀请非党人士座谈‖领导工作切忌主观主义‖党组副书记刘瑞龙说：忠言逆耳利于行，大家所提的意见一定起作用‖本报讯　中共农业部党组在</w:t>
      </w:r>
      <w:r>
        <w:rPr>
          <w:rFonts w:hint="eastAsia"/>
        </w:rPr>
        <w:t>17</w:t>
      </w:r>
      <w:r>
        <w:rPr>
          <w:rFonts w:hint="eastAsia"/>
        </w:rPr>
        <w:t>日下午约请部内各民主党派和无党派民主人士二十余人举行座谈会。先后在会上发言的有农工民主党农业部总支主任委员曾宪朴，无党派民主人士莫定森，九三学社支委陈仁，中国国民党革命委员会支委及其成员刘国芳、陈家祥、软墨林、徐季吾等。他们着重批评了农业部领导上的主观主义和宗派主义情绪。党组副书记刘瑞龙在会上表示诚恳接受批评并立即改正缺点。莫定森说：‖领导上不接受我的意见‖多年忽视发展粮食生产‖莫定森对农业部领导人几年来未能正确安排粮食和经济作物的种植面积、忽视发展粮食生产提出批评。他说，在</w:t>
      </w:r>
      <w:r>
        <w:rPr>
          <w:rFonts w:hint="eastAsia"/>
        </w:rPr>
        <w:t>1951</w:t>
      </w:r>
      <w:r>
        <w:rPr>
          <w:rFonts w:hint="eastAsia"/>
        </w:rPr>
        <w:t>年，农业部的领导人就说粮食多了，要发展棉花。我和粮食生产局王绶局长认为，这是全国土地改革刚结束时期的暂时现象，并不是我国粮食真正已经够了。我们不同意这样做。我们的意见曾在部务会议上提出来，我们特别反对在西南地区大量发展棉花。主管的司和办公厅负责人都不同意我们的意见。于是，</w:t>
      </w:r>
      <w:r>
        <w:rPr>
          <w:rFonts w:hint="eastAsia"/>
        </w:rPr>
        <w:t>1952</w:t>
      </w:r>
      <w:r>
        <w:rPr>
          <w:rFonts w:hint="eastAsia"/>
        </w:rPr>
        <w:t>年棉花便大量种植起来，</w:t>
      </w:r>
      <w:r>
        <w:rPr>
          <w:rFonts w:hint="eastAsia"/>
        </w:rPr>
        <w:t>1953</w:t>
      </w:r>
      <w:r>
        <w:rPr>
          <w:rFonts w:hint="eastAsia"/>
        </w:rPr>
        <w:t>年就出现了粮食紧张的局面。后来，在总路线学习中，我们又提出这个问题，也没有引起领导上的注意。据说，一向缺粮的浙江省去年已能自给了。但他们每人平均四百五十多斤，达到五百斤的很少；而</w:t>
      </w:r>
      <w:r>
        <w:rPr>
          <w:rFonts w:hint="eastAsia"/>
        </w:rPr>
        <w:t>1947</w:t>
      </w:r>
      <w:r>
        <w:rPr>
          <w:rFonts w:hint="eastAsia"/>
        </w:rPr>
        <w:t>年，浙江省平均每人是五百零七斤，显然现在仍然比过去少。向称鱼米之乡的安徽芜湖，去年每人平均才四百八十斤粮。足见发展粮食生产是很重要的。‖我国的棉花，</w:t>
      </w:r>
      <w:r>
        <w:rPr>
          <w:rFonts w:hint="eastAsia"/>
        </w:rPr>
        <w:t>1947</w:t>
      </w:r>
      <w:r>
        <w:rPr>
          <w:rFonts w:hint="eastAsia"/>
        </w:rPr>
        <w:t>年是三千多万亩，到了去年，则已经发展到九千三百多万亩，产量约增加了两倍。据我了解，在波兰，比大战前增加</w:t>
      </w:r>
      <w:r>
        <w:rPr>
          <w:rFonts w:hint="eastAsia"/>
        </w:rPr>
        <w:t>49%</w:t>
      </w:r>
      <w:r>
        <w:rPr>
          <w:rFonts w:hint="eastAsia"/>
        </w:rPr>
        <w:t>。其他像法国、意大利、西德等，也不过增加</w:t>
      </w:r>
      <w:r>
        <w:rPr>
          <w:rFonts w:hint="eastAsia"/>
        </w:rPr>
        <w:t>11%</w:t>
      </w:r>
      <w:r>
        <w:rPr>
          <w:rFonts w:hint="eastAsia"/>
        </w:rPr>
        <w:t>—</w:t>
      </w:r>
      <w:r>
        <w:rPr>
          <w:rFonts w:hint="eastAsia"/>
        </w:rPr>
        <w:t>43%</w:t>
      </w:r>
      <w:r>
        <w:rPr>
          <w:rFonts w:hint="eastAsia"/>
        </w:rPr>
        <w:t>。因此，我们是不是需要那么多棉花还是问题。‖今年，中央提出优先发展粮食生产同时发展多种经营。我非常拥护这个方针。但是，据我了解，广东今年粮食面积减少二百万亩，广西减少了约二百万亩，浙江减少了一百五十万亩，湖南减少了八十万亩。可见，这个方针还停留在口头上。因为农业社是按照他们自己的需要生产。‖莫定森还批评了在学习苏联先进经验中的生搬硬套的作法。他说，第二个五年计划中，化学肥料原料磷和氮的生产是一比一，这就是搬的苏联经验。殊不知苏联是黑钙土，有机质丰富，氮素多。但是，根据每亩实产五百斤的水稻从土壤中吸取的情况看，则是氮三磷一。所以，要是按照氮一磷一的标准，是不符合中国具体情况的。‖莫定森在谈到部内部门与部门之间的联系的时候说：去年推广“青森五号”、粳稻和银坊稻，在种子处调了多少种子，我们管</w:t>
      </w:r>
      <w:r>
        <w:rPr>
          <w:rFonts w:hint="eastAsia"/>
        </w:rPr>
        <w:lastRenderedPageBreak/>
        <w:t>粮食生产的都不知道。到出了问题，我们却派人出去检查省的工作。这样，省里很有意见：“到底官僚主义在农业部还是在我们农业厅？”要是种子处和我们稻作处联系一下就好了。‖他还提出“三反”时，他在浙江被列为斗争对象，后来宣布他的问题是悬案。这个案迄今未解决，希望农业部设法解决，作出结论。曾宪朴说：‖农业部到底是干什么的？‖不给创造条件怎样争鸣？‖曾宪朴在发言中认为：农业部的工作任务到底是什么，始终是不明确的。过去一个时期好像主要是搞生产运动；后来又抓技术措施；后来又要搞经济工作中的价格、收购等问题；去年又在搞交流经验、组织参观之类。今后到底搞什么？这问题不清楚，对于使用干部问题也是难解决的。‖谈到农业部培养干部工作上的缺点的时候，他说，农业部老年干部和青年干部之间的矛盾最突出。党对青年干部鼓励多，谈得多，接触得多，而对老年干部则相反。因此，老年和青年干部有隔阂。今后需要注意怎样使用年纪大的干部，发挥他们的长处。‖党内文件许多都是关于业务工作的，例如党员局长曾经把党内蚕桑方面的材料给我看；但这种与工作有关的材料很少看到。这种做法使我们不能很好地工作。‖曾宪朴说，除了同个别部长曾经有过几次谈话以外，其他几位部长很少接触。他们很少同我谈家常。‖曾宪朴在谈到百家争鸣的时候，批评领导上没有给部内的专家创造争鸣的条件。他说，部里有一位国内知名的园艺专家，但并没有把他摆在园艺工作岗位上，他当然无法争鸣。‖他在最后批评了一些党员对整风的不正确看法。有些党员认为：只要大家肯谈，肯提意见，就没有什么问题了。其实，要反掉三大主义并不那么容易。党员干部应当要有三顾草庐的精神，倾听非党同志的意见。要采取多种多样的形式，让人随便谈。今天这样长桌子一摆，弄得有些严重。他还说：现在并不是所有人都已消除顾虑，还有人怕鸣了是不是悦耳，会不会起副作用，这都应当注意。‖其他几位发言人从农业部精简工作、对生产领导等方面提出批评和建议。陈仁说，农业部过去在技术改革中，给各地规定过死，没有强调因时因地制宜；现在，强调了因地制宜，但对于应具体领导的方向又放弃了领导。徐季吾原是作粮食分级检验工作的工程师，他很想搞出一个切合实际的粮食分级标准，但是，农业部人事部门在安排他的工作时，没有考虑他的所长，使他的愿望一直无法实现。刘瑞龙说：‖莫定森的冤屈马上就解决并向他表示歉意‖最后，农业部党组副书记刘瑞龙表示：大家所提意见对整风对改进工作都有好处，像这样的会今后还要开上若干次。他说：至于“鸣”是不是悦耳可以不管，这次不要求顺耳，忠言逆耳利于行，不好听的话也要听。他说大家所提意见一定能起作用，不会起副作用。对莫定森所说的冤屈，他表示马上就解决，并向莫定森同志表示歉意。‖　　【日期】</w:t>
      </w:r>
    </w:p>
    <w:p w14:paraId="59D3FD11" w14:textId="77777777" w:rsidR="00886012" w:rsidRDefault="00886012" w:rsidP="00886012">
      <w:pPr>
        <w:rPr>
          <w:rFonts w:hint="eastAsia"/>
        </w:rPr>
      </w:pPr>
      <w:r>
        <w:rPr>
          <w:rFonts w:hint="eastAsia"/>
        </w:rPr>
        <w:t>‖【版面】第</w:t>
      </w:r>
      <w:r>
        <w:rPr>
          <w:rFonts w:hint="eastAsia"/>
        </w:rPr>
        <w:t>03</w:t>
      </w:r>
      <w:r>
        <w:rPr>
          <w:rFonts w:hint="eastAsia"/>
        </w:rPr>
        <w:t>版（）‖【标题】贯彻以党为核心的集体领导分工负责制度　解决中小工商业者的生活和摘帽子问题　盛丕华认为这是工商界当前最重要的问题‖【正文】贯彻以党为核心的集体领导分工负责制度‖解决中小工商业者的生活和摘帽子问题‖盛丕华认为这是工商界当前最重要的问题‖我这次从上海到北京来，有一位七十多岁的老朋友问我：“解放八年了，从各个方面都听到中国共产党和人民政府的所作所为是好的，我自己的体会也是如此；为什么到现在报纸上只看到全国范围内对党和政府指责偏差、指责缺点错误，究竟从前讲好的错了呢？还是现在讲不好的错呢？”我说，话不是这样讲，共产党和政府八年来的成就是伟大的，但是，在伟大成就的同时，并不是没有错误和缺点的，为了要使今后工作上避免错误、减少缺点，因此党和毛主席提出整风运动，要求党外人士对党提出意见和问题，这正是党和毛主席的英明远见，是增高党的威望和人民对党的信仰，中国共产</w:t>
      </w:r>
      <w:r>
        <w:rPr>
          <w:rFonts w:hint="eastAsia"/>
        </w:rPr>
        <w:lastRenderedPageBreak/>
        <w:t>党的领导基础今后是更加巩固了。这真正是一件全国团结的大好事，只有共产党才有这样伟大的气魄和力量这样地做，通过党的整风，相信我国的社会主义事业，将更向前推进一大步。‖我现在谈谈与工商界有关的四个问题。‖取消公方代表的意见是不正确的；但是，必须贯彻以共产党为核心的集体领导和分工负责相结合的制度，把决策工作和执行工作在职权上划分开来，让私方人员可以有职有权有责。‖首先，我要谈一谈关于公私共事关系的问题和我一个不成熟的意见。‖在这次座谈会上，许多地区反映出公私共事关系上还存在很多问题，上海也是如此。从许多私方人员向工商联、民建会反映的情况看来，公私共事关系中最突出的问题是私方人员的职权问题，他们感到自己的职权没有得到公方代表和职工足够的尊重和支持，感到有力无处使，英雄无用武之地。造成这种现象的原因是多方面的，但其中有一个值得我们注意的原因，就是公私合营企业的领导制度问题。关于这个问题，李维汉部长在中国共产党八大会上发言中曾经提过一条很好的意见，他说：要保证党外人员有职有权，关键在于同党外人员认真地实行以共产党为核心的集体领导和分工负责相结合的制度。遗憾的是，李部长这个意见到现在为止还没有在公私合营企业里得到有效的贯彻。在许多公方代表、职工和私方人员头脑中仅仅有着一个合营企业应受公方领导的笼统概念。至于在合营企业里党和行政的关系，公方代表领导与企业行政领导的关系等具体问题，则都不明确。在这种情况下，不仅形成了私方人员束手束脚不敢大胆负责，也导致了职工的请示汇报集中于公方代表一身，造成了公方代表的包办代替。许多私方人员曾经反映他们的苦闷说：“多做了工作，怕被说成是争夺领导权；少做了又怕被批评为不负责任，觉得进退两难。”这种矛盾现象，在私方代表担任正职，公方代表担任副职的企业里，尤其显著。‖面对着这些矛盾，有些私方人员怀疑起公方代表的制度来了。提议撤销公方代表或者取消公方代表的意见。在我看来，这种意见是不正确的。为了保证企业向社会主义过渡，帮助私方人员进一步接受改造，目前在一般公私合营企业里保持公方代表的制度是完全必要的。关于这一点前几天好些同志已作了专题发言，我不再多讲了。目前的问题是如何把李部长在八大会上的发言积极贯彻的问题。我认为今天应该迅速作出决定，把合营企业里的决策工作和执行工作在职权上划分开来，凡是重大问题，原则性问题的决策工作，应由企业的党、政（包括私方行政人员）、工、团建立适当的会议制度，在党和公方代表统一领导下，集体作出决定。至于决策的贯彻执行以及日常事务工作，则由企业的行政部门按照行政的职别办事，不再分公方或私方。这种把决策工作和执行工作在职权上划分的办法，一方面依旧保证了公方对企业的领导权，一方面可以严格贯彻按职办事分工负责的制度。消除目前公私共事关系中存在的权责不清的现象，使私方人员可以有职有权有责。我这个意见未经过成熟的考虑，希望大家批评指正。‖中小工商业者特别是小工商业者的生活困难和他们在一定条件下改变阶级成份，是当前工商界的重要问题。‖其次，我想就有关中小型工商业者特别是小工商业者的问题，提供一些个人的看法。‖中小型工商业者在工商界中大约占</w:t>
      </w:r>
      <w:r>
        <w:rPr>
          <w:rFonts w:hint="eastAsia"/>
        </w:rPr>
        <w:t>90%</w:t>
      </w:r>
      <w:r>
        <w:rPr>
          <w:rFonts w:hint="eastAsia"/>
        </w:rPr>
        <w:t>，是绝大多数，他们的地位和作用，毛主席和党政负责同志都曾作出正确的估计，认为中小型工商业在全部工商业中是不可缺少的，中小工商业者也是国家的财富，也应该按照他们的具体情况，安排在适当的地位。全行业公私合营以后，国家根据量才录用、适当照顾的原则给工商业者在合营企业或在国家机关里安排工作，维持原有的薪给报酬，工资改革后，低薪的且有增加，又在七年以内使他们有定息可拿，为的是使工商业者安心接受改造，发挥生产经营上的积极性，为国家的经济建设作出贡献。但是，目前中小型工商业者特别是小工商业者生活有困难，在工资、福利等方面存</w:t>
      </w:r>
      <w:r>
        <w:rPr>
          <w:rFonts w:hint="eastAsia"/>
        </w:rPr>
        <w:lastRenderedPageBreak/>
        <w:t>在着很多矛盾与问题，迫切需要解决，这是不可否认的事实。党政负责同志关心他们，曾就一些问题作出决定，但是，在贯彻执行中，拖拉推诿的现象是有的，他们对于政府是有意见的。如参加座谈会很多同志提起的病假工资问题就是一个具体的例子。不少人反映：工资改革后，福利、借支取消了，“减的多，加的少。”生活问题也就是吃饭问题，广大的中小工商业者在这个问题上耽心事，闹情绪，这就不能不影响工作积极性的发挥。‖生活问题而外，最为中小工商业者特别是小工商业者关心的，就是摘帽子的问题。试想有这样一些小户私方人员，职位低，工资少，家庭负担重，他们在车间、科室里与工人群众一道从事劳动生产，而拿到的定息，只不过够买几包香烟，有的一个钱的定息也拿不到，在阶级关系的处理上，也要他们戴起资产阶级的帽子，在福利待遇等方面，受有差别的待遇，他们的心情怎样，是完全可以理解的。关于摘帽子问题，毛主席和党政负责同志去年曾说过在一二年内，由各地根据自己的情况，中小工商业者可以从资产阶级中划出去改称小资产阶级，资方代理人也可以考虑划出去。关于这个问题，还没有听到党和政府准备进一步具体化。目前仅有为数有限的中小工商业者和资方代理人，改变阶级成分，被工会接纳为会员。不少的人摘帽子的要求是非常迫切的，但是，不得其门而入。‖根据以上的情况，我认为对于中小型工商业者特别是小工商业者的生活困难问题和他们在一定条件下改变阶级成分、参加工会的问题是当前工商界的重要问题，必须加以注意。希望党和政府及时地作出适当的措施，并在今后的贯彻执行中，克服拖拉推诿的官僚主义作风。‖七年定息，恰到好处，这对国家、对劳动人民、对工商业者都有利‖第三，让我谈谈对于赎买政策问题的看法。‖上海市工商联和民建会对于这个问题曾经展开了讨论；民建会中央也已把这个问题放下去在一百三十多个地方组织、二万四千多位会员中间展开讨论，到目前为止，都还未达到结束阶段。这里所谈的，仅仅是个人的意见，为了要谈得更清楚些，也许要多占用些时间。我的意见的要点是：一、赎买从</w:t>
      </w:r>
      <w:r>
        <w:rPr>
          <w:rFonts w:hint="eastAsia"/>
        </w:rPr>
        <w:t>1949</w:t>
      </w:r>
      <w:r>
        <w:rPr>
          <w:rFonts w:hint="eastAsia"/>
        </w:rPr>
        <w:t>年新中国成立后开始；二、定息七年五厘拖一个尾巴是好办法；三、今天工商界的重要问题并不是定息期间长短的问题。‖大家知道：赎买是社会主义革命进行中采取和平改变生产资料私有制为公有制的一种方式，这种方式中国历史上没有，在世界历史上也是一个创举。‖赎买什么时候开始？中华人民共和国成立，社会主义革命开始，资本主义要过渡到社会主义，那末对资本主义工商业怎样对待呢？我们国家是采取和平改造政策，而不是采取强力没收政策。这是因为对国家、对人民和对社会主义建设事业都有利。当</w:t>
      </w:r>
      <w:r>
        <w:rPr>
          <w:rFonts w:hint="eastAsia"/>
        </w:rPr>
        <w:t>1949</w:t>
      </w:r>
      <w:r>
        <w:rPr>
          <w:rFonts w:hint="eastAsia"/>
        </w:rPr>
        <w:t>年新中国成立时，政权是工人阶级所领导的人民民主专政。目的在于建设社会主义、消灭资本主义。那时社会主义改造就开始，也即是赎买开始。因为在工人阶级领导的政权下，社会主义革命开始以后允许资本主义工商业经营图利，这不是赎买是什么呢？自从共同纲领订定公私兼顾、劳资两利，进而为利用、限制、四马分肥和高级、中级、低级的国家资本主义，这是一个阶段；从全行业公私合营到定息停止之日，这又是一个阶段。所以从</w:t>
      </w:r>
      <w:r>
        <w:rPr>
          <w:rFonts w:hint="eastAsia"/>
        </w:rPr>
        <w:t>1949</w:t>
      </w:r>
      <w:r>
        <w:rPr>
          <w:rFonts w:hint="eastAsia"/>
        </w:rPr>
        <w:t>年开始一直至定息停止之日，这整个时期是改造过程，也是赎买过程。前一阶段，后一阶段，实质上都是赎买，不是赎买就不可能是这样的情况。‖赎买在后一阶段定为七年，是太短还是太长呢？我说不太短也不太长，理由有三：‖第一、赎买是要国家拿出钱来的，虽然生产资料是归为国家所有，但也必须工人、农民、工商业者和其他一切人民，都能在不太勉强的情形下，大家可以过得去而愿意接受。而七年期间一般说来能够得到各个方面、各个阶层的绝大多数同意，尤其是大多数工商业者欢天喜地感到鼓舞。这样说，是不是没有反对呢？有的。去年</w:t>
      </w:r>
      <w:r>
        <w:rPr>
          <w:rFonts w:hint="eastAsia"/>
        </w:rPr>
        <w:t>12</w:t>
      </w:r>
      <w:r>
        <w:rPr>
          <w:rFonts w:hint="eastAsia"/>
        </w:rPr>
        <w:t>月全国工商联第二次全国代表大会召开时，关于定息问题，毛主席曾对全联和民建会各地负责</w:t>
      </w:r>
      <w:r>
        <w:rPr>
          <w:rFonts w:hint="eastAsia"/>
        </w:rPr>
        <w:lastRenderedPageBreak/>
        <w:t>同志谈过，定息以七年为期，即今年、明年和第二个五年计划；……。……这样的处理方针，需要在工人中间多做宣传、解释工作，因为这不仅在全国公私合营企业的职工中会有意见，在国营企业的职工中也会有意见的。对于中小工商业者也需要做许多宣传、解释工作。（上面主席讲话的一段，全凭我记忆所及提了出来，如有错误，由本人负责。）所以我说反对是有的，可以有办法说服的，赞成的终是大多数。这是第一个理由。‖第二、在赎买过程中，需要一个相当长的时间，才能够使得工商业者来提高自己，充分学习，学习业务、学习技能、安排自己的生活，作好准备，终于使自己成为一个自食其力的劳动者。通过这些改造时间，认识到消灭剥削和贫困，是建成繁荣幸福的社会主义社会的道理，这也就是要有七年期间的必要。这是第二个理由。‖第三、国家在过渡时期总任务是逐步实现国家的社会主义工业化，逐步完成对农业、手工业和资本主义工商业的社会主义改造，现在对农业、手工业和资本主义工商业的改造，还只是基本完成，需要再经过一个时期，才能把国家资本主义转变为社会主义，定息七年到期就是</w:t>
      </w:r>
      <w:r>
        <w:rPr>
          <w:rFonts w:hint="eastAsia"/>
        </w:rPr>
        <w:t>1962</w:t>
      </w:r>
      <w:r>
        <w:rPr>
          <w:rFonts w:hint="eastAsia"/>
        </w:rPr>
        <w:t>年第二个五年计划完成的一年，这个时候三改一同完成，共同进入社会主义，这是第三个理由。‖我认为七年定息是恰到好处，既照顾到工商业的局部，也照顾到各阶级、各阶层的整体，这的确是对国家有利、对劳动人民有利、对工商业者也有利的好办法。‖有人问：你这样说，对要求延长期限的人怎么办呢？我认为毛主席对这一点也不是没有安排。毛主席说：七年是虎头虎身，如果到那时候工商界还有生活问题不能解决的，可以拖一个尾巴，这些主张要长期拿下去的人，在七年到期还不能解决问题的时候，还可以继续拿。但是，照我看起来，今天虽然主张要拿下去，到了七年后不仅环境情况和生活条件起了变化，自己受到党的教育改造，这样的愿望是会消逝的。‖总而言之，任何一件事情是不可能每一个人都满意的，只能做到大多数人同意。我认为对于定息问题，假如有人自己不要拿，那是可以的，但要强求别人也不要拿，这是不可以的。反转来讲，自己要多拿几年，这主张也是可以；但也不能强求别人都要多拿几年，这同样是不可以的。‖还有人对于定息名称来钻字眼，以为定息就是利息，既是利息就联想到还本，这和革命进行中的赎买完全是两样东西，其实定息只是赎买过程中每年给付金额若干的一种计算尺度，以便利计算而已，与赎买本身没有多大关系，至于这个名称恰当不恰当，原是可以讨论的，但是，我认为凡事应以精神、实质上多求理解，专在名词概念上作推敲，意义是不大的。‖我认为今天工商界最重要的问题，不在此而在彼，是合营企业公私共事关系问题和中小工商业者有关的问题。这些都是当前实际问题，牵涉到发挥积极性问题、解决生活问题和如何正确处理阶级矛盾的问题。当然事情是非常复杂的，但又是必须解决的。在今天我谈的第一、第二部分已经有所涉及了，我希望党和政府重视这些问题，予以详细讨论，能用各种各样方式，逐批深入具体研究，按照可能条件，分别解决。‖资产阶级是有两面性的。它的存在对于工商业者能否很好地接受改造有关，但不是决定性的因素。‖最后我就两面性问题谈几句话。我认为中国民族资产阶级是有两面性的，但是，我不反对别人说没有。目前形势已经改变，阶级矛盾已经不是人民内部的主要矛盾，有没有两面性是一个理论性问题，不是一下子能够彻底解决的。它的存在对于工商业者的能否很好地接受改造是有关系的，但也不是决定性的因素。是不是暂时让它存在呢？我看是可以的。我个人的体会是如此，当否也请同志们指教。‖　　【日期】</w:t>
      </w:r>
    </w:p>
    <w:p w14:paraId="34A0516A" w14:textId="77777777" w:rsidR="00886012" w:rsidRDefault="00886012" w:rsidP="00886012">
      <w:pPr>
        <w:rPr>
          <w:rFonts w:hint="eastAsia"/>
        </w:rPr>
      </w:pPr>
      <w:r>
        <w:rPr>
          <w:rFonts w:hint="eastAsia"/>
        </w:rPr>
        <w:lastRenderedPageBreak/>
        <w:t>‖【版面】第</w:t>
      </w:r>
      <w:r>
        <w:rPr>
          <w:rFonts w:hint="eastAsia"/>
        </w:rPr>
        <w:t>02</w:t>
      </w:r>
      <w:r>
        <w:rPr>
          <w:rFonts w:hint="eastAsia"/>
        </w:rPr>
        <w:t>版（）‖【标题】在统战部召开的民主人士座谈会上的发言（续昨）‖【正文】在统战部召开的民主人士座谈会上的发言（续昨）‖罗子为提出改进党与非党关系的七点建议‖罗子为最后发言。他谈的是党与党外人士的关系问题，又偏重谈党与行政的关系问题。他说，从党与非党的关系来说，矛盾的主要方面是党。‖如何搞好党与非党的关系？他分析现在有三种情况：一种是非党人士有职有权。他在手工业管理局工作，他举他自己的情况作为说明。第二种是有职有部分权。第三种是有职无权。涉及到职权问题的情况是：第一，国家机关是由党组负责，对方针、政策、重大决定，都由党组讨论。非党负责人是不是有职有权，在于能不能参加党组讨论。有的参加了，就觉得有职有权。有的没有参加，党组决定后告诉给非党负责人，这就使非党负责人感到有职无权。第二，机关行政工作是分工负责制。非党负责人分担的工作，如果下面的党员干部听他的，就会有职有权，否则就觉得有职无权。第三，看文件，参加会的问题。文件有两种，一种是党内的，一种是行政系统的。党内的文件，民主人士看不到，有的也看到了，这就有不同的感觉。他说问题就往往出在这上面。会议也是如此。‖他说，这些方面，做法各有不同，这是因为中共中央没有明确规定，而往往交给党组去掌握。到了机关，又交给党员个人去掌握，这就变得作法不一致了。他举例说，毛主席在最高国务会议上的报告的传达作法就不一样，有的单位只在党员中传达；有的单位在某级以上干部中传达，不分党内外，有的党员没有听到也不满意；有的在全体工作人员中传达。他说这是制度界限不明确。‖他说，党与非党关系，在具体到这个人和那个人的时候，就不一定是党员的责任。他说从前他在一个单位工作的时候，三个人在一起，其中只有一个党员，三人相处得还融洽。后来他离开那个单位，但那两个人却闹起意见来。这是谁的责任呢？他说是非不清。‖谈到如何贯彻有职有权问题时，他提议：‖第一，中共中央要做明确的规定：机关党组开会讨论重大问题时，如是扩大会议，党和非党的负责人员都参加；讨论某项业务时，有关非党负责人也参加。至于保密问题，他说非党负责人是会懂得的。还应规定：各机关必须贯彻分工负责制。这样可以加重非党人士的责任感，也可以推动工作竞赛，推动钻研业务。还应规定：凡属于工作、业务范围的文件，应该让非党负责人看。作了这些规定，党组好掌握，党员容易明确。第二，党组代表中央负责掌握方针政策，推动行政贯彻。至于保证，可以由机关党总支负责。第三，应明确机关民主党派的作用和地位。给无党无派民主人士表达意见的机会。第四，机关对非党人士，有的不大注意，有的关心不够，有的老干部警惕性过高，使非党人士觉得不受重视。党对新党员教育不够，说话行动都有不好的地方，应加强对他们的教育。第五，民主党派几年来没有检查过党与非党的关系问题，应该检查检查，会对成员有教育作用。第六，在广大党员中进行统战工作教育。第七，非党人士也应在改善党与非党关系问题上，作自觉的努力。‖他还谈到党员与非党人士交朋友的问题。最后他希望像这次党邀请党外人士开座谈会的做法，能够订为制度，定期举行。另外还要定期进行检查。这样党与非党关系就会好起来。陈其尤说：应当协助民主党派建立和充实组织机构，给予民主党派一定的政治地位和权利。‖陈其尤在</w:t>
      </w:r>
      <w:r>
        <w:rPr>
          <w:rFonts w:hint="eastAsia"/>
        </w:rPr>
        <w:t>30</w:t>
      </w:r>
      <w:r>
        <w:rPr>
          <w:rFonts w:hint="eastAsia"/>
        </w:rPr>
        <w:t>日上午的会议上作了书面发言。在他的书面发言中，首先谈到关于贯彻“长期共存、互相监督”方针的问题。他认为：要切实贯彻长期共存的方针，使民主党派真正能够起到互相监督的作用，就应该给民主党派能够共存和监督的条件，而民主党派自己也必须创造能担负起这一任务的条件。‖怎样才是给民主党派共存和监督的条件呢？他认为领导党要做好以下三方面的工作：第一，协助民主党派建立和充实组织机构。民主党派需要代表、联系他们特定的阶层和人士，同时</w:t>
      </w:r>
      <w:r>
        <w:rPr>
          <w:rFonts w:hint="eastAsia"/>
        </w:rPr>
        <w:lastRenderedPageBreak/>
        <w:t>帮助他们进行思想改造，这就要在某些城市建立组织机构，进而健全充实这些机构，才可能正常开展它们的工作。但不管是建立机构或者是充实机构，没有共产党的支持是办不到的。因此，他主张当民主党派需要在某些城市建立机构时，只要这一民主党派在这一城市中有足够的工作好做，领导党就应给予建立机构的有利条件。当民主党派需要调动其成员（他本人同意）回党工作时，只要他原机关不是非他不可时，就应该给他协助，借以充实民主党派的机构。这一点过去某些地方统战部如广东统战部是做得很不够的，我曾有一次为了要调动一位致公党的成员回党支援工作，就受过极难堪的遭遇。‖第二，给予民主党派一定的政治地位和权利。他说，现在各民主党派在理论上说是平等的，而实际上在很多人（当然也包括统战部的某些同志）的眼中却不一样。我觉得过去领导党对我们致公党的工作是支持不够的。第一届政协会议时，作为民主党派之一的致公党居然没有在政协常委会中占一席位，因此，使我们为了开展一些工作，为了使我们的工作少出错误，急需知道某些政协常委会的决定时，也只能从私人朋友方面去打听。这对于致公党的工作不能说没有妨碍。今天这种情况虽然有一些改进，但仍存在着重大不重小的现象，有很多重大事情我们必须知道的，但我们仍没有机会能及时地知道，以致我们无法及时正确指导致公党的工作。‖第三，应鼓励民主党派发挥当家作主的精神，和帮助进行思想改造，现在不少人反映民主党派有自卑感，但这并不是天生就自卑，这是由于环境造成的。由于他们不可能看到足够全面的材料，因此也就不可能有较全面的意见。不全面的意见提出来也并不是完全没有参考的价值，但却很容易遭到极冷淡的反应，甚至会有被扣帽子的危险，再加上他们碰到了不少共产党员的优越感的表现，久而久之，不能不养成自卑感。‖我们希望领导党从组织、政治和思想三方面大力协助民主党派，使民主党派有条件承担起监督作用。‖他要求恢复暨南大学‖其次，陈其尤谈到要求恢复暨南大学的问题。他说，华侨热爱祖国文化，要求子女接受祖国教育，送子女回国升学，是值得我们欢迎的。但在目前文教建设还一时不能适应人民对于文化生活迅速提高的需要，出现了今年将有相当多的高中毕业生不能升进大学的现象。其中将会有一部分是在国内高中毕业的华侨学生和国外高中毕业回国报考大学的华侨学生。为了解决这一问题，我们致公党曾向政协建议将原来在上海的暨南大学复校，因为暨南大学和厦门大学在国外华侨的社会中具有同等的声誉，受到广大侨胞的爱护，许多侨胞都希望恢复暨南大学。希望国家能够考虑这个要求。对于归侨、侨眷的居住和迁徙问题，陈其尤也提出了意见。他说，宪法上有居住和迁徙自由的规定，但我们因为物资供应和保证农业生产力的关系，不能使一些大城市的人口自由膨胀。因此，对乡村居民移居城市加以若干限制和管理，这是有必要的。但以归侨侨眷而言，则他们很多是没有劳动力靠外汇维持生活的，他们若离开乡村到城市来，对农业生产力不会有多大的影响，至于物质供应，与其让他们在乡村受到一些特殊的照顾，而又容易引起农民不满，倒不如让他移居城市为好。除以上意见以外，陈其尤还对工资改革和物价问题提出了一些意见。茅以升从八个方面来分析形成“墙”和“沟”的原因，提出一些拆墙填沟的办法。‖茅以升就“墙”和“沟”是怎样形成的问题做了书面发言。他说：现在各地都在谈党群之间的“墙”和“沟”的问题，但我看像这样的墙和沟，这几年来，不仅存在于党群之间，而且也存在于群众彼此之间，存在于各机关之间，存在于机关与群众之间，存在于业务上的外行与内行之间，存在于时间上的昨天与今天之间。这样多的墙和沟的普遍的存在，而且已经存在了几年之久，是不是一个令人惊异的严重问题呢？我看不是的。这都是些人工的产物，不是天生成的，仍用原来的人工，是可以把墙拆除，把沟填平的。‖茅以升认为形成墙和沟的原</w:t>
      </w:r>
      <w:r>
        <w:rPr>
          <w:rFonts w:hint="eastAsia"/>
        </w:rPr>
        <w:lastRenderedPageBreak/>
        <w:t>因大家说了很多，还可补充以下几点：‖（</w:t>
      </w:r>
      <w:r>
        <w:rPr>
          <w:rFonts w:hint="eastAsia"/>
        </w:rPr>
        <w:t>1</w:t>
      </w:r>
      <w:r>
        <w:rPr>
          <w:rFonts w:hint="eastAsia"/>
        </w:rPr>
        <w:t>）工作上的积极性。在社会主义改造和社会主义建设中，人们是都具有不同程度的积极性的。然而就因积极性的程度有所不同，其间就逐渐地会有了墙和沟。积极性差的，看到自己的政治水平不如人高，一时又学不好，只得遇事退缩，不敢以主人自居，先退为陪客，再退为来宾，真实的思想语言，常年闷在脑中。工作总是要人作的，既有退缩的人，就必然有代庖的人，积极性的差别，也就愈来愈大了。这样，就发生了所谓有职无权，党政不分，有力无法使等等的问题。‖（</w:t>
      </w:r>
      <w:r>
        <w:rPr>
          <w:rFonts w:hint="eastAsia"/>
        </w:rPr>
        <w:t>2</w:t>
      </w:r>
      <w:r>
        <w:rPr>
          <w:rFonts w:hint="eastAsia"/>
        </w:rPr>
        <w:t>）组织机构的有经无纬。我们的组织机构往往有个很大缺点，这就是很多组织机构只有垂直系统而无横的联系，身处其中，就不免时时碰壁。比如同一地方，就可有几个系统的同样工作在进行，而各搞一套，互不关怀，更谈不到有无相通。看到这样的浪费，自顾人微言轻，不知从何说起，只好袖手旁观。其实，这就是组织机构的有经无纬，这样的布，在绷紧时，光彩绚烂，是很好看的，但稍一松手，就破绽百出了。我认为，像这样的组织机构是应当研究改组的。‖（</w:t>
      </w:r>
      <w:r>
        <w:rPr>
          <w:rFonts w:hint="eastAsia"/>
        </w:rPr>
        <w:t>3</w:t>
      </w:r>
      <w:r>
        <w:rPr>
          <w:rFonts w:hint="eastAsia"/>
        </w:rPr>
        <w:t>）业务计划的高度集中。社会主义制度的优越性在全盘计划化和全国统一化，同时也需要高度纪律性，以求方针政策的贯彻。但是，中国是个人口众多的大国，各地情况非常复杂，经济和教育的基础都很薄弱，而科学又十分落后，因此，在制订一个计划时，由于因素太多，而且资料搜集不易，就很难作得尽善尽美。纵然制订的时候是对的，等到各地实行的时候，情况又变了。这是一个高度科学性的工作，在我国现有科学水平上是很难做得完美的。但是，上面订的计划和任务，在下面看起来，就必须要贯彻执行，因而就难免要犯命令主义的错误，在干部与群众之间就难免有墙和沟了。现在各地常说，上边管的太紧太死，但上边也有必须要这样管的理由。如果在计划中分别轻重，预留伸缩，哪些是必须由中央集中的，哪些是可以容许有“自由市场”的，哪些是必须要完成的，哪些是可以有伸缩的，尽量把事权下放，并且把集中和分散的比例，随着科学技术的进步而逐步加以调节，我想下面干部就可经常开动脑筋，如何来统一这需要与可能的矛盾了。‖（</w:t>
      </w:r>
      <w:r>
        <w:rPr>
          <w:rFonts w:hint="eastAsia"/>
        </w:rPr>
        <w:t>4</w:t>
      </w:r>
      <w:r>
        <w:rPr>
          <w:rFonts w:hint="eastAsia"/>
        </w:rPr>
        <w:t>）机关政令的灵活运用。由于社会主义建设是新的经验，机关政令必须随着情况变化而不免于更改，这是势所必至的，那种认为政令变更就会影响到政府威信的说法是过虑的。一切政令都是为了人民利益，都是好意，但有时也有“己之所欲，强施于人”的片面性，因而，这里面就有是非问题，‖而且应当有所交代。如果以前是错了，承认错误是磊落光明的，最不应该的，是强词夺理地把不是的说成是，还说这是“辩证的统一”，这就阻塞言路，拒人于千里之外‖了。因此，政令是可以而且应该灵活运用的，但必须要有充分根据；不能心血来潮，一时冒进，一时保守，弄得下边兢兢业业，无所适从，这就在上下级之间，干部与群众之间，造成墙与沟了。古话说民无信不立，要维持这个信字，确不简单，过去这几年的经验是很值得深切回忆的。‖（</w:t>
      </w:r>
      <w:r>
        <w:rPr>
          <w:rFonts w:hint="eastAsia"/>
        </w:rPr>
        <w:t>5</w:t>
      </w:r>
      <w:r>
        <w:rPr>
          <w:rFonts w:hint="eastAsia"/>
        </w:rPr>
        <w:t>）工作干部的组织分配。解放后，政府机构的人事制度有了根本性的变革，就是要“服从组织分配”。这在扫除旧制度的种种积弊上，获得了极大的成效，移风易俗，观感一新，确是新中国的新气象。然而，被分配者应当服从，自是一种义务，而执行分配的组织，就应当慎重从事，真正做到学用一致，人地相宜，那才算尽了责任，但实际又不尽然，这就影响了被分配的积极性。本来，调配干部是件极繁难的工作，而一般组织中主管人事的干部很少“内行”，于是“乱点鸳鸯谱”的现象，就不足为奇了，所苦的是被点的人可能抱恨终身。这首先表示在工作效率上，成为很大浪费。我建议，在各机关编制中，可否保留四分之一的定员，编在“自由市场”中，这些人就是本机关各级领导认为不适当，或自认不相宜的，让各机关的自由市场，相互自由流通。‖（</w:t>
      </w:r>
      <w:r>
        <w:rPr>
          <w:rFonts w:hint="eastAsia"/>
        </w:rPr>
        <w:t>6</w:t>
      </w:r>
      <w:r>
        <w:rPr>
          <w:rFonts w:hint="eastAsia"/>
        </w:rPr>
        <w:t>）业余时间的有余不足。高级知识分子都说六分之五的业务时间没有保证，甚至</w:t>
      </w:r>
      <w:r>
        <w:rPr>
          <w:rFonts w:hint="eastAsia"/>
        </w:rPr>
        <w:lastRenderedPageBreak/>
        <w:t>有的科学家说，像这样长期的“不务正业”，中国的科学就要面临危机。但是，同时在各机关中，都有很多的人，工作很少，每天甚至有六分之五的时间无事做。像这样有余不足的情况，一方面是浪费，另一方面也影响了积极性，造成了墙与沟。在资本主义国家，流行着一句话，叫做“时间就是钱”，如果把钱字改成“工作”，这句话对我们也适用的。必须千方百计地减少时间上的浪费，比如开会，就可用种种方法精简：不论大会小会预先宣布开会散会的准确时间；凡有书面的报告，不用在会上宣读；发言的人，先自报讲几分钟；凡可利用广播传达的讲话，一律不开会报告。‖（</w:t>
      </w:r>
      <w:r>
        <w:rPr>
          <w:rFonts w:hint="eastAsia"/>
        </w:rPr>
        <w:t>7</w:t>
      </w:r>
      <w:r>
        <w:rPr>
          <w:rFonts w:hint="eastAsia"/>
        </w:rPr>
        <w:t>）保密要求的无边无际。在任何国家，保密制度都是非常重要的，何况我们现在还在继续肃反之中。然而保密要有限制，如果把它当作挡箭牌，认为一切公事皆可保密，无边无际地发展下去，那末，保密所到之处，就必然是墙沟所到之处了。有人说这些年来，在办公室里，很多文件看不得，很多事体问不得，回到家里，一切公事说不得，任何工作写不得。同行相遇，不谈正文，学术报告，不免空话。有时教授带学生实习，参观不了工厂，工程师做设计，找不到必需的材料。这样保密的结果，加上机构组织的有经无纬，就大大妨碍了对有关情况的了解和经验的交流，好的无从推广，坏的无法觉察，不但助长了本位主义甚或关门主义，而且彼此保密，各搞一套，形成极大的浪费。从教育文化来说，知识如水，不流生腐，大家保密，学术如何交流，水平如何提高？我建议，除因国防上的要求外，对于一切科学技术资料的保密制度应从速考虑取消，让它能在国内外自由流通，更好发挥它的作用。‖（</w:t>
      </w:r>
      <w:r>
        <w:rPr>
          <w:rFonts w:hint="eastAsia"/>
        </w:rPr>
        <w:t>8</w:t>
      </w:r>
      <w:r>
        <w:rPr>
          <w:rFonts w:hint="eastAsia"/>
        </w:rPr>
        <w:t>）官僚主义的危害性。四十年前我在美国留学就听到有人谈起“共产主义在美国是无法成功的，因为它带来了官僚主义，而这是我们最厌恶的”。在解放初期，我就不由地回忆起这句话。但是，在</w:t>
      </w:r>
      <w:r>
        <w:rPr>
          <w:rFonts w:hint="eastAsia"/>
        </w:rPr>
        <w:t>1950</w:t>
      </w:r>
      <w:r>
        <w:rPr>
          <w:rFonts w:hint="eastAsia"/>
        </w:rPr>
        <w:t>年春，铁道部就在铁道系统中大规模地宣传“铲除铁路系统中的官僚主义作风”，证明了那些美国人制造的谣言是毫无根据的。然而，从“三反”到现在，我们还是一直在反对官僚主义，也可见这个坏作风在中国是相当地根深蒂固的了。它已经根深蒂固到这种程度，就是人无不以贪污为耻，但是谈到自己的官僚主义，就仿佛无动于中，其实是同样地有危害性的。我认为官僚主义就是高墙深沟，必须要穷其根源，逐步肃清。这不仅是教育问题，更重要的是要定出各种规章制度，打破吃干薪、少做事的依赖思想，养成自发奋斗的积极性，杜绝官僚主义产生的可能性。‖自从各地争鸣以后，一个值得令人深思的现象，是各地各方面所揭露的矛盾有很大的共同性。也正因如此，处理这些矛盾倒很可简单化了。这就需要共产党的组织，在全国范围内，不但在党内整党员之风，还要团结全国人民，进行教育，分清是非，判明功过，来巩固我们人民民主制度，来加速我们社会主义建设。可以断言，通过这次发扬民主的高潮，全世界都可看到党的鸣放方针的正确，整风运动的伟大和中国人民前途的光明。‖　　【日期】</w:t>
      </w:r>
    </w:p>
    <w:p w14:paraId="056019FE" w14:textId="77777777" w:rsidR="00886012" w:rsidRDefault="00886012" w:rsidP="00886012">
      <w:pPr>
        <w:rPr>
          <w:rFonts w:hint="eastAsia"/>
        </w:rPr>
      </w:pPr>
      <w:r>
        <w:rPr>
          <w:rFonts w:hint="eastAsia"/>
        </w:rPr>
        <w:t>‖【版面】第</w:t>
      </w:r>
      <w:r>
        <w:rPr>
          <w:rFonts w:hint="eastAsia"/>
        </w:rPr>
        <w:t>04</w:t>
      </w:r>
      <w:r>
        <w:rPr>
          <w:rFonts w:hint="eastAsia"/>
        </w:rPr>
        <w:t>版（）‖【标题】章罗联盟驻武汉专员——马哲民‖【正文】章罗联盟驻武汉专员——马哲民‖凡坤‖一贯以马克思列宁主义者自居的民盟湖北省主委、中南财经学院院长马哲民，这些天来，在广大群众反右派斗争的浪潮下，原形毕露。原来他是一个披着马列主义外衣、站在资产阶级立场、反对社会主义的政治野心家。‖他派人四出点火，要盟员“揭开党的黑幕”，“把象鼻子说成竹筒都可以。”‖整风运动初期，马哲民对光明日报记者说：要想真正鸣起来，首先要领导方面大胆地“放”，要让大家“吐苦水”、“发牢骚”，这样才能解除思想上的压抑和束缚。他还说：在思想改造运动中、特别是在肃反运动中，把人们搞得太苦了、太伤心了。为此，他首先派遣民盟省委机关的右派分子，到武汉地区各</w:t>
      </w:r>
      <w:r>
        <w:rPr>
          <w:rFonts w:hint="eastAsia"/>
        </w:rPr>
        <w:lastRenderedPageBreak/>
        <w:t>大、专学校去点火。在一次武汉市盟员大会上，马哲民甚至说：“这次帮助党整风，什么都可以说，比如把象鼻子说成竹筒都可以。”马哲民的亲信陆鸣秋，并冒用中共湖北省委统战部的名义，秘密地到华中工学院去点火。‖当马哲民派人到华中师范学院去搜集“肃反”和“工资改革”资料时，华师盟支部的一些干部不赞成背着学院党委来搜集材料。于是，他们便撇开这些靠拢党的盟员，自己动起手来。并再次派陆鸣秋到这个支部，号召全体盟员：“不要讲什么观点立场，要揭开党的黑幕。”</w:t>
      </w:r>
      <w:r>
        <w:rPr>
          <w:rFonts w:hint="eastAsia"/>
        </w:rPr>
        <w:t>5</w:t>
      </w:r>
      <w:r>
        <w:rPr>
          <w:rFonts w:hint="eastAsia"/>
        </w:rPr>
        <w:t>月下旬，民盟湖北省委的右派分子，并在汉口中山公园召开了一个由武汉师专教师参加的“黑会”，会后并派张云冕、李秋山到各校去推动组织这次“黑会”的经验。‖马哲民还叫省民盟委员到各县去搜集工人、农民对党的意见；并要大家注意青年学生的活动。他说：“只有这些人动起来，才能‘鸣放’得起来……工人、学生起来，力量就大得很。”‖他煽动学生到北京请愿。他说：“首先肯定成绩是主要的，简直是放狗屁。”‖身为中南财经学院院长的马哲民，抓住了青年学生年纪轻、缺乏经验的弱点，明目张胆地煽动他们，企图利用他们作反社会主义的工具。他俨然以学生利益的代表者，出席同学们的大、小会议，天天接见学生代表。当少数同学提出“专业培养目标不明确、毕业生社会地位低、工资待遇低”的意见之后，马哲民便趁机发表了一篇煽动性的演说，认为，这些意见是“完全正确的”、“一点也没有夸大事实”，他“完全支持”。他说：“中南财经学院问题太多，正处在紧急关头，大家提出这些意见是挽救了财院。”他还说：“过去我们的教学工作总结中，首先肯定成绩是主要的，现在看起来简直是放狗屁。”接着他煽动同学说：“你们的问题，学校能够解决的尽力解决；不能解决的，请示高教部；如果高教部解决不了，那应为了不贻误你们的青春，你们要求离开财院、转院我也同意；只要你们的问题解决了，我这个院长不当也可以。”‖有些同学听了马哲民这一席话之后，很泄气。只想闹转院。这时，马哲民又一再向同学们表示，他“十分同情”青年人的“苦楚”，并说：“准备把同学们的意见转给高教部，请他们派人来解决。如果他们不来人，我们就派代表团上北京。”在马哲民的煽动下，同学们立即组织了一个代表团赴北京，出发前，马哲民又火上加油地说：“你们去闹，没问题。高教部的官僚主义很严重，要将他一军。”‖马哲民并恶毒地污蔑党的干部政策，进一步煽动学生对党不满。他对农业经济系的同学说：“你们的培养目标是明确的。目标是科长、场长等管理干部。但是，这些位子都被老干部占了。这些人业务不高，但都一定得当领导，除了领导之外，其他工作他们不能做。”他还说，目前党和工人、农民及青年学生之间的矛盾，超越了党与高级知识分子的矛盾。他企图煽动工人、农民及青年学生与党闹对立，动摇党的基础，从而把党搞垮。‖他教唆以往靠拢党的教授，要以“党所好恶之，党所恶好之”的态度“帮助党整风”。‖马哲民煽动中南财经学院的教师们与党闹对立。他积极鼓动过去在“三反”、“思想改造”和“肃反”运动中被审查过的人“尽量吐苦水”。他对过去靠拢党的教授说：“你们这些人，平时是帮助党筑了墙的，总是党之所好好之，党之所恶恶之，因此，在这次帮助党整风中，要“逆以往之道而行”。也就是采取“党所好恶之，党所恶好之”的态度。李光维教授曾反驳他说：“党所恶的是人民的敌人，难道也要我去好吗？”‖王祥麟教授（民盟支部主委）说：“有一次马院长对我说，党员干部是法西斯作风；‘再论无产阶级专政的历史经验’是教条。他想取消学校中的党委制，自己却不说，而要我去提。我说，学校不要党委领导恐怕不对头。他立即板起面孔说：是你的思想没搞通；党委制不取消，就无法说服党内的顽固派。”‖他散布取消学校党委制的谣言，要求盟员多提意见，“说服”党员退出学校。‖马哲民捏造事实污蔑党，把工作中的部分缺点扩大为全部；把个别党员的错误，扩大为全党的错误，企图以此</w:t>
      </w:r>
      <w:r>
        <w:rPr>
          <w:rFonts w:hint="eastAsia"/>
        </w:rPr>
        <w:lastRenderedPageBreak/>
        <w:t>达到削弱党的领导的目的。华中师范学院邵子风教授说：“有一次，在盟武汉市委常委会上，马哲民公开说：老干部是“坚持三大主义（指宗派主义、主观主义、官僚主义）、熟读四子书（抓辫子、扣帽子、摆架子、要面子）”；说“老党员都是经验主义，新党员是教条主义，应付不了解放后的复杂局面。”去年，马哲民以全国人民代表的身份，从四川视察回来，向中南财经学院教授王祥麟等说：“四川某大学有一个教授对我说：共产党员是一些木头人，思想简单。这位教授不愿入党，不愿与这些木头人为伍。”‖在一次民盟省委召开的“高校党委制座谈会”上，马哲民派陆鸣秋代他宣布说：“中央已决定改变高校党委制，只有少数党员不肯退出，因此希望到会者对党委制多提些意见，尽量揭露缺点，以便说服那些党员。”经过讨论，除了有两三个人附有条件的赞成取消党委制外，大多数到会者都反对取消党委制。然而，马哲民仍然说：“党委制越来越阻碍了高等学校的发展。”在总结时，他故意歪曲与会者的意见，说大家认为“党委制不能存在”。‖早在去年夏天，他就开始推销章伯钧“两院制”的主张。‖马哲民反共、反社会主义的阴谋活动，是有明确的资产阶级政治纲领作指导的。</w:t>
      </w:r>
      <w:r>
        <w:rPr>
          <w:rFonts w:hint="eastAsia"/>
        </w:rPr>
        <w:t>6</w:t>
      </w:r>
      <w:r>
        <w:rPr>
          <w:rFonts w:hint="eastAsia"/>
        </w:rPr>
        <w:t>月</w:t>
      </w:r>
      <w:r>
        <w:rPr>
          <w:rFonts w:hint="eastAsia"/>
        </w:rPr>
        <w:t>12</w:t>
      </w:r>
      <w:r>
        <w:rPr>
          <w:rFonts w:hint="eastAsia"/>
        </w:rPr>
        <w:t>日，马哲民对中南财经学院的教职员作报告时说：“今后人民内部的差别，是同一前进目标下的进步快、慢之分，没有多大差别了。因此，我们不能把阶级观念老放在脑子里不变。”他极力攻击人民民主政权的组织形式——民主集中制；积极支持章伯钧提出的“政治设计院”，要搞资产阶级民主、搞“两院制”。他说：“政协初期是一个权力机关，但在全国人民代表大会后就改变了。有人提出：政协应该对政府有监督权、应成为上议院的性质。我主张这样提。”（马哲民</w:t>
      </w:r>
      <w:r>
        <w:rPr>
          <w:rFonts w:hint="eastAsia"/>
        </w:rPr>
        <w:t>1956</w:t>
      </w:r>
      <w:r>
        <w:rPr>
          <w:rFonts w:hint="eastAsia"/>
        </w:rPr>
        <w:t>年</w:t>
      </w:r>
      <w:r>
        <w:rPr>
          <w:rFonts w:hint="eastAsia"/>
        </w:rPr>
        <w:t>8</w:t>
      </w:r>
      <w:r>
        <w:rPr>
          <w:rFonts w:hint="eastAsia"/>
        </w:rPr>
        <w:t>月在庐山松门别墅的报告）。他还说：“政协可能改为相当于资本主义国家上议院形式；人民代表会可能改成相当于下议院的形式。如此，就把党与民主党派长期共存的关系固定下来了。民主党派要自信起来，我们也要万岁了。”（</w:t>
      </w:r>
      <w:r>
        <w:rPr>
          <w:rFonts w:hint="eastAsia"/>
        </w:rPr>
        <w:t>1956</w:t>
      </w:r>
      <w:r>
        <w:rPr>
          <w:rFonts w:hint="eastAsia"/>
        </w:rPr>
        <w:t>年</w:t>
      </w:r>
      <w:r>
        <w:rPr>
          <w:rFonts w:hint="eastAsia"/>
        </w:rPr>
        <w:t>7</w:t>
      </w:r>
      <w:r>
        <w:rPr>
          <w:rFonts w:hint="eastAsia"/>
        </w:rPr>
        <w:t>月</w:t>
      </w:r>
      <w:r>
        <w:rPr>
          <w:rFonts w:hint="eastAsia"/>
        </w:rPr>
        <w:t>14</w:t>
      </w:r>
      <w:r>
        <w:rPr>
          <w:rFonts w:hint="eastAsia"/>
        </w:rPr>
        <w:t>日在民盟武汉市委基层干部座谈会上报告）‖于是，从去年下半年开始，马哲民便指示武汉地区各大专学校中的民盟支部积极扩大组织。他说：“民盟是知识分子过渡到社会主义的唯一的一只渡船。”马哲民并派专职干部陈中正，到华中农学院去指示：“盟组织活动，可不必和党商量。”为了实现他的政治野心，与党分庭抗礼，马哲民极力主张民盟在武汉市创办报纸，以扩大盟的影响。‖他污蔑人民日报反击右派的社论是教条主义，公开为章伯钧、储安平等辩护。‖当人民日报发表了一系列社论，对右派分子的反共、反社会主义的猖狂进攻猛烈回击的时候，马哲民仗着平时伪装进步的假面具和两面派手法进行顽抗。他污蔑人民日报社论是教条主义残余；说人民日报指出右派分子进行阶级斗争不对。同时，公开为章伯钧、储安平、陈新桂等人的反动言论辩护说：“他们的观点是错误的，是不是立场问题，还不敢做结论。”他还说：“这些人充其量不过是想搞点资产阶级民主。”他认为章乃器是落后一些，但反对章乃器的人也不一定进步。‖他原来是一个革命叛徒，先叛党，又叛盟，至今还埋怨蒋介石不争气。‖马哲民反共、反社会主义的阴谋，并不是偶然产生的。马哲民出身于官僚地主家庭，在日本鬼混过两年回来后，参加了中国共产党。入党不久，便被党派到苏联去学习。</w:t>
      </w:r>
      <w:r>
        <w:rPr>
          <w:rFonts w:hint="eastAsia"/>
        </w:rPr>
        <w:t>1926</w:t>
      </w:r>
      <w:r>
        <w:rPr>
          <w:rFonts w:hint="eastAsia"/>
        </w:rPr>
        <w:t>年，北伐军胜利到达武汉后，马哲民回国。大革命失败后，马哲民贪生怕死，不服从党所分配的工作，偷偷摸摸地带着眷属跑到上海，加入了汪精卫等组织的中国国民党“改组派”，宣布“要左手打倒共产党、右手打倒蒋介石”。抗日战争时期，马哲民在成都。当蒋管区民主运动高涨时期，他以进步面貌跑到重庆，参加了民主同盟。但是，由于他贪生怕死，他在重庆被捕后，马上摇尾乞怜于张笃伦（伪重庆市长），并写信声明脱离民盟。为此，民盟中央要开除他的盟籍。因为章伯钧竭力帮忙，才马马虎虎搁下来。抗日战争胜利</w:t>
      </w:r>
      <w:r>
        <w:rPr>
          <w:rFonts w:hint="eastAsia"/>
        </w:rPr>
        <w:lastRenderedPageBreak/>
        <w:t>后，张笃伦任伪湖北省主席，马哲民又连忙跟他赶到湖北，通过张的关系，到湖北农学院当教授。马哲民在解放后每每回忆起反动派对他的恩惠时，不由得牢骚满腹，逢人便说：“蒋介石不好好地搞，不争气。”从这里即可了解到：马哲民为什么要反共、反社会主义了。‖　　【日期】</w:t>
      </w:r>
    </w:p>
    <w:p w14:paraId="52D1C784" w14:textId="77777777" w:rsidR="00886012" w:rsidRDefault="00886012" w:rsidP="00886012">
      <w:pPr>
        <w:rPr>
          <w:rFonts w:hint="eastAsia"/>
        </w:rPr>
      </w:pPr>
      <w:r>
        <w:rPr>
          <w:rFonts w:hint="eastAsia"/>
        </w:rPr>
        <w:t>‖【版面】第</w:t>
      </w:r>
      <w:r>
        <w:rPr>
          <w:rFonts w:hint="eastAsia"/>
        </w:rPr>
        <w:t>10</w:t>
      </w:r>
      <w:r>
        <w:rPr>
          <w:rFonts w:hint="eastAsia"/>
        </w:rPr>
        <w:t>版（）‖【标题】我要从新做人　马哲民的发言‖【正文】我要从新做人‖马哲民的发言‖我虽不是出身于地主阶级或资产阶级的家庭，却是从旧社会中来的旧知识分子；旧社会的恶劣生活习惯，沾染很深，小资产阶级的自由主义思想，根深蒂固。虽学习过和写作过关于马克思列宁主义的东西，只算理论上或概念上被接受的教条，没有与工农实际斗争，密切结合，做到为工农服务，并不能改变原来思想的本质。虽参加了一些民主革命运动，徒然加强了小资产阶级的自由主义意识，反而妨害了我底思想，向社会主义前进。所以我过去在学习马克思列宁主义与参加民主革命所作的一切，按照今天社会主义要求来衡量，便成为阻碍自己进步的绊脚石。我必须面对真理，彻底粉碎旧日我底一切，以求在新社会做一个新人。我也必须做到这一点，才能对得起党，对得起人民，对得起自己！‖一‖现在我才比较明确地认识到：我们旧知识分子，到底是否拥护走社会主义的道路？决不是单凭空口白话，或主观愿望和感情作用，而是要在一些根本性的问题上，有清清楚楚的认识，站得稳立场，受得住考验。而这些根本性问题，又以是否拥护中国共产党，信仰中国共产党，为其前提。党是工人阶级革命的先锋队，是代表工人阶级领导中国人民完成民主革命，并进行社会革命的“核心力量”，这是铁的事实。没有中国共产党的领导，便不会有这一切，尤其不会有社会主义建设的实现。‖过去我对于这个问题底表面上的道理，仿佛也能说，并有二、三十年跟着党走的历史，能够说不真实吗？可是，由于事实的考验，深刻地检查，才知道并不完全是那末一回事。譬如我原来是党员，只因不能克服困难，完成党所交给的任务，掉了队，被党开除；后来本有机会，说明当时不得已的情况，争取恢复组织生活，只因怕牺牲，怕丢掉个人自由的生活，对党的同志，故意回避了这个问题。解放以后，我虽向党交代了一切事实，但还不能正视自己的缺点，尚以为个人对党无罪，不向党思想见面，反想回避这种缺点，怕党搔着这种思想上的疮疤——硬说：我对党只是无条件帮忙，帮得多少，算得多少，试看这种严重的思想毛病，还能说把一切献给党，献给革命，献给人民吗？这不是自欺欺人吗？‖因对党的态度不正确，乃使我对党的领导，也有错误的看法。不错，自毛主席领导了中国共产党以后，我对党的政策，基本上是拥护的。同时，我也常常在争取党的同志，共同工作，并将自己的工作，汇报给党的同志（有时是以这样做来逃避工作责任）。但我却往往只强调接受党的政策方针的领导，忽视党的组织领导。我个人并不十分觉得对党负有直接责任，必须经常请示党；甚至于直接和党组织的接触，更是不多。因而就将党的领导，偏重于政策方针，忽视了领导、保证和监督执行这种政策方针的“核心力量”（党组织）；这不仅不能很好的贯彻党的领导，反而容易发生单独行动，脱离党领导的危险。因而把工作看做是党交给我的工作这种意义，是不明确的，有时甚至对党有分庭抗礼的思想；这以今天社会主义的要求来衡量，当然是很大的错误。‖再就对党员的看法说，我也不是从那确实具有无产阶级、对革命、对党的无限忠贞的高贵品质去衡量，而是从那是否有特殊外表才华或所谓能力去认识；甚至把那久经锻炼，质朴无华，不为任何困难低头的老党员，以为是德高而才不大，他们只能对敌冲锋陷阵，而难于胜任更复杂的建设工作。所以和我谈得来的党员，多只限于一些</w:t>
      </w:r>
      <w:r>
        <w:rPr>
          <w:rFonts w:hint="eastAsia"/>
        </w:rPr>
        <w:lastRenderedPageBreak/>
        <w:t>知识分子，很少与工农党员接近。因而对工农党员，根本没有感情，更没有热爱。‖由此可见我的接近党，靠拢党的过程，实在潜伏着很多不正确的思想，对党不满的情绪；假使这种思想，不加克服，更进一步的跟着党走，更进一步的接受党的领导，是不可能的。因而我常有党是党，我是我，不能血肉相连，打成一片的思想。‖二‖同样的问题，在我对待人民民主专政的认识上，也有存在，如果单讲理论，我也可以谈上一大套，但一碰到实际问题，就不那末简单。比方说要明确人民民主专政的性质任务，首先要明确对人民敌人专政的实际意义或革命意义；可是在这一问题上，我就时时因敌我界限划得不够清楚，忘记了敌人对人民的残酷，和人民革命的目的，反而恐怕人民对敌人的过火。如我对待土地改革，镇压反革命、三反、五反，等等，都发生过这种情绪；尤其在对待知识分子的肃反运动，虽然拥护“有反必肃”，却斤斤计较“有错必纠”，以为这方面做得不够，意见很多。而不知道这些运动的伟大意义，就是人民民主专政的本质表现，就是人民革命的目的，决不能与那由运动所带来的某些所谓偏差，相提并论。又比方说：经过社会主义改造和社会主义建设上的伟大成就，人民内部对抗性的矛盾，算是基本上消灭；但人民内部原来是剥削阶级的分子（如地主和反动的资产阶级），以及反革命分子，乃至盗、窃犯等等，固然还有存在，必须发挥专政的作用；就是为发挥工人阶级的领导——党的领导，也应该在集中与专政的作用中表现出来；并且必须只有在这一前提下来扩大民主；而我底思想认识，常侧重于扩大民主生活的方面，以致无形中与资产阶级的虚伪民主思想合流而不觉，这也不是偶然的。‖由上述进到社会主义，必须站稳的立场上，我底思想认识，是犯了原则上的错误；而这种错误，又在对待知识分子的思想改造上，表现出来。党的知识分子政策，我虽在原则上赞成，并不怀疑；但因我对待这一政策的实践，很是不够；我就没有带头作好学习，更没有决心，下到工厂和农村里去，体验工人和农民生活，向他们学习。也即是说，我还没有彻底改造自己的决心和认识；加以自解放以来，我很少参加大的政治改革运动，缺乏思想锻炼的机会；民主党派的生活，缺乏批评自我批评的思想教育，更成了知识分子培养自由主义思想的温床；因而我底那种与社会主义绝不相容的自由主义思想，便容易被保留下来。‖由于我底错误思想之存在，一碰到翻天复地的社会主义革命到来，便经不起考验了。‖最明显的例子，是自章罗联盟，操纵民盟中央，并利用民盟今年三月的全国工作会议，公开进行他们底阴谋布置（据费孝通在大会中的发言，承认在民盟二届代表大会时，便种下了思想毒素，我到还没有检查到，真是糊涂）。会议后半，他们还分途请客，大肆拉拢民盟的地方骨干。章在请我们的吃饭中（我是吴春选约去的，说是开知识分子问题工作组会，到会的人有楚图南、费孝通、吴景超、沈志远、钱端升、冯素陶和我），便谈了这样的一些话，他大意说：“我体会毛主席讲话的精神，是中国有六亿人口的大国，他们底吃饭、穿衣、住房子、走路，乃至生育问题都要管到，这是空前未有的大担子，恐怕连毛主席原先都没有想到。”又说：“中国最多的是民主主义者，最少的是社会主义者，但却要走社会主义的道路，这就是中国人民内部矛盾中最大的矛盾；如果中国社会主义者，不给予充分的民主，那民主主义者怎样发挥积极性去服从社会主义呢？”谈到这里，他便大谈其“长期共存，互相监督”方针，必须贯彻；并说：“他所提出的给予人民政协的监督权，就是贯彻这个方针的方式之一。”章还说：“我从习仲勋那儿探听了一下口风，说是‘长期共存，互相监督’很不易搞，所以我在这次会议中，极力主张以‘百花齐放，百家争鸣’为中心任务，有了这，则对‘长期共存，互相监督’创造了条件，否则只是空谈，兑不了现。”章还说：“毛在上海对老朋友谈，他宁愿不干主席来搞‘百花齐放，百家争</w:t>
      </w:r>
      <w:r>
        <w:rPr>
          <w:rFonts w:hint="eastAsia"/>
        </w:rPr>
        <w:lastRenderedPageBreak/>
        <w:t>鸣’。”后来章又说：“民主主义者人数有几亿，我们知识分子就有几百万。”云云（他底这些话，不是连续讲的，现在就我所能记忆的，加以组织而成；并且因我是迟到早退，可能有些话没听到）。后来章伯钧歪曲传达毛主席</w:t>
      </w:r>
      <w:r>
        <w:rPr>
          <w:rFonts w:hint="eastAsia"/>
        </w:rPr>
        <w:t>4</w:t>
      </w:r>
      <w:r>
        <w:rPr>
          <w:rFonts w:hint="eastAsia"/>
        </w:rPr>
        <w:t>月</w:t>
      </w:r>
      <w:r>
        <w:rPr>
          <w:rFonts w:hint="eastAsia"/>
        </w:rPr>
        <w:t>30</w:t>
      </w:r>
      <w:r>
        <w:rPr>
          <w:rFonts w:hint="eastAsia"/>
        </w:rPr>
        <w:t>日在最高国务会议上的讲话中，又特别将毛主席对社会主义与民主主义的问题的讲话，作了“断章取义”的传达，以加强他底这种谬论的力量。‖因为我那时的思想情况，是错误的认为国内的阶级关系，既基本消灭，党的领导与人民民主专政，在对内关系上可以相对的缩小，内部的民主生活，可以相对的扩大，没有深刻地了解，社会主义民主的发展，是与加强党和工人阶级的领导不可分的；因而我和章底思想，没有本质上的差别；所以我听了他底话，受了他底毒而不觉。‖其实如用马克思列宁主义的眼光来仔细分析一下，就可以知道章所说的社会主义与民主主义的矛盾，当然就是工人阶级与非工人阶级的矛盾，章所说：社会主义少而民主主义多，当然就是工人阶级少而非工人阶级多；他所说如果社会主义者不给予民主主义者的充分民主，便不能使民主主义者去服从社会主义；当然要工人阶级承认非工人阶级的充分民主，否则非工人阶级便不能服务社会主义了。同时，他还把这个问题与“长期共存，互相监督”相结合，那就更明显地指代表社会主义的，只有共产党，而其他民主党派，则代表非工人阶级；并且是前者人少而后者人多；正可以利用这个矛盾，聚集起来，向共产党争天下。这样一来，他们憎恨党的领导，而曰“党天下”，憎恨工人阶级为领导的人民民主专政为“三害的根源”等等，当然就不奇怪了。并且可以想到，章底这套荒谬理论，实在可以将一切反私营工商业、与农业和手工业的社会主义改造的右派思想，贯通一气，造成他所妄想的，联合向党进攻的形势，最后达到他消灭党的领导，消灭社会主义，实行反动统治复辟的目的。根据章底这种谬论，提出了“政治设计院”以对党“分庭抗礼”和“平分春色”，恐怕他还觉得是很客气了。章的所谓“爱社会主义又爱民主自由”，大概是从这个反动思想上来的；难道章竟不知道没有党的领导，走社会主义道路，便要亡国，还谈什么民主自由！‖罗那时所鼓吹的政治纲领，突出的是对知识分子要“礼贤下士，三顾茅庐”，与费孝通底“早春天气”等谬论为基础；必须给知识分子以特别地位和温暖，而不强调改造。以罗底这种政治纲领，和章底那政治纲领来比较，仿佛是各不相侔，且有小巫大巫之别；但因后来发展到罗提“平反委员会”，叶笃义底组织知识分子大政党和“党退学校”以及“放弃科学的领导”等等来看，实又成为章罗联盟，利用民盟来进行反党反社会主义的纲领的重要组成部分。‖我当时因章所谈的和我原来的意思，有些共鸣（实则那时还不知其真正涵义），及罗底知识分子观点，系为民盟工作会议中一些人的共同见解（出发点或各有不同），我便将这种毒素，带回武汉，没有加以正确分析批判的传达了一些给湖北省的盟员；并以我自己原来的错误思想，结合章、罗的思想，来指导我底言行。‖在大“放”大“鸣”中，章、罗一方面是派人到各大城市去点火；另方面是在北京大发谬论，提出“政治设计院”“平反委员会”的要求，及喊出了“反对党天下”，“党退出学校”，“无产阶级专政，是三害根源”等口号，影响各地盟员和盟外人士，莫辨是非，乱鸣一通，淆乱人心。虽因武汉市大专学校的“鸣”“放”较迟，尚未进入到这些大问题的阶段；然思想上已有这些谬论作基础，即使在对待一般问题上（如对肃反问题），也能热火朝天。‖最恶毒的是章伯钧故意歪曲</w:t>
      </w:r>
      <w:r>
        <w:rPr>
          <w:rFonts w:hint="eastAsia"/>
        </w:rPr>
        <w:t>4</w:t>
      </w:r>
      <w:r>
        <w:rPr>
          <w:rFonts w:hint="eastAsia"/>
        </w:rPr>
        <w:t>月</w:t>
      </w:r>
      <w:r>
        <w:rPr>
          <w:rFonts w:hint="eastAsia"/>
        </w:rPr>
        <w:t>30</w:t>
      </w:r>
      <w:r>
        <w:rPr>
          <w:rFonts w:hint="eastAsia"/>
        </w:rPr>
        <w:t>日毛主席在最高国务会议上的讲话，说毛主席建议首先取消学校党委制等，益促使武汉市的第一阶段“鸣”“放”的歪风达到高潮，形成猖狂向党进攻的形势，并把民盟湖北省委会在“鸣”“放”中的活动，涂上了和章、罗活动一脉贯通的色彩，我是主任委员，当然要负责。‖同时，还使我自己发出了反党、反社会主义的言论，给予了党和人民以很大的损失。例如：</w:t>
      </w:r>
      <w:r>
        <w:rPr>
          <w:rFonts w:hint="eastAsia"/>
        </w:rPr>
        <w:lastRenderedPageBreak/>
        <w:t>我主张允许知识分子在肃反中吃了苦头的发发牢骚，吐吐苦水；我认为我们学校在肃反中有所谓杀人逻辑；又如：我认为老干部容易是经验主义，新党员容易是教条主义；我认为某些党员，有特权思想，不是为人民服务，而是人民为他服务；我说：“有人说入党的有木头人”；再如：我说：“党的某些教条主义，能和党外的机会主义，交锋一下也好”；我说：“</w:t>
      </w:r>
      <w:r>
        <w:rPr>
          <w:rFonts w:hint="eastAsia"/>
        </w:rPr>
        <w:t>6</w:t>
      </w:r>
      <w:r>
        <w:rPr>
          <w:rFonts w:hint="eastAsia"/>
        </w:rPr>
        <w:t>月</w:t>
      </w:r>
      <w:r>
        <w:rPr>
          <w:rFonts w:hint="eastAsia"/>
        </w:rPr>
        <w:t>8</w:t>
      </w:r>
      <w:r>
        <w:rPr>
          <w:rFonts w:hint="eastAsia"/>
        </w:rPr>
        <w:t>日人民日报的社论，有些教条主义，要一棍子打死”；我说：“学校党的人事部门，有人说是阎王殿”等等。‖这就足以证明我那时的思想，已在事实上做了章、罗思想的俘虏；我底言论，也事实上成了章、罗的应声虫。只因我这次参加大会，学习了毛主席的讲话，和周总理的报告，得到湖北代表小组各位代表的热忱帮助，尤其党员同志的帮助，以及听了各位代表在大会中反击右派的惊心动魄的发言等等，并经过我自己的思想检查，才理解到章罗联盟，正是为完成反党反社会主义的共同任务，而为反动统治复辟，铺平道路；其结果只有使中国人民永劫不复。而我也因为存在有与社会主义绝不相容的自由主义思想，乃对章、罗活动，发生关联。‖现在我愈检查我底思想深处，愈发现它的丑恶。我是多年受过党的教育培养，并在党领导下参加革命工作的人，我对那为贯彻革命任务，而执行的伟大的肃反运动，能够怀疑和反对；我对那不惜流血牺牲，艰苦奋斗，百折不回，领导中国人民，完成新民主主义革命，并走上社会主义光明大道的中国共产党，和党底骨干党员，能忍心加以污蔑、攻击，而独独同情于因肃反运动所波及的那些落后分子，以为没有做到“有错必纠”，甚至不惜代表他们向党反噬；我底这种思想，还能说是爱党，拥护党，没有失掉社会主义立场、人民立场吗？我自己把自己究竟看做是什么呀？我底这种思想，我底这种言论，把我划在章罗联盟一起，还有一点不应该吗？我愈想愈觉我底思想的丑恶，我愈想愈只有痛恨自己！我只有不辞任何惩罚，不计任何个人利害来向人民，向党承认这种错误。我甘愿承受民盟的整风来对我底错误和罪过，加以彻底清算！我决心要对右派进行坚决的斗争，以提高自己，并向人民赎回我底罪愆！我只有从新做人的一条道路！‖　　【日期】</w:t>
      </w:r>
    </w:p>
    <w:p w14:paraId="54DFED2A" w14:textId="77777777" w:rsidR="00886012" w:rsidRDefault="00886012" w:rsidP="00886012">
      <w:pPr>
        <w:rPr>
          <w:rFonts w:hint="eastAsia"/>
        </w:rPr>
      </w:pPr>
      <w:r>
        <w:rPr>
          <w:rFonts w:hint="eastAsia"/>
        </w:rPr>
        <w:t>‖【版面】第</w:t>
      </w:r>
      <w:r>
        <w:rPr>
          <w:rFonts w:hint="eastAsia"/>
        </w:rPr>
        <w:t>11</w:t>
      </w:r>
      <w:r>
        <w:rPr>
          <w:rFonts w:hint="eastAsia"/>
        </w:rPr>
        <w:t>版（）‖【标题】社会主义是新疆各族人民唯一正确的道路　帕提汉·苏古尔巴也夫的发言‖【正文】社会主义是新疆各族人民唯一正确的道路‖帕提汉·苏古尔巴也夫的发言‖我完全同意周总理关于政府工作的报告，李先念副总理关于一九五六年国家决算和一九五七年国家预算的报告，薄一波副总理关于一九五六年国民经济计划执行结果和一九五七年国民经济计划的报告，及其他同志的报告。‖我国人民在解放后的短短七年间，由于中国共产党的正确领导，在五大运动基础上取得了三大社会主义改造的决定性胜利；在工业建设和农业生产方面取得了辉煌的成就。这就使我国社会和经济面貌起了根本的变化。我们各族人民在中国共产党领导下，团结一致，正在满怀信心地为建设富强的社会主义社会稳步地前进着。‖我现在仅就新疆维吾尔自治区贯彻执行民族政策情况方面，发表一点意见：‖旧的民族关系根本改变‖解放后，新疆地区正确执行了党的民族政策，根本改变了旧的民族关系，实现了民族平等、团结和友爱的新的民族关系，在广大干部和人民群众中进行了一系列的民族政策教育，从而提高了各民族人民和干部的政治思想水平，使各族人民的团结友爱不断的增强，在民族团结友爱的基础上，完成了一系列的社会改革和社会主义改造事业。在一九五三年至一九五五年，自下而上的推行了民族区域自治，先后成立了五个自治州、六个自治县和一些自治乡。一九五五年十月正式宣布了新疆维吾尔自治区的成立。从此实现了各民族人民当家作主的愿望，并更进一步地提高了各族人民社会主</w:t>
      </w:r>
      <w:r>
        <w:rPr>
          <w:rFonts w:hint="eastAsia"/>
        </w:rPr>
        <w:lastRenderedPageBreak/>
        <w:t>义建设的积极性。‖几年来，根据民主改革，社会主义改造，社会主义建设和各项事业发展的需要，在执行民族政策工作中，我们特别重视了民族干部的培养。例如：开办了各种干部学校和训练班，派送民族干部到内地学习等。此外，还通过各种群众运动培养和提拔了大批民族干部，特别是培养了一批具有共产主义觉悟的党员干部。现在全自治区有民族干部六万一千三百三十名，约占全自治区干部总数的百分之五十四点七五。较解放初期增加了二十二倍。民族干部不仅在数量上有了很大的增长，在政治思想水平和业务能力上也有相当的提高。培养了大批的各民族骨干干部和领导干部，他们都在党政机关中担任领导工作。例如政府的自治区主席、专员、县长级的民族干部约占百分之六十八点五九。县人民委员会科长级干部中民族干部占百分之五十七点二九。各级党委机关中也有相当数量的民族干部担任负责工作。少数民族的语言、文字、风俗习惯，是受到尊重的。各级民族区域自治机关中，大都使用着本地民族的语文，这就便利于民族干部行使职权提高工作效率，同时也进一步加强了党和人民政府同各族人民之间的联系。‖解放以来，根据新疆的具体情况和各族人民的需要，大力发展了工业建设，截至一九五六年，全区范围内共有限额以上的工矿企业十七个，限额以下的工矿企业六百五十八个，在限额以下的工矿企业中三百一十一个厂矿是在解放后建立起来的，工业总产值较一九四九年增长四十九点一倍。随着工业的发展，工矿企业中民族工人的数目已增加到一万九千五百四十六人，占全区工矿企业职工总数的百分之三十三点五二，其中大多数职工都掌握了新的技术。这就是说，在新疆维吾尔自治区已经培养了少数民族工人阶级的队伍。全自治区的耕地面积较一九四九年增加了百分之四十七点二六，粮食总产量较一九四九年增加了一点零六倍，棉花的产量增加了十倍。由于工农业生产的发展和提高，自治区人民的文化教育、卫生事业也得到了很大的发展。一九四九年自治区仅有一所大学，一九五六年增加到了五所，中等学校现有一百二十四所，较一九四九年增加了三倍，大中学校的学生数目共增加了六倍，小学学生数目增加了百分之五十以上。全区的医院较一九四九年增加了百分之六十一点二，病床增加了四倍半。‖这几年在统一战线工作方面，也获得了很大的成绩。团结了宗教人士、各民族的代表性人士和一切爱国民主人士，并帮助他们进行了思想改造，因此，他们在社会主义改造和社会主义建设以及各民族人民的团结中起了重大的作用。目前自治区的社会主义改造已经基本完成，并获得了显著的成绩。关于这一点赛福鼎同志已作了详细的说明，我不必要多谈了。‖总起来说，解放以来我们所取得的成就是巨大的。这些成就的取得充分地证明了党的领导和党的民族政策的正确，证明社会主义的道路是新疆各族人民唯一的正确道路。对此全自治区人民根据自己的生活实践体会是很深刻的。右派分子企图不要共产党领导，反对社会主义制度，我们自治区各族人民对右派分子这些幻想是十分愤慨的、是坚决反对的。‖克服缺点，继续前进‖当然我区在执行民族政策上也是有缺点的，如有的自治州、自治县至今还没有制定出自治条例，没有在国家的统一法制的基础上，根据各自治地方的特点，制定需要的单行法规。上级领导机关对于所属自治州、自治县的职权尊重不够，对于较落后的自治地方的各方面的发展重视不够。在实行了区域自治的民族中，对于其自治地方的其他民族的一些问题缺乏应有的重视。有些自治地方的人民警察中，没有适当照顾自治民族成员，有些自治地方的机关中，本民族干部还少。尤其商贸部门的民族干部则更少。因此在商业贸易工作方面，由于对民族特点和需要了解不够以及语言方面的隔阂而造成了许多本来可以避免发生的问题。‖各个自治地方的财政权限还未明确划分，因此使各该自治地方不能很好的根据当地具体情况进行工作和发挥更大的积极</w:t>
      </w:r>
      <w:r>
        <w:rPr>
          <w:rFonts w:hint="eastAsia"/>
        </w:rPr>
        <w:lastRenderedPageBreak/>
        <w:t>性。有些民族区域自治机关中，对于本民族文字的使用上，还未得到充分的重视。对于民族风俗习惯也还有不够尊重的现象。在个别汉族干部和民族干部之间互相尊重、互相帮助、互相学习的精神不够。‖应该说明：上述的缺点是在缺少工作经验和干部水平不高的情况下产生的，是前进中发生的，但必须肯定我们的成绩是主要的，任何有理智的人都不能抹煞这些事实。我们决不允许右派分子在我们的巨大成绩中找出个别缺点钻空子，我们一定要坚决打退右派分子的猖狂进攻。右派分子企图反对党的领导，破坏民族团结，以及阻碍我们的社会主义建设事业的顺利进行。自治区各族人民是会清楚的注意着他们的阴谋诡计。自治区各族人民像爱护自己的眼珠一样爱护着党和人民政府。我们各族人民生活在伟大祖国的怀抱里，要更加巩固祖国的团结和统一，彻底地完成社会主义改造，勇往直前的为进行社会主义建设而斗争！今后我们将在已有的工作基础上贯彻执行党的民族政策，定期地检查其执行情况，加强国际主义与爱国主义的宣传教育，更进一步地加强各民族之间的平等、团结、友爱、互助关系并互相尊重风俗习惯，克服与防止在少数干部中存在着的大民族主义与地方民族主义的倾向。要重视发挥各自治机关的自治权利，划分各级自治机关的财政权限，因为明确划分财政权限，有利于自治机关更好地根据地方的具体条件发展生产建设和文化教育事业，更好地发挥各族人民的积极性与创造性，以达到迅速改善人民生活的目的。‖在培养少数民族干部方面，应当是数量与质量并重。只有培养出大批具备一定政治业务水平的民族干部，才能充分发挥自治职权，顺利发展各项事业，并能加强与巩固同人民群众的联系。再加上汉族人民和汉族干部的帮助，就会使我们的建设更加顺利地向前发展。‖为了培养民族干部，必须大力发展文化教育事业，为此要求中央有关部门特别重视民族地区的文教事业，并在财政上予以照顾。同时在民族地区还应重视使用当地民族的语言文字和培养翻译干部的工作。‖在培养地方民族工人方面，解放后，我们做了不少的工作，培养了一定数量的民族工人。但有些地方还重视不够，例如中央有关部门调配直属中央的国营厂矿中需要的工人时，大部分是由内地各省调派的，这在一方面是对的，但应该首先吸收当地的民族工人，若人数不足时，再有计划地由内地招聘。这样既可以解决当地劳动就业问题，同时更重要的是可以培养壮大少数民族工人的队伍。这不论在政治上、经济上来说，都有着重大的意义。‖新疆维吾尔自治区的各族人民，衷心地爱戴和拥护各民族的救星——中国共产党，衷心地拥护社会主义制度。他们同全国的各个兄弟民族一起，依靠各少数民族的老大哥——汉族人民的帮助，为建设伟大的社会主义社会而奋斗，我们坚决相信一定能取得最后胜利！‖　　【日期】</w:t>
      </w:r>
    </w:p>
    <w:p w14:paraId="2D9A58C6" w14:textId="77777777" w:rsidR="00886012" w:rsidRDefault="00886012" w:rsidP="00886012">
      <w:pPr>
        <w:rPr>
          <w:rFonts w:hint="eastAsia"/>
        </w:rPr>
      </w:pPr>
      <w:r>
        <w:rPr>
          <w:rFonts w:hint="eastAsia"/>
        </w:rPr>
        <w:t>‖【版面】第</w:t>
      </w:r>
      <w:r>
        <w:rPr>
          <w:rFonts w:hint="eastAsia"/>
        </w:rPr>
        <w:t>03</w:t>
      </w:r>
      <w:r>
        <w:rPr>
          <w:rFonts w:hint="eastAsia"/>
        </w:rPr>
        <w:t>版（）‖【标题】深入反右派斗争　开展全民性整风　柯庆施同志在上海市人民代表大会预备会议上的政治报告（摘要）‖【正文】深入反右派斗争　开展全民性整风‖柯庆施同志在上海市人民代表大会预备会议上的政治报告（摘要）‖我们国家的社会主义改造和社会主义建设取得了伟大的成绩，我们将要为完成这一任务作更大的努力。‖半年来的事实证明：单是</w:t>
      </w:r>
      <w:r>
        <w:rPr>
          <w:rFonts w:hint="eastAsia"/>
        </w:rPr>
        <w:t>1956</w:t>
      </w:r>
      <w:r>
        <w:rPr>
          <w:rFonts w:hint="eastAsia"/>
        </w:rPr>
        <w:t>年在经济战线上，也就是在生产资料所有制上的社会主义革命是不够的，必须有一个政治战线和思想战线上的彻底的社会主义革命。整风和反右派斗争，就是这种革命。这是一个伟大的斗争，这一仗不打胜，社会主义是没有希望的。我们一定要深入反右派斗争，开展全民性的整风，把这个革命进行到底，直到取得彻底的完全的胜利。反右派斗争，是关系到国家民族生死存亡的斗争，有伟大的历史意义和世界意义。‖我想谈四个问题，供各位代表讨论：一、上海整风和反右派斗争的形势；二、资产</w:t>
      </w:r>
      <w:r>
        <w:rPr>
          <w:rFonts w:hint="eastAsia"/>
        </w:rPr>
        <w:lastRenderedPageBreak/>
        <w:t>阶级右派的性质和反右派斗争的意义；三、在反右派斗争中每个人要有鲜明的立场；四、开展全民性大辩论，进行全民性整风。‖一、上海整风和反右派斗争的形势‖</w:t>
      </w:r>
      <w:r>
        <w:rPr>
          <w:rFonts w:hint="eastAsia"/>
        </w:rPr>
        <w:t>1956</w:t>
      </w:r>
      <w:r>
        <w:rPr>
          <w:rFonts w:hint="eastAsia"/>
        </w:rPr>
        <w:t>年是我国社会主义革命取得决定性胜利的一年。这个伟大的胜利使我国的生产资料所有制发生了根本性的变化，它不能不反映在人们的意识上。‖根据这种形势，一年多来，党中央和毛主席提出了一系列的政策，总的题目就是关于正确处理人民内部矛盾问题，以便在人民内部，通过发扬民主，用说服的方法而不是用压服的方法去解决自己的问题，发扬大家建设社会主义的积极性。今年</w:t>
      </w:r>
      <w:r>
        <w:rPr>
          <w:rFonts w:hint="eastAsia"/>
        </w:rPr>
        <w:t>4</w:t>
      </w:r>
      <w:r>
        <w:rPr>
          <w:rFonts w:hint="eastAsia"/>
        </w:rPr>
        <w:t>月，又决定开展整风运动，以便经过整风，使党的工作更能适合新的形势，团结一切可以团结的力量，为建设社会主义服务。‖上海的大放大鸣，是在全国宣传会议以后不久，中共上海市委召开知识界代表人士的座谈会开始的。</w:t>
      </w:r>
      <w:r>
        <w:rPr>
          <w:rFonts w:hint="eastAsia"/>
        </w:rPr>
        <w:t>5</w:t>
      </w:r>
      <w:r>
        <w:rPr>
          <w:rFonts w:hint="eastAsia"/>
        </w:rPr>
        <w:t>月</w:t>
      </w:r>
      <w:r>
        <w:rPr>
          <w:rFonts w:hint="eastAsia"/>
        </w:rPr>
        <w:t>12</w:t>
      </w:r>
      <w:r>
        <w:rPr>
          <w:rFonts w:hint="eastAsia"/>
        </w:rPr>
        <w:t>日，市委召开了宣传会议，宣布上海党组织的整风开始，鸣放到了一个高潮。这个过程是我们大家都熟悉的，今天不多讲。‖我只是想重复地说明：我们始终抱着真诚的态度，欢迎各界人士帮助我们党进行整风。我们党的工作，确实取得了伟大的成绩，但在具体工作中也确实存在着一些缺点和错误。我们　党从来没有为这样伟大的成绩所陶醉，而不注意即令是个别的缺点或细小的错误。因此，解放战争胜利以后的八年中，我们党曾经再三在全党范围内，进行了克服缺点，纠正错误，整顿作风，提高思想水平的斗争。我们完全知道，这不但是我们党内的事，而且关系着我们国家的前途。上海人民，如同全国人民一样，从爱护党、爱护社会主义的愿望出发，对党的整风运动是拥护的。在大放大鸣中，大多数人提出的批评是善意的（虽然有一部分并不完全正确），我们再一次感谢他们，并且欢迎他们继续帮助我们整风。‖也如同大家所看到的，资产阶级右派利用整风，混在那些真心善意地帮助党整风的人们中间，向党发起了猖狂的进攻。‖大家知道，上海的右派分子存在已久，在历次政治运动和重大政治事件到来的时候，他们都进行过破坏活动。去年匈牙利事件前后，他们也动了一下，由于我们在广大群众中进行了分清敌我、明辨是非的教育，他们的阴谋没有得逞。这一次，特别是到了市委宣传工作会议前后，他们对整个形势作了错误的估计，他们把苏共二十次代表大会和匈牙利事件以后社会主义阵营的更加团结和强大看成这个阵营力量的削弱。他们把我国无产阶级的绝对优势看作了绝对劣势，他们低估了工农群众的觉悟程度，低估了知识分子和工商界中大多数人的社会主义认识的提高和接受社会主义改造的可能性，也低估了各民主党派多数成员的认识提高和接受改造的可能性。他们以为：“整个形势一边倒”，“共产党不行了”，只要点起火来，共产党就要完了。于是，他们不听任何劝告，到处散布反党反人民反社会主义的恶毒的言论，并到各机关、团体、工厂、学校放火，真是一时急风骤雨，邪气冲天，连同“乌鸦”叫，也都来了，他们向共产党和社会主义制度发动了有纲领、有组织、有计划的大进攻，利令智昏，猖狂已极。‖谁也看得到：这场大战是右派挑起来的。我们是诚心诚意进行整风，诚心诚意欢迎各界人士的批评，而右派发动了恶毒的进攻。看出这场阶级斗争的不可避免，我们便放手让他们大放大鸣，让毒草大长特长，以便在人民看清之后，大家动手向毒草作斗争。直到</w:t>
      </w:r>
      <w:r>
        <w:rPr>
          <w:rFonts w:hint="eastAsia"/>
        </w:rPr>
        <w:t>6</w:t>
      </w:r>
      <w:r>
        <w:rPr>
          <w:rFonts w:hint="eastAsia"/>
        </w:rPr>
        <w:t>月初，人民群众，首先是工人群众，已经忍无可忍，发起了对右派的反击，形成了声势浩大的反右派斗争。‖现在发展到什么阶段？‖现在的斗争正走向深入。工农群众，青年学生，革命知识分子和拥护社会主义的工商业者的觉悟大大提高，几十万人积极投入了斗争；右派分子已一批批陆续被揭露出来；右派分子的反动言论和阴谋活动正遭到彻底的揭发和批判，他们已经陷入被动和孤立的地位，一部分已低头认罪，一部分仍然在顽抗。总的形势是：经过两个多月的反右派斗争，我们已经取得了决定性的胜利；但是还必须把斗</w:t>
      </w:r>
      <w:r>
        <w:rPr>
          <w:rFonts w:hint="eastAsia"/>
        </w:rPr>
        <w:lastRenderedPageBreak/>
        <w:t>争深入下去，贯彻到底，争取全胜。‖与反右派斗争胜利进行的同时，党的整风仍在继续进行。根据边整边改的方针，各个机关正在分门别类地研究各方面的批评和建议，凡是能够马上作到的，就马上办；凡是牵连很多，需要与有关方面研究的，也将拟出改进方案；凡是不能办或暂时不能办的，将加以解释；虽不属于右派言论，但确属错误的，应加以善意的批评。现在，有些部门改得好些，有些改得差些，也有少数部门做得很差，我们正督促他们继续改，边整边改，决不停止。‖我们的目标，是要造成一个又有集中又有民主，又有纪律又有自由，又有统一意志，又有个人心情舒畅、生动活泼，那样一种政治局面，以利于社会主义革命和社会主义建设，较易于克服困难，较快地建设我国的现代工业和现代农业，党和国家较为巩固，较为能够经受风险。这是我们党总结了许多历史经验得出的结论。我们的党提出正确处理人民内部矛盾，就是为了造成这种政治局面。这是我们国家政治生活的总方向。因此，正确处理人民内部矛盾的总方针，百花齐放、百家争鸣、长期共存、互相监督等等各项政策，必须也将会继续贯彻执行，绝不因为反右派斗争半途而废。反右派斗争，正是为造成这种政治局面创造条件，因为我们人民同资产阶级右派没有共同语言，不取得反右派斗争的胜利，这种政治局面是不可能造成的。因此，怀疑不再整风了，不再鸣放了，是没有根据的。‖二、资产阶级右派的性质和反右派斗争的意义‖关于资产阶级右派的性质，</w:t>
      </w:r>
      <w:r>
        <w:rPr>
          <w:rFonts w:hint="eastAsia"/>
        </w:rPr>
        <w:t>7</w:t>
      </w:r>
      <w:r>
        <w:rPr>
          <w:rFonts w:hint="eastAsia"/>
        </w:rPr>
        <w:t>月</w:t>
      </w:r>
      <w:r>
        <w:rPr>
          <w:rFonts w:hint="eastAsia"/>
        </w:rPr>
        <w:t>1</w:t>
      </w:r>
      <w:r>
        <w:rPr>
          <w:rFonts w:hint="eastAsia"/>
        </w:rPr>
        <w:t>日人民日报社论指出：“资产阶级右派就是前面说的反共反人民反社会主义的资产阶级反动派，这是科学的合乎实际情况的说明。”社论说：“这是一小撮人，民主党派、知识分子、资本家、青年学生里都有，共产党、青年团里面也有，在这次大风浪中表现出来了。他们人数极少，在民主党派中，特别在某几个民主党派中却有力量，不可轻视。这种人不但有言论，而且有行动，他们是有罪的，‘言者无罪’对他们不适用。他们不但是言者，而且是行者。是不是要办罪呢？现在看来，可以不必。因为人民的国家很巩固，他们中许多又是一些头面人物。可以宽大为怀，不予办罪。一般称呼，‘右派分子’也就可以了，不必称为反动派。只在一种情况下除外，就是累戒不改，继续进行破坏活动，触犯刑律，那就要办罪。惩前毖后，治病救人，化消极因素为积极因素，这些原则，对他们还是适用。另有一种右派，有言论，无行动。言论同上述那种右派相仿，但无破坏性行动。对这种人，那就更要宽大些了。错误的言论一定要批判干净，这是不能留情的，但应允许他们保留自己的意见。所有上述各种人，仍然允许有言论自由。一个伟大的巩固的国家，保存这样一小批人，在广大群众了解了他们的错误以后，不会有什么害处。”这样做，从长远来看，对无产阶级革命事业是更为有利的。‖经过几个月来的揭露和批判，越来越多的材料证明了资产阶级右派的这次进攻，是有纲领、有组织、有计划的猖狂进攻。‖在这个猖狂进攻中，他们攻击我们的五大运动三大改造，根本否定我们社会主义改造和社会主义建设的成绩，谁说成绩是主要的，缺点是次要的，就被判处“教条主义”、“掩盖错误”的大罪，甚至有的被污蔑为他们所谓的“反革命分子”；他们攻击社会主义的政治制度和经济制度，诬蔑我们的社会主义制度是一切错误的根源；他们攻击共产党的领导，要共产党退出学校、工厂、报社、法院和科学文艺等等一切单位，并用“政治设计院”、“平反委员会”等等代替共产党的领导；他们攻击无产阶级专政，攻击民主集中制，攻击我国的外交政策，反对苏联，反对社会主义国家的团结。总之，他们反对社会主义，反对共产党的领导。他们要的是资本主义道路，要的是由他们资产阶级右派来领导，要的是地主、资产阶级的复辟。他们不但以上述各项作为他们的反动纲领，而且以章罗联盟为首包括其它一些右派野心家，在全国各地进行有组织的有计划的破坏活动。我们上海人民已</w:t>
      </w:r>
      <w:r>
        <w:rPr>
          <w:rFonts w:hint="eastAsia"/>
        </w:rPr>
        <w:lastRenderedPageBreak/>
        <w:t>经揭发的大量的事实，充分证明了他们在上海的活动，无一不是根据他们的反动纲领进行的。这一切都说明他们已经公然违反了他们同我们一起举手通过的宪法，他们已经公然站在反抗社会主义革命，敌视和破坏社会主义建设的地位了。‖经过这几个月的大辩论，他们已经理屈词穷，有些人已经作了交代，低头认罪，这是我们所欢迎的。但是还有一些人不服输，不肯彻底交代，更有一些右派分子在人民的追击之下，败下阵来，改变腔调，好像他们的错误只是思想问题，不是政治问题；好像他们从来不反共反社会主义，反而是拥护共产党、拥护社会主义的。他们自称“动机是好的，效果是坏的”。这完全是骗人的。我们不妨列举一些右派的论点来分析一下。‖例如：对成绩的估计。在平时，我们并不愿意把“成绩是主要的”挂在嘴上，自我陶醉，我们总是告诫自己不要为胜利冲昏头脑，实行戒骄戒躁的方针。这一次，我们为什么要大讲特讲成绩是主要的呢？这是因为右派根本否认有成绩。他们为什么这样坚决地否认成绩呢？一方面，由于立场不同，对什么叫成绩、缺点，看法也各有不同。中国解放了，我们中国人民看作是百年来无数先烈流血牺牲、几万万人英勇奋斗的大成绩；帝国主义、蒋介石、资产阶级右派却认为是大错误；五大运动、三大改造的胜利，拥护社会主义的人看作是社会主义革命的伟大成绩，反社会主义的右派分子却认为“一团糟”，这是没有什么奇怪的。另一方面，他们否定成绩，把个别的和局部的缺点或错误夸大为根本的和全面的错误，是为了从根本上否认我们八年来革命和建设的正确性，从而根本否认社会主义革命和社会主义建设的基本道路的正确性，是为了煽惑那些认识不清、立场动摇的人摆脱党的领导，离开社会主义道路，跟着他们走资本主义道路。‖我们从来没有说过我们没有缺点和错误，在中国历史上，也从来没有别的阶级和政党能够像无产阶级、共产党这样在全国范围内征求群众的批评。这是因为我们知道：我们的缺点和错误，是前进中的缺点和错误，是可以克服的。就以官僚主义、宗派主义和主观主义来说，我们就和地主资产阶级反动统治者有根本的不同。共产党是代表人民的根本利益的，地主资产阶级反动统治者是根本反对人民的，他们是剥削劳动人民的能手，这是两种本质上不同的情况。因此，地主资产阶级反动统治是产生官僚主义、宗派主义、主观主义的温床。这三种主义，他们是根本不想克服也不能克服的。而共产党是以为人民服务为宗旨的，我们所有的党员、干部（个别除外）是勤勤恳恳为人民工作的。他们的官僚主义作风是从旧社会传染来的，共产党是根本反对官僚主义、宗派主义和主观主义的，而且依靠群众的监督，依靠马克思主义思想水平的提高，是可以逐渐克服的。但是，资产阶级右派把我们的缺点夸大起来，用来丑化共产党，丑化社会主义制度，这同我们指出缺点错误，是两种态度、两种目的：我们是为了克服它，纠正它，资产阶级右派是为了反共反社会主义。‖例如：关于党的领导。没有党的领导，就没有新中国；既然资产阶级民主革命都必须由共产党领导，才取得了彻底胜利；社会主义革命和社会主义建设，离开共产党领导反而能够成功，这岂不是怪事？共产党的领导地位，不是自封的，是历史发展的必然结果，是中国人民从流血牺牲的无数教训中选择的结果。因此，右派分子中，少数最疯狂的分子，高叫要共产党下台、要杀共产党，其中有一小部分也真的这样干了。但是，他们这种行动很快地就被群众识破了，他们的反动面目也立刻暴露于天下。右派分子中的那些有政治经验的，主要是受过资产阶级长期训练并有与无产阶级作政治斗争的经验的分子，却采取较为迂回的进攻策略。他们懂得叫共产党下台，太暴露了，他们从局部开始，说共产党领导这样不行，领导那样不行，说共产党应当退出这个部门，应当退出那个部门。他们自以为文教界容易听他们的话，他们就想先从这里打开缺口，然后逐步推开，目的在于取</w:t>
      </w:r>
      <w:r>
        <w:rPr>
          <w:rFonts w:hint="eastAsia"/>
        </w:rPr>
        <w:lastRenderedPageBreak/>
        <w:t>共产党的领导地位而代之。他们懂得政治领导和组织领导是不可分的，而有些人却不懂得这一点，于是右派分子就煽动群众，说是共产党只要政治领导就好了，不要什么组织领导，各个机关不必要有共产党员担任工作，公私合营单位不必要有公方代表，学校也不要什么党委领导，使用干部不要政治标准等等，否则就是宗派主义，就是“党天下”。其实，共产党从来是主张并实行与党外人士合作的政策的，我们并不要清一色，实际上也不是“清一色”。就拿我们上海市的地方国家权力机关市人民代表大会来说，七百九十名市人民代表中，中共党员只有三百二十六人，还不到一半。在任何单位共产党员都是少数，没有党外干部的积极努力，我们的工作是难以取胜的。右派分子攻击“党天下”，是没有事实根据的。他们攻击的“党天下”实际上是反对无产阶级（通过共产党）领导的人民的新中国。美国通讯社和报刊，把解放了的中国，叫作共产党中国，这同右派分子说中国是“党天下”，一模一样。右派分子反对共产党的另一恶毒阴谋就是反对基层干部，他们说基层干部糟得很，非大反特反不可，他们这样诬蔑勤勤恳恳为广大人民服务的基层干部，其目的就是“釜底抽薪”，从基础上撼动党的领导，同时也反映出他们对于最熟悉他们的、经常发生面对面斗争的基层干部的刻骨仇恨。这里面并没有多少高深的道理，只要问一问工人们就行了，他们可以很简单地告诉我们，没有公方代表会是什么样子，因为他们既有没有公方代表的经验、又有有了公方代表的经验。高等学校也是一样，以“教授治校”来取消党委的领导，到底是加强了领导，还是削弱了领导？只要把解放前的学校和今天的情况加以认真的比较，是很容易得出结论的。至于不以政治标准鉴别人、使用人，这是世界上根本不存在的幻想，只要有阶级存在，就有各自的用人标准。艾森豪威尔绝不会用共产党员给他当参谋长，也不会用美国的进步人士作国务卿。右派分子自己也是以政治标准用人的，他们还没有上台执政，就已经下决心不要共产党员、不要“桥头堡”即积极分子了，他们如果真的上了台，难道会改变这种主张吗？他们的这一套，以及他们所说的“大材小用”，“小材大用”，“有德无才”，“有才无德”等等，都不过是为了掩饰他们取消共产党的领导，实行资产阶级右派复辟的阴谋罢了。我们中国人民在地主资产阶级反动统治下长期生活过，他们的才与德是怎么回事，我们是有深刻的了解的。‖例如：关于集中与民主，纪律与自由。资产阶级右派煽动群众说，在社会主义制度下，在共产党领导下，只有集中、纪律，没有民主、自由，而在资本主义制度下，在他们资产阶级右派的领导下，将会根本改变这种情况。毛主席在“关于正确处理人民内部矛盾的问题”的讲话中，已经科学地论证了这个问题，毛主席指出：“实际上，世界上只有具体的自由，具体的民主，没有抽象的自由，抽象的民主。在阶级斗争的社会里，有了剥削阶级剥削劳动人民的自由，就没有劳动人民不受剥削的自由。有了资产阶级的民主，就没有无产阶级和劳动人民的民主。”“在人民内部，不可以没有自由，也不可以没有纪律；不可以没有民主，也不可以没有集中。这种民主和集中的统一，自由和纪律的统一，就是我们的民主集中制。在这个制度下，人民享受着广泛的民主和自由；同时又必须用社会主义的纪律约束自己。这些道理，广大人民群众是懂得的。”人民群众为什么懂得？因为人民曾经长期在没有人民的民主、自由，只有反动派的民主、自由的反动统治下生活过。在资本主义的工厂里，在地主阶级统治下的乡村里不正是这样的吗？同时，在同反动统治作斗争的过程中，我们也深刻地懂得了只有民主集中制才能保证我们的胜利。在建设我们的国家的时候，为了维护人民的最大的利益，为了社会主义的利益，难道只要民主、自由，不要集中、纪律是可能的吗？那是根本不可能的。右派分子说：劳动人民知识水平低，不懂民主自由，这是胡说，为了争取祖国的民主</w:t>
      </w:r>
      <w:r>
        <w:rPr>
          <w:rFonts w:hint="eastAsia"/>
        </w:rPr>
        <w:lastRenderedPageBreak/>
        <w:t>自由，劳动人民牺牲最大、贡献最多，这难道是知识水平低的表现吗？资产阶级所说的那种民主自由是根本不存在的。在资本主义社会里，只有为资产阶级服务的自由，没有为工农兵服务的自由。任何一个思想家、艺术家、科学家的进步活动都不能不受到资产阶级的压迫。只有在社会主义制度下，他们才有了为劳动人民服务的自由。在这种条件下，不要集中，不要纪律，只要“绝对的民主”，“绝对的自由”，只能导致无政府主义，只有利于资产阶级，不利于无产阶级。只有正确地实行民主集中制，才能保证造成一个又有集中又有民主，又有纪律又有自由，又有统一意志又有个人心情舒畅、生动活泼的政治局面，这是任何剥削阶级所不能达到的局面。‖例如：学习苏联。为了建设一个伟大的社会主义国家，苏联的经验对我们无疑地是重要的。正是因为有了苏联的经验（成功的和错误的），我们才少走了弯路。我们的方针是将外国的经验同我国的具体情况相结合，但是，当我们还没有经过实践的时候，选择外国经验已经不易，结合起来、结合得好更加不易，需要时间，需要代价，只能争取缩短时间、少付代价。教条主义是有害的，必须克服，但是把马克思主义的普遍真理和苏联的先进经验统统当作“教条”来反对，这种修正主义的观点是更加有害的。资产阶级右派分子所以反对“教条主义”、反对学习苏联，并不真的是反对教条主义，而是站在仇视苏联、仇视马克思主义、仇视社会主义的反动立场，进行反共反苏的活动。只要看他们多么仇视我们的外交政策，就更明显了。‖我们上面举的这些例子，以及其他举不胜举的例子，都说明了资产阶级右派分子的言论和行动，都不是一般的思想认识问题，而是政治问题，不是一般的政治问题，而是一场激烈的阶级斗争，这是关系国家生死存亡的根本问题。如果他们的阴谋得逞，那将是资本主义复辟，那将是重新回到殖民地半殖民地的奴隶地位，那将是千百万人头落地。为了在中国实现社会主义的伟大理想，我们中国人民已经付出了重大的代价，我们决不能把已经得到的胜利断送在这一伙右派野心家手里。反右派斗争的意义绝不能估计低了，绝不能采取温情主义，这个斗争不取得胜利，社会主义是没有希望的。我们一定要把这个斗争进行到彻底胜利。‖三、在反右派斗争中，每个人要有鲜明的立场‖社会主义的道路是百年来中国人民找到的最正确的道路。解放以来，祖国面貌日新月异的变化，证实了这一真理。反右派斗争是捍卫社会主义道路的斗争。这个斗争，关系我们祖国社会主义的前途，关系祖国的生死存亡，这个斗争就成为我们　每个人的切身的事情。进一步说，社会主义革命是历史上空前的、最深刻的革命，它不能不触动每一个人的思想深处，每个人不能不确定对这个革命的态度，特别是当资产阶级右派举行猖狂进攻，抗拒和破坏社会主义革命和社会主义建设的时候，每个人更不能不有鲜明的立场，即走无产阶级领导的社会主义道路，还是资产阶级右派领导的资本主义道路，在这个问题上，寻找中间道路是不可能的。谁如果企图走中间道路，不管他主观上如何，他都不能不是帮助了右派。‖几个月来的大风大浪也确实考验了所有的人。首先是暴露了右派。前面说过，上海的右派是存在已久的，这次暴露得比较彻底。他们中间，主要是这三种人：一种是原来民主革命时期民主党派中的右翼，他们历来代表资产阶级右翼的立场，有比较多的政治斗争经验，又有“民主教授”“进步人士”等伪装，在一部分群众中有欺骗作用，这次起了带头和组织进攻的作用；一种是过去的当权派，是国民党时期的台上人物，他们已臭名远扬，又不甘心退出历史舞台，平时不敢抛头露面，这次以为天下大变，也纷纷出动了；还有一种是政治上一向心怀不满的人，以及其他抗拒社会主义革命的资产阶级分子。这几种人是客观存在，遇有机会总要浮出来的。这次大暴露，不足为奇，而且是好事。‖但是，右派毕竟是少数。这次的大风浪证明党中央提出正确处理人</w:t>
      </w:r>
      <w:r>
        <w:rPr>
          <w:rFonts w:hint="eastAsia"/>
        </w:rPr>
        <w:lastRenderedPageBreak/>
        <w:t>民内部矛盾，公开整风，大放大鸣，是完全正确的。我们必须坚定地信任群众，人民群众中的大多数，首先是工农基本群众的多数，是可以信任的。就是工商界和知识界的大多数，经过这次考验，也证明是好人多，坏人少。他们中间的多数有接受无产阶级领导和接受社会主义改造的倾向，虽然各人的程度深浅不同。而经过这次反右派斗争，他们普遍地受到了一次深刻的社会主义教育，这是有利于他们抛弃原来的立场，向工人阶级立场靠近一大步的。‖我们每个人应当抓紧这个宝贵的机会，努力改造自己，过好社会主义这一“关”。这一“关”，是每个人必须过的，不能不过的，因为社会主义革命触动每一个人。但是，很多人对参加这个革命，并没有精神准备。这个革命，对于他们是突然发生的。共产党员和共青团员中也有这种人。因此，在大放大鸣中，有些人一时地不知所措，或者发生了动摇，也是不足为奇的。我们希望他们接受各自的教训，好比打了防疫针，增加了抵抗力，并且在这个基础上努力地克服缺点，改造自己，确定自己的鲜明的工人阶级的立场。应该看到改造自己的旧立场、旧观点、旧作风是光荣的事情，只要不是留恋过去，就不应有自卑的情绪。当然，思想改造不是一朝一夕能彻底完成的，但是，在反右派斗争中，每个人的政治觉悟可以比平时提高得迅速得多。我们希望他们，在目前，首先分清敌我，站稳立场，辨明是非，抛弃观望态度，抛弃温情主义，积极地参加到反右派斗争中来，为今后的彻底改造自己打下比较巩固的基础。特别是从旧社会来的知识分子，应该看到自我改造的必要性，认识到除掉为工农劳动人民服务而外，已经没有服务的对象了，因此，希望他们更加自觉地改造自己，与劳动人民打成一片。‖四、开展全民性的大辩论进行全民性的整风‖这次整风和反右派斗争，是一场公开的全民性的大辩论。辩论的题目，就是我们革命和建设工作是否正确（革命和建设的成绩是不是主要的），是否应走社会主义道路，要不要共产党领导，要不要无产阶级专政，要不要民主集中制，以及我国的外交政策是否正确等项重大问题。这个大辩论，也就是政治战线和思想战线上的社会主义革命，经过这个大辩论，整顿共产党的作风，对资产阶级、小资产阶级进行社会主义改造。‖这次大辩论是很必要的，一定要发生的。在民主革命时期，曾经进行过大辩论，从康梁维新，辛亥革命，五四运动，共产党成立，一直到一九四九年中华人民共和国成立，这个大辩论都没有停止。历史运动每前进一步都有一场辩论。抗日战争开始前后有辩论，从要不要抗战，能不能抗战，到怎样抗战，两条路线的斗争是始终存在的。解放战争开始，又有辩论。经过长期的辩论，反帝反封建反官僚资本的口号已深入人心。建国以后，我们的社会主义革命和社会主义建设进展很快，过渡时期总路线提出以后，虽曾进行了广泛的宣传，但没有来得及进行全民性的大辩论。资产阶级和资产阶级知识分子，对这个革命和无产阶级的领导不心服，他们中的右派分子要较量一下，这次较量了，他们失败了。他们做了辩论的一方，是反面人物，同我们几万万人这一方展开大辩论，他们作了我们的反面的“教员”，有了这些“教员”，就好辩论了。‖现在，我们正在进行的反右派斗争用摆事实、说道理的方法，这个方法是彻底粉碎敌人，迅速提高自己的最好的方法。‖在反右派斗争之外，大辩论的方法，也就是整风的方法。民主党派，教育界，新闻界，科技界，文艺界，卫生界，工商界，工人阶级，农民阶级各阶层，手工业工人和其他城乡劳动者都应当进行整风和社会主义教育，分期分批进行。现在领导机关的整风正在进行。农村的大辩论已经开始，上海已在几个工厂试验。我们上海，要从市级机关逐步推广到各个基层，包括里弄居民委员会，使所有的人都参加辩论，进行整风和社会主义教育。这中间，对资产阶级和资产阶级知识分子是使他们解决接受社会主义改造问题；对小资产阶级（农民和城乡独立劳动</w:t>
      </w:r>
      <w:r>
        <w:rPr>
          <w:rFonts w:hint="eastAsia"/>
        </w:rPr>
        <w:lastRenderedPageBreak/>
        <w:t>者），特别是富裕中农，也是使他们接受社会主义改造的问题；对工人阶级和共产党的基本队伍，则是整顿作风的问题。这是性质不同的两个社会范畴的问题。但是都叫作整风。方法就是批评和自我批评，摆事实，讲道理，大辩论。经过整风，端正政治方向，提高思想水平，改正工作缺点，团结广大群众，孤立右派。如果我们在这次大辩论中，不能取胜，社会主义事业就不能前进；只要我们取得了胜利，我们就会大踏步前进。‖大字报、座谈会和辩论会是揭露和克服矛盾、推动人们进步的三种很好的形式。大字报，除商店的门市部、农村（区乡）、小学以外，都可以用。在我国的条件下，这是一个有利于无产阶级而不利于资产阶级的斗争形式。怕大字报，是没有根据的。‖在整风中，任何时候都不应当耽误生产和工作。摆在我们的面前，有着许多迫切的任务，如增产节约、完成基本建设、搞好市场管理等等，因之，我们必须贯彻执行整风生产工作两不误的方针。‖我们共产党员一定要继续整风。现在就要边整边改。我们大多数的党组织和党员是好的，是认真进行整风的。最近，因为反右派，有少数党员放松了改进工作，能改的也不改，这是不对的。有些事，牵连较多，不好草率从事，但凡能改的都要改，暂不能改的要研究办法。共产党员一定要有朝气，一定要密切联系群众，一定要有坚强的革命意志，百折不挠地去克服任何困难。为了建设社会主义，必须自觉地克服官僚主义、宗派主义、主观主义和一切非无产阶级的思想作风，过好社会主义这一“关”。否则虽有过去的光荣历史，社会主义这一“关”同样是过不了的。一个共产党员，要永远是朝气蓬勃地为共产主义的远大理想坚持奋斗。‖我们也希望通过全民性的整风和大辩论，各界人民都受到一次深刻的社会主义教育，在政治上、思想上得到进一步改造，坚决地在工人阶级领导下走社会主义的道路。我们还抱着更高的希望，希望在这次伟大的斗争中和今后的建设事业中锻炼出大批的坚强的革命家。我们工人阶级领导的国家，不但需要有人数众多的、对无产阶级社会主义事业无限忠诚的政治家、军事家和马克思主义理论家，而且同样需要人数众多的、对无产阶级社会主义事业无限忠诚的技术干部、教授、教员、记者、编辑、文学家、艺术家。造就这样一个新式的强大的工人阶级知识分子的队伍，对工人阶级和社会主义事业有伟大的意义。我们不但鼓励工人、农民学习文化，把自己提高到知识分子的水平；我们同样希望已经是知识分子的同志们和朋友们，精神奋发地、朝气蓬勃地、百折不挠地、彻底地改造自己，坚决地站到无产阶级的立场上来，加入到无产阶级知识分子的队伍里来，全心全意为无产阶级社会主义的事业服务。这个队伍成长得越快，我们的社会主义事业发展得越快。‖我们的会议是在一个重要的时间举行的，祝这次会议把上海的反右派斗争推向一个新的高潮，把上海的整风运动推向前进，把我们的各项工作推向前进，随着全国社会主义改造和社会主义建设事业的前进，使上海的整个面目焕然一新。‖（原载</w:t>
      </w:r>
      <w:r>
        <w:rPr>
          <w:rFonts w:hint="eastAsia"/>
        </w:rPr>
        <w:t>8</w:t>
      </w:r>
      <w:r>
        <w:rPr>
          <w:rFonts w:hint="eastAsia"/>
        </w:rPr>
        <w:t>月</w:t>
      </w:r>
      <w:r>
        <w:rPr>
          <w:rFonts w:hint="eastAsia"/>
        </w:rPr>
        <w:t>16</w:t>
      </w:r>
      <w:r>
        <w:rPr>
          <w:rFonts w:hint="eastAsia"/>
        </w:rPr>
        <w:t>日解放日报）‖　　【日期】</w:t>
      </w:r>
    </w:p>
    <w:p w14:paraId="154C68B7" w14:textId="77777777" w:rsidR="00886012" w:rsidRDefault="00886012" w:rsidP="00886012">
      <w:pPr>
        <w:rPr>
          <w:rFonts w:hint="eastAsia"/>
        </w:rPr>
      </w:pPr>
      <w:r>
        <w:rPr>
          <w:rFonts w:hint="eastAsia"/>
        </w:rPr>
        <w:t>‖【版面】第</w:t>
      </w:r>
      <w:r>
        <w:rPr>
          <w:rFonts w:hint="eastAsia"/>
        </w:rPr>
        <w:t>03</w:t>
      </w:r>
      <w:r>
        <w:rPr>
          <w:rFonts w:hint="eastAsia"/>
        </w:rPr>
        <w:t>版（）‖【标题】揭开费孝通关于“中国农民生活”的“盖子”‖【正文】揭开费孝通关于“中国农民生活”的“盖子”‖中央民族学院教授　杨成志‖费孝通于今年</w:t>
      </w:r>
      <w:r>
        <w:rPr>
          <w:rFonts w:hint="eastAsia"/>
        </w:rPr>
        <w:t>4</w:t>
      </w:r>
      <w:r>
        <w:rPr>
          <w:rFonts w:hint="eastAsia"/>
        </w:rPr>
        <w:t>、</w:t>
      </w:r>
      <w:r>
        <w:rPr>
          <w:rFonts w:hint="eastAsia"/>
        </w:rPr>
        <w:t>5</w:t>
      </w:r>
      <w:r>
        <w:rPr>
          <w:rFonts w:hint="eastAsia"/>
        </w:rPr>
        <w:t>两月间党开始整风之际，挂着人民代表和“社会学专家”的头衔，在南下沪宁苏杭一带点火，同时赴江苏吴江县太湖南岸开弦弓村（亦名江村）游览了二十天，回来后马上发表了“重访江村”一文，破坏农业合作化和“挑拨党和农民之间的关系”。据他自己说，这篇“新作”是：“专为与英国伦敦出版公司所订立的合同”而写作的。因此，在出发旧地重游以前，他在新观察杂志社大吹大擂地说：“这次调查很重要，很有意义，将来会在国际上起影响。”返回上</w:t>
      </w:r>
      <w:r>
        <w:rPr>
          <w:rFonts w:hint="eastAsia"/>
        </w:rPr>
        <w:lastRenderedPageBreak/>
        <w:t>海后，他马上又特在文汇报（</w:t>
      </w:r>
      <w:r>
        <w:rPr>
          <w:rFonts w:hint="eastAsia"/>
        </w:rPr>
        <w:t>5</w:t>
      </w:r>
      <w:r>
        <w:rPr>
          <w:rFonts w:hint="eastAsia"/>
        </w:rPr>
        <w:t>月</w:t>
      </w:r>
      <w:r>
        <w:rPr>
          <w:rFonts w:hint="eastAsia"/>
        </w:rPr>
        <w:t>30</w:t>
      </w:r>
      <w:r>
        <w:rPr>
          <w:rFonts w:hint="eastAsia"/>
        </w:rPr>
        <w:t>日）登出此次调查获得“成绩”的消息，并自作夸大地介绍说：“二十年前的‘江村经济’，曾被译成十一个国家语文”。‖费孝通的“重访江村”，已有曾和费孝通一起到开弦弓村进行调查的周叔莲、李孚同、张思骞三位同志合写的“透视‘重访江村’”一文（见新观察第十五期），具体地告诉我们费孝通是怎样歪曲捏造事实，为帝国主义服务的。这里我想把费孝通在二十年前就为帝国主义供给情报的“江村经济”一书加以分析和批驳。‖</w:t>
      </w:r>
      <w:r>
        <w:rPr>
          <w:rFonts w:hint="eastAsia"/>
        </w:rPr>
        <w:t>1936</w:t>
      </w:r>
      <w:r>
        <w:rPr>
          <w:rFonts w:hint="eastAsia"/>
        </w:rPr>
        <w:t>年费孝通在前燕京大学吴文藻式的“社区研究”或中国农村调查计划（按：这是本着反动的功能学派观点采集资料，专为美帝国主义者服务的一种有规模的组织）指导下，曾往开弦弓村（共三百六十户一千四百五十八人）从事约一个多月的农村调查工作。接着他被前清华大学派赴英国伦敦的经济学院留学，再受功能学派（即殖民主义的社会人类学的一种反动学派）马林诺斯基教授的训练。他把开弦弓村调查资料编写成英文论文，于</w:t>
      </w:r>
      <w:r>
        <w:rPr>
          <w:rFonts w:hint="eastAsia"/>
        </w:rPr>
        <w:t>1938</w:t>
      </w:r>
      <w:r>
        <w:rPr>
          <w:rFonts w:hint="eastAsia"/>
        </w:rPr>
        <w:t>年换得博士学衔返国。‖翌年，由于为英帝殖民主义卖力而出名的马林诺斯基教授极力推荐，“江村经济”被列入“国际社会学和社会重建丛书”，换用了“中国农民生活”（</w:t>
      </w:r>
      <w:r>
        <w:rPr>
          <w:rFonts w:hint="eastAsia"/>
        </w:rPr>
        <w:t>PeasantLife</w:t>
      </w:r>
      <w:r>
        <w:rPr>
          <w:rFonts w:hint="eastAsia"/>
        </w:rPr>
        <w:t xml:space="preserve">　</w:t>
      </w:r>
      <w:r>
        <w:rPr>
          <w:rFonts w:hint="eastAsia"/>
        </w:rPr>
        <w:t>in</w:t>
      </w:r>
      <w:r>
        <w:rPr>
          <w:rFonts w:hint="eastAsia"/>
        </w:rPr>
        <w:t xml:space="preserve">　</w:t>
      </w:r>
      <w:r>
        <w:rPr>
          <w:rFonts w:hint="eastAsia"/>
        </w:rPr>
        <w:t>China</w:t>
      </w:r>
      <w:r>
        <w:rPr>
          <w:rFonts w:hint="eastAsia"/>
        </w:rPr>
        <w:t>）的书名在伦敦出版（三百页英币十五先令）。‖该书内容分为：绪言，地境，家，财产和继承，宗族，家务和村政，生活，职业，节令，农业，土地所有权，蚕丝工业，牧羊和投机生意，市场贸易，经济和中国土地问题等十六章，前有马林诺斯基的序言，后有“中国亲属关系名词”的附录。自</w:t>
      </w:r>
      <w:r>
        <w:rPr>
          <w:rFonts w:hint="eastAsia"/>
        </w:rPr>
        <w:t>1939</w:t>
      </w:r>
      <w:r>
        <w:rPr>
          <w:rFonts w:hint="eastAsia"/>
        </w:rPr>
        <w:t>年出版后直至</w:t>
      </w:r>
      <w:r>
        <w:rPr>
          <w:rFonts w:hint="eastAsia"/>
        </w:rPr>
        <w:t>1947</w:t>
      </w:r>
      <w:r>
        <w:rPr>
          <w:rFonts w:hint="eastAsia"/>
        </w:rPr>
        <w:t>年仅八年间，该书连续重版四次。今年</w:t>
      </w:r>
      <w:r>
        <w:rPr>
          <w:rFonts w:hint="eastAsia"/>
        </w:rPr>
        <w:t>4</w:t>
      </w:r>
      <w:r>
        <w:rPr>
          <w:rFonts w:hint="eastAsia"/>
        </w:rPr>
        <w:t>月间，费孝通又曾亲函伦敦出版公司要求再加重印。‖该书是一本充满主观主义色彩的资产阶级社会学的调查报告，没有任何一点科学价值。但为什么能够引人注目竟至续版多次，现在又要再加重印呢？总起来说不外以下三种原因：第一，由于作者采用了偷天换日的幻术，竟把一千四百多人的开弦弓村情况的调查报告假冒成为五亿群众的“中国农民生活”的代表著作。英美一般只顾名思义的人们，容易误中他的欺骗诡计。第二，由于该书有马氏手作的长篇序言多方吹嘘和举荐，并特别指出作者是“一个缺乏国家偏见和民族仇恨”的中国功能学派青年社会学者，这就使资产阶级社会学界为着了解中国和认识“同行”，也难免受到一时的迷惑。第三，由于作者在该书绪言中，极端狂妄地提出：“这本著述并不是消亡史的一种记录；而是世界史新章上的一个开场白；它不是用墨水而是用亿万人民的鲜血才能写成的。”同时，他又在中国土地问题中竟以小括大，用点包面，抹煞事实和反逻辑地说：“这个村（指开弦弓村）与其他一切中国乡村具有一种共同进程；因而，我们就能够找出中国土地问题的一些突出特点。”如此这般荒谬绝伦的疯话，在英美知识界中，因未明底蕴，难免错认这位“中国社会学家”所介绍的他的祖国五亿农民生活情况，总比外国人对这个问题的著述聊胜一筹。可是又谁知开卷之后，终于免不了又觉得“离题千里，错误百出”！‖费孝通善于冒学者之名，行反动宣传之实。对国内，他拼命地运入资本主义的毒素，例如发表像“初访美国”和“重访英伦”等，用来迷醉国人，做他“升官发财”的政治资本；对国外，则积极地搜集本国社会情况，有计划有步骤地献给帝国主义者做情报资料，从而暗中为自己取得不少英镑美元。费孝通正是在这种目的支使下写“江村经济”一书的。在“江村经济”一书中，费孝通虽对开弦弓村的一般社会现象，在表面上做出了记录、整理，但他站在地主、士大夫和买办三位一体的反动立场上，带着有色的唯心的“功能”（按即认为社会一切制度都有关联和作用，只重现象，否定阶级和抹煞历史的一种反动观点，这种观点并主张社会学家是改造社会的指导者。）眼镜来观察事物，并善弄颠倒是非，混淆黑白，亦正亦反和言外意内的极端两面派诡辩方法，因此，该书除完全抹煞社会发展规律和阶级分析外，只有充满不分真伪和不辨是非的</w:t>
      </w:r>
      <w:r>
        <w:rPr>
          <w:rFonts w:hint="eastAsia"/>
        </w:rPr>
        <w:lastRenderedPageBreak/>
        <w:t>一般社会现象，并渗透着歪曲见解。尤其关于末章的“中国土地问题”，更是他最突出和最恶毒的“点睛”结论。‖我们以他自己所提出的论点来做根据，略加分析和归类，便可得出四个主要方面如下：‖</w:t>
      </w:r>
      <w:r>
        <w:rPr>
          <w:rFonts w:hint="eastAsia"/>
        </w:rPr>
        <w:t>1</w:t>
      </w:r>
      <w:r>
        <w:rPr>
          <w:rFonts w:hint="eastAsia"/>
        </w:rPr>
        <w:t>、反共反人民。他说：“中国农民当饥饿比怕被枪毙更紧张时，农民暴动突即发生。这种情况产生了华北的‘红枪会’和华中的共产党运动。如果‘红星遍满中国’的作者是对的话，主要力量在驱使亿万农民投入英雄斗争的长征，没有什么结果，只有饥饿和对地主与收税人更增加仇恨而已”！看，费孝通在二十年前就已这样的完全否定人类社会发展规律，歪曲无产阶级先锋队共产党的世界观，中伤中国共产党在中国实现社会主义所作的艰苦奋斗，而为封建地主和贪官污吏张目。‖</w:t>
      </w:r>
      <w:r>
        <w:rPr>
          <w:rFonts w:hint="eastAsia"/>
        </w:rPr>
        <w:t>2</w:t>
      </w:r>
      <w:r>
        <w:rPr>
          <w:rFonts w:hint="eastAsia"/>
        </w:rPr>
        <w:t>、拥护地主和主张高利贷。他说：“我曾经设法来说明诅骂地主甚至高利贷剥削者为丑恶人物是不正确的。因为当农村需要外面的金钱来经营他们的生产时，如果没有一个较好的制度贷款给农民，那末，离开家乡而寄居他处的地主和高利贷是一种很自然的产物。没有他们，情况自会更陷恶劣的。”‖啊！从这里不难看出费孝通本身的皮毛血肉和骨髓都是由地主“绅士”和买办阶级所构成的，难怪他过去如此站在本阶级立场上为着促使资本主义复辟呼号。‖</w:t>
      </w:r>
      <w:r>
        <w:rPr>
          <w:rFonts w:hint="eastAsia"/>
        </w:rPr>
        <w:t>3</w:t>
      </w:r>
      <w:r>
        <w:rPr>
          <w:rFonts w:hint="eastAsia"/>
        </w:rPr>
        <w:t>、为蒋帮国民党献策并表示拥护。他说：“国民政府曾宣告一切诺言和政策，不能见诸实际措施，这是由于被迫把全部国家收入作为围剿共产党所致。”费孝通对蒋介石的媚态于此毕露了。但不仅如此，他还进而献策说：“共产党运动的实质，仅不过是对土地制度不满的一种农民暴动耳。……我们应该认识到仅有一种减租和平均地权的土地政策方式还不能视为最后解决中国土地问题的……。但为着给予农民的一个呼吸空间，同时也可把造成‘暴动’的原因挽救出来，那就应该组织一切力量，找出‘工业重建’的道路。”又说：“进行发展合作运动，和组成小规模的工业工厂的试验”，“是一种良好的措施，在将来发展中国农村工业（又称乡土工业）问题上是具有极大意义的”。费孝通向反动政权献策所提出的“乡土工业”的主张，实际上就是美帝所主张的“农业中国”的奴役政策的一种新花样。这就具体地说明了，费孝通是假借推行农村合作社组织运动为名，实行官僚资本主义集中剥削形式的一个“谋士”。‖</w:t>
      </w:r>
      <w:r>
        <w:rPr>
          <w:rFonts w:hint="eastAsia"/>
        </w:rPr>
        <w:t>4</w:t>
      </w:r>
      <w:r>
        <w:rPr>
          <w:rFonts w:hint="eastAsia"/>
        </w:rPr>
        <w:t>、欢迎英美帝国主义者来改造中国。他说：“在建成我们的新中国的悲剧是不可避免的。这是我们的国际调协的一部分，我们迟早当会碰到的。只有通过这样，我们就能够希望对我们的国家有一个真正的重建”。拆穿来说，费孝通心目中的“新中国”，就是维护半封建半殖民地的统治；所谓“悲剧”，是指当日共产党所领导的农民运动和抗日战争；所谓“国际调协”，是指依美帝为靠山而言。这就十分明显地说明，二十年来的费孝通，真不愧为一个反共、反人民、拥护地主、投靠国民党反动派和主张英美帝国主义者来做中国“主子”的内应外通的“理论家”和实行者！‖建国八年以来，如果费孝通稍有良心，早就该悔罪自新了，然而他仍然执迷不悟，紧抱着反动立场，蛮干到底，千方百计的反对党，对人民和对社会主义猖狂进攻。近数年来，他不仅在国内干出他自己已经承认的一系列的滔天罪恶活动，而且又于</w:t>
      </w:r>
      <w:r>
        <w:rPr>
          <w:rFonts w:hint="eastAsia"/>
        </w:rPr>
        <w:t>1953</w:t>
      </w:r>
      <w:r>
        <w:rPr>
          <w:rFonts w:hint="eastAsia"/>
        </w:rPr>
        <w:t>年在美国公然地出版“中国绅士”（</w:t>
      </w:r>
      <w:r>
        <w:rPr>
          <w:rFonts w:hint="eastAsia"/>
        </w:rPr>
        <w:t>China</w:t>
      </w:r>
      <w:r>
        <w:rPr>
          <w:rFonts w:hint="eastAsia"/>
        </w:rPr>
        <w:t>’</w:t>
      </w:r>
      <w:r>
        <w:rPr>
          <w:rFonts w:hint="eastAsia"/>
        </w:rPr>
        <w:t>s</w:t>
      </w:r>
      <w:r>
        <w:rPr>
          <w:rFonts w:hint="eastAsia"/>
        </w:rPr>
        <w:t xml:space="preserve">　</w:t>
      </w:r>
      <w:r>
        <w:rPr>
          <w:rFonts w:hint="eastAsia"/>
        </w:rPr>
        <w:t>Gentry</w:t>
      </w:r>
      <w:r>
        <w:rPr>
          <w:rFonts w:hint="eastAsia"/>
        </w:rPr>
        <w:t>）一书（二百九十页，</w:t>
      </w:r>
      <w:r>
        <w:rPr>
          <w:rFonts w:hint="eastAsia"/>
        </w:rPr>
        <w:t>5.75</w:t>
      </w:r>
      <w:r>
        <w:rPr>
          <w:rFonts w:hint="eastAsia"/>
        </w:rPr>
        <w:t>美元，有美国和英国的两次重版）。这是费孝通站在地主士大夫立场，拥护三大敌人统治，主张实行英美改良主义，反对解放战争和抵抗农民革命，专为美帝国主义者侵华政策服务的一本言行录。在这本书中，他就特别提出农村和知识分子两个关键问题来诽谤中国共产党和社会主义建设。这本书除供给美帝统治集团作为敌视我国人民民主专政的参考根据外，同时又迷惑了极广大的英美人民，引起他们对新中国的错觉和误解。他把这种供给美帝情报的勾当，隐蔽了两年一声不响，直等到前年，他才初次发表了“费孝通教授给英国‘评比’杂志（</w:t>
      </w:r>
      <w:r>
        <w:rPr>
          <w:rFonts w:hint="eastAsia"/>
        </w:rPr>
        <w:t>Encounter</w:t>
      </w:r>
      <w:r>
        <w:rPr>
          <w:rFonts w:hint="eastAsia"/>
        </w:rPr>
        <w:t>）的一封信”（见</w:t>
      </w:r>
      <w:r>
        <w:rPr>
          <w:rFonts w:hint="eastAsia"/>
        </w:rPr>
        <w:t>1955</w:t>
      </w:r>
      <w:r>
        <w:rPr>
          <w:rFonts w:hint="eastAsia"/>
        </w:rPr>
        <w:t>年</w:t>
      </w:r>
      <w:r>
        <w:rPr>
          <w:rFonts w:hint="eastAsia"/>
        </w:rPr>
        <w:t>10</w:t>
      </w:r>
      <w:r>
        <w:rPr>
          <w:rFonts w:hint="eastAsia"/>
        </w:rPr>
        <w:t>月</w:t>
      </w:r>
      <w:r>
        <w:rPr>
          <w:rFonts w:hint="eastAsia"/>
        </w:rPr>
        <w:t>7</w:t>
      </w:r>
      <w:r>
        <w:rPr>
          <w:rFonts w:hint="eastAsia"/>
        </w:rPr>
        <w:t>日光明日报），并于去年</w:t>
      </w:r>
      <w:r>
        <w:rPr>
          <w:rFonts w:hint="eastAsia"/>
        </w:rPr>
        <w:t>6</w:t>
      </w:r>
      <w:r>
        <w:rPr>
          <w:rFonts w:hint="eastAsia"/>
        </w:rPr>
        <w:t>月</w:t>
      </w:r>
      <w:r>
        <w:rPr>
          <w:rFonts w:hint="eastAsia"/>
        </w:rPr>
        <w:lastRenderedPageBreak/>
        <w:t>间，在窥测了“天气”之后，通过花言巧语和轻描淡写的“老朋友之间的新认识”（见</w:t>
      </w:r>
      <w:r>
        <w:rPr>
          <w:rFonts w:hint="eastAsia"/>
        </w:rPr>
        <w:t>1956</w:t>
      </w:r>
      <w:r>
        <w:rPr>
          <w:rFonts w:hint="eastAsia"/>
        </w:rPr>
        <w:t>年</w:t>
      </w:r>
      <w:r>
        <w:rPr>
          <w:rFonts w:hint="eastAsia"/>
        </w:rPr>
        <w:t>6</w:t>
      </w:r>
      <w:r>
        <w:rPr>
          <w:rFonts w:hint="eastAsia"/>
        </w:rPr>
        <w:t>月的“人民中国”第十一期和同月</w:t>
      </w:r>
      <w:r>
        <w:rPr>
          <w:rFonts w:hint="eastAsia"/>
        </w:rPr>
        <w:t>12</w:t>
      </w:r>
      <w:r>
        <w:rPr>
          <w:rFonts w:hint="eastAsia"/>
        </w:rPr>
        <w:t>日的光明日报）一文，一方面极无耻地夸耀其“杰作”扬名国际；另一方面则把他自己向来干惯的卖国活动，说成为这仅是一种学术上的友谊合作成果，企图掩盖人们耳目。而且他还告诉他的“老朋友”说：“二十年前在伦敦与许多朋友所谈的梦想，我现在正为这计划而工作。”以表明他自己还在干罪恶的勾当。‖今年，他乘党整风的机会，又把他多年来深谋远虑密制出来的两个“盖子”：一个代表五百万知识分子问题（实在是指极少数的野心家集团），一个代表五万万农民问题（实在是指一个小开弦弓村）；按照右派章罗联盟的计划和步骤、纲领和路线，由他自己先行动手揭开出来。“早春天气”的信号炮声发出不久，他接着又来一个“重访江村”的地雷爆破相配合。现在看起来已经十分清楚了，右派企图“左右齐攻”和“背面合击”的围剿战略和战术，都是由总参谋长兼前敌总指挥费孝通亲自发动布置的。但这种险毒的大进攻，终于逃不出六万万人民天罗地网的包围！‖　　【日期】</w:t>
      </w:r>
    </w:p>
    <w:p w14:paraId="2F5A0495" w14:textId="77777777" w:rsidR="00886012" w:rsidRDefault="00886012" w:rsidP="00886012">
      <w:pPr>
        <w:rPr>
          <w:rFonts w:hint="eastAsia"/>
        </w:rPr>
      </w:pPr>
      <w:r>
        <w:rPr>
          <w:rFonts w:hint="eastAsia"/>
        </w:rPr>
        <w:t>‖【版面】第</w:t>
      </w:r>
      <w:r>
        <w:rPr>
          <w:rFonts w:hint="eastAsia"/>
        </w:rPr>
        <w:t>07</w:t>
      </w:r>
      <w:r>
        <w:rPr>
          <w:rFonts w:hint="eastAsia"/>
        </w:rPr>
        <w:t>版（）‖【标题】发展我国科学事业的两条道路‖【正文】发展我国科学事业的两条道路‖于光远‖在如何发展我国科学事业上，右派分子与我们存在着根本的分歧。这个根本的分歧就是聂荣臻同志在</w:t>
      </w:r>
      <w:r>
        <w:rPr>
          <w:rFonts w:hint="eastAsia"/>
        </w:rPr>
        <w:t>7</w:t>
      </w:r>
      <w:r>
        <w:rPr>
          <w:rFonts w:hint="eastAsia"/>
        </w:rPr>
        <w:t>月</w:t>
      </w:r>
      <w:r>
        <w:rPr>
          <w:rFonts w:hint="eastAsia"/>
        </w:rPr>
        <w:t>17</w:t>
      </w:r>
      <w:r>
        <w:rPr>
          <w:rFonts w:hint="eastAsia"/>
        </w:rPr>
        <w:t>日中华全国自然科学专门学会全国委员会扩大会议的讲话中所指出的，资本主义道路和社会主义道路的斗争。现在我想专从自然科学方面发表一些个人意见。‖为社会主义建设服务‖在发展科学事业中走社会主义道路，首先就是科学事业要有为社会主义建设服务的明确目标。为此，科学家在科学研究时要根据国家建设需要和个人专长相结合，理论和实际相结合的原则。而走资本主义道路则与此相反，就是否认科学事业必须为国家社会主义建设服务的原则，提倡为科学而科学，主张科学家可以不顾国家需要单从个人成就、个人兴趣出发来进行研究工作。‖科学总是为一定的社会生产，为一定的阶级服务的。这是科学作为一种社会现象，所以能够存在并且能够随着人类社会的发展而迅速发展的根本原因。不但社会科学有强烈的阶级性，必然服务于一定阶级的利益，就是本身没有阶级性的自然科学，同样为一定的社会生产服务，为掌握那个社会的生产的统治阶级服务。‖在资本主义国家中，不少科学家看不到这一点的。他们把进行研究本身说成就是他们工作的目的。认为他们的工作不受任何“功利”的影响。其实在资本主义国家中，资本家直接或间接地控制着研究机构和研究基金组织，他们总是根据能否为自己带来更大的利润的考虑，根据资产阶级国家政治和军事上的考虑，决定支持或反对这一项或那一项研究工作，从而在实际上影响着、指挥着整个科学界的活动。‖社会主义国家中，科学是为全体劳动人民造福的，在这里，科学家像工人、农民一样，通过研究工作这种劳动来履行他对国家、对人民应负的责任。他的研究成果，直接服务于人民。与资本主义的科学事业不同，社会主义科学事业公开强调它为国家建设服务的目的性，强调科学家应该自觉地为社会主义建设服务。‖几年来，我们党和政府一贯坚持科学工作必须为社会主义建设服务的原则，并用这个原则来教育科学家。我国大多数科学家也已经懂得这个原则，通过几年来自己的工作实践，他们认识到这个原则的正确。而资产阶级右派分子完全相反，他们既然仇视社会主义，当然反对科学工作必须为社会主义建设服务，力图引诱我国科学家离开为社会主义服务的道路。‖被郭沫若院长斥为反社会主义科学纲领的民盟中央的文件，露骨地表明了右派分子如何反对科学工作为社会主义建设服务。在这个文件中不但对科学工作服务于国家建设的需要一字不提，而且还要求那些已经服从国家建</w:t>
      </w:r>
      <w:r>
        <w:rPr>
          <w:rFonts w:hint="eastAsia"/>
        </w:rPr>
        <w:lastRenderedPageBreak/>
        <w:t>设需要，走上新的重要的工作岗位的科学家，不去克服工作条件方面的暂时困难，回到“原来的研究环境”。反社会主义科学纲领中把“研究工作去‘就人’”作为组织我国科学工作的主要原则，更是用来反对按照国家建设需要对现有科学力量加以调整的。‖对现有科学力量进行适当调整的必要，主要有下面几方面的理由。首先，旧中国的科学事业不但基础薄弱，而且已有的研究机构和研究力量的分布也是不合理的。为了充分发挥科学家的力量，充分利用研究工作的设备，必须使研究机构尽可能接近研究对象。其次，目前我国正在迅速建立国家所急需的，空白的或薄弱的一些学科。这些学科一般需要复杂巨大的实验设备，它的研究工作的实验部分（甚至某些理论部分）不是少数科学家单独所能进行的，要求科学家集体紧密配合地进行工作。为此，必须集中一批科学家，甚至要求一些科学家在接近原来专长的范围内“改行”，转来从事国家所急需的研究工作。同时，为了支援新建的工业地区和某些少数民族地区的科学文化建设，也需要在这些地区建立新的高等学校和新的科学研究机构，需要一些科学家“离开原来的研究环境”，到这些地方去工作。在初到新的研究环境时，研究工作暂时可能受到一些影响。但是从长远看来，这对我国科学事业的发展好处是更大的。右派分子反对对现有科学力量的必要的调整就是想拉我们科学家的后腿，想打乱党和国家对科学力量的布署，使我国科学工作无法去适应国家社会主义建设的需要。‖右派还极力去宣扬资产阶级“为科学而科学”的错误观点。说什么“强调服务于国家需要就是功利主义，功利主义就一定会妨碍科学的发展”，故意把服从国家需要和科学发展本身的利益对立起来，阻止科学家们去为劳动人民立功，为社会主义国家谋利。所谓“强调服务于生产需要，就会妨碍科学发展”的论调与科学发展的事实也是完全不符的。社会主义国家科学发展的事实我们姑且不说，就拿近代科学与十七八世纪的科学作一个比较，近代科学与社会生活各方面实际的联系，比之十七八世纪要密切得多，要“功利主义”得多。但是，近代科学的发展，比十七八世纪不知快多少。‖要有计划、要有组织‖科学事业要能有成效地服务于社会主义建设，一定要有计划，要有组织。特别像我国这样一个科学比较落后的国家，要想在短时期内赶上世界先进水平，更非如此不可。因为只有这样，才能切合国家需要，使最急需的学科，得到优先的发展。才能根据科学发展的全面情况和趋势，根据各门学科的内在联系，使各门学科得到均衡的发展，才能充分发挥各方面的科学力量。但是，资产阶级右派却竭力宣传说，美国没有全面的计划，也没有系统的组织，科学水平却很高。我国科学要想达到美国的水平，应该走美国的道路。他们故意在人们面前不提这样的事实：美国近代科学发展到现在，经历了一百多年的时间。由于他们没有计划，缺乏组织，在人力上、物力上形成严重的浪费。尽管美国科学有它强大的工业基础的支持，有着长期安定的环境，并且吸收了大批外国科学家，它的发展仍然是缓慢的。反过来看看苏联的情形，苏联在革命前是一个科学比较落后的国家，但是由于充分利用了社会主义制度的优越性，有计划、有组织地发展了他们的科学事业，从而尽管经历了长期残酷的战争，还是能在短短的几十年内，在许多科学部门，特别是在原子能、航空等方面赶上和超过了美国。历史的事实，不是很明显的证明了我国现在发展科学事业的方针的正确么？如果按照右派分子的道路走去，就将使我国科学永远不能摆脱落后的状态，就要使我国工农业生产和国防建设由于缺乏先进的科学技术而处于不利的地位。‖在目前我国科学界中，有这样一种反对有计划地发展我国科学事业的论调，说科学的任务是探索自然界的“未知”，把“未知”加以计划，岂不成了“算命先生”了吗？这种说法似乎有些道理，其实是极其错误的。‖科学研究是探索性的工作，这话不错。但是科学事业的发展，甚至科学成果</w:t>
      </w:r>
      <w:r>
        <w:rPr>
          <w:rFonts w:hint="eastAsia"/>
        </w:rPr>
        <w:lastRenderedPageBreak/>
        <w:t>的获得，并不是完全不能预期的。任何一位有水平的科学家的研究工作，对他个人而言都是有目的、有计划地进行的。只是在资本主义国家中，科学研究如生产一样，因为受资本主义所有制的限制，为各资本家集团的竞争所分割，整个国家的科学工作不可能有计划地进行罢了。社会主义经济是有计划的经济，国家建设对科学的需要通过经济计划的制订大部分都能提得出来。各门科学发展的现状和趋势，经过科学家集体进行认真的分析，基本上可以把握得住。这些就是制订科学工作计划的根据。制订科学事业的发展和科学研究工作的计划是可能的，所谓“算命先生”的说法，只是一种恶意的污蔑。‖当然，我们也强调科学工作的计划有它的特点，不能要求它像生产计划一样，对工作的结果和完成的期限，事先作出硬性的规定。而且对有些科学部门的发展可能事先估计不足，所以在计划之外应该允许一部分科学家进行他们认为值得进行的研究工作，以补计划的不足。但是，决不能因此而否定计划的可能性和必要性。就现在已经制订的</w:t>
      </w:r>
      <w:r>
        <w:rPr>
          <w:rFonts w:hint="eastAsia"/>
        </w:rPr>
        <w:t>1956</w:t>
      </w:r>
      <w:r>
        <w:rPr>
          <w:rFonts w:hint="eastAsia"/>
        </w:rPr>
        <w:t>—</w:t>
      </w:r>
      <w:r>
        <w:rPr>
          <w:rFonts w:hint="eastAsia"/>
        </w:rPr>
        <w:t>1967</w:t>
      </w:r>
      <w:r>
        <w:rPr>
          <w:rFonts w:hint="eastAsia"/>
        </w:rPr>
        <w:t>年科学技术发展远景规划和今年的年度计划来说，虽然它还要根据各种新的情况，不断加以修订和补充，但它所规定的基本方向无疑是正确的。它为我国科学家指出了我国科学技术发展的远景，鼓舞了我国科学家的创造热情。事实证明，它对我国科学事业的发展，已经起了显著的积极作用，今后还会显示出更大的积极作用。‖我国现有的科学体制，是我国科学事业能够有计划、有组织的发展的保证。右派因此也就肆意攻击我国现行的科学工作体制。民盟反社会主义科学纲领特别反对科学院作为全国统一的学术领导的“中心”，反对周总理代表中共中央所作知识分子问题的报告中提出的，必须加强科学院，使它成为提高全国科学水平的“火车头”，并把这种看法污蔑为“主观地先行规定”。近代科学的特点是各门学科的相互联系，相互影响十分密切。国家建设中的重大科学问题，也往往要由许多学科的综合研究才能解决。统一的学术领导，是科学发展所必要的。中国科学院在科学的许多重要的方面进行着研究工作。科学院的学部包括了全国各研究系统中最优秀的科学家。这样的科学院如果不能作为全国学术领导的中心，不能作为提高全国科学水平的“火车头”，那么谁又能作为这种“中心”，这种“火车头”呢？‖曾昭抡、钱伟长等右派分子反对科学院作为全国学术领导的中心还有他们不可告人的目的，这就是希望把科学研究工作完全分散到各高等学校，便利于他们夺取科学事业的领导权。他们的这个企图现在是很清楚地暴露出来了。‖要有党的领导‖党对科学工作的领导，是我国科学事业能够沿着社会主义道路发展的保证。因此，资产阶级右派分子极力反对党对科学工作的领导。他们说什么党对科学是“外行”，“外行”如何能领导“内行”呢？他们还恬不知耻地自称为“内行”，说什么他们最懂得“大知识分子”，科学工作应该由他们来领导。这种言论的荒谬现在已经得到许多人有力的驳斥。我们现在办的是社会主义的科学事业，右派是反对社会主义的，居然是领导社会主义科学事业的内行，这岂不成了天大的笑话。全国科学家对于他们这种内行，已经从民盟的反社会主义科学纲领中领教过了。对于领导社会主义科学事业，右派完全是十足的外行。‖党能不能领导科学呢？党是一个政治组织，党领导科学工作，既不是由党直接去进行科学研究，也不是像科学家安排他的助手的工作那样进行具体的领导，这些工作的确是科学家自己的事情。党对科学的领导主要是：第一，提出发展科学事业的方针、政策，拟定国家发展科学事业的计划以及各种有关科学工作的制度；第二，做好团结、组织、教育、改造科学家的工作，加强对科学研究的马克思列宁主义的思想指导，批判各种错误的学术思想，帮助科学家了解国家的需要，加强和人民的联系；第三，动员和组织各方面的力量去支援科学事业，保证科学家以顺利工作的条件，推动各方面充分利用科学研究的成果，普及科</w:t>
      </w:r>
      <w:r>
        <w:rPr>
          <w:rFonts w:hint="eastAsia"/>
        </w:rPr>
        <w:lastRenderedPageBreak/>
        <w:t>学知识。‖要解决发展社会主义科学事业的方针、政策和计划的问题，就一定要有党的领导。因为只有党能够深切了解国家建设的现状和任务，了解国家建设对科学目前的和长远的、各个方面的需要，能够深切了解整个科学和各门科学发展的现状和趋势，了解科学发展给建设事业开辟的前景，能够懂得怎样的科学工作制度才有利于科学事业的发展。‖要做好团结、组织、教育和改造科学家的工作，和对学术的思想领导工作，就必须有党的领导。因为只有党能够深切了解科学家在国家建设中的作用，了解他们政治态度和思想觉悟的状况，因为只有党能够掌握马克思列宁主义的立场、观点和方法，正确处理政治与学术的关系，正确处理作为自然、社会、思维的一般规律的辩证唯物主义和各门具体科学之间的关系。‖要能做好对科学工作的支援和科学工作的协调、科学成果的推广等工作，也一定要有党的领导。因为只有党能够调动各方面的力量去支援科学工作，协调各方面的关系。‖总之，只有共产党这样一个领导全国人民进行社会主义改造和建设的无产阶级先锋队的政治组织，才能担当得起发展社会主义科学事业的领导责任。‖当然，党对科学工作进行领导的时候是和科学家密切合作的。在工作中走群众路线，是我们党的一贯的工作作风。党与科学家保持经常的接触，同他们进行同志式的讨论，虚心听取他们的意见，接受他们正确的建议。正因为这样，党就能够集中广大科学家的智慧和经验，这是党所以能够领导科学工作的条件之一。‖党对科学工作的领导，很大一部分是必须通过国家机关、企业、学校、科学研究机构、科学团体等组织中的党员干部来实现的。这些组织中担任领导工作的党员很多人不是科学家，他们能不能担当起这种领导工作呢？‖要做好科学工作中的政治思想、方针、政策、计划等方面的领导工作，当然要具有一定的文化水平，事实上，担任这方面工作的党员干部，大体上也是具备这样的文化水平的。但是，像做好其它的领导工作一样，要求于党的领导干部的，首先是他的无产阶级的立场，马克思列宁主义的政治、思想水平和善于联系群众的优良作风和组织工作能力。只要具有上述条件，在担任科学领导工作时，又能虚心学习业务知识和科学知识，努力掌握科学工作的特点，经过一定的时间的经验积累，他们就完全有可能成为党领导科学工作的内行。我们希望将来在科学工作方面担任领导工作的党员本人就是科学家，但这在目前还做不到，需要长时期的努力。‖说只有科学家才能领导科学工作，其错误是明显的。近代科学有各门各类，范围极广。如果说只有科学家才能领导科学工作，那末实际上就不可能有对整个科学工作的领导，甚至不可能有对一个科学部门，一个研究机构的领导。因为即使在一个科学部门，一个研究机构当中，所涉及的科学问题也是非常复杂的，要找一个能够精通许多门类的科学家是非常困难的。‖彻底粉碎右派分子的阴谋，捍卫发展科学事业的社会主义道路‖我国科学事业在党的领导下正沿着社会主义道路前进，并获得很大的成绩。自从去年党中央提出向科学进军的号召以后，我国科学事业更得到飞速的发展。在这种迅速发展的形势前面，我国现有有限的科学力量更加显得不能满足国家建设的需要，科学工作的条件虽然有很大的改善，但是由于受现有工业水平和国家财力的限制，还不能完全满足开展研究的要求。党、政府和担负领导工作的科学家的领导经验，领导科学工作的组织形式、规章、制度也还有不完全适应工作的发展的地方。这些都是科学事业迅速发展中存在的问题。在这次整风运动中，各有关单位的党组织采取了各种形式，邀请科学家对科学工作中的缺点提出批评，希望和科学家一起，共同揭露我国科学工作发展中的矛盾，找出解决矛盾，改进工作的办法。许多科学家，也正是在党的这个号召下，本着改进工作的精神，提出了许多正确的批评和建议。有些批评采取了很尖锐的形式，但对改进工作是有好处的。党和政府会在</w:t>
      </w:r>
      <w:r>
        <w:rPr>
          <w:rFonts w:hint="eastAsia"/>
        </w:rPr>
        <w:lastRenderedPageBreak/>
        <w:t>工作中予以采纳的。当然，有些科学家在所提的意见中，也有不正确的部分。但是，只要他们是从善意出发，党和政府都将以耐心解释和说服的方法对待，并且等待他们在工作实践中逐步改正自己的观点。‖右派分子站在反社会主义立场，他们借着整风的机会向党所领导的科学事业展开猖狂进攻的政治目的，是妄图篡改我国科学工作的方向，夺取对于科学工作的领导权。他们采取的除了前面所说的外，还竭力抹杀在科学工作中进行各项改革的必要，竭力抹杀解放以来科学工作的成绩，宣传什么八年来科学工作“停顿”了，毫无成就可言，一团糟，今后十二年不是赶上国际水平，而是补过去十二年课的问题等等。他们还反对我们提倡学习苏联科学和苏联发展科学事业的先进经验，竭力贬低和抹杀苏联科学的成就，同时却大事宣扬那些不合乎我国社会主义制度的，不利于我国社会主义科学事业发展的资本主义国家科学工作的经验。他们挑拨党和科学家的关系，捏造什么科学家遭到了“浩劫”，提出“保护科学家”的口号，俨然以科学家的“保护者”自居。他们到处宣扬科学家不必进行思想改造，不必学习马列主义。他们反对党在科学家中进行思想政治工作，以便他们散布和扩大资产阶级思想影响。他们挑拨党和青年科学工作人员的关系，煽动他们反对党，起来闹事。他们反对在培养青年干部时，讲究政治条件，竭力在青年中灌输资产阶级思想，企图根本改变我国年青一代科学工作人员成为他们培植反党反社会主义的后备军。他们挑拨在各系统中工作的科学家的关系，特别是科学院和高等学校的科学家之间的关系，并捏造什么党和政府厚此薄彼，破坏科学家和党同政府之间的团结。他们排挤和打击科学机关中的共产党员和靠拢党、坚决拥护社会主义、拥护我国科学事业走社会主义道路的积极分子。‖科学界中的右派分子篡改我国科学事业的社会主义道路，篡夺科学事业的领导权是蓄谋已久。这次是他们阴谋的总暴露。‖现在右派分子向科学事业的进攻已经遭到整个科学界强有力的反击。他们在科学界已经孤立起来了。这时，一部分坚持错误的右派分子又一反前一时期向党向人民举行进攻时穷凶极恶的面貌，把自己假装成只是因为对科学工作提了“意见”而遭到不应有的惩罚的可怜人，背地里还说什么对他们的反社会主义科学纲领的批判是小题大作。他们这样做是企图博得缺乏政治经验的人的同情，并由此向党和人民倒打一耙，说你们容纳不了意见，对提意见的人进行报复。他们的用心是恶毒的。‖右派先生们真是因为对科学工作提了意见就受到科学界和全国人民对他们的声讨么？你们并不是对科学工作提什么意见，而是借着整风的机会到处兴风作浪，到处点火，行他们篡改发展科学事业的道路，篡夺对科学工作的领导权之实。至于善意的意见，请你们不必耽心，我们是会看得出来，加以研究和采纳的。‖对右派分子的反社会主义科学纲领进行批判真是小题大作么？如本文前面所分析的反社会主义的科学纲领，和其他右派分子的许多有关言论，涉及到的是发展我国科学事业的大是大非的问题。如果按照右派分子所设计的资本主义道路来发展我国的科学事业，就将使我国科学事业永远永远不能摆脱落后的状况，更谈不上十二年内赶上世界水平，就将使我国在当前社会主义国家与帝国主义国家所展开的、激烈的、尖锐的科学竞赛中无法作出贡献，就将使我国的工农业生产和国防建设由于缺乏近代科学技术而处于不利的地位。面对着这样的大是大非，我国科学界难道不该对右派分子展开坚决的批判么？难道我们不应该起来坚决捍卫关系国家命运的、发展科学事业的社会主义道路么？‖目前我国科学家为了捍卫社会主义，正在与资产阶级右派分子展开了坚决的斗争。这场斗争不但粉碎了右派分子向党、向人民、向社会主义的猖狂进攻，而且通过这一场斗争，使我们科学家更加认识到努力改造自己的思想的必要，更加坚定了自己为劳动人民服务，为社会主义服务的立场，更加明确了发展科学事业的社会</w:t>
      </w:r>
      <w:r>
        <w:rPr>
          <w:rFonts w:hint="eastAsia"/>
        </w:rPr>
        <w:lastRenderedPageBreak/>
        <w:t>主义道路。我国科学家将在党和政府的领导下，满怀信心地沿着社会主义道路迈进。‖　　【日期】</w:t>
      </w:r>
    </w:p>
    <w:p w14:paraId="2B6E8246" w14:textId="77777777" w:rsidR="00886012" w:rsidRDefault="00886012" w:rsidP="00886012">
      <w:pPr>
        <w:rPr>
          <w:rFonts w:hint="eastAsia"/>
        </w:rPr>
      </w:pPr>
      <w:r>
        <w:rPr>
          <w:rFonts w:hint="eastAsia"/>
        </w:rPr>
        <w:t>‖【版面】第</w:t>
      </w:r>
      <w:r>
        <w:rPr>
          <w:rFonts w:hint="eastAsia"/>
        </w:rPr>
        <w:t>04</w:t>
      </w:r>
      <w:r>
        <w:rPr>
          <w:rFonts w:hint="eastAsia"/>
        </w:rPr>
        <w:t xml:space="preserve">版（）‖【标题】勤俭建国勤俭持家为建设社会主义而奋斗　</w:t>
      </w:r>
      <w:r>
        <w:rPr>
          <w:rFonts w:hint="eastAsia"/>
        </w:rPr>
        <w:t>1957</w:t>
      </w:r>
      <w:r>
        <w:rPr>
          <w:rFonts w:hint="eastAsia"/>
        </w:rPr>
        <w:t>年</w:t>
      </w:r>
      <w:r>
        <w:rPr>
          <w:rFonts w:hint="eastAsia"/>
        </w:rPr>
        <w:t>9</w:t>
      </w:r>
      <w:r>
        <w:rPr>
          <w:rFonts w:hint="eastAsia"/>
        </w:rPr>
        <w:t>月</w:t>
      </w:r>
      <w:r>
        <w:rPr>
          <w:rFonts w:hint="eastAsia"/>
        </w:rPr>
        <w:t>9</w:t>
      </w:r>
      <w:r>
        <w:rPr>
          <w:rFonts w:hint="eastAsia"/>
        </w:rPr>
        <w:t>日章蕴同志在中国妇女第三次全国代表大会上的报告‖【正文】勤俭建国勤俭持家为建设社会主义而奋斗‖——</w:t>
      </w:r>
      <w:r>
        <w:rPr>
          <w:rFonts w:hint="eastAsia"/>
        </w:rPr>
        <w:t>1957</w:t>
      </w:r>
      <w:r>
        <w:rPr>
          <w:rFonts w:hint="eastAsia"/>
        </w:rPr>
        <w:t>年</w:t>
      </w:r>
      <w:r>
        <w:rPr>
          <w:rFonts w:hint="eastAsia"/>
        </w:rPr>
        <w:t>9</w:t>
      </w:r>
      <w:r>
        <w:rPr>
          <w:rFonts w:hint="eastAsia"/>
        </w:rPr>
        <w:t>月</w:t>
      </w:r>
      <w:r>
        <w:rPr>
          <w:rFonts w:hint="eastAsia"/>
        </w:rPr>
        <w:t>9</w:t>
      </w:r>
      <w:r>
        <w:rPr>
          <w:rFonts w:hint="eastAsia"/>
        </w:rPr>
        <w:t>日章蕴同志在中国妇女第三次全国代表大会上的报告——‖各位代表：‖我们这次大会的主要任务是：总结四年来的妇女工作，确定今后的任务。现在我代表中华全国民主妇女联合会第二届执行委员会提出有关这个问题的报告，请大会审议。‖（一）祖国的伟大变革和妇女地位的巨大变化‖从</w:t>
      </w:r>
      <w:r>
        <w:rPr>
          <w:rFonts w:hint="eastAsia"/>
        </w:rPr>
        <w:t>1953</w:t>
      </w:r>
      <w:r>
        <w:rPr>
          <w:rFonts w:hint="eastAsia"/>
        </w:rPr>
        <w:t>年</w:t>
      </w:r>
      <w:r>
        <w:rPr>
          <w:rFonts w:hint="eastAsia"/>
        </w:rPr>
        <w:t>4</w:t>
      </w:r>
      <w:r>
        <w:rPr>
          <w:rFonts w:hint="eastAsia"/>
        </w:rPr>
        <w:t>月中国妇女第二次全国代表大会到现在，已经有四年多了，这是一个极其伟大的历史时期。在这期间，我国人民在中国共产党领导之下，根据国家在过渡时期的总路线，通过和平方法，基本上完成了对国民经济的社会主义改造，建立了社会主义的生产关系，解放了社会生产力。与此同时，我国社会主义建设事业有了迅速的发展，第一个发展国民经济的五年计划即将完成并超额完成，在工业、农业、交通运输业、商业、手工业、文化、教育、医药卫生、科学、艺术等各方面，都获得了伟大的成就，为国家的社会主义工业化打下了初步的基础。‖在这样翻天覆地的大革命和大建设中，我国各民族各阶层妇女群众，发扬了高度的爱国热情，用辛勤劳动的双手，做出了前所未有的巨大贡献，成为社会主义事业中不可缺少的重大力量，再一次证明了毛泽东主席指出的：妇女是决定革命胜败的一个力量。而在社会主义革命基本完成之后，我国妇女在政治的、经济的、文化的、社会的和家庭的生活各方面，已经享有同男子平等的权利，永远结束了几千年被压迫被奴役的惨痛历史，获得了妇女解放。‖四年多以来，特别是国家对国民经济的社会主义改造基本完成之后，我国各民族各阶层妇女的地位起了巨大变化。农民妇女是妇女中的最大多数，由于农业合作化的实现，广大农村妇女的经济生活，发生了比土地改革更加深刻的变化。在</w:t>
      </w:r>
      <w:r>
        <w:rPr>
          <w:rFonts w:hint="eastAsia"/>
        </w:rPr>
        <w:t>1956</w:t>
      </w:r>
      <w:r>
        <w:rPr>
          <w:rFonts w:hint="eastAsia"/>
        </w:rPr>
        <w:t>年，约有一亿二千余万农户的妇女，同男农民一起，参加了农业生产合作社，从事农业、牧业、副业生产，妇女们的劳动热情，空前高涨，劳动范围大大扩展，她们所得的劳动工分，一般地达到全社劳动工分总数的</w:t>
      </w:r>
      <w:r>
        <w:rPr>
          <w:rFonts w:hint="eastAsia"/>
        </w:rPr>
        <w:t>25%</w:t>
      </w:r>
      <w:r>
        <w:rPr>
          <w:rFonts w:hint="eastAsia"/>
        </w:rPr>
        <w:t>左右。随着农业生产合作社的生产发展和经营管理制度的逐步健全，男女同工同酬的原则，正在逐步实现。而她们在家务劳动和家庭副业生产方面，又作出了难以估计的巨大贡献。由于农村妇女的这种种努力，对于增加农、副业的生产，增加农民家庭的收入，支援祖国的工业建设，起了巨大的作用；同时显示了妇女的才能和智慧。因此，妇女在社会上和家庭里的经济地位大大提高了。妇女在家庭里一般地都能和男人共同当家作主，参与家庭经济管理。妇女在农业生产合作社里参加了领导工作，现在全国七十五万六千个农业生产合作社中，有</w:t>
      </w:r>
      <w:r>
        <w:rPr>
          <w:rFonts w:hint="eastAsia"/>
        </w:rPr>
        <w:t>70</w:t>
      </w:r>
      <w:r>
        <w:rPr>
          <w:rFonts w:hint="eastAsia"/>
        </w:rPr>
        <w:t>—</w:t>
      </w:r>
      <w:r>
        <w:rPr>
          <w:rFonts w:hint="eastAsia"/>
        </w:rPr>
        <w:t>80%</w:t>
      </w:r>
      <w:r>
        <w:rPr>
          <w:rFonts w:hint="eastAsia"/>
        </w:rPr>
        <w:t>的社有女社长或女副社长，约计有五十余万人，妇女担任社务委员及生产队长的，为数更多。‖广大的手工业妇女，积极参加了手工业合作化运动，</w:t>
      </w:r>
      <w:r>
        <w:rPr>
          <w:rFonts w:hint="eastAsia"/>
        </w:rPr>
        <w:t>1956</w:t>
      </w:r>
      <w:r>
        <w:rPr>
          <w:rFonts w:hint="eastAsia"/>
        </w:rPr>
        <w:t>年底已有</w:t>
      </w:r>
      <w:r>
        <w:rPr>
          <w:rFonts w:hint="eastAsia"/>
        </w:rPr>
        <w:t>150</w:t>
      </w:r>
      <w:r>
        <w:rPr>
          <w:rFonts w:hint="eastAsia"/>
        </w:rPr>
        <w:t>余万女手工业者组织在手工业生产合作组织中，约占男女社（组）员总数的</w:t>
      </w:r>
      <w:r>
        <w:rPr>
          <w:rFonts w:hint="eastAsia"/>
        </w:rPr>
        <w:t>30%</w:t>
      </w:r>
      <w:r>
        <w:rPr>
          <w:rFonts w:hint="eastAsia"/>
        </w:rPr>
        <w:t>左右。她们大都能克服困难，艰苦劳动，学习技术，努力增产，显示了自己在生产中的作用；因而她们在家庭中和社会上的经济地位也大大提高了。‖由于社会主义建设的迅速发展，女职工的队伍扩大了，</w:t>
      </w:r>
      <w:r>
        <w:rPr>
          <w:rFonts w:hint="eastAsia"/>
        </w:rPr>
        <w:t>1952</w:t>
      </w:r>
      <w:r>
        <w:rPr>
          <w:rFonts w:hint="eastAsia"/>
        </w:rPr>
        <w:t>年全国女职工约有</w:t>
      </w:r>
      <w:r>
        <w:rPr>
          <w:rFonts w:hint="eastAsia"/>
        </w:rPr>
        <w:t>150</w:t>
      </w:r>
      <w:r>
        <w:rPr>
          <w:rFonts w:hint="eastAsia"/>
        </w:rPr>
        <w:t>余万人，</w:t>
      </w:r>
      <w:r>
        <w:rPr>
          <w:rFonts w:hint="eastAsia"/>
        </w:rPr>
        <w:t>1956</w:t>
      </w:r>
      <w:r>
        <w:rPr>
          <w:rFonts w:hint="eastAsia"/>
        </w:rPr>
        <w:t>年底已达</w:t>
      </w:r>
      <w:r>
        <w:rPr>
          <w:rFonts w:hint="eastAsia"/>
        </w:rPr>
        <w:t>300</w:t>
      </w:r>
      <w:r>
        <w:rPr>
          <w:rFonts w:hint="eastAsia"/>
        </w:rPr>
        <w:t>余万人，比</w:t>
      </w:r>
      <w:r>
        <w:rPr>
          <w:rFonts w:hint="eastAsia"/>
        </w:rPr>
        <w:t>1952</w:t>
      </w:r>
      <w:r>
        <w:rPr>
          <w:rFonts w:hint="eastAsia"/>
        </w:rPr>
        <w:t>年增加了一倍。在社会主义工业生产和各项建设事业中，到处都有妇女们在那里辛勤劳动。她们同男职工在一起，取得了卓越成就，表现了工人阶级的集体英雄主义和创造历史的才能。仅</w:t>
      </w:r>
      <w:r>
        <w:rPr>
          <w:rFonts w:hint="eastAsia"/>
        </w:rPr>
        <w:t>1956</w:t>
      </w:r>
      <w:r>
        <w:rPr>
          <w:rFonts w:hint="eastAsia"/>
        </w:rPr>
        <w:t>年年底，全国各工矿</w:t>
      </w:r>
      <w:r>
        <w:rPr>
          <w:rFonts w:hint="eastAsia"/>
        </w:rPr>
        <w:lastRenderedPageBreak/>
        <w:t>企业中，就有</w:t>
      </w:r>
      <w:r>
        <w:rPr>
          <w:rFonts w:hint="eastAsia"/>
        </w:rPr>
        <w:t>11</w:t>
      </w:r>
      <w:r>
        <w:rPr>
          <w:rFonts w:hint="eastAsia"/>
        </w:rPr>
        <w:t>万余女职工被评选为先进生产者或先进工作者。随着生产的发展，职工们的工资正在逐步提高，男女同工同酬的原则已经实现，女职工的工资和男职工一样得到了提高；生老病死，有劳保福利的保障；女工的特有困难，得到了必要的照顾。‖作为工人阶级一部分的广大职工家属，对于我国工业生产和建设的发展，作出了光荣的贡献。她们勤俭持家，执行“五好”（勤俭持家好，团结互助好，教养子女好，清洁卫生好，努力学习好），努力支援职工的生产劳动，因此在职工们的劳动成果中，是包含着她们的功绩的。她们发挥互助互济精神，组织了劳动的、经济的互助，克服自身的困难。她们积极参加社会活动，为公众服务，受到了社会的尊敬。‖在资产阶级妇女中，大多数人是可能并正在接受社会主义改造，她们正从学习中、从参加社会实践中努力改造思想。在全行业实行公私合营时，女工商业者得到了安排，成为企业或国家机关的工作人员。工商业者家属的社会和家庭地位，也得到了提高。‖我国各族妇女积极地参加了国家事务的管理。全国极大多数妇女参加了五大运动和三大改造，参加了制订宪法的全民讨论，参加了</w:t>
      </w:r>
      <w:r>
        <w:rPr>
          <w:rFonts w:hint="eastAsia"/>
        </w:rPr>
        <w:t>1953</w:t>
      </w:r>
      <w:r>
        <w:rPr>
          <w:rFonts w:hint="eastAsia"/>
        </w:rPr>
        <w:t>年和</w:t>
      </w:r>
      <w:r>
        <w:rPr>
          <w:rFonts w:hint="eastAsia"/>
        </w:rPr>
        <w:t>1956</w:t>
      </w:r>
      <w:r>
        <w:rPr>
          <w:rFonts w:hint="eastAsia"/>
        </w:rPr>
        <w:t>年两届基层人民代表大会的选举运动。有愈来愈多的妇女积极分子，被人民选拔到各级国家机关的领导岗位上，这更加明显地标志着我国妇女已经从社会的奴隶变为社会的主人了。在基层人民代表大会中，妇女代表占了一定的比重。</w:t>
      </w:r>
      <w:r>
        <w:rPr>
          <w:rFonts w:hint="eastAsia"/>
        </w:rPr>
        <w:t>1953</w:t>
      </w:r>
      <w:r>
        <w:rPr>
          <w:rFonts w:hint="eastAsia"/>
        </w:rPr>
        <w:t>年全国举行第一次基层选举时，当选为基层人民代表的妇女占代表总数的</w:t>
      </w:r>
      <w:r>
        <w:rPr>
          <w:rFonts w:hint="eastAsia"/>
        </w:rPr>
        <w:t>17%</w:t>
      </w:r>
      <w:r>
        <w:rPr>
          <w:rFonts w:hint="eastAsia"/>
        </w:rPr>
        <w:t>；</w:t>
      </w:r>
      <w:r>
        <w:rPr>
          <w:rFonts w:hint="eastAsia"/>
        </w:rPr>
        <w:t>1956</w:t>
      </w:r>
      <w:r>
        <w:rPr>
          <w:rFonts w:hint="eastAsia"/>
        </w:rPr>
        <w:t>年全国第二次举行基层选举时，当选的女代表比例增加到</w:t>
      </w:r>
      <w:r>
        <w:rPr>
          <w:rFonts w:hint="eastAsia"/>
        </w:rPr>
        <w:t>20.3%</w:t>
      </w:r>
      <w:r>
        <w:rPr>
          <w:rFonts w:hint="eastAsia"/>
        </w:rPr>
        <w:t>，即共达</w:t>
      </w:r>
      <w:r>
        <w:rPr>
          <w:rFonts w:hint="eastAsia"/>
        </w:rPr>
        <w:t>100</w:t>
      </w:r>
      <w:r>
        <w:rPr>
          <w:rFonts w:hint="eastAsia"/>
        </w:rPr>
        <w:t>多万人。在全国人民代表大会中有女代表</w:t>
      </w:r>
      <w:r>
        <w:rPr>
          <w:rFonts w:hint="eastAsia"/>
        </w:rPr>
        <w:t>148</w:t>
      </w:r>
      <w:r>
        <w:rPr>
          <w:rFonts w:hint="eastAsia"/>
        </w:rPr>
        <w:t>人，占代表总数的</w:t>
      </w:r>
      <w:r>
        <w:rPr>
          <w:rFonts w:hint="eastAsia"/>
        </w:rPr>
        <w:t>12%</w:t>
      </w:r>
      <w:r>
        <w:rPr>
          <w:rFonts w:hint="eastAsia"/>
        </w:rPr>
        <w:t>；其中有少数民族妇女代表</w:t>
      </w:r>
      <w:r>
        <w:rPr>
          <w:rFonts w:hint="eastAsia"/>
        </w:rPr>
        <w:t>19</w:t>
      </w:r>
      <w:r>
        <w:rPr>
          <w:rFonts w:hint="eastAsia"/>
        </w:rPr>
        <w:t>人，占少数民族代表总数的</w:t>
      </w:r>
      <w:r>
        <w:rPr>
          <w:rFonts w:hint="eastAsia"/>
        </w:rPr>
        <w:t>11%</w:t>
      </w:r>
      <w:r>
        <w:rPr>
          <w:rFonts w:hint="eastAsia"/>
        </w:rPr>
        <w:t>。各族妇女代表都和男代表一起视察工作，讨论和决定全国的和各级地方的大政方针，并且对政府工作随时可以提出建议和批评。在国家行政机关中，妇女被选拔参加领导工作的，也在不断增加。现在，有不少妇女在国务院担任正副部长，司、局长；在省人民委员会担任副省长，正副厅、局长；在全国许多地方有了女县长、女市长、女州长、女旗长、女区长；而在基层政权中，妇女参加领导工作的人数更多，全国约有半数左右的乡有了妇女担任乡长或副乡长，全国各城市的居民委员会中，妇女干部占到干部总数的</w:t>
      </w:r>
      <w:r>
        <w:rPr>
          <w:rFonts w:hint="eastAsia"/>
        </w:rPr>
        <w:t>80%</w:t>
      </w:r>
      <w:r>
        <w:rPr>
          <w:rFonts w:hint="eastAsia"/>
        </w:rPr>
        <w:t>左右。全国还有一千多位女干部在各级法院中担任院长、庭长、审判员等工作。‖随着我国文化教育事业的发展，女知识分子日益增多了。</w:t>
      </w:r>
      <w:r>
        <w:rPr>
          <w:rFonts w:hint="eastAsia"/>
        </w:rPr>
        <w:t>1950</w:t>
      </w:r>
      <w:r>
        <w:rPr>
          <w:rFonts w:hint="eastAsia"/>
        </w:rPr>
        <w:t>年全国高等学校中仅有女教授、女讲师、女助教</w:t>
      </w:r>
      <w:r>
        <w:rPr>
          <w:rFonts w:hint="eastAsia"/>
        </w:rPr>
        <w:t>2</w:t>
      </w:r>
      <w:r>
        <w:rPr>
          <w:rFonts w:hint="eastAsia"/>
        </w:rPr>
        <w:t>，</w:t>
      </w:r>
      <w:r>
        <w:rPr>
          <w:rFonts w:hint="eastAsia"/>
        </w:rPr>
        <w:t>319</w:t>
      </w:r>
      <w:r>
        <w:rPr>
          <w:rFonts w:hint="eastAsia"/>
        </w:rPr>
        <w:t>人，到</w:t>
      </w:r>
      <w:r>
        <w:rPr>
          <w:rFonts w:hint="eastAsia"/>
        </w:rPr>
        <w:t>1956</w:t>
      </w:r>
      <w:r>
        <w:rPr>
          <w:rFonts w:hint="eastAsia"/>
        </w:rPr>
        <w:t>年已增至</w:t>
      </w:r>
      <w:r>
        <w:rPr>
          <w:rFonts w:hint="eastAsia"/>
        </w:rPr>
        <w:t>11</w:t>
      </w:r>
      <w:r>
        <w:rPr>
          <w:rFonts w:hint="eastAsia"/>
        </w:rPr>
        <w:t>，</w:t>
      </w:r>
      <w:r>
        <w:rPr>
          <w:rFonts w:hint="eastAsia"/>
        </w:rPr>
        <w:t>207</w:t>
      </w:r>
      <w:r>
        <w:rPr>
          <w:rFonts w:hint="eastAsia"/>
        </w:rPr>
        <w:t>人。中等学校的女教师已达</w:t>
      </w:r>
      <w:r>
        <w:rPr>
          <w:rFonts w:hint="eastAsia"/>
        </w:rPr>
        <w:t>37</w:t>
      </w:r>
      <w:r>
        <w:rPr>
          <w:rFonts w:hint="eastAsia"/>
        </w:rPr>
        <w:t>，</w:t>
      </w:r>
      <w:r>
        <w:rPr>
          <w:rFonts w:hint="eastAsia"/>
        </w:rPr>
        <w:t>761</w:t>
      </w:r>
      <w:r>
        <w:rPr>
          <w:rFonts w:hint="eastAsia"/>
        </w:rPr>
        <w:t>人（不包括中等师范学校女教师），小学校的女教师已达</w:t>
      </w:r>
      <w:r>
        <w:rPr>
          <w:rFonts w:hint="eastAsia"/>
        </w:rPr>
        <w:t>347</w:t>
      </w:r>
      <w:r>
        <w:rPr>
          <w:rFonts w:hint="eastAsia"/>
        </w:rPr>
        <w:t>，</w:t>
      </w:r>
      <w:r>
        <w:rPr>
          <w:rFonts w:hint="eastAsia"/>
        </w:rPr>
        <w:t>785</w:t>
      </w:r>
      <w:r>
        <w:rPr>
          <w:rFonts w:hint="eastAsia"/>
        </w:rPr>
        <w:t>人。在全国各级医药卫生技术人员中，妇女已达</w:t>
      </w:r>
      <w:r>
        <w:rPr>
          <w:rFonts w:hint="eastAsia"/>
        </w:rPr>
        <w:t>85</w:t>
      </w:r>
      <w:r>
        <w:rPr>
          <w:rFonts w:hint="eastAsia"/>
        </w:rPr>
        <w:t>万余人。在文化艺术人员中，在科学技术人员中，妇女逐年增加。从旧社会来的知识妇女之中，绝大多数人在各种社会运动和思想改造中，得到了锻炼，提高了政治觉悟，愿意为蒸蒸日上的社会主义祖国服务。‖各级学校都有大量的女学生，</w:t>
      </w:r>
      <w:r>
        <w:rPr>
          <w:rFonts w:hint="eastAsia"/>
        </w:rPr>
        <w:t>1956</w:t>
      </w:r>
      <w:r>
        <w:rPr>
          <w:rFonts w:hint="eastAsia"/>
        </w:rPr>
        <w:t>—</w:t>
      </w:r>
      <w:r>
        <w:rPr>
          <w:rFonts w:hint="eastAsia"/>
        </w:rPr>
        <w:t>1957</w:t>
      </w:r>
      <w:r>
        <w:rPr>
          <w:rFonts w:hint="eastAsia"/>
        </w:rPr>
        <w:t>年学年度，高等学校（包括研究生在内）有女学生</w:t>
      </w:r>
      <w:r>
        <w:rPr>
          <w:rFonts w:hint="eastAsia"/>
        </w:rPr>
        <w:t>100</w:t>
      </w:r>
      <w:r>
        <w:rPr>
          <w:rFonts w:hint="eastAsia"/>
        </w:rPr>
        <w:t>，</w:t>
      </w:r>
      <w:r>
        <w:rPr>
          <w:rFonts w:hint="eastAsia"/>
        </w:rPr>
        <w:t>374</w:t>
      </w:r>
      <w:r>
        <w:rPr>
          <w:rFonts w:hint="eastAsia"/>
        </w:rPr>
        <w:t>人，占学生总数的</w:t>
      </w:r>
      <w:r>
        <w:rPr>
          <w:rFonts w:hint="eastAsia"/>
        </w:rPr>
        <w:t>24.6%</w:t>
      </w:r>
      <w:r>
        <w:rPr>
          <w:rFonts w:hint="eastAsia"/>
        </w:rPr>
        <w:t>，而在高级医药卫生学校中女生比例高达</w:t>
      </w:r>
      <w:r>
        <w:rPr>
          <w:rFonts w:hint="eastAsia"/>
        </w:rPr>
        <w:t>42%</w:t>
      </w:r>
      <w:r>
        <w:rPr>
          <w:rFonts w:hint="eastAsia"/>
        </w:rPr>
        <w:t>。中等学校有女学生</w:t>
      </w:r>
      <w:r>
        <w:rPr>
          <w:rFonts w:hint="eastAsia"/>
        </w:rPr>
        <w:t>1</w:t>
      </w:r>
      <w:r>
        <w:rPr>
          <w:rFonts w:hint="eastAsia"/>
        </w:rPr>
        <w:t>，</w:t>
      </w:r>
      <w:r>
        <w:rPr>
          <w:rFonts w:hint="eastAsia"/>
        </w:rPr>
        <w:t>729</w:t>
      </w:r>
      <w:r>
        <w:rPr>
          <w:rFonts w:hint="eastAsia"/>
        </w:rPr>
        <w:t>，</w:t>
      </w:r>
      <w:r>
        <w:rPr>
          <w:rFonts w:hint="eastAsia"/>
        </w:rPr>
        <w:t>400</w:t>
      </w:r>
      <w:r>
        <w:rPr>
          <w:rFonts w:hint="eastAsia"/>
        </w:rPr>
        <w:t>余人，占学生总数</w:t>
      </w:r>
      <w:r>
        <w:rPr>
          <w:rFonts w:hint="eastAsia"/>
        </w:rPr>
        <w:t>29%</w:t>
      </w:r>
      <w:r>
        <w:rPr>
          <w:rFonts w:hint="eastAsia"/>
        </w:rPr>
        <w:t>。小学校有女生</w:t>
      </w:r>
      <w:r>
        <w:rPr>
          <w:rFonts w:hint="eastAsia"/>
        </w:rPr>
        <w:t>22</w:t>
      </w:r>
      <w:r>
        <w:rPr>
          <w:rFonts w:hint="eastAsia"/>
        </w:rPr>
        <w:t>，</w:t>
      </w:r>
      <w:r>
        <w:rPr>
          <w:rFonts w:hint="eastAsia"/>
        </w:rPr>
        <w:t>314</w:t>
      </w:r>
      <w:r>
        <w:rPr>
          <w:rFonts w:hint="eastAsia"/>
        </w:rPr>
        <w:t>，</w:t>
      </w:r>
      <w:r>
        <w:rPr>
          <w:rFonts w:hint="eastAsia"/>
        </w:rPr>
        <w:t>900</w:t>
      </w:r>
      <w:r>
        <w:rPr>
          <w:rFonts w:hint="eastAsia"/>
        </w:rPr>
        <w:t>余人，占学生总数的</w:t>
      </w:r>
      <w:r>
        <w:rPr>
          <w:rFonts w:hint="eastAsia"/>
        </w:rPr>
        <w:t>35%</w:t>
      </w:r>
      <w:r>
        <w:rPr>
          <w:rFonts w:hint="eastAsia"/>
        </w:rPr>
        <w:t>。这样大批的女性获得受教育的机会，是中国历史上从来没有的事情。广大劳动妇女正在努力提高文化，</w:t>
      </w:r>
      <w:r>
        <w:rPr>
          <w:rFonts w:hint="eastAsia"/>
        </w:rPr>
        <w:t>1956</w:t>
      </w:r>
      <w:r>
        <w:rPr>
          <w:rFonts w:hint="eastAsia"/>
        </w:rPr>
        <w:t>年全国已有</w:t>
      </w:r>
      <w:r>
        <w:rPr>
          <w:rFonts w:hint="eastAsia"/>
        </w:rPr>
        <w:t>890</w:t>
      </w:r>
      <w:r>
        <w:rPr>
          <w:rFonts w:hint="eastAsia"/>
        </w:rPr>
        <w:t>万人摆脱了文盲状态，其　中妇女约占半数。各种工作岗位上的妇女，她们边做边学，逐步增进了文化、科学知识和业务能力。‖社会上保护婚姻、家庭、母亲、儿童的新风气，更进一步地树立起来了。从</w:t>
      </w:r>
      <w:r>
        <w:rPr>
          <w:rFonts w:hint="eastAsia"/>
        </w:rPr>
        <w:t>1953</w:t>
      </w:r>
      <w:r>
        <w:rPr>
          <w:rFonts w:hint="eastAsia"/>
        </w:rPr>
        <w:t>年宣传贯彻婚姻法运动以来，新的婚姻和家庭关系日益发展和巩固了。保护妇女劳动力，保护儿童安全与健康，已引起社会上广泛的注意。儿童保育事业有了很大的发展，</w:t>
      </w:r>
      <w:r>
        <w:rPr>
          <w:rFonts w:hint="eastAsia"/>
        </w:rPr>
        <w:t>1956</w:t>
      </w:r>
      <w:r>
        <w:rPr>
          <w:rFonts w:hint="eastAsia"/>
        </w:rPr>
        <w:t>年年底全国</w:t>
      </w:r>
      <w:r>
        <w:rPr>
          <w:rFonts w:hint="eastAsia"/>
        </w:rPr>
        <w:lastRenderedPageBreak/>
        <w:t>城市各种托儿机构约有</w:t>
      </w:r>
      <w:r>
        <w:rPr>
          <w:rFonts w:hint="eastAsia"/>
        </w:rPr>
        <w:t>26</w:t>
      </w:r>
      <w:r>
        <w:rPr>
          <w:rFonts w:hint="eastAsia"/>
        </w:rPr>
        <w:t>，</w:t>
      </w:r>
      <w:r>
        <w:rPr>
          <w:rFonts w:hint="eastAsia"/>
        </w:rPr>
        <w:t>700</w:t>
      </w:r>
      <w:r>
        <w:rPr>
          <w:rFonts w:hint="eastAsia"/>
        </w:rPr>
        <w:t>多处，收托儿童</w:t>
      </w:r>
      <w:r>
        <w:rPr>
          <w:rFonts w:hint="eastAsia"/>
        </w:rPr>
        <w:t>125</w:t>
      </w:r>
      <w:r>
        <w:rPr>
          <w:rFonts w:hint="eastAsia"/>
        </w:rPr>
        <w:t>万余名，比</w:t>
      </w:r>
      <w:r>
        <w:rPr>
          <w:rFonts w:hint="eastAsia"/>
        </w:rPr>
        <w:t>1949</w:t>
      </w:r>
      <w:r>
        <w:rPr>
          <w:rFonts w:hint="eastAsia"/>
        </w:rPr>
        <w:t>年增加</w:t>
      </w:r>
      <w:r>
        <w:rPr>
          <w:rFonts w:hint="eastAsia"/>
        </w:rPr>
        <w:t>260</w:t>
      </w:r>
      <w:r>
        <w:rPr>
          <w:rFonts w:hint="eastAsia"/>
        </w:rPr>
        <w:t>倍。</w:t>
      </w:r>
      <w:r>
        <w:rPr>
          <w:rFonts w:hint="eastAsia"/>
        </w:rPr>
        <w:t>1956</w:t>
      </w:r>
      <w:r>
        <w:rPr>
          <w:rFonts w:hint="eastAsia"/>
        </w:rPr>
        <w:t>年，农忙托儿组织有了迅速的发展，收托儿童</w:t>
      </w:r>
      <w:r>
        <w:rPr>
          <w:rFonts w:hint="eastAsia"/>
        </w:rPr>
        <w:t>600</w:t>
      </w:r>
      <w:r>
        <w:rPr>
          <w:rFonts w:hint="eastAsia"/>
        </w:rPr>
        <w:t>余万人。这对于发挥母亲们的社会主义积极性，增进儿童身心健康，都起了重大的作用。‖所有这些活生生的事实证明，我国妇女已经从剥削阶级的奴役和压迫下翻过身来，和全国人民一起，成为国家的主人翁。这样翻天覆地的大变化，是中国共产党领导我国人民取得了人民民主革命和社会主义革命的胜利的结果；也是中国共产党正确的妇女运动方针的胜利的结果。这是任何资产阶级的政党所办不到的，也是不可能办到的。妇联的各级组织，也正是在党的领导下，执行了党的发动妇女和男子一道参加各项革命运动和各种建设事业的方针，才使自己的工作获得了很大成绩的。全国妇女只有在中国共产党的领导下走社会主义的道路，才团结成为能够掌握自己的命运的力量，妇女们长期被压抑被湮没的聪明才智，才得到了充分的发挥；她们在社会上和家庭中的地位，才发生了这样巨大的变化。历史的经验充分证明了：只有共产党才是全国人民的领导核心，才是全国妇女的解放者。只有跟共产党走社会主义的道路，才是妇女解放的唯一的道路。‖（二）现阶段我国妇女的任务‖当</w:t>
      </w:r>
      <w:r>
        <w:rPr>
          <w:rFonts w:hint="eastAsia"/>
        </w:rPr>
        <w:t>1956</w:t>
      </w:r>
      <w:r>
        <w:rPr>
          <w:rFonts w:hint="eastAsia"/>
        </w:rPr>
        <w:t>年我国在经济战线上取得了社会主义革命的基本胜利之后，现阶段我国人民、我国妇女的总任务，就是继续建成和巩固我国的社会主义制度，在政治战线上和思想战线上继续取得社会主义革命的彻底胜利；就是集中一切力量来发展我国的社会生产力，尽可能迅速地把我国建设成为一个伟大的社会主义国家。‖社会主义改造的基本完成，实现了社会经济制度的伟大变革，这是一个具有划时代意义的胜利。但是，正如毛泽东主席告诉我们的：我国的社会主义制度还建立不久，还没有完全建成，还不完全巩固，还需要有一个继续建成和巩固的过程。我国的社会主义革命，虽然在经济战线上是基本胜利了，但是在政治战线上和思想战线上全国人民同资产阶级右派之间的激烈斗争还正在进行，在这两条战线上社会主义和资本主义谁战胜谁的问题，还没有完全解决。这个斗争，还需要一个相当长的时间才能解决。我们如果不在这个斗争中取得完全的胜利，那么，我们在政治制度、经济制度上已经取得的社会主义革命的胜利，还是不巩固的。因而妇女获得根本解放的伟大成果，也是不巩固的。正因为这样，现阶段我国人民、我国妇女的任务，就是要努力争取这个斗争的完全的彻底的胜利。‖今年，我国人民即将完成并超额地完成第一个发展国民经济的五年计划，这是在社会主义建设方面所获得的伟大胜利，但是这仅仅为我国社会主义建设打下了初步基础，社会主义社会还没有建成。</w:t>
      </w:r>
      <w:r>
        <w:rPr>
          <w:rFonts w:hint="eastAsia"/>
        </w:rPr>
        <w:t>1956</w:t>
      </w:r>
      <w:r>
        <w:rPr>
          <w:rFonts w:hint="eastAsia"/>
        </w:rPr>
        <w:t>年</w:t>
      </w:r>
      <w:r>
        <w:rPr>
          <w:rFonts w:hint="eastAsia"/>
        </w:rPr>
        <w:t>9</w:t>
      </w:r>
      <w:r>
        <w:rPr>
          <w:rFonts w:hint="eastAsia"/>
        </w:rPr>
        <w:t>月中国共产党第八次全国代表大会关于政治报告的决议指出，我们国内的一个主要的矛盾，就是人民对于建立先进的工业国的要求同落后的农业国的现实之间的矛盾，因此，　“党和全国人民的当前的主要任务，就是要集中力量来解决这个矛盾，把我国尽快地从落后的农业国变为先进的工业国。”党中央委员会向党的第八次全国代表大会的政治报告中指出，要完成社会主义工业化的伟大任务，“将需要大约三个五年计划的时间。第一个五年计划的实践证明，为了完成国家的工业化，三个五年计划的时间是必要的，或者还需要更多一点时间。”在我国现在的基础上，只有再经过十年到十五年的艰苦努力，社会生产力才能得到比较充分的发展，社会主义的经济制度和政治制度才能获得比较充分的物质基础，我们的国家才算真正巩固，社会主义社会才算是在根本上建成了。‖以上就是我们全国人民要集中全力去完成的主要任务。我们占人口半数的三亿以上的已经获得解放的妇女，对于建设社会主义的伟大祖国，负有极重要的责任。建成社会主义工业化的国家，这是全国人民、全国妇女的最高利益所在。只有随着社会主义建设的胜利发展和社会主义社会的最后建成，全国人民才能逐步地</w:t>
      </w:r>
      <w:r>
        <w:rPr>
          <w:rFonts w:hint="eastAsia"/>
        </w:rPr>
        <w:lastRenderedPageBreak/>
        <w:t>摆脱目前的贫困、落后的状态，才能逐步地获得物质和文化生活的改善，妇女和儿童，才能有更美好、更幸福的未来。‖我国社会主义建设是异常巨大而又十分艰苦的工程。现在我们的建设虽然获得了伟大成就，但是旧中国遗留下来的经济文化落后状态还没有根本改变，工农业生产水平都还很低，每年都有一些地区遭受自然灾害；我国人民的生活逐年有所改善，但是人口众多，旧中国遗留下来的穷贫状态，还需要很长时间才能得到根本的改变，我们进行建设的技术、科学、文化力量还是薄弱的，我们的建设资金还是少的；因此，我们要建成社会主义，必须执行毛泽东主席所指示的勤俭建国的方针。要勤俭办厂，勤俭办社，勤俭办一切事业；还要勤俭持家。而我们妇女对于勤俭持家，更担负着特殊重要的责任。所以，勤俭建国、勤俭持家，为建设社会主义而奋斗，是今后我国妇女运动的根本方针。‖（三）我们要坚定不移地走社会主义道路‖代表们！当我们在这里举行第三次全国妇女代表大会的这个时刻，在我们全国各城市，反击资产阶级右派的说理斗争正在继续扩展和深入；在城市和农村，正在进行一次大规模的社会主义教育，在农村里，还要反击不法地主、富农分子、反革命分子和其他坏分子的反社会主义的言论和行动。这是继去年在经济战线上（在生产资料所有制上）的社会主义革命胜利之后，在政治战线上和思想战线上的伟大的社会主义革命。我们只有在这两条战线上取得了彻底的胜利，我们的社会主义经济制度和政治制度才能更加巩固，我们的社会主义建设事业才能在可靠的基础上胜利发展。‖资产阶级右派和全国人民完全处在对立的地位。资产阶级右派分子和其他反共、反社会主义分子企图推翻共产党的领导和推翻社会主义制度，这是我国人民、我国妇女所决不能容许的。事情很明白，只有在共产党的领导下走社会主义的道路，才能有我国人民和我国妇女的解放。如果离开了社会主义道路，我国就必定要回到半殖民地半封建的黑暗道路上去，我国人民、我国妇女就要从国家的主人地位重新变为奴隶牛马。因此，我们同资产阶级右派的斗争是根本不可能调和的。为了我们社会主义国家的利益，为了我们人民的利益，为了妇女解放的利益，我们必须坚决地同资产阶级右派作斗争，不获全胜，决不收兵。‖同资产阶级右派进行的这一场斗争，对我们每一个人来说，都是严重的考验。我们绝大多数的女工、农妇和其他劳动妇女是热烈拥护共产党、拥护社会主义制度的，是坚决地走社会主义道路的。因此，当资产阶级右派猖狂地向共产党和社会主义进攻的时候，她们奋起反击；在有关社会主义和资本主义两条道路的全民大辩论中，她们能够清楚地认识，走社会主义道路好得很，走资本主义道路是死路一条。但是即使在劳动妇女中，也有一部分人，主要是一部分农村中的富裕中农家庭妇女，对社会主义制度还有很大抵触，她们向往资本主义发财致富的道路。也有一部分人还有从旧社会带来的个人主义思想，当个人利益同国家利益、集体利益发生冲突的时候，她们往往把自己个人的利益放在第一位。至于资产阶级和资产阶级知识界妇女，除了已经并正在揭露出来的一批右派分子以外，绝大多数人都是愿意和可能接受社会主义改造的；但是对于她们中间的多数人，有一个放弃资产阶级的立场和世界观而转变到工人阶级的立场和世界观的问题，这问题是还没有解决或者还没有完全解决的。因此，她们中间的许多人，当资产阶级右派发动猖狂进攻的时候，一时分不清是非，甚至附和了右派分子的言论和行动。这就可见，我们每一个妇女都要在政治上思想上过社会主义这一关，都要在目前正在展开的关于社会主义和资本主义两条道路的大辩论中，清除旧思想，提高社会主义的觉悟。只有这样，我们才能在社会主义的道路上胜利前进。在过去长期革命斗争中，我们妇女和男子一起过了人民革命战争的关，又过了土地改革的关，去年又在基本上过了生产资料所有制的社会主义改造的一</w:t>
      </w:r>
      <w:r>
        <w:rPr>
          <w:rFonts w:hint="eastAsia"/>
        </w:rPr>
        <w:lastRenderedPageBreak/>
        <w:t>关。这几个关，我们绝大多数妇女是过得好的，而且在这个过程中，我们锻炼了自己的革命意志，提高了自己的政治觉悟。现在的问题就是在于我们还要在政治战线上和思想战线上过社会主义革命这一关，就是在于我们还要改造旧思想，来适应新制度。‖毛泽东主席在“关于正确处理人民内部矛盾的问题”的讲话中指出的六项标准，就是指引我们在思想上和政治上过社会主义这一关的准则，就是我们改造思想的准则，就是我们言论行动的准则。毛泽东主席所指出的在现阶段判断我们的言论和行动的是非的六项标准就是：“（一）有利于团结全国各族人民，而不是分裂人民；（二）有利于社会主义改造和社会主义建设，而不是不利于社会主义改造和社会主义建设；（三）有利于巩固人民民主专政，而不是破坏或者削弱这个专政；（四）有利于巩固民主集中制，而不是破坏或者削弱这个制度；（五）有利于巩固共产党的领导，而不是摆脱或者削弱这种领导；（六）有利于巩固社会主义的国际团结和全世界爱好和平人民的国际团结，而不是有损于这些团结。这六条标准中，最重要的是社会主义道路和党的领导两条。”毛泽东主席又指示我们说，我们处理人民内部问题、包括人民的自我思想改造问题的方法，是民主的即说服教育的方法，是“团结—批评—团结”的方法。我们应当根据毛泽东主席所指出的六项标准，并且坚持“团结—批评—团结”的方法，来改造自己的思想，同时也帮助别人改造，使我们妇女和全国人民一样，都能在思想上和政治上过好社会主义这一关，使我们大家都能在社会主义的基础上更加紧密地团结起来。‖为了过好社会主义这一关，对于剥削阶级出身的妇女来说，首要的关键，就是转变阶级立场。她们必须自觉地抛弃旧的剥削阶级的立场，而站到工人阶级和社会主义的立场上来。她们中间现在已经有一小部分人基本上完成了或者正在完成这种转变，其他的人也应当自觉地实现这种立场的转变。为了从政治上思想上清除剥削阶级的旧思想，要彻底地破资本主义、巩固地立社会主义，她们还必须努力地在实际工作和劳动中，在同工农群众结合和向工农群众学习中把她们的旧的世界观改造过来，只有这样，她们才能同社会主义的新制度相适应，从而为祖国的社会主义建设积极地贡献自己的力量。‖对于广大劳动妇女来说，要过好社会主义这一关，首先是必须明辨两条道路的大是大非问题，彻底批判资本主义思想，端正政治方向，只有走社会主义道路，我们才有无限美好的前途。其次是克服个人主义思想，把个人利益同集体利益、国家利益的互相关系处理得正确。在社会主义社会中，每一个社会成员的个人利益同集体利益、国家利益之间，在根本上是一致的，党和政府的政策，始终是兼顾国家利益、集体利益和每一个社会成员的个人利益的。但是在某些时候，特别是当某些社会成员离开国家利益和集体利益而片面地追求个人利益的时候，或者是当集体和国家发生某些困难，而某些社会成员又不了解这种困难的时候，个人利益同集体利益、国家利益之间，是存在着矛盾的。在这种时候，我们就必须把国家利益和集体利益放在第一位，使个人利益服从国家和集体的利益。只有这样，我们才能完全愉快地、积极地、毫不动摇地跟着共产党走社会主义的道路。‖代表们！我们妇女占人口半数，我们的思想和认识，不仅支配着我们自己的行动，还可以影响我们的子女和丈夫。我们不但必须积极地同资产阶级右派分子作斗争，而且必须进行自我改造，使自己在政治上思想上过好社会主义这一关，从而影响和帮助我们的亲人也过好社会主义这一关。我们在政治战线上和思想战线上同资产阶级之间的阶级斗争，我们人民群众的自我改造，都是一个长期的艰巨的斗争过程。但是只要我们大家坚决地积极地努力，这个斗争过程是可能缩短的。我们一定要巩固地树立社会主义的思想，坚定不移地跟着共产党走社会主义的道路。我们一定要取得政治战线上和思想战线上的社会主义革命的</w:t>
      </w:r>
      <w:r>
        <w:rPr>
          <w:rFonts w:hint="eastAsia"/>
        </w:rPr>
        <w:lastRenderedPageBreak/>
        <w:t>全部的彻底的胜利。‖（四）勤俭建国，俭勤持家‖勤俭建国是党和政府领导全国人民进行社会主义建设的根本方针，这个方针的能否贯彻执行是关系我国社会主义建设的关键问题；所以我们妇女一定要和全国人民一起，自觉地积极地为执行这个方针而努力。毛泽东主席说：“勤俭经营……应当是一切经济事业的方针。勤俭办工厂，勤俭办商店，勤俭办一切国营事业和合作事业，勤俭办一切其他事业，什么事情都应当执行勤俭的原则。……中国是一个大国，但是现在还很穷，要使中国富起来，需要几十年时间。几十年以后也需要执行勤俭的原则，但是特别要提倡勤俭，特别要注意节约的，是在目前这几十年内，是在目前这几个五年计划的时期内。”这就是毛泽东主席就我国建设社会主义的根本方针问题所作的极为重要的指示。我们无论办什么事业都要贯彻勤劳和节俭的方针。勤就是辛勤劳动，俭就是厉行节约；勤可以增加生产，增加收入；俭可以减少消费，增加积累；两者结合起来，既可以建好国，又可以持好家。所以勤俭对于建成社会主义有极为重大的意义。就妇女对劳动的认识来说，几年来，特别是社会主义改造基本完成之后，妇女们的劳动光荣的观点，有了显著的提高，劳动积极性空前高涨。她们在各种生产、工作岗位上和家庭里，都创造了重大的成就，涌现出许多劳动模范、社会主义建设积极分子和“五好”积极分子。但是地主、资产阶级的轻视劳动的错误观点，在群众中还有影响，再加上我们过去对妇女群众的宣传教育工作中，对劳动创造人类世界的意义和必须付出艰苦的劳动才能建成社会主义的道理讲得不够，因而不少人还不同程度地轻视劳动，特别是轻视体力劳动。‖我们必须认识体力劳动和脑力劳动，都是光荣的，都是建设社会主义所不可缺少的。而体力劳动又是最根本的劳动，它是创造物质财富的手段，是社会存在和发展的基础，是创造幸福生活、发展文化艺术和科学事业的源泉，没有体力劳动，人类就根本不能生存。而且必须了解，目前专门从事脑力劳动的只是一小部分人，从事体力劳动的则是绝大部分人。在我国目前的条件下，又必须有绝大部分人从事农业劳动。所以轻视体力劳动，特别是轻视农业劳动的思想，是极端错误的。关于体力劳动者和脑力劳动者的正确关系，我们认为应当是两者结合起来。从事体力劳动的，要逐步提高文化科学水平，在劳动中才能发挥更大的创造性；从事脑力劳动的，应该尽可能抽出一定时间，参加体力劳动，使自己更密切地结合体力劳动者，在劳动中才能发挥更大的作用。因此，我们就应当宣传体力劳动者和脑力劳动者密切地结合起来，并且应当逐步建立脑力劳动同体力劳动相结合的制度；在将来脑力劳动同体力劳动的区别则是要消灭的。劳动只有分工合作的关系，没有贵贱的区别。所谓“劳心者治人，劳力者治于人”，“万般皆下品，唯有读书高”，完全是剥削阶级的思想；一切社会主义的劳动者应该坚决清除这种思想。‖节约，是扩大社会主义积累的一种重要方法；特别在我国，经济文化还很落后，要进行社会主义建设，必须力求节省。所以，我们一定要全面地持久地开展节约运动，我们妇女应当自觉地参加这一运动，从生产上，工作上以至日常生活中，随时随地注意节约，巩固地树立节约光荣、浪费可耻的思想。必须认识，人民生活水平只能在生产和建设发展的基础上，逐步提高；而且生产和建设的发展的速度必须高过人民生活改善的速度，这才能一方面扩大再生产，一方面在发展生产的基础上逐步地改善人民生活。否则，如果生产多少，就消费掉多少，甚至消费掉有限的老本钱，社会主义就会建不成的。‖所以勤劳和节俭，是我国建成社会主义的根本方针，我们妇女一定要努力增产，厉行节约。在生产岗位上的女工、农民妇女、牧民妇女、女职员、女手工业者等等，都要遵照国家和合作社的生产计划，积极参加劳动，努力提高生产技术，学习先进经验，增加生产，提高质量，节约原材料，为完成生产任务而努力。</w:t>
      </w:r>
      <w:r>
        <w:rPr>
          <w:rFonts w:hint="eastAsia"/>
        </w:rPr>
        <w:lastRenderedPageBreak/>
        <w:t>在各种工作岗位上的妇女，都要努力钻研业务，提高工作效率，逐步做到精通业务。一切文化水平低的妇女，为了提高劳动本领，都要努力学习文化。‖毛泽东主席最近告诉我们，必须把勤俭持家同勤俭办社并提，爱国爱社应当和爱家并提。因此，我们应当把勤俭持家作为勤俭建国的一个重要方面，作为妇女们支持国家的社会主义建设和建设社会主义新家庭的基本方法。在我国艰苦地建设社会主义的时期，人民的生活是不可能一下子很快地很大地改善的，困难也一定是有的，我们要克服生活上的困难和进一步改善生活，不仅要克勤克俭地参加社会主义建设，从不断发展国民经济的过程中求得逐步的解决；特别重要的还要依靠我们妇女自己，善于勤俭持家。‖勤俭持家，对于我国的社会主义建设事业有着极其重大的意义。家庭是社会的细胞，一切参加社会主义建设的劳动者，都是生活在家庭里的，家庭主持得好坏，对于家庭成员的社会主义积极性，有重大的影响。如果家庭治理得好，参加社会主义建设的家庭成员就“没有后顾之忧，一心一意搞生产”；如果家庭治理得不好，就要影响他们的生产情绪，从而也就势必要影响到国家和合作社增产计划的完成。国家生产的一切生活资料，很大部分是从家庭里消费的，家庭能否节俭，也影响国家消费物资的供应情况。如果家庭里能从衣、食、住、行各方面注意一点一滴的节约，从一个家庭来计算，数目虽然是不大的；但是若把全国所有的家庭所节约的数量加起来，就能为国家省出大批的消费物资，以缓和物资供应的紧张情况。反过来说，如果很多家庭生活铺张浪费，就要促使国家消费物资供应紧张，影响社会主义建设。家庭里如果能够更进一步地作到积极开源，努力储蓄，那就更能为国家增加建设的资金。因此持家而不勤俭，就要妨害整个国家建设事业的发展，就要扩大国家、集体同家庭之‖间的矛盾。持家而能勤俭，就大大有助于整个国家的增产节约，就能使国家、集体同家庭利益更趋于一致。‖勤俭持家，不仅对勤俭建国有着上述的重大的意义，同时对家庭本身也有莫大的好处。勤俭持家，不仅能够促进家庭生活的改善，还能够促进家庭关系的和协，积累可能节省的余钱剩米，就可以备不时之需，防不测之患。勤俭持家，还能养成子女热爱劳动、艰苦朴素的习惯，使他们从小就受到家庭良好的影响，成为善于勤俭建国、勤俭持家的社会主义接班人。勤俭持家，必然使家庭生活过得好，这样就能够增进家庭成员之间的和睦团结，在社会上树立起良好的生活作风。由此，也说明操持家务，管理家庭，是具有重大的社会意义的。在历史上，家务劳动对于社会生产的发展，对于每一个民族的生存和繁荣，从来就是不可缺少的。而在社会主义社会里，家务劳动有了更大的社会意义，成为社会主义建设的劳动中不可缺少的一部分，家务劳动和社会劳动一样，都是光荣的劳动。因此在今天社会里，母亲们、主妇们受到了前所未有的尊重。资产阶级右派分子恶毒地诽谤社会主义社会是轻视家务劳动的，这是有意颠倒是非，制造思想混乱。目前确有些人是轻视家务劳动的，不愿从事家务劳动，这种错误的看法，正是剥削阶级轻视劳动、轻视妇女、抹煞成千成万妇女辛勤劳动的成果的一种错误思想的影响；党正在从各方面教育人民努力清除这种思想。所以只有在党的领导之下，在社会主义社会里，家务劳动才得到了正确的估价和应有的尊重。‖我国劳动人民历来就有勤劳节俭的优良传统，几年来推行“五好”的工作中，又积累了勤俭持家的新经验，综合起来说，要做到勤俭持家，应当从下列两方面来努力：‖第一，厉行节约，精打细算，有计划地过生活。在家庭生活中，要随时随地注意节约一切日常生活用品，并充分利用废物。粮食是建设事业中的宝中之宝，我们应当爱惜一颗一粒的粮食，想尽各种办法节约用粮，做到“吃得省，吃得饱。”在农村，每一个家庭要争取做到丰年有存粮，歉年不缺粮，灾年少要粮。我们是一个六亿以上人口的国家，如果每人每</w:t>
      </w:r>
      <w:r>
        <w:rPr>
          <w:rFonts w:hint="eastAsia"/>
        </w:rPr>
        <w:lastRenderedPageBreak/>
        <w:t>天节约一两粮食，全年就能节约</w:t>
      </w:r>
      <w:r>
        <w:rPr>
          <w:rFonts w:hint="eastAsia"/>
        </w:rPr>
        <w:t>135</w:t>
      </w:r>
      <w:r>
        <w:rPr>
          <w:rFonts w:hint="eastAsia"/>
        </w:rPr>
        <w:t>亿斤粮食，同</w:t>
      </w:r>
      <w:r>
        <w:rPr>
          <w:rFonts w:hint="eastAsia"/>
        </w:rPr>
        <w:t>1956</w:t>
      </w:r>
      <w:r>
        <w:rPr>
          <w:rFonts w:hint="eastAsia"/>
        </w:rPr>
        <w:t>年全国增产的</w:t>
      </w:r>
      <w:r>
        <w:rPr>
          <w:rFonts w:hint="eastAsia"/>
        </w:rPr>
        <w:t>145</w:t>
      </w:r>
      <w:r>
        <w:rPr>
          <w:rFonts w:hint="eastAsia"/>
        </w:rPr>
        <w:t>亿斤粮食比较，相差不远。这是一个多么巨大的数目！家庭节约粮食，对每一个家庭来说，并不是十分困难的；但这对国家来说，的确有重大的作用。因此我们妇女要把爱惜粮食、节约粮食看成是热爱社会主义的具体表现。我们还要爱惜那怕是一寸一分的棉布，翻旧改新，以大改小，量体裁衣，用各种办法来节省布匹；我们要用这样克勤克俭的精神来节省棉布。水电、煤炭都是国家建设的重要物资，也要力求节约。我们要把节约变成人们自觉的行动，使艰苦朴素的优良作风成为普遍的社会风气。‖我们还要精打细算，计划好家庭生活，把钱花在最需要的地方，必须花的钱才花，能少花的钱少花，不应花的钱，绝不浪费。只有这样，家庭生活才能安排好。有些“五好”积极分子的家庭，当她没有执行“五好”，没有精打细算、计划好家庭生活的时候，虽然丈夫的工资不少，但是钱老不够用，富三天穷半月。没钱花，就向组织上借、标会、欠债，夫妻经常吵架。当她们省吃俭用、精打细算、计划好家庭生活之后，逐步地把债还清了，会不标了，家里添了人口还有积蓄，逐步做到了细水长流，穿吃不愁。他们高兴地说：“从前借债过生活，吃肉不长肉，现在省吃俭用，计划生活，一家大小，有说有笑。”因此，我们要把精打细算，计划好家庭经济开支，重视储蓄，当成一种生活制度，养成为一种良好的习惯。‖第二，在可能的条件下，积极地开展多种多样的家庭副业生产。家庭副业生产是适合妇女从事的一种生产。特别是农村，家庭副业生产收入在家庭收入中都占了相当大的比重。在农村，从提倡开展多种经济以后，家庭副业生产被重视了，许多妇女积极养猪养鸡，努力开展各种可能开展的副业生产，这样，家庭收入增加了，日常零用钱也不困难了，再不用经常向合作社要钱要粮了。许多城市根据需要和可能，在职工家属和街道妇女中组织了各种各样的生产小组，开展了多种多样的家庭副业生产，增加了家庭收入。这样，原来依靠工会救济的，不要救济了，领补助金的自动取消了。许多城乡妇女这样努力的结果，不仅减少了国家开支，生活也改善了。所以我们认为应当根据可能，开展多种多样的家庭副业生产。在农村里，应当根据妇女的劳动能力和生产技术，根据生产合作社的计划以及当地的条件，合理地安排妇女劳动力，有些妇女主要参加农副业生产，有些妇女则主要参加家庭副业生产，发挥妇女们的特长，以便增加家庭收入，改善自己的生活，同时减少国家和合作社的负担。‖勤俭持家，是家庭全体成员共同的责任，必须依靠全家男女老少一齐努力，而家庭主妇更要负主要责任。家庭妇女要操持家务，参加社会劳动的妇女也要兼顾家务。广大劳动妇女在家庭生活中积累了操持家务、管理家务的丰富的经验，她们之中有很多勤俭持家的能手。为了社会主义建设的利益，为了家庭成员的幸福，我们妇女一定要充分发挥这种特长，传播这种好的经验，逐渐使我们大家都会勤俭持家。生长在社会主义建设时代的青年是幸福的，国家给青年的成长创造了一切优越的条件。但是有些青年没有像前辈那样懂得生活的艰难，懂得“柴米油盐”来之不易。针对着这种情况，凡是作父母的必须教育青年特别是青年妇女懂得勤俭持家在国家建设中的重大意义，重视家务劳动，学习勤俭持家的本领，树立艰苦朴素，勤劳节约的生活习惯。‖（未完待续）‖　　【日期】</w:t>
      </w:r>
    </w:p>
    <w:p w14:paraId="49888F78" w14:textId="77777777" w:rsidR="00886012" w:rsidRDefault="00886012" w:rsidP="00886012">
      <w:pPr>
        <w:rPr>
          <w:rFonts w:hint="eastAsia"/>
        </w:rPr>
      </w:pPr>
      <w:r>
        <w:rPr>
          <w:rFonts w:hint="eastAsia"/>
        </w:rPr>
        <w:t>‖【版面】第</w:t>
      </w:r>
      <w:r>
        <w:rPr>
          <w:rFonts w:hint="eastAsia"/>
        </w:rPr>
        <w:t>07</w:t>
      </w:r>
      <w:r>
        <w:rPr>
          <w:rFonts w:hint="eastAsia"/>
        </w:rPr>
        <w:t>版（）‖【标题】大渠乡办农民业余中学的经验‖【正文】大渠乡办农民业余中学的经验‖中共山西安邑县委会‖怎样成立起来的‖大渠乡是山西省安邑县工作基础较好的一个乡。早在</w:t>
      </w:r>
      <w:r>
        <w:rPr>
          <w:rFonts w:hint="eastAsia"/>
        </w:rPr>
        <w:t>1953</w:t>
      </w:r>
      <w:r>
        <w:rPr>
          <w:rFonts w:hint="eastAsia"/>
        </w:rPr>
        <w:t>年，这个乡的部分村就建立了初级农业社，到</w:t>
      </w:r>
      <w:r>
        <w:rPr>
          <w:rFonts w:hint="eastAsia"/>
        </w:rPr>
        <w:t>1956</w:t>
      </w:r>
      <w:r>
        <w:rPr>
          <w:rFonts w:hint="eastAsia"/>
        </w:rPr>
        <w:t>年，全乡合并建立了一个高级农业社——友谊社。由于农业社经营比较好，高级合作化第一年就显示了</w:t>
      </w:r>
      <w:r>
        <w:rPr>
          <w:rFonts w:hint="eastAsia"/>
        </w:rPr>
        <w:lastRenderedPageBreak/>
        <w:t>集体经营的优越性。社员的生活水平有了显著的提高。去年，全社有</w:t>
      </w:r>
      <w:r>
        <w:rPr>
          <w:rFonts w:hint="eastAsia"/>
        </w:rPr>
        <w:t>95%</w:t>
      </w:r>
      <w:r>
        <w:rPr>
          <w:rFonts w:hint="eastAsia"/>
        </w:rPr>
        <w:t>的社员增加了收入，有</w:t>
      </w:r>
      <w:r>
        <w:rPr>
          <w:rFonts w:hint="eastAsia"/>
        </w:rPr>
        <w:t>82%</w:t>
      </w:r>
      <w:r>
        <w:rPr>
          <w:rFonts w:hint="eastAsia"/>
        </w:rPr>
        <w:t>的社员提高到了中农的生活水平。‖随着社员生活水平的提高，社员的文化生活和文化水平也提高得比较快。目前，全社共有在乡知识青年二百五十九人，占到全社青年总数的</w:t>
      </w:r>
      <w:r>
        <w:rPr>
          <w:rFonts w:hint="eastAsia"/>
        </w:rPr>
        <w:t>39%</w:t>
      </w:r>
      <w:r>
        <w:rPr>
          <w:rFonts w:hint="eastAsia"/>
        </w:rPr>
        <w:t>。这些青年绝大多数是近二、三年的完小和中学的毕业生。他们回乡以后，大都参加了生产，同时对学习要求和升学要求十分强烈。去年以前，虽然有不少人坚持自学，有些村建立了自学小组，但是因为缺乏组织领导，收效不大。由于学习要求不能满足，在去年暑假以后，大部分高小毕业生不安心在乡生产。有的因为考不上学校痛哭流涕；有的几次外出找工作；有的时常同家长吵架；有的吊儿郎当不好好劳动……不少人直接向党、团支部要求：“你们应当想法组织我们学习，不要让我们在家荒废了。”本乡完小校长也向乡里提出建立业余中学的建议。‖根据这些情况，去年秋季，大渠乡的党、政、团组织和农业社确定：由农业社举办一所业余初级中学（以下简称业中）。在建校以前，分析了建校条件，制定了建校计划，选聘了教师，建立了校部，确定了学习课程、学习时间和学习地址，经过招生、考试，吸收了八十四名学生。‖建校初期，学生的学习情绪十分高涨，每次上课，到班学生达到</w:t>
      </w:r>
      <w:r>
        <w:rPr>
          <w:rFonts w:hint="eastAsia"/>
        </w:rPr>
        <w:t>90%</w:t>
      </w:r>
      <w:r>
        <w:rPr>
          <w:rFonts w:hint="eastAsia"/>
        </w:rPr>
        <w:t>以上。但是，由于录取学生的标准过宽，学生文化程度不一致，又由于吸收学生时没有分析学生家庭的经济条件，因此，全校仅有一半学生能够经常坚持学习。面对这种情况，校部及时进行了整顿。准许了程度过低和家中缺少劳动力的学生退学，把余下能够坚持学习的四十七名学生重新编班划组。这样，业中就按计划坚持下来了。‖培养什么人？‖业余中学培养什么样的人？这是大渠乡在建立业中过程中一直纠缠的一个问题。‖建校初期，曾经笼统地提出过举办业中的目的是组织高小毕业生学习，为农业社培养接班人。但是，各方面对举办业中的希望和要求则是多种多样的。从农业社来说，要求业中培养技术人才和文娱活动的积极分子，教育学生好好劳动。从家长来说，经济情况较好的，希望孩子上业中补习功课，以备升学；经济情况较差的，让孩子上业中则是为了保住原有的学识，再学些生产本事。学生中想通过在业中补习，继续升学的占大多数；想通过学习，便于将来出去找工作、当乡社干部的占一半左右；只有少数人是为了更好地劳动。但是，学校没有认真地分析研究这些情况，对举办业中的方向、任务和应当掌握的原则不够明确。因此，到今年春季，当学生们看到报上发表了今年大部分中、小学毕业生不能升学和干部下放的消息以后，马上发生了思想混乱现象，学习情绪顿时下降。有些乡、社干部也怀疑举办业中的作用，说什么“中学生都要回来生产，咱还举办业中做甚？”因而放松了对业中的领导。后来由于多数学生还要求办，县委也指示一定要办好，才继续坚持下去。‖经过这一个波折，上级又给了指示，乡、社和校部都开始研究“究竟要把业中办成什么样？”的问题，经过半年多的摸索，初步明确了农民业余中学是组织在乡知识青年进行业余文化学习的一种形式。它不同于普通中学，也不同于农民业余技术学校和各种训练班。它应当紧密结合生产，通过业余课堂教学和自学，在四、五年时间内，在语文、数学等几门主要科目上，把现有相当于高小毕业的青年的文化水平提高到大致相当于初中毕业的水平，并且尽可能地根据本地生产需要学习到普通的农业科学技术知识，从而培养他们成为有文化的新式农民，在建设社会主义新农村中发挥更大的先锋作用。‖方向、任务明确了，具体问题也就好解决了。如教学内容、教学时间、教学方法等等，都有了应当遵循的原则。这些原则就是：业余、自愿、勤俭、服务于生产。‖教学内容和教学时间‖建校初期，由于方向、任务不明确，学习课程是按照普通中学的主要课程安排的。到了今年夏季，为了结合生产，课程就定为文学、算术、植物学三门，结合学习</w:t>
      </w:r>
      <w:r>
        <w:rPr>
          <w:rFonts w:hint="eastAsia"/>
        </w:rPr>
        <w:lastRenderedPageBreak/>
        <w:t>一些农业技术知识。从教学效果和学生要求来看，这些课程基本上是合适的。‖现在，随着业中的发展，又初步确定了三年到四年的学习课程，即：一年级为语文、算术（包括珠算）、生物、农业技术四门，二年级为语文、代数、生物、农业技术四门，三年级为语文、理化、农业技术三门，政治课在各年级都有，不定期的由校务委员、党、团负责干部结合中心工作讲政策、时事。‖学习时间基本上掌握了业余学习的原则。由于业中的学生分布在远近不同的村里，要完全在非生产时间进行课堂学习是不行的。因此，他们根据“不忙多学，小忙少学，大忙放学”的原则，曾占了一部分生产时间进行课堂学习。在去年冬季，是每三天上课一次，每次六小时。在春季，缩短为上午四小时。到夏季，又缩短为三个半小时。在春节期间、春耕播种期间和收麦期间，分别放假二十天、十五天和三十天。‖这样安排，离学校比较近的学生每次上课以后，回村还能参加半天劳动。离学校比较远的学生，则往往要耽误一整天时间。为了解决这一问题，农业社规定业中学生可以在学校附近的五十亩实验田里参加劳动。这样离学校比较远的学生，每逢上课那天，也能劳动半天了。‖在生产时间进行课堂学习对学生参加生产是有一定影响的，但是只要动员学生抓紧时间积极劳动，基本上能达到生产学习两不误。王家营村四个业中学生（三男一女），今年六个月内，共做工分</w:t>
      </w:r>
      <w:r>
        <w:rPr>
          <w:rFonts w:hint="eastAsia"/>
        </w:rPr>
        <w:t>902</w:t>
      </w:r>
      <w:r>
        <w:rPr>
          <w:rFonts w:hint="eastAsia"/>
        </w:rPr>
        <w:t>·</w:t>
      </w:r>
      <w:r>
        <w:rPr>
          <w:rFonts w:hint="eastAsia"/>
        </w:rPr>
        <w:t>8</w:t>
      </w:r>
      <w:r>
        <w:rPr>
          <w:rFonts w:hint="eastAsia"/>
        </w:rPr>
        <w:t>分，与同等劳力的四个未上业中的高小毕业生比较，每人平均仅少做十二个劳动日。‖怎样进行教和学‖根据课程需要，业中共聘请了三名教师。这三名教师有较高的文化水平（大学毕业），讲课也比较耐心，基本上能胜任教课任务。学校对教师特别强调了备课工作：三个教师每次上课前，都用一小时以上的时间对课文内容、教学方法、学生可能提出的疑难问题进行研究准备。教课方法上，一般地都采用了五连环的教学方法。‖由于业中是培养有文化的新式农民，因此反映在教学上就必须十分强调学以致用的教学原则，因此讲课的时候要特别注意讲清原理，联系实际，引导实用。如教语文的时候，除教授课本以外，特别注意锻炼学生写作；教数学的时候，要引导学生学会在生产中运用算术的某些原理。因此，学生们在测量土地面积的时候，在修渠计算工分的时候，以及平时计算生产比例数字的时候，都实际运用了“面积”、‖“体积”、“百分比”的计算方法。植物教师在教植物时，更运用了农村的有利条件，进行实物教学和田间教学。‖此外由于业中课堂教学时间少，必须指导学生业余自习。业中从建校起，就以村建立了自学小组，通过自学小组，复习旧课，演算作业，帮助程度差的同学学习。‖教师报酬和学校经费问题‖该乡业余中学的教师报酬问题，是本着“谁上学，谁出钱”、“误多少、补多少”、“老师学生互不吃亏”的原则解决的。建校以来，三个教师共得工分一千零二十分，每个学生平均负担四十六分。教师所得的工分和学生所付的工分，每季由校部、社的福利股和财务股负责调拨。‖学校经费开支则是由农业社公益金和学员义务劳动所得来解决。自从办校以来，本着勤俭办校的精神，共开支八十元，购买了书桌、教科书、参考书报和粉笔、纸张等。平均每月教学费用三元左右。‖领导问题‖业中是由农业社主办的，校部则由党、政、团、社等部门的负责干部和教师组成。校长由党支部宣传委员、农业社政治副社长担任，教导主任由乡文教主任和团支部宣传委员担任。规定每月召开一次校务会议，研究学校全面工作；每半月召开一次教务会议，研究教学工作。学校的日常工作，则由教导主任负责处理。‖乡的党、团组织特别注意教师和学生的思想教育工作。建校初期，学校设备比较简陋，没有桌凳，教室也不固定，不少学生对此大为不满，学习信心动摇。这时，党团支部配合校部向学生讲解了昆明某校艰苦办校的事实和红军长征、女英雄刘胡兰艰苦斗争的故事，向学生进行了艰苦学习，勤俭办校的教育。今年春天，很多学生</w:t>
      </w:r>
      <w:r>
        <w:rPr>
          <w:rFonts w:hint="eastAsia"/>
        </w:rPr>
        <w:lastRenderedPageBreak/>
        <w:t>因为不能升学思想发生了混乱。党支部针对学生的思想，系统地向学生讲解了人民日报的社论和县委发的关于劳动教育宣传提纲，讲解了中小学教育的方针、任务，学习和劳动的关系等，并且批判了一些错误思想，稳定了学生的情绪。在平时，党支部还定期给学生上政治课，进行时事政策教育。‖业中的学生都是知识青年，因此加强团的工作也很重要。共青团大渠乡总支除指派宣传委员参加校部的领导以外，还在业中建立了团的临时小组，积极协助党支部对学生进行思想教育，协助教师改进教学工作，并且指导学生进行业余自学。全校共九个自学小组，有七个小组的组长是由共青团员担任的。‖初步收获‖大渠乡的业余中学建立以来，已获得显著的成绩。‖首先，经过课堂教学和业余自学，不仅巩固住了原有的文化知识，而且系统学习了初中一年级第一学期的语文、算术、植物等课程，学生的语文、算术程度和农业生产技术知识有了显著提高。‖其次，业中学生已经成为推动乡、社生产和工作的突击力量。“业中青年突击队”是农业社的机动力量，每逢有紧急的生产任务，社里就派他们到各生产队去支援。今年麦收的时候，业中突击队就帮助西冯村生产队突击割麦一百零五亩。他们又是宣传工作、扫盲工作和各项中心工作上的一支生力军。全校已经有二十四个学生分别担任着技术员、队书记、义务教员、扫盲辅导员、读报员、板报员等职务。‖更显著的是，经过业中学习和劳动教育，绝大多数同学的思想发生了变化，他们从本乡本社的新气象中看到了农村的社会主义前途。过去说“农村没前途”，几次出外找工作的人，现在说“在农村能劳动，能学习，再撵我走我都不走了”。过去叫劳动苦的人，现在看到自己的劳动果实，也对劳动有了感情，初步养成了劳动习惯。据统计，四十七名业中学生今年在六个月里，一共作了三千五百多个劳动日。王秉谦、赵云屏、李营草等十四人，今年还荣获社和队的劳动模范的称号。因此，许多社员称赞业中学生是“能文能武的好社员”。‖　　【日期】</w:t>
      </w:r>
    </w:p>
    <w:p w14:paraId="16F4D8D8" w14:textId="77777777" w:rsidR="00886012" w:rsidRDefault="00886012" w:rsidP="00886012">
      <w:pPr>
        <w:rPr>
          <w:rFonts w:hint="eastAsia"/>
        </w:rPr>
      </w:pPr>
      <w:r>
        <w:rPr>
          <w:rFonts w:hint="eastAsia"/>
        </w:rPr>
        <w:t>‖【版面】第</w:t>
      </w:r>
      <w:r>
        <w:rPr>
          <w:rFonts w:hint="eastAsia"/>
        </w:rPr>
        <w:t>02</w:t>
      </w:r>
      <w:r>
        <w:rPr>
          <w:rFonts w:hint="eastAsia"/>
        </w:rPr>
        <w:t>版（）‖【标题】坚持党的正确路线，争取整风运动在各个战线上全胜（中国共产党浙江省委员会向中国共产党浙江省第二届代表大会第二次会议的工作报告　一九五七年十二月日）‖【正文】坚持党的正确路线，争取整风运动在各个战线上全胜‖（中国共产党浙江省委员会向中国共产党浙江省第二届代表大会第二次会议的工作报告　一九五七年十二月九日）‖中国共产党浙江省委员会第一书记　江华‖编者按：江华同志这个报告，用整风运动作为“提起一切工作的纲”，系统地讨论了一个省在一年来的各方面的工作，鼓舞了干劲，批判了谬论。文章虽长，却很值得耐心地读完。‖报告的第一部分所涉及的问题不是地方性的而是全国性的。究竟什么是过渡时期的主要矛盾？怎样认识两个阶级、两条道路之间的矛盾和人民内部矛盾的关系？为什么党在一个时期强调人民内部矛盾，而在另一个时期强调阶级斗争？这些重大问题是大家所关心的。江华同志在他的报告里，根据党中央和毛主席的指示，作了正确的解答。报告针对党内的思想分歧，批判了忽视敌我矛盾和夸大敌我矛盾的两种错误倾向，坚持了中央关于正确处理人民内部矛盾的方针。这里所批判的错误观点，目前在其他地方的党组织内也是存在着的，也是必须加以澄清的。浙江省党代表大会上对这些理论性原则性的问题展开大辩论，对于在思想战线上和政治战线上贯彻社会主义革命，争取整风运动的全胜，有很重大的意义。‖报告的第九部分着重地说明了从右派分子沙文汉、杨思一、彭瑞林、孙章录的反党活动得出的教训，也值得大家注意。同志们：‖我受省委员会的委托，向全省第二届党代表大会第二次会议作工作报告。‖从全省第二届党代表大会第一次会议到现在，已经一年零四个月了。在这一</w:t>
      </w:r>
      <w:r>
        <w:rPr>
          <w:rFonts w:hint="eastAsia"/>
        </w:rPr>
        <w:lastRenderedPageBreak/>
        <w:t>年多的时间内，全省各级党组织在党中央和毛主席的正确领导下，在基本上完成了生产资料所有制的社会主义改造以后，又进行了政治战线和思想战线上伟大的社会主义革命，并且取得了决定性的胜利。与此同时，在社会主义建设方面，也取得了巨大的胜利。党的队伍在这一年中经受了斗争的锻炼，在政治上、思想上、组织上都得到进一步的巩固。我们今后的任务，就是要把政治战线和思想战线上的社会主义革命继续进行到底，争取整风运动的全胜；同时，又多、又快、又好、又省地进行社会主义建设，巩固社会主义制度的物质基础。整风是提起一切工作的纲，整风运动的胜利，必然会鼓舞全省党组织和广大群众的社会主义积极性和创造性，鼓起劲头，贯彻执行在优先发展重工业的基础上，发展工业和发展农业同时并举的方针，保证完成和超额完成</w:t>
      </w:r>
      <w:r>
        <w:rPr>
          <w:rFonts w:hint="eastAsia"/>
        </w:rPr>
        <w:t>1958</w:t>
      </w:r>
      <w:r>
        <w:rPr>
          <w:rFonts w:hint="eastAsia"/>
        </w:rPr>
        <w:t>年国民经济计划和第二个五年计划，为争取提早实现全国农业发展纲要（修正草案）而斗争。‖一、整风运动和反右派斗争‖</w:t>
      </w:r>
      <w:r>
        <w:rPr>
          <w:rFonts w:hint="eastAsia"/>
        </w:rPr>
        <w:t>1957</w:t>
      </w:r>
      <w:r>
        <w:rPr>
          <w:rFonts w:hint="eastAsia"/>
        </w:rPr>
        <w:t>年全省形势发展的主要特点，就是在基本上完成了生产资料所有制的社会主义改造的基础上，继续进行了政治战线上和思想战线上的社会主义革命。实践证明：单有</w:t>
      </w:r>
      <w:r>
        <w:rPr>
          <w:rFonts w:hint="eastAsia"/>
        </w:rPr>
        <w:t>1956</w:t>
      </w:r>
      <w:r>
        <w:rPr>
          <w:rFonts w:hint="eastAsia"/>
        </w:rPr>
        <w:t>年在经济战线上（在生产资料所有制方面）的社会主义革命，是不够的，并且是不巩固的。经过</w:t>
      </w:r>
      <w:r>
        <w:rPr>
          <w:rFonts w:hint="eastAsia"/>
        </w:rPr>
        <w:t>1957</w:t>
      </w:r>
      <w:r>
        <w:rPr>
          <w:rFonts w:hint="eastAsia"/>
        </w:rPr>
        <w:t>年的整风运动和反右派斗争，社会主义革命才取得了决定性的胜利。‖一年来，运动发展的过程是这样的：从今年</w:t>
      </w:r>
      <w:r>
        <w:rPr>
          <w:rFonts w:hint="eastAsia"/>
        </w:rPr>
        <w:t>3</w:t>
      </w:r>
      <w:r>
        <w:rPr>
          <w:rFonts w:hint="eastAsia"/>
        </w:rPr>
        <w:t>月开始，我们组织全省党内外干部学习了毛主席“关于正确处理人民内部矛盾的问题”的报告；</w:t>
      </w:r>
      <w:r>
        <w:rPr>
          <w:rFonts w:hint="eastAsia"/>
        </w:rPr>
        <w:t>5</w:t>
      </w:r>
      <w:r>
        <w:rPr>
          <w:rFonts w:hint="eastAsia"/>
        </w:rPr>
        <w:t>月开始，在县市以上领导机关和民主党派、教育界、新闻界、文艺界、科技界、卫生界开展了整风运动和反右派斗争；</w:t>
      </w:r>
      <w:r>
        <w:rPr>
          <w:rFonts w:hint="eastAsia"/>
        </w:rPr>
        <w:t>8</w:t>
      </w:r>
      <w:r>
        <w:rPr>
          <w:rFonts w:hint="eastAsia"/>
        </w:rPr>
        <w:t>月开始，又在农村、城市的基层组织中逐步开展了整风和社会主义教育运动。目前全省的整风运动正在更广泛深入地展开。‖在整风运动和反右派斗争中，干部和群众的社会主义觉悟大大提高了。在全省县、市以上领导机关中已经查出了一批右派分子。党内外的资产阶级右派分子曾经在各个战线上反对社会主义、反对党的领导。现在，他们的阴谋已经彻底破产，他们在群众中已经完全孤立了。‖全民整风运动已经在全省开展，大部分县以上领导机关已经取得大鸣大放大辩论的初步经验。在各项工作中，大鸣大放大辩论已经开始成为经常的工作方法。适应于新的历史时期的社会主义民主的新形式，已经开始为干部所掌握。广大干部的工作作风和工作方法正在转变，这是具有重大意义的进步。‖在农村，整风运动坚定了大多数农民走合作化道路的信心和决心，批判了以富裕中农为代表的资本主义思想和个人主义思想，打击了地主、富农、反革命分子和其他坏分子的破坏活动，从而巩固了农村的社会主义阵地，推动了农业生产的新高潮。‖在工矿企业中，整风运动提高了工人群众的政治觉悟，巩固了劳动纪律，提高了出勤率，密切了党群关系，初步形成了勤俭办企业的风气，推动了新的生产高潮的到来。‖一年来的实践证明，党中央和毛主席的指示是完全正确的。只要抓住了整风，各项工作都获得显著的改进，出现了生动活泼的新气象。但是，应当指出：一年来我们对于进行政治上思想上的社会主义革命，还是一个学习、实践、积累经验、逐步前进的过程。在这个大转变的过程中，党内对一些问题的认识不是完全一致的，而是有分歧、有斗争的。现在根据党中央和毛主席的指示，对这些问题作如下的说明：‖一，对于一年来的形势、特别是对于今年上半年形势的看法，曾经发生过右的倾向和“左”的倾向。前一种倾向是看不到敌我矛盾仍然存在，后一种倾向则是夸大敌我矛盾，企图用处理敌我矛盾的方法来处理人民内部矛盾。‖在生产资料所有制方面基本上完成了社会主义革命以后，阶级斗争并没有完全结束。资产阶级和无产阶级的斗争，资本主义道路和社会主义道路的斗争，仍然是过渡时期的主要矛盾，只是这种矛盾主要地不表现在生产力和生产关系之间，而表现在经济基础和上层建筑之间。‖在反右派斗</w:t>
      </w:r>
      <w:r>
        <w:rPr>
          <w:rFonts w:hint="eastAsia"/>
        </w:rPr>
        <w:lastRenderedPageBreak/>
        <w:t>争中，党内一些有右倾思想的人，看不到资本主义同社会主义两条道路的斗争仍然是尖锐的、复杂的，看不到资产阶级右派和劳动人民之间的矛盾是敌我矛盾，不了解反右派斗争是一场社会主义同资本主义你死我活的大是大非斗争，不坚决进行这个斗争，就有亡党亡国的危险，因而对于右派分子向党向社会主义的猖狂进攻，表现了严重的政治动摇和温情主义。只有彻底批判他们的这种右倾思想，才能使运动深入展开。‖党内还有一部分人，夸大了敌我矛盾，认为两条道路的斗争一概表现为敌我矛盾，并且认为省委上半年强调正确处理人民内部矛盾是右倾。这些同志的看法也是错误的。应当认识：社会主义同资本主义两条道路的斗争，既可以表现为敌我矛盾，也可以表现为人民内部矛盾。但是，在我国目前的条件下，前一种情况是比较少数的，后一种情况却是大量的。从大鸣大放和闹事中所暴露的问题来看，绝大部分都属于人民内部矛盾。其中一部分是由于资产阶级、资产阶级知识分子和富裕中农对于社会主义制度的动摇和不满，这些是反映了两条道路的斗争；一部分是由于各级领导上对于如何巩固社会主义制度还缺乏经验，在工作上和作风上还存在不少的缺点和错误，广大群众对于新的制度还感到不习惯和不适应，这些就不是或者不完全是两条道路的斗争。右派分子、反革命分子和其它反社会主义分子利用我们正确处理人民内部矛盾的时机，兴风作浪，向党向社会主义猖狂进攻，造成一阵混乱的局面。但是，物极必反，当他们的反动面貌充分暴露的时候，就激起了广大群众的义愤，一时被蒙蔽的部分群众，也清醒过来，这样就形成了群众性的反右派斗争。斗争的结果证明：大多数群众是可以信赖的，右派分子毕竟是极少数。因此，必须坚定地相信群众的大多数。忽视敌我矛盾是错误的，但是决不能夸大敌人的力量。不能把不属于右派的一般资产阶级分子和资产阶级知识分子对于社会主义的动摇和不满看作敌我矛盾，也不能把富裕中农对于社会主义的动摇和不满看作敌我矛盾，错误地用解决敌我矛盾的方法来处理这些矛盾。‖二，形势的发展，是时紧时松、曲折前进的，许多同志对于这一点缺乏完整的认识。在三大改造高潮前后，资产阶级分子敲锣打鼓，接受社会主义改造；农村中富裕中农也鉴于大势所趋，加入了合作社。在那个时候，如果突出地强调阶级斗争，就不符合当时的客观情况。我们及时地强调正确处理人民内部矛盾和整风，是完全正确的。当右派分子和其他反社会主义分子利用整风的机会向党进攻，充分暴露了他们的反动面目的时候，我们提出反右派斗争和彻底完成政治战线上和思想战线上的社会主义革命，就得到广大群众的积极支持，使右派分子完全陷于孤立的地位。由此可见，阶级斗争形势的发展是有起伏的。在这次斗争取得决定性胜利之后，阶级敌人被迫退却，斗争形势可能在一定时期缓和下来。但是，资产阶级右派和其他反社会主义分子决不甘心死亡，在某种条件下，又会向社会主义发起新的进攻。这种斗争的起伏形势，将在若干年内反复地发生。随着社会主义革命的深入和社会主义建设的发展，国内阶级斗争，将通过这种起伏，逐步地减弱以至消灭。有些同志往往不看形势发展的这种规律，把反右派斗争和正确处理人民内部矛盾问题对立起来，这显然是错误的。‖三，对于闹事，有些同志只看到它是坏事的一面，而没有看到，经过主观上的努力，坏事可以变成好事。例如仙居县在今年上半年闹事中有很多农业合作社垮台，这是坏事。但是，经过省委、地委派干部加强领导，总结经验教训，因而有效地纠正了干部的右倾思想和官僚主义、命令主义作风，打击了敌人的破坏活动，在农村中开展了社会主义教育运动，很多贫农、下中农都亲身体会到合作社垮台给他们所造成的生产和生活上的很大困难，自动要求恢复合作社。目前入社农民已经达到农户总数的</w:t>
      </w:r>
      <w:r>
        <w:rPr>
          <w:rFonts w:hint="eastAsia"/>
        </w:rPr>
        <w:t>70%</w:t>
      </w:r>
      <w:r>
        <w:rPr>
          <w:rFonts w:hint="eastAsia"/>
        </w:rPr>
        <w:t>以上，各项工作都有了显著的改进。这就使坏事转向反面，成为好事。因此，必须认识：闹</w:t>
      </w:r>
      <w:r>
        <w:rPr>
          <w:rFonts w:hint="eastAsia"/>
        </w:rPr>
        <w:lastRenderedPageBreak/>
        <w:t>事固然会造成一些损失，但是，从闹事中可以暴露我们工作中的缺点和错误；可以暴露敌人的破坏活动；可以锻炼干部，教育群众；还可以促进领导上克服主观主义和官僚主义。只要善于从闹事中吸取教训，认真改进工作，就能够化消极因素为积极因素。‖四，对于大鸣大放、大争大辩和大字报这个群众路线的新形式，许多同志还认识不足。有些人对鸣放和辩论表现得决心不大，信心不高，害怕出乱子，害怕辩不过人家，害怕“引火烧身”。这是一种不相信群众的大多数、不相信群众的智慧和力量的错误思想。我们不仅应当相信工农基本群众的大多数是拥护社会主义的，而且也应当相信在我国条件下，资产阶级分子、资产阶级知识分子和上层小资产阶级（在农村中是富裕中农）的大多数是可以接受社会主义改造的。因此，我们完全可以和群众一起进行整风。经验证明，只有大鸣大放大争大辩，才能彻底解决应该解决的问题。这个方法既可以正确处理人民内部矛盾，克服领导上的缺点和错误，克服群众的某些错误观点；又可以揭露敌人，动员和教育群众向敌人进行斗争。‖这里要着重地说一说关于说服和压服的问题。有些同志怀疑用说服教育的方法去处理人民内部矛盾的必要性和正确性。他们不了解，用说服的方法，诸如扎根串连、打通思想、有事和群众商量、尊重大多数群众意见等，都是我们党的一贯的群众路线的工作方法，在长期实践中早已证明是有效的。在过去革命战争时期，由于情况紧张，不可能从容地展开大辩论。在五大运动和三大改造时期，主要任务是变革旧的生产关系，主要斗争形式是急风暴雨的群众性的阶级斗争，也不可能从容地展开大辩论。在目前政治上思想上的社会主义革命中，要解决的问题是改造人的思想和改进工作问题，而大鸣大放大争大辩正是完成这个任务的最好的形式。这种形式是我们党的群众路线工作方法的新发展。我们必须自觉地在各项工作中学会运用这种形式，并且使之经常化，使之成为传统。‖对于一切反对社会主义的敌人，我们必须采取专政的方法，即压服的方法，严厉地给以打击。不这样办，就要犯右的错误。但是，在处理劳动人民和资产阶级右派之间的敌我矛盾的时候，一般地仍然应该采取大鸣大放、大辩论、摆事实、讲道理、以理服人的方法。因为这种敌我矛盾往往和人民内部矛盾混在一起，如果不采取这种方法，就难以争取中间群众，孤立右派。只有采取这种方法，才有利于提高中间群众的社会主义觉悟，划清大是大非界线，彻底暴露、孤立和分化右派分子。同时，由于人民的力量强大，对于右派分子，也不需要采取极端的政策。‖从上述问题看来，党内有不少同志对于党中央和毛主席的指示的学习还很不够，对于新形势、新任务、新方法的认识还有很多偏差。全省各级党组织必须领导广大党员认真研究中央和毛主席的指示，并且在实际工作中学会运用，决不能用老眼光来看新形势，用旧方法来解决新问题。‖目前，我们的任务就是要争取整风运动的全胜。在各个战线上和各项工作上，都应当通过整风，解决走社会主义道路还是走资本主义道路的问题，解决各项工作的方针政策是否正确的问题，从而提高群众的思想水平，改正工作中的缺点和错误，团结广大群众，孤立、分化右派分子和一切反社会主义分子。因此，大辩论应当围绕当前中心工作的各项重大问题广泛深入地展开，使辩论的结果，既能划清大是大非，教育和团结大多数群众，又能推动当前工作，掀起一个工农业生产和各项建设工作的高潮。‖今冬明春在全省范围内应当继续深入展开全民整风运动。县以上领导机关的整风运动必须经过四个阶段：即大鸣大放阶段（结合整改），反击右派阶段（结合整改），着重整改阶段（继续鸣放），以及每人学习文件、批评反省、提高自己阶段。凡是反右派斗争已经取得胜利的单位，应当及时转入以整改为主的第三阶段。在工人、农民、手工业者、小商贩和艺人当中，只开展社会主义教育运动，不进行反右派斗争；在大</w:t>
      </w:r>
      <w:r>
        <w:rPr>
          <w:rFonts w:hint="eastAsia"/>
        </w:rPr>
        <w:lastRenderedPageBreak/>
        <w:t>鸣大放以后，第二阶段一般都应当转入以整改为主。如果有显著的错误言论，应当结合整改，展开辩论，划清是非界线。‖改进工作和反右派斗争具有同等重要意义。目前改进工作只是开始，各级领导机关应当十分重视抓住这一环节，切实加强对改进工作的领导，争取反右派斗争的胜利，争取改进工作的胜利，争取改造思想的胜利。‖二、农村工作‖农村总的情况是好的：农业合作社已经进一步巩固，农业生产不断增长，粮食工作逐步走上正轨，干部和群众的关系也有显著改善。‖</w:t>
      </w:r>
      <w:r>
        <w:rPr>
          <w:rFonts w:hint="eastAsia"/>
        </w:rPr>
        <w:t>1957</w:t>
      </w:r>
      <w:r>
        <w:rPr>
          <w:rFonts w:hint="eastAsia"/>
        </w:rPr>
        <w:t>年全省除了蚕茧以外，粮食、棉花、络麻、油料（包括油茶）、家畜家禽、林业、海洋渔业和淡水鱼的生产等都是增产的。黄岩、温岭和温州市郊区的粮食产量已经达到平均每亩</w:t>
      </w:r>
      <w:r>
        <w:rPr>
          <w:rFonts w:hint="eastAsia"/>
        </w:rPr>
        <w:t>800</w:t>
      </w:r>
      <w:r>
        <w:rPr>
          <w:rFonts w:hint="eastAsia"/>
        </w:rPr>
        <w:t>斤以上，慈溪县的棉花产量已经达到平均每亩</w:t>
      </w:r>
      <w:r>
        <w:rPr>
          <w:rFonts w:hint="eastAsia"/>
        </w:rPr>
        <w:t>100</w:t>
      </w:r>
      <w:r>
        <w:rPr>
          <w:rFonts w:hint="eastAsia"/>
        </w:rPr>
        <w:t>斤以上，提早实现了全国农业发展纲要的指标。千斤队、千斤社已经相当普遍，千斤乡也出现了。‖粮食工作的成绩也很大。去年虽然自然灾害严重，但是全省仍然基本上完成了征购任务。今年粮食入库的进度多数地方都比去年快，只要切实抓紧，可以保证完成任务。‖在整社工作中，贯彻执行了党在农村的阶级路线和勤俭办社、民主办社的方针，改进了合作社的经营管理和分配工作，改善了干部与群众的关系。‖这些事实说明：农村工作成绩是巨大的、基本的。虽然也有缺点，例如今年春季部分地区少数人曾经闹事，少数合作社曾经一度解体，少数地方粮食供应有人为的紧张现象，一部分地方没有增产或者减产，等等。但是这些都是局部现象，而且有些缺点和错误是前进中难以完全避免的，不应当因此而低估成绩，忽视工作中的主流和本质的方面。‖今后农村工作任务是什么呢？‖一，继续开展农村社会主义教育运动。‖正在全省农村中开展的全民整风和社会主义教育运动，是今后解决农村一切问题的纲。要求通过这一运动，坚定广大农民走社会主义道路的信心和决心；批判以富裕中农为代表的资本主义思想和个人主义思想，克服部分富裕中农的动摇情绪；揭发和打击地主、富农、反革命分子和其它坏分子的破坏活动；同时进行整社、整党、整团，改进干部作风，克服官僚主义、主观主义和宗派主义，纯洁党、团组织，巩固合作社，巩固统购统销制度，推动农业生产高潮。‖经过前一时期以粮食工作和合作化为中心的两条道路的大辩论，农村情况已经发生深刻的变化。农民的社会主义觉悟提高了，以富裕中农为代表的资本主义思想已经受到批判，地主、富农和反革命分子的破坏活动已经受到打击，农业生产的高潮已经初步形成。在这种有利的形势下，必须使社会主义教育运动进一步推动农业生产高潮的发展。为了达到这个目的，当前必须坚决地把基层整风运动的主要锋芒转向我们工作中的缺点和错误，“引火烧身”，把一切不利于合作社巩固和不利于生产发展的消极因素都烧光。这样，就能够调动广大群众的积极性，推动生产高潮，并且在生产高潮中使整风深入一步。同时，在那些没有放够辩透的地方，仍然应当围绕生产，围绕实现农业发展纲要，发动群众大鸣大放，组织必要的辩论，端正政治方向。基层整风运动在大鸣大放以后，要进行大整大改，不要急于辩论。进行大整大改的关键是教育干部认识先整改再辩论和边整改边辩论的好处，并且协助他们把群众放鸣的意见分类排队，分清那些是正确的，应当立即改正的；那些意见应当是上级负责的；那些意见确实是他们自己的缺点，应该自觉检讨的；那些意见是出于误解，应当向群众解释的；那些意见是错误的，应当在适当时机进行批判的。这样，就可以提高他们的信心，不致被一大堆意见吓倒，同时也可以分清是非，提高他们的自觉性和积极性。‖结合整改进行辩论，也是一个不可缺少的步骤。大辩论应当从具体到原则，针对本乡本社的实际情况，提出若干问题进行辩论。在辩论当中，要坚持摆事实、讲道理，防止压服、扣大帽子甚至打人骂人的错误作法，力争辩深辩透，解决思想问题。‖至于如何结合整风进行</w:t>
      </w:r>
      <w:r>
        <w:rPr>
          <w:rFonts w:hint="eastAsia"/>
        </w:rPr>
        <w:lastRenderedPageBreak/>
        <w:t>整社的问题，中央已有具体指示，省委</w:t>
      </w:r>
      <w:r>
        <w:rPr>
          <w:rFonts w:hint="eastAsia"/>
        </w:rPr>
        <w:t>7</w:t>
      </w:r>
      <w:r>
        <w:rPr>
          <w:rFonts w:hint="eastAsia"/>
        </w:rPr>
        <w:t>月提出的</w:t>
      </w:r>
      <w:r>
        <w:rPr>
          <w:rFonts w:hint="eastAsia"/>
        </w:rPr>
        <w:t>9</w:t>
      </w:r>
      <w:r>
        <w:rPr>
          <w:rFonts w:hint="eastAsia"/>
        </w:rPr>
        <w:t>项措施也是符合中央指示和目前情况的，应当坚决贯彻执行。在今后的整社当中，还应当继续强调书记动手，全党办社，并且着重抓住以下几个环节：‖（</w:t>
      </w:r>
      <w:r>
        <w:rPr>
          <w:rFonts w:hint="eastAsia"/>
        </w:rPr>
        <w:t>1</w:t>
      </w:r>
      <w:r>
        <w:rPr>
          <w:rFonts w:hint="eastAsia"/>
        </w:rPr>
        <w:t>）坚决贯彻执行党的阶级路线，在合作社的领导成分中保持原来的贫农和下中农（主要是现在的贫农和新中农中间的下中农）的优势，同时注意使上中农也有适当人数的代表。在整风当中，要对分支部书记、社主任、副主任、监察主任、主办会计、生产队长等领导骨干进行审查，撤换那些有严重资本主义思想的富裕中农成分的分子和作风很坏的分子，重新挑选公道能干的贫农、下中农中间的积极分子担任合作社的领导职务。‖（</w:t>
      </w:r>
      <w:r>
        <w:rPr>
          <w:rFonts w:hint="eastAsia"/>
        </w:rPr>
        <w:t>2</w:t>
      </w:r>
      <w:r>
        <w:rPr>
          <w:rFonts w:hint="eastAsia"/>
        </w:rPr>
        <w:t>）坚决贯彻执行勤俭办社、民主办社的方针。勤俭办社应当和勤俭持家并提，要教育全体男女社员，勤俭办社，勤俭持家，反对铺张浪费、游手好闲的坏习惯。在整风的基础上，通过讨论和修订社章，建立和健全合作社的民主制度。合作社的干部一定要参加体力劳动，并且合理地解决干部的报酬问题。‖（</w:t>
      </w:r>
      <w:r>
        <w:rPr>
          <w:rFonts w:hint="eastAsia"/>
        </w:rPr>
        <w:t>3</w:t>
      </w:r>
      <w:r>
        <w:rPr>
          <w:rFonts w:hint="eastAsia"/>
        </w:rPr>
        <w:t>）抓紧时间搞好合作社的分配工作。搞好分配工作首先要教育社员报实产量。其次是正确处理国家、合作社和社员家庭之间的关系，特别要注意适当增加公共积累和储粮备荒。秋收分配以后，要抓紧时间公布决算，清理财务，防止贪污浪费。‖（</w:t>
      </w:r>
      <w:r>
        <w:rPr>
          <w:rFonts w:hint="eastAsia"/>
        </w:rPr>
        <w:t>4</w:t>
      </w:r>
      <w:r>
        <w:rPr>
          <w:rFonts w:hint="eastAsia"/>
        </w:rPr>
        <w:t>）有山林的合作社，一定要在今冬明春，把山林入社问题基本处理完毕。山林入社仍然是生产资料的社会主义改造问题，不解决这个问题，山区合作社的巩固和山区生产的发展都是不可能的。‖（</w:t>
      </w:r>
      <w:r>
        <w:rPr>
          <w:rFonts w:hint="eastAsia"/>
        </w:rPr>
        <w:t>5</w:t>
      </w:r>
      <w:r>
        <w:rPr>
          <w:rFonts w:hint="eastAsia"/>
        </w:rPr>
        <w:t>）关于社员个人经营副业的范围、自留地、农村市场管理和单干户等问题，都应当根据有关的规定，正确进行处理。‖二，必须坚决反对右倾保守思想，进一步推动生产高潮到来。‖</w:t>
      </w:r>
      <w:r>
        <w:rPr>
          <w:rFonts w:hint="eastAsia"/>
        </w:rPr>
        <w:t>1957</w:t>
      </w:r>
      <w:r>
        <w:rPr>
          <w:rFonts w:hint="eastAsia"/>
        </w:rPr>
        <w:t>年的农业生产，好的方面是接受了</w:t>
      </w:r>
      <w:r>
        <w:rPr>
          <w:rFonts w:hint="eastAsia"/>
        </w:rPr>
        <w:t>1956</w:t>
      </w:r>
      <w:r>
        <w:rPr>
          <w:rFonts w:hint="eastAsia"/>
        </w:rPr>
        <w:t>年的教训，工作踏实了一些，主观主义和命令主义少了一些。主要缺点是劲头不足。这是和没有正确地接受去年的经验教训分不开的。有些地方对于去年的工作成绩估计不足，没有把大量的、正确的东西肯定下来，夸大了缺点错误，用个别失败的例子否定了许多有效的增产措施，甚至把劲头看成是“冒进”，因而在一定程度上挫折了干部和群众的积极性，助长了保守思想。‖几年来的事实一再证明，保守思想一直是发展农业生产的主要障碍。保守思想的第一种表现是对生产的潜力估计不足。有些同志以第一个五年计划期间粮食增产不快为理由，企图说明保守思想是有根据的。在第一个五年计划期间，确实有些县，例如龙游、衢县、天台、丽水等县没有增产或者减产，但是这些县的情况并不能说明农业生产的潜力不大。因为在同一时期内，有许多县，例如黄岩、临安、海宁等县都增产</w:t>
      </w:r>
      <w:r>
        <w:rPr>
          <w:rFonts w:hint="eastAsia"/>
        </w:rPr>
        <w:t>40%</w:t>
      </w:r>
      <w:r>
        <w:rPr>
          <w:rFonts w:hint="eastAsia"/>
        </w:rPr>
        <w:t>以上。有许多原来的低产地区已经一跃而成为高产地区。再从各种作物的单位产量高低悬殊的情况中也可以看出，各种作物都有很大的潜力。例如玉米一般每亩只有</w:t>
      </w:r>
      <w:r>
        <w:rPr>
          <w:rFonts w:hint="eastAsia"/>
        </w:rPr>
        <w:t>100</w:t>
      </w:r>
      <w:r>
        <w:rPr>
          <w:rFonts w:hint="eastAsia"/>
        </w:rPr>
        <w:t>多斤，好的已经达到</w:t>
      </w:r>
      <w:r>
        <w:rPr>
          <w:rFonts w:hint="eastAsia"/>
        </w:rPr>
        <w:t>400</w:t>
      </w:r>
      <w:r>
        <w:rPr>
          <w:rFonts w:hint="eastAsia"/>
        </w:rPr>
        <w:t>—</w:t>
      </w:r>
      <w:r>
        <w:rPr>
          <w:rFonts w:hint="eastAsia"/>
        </w:rPr>
        <w:t>500</w:t>
      </w:r>
      <w:r>
        <w:rPr>
          <w:rFonts w:hint="eastAsia"/>
        </w:rPr>
        <w:t>斤，个别丰产田达千斤以上。棉花平均每亩只有</w:t>
      </w:r>
      <w:r>
        <w:rPr>
          <w:rFonts w:hint="eastAsia"/>
        </w:rPr>
        <w:t>78</w:t>
      </w:r>
      <w:r>
        <w:rPr>
          <w:rFonts w:hint="eastAsia"/>
        </w:rPr>
        <w:t>斤，高的已经达到</w:t>
      </w:r>
      <w:r>
        <w:rPr>
          <w:rFonts w:hint="eastAsia"/>
        </w:rPr>
        <w:t>200</w:t>
      </w:r>
      <w:r>
        <w:rPr>
          <w:rFonts w:hint="eastAsia"/>
        </w:rPr>
        <w:t>余斤。番薯平均每亩只有</w:t>
      </w:r>
      <w:r>
        <w:rPr>
          <w:rFonts w:hint="eastAsia"/>
        </w:rPr>
        <w:t>1000</w:t>
      </w:r>
      <w:r>
        <w:rPr>
          <w:rFonts w:hint="eastAsia"/>
        </w:rPr>
        <w:t>多斤，最高的已经达到</w:t>
      </w:r>
      <w:r>
        <w:rPr>
          <w:rFonts w:hint="eastAsia"/>
        </w:rPr>
        <w:t>20000</w:t>
      </w:r>
      <w:r>
        <w:rPr>
          <w:rFonts w:hint="eastAsia"/>
        </w:rPr>
        <w:t>多斤。大豆平均每亩只有几十斤，个别丰产田已经达到</w:t>
      </w:r>
      <w:r>
        <w:rPr>
          <w:rFonts w:hint="eastAsia"/>
        </w:rPr>
        <w:t>500</w:t>
      </w:r>
      <w:r>
        <w:rPr>
          <w:rFonts w:hint="eastAsia"/>
        </w:rPr>
        <w:t>多斤。由此可见，增产的快慢，主要决定于领导，决定于工作的好坏。保守思想的第二种表现是强调地区条件的特殊性，对先进事物缺乏敏感。认为山区不能实现</w:t>
      </w:r>
      <w:r>
        <w:rPr>
          <w:rFonts w:hint="eastAsia"/>
        </w:rPr>
        <w:t>800</w:t>
      </w:r>
      <w:r>
        <w:rPr>
          <w:rFonts w:hint="eastAsia"/>
        </w:rPr>
        <w:t>斤，水利条件差的地区不能实现</w:t>
      </w:r>
      <w:r>
        <w:rPr>
          <w:rFonts w:hint="eastAsia"/>
        </w:rPr>
        <w:t>800</w:t>
      </w:r>
      <w:r>
        <w:rPr>
          <w:rFonts w:hint="eastAsia"/>
        </w:rPr>
        <w:t>斤。自然条件确实对生产有很大的影响，但也不是绝对的。例如平阳和黄岩的自然条件大致相同，而且平阳的气候条件比黄岩还好一些，但是黄岩的平均亩产量比平阳约高</w:t>
      </w:r>
      <w:r>
        <w:rPr>
          <w:rFonts w:hint="eastAsia"/>
        </w:rPr>
        <w:t>200</w:t>
      </w:r>
      <w:r>
        <w:rPr>
          <w:rFonts w:hint="eastAsia"/>
        </w:rPr>
        <w:t>斤以上。而且自然条件不是不能改变的，我们绝不能等待自然的恩赐。现在不论山区和沿海，从南到北，都有许多高额丰产的典型。这些事实证明，无论那种地区，只要有劲头，只要采用适合当地条件的增产措施，就可以大量增产。保守思想的第三种表现是要求国家多发贷款，多供应商品肥料，多供应饲料和口粮，认为没有这些条件就不能增产。他们不了解</w:t>
      </w:r>
      <w:r>
        <w:rPr>
          <w:rFonts w:hint="eastAsia"/>
        </w:rPr>
        <w:lastRenderedPageBreak/>
        <w:t>克服生产中的困难，必须依靠群众。许多事实都说明，只要把群众发动起来，这些困难都是能够解决的。此外，还有一些同志开始有劲头，但是在受到一些挫折以后，就消极起来，和有保守思想的人“殊途同归”，结果四十条也不要了，先进经验也不敢推广了。‖实现全国农业发展纲要是今后农村工作长期的、根本的中心任务。农业发展纲要的基本精神，就是要调动一切积极因素，采用各种有效的增产措施，使农业生产来一个大跃进。我们浙江的粮食产量，不仅要达到每亩</w:t>
      </w:r>
      <w:r>
        <w:rPr>
          <w:rFonts w:hint="eastAsia"/>
        </w:rPr>
        <w:t>800</w:t>
      </w:r>
      <w:r>
        <w:rPr>
          <w:rFonts w:hint="eastAsia"/>
        </w:rPr>
        <w:t>斤，而且要力争在第二个五年计划或者稍多一点的时期提前实现这个目标。同时，还要努力发展其它生产，积极提高其它农作物，特别是棉花、蚕茧、络麻和茶叶的产量，发展林业、渔业、畜牧业和副业生产。在发展生产的同时，还要厉行节约，特别是储备粮食，作到丰年多储粮，平年少储粮，荒年不缺粮。我们必须从生产和节约两个方面努力，争取在五年或者更短的时间内使合作社的生产水平和收入水平赶上和超过当地的富裕中农，从而使合作社获得巩固的物质基础；并在这个基础上，逐步进行农村各项经济建设和文化建设，改变农村的落后面貌，建设社会主义的新农村。‖应当看到：今后发展生产的有利条件更多了。农业的社会主义改造已经基本完成；过去两年各地都创造了大量的高额丰产的经验；随着国家工业化的发展，工业对农业也将提供更多的支援。因此，只要充分地发动群众，有“愚公移山”的精神，钻进去，肯学，肯干，就一定能够实现农业生产的大跃进。全省各级党组织和全体干部应当满怀信心地为争取实现这个目标而奋斗。当然，困难也一定是有的。但是正如农业发展纲要的序言中所指出的：事在人为。对于我们解放了的人民来说，没有什么困难不能克服。不怕困难，是我们劳动人民本来的伟大性格。‖目前全省党组织必须进行以下工作：‖（</w:t>
      </w:r>
      <w:r>
        <w:rPr>
          <w:rFonts w:hint="eastAsia"/>
        </w:rPr>
        <w:t>1</w:t>
      </w:r>
      <w:r>
        <w:rPr>
          <w:rFonts w:hint="eastAsia"/>
        </w:rPr>
        <w:t>）广泛地宣传发展农业的重要性，克服不安心农业生产和不积极支援农业生产的思想。要在农村、工厂、机关、学校、部队和街道，普遍发动群众，学习和讨论农业发展纲要，进行大辩论。通过大辩论，改变轻视农业生产——农民想进城，城里人不愿意下乡，中小学毕业生不愿参加农业生产的坏风气，动员全体农村工作干部和农民全心全意地搞好农业生产，动员各方面的力量全心全意地支援农业生产。‖（</w:t>
      </w:r>
      <w:r>
        <w:rPr>
          <w:rFonts w:hint="eastAsia"/>
        </w:rPr>
        <w:t>2</w:t>
      </w:r>
      <w:r>
        <w:rPr>
          <w:rFonts w:hint="eastAsia"/>
        </w:rPr>
        <w:t>）按照全面规划、加强领导的方针，制订省、地、县、区、乡、社六级发展农业生产的长远规划，要求在明年</w:t>
      </w:r>
      <w:r>
        <w:rPr>
          <w:rFonts w:hint="eastAsia"/>
        </w:rPr>
        <w:t>5</w:t>
      </w:r>
      <w:r>
        <w:rPr>
          <w:rFonts w:hint="eastAsia"/>
        </w:rPr>
        <w:t>月以前搞好。制订规划的过程就是学习和推广先进经验、打破保守思想的过程。从省开始，直到每一个合作社，都要分析生产情况，采取摆产量、比高低、找原因的办法，找到增产的关键。要帮助那些落后的单位，研究落后的原因。研究用什么办法赶上先进。一切落后的单位，都应当有决心、有信心在经过艰苦的努力以后赶上去。应当经常问自己：“人家能办到，为什么我办不到？”实现农业发展纲要的过程，对每一个党员和干部都是一场考验。对于那些有劲头、肯学、肯钻的干部应当表扬，对于那些缺乏朝气、不学、不钻的干部应当进行批评。如果屡教不改，就不要他们担任领导工作。‖全国农业发展纲要所指出的推广先进经验的五项办法，都是有效的，必须大规模地采用。应当以县为单位，把农业技术展览会搞起来，介绍本县和外地的先进经验。应当有计划地组织群众性的参观评比，不仅要学习，还要研究如何采用先进经验和如何创造赶上先进的条件。同时，应当委托每一个先进的农业合作社，负责帮助一个或者几个合作社。通过互相学习，互相竞赛，达到共同发展、共同提高，后进的赶上先进的、先进的更加先进的目的。这种学习和帮助应当根据农事季节，一年组织许多次，从头到尾学到底帮到底。全省现在粮食亩产量</w:t>
      </w:r>
      <w:r>
        <w:rPr>
          <w:rFonts w:hint="eastAsia"/>
        </w:rPr>
        <w:t>800</w:t>
      </w:r>
      <w:r>
        <w:rPr>
          <w:rFonts w:hint="eastAsia"/>
        </w:rPr>
        <w:t>斤以上的土地大约有</w:t>
      </w:r>
      <w:r>
        <w:rPr>
          <w:rFonts w:hint="eastAsia"/>
        </w:rPr>
        <w:t>300</w:t>
      </w:r>
      <w:r>
        <w:rPr>
          <w:rFonts w:hint="eastAsia"/>
        </w:rPr>
        <w:t>万亩左右，按照这个作法，如果每年翻一翻，就可能在第二个五年计划期间或者稍多一点的时间内，使全省</w:t>
      </w:r>
      <w:r>
        <w:rPr>
          <w:rFonts w:hint="eastAsia"/>
        </w:rPr>
        <w:t>3</w:t>
      </w:r>
      <w:r>
        <w:rPr>
          <w:rFonts w:hint="eastAsia"/>
        </w:rPr>
        <w:t>，</w:t>
      </w:r>
      <w:r>
        <w:rPr>
          <w:rFonts w:hint="eastAsia"/>
        </w:rPr>
        <w:t>150</w:t>
      </w:r>
      <w:r>
        <w:rPr>
          <w:rFonts w:hint="eastAsia"/>
        </w:rPr>
        <w:t>万亩耕地都达到</w:t>
      </w:r>
      <w:r>
        <w:rPr>
          <w:rFonts w:hint="eastAsia"/>
        </w:rPr>
        <w:t>800</w:t>
      </w:r>
      <w:r>
        <w:rPr>
          <w:rFonts w:hint="eastAsia"/>
        </w:rPr>
        <w:t>斤。各县应当注意农业技术的训练工</w:t>
      </w:r>
      <w:r>
        <w:rPr>
          <w:rFonts w:hint="eastAsia"/>
        </w:rPr>
        <w:lastRenderedPageBreak/>
        <w:t>作。这次下放参加农业生产的干部，都要积极学习农业技术。各地都要普遍建立干部试验田的制度，使干部能够直接进行各项先进经验的试验。‖（</w:t>
      </w:r>
      <w:r>
        <w:rPr>
          <w:rFonts w:hint="eastAsia"/>
        </w:rPr>
        <w:t>3</w:t>
      </w:r>
      <w:r>
        <w:rPr>
          <w:rFonts w:hint="eastAsia"/>
        </w:rPr>
        <w:t>）开展大规模的以兴修水利、积肥造肥、培育春花和发展副业生产为主的冬季生产运动。为了推动冬季生产高潮，各地应当分别不同地区，以实现</w:t>
      </w:r>
      <w:r>
        <w:rPr>
          <w:rFonts w:hint="eastAsia"/>
        </w:rPr>
        <w:t>800</w:t>
      </w:r>
      <w:r>
        <w:rPr>
          <w:rFonts w:hint="eastAsia"/>
        </w:rPr>
        <w:t>斤（有的是</w:t>
      </w:r>
      <w:r>
        <w:rPr>
          <w:rFonts w:hint="eastAsia"/>
        </w:rPr>
        <w:t>1</w:t>
      </w:r>
      <w:r>
        <w:rPr>
          <w:rFonts w:hint="eastAsia"/>
        </w:rPr>
        <w:t>，</w:t>
      </w:r>
      <w:r>
        <w:rPr>
          <w:rFonts w:hint="eastAsia"/>
        </w:rPr>
        <w:t>000</w:t>
      </w:r>
      <w:r>
        <w:rPr>
          <w:rFonts w:hint="eastAsia"/>
        </w:rPr>
        <w:t>斤）为目标，提出兴修水利、积肥造肥和培育春花的指标和要求，督促干部和合作社努力完成。兴修水利应当以群众性的小型农田水利为主，中型和大型的水利工程为辅，主要依靠群众自己的人力物力。一切合作社都要订出消灭普通水旱灾害的规划，逐步实行。要把兴修水利和改良土壤、改造落后田的工作结合起来。积肥造肥主要是：培育绿肥，使之提高单位产量；多养猪羊，增加厩肥；充分利用各种自然肥料。要注意保肥和改进施肥方法，提高肥效和肥料的利用率。要特别注意春花作物的施肥、保暖和开沟排水工作，争取春花丰收。这是过去一向注意不够的问题，今年要坚决搞好。在冬季，应当把农业和副业作统一安排，放松副业生产是不对的。‖（</w:t>
      </w:r>
      <w:r>
        <w:rPr>
          <w:rFonts w:hint="eastAsia"/>
        </w:rPr>
        <w:t>4</w:t>
      </w:r>
      <w:r>
        <w:rPr>
          <w:rFonts w:hint="eastAsia"/>
        </w:rPr>
        <w:t>）上山下海，全面发展农业生产。必须切实克服轻视山区和海洋的思想，把山区和海洋生产抓起来。绿化山区，植树造林，抚育现有林，是山区冬季生产的重要内容之一。应当根据已有的经验，对绿化荒山作出规划。水土保持、修筑道路和疏浚河道，都是发展山区生产的重要措施，应当积极进行。发展海洋渔业的关键是逐步增加渔业合作社的积累，增加工具，改进捕捞技术，提高单位产量。同时利用海涂，发展农业和贝藻类生产。一切有渔业生产的地区的党委，都要加强对渔业生产的领导。有关部门要大力支援渔业生产。‖（</w:t>
      </w:r>
      <w:r>
        <w:rPr>
          <w:rFonts w:hint="eastAsia"/>
        </w:rPr>
        <w:t>5</w:t>
      </w:r>
      <w:r>
        <w:rPr>
          <w:rFonts w:hint="eastAsia"/>
        </w:rPr>
        <w:t>）农业和其它各项经济文化事业必须密切协作。农村的各项经济文化事业，例如供销、信用、手工业合作社的业务和扫除文盲、消灭血吸虫病和防治其它疾病、除四害、建立广播网和电讯网、道路网等等，都必须为发展农业生产服务，在发展农业生产中发展这些事业。各级工业、手工业、交通运输业、商业、金融和文化教育事业的领导机关，都应当制订为农业生产服务的规划，并且积极执行。‖有了劲头以后，一定不要忘掉群众路线。在领导群众发展农业生产中，有两种作风：一种是领导深入实际，总结先进经验，组织推广，把劲头和群众路线结合起来，把劲头和脚踏实地的工作作风结合起来；另一种是只压指标、不讲具体措施，只开大会发号召、不作具体指导，甚至发展到包办代替、强迫命令的程度。我们要提倡前一种作风，反对后一种作风。‖为了完成冬季生产任务和其它各项任务，各级领导要很好进行统一安排和合理分工；合作社要统一安排劳动力，防止顾此失彼。要充分运用</w:t>
      </w:r>
      <w:r>
        <w:rPr>
          <w:rFonts w:hint="eastAsia"/>
        </w:rPr>
        <w:t>1955</w:t>
      </w:r>
      <w:r>
        <w:rPr>
          <w:rFonts w:hint="eastAsia"/>
        </w:rPr>
        <w:t>年同时完成几项工作的经验，实行统一领导、分线负责、乡有重点、交叉进行的办法，使各项工作围绕中心，密切结合，分批进行。‖三，完成粮食征购销任务。‖粮食生产与需要之间的矛盾，将在今后一个相当长的时期内存在。因此，必须教育农民勤俭持家，节约粮食，支援国家建设，改变无计划地吃粮用粮的习惯。解决了这个根本的思想问题，其他具体问题就会迎刃而解。‖粮食问题是农村两条道路斗争的一个重要方面。如果在这个问题上不克服资本主义倾向，生产的发展和合作化的巩固都会遇到很大的困难。党内有些同志存在着一种片面认识，认为只要多给农民粮食，工作就好做了，因而不是积极地依靠贫农和下中农作好工作，解决思想问题，而是一再向上伸手要粮食，这是一种本位主义思想。党内还有少数人，对粮食统购统销政策不满，同情和支持家庭不卖余粮，套购抢购粮食。对于这些人，应当给予严肃的批判和处理。党内还有些人用种种借口要求降低定产量，提高口粮标准，要求少购多销。他们的理由是三定不合理，现在的留粮不够吃。根据各方面的调查，三定基本上是合理的，当然也有不平衡的情况，但一般的都是定产量低于实产量。现在反映定产量偏高的地方，多数是</w:t>
      </w:r>
      <w:r>
        <w:rPr>
          <w:rFonts w:hint="eastAsia"/>
        </w:rPr>
        <w:lastRenderedPageBreak/>
        <w:t>隐瞒了实产量，真正偏高只是个别的。现在的留粮标准也是够吃的，农民吃粮比过去多了，生活有所改善。不和过去比，不愿吃粗、吃杂、吃稀，想一步登天，是不正确的。‖今年的粮食征购任务和增产增购任务一定要完成，销售计划不许突破。这就首先要教育全体干部和群众树立全局观念，通过大辩论，克服本位主义和个人主义。要教育他们懂得瞻前顾后、以丰补歉的道理，克服丰年不节约、荒年靠国家的思想。其次，要核实产量，做到心中有数。核实产量的办法是大家都到合作社里去，结合合作社的分配工作，依靠党员、团员，依靠贫农和下中农，教育他们报实产量。不要坐在办公室里争高低、论丰歉，这样是不会有结果的。在核实产量和进行征购的基础上，作好结算工作，把周转证和供应证发到户，搞好统销工作。重征购、轻统销，前紧后松，是几年来粮食工作上主要的缺点之一，今年一定不要重复。‖为了完成粮食任务，各级党委应当根据不同的情况，以一段时间，以粮食为重点，抓紧时机，把征购销工作一次搞好。放松党的领导，只交给业务部门去办，是搞不好的。‖三、工业生产和工人阶级‖</w:t>
      </w:r>
      <w:r>
        <w:rPr>
          <w:rFonts w:hint="eastAsia"/>
        </w:rPr>
        <w:t>1957</w:t>
      </w:r>
      <w:r>
        <w:rPr>
          <w:rFonts w:hint="eastAsia"/>
        </w:rPr>
        <w:t>年工业、手工业总产值预计可以超过第一个五年计划的</w:t>
      </w:r>
      <w:r>
        <w:rPr>
          <w:rFonts w:hint="eastAsia"/>
        </w:rPr>
        <w:t>10.12%</w:t>
      </w:r>
      <w:r>
        <w:rPr>
          <w:rFonts w:hint="eastAsia"/>
        </w:rPr>
        <w:t>。工业基本建设如新安江、黄坛口水电站、浙江钢铁厂、丝绸联合厂、肉类加工厂等重点项目，正在加紧建设。浙江钢铁厂绍兴分厂第一号高炉，已经投入生产。‖</w:t>
      </w:r>
      <w:r>
        <w:rPr>
          <w:rFonts w:hint="eastAsia"/>
        </w:rPr>
        <w:t>1957</w:t>
      </w:r>
      <w:r>
        <w:rPr>
          <w:rFonts w:hint="eastAsia"/>
        </w:rPr>
        <w:t>年公私合营企业的产值，预计可以比</w:t>
      </w:r>
      <w:r>
        <w:rPr>
          <w:rFonts w:hint="eastAsia"/>
        </w:rPr>
        <w:t>1956</w:t>
      </w:r>
      <w:r>
        <w:rPr>
          <w:rFonts w:hint="eastAsia"/>
        </w:rPr>
        <w:t>年增长</w:t>
      </w:r>
      <w:r>
        <w:rPr>
          <w:rFonts w:hint="eastAsia"/>
        </w:rPr>
        <w:t>13.7%</w:t>
      </w:r>
      <w:r>
        <w:rPr>
          <w:rFonts w:hint="eastAsia"/>
        </w:rPr>
        <w:t>，证明了社会主义制度比资本主义制度具有无比的优越性。‖今年工业计划开始制订的时候，预计要比去年减产二千二百万元，现在预计可以增产一亿四千万元。这是由于工矿企业开展了群众性的增产节约运动，开展了社会主义教育运动，提高了职工群众的政治思想觉悟，贯彻执行了勤俭办企业的方针，千方百计地克服了原材料严重不足的困难，提高了技术水平的结果。‖今后工业生产的任务是：‖一，贯彻执行在优先发展重工业的基础上发展工业和发展农业同时并举的方针。实现全国农业发展纲要，必须依靠广大农民的努力，也要依靠工业和其它各方面的支援。发展了农业，就会使工业更加迅速地发展。为着有效地支援农业生产，首先要大力发展化学肥料工业。浙江化肥厂的筹建工作应当积极进行，各级党组织应当从各方面积极给以支援。骨粉、石灰、草饼等肥料工业和农药、兽药等化学工业，也应当积极发展。其次要发展农业机械工业。农业迫切需要的插秧机、锤研机等，必须在短期内搞起来，并且积极解决机械农具的修理问题。第三是发展水电工业。除了兴建大型水电站以外，在兴修水利运动中，工业应当积极支持农村建设小型水电站，生产价廉物美的水电设备，加快农村电气化的速度。第四是发展钢铁、燃料、水泥等工业。各地凡有条件的，在不破坏资源和不影响水土保持的条件下，可以开采小型的煤矿、铁矿、各种有色金属矿、非金属矿和开办小盐场等。‖二，充分利用当地资源，面向农业，根据国民经济发展的需要，有计划地、积极地发展轻工业。‖本省的自然资源十分丰富，只要有积极发展生产的劲头，就是草木土石、海水空气、废气残渣、破铜烂铁，也可以用之于发展工业生产。在建设资金方面，应当积极利用地方财政结余，吸收社会游资、华侨投资，利用社会救济金组织生产自救，组织复员军人和群众生产，利用草舍、庙宇、祠堂作厂房和宿舍。工厂的规模，应当从无到有，从小到大，从手工到机械，逐步发展。在技术力量方面，应当注意发挥现有技术人员的作用；积极培养工人阶级的技术干部；要挑选一批具有高中文化程度的青年干部到工厂中去劳动，在劳动中学习技术；派人到先进地区、先进厂矿学习先进技术；充分发挥老工人的作用。‖贯彻执行大、中、小型企业相结合和充分利用小工业、手工业的政策。特别要重视发展中、小型企业，主要是发展农、林、渔、牧和副业加工工业。中、小型企业和手工业的优点是规模较小，投资较少，投入生产较快，改变生产</w:t>
      </w:r>
      <w:r>
        <w:rPr>
          <w:rFonts w:hint="eastAsia"/>
        </w:rPr>
        <w:lastRenderedPageBreak/>
        <w:t>品种比较容易，因而能够充分利用分散的地方资源，能够更好地适应当地人民的需要，还可以减轻大量物资长途运输对国家交通干线的压力。在建设资金的分配方面，应当最有效地用于克服我省经济发展的薄弱环节，但是，也要适当地照顾发展中、小型企业的需要。有许多工业则要尽量利用原来手工业的基础逐步发展，但是不要急于改变手工业合作社的所有制。贯彻执行大、中、小型企业相结合，工业与农业相结合，重工业与轻工业相结合，现代工业与手工业相结合的政策，也是依靠各级党组织和群众办工业的方法，这可以促使本省工业更加迅速地发展起来。‖充分发挥现有企业的潜力，提高质量，降低成本，提高产量，增加新产品，是必须经常注意的重要问题。忽视现有企业的充分利用是不对的。应当积极总结和推广先进地区和先进企业的经验，加强技术措施，根据必需与可能逐步进行技术改造。‖对手工业必须全面规划，统筹安排，加强领导。要通过整风运动，批判资本主义、本位主义、个人主义，端正政治方向，克服片面追逐高额利润、盲目提高货价、抬高工资、不顾积累、以及粗制滥造等偏向。要通过整风和整社，树立社内手工业工人和贫苦独立劳动者的领导优势，改进干部作风，提高经营管理水平。要合理安排合作社的积累、社员工资和国家税收的关系，使合作社的公共财产不断增加，生产不断发展。手工业的领导关系，除个别行业外，一般维持现状，不实行归口。‖三，深入开展工业、交通系统的整风和社会主义教育运动。‖全省工人阶级队伍的组织状况和思想状况，总的方面是好的。但是随着经济建设事业的发展，大量新成分涌进工人阶级队伍里来。在工业部门二十一万五千个职工中，约有二分之一是解放前的老工人，二分之一是解放后参加生产的，其中又有半数以上是企业民主改革以后进来的，仅</w:t>
      </w:r>
      <w:r>
        <w:rPr>
          <w:rFonts w:hint="eastAsia"/>
        </w:rPr>
        <w:t>1956</w:t>
      </w:r>
      <w:r>
        <w:rPr>
          <w:rFonts w:hint="eastAsia"/>
        </w:rPr>
        <w:t>年吸收的新工人，就占全省产业工人总数的</w:t>
      </w:r>
      <w:r>
        <w:rPr>
          <w:rFonts w:hint="eastAsia"/>
        </w:rPr>
        <w:t>20.9%</w:t>
      </w:r>
      <w:r>
        <w:rPr>
          <w:rFonts w:hint="eastAsia"/>
        </w:rPr>
        <w:t>。新工人的家庭成分和个人出身比较复杂，有农民、自由职业、小商贩、城市贫民、家庭妇女和学生。他们多数对生产是热情的，但是也带来了大量的经济主义、平均主义观点和自由散漫的坏气习，而且一般没有经过阶级斗争的锻炼。在新工人当中，约有</w:t>
      </w:r>
      <w:r>
        <w:rPr>
          <w:rFonts w:hint="eastAsia"/>
        </w:rPr>
        <w:t>9%</w:t>
      </w:r>
      <w:r>
        <w:rPr>
          <w:rFonts w:hint="eastAsia"/>
        </w:rPr>
        <w:t>出身于地主、资产阶级家庭，或者本人原来就是剥削阶级分子，这些人的剥削阶级意识和恶劣习气尚未得到改造。此外，几年来工人阶级队伍中也混入了少数反革命分子和坏分子。‖工人阶级的整风主要是整顿思想作风，提高社会主义觉悟。但是在一切新工人中要首先改造立场。通过整风培养工人阶级队伍的骨干和核心力量，进一步清查坏人，纯洁工人阶级队伍。在工矿企业的整风运动和各项工作中，必须着重依靠老工人和工龄较长、政治觉悟较高的工人，充分发挥老工人的积极作用。‖目前还有少数同志和工人认为工人生活没有改善或者改善太少。这是工人队伍中大量新成分增加后，个人主义、平均主义和经济主义在党内和工人中的反映。</w:t>
      </w:r>
      <w:r>
        <w:rPr>
          <w:rFonts w:hint="eastAsia"/>
        </w:rPr>
        <w:t>1957</w:t>
      </w:r>
      <w:r>
        <w:rPr>
          <w:rFonts w:hint="eastAsia"/>
        </w:rPr>
        <w:t>年本省工业系统工人平均工资比</w:t>
      </w:r>
      <w:r>
        <w:rPr>
          <w:rFonts w:hint="eastAsia"/>
        </w:rPr>
        <w:t>1952</w:t>
      </w:r>
      <w:r>
        <w:rPr>
          <w:rFonts w:hint="eastAsia"/>
        </w:rPr>
        <w:t>年提高</w:t>
      </w:r>
      <w:r>
        <w:rPr>
          <w:rFonts w:hint="eastAsia"/>
        </w:rPr>
        <w:t>42%</w:t>
      </w:r>
      <w:r>
        <w:rPr>
          <w:rFonts w:hint="eastAsia"/>
        </w:rPr>
        <w:t>，享受劳动保险待遇的由二万余人增加到十四万八千人。通过工资改革，建立了基本上符合社会主义按劳取酬原则的工资制度。总的来看，工资增长是不慢的。我们应当在整风运动中，使干部和广大职工正确地认识，目前工人生活已有相当大的改善，今后一切要从六亿人口出发，从发展生产出发，从巩固工农联盟出发。片面强调改善生活，就会使我们的社会主义建设事业落空，违反工人阶级和全国人民的长远利益。当然，对于工人在生活中某些应当解决而又可能解决的困难，必须积极组织群众力量，逐步解决。对于工人的生产安全，尤须引起重视。‖必须加强党对于工会工作的领导。在工会工作中必须反对不要党领导的工团主义倾向和不以生产为中心的经济主义倾向。‖认真实行党委领导下的群众监督制，定期召开职工代表大会，以便充分发挥工人群众的社会主义积极性，加强对企业领导的自下而上的监督。‖通过大鸣大放，必须进行大整大改。就全省范围说，</w:t>
      </w:r>
      <w:r>
        <w:rPr>
          <w:rFonts w:hint="eastAsia"/>
        </w:rPr>
        <w:lastRenderedPageBreak/>
        <w:t>主要解决以下问题。‖坚决贯彻国务院关于改进工业管理体制的规定。总的要求是：除了少数技术复杂、规模较大和产、供、销必须由省直接平衡的以外，其他工业企业全部下放归市、县管理；适当扩大企业主管人员对企业内部的管理权限；实行国家和企业的利润分成办法；改进企业的财务管理制度和人事管理制度。‖工业、农业、商业、交通运输业应当本着密切合作、互相照顾、共同发展的精神加强协作。对于在协作中存在的问题，应当在发扬自我批评和互相谅解的基础上求得解决。目前工业的发展，要求农业在不缩小粮田的原则下发展工业原料，大力提高经济作物的单位产量，并且在原料的品种和质量上，逐步改良和提高。农村发展手工业要照顾城市手工业生产。要求工业按照计划供应商业部门的货源，按照合同接收商业供应的原料。商业部门应当通过收购和销售的业务，更好地为促进工农业生产服务。交通运输业的发展，也要适应于工农业生产和基本建设的需要，特别是要配合山区的开发，发展山区交通运输事业。‖坚决贯彻执行勤俭建国、勤俭办企业和勤俭办一切事业的方针，杜绝一切铺张浪费，减少一切非生产性开支，把国家资金点滴不漏地积累起来，用之于发展生产。今后新建工矿企业，应当在保证生产必需的前提下，用革命精神降低设计标准，并且尽量利用现有建筑，尽可能不新建。宿舍和办公室更应当因陋就简，一般不新建，更不要建造办公大楼。‖要用革命精神，坚决紧缩机构，减少管理人员和服务人员。要求把全省工业管理人员和服务人员减少到占职工总数的</w:t>
      </w:r>
      <w:r>
        <w:rPr>
          <w:rFonts w:hint="eastAsia"/>
        </w:rPr>
        <w:t>10%</w:t>
      </w:r>
      <w:r>
        <w:rPr>
          <w:rFonts w:hint="eastAsia"/>
        </w:rPr>
        <w:t>左右。精简的人员主要是到生产岗位上去，少数可以下放到基层，加强薄弱环节。‖进一步加强党对企业的领导，建立和健全以党委为核心的集体领导和个人负责相结合的领导制度。通过整风运动和下放干部，进一步加强基层企业中党组织的领导。同时要在党委的统一领导下，充分发挥工会和共青团的作用。‖目前，在工矿企业中出现了两大高潮：社会主义思想教育高潮和生产高潮。我们应当使这二个高潮互相推动，更加广泛深入地开展增产节约和先进生产者运动，争取</w:t>
      </w:r>
      <w:r>
        <w:rPr>
          <w:rFonts w:hint="eastAsia"/>
        </w:rPr>
        <w:t>1958</w:t>
      </w:r>
      <w:r>
        <w:rPr>
          <w:rFonts w:hint="eastAsia"/>
        </w:rPr>
        <w:t>年在政治思想战线和经济战线上取得更大的胜利。‖四、财贸工作‖一年来，在工农业生产发展的基础上，市场日趋繁荣。工农业产品的采购总值将比去年增长</w:t>
      </w:r>
      <w:r>
        <w:rPr>
          <w:rFonts w:hint="eastAsia"/>
        </w:rPr>
        <w:t>16.86%</w:t>
      </w:r>
      <w:r>
        <w:rPr>
          <w:rFonts w:hint="eastAsia"/>
        </w:rPr>
        <w:t>，社会零售额将比去年增长</w:t>
      </w:r>
      <w:r>
        <w:rPr>
          <w:rFonts w:hint="eastAsia"/>
        </w:rPr>
        <w:t>7.7%</w:t>
      </w:r>
      <w:r>
        <w:rPr>
          <w:rFonts w:hint="eastAsia"/>
        </w:rPr>
        <w:t>。市场供应基本上可以满足需要。财政预算收入可以超额完成，预算支出也略有节余。社会货币流通量同市场需要基本上相适应。这些成绩，对于保证社会主义建设和适当满足人民生活需要，起了重要的作用。‖财贸工作今后总的任务是努力促进工、农业生产的发展，适当满足人民生活的需要。具体任务是：‖一，开展整风运动。财贸部门摊子大、人数多，思想状况比较复杂。在整风运动中，必须通过大鸣大放大争大辩，明确服从党委统一领导、支持工农业生产发展、更好地为群众服务、加强部门之间协作配合等思想，以提高全体干部和职工的社会主义觉悟。在企业中，必须实行以党委为核心的集体领导和个人负责相结合的领导制度和党委统一领导下的群众监督制度，建立和健全职工代表大会或职工大会制度。同时，要进一步深入开展增产节约运动，贯彻执行勤俭建国、勤俭办企业、勤俭办一切事业的方针，坚决撤销和合并重叠的机构，精简管理人员和一切不必要的营业人员。‖二，必须积极地支援工农业生产，更好地为实现农业发展纲要和发展地方工业服务。财政工作，应当努力增加收入，增加国家积累；财政支出必须首先保证发展经济的需要，坚决削减行政经费开支，严禁贪污盗窃，反对铺张浪费。信贷工作，要保证发展工农业生产和收购资金的需要；积极开展储蓄工作，组织闲散资金，支持发展生产。商业工作，必须加强农产品的采购工作，扩大生产资料和生活资料的及时供应，保证地方工业原料的供应，积极推销地方工业产品。财贸部门必须加强同工业、手工业、农业部门的协作，防止和克服本位主义思想。‖三，改进</w:t>
      </w:r>
      <w:r>
        <w:rPr>
          <w:rFonts w:hint="eastAsia"/>
        </w:rPr>
        <w:lastRenderedPageBreak/>
        <w:t>财政体制和商业体制，把一部分财政与商业管理的权力下放给县、市。在改进体制的同时，必须改进各项制度。商业行政机构和企业管理机构原则上实行合并。把商业对工业的加工订货关系改变为购销关系，调整工商之间的利润分配比例。逐步推行农产品采购的结合合同制度。农业税收要在调整产量的基础上，实行比例税制。工商税收也要实行改革。改进这些制度，都是国家经济建设进一步发展的重要步骤，必须积极而稳步地进行。‖四，加强市场管理。各级党委和人民委员会必须加强对商业部门的统一领导和管理，防止和纠正各自为政的现象。国家计划管理的商品，必须严格实行统购、统一收购和包销的制度，不准流入自由市场。与友邻地区要密切协作，互相支援，共同发展。对国家领导下的自由市场，必须加强管理，以发挥它的积极作用，限制它的消极作用。‖五、知识分子工作和文教工作‖去年以来，我们坚决地执行了中央关于正确贯彻党对知识分子政策的指示和“百花齐放、百家争鸣”的方针；</w:t>
      </w:r>
      <w:r>
        <w:rPr>
          <w:rFonts w:hint="eastAsia"/>
        </w:rPr>
        <w:t>1957</w:t>
      </w:r>
      <w:r>
        <w:rPr>
          <w:rFonts w:hint="eastAsia"/>
        </w:rPr>
        <w:t>年，又在知识分子中进行了整风和反右派斗争。经过这一系列的工作，进一步密切了党和知识分子的关系，提高了知识分子的社会主义觉悟。同时又在知识分子中吸收了一批党员，团结和壮大了左派分子的队伍，为进一步改造知识分子创造了有利的条件。‖依靠党的领导和群众的力量，一年来，文教卫生事业也有了进一步的发展，有些地方已经基本上完成了农业发展纲要中有关文教方面的任务。例如龙泉县的安下村，已经由一个文盲村变成了青年无盲村。绍兴市、德清县新市镇和诸暨县中村乡等地，已经基本上消灭了血吸虫病。吴兴县南浔镇、宁波市白沙区等地已经基本上消灭了蚊子和苍蝇。金华县的邢八染村，已经基本上消灭了蚊蝇和传染病。‖随着社会主义经济建设事业的发展，文化教育事业方面的任务也更加繁重了。我们必须进一步加强党对知识分子工作和文教工作的领导，使知识分子工作和文化教育工作更好地为社会主义建设服务。‖为了建设社会主义，工人阶级必须有自己的知识分子队伍，必须有自己的教授、教员、科学家、新闻记者、文学家、艺术家和马克思主义理论家，没有这个队伍是不行的。所有共产党员，凡是有条件的，都必须认真地钻研理论和业务，苦学苦练，迅速地把自己培养成为红色专家。现在有许多同志，对于提高政治理论和科学、文化水平的重要意义认识不足，缺乏学习的自觉性，甚至自甘落后，不求上进。这种倾向应当受到严格的批判。凡是文化程度不到中学水平的党员干部，都必须学习文化，同时采取做什么学什么的办法，下决心在三年、五年、八年、十年内使自己成为这一事业的专门家。‖为着大力培养工人阶级的知识分子队伍，我们还必须在教育工作中坚决贯彻向工农开门的方针。今后，高等学校、中等专业学校和其他学校必须优先吸收工农干部、工农子弟和经过劳动锻炼的知识青年入学。同时必须积极发展机关、工厂和农民的业余文化教育，办好工农中学，适当发展业余中学。加强学校中的政治思想教育工作，提高学生的社会主义觉悟，使他们成为工人阶级的知识分子。‖培养工人阶级知识分子的队伍，还必须积极地改造现有的资产阶级知识分子。现有的知识分子，除了少数左派分子以外，大部分人还处于中间状态，少数是右派。对于中间分子，应当采取各种妥善的办法帮助他们实行自我改造，使他们转到工人阶级的立场上来。为此，必须坚决地在知识分子中把整风和反右派斗争进行到底，彻底揭露和批判右派分子，教育一般知识分子，提高社会主义觉悟。此外，还要有计划地领导和帮助他们学习马克思列宁主义理论和时事政策，组织他们参加各种体力劳动，使他们在劳动中熟悉工农群众，和工农群众打成一片。同时，还必须有计划地继续吸收那些在反右派斗争中经过考验的、符合党员条件的人入党。‖必须进一步贯彻执行党在文教工作方面的方针。在文艺方面，必须批判资产阶级的文艺思想，坚持文艺为政治服务、为</w:t>
      </w:r>
      <w:r>
        <w:rPr>
          <w:rFonts w:hint="eastAsia"/>
        </w:rPr>
        <w:lastRenderedPageBreak/>
        <w:t>工农兵服务的方针；在新闻工作方面，必须批判资产阶级的新闻观点，使新闻事业更好地为社会主义革命和社会主义建设事业服务；在政治思想教育工作方面，必须批判反动的修正主义观点，坚持宣传马克思列宁主义；在学校教育方面，必须批判资产阶级的教育观点，坚持向工农开门和培养社会主义劳动者的方针；在科学研究工作方面，必须批判理论与实践脱离的学院式的研究观点，坚持科学研究为国家建设服务的方针；在卫生工作方面，必须批判重治疗、轻预防，重技术、轻政治以及中西医互相排斥的观点，坚持预防为主、技术和群众运动相结合和团结中西医的方针。在所有的文教事业中，必须坚持“百花齐放、百家争鸣”的方针，在不违背毛主席提出的六项政治标准的原则下，开展自由的、切实的讨论，以促使科学、文化进一步发展。‖在文教事业中，必须坚决贯彻执行“勤俭办事业”的方针，克服铺张浪费、追求现代化以及由国家包办一切事业的错误思想和做法。应该根据又多又快又好又省的原则，举办各项文教事业，努力提高质量。为了逐步解决文教事业不能满足人民需要的矛盾，今后仍然必须贯彻执行群众办文教事业的方针，提倡和支持群众集体办小学、中学、幼儿园、诊所和文艺、体育等事业。要依靠群众的力量分期分批消灭吸血虫病和其他危害人民健康严重的地方病，消灭四害，扫除文盲。同时要提倡节制生育，深入地宣传节育的意义，大力推广有效的节育方法。‖六、资产阶级和民主党派‖在基本上完成了资本主义工商业的社会主义改造以后，今年</w:t>
      </w:r>
      <w:r>
        <w:rPr>
          <w:rFonts w:hint="eastAsia"/>
        </w:rPr>
        <w:t>5</w:t>
      </w:r>
      <w:r>
        <w:rPr>
          <w:rFonts w:hint="eastAsia"/>
        </w:rPr>
        <w:t>月以来，又在资产阶级和民主党派内部开展了反右派斗争。现在这个斗争已经取得了决定性的胜利。‖有些同志看到资产阶级右派分子的猖狂进攻，就怀疑党对资产阶级和民主党派的政策，怀疑把无产阶级和资产阶级的矛盾作为人民内部矛盾来处理的正确性。这是不对的。实践证明，和平改造的政策是正确的，在改造中不仅没有使生产资料受到破坏，而且提高了生产力。全省工商业公私合营以后，资产阶级分子有</w:t>
      </w:r>
      <w:r>
        <w:rPr>
          <w:rFonts w:hint="eastAsia"/>
        </w:rPr>
        <w:t>60%</w:t>
      </w:r>
      <w:r>
        <w:rPr>
          <w:rFonts w:hint="eastAsia"/>
        </w:rPr>
        <w:t>参加劳动生产，并且有一部分人在社会主义劳动竞赛中表现较好。在我国目前特定的历史条件下，把无产阶级和资产阶级的矛盾作为人民内部矛盾来处理，对于争取大多数资产阶级分子接受改造是有利的，对于同资产阶级右派分子作斗争也是有利的，反右派斗争的胜利就证明了这一点。‖有些同志看到在民主党派的领导成员中出现了不少右派分子，就怀疑民主党派是否有存在的必要。这也是错误的。实践证明，民主党派在团结、教育和改造民族资产阶级、上层小资产阶级及其知识分子方面是有积极作用的。在鸣放期间，民主党派多数成员所提的意见基本上是善意的，对我们是有帮助的。今后仍然应该以毛主席提出的六条标准为政治基础，继续贯彻执行“长期共存、互相监督”的正确方针。‖整风和反右派斗争必须继续深入下去，进行到底。首先要经过大鸣大放大争大辩，把反右派斗争搞透。在反右派斗争已经告一段落的单位，应该及时转入整改和思想教育阶段。‖为了巩固整风运动和反右派斗争的成果，进一步改造资产阶级分子，应当认真做好以下工作：‖一，继续以企业为基地，对资产阶级分子进行改造。参加生产劳动，是从根本上改造资产阶级分子的必要措施。因此，对那些担任管理工作而又有条件参加体力劳动的资方人员，今后应当有计划、有区别地使他们参加一定的体力劳动。目前各市可以作典型试验，以便将来逐步推广。在改造高潮中，有一部分小业主也实行了公私合营，这部分人股金很少，过去只有轻微剥削，现在又参加了劳动，他们中有许多人要求放弃定息，摘去“帽子”，可以在整风运动以后，逐步加以解决。‖二，继续组织各民主党派和工商界在自愿的基础上采取各种形式进行政治理论学习，这是对他们进行教育改造的重要方法之一。学习的主要内容是毛主席“关于正确处理人民内部矛盾的问题”的报告，结合学习其它文件。根据毛主席提出的六项政治标准，结合各地区右派的言行及</w:t>
      </w:r>
      <w:r>
        <w:rPr>
          <w:rFonts w:hint="eastAsia"/>
        </w:rPr>
        <w:lastRenderedPageBreak/>
        <w:t>各个时期民主党派、工商界的政治思想情况，组织大辩论。省委宣传部和统战部应当订出全省的计划。各地应当切实加强对这一工作的领导。‖三，采取有效措施，巩固、提高和扩大左派的力量，密切左派同中间分子的联系，不断扩大左派的队伍。各级党委的负责同志要经常与党外人士接触，交朋友，密切党与非党的联系。‖四，加强党对各级政治协商会议、各民主党派和工商联的领导，充分发挥这些组织的作用。‖七、肃反问题‖经过两次大规模的肃反运动和几年来的对敌斗争，全省反革命分子、坏分子和其它刑事犯罪分子已经受到决定性的打击。社会镇反和内部肃反的成绩是巨大的。‖今年五六月间，在资产阶级右派猖狂进攻的时候，残余反革命分子和其它坏分子，农村中的一部分地主、富农分子又乘机活跃起来。我们根据当时的情况，组织了反击，打击了敌人的破坏活动，逮捕了一批反革命分子、坏分子和有严重不法行为的地主、富农分子，有力地打击了邪气，发扬了正气。在这个时期内，政法部门有些同志片面强调查错纠偏，对敌人的破坏警惕不够，有些应该捕处的没有及时捕处，有的重罪轻判，这是一种右的偏向。对于政法部门某些同志的这种右倾思想，省委没有及时加以纠正，是有缺点的。‖敌人的反革命活动有起有落，因此，我们对敌斗争就要有紧有松，宽严相济。在强调从严的时候，不要忽视还有从宽的一面；在强调从宽的时候，也不要忽视还有从严的一面。这就是说，当敌人气焰嚣张，必须予以严厉打击的时候，对于其中动摇的敌人，仍然要实行宽大政策，以利于分化瓦解敌人；当敌人正在分化瓦解，强调从宽处理的时候，对于坚决的敌人仍然要严厉惩办，以打击敌人的现行破坏活动。目的都是为了彻底肃清残余反革命势力。宽严的界限应该是：现行从严，抗拒从严，再犯从严；历史从宽，坦白从宽，从犯从宽。几年来，省委对肃反运动的领导是掌握了这个规律和正确执行了惩办与宽大相结合的政策的，这是取得肃反运动胜利的重要原因之一。有些同志不懂得这个以紧对紧、以松对松、严中有宽、宽中有严的道理，希望光紧不松、光严不宽，或者是光松不紧、宽大无边，这些都是不对的。‖肃反斗争虽然已经取得了伟大的胜利，但是还没有取得彻底的胜利。正如毛主席所说的那样：“还有反革命，但是不多了。”这就是说，既不要夸大敌人的力量，认为还有很多反革命；但是也不能麻痹，认为天下太平而失掉警惕。所以必须继续贯彻执行“有反必肃”的方针。‖今后肃反斗争的主要任务是：‖一，进一步发动群众，彻底肃清残存的反革命分子。继续进行内部肃反。对于已经查清的反革命分子和坏分子，必须抓紧处理。‖二，对于进行现行破坏活动的反革命分子，进行反攻、倒算的地主富农分子，进行复辟活动的反动会道门分子，有重大罪恶拒不坦白或者假自首的历史反革命分子，要依法严办。对刑满释放再犯罪者，再捉再判。对流氓、阿飞、盗窃、凶杀、强奸、贪污、破坏公共秩序、严重违法乱纪等严重犯罪分子和进行黑市活动、投机倒把、抗粮抗税、严重破坏统购统销政策的犯罪分子，以及公众公认为坏人的人，也要依法惩办。继续取缔反动会道门。禁止赌博。‖三，坚决贯彻执行国务院关于劳动教养的决定，把机关、学校和社会上应该劳动教养的分子收容起来，以纯洁机关，巩固社会治安。‖四，在两条道路的辩论中，对于地主、富农和残余反革命分子和其他坏分子，应当进行一次群众性的审查评议。对于这些人当中已经摘掉帽子而又从事破坏活动的分子，应当分别依法惩办，或者重新戴上帽子，监督生产，或者降为候补社员。‖为了彻底肃清反革命分子，巩固人民民主专政，各级党委必须加强对政法部门的领导，注意审查和配备政法部门的干部，保持政法部门的纯洁性。各级政法部门必须接受各级党委的领导。政法部门的某些工作人员不服从党委领导的倾向是不允许的。如果屡教不改，应当给以组织处理。‖八、军事工作‖浙江地处沿海，加强海防和边</w:t>
      </w:r>
      <w:r>
        <w:rPr>
          <w:rFonts w:hint="eastAsia"/>
        </w:rPr>
        <w:lastRenderedPageBreak/>
        <w:t>防，防止敌人的侵袭、骚扰和特务分子的潜入，是一项经常的任务。各级党委对边防海防工作是重视的，依靠边防部队和广大群众，特别是民兵，加强了边防警卫工作。此外，在兵役工作方面，民兵建设方面，复员军人安置方面，也都有很大的成绩。工作中的主要缺点是依靠群众巩固边防的思想不明确，有些地区对民兵工作还重视不够，有的地方对复员军人的管理教育抓得不紧，对个别复员军人还未作妥善安置，有的党委对兵役干部的思想领导比较薄弱，有些兵役干部不积极参加中心工作，兵役机构不够精干。所有这些，都必须进一步加以改正。‖加强国防建设的一个重要方面就是加强国防后备力量的建设，就是要搞好兵役工作和民兵工作。此外，今年度全省的征集任务，各级党委应当妥善安排，组织力量，保证完成，决不能因为有了些经验而松懈起来。‖军队的整风运动已经进行。邓小平同志在关于整风运动的报告中指出：“在近几年的社会大变革中，军队干部的政治思想状况基本上是健康的。但是由于处于和平环境，大批新成分参加军队，以及某些工作人员不适当地强调专业化，忽视思想政治工作等原因，几年来，干部的个人主义和无组织无纪律倾向有了一些发展。”这是完全符合军区部队情况的。军区部队在处理军政、军民关系方面，总的情况是好的，协助政府和群众做了很多有益的事情，如抢险救灾、抢收抢种、捐献农具等等。但是，军队中也有少数同志有骄傲情绪，个别人员甚至有违法乱纪行为。因此，也影响到军政关系和军民关系的进一步改善。在部队内部的官兵关系和上下关系方面，在部队中有关社会主义改造和社会主义建设的政策教育方面，也还存在着一些缺点。因此，军区部队在反右派斗争基本结束以后，应当立即集中力量进行整改，深入进行社会主义教育，并且以干部为重点，克服主观主义、官僚主义作风，以进一步改善官兵关系和上下级关系，进一步加强拥政爱民的教育，改善军政、军民之间的关系。今后各级党委应当加强对军队的领导；军队应当坚决接受党委的领导和监督。另外，军区部队在整风期间，还应当注意整顿部队纪律，不要松懈战斗准备和训练工作。‖九、党的工作‖在伟大的整风运动和反右派斗争中，全省广大党员的政治觉悟普遍地提高了，党的组织也得到了进一步的纯洁和巩固。　这次会议重要的收获之一，就是彻底揭露了隐藏在省委内部的右派分子沙文汉、杨思一、彭瑞林和孙章录的反党反社会主义罪恶活动。从会上揭发出来的材料可以看到：他们在政治上、思想上同党外的右派分子完全一模一样。他们在党内外右派分子向党进攻的时候，积极支持右派，而在反右派斗争中，则千方百计地包庇右派过关。他们在党内到处散布地方主义、宗派主义、个人主义等等资产阶级思想影响，企图按照他们的面貌来改造党。他们公然抗拒中央的方针，不执行省委的指示，而且一贯地恶毒地攻击省委，完全破坏了党内民主集中制的原则，处心积虑地进行分裂党的活动。他们的这些罪恶活动，集中地反映了资产阶级的利益和愿望，而同党的利益、社会主义的利益和人民的利益则是根本不相容的。这就是说，他们已经完全堕落成为资产阶级在我们党内的代理人。‖正如许多同志在发言中所指出的那样：这些党内右派分子进行反党反社会主义罪恶活动，并不是从现在开始的，而是已有几年的历史了。因此，他们的罪恶活动就给党的事业造成了严重的危害，损害了党的威信，削弱了党的团结，妨碍了党的统一集中的领导，给全省的工作造成了损失。这里必须特别指出的，就是以他们为代表的那种政治上思想上的恶劣倾向，已经成为党内一种破坏性腐蚀性的消极因素，必须彻底加以揭发和批判。‖从整风运动中可以看出：在本省党组织内，存在着一定程度的分散主义倾向。应当肯定：省委和各级党委对中央的各项指示都是积极执行的，并且取得了很大的成绩。但是，也有些地区、有些部门对于中央的某些重要指示、省委的某些重大措施，执行得不够</w:t>
      </w:r>
      <w:r>
        <w:rPr>
          <w:rFonts w:hint="eastAsia"/>
        </w:rPr>
        <w:lastRenderedPageBreak/>
        <w:t>坚决有力。造成这种现象的原因，从省委领导来说，深入具体指导、严格检查、严肃对待是不够的。但是，这也说明了省委的少数成员、某些地区和某些部门的负责人没有正确对待中央和省委的指示。没有严格遵守党的民主集中制。特别是从</w:t>
      </w:r>
      <w:r>
        <w:rPr>
          <w:rFonts w:hint="eastAsia"/>
        </w:rPr>
        <w:t>1955</w:t>
      </w:r>
      <w:r>
        <w:rPr>
          <w:rFonts w:hint="eastAsia"/>
        </w:rPr>
        <w:t>年省委在农业合作化问题上犯了“坚决收缩”错误以后，有些同志就对省委的领导采取怀疑的态度。去年全省党代表大会上有人甚至说：“离开省委越远越好。”今年全省四级干部会议中，又有人说省委“一贯右倾”、“右倾机会主义”等等。这些同志由于持有这种完全错误的看法，在实际工作中就造成了分散主义的现象，合意则行，不合意则不行，严重地削弱了党的统一意志和战斗力。在这次会议中，对这种错误倾向进行了严肃的批判，有些同志自觉地进行了检查，这对加强党的集中和统一、增强党的战斗力是十分必要的。‖从整风运动中还可以看出：在社会主义革命和社会主义建设当中，绝大多数党员是好的，他们忠心耿耿地为党工作。但是，也有一部分党员滋长了一种非常危险的倾向，有些同志斤斤计较个人的名誉、地位、待遇，甚至公开向党伸手，不以为耻，反以为荣，如果达不到目的，就对党不满。有些同志从个人主义出发，常常在党内斗争中表现得是非不分和没有原则，不首先从大是大非上来划清界线，而是首先计较个人得失和个人恩怨；或者以虚伪的公正面貌出现，指责斗争双方都是半斤八两，而看不见反党分子的活动对于党的严重危害，对于那些犯有严重错误的人抱着温情主义、调和主义的态度。必须看到：这种个人主义、自由主义、骄傲自满等等倾向是非常危险的，如果任其发展下去，将会造成党内的团结涣散、意志松懈、意见分歧，并且为反党活动造成极为有利的土壤、气候。这次会议的巨大意义，就在于绝大多数同志自觉地认识到在当前政治上思想上的社会主义革命中，个人主义、自由主义、骄傲自满等倾向正是革命的对象之一。大家一致认识到：只有在整风运动中彻底批判这些极端有害的思想倾向，才能加强党的统一意志、统一行动和统一纪律，才能大大增强党的战斗力，使全体党员振作精神、生气勃勃地为社会主义革命和建设事业忘我地奋斗。‖这次会议上的斗争是一场大是大非的原则斗争，从根本上解决了浙江党组织内长期存在的问题，这是一个伟大的胜利。现在的问题，是要把这次斗争中的教训，当作教材，用活生生的事实和严肃的原则精神去教育全省的党员，从而化消极因素为积极因素，充分发扬这一斗争的积极成果。‖从几年来的党内斗争中，我们应当吸收哪些最重要的经验教训呢？‖我们现在正处于社会主义革命和社会主义建设的伟大历史时期。为着社会主义的胜利，在我们党内，就必须同党内的右派分子进行坚决的斗争。不打胜这一仗，社会主义是没有希望的。沙文汉、杨思一、彭瑞林、孙章录等人，就是这种党内右派分子的代表人物。他们是隐藏在我们党内的敌人。我们都懂得堡垒是最容易从内部攻破的。如果不对这些人进行坚决的斗争，对他们采取温情主义，下不了手，就会使党在严重的关头经不起风险。‖应该看到，党内右派分子在政治上的堕落，不是偶然的。从思想上说来，他们都是一些极端自私自利的资产阶级个人主义者，这是他们走向右派泥坑的一条共同道路。‖我们党的历史经验证明：党内斗争是社会阶级斗争的反映。革命者要改造社会，改造自然，必须同时改造自己。在抗日战争中，就要克服党内的投降主义思想；在土地改革中，就要在党内进行三查三整，克服地主、富农思想；在反对资产阶级五毒的斗争中，就要在党内进行三反，克服资产阶级思想影响。这就是说，在革命发展的每个不同的历史时期，在党内斗争中，必须同那些代表着反动阶级的利益的思想倾向，进行坚决的斗争，才能保证党的纯洁和统一，保证革命任务的实现。因此，在目前政治上思想上的社会主义革命中，就必须同党内的资产阶级个人主义思想进行坚决的斗争。应当看到：我们党内有很多人是抱着不同的个</w:t>
      </w:r>
      <w:r>
        <w:rPr>
          <w:rFonts w:hint="eastAsia"/>
        </w:rPr>
        <w:lastRenderedPageBreak/>
        <w:t>人动机来加入党的。如果他们不经过彻底改造，树立起共产主义的世界观，而仍然坚持他们原来的资产阶级个人主义立场，他们就不可能过社会主义这一关。为社会主义而奋斗，还是为个人的名誉、地位、待遇而奋斗；全心全意地为着党的伟大事业而忘我地进行斗争，还是念念不忘地为着个人得失和个人恩怨而斗争，这是无产阶级同资产阶级两个立场的斗争。不解决这个问题，就不可能在社会主义革命和社会主义建设中表现出坚强的革命意志、蓬勃的朝气和火热的劲头，也不可能具有大公无私、全心全意为人民服务的精神。‖“树欲静而风不止”，斗争是不可避免的。我们党内具有严重的资产阶级个人主义思想的人，总是要顽强地表现自己，企图按照他们的资产阶级面貌来改造党，把党的事业变成满足个人欲望的工具。当他们不能达到目的的时候，便利用一切机会来挑起党内斗争。党内斗争的主要目的应当是为了坚持正确的方针路线、反对错误的方针路线。例如</w:t>
      </w:r>
      <w:r>
        <w:rPr>
          <w:rFonts w:hint="eastAsia"/>
        </w:rPr>
        <w:t>1955</w:t>
      </w:r>
      <w:r>
        <w:rPr>
          <w:rFonts w:hint="eastAsia"/>
        </w:rPr>
        <w:t>年全省第五次党代表会议中曾经对农业合作化的“坚决收缩”的错误方针进行了斗争，斗争的胜利带来了全省的农业合作化高潮和随之而来的生产高潮。但是，沙文汉、杨思一、彭瑞林和孙章录等过去所挑起的党内斗争，却是代表资产阶级立场向无产阶级立场进行斗争，他们怀着卑鄙的个人目的，企图夺取领导权，并且长期坚持错误，一直发展到堕落成为反党分子。因此，这次同他们的斗争，完全是一场社会主义同资本主义两条道路的大是大非的斗争，也就是共产主义、集体主义思想同资产阶级个人主义思想的一场斗争。吸取这个教训，全省各级党组织就必须百倍地加强党的思想工作，坚持以共产主义精神教育全体党员，严格党的组织生活，经常地警惕资产阶级个人主义思想对党的队伍的侵蚀，以防微杜渐的精神，对党内的个人主义思想作及时的揭露和批评，以保持党在思想上的纯洁。‖一切具有严重的资产阶级个人主义思想的人，在政治上总是不坚定的，他们很容易接受资产阶级的影响，堕落成为修正主义者。他们的特点就是经常在各项工作中否定成绩，否定党的领导，否定社会主义制度的优越性。他们否定新闻出版事业的党性和阶级性，混同无产阶级新闻事业与资产阶级新闻事业的原则区别。他们否定文艺为工农兵服务、为政治服务的基本方向。他们否定党对政权的领导，提倡资产阶级的国家和政权观点。他们还常常歪曲事实，把党渲染得漆黑一团，一无是处，散布怀疑党的领导的恶毒影响。在党内生活中，他们片面地强调民主，反对集中，片面地强调自由，反对纪律。他们所提倡的民主是无领导的民主，让流言蜚语和对党的恶意攻击发展得越多越好，并且只许加以保护而不许加以批判。他们的所谓自由，是允许他们有反党的自由，可以不受到党的纪律约束。他们不维护党的团结、党的统一和集中，而强调批判所谓“庸俗地维护领导”。几年来的事实证明，这些人对党的事业的危害是十分严重的。因为他们是“共产党员”、“老干部”，有更多的政治资本，可以蒙蔽一部分人，因此，他们就比党外的右派分子给党带来的危害更为严重。这就告诉我们：今后党在思想战线上的斗争，必须既反对教条主义，又反对修正主义，而在目前则应当着重地反对修正主义，因为这是目前的主要危险。‖一切具有严重的资产阶级个人主义思想的人，又往往同时具有严重的宗派主义或地方主义思想，因为他们需要利用这种倾向作为满足个人野心的工具，来进行反党活动。他们进行宗派主义或地方主义活动的手法，是惯于站在个人利益或者派别利益的立场上去看问题。事情对他们少数人有利，他们就赞成，如果对他们不利，他们就反对。他们在平时，为了建立个人威信，就利用老同志、老部下、地方干部关系，拉拉扯扯。他们在向党进攻时就进行小组织活动，在党内外找伙伴、找支持，对党无理取闹。地方主义是宗派主义表现形式之一，它对党的危害是同样严重的。过去党提出“干部地方化”的口号，主要精神是要干部同当地群众</w:t>
      </w:r>
      <w:r>
        <w:rPr>
          <w:rFonts w:hint="eastAsia"/>
        </w:rPr>
        <w:lastRenderedPageBreak/>
        <w:t>建立密切的联系。本地干部有着和当地群众密切联系的有利条件，但是外来干部经过一定时期工作，和群众取得了密切联系，也就地方化了。因此，决不容许利用“干部地方化”的口号来发展地方主义，决不容许那些别有用心的人，利用这个口号来离间外来干部和本地干部的关系，进行宗派活动。有些人以“本地干部代表”自居，有些人强调各级党委书记中都要有本地人，这完全是错误的。正如邓小平同志所指出的：“干部地方化并不是党的干部政策的最高原则。干部政策的最高原则首先是共产主义化，无论外来干部和本地干部都必须首先共产主义化，而地方主义却是同共产主义不相容的。”‖为着巩固这次反右派斗争胜利的成果，全省各级党组织应当把这个斗争主要的经验教训在全体党员干部中进行深入的传达和讨论，使全体党员受到一次深刻的思想教育。‖在揭露了和击败了党内外的右派分子以后，我们党的各级领导机关就有可能集中力量来改正自己工作中的缺点和错误。县以上各级党委，在反右派斗争结束后，必须把整风的斗争锋芒转向我们工作中的缺点和错误，大力抓紧整改。我们工作中的官僚主义、宗派主义、主观主义的倾向是大量地存在着的。不坚决进行整改，就会影响到社会主义革命和社会主义建设事业的顺利发展，影响到广大群众的积极性。因此，各级领导干部必须有“引火烧身”的自觉性，必须有“坚决地改、大胆地改、彻底地改”的决心。‖在整改工作中，除了前面各节所提出的在各项工作中进行整改的要求以外，在党的工作方面，还必须抓紧解决以下各项问题：‖一，各级党委应当组织和督促各机关、企业和事业单位，下决心用革命的办法紧缩机构，动员大批领导干部和有一定的政治觉悟和文化知识的党员和干部到生产和基层单位中去，首先是到农业生产岗位和农村的基层单位中去。这样作的好处很多：第一，可以使领导和群众相结合，而不是坐在机关里发号施令，并且可以及时向上反映情况，使下情迅速上达，克服领导机关的官僚主义、主观主义。第二，可以使大批没有经过劳动和基层工作锻炼的党员、干部和工农打成一片，懂得工农的感情，改造自己的思想，从而为进一步改造机关，建立一支经过锻炼、经得起风险的干部队伍创造条件。第三，可以大大鼓舞劳动人民的积极性，树立劳动光荣的社会风气。同时这些党员、干部可以在劳动中向农民传授文化科学知识，帮助他们总结实际的生产经验。第四，可以大量节约国家开支，增加社会财富。因此，各级领导机关都要按照体制改变以后的情况和任务，大力裁减和合并机构，减少层次，紧缩编制。各级企业和事业机构，要订出非生产人员占全体人员的合理比例，大量减少非生产人员，并且结合整编，改变工作制度和分工上的某些不合理现象，提高工作效率。这是一个思想上、组织上和作风上的革命，只有依靠群众，走群众路线，才能实现。因此，要发动全体机关工作人员和企业事业部门的全体职工，进行大鸣大放大辩论，批判本位主义思想，批判轻视体力劳动和轻视劳动人民的思想，批判贪图享受不愿过艰苦生活的思想，批判能上不能下、能脱离生产不能回到生产的思想，造成劳动光荣和用自己双手建设社会主义的舆论，从思想上保证下放干部任务的完成。此外，在各级领导机关的工作人员中，应当建立经常的参加体力劳动的制度。‖二，根据整风运动和反右派斗争中暴露出来的情况，整顿党的基层组织。本省党的基层组织一般是在各项运动中发展建立起来的，并且在各项运动中经过了锻炼和考验，总的状况是好的。但是在整风运动中暴露出来的问题也是严重的。有的人在生活水平上升后退社单干，走富农道路；有的人带头破坏国家统购统销制度；有的人严重违法乱纪；有的人是混入党内的坏分子。此外，还有一些人革命意志衰退不起共产党员作用。因此，在整风运动中，必须对所有党的基层组织认真地进行一次整顿，使基层组织真正成为联系群众的战斗堡垒。对于党内的右派分子，混入党内的各种坏分子，严</w:t>
      </w:r>
      <w:r>
        <w:rPr>
          <w:rFonts w:hint="eastAsia"/>
        </w:rPr>
        <w:lastRenderedPageBreak/>
        <w:t>重的违法乱纪分子，不可救药的腐化堕落分子，有严重的资产阶级个人主义思想和行为、屡教不改的分子，必须在查明事实后，按照规定的手续开除出党。对于丧失革命意志、不起共产党员作用、经过批评教育仍不改正的人，应该劝告他们退党或者清洗出党。上述组织处理，一般应当放在整风运动的后期进行。‖发展党的工作应当加强领导。除了老工人和高级知识分子中经过运动考验的具备党员条件的优秀分子可以接收为党员以外，一般应当在下次党代表大会前暂时停止发展，以便集中力量进行巩固工作。对于预备党员要加强教育，并且进行严格的审查和严格履行转正的批准手续，防止不够党员条件的人混入党内。‖在整风和整党的同时，还应当对共青团的组织和工作认真地进行一次整顿。近年来，团的工作有了很大成绩。但是，在团员的政治思想教育和干部政策方面还存在不少问题。各级党委在开展整风运动中，应当切实加强对团的领导，发挥团的组织的助手作用，并且在整风运动中巩固和纯洁团的组织。‖三，切实加强党的思想工作。社会主义思想和资本主义思想之间的斗争将要长期存在。社会主义思想如果不去积极地扩大自己的影响，不断地削弱资本主义思想的影响，那末资本主义思想就会在一定时候一定方面泛滥起来。和各式各样的资本主义思想影响作斗争，这应当是党的思想工作的长期的根本任务。各级党委必须把思想工作的领导作为自己经常的首要任务。文化教育事业，是社会主义建设事业不可缺少的组成部分，是党的思想工作极端重要的一条战线。各级党委必须根据中央的指示，把文教工作完全掌握起来。第一书记应该亲自管理这一方面的工作，定期进行讨论和检查。党委的宣传部和文教部，应当有专门力量，进行知识分子工作和文教工作。在今后半年到一年之内，要求分工的同志亲自摸一、二个基层单位的情况，以便逐步积累经验，指导全盘。在完成肃反和反右派斗争以后，对于文教队伍中揭露出来的反革命分子、坏分子、右派分子，必须根据党的政策，严肃处理，以纯洁文教队伍。同时，必须下最大决心从党的系统、政府系统和其它单位中抽调一批经过政治斗争锻炼、有一定文化水平、作风正派、适宜做知识分子工作的党员干部去担负文教机关特别是基层单位的领导工作。对于现有的文教干部，应当通过整风，提高思想水平，提高工作能力。不适宜作此项工作的干部应当调整。报纸和刊物是党在思想战线上影响最大的武器，在这次反右派斗争以前，党内外的右派分子曾经集中力量向党所领导的报刊进攻，这决不是偶然的。接受这个教训，各级党委就应当坚决地加强对于报刊工作的领导，把右派分子和其他政治上不可靠的分子调出报刊编辑部，另派一批政治上经过考验的干部去办报刊。对于各地广播电台和广播站也应当这样加以整顿。报刊和广播工作是政治工作，必须受到党委的最大的关怀和监督，不能有任何放松。凡是办有报刊的党委的书记，应当经常阅读</w:t>
      </w:r>
      <w:r>
        <w:rPr>
          <w:rFonts w:hint="eastAsia"/>
        </w:rPr>
        <w:t>5</w:t>
      </w:r>
      <w:r>
        <w:rPr>
          <w:rFonts w:hint="eastAsia"/>
        </w:rPr>
        <w:t>份到</w:t>
      </w:r>
      <w:r>
        <w:rPr>
          <w:rFonts w:hint="eastAsia"/>
        </w:rPr>
        <w:t>7</w:t>
      </w:r>
      <w:r>
        <w:rPr>
          <w:rFonts w:hint="eastAsia"/>
        </w:rPr>
        <w:t>份中央和各地的报纸，借以从比较中不断地改进自己的报刊工作。各地党委还必须加强干部的思想教育工作。要提倡认真读书、经常看报，严格地批判少数干部那种饱食终日、言不及义、不求上进的恶习气。对于党的重要文件，各级党委应当亲自组织各级领导干部认真学习和讨论。在整风反右派结束以后，各级党校和干校应当恢复招生。省委组织部和宣传部应当提出轮训干部的计划，在五年内培养出一批具有实际工作经验、政治上经过考验的理论干部，使每个县委内部都有一、二个系统地学习过基本理论（首先是毛主席的著作）的骨干。各级党委还应当认真地关心文艺创作活动，在政治上积极帮助文艺工作者善于抓住当前的重大问题，长期地深入到工农兵中去，通过小说、戏剧、说唱、美术、音乐等各种艺术形式，创造出鼓舞人心的英雄形象，这是教育群众的有力武器。对于那些政治上可靠的，在创作上确有成就的，有上进心的创作干部，各地党委应当给予具体的指导和帮助，</w:t>
      </w:r>
      <w:r>
        <w:rPr>
          <w:rFonts w:hint="eastAsia"/>
        </w:rPr>
        <w:lastRenderedPageBreak/>
        <w:t>使他们逐步成为工人阶级自己的优秀作家。通过这次社会主义辩论和农业发展纲要的宣传，不论在工厂和农村，特别是在农村，应当把党对群众的政治工作制度逐步经常化起来。凡是有条件的地方，应当逐步建立社会主义爱国日制度。县、区、乡党组织应当总结这方面的经验，逐步地把这种政治工作发展成为一种制度。每逢节日，一切工厂和农村都应当利用时机向群众宣传社会主义。‖同志们：这次会议如果连四级干部会计算在内，开了近两个月。时间是长一些，但是解决的问题很多、很重要。经过这次会议，可以预料：今后全省各级党组织在党中央和毛主席的正确领导下，党的团结和统一一定会大大加强，党的战斗力一定会大大提高，党内外干部建设社会主义的劲头将大大地高涨起来。“什么地方有困难，就到什么地方去战胜困难”，“用自己的双手来战胜落后，来建设现代化的工业和农业”，让这些口号把全省党员、全体人民武装起来，艰苦奋斗，克服困难，争取各个战线上的工作都有一个新的跃进！‖　　【日期】</w:t>
      </w:r>
    </w:p>
    <w:p w14:paraId="4A2F9FAC" w14:textId="77777777" w:rsidR="00886012" w:rsidRDefault="00886012" w:rsidP="00886012">
      <w:pPr>
        <w:rPr>
          <w:rFonts w:hint="eastAsia"/>
        </w:rPr>
      </w:pPr>
      <w:r>
        <w:rPr>
          <w:rFonts w:hint="eastAsia"/>
        </w:rPr>
        <w:t>‖【版面】第</w:t>
      </w:r>
      <w:r>
        <w:rPr>
          <w:rFonts w:hint="eastAsia"/>
        </w:rPr>
        <w:t>02</w:t>
      </w:r>
      <w:r>
        <w:rPr>
          <w:rFonts w:hint="eastAsia"/>
        </w:rPr>
        <w:t>版（）‖【标题】苏厝乡整党整社工作中的群众路线‖【正文】苏厝乡整党整社工作中的群众路线‖中共晋江县委工作组‖福建晋江县苏厝乡群星农业社紧接着粮食和合作化问题大辩论以后，进行了整党整社工作。苏厝乡的经验证明：搞好整党整社的关键，在于充分发动群众，继续进行大鸣大放大争；同时，要根据边整边改的精神，迅速处理实际问题，改进党员、干部的作风。只有这样，才能进一步密切党和群众的联系，促进农业合作社的巩固并搞好生产。‖群众要求大力整改‖在前一个时期的社会主义大辩论当中，苏厝乡根据群众的要求，对干部作风和合作社经营管理等方面的迫切问题，进行了改进。边整边改的结果，鼓励了放鸣，推动了生产，缩小了干部和群众之间的矛盾。‖但是，大辩论中干部作风的改进，只是整改的一个开端，一般还没有涉及到干部个人的具体问题，群众对党员、干部的作风问题大多还未彻底放出来，同时，合作社内部存在的很多主要问题，也都没有得到切实的解决，而群众又迫切地要求解决。因此，必须在大辩论过后，在群众觉悟提高的基础上，着重进行一次彻底的整改。‖从整社入手，改进各方面工作‖从大辩论中群众提出的意见看，干部作风问题、思想问题、经济问题等方面，集中表现在合作社的问题中，而合作社的问题又都反映到党内来，同时群众所迫切要求的，是及时解决合作社存在的问题，特别是清理财务问题。因此，要整顿好党员和干部作风，首先应从整社入手，而整社又首先要从清理财务入手。‖在整社中，主要解决下面几个问题：‖第一、清理和公开财务。群星社的财务情况是“三代账”（互助组、初级社、高级社）未清，“三层账”（社、大队、小队）未结。社员说这是“一团无头线”，他们迫切要求清理，清理财务的关键是走群众路线，而不是关门查账。起先，有些干部手脚不干净，怕自己的问题被揭发，企图加以阻挠；也有些干部看到账目混乱，缺乏信心，怕搞不清楚会受冤枉，但群众的决心很大，信心很强，他们说：“买卖有主，来去有路，作坏事易瞒一人，难瞒众人，最后总是可以搞清的。于是，社里便向社员公布各项收支细账，由社员逐笔核对自己与社来往账；推选专门代表详细检查社队的每一笔账目和每一张发票；对查出的问题，开社员查账代表会酝酿协商，进行解决。这个社由于坚决依靠群众，终于把这团“无头线”弄清了。共清出有贪污与挪用行为的三十二人，贪污和挪用款项一千四百多元，清理、整顿各种账目二百多宗。‖第二、贯彻互利政策，改变和调整社队组织。这也是社干部和社员最迫切的要求。群星社是五个自然村组成的，社大人多，一切大事社决定后才能进行，领导不能及时，加上各大队副业多少和土地好坏不同，社员不易了解全社经济情</w:t>
      </w:r>
      <w:r>
        <w:rPr>
          <w:rFonts w:hint="eastAsia"/>
        </w:rPr>
        <w:lastRenderedPageBreak/>
        <w:t>况，彼此都叫吃亏，互不信任，所以迫切要求分社。因此，为了有利生产、有利发挥合作社的优越性，就决定改变和调整社队组织，采取联社形式，在经济上由各大队自负盈亏。‖第三、抓住增产关键，正确解决对上负责和对下负责的一致性问题。过去领导生产时，经常犯了两种偏向：一是只管对上负责，不根据实际情况，硬性贯彻上级任务，犯了主观主义和强迫命令；一是迁就群众意见，不坚决贯彻上级任务，犯了尾巴主义。比如养猪积肥，是增产增收的重要关键之一。过去上级也布置要扩大冬种面积和增加养猪数量，但因为上级对冬种土地都要求种上大小麦，我们只为了完成冬种任务，没有也不敢提出适当种些猪菜，或提出有效措施解决饲料问题。所以养猪问题实际上只停留在口头上面。这是工作组和党支部在领导生产上的一个难题。这次把这个情况向领导上反映，并召开老农会研究，经过算账后，领导同意这样做，全社用一百亩地来种猪菜，可以增养生猪六百头，既完成冬种任务，又保证养猪的饲料需要，最后把这个问题提到群众中去讨论，群众认为这个办法很好，马上行动起来了。‖第四、改进有关群众生活方面的工作。在大放大鸣和整改中，群众对各经济企业部门提出不少意见。我们都已转达各有关部门，现在有些单位已经改进。‖内外结合，开门整风‖在整社以后，接着的问题是如何争取群众来帮助党的整风。所以再来一次放鸣，集中向党员和干部提意见，是完全必要的，只有让群众把所有的意见都提出来，才能使干部全面认识自己的缺点。‖但是，当时工作组和党支委中一些同志，没有认识到开门整风的重要性，存在着右倾思想。他们低估了群众的力量和党的领导力量，对一些有严重缺点的党员抱着迁就的态度，怕群众提意见过火，干部会躺倒不干；认为农村情况复杂，再放鸣会不会搞乱，干部会不会孤立。在党员、干部中，也产生了新的顾虑，怕群众批评会乱，干部没有威信，今后不好工作。所以想和过去一样，关门整风。他们说：“过去是内部解决，现在叫群众参加，屁股底都给群众知道了。”‖根据这些顾虑，领导上自始至终注意思想教育。在干部中反复说明整风的意义；使他们懂得：只有充分听取群众的意见，才能全面地认识我们工作中的缺点，有利于改进干部作风，有利于合作社的巩固。同时使他们懂得，合作社是大家的，社员都是社的主人，必须和群众商量办事，并在运动中接受群众的监督，听取群众批评，集中群众的智慧，才能提高自己，搞好工作，密切干部和群众的关系。还向干部说明：从处理人民内部矛盾以来，群众所提出的意见，绝大部分都是正确的，群众是懂得道理的，是能够分清是非的，我们应该坚决地相信群众的多数，不要怕乱。‖事实证明：群众提出的意见绝大部分都是正确的，他们提的意见范围很广，包括党员、干部的工作作风、生活作风、干群关系、违法乱纪、贪污腐化、欺骗隐瞒等等，有不少事情是过去领导上所不知道的。群众的批评也很尖锐，但是善意的。他们批评那些躺倒不干的党员说：“你是身在福中不知福，像你这样，还像什么党员？”批评有些干部的缺点说：“如再不改，我们就不再选你当干部了。”后来干部作了深刻的检讨，表示要下定决心改正错误，群众就很欢喜，对党员说：“过去你们关门整风，我们有意见没处提，这次这样做很好。”群众这种明辨是非的态度，也深刻地教育了全体党员和干部，使他们真正认识了群众的力量，反映说：“群众的批评像一面镜子，使我看清了自己的缺点”“群众的批评像特效药，药到病除。”‖在群众放出的意见中，也有少部分是群众中的传闻，缺乏事实根据，也有些是不了解全面，对某些事情发生误解。这些意见，经过查明，分清是非后，就向群众作适当的解释，大家都很满意。也有极少数动机不纯的人，利用放鸣机会到处活动，扩大干部缺点，企图搞垮原有干部。这些错误论调，我们在这段总结时提出来让群众讨论，群众很快就分清是非，给那些人进行有力反驳，保护了干</w:t>
      </w:r>
      <w:r>
        <w:rPr>
          <w:rFonts w:hint="eastAsia"/>
        </w:rPr>
        <w:lastRenderedPageBreak/>
        <w:t>部的积极性。‖依靠积极分子整党整团‖在大辩论和整社当中，有些党员的作风已经有了改进，并取得了群众的信任。但是，从整个支部来说，从群众提的意见来看，党员作风还没有得到彻底的整顿，而且，有些问题在整社中还不能解决，必须放到党内来解决。因此，必须在整社以后，划出一段时间，根据党的组织原则和党员条件，对党的内部进行一次彻底的整顿，同时，在党的领导下，也进行整团工作。‖整党工作是依靠党支部和积极分子去进行的。在党员中，大致可分为五种类型：</w:t>
      </w:r>
      <w:r>
        <w:rPr>
          <w:rFonts w:hint="eastAsia"/>
        </w:rPr>
        <w:t>1</w:t>
      </w:r>
      <w:r>
        <w:rPr>
          <w:rFonts w:hint="eastAsia"/>
        </w:rPr>
        <w:t>、一贯表现好，为群众所拥护的好党员；</w:t>
      </w:r>
      <w:r>
        <w:rPr>
          <w:rFonts w:hint="eastAsia"/>
        </w:rPr>
        <w:t>2</w:t>
      </w:r>
      <w:r>
        <w:rPr>
          <w:rFonts w:hint="eastAsia"/>
        </w:rPr>
        <w:t>、工作积极，问题不大，经过教育就可以转变过来；</w:t>
      </w:r>
      <w:r>
        <w:rPr>
          <w:rFonts w:hint="eastAsia"/>
        </w:rPr>
        <w:t>3</w:t>
      </w:r>
      <w:r>
        <w:rPr>
          <w:rFonts w:hint="eastAsia"/>
        </w:rPr>
        <w:t>、有较严重缺点或错误，和群众关系较紧张，但在整社中已经基本解决问题，放下包袱，表现还好；</w:t>
      </w:r>
      <w:r>
        <w:rPr>
          <w:rFonts w:hint="eastAsia"/>
        </w:rPr>
        <w:t>4</w:t>
      </w:r>
      <w:r>
        <w:rPr>
          <w:rFonts w:hint="eastAsia"/>
        </w:rPr>
        <w:t>、有严重缺点错误甚至有违法乱纪行为，但又不肯深刻检查，认识错误；</w:t>
      </w:r>
      <w:r>
        <w:rPr>
          <w:rFonts w:hint="eastAsia"/>
        </w:rPr>
        <w:t>5</w:t>
      </w:r>
      <w:r>
        <w:rPr>
          <w:rFonts w:hint="eastAsia"/>
        </w:rPr>
        <w:t>、政治觉悟低，不干工作，不起作用，不够党员条件。我们主要是依靠前三种人去教育后两种人，通过整党，使积极的更加提高，使消极的转变过来，促进整风的顺利进行。‖贯彻阶级路线，民主改选干部‖苏厝乡的经验表明：经过社会主义大辩论和整党整社以后，部分富裕中农在合作社中和贫农、下中农争夺领导权的斗争仍然很尖锐。群星社原来的小队长有</w:t>
      </w:r>
      <w:r>
        <w:rPr>
          <w:rFonts w:hint="eastAsia"/>
        </w:rPr>
        <w:t>56%</w:t>
      </w:r>
      <w:r>
        <w:rPr>
          <w:rFonts w:hint="eastAsia"/>
        </w:rPr>
        <w:t>是上中农担任的，他们在方向的掌握上，没有经受起风浪的考验，在贯彻合作社经营方针和党的政策上，都曾表现了动摇。经过大辩论以后，那些富裕中农表示要走社会主义道路，但他们并不服气贫农的领导，因此，在选举社干部时，他们仍然到处活动，排斥贫农，企图继续在各小队中把持领导权。这种形势，领导上在选举中是必须充分估计到的，忽视了这一点，就要出偏差。‖在选举社干部中，群星社一条重要的经验教训是：一方面要充分发扬民主，另方面要紧紧依靠贫农和下中农，坚决贯彻阶级路线。这两条原则必须紧密地结合起来，不能分开。起先，工作组领导上存在麻痹思想，认为经过大辩论和整党整社以后，群众的觉悟已经提高了，在合作社中树立贫农和下中农的领导优势不成问题了。因此，在群众中，只宣传民主选举一个方面，单提出干部的条件，而不敢大胆宣传阶级路线，也不敢大胆宣传民主要有领导，而且，在选举中也没有注意发动贫农和下中农。结果，一些富裕中农到处活动，争取群众。他们夸大干部和贫农的缺点，宣传说：“富裕中农生产经验丰富，生产资料多，比贫农当领导好”。在一个小队的选举会上，他们一个人提名，其他人同声附和，草草通过，不给贫农发言的机会，会议完全由他们掌握过去了。有的甚至准备了三个计划，在我们推翻一个后拿出另一个。有些社员对阶级路线不明确，只考虑生产技术方面，不考虑政治质量方面，结果被他们蒙蔽了，也附和他们的意见。结果有些地方在小队长和社员代表选举中没有保证贫农和下中农的优势，富裕中农占</w:t>
      </w:r>
      <w:r>
        <w:rPr>
          <w:rFonts w:hint="eastAsia"/>
        </w:rPr>
        <w:t>40%</w:t>
      </w:r>
      <w:r>
        <w:rPr>
          <w:rFonts w:hint="eastAsia"/>
        </w:rPr>
        <w:t>以上，有些村连好党员好干部也落选了。‖工作组发现了这个情况，才引起了严重注意，不得不把选举工作暂停下来，回过头来补课。先在各村召开贫农、下中农会议，进行阶级路线和民主集中制教育，酝酿提名，然后以同样的内容，在群众会上进行宣传，并展开了一次辩论，提高大家的认识，充分协商，提出候选人名单。经过这个工作，情况才完全改变，保证了贫农、下中农在大队小队领导和代表中的优势，有些小队领导有上中农担任的，也补选了贫农副职。另方面，也注意了团结上中农。全体干部中，上中农约占三分之一左右。‖事实证明，农村中虽然经过大辩论后，在政治上和思想上的斗争并未结束，只有坚决依靠贫农和下中农，首先把他们发动起来，才能正确地贯彻阶级路线。他们占农村人口的大多数，把他们发动起来，选举工作就有了保证。‖群星社整党整社工作，使我们深刻地体会到走群众路线的重要性。开始整党整社时，我们在思想上对这一点是明确的，在开展社会主义大辩论时，也体会到这一点。但是，在实际工作中却不是经常坚定地相信群众的多数，而程度不同地</w:t>
      </w:r>
      <w:r>
        <w:rPr>
          <w:rFonts w:hint="eastAsia"/>
        </w:rPr>
        <w:lastRenderedPageBreak/>
        <w:t>不时产生右倾思想。每当这样的时候，就使工作的开展受到了阻碍或损失。因此，不断克服右倾思想，坚决依靠群众，首先是依靠广大贫农和下中农，是取得工作完全胜利的首要关键。‖　　【日期】</w:t>
      </w:r>
    </w:p>
    <w:p w14:paraId="200D7515" w14:textId="77777777" w:rsidR="00886012" w:rsidRDefault="00886012" w:rsidP="00886012">
      <w:pPr>
        <w:rPr>
          <w:rFonts w:hint="eastAsia"/>
        </w:rPr>
      </w:pPr>
      <w:r>
        <w:rPr>
          <w:rFonts w:hint="eastAsia"/>
        </w:rPr>
        <w:t>‖【版面】第</w:t>
      </w:r>
      <w:r>
        <w:rPr>
          <w:rFonts w:hint="eastAsia"/>
        </w:rPr>
        <w:t>03</w:t>
      </w:r>
      <w:r>
        <w:rPr>
          <w:rFonts w:hint="eastAsia"/>
        </w:rPr>
        <w:t>版（）‖【标题】让上海工业基地来一个大跃进‖【正文】让上海工业基地来一个大跃进‖本报记者　季音　习平‖随着全民整风运动而来的一个新的大跃进的革命形势，要求上海的党组织进一步整顿作风、改进工作，促进社会主义建设事业。中共上海市委就是在这样的形势下，在最近举行了第一届党代表大会第二次会议。‖这次会议自始至终充满了蓬勃的革命朝气和乐观精神。“乘风破浪，加速建设社会主义的新上海”，这是中共上海市委第一书记柯庆施同志的报告题目，也是对于会议精神的写照。这次会议，全面地讨论了上海党组织整风中的整改问题，充分地展开了批评和自我批评，使全体代表通过批评达到了新的团结。会议的内容异常丰富，记者在这里只着重报道一下会议中关于利用上海工业基地的讨论情况。‖大跃进　大变革‖第一个五年计划的完成，使上海的面貌发生了根本的改变。最有意义的历史变革之一，是在我国这座资本主义势力最集中的城市，基本上完成了经济战线上（生产资料所有制方面）的社会主义革命。国营和公私合营工业有了很大的发展。五年来，上海的工业总产值比解放初期的</w:t>
      </w:r>
      <w:r>
        <w:rPr>
          <w:rFonts w:hint="eastAsia"/>
        </w:rPr>
        <w:t>1949</w:t>
      </w:r>
      <w:r>
        <w:rPr>
          <w:rFonts w:hint="eastAsia"/>
        </w:rPr>
        <w:t>年增加了</w:t>
      </w:r>
      <w:r>
        <w:rPr>
          <w:rFonts w:hint="eastAsia"/>
        </w:rPr>
        <w:t>297.57%</w:t>
      </w:r>
      <w:r>
        <w:rPr>
          <w:rFonts w:hint="eastAsia"/>
        </w:rPr>
        <w:t>，比五年计划开始时的</w:t>
      </w:r>
      <w:r>
        <w:rPr>
          <w:rFonts w:hint="eastAsia"/>
        </w:rPr>
        <w:t>1953</w:t>
      </w:r>
      <w:r>
        <w:rPr>
          <w:rFonts w:hint="eastAsia"/>
        </w:rPr>
        <w:t>年也增长了将近一倍。在上海的工业构成中，重工业的比重已经由</w:t>
      </w:r>
      <w:r>
        <w:rPr>
          <w:rFonts w:hint="eastAsia"/>
        </w:rPr>
        <w:t>1952</w:t>
      </w:r>
      <w:r>
        <w:rPr>
          <w:rFonts w:hint="eastAsia"/>
        </w:rPr>
        <w:t>年的</w:t>
      </w:r>
      <w:r>
        <w:rPr>
          <w:rFonts w:hint="eastAsia"/>
        </w:rPr>
        <w:t>26.5%</w:t>
      </w:r>
      <w:r>
        <w:rPr>
          <w:rFonts w:hint="eastAsia"/>
        </w:rPr>
        <w:t>上升到</w:t>
      </w:r>
      <w:r>
        <w:rPr>
          <w:rFonts w:hint="eastAsia"/>
        </w:rPr>
        <w:t>1957</w:t>
      </w:r>
      <w:r>
        <w:rPr>
          <w:rFonts w:hint="eastAsia"/>
        </w:rPr>
        <w:t>年的</w:t>
      </w:r>
      <w:r>
        <w:rPr>
          <w:rFonts w:hint="eastAsia"/>
        </w:rPr>
        <w:t>41.2%</w:t>
      </w:r>
      <w:r>
        <w:rPr>
          <w:rFonts w:hint="eastAsia"/>
        </w:rPr>
        <w:t>，轻工业的比重，已经由</w:t>
      </w:r>
      <w:r>
        <w:rPr>
          <w:rFonts w:hint="eastAsia"/>
        </w:rPr>
        <w:t>73.5%</w:t>
      </w:r>
      <w:r>
        <w:rPr>
          <w:rFonts w:hint="eastAsia"/>
        </w:rPr>
        <w:t>下降到</w:t>
      </w:r>
      <w:r>
        <w:rPr>
          <w:rFonts w:hint="eastAsia"/>
        </w:rPr>
        <w:t>58.8%</w:t>
      </w:r>
      <w:r>
        <w:rPr>
          <w:rFonts w:hint="eastAsia"/>
        </w:rPr>
        <w:t>。上海的机器制造工业，已经由过去只能装配发展到能够独立制造成套设备。五年来，上海还生产出了几千种新产品，建立了一些新的工业。这就是说，上海的工业已经彻底地洗清了它身上的半殖民地的污迹。五年，在上海建埠一百多年的漫长岁月中，只不过是短短的一段时间；而这个短短的五年，却跨了多么大的一步！‖上海在第一个五年中的这一大步，并不是很容易跨过的。保守主义是过去建设工作中一个最顽强的思想敌人，这是代表们在回顾过去时的一个共同认识。上海，五年来的成就是巨大的，但也有不少能够做和应当做的事情没有做，或者没有做好，或者做得太慢。在工业部门担任领导工作的一些同志，他们在会上检讨了过去对地方工业注意不够，缺乏对情况作深入的调查研究，对上海的工业特点——如技术力量较强，协作关系较好，发展工业可能做到投资小、收效快等等——认识不深，因而对上海地方工业发展的方向不明确，态度不够积极，以致使上海地方工业的潜力没有得到应有的利用。到</w:t>
      </w:r>
      <w:r>
        <w:rPr>
          <w:rFonts w:hint="eastAsia"/>
        </w:rPr>
        <w:t>1956</w:t>
      </w:r>
      <w:r>
        <w:rPr>
          <w:rFonts w:hint="eastAsia"/>
        </w:rPr>
        <w:t>年，市委根据中央充分利用沿海工业的指示，提出了“充分利用，合理发展”的方针以后，才明确了方向，采取了积极的态度。‖右倾保守主义的歪风在去年刮得特别凶。有些人喊叫着这也“冒”了，那也多了，刮得一部分同志松了劲，工业方面很多可以办和应当办的事情放弃或放松了，</w:t>
      </w:r>
      <w:r>
        <w:rPr>
          <w:rFonts w:hint="eastAsia"/>
        </w:rPr>
        <w:t>1957</w:t>
      </w:r>
      <w:r>
        <w:rPr>
          <w:rFonts w:hint="eastAsia"/>
        </w:rPr>
        <w:t>年的工业生产计划制订得过低。这种保守倾向曾经受到市委的严正批评，并在以后的实际工作中得到了纠正。这股“促退”的歪风虽然被打退了，但是从这次会议上可以看出，它还没有被彻底吹散，丝丝的小风还钻进了会场里。当讨论到上海工业的方针，检查过去上海的工作的时候，有人又忧虑重重地提出了“冒进”的论调。调子虽然不太高，但是为着使全党在新的形势面前，把思想统一起来，这种右倾保守观点显然是必须予以澄清的。‖是“冒进”，还是跃进？‖上海的工业建设是“冒进”了吗？代表们从各行各业进行了具体的检查。检查的结果，无论是钢铁工业，棉纺工业，铁路交通，手工业和郊区的农业……，他们的跃进都是健康的，纷乱和失调只是局部的、个别的现象。实际上，并不存在什么“冒进”的问题，存在的只是这些行</w:t>
      </w:r>
      <w:r>
        <w:rPr>
          <w:rFonts w:hint="eastAsia"/>
        </w:rPr>
        <w:lastRenderedPageBreak/>
        <w:t>业的潜力如何继续合理地加以利用的问题。例如，作为国内小型钢材基地的上海钢铁工业，在过去五年中钢增长了六倍，钢材增长了四倍，但是仍然供不应求，迫切需要增产；而且它的潜力也很大，只要不多的投资，它的炼钢能力和轧钢能力就可以大大提高。上海的化学工业，更不存在什么“冒进”，而是需要大力促进。上海有发展化学工业的极有利的条件，上海原煤消耗每年达五百万吨，综合利用煤和石油来发展化学工业，不但需要也完全可能。其他机电工业、造船工业以及轻工业，也需要在国家统一计划下进一步加以利用。代表们说，上海在完成第一个五年计划中，</w:t>
      </w:r>
      <w:r>
        <w:rPr>
          <w:rFonts w:hint="eastAsia"/>
        </w:rPr>
        <w:t>1956</w:t>
      </w:r>
      <w:r>
        <w:rPr>
          <w:rFonts w:hint="eastAsia"/>
        </w:rPr>
        <w:t>年的生产大跃进起了决定性的作用。抓住了</w:t>
      </w:r>
      <w:r>
        <w:rPr>
          <w:rFonts w:hint="eastAsia"/>
        </w:rPr>
        <w:t>1956</w:t>
      </w:r>
      <w:r>
        <w:rPr>
          <w:rFonts w:hint="eastAsia"/>
        </w:rPr>
        <w:t>年的一些个别问题，武断地认为</w:t>
      </w:r>
      <w:r>
        <w:rPr>
          <w:rFonts w:hint="eastAsia"/>
        </w:rPr>
        <w:t>1956</w:t>
      </w:r>
      <w:r>
        <w:rPr>
          <w:rFonts w:hint="eastAsia"/>
        </w:rPr>
        <w:t>年的跃进全部是冒进，这是不符合事实的。‖上海市委根据中央利用沿海工业的指示提出的“充分利用，合理发展”的工业方针是正确的，它既反对了忽视利用上海这个工业基地为社会主义建设服务的右倾保守思想，也防止了不顾全国的统筹安排盲目发展的思想，使上海的工业在国家统一计划下获得了正常发展。那么，为什么有些人偏把这种正常的发展叫做“冒进”呢？他们心目中的“正常”又是什么呢？原来，事实并不是革命事业“冒进”，而是他们保守。代表们指出，这几年，几乎经常是有这种情况发生。</w:t>
      </w:r>
      <w:r>
        <w:rPr>
          <w:rFonts w:hint="eastAsia"/>
        </w:rPr>
        <w:t>1955</w:t>
      </w:r>
      <w:r>
        <w:rPr>
          <w:rFonts w:hint="eastAsia"/>
        </w:rPr>
        <w:t>年上海有关部门正在计划两年内逐步完成对资本主义工商业的改造，但是只隔几个月，社会主义高潮就来了，改造很快就完成了。在制定第一个五年计划的时候，不少业务部门说工业发展计划订高了，但是现在却是大大超额完成。……就是有这样一种人的，他们对党的方针的正确性，对人民群众的社会主义积极性，总是认识不足，或者抱着怀疑态度。他们看事物往往只看困难而不看有利条件，只看到局部现象而看不到全局，只看见消极因素和不利一面，而不知道消极因素可以转化为积极因素。于是，本来经过努力可以办到的事情，他们却不敢动手去做；别人去做，他们也唯恐“冒进”。‖许多同志在讨论中回忆了自己在领导工作中落后于群众的一些事实，用来批判了自己的保守思想。有的同志指出，一些本来可以做到的事情事先却感觉困难重重，原因在于没有把党和群众克服困难的力量估计在自己的计划当中。‖柯庆施同志在他的报告中说：“既然是干社会主义革命，干社会主义建设，干这种前无古人的事业，干这种同帝国主义争时间，比速度的事业，那就必须有一股革命干劲。……在我们看来，凡是经过努力可以做到的事情，就努力做到，这才是正常的现象，不去努力做到，这才是不正常的现象。否则就谈不到革命态度、革命气概和革命速度。”这段话，给了代表们以深刻的启发。难道有些同志所缺乏的不正是这种社会主义干劲吗？他们的保守主义歪风难道不正是从这里产生出来的吗？‖不能一切都大发展‖上海工业基地在第二个五年计划期间，有可能、也有需要来一个新的跃进。但是这个跃进必须遵循“多、快、好、省”和勤俭建国的方针，统筹兼顾、适当安排的方针，而不是漫无止境地一切都大跃进，大发展。‖会议的报告和发言中都反映出，勤俭建国的方针近年来在上海的许多部门里没有得到有力的贯彻执行，在工厂里，在商店里，在其它事业单位里，浪费现象大量地存在着，人们却熟视无睹，毫不心痛。好些代表在会上呼吁，乘这次整风的机会再进行一次反浪费的斗争。他们说：工业建设大跃进如果不执行勤俭建国的方针，那就很可能在大跃进的同时出现一些大浪费。‖上海在工业大跃进中面临着的另一个尖锐矛盾，就是必须使城市人口不再增加，城市面积不再扩大。现在上海城市人口已经有七百二十万人，大规模工业建设开始以后，如果控制不严，很可能造成人口继续增加，城市面积无限制地扩大，那就会给国家带来莫大负担。会议上就这个问题展开了颇为热烈的讨论，最后大体上得出了两条办法：一条是今后在发展工业生产中力争增产不增人，新建、扩建工厂所需要的劳动力也在本市调剂。</w:t>
      </w:r>
      <w:r>
        <w:rPr>
          <w:rFonts w:hint="eastAsia"/>
        </w:rPr>
        <w:lastRenderedPageBreak/>
        <w:t>第二条是，动员剩余劳动力参加农业生产，同时在上海周围建立卫星城镇，分散一部分小型企业（特别是农产品加工工业）到附近的城镇去。有些新建工厂就到那里去建设。‖鼓起干劲　赶上英国‖这次会议在批判了各种错误思想，检查了上海的工业发展方针以后，上海市委向上海全党和全市人民提出了今后的十二条任务。第一条就是大力发展工业生产，要求上海的工业总产值在第二个五年计划期末，比第一个五年计划期末增长</w:t>
      </w:r>
      <w:r>
        <w:rPr>
          <w:rFonts w:hint="eastAsia"/>
        </w:rPr>
        <w:t>100%</w:t>
      </w:r>
      <w:r>
        <w:rPr>
          <w:rFonts w:hint="eastAsia"/>
        </w:rPr>
        <w:t>以上。同时要求一般轻工业、纺织工业、机电工业、化学工业部门要根据具体情况，争取若干主要产品，在第二、第三两个五年计划期间，逐步地赶上或者超过英国或美国同类产品的质量水平。‖上海计划委员会的负责同志，在会上报告了上海第二个五年计划的初步规划。根据这个规划，第二个五年计划期间生产的增长，每年平均速度是</w:t>
      </w:r>
      <w:r>
        <w:rPr>
          <w:rFonts w:hint="eastAsia"/>
        </w:rPr>
        <w:t>15%</w:t>
      </w:r>
      <w:r>
        <w:rPr>
          <w:rFonts w:hint="eastAsia"/>
        </w:rPr>
        <w:t>，基本建设投资将比第一个五年计划的投资增加近一倍。投资在一百万元以上的项目有一百二十六个。这个规划是根据党中央提出的“在优先发展重工业的基础上，发展工业和发展农业同时并举”、“勤俭建国”、“多快好省”和“统筹兼顾，适当安排”的方针编制的。它的重点是下列五个方面：支援农业生产；发展原料工业；支援内地重点建设；节约外汇，扩大出口；满足人民的生活需要。这就是说，上海在今后要发展成为化学工业、精密机械、仪表、电讯电器、小型钢材、船舶修造、轻纺工业高级产品等现代化的工业基地。‖这一宏伟图景，使代表们感到了莫大的鼓舞。在大会最后几天的发言中，会场上充满了一片蓬勃乐观的革命朝气。工业部门的同志，一个又一个地走上讲台，响亮地宣布他们的战斗计划。上海的纺织工业的质量水平将在几年内赶过曼彻斯特；上海轮胎工业要在四年内赶过英国的“邓禄普”（英国名牌）；上海的“英雄金笔”要在二到四年内赶上美国的“派克”……。全场不断以热烈的掌声，接受了他们的保证。上海在第一个五年计划期中，实际上已经有不少产品和技术达到了国际先进水平，如各种类型的精密磨床、四百马力以下的柴油机、</w:t>
      </w:r>
      <w:r>
        <w:rPr>
          <w:rFonts w:hint="eastAsia"/>
        </w:rPr>
        <w:t>X</w:t>
      </w:r>
      <w:r>
        <w:rPr>
          <w:rFonts w:hint="eastAsia"/>
        </w:rPr>
        <w:t>光机、三万五千伏安电缆、一千五百倍显微镜、综合式大牵引纺纱机等等，不下百余种。在今后十年到十五年内，让更多产品在质量和技术水平上超过英国，只要努力是完全可能作到的。‖参加会议的同志们这次的一个最深切的体会是，“事在人为”。真的，现在形势如此有利，只要我们鼓足革命干劲，又有什么能阻挡我们前进呢？又有什么理想不能实现呢？‖　　【日期】</w:t>
      </w:r>
    </w:p>
    <w:p w14:paraId="3F517A2D" w14:textId="77777777" w:rsidR="00886012" w:rsidRDefault="00886012" w:rsidP="00886012">
      <w:pPr>
        <w:rPr>
          <w:rFonts w:hint="eastAsia"/>
        </w:rPr>
      </w:pPr>
      <w:r>
        <w:rPr>
          <w:rFonts w:hint="eastAsia"/>
        </w:rPr>
        <w:t>‖【版面】第</w:t>
      </w:r>
      <w:r>
        <w:rPr>
          <w:rFonts w:hint="eastAsia"/>
        </w:rPr>
        <w:t>01</w:t>
      </w:r>
      <w:r>
        <w:rPr>
          <w:rFonts w:hint="eastAsia"/>
        </w:rPr>
        <w:t>版（）‖【标题】新型城乡关系的榜样　宋埠镇人人出力支援农村　促进了农业生产，也促进了城镇工作‖【正文】新型城乡关系的榜样‖宋埠镇人人出力支援农村‖促进了农业生产，也促进了城镇工作‖本报讯　湖北省麻城县宋埠镇人人出力支援农村，成为社会主义新型的城乡关系的榜样，促进了四乡农业生产，也促进了城镇各项工作。‖宋埠镇位于麻城县棉、粮丰产地区，全镇有八千多居民，是较大的物资集散市场，素有“小汉口”之称。但是，在</w:t>
      </w:r>
      <w:r>
        <w:rPr>
          <w:rFonts w:hint="eastAsia"/>
        </w:rPr>
        <w:t>1957</w:t>
      </w:r>
      <w:r>
        <w:rPr>
          <w:rFonts w:hint="eastAsia"/>
        </w:rPr>
        <w:t>年以前，由于为农业生产服务的观点不明确，镇上各项工作没有很好地面向农村。例如全镇手工业产品的</w:t>
      </w:r>
      <w:r>
        <w:rPr>
          <w:rFonts w:hint="eastAsia"/>
        </w:rPr>
        <w:t>80%</w:t>
      </w:r>
      <w:r>
        <w:rPr>
          <w:rFonts w:hint="eastAsia"/>
        </w:rPr>
        <w:t>，就不是农民迫切需要的生产资料，而是些一般的生活资料；商业部门坐门等客，从不主动送货下乡；销出了双轮双铧犁，也不派人下乡传授使用技术。这样就形成了城乡脱节的局面。四乡农民很不满意。他们批评这个市镇是：“干部满街转，生产他不管。”‖</w:t>
      </w:r>
      <w:r>
        <w:rPr>
          <w:rFonts w:hint="eastAsia"/>
        </w:rPr>
        <w:t>1957</w:t>
      </w:r>
      <w:r>
        <w:rPr>
          <w:rFonts w:hint="eastAsia"/>
        </w:rPr>
        <w:t>年初，中共宋埠镇委决心大力扭转脱离农村的局面，首先组织全镇干部、工人、学生和居民，学习麻城县委提出的</w:t>
      </w:r>
      <w:r>
        <w:rPr>
          <w:rFonts w:hint="eastAsia"/>
        </w:rPr>
        <w:t>1957</w:t>
      </w:r>
      <w:r>
        <w:rPr>
          <w:rFonts w:hint="eastAsia"/>
        </w:rPr>
        <w:t>年农业大丰收的指标。在学习中，着重分析了城乡关系脱节的原因，批判了脱离农村和轻视劳动的思想观点和各种作法。在初步端正思想以后，镇委向全镇人民提出了一个革命的</w:t>
      </w:r>
      <w:r>
        <w:rPr>
          <w:rFonts w:hint="eastAsia"/>
        </w:rPr>
        <w:lastRenderedPageBreak/>
        <w:t>口号：“动员一切力量，想尽一切办法，克服一切困难，支援农业生产，一切为了农业生产大丰收。”为了用行动来实现这个口号，镇委要求干部做到四有（有土箕、有扁担、有锄头、有镰刀），五会（会积肥、会下肥、会割麦、会锄草、会一般的农业技术），三安排（工作、学习、生产安排好）。‖接着，从镇委书记、各部门负责干部到一般干部、手工业工人、理发工人、供销社和其它商业人员、学生、居民等都参加支援农村。他们不仅抓住农业生产季节大力支援农村，而且把为农民修理农具、积肥、送肥、推广新式农具、改进农业技术等，当成经常性的工作。‖全镇竹、木、铁等业二十三个手工业生产合作社纷纷下乡为农民制造和修理农具。方木手工业生产合作社社员二十三人，到李胜、拜郊、罗畈三个乡，共修理了水车三十七部、犁耙九十六件及其他农具五百七十二件。竹业生产合作社社员二十二人，深入离镇六、七十里远的龟山区工作了三个月，为农民制新、修旧农具二万五千件。全镇手工业十一盘红炉，有九盘长期搬到五个乡里，为农业生产服务。宋埠汽车中心站保养场的工人，最近冒着严寒，在露天里为红星一社修好了被冻坏的抽水机水箱。他们还告诉农民保护水箱的办法。这个汽车保养场和附近几个农业社订立了合同，农民的机器坏了，保养场就随时派人义务修理，并保证随修随教。农民们也向保养场提出了“生产、养路两不误”的保证，自觉地养路、修路。‖为了在农村推广新式农具，全镇挑选了十三名技术工人，组成一个技术研究组，专门负责改良和试制新式农具。</w:t>
      </w:r>
      <w:r>
        <w:rPr>
          <w:rFonts w:hint="eastAsia"/>
        </w:rPr>
        <w:t>1957</w:t>
      </w:r>
      <w:r>
        <w:rPr>
          <w:rFonts w:hint="eastAsia"/>
        </w:rPr>
        <w:t>年，他们共改良和试制了条播器、推土车等二十八种新式农具。过去，有些农业社买了双轮双铧犁不会用，只得闲置起来。为了解决这个问题，供销社生产资料组组长郝流胜，到铁门乡联盟二社实地试验双轮双铧犁，同时向社主任、生产队长传授技术。结果，全社闲置的八部双轮双铧犁都拿出来使用了。接着，铁门全乡的农业社都派人来学习技术，全乡闲置已久的六十四部双轮双铧犁都投入了生产，而且又买了四十部新的。‖宋埠镇为了响应县里提出的消灭棉花三类苗的号召，展开了推广颗粒肥的工作。但是当地农民没有用过这种肥料，都不愿意买。供销社的干部就先到李胜乡红星一社找了六分棉花地作试验，上了四十斤颗粒肥。七天后，这块地里的棉花长得更好。镇上立即组织参观，推广这个经验。六天之中，六十八万斤颗粒肥都买光了。于是，七千多亩棉花的三类苗就全部长好了。‖商业部门也改变了过去那种等客上门的经营作风，不仅把货送上门，而且把货送到田边。去冬，农业社分配收入时，供销社看见农民白天很忙，就派人到红星一社开辟夜间市场，一夜就卖了二千三百元的货。全镇财贸系统都学习供销社深入农村开辟夜间市场的办法，有九十六个人相继下乡送货七百二十多次，卖货十九万二千多元。东深理发社工人在农忙时，把理发用具挑下乡，在田边搭了十二个小草棚，便利农民休息时理发。农民很高兴地说：“草棚畈（田野）中搭，我来休息他理发，生产理发两不误，发展生产叫呱呱。”‖</w:t>
      </w:r>
      <w:r>
        <w:rPr>
          <w:rFonts w:hint="eastAsia"/>
        </w:rPr>
        <w:t>1957</w:t>
      </w:r>
      <w:r>
        <w:rPr>
          <w:rFonts w:hint="eastAsia"/>
        </w:rPr>
        <w:t>年春夏之交，麻城县委提出抓紧时机“三抢”：割麦、锄草、插秧。全镇马上动员了四千多工人、学生、居民、干部，到拜郊、李胜、冯家凉亭三个乡帮助农民。抗旱救苗时，镇上又立即组织了四千多人连夜上堤，一天两夜的功夫，修了一条大坝，保证了李胜、冯家凉亭和铁门三个乡二万亩地的丰收。全镇人民还结合除四害讲卫生运动，经常积肥、送肥支援农村。</w:t>
      </w:r>
      <w:r>
        <w:rPr>
          <w:rFonts w:hint="eastAsia"/>
        </w:rPr>
        <w:t>1957</w:t>
      </w:r>
      <w:r>
        <w:rPr>
          <w:rFonts w:hint="eastAsia"/>
        </w:rPr>
        <w:t>年全镇共送肥料五十一万担下乡，可供二千亩地施肥。今年</w:t>
      </w:r>
      <w:r>
        <w:rPr>
          <w:rFonts w:hint="eastAsia"/>
        </w:rPr>
        <w:t>1</w:t>
      </w:r>
      <w:r>
        <w:rPr>
          <w:rFonts w:hint="eastAsia"/>
        </w:rPr>
        <w:t>月，镇上四千多人又一次送了七千多担肥料下乡。今年全镇计划每户积肥五百担，共积肥一百万担。把这一百万担肥料加工成一千万斤颗粒肥，可供应五万亩田地的需要。‖在大力支援农村的同时，宋埠镇的各项工作有了显著的发展。例如镇上的手工业生产合作社，由于生产面向农村，今年的生产总值将比去年提高</w:t>
      </w:r>
      <w:r>
        <w:rPr>
          <w:rFonts w:hint="eastAsia"/>
        </w:rPr>
        <w:t>43.4%</w:t>
      </w:r>
      <w:r>
        <w:rPr>
          <w:rFonts w:hint="eastAsia"/>
        </w:rPr>
        <w:t>。在积肥、送肥下乡的工作中，</w:t>
      </w:r>
      <w:r>
        <w:rPr>
          <w:rFonts w:hint="eastAsia"/>
        </w:rPr>
        <w:lastRenderedPageBreak/>
        <w:t>去年全镇清理了阴沟二十六条，修建公共厕所三十多个，捕捉老鼠五万多只。‖宋埠镇支援农村的经验，得到了中共湖北省委的重视，最近省委正准备召开现场会议，向全省中小城镇推广他们的经验。‖　　【日期】</w:t>
      </w:r>
    </w:p>
    <w:p w14:paraId="33C8D821" w14:textId="77777777" w:rsidR="00886012" w:rsidRDefault="00886012" w:rsidP="00886012">
      <w:pPr>
        <w:rPr>
          <w:rFonts w:hint="eastAsia"/>
        </w:rPr>
      </w:pPr>
      <w:r>
        <w:rPr>
          <w:rFonts w:hint="eastAsia"/>
        </w:rPr>
        <w:t>‖【版面】第</w:t>
      </w:r>
      <w:r>
        <w:rPr>
          <w:rFonts w:hint="eastAsia"/>
        </w:rPr>
        <w:t>03</w:t>
      </w:r>
      <w:r>
        <w:rPr>
          <w:rFonts w:hint="eastAsia"/>
        </w:rPr>
        <w:t>版（）‖【标题】力争上游‖【正文】力争上游‖万向辛‖按照促进的精神订计划，已经是企业领导人员人人皆知的口号。许多企业的确在这么办。武钢领导人第一次把一号高炉系统投入生产的日期由</w:t>
      </w:r>
      <w:r>
        <w:rPr>
          <w:rFonts w:hint="eastAsia"/>
        </w:rPr>
        <w:t>1959</w:t>
      </w:r>
      <w:r>
        <w:rPr>
          <w:rFonts w:hint="eastAsia"/>
        </w:rPr>
        <w:t>年提前到</w:t>
      </w:r>
      <w:r>
        <w:rPr>
          <w:rFonts w:hint="eastAsia"/>
        </w:rPr>
        <w:t>1958</w:t>
      </w:r>
      <w:r>
        <w:rPr>
          <w:rFonts w:hint="eastAsia"/>
        </w:rPr>
        <w:t>年底，这是一个促进的行动；可是他们并没有满足，最近又把投入生产的日期提前了一个季度。这更充分表现了革命的干劲。‖有一部分企业的领导人员却不是这样。他们在全国工农业生产大跃进形势的推动下，也对原来落后保守的计划作了一些修改。但是在刚刚前进了一步以后，便自满起来。是不是潜力已经挖尽，是不是各方面有利因素都已经充分利用了？他们没有仔细考虑，便认为“差不多”了。计划修改过一次，真能作到“差不多”吗？否。多数情况都是“差得多”。例如，常州机器厂今年生产内燃机的计划，经过“讨价还价”，三次修改，由二百零五台增加到七百六十五台，许多领导人员就以为已经“到顶”了。可是经过群众讨论，又提高到一千三百六十二台。‖生产的潜力是难以一下作出充分估计的。思想落后于实际是一条常规。在经济战线上社会主义革命基本完成以后，对新解放的生产力的雷霆万钧之势，人们往往摸不清底细。生产力包括生产工具和人。对生产工具的潜力，人们还比较容易掌握；但是，对于人的劳动热情和创造性，就常常难以估计清楚。有人会问：新解放了的生产力以及受到整风运动的鼓舞的群众劳动热情，究竟有多大威力？我们的回答是：原子核分裂有多大威力，它们就有多大威力！所有企业的领导人员，都需要有这样一种自觉：自己的思想时时都可能落后于实际，因此，必须时时警惕落后，时时记着往前赶，把计划、措施制定得先进再先进。‖有些领导人员所以稍有进展就裹足不前，还因为有个不可告人的小算盘：希望平平稳稳地过日子。他们害怕困难，不愿意多花费气力。把落后保守的计划稍加修改以后，便自己安慰自己：这个计划即使是“比上不足”，却已是“比下有余”；再提高就该日夜劳神，大伤脑筋了。这些同志忘记了一条简单的真理：闹革命、搞建设，本来就是劳神费力的事情。在目前汹涌澎湃的社会主义建设高潮中，不去乘风破浪，作一只雄鹰，而想“忙里偷闲”，这不是一件见不得人的事情吗？‖真正的促进派，永远是力争上游的。他既不因稍有进展而自满，也不会为任何困难所吓住。‖　　【日期】</w:t>
      </w:r>
    </w:p>
    <w:p w14:paraId="3B184447" w14:textId="77777777" w:rsidR="00886012" w:rsidRDefault="00886012" w:rsidP="00886012">
      <w:pPr>
        <w:rPr>
          <w:rFonts w:hint="eastAsia"/>
        </w:rPr>
      </w:pPr>
      <w:r>
        <w:rPr>
          <w:rFonts w:hint="eastAsia"/>
        </w:rPr>
        <w:t>‖【版面】第</w:t>
      </w:r>
      <w:r>
        <w:rPr>
          <w:rFonts w:hint="eastAsia"/>
        </w:rPr>
        <w:t>02</w:t>
      </w:r>
      <w:r>
        <w:rPr>
          <w:rFonts w:hint="eastAsia"/>
        </w:rPr>
        <w:t>版（）‖【标题】要在</w:t>
      </w:r>
      <w:r>
        <w:rPr>
          <w:rFonts w:hint="eastAsia"/>
        </w:rPr>
        <w:t>1959</w:t>
      </w:r>
      <w:r>
        <w:rPr>
          <w:rFonts w:hint="eastAsia"/>
        </w:rPr>
        <w:t>年基本实现水利化　争取</w:t>
      </w:r>
      <w:r>
        <w:rPr>
          <w:rFonts w:hint="eastAsia"/>
        </w:rPr>
        <w:t>1962</w:t>
      </w:r>
      <w:r>
        <w:rPr>
          <w:rFonts w:hint="eastAsia"/>
        </w:rPr>
        <w:t>年超额完成“四、五、八”　赵文甫代表的发言‖【正文】要在</w:t>
      </w:r>
      <w:r>
        <w:rPr>
          <w:rFonts w:hint="eastAsia"/>
        </w:rPr>
        <w:t>1959</w:t>
      </w:r>
      <w:r>
        <w:rPr>
          <w:rFonts w:hint="eastAsia"/>
        </w:rPr>
        <w:t>年基本实现水利化　争取</w:t>
      </w:r>
      <w:r>
        <w:rPr>
          <w:rFonts w:hint="eastAsia"/>
        </w:rPr>
        <w:t>1962</w:t>
      </w:r>
      <w:r>
        <w:rPr>
          <w:rFonts w:hint="eastAsia"/>
        </w:rPr>
        <w:t xml:space="preserve">年超额完成“四、五、八”‖赵文甫代表的发言‖我完全同意李先念副总理关于一九五七年国家预算执行情况和一九五八年国家预算（草案）的报告、彭真副委员长关于全国人民代表大会常务委员会的工作报告、薄一波副总理关于一九五八年国民经济计划草案的报告和吴玉章主任关于当前文字改革工作和汉语拼音方案的报告。现在我仅就河南省的水利建设运动的发展情况向大会作如下汇报。‖自从全国农业发展纲要（修正草案）公布后，河南全省人民开展了认真的学习和热烈的讨论，一致表示拥护。党中央提出争取在今后十五年或者稍多一点的时间内，在钢铁和其他重要工业产品的产量方面赶上或者超过英国的伟大号召，更加鼓舞了河南人民建设社会主义的积极性。我省人民决心要在明年使全省基本上实现水利化，争取在一九六二年粮食平均亩产达到六百斤，棉花平均每亩单产达到一百斤皮棉，提前五年超额完成全国农业发展纲要（修正草案）所规定的粮棉增产指标。‖白天一片人　</w:t>
      </w:r>
      <w:r>
        <w:rPr>
          <w:rFonts w:hint="eastAsia"/>
        </w:rPr>
        <w:lastRenderedPageBreak/>
        <w:t>夜间遍地灯　全省掀起兴修水利高潮‖从去年九月以来，河南农村在伟大的全民性整风运动的推动下，掀起了以兴修水利和积肥为中心的生产建设新高潮。全省人民以移山填海的大无畏的革命精神，夜以继日的向高山峻岭进军，向深谷陡坡进军，向平原凹地进军，向盐碱沙荒进军。运动的波澜，一波大于一波，一浪高过一浪，参加的劳动力，由五百多万人发展到一千五百多万人，漫山遍野，人山人海，“白天一片人，夜间遍地灯”。‖原订计划突破再突破修改又修改，麦收以前要完成灌溉面积四千万亩‖在运动中，原订各项计划，突破再突破，修改又修改。例如，我们在高潮出现前，原计划一九五八年度扩大灌溉面积七百万亩；仅仅一个多月的抗旱种麦运动，就扩大了灌溉面积六百一十万亩，几乎完成了一年的计划。于是，把计划修改为一千万亩，随即又发觉这个指标仍然保守，再修改为二千万亩；可是，现在却已完成了二千三百多万亩，不能不把计划再提高到四千万亩（今年麦收以前完成），这个惊人的数字虽然相当于解放前几千年共发展灌溉面积七百二十万亩的五倍半，然而它是有把握实现的。截至最近的统计，我省已经完成的水利建设主要工程情况是：发展灌溉面积二千三百四十一万亩，为原计划的百分之一百一十七点零五；除涝面积一千四百六十八万亩，为原计划的百分之一百四十六点八；初步控制水土流失面积八千八百三十四平方公里，为原计划的百分之一百二十九。同时，积肥七千七百七十八亿斤，为原计划的百分之一百一十七。在运动中，广大劳动群众表现了高度的建设社会主义的积极性和创造性，有力出力，有料兑料，有钱出钱，有计献计。劳动出勤率一般都在百分之九十五以上，好多达到百分之一百。据全省不完全统计，群众自愿兑砖达五亿多块，兑麻达一百多万斤，兑木材达五十多万件，投资现金达三千多万元。同时，各种发明创造和合理化建议，成千上万的涌现出来，像雪片似的纷纷飞来。平常办不到的事情，只要依靠群众，都迎刃而解了。‖伏牛山区禹县人民提出的战斗口号：“山硬硬不过决心，山高高不过脚心。”‖在运动中，广大劳动群众表现了拔山盖世的英雄气概，出现了无数的动人事迹。为愚公移山故事所自出的济源县，人民在驯服了漭河之后，正在再接再厉，继续向大自然进军，每天全县出动劳力十五万余人，决心要从根本上改变自然面貌，把济源建设成为一个社会主义的幸福乐园。处在伏牛山区的禹县，人民提出了“山硬硬不过决心，山高高不过脚心。”“保水保土如保命，治山治沟如治家”的战斗口号，他们把治理鸠山和菜坪山的成功经验推广到全县九百一十三个山头上，竞赛的红旗，满山招展，人民高唱着“要使九百一十三个山头，一个一个的向人民低头”，仅仅在十四天的时间内就完成了原定治山计划的百分之三十，决心要在今年完成五年的治山工程，全县实现水利化。真是，过去旧社会几千年根本办不到而且连做梦也梦不到的事情，现在居然几十天、几个月、年把子就办到了。处在豫北盐碱凹地、连续四年遭受特重灾害的原阳县，人民提出了“咬紧牙关，苦战三年，鼓起一股劲，变三红（红薯、红高粱、红辣椒）为三白（白米、白面、白棉花），变盐碱凹地为稻田，把原阳变成小江南”的豪迈口号，群众写决心书近八万份，五十天完成四百余万土方，相当于解放后十年治水总工程土方的一半。该县是老灾区，许多村庄的青壮年找不到老婆，他们在劳动中高举着石硪呼唱着：“同志们！为大米，为白面，为社会主义，开渠挖沟改稻田，摘掉灾区帽，不当缺粮户，不当光棍汉，大家加油干！”该县今年就可改种水稻三十万亩，旱稻十五万亩；明年稻田可以发展到八十余万亩，全县基本实现稻田化，变成小江南。可是，在群众开始行动起来的时候，那些有严重右倾保守思想的人，却提出了一个这样的计划：“一年设计，二年施工，三年完成。”处在黄河北岸沙荒地区的封丘县，广大劳动人民，日夜不停的同沙荒搏斗，植树造林，防风固</w:t>
      </w:r>
      <w:r>
        <w:rPr>
          <w:rFonts w:hint="eastAsia"/>
        </w:rPr>
        <w:lastRenderedPageBreak/>
        <w:t>沙，改良土壤，开河挖沟，改造凹地，改种稻田。该县杨楼农业社的社员们在劳动中歌唱着：“万年害河变利河，万年沙荒变绿林，今年实现水利化，挖掉穷根栽富苗”。‖荥阳农业社社员提出：“青年劲头赛赵云，壮年力气赛武松，少年儿童像罗成，老人干活似黄忠，干部策划胜诸葛，妇女赛过穆桂英”‖处在豫东大平原的淮阳县，二十七万多劳动大军，在冰天雪地里日夜坚持战斗，创造了许多挖塘不下水的先进经验。荥阳县王沟农业社的社员们提出：“男女老少齐出征，为完成二十七万土方干的凶，青年劲头赛赵云，壮年力气赛武松，少年儿童像罗成，老人干活似黄忠，干部策划胜诸葛，妇女赛过穆桂英。”密县河西乡群众提出：“秃岭大又大，暴水似恶霸，大家齐动手，消灭水恶霸，要在六十天，坡田水利化，实现四、五、八。”此外，许多男女青年为了实现水利化，建设社会主义的新农村，自愿推迟了结婚时间。如禹县方山区李棉妮，为了水利建设，和男方商议，推迟结婚一年。该县双沟乡走娘家的十三个妇女也参加了治山工程。各位代表！这些举不尽、说不完和查遍二十四史也找不到的英雄事迹表明了什么呢？它充分表明了党中央和毛主席倡导的全民性整风运动，对于推动社会主义建设事业有着伟大的历史意义；它充分表明了党的政策一旦为广大劳动群众所接受，就变成了巨大的物质力量；它充分表明了今天的劳动人民不仅作了社会的主人，而且开始成为自然的主人，劳动人民是历史的真正创造者；它充分表明了在社会主义制度下，生产力得到了奔腾豪放的发展，社会主义制度有着无比的优越性和旺盛的生命力。资产阶级右派分子妄想拉回历史前进的车轮，阴谋恢复资本主义制度，已经是可耻地彻底地失败了。‖河南的水利建设运动之所以能够如此迅速地汹涌澎湃地开展起来，首先，是由于坚决贯彻执行了党中央的方针政策，实行书记动手，首长负责，全党动员，全民发动，全党全民办水利。第二，是由于在全民性整风运动中坚决的开展了在水利建设上两条路线的斗争，批判了那种只是孤立治理，忽视相互配合；只是排水除害，忽视蓄水兴利；只搞大型工程，忽视小型工程；依赖国家包办，忽视群众自办等错误指导思想。同时，又严肃地批判了那种说什么“一九五六年水利建设不是跃进而是冒进。”“水利建设不能搞运动，只能慢慢来。”“山区丘陵，条件困难，不能实行水利化。”“灾区只能移民、搞副业、做点小生意，不能搞水利建设。”“技术力量有限，勘察设计跟不上，物资缺乏，不能大搞水利建设。”等等右倾保守思想。因而，才贯彻执行了多、快、好、省和全面规划、综合治理、以蓄为主、以小型为主、以社办为主的方针，使点、线、面治理结合起来，使各种地区结合起来，使大、中、小型工程结合起来，使水利建设和当年增产结合起来。所有有右倾保守思想的人的共同特点是：对党的伟大领导作用认识不足，对广大群众迫切要求兴修水利和集体智慧、无穷尽的力量认识不足，对社会主义制度的无比优越性认识不足，他们总是不自觉的以旧的私有制的思想尺度来估量新的社会主义发展进程。经验证明，不断开展两条路线的斗争，克服右倾保守思想，是迅速全面的开展水利建设运动的首要关键。第三，是由于改进了领导作风，坚持了走群众路线的工作方法，及时总结和推广先进经验。各级领导干部除少数留在机关掌握全局外，大多数都身临前线，深入工地，深入群众，分片包干，建立责任制，发现问题，就地解决，发现典型，就地开会，就地发通报，组织参观，及时传播。许多领导干部与广大干群一道，亲自动手，共同实地操作，作出样子，取得经验，全面推广，遍地开花，作到了以工地为学校，以工程为教材。据不完全统计，全省组织干群到省内外参观学习的人数共达一百多万。‖全面规划　综合治理　根据不同情况　采取不同措施‖河南的水利建设事业虽然已经取得了很大的成绩，但是还没有实现水利化，水、旱灾害仍然威胁着农业增产。因此，我们计</w:t>
      </w:r>
      <w:r>
        <w:rPr>
          <w:rFonts w:hint="eastAsia"/>
        </w:rPr>
        <w:lastRenderedPageBreak/>
        <w:t>划在明年把各种灌溉面积发展到一亿一千万亩左右，占全省总耕地一亿三千六百万亩的百分之八十左右，全省基本上实现水利化。我们水利建设的方针是：在全面规划、综合治理的原则下，以兴修小型工程为主，中型工程为辅，在必要和可能的条件下，兴修大型工程；依靠群众，以农业社兴办为主，以国家兴办为辅；以蓄为主，以排为辅，上下游兼顾，各种地区密切结合；防旱与除涝并重，数量与质量并重，建设与使用并重；兴利与除害相结合，水利建设与当年增产相结合，当前利益与长远利益相结合。同时，根据不同地区，采取不同措施：‖在山区和丘陵区，贯彻执行全面规划，综合开发，沟坡兼治，集中治理的方针，采取以蓄为主，农、林、牧、水利密切结合，一山一坡一沟集中治理和全面利用的办法，做到坡地梯田化，梯田水利化。要求一次降雨二百公厘以内时，做到不产生径流，土不下山，水不出川；在特大暴雨的情况下，减轻洪水灾害。同时，要利用各种水源，修建各种工程，发展灌溉。要求一九五九年度灌溉面积发展到一千五百万亩，保种保苗面积发展到一千万亩，使山区和丘陵区基本上实现水利化。‖在平原地区，按水平线修成沟洫网，按等高线修成土埂。在一次降雨一百五十公厘时，做到就地吸收处理；在一次降雨二百公厘时，做到分割处理；在一次降雨二百公厘以上时，在大范围内做到分配处理。在今明两年内打新井五十万眼，加上现有的一百三十万眼，达到一百八十万眼，充分利用地下水，发展灌溉。在利用地上水方面，除了发动群众大量开挖修建小型渠道、塘、作物小水库、拦河闸坝、沟洫网以外，还有国家补助兴办大、中型水利工程，使平原地区的井灌、渠灌面积达到九千万亩，实现水利化。‖在低洼易涝盐碱地区，全面采取改变地形、改种作物和改善耕作制度的“三改”措施，把除涝和兴利结合起来，因地制宜大量种植水稻、高粱、药玉米等耐水作物，利用高粱、药玉米耐水性强的特点，修建季节性的水库，既可蓄水灌溉，又能发展生产。做到一次降雨二百公厘时水不外流，一次降雨二百公厘以上时，能够分配处理，不发生径流。‖除大量兴修群众性的小型工程外，也要根据需要与可能，办一些大中型工程，使之成为小型工程的骨干，以便解决各河道特大的水、旱灾害。‖扩大稻田面积　争取农业上的大跃进‖为了争取提前在一九六二年超额完成全国农业发展纲要（修正草案）中所规定的粮、棉增产指标，我们计划在今后三年左右时间内，结合水利建设，改良土壤，大力发展水稻生产，将稻田面积由一九五七年的七百二十万亩发展到五千万亩，占全省总耕地面积的百分之三十六。这是河南组织农业生产大跃进的一项关键性的措施，也是农业战线上的一项大革命。根据现有经验，稻麦双作，以每亩平均产稻四百斤和小麦二百斤计算，只是这五千万亩即可产原粮三百亿斤，超过一九五七年全省粮食总产量的五十多亿斤。‖今年计划改种稻田一千万亩，加上现有的七百二十万亩，达到一千七百二十万亩。大兴水利和大改稻田，是河南省争取第二个五年计划头一年农业大丰收、大跃进的首要关键。省、专、县和基层组织都已经召开了专门会议，进行了具体部署，广大群众已经行动起来。当前的问题有四个：一个是水，一个是技术，一个是种子，一个是肥料。水的问题，正在大力进行。技术问题，正在组织解决，一方面从本省老稻区抽调出一百五十名有经验的领导骨干和三千名有种稻技术的农业社员，并且从兄弟省聘请三千名有种稻技术的社员，共六千多人，新稻区的每个县、乡、社都有老师具体指导和帮助；另一方面，从新稻区调出同等数量和质量的优秀干部与社员，到省内外老稻区还工学习。省内抽调的干部和社员，许多已经到达，春节前可以全部到达，省外的春节后到达。稻种问题，共需一亿二千万斤，正在组织调运中。肥料问题，除充分利用各种肥源外，主要是发展养猪积肥，今年计划生猪由去年的七百四十多万头，发展到二千万头。一</w:t>
      </w:r>
      <w:r>
        <w:rPr>
          <w:rFonts w:hint="eastAsia"/>
        </w:rPr>
        <w:lastRenderedPageBreak/>
        <w:t>九五七年我省各地试种稻田三千多亩，最高的亩产九百七十多斤，一般亩产五、六百斤，最少的亩产三百斤。今年大面积改种稻田因为是第一年，缺乏经验，每亩平均以产稻三百斤计算，一千万亩即可增产三十亿斤原粮。‖批判右倾保守思想，鼓起革命干劲，我们有信心实现水利化和超额完成“四、五、八”‖明年河南是否能够基本上实现水利化呢？从我省水利建设的历史发展过程中，就可以得出肯定的答案：全省在一九四九年解放以前，几千年才发展了七百二十万亩灌溉面积，从一九四九年到一九五五年冬农业合作化高潮以前的七年中，在小农经济和互助合作运动的基础上又发展了七百五十万亩。一九五五年冬到一九五六年春合作化高潮的六个月中，一跃发展了二千四百万亩，相当于解放前几千年的三倍多，也相当于解放后七年的三倍多。一九五六年春到一九五七年秋，虽然在右倾保守思想影响下，松了一口气，但是，仍然发展了五百万亩。一九五七年九月下旬以来，在全民性整风的推动下，在全国农业发展纲要（修正草案）的鼓舞下，批判了右倾保守思想，鼓起了革命干劲，仅仅四个多月的时间，又发展了二千三百多万亩；预计到今年麦收以前再发展一千七百万亩。这样，全省灌溉面积在麦收以前共可达到八千三百多万亩，占总耕地一亿三千六百万亩的百分之六十一，占水利化计划一亿一千万亩的百分之七十五点四。这样，明年一年再发展灌溉面积二千六百多万亩，全省基本上实现水利化，这不是胡思乱想的，而是完全可以办到的。‖各位代表：河南全省人民再经过明年一年的努力，就可以基本上实现水利化，消灭普通水、旱灾害，两三年后使稻田发展到五千万亩，加上其他各项措施，农业生产将会发生大跃进，到一九六二年粮食就可能达到六百多亿斤，比一九五七年增加一倍多，提前五年超额完成全国农业发展纲要（修正草案）中所规定的粮食增产指标，对国家社会主义工业化将会作出更多的贡献，人民生活也将会大大提高。这与解放前的旧河南相比，那时发生大旱时，禾苗枯萎、赤地千里，发生大水时，墙倒屋塌、一片汪洋，再加反动统治阶级的压榨与剥削，乘人民之危，大发灾难财，造成了逃荒要饭、妻离子散、路有尸骨、野有饿殍的凄惨景象，则是一个多么鲜明的对照啊！当然，这并不是说河南人民在两、三年以后就没有事情可作了，不是的。这个计划实现以后，也只是向大自然进军迈进了第一步，距离人民的最高理想——共产主义社会的行程还很远，他们决不会满足已有成绩而止步不前。这更不是说，河南在当前和今后的水利建设事业中就没有缺点和困难了，我们在工作中曾经遇到了不少困难和存在着许多缺点错误，而且今后还会遇到许多困难和发生缺点错误。例如，目前运动发展不平衡，一部分领导干部仍然存在着比较严重的右倾保守思想，而且将来还会产生新的右倾保守思想；技术设计力量赶不上施工的需要；某些水利建设物资特别缺乏；平整土地任务还很大，提水工具不足，要使现有工程充分发挥效益，还须要作许多艰苦的工作；而且随着水利化的实现和发展，必然还会带来一系列的难以预料到的新问题，等待着我们去研究解决。但是，所有这些缺点和困难，经过努力，都是可以克服的，都挡不住河南人民的勇往直前！‖各位代表，以上发言，如有不当之处，请批评指正！‖　　【日期】</w:t>
      </w:r>
    </w:p>
    <w:p w14:paraId="2D002CEA" w14:textId="77777777" w:rsidR="00886012" w:rsidRDefault="00886012" w:rsidP="00886012">
      <w:pPr>
        <w:rPr>
          <w:rFonts w:hint="eastAsia"/>
        </w:rPr>
      </w:pPr>
      <w:r>
        <w:rPr>
          <w:rFonts w:hint="eastAsia"/>
        </w:rPr>
        <w:t>‖【版面】第</w:t>
      </w:r>
      <w:r>
        <w:rPr>
          <w:rFonts w:hint="eastAsia"/>
        </w:rPr>
        <w:t>11</w:t>
      </w:r>
      <w:r>
        <w:rPr>
          <w:rFonts w:hint="eastAsia"/>
        </w:rPr>
        <w:t>版（）‖【标题】甘肃计划三年内肃清“七害”　邓宝珊代表的发言‖【正文】甘肃计划三年内肃清“七害”‖邓宝珊代表的发言‖我完全同意李先念副总理、薄一波副总理、彭真副委员长和吴玉章主任的报告，同意一九五八年国家预算草案、一九五八年度国民经济计划草案和汉语拼音方案。‖我们的社会主义革命，在经济战线上取得了伟大的胜利之后，又在政治战线和思想战线上取得了伟大的胜利。这一系列胜利，正在推动着我</w:t>
      </w:r>
      <w:r>
        <w:rPr>
          <w:rFonts w:hint="eastAsia"/>
        </w:rPr>
        <w:lastRenderedPageBreak/>
        <w:t>们各项建设事业的飞跃发展，正在迅速地改变我们国家的整个面貌。我深信，在中国共产党和毛主席的英明领导下，经过全国人民的艰苦奋斗，我们完全有把握在十五年内，在钢铁和其他重要工业产品的产量方面赶上或者超过英国，使我国成为一个具有现代化工业和现代化农业的国家。‖我们的社会主义革命，是比民主主义革命更为广泛，更为深刻。它不仅要改变生产资料所有制，改造人们的思想，同时还要移风易俗，改造国家，振奋民族精神。目前正在蓬勃发展的以除四害为中心的爱国卫生运动，就是一个属于移风易俗的群众性运动。‖在我们甘肃，从一九五二年起就开始了爱国卫生运动。经过几年来的努力，已经取得了相当大的成绩。不论城市或者农村，卫生情况都有了不同程度的进步，各族人民的健康水平也得到了提高。但是，我们过去对于这个运动的意义是估计得低了，对于群众的积极性和创造性也是估计得低了，因而缺少足够的信心和干劲，总是时紧时松，不能经常地坚持下去，使运动的发展很不平衡，有时候甚至成为自流。许多本来经过努力可以办到的事情，却没有办到。现在看来，这是右倾保守思想在作怪。‖</w:t>
      </w:r>
      <w:r>
        <w:rPr>
          <w:rFonts w:hint="eastAsia"/>
        </w:rPr>
        <w:t>90%</w:t>
      </w:r>
      <w:r>
        <w:rPr>
          <w:rFonts w:hint="eastAsia"/>
        </w:rPr>
        <w:t>以上县市行动起来除七害　先进地区家家户户都干干净净‖去年冬季，我们响应中共中央和毛主席的号召，在整风运动和批判右倾保守思想的基础上，在全省范围内广泛开展了爱国卫生运动。目前有百分之九十以上的县、市已经行动起来，参加运动的达到四百一十多万人，形成了一个热潮。广大群众除了决心消灭老鼠、麻雀、苍蝇、蚊子以外，还把臭虫、虱子、白蛉子也列入必须消灭之列，他们说：“不除七害誓不休。”在运动开展得好的地区，环境卫生顿然改观，家家户户干干净净，使人感到一种精神焕发、气象一新的景象。兰州市、平凉市、武都专区、天水县等地区，领导决心很大，群众劲头很足。特别是武山县，不但在兴修水利、保持水土方面做出了卓越的成绩，就是爱国卫生运动方面，也给全省树立了光辉的榜样。这个县已经出现了一百一十个“四无”村，准备在今年春季增加到三百个“四无”村，今年年内出现十个“四无”乡，争取及早把全县变为“四无”县。武山县的南山地区，过去卫生情况极差，向来被称为“大粪猪吃尿自干，满地灰尘漫住天”，经过这次运动，情况有了很大的变化，三十三个村子的环境卫生已经够上了“四无”村的标准。‖脏臭乱的大柳树村奋起直追　卫生面貌根本改观气象一新‖这里，特别应当提到的，是武山县洛门镇的大柳树村。这个村子有一百九十三户人家。在解放以前，到处是脏、臭、乱，人无厕所，牲畜无圈，居民饮水靠的三条小污水渠，村子里还有三个污水坑。蚊蝇孳生，年年发生传染病。一九四八年三月，痳疹流行，百分之十七点五的居民都害上了，死了十二人。疟疾每年流行，因为躲避疫病而逃到外地去的，差不多年年都有。当时人们只有求神拜佛，但是疫病依然发生，威胁着人们的健康甚至生命。解放后的一九五二年，大柳树村曾经开展了爱国卫生运动，卫生情况有了初步的改善。但是由于当时对依靠群众搞好卫生的观点不明确，宣传工作做得不深入，没有真正把群众发动起来，多年以来养成的不讲究卫生的习惯又很难一时改变，特别是受到个体经济的束缚，“各人自扫门前雪”的思想还很严重，难以形成一个集体的行动，因而不能很好地坚持下去。‖一九五五年，随着农业合作化的高潮，大柳树村又搞起了爱国卫生运动。这时候的情况就同过去大不相同了。首先是群众已经组织起来，可以发挥集体的智慧和力量，其次是接受了过去的经验教训，加强了宣传工作，用真人真事和算细账、对比的办法，向群众说明讲卫生的好处，同时由干部带头，搞好卫生，带动群众，并且建立了经常的督促检查制度。这样，工作就开展了，而且逐步地走向经常化，使大柳树村的卫生面貌发生了根本的变化。‖现在，大柳树村的巷道经常打扫得干干净净，垃圾和粪便都有一定的堆积地区，污水坑已经填平。较大的树和大部分土墙都</w:t>
      </w:r>
      <w:r>
        <w:rPr>
          <w:rFonts w:hint="eastAsia"/>
        </w:rPr>
        <w:lastRenderedPageBreak/>
        <w:t>用六六六药粉和石灰水刷过。全村平均每五家有一口井，有井台、井盖和公用水桶，井的周围经常保持清洁。家家有厕所，人人养成便后盖一铣土的习惯。鸡有窝，猪有圈，人畜完全分居。每家住室都很整洁，灶具碗筷经常刷洗。大部分家庭有门帘和热水瓶。刷牙、洗脸、不喝生水，已经成为人们的习惯。新法接生率达到百分之九十五，消灭了新生儿的破伤风。鼠、雀、蚊、蝇已经基本上消灭。一九五七年全村没有发现痢疾、疟疾和麻疹。从一九五六年到一九五七年，农业生产的劳动出勤率一直保持百分之九十五以上。积肥运动同卫生工作也结合得很好，单是一九五六年，结合清洁扫除，就积了一百多万斤肥料。全村男女老幼人人精神饱满，热爱劳动，热爱生活，充满着一片新的气象。‖大柳树村这个典型是在去年冬季才发现的，而且还有一个曲折的过程。起初，中共甘肃省委农村工作部的同志到武山县工作，发现了大柳树村的卫生工作做得好，就建议卫生厅派人下来总结经验。当时卫生厅派了防疫站的一位姓王的副站长下去，可是王副站长到大柳树村转了一下就回来了。于是卫生厅就把这件事情放在卫生工作人员中展开大辩论，在提高认识的基础上，进一步动员卫生人员下乡锻炼，向群众学习。经过这次大辩论，不但总结了大柳树村的经验，向全省推广，更重要的是许多过去没有或者很少下乡的卫生工作人员，现在都下去了。他们在农村里替群众治病，帮助群众搞卫生，总结经验，同时也在群众中受到了锻炼和教育，促进了自我改造。本来，王副站长的事情是不好的，但是，用这件事情来教育大家，进一步推动爱国卫生运动，消极因素也就化为积极因素了。‖要做到田增五谷人增寿　不除尽“七害”决不罢休‖事实证明，通过除七害，讲卫生，不仅可以改变城乡的卫生面貌，减少各种疾病的传染，保障人民的健康，而且可以破除迷信，树立新的社会风气，去掉各种不良习惯，振奋民族精神。这个运动，对于我们的社会主义事业，是有很大促进作用的。当然，除七害，讲卫生是一项艰巨的任务，人们在过去长期养成的一些不好的习惯也不是一朝一夕所能改变的。但是，在中国共产党和毛主席领导下，只要我们发扬“愚公移山”、“精卫填海”的精神，相信群众，依靠群众，鼓足干劲，结合生产，长时间地坚持下去，事在人为，肯定是可以办到的。大柳树村就是生动的证明。如果因循怠惰，墨守成规，官气十足，暮气沉沉，那就只能听任七害猖獗，束手无策，望洋兴叹了。‖现在，我们甘肃计划在三年之内基本上消灭老鼠、麻雀、苍蝇、蚊子、臭虫、虱子、白蛉子等七害。再在这个基础上，用一年到两年的时间做好扫尾工作。同时，通过消灭“七害”，我们还要根本改善环境卫生和个人卫生，加强防治地方病，改善人民的居住条件。到一九六零年，甘肃将成为一个“七无”省。那时候，我们将更加健康，更加文明，真是“田增五谷人增寿，春满乾坤福满门”了。‖我的发言，如果有错误的地方，请各位代表指正。‖　　【日期】</w:t>
      </w:r>
    </w:p>
    <w:p w14:paraId="7AC7CDAB" w14:textId="77777777" w:rsidR="00886012" w:rsidRDefault="00886012" w:rsidP="00886012">
      <w:pPr>
        <w:rPr>
          <w:rFonts w:hint="eastAsia"/>
        </w:rPr>
      </w:pPr>
      <w:r>
        <w:rPr>
          <w:rFonts w:hint="eastAsia"/>
        </w:rPr>
        <w:t>‖【版面】第</w:t>
      </w:r>
      <w:r>
        <w:rPr>
          <w:rFonts w:hint="eastAsia"/>
        </w:rPr>
        <w:t>12</w:t>
      </w:r>
      <w:r>
        <w:rPr>
          <w:rFonts w:hint="eastAsia"/>
        </w:rPr>
        <w:t>版（）‖【标题】照顾民族特点不能离开社会主义方向　黄正清代表报告甘南藏族地区社会主义改造情况‖【正文】照顾民族特点不能离开社会主义方向‖黄正清代表报告甘南藏族地区社会主义改造情况‖我完全同意李先念、薄一波副总理、彭真副委员长、吴玉章主任的报告和各项草案。‖我们甘肃省各族人民在中共中央和国务院的英明领导下，已经胜利地完成了第一个五年计划，现在又满怀信心地进入了第二个五年计划的第一年。过去五年期间，我们甘肃国民经济各个部门，都获得了全面的巨大发展。各族人民的生活得到了显著的改善。‖拿我们甘南藏族自治州来说，不论在生产的发展，生活的提高，健康状况的改善等方面，都取得了一系列的成就。以夏河县上卡加土房行政村为例，</w:t>
      </w:r>
      <w:r>
        <w:rPr>
          <w:rFonts w:hint="eastAsia"/>
        </w:rPr>
        <w:lastRenderedPageBreak/>
        <w:t>这个村子的五十二户藏族牧民，一九五一年以前，够吃的只有四户，四十八户不够吃，到一九五七年，除了有两户以外，其余的再不愁吃了。这样的事例，在我们甘南藏族自治州是很多的。现在，全州到处呈现着一片安居乐业繁荣幸福的景象。饮水思源，我们甘南各族人民真是从心坎里感激共产党和毛主席。‖瓜熟蒂落水到渠成　社会主义改造健康发展‖甘南藏族自治州的新气象，不仅表现在经济繁荣和人民生活改善方面，同时还表现在民族团结的加强和人民觉悟的提高方面。特别是经过一九五七年的大规模的社会主义教育和爱国主义教育，甘南各族人民愈来愈深刻地体会到，只有在中国共产党和毛主席的领导下，团结一致，建成社会主义的祖国大家庭，才是我们各族人民唯一的幸福的道路。甘南各族人民的社会主义积极性，突出地表现为最近两个月来合作化运动的迅速发展。在一九五七年七月底，甘南农业区参加合作社的农户，占全州总农户数的百分之五十多；最近入社农户已经增加到占总农户数的百分之七十左右。卓尼等地区已经基本上实现了农业的合作化。在畜牧业的社会主义改造方面，过去甘南牧区只试办了一些畜牧互助组，最近以来，畜牧业合作社就好像雨后春笋一样，已经发展到四十八个，还在继续发展。单是夏河一县，过去只有一个农业合作社，在短短一个多月以来，就建立了二十五个畜牧业合作社，一百三十一个农业合作社。这些事实生动地表明，甘南地区的社会主义改造事业正在健康地向前发展。瓜熟蒂落，水到渠成，已在不远了。‖过去，不少人对甘南地区的社会主义改造，特别是牧区的社会主义改造，有着严重的右倾保守思想。总是过分强调牧区经济文化落后，地区辽阔，人口分散等等困难，而忽略了广大牧民迫切要求发展生产，改善生活，走社会主义道路的积极性。因而，就对社会主义改造抱着消极等待态度，而不去积极领导，创造条件。现在看来，确是落在形势后面，落在群众后面了。这一点，我过去也是认识得不够清楚的，现在才开始明白过来了。‖在甘南地区向社会主义前进的道路上，不是没有困难的。目前主要是有一部分人，因为对社会主义还不了解，思想上还有种种的顾虑和怀疑。因此，我们应当进一步加强社会主义教育工作，坚持用说服的办法，摆事实，讲道理。同时，还要办好现有的合作社，特别是畜牧业合作社，做到人畜两旺，使大家认识到组织起来的确比单干好，从而自觉地走上社会主义道路。‖真正爱国和关心本民族利益的人就应接受社会主义拥护社会主义‖在少数民族地区进行社会主义改造的时候，应当充分注意照顾民族的特点。这是完全正确的，也是我们的宪法所明确规定的。但是，照顾民族特点，并不是说就可以离开社会主义方向。建设社会主义是各族人民的共同意志和共同愿望，也是共同的奋斗目标。时间纵有迟早，方法纵有差别，而总的目标则是完全一致的。如果不首先坚持社会主义这个大前提，照顾民族特点也就变得毫无意义了。如果不明确这一点，我们就会迷失前进的方向。这里，特别应当指出，有极少数别有用心的人，利用民族特点的幌子，借题发挥，企图阻挠社会主义改造，使少数民族永远陷于贫困落后的境地。这是我们所不能容忍的。对于这样的人，应当严肃地给予批判，使他们好好地清醒过来。‖社会主义是大势所趋，人心所向。凡是真正爱国的，真正关心本民族利益的人，就应当接受社会主义，拥护社会主义。因为社会主义不但符合我们祖国的利益，而且符合我们本民族的利益。特别是我们少数民族的代表人士，更应当做出良好的榜样，使自己成为一个名副其实的革命促进派，才不至于辜负祖国和人民对我们的信任。我们拥护社会主义，不能只是口头上的拥护，而要从心里拥护，要用实际行动来支持，要起带头作用。我自己今后除了努力宣传社会主义，鼓励群众的社会主义积极性，支持甘南地区的社会主义改造事业以外，还决定把我在玛曲县原有的一个牧场，申请实行公私合营，并且同大家集</w:t>
      </w:r>
      <w:r>
        <w:rPr>
          <w:rFonts w:hint="eastAsia"/>
        </w:rPr>
        <w:lastRenderedPageBreak/>
        <w:t>资建设夏河县水电厂。我这样做，一方面是为了表示我拥护社会主义的诚意，另一方面，也希望对甘南地区的社会主义改造事业，能够起一些促进作用。同时，对我个人的改造，也是有许多好处的。‖有利民族团结的就积极去做　不利民族团结的就坚决反对‖在少数民族地区进行社会主义改造和社会主义建设，如果没有汉族和汉族干部的帮助，是根本不可能的。甘南地区几年来的事实证明，正是因为汉族和汉族干部从各方面给了我们以极大的支持和帮助，才使我们能够在政治上、经济上和文化上得到重大的发展。在甘南地区工作的绝大多数汉族干部，都是勤勤恳恳地工作，诚心诚意地帮助少数民族人民，并且同少数民族干部亲密地团结合作。特别是几年来在共产党和人民政府领导下，对汉族干部反复地进行了共产主义教育，批判了大汉族主义，更加提高了汉族干部的认识，加强了民族团结。‖但是，在我们甘南藏族中，却有些人不是这样的看法。他们怀着地方民族主义的情绪，竟然抹煞事实，混淆事非，无理地排斥汉族干部，说什么既然是藏族的自治州，就只能由藏族干部来管理，不要一个汉族干部。他们对待汉族干部不是同心同德，而是离心离德；有的日夜盼望汉族干部快快离开，并且在工作中故意同汉族干部为难。个别人甚至披着民族外衣，挑拨民族团结，野心勃勃地想搞民族分裂。显然，这种情况如果发展下去，就有分裂祖国统一、破坏民族团结的危险，就有上敌人的当、被敌人利用的危险，必须引起我们的严重警惕。因此，目前在少数民族地区，在继续批判大汉族主义的同时，着重地批判地方民族主义，这是完全必要的和正确的。我们少数民族的代表人士，应当有充分的自觉，很好地检查自己，帮助别人，努力清除地方民族主义思想的影响，提高社会主义觉悟。今后只要是有利于民族团结的，我们就应当积极去做，凡是不利于民族团结的，我们就应当坚决反对。这个原则，我们必须切实信守，不可有丝毫的动摇。‖为了共同建设我们繁荣幸福的社会主义祖国大家庭，我们各族人民必须更加紧密地团结起来，在中国共产党和毛主席的领导下，鼓足干劲，乘风破浪，向着伟大的未来奋勇前进。‖我的发言，请各位代表批评指正。‖　　【日期】</w:t>
      </w:r>
    </w:p>
    <w:p w14:paraId="5E2A0FF5" w14:textId="77777777" w:rsidR="00886012" w:rsidRDefault="00886012" w:rsidP="00886012">
      <w:pPr>
        <w:rPr>
          <w:rFonts w:hint="eastAsia"/>
        </w:rPr>
      </w:pPr>
      <w:r>
        <w:rPr>
          <w:rFonts w:hint="eastAsia"/>
        </w:rPr>
        <w:t>‖【版面】第</w:t>
      </w:r>
      <w:r>
        <w:rPr>
          <w:rFonts w:hint="eastAsia"/>
        </w:rPr>
        <w:t>03</w:t>
      </w:r>
      <w:r>
        <w:rPr>
          <w:rFonts w:hint="eastAsia"/>
        </w:rPr>
        <w:t>版（）‖【标题】莫斯科和布达佩斯举行隆重晚会　庆祝苏匈友好条约签订十周年　伏罗希洛夫主席说苏匈友谊获得巨大发展‖【正文】莫斯科和布达佩斯举行隆重晚会‖庆祝苏匈友好条约签订十周年‖伏罗希洛夫主席说苏匈友谊获得巨大发展‖新华社</w:t>
      </w:r>
      <w:r>
        <w:rPr>
          <w:rFonts w:hint="eastAsia"/>
        </w:rPr>
        <w:t>18</w:t>
      </w:r>
      <w:r>
        <w:rPr>
          <w:rFonts w:hint="eastAsia"/>
        </w:rPr>
        <w:t>日讯　据塔斯社报道：</w:t>
      </w:r>
      <w:r>
        <w:rPr>
          <w:rFonts w:hint="eastAsia"/>
        </w:rPr>
        <w:t>2</w:t>
      </w:r>
      <w:r>
        <w:rPr>
          <w:rFonts w:hint="eastAsia"/>
        </w:rPr>
        <w:t>月</w:t>
      </w:r>
      <w:r>
        <w:rPr>
          <w:rFonts w:hint="eastAsia"/>
        </w:rPr>
        <w:t>18</w:t>
      </w:r>
      <w:r>
        <w:rPr>
          <w:rFonts w:hint="eastAsia"/>
        </w:rPr>
        <w:t>日是苏匈友好合作互助条约签订十周年。在这一天前夕（</w:t>
      </w:r>
      <w:r>
        <w:rPr>
          <w:rFonts w:hint="eastAsia"/>
        </w:rPr>
        <w:t>17</w:t>
      </w:r>
      <w:r>
        <w:rPr>
          <w:rFonts w:hint="eastAsia"/>
        </w:rPr>
        <w:t>日），在莫斯科工会大厦圆柱大厅举行了庆祝晚会。‖苏联最高苏维埃民族院副主席科马罗夫、苏联国家对外文化委员会主席茹科夫、文化部长米哈伊洛夫、外交部副部长帕多利切夫、苏联对外文化协会理事会主席波波娃和莫斯科各界代表以及匈牙利驻苏联大使波尔多茨基等参加了晚会。茹科夫、科马罗夫和波尔多茨基在晚会上讲了话。‖波尔多茨基在讲话时说，匈苏友好合作互助条约表达了匈苏两国人民互相爱戴和尊重以及他们互相帮助的决心。这个条约对匈牙利的巨大意义是难以估计的。解放以来，在苏联的帮助下，匈牙利已经从比较落后的农业——工业国变成了工业——农业国。‖</w:t>
      </w:r>
      <w:r>
        <w:rPr>
          <w:rFonts w:hint="eastAsia"/>
        </w:rPr>
        <w:t>17</w:t>
      </w:r>
      <w:r>
        <w:rPr>
          <w:rFonts w:hint="eastAsia"/>
        </w:rPr>
        <w:t>日晚，匈牙利首都布达佩斯也举行了隆重的纪念晚会。‖匈牙利社会主义工人党中央委员会政治局委员绍莫吉在会上讲了话。他说，匈牙利同苏联的合作向全世界表明，大国同小国是可以作为平等的国家而共处的。在</w:t>
      </w:r>
      <w:r>
        <w:rPr>
          <w:rFonts w:hint="eastAsia"/>
        </w:rPr>
        <w:t>1956</w:t>
      </w:r>
      <w:r>
        <w:rPr>
          <w:rFonts w:hint="eastAsia"/>
        </w:rPr>
        <w:t>年</w:t>
      </w:r>
      <w:r>
        <w:rPr>
          <w:rFonts w:hint="eastAsia"/>
        </w:rPr>
        <w:t>10</w:t>
      </w:r>
      <w:r>
        <w:rPr>
          <w:rFonts w:hint="eastAsia"/>
        </w:rPr>
        <w:t>月反革命叛乱期间，苏匈两国人民的友谊经受住了考验。在反革命势力被粉碎以后，苏联在物质上、政治上和道义上援助了匈牙利，再一次给匈牙利人民打开了走向繁荣的道路。‖苏联驻匈牙利大使格罗莫夫也在会上讲了话。‖新华社</w:t>
      </w:r>
      <w:r>
        <w:rPr>
          <w:rFonts w:hint="eastAsia"/>
        </w:rPr>
        <w:t>18</w:t>
      </w:r>
      <w:r>
        <w:rPr>
          <w:rFonts w:hint="eastAsia"/>
        </w:rPr>
        <w:lastRenderedPageBreak/>
        <w:t>日讯　据塔斯社莫斯科讯：在苏匈友好合作互助条约签订十周年（</w:t>
      </w:r>
      <w:r>
        <w:rPr>
          <w:rFonts w:hint="eastAsia"/>
        </w:rPr>
        <w:t>2</w:t>
      </w:r>
      <w:r>
        <w:rPr>
          <w:rFonts w:hint="eastAsia"/>
        </w:rPr>
        <w:t>月</w:t>
      </w:r>
      <w:r>
        <w:rPr>
          <w:rFonts w:hint="eastAsia"/>
        </w:rPr>
        <w:t>18</w:t>
      </w:r>
      <w:r>
        <w:rPr>
          <w:rFonts w:hint="eastAsia"/>
        </w:rPr>
        <w:t>日）前夕，苏联最高苏维埃主席团主席伏罗希洛夫在回答匈牙利通讯社、“人民自由报”和匈牙利电台驻莫斯科记者的问题时说，苏匈友好合作互助条约签订十年来，苏匈两国人民之间的友谊进一步加强了，两国在政治、经济和文化关系上有了积极的发展。‖匈牙利记者向伏罗希洛夫主席提出的问题是：“您怎样评价苏匈友好合作互助条约签订后十年来苏匈两国的关系？”伏罗希洛夫在回答时说，这个条约是建立在列宁主义的平等、兄弟合作和互助以及社会主义国际主义原则的基础上的。‖伏罗希洛夫说，苏匈友好合作互助条约是匈牙利安全的巩固保证。在国际反动派和国内反革命势力企图篡夺匈牙利劳动人民的果实的那些严重的日子里，苏联接受了匈牙利工农革命政府的请求，给匈牙利以必要的帮助。这样，苏联政府就表现了对国际义务的忠诚，对伟大的无产阶级国际主义原则的忠诚。‖伏罗希洛夫指出，苏匈友好合作互助条约中陈述的原则，在</w:t>
      </w:r>
      <w:r>
        <w:rPr>
          <w:rFonts w:hint="eastAsia"/>
        </w:rPr>
        <w:t>1957</w:t>
      </w:r>
      <w:r>
        <w:rPr>
          <w:rFonts w:hint="eastAsia"/>
        </w:rPr>
        <w:t>年</w:t>
      </w:r>
      <w:r>
        <w:rPr>
          <w:rFonts w:hint="eastAsia"/>
        </w:rPr>
        <w:t>3</w:t>
      </w:r>
      <w:r>
        <w:rPr>
          <w:rFonts w:hint="eastAsia"/>
        </w:rPr>
        <w:t>月间苏联政府和匈牙利工农革命政府共同发表的宣言中得到了进一步的发展。这个宣言重申了社会主义阵营各国赖以建立彼此关系的那些列宁主义原则的生命力。‖伏罗希洛夫祝贺匈牙利人民在社会主义建设中取得进一步的成就。‖　　【日期】</w:t>
      </w:r>
    </w:p>
    <w:p w14:paraId="0EB30725" w14:textId="77777777" w:rsidR="00886012" w:rsidRDefault="00886012" w:rsidP="00886012">
      <w:pPr>
        <w:rPr>
          <w:rFonts w:hint="eastAsia"/>
        </w:rPr>
      </w:pPr>
      <w:r>
        <w:rPr>
          <w:rFonts w:hint="eastAsia"/>
        </w:rPr>
        <w:t>‖【版面】第</w:t>
      </w:r>
      <w:r>
        <w:rPr>
          <w:rFonts w:hint="eastAsia"/>
        </w:rPr>
        <w:t>07</w:t>
      </w:r>
      <w:r>
        <w:rPr>
          <w:rFonts w:hint="eastAsia"/>
        </w:rPr>
        <w:t>版（）‖【标题】反对地方主义‖【正文】反对地方主义‖王匡‖地方主义是一种宗派主义；它同一切宗派主义一样，是与共产主义绝不相容的。地方主义是以代表地方利益的面目出现的，但是，真正代表全国各个地方人民群众利益的，只有共产主义，只有中央的路线、政策；而地方主义只不过是代表少数野心分子个人的利益和要求，决不可能代表地方利益。因此，地方主义者必然要抗拒中央的政治路线和组织路线，进行反党的非组织活动。比如广东的地方主义就是如此。他们不承认党所领导的土地改革和历次政治运动是必要的和正确的，极力否认这些运动的成绩和夸大这些运动的缺点，并企图从否认成绩和夸大缺点上去进行“翻案”；对过去中央提出的依靠大军、依靠南下干部、由大军和南下干部“挂帅”的方针表示怀疑和反对；对省委的正确领导表示不信任；污蔑省委正确的干部政策为“宗派主义”。海南岛少数地方干部的地方主义更为严重，他们不择手段，不分党内外，互相串连，捏造材料，破坏党的团结，破坏党群关系和军民关系。海南岛的极少数的地方主义者竟在临高县和阶级敌人勾结起来闹事，阴谋篡夺党和政府的领导。事实证明，地方主义的存在和滋长的结果，必然是分裂和瓦解党的团结和战斗能力，破坏党的路线政策的执行，破坏党和人民之间的联系，腐蚀和葬送干部，一直到为反革命所直接利用，互相结合起来向党和共产主义事业进攻，其危害的严重程度是难以估计的。‖需要指出，地方主义者违抗中央的路线，向中央闹分散主义，总是在某种借口掩盖下进行的。因此，要肃清地方主义，就必须揭穿他们的各种似是而非的借口。‖在抗拒中央的政治路线时，地方主义者特别强调了“地方的特殊性”。他们以这个所谓“特殊性”来否定中央的统一的领导。比如，他们借口由于“地方的特殊性”，广东的土地改革不能和华北一样，海南岛的土地改革不能和大陆一样，广东的土改可以通过“和平土改”的方式解决问题，用不着发动群众。他们说：像海南岛这样的地区，“没有解放大军我们一样可以解放”。又说：广东的合作化“为时过早”，农业生产“冒进”了，统购统销“打击了农民生产积极性”，农民生活不是改好了而是“改坏”了。总之，他们片面地强调地方的特殊性，不讲全国的共同性，只顾部分，不顾全体，只讲分散，不讲集中。当然，这种借口是站不住脚的。因为特殊和一般、部分和整体、分散和集中，都是对立面的统一，没有其中任何一个方面，另一个方面</w:t>
      </w:r>
      <w:r>
        <w:rPr>
          <w:rFonts w:hint="eastAsia"/>
        </w:rPr>
        <w:lastRenderedPageBreak/>
        <w:t>就不会存在，而作为一个战斗的统一的党来说，共同性、整体和集中，更是高于一切的，一切都要服从党的统一、集中和整体的利益。我们承认，每一个地区都有它的特殊性，但绝不能也不应把它作为抗拒中央的政策和统一集中的领导的根据。就广东来说，地区的特殊性当然是有的，如毗邻港澳、国防前线、华侨众多、商品经济发达、经济作物多和富有革命传统等等，这些都可以说是广东的“特殊性”。但是问题在于：是否有了这些特殊性，就不必解放大军前来解放，不必进行土改，或不必放手发动群众打倒地主阶级？就不必实行农业合作化？就可以拒绝中央的路线和方针的具体实施了呢？是否在广东，坚决执行了中央的路线方针就是犯错误，而坚持地方主义者所曾经执行过的如和平土改的右倾路线，倒是正确的呢？事实证明，广东有了所有这些特殊性，不但不应和不能抗拒中央的路线方针，而且更要勇敢地、坚决地贯彻执行中央的路线方针。比如说：不迅速发动群众搞好土地改革，把广大农民群众动员起来，便无法巩固国防，便无法团结广大侨胞，便不可能发展农业生产。这些都是无可争辩的事实。‖在抗拒中央的组织路线时，地方主义者有意曲解“干部地方化”这一原则，作为排挤外来干部的借口。干部地方化，本来包括培养、提拔本地干部和外来干部熟悉本地情况、在本地生根这两个方面，绝不含有任何排斥外来干部的意味。但地方主义者却把它解释为干部要“清一色”的本地人，“外省人让位给本省人”。他们完全不想懂得也不愿承认，干部地方化并不是党的干部政策的最高原则，干部政策的最高原则首先是共产主义化。无论外来干部和本地干部都必须首先共产主义化。干部的提拔，不论本地与外来，都必须服从德才兼备的原则。刘少奇同志在论及党的干部问题时说过：“应该了解，党在某种时期特别提出重视与培养某一种或某几种干部，是根据于政治上的理由，根据于客观形势发展的需要，而不是根据别的，更不是由于某一种或几种干部有什么特别可爱或高人一等。应该从政治上来理解党的干部问题与干部政策，而不仅仅从组织上来理解党的干部问题，更不要仅仅从干部问题上来理解干部问题。”（刘少奇：“论党”）地方主义者完全不懂得这些。在他们看来，实行“干部地方化”，是因为本地干部有些什么“特别”的地方，而“政治上的理由”和“客观形势发展的需要”等等都被完全抛弃了。很显然，他们违背了中央的指示。‖在地方主义者实行抗拒中央的组织路线的时候，他们还借口说：“外来干部不了解情况”。当然，由于语言隔阂，生活习惯不同，外来干部对地方的情况，是没有地方干部那样容易熟悉。但这并不是什么绝对的和不可克服的困难，只要假以时日和给予帮助，外来干部也是可以学会当地的语言和习惯于当地的群众生活的。况且，怎样才能真正了解情况，还有一个更重要的问题，即是以什么样的立场、观点和方法去了解情况的问题。那怕你是本地人，并且在农村中住上一辈子也好，如果是站在地主阶级或其他一切剥削者的立场，那你永远也不会了解农民的生活和要求，以及农村中的真实情况；反之，一个有正确阶级立场而又富有农村工作经验的人，尽管他是外地人，他一样会体察到农民和整个农村的真实情况。可见，所谓“不了解情况”决不是外来干部所特有的问题，本地干部一样也会“不了解情况”。外来干部的这种困难和外来干部本地干部之间的这种区别，根本不应当过分强调；以此来作为抗拒中央路线的理由，当然更是毫无根据。‖地方主义者常常宣称：干部要“清一色”的“本地人”，因为只有他们才能“联系当地的群众”。不可否认，本地干部和当地的群众，是有一些便于联系的条件的。当他们忠实执行中央的路线政策，站在正确的阶级立场上的时候，他们是群众利益的代表者，是和群众有密切联系的。但是当他们抗拒中央的路线政策，离开了正确的阶级立场的时候，他们就不是群众利益的代表者，而成为脱离群众、脱离实际的人物了。因为只有党的利益、党的路</w:t>
      </w:r>
      <w:r>
        <w:rPr>
          <w:rFonts w:hint="eastAsia"/>
        </w:rPr>
        <w:lastRenderedPageBreak/>
        <w:t>线政策是代表群众的利益的，离开了党的路线政策，离开了党的领导，同时就离开了群众。这无论是哪样的干部都无所例外。事实上，所有自负不凡、居功骄傲的地方主义者，无例外地都是高高在上的最脱离群众的人物。他们所记得的“群众”，往往只是他们的所谓“老部下”“老乡亲”，甚至是一些落伍了、蜕变了的“老熟人”。而真正经过革命运动斗争锻炼的广大工农群众，真正的人民群众则是与他们无缘的；群众对他们总是抱着“敬而远之”的态度。由此可知，地方主义者虽然也是本地人，但他们和本地群众却并没有什么真正的联系。‖地方主义者常常借口“不要割断历史”和“要照顾历史”，把地方的革命工作独立于全党的工作范围以外，把当地的革命历史从党的整个革命事业中割裂出来，然后要求别人不要割断他们的“历史”并照顾他们的“历史”。这种把党的历史和事业作为个人的或部分人的历史和事业的说法，显然是十分错误的。从这样的错误提法出发，自然就要认定，地方上的某一些人的职位，某一个军队的建制，某一个地区的权利，都是神圣不可侵犯的，而只容许他们自己世代相传地保持和承继下去了。可见，这个口号只是他们向党要名誉、要地位的一种借口，一种代名词。事情是很明白的，党的革命事业、革命历史是绝不能为任何人所分割的。无论哪一个地区的革命工作，哪一个地区的革命历史，都是在党的革命路线的领导下，在党的革命力量的支持下创造和建立起来的。即使是像远离中央的海南岛，如果没有党中央的领导和支援，莫说“红旗二十三年没有倒”，就算二十三个月不倒也很难做到。把一个地区的革命历史从党的整个历史中割裂出来而要求自成系统，是十分狂妄的。其次，历史不能够也不应当割断，这是客观的要求。但是历史里边有正确的有益的好的东西，也有不正确的有害的坏的东西。对于前者，一定要加以继承，并发扬而光大之；但对于后者，为什么不应当从中吸取教训，把它“割断”，把它端正？这恰恰也是历史发展客观规律的要求，是继承和发展历史所不可缺少的一个方面，而决不是什么“割断历史”。如果说这个话指的是外来干部和本地干部的关系，这就更谎谬绝伦。例如，广东党组织（包括海南党组织）的历史，最初就是由外来干部和本地干部共同创造起来的。在广东最先流血牺牲的领导人如肖楚女、张太雷等同志，都不是广东人；在海南的情形也一样。我国革命由南而北，后来又由北而南，从这点上说，早就没有本地外来之分了。如果要谈历史，这样的一页历史倒是不要割断的。应该认识，党对每一个地区的革命历史，是有充分的正确的估计的，对每一个在革命历史上的人物的劳绩，也绝不会抹煞的。但是如果想无原则地夸大自己在某一个地区的成就，或把党和人民群众的成就作为自己的成就，贪党之功以为己有，并以此来与中央相抗衡，则是绝对不能容许的。‖党内的地方主义，有它的社会的、历史的和思想的根源。总的说来，它是极端个人主义同封建宗派主义相结合的产物。‖有些人，过去曾经独立地领导和坚持一个地区的斗争，有一定的历史功劳，又有一批老部下，并有一定的群众威信，于是骄傲起来，夸大自己的功劳，贪党之功以为己功，发展了个人英雄主义和封建割据思想，企图永远保持他心目中的个人的荣誉、地位和权力。因此，他只能当领导，而不让能坚持原则、更有经验和能力的人来领导他。广东的特别是海南的地方主义正是在这样的情况下产生的。‖但是，这样的企图同党的原则是不相容的。在全国统一后，在实行社会主义革命和大规模的有计划的经济建设的情况下，如果坚持这种个人野心，就必然要走上反党、反社会主义的道路。一旦走上这样一条道路，他们就在任何时候对待任何问题都不会考虑党的利益，也不会真正考虑地方的利益；他们考虑一切问题，都是从个人主义的立场出发，从个人的荣誉、地位、权力，从个人的政治野心出发。所以一切严重的地方主义者，他们有时虽然身居高位，备受党的爱护和尊重，他</w:t>
      </w:r>
      <w:r>
        <w:rPr>
          <w:rFonts w:hint="eastAsia"/>
        </w:rPr>
        <w:lastRenderedPageBreak/>
        <w:t>们却反而总是认为党和别人不信任他，不尊重他。他们个人的野心是永远也不能够满足的。事实上，党愈是信任他，重用他，他的个人野心就愈有扩张，愈是狂妄，而他的不满也就愈多，地方主义的反党气焰也就愈烈。‖一般地说，有资产阶级个人主义和封建主义思想（地域观念、裙带观念等）以及一切其他落后意识的人，很容易成为地方主义的俘虏；他们为了达到自己的某些个人的目的，就会自觉或不自觉地站到地方主义的旗帜下，为其摇旗呐喊，传播流言，扩张声势，甚至直接参加其宗派小集团活动，自己变成为地方主义者。‖最近一两年来，地方主义在许多地方有所滋长，这是同国内国际的政治形势分不开的。在国内，继生产资料所有制方面的社会主义革命取得了决定性胜利，政治方面和思想方面的社会主义革命进入了高潮时期，阶级斗争在一定时期内表现得十分尖锐和激烈；这种形势不会不反映到党内来，党内地方主义的某些滋长正是国内阶级斗争激烈化在党内的反映。在国际上，则在共产主义运动内部出现了一股修正主义的逆流，这也不会不影响到我们的党。‖所有这些，都说明了地方主义的产生是有其深远的原因的。全面地分析地方主义产生的根源，可以使我们更深刻地认识它的实质和危害性，并帮助我们找到克服和肃清它的正确方法。‖党中央和毛泽东同志历次在关于党内思想问题的指示中，都指出必须克服一切宗派主义、山头主义、小团体主义以及地方主义，因为这些错误思想倾向都是不利于党的团结的。</w:t>
      </w:r>
      <w:r>
        <w:rPr>
          <w:rFonts w:hint="eastAsia"/>
        </w:rPr>
        <w:t>1954</w:t>
      </w:r>
      <w:r>
        <w:rPr>
          <w:rFonts w:hint="eastAsia"/>
        </w:rPr>
        <w:t>年</w:t>
      </w:r>
      <w:r>
        <w:rPr>
          <w:rFonts w:hint="eastAsia"/>
        </w:rPr>
        <w:t>2</w:t>
      </w:r>
      <w:r>
        <w:rPr>
          <w:rFonts w:hint="eastAsia"/>
        </w:rPr>
        <w:t>月，党的七届四中全会通过的“关于增强党的团结的决议”中说：“当此我国实行社会主义改造的紧要历史关头，有极大的必要来唤起全党同志更加注意提高革命警惕性，更加增强党的团结”。决议指出了党内部分干部中特别是高级干部中的那种骄傲情绪，和夸大个人的作用，强调个人的威信，甚至把自己所领导的地区和部门看作个人的资本和独立王国的倾向的危险性。决议要求：必须把任何地区、任何部门的党的组织及其工作看作是在中央统一领导下的整个党及其工作的不可分割的一部分，反对任何派别思想、小团体习气、地方主义、山头主义和本位主义，反对任何妨碍中央统一领导、损害中央的团结和威信的言论和行动。这个决议的重大的现实意义，在今天不仅丝毫没有减少，相反的，几年来党内的情况表明，我们今后仍必须尽一切努力，来贯彻执行这个决议。由于某些地区地方主义还相当严重地存在，党的八届三中全会又特别提到必须反对地方主义的问题。每个共产党员都应当坚决执行中央的指示，对地方主义应当有高度的义愤，坚决、彻底地加以肃清。‖为了彻底肃清地方主义及其影响，必须加强干部的共产主义的教育，加强党内的政治思想工作，不断地帮助干部坚定无产阶级的立场，确立共产主义的人生观，提高马克思列宁主义的思想水平，学会运用辩证唯物主义和历史唯物主义的观点和方法来观察和处理问题，从而克服一切资产阶级个人主义的立场和观点，拔掉地方主义的根子。前面说过，地方主义的产生有其深远的根源，但是其中最主要的，还是资产阶级个人主义思想的发展。归根到底，地方主义是极端个人主义的一种表现形式。因此，彻底克服资产阶级个人主义，对于清除地方主义有决定性的意义。‖为了彻底肃清地方主义及其影响，在地方主义者的活动还很嚣张，他们已经挑起党内的争论和混乱，他们的各种借口和论调还有相当市场，他们所伪造的许多“事实”还蒙蔽了一些人的耳目的情况下，最好的方法，就是系统地开展大辩论。地方主义者如果企图对地方的历史问题来个大翻案，大家就来个历史问题的大辩论。通过大鸣、大放、大争、大辩，摆事实，讲道理，来彻底弄清事实，揭露真相，辨明是非；同时，通过这样的大辩论，具体地进行共产主义和党的路线的教育，使大家都认识到地方主义是共产主义的大敌，也是党的路线的大敌，因而自觉地起来反对地方主义，克服和清除同地方主义相联系的各种个人主义、自由主</w:t>
      </w:r>
      <w:r>
        <w:rPr>
          <w:rFonts w:hint="eastAsia"/>
        </w:rPr>
        <w:lastRenderedPageBreak/>
        <w:t>义、本位主义、分散主义、骄傲自满、封建宗派观念和封建地域观念等等错误思想。需要指出，反对地方主义，党中央和毛主席早就提出了，各级党委也曾研究、讨论过，但有些人犯了地方主义错误被批判之后又犯，原因之一就是并没有在全体党员中展开大规模的、广泛而深入的讨论，使党的思想水平普遍提高，使落后的、盲目的地方主义情绪没有市场。通过大辩论去从思想上坚决反对地方主义，无疑是一个极为有效的办法。‖为了彻底肃清地方主义及其影响，必须加强关于党的统一和团结的教育。党的统一和团结，地方服从中央，部分服从整体，个人服从组织，这是党的建设的不可侵犯的指导原则和党内生活的准则，是建立一个民主集中制的、有严格纪律和统一意志的强有力的党所必需的条件。每个党员都应当牢固地确立一个明确的观念，即“党的团结的利益高于一切”，从而把维护和巩固党的团结作为指导自己一切言论行动的标准，即有利于党的团结的话就说，不利于党的团结的话就不说，有利于党的团结的事就做，不利于党的团结的事就不做。为了做到这一点，还必须一方面健全党内的民主生活，充分发扬党内民主，另方面提高党员的原则性和纪律性，严格遵守民主集中制；同时，必须坚决反对一切不服从中央、不尊重党的领导、夸大个人作用、个人超越组织、自由主义、小广播和非组织的串连活动等错误倾向和行为。对于一个党员，这些倾向和行为都是非法的、决不容许的。在这方面的稍许让步，都会给党带来严重的后果，使党陷于分裂、瓦解状态，丧失战斗力，损害党的事业。‖为了肃清地方主义及其影响，在加强党的团结中，加强本地干部同外来干部之间的亲密团结是重要的环节之一。在同一个地方共同为执行中央路线、实现共产主义而斗争中，在各自努力使自己向共产主义化的方向前进中，两者彼此必须互相尊重，互相帮助，互相学习。本地干部必须特别注意防止和清除一切地方主义的思想情绪和表现，外来干部则必须特别注意熟悉当地的情况，加强同本地干部和群众的联系，力求使自己逐渐地地方化。‖为了彻底肃清地方主义及其影响，必须在对待和处理党员的地方主义错误问题时采取正确的态度和原则。这种正确的态度和原则，就是七届四中全会决议所提出的：“区别不同的情形，采取不同的方针”。同时还要注意到，地方主义基本上是党内的问题，一般地不要把它同资产阶级右派混为一谈，而应当加以适当的区别。一般有地方主义情绪和思想的人，当他们一旦认识到错误的性质，提高了觉悟之后，必然会同地方主义划清界限，参加反地方主义的斗争。因此，对于这些同志，应当鼓励他们自觉自愿地进行思想检查，解除思想包袱，提高共产主义觉悟。对于少数有严重地方主义思想甚至有反党行动的人，如果他们真正认识错误，痛悔前非，深刻检讨，决心改正，也采用“思想检查从严，组织处理从宽”的原则。但是对个别地方主义思想十分严重，反党活动十分坚决，而没有真正悔悟的表现，或者继续对党要两面派手法的分子，就必须严格执行纪律。（至于那些在阶级敌人向党猖狂进攻的时候，和阶级敌人站在一起实行其里应外合的阴谋的地方主义分子，当然不是什么党内问题而又当别论了。）只有这样，才能保持党的原则和纪律的严肃性，维护党的团结。‖地方主义对党的事业具有严重的危害性。近年来在某些地区的某些党员中存在和发展起来的地方主义，已经给党带来了一定的损失。但是党决不能容许地方主义的继续发展和存在，党总是及时地揭露他们，同他们进行必要的和严肃的斗争。党中央的政治路线和组织路线的完全正确，全体党员的团结一致和对这些正确路线的坚决执行，是对地方主义的斗争一定能够取得胜利，并一定能够把它彻底肃清的根本保证。当前，在某些地区，反对地方主义已成为保卫和巩固党的团结，保卫和贯彻中央路线的重要一环。我们要用反对地方主义斗争的胜利，来有力地支持当前的社会主义革命和社会主义建设事业，推</w:t>
      </w:r>
      <w:r>
        <w:rPr>
          <w:rFonts w:hint="eastAsia"/>
        </w:rPr>
        <w:lastRenderedPageBreak/>
        <w:t>动工农业生产的大高潮和大跃进，保证第二个五年计划的顺利执行。‖（转载学习杂志</w:t>
      </w:r>
      <w:r>
        <w:rPr>
          <w:rFonts w:hint="eastAsia"/>
        </w:rPr>
        <w:t>1958</w:t>
      </w:r>
      <w:r>
        <w:rPr>
          <w:rFonts w:hint="eastAsia"/>
        </w:rPr>
        <w:t>年第三期）‖　　【日期】</w:t>
      </w:r>
    </w:p>
    <w:p w14:paraId="0525C174" w14:textId="77777777" w:rsidR="00886012" w:rsidRDefault="00886012" w:rsidP="00886012">
      <w:pPr>
        <w:rPr>
          <w:rFonts w:hint="eastAsia"/>
        </w:rPr>
      </w:pPr>
      <w:r>
        <w:rPr>
          <w:rFonts w:hint="eastAsia"/>
        </w:rPr>
        <w:t>‖【版面】第</w:t>
      </w:r>
      <w:r>
        <w:rPr>
          <w:rFonts w:hint="eastAsia"/>
        </w:rPr>
        <w:t>03</w:t>
      </w:r>
      <w:r>
        <w:rPr>
          <w:rFonts w:hint="eastAsia"/>
        </w:rPr>
        <w:t>版（）‖【专栏】社论‖【标题】把先进者的生产水平变为全社会的生产水平‖【正文】把先进者的生产水平变为全社会的生产水平‖本报今天发表铁道部今年计划增产节约四亿五千万元的消息。这是全国范围跃进声中一个振奋人心的喜讯！铁道部的增产节约计划，是在研究了北京铁路管理局这个先进典型，参考了上海和锦州两个铁路管理局的先进指标，对全国各个铁路企业作了分析和比较，然后提出来的。它是一个组织全国铁路企业向先进水平跃进的总动员令。‖不久以前，我们曾连续发表了北京铁路管理局、上海铁路管理局和锦州铁路管理局反保守、挖潜力、大跃进的消息。人们在这些消息中，看到了铁路运输和铁路建设的潜力是多么巨大，看到了先进的铁路企业和铁路职工正迈着多么豪放的大步向前跃进。一项项国家计划指标被抛在后面了；你打算在第二个五年计划内达到机车日产百万吨公里，他保证半年，一年内一定做到，并且实际上两个多月就做到了；你要求基本建设节约投资</w:t>
      </w:r>
      <w:r>
        <w:rPr>
          <w:rFonts w:hint="eastAsia"/>
        </w:rPr>
        <w:t>10%</w:t>
      </w:r>
      <w:r>
        <w:rPr>
          <w:rFonts w:hint="eastAsia"/>
        </w:rPr>
        <w:t>。他保证节约</w:t>
      </w:r>
      <w:r>
        <w:rPr>
          <w:rFonts w:hint="eastAsia"/>
        </w:rPr>
        <w:t>18%</w:t>
      </w:r>
      <w:r>
        <w:rPr>
          <w:rFonts w:hint="eastAsia"/>
        </w:rPr>
        <w:t>。这是多么惊人的跃进啊！然而，人们在为这些跃进的消息欢欣鼓舞的同时，也不能不联想到另外一个问题：北京、上海和锦州铁路管理局能够做到的，别的铁路管理局能不能做到呢？如果全国各个铁路管理局都能像这三个铁路管理局一样地挖掘潜力，铁路工作该有多么大的跃进啊！‖今天，铁道部的增产节约计划回答了人们的这个问题：北京等铁路管理局能够做到的，铁道部一定要帮助和督促别的铁路管理局都能做到。增产节约四亿五千万元的计划，就是建立在组织全体企业向先进企业学习、赶上先进企业的基础上的。在铁道部的增产节约计划中，我们看到曾经是先进单位提出的计划指标，现在变为全国铁路企业共同的奋斗目标了。铁道部的任务就是抓住先进推动全局，做促进部不做促退部。根据这个计划，利用原有的设备，而且还要减少一万多个职工，却能多完成两千万吨运输任务，多增加一亿二千万元收入。这真是一个抓住先进带动一般的生动的榜样。‖铁道部能够这样做，其他部为什么不能这样做？！铁道部的先进经验是对中央其他各部的一个有力的挑战。我们期望立即看到其他各工业交通部门的回答。‖先进企业和先进生产者所提出的先进的计划指标，他们所创造的先进的生产水平，在我们的国家里从来就受到最热烈的欢迎。这是因为先进企业和先进生产者所提出的先进的计划指标，他们所创造的先进的生产水平，是整个社会生产水平跃进的先声。他们的指标，他们的经验，为后来者开辟了前进的道路。每一个普通企业和普通生产者学习他们的干劲和经验，都有可能跃上他们的水平，从而使整个社会生产提高。一朵鲜花打扮不出春天的景色，一个先进者的生产水平不等于整个社会的生产水平；百花争艳才是春，千万个企业都赶上来才是社会生产的提高。但是，要把先进者的生产水平变为全社会的生产水平，还需要组织和领导。没有组织和领导，社会生产的提高要慢得多。我们常说社会主义制度比资本主义制度优越得多，其原因归根到底，就在于社会主义制度能够使生产力以比资本主义制度快得多的速度发展，能够使社会生产水平以比资本主义制度快得多的速度提高。在社会主义制度下，一切先进的科学技术和生产经验，都是全民的财富。它可以迅速得到最广泛的传播，从而使社会生产水平迅速提高。经济工作部门的严重任务，就是要满怀热情地支持先进生产者的创举，千方百计地帮助他们实现先进的计划指标，创造先进的生产水平；同时积极推广先进生产者的经验，组织全体企业和全体生产者赶上先进企业和先进生产者的水平，使少数先进者的生产水平尽快地变成全社会的生产水</w:t>
      </w:r>
      <w:r>
        <w:rPr>
          <w:rFonts w:hint="eastAsia"/>
        </w:rPr>
        <w:lastRenderedPageBreak/>
        <w:t>平。一切先进生产水平的出现，都必然打破旧的平衡，在生活中激起新的浪花。然而，这对于那些只看见成绩、看不见缺点、看不见潜力的盲目自大的人，或者是对于那些只看见困难，看不见积极因素的暮气沉沉的“悲观论者”说来，却是看不惯的。浙江不是曾经砍掉一万五千个农业合作社吗？这是几年前的事了，本可以不提。但是人们并没有时时从这里吸取教训。农民要走合作化的道路，而我们砍掉了一万五千个农业合作社，这不是一件小事，而是国家政治生活中的一件大事。每一个干部都应该想一想，这是一个什么问题？自己的工作中是否也有过这样的问题？可惜的是，有些人只听说有过这么一件事，却没有去仔细地想一想。就拿铁路部门来说吧，类似的事情又何尝没有呢？铁路上有一个很重要的指标，叫作机车日车公里，指的是平均每台机车每天走多少里路。机车日车公里的指标高，表明同样一台机车可以发挥更高的效率，多拉好多东西。</w:t>
      </w:r>
      <w:r>
        <w:rPr>
          <w:rFonts w:hint="eastAsia"/>
        </w:rPr>
        <w:t>1952</w:t>
      </w:r>
      <w:r>
        <w:rPr>
          <w:rFonts w:hint="eastAsia"/>
        </w:rPr>
        <w:t>年，铁道部平均每台机车每天跑三百九十六公里，这在世界各国都是少有的。看，这是多么好的一件事情！然而，也许是太好了吧！有人却无缘无故地对它怀疑起来，找出各种各样的理由把这个指标压下去，不许这么高。于是，到</w:t>
      </w:r>
      <w:r>
        <w:rPr>
          <w:rFonts w:hint="eastAsia"/>
        </w:rPr>
        <w:t>1957</w:t>
      </w:r>
      <w:r>
        <w:rPr>
          <w:rFonts w:hint="eastAsia"/>
        </w:rPr>
        <w:t>年，平均每台机车每天就只跑三百六十六公里。这样的事情不只一件。“满载、超轴、五百公里运动”不是也曾有过几起几落吗？为什么不是勇往直前’一浪更比一浪高，而是起而又落、一而再、再而三呢？原因就是促进的思想不明确、保守的思想太严重。掉在后面的时候，强调困难，不往前赶；走在前面的时候，又发生怀疑，退了下来。‖一个新的发明，一个先进经验，在我们社会主义社会中也并不是通通能够顺利发展的，而是要经过一番奋斗的。一切经济工作领导部门要把先进者的生产水平变为全社会的生产水平，就必须彻底地反掉各式各样的保守思想，永远做一个促进派。现在有许多企业，许多干部和工人都出了一个题目问自己：“是促进派、还是促退派”？这一问很有必要，对经济工作领导部门更有必要。现在铁道部交了一份促进派的卷子。别的部也要来答一下这个试卷：有没有清规戒律？对先进事物采取什么态度？是不是负起了把先进者的生产水平变为全社会的生产水平的责任？‖现在的时机很好，革命干劲足，英雄辈出，新的计划指标和新的生产纪录一个高过一个。在这种高潮的形势下，把先进者的生产水平变为全社会的生产水平，要比过去任何时候有利得多。过去，我们也强调过推广先进经验，做过许多工作，特别是</w:t>
      </w:r>
      <w:r>
        <w:rPr>
          <w:rFonts w:hint="eastAsia"/>
        </w:rPr>
        <w:t>1956</w:t>
      </w:r>
      <w:r>
        <w:rPr>
          <w:rFonts w:hint="eastAsia"/>
        </w:rPr>
        <w:t>年先进生产者运动开展以后，成绩更加显著。但是，现在看来，过去学先进经验还比较零碎，过去推广的先进经验中，以工种之间的技术经验为较多，干部特别是领导干部有许多暮气。现在的情况大不相同了。现在的革命干劲是过去不能比拟的，不只是群众的干劲大，领导的干劲也大。现在我们已有的先进经验也比过去丰富得多，完整得多，不只是个别工种的、而且有整个产业各个方面的；不只是技术上的，而且有领导方法上的。这种普遍的革命干劲和丰富的先进经验，为整个社会生产水平的提高提供了十分有利的条件。我们希望各个部门都把组织大跃进的责任担负起来，抓住先进典型，订出自己的增产节约计划，组织全体企业向先进的生产水平跃进！‖　　【日期】</w:t>
      </w:r>
    </w:p>
    <w:p w14:paraId="147B3CA9" w14:textId="77777777" w:rsidR="00886012" w:rsidRDefault="00886012" w:rsidP="00886012">
      <w:pPr>
        <w:rPr>
          <w:rFonts w:hint="eastAsia"/>
        </w:rPr>
      </w:pPr>
      <w:r>
        <w:rPr>
          <w:rFonts w:hint="eastAsia"/>
        </w:rPr>
        <w:t>‖【版面】第</w:t>
      </w:r>
      <w:r>
        <w:rPr>
          <w:rFonts w:hint="eastAsia"/>
        </w:rPr>
        <w:t>02</w:t>
      </w:r>
      <w:r>
        <w:rPr>
          <w:rFonts w:hint="eastAsia"/>
        </w:rPr>
        <w:t>版（）‖【标题】巨大的胜利　深刻的教训‖【正文】巨大的胜利　深刻的教训‖中国共产党安徽省委员会第一书记　曾希圣‖编者按：安徽省委第六次扩大会议揭露李世农反党集团，是我们党在整风运动中的一个巨大胜利。经过这次会议，不只清除了隐藏在安徽党组织内的一窝右派分子，不只清除了在安徽政法部门中执行右派纲领的孽根，而且通过大鸣大放大辩论，有力地批判了党内各种错误思想，大大提高了党内的思想水</w:t>
      </w:r>
      <w:r>
        <w:rPr>
          <w:rFonts w:hint="eastAsia"/>
        </w:rPr>
        <w:lastRenderedPageBreak/>
        <w:t>平，端正了两条道路斗争的政治方向。安徽省委第一书记曾希圣同志在这次会议上的总结发言的第四部分特别分析了这一事件的深刻教训。报告中对于如何正确地认识和执行党的路线和政策，如何加强党的团结，如何学会和暗藏的敌人作斗争，如何掌握整风方法改进我们的思想和工作作风等等重大问题，都作了很好的论述。本报今天将曾希圣同志总结报告的第四部分刊载如下，希望同志们一读。‖李世农反党集团的罪恶活动，给我们革命事业造成了很大危害，这当然是一件坏事。但坏事可以变好事。李世农等这一件反党反社会主义的坏事，经过这次大会的严肃批判和深刻检查，大家均受到活生生的教育，政治觉悟都有很大提高，已经变成了好事。如果我们能够进一步地吸取和牢牢记住这一件坏事所给予的教训，则不仅是一件好事，而且是一件大大好事。所以着重地谈一谈教训问题。我们应当从李世农等反党事件中吸取那些教训呢？‖第一，党的政治警惕性必须提高，对危害党、危害人民的言行必须坚决斗争‖李世农等的反党事件告诉我们：阶级敌人总是千方百计地在我们党内寻找它的代理人，或者运用各种伪装钻到党内来建立据点。他们进攻的主要目标，就是破坏我们的党，破坏人民民主专政。他们用以达到这个罪恶目的的方法，通常是以破坏党的纯洁为起点。敌人很清楚，如果党的纯洁受到破坏，党就有被腐蚀被瓦解的危险，无产阶级专政也就无法巩固。李世农等正是这样来进行反党活动的。他们降低党员的标准、把大批自首变节分子作为发展党员的对象，对许多违法乱纪分子百般进行庇护，将一些自首叛变分子引为心腹、加以重用，并搜罗阶级异己分子、极端个人主义分子，自首叛变分子和蜕化变质分子组成反党集团，从而破坏党的组织、纪律和统一。他们篡改党的肃反政策，利用职权，包庇纵容和释放大批反、坏分子，把无产阶级专政的工具——人民政权的政法部门实质上变成罗隆基的所谓平反委员会，处心积虑破坏党对政法部门的领导。他们为了掩护反党活动，一贯采取两面派手法，竭力进行伪装，并散播了大量含有毒素的谬论。他们的反党活动是极为阴险毒辣的，只是由于我们党的团结和巩固，适时地粉碎了他们的罪恶阴谋，才使他们没有能够在党内掀起大的风浪。但是，必须指出，我们安徽党组织也还存在着一些可以被利用的弱点，因而他们仍然给党造成了一定的损失。这是我们应该引为教训的。‖为了保卫党的纯洁和统一，保卫人民民主专政，首先，我们必须提高革命警惕性，加强政治责任心。从李世农反党集团事件来看，我们不少的党员和干部的政治警惕性是不高的，爱护党的责任心是不强的。这种情况必须彻底改变。必须认识：每个党员都是党的一个细胞。党的利益，就是党员自己的利益，党的损失，也就是党员自己的损失。因此，我们必须像保护自己的眼珠一样来保护我们的党。凡是不利于党和人民的事情，就不做，凡是听到或看到别人做了不利于党和人民的事情，就应起而与之作坚决的斗争。这是我们共产党员特别是干部应尽的职责。‖其次，必须提高对事物的识别能力。李世农是个极端隐蔽的反党野心分子，但在这次大会之前，可以说很少人对他有足够的认识。有的同志虽早已感到他有沽名钓誉、矫揉造作和态度不明朗等不正常现象，但总认为他是政治糊涂，思想迟钝，也没有觉察到他的反动本质。有的同志认为他能力不强，但还是一个好人。有的同志则为李世农的伪装所迷惑，甚至做了他的义务宣传员，这都是很危险的。为什么没有把他认识出来或者认识不足甚至为他所欺骗呢？主要原因就在于：有些人存在着盲目性，对问题不加思索、不用脑筋去认识问题，以致视而不见，听而不闻；有些人是把他的许多问题分离来看，没有进行全面分析，所以看得不深不透；还有些人是只看现象不看本质，以致被某些假象所迷惑。这就告诉我们：必须提高识别能力，必须养成分析问题的习惯，对于任何事物，都要用鼻子嗅一嗅，鉴别其好坏。为</w:t>
      </w:r>
      <w:r>
        <w:rPr>
          <w:rFonts w:hint="eastAsia"/>
        </w:rPr>
        <w:lastRenderedPageBreak/>
        <w:t>要达到这个要求，还必须学会分析事物的方法。对人对事，不能只看现象不看本质，不能只看局部不看全部，不能只看细节不看大势，不能只看方式不看立场，而必须善于做调查研究，把许多感觉到的西东，经过去粗取精、去伪存真、由此及彼、由表及里的过程，造成正确概念，再使用判断和推理的方法来得出正确的结论。譬如：李世农貌似忠厚，伪装朴素，如果我们只看到他的这种假象，就会认为他是一个“正人君子”。但透过假象去看他的本质，就会了解他是内怀奸诈、居心叵测、抬高自己、打击别人的野心分子。又如：李世农向中央多要救济款，如光从这一问题的表面现象来看，可能认为他是关心灾民，也可能认为他是在救灾问题上有依赖思想。但实际上他是有意夸大灾情，借此否定合作化的成绩和攻击省委对灾情的正确估计。又如：李世农认为反革命分子曹野有两面性，将曹定为好人，如果孤立地看这一问题，那就可能认为他是出于一时的政治糊涂。但是，把他宽纵大批反革命分子的事实联系起来加以分析研究，就会看出他蓄意庇护反革命分子的反动本质。由此可见，我们对任何事物，都必须透过现象去看本质，而且不能孤立地看问题，要综合多方面的现象进行全盘分析，并以发展的观点来观察问题，这样才能不被一时一地的孤立现象所蒙蔽，才能不被李世农这样的伪君子所欺骗。‖再次，必须同自由主义倾向作坚决的斗争。从李世农反党事件中可以看出，我们党内还有不少同志存在着严重的自由主义倾向。李世农等的反党活动固然是在背着省委的情况下进行的，但是他们的许多活动，毕竟是在很多公开场合进行的。我们不少同志，对他们的非法活动既未抵制，也未向省委反映。当然，有些同志是因为水平低看不出来，但有些同志明知不对，也因个人的利害得失，怕得罪人，怕打击报复，采取明哲保身态度，或者因为是老上司、老朋友、老同事，因而任其下去，不加抵制。这显然是一种严重的自由主义倾向。毛主席早已指出，自由主义是机会主义的一种表现，它是一种腐蚀剂，它可以使党的组织涣散和瓦解，使党的方针、政策不能贯彻到底。对于反党分子来说，自由主义更是他们的良好土壤。因为，犯有自由主义的人，必然缺乏原则性，对于坏人坏事，很容易由于这种或那种原因，听之任之，不闻不问。同时，自己也很容易说出一些不利于党的话和做出一些不利于党的事。因而也就很容易被反党的阴谋野心分子所俘虏，所利用，自觉地或不自觉地成为他们破坏党的传声工具，以致走上反党道路。自由主义是极端有害和极端危险的倾向，它和党的严肃的原则性是绝不相容的。我们不怕党内出现李世农这样一些反党的阴谋野心分子，我们怕的是党内有自由主义。因为没有自由主义，反党分子就失去了他的活动场所，他们的阴谋活动就不能得逞，所以我们必须经常与自由主义倾向作坚决斗争。‖这里还必须指出，公安、司法、检察机关和法院是人民民主专政的重要武器，是党和人民执行对敌斗争的刀把子。在世界资本主义没有最后消灭之前，这个刀把子一定要紧紧掌握在忠于劳动人民利益的坚定的革命干部手中，置于党的绝对领导之下。我们决不能因为社会主义建设任务的繁重和紧张，而忽视这一工作。相反，必须更加做好这一工作来保护社会主义的建设事业。因此，各级党委必须切实加强对政法部门的领导，克服不关心政法工作的现象，领导政法部门开展整风运动，肃清政法部门中的旧法观点和忽视党的领导的错误倾向，实事求是地、严肃地揭发和批判政法部门中的右派分子，彻底肃清李世农所散布的一切毒素。‖第二，党的民主集中制的原则必须维护，决不容许破坏‖李世农等的反党事件告诉我们：党内资产阶级代理人为了达到破坏党、破坏人民民主专政所采取的另一办法，就是破坏党的民主集中制，破坏党的统一与纪律。李世农在这方面进行破坏的特点是：在省委讨论重大问题时，以不表示态度的办法抵制民主；当问题作出决议之后，则以另搞一套的办法破坏</w:t>
      </w:r>
      <w:r>
        <w:rPr>
          <w:rFonts w:hint="eastAsia"/>
        </w:rPr>
        <w:lastRenderedPageBreak/>
        <w:t>集中。他为什么有意见不在会议上提呢？因为他的主张是肮脏的，见不得太阳的，故而不敢摆到桌面上来。他为什么要另搞一套呢？因为他要维护地主、资产阶级的利益，要改变我们党和国家的性质。他的目的是与党相反的。大家知道，民主集中制是我们党的基本组织原则，也是群众路线在党的生活中的具体贯彻。它一方面能够发挥全体党员的积极性和创造性，使党的生活更加生气勃勃；另一方面又能够保证党的领导、党的意志、党的行动的集中和统一。这正是我们党的强大生命力的源泉。我们党一再强调扩大民主生活，绝不是为了削弱党的集中和统一，而是为了更好地实行集中，加强统一领导。因为党是无产阶级革命的战斗组织，如果没有集中，各自为政，那就不可能团结全党和全体人民战胜敌人，实现社会主义和共产主义。所以每个共产党员都必须在党的统一领导下进行工作和斗争。在问题没有作出决定之前，任何人都可以而且应该自由地发表意见，即使个人的意见是不成熟的、与多数人相反的，也应提出讨论，决不应该隐蔽自己的观点。但在作出决定之后，则必须无条件地执行，决不允许阳奉阴违，另搞一套。我们党在长期坚持民主集中制的斗争中总结出了几条明确的纪律，即个人服从组织、少数服从多数、下级服从上级、全党服从中央，这是我们应当时刻遵守的。‖这里，必须着重指出：在这次整风运动中创造了大鸣大放大辩论大字报的民主形式，这是一种最适合现在的革命内容的形式，也是我们党的民主传统的一个重大发展。实践证明：采用这种形式既可以正确处理人民内部矛盾，提高群众思想觉悟，改正工作缺点，改进领导作风；也可以动员和教育群众向阶级敌人进行斗争，彻底揭露和孤立敌人。不管大是大非也好，小是非也好，革命的问题也好，建设的问题也好，都可以用这种鸣放辩论的民主形式去解决，而且能够解决得比较快，比较好。采用这种新的民主形式，不仅有利于发扬民主，而且也有利于加强集中。因为通过鸣放辩论，群众的觉悟程度和责任心必然提高，对于破坏民主集中制的一切阴谋活动，就会被及时识破和有效地防止。所以，我们一定要学会和善于运用这种新的民主形式，把它坚持贯彻到经常的工作和党的生活中去。‖为了贯彻和维护党的民主集中制原则，除了提高全体党员的自觉性以外，各级党的组织还必须加强对党员的监督和检查。李世农等把自己领导的部门当作独立王国，对于许多重大问题从不请示报告，以遂行其反党活动，这当然完全由他们自己负责。但这也说明了我们的监督和检查是不严的，给他们留下了一些空隙。为了严密党的组织，杜绝类似事件的发生，就必须切实加强对每个党员的监督。中央在“关于高岗、饶漱石反党联盟的决议”中指出：“这种监督可以帮助党员及时地发现和改正自己的错误，而没有这种监督，一个好的党员也可能犯严重的错误以至变坏。”因此，我们各级党的组织之间，党的组织与党员个人（不管他的党龄多长，职位多高）之间，都要经常地认真进行监督，同志之间也要互相监督。只有如此，才能收到防微杜渐、及时克服党内各种消极因素的效果。为了加强对党员的监督，各级党的组织必须健全各项必要的制度。首先，要严格执行中央早已规定的请示报告制度，凡属重大问题的决定和处理，都应向有关的组织或有关的负责人请示报告，不得独断独行。其次，必须认真执行巡视检查制度，加强对政策、决议的执行情况的检查，加强对干部的了解，并把管理干部和检查干部的工作情况统一起来，以便更好地贯彻各项工作，发现好干部和防止坏分子为非作歹。为了加强对党员的监督，还要加强各级党的监察委员会的工作，更好地维护党的纪律。对于破坏党的民主集中制的人，必须进行坚决的斗争，因为如果这个党的基本原则受到破坏，党的一切组织原则、一切方针政策就都会受到破坏，也就不可能有党的纪律，党的集中和统一。列宁曾经说过：“谁只要稍微减弱无产阶级党内铁的纪律（特别是在无产阶级专政</w:t>
      </w:r>
      <w:r>
        <w:rPr>
          <w:rFonts w:hint="eastAsia"/>
        </w:rPr>
        <w:lastRenderedPageBreak/>
        <w:t>时期），那他在事实上就是帮助资产阶级来反对无产阶级。”因此我们必须严肃地维护党的民主集中制的基本原则，以维护党的整个组织纪律。‖第三，对中央的指示和方针政策必须全面理解，防止任何歪曲和篡改‖李世农等的反党事件告诉我们：反党分子破坏党和社会主义事业的再一个办法，就是歪曲、篡改、攻击党的指示与政策，以混乱党的思想，损害党的事业。‖为要防止右派分子的任何歪曲、篡改和攻击，在安徽目前情况来说，首先要澄清由于李世农歪曲、篡改和攻击党的指示和方针政策所造成的混乱思想。这里特别对两条道路斗争问题、肃反政策问题、生产方针问题要有正确认识。‖关于两条道路斗争问题。李世农的主要谬论是：在城市，资产阶级已经没有两面性；在农村，合作化后，肯定已经没有两条道路的斗争。‖资产阶级是否还有两面性呢？这个问题，毛主席早已答复过了。他在“关于正确处理人民内部矛盾的问题”一文中指明：“在资产阶级民主革命时期，它有革命性的一面，又有妥协性的一面。在社会主义革命时期，它有剥削工人阶级取得利润的一面，又有拥护宪法、愿意接受社会主义改造的一面。”目前这种两面性的具体情况怎样呢？它与过去有什么不同呢？从资本主义经济来说，在三大改造以前，它存在有利于国计民生的积极的一面，和不利于国计民生的消极的一面，所以我们采取利用、限制和改造的政策，即利用它有利的一面，限制它不利的一面，并逐步把资本主义经济改造成为社会主义经济。现在经济方面的社会主义改造已基本完成，因而资本主义经济的积极作用已经发挥完了，它就完全变成阻碍生产力发展的反动的东西了。从资产阶级分子来说，现在主要是改造问题。它剥削工人阶级的坏的一面，靠改造来解决；拥护宪法的好的一面，也靠改造来保证。对他们的改造问题在民主革命阶段只能通过党的统一战线政策来影响他们进步，而现在则要从根本上把他们从剥削者改造成为自食其力的劳动者，比之以前是不相同的。资产阶级分子对待改造的态度，有不同的表现：一部分坚决拥护共产党的领导，坚决走社会主义的道路，这是资产阶级的左派，这种人目前还占少数，但要逐渐增加；一部分抗拒改造，坚持资本主义立场，企图使资本主义复辟，这就是资产阶级右派，这种人也只占少数，但还要逐渐减少。资产阶级中的大多数是中间分子，他们的特点是：一方面在不同程度上倾向于接受共产党的领导，接受社会主义改造；但是另一方面，他们基本上没有抛弃资本主义立场，对资本主义和旧世界总是念念不忘，对走社会主义道路，对共产党的领导，并不甘心和心服。他们之所以接受改造，主要是由于无产阶级力量的强大，由于党的政策正确，由于大势所趋，人心所向，同时，由于他们在经济上已经没有别的出路，由于经过三反五反的严重斗争，他们中的多数人认识了反对无产阶级是没有前途的。这就是我们对于目前资产阶级中多数人在政治立场上两面性的基本认识。我们要懂得资产阶级的两面性以及它在不同时期的变化，不仅是为了便于掌握党的政策，还为了好与资产阶级划清界限，不致于把资产阶级和工人阶级混淆起来。‖但是李世农对资产阶级是怎样看待的呢？他大力宣扬资产阶级从民主革命到现在，一向“掌握了自己的命运”，“共同纲领通过以后，许多资产阶级变过来了”，资产阶级走社会主义的道路是“自己阶级的志愿”。他公开说资产阶级犯五毒、向社会主义猖狂进攻是受了“自发势力的影响”，“并不是自觉的”。李世农所以竭力为资产阶级大肆吹捧，其目的是为了否定资产阶级还有两面性，否定资产阶级还有继续改造的必要，否定过渡时期还有阶级斗争；是为了混淆工人阶级和资产阶级之间的界限，模糊党员和干部的阶级立场。对于他这种恶毒阴谋，必须予以彻底粉碎。‖在农村，是否有两条道路的斗争呢？毛主席早在“中国农村的社会主义高潮”一书的按语中就曾指出：“在中国的农村中，两条道路的斗争的一个重要方面，是通过贫农和下中农同富</w:t>
      </w:r>
      <w:r>
        <w:rPr>
          <w:rFonts w:hint="eastAsia"/>
        </w:rPr>
        <w:lastRenderedPageBreak/>
        <w:t>裕中农实行和平竞赛表现出来的。”“合作社建立以后，还必须经过许多的斗争，才能使自己巩固起来。”“巩固了以后，只要一松劲，又可能垮台。”“富裕农民中的资本主义倾向是严重的。只要我们在合作化运动中，乃至以后一个很长的时期内，稍微放松了对于农民的政治工作，资本主义倾向就会泛滥起来。”这就清楚地告诉我们：合作化后，农村中不仅还有两条道路的斗争，而且需要经过相当长的时间才能解决。我省农村中表现出来的情况也正是如此。富裕中农在农村还占相当比重，在经济上还有很大影响，由于大势所趋，他们绝大部分虽然加入了合作社，可是很多人在思想上并没有准备，他们看到合作社的收入暂时还没有超过他们原来的水平，因而他们不承认合作化的优越性，对社会主义还有许多抵触，有的甚至要求退社，进行粮食投机。贫农和下中农虽然坚决拥护社会主义，坚决走合作化道路，但是由于他们在长期的私有制条件下所养成的私有心理和生活习惯，或者由于受了富裕中农的影响，他们中间还有些人对集体生产有不协调、不摸底、不自由的感觉。同时，去年春季的情况还证明：当着阶级斗争紧张的时候，地主富农就会利用某些富裕中农对社会主义的不满，混在他们中间，或者站在他们背后，来进行破坏活动。另外，农村中两条道路斗争的影响，也必然会反映到我们干部中来。我们某些出身于富裕中农家庭的干部，往往听信富裕中农的叫喊，站在富裕中农的立场上观察问题，对党在农村的政策表示怀疑，对社会主义表现动摇；有的甚至雇工、放债、投机倒把；有的则支持家庭单干，鼓励家庭退社。这些现象，不仅在农村一般干部中有，就是在比较负责干部中也不是没有。所有这些都说明农村中两条道路的斗争是不容忽视的。所以党的三中全会又再次明确指出：“和城市一样，在农村中，仍然有或者是社会主义或者是资本主义这样两条道路的斗争。这个斗争，需要很长时间，才能取得彻底胜利。这是整个过渡时期的任务。”因此，为了要保持农村的社会主义优势，进一步巩固合作社，我们必须坚决打击地主、富农和反革命分子的破坏活动，对富裕中农则应在采取团结教育改造的方针下，对他们的资本主义思想和行为运用大辩论的说服方法，进行说理斗争，我们还必须经常地耐心地对贫农和下中农进行社会主义教育，对干部经常敲警钟，防止他们受资本主义思想的侵袭。但是，李世农恰恰相反，他一贯鼓吹资本主义，坚持富农路线，破坏和阻挠农村社会主义阵地的巩固。在土地改革以后，他借口“人多地少”反对组织互助组，积极主张发展富农经济，他说：“富农生产情绪低落，顾虑很多，……农村资本主义成分太少，应该让它发展。”在合作化高潮中，他又百般挫折群众的积极性，斥责合作社办得太多、太快，是乱轰、是冒进。在实现合作化以后，他又公开否定农村中两条道路的斗争。李世农所以如此，他的目的和颂扬城市资产阶级一样，在于腐蚀干部思想，松懈干部的革命斗志。所不同的是在农村的腐蚀面更广，造成的危害更严重一些罢了。‖关于肃反问题。李世农的主要谬论是现在已经没有反革命了，即使有也没有多大危害了；他对反革命分子只讲宽大，不讲镇压；他反对肃反工作采取群众路线。‖目前国内是否还有反革命分子呢？毛主席在“关于正确处理人民内部矛盾的问题”一文中指出：“还有反革命，但是不多了。首先是还有反革命。”事实也告诉我们：一方面还有未被肃清的暗藏的反革命分子，一方面美蒋还在经常派遣特务到我们这里来进行破坏，再一方面，在阶级斗争中还可能出现一些新的反革命分子。所以，绝不能说现在就没有反革命了。是否因为反革命比过去少了，就认为已经不足为害了呢？必须看到：残存的反革命分子，大都是隐藏最深、反动性最坚决、阴谋破坏经验最丰富的敌人，虽然人数不多了，但他们对于国家和人民的危害性则仍是一样的。他们都会杀人、放火和破坏生产建设，如果他们的阴谋得逞，就必然会给我们造成严重的损</w:t>
      </w:r>
      <w:r>
        <w:rPr>
          <w:rFonts w:hint="eastAsia"/>
        </w:rPr>
        <w:lastRenderedPageBreak/>
        <w:t>失。所以同样不能说因为反革命少了，其危害也就不足道了。可是李世农一则曰现在反革命分子少到一个也找不到了；再则曰即使有也没有多大危害了；三则曰反革命的坚决程度一天天减弱了，专政的锋芒应对准刑事犯而不应首先对准反革命分子了。他为什么要这样胡说八道呢？其目的就是要我们麻痹大意，在敌人面前解除武装。我们绝不能上他的当。而且还须清醒地认识：我们和反革命的斗争，始终是生死存亡的斗争，只要有反革命存在，他就会进行阴谋破坏，在一定情况下这种破坏活动还可能达到尖锐程度。去年春夏之间，当两条道路斗争激化的时候，各地暗藏的反革命分子也就乘机猖狂活动。这证明今后随着阶级斗争的时紧时松，反革命的破坏活动也必然会有起有落。对于这一斗争规律，我们必须有正确的认识，不能有丝毫的麻痹大意。‖在肃反政策上，是否能只讲宽大，而不讲镇压呢？镇压和宽大相结合，是我们一贯的、基本的肃反政策，这是一个问题的两个方面，目的是为了有效地打击和分化敌人。片面强调宽大而否定镇压是完全错误的。我们对反革命分子，首先是镇压的问题，宽大是对镇压而言的，没有镇压，也就说不上宽大。当然，根据斗争形势的发展，有时强调镇压的一面，有时强调从宽的一面，这种原则性和灵活性相结合是完全必要的。但在什么时候强调从宽，在什么时候强调从严，对什么人从宽，对什么人从严，都是有条件的、有目的的。绝不能宽大无边，而必须宽严相济。但李世农等主张对敌人要仁慈，要“一年比一年更宽大”，“今后应该更多的强调宽大的一面”。实际上，他们是只讲宽大，不讲镇压，否认了对反革命分子实行专政的必要性。‖在肃反工作上，应不应该采取群众路线呢？我们的回答是：必须继续坚持依靠广大群众和专门机关工作相结合的群众路线。因为这是一条最能肃清反革命分子，也是最能防止发生扩大化的正确路线。大家知道，隐蔽的敌人，常常混杂在好人中间，单靠专门机关的少数人去搞，往往会事倍功半。只有充分发动和密切依靠群众，从各个角落、各个方面揭露反革命的破坏活动，加上专门机关的认真甄别和正确掌握政策，才能达到彻底肃清反革命分子和不冤枉一个好人的要求，并使群众在斗争中受到教育和锻炼。毛主席告诉我们：“采取了群众路线，工作中当然也会发生毛病，但是毛病会比较少一些，错误会比较容易纠正些。”事实证明：我们在肃反工作中所以能取得巨大的成绩，主要原因之一，就是由于认真执行了这条路线。但李世农等一贯反对和污蔑群众性的肃反斗争，主张一律采用同肃反对象“和平谈判”的办法；他们在办案中也是只相信反革命分子的辩护，而不相信群众检举的犯罪事实，不相信人证物证，这和党的群众路线是完全背道而驰的。他们这样做的目的，就是为了阻碍群众揭发反革命分子的义举，使反、坏分子得有藏身之所，而能肆无忌惮地进行破坏。‖总之，李世农等在肃反问题上有一套完整的反动路线。由于他们的罪恶指导的结果，不仅使大批反革命分子得以逍遥法外，而且使我们许多政法干部沾染了严重的右倾思想毒素，这是今后必须坚决加以纠正和肃清的。‖关于生产方针问题。李世农在发展生产问题上是以所谓“冒进”来反对促进，以所谓“稳妥”来掩盖促退，以所谓“因地制宜”来反对生产要有计划。因此，我们对这几个问题必须有正确认识，才不会被他的似是而非的谬论所影响。‖什么是促进呢？促进主义者就是有朝气，有干劲，能够按照多快好省的方针去办事情。凡是需要办而又可能办的事情就去办，凡是能够多办而又需要多办的事情就多办。他们有无产阶级的积极性、创造性和顽强性，他们有唯物辩证观点，能观察事物的实际运动情况，能预见事物的发展方向，能掌握事物发展规律去推动事物的发展。他们相信社会主义制度的优越性，相信群众的力量和智慧，他们有克服困难的勇气，他们能领导群众前进。他们既能把事办好，又能团结群众。几年来三大改造的迅速发展，生产建设</w:t>
      </w:r>
      <w:r>
        <w:rPr>
          <w:rFonts w:hint="eastAsia"/>
        </w:rPr>
        <w:lastRenderedPageBreak/>
        <w:t>的飞跃前进，就是促进主义所起的作用。什么是冒进呢？冒进的人是把实际上不能办的事情勉强去办，不能多办的事情盲目地多办，是“超越客观情况所许可的条件去计划自己的行动”，脱离实际、脱离群众，这与促进毫无相同之处。但李世农的看法与此相反，他有意挑剔工作中的个别偏差，当作冒进来反对。‖什么是“促退”呢？促退主义者就是缺乏进取精神，能办的事情不办，能多办而又需要多办的事情少办。他们对群众的创造和经验泼冷水，对新鲜事物抱着忧虑和怀疑态度。他们实际上是右倾机会主义。他们是以唯心观点，机械观点看问题，“他们的思想不能随变化了的客观情况而前进”（见实践论）。他们常常借口各种困难，来阻碍生产事业的发展。“他们不能站在社会车轮的前头充任向导的工作，他们只知跟在车子后面怨恨车子走得太快了，企图把它向后拉，开倒车。”（见实践论）</w:t>
      </w:r>
      <w:r>
        <w:rPr>
          <w:rFonts w:hint="eastAsia"/>
        </w:rPr>
        <w:t>1956</w:t>
      </w:r>
      <w:r>
        <w:rPr>
          <w:rFonts w:hint="eastAsia"/>
        </w:rPr>
        <w:t>年我们的工作迟缓下来，如水利工作少做了一半就是由于这股促退的歪风所造成的结果。什么是“稳妥”呢？对于稳妥的看法有两种，促进主义者的看法是，既不把事物的运动看过头，也不把自己的观察落在事物运动之后，使主观与客观基本一致，实事求是地去办事。促退主义者的看法是稳妥、稳妥、再稳妥，有了百分之一缺点就认为失掉了稳妥性。李世农就是以此来反对人家的促进和掩盖他的促退。‖什么是“因地制宜”呢？因地制宜就是不照搬照套，使主客观一致。这从字义上看是容易理解的，但实际运用起来，又会因观点不同而发生促进与促退的问题。促进主义者的因地制宜，是通过主观的积极努力，充分发挥客观的有利条件，达到加速改造客观的要求。譬如淮北多灾，就要战胜灾害，搞好水利，加强生产改革来提高产量。促退主义者的因地制宜则与此相反，他们安于现状，满足于落后，不希望社会主义事业突飞猛进。‖促进与促退是前进与后退的斗争，是马列主义和非马列主义的斗争，促退主义者必然以各种借口反对促进。李世农是反对促进的急先锋，他这个反党集团的罪行虽然被彻底揭发，但李世农所散布的促退主义的影响还不是一下子就能消除的，而这种影响如果不肃清，就会束缚干部的积极性，阻碍各项工作大跃进，所以必须对它展开深入地批判。毛主席一再教导我们要做促进派，并指出共产党就是“促进委员会”，这是有深刻意义的，我们要好好领会这个教导。‖为要防止右派分子的任何歪曲、篡改和攻击，还要认识李世农用以篡改、歪曲和攻击党的指示、政策的方法。李世农是采取什么方法来篡改和攻击党的指示、政策的呢？总括起来有这样几个特点：一是全面篡改，根本否定。譬如他以“今后只有新旧思想的斗争”来否定还有阶级斗争，还有两条道路的斗争，以今后“只是对刑事犯专政”来否定对阶级敌人的专政。二是真中掺假，以伪乱真。譬如他把中央关于审干问题的规定：“思想批判从严，组织处理从宽”，篡改为“思想揭发批判从严，结论处理从宽”。由于他把“组织”两字改为“结论”两字，从而否定了思想批判从严的一面，结果使这个正确的规定完全变了样子。三是取一面，丢一面。如他对肃反政策，只讲宽大，不要镇压；对矛盾问题只讲人民内部矛盾，不讲还有敌我矛盾，从而改变了中央关于肃反政策和两类矛盾的指示。四是抓住一点，否定全盘。如我省农业合作社的发展是健康的，农业生产改革的效果也是显著的，但李世农总是想尽办法寻找个别难以避免的缺点，来否定基本成绩。李世农的这一套方法是极其恶毒的，是右派分子用以反党反社会主义的通常的手法，只有认识它的阴谋，才能擦亮我们的眼睛、提高我们的嗅觉。‖最后还须指出，有些同志没有能够认识李世农对于党的方针政策的篡改、歪曲和攻击，一是由于自己对党的方针政策没有很好学习，一知半解或者不知不解，所以分不清是非，分不出真假，只能让他颠倒黑白，为他所俘虏；一是由于自己犯有主观主义，具有右倾思想，缺乏唯物辩证观点，往往把个别当一般，把支流当主流，只看树木，不看森林，</w:t>
      </w:r>
      <w:r>
        <w:rPr>
          <w:rFonts w:hint="eastAsia"/>
        </w:rPr>
        <w:lastRenderedPageBreak/>
        <w:t>所以不仅为他所欺骗，甚至与他抱同感。因此，我们除了认真学习党的方针政策，学深学透，达到全面理解外，还要学会用唯物辩证观点和方法去观察问题，克服思想上的主观性、片面性和表面性。只有这样，才能真正懂得毛主席教导我们的九个指头和一个指头的关系，才能及时识别出一切妖魔鬼怪，防止他们对党的方针政策的任何歪曲和篡改。‖第四，共产主义人生观必须确立，不能做一个冒牌共产党员‖李世农等反党事件告诉我们：要保持共产党员的光荣称号，必须确立和巩固共产主义人生观，不能做一个冒牌共产党员。否则不管他的地位多高，党龄多长，终久会离开党，甚至成为党和人民的罪人。李世农及其反党集团分子入党都有很长时间，但由于他们一贯坚持地主资产阶级个人主义立场，没有确立共产主义人生观，所以虽然混过了战争关、土改关，但到了社会主义这一关，就不可能不被革命的列车所抛弃。‖从这次整风和反右派斗争来看，我们绝大多数的党员和干部都是好的。但是在相当一部分同志中也确实存在着不同程度的资产阶级个人主义思想。有的闹地位、闹待遇，斤斤计较个人得失；有的革命意志衰退，思想逐渐“发霉”，工作消极疲沓，缺乏进取精神；有的骄傲自满，功臣自居，只能表扬，不能批评；还有的不讲原则，丧失立场，喜欢小恩小惠，不问大是大非。有这些错误思想的同志，必须从李世农等的反党事件中吸取教训。要知道，资产阶级个人主义同党的利益，同集体的利益是完全对立的。具有这种思想的人，由于党的方针、政策不符合他的利益而与党发生抵触，由于他的个人欲望得不到满足而对党不满，如果这些抵触和不满不及时加以克服而让其发展下去，就必然与党发生对抗，甚至进行反党反社会主义的活动，成为资产阶级在党内的代理人。所以说资产阶级个人主义思想是万恶的根源，同共产主义人生观是根本不相容的。什么是共产主义人生观呢？简单地说，就是以马克思列宁主义武装起来，摒弃个人打算，为共产主义的理想而奋斗到底的一种人生观。一个共产党员和革命干部只有具备了这种人生观，对人民才能忠心耿耿；对组织才能忠诚坦白；对同志才能团结互助，谦虚诚恳；对自己才能吃苦在前，享福在后；对工作才能朝气勃勃，发愤图强。但是，共产主义人生观不会自然而来，资产阶级个人主义也不会自然而去，只有通过阶级斗争和生产斗争的实践，通过批评、自我批评，通过马克思列宁主义的学习，一句话，就是要经过长期的认真的思想改造，才能彻底克服资产阶级的个人主义思想，确立起共产主义的人生观。‖思想改造对每一个人都是重要的。毛主席告诉我们：“在建设社会主义社会的过程中，人人需要改造，剥削者要改造，劳动者也要改造。”我国有句老话说：“玉不琢，不成器，人不学，不知义。”在今天，不知共产主义之义就是不知义。这都说明，不改造是不成的。即使那些经过改造、完全克服了剥削阶级意识的同志，如果不经常注意洗脸擦黑，资产阶级的灰尘仍然会沾污这些同志的清洁的面貌和健全的肌体。对于那些出身于剥削阶级的党员来说，由于他们受地主资产阶级的影响比较深，就更有必要进行脱胎换骨的改造。‖凡是从旧社会出来的人，身上都有或大或小的一条“尾巴”。所不同的是有些同志已经割掉了，有些同志还割得不干净，有的则原封未动。今天的问题就是要下决心彻底地干净地割掉这条尾巴。当然，割尾巴是会痛的，没有决心是割不了的。但究竟是掩藏起来让它发展好呢？还是下决心把它割掉好呢？李世农等人的结果，已经答复了这个问题。这里所说的决心，就是要有敢于暴露自己的缺点和错误的勇气，要有欢迎批评和自我批评的精神。李世农在革命队伍中二十多年，地主资产阶级的本质一点没有得到改造，其原因之一，就是他从来不肯暴露自己的肮脏思想，不作自我批评，反而把自己伪装起来；从来不愿接受别人的批评，反而拒绝党的教育和别人的帮助。结果他的剥削阶级思想无法得到改</w:t>
      </w:r>
      <w:r>
        <w:rPr>
          <w:rFonts w:hint="eastAsia"/>
        </w:rPr>
        <w:lastRenderedPageBreak/>
        <w:t>造，毒瘤愈长愈大，最后完全腐烂以至不可收拾。这就说明，要彻底改造自己，就要以老老实实的态度，揭露自己的错误，进行自我批评；就要有虚怀若谷、闻过则喜的精神，听取同志们的批评。对待自己的缺点和错误，应当像病人对待自己的疾病一样，绝不应讳疾忌医，只有把病情告诉医生，才能取得有效的治疗。必须了解，思想改造的过程就是资产阶级思想同无产阶级思想作斗争的过程，是谁战胜谁的问题。要树立无产阶级思想，就必须清除资产阶级思想。“不破不立”是一切事物发展的规律，也是思想发展的规律。涓涓不塞，必成江河。如果有错误而不暴露，既不作自我批评，又不接受同志们的批评，那末错误的这一面就会逐渐地占上风，甚至与党对抗，走到反党道路。‖所谓接受群众的批评，实质上就是要把自己置于群众的监督之下。要做到这一点，首先就要打掉官风，放下架子。官风是封建地主和资产阶级思想在革命队伍中的反映，它和工人阶级的思想是根本不相容的。李世农就是一个装模作样、官风十足的人物，与众格格不入，所以他的地主、资产阶级思想就成了晒不到太阳的一座堡垒。当然，在我们革命队伍中像李世农那样官风十足的人是极少的，但沾染一般官风的却大有人在。因为有了官风就会脱离群众、堵塞言路，就会使个人主义思想有所滋长，所以我们必须打掉官风，发扬与群众同甘共苦、虚心向群众学习、遇事同群众商量、诚恳接受群众的批评和监督的优良作风。在这里，我们要特别提到关于干部参加体力劳动的问题。干部参加体力劳动，在今天来说，它是改造思想、转变作风的最有成效的途径。旧知识分子所以存在着严重的个人主义和剥削意识，从根本上来说，就是由于脑力劳动和体力劳动长期分离的结果。目前在我们党内有很多知识分子的新党员，多数出身于剥削阶级家庭或受过资产阶级教育，没有参加过体力劳动，他们和劳动人民还缺乏深厚的感情，资产阶级思想在他们的脑子里还有很深的烙印。就是出身于劳动人民的某些党员干部或经过长期斗争锻炼的老干部，也有某些人由于脱离劳动群众和受旧社会的影响，滋长了程度不同的非无产阶级思想和不良作风。要改造这些党员和干部的思想意识和培养他们的实事求是、群众路线的工作作风，就必须让他们到劳动群众中去锻炼，增强他们的劳动观点和群众观点。因此，我们必须坚决执行党代会的决议，不仅没有经过实际斗争和劳动锻炼的干部，应当到劳动中去锻炼，就是其它一切在职干部，也应当按年或按月规定劳动时间，制定劳动计划，使在职干部深入群众、参加体力劳动的办法经常化、制度化。这样做，不仅有助于我们培养一支经得起风险的干部队伍，而且有移风易俗的重大作用。‖第五，马克思列宁主义的理论水平必须提高，学习的思想障碍必须克服‖从李世农等反党事件中可以看出，我们的理论水平是不高的。现在大家已经很清楚，李世农等的反党活动，不仅有组织、有计划，而且还制造了许多荒谬的理论。虽然他们采取的是篡改、歪曲和鱼目混珠的手法，但在一定场合还是很明显、很露骨的。例如李世农</w:t>
      </w:r>
      <w:r>
        <w:rPr>
          <w:rFonts w:hint="eastAsia"/>
        </w:rPr>
        <w:t>1956</w:t>
      </w:r>
      <w:r>
        <w:rPr>
          <w:rFonts w:hint="eastAsia"/>
        </w:rPr>
        <w:t>年</w:t>
      </w:r>
      <w:r>
        <w:rPr>
          <w:rFonts w:hint="eastAsia"/>
        </w:rPr>
        <w:t>1</w:t>
      </w:r>
      <w:r>
        <w:rPr>
          <w:rFonts w:hint="eastAsia"/>
        </w:rPr>
        <w:t>月</w:t>
      </w:r>
      <w:r>
        <w:rPr>
          <w:rFonts w:hint="eastAsia"/>
        </w:rPr>
        <w:t>3</w:t>
      </w:r>
      <w:r>
        <w:rPr>
          <w:rFonts w:hint="eastAsia"/>
        </w:rPr>
        <w:t>日在省工商联所作的报告，和</w:t>
      </w:r>
      <w:r>
        <w:rPr>
          <w:rFonts w:hint="eastAsia"/>
        </w:rPr>
        <w:t>1957</w:t>
      </w:r>
      <w:r>
        <w:rPr>
          <w:rFonts w:hint="eastAsia"/>
        </w:rPr>
        <w:t>年</w:t>
      </w:r>
      <w:r>
        <w:rPr>
          <w:rFonts w:hint="eastAsia"/>
        </w:rPr>
        <w:t>5</w:t>
      </w:r>
      <w:r>
        <w:rPr>
          <w:rFonts w:hint="eastAsia"/>
        </w:rPr>
        <w:t>月</w:t>
      </w:r>
      <w:r>
        <w:rPr>
          <w:rFonts w:hint="eastAsia"/>
        </w:rPr>
        <w:t>25</w:t>
      </w:r>
      <w:r>
        <w:rPr>
          <w:rFonts w:hint="eastAsia"/>
        </w:rPr>
        <w:t>日在政法干部会议上所作的报告，都是极其反动的，前者公然为资产阶级吹捧，是章乃器的红色资产阶级论的再版；后者根本取消阶级斗争，恶意攻击肃反政策，和罗隆基是一个腔调。可是有很多同志听了这些报告，却没有及时识别出李世农是在贩卖反党私货，甚至还有极少数人对他的报告加以盲目的赞扬。这说明有些同志的理论水平之低到了怎样的程度！所以说，李世农等的反党事件，对于我们的理论水平也是一次很好的测验，测验的结果告诉我们：我们的马克思列宁主义水平和我们所担负的革命事业是很不相称的，必须迅速改变这种情况。‖党中央和毛主席对加强干部的理论教育，提高干部的马克思列宁主义水平，一向是十分重视的。中央曾经为此发布过多次指示，毛主席在许多著作中，都强调了学习革命理论的重要</w:t>
      </w:r>
      <w:r>
        <w:rPr>
          <w:rFonts w:hint="eastAsia"/>
        </w:rPr>
        <w:lastRenderedPageBreak/>
        <w:t>意义。其所以如此，是因为马克思列宁主义是我们党的指导思想，是我们党团结人民、战胜敌人的理论武器。没有这个武器，就不可能有革命的胜利。这已为中国党的历史所充分证明。在革命初期，由于当时党的领导未能正确掌握马克思列宁主义，因而犯了或右或“左”的路线性错误，使革命事业遭受了许多损失。遵义会议以后，由于确立了以毛泽东同志为首的党中央的马克思列宁主义的正确领导，就使我国革命得到了迅速发展。由此可见，能否掌握马克思列宁主义，是关系到革命成败的根本问题。这是就马克思列宁主义对中国革命的作用来说的。对于我们每个干部来说也是一样，如果不懂得马克思列宁主义，就等于没有灵魂，就看不清政治方向，就分不清大是大非，许多人曾被李世农的反党谬论所迷惑，就是一个活生生的例证；在反右派斗争中，有些人好像墙上一棵草，风吹两边倒，也就是这个原因。因此只有不断提高马克思列宁主义水平，才能使自己的行动适应革命的要求，才能在任何情况下不致迷失方向，才能坚定对共产主义事业的信心。‖特别是在今天社会主义革命和社会主义建设突飞猛进的情况下，我们更需要加强马克思列宁主义的学习。这是因为：社会主义革命是一次更深刻更广泛的革命，在生产资料所有制的革命基本完成以后，还有政治战线上和思想战线上的革命。这个革命涉及到每一个人，当然也涉及到所有共产党员。每个党员要过好社会主义这一关，就必须用马克思列宁主义来武装自己，这样才能站得高，看得远，经得住任何风浪的冲击。否则，在尖锐复杂的阶级斗争面前，就有可能经不起考验，甚至背叛党的事业。这是因为：社会主义建设是一项十分繁重、复杂的任务，形势的发展又快，而我们的建设经验则还十分不够，所以必须努力学习马克思列宁主义，提高对于客观事物发展规律的认识能力，增强预见性，减少盲目性，变被动为主动，这样才能把工作做得更有成效。否则，就不可能正确掌握和解决工作中的各种矛盾，就往往会发生主观主义和“左”右摇摆，甚至开倒车的现象，使工作多走弯路。这还因为：资产阶级的思潮，特别是修正主义，还在不断地向我们进攻，所以我们必须积极提高马克思列宁主义水平，增强我们身上的抗毒素，这样才能正确识别什么是马克思主义，什么是修正主义，并以马克思主义去战胜修正主义。否则，不仅没有力量驳倒各种各样的荒谬论调，分不清香花和毒草，甚至被资产阶级思想所俘虏。总之，马克思列宁主义不论过去、现在和将来都是一座不灭的明灯，永远照耀着我们前进的道路，离开了它就要犯严重的错误，只有真正掌握了它，才能把革命事业不断推向新的胜利！‖可是，还有不少同志没有真正认识到学习的重要性，还十分缺乏刻苦学习的精神，存在着许多影响学习的思想障碍，我们必须认真加以克服。第一是懒汉思想。有些人怕用脑筋，怕下苦功，贪图安逸，宁可把很多时间浪费在打扑克、下棋等上面，而不愿拿出一些时间去学习。有的人有时虽然也意识到学习的重要，可是由于惰性的影响，精神总是振作不起来。这种现象实际上是缺乏革命进取心的表现，如果不坚决加以克服，急起直追，就有掉队的危险。第二是自满情绪。有些人满足于现有的一点东西，认为自己的水平已经很高，不用再学了。事实上，我们的理论水平并不高，即使有一定的水平，也不能停止学习，因为社会是在日新月异的飞速发展着，一个人若不经常学习和提高，同样会落在时代的后面。毛主席告诉我们，“学习的敌人是自己的满足，要认真学习一点东西，必须从不自满开始”。这个教导，每个同志都要牢牢记取。第三是重业务、轻政治的思想。有的人认为有了业务，就有了一切，通过业务，就能完成政治任务，学不学政治理论没有关系。有的人主张“先专后红”，认为搞好业务，再来学政治也不迟。这都是错误的。因为只专不红，就是资产阶级的个人主义思想，就不能坚决为社会主义服务，即使真正成了专家，也只能是迷失方向、</w:t>
      </w:r>
      <w:r>
        <w:rPr>
          <w:rFonts w:hint="eastAsia"/>
        </w:rPr>
        <w:lastRenderedPageBreak/>
        <w:t>没有灵魂的专家。同时还要看到，不学习政治理论，对于业务的发展必然要受到限制，因为没有政治理论，就没有政治积极性，更没有认识事物的唯物辩证观点，就不能促使业务和科学技术迅速提高。当然，我们不能忽视钻研业务和科学技术，为了建设社会主义，必须在业务上成为内行，如果“只红不专”，就是空头政治家，实际上也就是不红不专。但必须明确：一定要以政治来保证业务的发展，以政治来领导业务，所以单纯业务观点必须批判，重业务轻政治的思想必须克服，不如此，马列主义的理论水平就不能提高。‖这里还需要指出：有不少同志过去虽然也学了一些马列主义理论，但由于在学习方法上存在着教条主义的毛病，只是静止地、孤立地研究马列主义，不联系实际，不展开辩论，不进行专题研究，所以收效不大。比如对社会主义改造问题，大家都是学过的，但是，许多同志在听到李世农的所谓资产阶级已经没有两面性，农村没有两条道路的斗争等谬论时，却也没有能马上识别出来。这正说明：学习理论如果不注意联系实际，联系思想，就不可能学得深透，而且一碰到实际问题，就要头晕眼花，不知所向。因此，今后学习马列主义理论的方法，必须加以改变，主要是彻底克服教条主义的倾向，把大鸣、大放、大辩论，进行思想交锋的方法贯彻到理论学习中间去，这样才能更好地达到暴露思想、弄清是非、联系实际、提高认识的目的。‖当然，学习是一件艰巨的事情，必须下苦工，决不可能一蹴而就，也来不得一点调皮。马克思说得好：“在科学上面是没有平坦的大路可走的，只有那些在崎岖小路的攀登上不畏劳苦的人，才有希望到达光辉的顶点。”特别在今天，我们的学习任务又很繁重，需要学习的东西很多，不但要学习马列主义理论，还要学习本行业务，学习科学知识，因而在学习上必然会碰到许多困难。我们要想真正学好理论和科学知识，就必须拿出决心，勤学苦练，“没有时间就挤，不懂就钻”，用革命精神战胜一切困难。我们应该学习古人那种“悬梁刺股”“负薪挂角”的发奋求学的精神。但仅仅靠少数人用功学习还是不够的，为了提高全党同志的理论水平，还必须树立起普遍的学习风气，人人努力学习，养成互相帮助、互相砥砺、共同进步的学习制度；而且要像其他各项工作一样进行检查评比，并举行考试，把良好的学习风气长期坚持下去。只有这样，才能迅速提高我们的政治思想水平和科学知识，才能更快地培养出工人阶级的知识分子队伍，也只有这样，才能更好地担负起党和国家给予我们的光荣而艰巨的任务。‖同志们，我们这次扩大会议，虽然开的时间长了一些，但收获是很大的，花了这样长的时间也是值得的。可是，我们不应满足于这次会议的胜利。必须了解：参加会议的同志毕竟是少数，还有更多的同志没有受到这次大会的教育，就是在参加会议的同志中间，各人接受教育的程度也不会完全一样，有的好一些，有的差一些。两条道路的斗争是长期的，这将贯串于整个过渡时期，不是经过几次斗争就能解决问题，每个共产党员的锻炼更是长期的，不是通过几次会议就能达成要求。所以，我们还须继续努力，进一步深入开展整风运动。大家要把李世农反党事件当作一面镜子，长期作为鉴戒。要把这次会议的精神带回去，并普遍地召开这样的整风会议，通过大鸣大放大辩论大字报这种新的民主形式，达到“端正政治方向，提高思想水平，改正工作缺点，团结广大群众，孤立分化资产阶级右派和一切反社会主义的分子”的整风目的。‖这次会议使我们加深了对于党的路线、政策的认识，加强了对于党的团结和巩固的信心，并且使我们进一步学会了使用整风的方法，学会了对于埋藏在我们队伍中的敌对分子作斗争的方法。这次会议证明，我们的队伍是不可摧毁的，我们的事业是必然要胜利的，无论什么敌人都不能阻止我们前进。目前的形势对于我们极为有利。让我们</w:t>
      </w:r>
      <w:r>
        <w:rPr>
          <w:rFonts w:hint="eastAsia"/>
        </w:rPr>
        <w:lastRenderedPageBreak/>
        <w:t>全省党员和全省人民亲密地团结一致，鼓起干劲，为社会主义建设在我省的伟大的跃进而奋斗！‖　　【日期】</w:t>
      </w:r>
    </w:p>
    <w:p w14:paraId="56D2D7BD" w14:textId="77777777" w:rsidR="00886012" w:rsidRDefault="00886012" w:rsidP="00886012">
      <w:pPr>
        <w:rPr>
          <w:rFonts w:hint="eastAsia"/>
        </w:rPr>
      </w:pPr>
      <w:r>
        <w:rPr>
          <w:rFonts w:hint="eastAsia"/>
        </w:rPr>
        <w:t>‖【版面】第</w:t>
      </w:r>
      <w:r>
        <w:rPr>
          <w:rFonts w:hint="eastAsia"/>
        </w:rPr>
        <w:t>02</w:t>
      </w:r>
      <w:r>
        <w:rPr>
          <w:rFonts w:hint="eastAsia"/>
        </w:rPr>
        <w:t>版（）‖【标题】科学事业必须为生产大跃进服务　聂荣臻在科学规划委员会第五次会议上的讲话‖【正文】科学事业必须为生产大跃进服务‖聂荣臻在科学规划委员会第五次会议上的讲话‖这次会开得很好。在大会的报告、发言和小组的讨论中，大家发表了许多很好的意见。充分反映了整风运动的精神和大跃进的劲头。这次会议对科学事业的大跃进起了促进和鼓舞的作用。大家对郭沫若院长所作的“加强中苏合作，为促进科学事业的大跃进而战斗”的报告，一致表示同意，认为学习苏联，加强中苏科学技术的合作，是发展我国科学事业的一个重要保证。对姜君辰、武衡两位副秘书长的报告和关于情报工作的方案，大家也原则上同意。对于</w:t>
      </w:r>
      <w:r>
        <w:rPr>
          <w:rFonts w:hint="eastAsia"/>
        </w:rPr>
        <w:t>1958</w:t>
      </w:r>
      <w:r>
        <w:rPr>
          <w:rFonts w:hint="eastAsia"/>
        </w:rPr>
        <w:t>年科学技术研究计划和自然科学方面和哲学社会科学方面的重点项目，会议也原则通过。会后我们将把这几个文件作些必要的修正，送请国务院批准实行。</w:t>
      </w:r>
      <w:r>
        <w:rPr>
          <w:rFonts w:hint="eastAsia"/>
        </w:rPr>
        <w:t>1958</w:t>
      </w:r>
      <w:r>
        <w:rPr>
          <w:rFonts w:hint="eastAsia"/>
        </w:rPr>
        <w:t>年是第二个五年计划的第一年。</w:t>
      </w:r>
      <w:r>
        <w:rPr>
          <w:rFonts w:hint="eastAsia"/>
        </w:rPr>
        <w:t>1958</w:t>
      </w:r>
      <w:r>
        <w:rPr>
          <w:rFonts w:hint="eastAsia"/>
        </w:rPr>
        <w:t>年的工作做得好，对于完成和超额完成第二个五年计划有重要的意义。因此</w:t>
      </w:r>
      <w:r>
        <w:rPr>
          <w:rFonts w:hint="eastAsia"/>
        </w:rPr>
        <w:t>1958</w:t>
      </w:r>
      <w:r>
        <w:rPr>
          <w:rFonts w:hint="eastAsia"/>
        </w:rPr>
        <w:t>年的计划必须认真执行，尽一切努力去完成和争取超额完成。在执行过程中可以而且应该对计划作若干补充和修正。现在我想根据会上大家的发言，就科学事业如何大跃进的问题，再说一些意见。‖目前的形势是：全民大动员，生产大跃进‖在讲这些问题之前，首先我想说一说形势。自从去年</w:t>
      </w:r>
      <w:r>
        <w:rPr>
          <w:rFonts w:hint="eastAsia"/>
        </w:rPr>
        <w:t>6</w:t>
      </w:r>
      <w:r>
        <w:rPr>
          <w:rFonts w:hint="eastAsia"/>
        </w:rPr>
        <w:t>月科学规划委员会召开第四次扩大会议以来，到现在时间相隔只有九个月。但是在这个期间全国的形势发生了极大的变化。特别是最近全民整风运动进一步深入，展开了反浪费、反保守、比先进、比多快好省地建设社会主义的运动，整个国家出现了前所未见的新气象。正像报纸上说的那样：“群众运动万马奔腾，政治局面生动活泼”。社会主义民主在我们国家得到了充分的发扬。在反浪费反保守运动中，广大的干部和群众采用大鸣大放、大字报、大辩论等形式把心里要讲的话讲了出来，心里非常舒畅，烧得一切浪费保守现象，一切官气、暮气、阔气、骄气和娇气没有地方躲藏。在运动中，已经出现了许多惊人的事迹，出现了许多平日难以达到，甚至难以想像的先进指标。在工业方面，许多厂矿企业，一再突破原定的计划指标。今年</w:t>
      </w:r>
      <w:r>
        <w:rPr>
          <w:rFonts w:hint="eastAsia"/>
        </w:rPr>
        <w:t>2</w:t>
      </w:r>
      <w:r>
        <w:rPr>
          <w:rFonts w:hint="eastAsia"/>
        </w:rPr>
        <w:t>月间全国人民代表大会第五次会议所通过的</w:t>
      </w:r>
      <w:r>
        <w:rPr>
          <w:rFonts w:hint="eastAsia"/>
        </w:rPr>
        <w:t>1958</w:t>
      </w:r>
      <w:r>
        <w:rPr>
          <w:rFonts w:hint="eastAsia"/>
        </w:rPr>
        <w:t>年经济发展计划，预定今年工业生产总值比去年增长</w:t>
      </w:r>
      <w:r>
        <w:rPr>
          <w:rFonts w:hint="eastAsia"/>
        </w:rPr>
        <w:t>14.6%</w:t>
      </w:r>
      <w:r>
        <w:rPr>
          <w:rFonts w:hint="eastAsia"/>
        </w:rPr>
        <w:t>，这已经是一个为了在十五年或者更多一点时间内在钢铁及其主要工业生产品方面赶上或超过英国的跃进的计划。现在根据全国各地区、各厂矿在大跃进中提出的先进计划，今年工业增长速度比原计划将大大增加。农业方面，原定到</w:t>
      </w:r>
      <w:r>
        <w:rPr>
          <w:rFonts w:hint="eastAsia"/>
        </w:rPr>
        <w:t>1967</w:t>
      </w:r>
      <w:r>
        <w:rPr>
          <w:rFonts w:hint="eastAsia"/>
        </w:rPr>
        <w:t>年完成的农业发展纲要，预计许多地区都可以提前在今后六年七年甚至更短的时期内完成。别的不说，单以兴修水利一项来说，今年新扩大的灌溉面积已经达到二亿一千多万亩，远远超过原定的九千二百万亩的计划，到年底还要增加，有些省份在今年或明年就可以基本水利化。现在大家都在和时间赛跑，把旧指标远远抛在后面。目前的形势真是：全民大动员，生产大跃进。现在大家都可以看得很清楚，从去年开始的整风运动，的的确确是一个非常深刻的社会主义革命运动。凡是革命运动，结果都是思想大解放，生产力大解放。</w:t>
      </w:r>
      <w:r>
        <w:rPr>
          <w:rFonts w:hint="eastAsia"/>
        </w:rPr>
        <w:t>1949</w:t>
      </w:r>
      <w:r>
        <w:rPr>
          <w:rFonts w:hint="eastAsia"/>
        </w:rPr>
        <w:t>年，我国人民赶走了帝国主义，打倒了官僚资本主义和封建主义，从国民党反动派的压迫下解放出来。在这个革命之后，虽然已经建立起强大的社会主义国营经济，但是资本主义生产资料的所有制，落后的分散的小生产仍旧束缚着社会的生产力的发展。</w:t>
      </w:r>
      <w:r>
        <w:rPr>
          <w:rFonts w:hint="eastAsia"/>
        </w:rPr>
        <w:t>1956</w:t>
      </w:r>
      <w:r>
        <w:rPr>
          <w:rFonts w:hint="eastAsia"/>
        </w:rPr>
        <w:t>年，我国人民完成了对农业、手工业和私营工商业的社会主义改造，在生产资料所有制方面完全得到了解放。</w:t>
      </w:r>
      <w:r>
        <w:rPr>
          <w:rFonts w:hint="eastAsia"/>
        </w:rPr>
        <w:t>1956</w:t>
      </w:r>
      <w:r>
        <w:rPr>
          <w:rFonts w:hint="eastAsia"/>
        </w:rPr>
        <w:t>年完成的革命比起</w:t>
      </w:r>
      <w:r>
        <w:rPr>
          <w:rFonts w:hint="eastAsia"/>
        </w:rPr>
        <w:t>1949</w:t>
      </w:r>
      <w:r>
        <w:rPr>
          <w:rFonts w:hint="eastAsia"/>
        </w:rPr>
        <w:t>年</w:t>
      </w:r>
      <w:r>
        <w:rPr>
          <w:rFonts w:hint="eastAsia"/>
        </w:rPr>
        <w:lastRenderedPageBreak/>
        <w:t>完成的革命，从它的社会意义来说，是更加深刻得多的。它挖掉了阶级剥削的根子。但是在</w:t>
      </w:r>
      <w:r>
        <w:rPr>
          <w:rFonts w:hint="eastAsia"/>
        </w:rPr>
        <w:t>1956</w:t>
      </w:r>
      <w:r>
        <w:rPr>
          <w:rFonts w:hint="eastAsia"/>
        </w:rPr>
        <w:t>年革命之后，资产阶级右派在政治上还没有受到致命的打击，很多人在思想上还没有同资产阶级划清界线，广大人民群众的社会主义积极性还没有充分发扬。近一年来的政治、思想战线的社会主义革命，是中国人民又一次的思想大解放，是我们国家又一次的生产力大解放。这个大解放首先就具体表现在工农业生产的大跃进上面。‖生产大跃进要求生产技术大革新‖随着生产大跃进，要求生产技术的大革新，要求用跃进的精神有步骤地以先进的生产工具来代替落后的生产工具，以先进的生产方法来代替落后的生产方法。因此，一定要把群众的社会主义积极性同技术改革结合起来。在农业发展纲要四十条当中，许多条都是技术措施。农业如此，工业就更加如此。为了实现技术上的革新，要求我们在尽可能短的时期内掌握苏联和其他国家的先进科学技术成就，并且根据我国实际情况进行创造性的研究，同时还要发扬我国科学遗产，总结群众生产经验，使得我国最急需的科学技术部门能在第三个五年计划期末接近或赶上世界的先进水平，同时要求把科学技术知识普及到广大群众中去，提高我们国家工人、农民的科学技术水平。‖发展哲学社会科学对生产大跃进来说同样是必不可少的。在研究社会主义建设的规律性，研究如何正确处理人民内部矛盾，克服资产阶级思想，提高群众社会主义觉悟方面，哲学社会科学是起着重要作用的。哲学社会科学的工作也应该随着生产的大跃进而大大发展。关于哲学社会科学如何跃进的问题，陈伯达同志已经讲了许多重要的意见，这些意见我都非常赞成。‖生产和科学发展的辩证法‖生产发展的要求推动科学的发展，科学的发展反过来又推动生产的发展。这就是生产和科学发展的辩证法。现在是生产大跃进迫切要求科学大跃进的时候。中华人民共和国成立八年多以来，特别是从党中央提出向科学进军的号召以来，我们国家的科学事业，包括自然科学和哲学社会科学两个方面，发展还是很快的，工作有了不小的成绩，也取得了一些经验，为今后科学事业的大跃进奠立了基础。但是，直到现在我国的自然资源还是不很清楚的，工农业生产中所提出的许多重要问题，还有不少没有人研究，许多重要的科学部门还非常薄弱，有的还是空白部门。我国科学事业的这种现状和当前生产大跃进的需要是很不相称的。因此，我们应该把促进我国科学事业大跃进的这个巨大而又光荣的任务担负起来。‖科学事业的根本方针‖为了实现我国科学事业的大跃进，就一定要明确科学必须为生产大跃进服务这个根本方针。科学本身不是目的，为科学而科学是一种极其错误的观点。科学是一定要为生产服务的，在今天就是要为生产大跃进服务。如果不明确这一点，我国科学事业就会迷失方向。科学事业如果脱离实践、脱离群众，就会失去巨大的动力，就会暗淡无光。‖科学技术怎样为生产大跃进服务呢？‖工农业生产的大跃进，向科学技术提出大量急待解决的重要问题。我们必须通过大量的科学研究工作，来解决这些问题，支援工农业生产的大跃进。在工农业生产大跃进中不断出现的重要研究课题都应该纳入国家计划的轨道。‖必须指出：我国至今还是一个在技术上落后的国家，不但在农业生产中使用的还是落后的手工工具，就是在工业生产中，虽然已经有了一定数量的现代化的大工业，但是小型工业和手工业，占着相当大的比重。改进比较落后的生产工具和生产方法，虽然从现代科学研究的观点看来有许多不是太复杂的，对于我国国民经济的发展却有非常重大的作用。我国科学工作者决不应该看轻这种工作，一定要对这种工作采取积极支援的态度。在这方面，科联、科普应该进行组织和推广工作。‖当然，在人类历史已经进入原子能时代和征服自然界的新纪元的今天，我们必须积极地在最新的科学技术方面取得迅速的发展，把我国的科学技术和生产力提到更高的水平，不断地向前跃</w:t>
      </w:r>
      <w:r>
        <w:rPr>
          <w:rFonts w:hint="eastAsia"/>
        </w:rPr>
        <w:lastRenderedPageBreak/>
        <w:t>进。因此，必须集中一定的力量来发展这些科学技术部门。对于和国家长远建设有密切关系的理论性和探索性工作，应该给予足够的重视。‖最根本的问题是科学队伍问题。必须批判某些科学工作者的资产阶级思想作风‖为了争取我国科学事业的大跃进，最根本的问题是科学队伍问题。几年来，我国科学工作者在党的领导下，积极工作，做出了不少的成绩，在政治思想觉悟方面也不断进步，特别是经过反右派和整风运动，社会主义觉悟更大大提高了。这一点是应该首先肯定的。但是，从科学研究机构和高等学校在整风中揭露的情况看来，某些科学工作者的资产阶级思想意识和作风，给我国科学事业的发展带来的损害是不小的。不进行整风，不批判这些资产阶级的思想意识和作风，科学工作要实现跃进是不可能的。‖我们订出了发展科学事业的规划，要求科学研究为国家的社会主义建设事业服务。但由于某些科学工作者把个人名利地位，个人兴趣摆在国家需要前面，按计划进行科学研究的精神就贯彻不下去。有些人，表面上也好像执行国家计划，好像在走社会主义的道路，实际上仍旧是资本主义那一套，不愿接受国家交给的研究任务，不愿研究联系实际的重大科学问题。‖科学协调工作的重要是大家都承认的。但是由于资产阶级个人主义作祟，有些科学工作者极端本位，骄傲自大，互相看不起，因而不能互相帮助，通力合作，甚至互相排挤，互相打击，妨碍协调工作的进行。还有些科学工作者还存在着极为严重的知识私有的思想，不肯把科学技术贡献给人民。把稀有的或者比较新的资料垄断起来，不肯同别人交流经验。‖看不起劳动群众在发展科学中的创造作用的这种资产阶级观点，在科学工作者中间也是比较普遍的。在工农业生产、医疗等实践中，群众有许多重要的发明创造，科学工作者有义务来学习和从科学上进行总结。在哲学社会科学方面，总结群众在阶级斗争中，在生产斗争中创造出来的经验的重要性，更是不容忽视。而现在不少哲学社会科学工作者还严重地存在着不联系群众，不接触实际的偏向，这是必须纠正的。‖在运动中，还揭露出有些科学工作者在业务上保守落后的现象，而造成保守落后的原因，往往主要是他们不肯刻苦钻研、勤奋学习，许多人得到一定的社会地位以后，就长期不求进取，暮气沉沉，死守过去的老一套，不但不再亲自动手作研究工作，连新的文献也不阅读。甚至有些人自己在学术上已经落后，然而不但不警觉起来，急起直追，反而有意无意地拒绝正确的意见，抑制青年力量的生长，硬要青年们照他的已经过时的老方法工作，对科学事业的前进起着挡路的作用。在整风运动中揭露出不少这样的例子：有些青年们在研究工作中做出了比较好的成绩，但是可惜不是在有关的科学家积极支持和帮助下取得的，而是在同他们作斗争，或是被迫瞒着这些科学家的情况下作出的。请看，事实是这样无情来驳倒了科学上的保守派，我们在这一点上要坚决支持青年科学家。‖在科学工作者之间，那种相互客气，不能为科学真理展开学术批评的作风，对科学事业的发展也起着妨碍的作用。这在自然科学方面比在哲学社会科学方面更为严重。由于自然科学比较专门，就更需要专门的学者来进行互相批评。不这样做是一种对人民事业不负责任的态度。‖所有上面列举的科学工作者的资产阶级思想和作风，对青年发生了腐蚀的作用。还有一些科学工作者，更是有意识地对青年传播这种资产阶级思想和作风，甚至公开地在青年人中提倡资产阶级的个人名利，并且根据反社会主义的“只专不红”的原则来挑选和提拔干部。‖在整风中把思想问题解决得深透，才能使科学事业向前跃进‖由此可见，科学界的整风运动是科学事业大跃进的一个关键问题。我们一定要在这次整风运动中把思想问题解决得深透，才能使我国科学事业向前跃进。思想问题挖的越深，解决得越透，我国科学事业的发展就越有保证。经验证明，在大字报的基础上，从检查工作着手，展开反浪费、反</w:t>
      </w:r>
      <w:r>
        <w:rPr>
          <w:rFonts w:hint="eastAsia"/>
        </w:rPr>
        <w:lastRenderedPageBreak/>
        <w:t>保守、比先进、比多快好省地建设社会主义的运动，来克服科学工作者的资产阶级思想，发扬科学工作者的先进思想，是行之有效的方法。‖必须指出：我们在这次整风运动中所要解决的科学工作的两条道路的思想斗争问题，是属于人民内部矛盾的范畴。它同去年我们和右派之间关于科学工作两条道路的敌我斗争，性质是不同的，决不应该把它们混为一谈，资产阶级右派是向党和社会主义制度进行猖狂的进攻。但是，在我们人民内部，也还有许多科学工作者，他们尽管在政治上拥护社会主义制度，拥护党的领导，但在科学工作中却由于阶级出身，由于长期的资本主义教育和资本主义的工作环境的影响，仍然没有或者还不大愿意抛弃资产阶级的人生观、思想方法和学术观点，实际在科学工作方面就形成了两条道路。这样，在科学工作中无产阶级和资产阶级的思想斗争是不可避免的。这一斗争必须进行到底，无产阶级思想彻底战胜资产阶级思想，才能促进科学工作的大跃进。‖科学工作中除了两条道路的斗争以外，还有建设社会主义的两种方法——多快好省的方法同少慢差费的方法之间的斗争。这种斗争按其性质来说不属于阶级斗争的范畴。走资本主义道路，对建设社会主义来说是开倒车，当然谈不到什么多快好省地建设社会主义。但是，除了解决两条道路的问题，还需要解决两种方法的问题。应当指出，两条道路和两种方法的斗争虽然属于不同的范畴，但是在同一个人身上可以同时存在。不过对于今天大多数科学工作者来说，彻底清除资产阶级思想，使自己成为又红又专的工人阶级的科学家是主要的、根本的问题。当然，这并不是说，科学家中的一切问题都是两条道路的问题，这样说是简单化的，错误的。对于任何一个问题的性质，都应当从揭露出来的具体事实中去作具体分析，通过群众的辩论，才能辨明。‖现在科学界的整风运动正在走向高潮，走向深入。清华大学在去年年底举行的科学讨论会，进行了科学研究工作的两条道路的大辩论，收到很好的效果。中国科学院物理研究所和地球物理研究所等机构，也在今年在群众的大字报批评的推动下，从检查工作入手，展开了深入的批评和自我批评，得到了重大的收获。在上月召开的科学院所长会议上，郭沫若院长对科学工作者提出“鼓足干劲，多快好省，一心一德，又红又专，重视劳动，服从组织，加强合作，实现规划”的号召。最近，中国科学院上海地区的十七位科学家提出了决心做左派，争取五年内又红又专，更红更专的倡议，得到了广泛的响应，掀起了一个自我思想改造的运动。就在这次会议期间，全国科联及各专门学会也向全国科学家发出了积极参加整风运动，把心交给党、把知识交给人民争取又红又专的号召。这几天全国反浪费反保守运动正以排山倒海的声势在开展，中国科学院上海地区只有九个科学研究机构，根据前几天的消息已经贴了七万张大字报。中国农业科学院有九百多人，已经贴出七万五千张大字报。现在上海的学校、医院、研究机构的科学工作者制订又红又专个人规划形成了热潮。这种个人规划不但表示科学工作者红专的决心，而通过对个人规划提意见，可以使个人规划同国家任务更好的结合。制定个人规划是把科学工作者整风运动的成果巩固起来的一个很好的方法。这一切都表现出科学工作者参加整风运动的自觉性和主动性。这种自觉性和主动性，将成为巨大的动力。‖科学界的整风运动对发展科学事业的推进作用，是非常深远的，但是就是现在已经可以看得很清楚。上海实验生物研究所就是一个例子。过去实验生物研究所因人设组，差不多每个高级研究人员都领导一个组，按自己的专长各摆一个摊子，因此力量分散，互不通气。整风运动打通了科学工作者的思想，使他们接受了把全体人员按照四个中心问题重新组织力量分为四个组的建议，解决了内部协作的问题，同时也解决了研究所同外面协作的问题，同肿瘤医院签订了共同研究的协议，并且同复旦大学签订了共同培养干部的协议，帮助复</w:t>
      </w:r>
      <w:r>
        <w:rPr>
          <w:rFonts w:hint="eastAsia"/>
        </w:rPr>
        <w:lastRenderedPageBreak/>
        <w:t>旦生物系建立胚胎专业。中国农业科学院已提出建议，要把他们的全部力量，和全国农业院校、和全国农业推广站大联合起来，按照农业生产大跃进的需要，有计划地进行工作。这个精神是很好的。在其它许多科学机构，也有些改进的事例。整风运动不仅对于国家科学事业有极大的好处，它对于科学工作者本人同样也有极大的好处。我们希望所有的科学工作者能够在运动中，勇于批评自己，坚决地改正自己的错误，勇于批评别人，并且毫不畏惧别人的批评。这样做可以彻底烧掉自己身上的五气，赢得个人心情舒畅，赢得同人民一道献身于伟大的社会主义建设的欢乐。重复一句，勇于批评与自我批评，勇于揭发错误，勇于改正错误的人，人民不会降低对他的信任，相反的，人民将增加对他的信任，这是我们无产阶级在干革命事业的长期斗争中所得出的一个真理。‖整风运动大大改善了党对科学工作的领导‖当前的整风运动大大改善了党对科学工作的领导。这个整风运动是烧领导工作中的缺点的一把烈火。在科学事业的领导工作中，不是没有缺点的。这方面的缺点，概括起来讲就是“抓得不够，学得不够”。这就是说，过去我们在对科学工作者进行政治思想教育工作方面，在对业务工作方向的研究方面，在抓地方科学工作和高等学校科学研究工作方面，在推广科学研究成果方面都抓得不够紧，检查督促的工作也不够经常。同时我们党的工作同志，向科学方面的学习钻研更是不够。在运动中这些缺点已经被充分地揭发出来。经过几个月来的边整边改，党对科学工作的领导水平也有所提高。在这里一个最重要的问题，就是这次大会上许多人发言中所提到的群众路线的问题。群众路线是党在一切工作中的根本领导方法，但是在科学工作中究竟能不能走群众路线，如何走群众路线，却不是所有的人都弄清楚的。有一些人被“外行不能领导内行”的说法吓唬住了，认为由于科学工作带有专门的性质，是复杂的脑力劳动，不能走“群众路线”，或者简单地认为在科学工作中走群众路线就是依靠少数专家。这些想法在这次运动中被证明是不对的。在科学工作中我们不但要依靠老一辈的科学工作者，而且要依靠青年科学工作者，还要依靠科学机构中的其他工作人员。依靠群众，开展批评和自我批评，把事物的矛盾揭露出来，我们就容易作出正确的判断，支持什么、反对什么，就可以真正克服“绕开科学走”的毛病，积极地把业务抓起来。也只有使事物的矛盾充分揭露出来，并且善于集中群众的智慧，原先不懂业务的工作同志就可以逐渐提高科学业务水平。在同科学家合作时互相找着共同语言，共同来推进科学事业并提高科学的领导水平。‖最后我想谈谈加强组织领导工作来促进我国科学事业大跃进的几个问题。‖老科学家和青年科学工作者的任务‖一、应该充分发挥现有科学工作者的力量。在科学事业大跃进中，摆在我国老一辈的科学工作者面前的任务是很重大的。国家要求他们既要切实从事研究工作，又要热心培养青年干部，在两方面都作出成绩。为了完成国家交给他们的任务，他们既要在思想上改造自己，努力争取做一个工人阶级的知识分子，又要在业务上不断提高自己。关于思想改造问题，最近大家讲得比较多，上面我也已经说过了。关于老一辈科学工作者的业务进修问题，大家讲得不很多，其实也是一个极其重要的问题，因为现代科学技术的发展是一日千里，如果不密切地注视着这个发展，不断刻苦学习和研究，一个人即使原有科学的基础较好，随着时间的前进，是很快会落在时代后面的。‖老一辈科学工作者是我们国家宝贵的财产，但是人数终究很少，而且按照自然规律，会逐渐减少或者丧失劳动能力。因此必须把对青年科学干部的培养当作首要的任务。应该看到，近几年来我们国家已经成长了一批青年科学干部，他们在政治上进步得比较快，在业务上，有一些人也已经有独立从事科学研究工作的能力。他们是一个可以依靠的力量。因此我们一定要十分重视青年科学工作者的教育培养</w:t>
      </w:r>
      <w:r>
        <w:rPr>
          <w:rFonts w:hint="eastAsia"/>
        </w:rPr>
        <w:lastRenderedPageBreak/>
        <w:t>和使用，在政治上要求他们严格地锻炼自己，在业务上尽量发挥他们的作用，在各方面给以帮助和支持，要求他们刻苦钻研，促进他们进一步成长。‖我国科学工作者，不论老一辈的或是年青干部，有一个带普遍性的弱点，那就是缺乏生产实践的经验，即使研究技术科学的人，有不少也是如此。因此老一辈的科学工作者有一个要到生产中去补课的问题。年青的科学工作者，更应该在生产中、在劳动中锻炼自己。‖在组织和动员科学工作队伍这个问题上，应该特别注意在生产中大量培养干部，现在在工农业生产中已经涌现出了大批技术革新的积极分子。他们已经在生产斗争的实践中表明了自己的创造才能。这些人得到进一步的培养，得到进一步学习基础科学知识的机会，就可能成为优秀的科学工作者。‖现在已经有一定数量的、有比较长时期革命斗争锻炼的老干部在做科学领导工作，将来这样的干部数量还会更多。他们是科学队伍中的一个重要组成部分。党和人民要求他们使自己成为通晓某一门科学知识的专家。不论自然科学方面或是哲学社会科学方面，这都是完全可以做到的，办法就是陈伯达同志在这个会议上所说的边干边学。‖把高等学校的科学力量动员起来‖二、在高等学校中拥有强大的科学力量。为了科学事业的大跃进，为了生产的大跃进，一定要把高等学校中的科学力量动员起来。关于高等学校科学研究问题，一直有些不同的看法，我认为在高等学校中教学工作和科学研究工作基本上是一致的，不应该把它们对立起来。作为一个高等学校的教师当然应该把课教好，不能设想在一个高等学校里，教师们教学任务完成得不好，而研究工作可以得到很好的成绩。同时也很明显，科学研究工作对于提高教学质量起着非常重要的作用，不能设想一个学校科学研究工作做得很糟，而教学效果反而会很出色。许多学校的事实也证明，凡是教学工作好的地方，研究工作也比较好，教学工作做得不好的地方，研究工作做得也不好。不论对教学或者科学研究工作，我们都应该从积极方面去提。关于在一个学校里教学和科学研究的分量，应该具体安排，不必抽象地说那一个在先，那一个在后，那一个重，那一个轻。一个学校如果发生了只愿作研究工作，不愿作教学工作的偏向时，对这种偏向进行批评当然是必要的。高等学校不但要担负教学任务，同样还要担负科学研究和生产的任务。在高等学校中，我们应该提倡研究工作与教学、生产相结合。这样不论对教学、生产和科学研究工作都有好处。‖高等学校的教师，科学研究机构的研究人员和生产企业的工程技术人员，互相兼职，是对于加强教学、科学研究和生产都有好处的。‖积极开展地方的科学技术研究工作‖三、地方科学技术研究工作必须跟着生产大跃进积极开展起来，这是地方经济建设计划中不可缺少的一个重要方面。各省、市、自治区党委应抓科学工作，各县的党委也应抓这一工作。地方科学工作必须密切为当地的工农业生产大跃进服务。开展地方科学研究工作，应按照中央指示，先把地方科学规划搞起来，有些可按专业规划，有些可按专题规划，地方科学规划应该充分反映各地的要求，也应该与中央各部门的科学规划相联系。地方科学技术研究力量，应由各地党委统一安排，中央各部门在各地方的科学机构，应大力支援地方的生产事业，并且不断地向地方输送科学干部。开展地方科学工作时，必须注意协调，以便集中各方面力量，解决最主要的问题。各地内部要协调，有关的地区间要协调，和中央有关部门也要协调。要经常与反映资本主义自由竞争的各搞一套的本位主义现象作斗争。‖同志们！整个形势对我国社会主义建设空前有利，对我国科学事业的发展也空前有利。现在反浪费，反保守，比先进，比多快好省地建设社会主义的运动正在党的领导下深入展开，每天都出现许多先进事物、先进思想、先进行动。我相信，再过一个时期，一定可以出现更多的先进人物，先进事例。全国科学工作者、全国各种科学机构和全</w:t>
      </w:r>
      <w:r>
        <w:rPr>
          <w:rFonts w:hint="eastAsia"/>
        </w:rPr>
        <w:lastRenderedPageBreak/>
        <w:t>国各级科学事业的机关，应该鼓足干劲，力争上游，比先进，比成绩。只要科学界和技术界努力奋斗，一定能实现科学技术的大跃进，并进一步促进工农业生产的大跃进，十二年科学技术发展远景规划提前实现的可能是完全存在的。我们应当乘风破浪，奋勇前进。（标题和小插题是编者加的）‖　　【日期】</w:t>
      </w:r>
    </w:p>
    <w:p w14:paraId="71AB5E46" w14:textId="77777777" w:rsidR="00886012" w:rsidRDefault="00886012" w:rsidP="00886012">
      <w:pPr>
        <w:rPr>
          <w:rFonts w:hint="eastAsia"/>
        </w:rPr>
      </w:pPr>
      <w:r>
        <w:rPr>
          <w:rFonts w:hint="eastAsia"/>
        </w:rPr>
        <w:t>‖【版面】第</w:t>
      </w:r>
      <w:r>
        <w:rPr>
          <w:rFonts w:hint="eastAsia"/>
        </w:rPr>
        <w:t>01</w:t>
      </w:r>
      <w:r>
        <w:rPr>
          <w:rFonts w:hint="eastAsia"/>
        </w:rPr>
        <w:t>版（）‖【标题】基层财贸部门支援农业跃进的正确道路　农业为主　四社结合　山西省推广宗艾乡供销信用手工业同农业协作的经验‖【正文】基层财贸部门支援农业跃进的正确道路‖农业为主　四社结合‖山西省推广宗艾乡供销信用手工业同农业协作的经验‖本报太原</w:t>
      </w:r>
      <w:r>
        <w:rPr>
          <w:rFonts w:hint="eastAsia"/>
        </w:rPr>
        <w:t>1</w:t>
      </w:r>
      <w:r>
        <w:rPr>
          <w:rFonts w:hint="eastAsia"/>
        </w:rPr>
        <w:t>日电　山西省寿阳县宗艾乡供销、信用、手工业合作社和全乡十三个农业社采用“四结合”的办法，全面进行协作，支援农业生产大跃进。最近，中共榆次地委和榆次专署在这个乡举行现场会议，总结推广这项经验。‖宗艾乡财贸部门协作支援农业生产的经验，是过去“三结合合同”（供销、信用和农业社）的进一步新发展。它的结合是以农业社为主，供销、信用和手工业等部门面向农业生产，支援农业生产大跃进。这项先进经验，采用“四社协作一年早知道”图表和订定“三对一结合合同”等办法，综合平衡财贸部门的业务计划，然后全力协作支援农业生产。这种做法的好处是：一、把整个乡的产、供、销计划，运用合同形式使它紧密地结合起来，互相协作，一齐跃进；二、做到“供销有数、放贷有底、生产有目标”，克服了过去互相“扯皮”和力量抵消等不协调现象；三、可使供销、信用和手工业合作社互摸家底，便于全面协作。‖宗艾乡为实现农业大跃进的计划，向财贸部门提出了生产、供应生产资料和解决生产资金等要求。但是，各财贸部门制订的支援农业计划，却远不适应农业大跃进的形势：农业社对生产资料的要求，超过供销社供应计划的</w:t>
      </w:r>
      <w:r>
        <w:rPr>
          <w:rFonts w:hint="eastAsia"/>
        </w:rPr>
        <w:t>50%</w:t>
      </w:r>
      <w:r>
        <w:rPr>
          <w:rFonts w:hint="eastAsia"/>
        </w:rPr>
        <w:t>以上；农业社农副产品销售计划也超过供销社收购计划将近一倍。各个财贸部门之间在支援农业生产上也存在着孤立的各搞一套、互不联系的缺点。‖中共宗艾乡党委分析了这种矛盾的情况和产生的原因以后，首先组织了一个财贸工作支援农业生产大跃进指导小组，把全乡的手工业社、供销社和信用合作社统一领导起来。并很快派出三十多名职工分头深入到全乡十三个农业社里，进行了认真的“摸底”工作。首先调查了各个农业社各项生产指标、农产品品种和数量，摸清了农业社今年实现农业增产跃进措施，哪些物质需要供应，有什么农副产品需要推销，都在什么时候，然后确定财贸部门的物资供应计划和推销计划；其次摸清各农业社今年的财务收支状况和他们在资金方面的需要，然后确定信贷部门的贷款计划，贷款时间，合理分配资金。‖农业社的需要定下来以后，各财贸单位根据这些要求订出自己的业务计划，中共宗艾乡党委综合各家计划，设计出一种“四社协作一年早知道”统计表，这张表上，可以看到全乡各农业社今年的增产指标、增产措施和收支情况，还可以表明供销、信用、手工业三个社依据农业生产跃进需要，所制订出来的购、销计划、供应计划和存贷计划。从此，财贸部门的计划组成了一个统一的协作的整体。并且为了贯彻协作精神，保证四种合作社的各项计划顺利实现，还创造了一种“三对一（供销、信用、手工业对农业社）结合合同”。这种合同，包括了农业社和另外三个社全年分季的合同关系。“三对一结合合同”，不仅解决了以农业为主的问题，而且使基层财贸部门有了明确的服务方向，因此，只有“四结合”，没有“三对一”，服务方向不明确；只是“三对一”，没有“四结合”，力量不集中。‖在协作平衡过程中，还批判了财贸部门孤立经营商业的做法，树立了为农业生产大跃进服务的思想，并且举行农业、供销、手工、信用社四方面互通情况和要求的社主任联系会议，克服了由于互不了解而造成</w:t>
      </w:r>
      <w:r>
        <w:rPr>
          <w:rFonts w:hint="eastAsia"/>
        </w:rPr>
        <w:lastRenderedPageBreak/>
        <w:t>的支援农业生产上的不协调现象。‖现在，由于全面协作，不但使全乡农业社今年生产所需要的生产资料和资金有了可靠的保证，而且使春耕期间需要的生产资料和资金也得到了满足。</w:t>
      </w:r>
      <w:r>
        <w:rPr>
          <w:rFonts w:hint="eastAsia"/>
        </w:rPr>
        <w:t>1</w:t>
      </w:r>
      <w:r>
        <w:rPr>
          <w:rFonts w:hint="eastAsia"/>
        </w:rPr>
        <w:t>、</w:t>
      </w:r>
      <w:r>
        <w:rPr>
          <w:rFonts w:hint="eastAsia"/>
        </w:rPr>
        <w:t>2</w:t>
      </w:r>
      <w:r>
        <w:rPr>
          <w:rFonts w:hint="eastAsia"/>
        </w:rPr>
        <w:t>月份，供销社供应农民的生产资料和信用社发放出的土产资料贷款，均比上年同期增加了两倍以上。由于开展协作，不但很好地支援了农业，也使全乡财贸工作改变了落后面貌，统一在为农业大跃进服务这个目标下积极行动起来。供销社的职工，除根据农民要求增加了二十多种新商品，并设法去采购回各种适应本地农民历史习惯的货物。手工业社由于和供销社开展协作，克服了过去“扯皮”现象，专心为提高产品质量，开展了保质、保量、保时、保修、保换竞赛。‖　　【日期】</w:t>
      </w:r>
    </w:p>
    <w:p w14:paraId="564CA3DB" w14:textId="77777777" w:rsidR="00886012" w:rsidRDefault="00886012" w:rsidP="00886012">
      <w:pPr>
        <w:rPr>
          <w:rFonts w:hint="eastAsia"/>
        </w:rPr>
      </w:pPr>
      <w:r>
        <w:rPr>
          <w:rFonts w:hint="eastAsia"/>
        </w:rPr>
        <w:t>‖【版面】第</w:t>
      </w:r>
      <w:r>
        <w:rPr>
          <w:rFonts w:hint="eastAsia"/>
        </w:rPr>
        <w:t>03</w:t>
      </w:r>
      <w:r>
        <w:rPr>
          <w:rFonts w:hint="eastAsia"/>
        </w:rPr>
        <w:t>版（）‖【标题】初访新安江‖【正文】初访新安江‖本报记者　刘凡‖汽车在浙江建德山区走着，一会儿穿过高山峻岭，一会儿又沿着新安江畔蜿蜒而上，曲折而下。和暖的春风把山间的杜鹃花吹得摇摇晃晃，散发出一股醉人的芬香。下面的江水一清见底，连水中的鹅卵石都历历在目。古代诗人在形容新安江景色时曾写过：“青溪清我心，水色异诸水，借问新安江，见底何如此，人行明镜中，鸟度屏风里。”身临其境，就像置身在美丽的山水画中。当汽车过了建德仓摊，面前又出现了一幅鲜明壮丽的图景：高插云霄的群山把新安江夹在中间，一道绿色江水，闪闪发光。就在这大江两岸，高山被劈开了，人们搭起了一丛丛工棚，竖起了连绵的竹架，数不清的汽车拖着尘土的尾巴，在公路上飞奔，火车装来大批建筑材料，成群的船只运来了满载的细沙和石块，无数的风钻机在向岩山进攻，斗车在蛛网般的轨道上往返奔驰。周围三十华里，一片沸腾的声音。‖江边一排工棚里，住着水电站的建设者们。他们有来自官厅水库的机械施工队，有江西上犹的风钻机手和放炮工，还有浙江黄坛口、福建古田和广州、上海、南京等地的混凝土工、潜水工、电焊工、钳工、汽车司机，一共一万三千五百多人。他们之中有工农业战线上的英雄、模范，也有复员的志愿军战士和参加劳动锻炼的机关干部。他们从全国各地来到新安江，却这样称呼自己：“我们是新安江人。”在风雪交加的夜里，他们一分钟也不停息地开挖基坑。在拔海一百一十五公尺的山腰上，他们仅仅依靠一根绳索，悬挂在那里敲开已经风化了的石块。在离江底三十公尺的河底探洞里，他们呼吸着极其恶劣的空气检查地质、岩层。八小时不吃饭，不喝水，这在“新安江人”，算得了什么？他们不是爬伏在抖动得使人肌肉发麻的风钻机上八个多小时，让风钻钻到十二公尺多深的岩层里去的吗？修钎工人陶健安小组的修钎速度不是由八小时修九百根次，创造了修四千四百一十七根次的全国新纪录吗？‖新安江，就像一朵带刺的玫瑰，十分妩媚可爱，但是在雨季，它却要吞啮多少万亩庄稼，刺伤多少人的心。现在，战斗在那里的英雄们真正要使新安江美丽起来了，他们将要把新安江的水变成取之不尽用之不竭的财富。‖新安江水电站是我国自己勘察、自己设计、自己施工的，发电设备也是自己制造的。水电站装机容量五十八万瓩，比官厅水电站大二十倍，比我国现在最大的丰满水电站还多一万五千瓩，水电站的拦江大坝，相当于二十四层楼的上海国际饭店一个半高。这个大坝将要把新安江的水拦储在一个巨大的水库里。这个水库等于三分之一个太湖，比杭州西湖大三千一百八十四倍。水电站所用的建筑材料，如果用一百辆汽车运输，需要八年零三个月才能运完。这座电站在</w:t>
      </w:r>
      <w:r>
        <w:rPr>
          <w:rFonts w:hint="eastAsia"/>
        </w:rPr>
        <w:t>1957</w:t>
      </w:r>
      <w:r>
        <w:rPr>
          <w:rFonts w:hint="eastAsia"/>
        </w:rPr>
        <w:t>年</w:t>
      </w:r>
      <w:r>
        <w:rPr>
          <w:rFonts w:hint="eastAsia"/>
        </w:rPr>
        <w:t>4</w:t>
      </w:r>
      <w:r>
        <w:rPr>
          <w:rFonts w:hint="eastAsia"/>
        </w:rPr>
        <w:t>月开挖，原来计划</w:t>
      </w:r>
      <w:r>
        <w:rPr>
          <w:rFonts w:hint="eastAsia"/>
        </w:rPr>
        <w:t>1961</w:t>
      </w:r>
      <w:r>
        <w:rPr>
          <w:rFonts w:hint="eastAsia"/>
        </w:rPr>
        <w:t>年发电，现在水电站的建设者们决心提前一年，在</w:t>
      </w:r>
      <w:r>
        <w:rPr>
          <w:rFonts w:hint="eastAsia"/>
        </w:rPr>
        <w:t>1960</w:t>
      </w:r>
      <w:r>
        <w:rPr>
          <w:rFonts w:hint="eastAsia"/>
        </w:rPr>
        <w:t>年就要发电了。‖早晨，我和工程局党委书记兼工程局长王醒到工地去。他告诉我：“这座电站，国家核定的投资是四亿六千八百八十万元，反浪费运动开展以后，我们把电站的实</w:t>
      </w:r>
      <w:r>
        <w:rPr>
          <w:rFonts w:hint="eastAsia"/>
        </w:rPr>
        <w:lastRenderedPageBreak/>
        <w:t>际造价降低到四亿零三百八十四万元。这样，每度电的投资只要二角四分五厘，每度电的成本只要七厘九。”他停下脚步，向那密集右山的高压电线扫了一眼，继续说：“电站建成后，每年发电十八亿四千万度，将以七条二十二万伏特的超高压输电线向上海、南京、杭州等地区送去，整个江南，将以新安江电站为中心，在方圆三百公里内组成一个强大的电力网。那时，它对江苏、浙江、上海、安徽、江西等地工农业生产将起何等作用，是难以估计的。”‖我们向前走，穿过拦江大坝工地，走到新安江西边，登高远望那弯弯曲曲的群山中许多广阔的盆地，这是新安江水库，将来水库调节洪水，可以使下游三十万亩农田免除洪水灾害。下游航道，经过一番修整，可以通航一百吨的客货轮船。这水库里还要放养二千六百万尾白鲢鱼、花鲢鱼和鲤鱼，年产一千二百六十多万斤，还计划养十万只鸭。光是养鱼，每年就可以收入一百四十多万元。‖在回工程局的路上，王醒同志对我说：“新安江水电站决定在</w:t>
      </w:r>
      <w:r>
        <w:rPr>
          <w:rFonts w:hint="eastAsia"/>
        </w:rPr>
        <w:t>1960</w:t>
      </w:r>
      <w:r>
        <w:rPr>
          <w:rFonts w:hint="eastAsia"/>
        </w:rPr>
        <w:t>年发电，那就是说，花三年零九个月时间，就要让大自然给人民提供财富了。三年零九个月，是多么短促的时间！后来，副总工程师潘圭绥告诉我：“苏联专家尤利诺夫</w:t>
      </w:r>
      <w:r>
        <w:rPr>
          <w:rFonts w:hint="eastAsia"/>
        </w:rPr>
        <w:t>1</w:t>
      </w:r>
      <w:r>
        <w:rPr>
          <w:rFonts w:hint="eastAsia"/>
        </w:rPr>
        <w:t>月底在这里说过，新安江水电站</w:t>
      </w:r>
      <w:r>
        <w:rPr>
          <w:rFonts w:hint="eastAsia"/>
        </w:rPr>
        <w:t>1960</w:t>
      </w:r>
      <w:r>
        <w:rPr>
          <w:rFonts w:hint="eastAsia"/>
        </w:rPr>
        <w:t>年发电，是打破世界纪录的。这话千真万确，记得美国过去建设波尔德水电站、曾花去四十年时间。”潘副总工程师从抽屉里拿出一本最近的英文杂志，指着上面的记载对我说：“就拿美国最近建筑得最快的一座水电站——北逊梯安门河上的第脱罗脱水电站说吧，比我们这个电站还小，也花去了四年零三个月。我们可以自豪地说：我们的速度是目前世界上最快的速度。”‖这个速度的依据在什么地方呢？工程局党委副书记刘显辉同志回答得好。他说：“依据就是六个字：天时、地利、人和。新安江电站处在最好的温带地区，冬天没有冰雪封地，夏天没有烈日蒸人，工地可以长年日夜不停工。这里的地质条件也好。再加上职工们空前的干劲，领导干部在整风后一面参加劳动，一面就地领导生产的新作风，这个速度我们是能够保证的。”‖午夜，我站在窗口，新安江上壮丽的夜景又呈现在眼前。一串一串的灯光，夺去了星星的光辉，连江水也照得亮亮的。这是多么强烈的光，将来，它要照亮江南的工厂、矿山和田野，在国家经济建设中，它要发出灿烂的光芒。（附图片）‖在起伏连绵的高山峡谷中，建设新安江水电站的人们正在紧张地清理大坝的基础。　新华社记者　章耕辛摄‖　　【日期】</w:t>
      </w:r>
    </w:p>
    <w:p w14:paraId="5536EF49" w14:textId="77777777" w:rsidR="00886012" w:rsidRDefault="00886012" w:rsidP="00886012">
      <w:pPr>
        <w:rPr>
          <w:rFonts w:hint="eastAsia"/>
        </w:rPr>
      </w:pPr>
      <w:r>
        <w:rPr>
          <w:rFonts w:hint="eastAsia"/>
        </w:rPr>
        <w:t>‖【版面】第</w:t>
      </w:r>
      <w:r>
        <w:rPr>
          <w:rFonts w:hint="eastAsia"/>
        </w:rPr>
        <w:t>02</w:t>
      </w:r>
      <w:r>
        <w:rPr>
          <w:rFonts w:hint="eastAsia"/>
        </w:rPr>
        <w:t>版（）‖【标题】中共河北省委关于徐水县委组织农业生产大跃进领导经验的总结‖【正文】中共河北省委关于徐水县委组织农业生产大跃进领导经验的总结‖内容提要‖徐水县三十三万人民，经过三个月苦战，改变了全县的自然面貌。这就使群众更加相信自己能掌握自己的命运，再也不怕水旱灾害了。‖徐水县组织农业生产大跃进的主要经验，首先是抓政治思想工作。从县到基层，各级党委都作到了一手抓生产，一手抓思想，使生产工作与思想工作两面锣鼓一齐敲。这就使政治思想工作出现了一种新局面——由过去跟着群众跑，变为带着群众跑；由跟着生产进度跑，变为推动生产跃进；由不能紧密联系实际，变为与实际斗争紧密结合，真正成为大跃进的巨大动力。‖其次，加强第一线，指挥准确及时，有力地推动了生产运动和其它工作。乡、村是“作战的第一线”。县委把大批县级机关干部下放到乡，解决了长期存在的县级组织机构庞大和基层力量薄弱的头重脚轻的矛盾。由于干部下放，领导机关的文牍主义、人事纠纷随着减少了，这也就使县委委员们能有三分之二的时间“走出司令部，亲临前线指挥战斗”，从而减少了官僚主义，改进了领导方法。‖第三、通过整风，批判了各部门干部中的分散主义、本位主义和单纯</w:t>
      </w:r>
      <w:r>
        <w:rPr>
          <w:rFonts w:hint="eastAsia"/>
        </w:rPr>
        <w:lastRenderedPageBreak/>
        <w:t>业务观点，把各部门的力量拧在一起，全力为农业生产大跃进服务。开始，多数干部对部门工作必须为生产服务认识不明确，甚至把为中心工作看作额外负担。整风后，大家认识到：发展生产是发展一切事业的基础，生产大跃进是当前群众的迫切要求，是全党全民的任务，也是各部门的任务，只有把中心工作搞好，部门工作才能更好地开展。‖徐水县委组织农业生产大跃进的第四点领导经验，是正确地解决了重点工作和各项工作之间的关系。在同一时期，总有许多任务要完成，怎样才能既掌握了重点，又结合完成其它各项任务？徐水县委采取了“统一领导，划分战线，重点突击，多边结合”的办法。这样做，既达到了组织各部门力量为农业生产大跃进服务，又结合中心工作进一步搞好部门工作。基层干部把这个方法叫做“又全又专，又中心又部门，又具体又一般。”‖此外，徐水县委还采取了试验、参观、推广先进经验和评比竞赛等一系列的办法，使生产高潮一个紧接着一个地掀起来，使先进经验遍地开花。现在，全县人民正在为亩产五百斤粮食继续苦战。‖徐水县三十三万人民，在党的领导下，于去年</w:t>
      </w:r>
      <w:r>
        <w:rPr>
          <w:rFonts w:hint="eastAsia"/>
        </w:rPr>
        <w:t>11</w:t>
      </w:r>
      <w:r>
        <w:rPr>
          <w:rFonts w:hint="eastAsia"/>
        </w:rPr>
        <w:t>月初展开以水利建设和养猪积肥为中心的农业生产大跃进运动。经过三个月苦战，驯服了三条河流，治理了二十七个山头，基本上实现了水利化，建立了蓄水灌溉体系，改变了全县的自然面貌，养猪积肥也有了飞跃的发展。围绕着农业生产大跃进运动，其他方面的工作也出现了许多新的气象，使这县由一般县份一跃成为一个先进县份。现在，全县人民从改变自然面貌的行动中，更加相信自己能掌握自己的命运，再也不怕水旱灾害，正为实现今年亩产粮食五百斤，继续苦战。‖这县有漕河、瀑河、萍河贯穿全境，河身狭窄，源短流急，水大东部闹灾，雨少西部则旱，几乎年年有灾。近四年来，遭灾的面积就有八十七万多亩，减产粮食约一亿七千多万斤。这县耕地的土质也较坏，群众称之为“湿了赛如酱，干了赛如炕”，亩产总在二百斤左右。县委抓住了广大农民根治水旱灾害的迫切要求，又创造性地执行了党中央指示的“以蓄为主，以小型为主，以民办为主”的方针，所以水利运动顺利展开，很快在三河沿岸修建了“葡萄串”式的五十一座以小型为主、中小型相结合的蓄洪作物水库，使这三条河流，变成了为人民造福的“宝河”。在广大平原上，充分利用了盐、碱、洼地，建成了一百五十七座“满天星”式的平原蓄沥作物水库；还改造了一千三百多个旧有的蓄水坑塘。全县在今年汛期前完成的各种蓄水工程，共可蓄水一亿五千万公方，如果再遇到像</w:t>
      </w:r>
      <w:r>
        <w:rPr>
          <w:rFonts w:hint="eastAsia"/>
        </w:rPr>
        <w:t>1954</w:t>
      </w:r>
      <w:r>
        <w:rPr>
          <w:rFonts w:hint="eastAsia"/>
        </w:rPr>
        <w:t>年那样的大雨（一个月降雨五八七点五公厘）；能够基本上蓄住本县的径流，不致发生水灾。这县还明确了在用水方面要以使用地上水、自流泉水为主，做到库库相连、渠渠相通。全县用开挖的五百二十四华里长的一百四十六条渠道，把各河道、水库、坑塘连接起来，调剂水量，互补余缺。为了防止长期干旱，这县还用了挖掘自流泉、坑塘下泉和打机井等方法，充分利用地下水。现在已打成机井二百六十五眼，砖石土井四千三百八十二眼，凿泉十四处，已出水二点五个流量。这样，渠灌和井灌相结合，地上水和地下水相补充，使三十三万亩耕地变成既有地上水又有地下水的“双保险地”。全县的灌溉面积，由去年三十六万亩发展到八十四万亩，占总耕地八十六万亩的</w:t>
      </w:r>
      <w:r>
        <w:rPr>
          <w:rFonts w:hint="eastAsia"/>
        </w:rPr>
        <w:t>97.6%</w:t>
      </w:r>
      <w:r>
        <w:rPr>
          <w:rFonts w:hint="eastAsia"/>
        </w:rPr>
        <w:t>，达到了大水不淹地，无雨保丰收。群众豪情志壮地说：“前人不敢想的事，我们现在做到了！”‖在搞好水利的同时，养猪已经由去年</w:t>
      </w:r>
      <w:r>
        <w:rPr>
          <w:rFonts w:hint="eastAsia"/>
        </w:rPr>
        <w:t>10</w:t>
      </w:r>
      <w:r>
        <w:rPr>
          <w:rFonts w:hint="eastAsia"/>
        </w:rPr>
        <w:t>月初的三万七千头急增到十三万九千头，增加了两倍半；羊由三千五百八十只增到一万一千二百多只，增加两倍多。目前每亩平均粗肥，已由常年的三千多斤达到八千多斤，亩施万斤肥已十拿九稳。这县普遍实现了不用粮食或少用粮食喂猪。为了做好防疫，各社设立了畜牧指导诊疗所，每千头猪有一名猪医生，每五百头猪有一名保健员，三天一次消毒，并设立了病猪隔离圈。当前正在开展“无病猪社”运动，已有三十七个社成为“无病猪</w:t>
      </w:r>
      <w:r>
        <w:rPr>
          <w:rFonts w:hint="eastAsia"/>
        </w:rPr>
        <w:lastRenderedPageBreak/>
        <w:t>社”。现在全县二百五十九个农业社，都设立了集体养猪场，有九十六个社集体养猪的数量超过了社员个人养猪的数量。预计秋前社养猪可达到</w:t>
      </w:r>
      <w:r>
        <w:rPr>
          <w:rFonts w:hint="eastAsia"/>
        </w:rPr>
        <w:t>70%</w:t>
      </w:r>
      <w:r>
        <w:rPr>
          <w:rFonts w:hint="eastAsia"/>
        </w:rPr>
        <w:t>。‖在征服自然的宏伟斗争中，广大农民组成了一支战无不胜的劳动大军。平时十万人，多时十三万人（指整半劳力），转战三河两岸和山地、平原，“白天赶太阳，夜晚追月亮，黑夜当白日，一天当两天”。这是很短时期内在徐水扭转乾坤的决定力量。几个月当中，群众表现的集体主义精神是前所未有的。他们积极执行了全县劳力的统一规划，调到那里，干到那里。开始时乡与乡联合，进而全县大联合，平原十七个乡的部分劳力上山修水库，山区农民也支援平原搞水利工程。过去搞水利有“三不修”的说法：没钱不修，打破地界不修，不直接受益不修。现在一扫这种只顾本乡、本村局部利益甚至为水利长期闹纠纷的现象。有些农民更响亮地提出“乡乡互助搞水利，拐着弯算账都有利”，“治水大家干，福祸一线牵”。几个月中，群众表现的干劲也是前所未有的。数九寒天，地冻河封，这一切困难都被群众战胜。“思想不冻地不冻”“心硬地就软，心软地就硬”，成为群众互相鼓舞战胜困难的响亮口号。‖全县广大干部，也在生产高潮中表现了英雄气概，带领群众苦战田野，有的转战数个水库工地，三、四个月不回家；有的不顾天寒水冷，带头下水修水库、挖泉。这些行动大大鼓舞了群众，有些农民说：“干部干的凶，不用费吐沫”，因此干劲更足。县级各部门，也在“一切为了大跃进，一切服务于大跃进”的口号下，正确地解决了中心工作与部门工作的矛盾，打破了常规，千方百计为大跃进服务。‖徐水县自然面貌的大变化，为今年亩产粮食五百斤、实现生产大跃进奠定了可靠的基础。广大干部和群众的精神面貌的大变化，是过去几个月取得巨大胜利和今后连续战斗以实现大跃进计划的保证。徐水县所以能够作到这样，最根本的，是县委在党中央和上级党委的领导下，坚决贯彻了整风精神，以革命的气魄改进了领导，扫除了各级党组织和广大干部中的官风、暮气、骄气和娇气；同时，加强了党委的统一领导，反掉了本位主义、分散主义；并且对怎样实现农业大跃进进行了全面规划之后，采取了鸣放、辩论，试验、参观、评比等等多种办法，坚决地、放手地发动群众，坚决地、创造性地贯彻执行了多快好省的建设方针。‖徐水县委组织农业生产大跃进的领导经验，概括起来，主要有以下几点：兵马要动，政治先行‖整风和社会主义教育运动推动了水利建设高潮，使县委深刻体会到政治是统帅，思想是灵魂，“整风是提起一切工作的纲”，因此就更抓紧了政治、思想工作，提出不论领导什么运动，都必须“兵马要动，政治先行”。县委特别抓紧了整风运动，并明确了以推动农业生产大跃进为中心，把县级机关和农村的整风运动搞深搞透，发扬一切利于生产大跃进的思想、作风，反掉一切不利于生产大跃进的思想、作风。‖县委首先抓紧了对全体干部的教育，使他们懂得应当怎样对待农业生产大跃进。开始，在县级机关和基层干部中，许多人有着不同程度的官风、暮气，保守思想，他们在大跃进形势面前，思想“冻结”，无动于衷；高高在上，不愿上山下乡；照常规办事，不发奋图强；说跃进指标太高，“减一半就行了”；有些人有比较严重的分散主义思想，强调部门业务特殊，不愿为农业跃进服务，甚至有的不接受党委的指示；还有少数干部，革命意志消沉，终日吃喝玩乐，不干工作。县委采用了个别谈话、小会批评辩论、大会批评辩论等领导与群众结合的办法，解决了这些问题，划清了思想界限，提高了广大干部的觉悟。许多干部把这次教育比做“擦油泥”。油泥擦掉，平日工作积极的精神愉快，有缺点错误的也力争先进。基层干部的作风大有改进，几乎全部参加了生产，群众反映很好，说那些过去不参加生产的干部，“不再是天桥的把式——光说不练了。”“四个胳膊的干部（指披着小大衣不干活）没有了”。‖开展农业大跃进运动，需要对</w:t>
      </w:r>
      <w:r>
        <w:rPr>
          <w:rFonts w:hint="eastAsia"/>
        </w:rPr>
        <w:lastRenderedPageBreak/>
        <w:t>群众进行充分的发动。这县的群众经过社会主义教育运动，辨明了社会主义和资本主义两种思想两条道路的大是大非问题，觉悟大大提高，但是在生产大跃进问题上，还有着先进思想和保守思想的矛盾，个人主义、本位主义与集体主义思想的矛盾。比如在生产指标问题上，在打破乡、社界限，统一调配劳动力搞水利问题上，也在十冬腊月动工问题上，有些人就一时很难接受。县委把一切宣传工具都动员起来，运用一切宣传方式，加强了在群众中的政治思想工作，使思想工作上了“前线”，使村庄、田野、水利工地成为课堂，到处充满浓厚的大跃进气氛。群众都动员起来为生产大跃进展开热火朝天的革命竞赛。‖在干部、群众中的政治思想工作，是通过各种方式进行的，其中主要的一种，是群众性的自我教育方式，即大鸣大放大字报大辩论的方式。例如在干部中曾经辩论过：“农业生产是渐进还是要跃进？”“修水利是大搞好还是小搞好？”“部门工作应当不应当和能不能为中心任务服务？”等问题；在群众中辩论过：“应当不应当到其它乡搞水利？”“地冻能不能大搞水利？”“粮食少能不能多养猪？”等问题，都对当时开展运动起到很大作用。现在干部、群众已习惯了辩论的方式，许多人把大辩论叫做“万灵药”。‖各级党委运用大辩论方式，一般的做法是：第一、做什么辩论什么。就是在每完成一项大的任务之前，发动群众鸣放，然后从中找出需要辩论的问题，由群众经过大辩论来解决。事实证明，这样做效果很好。修于庄村渠道工程中，有白洛志等四个富裕中农，说什么“开渠是白费工，不顶事。”工地上组织民工对这种说法展开辩论，结果把是非辩清，民工们都受到很大教育。辩论前，一千四百民工十四天只开渠三百公尺，辩论后，一千民工三天就开五百公尺。第二、大事大辩，小事小辩。即带有普遍教育意义的问题，在较大的范围内大辩，较小的问题，就在较小的范围内小辩。这样分别应用，能够有的放矢，群众有兴趣参加，效果也大。第三、大辩套小辩，辩深又辩透。即总的问题辩清以后，进一步辩论具体问题，使辩论由一般引向深入。第四、结合检查、参观，发现问题，现场辩论，就地解决问题。这样辩论，事实鲜明，问题解决得快。第五、辩论中充分摆事实，讲道理，防止把辩论当成斗争和压服的方法。为此，县委强调了辩论一定要允许有不同意见的人有充分发言的权利，一定要使人们在事实和道理面前解决思想问题。‖这县的政治思想工作，能够活跃起来，推动生产大跃进运动，主要原因是，从县到基层，作到了党委一手抓生产，一手抓思想，使生产工作与思想工作两面锣鼓一齐敲。因为这样，就使政治思想工作出现了一种新的情况，即由过去的跟着群众跑，变为带着群众跑，鼓舞群众前进；由跟着生产进度跑，变为赶到生产运动前面，推动生产跃进；由不能紧密联系实际，变为与实际斗争紧密结合，有的放矢，生动活泼，真正成为大跃进的巨大动力。加强第一线‖生产大跃进运动，规模大，方面多，力量须很好组织，指挥要准确及时，这与乡级干部数量少、能力弱（每乡领导骨干平均二、三人）形成突出的矛盾。如果不加强乡级领导力量，大生产运动就不能很好地开展。把乡级的这种情况与县级的情况加以对照，县委更感到县级组织机构庞大，基层力量薄弱，头重脚轻。上层干部不能深入，基层干部忙于应付，正如乡干部说的：“上边千条线，乡里一个蛋”。这是长期存在的矛盾，这个问题非解决不可。因此，县委提出乡、村是“作战的第一线”，是“战斗连队”，下了最大决心，采取革命办法，在整风运动和生产大跃进运动中彻底解决了这个问题。‖首先，县委把大批县级机关的干部下放到乡。经过反复深透的思想工作，分三批共下放了二百五十五名，占县级机关干部总数的</w:t>
      </w:r>
      <w:r>
        <w:rPr>
          <w:rFonts w:hint="eastAsia"/>
        </w:rPr>
        <w:t>32.3%</w:t>
      </w:r>
      <w:r>
        <w:rPr>
          <w:rFonts w:hint="eastAsia"/>
        </w:rPr>
        <w:t>。其中有县委委员三名，科局股长一百二十名，从中挑出较强的八十七名担任了乡党委正副书记，并将原来一百四十五名乡干部下放到社（村）。目前，全县有二百七十三名乡干部（其中县科局长</w:t>
      </w:r>
      <w:r>
        <w:rPr>
          <w:rFonts w:hint="eastAsia"/>
        </w:rPr>
        <w:lastRenderedPageBreak/>
        <w:t>级干部占</w:t>
      </w:r>
      <w:r>
        <w:rPr>
          <w:rFonts w:hint="eastAsia"/>
        </w:rPr>
        <w:t>43.9%</w:t>
      </w:r>
      <w:r>
        <w:rPr>
          <w:rFonts w:hint="eastAsia"/>
        </w:rPr>
        <w:t>），平均每乡十一人，乡党委书记三至五人。与此同时，对部分乡党委的干部进行了必要的调整，使乡的领导核心大为加强。县委在挑选干部时，明确了这样的标准：“听党的话，有跃进思想，有干劲，有钻劲”。“听党的话”，就是党性好，执行党的指示坚决、认真，全心全意为党工作，没有个人打算。“有干劲有钻劲”，就是有革命朝气，能钻研，不消极疲沓。经过调整，乡、社（村）的领导核心完全掌握在绝对忠于社会主义的积极分子手中，使党的队伍思想意志统一了，能够“独立作战，独立指挥”了。‖加强第一线，改变领导方法，是干部思想上的一次革命。起初，有些部门的干部有本位主义，怕调走骨干影响部门业务。被抽调的干部有些人怕吃苦、怕丢官，不愿到基层去。为了扫清思想障碍，曾结合整风，在县级机关全体干部中，对“应不应该加强第一线”展开辩论。在大辩论中，批判了各种不正确的观点和资产阶级个人主义思想，普遍造成了下乡光荣的气氛，顺利地抽调了干部，加强了第一线。‖县干部下放了</w:t>
      </w:r>
      <w:r>
        <w:rPr>
          <w:rFonts w:hint="eastAsia"/>
        </w:rPr>
        <w:t>32.3%</w:t>
      </w:r>
      <w:r>
        <w:rPr>
          <w:rFonts w:hint="eastAsia"/>
        </w:rPr>
        <w:t>，文牍主义，人事纠纷也减少了。这就使县委能有三分之二以上的时间“走出司令部，亲临前线指挥战斗”，具体帮助下边解决问题，减少了官僚主义。这样并没有妨碍了集体领导，相反，还促进了集体领导。“个人琢磨，碰头研究，开会决定，立即去办”是县委经常采用的一种方法。县委还不断在工地、现场开会，就地讨论、解决问题。‖县委加强第一线的另一个办法，是充分利用电话会议，直接与各乡社、队长以上干部互通声息，随时传达领导意图，布置工作，传播经验，及时发现问题，解决问题，有时还进行必要的辩论。这样不仅减少会议</w:t>
      </w:r>
      <w:r>
        <w:rPr>
          <w:rFonts w:hint="eastAsia"/>
        </w:rPr>
        <w:t>70%</w:t>
      </w:r>
      <w:r>
        <w:rPr>
          <w:rFonts w:hint="eastAsia"/>
        </w:rPr>
        <w:t>以上，表报</w:t>
      </w:r>
      <w:r>
        <w:rPr>
          <w:rFonts w:hint="eastAsia"/>
        </w:rPr>
        <w:t>60%</w:t>
      </w:r>
      <w:r>
        <w:rPr>
          <w:rFonts w:hint="eastAsia"/>
        </w:rPr>
        <w:t>以上，而且有力地推动了生产运动和其他工作。‖拧成一根绳‖组织农业生产大跃进，除了必须加强第一线外，还迫切需要组织起县级各部门的力量，把它们拧在一起，全力为大跃进服务。开始，多数部门存在着本位主义、分散主义，有的缺乏政治观点、生产观点、群众观点，对部门工作必须为中心服务，认识不明确。当县委向他们提出全力支援农业大跃进的任务时，表现出各种各样的应付及抗拒。政法部门强调自己的工作特殊，教育部门怕影响教学，经济部门总是在赔钱赚钱上打算盘。有的部门实际上并不尊重党委的统一领导，但他们却反转过来说县委不重视他们的工作；有的部门甚至把县委为实现农业大跃进而给予的一定任务看成是额外负担。‖县委在机关整风运动中，组织各部门干部对“农业大跃进是少数人搞还是全党全民搞”，“为中心工作服务是不是影响部门工作”，“部门工作光靠自己能不能搞好”等问题，进行了鸣放辩论，在辩论中批判了分散主义、本位主义和单纯业务观点，进一步明确了为政治服务，使大家认识到：发展生产是发展一切事业的基础，农业大跃进是当前群众最迫切的要求，是全党全民的任务，也是各部门的任务，只有把中心工作搞好，部门工作才能更好地开展。‖在解决了思想问题之后，县委接着提出了，各部门要在党委统一领导下拧成一根绳，服务于农业生产大跃进，并责成各部门制定了为大跃进服务的规划。各部门在为大跃进服务的过程中，遇到了困难，县委大力帮助他们解决，同时还采取了抓两头带中间的办法，及时奖励为大跃进服务好的部门；批评了不好的，促使各部门一齐前进。这样，把各方面的力量动员起来，很快掀起了支援农业大跃进的高潮。商业局和邮电局就由不积极配合中心工作一跃而为支援农业大跃进最先进的单位。商业局在这三个月里，购进了十二万头猪秧，供应了大批打井器材、铁镐、土筐、炸药、木炭、耕畜、粗饲料、花椒籽、水浮莲、树秧等，同时收购了价值六十五点七万元的农产品和废品，并成立了畜牧场繁殖优畜。邮电局在半个月内使二十五个乡都通了电话，并创造性地用简易办法安装了电话会议的设备，大大便利了领导，全县干部极为满意。总之，各个部门的老样子都起了大变化，打破了不合理的规章制度，官气、暮</w:t>
      </w:r>
      <w:r>
        <w:rPr>
          <w:rFonts w:hint="eastAsia"/>
        </w:rPr>
        <w:lastRenderedPageBreak/>
        <w:t>气、骄气、娇气一扫而光。因为有了这些变化，农民反映：“城里什么时候也能办事了，什么事也好办了”“城里各机关真正支援农业大跃进了。”‖重点突出，多边结合‖在同一时期，有许多任务要完成，又必须有重点。紧紧地掌握重点，结合完成其他各项任务，就需要统筹安排。去冬以来，县委正是因为这样做，才推动了水利建设和养猪积肥大跃进，并完成了征兵、整党、整社、反右派、除四害等任务，出现了以农业生产为中心的各方面工作的大跃进。对这种领导方法，县委把它叫做“统一领导，划分战线，重点突出，多边结合。”所谓重点突出，就是前面所说的把各部门的力量拧成一根绳，突出的为中心任务服务。但是县委并没有把部门工作和其他工作置于不顾，而是围绕着重点采取了“多边结合”的办法，进一步把各部门的工作抓起来。这个方法解决了中心工作和部门工作不够协调的矛盾。过去所以发生一些不协调现象，主要是由于部门工作干部有本位主义、分散主义和不问政治的倾向。他们把中心工作和部门工作对立起来，错误地认为中心工作是县委的事，业务工作是部门的事，再加上有一些不合理的规章制度的束缚，遇到其直属上级指示和县委指示不一致的时候，就往往只重视直属上级的指示，不认真执行党委的指示。另一方面，党委对部门工作也有安排不当、抓的不紧、照顾不够的缺点；或者在组织各部门为中心工作服务时，偏重于抽调部门的干部下乡搞中心工作，忽视通过各部门的业务为中心工作服务，即便提出一些要求，也多不具体。为了解决这个问题，县委在“重点突出、多边结合”的原则下，采取了“党委统筹安排、部门互相协作、依靠发动群众、大家动手完成”的作法，解决了中心工作和部门工作的结合问题。具体方法是：‖（一）县委在安排每一阶段的中心工作任务时，同时安排部门工作，提出具体要求，既把中心工作加以突出，又把部门工作摆在适当位置。这种作法，一直贯彻到乡、村。如中心工作是春耕播种和小麦管理，就围绕这一中心安排各部门的工作：商业局要完成收购二百一十万元废品的任务，解决目前一些群众生活困难和生产投资的问题。手工业社、铁工厂要完成制造“营养钵”（育苗用的工具）二千五百件以及制造修配农具的任务。其他如银行储蓄、粮食局采购代食品、政法部门训练坏分子（防止造谣言闹圣水）等，都提出了具体任务。这样，部门的业务活跃起来，就有力地支持了中心工作。‖（二）在统一安排以后，县委又划分战线，分工负责，来加强中心工作和各方面工作的具体领导。县委除在总的方面按口分工负责外，在每个时期，根据当前的工作任务还临时划分若干小战线。在以水利为中心的阶段，县委曾划分了瀑河水库、平原水库、凿泉、山区修梯田水窖、平原开渠平整土地以及物资供应、整风、工业、除四害、畜牧副业、种稻等十一条战线，每个战线都有一至二名县委分工管理。‖（三）发动各乡、社基层组织和所有下乡干部，既要完成中心工作，也要完成部门工作。各级负责干部实行“三包”（包片、包部门、包作物），工作组下乡干部到一片、一村后，对各项工作都负责。在抽调部门干部作中心工作时，也尽可能照顾到部门业务的需要，什么地方业务多，就派他们到什么地方去。例如案件多的地区，就派政法部门的干部去。对于下乡干部不仅要求他们作好中心工作，还要求他们结合中心工作做好部门工作，并责成部门干部分片搞中心工作时创造本部门工作的经验，由党委向全面推广。这样党委全面抓，大家协同作，中心工作和部门工作都能做好，大家都满意。基层干部把这种方法叫作“又全又专，又中心又部门，又具体又一般”。‖（四）组织部门之间的协同动作。县委根据每个时期的中心工作及其他重要工作任务，曾以主管部门为主，吸收有关部门参加组成联合办公室。例如物资供应、水利积肥、整风、除四害等联合办公室。这样，既保证了中心任务的顺利进行，也作到了各有关部门的协同一致。‖多边结合的运用是多</w:t>
      </w:r>
      <w:r>
        <w:rPr>
          <w:rFonts w:hint="eastAsia"/>
        </w:rPr>
        <w:lastRenderedPageBreak/>
        <w:t>方面的，结合的方法是灵活的，结合的方式也是多种多样的。由于这样多边结合，中心工作成绩显著，部门的工作也完成的很好。有些部门人手虽然减少，作的事情却多了，并有许多的创造。过去那种部门之间互相牵掣、互相推诿的现象克服了。部门的同志一致反映，三个月来，使我们真正懂得了“听党的话，为生产服务，走群众路线”。他们把成绩归功于这三句话。‖试验、参观、推广‖兴水利、除水害、搞积肥，都是大规模的群众运动，开展这样大的群众运动，要有领导经验的准备，也要有效地发动群众。徐水县委采用一切经过试验、参观、推广的办法，很好地解决了上述问题。‖县委根据上级的指示和外地经验要在平原、洼地兴修平原水库时，并没有从主观愿望出发，或者机械地搬用外地经验，贸然从事。他们首先研究在什么地方修平原水库最适宜，又责成四名县委委员协同乡党委，深入到村调查研究，同群众商量。结果，群众非常满意，还要求“快修，修大的”。群众说：“这一下可找到了治水的好办法，要修就要把水圈住，不要叫它跑掉了”。县委根据群众意见，决定在史各庄洼地修第一座平原水库，并组织了十二个乡的干部和群众，从始至终地参加了这个水库的施工。这些乡的干部和群众，经过实地试验、实地参观，很快学会了修平原水库的技术，认识了它的好处。各乡、社干部回去以后，就按照县的统一规划，周密组织劳力，迅速掀起修建平原水库的高潮。这种作法在开展其他工作中也得到应用。‖县委特别注意了深入群众，发现先进典型，组织干部参观，由点向面推广。推广先进经验的办法，主要是发动组织各乡、社党委书记、社长亲自到实地参观，就地开会，就地讨论，制定本乡本社的规划。这样随参观、随开会、随规划，就能将一个先进经验很快地推广起来，不断地把指导思想建立在先进的基础上，积极地领导群众前进。干部对于这种现场会议很满意，他们说：“到实地一看，就搞通了思想，办法也学的周全。”据统计，三个多月中，曾在本县范围内组织大型参观七次，四千二百多人；组织到保定、安国等外地参观四次，四千二百多人；组织乡社之间的小型参观三百五十多次，达一万六千多人。通过参观，学习了先进经验，克服了保守思想，鼓舞了革命干劲。‖推广先进经验的范围，是因地制宜的。适用于大范围的在大范围内推广，适用于小范围的在小范围内推广，并把别人的先进经验和本地的具体情况相结合，创造性地加以运用。有力出力，有计献计‖县委根据“三主”方针和治理漭河的经验，研究本县治水规划时，抛开了过去几年来依赖国家搞大型工程的思想，决定要在一个冬季大搞、快搞、多搞水利工程。这就需要解决人力、物力和技术等方面的一系列问题，并且明确了这些问题只有依靠群众和发动群众来解决，才能做到多、快、好、省。县委深知徐水广大人民对消灭旱、涝灾害，实现水利化有极为迫切的要求，只要治水方针正确，方法对头，并为群众所掌握，就会成为巨大的物质力量。因此，他们没有被那些所谓“开渠浇地，就要碱化，不能增产，劳民伤财”等等反对兴修水利的错误言论所动摇。坚定地按照上级指示和自己的规划，发动起大规模的水利建设运动。县委提出了“山区、平原、洼地一齐治，防洪、防旱、防涝结合搞”以后，很快形成水利建设高潮。在修建各项水利工程中，充分体现了依靠群众办水利、勤俭办水利的精神。建成的二百零八座水库，基本上是群众自办的，而且花钱很少。大王店村群众八昼夜修成了一座蓄水二十五万方，浇地二千五百亩的水库，命名“聚宝盆”水库，只用款二十九元四角三分。乡政府只花一角钱，作了几朵大红花奖给劳动模范。只有正在施工的瀑河中型水库，由国家补助一百万元。‖全面开花，到处搞水利，各乡都需要技术人员，而全县只有几个人会算水账，技术力量不足成了当时的严重问题。解决的办法也只有一条：依靠群众。县委对干部和群众提出了：“边学、边建、边指挥，边练、边战、边提高”。组织技</w:t>
      </w:r>
      <w:r>
        <w:rPr>
          <w:rFonts w:hint="eastAsia"/>
        </w:rPr>
        <w:lastRenderedPageBreak/>
        <w:t>术组巡回指导，边施工边学习，边学边应用，开展了群众性的学习技术运动。全县有一百二十四名干部学会了修水库，许多群众也学会了修水库。技术为群众所掌握，就不是什么神秘难懂的东西了。何庄群众本着“水向东流”的道理，用绳子量着开了浇地一千五百亩的渠，刘祥店群众用盖房的水平尺和大盆放上水当水平仪，测量地形。于庄渠道长达一百四十华里，从勘测、设计到施工，都是群众自己搞的，结果是又快又好。‖要修许多工程量较大的中型水库，需要劳力很多，如果按过去的办法，限于某一项工程受益的村才出劳力，就不行了。群众在有力出力、有计献计的号召下，经过辩论，算清了大账，认识到全县全部工程总算起来，大家都有利。这种社会主义的精神——为群众所接受，大家便积极参加了由县统一调配劳力的水利工程。‖在群众的积极性发动起来以后，潜力是无穷无尽的。南隆善乡打井无麻，有钱买不到，发动社员讨论，各户共拿出好麻一千二百五十斤，麻绳六百五十条。为了解决水利物资（打井器材等），经过发动群众，在很短的时间内，总计干部、群众在自愿的原则下投资六百六十五万元。有的自愿把分红和准备盖房的钱投了资，认为“现在好坏有房住，水利搞不好不行”。有的还自愿地把多年未露面的宝藏也拿出来投资搞生产。‖在发动群众投工、投资搞水利运动中，有三个值得注意的问题：首先是动员人力必须注意到农村生产的需要，县委的原则，是“小忙大干，大忙小干，不忙突击”；其次是动员投资必须坚持自愿原则，在运动中曾经发生过“挤投资”的现象，县委随时作了纠正；再次是群众吃粮和用钱问题，县委专门划分出一条副业生产、粮食工作战线，由一名县委书记“挂帅”，采取有效措施，切实解决群众的生活问题。‖光荣台前比英雄‖这县领导生产大跃进运动，是一个高潮紧接着一个高潮。这一个高潮连接那一个高潮的枢纽，主要是县、乡召开评比竞赛大会。有的乡在这个大会上还设有若干光荣台，把各个社、队在运动中得的奖旗、奖状等，陈列在各自的光荣台上来比较。南张丰等乡把这种评比竞赛大会称之为“光荣台前比英雄”。评比竞赛大会的内容，主要是总结上一个高潮的工作，布置下一个高潮的任务；评比模范，发起竞赛。‖在每一个运动中，都存在着先进、中间、落后三种人。这三种人并不是固定的，在这一运动这一时期是落后的，在另一个运动另一个时期可能赶上先进。同样，先进的也可能变为落后。徐水县委了解到这一规律，紧紧抓住了先进与落后两个对立面，普遍开展了竞赛评比运动，有力地推动了生产大跃进运动的发展。因为进行评比，是抓两头带中间的领导方法的具体运用，是把先进单位的或个人的优点与落后单位或个人的弱点放在一起，用活生生的事实说服人们，落后单位就容易解决思想问题，急起直追，中间单位也容易鼓起干劲，努力赶先进。这一方面因为他们看到了自己的弱点，提高了觉悟；另一方面是因为看到先进单位的活样子，接受了先进单位的经验，干起来有办法，有信心。徐水县在评比运动中，恰当地运用了领导和群众相结合的群众路线的方法，有时候是由领导调查了解，提出名单，在群众中酝酿比较以后确定；有时候是由群众酝酿提名，讨论比较，然后领导审查确定。另一个比较经常性的表扬批评形式，是不论群众或干部，对某个单位或某个人，常常用大字报进行表扬或批评。这样作，先进的不脱离群众，落后的也受到了群众的教育督促。‖对表扬的单位和个人，不是要求他在任何运动中或任何事情上都是十全十美的，而是在某一段时间某一项工作中有了比较突出的成绩，就给以适当的表扬。对落后的不是固定的看法，不只注意了不要讽刺、打击他们，还要抓住他们在工作中某一点上有成绩，及时予以表扬，或有意识的帮助他在某一点上搞出成绩，鼓舞起干劲，引导他赶先进。这样作，在每一个运动中就能涌现出大批的先进单位和先进人物，同时又能使先进的不骄傲，落后的不气馁。‖在去冬水利</w:t>
      </w:r>
      <w:r>
        <w:rPr>
          <w:rFonts w:hint="eastAsia"/>
        </w:rPr>
        <w:lastRenderedPageBreak/>
        <w:t>建设高潮中，全县进行了两次评比。今年</w:t>
      </w:r>
      <w:r>
        <w:rPr>
          <w:rFonts w:hint="eastAsia"/>
        </w:rPr>
        <w:t>3</w:t>
      </w:r>
      <w:r>
        <w:rPr>
          <w:rFonts w:hint="eastAsia"/>
        </w:rPr>
        <w:t>月初，又进行了水利积肥评比，同时发动开展了小麦管理、春耕播种、技术改革运动。这样把竞赛评比根据工作阶段贯彻经常，就是一个运动紧接着一个运动，一个高潮紧接着推向另一个高潮。‖（附图片）‖徐水县文村乡为了更好的领导生产，乡、社干部们把办公室搬到了田间。这是他们在田间现场开春播工作会。‖袁克棫摄‖这是徐水县农林局举办的丰产试验间作展览，各乡党委书记们正在参观学习。‖袁克棫摄‖徐水县，大王店乡风暴农业社的社员们纷纷献出籽种，保证按期播种。‖袁克棫摄‖　　【日期】</w:t>
      </w:r>
    </w:p>
    <w:p w14:paraId="37869E7C" w14:textId="77777777" w:rsidR="00886012" w:rsidRDefault="00886012" w:rsidP="00886012">
      <w:pPr>
        <w:rPr>
          <w:rFonts w:hint="eastAsia"/>
        </w:rPr>
      </w:pPr>
      <w:r>
        <w:rPr>
          <w:rFonts w:hint="eastAsia"/>
        </w:rPr>
        <w:t>‖【版面】第</w:t>
      </w:r>
      <w:r>
        <w:rPr>
          <w:rFonts w:hint="eastAsia"/>
        </w:rPr>
        <w:t>03</w:t>
      </w:r>
      <w:r>
        <w:rPr>
          <w:rFonts w:hint="eastAsia"/>
        </w:rPr>
        <w:t>版（）‖【标题】大购大销，改革制度，促进生产大跃进‖【正文】大购大销，改革制度，促进生产大跃进‖本报评论员‖大购大销，全力促进地方工业和农业生产大跃进，使商业工作在发展整个国民经济中发挥更大的作用，这是供销服务部门广大职工在大跃进中一项艰巨的政治任务。‖商业部门支援工、农业生产的中心一环是全力做好农副产品的收购工作，这不仅可以满足市场、出口和工业上对原料的需要，同时还可以为地方工业和农业建设找到资金。例如在辽宁全省实现农业机械化，需要二十到三十亿元资金，这批资金要靠农业社自己积累。据初步估计，商业部门只要通过大购大销，积极支持农副业生产，就能大大增加农民收入，全部解决实现农业机械化所需的资金问题。河北省遵化县到今年年底将生产一百万头猪，商业部门只要收购六万头，全县就可用这笔资金兴建一座年产八千吨的化肥工厂。至于山区的野生动植物、小土产以及散处在民间的废品杂货，到处都有，商业部门只要加强调查研究，多想办法为这些东西寻找销路，进行加工，就可以变无用为有用，为社会增加财富，为农民增加很大一笔生产资金。另一方面，随着农业生产的大跃进，农业对生产资料的需求不论在品种和数量上都将有很大的增加。商业部门生产资料供应工作做得好坏，更直接影响着今年的农业生产。‖怎样实现这项重要任务呢？商业工作的同志们进一步加强生产观点、政治观点和群众观点是实现上述任务的思想保证。供销服务部门几年来在完成国家采购任务以及满足广大农民对生产生活资料的需求上做出了巨大成绩，但也存在着不少缺点。而工作中的缺点和错误其根源在于不少人对商业工作的看法上有很大的片面性，认为商业工作不过是做买卖，整天在“购、销、调、存、赚”五个字里边打圈子，至于这几个字究竟为了什么，则答不上来。这些同志看不见或者不明确商业工作对于促进工、农业生产，促进社会主义事业的巨大作用，这种不过问政治不关心生产的单纯业务观点必然会助长资本主义经营思想和本位主义思想的发展。我们常看到有许多商业部门对待商品经营的态度总是先考虑有没有销路，会不会亏本；有销路的就经营，没有销路的就不经营，好销的就多经营，不好销的就少经营；有利就积极经营，无利就消极经营；商业部门之间为了货源和利润，互相争吵扯皮的事情也就不断发生。各种考虑都很多，然而就是对如何促进工、农业生产考虑得比较少。这难道是社会主义商业的经营作风吗？‖有人认为商业工作和生产无关，这种认识显然是错误的。商业的基础是生产，只有生产发展了，扩大了，商业工作才能相应地得到发展和扩大，离开了生产的发展，商业工作就一定不会搞好。商业工作者在思想战线上的任务就是要反对单纯业务观点，反对资本主义和本位主义思想，明确地树立起为生产服务的观点，商业工作从整个经济事业出发竭尽全力支持生产，也就具体地体现了政治观点和群众观点。‖今年第一季度农副产品采购计划完成得不好，这种情况应该引起全体职工的重视。必须在提高思想认识的基础上大力开展收购业务：凡是农民生产出来的产品，除了粮食、油料等统购统销</w:t>
      </w:r>
      <w:r>
        <w:rPr>
          <w:rFonts w:hint="eastAsia"/>
        </w:rPr>
        <w:lastRenderedPageBreak/>
        <w:t>物资以外都要积极收购，有些部门暂时多收了一些产品就怕积压而不敢继续收购的作法应该改变，因为当前农、副产品不是多了的问题，如果在一时一地确是多了也应当收购起来加以贮存保管。对于暂时没有销路的东西要千方百计地找销路。应该抱定宗旨做到有卖必买，随卖随收，四季不停，满足农民出售要求。还要采用现金或实物等多种预购方式，以适应群众需要。对于生产资料特别是新式农具的供应工作必须做好，绝不能把新式农具卖出去就完事。要带农具、带零件、带技术下乡，分片包干，包修包教，让供应出去的各种新式农具在生产中充分发挥作用。商业部门工作人员还必须协同农业部门加强各种技术指导工作，如防治病虫害和牲畜疫病，改良品种，推广先进的耕作技术等等。这些工作做得愈好，购销业务的发展和扩大也就愈有保证。‖商业部门对目前存在的一些不合理制度进行改革，特别是大力疏浚和减少商品流转环节，对于促进生产具有重要意义。商品流转环节过多的不合理现象在商业部门是严重存在的，必须迅速改变。湖南隆回县供销服务系统如果撤销掉不必要的环节，由县和农业社挂钩收购和供应，就可以节约商品流转费用一百三十多万元，用这笔资金可以兴建两个蛋厂，两个腊肉厂，一个酿酒厂和一个食糖厂。至于精简下来的人员更可以投入工农业生产里去，为国家创造财富。‖商业部门在双反运动中不断地揭露出在财会、计统、物价、业务、基本建设、规章制度方面严重的不合理现象。有些陈旧的规章制度已经束缚了群众的积极性，成了开展购销业务的障碍，必须来一次改革。要发动群众开动脑筋，敢于打破陈规，并建立起新的、有利于生产和消费，有利于刺激职工积极性的规章制度。‖　　【日期】</w:t>
      </w:r>
    </w:p>
    <w:p w14:paraId="427AC227" w14:textId="77777777" w:rsidR="00886012" w:rsidRDefault="00886012" w:rsidP="00886012">
      <w:pPr>
        <w:rPr>
          <w:rFonts w:hint="eastAsia"/>
        </w:rPr>
      </w:pPr>
      <w:r>
        <w:rPr>
          <w:rFonts w:hint="eastAsia"/>
        </w:rPr>
        <w:t>‖【版面】第</w:t>
      </w:r>
      <w:r>
        <w:rPr>
          <w:rFonts w:hint="eastAsia"/>
        </w:rPr>
        <w:t>03</w:t>
      </w:r>
      <w:r>
        <w:rPr>
          <w:rFonts w:hint="eastAsia"/>
        </w:rPr>
        <w:t>版（）‖【标题】企业管理的重大改革　中共黑龙江省委书记王鹤峰同志在省工业干部现场会议上的总结发言‖【正文】企业管理的重大改革‖中共黑龙江省委书记王鹤峰同志在省工业干部现场会议上的总结发言‖这次会议开得很好。在会上有国营庆华工具厂、建华机械厂、哈尔滨机车车辆修理工厂、东北第三工程公司第一工程处和松江五金厂等五个单位介绍了经验。这些经验各有其特点。庆华工具厂介绍了三个方面的经验——干部参加劳动、工人直接参加管理和管理业务的改革。这个厂的干部参加劳动比较普遍，参加劳动时间也比较长（车间干部都是每日半天劳动），已开始取得了一些经验；工人直接参加管理，虽然时间还很短，但收效很大；结合干部参加劳动和工人直接参加管理对管理工作实行革命的改造，在全省还是一种创举。建华机械厂主要介绍了工人直接参加管理的经验。他们在这个问题上搞的时间较长，他们经过了摸索，在摸索过程中深入钻研问题的精神，值得大家学习。同时，他们的思想工作，也作得比较细致。东北第三工程公司第一工程处所介绍的“三化”（干部工人化、生活群众化、劳动经常化）、“五同”（干部和工人同吃、同住、同劳动、同娱乐等）的经验也很突出，表现了他们领导上决心很大，干部工作作风转变得比较彻底。哈尔滨机车车辆修理工厂是介绍他们怎样根据中央关于推行种试验田的指示，搞出了“两条龙”的经验，以后，他们又怎样学习了建华机械厂工人直接参加管理的经验。哈尔滨地方国营松江五金厂主要是介绍了该厂干部跟班参加劳动和工作的经验。总之，大家介绍的这些经验都很好，都值得全省所有工业企业来学习。同时，这些经验都是一些新的、带有根本性的经验。如果我们认真推行了这些经验，无论对当前的整风——双反运动和生产大跃进，或对今后工业企业中各方面工作的改进，都有极其重要的意义。‖在这次会上交流的三个方面的经验——干部参加劳动、工人直接参加管理和管理业务的改革——，从性质上讲，都是属于从根本上改进企业领导和管理的一些革命性</w:t>
      </w:r>
      <w:r>
        <w:rPr>
          <w:rFonts w:hint="eastAsia"/>
        </w:rPr>
        <w:lastRenderedPageBreak/>
        <w:t>的措施，是企业领导作风和工作方法上的革命，是管理工作上的重大改革。干部参加劳动，使领导人员工人化；工人直接参加管理、是生产者又是管理者；管理业务实行革命性的改造，彻底修改那些限制群众积极性和生产力发展的规章制度。这些，从工作方法上讲，都是毛主席所讲的那种又快又好的方法、促进的方法。因此，在工业企业中，如果完全推行这些经验，那就可以彻底克服领导上的官僚主义、主观主义，充分贯彻党的群众路线，大大提高企业的领导水平和管理水平，有力地促进生产力的发展。如果我们各个企业对中央所决定的企业领导上的两个根本制度——党委领导下的厂长负责制、党委领导下的职工代表大会制——都能贯彻好；同时又能把整风中所创造出来的大鸣大放、大字报、大辩论等群众路线的工作方法，真正运用到经常工作中去；再认真推行这次会上所介绍的三种经验，逐步搞出一套成熟的办法，那么，在我们工业企业里就：（一）有了坚强的党的领导和政治思想工作；（二）有了高度民主和高度集中相结合的民主集中制的管理制度；（三）有了系统的一套群众路线的工作方法；（四）一批又红又专的干部队伍很快就会培养出来。有了这样几条，那么，在企业中就能充分贯彻党的依靠工人阶级办好企业的方针和群众路线的工作方法，进一步解决政治和技术的统一。一个“又有集中又有民主的，又有纪律又有自由的，又有统一意志、又有个人心情舒畅、生动活泼的政治局面”，就将实现。‖几年以来，我们在解决企业领导和管理这个问题上所得到的经验教训是不少的，但集中起来，主要是一条：这就是不管工业企业具有多少特殊性，归根结底，在社会主义企业中，最根本的问题还是加强党的领导和贯彻群众路线。换句话说，在工业企业中，如同我们过去搞革命一样，实践再一次证明：创造性地运用马克思主义（即用理论和实践结合的办法），工作就搞得好。反之，采取生搬硬套的教条主义的办法，工作就搞不好。这种教训，我们必须牢牢记住。‖经过几年以来的摸索，我们深深地体会到，在社会主义企业中群众的决定性的作用。不管任何时候，不管什么工作，只要我们真正的充分发动和依靠了群众，就能解决领导上解决不了的问题，克服工作上的困难，创造出生产上和工作上的奇迹。这一点从这次整风——双反运动和生产大跃进中看得最为明显。试问：如果不是根据党中央和毛主席的指示，放手发动群众，进行大放大鸣、出大字报等，企业中的各种矛盾和问题怎么能够揭发的这样彻底？如果不是充分依靠群众、采取群众路线的方法进行整改，那么，群众在鸣放中所提出的多少万条意见，如何能够得到这样迅速的适当的处理？如果不是在整风中从政治上和思想上充分发动了群众，提高了广大群众的政治觉悟和生产积极性，又怎么能够出现现在这样的生产高潮和生产大跃进？这一切再一次证明了党的七届二中全会所提出的依靠工人阶级办好企业的方针是完全正确的。同时，这也有力地反证了：过去有个时期在不少企业中，无限制地扩大管理机构、增加非生产人员，单纯依靠制度卡、单纯依靠组织纪律和重赏重罚，而不注意提高群众觉悟和依靠群众的积极性的作法是不对的，是不符合党的依靠工人阶级办好企业的精神的。‖通过整风，使我们对企业内部矛盾的情况、问题的实质及其根源，有了进一步的认识。在社会主义企业中，虽然生产资料是全民所有制，工人阶级是企业的主人，工人阶级内部的矛盾是在根本利益一致基础上产生的非对抗性的矛盾，但是在生产力和生产关系之间，在上层建筑和经济基础之间，矛盾的确还是存在的。在工人阶级内部，在先进分子和落后分子之间，在抱着正确意见正确态度的人们和抱着错误意见错误态度的人们之间，在这一部分群众和那一部分群众之间，在工人群众和企业的领导者之间也都存在着各种各样的矛盾。同时，这些矛盾，很多又都集中地表现在领导和群众的关系上，而且矛盾的主要方面是领导上的“三个主义”和右</w:t>
      </w:r>
      <w:r>
        <w:rPr>
          <w:rFonts w:hint="eastAsia"/>
        </w:rPr>
        <w:lastRenderedPageBreak/>
        <w:t>倾保守思想；这从整风——双反运动中广大群众所提出的多少万条意见来看就很清楚。领导上的右倾保守思想和“三个主义”，不仅表现在贯彻执行党的方针政策上，而且表现在领导作风、工作方法和管理制度等一系列的问题上。因此，通过整风——双反把企业中的右倾保守思想和各种浪费保守现象彻底加以揭发、批判，从领导作风和工作方法上来一个革命，对企业管理工作进行一次革命的改造，那就不仅对调整企业内部的矛盾——在生产力和生产关系之间、上层建筑和经济基础之间、领导和群众之间，以及这部分群众和那部分群众之间的矛盾，而且对进一步贯彻执行党的依靠工人阶级办好企业的方针，和多快好省、鼓足干劲、力争上游的路线，从根本上改变企业面貌，有力地促进生产力的发展，从领导到群众、从思想到生产实现一个全面的跃进，都有十分重大的意义。庆华工具厂等单位所介绍的三个方面的经验，恰恰给我们解决这些问题提供了一些方向性的具体的作法。它们的经验之所以可贵，正在于此。‖几年以来，很多干部在认识上和工作上没有很好解决的关于政治工作与经济工作的结合问题和又红又专的问题。经过整风、干部参加劳动，这些问题不仅在认识上更加明确了，在作法上也取得了一些新的经验。应该指出，关于政治工作和经济工作结合的问题，在整风中我们取得的经验是不少的，像全党作政治工作、全体干部（包括各级行政管理干部和技术干部在内）作政治工作的例子，像各种各样的群众自我教育的形式等，可以说都是我们企业政治工作上一种很大的发展。关于又红又专问题，虽然我们的经验还不多，但是，由于在整风中干部参加了劳动，比较彻底地改进了作风，技职人员经过了整风和反右派斗争，政治觉悟有了很大的提高，因此，也可以说对这一问题，我们已开始找到了一种正确解决的门路。中央关于推行种试验田的通知，不是明确指出种试验田就是“使干部走上‘又红又专’的道路，实现政治和技术的统一”一种很好的方法么？我们很多企业不是都正在积极地贯彻中央这个指示么？‖总之，这次整风，关于企业领导和管理上的一些根本性的问题，都从思想上和工作上进一步得到了解决。如何依靠工人阶级办好企业，如何在各种工作（包括行政管理在内）中充分运用群众路线的工作方法，我们现在已经取得不少新的经验。我们应该认真研究和总结这些经验。‖下面我就三个问题讲一下。‖一、关于工人直接参加管理问题‖以生产小组为单位，把组内管理工作由工人群众分工负责，这是否可以说是工人直接参加管理的一种形式呢？可以。因为事实就是这样。它同过去吸引职工群众参加管理和监督行政的职工代表大会的形式有所不同，它是企业管理上的民主进一步的扩大，它是工人群众直接参加管理的一种新的形式。它和职工代表大会的形式毫无矛盾。这种形式是企业管理工作上贯彻群众路线的一种创造性的发展，它使企业管理工作进一步建立在广大群众基础之上。这是从根本上改进企业管理工作的一种创举。意义很大，而且是多方面的。首先它可以最大限度地吸引工人群众参加管理，充分发扬群众在生产上和管理上的积极性，大大地增强他们的主人翁责任感和集体主义的思想，其次，这是彻底克服企业管理上官僚主义的根本性的措施；同时，这也是培养工人群众管理能力的一种很好的形式，这样就为今后从工人中提拔干部创造了非常有利的条件。这个办法和干部参加劳动结合起来，对消除脑力劳动与体力劳动的矛盾，消除领导与群众之间的矛盾也有很大的意义。企业领导者和工人群众之间矛盾的主要来源之一，就是因为他们在生产中所处的地位不同。一方面，工人群众直接参加生产劳动（主要是体力劳动），一般地不直接行使管理权力；另一方面，企业领导者直接行使行政权力而一般地不参加体力劳动，这就使他们两方面在认识问题上各有局限性。实行干部参加劳动和工人直接参加管理的办法，就可以大大地消除他们两方面的这种局限性，合理地调整在生产中</w:t>
      </w:r>
      <w:r>
        <w:rPr>
          <w:rFonts w:hint="eastAsia"/>
        </w:rPr>
        <w:lastRenderedPageBreak/>
        <w:t>领导与群众、以及工人群众相互之间的关系，从而有力地促进生产力的发展。实践证明：实行工人直接参加管理，无论政治上或经济上效果都很好，而且是立竿见影的。有同志讲：实行这个办法，干部高兴，群众欢迎，生产和工作都好搞了。这种讲法，我认为是合乎实际的、有道理的。因此，对于这一经验的重大意义，必须要有足够的认识。应该肯定，这个经验在方向上是完全正确的，但是由于时间很短，在具体作法上现在还很不完善、不成熟，很多问题还需要在实践中进一步加以研究和解决。这里我仅就讨论中提出的几个问题讲点意见，提供大家参考。‖（一）小组的性质是什么？是党的，工会的，共青团的？都不是。看来叫作群众性的生产管理小组比较适当。它的性质是一种行政组织。它和党、工会、共青团的关系要根据这种性质来决定。因此，它不能代替党、工会和共青团的组织。‖（二）小组划分的原则，主要应根据生产的特点和需要，以及工人群众工作的便利来决定，这就是说，小组划分的大或小，要从有利于生产出发，同时，还必须考虑到工人群众是在不脱产的情况下参加生产管理工作，而工作的时间只能在业余和生产间隙来进行。因此，每个人的工作任务不能过重，工人直接参加管理的组织层次也不应太多，我看，有生产小组这一层就行了。‖（三）组长的产生问题，应该是采取群众选举和上级委任相结合的办法。这样就体现了民主集中制的原则，同时，根据工作需要上级行政还可以调动，必要时也可以直接委派。‖（四）小组的分工问题，应该根据每个人的特点和专长来适当地进行分工，并且必须以自愿为原则，要尽量使每个工人群众都有工作，要注意不要使一个人担负工作过多、业余作管理工作的时间也不要太长，以免影响群众业余学习和参加党群组织的活动。‖如何来推广这一经验？‖首先，要作好思想工作，消除干部和群众的各种思想顾虑和错误认识。从庆华工具厂、建华机械厂的经验来看，干部思想上的问题，主要是不相信群众，认为工人是“大老粗”，管不好，怕搞乱了，怕影响生产等。应该教育他们相信群众的大多数，并向他们讲清现在的工人群众和过去不一样了，不仅是在政治上、技术上有了很大的提高，绝大多数群众就是文化程度也有了提高，而且工人群众直接参加生产小组的管理，工作并不太复杂，每个人分工的事情也不太多，又都是他们自己每天所作的最熟悉的具体事情，加上经过业务改革，许多手续制度也不像过去那样复杂繁琐了。那么，工人群众有什么搞不了的呢？几个单位试行的结果不也完全证明了这一点么？就是暂时有些工人群众对管理工作还有不会作，不是很快就学会了么？在工人群众中所要解决的一些思想问题，主要是怕出错，怕负不了责任，怕麻烦和怕影响计件工资等。因此，必须加强对他们主人翁教育。经验证明：绝大多数群众对这个事情都很积极、热情，认为这才是领导上对他们最大的信任，这才是他们更好地作了主人翁，因而他们对工作非常认真负责，在生产上也更加积极了。同时这样一搞，群众性的自我批评和相互批评广泛地开展起来了，群众相互之间监督的气氛大大地加强了。‖其次，对工人群众开始要作一些必要的业务训练，并不断地注意培养提高他们的管理能力。同时，要相应地改革业务上的手续制度，改进领导方法，以适应工人群众直接参加管理的情况。‖第三，要加强党政工团对这一工作的领导，及时总结经验，研究和解决推行中的各种问题，使之逐步完整和提高。如果认为这是一种行政组织，群众又都很积极，党群组织好像就没有多少事情了。思想工作和组织工作就可以放松了。这是不对的。党和工会在这个工作上如何做好自己的工作，也应该加以研究，并逐渐摸出点经验。‖二、关于干部参加劳动问题‖在工业企业中，领导干部参加劳动，搞“试验田”，在改进领导作风、工作方法和使干部‖“又红又专”等方面，和在农业上种试验田有相同的意义，这是省委在批转哈尔滨机车车辆修理工厂关</w:t>
      </w:r>
      <w:r>
        <w:rPr>
          <w:rFonts w:hint="eastAsia"/>
        </w:rPr>
        <w:lastRenderedPageBreak/>
        <w:t>于学习“种试验田”的报告中就讲了的。我省工业、基本建设、森林工业和交通运输企业根据中央关于领导干部参加劳动的指示和中央推行种试验田的指示，干部参加劳动，现在已经比较普遍，并已开始摸索了一些经验。这次会上庆华工具厂、东北第三工程公司一处、哈尔滨机车车辆修理工厂和松江五金厂等单位所介绍的有关这方面的经验，都说明了这一点。仅就这些经验来看（实际上就全省讲这方面的经验还不只这些），也明显可以看出：只要我们认真贯彻中央关于干部参加劳动和种试验田的指示，对改进领导作风、工作方法和密切联系群众，有着多么巨大的意义。但是，严格检查起来，在这个工作上，现在问题还不少，这主要是：‖（一）不少单位领导干部参加生产没有很好地和领导生产结合起来，对参加劳动的目的性不明确。多少有些为参加生产而参加生产的味道。因此，他们参加生产以后，仍然和群众不能打成一片，仍然对生产上的领导没有多大帮助，这就说明他们还没有很好地领会中央关于这个问题指示的意义。同时，有些单位领导干部参加生产后，对改进生产业务的领导虽起了一些作用，可是，党群工作仍是老样，他们（包括党委书记在内）不善于（甚至不注意）从参加生产中，把改进经济工作的领导与改进政治工作的领导密切结合起来。‖（二）如何根据干部的特点和生产上的需要来确定参加劳动的不同要求、形式和方法，现在我们还没有摸出一套。庆华工具厂等单位摸索了一些有关这方面的经验，但这个问题还没有完全解决。而这个问题的适当解决，不仅是一个能否正确地充分地发挥干部参加劳动的作用问题，而且是一个能否使干部参加劳动经常化、制度化的关键问题。我们很多企业，干部参加劳动没有真正经常化、制度化，除了其他原因之外，不能不说这也是其中重要原因之一。‖（三）如何通过干部参加劳动使他们有计划地走上“又红又专”的道路，也就是说，如何把干部参加劳动的规划和制订他们自己“又红又专”的规划（包括学习政治理论和业务技术）结合起来，也还没有很好解决。当然，这个问题和第二个问题也有密切的联系。‖此外，有些企业领导干部直到现在还没有参加劳动，这种现象应该迅速克服。‖根据上述情况，如何进一步贯彻中央有关这个问题的指示，如何把干部参加劳动的工作向前推进一步，我认为，除了继续解决干部思想上的问题以外，关键是要解决以上三个问题。‖关于如何根据干部的特点和生产上的需要来确定参加劳动的不同要求、形式和方法问题，原则上可否这样，请大家考虑。第一，关于企业主要领导干部。他们参加生产，首先必须从领导好生产的目的出发，因此，他们参加劳动的形式和方法均应根据这一前提来决定。参加劳动的单位可以固定，也可以不固定，但一般不宜太多；参加的时间一般每周必须有一个半天到两个半天，参加的时间太长了对生产和工作也不一定更好。其次，领导干部参加劳动时最好能吸收一些有关技术人员和党群干部共同参加，组成一套班子（有些单位现在就是这样作的），这样对解决问题和政治工作与经济工作的结合，可能更好一些。第二，关于技职人员。他们参加劳动一般应根据技术如何进一步和劳动相结合，管理工作如何更好地为生产服务的原则，不仅从劳动锻炼出发，而且首先要从改进技术和业务的领导出发，来决定参加劳动的时间、形式和办法。第三，除了以上两种人以外，其他有些脱产人员参加劳动主要是为了进行劳动锻炼，在一定程度上和干部下放有相同的意义，只是参加劳动的时间有所不同而已。‖三、关于业务改革问题‖在整风运动中，各个企业对管理上的规章制度、办事手续等，一般都有一些改进，但都没有像庆华工具厂改进得彻底。他们这种作法是一种革命的作法，从根本上解决问题的办法。他们业务改革的主要特点是：‖（一）业务改革是和干部参加劳动和工人直接参加管理结合进行的。一方面为了克服领导和管理上的官僚主义、主观主义（主要是教条主义）干部参</w:t>
      </w:r>
      <w:r>
        <w:rPr>
          <w:rFonts w:hint="eastAsia"/>
        </w:rPr>
        <w:lastRenderedPageBreak/>
        <w:t>加了劳动，并对规章制度开始进行了改革；另一方面工人直接参加了管理，为业务改革打下了基础，配合干部参加劳动，从根本上克服了管理上的官僚主义。三者有机地联系着，同时又互相起着促进的作用。三者都是整风——双反运动的产物，它们的共同基础是，因为经过整风，领导作风有了彻底的转变，广大职工和技职人员政治觉悟有了很大的提高。如果没有这些，尤其是领导作风彻底转变这一条，三个东西都难以产生出来，就是产生出来，要想顺利推行也很困难。‖（二）经过业务改革企业管理工作进一步贯彻了面向生产、为生产服务的方针，业务和生产、技术和劳动进一步结合起来了。‖（三）业务改革还充分地体现了相信群众、依靠群众和便利群众的精神。这从他们大胆地减少业务、精简表报、改进制度、权力下放、简化办事手续、把领料领钱改为送料送钱的办法，以及实行业务串连和还要考虑进一步精简机构等方面，就看的很清楚。是单纯依靠繁琐的形式主义的规章制度来卡人呢？还是根据充分发挥广大群众积极性和发展生产力的原则来坚决彻底地修改一切不合理的规章制度呢？看来他们在思想上和作法上已经解决了这个问题。‖正因为该厂的业务改革是根据以上方针和原则进行的，所以这种作法不仅受到干部和群众的热烈欢迎，而且工作效果也很显著。自然，由于这种改革进行的时间还很短，加上业务性很大，牵涉的面很广，其中问题当然还不少，很多问题还须进一步研究和经过实践的考验。不过，不管怎样，我们认为，他们这种改革的方向是完全正确的。我们积极支持他们这样干，并且希望全省各个企业都来研究和学习他们的经验。在推行中，要注意在修改上级规定的有关规章制度时，必须事前报请上级批准，然后再行动，有些制度还须经过试行后才能推广。‖我们这次会上所介绍的三个方面的经验，到会同志都很重视，都准备积极地迅速地加以推广；参加会议的七十九个企业向全省工业和交通运输企业提出了坚决贯彻这次会议的倡议，地委和直属县委也都提出了开展相互友谊比赛的挑战，这一切都表现了我们这次会议的成功，也充分地反映了到会同志高度的革命干劲。现在问题是如何把推广这三个方面的经验和当前整风——双反运动与生产大跃进正确地结合起来，这就是说，对它们要作适当地全面安排。同时，推行这些经验必须根据本地区、本单位的具体情况，实事求是的去进行，要防止生搬硬套。大家不仅要学习它，而且要发展和完善它，因为这些经验虽然在方向上都是正确的，但在作法上，还有不少问题需要进一步研究和解决。同时各企业有各企业的具体情况，单靠搬用别人的东西，不仅不能完全解决问题，甚至可能要犯错误。此点，希望大家加以注意。其次，前面我已讲过，这三个经验都是整风的产物，整风是它们的根、是它们共同的基础。因此，为了很好地推广它们，首先就必须坚持把整风进行到底，不获全胜，决不收兵。具体地讲，目前就是必须把双反运动搞深搞透，要把双反和双比——比先进、比多快好省密切结合起来，把思想上的大跃进和生产上的大跃进密切结合起来；要把领导上的彻底改进作风、改进工作方法，坚决实行业务改革、改进规章制度和加强对广大群众的社会主义教育，充分发动群众，积极参加企业管理，发挥他们在生产中和工作中的积极性、创造性，广泛地掀起一个革新技术的高潮密切结合起来。我们要在全省范围内，在各市、县、在所有工业、基本建设、森林工业和交通运输企业中，从领导到群众，广泛地全面地掀起一个比先进、学先进、赶先进的热潮。看谁整风——双反运动搞的深透，看谁生产跃进的快，看谁革新技术搞的好，跃进措施制订与贯彻的好。我们不仅要比革命干劲，而且要比领导艺术——以改进领导作风和工作方法。我们要把推行这次会议的三个经验，即用革命的精神改进领导作风、工作方法和管理制度作为当前整改的“大西瓜”，要把技术革新作为进一步开展先进生产者运动的主要内容。要把改进与提</w:t>
      </w:r>
      <w:r>
        <w:rPr>
          <w:rFonts w:hint="eastAsia"/>
        </w:rPr>
        <w:lastRenderedPageBreak/>
        <w:t>高企业的领导水平作为推动一切工作的一个中心环节，通过这些根本问题的解决，保证搞好一切工作、保证搞好生产大跃进。‖省委准备在五、六月份召开一次检查和总结贯彻这次会议的经验交流会，这也是全省一次比领导艺术的评比会。希望大家鼓足干劲，为迎接全省的评比会，在地区和地区、企业和企业间展开一个战斗的革命的比赛！‖　　【日期】</w:t>
      </w:r>
    </w:p>
    <w:p w14:paraId="7A773A77" w14:textId="77777777" w:rsidR="00886012" w:rsidRDefault="00886012" w:rsidP="00886012">
      <w:pPr>
        <w:rPr>
          <w:rFonts w:hint="eastAsia"/>
        </w:rPr>
      </w:pPr>
      <w:r>
        <w:rPr>
          <w:rFonts w:hint="eastAsia"/>
        </w:rPr>
        <w:t>‖【版面】第</w:t>
      </w:r>
      <w:r>
        <w:rPr>
          <w:rFonts w:hint="eastAsia"/>
        </w:rPr>
        <w:t>02</w:t>
      </w:r>
      <w:r>
        <w:rPr>
          <w:rFonts w:hint="eastAsia"/>
        </w:rPr>
        <w:t>版（）‖【标题】大搞群众运动才能多快好省‖【正文】大搞群众运动才能多快好省‖中共陕西省委员会第一书记　张德生‖贯彻执行建设社会主义总路线的一个根本问题，就是依靠群众，充分发动群众，大搞群众运动。只有大搞群众运动，才能多快好省。在中央和毛主席的正确领导下，我们陕西地区一年多以来，经过了伟大的整风运动，人们的相互关系大大地改善了，思想大大解放了，并在这个基础上，开展了热火朝天的群众运动，有力地促进了社会主义建设事业的飞跃发展，显示了群众运动的巨大威力。解放前几千年只修了三百多万亩水地，解放后八年也只修了六百多万亩水地，而在去冬今春规模壮阔的水利运动中，就修了一千五百多万亩，等于全省每个农村人口新增加了一亩多水地，汉中专区不到一个月就实现了水利化。在群众性的农业技术改革运动中，“活鲁班”到处涌现，仅关中地区群众创造发明的各式各样的改良农具就有两千多种，从播种到收割、从山区到平原都有了改良农具。农业耕作技术有了进一步改进，今年小麦大丰收大有希望。全民办工业的运动，已经广泛展开，在很短的时间内，新办起了三千多个小型厂矿。原有的国营和地方国营厂矿，今年第一季度产值比去年同期增长了百分之二十七点九。每天都有创造新纪录、冲破旧定额的捷报。西安第一航空技工学校开展勤工俭学运动的经验已经普遍推广。扫除文盲和消灭“四害”以及知识分子的自我改造运动等正在广泛、深入地开展着。无论城市和农村，机关和企业，学校和军队，到处都出现了欣欣向荣的景象，洋溢着欢乐的歌声。‖目前，陕西地区的党组织和人民群众，正在社会主义建设总路线的鼓舞下，为实现“苦战三年改变全省面貌的二十条奋斗目标”而战斗着。三年内，我们的粮食、棉花和油料的产量将增加一倍以上，农业社的生产和收入将超过当地富裕中农；广大群众的文化技术水平将普遍提高，社社有八员（农业技术员、水利技术员、林艺园艺员、农械员、接生员、保健员、兽医员、配种员），乡乡有中学，社社有小学，青壮年无文盲，城乡无“四害”。地方工业产值到一九六二年可以超过农业产值，全省工业化的基础就可以奠定了，农业耕作基本上实现机械化，大部分农村电力化，农民群众盼望的“耕地不用牛，点灯不用油”，在大多数地区将会变成现实。‖为了促进社会生产力的跃进，促进技术革命和文化革命的高涨，就必须走群众路线，大搞群众运动。走群众路线，大家的事大家办，这是我们实现任何革命任务的一条根本路线，也是进行社会主义建设的一条根本路线。而大搞群众运动正是完成革命和建设任务的主要方法，也是走群众路线的主要形式。有人认为，在革命时期，可以大搞群众运动，在建设时期，似乎不需要或者不可能大搞群众运动了。这种看法显然是错误的。革命是千百万群众自己的事，建设同样是千百万群众自己的事，都应当最大限度发挥群众的力量和智慧，大搞群众运动。我们要多快好省地建设社会主义，要同帝国主义抢时间、比速度，慢腾腾地、按步就班地办事情是不行的，只有鼓起干劲，打破常规，充分发挥人的主观能动性，才能促进建设事业的全面跃进。而大搞群众运动，正是充分发挥人的作用，保证多快好省地建设社会主义的主要方法。特别是今天的人民群众，已经在经济上、政治上和思想上得到了解放，敢想敢说，敢作敢为，在</w:t>
      </w:r>
      <w:r>
        <w:rPr>
          <w:rFonts w:hint="eastAsia"/>
        </w:rPr>
        <w:lastRenderedPageBreak/>
        <w:t>改造自然中的主观能动作用千百倍地增长了，群众运动的力量就显得更加强大。无数事实证明：只有大搞群众运动，才能多快好省；不大搞群众运动，就会少慢差费；只要充分深入地发动群众，大搞群众运动，过去多少年办不到的事情，在短时间内甚至只要几天就办到了。我们在合作化以后到去年冬季以前，由于兴修水利没有形成广泛深入的群众运动，结果全省一年零九个月只扩灌了三百六十一万亩，每亩平均还要国家投资两元多；而去冬今春大搞了群众性的水利运动，七个月就扩灌了一千五百多万亩，国家并没有花多少钱。汉中专区历史上遗留下来的人畜同居、人无厕所、灶无烟囱等习惯，长期不能改变，最近开展了移风易俗运动，百分之九十五的农户实现了人畜分居，有些乡两三天就实现了人有厕所、猪牛有圈。其它如精简机构、消灭“四害”等工作，没有一项不是在形成了声势浩大的群众运动后，才收到了宏伟的成果。‖也有人认为，领导农业生产可以搞群众运动，领导工业生产似乎不能搞群众运动；阶级斗争可以搞群众运动，技术革命不能搞群众运动，甚至有人慨叹“运动之风何时了”，这些看法也是不正确的。解决不同性质的问题，应当采取不同的方法，搞工业生产应当不同于农业生产；搞技术革命应当不同于阶级斗争，这是肯定的。但是，发动群众，群策群力，却是一个根本的方法。在厂矿中，大搞群众运动，不仅不会影响生产计划的完成，而且会促进生产计划提前完成或超额完成；不仅不会妨碍必要的均衡生产，而且有助于积极的均衡生产。事实证明，厂矿中的整风运动、增产节约运动和先进生产者运动，都对提高生产起了很大的作用。至于技术革命，同样要走群众路线，大搞群众运动。既要重视专家的作用，更要重视广大群众的力量和智慧；专家也不能脱离群众，否则，就不可能成为真正的专家。目前，在全省范围内广泛开展的农具改革运动，正是从群众中发展起来的，成千上万个“活鲁班”也是从工农群众中涌现出来的。这又说明，进行技术革命，只有大搞群众运动，才能够产生大量的发明创造。‖有人讥笑我们是“靠运动吃饭”，是“运动员”。是的！我们正是要靠群众运动来建设美好的社会主义社会，我们正是要当个社会主义建设运动的先锋队员。我们共产党人从来就是不断革命论者，过去，在民主革命时期和社会主义革命时期，是一个任务接着一个任务，一个运动接着一个运动；现在，在社会主义建设时期，在技术革命和文化革命时期，仍然是一个任务接着一个任务，一个运动接着一个运动。过去，我们依靠群众运动，赢得了革命的胜利；今后，我们还要依靠群众运动，去赢得建设的胜利。‖搞群众运动，必须做到具体、鲜明、热烈。毛主席远在一九二○年就曾经指出：人类社会中无论那一种运动，都应该具有具体、鲜明、热烈这三个条件。毛主席的这一论断，至今仍有重大的实际意义。为了达到这些要求，从陕西地区群众运动的现状来看，当前应当强调的是：‖任务要明确，措施要具体，要善于集中最大多数群众最普遍、最迫切的要求。一九四四年毛主席号召延安市人民开展的“十一运动”——每户有一年余粮；每区一个铁匠铺，每乡一个铁匠炉；每乡一个民办学校和夜校，一个识字组和读报组；每区一个卫生合作社；每户种活一百棵树等——就是一个范例。我们根据这种精神，在今年提出了“苦战三年改变全省面貌的二十条奋斗目标”，很快就成了家喻户晓、人人动手的行动口号。商雒专区每户种一升核桃和一百棵经济林木的运动，就是由于任务明确、措施具体，很快地超额完成了任务。如果任务不明确，措施不具体，或者只有先进的指标，而没有具体有效的措施，运动就往往容易形成表面上轰轰烈烈，实际上空空洞洞。‖运动要有规划，有节奏，始终注意保持群众旺盛的情绪。安康县今年在农业生产方面，根据全面跃进的精神，规划了水利、积肥、春耕、夏收夏种、秋收秋播、除“四害”等二十个“战斗”，并且对运动的高潮与间歇、战斗与休整，突</w:t>
      </w:r>
      <w:r>
        <w:rPr>
          <w:rFonts w:hint="eastAsia"/>
        </w:rPr>
        <w:lastRenderedPageBreak/>
        <w:t>击工作与经常工作，注意了适当地调节。这样做，就会有利于保持群众的旺盛情绪，使运动的发展热烈、有力。如果不注意必要的休整，不爱护群众的热情，运动就不可能健康的发展。‖广泛地组织比赛，正确地发扬群众的集体荣誉感。造成处处争先进、人人赶先进的风气，使运动广泛深入、有声有色。在比赛中，树立先进旗帜的作用很大；突破薄弱环节，使后来者居上，作用也很大，它既能给后进的鼓足干劲，又能促进先进的更加先进。像陕北老区，过去一个时期工作进展比较迟缓，但在去年以来，工作有了显著变化，榆林专区群众去冬在零下二十多度，奋战一月，打成旱井四十万眼。榆林县出现了亩产千斤的大面积丰产沟，延安专区成为全省第一个“四无”专区，对全省其它地区的工作起了很大的促进作用。组织比赛，要着重表扬先进，传播先进经验。表扬先进实际上又是批评和激励落后，并且不致挫伤群众的积极性，群众把它叫做“文明的批评”。组织比赛，既要比多快，又要比好省，提倡不务虚名，讲求实际，防止形式主义。‖上面只是简单说明如何使群众运动做到具体、鲜明、热烈的一些问题。当然，搞好群众运动的根本问题，还是党的领导问题。这里值得特别提出的是加强政治思想工作问题，首先是解放干部和群众的思想问题。粉碎那种“不敢想——不去想——不敢想”和“办不到——不去办——办不到”的保守主义的公式，提倡大胆地想、放手地干。那些老脑筋、老规矩、老作风、老习惯、老步伐丢不掉，新思想、新章程、新风格、新创造、新干劲就兴不开。思想不解放，就不敢创造，不能跃进。还要善于把党的决议变成广大群众的行动，反对任何形式的强迫命令，更加广泛地采用大鸣、大放、大辩论、大字报的方式，提倡做什么，鸣辩什么，不断地提高群众参加运动的自觉性，不断地发挥群众的创造性和积极性，使群众感到越干越有兴味，越干越有劲头。‖一九五八年五月七日‖　　【日期】</w:t>
      </w:r>
    </w:p>
    <w:p w14:paraId="4B0AE170" w14:textId="77777777" w:rsidR="00886012" w:rsidRDefault="00886012" w:rsidP="00886012">
      <w:pPr>
        <w:rPr>
          <w:rFonts w:hint="eastAsia"/>
        </w:rPr>
      </w:pPr>
      <w:r>
        <w:rPr>
          <w:rFonts w:hint="eastAsia"/>
        </w:rPr>
        <w:t>‖【版面】第</w:t>
      </w:r>
      <w:r>
        <w:rPr>
          <w:rFonts w:hint="eastAsia"/>
        </w:rPr>
        <w:t>02</w:t>
      </w:r>
      <w:r>
        <w:rPr>
          <w:rFonts w:hint="eastAsia"/>
        </w:rPr>
        <w:t>版（）‖【标题】解放思想，迎接技术革命‖【正文】解放思想，迎接技术革命‖中共吉林省委第一书记　吴德‖在吉林省的农业战线上和工业战线上，群众性的技术革新运动都已出现。水到渠成，事有必至；这个运动的出现决不是偶然的。‖思想战线上和政治战线上的社会主义革命，以及整风运动的胜利，带来人们思想的大解放和社会生产力的进一步解放。党中央和毛主席提出的鼓足干劲、力争上游、多快好省地建设社会主义的总路线，十五年赶上英国的口号，苦战三年基本上改变各个地区的面貌的号召，鼓舞着空前觉悟了的人民，信心百倍，干劲十足。在优先发展重工业的基础上，发展工业和发展农业同时并举，中央工业和地方工业、大型企业和中小型企业同时并举的方针，给加速发展生产开辟了广阔的道路，实行技术革命也就成为现实的迫切需要。整风、“双反”揭发了和解决着各方面的矛盾，群众看到了生产潜力的所在，讨论跃进计划又明确了奋斗目标，使人们有了用武之地，干劲引起钻劲，大家的积极性顺乎自然地从提高劳动强度向技术革新方面发展。另一方面，大鸣大放、大争大辩、大整大改、煞了“三风”、“五气”和右倾保守主义的威风，多数干部作风有了转变，群众增强了国家主人翁的责任感，大家敢于大胆设想了，创造的欲望和智慧，就源源迸发出来。群众中的先进部分就带动大家在技术革新的道路上进军。技术革新是技术革命的开端‖目前出现的技术革新虽为时尚短，但已经可以看出：（一）技术革新已是当前广大群众的迫切要求，我们在技术革新工作中同样坚持了群众路线，因而使运动一开始就带有广泛的群众性。在一个地方，一个单位，大都是先进人物带头，少数人带起一群人，一群人影响更多人；每项改革成功，又都引起新的理想，开动脑筋的人越来越多，小雪球滚成大雪球，运动有领导地迅速向前发展。（二）党</w:t>
      </w:r>
      <w:r>
        <w:rPr>
          <w:rFonts w:hint="eastAsia"/>
        </w:rPr>
        <w:lastRenderedPageBreak/>
        <w:t>的正确的路线、方针为群众所掌握，因而群众所进行的技术革新有着明确的目的性。改革的目标，迅速指向生产关键和重大课题；群众性改革的结果，使生产跃进计划得到了更可靠的物质基础和技术保证，并且不断地把跃进指标进一步提高。（三）共产主义精神大大发扬，个人主义、本位主义大大减少。比较重要的改革，多以老工人和技术人员为骨干，结合广大职工的经验和智慧，个别倡议，集体研究，劳技结合，大家动手。在设计和试验过程中，有关部门主动协作，“技术互相支援，材料送货上门”；遇到困难，围着不散，试验成功，奔走相告；大家围绕着共同的目的，展开革命竞赛，互相鼓舞前进。（四）技术革新运动也是群众性的思想运动，在运动中表现了群众反对右倾保守思想和反对教条主义、经验主义的尖锐性、鲜明性。每项重大改革几乎都要经过一场激烈辩论和斗争；有些地方，群众一面辩论，一面取得党组织的支持，大胆地突破陈规陋矩的束缚，拿出试验的结果，来回答某些顽固的保守主义者和经验主义者、教条主义者的阻难，同时提高了大家的思想。‖我们认为，上述特点足够说明目前已经或正在出现的技术革新运动，不是一个普通的运动。这是一个广大群众性的、富有思想活力的、充满革命创造精神的、推动生产力大发展的技术革新运动，是伟大的技术革命的开端。这个运动在那里开展起来，那里生产上就必然出现新的局面。‖技术革新运动对提高生产力所发生的巨大作用，从下列事实可以得到证明：（一）在农村，掀起了一个改良农具运动。群众制造了成千上万件改良农具，采用了许多先进技术，大大提高了劳动效率。例如，使用“四角打眼”、“拉刀破土”等严冬水利施工、挖掘冻土的方法；推广草炭快速发酵等积肥方法；发明了水稻点播机、大豆点播机；制造和创造了各种简易提水工具。这些在实现我省农业生产的跃进计划中，都起了解决重大的关键问题的作用。（二）在新建的现代化工厂，群众在掌握新技术的基础上进一步发展新技术；在达到设计能力的基础上进一步加强技术措施，发挥设备潜力；试验的结果证明，这类工厂的生产能力都有很大潜力，有的可以提高一倍以上。（三）在设备陈旧的老厂，群众广泛进行革新工具，改进设计，改进设备，改进操作方法，改进工艺过程，采用先进技术，使许多工作的效率，提高了几倍、十倍、几十倍以至几百倍；长春市动力机械厂车工王德泽搞了九项技术革新和创造，八个月完成了八年的生产任务；吉林市省机械厂锻工周玉岭改进和创造了三十六种工具，现在正干着</w:t>
      </w:r>
      <w:r>
        <w:rPr>
          <w:rFonts w:hint="eastAsia"/>
        </w:rPr>
        <w:t>1962</w:t>
      </w:r>
      <w:r>
        <w:rPr>
          <w:rFonts w:hint="eastAsia"/>
        </w:rPr>
        <w:t>年第三季度的工作。技术革新运动开展以后，有些厂子作到了“粗床干细活”，“小床干大活”，“老机器当新机器”，“低级厂干高级厂的活”。在只有一千七百八十名职工的省机械厂，从</w:t>
      </w:r>
      <w:r>
        <w:rPr>
          <w:rFonts w:hint="eastAsia"/>
        </w:rPr>
        <w:t>3</w:t>
      </w:r>
      <w:r>
        <w:rPr>
          <w:rFonts w:hint="eastAsia"/>
        </w:rPr>
        <w:t>月中旬掀起技术革新运动，仅仅四十几天的时间，群众就提出了革新和创造二百一十八件，经鉴定采纳一百八十件，结果全厂六十六个工组，有二十七个工组的全部工人提高工作效率半倍到三倍以上，</w:t>
      </w:r>
      <w:r>
        <w:rPr>
          <w:rFonts w:hint="eastAsia"/>
        </w:rPr>
        <w:t>66%</w:t>
      </w:r>
      <w:r>
        <w:rPr>
          <w:rFonts w:hint="eastAsia"/>
        </w:rPr>
        <w:t>的工人突破了</w:t>
      </w:r>
      <w:r>
        <w:rPr>
          <w:rFonts w:hint="eastAsia"/>
        </w:rPr>
        <w:t>80%</w:t>
      </w:r>
      <w:r>
        <w:rPr>
          <w:rFonts w:hint="eastAsia"/>
        </w:rPr>
        <w:t>以上的定额，单项产品超过定额五倍至十倍的五百四十六人，十倍以上至五十三倍的三十四人。（四）在一些手工业企业里，群众提出“以土办法、穷办法大闹技术革新”的口号，有的木工厂用自制木机械的办法，实现了小型机械化，有的原来生产草绳、草袋的工厂，制出了人造棉和纸浆。（五）在已经出现的千百件技术革新中，有不少项目已使我们的某些生产技术的水平，迅速接近、达到或者超过了世界先进水平。如丰满水力发电厂试验成功的送电线双周率高周波保护装置，根据现有资料对照，在世界各国同类装置中，是可以名列前茅的，同美英两国的相较，比他们的可靠，又不那样复杂；石岘、开山屯两个造纸厂的木浆蒸煮时间，在几天之内创造了超过加拿大的纪录。类此达到或接近世界先进水平的项目，仅仅吉林市的各厂，一个</w:t>
      </w:r>
      <w:r>
        <w:rPr>
          <w:rFonts w:hint="eastAsia"/>
        </w:rPr>
        <w:t>3</w:t>
      </w:r>
      <w:r>
        <w:rPr>
          <w:rFonts w:hint="eastAsia"/>
        </w:rPr>
        <w:t>月份，就出现十五项。这就表明，技术方面的国际水平，并不像有些人所说的那样高不可攀。‖在短短</w:t>
      </w:r>
      <w:r>
        <w:rPr>
          <w:rFonts w:hint="eastAsia"/>
        </w:rPr>
        <w:lastRenderedPageBreak/>
        <w:t>的几个月内，出现了这样许多振奋人心的事实，这就教育了我们：党所领导下的人民群众，得到了精神的解放以后，会发挥出多么伟大的力量。我们肯定地相信：目前的技术革新运动所导向的全面的技术革命，必将使我国的社会生产力得到不可限量的大发展。‖破除迷信，打破自甘菲薄‖现实生活已经把领导技术革新运动和技术革命的任务，提到议事日程上来。我省在技术革新运动中遇到的一些情况，说明目前党的和企业的许多领导干部，对于群众技术革新运动和技术革命的目的、意义，认识还很不足，态度还不明确。我们必须根据党中央和毛主席的指示，进行深入的思想工作，提高干部的认识，破除迷信，解放思想，走群众路线，迎接有伟大历史意义的技术革命和文化革命的到来。‖在科学技术问题上，干部中的“精神奴隶”状态比在其他方面更甚。许多同志由于自己不懂自然科学和现代技术，又缺乏正确的观点，往往把科学技术神秘化，自甘菲薄，迷信或害怕“专家”；群众性的技术革新运动一来，他们的表现是畏首畏尾，缩手缩脚，害怕群众会把事情“搞乱”，不敢支持群众的创举和先进倡议，不敢放手发动和大胆领导。另一些人，不从实际出发，只向往世界最新技术成就和现代化的最新设备，对于群众改良工具和革新技术的活动，认为是“低级”的东西，不感兴趣，不屑过问。“不屑”也好，“不敢”也好，都是消极态度，都是落后于形势，落后于实际的。‖我国技术革命的道路，一方面是要尽可能采用世界上的最新技术成就，另方面必须与广泛群众性的改良工具和技术革新运动结合起来，这样既能使我国主要工业部门获得现代化的技术装备，又能使广泛的手工劳动和众多的旧设备的技术水平得到提高，劳动效率得到许多倍的增长，并为将来转向现代化的大生产准备好条件。采取这条道路，将使我国生产技术水平以跃进的速度向前发展，从而改变我国技术水平低下和经济落后的面貌，使我国社会主义的经济基础在尽短的历史时期内得到巩固和加强。同时，也只有采取这条道路，才能符合和满足广大群众对于革新技术的迫切要求，充分发挥群众建设社会主义的积极性和创造性。因此，在技术革命的过程中，对于群众性的技术革新运动，领导上必须有力争上游的精神，站到运动前面去领导群众。‖有了积极态度，还需要有共产主义的独创精神和革命风格。因为技术革新是一个群众性的创造运动，一方面改革着机器和工具，一方面继续改造人们的思想。技术革新是保守思想、教条主义、经验主义的对立物，它的发展过程充满着新思想对旧思想、先进思想对落后思想的斗争。我们已经看到了：这个运动一出现就遇到“群众不能革新技术”的迷信；每项重大革新的提出都遇到“条件论”、“书本主义”和民族自卑思想的阻挠；试验过程中，又碰到各种陈规陋矩的障碍；革新的过程中也常常发生跃进与缓进，多快好省与少慢差费，积极平衡与庸俗平衡等等涉及路线、方针和建设方法的思想争论。在这些保守落后思想的束缚、阻挠之下，群众表现了势如破竹的战斗锐气，和敢想、敢说、敢试、敢干的创造精神。但是群众在充满斗争的革新道路上能否顺利前进，取决于党的正确领导。事实证明，凡是领导上坚决贯彻执行党的建设路线，具有共产主义革命风格，能够积极支持和领导群众的地方，群众的革命意志和创造精神就能够得到充分发扬，就能够把各种障碍和困难一批一批地克服下去，革新和试验一项一项地实现了，觉悟和信心更加提高了；保守落后的思想受到了事实的批判，更多人的思想得到解放，运动大步前进了。反之，群众就受到压抑，运动就不能前进。‖这里举两个工厂的例子，说明领导的态度和思想对于发展技术革新运动的作用和意义。‖头一个是第一汽车厂党委领导全体职工进行全厂生产能力大检阅、“班产百辆份”大试验的例子。他们的大胆创造精神不仅一下证明了设备能力可以提高一倍以上，实现了“一厂变两厂”的生产跃进；而且打开了工厂全面进行管理大改革和技术大改革</w:t>
      </w:r>
      <w:r>
        <w:rPr>
          <w:rFonts w:hint="eastAsia"/>
        </w:rPr>
        <w:lastRenderedPageBreak/>
        <w:t>的道路。‖另一个例子，是原桦甸石油九厂（现并入桦甸页岩油公司）进行技术改革试验的情况。该厂在</w:t>
      </w:r>
      <w:r>
        <w:rPr>
          <w:rFonts w:hint="eastAsia"/>
        </w:rPr>
        <w:t>1956</w:t>
      </w:r>
      <w:r>
        <w:rPr>
          <w:rFonts w:hint="eastAsia"/>
        </w:rPr>
        <w:t>年试验成功的“油页岩成堆干馏法”，是过去德国在第二次世界大战时期曾经试验、采用，但被认为失败的一种提油方法。现在该厂试验和进行生产的结果证明：这种方法可以最大限度地利用小块页岩和页岩碎末，出油率也提高到与该厂桦甸式炉相当的水平，在技术上完全是成功的；特别由于这种方法设备简单，技术操作不复杂，投资少，收效快，适于地方工业建立小型油厂（一个年产千吨的厂，投资在十万元以下，不出三个月就可建成），从经济意义上说，也是很有价值的。但是，这项技术创造的成功，是从两种思想的一场尖锐斗争中产生的。这个厂子原来由于设备落后，生产落后，连年完不成计划，连年赔钱，面临关厂的命运。当时要转变局面，必须提高页岩利用率，增加出油量。厂长兼党委书记贾承烈同志是一个技术上的“外行”，但他看到石油工业在国家建设中的重要地位，关心为国家增产原油，有着坚定的依靠工人阶级和勤俭办企业的思想，苦心寻找提高生产的出路。他从本厂情况出发，打主意利用大量废弃的碎页岩。他从页岩自然发火流油的现象得到启发，又恰好看到有关的资料，就大胆地决定进行“成堆干馏”的试验。这个主张一开始就遇到厂内外一些技术领导人员的反对，他们认为这个决定乃是“胡扯”，说“用土办法，烂管子能抽出油来，那是天晓得的事”；至于如何才能达到增加生产、降低成本，他们的主张则是“只有增加新式设备”。这种不从实际出发、求新求大、保守促退的思想，同厂长、党委的正确思想尖锐地对立着。在试验过程中发生爆炸事故以后，工程师要辞职不干，有的技术人员则说：“下马的厂子，应该收摊了”；上级领导部门也有个别人劝说厂的领导：“干不干自己拿主意吧，这可不是泼你们的冷水！”在这种情况下，厂长和党委既没有泄气，也没在困难面前退缩；广大职工对这一试验也十分关切，特别是一部分老工人更不肯胡里胡涂，半途而废。这样，领导的毅力和群众的热情结合起来，就以“重打锣鼓另开张”的精神，详细地检查了爆炸原因，得出了必要的结论，吸取了应得的教训，进行了艰苦的思想工作，积极采取了技术措施和安全措施，重新修设备，开炉试验。遇到的技术难题，都依靠工人群众和先进的技术人员的共同努力，获得解决，试验终于成功，并投入生产。“成堆干馏法”的试验成功，一方面驳斥了那种“政治不能领导技术”“外行不能领导内行”的说法，证明必须有党的坚强政治领导，必须有正确的方向，技术工作才能在生产上充分地发挥作用，技术本身也才能更好地获得发展和提高；另方面驳斥了那种“工人不懂技术，群众不能革新技术”的说法，证明正是被那些自视“高贵”和“聪明”的人们所看不起的劳动者，才是敢想、敢作、抓住真理不放，真正能够有所创造的人；因而技术革新必须依靠他们，而决不能脱离他们。这种思想的收获使得该厂的技术革新运动获得了进一步发展的巩固基础。整风以来，综合苏联、抚顺、桦甸三种炼油炉优点的“气燃式方形炉”，也在今年</w:t>
      </w:r>
      <w:r>
        <w:rPr>
          <w:rFonts w:hint="eastAsia"/>
        </w:rPr>
        <w:t>3</w:t>
      </w:r>
      <w:r>
        <w:rPr>
          <w:rFonts w:hint="eastAsia"/>
        </w:rPr>
        <w:t>月份试验成功投入生产了；</w:t>
      </w:r>
      <w:r>
        <w:rPr>
          <w:rFonts w:hint="eastAsia"/>
        </w:rPr>
        <w:t>4</w:t>
      </w:r>
      <w:r>
        <w:rPr>
          <w:rFonts w:hint="eastAsia"/>
        </w:rPr>
        <w:t>月份又根据苏联的新技术经验，开始了小型气化（地下干馏）的试验，现在已经获得了初步成绩。但是，在这个厂里，目前的技术革新运动，还是继续遇到了各种错误思想的障碍的，比如有的技术人员至今还在讽刺“成堆干馏法”这个创造性的劳动的成果，是“土”而“奇”；对于该厂现代化炼油炉和牛拉“轱辘马”同时并存的现象，也有些人看不上眼。这就说明先进与落后两种思想的斗争，什么时候都会存在，必须经常保持革命的战斗风格，以“虚”带“实”，放手发动群众，大胆破除障碍，把领导、群众和技术相互结合起来，把革新、创造和学习、实践相互结合起来，并且采取个别突破、全面扩展、反复试验、反复总结的方法，使运动不断向前发展。怕群众“搞乱”是没有根据的‖群众是完全可以依靠的。有些人怕群众“搞乱”，那是没有根据的。已经觉悟</w:t>
      </w:r>
      <w:r>
        <w:rPr>
          <w:rFonts w:hint="eastAsia"/>
        </w:rPr>
        <w:lastRenderedPageBreak/>
        <w:t>起来的群众，在政治上有主人翁的责任感，这种觉悟反映到生产方面，就是要使自己变成自然的主人，使自己的劳动产生更大的效率，为社会主义多作出贡献，而不安于作工具和机器的消极的使用者。这样，群众在技术革新运动中，就表现出那种毫不迷信、摆脱束缚、注重实践、掌握主动、使物服从于人的创造精神。在这种精神下，群众能够发挥最大的智慧，会把生命给予工具和机器，使它像活物一样听人使唤；人解放了，工具和机器也就有了积极性。这样的群众，是非常可爱而决没有什么可怕的；群众的那种可贵的创造精神，是应该信任而不应该怀疑的。如果说群众起来会“搞乱”什么东西，那就是打破那些束缚生产力的不合理的规章制度，冲垮那些限制群众积极性和创造性的顽固堡垒；而这样的“乱”正是“治”，这样的“破”正是“立”。当然，在广泛群众性的技术革新中，也不免有些试验会得不到成功，甚至也不免发生这样那样的问题，但这在任何运动、任何工作中，都是不能完全避免的。只要经常注意，及时加以调整，就可以避免发生大的错误。‖技术革新、技术革命，不但不能离开专家的指导，而且应该积极发挥他们的作用；忽视技术人员的作用是不对的。经过整风、“双反”运动和思想改造的深入，技术人员队伍的状况有了新的变化和进步；许多先进的技术人员在技术革新中发挥了重大的作用，他们同党、同群众的关系在日益改善。至于对那种脱离实际、脱离群众、不结合生产劳动、只见物不见人的专家，我们应该按照“又红又专”的要求，对他们继续进行教育和改造，使之在技术革命中起到积极的作用。因此，“怕专家”是没有道理的。也不要认为那些障碍生产力发展的教条主义和陈规陋矩是不可触犯的。只要群众的革命创造运动起来了，那些东西在群众和实际的面前，是一定出丑的。有这样的例子：工人为了干活方便，自己做了个灵巧的小钳子；自诩“高明”、“照章办事”的工艺师说：“自己做工具，违反工艺，不行，也不能用！我给你们设计个合乎工艺要求的钳子！”工艺师设计的钳子拿来了，工人一见就哑然失笑；原来，钳子的重量是三斤，要夹的零件却只有四两。工人把钳子从工艺师的手里接过来，更加哭笑不得了；大家奇怪地说：“怎么做了个反钳子！”莫名其妙的工艺师瞪大了眼睛问：“钳子还有反正吗？”工人善意的教训他说：“我们不是锻工，所以要用右手拿钳子”。这样一个小小的例子，很值得那些有同类毛病的人深思，也很有助于我们解放思想。‖我们必须提高认识，解放思想，依靠群众，以共产主义的创造精神和革命风格去迎接技术革命。必须加强领导，政治挂帅，使政治领导和技术领导很好地结合起来。同时要结合技术革新运动，在工厂、企业、农村中展开一个大规模的学习科学知识、学习技术的运动，开展科学研究工作，大量培养技术人材，以便在初步技术革新的基础上逐步加以提高。‖　　【日期】</w:t>
      </w:r>
    </w:p>
    <w:p w14:paraId="7B77696A" w14:textId="77777777" w:rsidR="00886012" w:rsidRDefault="00886012" w:rsidP="00886012">
      <w:pPr>
        <w:rPr>
          <w:rFonts w:hint="eastAsia"/>
        </w:rPr>
      </w:pPr>
      <w:r>
        <w:rPr>
          <w:rFonts w:hint="eastAsia"/>
        </w:rPr>
        <w:t>‖【版面】第</w:t>
      </w:r>
      <w:r>
        <w:rPr>
          <w:rFonts w:hint="eastAsia"/>
        </w:rPr>
        <w:t>03</w:t>
      </w:r>
      <w:r>
        <w:rPr>
          <w:rFonts w:hint="eastAsia"/>
        </w:rPr>
        <w:t>版（）‖【标题】我们要在化学工业上同一切资本主义国家较量较量‖【正文】我们要在化学工业上同一切资本主义国家较量较量‖化学工业部部长　彭涛‖在鼓足干劲，力争上游，多快好省地建设社会主义的总路线的光辉照耀下，我国的化学工业必将突飞猛进的向前发展，它将以战斗的姿态出现在同一切资本主义国家较量的比武场上，我们坚信，在不久的将来，大约在十五年内，它将为国争光，大放异彩。‖化学工业是同资本主义国家较量的一条重要战线‖什么是化学工业？它的特点是什么？它的作用如何？过去我们的认识也是不明确的，一方面由于知识不足，一方面也由于化学工业正在日新月异地发展，我们的认识往往跟不上。根据一两年来的实践和体会，我们认为化学工业是一个最充分利用一切物质资源的工业，它可以利用一切天然物（如空气、水、矿物、植物等），也可以利用一切工业和农业的副产物，生产出成千上万种的原料、材料和产品。从化学工</w:t>
      </w:r>
      <w:r>
        <w:rPr>
          <w:rFonts w:hint="eastAsia"/>
        </w:rPr>
        <w:lastRenderedPageBreak/>
        <w:t>业的观点来说，世界上并没有废物，一切无用的物质，都可以变为有用的物质，一切不值钱的东西，都可以变为人民的财富。正因为化学工业具有这样的特点，因此，它可以做到“物尽其用”，使祖国各种宝贵的资源能够得到充分合理的综合利用（如煤的综合利用、石油的综合利用、海水的综合利用、农副产品的综合利用等等）。资源的综合利用，作为国家的一项技术政策来说，它是最大的增产和最大的节约，既可以节约资源的使用，又可以为国家增加无限的财富。‖化学工业作为原材料工业来说，它供给工业、农业、交通运输业以多种多样的生产资料。作为加工工业来说（一部分加工产品也是生产资料），它在很大的范围内，供给人们以多种多样的生活资料。因此，它同国民经济的各个部门，它同人民生活的各个方面，都有密切的联系，它已经日益成为促进工业、农业、交通运输业、国防、科学发展的重要因素，它已经成为提高人民生活的重要因素。由此可见，我们不能孤立地去理解化学工业，而应该把它看作是整个经济战线中一个极为重要的战线。‖敢不敢较量？能不能胜利？‖我国的钢铁和煤炭，能够在较短的时间内赶上一切资本主义国家，这是可以肯定的，但至今仍然处于严重落后状态的化学工业，敢不敢作这样的较量？能不能够在较短时期内也赶上一切资本主义国家呢？我们的回答也是肯定的。‖在化学肥料工业方面，美国</w:t>
      </w:r>
      <w:r>
        <w:rPr>
          <w:rFonts w:hint="eastAsia"/>
        </w:rPr>
        <w:t>1957</w:t>
      </w:r>
      <w:r>
        <w:rPr>
          <w:rFonts w:hint="eastAsia"/>
        </w:rPr>
        <w:t>年生产化学肥料约二千八百万吨，今后每年以</w:t>
      </w:r>
      <w:r>
        <w:rPr>
          <w:rFonts w:hint="eastAsia"/>
        </w:rPr>
        <w:t>5%</w:t>
      </w:r>
      <w:r>
        <w:rPr>
          <w:rFonts w:hint="eastAsia"/>
        </w:rPr>
        <w:t>的发展速度推算（事实上难于达到），到</w:t>
      </w:r>
      <w:r>
        <w:rPr>
          <w:rFonts w:hint="eastAsia"/>
        </w:rPr>
        <w:t>1962</w:t>
      </w:r>
      <w:r>
        <w:rPr>
          <w:rFonts w:hint="eastAsia"/>
        </w:rPr>
        <w:t>年可能达到三千五百八十万吨。我国到</w:t>
      </w:r>
      <w:r>
        <w:rPr>
          <w:rFonts w:hint="eastAsia"/>
        </w:rPr>
        <w:t>1962</w:t>
      </w:r>
      <w:r>
        <w:rPr>
          <w:rFonts w:hint="eastAsia"/>
        </w:rPr>
        <w:t>年也有可能超过此数。‖因此，较量的重点不是化学肥料工业方面，而是有机合成工业和基本化学工业方面。‖有机合成工业还是一个新兴的工业，它正在打击别人，抬高自己，日益扩展着自己的应用范围。它正在很大的范围内代替钢铁和有色金属，正在创造自然界从来未有过的、具有各种特殊性能的各种新材料，它正在为人类提供成千成万丰富多彩的新产品，美化人们的生活。美国是目前世界上有机合成工业最发达的资本主义国家，</w:t>
      </w:r>
      <w:r>
        <w:rPr>
          <w:rFonts w:hint="eastAsia"/>
        </w:rPr>
        <w:t>1957</w:t>
      </w:r>
      <w:r>
        <w:rPr>
          <w:rFonts w:hint="eastAsia"/>
        </w:rPr>
        <w:t>年生产各种塑料二百万吨，合成纤维估计约二十四万吨，合成橡胶一百一十五万吨；而我国目前有机合成工业还几乎是空白点。因此，我们要在品种上和数量上赶上以至超过资本主义国家，必须从现在起下定决心，进行坚持不懈的努力。‖基本化学工业方面的酸、碱是最基本的生产资料，差不多所有的工业都离不开它们，作为原料工业来说，它们的重要性绝不亚于钢铁、煤炭、木材和水泥。资本主义国家在这方面发展很快，而我们目前供应也很紧张，必须用很大的努力赶上以至超过他们。基本化学工业方面的无机盐工业，我们对于它的重要性过去是认识不足的，由于原子能工业、火箭技术和其他现代科学技术的发展，它的身价现在正日益提高。目前，已知无机盐产品约四千种，其中用量较大的约六百种，而我们有许多重要的产品还不能生产，远远不能满足各个工业部门特别是有色冶金和尖端工业发展的需要。因此必须尽最大的努力来发展无机盐工业。‖总起来说，在化学工业各个重要领域中，我们是能够在较短时期内赶上以至超过一切资本主义国家的，但在有机合成工业无机盐工业方面赶上以至超过他们，还必须进行一场艰苦的战斗。在同资本主义国家的较量中，我们是满怀必胜的信心的。但不可否认，今天的化学工业在整个经济战线中，还是最薄弱的一个战线。为了全线胜利，我们必须加强这个薄弱的战线。我们认为加强这个战线，唯一有效的办法，就是全党重视，加强领导。只要有了政治作统帅，化学工业就可以成为一支百战百胜的部队。‖长自己的志气，灭敌人的威风‖要在一个较短的时间内使我国的化学工业赶上以至超过一切资本主义国家，首先要破除迷信，把人们从妄自菲薄和甘拜下风的奴隶思想中解放出来。最近有一部分技术人员把自己的思想情况概括为六信六不信：（一）信外国不信中国；（二）信“洋”法不信“土”法；（三）信“条条”不信实际；</w:t>
      </w:r>
      <w:r>
        <w:rPr>
          <w:rFonts w:hint="eastAsia"/>
        </w:rPr>
        <w:lastRenderedPageBreak/>
        <w:t>（四）信权威不信群众；（五）信物不信人；（六）信专不信红。可见迷信观点与妄自菲薄的思想，是十分严重的。‖在科学技术上迷信“洋人”，在很多人的头脑中已经根深蒂固，成为一种思想上的镇压力量了。他们认为，凡是外国没有想过的事情决不敢想，凡是外国人没有干过的事情决不敢干。明明有些东西中国确实比外国的好，也不敢承认，即使是中国人的创造发明，也要从外国书本上去找有无理论根据。总之，一切都是洋人的行，中国不行。在这种精神状态的支配下，委靡不振，连头也抬不起来，腰也直不起来，怎么还谈得上去同一切资本主义国家较量呢？因此，必须在技术人员中，在广大干部中，在工人群众中，提倡思想解放，割掉奴隶尾巴，提倡长自己的志气，灭敌人的威风，提倡敢想、敢说、敢作、敢为，要敢于想一些过去不敢想过的问题，敢于想一些外国人所不敢想的问题。‖这一年来，使我们深深地体会到，毛主席的思想具有战无不胜的威力。这个思想，就像中子一样，它能够击破原子核，把六亿人民无穷无尽的创造力爆发出来，引导我们从胜利走向胜利。‖打破神秘观点，让化学工业百花齐放‖化学反应一般地具有高温、高压、低温、真空、易燃、易爆、易中毒等特点，反应过程又是看不见、摸不着的，因此，化学工业很容易摆出一副神秘的面孔，令人望而生畏，其实世界上一切事物，只要接触它、了解它、掌握它，是没有什么神秘可言的。‖过去我们有不少同志，对化学工业，是有一种神秘观点的。这种观点表现在：只相信自己，不相信地方，只相信“洋”法，不相信“土”法，只看见自己的力量，看不见各方面的力量，更看不见群众的力量。正因为有了这种观点，就想把一切事情都由自己来包办，把化学工业限制在一个狭小的圈子里，大大地妨碍了化学工业的发展。‖几年来的事实证明：地方是能够办好化学工业的，并且地方办起来，往往比中央（部）办得更多、更快、更好、更省。如太原化工厂我们办了七年，到去年年底还没有一个车间投入生产，但这个化工厂的很多产品地方工厂早就生产了。我们的技术人员，过去一听说地方工厂的好处，总是不服气，认为地方工业不正规，现在他们已经开始转变了，敢于让高压技术的氮肥工业下乡了，愿意到地方工厂去取宝了（过去认为只有外国才有宝）。现在我们都认识到单靠我们本身的力量是有限的，必须充分依靠地方的积极性，必须坚决执行中央工业同地方工业同时并举，并以地方工业为主的方针；大型与中小型同时并举，并以中小型为主的方针。‖最近的事实又证明：群众是可以用土办法来办化学工业的。像四川奉节利用硫磺脚渣生产硫酸铵、用烧窑废气生产碳酸氢铵等化学肥料；江苏常州利用砻糠制造普通玻璃和甲醇、糠醛、醋酸等有机产品，都是最生动的例子。像这样的例子，还会不断地出现。所谓土法，并不是产品“土”，是说设备简陋，一般不用机械操作。因此愈是土办法，就愈能就地取材，愈能节约投资，愈容易发动群众普遍举办，它是加速我国化学工业发展的一支不可忽视的力量。我们方针应该是“土”法与“洋”法同时并举，一方面要使现代化的技术（“洋”法）下乡，另一方面要对“土”法予以支持，推广和提高，使近代技术同人民群众的创造结合起来。‖几年来的事实也证明：化学工业是可以由其它部门举办的。如冶金部在钢铁联合企业中附设化工厂；石油工业部在炼油厂中附设化工车间；第一机械工业部在绝缘材料厂中附设合成树脂车间等等。这样作是有利于化学工业发展的。由于化学工业能够从一切方面取得资源，而加以综合利用，因此我们希望一切有条件的部门（包括大、专及中等学校）都能根据自己的资源条件（技术上我们愿意帮助）兴办各种各样的化学工业。这也可叫作化工部门同其他部门同时并举。‖我们认为，只要打破神秘观点，由少数人办化学工业变为全民办化学工业，才能使化学工业百花齐放，才能为化学工业的发展开拓一条宽广的道路。‖战胜一切困难，争取最后胜利‖在</w:t>
      </w:r>
      <w:r>
        <w:rPr>
          <w:rFonts w:hint="eastAsia"/>
        </w:rPr>
        <w:lastRenderedPageBreak/>
        <w:t>我们同资本主义国家的较量中，第二个五年是一个具有决定意义的五年，也是我们困难最大的五年：技术力量薄弱，许多新技术还没有掌握，很多设备不能制造，能够制造的还不能充分供应。这都是不容忽视的具体困难。但这些困难都是可以克服的。比如说，技术力量不足的困难，如果把各工矿企业、各大专学校、中等技校、科学院和有关部门的研究机构的化工人材和化学人材（包括技术工人），都动员和组织起来，分工协作，担负一定的研究任务和生产任务，这个困难是能够解决的。当然，在我们前进的道路上还会遇到很多预见不到的困难。但是，真正的困难还不在于困难本身，而在于一种害怕困难的心理，困难对于畏难的人是前进的阻力，但对于坚定的人，却是前进的动力。比如说，有人认为棉花能够增产，野生纤维很多，发展合成纤维既然在抽丝上有些困难，好像就不十分必要了；有人认为钢铁已经很多了，发展塑料似乎也不那么十分重要了；有人认为“土”法已经能够制造肥料，搞氮肥厂既然设备供应有些困难，好像就不必发展那么多了。这些想法很显然都是不利于化学工业发展的。‖我们同资本主义国家的竞赛，是一个争时间、比速度的竞赛，每一分钟都是极为宝贵的，决不允许在困难的面前畏首畏尾，顾虑重重，犹豫不决，踌躇不前，而丧失了时机。我们一定要鼓足革命干劲，用坚决的步伐前进。‖我们坚信只要贯彻党的鼓足干劲，力争上游，多快好省地建设社会主义的总路线，在中央和全党的关怀和重视下，依靠地方，依靠群众，我们就一定能够在同资本主义国家的较量中取得胜利。‖但这个胜利还不是最后的胜利，我们必须在这个基础上继续前进，再接再厉，在产品产量按人口平均计算方面也要赶上以至超过一切资本主义国家，并为共产主义准备充分的物质基础。‖化学工业在共产主义社会中，可以作出什么样的贡献呢？我们可以设想：由于化学肥料能够充分满足农业的需要，我们不但有吃不完的粮食，而且每人每天能够吃到丰富的肉类、蔬菜、水果和糖果。由于医药工业的高度发展，不但可以战胜各种疾病，而且可以延年益寿，也可能返老还童。由于化学纤维和染料的高度发展，人们的衣着将更为鲜艳夺目，呢绒绸缎将成为普通的衣料。由于合成香料工业的高度发展，每个人都能使用高级化妆品，使人们打扮得更加美丽。由于塑料工业的高度发展，可以建造像神话所描述的各种形式的、五光十色的房屋，这种房屋可能折叠起来，便于携带和迁移。由于塑料工业的高度发展，可以保证供应灵巧美观、丰富多彩的家庭用具和生活用品。由于塑料和合成橡胶的高度发展，可以制造比现在更加舒适、更加美观、更加轻便的各种交通工具。那时候，人们在衣、食、住、行等物质生活方面，都将因为化学工业的高度发展而得到最大限度的满足。人们的文化生活，也将由于化学工业的高度发展，而能享受有声、有色、有香的电影和电视，并得到其他各种新奇的文化用品。这些设想，现在看来还近于想像，但将来一定能够变为现实。‖　　【日期】</w:t>
      </w:r>
    </w:p>
    <w:p w14:paraId="2F13FEA5" w14:textId="77777777" w:rsidR="00886012" w:rsidRDefault="00886012" w:rsidP="00886012">
      <w:pPr>
        <w:rPr>
          <w:rFonts w:hint="eastAsia"/>
        </w:rPr>
      </w:pPr>
      <w:r>
        <w:rPr>
          <w:rFonts w:hint="eastAsia"/>
        </w:rPr>
        <w:t>‖【版面】第</w:t>
      </w:r>
      <w:r>
        <w:rPr>
          <w:rFonts w:hint="eastAsia"/>
        </w:rPr>
        <w:t>04</w:t>
      </w:r>
      <w:r>
        <w:rPr>
          <w:rFonts w:hint="eastAsia"/>
        </w:rPr>
        <w:t>版（）‖【标题】领导深入下层以后——访财政部金明副部长‖【正文】领导深入下层以后‖——访财政部金明副部长‖本报记者　袁木‖财政部为了贯彻“内外夹攻、上下结合”的整风方法，从今年初到</w:t>
      </w:r>
      <w:r>
        <w:rPr>
          <w:rFonts w:hint="eastAsia"/>
        </w:rPr>
        <w:t>5</w:t>
      </w:r>
      <w:r>
        <w:rPr>
          <w:rFonts w:hint="eastAsia"/>
        </w:rPr>
        <w:t>月，在财政部的五十多位司局长以上的领导干部中，有三十四人曾经东到青岛，西至玉门，在全国二十三个省市和这些省市的厂矿和农村中留下了他们的足迹。他们同地方上的各级干部和工人农民一起，开了二百四十四次从几百人到几个人的会议，上下倾心交谈，互相鸣放争辩，对财政工作进行了一次空前规模的深入的调查研究。最近，记者访问了财政部金明副部长，请他就这件事谈一谈他自己的体会。金副部长开门见山地对我说：“我与其对你说这次深入下层确实帮助下面解决了一些</w:t>
      </w:r>
      <w:r>
        <w:rPr>
          <w:rFonts w:hint="eastAsia"/>
        </w:rPr>
        <w:lastRenderedPageBreak/>
        <w:t>具体问题，毋宁说丰富的实际和群众创造大大地促进了财政部领导干部思想的解放，因为这对于整个工作的改进有着更加深远的意义。”他说，在这一点上可以用十二个字加以概括，这就是人人“目有所睹，心有所思，大有所得”。‖为了阐述他的这种看法，金副部长列举了许多在下面看到的生动事例，来说明丰富的实际特别是全国大跃进的新形势，如何启发了财政部领导干部的思想。在湖北省麻城县的一个农业合作社，国家原计划拨给他们七万二千元，帮助农民在去冬今春修建一座水库，但由于充分发挥了农民的积极性，群众自盖工棚，自带工具，就地取材，用劳动力作为给社里的投资，只是购买水管和水泥等重要材料花了四千二百元，就把水库修了起来。上海有一万二千个工厂需要从今年</w:t>
      </w:r>
      <w:r>
        <w:rPr>
          <w:rFonts w:hint="eastAsia"/>
        </w:rPr>
        <w:t>4</w:t>
      </w:r>
      <w:r>
        <w:rPr>
          <w:rFonts w:hint="eastAsia"/>
        </w:rPr>
        <w:t>月开始重新核定流动资金定额。</w:t>
      </w:r>
      <w:r>
        <w:rPr>
          <w:rFonts w:hint="eastAsia"/>
        </w:rPr>
        <w:t>1956</w:t>
      </w:r>
      <w:r>
        <w:rPr>
          <w:rFonts w:hint="eastAsia"/>
        </w:rPr>
        <w:t>年第一次做这个工作时，只靠财政、银行部门的几个干部，自上而下地一个厂一个厂去核算，花了半年的时间，只核了六百多个企业，占全市一万二千个企业的</w:t>
      </w:r>
      <w:r>
        <w:rPr>
          <w:rFonts w:hint="eastAsia"/>
        </w:rPr>
        <w:t>5%</w:t>
      </w:r>
      <w:r>
        <w:rPr>
          <w:rFonts w:hint="eastAsia"/>
        </w:rPr>
        <w:t>。根据这个速度，核完全市所有企业的流动资金定额，需要十年的时间。这一次做法改变了，经过发动群众由各厂自己核定，不仅两三个月就可以全部核定，并且已经核定的工厂，需要国家拨款的数字都减低很多。另一方面，在基层也发现了不少类似下面的情况，使得人们更深刻地认识到过去财政部门制定的规章制度中，有一部分的确是统的过多、过死，束缚了生产力的发展。例如，有些工厂为了充分利用现有库存材料，相互间实行呆滞物资大调剂。可是，按照现行税收制度的规定，材料如果调拨给别的产业系统，就要照章纳税。这种妨碍生产发展的不合理的规章制度，经深入基层的领导同志发现后，就作了及时的处理。金副部长说，面对着这些情况，财政部的领导干部深刻地体会到，财政部领导工作的关键问题是必须明确依靠全党和群众办好财政的思想，在财政工作中树立为政治和生产服务的观点，纠正过去把财政工作神秘化，认为只有财政干部才懂得如何管理和监督财政的错误看法。领导干部把这种从实际中得出的看法又带到部里，结合机关整风，同部里群众一齐鸣放辩论，这对机关整风的深入整改工作，起了很大的推动作用。根据上面所说的那种指导思想，财政部很快就对全部一千四百五十种规章制度中的重大的、涉及面广的三百六十八件，进行了检查，对不合理的作出处理意见，并且已经开始逐步进行改革，对于进一步实行财政体制下放和精简机构，也已做出具体规划。‖谈到这里时，金副部长强调地说，这条改进财政工作的方针找到以后，它还为财政工作如何实现大跃进指明了方向。他说，在整风运动进入深入整改的初期，财政部曾经一度为如何才能跟上全国的跃进形势而苦闷过。有人认为工业部门跃进容易，财政部是综合部门，不论全国收支的增加或支出的节约，收支的合理平衡，都需要全国上下的一致努力，一下子找不到财政工作如何跃进的路子。现在看法改变了，大家认为，只要在真正依靠全党和群众办财政，切实树立为政治和生产服务的观点，那么就将对全国今年的收入增加发生极大的促进作用，全国收入的增加很可能不是几亿元，而是几十亿元的问题了。‖“一通百通，我们现在正越来越深刻地认识到中央一再强调领导干部联系群众、深入实际的重要意义”，金副部长对我说，大批领导干部通过整风和深入实际解放了思想之后，可以看出领导水平已有所提高。这种情况首先突出的表现在领导干部在思想方法和工作方法上，已经开始能够做到“从虚到实，再从实到虚”，“虚不起来”和被庞杂的事务束缚住思想的状况，正在改变。他说，过去人们常常在讨论原则问题上“语言乏味”，思想展不开，而在各项具体业务上则因为指导思想不明确而莫衷一是，现在情况变了，人们的思想活泼了，过去开会就是“嘴吵争数字”的现象大大减少了，经过在政治原则上的鸣放争辩，许多具体问题都由于思想一致之后而很快迎刃而解。金副部长还兴奋的告诉我，由于接触实际之后丰富了领导思</w:t>
      </w:r>
      <w:r>
        <w:rPr>
          <w:rFonts w:hint="eastAsia"/>
        </w:rPr>
        <w:lastRenderedPageBreak/>
        <w:t>想，财政部领导干部已经开始大胆支持依靠群众办财政的做法。冶金部最近在十多个厂矿企业中，把建设投资包干给企业单位，发动群众切实贯彻勤俭建国的方针，结果同样的数目资金却可以办两倍的事情。这种作法如果能逐步推广到各个地方，一切事业部门以至我国社会主义经济的细胞——每个厂矿企业和每个农业合作社中去，将使财政工作的面貌发生根本变化。金副部长说，领导干部这种新的思想脉络，已经开始把自己仅仅从数字、表报和繁琐的规章制度中考虑财政工作的状况中解脱出来。　最后，当记者问到“过去有些领导干部也常到基层单位去视察工作和调查研究，为甚么却不能达到今天这种重大收获”的问题时，金副部长认为这不能不归功于党中央的正确领导和一年来整风运动所已经发生的巨大作用。他说，党中央提出的“鼓足干劲、力争上游、多快好省地建设社会主义”的建设总路线，和调整中央同地方的分权关系，改革那些束缚生产力的不合理的规章制度等指示，给了我们以思想武器；而经过整风，干部、群众中的社会主义觉悟提高，干劲十足，涌现出许多过去难以想像的生动事迹，有力地打击了财政工作中的保守思想。同时，经过整风，也使领导干部对待实际和对待群众的态度发生了变化。“当学生”的思想普遍树立起来了。整风中逐步完整起来的大鸣大放大辩论的社会主义民主形式，使领导干部下去后以平等的态度同基层干部和工农群众一起鸣放争辩；虚心听取群众意见，大家一起在丰富的实际面前就地解放思想，这就必然会使领导干部深入下层以后能够真正做到思想深入，不断地提高自己。‖　　【日期】</w:t>
      </w:r>
    </w:p>
    <w:p w14:paraId="2D1CD297" w14:textId="77777777" w:rsidR="00886012" w:rsidRDefault="00886012" w:rsidP="00886012">
      <w:pPr>
        <w:rPr>
          <w:rFonts w:hint="eastAsia"/>
        </w:rPr>
      </w:pPr>
      <w:r>
        <w:rPr>
          <w:rFonts w:hint="eastAsia"/>
        </w:rPr>
        <w:t>‖【版面】第</w:t>
      </w:r>
      <w:r>
        <w:rPr>
          <w:rFonts w:hint="eastAsia"/>
        </w:rPr>
        <w:t>02</w:t>
      </w:r>
      <w:r>
        <w:rPr>
          <w:rFonts w:hint="eastAsia"/>
        </w:rPr>
        <w:t>版（）‖【专栏】社论‖【标题】生猪收购工作为什么没有做好‖【正文】生猪收购工作为什么没有做好‖当前的市场存在一个问题：生猪生产发展了，收购却不好，因此猪肉的供应不能满足人民生活和出口的需要。‖今年，在农业生产大跃进的形势带动下，全国各地的生猪生产有很大的发展，据农业部统计，到第二季度末，全国养猪数量已达一亿八千四百多万头，较</w:t>
      </w:r>
      <w:r>
        <w:rPr>
          <w:rFonts w:hint="eastAsia"/>
        </w:rPr>
        <w:t>1957</w:t>
      </w:r>
      <w:r>
        <w:rPr>
          <w:rFonts w:hint="eastAsia"/>
        </w:rPr>
        <w:t>年底增加</w:t>
      </w:r>
      <w:r>
        <w:rPr>
          <w:rFonts w:hint="eastAsia"/>
        </w:rPr>
        <w:t>26.4%</w:t>
      </w:r>
      <w:r>
        <w:rPr>
          <w:rFonts w:hint="eastAsia"/>
        </w:rPr>
        <w:t>，超过今年国家计划</w:t>
      </w:r>
      <w:r>
        <w:rPr>
          <w:rFonts w:hint="eastAsia"/>
        </w:rPr>
        <w:t>22.9%</w:t>
      </w:r>
      <w:r>
        <w:rPr>
          <w:rFonts w:hint="eastAsia"/>
        </w:rPr>
        <w:t>。从全国的情况来看，各省（区）、市养猪数量都比去年增加，其中不少是肥猪。那么，不少地区生猪收购不好的原因究竟在哪里？首先，在整风运动中，商业系统在批判生产观点不强的过程中（批评生产观点不强是必要的），曾不适当地批判了“购、销、调、存、赚”，使部分干部产生一种错误的思想，认为商业部门只有办工业才是体现生产观点。在这一错误思想的影响下，有些地区就忽视了购销工作；没有理解在生产大跃进以后，产品增加、消费需要增加，要彻底贯彻政治观点，生产观点，群众观点，就必须首先做好“购、销、调、存”的工作。也就是说从做好流通工作中来体现三大观点。有些地方的商业干部对在社会主义建设时期，商业部门究竟怎样体现生产观点认识不明确，片面强调办工业，忽视了本身的收购和供应工作，这是最近时期生猪收购情况不好的一个重要原因。‖其次是农业生产大跃进以后，农民的生产和生活规律都发生了巨大的变化，生猪收购工作却没有适应这种新形势相应地加以改变。例如，过去当农民是个体经济的时候，商业的购销工作是通过农村的集散市场；现在农业合作化了，农村劳动力又很紧张，农业生产改为以农业社为单位，农民没有时间跑集镇了，集镇发生了很大的变化，要求商业伸入到农业社去进行购销。但是，商业部门没有根据这一情况来重新调整收购机构或改变收购方法；加以机构合并，人员调动，部分地区的基层收购单位任务加重，力量未能相应增加，这样自然就远远不能适应需要。再如，目前农村中心任务很多，经常是一个运动接着一个运动，商业部门本来应该主动争取党委的领导，使收购工作和中心工作结合起来进行，但很多地区的商业部门没</w:t>
      </w:r>
      <w:r>
        <w:rPr>
          <w:rFonts w:hint="eastAsia"/>
        </w:rPr>
        <w:lastRenderedPageBreak/>
        <w:t>有这样做，因此生猪收购工作在很多地区未能列入当地党委的工作日程，这就不能不直接或间接地影响生猪收购工作的开展。‖怎样才能使收购工作适应客观形势的需要，从而根本扭转当前生猪收购，出口和供应情况不好的局面呢？主要的是商业部门应该从思想上重视起购销工作。把购销工作作为商业工作的主要任务，通过购销同工农业生产密切协作好，以促进工农业生产的发展，这就是最大的生产观点。这一思想要在全体商业干部中明确起来，才能转变当前收购工作的落后状况。此外从生猪收购任务完成得较好的一些地区的经验来看，在组织措施方面主要的有以下四条：‖首先，商业部门必须时刻紧密的依靠党委的领导，及时向党委汇报情况，听取指示，这是做好收购工作的根本关键。因为无论任何工作，只有紧密依靠党委才能有明确的方向；同时，在农业生产大跃进中，农村的生产和生活方式已发生了深刻的变化，一切工作都必须在党委的领导下统一安排，才能更好地解决各项工作同中心工作的结合和必要的劳动力的安排等问题。因此，商业部门必须改变过去单纯依靠业务系统通过市场采购和等货上门的收购办法，在党委的统一布置下进行收购活动。河北省唐山专区的生猪收购工作就是因为实行了这一条，所以事情办得很好。这个专区的党委在每次布置和检查生产工作和中心工作的同时，也把生猪、鲜蛋的收购和外调进行了布置和检查，并且统一了各级党委的认识与行动，所以唐山专区的生猪、鲜蛋的购销计划月月超额完成，群众满意，党委也满意。其次，把收购工作同农村中心工作紧密结合起来，通过中心工作来带动收购工作，利用收购工作去为中心工作服务。同时，把收购计划通过党委具体布置到乡、社，使农村基层干部了解国家的需要并按照国家的要求有计划地组织出售，把国家的收购计划变为群众的出售计划。安徽省就是这样做的。比如当农村的中心工作是夏收夏种的时候，许多县的财贸部长、商业局长亲自挂帅，组织力量，一面协助群众搞夏收夏种，一面利用空闲时间搞收购运动，党委和群众都很满意，收购计划也完成的很好。群众说：“你们协助我们搞生产，我们一定要协助你们搞好收购”。‖第三，广泛组织收购力量，依靠群众力量来做好收购工作。生猪来自千家万户，货源分散，必须走群众路线，依靠群众的力量才能做好收购，单纯靠专业机构和少数专业人员是做不好的。为了便于依靠群众的力量做好收购工作，就必须坚决改革收购方法，简化收购等级规格。河北、安徽等省实行了日夜收购、上门收购、收购同销售相结合、经常收购和突击收购相结合的办法以后，大大便利了群众的购、销，对加强收购、密切国家同农民的关系都有好处。‖第四，必须加强调拨工作。也有些地区生猪收购数量并不少，但是完成调出计划却差。因此，各级领导部门不仅要抓收购工作，还要同时抓调拨工作。‖不少地区在推广了上述经验以后，收购情况就迅速好转。因此，凡是收购情况尚未根本好转的地区，都应该吸收外地的好经验并结合本地区的经验认真加以推广，以便迅速改变生猪收购不好的被动局面，从而更好地为支援建设、支持生产、巩固工农联盟和改善城乡人民生活服务。‖　　【日期】</w:t>
      </w:r>
    </w:p>
    <w:p w14:paraId="45C7ABBE" w14:textId="77777777" w:rsidR="00886012" w:rsidRDefault="00886012" w:rsidP="00886012">
      <w:pPr>
        <w:rPr>
          <w:rFonts w:hint="eastAsia"/>
        </w:rPr>
      </w:pPr>
      <w:r>
        <w:rPr>
          <w:rFonts w:hint="eastAsia"/>
        </w:rPr>
        <w:t>‖【版面】第</w:t>
      </w:r>
      <w:r>
        <w:rPr>
          <w:rFonts w:hint="eastAsia"/>
        </w:rPr>
        <w:t>08</w:t>
      </w:r>
      <w:r>
        <w:rPr>
          <w:rFonts w:hint="eastAsia"/>
        </w:rPr>
        <w:t>版（）‖【专栏】读者·作者·编者‖【标题】读者·作者·编者‖【正文】读者·作者·编者‖帮助我们认清毒草、莠草‖本月</w:t>
      </w:r>
      <w:r>
        <w:rPr>
          <w:rFonts w:hint="eastAsia"/>
        </w:rPr>
        <w:t>2</w:t>
      </w:r>
      <w:r>
        <w:rPr>
          <w:rFonts w:hint="eastAsia"/>
        </w:rPr>
        <w:t>日人民日报第七版刊载了陈荒煤同志写的“坚决拔掉银幕上的白旗”，这篇文章值得我们很好地去读。我们过去看这些电影，也感到有问题，或是觉得不舒服。但在思想上并不明确，有的甚至还认为是好的。这篇文章澄清了许多错误和模糊的看法，帮助我们提高了对毒草、莠草的识别能力。因而我也想到报纸应该加强影评工作，发动观众写影评，人人动手，及时铲除毒草、莠草，及时消除某些坏</w:t>
      </w:r>
      <w:r>
        <w:rPr>
          <w:rFonts w:hint="eastAsia"/>
        </w:rPr>
        <w:lastRenderedPageBreak/>
        <w:t>影片的毒素。必要时还可展开一些讨论。‖南开大学　高潮‖对多种经营的报道集中有力‖人民日报</w:t>
      </w:r>
      <w:r>
        <w:rPr>
          <w:rFonts w:hint="eastAsia"/>
        </w:rPr>
        <w:t>11</w:t>
      </w:r>
      <w:r>
        <w:rPr>
          <w:rFonts w:hint="eastAsia"/>
        </w:rPr>
        <w:t>月</w:t>
      </w:r>
      <w:r>
        <w:rPr>
          <w:rFonts w:hint="eastAsia"/>
        </w:rPr>
        <w:t>18</w:t>
      </w:r>
      <w:r>
        <w:rPr>
          <w:rFonts w:hint="eastAsia"/>
        </w:rPr>
        <w:t>日第一版在头条地位报道了阳谷县全面地大量地发展家畜家禽生产，并在标题中鲜明提出农、林、牧、副、渔样样都要抓。农业版新闻中陆续介绍了不少集体养鸡、养猪的经验，</w:t>
      </w:r>
      <w:r>
        <w:rPr>
          <w:rFonts w:hint="eastAsia"/>
        </w:rPr>
        <w:t>22</w:t>
      </w:r>
      <w:r>
        <w:rPr>
          <w:rFonts w:hint="eastAsia"/>
        </w:rPr>
        <w:t>日评论员又指出了目前人民公社大力发展集体养禽事业，已经是“水到渠成”的必然趋势了。你们组织这方面的报道，是很集中有力的，对实际工作有指导意义。‖青岛市商业局养鸡厂矫健‖读“让青春在边疆发射光芒”‖读了</w:t>
      </w:r>
      <w:r>
        <w:rPr>
          <w:rFonts w:hint="eastAsia"/>
        </w:rPr>
        <w:t>12</w:t>
      </w:r>
      <w:r>
        <w:rPr>
          <w:rFonts w:hint="eastAsia"/>
        </w:rPr>
        <w:t>月</w:t>
      </w:r>
      <w:r>
        <w:rPr>
          <w:rFonts w:hint="eastAsia"/>
        </w:rPr>
        <w:t>2</w:t>
      </w:r>
      <w:r>
        <w:rPr>
          <w:rFonts w:hint="eastAsia"/>
        </w:rPr>
        <w:t>日人民日报上赵奇、格来写的“让青春在边疆发射光芒”一文，很受感动。这些响应党和祖国号召参加祖国边疆建设的青年人，不畏险阻，排除万难，战斗在拔海四千公尺白雪茫茫的草原、渺无人烟的盆地和仰不见天的林海中，他们有远大理想，丝毫不觉得艰苦，而时时感到幸福和自豪。这是很值得我们学习的。读后我想到：我今年毕业，一定坚决响应号召到边疆去，同他们并肩前进。‖北京机械学院　王玉川‖进行共产主义教育的好经验‖</w:t>
      </w:r>
      <w:r>
        <w:rPr>
          <w:rFonts w:hint="eastAsia"/>
        </w:rPr>
        <w:t>11</w:t>
      </w:r>
      <w:r>
        <w:rPr>
          <w:rFonts w:hint="eastAsia"/>
        </w:rPr>
        <w:t>月</w:t>
      </w:r>
      <w:r>
        <w:rPr>
          <w:rFonts w:hint="eastAsia"/>
        </w:rPr>
        <w:t>19</w:t>
      </w:r>
      <w:r>
        <w:rPr>
          <w:rFonts w:hint="eastAsia"/>
        </w:rPr>
        <w:t>日人民日报第六版上刊登了江苏句容县黄梅人民公社大同大队开展共产主义教育的初步经验。他们的作法是领导务虚认清形势，首先辩通干部思想，把思想武器交给贫农和下中农，驳倒“吃亏”论，提倡共产主义劳动态度。这样的经验对开展社会主义和共产主义教育工作有很大的帮助。希望你们今后在这方面继续深入报道。‖四川达县张家人民公社　何成宣、冉隆锡‖希望经常有这样的专页‖人民日报</w:t>
      </w:r>
      <w:r>
        <w:rPr>
          <w:rFonts w:hint="eastAsia"/>
        </w:rPr>
        <w:t>11</w:t>
      </w:r>
      <w:r>
        <w:rPr>
          <w:rFonts w:hint="eastAsia"/>
        </w:rPr>
        <w:t>月</w:t>
      </w:r>
      <w:r>
        <w:rPr>
          <w:rFonts w:hint="eastAsia"/>
        </w:rPr>
        <w:t>30</w:t>
      </w:r>
      <w:r>
        <w:rPr>
          <w:rFonts w:hint="eastAsia"/>
        </w:rPr>
        <w:t>日副刊“前沿—乡村”专页编得好。通过对厦门何厝村的英雄人物、英雄事迹的描绘，真切地反映出沿海人民的战斗生活。他们在党的领导下，男女老幼鼓足了革命干劲，不顾敌人的炮火，炼钢、种庄稼，而且支援自己的部队。专页中有的诗歌、文章是这些英雄人物和集体写的，更令人感到亲切动人。‖愿编辑同志经常下去发动群众自己写、自己画，编出这样的专页。‖江苏徐州第五中学　徐文‖　　【日期】</w:t>
      </w:r>
    </w:p>
    <w:p w14:paraId="18147D67" w14:textId="77777777" w:rsidR="00886012" w:rsidRDefault="00886012" w:rsidP="00886012">
      <w:pPr>
        <w:rPr>
          <w:rFonts w:hint="eastAsia"/>
        </w:rPr>
      </w:pPr>
      <w:r>
        <w:rPr>
          <w:rFonts w:hint="eastAsia"/>
        </w:rPr>
        <w:t>‖【版面】第</w:t>
      </w:r>
      <w:r>
        <w:rPr>
          <w:rFonts w:hint="eastAsia"/>
        </w:rPr>
        <w:t>05</w:t>
      </w:r>
      <w:r>
        <w:rPr>
          <w:rFonts w:hint="eastAsia"/>
        </w:rPr>
        <w:t>版（）‖【标题】</w:t>
      </w:r>
      <w:r>
        <w:rPr>
          <w:rFonts w:hint="eastAsia"/>
        </w:rPr>
        <w:t>1959</w:t>
      </w:r>
      <w:r>
        <w:rPr>
          <w:rFonts w:hint="eastAsia"/>
        </w:rPr>
        <w:t>—</w:t>
      </w:r>
      <w:r>
        <w:rPr>
          <w:rFonts w:hint="eastAsia"/>
        </w:rPr>
        <w:t>1965</w:t>
      </w:r>
      <w:r>
        <w:rPr>
          <w:rFonts w:hint="eastAsia"/>
        </w:rPr>
        <w:t>年苏联发展国民经济的控制数字　苏联共产党中央委员会第一书记尼·谢·赫鲁晓夫</w:t>
      </w:r>
      <w:r>
        <w:rPr>
          <w:rFonts w:hint="eastAsia"/>
        </w:rPr>
        <w:t>1959</w:t>
      </w:r>
      <w:r>
        <w:rPr>
          <w:rFonts w:hint="eastAsia"/>
        </w:rPr>
        <w:t>年</w:t>
      </w:r>
      <w:r>
        <w:rPr>
          <w:rFonts w:hint="eastAsia"/>
        </w:rPr>
        <w:t>1</w:t>
      </w:r>
      <w:r>
        <w:rPr>
          <w:rFonts w:hint="eastAsia"/>
        </w:rPr>
        <w:t>月</w:t>
      </w:r>
      <w:r>
        <w:rPr>
          <w:rFonts w:hint="eastAsia"/>
        </w:rPr>
        <w:t>27</w:t>
      </w:r>
      <w:r>
        <w:rPr>
          <w:rFonts w:hint="eastAsia"/>
        </w:rPr>
        <w:t>日在苏联共产党第二十一次非常代表大会上的报告全文‖【正文】</w:t>
      </w:r>
      <w:r>
        <w:rPr>
          <w:rFonts w:hint="eastAsia"/>
        </w:rPr>
        <w:t>1959</w:t>
      </w:r>
      <w:r>
        <w:rPr>
          <w:rFonts w:hint="eastAsia"/>
        </w:rPr>
        <w:t>—</w:t>
      </w:r>
      <w:r>
        <w:rPr>
          <w:rFonts w:hint="eastAsia"/>
        </w:rPr>
        <w:t>1965</w:t>
      </w:r>
      <w:r>
        <w:rPr>
          <w:rFonts w:hint="eastAsia"/>
        </w:rPr>
        <w:t>年苏联发展国民经济的控制数字‖苏联共产党中央委员会第一书记尼·谢·赫鲁晓夫</w:t>
      </w:r>
      <w:r>
        <w:rPr>
          <w:rFonts w:hint="eastAsia"/>
        </w:rPr>
        <w:t>1959</w:t>
      </w:r>
      <w:r>
        <w:rPr>
          <w:rFonts w:hint="eastAsia"/>
        </w:rPr>
        <w:t>年</w:t>
      </w:r>
      <w:r>
        <w:rPr>
          <w:rFonts w:hint="eastAsia"/>
        </w:rPr>
        <w:t>1</w:t>
      </w:r>
      <w:r>
        <w:rPr>
          <w:rFonts w:hint="eastAsia"/>
        </w:rPr>
        <w:t>月</w:t>
      </w:r>
      <w:r>
        <w:rPr>
          <w:rFonts w:hint="eastAsia"/>
        </w:rPr>
        <w:t>27</w:t>
      </w:r>
      <w:r>
        <w:rPr>
          <w:rFonts w:hint="eastAsia"/>
        </w:rPr>
        <w:t>日在苏联共产党第二十一次非常代表大会上的报告全文‖同志们！‖苏联共产党第二十一次代表大会的召开是为了讨论</w:t>
      </w:r>
      <w:r>
        <w:rPr>
          <w:rFonts w:hint="eastAsia"/>
        </w:rPr>
        <w:t>1959</w:t>
      </w:r>
      <w:r>
        <w:rPr>
          <w:rFonts w:hint="eastAsia"/>
        </w:rPr>
        <w:t>—</w:t>
      </w:r>
      <w:r>
        <w:rPr>
          <w:rFonts w:hint="eastAsia"/>
        </w:rPr>
        <w:t>1965</w:t>
      </w:r>
      <w:r>
        <w:rPr>
          <w:rFonts w:hint="eastAsia"/>
        </w:rPr>
        <w:t>年苏联发展国民经济的控制数字。在我们这次代表大会上要讨论在苏联进一步进行共产主义建设、使经济、文化和劳动人民物质福利获得新的高涨的纲领。这是一个伟大的纲领。按其宏伟规模说来，它是史无前例的。考虑到苏联发展国民经济七年计划的巨大意义，</w:t>
      </w:r>
      <w:r>
        <w:rPr>
          <w:rFonts w:hint="eastAsia"/>
        </w:rPr>
        <w:t>1958</w:t>
      </w:r>
      <w:r>
        <w:rPr>
          <w:rFonts w:hint="eastAsia"/>
        </w:rPr>
        <w:t>年</w:t>
      </w:r>
      <w:r>
        <w:rPr>
          <w:rFonts w:hint="eastAsia"/>
        </w:rPr>
        <w:t>9</w:t>
      </w:r>
      <w:r>
        <w:rPr>
          <w:rFonts w:hint="eastAsia"/>
        </w:rPr>
        <w:t>月举行的中央委员会全体会议认为有必要召开我们党的非常代表大会来讨论这个计划。‖自从党的第二十次代表大会以来，已经过去了三年。三年来，我们苏维埃祖国继续满怀信心地沿着列宁的通向共产主义的道路迈进，更进一步加强了自己的威力，在为巩固和平和各国人民友谊的斗争中提高了自己的国际威信。由于实现了党的第二十次代表大会的决议和随后几次中央全会的决议，苏联人民在发展工农业和科学文化方面取得了卓越的成就。城乡劳动人民的生活水平大大提高了。‖过去这个时期表明了党的第二十次代表大会的决议无论对于苏联共产主义建设或对于整个国际共产主义运动和工人运动都具有历史意义。社会主义世界现在已经空前地巩固、团结和牢不可破。它对人类发展的整个进程起着决定性的影响。可以有充分根据地说，引导全体进步人类的是社会主义国家。苏联、中华人民共和国、社会主义阵营的一切国家的卓越成就都表明，已成为自己生活、自</w:t>
      </w:r>
      <w:r>
        <w:rPr>
          <w:rFonts w:hint="eastAsia"/>
        </w:rPr>
        <w:lastRenderedPageBreak/>
        <w:t>己命运的全权主人的劳动人民能够完成多么伟大的事业。‖在社会主义国家的历史性胜利之中体现出马克思列宁主义思想的伟大改造力量，马克思列宁主义思想为各国人民照亮了通往和平、民主和进步的道路，通往全人类的光辉未来的道路。‖同志们！有七十个国家的共产党和工人党的代表团出席了我们的代表大会。我谨代表我们的代表大会、代表全党、代表全体苏联人民向我们的亲爱的客人们——各兄弟马克思列宁主义党的领导人再一次致以衷心的敬礼。（暴风雨般的、经久不息的掌声）一、苏联人民的伟大胜利‖同志们！在伟大的十月社会主义革命胜利后不久，弗·伊·列宁在论证我们的党纲的时候说过：“我们开始社会主义改造的时候，应当给自己清楚地提出这些改造归根到底所要达到的目的，即建立共产主义社会的目的。”（列宁全集俄文本第</w:t>
      </w:r>
      <w:r>
        <w:rPr>
          <w:rFonts w:hint="eastAsia"/>
        </w:rPr>
        <w:t>27</w:t>
      </w:r>
      <w:r>
        <w:rPr>
          <w:rFonts w:hint="eastAsia"/>
        </w:rPr>
        <w:t>卷第</w:t>
      </w:r>
      <w:r>
        <w:rPr>
          <w:rFonts w:hint="eastAsia"/>
        </w:rPr>
        <w:t>103</w:t>
      </w:r>
      <w:r>
        <w:rPr>
          <w:rFonts w:hint="eastAsia"/>
        </w:rPr>
        <w:t>页，中文本第</w:t>
      </w:r>
      <w:r>
        <w:rPr>
          <w:rFonts w:hint="eastAsia"/>
        </w:rPr>
        <w:t>114</w:t>
      </w:r>
      <w:r>
        <w:rPr>
          <w:rFonts w:hint="eastAsia"/>
        </w:rPr>
        <w:t>页）‖这一伟大的目的——在我国建立起共产主义——过去和现在都一直鼓舞着苏联人民去建立新的、更新的功勋。‖我国人民在党及其多年来以约·维·斯大林为首的中央委员会的领导下，实现了国家工业化和农业集体化的政策，完成了最深刻的改造。我们党、全体苏联人民克服了自己道路上的一切困难，粉碎了阶级敌人和他们的代理人——托洛茨基分子、右倾机会主义者、资产阶级民族主义分子等的反抗，取得了历史性的胜利，建立起了新的社会主义社会。过去曾经是落后的我国，成了强大的工业一集体农庄的社会主义国家。现在苏联的工业产值占欧洲第一位，占世界第二位。‖我们的国民经济计划正在逐年顺利地完成着。工业总产值比</w:t>
      </w:r>
      <w:r>
        <w:rPr>
          <w:rFonts w:hint="eastAsia"/>
        </w:rPr>
        <w:t>1913</w:t>
      </w:r>
      <w:r>
        <w:rPr>
          <w:rFonts w:hint="eastAsia"/>
        </w:rPr>
        <w:t>年增加了三十五倍，其中生产资料的生产增长了八十二倍，而机器制造业和金属加工业的产值增长到二百四十倍。‖国民经济各部门都胜利地完成了</w:t>
      </w:r>
      <w:r>
        <w:rPr>
          <w:rFonts w:hint="eastAsia"/>
        </w:rPr>
        <w:t>1958</w:t>
      </w:r>
      <w:r>
        <w:rPr>
          <w:rFonts w:hint="eastAsia"/>
        </w:rPr>
        <w:t>年计划。工业产品产值在一年内增长了</w:t>
      </w:r>
      <w:r>
        <w:rPr>
          <w:rFonts w:hint="eastAsia"/>
        </w:rPr>
        <w:t>10%</w:t>
      </w:r>
      <w:r>
        <w:rPr>
          <w:rFonts w:hint="eastAsia"/>
        </w:rPr>
        <w:t>，而计划规定是增长</w:t>
      </w:r>
      <w:r>
        <w:rPr>
          <w:rFonts w:hint="eastAsia"/>
        </w:rPr>
        <w:t>7.6%</w:t>
      </w:r>
      <w:r>
        <w:rPr>
          <w:rFonts w:hint="eastAsia"/>
        </w:rPr>
        <w:t>。所有加盟共和国和所有国民经济委员会都完成和超额完成了产品生产计划。在农业方面取得了巨大的成就。建筑安装工程的总计划和住宅建筑计划已经超额完成。‖</w:t>
      </w:r>
      <w:r>
        <w:rPr>
          <w:rFonts w:hint="eastAsia"/>
        </w:rPr>
        <w:t>1958</w:t>
      </w:r>
      <w:r>
        <w:rPr>
          <w:rFonts w:hint="eastAsia"/>
        </w:rPr>
        <w:t>年苏联的钢产量约为五千五百万吨，石油产量一亿一千三百万吨，发电量二千三百三十亿度。现在我们在一个月内出产的钢和石油比</w:t>
      </w:r>
      <w:r>
        <w:rPr>
          <w:rFonts w:hint="eastAsia"/>
        </w:rPr>
        <w:t>1913</w:t>
      </w:r>
      <w:r>
        <w:rPr>
          <w:rFonts w:hint="eastAsia"/>
        </w:rPr>
        <w:t>年全年的产量还要多。每三天的发电量就相当于革命前俄国全年的发电量。‖像国民经济投资额的增长这样鼓舞人心的经济发展指标，使我们所有的人都欢欣鼓舞。在战后时期，国家投资总额以现在价格计算共达一万六千亿卢布以上。仅</w:t>
      </w:r>
      <w:r>
        <w:rPr>
          <w:rFonts w:hint="eastAsia"/>
        </w:rPr>
        <w:t>1958</w:t>
      </w:r>
      <w:r>
        <w:rPr>
          <w:rFonts w:hint="eastAsia"/>
        </w:rPr>
        <w:t>年一年内，投资额就达二千三百五十亿卢布，也就是说比第一个和第二个五年计划时期各年的投资额总和还多。‖资产阶级的经济学家和政治家不止一次地预言，在战后恢复了国民经济以后，苏联将不得不放慢自己的经济发展。但是这种预言像肥皂泡一样地破灭了。苏联的经济在继续以飞快的速度向前发展。‖工业生产的宏大规模、它的高速度都是在广泛运用最新的科学技术成就的基础上取得的。保证国民经济各部门不断技术进步的，首先是电气化和机械制造业的发展，特别是机床制造业和仪表制造业、生产全盘机械化和自动化的工具、无线电电子学、电工学的发展。仅在最近三年中就设计了四千五百多种最新型的机器、机械和仪器，并掌握了它们的生产。‖在技术进步和全民社会主义竞赛的基础上，劳动生产率不断地提高。</w:t>
      </w:r>
      <w:r>
        <w:rPr>
          <w:rFonts w:hint="eastAsia"/>
        </w:rPr>
        <w:t>1958</w:t>
      </w:r>
      <w:r>
        <w:rPr>
          <w:rFonts w:hint="eastAsia"/>
        </w:rPr>
        <w:t>年产业工人的劳动生产率增加为</w:t>
      </w:r>
      <w:r>
        <w:rPr>
          <w:rFonts w:hint="eastAsia"/>
        </w:rPr>
        <w:t>1913</w:t>
      </w:r>
      <w:r>
        <w:rPr>
          <w:rFonts w:hint="eastAsia"/>
        </w:rPr>
        <w:t>年的十倍左右，并且这是在大大缩短劳动日的情况下达到的。去年工业劳动生产率（按每个工作者计算）比</w:t>
      </w:r>
      <w:r>
        <w:rPr>
          <w:rFonts w:hint="eastAsia"/>
        </w:rPr>
        <w:t>1940</w:t>
      </w:r>
      <w:r>
        <w:rPr>
          <w:rFonts w:hint="eastAsia"/>
        </w:rPr>
        <w:t>年增长了一点六倍，而在建筑业方面增长了一点四倍。‖改组工业和建筑业的管理形式，是加速发展国民经济的最重要因素。在国民经济委员会的这个较短的工作时期内，新的工业管理形式的巨大优越性已经表现出来。对生产的领导变得更加具体了，工业产品增长的速度加快了，发掘内在的生产潜力和利用我国自然资源的情况改进了，工人和工程技术人员的积极性和主动性提高了，社会主义竞赛获得了更广泛的规模，</w:t>
      </w:r>
      <w:r>
        <w:rPr>
          <w:rFonts w:hint="eastAsia"/>
        </w:rPr>
        <w:lastRenderedPageBreak/>
        <w:t>为专业化和协作的进一步发展创造了良好的条件。在这个时期，不能完成计划的企业的数目减少了三分之一以上。‖在国民经济委员会工作的第一年，工业产品的产值的增长额比前一年的增长额增加了一百七十亿卢布。在</w:t>
      </w:r>
      <w:r>
        <w:rPr>
          <w:rFonts w:hint="eastAsia"/>
        </w:rPr>
        <w:t>1957</w:t>
      </w:r>
      <w:r>
        <w:rPr>
          <w:rFonts w:hint="eastAsia"/>
        </w:rPr>
        <w:t>年和</w:t>
      </w:r>
      <w:r>
        <w:rPr>
          <w:rFonts w:hint="eastAsia"/>
        </w:rPr>
        <w:t>1958</w:t>
      </w:r>
      <w:r>
        <w:rPr>
          <w:rFonts w:hint="eastAsia"/>
        </w:rPr>
        <w:t>年，提高劳动生产率和降低工业产品成本的计划都超额完成了。在</w:t>
      </w:r>
      <w:r>
        <w:rPr>
          <w:rFonts w:hint="eastAsia"/>
        </w:rPr>
        <w:t>1958</w:t>
      </w:r>
      <w:r>
        <w:rPr>
          <w:rFonts w:hint="eastAsia"/>
        </w:rPr>
        <w:t>年，由于降低成本而超计划节约的资金总共有一百亿卢布以上。但是应当指出，我们还有不能完成计划任务的落后企业。今后还必须不断地改进生产的领导，揭发和消除工业工作中的缺点，更充分地发挥潜力。‖我国在发展社会主义农业方面获得了辉煌的成就。在去年</w:t>
      </w:r>
      <w:r>
        <w:rPr>
          <w:rFonts w:hint="eastAsia"/>
        </w:rPr>
        <w:t>12</w:t>
      </w:r>
      <w:r>
        <w:rPr>
          <w:rFonts w:hint="eastAsia"/>
        </w:rPr>
        <w:t>月举行的苏共中央全会上，总结了最近五年农业的发展，批评了缺点，规定了进一步增加农产品生产的主要任务。这次全会实际上是党就最近五年所采取的急剧提高农业的措施的执行情况向全体人民所作的政治总结报告。‖大家知道，在农业领导方面，过去有过严重的缺点和错误。许多集体农庄在许多年中经济上一直是薄弱的，农业生产曾停滞不前，农业生产的水平曾不能满足我国对粮食和农业原料业已增长的需要。那时我国农业的状况是严重的，这种状况包含着危险的后果，它可能阻碍苏维埃国家向共产主义前进。我们党在</w:t>
      </w:r>
      <w:r>
        <w:rPr>
          <w:rFonts w:hint="eastAsia"/>
        </w:rPr>
        <w:t>1953</w:t>
      </w:r>
      <w:r>
        <w:rPr>
          <w:rFonts w:hint="eastAsia"/>
        </w:rPr>
        <w:t>年</w:t>
      </w:r>
      <w:r>
        <w:rPr>
          <w:rFonts w:hint="eastAsia"/>
        </w:rPr>
        <w:t>9</w:t>
      </w:r>
      <w:r>
        <w:rPr>
          <w:rFonts w:hint="eastAsia"/>
        </w:rPr>
        <w:t>月中央全会上，在以后各次中央全会上以及在党的第二十次代表大会上，对农业领导中的错误进行了尖锐的批评，排除了前进道路上阻挡集体农庄和国营农场发展的一切障碍，拟定了急剧提高农业的纲领。‖为了克服农业的落后现象和使它进一步发展，党、工人阶级、集体农民和苏维埃知识界花了很大的力量。党在群众中展开了巨大的组织工作和政治工作，解决了社会主义农业发展的许多极重要的经济问题，恢复了使农村全体劳动者从物质利益上关心增加农产品生产的原则。集体农庄和国营农场由于增加了专家、机器操使者和领导干部而巩固了。给农业装备了数十万台拖拉机、联合收获机和数百万架各种机器和农具。在过去五年中国家对农业的投资约有一千亿卢布。‖苏联劳动者根据党中央委员会的号召，开垦了数千万公顷荒地。这是苏联人民的英雄功绩。中央</w:t>
      </w:r>
      <w:r>
        <w:rPr>
          <w:rFonts w:hint="eastAsia"/>
        </w:rPr>
        <w:t>12</w:t>
      </w:r>
      <w:r>
        <w:rPr>
          <w:rFonts w:hint="eastAsia"/>
        </w:rPr>
        <w:t>月全会指出，由于开垦荒地的结果，国家在最近五年中额外采购了数十亿普特粮食，不仅收回了开垦荒地的全部费用，而且，根据中央统计局和财政部的材料，还获得了一百八十多亿卢布的纯收入。‖党所采取的受到全体苏联人民赞同和支持的措施的顺利实现，终于能够在短期内克服农业的落后现象和巩固集体农庄与国营农场的经济，实现对机器拖拉机站的改组和实行采购农产品的新的制度和章程。‖像中央</w:t>
      </w:r>
      <w:r>
        <w:rPr>
          <w:rFonts w:hint="eastAsia"/>
        </w:rPr>
        <w:t>12</w:t>
      </w:r>
      <w:r>
        <w:rPr>
          <w:rFonts w:hint="eastAsia"/>
        </w:rPr>
        <w:t>月全会所指出，党所制定和实现的进一步提高农业的措施具有真正的革命意义，它会给我们祖国带来丰硕的果实。</w:t>
      </w:r>
      <w:r>
        <w:rPr>
          <w:rFonts w:hint="eastAsia"/>
        </w:rPr>
        <w:t>1958</w:t>
      </w:r>
      <w:r>
        <w:rPr>
          <w:rFonts w:hint="eastAsia"/>
        </w:rPr>
        <w:t>年采购了三十五亿普特粮食，比</w:t>
      </w:r>
      <w:r>
        <w:rPr>
          <w:rFonts w:hint="eastAsia"/>
        </w:rPr>
        <w:t>1953</w:t>
      </w:r>
      <w:r>
        <w:rPr>
          <w:rFonts w:hint="eastAsia"/>
        </w:rPr>
        <w:t>年多十六亿普特。最近五年同前五年相比，谷物的平均年产量增加了</w:t>
      </w:r>
      <w:r>
        <w:rPr>
          <w:rFonts w:hint="eastAsia"/>
        </w:rPr>
        <w:t>39%</w:t>
      </w:r>
      <w:r>
        <w:rPr>
          <w:rFonts w:hint="eastAsia"/>
        </w:rPr>
        <w:t>。同志们，这是一个巨大的胜利。‖在其他农作物生产方面，特别是在甜菜和棉花的生产方面，也取得了巨大的成绩。</w:t>
      </w:r>
      <w:r>
        <w:rPr>
          <w:rFonts w:hint="eastAsia"/>
        </w:rPr>
        <w:t>1958</w:t>
      </w:r>
      <w:r>
        <w:rPr>
          <w:rFonts w:hint="eastAsia"/>
        </w:rPr>
        <w:t>年甜菜的收获量达到五千四百万吨以上，比</w:t>
      </w:r>
      <w:r>
        <w:rPr>
          <w:rFonts w:hint="eastAsia"/>
        </w:rPr>
        <w:t>1953</w:t>
      </w:r>
      <w:r>
        <w:rPr>
          <w:rFonts w:hint="eastAsia"/>
        </w:rPr>
        <w:t>年增加了一倍多。在过去一年中，棉农生产并交售给国家四百四十万吨籽棉。我国过去从未采购过这样多的棉花。‖在发展公有畜牧业方面，取得了特别巨大的成绩。大家知道，苏共中央</w:t>
      </w:r>
      <w:r>
        <w:rPr>
          <w:rFonts w:hint="eastAsia"/>
        </w:rPr>
        <w:t>1955</w:t>
      </w:r>
      <w:r>
        <w:rPr>
          <w:rFonts w:hint="eastAsia"/>
        </w:rPr>
        <w:t>年</w:t>
      </w:r>
      <w:r>
        <w:rPr>
          <w:rFonts w:hint="eastAsia"/>
        </w:rPr>
        <w:t>1</w:t>
      </w:r>
      <w:r>
        <w:rPr>
          <w:rFonts w:hint="eastAsia"/>
        </w:rPr>
        <w:t>月全会曾提出</w:t>
      </w:r>
      <w:r>
        <w:rPr>
          <w:rFonts w:hint="eastAsia"/>
        </w:rPr>
        <w:t>1960</w:t>
      </w:r>
      <w:r>
        <w:rPr>
          <w:rFonts w:hint="eastAsia"/>
        </w:rPr>
        <w:t>年集体农庄每头奶牛的平均挤奶量要达到一千七百公斤，奶类的收购量要增加零点八倍，而这项任务在</w:t>
      </w:r>
      <w:r>
        <w:rPr>
          <w:rFonts w:hint="eastAsia"/>
        </w:rPr>
        <w:t>1957</w:t>
      </w:r>
      <w:r>
        <w:rPr>
          <w:rFonts w:hint="eastAsia"/>
        </w:rPr>
        <w:t>年就超额完成了。也就是说，六年的任务三年就完成了。在畜产品的采购方面，</w:t>
      </w:r>
      <w:r>
        <w:rPr>
          <w:rFonts w:hint="eastAsia"/>
        </w:rPr>
        <w:t>1958</w:t>
      </w:r>
      <w:r>
        <w:rPr>
          <w:rFonts w:hint="eastAsia"/>
        </w:rPr>
        <w:t>年和</w:t>
      </w:r>
      <w:r>
        <w:rPr>
          <w:rFonts w:hint="eastAsia"/>
        </w:rPr>
        <w:t>1953</w:t>
      </w:r>
      <w:r>
        <w:rPr>
          <w:rFonts w:hint="eastAsia"/>
        </w:rPr>
        <w:t>年相比，奶类增加了一倍多，肉类——</w:t>
      </w:r>
      <w:r>
        <w:rPr>
          <w:rFonts w:hint="eastAsia"/>
        </w:rPr>
        <w:t>56%</w:t>
      </w:r>
      <w:r>
        <w:rPr>
          <w:rFonts w:hint="eastAsia"/>
        </w:rPr>
        <w:t>，羊毛——</w:t>
      </w:r>
      <w:r>
        <w:rPr>
          <w:rFonts w:hint="eastAsia"/>
        </w:rPr>
        <w:t>60%</w:t>
      </w:r>
      <w:r>
        <w:rPr>
          <w:rFonts w:hint="eastAsia"/>
        </w:rPr>
        <w:t>。在提高社会生产和调整采购价格系统的基础上，集体农庄的收入大大地增加了。‖苏联现在拥有强大的、全面发展的工业、运输业以及高度机械化的社会主义农业。全国的社会财富和国民收入不断增加。在苏维埃政权存在的年代里，国民收入按人口平均计算增加了十五倍。‖在社会主义经济普遍高涨和劳动生产率提高的基础上，苏</w:t>
      </w:r>
      <w:r>
        <w:rPr>
          <w:rFonts w:hint="eastAsia"/>
        </w:rPr>
        <w:lastRenderedPageBreak/>
        <w:t>联人民的物质福利也不断提高。</w:t>
      </w:r>
      <w:r>
        <w:rPr>
          <w:rFonts w:hint="eastAsia"/>
        </w:rPr>
        <w:t>1958</w:t>
      </w:r>
      <w:r>
        <w:rPr>
          <w:rFonts w:hint="eastAsia"/>
        </w:rPr>
        <w:t>年工人和职员的实际收入比</w:t>
      </w:r>
      <w:r>
        <w:rPr>
          <w:rFonts w:hint="eastAsia"/>
        </w:rPr>
        <w:t>1940</w:t>
      </w:r>
      <w:r>
        <w:rPr>
          <w:rFonts w:hint="eastAsia"/>
        </w:rPr>
        <w:t>年几乎增加了一倍，而农民的实际收入按每一个参加生产的农民计算增加了一倍多。用来满足劳动者物质需要和精神需要的资金每年都在增加。党和政府在最近时期，特别是在我们党的第二十次代表大会以后所实行的关于提高苏联人民物质福利的巨大措施是众所周知的。‖同志们！我国各民族和部族人民的文化达到了空前的繁荣。目前国民经济各部门中受过高等和中等专业教育的专家约有七百五十万人，比</w:t>
      </w:r>
      <w:r>
        <w:rPr>
          <w:rFonts w:hint="eastAsia"/>
        </w:rPr>
        <w:t>1913</w:t>
      </w:r>
      <w:r>
        <w:rPr>
          <w:rFonts w:hint="eastAsia"/>
        </w:rPr>
        <w:t>年多三十八倍。苏联高等学校的学生人数比英国、法国、西德和意大利四国的总和多三倍左右。我国高等学校培养的工程师约比美国多二倍。苏维埃艺术和文学在对劳动人民进行的共产主义教育中所起的作用不断提高。‖在苏联，为创造性地发展科学、技术，为新的发现和发明提供了无限的可能性。在</w:t>
      </w:r>
      <w:r>
        <w:rPr>
          <w:rFonts w:hint="eastAsia"/>
        </w:rPr>
        <w:t>1950</w:t>
      </w:r>
      <w:r>
        <w:rPr>
          <w:rFonts w:hint="eastAsia"/>
        </w:rPr>
        <w:t>—</w:t>
      </w:r>
      <w:r>
        <w:rPr>
          <w:rFonts w:hint="eastAsia"/>
        </w:rPr>
        <w:t>1958</w:t>
      </w:r>
      <w:r>
        <w:rPr>
          <w:rFonts w:hint="eastAsia"/>
        </w:rPr>
        <w:t>年间，国民经济采用了约一千万项发明和合理化建议，它们有助于促进技术发展、降低产品成本和改善千百万劳动者的劳动条件。最近三年来，由于在生产中采纳了这些建议而节约的资金，大约有二百四十亿卢布。‖苏联的科学家、设计师、工程师对我们祖国有很大的功绩，他们对全民的共产主义建设事业作出了珍贵的贡献。苏联在原子核物理学、原子动力学、喷气式飞机和火箭技术方面的科学成就是举世皆知的。在解决和平利用热核能问题方面取得了重大成就。苏联组织了洲际弹道火箭的成批生产。‖</w:t>
      </w:r>
      <w:r>
        <w:rPr>
          <w:rFonts w:hint="eastAsia"/>
        </w:rPr>
        <w:t>1957</w:t>
      </w:r>
      <w:r>
        <w:rPr>
          <w:rFonts w:hint="eastAsia"/>
        </w:rPr>
        <w:t>年世界上第一批人造地球卫星的发射成功，是我国科学家和全体人民的卓越胜利，是苏联工业技术的发展达到很高水平的明显标志。全世界都欢欣鼓舞地庆祝这个胜利，认为它开辟了人类征服自然的历史上的新纪元——掌握宇宙空间的纪元。这个胜利的历史意义在于，它向全世界表明了社会主义制度的强大创造力量。‖</w:t>
      </w:r>
      <w:r>
        <w:rPr>
          <w:rFonts w:hint="eastAsia"/>
        </w:rPr>
        <w:t>1959</w:t>
      </w:r>
      <w:r>
        <w:rPr>
          <w:rFonts w:hint="eastAsia"/>
        </w:rPr>
        <w:t>年（七年计划的第一年）新年伊始，苏联科学家、设计师、工程师和工人又建树了具有世界意义的新功勋，成功地向月球方向发射了多级宇宙火箭。苏联人民看到自己亲爱的祖国走在现代科学技术进步的最前头，开辟着通向未来的道路，心中都充满爱国主义的自豪感。全体进步人类都和我们一起为伟大的科学功勋而欢欣鼓舞。在推翻不了的事实面前，甚至社会主义的敌人现在也不得不承认这是宇宙世纪的极伟大的成就，承认苏联的新的胜利。（暴风雨般的掌声）‖第一批人造地球卫星在我国制造成功，苏联宇宙火箭的发射（它已经成了太阳系的第一个人造行星），标志着人类科学知识发展的整整一个时代。这是建设共产主义时代的伟大事件。（掌声）‖我们苏联人对这些成就怎能不欢欣鼓舞呢？世界上第一个人造地球卫星是苏联的卫星，太阳系第一个人造行星是苏联的行星。（暴风雨般的、经久不息的掌声）。它骄傲地带着绘有苏联国徽和“苏维埃社会主义共和国联盟·</w:t>
      </w:r>
      <w:r>
        <w:rPr>
          <w:rFonts w:hint="eastAsia"/>
        </w:rPr>
        <w:t>1959</w:t>
      </w:r>
      <w:r>
        <w:rPr>
          <w:rFonts w:hint="eastAsia"/>
        </w:rPr>
        <w:t>年</w:t>
      </w:r>
      <w:r>
        <w:rPr>
          <w:rFonts w:hint="eastAsia"/>
        </w:rPr>
        <w:t>1</w:t>
      </w:r>
      <w:r>
        <w:rPr>
          <w:rFonts w:hint="eastAsia"/>
        </w:rPr>
        <w:t>月”字样的标记正在广漠无际的宇宙中漫游。（掌声）‖代表同志们！各科学研究机构、设计机关、工厂和试验团体合力向月球方向发射多级宇宙火箭是对于苏联共产党第二十一次代表大会的献礼，我们的党，全体苏联人民对于这个意义重大的事件评价极高。（经久不息的掌声）。请允许我在代表大会崇高的讲坛上，代表你们，代表全党和全体苏联人民向行星际飞行的新火箭的创造者庆贺这个伟大的胜利，向他们表示深切的感谢，并衷心地祝他们健康，祝他们为了苏维埃祖国的光荣、为了共产主义的胜利取得新的创造性的成就！（暴风雨般的、经久不息的掌声）‖我们在发展社会主义的经济和文化方面，在改善劳动人民生活条件的斗争中的成就是巨大的。所以能取得这些成就，是因为共产主义建设事业已经成为全体人民、成为每一个有觉悟的苏联人的切身事业。共产党和苏联政府近年来所实行的保证经济进一步高涨的种种措施，使群众的政治积极性和劳动积极性更加高涨，使苏维埃国家的不可动摇的基础——工农联盟更加巩固。这些措施进一步加强了苏联境内自由、平等和独立的各族人</w:t>
      </w:r>
      <w:r>
        <w:rPr>
          <w:rFonts w:hint="eastAsia"/>
        </w:rPr>
        <w:lastRenderedPageBreak/>
        <w:t>民的兄弟般的友谊。‖苏维埃社会主义共和国联盟——多民族的劳动人民的国家、各社会主义民族的自愿联盟，正在一年比一年巩固。由于一贯地执行了列宁的民族政策，由于兄弟般的互助，过去在经济文化方面落后的民族共和国现在已有了强大的现代工业和大规模机械化的农业、建立了广大的学校、科学机构和文化教育机构网，培养了众多的熟练干部。最近几年来各加盟共和国的权力扩大了很多，这标志着苏维埃民主的进一步发展，并且使每一个共和国都能够更加迅速地发展经济和文化。‖同志们！在召开第二十一次代表大会的时候，共产党比过去任何时候都更加坚强和团结一致，充满着创造的力量。苏联的国内和国际状况现在比过去任何时候都更加稳固。我国各族人民一方面进行创造性的劳动，同时也不屈不挠地、坚持不渝地为维护和平、为加强和发展各国的友好合作和互相了解而斗争。这个斗争得到全世界爱好和平的人民的深切赞同和支持。拥有一切必要条件制止侵略势力的苏联、不可战胜的社会主义阵营是各国人民和平和安全的强大堡垒。‖我们在共产主义建设方面和争取世界和平的斗争中的成就是巨大的，但是我们记得弗·伊·列宁的遗训：永远不要满足于既有的成就，应当前进，努力取得新的成就和新的胜利。‖二、苏联发展国民经济‖七年计划的主要任务‖同志们！苏联人民在党的领导下已经达到了这样的高峰，在经济和社会政治生活的各方面实现了这样宏伟的改造，这就使我国现在能够进入一个新的、极重要的发展时期——全面展开共产主义社会建设的时期。‖这个时期的主要任务，是建立共产主义的物质技术基础，进一步巩固苏联的经济力量和国防力量，同时日益充分地满足人民不断增长的物质和精神需要。实际上就是要解决这样一个历史任务：在按人口平均计算的产品生产方面赶上并超过最发达的资本主义国家。完成这些任务所需要的期限，要超出七年计划的范围。‖</w:t>
      </w:r>
      <w:r>
        <w:rPr>
          <w:rFonts w:hint="eastAsia"/>
        </w:rPr>
        <w:t>1957</w:t>
      </w:r>
      <w:r>
        <w:rPr>
          <w:rFonts w:hint="eastAsia"/>
        </w:rPr>
        <w:t>年</w:t>
      </w:r>
      <w:r>
        <w:rPr>
          <w:rFonts w:hint="eastAsia"/>
        </w:rPr>
        <w:t>11</w:t>
      </w:r>
      <w:r>
        <w:rPr>
          <w:rFonts w:hint="eastAsia"/>
        </w:rPr>
        <w:t>月，在苏联最高苏维埃庆祝大会上曾提到苏联在十五年中发展生产力的主要方向。七年计划就是这个发展我们祖国经济和文化的远景计划的极重要部分。‖今后七年我们的主要任务是什么呢？‖在经济方面：全面发展国家的生产力，在优先发展重工业的基础上，使一切经济部门的生产获得这样的增长，以保证在建立共产主义的物质技术基础方面和保证苏联在同资本主义国家的和平经济竞赛中取得胜利方面迈出决定性的一步。国家的经济力量的加强、一切国民经济部门的技术的进一步发展和社会劳动的生产率的不断提高，将保证人民生活水平的大大提高。‖在政治方面：进一步巩固苏维埃社会主义制度进一步加强苏联人民的统一与团结，发展苏维埃民主和广大人民群众在建设共产主义社会中的积极性和主动性，扩大各社会团体在解决国家问题中的职能，提高党和社会主义国家的组织作用和教育作用，大力加强工农联盟和我国各族人民的友谊。‖在思想方面：加强党的思想教育工作，提高劳动者、首先是正在成长中的一代的共产主义觉悟，用共产主义的劳动态度，苏维埃爱国主义和国际主义的精神教育他们，克服人们意识中的资本主义残余，同资产阶级思想作斗争。‖在国际关系方面：根据列宁的关于不同社会制度的国家和平共处的原则，坚定不移地奉行旨在维护与巩固和平和各国人民安全的外交政策。必须争取停止“冷战”和缓和国际紧张局势。大力加强世界社会主义体系和各兄弟人民的大家庭。‖今后七年的根本问题，是在社会主义同资本主义的和平经济竞赛中最大限度地赢得时间。‖苏联的经济建设纲领又一次有力地证明：在今后七年，苏联的经济将和过去一样循着和平的方向发展。我们今后将继续坚定不移地奉行列宁的和平政策。‖同志们！我们党的伟大生命力及其不可战胜性在于党同群众保持着不可分割的联系。近几年来，党经常把共产主义建设中的最重要的问题提交全民讨论。‖</w:t>
      </w:r>
      <w:r>
        <w:rPr>
          <w:rFonts w:hint="eastAsia"/>
        </w:rPr>
        <w:t>11</w:t>
      </w:r>
      <w:r>
        <w:rPr>
          <w:rFonts w:hint="eastAsia"/>
        </w:rPr>
        <w:t>月中央全会以后，全国对</w:t>
      </w:r>
      <w:r>
        <w:rPr>
          <w:rFonts w:hint="eastAsia"/>
        </w:rPr>
        <w:t>1959</w:t>
      </w:r>
      <w:r>
        <w:rPr>
          <w:rFonts w:hint="eastAsia"/>
        </w:rPr>
        <w:t>—</w:t>
      </w:r>
      <w:r>
        <w:rPr>
          <w:rFonts w:hint="eastAsia"/>
        </w:rPr>
        <w:t>1965</w:t>
      </w:r>
      <w:r>
        <w:rPr>
          <w:rFonts w:hint="eastAsia"/>
        </w:rPr>
        <w:t>年苏联发展国民经济的控制数字的提纲进行了代表大会</w:t>
      </w:r>
      <w:r>
        <w:rPr>
          <w:rFonts w:hint="eastAsia"/>
        </w:rPr>
        <w:lastRenderedPageBreak/>
        <w:t>前的广泛讨论。在讨论提纲过程中，全国各工厂和工地、集体农庄和国营农场、科学机关和学校、陆海军部队、苏维埃机关等共举行了九十六万八千多次会议。参加这些会议的共计七千多万人。在会上共有四百六十七万二千位同志提出各种意见、补充和建议。此外，中央和地方的党的和苏维埃的机关报，各报纸、杂志、广播电台和电视台的编辑部，还收到了劳动者的六十五万多件对控制数字提纲各部分提出建议和意见的来信和文章，其中共发表了三十多万件。‖各州和各边疆区的党代表会议、各加盟共和国共产党的代表大会，都非常积极和实事求是地讨论了控制数字。‖劳动人民举行的会议和党的代表会议与代表大会都表明：我们党和全体苏联人民一致赞同控制数字，并热烈拥护七年计划，认为这是我国共产主义建设的宏伟纲领。（暴风雨般的掌声）劳动者在他们的发言中表示决心完成和超额完成七年计划提出的任务。与准备党代表大会和全民讨论控制数字的同时，按照苏联优良传统展开了大规模的社会主义竞赛，提前完成了国家的计划和任务。‖我在报告中没有可能详细地探讨在讨论提纲过程中所提出的这样多的建议。所有这些建议都表明，苏维埃人关心使我们的祖国今后继续顺利地发展经济和文化，以便使我国人民的生活一天比一天美好。（掌声）‖在许多建议中提出了关于发展我国经济的重大问题。其中涉及到生产力的配置问题、在各个国民经济部门中最恰当地使用投资问题等等。‖这些建议中最重要的建议在党的代表会议和代表大会上得到了广泛的讨论，被公认为应该受到极大的注意。这些建议在各共和国和州的国民经济计划中都受到考虑，其中一部分将在全国的七年计划中得到反映。‖现在谈谈在讨论提纲过程中提出的一些建议。‖“库兹涅茨克钢铁联合企业”的经常性生产会议在讨论了本企业在这七年中的发展远景问题之后，对这个企业的发展规划提出了重要意见。‖这个钢铁联合企业的钢产量预计在七年中增加</w:t>
      </w:r>
      <w:r>
        <w:rPr>
          <w:rFonts w:hint="eastAsia"/>
        </w:rPr>
        <w:t>17%</w:t>
      </w:r>
      <w:r>
        <w:rPr>
          <w:rFonts w:hint="eastAsia"/>
        </w:rPr>
        <w:t>，可是计划草案中规定的轧钢生产能力却可以使钢产量增加约</w:t>
      </w:r>
      <w:r>
        <w:rPr>
          <w:rFonts w:hint="eastAsia"/>
        </w:rPr>
        <w:t>42%</w:t>
      </w:r>
      <w:r>
        <w:rPr>
          <w:rFonts w:hint="eastAsia"/>
        </w:rPr>
        <w:t>，这样一来，计划草案中就出现了炼钢能力增长情况和轧钢能力增长情况不协调的现象。‖生产会议建议，在“库兹涅茨克钢铁联合企业”发展计划中增加一个建设转炉车间的项目，这样就可以充分利用轧钢的生产能力，使钢和钢材一年再增加几十万吨。建设这样一个车间，比建设一个生产能力相同的平炉车间大约要便宜三分之二，并且可以在较短的期间建成。‖这个有很大国民经济意义的建议，已被苏联国家计划委员会审查采纳，根据这个建议，要在“库兹涅茨克钢铁联合企业”新建一个年产一百二十万吨的转炉车间和一个大氧气站。这样一来，这个联合企业的钢产量在七年中就不是像原先规定的增长</w:t>
      </w:r>
      <w:r>
        <w:rPr>
          <w:rFonts w:hint="eastAsia"/>
        </w:rPr>
        <w:t>17%</w:t>
      </w:r>
      <w:r>
        <w:rPr>
          <w:rFonts w:hint="eastAsia"/>
        </w:rPr>
        <w:t>，而是增长</w:t>
      </w:r>
      <w:r>
        <w:rPr>
          <w:rFonts w:hint="eastAsia"/>
        </w:rPr>
        <w:t>48%</w:t>
      </w:r>
      <w:r>
        <w:rPr>
          <w:rFonts w:hint="eastAsia"/>
        </w:rPr>
        <w:t>。‖克拉斯诺雅尔斯克国民经济委员会主席洛马科同志、克拉斯诺雅尔斯克边疆区党委书记科卡列夫同志、苏联科学院生产力研究委员会克拉斯诺雅尔斯克综合考察队队长祖布柯夫同志联名建议，在这七年中开发有丰富地质蕴藏的安加拉—皮特铁矿区。这个区域的铁矿有良好的矿层，可以用最经济的露天方法开采，与其他铁矿产地比起来可以用较少的投资。根据他们的计算，这里一吨矿石的成本，要比正在建设的西西伯利亚钢铁厂所用的哈卡斯、基米罗伏州和阿尔泰边疆区的矿石的成本低廉，用安加拉—皮特矿石炼出的生铁在全国将是最便宜的。‖克拉斯诺雅尔斯克的同志们的建议是很有意义的。苏联国家计划委员会已经受命仔细研究提前开发克拉斯诺雅尔斯克边疆区铁矿区的合理性，并向政府提出报告。‖哈萨克苏维埃社会主义共和国部长会议主席库纳耶夫同志和这个共和国的其他许多同志建议开凿一条长达四百五十公里的额尔齐斯—卡拉干达运河，来解决哈萨克中部的供水问题。这个问题值得重视。苏联国家计划委员会应当协同哈萨克部长会议仔细加以研究，计算一下这个工程的经济费用，并提出自己的看法。‖维·乌瓦罗夫教授在“真理报”上发表的文章中提出了一个</w:t>
      </w:r>
      <w:r>
        <w:rPr>
          <w:rFonts w:hint="eastAsia"/>
        </w:rPr>
        <w:lastRenderedPageBreak/>
        <w:t>有意思的问题。他列举数字说明在国民经济各个部门采用燃气轮机有很高效益。他建议必须加快设计和生产供大火电站用的强大的燃气轮机，供铁路运输、瓦斯管以及其他用途的燃气轮机装置。‖在讨论提纲的过程中提出了大量很有趣的问题，这些问题涉及到机器制造、钢铁生产、燃料工业、化学工业、轻工业、食品工业、农业、畜牧业以及其他国民经济部门。苏联国家计划委员会及其他中央机关应该深入研究所有这些建议，确定它们的经济效益，一切宝贵建议都要加以考虑并在最后制定七年计划时加以采用。‖第二类建议，是涉及地方性问题的建议。这些建议可以而且应该由地方机关加以实现。劳动人民提出了许多有关企业生产组织、工艺程序、利用技术以及进一步节约原料的意见。对缺点提出了批评，并提出了改进企业、工地、集体农庄和国营农场的工作的具体建议。‖宝贵的建议提了很多。地方机关的任务就是：仔细研究这些建议，并定出尽快实现其中所有合理部分的办法。‖第三类建议，是关于建设控制数字中没有提到的新的矿井、工厂、矿坑及其他企业的建议。这些建议中绝大多数原则上都是正确的，但不可能在这个七年计划中实现，因为这要求另外增加大量投资。但是，苏联国家计划委员会、各共和国的国家计划委员会、各国民经济委员会、地方机关都应当研究所有这些建议，并在制定超出七年计划范围的远景计划时考虑到这些建议。‖同志们，请允许我代表苏共中央和苏联部长会议，对</w:t>
      </w:r>
      <w:r>
        <w:rPr>
          <w:rFonts w:hint="eastAsia"/>
        </w:rPr>
        <w:t>1959</w:t>
      </w:r>
      <w:r>
        <w:rPr>
          <w:rFonts w:hint="eastAsia"/>
        </w:rPr>
        <w:t>—</w:t>
      </w:r>
      <w:r>
        <w:rPr>
          <w:rFonts w:hint="eastAsia"/>
        </w:rPr>
        <w:t>1965</w:t>
      </w:r>
      <w:r>
        <w:rPr>
          <w:rFonts w:hint="eastAsia"/>
        </w:rPr>
        <w:t>年苏联发展国民经济的控制数字报告提纲的全民讨论情况表示深为满意，并对参加这次代表大会之前的讨论的所有同志表示感谢。这次讨论提供了极为丰富的材料，它们有助于修订七年计划中的许多设计，以及制定发展我国经济的以后的远景计划。（经久不息的掌声）‖发展社会主义工业和运输问题‖同志们！控制数字规定要高速度发展一切工业部门，特别是重工业部门的生产，并且大大提高它们的绝对增产量。‖你们看，我们刚刚谈到重工业、太阳就开始发出耀眼的光芒。这象征着大自然也在为我们的成就高兴。太阳照亮了我们七年计划的道路。让在座的外国记者来证明这一点吧。（暴风雨般的、经久不息的掌声）‖规定</w:t>
      </w:r>
      <w:r>
        <w:rPr>
          <w:rFonts w:hint="eastAsia"/>
        </w:rPr>
        <w:t>1965</w:t>
      </w:r>
      <w:r>
        <w:rPr>
          <w:rFonts w:hint="eastAsia"/>
        </w:rPr>
        <w:t>年的工业总产值要比</w:t>
      </w:r>
      <w:r>
        <w:rPr>
          <w:rFonts w:hint="eastAsia"/>
        </w:rPr>
        <w:t>1958</w:t>
      </w:r>
      <w:r>
        <w:rPr>
          <w:rFonts w:hint="eastAsia"/>
        </w:rPr>
        <w:t>年大约增加</w:t>
      </w:r>
      <w:r>
        <w:rPr>
          <w:rFonts w:hint="eastAsia"/>
        </w:rPr>
        <w:t>80%</w:t>
      </w:r>
      <w:r>
        <w:rPr>
          <w:rFonts w:hint="eastAsia"/>
        </w:rPr>
        <w:t>，其中第一部类（生产资料的生产）增加</w:t>
      </w:r>
      <w:r>
        <w:rPr>
          <w:rFonts w:hint="eastAsia"/>
        </w:rPr>
        <w:t>85%</w:t>
      </w:r>
      <w:r>
        <w:rPr>
          <w:rFonts w:hint="eastAsia"/>
        </w:rPr>
        <w:t>—</w:t>
      </w:r>
      <w:r>
        <w:rPr>
          <w:rFonts w:hint="eastAsia"/>
        </w:rPr>
        <w:t>88%</w:t>
      </w:r>
      <w:r>
        <w:rPr>
          <w:rFonts w:hint="eastAsia"/>
        </w:rPr>
        <w:t>；第二部类（消费资料的生产）增加</w:t>
      </w:r>
      <w:r>
        <w:rPr>
          <w:rFonts w:hint="eastAsia"/>
        </w:rPr>
        <w:t>62%</w:t>
      </w:r>
      <w:r>
        <w:rPr>
          <w:rFonts w:hint="eastAsia"/>
        </w:rPr>
        <w:t>—</w:t>
      </w:r>
      <w:r>
        <w:rPr>
          <w:rFonts w:hint="eastAsia"/>
        </w:rPr>
        <w:t>65%</w:t>
      </w:r>
      <w:r>
        <w:rPr>
          <w:rFonts w:hint="eastAsia"/>
        </w:rPr>
        <w:t>。这是非常大的增长。在七年计划期间，工业品产值的增长额将等于最近二十年的产值增长额。‖在提纲中已经列出了七年计划的各种详细数字。请允许我只谈一谈工业中最重要部门发展的基本方针和工业中的质的变化。‖首先应该谈到黑色冶金工业和有色冶金工业的发展。规定在</w:t>
      </w:r>
      <w:r>
        <w:rPr>
          <w:rFonts w:hint="eastAsia"/>
        </w:rPr>
        <w:t>1965</w:t>
      </w:r>
      <w:r>
        <w:rPr>
          <w:rFonts w:hint="eastAsia"/>
        </w:rPr>
        <w:t>年生铁的生产要达到六千五百万吨到七千万吨，钢的生产要达到八千六百万吨到九千一百万吨，钢材的生产要达到六千五百万吨到七千万吨。有色金属和稀有金属的产量将提高几倍。‖规定用于建设和改建黑色和有色冶金工业企业的投资，比过去三十年的投资还要多。其中，黑色冶金工业的</w:t>
      </w:r>
      <w:r>
        <w:rPr>
          <w:rFonts w:hint="eastAsia"/>
        </w:rPr>
        <w:t>67%</w:t>
      </w:r>
      <w:r>
        <w:rPr>
          <w:rFonts w:hint="eastAsia"/>
        </w:rPr>
        <w:t>的投资和有色冶金工业的约</w:t>
      </w:r>
      <w:r>
        <w:rPr>
          <w:rFonts w:hint="eastAsia"/>
        </w:rPr>
        <w:t>60%</w:t>
      </w:r>
      <w:r>
        <w:rPr>
          <w:rFonts w:hint="eastAsia"/>
        </w:rPr>
        <w:t>的投资，是用于扩大和修建现有的企业的。生铁、钢、钢材的计划增产额有四分之三以上应由这些企业来生产。到七年计划结束时单是马格尼托哥尔斯克钢铁联合企业的钢材年产量，就要从五百二十万吨增加到八百五十万吨。‖这样利用资金是最有利的。例如卡拉干达钢铁厂在建设的时候，生产每一吨生铁的投资是二千三百四十七卢布，可是在扩大马格尼托哥尔斯克联合企业的时候，生产每一吨生铁的投资只有一千九百四十七卢布。在新建和改建的冶金企业中，注意到大大增加每一机组的单位生产能力。将建设一些容量达二千和二千二百八十六立方公尺的世界上最大的高炉，一些容量达五百和五百多吨的平炉，容量达八十吨和一百八十吨的电炉，每年生产能力达三、四百万吨的自动化连续生产的轧钢机以及其他机组。‖规定在这个七年中，要广泛采用新的效率高的工艺过程。例如，有五十多</w:t>
      </w:r>
      <w:r>
        <w:rPr>
          <w:rFonts w:hint="eastAsia"/>
        </w:rPr>
        <w:lastRenderedPageBreak/>
        <w:t>个高炉和许多平炉以及加热炉预定要改用新办法来利用天然瓦斯和氧气。在镍、铜、铅锌工业中将大规模地利用氧气。这样一来，将提高高炉生产率</w:t>
      </w:r>
      <w:r>
        <w:rPr>
          <w:rFonts w:hint="eastAsia"/>
        </w:rPr>
        <w:t>8%</w:t>
      </w:r>
      <w:r>
        <w:rPr>
          <w:rFonts w:hint="eastAsia"/>
        </w:rPr>
        <w:t>—</w:t>
      </w:r>
      <w:r>
        <w:rPr>
          <w:rFonts w:hint="eastAsia"/>
        </w:rPr>
        <w:t>10%</w:t>
      </w:r>
      <w:r>
        <w:rPr>
          <w:rFonts w:hint="eastAsia"/>
        </w:rPr>
        <w:t>，平炉生产率</w:t>
      </w:r>
      <w:r>
        <w:rPr>
          <w:rFonts w:hint="eastAsia"/>
        </w:rPr>
        <w:t>20%</w:t>
      </w:r>
      <w:r>
        <w:rPr>
          <w:rFonts w:hint="eastAsia"/>
        </w:rPr>
        <w:t>—</w:t>
      </w:r>
      <w:r>
        <w:rPr>
          <w:rFonts w:hint="eastAsia"/>
        </w:rPr>
        <w:t>30%</w:t>
      </w:r>
      <w:r>
        <w:rPr>
          <w:rFonts w:hint="eastAsia"/>
        </w:rPr>
        <w:t>。为了提高产品质量，规定了要安排在冶金过程中广泛利用真空，采用热处理轧钢和其他方法。‖国民经济高速度的发展将引起冶金生产结构上的改变。动力、化学、石油、瓦斯工业的发展，要求增加钢管的产量。因此，在七年中，各种钢材的生产总共增加</w:t>
      </w:r>
      <w:r>
        <w:rPr>
          <w:rFonts w:hint="eastAsia"/>
        </w:rPr>
        <w:t>53%</w:t>
      </w:r>
      <w:r>
        <w:rPr>
          <w:rFonts w:hint="eastAsia"/>
        </w:rPr>
        <w:t>—</w:t>
      </w:r>
      <w:r>
        <w:rPr>
          <w:rFonts w:hint="eastAsia"/>
        </w:rPr>
        <w:t>63%</w:t>
      </w:r>
      <w:r>
        <w:rPr>
          <w:rFonts w:hint="eastAsia"/>
        </w:rPr>
        <w:t>，而钢管的生产将增加一倍多。钢板的生产将大大扩大。‖为了提高机器制造业的技术水平，发展自动化装置以及相应地扩大特种钢和合金的生产，规定要大大扩大电冶业、铁合金工业以及一些有色金属和稀有金属的生产，这首先要靠矿石的综合处理来实现。‖近年来铝的作用越来越大了，成了工业和建筑业中有各种不同用处的金属，因此规定铝的生产在七年中增加一点八倍到二倍。我们有达到这样增长的足够的动力基地和原料基地。同时也规定铜的生产增加将近一倍。‖冶金业生产发展的最重要的条件是加速采矿基地的发展。规定了铁矿采掘量提高一倍左右，这样就可以使我们国家在铁矿采掘量上居于世界第一位。规定要用建筑强大的选矿联合企业的办法和采用更完善的选矿焙矿的办法，来提高商品矿石的含铁量。规定要开发新的铁矿，主要是用露天开采法开采，其中包括哈萨克和库尔斯克磁力异常地区的铁矿。‖在这个七年中，将特别重视化学工业。大家都知道，</w:t>
      </w:r>
      <w:r>
        <w:rPr>
          <w:rFonts w:hint="eastAsia"/>
        </w:rPr>
        <w:t>1958</w:t>
      </w:r>
      <w:r>
        <w:rPr>
          <w:rFonts w:hint="eastAsia"/>
        </w:rPr>
        <w:t>年党中央五月全会制订了加速发展这一重工业的最重要部门的广泛的纲领。化学工业得到发展，就有可能最有效地利用国家的自然资源，这是国民经济一切部门的技术能得到进一步发展的必要条件。塑料和其他合成材料将在机器制造业、建筑业以及国民经济的其他部门得到广泛的运用。‖化学工业将生产制造人民消费品的物美价廉的原料，化学工业消耗极少的劳动就可以制造出在特性上超过天然材料的新质量的材料。‖在七年中，化学产品的总产值要增加近两倍，其中人造纤维的生产增加近三倍，塑料和树脂增加六倍多。‖应当特别谈谈矿质肥料的生产。矿质肥料的产量到</w:t>
      </w:r>
      <w:r>
        <w:rPr>
          <w:rFonts w:hint="eastAsia"/>
        </w:rPr>
        <w:t>1965</w:t>
      </w:r>
      <w:r>
        <w:rPr>
          <w:rFonts w:hint="eastAsia"/>
        </w:rPr>
        <w:t>年要增加到三千五百万吨，而</w:t>
      </w:r>
      <w:r>
        <w:rPr>
          <w:rFonts w:hint="eastAsia"/>
        </w:rPr>
        <w:t>1958</w:t>
      </w:r>
      <w:r>
        <w:rPr>
          <w:rFonts w:hint="eastAsia"/>
        </w:rPr>
        <w:t>年是一千二百万吨，这对顺利解决最重要的任务——提高各种农作物的单位面积产量是极为必要的。‖化学工业的发展将建立在与过去完全不同的基础上，即利用最廉价的原料（天然瓦斯和石油加工工厂的瓦斯），采用现代化的工艺过程和具有高度生产能力的设备。这样就可以大大减少建设化学企业的费用，降低产品的成本。‖在燃料工业方面，采取优先发展石油和瓦斯的开采和加工业的坚定方针。</w:t>
      </w:r>
      <w:r>
        <w:rPr>
          <w:rFonts w:hint="eastAsia"/>
        </w:rPr>
        <w:t>1965</w:t>
      </w:r>
      <w:r>
        <w:rPr>
          <w:rFonts w:hint="eastAsia"/>
        </w:rPr>
        <w:t>年，石油的开采量将增加到二亿三千万到二亿四千万吨，也就是增加一倍多。瓦斯的开采和生产量要增加约四倍，年产量达一千五百亿立方公尺。同时，石油和瓦斯在燃料生产总量中的比重由</w:t>
      </w:r>
      <w:r>
        <w:rPr>
          <w:rFonts w:hint="eastAsia"/>
        </w:rPr>
        <w:t>31%</w:t>
      </w:r>
      <w:r>
        <w:rPr>
          <w:rFonts w:hint="eastAsia"/>
        </w:rPr>
        <w:t>增加到</w:t>
      </w:r>
      <w:r>
        <w:rPr>
          <w:rFonts w:hint="eastAsia"/>
        </w:rPr>
        <w:t>51%</w:t>
      </w:r>
      <w:r>
        <w:rPr>
          <w:rFonts w:hint="eastAsia"/>
        </w:rPr>
        <w:t>，而煤的比重相应地从</w:t>
      </w:r>
      <w:r>
        <w:rPr>
          <w:rFonts w:hint="eastAsia"/>
        </w:rPr>
        <w:t>60%</w:t>
      </w:r>
      <w:r>
        <w:rPr>
          <w:rFonts w:hint="eastAsia"/>
        </w:rPr>
        <w:t>降到</w:t>
      </w:r>
      <w:r>
        <w:rPr>
          <w:rFonts w:hint="eastAsia"/>
        </w:rPr>
        <w:t>43%</w:t>
      </w:r>
      <w:r>
        <w:rPr>
          <w:rFonts w:hint="eastAsia"/>
        </w:rPr>
        <w:t>。‖在发展燃料工业中采取这样的方针有很大的经济利益。例如，为了保证乌拉尔的燃料需要，规定从乌兹别克共和国、科米自治共和国和伏尔加河沿岸地区建造瓦斯输送管。乌拉尔的瓦斯需要量到七年计划结束时将增加到每年二百五十亿到二百七十亿立方公尺。因此，乌拉尔对远道运来的动力煤的需要将减少一半以上。乌拉尔工业由于使用瓦斯，在</w:t>
      </w:r>
      <w:r>
        <w:rPr>
          <w:rFonts w:hint="eastAsia"/>
        </w:rPr>
        <w:t>1965</w:t>
      </w:r>
      <w:r>
        <w:rPr>
          <w:rFonts w:hint="eastAsia"/>
        </w:rPr>
        <w:t>年大约可节约十四亿卢布。又如，莫斯科现在每年要消耗四十亿立方公尺的瓦斯和大约六百万吨的煤。到七年计划结束时，首都每年的瓦斯供应量将增加到一百三十多亿立方公尺，而煤的需要量将减少到七十万吨，这样，七年之内大约可节约五十亿卢布。‖用天然瓦斯和石油代替煤，七年之内总共可节约一千二百五十多亿卢布，相当于全部发电站、电力和热力网的建设费用。‖在石油和瓦斯工业中，将要进行巨大的工作，开发新的产地，建造石油和瓦斯输送干线、石油加工工厂和瓦斯—挥发油工厂。‖然而，在发展石油和瓦斯工业的时候，我们不应当放松对</w:t>
      </w:r>
      <w:r>
        <w:rPr>
          <w:rFonts w:hint="eastAsia"/>
        </w:rPr>
        <w:lastRenderedPageBreak/>
        <w:t>煤炭工业的注意。虽然煤的开采量的增长速度大大低于以往七年，但是煤的开采量仍将增加</w:t>
      </w:r>
      <w:r>
        <w:rPr>
          <w:rFonts w:hint="eastAsia"/>
        </w:rPr>
        <w:t>21%</w:t>
      </w:r>
      <w:r>
        <w:rPr>
          <w:rFonts w:hint="eastAsia"/>
        </w:rPr>
        <w:t>到</w:t>
      </w:r>
      <w:r>
        <w:rPr>
          <w:rFonts w:hint="eastAsia"/>
        </w:rPr>
        <w:t>23%</w:t>
      </w:r>
      <w:r>
        <w:rPr>
          <w:rFonts w:hint="eastAsia"/>
        </w:rPr>
        <w:t>，这主要是通过开采顿巴斯、库兹巴斯和卡拉干达煤区的炼焦煤以及我国东部地区廉价的动力煤来取得。‖在煤炭工业工作者面前摆着一个尖锐问题，即必须提高劳动生产率和降低煤的成本。必须注意继续发展露天采煤法和水力采煤法，改建矿井，特别是顿巴斯的矿井。‖我们党一向把保证国民经济高速度电气化当作自己的首要任务。大家知道，电气化是一切技术进步和提高劳动技术装备的基础。我们现在已进入实现伟大列宁的国家全盘电气化思想的决定性阶段。到七年计划结束时，电力的年产量要增加到五千亿度到五千二百亿度，电站的设计发电能力要增长一倍以上。在工业生产增长零点八倍的情况下，工业用电量将增长一点二倍，同时，工业工人的电力装备将几乎提高一倍。‖为了能够以最少量资金在短期内完成电气化计划，应该选择什么途径来发展动力工业呢？‖建设电站时，应根据技术经济计算来选择这种或那种动力资源，也就是说，要考虑到这个地区的具体生产条件和运输条件，考虑到这一建设工程的成本和期限，考虑到单位发电能力的投资节约程度和使用电站的节约程度。‖为了赢得时间和最有效地利用投资，七年计划规定优先建设以天然瓦斯、重油和廉价煤为燃料的火力发电站。如果保持过去几年在火电站和水电站投资方面已经形成的比例，就不得不或者减少预计投入生产的发电能力，或者增加发展动力的投资二百多亿卢布。‖除了火电站投入生产以外，还规定建设如下的水电站：布拉次克水电站（发电能力三百六十万瓩），斯大林格勒水电站（发电能力二百五十三万瓩），克拉斯诺雅尔斯克水电站（发电能力四百二十万瓩），克里门楚格水电站（发电能力六十二万五千瓩），布赫塔马水电站（发电能力五十二万五千瓩），沃特金斯克水电站（发电能力一百万瓩）以及其他水电站。‖建立强大电站，就必须发展电力网。为了保证稳定地供应全国各区电力和合理使用电力，七年计划规定继续进行把电站联合成巨大电力系统的工作，以便建成全苏联的统一电力系统。还有一系列带有各种类型反应堆的原子能发电站也要投入生产。‖谈到发展各基本工业部门和使国民经济电气化的远景，还必须讲讲和从前一样将继续迅速发展的机器制造业。‖七年计划规定加速发展所有现代化的机器制造部门，首先是重型机器制造、仪表制造、自动控制设备和电子器材的生产。特别着重设计和生产利用科学技术方面，尤其是无线电电子学、半导体、超声波、放射性同位素方面的成就和发明的最新式的机器。‖将为冶金业制造五十多套能广泛采用轧钢过程连续化和轧钢生产自动化原则的大型高效率的轧钢设备，并投入生产。制造各种各样的最新的化学设备是头等重要的任务之一。‖要顺利解决摆在机器制造业面前的巨大任务，必须在最近期间通过更换和改装陈旧机床、锻压机器和铸造机器的方法重新装备机器制造业各部门的企业。机床制造工人必须大大扩充最新型的专用机床、联动机床、自动程序控制机床、模压机、金属压印机、锻冶机、自动锻压机、自动和半自动作业线等的生产。‖必须严重地注意电器工业这一国家电气化的最重要技术基础的进一步发展。必须提高电力机器、电缆制品和绝缘材料的技术水平和质量，并设法加速电器工业生产能力的增长。‖如提纲中指出的那样，森林工业，造纸工业和木材加工工业将得到进一步的发展。‖由于重工业发展的高度水平和实现提高农业的措施，可以大大增加食品商品和工业商品的产量。‖在七年中，轻工业总产值将增加大约</w:t>
      </w:r>
      <w:r>
        <w:rPr>
          <w:rFonts w:hint="eastAsia"/>
        </w:rPr>
        <w:t>50%</w:t>
      </w:r>
      <w:r>
        <w:rPr>
          <w:rFonts w:hint="eastAsia"/>
        </w:rPr>
        <w:t>，食品工业总产值增加</w:t>
      </w:r>
      <w:r>
        <w:rPr>
          <w:rFonts w:hint="eastAsia"/>
        </w:rPr>
        <w:t>70%</w:t>
      </w:r>
      <w:r>
        <w:rPr>
          <w:rFonts w:hint="eastAsia"/>
        </w:rPr>
        <w:t>。棉织品的生产增加</w:t>
      </w:r>
      <w:r>
        <w:rPr>
          <w:rFonts w:hint="eastAsia"/>
        </w:rPr>
        <w:t>33%</w:t>
      </w:r>
      <w:r>
        <w:rPr>
          <w:rFonts w:hint="eastAsia"/>
        </w:rPr>
        <w:t>到</w:t>
      </w:r>
      <w:r>
        <w:rPr>
          <w:rFonts w:hint="eastAsia"/>
        </w:rPr>
        <w:t>38%</w:t>
      </w:r>
      <w:r>
        <w:rPr>
          <w:rFonts w:hint="eastAsia"/>
        </w:rPr>
        <w:t>，毛织品增加</w:t>
      </w:r>
      <w:r>
        <w:rPr>
          <w:rFonts w:hint="eastAsia"/>
        </w:rPr>
        <w:t>65%</w:t>
      </w:r>
      <w:r>
        <w:rPr>
          <w:rFonts w:hint="eastAsia"/>
        </w:rPr>
        <w:t>，丝织品增加</w:t>
      </w:r>
      <w:r>
        <w:rPr>
          <w:rFonts w:hint="eastAsia"/>
        </w:rPr>
        <w:t>76%</w:t>
      </w:r>
      <w:r>
        <w:rPr>
          <w:rFonts w:hint="eastAsia"/>
        </w:rPr>
        <w:t>，皮鞋增加</w:t>
      </w:r>
      <w:r>
        <w:rPr>
          <w:rFonts w:hint="eastAsia"/>
        </w:rPr>
        <w:t>45%</w:t>
      </w:r>
      <w:r>
        <w:rPr>
          <w:rFonts w:hint="eastAsia"/>
        </w:rPr>
        <w:t>，肉类（净重）增加</w:t>
      </w:r>
      <w:r>
        <w:rPr>
          <w:rFonts w:hint="eastAsia"/>
        </w:rPr>
        <w:t>110%</w:t>
      </w:r>
      <w:r>
        <w:rPr>
          <w:rFonts w:hint="eastAsia"/>
        </w:rPr>
        <w:t>，动物油脂增加</w:t>
      </w:r>
      <w:r>
        <w:rPr>
          <w:rFonts w:hint="eastAsia"/>
        </w:rPr>
        <w:t>58%</w:t>
      </w:r>
      <w:r>
        <w:rPr>
          <w:rFonts w:hint="eastAsia"/>
        </w:rPr>
        <w:t>，奶制品增加</w:t>
      </w:r>
      <w:r>
        <w:rPr>
          <w:rFonts w:hint="eastAsia"/>
        </w:rPr>
        <w:t>120%</w:t>
      </w:r>
      <w:r>
        <w:rPr>
          <w:rFonts w:hint="eastAsia"/>
        </w:rPr>
        <w:t>，糖增加</w:t>
      </w:r>
      <w:r>
        <w:rPr>
          <w:rFonts w:hint="eastAsia"/>
        </w:rPr>
        <w:t>76%</w:t>
      </w:r>
      <w:r>
        <w:rPr>
          <w:rFonts w:hint="eastAsia"/>
        </w:rPr>
        <w:t>到</w:t>
      </w:r>
      <w:r>
        <w:rPr>
          <w:rFonts w:hint="eastAsia"/>
        </w:rPr>
        <w:t>90%</w:t>
      </w:r>
      <w:r>
        <w:rPr>
          <w:rFonts w:hint="eastAsia"/>
        </w:rPr>
        <w:t>，鱼增加</w:t>
      </w:r>
      <w:r>
        <w:rPr>
          <w:rFonts w:hint="eastAsia"/>
        </w:rPr>
        <w:t>60%</w:t>
      </w:r>
      <w:r>
        <w:rPr>
          <w:rFonts w:hint="eastAsia"/>
        </w:rPr>
        <w:t>。‖除了扩大生产以外，现在摆在轻工业和食品工业面前的首要任务是大大增加产品的品种和大</w:t>
      </w:r>
      <w:r>
        <w:rPr>
          <w:rFonts w:hint="eastAsia"/>
        </w:rPr>
        <w:lastRenderedPageBreak/>
        <w:t>大改进其质量。人民消费品应当是品质优良、色样漂亮和包装雅致。为了完成扩大工业商品和食品商品的生产并改进其质量的任务，规定建设一千六百多个新的轻工业和食品工业企业。此外，将改建大量的现有企业。‖以后准备把相当大一部分农业原料在国营企业之外进行加工，为此必须用集体农庄、国营农场和消费合作社的力量建立一些企业来烘烤面包，生产灌肠、肉类半制品、黄油、干酪、奶酪、蔬菜罐头、水果罐头、淀粉以及其他食品。鉴于集体农庄商品生产和收入的增加，应该更广泛地集合几个集体农庄的资金来建设集体农庄合办的、规模较大和设备优良的罐头工厂、面包房以及生产灌肠和其他食品的企业。‖鱼是增加国家食品资源的重要源泉。与进一步发展公海和大洋的渔业同时，还应该很好地利用内水，在这里每年至少可以捕到六百万到八百万公担鱼。‖特别应该谈谈糖的生产。你们都还记得，在苏联最高苏维埃庆祝大会上曾提出任务，到</w:t>
      </w:r>
      <w:r>
        <w:rPr>
          <w:rFonts w:hint="eastAsia"/>
        </w:rPr>
        <w:t>1972</w:t>
      </w:r>
      <w:r>
        <w:rPr>
          <w:rFonts w:hint="eastAsia"/>
        </w:rPr>
        <w:t>年使糖的年产量达到九百万到一千万吨。由于更精确地计算了我们的可能性和农业工作人员在增加甜菜生产方面的主动性，中央委员会和政府决定修改原来规定的数字。现在提出的任务是到</w:t>
      </w:r>
      <w:r>
        <w:rPr>
          <w:rFonts w:hint="eastAsia"/>
        </w:rPr>
        <w:t>1965</w:t>
      </w:r>
      <w:r>
        <w:rPr>
          <w:rFonts w:hint="eastAsia"/>
        </w:rPr>
        <w:t>年就要使糖的产量达到一千万吨，就是说提早了七年。按人口平均计算，糖的生产到</w:t>
      </w:r>
      <w:r>
        <w:rPr>
          <w:rFonts w:hint="eastAsia"/>
        </w:rPr>
        <w:t>1965</w:t>
      </w:r>
      <w:r>
        <w:rPr>
          <w:rFonts w:hint="eastAsia"/>
        </w:rPr>
        <w:t>年将从现在的二十六公斤增加到四十一到四十四公斤。（掌声）‖计划规定的食糖生产的增长，将不仅可以改善居民的饮食，而且还可以增加预算积累。食糖生产增长所得的收入将可弥补由于酒精饮料销售量缩减而收入减少的数字。</w:t>
      </w:r>
      <w:r>
        <w:rPr>
          <w:rFonts w:hint="eastAsia"/>
        </w:rPr>
        <w:t>1958</w:t>
      </w:r>
      <w:r>
        <w:rPr>
          <w:rFonts w:hint="eastAsia"/>
        </w:rPr>
        <w:t>年，居民比</w:t>
      </w:r>
      <w:r>
        <w:rPr>
          <w:rFonts w:hint="eastAsia"/>
        </w:rPr>
        <w:t>1957</w:t>
      </w:r>
      <w:r>
        <w:rPr>
          <w:rFonts w:hint="eastAsia"/>
        </w:rPr>
        <w:t>年少购买了一亿一千三百万公升酒精饮料，随着文化的进一步提高和教育工作的加强，毫无疑问，将来会买得更少。（掌声）酗酒这种旧习气的消灭，将会增强人们的体质，进一步巩固家庭和社会道德准则。这既有利于国家，又有利于居民。他们将要求多吃甜的，少吃苦的。（全场活跃、掌声）‖在大力发展轻工业的同时，规定在七年中间，把机器制造企业和木材加工企业以及其他工业部门的日用品制造车间的生活必需品和减轻家务劳动的机器和用具的生产增加一倍。‖国民经济的高速度发展要求大量增加运输能力。到</w:t>
      </w:r>
      <w:r>
        <w:rPr>
          <w:rFonts w:hint="eastAsia"/>
        </w:rPr>
        <w:t>1965</w:t>
      </w:r>
      <w:r>
        <w:rPr>
          <w:rFonts w:hint="eastAsia"/>
        </w:rPr>
        <w:t>年，铁路运输的货运周转量将比</w:t>
      </w:r>
      <w:r>
        <w:rPr>
          <w:rFonts w:hint="eastAsia"/>
        </w:rPr>
        <w:t>1958</w:t>
      </w:r>
      <w:r>
        <w:rPr>
          <w:rFonts w:hint="eastAsia"/>
        </w:rPr>
        <w:t>年增加</w:t>
      </w:r>
      <w:r>
        <w:rPr>
          <w:rFonts w:hint="eastAsia"/>
        </w:rPr>
        <w:t>39%</w:t>
      </w:r>
      <w:r>
        <w:rPr>
          <w:rFonts w:hint="eastAsia"/>
        </w:rPr>
        <w:t>到</w:t>
      </w:r>
      <w:r>
        <w:rPr>
          <w:rFonts w:hint="eastAsia"/>
        </w:rPr>
        <w:t>43%</w:t>
      </w:r>
      <w:r>
        <w:rPr>
          <w:rFonts w:hint="eastAsia"/>
        </w:rPr>
        <w:t>。计划规定对几种主要的运输进行根本的技术改革，尤其是对铁路运输，要用经济上合算的电气机车和内燃机车来代替蒸气机车。‖到七年末了，在全长约十万公里的各主要铁路干线上都要改用电气机车和内燃机车牵引。这些线路的运输能力将几乎增加一倍。由于使用电气机车和内燃机车，在七年中将可节约四亿吨煤和减少四百五十亿卢布养护费用。‖七年计划还规定进一步发展一切其他种类的运输，增加海上、内河、航空、公路和管道运输的运输量。将扩大公路建设。规定建筑铺有坚固的水泥—混凝土路面的全国性公路干线，必须广泛吸收集体农庄、国营农场、工业企业、运输企业、建筑企业以及其他企业和经济机构参加地方性的道路建设。‖七年计划注意到最大限度地满足国民经济和城乡居民对通讯工具的需要。无线电微波线路和电缆干线的建设将以很快的速度发展。计划要大大扩展广播电台和电视台网。‖同志们！只有在广泛采用新技术、把生产过程实行全盘机械化和自动化，使所有国民经济部门专业化和协作的基础上，才能够顺利地解决七年计划所提出的任务。‖七年计划提出了这样的任务：在完成工业、农业、建筑业、运输业、装卸工作和公用事业的生产过程全盘机械化的基础上消灭繁重的手工劳动。必须在最近时期内增产为此所需的各种机械。‖在实现全盘机械化的同时，要更广泛地实现生产自动化，从根本上改善劳动条件，急剧提高劳动生产率。在社会主义社会，自动化不仅有经济上的意义，而且还有巨大的社会意义。在自动化的条件下，可以根本地改变劳动的性质，提高工人的文化技术水平，为消灭脑力劳动和体力劳动之间的差别创造条件；人的作用将归结为管理和调整各种自动机器和仪器，</w:t>
      </w:r>
      <w:r>
        <w:rPr>
          <w:rFonts w:hint="eastAsia"/>
        </w:rPr>
        <w:lastRenderedPageBreak/>
        <w:t>以及制定技术作业过程的各种程序、制度。‖现在我国在这方面已经取得了某些成就。例如，我们建成了完全自动化的水电站、机器制造车间、冶金车间，以及某些化学生产部门。但是应当指出，自动化还没有得到广泛的发展。为了解决这项任务，必须在最近几年内大规模地组织现代自动化工具的高度专业化生产，以便今后达到国民经济各部门的全盘自动化。目前许多工业部门，例如化学工业、石油加工工业和食品工业的一些部门、电站、高炉生产、平炉生产和轧钢生产，以及机器制造业的个别部门，都必须向车间和企业的全盘自动化过渡。‖为了改善各部门和各企业的整个专业化和协作化的工作，七年计划规定把同类型产品的生产进一步集中到极少数的企业中。进一步广泛发展金属制品、炼铁高炉设备、炼钢设备、铸件、锻件、压模制件、以及其他机器制造业半成品的专业化生产。这样一来，我们不用建立新的工厂也可以保证大量增产涡轮机、发电机、蒸汽锅炉、拖拉机和其他的机器。‖这就是今后七年中工业和运输业发展的主要指标。同志们，你们都看到了，任务是巨大的。为了进一步加强苏维埃国家的工业实力，大大提高生产的技术水平，我们还有许多工作要做。毫无疑问，英勇的工人阶级、科学和工程技术界的知识分子定将显示出创造性主动性，更广泛地开展社会主义竞赛，并胜利地完成和超额完成七年计划的任务。（经久不息的掌声）‖发展社会主义农业的问题‖同志们！社会主义农业的新的强大高涨，对于共产主义建设，对于人民物质福利的提高，具有巨大的意义。‖按照中央十二月全会的决议所作的规定，今后七年在农业方面的基本任务就是要使生产水平发展到能够充分满足居民对食品的需要、工业对原料的需要，并且保证国家对农产品的一切其他需要。‖规定在</w:t>
      </w:r>
      <w:r>
        <w:rPr>
          <w:rFonts w:hint="eastAsia"/>
        </w:rPr>
        <w:t>1959</w:t>
      </w:r>
      <w:r>
        <w:rPr>
          <w:rFonts w:hint="eastAsia"/>
        </w:rPr>
        <w:t>—</w:t>
      </w:r>
      <w:r>
        <w:rPr>
          <w:rFonts w:hint="eastAsia"/>
        </w:rPr>
        <w:t>1965</w:t>
      </w:r>
      <w:r>
        <w:rPr>
          <w:rFonts w:hint="eastAsia"/>
        </w:rPr>
        <w:t>年，农业生产总产值增加</w:t>
      </w:r>
      <w:r>
        <w:rPr>
          <w:rFonts w:hint="eastAsia"/>
        </w:rPr>
        <w:t>70%</w:t>
      </w:r>
      <w:r>
        <w:rPr>
          <w:rFonts w:hint="eastAsia"/>
        </w:rPr>
        <w:t>。生产平均每年增加</w:t>
      </w:r>
      <w:r>
        <w:rPr>
          <w:rFonts w:hint="eastAsia"/>
        </w:rPr>
        <w:t>8%</w:t>
      </w:r>
      <w:r>
        <w:rPr>
          <w:rFonts w:hint="eastAsia"/>
        </w:rPr>
        <w:t>。可以指出，美国最近七年农产品的增加，平均每年还不到</w:t>
      </w:r>
      <w:r>
        <w:rPr>
          <w:rFonts w:hint="eastAsia"/>
        </w:rPr>
        <w:t>2%</w:t>
      </w:r>
      <w:r>
        <w:rPr>
          <w:rFonts w:hint="eastAsia"/>
        </w:rPr>
        <w:t>。‖到七年计划结束时，规定各种产品的生产达到如下的水平：‖谷物——一百亿到一百一十亿普特（一亿六千四百万到一亿八千万吨），而</w:t>
      </w:r>
      <w:r>
        <w:rPr>
          <w:rFonts w:hint="eastAsia"/>
        </w:rPr>
        <w:t>1958</w:t>
      </w:r>
      <w:r>
        <w:rPr>
          <w:rFonts w:hint="eastAsia"/>
        </w:rPr>
        <w:t>年是八十五亿普特。‖原棉——五百七十万到六百一十万吨，即比</w:t>
      </w:r>
      <w:r>
        <w:rPr>
          <w:rFonts w:hint="eastAsia"/>
        </w:rPr>
        <w:t>1958</w:t>
      </w:r>
      <w:r>
        <w:rPr>
          <w:rFonts w:hint="eastAsia"/>
        </w:rPr>
        <w:t>年增加</w:t>
      </w:r>
      <w:r>
        <w:rPr>
          <w:rFonts w:hint="eastAsia"/>
        </w:rPr>
        <w:t>30%</w:t>
      </w:r>
      <w:r>
        <w:rPr>
          <w:rFonts w:hint="eastAsia"/>
        </w:rPr>
        <w:t>—</w:t>
      </w:r>
      <w:r>
        <w:rPr>
          <w:rFonts w:hint="eastAsia"/>
        </w:rPr>
        <w:t>39%</w:t>
      </w:r>
      <w:r>
        <w:rPr>
          <w:rFonts w:hint="eastAsia"/>
        </w:rPr>
        <w:t>。‖甜菜——七千六百万到八千四百万吨，即比</w:t>
      </w:r>
      <w:r>
        <w:rPr>
          <w:rFonts w:hint="eastAsia"/>
        </w:rPr>
        <w:t>1958</w:t>
      </w:r>
      <w:r>
        <w:rPr>
          <w:rFonts w:hint="eastAsia"/>
        </w:rPr>
        <w:t>年增加</w:t>
      </w:r>
      <w:r>
        <w:rPr>
          <w:rFonts w:hint="eastAsia"/>
        </w:rPr>
        <w:t>40%</w:t>
      </w:r>
      <w:r>
        <w:rPr>
          <w:rFonts w:hint="eastAsia"/>
        </w:rPr>
        <w:t>—</w:t>
      </w:r>
      <w:r>
        <w:rPr>
          <w:rFonts w:hint="eastAsia"/>
        </w:rPr>
        <w:t>55%</w:t>
      </w:r>
      <w:r>
        <w:rPr>
          <w:rFonts w:hint="eastAsia"/>
        </w:rPr>
        <w:t>。‖油料作物种子——五百五十万吨，即比</w:t>
      </w:r>
      <w:r>
        <w:rPr>
          <w:rFonts w:hint="eastAsia"/>
        </w:rPr>
        <w:t>1958</w:t>
      </w:r>
      <w:r>
        <w:rPr>
          <w:rFonts w:hint="eastAsia"/>
        </w:rPr>
        <w:t>年增加</w:t>
      </w:r>
      <w:r>
        <w:rPr>
          <w:rFonts w:hint="eastAsia"/>
        </w:rPr>
        <w:t>10%</w:t>
      </w:r>
      <w:r>
        <w:rPr>
          <w:rFonts w:hint="eastAsia"/>
        </w:rPr>
        <w:t>。‖亚麻纤维——五十八万吨，即比</w:t>
      </w:r>
      <w:r>
        <w:rPr>
          <w:rFonts w:hint="eastAsia"/>
        </w:rPr>
        <w:t>1958</w:t>
      </w:r>
      <w:r>
        <w:rPr>
          <w:rFonts w:hint="eastAsia"/>
        </w:rPr>
        <w:t>年增加</w:t>
      </w:r>
      <w:r>
        <w:rPr>
          <w:rFonts w:hint="eastAsia"/>
        </w:rPr>
        <w:t>31%</w:t>
      </w:r>
      <w:r>
        <w:rPr>
          <w:rFonts w:hint="eastAsia"/>
        </w:rPr>
        <w:t>。‖马铃薯——一亿四千七百万吨，而</w:t>
      </w:r>
      <w:r>
        <w:rPr>
          <w:rFonts w:hint="eastAsia"/>
        </w:rPr>
        <w:t>1958</w:t>
      </w:r>
      <w:r>
        <w:rPr>
          <w:rFonts w:hint="eastAsia"/>
        </w:rPr>
        <w:t>年是八千六百万吨。‖蔬菜——充分满足居民需要的水平。‖水果——至少比</w:t>
      </w:r>
      <w:r>
        <w:rPr>
          <w:rFonts w:hint="eastAsia"/>
        </w:rPr>
        <w:t>1958</w:t>
      </w:r>
      <w:r>
        <w:rPr>
          <w:rFonts w:hint="eastAsia"/>
        </w:rPr>
        <w:t>年增加一倍，葡萄至少增加三倍。‖肉类（按屠宰重计算）——至少达到一千六百万吨，即比</w:t>
      </w:r>
      <w:r>
        <w:rPr>
          <w:rFonts w:hint="eastAsia"/>
        </w:rPr>
        <w:t>1958</w:t>
      </w:r>
      <w:r>
        <w:rPr>
          <w:rFonts w:hint="eastAsia"/>
        </w:rPr>
        <w:t>年增加一倍。‖奶类——一亿到一亿零五百万吨，即比</w:t>
      </w:r>
      <w:r>
        <w:rPr>
          <w:rFonts w:hint="eastAsia"/>
        </w:rPr>
        <w:t>1958</w:t>
      </w:r>
      <w:r>
        <w:rPr>
          <w:rFonts w:hint="eastAsia"/>
        </w:rPr>
        <w:t>年增加</w:t>
      </w:r>
      <w:r>
        <w:rPr>
          <w:rFonts w:hint="eastAsia"/>
        </w:rPr>
        <w:t>70%</w:t>
      </w:r>
      <w:r>
        <w:rPr>
          <w:rFonts w:hint="eastAsia"/>
        </w:rPr>
        <w:t>—</w:t>
      </w:r>
      <w:r>
        <w:rPr>
          <w:rFonts w:hint="eastAsia"/>
        </w:rPr>
        <w:t>80%</w:t>
      </w:r>
      <w:r>
        <w:rPr>
          <w:rFonts w:hint="eastAsia"/>
        </w:rPr>
        <w:t>。‖羊毛——大约五十四万八千吨，即比</w:t>
      </w:r>
      <w:r>
        <w:rPr>
          <w:rFonts w:hint="eastAsia"/>
        </w:rPr>
        <w:t>1958</w:t>
      </w:r>
      <w:r>
        <w:rPr>
          <w:rFonts w:hint="eastAsia"/>
        </w:rPr>
        <w:t>年增加</w:t>
      </w:r>
      <w:r>
        <w:rPr>
          <w:rFonts w:hint="eastAsia"/>
        </w:rPr>
        <w:t>70%</w:t>
      </w:r>
      <w:r>
        <w:rPr>
          <w:rFonts w:hint="eastAsia"/>
        </w:rPr>
        <w:t>。‖蛋类——三百七十亿个，即比</w:t>
      </w:r>
      <w:r>
        <w:rPr>
          <w:rFonts w:hint="eastAsia"/>
        </w:rPr>
        <w:t>1958</w:t>
      </w:r>
      <w:r>
        <w:rPr>
          <w:rFonts w:hint="eastAsia"/>
        </w:rPr>
        <w:t>年增加</w:t>
      </w:r>
      <w:r>
        <w:rPr>
          <w:rFonts w:hint="eastAsia"/>
        </w:rPr>
        <w:t>60%</w:t>
      </w:r>
      <w:r>
        <w:rPr>
          <w:rFonts w:hint="eastAsia"/>
        </w:rPr>
        <w:t>。‖未来几年中农业的主要方针；仍然是竭力增加作为整个农业生产基础的谷物的生产。在最近几年中，谷物生产的增加主要是依靠扩大播种面积。开垦荒地的工作我们还将继续进行，但规模要比过去小，而且以后开垦的荒地不会使谷物总产量有很大增加，因为有相当大的面积将用来种植工业原料作物和作为休耕地。‖现在，集体农庄和国营农场拥有熟练的干部、现代化的技术装备，有可能及时和高质量地进行农业工作，施放更多的有机肥料和矿物肥料，用优良的种籽播种，因此有一切条件在最近若干年中普遍把每公顷谷物的产量平均提高三—四公担。从而完成和超额完成控制数字所规定的谷物总产量的任务。‖在今后七年内，畜牧业方面的主要任务是增加肉类、奶类、羊毛和蛋类的生产。要达到这一点必须急剧增加集体农庄和国营农场的畜牧场的各种牲畜、家禽、家兔的总头数，提高畜产品生产率。‖必须进一步坚持不懈地加强饲料基地，首先是靠增加玉蜀黍、马铃薯、甜菜的生产，结合各个地区的特点，储存含蛋白质的饲料，如三叶草、苜蓿、箭舌豌豆——</w:t>
      </w:r>
      <w:r>
        <w:rPr>
          <w:rFonts w:hint="eastAsia"/>
        </w:rPr>
        <w:lastRenderedPageBreak/>
        <w:t>燕麦混播物、豌豆、羽扇豆和其他作物。必须认真种植大豆，它作为粮食、工业原料作物和饲料作物都有很大价值。‖我国牛奶和动物油脂的总产量已经占世界第一位。在最近一些年内我们这两种产品在按人口平均计算的产量方面不仅要赶上美国，而且要大大超过美国。同时必须在利用一切后备力量和潜力方面进行大量工作，以便把肉类产量提高一倍半至两倍，大大超额完成七年内所规定的任务并实现国内先进集体农庄和国营农场所提出的号召——在按人口平均计算的畜产品产量方面赶上美国。‖农业生产这种高速度发展的基础是：社会主义经济制度的巨大优越性和我国工业不断增长的实力，我国工业为进行大规模机械化农业生产提供了一切必要的物质技术手段。‖在七年内应当向农业提供一百多万台拖拉机，约四十万台谷物收割联合机，大量的各种机器、机械和装备。集体农庄和国营农场生产中的动力装备将增加近一倍。‖在七年计划结束时将基本上完成全国所有集体农庄的电气化，而国营农场的电气化将更早地完成。农村用电量将增加近三倍。这就可能使农业产品的生产费用降低一百九十亿卢布以上，并在进一步发展文化和改善集体农庄农村的生活方面迈进一大步。‖提高劳动生产率和降低农产品成本是农业方面最重要的任务之一。应该在减少生产中人力物力耗费的情况下保证大大地增加产品的总产量。‖现在，当集体农庄已经巩固，它们的技术装备程度已经提高，干部已经成长起来的时候，就有一切必需条件在七年内急剧提高劳动生产率和降低农产品成本。‖我们的机器制造工业将要用更好的机器装备农业，这些机器将使集体农庄和国营农场有可能在耗费更少的人力物力的情况下获得更多的产品。为此，必须加速进行工作，来创造成套的机器使棉花、甜菜、马铃薯、蔬菜和其他作物的栽培全盘机械化。‖我们必须消灭在畜牧业繁重劳动机械化方面的落后现象，大大地增加运输工具，制造牵引机、高速拖拉机、各种拖车和自动卸货车。是时候了，必须通过兴建国营的和各集体农庄合办的配合饲料厂来解决配合饲料的生产问题。必须扩大生产土壤改良技术设备、使装卸工作机械化的工具，以及制造泥煤、石灰和其他地方肥料的机器。‖同时，必须最有效地利用集体农庄和国营农场现有的机器和拖拉机，把备件的制造提高到能够满足集体农庄和国营农场的需要的水平，竭力改进修理机器的工作。‖同志们！有集体农庄主席、国营农场场长、机器操使者、专家和科学家、党组织和苏维埃机关的领导人参加的中央</w:t>
      </w:r>
      <w:r>
        <w:rPr>
          <w:rFonts w:hint="eastAsia"/>
        </w:rPr>
        <w:t>12</w:t>
      </w:r>
      <w:r>
        <w:rPr>
          <w:rFonts w:hint="eastAsia"/>
        </w:rPr>
        <w:t>月全会，对农业问题的讨论极其清楚地证明了，每一个共和国、边疆区、州和区，每一个集体农庄和国营农场都有巨大的可能性来增加农产品的生产。‖中央</w:t>
      </w:r>
      <w:r>
        <w:rPr>
          <w:rFonts w:hint="eastAsia"/>
        </w:rPr>
        <w:t>12</w:t>
      </w:r>
      <w:r>
        <w:rPr>
          <w:rFonts w:hint="eastAsia"/>
        </w:rPr>
        <w:t>月全会的决议经过各加盟共和国共产党中央全会、各边疆区和州的党委会全体会议，以及党和农业积极分子会议广泛的讨论，这些会议不仅拥护所通过的决议，而且根据它们所进行的计算和对潜力的估计提出了保证，特别是在提高畜牧业产品方面提出了保证。‖集体农民、国营农场工人和农业专家在讨论全会决议的过程中发掘出许多后备力量，善于利用这些后备力量就会使我们可以如期完成并超额完成谷物、肉类和其他产品的生产任务。‖现在已经有了一些初步征候向我们预报美好的前景。比如，梁赞州今年就保证集体农庄和国营农场的肉类生产比</w:t>
      </w:r>
      <w:r>
        <w:rPr>
          <w:rFonts w:hint="eastAsia"/>
        </w:rPr>
        <w:t>1958</w:t>
      </w:r>
      <w:r>
        <w:rPr>
          <w:rFonts w:hint="eastAsia"/>
        </w:rPr>
        <w:t>年增加二点八倍，斯塔夫罗波尔边疆区增加一点五倍，罗斯托夫州增加一倍。莫斯科州保证</w:t>
      </w:r>
      <w:r>
        <w:rPr>
          <w:rFonts w:hint="eastAsia"/>
        </w:rPr>
        <w:t>1959</w:t>
      </w:r>
      <w:r>
        <w:rPr>
          <w:rFonts w:hint="eastAsia"/>
        </w:rPr>
        <w:t>年全州每一百公顷农业用地生产七十公担肉，交给国家的肉要比</w:t>
      </w:r>
      <w:r>
        <w:rPr>
          <w:rFonts w:hint="eastAsia"/>
        </w:rPr>
        <w:t>1958</w:t>
      </w:r>
      <w:r>
        <w:rPr>
          <w:rFonts w:hint="eastAsia"/>
        </w:rPr>
        <w:t>年多一倍。克拉斯诺达边疆区保证在今年每一百公顷农业用地生产八十四公担肉，并且要在一年中使边疆区集体农庄和国营农场肉的总产量增加一点五倍以上。‖乌克兰、白俄罗斯、哈萨克和其他共和国的共产党代表大会、边疆区和州的党代表会议在讨论控制数字和中央</w:t>
      </w:r>
      <w:r>
        <w:rPr>
          <w:rFonts w:hint="eastAsia"/>
        </w:rPr>
        <w:t>12</w:t>
      </w:r>
      <w:r>
        <w:rPr>
          <w:rFonts w:hint="eastAsia"/>
        </w:rPr>
        <w:t>月全会决议的时候，都提出了在今后几年里急剧增加农产品产量的具体措施。乌克兰共产党代表大会热烈支持共和国先进集体</w:t>
      </w:r>
      <w:r>
        <w:rPr>
          <w:rFonts w:hint="eastAsia"/>
        </w:rPr>
        <w:lastRenderedPageBreak/>
        <w:t>农庄、国营农场和先进地区的倡议：在最近五年内使肉类生产达到每一百公顷土地不少于一百公担（按屠宰重计算），从而对实现先进集体农庄所提出的在肉类生产方面赶上美国的倡议作出自己应有的贡献。白俄罗斯共产党代表大会通过了一项决议，要在今年使各集体农庄和国营农场的肉类产量增加一倍。‖可以希望，提出这种保证的人们是会很好地对待和履行他们所提出的保证的。党组织的责任就是要很好地组织人们为达到既定的目标而斗争。‖应当着重指出，把生产提高几倍的保证还没有反映出我们现有的全部潜力。在争取实现先进集体农庄和国营农场所提出的要在肉类和其它农产品的生产方面赶上美国的倡议的斗争中，每一个共和国、边疆区、州、区、集体农庄和国营农场所作的贡献的大小，应当按每一百公顷土地为单位来计算。‖利用潜力来进一步发展农业生产各个部门的决定性条件是恰当地挑选和正确地配备干部，首先是要挑选和配备好那些能够团结、组织和引导群众的集体农庄主席、国营农场场长、生产队长和农场的主任等。‖集体农庄和国营农场、工作队和农场现在正在制定</w:t>
      </w:r>
      <w:r>
        <w:rPr>
          <w:rFonts w:hint="eastAsia"/>
        </w:rPr>
        <w:t>1959</w:t>
      </w:r>
      <w:r>
        <w:rPr>
          <w:rFonts w:hint="eastAsia"/>
        </w:rPr>
        <w:t>—</w:t>
      </w:r>
      <w:r>
        <w:rPr>
          <w:rFonts w:hint="eastAsia"/>
        </w:rPr>
        <w:t>1965</w:t>
      </w:r>
      <w:r>
        <w:rPr>
          <w:rFonts w:hint="eastAsia"/>
        </w:rPr>
        <w:t>年增加农产品的具体计划。共产党一向认为编制经济计划是人民群众的创造性活动。应当帮助集体农庄和国营农场编制这样的计划：这种计划应充分考虑到进一步发展公有经济和增加农产品的产量的一切可能性。‖毫无疑问，我们光荣的集体农民、国营农场工作人员和专家必将全力以赴，使农业方面的七年计划不仅能胜利完成，而且能超额完成。（经久不息的掌声）‖基本建设和生产力的配置‖同志们！对新建和改建企业的投资是高速度扩大社会主义再生产的基础。在今后七年中，国家的投资总额大约有两万亿卢布。如果再加上利用分散资金进行的建设项目，加上集体农庄的投资，以及依靠居民资金进行的住宅建筑，那末投资总额就将近三万亿卢布。这意味着七年内的基本投资额大约等于苏维埃政权建立以来的全部年代的基本投资的总和。（暴风雨般的掌声）‖工业的基本建设将高速度地发展。同过去七年相比，整个国民经济的基本投资总额约增长</w:t>
      </w:r>
      <w:r>
        <w:rPr>
          <w:rFonts w:hint="eastAsia"/>
        </w:rPr>
        <w:t>80%</w:t>
      </w:r>
      <w:r>
        <w:rPr>
          <w:rFonts w:hint="eastAsia"/>
        </w:rPr>
        <w:t>，而工业的基本投资约增长一倍。‖工业各部门、建筑工业和运输业的投资额可以由下列指标看出（单位十亿卢布，按比较价格计算：</w:t>
      </w:r>
      <w:r>
        <w:rPr>
          <w:rFonts w:hint="eastAsia"/>
        </w:rPr>
        <w:t>1952</w:t>
      </w:r>
      <w:r>
        <w:rPr>
          <w:rFonts w:hint="eastAsia"/>
        </w:rPr>
        <w:t>—</w:t>
      </w:r>
      <w:r>
        <w:rPr>
          <w:rFonts w:hint="eastAsia"/>
        </w:rPr>
        <w:t>1958</w:t>
      </w:r>
      <w:r>
        <w:rPr>
          <w:rFonts w:hint="eastAsia"/>
        </w:rPr>
        <w:t xml:space="preserve">年　</w:t>
      </w:r>
      <w:r>
        <w:rPr>
          <w:rFonts w:hint="eastAsia"/>
        </w:rPr>
        <w:t>1959</w:t>
      </w:r>
      <w:r>
        <w:rPr>
          <w:rFonts w:hint="eastAsia"/>
        </w:rPr>
        <w:t>—</w:t>
      </w:r>
      <w:r>
        <w:rPr>
          <w:rFonts w:hint="eastAsia"/>
        </w:rPr>
        <w:t>1965</w:t>
      </w:r>
      <w:r>
        <w:rPr>
          <w:rFonts w:hint="eastAsia"/>
        </w:rPr>
        <w:t>年　同</w:t>
      </w:r>
      <w:r>
        <w:rPr>
          <w:rFonts w:hint="eastAsia"/>
        </w:rPr>
        <w:t>1952</w:t>
      </w:r>
      <w:r>
        <w:rPr>
          <w:rFonts w:hint="eastAsia"/>
        </w:rPr>
        <w:t>—</w:t>
      </w:r>
      <w:r>
        <w:rPr>
          <w:rFonts w:hint="eastAsia"/>
        </w:rPr>
        <w:t>1958</w:t>
      </w:r>
      <w:r>
        <w:rPr>
          <w:rFonts w:hint="eastAsia"/>
        </w:rPr>
        <w:t xml:space="preserve">年的百分比黑色冶金业　</w:t>
      </w:r>
      <w:r>
        <w:rPr>
          <w:rFonts w:hint="eastAsia"/>
        </w:rPr>
        <w:t>40.8</w:t>
      </w:r>
      <w:r>
        <w:rPr>
          <w:rFonts w:hint="eastAsia"/>
        </w:rPr>
        <w:t xml:space="preserve">　</w:t>
      </w:r>
      <w:r>
        <w:rPr>
          <w:rFonts w:hint="eastAsia"/>
        </w:rPr>
        <w:t>100</w:t>
      </w:r>
      <w:r>
        <w:rPr>
          <w:rFonts w:hint="eastAsia"/>
        </w:rPr>
        <w:t xml:space="preserve">　</w:t>
      </w:r>
      <w:r>
        <w:rPr>
          <w:rFonts w:hint="eastAsia"/>
        </w:rPr>
        <w:t>245</w:t>
      </w:r>
      <w:r>
        <w:rPr>
          <w:rFonts w:hint="eastAsia"/>
        </w:rPr>
        <w:t xml:space="preserve">化学工业　</w:t>
      </w:r>
      <w:r>
        <w:rPr>
          <w:rFonts w:hint="eastAsia"/>
        </w:rPr>
        <w:t>19.9</w:t>
      </w:r>
      <w:r>
        <w:rPr>
          <w:rFonts w:hint="eastAsia"/>
        </w:rPr>
        <w:t xml:space="preserve">　</w:t>
      </w:r>
      <w:r>
        <w:rPr>
          <w:rFonts w:hint="eastAsia"/>
        </w:rPr>
        <w:t>100</w:t>
      </w:r>
      <w:r>
        <w:rPr>
          <w:rFonts w:hint="eastAsia"/>
        </w:rPr>
        <w:t>—</w:t>
      </w:r>
      <w:r>
        <w:rPr>
          <w:rFonts w:hint="eastAsia"/>
        </w:rPr>
        <w:t>105</w:t>
      </w:r>
      <w:r>
        <w:rPr>
          <w:rFonts w:hint="eastAsia"/>
        </w:rPr>
        <w:t xml:space="preserve">　</w:t>
      </w:r>
      <w:r>
        <w:rPr>
          <w:rFonts w:hint="eastAsia"/>
        </w:rPr>
        <w:t>502</w:t>
      </w:r>
      <w:r>
        <w:rPr>
          <w:rFonts w:hint="eastAsia"/>
        </w:rPr>
        <w:t>—</w:t>
      </w:r>
      <w:r>
        <w:rPr>
          <w:rFonts w:hint="eastAsia"/>
        </w:rPr>
        <w:t>528</w:t>
      </w:r>
      <w:r>
        <w:rPr>
          <w:rFonts w:hint="eastAsia"/>
        </w:rPr>
        <w:t xml:space="preserve">石油和瓦斯工业　</w:t>
      </w:r>
      <w:r>
        <w:rPr>
          <w:rFonts w:hint="eastAsia"/>
        </w:rPr>
        <w:t>72.2</w:t>
      </w:r>
      <w:r>
        <w:rPr>
          <w:rFonts w:hint="eastAsia"/>
        </w:rPr>
        <w:t xml:space="preserve">　</w:t>
      </w:r>
      <w:r>
        <w:rPr>
          <w:rFonts w:hint="eastAsia"/>
        </w:rPr>
        <w:t>170</w:t>
      </w:r>
      <w:r>
        <w:rPr>
          <w:rFonts w:hint="eastAsia"/>
        </w:rPr>
        <w:t>—</w:t>
      </w:r>
      <w:r>
        <w:rPr>
          <w:rFonts w:hint="eastAsia"/>
        </w:rPr>
        <w:t>173</w:t>
      </w:r>
      <w:r>
        <w:rPr>
          <w:rFonts w:hint="eastAsia"/>
        </w:rPr>
        <w:t xml:space="preserve">　</w:t>
      </w:r>
      <w:r>
        <w:rPr>
          <w:rFonts w:hint="eastAsia"/>
        </w:rPr>
        <w:t>235</w:t>
      </w:r>
      <w:r>
        <w:rPr>
          <w:rFonts w:hint="eastAsia"/>
        </w:rPr>
        <w:t>—</w:t>
      </w:r>
      <w:r>
        <w:rPr>
          <w:rFonts w:hint="eastAsia"/>
        </w:rPr>
        <w:t>240</w:t>
      </w:r>
      <w:r>
        <w:rPr>
          <w:rFonts w:hint="eastAsia"/>
        </w:rPr>
        <w:t xml:space="preserve">煤炭工业　</w:t>
      </w:r>
      <w:r>
        <w:rPr>
          <w:rFonts w:hint="eastAsia"/>
        </w:rPr>
        <w:t>61.2</w:t>
      </w:r>
      <w:r>
        <w:rPr>
          <w:rFonts w:hint="eastAsia"/>
        </w:rPr>
        <w:t xml:space="preserve">　</w:t>
      </w:r>
      <w:r>
        <w:rPr>
          <w:rFonts w:hint="eastAsia"/>
        </w:rPr>
        <w:t>75</w:t>
      </w:r>
      <w:r>
        <w:rPr>
          <w:rFonts w:hint="eastAsia"/>
        </w:rPr>
        <w:t>—</w:t>
      </w:r>
      <w:r>
        <w:rPr>
          <w:rFonts w:hint="eastAsia"/>
        </w:rPr>
        <w:t>78</w:t>
      </w:r>
      <w:r>
        <w:rPr>
          <w:rFonts w:hint="eastAsia"/>
        </w:rPr>
        <w:t xml:space="preserve">　</w:t>
      </w:r>
      <w:r>
        <w:rPr>
          <w:rFonts w:hint="eastAsia"/>
        </w:rPr>
        <w:t>122</w:t>
      </w:r>
      <w:r>
        <w:rPr>
          <w:rFonts w:hint="eastAsia"/>
        </w:rPr>
        <w:t>—</w:t>
      </w:r>
      <w:r>
        <w:rPr>
          <w:rFonts w:hint="eastAsia"/>
        </w:rPr>
        <w:t>127</w:t>
      </w:r>
      <w:r>
        <w:rPr>
          <w:rFonts w:hint="eastAsia"/>
        </w:rPr>
        <w:t xml:space="preserve">发电站、电力和热力网　</w:t>
      </w:r>
      <w:r>
        <w:rPr>
          <w:rFonts w:hint="eastAsia"/>
        </w:rPr>
        <w:t>75.1</w:t>
      </w:r>
      <w:r>
        <w:rPr>
          <w:rFonts w:hint="eastAsia"/>
        </w:rPr>
        <w:t xml:space="preserve">　</w:t>
      </w:r>
      <w:r>
        <w:rPr>
          <w:rFonts w:hint="eastAsia"/>
        </w:rPr>
        <w:t>125</w:t>
      </w:r>
      <w:r>
        <w:rPr>
          <w:rFonts w:hint="eastAsia"/>
        </w:rPr>
        <w:t>—</w:t>
      </w:r>
      <w:r>
        <w:rPr>
          <w:rFonts w:hint="eastAsia"/>
        </w:rPr>
        <w:t>129</w:t>
      </w:r>
      <w:r>
        <w:rPr>
          <w:rFonts w:hint="eastAsia"/>
        </w:rPr>
        <w:t xml:space="preserve">　</w:t>
      </w:r>
      <w:r>
        <w:rPr>
          <w:rFonts w:hint="eastAsia"/>
        </w:rPr>
        <w:t>166</w:t>
      </w:r>
      <w:r>
        <w:rPr>
          <w:rFonts w:hint="eastAsia"/>
        </w:rPr>
        <w:t>—</w:t>
      </w:r>
      <w:r>
        <w:rPr>
          <w:rFonts w:hint="eastAsia"/>
        </w:rPr>
        <w:t>172</w:t>
      </w:r>
      <w:r>
        <w:rPr>
          <w:rFonts w:hint="eastAsia"/>
        </w:rPr>
        <w:t xml:space="preserve">机器制造业　</w:t>
      </w:r>
      <w:r>
        <w:rPr>
          <w:rFonts w:hint="eastAsia"/>
        </w:rPr>
        <w:t>65.5</w:t>
      </w:r>
      <w:r>
        <w:rPr>
          <w:rFonts w:hint="eastAsia"/>
        </w:rPr>
        <w:t xml:space="preserve">　</w:t>
      </w:r>
      <w:r>
        <w:rPr>
          <w:rFonts w:hint="eastAsia"/>
        </w:rPr>
        <w:t>118</w:t>
      </w:r>
      <w:r>
        <w:rPr>
          <w:rFonts w:hint="eastAsia"/>
        </w:rPr>
        <w:t xml:space="preserve">　</w:t>
      </w:r>
      <w:r>
        <w:rPr>
          <w:rFonts w:hint="eastAsia"/>
        </w:rPr>
        <w:t>180</w:t>
      </w:r>
      <w:r>
        <w:rPr>
          <w:rFonts w:hint="eastAsia"/>
        </w:rPr>
        <w:t xml:space="preserve">森林工业、造纸工业和木材加工工业　</w:t>
      </w:r>
      <w:r>
        <w:rPr>
          <w:rFonts w:hint="eastAsia"/>
        </w:rPr>
        <w:t>25.3</w:t>
      </w:r>
      <w:r>
        <w:rPr>
          <w:rFonts w:hint="eastAsia"/>
        </w:rPr>
        <w:t xml:space="preserve">　</w:t>
      </w:r>
      <w:r>
        <w:rPr>
          <w:rFonts w:hint="eastAsia"/>
        </w:rPr>
        <w:t>58</w:t>
      </w:r>
      <w:r>
        <w:rPr>
          <w:rFonts w:hint="eastAsia"/>
        </w:rPr>
        <w:t>—</w:t>
      </w:r>
      <w:r>
        <w:rPr>
          <w:rFonts w:hint="eastAsia"/>
        </w:rPr>
        <w:t>60</w:t>
      </w:r>
      <w:r>
        <w:rPr>
          <w:rFonts w:hint="eastAsia"/>
        </w:rPr>
        <w:t xml:space="preserve">　</w:t>
      </w:r>
      <w:r>
        <w:rPr>
          <w:rFonts w:hint="eastAsia"/>
        </w:rPr>
        <w:t>229</w:t>
      </w:r>
      <w:r>
        <w:rPr>
          <w:rFonts w:hint="eastAsia"/>
        </w:rPr>
        <w:t>—</w:t>
      </w:r>
      <w:r>
        <w:rPr>
          <w:rFonts w:hint="eastAsia"/>
        </w:rPr>
        <w:t>237</w:t>
      </w:r>
      <w:r>
        <w:rPr>
          <w:rFonts w:hint="eastAsia"/>
        </w:rPr>
        <w:t xml:space="preserve">轻工业和食品工业　</w:t>
      </w:r>
      <w:r>
        <w:rPr>
          <w:rFonts w:hint="eastAsia"/>
        </w:rPr>
        <w:t>40</w:t>
      </w:r>
      <w:r>
        <w:rPr>
          <w:rFonts w:hint="eastAsia"/>
        </w:rPr>
        <w:t xml:space="preserve">　</w:t>
      </w:r>
      <w:r>
        <w:rPr>
          <w:rFonts w:hint="eastAsia"/>
        </w:rPr>
        <w:t>80</w:t>
      </w:r>
      <w:r>
        <w:rPr>
          <w:rFonts w:hint="eastAsia"/>
        </w:rPr>
        <w:t>—</w:t>
      </w:r>
      <w:r>
        <w:rPr>
          <w:rFonts w:hint="eastAsia"/>
        </w:rPr>
        <w:t>85</w:t>
      </w:r>
      <w:r>
        <w:rPr>
          <w:rFonts w:hint="eastAsia"/>
        </w:rPr>
        <w:t xml:space="preserve">　</w:t>
      </w:r>
      <w:r>
        <w:rPr>
          <w:rFonts w:hint="eastAsia"/>
        </w:rPr>
        <w:t>200</w:t>
      </w:r>
      <w:r>
        <w:rPr>
          <w:rFonts w:hint="eastAsia"/>
        </w:rPr>
        <w:t>—</w:t>
      </w:r>
      <w:r>
        <w:rPr>
          <w:rFonts w:hint="eastAsia"/>
        </w:rPr>
        <w:t>212</w:t>
      </w:r>
      <w:r>
        <w:rPr>
          <w:rFonts w:hint="eastAsia"/>
        </w:rPr>
        <w:t xml:space="preserve">建筑工业和建筑材料工业　</w:t>
      </w:r>
      <w:r>
        <w:rPr>
          <w:rFonts w:hint="eastAsia"/>
        </w:rPr>
        <w:t>61.5</w:t>
      </w:r>
      <w:r>
        <w:rPr>
          <w:rFonts w:hint="eastAsia"/>
        </w:rPr>
        <w:t xml:space="preserve">　</w:t>
      </w:r>
      <w:r>
        <w:rPr>
          <w:rFonts w:hint="eastAsia"/>
        </w:rPr>
        <w:t>110</w:t>
      </w:r>
      <w:r>
        <w:rPr>
          <w:rFonts w:hint="eastAsia"/>
        </w:rPr>
        <w:t>—</w:t>
      </w:r>
      <w:r>
        <w:rPr>
          <w:rFonts w:hint="eastAsia"/>
        </w:rPr>
        <w:t>112</w:t>
      </w:r>
      <w:r>
        <w:rPr>
          <w:rFonts w:hint="eastAsia"/>
        </w:rPr>
        <w:t xml:space="preserve">　</w:t>
      </w:r>
      <w:r>
        <w:rPr>
          <w:rFonts w:hint="eastAsia"/>
        </w:rPr>
        <w:t>179</w:t>
      </w:r>
      <w:r>
        <w:rPr>
          <w:rFonts w:hint="eastAsia"/>
        </w:rPr>
        <w:t>—</w:t>
      </w:r>
      <w:r>
        <w:rPr>
          <w:rFonts w:hint="eastAsia"/>
        </w:rPr>
        <w:t>182</w:t>
      </w:r>
      <w:r>
        <w:rPr>
          <w:rFonts w:hint="eastAsia"/>
        </w:rPr>
        <w:t xml:space="preserve">运输和邮电　</w:t>
      </w:r>
      <w:r>
        <w:rPr>
          <w:rFonts w:hint="eastAsia"/>
        </w:rPr>
        <w:t>107.4</w:t>
      </w:r>
      <w:r>
        <w:rPr>
          <w:rFonts w:hint="eastAsia"/>
        </w:rPr>
        <w:t xml:space="preserve">　</w:t>
      </w:r>
      <w:r>
        <w:rPr>
          <w:rFonts w:hint="eastAsia"/>
        </w:rPr>
        <w:t>209</w:t>
      </w:r>
      <w:r>
        <w:rPr>
          <w:rFonts w:hint="eastAsia"/>
        </w:rPr>
        <w:t>—</w:t>
      </w:r>
      <w:r>
        <w:rPr>
          <w:rFonts w:hint="eastAsia"/>
        </w:rPr>
        <w:t>214</w:t>
      </w:r>
      <w:r>
        <w:rPr>
          <w:rFonts w:hint="eastAsia"/>
        </w:rPr>
        <w:t xml:space="preserve">　</w:t>
      </w:r>
      <w:r>
        <w:rPr>
          <w:rFonts w:hint="eastAsia"/>
        </w:rPr>
        <w:t>195</w:t>
      </w:r>
      <w:r>
        <w:rPr>
          <w:rFonts w:hint="eastAsia"/>
        </w:rPr>
        <w:t>—</w:t>
      </w:r>
      <w:r>
        <w:rPr>
          <w:rFonts w:hint="eastAsia"/>
        </w:rPr>
        <w:t>199</w:t>
      </w:r>
      <w:r>
        <w:rPr>
          <w:rFonts w:hint="eastAsia"/>
        </w:rPr>
        <w:t xml:space="preserve">‖其中铁路运输　</w:t>
      </w:r>
      <w:r>
        <w:rPr>
          <w:rFonts w:hint="eastAsia"/>
        </w:rPr>
        <w:t>59.3</w:t>
      </w:r>
      <w:r>
        <w:rPr>
          <w:rFonts w:hint="eastAsia"/>
        </w:rPr>
        <w:t xml:space="preserve">　</w:t>
      </w:r>
      <w:r>
        <w:rPr>
          <w:rFonts w:hint="eastAsia"/>
        </w:rPr>
        <w:t>110</w:t>
      </w:r>
      <w:r>
        <w:rPr>
          <w:rFonts w:hint="eastAsia"/>
        </w:rPr>
        <w:t>—</w:t>
      </w:r>
      <w:r>
        <w:rPr>
          <w:rFonts w:hint="eastAsia"/>
        </w:rPr>
        <w:t>115</w:t>
      </w:r>
      <w:r>
        <w:rPr>
          <w:rFonts w:hint="eastAsia"/>
        </w:rPr>
        <w:t xml:space="preserve">　</w:t>
      </w:r>
      <w:r>
        <w:rPr>
          <w:rFonts w:hint="eastAsia"/>
        </w:rPr>
        <w:t>185</w:t>
      </w:r>
      <w:r>
        <w:rPr>
          <w:rFonts w:hint="eastAsia"/>
        </w:rPr>
        <w:t>—</w:t>
      </w:r>
      <w:r>
        <w:rPr>
          <w:rFonts w:hint="eastAsia"/>
        </w:rPr>
        <w:t>194</w:t>
      </w:r>
      <w:r>
        <w:rPr>
          <w:rFonts w:hint="eastAsia"/>
        </w:rPr>
        <w:t>‖国家和集体农庄在农业方面的基本投资总额约为五千亿卢布，即比过去七年内的基本投资总额增加将近一倍。‖计划规定执行一些措施来根本改建和扩建企业，实行企业技术装备改造，更新设备并使设备现代化，这样在很多情况下将有可能比建设新企业更快地解决增加产量的任务，而花费的财力物力则要少得多。‖为了更充分地利用国家东部地区的自然资源，今后七年打算把全部基本投资的</w:t>
      </w:r>
      <w:r>
        <w:rPr>
          <w:rFonts w:hint="eastAsia"/>
        </w:rPr>
        <w:t>40%</w:t>
      </w:r>
      <w:r>
        <w:rPr>
          <w:rFonts w:hint="eastAsia"/>
        </w:rPr>
        <w:t>以上用到那里去。‖拨出了巨额款项来建筑住宅和文化、生活建筑物。在住宅和公用建筑方面，七年内仅仅用国家资金就要开支三千七百五十亿到三千八百亿卢布；而过去七年内的开支只有二千一百四十亿卢布；在学校、医院、其他文化、生活建筑和医疗机构方面，七年内的开支在八百亿卢布以上，而过去七年是四百六十亿卢布。拨出大笔资金来建设寄宿学校和儿童福利机构。‖为了胜利地完成国民经济各部门的基本建设工程的计划工作量，我们今后要继续执行建筑业工业化的方针，把建筑业的生产过程变成机械化的流水作业过程，用由工厂制成的大型元件和构件装配安</w:t>
      </w:r>
      <w:r>
        <w:rPr>
          <w:rFonts w:hint="eastAsia"/>
        </w:rPr>
        <w:lastRenderedPageBreak/>
        <w:t>装房屋和建筑物。‖为了使建筑工业尽快地过渡到工业化方法，应该广泛地采用这样一些高效率的过程，如用震动压轧法和成组立模生产法生产钢筋混凝土壁板。用大型混凝土板构成的房屋有着不容置疑的优点。折合为一千平方公尺的房屋面积计算，用成组立模生产法制造的构件所建设的大型混凝土板住宅在结构生产的工作量方面要比砖墙房屋少三分之二强。建筑所耗的劳动量也减少二分之一。‖指出下列一点是很重要的，大型混凝土板房屋的水泥用量不比建筑砖墙房屋的水泥用量多，而且金属的用量甚至还有所减少。由这种混凝土板装配成的房屋比砖墙房屋要轻一半。‖随着大型壁板房屋建筑的发展，在住宅建筑方面不仅达到了高度的技术经济指标，而且也使建立生产基地的开支缩减了一半。大型壁板房屋建筑的优点，只有在工厂中进行安排得很好的大规模构件生产和在工地上连续地安装房屋的条件下，才能完全实现。因此，计划规定，到</w:t>
      </w:r>
      <w:r>
        <w:rPr>
          <w:rFonts w:hint="eastAsia"/>
        </w:rPr>
        <w:t>1965</w:t>
      </w:r>
      <w:r>
        <w:rPr>
          <w:rFonts w:hint="eastAsia"/>
        </w:rPr>
        <w:t>年大型壁板建筑的数量将达到每年二千五百万平方公尺住宅面积。‖目前还在对生产预应力薄壁板的各种压轧法继续进行设备的工业试验，制订技术规程，进行实验和设计工作。采用这种壁板就有可能把大型壁板结构扩大运用到工业建筑、水利工程和其他要求大的跨度和负荷的建筑上去。‖除了增加钢筋混凝土结构的产量以外，还必须更广泛地采用最经济的预应力结构和薄壁板结构以及轻混凝土制品。这种结构可以少用</w:t>
      </w:r>
      <w:r>
        <w:rPr>
          <w:rFonts w:hint="eastAsia"/>
        </w:rPr>
        <w:t>40%</w:t>
      </w:r>
      <w:r>
        <w:rPr>
          <w:rFonts w:hint="eastAsia"/>
        </w:rPr>
        <w:t>—</w:t>
      </w:r>
      <w:r>
        <w:rPr>
          <w:rFonts w:hint="eastAsia"/>
        </w:rPr>
        <w:t>50%</w:t>
      </w:r>
      <w:r>
        <w:rPr>
          <w:rFonts w:hint="eastAsia"/>
        </w:rPr>
        <w:t>的金属，并且大大减轻建筑物的重量。在建筑业中使用石棉水泥结构和构件也是非常先进的方法。‖由于钢筋混凝土和由它制成的新的建筑构件的广泛发展，以及能力强大的起重工具的出现，现在有可能完全用另一种方式来解决房顶的结构问题，也就是说不再像从前那样，采用专门的房顶，而是把屋顶同钢筋混凝土的楼板连在一起。这种作法已在实践中受到检验——现在有不少楼板和屋顶连在一起的房屋。必须推广可以节省金属并且不用修理的建造房顶的新方法。也许得要通过一项专门的决议来规定实现这一措施的日期，以便终于能促使保守主义者按照新的方法工作。‖建筑的进一步工业化要求急剧增加水泥生产和提高它的质量。七年内水泥的增产量约为五千万吨，几乎等于美国现在的水泥生产水平。计划还规定要增加其他建筑材料的生产，特别是绝热材料和以塑料及合成树脂为基础的材料和制品的生产；规定要增加卫生—技术装备的生产。‖为了满足建筑对材料和结构的需要，首先必须发展建筑工业和建筑材料工业。应该坚决消灭在每一个建筑工地上建立自己的往往是半手工业式的生产基地的这种不正确的做法；应该组织地区的建筑工业企业系统，以便满足经济区或集中建设枢纽的建筑的需要。‖必须继续合并小型建筑组织和继续使这些组织进一步专业化，以便大大加速建筑速度和降低造价。降低造价和提高建筑安装工作的质量的问题，仍然是建筑方面的主要问题。计划规定七年内总的造价起码要比</w:t>
      </w:r>
      <w:r>
        <w:rPr>
          <w:rFonts w:hint="eastAsia"/>
        </w:rPr>
        <w:t>1958</w:t>
      </w:r>
      <w:r>
        <w:rPr>
          <w:rFonts w:hint="eastAsia"/>
        </w:rPr>
        <w:t>年降低</w:t>
      </w:r>
      <w:r>
        <w:rPr>
          <w:rFonts w:hint="eastAsia"/>
        </w:rPr>
        <w:t>6%</w:t>
      </w:r>
      <w:r>
        <w:rPr>
          <w:rFonts w:hint="eastAsia"/>
        </w:rPr>
        <w:t>，而住宅建筑的造价要降低</w:t>
      </w:r>
      <w:r>
        <w:rPr>
          <w:rFonts w:hint="eastAsia"/>
        </w:rPr>
        <w:t>14%</w:t>
      </w:r>
      <w:r>
        <w:rPr>
          <w:rFonts w:hint="eastAsia"/>
        </w:rPr>
        <w:t>。‖同志们，应当停止把资金分散用于许多工程的有害做法，应当把投资、物力和人力集中用于最重要的和已经动工的项目。没有充分的准备、完善的设计、必需的建筑基地和保证迅速建筑的其他条件，就不允许开始新的建筑工程。非常重要的是，我们的计划机关和经济机关要周密而精打细算地来使用用于国民经济的投资。‖今后七年中空前的建设规模，要求我们特别注意生产力的配置问题。‖党的第二十次代表大会指出，必须在经济上大力利用东部地区的巨大的原料资源和动力资源。这个指示正在顺利地实现中。在西伯利亚和哈萨克建立第三个冶金基地的工程已经展开，在安加拉河和叶尼塞河，正在建筑世界上最大的水电站。开垦生荒地和熟荒地的成绩正在巩固。‖控制数字规定在解决这些任务方面向前迈进一步。</w:t>
      </w:r>
      <w:r>
        <w:rPr>
          <w:rFonts w:hint="eastAsia"/>
        </w:rPr>
        <w:t>1965</w:t>
      </w:r>
      <w:r>
        <w:rPr>
          <w:rFonts w:hint="eastAsia"/>
        </w:rPr>
        <w:t>年东部地区在采煤量方面的比重将增长到</w:t>
      </w:r>
      <w:r>
        <w:rPr>
          <w:rFonts w:hint="eastAsia"/>
        </w:rPr>
        <w:t>50%</w:t>
      </w:r>
      <w:r>
        <w:rPr>
          <w:rFonts w:hint="eastAsia"/>
        </w:rPr>
        <w:t>，在钢产量方面的比重将增长到</w:t>
      </w:r>
      <w:r>
        <w:rPr>
          <w:rFonts w:hint="eastAsia"/>
        </w:rPr>
        <w:t>48%</w:t>
      </w:r>
      <w:r>
        <w:rPr>
          <w:rFonts w:hint="eastAsia"/>
        </w:rPr>
        <w:t>，精铜——</w:t>
      </w:r>
      <w:r>
        <w:rPr>
          <w:rFonts w:hint="eastAsia"/>
        </w:rPr>
        <w:t>88%</w:t>
      </w:r>
      <w:r>
        <w:rPr>
          <w:rFonts w:hint="eastAsia"/>
        </w:rPr>
        <w:t>，铝——</w:t>
      </w:r>
      <w:r>
        <w:rPr>
          <w:rFonts w:hint="eastAsia"/>
        </w:rPr>
        <w:t>71%</w:t>
      </w:r>
      <w:r>
        <w:rPr>
          <w:rFonts w:hint="eastAsia"/>
        </w:rPr>
        <w:t>，水泥——</w:t>
      </w:r>
      <w:r>
        <w:rPr>
          <w:rFonts w:hint="eastAsia"/>
        </w:rPr>
        <w:t>42%</w:t>
      </w:r>
      <w:r>
        <w:rPr>
          <w:rFonts w:hint="eastAsia"/>
        </w:rPr>
        <w:t>，发电量——</w:t>
      </w:r>
      <w:r>
        <w:rPr>
          <w:rFonts w:hint="eastAsia"/>
        </w:rPr>
        <w:t>46%</w:t>
      </w:r>
      <w:r>
        <w:rPr>
          <w:rFonts w:hint="eastAsia"/>
        </w:rPr>
        <w:t>，</w:t>
      </w:r>
      <w:r>
        <w:rPr>
          <w:rFonts w:hint="eastAsia"/>
        </w:rPr>
        <w:lastRenderedPageBreak/>
        <w:t>木材运出量——</w:t>
      </w:r>
      <w:r>
        <w:rPr>
          <w:rFonts w:hint="eastAsia"/>
        </w:rPr>
        <w:t>52%</w:t>
      </w:r>
      <w:r>
        <w:rPr>
          <w:rFonts w:hint="eastAsia"/>
        </w:rPr>
        <w:t>，纸张——</w:t>
      </w:r>
      <w:r>
        <w:rPr>
          <w:rFonts w:hint="eastAsia"/>
        </w:rPr>
        <w:t>32%</w:t>
      </w:r>
      <w:r>
        <w:rPr>
          <w:rFonts w:hint="eastAsia"/>
        </w:rPr>
        <w:t>。要发展化学工业、石油加工业和有色冶金业。‖进行巨大规模的新建设，将大大改变东部地区的经济地图。库斯坦奈、巴夫洛达—埃基巴斯图兹、阿臣斯克—克拉斯诺雅尔斯克、布拉次克—泰谢特等新的强大的工业枢纽的建立，将大大推动国家东部生产力的发展。‖在国家东部建立了新的谷物基地，因而能够着手根本改组一系列共和国和州的农业生产，更合理地利用丰富的天然和经济条件来增加农牧业产品的生产。‖比方说，从前我们曾经不得不在全国采购粮食，现在我们就有可能暂时不在俄罗斯联邦的西北部地区、波罗的海沿岸各共和国、白俄罗斯和乌克兰低洼多林地的许多地区收购粮食。现在这些地区将专门生产奶类、咸肉和工业原料作物，这些地区在这方面具有最良好的条件。当然，今后当这些地区获得了谷物所需的必要数量的矿质肥料并且提高了谷物的单位面积产量和增加了谷物产量时，那里的谷物就甚至会比其他州和共和国还要便宜。到那时候在这些地区收购粮食也将是有利的。‖我们现在已经有可能减少在南高加索和中亚细亚各共和国的谷物收购量，而且今后，随着国内其他地区谷物生产的发展，将可以完全不在这些共和国收购谷物，以便使这些地方以更高的速度发展像棉花、茶、柑桔类、葡萄、水果和其他非常贵重的作物。‖乌克兰、北高加索和中央黑土地带各州长期以来就是国内主要的产粮区。现在，这些地区略为缩减了谷物生产，使集体农庄和国营农场能够逐渐专门发展畜牧业和工业原料作物，特别是甜菜。‖在全力发展我国东部生产力的同时，还必须充分利用苏联欧洲地区扩大生产的现有潜力。这里特别着重于更好地利用和扩大现有企业和农业用地的生产能力，挖掘潜力，发展各地区的专业化，合理调整经济联系。‖在今后七年中，将大大加强苏联欧洲部分的原料基地和动力基地。石油和瓦斯的丰富产地将使得有可能改变燃料的供求情况，使得今后可以不再从迢迢几千里外的库兹巴斯和卡拉干达运煤到这里来。‖以石油和瓦斯原料为基础，将要在许多地区，特别是在伏尔加流域建立大规模的有机合成材料工业。苏联欧洲部分各主要经济区的石油加工工业要不断地发展。计划广泛利用库尔斯克磁力异常区和克里沃罗格铁矿地区的铁矿，在这个基础上，我国中部和南部的黑色冶金工业将获得进一步的发展。由于斯大林格勒水电站、克里门楚格水电站和其他水电站已经开始送电，伏尔加河、第聂伯河和其他河流水力资源的利用率正在显著地增长。‖还计划更加全面地利用农业方面的天然资源和劳动潜力，其办法是改进各地区农业生产的专业化，实行农业生产集约化，大大提高各种农作物的单位面积产量和畜产品生产率。在大工业中心附近，将建立规模宏大的郊区蔬菜、奶类和其他食品的生产基地，以供应当地居民的需要。‖今后七年我国发展国民经济的任务要求我们改进国民经济的规划。我们的规划应当规定共和国和大经济区进一步专业化和综合发展经济。‖经济行政区的建立使各个地区内部以及地区与地区之间的经济联系更加合理了，并且给国家带来了巨大的经济效果。然而，也存在着把综合经济看作关门经济的不正确的、本位主义见解。必须同这类反国家倾向的表现作坚决斗争。‖苏联是一个以各平等民族的友谊为基础的多民族的社会主义国家。苏联各族人民万众一心，怀着始终不渝地沿着共产主义建设的道路前进的愿望。我们历次的计划鲜明地体现了列宁的民族政策，这个政策保证各族人民的经济和文化有全面发展的广泛可能性。（掌声）</w:t>
      </w:r>
      <w:r>
        <w:rPr>
          <w:rFonts w:hint="eastAsia"/>
        </w:rPr>
        <w:t>1959</w:t>
      </w:r>
      <w:r>
        <w:rPr>
          <w:rFonts w:hint="eastAsia"/>
        </w:rPr>
        <w:t>—</w:t>
      </w:r>
      <w:r>
        <w:rPr>
          <w:rFonts w:hint="eastAsia"/>
        </w:rPr>
        <w:t>1965</w:t>
      </w:r>
      <w:r>
        <w:rPr>
          <w:rFonts w:hint="eastAsia"/>
        </w:rPr>
        <w:t>年发展国民经济控制数字也再一次证实了这一点，控制数字中规定大大发展各苏维埃共和国的经济。在每一共和国，首先要发展当地自然条件和经济条件最好的经济部门。‖控制数字提纲概述了各加盟共和国国民经济发展的主要指标。这些指标得到了各共和国劳动人民的支持和完全拥护。‖七年计划规定，一方面要最有效地利用各共和国的资源，另一方面也要保证把</w:t>
      </w:r>
      <w:r>
        <w:rPr>
          <w:rFonts w:hint="eastAsia"/>
        </w:rPr>
        <w:lastRenderedPageBreak/>
        <w:t>各共和国的利益同整个苏联的利益正确地结合起来。计划规定要加强各共和国之间的经济联系和扩大社会主义的劳动分工。社会主义各民族的友好团结是多民族的社会主义国家力量和威力增长的泉源。我们党一方面用无产阶级国际主义的精神教育群众，同时对于大国沙文主义和地方民族主义一贯进行不调和的斗争。‖现在的任务是要更广泛地对劳动人民展开无产阶级国际主义和苏维埃爱国主义的教育。共产党认为自己的神圣职责是不倦地加强各民族的友谊，这是苏联威力和不可战胜的力量的基础。（经久不息的掌声）‖</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同志们！在大大提高技术水平和大大提高社会劳动生产率（这是扩大社会主义再生产和积累的主要源泉，是提高劳动人民生活水平的基础）的条件下，今后七年内发展工业、农业和运输业的计划是可以实现的，今后七年的建筑业计划也是可以完成的。‖在七年期间，按每个工作者计算，工业的劳动生产率将要增长</w:t>
      </w:r>
      <w:r>
        <w:rPr>
          <w:rFonts w:hint="eastAsia"/>
        </w:rPr>
        <w:t>45%</w:t>
      </w:r>
      <w:r>
        <w:rPr>
          <w:rFonts w:hint="eastAsia"/>
        </w:rPr>
        <w:t>—</w:t>
      </w:r>
      <w:r>
        <w:rPr>
          <w:rFonts w:hint="eastAsia"/>
        </w:rPr>
        <w:t>50%</w:t>
      </w:r>
      <w:r>
        <w:rPr>
          <w:rFonts w:hint="eastAsia"/>
        </w:rPr>
        <w:t>，建筑业——增长</w:t>
      </w:r>
      <w:r>
        <w:rPr>
          <w:rFonts w:hint="eastAsia"/>
        </w:rPr>
        <w:t>60%</w:t>
      </w:r>
      <w:r>
        <w:rPr>
          <w:rFonts w:hint="eastAsia"/>
        </w:rPr>
        <w:t>—</w:t>
      </w:r>
      <w:r>
        <w:rPr>
          <w:rFonts w:hint="eastAsia"/>
        </w:rPr>
        <w:t>65%</w:t>
      </w:r>
      <w:r>
        <w:rPr>
          <w:rFonts w:hint="eastAsia"/>
        </w:rPr>
        <w:t>，铁路运输——增长</w:t>
      </w:r>
      <w:r>
        <w:rPr>
          <w:rFonts w:hint="eastAsia"/>
        </w:rPr>
        <w:t>34%</w:t>
      </w:r>
      <w:r>
        <w:rPr>
          <w:rFonts w:hint="eastAsia"/>
        </w:rPr>
        <w:t>—</w:t>
      </w:r>
      <w:r>
        <w:rPr>
          <w:rFonts w:hint="eastAsia"/>
        </w:rPr>
        <w:t>37%</w:t>
      </w:r>
      <w:r>
        <w:rPr>
          <w:rFonts w:hint="eastAsia"/>
        </w:rPr>
        <w:t>，国营农场——增长</w:t>
      </w:r>
      <w:r>
        <w:rPr>
          <w:rFonts w:hint="eastAsia"/>
        </w:rPr>
        <w:t>60%</w:t>
      </w:r>
      <w:r>
        <w:rPr>
          <w:rFonts w:hint="eastAsia"/>
        </w:rPr>
        <w:t>—</w:t>
      </w:r>
      <w:r>
        <w:rPr>
          <w:rFonts w:hint="eastAsia"/>
        </w:rPr>
        <w:t>65%</w:t>
      </w:r>
      <w:r>
        <w:rPr>
          <w:rFonts w:hint="eastAsia"/>
        </w:rPr>
        <w:t>，集体农庄——约增长一倍。如果把缩短工作日考虑在内，那么每一小时的生产量还将有更大的增加。在</w:t>
      </w:r>
      <w:r>
        <w:rPr>
          <w:rFonts w:hint="eastAsia"/>
        </w:rPr>
        <w:t>1965</w:t>
      </w:r>
      <w:r>
        <w:rPr>
          <w:rFonts w:hint="eastAsia"/>
        </w:rPr>
        <w:t>年，工业产品增长额的四分之三将通过提高劳动生产率来取得。‖随着社会生产的发展，节约物质和减少劳动消耗量，将有更大的意义。需要最大限度地动员国民经济的内部潜力。在七年当中，工业、建筑业、交通运输业和国营农场的生产费用大约将减少八千五百亿卢布。这个数字意味着什么呢？这几乎是国家七年投资总额的一半。‖要胜利完成计划中的任务，同下列一事密切有关，即必须大大改善各经济部门的经济工作。‖在我国，扩大再生产的积累泉源是内部经济积累，因此厉行节约就具有特殊的意义。党一直指出以最合理的方法管理经济的必要性。现在，生产费用每降低</w:t>
      </w:r>
      <w:r>
        <w:rPr>
          <w:rFonts w:hint="eastAsia"/>
        </w:rPr>
        <w:t>1%</w:t>
      </w:r>
      <w:r>
        <w:rPr>
          <w:rFonts w:hint="eastAsia"/>
        </w:rPr>
        <w:t>，即等于一百二十亿卢布以上，而到七年计划结束时将等于二百一十亿卢布以上的巨大数字，因此降低成本、厉行节约就具有特别重要的意义。‖因此就需要组织一个真正全民性的运动，来反对一切铺张浪费现象和对人民财产漫不经心的态度。必须提高领导者对改进企业、建筑工地的一切质量指标的责任心，特别是提高他们对降低产品成本和提高产品质量的责任心。必须进一步加强工业、建筑业、交通运输业和农业中的经济核算。‖在制定七年计划的时候曾经考虑到，要使这项计划不需要过分紧张就能够完成。为什么要这样作？因为一项很紧张的计划不能排除个别部门完不成计划的情况，某些经济部门可能得不到必要数量的原料、材料和设备，而这就可能使企业停工待料，从而带来生产能力开工不足、工人停工以及由此而产生的一切后果。这就是经济学家称之为比例失调的现象。‖在制订七年计划时就注意到不让这种情况发生。超额完成计划，就有可能创造更多的后备力量，获得超计划的积累。这样一来，就为企业有节奏地进行工作和更好地利用设备创造有利条件。企业有节奏地工作，就不至于停工待料，人力和设备就可以利用得更好，企业开工不足的现象就可以消灭。这样，劳动生产率就会提高，工人的工资将更为稳定。‖这就为有计划地发展各个国民经济部门创造良好条件。当然，任何计划如果放任自流的话，都是完成不了的。应该动员工人、工程师、技术员、科学家、职员、集体农民、国营农场工人——全国人民的力量来完成和超额完成七年计划。（掌声）‖而在现时，超额完成国民经济计划，那怕是超额</w:t>
      </w:r>
      <w:r>
        <w:rPr>
          <w:rFonts w:hint="eastAsia"/>
        </w:rPr>
        <w:t>1%</w:t>
      </w:r>
      <w:r>
        <w:rPr>
          <w:rFonts w:hint="eastAsia"/>
        </w:rPr>
        <w:t>或</w:t>
      </w:r>
      <w:r>
        <w:rPr>
          <w:rFonts w:hint="eastAsia"/>
        </w:rPr>
        <w:t>2%</w:t>
      </w:r>
      <w:r>
        <w:rPr>
          <w:rFonts w:hint="eastAsia"/>
        </w:rPr>
        <w:t>，意味着什么呢？‖大家知道，在第一个五年计划的最后一年（</w:t>
      </w:r>
      <w:r>
        <w:rPr>
          <w:rFonts w:hint="eastAsia"/>
        </w:rPr>
        <w:t>1932</w:t>
      </w:r>
      <w:r>
        <w:rPr>
          <w:rFonts w:hint="eastAsia"/>
        </w:rPr>
        <w:t>年）工业产品增长</w:t>
      </w:r>
      <w:r>
        <w:rPr>
          <w:rFonts w:hint="eastAsia"/>
        </w:rPr>
        <w:t>1%</w:t>
      </w:r>
      <w:r>
        <w:rPr>
          <w:rFonts w:hint="eastAsia"/>
        </w:rPr>
        <w:t>，以现在的价格计算，就约为八亿卢布，</w:t>
      </w:r>
      <w:r>
        <w:rPr>
          <w:rFonts w:hint="eastAsia"/>
        </w:rPr>
        <w:t>1959</w:t>
      </w:r>
      <w:r>
        <w:rPr>
          <w:rFonts w:hint="eastAsia"/>
        </w:rPr>
        <w:t>年将为一百一十亿卢布以上，而到</w:t>
      </w:r>
      <w:r>
        <w:rPr>
          <w:rFonts w:hint="eastAsia"/>
        </w:rPr>
        <w:t>1965</w:t>
      </w:r>
      <w:r>
        <w:rPr>
          <w:rFonts w:hint="eastAsia"/>
        </w:rPr>
        <w:t>年，根据计划，工业产品增长</w:t>
      </w:r>
      <w:r>
        <w:rPr>
          <w:rFonts w:hint="eastAsia"/>
        </w:rPr>
        <w:t>1%</w:t>
      </w:r>
      <w:r>
        <w:rPr>
          <w:rFonts w:hint="eastAsia"/>
        </w:rPr>
        <w:t>将超过一百九十亿卢布。如果七年计划规定的工业生产每年平均增长速度（</w:t>
      </w:r>
      <w:r>
        <w:rPr>
          <w:rFonts w:hint="eastAsia"/>
        </w:rPr>
        <w:t>8.6%</w:t>
      </w:r>
      <w:r>
        <w:rPr>
          <w:rFonts w:hint="eastAsia"/>
        </w:rPr>
        <w:t>）每年超额</w:t>
      </w:r>
      <w:r>
        <w:rPr>
          <w:rFonts w:hint="eastAsia"/>
        </w:rPr>
        <w:t>1%</w:t>
      </w:r>
      <w:r>
        <w:rPr>
          <w:rFonts w:hint="eastAsia"/>
        </w:rPr>
        <w:t>完成，那么在</w:t>
      </w:r>
      <w:r>
        <w:rPr>
          <w:rFonts w:hint="eastAsia"/>
        </w:rPr>
        <w:t>1965</w:t>
      </w:r>
      <w:r>
        <w:rPr>
          <w:rFonts w:hint="eastAsia"/>
        </w:rPr>
        <w:t>年就能够多获得价值一千三百多亿卢布的产品，而在整个七年期间则能多获得四千四百多亿卢布，如果每年平均</w:t>
      </w:r>
      <w:r>
        <w:rPr>
          <w:rFonts w:hint="eastAsia"/>
        </w:rPr>
        <w:lastRenderedPageBreak/>
        <w:t>产品增长额超过计划</w:t>
      </w:r>
      <w:r>
        <w:rPr>
          <w:rFonts w:hint="eastAsia"/>
        </w:rPr>
        <w:t>2%</w:t>
      </w:r>
      <w:r>
        <w:rPr>
          <w:rFonts w:hint="eastAsia"/>
        </w:rPr>
        <w:t>，那末</w:t>
      </w:r>
      <w:r>
        <w:rPr>
          <w:rFonts w:hint="eastAsia"/>
        </w:rPr>
        <w:t>1965</w:t>
      </w:r>
      <w:r>
        <w:rPr>
          <w:rFonts w:hint="eastAsia"/>
        </w:rPr>
        <w:t>年工业产品就能额外增加二千六百五十亿卢布以上，在整个七年期间则额外增加九千多亿卢布。同时我们也确信，增加农业产品以及降低生产成本和周转成本的任务将会大大地超额完成。‖这样一来，国家将获得成百成千亿卢布额外的积累。这种积累将成为国家手中用于改善人民物质福利的巨大后备资金。我们可以利用超额完成计划所得的资金来更加广泛地建设住宅、寄宿学校和生产消费品的工业企业。将可以拨出更多的资金来十分迅速地发展最重要的农业部门。我们向各兄弟社会主义国家提供援助的可能性也将增加。‖我国社会主义建设的经验、全民竞赛和群众的劳动热情使人们完全相信，我们的新计划也不仅会完成，而且将超额完成。（暴风雨般的掌声）‖苏联人民福利的增长‖同志们！七年计划提出了这样一个任务，在经济各部门进一步蓬勃高涨和优先发展重工业的基础上保证劳动人民生活水平的不断提高。‖在我国目前的条件下，在强大的工业和大规模的农业已经建立了起来并且得到顺利发展的情况下，有一切条件在最近时期内使苏联人民生活得更加美好，使他们的物质和精神需求得到更加充分的满足。‖七年计划规定：‖——大力增加国民收入，并且在这个基础上，大大增加劳动人民的实际收入；‖——缩短工作日和减少每周的工作日；‖——增加消费品生产，并且提高它们的质量；‖——大规模进行住宅建筑；‖——大大改善居民的公共、文化和生活福利设施。‖在社会主义制度下，国民收入的增加是劳动人民物质福利提高的最有概括性的标志和现实基础。‖在美国，资产阶级把半数以上的国民收入攫为己有，而他们的人数只约占全国居民的十分之一。在苏联，劳动人民得到约四分之三的国民收入，用来满足个人的物质和文化需要。国民收入的其余部分也属于劳动人民；这部分收入用来扩大社会主义生产和用于其他社会需要。‖</w:t>
      </w:r>
      <w:r>
        <w:rPr>
          <w:rFonts w:hint="eastAsia"/>
        </w:rPr>
        <w:t>1965</w:t>
      </w:r>
      <w:r>
        <w:rPr>
          <w:rFonts w:hint="eastAsia"/>
        </w:rPr>
        <w:t>年苏联国民收入将比</w:t>
      </w:r>
      <w:r>
        <w:rPr>
          <w:rFonts w:hint="eastAsia"/>
        </w:rPr>
        <w:t>1958</w:t>
      </w:r>
      <w:r>
        <w:rPr>
          <w:rFonts w:hint="eastAsia"/>
        </w:rPr>
        <w:t>年增长</w:t>
      </w:r>
      <w:r>
        <w:rPr>
          <w:rFonts w:hint="eastAsia"/>
        </w:rPr>
        <w:t>62%</w:t>
      </w:r>
      <w:r>
        <w:rPr>
          <w:rFonts w:hint="eastAsia"/>
        </w:rPr>
        <w:t>到</w:t>
      </w:r>
      <w:r>
        <w:rPr>
          <w:rFonts w:hint="eastAsia"/>
        </w:rPr>
        <w:t>65%</w:t>
      </w:r>
      <w:r>
        <w:rPr>
          <w:rFonts w:hint="eastAsia"/>
        </w:rPr>
        <w:t>，比战前</w:t>
      </w:r>
      <w:r>
        <w:rPr>
          <w:rFonts w:hint="eastAsia"/>
        </w:rPr>
        <w:t>1940</w:t>
      </w:r>
      <w:r>
        <w:rPr>
          <w:rFonts w:hint="eastAsia"/>
        </w:rPr>
        <w:t>年的水平几乎多五倍。国民收入这种高速度的增长，是任何资本主义国家从来不曾有过的。国民收入的增长将保证人民消费的进一步提高，七年之内人民的消费将增加</w:t>
      </w:r>
      <w:r>
        <w:rPr>
          <w:rFonts w:hint="eastAsia"/>
        </w:rPr>
        <w:t>60%</w:t>
      </w:r>
      <w:r>
        <w:rPr>
          <w:rFonts w:hint="eastAsia"/>
        </w:rPr>
        <w:t>到</w:t>
      </w:r>
      <w:r>
        <w:rPr>
          <w:rFonts w:hint="eastAsia"/>
        </w:rPr>
        <w:t>63%</w:t>
      </w:r>
      <w:r>
        <w:rPr>
          <w:rFonts w:hint="eastAsia"/>
        </w:rPr>
        <w:t>。劳动人民的收入将大大提高。‖在七年末了时，由于货币工资、优抚金、补助金增加，由于公共伙食的价格降低，每个职工的实际收入将增加</w:t>
      </w:r>
      <w:r>
        <w:rPr>
          <w:rFonts w:hint="eastAsia"/>
        </w:rPr>
        <w:t>40%</w:t>
      </w:r>
      <w:r>
        <w:rPr>
          <w:rFonts w:hint="eastAsia"/>
        </w:rPr>
        <w:t>。同时，低工资职工的最低工资要由每月二百七十到三百五十卢布提高到每月五百到六百卢布。集体农民的实际收入也将至少增加</w:t>
      </w:r>
      <w:r>
        <w:rPr>
          <w:rFonts w:hint="eastAsia"/>
        </w:rPr>
        <w:t>40%</w:t>
      </w:r>
      <w:r>
        <w:rPr>
          <w:rFonts w:hint="eastAsia"/>
        </w:rPr>
        <w:t>，这主要是依靠集体农庄公共生产的增长。‖现在，苏联整个国民经济和文化的发展主要是依靠社会主义企业的积累来实现的。随着七年计划的完成，这种积累将不断增长，并终将成为保证扩大社会主义再生产和进一步提高人民生活水平的唯一泉源。‖在这样的条件下，向居民征税，既不是由于考虑到它的阶级意义（过去曾经借此限制资本主义分子的收入），也不是由于保证苏联国家预算收入的必要，何况向居民征税的比重现在已经微不足道，一共只占预算收入的</w:t>
      </w:r>
      <w:r>
        <w:rPr>
          <w:rFonts w:hint="eastAsia"/>
        </w:rPr>
        <w:t>7.8%</w:t>
      </w:r>
      <w:r>
        <w:rPr>
          <w:rFonts w:hint="eastAsia"/>
        </w:rPr>
        <w:t>。‖这一切就使我们有可能在最近几年内不再向居民征税。当然，采取这种重大措施需要加以全面研究和作好应有的准备，以便在同时兼顾居民和国家的利益情况下最合理地实现这一措施。‖大家都知道，我国劳动人民所得到的优抚赡养胜过任何一个资本主义国家。在苏联，全体工人和职员所得到的优抚赡养是依靠国家来实现的。而在一些有优抚赡养设施的资本主义国家中，这些设施却基本上是依靠劳动人民本身的力量举办的，因为这些基金在很大的程度上都是依靠扣除工人工资而得来的。‖资本主义无法解决的居民就业这一社会问题，城市的经常失业现象和农村中农户的大批破产，在社会主义社会中是根本不存在的。在七年内，我国国民经济各部门中的职工人数几乎要再增加一千二百万，即达六千六百五十万人。‖你们都知道，除了采取其它各项增进人民福利的措施以外，七年计划中还规定要提高工资。这里就产生一个问</w:t>
      </w:r>
      <w:r>
        <w:rPr>
          <w:rFonts w:hint="eastAsia"/>
        </w:rPr>
        <w:lastRenderedPageBreak/>
        <w:t>题：我们是否应该只用直接增加工资和进一步降低物价的办法来提高人民的生活福利呢？‖当然，党和政府将始终不渝地贯彻执行增加工资和降低物价的既定方针。但是，这仅是办法之一。苏联人的物质保障和文化保障不仅是通过工资收入和因降低物价而归他们个人支配的资金总额来决定的。如果认为，你今天靠自己的工作，比方说，每天获得了三十卢布，那你就生活在社会主义的条件下，而如果明天你获得的工资多了四倍，那你就已经进入共产主义社会——这种想法是不正确的。‖在社会主义制度下，社会对提高人民生活水平的关怀，扩及到满足人的广阔范围的多种多样的需要。我们有着提高劳动人民生活福利和为整个社会、也包括为每一个人创造美好生活条件的真正共产主义的手段。这里包括：保证人们有设备良好的住宅，组织公共饮食事业，改进对人的生活服务，扩大儿童机构网，使国民教育趋于完善，安排休息和改进对居民的医疗设施，建设文化机构等等。‖在苏维埃政权的最初年代，当我们这里出现了公共食堂、幼儿园和托儿所的时候，弗·伊·列宁把它们叫做“共产主义幼芽的标本”。他认为，关心这些幼芽和照护它们是党和国家的首要义务。他说，“……在无产阶级国家政权的支持下，共产主义的幼芽不会夭折，而定会茁壮地成长起来，发展成为完全的共产主义。”（列宁全集第二十九卷俄文本第三九七页，中文本第三九二页）。现在我们所有的已经不是个别的幼芽，而是一个共产主义类型的各种组织的完整体系，我们的义务是增加这种组织和改进它们的工作。‖人是社会的生物，站在集体之外和脱离同自己有千丝万缕联系的社会，那么他的生活是不可想像的，也是不可能的。人的生活的这个社会面，在共产主义建设过程中，越来越多和越来越充分地展示出来。因此，满足每个人的个人需要，应当结合社会的物质财富和文化财富的增长来进行。要满足每个人的个人需要，不仅应当通过提高工资的途径，而且应当通过社会基金来进行，社会基金的作用和意义将日益增长。‖国家用于劳动人民公共福利设施方面的经费正在不断增加。例如，</w:t>
      </w:r>
      <w:r>
        <w:rPr>
          <w:rFonts w:hint="eastAsia"/>
        </w:rPr>
        <w:t>1958</w:t>
      </w:r>
      <w:r>
        <w:rPr>
          <w:rFonts w:hint="eastAsia"/>
        </w:rPr>
        <w:t>年，用于社会保险、补助金、优抚金、助学金、免费教育、医疗设施、休假费、寄宿学校、幼儿园、托儿所、疗养院、休养所、养老院的费用以及其他各种开支和优待等方面，共支出二千一百五十亿卢布以上。按照七年计划，</w:t>
      </w:r>
      <w:r>
        <w:rPr>
          <w:rFonts w:hint="eastAsia"/>
        </w:rPr>
        <w:t>1965</w:t>
      </w:r>
      <w:r>
        <w:rPr>
          <w:rFonts w:hint="eastAsia"/>
        </w:rPr>
        <w:t>年用于这些方面的经费大约将增加到三千六百亿卢布，一年中用于每个工作者身上的费用将近三千八百卢布。此外，国家用于建设住宅、学校、文化生活和医疗机构的经费，平均每个工作者一年在八百卢布以上。‖同志们，这是不小的数目。只有社会主义国家才能拨出这么多的经费来改善本国人民的生活。难怪从资本主义世界来到我国的许多人，有时是同共产主义相距很远的、但却是正直的人们，当他们看到在我国为人民作了这么多的工作的时候都感到惊奇。‖拿保证住房这样的迫切问题来说吧。住房问题是人类最尖锐的社会问题之一。例如，据美国民主党全国委员会出版的“事实一览”中说，在美国有一千五百万人住在贫民窟里，一千三百万幢住宅（占住宅总数的四分之一）不符合规定条件，七百万幢城市住宅由于年久失修已经不宜居住。住宅缺乏和房租很高（平均占每个家庭开支的</w:t>
      </w:r>
      <w:r>
        <w:rPr>
          <w:rFonts w:hint="eastAsia"/>
        </w:rPr>
        <w:t>25%</w:t>
      </w:r>
      <w:r>
        <w:rPr>
          <w:rFonts w:hint="eastAsia"/>
        </w:rPr>
        <w:t>至</w:t>
      </w:r>
      <w:r>
        <w:rPr>
          <w:rFonts w:hint="eastAsia"/>
        </w:rPr>
        <w:t>30%</w:t>
      </w:r>
      <w:r>
        <w:rPr>
          <w:rFonts w:hint="eastAsia"/>
        </w:rPr>
        <w:t>）使得资本主义世界的劳动人民终日苦恼。‖苏联始终关怀改善劳动人民的居住生活条件，关怀的程度一天比一天大。房租（包括公用设施费用）在我国平均只占每个家庭开支的</w:t>
      </w:r>
      <w:r>
        <w:rPr>
          <w:rFonts w:hint="eastAsia"/>
        </w:rPr>
        <w:t>4%</w:t>
      </w:r>
      <w:r>
        <w:rPr>
          <w:rFonts w:hint="eastAsia"/>
        </w:rPr>
        <w:t>—</w:t>
      </w:r>
      <w:r>
        <w:rPr>
          <w:rFonts w:hint="eastAsia"/>
        </w:rPr>
        <w:t>5%</w:t>
      </w:r>
      <w:r>
        <w:rPr>
          <w:rFonts w:hint="eastAsia"/>
        </w:rPr>
        <w:t>。在农村，由集体农庄和国家帮助建设住宅。任何一个资本主义国家中的劳动人民都没有这样的条件。‖</w:t>
      </w:r>
      <w:r>
        <w:rPr>
          <w:rFonts w:hint="eastAsia"/>
        </w:rPr>
        <w:t>1957</w:t>
      </w:r>
      <w:r>
        <w:rPr>
          <w:rFonts w:hint="eastAsia"/>
        </w:rPr>
        <w:t>年党和政府提出了一个任务：消灭住宅不足现象，从而在今后十年至十二年内解决住房问题。这个任务正在顺利地执行。‖最近两年建造了总面积为一亿二千万平方公尺的住宅，即比原计划规定的数字多一千二百万平方公尺。今后七年中，规定建造总面积为六亿五千万到六亿六千万平方公尺的住宅，即约一千五百万</w:t>
      </w:r>
      <w:r>
        <w:rPr>
          <w:rFonts w:hint="eastAsia"/>
        </w:rPr>
        <w:lastRenderedPageBreak/>
        <w:t>套房间。这比苏维埃政权年代建造的城市住宅的总面积还多。‖现在提出的任务是：在分配住宅面积时，要过渡到给每个家庭单独的一套房间。必须特别注意改进设计机构的工作，设计机构的活动应该符合提高了的要求。设计机构应该制定可以广泛采用的经济的标准住宅设计，以及城市发展总规划图和农村居民区的规划设计，以便使城市和乡村的生活条件符合苏联人的多方面的需求。‖不仅需要保证每个人有舒适的住处，而且应该教导他们合理使用公共设施、正确地生活、遵守社会主义共同生活的准则。这是不会自行到来的，只有经过长期顽强的斗争，使共产主义新生活胜利，才能达到这个目的。‖七年计划规定进一步改进居民的保健和医疗设施。在资本主义国家中没有一个人关心劳动者，关心劳动者的健康和生活。任何一种医疗救护，不管它的规模大小，都要个人付出一大笔费用。我们在芬兰的时候，有一个工人说，当他患盲肠炎需要动手术的时候，他是怎样困难。要么为此付出一大笔钱，要么就是死路一条。‖这不是个别的事实。美国杂志“美国新闻与世界报道”的消息说，美国医疗设施的收费标准“成为中等家庭的沉重负担”。杂志报道说，例如拿胃溃疡来说，进行外科手术要一千二百六十四点五美元，其中二十一天的住院费三百二十五点五美元，手术费五百美元，住手术室费七十五美元，痊愈病人病房费三美元，治疗费七十八点六美元，氧气费二十一点五美元，包扎材料费五十六点三美元，化验费九十九美元，麻醉费五十美元，爱克斯光费五十五美元。‖大家知道，在苏联，劳动人民享有免费医疗，有着广泛的医院和诊疗所网为他们服务。七年内国家在进一步改善我国居民的保健工作方面开支将近三千六百亿卢布。‖由于人民物质生活水平的提高和保健工作的改进，在我国，人们的寿命延长了。近年来，在苏联，死亡率是世界上最低的，而人口的增长率却比绝大多数国家高。苏联人口的总死亡率比革命前减少四分之三，而儿童死亡率则减少六分之五。‖客观的材料就是这样，它们说明很多问题。‖共产党一向认为争取缩短工作日是它的纲领性任务之一。控制数字草案规定，到</w:t>
      </w:r>
      <w:r>
        <w:rPr>
          <w:rFonts w:hint="eastAsia"/>
        </w:rPr>
        <w:t>1960</w:t>
      </w:r>
      <w:r>
        <w:rPr>
          <w:rFonts w:hint="eastAsia"/>
        </w:rPr>
        <w:t>年工人和职员将完全过渡到七小时工作日，而煤矿工业和采矿工业中从事地下劳动的主要工序的工人将完全过渡到六小时工作日。到</w:t>
      </w:r>
      <w:r>
        <w:rPr>
          <w:rFonts w:hint="eastAsia"/>
        </w:rPr>
        <w:t>1962</w:t>
      </w:r>
      <w:r>
        <w:rPr>
          <w:rFonts w:hint="eastAsia"/>
        </w:rPr>
        <w:t>年，规定工人和职员从七小时工作日过渡到四十小时的工作周制。‖计划从</w:t>
      </w:r>
      <w:r>
        <w:rPr>
          <w:rFonts w:hint="eastAsia"/>
        </w:rPr>
        <w:t>1964</w:t>
      </w:r>
      <w:r>
        <w:rPr>
          <w:rFonts w:hint="eastAsia"/>
        </w:rPr>
        <w:t>年起从事地下生产工作的和在有害健康的劳动条件下从事生产工作的工作者开始逐渐实行三十小时工作周制。而对其余工作者逐渐实行三十五小时工作周制。这就是说，在每周一个休息日的情况下，工作日的时间按照工作性质规定为五小时或六小时。考虑到，对于大多数工人和职员来说每周两个休息日更方便些，因此预定实行工作日为六、七小时的五天工作周制。‖在向缩短的工作日过渡和缩短工作周时，我们不仅不减少工资，而且将在大大提高工资的情况下实行。在苏联，工作日和工作周将是世界上最短的，并且居民的生活福利同时在提高。（暴风雨般的掌声）‖在苏联，产品生产的提高使全体居民的消费不断增加、饮食不断改善，而在资本主义国家，在平均数字后面隐藏着的是有产阶级同劳动人民之间以及宗主国居民同殖民地居民之间饮食水平的巨大悬殊。‖由于消费商品产量的增加和居民收入的提高，就需要改进和发展贸易。七年中国营贸易和合作社贸易的零售商品流通额约增加</w:t>
      </w:r>
      <w:r>
        <w:rPr>
          <w:rFonts w:hint="eastAsia"/>
        </w:rPr>
        <w:t>62%</w:t>
      </w:r>
      <w:r>
        <w:rPr>
          <w:rFonts w:hint="eastAsia"/>
        </w:rPr>
        <w:t>。对居民的食品、纺织品、服装、衬衣和靴鞋的销售量要大大扩大。七年中计划建立九万个商店和六万四千个公共饮食企业。‖同志们！必须强调指出，公共食堂具有极其重大的意义。必须进一步扩大企业和各级学校的工厂化厨房和食堂网，住宅区必须有公共食堂，以便劳动人民的家庭成员能够利用公共食堂，更好地安排他们的伙食。必须降低公共食堂食品的价格。‖必须扩大缝纫和修补服装和靴鞋、修理住宅、家具、家庭和文化用品的企业网，改善居民的福利设施。‖我们国外的敌人吵</w:t>
      </w:r>
      <w:r>
        <w:rPr>
          <w:rFonts w:hint="eastAsia"/>
        </w:rPr>
        <w:lastRenderedPageBreak/>
        <w:t>吵嚷嚷，说什么苏联七年计划的重点是发展重工业，说什么这个计划要求居民作出“牺牲”。的确，我们的计划中规定，对重工业发展的投资很大，否则会有怎样的结果呢？‖为了拥有足够数量的消费资料，必须有生产资料，必须开采金属，制造机器，采用自动作业线，这种作业线可以造福于人，满足人的需要。甚至为了增加像马铃薯这样普通的产品也需要犁铧。我们在向共产主义社会迈进，我们希望用机器来完成所有主要的工作，而人只是操纵机器。从前，每个农民在想买马的时候，总是很节省的。他清楚地知道，若是他有了马，他就能种地，若是没有马，他就不能过活。现在，时代不同了。发展工业、增加生产资料，这就是我们的强有力的骏马。我们有了这匹马，也就有了其余的一切。（掌声）‖在头几个五年计划的年代里，被资本主义国家包围着的、世界上唯一的社会主义国家——苏维埃国家面临着生死存亡的问题，当时，苏联人民集中一切力量，自觉地忍受牺牲，争取摆脱世世代代的落后状态和建立强大的社会主义经济。然而就在那个时候，党和国家也尽了一切可能来改善劳动人民的物质状况。而现在我们的发展水平，我们的能力和力量是另一个样了，所以我们坚决地提出了大大提高苏联人民福利的任务。因此，如果有谁说还有什么“牺牲”，就不能不是歪曲事实。‖让我们的计划的“批评家们”试试，他们是否指得出有哪个资本主义国家的政府能规定像我们这样大规模地提高人民的消费！让他们指出，有哪个资产阶级国家能在保持和甚至提高工资的情况下缩短工作日。资本主义国家的工人阶级和劳动人民为了争取到这一点，将同剥削者进行严酷的斗争。在资本主义世界没有、而且也不可能有这样关心劳动人民的政府和国家。（掌声）‖共产主义教育和国民教育、‖科学和文化的发展‖同志们！为了过渡到共产主义，不仅需要有发达的物质技术基础，而且需要有社会全体公民的高度觉悟水平。千百万群众的觉悟愈高，共产主义建设计划也就将完成得愈有成效。所以，对劳动人民，特别是对正在成长的一代进行共产主义教育的问题，在目前具有特别重要的意义。‖我们党和国家的全部思想工作的使命是发展苏联人的新品质，用集体主义和勤劳的精神，用社会主义的国际主义和爱国主义的精神，用新社会道德的崇高原则的精神，用马克思列宁主义的精神来教育他们。为了到达共产主义，到达最合理和最完善的社会（那时候，每个自由的人的一切最优秀的道德品质都将完全表现出来），我们现在就必须培养将来的人。必须在苏联人中发扬共产主义道德，这种道德的基础是：对共产主义忠诚、对它的敌人势不两立，对社会义务的自觉，积极参加造福社会的劳动，自愿遵守人类共同生活的基本准则，要有同志的互助，忠诚老实，对破坏社会秩序的人毫不容忍。‖资产阶级的思想家和政治家以及附和他们的机会主义者费了不少心机来证明：似乎共产党人否认道德，似乎社会主义不符合人类道德准则。他们自命为高尚的道德品质、人道、自由和人权的维护者。‖然而，难道这种论调有任何根据吗？生活本身、两个世界的道德的简单对比对这个问题作了回答。‖个人主义、自私自利、贪财、仇视和竞争正是资产阶级社会的道德本质。‖作为资本主义社会基础的人剥削人的现象，是对道德的最粗暴的蹂躏。难怪剥削阶级道德的特征是这样一个残酷的公式：“人对人是狼”。社会主义确立了另一种道德——合作和集体主义，友谊和互助的道德。这里把关心人民的共同福利，把关心在集体条件下的人的个性的全面发展提到首位，在这个集体里，人对人不是仇敌，而是朋友和兄弟。‖把人民群众从资本的压迫下解放出来的崇高思想，为人类的共同福利服务的思想，鼓舞着为共产主义而奋斗的战士。他们以自己的榜样和自己的行动表明了伟大的道义力量。为了实现崇高的理想，共产党人从来也不吝惜自己的力量和生命，他们曾经勇敢地走上刑场和经受严刑拷问。为了自己的人道主义信念，为</w:t>
      </w:r>
      <w:r>
        <w:rPr>
          <w:rFonts w:hint="eastAsia"/>
        </w:rPr>
        <w:lastRenderedPageBreak/>
        <w:t>了自己对人民的忠诚和为了争取人民的幸福而进行奋不顾身的斗争的许多共产党员，现在还在资本主义国家的监狱和拷问室里受折磨。‖在社会主义国家中，共产主义思想的伟大的道义影响明显地表现为千千万万人积极参加新生活的建设上。资产阶级的政治家们无法理解苏联人的爱国主义和劳动热情，苏联人把社会利益放在个人利益之上，因为他们懂得，在社会主义制度下，人们的福利和幸福是由整个社会来保证的。‖我们可以拿根据劳动群众的倡议而在公债方面实行的措施作例子。千百万苏联人自愿提出把旧公债的归还期限推迟二十到二十五年。这一事实向我们表明，我国人民具有那些在剥削制度下是不可思议的新的特性和道德品质。‖大家清楚地知道，资本主义制度使人变得无依无靠，孤苦伶仃，只能靠自己的力量，不能指望别人。他知道，如果他失了业，他就失去了生存的手段，必然要受穷挨饿。‖社会主义条件下完全是另一种情况。在这里，每个人都感到社会和国家对自己的关怀。因此，在苏联人的头脑中发财和私有制的观念在消失，集体主义和关心公益的感情日益深厚。例如，我国正在大力开发天然资源极其丰富的新地区。正在西伯利亚、哈萨克、北部地区、远东，在往往是气候十分严酷的荒野地方建设很多工厂、矿井、发电站和其他企业。在建设这些企业的时候，以及这些企业开工后，都需要大批工人。到什么地方去找人呢？‖在资本主义国家里经常存在着庞大的失业大军，饥饿到处追赶他们去谋生。他们甘愿去做任何工作，只要能够得到谋生的手段就行。苏联人不知道失业的灾难，我们这里不存在贫穷迫使人们到边远地方去谋取一块面包的现象。苏联人走到新的地方，首先是由于崇高的爱国主义的驱使。数十万有技能的在首都或者在其他文化和工业中心工作的男女青年响应党和政府的号召，像大家所说的那样，离开自己舒适的故乡，前往新的、陌生的边远地区，他们知道，初期他们将失去他们在家所具有的很多便利条件，他们将住帐篷，有时不能做本行工作。‖大多数苏联人都服从一个崇高的理想：做有益于社会的人，为社会创造越来越多的物质财富和文化财富。苏联人做工作的基本动机就是这种理想，而不像资本主义制度下的人那样为财为利。美国作家杰克·伦敦有力地刻划了资本主义世界的人的特征，他们患了“拜金狂”，只要能得到金钱，那怕爬到天涯海角也心甘情愿。先进的苏联人出发到遥远的边疆不是为了“金子”，不是为了个人发财致富，而是为了整个社会，为了我们的子女，为了未来，为了共产主义的胜利而兴建新工厂、耕种田地和建设新城市。满脑袋个人主义思想和以资产阶级观点理解个人利益的人不可能理解苏联人新的道德品质，因此他们总是用自己的眼光，企图把苏联人的爱国主义行动解释成为强制的结果。‖苏联人嘲笑这种解释，嘲笑编造这种解释的人，他们不能理解社会主义国家中为了整个社会利益，为了人类幸福而建树功勋的人的高尚道德！‖（暴风雨般的掌声）‖我们安排思想工作的出发点是，共产主义道德教育应当同解决共产主义建设的任务联系起来，我们不仅在理论上，而且在丰富的生活经验中掌握了科学共产主义这一深奥的真理，即革命的实践在改变人们的生活条件和观点方面起着决定性的作用。生活和我们苏联的现实就是最好的教育学校，最严格的教师。脱离实际的共产主义原理的书本知识是一钱不值的。‖首先必须使教育同生活、生产和群众的实际活动有机地联系起来。党把对一切人的劳动教育，把发展人们对待劳动的自觉的共产主义的劳动态度作为教育工作的中心。我们正努力把作为一切物质和精神财富的创造者的劳动变成为人们生活的第一需要。‖共产主义的观点和行为准则是在同资本主义残余的斗争中确立的。在我们这里还不时会碰到这样一些人，他们不忠实地对待社会劳动，从事投机活动，破坏纪律和社会秩序。不能安安静静地坐等这些资本主义残余自消自灭，必须同他们进行坚决斗争，必须发</w:t>
      </w:r>
      <w:r>
        <w:rPr>
          <w:rFonts w:hint="eastAsia"/>
        </w:rPr>
        <w:lastRenderedPageBreak/>
        <w:t>动社会舆论来反对形形色色的资产阶级观点和习气，反对危害社会的分子。‖在整个教育工作中，党特别重视对青年一代的培养。弗·伊·列宁说：“应该使培养、教育和训练现代青年的全部事业，成为培养青年的共产主义道德的事业”。‖现在青年已在建设共产主义，而今后将在共产主义制度下生活和劳动，将管理一切公共事务。应当培养青年来承担这一崇高使命。‖我们的青年一代没有经历过老一代人所经历的那种丰富的生活阅历和斗争经验。青年人没有体验过革命前的悲惨和灾难，只能从书本上得到关于劳动人民受剥削的概念。因此，十分必要使我们青年一代了解国家的历史、劳动人民为解放自身而斗争的历史和共产党的庄严伟大的历史，并且以我们党和我们工人阶级的革命传统来教育青年一代。‖有些工作人员低估了资产阶级影响对苏联青年的危害性，认为资产阶级离我们很远，它沾不着我们青年的边。但是，这是一种糊涂想法。我们不能忽视资产阶级影响的可能性，我们必须对这种影响作斗争，反对异己的观点和习气侵入苏联人当中，特别是青年当中。‖学校在对成长中的一代进行共产主义教育方面占有特殊的地位。苏联的学校已培养出千百万有教养的公民——社会主义建设者，它帮助培养出优秀的工程师、技师、农艺师、教师、医生和其他中等和高等熟练的专门人材。学校在教育和教养青年一代方面所起的良好作用是大家都非常清楚的。但是，尽管成就很大，苏联的学校还赶不上共产主义建设的要求，还存在着一些严重的缺点。‖党中央委员会和苏联政府关于加强学校同生活的联系和进一步发展全国国民教育制度的提纲，在全民讨论中受到了普遍拥护，苏联最高苏维埃已经同意这个提纲，并且就这个问题通过了重要的决定。‖当我们提出改革学校的问题时，国外有些“预言家”叫嚷说：“他们劳动力不足，所以他们想让少年参加劳动”。让那些预言家去胡说八道吧，他们反正不会理解我们的。我们改革学校不是因为我们劳动力不足，而是想更好地来办国民教育，使学校同生活联系得更密切。（掌声）‖国民教育的改革完全符合马克思列宁主义关于教育和教养的学说，并且为学校真正实行综合技术教育开辟道路。弗·伊·列宁关怀培养新社会建设者的途径，关心教育同生产劳动相结合的问题，他在上一世纪末就写道。“……没有年轻一代的教育和生产劳动的结合，未来社会的理想是不能想像的：无论是脱离生产劳动的教学和教育，或是没有同时进行教学和教育的生产劳动，都不能达到现代技术水平和科学知识现状所要求的高度。”（“列宁全集”俄文本第二卷，第四百四十页）。‖教学同生活、同生产以及同共产主义建设实践的紧密联系，应该成为在学校里研究科学基础的主导原则，成为以共产主义道德的精神教育正在成长的一代的基础。‖学习同生产劳动的联系，不是贬低、相反是加强所获得的知识的作用。我曾经多次同正在夜大学和技术学校中学习的或参加函授学习的青年集体农民和工人谈过话。请大家也去同那些从生产岗位到技术学校和专科学校去学习的学生们谈谈吧！这些人是多么好啊！他们顽强、坚决、渴求知识，他们获取知识是为了去造福社会而更好地劳动，而不是拿来作为结婚的嫁妆，也不是为了安慰某些认为自己的儿女没有文凭就是“悲剧”的父母。‖我们应该提高国家和社会在教养儿童方面的作用，应该加强国家和社会对家庭的帮助。为了达到这些目的，要广泛地开展寄宿学校、托儿所和幼儿园的建设。到</w:t>
      </w:r>
      <w:r>
        <w:rPr>
          <w:rFonts w:hint="eastAsia"/>
        </w:rPr>
        <w:t>1965</w:t>
      </w:r>
      <w:r>
        <w:rPr>
          <w:rFonts w:hint="eastAsia"/>
        </w:rPr>
        <w:t>年寄宿学校的学生人数将不少于二百五十万。七年中幼儿园的儿童数将从二百二十八万增加到四百二十万。今后应使所有的儿童都可能在寄宿学校里受教育，这样会有助于顺利解决对正在成长的一代进行共产主义教育和再吸引千千万万妇女参加共产主义社会的积极建设者队伍的任务。（掌声）‖苏维埃政权使妇女摆脱了像过去在沙皇制度下和现在在许多资本主义国家中的妇女所处的那种耻辱的半奴隶地位。苏联妇女是国家、政治、经济和文化生</w:t>
      </w:r>
      <w:r>
        <w:rPr>
          <w:rFonts w:hint="eastAsia"/>
        </w:rPr>
        <w:lastRenderedPageBreak/>
        <w:t>活等一切方面的积极力量，她们和男人平等地享有社会主义社会公民的一切权利。但是，许多妇女还在操劳家务事和照看孩子，这妨碍了她们积极参加社会生活。‖必须创造条件使所有妇女能够更广泛地运用自己的权利、知识和才能去从事生产活动和公益活动。我们增加或扩大寄宿学校、幼儿园和托儿所、公共饮食业企业和公共生活服务设施，就是在为所有的妇女创造这些条件。‖七年计划规定对培养受高等和中等教育的专家的工作要进一步大力扩大和改进。</w:t>
      </w:r>
      <w:r>
        <w:rPr>
          <w:rFonts w:hint="eastAsia"/>
        </w:rPr>
        <w:t>1959</w:t>
      </w:r>
      <w:r>
        <w:rPr>
          <w:rFonts w:hint="eastAsia"/>
        </w:rPr>
        <w:t>—</w:t>
      </w:r>
      <w:r>
        <w:rPr>
          <w:rFonts w:hint="eastAsia"/>
        </w:rPr>
        <w:t>1965</w:t>
      </w:r>
      <w:r>
        <w:rPr>
          <w:rFonts w:hint="eastAsia"/>
        </w:rPr>
        <w:t>年将有二百三十万专家从各高等学校毕业，而在过去七年内，毕业了一百七十万人。</w:t>
      </w:r>
      <w:r>
        <w:rPr>
          <w:rFonts w:hint="eastAsia"/>
        </w:rPr>
        <w:t>1965</w:t>
      </w:r>
      <w:r>
        <w:rPr>
          <w:rFonts w:hint="eastAsia"/>
        </w:rPr>
        <w:t>年受过高等教育的专家总数将有四百五十多万人，即比</w:t>
      </w:r>
      <w:r>
        <w:rPr>
          <w:rFonts w:hint="eastAsia"/>
        </w:rPr>
        <w:t>1958</w:t>
      </w:r>
      <w:r>
        <w:rPr>
          <w:rFonts w:hint="eastAsia"/>
        </w:rPr>
        <w:t>年增加</w:t>
      </w:r>
      <w:r>
        <w:rPr>
          <w:rFonts w:hint="eastAsia"/>
        </w:rPr>
        <w:t>50%</w:t>
      </w:r>
      <w:r>
        <w:rPr>
          <w:rFonts w:hint="eastAsia"/>
        </w:rPr>
        <w:t>。在物质生产部门中工作的专家人数将增加得特别快。‖改革高等学校的主要任务是，使高等学校同生活更加密切联系起来，大大改进在实践和科学理论方面培养专家的工作，把他们教育成共产主义的积极建设者。‖改革中等学校和高等学校需要一定的时间，需要进行巨大的工作。各加盟共和国最高苏维埃将根据本民族传统和特点通过关于国民教育的法律。‖同志们！建立共产主义物质技术基础要求发展科学，要求科学家积极参与解决同进一步全面发展我国生产力有关的问题。七年计划为我国科学家和科学机关开辟了极为广阔的活动天地。这里他们大可发挥力量和知识！‖我国科学家在今后一段时期中将做些什么呢？首先要掌握可控制的热核反应，以取得几乎是无穷无尽的动力泉源；保证动力和运输的发动机广泛采用原子能；在国民经济中扩大利用合成材料、核裂变产物和放射性同位素；解决生产过程全盘机械化和自动化的任务，并为此在广泛采用物理学、无线电电子学、计算技术的成就的基础上创造新的技术手段。正如提纲中指出，化学、冶金和地质学各部门，以及农业、医学各部门和其他部门的科学家也面临着巨大的任务。‖对社会科学各部门提出了重大的要求。我们的经济学家、哲学家、史学家有责任来深入研究从社会主义过渡到共产主义的规律性，研究经济建设和文化建设的经验，促进用共产主义精神来教育劳动人民。社会科学家、特别是经济学家所面临的任务是，对生活所提出的新问题要作出创造性的概括和大胆从理论上来解答这些问题。必须全面地分析资本主义世界所发生的重大过程，揭穿资产阶级的思想体系，为纯洁马克思列宁主义理论而斗争。‖必须不断加强科学机构同实践的联系，广泛而迅速地在国民经济中运用最新的科学成就，更勇敢地加速进行实验和设计工作。‖共产主义的建设不仅要在经济、科学和文化方面有空前的发展，而且，它为最充分和最全面地揭开和发挥人的一切创造能力和才干开辟空前广阔的天地。‖在发展和丰富社会主义社会的精神文化方面，文学和艺术有重要的作用，文学和艺术在积极帮助共产主义社会的人的形成。我们的艺术所面临的任务是，鲜明地刻划人民——共产主义建设者的英雄功勋，再也没有比这更为崇高的任务了。‖文学、戏剧、电影、音乐、雕刻和绘画工作者的任务是要进一步提高创作的思想艺术水平，他们今后在对劳动人民进行共产主义教育、宣传共产主义道德原则、发展多民族的社会主义文化、培养良好的美学兴趣方面仍将是党和国家的积极助手。‖七年计划规定，要为思想工作创造更有利的条件——报刊、广播、电视、电影和文化教育机构将得到广泛的发展，报纸、杂志和书籍的发行量将大大增加。在七年计划期间将增加印刷工业的生产能力。特别注意无线电化和建设文化教育机构，尤其是在农村。‖在解决我国面临的任务方面，我国所有的苏维埃知识分子将起重大作用，他们同工人阶级和集体农民一道对共产主义建设事业将作出有价值的贡献。（经久不息的掌声）‖三、社会主义同资本主义‖经济竞赛的决定性阶‖段和当前国际局势‖同志们！七年计划将对整个国际局势产生深远的影响，它将是马克思列宁主义的新的胜利。我们在完成计划方面的成就将把千百万新的信仰者吸</w:t>
      </w:r>
      <w:r>
        <w:rPr>
          <w:rFonts w:hint="eastAsia"/>
        </w:rPr>
        <w:lastRenderedPageBreak/>
        <w:t>引到社会主义方面来，将加强和平力量，削弱战争势力，将不仅在我国，而且也将在全世界引起巨大变化；国际舞台的经济方面将发生有利于社会主义的决定性变化。‖经济是社会主义同资本主义展开和平竞赛的主要场所，而我们感兴趣的是要在短短的历史时期内赢得这场竞赛。七年计划和苏联基本经济任务的完成‖七年计划完成以后，将在实现苏联的基本经济任务方面，即在最短的历史时期内在按人口平均计算的产品产量上赶上并超过最发达的资本主义国家方面，迈出决定性的一步。‖在同资本主义竞赛的第一阶段（从伟大的十月社会主义革命开始），列宁提出的“谁战胜谁”的问题，在我国已经以社会主义的胜利而得到了解决。这意味着社会主义获得了全世界历史意义的胜利，显示了它对资本主义的决定性的优越性。社会主义在这一阶段就已经在国际范围内取得了巨大的成就。后来，苏联由于不断发展自己的成就，在工业总产值方面远远超过了西欧一些发达的国家，而跃居世界第二位。</w:t>
      </w:r>
      <w:r>
        <w:rPr>
          <w:rFonts w:hint="eastAsia"/>
        </w:rPr>
        <w:t>1958</w:t>
      </w:r>
      <w:r>
        <w:rPr>
          <w:rFonts w:hint="eastAsia"/>
        </w:rPr>
        <w:t>年苏联工业产值大大超过法国、英国和西德工业产值的总和。‖社会主义在发展生产的速度上完全表明了它对资本主义的充分优越性。现在我们正在进入同资本主义进行经济竞赛的新阶段。现在的任务是，争取社会主义体系在世界生产中压倒资本主义体系，在社会劳动生产率和按人口平均计算的产品产量方面超过最发达的资本主义国家，保证有世界上最高的生活水平。‖在竞赛的这一阶段，苏联打算在经济方面超过美国。美国的生产水平是资本主义经济所能够达到的极限。我们知道，良好的历史条件和天然条件在这方面起了作用。超过美国的水平，这意味着超过资本主义的最高指标。‖我们现在提出了这个任务，这表明我们的力量，我们的能力有了多么大的增长。曾经有一个时候，我们国家在国民经济和文化的许多指标方面都大大落后于大多数资本主义国家，我们甚至不敢拿自己同美国相比。现在，我们的水平，我们的潜力和能力已经改观。沿着列宁道路前进的苏联人民以巨大的劳动把我国从一个过去落后的国家提高到这样的高度，它现在能同最发达的资本主义国家“较量”了。（经久不息的掌声）‖早在社会主义基础刚刚建立起来的时候，我们的党就知道了，同资本主义进行决定性的经济竞赛的阶段必然会到来，那时社会主义将显示出自己全部的力量。现在可以说，这个阶段已经到来了。苏联人民依靠现有的生产力发展水平，依靠提高了的社会劳动生产率，依靠现代化的技术设备，依靠社会主义经济的计划性和人民的创造性，有一切可能在这个世界舞台上的竞赛中赢得胜利。（暴风雨般的掌声）‖在不远的将来，两个世界体系的经济发展的前景如何？‖苏联解决基本经济任务时期的长短首先取决于苏联和美国在竞赛开始时的生产水平对比。而这种对比情况如何呢？‖——苏联工业产值约比美国工业产值低一半，而农产品产值则低</w:t>
      </w:r>
      <w:r>
        <w:rPr>
          <w:rFonts w:hint="eastAsia"/>
        </w:rPr>
        <w:t>20%</w:t>
      </w:r>
      <w:r>
        <w:rPr>
          <w:rFonts w:hint="eastAsia"/>
        </w:rPr>
        <w:t>—</w:t>
      </w:r>
      <w:r>
        <w:rPr>
          <w:rFonts w:hint="eastAsia"/>
        </w:rPr>
        <w:t>25%</w:t>
      </w:r>
      <w:r>
        <w:rPr>
          <w:rFonts w:hint="eastAsia"/>
        </w:rPr>
        <w:t>。‖——美国工业品产量按人口平均计算超过苏联一倍多，而农产品产量约超过</w:t>
      </w:r>
      <w:r>
        <w:rPr>
          <w:rFonts w:hint="eastAsia"/>
        </w:rPr>
        <w:t>40%</w:t>
      </w:r>
      <w:r>
        <w:rPr>
          <w:rFonts w:hint="eastAsia"/>
        </w:rPr>
        <w:t>。‖需要多少时间才能克服这段距离，同美国拉平，然后在这些指标上超过美国呢？‖生产增长的速度起着决定性的作用。而速度上的优势是在社会主义经济体系方面的。在苏维埃政权成立后的所有年代中，工业的平均每年增长速度要超过发达的资本主义国家工业增长的速度二倍至四倍。‖毫无疑问，七年计划中规定的工业产品平均每年增长</w:t>
      </w:r>
      <w:r>
        <w:rPr>
          <w:rFonts w:hint="eastAsia"/>
        </w:rPr>
        <w:t>8.6%</w:t>
      </w:r>
      <w:r>
        <w:rPr>
          <w:rFonts w:hint="eastAsia"/>
        </w:rPr>
        <w:t>这一指标，不仅保证可以达到，而且可以超过。看来，资本主义国家也不会停步不前。可以预计，在最近时期美国的工业生产可以每年提高约</w:t>
      </w:r>
      <w:r>
        <w:rPr>
          <w:rFonts w:hint="eastAsia"/>
        </w:rPr>
        <w:t>2%</w:t>
      </w:r>
      <w:r>
        <w:rPr>
          <w:rFonts w:hint="eastAsia"/>
        </w:rPr>
        <w:t>。这正是美国工业最近几年的发展速度。‖还应当考虑到一个重要因素。长时期以来，美国尽管生产增长速度不高，就工业品每年绝对增产量来说却一直高于苏联。然而这种时代已经过去了。过去八年来，苏联在一系列最重要产品（钢、生铁、铁矿砂、石油、煤、水泥、毛织品）的绝对增产量方面已超过了美国的指标。‖因此，在这方面也展开了一个全新的竞赛阶段：现在我们的国家在增</w:t>
      </w:r>
      <w:r>
        <w:rPr>
          <w:rFonts w:hint="eastAsia"/>
        </w:rPr>
        <w:lastRenderedPageBreak/>
        <w:t>产的速度方面和产品每年的绝对增产量方面都超过了美国。我们以比美国快三倍的速度前进，我们每年的增产量比它多，因此，赶上美国人现在是容易得多了。（掌声）‖根据苏联和美国工业增长的速度，苏联在完成计划时，它的某些最主要产品的绝对产量将超过美国现在的工业生产水平，而有些其他产品的产量将接近于美国现在的水平。到那时候，苏联最重要的农产品的总产量和按人口平均计算的产量，都将超过美国现在的水平。无论苏联或美国，人口都将增长，但是，可以预料我们的人口增长率要大。显然，苏联人口将比美国人口大约多</w:t>
      </w:r>
      <w:r>
        <w:rPr>
          <w:rFonts w:hint="eastAsia"/>
        </w:rPr>
        <w:t>15%</w:t>
      </w:r>
      <w:r>
        <w:rPr>
          <w:rFonts w:hint="eastAsia"/>
        </w:rPr>
        <w:t>到</w:t>
      </w:r>
      <w:r>
        <w:rPr>
          <w:rFonts w:hint="eastAsia"/>
        </w:rPr>
        <w:t>20%</w:t>
      </w:r>
      <w:r>
        <w:rPr>
          <w:rFonts w:hint="eastAsia"/>
        </w:rPr>
        <w:t>。因此，要在按人口平均计算的工业产量方面赶上并超过美国，大概在完成七年计划以后，还需要五年。到那个时候，也可能更早一些，苏联就会在工业产品的绝对产量和按人口平均计算的产量方面居世界第一位。这将是社会主义在国际舞台上同资本主义进行和平竞赛中取得的具有世界历史意义的胜利。（暴风雨般的掌声）‖资产阶级的经济学家企图证明，好像苏联的工业发展速度到了一定阶段将不可避免地“减慢”。这无非是企图用衡量资本主义经济的眼光来衡量社会主义罢了。事实上，资本主义为生产力的发展筑起了一道不可逾越的壁垒，工业增长的速度开始减慢。而社会主义却为生产力的不断增长创造一切必需的条件。‖战后这些年来，美国和其他资本主义国家有不少人谈论“繁荣”，谈论资本主义进入了一个“无危机”的发展时代。但是战后时期资本主义经济的真实状况是怎样的呢？在大约十二年内，美国的生产曾经发生了三次危机式的下降，也就是</w:t>
      </w:r>
      <w:r>
        <w:rPr>
          <w:rFonts w:hint="eastAsia"/>
        </w:rPr>
        <w:t>1948</w:t>
      </w:r>
      <w:r>
        <w:rPr>
          <w:rFonts w:hint="eastAsia"/>
        </w:rPr>
        <w:t>年—</w:t>
      </w:r>
      <w:r>
        <w:rPr>
          <w:rFonts w:hint="eastAsia"/>
        </w:rPr>
        <w:t>1949</w:t>
      </w:r>
      <w:r>
        <w:rPr>
          <w:rFonts w:hint="eastAsia"/>
        </w:rPr>
        <w:t>年，</w:t>
      </w:r>
      <w:r>
        <w:rPr>
          <w:rFonts w:hint="eastAsia"/>
        </w:rPr>
        <w:t>1953</w:t>
      </w:r>
      <w:r>
        <w:rPr>
          <w:rFonts w:hint="eastAsia"/>
        </w:rPr>
        <w:t>年—</w:t>
      </w:r>
      <w:r>
        <w:rPr>
          <w:rFonts w:hint="eastAsia"/>
        </w:rPr>
        <w:t>1954</w:t>
      </w:r>
      <w:r>
        <w:rPr>
          <w:rFonts w:hint="eastAsia"/>
        </w:rPr>
        <w:t>年，尤其是</w:t>
      </w:r>
      <w:r>
        <w:rPr>
          <w:rFonts w:hint="eastAsia"/>
        </w:rPr>
        <w:t>1957</w:t>
      </w:r>
      <w:r>
        <w:rPr>
          <w:rFonts w:hint="eastAsia"/>
        </w:rPr>
        <w:t>年—</w:t>
      </w:r>
      <w:r>
        <w:rPr>
          <w:rFonts w:hint="eastAsia"/>
        </w:rPr>
        <w:t>1958</w:t>
      </w:r>
      <w:r>
        <w:rPr>
          <w:rFonts w:hint="eastAsia"/>
        </w:rPr>
        <w:t>年。‖这对经济产生怎样的影响，可以从最近一次危机的例子中看出来。美国</w:t>
      </w:r>
      <w:r>
        <w:rPr>
          <w:rFonts w:hint="eastAsia"/>
        </w:rPr>
        <w:t>1957</w:t>
      </w:r>
      <w:r>
        <w:rPr>
          <w:rFonts w:hint="eastAsia"/>
        </w:rPr>
        <w:t>年的工业生产基本上停留在前一年的水平上，而</w:t>
      </w:r>
      <w:r>
        <w:rPr>
          <w:rFonts w:hint="eastAsia"/>
        </w:rPr>
        <w:t>1958</w:t>
      </w:r>
      <w:r>
        <w:rPr>
          <w:rFonts w:hint="eastAsia"/>
        </w:rPr>
        <w:t>年工业生产同</w:t>
      </w:r>
      <w:r>
        <w:rPr>
          <w:rFonts w:hint="eastAsia"/>
        </w:rPr>
        <w:t>1957</w:t>
      </w:r>
      <w:r>
        <w:rPr>
          <w:rFonts w:hint="eastAsia"/>
        </w:rPr>
        <w:t>年比较大约下降了</w:t>
      </w:r>
      <w:r>
        <w:rPr>
          <w:rFonts w:hint="eastAsia"/>
        </w:rPr>
        <w:t>6.5%</w:t>
      </w:r>
      <w:r>
        <w:rPr>
          <w:rFonts w:hint="eastAsia"/>
        </w:rPr>
        <w:t>。这样，危机使美国工业生产跌到</w:t>
      </w:r>
      <w:r>
        <w:rPr>
          <w:rFonts w:hint="eastAsia"/>
        </w:rPr>
        <w:t>1953</w:t>
      </w:r>
      <w:r>
        <w:rPr>
          <w:rFonts w:hint="eastAsia"/>
        </w:rPr>
        <w:t>年的水平。‖危机式的下降和发狂式的上升这两种情况的不断交替，证明了资本主义经济的不稳定。无论军备竞赛，还是其他方法，都不能使美国和其他资本主义国家的经济摆脱生产过剩的危机。不管资本主义国家想什么办法，它们总不能消灭危机的原因。资本主义无力摆脱自身矛盾的纠缠，这些矛盾还在继续增多和加剧，有造成新的经济动荡的危险。现在资本主义总危机正在进一步加深；由于世界社会主义体系和世界资本主义体系之间的力量对比起了根本变化，由于殖民体系的崩溃和资本主义国家社会矛盾的尖锐化，资本主义总危机更加严重了。‖生产的增长对社会主义战胜资本主义具有重大的意义。但是要判断一个制度是否比另一个制度优越，首先应该注意，这种生产的增长给予社会、给予人的是什么。比如说在美国，按人口平均计算生产了许多肉类、油类、电视机和汽车，但是这对美国的失业工人究竟有什么好处呢？‖要知道，在资本主义国家，生产出来的极大部分财富属于剥削者和他们的寄食者；而在社会主义条件下，按人口平均计算生产规模的扩大，意味着劳动人民生活的实际改善。打个譬喻来说，如果我们提高了生产，那末我们的每一个“人”的确都得到好处；而在资本主义国家中，从生产的增长中得到好处的仅仅是那些拥有资本的富“人”。没有资本的“人”即使生产增长了也不得不挨冻受饿。这就是资本主义制度下的所谓“平等的条件”——一种人发财致富，而另一种人活活饿死。这种状况完全符合于资本主义的规律，并且被认为是正常的和自然的现象。‖生产增长而基本居民群众的消费水平不提高——这种矛盾在社会主义制度下是不可想像的。在社会主义社会中，计划规定提高生产正是为了扩大物质财富总额，以便日益充分地满足全体社会成员的需要。‖应当着重指出，虽然社会主义国家和资本主义国家（比如说苏联和美国）的生产水平可能相同，但由此所造成的社会后果却会有天壤之别。这里正好显示了社会主义的优越性。在社会主义制度下，生产不是服从于榨取利润的目的，而</w:t>
      </w:r>
      <w:r>
        <w:rPr>
          <w:rFonts w:hint="eastAsia"/>
        </w:rPr>
        <w:lastRenderedPageBreak/>
        <w:t>是服从于最大限度地满足全体社会成员的需要。‖世界社会主义体系的进一步巩固‖同志们！在世界舞台上进行着苏联和美国的经济竞赛，进行着整个世界社会主义体系同世界资本主义体系的竞赛。‖代表现代资本主义的面貌的不仅是具有高度发展水平的国家，而且还有生产水平非常低的国家。整个资本主义体系的生产水平大大落后于美国。各个资本主义国家在经济发展速度方面也存在着极大的差别，而且这种差别愈来愈大。‖而在世界社会主义体系中，一切国家的国民经济和文化都在蓬勃发展。高速度是现在为社会主义阵营各国的经验所证实了的社会主义普遍规律性。</w:t>
      </w:r>
      <w:r>
        <w:rPr>
          <w:rFonts w:hint="eastAsia"/>
        </w:rPr>
        <w:t>1958</w:t>
      </w:r>
      <w:r>
        <w:rPr>
          <w:rFonts w:hint="eastAsia"/>
        </w:rPr>
        <w:t>年各社会主义国家的工业生产比</w:t>
      </w:r>
      <w:r>
        <w:rPr>
          <w:rFonts w:hint="eastAsia"/>
        </w:rPr>
        <w:t>1937</w:t>
      </w:r>
      <w:r>
        <w:rPr>
          <w:rFonts w:hint="eastAsia"/>
        </w:rPr>
        <w:t>年增加了四倍。中华人民共和国从</w:t>
      </w:r>
      <w:r>
        <w:rPr>
          <w:rFonts w:hint="eastAsia"/>
        </w:rPr>
        <w:t>1950</w:t>
      </w:r>
      <w:r>
        <w:rPr>
          <w:rFonts w:hint="eastAsia"/>
        </w:rPr>
        <w:t>年到</w:t>
      </w:r>
      <w:r>
        <w:rPr>
          <w:rFonts w:hint="eastAsia"/>
        </w:rPr>
        <w:t>1958</w:t>
      </w:r>
      <w:r>
        <w:rPr>
          <w:rFonts w:hint="eastAsia"/>
        </w:rPr>
        <w:t>年的工业生产增加了大约九倍。波兰</w:t>
      </w:r>
      <w:r>
        <w:rPr>
          <w:rFonts w:hint="eastAsia"/>
        </w:rPr>
        <w:t>1958</w:t>
      </w:r>
      <w:r>
        <w:rPr>
          <w:rFonts w:hint="eastAsia"/>
        </w:rPr>
        <w:t>年的工业产量比战前水平提高了四点五倍以上，捷克斯洛伐克提高了二点三倍，德意志民主共和国提高了一点五倍以上，罗马尼亚几乎提高了三倍，匈牙利提高了三倍以上，保加利亚提高了大约八倍，阿尔巴尼亚提高了十七倍，朝鲜民主主义人民共和国工业产量比</w:t>
      </w:r>
      <w:r>
        <w:rPr>
          <w:rFonts w:hint="eastAsia"/>
        </w:rPr>
        <w:t>1949</w:t>
      </w:r>
      <w:r>
        <w:rPr>
          <w:rFonts w:hint="eastAsia"/>
        </w:rPr>
        <w:t>年增加了二点五倍。‖由于社会主义工业化，大多数人民民主国家的工业比重已占了优势。波兰、匈牙利、罗马尼亚、保加利亚已经成了具有发达的重工业的工业—农业国，中华人民共和国正从一个农业国变成工业—农业国。‖社会主义建设中的一个极困难的问题——把农民引上合作社的道路，正在顺利地解决。中华人民共和国、保加利亚人民共和国和朝鲜民主主义人民共和国已经实现了农业的合作化，捷克斯洛伐克和阿尔巴尼亚农业社会主义改造的过程正在完成。在德意志民主共和国，几乎一半的耕地面积已经掌握在合作社和国营农场手中。在其他社会主义国家，农业合作化也正在日益广泛地开展。‖某些人民民主国家已经进入了完成社会主义建设的时期。它们像苏联一样地建设共产主义社会的时期正日益临近。这一点具有重大的国际意义。‖事实证明，在建设新生活的过程中，只有那些遵循马克思列宁主义学说和社会主义建设的共同规律性、考虑到本国的民族特点、创造性地运用革命理论的共产党才能取得成就。各社会主义国家的兄弟党丰富着建设社会主义的理论和实践，对马克思列宁主义的进一步发展作出了贡献。‖现在欧洲和亚洲各社会主义国家的经验都证明，只有在社会主义的道路上才能有真正的进步。‖世界社会主义体系作为一个整体来说，在按人口平均计算的工业产品产量方面，已经赶上了世界资本主义体系。在社会主义国家，集中了地球上将近三分之一的居民，而它们的工业产量却占三分之一以上。社会主义国家生产的粮食几乎占世界产量的一半，棉花占</w:t>
      </w:r>
      <w:r>
        <w:rPr>
          <w:rFonts w:hint="eastAsia"/>
        </w:rPr>
        <w:t>43%</w:t>
      </w:r>
      <w:r>
        <w:rPr>
          <w:rFonts w:hint="eastAsia"/>
        </w:rPr>
        <w:t>。据经济学家计算，在苏联发展国民经济七年计划完成和超额完成后以及由于人民民主国家的经济高速度发展，世界社会主义体系各国的工业产量将占世界工业总产量的一半以上。（暴风雨般的掌声）。这样就将在物质生产这个人类活动的决定性范围方面，保证世界社会主义体系对世界资本主义体系占有优势。（掌声）‖同志们！请你们想想这一点，虽然社会主义国家只占地球四分之一的土地，虽然其中大多数过去都是经济上落后的国家，但是它们的工业产量占世界工业总产量一半以上的时间已经不远了！这岂不是走上社会主义道路的国家具有无限可能性这一真理的最光辉的证明！‖大家都知道，社会主义革命首先在我国取得了胜利。各国的资产阶级，以及社会民主党的领袖们，从考茨基到苏汉诺夫，多少年来不停地叫嚣说，正是由于我国的经济落后，苏维埃政权必然要垮台，资本主义一定会复辟。这些预言的结果怎样呢？那些过去工业不发达的国家在社会主义条件下赶上了发达的资本主义国家，并正满怀信心地继续前进。历史本身说明，如果政权转到工人阶级的手里，并确立了社会主义制度，那末人民就有可能用比在资本主义条件下快得多的速度来发展本国的经济。‖生活证明，社会主义各国的人民正找到一切新的潜力来迅</w:t>
      </w:r>
      <w:r>
        <w:rPr>
          <w:rFonts w:hint="eastAsia"/>
        </w:rPr>
        <w:lastRenderedPageBreak/>
        <w:t>速发展生产和提高劳动人民的福利。我们相互给以兄弟的帮助和支援，并排地前进，从而使所有的社会主义国家的经济发展逐渐平衡。‖关于在同资本主义进行经济竞赛中要最大限度地赢得时间的问题，不仅在苏联的面前提出来了。大家都知道，例如中国共产党在</w:t>
      </w:r>
      <w:r>
        <w:rPr>
          <w:rFonts w:hint="eastAsia"/>
        </w:rPr>
        <w:t>1957</w:t>
      </w:r>
      <w:r>
        <w:rPr>
          <w:rFonts w:hint="eastAsia"/>
        </w:rPr>
        <w:t>年就提出了一项任务——在最近十五年内在主要工业部门的产量方面超过英国。全国广泛开展的争取实现“大跃进”的人民运动证明，中国人民将以短得多的期限来完成这项任务。捷克斯洛伐克共和国规定</w:t>
      </w:r>
      <w:r>
        <w:rPr>
          <w:rFonts w:hint="eastAsia"/>
        </w:rPr>
        <w:t>1965</w:t>
      </w:r>
      <w:r>
        <w:rPr>
          <w:rFonts w:hint="eastAsia"/>
        </w:rPr>
        <w:t>年的工业品总产量要比</w:t>
      </w:r>
      <w:r>
        <w:rPr>
          <w:rFonts w:hint="eastAsia"/>
        </w:rPr>
        <w:t>1957</w:t>
      </w:r>
      <w:r>
        <w:rPr>
          <w:rFonts w:hint="eastAsia"/>
        </w:rPr>
        <w:t>年增加</w:t>
      </w:r>
      <w:r>
        <w:rPr>
          <w:rFonts w:hint="eastAsia"/>
        </w:rPr>
        <w:t>90%</w:t>
      </w:r>
      <w:r>
        <w:rPr>
          <w:rFonts w:hint="eastAsia"/>
        </w:rPr>
        <w:t>—</w:t>
      </w:r>
      <w:r>
        <w:rPr>
          <w:rFonts w:hint="eastAsia"/>
        </w:rPr>
        <w:t>95%</w:t>
      </w:r>
      <w:r>
        <w:rPr>
          <w:rFonts w:hint="eastAsia"/>
        </w:rPr>
        <w:t>，波兰人民共和国规定要比</w:t>
      </w:r>
      <w:r>
        <w:rPr>
          <w:rFonts w:hint="eastAsia"/>
        </w:rPr>
        <w:t>1958</w:t>
      </w:r>
      <w:r>
        <w:rPr>
          <w:rFonts w:hint="eastAsia"/>
        </w:rPr>
        <w:t>年增加</w:t>
      </w:r>
      <w:r>
        <w:rPr>
          <w:rFonts w:hint="eastAsia"/>
        </w:rPr>
        <w:t>80%</w:t>
      </w:r>
      <w:r>
        <w:rPr>
          <w:rFonts w:hint="eastAsia"/>
        </w:rPr>
        <w:t>。保加利亚人民要在三、四年内完成五年计划。‖社会主义阵营各国拥有一切必要的前提，在世界生产方面赢得领先地位。‖生产发展速度方面的优势是在世界社会主义体系这一边。最近五年（</w:t>
      </w:r>
      <w:r>
        <w:rPr>
          <w:rFonts w:hint="eastAsia"/>
        </w:rPr>
        <w:t>1954</w:t>
      </w:r>
      <w:r>
        <w:rPr>
          <w:rFonts w:hint="eastAsia"/>
        </w:rPr>
        <w:t>—</w:t>
      </w:r>
      <w:r>
        <w:rPr>
          <w:rFonts w:hint="eastAsia"/>
        </w:rPr>
        <w:t>1958</w:t>
      </w:r>
      <w:r>
        <w:rPr>
          <w:rFonts w:hint="eastAsia"/>
        </w:rPr>
        <w:t>年）来，整个社会主义阵营的工业生产每年平均增长率为</w:t>
      </w:r>
      <w:r>
        <w:rPr>
          <w:rFonts w:hint="eastAsia"/>
        </w:rPr>
        <w:t>11%</w:t>
      </w:r>
      <w:r>
        <w:rPr>
          <w:rFonts w:hint="eastAsia"/>
        </w:rPr>
        <w:t>，而整个资本主义世界还不到</w:t>
      </w:r>
      <w:r>
        <w:rPr>
          <w:rFonts w:hint="eastAsia"/>
        </w:rPr>
        <w:t>3%</w:t>
      </w:r>
      <w:r>
        <w:rPr>
          <w:rFonts w:hint="eastAsia"/>
        </w:rPr>
        <w:t>。‖世界社会主义体系各国联合并协调自己的生产力，而资本主义各国之间的关系却笼罩着不可调和的矛盾。国民经济计划的配合，这是社会主义各国在现阶段联合起来全力进行生产的一种形式。国际分工，特别是这种分工的高级形式，即专业化和协作，将在社会主义阵营的经济发展方面起巨大的作用。这样就为整个社会主义阵营和每一个社会主义国家提供了新的、更多的可能来发展生产。如果单干，任何一个国家都不可能有像社会主义国家体系这样蓬勃发展的速度。‖社会主义国家经济发展的特点是，随着它们的不断前进，相互之间的关系不断巩固，世界社会主义体系的团结更加加强。完全相反的趋势统治着资本主义世界，在那里，这一个或那一个国家的生产的增长都会加深资本主义国家间的矛盾，加剧竞争，引起相互之间的冲突。而每一个社会主义国家的发展都会加强整个世界社会主义体系。这就是我们力量之所在，这就是社会主义在同资本主义和平竞赛中将取得胜利的保证。‖苏联认为，继续促使世界社会主义体系各国加强团结，继续促进社会主义各国在社会主义国际主义的原则上、即在自由的各国人民的兄弟友好的基础上发展友好合作、经济联系和文化联系，是自己的一项重要任务。（经久不息的掌声）‖</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同志们！七年计划是全世界舆论注意的中心。不论是我们的朋友还是我们的敌人都在进行讨论和评述。‖朋友们热烈欢迎苏联共产主义建设纲领。所有的共产党和工人党都一致重视我们的计划。各国劳动人民和进步人士都指出了这一计划对进一步加强和平、民主和社会主义力量的伟大意义。‖在敌人的阵营里，控制数字引起了惊慌失措和手忙脚乱。资产阶级的宣传机构企图歪曲我们计划的和平目的，降低它对普通人民的思想和感情的影响。但是，甚至资产阶级的机关报刊也不能不承认，七年计划提出的任务是一项真正宏伟的任务。英国“经济学家”杂志不得不承认，计划造成了“惊人的印象”。‖当读到资产阶级报刊关于计划的反应时，不免会回忆起它们关于第一个五年计划的议论。那时资产阶级报刊就预言“布尔什维克的试验”要失败，说这个计划是“疯狂的行动”，是一种“空想”。‖然而，现在是另一个时代了。社会主义的胜利迫使全世界尊重我们的计划。许多资产阶级活动家、慎重的经济学家和报刊都不得不承认计划的现实性。美国垄断集团的杂志“商业周刊”断定说，“苏联有良好的条件达到它在工业方面提出的目标……苏维埃国家在过去基本上完成了自己的五年计划。”日本垄断集团报纸“产经报”宣称，“如果像资本主义世界某些人那样一味地怀疑公布出来的控制数字的现实性，那就错了。苏联的计划，仅仅因为它是以革命以来四十年的经验为依据这一点就可以说是现实的了。”‖新的时代唱新的歌。我们完全有权利说，七年计划已经取得了第一个胜利，因为它已赢得了整个国际的普遍承认。‖美国报纸“得梅因纪事报”警告西方国家的活动家要严肃地对待七年计划，因为苏联“已经证明了自己有能力取得经济上的巨</w:t>
      </w:r>
      <w:r>
        <w:rPr>
          <w:rFonts w:hint="eastAsia"/>
        </w:rPr>
        <w:lastRenderedPageBreak/>
        <w:t>大进步，比美国更迅速的进步”。“纽约时报”的一个编辑承认：“如果谈到经济计划，我们已经感到身后苏联的呼吸了。他们离我们只有两步远了，而他们在发展自己的生产实力方面仅仅比我们差十来年了。”这种冷静的结论，是完全可以同意的。‖资产阶级的活动家和报刊一方面承认我们新的计划的现实性，一方面又惊慌失措，因为七年计划的宏伟任务的完成，定将空前地提高共产主义思想的吸引力。‖法国右翼报纸“震旦报”写道，苏联“……定出了日期，来实现马克思主义革命者一直所抱的理想。它开始实行史无前例的措施”。美国的“华尔街日报”写道，这个计划会使某些国家产生深刻的印象，以致“接受共产主义”，而“美国几乎是毫无办法的”。这话说得不坏！（全场活跃）‖西方有人说，我们提出了“挑战”。好吧，既然他们喜欢这个字眼，那就算我们提出了挑战吧。不过这是在和平发展经济和提高人民生活水平方面进行竞赛的挑战。我国人民完成十月革命就是向资本主义提出了挑战，不过这也不是军事挑战，而是进行和平竞赛的挑战。如果说我国人民曾不得不发展军事工业，那仅仅是为了准备击退军事侵犯，因为我国过去是一直处在军事侵犯威胁下面的。我们的主要目的过去和现在一直是和平发展，提高人民的生活福利。（经久不息的掌声）‖我们所希望的，不是在扩充军备方面和制造原子弹、氢弹和火箭方面进行竞赛，而是在工业品、类肉、油类、奶类、服装、靴鞋及其他消费品的生产方面竞赛。‖让人民来看看哪一种制度能够更好地保证他们的需要吧，让他们对每一种制度作出应有的评价吧！‖苏联的和平政策和国际关系问题‖七年计划再一次反映了苏联的列宁主义的和平政策。七年计划的实现对解决现代的根本问题——维护世界和平的问题将起巨大作用。‖七年计划的意义首先在于它充满爱好和平的精神。一个国家既然展开新工厂、电站、矿井和其他企业的大规模建设，既然拨出近四千亿卢布的款项来建筑住宅和公用设施，它的目标当然就是和平，而不是战争。‖其次，完成七年计划将使苏联的经济力量增强到这种程度，使得苏联的经济力量加上社会主义各国经济力量的增强，能够保证和平力量在国际舞台上的力量对比中占有决定性的优势，从而为防止世界大战、维护世界和平创造新的、更加有利的条件。‖党的第二十次代表大会关于战争并不是注定不可避免的结论，已证明是完全正确的。现在我们更有根据再一次肯定这个结论的正确性。现在有着巨大的力量来回击帝国主义侵略者，如果他们发动世界大战，就能够打败他们。‖苏联、欧洲和亚洲所有社会主义国家的经济计划的实现会使国际局势发生什么变化呢？它们的经济计划的实现，将创造消除战争的现实可能，使战争不再是解决国际问题的手段。‖当苏联成为世界上第一个工业强国，当中华人民共和国变成强大的工业国家，而社会主义国家的总产量超过世界产量的半数以上时，国际局势必将发生根本的变化。社会主义阵营各国的成就必然会大大加强全世界爱好和平的力量。毫无疑问，到那个时候将会有更多的国家摆脱殖民主义压迫，和维护和平的国家联合在一起。不许发动战争的思想在各国人民的意识中将更加深深地扎根。新的力量对比将明显到连最顽固不化的帝国主义者也会清楚地了解：对社会主义阵营发动战争的任何企图都是没有希望的。爱好和平的各国人民那时可以依靠社会主义阵营的强大力量，迫使帝国主义好战集团放弃新的世界大战的计划。‖这样一来，在社会主义还没有在地球上完全胜利以前，在资本主义还在世界部分地区存在的时候，就会出现把世界大战从社会生活中消除掉的实际可能性。‖有人可能要说，那么，资本主义仍然是存在着的，这就是说仍然存在着可能发动战争的冒险分子。这是正确的，而且也不应当忘记这一点。只要资本主义存在，总会有一些人“违反常识地”想进行毫无希望的冒险勾当。但是，他们这样做只能加速资本主义制度的灭亡。任何侵略企图都将被制止，冒险分子也将</w:t>
      </w:r>
      <w:r>
        <w:rPr>
          <w:rFonts w:hint="eastAsia"/>
        </w:rPr>
        <w:lastRenderedPageBreak/>
        <w:t>得到他们应有的下场。（经久不息的掌声）‖同志们，在讨论我们的计划时所看到的远景就是这样的。‖现在来谈谈国际局势的具体问题。这里我不准备谈所有的国际问题，只谈一下其中最迫切的几个问题。‖德国问题的正确解决对于确保和平和各国人民的安全具有很大意义。大家都知道，在二十世纪的头五十年中，德国帝国主义曾两度发动世界大战。现在，在美国、英国武装力量和其他参加侵略性的“北大西洋公约组织”的国家的垄断资本家帮助下，西德正在变成北大西洋公约组织的主要原子和火箭基地。西德在这个侵略集团中现在已经开始扮演着首要的角色。看来，西方国家的某些政治家又一次想把德国威胁引向东方，而忘记了德国军国主义也熟悉向西方去的道路。‖于是就造成了德国军国主义有可能第三次把人类拖入世界大战的局势。当我们指出武装西德有严重的危险时，有人就回答我们，说什么西德在北大西洋公约组织中是受着监督的，因而没有什么危险。但是现在所有的人都清楚地看到，西德的军国主义和复仇主义已经抬头，威胁着爱好和平的各国人民。‖德意志联邦共和国是这样一个国家，它的统治集团主张继续进行“冷战”，主张实行所谓“实力地位”政策。阿登纳总理最热心实行这种政策。他是一个反对一切旨在缓和国际紧张局势和消除“冷战”的协议的主要人物。支持阿登纳这种立场的是西方国家有势力的集团以及那些因为想要得到贷款和由于其他原因而依赖美国和德意志联邦共和国的国家。‖德国军国主义的威胁使爱好和平的国家，首先是使西德的邻国，不得不采取必要的措施。‖多年来苏联一贯努力促使德国按照波茨坦协定朝着和平民主的方向发展，使军国主义不致复活。但是苏联所采取的所有步骤都遭到美国、英国、法国和西德的统治集团的顽强抵抗。‖近来，考虑到来自德意志联邦共和国的日益增长的军事危险，苏联就德国问题提出了一系列新的建议。我们建议开始逐步裁减驻在德国的外国军队，最好是从那里完全撤退这些军队。我们主张建立武装力量“隔离区”，武装力量彼此离得越远，防止发生冲突的危险的保障就越大。如果所有加入北大西洋公约组织的国家都能把自己的军队调回本国境内并把分布在他国领土上的军事基地取消，苏联准备不仅撤退自己在德国的军队，并且准备撤退根据华沙条约驻在波兰和匈牙利的军队。‖苏联支持波兰人民共和国政府提出的关于建立欧洲“无原子武器地区”和裁减这一地区的普通军备的计划。‖去年</w:t>
      </w:r>
      <w:r>
        <w:rPr>
          <w:rFonts w:hint="eastAsia"/>
        </w:rPr>
        <w:t>11</w:t>
      </w:r>
      <w:r>
        <w:rPr>
          <w:rFonts w:hint="eastAsia"/>
        </w:rPr>
        <w:t>月，苏联政府向美、英、法三国提出了消除柏林占领制度残余和把西柏林变为非军事化的自由城市的建议。这样解决柏林问题，既符合于巩固欧洲和平的利益，也有助于缓和国际紧张局势。‖解决德国问题的根本办法是缔结对德和约。到今天为止，即在战争结束十四年以后，在德国和同它交战的国家之间还没有缔结和约，这种状况无论如何都是说不过去的。它实际上只是对主张继续“冷战”的人有利。西方国家利用这种状况在欧洲中部保持自己的军队，建立原子武器基地，准备新的战争，把德国和德国人民当作讨价还价的资本而任意摆布。‖苏联提出的对德和约草案，既考虑到保证德国人民的权利、它的主权的完整以及沿着和平民主道路发展的一切可能，也考虑到采取必要措施来维护各国人民的安全和欧洲的和平。缔结对德和约，会使欧洲的紧张局势马上趋于缓和。缔结对德和约，会建立巩固的法律秩序，铲除西德复仇情绪的土壤，使德国人民摆脱外国占领状态，使德国人民能够由自己来解决一切对内对外政策问题。‖苏联从自己方面将尽一切力量，以求和约能够缔结，并将一贯坚持这种努力，决不放松。缔结和约，还可以使柏林问题根据和平民主原则加以解决，保证把西柏林变成一个具有必要保障使内政不会受到干涉的自由城市。应请联合国参加保证这种保障的实现。我们希望就所有这些问题进行谈判，以求找到合理的解决办法。我们的建议符合于这种目的，这些建议可以使中欧各国关系中产生紧张局势的许多原因趋</w:t>
      </w:r>
      <w:r>
        <w:rPr>
          <w:rFonts w:hint="eastAsia"/>
        </w:rPr>
        <w:lastRenderedPageBreak/>
        <w:t>于消除，从而有助于巩固和平。‖缔结和约将意味着向德国的重新统一迈进一大步，目前存在的国际紧张局势，特别是两个德国间的紧张局势，妨碍着德国的重新统一。‖应当清楚地认识到，德国的重新统一完全是德国人民自己的事。既然现在存在着两个主权国家，而且如果不燃起世界大战的火焰，那么无论哪一个都不可能被消灭，所以只有通过德意志民主共和国和德意志联邦共和国之间进行谈判的办法，才能使德国重新得到统一。其他途径是没有的。（掌声）‖所有头脑健全的人都了解，经过和平道路重新统一德国，决不能靠取消德意志民主共和国内德国人民的社会主义成果而实现。根据阿登纳提出的原则来统一德国，必然要威胁欧洲各国人民的安全，因为这意味着把军国主义、复仇主义和反动势力的统治扩大到整个德国领土。同样不能指望通过废除德意志联邦共和国现存制度的办法使德国得到统一。‖从外部强迫德国人接受使他们国家重新统一的条件是不正确的。让德国人自己商量吧，因此我们赞成德国民主人士提出的口号：“德国人，坐到一张桌子上来！”‖西方宣传机构大肆喧嚷，好像苏联反对德国在自由选举的基础上重新统一。我们无论过去或现在都不反对自由选举，但还是那一句话，必须由德国人自己来解决问题。‖我们希望，有关德国重新统一的一切问题都由两个德国采取协商的办法来解决，而不是像阿登纳所想的那样采取由外国施加压力、干涉德国人民内政的办法，采取吞并德意志民主共和国的办法来解决。‖为了促进两个德国重新统一德国的事业，我们支持德意志民主共和国政府关于建立邦联作为建立两个德国的经常联系和建立全德机构的第一步的合理建议。如果还有其他什么途径可以使两个德国就重新统一问题达成协议，我们也愿加以促进。‖说到这里，还必须谈一谈阿登纳总理的作用，他害怕德国根据和平民主原则重新统一起来。他的这种态度完全不能令人理解。因为它违反常理和德国人民自己的利益。阿登纳是基督教民主党的领袖，似乎他应当按照福音书的教义办事，因为在他的党内人们很喜欢传布这种教义。（全场响起笑声）可是实际上这个“基督徒”一只手拿着十字架，另一只手却想去拿原子弹。而且，他最大的指望正就是炸弹，虽然这种观点既不符合福音书上的说教，也无助于解决德国人民的民族任务。阿登纳先生是一个上了年纪的富有经验的人，他怎么能够不考虑到，核武器不仅他的盟国有，而且苏维埃国家也有！不应该忘记，这是一种会使许多人遭到毁灭的武器。由于人们在把西德变成原子基地，因此在一旦发生军事冲突的时候首先受害的将是西德居民。‖假如阿登纳先生是个真正信教的人，那末根据基督教的教义，他似乎应当关心未来，关心让“他的灵魂升入天堂”。（全场大笑）但是，如果看一下阿登纳先生实际所作的事情，那末必须直截了当地说，他没有升入天堂的任何希望。（全场活跃）按他的所作所为，根据福音书上的说法，给他完全准备好了另外一个地方——火焰地狱。（全场大笑）‖在世界的另一地区——在远东，紧张局势的主要根源是美国对中华人民共和国和其他爱好和平国家的侵略政策。不久以前，全世界都不安地看到，美国的侵略行动有造成大规模的战火的危险。只是由于中华人民共和国和其他爱好和平力量的坚决行动才防止了这种危险。‖太平洋区域成了美国试验原子武器的主要场地。‖所有这些都使人迫切关心在世界的这一部分怎样防止战争、特别是防止原子战争。在这里这种可能性也许比任何地方都要大，因为苏联、中华人民共和国、朝鲜民主主义人民共和国、越南民主共和国，以及印度、印度尼西亚、缅甸和这一地区的其他一些国家都在捍卫着和平事业。它们在禁止原子武器及其试验方面的共同主张，将会在决定性程度上帮助维护太平洋的和平。这些国家的倡议将会受到日本和太平洋区域其他国家人民的支持。有可能而且有必要在远东和整个太平洋区域建立和平地区，首先是建立无原子武器地区。‖全</w:t>
      </w:r>
      <w:r>
        <w:rPr>
          <w:rFonts w:hint="eastAsia"/>
        </w:rPr>
        <w:lastRenderedPageBreak/>
        <w:t>体进步人类都对近东和中东各国事件的发展感到满意。我们对摆脱了殖民主义压迫的阿拉伯国家人民和亚非其他国家人民的民族解放运动表示敬意。帝国主义殖民主义者的军队从这一地区的一系列国家中被赶了出去，这是阿拉伯国家人民和一切爱好和平力量的巨大胜利。然而不能认为那里已经消除了局势尖锐化的可能性，因为从殖民地被赶走的殖民主义者是不甘心自己的失败的。西方国家，首先是美国和英国，正竭力使一些阿拉伯国家和另一些阿拉伯国家发生冲突，正在伊拉克和其他阿拉伯国家制造种种阴谋。他们寻找弱点，以便分裂已经获得了解放的人民，首先是阿拉伯东方各国人民。‖当各国人民为民族独立和反对殖民主义者而斗争的时候，一切爱国力量便在民族统一战线内团结起来了。‖例如，在埃及人民和其他阿拉伯国家人民为摆脱帝国主义殖民主义者的压迫而斗争的时期，情况就是这样。在埃及，由于动员了全国一切力量，所以就胜利地从本国赶走了殖民主义者并把苏伊士运河公司收归国有。埃及的民族解放受到整个进步人类的欢迎。在伊拉克，为帝国主义者服务的反动集团已被推翻，并建立了独立的共和国。苏联人民和其他社会主义国家的人民积极支持了阿拉伯国家人民的正义斗争。这个运动的著名人士——阿拉伯联合共和国总统加麦尔·阿卜杜勒·纳赛尔和伊拉克共和国政府领导人阿卜杜勒·卡里姆·卡塞姆得到了苏联人民的热烈同情。‖在赶走了殖民主义者以后，当全民族的任务已经基本上解决了的时候，人民便寻找生活所提出的社会问题的答案。这首先是解决土地—农民问题、劳动和资本斗争的问题。这时在民族解放运动的内部便会发生一些社会变化过程，这些过程必然会产生出关于国家的进一步发展道路的各种不同意见。‖我国和其他社会主义国家一贯支持民族解放运动。苏联没有干涉过、并且也不打算干涉别国的内政。但是，对于某些国家在反共的虚伪口号下攻击进步力量，我们不能不表示自己的态度。既然在阿拉伯联合共和国最近有人攻击共产主义思想，并且指责共产党人，那么，我作为一个共产党员认为有必要在我们共产党的代表大会上声明：指责共产党人，说他们帮助削弱或是分裂反帝斗争中的民族力量，这是不正确的。相反地，再没有人比共产党人更加坚定不移地忠于反殖民主义者的斗争的事业。（暴风雨般的、经久不息的掌声）在反对帝国主义的斗争中，再没有别的力量比共产主义力量更加坚强。帝国主义者把自己斗争的锋芒针对着共产主义运动并不是偶然的。‖反对共产党和其他进步政党，这是反动的行为。实行反共政策不是团结民族力量，而是分裂民族力量，从而削弱整个民族在保护自己利益不受帝国主义侵犯时所作的努力。指责共产党人，说他们反对阿拉伯国家人民的民族利益，是不正确的。把共产主义和犹太复国主义等量齐观也是幼稚的。大家知道，共产党人，包括以色列共产党人在内，都在同犹太复国主义进行斗争。‖把一切都看作是“共产党人的阴谋”是不理智的。对社会发展问题应当进行较深刻的研究。社会发展有它的客观规律。这些规律说明，在民族的内部存在着利益各不相同的阶级。在殖民地国家中消灭了帝国主义压迫以后，工人要求缩短工作日，提高工资；农民要求得到较多的土地和有可能享用自己的劳动果实；他们两者都要求政治权利。‖而资本家却要占有更多的利润，地主要保持他们霸占的土地。进步力量希望国家能沿着社会进步的道路发展，努力巩固国家的民族独立，防备帝国主义者的阴谋。国内的反动势力，往往是在外国帝国主义者教唆之下，进行反对这一切的斗争。‖在已经摆脱帝国主义压迫的国家中发生这样的事情，并不是由于某一些政党的意志或愿望，而是由于存在着阶级和阶级的不同利益。我们共产党人以及一切进步人士，当然都同情那些为社会正义奋斗的人。（经久不息的掌声）‖我们并不讳言，我们同阿拉伯联合共和国的某些人士在意识形态方面观点不同。但是在反对帝国主义的斗争问题上，在巩</w:t>
      </w:r>
      <w:r>
        <w:rPr>
          <w:rFonts w:hint="eastAsia"/>
        </w:rPr>
        <w:lastRenderedPageBreak/>
        <w:t>固摆脱了殖民主义的国家的政治独立和经济独立的事业中，在反对战争危险的斗争中，我们的立场同这些人士是一致的。意识形态的分歧不应妨碍我们两国友好关系的发展，不应妨碍我们共同的反对帝国主义的斗争。‖正在周游中近东各国的帝国主义国家的代理人，想用共产主义来吓倒一些人，妄想用这种办法来保证帝国主义者的影响并支持反动力量。因此这些国家的人民应该警惕帝国主义者的阴谋。‖争取到民族解放的国家现在需要、将来也需要社会主义国家的支持，需要一切进步人们的支持。苏联和其他社会主义国家正在加强同摆脱了殖民压迫的国家的友好关系，现在和将来都给这些国家以援助。‖帝国主义者把自己同不发达的国家的经济关系当作敲诈勒索的目标，强迫它们接受各种军事政治条件。我们国家把自己同一切其他国家的关系建立在完全平等和合作的基础上，没有任何军事或政治的条件。我们并不从事所谓慈善事业。苏联按公正的商业原则提供援助。社会主义国家正在帮助不发达国家建立自己的工业，而美国却在竭力推销在国内市场卖不出去的消费品。七年计划为苏联同工业不发达国家的经济合作提供了新的可能性。‖现在各国人民争取自己的自由独立的斗争已进入一个新阶段，在所有的殖民地和附属国都展开了民族解放运动。拉丁美洲各国人民反对美帝国主义压迫的斗争加强了。亚洲和非洲各国的人民也动起来了。这些地方已经得到民族自由的人民，都愿意由自己来决定自己的命运。现在他们比过去任何时候都更需要和平条件。各大国应该作出保证，充分尊重阿拉伯东方和非洲各国人民的主权，在解决争端的时候不使用武力，不再干涉这些国家的内政。在有人玩火的火药库的所在地，应该建立和平和各国人民民族自由发展的地带。‖缓和个别地区紧张局势的必要措施，应该和争取整个国际气氛正常化的斗争结合起来。‖打破裁军问题的僵局是当前最重要的任务。军备竞赛还在继续进行，它消耗着愈来愈多的财力和物力。为了取得生产武器的资金，各资本主义国家的政府把本国预算的绝大部分都用在扩张军备上，执行着掠夺劳动人民的政策，它们是按照“尽管赤身露体，也要佩挂武器”的原则行事的。（全场活跃）‖特别需要禁止原子武器和氢武器的试验。在大家都承认世界上任何地方进行原子爆炸都可能被发现的今天，再没有任何理由来拖延解决禁止核武器试验的问题了。各国人民都要求停止这种使大气里充满有害的辐射物质的试验。这个要求也应当予以实现。‖我们的出发点是，社会制度不同的国家之间的关系应该建立在和平共处的基础上。我们和资本主义各国的统治集团有不同的观点，有不同的世界观。我们永远不会放弃自己的观点，也不会用我们的阶级敌人将改变自己的意识形态的幻想来安慰自己。不过这并不是说，因为观点不同，我们就应该进行战争。每一个国家都应当由人民自己决定自己的命运，选择自己的发展方向。苏联决不想强迫任何人接受它选定的道路。我们完全遵守列宁的革命不可以输出的指示。‖既然我们居住在一个行星上，而这个行星从现代技术水平看来已经不那末大了，那我们不用胳臂互相推撞，不经常伸出拳头用原子弹和氢弹互相威胁不是更好吗？如果社会制度不同的国家的领导人能得出这样的结论并且尽快地得出这样的结论，不是更好吗？应该学会用和平谈判的办法来解决争端了。‖是时候了，应当理解到，如果对苏联、对社会主义阵营进行威胁，那是毫无希望的事情；应当认识到世界战略形势中已经发生的根本变化。‖现在大家都承认，为人类开辟了通向宇宙之路的苏联科学技术取得了多么大的成就。这些成就表明，苏联和世界社会主义体系拥有多么巨大的潜力。十分明显，苏联既然能把火箭发射到几十万公里的宇宙空间，也就能把强大的火箭百发百中地发射到地球上的任何一点。（掌声）‖可是我们从这些事实中得出同西方某些人士完全不同的结论。他们对科学和技术的每一个成就，首先是从这样一个观点来看待的，</w:t>
      </w:r>
      <w:r>
        <w:rPr>
          <w:rFonts w:hint="eastAsia"/>
        </w:rPr>
        <w:lastRenderedPageBreak/>
        <w:t>就是这种成就能带来多少军事上的优势。当美国制造出第一颗原子弹的时候，美国的统治集团立即表现出了统治世界的狂妄企图。‖这种企图对苏联来说是格格不入的。我们不是用苏联科学技术的具有历史意义的成就来实行好战政策，来把自己的意志强加在其他国家的身上。我们利用这些成就的目的，是要大大增加我们在争取普遍和平的斗争中的力量。而现在，当我们在发展火箭技术方面占优势的时候，我们再次向美国、英国和法国建议：让我们永远禁止试验、制造和使用原子武器、氢武器和火箭武器，让我们销毁这种致命武器的一切储备，让我们把人类天才的最伟大发现只用于和平目的和人们的福利。我们的政府愿意明天就签订相应的条约。（经久不息的掌声）‖对各个大国来说，唯一明智的政策只有一个：转向和平协商国际问题和普遍裁军。‖苏联政府在一年多以前曾建议举行东西方国家政府首脑会议。由于西方国家的过错，直到现在这个问题没有得到任何进展。但我们认为，争取召开这个会议是我们对各国人民的责任。凡是关心和平和各国人民安全的人们，对这个会议都寄予极大的希望。‖我们已经不止一次地指出，两个大国——苏联和美国对保持和平负有重大的责任。至于苏联，它不止一次地表示了和美国关系正常化的真诚愿望，并用种种实际行动来证明这种愿望。苏联曾建议签订五十年互不侵犯的条约，广泛发展互相有利的贸易，鼓励文化联系等等。但是，每次我们遇到的不是公开的拒绝，便是暗地的反对。‖在我们两国之间，过去和现在都从来没有相互间的领土野心。没有原因使得我们两国人民发生冲突。然而苏美之间的关系却长期陷于不正常状态。‖我们知道，在美国的政治家、金融家、参议员和报纸出版者中间，有不少人对保持这种关系感到兴趣。可是在美国，主张同苏联保持友好睦邻关系的人数正在不断增加。米高扬在美国所受到的接待就是一个明证。他的访问变成了美国人民对苏联各族人民的友情的表现。他所接触到的大多数美国人，都真诚而坦率地表示了对苏联人民的同情、与苏联友好和和平合作的愿望。他们中间有着具有各种不同政治观点、宗教信仰和社会地位的人，其中有科学界、文化界、实业界以及广泛的社会各阶层的代表人物。显然，大多数美国人已经不相信美国资产阶级反动报纸所进行的反苏宣传。在米高扬同志访美期间，某些分子曾经企图组织挑衅，但是没有得到任何成功，因为这些分子并不反映美国人民的情绪和观点。‖我们向一切致力于消除“冷战”、主张各国之间和平共处和相互合作的美国人致敬。在我们国家，对美国人民有着强烈的同情，美国人民在工业上的天才和求实精神是举世闻名的。‖当然，在和平共处的道路上有着不少困难。走上这条道路，需要双方表现出互相谅解的最大诚意，高度的毅力，如果必要的话，还应当有很大的耐心。（掌声）‖广泛发展世界贸易，对缓和国际紧张局势和加强相互信任会起重大的作用。‖尽管有着各种人为的障碍，但是</w:t>
      </w:r>
      <w:r>
        <w:rPr>
          <w:rFonts w:hint="eastAsia"/>
        </w:rPr>
        <w:t>1958</w:t>
      </w:r>
      <w:r>
        <w:rPr>
          <w:rFonts w:hint="eastAsia"/>
        </w:rPr>
        <w:t>年苏联和欧美各资本主义国家之间的商品交易额，比</w:t>
      </w:r>
      <w:r>
        <w:rPr>
          <w:rFonts w:hint="eastAsia"/>
        </w:rPr>
        <w:t>1950</w:t>
      </w:r>
      <w:r>
        <w:rPr>
          <w:rFonts w:hint="eastAsia"/>
        </w:rPr>
        <w:t>年增加了将近两倍。我们同瑞典的关系不错；还同法国、意大利签订了长期的贸易协定，同其他国家的贸易正在不断扩大。‖苏联</w:t>
      </w:r>
      <w:r>
        <w:rPr>
          <w:rFonts w:hint="eastAsia"/>
        </w:rPr>
        <w:t>1959</w:t>
      </w:r>
      <w:r>
        <w:rPr>
          <w:rFonts w:hint="eastAsia"/>
        </w:rPr>
        <w:t>—</w:t>
      </w:r>
      <w:r>
        <w:rPr>
          <w:rFonts w:hint="eastAsia"/>
        </w:rPr>
        <w:t>1965</w:t>
      </w:r>
      <w:r>
        <w:rPr>
          <w:rFonts w:hint="eastAsia"/>
        </w:rPr>
        <w:t>年和平建设的经济纲领，为发展苏联与一切国家的对外贸易开辟了广阔的远景。我们至少可以增加对外贸易额一倍。‖我们向资本主义国家建议进行和平竞赛，而且不仅仅在七年计划期间进行。我们正在制定一个包括十五年的苏联发展的远景计划。这一计划也是建立在和平发展与和平经济竞赛的原则上的。‖正如各国人民所看见的，我们的计划是和平建设的计划。我们号召各国人民加强维护和巩固和平的斗争。从我们这方面来讲，我们将尽一切可能来保障全世界的和平。（暴风雨般的、经久不息的掌声）‖苏联共产主义建设和国际工人运动‖同志们！对于国际工人运动和共产主义运动来说，对于一切民主力量来说，我们的七年计划是它们在同反动势力和帝国主义斗争中的一</w:t>
      </w:r>
      <w:r>
        <w:rPr>
          <w:rFonts w:hint="eastAsia"/>
        </w:rPr>
        <w:lastRenderedPageBreak/>
        <w:t>个强大的精神支持。苏联人民在共产主义建设中得到新的胜利，就是执行自己对国际工人阶级所负的国际主义责任。‖现在在八十三个国家中有共产党和工人党，他们拥有三千三百万以上的党员。这是马克思列宁主义的伟大胜利，是工人阶级的巨大成就。‖（经久不息的掌声）‖形形色色的反动派发动了数十次反对共产主义的攻势，但都未能窒息共产主义运动，因为这一运动是无产阶级、所有劳动人民的阶级斗争所引起的，并代表了他们的利益。许多资本主义国家的共产党目前正面临着巨大的困难，反动派向它们发动了新的疯狂的进攻。我们相信，这种进攻也将被彻底粉碎，我们的兄弟党将经得住考验，变得更加巩固和坚强。（经久不息的掌声）‖国际反动派一面组织向工人运动和共产主义运动的进攻，同时还进行社会蛊惑宣传，用关于所谓“自由世界”的荒诞胡说来欺骗群众。帝国主义的思想家企图大肆渲染反人民的资本主义秩序。一些著名的资产阶级活动家们几乎在每一次的演说中都断定说，西方资本主义国家是“自由国家”，而资本主义世界是“自由世界”。‖是的，在资本主义国家里的确有自由，然而是谁的自由呢？当然不是工人的自由，因为他们不得不在任何条件下受资本家的雇佣，以免掉进失去工作的“自由人”的巨大行列里。也不是农民的自由，因为他们经常受到由于破产而成为离开本庄园的“自由人”的威胁。也不是知识分子的自由，因为他们的创造活动受着钱袋的物质控制和各种忠诚检查委员会的“精神领导”的控制。在资本主义国家，只有那些有钱有势的人才有自由。‖“自由世界”的政治家和思想家都喜欢把自己描绘成宗教道德的拥护者。然而他们从关于基督的传说中应该很好地知道，当基督看到商人、高利贷者、金银兑换者在圣殿里大做买卖，他就会挥动皮鞭把他们赶出圣殿。（全场活跃）　如果资本家们真是奉行宗教道德，那末为什么他们把自己统治的社会变成富人的天堂、穷人的地狱呢？尽管这样，按照基督教的传说，富人进天堂还是比骆驼穿过针孔还难！所谓“自由世界”就是美元、发财、无限制的投机的王国，是为了一小撮垄断资本家发财致富而对千千万万人进行残酷剥削的王国。‖资产阶级革命在与封建主义斗争时曾提出自由、平等、博爱的诱人的口号，然而资产阶级提出这种口号首先是为了排除贵族，给资本开辟道路。随着自己政权的逐步巩固，资产阶级就日益抛弃这些口号了。‖帝国主义者现在虽然继续用平等、博爱和自由的口号进行投机，却愈来愈走向公开的独裁。在资本主义国家里出现了反动派和法西斯主义进攻的凶险迹象。西德就走上了这条反动的道路，它禁止共产党，迫害民主力量，给法西斯和复仇主义的各种组织以充分的自由。法国确定了公开独裁的路线，蹂躏人民群众的民主权利和成果。在以民主传统著称的法国，反动派的进攻引起了一切维护民主和进步的人士的不安。巴基斯坦和泰国的武装政变说明，对获得民族独立的各族人民的民主成果扩大的进攻正在展开。在其他许多资本主义国家里，反动势力也在积极活动。‖由此看来，这并不是个别的事实，而是资本主义世界许多国家的明显的总的趋势。‖反动势力正采取旧的反人民的手段——推翻民主制度、扶植所谓“铁腕”政府。然而现在，正如在意大利和德国建立了法西斯专政的时代一样，垄断资产阶级公开独裁的倾向并不表示资产阶级的强大，而只表示它的软弱。但是不能忘记，在反动派独裁不受任何限制的条件下，会有更大的可能来加剧迫害和恐怖政策，镇压一切反对派的运动，用它们所需要的精神腐蚀群众，用沙文主义的毒素来毒害群众，并力图进行军事冒险。因此，各国人民必须提高警惕，随时准备着给反动派的进攻和法西斯复辟的威胁以坚决的打击。‖在千千万万人们的观念中，法西斯主义通常是同希特勒和墨索里尼的名字联在一起的。但是不能不估计到，法西斯主义可以用另外的形式、而不是用过去那种在人民心目中已经声誉扫地的形式复活。‖现在，当存在着强大的社会主</w:t>
      </w:r>
      <w:r>
        <w:rPr>
          <w:rFonts w:hint="eastAsia"/>
        </w:rPr>
        <w:lastRenderedPageBreak/>
        <w:t>义阵营的时候，当工人运动已有同反动派斗争的丰富经验的时候，当工人阶级的组织性已经加强了的时候，各国人民就有更大的可能来堵塞法西斯主义的道路。可以而且必须联合最广大的各阶层的人民、一切民主力量和真正的民族力量来反对法西斯主义。因此，就必须彻底克服宗派主义局限性，因为它会妨碍动员群众同反动派和法西斯主义进行斗争。民主力量的团结，首先是工人阶级的团结，是堵塞法西斯主义危险的最可靠的保证。‖是谁在阻挠工人阶级的团结事业呢？是帝国主义反动派及其在工人运动中的走狗如社会民主党的反共首领居伊·摩勒和斯巴克之流。我们对这些反共头子一个一个都知道得很清楚，当我们谈到工人阶级行动一致的时候，我们也不是指望他们。在社会民主党的队伍中，大多数是和平和社会进步的拥护者，尽管他们所设想的达到这一点的道路和我们共产党人不同。因此，在反对反动派和法西斯主义的斗争中，共产党人和社会民主党人应当找到共同的语言。是时候了，工人运动各种派别的代表应当唾弃玩反共把戏的人而坐到一张桌子上来拟订彼此都可接受的纲领，以使工人阶级能够采取共同行动来保护自身利益和捍卫和平。‖共产党和工人党进一步取得成就的必备条件是它们队伍的思想上和组织上的巩固，在马克思列宁主义基础上的进一步团结和兄弟般的国际主义联系的加强。‖</w:t>
      </w:r>
      <w:r>
        <w:rPr>
          <w:rFonts w:hint="eastAsia"/>
        </w:rPr>
        <w:t>1957</w:t>
      </w:r>
      <w:r>
        <w:rPr>
          <w:rFonts w:hint="eastAsia"/>
        </w:rPr>
        <w:t>年</w:t>
      </w:r>
      <w:r>
        <w:rPr>
          <w:rFonts w:hint="eastAsia"/>
        </w:rPr>
        <w:t>11</w:t>
      </w:r>
      <w:r>
        <w:rPr>
          <w:rFonts w:hint="eastAsia"/>
        </w:rPr>
        <w:t>月各国共产党和工人党的代表会议表明了各兄弟党的观点是完全一致的。代表会议的宣言得到所有各国共产党和工人党一致的赞同，成为世界共产主义运动国际主义团结的宪章。在宣言中谴责了修正主义，认为它是主要的危险，同时也谴责了教条主义和宗派主义。宣言中的结论已被实际生活证明是完全正确的，而我们现在就以这些结论为指针。‖在</w:t>
      </w:r>
      <w:r>
        <w:rPr>
          <w:rFonts w:hint="eastAsia"/>
        </w:rPr>
        <w:t>11</w:t>
      </w:r>
      <w:r>
        <w:rPr>
          <w:rFonts w:hint="eastAsia"/>
        </w:rPr>
        <w:t>月代表会议以后，每个共产党内部的力量进一步团结了，整个国际共产主义运动也团结得更紧密了。修正主义者没有能够使任何一个兄弟党离开马克思列宁主义的道路。跟着他们走的只是一些渺小的机会主义分子集团和那些在阶级敌人的攻击下张惶失措的孤立分子。这些玷污了共产主义运动清泉的肮脏泡沫在斗争过程中浮到水面上来，被扔到一边去了。‖实际生活、工人阶级斗争的实践和社会发展的整个进程都推翻了修正主义者的谰言。修正主义者的基本论点——关于资本主义性质的改变、关于资本主义制度没有危机的发展、关于资本主义和平长入社会主义以及其他等等论点，统统都被推翻了。‖国际共产主义运动谴责了南斯拉夫修正主义者的观点和政策。南斯拉夫共产主义者联盟的领导人企图把事情说成这样：似乎各国马克思列宁主义政党对他们展开思想斗争，是因为他们拒绝同意宣言。这是彻头彻尾的捏造。不是别人，正是南斯拉夫的领导人针对宣言提出了一个修正主义的纲领，而且在这个纲领中对国际共产主义运动的马克思列宁主义立场进行了攻击。请问，马克思主义者对这样的事情能不能漠然视之呢？当然不能。因此，所有站在马克思列宁主义立场上的党都对南斯拉夫共产主义者联盟的纲领进行了原则性的批评。‖我们对南斯拉夫领导人的观点所采取的立场是明确的。我们不止一次十分坦率地阐述过这个立场。但是南斯拉夫领导人却一直回避躲闪，捏造事实，逃避真理。‖南斯拉夫领导人力图掩盖他们同马克思列宁主义者的分歧的实质。分歧的实质就是：南斯拉夫修正主义者否认国际阶级团结的必要性，而抛弃了工人阶级的立场。他们极力想要大家相信，世界上存在着两个集团，两个军事阵营。然而谁都知道，联合了欧洲和亚洲各社会主义国家的社会主义阵营不是军事阵营，而是平等的国家在争取和平和劳动人民更好的生活、争取社会主义和共产主义斗争中的大家庭。（暴风雨般的掌声）另一个阵营是帝国主义者的阵营，他们不惜任何代价力图维持实行压迫和暴力的制度，用战争威胁着人类。这两个阵营不是我们臆造出来的，它们是在社会发展进程中形成的。‖南斯拉夫领导人硬说，他们站在集团之外，超然于阵营之</w:t>
      </w:r>
      <w:r>
        <w:rPr>
          <w:rFonts w:hint="eastAsia"/>
        </w:rPr>
        <w:lastRenderedPageBreak/>
        <w:t>上。虽然事实上他们参加了巴尔干集团，这个集团联合了南斯拉夫、土耳其和希腊。大家知道，土耳其和希腊是侵略集团北大西洋公约组织的成员国，其中土耳其还参加了巴格达条约。当我们告诉南斯拉夫共产主义者联盟的领导人，说他们脚踏两只船的时候，他们还很恼怒。他们硬说他们踏的是南斯拉夫自己的船。但是不知怎的，这个南斯拉夫船却受到美国垄断组织的极力支持！正是这个原因，所以南斯拉夫领导人的“超集团”立场以及他们所极力标榜的中立才发出浓厚的豢养着“南斯拉夫的社会主义”的美国垄断组织的气味。资产阶级竟会给自己的阶级敌人以物质的或精神的援助，帮助建设社会主义，这样的事情在阶级斗争的历史上是从来没有过的。‖一个国家的领导所采取的方针是否正确，最好的检验尺度是发展国民经济和提高人民文化及生活福利的成就如何。我们苏联共产党人认为伟大的列宁给我们指出的走向社会主义的道路是正确的。苏联遵循着这条道路已经取得使全世界震惊的成就。所有人民民主国家所走的都是十月革命的道路，列宁指出的道路，它们同样也都取得了辉煌的成就。‖那么成就最小的是谁呢？恰好就是把自己的所谓南斯拉夫的道路吹嘘为唯一正确道路的领导人所领导的党和国家。‖人民是这样议论的：能够在短时期内在经济上和政治上取得最大成就的道路才是最好的道路。如果把社会主义各国人民的生活水平比较一下，那末，根据经济学家公布的材料，南斯拉夫的生活水平提高得太慢了。南斯拉夫的实践本身驳倒了南斯拉夫修正主义者的理论“发现”。‖如果说南斯拉夫在自己的发展方面落后了，如果它不是沿着社会主义道路前进，而是在那里蹒跚摇摆，那么，这种责任完全应由南斯拉夫共产主义者联盟领导集团的反马克思主义的修正主义路线来负，因为这个集团对于党在社会主义建设中的作用有其特殊看法。南斯拉夫修正主义者贬低党的作用，实质上是否定列宁的关于党是争取社会主义斗争中的领导力量的学说。‖马克思列宁主义政党不安地注视着南斯拉夫发生的事情。兄弟般的南斯拉夫各族人民付出巨大的牺牲，在苏联支持下摆脱了德国和意大利占领者的奴役，推翻了本国资产阶级的统治，并走上了社会主义道路。可是现在南斯拉夫领导人的政策却是把南斯拉夫同社会主义阵营和国际共产主义运动对立起来，这就可能使南斯拉夫人民丧失社会主义的胜利果实。‖我们对兄弟般的南斯拉夫各族人民，对从事过地下斗争和游击斗争的英雄的南斯拉夫共产党人怀着最友好的感情。在外交政策的一系列问题上，我们有着共同的语言。我们今后仍要在互利的基础上继续发展同南斯拉夫的贸易。在反对帝国主义、争取和平的问题上，凡是我们双方的立场将吻合的，我们将力求同南斯拉夫合作。‖今后在党的方面的问题如何呢？一切都将取决于南斯拉夫共产主义者联盟。它的领导人自己把自己孤立于国际共产主义运动之外。所以问题在于南斯拉夫共产主义者联盟如何转变方向，如何同各国共产党在马克思列宁主义基础上接近，这也将符合南斯拉夫人民本身的利益。‖共产主义运动给了修正主义以致命的打击。但是修正主义还没有被彻底粉碎。应当看到，帝国主义将竭力设法支持修正主义者并鼓励他们积极活动。‖同样不能忘记，必须同教条主义和宗派主义作斗争，因为它们阻挠马克思列宁主义理论的发展和它的创造性的运用，并造成脱离群众的后果。对于我们全体共产党人来说，列宁关于加强同群众联系、倾听群众呼声、领导群众前进的遗训，是神圣的原则。‖至于共产主义运动内部各兄弟党之间的关系，我们一向是遵循着列宁对问题的提法的。列宁教导说，这种关系是在国际工人阶级各国队伍独立平等的基础上根据无产阶级国际主义原则建立起来的。正因为各国党是平等的，它们才建立了互相信任和自愿合作的关系，他们才像统一的劳动大军的各个组成部分那样自觉自愿地努力采取一致行动。‖所有共产党都是独立的，它们根据本国的具体条件制定自己的</w:t>
      </w:r>
      <w:r>
        <w:rPr>
          <w:rFonts w:hint="eastAsia"/>
        </w:rPr>
        <w:lastRenderedPageBreak/>
        <w:t>政策。它们的活动取得了成就，它们不断扩大自己的影响，扩充自己的拥护者的数目，在各阶层人民中日益赢得威信。‖帝国主义思想家和跟着他们的调子叫喊的修正主义者，力图用一切方法破坏各国共产党日益增长的影响，他们散布谎言，硬说什么共产主义运动是“莫斯科干的事情”，还说什么各国共产党和工人党是从属于苏联共产党的。而南斯拉夫修正主义者尤其卖力，他们企图证明，好像我们党力图建立对别的党的“领导权”。他们甚至在自己的纲领中提出了关于“领导权”的论点。修正主义者硬说，我们党干涉其他国家的内政，力图使其他共产党服从自己。由于这种诽谤，反动势力对南斯拉夫修正主义者表示了特殊的感谢。‖凡是熟悉共产主义运动的人，不费什么气力就能粉碎国际反动势力和修正主义者的这种虚伪捏造。‖如果认为在某一个国家里，似乎可以从外部什么地方来组织一个往往拥有几十万、有时甚至是几百万党员的工人阶级政党，这种想法是很荒谬的。例如，谁都不会相信，有二百万党员的意大利共产党、有近五十万党员的法国共产党、有一百五十万党员的印度尼西亚共产党、有近三十万党员的印度共产党和其他兄弟党，会是“莫斯科建立的”，或者它们的党员是“外国代理人”。‖各国产生共产党，决不是由于某一个中心在一切国家“培植”了共产党。世界上没有这样的怪事。社会发展的历史说明，马克思主义政党是随着工人阶级的出现和成长而产生的。这就是说，共产主义运动的产生是一种客观的必然性，是每一个国家的工人阶级的生活条件本身造成的。在资本主义国家中到处都有阶级存在，因此也就有代表它们的利益的政党存在。共产党是工人阶级的政党，只要还有工人阶级存在，共产党总是要存在下去的。（暴风雨般的掌声）认为可以从外部的某一个地方向加入各国共产党的千百万人发布命令，要他们今天想什么或者明天做什么，那同样是一种十分幼稚的想法。‖有人说，国际共产主义运动以苏联共产党为首的这种说法，似乎证明了各国共产党和工人党“附属”于莫斯科。而且他们还把莫斯科会议宣言中“社会主义国家阵营以苏联为首”的著名论点当作论据。‖苏联和所有其他国家的共产党人认为，这对我们国家和工人阶级来说是受之无愧的，因为我国工人阶级在以伟大的列宁为首的共产党领导之下，第一个完成了社会主义革命，夺得了政权。（经久不息的掌声）‖四十多年来，经过了伟大而艰巨的斗争和胜利的道路，终于建立了一个强大的国家，它是所有社会主义国家和国际共产主义运动的堡垒。（暴风雨般的掌声）‖我们对于各兄弟党承认苏联和苏联共产党的历史作用，表示衷心的感谢。（暴风雨般的、经久不息的掌声）‖同时也必须着重指出，不论在共产主义运动中或者在社会主义阵营中，所有共产党和工人党以及各社会主义国家，过去和现在都是完全平等和自主的。实际上，苏联共产党没有领导任何其他的党。苏联也没有领导任何其他的国家。在共产主义运动中，没有什么“上级”党和“下级”党。所有共产党和工人党都是平等的、自主的，都对共产主义运动的命运、对共产主义运动的挫折和胜利负有责任。（掌声）每一个共产党和工人党都要对本国工人阶级和劳动人民，对整个国际工人运动和共产主义运动负责。各国共产党在维护工人阶级利益、争取社会主义的斗争中，把马克思列宁主义的普遍真理同本国的具体历史条件和民族条件结合起来。只有同本国工人阶级、本国人民联系在一起的马克思列宁主义政党，才能认识具体的斗争条件，只有这样的政党才能制订出符合这些条件并考虑到本国工人运动传统的政治路线。‖事实也正是如此。一切共产党和工人党是在完全自主和无产阶级国际主义原则的基础上，在自愿合作和互相帮助的基础上生活着、斗争着。我们的党就是这样理解兄弟党互相之间的关系的性质的。（掌声）‖至于说到苏联，那末大家都知道，它的作用不在于它领导其他国家，而在于我国首先为人类打开了通向社会主义的道路，在于苏联</w:t>
      </w:r>
      <w:r>
        <w:rPr>
          <w:rFonts w:hint="eastAsia"/>
        </w:rPr>
        <w:lastRenderedPageBreak/>
        <w:t>是世界社会主义体系中最强大的国家，是首先进入全面展开共产主义建设时期的国家。（暴风雨般的掌声）‖苏联共产党是由列宁用无产阶级国际主义的精神培育出来的。我们苏联共产党人，不仅研究了马克思列宁主义，而且在反对各种各样的敌人的斗争中捍卫了马克思列宁主义。以共产党为首的苏联人民把这种学说当作指针，在严酷的斗争中建立起了社会主义，正在满怀信心地向共产主义前进。（掌声）‖过去我们一向遵循、今后也要始终不渝地遵循马克思、恩格斯、列宁的伟大的国际主义学说。用一句形象的话来说，我国共产党认为自己是世界共产主义运动的先进队伍中的、第一支正在攀登共产主义高峰的队伍，在攀登这个高峰的路途中，任何山崩地裂都不能阻挡我们前进，任何人都不能迫使我们离开这条向共产主义前进的道路。（暴风雨般的掌声）‖我们过去和现在一直坚持这样的立场：不能按民族的“住宅”各散西东，不能各自关在自己的小天地里。我们认为必须用一切办法加强社会主义阵营的力量，必须根据各兄弟党在莫斯科宣言中通过的原则进一步巩固国际共产主义运动的团结。关心我们队伍的团结和巩固，是每一个共产党和工人党的崇高国际主义义务。没有一切工人阶级队伍的国际主义团结，工人阶级的民族事业是不可能取得成就的。（经久不息的掌声）‖解放劳动人类的共同伟大目的、争取普遍和平的斗争把我们团结在一起。我们有一个共同关心的事情，就是关心各国人民的福利，关心他们的繁荣和安全，关心他们幸福的未来，而这只有走社会主义的道路才能达到。把我们团结在一起的是伟大的马克思列宁主义学说和实现这种学说的斗争。我们要永远保持马克思列宁主义思想武器的纯洁性，反对各种机会主义者、修正主义者，我们要永远忠于工人阶级。我们把这一点当作我们对国际共产主义运动和工人运动应尽的国际主义义务。（暴风雨般的、经久不息的掌声）‖四、共产主义建设的新阶段和马克思列宁主义理论的若干问题‖同志们！目前，当我们国家进入自己发展的新的历史时期的时候，马克思列宁主义理论上有关从社会主义向共产主义过渡的问题就具有特别重大的意义。‖首先应该谈一谈共产主义社会的两个阶段和社会主义成长为共产主义的规律的问题。‖科学共产主义的奠基人马克思、恩格斯、列宁确定，在推翻资本家和地主的统治之后，社会将经过两个阶段。第一个阶段应该是社会主义，第二个阶段即高级阶段，是无阶级的共产主义社会。‖苏联社会的发展证实了马克思列宁主义的关于共产主义两个阶段的预言。苏联人民在建立起社会主义社会之后，进入了新的历史发展时期，这时社会主义正在成长为共产主义。‖马克思列宁主义的理论和社会主义社会建设的实际经验，使我们有根据对社会向共产主义发展的前进运动的性质，作出几个重要的结论。‖第一，由社会主义发展阶段向高级阶段的过渡，这是个合乎规律的历史过程，这个过程不能任意破坏或越过。马克思列宁主义政党认为建立共产主义社会是自己的最终目的。但是，社会不能够不经过社会主义发展阶段就从资本主义跳到共产主义。弗·伊·列宁说：“人类从资本主义只能直接过渡到社会主义，即过渡到生产资料的公有和按每个人的工作量分配产品。我们党看得更远，社会主义必然会渐渐成长为共产主义，而在共产主义的旗帜上写的是：‘各尽所能，按需分配’”（列宁全集第二十四卷，俄文本第六十二页，中文本第六十三页）。‖当然，有些同志会说，应当快些实行共产主义原则。但是，当还没有创造好为此所需的经济条件，没有达到物质财富的丰裕以及人们还没有养成按共产主义精神生活和工作的习惯的时候，过早地过渡到按需分配的原则，就会损害共产主义建设事业。必须注意到，按目前的生产发展水平来说，财富还不足以充分满足一切人的需要。那种“平均共产主义”只能使积累起来的资金都吃光，并使得经济的进一步顺利发展和扩大再生产成为不可能。‖我们必须一步一步地前进，为有计</w:t>
      </w:r>
      <w:r>
        <w:rPr>
          <w:rFonts w:hint="eastAsia"/>
        </w:rPr>
        <w:lastRenderedPageBreak/>
        <w:t>划地向共产主义过渡创造物质的和精神的前提。‖第二，虽然共产主义和社会主义阶段有区别，但是在它们之间并没有一堵墙把社会发展的这两个阶段截然分开来。共产主义是从社会主义生长出来的，是它的直接继续。认为共产主义会突然出现是不正确的、错误的。共产主义的劳动形式和生产组织形式以及公共食堂、寄宿学校、幼儿园、托儿所这些满足公民需要的社会形式，现在就已经日益发展。在我们社会中有许多可以感觉到和看得见的共产主义特征，这些特征将不断发展和完善。‖进入共产主义不是由日历上的某个日期来确定。不会有这样的时刻：我们砰然一声关上一道门并宣布：“社会主义建设已经完结”，然后打开另一道门并且说：“我们已经到了共产主义”。由社会主义向共产主义的过渡是不断实现的。我们现在已经打开了通向共产主义社会的门，现在的问题是共产主义建设。我国现在已经进入全面展开共产主义建设的时期，为共产主义创造一切物质的和精神的条件。只有当我们创造了非常丰富的产品、满足一切人的需要的时候，当一切人都养成了为了增加和积累社会财富而尽自己的能力去劳动的习惯的时候，才算完成了共产主义建设。‖第三，不能把逐渐向共产主义过渡看作是某种缓慢的运动。相反地，这是在千百万共产主义社会建设者的积极和自觉的参加下，使现代化工业、大规模的机械化农业、整个经济和文化得到迅速发展的时期。只有在社会主义时期就已经达到的物质生产高度发展的基础上，才可能加速社会主义成长为共产主义的合乎规律的过程。不能匆忙草率地实行还没有成熟的东西。这会歪曲和败坏我们的事业。但是也不能满足已经达到的成就，因为这会造成停滞。‖可以充分满足全体苏联人的生活需要的时候还很远吗？看来并不那么远，因为我们具有提高社会生产和促进社会文化发展的巨大可能性。这将不是立刻就可以达到的，而是一步一步地达到的，不是一下子就可以达到的，而是根据物质生产条件准备的程度来循序渐进地达到的。‖在必要的和合理的范围内充分满足全体苏联人对食品、住宅、服装的需要，大概在不久的将来就可以实现。而保证免费供给中小学生以早餐和午餐、使所有儿童都能够进完全由社会供给的幼儿园、托儿所和寄宿学校，并不需要多长的时间。至于成年居民，那么必须考虑到，人们对于生活必需品的需要并不是没有限度的。例如，一个人不可能要求超过他的机体所需要的面包和其他食品。穿衣和住房的需要也有一定的限度。所谓满足人们的需要，当然并不是指满足奇怪的嗜好和对奢侈品的要求，而是满足有文化修养的人的正常的需要。‖使人们养成尽所能劳动的内在需要，还需要一个较长的期限。在没有达到这点以前，社会就需要规定一定的工作时间，在这些工作时间内，每一个有劳动能力的人都必须进行一定数量的劳动，以便创造社会所必需的财富。‖我国在目前的主要实际任务是：建立共产主义社会的物质技术基础，使社会主义生产力达到新的强大的高涨。‖为什么这个任务现在是我国经济发展的主要任务呢？按目前社会主义生产的水平来说，我们还不能充分保证为满足人们日益增长的需要和他们的全面发展所必需的丰裕的物质和文化资料。可是作不到这点就谈不上什么共产主义。这就是说，首先必须继续发展生产力，提高物质资料的生产。只有在我们超过发达的资本主义国家的生产水平，保证新的、比资本主义高得多的劳动生产率的条件下，共产主义才能实现。‖建立共产主义物质技术基础的前提首先是：具有高度发达的现代化工业，国家完全电气化、工农业各部门的科学技术进步，一切生产过程的全盘机械化和自动化，尽量利用新的动力来源，利用十分丰富的天然资源，利用新的合成材料及其他材料，提高全体劳动人民文化技术水平，进一步改善生产组织和提高劳动生产率。‖如果说我们在经济方面赶上美国就是完成共产主义建设，那就太简单化了。不，这还不是我们前进的终点，而仅仅是同资本主义竞赛的</w:t>
      </w:r>
      <w:r>
        <w:rPr>
          <w:rFonts w:hint="eastAsia"/>
        </w:rPr>
        <w:lastRenderedPageBreak/>
        <w:t>一个决定性阶段。‖在同美国竞赛时，我们并不认为美国是我们经济建设中的标准。在美国，虽然有高度发达的经济，但是居统治地位的是腐朽的、资本主义的生产和分配方式。在美国，一面是各种商品过剩，一面是数百万失业者和生活无保障的人，他们都不能满足自己最起码的要求。共产党人不想仿效这种制度，相反地，要结束世界上这种不公正的现象。拿美国的生产水平作为衡量我国经济发展的尺度，这只不过是为了把我国经济同最发达的资本主义经济加以对比而已。我们在同美国的经济竞赛中取得胜利，这仅仅是完成共产主义建设的头一个阶段。在这个阶段中所达到的经济发展水平对于我们来说决不是终点站，而只不过是一个错车站，在这个错车站上我们将可以追上最发达的资本主义国家，把它留在这个站上，而我们自己却继续前进。（暴风雨般的掌声）‖随着生产力的增长，以社会全体劳动者同志合作、友好和互助原则为基础的社会主义生产关系也将日臻完善。在我国，社会劳动现在已经成为人与人之间新的社会主义关系的体现和人的崇高道德品质的标志。‖随着社会主义生产在新的物质技术基础上的进一步发展以及教育同劳动的日益紧密结合，脑力劳动同体力劳动之间的本质差别将逐渐消失。在人们获得全面发展的同时，劳动将日益变成人们的生活的第一需要。预定的缩短工作日和进一步改善劳动条件将促进这一点。当所有的生产部门都实现了自动化，当人成为机器的指挥者的时候，人为了生产生存资料所耗费的时间和精力将要减少。往往还是沉重的和使人疲倦的劳动，将变成健康的、全面发展的人的愉快和享乐的源泉。‖我们把建立共产主义物质技术基础提到我们今后一段时期整个工作的首位，这完全是以马克思列宁主义学说，以苏联和各社会主义国家的经验为出发点的。‖社会发展也提出了科学共产主义的另一个极重要的问题——社会生产的物质和精神财富在社会全体成员中间分配的问题。马克思列宁主义教导说，分配不是社会发展中的决定性因素，而是派生的因素，分配的形式和原则取决于生产方式和社会上生产的产品数量。‖在社会主义社会中，分配基本上按照各尽所能，按劳分配的原则进行。这就是说，物质和文化财富的绝大部分是按照社会成员对社会生产的劳动贡献分配给他们的。‖当然，必须考虑到，在社会主义条件下，就已经把很大的、日益增长的一部分物质和文化财富不根据社会成员劳动的数量和质量，也就是说，用免费的方式，在他们之间分配。社会拿出很大的开支用于公民的免费教育、免费医疗、优抚赡养、多子女家庭补助、俱乐部、图书馆等等的免费服务。‖可以列举几个数字来说明国家开支和从集体农庄各项公有基金中拨出的开支对提高劳动人民福利和改善劳动人民物质状况的意义。我国约有一亿工人、职员和集体农民从事社会生产。同时约有二千万领优抚金者由国家、集体农庄和社会机构赡养。有五百万儿童在幼儿园、托儿所和孤儿院。有三百三十万名高等学校和中等专门学校的学生、普通学校和劳动后备学校的学生享受国家助学金和集体宿舍；寄宿学校的学生完全由国家供给。每年有五百六十万儿童在少先营、夏令营和旅行游览地休息。每年有三百多万工人、职员和集体农民依靠社会保险和集体农庄的经费在疗养院和休养所疗养和休息。此外，还约有七百万多子女母亲和单身母亲由国家给予补助。‖国家在这方面的开支今后还要增加。随着我国向共产主义的前进，社会对每个人从生到老的关心也将日益加深。‖在现阶段，每个人的劳动、劳动的好坏和多少是分配产品时他从社会取得那一部分报酬的主要尺度。列宁说过：“在共产主义的‘高级’阶段到来以前，社会主义者要求社会和国家对劳动量和消费量实行极严格的监督……”（列宁全集俄文本第二十五卷第四百四十一页，中文本第四百五十六页）。‖在我国发展的历史上曾经有过“战时共产主义”时期，当时我们曾经暂时不得不离开按劳分配的原则，采用了“按人口”平均分配方法。采</w:t>
      </w:r>
      <w:r>
        <w:rPr>
          <w:rFonts w:hint="eastAsia"/>
        </w:rPr>
        <w:lastRenderedPageBreak/>
        <w:t>取这项措施并不是由于粮食和工业品过剩，而是由于这些物品极端缺乏。国家通过最严格的粮食制度，有时是每天每人只能发给一块面包的八分之一，才防止了群众性的饥荒，保证用尽管是微少的、但却是按期的口粮供应红军战士和城市居民。‖但是这种分配形式不可能是正常的经济制度。国家一踏上恢复和发展国民经济的道路，这种形式的缺点就马上暴露出来了。弗·伊·列宁当时十分直率地说过，不使工作人员从物质利益上来关心他们的劳动成果，就不可能提高国家的生产力，不可能建立社会主义经济和引导千百万人走向共产主义。‖随着向和平建设的过渡，就彻底地实行了工人和职员的货币工资制。工资制的基础是按劳分配的原则。随着集体农庄制度的胜利，这个分配原则在集体农庄的农村中也确立起来了。‖某些科学工作者在论文和讲稿中提出这样一种看法，说按劳分配意味着在社会主义社会采用资产阶级式的权利。他们提出这样的问题：现在是否应当从按劳分配过渡到在全体工作者之间平均分配社会产品。但是不能同意这种观点。‖诚然，马克思和列宁都曾谈到社会主义制度下所不可避免的“资产阶级式的权利”残余问题，但是他们在这方面所指的是旧社会遗留下来的而在共产主义条件下将消失的那种权利形式。‖社会主义的分配原则是：同工同酬，这就是说，对各种不同的人都采用同一的权利尺度。而劳动就是这种统一的、对人人都一律平等的尺度。在社会主义条件下消除了阶级的不平等，余留下来的只是在产品分配上所得分额的不平等。由于人们的业务熟练程度不同，才干和劳动能力不同，家庭的人口不同，因此，在同工同酬的情况下实际上存在着不同的收入，这是很自然的。但是这种情况在共产主义社会的第一阶段是不可避免的。‖不能把权利形式同它所反映的社会关系的实质混为一谈。资产阶级式的权利承认生产资料的个人私有制，而社会主义则把生产资料变为公有制。在这方面社会主义同资产阶级式的权利完全决裂。在社会主义制度下，所有的人对生产资料的关系是平等的并且按劳动得到报酬。在社会主义社会里，不劳动不得食这个准则对全体有劳动能力的社会成员都适用。‖在资本主义制度下，实际分配并不是按照劳动、而首先是按照资本进行，它是由价值规律、利润规律和地租规律来调节的。所以，那里收入多的人并不是劳动多的人，而是资本多的人。‖我们看到，在分配所生产的财富方面，在资本主义制度下和在社会主义制度下，是有根本的区别的。‖社会主义的按劳分配的原则是从承认社会主义时期不可能平均分配这一点出发的。这是在这种条件下唯一公平合理的分配原则。不能不看到平均主义会引起不公平的分配：不好的和好的工作人员都拿同样的一份，这只对懒汉有利。那就不能从物质上去刺激人们更好地工作，提高劳生动产率，创造更多的产品。平均主义并不是意味着向共产主义过渡，而是破坏共产主义的声誉。‖按劳分配保证人们从物质利益上去关心生产的成果，并刺激劳动生产率的增长、工作人员业务水平的提高和生产技术的改善。它还起着巨大的教育作用，使人们习惯于社会主义纪律，使劳动成为普遍的和必需的。在社会主义社会里，人们的劳动热情越来越高，对劳动的精神刺激也具有越来越大的作用。由于物质利益上的关心，觉悟的提高和习惯的结果，劳动成为社会主义社会千百万劳动人民的生活需要。‖调节社会成员间产品分配的必要性，只有在共产主义中才会消失，那时候由于生产力的高度发展而能得到丰裕的一切必需消费品，那时候所有的人将不管所取得的物质资料的多少而自愿地用自己的全部能力来劳动，他们意识到这是社会所必需的。‖当然，在共产主义社会里将有计划有组织地分配各生产部门的劳动，将考虑到生产过程的特点来对工作时间作社会性的调整。机器生产有一定的节奏，不对人的工作规定相应的秩序，要保持这种节奏是不可能的。‖有些人庸俗地想像共产主义社会，认为这个社会是无组织和无政府状态</w:t>
      </w:r>
      <w:r>
        <w:rPr>
          <w:rFonts w:hint="eastAsia"/>
        </w:rPr>
        <w:lastRenderedPageBreak/>
        <w:t>的乌合之众。不，这将是一个有高度组织的、有条不紊的劳动者的大家庭。为了管理机器，每个人应当在一定的时间和按照规定的秩序来履行自己的劳动职能和社会义务。未来的高度机械化和自动化的生产不需要人们劳动许多小时，人们将有许多闲余时间来从事科学、艺术、文学和体育活动等等。‖关于社会主义所有制的集体农庄形式和全民形式的发展和接近的道路问题，对于解决共产主义建设的任务具有重大的理论意义和实践意义。‖十分明显，所有制的集体农庄—合作社形式和国有形式在将来要完全融合为统一的共产主义所有制。那么会问，为什么现在我们不加速它们的融合而却认为在现阶段必须竭力在发展国家所有制的同时还要发展集体农庄—合作社所有制呢？‖所有制的形式不是可以任意改变的，而是在经济规律的基础上发展的，它们取决于生产力的性质和发展水平。集体农庄制度完全符合农村当前生产力发展的水平和需要。它可以使我们最有效地利用农业中的先进技术，这是零散的小农经济所不可能办到的。现在，当强大的现代技术直接转归集体农庄所有的时候，集体农庄的公有生产正在更快地增长着。‖如果说，在不久以前我们农业的许多部门有落后现象的话，那么，这并不是因为集体农庄的形式压制了生产力的发展，而是因为集体农庄制度所提供的可能性和优越性利用得不好。最近五年来在农业中所取得的成就最令人信服地说明，生产关系的集体农庄—合作社形式不仅没有耗尽自己的可能性，而且正在为农业生产力的发展服务，并在今后的一个长时间里还能够为它服务。‖随着生产力的进一步发展，集体农庄生产公有化的水平也将提高，集体农庄—合作社所有制将同全民所有制接近，两者之间的界线将逐渐消灭。这一点可以由下列一些具有特征的发展过程来说明：‖第一、构成集体农庄生产进一步发展和集体农庄—合作社所有制同全民所有制逐渐接近的经济基础的集体农庄公积金不断增长。‖第二、集体农庄的公有生产越来越全面地、相继地包括了农业各个部门。随着公有经济的发展，集体农民不仅在粮食的需要方面而且在奶类、肉类、油脂、蔬菜、马铃薯、水果的需要方面，都可以不依靠产量少的集体农民私人副业而依靠经济上更有利的全集体农庄生产而得到日益充分的满足。‖第三、集体农庄间的生产联系及其各种合作形式越来越广泛地发展，并且必然要提高。合力建设发电站、灌溉渠、农产品加工企业、生产建筑材料的企业和修筑道路，这都要求许多集体农庄越来越有系统地共同努力。‖第四、由于农业电气化的发展和生产的机械化和自动化，集体农庄的生产资料同国有的、全民的生产资料将越来越合而为一，成为一种特殊的融合，农业劳动将逐渐变为工业劳动的一种形式。‖集体农庄—合作社所有制形式和全民所有制形式在历史上不可避免的融合，将来不是由于集体农庄—合作社所有制的收缩，而是通过在社会主义国家的帮助和支援下提高它的公有化的水平而发生的。‖使集体农庄—合作社所有制同国家所有制融合为一个全民所有制，这不是一个简单的组织上和经济上的措施，而是克服城乡之间本质差别这个具有深刻意义的问题的解决办法。‖在今后七年中，我们要在农业生产进一步高涨方面迈出决定性的一步，并在这个基础上保证根本改善农村居民的文化—生活条件。而在将来，党的目的是要把集体农庄乡村变成城市型的、享有现代公共设施和文化—生活设施中一切成就的、设备完善的居民点。‖除了经济发展问题以外，也很迫切地提出了全面展开共产主义建设时期社会的政治组织、国家机构和管理问题。‖马克思列宁主义教导说，到共产主义的时候，国家将会消亡，社会管理的职能将会失去自己的政治性质，而变成人民对社会事务的直接管理。但不能简单化地把国家机构的消亡过程看成像秋天落叶一样，叶子落完后，树就剩下光秃秃的树枝了。‖关于国家消亡的问题，如果辩证地来理解的话，就是社会主义的国家组织发展成为共产主义</w:t>
      </w:r>
      <w:r>
        <w:rPr>
          <w:rFonts w:hint="eastAsia"/>
        </w:rPr>
        <w:lastRenderedPageBreak/>
        <w:t>的社会自治的问题。就是到了共产主义社会，也还保留某些同现在的国家职能类似的社会职能，但其性质和实现方法将同当前发展阶段有所不同。‖社会主义国家组织发展中的主要方向是尽力扩展民主，吸收最广泛阶层的居民来管理国家的全部事务，吸引全体公民参加对经济和文化建设的领导工作。‖社会民主党的理论家和修正主义者千方百计地诋毁和诽谤社会主义民主。在他们的概念中，“民主化”就意味着应当放弃工人阶级和它的政党在社会主义制度下的领导作用，应当回到资产阶级民主的形式。如果不这样，那么，在他们看来，就既没有民主，也没有社会主义。对他们来说，民主就是有可能在议会中高谈阔论，玩弄党派之间的政治倾轧，制造“自由选举”的五颜六色的帷幕来掩饰资本的全权统治和劳动人民实际上无权的地位。对我们来说，民主就是人民的真正权力，是劳动人民群众的独立性和积极性的充分发挥以及他们的自治。（掌声）‖现在已经清楚，国家机关所履行的许多职能应该逐渐过渡到由社会团体来履行。例如，对居民的文化服务的某些问题就是如此。所有这些问题完全没有必要都由国家机关来处理。社会团体是可以妥善地处理这些问题的。‖生活还表明，必须改变卫生和疗养的组织工作。看来，这样的条件正在成熟：在城市中，卫生问题越来越多地过渡到由工会来处理，而在乡村中，在目前阶段直接由地方苏维埃来处理。‖我国的体育运动过去一直是由国家机关——体育运动委员会来领导的。现在找到了一个更为合适的组织体育运动的形式，即由参加体育运动的社会团体起决定性作用。现在正在建立一个志愿体育协会联合会，这个联合会将不是国家机关，而是社会团体。‖保障社会秩序和社会主义公共生活准则的问题也应该逐渐过渡到由社会团体处理。苏联现在没有为了政治罪行而受到法庭审判的事例。毫无疑问，这是一个伟大的成就。这说明我国全体人民在政治信仰上空前一致，说明全体人民团结在共产党和苏维埃政权的周围。（经久不息的掌声）‖但是，我们还有不少破坏社会秩序的情况，对这些必须作坚决的斗争。难道苏维埃舆论对付不了社会主义法律秩序的破坏者吗？当然能够。我们社会团体所拥有的克服这种现象的条件、手段和力量不下于民警机关、法院和检察机关！‖保障社会秩序和社会安全的职能，除了由民警机关、法庭这些国家机关担负外，也应该由社会团体来并行地担负。现在我们正在实现这一发展过程。民警机构已大大裁减，国家保安机构裁减特别大。‖社会主义社会要建立人民警卫、同志审判会以及诸如此类保障社会秩序的志愿机关。它们将按新的方式工作，按新的方式执行社会职能。人民警卫志愿队应该负责保障本地社会秩序，使全体公民的权利和利益受到尊重和保护。‖现在应当更多地注意同志审判会了，这种机构的主要任务是防止各种破坏社会秩序的行为。它不仅要审理生产问题，而且还要审理生活和道德问题，审理集体中的成员违背社会秩序准则的不正当行为。‖当社会性的同志审判会积极行动起来，并且由公众自己推出人来保证社会秩序的时候，同破坏社会秩序者进行斗争就容易得多了。这样就可能不仅发觉已经犯了错误和罪行的破坏社会秩序者，而且当他身上出现违反社会行为准则的偏向而可能犯反社会罪行的时候，就及时发现。人们可以及时地劝导他，制止他的恶劣倾向。必须采取一些措施，这些措施要能够预防个别人有危害社会的犯罪行为，然后根本杜绝这种现象。这方面主要之点是预防，是教育工作。‖当然，法院、民警机关和检察机关还应保留一定的责任。这些机关将继续进行自己的工作，以便处理那些恶意地不服从社会主义社会准则和不接受教育的人。‖必须稳步地把国家机关的某些职能移交给社会团体。在一些情况下，应当进行得果断些，在另一些情况下，一开始，只能采取初步的试行步骤，以养成人们自动监督秩序的习惯。‖不言而喻，把国家机关的某些职能移交给社会团体决不意味着削弱社</w:t>
      </w:r>
      <w:r>
        <w:rPr>
          <w:rFonts w:hint="eastAsia"/>
        </w:rPr>
        <w:lastRenderedPageBreak/>
        <w:t>会主义国家在共产主义建设中的作用。社会团体履行目前国家的一系列职能，将扩大和加强社会主义社会的政治基础，将保证社会主义民主的进一步发展。‖不仅我们共产党人、苏联人民认为苏维埃制度的基础是不可动摇的。甚至那些到我国来亲眼看看苏维埃制度是否摇摇欲坠的外国人也不得不承认这一点，他们在这里所看到的情况并不符合他们的心意，叫他们败兴而归。现在他们把削弱苏维埃国家的希望寄托在未来，而未来我国的远景将更加美好。（暴风雨般的掌声）‖苏维埃国家今后将能把更大的注意力放在发展经济方面，经济是我国制度的物质基础。列宁说：“在资本主义制度下，从事实际工作的是老板，不是国家机关，但是在我们这里，经济工作乃是我们大家的事情。这对于我们是最有意义的政治活动”（列宁全集俄文本第三十二卷第四○六——四○七页；中文本第四二一——四二二页）。‖社会主义国家在捍卫和平、防御帝国主义国家军事进攻威胁方面所担负的任务是特别重大的。只要有西方国家的侵略性军事集团存在，我们就必须加强和改进保卫着苏联人民的伟大成果与和平劳动的我们光荣的武装部队。（暴风雨般的、经久不息的掌声）必须加强矛头首先指向帝国主义国家派来的代理人的国家保安机关，还必须加强其他负有使命制止来自帝国主义阵营的、敌人的挑衅行动和阴谋的机构。我们的敌人经常拨出大批经费来对社会主义国家进行颠复活动。我们岂能取消这些捍卫社会主义国家安全的机构！这会是一种愚蠢和犯罪的行为。‖南斯拉夫修正主义者批评我们，说我们党太重视加强苏维埃国家了，据他们说，这样做不符合马克思列宁主义关于国家消亡的学说。‖我已经说过，在我们这里现在没有由于政治原因而被关在监狱里的人。假如喜欢高谈强制机关消亡的南斯拉夫领导人能把由于不同意南斯拉夫共产主义者联盟新纲领、由于对社会主义建设和党的作用抱着另外的观点而在南斯拉夫监牢里受折磨的所有共产主义者全部释放，那将是件好事。（全场活跃。暴风雨般的、经久不息的掌声）‖列宁主义教导说，在共产主义完全胜利时，国家的消亡才会发生。在目前条件下削弱社会主义的国家，就等于帮助敌人。如果说，帝国主义者现在无法击破我们，那么，修正主义者实质上却是要我们自行解除武装，消灭保证国防的国家机构，从而听任敌人摆布。国家目前所履行的保卫社会主义祖国的职能，只有在帝国主义者进攻我国或我们盟国的危险完全消除的时候，才能消亡。‖现在，当社会主义建设已经越出一国范围的时候，当形成了世界社会主义体系的时候，就产生了为争取社会主义和共产主义胜利而斗争的新的理论问题。‖还在不久以前，共产主义运动中曾经提出并讨论过关于在单独一个国家内建立起社会主义的可能性的问题，关于社会主义的完全和彻底胜利的问题。‖当苏维埃国家刚刚着手社会主义建设的时候，当对许多人来说苏维埃国家继续前进的道路还十分渺茫的时候，弗·伊·列宁就在苏维埃国家的面前揭示了清晰而广阔的前程。他说，我们有“……建立起完全的社会主义社会所必须的一切”（列宁全集第三十三卷俄文本第四二八页，中文本第四二三页）。受共产党鼓舞的苏联人民坚定地遵循着列宁的指示，在资本主义国家军事进攻的经常威胁的情况下，顽强地建设了社会主义社会，在前所未知的道路上前进，并在我国取得了社会主义的完全胜利。（经久不息的掌声）‖但是这一胜利还不是彻底的胜利。马克思主义者所理解的社会主义的彻底胜利是社会主义在国际范围内的胜利。已经建立起社会主义的我国曾经长期是世界上唯一的一个社会主义国家，并且处于敌对的资本主义包围之中。它不能认为自己完全有保障不受国际反动势力武装干涉和用暴力复辟资本主义的危险。当时包围着这个社会主义国家的资本主义国家无论在经济方面还是在军事方面都远远地超过了它。‖目前世界形势已经根本改变了。我国已经不再有资本主义包围了。现在有两个世界社会体</w:t>
      </w:r>
      <w:r>
        <w:rPr>
          <w:rFonts w:hint="eastAsia"/>
        </w:rPr>
        <w:lastRenderedPageBreak/>
        <w:t>系：过时的资本主义和充满蒸蒸日上的生命力的社会主义，全世界劳动人民都同情社会主义。（掌声）‖苏维埃国家以及任何其他社会主义国家不能保险不受到帝国主义国家可能的侵略。但是现在世界实际力量的对比是这样的：我们能够击败任何敌人的任何侵犯。（暴风雨般的掌声）‖现在世界上没有任何力量能够在我国恢复资本主义，能够摧毁社会主义阵营。资本主义在苏联复辟的危险已经没有了。这意味着，社会主义不仅取得了完全的胜利，而且取得了彻底的胜利。（暴风雨般的、经久不息的掌声）‖因此，可以认为，关于在一国建立起社会主义和社会主义取得完全的和彻底的胜利的问题已经由具有全世界历史意义的社会发展进程解决了。‖社会主义在苏联的胜利，世界社会主义体系的建立，无比地加强国际工人运动的力量，为国际工人运动打开新的远景。弗拉基米尔·伊里奇·列宁在他的最后著作中提出的天才的科学预言正在实现。列宁说：“斗争的结局归根到底取决于这一点：俄国、印度、中国等等构成世界人口的绝大多数。正是这大多数的人口，最近几年来也非常迅速地卷入争取自身解放的斗争中，所以在这个意义上讲来，世界斗争问题的最终解决不能有丝毫的怀疑。在这个意义上讲来，社会主义的彻底胜利是完全和绝对有保证的。”（列宁全集俄文本第三十三卷第四百五十八页，中文本第四百五十三页—第四百五十四页）。（暴风雨般的掌声）‖社会主义国家向共产主义的发展今后怎样进行呢？可以不可以设想有这样一种情况呢？就是：某一个社会主义国家走到了共产主义，实现了共产主义的生产和分配原则，而其余国家却还远远落在后面，停留在建设社会主义社会的初期阶段。‖如果考虑到社会主义经济制度的经济发展规律，那么这种前景是很少有可能的。‖理论上比较正确的推断是，社会主义国家有效地利用社会主义制度所具有的可能性，将大致同时过渡到共产主义社会的高级阶段。我们的出发点是，在社会主义的经济制度中起作用的是一种新的、人类社会在过去所未曾有过的经济发展规律。例如，在帝国主义制度下，起作用的是各国经济和政治发展不平衡的规律。那里发展的情况是，某一些国家依靠牺牲别的国家来向前突进，压制和剥削它们。冲在前面的国家努力保持自己的特权地位，使落后国家处于从属和被奴役的地位。‖在社会主义经济制度下，起作用的是有计划、按比例发展的规律，因此，从前经济上落后的国家依靠其他社会主义国家的经验，依靠合作和互助，就迅速弥补时间，使自己的经济和文化赶上去。这样，就可以把所有社会主义国家的经济发展和文化发展平衡成同一的水平。‖毫无疑问，在进一步发展和加强世界社会主义体系的过程中，所有社会主义国家都将越来越顺利地发展。这些国家将以日益增快的速度为从共产主义第一阶段过渡到第二阶段创造前提。‖应该提一提，列宁的下列论点在实践中得到了光辉的证实：某些原来落后的国家在先进的社会主义国家的支持下，可以越过资本主义发展　阶段而过渡到社会主义制度，并通过一定的发展阶段而过渡到共产主义。现在大家都看到，当我国完成社会主义革命的时候，哈萨克和中亚细亚的人民，有的处在资本主义前的阶段，有的刚刚过渡到资本主义，而现在他们在社会主义发展的道路上获得了多么巨大的成就。这些民族不必经过资本主义发展的整个痛苦的阶段，他们在较发达的社会主义民族、特别是俄罗斯社会主义民族的支持和援助下，绕过了这个阶段而直接过渡到社会主义。值得单独地谈一谈蒙古人民共和国，它绕过资本主义阶段，很早就走上了社会主义的道路，并且在经济建设和文化建设中取得了巨大的成就。‖在研究人类向共产主义前进的前景时，我们应当考虑到各个国家的历史条件是十分多种多样的。由此就必然在实现社会向共产主义前进的普遍规律的方式、方法和形式方面产生独特性。在这方面，必须强调指出，在一切国家沿着走向共产主义的道路的发展中，主要的和有决</w:t>
      </w:r>
      <w:r>
        <w:rPr>
          <w:rFonts w:hint="eastAsia"/>
        </w:rPr>
        <w:lastRenderedPageBreak/>
        <w:t>定意义的是它们的共同规律，而不是这些规律的特殊表象。马克思列宁主义要求善于在每个国家的不同发展阶段根据每个国家的具体条件来运用科学共产主义的理论。‖南斯拉夫领导人目前絮絮不休地硬说各国共产党反对他们，是因为他们在社会主义建设中根据本国的特点出发，而不是效法社会主义国家的榜样和经验。这当然是歪曲真象。马克思列宁主义的党承认每个国家发展的特点。但是，这并不是说，向社会主义迈进可以离开马克思列宁主义所指示的共同道路而走另外一种什么途径。道路的特殊性，就是要考虑各个国家的发展所处的环境和时间的独特性。例如，苏联过去在建设社会主义中所采取的某些措施不能在其他国家机械地搬用。所有的社会主义国家都在建设社会主义，但是这并不是按照死板公式进行的。‖中国共产党在社会主义建设中采取许多独特形式。但是我们同中国共产党没有、而且也不可能有任何分歧。‖南斯拉夫的修正主义者现在集中了主要火力攻击中华人民共和国，并且散布种种猜测，说什么苏联共产党和中国共产党之间存在分歧。俄罗斯有一句谚语说得好，“饿汉想面包。”修正主义者老在寻找我们两个共产党之间的分歧，但是他们的幻想注定要破灭。（暴风雨般的、经久不息的掌声）我们在一切方面都同兄弟的中国共产党完全一致，虽然它建设社会主义的方法在许多方面和我们的方法不同。我们知道，中国在历史发展中，在人口、生产水平和民族文化方面都有自己的特点。因此，如果忽视这些特点，抄袭对一个国家来说是好的、而对另一个国家来说却不合适的东西，那就是错误。‖为什么我们和中国共产党没有分歧呢？这是因为两个党的阶级观点和阶级理解是一致的。中国共产党坚定地站在阶级立场、马克思列宁主义立场上。它进行着反对帝国主义者和剥削者的斗争，它在根据社会主义原则改造生活，它遵循国际无产阶级团结的原则，并以马克思列宁主义理论为指南。‖主要之点是，在反对资本主义、争取工人阶级解放、争取建立起社会主义的斗争中，维护和加强阶级团结。在这一点上，共产党人是没有、而且也不可能有分歧和不同理解的。这是区别我们和修正主义者的主要之点。（暴风雨般的掌声）‖社会主义建设的方法和实践问题，这是每个国家的内部问题。我们和南斯拉夫领导人在建立工人委员会和他们内部生活其他问题上并没有发生争论。在签署社会主义国家共产党和工人党代表会议宣言的时候，对这些问题根本没有作任何论断和争论。‖可以告诉南斯拉夫修正主义者们：不要在没有裂缝的地方去找裂缝。看来，你们想用下面的臆想来给自己提提神并迷惑南斯拉夫人民：说什么不仅我们同你们有分歧，而且似乎苏联和中华人民共和国之间也有分歧。这是不会有什么结果的。你们看不到这一点，正像看不到自己的耳朵一样。（全场活跃。掌声）苏联共产党和中国共产党竭尽全力来加强两个伟大的社会主义国家的友谊。（暴风雨般的、经久不息的掌声）‖马克思列宁主义思想之对于国际工人运动、对于共产主义的胜利，犹如阳光，如光和热之对于植物、对于地球上的生命那样，具有生气蓬勃的力量。正像生活本身在其前进中，在自己的多种多样的表现中是无穷无尽的一样，马克思列宁主义理论在其发展中，在用新的经验和新的原理丰富自己方面也是无止境的。五、共产党是苏联人民在‖争取共产主义胜利斗争‖中的领导力量和组织力量‖同志们！苏共第二十次代表大会之后这段时期的特点是，我们党进一步壮大了，党的队伍的团结加强了，苏联人民更加紧密地团结在共产党的周围。党在实现第二十次代表大会具有历史意义的决议的过程中更加巩固了自己同人民群众的联系，增加了政治领导和组织活动的新经验。‖在这个时期，党在内政和外交政策方面实现了一系列重大的措施。这些措施增进了苏维埃国家的威力和威望，提高了人民的物质福利，进一步加强了世界社会主义阵营，巩固了和平事业。（掌声）‖党始终如一地和坚定地贯彻了弗拉基米</w:t>
      </w:r>
      <w:r>
        <w:rPr>
          <w:rFonts w:hint="eastAsia"/>
        </w:rPr>
        <w:lastRenderedPageBreak/>
        <w:t>尔·伊里奇·列宁的指示：必须创造性地解决共产主义建设的各项任务，善于在每个新阶段找出历史发展链条上的主要的决定性的环节，展示远景，动员群众，大胆和坚决地打碎一切阻碍前进的过时和守旧的东西。我们党由于对马克思列宁主义的忠诚，由于自己同人民的牢不可破的团结，过去和现在一直是战无不胜的。（掌声）‖党中央委员会在历次全会上经常讨论共产主义建设中的一些已经成熟的问题。像改组工业和建筑业的管理、改组机器拖拉机站、进一步发展集体农庄制度、加强学校同生活的联系和改革全国国民教育制度这样一些重大措施，中央委员会都把它们提交全民讨论。党征求人民的意见，依靠人民的集体智慧和极丰富的经验，制定并实行加速推动我们前进的极重要的措施。‖党在实现第二十次代表大会决议的过程中，继续进行了下列工作：恢复和发展党内生活的列宁主义准则和党的集体领导原则，尽力提高党员群众和全体苏联人民的创造性积极性。中央委员会在其全部活动中遵循着一个极重要的列宁主义原则：有原则的政策是唯一正确的政策。党的总路线的实施曾经遭到马林科夫、卡冈诺维奇、莫洛托夫、布尔加宁、谢皮洛夫反党集团的顽固反对，这个集团采用了最卑劣的派别分裂斗争的手法，企图破坏党的团结，阻挠第二十次代表大会决议的执行，使党和国家离开列宁主义的道路。‖反党集团的参与者脱离了生活、人民和党，官僚主义地设想苏维埃社会的发展。他们曾经反对党根据第二十次代表大会决议提出的一切最重要的措施，反对那些使我们在发展工农业、增进人民福利方面取得巨大成就，在外交政策方面争得国际紧张局势的缓和与和平事业的巩固的措施。‖我们党、全体苏联人民都一致拥护揭露了并在思想上粉碎了反党集团的苏共中央六月全会的决议。现在所有的人都看到，我们党及其中央委员会坚决谴责和摒弃了可耻的派别活动分子和分裂分子集团的做法是多么正确。党粉碎了反党集团后，把自己的队伍更加紧密地团结在中央委员会的周围，团结在马克思列宁主义的旗帜下面。（暴风雨般的、经久不息的掌声）‖苏联人民认为我们的列宁主义党是自己久经考验的领袖和导师，认为党的英明领导是共产主义新胜利的保证。‖人民对共产党的无限信任明显地表现为，苏共的队伍由于吸收工人阶级、集体农民和苏维埃知识分子中的优秀人物加入而得到壮大。我们党现在有八百二十三万九千多名党员和预备党员，比苏共第二十次代表大会前增加了一百零两万三千名。近年来，工人和集体农民入党的人数大大增加了，现在他们在被吸收入党的人中几乎占三分之二。‖在召开第二十一次代表大会时，我们党空前一致地团结在自己的列宁主义中央委员会的周围，这个中央委员会能够胜利地解决建设共产主义社会的伟大任务。（经久不息的掌声）‖争取完成七年计划的斗争要求动员我们的力量，进一步提高党的整个组织工作和教育工作的水平。七年计划是我国发展中新的具有历史意义的里程碑。为了跨过这个里程碑，我们必须动员、正确地配置和很好地准备力量，来向前突飞猛进。‖我们的代表大会拟定今后七年共产主义建设的宏伟计划。党决定这个历史时期的主要任务和总的战略路线。通过决议以后，每个共和国、边疆区、州、区，每个工厂、建筑工地、集体农庄、国营农场、科学机关，打个比方说，都必须正确地确定自己活动范围内应当跨过的里程碑，以便用自己的劳动积极地争取完成和超额完成七年计划。各级党组织的组织工作和思想工作现在正是应当服从于这些十分具体的任务的解决。‖现在工作中特别需要具体和目的明确，要精通业务。泛泛的言论和一般的号召是一钱不值的。‖我们党通过十分明确的任务来使群众认识到为共产主义而斗争的思想，组织和引导每个集体和所有人的力量去解决这些任务。‖七年计划的胜利将直接取决于企业、建筑工地、集体农庄、国营农场和科学机关。因此要进一步提高地方党机关和基层党组织的作用。它们必须努力在每个</w:t>
      </w:r>
      <w:r>
        <w:rPr>
          <w:rFonts w:hint="eastAsia"/>
        </w:rPr>
        <w:lastRenderedPageBreak/>
        <w:t>企业、每个集体农庄和机关建立一种创造性劳动和生产热潮的气氛。‖主要的问题是，善于利用一切现有的物质资源。必须使每一个劳动者都意识到，只有我们在工业和农业方面达到更高的劳动生产率的时候，在按人口平均计算的产品产量方面赶上并超过最发达的资本主义国家的任务，才能胜利解决。目前美国的工业劳动生产率比我国大约高一倍到一倍半，农业劳动生产率大约高两倍。我们有可能在不远的将来在劳动生产率方面赶上并超过美国。每个党组织都应当把一切能够保证达到这一目的因素调动起来。‖毫无疑问，为自己、为自己的社会而工作的工人、集体农民和我国知识分子将表现出创造力和主动性，努力超过在剥削者统治下生活的美国工人和农民的劳动生产率。在我国，提高劳动生产率的途径将是合理运用最新的科学技术成就、合理运用生产过程全盘机械化和自动化的现代化工具，它们可以减轻从事工农业的人们的劳动。苏维埃社会劳动者的共产主义觉悟日益提高，将是实现这个任务的重要因素。‖（掌声）‖必须使工业和农业企业以及建筑工地的每一个集体，每一个工人和集体农民都很好地意识到这一点。每一个劳动者应该更好地使用自己所操使的机器——机床、机组、拖拉机、联合收获机，在工业或农业中采用先进的劳动方法，以便生产出更多的质量高、价格便宜的产品。‖组织工作和思想工作同样需要具体和目的明确。党组织、宣传员和鼓动员在号召完成共产主义建设计划时，应该采用通俗明确的方式来说明共产主义是什么和它给人们带来多大的好处，要尽力支持和发展共产主义的萌芽。‖作为我们思想体系基础的马克思列宁主义理论是同人们的生活密切联系的。共产主义的崇高思想是同创造一切社会物质资料的人们的活动不可分割的。‖共产主义社会，这是劳动人民朝夕思慕的理想。但是要实现这个理想，不能脱离大地，不能忘记共产主义建设中主要的问题是生产改善人民生活的物质财富。共产主义的理想只有在社会拥有丰裕的物质和精神资料的条件下才能实现。正因为如此，我们在谈到共产主义建设的伟大计划时，才特别强调增加金属、机器、石油、电力、谷物、肉类、油脂、服装、靴鞋的产量和住宅建筑数量的头等意义。‖我们的思想体系、共产主义思想的伟大力量在于同人民生活、人们的活动和社会发展的不可分割的联系。‖同志们！在实现七年计划方面，党和国家的干部要起头等重要的作用。苏共第二十次代表大会之后，在培养和提拔干部方面已经做了许多工作。改组工业和建筑业管理之后，以前的一些部和中央主管机关的许多领导工作人员被调到经济区去担任国民经济委员会、企业和建筑工地的工作。向农业部门派遣了几万名熟练专家和有经验的组织工作人员。‖但是我们在配备和培养干部方面还要做许多工作。必须提拔受过锻炼、通晓业务、有主动精神的人来担任领导工作，他们会以自己的全部精力和知识为人民服务，把革命热情、布尔什维克的火热精神、原则性带到工作中去，具有对新鲜事物的敏感。必须使我们的工作人员充分意识到在他所担负的工作方面对党和人民所负的责任。‖我们党有很多这样的干部。无论在有经验的和表现出有能力的工作人员之中，还是在我国有才能的青年中，我们都有雄厚的、可以提拔到领导岗位上来的后备力量。而且事实证明，在领导干部中间还很缺少年轻的工作者，区委会、市委会、州委会、边疆区委员会和各加盟共和国共产党中央委员会的书记的情况也是如此。‖必须更大胆地提拔青年干部，不要把他们同老干部对立起来。看来有必要稍微改变一下对“老干部”和“年轻干部”的概念。我们这里往往认为，三十五岁至四十岁的人还没有成熟到足以被提拔来担任领导工作。这是不对的。这样年纪的工作人员有充沛的精力；我们的日益成长的干部现在都具有渊博的知识和足够的经验。应当让这些人有机会在实际工作中显示自己的才干，表明他们能够胜任自己所担负的工作。把年轻干部同老干部结合起来，这是一条</w:t>
      </w:r>
      <w:r>
        <w:rPr>
          <w:rFonts w:hint="eastAsia"/>
        </w:rPr>
        <w:lastRenderedPageBreak/>
        <w:t>使工作取得更好成果的正确道路。‖某些党的机关并不是永远都善于正确地赏识有真才实学的人并及时地加以提拔，而有时却容忍那些工作能力不强、不称职和落后于生活的人长期呆在负责的岗位上。这样一些工作人员没有被解除职务，反而不断把他们从这个岗位调到另一个岗位，从这个区调到另一个区，从这个州调到另一个州，以致产生停滞现象，妨碍新生力量的流入。‖派熟练干部去加强落后的企业、集体农庄、国营农场和区这个问题值得特别注意。除先进的企业、集体农庄和国营农场之外，也还有不少的企业、集体农庄和国营农场长期以来严重落后或踏步不前。所以发生这种情况，常常是因为领导这些企业、农庄和农场的是一些能力薄弱、缺少锻炼的工作人员，他们不大懂得经济和生产，没有本领把人们真正组织起来。如果我们能够在短期内以优秀的组织者和专家等有经验的干部来加强所有的落后单位，那么我们就可以调动巨大的潜力，并在提高工农业生产方面迈进一大步。应当以毫不动摇的决心进行这项工作。‖还应当谈一谈这样一部分干部，他们为我们的伟大事业曾经积极地、有成效地工作过许多年，然而由于年龄或其他的原因，他们现在已经不能以必要的精力和积极性来从事委托给他们的工作。他们之中大多数人是忠实于党的好同志。他们完全应当受到党和人民的衷心的尊敬和感谢。这些同志的丰富经验和知识必须加以利用，要分配给他们适合他们的能力和体力状况的工作。当他们表示希望另调其他工作或领养老金退休的时候，不要阻拦这些同志。我们的责任是要设法为这些人创造良好条件。‖最近几年来，党组织开始更多地派遣一些领导工作人员到地方上去长期工作。其中有数千人响应党的号召去领导集体农庄和国营农场，并在短期内在争取农业高涨的斗争中获得了巨大成绩。很大一批富有经验的经济领导人员转到企业和建筑工地去工作，这也收到了良好的效果。这一工作今后应继续进行。‖从摆在我们面前的任务来看，必须全面地研究和正确地解决为经济和文化建设各个部门培养干部的计划问题。保证对那些最近几年内在开发丰富的天然资源和建立新的工业中心方面有着重大任务的地区供应熟练干部，是一件重大的刻不容缓的事情。‖正如在垦荒时期有成千成万专家和富有经验的领导人热情奋发地到东部地区去工作一样，现在必须广泛地开展一个运动，动员又一大批工业、动力、交通运输、建筑和农业方面的工作人员以及各个科学文化部门的工作人员，到国内这些富饶的地区去。有一些大科学家，例如科学院院士米哈伊尔·阿列克谢耶维奇·拉夫连捷夫，谢尔盖·阿列克谢耶维奇·赫里斯齐安诺维奇和谢尔盖·勒沃维奇·索波列夫，倡议在国家东部建立新的科学中心，并已去那里长期工作，他们的榜样是值得赞许和支持的。‖共产党以严格要求的精神、对缺点毫不妥协的精神、以批评和自我批评、党的原则性、忠诚为人民利益服务、为共产主义事业服务的精神来教育我们的干部和全体共产党员。‖为争取社会主义和共产主义在我国和其他社会主义国家胜利而斗争的全部经验证实了列宁主义的一个极重要论点的正确性，这就是：在建设共产主义社会的过程中，党的作用应该加强，而不是像现代修正主义者所说的那样要削弱。‖共产党作为社会组织的最高形式，作为人民的先进部队和久经考验的先锋队，领导着劳动人民的一切社会组织。‖同志们！在目前我国正进入新的重要的发展时期的条件下，关于对苏联宪法进行某些修改和补充的必要性的问题已经成熟了。苏联宪法通过以来已经过去了二十多年，这二十多年充满了许多具有世界历史意义的事件。社会主义已经越出了一国的范围而变成一个强大的世界体系。苏联的政治和经济生活中发生了重要的变化。建立共产主义社会成了党和人民的直接实际任务。国内生活和国际局势中这一切巨大的改变都应该在苏联宪法——我国的根本法中反映出来，并且以立法手续固定下来。‖在我国社会的目前发展阶段，劳动人民代</w:t>
      </w:r>
      <w:r>
        <w:rPr>
          <w:rFonts w:hint="eastAsia"/>
        </w:rPr>
        <w:lastRenderedPageBreak/>
        <w:t>表苏维埃作为国家权力机关的作用在不断地增长，它们应当依靠群众的积极性，把自己的全部工作建筑在进一步扩大社会主义民主、更加加强工人阶级和农民的联盟以及我国各族人民友谊的基础之上。为了改进苏维埃的工作，加强它们同群众的联系，进一步发展苏维埃民主和更加广泛地吸引劳动者参加苏维埃的实际活动，各加盟共和国的最高苏维埃都认为必须在将于二、三月间举行的劳动人民代表苏维埃的选举中大大增加地方苏维埃代表的人数，要增加三十五万人左右。‖为了使苏维埃能够更成功地发挥自己的作用，它们应当坚决消除因循拖塌和官僚主义的因素，更加关心满足劳动人民不断增长的需要。‖为了动员广大群众为胜利完成七年计划而斗争，目前拥有五千多万职工的工会需要进行巨大的工作。在苏联共产党第二十次代表大会以后，党组织加强了对工会的领导，给它们的工作以更大的帮助。工会的作用大大地增长了——它们开始更深入地研究生产问题，更加有力地为提高生产率和改善职工劳动和生活条件而斗争，更广泛地吸引群众来管理经济。‖弗拉基米尔·依里奇·列宁在谈到从资本主义向共产主义过渡时期工会的作用时指出，工会“……是一个教育组织，是吸引和训练的组织，是一个学校，是学习管理的学校，是学习主持经济的学校，是共产主义的学校。”（列宁全集俄文本第三十二卷第二页，中文本第二页）。大家看，列宁在说工会是“共产主义的学校”这句话的时候，是赋予了多么深刻的意义。‖工会应当遵循列宁的这些指示，发挥工人阶级和全体劳动人民的积极性，使他们努力去完成和超额完成国家给每个企业提出的任务，努力为争取技术进步而斗争，更广泛地开展社会主义竞赛，支持革新者、发明者、先进生产者，并推广他们的经验。‖在目前的条件下，工会担负着组织社会监督的巨大任务，这种监督包括生产中的劳动保护、住宅建筑计划的执行、住宅面积的分配、贸易企业和公共饮食业的工作以及服务于劳动人民的医疗事业和公用事业的情况。工会必须改进文化教育机关的工作，经常研究提高劳动人民的共产主义觉悟和文化水平的问题。‖党组织应该对工会的重大工作给予各种支持和帮助。毫无疑问，工会在胜利地实现七年计划的事业中将作出应有的贡献。（掌声）‖同志们！在争取共产主义的斗争中，列宁共青团是党的忠实助手，它的队伍里现在有一千八百多万男女青年。共青团组织在执行党的第二十次代表大会的决议时，做了许多工作来动员青年积极参加经济和文化建设。‖我国青年在开垦荒地、发展农业和工业方面表现得很好。共青团关于在最近一些年内要派一百万男女青年去参加最重要的工业建设项目这一倡议值得大力支持。我国男女青年的许多劳动事迹都证明：他们的共产主义觉悟提高了，青年有为社会造福而忘我劳动的爱国主义的愿望。共青团以自己光荣的事迹博得了我国全体人民的尊敬和热爱。（经久不息的掌声）‖我们党制订的今后七年共产主义建设的新的宏伟纲领，给提高青年一代的创造性积极性和主动性开辟了最广阔的天地。‖在准备党的第二十一次代表大会期间，由于共青团的发起，广泛开展了一个新的爱国主义运动——建立共产主义劳动队。‖党相信，列宁共青团，我国光荣的苏维埃青年，将站在争取胜利实现七年计划的战士队伍的最前列。‖苏联人民在社会主义建设过程中曾表现出劳动英雄主义的奇迹。无疑地，七年计划将掀起劳动热情的新浪潮，将产生全民社会主义竞赛的新形式，以争取提前完成我国共产主义建设宏伟纲领的任务。（暴风雨般的掌声）‖同志们！我们生活在美好的时代。在我们这个时代，共产党领导下的苏联人民的意志和创造性劳动，正在把人类最大胆的理想变成现实。许多代人都曾梦想过幸福的将来，梦想过这样一种社会制度：那里将不再有富人和穷人，不再有对劳动者的压迫。他们梦想过共产主义。‖一百多年前工人阶级伟大的领袖和导师马克思和恩格斯用科学共产主义的革命理论武装了劳动人民。不朽</w:t>
      </w:r>
      <w:r>
        <w:rPr>
          <w:rFonts w:hint="eastAsia"/>
        </w:rPr>
        <w:lastRenderedPageBreak/>
        <w:t>的列宁在新的历史条件下创造性地发展和丰富了这一战无不胜的理论。他创立和抚育了我国共产党。我国工人阶级和劳动人民在共产党的领导下完成了伟大的十月社会主义革命，建立起了社会主义，而且现在又在胜利地建设共产主义社会。‖我们克服一切困难和障碍，坚定地、满怀信心地沿着久经考验的列宁主义道路前进。就像登山探险的先头部队那样勇敢而坚毅地向着新的、看来似乎是难以攀登的顶峰突进，并且在为随着先头部队而来的人们铺设道路，我们的党——苏联工人阶级和劳动人民的战斗先锋队——就是这样引导着苏联人民攀登共产主义的光辉顶峰。（暴风雨般的掌声）‖我们已经进入的七年，是我国历史发展道路上一个新的、重要的，可以说是决定性的里程碑。共产党和全体苏联人民都充满坚定的信心：他们将跨过这个里程碑并登上广阔的高原，那时候，将别有一番广阔的天地，将能更轻快地前进。我们的面前有着一个明确而崇高的目的。要达到这个目的应该很好地劳动。这种劳动使人崇高，给人带来满足和幸福。（掌声）‖苏联人民同社会主义阵营各国人民紧密地团结前进。目前欧亚两洲社会主义国家将近十亿的人民，即占全人类三分之一以上的人民，团结在社会主义和共产主义的胜利旗帜下。社会主义力量是强大的，它们一天天壮大。未来是属于它们的。（经久不息的掌声）‖我们满怀信心地在马克思列宁主义的旗帜下前进，创立地球上最美好、最公正的社会——共产主义社会。（暴风雨般的掌声）‖伟大的苏联人民——共产主义的建设者万岁！（暴风雨般的、经久不息的掌声）‖苏联共产党——苏联人民战斗的、久经考验的先锋队、共产主义胜利的组织者和鼓舞者万岁！（暴风雨般的、经久不息的掌声）‖强大的社会主义阵营各国牢不可破的兄弟友谊万岁！（暴风雨般的、经久不息的掌声）‖世界各国共产党和工人党的马克思列宁主义的团结万岁！（暴风雨般的、经久不息的掌声）‖世界和平万岁！（暴风雨般的、经久不息的掌声，转为热烈欢呼。全体起立）‖　　【日期】</w:t>
      </w:r>
    </w:p>
    <w:p w14:paraId="651BA90A" w14:textId="77777777" w:rsidR="00886012" w:rsidRDefault="00886012" w:rsidP="00886012">
      <w:pPr>
        <w:rPr>
          <w:rFonts w:hint="eastAsia"/>
        </w:rPr>
      </w:pPr>
      <w:r>
        <w:rPr>
          <w:rFonts w:hint="eastAsia"/>
        </w:rPr>
        <w:t>‖【版面】第</w:t>
      </w:r>
      <w:r>
        <w:rPr>
          <w:rFonts w:hint="eastAsia"/>
        </w:rPr>
        <w:t>05</w:t>
      </w:r>
      <w:r>
        <w:rPr>
          <w:rFonts w:hint="eastAsia"/>
        </w:rPr>
        <w:t>版（）‖【标题】苏联共产党中央委员会主席团委员　苏斯洛夫在苏共二十一次代表大会上的发言‖【正文】苏联共产党中央委员会主席团委员‖苏斯洛夫在苏共二十一次代表大会上的发言‖新华社</w:t>
      </w:r>
      <w:r>
        <w:rPr>
          <w:rFonts w:hint="eastAsia"/>
        </w:rPr>
        <w:t>3</w:t>
      </w:r>
      <w:r>
        <w:rPr>
          <w:rFonts w:hint="eastAsia"/>
        </w:rPr>
        <w:t>日讯　据苏联“真理报”报道：苏共中央主席团委员苏斯洛夫在苏共第二十一次代表大会</w:t>
      </w:r>
      <w:r>
        <w:rPr>
          <w:rFonts w:hint="eastAsia"/>
        </w:rPr>
        <w:t>1</w:t>
      </w:r>
      <w:r>
        <w:rPr>
          <w:rFonts w:hint="eastAsia"/>
        </w:rPr>
        <w:t>月</w:t>
      </w:r>
      <w:r>
        <w:rPr>
          <w:rFonts w:hint="eastAsia"/>
        </w:rPr>
        <w:t>30</w:t>
      </w:r>
      <w:r>
        <w:rPr>
          <w:rFonts w:hint="eastAsia"/>
        </w:rPr>
        <w:t>日上午会议上发了言，全文如下：同志们！‖第二十一次代表大会并不是我们党的定期代表大会，所以代表大会没有听取中央委员会的总结报告。但是实际上，在赫鲁晓夫同志的明确的、全面而又深刻的报告中已经作了党和全体苏联人民在苏联共产党第二十次代表大会到第二十一次代表大会期间的工作总结。‖苏联共产党第二十次代表大会以后仅仅过了三年，这是一个不长的时期。但是，在这个时期里，我们取得了具有全世界历史意义的胜利。‖社会主义工业发展到了更高的水平，现在，它在比任何时期都要均衡地完成和超额完成着国家的工业计划。‖我们的长期严重落后的农业正在日益加快地发展并满怀信心地前进。‖在过去几年中，劳动人民的物质福利大大地提高了。‖苏维埃文化、科学和技术方面所获得的辉煌成就已为全世界所承认，头一批人造地球卫星和第一个人造太阳卫星就是这些成就的顶峰，苏联人造地球卫星和太阳卫星是我们的成就的自然和合乎规律的同路人，是在我国获得了完全和彻底胜利的社会主义的同路人。（掌声）‖所有这些成就的获得是由于社会主义制度的巨大优越性，是由于我们党的十分正确的列宁主义政策和苏联人民真正巨大的创造性劳动的结果。这些成就标志着马克思列宁主义理论的胜利，标志着不朽的科学共产主义思想的辉煌胜利。‖在苏维埃国家面前揭开了新的激动人心的历史前景。“团结在共产党周围的苏联人民达到了这样</w:t>
      </w:r>
      <w:r>
        <w:rPr>
          <w:rFonts w:hint="eastAsia"/>
        </w:rPr>
        <w:lastRenderedPageBreak/>
        <w:t>的高峰，实现了这样巨大的变革，以致使我国有可能进入一个新的、极重要的发展时期——全面展开共产主义社会建设的时期”。‖赫鲁晓夫同志所作的“</w:t>
      </w:r>
      <w:r>
        <w:rPr>
          <w:rFonts w:hint="eastAsia"/>
        </w:rPr>
        <w:t>1959</w:t>
      </w:r>
      <w:r>
        <w:rPr>
          <w:rFonts w:hint="eastAsia"/>
        </w:rPr>
        <w:t>—</w:t>
      </w:r>
      <w:r>
        <w:rPr>
          <w:rFonts w:hint="eastAsia"/>
        </w:rPr>
        <w:t>1965</w:t>
      </w:r>
      <w:r>
        <w:rPr>
          <w:rFonts w:hint="eastAsia"/>
        </w:rPr>
        <w:t>年苏联发展国民经济的控制数字”的报告提纲中这几句简单的话，对苏维埃国家的全部历史作出了总结，并对即将到来的在向共产主义发展方面的全新阶段作了科学的概括。‖七年计划在马列主义科学基础上拟定‖今天订的计划在明天就将会变成现实‖如果仔细考虑一下发展国民经济的控制数字，那么在我们面前就展开了一幅十分了不起的、差不多是幻想般的图景。这样宏伟的计划是人类历史上从来没有过的。事实上，在七年中苏联生产的工业产品将等于苏维埃政权建立以来全部时期、也就是四十一年生产的工业品。难道会有谁不为这样的数字而惊讶？‖在讨论赫鲁晓夫同志关于七年计划控制数字的报告提纲时，全体苏联人民都一致热烈拥护这个报告提纲，认为这是共产主义建设的伟大纲领。七年计划使所有社会主义的朋友感到深深的高兴和鼓舞。他们看到这个提纲中体现了他们朝夕思慕的理想。同时，七年计划也使资本主义世界、首先是美国的百万富翁们感到极大的不安。如果说，从前他们对我国人民要在极重要的工业品和农业品的产量上赶上并超过美国这种意图一直抱着怀疑的态度的话，那么现在他们就对这个前景感到十分忧虑了。‖苏联的几个五年计划，我国在实现这些五年计划时所取得的具有世界历史意义的成就，苏联的地球卫星和太阳卫星以及其他许多事情，现在甚至使那些社会主义的死敌也信服了：在苏联，今天列入计划的东西，明天就将变成现实。（掌声）‖我们的七年计划是十分现实的，正如赫鲁晓夫同志所说，是一个不需要过分紧张就无疑可以完成的计划。这个计划是在深刻的马克思列宁主义科学基础上拟定的，是在认识社会主义的发展以及社会主义发展为共产主义的规律性的基础上拟定的。苏维埃国家已经达到的生产力发展的高度水平和科学技术发展的高度水平使得有可能提出和解决计划中的伟大任务。国内建立了一支人数众多的、能够解决任何任务的专家、熟练工人的干部队伍。苏联有着大量的自然财富，这些财富日益大规模地被发掘出来为人们服务。我国的工人、集体农民和知识分子在精神上和政治上达到空前未有的团结，苏联各族人民有着毫不动摇的友谊，他们在共产党的英明领导下，正充满决心要走向共产主义。所有这一切都是党所拟定的伟大的工作计划一定能完成并且超额完成的可靠保证。‖同志们！赫鲁晓夫同志的提纲中和报告中不仅提出了党和全体苏联人民的实际工作的伟大纲领，而且在总结极丰富的实践的基础上给我们科学地阐明了我们今后的道路，发展了马克思列宁主义关于从社会主义过渡到共产主义的一系列重要原理。‖建设共产主义已经成为苏联的直接任务‖实现七年计划将看见共产主义基本特征‖由党的第二十一次代表大会揭开的我国新的极重要的发展时期——全面展开共产主义社会建设的时期的特点，是同马克思列宁主义经典作家关于从社会主义向共产主义过渡的学说完全符合的。‖马克思和列宁教导说，共产主义不是突然出现的，它有产生、成熟到发展的过程，在其发展中经过一定的时期和阶段。在推翻资本主义之后到来的是新社会的第一个阶段——社会主义，然后，在这种新社会的或长或短的成熟过程中形成形式成熟而完善的共产主义结构。‖这两个阶段，即社会主义和共产主义，有着决定性的共同点，即在每个阶段中生产资料都是公有的，而生产的目的是依靠在高度的技术不断提高和改善生产的基础上有系统地提高人民的物质生活水平和文化生活水平。大家知道，这两者之间的区别首先在于下列一点：在社会主义条件下，产品的生产和分配是根据各尽所能，按所耗劳动的量和质分配的原则实现的，而在共产主义条件下实行的是另一个原则，即各尽所能，按需分配。而这种差别又是由生产力发展水平的差别而决定的。共产主义要有这样一种高度的生产力</w:t>
      </w:r>
      <w:r>
        <w:rPr>
          <w:rFonts w:hint="eastAsia"/>
        </w:rPr>
        <w:lastRenderedPageBreak/>
        <w:t>和劳动生产率发展水平，它要能保证创造丰裕的物质资料。‖因此说，在共产主义社会的低级阶段和高级阶段之间没有不可克服的界线。社会主义是逐渐成长为共产主义的。‖社会主义在我国已达到这样一种成熟的程度，它的优越性已经以如此巨大的力量和如此巨大的规模发挥出来，以致建设共产主义现在已成为我们整个社会的直接任务了。‖从七年计划的数量指标、从它的数字中不难看出新的共产主义建设时期的质的特点。‖在今后七年内，将在建立共产主义的物质技术基础方面迈出决定性的一步，将保证大力发展生产力和提高国民经济各部门的社会劳动生产率，将保证进一步加强国家的经济实力和国防力量。劳动人民的物质福利将有新的巨大的提高，即：提高工人工资和集体农民收入，提高优抚金，再次缩短工作日，充分地满足居民对食品、服装、靴鞋等等商品的需求，大大改善居住条件等等。‖苏维埃社会发展的新时期将以社会主义所有制的两种形式——国家所有制形式和集体农庄所有制形式的逐渐接近为标志。在这一基础上以及在技术进一步大大改进和社会精神文化提高的基础上，在克服脑力劳动和体力劳动之间的本质差别和消灭工人和农民之间的阶级界线的道路上也将取得很大的成就。这些社会变化的过程将是长期的，当然就不能在七年时期内完成。在本质的阶级差别消灭之前，最先进的社会阶级——工人阶级在国家中还继续起主导作用。‖除物质生产方面的宏伟纲领外，七年计划在提高苏维埃社会的精神文化和以高度共产主义原则的精神教育全体劳动人民方面也规定了巨大的任务。‖七年计划将使未来共产主义社会的一切基本物质特征和精神特征明晰可见，现实可触。‖自从党的第二十次代表大会以来的时期内，我国的思想生活发生了重大变化。第二十次代表大会的决议和党在各方面所做的工作，在这方面起了重要的作用。我们党在这期间大胆地提出和解决了发展经济和文化方面的许多新问题，坚决抛弃了一切过时和陈腐的东西，进行了反对修正主义、教条主义和学究习气的斗争。所有这一切给国家提供了创造的环境，促进了思想生活的高涨。‖整个思想理论工作应该提高到新阶段‖努力对丰富的实际经验进行理论概括‖现在，马克思恩格斯文集第二版已经问世。正在出版列宁全集、党的历次代表大会和各种会议的记录和速记稿，有关马克思列宁主义理论问题的教科书和专题论文也在陆续出版中。阐述苏共历史问题的工作极为活跃。批评现代反动的资产阶级思想体系和修正主义思想基础的工作改进了。‖但是，应当指出，我们的思想工作还存在着不少的缺点。思想工作脱离共产主义建设实践的现象还没有彻底克服。还有一些理论干部和宣传干部把他们的精力花费在十分脱离生活的问题上，他们的“著作”，只对那些利用我们的某些出版者的疏忽大意和自由主义来取得稿酬的作者有价值。‖还应当承认，同人们思想意识中形形色色的资本主义残余和资产阶级思想的影响进行斗争的工作显然还很不够。‖必须把我们的整个思想工作提高到能适应我们党提出来的巨大任务的水平。现在，当我们正在沿着从来没有人走过的道路和前所未知的共产主义建设道路前进时，特别需要把社会科学，首先是把有关社会主义向共产主义过渡的问题以及现代帝国主义的问题、资本主义国家的工人运动问题、亚非国家和拉丁美洲各国人民争取民族解放的问题的理论工作提高到一个新的阶段。以对丰富的实际经验进行理论概括为基础的大胆创造，现在显得特别必要。‖共产主义建设实践中所产生的这类问题之一是，在社会主义的条件下，在全面展开共产主义建设时期通过什么方式来实现马克思主义所确定的生产力和生产关系相适应的规律，如何克服在这个建设过程中所产生的生产力同生产关系的这个或那个方面的不适应的现象。‖生产关系适应生产力发展水平的规律是我们党的经济政策的客观基础。只有在这种适应的情况下经济形式才能最有效地促进生产力的发展。‖在社会主义社会里，</w:t>
      </w:r>
      <w:r>
        <w:rPr>
          <w:rFonts w:hint="eastAsia"/>
        </w:rPr>
        <w:lastRenderedPageBreak/>
        <w:t>生产关系适应生产力发展水平的规律不是自发地和自流地实现的，而是通过人民在党的领导下进行有计划的和目标明确的活动来实现。党和苏维埃国家在揭露业已增加的生产力同生产关系的这个或那个已经过时的方面之间的矛盾的同时，完全有意识地实行旨在改善生产关系和使生产关系适应生产力的措施。正是以这种方式和为了这种目的，党和国家组织了生产资料所有制方面的必要改变，改组了机器拖拉机站并且把它们的技术设备卖给集体农庄。‖党和它的中央委员会找到了社会主义所有制的两种形式——国家形式和合作社—集体农庄形式——接近的新道路。集体农庄向国家购买拖拉机、收割联合机和其他农业技术设备，扩大并且在质的方面改变它们现有的公积金，为集体所有制逐渐变为全民所有制创造条件。集体农庄拥有属于自己的现代农业技术设备，同时也可作为把农业劳动变为工业劳动的一种形式的物质基础。还可以通过近年来规模很大的一些进步现象，如集体农庄合办发电站、灌溉系统、工业企业、医院、学校、俱乐部等，来实现合作社—集体农庄所有制同全民所有制进一步接近的过程。‖党和苏联政府改组了工业和建筑业的计划和管理。大家都知道，在分配和交换关系方面也实行了根本的改革：我们从税收制度、从农产品的义务交售制度过渡到了收购制度并改变了这些产品的收购价格，等等。‖研究在共产主义时期的劳动报酬以及如何把社会生产的物质刺激和精神刺激结合起来的问题具有重要的理论意义和实践意义。研究下列这样一些问题是有极大意义的：在集体农庄中庄员的劳动报酬过渡到货币报酬，使集体农庄中的劳动报酬制度逐渐接近国营企业中所采用的工资制度，两种劳动报酬制度的这种接近将影响到工人阶级和集体农民之间差别的逐渐消失。‖在共产主义建设中苏维埃将起卓越作用‖国家机关一部分职能逐渐转归社会团体‖在理论上全面阐明在全面展开共产主义建设时期社会主义国家的作用的问题是有特别重要的意义的。在赫鲁晓夫同志的报告中就这个问题制定了极其重要的原理。‖我们的苏维埃是苏维埃国家的政治基础，是劳动人民的无所不包的组织。我们的苏维埃代表着一亿三千四百万选民，也就是实际上国内所有的成年居民。有一百五十多万人当选为苏维埃的代表。有二百五十多万劳动者参加了苏维埃常设委员会的工作。劳动人民代表苏维埃保证了全民实际参加国家的管理，给劳动人民以实际的权利和自由，这种权利和自由甚至在民主最完善的资产阶级共和国中都是没有过的，而且也不可能有的。列宁从苏维埃同最广大劳动群众的联系这个观点以及从发展绝大多数居民的民主这个观点描述苏维埃时说：“比工人、雇农、农民和士兵代表苏维埃更高更好的政府，人类还没有创造出来……”（列宁全集俄文本第四版第二十四卷第二十一页，中文本第二十四卷第二十页）。‖随着苏维埃社会的发展，我们国家的职能自然也在变化和发展着。社会主义国家在现阶段的主要职能在于经济—组织工作和文化教育工作，在于监督劳动量和消费量、维护社会主义所有制和社会主义法制。我们国家仍然保持着保卫祖国免受帝国主义国家军事进攻的职能。国家在组织同社会主义国家的合作、互助和交流经验方面的职能正在日益发展。‖随着苏维埃社会的发展，国家机关的工作方法也在改变，组织和说服群众的工作具有越来越大的意义。强迫从来不是社会主义国家的主要工作方法；现在，强迫的范围愈益缩小，它的主要锋芒是针对帝国主义国家派遣的特务，以及小偷和骗子手、盗窃社会财富的人、寄生虫、凶恶的流氓、凶手和其他反社会分子。‖无疑地苏维埃在完成七年计划和苏维埃社会从社会主义过渡到共产主义时期将起着卓越的作用。苏联进入全面展开共产主义建设的时期，要求改进社会主义的国家组织和进一步发展苏维埃民主、提高劳动人民的积极性和独创精神，进一步加强工农联盟和我国各族人民的友谊。‖在共产主义建设的新阶段，国家机关有很大一</w:t>
      </w:r>
      <w:r>
        <w:rPr>
          <w:rFonts w:hint="eastAsia"/>
        </w:rPr>
        <w:lastRenderedPageBreak/>
        <w:t>部分职能将逐渐转归社会团体。工会、共青团、合作社和其他群众团体——体育协会、科学技术协会、教育协会、文艺创作协会等等，这些联合了千千万万苏联人的组织反映了社会主义制度的深刻的民主性质，发挥了人民群众的主动性和独创精神。这些组织的作用和意义将会不断增长。就拿现在来说，过去由国家机关行使的许多职能正由工会来执行。‖共青团越来越多地参与解决正在成长的青年一代的教育问题和参加各方面的政治经济生活。‖但是，社会团体日益增长的作用绝不会导致缩小政治机构或经济机构在从社会主义过渡到共产主义的时期中的作用、劳动人民代表苏维埃的巨大作用。南斯拉夫共产主义者联盟的修正主义领导集团企图贬低国家和国家机构的作用，从而在争取社会主义胜利的斗争中在思想上解除工人阶级的武装，因此这个修正主义领导集团的观点在理论上是站不住脚的，而在实践上是有害的。马克思列宁主义的理论和历史经验肯定，在社会主义革命胜利以后，不仅在社会主义制度下要保存国家，而且在一定历史条件下，即使在共产主义制度下也要保存国家，如果资本主义国家和资本主义阵营还存在因而还没有消除帝国主义者向我国和其他社会主义国家进攻的危险的话。‖群众觉悟愈高解决建设任务也就愈顺利‖艺术应当反映苏维埃人的崇高精神面貌‖同志们！要实现建设共产主义的宏伟计划，就需要进一步提高广大劳动人民群众的共产主义觉悟，加强对全体苏联人的马克思列宁主义教育。群众的觉悟愈高，解决经济和文化建设的任务就会愈顺利。‖我们党在对苏联人民进行共产主义教育方面作了许多工作，而且获得了良好的成果。苏联人是强大的社会主义工业的创造者，是出色的集体农庄制度的创造者，是欣欣向荣的科学、文化和艺术的创造者。‖但是，我们不应该陶醉于已获得的成就。我们知道，在苏维埃社会中，在人的意识中还有不少资本主义残余。这些残余首先表现在：一部分公民还有私有制度的心理和道德，对劳动和社会主义财产采取不老实态度，对待妇女的态度不正确，酗酒、流氓作风和不尊重社会主义公共生活准则。过去的这些残余之所以能在苏联人的思想意识中顽强地存在，这是由于意识落后于社会生活，由于来自资本主义世界的异己观点和资产阶级思想意识侵入到我们的人中间。‖这就是说，必须加强注意对劳动人民进行共产主义教育的任务和在他们身上培养共产主义时代的人的高尚道德品质，例如忠于共产主义事业、热爱社会主义祖国、具有无产阶级国际主义和对各国人民友好的精神、憎恨社会主义的敌人、具有集体主义精神、积极参加社会劳动、对社会秩序的破坏者采取不调和的态度。‖应当特别注意培养人们以共产主义态度对待劳动和社会主义财产。对待劳动这种具有社会意义和国家意义的事业、光荣的事业的态度，不断提高劳动生产率，爱护社会主义财产，这些就是苏联人的觉悟程度、他们高尚的精神面貌和他们忠于共产主义事业的最主要的标志。轻视劳动、过寄生生活是一种反社会的现象，而在社会主义制度下，在已经消灭了人剥削人的现象、劳动已经成了为自己、为自己的幸福、为一切人谋福利、为社会主义社会造福的劳动的情况下，则是一种反人民的现象。在我们社会，不应有寄生者和游手好闲者的地位。‖在我们谈到对劳动人民进行共产主义教育的时候，自然，这不仅仅是指各种各样的教育方式和宣传方式，而主要是指革命实践，吸引全体劳动人民一无例外地积极参加社会生产，参与解决共产主义建设的一切实际任务。我们社会主义社会的沸腾生活就是培养苏联人性格的最好的学校、最好的教师和最好的熔炉。‖正确执行关于加强学校同生活的联系和进一步发展苏联国民教育制度的法律，对于教育正在成长的一代以共产主义态度对待劳动，具有十分重大的意义。学校应当保证青年的全面发展，以共产主义精神教育他们，为他们参加国民经济各部门的生产劳动做好实际准备。‖在共产主义教育的巨大工作中，</w:t>
      </w:r>
      <w:r>
        <w:rPr>
          <w:rFonts w:hint="eastAsia"/>
        </w:rPr>
        <w:lastRenderedPageBreak/>
        <w:t>必须充分利用我们党所掌握的各种手段。其中报刊、文学和艺术占有显著的地位。‖我们艺术的方向和内容，艺术把人引向何处，如何帮助培养人的性格，这个问题一向是我们党所特别关心的对象。苏共第二十次代表大会以后，苏共中央不止一次同作家、艺术家、作曲家会见和谈话，广泛地讨论了我国艺术发展的一些根本问题。这些会见对于在原则性的基础上团结文学家和艺术家，对于使他们加强同生活的联系，对于使他们注意现代问题、注意当前苏联现实中的主题等起了重大的作用。‖作家和艺术家正确地理解了党所提出的任务，他们积极参加了反对形形色色的修正主义现象的斗争，他们更加紧密地团结在共产党的周围。这对他们的创作劳动的成果产生了极其良好的影响。最近创作的许多文学艺术作品提出了我国现实当中的重要问题，这些作品得到了社会的赏识。这些作品的主人翁都是当代的先进人物、新生活的创造者、共产主义建设者。创作工作者力求把近几年来苏联人民生活中所发生的深刻变化和新的卓越的过程写到自己作品中，这种抱负值得大力支持。‖党极其珍视和全力支持我们艺术工作者的这些成就，因为它们反映了物质和精神生活各个领域中的普遍高涨，反映了人民主动性和创造性的高涨。但同时，我们不能闭着眼睛不看到文学艺术中的严重缺点。我们的创作工作者还需要做许多工作，来使文学艺术充分履行自己崇高的社会的使命——鼓舞人民起来为共产主义而斗争。‖要使苏联的文学艺术达到能适应其任务的水平，需要有一些什么样的条件呢？‖保证我国艺术发展的重要条件是同异己的思想影响进行坚决的、不调和的斗争。艺术家只有在思想立场完全明确时，才能创作出人民所需要的作品。正因为如此，我们的敌人和他们的修正主义奴仆才卖这么大的力气来对艺术工作者队伍中不坚定分子的思想散播怀疑，制造模糊意识，从而使他们离开唯一正确的道路。修正主义者的进攻被击退了，他们不得不可耻地退却。但是，思想斗争并没有就此停止。我们的艺术应当为苏维埃人的崇高的精神面貌而斗争。‖艺术同人民生活、同共产党的政策的密切联系是决定性条件。我们的艺术的许多缺点首先是由于某些作品的作者对现实中构成其本质的并反映我们社会在向共产主义作伟大的不可遏止的运动的那些新过程和新现象了解得很差。真正伟大的艺术永远产生于对生活进行热情和深刻关怀的研究。当一个作家、一个艺术工作者，积极参加本国人民的生活、参加最正义和最人道的制度——共产主义的建设的时候，他才会获得真正伟大的艺术力量。早在苏共第二十次代表大会上给文学艺术提出的一项任务——不仅在内容丰富多采方面，而且在艺术力量和技巧方面都要居世界的首位——现在正具有特别的意义。‖现在，当社会倡议在国家生活中的作用、群众积极性和人民的主动性的作用有了特别增长的时候，苏联出版事业面临新的、重大的任务。这是一支强大的力量。现在，仅是报纸的发行量就达到六千二百万份左右，而苏共第二十次代表大会前夕的发行量才有四千八百七十万份。此外，现在出版八百五十八种杂志，发行量达二千六百万本，还出版了六万多种书籍，发行量在十一亿册以上。出版工作的宣传和组织作用在党的第二十次代表大会以后有了显著的增长。报纸开始更加深刻和尖锐地阐明党的生活、工业和农业工作以及文化建设了。近几年来，工农通讯员运动活跃起来了。‖但是，即使这样，有许多报纸和杂志目前的思想和文字水平还是不能令人满意的。某些报纸充塞着枯燥无味、空空洞洞的文章和通讯。我们也出版了不少不需要的和没有意思的书籍和杂志。‖必须提高出版物的作用和威信。现在，我们的书报以及口头宣传鼓动的主要任务在于：使全体劳动人民意识到七年计划的政治、经济和文化任务的伟大意义，意识到展现在国家面前的令人鼓舞的前景的伟大意义，动员并组织我国人民的天才、能力、意志和主动精神去为争取共产主义、争取实现党所拟定的进一步发展</w:t>
      </w:r>
      <w:r>
        <w:rPr>
          <w:rFonts w:hint="eastAsia"/>
        </w:rPr>
        <w:lastRenderedPageBreak/>
        <w:t>国民经济的措施，为增加金属、机器产量、石油和煤的开采量、发电量、谷物、肉类、奶类、衣服、靴鞋的产量和住宅的建设而斗争。‖苏共代表大会将在人类历史上打开新纪元‖帝国主义及其仆从不能阻挠历史向前发展‖苏联发展国民经济的七年计划是通向共产主义的笔直而明确的道路。七年计划的完成，将更加提高苏联的威力，更加加强伟大的社会主义阵营，对全世界社会发展的全部过程以及全人类的命运产生良好的影响，更加明确地证明社会主义制度对资本主义制度的优越性，巩固和平和削弱来自帝国主义国家的战争威胁。‖中华人民共和国和强大的社会主义阵营中其他的一些国家，同苏联并肩前进，坚定不移地走向社会主义，不断取得越来越激动人心的胜利，社会主义制度和资本主义制度这两个世界体系的力量对比正在发生有利于社会主义的决定性变化。据经济学家计算，由于完成和超额完成七年计划的结果，由于所有社会主义国家的经济胜利发展的结果，领土占地球面积约</w:t>
      </w:r>
      <w:r>
        <w:rPr>
          <w:rFonts w:hint="eastAsia"/>
        </w:rPr>
        <w:t>26%</w:t>
      </w:r>
      <w:r>
        <w:rPr>
          <w:rFonts w:hint="eastAsia"/>
        </w:rPr>
        <w:t>、人口占全世界居民约</w:t>
      </w:r>
      <w:r>
        <w:rPr>
          <w:rFonts w:hint="eastAsia"/>
        </w:rPr>
        <w:t>35%</w:t>
      </w:r>
      <w:r>
        <w:rPr>
          <w:rFonts w:hint="eastAsia"/>
        </w:rPr>
        <w:t>的社会主义国家的产品产量，将超过世界上其他所有国家。这是一个足以使整个资本主义制度发抖的社会主义的胜利。（暴风雨般的掌声）。‖世界社会主义体系的胜利也将有助于巩固不久前从殖民主义奴役下解放出来的国家的独立，有助于殖民地和附属国中民族解放斗争的发展，有助于加速殖民体系崩溃的过程。‖我们的七年计划和其他社会主义国家的成就将是对资本主义国家中的工人运动和共产主义运动的强有力的精神上的支持，自从</w:t>
      </w:r>
      <w:r>
        <w:rPr>
          <w:rFonts w:hint="eastAsia"/>
        </w:rPr>
        <w:t>1957</w:t>
      </w:r>
      <w:r>
        <w:rPr>
          <w:rFonts w:hint="eastAsia"/>
        </w:rPr>
        <w:t>年莫斯科共产党和工人党代表会议以来，资本主义国家中的工人运动和共产主义运动在同反动派进行激烈的斗争中取得了新的胜利。共产党和工人党的团结和国际主义的兄弟联系在莫斯科会议宣言的马克思列宁主义原则上加强了。企图分裂社会主义阵营、国际工人运动和共产主义运动、从而为社会主义的敌人效劳的修正主义者受到了毁灭性的打击。‖帝国主义者和他们的仆从想要阻挠各国人民向社会主义胜利前进。但是，这种企图必定失败。反动势力企图堵住各国人民走向民主、社会主义和和平的道路，就等于是违抗大自然的力量。充满恐惧的反动派的任何迫害和恐怖手段，改良主义和修正主义首领的任何诅咒都不能阻止历史的进步发展。资本主义拚命挣扎，想把头部浮在水面上，但这越来越困难了，无疑地，它将被自己对人类所犯下的罪行拉入水底，把位置让给真正进步的社会政治制度——社会主义的日子不远了。（暴风雨般的掌声）。‖同志们！我们共产党是在团结而强大的情况下召开它的第二十一次代表大会的。在第二十次和第二十一次代表大会之间，党进一步加强了它同工人、集体农民、知识分子广大群众的联系，它现在比任何时候都更受到全体苏联人民的无限热爱。党恢复了列宁主义的建党原则，在它的一切组织的巨大创造高潮和巨大积极性的气氛当中生活和活动着。‖党粉碎和摒弃了反对中央委员会的列宁主义政策、反对苏联人民根本利益的马林科夫、卡冈诺维奇、莫洛托夫、布尔加宁和谢皮洛夫反党集团，进一步团结了自己的队伍，成为社会主义和马克思列宁主义的一切敌人所不可战胜的强大堡垒。（掌声）。‖我们党在国际舞台上的威信是巨大的，全世界都在倾听它的声音。我们的代表大会现在是全世界公众注意的中心，这并不是偶然的。‖我们党作为苏联人民的先进和领导队伍的主要力量在哪里？这就在于它是以马克思列宁主义的不可战胜的学说武装起来的，它永远忠于这个学说并且经常在实践的基础上丰富这个学说。‖以这个学说为基础的党的第二十一次代表大会的决议，将在人类历史上打开一个新的纪元——全面展开共产主义社会建设的纪元。由代表大会的决议所武装起来的党，将更高地举起马克思列宁主义的旗帜，以坚定的列宁主义方针引导苏联人民走向共产主义在我国的完全胜利。‖（暴风雨般的、经久不息的掌声）。‖（文内插题系本报编者所加）（附图片）‖　　【日期】</w:t>
      </w:r>
    </w:p>
    <w:p w14:paraId="7130CF8E" w14:textId="77777777" w:rsidR="00886012" w:rsidRDefault="00886012" w:rsidP="00886012">
      <w:pPr>
        <w:rPr>
          <w:rFonts w:hint="eastAsia"/>
        </w:rPr>
      </w:pPr>
      <w:r>
        <w:rPr>
          <w:rFonts w:hint="eastAsia"/>
        </w:rPr>
        <w:lastRenderedPageBreak/>
        <w:t>‖【版面】第</w:t>
      </w:r>
      <w:r>
        <w:rPr>
          <w:rFonts w:hint="eastAsia"/>
        </w:rPr>
        <w:t>05</w:t>
      </w:r>
      <w:r>
        <w:rPr>
          <w:rFonts w:hint="eastAsia"/>
        </w:rPr>
        <w:t>版（）‖【标题】关于我国社会主义农业合作化的胜利和农业的今后发展问题‖【正文】关于我国社会主义农业合作化的胜利和农业的今后发展问题‖（</w:t>
      </w:r>
      <w:r>
        <w:rPr>
          <w:rFonts w:hint="eastAsia"/>
        </w:rPr>
        <w:t>1959</w:t>
      </w:r>
      <w:r>
        <w:rPr>
          <w:rFonts w:hint="eastAsia"/>
        </w:rPr>
        <w:t>年</w:t>
      </w:r>
      <w:r>
        <w:rPr>
          <w:rFonts w:hint="eastAsia"/>
        </w:rPr>
        <w:t>1</w:t>
      </w:r>
      <w:r>
        <w:rPr>
          <w:rFonts w:hint="eastAsia"/>
        </w:rPr>
        <w:t>月</w:t>
      </w:r>
      <w:r>
        <w:rPr>
          <w:rFonts w:hint="eastAsia"/>
        </w:rPr>
        <w:t>5</w:t>
      </w:r>
      <w:r>
        <w:rPr>
          <w:rFonts w:hint="eastAsia"/>
        </w:rPr>
        <w:t>日在朝鲜全国农业合作社大会上的报告）‖朝鲜民主主义人民共和国内阁首相　金日成‖（全场起立，雷鸣般的掌声和“朝鲜劳动党万岁！”“金日成元帅万岁！”的欢呼声经久不息）同志们：‖今天，我们生活在我们祖国和我们民族的历史上从未有过的革命高潮和国家繁荣的时期。‖在我们党的领导下，我国人民克服战后恢复建设中的许多困难，奠定了自主的经济基础，保证了共和国北半部社会主义革命的决定性的胜利。（掌声）‖朝鲜社会主义建设已进入大高潮‖第一个五年计划将提早两年完成‖在这个基础上，我国社会主义建设已进入了大高潮；全体人民响应党的号召，以跨上千里马的气概，向前奔驰着。在社会主义建设的整个战线上，每天出现着惊人的奇迹，促成伟大的跃进。‖由于我国工人阶级的英勇劳动，具有现代化技术的许多工厂企业在接连不断地建立起来，工业生产力也在飞快地发展着。我国工业总产量，</w:t>
      </w:r>
      <w:r>
        <w:rPr>
          <w:rFonts w:hint="eastAsia"/>
        </w:rPr>
        <w:t>1957</w:t>
      </w:r>
      <w:r>
        <w:rPr>
          <w:rFonts w:hint="eastAsia"/>
        </w:rPr>
        <w:t>年比</w:t>
      </w:r>
      <w:r>
        <w:rPr>
          <w:rFonts w:hint="eastAsia"/>
        </w:rPr>
        <w:t>1956</w:t>
      </w:r>
      <w:r>
        <w:rPr>
          <w:rFonts w:hint="eastAsia"/>
        </w:rPr>
        <w:t>年增加了</w:t>
      </w:r>
      <w:r>
        <w:rPr>
          <w:rFonts w:hint="eastAsia"/>
        </w:rPr>
        <w:t>44%</w:t>
      </w:r>
      <w:r>
        <w:rPr>
          <w:rFonts w:hint="eastAsia"/>
        </w:rPr>
        <w:t>，</w:t>
      </w:r>
      <w:r>
        <w:rPr>
          <w:rFonts w:hint="eastAsia"/>
        </w:rPr>
        <w:t>1958</w:t>
      </w:r>
      <w:r>
        <w:rPr>
          <w:rFonts w:hint="eastAsia"/>
        </w:rPr>
        <w:t>年又增加了</w:t>
      </w:r>
      <w:r>
        <w:rPr>
          <w:rFonts w:hint="eastAsia"/>
        </w:rPr>
        <w:t>37%</w:t>
      </w:r>
      <w:r>
        <w:rPr>
          <w:rFonts w:hint="eastAsia"/>
        </w:rPr>
        <w:t>。去年，我国工人生产了相当于战前</w:t>
      </w:r>
      <w:r>
        <w:rPr>
          <w:rFonts w:hint="eastAsia"/>
        </w:rPr>
        <w:t>1949</w:t>
      </w:r>
      <w:r>
        <w:rPr>
          <w:rFonts w:hint="eastAsia"/>
        </w:rPr>
        <w:t>年的三点五倍的工业产品。‖同工业一起，农业、铁路、运输和基本建设等人民经济各部门都获得了巨大的成就。‖去年</w:t>
      </w:r>
      <w:r>
        <w:rPr>
          <w:rFonts w:hint="eastAsia"/>
        </w:rPr>
        <w:t>9</w:t>
      </w:r>
      <w:r>
        <w:rPr>
          <w:rFonts w:hint="eastAsia"/>
        </w:rPr>
        <w:t>月，我们党根据在社会主义建设中所取得的成就和我国劳动人民高涨的革命干劲，提出了促使我国转变为发达的社会主义工业国家的宏伟的前景任务。这一前景任务规定：在今后六、七年内，在重要工业产品的生产中，电力将增为二点六倍，煤炭为三点六倍，生铁和粒铁约为九倍，钢为八倍至九倍，水泥为四倍，化学肥料为三点三倍至四点三倍，布匹为四点六倍，农业的谷物生产约增加到二倍。‖这意味着我国按人口平均计算的产量，电力将达到两千瓩时，煤炭为两千五百公斤，生铁和粒铁共为四百公斤，钢为三百到三百五十公斤，水泥为五百公斤，化学肥料为一百五十到二百公斤，布匹为五十公尺，谷物为七百公斤以上。‖完成这些任务，我们就要建成我国人民渴望已久的社会主义社会，并将攀登上可以眺望到在很近的地平线上的人类的理想——共产主义社会的高峰。（掌声）同时将奠定促进我国的和平统一、保证我们祖国隆盛发展和我们民族将来繁荣的强有力的物质基础。‖我们党所提出的这个宏伟的前景任务，受到了我国劳动人民的热烈的支持，并且鼓舞他们新的更高涨的革命干劲。‖今天，我国劳动人民为了进一步促进共和国北半部的社会主义建设，一致决心提早两年完成当前的第一个五年计划，对党所提出的前景任务，不是在六、七年内，而是要在四、五年内提前完成，并正在发挥无比的劳动热情、无穷尽的创造精神和才能。（掌声）‖农业在社会主义建设中担负极重要任务‖合作化是发展农业生产力的唯一的道路‖在实现宏伟的社会主义建设纲领中，农业承担着极其重要的任务。不把农业生产力发展到更高的水平，就不可能给劳动人民供应丰足的粮食，也不可能为急速发展的工业提供充分的原料。‖在我们党的领导下，我国农民在恢复并发展农业生产力方面，已经取得了巨大的成就，并且完成了农业社会主义合作化。‖今天，我国农民为了进行农村的技术革命和文化革命，以使我国农村变为具有现代技术和富裕而文化的社会主义农村而奋斗。‖在这样的环境中所召开的这个农业合作社大会，不仅在我国农民的生活中，而且在我国全体人民的生活中，具有巨大的历史意义。‖在这个大会上，我们将总结我们党和在它的领导下我国农民在农业的社会主义改造中所取得的伟大胜利；我们还将总结我们在恢复被破坏的农村经济、进一步发展农业生产力、迅速改善贫困的农民生活等方面所取得的值得骄傲的成绩。（掌声）并且我们将全面地讨论摆在农业部门面前的新的战斗任务，为它的实现而更加勇敢地向前迈进。‖同志们：‖农业问题和农民问题，这在我国革命中，是</w:t>
      </w:r>
      <w:r>
        <w:rPr>
          <w:rFonts w:hint="eastAsia"/>
        </w:rPr>
        <w:lastRenderedPageBreak/>
        <w:t>最重要的问题之一。我们党一贯重视这个问题的解决。‖解放后，农村的土地问题，是摆在我们面前的急待解决的革命任务。‖曾经支配我国农村的封建土地所有制，不仅把数百万农民束缚于封建剥削和附属地位，限制了农业生产力的发展，而且是全面地阻挠社会进步的桎梏。因而，解决土地问题，是反帝反封建的民主革命中的基本内容。‖在农民的积极支持和参加下，由我们党和人民的政权所实施的历史性的土地改革，在农村中打碎了这个桎梏，把数百万农民从封建剥削中解放出来，并且开辟了发展农业生产力的道路。由于实施了土地改革，没收了属于日本帝国主义者和地主的一百万町步以上的土地，无偿地分给了七十多万无地或少地的农户。‖由于肃清了地主的土地所有制，土地归于耕种土地的农民所有，农业得到了迅速的发展，农民的生活也得到了显著的改善。‖土地改革加强了城市和农村、工业和农业的经济联系，巩固了工农联盟。‖这样，在我国实施的土地改革，是具有巨大的政治及经济意义的深刻的革命变革。‖但是土地改革，并没有最终地解决农民问题，也没有完全解放农业生产力。‖实施土地改革的结果，在我国农村小商品生产的个体农民经济占居了统治地位。正如列宁所说：“小生产是经常地，每日每时地，自发地大批产生着资本主义和资产阶级的。”（列宁：“共产主义运动中的‘左派’幼稚病”）当然，在我国主权掌握在以工人阶级为核心的人民手中，基本生产资料集中于国家，并且彻底地实行了土地改革的情况下，农村的阶级分化，不得不受到极大的限制。但是在小商品经济的条件下，我们不能从根本上改善农民的生活，也不能最终地消除农村的剥削和贫穷的根源。‖小规模的、分散的个体农民经济，不但不能得到有计划地发展，而且大部分不能实现扩大再生产。‖很显然，如果小农经济仍占居统治地位，那么，我国农业在发展中必然会遇到一定的限制。与此相反，属于国有的我国社会主义工业，则按照国家的计划，得到了迅速的恢复发展，实现了不断的扩大再生产。我国的人民政权不能长期地停留在两个互不相同的经济基础上，即最大规模的、最集中的社会主义工业和最零碎的分散的个体农民经济。‖这个矛盾当时还摆在我们面前，是迟早要解决的问题。正如马克思列宁主义所指出，正如苏联的经验所证明，只有把个体农民经济引导到社会主义合作化的道路，才能最终地解决农民问题，才能把农业生产力从旧的生产关系的束缚中完全解放出来。‖战后在我国所造成的形势，给我们提出了必须以这种方法解决农业问题和农民问题的迫切任务。‖由于三年的战争，我国人民经济遭到了惨重的破坏，城市和农村变成了废墟，人民生活十分贫困，吃的和穿的都很缺乏。‖我们不得不在短时间内恢复工业和农业，奠定自主的经济基础，改善人民的贫苦生活。‖这时，最重要的问题之一，就是农业的迅速恢复和发展，特别是居民的粮食问题的解决。‖由于战争，农业的物质基础惨遭破坏，农村的劳动力和畜力极为缺乏，农民经济变得更加零细，农业的经济基础更加削弱了。‖在这种情况下，小商品生产的农民经济的一切限制性表现得更加明显了。‖如果依然保持个体农民经济，就不能迅速地恢复惨遭破坏的农业，也不能解决战后时期十分困难的粮食问题。很明显，这对迅速恢复发展工业，进而对整个人民经济的恢复事业，有着很大的影响。于是，社会主义工业和个体农民经济之间的矛盾，在我国战后的情况下，很可能造成迅速恢复发展并且发生质量变化的工业和极为缓慢恢复的农业之间的深刻的不平衡。‖同时，在不能消除剥削和贫苦根源的小农经济的基础上，是不能迅速改善农民的贫苦生活的，特别是不能解决在战时增多的贫农的问题的。‖战后时期，解决我国农业面前一切困难的唯一道路，就是个体农民经济的合作化。‖只有农业的社会主义改造，才能保证被破坏的农业生产力的迅速恢复和进一步发展，才能保证工业和农业的平衡发展。只有在社会主义合作</w:t>
      </w:r>
      <w:r>
        <w:rPr>
          <w:rFonts w:hint="eastAsia"/>
        </w:rPr>
        <w:lastRenderedPageBreak/>
        <w:t>经济的基础上，才能迅速地安定贫困的农民生活，进而从根本上改善农民的生活。‖根据这种情况，我们党在停战后</w:t>
      </w:r>
      <w:r>
        <w:rPr>
          <w:rFonts w:hint="eastAsia"/>
        </w:rPr>
        <w:t>1953</w:t>
      </w:r>
      <w:r>
        <w:rPr>
          <w:rFonts w:hint="eastAsia"/>
        </w:rPr>
        <w:t>年</w:t>
      </w:r>
      <w:r>
        <w:rPr>
          <w:rFonts w:hint="eastAsia"/>
        </w:rPr>
        <w:t>8</w:t>
      </w:r>
      <w:r>
        <w:rPr>
          <w:rFonts w:hint="eastAsia"/>
        </w:rPr>
        <w:t>月召开的党中央委员会第六次全体会议上，提出了农业合作化的任务。‖农业合作化是在社会主义革命中最艰巨的任务之一。列宁曾指出：‖“由个体小农经济转变到共耕制是涉及生活习惯的深厚根基的、千百万人生活上的大转变，只有经过长期的努力才能达到，只有现实迫使人们非改变自己的生活不可的时候，这种转变一般才是能够实现的。”‖我国的农业合作化运动，早在战前就开始逐渐进行准备工作，到农民在生活中成为迫切要求的时候，才把它当成当前的任务提出来。‖在进行反帝反封建的民主革命的过程中，我们推翻了地主和买办资本家，并把基本生产资料归于国家所有，为农业的社会主义改造创造了重要的前提条件。‖在实行土地改革时，我们没收了地主的土地和一切不以自力耕种的土地；土地改革后，严格禁止土地的买卖、抵押、出佃等。在土地改革所取得的这种结果，不仅得以肃清地主阶级，而且给在我国原来势力薄弱的富农以很大的打击，大大地限制了他们的发展。‖在完成民主改革的基础上，我国人民政权开始执行从资本主义逐渐过渡到社会主义的过渡时期的任务。党和政府一方面迅速地发展社会主义工业，并在流通部门中扩大国营和合作社营的商业，从而不断地加强人民经济各部门中的社会主义因素。另一方面，通过捐税和价格政策等，控制并限制了资本主义因素的发展。‖与此同时，迅速地发展了城市和乡村、社会主义工业和个体农民经济之间的经济联系，更加有计划地调整个体农民经济的发展。‖此外，我们党已在战前建立了国营农场、畜牧场和农业机器代耕站，向农民显示了农业机械化和大规模经济的优越性，并进行了引导他们逐渐走上社会主义道路的准备工作。‖特别是在战争时期，我们党曾把主要力量放在农村工作上，显著地扩大了国营农业，同时为了克服农村中劳动力、畜力和农具的严重缺乏状况，在农民中广泛地推广并发展了在我国具有悠久传统的插犋、互助等集体劳动的组织形式。这使得我国农民进一步发扬了互助合作的风气，加强了走向合作经济的愿望。‖党正确地领导农民逐步走上合作化道路‖朝鲜农业合作化运动已在去年胜利完成‖同志们：‖我们党是非常慎重地并且认真地领导农业合作化运动的。‖党在领导农业合作化运动时，严格遵守了列宁的自愿原则，采取了使农民通过实际体验，认识合作经济的优越性，然后把它发展成为群众性运动的方针。‖刚停战后，在农村中最积极地拥护和接受我们党的农业合作化方针的是贫农。由于他们生活十分穷困，并且通过党的耐心教育，使他们认识到：如不改造自己的经济，就不能改善生活，只有走社会主义合作经济的道路，才能给他们带来幸福。‖党坚决依靠这些贫农和农村中的党的积极分子，动员他们在每个郡先组织几个农业合作社。‖这是我国农业合作化运动中的试办阶段。这个阶段的目的在于：一方面使工作人员积累关于组织合作经济的经验，并使他们取得开展农业合作化运动的胜利信心；另一方面，以实际成果向全体农民特别是向中农证实合作经济的优越性，以争取他们成批地参加合作化运动。（掌声）‖使得耕种最瘠薄的土地、畜力和农具比谁都缺乏、生活最困难的贫农组成的农业合作社得到发展和巩固，显示出比个体经济的优越性，是十分艰巨的工作。但是我们确信我们可以做到。‖列宁曾经教导我们，不管任何社会制度，只有在一定的阶级的财政支援下才可以产生，社会主义国家在普通程度以上须要支援的制度，是合作制度。这个教导成为了我们工作的指针。‖党和国家积极领导了在初期组织的合作社的经营管理工作，并且尽一切力量帮助了合作社。例如，贷放粮食和种谷，优先供应肥料和农具，在财政上给予贷款，并且支援劳动力等等。（掌声如雷）‖由于国家的这种帮助和社员们的忘我劳动，农业合作社开始逐渐显示了它的优越性。‖在</w:t>
      </w:r>
      <w:r>
        <w:rPr>
          <w:rFonts w:hint="eastAsia"/>
        </w:rPr>
        <w:lastRenderedPageBreak/>
        <w:t>1954</w:t>
      </w:r>
      <w:r>
        <w:rPr>
          <w:rFonts w:hint="eastAsia"/>
        </w:rPr>
        <w:t>年，合作经济部门的谷物单位面积产量，比个体农民经济增加了</w:t>
      </w:r>
      <w:r>
        <w:rPr>
          <w:rFonts w:hint="eastAsia"/>
        </w:rPr>
        <w:t>10%</w:t>
      </w:r>
      <w:r>
        <w:rPr>
          <w:rFonts w:hint="eastAsia"/>
        </w:rPr>
        <w:t>至</w:t>
      </w:r>
      <w:r>
        <w:rPr>
          <w:rFonts w:hint="eastAsia"/>
        </w:rPr>
        <w:t>50%</w:t>
      </w:r>
      <w:r>
        <w:rPr>
          <w:rFonts w:hint="eastAsia"/>
        </w:rPr>
        <w:t>，现款收入增加了两倍至七倍。（掌声）‖于是，我国的贫农，在党的领导和国家的帮助下，勇敢地克服种种困难向前迈进，在农业合作化运动中起到了光荣的先驱者的作用。‖他们所组织的农业合作社，同当时在农村中占优势的个体农民经济相比较，虽然看起来很微弱，没有什么了不起，但它们是新生的萌芽，它们是在我国整个农村中燃起社会主义革命火炬的伟大的力量。（掌声）‖这些农业合作社如实地显示了自己的优越性。由于我们党在广大农民群众中不懈地进行了组织工作和政治工作，不仅贫农，而且连中农也参加了合作化运动。于是我国的农业合作化运动，进入了群众性的发展阶段。‖随着农民群众成批地加入合作经济，关于规定合作经济的形式和规模等问题，就成为非常重要的问题了。‖我们党考虑到土地属于农民私有、农民的经济情况和觉悟程度不同的事实，在提倡合作化运动的初期，就规定了合作经济的三种形式，并在组织合作社的时候，指导农民根据具体情况选择合适的组织形式。合作经济的第一种形式是共同进行劳动的固定的劳动互助组；第二种形式是合并土地，统一经营，按劳动和土地进行分配的半社会主义形式；第三种形式是合并土地和基本生产资料，按劳分配的完整的社会主义形式。‖组织合作社的时候，我们没有机械地对社员们的耕畜和农具等加以合并，而根据他们的愿望，实行合并或者在一定时期内共同使用，但仍然保留为私人所有。如果归社公有，必须给予应有的代价。‖合作经济的三种形式和对生产资料的这种合并方式，使中农容易接受合作经济。并且还在事前防止了合作化过程中可能发生的种种偏向。‖由于经营合作经济的经验不足，管理干部的水平不高，我国农业生产的技术水平又较低，因此，在农业合作社的规模方面，我们党规定组织较小的即四十户到一百户左右的合作社。农业合作社的这种规模完全适合于当时的情况。‖我国的农业合作化运动，是合作经济的数量上的增长和质量上的巩固相结合的。随着农民的热情的提高，党积极推进了合作化运动；同时为了从政治和经济上巩固已有的农业社，党和国家集中主要的力量进行了领导工作。特别是，从</w:t>
      </w:r>
      <w:r>
        <w:rPr>
          <w:rFonts w:hint="eastAsia"/>
        </w:rPr>
        <w:t>1955</w:t>
      </w:r>
      <w:r>
        <w:rPr>
          <w:rFonts w:hint="eastAsia"/>
        </w:rPr>
        <w:t>年年初起，我们曾动员数千名中央和地方的干部，每年进行了一两次的集中领导。这在我国农业合作化运动发展中起了重要作用。‖我们通过这种领导工作，正确地选拔和分配干部，在年青的合作社中建立社会主义的秩序和制度，在社员群众中加强了社会主义教育，迅速地发展了生产，巩固了合作社的经济基础，在短时间内改善社员的生活方面获得了巨大的成就。（掌声）在巩固农业合作社方面，具有决定性作用的是工人阶级的国家的支援。‖在战后年间，国家为了兴修水利灌溉工程，扩大农业机器代耕站网，培养农业技术人材，对农业部门的投资共达一百二十亿圆。战后时期，我们党采取了优先发展重工业的方针，特别是把力量集中到对农业和轻工业的发展迫切需要的重工业部门。于是，国家向农村供应了大量的化学肥料、农业机器、建设材料和各种消费品。‖与此同时，战后年间，国家给经济基础薄弱的农业合作社和贫农发放了三十多万吨贷粮和种谷、二百四十三亿圆以上农业贷款，豁免了十六万吨以上的现物税粮、贷粮和十四亿圆以上贷款。‖从</w:t>
      </w:r>
      <w:r>
        <w:rPr>
          <w:rFonts w:hint="eastAsia"/>
        </w:rPr>
        <w:t>1956</w:t>
      </w:r>
      <w:r>
        <w:rPr>
          <w:rFonts w:hint="eastAsia"/>
        </w:rPr>
        <w:t>年起，为了减轻农民的负担，提高他们的生产积极性，全面实行了固定的现物税制，显著地降低了税率，同时减低了农业合作社现物税量的</w:t>
      </w:r>
      <w:r>
        <w:rPr>
          <w:rFonts w:hint="eastAsia"/>
        </w:rPr>
        <w:t>5%</w:t>
      </w:r>
      <w:r>
        <w:rPr>
          <w:rFonts w:hint="eastAsia"/>
        </w:rPr>
        <w:t>。‖为了解决农村中极为缺乏的劳动力问题，在战后期间，我们党把数万名复员军人和许多初高中毕业生分配到农村。并在每年的农忙季节，动员许多职员、学生和军人，给予数百万人工的劳动力的帮助。‖虽然战后我国的情况那样艰苦，加上合作经济在我国是新建立的制度，因而很缺乏经验，但由于我们党的这种正确领导和国家的大力帮助，以及为它所鼓舞的我国农民的忘我劳动，我国能够把从数量上迅速</w:t>
      </w:r>
      <w:r>
        <w:rPr>
          <w:rFonts w:hint="eastAsia"/>
        </w:rPr>
        <w:lastRenderedPageBreak/>
        <w:t>增长的农业合作社，在短短的时间内，从政治经济上巩固起来，并保证了农业生产力的继续发展和农民生活的迅速改善。（掌声如雷）‖随着农业合作社的日益巩固，它的优越性表现得更加显明，农业合作化运动更加促进了它的发展。‖基于农业合作化所取得的这种经验和成就，我们党的第三次代表大会提出了关于在第一个五年计划期间完成农业合作化的历史性的任务。‖为了在最短时间内实现党的第三次代表大会所提出的关于完成农业合作化的任务，我们党在巩固已取得的成就，同时对合作化运动开展较差的地区集中力量加以领导。‖在这个时期还没有参加农业合作社的阶层，主要是富裕农民、住在城市郊区从事农业兼营买卖的农民、住在分散的山区农民以及新解放地区的农民。‖在吸收所有这些农民加入农业合作社的时候，党仍然贯彻自愿原则，坚持了继续巩固已组织的合作经济，使没有入社的农民认清合作经济的优越性和有利性后自动参加农业合作社的方针。‖这样，到</w:t>
      </w:r>
      <w:r>
        <w:rPr>
          <w:rFonts w:hint="eastAsia"/>
        </w:rPr>
        <w:t>1958</w:t>
      </w:r>
      <w:r>
        <w:rPr>
          <w:rFonts w:hint="eastAsia"/>
        </w:rPr>
        <w:t>年</w:t>
      </w:r>
      <w:r>
        <w:rPr>
          <w:rFonts w:hint="eastAsia"/>
        </w:rPr>
        <w:t>8</w:t>
      </w:r>
      <w:r>
        <w:rPr>
          <w:rFonts w:hint="eastAsia"/>
        </w:rPr>
        <w:t>月底，我国的农业合作化运动胜利地完成了。（雷鸣般的掌声经久不息）‖这是在我国农村掀起的伟大的革命，也是我们党的农业政策的辉煌胜利。‖我国农村已经完全消灭了数千年来的剥削和贫穷的所有根源，改造成为劳动农民共同劳动、共同过自由幸福生活的社会主义农村。我国数百万农民从过去束缚于一小块土地的小生产者转变成为有组织的、大规模的合作经济的主人，转变成为光荣的社会主义的劳动者。（掌声）‖农业生产力从旧的生产关系的束缚中获得了彻底的解放，进入了有广阔前途的发展途径。‖由于农业合作化运动取得了胜利，工农联盟在新的社会主义的基础上，得到了进一步的巩固。‖掌握了政权的我国工人阶级，发挥了坚强的斗志和高昂的革命气概，保证了国家对农民的支援和坚定不渝的领导，向数百万农民证实了他们伟大事业的正确性，并把农民紧紧地团结在自己的周围。（掌声）‖农业合作化又促进了城市私营工商业的社会主义改造。我国私营工商业的力量原来就比较薄弱，它主要基于农村的小商品生产。由于个体农民经济的合作化，城市资本主义因素的最后地盘被摧毁了。所以，在我国同时进行了而且几乎同时完成了农业的合作化和私营工商业的社会主义改造。‖在停战后不到四、五年的时间内，我国正确地、同时比较很顺利地保证了这项伟大的艰巨的变革。（掌声如雷）‖依靠贫农加强同中农联盟限制和改造富农‖这是党在农村中所采取的基本的阶级政策‖同志们：‖我们是怎样在短短的时间内这样顺利地完成了像农业合作化这样从根本上改变数百万农民生活的繁重任务的呢？‖那是因为我们党把马克思列宁主义和苏联的丰富经验与我国的现实相结合，提出了我国农业合作化运动的正确路线，克服种种困难，同时毫不动摇地为它的贯彻而展开了斗争；同时还因为我国农民坚决支持党的农业合作化政策，积极参加了这一运动。（掌声）‖我国的农业合作化运动，是通过阶级斗争而得到了胜利的。‖被推翻的剥削阶级并没有放弃恢复旧制度的妄想，加上我们祖国仍被分裂为南北两部分，我们直接和敌人相对峙着，在这种情况下，我们在合作化运动的过程中，不得不展开反对敌人的破坏行为的斗争。‖阶级敌人疯狂地企图从内外来破坏我们的农业合作社，他们诽谤党的政策，制造反动谣言，诬蔑农业合作化运动，侵犯共同财产，并进行了破坏生产等罪恶活动。特别是当农业合作化接近完成、城市和农村的社会主义胜利日趋巩固的时候，反革命分子的蠢动、破坏和暗害行为更加疯狂起来了。‖我们党加强对农民群众的政治思想工作，使他们提高社会主义思想和革命警惕性，并且组织和展开了群众性的肃清反革命分子的运动。‖于是，我们在农村随时揭露和粉碎了敌人的一切策动，保障了合作化运动的胜利进行，坚强地保卫了社会主义的胜利果实。‖我们党在加强同反革命斗争的同时，在农业合作化运动中，坚持了马克思列宁主义关于农民问题的原则。农民问题，是</w:t>
      </w:r>
      <w:r>
        <w:rPr>
          <w:rFonts w:hint="eastAsia"/>
        </w:rPr>
        <w:lastRenderedPageBreak/>
        <w:t>关于工人阶级的同盟者的问题，是关于工人阶级和它的政党对农民各个阶层的态度问题。‖坚决依靠贫农，加强同中农的联盟，限制和改造富农，这是我们党在农村中所采取的基本的阶级政策。‖我国农村中的阶级关系，绝对有利于农业合作化运动的开展。在进行合作化运动的初期，我国农村各阶层的构成如下：贫农约占</w:t>
      </w:r>
      <w:r>
        <w:rPr>
          <w:rFonts w:hint="eastAsia"/>
        </w:rPr>
        <w:t>40%</w:t>
      </w:r>
      <w:r>
        <w:rPr>
          <w:rFonts w:hint="eastAsia"/>
        </w:rPr>
        <w:t>，富农不过</w:t>
      </w:r>
      <w:r>
        <w:rPr>
          <w:rFonts w:hint="eastAsia"/>
        </w:rPr>
        <w:t>0.6%</w:t>
      </w:r>
      <w:r>
        <w:rPr>
          <w:rFonts w:hint="eastAsia"/>
        </w:rPr>
        <w:t>；中农中的多数是土地改革后上升为中农的。当时，贫农迫不及待地准备参加合作社；新中农中的大部分也从一开始就拥护合作化；其余的中农则动摇和犹豫，采取看风使舵的态度；富农则冷眼相看或反对。‖我们党对于摇摆不定的中农，力求通过耐心的解释、说服和现实教育，吸收他们到合作社来；对于富农则在严格地限制他们的剥削行为，同时吸收愿意老老实实地参加劳动的人入社，把他们改造成为社会主义劳动者；至于极少数的妨害合作化运动的坏分子，则加以应有的制裁。‖随着合作化运动进入完成阶段，农村中的剥削对象消灭，合作经济更加巩固，富农开始自愿加入农业合作社。‖我们党的这种阶级政策，保证了农业合作化运动在健全的基础上发展，加强了同中农的联盟，并保证了对富农的社会主义改造。‖我们党在农业合作化过程中，随时克服了一些急躁情绪和保守主义思想。‖党严格地防止违反自愿原则、用行政的方法把农民引入合作经济的倾向，并且及时纠正了急躁地只顾合作社的数量上增加，或硬要组织高级形式和规模大的合作社等的倾向。‖与此相反，也还有一些人说合作化运动“时机尚早”，或为我国农业合作化运动的急速发展而惊惶、倒退。‖当我们党提出农业合作化方针的时候，曾有一部分人对党的农业合作化政策表示怀疑地说：“现在南北还没有统一，怎能搞合作化呢？”或者说：“现在连机器等什么都没有，怎能搞合作化呢？”‖这些人不懂得：共和国北半部的社会主义建设，就是实现我们祖国和平统一的决定性保证。‖共和国北半部的农业合作化和全面的社会主义建设，是从北半部社会经济发展的必然要求出发的。虽然南半部尚未解放，但我们不能停滞在一个地方等待，不能抑制北半部社会的发展。‖毫无疑问，如果我们不在北半部进行社会主义建设，那末，就不能从政治、经济上巩固我们的革命根据地——北半部，因而也不可能促进我们祖国的和平统一。‖我国的农业合作化是在几乎没有进行农业技术改造的环境下进行的。‖列宁曾经指出，单纯地合并农民的土地和农具的合作经济，也可以把经济改进为个体小农经济不可能达到的程度。假如由这种分散的个体农民经济过渡到合作经济，劳动生产率就会提高到二倍到三倍，人类劳动就会节省到二倍到三倍。‖我们的经验完全证实了列宁教导的正确性。我国的农业合作社虽然建立在手工业式的技术基础上，但它仍然充分显示了比个体农民经济优越，并且为农业广泛采用现代科学和技术成就创造了条件。‖一部分的人看到我国农业合作化运动以这样空前的速度向前发展，并且从最初起就是第三种形式占绝对优势，感到有些畏惧，并且犹豫不定。但是我国实施了最彻底的土地改革，在农村中反对合作化运动的势力极为微弱；相反地，农民通过长期的革命斗争，尤其通过艰苦的战争考验，提高了政治觉悟，得到了锻炼；同时还因为他们的整个经济比较零细；在这些条件下，合作化运动的这种发展行程，是完全合乎规律的。‖我党在克服这一切偏向的同时，坚决依靠农村中的党组织和革命力量，动员农民掀起高度的热情，大胆地、积极地推动了农业合作化运动。‖合作化运动促进了农业的全面飞跃发展‖朝鲜农民生活普遍提高到中农以上水平‖同志们：‖我国农业合作化的巨大成就，以及基于马克思列宁主义原则的我们党农业政策的战无不胜的生命力，很清楚地表现在战后时期农业的飞跃发展方面。‖战后时期，摆在农业部门面前的最重要的任务，就是要迅速地增产谷物，解决居民的粮食问题。‖我们党为了保证谷物的增产，采取了重要的技术上和经济上的措施：大力</w:t>
      </w:r>
      <w:r>
        <w:rPr>
          <w:rFonts w:hint="eastAsia"/>
        </w:rPr>
        <w:lastRenderedPageBreak/>
        <w:t>兴修水利灌溉工程，迅速增加对农村的化学肥料、各种农业机器和农具等的供应量，并广泛采用了各种先进的耕作技术。‖兴修水利灌溉工程，对提高单位面积产量，增产谷物，具有决定性的意义。‖在战后五年期间，国家对水利灌溉工程的投资，占对整个农业部门投资总额的</w:t>
      </w:r>
      <w:r>
        <w:rPr>
          <w:rFonts w:hint="eastAsia"/>
        </w:rPr>
        <w:t>57%</w:t>
      </w:r>
      <w:r>
        <w:rPr>
          <w:rFonts w:hint="eastAsia"/>
        </w:rPr>
        <w:t>。除了用国家的资金兴修大规模的水利灌溉工程外，各农业社还以自力广泛地进行了中、小型水利灌溉工程的建设。于是在战后五年内，我国的水田灌溉面积由二十二万七千町步扩大到四十六万三千町步。这意味着占水田总面积的</w:t>
      </w:r>
      <w:r>
        <w:rPr>
          <w:rFonts w:hint="eastAsia"/>
        </w:rPr>
        <w:t>91%</w:t>
      </w:r>
      <w:r>
        <w:rPr>
          <w:rFonts w:hint="eastAsia"/>
        </w:rPr>
        <w:t>的水田，已变为水利安全田了。‖在扩大灌溉面积的同时，还广泛地展开了河川堤防和水土保持等的建设工程，并广泛地进行了植树造林工作，从洪水和潮水的侵害中保护了三十五万多町步的耕地。‖</w:t>
      </w:r>
      <w:r>
        <w:rPr>
          <w:rFonts w:hint="eastAsia"/>
        </w:rPr>
        <w:t>1958</w:t>
      </w:r>
      <w:r>
        <w:rPr>
          <w:rFonts w:hint="eastAsia"/>
        </w:rPr>
        <w:t>年对农村的化学肥料供给量，增加到</w:t>
      </w:r>
      <w:r>
        <w:rPr>
          <w:rFonts w:hint="eastAsia"/>
        </w:rPr>
        <w:t>1953</w:t>
      </w:r>
      <w:r>
        <w:rPr>
          <w:rFonts w:hint="eastAsia"/>
        </w:rPr>
        <w:t>年的十二倍，农业机器和农具的供应量也迅速地增加了。‖与此同时，我们扩大了农业机器代耕站网，拖拉机（按十五马力计算）的数目增加到四倍，它的翻耕面积扩大到十二倍。‖在集体经济的条件下，广泛推广了过去个体农民经济时不可能采用的新的先进的耕作方法。并根据因地制宜的原则，进一步改进了农作物的分布。‖到</w:t>
      </w:r>
      <w:r>
        <w:rPr>
          <w:rFonts w:hint="eastAsia"/>
        </w:rPr>
        <w:t>1958</w:t>
      </w:r>
      <w:r>
        <w:rPr>
          <w:rFonts w:hint="eastAsia"/>
        </w:rPr>
        <w:t>年，在水稻生产方面，能够比水苗显著提高产量的冷床苗的栽植面积占整个水田面积的</w:t>
      </w:r>
      <w:r>
        <w:rPr>
          <w:rFonts w:hint="eastAsia"/>
        </w:rPr>
        <w:t>50%</w:t>
      </w:r>
      <w:r>
        <w:rPr>
          <w:rFonts w:hint="eastAsia"/>
        </w:rPr>
        <w:t>；在棉花生产方面，采用营养坛假植法的种植面积，占整个棉田的</w:t>
      </w:r>
      <w:r>
        <w:rPr>
          <w:rFonts w:hint="eastAsia"/>
        </w:rPr>
        <w:t>70%</w:t>
      </w:r>
      <w:r>
        <w:rPr>
          <w:rFonts w:hint="eastAsia"/>
        </w:rPr>
        <w:t>；高产作物玉米的种植面积，由</w:t>
      </w:r>
      <w:r>
        <w:rPr>
          <w:rFonts w:hint="eastAsia"/>
        </w:rPr>
        <w:t>1954</w:t>
      </w:r>
      <w:r>
        <w:rPr>
          <w:rFonts w:hint="eastAsia"/>
        </w:rPr>
        <w:t>年的二十三万六千町步增加到八十二万六千町步；在同期内，土地利用率由</w:t>
      </w:r>
      <w:r>
        <w:rPr>
          <w:rFonts w:hint="eastAsia"/>
        </w:rPr>
        <w:t>125%</w:t>
      </w:r>
      <w:r>
        <w:rPr>
          <w:rFonts w:hint="eastAsia"/>
        </w:rPr>
        <w:t>增加到</w:t>
      </w:r>
      <w:r>
        <w:rPr>
          <w:rFonts w:hint="eastAsia"/>
        </w:rPr>
        <w:t>161%</w:t>
      </w:r>
      <w:r>
        <w:rPr>
          <w:rFonts w:hint="eastAsia"/>
        </w:rPr>
        <w:t>。‖由于集体经济的优越性，加上这一切技术措施和我国农民的忘我劳动，我国的谷物产量得到了不断迅速的增长。‖</w:t>
      </w:r>
      <w:r>
        <w:rPr>
          <w:rFonts w:hint="eastAsia"/>
        </w:rPr>
        <w:t>1956</w:t>
      </w:r>
      <w:r>
        <w:rPr>
          <w:rFonts w:hint="eastAsia"/>
        </w:rPr>
        <w:t>年，谷物产量已经超过了战前的水平，产量达到二百八十七万吨，</w:t>
      </w:r>
      <w:r>
        <w:rPr>
          <w:rFonts w:hint="eastAsia"/>
        </w:rPr>
        <w:t>1957</w:t>
      </w:r>
      <w:r>
        <w:rPr>
          <w:rFonts w:hint="eastAsia"/>
        </w:rPr>
        <w:t>年达到了三百二十万吨，</w:t>
      </w:r>
      <w:r>
        <w:rPr>
          <w:rFonts w:hint="eastAsia"/>
        </w:rPr>
        <w:t>1958</w:t>
      </w:r>
      <w:r>
        <w:rPr>
          <w:rFonts w:hint="eastAsia"/>
        </w:rPr>
        <w:t>年达到了三百七十万吨。（掌声如雷）</w:t>
      </w:r>
      <w:r>
        <w:rPr>
          <w:rFonts w:hint="eastAsia"/>
        </w:rPr>
        <w:t>1958</w:t>
      </w:r>
      <w:r>
        <w:rPr>
          <w:rFonts w:hint="eastAsia"/>
        </w:rPr>
        <w:t>年度的谷物总产量，约相当于解放后</w:t>
      </w:r>
      <w:r>
        <w:rPr>
          <w:rFonts w:hint="eastAsia"/>
        </w:rPr>
        <w:t>1946</w:t>
      </w:r>
      <w:r>
        <w:rPr>
          <w:rFonts w:hint="eastAsia"/>
        </w:rPr>
        <w:t>年的二倍。这是几千年来我们的祖先根本想像不到的丰收。必须指出的是：谷物生产的这种增长，是在连续严重干旱的极其不利的气候条件下取得的。‖许多先进的农业合作社，创造了更为惊人的丰产纪录。平安南道江南郡斗岩农业合作社，去年在一百六十町步水田里，每町步平均收获了十三吨稻子，其中在一点五町步试验田里，取得了一町步生产五十五吨的成绩。‖顺川郡三龙农业合作社，在四百二十二町步的玉米地里，每町步平均收获了三点六吨，其中十二町步的平均产量为十八吨；黄海南道瓮津郡苑寺农业合作社的小麦町步产量最高达四点五吨。‖毫无疑问，如果我们没有进行农业合作化，就不能胜利地实现发展农业的各种技术措施，也不能使农民掀起高涨的生产热情，因之就不可能取得像今天这样我国在历史上从未有过的谷物丰收。（掌声如雷）‖我们完全解决了粮食困难的问题。‖同谷物产量的增加一起，经济作物的生产、畜牧业、蚕业和果木业等农业的其他部门也得到了迅速的发展。我们的集体经济，不仅在保障谷物生产的增长中显示了自己的优越性，而且在农业的多方面发展中起了决定性的作用。‖</w:t>
      </w:r>
      <w:r>
        <w:rPr>
          <w:rFonts w:hint="eastAsia"/>
        </w:rPr>
        <w:t>1958</w:t>
      </w:r>
      <w:r>
        <w:rPr>
          <w:rFonts w:hint="eastAsia"/>
        </w:rPr>
        <w:t>年，棉花的町步产量达到</w:t>
      </w:r>
      <w:r>
        <w:rPr>
          <w:rFonts w:hint="eastAsia"/>
        </w:rPr>
        <w:t>1953</w:t>
      </w:r>
      <w:r>
        <w:rPr>
          <w:rFonts w:hint="eastAsia"/>
        </w:rPr>
        <w:t>年的二倍，总产量增加到三倍。黄海南道载宁郡三支江农业合作社，在六十一町步的棉田里，每町步平均收获了三吨棉花，其中在五町步的棉田里，每町步取得了六点七吨的高产。在亚麻、烟和其他经济作物等生产方面，也取得了显著的成果。‖在畜牧业方面，截至</w:t>
      </w:r>
      <w:r>
        <w:rPr>
          <w:rFonts w:hint="eastAsia"/>
        </w:rPr>
        <w:t>1958</w:t>
      </w:r>
      <w:r>
        <w:rPr>
          <w:rFonts w:hint="eastAsia"/>
        </w:rPr>
        <w:t>年</w:t>
      </w:r>
      <w:r>
        <w:rPr>
          <w:rFonts w:hint="eastAsia"/>
        </w:rPr>
        <w:t>9</w:t>
      </w:r>
      <w:r>
        <w:rPr>
          <w:rFonts w:hint="eastAsia"/>
        </w:rPr>
        <w:t>月</w:t>
      </w:r>
      <w:r>
        <w:rPr>
          <w:rFonts w:hint="eastAsia"/>
        </w:rPr>
        <w:t>1</w:t>
      </w:r>
      <w:r>
        <w:rPr>
          <w:rFonts w:hint="eastAsia"/>
        </w:rPr>
        <w:t>日止，牛增加到</w:t>
      </w:r>
      <w:r>
        <w:rPr>
          <w:rFonts w:hint="eastAsia"/>
        </w:rPr>
        <w:t>1953</w:t>
      </w:r>
      <w:r>
        <w:rPr>
          <w:rFonts w:hint="eastAsia"/>
        </w:rPr>
        <w:t>年年底的一点三倍，猪增加到二点八倍，肉类产量在战后五年内增加到三点二倍。‖由于展开了在第一个五年计划期间扩大十万町步果木园的全民性的运动，现在已经开垦了五万三千多町步适合于种植果木的土地。在蚕业部门，</w:t>
      </w:r>
      <w:r>
        <w:rPr>
          <w:rFonts w:hint="eastAsia"/>
        </w:rPr>
        <w:t>1958</w:t>
      </w:r>
      <w:r>
        <w:rPr>
          <w:rFonts w:hint="eastAsia"/>
        </w:rPr>
        <w:t>年的蚕茧产量达到了战前最高水平的一点六倍，即八千七百吨。‖这样，社会主义赢得胜利的我国农业部门，最近年间在以谷物生产为主的所有部门中，掀起了全面的高潮和革新。‖农业生产的急剧增长，巩固了农业合作社的经济基</w:t>
      </w:r>
      <w:r>
        <w:rPr>
          <w:rFonts w:hint="eastAsia"/>
        </w:rPr>
        <w:lastRenderedPageBreak/>
        <w:t>础，迅速改善了社员的生活。‖合作社公共积累的比例，截至</w:t>
      </w:r>
      <w:r>
        <w:rPr>
          <w:rFonts w:hint="eastAsia"/>
        </w:rPr>
        <w:t>1956</w:t>
      </w:r>
      <w:r>
        <w:rPr>
          <w:rFonts w:hint="eastAsia"/>
        </w:rPr>
        <w:t>年止，约占纯收入的</w:t>
      </w:r>
      <w:r>
        <w:rPr>
          <w:rFonts w:hint="eastAsia"/>
        </w:rPr>
        <w:t>5%</w:t>
      </w:r>
      <w:r>
        <w:rPr>
          <w:rFonts w:hint="eastAsia"/>
        </w:rPr>
        <w:t>。但到社员的生活得到改善的</w:t>
      </w:r>
      <w:r>
        <w:rPr>
          <w:rFonts w:hint="eastAsia"/>
        </w:rPr>
        <w:t>1957</w:t>
      </w:r>
      <w:r>
        <w:rPr>
          <w:rFonts w:hint="eastAsia"/>
        </w:rPr>
        <w:t>年，约提高到</w:t>
      </w:r>
      <w:r>
        <w:rPr>
          <w:rFonts w:hint="eastAsia"/>
        </w:rPr>
        <w:t>10%</w:t>
      </w:r>
      <w:r>
        <w:rPr>
          <w:rFonts w:hint="eastAsia"/>
        </w:rPr>
        <w:t>，到</w:t>
      </w:r>
      <w:r>
        <w:rPr>
          <w:rFonts w:hint="eastAsia"/>
        </w:rPr>
        <w:t>1958</w:t>
      </w:r>
      <w:r>
        <w:rPr>
          <w:rFonts w:hint="eastAsia"/>
        </w:rPr>
        <w:t>年提高到</w:t>
      </w:r>
      <w:r>
        <w:rPr>
          <w:rFonts w:hint="eastAsia"/>
        </w:rPr>
        <w:t>15%</w:t>
      </w:r>
      <w:r>
        <w:rPr>
          <w:rFonts w:hint="eastAsia"/>
        </w:rPr>
        <w:t>以上。去年我国农业合作社的公共财产总额约达六百八十六亿圆，每社平均五百十五万圆，每农户平均六万五千圆。‖这同</w:t>
      </w:r>
      <w:r>
        <w:rPr>
          <w:rFonts w:hint="eastAsia"/>
        </w:rPr>
        <w:t>1955</w:t>
      </w:r>
      <w:r>
        <w:rPr>
          <w:rFonts w:hint="eastAsia"/>
        </w:rPr>
        <w:t>年相比，每户平均提高到二点四倍。这样，我国农业合作社奠定了能够不断扩大再生产的巩固基础。‖虽然每年积累很多的公共积累基金，逐年扣除更多的种籽、饲料基金和肥料交换粮，但是如下表所说明，社员的收入仍然不断地增长。‖合作社每户平均收入增长表‖</w:t>
      </w:r>
      <w:r>
        <w:rPr>
          <w:rFonts w:hint="eastAsia"/>
        </w:rPr>
        <w:t>1955</w:t>
      </w:r>
      <w:r>
        <w:rPr>
          <w:rFonts w:hint="eastAsia"/>
        </w:rPr>
        <w:t xml:space="preserve">年　</w:t>
      </w:r>
      <w:r>
        <w:rPr>
          <w:rFonts w:hint="eastAsia"/>
        </w:rPr>
        <w:t>1956</w:t>
      </w:r>
      <w:r>
        <w:rPr>
          <w:rFonts w:hint="eastAsia"/>
        </w:rPr>
        <w:t xml:space="preserve">年　</w:t>
      </w:r>
      <w:r>
        <w:rPr>
          <w:rFonts w:hint="eastAsia"/>
        </w:rPr>
        <w:t>1957</w:t>
      </w:r>
      <w:r>
        <w:rPr>
          <w:rFonts w:hint="eastAsia"/>
        </w:rPr>
        <w:t xml:space="preserve">年　</w:t>
      </w:r>
      <w:r>
        <w:rPr>
          <w:rFonts w:hint="eastAsia"/>
        </w:rPr>
        <w:t>1958</w:t>
      </w:r>
      <w:r>
        <w:rPr>
          <w:rFonts w:hint="eastAsia"/>
        </w:rPr>
        <w:t xml:space="preserve">年‖谷物　（公斤）　</w:t>
      </w:r>
      <w:r>
        <w:rPr>
          <w:rFonts w:hint="eastAsia"/>
        </w:rPr>
        <w:t>1</w:t>
      </w:r>
      <w:r>
        <w:rPr>
          <w:rFonts w:hint="eastAsia"/>
        </w:rPr>
        <w:t>，</w:t>
      </w:r>
      <w:r>
        <w:rPr>
          <w:rFonts w:hint="eastAsia"/>
        </w:rPr>
        <w:t>250</w:t>
      </w:r>
      <w:r>
        <w:rPr>
          <w:rFonts w:hint="eastAsia"/>
        </w:rPr>
        <w:t xml:space="preserve">　</w:t>
      </w:r>
      <w:r>
        <w:rPr>
          <w:rFonts w:hint="eastAsia"/>
        </w:rPr>
        <w:t>1</w:t>
      </w:r>
      <w:r>
        <w:rPr>
          <w:rFonts w:hint="eastAsia"/>
        </w:rPr>
        <w:t>，</w:t>
      </w:r>
      <w:r>
        <w:rPr>
          <w:rFonts w:hint="eastAsia"/>
        </w:rPr>
        <w:t>616</w:t>
      </w:r>
      <w:r>
        <w:rPr>
          <w:rFonts w:hint="eastAsia"/>
        </w:rPr>
        <w:t xml:space="preserve">　</w:t>
      </w:r>
      <w:r>
        <w:rPr>
          <w:rFonts w:hint="eastAsia"/>
        </w:rPr>
        <w:t>1</w:t>
      </w:r>
      <w:r>
        <w:rPr>
          <w:rFonts w:hint="eastAsia"/>
        </w:rPr>
        <w:t>，</w:t>
      </w:r>
      <w:r>
        <w:rPr>
          <w:rFonts w:hint="eastAsia"/>
        </w:rPr>
        <w:t>742</w:t>
      </w:r>
      <w:r>
        <w:rPr>
          <w:rFonts w:hint="eastAsia"/>
        </w:rPr>
        <w:t xml:space="preserve">　</w:t>
      </w:r>
      <w:r>
        <w:rPr>
          <w:rFonts w:hint="eastAsia"/>
        </w:rPr>
        <w:t>1</w:t>
      </w:r>
      <w:r>
        <w:rPr>
          <w:rFonts w:hint="eastAsia"/>
        </w:rPr>
        <w:t>，</w:t>
      </w:r>
      <w:r>
        <w:rPr>
          <w:rFonts w:hint="eastAsia"/>
        </w:rPr>
        <w:t>826</w:t>
      </w:r>
      <w:r>
        <w:rPr>
          <w:rFonts w:hint="eastAsia"/>
        </w:rPr>
        <w:t xml:space="preserve">‖薯类　（公斤）　</w:t>
      </w:r>
      <w:r>
        <w:rPr>
          <w:rFonts w:hint="eastAsia"/>
        </w:rPr>
        <w:t>193</w:t>
      </w:r>
      <w:r>
        <w:rPr>
          <w:rFonts w:hint="eastAsia"/>
        </w:rPr>
        <w:t xml:space="preserve">　</w:t>
      </w:r>
      <w:r>
        <w:rPr>
          <w:rFonts w:hint="eastAsia"/>
        </w:rPr>
        <w:t>357</w:t>
      </w:r>
      <w:r>
        <w:rPr>
          <w:rFonts w:hint="eastAsia"/>
        </w:rPr>
        <w:t xml:space="preserve">　</w:t>
      </w:r>
      <w:r>
        <w:rPr>
          <w:rFonts w:hint="eastAsia"/>
        </w:rPr>
        <w:t>434</w:t>
      </w:r>
      <w:r>
        <w:rPr>
          <w:rFonts w:hint="eastAsia"/>
        </w:rPr>
        <w:t xml:space="preserve">　</w:t>
      </w:r>
      <w:r>
        <w:rPr>
          <w:rFonts w:hint="eastAsia"/>
        </w:rPr>
        <w:t>501</w:t>
      </w:r>
      <w:r>
        <w:rPr>
          <w:rFonts w:hint="eastAsia"/>
        </w:rPr>
        <w:t xml:space="preserve">‖现款　（圆）　</w:t>
      </w:r>
      <w:r>
        <w:rPr>
          <w:rFonts w:hint="eastAsia"/>
        </w:rPr>
        <w:t>5</w:t>
      </w:r>
      <w:r>
        <w:rPr>
          <w:rFonts w:hint="eastAsia"/>
        </w:rPr>
        <w:t>，</w:t>
      </w:r>
      <w:r>
        <w:rPr>
          <w:rFonts w:hint="eastAsia"/>
        </w:rPr>
        <w:t>605</w:t>
      </w:r>
      <w:r>
        <w:rPr>
          <w:rFonts w:hint="eastAsia"/>
        </w:rPr>
        <w:t xml:space="preserve">　</w:t>
      </w:r>
      <w:r>
        <w:rPr>
          <w:rFonts w:hint="eastAsia"/>
        </w:rPr>
        <w:t>9</w:t>
      </w:r>
      <w:r>
        <w:rPr>
          <w:rFonts w:hint="eastAsia"/>
        </w:rPr>
        <w:t>，</w:t>
      </w:r>
      <w:r>
        <w:rPr>
          <w:rFonts w:hint="eastAsia"/>
        </w:rPr>
        <w:t>542</w:t>
      </w:r>
      <w:r>
        <w:rPr>
          <w:rFonts w:hint="eastAsia"/>
        </w:rPr>
        <w:t xml:space="preserve">　</w:t>
      </w:r>
      <w:r>
        <w:rPr>
          <w:rFonts w:hint="eastAsia"/>
        </w:rPr>
        <w:t>13</w:t>
      </w:r>
      <w:r>
        <w:rPr>
          <w:rFonts w:hint="eastAsia"/>
        </w:rPr>
        <w:t>，</w:t>
      </w:r>
      <w:r>
        <w:rPr>
          <w:rFonts w:hint="eastAsia"/>
        </w:rPr>
        <w:t>703</w:t>
      </w:r>
      <w:r>
        <w:rPr>
          <w:rFonts w:hint="eastAsia"/>
        </w:rPr>
        <w:t xml:space="preserve">　</w:t>
      </w:r>
      <w:r>
        <w:rPr>
          <w:rFonts w:hint="eastAsia"/>
        </w:rPr>
        <w:t>20</w:t>
      </w:r>
      <w:r>
        <w:rPr>
          <w:rFonts w:hint="eastAsia"/>
        </w:rPr>
        <w:t>，</w:t>
      </w:r>
      <w:r>
        <w:rPr>
          <w:rFonts w:hint="eastAsia"/>
        </w:rPr>
        <w:t>350</w:t>
      </w:r>
      <w:r>
        <w:rPr>
          <w:rFonts w:hint="eastAsia"/>
        </w:rPr>
        <w:t>‖上表表明，</w:t>
      </w:r>
      <w:r>
        <w:rPr>
          <w:rFonts w:hint="eastAsia"/>
        </w:rPr>
        <w:t>1958</w:t>
      </w:r>
      <w:r>
        <w:rPr>
          <w:rFonts w:hint="eastAsia"/>
        </w:rPr>
        <w:t>年同</w:t>
      </w:r>
      <w:r>
        <w:rPr>
          <w:rFonts w:hint="eastAsia"/>
        </w:rPr>
        <w:t>1955</w:t>
      </w:r>
      <w:r>
        <w:rPr>
          <w:rFonts w:hint="eastAsia"/>
        </w:rPr>
        <w:t>年相比，每个农户的平均收入，谷物增加到一点五倍，薯类增加到二点六倍，现款增加到三点六倍。‖刚停战后，约占总农户</w:t>
      </w:r>
      <w:r>
        <w:rPr>
          <w:rFonts w:hint="eastAsia"/>
        </w:rPr>
        <w:t>40%</w:t>
      </w:r>
      <w:r>
        <w:rPr>
          <w:rFonts w:hint="eastAsia"/>
        </w:rPr>
        <w:t>的贫农现在已经不再存在了。我国农民的生活已经普遍提高到中农以上的水平。（掌声如雷）‖今天，我国的农村，拆掉了几千年来相继居住的小草房，正在迅速地转变成为清洁而美丽的社会主义文化农村。战后期间，在我国农村中已建成了许许多多的美丽舒适的文化住宅；到处建立了学校、俱乐部、托儿所、幼儿园和诊疗所；开办了澡塘、理发馆、洗衣房，供社员们利用于集体文化生活。由于全面地实施了初等及中等义务教育制，以及进一步加强了成人教育工作，农民的文化水平正在迅速提高，技术知识也在农民中间更加广泛地普及起来。‖农民的思想也发生了巨大的变化。封建的、资本主义的旧思想残余正在被肃清，他们的思想正在改造成为社会主义的思想。‖在社会主义集体经济的道路上找到了幸福的我国农民，充满着保卫自己珍贵的胜利果实的坚定不移的决心。他们清楚地看到更加光明的未来，抱着千百倍的勇气和信心，响应党的号召，跨上千里马向前奔驰着。（掌声）‖生产力的飞跃发展，集体经济的进一步巩固，农民生活的迅速改善，我国农民高昂的革命气概，这些都是农业合作化在我国农村中取得胜利的结果，也是我们党的农业政策在我国农村中取得胜利的结果。（掌声如雷）‖我国农民应当为他们在党的领导下所取得的社会主义革命的伟大胜利和社会主义建设的伟大业绩而自豪！（雷鸣般的掌声经久不息）‖农业社合并工作已在短时间内顺利完成‖党在实现和巩固合作化中获得宝贵经验‖同志们：‖我国农业合作社虽然是在战后十分艰苦的条件下组织起来的，它的历史很短，并且经验不多，但清楚地显示了它的无比的优越性。‖但是，社会主义集体经济不会停滞不前，应当向前发展，并更加巩固。‖农业生产力在迅速发展，因而我国小规模的农业合作社就不能适应生产力进一步发展的需要。它妨碍土地的合理利用、劳动组织的改善、农业的多种发展，特别是妨碍农业机械化的实现，并且使广泛开展的农村建设事业造成不合理的现象。‖为了胜利地进行当前农村中的技术革命和进一步发展农业生产力，就有必要把农业合作社合并起来，扩大它的规模。在各农业合作社在政治、经济上得到了巩固、管理干部的领导水平和业务能力有所提高的条件下，这更是已所成熟的要求。同时，我国农民也认识到小规模农业合作社的不合理，迫切地要求加以合并。‖因此，我们党在去年</w:t>
      </w:r>
      <w:r>
        <w:rPr>
          <w:rFonts w:hint="eastAsia"/>
        </w:rPr>
        <w:t>10</w:t>
      </w:r>
      <w:r>
        <w:rPr>
          <w:rFonts w:hint="eastAsia"/>
        </w:rPr>
        <w:t>月决定：以里行政区域为单位，把里的农业合作社合并成为一个社，由里人民委员长兼任社管理委员长。‖合并农业合作社是件复杂的工作，但是由于农民群众的政治热忱十分高涨，在短短的一两个月的时间内顺利地完成了。（掌声）结果，把原来的一万三千三百零九个农业合作社合并成三千八百四十三个社，社的规模从每社平均八十户增加到三百户左右；在耕地面积方面，由一百三十町步扩大到五百町步。‖农业合作社的合并，使我们可以大规模地开展土地整理工作，更加广泛地采用现代化的农业机</w:t>
      </w:r>
      <w:r>
        <w:rPr>
          <w:rFonts w:hint="eastAsia"/>
        </w:rPr>
        <w:lastRenderedPageBreak/>
        <w:t>器和先进农业技术，进一步合理地利用自然经济条件，从各方面发展集体经济，防止劳动力和资材的浪费，有计划地、迅速地促进庞大的农村建设。‖同时，由于里人民委员长兼任管理委员长，可使地方政权更加接近生产，进一步加强它在农村经济和文化建设方面的作用和职能。‖在合并农业合作社的同时，我们还把农村消费合作社商店和信用合作社，移交给农业合作社直接经营。这件事的巨大意义在于农业合作社不仅加强了对农业生产而且对流通和信用工作等方面的关心，从而进一步增进社员的生活福利；同时得以全面地规划社内一切经济活动，提高它的自主性和创造性。‖这又是进一步加强城市和农村之间的经济联系、更加巩固工农联盟的重要措施。‖这样，在战后五年期间，我国保证了农业合作化的胜利，更加巩固了农业合作社，并把它提高到新的发展阶段。‖通过这些斗争，我们党、我国农民和全体人民，取得了宝贵的经验：‖第一，我们的经验清楚地说明，我们选择的农业合作化道路是最正确的道路。因为我们按照马克思列宁主义的教导，按照苏联在社会主义建设中的经验，引导个体农民经济走上了社会主义集体经济的道路，所以才能在战后艰苦的环境中，迅速地恢复和发展了农村经济，改善了农民生活，并且为我国农村逐渐变为具有现代技术的、富裕而文化的社会主义农村而奠定了基础。‖第二，我国的经验证明，在没有现代化机械和技术的条件下，就是手工式的技术在农业中占统治地位的条件下，也能实现农业合作化；在这种基础上组织起来的集体农业经济，也绝对比个体农民经济优越。我国因为实行了农业合作化，农业才能得到迅速地恢复和发展，并加速了技术改造。‖第三，我国农业合作化运动的胜利证明，党的政策是正确的。党在群众中的威信是很高的。同时当群众通过实际斗争，确信党的政策的正确性，并为实现党的政策而一致站起来的时候，就没有什么克服不了的困难，能够胜利地完成任何艰巨和繁重的任务。（掌声如雷）‖我们党坚定不移的领导，群众对党的无限的信任和群众高昂的革命干劲，这些就是农村经济的社会主义改造取得胜利的决定性的保证，是我们一切胜利的决定性的保证。‖同志们：‖我国农村已经完全摆脱了过去的贫穷、停滞和落后的状态，踏踏实实地走上了发展社会主义的新道路。在我们党的领导下，我国农民在农村的社会主义革命中获得了胜利，在社会主义建设中也获得了巨大的成就。‖但是，我们绝不能为已经取得的胜利和成果而自满，我们没有任何理由可以自满。我们仅不过是奠定了促使农业发展到新的更高阶段的基础而已。主要的问题在于：在这个基础上，加速农业生产力的发展，进一步改善农民的生活。‖进行技术和文化革命是当前农村基本任务‖水利化机械化电气化是技术革命基本内容‖今天，我国农业部门的基本任务是：在最近几年内，在农村进行技术革命和文化革命，以便从政治上及经济上进一步巩固社会主义集体经济，促使我国农村转变成为具有现代技术的、富裕和文化的社会主义农村。‖为了在农村进行社会主义建设，不仅要改造生产关系，还要实现农业的技术改造，改造农民的思想。‖技术革命是今天我国农业部门最迫切、最重要的任务。如果不把农业用现代技术装备起来，就不可能保证社会主义社会的高度的生产力。‖我国农业的发展，主要取决于技术改造。‖我们要从技术上改造农业，以便加速农业生产的发展，使劳动更加省劲。‖我们的目的是要更快地发展工业，并促使农业也能像工业一样奠定现代化的技术基础，以便建设社会主义，进而建设共产主义。‖农业的技术改造，将逐步地消灭工业和农业、城市和乡村之间的本质上的差别，迅速提高农民的技术水平，并促进农民的思想改造。‖正如我们党所指出的，水利化、机械化和电气化，是我国农村进行技术革命的基本内容。我们要在两、三年内完成旱田、水田的水利化，一、两年内完成农村的电气化；四、五年内实现农业机械化。（掌声如雷）‖</w:t>
      </w:r>
      <w:r>
        <w:rPr>
          <w:rFonts w:hint="eastAsia"/>
        </w:rPr>
        <w:lastRenderedPageBreak/>
        <w:t>今天，我国有着完成这一庞大任务的种种可能性。‖我国的农业已经实现了合作化，农业合作社已经合并为更大的社，它的经济基础得到了进一步的巩固。‖我国有着强有力的重工业基地。由于我们党采取了保证重工业优先发展的正确的经济政策，我国工人阶级进行了英勇的劳动，因之我国工业就可给农村生产并供应大量的铁材、建筑材料、拖拉机和载重汽车等各种先进农业机器。‖主要问题在于，要善于组织目前我国农民的高涨的热情，把这一切可能性转变成为现实。‖一两年内将把灌溉面积扩大到一百万町步‖这些耕地面积能充分解决朝鲜的粮谷问题‖水利化问题，是我国农业技术改造中的基本问题。在我国耕地面积有限、稻谷生产占重要地位、每年有相当长期间的干旱，夏天又常有洪水泛滥等的情况下，建立水田和旱田的灌溉系统，防止水灾和旱灾，在提高单位面积产量和增加农业生产方面，具有决定性的意义。‖由于我们党一贯实行关于扩大灌溉面积的措施，水田灌溉已基本上完成。今天水利化的中心任务，是迅速建立旱田灌溉系统。我们要在继续扩大水田面积的同时，要广泛进行旱田灌溉。只有这样，才能在占总耕地面积三分之二以上的旱田上，迅速提高谷物产量，进一步促进经济作物、蔬菜和果木业等生产的发展。去年各先进农业社和国营农牧场的经验证明：在建立旱田灌溉系统的条件下，玉米和小麦的町步产量提高到灌水前的二倍至三倍，棉花提高到三倍至四倍，水果提高到二倍。建立旱田灌溉系统，又能显著地提高土地利用率，并且为综合性机械化的发展造成非常有利的条件。‖党中央委员会曾在</w:t>
      </w:r>
      <w:r>
        <w:rPr>
          <w:rFonts w:hint="eastAsia"/>
        </w:rPr>
        <w:t>1958</w:t>
      </w:r>
      <w:r>
        <w:rPr>
          <w:rFonts w:hint="eastAsia"/>
        </w:rPr>
        <w:t>年</w:t>
      </w:r>
      <w:r>
        <w:rPr>
          <w:rFonts w:hint="eastAsia"/>
        </w:rPr>
        <w:t>9</w:t>
      </w:r>
      <w:r>
        <w:rPr>
          <w:rFonts w:hint="eastAsia"/>
        </w:rPr>
        <w:t>月全会提出了战斗性的任务：要在今后两、三年内，建立七十万町步旱田的灌溉系统，新造三十多万町步的水利安全田，除了斜度较大的坡地外，要在一百四十万町步的耕地面积上全面建立灌溉系统。这是我们一代实现我们祖先数千年来所梦想的切实的愿望——伟大的自然改造计划。‖为党的决议所鼓舞的我国农民，为了实现这个计划而总动员起来了。今天各农村和农业合作社到处劈山拦海，改造山河，兴修许多水利灌溉工程。‖目前包括岐阳、于？屯和鸭绿江流域地区等大规模的国营灌溉工程在内的一万多处灌溉工程正在施工，预计今年可以灌溉的面积，水田达六万五千町步，旱田达二十三万町步。‖这说明我们党提出的有历史意义的伟大事业——水利化，正在有效地进行。‖但是，现在我们在建立旱田灌溉系统中只不过才走上了第一步。在我们面前还有庞大的工程需要建设，并且今后要建设的工程需要更多的劳动力、材料和复杂的技术。‖在九月全会所提出的任务中，我们首先要扩大五十至六十万町步的灌溉面积，以便在一、两年内把整个灌溉面积扩大到一百万町步。根据我们的估计，只以这些耕地面积就能充分解决我国的粮谷问题。在一、两年内要把灌溉面积由现有的四十六万多町步扩大到一百万町步，这是我们实现水利化的当前第一阶段的任务。‖在进行灌溉工程的同时，要广泛地进行河川治理和水土保持工程，并要扩大土地保护面积。‖我国因为还没有做好治山治水工作，常有因水灾而流失耕田或减低产量等现象。我们必须整理河川，兴筑堤坝，营造保护林，广泛进行水土保持工程，防止洪水泛滥。特别是在常有洪水泛滥的东海岸地区，必须以治山治水为主，同时进行水利灌溉工程。‖在进行水利灌溉工程方面也不例外，大规模的由国家直接进行，中小规模的由各农业合作社负责进行。‖水利化是改造自然的伟大事业，是永远为国家和社会利益服务的百年大计，因此，必须展开全民性的运动来进行。不仅是农民，而且全体人民都要参加这项事业。‖工人要及时生产和供应灌溉工程所需的水泥、钢材、木材、各种电动机和抽水机。职员、学生和军人，要直接参加灌溉工程的建设。战后，我国的职员、学生、军人和全体人民普遍参加了建设灌溉工程的劳动，给予国家和农民巨大的帮助，并积累了丰富的经验。我们今后仍要继续动员广大的社</w:t>
      </w:r>
      <w:r>
        <w:rPr>
          <w:rFonts w:hint="eastAsia"/>
        </w:rPr>
        <w:lastRenderedPageBreak/>
        <w:t>会劳动支援灌溉建设工程。‖灌溉工程中急待解决的问题，是各地工地必须提高机械化水平的问题。如果不实现机械化，就不能完成需要数亿个劳动力的这项庞大的工程。在岐阳、于？屯等地的大规模的国营灌溉工程的建筑中，我们已经采用了各种建筑机器，大部分作业已经机械化了。对今年动工的大规模的工程，还将供应大量的挖土机、推土机、皮带传送机等建筑机器。国家将迅速增加这种建筑机器的生产量，以促进灌溉建设工程的机械化。但是对一万多处的中小灌溉工程，则不能一下子全部供应现代化的建筑机器。‖去年，平安南道在挖土、积土和搬运作业中采用了木制起重机、推车和铁索等简单的中小型机械的结果，不仅比计划节省了四万五千个劳动力，并在去年年底提前完成了原计划在今年开工的工程的土方工作。各灌溉建设工地要大力地实行简便易行的中小机械化，为进一步节约劳动力和减轻劳动而斗争。‖为了节约建设灌溉工程所需的劳动力和材料，首先必须彻底地进行调查设计工作。我们要在合理、综合利用水利资源的原则下，正确地选定工程对象，把一些灌溉设备构成为互相联系的一个统一体系，防止在施工中或在完工以后改变构造物或水渠等现象。同时要进一步提高工程的质量，最大限度地利用已经完成的灌溉设备。‖今后四五年内大量生产拖拉机和载重汽车‖将使田间作业和运输作业全面实现机械化‖同水利化一起，机械化在农村技术革命中也占有重要的地位。‖农业合作化以后，发展了多种经济，广泛地采用了先进的集约经营，进行了灌溉建设等庞大的农村建设，以及搬运工作的迅速增加等等，这些造成了农村劳动力的紧张和农业机器及输送器材的严重缺乏。因此，不实行机械化，就不能解决农村劳动力的问题，也不能促使我国农业前进一步。以现代化的农业机器代替世纪以来相传已久的落后的手工式的农具的时期，已经到来了。‖农业经济的机械化，是节约劳动力、减轻农民的劳动、增加生产、降低农产品成本的重要途径。‖实现农业的机械化，最重要的问题是向农村供应我国已经开始大量生产的拖拉机和载重汽车的问题。今年我国将向农村供应五千辆拖拉机和二千五百辆载重汽车。‖我国农村的田间作业和搬运作业全面实现机械化，至少需要三万至三万五千辆拖拉机和二万五千至三万辆载重汽车。我们要不断地提高拖拉机和载重汽车的产量，使今后四、五年内，完全满足上述的需要。此外，还将大量生产其他各种先进的农业机器供给农业部门。（掌声）到那时，脱谷、抽水等固定作业将完全实现机械化，搬运、翻耕、播种、收割等流动作业也将基本上实现机械化。‖在我国实现农业的机械化，不得不考虑到我国水稻生产占主要比重、土地起伏和斜度较大、有间作、造垅播种等固有的耕作体系和各地自然经济条件差别很大等情况，因之我们在实现机械化中应当坚持如下的原则：先从平地开始，逐渐扩大到山间地带；先从最吃力而费工最大的作业开始，逐渐过渡到综合性机械化；并且要使大机械和中小机械、现代化的机械化和简单的小机械化很好地相结合。‖直到现在，我国的农业合作社通过国营农业机器代耕站利用了现代化的农业机器。今后在一定时间内，我们仍将继续经营和扩大国营农业机器代耕站，来促进农业的机械化。同时在农业合作社的规模得到扩大、经济基础得到迅速加强的条件下，要使农业合作社也具备现代化的农业机器，以便建立使农业合作社全面过渡到自己具备并直接使用现代化农业机器的制度。这将更有利于改善农业机器的管理和利用，缩小行政管理费和非生产劳动力，提高农民的技术水平。‖为了保证农业机械化的顺利实现，农业合作社必须首先整理田地，兴修道路和桥梁，并要组织机械化作业班，使拖拉机、载重汽车便于通行和工作；同时要大力进行拖拉机手、载重汽车司机、调整员、修理工等技术人材的培养工作。‖农业机器的生产部门，随着拖拉机数量的增加，要大量生产适合各种拖拉机能力的</w:t>
      </w:r>
      <w:r>
        <w:rPr>
          <w:rFonts w:hint="eastAsia"/>
        </w:rPr>
        <w:lastRenderedPageBreak/>
        <w:t>各种拖带的机器和零件，并进一步提高质量。特别要迅速地完成我国农村最迫切需要的插秧机的研究工作，制造出适合我国农村的、既简便又结实和尽可能利用于多种作业的各种农业机器。‖朝鲜展开大建中小电站的全民性运动‖农村电气化的任务将在一两年内完成‖为了在农村顺利地实现水利化和机械化，必须先实行电气化。‖在农村不先实现电气化，就不能保证水利化和机械化的实现，也不能发展农村的文化。‖我国在农村电气化方面，已经取得了相当的成就。目前在我国，占整个农村里的</w:t>
      </w:r>
      <w:r>
        <w:rPr>
          <w:rFonts w:hint="eastAsia"/>
        </w:rPr>
        <w:t>67%</w:t>
      </w:r>
      <w:r>
        <w:rPr>
          <w:rFonts w:hint="eastAsia"/>
        </w:rPr>
        <w:t>、占总农户数的</w:t>
      </w:r>
      <w:r>
        <w:rPr>
          <w:rFonts w:hint="eastAsia"/>
        </w:rPr>
        <w:t>49%</w:t>
      </w:r>
      <w:r>
        <w:rPr>
          <w:rFonts w:hint="eastAsia"/>
        </w:rPr>
        <w:t>都已经用电。‖但是，为了农业的技术改造，我国还需要很多的电力。同时，我们要给所有的村庄和农户都安上电灯，装上有线广播器。要进行这些工作，必须迅速地增加电力生产。‖我们党早已明确地提出了我国电气化的基本方向。目前，我国正在建设秃鲁江、江界、云峰等大规模的水力发电站。今后仍将继续建设大规模的水力发电站，同时也要进行城市的火力发电站的建设。‖为了在一、两年内完成农村的电气化，在全国各地展开全民性的运动建立中、小型发电站，这是最重要的问题。因为中、小型发电站，不需要很大的投资就可以简易地、迅速地建立起来，同时由于各地都可以建立这种发电站，所以可以节省大量的电线及其他电气器材。‖在我国到处都有可以利用的水力和各种能建立发电站的资源。我国劳动者要实现电气化的劳动热情和创造性已达到了高潮，各地从去年</w:t>
      </w:r>
      <w:r>
        <w:rPr>
          <w:rFonts w:hint="eastAsia"/>
        </w:rPr>
        <w:t>9</w:t>
      </w:r>
      <w:r>
        <w:rPr>
          <w:rFonts w:hint="eastAsia"/>
        </w:rPr>
        <w:t>月起广泛地建立小型发电站。在咸镜南道已经建设一百六十五所，在慈江道建设一百六十三所，在江原道建设七十五所，这些道的每个里都用电。‖在电力生产方面，我们要破除神秘观点，应积极利用水力、火力、风力、潮汐等各种动力资源，更加大力地建立中、小规模的发电站。在农村中特别要把发电站建设和兴修农田水利工程结合起来，使所有的水库里的水，先利用于发电，然后再灌溉水田和旱田，不让一滴水白流出去。‖各电器厂要大量生产和供应中、小型发电站所需的发电机、变压器和电动机等。‖水利化、机械化、电气化，这是不可分割的统一的任务，是农村技术革命的总路线。‖在最近年间，我们要有效地完成这项巨大的任务，以生命水灌浇我国田野，并用现代化的机械和技术装备农业，保证每年丰收，并减轻农民的繁重的劳动，使农民的劳动省劲和愉快。（掌声如雷）‖以谷物生产为主同时发展农村的多种经济‖深耕密植大量施肥是提高产量的首要条件‖同志们：‖我们要积极推进农业的技术改造，并以它为基础保证农业生产的大跃进。‖过去我国农业处于落后状态，偏重于谷物生产，甚至连谷物生产中的问题也不能及时加以解决。今后我们要彻底肃清我国农业的这种落后性，保证农业经济的多种发展。‖我们要继续坚决地贯彻我们党关于以谷物生产为主同时发展经济作物、畜牧业、养蚕业、果木业、淡水养鱼等农业经济的政策，从而把我国农村不仅变为强有力的粮食基地，而且转变为强有力的原料基地。‖谷物问题是在社会主义建设中最重要的问题之一。如果不大力发展谷物生产，就不能供应居民足够的粮食，也不能进一步发展畜牧业等农业经济的其他部门。‖在土地面积有限的我国，增加谷物等农作物生产的关键在于：进一步发展集约经营，提高单位面积产量。‖恩格斯曾说：‖“人类所支配的生产力是无穷无尽的。应用资本、劳动和科学就可以使土地的收获量无限地提高。”‖我国耕地面积小，土地又很瘠薄。但是，只要我们能够改进农业技术，不断地发展集约农业，瘠薄的土地可以变为肥沃的土地，在小面积的土地上也可以无限地提高产量。‖农业的集约经营，是保证高产的关键。在这方面，我国农民已经积累了丰富的经验，获得了我们祖先根本不能想像的高产成绩。‖为了进一步提高单位面积产量，我们要继续发展集约农业，这是农业生产方面的我党的基本方针。‖同水利化和机械化一起，深耕、密植、大量施肥，是实现农业集约经营的基本方法，是提高单位面积</w:t>
      </w:r>
      <w:r>
        <w:rPr>
          <w:rFonts w:hint="eastAsia"/>
        </w:rPr>
        <w:lastRenderedPageBreak/>
        <w:t>产量的首要条件。‖根据农业科学研究部门试验的结果，深耕能够提高水稻町步单位面积产量，在深耕十五公分的水田中，比深耕十公分的水田增产</w:t>
      </w:r>
      <w:r>
        <w:rPr>
          <w:rFonts w:hint="eastAsia"/>
        </w:rPr>
        <w:t>23%</w:t>
      </w:r>
      <w:r>
        <w:rPr>
          <w:rFonts w:hint="eastAsia"/>
        </w:rPr>
        <w:t>，深耕二十公分增产</w:t>
      </w:r>
      <w:r>
        <w:rPr>
          <w:rFonts w:hint="eastAsia"/>
        </w:rPr>
        <w:t>27%</w:t>
      </w:r>
      <w:r>
        <w:rPr>
          <w:rFonts w:hint="eastAsia"/>
        </w:rPr>
        <w:t>；再看水稻密植和产量的关系：每坪密植二百四十株，比密植一百二十株的水田增产</w:t>
      </w:r>
      <w:r>
        <w:rPr>
          <w:rFonts w:hint="eastAsia"/>
        </w:rPr>
        <w:t>35%</w:t>
      </w:r>
      <w:r>
        <w:rPr>
          <w:rFonts w:hint="eastAsia"/>
        </w:rPr>
        <w:t>，每坪密植玉米十八棵，比密植十棵增产</w:t>
      </w:r>
      <w:r>
        <w:rPr>
          <w:rFonts w:hint="eastAsia"/>
        </w:rPr>
        <w:t>54%</w:t>
      </w:r>
      <w:r>
        <w:rPr>
          <w:rFonts w:hint="eastAsia"/>
        </w:rPr>
        <w:t>。‖去年在试验田里取得了高产纪录的各农业合作社的经验，也明确地证明深耕密植的优越性。‖正如党中央委员会在给全体党员的信中所指出，从今年开始，我们必须把水田和旱田深耕到三十公分以上，并且要提高栽植密度，使水稻每坪提高到三百株以上，玉米提高到十五棵以上，小麦每町步播种量要提高到三百公斤以上。‖争取高产的最重要条件是大量施肥。深耕密植也只有在大量施肥的条件下才能奏效。我们要坚决增加施肥量，并要根据土质和各种作物的需要，建立适当的科学的施肥体系，正确地保证各种肥料的施肥比例。‖各农业合作社必须在所有的耕地中每町步平均施自积肥料五十吨以上。为此，在全国范围内，每年要生产自积肥料一万万吨以上。各农业合作社要尽量挖掘厩肥、堆肥和泥炭等所有的肥源，开展日常的全民性的运动，来急速增加自积肥料产量。‖同时，还要多施化学肥料。国家将进一步发展化肥工业，向农村供应更多的化肥，以便在四、五年内，把町步施肥量提高到八百到一千公斤，特别将显著地提高目前还感不足的磷肥和钾肥的比重。各农业合作社也要办小型的化肥厂，大量生产磷肥、钾肥和石灰。‖此外，还要急速完成目前正在进行的一百万町步耕地的土壤调查工作，以便在这个基础上建立科学的施肥体系。‖在提高单位面积产量方面，播种优良种子，改善田间管理工作和防治病虫害等工作，具有重要的意义。‖每个农业合作社都要设立育种圃，进一步改进和加强育种工作，以便培育合乎当地气候、土壤等的高产的优良种子。要像经营园艺一样精心细意地经营耕田，并且要利用农药和一切可能的方法，来彻底防治农作物的病虫害。‖要全面地采用已经被经验所确证的丰产耕作法——冷床育苗法和棉花营养坛假植法，各农业科学研究部门和农业合作社，应进一步加强实验研究工作，以改进农业生产方法，特别要积极奖励和启发农民的热情和创造性。‖在发展农业技术和改善耕作方法等方面，展开反对保守思想的斗争，是具有决定性意义的。如果沿袭并固守从旧的封建时代相传下来的落后的耕作方法，那么农业就不可能发展，因之要展开反对一切保守思想的斗争，发扬创造性，要大胆地、积极地采用先进农业技术。‖这样，在农业科学方面，要掀起大革新，在单位面积产量方面，不断地创造新纪录。‖最近二、三年内谷物年产量将达七百万吨‖朝鲜全体人民所需的大米将获得充分供应‖我国农业合作社的全体社员，在最近二、三年内，要努力使水稻町步产量达到十吨至十五吨、玉米达到四至五吨、小麦达到三至四吨。这样，我们就毫无疑问地能完成年产七百万吨以上谷物的任务。‖到那时，我国完全以大米将供给全体劳动者，并且将奠定进一步发展畜牧业的巩固基础。这当然是艰巨的任务，但并不是遥远的将来的理想。‖只要我国全体农民遵照党的农业政策，胜利地实现改进农业技术和耕作方法的上述各项措施，这项战斗性的任务就会在最近几年内可以完成。（掌声如雷）‖同谷物的增产一起，要进一步增加经济作物和蔬菜的生产。‖在经济作物方面，要把重点放在棉花等纤维作物和各种油料作物的种植方面，还要种植更多的甜菜、烟、人参和蛇麻草等。‖今天对我们来说，解决纤维原料的问题是非常重要的问题。过去我国的纺织工业极其落后，纤维原料也不能自力解决。今天我国的纺织工业已提高到相当的水平，并且已经开始生产化学纤维，从而原料问题也逐渐可以自力解决。我国今后将进一步发展纺织工业，在四、五年内把布匹产量提高到五亿公尺。为了保证纺织工业所需的原料，不仅要迅速提高化学纤维的产量，还要迅速提高棉</w:t>
      </w:r>
      <w:r>
        <w:rPr>
          <w:rFonts w:hint="eastAsia"/>
        </w:rPr>
        <w:lastRenderedPageBreak/>
        <w:t>花等自然纤维的产量。‖最近经验证明，在我国可以大量生产自然纤维。‖在棉花的种植方面，我们要把町步产量提高到三吨至四吨以上，扩大棉花的播种面积，以便在两三年内使棉花产量增加到二十万吨以上。同时，要在两江道、慈江道和咸镜北道的山区广泛种植亚麻和大麻。‖为了给劳动人民充分供应食用油，各农业社要大力种植落花生、向日葵、芝麻、苏子、油菜等各种油料作物，争取在最近年内生产十万吨以上的食用油。此外，在今后数年内为了保证生产十万吨白糖，要把甜菜的栽培面积扩大到三万町步，并要提高它的单位面积产量。‖城市及工人区郊区的农业合作社，要扩大蔬菜基地，不断提高单位面积产量，以便给工人、职员正常地供应各种新鲜的蔬菜。‖迅速发展牧畜业是目前摆在农业部门面前的一个最重要的任务。‖自古以来，朝鲜人民对吃大米饭、喝肉汤、住瓦房的人家称为富户。现在我们为使全体劳动人民都能过富裕的生活而奋斗。我们不久就将充分地供应大米。现在主要的问题在于大量生产肉类供给居民。‖今天，劳动人民对肉类等畜产品的需要迅速增加起来了。我们要迅速发展畜牧业，来满足这种需要。‖最近，我们党讨论了关于迅速加强畜产物生产的问题，提出了一系列的具体任务。‖在今后两三年内，要生产四十万吨肉、四十六万吨牛奶、十五亿个鸡蛋、七百吨以上羊毛。‖为此，各农业合作社要更加迅速地发展畜产业，以集体畜产业为主，还要发展各农户的个体畜产业。‖农业合作社应该把重点放在繁殖率高又能圈养的猪的饲养方面，还要大量饲养牛、鸡、鸭等，以便把每一百町步肉类产量提高到二十五吨水平。‖为了提高牛奶产量，我们要从朝鲜牛挤奶，并且在两三年内，至少把三十万头朝鲜牛改为乳牛，把每头牛的挤奶量提高到一吨半至两吨以上。‖要继续巩固畜产业的基础，在两三年内大力繁殖家畜，牛要增为一百万头、猪增为四百万口、绵羊和山羊增为六十至七十万只。‖在发展畜牧业方面，最重要的问题是建立巩固的饲料基地。在最近几年内，我们要把麦类后作地中的二十万町步和坡地、瘠薄地十万町步改为饲料地，在放牧地、空闲地和山麓等地，广泛栽植各种牧草。家畜饲料必须以青贮饲料和干草为主。青贮饲料是所有家畜都爱吃、吃后又爱上膘的饲料，并且比别的饲料能显著地降低畜产物的成本。各农业合作社要大力生产青贮饲料。以麦类地后作物——带穗的鲜玉米秸，制造大量的配合青贮饲料，做为猪的饲料。‖饲养家蚕的成就和最近几年内在饲养柞蚕及蓖麻蚕的工作中所取得的成就，给蚕业的发展开辟了广阔的前途。‖我们不仅需要棉织品，还需要毛织品和丝织品。要增产丝织品，必须发展养蚕业。‖在今后两三年内，我们要把蚕茧的产量提高到六、七万吨。‖农业合作社要继续扩大桑田、柞蚕林和蓖麻的种植面积，广泛采用集体饲养、多次饲养等先进的饲养方法，不断地提高蚕茧的质量和单位产量。‖在我国各地，出产大量各种味美的水果。我们要在今后两、三年内扩大果木园十万町步，在今后十年内，要扩大到二十万町步。我们要在所有的丘陵地带和村庄栽满果木树，在公路两旁也要栽植果木树。这样，不仅能增产水果，而且还能更美化我国的国土。‖各农业合作社要广泛地采用先进果木管理法，增加施肥量，保证充分浇水，以便在今后几年内，把水果的町步产量提高到二十吨以上。‖各农业合作社要大力发展浅海养殖和淡水养鱼工作。展开这项工作，既能造成水产品资源，又能克服水产业的季节性的限制，保证安全而大量的生产，更圆满地满足对水产品的需要。‖我国具有大力发展浅海养殖和淡水养鱼工作的有利条件。在我国的东西海岸，有广阔的浅海和盐碱地，各地还有许多水库、湖沼和江河。在占整个耕地面积三分之一的水田里，也可以养鱼。我们要善于利用这种有利的自然条件，迅速发展养殖、养鱼工作，以便在今后两三年内，使这个部门水产品产量提高到三十至四十万吨。‖此外，我们还要养蜂，采山</w:t>
      </w:r>
      <w:r>
        <w:rPr>
          <w:rFonts w:hint="eastAsia"/>
        </w:rPr>
        <w:lastRenderedPageBreak/>
        <w:t>菜，摘山果，还进行食品加工生产。要发展各农业合作社根据自然经济条件可以发展的一切副业生产，继续贯彻我们党的“靠山吃山，靠海吃海”的口号。‖我们要这样多方面地发展农业，迅速提高农业合作社的收入，进一步巩固它的经济基础，使农民的生活富裕起来。‖我们不仅要大量生产谷物，还要大量生产各种农业产品和副业产品，把我国的农业转变成能够满足人民经济和居民多种需要的发达的社会主义经济。‖大力建筑农村住宅和文化福利等机构‖今后四五年内将使农村变得更加美丽‖各农业合作社在从各方面全面发展各种农业生产的同时，应把重要力量放在农村建设方面。‖我们党把建设新的文化农村当作一项重要的任务。我国的农业合作社大力展开了建设工作，已经取得了巨大的成就。‖但是，我们还没有完全改变由于数千年来的压迫、剥削和贫穷所造成的旧农村的面貌。‖各农业合作社的建设，必须以生产建设为主，并要大力建筑新的文化住宅，兴建更多的教育、文化、卫生和福利设备。‖我们必须努力地显著地提高建筑的质量。我们兴建的每座房屋和设备，必须适合于我国农民的社会主义幸福生活的需要。使他们使用起来感到方便，同时又要雅致、美观和坚固。‖国家今后仍将为农村建设继续供应必要的资材，并且给予农民以技术上的帮助。各农业合作社要在农村建设中广泛动员和利用地方资材，尽可能地自力解决建设资材。这将降低建设成本，并进一步加快建设速度。‖我们要合理地分布住宅和各种文化福利设备，兴修道路，栽植树木，要把我们的农村建设得更加美丽。‖这样，我们必须在今后四、五年内，使所有的农村完全改变成为社会主义的农村。（掌声如雷）‖文化革命是农村社会主义建设的现实要求‖今后几年内使全体社员具备初中程度知识‖同志们：‖今天摆在我国农村面前的重要的任务是文化革命。如果不进行文化革命，那末在农村中就不能进行技术革命，就不能巩固已经获得胜利的社会主义的生产关系。我们要积极地促进文化革命，使之适合于农村社会主义建设的现实要求。‖目前农村文化革命中的最重要的任务，是提高全体农民的一般知识水平和技术水平。‖我国已经从去年</w:t>
      </w:r>
      <w:r>
        <w:rPr>
          <w:rFonts w:hint="eastAsia"/>
        </w:rPr>
        <w:t>11</w:t>
      </w:r>
      <w:r>
        <w:rPr>
          <w:rFonts w:hint="eastAsia"/>
        </w:rPr>
        <w:t>月起开始实施了初中义务教育制，在四、五年内，将实施普遍的技术义务教育制。因此，我们的年青的一代都可以受到中等教育，今后还将可以全面地受到技术教育。国家还将进一步加强高等技术专科学校和大学培养农业专家及技术人员的工作。各级学校要使教育和生产密切地结合起来，把新的一代培养成为全面发展的、有才能的社会主义建设者。‖同时，要在今后几年内努力使全体农业合作社社员具备相等于人民学校或初中毕业程度以上的知识，并掌握一定程度的技术。为此，我们党提倡各农业合作社广泛开办劳动者学校和劳动者中学。根据党的这一方针，现在全国各地农业合作社，已广泛地建立了劳动者学校和劳动者中学，许多社员在这里进行学习。今后我们要进一步加强并发展这一工作。同时要广泛地吸收社员参加函授教育网，并使他们展开学习新技术的群众性运动。‖这样，全体农民将成为有知识的人，成为有技术、精通于农业生产的人。‖要提高知识和技术水平，同时还要使农民过文化的生活。‖现在我们生活在最先进的社会主义制度下。今天我国由落后的农业国家转变成为社会主义工业、农业国家。社会发展了，经济也发展了，因而人民也必须过文化的生活。‖我们要把我们的生活改变成为文化的生活，把它作为当前的重要工作，并以全民性运动加以进行。要消除一切不卫生的、不文化的现象，大胆地革新落后的生活方式和习惯。‖为了进一步改善和加强农村的保健卫生工作，必须完全消灭血吸虫病等水土病和传染病，彻底扑灭苍蝇、蚊子、臭虫、老鼠等。各农业合作社社员要把家庭和村庄收拾得更整洁、更美丽，把儿女养育得更好，把生活搞的更舒适、更文化。‖与此同时，我们要进一步改进民主宣传室的工作，使它成为农民学习和受教育和文</w:t>
      </w:r>
      <w:r>
        <w:rPr>
          <w:rFonts w:hint="eastAsia"/>
        </w:rPr>
        <w:lastRenderedPageBreak/>
        <w:t>化娱乐的场所，还要发展农村的体育、文学、艺术业余小组等群众性工作。‖大力对农民群众进行共产主义的思想教育‖以爱国主义和国际主义思想坚强武装农民‖为了从政治上更加巩固农业合作社，建设社会主义，并为了准备逐渐过渡到共产主义，要进一步加强对农民群众的共产主义的思想教育。‖在我国农村社会主义生产关系已经取得了胜利。但是我们农民还没有完全消除由旧社会继承下来的封建的和资本主义的思想残余。‖在农民群众中要大力展开共产主义思想教育工作，彻底肃清农民的各种旧思想残余，改造他们的思想。‖我们首先要使农民继续认清，在农村取得胜利的社会主义的农业合作化制度，比资本主义制度或小商品经济绝对优越，教育农民拥护这个制度，并坚决与企图使剥削制度复辟的分子进行斗争，从敌人的侵犯中坚决保卫住社会主义的胜利成果。‖在对农民进行共产主义教育方面，最重要的是肃清他们的思想中的利己主义和小商品所有者的劣根性。利己主义是阻挠我们前进的巨大的障碍。‖为了有效地建设社会主义，我们要巩固并进一步发展农村的社会主义所有制和集体所有制。并且为了将来建设共产主义，我们要把集体所有制逐步转变为全民所有制。要不肃清利己主义，就不可能促进这一切的发展过程。‖要教育全体农业合作社社员，使他们爱护公共财产，尊重国家和社会的利益，个人利益要服从国家和社会的利益；在集体生活中，要发挥同志式的互助合作精神。合作社的公共财产和集体经济，是发展合作社的基础，是提高社员们生活水平的根源。对贪污、浪费和盗窃公共财产、或不认真地参加集体经济工作的倾向，要坚决展开斗争。‖与此同时，要教育全体合作社社员热爱劳动。‖劳动是最崇高的事情，人类社会的一切财富都是通过劳动者的劳动创造出来的。‖今天，我国农民并不是为地主、资本家而劳动，而是为自己的幸福和国家社会的利益而劳动。在我国的制度下，劳动是最光荣的事，是所有的人的神圣义务。社会主义的原则是不劳者不得食。不爱劳动，好偷懒，靠别人过日子是最可耻的。我们要教育合作社社员们，使他们建立正确的劳动观点，热爱劳动，老实地参加集体劳动，自觉地遵守劳动纪律。‖我们要使农民以社会主义爱国主义和无产阶级国际主义思想坚强地武装起来。‖社会主义爱国主义，应该从热爱自己的合作社、热爱自己家乡出发。我国农民都应该成为热爱自己的家乡和社会主义祖国的热烈的爱国者。‖我们要进一步加强对农民的无产阶级国际主义思想教育，使他们从热爱自己的社会主义祖国出发，拥护社会主义阵营，加强与社会主义阵营各国人民以及全世界一切向往社会主义的劳动人民之间的友谊团结。‖（掌声如雷）‖为了保证有效地进行社会主义建设，要进一步巩固工农联盟。它是全体人民团结的基础，革命胜利的决定性的因素。在我国工农联盟经受了战争的艰苦考验，并通过社会主义革命，进入了新的发展阶段。‖在农村进行技术革命和文化革命中，我们要更加强工人阶级对农民的领导和帮助，进一步促进农业的发展和农民的思想改造，从而更加巩固工农联盟，更加提高工人阶级的领导作用。‖加强党和国家对合作社的领导和帮助‖发扬社内民主提高干部政治业务水平‖同志们：‖为了有效地执行农业部门的重大的任务，从政治经济上更加巩固集体经济，要改进农业合作社的经营管理工作，进一步加强党和国家对合作社的领导和帮助。‖鉴于农业合作化已经完成，原来的农业合作社已合并并走上了新的发展阶段，因而这个大会将通过新的农业合作社标准章程。‖新的农业合作社标准章程草案的基本内容，是使我国全体农业合作社的社员们，在工人阶级的领导下，进一步巩固在农村中所取得的社会主义胜利果实，完成社会主义建设，为逐渐过渡到共产主义做好准备。新的标准章程是我国农民争取土地和自由进行了长期斗争的结晶、是一面照亮他们集体生活准则的镜子；给他们指明更加光明前途的灯塔。‖我们要进一步改</w:t>
      </w:r>
      <w:r>
        <w:rPr>
          <w:rFonts w:hint="eastAsia"/>
        </w:rPr>
        <w:lastRenderedPageBreak/>
        <w:t>进农业合作社的经营管理工作，使合并后的农业合作社，遵照农业合作社新标准章程的基本原则，更好地完成摆在自己面前的重大任务。‖在社员数日益剧增和社的工作范围扩大的条件下，进一步发扬社内民主，是巩固合作社的关键。我们要广泛地吸收社员群众参加社的经营管理工作，使他们以合作社主人翁的态度毫无顾忌地提出意见，批评缺点，一致团结起来，在一切工作中发挥更大的积极性和创造性。同时要彻底整顿社管理干部中还存在着的官僚主义作风，使他们要建立革命的群众观点：依靠群众进行工作，向群众学习，并教育群众。要经常按期召开社员大会、代表会议和管理委员会，一切问题须通过集体讨论和决定，及时向社员报告社的工作和财产收支情况。‖正如我们的经验所证明：管理干部的政治业务水平，在巩固合作社方面具有重要的意义。通过并社工作，管理干部的队伍得到了进一步的加强，但是与庞大任务的要求相比，他们的水平还是低的。‖管理干部特别是各管理委员长，要不断地努力，不仅要精通一切农业生产组织和技术，还要力求掌握商品流通、信用、教育、文化、卫生等各部门的知识，了解社的内部生活。党和政府应继续加强管理干部的培养和再教育工作，继续帮助他们提高政治和业务水平。‖我国的农业合作社，是社会主义的大规模的经济。不消说，这种经济没有计划是不能经营的。特别是在目前所造成的新的情况下，计划化的意义，更为重大了。‖不仅在生产方面，而且在分配、交换以及消费等合作社的一切经济活动方面，都要实行计划化，教育、文化、卫生等工作，也要有计划地发展。各农业合作社特别是对基于科学基础的前景计划，也要加以深重的注意，以便展开庞大的自然改造工作和农业的技术改造，胜利地保证农村的建设工作，有计划地发展合作经济。‖各农业合作社制订生产和建设计划，必须保证最大限度地利用潜力和各种可能，用最少的劳动力、材料和资金，取得最大的成就。‖各农业合作社要认真地保持积累和消费之间的平衡，保证不断的扩大再生产，有计划地提高社员的生活水平。我们既要反对不照顾社员的当前生活，片面地强调进行可以从缓的建设的现象，又要反对不考虑集体经济的发展和社的经济基础，不管明天怎样，有多少吃多少的现象。‖我们的原则是既要考虑积累，又要考虑消费；随着社员生活的改善逐渐增加积累。只有增加积累，才能在巩固的基础上不断地提高社员的物质文化生活。‖为了完成农村的技术革命，进行农村庞大的生产建设、文化建设，要增加农业合作社的公积金。‖每个农业合作社要考虑自己社的具体情况，在标准章程所规定的范围内，决定每年的积累比例。‖公积金是增加社内公共财产的基本源泉。各农业合作社用公积金购买拖拉机、汽车等现代化机械，不断地增加生产，扩大生产和文化设备，并建筑住宅。‖今后评定合作社的工作成绩，不仅以社员的收入多寡为根据，而且还要以积累公积金的多寡和基本建设的规模做根据。‖要严格管理随着公积金的增多而增加的公共财产，使之更合理地利用于发展集体经济和增进社员福利等方面。‖改善劳动组织和合理地利用劳动力，是今天农业合作社的特别重要问题。‖每个农业合作社要适应新的具体情况，合理地改编作业班，更加提高全体社员参加集体劳动的比例。‖要彻底消除经常变动工作场所，不及时准备作业条件，不及时下达工作指示因而浪费劳动力的现象。‖同时，要大力展开组与组、班与班、社与社之间的社会主义竞赛运动，广泛地推广优秀的成就和经验，努力在经济及文化建设方面不断地掀起新的革新。‖各农业合作社要深切地关心社员的日常生活。‖要防止随着社员收入的迅速增加而可能产生的浪费现象，要指导他们妥善地安排自己的生活。我们还要关心社员的劳动保护条件，保证所有社员能有一定的时间休息和睡眠。特别要减轻妇女的家庭负担，创造保护儿童和更好地养育儿童的条件。为此，要办好托儿所、幼儿园、洗衣房、缝</w:t>
      </w:r>
      <w:r>
        <w:rPr>
          <w:rFonts w:hint="eastAsia"/>
        </w:rPr>
        <w:lastRenderedPageBreak/>
        <w:t>纫所等，并在农忙期开设公共食堂。‖在农业合作化完成和合作社规模得到扩大的情况下，要加强党和国家对合作社的指导和帮助。‖从今年起，我们计划把农业现物税比例由过去平年产量的</w:t>
      </w:r>
      <w:r>
        <w:rPr>
          <w:rFonts w:hint="eastAsia"/>
        </w:rPr>
        <w:t>10%</w:t>
      </w:r>
      <w:r>
        <w:rPr>
          <w:rFonts w:hint="eastAsia"/>
        </w:rPr>
        <w:t>到</w:t>
      </w:r>
      <w:r>
        <w:rPr>
          <w:rFonts w:hint="eastAsia"/>
        </w:rPr>
        <w:t>27%</w:t>
      </w:r>
      <w:r>
        <w:rPr>
          <w:rFonts w:hint="eastAsia"/>
        </w:rPr>
        <w:t>降低到</w:t>
      </w:r>
      <w:r>
        <w:rPr>
          <w:rFonts w:hint="eastAsia"/>
        </w:rPr>
        <w:t>12%</w:t>
      </w:r>
      <w:r>
        <w:rPr>
          <w:rFonts w:hint="eastAsia"/>
        </w:rPr>
        <w:t>的程度。（掌声）并计划完全免除山区的部分经济基础比较薄弱的农业合作社的现物税。（掌声）‖在农产品的产量逐年急剧增加的今天，这样大大降低现物税率，将给农业合作社带来巨大的经济上的利益，促使合作社显著地增加积累，进一步加快农业的技术改造和农村建设，还大大地有助于落后的合作社的经济基础的巩固，更加提高农民的生活水平。‖在保证农业发展、巩固集体经济中，我们要进一步提高各级党组织、政权机关和农业经济领导干部的作用。最近我们党采取了关于加强道、市、郡人民委员会领导农村的力量和扩大它们的权限的一系列措施。这在使领导接近于生产、适合于新的农村现实、发挥地方的创造性、挖掘生产潜力和可能性等方面，具有巨大的意义。‖我们要在农村领导工作中消除形式主义作风，加强现场领导，特别要对经济基础还薄弱的农业合作社集中领导力量，使这些合作社迅速地发展起来。‖全体农业领导干部，要把领导和群众的革命热情结合起来，进一步加强党和群众的统一，从而彻底贯彻我们党的农业政策。‖为了保证党对农村工作的领导，特别要加强农业合作社的党组织的工作。‖农业合作社的党组织要深入广大群众，宣传和贯彻党的路线和政策，动员他们积极贯彻党的政策，并且在这个过程中提高党员的先锋队作用。‖在好几个村庄和党组织合并到一个社的情况下，要克服过去狭隘的本位主义和家族主义倾向，进一步加强社员的思想统一和互助合作。‖党组织要加强对农业合作社的管理经营工作和经济活动的领导和监督。‖党组织要加强和社内的爱国烈属和军属的工作，经常关怀他们的生活和他们子弟的教育，并从各方面帮助他们，使他们在社的工作中起核心作用。‖党组织要很好地关心民青同盟等群众团体的工作。‖在我国的社会主义建设中，党的后备队——民青盟员们，担负着突击队的任务。‖党组织要正确地领导民青组织，加强对青年的共产主义教育，不断提高他们的技术文化水平，让他们作为祖国和人民的勇敢战士，尽自己的一切智慧和革命热情，为农村的社会主义建设而服务。‖我们要把所有的农业合作社发展成为经济基础坚固、社员生活富裕、政治上坚定的社会主义经济。只有这样才可以铜墙铁壁般地巩固我们党的农村阵地。‖美李匪帮统治下的南朝鲜已成为饥饿地带‖北部社会主义建设是朝鲜和平统一的保证‖同志们：‖我们祖国被分裂为南北两半部，在共和国北半部正在进行的社会主义建设和南朝鲜经济情况呈现着截然不同的对照。今天南朝鲜经济越来越陷入破产的境地。‖美李匪帮十三年来统治南朝鲜的结果，剩下的只是民族经济的破产，人民生活的贫穷、无知、蒙昧和堕落。‖南朝鲜工厂企业中的大部分是中小企业，其中约有</w:t>
      </w:r>
      <w:r>
        <w:rPr>
          <w:rFonts w:hint="eastAsia"/>
        </w:rPr>
        <w:t>80%</w:t>
      </w:r>
      <w:r>
        <w:rPr>
          <w:rFonts w:hint="eastAsia"/>
        </w:rPr>
        <w:t>停工或缩短生产时间。‖目前，在南朝鲜有四百二十万以上的失业者流浪在街头，侥幸有工作的工人，也只能领到相当于最低生活费三分之一的工资，并且经常拖欠好几个月。‖我国社会主义农业合作化经济正在继续飞跃发展，但南朝鲜农业迄今没有摆脱殖民地半封建的附属地位，生产力日益遭到严重的破坏。‖南朝鲜播种面积较日本帝国主义统治时期减少了六十万町步；谷物总产量减少了</w:t>
      </w:r>
      <w:r>
        <w:rPr>
          <w:rFonts w:hint="eastAsia"/>
        </w:rPr>
        <w:t>40%</w:t>
      </w:r>
      <w:r>
        <w:rPr>
          <w:rFonts w:hint="eastAsia"/>
        </w:rPr>
        <w:t>。在日寇统治朝鲜的时期，南朝鲜的谷物产量相当于北朝鲜的两倍，但是现在，南朝鲜的谷物产量却比共和国北半部显著地减少了。‖以“朝鲜的谷仓”闻名的南朝鲜，已经变为慢性的饥饿地带，约有占总农户半数的农户陷于断粮境地。‖南朝鲜农民中的绝大多数，已经沦为没有一坪土地的佃农或雇农，或者沦为离井背乡、乞食仿徨的流浪民。‖虽然如此，但是美帝国主义和李承晚匪帮，却把总预算的约</w:t>
      </w:r>
      <w:r>
        <w:rPr>
          <w:rFonts w:hint="eastAsia"/>
        </w:rPr>
        <w:t>70%</w:t>
      </w:r>
      <w:r>
        <w:rPr>
          <w:rFonts w:hint="eastAsia"/>
        </w:rPr>
        <w:t>做为军事费和警察费，丝毫不关心农业经济的恢复。他们不择手段地榨取骨瘦如柴的</w:t>
      </w:r>
      <w:r>
        <w:rPr>
          <w:rFonts w:hint="eastAsia"/>
        </w:rPr>
        <w:lastRenderedPageBreak/>
        <w:t>南朝鲜农民的最后一滴血汗。‖这是美帝国主义者在南朝鲜施行殖民政策的必然结果。‖南朝鲜人民唯一的出路是：摆脱美国侵略者的统治，实现祖国的统一。‖南朝鲜农民进一步认清了，在美李匪帮的统治下，是不可能得到土地和自由的；也是不可能摆脱今天这样的难以形容的悲惨处境的。‖我国农村的社会主义建设成就越大、我们农民的生活水平提得越高，就越能鼓舞起呻吟在压迫剥削和饥寒交迫苦痛生活中的南朝鲜农民的勇气和希望。（掌声）‖我们共和国北半部的农民为了拯救南朝鲜的同胞，要更加发展农业经济，更好地建设社会主义。‖共和国北半部的社会主义建设，将成为实现祖国和平统一的坚强的保证，并将成为祖国统一后迅速恢复南朝鲜经济，改善南朝鲜人民生活的强有力的物质基础。‖随着时间的增加，共和国北半部的社会主义力量将更加增强，南朝鲜人民的革命觉悟将更加提高。任何力量也不可能阻挠朝鲜人民向往祖国和民族统一的革命力量的成长。（掌声如雷）‖在统一的祖国疆土上，全国同胞聚集在一起，过自由、富裕和幸福日子必将到来。（雷鸣般的掌声经久不息）‖社会主义在世界范围内取得了决定性胜利‖形势发展有利于朝鲜人民完成伟大的事业‖今天，社会主义在世界范围内取得了决定性的胜利，帝国主义势力正走向没落的道路。‖以苏联为首的社会主义阵营比帝国主义阵营无比的强大。‖社会主义阵营占有整个地球陆地面积的四分之一以上的广阔土地，具有着比帝国主义国家多一倍的将近十万万的人口。‖伟大的苏联在经济和科学技术方面取得了惊人的巨大成就，开始压倒美国。‖即将召开的苏联共产党第二十一次代表大会，将讨论新的、国民经济七年计划，这不仅是苏联人民建设共产主义的宏伟纲领，而且更加鼓舞全世界人民为和平和社会主义的斗争。（掌声如雷）‖苏联已经发射了三颗人造卫星，开辟了科学发展历史上的新的纪元。（掌声）‖在新年年初，苏联向月球发射了宇宙火箭。（雷鸣般的掌声经久不息）这清楚地说明：苏联的科学和技术站在人类科学文化的最前列，远远超过了以美国为首的资本主义世界，开辟着人类从未知道的世界，为人类做出伟大的贡献。（掌声）‖苏联发射宇宙火箭，显示了社会主义比资本主义的优越性，并使全世界进步人类进一步坚定对共产主义未来的信心。（掌声如雷）‖我以大会和全体朝鲜人民的名义，热烈地祝贺苏联科学家、技术人员、工人和全苏联人民的伟大成就。（全场起立，雷鸣般的掌声和欢呼声经久不息）‖所有的人民民主国家，正在有效地建设着社会主义，人民经济得到迅速发展，人民生活得到不断的改善。‖目前，社会主义阵营国家的工业生产，占全世界工业生产的三分之一，在今后七年内，它将占全世界工业生产的一半以上。‖社会主义阵营国家，在马克思列宁主义和无产阶级国际主义的旗帜下，以苏联为中心更加巩固地团结起来了。‖所有这一切，都显示着压倒帝国主义势力的社会主义阵营的不可战胜的威力。（掌声如雷）‖一切形势的发展都更加有利于我们正义的伟大事业的完成。‖我国人民同一切兄弟国家人民一起并肩前进，将胜利地完成我国的社会主义建设，并且必将实现我们祖国的和平统一。（雷鸣般的掌声经久不息）‖这样，我国人民将在为进一步巩固远东和全世界和平与社会主义阵营的事业中作出贡献。‖同工人阶级一起，我国农民是这一光荣的伟大事业的承担者。‖我们农民为进一步发展农业的劳动斗争，同时就是为在共和国北半部建设社会主义的斗争，也就是为祖国的和平统一和将来繁荣的斗争。‖我确信，我国全体农民更加巩固地团结在我们党的周围，并在党的领导下，必将胜利完成摆在农业部门面前的巨大任务。（全场起立，震撼场内的雷鸣般的掌声和“朝鲜劳动党万岁！”、“金日成元帅万岁！的欢呼声经久不息）　（文内插题是本报编者所加）‖　　【日期】</w:t>
      </w:r>
    </w:p>
    <w:p w14:paraId="78975C24" w14:textId="77777777" w:rsidR="00886012" w:rsidRDefault="00886012" w:rsidP="00886012">
      <w:pPr>
        <w:rPr>
          <w:rFonts w:hint="eastAsia"/>
        </w:rPr>
      </w:pPr>
      <w:r>
        <w:rPr>
          <w:rFonts w:hint="eastAsia"/>
        </w:rPr>
        <w:lastRenderedPageBreak/>
        <w:t>‖【版面】第</w:t>
      </w:r>
      <w:r>
        <w:rPr>
          <w:rFonts w:hint="eastAsia"/>
        </w:rPr>
        <w:t>05</w:t>
      </w:r>
      <w:r>
        <w:rPr>
          <w:rFonts w:hint="eastAsia"/>
        </w:rPr>
        <w:t>版（）‖【标题】印度发展民族经济的方针——印度国大党第六十四届年会旁听记‖【正文】印度发展民族经济的方针‖——印度国大党第六十四届年会旁听记‖本报记者　高梁‖今年</w:t>
      </w:r>
      <w:r>
        <w:rPr>
          <w:rFonts w:hint="eastAsia"/>
        </w:rPr>
        <w:t>1</w:t>
      </w:r>
      <w:r>
        <w:rPr>
          <w:rFonts w:hint="eastAsia"/>
        </w:rPr>
        <w:t>月</w:t>
      </w:r>
      <w:r>
        <w:rPr>
          <w:rFonts w:hint="eastAsia"/>
        </w:rPr>
        <w:t>9</w:t>
      </w:r>
      <w:r>
        <w:rPr>
          <w:rFonts w:hint="eastAsia"/>
        </w:rPr>
        <w:t>日到</w:t>
      </w:r>
      <w:r>
        <w:rPr>
          <w:rFonts w:hint="eastAsia"/>
        </w:rPr>
        <w:t>11</w:t>
      </w:r>
      <w:r>
        <w:rPr>
          <w:rFonts w:hint="eastAsia"/>
        </w:rPr>
        <w:t>日，国大党在那格浦尔举行第六十四届年会，规定了印度发展民族经济的道路和方针。‖两千多名国大党代表出席了这次会议。国大党总书记向大会所作的报告，说明了这届会议召开的经济背景。‖印度独立后，民族经济获得一定的发展。第一个五年计划期间，粮食增产</w:t>
      </w:r>
      <w:r>
        <w:rPr>
          <w:rFonts w:hint="eastAsia"/>
        </w:rPr>
        <w:t>17.5%</w:t>
      </w:r>
      <w:r>
        <w:rPr>
          <w:rFonts w:hint="eastAsia"/>
        </w:rPr>
        <w:t>；在工业中新的国家资本主义性质的公营部分初步建立起来了；对外贸易也归国家管理。</w:t>
      </w:r>
      <w:r>
        <w:rPr>
          <w:rFonts w:hint="eastAsia"/>
        </w:rPr>
        <w:t>1956</w:t>
      </w:r>
      <w:r>
        <w:rPr>
          <w:rFonts w:hint="eastAsia"/>
        </w:rPr>
        <w:t>年，政府制定了第二个五年计划，主要目标是发展重工业，把国家的投资重点安排在钢铁、电力、交通等方面。国大党“社会主义论坛”在这次年会上发出的关于计划问题的备忘录，说明了公营部分在国家计划下发展的情况。在第一个和第二个五年计划期间，公营部分仅在制造工业方面的投资就增加了十六倍多，私营部分增加了二点二五倍。但就全国工业生产投资总额来说，公营部分只占</w:t>
      </w:r>
      <w:r>
        <w:rPr>
          <w:rFonts w:hint="eastAsia"/>
        </w:rPr>
        <w:t>8%</w:t>
      </w:r>
      <w:r>
        <w:rPr>
          <w:rFonts w:hint="eastAsia"/>
        </w:rPr>
        <w:t>，其余均属私营部分。私人资本在国民经济生活中仍起主要的作用。几年来，私营部分中的垄断资本采取了与外资合作的方式，要求更多的利润，向各个部门扩展。他们共同反对政府继续扩大公营部分，反对对他们增加税收。为了取得外资，垄断资本不惜要求政府接受外援的附带条件。‖现在，第二个五年计划即将进入第四个年头。过去两年多，除了来自私人垄断资本的反对外，公营部分还遇到由于未充分开拓国内资金来源而产生的缺少建设资金的困难，因此对外援有更多的要求。“社会主义论坛”的备忘录提到，第一个五年计划期间，外援仅占计划总投资的</w:t>
      </w:r>
      <w:r>
        <w:rPr>
          <w:rFonts w:hint="eastAsia"/>
        </w:rPr>
        <w:t>10%</w:t>
      </w:r>
      <w:r>
        <w:rPr>
          <w:rFonts w:hint="eastAsia"/>
        </w:rPr>
        <w:t>，在第二个五年计划期间它却占</w:t>
      </w:r>
      <w:r>
        <w:rPr>
          <w:rFonts w:hint="eastAsia"/>
        </w:rPr>
        <w:t>32%</w:t>
      </w:r>
      <w:r>
        <w:rPr>
          <w:rFonts w:hint="eastAsia"/>
        </w:rPr>
        <w:t>。自</w:t>
      </w:r>
      <w:r>
        <w:rPr>
          <w:rFonts w:hint="eastAsia"/>
        </w:rPr>
        <w:t>1958</w:t>
      </w:r>
      <w:r>
        <w:rPr>
          <w:rFonts w:hint="eastAsia"/>
        </w:rPr>
        <w:t>年初，资本主义世界的经济危机影响了印度的出口，有些出口原料价格下降</w:t>
      </w:r>
      <w:r>
        <w:rPr>
          <w:rFonts w:hint="eastAsia"/>
        </w:rPr>
        <w:t>18%</w:t>
      </w:r>
      <w:r>
        <w:rPr>
          <w:rFonts w:hint="eastAsia"/>
        </w:rPr>
        <w:t>到</w:t>
      </w:r>
      <w:r>
        <w:rPr>
          <w:rFonts w:hint="eastAsia"/>
        </w:rPr>
        <w:t>20%</w:t>
      </w:r>
      <w:r>
        <w:rPr>
          <w:rFonts w:hint="eastAsia"/>
        </w:rPr>
        <w:t>，而印度需要的工业原料的进口价格却不断上涨。因此对外贸易发生逆差，外汇极为困难。第二个五年计划总投资原来规定为四百八十亿卢比（约合人民币二百四十亿元），由于进口价格上涨，生产指标实际上已有所削减，去年又不得不在投资数额上削减为四百五十亿卢比。工业生产的速度也在下降，国大党总书记的报告指出，</w:t>
      </w:r>
      <w:r>
        <w:rPr>
          <w:rFonts w:hint="eastAsia"/>
        </w:rPr>
        <w:t>1955</w:t>
      </w:r>
      <w:r>
        <w:rPr>
          <w:rFonts w:hint="eastAsia"/>
        </w:rPr>
        <w:t>年生产增长速度为</w:t>
      </w:r>
      <w:r>
        <w:rPr>
          <w:rFonts w:hint="eastAsia"/>
        </w:rPr>
        <w:t>8.1%</w:t>
      </w:r>
      <w:r>
        <w:rPr>
          <w:rFonts w:hint="eastAsia"/>
        </w:rPr>
        <w:t>，</w:t>
      </w:r>
      <w:r>
        <w:rPr>
          <w:rFonts w:hint="eastAsia"/>
        </w:rPr>
        <w:t>1957</w:t>
      </w:r>
      <w:r>
        <w:rPr>
          <w:rFonts w:hint="eastAsia"/>
        </w:rPr>
        <w:t>—</w:t>
      </w:r>
      <w:r>
        <w:rPr>
          <w:rFonts w:hint="eastAsia"/>
        </w:rPr>
        <w:t>1958</w:t>
      </w:r>
      <w:r>
        <w:rPr>
          <w:rFonts w:hint="eastAsia"/>
        </w:rPr>
        <w:t>年仅为</w:t>
      </w:r>
      <w:r>
        <w:rPr>
          <w:rFonts w:hint="eastAsia"/>
        </w:rPr>
        <w:t>3.5%</w:t>
      </w:r>
      <w:r>
        <w:rPr>
          <w:rFonts w:hint="eastAsia"/>
        </w:rPr>
        <w:t>。‖据官方公布，计划后两年仍需外援六十四亿卢比。由美国控制的世界银行曾答应给印度以援助。去年</w:t>
      </w:r>
      <w:r>
        <w:rPr>
          <w:rFonts w:hint="eastAsia"/>
        </w:rPr>
        <w:t>10</w:t>
      </w:r>
      <w:r>
        <w:rPr>
          <w:rFonts w:hint="eastAsia"/>
        </w:rPr>
        <w:t>月它曾在德里开会，但会后西方国家财政部长们却表示要求印度政府为外国私人资本的投资自由铺平道路。世界银行在会议前曾派代表团在印度考察，提出了报告，建议印度政府集中发展农业，中断当前建设，来个“巩固和停止发展的时期”。几年来，只有社会主义国家苏联、捷克斯洛伐克、罗马尼亚等对印度工业的公营部分如钢铁、重型机械、炼油、资源勘探等方面给了认真无私、条件优越的贷款和技术帮助。‖国大党总书记的报告指出，在第二个五年计划期间，印度粮食生产有一定增加，但它没有达到计划预期的指标，因而每年还必须从国外输入粮食。由于封建制度对生产力的束缚，以及去年的自然灾害和水利的缺乏，</w:t>
      </w:r>
      <w:r>
        <w:rPr>
          <w:rFonts w:hint="eastAsia"/>
        </w:rPr>
        <w:t>1957</w:t>
      </w:r>
      <w:r>
        <w:rPr>
          <w:rFonts w:hint="eastAsia"/>
        </w:rPr>
        <w:t>—</w:t>
      </w:r>
      <w:r>
        <w:rPr>
          <w:rFonts w:hint="eastAsia"/>
        </w:rPr>
        <w:t>1958</w:t>
      </w:r>
      <w:r>
        <w:rPr>
          <w:rFonts w:hint="eastAsia"/>
        </w:rPr>
        <w:t>年的粮食生产，据此报告估计，从</w:t>
      </w:r>
      <w:r>
        <w:rPr>
          <w:rFonts w:hint="eastAsia"/>
        </w:rPr>
        <w:t>1956</w:t>
      </w:r>
      <w:r>
        <w:rPr>
          <w:rFonts w:hint="eastAsia"/>
        </w:rPr>
        <w:t>—</w:t>
      </w:r>
      <w:r>
        <w:rPr>
          <w:rFonts w:hint="eastAsia"/>
        </w:rPr>
        <w:t>1957</w:t>
      </w:r>
      <w:r>
        <w:rPr>
          <w:rFonts w:hint="eastAsia"/>
        </w:rPr>
        <w:t>年的六千八百七十万吨下降为六千二百万吨。因为缺粮，国家要从外国输入粮食三百万吨。这不仅影响国家的自力更生，而且消耗大量外汇。为了弥补外汇的不足，国家不得不减少机器装备的输入，推迟了建设的进度。‖印度独立后，英国建立的包税地主制已经废除，根深蒂固的封建势力有了削弱，然而过去在包税地主制下存在的大土地拥有者以及各种各样的中间剥削人却仍然存在着。个别省邦规定了土地占有的最高限额，但由于时间拖长，大土地所有者已通过各种方式将土地分散和转移，不少地主也变成了资本主义经营的地主。退佃普遍发生，无地农民逐渐加多。多年来，各地群众要求实行比较彻底的土地改革，劳动就业计划部长南达曾在去年的国大党“经济评</w:t>
      </w:r>
      <w:r>
        <w:rPr>
          <w:rFonts w:hint="eastAsia"/>
        </w:rPr>
        <w:lastRenderedPageBreak/>
        <w:t>论”上发表文章，谈到农村大批退佃和规定占有土地最高限额的必要。‖国大党六十四届年会是在这种情况下召开的。会议面临的关键问题是：国家建设是以自力更生为主，还是更多地依靠外援；是优先发展公营部分和重工业，还是优先发展私营部分，放弃重工业；在农业方面实行比较彻底的土地改革政策以提高农业生产，还是保持原有封建土地制度，并在此基础上发展农业资本主义。会议的结果表明，印度国大党内发展民族独立经济的愿望克服了重重的困难和反对，而在年会中被肯定。‖×　×　×　×‖在六十四届年会的前一个时期，德里的一些大资产阶级报纸纷纷反对政府有计划发展经济的政策，发出“民主遭到威胁”的叫嚷。与塔塔财团有联系的“自由企业论坛”负责人马萨尼曾不止一次地要求政府“调整五年计划”，“使人民松一口气”。一些粮食商人也反对政府的粮食国营计划。尼赫鲁在这次会上表示，国家现在决心发展国营部分；私营部分不妨碍国营部分的发展，对于私营部分本身是有利的。今年</w:t>
      </w:r>
      <w:r>
        <w:rPr>
          <w:rFonts w:hint="eastAsia"/>
        </w:rPr>
        <w:t>1</w:t>
      </w:r>
      <w:r>
        <w:rPr>
          <w:rFonts w:hint="eastAsia"/>
        </w:rPr>
        <w:t>月</w:t>
      </w:r>
      <w:r>
        <w:rPr>
          <w:rFonts w:hint="eastAsia"/>
        </w:rPr>
        <w:t>3</w:t>
      </w:r>
      <w:r>
        <w:rPr>
          <w:rFonts w:hint="eastAsia"/>
        </w:rPr>
        <w:t>日，尼赫鲁在德里举行的一次记者招待会上曾指出，在“公营部分能够既经济又有利地解决问题的一切地方”，它都将得到优先的地位。在规定由私营部分发展的地方，政府无意妨碍它或者随时勒住它。“但是，要是在什么地方私营部分企图赶过公营部分，因而伸错了脚，那么，如果有谁踩到它的脚上，它也不应该抱怨。”‖这些有关经济政策方面的不同意见，也反映在年会会议的讨论中。在议题委员会的两天激烈辩论中，前届全印工商联合会主席巴布拜·秦纳激烈反对发展公营部分和粮食国营政策。以北方邦税收部长恰兰·辛格为首的一些人，竭力反对土地改革和合作耕种制。他们认为，这样作将会是“强迫的”，“不民主的”，农民会产生“政治上的不满”。他们主张发展资本主义的大农场。但是会上也有不少人提出，要尽快规定土地占有最高限额，剩余的土地应直接分给无地农民，不应分给由地主富农掌握的乡村自治单位乡评议会。会议在尼赫鲁的支持下，通过了有关五年计划和“农业组织形式”两个决议。会议还通过以和平共处五项原则为基础的外交政策的决议。‖“农业组织形式”的决议第一次规定，未来印度的农业组织形式是农民保留有土地所有权的集体耕作的合作社。为了实行这个目标，决议规定各省邦至迟须在今年年底前制定关于占有土地最高限额的立法，限额高低由各省自定，超过最高限额的土地交给乡评议会，并由它组织无地的农民组成合作社。决议没有提到什么时候完成土地分配工作。对于其他成分的农民，将在三年内在全国建立起供销信贷等性质的服务合作社，吸收他们参加。‖有关五年计划的决议，确定以开辟内部资源为主的七点计划，其中包括经营国营企业为发展国家经济取得更多的资金、控制私人利润、节省开支等。决议认为，可以在不附有任何政治经济条件的情况下接受外国贷款。尼赫鲁在讲话中拒绝了像世界银行提出的要印度在迅速发展经济之前有个“巩固”时期的论调。‖会议参加者也谈到第三个五年计划。许多代表谈到人口增加和失业情况日渐增长的问题。为了解决这些问题，有一种意见强调单纯发展小工业。“社会主义论坛”在有关第三个五年计划的备忘录中提出了工农业并重、努力开辟国内资源的意见。尼赫鲁支持实行国家工业化，建立工业农业国家，强调发展重工业，并在印度实行大、中、小型工业结合的方针。‖会议在五年计划的决议中提出，在印度建立一个“民主社会主义社会”。根据尼赫鲁的多次发言和支持他的“社会主义论坛”的观点，‖“民主社会主义社会”的内容主要是：在机会平等的原则下发展国家和私人资本的工业；通过“民主”方法，在全国建立起“合作化”的农业经济，但保留土地私有制；在分配方面逐渐减少各个阶层收入的差距。‖年会的决议反映了发展民族经济的愿望，因此受到人们的欢迎。具有一百四十五万会员的全印工会大会已在最近召开的理事会上通过决议，支持国大党年会决议中有关发展公营部分及粮食国营的政策，因为这对</w:t>
      </w:r>
      <w:r>
        <w:rPr>
          <w:rFonts w:hint="eastAsia"/>
        </w:rPr>
        <w:lastRenderedPageBreak/>
        <w:t>促进生产和社会进步是有积极意义的。‖印度共产党总书记高士在最近一期“新世纪周刊”发表的一篇文章中，一方面指出决议中笼统不具体的地方，如决议未规定在占有土地最高限额立法后实行土地分配的期限，最高限额应该是多少规定得不明确，土地不是直接分给无地农民，而是交给乡评议会，在控制私人资本利润方面未定出具体办法等等；但另方面，他表示支持尼赫鲁总理及许多代表对发展公营部分的决心。他认为国大党内进步力量‖“不仅必须为某些原则，而且必须为一些能够实现这些原则的具体政策和具体措施”而同党外一切民主党派和力量联合斗争。他说：“这样的可能性已在增加，全国一切真正的民主力量必须尽一切努力使这种可能性变为现实。”‖但是，印度资产阶级中的某些有势力集团及封建势力竭力反对这些决议。资产阶级报纸“印度快报”说，这次会议的决议是“无聊”的。比尔拉财团的报纸“印度斯坦时报”在评论这次会议时，指责政府对私营企业“专制”。代表封建地主的政党“人民同盟”和“印度教大会”最近也发表声明，强烈地反对建立农业合作组织的决议。‖国大党领导者和进步力量正在准备实现这次年会的决议。许多国大党人士认为，由决议到实现，还要经过一个较长的过程，还会出现许多问题和困难。目前，有些省邦已在开始讨论规定占有土地最高限额的措施。成千的国大党各级领导者和负责人正在“徒步旅行”，他们从村庄到村庄，宣传会议的决议，动员农民积极生产。‖　　【日期】</w:t>
      </w:r>
    </w:p>
    <w:p w14:paraId="61B6BE19" w14:textId="77777777" w:rsidR="00886012" w:rsidRDefault="00886012" w:rsidP="00886012">
      <w:pPr>
        <w:rPr>
          <w:rFonts w:hint="eastAsia"/>
        </w:rPr>
      </w:pPr>
      <w:r>
        <w:rPr>
          <w:rFonts w:hint="eastAsia"/>
        </w:rPr>
        <w:t>‖【版面】第</w:t>
      </w:r>
      <w:r>
        <w:rPr>
          <w:rFonts w:hint="eastAsia"/>
        </w:rPr>
        <w:t>01</w:t>
      </w:r>
      <w:r>
        <w:rPr>
          <w:rFonts w:hint="eastAsia"/>
        </w:rPr>
        <w:t>版（）‖【标题】充分发挥公社优越性　充分调动全社积极性　统一领导　分级管理　上下一心　热劲奔腾‖【正文】充分发挥公社优越性　充分调动全社积极性‖统一领导　分级管理　上下一心　热劲奔腾‖湖南黄花社和湖北白莲社切实贯彻六中全会决议掀起春季生产高潮‖本报长沙</w:t>
      </w:r>
      <w:r>
        <w:rPr>
          <w:rFonts w:hint="eastAsia"/>
        </w:rPr>
        <w:t>21</w:t>
      </w:r>
      <w:r>
        <w:rPr>
          <w:rFonts w:hint="eastAsia"/>
        </w:rPr>
        <w:t>日电　本报记者胡坚、李进挺报道：湖南省长沙县黄花人民公社最近实行了党的六中全会关于人民公社若干问题的决议中提出的统一领导、分级管理等办法后，广大社员都以冲天干劲投入今年新的生产热潮，进一步发挥了人民公社的优越性。</w:t>
      </w:r>
      <w:r>
        <w:rPr>
          <w:rFonts w:hint="eastAsia"/>
        </w:rPr>
        <w:t>3</w:t>
      </w:r>
      <w:r>
        <w:rPr>
          <w:rFonts w:hint="eastAsia"/>
        </w:rPr>
        <w:t>月</w:t>
      </w:r>
      <w:r>
        <w:rPr>
          <w:rFonts w:hint="eastAsia"/>
        </w:rPr>
        <w:t>13</w:t>
      </w:r>
      <w:r>
        <w:rPr>
          <w:rFonts w:hint="eastAsia"/>
        </w:rPr>
        <w:t>日，记者到这个公社访问时，正下着雨。田野里人声鼎沸，社员们忙碌地翻耕、搭田塍、整秧田和运肥下田，大闹春耕生产。据公社党委书记何兴沃说，实行统一领导、分级管理以后，全公社出勤率比原来提高了</w:t>
      </w:r>
      <w:r>
        <w:rPr>
          <w:rFonts w:hint="eastAsia"/>
        </w:rPr>
        <w:t>15%</w:t>
      </w:r>
      <w:r>
        <w:rPr>
          <w:rFonts w:hint="eastAsia"/>
        </w:rPr>
        <w:t>，工效提高</w:t>
      </w:r>
      <w:r>
        <w:rPr>
          <w:rFonts w:hint="eastAsia"/>
        </w:rPr>
        <w:t>25%</w:t>
      </w:r>
      <w:r>
        <w:rPr>
          <w:rFonts w:hint="eastAsia"/>
        </w:rPr>
        <w:t>。目前，全公社</w:t>
      </w:r>
      <w:r>
        <w:rPr>
          <w:rFonts w:hint="eastAsia"/>
        </w:rPr>
        <w:t>80%</w:t>
      </w:r>
      <w:r>
        <w:rPr>
          <w:rFonts w:hint="eastAsia"/>
        </w:rPr>
        <w:t>的早稻已经浸种，人们满怀信心实现今年更大更好更全面的跃进规划。‖黄花人民公社是一个拥有一万多户、纵横六十华里的大社，是去年</w:t>
      </w:r>
      <w:r>
        <w:rPr>
          <w:rFonts w:hint="eastAsia"/>
        </w:rPr>
        <w:t>9</w:t>
      </w:r>
      <w:r>
        <w:rPr>
          <w:rFonts w:hint="eastAsia"/>
        </w:rPr>
        <w:t>月间建成的。今年</w:t>
      </w:r>
      <w:r>
        <w:rPr>
          <w:rFonts w:hint="eastAsia"/>
        </w:rPr>
        <w:t>3</w:t>
      </w:r>
      <w:r>
        <w:rPr>
          <w:rFonts w:hint="eastAsia"/>
        </w:rPr>
        <w:t>月初，这个公社在总结人民公社过去几个月已经显示出来的巨大优越性的基础上，经过社员讨论，决定采取统一领导、分级管理的办法。这样一来，制订生产计划既有利于全公社统一规划，也更有利于因地种植，并使计划在群众中落脚生根。黄花生产大队今年的生产规划本来已按公社分配的任务初步贯彻到群众中去了。但是这次经过社员逐丘逐块，因地制宜地安排作物面积后，又发现今年的规划在因地种植方面虽较往年好得多，但由于了解情况不够，还有些安排不够妥善的地方。比如，这个队一向有种番茄的习惯，原来的规划就没有这一项，这次他们决定种四十亩番茄，预计可收入两万多元。这里的泥色最适宜种泥豆，他们就由原计划八十亩扩大到二百亩。经这样具体修订和安排，全队今年增产指标就由原来每亩产粮食一千六百斤增加到二千斤。该队有些社员原来总感到肥料、劳力不足，打算把一千一百多亩土质差的稻田暂时作为休闲地。当社员们讨论统一领导，分级管理的办法后，社员们在几天工夫就把全部休闲地翻耕施上基肥，准备插早稻，还扩大六百多亩经济作物。劳力不足，他们就大闹工具改革，单是全大队六十七个公共食堂全部推行土自来水，就节约一百零二个挑水的劳动力，全队从服务性部门共抽调四百八十多个劳动力到农业战</w:t>
      </w:r>
      <w:r>
        <w:rPr>
          <w:rFonts w:hint="eastAsia"/>
        </w:rPr>
        <w:lastRenderedPageBreak/>
        <w:t>线上来。肥料不足，他们突击积土肥，大造土化肥，现在平均每亩已积了一千多担优质肥料。资金不足，他们新找出十一项副业门路，组织专业队抓现金收入，</w:t>
      </w:r>
      <w:r>
        <w:rPr>
          <w:rFonts w:hint="eastAsia"/>
        </w:rPr>
        <w:t>3</w:t>
      </w:r>
      <w:r>
        <w:rPr>
          <w:rFonts w:hint="eastAsia"/>
        </w:rPr>
        <w:t>月份他们将收入现金一万多元，较</w:t>
      </w:r>
      <w:r>
        <w:rPr>
          <w:rFonts w:hint="eastAsia"/>
        </w:rPr>
        <w:t>2</w:t>
      </w:r>
      <w:r>
        <w:rPr>
          <w:rFonts w:hint="eastAsia"/>
        </w:rPr>
        <w:t>月份增加一倍多，自己完全可以解决生产资金的困难。最近这个队又按照亩产双千斤的要求，对全队生产进行了全面检查。他们发现四百多个田间大凼做得不完全合质量标准，又全部返了工。‖从这个公社实行统一领导、分级管理来看，不仅更加调动了广大社员的生产积极性，而且进一步调动了社干部特别是队干部的工作积极性，各级干部都挑起担子，领导群众搞好生产，工作更加踏实、细致和深入了，干部参加生产更加经常了。黄花大队原有一百一十多名脱产和半脱产的干部，现在只有二十名干部了。过去干部多，干部参加生产平均每人每天只做二分多工。现在干部减少，工作安排得好，参加生产的时间比以前增加。</w:t>
      </w:r>
      <w:r>
        <w:rPr>
          <w:rFonts w:hint="eastAsia"/>
        </w:rPr>
        <w:t>3</w:t>
      </w:r>
      <w:r>
        <w:rPr>
          <w:rFonts w:hint="eastAsia"/>
        </w:rPr>
        <w:t>月上半月平均每个干部每天做了七分工，有的和主要劳动力同样做十分工。更重要的是干部深入田间，发现问题快，解决问题也更及时了。记者去访问时，合心队的党支部书记柳兆南满身泥污，刚从田间回来。他说：“这种做法好得很，现在每个干部都真正落落实实工作。”他还介绍全队九个干部过去参加生产不容易经常坚持下去，现在每个干部每天至少做半天工夫。干部下田，许多问题得到及时解决。他举例说：他今天在许家洞生产，有些社员说，今年春耕生产赛过任何一年，工夫做得差不多了，有些自满情绪。他就在田边开了个小会，摆出他发现的有些田里的肥料，按优质肥要求不到一千担，个别田每亩只有五百担。他发动大家讨论这样能不能实现双千斤计划。大家看到干部下田和群众在一起发现和解决生产中的问题，干劲更加高涨起来。当天下午就组织二十多人突击积肥，他们一定要实现亩亩千担肥、双千斤粮。‖由于统一领导、分级管理，社干部和社员都比较容易摸清自己的家底，大家都注意精打细算，因此勤俭办社的风气也较前更为浓厚了。最近各队经过社员讨论，精打细算，开源节流的结果，全公社非生产性开支将比原来减少很多。节余下来的钱，现在买回七千多担石灰和二十八担蔬菜种子，准备扩种七千多亩蔬菜，养猪饲料问题也可以得到解决。黄花生产大队缺少八十件蓑衣，原来打算由公社去买，这次社员们在讨论全队收支计划中，计算一下要三百二十块钱，就决定不买了。社员自动收集旧蓑衣整修好六十五件，自己编制十五件，雨天同样可以出工。合心队原来每月烧稻草四千五百多斤，这次社员一算细帐，一百斤稻草可卖两块多钱，如果都当柴烧了太可惜，队里柴山又方便，社员们就主动提出上山砍茅柴烧，单这一项每月就有约九百多元投入到农业生产上去。‖现在，公社开展了队与队之间的生产竞赛。社员们在生产竞赛中个个力争走在最前列。回龙生产大队原来是个生产落后队，这次他们架起浮桥、索道运肥料，十多天工夫，生产就赶上来了，夺得了流动红旗。龙潭队是全公社有名的“穷队”，他们在公社党委的关怀和帮助下，个个干劲冲天，奋发图强。他们修订了今年的生产计划，决心改变穷山瘠土的面貌。他们原来缺少一百六十多件农具，希望公社帮他们添置。现在他们决定不用钱买，自己来解决。他们收集旧农具整修好一百二十件，公社支援他们四十件，问题就解决了。由于大队总支书记周兆发住在这个队里帮助他们发动社员出主意，克服生产中的各种困难，大家干劲越来越大，十多天中，平均每亩积土肥由原来一百多担增加到七百多担。特别是油菜、麦子培育得很出色，被评为全公社的红旗队。‖本报武汉</w:t>
      </w:r>
      <w:r>
        <w:rPr>
          <w:rFonts w:hint="eastAsia"/>
        </w:rPr>
        <w:t>21</w:t>
      </w:r>
      <w:r>
        <w:rPr>
          <w:rFonts w:hint="eastAsia"/>
        </w:rPr>
        <w:t>日电　记者方堤报道：湖北省光化县白莲人民公社建立统一领导、分级管理的制度后，进一步发挥了管理区和生产队的作用，使整个公社出现了生产高潮步步高的生动局面。‖白莲公社的农业生产和多种经营都搞得十分出色。据调查，全社共有麦田五万多亩，普遍生长得茁壮茂密，其中有大约一半的麦田每亩已有苗达八十多万</w:t>
      </w:r>
      <w:r>
        <w:rPr>
          <w:rFonts w:hint="eastAsia"/>
        </w:rPr>
        <w:lastRenderedPageBreak/>
        <w:t>株到一百多万株，还有将近</w:t>
      </w:r>
      <w:r>
        <w:rPr>
          <w:rFonts w:hint="eastAsia"/>
        </w:rPr>
        <w:t>40%</w:t>
      </w:r>
      <w:r>
        <w:rPr>
          <w:rFonts w:hint="eastAsia"/>
        </w:rPr>
        <w:t>的麦田每亩有苗六十万株以上；每亩只有四十万株左右的“三类田”——去年这要算“特类田”——只占</w:t>
      </w:r>
      <w:r>
        <w:rPr>
          <w:rFonts w:hint="eastAsia"/>
        </w:rPr>
        <w:t>10%</w:t>
      </w:r>
      <w:r>
        <w:rPr>
          <w:rFonts w:hint="eastAsia"/>
        </w:rPr>
        <w:t>稍强。全社的春播准备工作，由于抓得早和抓得好，现在已经基本完成；其中稻、棉、油料等作物的底肥更早已全部备齐，追肥也已准备了一部分。各生产队的多种经营也搞得很活跃，经营项目达几十种之多。‖公社是比高级农业社庞大、复杂得多的组织。因此，为了把整个公社管理好，必须充分发挥公社、管理区和生产队这三级组织的作用，特别是要发挥作为组织劳动和进行生产的基本单位的生产队的作用。正是从这种情况出发，白莲公社建立后不久，就在公社的统一领导下实行了分级管理，使公社、管理区、生产队都有一定的权限和责任范围。例如，公社根据国家计划的要求，统一制订全社的生产规划和实现规划的措施，经营和管理全社性的生产、建设和福利事业，以及统筹安排劳动力和组织管理区间的相互协作等；对于上述项目中的一些不属于全社性的和其它一些不宜于由公社统一经营管理的事，则分别由管理区和生产队根据公社统一规划和本单位的需要来经营管理。例如，对公社根据国家计划要求制订的农业生产规划，管理区和生产队可以根据本单位的具体情况，因地制宜地决定完成生产规划的具体措施，并在保证完成公社要求的产量、产值的条件下自行安排和调剂，多种多收，超产受奖。管理区和生产队可以根据需要经营各种宜于分散经营的副业，这样作以后，不仅公社的领导组织能够集中力量来安排和组织全社性的工作，抓好有关生产和生活的主要问题，更重要的是，管理区和生产队这两级组织，也能够在自己的职责范围内充分地发挥作用，从而使全社生产进一步地得到发展，促使公社组织进一步巩固。‖白莲公社的统一领导、分级管理的作法是从去年</w:t>
      </w:r>
      <w:r>
        <w:rPr>
          <w:rFonts w:hint="eastAsia"/>
        </w:rPr>
        <w:t>12</w:t>
      </w:r>
      <w:r>
        <w:rPr>
          <w:rFonts w:hint="eastAsia"/>
        </w:rPr>
        <w:t>月上旬开始实行的，一实行就收到了明显的效果。正如群众所说的一样：“上上下下齐操心，什么事情都好办”。‖庆丰管理区和它所属各生产队，原来对自己的职责范围不明确，后来，管理区和各生产队知道在保证完成公社规划要求的产量、产值的前提下，可以根据本单位的需要自行安排和调剂，而且多种可以多收、超产可以受奖后，经营管理的积极性就大为提高了。为了多增产，全管理区的各个生产队除加强了对已播作物的管理外，还想办法新开荒二千亩，来扩大棉花和芝麻等作物的面积；为了解决肥料不足的困难，各生产队还组织了专门班子来积肥和造肥。五四管理区各生产队在实行分级管理的办法后，无论是对耕牛和农具的管理都比原来大为加强，特别是在耕牛管理方面的工作很出色，作到了栏清牛壮。在多种经营方面，除了公社直接经营的较大的项目共十九种外，各管理区和生产队经营了大约十五个左右的项目，从而使多种经营在保证农业增产的条件下大大地活跃了起来。‖全社干部和群众对完成今年更大更好更全面的跃进规划的信心和决心是更加坚定了，他们正以冲天的干劲对麦田进行第五次追肥、锄草和加速完成最后的春播准备工作。（附图片）‖广东南海县大沥公社生产大队的社员们把一部分耙得不够细致的秧田进行补耙。新华社记者　郭伟祺摄‖　　【日期】</w:t>
      </w:r>
    </w:p>
    <w:p w14:paraId="3AA7AA03" w14:textId="77777777" w:rsidR="00886012" w:rsidRDefault="00886012" w:rsidP="00886012">
      <w:pPr>
        <w:rPr>
          <w:rFonts w:hint="eastAsia"/>
        </w:rPr>
      </w:pPr>
      <w:r>
        <w:rPr>
          <w:rFonts w:hint="eastAsia"/>
        </w:rPr>
        <w:t>‖【版面】第</w:t>
      </w:r>
      <w:r>
        <w:rPr>
          <w:rFonts w:hint="eastAsia"/>
        </w:rPr>
        <w:t>01</w:t>
      </w:r>
      <w:r>
        <w:rPr>
          <w:rFonts w:hint="eastAsia"/>
        </w:rPr>
        <w:t>版（）‖【专栏】社论‖【标题】广泛地实行合同制度‖【正文】广泛地实行合同制度‖合同制度是国家对人民公社实行计划领导、促进生产发展的一种重要的手段。党的六中全会“关于人民公社若干问题的决议”中曾经指出：“为了保证交换计划的实现，要在国家和公社之间、公社和公社之间，广泛地实行合同制度。”‖合同制度对我们来说，并不是陌生的。早在人民公社成立以前，合同制度就在不少地区推行过。几年来，国家同农民订立的若干主要经济作物的预购合同，以及供销社同农业社、互助组之间订立的合同，对于鼓励和指导广大农民根据国家计划种植经济作物，保证国家完成农产品收购任务，对</w:t>
      </w:r>
      <w:r>
        <w:rPr>
          <w:rFonts w:hint="eastAsia"/>
        </w:rPr>
        <w:lastRenderedPageBreak/>
        <w:t>于促进合作化运动的发展，都起过一定的良好作用。但是，在人民公社化运动以前，合同制的推行还是不够普遍的，纳入合同的也只限于少数品种，并且多数是单一的收购合同或供应合同。人民公社在我国广大农村的普遍建立，大大地推动了生产力的进一步发展。由于人民公社是一个综合性的大型组织，多样性的工作，要求它具有更高的计划性和组织性。它的生产规模越来越大，集体经营的门类也越来越多。许多过去自由生产和自由出售的零星产品，现在也要逐步变为有组织地生产和有组织地出售了。因此，公社的生产必须更有计划地统一安排，才能适应新形势的需要。而广泛地实行合同制度将有利于人民公社有计划地安排生产。‖我国各项经济建设事业，都应当根据有计划按比例发展的原则来统筹安排。整个国民经济必须体现全国一盘棋的精神，在国家集中统一领导下充分发挥国民经济各方面的积极性。人民公社是我国国民经济的一个重要组成部分，由于各地区资源和条件不同（如南方和北方、山区和平原），它们的生产、消费、销售、劳动力、资金等情况也就各有不同。在这种情况下，公社自己能够生产什么，向国家出售什么，出售多少；需要国家供应什么，供应多少，以及产品质量、交货时间等等，都需要根据统一领导、分级管理的原则，和根据当地各种具体情况有计划地进行安排。有了合同为依据，把生产、出售、供应等内容在合同中规定下来，这样，人民公社就有了底，生产就有了明确方向，就可以按照国家和公社的需要放手地进行生产。通过签订合同，不仅加强了人民公社生产的计划性，而且也必然推动公社生产不断发展。例如福建省建瓯县红专人民公社原来制定的多种经营计划，只有毛竹、柴炭等十五种，经过签订合同，重新挖潜力、找门路，就迅速扩大到六十一种产品。这个公社今年黄麻的生产也根据国家的要求，重新制定计划，由原来的五百亩扩大到一千二百亩。通过签订合同，人民公社在物资供应方面可以进一步得到保证，在技术指导方面也可以得到国家和商业部门更好的帮助。四川省隆昌县商业部门在今年年初和全县各人民公社签订合同以后，已经按照合同规定供应了公社良种蜜蜂二百箱、各种树苗三十三万多株、油料作物种子七十五万斤，并帮助各公社训练了技术员四百八十多人。这就不难看出，合同制度既可以加强计划性，把公社计划纳入国家计划；又可以使公社因地制宜地发挥积极性，从而大大地促进公社自给性生产和商品性生产的发展。‖合同制度还是加强国民经济计划性的重要辅助手段。我国国民经济是一个复杂的有机体，它既包括工业，又包括农业；既包括许多大宗的主要产品的生产，又包括各种各样的小宗产品的生产。国家对于全民所有制的企业可以实行直接的计划管理，对于集体所有制的企业，就不能完全实行直接的计划管理，对于大宗的主要产品可以编列在国家计划之内，对于品种繁多的小宗产品就很难都编列在国家计划以内。这就需要一些辅助的办法来补充国家计划。广泛地、系统地实行合同制度，正是辅助国家计划的一个重要的、行之有效的办法。许多事实证明，对于若干没有列入国家计划之内的产品的生产，根据国家和公社的需要，因地制宜地通过合同形式固定下来，不但可以使国家的计划领导更加全面化，而且更加具体化了。四川隆昌县的龙市供销部通过与公社订立合同，把一些市场需要的小宗零星产品的生产也排上了队，在不到两个月的时间内就收购了几十万把扫把、斗笠等小宗产品，既扩大了生产，也满足了市场供应的需要。这就不难看出，合同制对于国家计划的辅助作用是十分明显的。‖合同制的作用当然还不止于此。随着合同制在我国农村广泛地实行，必将使得城乡之间、农业和商业之间、公社和公社以及生产队和生产队之间的关系更加紧密地结合起来。它不仅有利于加强部门之间的协作，有利于人民公社的巩固，而且有利于进一步巩固工农联盟。广泛地实行合同制度，既具有重要的经济意义，又具有重</w:t>
      </w:r>
      <w:r>
        <w:rPr>
          <w:rFonts w:hint="eastAsia"/>
        </w:rPr>
        <w:lastRenderedPageBreak/>
        <w:t>要的政治意义。‖各级党委政治挂帅、加强领导，加强对广大基层干部社员群众的政治思想工作，是顺利推行合同制度的重要前提。政治思想工作做得深、做得透，加上经济工作安排得妥善，群众就会自觉自愿地执行合同。相反的，忽视思想政治工作，合同制的推行就会遇到困难，或者签订了，也难以实行。各级生产部门和财贸部门在同公社签订合同的过程中应该在加强政治思想教育工作的基础上，根据全国一盘棋的精神，从组织公社生产入手发动广大群众参与生产规划，并把合同中规定的任务层层落实，一直落实到生产队（许多商品还可以由商业部门直接同生产队签订合同），使人人有奋斗目标，个个方向明确。这样，合同的执行，就有了群众基础，使合同的实现有了最可靠的保证。‖合同一经签订，任何一方在一般情况下都不能随意变更。签订合同的双方必须为保证合同的实现共同努力。同时合同又应当具有一定的灵活性。因为任何事物都在不断地发展，总有些特殊情况是订立合同时难以预料得到的，因之，在情况发生变化的时候，对合同的某些部分作适当的修改，使它更加接近实际或符合实际，还是必要的，这和随意变动合同是根本不同的。总之，合同的严肃性并不排斥灵活性，两者是对立的统一。对严肃性和灵活性作任何片面的理解都是不正确的。‖合同制度在今后的长时期中，将是国家同公社之间结合的一种重要形式。广泛地、全面地推行合同制度，将对国民经济的发展产生良好的影响。可以预料，各地在推行合同制度的过程中必然会不断地解决一些新的问题，不断地创造新的经验。各级党委和商业部门应当及时发现问题，总结经验，加以提高，以便更好地为贯彻执行中央关于广泛实行合同制度的指示而奋斗。‖　　【日期】</w:t>
      </w:r>
    </w:p>
    <w:p w14:paraId="4D320244" w14:textId="77777777" w:rsidR="00886012" w:rsidRDefault="00886012" w:rsidP="00886012">
      <w:pPr>
        <w:rPr>
          <w:rFonts w:hint="eastAsia"/>
        </w:rPr>
      </w:pPr>
      <w:r>
        <w:rPr>
          <w:rFonts w:hint="eastAsia"/>
        </w:rPr>
        <w:t>‖【版面】第</w:t>
      </w:r>
      <w:r>
        <w:rPr>
          <w:rFonts w:hint="eastAsia"/>
        </w:rPr>
        <w:t>07</w:t>
      </w:r>
      <w:r>
        <w:rPr>
          <w:rFonts w:hint="eastAsia"/>
        </w:rPr>
        <w:t>版（）‖【标题】匈牙利社会主义工人党的群众政治工作的主要问题‖【正文】匈牙利社会主义工人党的群众政治工作的主要问题‖匈牙利社会主义工人党中央委员会政治局委员、书记处书记　基什·卡罗伊‖</w:t>
      </w:r>
      <w:r>
        <w:rPr>
          <w:rFonts w:hint="eastAsia"/>
        </w:rPr>
        <w:t>1956</w:t>
      </w:r>
      <w:r>
        <w:rPr>
          <w:rFonts w:hint="eastAsia"/>
        </w:rPr>
        <w:t>年</w:t>
      </w:r>
      <w:r>
        <w:rPr>
          <w:rFonts w:hint="eastAsia"/>
        </w:rPr>
        <w:t>10</w:t>
      </w:r>
      <w:r>
        <w:rPr>
          <w:rFonts w:hint="eastAsia"/>
        </w:rPr>
        <w:t>月反革命暴乱在军事上被击溃以后（对于这一点，匈牙利人民将永远感激英勇的苏联军队和苏联人民自我牺牲的国际主义精神），由匈牙利共产党人重新组织起来的党，面临着巨大的任务。恢复和整顿的工作，不仅意味着重建房屋、修整街道、恢复交通，而且还意味着同反革命遗留下来的道义败坏和思想混乱进行斗争，这是一个更加困难、更加复杂的任务。同时，问题还不仅仅在于反革命“遗留下来”的东西，而且还在于他们在军事失败后的几个月中，继续进行煽动活动，来阻挠国家的巩固工作。反革命的宣传力图让那些误入歧途的人们继续相信：“十月事件”不是反革命，而是“人民革命”，是被“外国”军队镇压下去的。此外，他们还在居民中加深犹豫不定的情绪。这里只需要提一下，</w:t>
      </w:r>
      <w:r>
        <w:rPr>
          <w:rFonts w:hint="eastAsia"/>
        </w:rPr>
        <w:t>1957</w:t>
      </w:r>
      <w:r>
        <w:rPr>
          <w:rFonts w:hint="eastAsia"/>
        </w:rPr>
        <w:t>年头几个月，在“自由欧洲电台”支持下，围绕着‖“木克”这一口号而进行的阴险的、煽惑性的秘密宣传，就可以说明这一点。“木克”是“到</w:t>
      </w:r>
      <w:r>
        <w:rPr>
          <w:rFonts w:hint="eastAsia"/>
        </w:rPr>
        <w:t>3</w:t>
      </w:r>
      <w:r>
        <w:rPr>
          <w:rFonts w:hint="eastAsia"/>
        </w:rPr>
        <w:t>月再搞一次”（指反革命暴乱）这句话的缩写。‖在这段时期中，当力量对比发生了有利于社会主义的变化，群众在思想上还不明确的时候，反革命分子利用造谣惑众的方法，还能够给我们造成很多的困难，这是可以理解的。我们认识到列宁下面一段话的正确性，列宁说：“知识分子团体在运用危言耸听制造惊惶这一武器时具有多么熟练的技术。这的确是资产阶级在阶级斗争中反对无产阶级的武器”。‖反革命的策划者巧妙地利用了党在过去所犯的错误以及党员和非党人士的失望心情，来离间群众和党的关系。所谓“工人委员会”在一段时期中，在工人阶级内部还有影响，而“工人委员会”（虽然其中有些正直的、良善的委员）却是反革命的产物，基本上是反革命的工具。必须进行耐心的工作，在劳动人民面前，揭露这些“工人委员会”的面目，并在后来加以解散。‖在粉碎反革命暴乱以后，共产</w:t>
      </w:r>
      <w:r>
        <w:rPr>
          <w:rFonts w:hint="eastAsia"/>
        </w:rPr>
        <w:lastRenderedPageBreak/>
        <w:t>党人必须重新赢得群众的信任，以便动员群众支持工农革命政府，恢复和发展经济生活，重建劳动纪律。‖当时共产党人相信，虽然存在着困难，但是这一目标是可以达到的。他们相信，正如卡达尔同志所说的：“匈牙利人民不再要资本主义，农民不愿交还土地，工人不愿交还工厂，人民不愿失去经过辛勤劳动和顽强斗争而取得的经济上和文化上的成果”。党教育群众，争取群众的工作是耐心的，坚定不移的。首先要说服工人阶级，把他们重新引上正确的道路；然后依靠工人群众，去说服其他劳动阶层，把他们重新引上正确的道路。经过几个月的时间，匈牙利工人阶级清醒过来了，并且在提高生产上表现出这一点。走在前列的是煤矿工人，从他们生产的提高上可以看出这一变化。在反革命暴乱以前，</w:t>
      </w:r>
      <w:r>
        <w:rPr>
          <w:rFonts w:hint="eastAsia"/>
        </w:rPr>
        <w:t>1956</w:t>
      </w:r>
      <w:r>
        <w:rPr>
          <w:rFonts w:hint="eastAsia"/>
        </w:rPr>
        <w:t>年</w:t>
      </w:r>
      <w:r>
        <w:rPr>
          <w:rFonts w:hint="eastAsia"/>
        </w:rPr>
        <w:t>9</w:t>
      </w:r>
      <w:r>
        <w:rPr>
          <w:rFonts w:hint="eastAsia"/>
        </w:rPr>
        <w:t>月日产煤七万七千五百吨，</w:t>
      </w:r>
      <w:r>
        <w:rPr>
          <w:rFonts w:hint="eastAsia"/>
        </w:rPr>
        <w:t>11</w:t>
      </w:r>
      <w:r>
        <w:rPr>
          <w:rFonts w:hint="eastAsia"/>
        </w:rPr>
        <w:t>月降为一万吨，</w:t>
      </w:r>
      <w:r>
        <w:rPr>
          <w:rFonts w:hint="eastAsia"/>
        </w:rPr>
        <w:t>1957</w:t>
      </w:r>
      <w:r>
        <w:rPr>
          <w:rFonts w:hint="eastAsia"/>
        </w:rPr>
        <w:t>年</w:t>
      </w:r>
      <w:r>
        <w:rPr>
          <w:rFonts w:hint="eastAsia"/>
        </w:rPr>
        <w:t>5</w:t>
      </w:r>
      <w:r>
        <w:rPr>
          <w:rFonts w:hint="eastAsia"/>
        </w:rPr>
        <w:t>月日产量已达六万六千吨到六万八千吨。煤矿工业的迅速恢复，使其他工业部门有可能得到发展，使国民经济有可能在反革命暴乱后半年内就走上正轨。‖工农革命政府对待犯罪分子所采取的公平而坚决的方针、正确的经济措施、苏联和其他社会主义国家的慷慨援助，这些都给群众提供了这样一个历史经验：即什么是无产阶级民主、社会主义的国际团结和无产阶级国际主义；另一方面，什么是帝国主义政策的实质。在非常时期中，群众对这些经验是非常敏感的。我们应在群众中作宣传鼓动工作，评价这些经验，并从其中得出思想上的结论，以鼓舞群众的积极性。我们应该向他们解释，是什么国内外因素使我们有可能作到这一点。我们要驳斥一系列关于“纯粹民主”的反革命“思想”和“民族共产主义”的“理论”。我们要让工人阶级重新认识到它的历史任务，恢复它对社会主义事业的责任感，并且明确社会主义建设的领导力量不是知识分子，不是青年，而是工人阶级。我们的任务是进行群众工作，以便从政治上、思想上也消灭反革命。匈牙利社会主义工人党新的领导做到了言行一致。党的领导人过去和现在都在群众中间，诚恳、坦率地同他们讲话，不美化事物，不作出在一定情况下不能够实现的诺言。大家知道，反革命的煽惑一方面要劳动人民提出要求，另一方面“忘记”告诉他们满足这些要求的条件是什么。而党却向他们解释，只有在更好的生产成绩的基础上，才能提高生活水平。我们不能长期依靠朋友的慷慨援助而生活，因为觉悟的工人阶级不能寄生在其他国家人民的血汗上。匈牙利工人阶级应该从国家主人翁的角度来考虑问题，他们应该了解，更高的实际工资和更多的社会福利的源泉是更多更好的劳动。‖从这一真理出发而进行的生产上的鼓动工作，逐月地改善了劳动纪律，提高了劳动生产率，使生产更加经济了。我们提出，匈牙利工人在业务上是有技术的，有自尊心的，诚实的。改进党在青年工人中的工作，加强党对共产主义青年联盟的领导，对于取得这些成就起了很大的作用。青年工人更好地投入了各种政治活动和生产活动；可以说党在完成其巨大的任务中，已经可以放心地依靠共产主义青年联盟了。‖党经过深入的调查后，在去年</w:t>
      </w:r>
      <w:r>
        <w:rPr>
          <w:rFonts w:hint="eastAsia"/>
        </w:rPr>
        <w:t>9</w:t>
      </w:r>
      <w:r>
        <w:rPr>
          <w:rFonts w:hint="eastAsia"/>
        </w:rPr>
        <w:t>月作出了关于工人阶级状况的决议，在过去半年中可以很好地利用这一决议在工厂中作群众鼓动工作。大约有两千个共产党人费了几个月的时间，调查了工人阶级经济、政治和文化状况，同四万五千个工人和经济技术人员进行了谈话。这一调查本身就是党和群众的交谈和商量，很好地促进了相互的了解。被征询意见的工人看到党这样关心他们，对他们这样相信和尊重，于是就坦率、真诚地提出了他们的问题、看法和愿望。工人提出了很多地方性和全国性的建议，而且其中一部分在调查过程中就已经解决了。‖从调查工人阶级状况的共产党员的判断和经验总结中，可以看出反革命事件以后党的日益增长的影响，在老的有组织的工人中最强。这些人是党的最坚定的基础，这些人的阶级觉悟最高，纪律性和战斗性最强，也就是说他们具有共产党人的高贵品质。但是，根据调查的结果，</w:t>
      </w:r>
      <w:r>
        <w:rPr>
          <w:rFonts w:hint="eastAsia"/>
        </w:rPr>
        <w:lastRenderedPageBreak/>
        <w:t>也看到在一小部分老的技术工人的思想中，社会民主主义的遗毒和小资产阶级观点还很严重，而我们企业的党组织在对他们进行改造方面作的并不够。‖企业工人中最落后的一部分是辅助工人。这些人流动性最大，纪律最差，党员比例最小。因此需要对新工人作更多的工作，以便把他们也提高到最好的老工人的水平。‖在企业群众工作中存在的问题还有：消除民族主义残余，克服反对农民反对知识分子的情绪，反对反犹太主义的斗争。为解决上述任务，我们将准备宣传资料并利用各种报刊。‖这方面需要提高党的工作水平。工人阶级中绝大多数人基本上是同意党的政策的，并且在自己的生活中也体会到这一政策的好处。因此，宣传工作的基础是很好的，在这一基础上，运用正确方法坚定不移地进行工作是很重要的问题。我们可以说，工人阶级中的一部分关切地注视着党和政府的工作，看到了成绩，并且批评那些阻碍进展的消极现象。工人已表明他们是有能力领导的，党经常在鼓励并指出他们的这种才能，以便让他们在处理国家事务中起到更大的作用。‖群众工作的另一个具有决定意义的方面是农村宣传工作。反革命暴乱时期，农民很快就看到了所谓“人民革命”是试图让过去的地主们重新骑在他们的脖子上。因此，为了拿起武器保卫国家，农民的子弟也参加了工农革命政府从</w:t>
      </w:r>
      <w:r>
        <w:rPr>
          <w:rFonts w:hint="eastAsia"/>
        </w:rPr>
        <w:t>11</w:t>
      </w:r>
      <w:r>
        <w:rPr>
          <w:rFonts w:hint="eastAsia"/>
        </w:rPr>
        <w:t>月</w:t>
      </w:r>
      <w:r>
        <w:rPr>
          <w:rFonts w:hint="eastAsia"/>
        </w:rPr>
        <w:t>4</w:t>
      </w:r>
      <w:r>
        <w:rPr>
          <w:rFonts w:hint="eastAsia"/>
        </w:rPr>
        <w:t>日开始组织的武装力量的行列。虽然反革命和修正主义宣传在已经参加合作社的农民中间引起极大的震荡，许多合作社解散了，但是农民基本上是站稳了立场的，合作化这一社会主义经济思想经受住了暴风雨的考验。‖农民看到工农革命政府也是代表他们利益的政府，因而用好的生产和劳动来表达他们对政府的信任。储蓄银行的存款额不断增加也应当看作是这种信任和工农联盟加强的标志之一。‖当然，这些既不足以使我们弥补反革命在合作化运动上所造成的倒退的损失，更不足以加快社会主义成分的增长速度。要克服农民的保守主义，要向农民说明，如果同意工农革命政府的一般政策，那么，农村也要建设社会主义。‖还应当教育农村宣传员有耐心，善于和个体农民交谈，并正确地宣传政府的政策，引导农民靠近合作社。收购制代替征购制，实行合作社农民的优抚金制度，改进农村的文化状况以及其他措施，都受到了农民的欢迎。我们就根据这些，用卡达尔同志的话进行宣传解释工作，他说：“社会主义是优越的，而农村中合作社就是社会主义”。‖我们在农村工作的同志有一段时期不敢进行合作化的宣传。他们害怕农民把宣传也看成是强迫。而我们党的领导就告诉农村的共产党员们，要他们对农民的政治进步负责，不能袖手等待农民自动报名入社。‖在合作化的宣传中指出苏联在农业上划时代的成就，社会主义兄弟国家农业社会主义改造的发展和中国的跃进是很重要的。所有这些对今年年初我国农村合作化运动的迅速发展都起了作用。根据</w:t>
      </w:r>
      <w:r>
        <w:rPr>
          <w:rFonts w:hint="eastAsia"/>
        </w:rPr>
        <w:t>3</w:t>
      </w:r>
      <w:r>
        <w:rPr>
          <w:rFonts w:hint="eastAsia"/>
        </w:rPr>
        <w:t>月</w:t>
      </w:r>
      <w:r>
        <w:rPr>
          <w:rFonts w:hint="eastAsia"/>
        </w:rPr>
        <w:t>10</w:t>
      </w:r>
      <w:r>
        <w:rPr>
          <w:rFonts w:hint="eastAsia"/>
        </w:rPr>
        <w:t>日的报告，自今年年初以来，已有二十七万六千九百五十二户农民加入了生产合作社，入社土地共有二百零五万六千九百七十八霍尔特（每霍尔特合八点五五市亩）。这时，社会主义成分已占总面积的</w:t>
      </w:r>
      <w:r>
        <w:rPr>
          <w:rFonts w:hint="eastAsia"/>
        </w:rPr>
        <w:t>60.7%</w:t>
      </w:r>
      <w:r>
        <w:rPr>
          <w:rFonts w:hint="eastAsia"/>
        </w:rPr>
        <w:t>，占耕地面积的</w:t>
      </w:r>
      <w:r>
        <w:rPr>
          <w:rFonts w:hint="eastAsia"/>
        </w:rPr>
        <w:t>47%</w:t>
      </w:r>
      <w:r>
        <w:rPr>
          <w:rFonts w:hint="eastAsia"/>
        </w:rPr>
        <w:t>。合作乡相继出现，截至</w:t>
      </w:r>
      <w:r>
        <w:rPr>
          <w:rFonts w:hint="eastAsia"/>
        </w:rPr>
        <w:t>3</w:t>
      </w:r>
      <w:r>
        <w:rPr>
          <w:rFonts w:hint="eastAsia"/>
        </w:rPr>
        <w:t>月</w:t>
      </w:r>
      <w:r>
        <w:rPr>
          <w:rFonts w:hint="eastAsia"/>
        </w:rPr>
        <w:t>10</w:t>
      </w:r>
      <w:r>
        <w:rPr>
          <w:rFonts w:hint="eastAsia"/>
        </w:rPr>
        <w:t>日止，已有一千一百三十六个乡合作化了，占总乡数的</w:t>
      </w:r>
      <w:r>
        <w:rPr>
          <w:rFonts w:hint="eastAsia"/>
        </w:rPr>
        <w:t>35%</w:t>
      </w:r>
      <w:r>
        <w:rPr>
          <w:rFonts w:hint="eastAsia"/>
        </w:rPr>
        <w:t>。‖我们的宣传员通过这些斗争也有了进步。在最近两年中，企业和农村的宣传工作都采用了新的形式，这些新形式在去年</w:t>
      </w:r>
      <w:r>
        <w:rPr>
          <w:rFonts w:hint="eastAsia"/>
        </w:rPr>
        <w:t>11</w:t>
      </w:r>
      <w:r>
        <w:rPr>
          <w:rFonts w:hint="eastAsia"/>
        </w:rPr>
        <w:t>月</w:t>
      </w:r>
      <w:r>
        <w:rPr>
          <w:rFonts w:hint="eastAsia"/>
        </w:rPr>
        <w:t>16</w:t>
      </w:r>
      <w:r>
        <w:rPr>
          <w:rFonts w:hint="eastAsia"/>
        </w:rPr>
        <w:t>日大选的准备工作中也证明是行之有效的。在四、五周的大选准备运动中开展了最广泛的群众政治工作。党的宣传员到企业、城市和农村中去，同每一个劳动者接触和交谈，向他们介绍党的政策、最近两年来的成就和我们的远景。‖选举宣传工作的任务是提高党、工农革命政府和地方机关的威信，并加强它们和群众的联系。我们的目的在于使劳动群众了解党的政策，使他们成为社会主义建设的积极的支持者，并在选举中投爱国人民阵线的票。‖国际问题在我们的宣传工作中也占重要地位，我们通过这些问题，</w:t>
      </w:r>
      <w:r>
        <w:rPr>
          <w:rFonts w:hint="eastAsia"/>
        </w:rPr>
        <w:lastRenderedPageBreak/>
        <w:t>说服群众，使他们相信苏联和整个社会主义阵营执行的是和平外交政策，工农革命政府的外交政策也是和平外交政策。回忆反革命暴乱时期的经验，我们可以向他们说明，虽然反革命分子一再唱“独立”的高调，但是如果帝国主义干涉成功，我国的独立就完了，而苏联的帮助却为我们保证了真正的独立。我们的宣传员们坚决反对民族主义的一切表现，揭穿“中立主义”的宣扬者的假面具，并且指出社会主义阵营的团结才是不可战胜的力量。‖在选举宣传中，我们十分重视介绍我国国民经济三年计划，通过当地具体事例说明三年计划的实现将加强我国的社会主义建设，提高人民物质和文化生活水平。‖在选举运动期间，敌人也重新活跃起来。“自由欧洲电台”企图诽谤选举，说这不是真正的选举，因为匈牙利没有第二个政党，只有社会主义工人党，而没有反对派，因而也就没有民主。针对这一点，我们的宣传员就向劳动人民说明解放前的情况，指出当时曾经存在过许多党派，但是没有一个是代表劳动人民的利益的；为劳动人民利益进行斗争的共产党被迫转入地下，不能参加选举；大部分工人和其他劳动者根本没有选举权。反革命暴乱时也成立了不少党，但每一个党都只是忙于把土地还给地主、把工厂还给资本家的勾当。‖我们的宣传员还谈到西欧的所谓“民主的”资本主义国家和美国的多党制是怎么回事。这些事例使匈牙利人民清楚地懂得投爱国人民阵线的票就是维护他们自己真正的利益。‖敌人的宣传已经失去力量，选举的胜利证明了这一点。</w:t>
      </w:r>
      <w:r>
        <w:rPr>
          <w:rFonts w:hint="eastAsia"/>
        </w:rPr>
        <w:t>98.4%</w:t>
      </w:r>
      <w:r>
        <w:rPr>
          <w:rFonts w:hint="eastAsia"/>
        </w:rPr>
        <w:t>的选民投了票，在全部有效票中，投党领导的爱国人民阵线的票的占</w:t>
      </w:r>
      <w:r>
        <w:rPr>
          <w:rFonts w:hint="eastAsia"/>
        </w:rPr>
        <w:t>99.6%</w:t>
      </w:r>
      <w:r>
        <w:rPr>
          <w:rFonts w:hint="eastAsia"/>
        </w:rPr>
        <w:t>。可以说，通过这次选举，党群关系更加密切了，领导和群众的关系更加紧密了。绝大多数劳动人民同意党和政府的政策，并且希望继续执行这一政策路线。匈牙利劳动人民投票表示拥护同苏联友好，忠实于社会主义阵营，坚持无产阶级国际主义原则，谴责帝国主义的干涉和反革命分子的阴谋。‖在大选运动中，我们的党组织和群众组织都加强了。在大选宣传中我们避免乱许诺言，并注意耐心、讲道理和以理服人。我们的宣传员除了谈到国内和国际大事外，也谈论劳动群众的日常生活问题，并且力图对他们的每一个问题给以解答。‖当时全国约有五十万宣传员进行宣传工作，其中约有三十万是党员，其他二十万是由群众组织、爱国人民阵线推荐派出的党外积极分子。我们组织了约十万个候选人提名大会，</w:t>
      </w:r>
      <w:r>
        <w:rPr>
          <w:rFonts w:hint="eastAsia"/>
        </w:rPr>
        <w:t>50%</w:t>
      </w:r>
      <w:r>
        <w:rPr>
          <w:rFonts w:hint="eastAsia"/>
        </w:rPr>
        <w:t>的选民，约三百五十万劳动者参加了这些提名大会。在这些集会上，约有二十万人发了言，他们都谈了自己对一些政治问题的意见，谈到候选人的功绩、优点或缺点。在城市、乡村和大工厂中都隆重地召开了选举大会，党的政治局委员和政府成员都在这些大会上讲了话。‖为各个劳动阶层召开的阶层会议也是成功的。这些会议的优点是具体地研究了直接与该阶层有关的一些问题。我们为教师、小手工业者和医生组织了这种阶层会议，也为今年首次参加选举的青年特别举行了会议。‖在个人宣传方面，我们抛弃了过去旧的机械的方式，选择了新方法，就是让每一个宣传员都向他们的熟人和同事进行宣传。‖在选举宣传中用直观图例宣传也是一种新的做法。各级党委和群众组织举办了展览会，介绍当地工农业、文化生活和居民生活水平的进展。‖选举过后，我们把选举中行之有效的宣传方式方法保持下来并加以发展，以便运用到社会主义建设的各个方面去。‖我们从党所面临的任务中选择出具有中心意义的现实任务，解决了这一任务，其他问题也就迎刃而解了。这就是列宁所说的共产党人应当抓住的“中心环节”，牵动一环就可以带动整体，也就是说，其他一系列任务都可以随之解决了。‖目前，匈牙利社会主义工人党应当抓的中心环节就是加快速度完成三年计划。苏联经济上的巨大成就，发展国民经济的七年计划对匈牙利共产党人、对匈牙利工厂和农业中的一般劳动者都起了鼓舞作用。在讨论苏共第二十一次代表大会及其决议的过程中，我们的党组织提出了许多旨</w:t>
      </w:r>
      <w:r>
        <w:rPr>
          <w:rFonts w:hint="eastAsia"/>
        </w:rPr>
        <w:lastRenderedPageBreak/>
        <w:t>在迅速达到目标的具体建议和计划。党中央在</w:t>
      </w:r>
      <w:r>
        <w:rPr>
          <w:rFonts w:hint="eastAsia"/>
        </w:rPr>
        <w:t>3</w:t>
      </w:r>
      <w:r>
        <w:rPr>
          <w:rFonts w:hint="eastAsia"/>
        </w:rPr>
        <w:t>月</w:t>
      </w:r>
      <w:r>
        <w:rPr>
          <w:rFonts w:hint="eastAsia"/>
        </w:rPr>
        <w:t>6</w:t>
      </w:r>
      <w:r>
        <w:rPr>
          <w:rFonts w:hint="eastAsia"/>
        </w:rPr>
        <w:t>日作出了决议，向全国人民倡议“</w:t>
      </w:r>
      <w:r>
        <w:rPr>
          <w:rFonts w:hint="eastAsia"/>
        </w:rPr>
        <w:t>1959</w:t>
      </w:r>
      <w:r>
        <w:rPr>
          <w:rFonts w:hint="eastAsia"/>
        </w:rPr>
        <w:t>年内在国民经济计划的几个重要方面，如社会主义工业生产、生产成本、投资、劳动生产率、国民收入等，要达到三年计划中</w:t>
      </w:r>
      <w:r>
        <w:rPr>
          <w:rFonts w:hint="eastAsia"/>
        </w:rPr>
        <w:t>1960</w:t>
      </w:r>
      <w:r>
        <w:rPr>
          <w:rFonts w:hint="eastAsia"/>
        </w:rPr>
        <w:t>年的指标”。‖最近两年半来的发展，使劳动群众的觉悟和政治水平提高了，因而为提高劳动生产率、加强劳动纪律和节约生产提供了条件，从而使我们可以在社会主义建设中向前跨进一大步。‖布达佩斯各企业劳动者们为了响应这一决议，在布达佩斯市委的倡议下，为迎接秋季召开的党代表大会发起了社会主义劳动竞赛，并且得到了技术知识分子的一致拥护，切佩尔的工人们将计划节约一亿三千万福林（匈币）的指标提高到一亿五千万福林，超额完成中央规定的生产指标</w:t>
      </w:r>
      <w:r>
        <w:rPr>
          <w:rFonts w:hint="eastAsia"/>
        </w:rPr>
        <w:t>6%</w:t>
      </w:r>
      <w:r>
        <w:rPr>
          <w:rFonts w:hint="eastAsia"/>
        </w:rPr>
        <w:t>到</w:t>
      </w:r>
      <w:r>
        <w:rPr>
          <w:rFonts w:hint="eastAsia"/>
        </w:rPr>
        <w:t>8%</w:t>
      </w:r>
      <w:r>
        <w:rPr>
          <w:rFonts w:hint="eastAsia"/>
        </w:rPr>
        <w:t>；全国最大的机车工厂马瓦格工厂决定超额完成生产计划</w:t>
      </w:r>
      <w:r>
        <w:rPr>
          <w:rFonts w:hint="eastAsia"/>
        </w:rPr>
        <w:t>5%</w:t>
      </w:r>
      <w:r>
        <w:rPr>
          <w:rFonts w:hint="eastAsia"/>
        </w:rPr>
        <w:t>，等等。‖地方对中央的决议也进行了很好的传达，因此，不仅各地工人，而且国营农场和农业机器站的工人和科学研究所的工作人员也都纷纷提出献礼。‖为纪念匈牙利苏维埃共和国四十周年组织的纪念活动也表明了党在群众中的影响是加强了。由于这些集会并不是由中央统一组织的，因此全国各地都有苏维埃共和国成立四十周年的纪念活动，甚至最偏僻的农村小学中也举行了纪念会。教师、共青团和少先队都积极热情地参加了筹备工作。根据苏联的经验组织了“阅读革命事迹书”运动。党的老战士和青年彼此接近了，党的伟大的革命传统和建设未来的任务结合在一起了。全国各地工人、农民，城市和乡村的知识分子都积极地参加了这些集会。群众愉快地想到他们是匈牙利工人运动最伟大的革命传统的继承人。苏联和其他社会主义国家的代表团以及留在国外的匈牙利革命运动的老战士也参加了苏维埃共和国的周年纪念活动。这些活动加重了这个节日的无产阶级国际主义的性质，并且增添了这个节日的气氛。‖匈牙利社会主义工人党和工农革命政府从中发掘了新的潜力，并勇敢地运用这些力量来解决面临的一切任务。‖　　【日期】</w:t>
      </w:r>
    </w:p>
    <w:p w14:paraId="128DC7FE" w14:textId="77777777" w:rsidR="00886012" w:rsidRDefault="00886012" w:rsidP="00886012">
      <w:pPr>
        <w:rPr>
          <w:rFonts w:hint="eastAsia"/>
        </w:rPr>
      </w:pPr>
      <w:r>
        <w:rPr>
          <w:rFonts w:hint="eastAsia"/>
        </w:rPr>
        <w:t>‖【版面】第</w:t>
      </w:r>
      <w:r>
        <w:rPr>
          <w:rFonts w:hint="eastAsia"/>
        </w:rPr>
        <w:t>09</w:t>
      </w:r>
      <w:r>
        <w:rPr>
          <w:rFonts w:hint="eastAsia"/>
        </w:rPr>
        <w:t>版（）‖【标题】人民公社的好处说不完‖【正文】人民公社的好处说不完‖吕鸿宾代表的发言‖一九五八年，跃进年，双喜来到大门前，人民公社建立了，各种卫星飞上天，农业增产两倍多，工业生产翻十番，人人工资领到手，实行了吃饭不要钱，从今走上幸福路，男女老少笑开颜，不骄傲，不自满，快马加鞭再向前，永远跟着共产党，幸福生活万万年。主席、各位代表：‖我完全拥护周恩来总理所作的政府工作报告和李富春、李先念副总理的报告。我现在根据俺社的情况，把成立人民公社后的好处向大会说一说。‖一九五八年在大跃进的形势下，俺社从麦后就出现了许多矛盾，为了找到解决这些矛盾的办法大家酝酿要办大社，但是究竟怎么办好还不明确。后来听了毛主席“还是人民公社好”的指示，全体社员一致拥护，很快就在原来三十个高级社的基础上，成立了一个一万零五百户的人民公社。人民公社一成立，就从各方面显示出了它的优越性，很多过去小社时办不到的事情成立公社后就都办到了。拿合理利用土地种植作物来说，俺社十万亩土地，有黑土、有二性土，还有一部分山地，过去由于各个小社所占的土质不同，就不能根据社员和国家的需要来种植粮、棉、油料等各种作物。如原来的爱国社种棉花的地很多，种花生的地就很少，前进、宋家桥两个小社花生地很多，但不能种棉花。成立人民公社后这个问题就解决了，在社的通盘打算下，既做到了因地制宜，又适当满足了社员对各种作物的需要。同时，造林问题也跟着解决了。过去几年来是青山不见林，原因是高级社时各个社都有点山岭，但都不多，加上粮食不富裕，为了多种点粮食，谁也不大关心造林，有的想好好搞一下，力量不够也达不到。公社化以后，我们把所有宜林地带统一做了</w:t>
      </w:r>
      <w:r>
        <w:rPr>
          <w:rFonts w:hint="eastAsia"/>
        </w:rPr>
        <w:lastRenderedPageBreak/>
        <w:t>规划，设立了苗圃，组织专人负责，现在已有果树二十五万棵，用材林三十多万株。在畜牧业方面，过去小社时，建个猪场不容易，一是劳力不够，二是饲料不足，更缺少技术、防疫人员，因此猪的发展不快。公社化以后这些问题解决了，全社已由原有的四千多口猪，发展到一万二千多口，其中有母猪五千多口，不仅数目多了，而且大大增加了繁殖力量。在兴建农田水利方面，是社员特别高兴的。原来的三十处高级社，只有爱国、前进、向阳三个社水利上比较好，但经过几年也没有达到水利化，其他社基本没有搞什么水利建设，年年总要多少受些旱涝灾害。水利未搞好的原因是渠道不能统一规划，劳力不能统一安排，一道渠要经过几个社，不是上游的社不想开，就是下游的社怕淹地，有时想联合搞一下，结果因大家都争水而搞不成。举个例子来说吧，萝米庄村北紧靠洛河，水向南流，不用很多劳力，就可利用起来浇很多地。但由于该村向南不远就是另一个乡，办起水利来对本乡好处不大，一直没有把洛河的水利用起来。公社化后，原来的乡界、社界没有了，我们挖了一条渠道，把洛河的水一直引到城关，三十五里多长，能浇三万多亩地；同时利用这条渠可建三个小型发电站，现在已经建起了两个，当安好电灯发电的时候，四、五十里以外的老人都叫儿孙用小车推着来看电灯，说：作梦也没想到山沟里能发电；利用这条渠我们还建立了十几个水利动力磨，誊出了用于碾米推磨的牲口一千五百头，解决了很多人每天早晨推完磨才能下地的现象。张家当门一个六十多岁的老妈妈说：“我推了一辈子磨，这会才真正丢下了磨棍子。”这种灌溉、发电、推磨三结合的渠道，全社共修了三道，使百分之五十的水浇地达到了自流化，由于公社统一设水阐，计划用水量，水利矛盾也解决了。群众普遍反映：“只有听党的话，才能办到这些事”。由于人民公社以上这些优越性，就更加促进了一九五八年农业生产大跃进。全社粮食总产量达到六千万斤，比一九五七年增加了两倍以上，亩产由一九五七年的二百八十斤上升到六百五十八斤，社员收入每人平均八十元，比一九五七年的五十六元提高了百分之四十三。如果单拿原来的爱国高级社说，亩产则由一九五七年的三百七十斤，增加到一九五八年的一千二百斤；社员纯收入，由每人平均七十元增加到一百三十二元，提高了将近一倍。‖在社办工业方面，公社化以前，只爱国社有八、九种手工业，因劳力、技术困难，长期不能扩大。其他各高级社困难就更多，连个修配组也建立不起来。公社化后，人力、物力、资金能够集中使用了，很快就发展到炼铁、采煤、机械、水泥等二十种工业，总产值达到二百万元，比一九五七年增加了十倍。去年全社共炼铁一百五十吨，炼钢三十五吨，改革了工具一万多种，五千多件。我们自己已经能够制造五行播种机、风力水车、多管水车、切片机、打稻机、粉碎机、水轮机等。这样就提高了劳动效率，减轻了劳动强度，为一九五九年的更大的跃进，打下了良好基础。‖公社化以后，社员物质和文化生活的改善更是很多人过去梦想不到的。我们已经实行了工资制和供给制相结合的分配制度，全社建立了公共食堂一百一十七处，托儿所一百零二个，幼儿园七十八个，妇产院十三处，敬老院八十二个，不仅使四千二百四十个儿童入了托儿所和幼儿园，四百一十一个年老无靠的老人在敬老院里过着愉快幸福的生活，而且大大解放了生产力，使五千多个妇女摆脱家务劳动，转入了工农业生产。另外，我们还建立了不脱产的电影队、广播站、书店、文化馆等。社员们对自己生活编的快板是：“一九五八年，跃进年，双喜来到大门前，人民公社建立了，各种卫星飞上天，农业增产两倍多，工业生产翻十番，人人工资领到手，实行了吃饭不要钱，从今走上幸福路，男女老少笑开颜，不骄傲，不自满，快马加鞭再向前，永远跟着共产党，幸福生活万万年。”‖各位代表，一九五九年是我们要争取比一九五八年更大跃进的一年，俺社全</w:t>
      </w:r>
      <w:r>
        <w:rPr>
          <w:rFonts w:hint="eastAsia"/>
        </w:rPr>
        <w:lastRenderedPageBreak/>
        <w:t>体社员已经根据党中央和毛主席的指示，根据省委提出的计划指标，按照本社情况，制定了一九五九年工农业生产计划。要求工业比一九五八年再翻一番，总产值达到四百万元。农业生产要求保证亩产一千斤，全年总产粮食七千五百万斤；棉花亩产一百斤，总产量五十万斤；花生亩产三百斤，总产量二百五十万斤；并大力开展多种经济，保证农林牧副渔全面发展。以上计划完成后，除交给国家各种税收及公共积累外，社员收入每人平均可达一百二十元，比一九五八年提高百分之五十。我完全相信，在共产党和毛主席的领导下，在全体社员的一致努力下，我们的计划能够完成和超额完成，一定能创造出更大更多更好的成绩，向伟大的国庆十周年献礼。‖最后祝各位代表身体健康。‖　　【日期】</w:t>
      </w:r>
    </w:p>
    <w:p w14:paraId="643E1438" w14:textId="77777777" w:rsidR="00886012" w:rsidRDefault="00886012" w:rsidP="00886012">
      <w:pPr>
        <w:rPr>
          <w:rFonts w:hint="eastAsia"/>
        </w:rPr>
      </w:pPr>
      <w:r>
        <w:rPr>
          <w:rFonts w:hint="eastAsia"/>
        </w:rPr>
        <w:t>‖【版面】第</w:t>
      </w:r>
      <w:r>
        <w:rPr>
          <w:rFonts w:hint="eastAsia"/>
        </w:rPr>
        <w:t>06</w:t>
      </w:r>
      <w:r>
        <w:rPr>
          <w:rFonts w:hint="eastAsia"/>
        </w:rPr>
        <w:t>版（）‖【专栏】越南通讯‖【标题】今日奠边府‖【正文】今日奠边府‖党志强‖今年春季，我访问了奠边府。五年前，英雄的越南人民军就在这里给法国殖民军队以最后的致命一击，迫使侵略者放下屠刀，坐到谈判桌上，从而恢复了印度支那地区的和平。</w:t>
      </w:r>
      <w:r>
        <w:rPr>
          <w:rFonts w:hint="eastAsia"/>
        </w:rPr>
        <w:t>5</w:t>
      </w:r>
      <w:r>
        <w:rPr>
          <w:rFonts w:hint="eastAsia"/>
        </w:rPr>
        <w:t>月</w:t>
      </w:r>
      <w:r>
        <w:rPr>
          <w:rFonts w:hint="eastAsia"/>
        </w:rPr>
        <w:t>7</w:t>
      </w:r>
      <w:r>
        <w:rPr>
          <w:rFonts w:hint="eastAsia"/>
        </w:rPr>
        <w:t>日，正是奠边府光荣胜利的五周年纪念日。‖现在，奠边府的战争遗迹犹历历可见。在一个山包上横躺着被击毁的美造坦克。一门重型榴弹炮瘫痪在荒草丛中，在生满了锈的炮口上“</w:t>
      </w:r>
      <w:r>
        <w:rPr>
          <w:rFonts w:hint="eastAsia"/>
        </w:rPr>
        <w:t>U</w:t>
      </w:r>
      <w:r>
        <w:rPr>
          <w:rFonts w:hint="eastAsia"/>
        </w:rPr>
        <w:t>·</w:t>
      </w:r>
      <w:r>
        <w:rPr>
          <w:rFonts w:hint="eastAsia"/>
        </w:rPr>
        <w:t>S</w:t>
      </w:r>
      <w:r>
        <w:rPr>
          <w:rFonts w:hint="eastAsia"/>
        </w:rPr>
        <w:t>·</w:t>
      </w:r>
      <w:r>
        <w:rPr>
          <w:rFonts w:hint="eastAsia"/>
        </w:rPr>
        <w:t>A</w:t>
      </w:r>
      <w:r>
        <w:rPr>
          <w:rFonts w:hint="eastAsia"/>
        </w:rPr>
        <w:t>”字样依稀可辨。这些景象使人想起，当全世界进步舆论一致要求恢复印度支那和平的时候，是谁在狂热地支持着法国的“肮脏战争”。‖地广人稀、交通不便使奠边府的重建工作遇到不少困难，但是在越南劳动党和政府的关怀之下，当地军民经过几年的努力，奠边府的面貌正在发生着日新月异的变化。去年</w:t>
      </w:r>
      <w:r>
        <w:rPr>
          <w:rFonts w:hint="eastAsia"/>
        </w:rPr>
        <w:t>4</w:t>
      </w:r>
      <w:r>
        <w:rPr>
          <w:rFonts w:hint="eastAsia"/>
        </w:rPr>
        <w:t>月间建立起来的国营农场，标志着奠边府建设工作的新阶段。农场用拖拉机开垦土地，兴办小型发电站。农场不仅经营农业，还经营小工业如酿酒、制药、生产副食品等。农场的园林队，大量试种中国的各种树苗。海南岛的橡胶种籽，在这里获得了极好的试种结果，发芽率高达</w:t>
      </w:r>
      <w:r>
        <w:rPr>
          <w:rFonts w:hint="eastAsia"/>
        </w:rPr>
        <w:t>70%</w:t>
      </w:r>
      <w:r>
        <w:rPr>
          <w:rFonts w:hint="eastAsia"/>
        </w:rPr>
        <w:t>。他们甚至试种了中国北方的苹果、梨、葡萄……等，居然也抽枝发芽，可望成活。今年农场将在争取粮食丰收的基础上扩大工业建设。奠边府战役的荣誉和国营农场宏伟的建设规划，吸引着内地的青年们。“到奠边府去！”成为城市青年们的一个豪迈的口号。现在，农场已经接收了一批男女青年，他们原是河内的学生，是第一批获准到奠边府来的志愿建设者。‖在奠边府市区，住着越南的泰族、苗族和华侨。法国统治时期，这里实际上是一个“娼赌之窟”。青壮年成年累月地为法军服差役，田园都荒芜了。在那些最黑暗的日子里，这个富饶的地方竟经年发生饥馑，有些人家甚至只能靠深山里野生的蕉类充饥。解放以后，情况发生了根本变化，人们成为土地的主人，农业生产不仅很快恢复，并且有很大发展。自</w:t>
      </w:r>
      <w:r>
        <w:rPr>
          <w:rFonts w:hint="eastAsia"/>
        </w:rPr>
        <w:t>1956</w:t>
      </w:r>
      <w:r>
        <w:rPr>
          <w:rFonts w:hint="eastAsia"/>
        </w:rPr>
        <w:t>年以来，这里连年丰收，根本消除了缺粮现象。国营贸易公司运来大批布和盐，使人民的物质生活得到最可靠的保障。近年来，群众的文化生活也有很大变化。扫除文盲工作今年上半年即可完成。自治区的文工队，电影队，经常为群众义务演出。每天黄昏，扩音器播送音乐节目，嘹亮的歌声激荡着山谷，修路民工一群群地说笑着走上归途，放学的儿童，高高兴兴地互相追逐着。这些景象，构成了一幅奠边府人民幸福生活的画面。‖像越南北方的各地一样，奠边府的基本建设工程正在紧张施工。在一座以前被称为“</w:t>
      </w:r>
      <w:r>
        <w:rPr>
          <w:rFonts w:hint="eastAsia"/>
        </w:rPr>
        <w:t>A</w:t>
      </w:r>
      <w:r>
        <w:rPr>
          <w:rFonts w:hint="eastAsia"/>
        </w:rPr>
        <w:t>阵地”的山包上，战士和民工正在铲平地基。不久之后，那里将出现一座“奠边府战役展览馆”。在一片依山傍水的平地上，将要建起一座专门接待来访者的旅馆。兴建中的运动场已略具规模。在民用建设项目中，水利工程占首要地位。奠边府第一个大型人工灌溉渠已接近完工，这个工程将使一百多公顷的耕地不再受旱涝灾害。奠边府的各族人民积极参加了政府兴办的各种建设工程。‖奠边府由于越南人民军的辉煌胜利而闻名于世，许多人都熟悉它在军事</w:t>
      </w:r>
      <w:r>
        <w:rPr>
          <w:rFonts w:hint="eastAsia"/>
        </w:rPr>
        <w:lastRenderedPageBreak/>
        <w:t>上的地位；但是，很少人知道它是多么富庶。从前，在经济资源方面，法国殖民者称它为“未知区”。现在，它的天然宝藏虽尚未为人们全部掌握，但它的富饶，已日益引起重视。奠边府平原地区，土壤非常肥沃，含氮量达</w:t>
      </w:r>
      <w:r>
        <w:rPr>
          <w:rFonts w:hint="eastAsia"/>
        </w:rPr>
        <w:t>7%</w:t>
      </w:r>
      <w:r>
        <w:rPr>
          <w:rFonts w:hint="eastAsia"/>
        </w:rPr>
        <w:t>，在不施肥或很少施肥的情况下，稻谷单位面积产量超过内地</w:t>
      </w:r>
      <w:r>
        <w:rPr>
          <w:rFonts w:hint="eastAsia"/>
        </w:rPr>
        <w:t>50%</w:t>
      </w:r>
      <w:r>
        <w:rPr>
          <w:rFonts w:hint="eastAsia"/>
        </w:rPr>
        <w:t>—</w:t>
      </w:r>
      <w:r>
        <w:rPr>
          <w:rFonts w:hint="eastAsia"/>
        </w:rPr>
        <w:t>80%</w:t>
      </w:r>
      <w:r>
        <w:rPr>
          <w:rFonts w:hint="eastAsia"/>
        </w:rPr>
        <w:t>。因此，奠边府素有越南西北区“四大谷仓之一”之称。奠边府矿藏丰富，初步查明的有铅、煤、铁……。在一山壑间有温泉。据推断，附近当有大型硫磺矿。比较容易开采的铅矿，现已进行土法生产。满山遍野的竹木林产和野生药材，更是取之不尽的无限宝藏。‖奠边府——这个英雄的地方，在战争的年代，它赢得了全世界人民的注目，成为越南人民的骄傲。现在，它又以自己的丰富宝藏，为越南的社会主义建设服务。创造了奠边府辉煌战绩的越南英雄们，正以和平劳动创造着奠边府更加辉煌的未来，奠边府胜利的光辉将永不褪色！‖　　【日期】</w:t>
      </w:r>
    </w:p>
    <w:p w14:paraId="3C9A83FB" w14:textId="77777777" w:rsidR="00886012" w:rsidRDefault="00886012" w:rsidP="00886012">
      <w:pPr>
        <w:rPr>
          <w:rFonts w:hint="eastAsia"/>
        </w:rPr>
      </w:pPr>
      <w:r>
        <w:rPr>
          <w:rFonts w:hint="eastAsia"/>
        </w:rPr>
        <w:t>‖【版面】第</w:t>
      </w:r>
      <w:r>
        <w:rPr>
          <w:rFonts w:hint="eastAsia"/>
        </w:rPr>
        <w:t>03</w:t>
      </w:r>
      <w:r>
        <w:rPr>
          <w:rFonts w:hint="eastAsia"/>
        </w:rPr>
        <w:t>版（）‖【标题】积制精肥　增产粮食‖【正文】积制精肥　增产粮食‖山西采用高温速成法沤肥‖山东利用废物大制土化肥‖本报太原</w:t>
      </w:r>
      <w:r>
        <w:rPr>
          <w:rFonts w:hint="eastAsia"/>
        </w:rPr>
        <w:t>16</w:t>
      </w:r>
      <w:r>
        <w:rPr>
          <w:rFonts w:hint="eastAsia"/>
        </w:rPr>
        <w:t>日电　山西省各地人民公社紧紧抓住当前肥源多，腐烂快的大好时机，开展了夏季积肥造肥运动，千方百计解决复播作物和大秋作物的肥料。‖晋北地区今年夏秋作物的种植面积，比去年扩大了五十万亩。为了保证做到勤追肥，多追肥，实现多种多收，全专区各地都大力开展了高温速成沤肥，大制土化肥和细菌肥料。仅宁武、河曲、阳高、朔县、忻定等县，在半个月内生产出的土化肥和细菌肥料，就相当于过去四个月的生产量。全区结合锄苗已给三百四十万亩秋田作物普遍施了一次追肥。晋东南地区近月来，采用高温堆肥法制肥，并大量搜集农家肥、厩肥和杂肥近一百亿斤。十五万亩底肥不足或受风雹侵袭的秋苗，都增施了追肥。许多地方的人民公社还因地制宜地积极建立了田头沤肥坑，修建厕所、牲畜圈，进行长年积肥。‖各地人民公社在积肥运动中，妥善地安排了劳动力和时间，建立了积肥造肥责任制度，实行干部包片，社员包干地块，保证按质按量、按时完成任务。同时贯彻了按劳付酬等办法，大大促进积肥运动的开展。晋中地区各人民公社社员们在积肥的同时，还实行了上地捎担肥的办法，已经把一千多万担复播作物的肥料提前送到地头。‖本报济南</w:t>
      </w:r>
      <w:r>
        <w:rPr>
          <w:rFonts w:hint="eastAsia"/>
        </w:rPr>
        <w:t>16</w:t>
      </w:r>
      <w:r>
        <w:rPr>
          <w:rFonts w:hint="eastAsia"/>
        </w:rPr>
        <w:t>日电　山东省夏季积肥、造肥初步形成高潮。现在全省参加积肥、造肥的劳力已增加到二百七十多万人，在完成春播施肥后的一个多月内，又积制了七百多亿斤追肥。‖今年山东省一万二千多万亩春夏作物，每亩需再追施标准圈肥二千斤。为了在夏秋之间的短时间内，积制出几千亿斤圈肥和大量土化肥，山东省各级党委都加强了积肥工作的领导，开展群众性的积肥、造肥、种肥、保肥运动。聊城、临沂两专区的积肥专业队，采取大搞土杂肥和各种化肥、养猪积肥、积人粪尿等办法，半个月内就沤积土杂肥二百五十八亿斤，制造大量菌肥和土化肥。齐河、高唐、范县、聊城等县市的人民公社，还抓紧麦收前的空隙，开展了一次人人动手，户户积肥的突击周。‖在大搞积肥、造肥中，各地党委都很重视土化肥的生产。现在全省的土化肥厂每月共可生产优质土化肥五到十亿斤。在制造土化肥中，各县的化肥厂还采取靠山取矿，沿海取卤，平原提硝、烟中取氮，废物利用等因地制宜的办法，就地取材，就地制造，就地利用，大大提高了土化肥的产量。‖为了帮助人民公社提高肥料质量，改进积肥、保肥和施肥的方法，各级党委积极组织农业、商业部门，省、专、县农业科学研究机关及高等院校的农业技术干部，深入到人民公社同群众一起总结和推广提高肥效的经验。烟台、聊城、临沂专区的人民公社，还推行了密封粪堆、改变人粪晒干的办法为浇稀办法，防止肥分挥发流失。在施追肥的方法上，氮磷钾适当配合，有机肥与无</w:t>
      </w:r>
      <w:r>
        <w:rPr>
          <w:rFonts w:hint="eastAsia"/>
        </w:rPr>
        <w:lastRenderedPageBreak/>
        <w:t>机肥适当配合，速效肥与迟效肥适当配合，根据不同性质的土壤施用不同性质的肥料，并采取沟施、穴施、集中施的办法，充分发挥了肥效，防止了土壤盐碱化。‖（姜涛、宋杰）‖内蒙古各族农民为五千万亩农作物备追肥‖据新华社呼和浩特讯　内蒙古自治区各地人民公社结合夏季田间管理，普遍展开积肥造肥运动。目前，从西辽河流域到黄河后套平原，蒙古、汉、回、朝鲜等族社员，积极挖掘各种肥源，为刚种好的五千多万亩农作物准备追肥，保证今年农业大面积增产。‖夏季积肥运动进展较快的科尔沁左翼中旗、敖汉旗、卓资县等地，最近已积攒人粪、畜粪、炕土、草木灰等肥料六亿五千万斤。在畜牧业比重较大的翁牛特旗，各公社发动牛羊放牧员随身带上粪筐，一边放牧，一边就在牧场上积肥。清扫牲畜棚圈和厕所，积了九百万斤粪肥。阿鲁科尔沁旗、赤峰市郊区各公社的土化肥厂，利用当地多种多样的造肥原料，正在赶制大量氮磷钾、骨粉、固氮菌、抗菌素等化学肥料。‖内蒙古各地一般都注意采取常年积肥与季节突击积肥相结合，集体积肥与个人积肥相结合的方法。因此，积肥数量多，质量好。‖新地公社建立肥料管理制度‖晚造肥料能及时供应‖本报南宁</w:t>
      </w:r>
      <w:r>
        <w:rPr>
          <w:rFonts w:hint="eastAsia"/>
        </w:rPr>
        <w:t>16</w:t>
      </w:r>
      <w:r>
        <w:rPr>
          <w:rFonts w:hint="eastAsia"/>
        </w:rPr>
        <w:t>日电　广西苍梧县新地公社题铺大队，建立一整套细致的肥料管理制度，基本上做到随时用、随时有，保证了晚造的需要。‖这个大队经过几次突击，肥料是不少的。但是粗肥多精肥少，很多土肥杂肥也没有经过沤制，题铺大队最近在改进经营管理中，突出地抓肥料管理，效果很好。‖牛屎、牛尿，是重要的精肥，过去这个队由于责任不明确，造成饲养员不积牛屎，不接牛尿，粪坑没人管，精肥流失很大。三十七个粪坑，也无人管理。现在，大队采取“耕牛定肥”的办法，适当规定每头牛每天出多少肥；超额部分由生产队出现金收买。对粪坑的管理则采取“粪坑配牛”的办法，即所有粪坑按“耕牛定肥”任务，计算出各个粪坑该下多少肥，然后按粪坑大小搭配耕牛，包给饲养员管理。按粪坑远近、积肥多少，付给积肥工分。这样做一可全部收上牛粪；二可保证个个粪坑沤上肥料，三能发挥饲养员积肥积极性。这个办法实行的第一天超过了原定积肥任务。‖家肥，也是精肥之一。过去不少干部认为数量少，不足道，同时不愿等价交换，因此挫伤了社员积肥积极性。现在这个大队坚决贯彻了“等价交换，定价收买”的原则，由生产队设专职肥料员，按质作价，收买社员农家肥。这样做后社员很满意，积极性大大提高。第一生产队一天便收得精肥一千三百多担，其中有不少是社员存下的精肥；很多社员还自动建起污水坑和便桶来积肥。‖上述办法，只解决了部分精肥的供应。对一年两造的秧根粪（底肥），还必须进一步妥善解决。题铺大队决定采用“任务到户、包干制肥”的办法。具体做法是：“生产队按计划订出一年两造需要底肥的数量，然后按劳动力强弱包任务、包质量、包工分到户，使社员利用早晚空余时间和家里附带劳动力积、沤、晒肥。‖为了保证上述办法的实现，这个生产大队还建立了“肥料档案”由专人管理。根据需要，每个生产队设肥料员一至二人，每人每月补助工分三十分，并规定肥料员的具体任务。同时还建立肥料账簿，公布完成任务情况、应发工分，借以推动社员积肥。‖（刘远修）（附图片）‖河北唐县望都镇公社化肥厂生产大批的粗细化肥。这是工人在翻晒肥料。　袁浩摄（河北日报供稿）‖　　【日期】</w:t>
      </w:r>
    </w:p>
    <w:p w14:paraId="0EC613A5" w14:textId="77777777" w:rsidR="00886012" w:rsidRDefault="00886012" w:rsidP="00886012">
      <w:pPr>
        <w:rPr>
          <w:rFonts w:hint="eastAsia"/>
        </w:rPr>
      </w:pPr>
      <w:r>
        <w:rPr>
          <w:rFonts w:hint="eastAsia"/>
        </w:rPr>
        <w:t>‖【版面】第</w:t>
      </w:r>
      <w:r>
        <w:rPr>
          <w:rFonts w:hint="eastAsia"/>
        </w:rPr>
        <w:t>06</w:t>
      </w:r>
      <w:r>
        <w:rPr>
          <w:rFonts w:hint="eastAsia"/>
        </w:rPr>
        <w:t>版（）‖【标题】以任务带动学科‖【正文】在科学技术上，我们现在还是落后的，必须加紧努力。直接为生产建设服务的任务，应当放在首要的地位。在生产建设的各个战线上，存在着千千万万的技术课题，科学技术工作者应当分工协作，为解决这些课题而努力。尖端科学技术也必须注意发展；对于条件还不具备的，目前应当从各方面准</w:t>
      </w:r>
      <w:r>
        <w:rPr>
          <w:rFonts w:hint="eastAsia"/>
        </w:rPr>
        <w:lastRenderedPageBreak/>
        <w:t>备条件。基础理论的研究，对于科学技术的发展具有深远的影响，必须给以足够的重视。‖——周恩来总理在第二届全国人民代表大会第一次会议的“政府工作报告”‖以任务带动学科‖中国科学院有机化学研究所副所长　边伯明‖单纯抱了发展学科的目的而做脱离实际的题目，学科是不容易发展起来的。‖理论联系实际，科学研究为生产服务，是党对科学研究的基本方针；只有坚持这一方针，才能对社会主义的生产建设有所贡献。过去有些人认为，理论联系实际对自然科学家来说是没有问题的。因为他们实事求是，不凭空想臆断，而是不断反复实验，依照实验的数据总结出科学理论，正是所谓实践（实验）出理论，已经联系实际了。但是，仅此并没有说明理论联系实际的问题。至于如何根据已知的理论，结合实际情况，按照社会主义生产建设的需要进行研究，则不愿加以考虑，不乐意承担这种任务，认为那是工程技术人员的事。‖有的科学工作者多年来有一个固定的观点，认为科学研究是搞理论工作的。这种认识不能说不对，但是把搞理论认为是唯一的，则不妥当。而且，所谓理论工作不一定联系实际，不能承担任务，由科学工作者自己随心所欲，根据兴趣选择题目，或在外国杂志上拣所谓国际水平的冷骨头。把目的性不明确的工作，总而言之叫“理论研究”。同时轻视联系实际，认为这种工作不能提高科学水平，没有什么可研究的。还轻视模拟性的工作，认为那不是发明创造，不能发展理论。在工作中，则认为不能多带青年研究人员，只有三、四人还可以。以致少数人长期地在自己的小天地中实验、钻研，有的七、八年，十几年过去了，仍然只在一小点上下功夫，知识领域变得很狭窄。孜孜不倦，用心良苦，只是成就不多，置身于轰轰烈烈、天翻地复的社会主义大建设之外。由于没有明确的目的性，以致青年人长期跟着走下去，工作情绪不高，进展速度非常慢。这说明仅仅为理论而理论，为发展学科而研究的路是走不通的。因为没有现实基础，产生不出有血有肉的研究题目。有的题目作成了也不知道有什么用场。有的凑一砖半瓦，糊里糊涂为人作嫁。有的题目只是发表了文章也就算了，不管它有无作用。这样研究的结果说不上对人民有贡献，不能成功地培养出一批有才能的科学干部来，也不能按照自己的愿望发展学科。所以，单纯抱了发展学科的目的而做脱离实际的题目，学科是不容易发展起来的。‖科学工作者对任务的理解和态度，怎样才能正确。‖过去，科学工作者对任务的理解和态度是极不一致的。有人认为，既是任务，就是解决实际问题，要研究的必然是综合性的。科学工作者们从事的多数是单因素的研究，实际问题则不会是单因素的，这样会使科学工作者感到为难苦恼，也不容易解决问题，因为其中有的问题不属于他所研究的范围。抱有这种认识的人是不少的，也说明了部分的真实情况。不过，这是一个如何组织领导专家与专家、专家与群众、部门与部门之间分工协作的问题。这是可以解决的，而且有的已经解决了。有人认为，任务是上面交下来的，是国家任务。如果承担任务，压力大，催的紧，精神紧张，不能安静地考虑问题，不能作系统的研究，也不能发展学科。承担任务是有一定压力的，自在消遥、随心所欲是受了一定制约的；但是，也要看到，我们的工作不能光弛而不张，不能信马由缰。承担任务，可以更集中人力、集中精力，促使开动脑筋，考虑问题，解决问题，从而发展学科。也有人认为，任务可以由上边交下来，也可以自己提出。这就要看自己的觉悟程度如何，看对国家对人民的责任感如何，看对社会主义是否真诚热爱，也看自己的立场观点和政治水平。有的人说，任务是时代提出的，不是任何人交给的。我们要从一个生产落后、工业不发达的国家，在比较短的时间内赶上世界先进水平，如果我们的科学研究不能起到领先的作用，不能有所贡献，也不能跟上去，显然是不行的。各种科学神速的发展，各种事业一天等于二十年地跃进，某</w:t>
      </w:r>
      <w:r>
        <w:rPr>
          <w:rFonts w:hint="eastAsia"/>
        </w:rPr>
        <w:lastRenderedPageBreak/>
        <w:t>一学科不能相适应地前进，是客观不允许的。那么，我们是主动地跟上去呢，还是等待呢？当然，事物的发展总是有先有后，有快有慢，此追彼赶，错综交插，有一定距离，成一定比例的。但是，过远的距离，长期的落后，客观上是不容许存在的。这就是时代的任务，客观的要求，人民的愿望，是科学工作者如何主动选择的问题。‖学科是按某种意义的共性划分的，而在另一种意义上又各有它的特性。‖对于学科的说法也极不相同，各自强调一方面。乐意研究的题目是一个说法，不乐意研究的又是个说法。不乐意的时候，题目的更改也能说是改行，在名词上兜圈子，打转转。从大学科讲，学科的划分本来是比较有准则的。大学科中的小学科划分的标准，就很不一致了。如化学，按工业划分，则有重有机化学、轻有机化学等；按分子结构划分，则有高分子化学、甾体化学、碳水化合物化学等；按用途划分，则有药物化学、食品化学、香料化学等；按成分原素划分，就分为硅酸盐化学、氟化学、硼化学等；按性能划分，就分为辐射化学、电化学、磁化学等。总之，学科都是按某种意义的共性划分的，而在另一种意义上又各有它的特性。共性与特性之间是有联系的，是可以转化的。对化学家来说，主要任务在于寻找物质之间内在的联系，内在的规律，然后顺其规律，按照人的要求，使其分解、化合，互相转化而为人服务。现在，化学的用途极广，需要极为迫切，无处不牵涉到化学问题，正是化学家大施本领，大有可为的时代。‖如何选择意义重大的题目进行研究，是科学家的责任，也是科学水平的测定仪。‖无论甚么事物，都在时刻地发展变化中。化学家很懂得这一真理，这是因为他们经常接触、观察这种变化和发展。但是对于选择题目的时候，如何抓新东西，新的生长点，抓变化发展中的关键性的首要的问题，有人则茫然不知所措。甚至有人抱残守缺，连新方法、新技术都不想采用，认为那不是正规的研究方法。应该认识到客观存在是不断发展的，科学本身也是不断发展的、批判的、反保守的。如何重视新发展起来的东西，新学科，新的研究方法，新技术，促进科学不断发展，从而促进社会主义事业不断前进，也是科学家的任务。‖在宏观世界，在微观世界，都有无数量的东西，有无穷尽的问题，我们对它们的知识少得可怜，是应该多多求知的。但是在恒河沙数、浩如烟海的境界中，如何选择意义重大的题目进行研究，是科学工作者的责任，也是科学水平的测定仪。随手拈来一把草芥，求得对它的全部知识，也可以研究一生，那就恐怕是意义不大的。科学研究的选题很重要，选题也不容易。题目的目的性，题目的来源都值得注意，过去有不少研究人员对这方面是不重视的。‖以任务带动学科是通过任务，发展学科、提高学科。‖在去年大跃进的时候，根据以上情况，科学界提出了以任务带动学科的问题。以任务带动学科是通过任务把学科中的空白点补起来，并通过任务使学科得到发展，得到提高。以任务带动学科是有的放矢，是要在为生产服务中发展学科，也就是理论联系实际的具体化理论联系实际包括两种意义，用理论作指导解决实际问题，又从解决实际问题中发展理论。而且，这种理论指导必须结合研究对象的具体条件而有所不同，否则，理论也就不起作用。世界上没有任何完全相同的事物，科学理论也有一定的局限性。所以，真正解决实际问题则既不能忽视现有理论的根据，也不能被现有的理论完全束缚住，而应当在不同事物面前有所发展。以任务带动学科也正是这种意思。‖甾体化学、聚四氟乙烯等的研究都证明，以任务带动学科的效果很好。‖现在从有机化学研究方面的事例来看以任务带动学科的效果。‖甾体化学（</w:t>
      </w:r>
      <w:r>
        <w:rPr>
          <w:rFonts w:hint="eastAsia"/>
        </w:rPr>
        <w:t>Steroid</w:t>
      </w:r>
      <w:r>
        <w:rPr>
          <w:rFonts w:hint="eastAsia"/>
        </w:rPr>
        <w:t xml:space="preserve">　</w:t>
      </w:r>
      <w:r>
        <w:rPr>
          <w:rFonts w:hint="eastAsia"/>
        </w:rPr>
        <w:t>Chemistry</w:t>
      </w:r>
      <w:r>
        <w:rPr>
          <w:rFonts w:hint="eastAsia"/>
        </w:rPr>
        <w:t>）的历史已经有几十年了，它和动物激素的关联受到人们的重视。一些对生理机能性病症（如肾脏炎、关节炎等等）具有特效的激素（药物）其中主要的就是甾体化合物。解放以前，甾体化学在我国基本上是个空白点。解放以</w:t>
      </w:r>
      <w:r>
        <w:rPr>
          <w:rFonts w:hint="eastAsia"/>
        </w:rPr>
        <w:lastRenderedPageBreak/>
        <w:t>后，</w:t>
      </w:r>
      <w:r>
        <w:rPr>
          <w:rFonts w:hint="eastAsia"/>
        </w:rPr>
        <w:t>1952</w:t>
      </w:r>
      <w:r>
        <w:rPr>
          <w:rFonts w:hint="eastAsia"/>
        </w:rPr>
        <w:t>年有机化学家才开始研究，但是也只有少数几个人在做。</w:t>
      </w:r>
      <w:r>
        <w:rPr>
          <w:rFonts w:hint="eastAsia"/>
        </w:rPr>
        <w:t>1958</w:t>
      </w:r>
      <w:r>
        <w:rPr>
          <w:rFonts w:hint="eastAsia"/>
        </w:rPr>
        <w:t>年在工农业惊人的大跃进下，在以任务带动学科的号召下，甾体化学的研究工作才有了个大跃进。甾体激素本是一类制备技术复杂、操作流程较长的贵重化学品，工业部门本来把它列入第三个五年计划内生产。在大跃进的浪涛震动下，工业部门要早日生产，希望有机化学家结合实际为生产大跃进服务。在互相促进的形势下，在专家和群众亲密的结合下，去年合成了“可的松”等十种激素，提供化工部门逐项准备条件，投入试制生产。有机化学家以前觉得，在这方面可以研究的题目不多，所以不愿意搞，也认为不可能多带青年研究人员。不料，自从和工业部门协作以后，感到研究题目愈来愈多，能研究的范围也愈来愈广。因为，实际情况提出了许多应该研究的新问题要求加以解决，使从事这项工作的科学家和其他研究人员，深刻地体会到理论联系实际的重要性，深信只有联系实际才能更丰富知识，发现问题。‖在和工业部门协作以前，科学研究人员完全没有想到“可的松”的制备可以七步完成。在担当了任务以后，才开始比较所有合成“可的松”和其他激素的合成方法、技术路线和在经济上、安全上、时间上的优缺点。在查文献的时候，才开始深刻地加以注意，也才开始考虑到国内在原料上、化学药品上的实际情况，从而设计采用国产甾体皂素作原料，最后经七步反应合成了“可的松”。这是研究工作结合实际才能产生的结果。在七步合成“可的松”的路线中，最后一步的获得率最初只到理论数值的</w:t>
      </w:r>
      <w:r>
        <w:rPr>
          <w:rFonts w:hint="eastAsia"/>
        </w:rPr>
        <w:t>32%</w:t>
      </w:r>
      <w:r>
        <w:rPr>
          <w:rFonts w:hint="eastAsia"/>
        </w:rPr>
        <w:t>，在不结合生产的研究上，大都不深究这个问题，也不知道它的重要。但是结合了实际就注意到如果能增加最后一步的获得率，就有极大的经济价值。当然要增加它的获得率，就得追究它的反应机理。经过一定时间的研究，增加到了理论获得率的</w:t>
      </w:r>
      <w:r>
        <w:rPr>
          <w:rFonts w:hint="eastAsia"/>
        </w:rPr>
        <w:t>60%</w:t>
      </w:r>
      <w:r>
        <w:rPr>
          <w:rFonts w:hint="eastAsia"/>
        </w:rPr>
        <w:t>，比较以前几乎提高一倍。另外，在合成“可的松”的时候，中间有一步氧化反应需要用的几种试剂在大量生产上太不经济，而且其中一种试剂的供应还有困难。要解决生产上的这个问题，必须研究出廉价而且容易得到的氧化剂和适当的反应条件。于是试用了另外的氧化方法，结果极为令人满意。并因此进一步设想到，如果在合成疗效比“可的松”更大的激素“可的唑”的时候，也采用这一氧化方法，则合成路线可以比原来缩短三步。实验证明，果然这样，而且获得率比外国文献上已知的方法为高。如果把实验室成果推广到工业上去，则可以简化操作流程，大大降低成本。这都是理论联系实际，实践促进理论的例证。‖又如，聚四氟乙烯是极为重要的塑料，有特殊性能，用途极大，世人称它是“塑料王”。生产技术复杂，各国都列为绝密产品，但是中国又极为需要。工业部门、高等学校和中国科学院化学研究单位，共同承担解决这个问题的任务，组织了协作，齐心协力，从研究试制到中间生产，终于都获得成功。有关单位进而发展了有机氟的各种研究制备。关于氟的研究工作，过去的基础极为薄弱，通过完成任务，也促进了各种有机氟化学的发展。‖以任务带动学科是能够进行系统研究的，只是任务如何提出和如何安排的问题。‖科学研究不结合实际，不承担任务的时候，所研究的问题多数是在细小的角落里和无关大体的理论问题。因为脱离实际，不了解技术和理论方面的实际情况，就是阅读文献，因为和工作关系不密切，也不专心注意，因而在学科上的知识也是有限的。在参加生产协作以后，情况大为改变，因为了解了若干真情实况，必须研究的范围愈来愈广；为了完成任务，必须改变过去那种冷冷清清的局面，必须依靠群众，集中群众的智慧共同解决问题。不但在实验上，就是在理论上也必须走群众路线，查阅文献也是分工合作，然后互告所知。因为是集体工作，为一个目标而努力，大家自动地在工作时间上、实验的获得率上，理论的探讨上都远较从前认真注意，工作、学习都得到了空前的跃进。并且因为在实验上认识了许多困难，所以，对理论知识的要求也更为迫切，学</w:t>
      </w:r>
      <w:r>
        <w:rPr>
          <w:rFonts w:hint="eastAsia"/>
        </w:rPr>
        <w:lastRenderedPageBreak/>
        <w:t>习文献、互相研究理论问题的风气也大为开展。这也说明理论的重要，理论的研究不容忽视。‖当然，在科学院应当重视有系统的研究工作。有人认为，以任务带动学科不能作系统的研究。从甾体化学、有机氟等的研究中说明，以任务带动学科是能够进行系统研究的，只是任务如何提出和如何安排的问题。学科之间的发展也是互相促进的。有时，某一学科促进了另一学科的发展，先走一步，然后再获得应用。有时，彼一学科不发展，此一学科想发展也不可能。这是事物的联系性。虽然也有任务不能带动的学科，但那总是少数，可当别论。应当承认，任何学科不是凭空想出来的，都是在实际中产生的，这是认识论的反映论。只是不一定结合着任务。事物的反映，在总结、概括、抽象为理论的阶段中，不一定即刻能够应用，回到实际中去。但是这种理论的研究还是很必需的。不能因为当时不能结合实际，就等闲视之。这和理论联系实际不相排斥，而是矛盾的统一。‖由于研究工作联系了实际，科学工作者的辛勤劳动，对祖国对人民作出了贡献，因而得到了国家的重视和人民的支持。经过去年以来大跃进的实践，老科学家看到了获得的成就，认识上有了很大的转变和提高。因而心情舒畅，精神愉快，年轻的研究人员也都为之振奋，增强了信心，今后，我们仍然要顺着这条道路前进，艰苦奋斗，继续攀登科学的高峰。‖　　【日期】</w:t>
      </w:r>
    </w:p>
    <w:p w14:paraId="5FEC6427" w14:textId="77777777" w:rsidR="00886012" w:rsidRDefault="00886012" w:rsidP="00886012">
      <w:pPr>
        <w:rPr>
          <w:rFonts w:hint="eastAsia"/>
        </w:rPr>
      </w:pPr>
      <w:r>
        <w:rPr>
          <w:rFonts w:hint="eastAsia"/>
        </w:rPr>
        <w:t>‖【版面】第</w:t>
      </w:r>
      <w:r>
        <w:rPr>
          <w:rFonts w:hint="eastAsia"/>
        </w:rPr>
        <w:t>06</w:t>
      </w:r>
      <w:r>
        <w:rPr>
          <w:rFonts w:hint="eastAsia"/>
        </w:rPr>
        <w:t>版（）‖【标题】怎样坚持党委集体领导和分工负责制‖【正文】怎样坚持党委集体领导和分工负责制‖中共河北献县五公人民公社委员会‖我们在自己的工作实践中深深体会到，党委的集体领导和分工负责制，在任何时候任何情况下，都是不可动摇的。只有依靠集体的政治经验，只有以党的方针政策为依据的集体智慧，才能保证党对人民公社的正确领导，才能保证公社的各项建设事业沿着康庄大道胜利前进。‖那么，怎样才能实现党的集体领导和分工负责制的原则呢？下面谈谈我们的一些体会。‖健全党委会议制度，‖使每个委员都能畅所欲言‖建立与健全党委会议制度，是实现公社党委集体领导的首要一环。自从建立人民公社以来，我们就规定并执行了每周一次书记会议，半月一次常委会议，一个月召开一次全体委员会议的会议制度。执行这一制度的初期，由于摊子大，工作繁杂，又缺乏这方面的领导经验，再加上会前准备不足，会议中心不明确，结果常常形成要解决的重大问题解决得不彻底，而不需要在会议上讨论解决的问题，却提到会议上纠缠不清。这样一来，不仅冲淡了会议的中心议题，拖长了会议时间，而且出现了书记谈的多，一般委员谈的少，和有时议而不决、决而不行等现象。长此下去，将会使党委的集体领导徒具形式，给党的事业带来不应有的损失。‖实践教育了我们，使我们认识到，要想实现党委的集体领导，仅仅满足于建立了会议制度是不行的。关键问题在于能不能使委员会全体成员畅所欲言，真正把大家的意见集中起来、坚持下去。面对着这一情况，公社党委就这一问题专门进行了研究。为了使党委的会议开好，切实发挥党委的集体领导作用，我们除进一步明确了书记会议、常委会议和全体委员会议的基本任务以外，还本着“三不开”（没准备的会议不开，应当参加又能够参加的人员不齐不开，非重大问题不开）和每次会议重点解决二、三个重大问题的精神，规定了会议议事日程，提前通知各党委委员，并由主管各部委工作的有关委员，在会议前两天把提交全会讨论的材料准备好（要有情况，有分析，有今后意见或解决的办法），发给各委员，使他们便于了解情况和考虑意见。这样执行后，大大提高了会议质量，有效地加强了集体领导，并促进了当前工作的开展。在</w:t>
      </w:r>
      <w:r>
        <w:rPr>
          <w:rFonts w:hint="eastAsia"/>
        </w:rPr>
        <w:t>6</w:t>
      </w:r>
      <w:r>
        <w:rPr>
          <w:rFonts w:hint="eastAsia"/>
        </w:rPr>
        <w:t>月</w:t>
      </w:r>
      <w:r>
        <w:rPr>
          <w:rFonts w:hint="eastAsia"/>
        </w:rPr>
        <w:t>19</w:t>
      </w:r>
      <w:r>
        <w:rPr>
          <w:rFonts w:hint="eastAsia"/>
        </w:rPr>
        <w:t>日举行的一次常委会议上，由于会前明确了会议中心，有了充分的准备，</w:t>
      </w:r>
      <w:r>
        <w:rPr>
          <w:rFonts w:hint="eastAsia"/>
        </w:rPr>
        <w:lastRenderedPageBreak/>
        <w:t>与会同志都能畅所欲言，言而由衷。常委委员王玉昆等同志提出，为了确保今年粮食大丰收，目前只注意除草是不够的，还要在最近抓紧消灭虫害。有的委员还提出，一方面要结束夏收，争取场光地净，颗粒还家；一方面还要大力开展除草保苗运动，同时还要进行修整和改革农具，解决人力和畜力缺乏的问题。经过讨论，取得了一致意见，党委最后确定：从</w:t>
      </w:r>
      <w:r>
        <w:rPr>
          <w:rFonts w:hint="eastAsia"/>
        </w:rPr>
        <w:t>6</w:t>
      </w:r>
      <w:r>
        <w:rPr>
          <w:rFonts w:hint="eastAsia"/>
        </w:rPr>
        <w:t>月下旬到</w:t>
      </w:r>
      <w:r>
        <w:rPr>
          <w:rFonts w:hint="eastAsia"/>
        </w:rPr>
        <w:t>7</w:t>
      </w:r>
      <w:r>
        <w:rPr>
          <w:rFonts w:hint="eastAsia"/>
        </w:rPr>
        <w:t>月下旬，开展一个“四无”、“两好”、“一光”、“三多”的竞赛运动（“四无”即无草、无虫、无病、无闲散地；“两好”即夏收夏征夏购好，夏粮分配到户好；“三多”是养猪多、积肥多、牲畜繁殖多）。这样的会议，中心明确，内容丰富，防止了少数同志决定问题易于主观片面的弊病，同时发挥了集体的智慧，会议时间短，解决问题快。因此，大家都很满意，进一步鼓舞了大家的积极性，轰轰烈烈的竞赛运动马上就在各生产队之间开展起来了。‖因时因地制宜，采取‖多种办法，体现党的集体‖领导‖建立与健全会议制度，对于实现党委的集体领导和分工负责制的原则，无疑是十分重要的。但是也还应该看到另外一种情况，那就是：在公社化以后，为了不断提高领导水平，党委的一些领导干部不断地去外地开会或参观，为了加强生产队的工作，有相当数量的党委委员经常住生产队。在这种情况下，又往往会有一些临时性的重大问题需要由党委来研究决定后才能贯彻执行。如果把到队工作的委员召集上来开会，就会使他们经常不断地奔波于队社之间，不易深入下去，以致影响到对生产队的领导，等外出的委员回来再开会也是不可能的，如果由第一书记或其他书记来作决定吧，这势必形成少数人决定问题，不符合党的集体领导原则。怎么办呢？我们采用个别联系、电话会议等方法，顺利地解决了上述矛盾，坚持了党的集体领导原则。如最近县委召开五级干部会时，家里只剩下两个书记和少数委员了。这时，在县开会的同志便通过电话和派人轮番回家等办法，将在会议当中考虑的工作方案及对本社当前生产的意见，及时告诉给在家的同志，经过双方讨论而后形成决议。这样，就避免了强调情况特殊不能实行集体领导的现象，充分发挥了集体领导的作用，同时也把县委新布置的工作任务提前执行了一步。‖这些事实使我们深深体会到，能不能实现党委的集体领导，不仅仅是个工作方法问题，更重要的是思想认识问题。经验证明，工作任务越艰巨，时间越紧迫，就更需要加强党委的集体领导。只有这样，才能保证党的思想统一，步调一致，更好地动员和领导群众完成工作任务。例如，</w:t>
      </w:r>
      <w:r>
        <w:rPr>
          <w:rFonts w:hint="eastAsia"/>
        </w:rPr>
        <w:t>6</w:t>
      </w:r>
      <w:r>
        <w:rPr>
          <w:rFonts w:hint="eastAsia"/>
        </w:rPr>
        <w:t>月</w:t>
      </w:r>
      <w:r>
        <w:rPr>
          <w:rFonts w:hint="eastAsia"/>
        </w:rPr>
        <w:t>16</w:t>
      </w:r>
      <w:r>
        <w:rPr>
          <w:rFonts w:hint="eastAsia"/>
        </w:rPr>
        <w:t>日，下了大雨，暂时不能收麦子，也不能打场，在机关的第二书记根据当时的情况，认为应当在全社火速抓紧雨后地湿的机会，突击补苗。任务紧迫，如不抓紧进行，地就要干裂。但是，时间不允许把下队的书记和常委叫回来开会研究。为了保证集体领导，在家里的书记首先作了研究，提出初步意见，通过电话联系的办法，和其他书记、常委进行了讨论。下去的书记、常委根据各队的实际情况，充分发表了意见，提出如何抓紧这一有利时机，保质保量按时完成补苗的措施。这样，使措施更加落实。各队乘雨后地湿的良好条件，开展了突击补苗运动，补苗三千二百多亩，全社基本上消灭了缺苗断垅的现象。‖划分战线，重大问题‖党委决定，具体事务委员‖分工负责‖仅仅有了这些还不够，在坚持党委的集体领导的同时，还必须实行个人分工负责制，要把两者经常有机地结合起来。当然，分工负责决不意味着个人决定重大问题，而是在党委集体领导下的个人分工负责制。为了确保这一领导原则的实现，我们将全体党委委员分为四条战线，每条战线有一个书记分工管理；第一书记负责全面工作；各战线的书记和常委除负责本战线的工作外，并都要对农业战线负责，以便加强主攻战线，集中力量搞好农业生产。‖有了战线分工，就要使分工的书记和委员有职有权。在这方面，我们坚持并执行了党委集体领导下的个人分工负责制。为了充分发挥各党</w:t>
      </w:r>
      <w:r>
        <w:rPr>
          <w:rFonts w:hint="eastAsia"/>
        </w:rPr>
        <w:lastRenderedPageBreak/>
        <w:t>委委员的作用，我们明确了各党委委员以及各部委的职权范围，除去阶段性的工作和涉及到党的方针政策等重大问题，以及各战线、各部门的一些必须提交党委会议讨论的问题，要提交党委会议讨论形成决议。闭会以后由各分工委员分头贯彻执行。一般日常工作即由各主管委员负责处理，党委只是进行重点督促检查。这样作，既加强了党委的集体领导，又实行了个人分工负责，充分发挥了各个党委委员的积极作用。有的过去工作不够主动的同志也主动起来，工作主动的更加主动了；工作中不敢大胆负责的现象没有了；由过去大小事情都找书记，变成找主管委员了。党委书记兼工业部部长陈绍治，原来由于职责不够明确，加上缺乏领导工业的经验，因而遇到应该自己拿主张的一些日常工作，也要找第一书记研究；自从明确了哪些工作和问题应该提交党委会讨论决定，哪些应该由主管书记和主管部门自行决定或解决以后，进一步加强了责任感。他深入车间，虚心向有经验的人学习，使自己很快由“外行”变成了“内行”，肩负起党委交予自己的重担，在工作中大搞群众运动，使工业战线上的工作进展很快。常委委员、农田水利部部长王玉昆，过去工作就很主动，自从贯彻集体领导与个人分工负责制以后，进一步发挥了主观能动作用。他主动细致地安排本部门的工作，规定每半月开一次部务会，七天一计划，三天一检查，并根据经济工作越做越细致的要求，采取了事事抓重点，项项工作搞样板的方法，丰富了领导经验，有力地推动了当前工作的开展。针对小麦密植不能用大锄的特点，他事先在北保、北马两个生产队搞了改革锄地工具的重点，试用小铁耙耙麦比用小铁勾的效率提高一倍半，成功后便立即在全社推广。‖随着分工负责制的推行，书记们从过去的繁琐事务圈子里跳了出来，能够有更多的时间深入下去，发现问题和及时解决问题；同时，也能够有充裕的时间来研究党的方针政策，和考虑本社的一些重大问题。有些重要问题，都是在书记深入工作当中发现，并及时通过党委会议研究和解决的。‖　　【日期】</w:t>
      </w:r>
    </w:p>
    <w:p w14:paraId="0ACB0363" w14:textId="77777777" w:rsidR="00886012" w:rsidRDefault="00886012" w:rsidP="00886012">
      <w:pPr>
        <w:rPr>
          <w:rFonts w:hint="eastAsia"/>
        </w:rPr>
      </w:pPr>
      <w:r>
        <w:rPr>
          <w:rFonts w:hint="eastAsia"/>
        </w:rPr>
        <w:t>‖【版面】第</w:t>
      </w:r>
      <w:r>
        <w:rPr>
          <w:rFonts w:hint="eastAsia"/>
        </w:rPr>
        <w:t>07</w:t>
      </w:r>
      <w:r>
        <w:rPr>
          <w:rFonts w:hint="eastAsia"/>
        </w:rPr>
        <w:t>版（）‖【标题】天文测量对国民经济建设的作用‖【正文】天文测量对国民经济建设的作用‖武汉测量制图学院副院长　夏坚白‖天文学是最古老的科学之一，它所研究的对象是自然界、天体日月星辰的运行分布和性质，以及宇宙的构造和演化。所以天文学是一门具有非常广阔领域的科学；现在人们把它分成许多部门，其中每一部门都有它的独立的科学研究范围。这里所谈的天文测量，是以其中的两个部门——球面天文学和实用天文学——为基础的。‖天文测量是因实际的需要而产生的。例如为了发展农业，需要知道一年四季的变化交替和节气的早迟；为了交通航行的便利，需要知道地面点位的经纬度和准确的时间，以及船只在海洋的方位等等。‖人们通常把天文学看做是专门研究那些离开地球很遥远的天体的，好像这种研究对于我们的生活和经济建设没有什么关系。这种看法是不对的。天文学的应用非常广，而且相当重要。要全面的发展人类的科学文化，没有天文学，将受到严重影响。‖供给准确的时间‖苏联天文学家</w:t>
      </w:r>
      <w:r>
        <w:rPr>
          <w:rFonts w:hint="eastAsia"/>
        </w:rPr>
        <w:t>H</w:t>
      </w:r>
      <w:r>
        <w:rPr>
          <w:rFonts w:hint="eastAsia"/>
        </w:rPr>
        <w:t>·</w:t>
      </w:r>
      <w:r>
        <w:rPr>
          <w:rFonts w:hint="eastAsia"/>
        </w:rPr>
        <w:t>H</w:t>
      </w:r>
      <w:r>
        <w:rPr>
          <w:rFonts w:hint="eastAsia"/>
        </w:rPr>
        <w:t>·巴甫洛夫曾经说过这样的话：“如果没有正确统一起来的时间计算的方法，人类的文化就不可能存在下去。运输、邮件、电报、无线通讯、制造厂、工厂、学校、学术机关以及全体公民，都需要知道准确的时间。在已经有计划地组织起来的社会主义社会中，对准确测定时间的问题尤为重要”。现代的准确时间是由天文测量决定的，这种工作叫做授时。授时就是定出公认的时间标准。授时工作是一项庞大的国际合作的科学事业，它供给我们以准确到千分之一秒的标准时刻。这样的标准时刻，不仅是千千万万个钟表的依据，而且在许多科学和技术的领域中，也都占有着首要的地位。例如地理经度的测量，标准频率的订定，地球自转速率变</w:t>
      </w:r>
      <w:r>
        <w:rPr>
          <w:rFonts w:hint="eastAsia"/>
        </w:rPr>
        <w:lastRenderedPageBreak/>
        <w:t>化的研究等，都是以授时工作作为主体；其他像重力测量、航海和航空天文定位等，同样都依靠着精确的时刻。准确的时刻是由授时台通过无线电用“时间信号”发播出来的。‖解放以来，中国科学院徐家汇观象台在这方面做了很多工作，配备了大型的石英钟以及整套的测时和收时新设备，时号播送次数由原来的一天二次增加到八次，时号发播的精度，以全年稳定度言，已达到</w:t>
      </w:r>
      <w:r>
        <w:rPr>
          <w:rFonts w:hint="eastAsia"/>
        </w:rPr>
        <w:t>+0.0064</w:t>
      </w:r>
      <w:r>
        <w:rPr>
          <w:rFonts w:hint="eastAsia"/>
        </w:rPr>
        <w:t>秒，以五天内稳定度言已达到</w:t>
      </w:r>
      <w:r>
        <w:rPr>
          <w:rFonts w:hint="eastAsia"/>
        </w:rPr>
        <w:t>-0.0015</w:t>
      </w:r>
      <w:r>
        <w:rPr>
          <w:rFonts w:hint="eastAsia"/>
        </w:rPr>
        <w:t>秒，完全满足了我国大地测量工作方面严格的要求。在组织全国测时网方面，紫金山天文台已于</w:t>
      </w:r>
      <w:r>
        <w:rPr>
          <w:rFonts w:hint="eastAsia"/>
        </w:rPr>
        <w:t>1958</w:t>
      </w:r>
      <w:r>
        <w:rPr>
          <w:rFonts w:hint="eastAsia"/>
        </w:rPr>
        <w:t>年正式投入测时工作；中国科学院北京天文台和测量制图研究所正分别在北京和武昌筹建测时站。‖航海和航空上的领航‖在大海上航行的时候，四面八方除水以外，白天只能看到太阳，夜间则只能看见众星，所以航海者必须观测天体来决定船只的位置和方向。飞机在天空中也是这样，晴空万里，什么也没有，飞行者只能利用天体的位置来确定飞机的方位。由于天文测量在航海和航空中具有这样重大的用途，因此形成了独立的科学部门：“航海天文学”和“航空天文学”。航空天文学是新兴的科学，它是几百年以来在航海中运用天体的经验的基础上产生和发展起来的。根据天体确定海船或飞机的位置，是航海和航空天文学的基本任务之一。‖随着磁罗盘的出现，天文测量对航海领航来说，并没有失去它的作用。在</w:t>
      </w:r>
      <w:r>
        <w:rPr>
          <w:rFonts w:hint="eastAsia"/>
        </w:rPr>
        <w:t>1492</w:t>
      </w:r>
      <w:r>
        <w:rPr>
          <w:rFonts w:hint="eastAsia"/>
        </w:rPr>
        <w:t>年发现美洲的著名航海家哥伦布曾经说过这样一句话：“唯一的毫无错误的航海计算，就是天文的计算；谁知道天象，谁就是幸运者”。在</w:t>
      </w:r>
      <w:r>
        <w:rPr>
          <w:rFonts w:hint="eastAsia"/>
        </w:rPr>
        <w:t>1819</w:t>
      </w:r>
      <w:r>
        <w:rPr>
          <w:rFonts w:hint="eastAsia"/>
        </w:rPr>
        <w:t>年，俄国的航海者到了人所未知的陆地附近，根据天体确定了他们的所在地，因而发现了南极洲。‖在现代飞机的远距离飞行中，为了保证飞行领航，必须运用天文测量方法。在飞行航程不断增加的情况下，为了飞行领航的可靠和准确，将要更多地运用天文测量方法。‖现代无线电领航方法并不能排除天文方法。无线电方法的作用半径是有一定限度的，飞出了这个范围，无线电就不能起作用。那时飞行员只得依靠天文方法。天文方法不依靠任何地面设备，也不随着飞行航程的增加而减低飞行领航的准确性。这两种方法必须同时发展，才能在任何飞行的航程、高度和速度下，得到飞行领航的可靠保证。‖探求地球的形状和大小‖地球形状与大小是大地测量学和制图学中的基本问题。在这个时代里，这些数据也是物理、力学及天文学领域中重要的理论研究所必需的基础和根据。这个问题是由天文测量、重力测量和大地测量互相配合着来解决的。‖根据天文测量可以研究地球形状。这就是将天文和大地测量的结果加以比较而推导垂线偏差。到现在为止测定和研究大地水准面的主要方法之一就是借助于垂线偏差。‖现在正在研究利用人造卫星来决定地球形状和大小。方法是：首先根据人造卫星测定许多地面点位的“地心坐标”，其次把这些观测结果归算到海平面上，最后由此推算大地水准面的形状。如果测定许多地面点位的相对“地心坐标”以后，再应用大地测量方法将其间的距离量出，即可根据所得两部分的数据决定大地水准面的大小。这是一个最新的研究方向。‖现在人们正在研究放什么样的人造卫星，它应该距离地球多少远，才能最有利地适合于地球形状和大小的测定工作。‖很精确地测定地球的形状与大小，在这个时代里，格外显得重要，因为这个数据涉及的方面很广，它的误差将会引起其他问题的严重错误。‖测定地球的不规则运动‖这里所说的地球运动，是指的地球自转。地球自转的研究，对于许多科学，例如地球物理学、天文学、地质学、古生物学和大地测量学等，都有重大的实际意义。‖地球自转的研究，一般分为两个主要项目：地球自转轴位置的测定和地球自转不均匀性的研究。前者通过纬度的测定，后者则通过时间测量来达到目的。时间测量可以决定经度和地球自转的不均匀性。‖地理纬度是经常在变化的，而这些变化是由地球自转轴在本体中的位置变化也就是地极沿地球表面的移动所引起的。在</w:t>
      </w:r>
      <w:r>
        <w:rPr>
          <w:rFonts w:hint="eastAsia"/>
        </w:rPr>
        <w:lastRenderedPageBreak/>
        <w:t>1899</w:t>
      </w:r>
      <w:r>
        <w:rPr>
          <w:rFonts w:hint="eastAsia"/>
        </w:rPr>
        <w:t>年国际上就开始了有组织的纬度工作，采用极为严格的方法和精密的仪器，专门研究相当微小的地极位移。国际纬度站都协定设在北纬</w:t>
      </w:r>
      <w:r>
        <w:rPr>
          <w:rFonts w:hint="eastAsia"/>
        </w:rPr>
        <w:t>39</w:t>
      </w:r>
      <w:r>
        <w:rPr>
          <w:rFonts w:hint="eastAsia"/>
        </w:rPr>
        <w:t>°</w:t>
      </w:r>
      <w:r>
        <w:rPr>
          <w:rFonts w:hint="eastAsia"/>
        </w:rPr>
        <w:t>08</w:t>
      </w:r>
      <w:r>
        <w:rPr>
          <w:rFonts w:hint="eastAsia"/>
        </w:rPr>
        <w:t>′一带，并要分布在各洲。我国的纬度站于</w:t>
      </w:r>
      <w:r>
        <w:rPr>
          <w:rFonts w:hint="eastAsia"/>
        </w:rPr>
        <w:t>1957</w:t>
      </w:r>
      <w:r>
        <w:rPr>
          <w:rFonts w:hint="eastAsia"/>
        </w:rPr>
        <w:t>年设在天津。‖天文测量在国民经济上的作用，还表现在测绘地图和编制基本星表等方面。在社会主义建设中，各种比例尺的地图是各种建设事业的先锋。一个小范围的地形测图，用不着天文测量。而在测绘较大地区的地形图时，就要有大地测量和天文测量的协作才能完成。基本星表是野外天文测量的主要工具。科学技术的进步，对基本星表的精度要求日益提高。目前已有的星表已不能满足新的要求，重新编制基本星表已成为各方面的迫切需要了。‖　　【日期】</w:t>
      </w:r>
    </w:p>
    <w:p w14:paraId="294DB0ED" w14:textId="77777777" w:rsidR="00886012" w:rsidRDefault="00886012" w:rsidP="00886012">
      <w:pPr>
        <w:rPr>
          <w:rFonts w:hint="eastAsia"/>
        </w:rPr>
      </w:pPr>
      <w:r>
        <w:rPr>
          <w:rFonts w:hint="eastAsia"/>
        </w:rPr>
        <w:t>‖【版面】第</w:t>
      </w:r>
      <w:r>
        <w:rPr>
          <w:rFonts w:hint="eastAsia"/>
        </w:rPr>
        <w:t>06</w:t>
      </w:r>
      <w:r>
        <w:rPr>
          <w:rFonts w:hint="eastAsia"/>
        </w:rPr>
        <w:t>版（）‖【标题】中国农业的社会主义改造‖【正文】中国农业的社会主义改造‖邓子恢‖一、中国农业社会主义改造的一般发展过程‖建国十年来，拥有五亿多农民的我国广大农村，和其他各个战线一样，在中国共产党和毛泽东同志的领导下，在社会主义改造和社会主义建设的道路上，取得了具有历史意义的伟大胜利：完成了土地改革，实现了农业合作化，随着在农业合作化的基础上，又实现了人民公社化。农村面貌发生了极为深刻的根本性的变化。‖在全国解放后，我党立即着手在新解放区实行土地改革，从</w:t>
      </w:r>
      <w:r>
        <w:rPr>
          <w:rFonts w:hint="eastAsia"/>
        </w:rPr>
        <w:t>1950</w:t>
      </w:r>
      <w:r>
        <w:rPr>
          <w:rFonts w:hint="eastAsia"/>
        </w:rPr>
        <w:t>年到</w:t>
      </w:r>
      <w:r>
        <w:rPr>
          <w:rFonts w:hint="eastAsia"/>
        </w:rPr>
        <w:t>1953</w:t>
      </w:r>
      <w:r>
        <w:rPr>
          <w:rFonts w:hint="eastAsia"/>
        </w:rPr>
        <w:t>年，经过了三年时间，在全国范围内消灭了封建的土地所有制，实现了农民的土地所有制，解放了生产力，推进了农业生产和整个国民经济的迅速恢复和发展，同时，也给农业的社会主义改造创造了前提条件。</w:t>
      </w:r>
      <w:r>
        <w:rPr>
          <w:rFonts w:hint="eastAsia"/>
        </w:rPr>
        <w:t>1953</w:t>
      </w:r>
      <w:r>
        <w:rPr>
          <w:rFonts w:hint="eastAsia"/>
        </w:rPr>
        <w:t>年党中央适时的发布了关于过渡时期的总路线，像灯塔一样地照亮了农村的各个角落，我国的农业社会主义改造，就在土地改革胜利完成的基础上，“趁热打铁”，全面地有步骤地开始了。到了</w:t>
      </w:r>
      <w:r>
        <w:rPr>
          <w:rFonts w:hint="eastAsia"/>
        </w:rPr>
        <w:t>1952</w:t>
      </w:r>
      <w:r>
        <w:rPr>
          <w:rFonts w:hint="eastAsia"/>
        </w:rPr>
        <w:t>年冬土地改革基本完成之后，各地参加互助组的农户已达全国总农户</w:t>
      </w:r>
      <w:r>
        <w:rPr>
          <w:rFonts w:hint="eastAsia"/>
        </w:rPr>
        <w:t>40%</w:t>
      </w:r>
      <w:r>
        <w:rPr>
          <w:rFonts w:hint="eastAsia"/>
        </w:rPr>
        <w:t>，初级合作社也建立了三千多个，供销合作、信用合作组织也普遍建立起来，</w:t>
      </w:r>
      <w:r>
        <w:rPr>
          <w:rFonts w:hint="eastAsia"/>
        </w:rPr>
        <w:t>1953</w:t>
      </w:r>
      <w:r>
        <w:rPr>
          <w:rFonts w:hint="eastAsia"/>
        </w:rPr>
        <w:t>年国家开始对粮食及其他主要农产品实行统购统销政策；到</w:t>
      </w:r>
      <w:r>
        <w:rPr>
          <w:rFonts w:hint="eastAsia"/>
        </w:rPr>
        <w:t>1954</w:t>
      </w:r>
      <w:r>
        <w:rPr>
          <w:rFonts w:hint="eastAsia"/>
        </w:rPr>
        <w:t>年全国初级农业合作社已发展到十一万四千多个，</w:t>
      </w:r>
      <w:r>
        <w:rPr>
          <w:rFonts w:hint="eastAsia"/>
        </w:rPr>
        <w:t>1955</w:t>
      </w:r>
      <w:r>
        <w:rPr>
          <w:rFonts w:hint="eastAsia"/>
        </w:rPr>
        <w:t>年发展到六十三万个，入社农户占全国总农户</w:t>
      </w:r>
      <w:r>
        <w:rPr>
          <w:rFonts w:hint="eastAsia"/>
        </w:rPr>
        <w:t>14.2%</w:t>
      </w:r>
      <w:r>
        <w:rPr>
          <w:rFonts w:hint="eastAsia"/>
        </w:rPr>
        <w:t>。广大农民这种日益增长的、积极的参加到农业社中来的情况，表明了农业的社会主义改造高潮已经到来了。党中央和毛泽东同志观察到这种必然到来的客观形势，及时地纠正了党内抑制农民合作积极性的右倾保守思想的错误，号召全党，积极地满怀热情地、有计划地去领导这个运动。于是，出现了</w:t>
      </w:r>
      <w:r>
        <w:rPr>
          <w:rFonts w:hint="eastAsia"/>
        </w:rPr>
        <w:t>1955</w:t>
      </w:r>
      <w:r>
        <w:rPr>
          <w:rFonts w:hint="eastAsia"/>
        </w:rPr>
        <w:t>年下半年的农村社会主义革命高潮，</w:t>
      </w:r>
      <w:r>
        <w:rPr>
          <w:rFonts w:hint="eastAsia"/>
        </w:rPr>
        <w:t>1956</w:t>
      </w:r>
      <w:r>
        <w:rPr>
          <w:rFonts w:hint="eastAsia"/>
        </w:rPr>
        <w:t>年下半年又进一步发展到完全社会主义性质的高级农业生产合作社。在生产资料所有制方面基本上完成了对农业的社会主义改造，从此就挖掉了资本主义在农村中生长的基础，开辟了广大农民共同富裕的源泉。接着，</w:t>
      </w:r>
      <w:r>
        <w:rPr>
          <w:rFonts w:hint="eastAsia"/>
        </w:rPr>
        <w:t>1957</w:t>
      </w:r>
      <w:r>
        <w:rPr>
          <w:rFonts w:hint="eastAsia"/>
        </w:rPr>
        <w:t>年，在农村中普遍开展了整风整社运动和大规模的社会主义教育运动，取得了在政治战线上、思想战线上的社会主义革命的决定性胜利，这就进一步地巩固和发展了农业社会主义改造的胜利，出现了全民性的社会主义和共产主义思想大解放，农业生产大跃进的新局面。‖</w:t>
      </w:r>
      <w:r>
        <w:rPr>
          <w:rFonts w:hint="eastAsia"/>
        </w:rPr>
        <w:t>1958</w:t>
      </w:r>
      <w:r>
        <w:rPr>
          <w:rFonts w:hint="eastAsia"/>
        </w:rPr>
        <w:t>年下半年展开的农村人民公社化运动，就是在思想大解放和生产大跃进的基础上产生的。它是党的社会主义建设总路线的产物，是我国政治经济发展的产物。它是高级农业生产合作社的发展，是生产关系必须适应生产力发展的客观规律的反映，而不是偶然出现的。所以，在短短几个月的时间内，在广大农民自觉自愿的基础上，由原来七十多万个农业社合并成为二万六千多个人民公社，实现了人民公社化。大型的，综合性的以农、林、牧、副、渔全面发展、工、农、商、学、兵相互结合、政社合一为特点的人民公社的出现，是我国划时代的有重大历史意义的事件，是我国农业进到一个新的发展阶段的</w:t>
      </w:r>
      <w:r>
        <w:rPr>
          <w:rFonts w:hint="eastAsia"/>
        </w:rPr>
        <w:lastRenderedPageBreak/>
        <w:t>标志。人民公社的出现，还有更深远的意义：它为加速我国社会主义建设，为向共产主义过渡作准备提供了最好的社会组织形式。“共产主义是天堂，人民公社是桥梁”，广大群众把人民公社看做是建设社会主义，并由此走向共产主义的“幸福桥”，广大农民正沿着这条宽阔的康庄大道，以空前未有的速度向社会主义飞跃前进。‖二、中国农业社会主义改造的伟大历史意义及其特点‖我国是一个小农经济占绝对优势的国家，把小农经济改造成为集体经济，是我党在取得全国民主革命胜利之后，最复杂的任务之一。我们所以需要在完成了土地改革之后，迅速地不间断地进行农业的社会主义改造，是有着极为重大的历史意义的：‖首先，是为了把我国建成为社会主义国家。当时我国的经济结构，正如刘少奇同志所说是“既有社会主义经济、又有资本主义经济、又有个体经济”，党在过渡时期的总路线，就是要把这种“复杂的经济结构，过渡到单一的社会主义的经济结构”。而由于我国是一个农业国，在土地改革之后，“汪洋大海”似的小农经济在整个国民经济中又占极大的比重，所以实行农业的社会主义改造，又是完成过渡时期总路线的极艰巨而又极重要的历史任务。当时在广大农民群众中也存在着两条发展道路的斗争：一方面，是广大贫农下中农互助合作的积极性有了极大的发扬，他们坚决要走社会主义道路；但一方面少数富裕中农要求“单干发家，剥削致富”的资本主义自发势力也在抬头；这种状况，如让其自流发展下去，必然会出现“一家富裕，百家贫穷”的新的阶级分化，让资本主义在农村中泛滥起来，使广大农民重新遭受少数富农的盘剥。正如毛泽东同志所说：“农村阵地，社会主义不去占领，资本主义必去占领”。事实教育了广大干部和广大农民；只有组织起来走互助合作的道路，才是摆脱贫穷走向共同富裕的唯一幸福的道路，也只有实行农业的社会主义改造，把广大的小农经济过渡到合作化的社会主义经济，我们的国家才能走上社会主义。‖其次，是为了实现国家工业化。工业化是社会主义经济的主体，没有社会主义工业，便没有巩固的国防和人民的福利，也不可能把落后的农业，改造成为现代化的农业。但是，社会主义工业的发展，必须建立在有充分发展的农业的基础之上，特别是我国这样一个大的农业国，农业占着极为重要的地位，农业的情况如何，对于整个国民经济的发展有着决定性的影响，可以说没有充分发达的农业，就不可能有发达的工业。但是，小农经济不进行改造，我国农业就不可能得到迅速的发展，也就不可能满足工业化的需要，正如毛泽东同志所指出的：“社会主义工业化是不能离开农业合作化而孤立地去进行的”，“我们不能把一只脚踩在社会主义工业的基础上，而把另一只脚踩在小农经济的基础上”。因此，实行农业的社会主义改造，争取五亿农民来参加社会主义建设，就成为我国完成工业化的决定性条件。‖再次，是为了实现农业机械化电气化。按照我国的情况，从根本上改变农业的落后状态，有两个方面的任务：即一方面，要从经济制度上，彻底地实行农业的社会主义改造，把分散的个体农业，改造成为集体农业；另一方面，要实行农业的技术改造，在一切能使用机器操作的部门和地方统统使用机器操作，实现农业的机械化和电气化。但是，由于我国工业基础薄弱，不可能一下子用很多的机械、化肥等等去装备农业，那么出路何在呢？是等待工业发展了，有了农业机械再来实行农业合作化呢？还是先实行农业合作化，然后再随着国家工业化的发展，逐步实现农业机械化呢？如果选择第一条道路，在土地改革以后，不紧跟着采取农业合作化的步骤，那么资本主义就会在农村中自由泛滥起来，这是绝大多数农民所不能忍受的，这是机会主义的道路。出路只有一条，就是：在一时还不能有大量机械来装备农业的条件下，首先实行农业合作化，进而在农业合作化的基础上，随着国家工业化的发展，逐步实现农业机械化。事实证明：只要小农经济联合成为集体经</w:t>
      </w:r>
      <w:r>
        <w:rPr>
          <w:rFonts w:hint="eastAsia"/>
        </w:rPr>
        <w:lastRenderedPageBreak/>
        <w:t>济，由于生产者的劳动积极性的大大发挥，尽管还是使用原有的人力、畜力和农具，也可以使农业生产获得较大的发展。几年来我国农业合作社的不断增产，有力地支援了社会主义工业化，同时也正为农业机械化、电气化准备了初步条件。在没有农业机械的条件下，先实现农业合作化，再在农业合作化的基础上，逐步实现农业机械化、电气化，这就是我国完成农业现代化的最适宜的唯一正确的道路。‖从上述三点，可以看出我们党在土地改革后紧跟着进行农业的社会主义改造，这对实现我们国家工业化、农业现代化，把我国建成为社会主义国家有着多么伟大的意义。但是在我国农业经济占主体、小农经济占绝对优势、这样一个极端落后的国家要完成这样一个伟大任务是不容易的，而我们前后不到五年时间，竟能够比较迅速而顺利地完成了这个极端复杂的历史任务，这是什么原因呢？这是因为：‖第一，中国农民长期处于帝国主义、封建主义和官僚资本主义的层层剥削压迫之下，雇农、贫农占农村人口</w:t>
      </w:r>
      <w:r>
        <w:rPr>
          <w:rFonts w:hint="eastAsia"/>
        </w:rPr>
        <w:t>60%</w:t>
      </w:r>
      <w:r>
        <w:rPr>
          <w:rFonts w:hint="eastAsia"/>
        </w:rPr>
        <w:t>到</w:t>
      </w:r>
      <w:r>
        <w:rPr>
          <w:rFonts w:hint="eastAsia"/>
        </w:rPr>
        <w:t>70%</w:t>
      </w:r>
      <w:r>
        <w:rPr>
          <w:rFonts w:hint="eastAsia"/>
        </w:rPr>
        <w:t>，他们没有土地‖或很少土地，是农村的无产者和半无产者，他们有着迅速摆脱贫穷的强烈愿望。同时，我们党长期以来，把农民问题作为我国革命的中心问题，正如刘少奇同志所指出的：“在民主革命时期，中国共产党就深入农村，领导了农村包围城市的武装革命斗争，达二十二年之久。党采取了坚决依靠农民的政治觉悟和组织力量、发动农民自己救自己、自己打倒地主、取得土地、保卫土地的群众路线的方针（党的这个方针一直继续贯彻执行到中华人民共和国成立以后的土地改革中），而不是采取与此相反的把土地‘恩赐’给农民的资产阶级的方针，就使党在农村中建立了强大的可靠的革命堡垒，建立了革命军队和革命根据地，把广大贫苦农民的革命积极性和革命纪律性逐步提高到接近于革命无产阶级的水平”。‖第二，我国的土地改革运动是最彻底的，是放手发动群众，是“群众自己解放自己”的典范。经过土地改革，广大农民就真正的站起来了，巩固地确立了雇农、贫农、下中农在农村中的领导优势，进而掌握了政权和武装。土地改革不仅在经济上消灭了地主阶级和大大地削弱了富农经济，而且在政治上彻底地打倒了地主阶级和孤立了富农，这就为农业的社会主义改造创造了前提条件，土地改革越彻底，过渡到社会主义革命也就越有利。‖第三，我国的农业社会主义改造是在土地改革之后不久就紧接着进行的。全国基本上完成土地改革是在</w:t>
      </w:r>
      <w:r>
        <w:rPr>
          <w:rFonts w:hint="eastAsia"/>
        </w:rPr>
        <w:t>1952</w:t>
      </w:r>
      <w:r>
        <w:rPr>
          <w:rFonts w:hint="eastAsia"/>
        </w:rPr>
        <w:t>年冬，而在</w:t>
      </w:r>
      <w:r>
        <w:rPr>
          <w:rFonts w:hint="eastAsia"/>
        </w:rPr>
        <w:t>1953</w:t>
      </w:r>
      <w:r>
        <w:rPr>
          <w:rFonts w:hint="eastAsia"/>
        </w:rPr>
        <w:t>年党中央和毛泽东同志就及时地提出党在过渡时期的总路线，并先后作出“发展互助合作”和“发展农业生产合作社”的决议。随后，在</w:t>
      </w:r>
      <w:r>
        <w:rPr>
          <w:rFonts w:hint="eastAsia"/>
        </w:rPr>
        <w:t>1955</w:t>
      </w:r>
      <w:r>
        <w:rPr>
          <w:rFonts w:hint="eastAsia"/>
        </w:rPr>
        <w:t>年冬和</w:t>
      </w:r>
      <w:r>
        <w:rPr>
          <w:rFonts w:hint="eastAsia"/>
        </w:rPr>
        <w:t>1956</w:t>
      </w:r>
      <w:r>
        <w:rPr>
          <w:rFonts w:hint="eastAsia"/>
        </w:rPr>
        <w:t>年春间，就已经在全国范围内基本上完成初级化，</w:t>
      </w:r>
      <w:r>
        <w:rPr>
          <w:rFonts w:hint="eastAsia"/>
        </w:rPr>
        <w:t>1956</w:t>
      </w:r>
      <w:r>
        <w:rPr>
          <w:rFonts w:hint="eastAsia"/>
        </w:rPr>
        <w:t>年冬又迅速转到了高级化，这样在土地改革之后，就“趁热打铁”地在农村中从民主革命迅速转到社会主义革命，就使我国农村资本主义来不及大发展，就减少了革命的阻力，从而保证了农业社会主义改造的顺利前进。‖第四，我国的互助合作运动已经有了相当长的历史。早在革命战争时期，在革命根据地中，我党已经引导农民组织了带有社会主义萌芽的农业劳动互助组织，例如土地革命时期，江西的劳动互助社和耕田队，抗日战争时期陕北的变工队、扎工队，华北华东和东北各地的互助组等。全国解放之后，这种互助组织就更广泛地发展起来，并在互助组的基础上成批地组织农业生产合作社。这些互助合作组织就为</w:t>
      </w:r>
      <w:r>
        <w:rPr>
          <w:rFonts w:hint="eastAsia"/>
        </w:rPr>
        <w:t>1953</w:t>
      </w:r>
      <w:r>
        <w:rPr>
          <w:rFonts w:hint="eastAsia"/>
        </w:rPr>
        <w:t>年开始的农业合作化运动准备了经验和组织基础。‖正由于有了广大农民群众的高度阶级觉悟和互助合作的积极性，有了土地改革彻底胜利的基础，我们又是趁热打铁地在土地改革完成之后就紧接着进行农业合作化，而合作化又已经有了一定的经验和组织准备，所以我国的农业社会主义改造运动就能够比较顺利而迅速地实现，而且在改造过程中广大农民群众的生产积极性始终很高涨，并没有因为这样一个翻天复地的改革而引起生产上的破坏，相反地农业生产还随着农业社会主义改造的</w:t>
      </w:r>
      <w:r>
        <w:rPr>
          <w:rFonts w:hint="eastAsia"/>
        </w:rPr>
        <w:lastRenderedPageBreak/>
        <w:t>完成，而逐步地高涨起来。这是马克思列宁主义在中国的伟大胜利。‖三、农业社会主义改造的方针、步骤和政策‖党认为在土地改革完成之后，对小农经济必须采取积极改造的方针，放任自流是错误的，同时，也必须坚持自愿和互利的原则；用说服、示范和国家援助的方法，使农民自愿联合起来；还必须采取易为广大农民所接受的种种过渡步骤和过渡形式，使农民有准备地自然而然地进入完全社会主义制度。这种过渡步骤和过渡形式：‖第一步，是简单的共同劳动的临时互助组，和在共同劳动的基础上实行某些分工分业，并有少量公共财产的常年互助组。互助组组员的生产资料仍旧是私有的，土地经营并不统一，但是劳动者联合起来，进行集体劳动，这一点就具有社会主义萌芽的因素，常年互助组则比临时互助组有着更多的社会主义因素。‖第二步，是在互助组的基础上，进到初级农业生产合作社。这种初级合作社是在私有财产基础上，实行土地入股、统一经营、收益按土地和劳力比例分配。土地报酬部分，按社员入股土地多少进行分配，劳动报酬部分，按社员参加集体劳动的数量和质量分配。牲畜、农具及其他生产资料入社，则取得合理的代价。初级社比互助组又有了较多的公共积累，因而，它具有半社会主义的性质，是引导农民过渡到完全社会主义制度的一种很好的过渡形式。‖第三步，是基本生产资料完全归集体所有，完全按劳分配的社会主义性质的高级农业生产合作社（也就是集体农庄）。这种高级社在土地改革之后，即在个别地区出现，</w:t>
      </w:r>
      <w:r>
        <w:rPr>
          <w:rFonts w:hint="eastAsia"/>
        </w:rPr>
        <w:t>1954</w:t>
      </w:r>
      <w:r>
        <w:rPr>
          <w:rFonts w:hint="eastAsia"/>
        </w:rPr>
        <w:t>年全国已发展到五百多个，到</w:t>
      </w:r>
      <w:r>
        <w:rPr>
          <w:rFonts w:hint="eastAsia"/>
        </w:rPr>
        <w:t>1956</w:t>
      </w:r>
      <w:r>
        <w:rPr>
          <w:rFonts w:hint="eastAsia"/>
        </w:rPr>
        <w:t>年冬，全国已经基本上实现了高级农业合作化。‖实践证明：这种由具有社会主义萌芽的互助组，到半社会主义性质的初级社，再到完全社会主义性质的高级合作社，逐步联合、逐步过渡、逐步改造、循序渐进，而又互相衔接的步骤是完全正确的。它的好处，正如中央所指出的：“使广大农民在他们进到完全社会主义经济制度的时候，不感到突然，而是事先有了精神的和物质的准备的，因而避免了由于突然变化所可能引起的种种损失。”‖党在农业社会主义改造运动中又坚定地贯彻了“依靠贫农、下中农，巩固的联合上中农”的阶级政策。毛泽东同志指出：“贫农、新中农中的下中农、老中农中间的下中农（约占农村人口的</w:t>
      </w:r>
      <w:r>
        <w:rPr>
          <w:rFonts w:hint="eastAsia"/>
        </w:rPr>
        <w:t>60%</w:t>
      </w:r>
      <w:r>
        <w:rPr>
          <w:rFonts w:hint="eastAsia"/>
        </w:rPr>
        <w:t>至</w:t>
      </w:r>
      <w:r>
        <w:rPr>
          <w:rFonts w:hint="eastAsia"/>
        </w:rPr>
        <w:t>70%</w:t>
      </w:r>
      <w:r>
        <w:rPr>
          <w:rFonts w:hint="eastAsia"/>
        </w:rPr>
        <w:t>），由于他们的经济地位比较贫苦，或者还不富余，他们有组织合作社的需要和积极性，在办社初期，应该首先按照他们的觉悟程度，分期分批的吸收到合作社中来，使他们形成为农业社的领导核心和骨干力量。富裕的和比较富裕的中农在农村中占很少数，但是，他们对于广大贫农、下中农有着重要的影响，他们一般是拥护共产党和人民政府的，有些还是在土改中翻身的，但是由于他们的经济地位比较富余，对走合作化道路就有不可避免的动摇性。因此，一般的不去过早吸收他们入社，要耐心等待他们的觉悟，进行较长期的教育，等他们看到农业社的单位面积产量和社员的收入水平赶上和超过了他们的时候，继续单干下去，对他们不利，参加合作社反而有利的时候，再来吸收他们入社。”同时我们采取了耕牛、农具等生产资料公平合理地作价入社的政策，又使中农入社的时候不感觉吃亏。从</w:t>
      </w:r>
      <w:r>
        <w:rPr>
          <w:rFonts w:hint="eastAsia"/>
        </w:rPr>
        <w:t>1953</w:t>
      </w:r>
      <w:r>
        <w:rPr>
          <w:rFonts w:hint="eastAsia"/>
        </w:rPr>
        <w:t>年开始的国家对粮食及其他主要农产品的统购统销政策，以及农村供销、信贷合作社的普遍发展，对于农村资本主义自发倾向给了有力的限制，使他们看到资本主义的老路已经走不通。农业合作社不断增产的事实，使比较富裕的中农也体验到“单干不如合作社优越”。于是他们才最终地停止了动摇，在农业合作化高潮中，纷纷地成批地参加到农业合作社中来。正因为党采取了这样的政策，团结了农村人口的绝大多数，并没有因为实行社会主义革命而破坏了中贫农的团结；相反地，把一切积极因素都调动起来了，在农业社会主义改造的全部过程中，农业生产也得到了不断的发展，并没有由于这种变革而引起减产的损失。‖农业合作化的历史任务完成了，但是，仅仅在生产资</w:t>
      </w:r>
      <w:r>
        <w:rPr>
          <w:rFonts w:hint="eastAsia"/>
        </w:rPr>
        <w:lastRenderedPageBreak/>
        <w:t>料所有制方面消灭了资本主义，社会主义革命的胜利还是不巩固的，还必须进行思想战线上和政治战线上的社会主义革命，“兴无灭资”，使无产阶级思想占统治地位。农业社会主义改造完成之后，不能不继续遇到敌对阶级和敌对思想的反攻和抵抗。这一场思想上、政治上的斗争是不可避免的。因此，在</w:t>
      </w:r>
      <w:r>
        <w:rPr>
          <w:rFonts w:hint="eastAsia"/>
        </w:rPr>
        <w:t>1957</w:t>
      </w:r>
      <w:r>
        <w:rPr>
          <w:rFonts w:hint="eastAsia"/>
        </w:rPr>
        <w:t>年下半年，与城市里反对资产阶级右派猖狂进攻的同时，在农村中也普遍进行了大规模的社会主义教育运动，运用大鸣、大放、大辩论、大字报等社会主义的民主方式，放手发动群众，坚定地相信群众的大多数，让广大群众畅所欲言，充分地摆事实、讲道理、回忆、对比、算账，以大量的无可争辩的事实，驳倒了各种反对社会主义的无耻谰言。从此资本主义思想搞臭了，社会主义思想光芒四射，使广大农村干部和群众“擦亮了眼睛，认清了前途，明确了方向”，社会主义的自觉性大大提高，生产积极性更加高涨了。农业社的优越性从此得到了充分地发挥，并从而展开了我国农业大跃进的序幕。‖四、高级农业社的优越性所在及其巩固和发展‖农业的社会主义改造的完成，解放了生产力，从根本上解决了社会主义工业和小农经济之间的矛盾，促进了农业生产的逐年高涨，也促进了整个国民经济的日趋繁荣和发展，充分地显示了社会主义制度有着无可比拟的优越性。‖</w:t>
      </w:r>
      <w:r>
        <w:rPr>
          <w:rFonts w:hint="eastAsia"/>
        </w:rPr>
        <w:t>1956</w:t>
      </w:r>
      <w:r>
        <w:rPr>
          <w:rFonts w:hint="eastAsia"/>
        </w:rPr>
        <w:t>年，是高级合作化后的第一年，虽然遇到了严重的自然灾害，但粮食及其他主要农作物都获得了大增产，粮食总产量达到了三千六百五十亿斤，比丰收的</w:t>
      </w:r>
      <w:r>
        <w:rPr>
          <w:rFonts w:hint="eastAsia"/>
        </w:rPr>
        <w:t>1955</w:t>
      </w:r>
      <w:r>
        <w:rPr>
          <w:rFonts w:hint="eastAsia"/>
        </w:rPr>
        <w:t>年还增加一百五十四亿斤，比</w:t>
      </w:r>
      <w:r>
        <w:rPr>
          <w:rFonts w:hint="eastAsia"/>
        </w:rPr>
        <w:t>1949</w:t>
      </w:r>
      <w:r>
        <w:rPr>
          <w:rFonts w:hint="eastAsia"/>
        </w:rPr>
        <w:t>年增加一千四百八十多亿斤，比</w:t>
      </w:r>
      <w:r>
        <w:rPr>
          <w:rFonts w:hint="eastAsia"/>
        </w:rPr>
        <w:t>1952</w:t>
      </w:r>
      <w:r>
        <w:rPr>
          <w:rFonts w:hint="eastAsia"/>
        </w:rPr>
        <w:t>年增加了五百六十多亿斤，比解放前最高年产量也增加了八百七十多亿斤，提前完成了第一个五年计划的粮食生产指标。农业总产值达到了五百八十三亿元，比</w:t>
      </w:r>
      <w:r>
        <w:rPr>
          <w:rFonts w:hint="eastAsia"/>
        </w:rPr>
        <w:t>1955</w:t>
      </w:r>
      <w:r>
        <w:rPr>
          <w:rFonts w:hint="eastAsia"/>
        </w:rPr>
        <w:t>年增加了二十七亿多元，比</w:t>
      </w:r>
      <w:r>
        <w:rPr>
          <w:rFonts w:hint="eastAsia"/>
        </w:rPr>
        <w:t>1949</w:t>
      </w:r>
      <w:r>
        <w:rPr>
          <w:rFonts w:hint="eastAsia"/>
        </w:rPr>
        <w:t>年增加了</w:t>
      </w:r>
      <w:r>
        <w:rPr>
          <w:rFonts w:hint="eastAsia"/>
        </w:rPr>
        <w:t>78.8%</w:t>
      </w:r>
      <w:r>
        <w:rPr>
          <w:rFonts w:hint="eastAsia"/>
        </w:rPr>
        <w:t>。七十多万个农业社，除了少数受灾严重，或者经营管理不善，增产不够显著或者略有减产之外，</w:t>
      </w:r>
      <w:r>
        <w:rPr>
          <w:rFonts w:hint="eastAsia"/>
        </w:rPr>
        <w:t>80%</w:t>
      </w:r>
      <w:r>
        <w:rPr>
          <w:rFonts w:hint="eastAsia"/>
        </w:rPr>
        <w:t>的社和</w:t>
      </w:r>
      <w:r>
        <w:rPr>
          <w:rFonts w:hint="eastAsia"/>
        </w:rPr>
        <w:t>80%</w:t>
      </w:r>
      <w:r>
        <w:rPr>
          <w:rFonts w:hint="eastAsia"/>
        </w:rPr>
        <w:t>的社员都增加了收入。</w:t>
      </w:r>
      <w:r>
        <w:rPr>
          <w:rFonts w:hint="eastAsia"/>
        </w:rPr>
        <w:t>1957</w:t>
      </w:r>
      <w:r>
        <w:rPr>
          <w:rFonts w:hint="eastAsia"/>
        </w:rPr>
        <w:t>年农业生产又获得了继续发展。这一年全国有六十五个县、市粮食亩产量分别达到了全国农业发展纲要所规定的四百斤、五百斤、八百斤的指标。棉花亩产量有六十四个县、市（占棉田总面积的七分之一）分别达到了六十斤、八十斤、一百斤的指标。这就是说，在这些地方提前八年实现了全国农业发展纲要所规定的要求。同时，随着农业生产的不断提高和发展，农民的收入和物质文化生活水平也有显著提高。据若干不完全的统计，</w:t>
      </w:r>
      <w:r>
        <w:rPr>
          <w:rFonts w:hint="eastAsia"/>
        </w:rPr>
        <w:t>1957</w:t>
      </w:r>
      <w:r>
        <w:rPr>
          <w:rFonts w:hint="eastAsia"/>
        </w:rPr>
        <w:t>年全国农村人口平均的消费水平，比</w:t>
      </w:r>
      <w:r>
        <w:rPr>
          <w:rFonts w:hint="eastAsia"/>
        </w:rPr>
        <w:t>1949</w:t>
      </w:r>
      <w:r>
        <w:rPr>
          <w:rFonts w:hint="eastAsia"/>
        </w:rPr>
        <w:t>年增加了</w:t>
      </w:r>
      <w:r>
        <w:rPr>
          <w:rFonts w:hint="eastAsia"/>
        </w:rPr>
        <w:t>80%</w:t>
      </w:r>
      <w:r>
        <w:rPr>
          <w:rFonts w:hint="eastAsia"/>
        </w:rPr>
        <w:t>以上，比</w:t>
      </w:r>
      <w:r>
        <w:rPr>
          <w:rFonts w:hint="eastAsia"/>
        </w:rPr>
        <w:t>1952</w:t>
      </w:r>
      <w:r>
        <w:rPr>
          <w:rFonts w:hint="eastAsia"/>
        </w:rPr>
        <w:t>年增加了</w:t>
      </w:r>
      <w:r>
        <w:rPr>
          <w:rFonts w:hint="eastAsia"/>
        </w:rPr>
        <w:t>30%</w:t>
      </w:r>
      <w:r>
        <w:rPr>
          <w:rFonts w:hint="eastAsia"/>
        </w:rPr>
        <w:t>，比</w:t>
      </w:r>
      <w:r>
        <w:rPr>
          <w:rFonts w:hint="eastAsia"/>
        </w:rPr>
        <w:t>1955</w:t>
      </w:r>
      <w:r>
        <w:rPr>
          <w:rFonts w:hint="eastAsia"/>
        </w:rPr>
        <w:t>年也有显著的增加。农村购买力比</w:t>
      </w:r>
      <w:r>
        <w:rPr>
          <w:rFonts w:hint="eastAsia"/>
        </w:rPr>
        <w:t>1952</w:t>
      </w:r>
      <w:r>
        <w:rPr>
          <w:rFonts w:hint="eastAsia"/>
        </w:rPr>
        <w:t>年增加了</w:t>
      </w:r>
      <w:r>
        <w:rPr>
          <w:rFonts w:hint="eastAsia"/>
        </w:rPr>
        <w:t>50%</w:t>
      </w:r>
      <w:r>
        <w:rPr>
          <w:rFonts w:hint="eastAsia"/>
        </w:rPr>
        <w:t>，比</w:t>
      </w:r>
      <w:r>
        <w:rPr>
          <w:rFonts w:hint="eastAsia"/>
        </w:rPr>
        <w:t>1955</w:t>
      </w:r>
      <w:r>
        <w:rPr>
          <w:rFonts w:hint="eastAsia"/>
        </w:rPr>
        <w:t>年增加</w:t>
      </w:r>
      <w:r>
        <w:rPr>
          <w:rFonts w:hint="eastAsia"/>
        </w:rPr>
        <w:t>10%</w:t>
      </w:r>
      <w:r>
        <w:rPr>
          <w:rFonts w:hint="eastAsia"/>
        </w:rPr>
        <w:t>以上。农民的经济状况有了很大的改善，中农占农村户口的大多数，生活水平和收入水平赶上和超过合作化以前富裕中农的农业社，大约占当时农业社总数的百分之二十至三十以上。农业社的公共积累，除了各项农业基本建设之外，积累的现金、粮食及添置各种大型农具，平均每个农业社约合六万六千多元，平均每户二百九十多元，这就为农业的继续发展准备了物质基础。‖为什么在没有机械化的条件下，我国的农业合作社能够如此增产呢？基本关键在于实现了农业的集体化，解放了生产力，充分调动了广大农民的劳动积极性，从而扩大了劳动范围和生产规模，并使劳动效率不断提高。‖劳动者是社会的基本生产力，是生产力中最活动最积极的因素。旧中国的广大农村长期处于封建统治之下，“生产者与生产资料脱离”，广大农民没有土地或很少土地，劳动者“英雄无用武之地”，许多劳动力闲置或半闲置，农村失业群众很多，在这种情况下，丰富的物质资源无法利用，生产力得不到发展。土地改革之后，农民普遍分得了土地，生产者与生产资料结合起来了，生产情况就有了很大改变。但是，由于一家一户作为一个生产单位的小农经济，无法采用先进技术，不可能实行劳动上的细致分工，更无法进行大规模的农田基本建设，劳动</w:t>
      </w:r>
      <w:r>
        <w:rPr>
          <w:rFonts w:hint="eastAsia"/>
        </w:rPr>
        <w:lastRenderedPageBreak/>
        <w:t>力使用仍然受到极大限制，从而束缚了生产力的发展。互助组比个体经济前进了一步，但是，互助组仍是建立在私有制基础之上，它只能按照各户的生产要求，从事共同劳动，没有打破私有制的限制，因而，还不可能扩大劳动范围，合理的使用劳动力。初级社，进一步地解决了这个矛盾，土地、劳力及其他生产资料可以统一使用，生产力得到了发展。但是由于初级社还保留了社员土地私有权，合作社全年收入中有不少一部分要按照入社土地进行分配，这就在一定程度上限制了社员的劳动积极性。同时，初级合作社也不可能在土地上进行农田基本建设，不可能充分利用自然资源来扩大经营范围，改变生产条件，这样就限制了劳动力的使用范围，束缚了生产力的充分发展。‖在实现了高级合作化以后，情况进一步改善了。由于高级社是社会主义性质的集体经济，土地及其他主要生产资料都属于集体所有，打破了私有制的束缚，劳动的性质因而也发生了根本变化，劳动的成果完全按照劳动者的利益进行分配，这就进一步发挥了劳动者的生产积极性。同时，高级社的规模也比较大，主要生产资料又属于集体所有，这就可以有计划的统一经营土地，因地种植，可以合理地组织劳力，因才使用，并实行分工分业，多种经营。生产的规模扩大了，经营的部门加多了，向自然进军的深度和广度扩展了，这就大大地扩大了劳动范围，充分的发掘了劳动潜力，提高了劳动的利用率，不仅全劳力半劳力的出勤率增加了，而且辅助劳力也使用上了，过去不劳动的也参加劳动了。据若干典型调查，高级化以后，劳动出勤率比高级化以前，男劳力一般增加</w:t>
      </w:r>
      <w:r>
        <w:rPr>
          <w:rFonts w:hint="eastAsia"/>
        </w:rPr>
        <w:t>20%</w:t>
      </w:r>
      <w:r>
        <w:rPr>
          <w:rFonts w:hint="eastAsia"/>
        </w:rPr>
        <w:t>到</w:t>
      </w:r>
      <w:r>
        <w:rPr>
          <w:rFonts w:hint="eastAsia"/>
        </w:rPr>
        <w:t>30%</w:t>
      </w:r>
      <w:r>
        <w:rPr>
          <w:rFonts w:hint="eastAsia"/>
        </w:rPr>
        <w:t>，女劳力增加了</w:t>
      </w:r>
      <w:r>
        <w:rPr>
          <w:rFonts w:hint="eastAsia"/>
        </w:rPr>
        <w:t>35%</w:t>
      </w:r>
      <w:r>
        <w:rPr>
          <w:rFonts w:hint="eastAsia"/>
        </w:rPr>
        <w:t>至一倍，多的达五倍以上，大批妇女参加了生产劳动，参加劳动的总人数一般增加了三分之一左右。“劳动创造价值”，多劳动就多生产，这是马列主义的主要真理，也是合作化优越性的根源所在。‖但是仅仅依靠劳动利用率的增加，依靠社员的劳动热情，还不能充分发挥集体经济的优越性，还必须把社员的劳动热情加以科学的组织，不断提高他们的劳动效率，才可能使集体经济的优越性得到充分发挥。集体劳动不同于个体劳动，农业生产又不同于工业生产，它具有分散性的特点，目前我国的农业生产又是野外操作、手工操作，地区性、季节性很强，受到天时、自然条件的限制很大，如果没有适合于这些特点的一套生产管理制度，分工不明确，生产责任制未很好建立，那么社员的劳动出勤率虽然增加，但劳动效率不能提高，这样集体生产的优越性也就不能得到充分的发挥，各地合作社在初办时，生产力发展不很大，就是这个原因。合作化之后在</w:t>
      </w:r>
      <w:r>
        <w:rPr>
          <w:rFonts w:hint="eastAsia"/>
        </w:rPr>
        <w:t>1956</w:t>
      </w:r>
      <w:r>
        <w:rPr>
          <w:rFonts w:hint="eastAsia"/>
        </w:rPr>
        <w:t>年、</w:t>
      </w:r>
      <w:r>
        <w:rPr>
          <w:rFonts w:hint="eastAsia"/>
        </w:rPr>
        <w:t>1957</w:t>
      </w:r>
      <w:r>
        <w:rPr>
          <w:rFonts w:hint="eastAsia"/>
        </w:rPr>
        <w:t>年各地都进行了大规模的细致的整顿巩固合作社的工作，不仅贯彻了社会主义的分配政策，而且摸出了一套适合于农业生产特点的管理制度和生产责任制，上下分工更明确，劳动组织得更严密，使用得更合理，从而使劳动效率提得更高，高级社的优越性就进一步发挥，生产力也就更大的发展起来了。那么，当时的整社工作解决了些什么问题呢？‖第一，是贯彻执行了社会主义的分配政策。党的原则是保持积累与消费之间的适当比例，保证合作社有一定比例的积累，争取合作社能够逐年扩大再生产。同时又要保证一定的分配比例，使大多数社员增加收入，以保持他们持久的生产积极性。但当合作社生产得到比较发展的时候，特别是</w:t>
      </w:r>
      <w:r>
        <w:rPr>
          <w:rFonts w:hint="eastAsia"/>
        </w:rPr>
        <w:t>1956</w:t>
      </w:r>
      <w:r>
        <w:rPr>
          <w:rFonts w:hint="eastAsia"/>
        </w:rPr>
        <w:t>年，不少合作社的干部存在着一种“多扣少分”的想法，想一下子扩大公共积累，但他们没有考虑到多扣必然少分，其结果就要影响到社员的收入和劳动积极性，影响到社的发展和巩固。为了防止这种现象，党中央及时提出“少扣多分”的方针，并规定要把合作社总收入的</w:t>
      </w:r>
      <w:r>
        <w:rPr>
          <w:rFonts w:hint="eastAsia"/>
        </w:rPr>
        <w:t>60%</w:t>
      </w:r>
      <w:r>
        <w:rPr>
          <w:rFonts w:hint="eastAsia"/>
        </w:rPr>
        <w:t>至</w:t>
      </w:r>
      <w:r>
        <w:rPr>
          <w:rFonts w:hint="eastAsia"/>
        </w:rPr>
        <w:t>70%</w:t>
      </w:r>
      <w:r>
        <w:rPr>
          <w:rFonts w:hint="eastAsia"/>
        </w:rPr>
        <w:t>分配给社员，保证</w:t>
      </w:r>
      <w:r>
        <w:rPr>
          <w:rFonts w:hint="eastAsia"/>
        </w:rPr>
        <w:t>90%</w:t>
      </w:r>
      <w:r>
        <w:rPr>
          <w:rFonts w:hint="eastAsia"/>
        </w:rPr>
        <w:t>以上的社员收入比上年有所增加。到了</w:t>
      </w:r>
      <w:r>
        <w:rPr>
          <w:rFonts w:hint="eastAsia"/>
        </w:rPr>
        <w:t>1957</w:t>
      </w:r>
      <w:r>
        <w:rPr>
          <w:rFonts w:hint="eastAsia"/>
        </w:rPr>
        <w:t>年合作社生产进一步发展了，许多社干部又有另外一种想法，更多地注意增加社员的消费部分，而对增加公共积累则注意较少，党中央又及时克服了这种偏向，规定高级社的公积金可以由</w:t>
      </w:r>
      <w:r>
        <w:rPr>
          <w:rFonts w:hint="eastAsia"/>
        </w:rPr>
        <w:t>5%</w:t>
      </w:r>
      <w:r>
        <w:rPr>
          <w:rFonts w:hint="eastAsia"/>
        </w:rPr>
        <w:t>扩大</w:t>
      </w:r>
      <w:r>
        <w:rPr>
          <w:rFonts w:hint="eastAsia"/>
        </w:rPr>
        <w:lastRenderedPageBreak/>
        <w:t>到</w:t>
      </w:r>
      <w:r>
        <w:rPr>
          <w:rFonts w:hint="eastAsia"/>
        </w:rPr>
        <w:t>10%</w:t>
      </w:r>
      <w:r>
        <w:rPr>
          <w:rFonts w:hint="eastAsia"/>
        </w:rPr>
        <w:t>，并号召社员多出工，来举办兴修水利、植树造林、兴建积肥造肥设备等基本建设，力争扩大再生产。关于社员的分配标准，党一贯坚持“按劳分配、多劳多得”的原则，但由于社员的家庭情况各有不同：在贫农下中农中有一些困难户，他们人口多、劳力少，或者遇到疾病丧葬等意外事故，依靠劳动分红仍不足以维持家庭生活；此外尚有少数鳏寡孤独残废等社员，他们丧失劳动力，难以为生，合作社对这些人的困苦不能坐视不救，因而采取“互助互济、分别照顾”的原则，对困难户的丧葬疾病由公益金项下给以适当补助；对家庭有辅助劳力的，则帮助他们多经营些家庭副业；对有特殊技艺的则允许他们从事原来技艺，如赶大车、补锅、理发、缝衣、编织、养果树等；对鳏寡孤独残废等社员，则实行五保（保吃、保穿、保烧、保教、保葬）由公益金全部包下来。这种互助互济的措施，实际上带有共产主义萌芽的性质。‖第二，是确定了“统一经营、分级管理”的制度。各地合作社初建时，一般都是权力过分集中，事无大小都得请示社长，生产队无权处理，这就使社的管理机构庞大，而又陷于事务主义。另一方面生产队无权因地因时制宜，也使农业生产措施往往贻误时机，并增加了社队干部之间不必要的纠纷。各地整社时就根据“统一经营，分级管理”的原则，采取了“社队分权”的办法，把社队双方应负的职责与权限划分清楚，确定合作社管理委员会是统一筹划、统一经营、统一分配、统一领导的机构，而生产队则是在社的领导下负责管理农业生产的基层单位，社办副业则另成副业组，负责管理。这种管理体制，大大有利于调动各级干部的积极性，促进合作社生产的大发展。‖第三，是建立和健全了“分层包干的生产责任制”。生产队向社承领了一定的土地、耕畜、农具负责耕种，究竟该算多少工分，收获时应交多少产量？所下肥料和农具修配等又要多少钱？在办社初期有些社曾经一度采取“按实计算”办法，即做多少工，算多少工，产多少粮，交多少粮，用多少钱，报多少钱，结果不仅社与队之间争多较少，纠缠不休，而且队与队之间也因为土地有好坏，耕畜有强弱，水源有厚薄，报工报产有虚有实，而互相隐瞒争吵，影响团结。这些内部矛盾如何解决呢？各地在整社中都不约而同地采取了“三包（即包工、包产、包成本）、赔奖制”（即超产提成奖励，减产者赔）。这种制度实行之后，不仅社与队之间的关系固定下来，生产责任明确了；即队与队之间也因为包产定下来以后，超产可以提奖，而不是不管生产好坏、收入高低一律拉平分配，从而使生产好收入高的富队感到满意，那些生产条件差收入低的穷队则在合作社与国家支援下努力改善生产条件，争取赶上富队，而更加积极起来。所以这种制度是适合于目前农业生产特点的生产责任制，是鼓舞社员积极劳动、改进技术、提高劳动效率的良好制度。公社化之后，仍然保存这种制度，并把超产提奖部分作为生产小队部分所有制的基础，就更加巩固了这种制度。作为“三包”单位的生产队之下还分成若干临时性的作业组，这些作业组对生产队的关系，一般是实行“包工制”：即作业组按不同季节、不同作业，分片或者分地段向生产队包工。这种工分包定之后，如果因为该作业组技术高、动作快、实际出工少于包工数，队里不扣工，出工多了也不增补；这样不仅减少队组之间争多较少的麻烦，而且可以促进作业组钻研技术，提高劳动效率。‖第四，是贯彻执行了“勤俭办社”和“民主办社”的方针。党中央指示：“勤俭办社”是社会主义农业经营的根本方针。勤，就是要充分地发动社员勤劳生产，扩大经营范围，发展多种经济，进行精耕细作。俭，就是要厉行节约，降低成本，反对铺张浪费。在整社中，农业社普遍贯彻了这个方针：在注意发展农业的同时，大力开展多种经营，增加了生产门路；在保证搞好当年生产的时候，还有计划地进行了基本建设；对于文化教育、交通运输、体育卫生等事业，则随着生产的发展逐步兴办。这样，就克服了一</w:t>
      </w:r>
      <w:r>
        <w:rPr>
          <w:rFonts w:hint="eastAsia"/>
        </w:rPr>
        <w:lastRenderedPageBreak/>
        <w:t>些农业社初办时期曾经出现的铺张浪费现象，有效地促进了生产的发展。农业社还普遍地推行了一套群众路线的民主管理的方法，这就是依靠群众，遇事和群众商量，把老农的生产经验和青年的革命精神结合起来，充分地运用大鸣大放、大辩论、大字报等社会主义民主的方式，做什么，鸣放什么，辩论什么，广泛地吸收群众的意见，及时地改进领导、改进工作。实行了财政公开，经常取得群众的监督，以及干部参加生产、领导生产，干部、群众、技术人员三结合种试验田制度，……等等，这就使得广大社员真正参加了农业社的管理工作，大大提高了社员主人翁的思想，鼓舞了群众的劳动积极性。‖第五，是进行了全面规划，加强对社员的前途教育。由于各地在整社中进行了上述一系列工作，不仅大大扩大了劳动范围和社员的劳动积极性，而且大大提高了劳动效率，使高级社的优越性获得了充分发挥，农村生产力得到了进一步发展。但社员劳动力如果用得不合理，安排不适当，那生产力也不可能更大的发展。因此，党又普遍地领导各地各社从上而下，又从下而上地进行了以生产为中心的全面规划，把当年生产与基本建设、农业生产与林牧业、渔业、副业生产，生产建设与交通运输和文教卫生建设等都全面作了规划，各方面用工保持一定的比例，使劳动力安排得更适当、使用得更合理。当时党特别强调要把劳动力多用到农业基本建设方面，只有大规模的基本建设，才能扩大再生产，才能促进农副业生产的大跃进。与此同时，党又在农村中广泛地进行建设社会主义新农村的前途教育。特别是当时党中央根据毛泽东同志的建议，适时地提出“全国农业发展纲要”，展开全民讨论，给广大农民以深刻的前途教育，描绘出一幅光明灿烂的前景，这实际上是一次建设社会主义新农村的全民大动员，明确了方向，鼓舞了干劲，批判和克服了形形色色的右倾保守思想，极大地鼓舞了广大干部和群众的劳动热情，调动了一切积极因素，形成巨大的物质力量，有力地促进农业生产以及农村各项事业不断的发展。‖农民群众的生产积极性，首先就带来了农业基本建设的高潮，党的社会主义建设总路线和“苦战三年，基本改变农村面貌”的号召，又给了农民以极大的鼓舞。因此以兴修水利，积肥造肥为中心的农业生产运动，便从</w:t>
      </w:r>
      <w:r>
        <w:rPr>
          <w:rFonts w:hint="eastAsia"/>
        </w:rPr>
        <w:t>1957</w:t>
      </w:r>
      <w:r>
        <w:rPr>
          <w:rFonts w:hint="eastAsia"/>
        </w:rPr>
        <w:t>年冬季展开了农业生产大跃进的序幕。从</w:t>
      </w:r>
      <w:r>
        <w:rPr>
          <w:rFonts w:hint="eastAsia"/>
        </w:rPr>
        <w:t>1957</w:t>
      </w:r>
      <w:r>
        <w:rPr>
          <w:rFonts w:hint="eastAsia"/>
        </w:rPr>
        <w:t>年冬季开始至</w:t>
      </w:r>
      <w:r>
        <w:rPr>
          <w:rFonts w:hint="eastAsia"/>
        </w:rPr>
        <w:t>1958</w:t>
      </w:r>
      <w:r>
        <w:rPr>
          <w:rFonts w:hint="eastAsia"/>
        </w:rPr>
        <w:t>年秋季这一个农业年度中，全国农田灌溉面积就扩大了四亿八千万亩，植树造林二亿六千万亩，由于绿化造林所控制的水土流失面积达三十一万平方公里，改造低洼易涝面积二亿零六百多万亩，作为肥料主要来源的毛猪已发展到一亿六千万头，成绩之大是史无前例的。‖农民群众的生产积极性，也带来改革工具的积极性，双轮双铧犁等新式农具的推广工作在</w:t>
      </w:r>
      <w:r>
        <w:rPr>
          <w:rFonts w:hint="eastAsia"/>
        </w:rPr>
        <w:t>1956</w:t>
      </w:r>
      <w:r>
        <w:rPr>
          <w:rFonts w:hint="eastAsia"/>
        </w:rPr>
        <w:t>年就形成了高潮；</w:t>
      </w:r>
      <w:r>
        <w:rPr>
          <w:rFonts w:hint="eastAsia"/>
        </w:rPr>
        <w:t>1958</w:t>
      </w:r>
      <w:r>
        <w:rPr>
          <w:rFonts w:hint="eastAsia"/>
        </w:rPr>
        <w:t>年，群众在改良农具方面更有许多新创造，新农具的制造和使用达二亿一千多万件。事实很明显，群众的生产运动就引起了技术革新运动。‖农民群众的生产积极性，还引起了耕作技术的改进，精耕细作、合理施肥、改良种子、合理密植等等，十二年全国农业发展纲要所提出的各项增产技术措施，在</w:t>
      </w:r>
      <w:r>
        <w:rPr>
          <w:rFonts w:hint="eastAsia"/>
        </w:rPr>
        <w:t>1956</w:t>
      </w:r>
      <w:r>
        <w:rPr>
          <w:rFonts w:hint="eastAsia"/>
        </w:rPr>
        <w:t>年以来都有了更大范围的推广，到</w:t>
      </w:r>
      <w:r>
        <w:rPr>
          <w:rFonts w:hint="eastAsia"/>
        </w:rPr>
        <w:t>1958</w:t>
      </w:r>
      <w:r>
        <w:rPr>
          <w:rFonts w:hint="eastAsia"/>
        </w:rPr>
        <w:t>年大跃进中，又系统地形成了农业生产的八字宪法。‖农民群众的生产积极性，还带来了农业多种经济的发展，</w:t>
      </w:r>
      <w:r>
        <w:rPr>
          <w:rFonts w:hint="eastAsia"/>
        </w:rPr>
        <w:t>1957</w:t>
      </w:r>
      <w:r>
        <w:rPr>
          <w:rFonts w:hint="eastAsia"/>
        </w:rPr>
        <w:t>年秋后，一般高级社已从单一的农业企业，发展到兼营牧业、渔业、林业、农产加工业和其他副业生产；</w:t>
      </w:r>
      <w:r>
        <w:rPr>
          <w:rFonts w:hint="eastAsia"/>
        </w:rPr>
        <w:t>1958</w:t>
      </w:r>
      <w:r>
        <w:rPr>
          <w:rFonts w:hint="eastAsia"/>
        </w:rPr>
        <w:t>年夏，中央提倡社办工业，以及三社合一之后，许多高级社又兼营了工业、手工业、商业、交通运输和信贷事业；民兵本来就是社员中的积极分子所组成；所以这个时候，许多高级社实际上已经突破了单纯经营农业的范围，而带着农、林、牧、副、渔综合发展，工、农、商、学、兵相互结合的人民公社的性质。于是</w:t>
      </w:r>
      <w:r>
        <w:rPr>
          <w:rFonts w:hint="eastAsia"/>
        </w:rPr>
        <w:t>1958</w:t>
      </w:r>
      <w:r>
        <w:rPr>
          <w:rFonts w:hint="eastAsia"/>
        </w:rPr>
        <w:t>年秋间，便出现了我国劳动人民的伟大创举——比高级社规模更大的、公有化程度更高的、综合性的、政社合一的人民公社。这就充分说明了</w:t>
      </w:r>
      <w:r>
        <w:rPr>
          <w:rFonts w:hint="eastAsia"/>
        </w:rPr>
        <w:lastRenderedPageBreak/>
        <w:t>在</w:t>
      </w:r>
      <w:r>
        <w:rPr>
          <w:rFonts w:hint="eastAsia"/>
        </w:rPr>
        <w:t>1958</w:t>
      </w:r>
      <w:r>
        <w:rPr>
          <w:rFonts w:hint="eastAsia"/>
        </w:rPr>
        <w:t>年大跃进基础上的人民公社运动，是我国革命历史发展的必然产物，是党的社会主义建设总路线的伟大胜利。是生产关系必须适应生产力发展的客观规律的反映。右倾机会主义分子硬说，人民公社“办早了、办糟了”，把亿万群众的革命创举诬蔑为“小资产阶级狂热性运动”，这不仅是闭着眼睛说瞎话，而主要是他们敌视群众运动的资产阶级立场的具体表现。‖五、高举人民公社的红旗，为实现农业现代化继续奋勇前进‖人民公社这个初升的太阳，在短短的一年中，已显示出比原来的高级社具有更大的优越性和无限的生命力，人民公社仍然是集体所有制，但它已经包含有若干全民所有制的成分。它已经改变了原来高级社单一的经济组织的性质，而成为包括工、农、商、学、兵的政社合一的社会基层组织。人民公社的规模也比原来的高级社大得多，一个公社平均等于近三十个高级社。因之，人民公社可以在更大范围内和更大规模上更加科学地组织人力、更加合理地利用土地、物力和财力，使农、林、牧、副、渔一齐发展，工、农、商、学、兵共同跃进；可以大办农村工业，使工、农业同时并举，加速农村工业化；可以促进农业耕作技术的改革，可以在更大的范围内，更便利地组织人力、物力、技术等等方面的分工和协作，加强对自然灾害斗争的威力；可以更快地扩大公共积累，保证不断地扩大再生产；便于实行农业机械化和电气化；可以较快地发展农村文化福利事业，并且在各种集体的活动中，培养社员多方面的知识，使劳动和教育相结合；体力劳动和脑力劳动相结合，因此，人民公社是加速社会主义建设的最好形式。我们已经依靠人民公社取得了去年工、农业生产的大跃进和今年的夏季丰收，在今年秋季对空前的自然灾害的斗争中也已经取得了决定性的胜利。今后只要我们坚决执行党的社会主义建设总路线，反对右倾，鼓足干劲，人民公社的优越性，也将愈益显著地发挥出来，继续完成今年的跃进计划和提前完成第二个五年计划的指标，是完全可能的。‖目前，我们的农业技术装备还是落后的，根本上改变农业的落后状态，还必须进行农业的技术改造，实现农业的机械化、电气化，在一切可以使用机器的部门和地方，都使用机器操作，那时，农业的生产力又将是一个新的跃进。我们要充分依靠人民公社这个社会组织形式，充分地发挥它的作用，为根本改变农业的落后面貌，加速农业的现代化继续前进。我们有党中央和毛泽东同志的领导，有鼓足干劲、力争上游、多快好省地建设社会主义这条正确的总路线，有广大人民的强烈的革命意志，有经过整顿日趋巩固、优越性不断发挥的人民公社这样最好的社会组织形式。总之，有着比过去好得多的一切条件，我们完全有可能从今冬起掀起一个比</w:t>
      </w:r>
      <w:r>
        <w:rPr>
          <w:rFonts w:hint="eastAsia"/>
        </w:rPr>
        <w:t>1958</w:t>
      </w:r>
      <w:r>
        <w:rPr>
          <w:rFonts w:hint="eastAsia"/>
        </w:rPr>
        <w:t>年更大的跃进，并在较短的时间内，把我国建成为一个有现代化工业、现代化农业的伟大的繁荣富强的社会主义国家。‖我们的胜利是伟大的，我们的前途无限光明。让我们高举人民公社的红旗，坚定地沿着党的社会主义建设总路线，反右倾，鼓干劲，争上游，厉行增产节约，为加速社会主义建设，为实现农业的现代化而奋勇前进。‖　　【日期】</w:t>
      </w:r>
    </w:p>
    <w:p w14:paraId="24894446" w14:textId="77777777" w:rsidR="00886012" w:rsidRDefault="00886012" w:rsidP="00886012">
      <w:pPr>
        <w:rPr>
          <w:rFonts w:hint="eastAsia"/>
        </w:rPr>
      </w:pPr>
      <w:r>
        <w:rPr>
          <w:rFonts w:hint="eastAsia"/>
        </w:rPr>
        <w:t>‖【版面】第</w:t>
      </w:r>
      <w:r>
        <w:rPr>
          <w:rFonts w:hint="eastAsia"/>
        </w:rPr>
        <w:t>06</w:t>
      </w:r>
      <w:r>
        <w:rPr>
          <w:rFonts w:hint="eastAsia"/>
        </w:rPr>
        <w:t>版（）‖【标题】西欧的经济矛盾在发展‖【正文】西欧的经济矛盾在发展‖杨湛林‖两个对垒的经济集团‖今年</w:t>
      </w:r>
      <w:r>
        <w:rPr>
          <w:rFonts w:hint="eastAsia"/>
        </w:rPr>
        <w:t>1</w:t>
      </w:r>
      <w:r>
        <w:rPr>
          <w:rFonts w:hint="eastAsia"/>
        </w:rPr>
        <w:t>月</w:t>
      </w:r>
      <w:r>
        <w:rPr>
          <w:rFonts w:hint="eastAsia"/>
        </w:rPr>
        <w:t>1</w:t>
      </w:r>
      <w:r>
        <w:rPr>
          <w:rFonts w:hint="eastAsia"/>
        </w:rPr>
        <w:t>日以西德为首的西欧六国“共同市场”的建立，和</w:t>
      </w:r>
      <w:r>
        <w:rPr>
          <w:rFonts w:hint="eastAsia"/>
        </w:rPr>
        <w:t>7</w:t>
      </w:r>
      <w:r>
        <w:rPr>
          <w:rFonts w:hint="eastAsia"/>
        </w:rPr>
        <w:t>月间以英国为首的西欧七国“小自由贸易区”计划的具体化，使得西欧出现了两个对立的经济贸易堡垒。这种经济贸易战的白热化，使得帝国主义阵营的矛盾更为尖锐起来。‖六国“共同市场”的建立是对英国的严重打击。大家知道，英国是一个在很大程度上依赖于对外贸易的国家。英国的国外市场主要有二，一是英镑区，一是西欧。英国出口商品的二分之一是输往英镑区的，四分之一是输往西欧的，而输往“共同市场”六国的商品又占其输往</w:t>
      </w:r>
      <w:r>
        <w:rPr>
          <w:rFonts w:hint="eastAsia"/>
        </w:rPr>
        <w:lastRenderedPageBreak/>
        <w:t>西欧市场的一半以上。但是战后以来，由于资本主义发展不平衡规律，后来倔起的西德正在资本主义世界各个市场上节节排挤英国的贸易阵地，特别在西欧市场上西德已经击败英国而独占鳌头。而现在西德和法国联合其他四国组织把英国排斥在外的“共同市场”，更使英国在经济和政治上的地位遭到挑战。‖为了反击以西德为首的六国“共同市场”集团，以改变对自己的不利形势，并进而增加同西德争夺西欧领导权的资本，早在去年</w:t>
      </w:r>
      <w:r>
        <w:rPr>
          <w:rFonts w:hint="eastAsia"/>
        </w:rPr>
        <w:t>10</w:t>
      </w:r>
      <w:r>
        <w:rPr>
          <w:rFonts w:hint="eastAsia"/>
        </w:rPr>
        <w:t>月，当英国原来的“自由贸易区”计划谈判有明显破裂的迹象的时候，英国即同非“共同市场”成员国在伦敦举行秘密会议，酝酿另组“小自由贸易区”。“小自由贸易区”将实行英国过去提出过的“自由贸易区”计划的原则。那就是逐步降低成员国工业品的关税，直到完全取消。同时农产品又不包括在内。而在对外关税方面，各国仍然可以自由决定其税率。这样就便于英国的工业品占领这些国家的市场，而同时又不会损害英国同英联邦国家之间的“帝国特惠权”。‖在英国和瑞典的带头下，七国专家终于在</w:t>
      </w:r>
      <w:r>
        <w:rPr>
          <w:rFonts w:hint="eastAsia"/>
        </w:rPr>
        <w:t>6</w:t>
      </w:r>
      <w:r>
        <w:rPr>
          <w:rFonts w:hint="eastAsia"/>
        </w:rPr>
        <w:t>月在斯德哥尔摩举行会议，讨论尽快建立一个“小自由贸易区”的问题，并拟就了计划草案。</w:t>
      </w:r>
      <w:r>
        <w:rPr>
          <w:rFonts w:hint="eastAsia"/>
        </w:rPr>
        <w:t>7</w:t>
      </w:r>
      <w:r>
        <w:rPr>
          <w:rFonts w:hint="eastAsia"/>
        </w:rPr>
        <w:t>月</w:t>
      </w:r>
      <w:r>
        <w:rPr>
          <w:rFonts w:hint="eastAsia"/>
        </w:rPr>
        <w:t>20</w:t>
      </w:r>
      <w:r>
        <w:rPr>
          <w:rFonts w:hint="eastAsia"/>
        </w:rPr>
        <w:t>日到</w:t>
      </w:r>
      <w:r>
        <w:rPr>
          <w:rFonts w:hint="eastAsia"/>
        </w:rPr>
        <w:t>21</w:t>
      </w:r>
      <w:r>
        <w:rPr>
          <w:rFonts w:hint="eastAsia"/>
        </w:rPr>
        <w:t>日，七国在斯德哥尔摩举行部长级会议，讨论这项计划草案，会后发表公报，正式向各自的政府建议成立“欧洲自由贸易联盟”，同时还通过了成立“欧洲自由贸易联盟计划草案”，并决定在这个草案基础上起草一项协定。现有消息，待协定批准后，可望于</w:t>
      </w:r>
      <w:r>
        <w:rPr>
          <w:rFonts w:hint="eastAsia"/>
        </w:rPr>
        <w:t>1960</w:t>
      </w:r>
      <w:r>
        <w:rPr>
          <w:rFonts w:hint="eastAsia"/>
        </w:rPr>
        <w:t>年</w:t>
      </w:r>
      <w:r>
        <w:rPr>
          <w:rFonts w:hint="eastAsia"/>
        </w:rPr>
        <w:t>1</w:t>
      </w:r>
      <w:r>
        <w:rPr>
          <w:rFonts w:hint="eastAsia"/>
        </w:rPr>
        <w:t>月</w:t>
      </w:r>
      <w:r>
        <w:rPr>
          <w:rFonts w:hint="eastAsia"/>
        </w:rPr>
        <w:t>1</w:t>
      </w:r>
      <w:r>
        <w:rPr>
          <w:rFonts w:hint="eastAsia"/>
        </w:rPr>
        <w:t>日生效，并在同年</w:t>
      </w:r>
      <w:r>
        <w:rPr>
          <w:rFonts w:hint="eastAsia"/>
        </w:rPr>
        <w:t>7</w:t>
      </w:r>
      <w:r>
        <w:rPr>
          <w:rFonts w:hint="eastAsia"/>
        </w:rPr>
        <w:t>月</w:t>
      </w:r>
      <w:r>
        <w:rPr>
          <w:rFonts w:hint="eastAsia"/>
        </w:rPr>
        <w:t>1</w:t>
      </w:r>
      <w:r>
        <w:rPr>
          <w:rFonts w:hint="eastAsia"/>
        </w:rPr>
        <w:t>日第一次降低关税</w:t>
      </w:r>
      <w:r>
        <w:rPr>
          <w:rFonts w:hint="eastAsia"/>
        </w:rPr>
        <w:t>20%</w:t>
      </w:r>
      <w:r>
        <w:rPr>
          <w:rFonts w:hint="eastAsia"/>
        </w:rPr>
        <w:t>。至此，在欧洲继欧洲支付同盟垮台之后，西欧各国正式分裂成两个对立的经济集团，资本主义国家的矛盾更进入了一个新的阶段。‖明争暗斗‖但是，英国积极筹组“小自由贸易区”的真正目的，政治大于经济。因为“小自由贸易区”将使西欧长期分裂为“共同市场”和“小自由贸易区”两大集团，这意味着英国从对西欧领导的地位，退居于“小自由贸易区”七国范围内。这当然不是英国所愿意的。英国筹组“小自由贸易区”的真正意图，是对“共同市场”六国施加压力，迫使它们重新考虑英国先前提出的大“自由贸易区”计划。英国报纸毫不隐讳地承认了这一点。英国“经济学家”杂志坦白指出，英国可以通过建立七国“自由贸易区”，使拥有斯堪的纳维亚市场的西德出口商感受到压力，然后它们大概就会进而对法国施加压力，这种压力将迫使“共同市场”接受同英国在欧洲达成比较广泛的协议。‖的确，英国这一手对西德的打击是相当凶的。因为西德和“小自由贸易区”中除英国外的六国的经济关系是十分密切的。西德的对外贸易中，有</w:t>
      </w:r>
      <w:r>
        <w:rPr>
          <w:rFonts w:hint="eastAsia"/>
        </w:rPr>
        <w:t>30%</w:t>
      </w:r>
      <w:r>
        <w:rPr>
          <w:rFonts w:hint="eastAsia"/>
        </w:rPr>
        <w:t>输往“共同市场”各国，而输往“小自由贸易区”七国也达到</w:t>
      </w:r>
      <w:r>
        <w:rPr>
          <w:rFonts w:hint="eastAsia"/>
        </w:rPr>
        <w:t>28%</w:t>
      </w:r>
      <w:r>
        <w:rPr>
          <w:rFonts w:hint="eastAsia"/>
        </w:rPr>
        <w:t>。西德汽车出口对“小自由贸易区”七国的数额为对“共同市场”五国出口的两倍。而目前西德的钢铁、金属制品、机器车辆、化学品等在这些地区内都占相当优势。因此，英国组织“小自由贸易区”将使西德在这地区的利益受到很大的损失。本来，西德对英国的“自由贸易区”计划并不是绝对反对的，它本想凭借它雄厚的经济潜力一面控制西欧“共同市场”各国，同时又通过英国“自由贸易区”计划来打入英国势力范围。而只是由于法国的竭力反对，考虑到巴黎—波恩轴心目前的作用，因此没有同意英国的计划。而现在英国“小自由贸易区”这样一压，西德的态度不能不动摇起来。不久前西德经济部的一项研究材料就警告说：如果不在“共同市场”和“小自由贸易区”之间搭起桥梁，就必然会受到“严重的损失”，特别是西德。‖不仅如此，为了对抗“共同市场”，英国除了筹建“小自由贸易区”之外，还对“共同市场”进行经济渗透。英国公司在法国和意大利建立新基地或扩大现有企业的活动，正在日益加紧。英国“曼彻斯特卫报”曾经说，这是“抗议对六国联盟以外国家排斥之合理回答”。‖当然，“共同市场”国家、特别是西德也不会放松对“小自由贸易区”国家的侵入。今年以来它们也加强了对“小自由贸易区”范围内的投资活动。在参加“小自由贸易区”集团的北欧国家中，丹麦是工业较薄弱的国家，</w:t>
      </w:r>
      <w:r>
        <w:rPr>
          <w:rFonts w:hint="eastAsia"/>
        </w:rPr>
        <w:lastRenderedPageBreak/>
        <w:t>在丹麦投资不仅有利可图，而且可顺利地把产品输往瑞典、挪威。因此西德等六国集团的成员国纷纷向丹麦输出资本。以英国为首的七国集团的国家，为了对抗六国集团的投资，也就加紧了对丹麦的资本输出。据外国报刊载称，今年上半年，流入丹麦的外国资本共达三千三百万丹麦克朗，其中瑞典、挪威、英国等为七百五十万丹麦克朗，西德、比利时、荷兰、卢森堡、瑞士、奥地利等为一千九百万克朗。‖由此可见，随着“小自由贸易区”的建立，两大经济贸易集团之间的争夺战正在越来越激烈。“共同市场”的内部矛盾‖英国所以要借建立“小自由贸易区”，对共同市场施加压力，这是因为英国看准“共同市场”内部矛盾重重，利害冲突尖锐，可以借此瓦解“共同市场”。‖事实上，从今年</w:t>
      </w:r>
      <w:r>
        <w:rPr>
          <w:rFonts w:hint="eastAsia"/>
        </w:rPr>
        <w:t>1</w:t>
      </w:r>
      <w:r>
        <w:rPr>
          <w:rFonts w:hint="eastAsia"/>
        </w:rPr>
        <w:t>月“共同市场”正式开张以来，内部已经吵了几架了。本来“共同市场”条约规定，六国之间要逐步取消进口税，但六国政府为了不让某些商品大量输入，就在它们第一次降低关税和提高进口限额后，增加了这些商品的消费税，从而抵销了降低关税的作用。意大利甚至既不肯按条约规定增加从西德、法国进口汽车的限额，也不愿多进口比利时和西德的煤，以缓和“煤钢联营”集团的煤业危机。而相反的却继续输入英国的汽车和美国的煤。这实际上破坏了“共同市场”的协定。‖大家知道，“共同市场”刚成立时正值“共同市场”六国煤钢生产发生危机的时候。各国煤炭生产过剩，特别是西德、比利时卖不出去的煤堆积如山，大批矿井关闭，工人解雇。当时比利时一直要求“煤钢联营”的“高级机构”宣布煤业处于“危机状态”以便削减煤的生产，使比利时的煤便于销出去。但是，其他国家由于煤业危机情况，并且想摆脱自身的困难，一直不愿宣布煤业处于“危机状态”，逼得比利时嚷着要暂时退出“联营”。在钢的问题上，由于法国利用去年底法郎贬值，大肆向西德等国推销法国钢，西德就毫不客气地通过“煤钢联营”高极机构迫使法国对钢铁征收</w:t>
      </w:r>
      <w:r>
        <w:rPr>
          <w:rFonts w:hint="eastAsia"/>
        </w:rPr>
        <w:t>4%</w:t>
      </w:r>
      <w:r>
        <w:rPr>
          <w:rFonts w:hint="eastAsia"/>
        </w:rPr>
        <w:t>的出口税。法国不满，并拒绝了西德的要求。‖随着“小自由贸易区”的积极筹建，“共同市场”六国的内部矛盾进一步尖锐化了。西德想跟英国暂时调整关系的企图遭到法国的反对。由于法国工业竞争能力比不上英国，例如，法国机器装备的价格平均比西德和英国的价格高</w:t>
      </w:r>
      <w:r>
        <w:rPr>
          <w:rFonts w:hint="eastAsia"/>
        </w:rPr>
        <w:t>15%</w:t>
      </w:r>
      <w:r>
        <w:rPr>
          <w:rFonts w:hint="eastAsia"/>
        </w:rPr>
        <w:t>到</w:t>
      </w:r>
      <w:r>
        <w:rPr>
          <w:rFonts w:hint="eastAsia"/>
        </w:rPr>
        <w:t>20%</w:t>
      </w:r>
      <w:r>
        <w:rPr>
          <w:rFonts w:hint="eastAsia"/>
        </w:rPr>
        <w:t>，船舶高三分之一，法国工业品并不希望到英国传统市场上找出路，以扩大国外市场，而是首先要保持它的国内市场。但法国又是个大农产品输出国，需要扩大它的海外市场；而“自由贸易区”计划只包括工业品不包括农业品，这就使得竞争力强的英国工业品得以自由进入法国市场，而法国的农产品却无法扩大它的海外市场。对法国说来，“自由贸易区”计划只有害处没有好处。因此，法国坚决拒绝同英国进行大“自由贸易区”的谈判。但西德最近却不顾法国反对准备了一个关于建立欧洲“自由贸易区”的新提议，提交给予</w:t>
      </w:r>
      <w:r>
        <w:rPr>
          <w:rFonts w:hint="eastAsia"/>
        </w:rPr>
        <w:t>9</w:t>
      </w:r>
      <w:r>
        <w:rPr>
          <w:rFonts w:hint="eastAsia"/>
        </w:rPr>
        <w:t>月</w:t>
      </w:r>
      <w:r>
        <w:rPr>
          <w:rFonts w:hint="eastAsia"/>
        </w:rPr>
        <w:t>16</w:t>
      </w:r>
      <w:r>
        <w:rPr>
          <w:rFonts w:hint="eastAsia"/>
        </w:rPr>
        <w:t>日在斯特拉斯堡举行的“欧洲理事会”。提议主张“自由贸易区”包括“共同市场”六国、“小自由贸易区”七国和不参加集团的爱尔兰、希腊、土耳其、西班牙等国家。与此同时，西德垄断资本的代理人、“共同市场”执行委员会的主席、西德人哈尔斯坦于</w:t>
      </w:r>
      <w:r>
        <w:rPr>
          <w:rFonts w:hint="eastAsia"/>
        </w:rPr>
        <w:t>9</w:t>
      </w:r>
      <w:r>
        <w:rPr>
          <w:rFonts w:hint="eastAsia"/>
        </w:rPr>
        <w:t>月</w:t>
      </w:r>
      <w:r>
        <w:rPr>
          <w:rFonts w:hint="eastAsia"/>
        </w:rPr>
        <w:t>24</w:t>
      </w:r>
      <w:r>
        <w:rPr>
          <w:rFonts w:hint="eastAsia"/>
        </w:rPr>
        <w:t>日在斯特拉斯堡举行的“共同市场”议会秋季会议上阐述了他的关于发展一个“欧洲经济联合”的计划。‖除西德外，由于荷兰考虑到建立“小自由贸易区”将使荷兰农产品在英国的市场被丹麦抢走，也主张重开大“自由贸易区”的谈判。在斯特拉斯堡会议上，荷兰代表主张两个集团需要联合。他还批评了“共同市场”执行机构在多边联合问题上采取的不明确态度。他说，法国对这个问题的犹豫，不应使其他国家也放弃这一点。‖由此可见，随着“小自由贸易区”的建立，“共同市场”的内部矛盾正在日益发展着。‖同床异梦的七国集团‖“小自由贸易区”内部也是矛盾重重的。经济力量薄弱、地理上分散，是“小自由贸易区”的弱点。“共同市场”有着一亿六千多万人口，它的工业生产在西方国家工业生产中占</w:t>
      </w:r>
      <w:r>
        <w:rPr>
          <w:rFonts w:hint="eastAsia"/>
        </w:rPr>
        <w:t>21.6%</w:t>
      </w:r>
      <w:r>
        <w:rPr>
          <w:rFonts w:hint="eastAsia"/>
        </w:rPr>
        <w:t>，出口占</w:t>
      </w:r>
      <w:r>
        <w:rPr>
          <w:rFonts w:hint="eastAsia"/>
        </w:rPr>
        <w:t>24.1%</w:t>
      </w:r>
      <w:r>
        <w:rPr>
          <w:rFonts w:hint="eastAsia"/>
        </w:rPr>
        <w:t>。而“小自由贸易区”只有八千八百万人口，工业</w:t>
      </w:r>
      <w:r>
        <w:rPr>
          <w:rFonts w:hint="eastAsia"/>
        </w:rPr>
        <w:lastRenderedPageBreak/>
        <w:t>生产只占</w:t>
      </w:r>
      <w:r>
        <w:rPr>
          <w:rFonts w:hint="eastAsia"/>
        </w:rPr>
        <w:t>11.3%</w:t>
      </w:r>
      <w:r>
        <w:rPr>
          <w:rFonts w:hint="eastAsia"/>
        </w:rPr>
        <w:t>，出口只占</w:t>
      </w:r>
      <w:r>
        <w:rPr>
          <w:rFonts w:hint="eastAsia"/>
        </w:rPr>
        <w:t>16.8%</w:t>
      </w:r>
      <w:r>
        <w:rPr>
          <w:rFonts w:hint="eastAsia"/>
        </w:rPr>
        <w:t>。更严重的是，七国经济发展的不平衡性，比六国尤为严重。这就决定了这个七国集团内部关系是不稳固的。‖在筹建过程中，积极支持“小自由贸易区”计划的实际上只有工业比较发达而不怕自由竞争的英国、瑞士、瑞典、挪威等国。丹麦对该计划首先表示怀疑，因为丹麦是一个一向同时对英国和西德出口大量农产品的国家（对英国出口占丹麦出口总额的</w:t>
      </w:r>
      <w:r>
        <w:rPr>
          <w:rFonts w:hint="eastAsia"/>
        </w:rPr>
        <w:t>40%</w:t>
      </w:r>
      <w:r>
        <w:rPr>
          <w:rFonts w:hint="eastAsia"/>
        </w:rPr>
        <w:t>，对西德出口占</w:t>
      </w:r>
      <w:r>
        <w:rPr>
          <w:rFonts w:hint="eastAsia"/>
        </w:rPr>
        <w:t>30%</w:t>
      </w:r>
      <w:r>
        <w:rPr>
          <w:rFonts w:hint="eastAsia"/>
        </w:rPr>
        <w:t>）。同时作为一个主要是农产品输出国的丹麦，它也害怕参加一个工业品的“自由贸易区”将不利于本国的工业，而它的农产品的输出却又得不到好处。‖参加七国集团的所有国家，包括英国在内，同“共同市场”国家之间的贸易量都大于它们彼此之间的贸易量。例如，奥地利的进口和出口有一半是同六国进行的，奥地利卖给六国的商品，四倍于它卖给七国的商品。同样，瑞士卖给六国的商品，三倍于它卖给七国的商品。这就使得这些国家对参加“小自由贸易区”都有不同程度的顾虑。‖英国为了促成“小自由贸易区”的建立，不得不同丹麦进行单边联系，并作了一些让步，同意从</w:t>
      </w:r>
      <w:r>
        <w:rPr>
          <w:rFonts w:hint="eastAsia"/>
        </w:rPr>
        <w:t>1960</w:t>
      </w:r>
      <w:r>
        <w:rPr>
          <w:rFonts w:hint="eastAsia"/>
        </w:rPr>
        <w:t>年</w:t>
      </w:r>
      <w:r>
        <w:rPr>
          <w:rFonts w:hint="eastAsia"/>
        </w:rPr>
        <w:t>7</w:t>
      </w:r>
      <w:r>
        <w:rPr>
          <w:rFonts w:hint="eastAsia"/>
        </w:rPr>
        <w:t>月</w:t>
      </w:r>
      <w:r>
        <w:rPr>
          <w:rFonts w:hint="eastAsia"/>
        </w:rPr>
        <w:t>1</w:t>
      </w:r>
      <w:r>
        <w:rPr>
          <w:rFonts w:hint="eastAsia"/>
        </w:rPr>
        <w:t>日起，在二年内取消丹麦输出到英国的咸肉（占丹麦对英国出口的农产品总值的一半）和奶酪的关税。这就是说，英国以每年牺牲一百万英镑的代价换得了丹麦同意加入七国集团。可是，丹麦农产品的对英国的输出虽然得到了特殊的规定，但它的工业品却招来了剧烈的竞争，有被吞没的危险，这不能不引起丹麦工业界的忧心忡忡。为了减轻外来竞争的袭击，丹麦工业联合会已向它的政府要求把一些主要工业品的关税提高</w:t>
      </w:r>
      <w:r>
        <w:rPr>
          <w:rFonts w:hint="eastAsia"/>
        </w:rPr>
        <w:t>22.5%</w:t>
      </w:r>
      <w:r>
        <w:rPr>
          <w:rFonts w:hint="eastAsia"/>
        </w:rPr>
        <w:t>到</w:t>
      </w:r>
      <w:r>
        <w:rPr>
          <w:rFonts w:hint="eastAsia"/>
        </w:rPr>
        <w:t>25%</w:t>
      </w:r>
      <w:r>
        <w:rPr>
          <w:rFonts w:hint="eastAsia"/>
        </w:rPr>
        <w:t>。丹麦工业界的这一举动，在其他成员国可能会引起连锁性的反应。‖工业比较发达、渔产品在出口中占很大比重的挪威，对于英国只就丹麦农产品出口问题作了特殊处理的安排，而对渔产品却没有作出任何安排，就很不满。挪威工党机关报“工人报”不久前抨击英国在“小自由贸易区”所执行的有关渔产品的政策。该报指出，如果英国不改变这一政策，挪威将在“自由贸易区”的重要部门失利。这正反映出挪威在“小自由贸易区”问题上同英国的矛盾。‖由于内部矛盾的错综复杂，看来，“小自由贸易区”在实施过程中，将遇到重重困难。‖从“共同市场”和“小自由贸易区”斗争中可以看到，西欧资本主义国家无论它们组成这样或那样的集团都不能缓和、更谈不到解决它们之间的重重矛盾。这种复杂而尖锐的斗争，正方兴未艾。‖　　【日期】</w:t>
      </w:r>
    </w:p>
    <w:p w14:paraId="410CF28B" w14:textId="77777777" w:rsidR="00886012" w:rsidRDefault="00886012" w:rsidP="00886012">
      <w:pPr>
        <w:rPr>
          <w:rFonts w:hint="eastAsia"/>
        </w:rPr>
      </w:pPr>
      <w:r>
        <w:rPr>
          <w:rFonts w:hint="eastAsia"/>
        </w:rPr>
        <w:t>‖【版面】第</w:t>
      </w:r>
      <w:r>
        <w:rPr>
          <w:rFonts w:hint="eastAsia"/>
        </w:rPr>
        <w:t>03</w:t>
      </w:r>
      <w:r>
        <w:rPr>
          <w:rFonts w:hint="eastAsia"/>
        </w:rPr>
        <w:t>版（）‖【标题】为加速农业技术改造生产更多更好的设备　陕西合理调整机械工业布局‖【正文】为加速农业技术改造生产更多更好的设备‖陕西合理调整机械工业布局‖本报西安</w:t>
      </w:r>
      <w:r>
        <w:rPr>
          <w:rFonts w:hint="eastAsia"/>
        </w:rPr>
        <w:t>2</w:t>
      </w:r>
      <w:r>
        <w:rPr>
          <w:rFonts w:hint="eastAsia"/>
        </w:rPr>
        <w:t>日电　陕西省机械工业正在根据“全国一盘棋”和大力支援农业生产的精神，进行全面规划和合理布局，为明年机械工业生产的继续跃进作好准备。‖陕西省的机械工业大部分是在去年大跃进中，从修配厂的基础上发展起来的。由于发展迅速，来不及对各厂的生产进行全面的安排，因此出现了某些不衔接的现象。例如多数机械厂都试制主机，不注意生产配件，致使一些机器因为缺乏个别零件配不成套；还有些工厂生产能力小，产品品种多，不能成批生产，因此出现了某些产品成本高、质量差等现象。为了充分发挥现有企业的生产能力，更好地组织本省机械工业生产，适应工农业生产建设的需要，中共陕西省委决定今年提前对全省机械工业进行全面规划，以便为明年生产作好准备。‖在这次规划中，除加强了机械工业生产中的“缺门”和薄弱环节外，特别注意了适应农业逐步实现机械化和电气化的需要，加强对农业机械、排灌设备、小型发电设备的生产。随着人民公社的建立和农业建设的迅速发展，农业上需要的播种机、收割机、脱谷机、动力排灌机械飞速增加，目前陕西省的一个大型农业机械厂和各县的一些小型农业机械厂生产的</w:t>
      </w:r>
      <w:r>
        <w:rPr>
          <w:rFonts w:hint="eastAsia"/>
        </w:rPr>
        <w:lastRenderedPageBreak/>
        <w:t>农业机械，已经不能满足生产需要。因此，规划中计划明年新建和改建若干农业机械厂，并确定各县的机械厂全部改为农业机械厂。各大城市现有的中型机械厂中抽出几个工厂，专门担负农业机械的制造任务，其中咸阳市第二机械厂改为水利机械厂，专门生产农业用的水泵和水利机械；咸阳市第四机械厂改为农业机械厂，专门生产喷雾器。‖规划中还加强了农业机械的修配力量。对农业机械的修配厂进行了合理的布点，并确定将西安市先锋汽车修配厂改为拖拉机配件制造厂。另外，对一些新发展起来的工业部门或过去没有专业修配厂的部门，在规划中都配备了修配厂。‖陕西省机械工业系统根据省委的指示，在</w:t>
      </w:r>
      <w:r>
        <w:rPr>
          <w:rFonts w:hint="eastAsia"/>
        </w:rPr>
        <w:t>8</w:t>
      </w:r>
      <w:r>
        <w:rPr>
          <w:rFonts w:hint="eastAsia"/>
        </w:rPr>
        <w:t>月份就积极着手进行调整工作，省和各重点城市都成立了机械工业规划委员会，并且对所有机械厂的历史情况、现有规模、设备情况、职工的技术水平、主要产品品种和协作关系等进行了调查。同时，对农业商业和各工业部门要求机械工业生产的产品品种和数量也进行了摸底。在这个基础上，确定每个企业的生产方向、生产规模、装备程度和技术改造的措施等。在确定工厂的生产规模和方向时，尽量照顾各厂的特长。在原有的基础上，对各工厂现有的设备、产品进行调整和定型，对生产秩序和工艺过程也进行整顿，以便充分发挥生产潜力，克服目前生产中的某些混乱现象。例如宝鸡市新秦机器厂，由于过去生产方向不明确，有什么任务接什么任务，因此，产品品种非常复杂，既影响产品质量和职工技术水平的提高，又影响成本的降低。规划中将这个厂改为起重机械厂，主要生产桥式吊车和卷扬机。这样，工厂职工就可以不断地提高技术水平，提高产品的质量。　（李茜）‖　　【日期】</w:t>
      </w:r>
    </w:p>
    <w:p w14:paraId="28C1926B" w14:textId="77777777" w:rsidR="00886012" w:rsidRDefault="00886012" w:rsidP="00886012">
      <w:pPr>
        <w:rPr>
          <w:rFonts w:hint="eastAsia"/>
        </w:rPr>
      </w:pPr>
      <w:r>
        <w:rPr>
          <w:rFonts w:hint="eastAsia"/>
        </w:rPr>
        <w:t>‖【版面】第</w:t>
      </w:r>
      <w:r>
        <w:rPr>
          <w:rFonts w:hint="eastAsia"/>
        </w:rPr>
        <w:t>07</w:t>
      </w:r>
      <w:r>
        <w:rPr>
          <w:rFonts w:hint="eastAsia"/>
        </w:rPr>
        <w:t>版（）‖【专栏】人民公社调查报告‖【标题】公社化促进了机械化　黑龙江省拜泉县兴农人民公社调查‖【正文】公社化促进了机械化‖黑龙江省拜泉县兴农人民公社调查‖中共黑龙江省嫩江地委‖中共黑龙江省拜泉县委　工作组‖新华通讯社黑龙江分社‖千百年来农民渴望的“点灯不用油，耕田不用牛”的理想，正在黑龙江省拜泉县兴农人民公社变为现实。现代化的农业机械使这个沉寂了千百年的农村沸腾起来了。拖拉机的吼声压倒了吆喝牛马声，男女社员们驾驶和配合着机械，轻松愉快的劳动着；入夜，灯火万千，交互辉映。社员们高唱着：“土地改革穷人翻身，合作化富根扎深；机械化土地翻身，公社化幸福来临”。‖兴农人民公社是去年</w:t>
      </w:r>
      <w:r>
        <w:rPr>
          <w:rFonts w:hint="eastAsia"/>
        </w:rPr>
        <w:t>8</w:t>
      </w:r>
      <w:r>
        <w:rPr>
          <w:rFonts w:hint="eastAsia"/>
        </w:rPr>
        <w:t>月</w:t>
      </w:r>
      <w:r>
        <w:rPr>
          <w:rFonts w:hint="eastAsia"/>
        </w:rPr>
        <w:t>21</w:t>
      </w:r>
      <w:r>
        <w:rPr>
          <w:rFonts w:hint="eastAsia"/>
        </w:rPr>
        <w:t>日，由十三个高级农业生产合作社合并建成的，全社现有十二个管理区，耕地面积十八万四千五百四十六亩，二千八百七十二户，一万三千一百三十四口人，有男女劳动力四千四百零四人，耕畜一千九百十六匹，每个男劳动力平均种地六十二亩，每头牲畜平均负担九十六亩，这个公社在国家的帮助下，已经向农业机械化跨进了一大步。现有拖拉机四十混合台（折合六十八点二标准台），机引农具九种八十七台（件），机耕面积达</w:t>
      </w:r>
      <w:r>
        <w:rPr>
          <w:rFonts w:hint="eastAsia"/>
        </w:rPr>
        <w:t>50%</w:t>
      </w:r>
      <w:r>
        <w:rPr>
          <w:rFonts w:hint="eastAsia"/>
        </w:rPr>
        <w:t>以上，从翻地、播种、锄草到秋收、脱谷、运输等主要农活，已有三分之一左右由机械作业。人民公社化加上机械化，像是两个有力的翅膀，使兴农人民公社展翅高飞，鹏程万里。‖兴农人民公社地处北纬四十八度，一年的无霜期只有一百二十五天左右。怎样在这短促的时间里把粮食拿到手？过去一直是个严重问题。这里虽然有大片肥沃的土地，可是因为地多人少，劳畜力不足，给生产带来了很大的困难，特别是在个体农民小农经济时期更为严重。解放后在党的领导下，这里和全国各地一样进行了土地改革，走‖了互助合作道路。组织起来的集体的力量，使生产有了很大的发展，特别是合作化以后，这里的生产面貌有了很大的改变，耕作逐年细致了，产量逐年提高了。但是还不能从根本上战胜大自然。为此，进一步发展合作互助的力量和用现代化</w:t>
      </w:r>
      <w:r>
        <w:rPr>
          <w:rFonts w:hint="eastAsia"/>
        </w:rPr>
        <w:lastRenderedPageBreak/>
        <w:t>生产工具对农业进行技术改造，成为这里广大农民十分迫切的要求。高级农业生产合作社的建立，开始为农业机械化提供了条件：高级社劳动力组织得更合理了，积累的资金较初级社多了，地块又大了些，这就有可能使他们开始使用机械耕作。从</w:t>
      </w:r>
      <w:r>
        <w:rPr>
          <w:rFonts w:hint="eastAsia"/>
        </w:rPr>
        <w:t>1956</w:t>
      </w:r>
      <w:r>
        <w:rPr>
          <w:rFonts w:hint="eastAsia"/>
        </w:rPr>
        <w:t>年国家的拖拉机站给这里的高级农业生产合作社代耕开始，这里就进入了用现代化生产工具对农业进行技术改造的新阶段。千百年来用弯勾犁生产的农业进入了“铁牛”时代。</w:t>
      </w:r>
      <w:r>
        <w:rPr>
          <w:rFonts w:hint="eastAsia"/>
        </w:rPr>
        <w:t>1956</w:t>
      </w:r>
      <w:r>
        <w:rPr>
          <w:rFonts w:hint="eastAsia"/>
        </w:rPr>
        <w:t>年兴业高级社（现在公社的一个管理区）头一回请拖拉机站的脱谷机打小麦，五天时间，就把全社过去需要一个多月才能打完的小麦脱谷完毕；还请拖拉机站的拖拉机深翻了六百亩地。这一年，他们的秋收工作和下一年生产的准备工作都比往年提前。社员们对机械作业的威力夸不绝口。但是由于一套生产工具两家管理，拖拉机站管理机械到底和高级社农民隔了一层，这就在生产过程中时常发生不够协调的现象。当需要机械的时候，不能马上调来，调来了，有时又用不上了，对生产有很大影响。为了解决这个矛盾，进而采取了由拖拉机站把农业机械租给高级社使用的办法，也叫做“国有社（高级社）营”的方法。这种形式解决了拖拉机站在代耕中存在的问题，耕作便利了，及时了，拖拉机利用率显著的提高了。但是，后来发展中又暴露出新的矛盾：一方面，高级社这方面总想让拖拉机多干活，有时候对拖拉机的爱护和保养注意的差些；另一方面，拖拉机的驾驶员一心只想降低消耗，节省油料，而考虑作业质量就不够，这也影响生产。于是又发展为“社（高级社）有社（高级社）营”的形式，国家把拖拉机下放，卖给高级社。这样，机械所有权与使用权统一之后，不仅前边所说的矛盾立即得到解决，促进了生产的发展，而且为依靠群众力量加速农业机械化开辟了道路。当时仅就生产方面，兴业高级社</w:t>
      </w:r>
      <w:r>
        <w:rPr>
          <w:rFonts w:hint="eastAsia"/>
        </w:rPr>
        <w:t>1957</w:t>
      </w:r>
      <w:r>
        <w:rPr>
          <w:rFonts w:hint="eastAsia"/>
        </w:rPr>
        <w:t>年比邻近条件相同的高级社，多打粮食十一万一千多斤，节省马料一万余斤，每亩单位面积产量比</w:t>
      </w:r>
      <w:r>
        <w:rPr>
          <w:rFonts w:hint="eastAsia"/>
        </w:rPr>
        <w:t>1956</w:t>
      </w:r>
      <w:r>
        <w:rPr>
          <w:rFonts w:hint="eastAsia"/>
        </w:rPr>
        <w:t>年提高</w:t>
      </w:r>
      <w:r>
        <w:rPr>
          <w:rFonts w:hint="eastAsia"/>
        </w:rPr>
        <w:t>22%</w:t>
      </w:r>
      <w:r>
        <w:rPr>
          <w:rFonts w:hint="eastAsia"/>
        </w:rPr>
        <w:t>。‖随着高级社生产力一步步的发展和农民的社会主义觉悟的提高，特别是</w:t>
      </w:r>
      <w:r>
        <w:rPr>
          <w:rFonts w:hint="eastAsia"/>
        </w:rPr>
        <w:t>1958</w:t>
      </w:r>
      <w:r>
        <w:rPr>
          <w:rFonts w:hint="eastAsia"/>
        </w:rPr>
        <w:t>年总路线的贯彻，生产的全面大发展大跃进，高级社一方面在发展生产当中，充分的发挥了它的作用；一方面开始感觉到在组织规模和活动范围等方面，显得不相适应。首先是拖拉机受到地界的限制，在机械耕作中施展不开，守林、兴业两个高级社，因机车作业地头抹弯互相压地，就多占了一百五十多亩地。耕作中垅头还显得短，地块还显得小，限制了机械效率的进一步发挥，按机车要求，垅长在一千到一千五百米较合适，但是当时机械作业的地块有的才一百米长，致使拖拉机空运转过多，少干了活计，多耗了油料，守林高级社空运转时间就占去了</w:t>
      </w:r>
      <w:r>
        <w:rPr>
          <w:rFonts w:hint="eastAsia"/>
        </w:rPr>
        <w:t>20%</w:t>
      </w:r>
      <w:r>
        <w:rPr>
          <w:rFonts w:hint="eastAsia"/>
        </w:rPr>
        <w:t>左右，这是亟需解决的。‖同样，在高级社范围内，已经开始感到大、中、小型机车不能很好配合，兴业高级社有两台拖拉机，都是二十五匹马力的小型拖拉机，用它运输或者干零活很好使，但是用它翻地就比不上大、中型机车翻的深，效率高，而且这类小型的轮胎式机车，在泥泞的土地上耕作就不大好用，造成很大不便；另一方面，在农具配套上，不能收到一具多用之效，一台机车若是配一整套农具，高级社自己用不了，花钱多，积压资金，浪费农具，配少了又不够用，有机车也不能很好发挥作用。‖还有，靠高级社积累资金也显得不够，“顾前顾不了后”，“有钱买马没钱买鞍”，购买成套的拖拉机办不到，有了拖拉机，后边拖带的一整套农具又一次买不起。‖在这个时候，各方面的飞跃发展，使高级社力量显得有些单薄，活动范围受到限制，不仅在农业机械化的更大发展中显得不相适应，就是在大兴水利，大办工业，大搞多种经营等每个方面也有不少相同的问题不能解决，比如众兴高级社的水库，要修在乾元高级社的境内才行，可是双方酝酿了几次，由于力量不足，没修起来。在大办工业，大搞多种经营和基本建设，资源利用等方面，也受到限制，在农作物合理安排上，也不容易更好贯彻因地制宜的</w:t>
      </w:r>
      <w:r>
        <w:rPr>
          <w:rFonts w:hint="eastAsia"/>
        </w:rPr>
        <w:lastRenderedPageBreak/>
        <w:t>原则。这样，在一定程度上，就妨碍了生产力的更大发展。‖还在</w:t>
      </w:r>
      <w:r>
        <w:rPr>
          <w:rFonts w:hint="eastAsia"/>
        </w:rPr>
        <w:t>1957</w:t>
      </w:r>
      <w:r>
        <w:rPr>
          <w:rFonts w:hint="eastAsia"/>
        </w:rPr>
        <w:t>年秋，兴业、远见、劝业三个高级社从协作中，从实现机械化的过程中，就感觉到社小力量单薄，要想更进一步发展生产，要想农业机械化，唯一的出路是办大社，并且有过多次并社的酝酿，但是怎样并法，组织形式是什么样的好，发展生产的方针是什么，还都不明确，正在这个时候，毛主席关于人民公社的指示，就像指路明灯一样照亮了人们的前进道路，兴农人民公社成立了。‖生产力大发展‖兴农人民公社一经建立，它的一大二公的特点，不仅立即使农村生产力得到大大发展，更为农业机械化开辟了广阔的道路。‖公社成立后，很快就调整了插花地六十五块，调换地块四千八百七十五亩，消灭了地块之间的空地格地边三千七百个。土地连成片，便于拖拉机作业，这就提高了机械效率，同是一台机车，过去在四百八十米长的地块作业，完成作业量一百一十二亩，每亩成本三角三分，现在在一千四百米长的地块作业，能完成作业量二百零三亩，每亩成本降到一角九分。由于土地连片，消灭了空地格地边，这就增加了耕地二千九百二十五亩。‖公社实行了农业机械“社有区（管理区）营”，即农业机械由公社所有，交管理区使用的办法，这就便于做到机械配套，统一调剂，充分发挥农业机械的作用。公社根据机械的性能和作业的需要，给各管理区搭配了大、中、小型机车，使它们能互相配合作业，几种工序同时进行：大型链轨车在前边翻地，小型轮胎车就可以紧跟着耙、捞；大型链轨车在前边播种，小型轮胎车随后就镇压平整土地，比光用小型轮胎车的效率提高一倍，而且质量更好。今年麦秋脱谷，公社统一调剂了四台脱谷机，分片轮流脱谷，充分发挥了脱谷机的作用，全公社四万零五百亩小麦，基本上全用脱谷机脱完了，每台脱谷机比高级社时，提高效率一倍多。‖公社生产的全面大发展，收入大大增加，而且又能统一筹划资金，集中使用，这就使公社有力量买得起更多的农业机械，就收到很大效果。在这一年中，为农业机械化积累的资金三十二万四千元（不包括今年秋收分配的积累部分），不到一年就增加了拖拉机二十多台和大批拖带农具。有些大型贵重农具，如联合收割机，也能买得起了。守林管理区在公社化前，原有三台拖拉机，公社化后，又分配给他们两台拖拉机和九种十二件拖带农具，这些农业机械，如果是在高级社时购买，价值约占这个高级社全年总收入的</w:t>
      </w:r>
      <w:r>
        <w:rPr>
          <w:rFonts w:hint="eastAsia"/>
        </w:rPr>
        <w:t>50%</w:t>
      </w:r>
      <w:r>
        <w:rPr>
          <w:rFonts w:hint="eastAsia"/>
        </w:rPr>
        <w:t>。如今社员说：“没觉着花钱，拖拉机就开来了。”‖公社建立后，他们有了拖拉机修配厂，并根据机械化大发展的情况，组织了四名流动工人，分工到各管理区去，以免机械因小毛病就进修配厂影响作业。公社还统一调配了技术人员，使新老拖拉机手互相配合。还扩大了原有的业余拖拉机学校，培养出本社的技术人员一百七十一名。‖公社化加机械化带来的一个最突出的变化是农村生产力的飞跃发展。以这个公社的拖拉机手张志贤为例，他驾驶的四十五马力的拖拉机，在拖带农具不够充足的情况下，一个人今年干的主要农活，如果换成旧式农具，同是一个人，得赶着四匹马，干上十一年。今年春天种小麦的时候，张志贤开着拖拉机，牵引着播种机，和两个农具手一起，一天播种了二百二十多亩，如果换成马拉农具，一副犁，六匹马，四个人，一天只种二十亩，要十一天种完。张志贤自豪的说：“如今我少抽袋烟的工夫，就够弯勾犁干一天的了”。公社把用机械干活腾出来的人力畜力，加以统一安排，合理组织，这就出现了农业用工逐渐减少，而耕作反而能够越来越细致的巨大变化。公社把机械作业腾出的大部分劳动力投入农田加工，增加措施，这样，就使这个地多人少的地方，也能够很好的贯彻“八字宪法”，这就在农业生产战线上赢得了时机，夺取了主动，做到了“四及时”（翻地、播种、夏‖锄、收获及时）。去年秋天，公社刚成立，机（械）、马、牛结合，深翻地就达总面积的</w:t>
      </w:r>
      <w:r>
        <w:rPr>
          <w:rFonts w:hint="eastAsia"/>
        </w:rPr>
        <w:t>73%</w:t>
      </w:r>
      <w:r>
        <w:rPr>
          <w:rFonts w:hint="eastAsia"/>
        </w:rPr>
        <w:t>以上，从此改变了过去没有力量进行深翻</w:t>
      </w:r>
      <w:r>
        <w:rPr>
          <w:rFonts w:hint="eastAsia"/>
        </w:rPr>
        <w:lastRenderedPageBreak/>
        <w:t>的局面。同时还兴修水利工程五十八万土方。今年春天播种，七天半的时间就把四万零五百亩小麦种完，这是从来没有过的速度。今年半个月工夫种完大田，比往年提前二十天左右，完全适时，并且贯彻了合理密植，种的更细致，质量更好。还在紧张的春耕同时，公社组织‖了一千五百多劳动力，二百台大车，八百匹马，大搞积肥送粪，今年的施肥面积占</w:t>
      </w:r>
      <w:r>
        <w:rPr>
          <w:rFonts w:hint="eastAsia"/>
        </w:rPr>
        <w:t>75%</w:t>
      </w:r>
      <w:r>
        <w:rPr>
          <w:rFonts w:hint="eastAsia"/>
        </w:rPr>
        <w:t>，每亩施肥量达到四千二百斤，比大跃进的</w:t>
      </w:r>
      <w:r>
        <w:rPr>
          <w:rFonts w:hint="eastAsia"/>
        </w:rPr>
        <w:t>1958</w:t>
      </w:r>
      <w:r>
        <w:rPr>
          <w:rFonts w:hint="eastAsia"/>
        </w:rPr>
        <w:t>年增加了</w:t>
      </w:r>
      <w:r>
        <w:rPr>
          <w:rFonts w:hint="eastAsia"/>
        </w:rPr>
        <w:t>36.8%</w:t>
      </w:r>
      <w:r>
        <w:rPr>
          <w:rFonts w:hint="eastAsia"/>
        </w:rPr>
        <w:t>。今年夏锄比过去真是遍遍如绣花，而且速度也快，仅在四十天内就结束了四铲四趟，没荒一亩地。在这里，今年的老天风不调雨不顺，从去年</w:t>
      </w:r>
      <w:r>
        <w:rPr>
          <w:rFonts w:hint="eastAsia"/>
        </w:rPr>
        <w:t>9</w:t>
      </w:r>
      <w:r>
        <w:rPr>
          <w:rFonts w:hint="eastAsia"/>
        </w:rPr>
        <w:t>月到今年</w:t>
      </w:r>
      <w:r>
        <w:rPr>
          <w:rFonts w:hint="eastAsia"/>
        </w:rPr>
        <w:t>5</w:t>
      </w:r>
      <w:r>
        <w:rPr>
          <w:rFonts w:hint="eastAsia"/>
        </w:rPr>
        <w:t>月八个月没下过透雨，秋天又连雨受涝，但是由于春天在小苗出土的时候，公社组织了两次全民性的查田补苗抗旱斗争，由于土地用农业机械深翻之后抗旱抗涝力强，庄稼仍然大大胜过往年。在一年最紧张的“抢秋”时候，小麦刚刚登上场院，拖拉机就带着机引犁，把麦田的土地深翻过来，为明年的继续跃进作好准备；在场院里，拖拉机带着脱谷机，轰隆轰隆日夜不停的打小麦；公路上烟尘四起，拖拉机带着拖车，运送小麦入仓。就在这样繁忙的季节里，因为有了农业机械，还在大秋作物收割之前，社员们就腾出手来，起土豆、割糜子、拔饭豆、晒干菜，做完零星活计，并做好收割大田的准备工作。由于使用农业机械耕作，提前完成播种，又增加了种种措施，这就促使了作物早熟，避免了早霜威胁。‖粮食产量大增加‖这个公社的生产力飞跃发展的直接效果是：农业生产连续两年的惊人跃进，正如社员们所说：“公社化加机械化，人、机（械）、马、牛力量大，八字宪法开了花，粮食产量大增加。”在公社化后的头一年，</w:t>
      </w:r>
      <w:r>
        <w:rPr>
          <w:rFonts w:hint="eastAsia"/>
        </w:rPr>
        <w:t>1959</w:t>
      </w:r>
      <w:r>
        <w:rPr>
          <w:rFonts w:hint="eastAsia"/>
        </w:rPr>
        <w:t>年，农业总产值比</w:t>
      </w:r>
      <w:r>
        <w:rPr>
          <w:rFonts w:hint="eastAsia"/>
        </w:rPr>
        <w:t>1958</w:t>
      </w:r>
      <w:r>
        <w:rPr>
          <w:rFonts w:hint="eastAsia"/>
        </w:rPr>
        <w:t>年提高了</w:t>
      </w:r>
      <w:r>
        <w:rPr>
          <w:rFonts w:hint="eastAsia"/>
        </w:rPr>
        <w:t>40.6%</w:t>
      </w:r>
      <w:r>
        <w:rPr>
          <w:rFonts w:hint="eastAsia"/>
        </w:rPr>
        <w:t>，每个农业劳动力生产粮食一万七千六百三十二斤，每个劳动日平均生产粮食九十三斤。在公社化加上机械化之后，特别是粮食商品率的提高更其显著，</w:t>
      </w:r>
      <w:r>
        <w:rPr>
          <w:rFonts w:hint="eastAsia"/>
        </w:rPr>
        <w:t>1959</w:t>
      </w:r>
      <w:r>
        <w:rPr>
          <w:rFonts w:hint="eastAsia"/>
        </w:rPr>
        <w:t>年粮食商品率达到总产量的</w:t>
      </w:r>
      <w:r>
        <w:rPr>
          <w:rFonts w:hint="eastAsia"/>
        </w:rPr>
        <w:t>67.3%</w:t>
      </w:r>
      <w:r>
        <w:rPr>
          <w:rFonts w:hint="eastAsia"/>
        </w:rPr>
        <w:t>，每个农业人口交给国家的商品粮达二千八百七十五斤，比</w:t>
      </w:r>
      <w:r>
        <w:rPr>
          <w:rFonts w:hint="eastAsia"/>
        </w:rPr>
        <w:t>1958</w:t>
      </w:r>
      <w:r>
        <w:rPr>
          <w:rFonts w:hint="eastAsia"/>
        </w:rPr>
        <w:t>年提高</w:t>
      </w:r>
      <w:r>
        <w:rPr>
          <w:rFonts w:hint="eastAsia"/>
        </w:rPr>
        <w:t>51.24%</w:t>
      </w:r>
      <w:r>
        <w:rPr>
          <w:rFonts w:hint="eastAsia"/>
        </w:rPr>
        <w:t>，比</w:t>
      </w:r>
      <w:r>
        <w:rPr>
          <w:rFonts w:hint="eastAsia"/>
        </w:rPr>
        <w:t>1957</w:t>
      </w:r>
      <w:r>
        <w:rPr>
          <w:rFonts w:hint="eastAsia"/>
        </w:rPr>
        <w:t>年提高了</w:t>
      </w:r>
      <w:r>
        <w:rPr>
          <w:rFonts w:hint="eastAsia"/>
        </w:rPr>
        <w:t>130%</w:t>
      </w:r>
      <w:r>
        <w:rPr>
          <w:rFonts w:hint="eastAsia"/>
        </w:rPr>
        <w:t>。这里把兴农人民公社三年粮食产量和商品率的提高作个对比：‖多种经营大跃进‖机械化生产节省出来的大批人力畜力，加上人民公社兴办了各种公共福利事业，从家庭里解放出大批妇女劳动力，这批妇女配合着农业机械干活，劳动效率大大提高，这就使他们能从农业战线上腾出一千来名强壮的劳动力，四十七台马车，三百一十二匹马，从无到有的办起了公社工业，大搞多种经营，大搞基本建设和短途运输，扩大了经营范围，促进了公社经济的全面发展全面跃进。公社经营了原拖拉机站的拖拉机修配厂，建立了小型铁木厂、发电厂、机械修配所和土化肥厂等十九处，举办了制米、炼乳、制粉、酿酒、编织、被服等小型工厂一百二十处，已经基本上形成了公社、管理区、生产队办工业的网点，今年总产值可达四十九万五千多元。他们并且为适应畜牧业大发展的需要，兴修了“万鸡场”、“畜牧场”等。在这里，老黄牛一向是农业生产上仅次于马的重要畜力，但是随着农业机械的增多，它已退居于辅助地位，公社抽出六十来头黄牛，“转业”专门生产牛奶，供应市场需要。全公社养猪现已达到九千七百头，年终可达一人一头，今年已出售四千头，年终还可出售一千头（今年全社平均两口多人卖一头猪给国家）。他们今年的工农业和牧副业等各种生产的总产值可达六百九十六万五千多元，比大跃进的</w:t>
      </w:r>
      <w:r>
        <w:rPr>
          <w:rFonts w:hint="eastAsia"/>
        </w:rPr>
        <w:t>1958</w:t>
      </w:r>
      <w:r>
        <w:rPr>
          <w:rFonts w:hint="eastAsia"/>
        </w:rPr>
        <w:t>年提高</w:t>
      </w:r>
      <w:r>
        <w:rPr>
          <w:rFonts w:hint="eastAsia"/>
        </w:rPr>
        <w:t>68%</w:t>
      </w:r>
      <w:r>
        <w:rPr>
          <w:rFonts w:hint="eastAsia"/>
        </w:rPr>
        <w:t>。‖随着生产的全面大发展大跃进，一方面，社员们强烈要求增加公共积累，买拖拉机、电动机等许多东西，进一步实现农业机械化、水利化、化学化、电气化，他们今年要拿出一百六十三万二千多元作为公共积累，占总收入的</w:t>
      </w:r>
      <w:r>
        <w:rPr>
          <w:rFonts w:hint="eastAsia"/>
        </w:rPr>
        <w:t>23%</w:t>
      </w:r>
      <w:r>
        <w:rPr>
          <w:rFonts w:hint="eastAsia"/>
        </w:rPr>
        <w:t>。目前我国自产的“东方红”拖拉机和电动机，正在陆续运到这里，另一方面，社员收入也比过去大为提高，生产进一步得到改善，他们今年每个社员在集体分配中，平均得一百元，比</w:t>
      </w:r>
      <w:r>
        <w:rPr>
          <w:rFonts w:hint="eastAsia"/>
        </w:rPr>
        <w:t>1958</w:t>
      </w:r>
      <w:r>
        <w:rPr>
          <w:rFonts w:hint="eastAsia"/>
        </w:rPr>
        <w:t>年提高</w:t>
      </w:r>
      <w:r>
        <w:rPr>
          <w:rFonts w:hint="eastAsia"/>
        </w:rPr>
        <w:t>40.5%</w:t>
      </w:r>
      <w:r>
        <w:rPr>
          <w:rFonts w:hint="eastAsia"/>
        </w:rPr>
        <w:t>，比</w:t>
      </w:r>
      <w:r>
        <w:rPr>
          <w:rFonts w:hint="eastAsia"/>
        </w:rPr>
        <w:t>1957</w:t>
      </w:r>
      <w:r>
        <w:rPr>
          <w:rFonts w:hint="eastAsia"/>
        </w:rPr>
        <w:t>年提高</w:t>
      </w:r>
      <w:r>
        <w:rPr>
          <w:rFonts w:hint="eastAsia"/>
        </w:rPr>
        <w:t>14.2%</w:t>
      </w:r>
      <w:r>
        <w:rPr>
          <w:rFonts w:hint="eastAsia"/>
        </w:rPr>
        <w:t>。</w:t>
      </w:r>
      <w:r>
        <w:rPr>
          <w:rFonts w:hint="eastAsia"/>
        </w:rPr>
        <w:lastRenderedPageBreak/>
        <w:t>加上社员个人家庭副业收入，今年每个社员平均收入达一百三十四元六角。社员们欢喜地说：“我们公社现在家大业大，日子越过越兴旺，真是踩着梯子上楼——步步高。”（附图表）（按：粮食自给部分包括农业人口和非农业人口的口粮、种籽和各种牲畜饲料。）‖　　【日期】</w:t>
      </w:r>
    </w:p>
    <w:p w14:paraId="251AD722" w14:textId="77777777" w:rsidR="00886012" w:rsidRDefault="00886012" w:rsidP="00886012">
      <w:pPr>
        <w:rPr>
          <w:rFonts w:hint="eastAsia"/>
        </w:rPr>
      </w:pPr>
      <w:r>
        <w:rPr>
          <w:rFonts w:hint="eastAsia"/>
        </w:rPr>
        <w:t>‖【版面】第</w:t>
      </w:r>
      <w:r>
        <w:rPr>
          <w:rFonts w:hint="eastAsia"/>
        </w:rPr>
        <w:t>07</w:t>
      </w:r>
      <w:r>
        <w:rPr>
          <w:rFonts w:hint="eastAsia"/>
        </w:rPr>
        <w:t>版（）‖【专栏】书刊评介‖【标题】让农学遗产为社会主义服务　评“中国农学史”（初稿）上册　中国农业科学院　中国农业遗产研究室编著　科学出版社出版‖【正文】让农学遗产为社会主义服务‖评“中国农学史”（初稿）上册‖中国农业科学院　中国农业遗产研究室编著　科学出版社出版‖伍仁‖我国勤劳而智慧的农民在几千年生产斗争的实践中，创造了并积累了非常丰富的农业生产经验。其中有些经验到今天仍为农民所沿用，并在农业生产大跃进中起了积极的作用。但是，也有些好经验因历史条件的限制而未能推广，甚至被忽视和遗忘。‖我国古代有些农学家，曾经总结当代及其以前的农民生产经验，写过一些农学著作，这些都是很可珍贵的农学遗产。但是，毕竟由于历史条件和阶级条件的限制，他们的著作不可能完全合乎科学。“五四”前后，一些“国粹主义”者极力维护的“国粹”，其实只是封建主义的糟粕；而一些资产阶级科学家又只崇拜西方，既轻视我国农民的生产实践的经验，也漠视祖国的历史遗产。他们都不可能对我国的农学遗产进行科学的总结。‖因此，我们今天的科学工作者，就必须遵照党和毛泽东同志的指示，以马克思列宁主义的立场、观点和方法，对祖国历史的珍贵遗产，其中包括农学遗产，进行整理研究，批判地给以再总结，使其更好地为当前的政治和生产服务。最近出版的“中国农学史”（初稿）上册，就是遵照党和毛泽东同志的指示，并在党的直接领导之下，靠集体力量，以跃进精神，科学地总结我国农学遗产的一个成果。‖这本书根据古代农书或有关农事记载的书籍，比较全面地分析了我国各种农业生产技术和农学的起源及其发展过程。上册从我国原始农耕的发明起，中述各方面农业生产技术的起源、演变及其革新，到“齐民要术”所反映的北魏末期（公元五、六世纪之交）的发展情况为止，共分九章，约三十余万字。‖本书在叙述农业生产的发展中，对于每一新技术的发明和发展，既强调它们是历代农民群众在生产实践中的创造，也不抹煞古代农学家的贡献。对古代的主要农学著作的内容、科学原理及其对生产实践的作用等等，都就各书产生的时代背景，作者的立场、观点及其历史的和阶级的局限性，进行了比较详细的分析或批判。一般地说，这一方面写得比较好。同时，书中也着重探讨了我国古代农业生产技术和农学的发展过程及其规律。不过，在论述发展过程方面，比较详细和明晰；而在阐明规律性方面，却比较差些。此外，在分析农业生产技术的发展过程时，都联系当时的社会经济状况作了论述。‖本书在各章的论述中，也努力联系当前农业生产科学的实际进行分析。例如，在第六章论述“氾胜之书的作物栽培原理和丰产方法”和第九章论述“齐民要术在作物栽培原理上的发展”时，都是这样做的。并且书中还对资产阶级学者的“土地报酬递减律”和“人口论”的反动学说作了批判。‖关于我国古代农具的演变，水利灌溉工程的建设和利用，各种农业生产技术的发明、应用、成效及其改进的情况等等，本书都就其产生和发展的时间、地区和条件等方面，作了比较全面而详细的论述。这方面写得比较好，费的功夫也很大。就某一角度说，这本“中国农学史”又是一本中国农具和农业生产技术的发展史。目前，关于中国通史的编写和讲授，一般对于农业生产力方面的论述，都比较简略，这是一大缺憾。毛泽东同志曾经指出：“自从有阶级的社会存在以来，世界上的知识只有两门，一门叫做生产斗争知</w:t>
      </w:r>
      <w:r>
        <w:rPr>
          <w:rFonts w:hint="eastAsia"/>
        </w:rPr>
        <w:lastRenderedPageBreak/>
        <w:t>识；一门叫做阶级斗争知识。”因此，只知道阶级斗争的历史知识，而不知道生产斗争的历史知识，便不能了解历史的全貌。而且，生产力和生产关系是密切地相互依赖着的两个方面，不了解历史上生产力的发展状况，便很难深入研究当时生产关系的发展状况。“中国农学史”的出版，将能部分地补救上述的缺点。‖这本书当然也有缺点。主要的是：很多章节中论述的重点不突出，有些论证离开主题太远，不免流于繁琐等等。例如，在第七章第一节中，参证“山海经”一书的著作时代是必要的，但是引用不少史料来论证“山海经”是地理类书籍便不必要了。又如，在第九章第一节中强调“齐民要术”作者贾思勰的地主阶级立场是必要的，但是用不着加以反复的论证，因为贾思勰的阶级立场较为明显，不会引起什么疑问和争论。另一方面，书中在强调贾思勰的阶级立场之后，没有肯定他编著“齐民要术”一书所起的积极作用，也不妥当。‖在运用政治经济学的名词概念方面，书中也有不谨严或欠妥之处。例如，生活资料谋取方式就是物质资料生产方式，而第二章第三节论述“诗经时代生活资料谋取方式”时，只是列举那时人们吃的什么、穿的什么，来论证生产项目的多样性，这和生产方式这一概念的实际内容不相符合。又如，在第二章和第三章中，笼统地强调个体经济比集体经济优越，而没有从生产关系的变革方面进行具体分析，没有从当时农民个体经济的关系（无论是自由小农或佃农）比原始氏族公社或农村公社关系具有历史的进步性和历史发展的必然性方面加以论述，这是很不妥当的。‖第五章第二节中说推动前汉初期农业生产力发展的决定因素，“在于一部分中家或中民这一阶层，他们是中小地主阶级，同时又是生产者或亲自指导生产者”。这是理论方面的明显错误。因为，地主阶级不论大中小，都是不劳而获的剥削者，不是生产者；而当时的封建经济虽然是进步的生产方式，但是推动农业生产力发展的决定因素，也绝不是中小地主阶级，而是农民劳动群众及其所进行的阶级斗争和生产斗争。至于书中在运用历史唯物主义原理方面的一般缺点或不足之处，一是阐明农业生产技术发展的规律性不明确，不突出；一是在连带叙述各个时代的经济状况时，多流于一般的论述，很少从生产关系和农业生产力（包括农具和生产技术等）的相互依赖互为影响的辩证关系作进一步的分析，更没有论述当时阶级斗争如何起着推动农业生产力发展的巨大历史作用。‖　　【日期】</w:t>
      </w:r>
    </w:p>
    <w:p w14:paraId="11BBF90A" w14:textId="77777777" w:rsidR="00886012" w:rsidRDefault="00886012" w:rsidP="00886012">
      <w:pPr>
        <w:rPr>
          <w:rFonts w:hint="eastAsia"/>
        </w:rPr>
      </w:pPr>
      <w:r>
        <w:rPr>
          <w:rFonts w:hint="eastAsia"/>
        </w:rPr>
        <w:t>‖【版面】第</w:t>
      </w:r>
      <w:r>
        <w:rPr>
          <w:rFonts w:hint="eastAsia"/>
        </w:rPr>
        <w:t>16</w:t>
      </w:r>
      <w:r>
        <w:rPr>
          <w:rFonts w:hint="eastAsia"/>
        </w:rPr>
        <w:t>版（）‖【标题】做新形势中的新医务工作者　范权委员的发言‖【正文】做新形势中的新医务工作者‖范权委员的发言各位委员：‖我完全拥护李富春副总理所作的关于</w:t>
      </w:r>
      <w:r>
        <w:rPr>
          <w:rFonts w:hint="eastAsia"/>
        </w:rPr>
        <w:t>1960</w:t>
      </w:r>
      <w:r>
        <w:rPr>
          <w:rFonts w:hint="eastAsia"/>
        </w:rPr>
        <w:t>年国民经济计划草案的报告和李先念副总理所作的关于</w:t>
      </w:r>
      <w:r>
        <w:rPr>
          <w:rFonts w:hint="eastAsia"/>
        </w:rPr>
        <w:t>1959</w:t>
      </w:r>
      <w:r>
        <w:rPr>
          <w:rFonts w:hint="eastAsia"/>
        </w:rPr>
        <w:t>年国家决算和</w:t>
      </w:r>
      <w:r>
        <w:rPr>
          <w:rFonts w:hint="eastAsia"/>
        </w:rPr>
        <w:t>1960</w:t>
      </w:r>
      <w:r>
        <w:rPr>
          <w:rFonts w:hint="eastAsia"/>
        </w:rPr>
        <w:t>年国家预算草案的报告。我也完全同意陈叔通副主席所作的中国人民政治协商会议第三届全国委员会常务委员会的工作报告。‖解放十年来，我们国家的医药卫生事业，和其他各个战线一样，在党的正确领导下，取得了辉煌的成就。从全国来说，无论是医疗机构、医疗设备，以及病床的数量等都有了显著的增长，尤其是在医疗水平和医学教育等方面更有了迅速的发展和显著的提高，在一定程度上满足了人民对于医药卫生事业不断增长的要求。‖卫生工作必须从为少数人服务改变为为全民服务，从被动消极的治病改变为主动的防病‖我们的卫生事业虽然取得了辉煌的成就，但是还不能适应工农业一日千里飞跃发展的新形势。随着生产力和生产关系的改变，卫生事业、保健组织也必然要加以改变。过去那种“有病治病”的老办法，已经不能适应社会主义制度对我们卫生事业所提出的要求。因此，更好的展开爱国卫生运动保证提高生产率和出勤率，有计划地预防疾病、消灭疾病的任务，就必然提到首要的地位上来。卫生保健工作也必须从过去为少数人服务而改</w:t>
      </w:r>
      <w:r>
        <w:rPr>
          <w:rFonts w:hint="eastAsia"/>
        </w:rPr>
        <w:lastRenderedPageBreak/>
        <w:t>变为为全民服务；从被动、消极的治病，改变到主动的防病来积极地增进人民身体的健康。‖最近，天津市提出了计划防治的工作，就是把天津市（包括郊区）分成若干片，由各医院分片包干，广泛的、深入的展开了以除害灭病，移风易俗为中心的爱国卫生运动。不但对于已经发生的疾病，要进行积极的治疗，而且还要有计划、有重点的进行预防工作。这样做，我们首先就必须要深入工厂，深入地段，全面了解各个地区的卫生情况及健康情况，根据存在的关键问题，订出一套工作计划来。‖在开始进行这项工作时，也还是遇到许多的困难：首先是医务工作者本身存在着思想问题。过去我们长期习惯于坐在医院看病，等病人上门，把深入地段，全面推动卫生工作，看成是一种额外负担。有人认为：“上门就看，出门不管”就已经尽到了医生的责任。总之，有不少医务工作者，是把治疗工作放在第一位，预防工作放在次要的地位，认为是一种附带的、可做可不做的工作。对于医疗为政治服务，为生产服务，为群众服务的观点，还未树立起来，对于以医院为中心，开展计划防治工作的积极意义，还不明确。‖其次，由于这是一项新的工作。我们医务人员一向是不出医院大门看病的，因此对于工厂、地段的情况不熟悉。同时要做好这项工作，就必须发动群众，组织群众，更重要的是要把卫生工作与生产密切地结合起来。所有这些新的工作方法，对于我们医务工作者来说，是非常生疏、非常缺乏经验的。‖第三，由于工农业的大跃进和人民公社的出现，就给我们卫生保健事业，带来了许多新的技术问题。如工业方面的化学中毒、安全生产；公社和街道上新成立的医疗单位、公共食堂、保托机构和敬老院等，在卫生保健工作方面，都需要我们给以协助。但是从目前的人力、物力和技术水平来看，如何来满足这些要求，还是一个新的课题。‖以上这些困难的解决，是在党的领导下，经过务虚以及积极动员的阶段，大家以“先上马、后整装”的精神，进行重点试验。经过一段工作以后，非但工作上已经做出了若干的成绩，而且在医务人员思想上也有了极大的收获。从而提高了为社会主义服务的积极性，反过来，又促进思想改造。‖贯彻计划防治工作的一些体会‖现在让我把贯彻计划防治工作的一些体会向各位委员作以下的汇报。‖接受党的领导和依靠群众是根本性问题‖首先通过下工厂、公社、地段，我们医务人员对于接受党的领导和依靠群众这一根本性的问题，有了进一步的认识。例如，有一位医生在进行地段普查以前，听到领导上布置，要他们四五个人，在四天内完成任务，当时他认为这个地段，共有一千八百多户，一万多人口，就是写一万多个名字，也要几天时间，四天要完成全部普查工作，这是不可能的事情。党委根据他这一思想情况，及时地指示他要大力发动群众，依靠群众。他按照党所指示的进行工作以后，结果仅仅用了两天的时间，就完成了这个地段的普查工作。这一实际的事例，教育了他，使他懂得了听党的话，发动群众的重要意义。‖不是就病治病，而是主动去发现疾病，消灭疾病‖第二，过去医院只是就病治病，而很少去主动地发现疾病，消灭疾病。而现在的情况就大大地不同了。例如，某医院发现一个桅灯厂手部受伤的人很多，经下厂调查发现因为操作规程及安全设备有问题，该厂有一百一十二人是手指残缺不全的，于是就在该厂的党委支持下，改善了生产条件和安全设备，这样就彻底地消灭了手部受伤的事故。又如另一个医院，发现某化工厂，很多工人的肝功能不正常，肝脏肿大，开始认为是传染性肝炎，但是经过下厂调查了解以后，发现在由于储苯罐漏气所引起的苯中毒。于是建议该厂改进了设备，也就消除了这种疾病。另外，在不久以前，天津市儿童医院来了一个病人面色发青，情况危急，经诊断是食物中毒。院党委除立即组织人员大力抢救以外，并立即亲自带领医护人员到病人住家附近挨户访问，寻找误食这种副食品的儿童，进行了普遍地检查及治</w:t>
      </w:r>
      <w:r>
        <w:rPr>
          <w:rFonts w:hint="eastAsia"/>
        </w:rPr>
        <w:lastRenderedPageBreak/>
        <w:t>疗，有的人虽然食用了这种食品，但当时还未发觉中毒，当医务人员去了解时，才发现被窝里的孩子，面色已经发青，已经中了毒。经过及时地抢救，使得七十一个中毒的病人全部痊愈。全体工作人员，在党委的率领下，直到次晨四点多钟，才胜利地完成任务返回医院。这件党委亲自挂帅，深入地段抢救病人的事例，深深地感动了当地群众，并受到上级和群众的赞扬与感谢。以上的事例，有力地说明了，过去等病人上门，不来不管的老办法，是会给人民的健康带来不可弥补的损失的。同时也说明单纯地坐在医院看病，不深入实际，了解情况，是不可能及时的彻底解决问题的。也说明了对待医疗保健工作的两种思想、两种态度、两种做法也是两条道路的斗争问题。‖进行科学研究不能脱离生产实际，不能不从群众需要出发‖第三，过去不少的医务人员在从事科学研究时，是脱离政治、脱离生产，不从群众的迫切需要出发，往往是从个人名利或个人兴趣出发，在一些少见的疾病上倒可以兜圈子，浪费不少的时间和精力。而对于普遍常见的疾病，如关节炎、胃病等反而不去下功夫，深入地进行钻研。但是通过下工厂、公社、地段才体会到这些病实际上患者很多，关系劳动出勤率最大。因此，必须把这些病，作为计划防治及科学研究的对象。过去那套为学术而学术，脱离生产实际，不问群众需要的资产阶级医学卫生观点与我们的社会主义道路是不相容的。‖大办医学教育大力培养医务干部至关重要‖第四，体会到大办医学教育，大力培养各级医务干部的重要性。过去有的人对于大办医学教育，总是强调条件、设备、课堂、校舍都要完备，师资的水平要高和学生要有高中的文化水平等等，否则就办不了医学教育。现在经过下公社医疗后，亲眼看到有些农民本来可以医好的病，却由于缺乏医务人员而失却了治疗的机会。从所接触到的这些实际事例中，使我们体会到党提出的大办医学教育，也要两条腿走路，既要通过正规的医药院校，培养高级干部，也要通过业余教育，短期教育，培养基层医务人员。最近天津各医院已把培养干部，与医疗防治、科学研究，同样作为主要任务之一。并且也已经招收了各种不同程度的学生，成立了十几个学校，培养各种专业医士、护士、保育员、红十字会医士等，我们已经不再强调这样或那样的条件，而是千方百计地设法克服困难，为国家日益增长的需要，培养更多的新生力量。‖同广大工农群众接触提高了医务人员的思想觉悟‖第五，通过下工厂、公社、地段受到了广大工农群众冲天干劲的鼓舞和教育，从而提高了医务人员的思想觉悟。如有一位大夫初到工厂时，感到车间很脏，有难闻的气味。但一接触到工人，亲眼看到他们那种为社会主义建设的高度热情和冲天干劲，就很受感动。他看到有的工人到了吃饭的时候，都不愿放下工作的情况，就去问他们累不累？工人回答说：“只要能增加生产，给国家积累财富，我们是不怕累的。”工人们有病不肯休息，对于医生随便开请假条，表示不满；医生认为要休息，而有的工人却背着医生偷偷地去工作了。类似这样的生动事例，是不胜枚举的。每一个下工厂、公社、地段的医务人员都受到了深刻的阶级教育，思想感情有了显著的变化和提高。进一步认识了保健工作在整个社会主义建设事业中的重要任务，从而加强了责任感和光荣感，促进了更大的干劲。因此，在回到医院看病时，服务态度也有了很大的改变，能一次看好的病，决不让病人往返几次，并且主动找病历、招呼病人；开始放下了知识分子的架子，也就能把病人当作亲人了。在院内开展协作，尽量缩短病人候诊的时间，使病人早日恢复健康，参加生产。‖同时通过医务人员深入群众，使广大的劳动人民进一步体会到党和国家对人民健康的无比关怀。他们把下去的医务人员看做是党和毛主席派来的好大夫。从而对他们的劳动热情，也起了一定的促进作用。有的人很感动的对医生说：“解放前绝不会有人这样关心我们，更谈不到让大医院的大夫下车间给我们</w:t>
      </w:r>
      <w:r>
        <w:rPr>
          <w:rFonts w:hint="eastAsia"/>
        </w:rPr>
        <w:lastRenderedPageBreak/>
        <w:t>检查身体了。”‖医务工作者必须自觉地加强自我改造‖以上情况充分地说明，在社会生产力和生产关系向前发展的时候，医务工作者的意识形态，以及保健卫生事业的工作方法，也一定要有所改进，只有这样，才能与整个社会主义建设事业的飞速发展相适应。同时，卫生保健事业的进展，也一定会促进生产力的再发展。‖从以上的情况也可以看到，我们医务人员在党的亲切关怀与教导下，通过党的八届八中全会文件的学习，通过业务实践，两年来在政治上和服务态度上，较前是大有进步的。但是不可否认，在我们的医务工作者当中，许多人对于接受党的领导，对于三面红旗，对于大搞群众运动等问题上，也还有着不同程度的疑虑和动摇，有的甚至还有不满和抵触情绪。在技术为政治为生产为群众服务问题上，也还不十分明确；在服务与改造的关系上，也还有人存在服务可以代替改造的片面想法。这就说明我们已经取得的进步和成绩，显然还不能完全适应客观形势发展的要求，今后，我们还必须更自觉地继续加强自我改造。为此，我愿意和所有的医务工作者一起坚决听党的话，服从党的领导，坚决贯彻党的社会主义建设总路线；继续认真贯彻以政治思想为统帅，以工作岗位为基地，以业务实践为基础和服务与改造相结合的方针，加强政治理论学习，特别是毛主席的著作，继续加强政治立场和世界观的改造。‖最后，让我们高举总路线的红旗，积极地投入到技术革命、文化革命和增产节约的群众运动中去，为把我国早日建成具有现代工业、现代农业、现代科学文化的社会主义国家而奋斗。‖　　【日期】</w:t>
      </w:r>
    </w:p>
    <w:p w14:paraId="734DA542" w14:textId="77777777" w:rsidR="00886012" w:rsidRDefault="00886012" w:rsidP="00886012">
      <w:pPr>
        <w:rPr>
          <w:rFonts w:hint="eastAsia"/>
        </w:rPr>
      </w:pPr>
      <w:r>
        <w:rPr>
          <w:rFonts w:hint="eastAsia"/>
        </w:rPr>
        <w:t>‖【版面】第</w:t>
      </w:r>
      <w:r>
        <w:rPr>
          <w:rFonts w:hint="eastAsia"/>
        </w:rPr>
        <w:t>16</w:t>
      </w:r>
      <w:r>
        <w:rPr>
          <w:rFonts w:hint="eastAsia"/>
        </w:rPr>
        <w:t>版（）‖【标题】坚决地“顾一头”坚决地“一边倒”　胡厥文代表的发言‖【正文】坚决地“顾一头”坚决地“一边倒”‖胡厥文代表的发言主席、各位代表、各位委员：‖我以非常兴奋的心情，听到和学习了李富春副总理“关于</w:t>
      </w:r>
      <w:r>
        <w:rPr>
          <w:rFonts w:hint="eastAsia"/>
        </w:rPr>
        <w:t>1960</w:t>
      </w:r>
      <w:r>
        <w:rPr>
          <w:rFonts w:hint="eastAsia"/>
        </w:rPr>
        <w:t>年国民经济计划草案的报告”和李先念副总理“关于</w:t>
      </w:r>
      <w:r>
        <w:rPr>
          <w:rFonts w:hint="eastAsia"/>
        </w:rPr>
        <w:t>1959</w:t>
      </w:r>
      <w:r>
        <w:rPr>
          <w:rFonts w:hint="eastAsia"/>
        </w:rPr>
        <w:t>年国家决算和</w:t>
      </w:r>
      <w:r>
        <w:rPr>
          <w:rFonts w:hint="eastAsia"/>
        </w:rPr>
        <w:t>1960</w:t>
      </w:r>
      <w:r>
        <w:rPr>
          <w:rFonts w:hint="eastAsia"/>
        </w:rPr>
        <w:t>年国家预算草案的报告”。这两份报告，使我进一步地认识到我国经济兴隆、财源茂盛、物价稳定、库存增加的良好情况，以及我们国家的国民经济以大跃进的速度飞跃发展的形势。我们国家的前途真是如花似锦，光芒万丈。作为新中国的一个人民，我实在感到无比的幸福和自豪。我完全同意和拥护李富春副总理和李先念副总理的报告。‖我是一个工商业者，几十年来，从事机器工业，因此我对于报告中有关技术革新和技术革命的部分，特别感兴趣。两年来的连续大跃进，我们国家的社会主义建设已经开始了一个新的阶段，那就是国民经济以比第一个五年计划期间更高的速度持续地跃进。在这个大跃进中，我们国家一方面空前地提高了工、农业的产量，满足了国家建设和人民生活的需要；另一方面，由于大规模生产建设的突飞猛进，我们国家已经从一个劳动力过剩一变而为劳动力缺乏的国家。我们为了国民经济的持续跃进，我们必须在党的领导下，全民动员起来，大搞技术革新和技术革命，以解放劳动力和提高劳动生产率。这是当前增产节约运动的主要内容。‖技术革新层出不穷，它的潜力是无限的。看来好像是神话，而确实是活生生的现实。‖我在去年</w:t>
      </w:r>
      <w:r>
        <w:rPr>
          <w:rFonts w:hint="eastAsia"/>
        </w:rPr>
        <w:t>12</w:t>
      </w:r>
      <w:r>
        <w:rPr>
          <w:rFonts w:hint="eastAsia"/>
        </w:rPr>
        <w:t>月到北京来开民建会和工商联的代表大会，今年</w:t>
      </w:r>
      <w:r>
        <w:rPr>
          <w:rFonts w:hint="eastAsia"/>
        </w:rPr>
        <w:t>2</w:t>
      </w:r>
      <w:r>
        <w:rPr>
          <w:rFonts w:hint="eastAsia"/>
        </w:rPr>
        <w:t>月回到上海。真如中国有句古话：“士别三日，当刮目相看”。我离开上海仅三个月，整个的上海已经掀起了一个技术革新和技术革命运动的高潮。上海在各个战线上的面貌都变了，而且是大大地变了。就拿工业部分来说，上海的百余万工人群众，一方面正在努力改变手工操作和笨重的体力劳动，为机械化和半机械化，自动化和半自动化，摆脱落后的手工操作和笨重的体力劳动，争取继政治上、经济上翻身以后的“第二次解放”；另一方面又正在高速度地向高级、精密、尖端产品进军，人人立下雄心大志，要</w:t>
      </w:r>
      <w:r>
        <w:rPr>
          <w:rFonts w:hint="eastAsia"/>
        </w:rPr>
        <w:lastRenderedPageBreak/>
        <w:t>把上海建设成为全国高级、精密、尖端产品的工业基础之一，成为全国科学技术研究的中心之一。“一年之计在于春”，六十年代的第一个春季，上海的百余万工人群众就在生产战线上打了一场漂亮仗：全市试制成功的新产品、新花式达一万五千多种，其中新产品有五千五百多种，高级、精密、尖端产品有七百多种。‖这一次，上海人大代表和政协委员的视察中间，我虽因时间关系看得很少，仅看了几家工厂，但所到之处，没有一处的工人群众不是‖“见困难就上”，自觉地投入了波澜壮阔的技术革命运动中去的。他们对技术革新都像着了迷似的，个个都夜以继日、废寝忘食、你追我赶、共同跃进。他们用尽了心思，突破了“技术关”，一个创造发明紧接着一个创造发明，大家争把红旗插上技术的高峰。我看到一家金笔厂，产品中零件如笔尖、笔套、笔夹和笔舌等，原来每一件都是分好几道工序来做的。现在，试制成功了不少新机器，将三、四道，五、六道工序连续在一起做。很多人把这种操作法形象化了。他们说，从一道一道的工序联系起来成“一条小龙”，随着技术的进步，还要把“小龙”连系起来成为一条“大龙”。这样，增加了速度，减少了劳动力，而且还提高了质量。就生产设备的改进来说，有的厂新改进的设备方在试用，而更新更好的设备又在设计制造了。这种不断发展，不断革新和不断提高的情况不是过去所能想像的。‖我还看到一家录音机厂，它的录音机做好以后，原来是人工检验的，而且必须有很高技术的人才能胜任。一天最快只能检验四十部。现在改为自动检验，一个检验员也不要，每天可可检验八百部。自动检验是分为四个阶段连续进行的。每部录音机经过这四个阶段的检验，凡是完全合乎规格的，就自动地到成品间去了，如果哪一阶段检验不合格，就会自动做好记录，以后几个检验阶段就不再替它检验，它就自动地到修理间去了。修理人员就可以根据记录进行修理。这样的科学检验远比人工检验来得正确可靠。这个厂制造机器零件还利用录音机来自动控制生产程序。他们先将制造第一只的动作，速度、尺寸、大小记录在录音机磁带上，然后就用录音机来控制以后的生产，自动地一只一只地制造出来，规格千篇一律，异常正确。这些事例就足以证明在当前大跃进中，技术革新层出不穷，它的潜力是无限的。看来好像是神话，而确实是活生生的现实。‖人民公社大办工业的蓬勃气象，使我大受感动。‖特别给我深刻的印象，使我大受感动的，是人民公社大办工业的蓬勃气象。我亲眼看到一个公社所办的机器厂，全厂没有一个样子木匠，没有一个机器技工，没有一个翻砂技工，没有一个修理技工。总之，没有一个老师傅；有的只是一群农村青年男女。在迷信洋专家和洋设备的条件论者的眼光里，这个机器厂是不可能有什么作为的。但是这一群青年男女，去年今日还是在田间操作的农民，没有一点使用机器的经验，更不用说制造机器了，而现在他们都已经变成了工业战线上的能手了。这个厂的汽车修理部门不但具有小修的技术，而且能大修宕汽缸；不但能自己修理拖拉机，还可以协助运输公司修理运货车。它还制成了每次同时可以孵一万六千只小鸡的大型电气孵鸡器。在这个厂里，还有一个妇女技术小组，就凭着她们的那一股“闯劲”，试制成功了完全合乎规格的抽水泵、马达和电焊机，向“三八”妇女节献礼，得到了红旗小组的光荣称号。‖这班青年男女，对于技术的钻研如饥如渴，用他们自己的语言来说，如果不让他们干活，就等于不给他们饭吃。在他们的眼中，劳动，特别是为社会主义劳动，是娱乐、是一件最愉快的事情。‖据我所见所闻，上海近郊若干人民公社的工业产值，有的已经接近它的农业产值。这还是新生的萌芽，它有强大的生命力，就是把产量翻几番也并不困难，它的前途正未可限量。全国二万六千多个人民公社，普遍地开花了，将来个个社的工业产值都能够大大超过它的农业产值，这给国家将创造多少财富，这对于加速中国工业化将起多么巨大的</w:t>
      </w:r>
      <w:r>
        <w:rPr>
          <w:rFonts w:hint="eastAsia"/>
        </w:rPr>
        <w:lastRenderedPageBreak/>
        <w:t>作用，实在是难以估计的。‖人民公社办了工业，农具就可以自造、自修、自用，对于农业机械化的推进一定既切实而又迅速。农业机械化以后一个人抵上二十、三十人，可以解放出无限的劳动力来支援社办工业和国家的工业建设。‖人民公社办了工业，还可以使得大部分农民都能够有机会学到工业技术知识，为国家工业化培养后备技术力量。‖今天我们纵目四望，从城市到乡村，再从乡村到城市，到处是红旗招展，一片人人革新，事事革新，行行革新的热气腾腾的新气象。这就是在党的正确领导下，以技术革新和技术革命为中心的群众性的增产节约运动。这是党的建设社会主义总路线的伟大胜利！这是毛泽东思想的伟大胜利！‖面对声势浩大的技术革新和技术革命运动，工商业者应如何迎头赶上，是一个迫切的课题。‖面对着这样一个规模空前壮阔，声势无比浩大，内容极为丰富，效果特别显著的技术革新和技术革命运动，我们工商业者应如何迎头赶上，作出贡献，实在是一个迫切的课题。‖我们工商业者，有不少人是具有一定的生产技术和业务经验的，过去用来为资本主义服务，为个人利益服务；今天，如果用来为社会主义服务，为集体利益服务，这些技术和经验是可以起作用的。关键在于政治立场和世界观的改造。毛主席在“关于正确处理人民内部矛盾的问题”中指示我们：“没有正确的政治观点，就等于没有灵魂。”正是政治指导技术，技术体现政治。我们如果不在投入技术革命运动的同时，加强政治立场和世界观的改造，我们的生产技术和业务经验就根本不能发挥作用，甚至起反作用。因此，我们必须加强学习。‖李富春副总理在报告中说：“技术革新和技术革命运动应当同目前在全国各地广泛开展的学习马克思列宁主义理论和毛泽东著作的运动结合起来，使运动有正确思想的指导。”我完全接受并且拥护李富春副总理的这个指示。今天我们工商界的多数人由于两面性依然存在，两条道路的斗争问题还未解决，我们的政治立场和思想，跟我们已经改变了的社会经济地位已经不相适应，跟客观的经济基础也不相适应。这个矛盾的存在，是我们政治生活中的重要问题。‖今天的客观形势，对我们工商业者，无论从工作或改造方面，都是空前有利的。党是这样的照顾我们，劳动人民是这样的团结我们，大家都是殷切地期待着我们进步。我们一定不能辜负党和人民对我们的期望，一定要遵照党的指示，认真学习，坚决地“顾一头”，顾国家和人民利益的一头，坚决地“一边倒”，倒向社会主义一边，把自己的技术和经验毫无保留地贡献出来，在积极服务中加强改造，跟全国人民一同前进。只要这样坚持不懈地做下去，我们深信，广大人民的光明前途就是我们的前途！‖　　【日期】</w:t>
      </w:r>
    </w:p>
    <w:p w14:paraId="04C9D0C3" w14:textId="77777777" w:rsidR="00886012" w:rsidRDefault="00886012" w:rsidP="00886012">
      <w:pPr>
        <w:rPr>
          <w:rFonts w:hint="eastAsia"/>
        </w:rPr>
      </w:pPr>
      <w:r>
        <w:rPr>
          <w:rFonts w:hint="eastAsia"/>
        </w:rPr>
        <w:t>‖【版面】第</w:t>
      </w:r>
      <w:r>
        <w:rPr>
          <w:rFonts w:hint="eastAsia"/>
        </w:rPr>
        <w:t>14</w:t>
      </w:r>
      <w:r>
        <w:rPr>
          <w:rFonts w:hint="eastAsia"/>
        </w:rPr>
        <w:t>版（）‖【标题】我国数学发展的唯一正确的道路　华罗庚、苏步青、陈建功代表、江泽涵委员的联合发言‖【正文】我国数学发展的唯一正确的道路‖华罗庚、苏步青、陈建功代表、江泽涵委员的联合发言主席、各位代表：‖我们完全同意李富春、李先念和谭震林三位副总理的报告。‖我们在这里把我国数学界最近情况特别是最近在上海召开的中国数学会第二届全国代表大会的情况，向大会汇报一下。‖我国古代数学有过光辉的历史。后来由于长期的封建统治，数学落后了。近百年来，在半封建半殖民地的社会中，从西方资本主义国家移植来的一点近代数学不能在祖国生根，与祖国的实际根本不能结合。因此在解放前，总的说来，数学的发展是缓慢的，方向是不明确的，力量是薄弱的。中华人民共和国成立以来，全国数学工作者在党的正确领导下，做了很多工作，培养了大批数学人才，这是应该肯定的。特别在</w:t>
      </w:r>
      <w:r>
        <w:rPr>
          <w:rFonts w:hint="eastAsia"/>
        </w:rPr>
        <w:t>1958</w:t>
      </w:r>
      <w:r>
        <w:rPr>
          <w:rFonts w:hint="eastAsia"/>
        </w:rPr>
        <w:t>年，经过整风运动和贯彻党的教育方针之后，全国数学界在党的领导下，批判了脱离实际的资产阶级学术思想；在理论和实际相</w:t>
      </w:r>
      <w:r>
        <w:rPr>
          <w:rFonts w:hint="eastAsia"/>
        </w:rPr>
        <w:lastRenderedPageBreak/>
        <w:t>结合的方针指导下，掀起了大搞生产任务中的数学问题运动的高潮，形成了数学工作的大跃进。这一次运动的成绩是巨大的，影响是深远的。我国数学研究从此走上了为社会主义建设服务的康庄大道。‖现在我们已经进入伟大的六十年代。世界科学的中心已经从资本主义国家转移到社会主义国家。作为中国的数学工作者，我们也要学习苏联同志的榜样，结合我国各方面的实际需要，大力开展数学研究，建立新的理论，迅速赶上国际先进水平，使我们能在不长的几年内，独立地解决我国社会主义建设中所提出的一切重要数学问题。在党的鼓足干劲、力争上游、多快好省地建设社会主义的总路线的光辉照耀下，全国数学工作者都在欢欣鼓舞，正在尽一切努力，争取尽快地、最好地完成我们的任务。‖针对这样的客观形势，我们在</w:t>
      </w:r>
      <w:r>
        <w:rPr>
          <w:rFonts w:hint="eastAsia"/>
        </w:rPr>
        <w:t>2</w:t>
      </w:r>
      <w:r>
        <w:rPr>
          <w:rFonts w:hint="eastAsia"/>
        </w:rPr>
        <w:t>月</w:t>
      </w:r>
      <w:r>
        <w:rPr>
          <w:rFonts w:hint="eastAsia"/>
        </w:rPr>
        <w:t>24</w:t>
      </w:r>
      <w:r>
        <w:rPr>
          <w:rFonts w:hint="eastAsia"/>
        </w:rPr>
        <w:t>日到</w:t>
      </w:r>
      <w:r>
        <w:rPr>
          <w:rFonts w:hint="eastAsia"/>
        </w:rPr>
        <w:t>3</w:t>
      </w:r>
      <w:r>
        <w:rPr>
          <w:rFonts w:hint="eastAsia"/>
        </w:rPr>
        <w:t>月</w:t>
      </w:r>
      <w:r>
        <w:rPr>
          <w:rFonts w:hint="eastAsia"/>
        </w:rPr>
        <w:t>4</w:t>
      </w:r>
      <w:r>
        <w:rPr>
          <w:rFonts w:hint="eastAsia"/>
        </w:rPr>
        <w:t>日，在上海召开了中国数学会第二次代表大会。会上讨论了两个专题，即数学研究的方向问题和数学课程改革问题。‖研究数字的目的，是为了更好地认识世界改造世界‖数学是研究现实世界中空间形式和量的关系的科学。由于空间形式和量的关系普遍存在于现实世界的各种现象中，研究这些现象就不可能脱离数学，因此数学的应用非常广泛。同时，由于数学着重研究现实世界中的空间形式和量的关系，在研究过程中，常暂时撇开事物的其它性质，所以数学具有高度的抽象性。这种抽象乃是为了使我们能够更细致、更深入、更好地认识客观世界。因此，数学的高度抽象性和应用的广泛性这两个特点，是辩证统一的，不应该把它们割裂开来看。‖从马克思主义者看来，问题不仅在于认识世界，而且更重要的在于改造世界。因此，研究数学本身不是目的，而是一种手段：作为用来认识世界，掌握其中规律，并进而利用这些规律来改造世界，建设幸福的社会主义共产主义社会的工具的一个组成部分。当我们谈到数学发展方向时，我们必须注意到它的目的性。因此，党的理论与实际相结合，科学工作为无产阶级政治服务的方针，为我国当前数学的发展指出唯一正确的道路。‖具体地说来，我们既要解决社会主义生产实际中直接提出来的数学问题，也要配合各种科学技术的发展来发展数学，目的仍是为社会主义建设服务。目前实际需要中提出的数学问题是很多的，而首先是各种工程技术，特别是尖端技术和重大工程都用到深刻的数学知识和方法。数学在现代自然科学研究中起着越来越重要的作用，尤其是现代物理学关于微观世界‖的研究，如果没有现代数学就不可能前进。近年来，数学在国民经济中开始起直接的作用，特别在我国社会主义计划经济的条件下，以马克思列宁主义理论来指导，运用数学方法来解决国民经济中一些带技术性的问题，乃是大有可为的。在这些方面提出的实际问题中，往往要求计算出数值的答案来，‖因此我国数学工作者也面临大量的计算任务。现代计算技术的发展更大大增加了这方面的任务。‖结合经济发展，适应生产需要，数学工作者提出了数学发展的纲‖根据上述，在中国数学会代表大会上，大家一致同意以下列五个方面的问题作为数学发展的纲：‖</w:t>
      </w:r>
      <w:r>
        <w:rPr>
          <w:rFonts w:hint="eastAsia"/>
        </w:rPr>
        <w:t>1</w:t>
      </w:r>
      <w:r>
        <w:rPr>
          <w:rFonts w:hint="eastAsia"/>
        </w:rPr>
        <w:t>、尖端技术和重大工程中的数学问题：例如原子能技术、星际航行、高速飞行、无线电电子技术、大型工程（水利、建筑等）、大型机器制造等等方面的问题。‖</w:t>
      </w:r>
      <w:r>
        <w:rPr>
          <w:rFonts w:hint="eastAsia"/>
        </w:rPr>
        <w:t>2</w:t>
      </w:r>
      <w:r>
        <w:rPr>
          <w:rFonts w:hint="eastAsia"/>
        </w:rPr>
        <w:t>、自动化中的数学问题：例如电子计算机、逻辑机、自动控制和遥控、电模拟、大型‖电子系统、通讯技术、高级神经控制、机器翻译等方面的数学问题。‖</w:t>
      </w:r>
      <w:r>
        <w:rPr>
          <w:rFonts w:hint="eastAsia"/>
        </w:rPr>
        <w:t>3</w:t>
      </w:r>
      <w:r>
        <w:rPr>
          <w:rFonts w:hint="eastAsia"/>
        </w:rPr>
        <w:t>、现代物理学中的数学问题：这涉及原子核理论、基本粒子理论、固体电子理论等方面的数学问题。‖</w:t>
      </w:r>
      <w:r>
        <w:rPr>
          <w:rFonts w:hint="eastAsia"/>
        </w:rPr>
        <w:t>4</w:t>
      </w:r>
      <w:r>
        <w:rPr>
          <w:rFonts w:hint="eastAsia"/>
        </w:rPr>
        <w:t>、国民经济中的数学问题：例如工业合理布局、水库综合利用、交通运输、物资调拨、公众事业、工农业生产过程等中的数学问题。‖</w:t>
      </w:r>
      <w:r>
        <w:rPr>
          <w:rFonts w:hint="eastAsia"/>
        </w:rPr>
        <w:t>5</w:t>
      </w:r>
      <w:r>
        <w:rPr>
          <w:rFonts w:hint="eastAsia"/>
        </w:rPr>
        <w:t>、大量计算的任务：主要是高效率使用现代计算技术设备来从事大量数值计算，解决生产实际提出的各种实际数学问题。‖数学内部有众多的学科，但它本身却又是有机的整体。从当前实际需要来说，有的学科联系较多</w:t>
      </w:r>
      <w:r>
        <w:rPr>
          <w:rFonts w:hint="eastAsia"/>
        </w:rPr>
        <w:lastRenderedPageBreak/>
        <w:t>较直接，就要看作是重点发展的；有些学科的联系较少或较间接，就要当作一般发展的。总的说来，是以上述五个方面的需要为纲，带动整个数学发展。我们提出的这五个方面为纲，不但使数学理论的提高和学科发展的目的性更明确，而且为理论的提高和学科的发展提供了最好的保证。反过来，理论的提高和学科的发展也就使我们更好地完成任务，解决实际问题。‖说到发展数学，不只涉及数学工作者的专门研究，由于数学是一门基础学科，它是理工科高等教育中一个重要环节，也是人类一般文化的重要组成部分。随着我国技术革新和技术革命的飞速进展，随着我国广大人民文化水平的迅速提高，我们必须有效地提高我国数学教育的水平。从小学到大学，怎样用又快又扎实的方式教给学生最有用最新的数学知识，培养他们独立思考并灵活运用所学到的数学知识的能力，不只对于培养专门的科学技术人材是必需的，就是培养现代的工人农民，也是必要的。中国数学会第二次代表大会的第二个议题，就是数学课程的改革问题。大会上特别讨论了中小学的数学课程问题。检查了过去的数学课程内容，我们大家一致认为，这些内容基本上乃是十六、十七世纪以前人类所获得的数学知识，陈旧落后，孤立重复，割裂烦琐，脱离实际，远远不符合我国社会主义建设飞跃发展的需要。因此我们必须从根本上改革，打破从资本主义国家传来的几百年来未曾变过的陈旧体系；根据我国社会主义建设实际的要求和数学现代发展的情况，重新拟定新的教学计划、教学大纲和教材来。在会上北京师范大学数学系提出了数学教学内容革新方案，会上大家原则上同意北京师范大学方案的革命精神，也一致要求应当本着年限短、质量高的原则，培养社会主义建设青年劳动者，同时也提出了不少补充和修正的意见。目前，各高等学校也在纷纷拟出新方案。在党的领导下，各级数学课程的根本性改革已经形成了群众运动，这将大大提高我国的数学教育水平，从而也就大大有利于科学技术水平的提高。‖总之，在毛泽东思想的指导下，在党的社会主义建设总路线的光辉照耀下，我国数学已经走上历史上一个崭新的时期，大闹数学革命已经成为全国数学界中广泛流传的口号。在党的领导下，我们数学工作者一定要迅速地完成这一伟大的使命。‖　　【日期】</w:t>
      </w:r>
    </w:p>
    <w:p w14:paraId="4D5A7F03" w14:textId="77777777" w:rsidR="00886012" w:rsidRDefault="00886012" w:rsidP="00886012">
      <w:pPr>
        <w:rPr>
          <w:rFonts w:hint="eastAsia"/>
        </w:rPr>
      </w:pPr>
      <w:r>
        <w:rPr>
          <w:rFonts w:hint="eastAsia"/>
        </w:rPr>
        <w:t>‖【版面】第</w:t>
      </w:r>
      <w:r>
        <w:rPr>
          <w:rFonts w:hint="eastAsia"/>
        </w:rPr>
        <w:t>20</w:t>
      </w:r>
      <w:r>
        <w:rPr>
          <w:rFonts w:hint="eastAsia"/>
        </w:rPr>
        <w:t>版（）‖【标题】感谢伟大的党对我的挽救　沈志远委员的发言‖【正文】感谢伟大的党对我的挽救‖沈志远委员的发言‖我坚决拥护李富春副总理关于</w:t>
      </w:r>
      <w:r>
        <w:rPr>
          <w:rFonts w:hint="eastAsia"/>
        </w:rPr>
        <w:t>1960</w:t>
      </w:r>
      <w:r>
        <w:rPr>
          <w:rFonts w:hint="eastAsia"/>
        </w:rPr>
        <w:t>年国民经济计划草案的报告、李先念副总理关于</w:t>
      </w:r>
      <w:r>
        <w:rPr>
          <w:rFonts w:hint="eastAsia"/>
        </w:rPr>
        <w:t>1959</w:t>
      </w:r>
      <w:r>
        <w:rPr>
          <w:rFonts w:hint="eastAsia"/>
        </w:rPr>
        <w:t>年国家决算和</w:t>
      </w:r>
      <w:r>
        <w:rPr>
          <w:rFonts w:hint="eastAsia"/>
        </w:rPr>
        <w:t>1960</w:t>
      </w:r>
      <w:r>
        <w:rPr>
          <w:rFonts w:hint="eastAsia"/>
        </w:rPr>
        <w:t>年国家预算草案的报告、陈叔通副主席的政协全国委员会常委会的工作报告，及谭震林副总理为提前实现农业发展纲要而奋斗的报告。‖在漫长的改造过程中，我只迈进了‖万里长征的第一步，距离脱胎换‖骨的思想改造还遥远得很‖过去两年多来，在国内外大好形势面前，我个人在党的不断关怀、挽救和教育下，经过了不断的学习和社会实践，我的政治方向有了基本的转变，立场也开始有所变化。在去年建国十周年前夕，党宣布摘去我的右派帽子，使我光荣地回到了人民的革命行列。我首先要感谢伟大的党对我的挽救，感谢毛主席的治病救人的英明方针。我时时刻刻铭记在心头：没有党的挽救，没有毛主席的英明方针，就不会有今天的我。‖但在漫长的改造途程中，我仅只迈进了万里长征的第一步；今后的改造比过去一段路程会更加艰巨。现在我距离脱胎换骨的改造还遥远得很。经过过去两年多的学习、劳动和工作，虽然方向有所转变，认识有些提高，对改造也开始有了一点自觉性，但严重的问题在于：对当前轰轰烈烈、雄伟壮阔的社会主义建设运动，还是热情不够高、干劲不够大；对长期持续的紧张生活还不能主动地适应；对繁重一点的任务有时还有畏难情绪和信</w:t>
      </w:r>
      <w:r>
        <w:rPr>
          <w:rFonts w:hint="eastAsia"/>
        </w:rPr>
        <w:lastRenderedPageBreak/>
        <w:t>心不足；对于为人民服务还没有树立起共产主义的雄心大志；时常感到形势发展太快，自己跟不上去，因而至今未能完全克服中游思想；对于许多问题，理论认识虽然逐步有所提高，行动上却不能照着去贯彻；主观上也总想力争上游、快步前进，却又时常被个人考虑和各种旧习惯、旧想法拖住后腿。所有这一切毛病，归根结底还是由于资产阶级立场没有得到根本的改造，特别是根深蒂固的资产阶级世界观还在自己的精神世界里起着优势作用。这是我目前的精神状态的总轮廓。‖现在请允许我就自己的世界观问题，向委员们汇报一下最近半年来我通过学习和社会实践所得到的一些不成熟的体会。‖在民主革命时期，我的脚跟牢‖固地站在资产阶级的立场上‖通过党的八届八中全会文件的学习，我根据党在三个历史阶段的三条总路线的精神实质，初步检查了自己在这三个阶段中对于一些重要政治问题的当时的内心思想活动和所持态度。我发觉自己的资产阶级世界观确实是系统完整、长期一贯的。‖在民主革命时期，我身虽处在革命的行列中，我的脚跟却牢固地站在资产阶级的立场上，我的心和全身细胞则渗透着腐朽的资产阶级民主自由主义和个人主义的世界观。因此，当时我表面上虽像是在跟着党走，实际上却并没有真正接受党的民主革命纲领、党的民主革命的总路线。我当时对于推翻国民党的法西斯统治是拥护的，只是因为它直接威胁着我个人的自‖由和生活权利。我是想从民主革命中寻找个人的出路。从这样的立场和动机出发，我对党的民主革命纲领、民主革命总路线的最重要的原则发生抵触，即对工人阶级领导、工农联盟为基础这两条根本原则有抵触。当时我内心的思‖想情感实际上是害怕共产党的绝对领导，害怕‖工农群众的真正当家作主，也就是不愿意新民‖主主义革命的彻底胜利。我所一心追求的是建‖立一个各党派自由平等的联合执政的民主共和国。这是不折不扣的资产阶级共和国的幻想。这就是</w:t>
      </w:r>
      <w:r>
        <w:rPr>
          <w:rFonts w:hint="eastAsia"/>
        </w:rPr>
        <w:t>1956</w:t>
      </w:r>
      <w:r>
        <w:rPr>
          <w:rFonts w:hint="eastAsia"/>
        </w:rPr>
        <w:t>年以来我逐步蜕化为资产阶级右派的思想认识根源之一，也就是我的资产阶级民主主义世界观的突出表现，它同工人阶级共产主义世界观是对抗的，水火不相容的。‖党提出过渡时期的总路线后，我‖完全没有精神准备，思想上有过抵触‖从全国解放到党的过渡时期总路线的提出这一时期，我思想上一直存在着新民主主义秩序应保持一个相当长的时期、资本主义还会有一个相当长的发展时期的幻想。我一直以为在民主革命和社会主义革命之间应当隔着一个资本主义与社会主义和平共存的新民主主义历史阶段。因此，当</w:t>
      </w:r>
      <w:r>
        <w:rPr>
          <w:rFonts w:hint="eastAsia"/>
        </w:rPr>
        <w:t>1953</w:t>
      </w:r>
      <w:r>
        <w:rPr>
          <w:rFonts w:hint="eastAsia"/>
        </w:rPr>
        <w:t>年党提出过渡时期总路线，并宣布中华人民共和国的成立标志着社会主义革命的开始时，我是完全没有精神准备的，而且思想上是有过抵触的。党虽一再大声疾呼，不断敲起警钟，要大家做好过社会主义革命关的准备，努力改造自己，我却充耳不闻，自以为老早就是“马列主义者”，手上又没有生产资料，过社会主义革命关完全是资本家们的事，我可以高枕无忧。实质上是根本不愿接受社会主义的思想改造，根本不愿过社会主义革命的关，总想让资本主义的政治经济、生活方式多保留一天好一天。这说明在生产资料所有制的社会主义革命阶段中，我的资产阶级世界观决定了我对党在过渡时期的总路线的基本要求、特别是对由民主革命不停顿地转入社会主义革命这一基本纲领，发生了很大的抵触。‖在</w:t>
      </w:r>
      <w:r>
        <w:rPr>
          <w:rFonts w:hint="eastAsia"/>
        </w:rPr>
        <w:t>1956</w:t>
      </w:r>
      <w:r>
        <w:rPr>
          <w:rFonts w:hint="eastAsia"/>
        </w:rPr>
        <w:t>年对农业、手工业和资本主义工商业的社会主义改造、即经济战线上的社会主义革命取得基本胜利以后，我以为社会主义革命已经结束（因为我一向以为社会主义革命只是变革生产资料私有制为公有制，从来也没有梦想到还有什么政治战线和思想战线上的社会主义革命），阶级斗争已经基本熄灭，自以为已经不费吹灰之力地挨过了社会主义革命这一关了。因而心里轻松愉快，尾巴翘得老老高。我当时认为阶级斗争既已基本熄灭，社会主义革命既已基本结束，社会主义和资本主义两条道路“谁战胜谁”的问题已经基本解决了，那末无产阶级专政就可以少用、</w:t>
      </w:r>
      <w:r>
        <w:rPr>
          <w:rFonts w:hint="eastAsia"/>
        </w:rPr>
        <w:lastRenderedPageBreak/>
        <w:t>甚至可以搁起了，而民主自由（我所设想的当然是资产阶级民主自由）应该大大加以扩大才好。我从资产阶级民主主义者的主观愿望出发，把党的“长期共存、互相监督”、“百花齐放、百家争鸣”为了进一步深入开展社会主义革命的政策方针，硬看成向资产阶级民主政治的方向开倒车的政策方针了。我把正确处理人民内部矛盾、调动一切积极因素，歪曲为“开放”资产阶级民主自由、调动资产阶级及其知识分子的“积极性”、从而把党的整风看成向党进攻的机会了。总而言之，是根深蒂固的资产阶级民主主义世界观促使我堕入反党反社会主义的泥坑里去。‖我的世界观主要实质，是万恶‖之源的资产阶级个人主义‖但是资产阶级民主主义思想还不是我的世界观的主要实质，我的世界观的主要实质、它的核心，是万恶之源的资产阶级个人主义；而它的基础则是反动的主观唯心主义或唯我主义。‖无产阶级的世界观是不断革命的世界观。无产阶级的党从它诞生的头一天起就向全世界宣布以实现共产主义作为它革命的奋斗目标。为了实现这一伟大理想，它永远坚持把革命进行到底，永远主张不停顿地进行革命。无产阶级的这种不断革命的世界观是历史发展的客观规律的科学反映，而不是某一个人主观臆造出来的。‖几十年来我所坚持的以个人主义为核心、主观唯心主义为基础的资产阶级世界观却不能不与辩证唯物主义的不断革命论处于对抗状态。我在过去大半辈子中头脑是一直被一条“最高原则”统治着，那就是观察和对待一切事物都首先从个人利益、个人好恶出发。这种个人主义思想必然与主观唯心主义结下不解之缘，把主观愿望当作观察和判断一切客观事物的“准则”，甚至用主观愿望、主观好恶去代替客观真理，口头上虽能背诵关于社会发展规律的原理，而思想和行动上却与具体现实的客观规律背道而驰。‖社会发展必然要经过不断的变革、不断的革命，这是客观存在，也是客观规律。但个人主义使我利令智昏，不愿也不敢正视这种客观事实，解放以来我一直抱着：“革命已经成功，现在是坐下来享受革命果实的时候了”的可耻的腐朽思想，因而在历史发展的每一阶段上总梦想保持现状，不再前进。当中国革命客观上已经进入到社会主义的革命阶段时，我的主观世界却依然停留在民主主义的老阶段上，因而梦想“新民主主义万岁”。当社会主义革命已经在经济战线上取得了决定性胜利时，我又希望革命到此为止，今后无需乎再进行革命的阶级斗争了。然而这些梦想都很快地为无情的历史发展规律所粉碎，自食其主观唯心主义的恶果。‖对总路线、大跃进和人民公社这三‖个法宝，最初我也是完全茫然的‖从党的社会主义建设总路线提出以来，我经常在这大时代的激流中挣扎着力争上游、想向党所指示的方向快步前进，可是又时刻感到各种的旧习惯、旧观念、旧感情不断地出来阻挠，这中间经常进行着反复的自我斗争。‖对于新生事物的思想感情上的直接的原始反应，是检验一个人站在什么阶级立场、抱着什么阶级的世界观的最准确的标准。我对于当前最伟大的新生事物——总路线、大跃进和人民公社等三大法宝的精神实质及其伟大生命力，最初是完全茫然的，成为原始反应的荒谬思想是很多的。诸如“多快不能好省”、“总路线是少数人主观愿望的产物”、“人民公社办早了”、“冒进了”等等的右倾机会主义观点，我过去思想深处都存在过。把那许多荒谬思想概括起来可以归结到两个问题：（一）三大法宝究竟是否符合客观规律的要求？（二）它们究竟是否体现广大劳动群众的意志和愿望？前者是客观可能性的问题；后者是人民群众的主观能动性的问题。经过有关文件的学习，虽然开始否定了自己错误的原始思想，对于这两个问题，对于总路线的精神实质和人民公社的优越性有了一点浮面的理论认识，可是对于究竟怎样实现既多快又好省，怎样实现大跃进的发展速度，人民公社的优越性究竟具体地表现在哪里等等问题，思想上还是很不明确的。对于人民公社化运动，在去年春整社前听到公社工作中</w:t>
      </w:r>
      <w:r>
        <w:rPr>
          <w:rFonts w:hint="eastAsia"/>
        </w:rPr>
        <w:lastRenderedPageBreak/>
        <w:t>发生了一些缺点时，心里就以为自己原来怀疑“办早了”、“冒进了”之类的错误看法大概是得到“证实”了。去年秋，刚读到八届八中全会公报时，我首先就注意到调整指标，思想上对于总路线和大跃进的可靠性又起过一点波动。经过八届八中全会文件的学习，参加反右倾、鼓干劲运动的启发教育，以及特别是深入工厂和农村进行参观访问，才开始有了比较深切的体会：体会到总路线、大跃进和人民公社确确实实是对于我国社会主义建设及准备向共产主义过渡具有无可估量的巨大生命力的法宝，是结合中国革命和建设的具体实践而创造性地发展了马克思列宁主义的伟大毛泽东思想的光辉典范。同时也体会到产生上述两大问题的根本关键在于对亿万人民群众的革命意志、革命毅力和革命创造精神的估计，在于对建设中大搞群众运动的看法和态度。而对人民群众的革命创造作用的估计和对群众运动的态度，又是检验一个人站在什么阶级立场、抱着什么阶级的世界观的重要准则。‖最近参观和视察了几个工厂，受到‖了一次异常生动的总路线教育‖最近参加了几次参观和视察，使我受到了异常深刻、异常生动感人的总路线教育。我仅仅从几个工厂和人民公社中已经亲眼看到了工农群众创造的说不尽、道不完的生产奇迹，普遍地高扬着敢想、敢说、敢做的共产主义风格。为了党的事业、为了争取持续不断的跃进，他们破除迷信、解放思想、突破常规排除万难，废寝忘食、夜以继日地进行着创造性的忘我劳动。例如上海电机厂，去年在设备不足、困难重重的条件下，要在短短三个月限期内制造出三万瓩的巨型变压器。由于工厂党领导紧密地依靠群众，放手发动群众，工人们个个开动脑筋，发挥冲天干劲，大闹技术革新，采取边设计、边生产、边鉴定的办法，结果一具一百二十吨重的巨型变压器只花了五十九天就制成了；第二个减少到四十七天；第三个更少，只用了三十八天。但是，这样一件又大又笨重的东西运不出去怎么办？厂领导依照群众的倡议，动员了七百个工人几天内修筑了一条铁路支线，接通莘庄车站，国庆节前如期运到目的地望亭，并且把它安装好。又如上海手表厂建立了才不过三年，产量由</w:t>
      </w:r>
      <w:r>
        <w:rPr>
          <w:rFonts w:hint="eastAsia"/>
        </w:rPr>
        <w:t>1957</w:t>
      </w:r>
      <w:r>
        <w:rPr>
          <w:rFonts w:hint="eastAsia"/>
        </w:rPr>
        <w:t>年的二千只跳到</w:t>
      </w:r>
      <w:r>
        <w:rPr>
          <w:rFonts w:hint="eastAsia"/>
        </w:rPr>
        <w:t>1959</w:t>
      </w:r>
      <w:r>
        <w:rPr>
          <w:rFonts w:hint="eastAsia"/>
        </w:rPr>
        <w:t>年的七万四千只；今年的计划指标是四十万只。工人群众为了实现‖“一季超一年、一年加七倍”的号召，大闹技术革新，今年八十多天内实现了技术革新项目四百三十三个，全厂机械化、半机械化程度由年初的</w:t>
      </w:r>
      <w:r>
        <w:rPr>
          <w:rFonts w:hint="eastAsia"/>
        </w:rPr>
        <w:t>72.4%</w:t>
      </w:r>
      <w:r>
        <w:rPr>
          <w:rFonts w:hint="eastAsia"/>
        </w:rPr>
        <w:t>最近提高到了</w:t>
      </w:r>
      <w:r>
        <w:rPr>
          <w:rFonts w:hint="eastAsia"/>
        </w:rPr>
        <w:t>98.5%</w:t>
      </w:r>
      <w:r>
        <w:rPr>
          <w:rFonts w:hint="eastAsia"/>
        </w:rPr>
        <w:t>。再如上海国棉二厂。原有机器设备只能纺粗纱，且大部分已达到报废年龄。过去一向只生产“四君子”黑布一种。去年为了满足人民生活日益增长的需要，要求增加花色品种，生产高级府绸。如果按照“常规”办事，只有淘汰老机器、更换新设备，至少需时三年，投资千百万。但工人群众在党的领导下，提出了“自力更生”、“自己武装自己”的口号，改革了老机器、自制了精梳机，结果一年内就生产了大批高级府绸，新品种达到了一百四十七种，而且大大地节约了资金。‖这些生动感人的事例，完全解决了过去我思想上不够明确的那两个基本问题：总路线是否符合客观规律？是否体现广大群众的意志和愿望？答复只能是百分之百肯定的。上述的例子比一百、一千篇文章还更有说服力，令人斩钉截铁地深信多快而又好省，不仅是可能、而且是必然的；不断跃进的高速度发展，不仅是可能、而且是必然的。类似的情况不只发生在上述三个工厂，而是普遍存在于全上海、全中国所有的工厂；不只发生在</w:t>
      </w:r>
      <w:r>
        <w:rPr>
          <w:rFonts w:hint="eastAsia"/>
        </w:rPr>
        <w:t>1958</w:t>
      </w:r>
      <w:r>
        <w:rPr>
          <w:rFonts w:hint="eastAsia"/>
        </w:rPr>
        <w:t>年、</w:t>
      </w:r>
      <w:r>
        <w:rPr>
          <w:rFonts w:hint="eastAsia"/>
        </w:rPr>
        <w:t>1959</w:t>
      </w:r>
      <w:r>
        <w:rPr>
          <w:rFonts w:hint="eastAsia"/>
        </w:rPr>
        <w:t>年，而且也发生在</w:t>
      </w:r>
      <w:r>
        <w:rPr>
          <w:rFonts w:hint="eastAsia"/>
        </w:rPr>
        <w:t>1960</w:t>
      </w:r>
      <w:r>
        <w:rPr>
          <w:rFonts w:hint="eastAsia"/>
        </w:rPr>
        <w:t>年，并将继续不断地发生在今后的年代。那末，这不是客观规律的反映又是什么呢？不过这种客观规律并不是体现在老一套传统的“常规”上，而是突破常规，实行政治挂帅，放手发动群众，把群众的积极性、创造性充分调动起来，依靠群众的力量解决问题。这种客观规律就是反映在社会主义建设总路线上的高速度发展的规律。它是同群众要求加速改变我国落后面貌、走向共产主义的坚决意志和迫切愿望结合在</w:t>
      </w:r>
      <w:r>
        <w:rPr>
          <w:rFonts w:hint="eastAsia"/>
        </w:rPr>
        <w:lastRenderedPageBreak/>
        <w:t>一起的，是同由于这种意志和愿望而产生的革命毅力、革命首创精神结合在一起的。‖到农村视察后，大大帮助我明‖确了人民公社的巨大优越性‖最近到松江、金山去视察了几个人民公社，也大大地帮助我明确了对人民公社的巨大优越性的认识。一种组织和制度的是否优越，主要就要看它是否促进生产力的发展和促进得多少。以金山县为例：该县粮食亩产量在公社化以前的八年中，每年平均增长</w:t>
      </w:r>
      <w:r>
        <w:rPr>
          <w:rFonts w:hint="eastAsia"/>
        </w:rPr>
        <w:t>6.9%</w:t>
      </w:r>
      <w:r>
        <w:rPr>
          <w:rFonts w:hint="eastAsia"/>
        </w:rPr>
        <w:t>，而</w:t>
      </w:r>
      <w:r>
        <w:rPr>
          <w:rFonts w:hint="eastAsia"/>
        </w:rPr>
        <w:t>1958</w:t>
      </w:r>
      <w:r>
        <w:rPr>
          <w:rFonts w:hint="eastAsia"/>
        </w:rPr>
        <w:t>年和</w:t>
      </w:r>
      <w:r>
        <w:rPr>
          <w:rFonts w:hint="eastAsia"/>
        </w:rPr>
        <w:t>1959</w:t>
      </w:r>
      <w:r>
        <w:rPr>
          <w:rFonts w:hint="eastAsia"/>
        </w:rPr>
        <w:t>年两年则平均每年增长</w:t>
      </w:r>
      <w:r>
        <w:rPr>
          <w:rFonts w:hint="eastAsia"/>
        </w:rPr>
        <w:t>22%</w:t>
      </w:r>
      <w:r>
        <w:rPr>
          <w:rFonts w:hint="eastAsia"/>
        </w:rPr>
        <w:t>。松江枫团人民公社的红旗队过去每年平均增长率一般都是百分之几，而</w:t>
      </w:r>
      <w:r>
        <w:rPr>
          <w:rFonts w:hint="eastAsia"/>
        </w:rPr>
        <w:t>1958</w:t>
      </w:r>
      <w:r>
        <w:rPr>
          <w:rFonts w:hint="eastAsia"/>
        </w:rPr>
        <w:t>和</w:t>
      </w:r>
      <w:r>
        <w:rPr>
          <w:rFonts w:hint="eastAsia"/>
        </w:rPr>
        <w:t>1959</w:t>
      </w:r>
      <w:r>
        <w:rPr>
          <w:rFonts w:hint="eastAsia"/>
        </w:rPr>
        <w:t>两年则分别增长</w:t>
      </w:r>
      <w:r>
        <w:rPr>
          <w:rFonts w:hint="eastAsia"/>
        </w:rPr>
        <w:t>30%</w:t>
      </w:r>
      <w:r>
        <w:rPr>
          <w:rFonts w:hint="eastAsia"/>
        </w:rPr>
        <w:t>和</w:t>
      </w:r>
      <w:r>
        <w:rPr>
          <w:rFonts w:hint="eastAsia"/>
        </w:rPr>
        <w:t>80%</w:t>
      </w:r>
      <w:r>
        <w:rPr>
          <w:rFonts w:hint="eastAsia"/>
        </w:rPr>
        <w:t>；新五人民公社这两年也分别飞跃增长了</w:t>
      </w:r>
      <w:r>
        <w:rPr>
          <w:rFonts w:hint="eastAsia"/>
        </w:rPr>
        <w:t>30%</w:t>
      </w:r>
      <w:r>
        <w:rPr>
          <w:rFonts w:hint="eastAsia"/>
        </w:rPr>
        <w:t>和</w:t>
      </w:r>
      <w:r>
        <w:rPr>
          <w:rFonts w:hint="eastAsia"/>
        </w:rPr>
        <w:t>18%</w:t>
      </w:r>
      <w:r>
        <w:rPr>
          <w:rFonts w:hint="eastAsia"/>
        </w:rPr>
        <w:t>。这里特别值得注意的是这些地区大部分是低洼地区，过去连年发生涝灾，经常颗粒无收。像新五公社过去只要有半个月下雨，</w:t>
      </w:r>
      <w:r>
        <w:rPr>
          <w:rFonts w:hint="eastAsia"/>
        </w:rPr>
        <w:t>95%</w:t>
      </w:r>
      <w:r>
        <w:rPr>
          <w:rFonts w:hint="eastAsia"/>
        </w:rPr>
        <w:t>的耕地就被水淹没，变成一片汪洋。社党委根据广大社员的要求和建议积极发动群众大搞水利建设，先后开辟了“送灾河”，‖“建设河”，及西岭塘，结果使灾区变成福区，穷乡变成富乡，地无高低之分，连年丰产，过去是三年一熟，现在变成一年三熟。这是何等了不起的变化！‖视察这几个人民公社，使我对于公社的优越性有了比较深切的体会，特别有两点比较突出的，那就是：（一）农业生产的大跃进发生在底子薄、条件差、灾害多的穷社，（二）在基本上没有机械化的条件下实现了大跃进。这几个公社原来的基础，它们的自然条件和经济技术条件，都比上海近郊的一些公社差得远。可是它们不但也像底子厚、条件好的富社那样实现了跃进式的增产，而且某些方面还跃进得更多更好。其次，如果说上海近郊的一些公社，机械化已经开始有了一定程度的发展，那末松江、金山两县的大部分公社除了机电灌溉外，一般都还没有机械化，而他们同样能够实现大跃进，他们今年的战斗指标是要达到“一年三熟，熟熟超千斤”。我体会到这里的决定性原因仍然在于总路线的巨大生命力，在于党的正确领导和大搞群众运动相结合，在于因党的总路线和毛泽东思想为广大群众所掌握而发挥出来的所向无敌的物质力量。反过来检查自己过去对人民公社的错误看法和怀疑态度，实质上并不是认识问题，而是立场和阶级偏见的问题，归根结蒂仍然是世界观的问题。‖我过去对于总路线的这一主要本质缺乏认识，对大搞群众运动有所怀疑甚至抵触，原因在于对劳动群众的智慧和能力缺乏信任，而所以不信任群众的智慧和能力，根源有二：（一）阶级根源是长期以来站在与劳动人民对立的立场，抱着轻视和鄙视劳动人民的阶级偏见；（二）认识根源是以为历史是少数杰出人物、或少数有学问、有才能的人所创造（这是资产阶级知识分子的自我迷信和自大狂），而否定历史首先是物质财富生产者的历史的唯心主义思想和“见物不见人”的资产阶级偏见。‖决心继续努力，大破资产阶级‖的立场和世界观‖目前我们伟大祖国的每一个角落正在展开一次新的、划时代的大革命，那就是席卷每一工厂、每一企业、每一人民公社的技术革新和技术革命运动。在这场大革命中，劳动群众每分每秒钟都在创造着令人难以想像的奇迹。对于一个从事理论研究工作的人，这里有着取之不竭、用之不尽、无比生动、无限丰富的科学“矿藏”，待我们去采掘、收集和提炼，因而感到今天从事理论研究如果脱离了这场向地球宣战的大革命的实践，就会变成毫无意义的事情，甚至变成一种浪费。这就帮助我进一步扭转长期以来严重地脱离实际、脱离群众、习惯于为理论而理论的资产阶级研究方向。两年多来经过学习和社会生活的观察和实践，虽然这个方向开始有些转变，开始认识到深入实际、参加实际斗争、与工农群众打成一片的重要性，但是行动上却贯彻得很不够，旧习惯势力仍然顽固地影响着我的思想。在去冬所订的个人规划里，我曾把系统地学习马列主义、毛泽东思想具体化为主要是读书和写作，而且在思想上时常本能地把钻研毛主席著作同参加社会活动对立起来，从而产生“顾此失彼”的</w:t>
      </w:r>
      <w:r>
        <w:rPr>
          <w:rFonts w:hint="eastAsia"/>
        </w:rPr>
        <w:lastRenderedPageBreak/>
        <w:t>苦恼。经过本单位领导的帮助和亲眼看到了工农群众轰轰烈烈的大量发明创造的革命运动，才发现自己的关门研究的资产阶级恶习是如此深固，以至痛切感到若不立即与这种恶习和整个资产阶级世界观彻底决裂，那是十分危险的；若不明确理论研究工作的方向，使它绝对服从当前党所领导的实际斗争，服从当前的政治任务，为伟大的社会主义建设的革命运动服务，并且投身到这一火热的革命运动中去，就会被当前不断跃进的形势远远抛到后面去。‖各位委员，在最近的一年内我虽然在党的不断挽救和教育下幸运地回到了社会主义的列车上来，但由于自己主观努力很不够，我在改造的道路上进展得很迟缓。根本原因还在于缺乏不断革命的精神，在于没有把党的社会主义建设总路线作为自己思想和行动的准则，没有能正确地树立起共产主义的雄心大志；一句话，是由于我还没有能大破资产阶级的立场和世界观，大立无产阶级的立场和世界观。接受过去的惨痛教训，抓住当前存在的问题的关键所在。有着党的改造知识分子的正确方向和途径，我敢向党、向同志们提出保证：我要永远紧紧地靠拢党、无条件地听党的话，在群众的监督和帮助下，积极投身到当前热火朝天的社会主义建设的革命斗争中去，特别要投身到生产劳动实践中去，深入到劳动群众中去接受锻炼教育，同时要集中精力系统深入地学习毛泽东思想这一历史新阶段的创造性的马克思列宁主义，来武装自己的头脑，坚决同反动的资产阶级世界观实行彻底的决裂，把自己改造成为一个真正的工人阶级知识分子，为无限美好的社会主义、共产主义献出我的一切。‖我的发言，错误可能很多，请各位委员批评指正。‖　　【日期】</w:t>
      </w:r>
    </w:p>
    <w:p w14:paraId="23C77C72" w14:textId="77777777" w:rsidR="00886012" w:rsidRDefault="00886012" w:rsidP="00886012">
      <w:pPr>
        <w:rPr>
          <w:rFonts w:hint="eastAsia"/>
        </w:rPr>
      </w:pPr>
      <w:r>
        <w:rPr>
          <w:rFonts w:hint="eastAsia"/>
        </w:rPr>
        <w:t>‖【版面】第</w:t>
      </w:r>
      <w:r>
        <w:rPr>
          <w:rFonts w:hint="eastAsia"/>
        </w:rPr>
        <w:t>09</w:t>
      </w:r>
      <w:r>
        <w:rPr>
          <w:rFonts w:hint="eastAsia"/>
        </w:rPr>
        <w:t>版（）‖【标题】为加速全面实现农业机械化而奋斗　李范五、任仲夷、李延禄、梁军代表就黑龙江情况谈农业机械化问题‖【正文】为加速全面实现农业机械化而奋斗‖李范五、任仲夷、李延禄、梁军代表就黑龙江情况谈农业机械化问题各位代表：‖我们完全同意李富春、李先念、谭震林三位副总理的报告和人大常委会的工作报告，并要在今后工作中坚决贯彻执行。现仅就黑龙江省的情况，对加速全面实现农业机械化问题发表一些意见，不妥之处，请指正。‖农业是国民经济发展的基础。毛泽东同志在“关于正确处理人民内部矛盾的问题”一文中说：“我国是一个大农业国，农村人口占全国人口的百分之八十以上，发展工业必须和发展农业同时并举，工业才有原料和市场，才有可能为建立强大的重工业积累较多的资金”。在优先发展重工业的条件下，发展工业和发展农业同时并举，是党的社会主义建设总路线的基本点的重要内容之一。黑龙江省社会主义建设的过程，证明了党中央和毛泽东同志的指示和党所规定的工农并举的方针是完全正确的。‖黑龙江省是国家的重要工业基地之一，又是国家的重要农业地区之一。几年来，我们根据党中央和毛主席的指示精神，在加强对工业建设领导的同时，也毫不放松地加强了对农业的领导，在迅速发展工业的同时，大力发展了农业。到</w:t>
      </w:r>
      <w:r>
        <w:rPr>
          <w:rFonts w:hint="eastAsia"/>
        </w:rPr>
        <w:t>1959</w:t>
      </w:r>
      <w:r>
        <w:rPr>
          <w:rFonts w:hint="eastAsia"/>
        </w:rPr>
        <w:t>年，全省耕地面积由</w:t>
      </w:r>
      <w:r>
        <w:rPr>
          <w:rFonts w:hint="eastAsia"/>
        </w:rPr>
        <w:t>1949</w:t>
      </w:r>
      <w:r>
        <w:rPr>
          <w:rFonts w:hint="eastAsia"/>
        </w:rPr>
        <w:t>年的八千五百多万亩，扩大到一亿一千多万亩，增加了</w:t>
      </w:r>
      <w:r>
        <w:rPr>
          <w:rFonts w:hint="eastAsia"/>
        </w:rPr>
        <w:t>30%</w:t>
      </w:r>
      <w:r>
        <w:rPr>
          <w:rFonts w:hint="eastAsia"/>
        </w:rPr>
        <w:t>；粮食和大豆的总产量由</w:t>
      </w:r>
      <w:r>
        <w:rPr>
          <w:rFonts w:hint="eastAsia"/>
        </w:rPr>
        <w:t>1949</w:t>
      </w:r>
      <w:r>
        <w:rPr>
          <w:rFonts w:hint="eastAsia"/>
        </w:rPr>
        <w:t>年的一百一十五亿四千万斤（其中大豆为二十一亿六千万斤），增加到二百二十五亿斤（其中大豆为四十亿斤），增长将近一倍；大牲畜由</w:t>
      </w:r>
      <w:r>
        <w:rPr>
          <w:rFonts w:hint="eastAsia"/>
        </w:rPr>
        <w:t>1949</w:t>
      </w:r>
      <w:r>
        <w:rPr>
          <w:rFonts w:hint="eastAsia"/>
        </w:rPr>
        <w:t>年的一百六十七万五千头，增加到二百万头，增长</w:t>
      </w:r>
      <w:r>
        <w:rPr>
          <w:rFonts w:hint="eastAsia"/>
        </w:rPr>
        <w:t>20%</w:t>
      </w:r>
      <w:r>
        <w:rPr>
          <w:rFonts w:hint="eastAsia"/>
        </w:rPr>
        <w:t>。其他畜产品和经济作物等，也都有巨大的增长。由于农业生产的迅速发展，农产品的商品量也有了迅速提高。每年的商品率已达</w:t>
      </w:r>
      <w:r>
        <w:rPr>
          <w:rFonts w:hint="eastAsia"/>
        </w:rPr>
        <w:t>40%</w:t>
      </w:r>
      <w:r>
        <w:rPr>
          <w:rFonts w:hint="eastAsia"/>
        </w:rPr>
        <w:t>到</w:t>
      </w:r>
      <w:r>
        <w:rPr>
          <w:rFonts w:hint="eastAsia"/>
        </w:rPr>
        <w:t>50%</w:t>
      </w:r>
      <w:r>
        <w:rPr>
          <w:rFonts w:hint="eastAsia"/>
        </w:rPr>
        <w:t>。十年来我省农村共提供商品粮七百四十多亿斤（其中大豆为三百四十多亿斤）、肉蛋蔬菜等副食品八十多亿斤。并输送了大量的劳动力，支援了工业建设。</w:t>
      </w:r>
      <w:r>
        <w:rPr>
          <w:rFonts w:hint="eastAsia"/>
        </w:rPr>
        <w:t>1949</w:t>
      </w:r>
      <w:r>
        <w:rPr>
          <w:rFonts w:hint="eastAsia"/>
        </w:rPr>
        <w:t>年平均三个农村人口供应一个城市人口，而</w:t>
      </w:r>
      <w:r>
        <w:rPr>
          <w:rFonts w:hint="eastAsia"/>
        </w:rPr>
        <w:t>1959</w:t>
      </w:r>
      <w:r>
        <w:rPr>
          <w:rFonts w:hint="eastAsia"/>
        </w:rPr>
        <w:t>年则平均为一个半人口供应一个城市人口。完全可以想见，在这种情</w:t>
      </w:r>
      <w:r>
        <w:rPr>
          <w:rFonts w:hint="eastAsia"/>
        </w:rPr>
        <w:lastRenderedPageBreak/>
        <w:t>况下，如果没有农业的迅速发展和大力支援，工业的迅速发展是不可能的。‖几年来，虽然我省农业有了很大的发展，因而保证了工业基地的建设，并完成了农产品的外调任务。但由于我省工业的发展特别迅速，十年增长了十二倍，同时作为一个土地辽阔的重要农业地区，需要为国家提供更多的农产品，所以我们还必须坚持贯彻执行中央所指示的以农业为基础、优先发展重工业和迅速发展农业相结合的方针，更加迅速地发展我省的农业生产，特别是发展目前还较薄弱的多种经营，以充分满足工业和整个国民经济发展及支援国家建设的需要。而为此就必须以机械化为中心，加速实现农业的技术改造，以解决在我省特别突出的地多人少、劳动力不足的矛盾。‖黑龙江省推行农业机械化，从试点时期算起，已经有十多年的历史，现在农业机械化已经有了初步的基础。全省共有拖拉机一万二千多标准台，机耕面积占总耕地面积</w:t>
      </w:r>
      <w:r>
        <w:rPr>
          <w:rFonts w:hint="eastAsia"/>
        </w:rPr>
        <w:t>20%</w:t>
      </w:r>
      <w:r>
        <w:rPr>
          <w:rFonts w:hint="eastAsia"/>
        </w:rPr>
        <w:t>以上。还有新式畜力农具二十四万台，耕作面积占总耕地面积的</w:t>
      </w:r>
      <w:r>
        <w:rPr>
          <w:rFonts w:hint="eastAsia"/>
        </w:rPr>
        <w:t>30%</w:t>
      </w:r>
      <w:r>
        <w:rPr>
          <w:rFonts w:hint="eastAsia"/>
        </w:rPr>
        <w:t>左右，两者合计占总耕地面积的</w:t>
      </w:r>
      <w:r>
        <w:rPr>
          <w:rFonts w:hint="eastAsia"/>
        </w:rPr>
        <w:t>50%</w:t>
      </w:r>
      <w:r>
        <w:rPr>
          <w:rFonts w:hint="eastAsia"/>
        </w:rPr>
        <w:t>以上。在非田间作业方面，如粮米加工、饲料粉碎、脱谷、铡草等项作业的机械化、半机械化程度也已达</w:t>
      </w:r>
      <w:r>
        <w:rPr>
          <w:rFonts w:hint="eastAsia"/>
        </w:rPr>
        <w:t>50%</w:t>
      </w:r>
      <w:r>
        <w:rPr>
          <w:rFonts w:hint="eastAsia"/>
        </w:rPr>
        <w:t>以上。十多年来，虽然农业机械化还是小规模的在部分地区推行的，但它已显示出巨大的优越性：第一，它有力地促进了互助合作运动的发展和人民公社的发展、壮大。农业机械化的强大威力，深刻地教育了农民，他们说：“土地改革使农民翻了身，有了机械化土地才能翻身，但不组织起来就不可能实现机械化。”因此，农业机械化成为吸引农民走合作化和公社化道路的一个巨大力量。同时有了农业机械化以后，合作社和公社也就更容易巩固和发展。人民公社化后，机械化更有力地促进了公社一级经济的迅速增长和全民所有制因素的不断扩大。以拜泉县兴农人民公社为例，这个社</w:t>
      </w:r>
      <w:r>
        <w:rPr>
          <w:rFonts w:hint="eastAsia"/>
        </w:rPr>
        <w:t>1957</w:t>
      </w:r>
      <w:r>
        <w:rPr>
          <w:rFonts w:hint="eastAsia"/>
        </w:rPr>
        <w:t>年公共积累占纯收入的</w:t>
      </w:r>
      <w:r>
        <w:rPr>
          <w:rFonts w:hint="eastAsia"/>
        </w:rPr>
        <w:t>7.2%</w:t>
      </w:r>
      <w:r>
        <w:rPr>
          <w:rFonts w:hint="eastAsia"/>
        </w:rPr>
        <w:t>，</w:t>
      </w:r>
      <w:r>
        <w:rPr>
          <w:rFonts w:hint="eastAsia"/>
        </w:rPr>
        <w:t>1958</w:t>
      </w:r>
      <w:r>
        <w:rPr>
          <w:rFonts w:hint="eastAsia"/>
        </w:rPr>
        <w:t>年机耕面积占总耕地面积的</w:t>
      </w:r>
      <w:r>
        <w:rPr>
          <w:rFonts w:hint="eastAsia"/>
        </w:rPr>
        <w:t>36%</w:t>
      </w:r>
      <w:r>
        <w:rPr>
          <w:rFonts w:hint="eastAsia"/>
        </w:rPr>
        <w:t>，公共积累上升到占纯收入的</w:t>
      </w:r>
      <w:r>
        <w:rPr>
          <w:rFonts w:hint="eastAsia"/>
        </w:rPr>
        <w:t>14.9%</w:t>
      </w:r>
      <w:r>
        <w:rPr>
          <w:rFonts w:hint="eastAsia"/>
        </w:rPr>
        <w:t>，到</w:t>
      </w:r>
      <w:r>
        <w:rPr>
          <w:rFonts w:hint="eastAsia"/>
        </w:rPr>
        <w:t>1959</w:t>
      </w:r>
      <w:r>
        <w:rPr>
          <w:rFonts w:hint="eastAsia"/>
        </w:rPr>
        <w:t>年机耕面积达到</w:t>
      </w:r>
      <w:r>
        <w:rPr>
          <w:rFonts w:hint="eastAsia"/>
        </w:rPr>
        <w:t>50%</w:t>
      </w:r>
      <w:r>
        <w:rPr>
          <w:rFonts w:hint="eastAsia"/>
        </w:rPr>
        <w:t>，公共积累占纯收入的比重已增长到</w:t>
      </w:r>
      <w:r>
        <w:rPr>
          <w:rFonts w:hint="eastAsia"/>
        </w:rPr>
        <w:t>22.2%</w:t>
      </w:r>
      <w:r>
        <w:rPr>
          <w:rFonts w:hint="eastAsia"/>
        </w:rPr>
        <w:t>。目前该社生产资料总值为三百一十二万元，其中属于公社一级所有部分已达二百五十七万元，占</w:t>
      </w:r>
      <w:r>
        <w:rPr>
          <w:rFonts w:hint="eastAsia"/>
        </w:rPr>
        <w:t>82.5%</w:t>
      </w:r>
      <w:r>
        <w:rPr>
          <w:rFonts w:hint="eastAsia"/>
        </w:rPr>
        <w:t>。第二，扩大了耕地面积。十年来全省共开荒二千五百多万亩，其中用拖拉机开垦的即占</w:t>
      </w:r>
      <w:r>
        <w:rPr>
          <w:rFonts w:hint="eastAsia"/>
        </w:rPr>
        <w:t>80%</w:t>
      </w:r>
      <w:r>
        <w:rPr>
          <w:rFonts w:hint="eastAsia"/>
        </w:rPr>
        <w:t>。第三，大大提高了农业劳动生产率和农产品的商品率。如</w:t>
      </w:r>
      <w:r>
        <w:rPr>
          <w:rFonts w:hint="eastAsia"/>
        </w:rPr>
        <w:t>1959</w:t>
      </w:r>
      <w:r>
        <w:rPr>
          <w:rFonts w:hint="eastAsia"/>
        </w:rPr>
        <w:t>年基本上实现了机械化的国营赵光农场，平均每个劳动力年生产粮食四万多斤，商品率达</w:t>
      </w:r>
      <w:r>
        <w:rPr>
          <w:rFonts w:hint="eastAsia"/>
        </w:rPr>
        <w:t>74%</w:t>
      </w:r>
      <w:r>
        <w:rPr>
          <w:rFonts w:hint="eastAsia"/>
        </w:rPr>
        <w:t>；萝北农场九分场平均每个劳动力年生产粮食已达十万零七百斤；部分使用机器生产的拜泉县平均每个劳动力生产粮食一万八千八百斤，商品率占</w:t>
      </w:r>
      <w:r>
        <w:rPr>
          <w:rFonts w:hint="eastAsia"/>
        </w:rPr>
        <w:t>50%</w:t>
      </w:r>
      <w:r>
        <w:rPr>
          <w:rFonts w:hint="eastAsia"/>
        </w:rPr>
        <w:t>以上；而使用旧式农具的地方平均每个劳动力生产的粮食则仅为九千斤，商品率只占</w:t>
      </w:r>
      <w:r>
        <w:rPr>
          <w:rFonts w:hint="eastAsia"/>
        </w:rPr>
        <w:t>40%</w:t>
      </w:r>
      <w:r>
        <w:rPr>
          <w:rFonts w:hint="eastAsia"/>
        </w:rPr>
        <w:t>左右。第四，有力地促进了农、工、林、牧、副、渔的全面发展。如上述拜泉兴农公社</w:t>
      </w:r>
      <w:r>
        <w:rPr>
          <w:rFonts w:hint="eastAsia"/>
        </w:rPr>
        <w:t>1959</w:t>
      </w:r>
      <w:r>
        <w:rPr>
          <w:rFonts w:hint="eastAsia"/>
        </w:rPr>
        <w:t>年由于机耕面积已占</w:t>
      </w:r>
      <w:r>
        <w:rPr>
          <w:rFonts w:hint="eastAsia"/>
        </w:rPr>
        <w:t>50%</w:t>
      </w:r>
      <w:r>
        <w:rPr>
          <w:rFonts w:hint="eastAsia"/>
        </w:rPr>
        <w:t>，因而腾出了一千多名劳动力（占劳动力总数的</w:t>
      </w:r>
      <w:r>
        <w:rPr>
          <w:rFonts w:hint="eastAsia"/>
        </w:rPr>
        <w:t>25%</w:t>
      </w:r>
      <w:r>
        <w:rPr>
          <w:rFonts w:hint="eastAsia"/>
        </w:rPr>
        <w:t>）、四十七台马车、三百一十二匹役马，从事基本建设、发展社办工业和多种经营，共建立起修配厂、铁木厂、发电厂、制米厂、编织厂等一百三十多处，还办起许多规模较大的畜牧场等，有力地促进了公社经济的全面发展。第五，促进了农村文化教育和科学技术事业的发展。现在全省农村已建立起社办技术夜校一千余处，大部分青壮年都参加了学习；社办和县办技术训练班三百七十多处，学员达一万二千余人。经过学习和实际锻炼，过去的许多“老板子”、“小猪官”、家庭妇女，现在已经成为拖拉机驾驶员、康拜因手和机器修理工。许多被人称为“白帽子”的基层干部，也已成为精通业务的内行了。随着农业机械化运动的发展，农村的技术力量正在不断地发展壮大，文化面貌正在迅速改观。第六，把农民和近代化大机器联系起来，也大大改变了人们的精神面貌。广大农民中的工人阶级意识正在不断的增长，社会主义、共产主义觉悟更加提高，走社会主义道路的决心更加坚定，生产积极性更加高涨。总之，农业机械化事业的发展，大大促进了</w:t>
      </w:r>
      <w:r>
        <w:rPr>
          <w:rFonts w:hint="eastAsia"/>
        </w:rPr>
        <w:lastRenderedPageBreak/>
        <w:t>农业生产的发展，因而也就促进了工业和整个国民经济的发展，大大促进了工农联盟的巩固，并且正在逐步缩小着工农、城乡、脑力劳动与体力劳动的距离，正在从根本上改变着农村的经济和社会面貌。正如毛泽东同志在关于农业合作化问题的著作中所指出的那样：“中国只有在社会经济制度方面彻底地完成社会主义改造，又在技术方面，在一切能够使用机器操作的部门和地方，通通使用机器操作，才能使社会经济面貌全部改观”。‖经过十多年来的摸索，我们在推行农业机械化过程中取得的主要经验是：第一，必须坚持反对资本主义思想和右倾保守思想。实现农业机械化是农村中的一个伟大的革命。经验证明，在这个技术革命运动中，也和其他革命运动一样，存在着两条道路、两种方法的斗争。只有首先扫除各种思想阻力，才能使农业机械化得以顺利地进行。黑龙江省在推行农业机械化的初期，曾有人说：“农业机械化破坏了农业传统的耕作制度”，“摧毁了农民的固有经验”，“几千年来没有机械化也一样增产”。我们对于这些右倾保守思想进行了坚决的批判，从而不断提高了广大干部和群众对农业机械化的认识，坚定了走机械化道路的信心，为顺利推行机械化奠定了可靠的思想基础。第二，必须大搞群众运动。我省在推行机械化过程中，曾有一部分干部存在着一种单纯依靠国家的思想。他们认为，农民“一穷二白”，对机械化事业插不上手，有拖拉机也“买不起，使不了，管不好”。实践证明，这种想法是完全错误的。事实是：实现农业机械化是广大农民的迫切要求。他们为了脱摆笨重的体力劳动，高速度发展生产，在筹集资金、学习技术等方面的积极性是极高的。如拜泉县到</w:t>
      </w:r>
      <w:r>
        <w:rPr>
          <w:rFonts w:hint="eastAsia"/>
        </w:rPr>
        <w:t>1959</w:t>
      </w:r>
      <w:r>
        <w:rPr>
          <w:rFonts w:hint="eastAsia"/>
        </w:rPr>
        <w:t>年底，机械化投资共四百五十万元，其中就有三百二十万元即占</w:t>
      </w:r>
      <w:r>
        <w:rPr>
          <w:rFonts w:hint="eastAsia"/>
        </w:rPr>
        <w:t>70%</w:t>
      </w:r>
      <w:r>
        <w:rPr>
          <w:rFonts w:hint="eastAsia"/>
        </w:rPr>
        <w:t>是由群众自己筹集的（包括公社的公共积累），他们的八百多名正式驾驶员，也基本上是本地培养的。事实证明，对农业机械，群众不仅买得起，而且完全能够使得了，管得好。在推行农业机械化的事业中，如果我们不充分地发动和依靠群众的伟大力量，那就绝不可能做到多快好省。当然，对于实现农业机械化这样一个重大的历史任务，没有国家的大力支援是不行的。事实上国家已经给了很大的帮助，今后还将给予更多的帮助。但是国家的帮助必须同群众的力量结合起来，才能发挥更大的作用。第三，必须全面规划，组织各有关部门分工合作，一齐动手。推行农业机械化，是在经济上、技术上、思想上和文化上对农村进行全面改造的伟大的革命，因此，绝不能像有些人所理解的那样，把它仅仅看作是农业部门的事情，并且也绝非任何一个部门所能独力完成，而必须全党全民共同努力。几年来，我们按照毛泽东同志“全面规划，加强领导”的指示，在党的统一领导下，组织工业、农业、交通、财贸、科学文教等一切部门分工合作，一齐动手，采取了工农协作、工商协作、厂社挂钩、分片包干等办法，广泛开展了支援农业技术改造的运动，对于推动农业机械化的发展起了巨大的作用。如依安县采取了这些办法，仅一年多的时间，全县十一个农村人民公社就已经建立起农具机械修造厂十一处，小型发电厂十九处，装备了各种机床六十七台（每社平均六台），发电机二十三台，柴油机、锅驼机、汽油机、电动机等一百一十三台（平均每社十点二台），还有翻砂炉、轮子锯、鼓风机以及木工机械化等成套设备。现在各公社都可以做到大型农具自修，小型农具自造，并能够进行拖拉机和动力机械的中修和小修。过去农民说：“拖拉机好是好，就是爬窝治不了，缺个螺丝钉也得往县跑”。现在农民说：“开工厂，办工业，拖拉机坏了不受憋”。这正是各方面大协作的结果。第四，田间作业机械化与非田间作业机械化同时并举。农业的特点是以种植为主体，因此，农业技术改造当然必须以田间作业的机械化为主。但是决不能因此就忽视了非田间作业的机械化。非田间作业所需要的劳动量很大，从我省情况看来，一般约占农村总劳动量的</w:t>
      </w:r>
      <w:r>
        <w:rPr>
          <w:rFonts w:hint="eastAsia"/>
        </w:rPr>
        <w:t>40%</w:t>
      </w:r>
      <w:r>
        <w:rPr>
          <w:rFonts w:hint="eastAsia"/>
        </w:rPr>
        <w:t>左右。</w:t>
      </w:r>
      <w:r>
        <w:rPr>
          <w:rFonts w:hint="eastAsia"/>
        </w:rPr>
        <w:lastRenderedPageBreak/>
        <w:t>如果这一部分笨重的体力劳动不得到解放，不仅不能用更多的劳动力增加田间作业用工量，而且必然影响农、林、牧、副、渔的全面发展。另外，非田间作业需要的机器一般比较简单，县、社工业即可以制造，因此完全可以更快地实现非田间作业的机械化。如果我们忽视了这一方面，那就势必要延缓整个机械化的进程。黑龙江省在推行农业机械化的初期，由于缺乏经验，某些国营农场曾孤立地进行田间作业的机械化，其他作业仍然用手工操作，因而使各项生产不能密切衔接，机器效率也得不到充分发挥。</w:t>
      </w:r>
      <w:r>
        <w:rPr>
          <w:rFonts w:hint="eastAsia"/>
        </w:rPr>
        <w:t>1959</w:t>
      </w:r>
      <w:r>
        <w:rPr>
          <w:rFonts w:hint="eastAsia"/>
        </w:rPr>
        <w:t>年，我们强调了“两条腿走路”的方针，在积极推行田间作业机械化的同时，大力发动群众推行非田间作业的机械化和半机械化，收到很大的效果。目前全省粮米加工、饲料粉碎、铡草等项作业机械化、半机械化程度已达</w:t>
      </w:r>
      <w:r>
        <w:rPr>
          <w:rFonts w:hint="eastAsia"/>
        </w:rPr>
        <w:t>50%</w:t>
      </w:r>
      <w:r>
        <w:rPr>
          <w:rFonts w:hint="eastAsia"/>
        </w:rPr>
        <w:t>以上，有五分之二的县已基本上实现了这些作业项目的机械化、半机械化。全年共节省二十二万个劳动力投到其他生产中去。事实说明，这种“两条腿走路”的方法，是一条多快好省的途径。第五，推行农业机械化必须同原有的优良耕作经验相结合，以提高贯彻“八字宪法”的水平，确保农业的增产。农业机械化的推行，要改变一些原有的耕作制度和耕作方法，这是必然的，也是必要的。但对于农民在几千年来的生产实践中所积累的许多宝贵经验，必须加以运用和发扬，绝不可一概否定。黑龙江省在推行机械化的过程中，曾有的人不顾当地的经验、技术和自然条件，机械搬用外地经验，结果影响了生产。事实证明，只有使现代化技术与农民固有的优良生产经验结合起来，才能充分发挥农业机器的效率，使“八字宪法”得到更好的贯彻，收到迅速增产的效果；而为此就必须适应不同的条件来改革和创制农业机具。经过几年来的摸索，现在我们在这方面已经有了一些成绩，如制成了适合我省条件的随播随起垅的播种机、垅作中耕机、高秆作物收割机等。但也还有不少问题需要继续努力解决。第六，“机马牛”相结合、机械化与改良农具相结合、大中小机器相结。机械化和一切事物一样，是一个从低级到高级，从少到多的发展过程。因此，在推行机械化的时候，绝不可以忽视耕畜和改良农具的作用。如果这样，那就是脱离实际，脱离群众。我省的经验证明：凡是没有注意这个问题的地方都使生产受到了不应有的损失。另外，由于农业的各种生产包含着多种复杂的作业，所以光注意大机器也是不行的，必须把大中小机器结合起来，才能全面地实现机械化，真正达到提高劳动效率，迅速增产的目的。第七，关于农业机械的经营形式问题。黑龙江省在初级社时期，普遍采用了国家办拖拉机站为农民代耕，即国有国营的形式。这在当时合作社经济力量较弱、经验较少的情况下，是完全必要的、适当的。但是因为农民没有直接参加对机器的管理，影响了机器效率的发挥、耕作质量的提高和成本的降低。其后，随着高级合作化的发展，我们采取了由高级社自购自用，即社有社营的形式，使机器的管理使用和生产密切结合起来。这种形式基本上解决了上述矛盾，受到了群众的普遍欢迎，因而很快就在全省范围内得到推广。在此基础上，人民公社化后，曾出现过社有社营和区（原高级社）有区营两种形式，后来普遍实行了社有区营。我们的经验说明，实行社有社营，为基层单位代耕，可以加强公社所有制，但责任制不明确。实行区有区营的方式，不利于公社所有制的扩大和全民所有制因素的增长，同时也不便于公社的统一领导和机械化的迅速发展。而实行社有区营的方式，公社为机器的所有者，管理区是机器的包用包修包成本的单位，这样就可以避免前述两种方式的缺陷，基本上做到了加速壮大公社经济，责任明确，发挥群众办机械化的积极性和有利于生产。因此看来，在目前条件下，这一种经营方式是比较适当的。‖为了高速度发展我省农业，以适应整个国民经济发展的需要，我们遵照党中央和毛主席关于加速推行农业技术改造的指示，已制定了在今后五年内</w:t>
      </w:r>
      <w:r>
        <w:rPr>
          <w:rFonts w:hint="eastAsia"/>
        </w:rPr>
        <w:lastRenderedPageBreak/>
        <w:t>基本上实现农业机械化的规划，并已于去冬开始，在全省掀起了一个以机械化半机械化为中心的技术革新、技术革命的全民运动。现在，这个运动已经由生产部门扩展到食堂、洗衣等生活服务部门；由单项的、零星的改革发展到全面的、系统的、成套的改革；由一般手工工具的改革发展到新式机器的发明创造；由作业工具的改革发展到动力机械的创制。在养猪、养鸡、脱谷、食堂等项作业中，还出现了五十余条自动线与联动线，使生产效率提高了几十倍。绥棱县阁山水库工地还创造了一炮炸成一条长四百六十米、宽四十米、深十一米大渠的纪录，等于三十六万个劳动力一天的工作量。这个广大群众性的群众技术革新技术革命运动发展的声势和效果，进一步证明了，大搞群众运动是加快实现技术改造的最正确、最有效的途径。依靠这个群众运动的伟大力量，我们计划今年除了在全省范围内基本实现脱谷、粮米加工、饲料粉碎、水利排灌等工作的机械化和半机械化以外，在畜牧业、水利施工、田间运输以及食堂等方面，也要力争作出“配套成线”的典型来，为加速全面实现机械化打下良好的基础。目前我们正抓以下八个方面的工作：第一，全面规划，层层落实规划。通过规划把工业和农业以及各方面的力量统一组织起来，统一安排人力、物力和财力，以保证农业机械化、半机械化的目标分期分批实现。第二，建立农机具的制造和修配体系。除省和专区新建和扩建一批骨干工厂，负责大型机器的制造以外，县和公社今年要各建一处制造、修配厂，管理区建一处修配所，争取作到小修在区，大修在社，精密部件的修理不出县。第三，加强技术人员的培养和科学研究工作。本着“一主二从三结合”的方针，实行专业院校与附属学校同时并举，正规学校与业余学校并举，省、专、市、县、社（场）五级动手，教育部门、科学研究部门和生产部门三路进军的办法，大量培养技术人材。同时，建立与健全科学研究机构，开展群众性的科学研究工作。第四，广泛开辟农业机具制造的原材料来源。除国家调拨的部分以外，发动县、社大办原材料工业，并推行旧件翻新，一物多用等办法充分利用代用品和边废材料。第五，增加动力。本着由低级到高级、土洋结合的原则，把能够利用的水、火、风、气、电等各种能源全部利用起来。第六，加强经营管理。健全已有的管理机构，力争在今年内做到机械作业正常化，创造出经营管理合理化的经验。第七，总结经验。今年拟着重总结解决动力问题、田间机械耕作系列化、非田间作业机械化和半机械化等经验，并加以推广。第八，大搞协作。在党的统一领导下，进一步组织工业、农业、交通、财贸、科学文教等一切部门分工合作，为加速实现农业机械化发挥更大的力量。‖黑龙江省的农业机械化，虽然已经有了初步基础，但距离全面实现机械化的目标还远。我们的经验还很不足，今后的任务还相当艰巨。但是，我们相信，在党中央和毛主席的领导下，在国家的大力支持下，在人民公社健全发展的基础上，充分依靠群众的积极性和创造性，农业技术改造的伟大任务是一定能够加速实现的。让我们和全国各地一道，为加速全面实现农业机械化而奋斗！‖　　【日期】</w:t>
      </w:r>
    </w:p>
    <w:p w14:paraId="36FDD989" w14:textId="77777777" w:rsidR="00886012" w:rsidRDefault="00886012" w:rsidP="00886012">
      <w:pPr>
        <w:rPr>
          <w:rFonts w:hint="eastAsia"/>
        </w:rPr>
      </w:pPr>
      <w:r>
        <w:rPr>
          <w:rFonts w:hint="eastAsia"/>
        </w:rPr>
        <w:t>‖【版面】第</w:t>
      </w:r>
      <w:r>
        <w:rPr>
          <w:rFonts w:hint="eastAsia"/>
        </w:rPr>
        <w:t>19</w:t>
      </w:r>
      <w:r>
        <w:rPr>
          <w:rFonts w:hint="eastAsia"/>
        </w:rPr>
        <w:t>版（）‖【标题】章乃器委员的发言‖【正文】章乃器委员的发言‖李富春副总理和李先念副总理的两大报告的主要共同点是：欢呼毛泽东思想的伟大胜利，在这个伟大胜利的基础上，进一步为我国国民经济的持续大跃进而奋斗。不待言，我对于这两大报告的欢迎和拥护，是绝不会下于任何人的。　一‖每一个关心国家大事、世界大事，关心人民群众生活的人，都渴望能够尽快地摆脱我国“一穷二白”的落后状况。那些继续身受“一穷二白”痛苦的人们，要求当然更加迫切。所以，全国人民对于中国共产党中央在</w:t>
      </w:r>
      <w:r>
        <w:rPr>
          <w:rFonts w:hint="eastAsia"/>
        </w:rPr>
        <w:t>1958</w:t>
      </w:r>
      <w:r>
        <w:rPr>
          <w:rFonts w:hint="eastAsia"/>
        </w:rPr>
        <w:t>年</w:t>
      </w:r>
      <w:r>
        <w:rPr>
          <w:rFonts w:hint="eastAsia"/>
        </w:rPr>
        <w:lastRenderedPageBreak/>
        <w:t>5</w:t>
      </w:r>
      <w:r>
        <w:rPr>
          <w:rFonts w:hint="eastAsia"/>
        </w:rPr>
        <w:t>月根据毛主席的创议而提出的鼓足干劲、力争上游、多快好省地建设社会主义的总路线，是没有不欢欣鼓舞，愿以全力促其贯彻实现的。‖要正确贯彻总路线，首先要通过学习，懂得它，而且要懂得透。这样，就不仅有利于推进自己，也有利于推动别人。‖做任何事情，只强调必要性的一面，是不够的；还必须再找寻出来，并且说清楚它的必然性的一面，那才算做到主观同客观的一致，才具备了充分的说服力和强大的动员力量。因此，我注意到去年</w:t>
      </w:r>
      <w:r>
        <w:rPr>
          <w:rFonts w:hint="eastAsia"/>
        </w:rPr>
        <w:t>4</w:t>
      </w:r>
      <w:r>
        <w:rPr>
          <w:rFonts w:hint="eastAsia"/>
        </w:rPr>
        <w:t>月“人民日报”社论所提到的“这条总路线和这一整套用两条腿走路的方针，反映了我国社会主义建设的客观规律”的说法。因为，客观规律就是必然性。‖六亿五千万人的共同愿望，看来好像只是精神的东西，只能代表必要性。它何以会构成客观规律，构成必然性呢？这里有一句大家熟知的马克思的名言：“理论一掌握了群众，便立刻成为物质的力量。”但，这句话指的是“到群众中去”的一面。而“反映客观规律”则指的是“从群众中来”的一面。这里，我发现自己还不善于在研究理论过程中联系历史实际，而历史实际又是那样鲜明地一直发展到目前。比如，从土地改革开始到互助组、到低级合作社、高级合作社直到人民公社化，以及其他许许多多的社会主义革命和社会主义建设的发展，那一件不是党掌握了人民群众的普遍要求这一客观存在，集中起来，加以整理，找出规律性，制定政策，坚持下去，从而连续取得胜利的呢？在这里，“众志成城”这一句古语，是符合辩证唯物观点、也具有群众观点的。它说明：人民群众的共同愿望就变成了强大的物质力量。斯大林更明白地指出：“世界上存在着观念的现象和物质的现象。”这种把观念的现象列为客观存在的一个方面（当然是第二性的）的说法，在经典著作中是屡见的，但对于初学唯物论的人，往往是一时不容易体会的；机械唯物论者则是永远不会理解的。　二‖总路线的中心要求是高速度：多快是目的，而好省是条件。高速度就是跃进、大跃进，以至持续大跃进。近一年来，“持续大跃进的可能性”问题成为我的思想活动的一个重要课题。我对于持续大跃进是有信心的。信心的根据，第一，是“从发展看问题”的辩证观点，但第二，更重要的是党领导大生产的历史实际。在</w:t>
      </w:r>
      <w:r>
        <w:rPr>
          <w:rFonts w:hint="eastAsia"/>
        </w:rPr>
        <w:t>1939</w:t>
      </w:r>
      <w:r>
        <w:rPr>
          <w:rFonts w:hint="eastAsia"/>
        </w:rPr>
        <w:t>年到</w:t>
      </w:r>
      <w:r>
        <w:rPr>
          <w:rFonts w:hint="eastAsia"/>
        </w:rPr>
        <w:t>1941</w:t>
      </w:r>
      <w:r>
        <w:rPr>
          <w:rFonts w:hint="eastAsia"/>
        </w:rPr>
        <w:t>年间，由于国民党反动派用停发经费和经济封锁的凶恶手段来对待陕甘宁边区，党经历了一次很大的困难，“弄到几乎没有衣穿，没有油吃，没有纸，没有菜，战士没有鞋袜，工作人员在冬天没有被盖。”大家知道，边区是一个“一穷二白”特别严重的贫瘠地方。可是，尽管在那自然条件很坏，内外敌人又不时窜扰袭击的情况下，毛主席提出了“发展经济，保障供给”的伟大号召，动员军队、工作人员和学生们，“自己动手，生产自给”，取得了伟大的胜利。毛主席在</w:t>
      </w:r>
      <w:r>
        <w:rPr>
          <w:rFonts w:hint="eastAsia"/>
        </w:rPr>
        <w:t>1942</w:t>
      </w:r>
      <w:r>
        <w:rPr>
          <w:rFonts w:hint="eastAsia"/>
        </w:rPr>
        <w:t>年</w:t>
      </w:r>
      <w:r>
        <w:rPr>
          <w:rFonts w:hint="eastAsia"/>
        </w:rPr>
        <w:t>12</w:t>
      </w:r>
      <w:r>
        <w:rPr>
          <w:rFonts w:hint="eastAsia"/>
        </w:rPr>
        <w:t>月写道：‖“……饿死呢？解散呢？还是自己动手呢？……还是自己动手吧，——这是我们的回答。我们曾经指出这样简单的道理：从古以来的人类究竟是怎样生活下去的呢？还不是自己动手活下去的么？为什么我们这些人类子孙连这点聪明都没有了呢？……我们考察一下从古代的人类到今天的贫农，他们之所以能够活下去，并且活得同野兽不同的原因，无非就是他们有两只手，并且将手接长起来——拿着工具。我们再来考察一下我们自己，原来我们每一个人也都有两只手，我们也可以将手接长起来——拿着工具。”请大家看，这是一篇多么丰富而生动的“社会发展史”教材！这对于今天在这样有利条件下还强调困难的保守派，真是一记“当头棒喝”！这一段极其精彩的话，我在十多年前在香港读了之后，到今天还记忆犹新。但由于“毛泽东选集”第三卷只发表了原文的第一章，这一段话看不到了，这是万分可惜的。很希望将来再版时能补充上去。‖这个号召不仅动员了几万党政军学人员，也动员了边区的广大人民。因而，在短短的期间内，不但全体“公家人”做到了大部分自给，边区人民也做到了丰衣足食。这真是一个奇迹！‖由此可见，久经考验的</w:t>
      </w:r>
      <w:r>
        <w:rPr>
          <w:rFonts w:hint="eastAsia"/>
        </w:rPr>
        <w:lastRenderedPageBreak/>
        <w:t>中国共产党，在今天空前优越的国内和国际形势下，只要坚持不断革命的精神，是完全可能领导全国人民争取国民经济发展的持续大跃进的。　三‖在具备了这样的信心之后，我就对持续大跃进发生了浓厚的兴趣。我不断地从各个方面收集资料、找寻理由，来充实和巩固这个信心。我向自己发问：“要持续大跃进，除了上述领导问题以外，还有什么问题？”我的总的答复是：只要已有的大跃进的基础是良好的，我们就可以持续大跃进。‖有一次，我在写稿时，从稿子的方格子联想到几十年前学过的级数。我就利用稿纸的纵横线，画了一个图——“步步高升的楼梯图”。楼梯有十一级，每级级距相等。看了图，我发现‘我们的国民经济步步高升是必然的，而且越到后来越容易。但是，如果只是要求等级距地步步高升，也就是每个时期（三年或五年）按照大致相同的绝对数字发展，那仍然是懒汉思想。为什么呢？因为从第一级上升到第二级，上升的速度是一倍，而从第二级上升到第三级，速度就只有二分之一倍（从起点计算，下同），从第三级上升到第四级，更只有三分之一倍，……到从第十级上升到第十一级时，速度就只有十分之一倍了。这就绝不是什么持续大跃进的步伐了。‖国民经济的发展同人爬楼梯的情形恰好相反。人爬楼梯是越到后来气力越差，所以，即使级距相等，也是越到后来越困难。国民经济的发展则是越到后来基础越雄厚，力量越大，所以，步子也自然应该越来越大。这就是说：应该按照几何级数（</w:t>
      </w:r>
      <w:r>
        <w:rPr>
          <w:rFonts w:hint="eastAsia"/>
        </w:rPr>
        <w:t>1</w:t>
      </w:r>
      <w:r>
        <w:rPr>
          <w:rFonts w:hint="eastAsia"/>
        </w:rPr>
        <w:t>、</w:t>
      </w:r>
      <w:r>
        <w:rPr>
          <w:rFonts w:hint="eastAsia"/>
        </w:rPr>
        <w:t>2</w:t>
      </w:r>
      <w:r>
        <w:rPr>
          <w:rFonts w:hint="eastAsia"/>
        </w:rPr>
        <w:t>、</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前进，而不是按照算术级数（</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前进。然而，这里所说的基础，必须是良好的基础。否则基础即使雄厚，也是起不到应有的作用的。‖什么是大跃进的良好基础呢？当然，最根本的，是我们的社会制度的无比优越性。其次，是一套“两条腿走路”的方针；它一方面调动了一切人的积极性，另方面还使得生产资料的生产日益充沛，工业和其他企业的布局日趋合理。又其次，是积极而又审慎、周详的计划，使得“两条腿走路”的一整套方针得到很好的贯彻，以及基本建设的安排更加有效。显而易见，在这个良好的基础当中，人的因素是主要的。‖于是，我又在上述的步步高升的楼梯图上面加了两条线：一条是从梯子的下头沿地平线划；另一条是从梯子的上头向地平线垂直地划。这样，它就成为一个两边直，一边带梯级的三角形。再在这个三角形中，按照梯级的高度线和宽度线划了十条横线和十条纵线，把三角形平分为六十六个同样的方块。‖从这个图上，我们可以看到，从地平线上升到第一级，是“平地起家”，是没有基础的；从第一级上升到第二级，上升的速度是一倍，而基础只有一块基石；从第二级上升到第三级，速度是二分之一倍而基础已经有三块基石（第一级一块加第二级两块，余类推）；从第三级上升到第四级，上升的速度是三分之一倍，而基础已经有六块基石。……从第十级上升到第十一级，上升的速度只有十分之一倍，而基础却已经有五十五块基石。总的趋势是：上升的速度越来越小，而基础则是越来越大。这说明什么呢？这说明了这个基础是不好的，只起到了死的踏脚石的作用，而没有发挥丝毫的活力。‖这好像是一个剥削制度的社会，但也并不完全像。说它像，那是因为，在剥削社会里，不仅上层建筑压着经济基础、生产关系压着生产力，而且是一层压着一层，越到下层压力越大，越是发展到高度，上层对下层的压力也越大。说它不完全像，那是因为，在剥削制度的社会里，阶级之间、阶层之间的矛盾越来越大；而在发展到相当高度的时候，上层还要越来越腐朽，终于不仅没有发展，反而要倒退以至崩溃。这些都是没有表现在图上的。‖这同我们的社会恰好相反。我们的上层建筑是为经济基础服务的，我们的生产关系不仅要适合生产力，而且要为生产力的发展开辟道路。毛主席还创造性地提出了对生产关系和上层建筑进行不断改革的理论，结合着党一贯坚持的“彻底批判那些老爷式的和官僚主义、命令主义的人们”</w:t>
      </w:r>
      <w:r>
        <w:rPr>
          <w:rFonts w:hint="eastAsia"/>
        </w:rPr>
        <w:lastRenderedPageBreak/>
        <w:t>的整风运动，在我们的社会里，就绝不可能存在任何压在人们头上的石块。在我们这里，上层给与下层的，不是什么压力，而恰好是相反，是一种引力；整个社会不是一层一层地向下压，而是一层一层地向上引。这样，我们的国民经济的发展，就绝不是越到后来越困难的“人爬楼梯”，而是速度越来越大的在上升中的多级火箭。我们的每一个时期（三年或五年）国民经济发展的速度就绝不会是算术级数（</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而应该是几何级数（</w:t>
      </w:r>
      <w:r>
        <w:rPr>
          <w:rFonts w:hint="eastAsia"/>
        </w:rPr>
        <w:t>1</w:t>
      </w:r>
      <w:r>
        <w:rPr>
          <w:rFonts w:hint="eastAsia"/>
        </w:rPr>
        <w:t>，</w:t>
      </w:r>
      <w:r>
        <w:rPr>
          <w:rFonts w:hint="eastAsia"/>
        </w:rPr>
        <w:t>2</w:t>
      </w:r>
      <w:r>
        <w:rPr>
          <w:rFonts w:hint="eastAsia"/>
        </w:rPr>
        <w:t>，</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也就是持续大跃进的速度。‖当然，比喻总是不可能确切的；它的作用只能限于启发人们的思想。数学方程式和图式，在科学中当然起着极其巨大的作用，但也不应加以绝对化。列宁严厉批判了那把物质归结为数学方程式的马赫主义数理学派，是必须引为戒鉴的。在这里，我用级数和图式来说明问题，也仅仅在于启发自己的思想，而绝没有意思让它们变成束缚人们思想的框框。如果机械地认为我们每一个时期的国民经济发展的速度必须是整整齐齐的几何级数，那就无异于“作茧自缚”，自己替自己的思想设置框框，从而失去了主动性和灵活性，而这正是违反毛泽东思想的。‖同时，上面的叙述也可能过于浅近而类于启蒙，那是由于我的水平只允许我从浅近入手进行研究。但同时，我必须指出：对于那集中了千千万万人的智慧，经过千锤百炼而制定的党的总路线和方针，由浅入深、耐心细致、不厌求详的研究，是完全必要的。　四‖使我们的社会制度优越性发挥巨大光芒的，是一套“两条腿走路”的方针。据我理解，这是从毛主席的“十大关系”和“两点论”发展而来的。“两条腿走路”方针的主要内容，如李富春副总理所说的，是“在重工业优先发展的条件下，工业和农业同时并举，重工业和轻工业同时并举，在集中领导、全面规划、分工协作的条件下，中央工业和地方工业同时并举，大型企业和中小型企业同时并举，洋法生产和土法生产同时并举”。这比过去的提法，是更加完善了。这里有几点引起我的特别注意：‖一、继续坚持优先发展重工业，同时继续执行工业“以钢为纲”的方针，这就成为社会主义工业的主要特点加我国的创造。这是解决生产资料来源的主要途径。这样继续坚持下去，会有一天发生“质变”。那时生产资料非常丰富，后备力量非常充足，加以科学技术的充分发展，我们在生产上就可以按照需要、自由安排，真正成为自然界的主人，也就是走上了“按需分配”的共产主义。‖二、工业和农业同时并举，而计划的安排，又进一步确定以农业为基础，以工业为主导，使优先发展重工业和迅速发展农业互相结合。把农业地位提到这样的高度，是我国的又一项创造。这样，结合“农业以粮为纲”的方针，既保证了主要生活资料的日益充沛，又保证了生产资料、特别是轻工业原料的主要来源。‖三、后面三个“并举”要根据“全国一盘棋”的思想，“在集中领导、全面规划、分工协作的条件下”进行，是十分必要的。这样，就可以在充分调动一切积极性的时候，避免了任何的盲目性；避免了力量的抵消和浪费，并且保证先进企业单位的正常发展。‖四、洋法生产和土法生产同时并举，虽然列在最后，但是同样重要的。“土洋结合”的方针由来已久。远在革命极端艰苦的日子里，经常关心人民生活的毛主席就已经发现了中医、中药的巨大作用，加以有力的提倡。建国初期更提出了“中西医团结，中医科学化，西医大众化”的方针。近年又提出“西医学习中医”的号召，已经取得了良好的成果，但更辉煌的胜利还在后头。在经济建设方面的收获也是很巨大的。丹江口水库由于采取了“以土赶水”的土法，用土砂石围堰代替了钢板桩围堰，节省了钢材；但更重要的是争取提前两年“上马”，和至少提前两年发挥拦洪、灌溉、发电等作用。以后，在坝基岩石的断层处理中，采用了楔形梁代替了深挖的洋法，而且也不用洋法的钢拱桥，也取得多快好省的显著效果。机械工业中的“蚂蚁啃骨头”和“积木式机床”更是为众周知的。例子是举不胜举</w:t>
      </w:r>
      <w:r>
        <w:rPr>
          <w:rFonts w:hint="eastAsia"/>
        </w:rPr>
        <w:lastRenderedPageBreak/>
        <w:t>的，农业方面的更多。此外，在思想改造和技术革新、技术革命运动中，在破除旧知识分子当中的民族虚无主义的“洋迷”和启发广大劳动群众的敢想、敢说、敢干的精神方面，也起了难以估计的作用。‖五、五个“并举”都成为大搞群众的响亮口号，彻底地调动了一切积极因素。这在李富春副总理的报告中，已经有了详尽的说明。‖在大搞群众运动中，技术革新和技术革命成为千万股巨大的洪流。在这里，我们看到了持续大跃进的无穷威力。“后来居上”已经成为规律，而且是层出不穷的。武钢过去建成一座高一百米的烟囱要一百八十天，</w:t>
      </w:r>
      <w:r>
        <w:rPr>
          <w:rFonts w:hint="eastAsia"/>
        </w:rPr>
        <w:t>1957</w:t>
      </w:r>
      <w:r>
        <w:rPr>
          <w:rFonts w:hint="eastAsia"/>
        </w:rPr>
        <w:t>年缩短为九十天，</w:t>
      </w:r>
      <w:r>
        <w:rPr>
          <w:rFonts w:hint="eastAsia"/>
        </w:rPr>
        <w:t>1958</w:t>
      </w:r>
      <w:r>
        <w:rPr>
          <w:rFonts w:hint="eastAsia"/>
        </w:rPr>
        <w:t>年又缩短为三十五天，而现在只需十一天半。例子也是举不胜举的。曾经有人把运动中人们智慧和技巧的相互、反复的启发和促进比之于原子核的连锁反应。我想，这一比喻只会有所不足而绝不会过于夸张。理由是很简单的：最活跃的人的头脑和最灵巧的人的双手，难道不应该比那顽固的铀更能发挥威力吗？懂得开动脑筋的人都知道，脑力只要运用得当，的确是可以愈用愈灵的。最善于执行脑的命令的双手，技巧的提高也几乎是无止境的。物的潜力终归是有极限的，只有人的潜力，特别是互相促进的人的集体的潜力，才真是无穷尽的。这是持续大跃进的最可靠的保证。‖劳动人民对于摆脱笨重体力劳动和改善工作条件的要求，是比改善自己的生活的要求更加迫切的。因为这不仅提高了社会生产，同时对自己也是极其现实的幸福。他们欢呼这是“第二次大翻身”，是十分确当的。所以，技术革新和技术革命之所以能够形成洪流，也正因为这一运动反映了劳动人民的迫切愿望，反映了劳动生产中的一条客观规律。五‖同工业比较，农业生产的跃进，条件是比较苛刻的。在自然条件方面，耕地面积的扩大首先是有限度的，天灾也还不能完全避免。此外，农业机械和化学肥料的供应也还不够。因此，对于农业生产跃进的速度，不能机械地搬用工业生产的百分比；“即使每年增产</w:t>
      </w:r>
      <w:r>
        <w:rPr>
          <w:rFonts w:hint="eastAsia"/>
        </w:rPr>
        <w:t>10%</w:t>
      </w:r>
      <w:r>
        <w:rPr>
          <w:rFonts w:hint="eastAsia"/>
        </w:rPr>
        <w:t>到</w:t>
      </w:r>
      <w:r>
        <w:rPr>
          <w:rFonts w:hint="eastAsia"/>
        </w:rPr>
        <w:t>20%</w:t>
      </w:r>
      <w:r>
        <w:rPr>
          <w:rFonts w:hint="eastAsia"/>
        </w:rPr>
        <w:t>，就已经算得是跃进了。”这是周总理在去年的“政府工作报告”中所指出的。这番话已经预示着</w:t>
      </w:r>
      <w:r>
        <w:rPr>
          <w:rFonts w:hint="eastAsia"/>
        </w:rPr>
        <w:t>1958</w:t>
      </w:r>
      <w:r>
        <w:rPr>
          <w:rFonts w:hint="eastAsia"/>
        </w:rPr>
        <w:t>年的农业统计数字需要修订，同时也为</w:t>
      </w:r>
      <w:r>
        <w:rPr>
          <w:rFonts w:hint="eastAsia"/>
        </w:rPr>
        <w:t>1959</w:t>
      </w:r>
      <w:r>
        <w:rPr>
          <w:rFonts w:hint="eastAsia"/>
        </w:rPr>
        <w:t>年农业生产的指标的调整和今年农业生产计划的安排制定了规范。今年的指标是稳妥的，只要有一个通常的年景，是可以超过的。‖为了更快地发展农业，要在进一步发挥人民公社的优越性的同时，积极推进农业的技术改造；并且具体地提出争取在十年左右的时间内，基本上实现农业的机械化和水利化，以及相当程度的电气化。这一切都是既可靠又积极，密切结合了必要性和必然性，是一定可以提前实现的。‖不提化学化，以免引起在肥料生产和供应上片面强调化肥的偏向，是完全正确的。在肥料方面，“土洋结合”的方针，不但有巨大的现实意义，而且有重大的科学意义。苏联李森科院士提倡堆肥的文章，说明这一“土洋结合”的方针，已经具有国际意义。“把畜牧业放在种植业同等的地位，而在畜牧业中又把养猪放在首要地位”，是很明智的。这同“以粮为纲”的要求结合起来，在不久的将来，便可以形成“猪多，肥多，粮多，猪更多，肥更多，粮更多……”的“粮猪相生，生生不已”的良性循环，前途真是无限美好的。‖在贯彻肥料“土洋结合”的方针时，还可以大大注意一下人粪尿。我看到“肥料手册”上有一个计算：三亿成年人一年排泄粪尿的肥分总量，约相当于化肥九百六十万吨。（每亩播种面积可以分配到八九斤。）今年我们化肥生产的指标，虽然比去年产量提高了</w:t>
      </w:r>
      <w:r>
        <w:rPr>
          <w:rFonts w:hint="eastAsia"/>
        </w:rPr>
        <w:t>110%</w:t>
      </w:r>
      <w:r>
        <w:rPr>
          <w:rFonts w:hint="eastAsia"/>
        </w:rPr>
        <w:t>，仍然只有二百八十万吨，还不及九百六十万吨的三分之一。书里还说：“一个成年人一年从尿里排泄的氮素，相当一百斤豆饼的氮素数量”。可见不仅猪是一个“小肥料厂”，人也是一个“小肥料厂”。尽管粪尿中的肥分不可避免地会在储存中散失一部分，但仍然是一个巨大的肥源。‖我们在湖北枣阳县参观太平公社的姚岗分场，看到了农林牧副渔综合经营的优点。根据这个分场的规划，到了</w:t>
      </w:r>
      <w:r>
        <w:rPr>
          <w:rFonts w:hint="eastAsia"/>
        </w:rPr>
        <w:t>1962</w:t>
      </w:r>
      <w:r>
        <w:rPr>
          <w:rFonts w:hint="eastAsia"/>
        </w:rPr>
        <w:t>年，每亩土地的平均综合收入，将由九元</w:t>
      </w:r>
      <w:r>
        <w:rPr>
          <w:rFonts w:hint="eastAsia"/>
        </w:rPr>
        <w:lastRenderedPageBreak/>
        <w:t>上升到一千元。此外，农业统计也已经显示了综合经营的优点。</w:t>
      </w:r>
      <w:r>
        <w:rPr>
          <w:rFonts w:hint="eastAsia"/>
        </w:rPr>
        <w:t>1959</w:t>
      </w:r>
      <w:r>
        <w:rPr>
          <w:rFonts w:hint="eastAsia"/>
        </w:rPr>
        <w:t>年由于全国农村副业生产收入的猛增，就弥补了农业因为天灾严重，粮食没有完成计划的损失，使农业总产值仍然达到跃进的速度。所以，为了保证农业的持续跃进，也为了稳定公社的收入，综合经营是需要给以更大的重视的。六‖在参观旅途中，还同朋友们谈到了有关思想工作的三个问题。‖第一个问题：有人感到形势逼人，也有人不感到形势逼人的问题。我的看法：某些旧高级知识分子，思想上的“框子”是成套的，结合工作上的“规格”和生活上的“规范”，借用一个机械工业上的用语，是“配套”的。“树大遭风”，屏障大了容易吹倒；震动面大了，就不可避免地会时常感到形势逼人。逼得急了，也有人会来一个“化装混过关”，过了关把脸孔一抹，依然故我。这是不起多大作用的。但事情并不严重。我体会党的政策，一面是耐心等待，另一面是加速创造条件。到了有一天，首先在生活方面条件成熟了，先来一个“水到渠成”，让他们通过主要的生活关。目前公共食堂的形势，就是如此。有些人起初因为听到闲言闲语，有些顾虑。后来亲自到食堂里去实践一下，原来真比单独起火多快好省，当场就要求加入了。‖工作“规格”有的可能改动不太大，有的也不必马上改。这样，形势就比较松动了，不那末逼人了。在比较松动的形势下，头脑中的堡垒开放了，思想上的“框子”也全盘显露出来了。经过细致的观察和深入的研究，原来成套的只须拆开来成为个别的“框子”，或者把个别的“框子”再拆开来成为零件和材料，再加以适当的加工改造，就都成为有用的部件、零件和材料。问题的严重只在于构成了框子，而框子又成了套。材料是没有罪过的。分析一下我们的科学文化，分析到最后，可能大部分的材料都是“遗产”。在伟大的时代当中，破铜、烂铁、碎砖、零木都已被搜罗一空，“无用之材”肯定是不大有的了。但碉堡必须拆掉，城墙也要拆掉，阻碍建设、阻碍交通、影响安全的旧建筑，也需要拆掉、搬掉。这当中不但可以拆出来大批的普通材料，而且有时候还可以取到一些珍贵材料。道理就是这样的简单明白，何须大惊小怪？‖不感觉到形势逼人，也没有什么神秘。一种方法，是经常掌握客观形势的发展，思想先行一步，生活如果太高，准备暂时（不过是暂时的）后退一两步。这样，“水未到而闸门先开，风未来而屏障先撤”，逼人的形势失去了被逼的目标，也就无所用其逼了。另一种方法可能是更彻底的。那就是完全信任伟大的毛泽东时代，把一切有关个人利害得失的顾虑忘记得干干净净，把自己放到客观形势的当中去，成为形势的一个组成分子。那就根本不会发生什么逼不逼的问题。‖第二个问题是在大跃进中，特别在参观之后，人们“有动于衷”和“无动于衷”的问题。我认为：“无动于衷”的说法只能适用于文艺写作或普通谈话，用在科学分析上是不恰当的。‖“凡物皆动”，这是从古代朴素的辩证论者到现代的辩证唯物论者都承认的。所以，“无动于衷”的说法是违反辩证唯物主义的。而用“有动”和“无动”来区分人们的思想感情，也是形而上学的。正确的方法是肯定“凡人皆动”，然后再分析种种不同的动的现象和本质。比如，一种是有高度的主人翁自觉的人们，他们经常注视着国家和社会的发展，对于一切新生事物都心中大致了了。他们在参观的时候，经常觉得“好得很”，但并不是完全没有意见；有时情不自禁地提出积极的建议，但绝不以“高明”自居，也不顾虑别人笑你外行；有时也提出善意的批评，但绝不对群众泼冷水。他们会发现许多奇迹，但认为只要深入去了解它们，一切都是可以理解的，并没有什么神秘莫测的神迹。这种人的动是最正常的，也是最普遍的。‖第二种是在“社会主义列车”当中“睡大觉”的人们。他们平时对新事物“熟视无睹”，甚至连报纸都没有耐心去好好地读一遍。他们偶尔出去参观一次，看到那么多陌生的事物，便要“大吃一惊”。这叫做“少见多怪”，也是很自然的。这样大动一下之后，回来可能就再</w:t>
      </w:r>
      <w:r>
        <w:rPr>
          <w:rFonts w:hint="eastAsia"/>
        </w:rPr>
        <w:lastRenderedPageBreak/>
        <w:t>不成天“睡大觉”了，所以也有好处。‖第三种是过去与革命为敌而现在自己的命运掌握在我们的手里的战犯们。他们一般地是“懊悔莫及”的动，但也会有其他不同的类型。‖最后，甚至连美蒋的间谍，假如他们有机会潜入参观的话，也要大动特动。这一般地应该是“惊惶失措”，考虑弃暗投明的动；但也会有个别的“妒恨更深”，力图破坏，反动到底的。‖当然，还会有许许多多的类型，而每一类型之中也还有种种不同的形态。所以，如果有人认为只是简单地用这几个框框或者再加几个框框分别向人们的头上去套，就算做了分析，那在方法上也要犯形而上学的错误，至少是跳过了分析阶段，直接进到综合阶段里去。‖“对具体情况进行具体的分析”，这是马克思列宁主义和毛泽东思想的方法。进行分析的时候，主要地还要根据人们的行动而不仅仅是根据人们的宣言。因此我们说，思想工作是极其复杂细致的工作，不容许有一点点粗枝大叶的作风的。毛主席教导我们要开动脑筋。的确，“改造思想、不动脑筋”的事情是没有的。不动脑筋而俨然以改造者自居的人，更是无比的荒唐！‖第三个问题是大力开展学习毛主席著作的问题。这是天大的好事，是完全符合我的一贯的愿望的。我在多年以来，曾经多次主张：学习马克思列宁主义必须由近及远，由今到古，才比较易于理解和掌握。可是，当时却有人并不那么同意；从我自己来说，也仍然学得很不够，所以还会犯错误。说来也好笑，我读了五十九年的书，近两年来才发觉读书必须做笔记（同时还发觉写文章要争取易稿）。可见，以往之所以没有学好，就因为没有支付足够的辛勤劳动。的确，“科学是老老实实的学问，任何一点调皮都是不行的”。作为一个知识分子，“不读书而求甚解”是不可能的，“不读书、少读书而自命甚解”是危险的；不认真读书是不会有成就的，读书而脱离实践、脱离劳动是极端错误的。‖×　×　×‖我的水平很低，时间也很匆促，讲话的内容可能有很多错误，恳请各位不吝赐教！‖　　【日期】</w:t>
      </w:r>
    </w:p>
    <w:p w14:paraId="438F387B" w14:textId="77777777" w:rsidR="00886012" w:rsidRDefault="00886012" w:rsidP="00886012">
      <w:pPr>
        <w:rPr>
          <w:rFonts w:hint="eastAsia"/>
        </w:rPr>
      </w:pPr>
      <w:r>
        <w:rPr>
          <w:rFonts w:hint="eastAsia"/>
        </w:rPr>
        <w:t>‖【版面】第</w:t>
      </w:r>
      <w:r>
        <w:rPr>
          <w:rFonts w:hint="eastAsia"/>
        </w:rPr>
        <w:t>06</w:t>
      </w:r>
      <w:r>
        <w:rPr>
          <w:rFonts w:hint="eastAsia"/>
        </w:rPr>
        <w:t>版（）‖【标题】以支援大厂矿生产为主积极发展工农业全面安排人民生活　中站煤矿公社促进生产大跃进　全社一百多个工厂的产值比建社前增长</w:t>
      </w:r>
      <w:r>
        <w:rPr>
          <w:rFonts w:hint="eastAsia"/>
        </w:rPr>
        <w:t>16</w:t>
      </w:r>
      <w:r>
        <w:rPr>
          <w:rFonts w:hint="eastAsia"/>
        </w:rPr>
        <w:t>倍多农副业也逐步壮大　统一领导和管理生活福利事业，生产到哪里服务到那里‖【正文】以支援大厂矿生产为主积极发展工农业全面安排人民生活‖中站煤矿公社促进生产大跃进‖全社一百多个工厂的产值比建社前增长</w:t>
      </w:r>
      <w:r>
        <w:rPr>
          <w:rFonts w:hint="eastAsia"/>
        </w:rPr>
        <w:t>16</w:t>
      </w:r>
      <w:r>
        <w:rPr>
          <w:rFonts w:hint="eastAsia"/>
        </w:rPr>
        <w:t>倍多农副业也逐步壮大‖统一领导和管理生活福利事业，生产到哪里服务到那里‖新华社郑州</w:t>
      </w:r>
      <w:r>
        <w:rPr>
          <w:rFonts w:hint="eastAsia"/>
        </w:rPr>
        <w:t>19</w:t>
      </w:r>
      <w:r>
        <w:rPr>
          <w:rFonts w:hint="eastAsia"/>
        </w:rPr>
        <w:t>日电　河南省焦作市中站煤矿人民公社在为国营大厂矿生产建设服务的思想指导下，建社一年多来，建立了一系列为当地大厂矿服务的辅助性、加工性工厂和为职工生活服务的集体福利事业，促进了当地以煤炭为中心的工农业生产大跃进。</w:t>
      </w:r>
      <w:r>
        <w:rPr>
          <w:rFonts w:hint="eastAsia"/>
        </w:rPr>
        <w:t>1959</w:t>
      </w:r>
      <w:r>
        <w:rPr>
          <w:rFonts w:hint="eastAsia"/>
        </w:rPr>
        <w:t>年，当地的煤炭年产量比</w:t>
      </w:r>
      <w:r>
        <w:rPr>
          <w:rFonts w:hint="eastAsia"/>
        </w:rPr>
        <w:t>1958</w:t>
      </w:r>
      <w:r>
        <w:rPr>
          <w:rFonts w:hint="eastAsia"/>
        </w:rPr>
        <w:t>年增长了</w:t>
      </w:r>
      <w:r>
        <w:rPr>
          <w:rFonts w:hint="eastAsia"/>
        </w:rPr>
        <w:t>75%</w:t>
      </w:r>
      <w:r>
        <w:rPr>
          <w:rFonts w:hint="eastAsia"/>
        </w:rPr>
        <w:t>。另外两种重要产品粘土和硫磺，也比</w:t>
      </w:r>
      <w:r>
        <w:rPr>
          <w:rFonts w:hint="eastAsia"/>
        </w:rPr>
        <w:t>1958</w:t>
      </w:r>
      <w:r>
        <w:rPr>
          <w:rFonts w:hint="eastAsia"/>
        </w:rPr>
        <w:t>年分别增长了</w:t>
      </w:r>
      <w:r>
        <w:rPr>
          <w:rFonts w:hint="eastAsia"/>
        </w:rPr>
        <w:t>562.26%</w:t>
      </w:r>
      <w:r>
        <w:rPr>
          <w:rFonts w:hint="eastAsia"/>
        </w:rPr>
        <w:t>和</w:t>
      </w:r>
      <w:r>
        <w:rPr>
          <w:rFonts w:hint="eastAsia"/>
        </w:rPr>
        <w:t>93.1%</w:t>
      </w:r>
      <w:r>
        <w:rPr>
          <w:rFonts w:hint="eastAsia"/>
        </w:rPr>
        <w:t>。‖中站煤矿人民公社所辖地区有三个较大的煤矿，十六对矿井，全区生产的煤炭相当于焦作市煤炭产量的三分之二。</w:t>
      </w:r>
      <w:r>
        <w:rPr>
          <w:rFonts w:hint="eastAsia"/>
        </w:rPr>
        <w:t>1958</w:t>
      </w:r>
      <w:r>
        <w:rPr>
          <w:rFonts w:hint="eastAsia"/>
        </w:rPr>
        <w:t>年</w:t>
      </w:r>
      <w:r>
        <w:rPr>
          <w:rFonts w:hint="eastAsia"/>
        </w:rPr>
        <w:t>8</w:t>
      </w:r>
      <w:r>
        <w:rPr>
          <w:rFonts w:hint="eastAsia"/>
        </w:rPr>
        <w:t>月，这里以国营大厂矿为主，以较大的矿井为核心，吸收周围厂矿职工家属、街道居民等建成人民公社，分别成立了王封矿、李封矿、朱村矿、硫磺矿、粘土矿共五个管理区和十五个农业生产大队。全社共有一万二千七百三十八户，七万八千三百九十多人，其中厂矿职工占总人口的</w:t>
      </w:r>
      <w:r>
        <w:rPr>
          <w:rFonts w:hint="eastAsia"/>
        </w:rPr>
        <w:t>34%</w:t>
      </w:r>
      <w:r>
        <w:rPr>
          <w:rFonts w:hint="eastAsia"/>
        </w:rPr>
        <w:t>，职工家属占总人口的</w:t>
      </w:r>
      <w:r>
        <w:rPr>
          <w:rFonts w:hint="eastAsia"/>
        </w:rPr>
        <w:t>31%</w:t>
      </w:r>
      <w:r>
        <w:rPr>
          <w:rFonts w:hint="eastAsia"/>
        </w:rPr>
        <w:t>，其余都是商业、文教、卫生系统的工作人员和农业人口。‖公社建立后，明确了以支援大厂矿生产为主的思想，做到了大厂矿需要什么就支援什么，哪里有困难，公社就全力协助解决。首先，他们根据各个大厂矿的生产特点和不同要求，建立了炉渣支柱厂、废橡胶厂、砖厂，荆片厂、化肥厂、机械</w:t>
      </w:r>
      <w:r>
        <w:rPr>
          <w:rFonts w:hint="eastAsia"/>
        </w:rPr>
        <w:lastRenderedPageBreak/>
        <w:t>厂、木工厂等辅助性、加工性工厂以及为厂矿职工生活服务的缝纫厂、洗衣局等共一百一十二个工厂。这些工厂利用大厂矿的废坑木、废钢铁、废机器、废胶、硫磺渣等一百一十七种废料，制成了煤矿生产上需要的高车架、绞车架、矿车、轨道、胶管、枕木等一千二百一十六种产品，有力地支援了煤矿的生产。</w:t>
      </w:r>
      <w:r>
        <w:rPr>
          <w:rFonts w:hint="eastAsia"/>
        </w:rPr>
        <w:t>1959</w:t>
      </w:r>
      <w:r>
        <w:rPr>
          <w:rFonts w:hint="eastAsia"/>
        </w:rPr>
        <w:t>年初，这里的各个矿井都开展了夺煤大战，当时矿车的运输任务非常繁重，社办工业就用废钢铁制成矿车轴承一万二千八百多套，为十六对矿井的三千二百辆矿车全部装起轴承，使矿车周转率提高了</w:t>
      </w:r>
      <w:r>
        <w:rPr>
          <w:rFonts w:hint="eastAsia"/>
        </w:rPr>
        <w:t>15%</w:t>
      </w:r>
      <w:r>
        <w:rPr>
          <w:rFonts w:hint="eastAsia"/>
        </w:rPr>
        <w:t>——</w:t>
      </w:r>
      <w:r>
        <w:rPr>
          <w:rFonts w:hint="eastAsia"/>
        </w:rPr>
        <w:t>20%</w:t>
      </w:r>
      <w:r>
        <w:rPr>
          <w:rFonts w:hint="eastAsia"/>
        </w:rPr>
        <w:t>，不仅原有的矿车全部够用，而且还抽出四百八十多辆矿车支援了六对小矿井，每天可以多产煤三千多吨。今年</w:t>
      </w:r>
      <w:r>
        <w:rPr>
          <w:rFonts w:hint="eastAsia"/>
        </w:rPr>
        <w:t>1</w:t>
      </w:r>
      <w:r>
        <w:rPr>
          <w:rFonts w:hint="eastAsia"/>
        </w:rPr>
        <w:t>月到</w:t>
      </w:r>
      <w:r>
        <w:rPr>
          <w:rFonts w:hint="eastAsia"/>
        </w:rPr>
        <w:t>3</w:t>
      </w:r>
      <w:r>
        <w:rPr>
          <w:rFonts w:hint="eastAsia"/>
        </w:rPr>
        <w:t>月份社办工业还利用炉渣制成炉渣支柱一万六千七百一十二根，供应王封、李封、朱村三个矿井，使七个工作面全部用炉渣支柱代替坑木，共节约坑木一千一百一十四立方米，资金三万八千九百多元。采煤时需要很多荆片，过去各矿井都从外地采购，常常供不应求。公社成立后，建立了一个荆片加工厂，从采集原料到编制成片，都由这个加工厂负责，现在有一个大矿井用的荆片已经全部由公社供给。</w:t>
      </w:r>
      <w:r>
        <w:rPr>
          <w:rFonts w:hint="eastAsia"/>
        </w:rPr>
        <w:t>1958</w:t>
      </w:r>
      <w:r>
        <w:rPr>
          <w:rFonts w:hint="eastAsia"/>
        </w:rPr>
        <w:t>年，正当大办钢铁和煤矿大搞高额丰产运动的时候，焦南、中站和武陟、温县等钢铁厂以及武汉钢铁公司粘土矿、硫磺矿等单位，急需从馒头山、杏子城、大洼等地把二百二十八万多吨的矿石、粘土、料石、硫磺等运下山来，但是那个地方只有崎岖小道，不能通车，虽然每天都组织二万多人上山背运，也不能满足生产需要。公社研究了这种情况后，立即组织二万二千七百八十多名劳力和一千一百零七辆汽车、马车、牛车，用三个多月的时间，花费二百一十六万多个工，完成土、石、砂四百三十二万六千二百立方米，开山填沟、架设桥梁，修建了四条公路、两条土铁路，及时保证了运料任务的完成。公社还组织商业、服务部门在井上到井下建立了服务点（站）一百七十四个，服务的项目有三十多种，形成了以生产为中心的服务网，做到了生产到哪里，服务到那里，什么时候需要，什么时候服务。</w:t>
      </w:r>
      <w:r>
        <w:rPr>
          <w:rFonts w:hint="eastAsia"/>
        </w:rPr>
        <w:t>1959</w:t>
      </w:r>
      <w:r>
        <w:rPr>
          <w:rFonts w:hint="eastAsia"/>
        </w:rPr>
        <w:t>年王封矿组织高产，一批新工人等着下井没有胶鞋，服务站知道后立即派人购进了一千三百双，连夜送到王封矿，保证了工人按时下井，王封矿的工人送喜报表扬他们说：“服务站，为了咱，雨中送伞，雪中送炭，风雨无阻，支持生产。”‖公社成立前，煤矿周围的农业队由于不习惯种菜和为厂矿服务的思想不明确，因而不能保证供应职工所需的蔬菜。公社成立后，各个农业大队树立了农业为煤矿等大厂矿服务的思想，根据以菜、肉为纲的原则，大抓蔬菜生产，结合搞好粮食等生产，使农业生产获得空前大丰收，全社已成立三个蔬菜队，种菜面积由</w:t>
      </w:r>
      <w:r>
        <w:rPr>
          <w:rFonts w:hint="eastAsia"/>
        </w:rPr>
        <w:t>1957</w:t>
      </w:r>
      <w:r>
        <w:rPr>
          <w:rFonts w:hint="eastAsia"/>
        </w:rPr>
        <w:t>年的一千一百六十六亩扩大到七千九百五十四亩，基本上达到了吃菜自给，猪也发展到三千九百多头。各种果木树由五万株发展到一百二十八万多株。‖公社还统一领导和管理大厂矿的生活福利事业，使大厂矿能集中力量搞好生产。目前全社共办公共食堂二百三十二个，</w:t>
      </w:r>
      <w:r>
        <w:rPr>
          <w:rFonts w:hint="eastAsia"/>
        </w:rPr>
        <w:t>92%</w:t>
      </w:r>
      <w:r>
        <w:rPr>
          <w:rFonts w:hint="eastAsia"/>
        </w:rPr>
        <w:t>的人口都在食堂就餐。还举办了中、小学和幼儿园、托儿所、敬老院、妇产院、医院（医疗所）、俱乐部、图书馆、电影院、文化馆、澡塘等集体福利事业。由于大厂矿的集体福利事业由公社统一管理，厂矿职工劳动力有</w:t>
      </w:r>
      <w:r>
        <w:rPr>
          <w:rFonts w:hint="eastAsia"/>
        </w:rPr>
        <w:t>96%</w:t>
      </w:r>
      <w:r>
        <w:rPr>
          <w:rFonts w:hint="eastAsia"/>
        </w:rPr>
        <w:t>以上都投入了生产，职工出勤率也大大提高，据今年</w:t>
      </w:r>
      <w:r>
        <w:rPr>
          <w:rFonts w:hint="eastAsia"/>
        </w:rPr>
        <w:t>3</w:t>
      </w:r>
      <w:r>
        <w:rPr>
          <w:rFonts w:hint="eastAsia"/>
        </w:rPr>
        <w:t>月份全社大厂矿统计，职工出勤率达到</w:t>
      </w:r>
      <w:r>
        <w:rPr>
          <w:rFonts w:hint="eastAsia"/>
        </w:rPr>
        <w:t>97.77%</w:t>
      </w:r>
      <w:r>
        <w:rPr>
          <w:rFonts w:hint="eastAsia"/>
        </w:rPr>
        <w:t>。‖各大厂矿对社办工业和公社的农业生产也给予了很大支援。六个国营大厂矿对社办工业的设备、培养训练技术人员和设计图纸等方面，都给予了认真的指导和支援，使社办工业在短期间内就迅速地发展和壮大起来，生产技术也有了飞速的提高。社营机械厂在成立公社前只有七十五名职工，生产工具很少，月产值二千零五十九元，只能生产一些简单的产品，公社成立后，由于王封、李封等大厂矿在设备和训练技术人员方面对他们给予了支援，并且由于他们自己的努力，现在这个厂已经发展成为拥有三百五十</w:t>
      </w:r>
      <w:r>
        <w:rPr>
          <w:rFonts w:hint="eastAsia"/>
        </w:rPr>
        <w:lastRenderedPageBreak/>
        <w:t>多名工人，有锻铆、冶炼、铸造等八个车间，月产值六十六万多元，生产品种达到六百五十多种，能够制造煤气机、水泵、元车的大工厂。各个国营大厂矿还采取“矿、队挂钩，以矿包队”的办法，经常从人力、设备、技术力量等方面及时支援农业。有八个农业大队在大厂矿的支援下，实现了排灌机械化、磨面电动化、照明电气化。‖一年多来，由于中站煤矿人民公社和国营大厂矿紧密协作、互相支援，全社各项生产都得到了全面的迅速的大发展。现在，全社一百一十二个工厂的产值比公社成立前增长了十六倍多，产品种类也由成立公社前的四百三十一种增加到二千零四十七种，由于生产的发展，公社现有积累七十六万五千多元。农业、副业、交通运输、财政贸易和文化卫生、集体福利事业，也都在公社的统一领导、管理下，更加发展壮大。参加公社生产的职工家属，一年多来生活也有了显著改善，去年她们每人每月收入的工资达三十多元。（附图片）‖河南中站煤矿人民公社陶瓷厂就地取材，为矿山生产了大量的陶瓷溜煤槽，不仅为国家节约了钢材，并及时支援了矿山生产‖新华社记者　袁　苓摄‖　　【日期】</w:t>
      </w:r>
    </w:p>
    <w:p w14:paraId="6876AD1C" w14:textId="77777777" w:rsidR="00886012" w:rsidRDefault="00886012" w:rsidP="00886012">
      <w:pPr>
        <w:rPr>
          <w:rFonts w:hint="eastAsia"/>
        </w:rPr>
      </w:pPr>
      <w:r>
        <w:rPr>
          <w:rFonts w:hint="eastAsia"/>
        </w:rPr>
        <w:t>‖【版面】第</w:t>
      </w:r>
      <w:r>
        <w:rPr>
          <w:rFonts w:hint="eastAsia"/>
        </w:rPr>
        <w:t>10</w:t>
      </w:r>
      <w:r>
        <w:rPr>
          <w:rFonts w:hint="eastAsia"/>
        </w:rPr>
        <w:t>版（）‖【标题】大搞群众运动，大搞共产主义协作，为中小学课程革新而斗争‖【正文】大搞群众运动，大搞共产主义协作，为中小学课程革新而斗争‖上海市中、小学课程革新委员会代表　刘佛年‖我首先代表上海市中、小学课程革新委员会，把我们最近新编的八百九十五万字共一百一十六册的全套中、小学教科书向大会献礼！这是由十所高等学校的部分师生和四十八所中、小学教师七百多人组织起来的专门队伍，在党的领导下，经过四十多天劳动的成果，这也是贯彻党的教育方针，进行教学改革的胜利成果。‖现在我受上海市中、小学课程革新委员会的委托，向大会汇报我们的工作情况。‖从改变课程的旧体系入手‖这次课程改革，是从改变课程的旧体系入手的。经过群众性的揭发和分析教学工作中的少、慢、差、费的现象，找到了上述缺点产生的根源是旧的课程体系。因为旧的课程体系没有摆脱资产阶级教育观点的影响，教材内容存在着脱离实际和陈旧、繁琐、重复等现象。要多、快、好、省地提高教学质量，就必需抓住这一本质问题进行彻底的改革。根据大家分析，旧的课程体系有三大问题。‖一、旧的课程体系没有摆脱“为教育而教育”、“为科学而科学”的资产阶级思想影响。各科取材目的很不明确，学了很多没有用处的材料，而许多应用上迫切需要的内容却没有学到。例如学了很长时间的几何学却不会看图与制图，不会计算略为复杂一些的图形的面积与体积。学过代数之后不会做近似计算。许多几何学上的难题，三角上的难题，花了学生很多时间，但老师也不知道在什么地方用到，学生要问有什么用，有的老师就只好说在高等数学里可以用到，事实上高等数学中根本没有用到这些东西。化学里主族元素不分有用无用，一律根据周期表系统分族进行讨论，有的副族元素用途虽大，却一个也不列入。实验也没有得到足够的重视，不仅时数很少，而且要求很低，多数是一些简单的装置操作，几乎完全没有接触到现代的方法和仪器。外文课的体系片面强调形成完整的语法系统，对实际掌握与运用语言重视不够。因此教材内容与教师的讲解中语法定义多、术语多，规则条条多，这样就相应的减少了学生实践练习的机会。外语教材脱离当前政治斗争和生产斗争的现象也非常严重，有些内容甚至存在着思想政治上的错误。针对这些情况，我们在建立新的课程体系时就十分强调必须为加速发展社会主义经济建设和科学文化事业服务，并坚持理论与实际相结合的原则。例如在数学中增设制图课，在代数与初等函数中增加线性规划的内容，增设数学分析，概率论与数理统计、计算数学初步等现代生产和科学研究中所必需的数学课程。在化</w:t>
      </w:r>
      <w:r>
        <w:rPr>
          <w:rFonts w:hint="eastAsia"/>
        </w:rPr>
        <w:lastRenderedPageBreak/>
        <w:t>学中增添基本无机工业和金属冶炼工业等内容，把实验在教学总时数中的比重大大增加，要求大大提高。外语教学也建立了从语言实践需要出发、语言理论为语言实践服务，培养学生熟练地运用外语的新的教学体系。‖二、旧的自然科学的课程体系受着资产阶级形而上学观点的严重影响。它的特点是用静止、孤立、片面的观点，对待科学真理，忽视事物的运动、发展、变化及其内在的联系。例如在旧的中、小学的数学体系中把形与数机械分开，在几何中不许用代数和三角的方法解题，致使许多高中毕业生只知死背公式例题，而缺乏独立思考和综合运算的能力，如有的教师同学说“明明有了火车，非用牛车不可”，又说“只许人一条腿走路，不许人两条腿走路”。这些批评都是很中肯的。整个中学的数学基本上是在处理静止不变的量，对发展生产和科学具有重要作用的变量与函数讲得极少。这个事实现在大家都已经很熟悉了。旧的物理学的课程体系也不能充分反映物理学的各个部分的有机联系。因此学生对于物理学中的各个部分，例如力学、光学、电学等只有一些片面的、孤立的概念，不能相互联系。许多学生往往不能回答涉及力学与电学的综合性问题。其他各个学科也都有类似的情况。我们建立的新课程体系改变了这种情况。新体系反映事物的运动变化和内在联系。例如在数学中，我们把算术、代数、几何、平面三角紧密结合起来建立了新的体系。而且在学生了解实数的概念与一元二次方程后，就以函数为中心进行教学。在物理学中，我们注意了如何去阐明各种物理现象的内在联系。例如从物质分子运动论的观点来说明物质三态的性质及其相互转化。从统一的电磁波理论来概括无线电电磁波、可见光、红外线、紫外线、伦琴射线等。‖三、旧的课程体系过低地估计了学生的接受能力，片面地强调资产阶级教育学的所谓量力性原则，而忽视了我们今天社会主义社会中青少年智力的发展和人的主观能动性。因此在旧教材中很少谈到现代的科学技术成就。数学只能学初等数学。物理只能学十八，十七世纪的古典的物理学，与当前生产技术相密切联系的现代物理学却不学。化学也只能学一些陈旧的东西，不能一开始就讲原子结构，然后从原子结构的观点，直接引出周期律和周期表，在这样的基础上来论授各种元素与化合物。现代的化学知识都不能学或只能学很少一点。据说，这些知识太难了，学生接受不了。旧教材还有一个特点是重复、繁琐。小学、初中、高中、大学常常是几个循环，内容上有很大的重复，据说也是为了照顾学生的接受能力。我们在制订新方案前作了许多调查研究，我们发现中、小学生从生产劳动、科技活动、课外阅读，以及日常生活实践中已经学到了许多新知识，智力有了很大的发展，只要教师能改进教学方法，充分运用现代化的教具，并充分发挥学生在学习上的主观能动性，许多现代的科学知识是完全可以在中、小学中进行学习的。因此我们增加了一些高等数学的知识；在物理学中增加了固体物理、原子核物理、地球物理和天体物理方面的知识；在化学方面，增加了离子平衡、氧化还原、电子云、化学键等理论知识，还增加了络合物化学、原子能化学、真分子化学、稀有金属等。其他各科都增加了很多现代的科学知识。我们在彻底揭露旧的课程体系的基础上，研究和建立了新的课程体系。这个新的课程体系是以毛泽东思想为指导的。亦即根据党的教育方针，辩证唯物主义和历史唯物主义观点、理论联系实际的原则，来统率和处理教材。使课程内容能反映现代科学新成就。在不增加学生负担和适当提高程度的前提下，达到控制学时、缩短年限，进一步贯彻党的教育方针的目的。‖按照新的课程体系，实施教学，预期可以收到以下效果：‖（一）适当提高程度。在删除了原课程中陈旧、重复、繁琐的内容，增添了现代科学成就后，能够把中学毕业生的数学水平提高到现在工科大学二年级学生的水平，物理和化学都能达到目前大学物理系和化学系二年级学生的水</w:t>
      </w:r>
      <w:r>
        <w:rPr>
          <w:rFonts w:hint="eastAsia"/>
        </w:rPr>
        <w:lastRenderedPageBreak/>
        <w:t>平。其他各科的水平都有相当大的提高。‖（二）适当减少教学总时数和每周授课时数，适当增加生产劳动时间，同时给学生有更多的自学和课外阅读时间。这样既能使教学更好地与生产劳动结合，更好地贯彻理论联系实际的原则，又能更好地培养学生的独立工作能力。‖（三）在保证提高质量的前提下，适当缩短学习年限。我们提出的五、五制的学制（小学五年，中学五年）与原来六、六制的学制比，教学总时数减少了。从小学到中学共减少两千四百九十八课时，如以每周二十八课时计算，共省去八十九周，等于减去两学年。这样不仅年限缩短了，程度提高了，而且为全部青少年普及高中教育奠定了基础。‖建立新课程体系的过程，是无产阶级教育思想与资产阶级教育思想的斗争过程‖破除旧的课程体系，建立新的课程体系的过程，是无产阶级教育思想与资产阶级教育思想进行斗争的过程。这种思想斗争，主要表现在两个方面：一是与资产阶级教育学的量力性原则的斗争；一是与自然科学中形而上学的课程体系的斗争。有些人有顾虑，怕增加了新内容，学生学不了，自己也教不了。有人说：“学生的天资不同，聪明的学生可以接受课程革新方案，但这也是少数。”有的甚至说：“要学完新方案的物理课程，除非牛顿当学生才行。”有的认为旧的形而上学的课程体系绝对不能变，变了就会降低教学质量。但是在制订新方案前已经有许多事实否定了这些看法。例如当时上海复兴中学已经在高中讲授解析几何，而效果是很好的。上海实验小学的教师在小数乘法的教学中废除了过去的繁琐的讲法，只用了三个课时就讲完了过去需要十二个课时才能完成的教学内容。物理教科书中只讲到简单的矿石收音机，而学生在课外无线电活动中已经在搞三灯以上的收音机。教科书中很少谈到原子核物理的知识，而学生却在课外获得了一些这方面的常识。化学方面的情况也是一样，“示踪原子”、“塑料”、“化学知识的活用”、“知识就是力量”等图书杂志已成为学生的普通读物，有些学生还自行钻研大学化学课本，有些学生在研究废料综合利用中提取了不少有用的贵重的物质，如丝氨酸、半导体等。这类事实都证明程度是可以提高的，课程体系是可以改变的。因此经过充分的调查、讨论之后，有些反对改革课程体系的人也终于改变了自己的看法。同时，广大教师受到国内外大好形势的鼓舞，技术革新和技术革命的群众运动的推动，深深感到教育工作必须和当前形势相适应。有一个学校的师生参观“一把菜刀闹革命”的志成兴钢铁制品厂时，工人同志对他们说：“我们厂里到五一节要全部机械化了，到你们接班时，你们打算解决什么呢？”这对师生是一个很大的教育。很多教师这样说：“工农业大跃进，教育工作不能拖后腿！”学习了陆定一同志的“教学必须改革”的报告之后，不少教师都表示：应该为共产主义着想，为后代着想，决心做教育革命的闯将。这说明了，课程改革，不仅是国家的要求，也是广大教育工作者的要求。‖党的群众路线的胜利，共产主义大协作的胜利‖这次中小学课程革新工作是党的群众路线的胜利，是共产主义大协作的胜利。中共上海市委对这次课程改革工作很重视，不仅明确提出以华东师大为基地，还动员了大、中、小学各方面的力量，按照中小学课程建立了十三个课程革新委员会。采取专门组织与发动群众相结合的群众运动来进行课程改革。如在课程改革之前，市人委就组织了一百多人的教育质量检查团，对各级各类学校的教育质量进行了检查。紧接着华东师大几百个师生和中小学课程革新委员会的成员又先后到了大、中、小学和工厂、城乡人民公社、科学研究机关、教育研究机关等三百多个单位，进行了调查研究。还访问了先进工作者、专家、学生家长以至幼儿园的小朋友，召开大小座谈会、调查会一千多次。通过这样一个广泛深入的群众性的调查研究，使我们获得了大量的材料。我们还发动群众调查研究有关学科在世界上发展的情况。如物理课程革新委员会的同志们跑遍了上</w:t>
      </w:r>
      <w:r>
        <w:rPr>
          <w:rFonts w:hint="eastAsia"/>
        </w:rPr>
        <w:lastRenderedPageBreak/>
        <w:t>海的书店和图书馆以及有关工厂，收集了苏、波、捷、德和法、美、日等外文书籍近四百种，作为编写参考书。这样做的目的是力求新编的教材能密切结合实际，能反映现代科学新成就。‖在教学大纲和教材的编审过程中，也大搞群众运动，采取的办法是：“边编写、边审查、边修改、边定稿”和“大中小学相结合、师生结合、校内外结合、领导与群众结合”的“四边、四结合”。也就是说每一种教学大纲和教材都要经过群众性的审查。群众性的审查，给我们提出了不少宝贵意见。像“制图学”经过群众反复讨论后发现有毛病，结果全部推翻重写；有几册“外语”教材几乎</w:t>
      </w:r>
      <w:r>
        <w:rPr>
          <w:rFonts w:hint="eastAsia"/>
        </w:rPr>
        <w:t>50%</w:t>
      </w:r>
      <w:r>
        <w:rPr>
          <w:rFonts w:hint="eastAsia"/>
        </w:rPr>
        <w:t>是经过发动群众审查后重写的。所以参加这次课程改革的，不只是七百人，而是四面八方的大协作。不仅是大中小学的协作，凡是我们需要协作的单位，他们都发扬了共产主义协作精神，支持我们的课程革新工作。和我们协作的，有国棉二厂、铜仁合金厂等二十多个有关工厂以及中国科学院上海历史研究所，上海力学研究所等九个科学研究机关，“青年报”、“萌芽”、“少年儿童”等报刊杂志出版社、气象台、博物馆、科学教育电影制片厂、港务局、地质处等数十个有关单位。正在大闹技术革命的工人，也热情接待我们说：“你们要什么，我们就给什么。”铜仁合金厂的工人同志说得好：“技术革命和教育革命是一回事，都是我们大家的事。”国棉二厂党委为了帮助我们搞清一个数字，翻遍了十二年的统计资料。上海广告公司工人同志为了帮助我们赶制一套化学教材的幻灯片，苦战一通宵，完成了过去需要几天才能完成的工作。科学教育电影制片厂的工人同志，在星期日为我们加班，把最好的中国猿人照片洗出来制版。中国科学院生理、生化两研究所的研究人员，连夜组织人力，逐字逐句的审查我们送去的中学生物教材；上海教育出版社派出了一支专门队伍自始至终深入现场，和大家一道编审教材，绘制插图。这种共产主义大协作精神，不仅表现在本市，还来自全国各地，如贵州长石人民公社，在接到我们电报后，立即提供了我们小学史地常识组所需要的文化教育方面的材料，保证了我们的工作顺利进行。‖要实施新教材，必须更好地学习毛泽东思想‖现在我们所编的教材已经出版了。尽管我们工作上还有些缺点，但广大教师对教育革命中这一新生事物，是非常积极拥护的。虽然，这些新课本只是将在少数学校试验，但广大教师还是很认真地在学习，积极为实行革新方案准备条件。他们说：“过去我们也感到教材陈旧、重复、繁琐，可是总找不到彻底根除的办法，现在才知道是资产阶级形而上学的观点和‘为教育而教育的思想影响。”他们认识到新的课程体系是以毛泽东思想为指导的，要实施新教材，就需要更好地学习毛泽东思想，提高自己的思想观点。因此，就积极投入学习毛泽东思想的热潮，如市东中学九十多个教师，在红旗读书运动中，因为学习毛主席著作有成绩而得到奖章的就有三十几名。广大教师不仅在思想上努力提高自己，为实施新方案做好准备，还积极提高自己的业务水平。新教材中的许多现代化的内容，有些他们虽然还不熟悉，但认识到这正是提高教学科学水平所需要的，是祖国社会主义建设事业所需要的，应该遵循毛主席的教导：学会我们所不懂的东西。因而自觉地组织起来采用各种各样的形式进行学习。有的到大学去听课，有的到教育学院进修，有的在校内由能者为师，互教互学。许多学校为了保证学习，建立了定人、定时、定内容、定检查的“四定”制度。扫除了过去知识分子中“文人相轻”、互不服气的旧习气，发扬了你追我赶，互学互帮的新风格。‖广大教师也认识到，要用新的教材必须相应地改革教法，更新教学设备。目前教材虽然还没有彻底地进行改革，但是广大教师已经以革新的精神改进教法，他们认真钻研教材、抓本质、抓关键、精讲多练，腾出不少课时，让学生从各种练习和实验、实习，培养学生的独立工作能力。他们还创造了各种电化教具，使学生懂得更快更透。与此同时，他们还把</w:t>
      </w:r>
      <w:r>
        <w:rPr>
          <w:rFonts w:hint="eastAsia"/>
        </w:rPr>
        <w:lastRenderedPageBreak/>
        <w:t>学生组织起来，制作示波器、定标器、威尔逊云室、高频振荡器等高级精密的仪器。一方面扩大了学生的知识领域，增强学生现代化的技能，一方面更新教学设备，积极为实施革新方案作准备。总之，广大教育工作者，正在从思想上和物质上做好准备，希望自己的学校能够成为试行革新方案的学校。教师们这样为实施革新方案准备条件，也就大大有利于改进当前教学工作，提高了教学质量。‖上海市的中小学课程革新工作还刚刚开始，下学年也只能在少数学校进行革新方案的试验，但我们认定党所指出的改革方向是完全正确的，是一条多快好省发展教育事业和提高教学质量的正确途径。我们一定要尽最大的努力，在市委领导下，继续大搞群众运动，大搞共产主义协作，与上海市的教育工作者共同把教学革命搞深搞透，为多快好省地提高教学质量而奋斗。‖　　【日期】</w:t>
      </w:r>
    </w:p>
    <w:p w14:paraId="2BDBF0A0" w14:textId="77777777" w:rsidR="00886012" w:rsidRDefault="00886012" w:rsidP="00886012">
      <w:pPr>
        <w:rPr>
          <w:rFonts w:hint="eastAsia"/>
        </w:rPr>
      </w:pPr>
      <w:r>
        <w:rPr>
          <w:rFonts w:hint="eastAsia"/>
        </w:rPr>
        <w:t>‖【版面】第</w:t>
      </w:r>
      <w:r>
        <w:rPr>
          <w:rFonts w:hint="eastAsia"/>
        </w:rPr>
        <w:t>07</w:t>
      </w:r>
      <w:r>
        <w:rPr>
          <w:rFonts w:hint="eastAsia"/>
        </w:rPr>
        <w:t>版（）‖【标题】学习毛泽东同志实事求是的精神‖【正文】学习毛泽东同志实事求是的精神‖中共安徽省委第一书记　曾希圣‖中国共产党从成立到现在，已经三十九个年头了。在这三十九年中，我们党曾经在相当长的一个时期内，走了一段曲折的道路，直到</w:t>
      </w:r>
      <w:r>
        <w:rPr>
          <w:rFonts w:hint="eastAsia"/>
        </w:rPr>
        <w:t>1935</w:t>
      </w:r>
      <w:r>
        <w:rPr>
          <w:rFonts w:hint="eastAsia"/>
        </w:rPr>
        <w:t>年以后，在以毛泽东同志为首的中央的正确领导下，才一个阶段又一个阶段地赢得了民主革命、社会主义革命和社会主义建设的伟大胜利。这些胜利，就是毛泽东思想的胜利。从这里得出了一个肯定的结论：要进一步发展我们已经取得的胜利，加速建设社会主义，做好一切工作，就必须认真学习毛泽东思想，按照毛泽东思想办事。‖一切真理的发现，都是实事求是的结果；毛泽东同志对待一切问题都坚持实事求是的原则，因而他从各个方面发展了马克思列宁主义‖学习毛泽东思想，就是要学习他如何把马克思列宁主义的普遍真理同中国革命的具体实践相结合，又如何从而发展马克思列宁主义。毛泽东同志的全部学说，包括哲学、政治经济学、科学社会主义以及军事、建党、文化等各个方面，都发展了马克思列宁主义。他所以能够如此，就因为他在对待一切问题上，都坚持着实事求是的态度。因此，如果我们想要按照毛泽东思想办事，就必须学习他的实事求是的精神。‖实事求是，按照毛泽东同志的解释：“‘实事’就是客观存在着的一切事物，‘是’就是客观事物的内部联系，即规律性，‘求’就是我们去研究。”这就是说，要使我们的主观正确地反映客观，深刻认识客观真理，就必须按照实事求是的态度来进行工作。‖事实证明，一切真理的发现都是实事求是的结果，都是客观情况对于人们头脑的真实反映。马克思、恩格斯根据资本主义社会的基本矛盾和阶级斗争的发展情况，发现了社会主义必然代替资本主义的规律，得出了无产阶级革命和无产阶级专政的学说，使社会主义思潮由空想变成了科学。在资本主义发展到帝国主义阶段以后，列宁根据资本主义各国政治、经济发展不平衡的规律，得出了社会主义可能首先在数国或一国取得胜利的结论，从而发展了无产阶级社会主义革命的理论。总而言之，他们所发现的真理都是实事求是得来的结果，按照马克思的说法是，详细地占有大量材料，加以科学分析和综合研究；按照列宁的说法是，具体地分析具体情况。毛泽东同志根据马克思和列宁的原则，用中国成语“实事求是”四个字把它表达出来，就更加使我们易于理解了。‖毛泽东同志是当代最遵守实事求是的原则来处理大政方针的典范，在他的全部理论活动和革命实践中，都是从客观存在着的实际情况出发，找出其固有的规律性，作为我们行动的向导。在第一次国内革命战争时期，毛泽东同志根据中国社会各阶级的政治、经济情况，指出了革命的对象和动力，并特别强调地提出了农民同盟军的问题，从而指出了中国革命的方向。在第二次国内革命战争时期，毛泽东同志根据中国幅员辽阔、政治经济发展不平衡、帝国主义分割势力范围等特</w:t>
      </w:r>
      <w:r>
        <w:rPr>
          <w:rFonts w:hint="eastAsia"/>
        </w:rPr>
        <w:lastRenderedPageBreak/>
        <w:t>点，作出了“星星之火，可以燎原”的结论，从而打破了“红旗到底打得多久”的疑问，发展了革命根据地。在抗日战争时期，曾经有过“亡国论”和“速胜论”两种错误观点。毛泽东同志根据敌我力量的对比、人心的向背以及国际援助等情况，指出了战争的持久性和最后胜利的必然性，并且制定了一套完整的战略、战术，增强了全国人民抗日武装斗争的信心和力量，从而取得了抗日战争的最后胜利。在解放战争时期，曾经有相当一部分人对美蒋的和平阴谋认识不足，或者害怕美蒋军事力量的强大；毛泽东同志又根据美蒋反动派的历史特点，根据人民要求保卫胜利果实的强烈愿望，提出了“针锋相对，寸土必争”的方针，指出了敌败我胜的必然结果，从而使大家清醒了头脑，提高了斗争信心。民主革命胜利以后，毛泽东同志根据我国国内的主要矛盾已经转变为工人阶级和资产阶级、社会主义和资本主义的矛盾，同时又考虑到当时存在着广大的个体的农业和手工业，占相当比重的资本主义工商业，以及我国的经济发展水平还极为落后等等情况，制定了过渡时期的总路线，即社会主义革命和社会主义建设同时并举的总路线。在农业的社会主义改造问题上，毛泽东同志根据土地改革以后农村阶级情况的变化，分析了中农阶层中的新老上、下中农的区别，这样就扩大了依靠对象，树立了贫农和下中农的领导优势，从而使合作化运动得以迅速地健康地发展，在没有机械化的条件下，实现了农业合作化。在资本主义工商业的社会主义改造的问题上，毛泽东同志根据我国资本主义工商业在一定时期对国计民生既有有利的一面又有不利的一面的特点，采取了利用、限制和改造的政策，从而促进了生产发展并加速了资本主义工商业的社会主义改造。在基本上完成了生产资料所有制方面的社会主义改造以后，毛泽东同志根据资产阶级的政治思想影响仍然存在，而且一有机会就兴风作浪的情况，提出了要在政治战线和思想战线上把社会主义革命进行到底。在社会主义革命取得了决定性的胜利以后，毛泽东同志根据生产关系和上层建筑的改变，劳动力大大解放，根据广大群众的觉悟进一步提高，和改变“一穷二白”的迫切要求，在总结我国社会主义建设经验和参照外国经验的基础上，制定了鼓足干劲，力争上游，多快好省地建设社会主义的总路线。在总路线的指引下，生产建设的发展出现了大跃进的高速度。这时原来的高级社已不适应生产发展的需要，许多地方出现了人民公社的雏形。毛泽东同志根据这一情况，总结了群众的创造，指出人民公社是加速社会主义建设并在将来向共产主义过渡的最好形式。现在事实已经充分证明，这三个法宝，正确地反映了社会主义建设的客观规律，集中地体现了全国人民的强烈愿望和伟大力量。所有这些，都是毛泽东同志“实事求是”的最新结晶，也是对马克思列宁主义的重大发展。‖在我们党的历史上，曾有一些人和实事求是的精神相反，他们处处自以为是，自高自大，主观主义地看待问题，犯了严重的或右或“左”的机会主义错误，使革命受到了重大损失。特别是王明的“左”倾机会主义错误，使中国革命受到了极为严重的损失。如果没有以毛泽东同志为代表的正确路线来战胜和代替机会主义的错误路线，而让机会主义的领导继续发展下去，我国革命事业的胜利是不可想像的。毛泽东同志曾经说过：“对于政治形势的主观主义的分析和对于工作的主观主义的指导，其必然的结果，不是机会主义，就是盲动主义”。因此我们在实际工作中要想不犯或“左”或右的错误，保证党的正确路线的贯彻执行，唯一途径就是学会毛泽东同志的实事求是精神。‖学习毛泽东同志实事求是的工作态度和工作方法‖要学习毛泽东同志实事求是的精神，还必须学习他实事求是的工作态度和工作方法。否则实事求是仍然会流于形式而成为一句空话。根据毛泽东同志的不断教导，我们认为要达到实事求是的要求，必须做到以下几点：‖第一，要有老实态度。‖毛泽东同志教导我们：“马克思列宁主义是科学，科学</w:t>
      </w:r>
      <w:r>
        <w:rPr>
          <w:rFonts w:hint="eastAsia"/>
        </w:rPr>
        <w:lastRenderedPageBreak/>
        <w:t>是老老实实的学问，任何一点调皮都是不行的。”因此要做到实事求是地对待问题，首先要有老实态度。‖老实态度就是唯物主义的态度，就是如实地反映客观事物，有一是一，有二是二，不掩饰，不夸大，按照它的本来面目去了解它。因为一切事物都是客观存在的，不以人们的意志为转移的，只有采取老实态度，才能反映出它的真实情况，从中得出正确的结论。如果不采取老实的态度，自以为是，装腔作势，投机取巧，弄虚作假，就会歪曲事实，歪曲马克思列宁主义。譬如，有些人抱着资产阶级的和平主义观点，替帝国主义及其罪魁涂脂抹粉，说帝国主义也“希望和平”，艾森豪威尔是“和平的使者”，等等，这就是歪曲事实。又如，有些人非难我国的社会主义建设，说什么大办钢铁是“得不偿失”，人民公社“办早了，办糟了”，群众的冲天干劲是“小资产阶级的狂热性”等等，这是企图夸大一个指头的缺点来否定九个指头的成绩的问题，是别有用心的，都不是老实态度。如果按照这些人的思想办事，就会葬送革命事业。‖我们必须提倡老实态度，反对不老实的态度。在我们的工作中，时时刻刻都要抱着老实态度去研究问题、处理问题。要做到这一点，就要有坚定的无产阶级的立场。如果从个人主义出发，从本位主义出发，从一切非无产阶级的立场出发，就不敢面对事实，面对真理，就不会有老实态度；只有站在无产阶级的立场上，才敢面对事实，面对真理，才会有老实态度，才有可能做到实事求是。‖第二，要加强调查研究。‖毛泽东同志一再强调：“没有调查就没有发言权”，又说：‖“共产党领导机关的基本任务，就在于了解情况和掌握政策两件大事，前一件事就是所谓认识世界，后一件事就是所谓改造世界。”要做好这两件事，就必须经常地有计划地进行调查研究。因为只有认真调查研究，才能做到实事求是，才能找到事物发展的规律。现在，对于调查研究的重要性是谁也不否认的了，各地、各部门的调查研究工作都有了很大的加强。但是，也还有少数人不做调查研究，只满足于下面的工作报告、统计数字和电话汇报；或者虽然搞调查研究，但目的性不明确，材料搞得不深不透，是形式主义的调查研究，不能满足指导工作的需要。这些情况都必须彻底加以改变。‖毛泽东同志一向是最注意调查研究的，在“《农村调查》的序言和跋”以及《改造我们的学习》等著作中，对调查研究作了许多宝贵的指示，我们要认真地学习这些著作，掌握调查研究的基本方法，学会调查研究。要搞好调查研究，首先，要掌握阶级分析的方法，这是调查研究工作的灵魂。毛泽东同志说过：“对于担负指导工作的人来说，有计划地抓住几个城市、几个乡村，用马克思主义的基本观点，即阶级分析的方法，作几次周密的调查，乃是了解情况的最基本的方法。”我们知道，只要还存在阶级斗争，人们对问题的看法，就无不打着阶级的烙印。正如群众所说：“什么藤结什么瓜，什么阶级说什么话。”如果不掌握阶级分析的方法，不注意调查各个阶级的动态，就不可能反映真实情况，就会在阶级斗争的风浪中迷失方向。只有掌握了阶级分析的方法，经常了解各个阶级的情况以及他们的相互关系，认真识别不同阶级的人们的不同反映，才能在调查中发现真理，看清形势，促进新生事物的成长，顶住各种歪风邪气。其次，要有甘当小学生的决心。毛泽东同志在论述调查研究的时候说过：“没有满腔的热忱，没有眼睛向下的决心，没有求知的渴望，没有放下臭架子，甘当小学生的精神，是一定不能做，也一定做不好的。”我们要搞好调查研究，就必须丢掉包袱，不自满，不摆架子，和群众打成一片，做到互相推心置腹，无所不谈，广泛听取各方面的意见，以收“兼听则明”的效果。有些人对调查研究总是搞得不深不透，重要原因之一，就是缺乏向群众学习的精神。他们背着自以为是的包袱去调查研究，专门搜集一些主观上所需要的材料来印证自己事前已作好的结论，这样当然就不可能得到有用的知识。再次，要</w:t>
      </w:r>
      <w:r>
        <w:rPr>
          <w:rFonts w:hint="eastAsia"/>
        </w:rPr>
        <w:lastRenderedPageBreak/>
        <w:t>把“下马观花”和“走马观花”结合起来。“下马观花”就是“解剖麻雀”，它的好处是能够深入地了解情况，分析问题；“走马观花”就是进行大略的调查，它的好处是能够了解全面轮廓，观察动向。我们应该把这两种方法很好地结合起来，但要特别注意做好“解剖麻雀”的工作，因为麻雀虽小，五脏俱全，只要解剖一只或几只，就能举一反三，从一点了解全面。毛泽东同志一向重视“解剖麻雀”的工作，他的“解剖麻雀”的办法就是开调查会，找最熟悉情况的人参加会议，根据调查纲目边谈边议。把问题一个一个地搞清楚。我们一定要学习毛泽东同志的榜样，经常深入下层，多做一些解剖麻雀的工作，以便了解具体情况，使我们的工作做得更加踏实细致。‖第三，要有科学的分析思考。‖毛泽东同志说过：“大略的调查和研究可以发现问题，提出问题。但是还不能解决问题。要解决问题，还须作系统的周密的调查工作和研究工作，这就是分析的过程，……常常问题是提出了，但还不能解决，就是因为还没有暴露事物的内部联系，就是因为还没有经过这种系统的周密的分析过程，因而问题的面貌还不明晰，还不能做综合工作，也就不能好好地解决问题。”所以，我们不但要进行一般的调查研究，还要进行科学的分析思考。只有这样，才能从大量的材料中抓住事物的本质，摸清事物的规律。‖毛泽东同志在</w:t>
      </w:r>
      <w:r>
        <w:rPr>
          <w:rFonts w:hint="eastAsia"/>
        </w:rPr>
        <w:t>1944</w:t>
      </w:r>
      <w:r>
        <w:rPr>
          <w:rFonts w:hint="eastAsia"/>
        </w:rPr>
        <w:t>年写的《学习和时局》一文中曾经指出：“要去掉我们党内浓厚的盲目性，必须提倡思索，学会分析事物的方法，养成分析的习惯。”从分析习惯说，我们还有不少干部没有达到这个要求。他们只满足于一般的调查研究，不注意分析思考。他们在工作中，虽然积极苦干，但不注意摸规律，所以工作效率不高。我们一定要养成分析的习惯，遇事多想苦想。经常抓住几个主要问题，放在脑子里翻来复去地想。对于复杂问题，更要有打破砂锅问到底的精神，把它想清想透，只有这样经常的磨练，才能提高我们分析思考的能力。从分析方法说，则相差更远，所以我们更加要学会分析问题的方法。要知道，方法对头，就会得出正确的结论，方法不对头，就会发生谬误。怎样才能掌握分析事物的方法呢？唯一途径是学习唯物辩证法。唯物辩证法是我们观察事物的显微镜和望远镜，掌握了这个法宝，就能避免主观性、片面性、表面性。毛泽东同志所以能够看得深，看得远，能够具有高度的科学预见，就是因为他能够熟练地运用这个法宝。我们要时时刻刻学习毛泽东同志运用唯物辩证法的榜样，去掉盲目性，增强自觉性，做到多谋善断。‖第四，要在实践中不断提高。‖毛泽东同志告诉我们：“抓住了世界的规律性的认识，必须把它再回到改造世界的实践中去，……这就是检验理论和发展理论的过程，是整个认识过程的继续。”这就是说，实事求是的过程，是认识世界和改造世界相结合的过程，是理论和实践相结合的过程。我们经过调查研究、分析思考得出来的看法，到底是否符合实际，只有经过实践的检验，才能作出肯定的结论；特别是有些复杂的问题，只有在实践中取得了直接经验，才能真正摸清它的规律。所以，要达到实事求是，就一刻也不能忽视参加变革现实的实践。只有亲自参加到生产斗争、阶级斗争和科学实验的实践中去，才能更深刻地、更正确地认识客观世界。所谓实践出理论，就是这个道理。‖实践不但是检验是非的标准，也是丰富和发展真理的源泉。人们对客观规律的认识，由于受着许多条件的限制，只能是逐步发展和提高的。要使我们的认识日益完善起来，最根本的办法是通过实践，因为只有在实践中才能取得经验，提高认识。党的社会主义建设总路线的形成和发展，就是一个典型的例证。早在</w:t>
      </w:r>
      <w:r>
        <w:rPr>
          <w:rFonts w:hint="eastAsia"/>
        </w:rPr>
        <w:t>1955</w:t>
      </w:r>
      <w:r>
        <w:rPr>
          <w:rFonts w:hint="eastAsia"/>
        </w:rPr>
        <w:t>年，毛泽东同志就提出了又多又快又好又省地建设社会主义的口号，在</w:t>
      </w:r>
      <w:r>
        <w:rPr>
          <w:rFonts w:hint="eastAsia"/>
        </w:rPr>
        <w:t>1956</w:t>
      </w:r>
      <w:r>
        <w:rPr>
          <w:rFonts w:hint="eastAsia"/>
        </w:rPr>
        <w:t>年又作了关于“十大关系”的报告，这个报告为多快好省地进行社会主义建设规定了一系列的重大政策。到</w:t>
      </w:r>
      <w:r>
        <w:rPr>
          <w:rFonts w:hint="eastAsia"/>
        </w:rPr>
        <w:t>1958</w:t>
      </w:r>
      <w:r>
        <w:rPr>
          <w:rFonts w:hint="eastAsia"/>
        </w:rPr>
        <w:t>年</w:t>
      </w:r>
      <w:r>
        <w:rPr>
          <w:rFonts w:hint="eastAsia"/>
        </w:rPr>
        <w:t>5</w:t>
      </w:r>
      <w:r>
        <w:rPr>
          <w:rFonts w:hint="eastAsia"/>
        </w:rPr>
        <w:t>月，在党的八大二次会议上，正式制定了鼓足干劲，力争上游，多快好省地建设社会主义的总路线。</w:t>
      </w:r>
      <w:r>
        <w:rPr>
          <w:rFonts w:hint="eastAsia"/>
        </w:rPr>
        <w:lastRenderedPageBreak/>
        <w:t>经过</w:t>
      </w:r>
      <w:r>
        <w:rPr>
          <w:rFonts w:hint="eastAsia"/>
        </w:rPr>
        <w:t>1958</w:t>
      </w:r>
      <w:r>
        <w:rPr>
          <w:rFonts w:hint="eastAsia"/>
        </w:rPr>
        <w:t>年和</w:t>
      </w:r>
      <w:r>
        <w:rPr>
          <w:rFonts w:hint="eastAsia"/>
        </w:rPr>
        <w:t>1959</w:t>
      </w:r>
      <w:r>
        <w:rPr>
          <w:rFonts w:hint="eastAsia"/>
        </w:rPr>
        <w:t>年两年大跃进的实践，不仅充分证明了党的总路线的正确性，同时进一步丰富了总路线的内容。例如党中央和毛泽东同志根据大跃进的经验，在几个并举的基础上，进一步发展成一系列的“两条腿走路”的方针；在工农业的关系方面，提出了以农业为基础，以工业为主导，把优先发展重工业和迅速发展农业互相结合起来的方针等等。‖毛泽东同志曾经把认识的规律作了这样的概括：“通过实践而发现真理，又通过实践而证实真理和发展真理。从感性认识而能动地发展到理性认识，又从理性认识而能动地指导革命实践，改造主观世界和客观世界。实践、认识、再实践、再认识，这种形式，循环往复以至无穷，而实践和认识之每一循环的内容，都比较地进到了高一级的程度。”这就是说，客观事物的发展是无止境的，“求是”也是无止境的。我们要不断地调查研究、分析思考和在实践中总结提高，使我们的主观认识符合于不断变化的客观实际，把工作不断推向前进。‖毛泽东同志在《整顿党的作风》一文中说到：“对于马克思主义的理论，要能够精通它、应用它，精通的目的全在于应用。”我们学习毛泽东同志的实事求是的精神，其目的也是如此：不仅要懂得它，更重要的是能够运用它。当然，有关重大的方针、政策问题，都由党中央及时地正确地制定了，但要完满的实现上级所交给的方针任务，还需要我们以实事求是的精神，找出具体事物的具体规律来，因为不如此就可能走弯路。从这一观点出发，在农业方面为了要实现中央发展农业生产的方针，我们曾经对安徽的特点作过系统的调查研究，对作物的栽培作过反复的试验，在</w:t>
      </w:r>
      <w:r>
        <w:rPr>
          <w:rFonts w:hint="eastAsia"/>
        </w:rPr>
        <w:t>1953</w:t>
      </w:r>
      <w:r>
        <w:rPr>
          <w:rFonts w:hint="eastAsia"/>
        </w:rPr>
        <w:t>年就提出了农业生产上的三项改革办法；以后又不断地总结经验，根据客观条件的改变和主观认识的提高，使它不断地丰富和发展，这对保证安徽省农业生产的高速度发展起了相当的作用。又如在治水问题上，为了要实现‖“一定要把淮河修好”的任务，我们调查了淮河流域的情况，总结了治水的经验，提出了“相信群众，依靠群众，小型为主，大中支持，以蓄为主，尽量少排，河网化、水稻化”的治水办法。实践证明这个办法也是合乎实际情况的。特别是在两年特大干旱的考验中，它的效果已经显著地表现出来。在工业方面，</w:t>
      </w:r>
      <w:r>
        <w:rPr>
          <w:rFonts w:hint="eastAsia"/>
        </w:rPr>
        <w:t>1958</w:t>
      </w:r>
      <w:r>
        <w:rPr>
          <w:rFonts w:hint="eastAsia"/>
        </w:rPr>
        <w:t>年大办钢铁时，我们按照大中小并举的方针，根据安徽省的条件，大力发展了“小洋群”钢铁基地，这就迅速地奠定了安徽省钢铁生产的基础，达到了高产优质的要求，并且始终保持了高速度的发展。随后我们又把“小洋群”的经验应用到机械、煤炭、化工、轻工等各个方面，都收到了良好的效果。这些效果就是从学习和运用毛泽东同志的实事求是精神得来的。但还必须看到，并不是所有的事情都办得很好了，并不是所有的事情都按照了实事求是的原则去进行工作，特别是有些新的东西还需要我们去摸清它的规律，找出有效的办法。所以，我们要更进一步地在一切工作中坚持贯彻实事求是的原则。不但工农业生产要做到实事求是，财经贸易、文教科学、生活福利、体育卫生以及政法工作，也都要做到实事求是；不但上级机关的领导人员要做到实事求是，基层组织的领导人员和各级机关的所有干部也都要做到实事求是；不但在研究制定方针、政策的时候要做到实事求是，在贯彻执行方针、政策的时候，也要实事求是；不但大问题要实事求是，小问题也要实事求是。总之，所有部门、所有单位、所有干部都要充分发扬实事求是的精神，把工作做得更加细致、更加踏实、更加全面，因为只有这样，才能不犯错误或少犯错误，而使各项工作既迅速又健康地发展。‖为了更好地贯彻和运用实事求是的原则，克服思想障碍，根据以往的经验，要注意批判以下一些片面的看法和错误的态度。‖实事求是是为了更好地鼓足干劲；只有实事求是，才能更好地敢想敢做‖有些人认为：要实事求是，就不能鼓足干劲。这种看法是完全错误的。实事求是是为了鼓足干劲；也只有鼓足干劲，才能做到实事求是。问题很明显，如果</w:t>
      </w:r>
      <w:r>
        <w:rPr>
          <w:rFonts w:hint="eastAsia"/>
        </w:rPr>
        <w:lastRenderedPageBreak/>
        <w:t>不从实际出发，盲目地干，群众的干劲就鼓不起来，要鼓足干劲和经常保持旺盛的干劲，只有实事求是地把客观许可的条件与主观努力结合起来，把劳逸结合起来，才有可能。同样，如果干劲不足，甘居中游，本来能够做到的事情也不争取做到，使自己的思想和行动落后于客观实际，也就违反了实事求是的要求。“求是”本身就包涵着鼓足干劲，如果没有充沛的干劲，就不可能“求”出“是”来。那种认为实事求是就不能鼓足干劲的论调，实质上是在为自己的右倾保守思想或蛮干的思想打掩护。‖有些人认为：实事求是就不能敢想敢做，这同样是错误的。我们的理解与他们相反，我们认为，只有敢想敢做，才能更好地实事求是，也只有实事求是，才能更好地敢想敢做。因为只有敢想敢做才能破除迷信，也只有破除了迷信才能做到实事求是。因为实事求是就是要找出事物的规律，事物的规律认识得越深刻，就能更加大胆地敢想敢做。老话说：“理直气壮”，就是这个道理。所以那种认为实事求是就不能敢想敢做的说法，实际上不过是不敢解放思想或不愿开动脑筋的一种借口。‖右倾机会主义分子借口实事求是来夸大缺点，否定成绩。他们宣扬：要实事求是就得十全十美，不然就“不是实事求是”。这种人实际上是野心家。他们的手段是“攻其一点，不及其余”，他们的目的是想从个别缺点来否定总的成绩，否定党的正确领导，挫伤群众的积极性。对于这种别有用心的言论和行动，我们必须进行坚决的批判和斗争。大家都要懂得：真正从实事中求出完全的“是”来，是需要经过一个过程的，因而工作中出现一些缺点是难免的。但在党的正确路线的指导下，成绩总是主要的，缺点只是次要的，它们之间总是九个指头和一个指头的关系。然而，我们也从不因为缺点是难免的，是一个指头的问题，就忽视它。毛泽东同志一向教导我们要肯定成绩，克服缺点。他在《关于农业合作化问题》的报告中曾经指出：“不能忽略非本质方面和非主流方面的问题，必须逐一地将它们解决。”“一有问题就去解决，不要使问题成了堆才去作一次总解决。”现在确有个别干部，忘记了毛泽东同志的教导，忽视一个指头的问题，这是不许可的，必须切实加以改正。但我们改正缺点是为了更好地发扬成绩，而不是否认成绩，这与机会主义者的观点是完全不相同的。‖我们党所经历的三十九年，是不断革命、不断胜利的三十九年，是毛泽东思想光芒四射、深入人心的三十九年。现在，我们已经进入了社会主义建设持续跃进的新阶段，艰巨的建设任务需要我们去完成，许多新的问题等待着我们去解决。在这样的新形势和新任务下来纪念党的生日，我们要更加认真学习毛泽东思想，努力提高自己的政治理论水平，不断改进自己的思想方法和工作方法，克服片面观点，树立全面观点，把冷与热很好地结合起来，把敢想敢干与实事求是很好地结合起来，把学习与独创很好地结合起来，把在战略上藐视困难和在战术上重视困难很好地结合起来。现在各方面的形势都极其良好，只要我们更高地举起毛泽东思想的旗帜，更好地发扬党的实事求是的优良传统，我们就一定能够在为社会主义和共产主义事业而进行的斗争中，永远从胜利走向更大的胜利！‖　　【日期】</w:t>
      </w:r>
    </w:p>
    <w:p w14:paraId="2FAB01B8" w14:textId="77777777" w:rsidR="00886012" w:rsidRDefault="00886012" w:rsidP="00886012">
      <w:pPr>
        <w:rPr>
          <w:rFonts w:hint="eastAsia"/>
        </w:rPr>
      </w:pPr>
      <w:r>
        <w:rPr>
          <w:rFonts w:hint="eastAsia"/>
        </w:rPr>
        <w:t>‖【版面】第</w:t>
      </w:r>
      <w:r>
        <w:rPr>
          <w:rFonts w:hint="eastAsia"/>
        </w:rPr>
        <w:t>03</w:t>
      </w:r>
      <w:r>
        <w:rPr>
          <w:rFonts w:hint="eastAsia"/>
        </w:rPr>
        <w:t>版（）‖【标题】合理调配劳动力优先保证农业需要　杜泽公社整顿社办工业和企业抽大批劳力加强农业战线　东皋大队改进劳动组织长期固定优势精兵发展粮食生产‖【正文】合理调配劳动力优先保证农业需要‖杜泽公社整顿社办工业和企业抽大批劳力加强农业战线‖东皋大队改进劳动组织长期固定优势精兵发展粮食生产‖本报杭州</w:t>
      </w:r>
      <w:r>
        <w:rPr>
          <w:rFonts w:hint="eastAsia"/>
        </w:rPr>
        <w:t>26</w:t>
      </w:r>
      <w:r>
        <w:rPr>
          <w:rFonts w:hint="eastAsia"/>
        </w:rPr>
        <w:t>日电　浙江省衢县杜泽人民公社通过全面整顿社办工业、企业，从社办工业、企业中抽调出</w:t>
      </w:r>
      <w:r>
        <w:rPr>
          <w:rFonts w:hint="eastAsia"/>
        </w:rPr>
        <w:t>54%</w:t>
      </w:r>
      <w:r>
        <w:rPr>
          <w:rFonts w:hint="eastAsia"/>
        </w:rPr>
        <w:t>的精壮劳力，加强农业战线，因而使全社用于农业生产第一线的劳力，上升到占全社</w:t>
      </w:r>
      <w:r>
        <w:rPr>
          <w:rFonts w:hint="eastAsia"/>
        </w:rPr>
        <w:lastRenderedPageBreak/>
        <w:t>劳力总数</w:t>
      </w:r>
      <w:r>
        <w:rPr>
          <w:rFonts w:hint="eastAsia"/>
        </w:rPr>
        <w:t>86%</w:t>
      </w:r>
      <w:r>
        <w:rPr>
          <w:rFonts w:hint="eastAsia"/>
        </w:rPr>
        <w:t>，有力地加强了当前的田间生产和促进了“三秋”准备工作。‖大跃进以来，杜泽公社陆续办起了农具厂、化工厂、煤灰厂、造纸厂、砖瓦厂、竹木器厂、食品厂、被服厂等十八个工厂，同时办起了农场、林场、畜牧场、鱼种场、蜂场等农业企业。由于社办工业、企业发展快，从农业战线上抽调大批劳力，就削弱了农业生产第一线的力量。‖不久前，公社党委根据党中央大办农业大办粮食的精神，对全社劳力使用情况进行了摸底排队。公社党委根据今年秋季粮食作物面积比去年扩大二万八千多亩，全社需要增加四千多个劳动力的新情况，决定除了大搞工具改革，提高劳动工效，同时全面整顿社办工业、企业，抽调劳力加强生产第一线。‖从社办工业、企业中抽调出来的劳动力，加强了农业生产第一线后，农业生产第一线的劳力由占全社劳力总数</w:t>
      </w:r>
      <w:r>
        <w:rPr>
          <w:rFonts w:hint="eastAsia"/>
        </w:rPr>
        <w:t>70.6%</w:t>
      </w:r>
      <w:r>
        <w:rPr>
          <w:rFonts w:hint="eastAsia"/>
        </w:rPr>
        <w:t>增加到</w:t>
      </w:r>
      <w:r>
        <w:rPr>
          <w:rFonts w:hint="eastAsia"/>
        </w:rPr>
        <w:t>86%</w:t>
      </w:r>
      <w:r>
        <w:rPr>
          <w:rFonts w:hint="eastAsia"/>
        </w:rPr>
        <w:t>，大大促进了高标准高质量的田间管理。全社比去年提早三至五天完成夏收夏种任务；双季晚稻超额</w:t>
      </w:r>
      <w:r>
        <w:rPr>
          <w:rFonts w:hint="eastAsia"/>
        </w:rPr>
        <w:t>60%</w:t>
      </w:r>
      <w:r>
        <w:rPr>
          <w:rFonts w:hint="eastAsia"/>
        </w:rPr>
        <w:t>完成了种植面积计划，比去年增加了一倍以上。目前全社开展了晚秋作物的高标准、高质量田间管理运动，全社晚稻都进行了三次耘田薅草、施肥和治虫，每亩平均已施下三十多担标准肥，比过去任何一年都多。秋番薯、秋玉米等高产作物也普遍进行了两次以上的锄草、施肥、翻藤等培育管理，生长良好。在“三秋”准备工作方面，各生产队从劳力、工具整修制造等方面都作了具体细致的安排，力争快收收好。冬种作物面积计划，经过群众广泛讨论以后已经落实，全社春花作物面积比去年扩大了一倍多。‖同时，社办工业经过整顿以后，职工的劳动积极性更高，大搞技术革新，劳动生产率不断提高，生产获得持续跃进。全社工业总产值</w:t>
      </w:r>
      <w:r>
        <w:rPr>
          <w:rFonts w:hint="eastAsia"/>
        </w:rPr>
        <w:t>8</w:t>
      </w:r>
      <w:r>
        <w:rPr>
          <w:rFonts w:hint="eastAsia"/>
        </w:rPr>
        <w:t>月份比</w:t>
      </w:r>
      <w:r>
        <w:rPr>
          <w:rFonts w:hint="eastAsia"/>
        </w:rPr>
        <w:t>7</w:t>
      </w:r>
      <w:r>
        <w:rPr>
          <w:rFonts w:hint="eastAsia"/>
        </w:rPr>
        <w:t>月份增长</w:t>
      </w:r>
      <w:r>
        <w:rPr>
          <w:rFonts w:hint="eastAsia"/>
        </w:rPr>
        <w:t>7.3%</w:t>
      </w:r>
      <w:r>
        <w:rPr>
          <w:rFonts w:hint="eastAsia"/>
        </w:rPr>
        <w:t>，与农业生产直接有关系的工厂生产发展更快，农具机械厂总产值</w:t>
      </w:r>
      <w:r>
        <w:rPr>
          <w:rFonts w:hint="eastAsia"/>
        </w:rPr>
        <w:t>8</w:t>
      </w:r>
      <w:r>
        <w:rPr>
          <w:rFonts w:hint="eastAsia"/>
        </w:rPr>
        <w:t>月份比</w:t>
      </w:r>
      <w:r>
        <w:rPr>
          <w:rFonts w:hint="eastAsia"/>
        </w:rPr>
        <w:t>7</w:t>
      </w:r>
      <w:r>
        <w:rPr>
          <w:rFonts w:hint="eastAsia"/>
        </w:rPr>
        <w:t>月份提高</w:t>
      </w:r>
      <w:r>
        <w:rPr>
          <w:rFonts w:hint="eastAsia"/>
        </w:rPr>
        <w:t>18%</w:t>
      </w:r>
      <w:r>
        <w:rPr>
          <w:rFonts w:hint="eastAsia"/>
        </w:rPr>
        <w:t>，劳动生产率提高</w:t>
      </w:r>
      <w:r>
        <w:rPr>
          <w:rFonts w:hint="eastAsia"/>
        </w:rPr>
        <w:t>18.5%</w:t>
      </w:r>
      <w:r>
        <w:rPr>
          <w:rFonts w:hint="eastAsia"/>
        </w:rPr>
        <w:t>。‖本报长沙</w:t>
      </w:r>
      <w:r>
        <w:rPr>
          <w:rFonts w:hint="eastAsia"/>
        </w:rPr>
        <w:t>26</w:t>
      </w:r>
      <w:r>
        <w:rPr>
          <w:rFonts w:hint="eastAsia"/>
        </w:rPr>
        <w:t>日电　湖南省平江县梅仙公社东皋大队，把劳力集中到农业生产上来以后，采取按比例固定生产粮食的劳动力，同时组织机动队的办法，保证农业以粮为纲全面跃进。‖这个大队是丘陵地区，生产项目比较复杂，经济作物、林副业生产占的比重较大，历年来农业生产内部就存在各项生产与粮食争夺劳力的现象。全大队二百五十亩茶叶，一百三十多亩苎麻，一年三季采茶与打麻时间，都要和粮食的春播、夏收夏播、秋收秋播同时进行，历史上就有“插得秧来茶又老，采得茶来秧又黄”的矛盾。今年春耕以来大队总支贯彻以粮为纲的方针，注意了农业内部合理安排劳力，特别强调加强粮食生产第一线。他们认真总结历年经验教训，分析过去分散粮食生产劳力的原因主要有两个：一个是农业内部分工不明确，粮食生产与经济作物的劳力混合一起，造成劳力调动频繁；另一个是由于农业本身除了粮食生产为主以外，还有一些突击性生产任务也必须完成，如经济作物突击收割，送粮等等。过去在没有安排机动劳力的情况下，便不得不临时抽调粮食生产劳力。因此，今年在劳力具体安排时，首先，根据水田精耕细作的要求配齐作业组劳力班子，使作业组的劳力占总劳力的</w:t>
      </w:r>
      <w:r>
        <w:rPr>
          <w:rFonts w:hint="eastAsia"/>
        </w:rPr>
        <w:t>75%</w:t>
      </w:r>
      <w:r>
        <w:rPr>
          <w:rFonts w:hint="eastAsia"/>
        </w:rPr>
        <w:t>，其中男全劳力占整个全劳力的</w:t>
      </w:r>
      <w:r>
        <w:rPr>
          <w:rFonts w:hint="eastAsia"/>
        </w:rPr>
        <w:t>80%</w:t>
      </w:r>
      <w:r>
        <w:rPr>
          <w:rFonts w:hint="eastAsia"/>
        </w:rPr>
        <w:t>。其次，也规定其他各项事业占用劳力比例。作好农业内部劳动力具体安排后，在劳动管理上除了把</w:t>
      </w:r>
      <w:r>
        <w:rPr>
          <w:rFonts w:hint="eastAsia"/>
        </w:rPr>
        <w:t>75%</w:t>
      </w:r>
      <w:r>
        <w:rPr>
          <w:rFonts w:hint="eastAsia"/>
        </w:rPr>
        <w:t>的劳力长期巩固到作业组搞粮食生产外，大队还掌握一支六十二人的机动队，应付各种突击任务。半年多来的经验证明，这种劳动组织的优越性很大。‖首先是保证了粮食生产的劳力需要。今年以来，大队除了从作业组抽调和抽换极个别劳力以外，一般都没有多大变动，使每个作业组经常保持有三十个左右劳力。这样，不仅满足了精耕细作的劳动需要，而且便于作业组建立一套比较健全的生产责任制，使耕作质量和技术措施一竿子到底。‖其次，从根本上解决了其他生产与粮食争劳力的矛盾。遇到突击任务，再不要从粮食战线抽劳力。‖第三，大队掌握了机动劳力，便于在农业内部进行调剂，保证了农业生产能以粮为纲全面跃</w:t>
      </w:r>
      <w:r>
        <w:rPr>
          <w:rFonts w:hint="eastAsia"/>
        </w:rPr>
        <w:lastRenderedPageBreak/>
        <w:t>进。‖东皋大队半年多来，由于坚持集中优势兵力主攻粮食战线，目前已初步取得了以粮为纲，各项生产全面跃进的胜利。今年早稻总产量比去年增产一成；春夏播粮食面积比去年同期增加</w:t>
      </w:r>
      <w:r>
        <w:rPr>
          <w:rFonts w:hint="eastAsia"/>
        </w:rPr>
        <w:t>30%</w:t>
      </w:r>
      <w:r>
        <w:rPr>
          <w:rFonts w:hint="eastAsia"/>
        </w:rPr>
        <w:t>；生猪比去年年底存栏数增加一点三倍；副业已收回三万元，比去年全年还增加</w:t>
      </w:r>
      <w:r>
        <w:rPr>
          <w:rFonts w:hint="eastAsia"/>
        </w:rPr>
        <w:t>13%</w:t>
      </w:r>
      <w:r>
        <w:rPr>
          <w:rFonts w:hint="eastAsia"/>
        </w:rPr>
        <w:t>；其他经济作物、林业、渔业也都大大增长。目前全大队干部和群众正继续大搞秋田后期管理，为夺取一个更好的年成而奋斗。‖　　【日期】</w:t>
      </w:r>
    </w:p>
    <w:p w14:paraId="4E6DB048" w14:textId="77777777" w:rsidR="00886012" w:rsidRDefault="00886012" w:rsidP="00886012">
      <w:pPr>
        <w:rPr>
          <w:rFonts w:hint="eastAsia"/>
        </w:rPr>
      </w:pPr>
      <w:r>
        <w:rPr>
          <w:rFonts w:hint="eastAsia"/>
        </w:rPr>
        <w:t>‖【版面】第</w:t>
      </w:r>
      <w:r>
        <w:rPr>
          <w:rFonts w:hint="eastAsia"/>
        </w:rPr>
        <w:t>07</w:t>
      </w:r>
      <w:r>
        <w:rPr>
          <w:rFonts w:hint="eastAsia"/>
        </w:rPr>
        <w:t>版（）‖【标题】数学工作者要大力为农业服务‖【正文】数学工作者要大力为农业服务‖中国科学院数学研究所所长　华罗庚‖农业是基础，工业是主导，工农业同时并举，这是毛主席提出的发展我国国民经济的一条根本方针。为了高速度地发展农业，党中央已经多次向全国发出“支援农业”的号召。全国人民——其中当然也包括全国数学工作者，都积极响应这一号召，抱着满腔热忱，千方百计地为农业服务，或者积极准备为农业服务。这是一件大事。‖近来，全国都在动，并且在许多方面，已经有了很大的成绩。在进一步全面行动，更有计划地行动的时候，“虚瞰”一下数学方法在支援农业中可以在哪些方面起作用，对我们进一步“实干”是会有好处的。‖</w:t>
      </w:r>
      <w:r>
        <w:rPr>
          <w:rFonts w:hint="eastAsia"/>
        </w:rPr>
        <w:t>1</w:t>
      </w:r>
      <w:r>
        <w:rPr>
          <w:rFonts w:hint="eastAsia"/>
        </w:rPr>
        <w:t>、场地选择。如打麦场、稻场、养猪场、粪坑、仓库、机井和这些机井共同使用的变电所，各个建筑工地和公用的水泥搅拌处（或石灰池）等等，都有位置问题或相对的位置问题。位置选得好，可以少跑路，省材料，节约大量劳动力。特别是：愈日常用的设施就愈需要考虑设在最优的位置，因为一日不多，日日许多。这些问题的处理都可以用数学方法来解决。例如：长方形菜地，边上设粪坑，以设在长边中点最好。地内设粪坑，则以中点最好。‖</w:t>
      </w:r>
      <w:r>
        <w:rPr>
          <w:rFonts w:hint="eastAsia"/>
        </w:rPr>
        <w:t>2</w:t>
      </w:r>
      <w:r>
        <w:rPr>
          <w:rFonts w:hint="eastAsia"/>
        </w:rPr>
        <w:t>、劳力组合。劳力组合的问题有两方面：首先由于劳力的不同类型，如少年、成年、妇女等等，以及各类型劳力的体力条件及过去的经验不同，干不同的活就有不同的效率。要保证完成任务而又能发挥最大的劳动效力，就需要用效率比的方法来加以解决。这方法虽然对类型多、工种多的情况还待努力才能普及，但是一般说来，在农村中，类型仅分壮、妇、老，工种也不太多的情况，并不难处理。第二方面，劳力怎样合理分工与安排，也是调度中必须精打细算的问题。一个打麦场上，哪些人卸车，哪些人打，哪些人翻晒，哪些人扬场等，配合得好，就各尽所能，事半功倍，配合得不好，就会如俗话所说的：“乱得跟打麦场一样”，不能发挥每个人的潜力。‖</w:t>
      </w:r>
      <w:r>
        <w:rPr>
          <w:rFonts w:hint="eastAsia"/>
        </w:rPr>
        <w:t>3</w:t>
      </w:r>
      <w:r>
        <w:rPr>
          <w:rFonts w:hint="eastAsia"/>
        </w:rPr>
        <w:t>、作物布局。不同的土壤，不同的灌溉条件，有些适宜于种这样作物，有些适宜种那样作物。对于各种作物的需要又有客观要求，并不准许我们任意地按什么易长就种什么的原则办事。在各种矛盾中考虑出可能范围内的最好方案，就是典型的线性规划的问题。考虑得好，就可以提高产量。更复杂些：如果把复种、间种、轮种种种因素都考虑在内，那本身就将是一个有发展的数学问题。‖</w:t>
      </w:r>
      <w:r>
        <w:rPr>
          <w:rFonts w:hint="eastAsia"/>
        </w:rPr>
        <w:t>4</w:t>
      </w:r>
      <w:r>
        <w:rPr>
          <w:rFonts w:hint="eastAsia"/>
        </w:rPr>
        <w:t>、公社运输。如何合理组织并运用公社的各种交通工具，合理调度，使走的路少，运的东西多，这是线性规划中运输问题的应用与发展。这正是我们可以最先入手的问题，最先入手是因为方法差不多现成，而且又容易普及。当然在“更大更公”的方向上，如果连公社的道路都来一个重新规划，那就更省运力了。‖</w:t>
      </w:r>
      <w:r>
        <w:rPr>
          <w:rFonts w:hint="eastAsia"/>
        </w:rPr>
        <w:t>5</w:t>
      </w:r>
      <w:r>
        <w:rPr>
          <w:rFonts w:hint="eastAsia"/>
        </w:rPr>
        <w:t>、水。算好水账是农业增产的一个重要环节。在夏天我们把水库中的水漫无限制地用了，秋旱无水，岂不要造成损失；如果无打算地把水留着这样有水不用，一方面不能发挥水库最大效益，而且一旦秋雨绵绵，水库溢水，失去控制，还可能造成灾害。因而，水库的量出量入，是一件重要的事。做好“用水预算”，才能做到：水大不过坝，水小够浇灌。‖</w:t>
      </w:r>
      <w:r>
        <w:rPr>
          <w:rFonts w:hint="eastAsia"/>
        </w:rPr>
        <w:t>6</w:t>
      </w:r>
      <w:r>
        <w:rPr>
          <w:rFonts w:hint="eastAsia"/>
        </w:rPr>
        <w:t>、争取最大收获量。如果估计的结果“水”不够了（也许“肥”不够了），在这样的条件下怎样争取最大的收成？当然如果早知道，我们可以合理地布置耐旱作物，使收获量最</w:t>
      </w:r>
      <w:r>
        <w:rPr>
          <w:rFonts w:hint="eastAsia"/>
        </w:rPr>
        <w:lastRenderedPageBreak/>
        <w:t>大。如果事先没有知道，而旱象出现得很突然，那我们就应当考虑最小“牺牲”的问题。而这正是我们可以运用“对策论”（前译“博奕论”）来解决的问题。有人可能说，这样“对策论”的问题可以用普通的线性规划来解决。好！不必争辩，这是一个我们可以尽力的题目。‖</w:t>
      </w:r>
      <w:r>
        <w:rPr>
          <w:rFonts w:hint="eastAsia"/>
        </w:rPr>
        <w:t>7</w:t>
      </w:r>
      <w:r>
        <w:rPr>
          <w:rFonts w:hint="eastAsia"/>
        </w:rPr>
        <w:t>、估计农产。如果能够较正确的早日知道产量，这不但有助于人民公社安排本身的经济，而且对国家制订第二年的建设计划也很有好处。而估计产量正好是我们数学工作者应该做的事。而且只要数学工作者稍加努力，与航空测量队合作，利用航空照相，大面积估产，是完全可以做到的事。‖</w:t>
      </w:r>
      <w:r>
        <w:rPr>
          <w:rFonts w:hint="eastAsia"/>
        </w:rPr>
        <w:t>8</w:t>
      </w:r>
      <w:r>
        <w:rPr>
          <w:rFonts w:hint="eastAsia"/>
        </w:rPr>
        <w:t>、“土、肥、水、种、密、保、管、工”农业“八字宪法”，每一个字都有它的恰当限度，而八个字又是统一的整体。研究每一个字的限度需要数学，而研究八个字之间的错综复杂的关系也需要数学。在这里，可以用相关分析的方法来看出何时何地，哪个因素起主要作用等。而统计学中的实验设计，统计分析等方法的运用更是常见的，就不在此多说了。‖</w:t>
      </w:r>
      <w:r>
        <w:rPr>
          <w:rFonts w:hint="eastAsia"/>
        </w:rPr>
        <w:t>9</w:t>
      </w:r>
      <w:r>
        <w:rPr>
          <w:rFonts w:hint="eastAsia"/>
        </w:rPr>
        <w:t>、渔。水库养鱼，打捞得愈多经济利益愈大。但就繁殖来说，留下来太少了就不易繁殖。怎样才能做到恰到好处？当然渔业专家会根据客观条件定出一个水库养鱼的饱和限度，但怎样来替鱼做“户口调查”，这就是数学工作者所能优为之的事了。而什么样的鱼密度能达到生长最快的可能性，也是一个数学工作者可以参加解决的问题。‖不但“鱼”如此，林业中的狩猎也如此。貂皮是珍贵的，但过分的猎取会导致貂的减少，甚至于绝种。野生的药物（如人参）的采挖也有同样的问题。‖以上所提的方面一定不会是完整的，并且仅仅限于较直接的一些问题。除此之外，如犁面的问题，天气预报问题等显然是需要数学工作者参加工作的。总之，一颗红心——为社会主义农业服务的红心，一面红旗——毛泽东思想的红旗，带往农村，结合千变万化的具体情况，数学工作者是不愁无用武之地的。如果人人能看到问题，人人能创造解决问题的新方法，则公社数学的内容一定会一日千里，无限丰富的。‖我们要搞好这一工作，就要牢记山东的经验（指山东广泛应用运筹学挖掘生产潜力，详细情况参看本报</w:t>
      </w:r>
      <w:r>
        <w:rPr>
          <w:rFonts w:hint="eastAsia"/>
        </w:rPr>
        <w:t>1960</w:t>
      </w:r>
      <w:r>
        <w:rPr>
          <w:rFonts w:hint="eastAsia"/>
        </w:rPr>
        <w:t>年</w:t>
      </w:r>
      <w:r>
        <w:rPr>
          <w:rFonts w:hint="eastAsia"/>
        </w:rPr>
        <w:t>7</w:t>
      </w:r>
      <w:r>
        <w:rPr>
          <w:rFonts w:hint="eastAsia"/>
        </w:rPr>
        <w:t>月</w:t>
      </w:r>
      <w:r>
        <w:rPr>
          <w:rFonts w:hint="eastAsia"/>
        </w:rPr>
        <w:t>29</w:t>
      </w:r>
      <w:r>
        <w:rPr>
          <w:rFonts w:hint="eastAsia"/>
        </w:rPr>
        <w:t>日报道）——把方法交给广大群众。当然就今天的现况来看，我们还不能把以上所提到的所用到的数学知识整个都交给农民群众，但我们有责任化繁为简，化难为易，想尽办法把最有用的方法交给群众。例如：麦场设置问题，在山东经验的基础上，北京提出了“抓各端，最小进一站”的口诀，这个口诀既是定理，又是操作方法。它的意义是，如果有几块麦地有道路相联，比较各端点的产量，把最小的算进下一站。这样一次一次进行，最后所在便是运力最省的麦场。这个方法就易为群众所掌握。又如运输调配中的二十字诀“流向画右傍，对流不应当，里圈与外圈，都无半圈长”，可以在五分钟之内教会搞运输工作的人，来检查运输调配方案是否最好。‖“数学还家”，把数学交给工农群众是一个既定不移的方向。要把这工作做得好，就必须要“简化”，要“浅化”，要创造工具使计算方便简单。因而，数学工作者的任务是双重的，既要向高里钻，又要向低处铺。高里钻，钻入事物的本质，了解其大道理，在许多形式不同的工作中，寻求其共同点，使后之来者可以“学一样，用多方”。而另一方面又要向低处铺，把最有用的数学，讲得最平易，使大家会用。当然，我们并不排斥“知其然，而不知其所以然”的“会用”。但在文化水平逐渐提高后，“水涨船高”，“不知者”就会变为“知者”。逐步高，逐步深，逐步广，逐步宽之后，今日之尖端就会成为他日之常识。这些知其然不知其所以然的事物，正是引人入胜，鼓励人前进的好课题。‖也许有人认为以上所提的各方面“卑之无甚高论”，任务带不动学科。这种看法是不健全的。一来，以上所举的，是大致有把握的，也是比较现成的。在大家深入找问题的时候一定还会有新的好的课题出现，而新的好的课题的生命力一定比这些还要大，一定可以看出更多的道理</w:t>
      </w:r>
      <w:r>
        <w:rPr>
          <w:rFonts w:hint="eastAsia"/>
        </w:rPr>
        <w:lastRenderedPageBreak/>
        <w:t>来。而且就是以上这些，如果我们稍稍回顾二三年来的情况，也就已经可以看出“昨日今朝大不同”的情况了。‖以线性规划而论，几年前知道的人是寥寥无几，而今天则成千上万。以往的理解水平也仅是图上作业法、表上作业法、乘子法、单纯形法的罗列，或各在各法中兜圈子，而今天不但各法有了发展，并且还诸法汇原，知道他们是一脉相联、一理相通的。特别是知道了图上作业法就是表上作业法，在运用上虽然各有短长，而理论上则完全等同。更进一步，一次联立方程是处理未知数与方程式一般多的问题，而线性规划，则是处理方程数少于未知数的问题，至于前所提到的“多因素分析”的问题中又涉及方程数多于未知数的矛盾方程情况（这一现象在实验物理中也常常出现）。因而，有了三法汇原的可能性，同时，也有互相假借、互相启发的可能性，也就是一类问题的现有方法经过适当修改后，可以用到另一类问题上去。‖又如水库问题，小水库为数众多是我国的特有的情况。从小水库的调运研究出发——即从“小”、“群”出发，创造“土”法，很可能在总结提高的基础上出现一整套新的水库调运理论，远远超过若干资产阶级学者从少数实际或不从实际出发而建立的某种规划方法。小水库仅仅考虑灌溉，有了这个经验，中型水库兼顾灌溉、发电的情况就好搞了；再进一步，灌溉、航运、发电等等因素十分复杂的大型水库的调运也就好搞了。这些小水库的考虑不但为大水库的研究创造条件，做了先行官，而且有极其普遍的立竿见影的经济效果。如果这样做，有我国特色的关于水库调度的新的数学分支的出现是可以预卜的。‖当然，对未来学派的形成今天就讲得一清二楚是一件难事。但是如果我们坚决在党的领导下，积极支援农业，则不但会对国民经济建设建立功勋，同时，也会瓜熟蒂落地从这一任务带动不少学科，而且很可能还会创造出新学科、新学派来的。‖在支援农业的同时，我们当然也不放松数学对其它方面的作用，特别是工业、尖端科学、交通运输、地质采矿、气象水利、工程建筑等。生长在毛泽东时代的我国的数学工作者，应当把这一个时代我国社会主义建设中出现的一切数学问题全部包下来，和其他科学工作者在一起去解决各项工作中的数学问题。当然支援农业方面宽，问题多，我们必须集中一定的优势兵力，但留下的工作同志也一定要发愤图强，满足其他各方面的需要，同时也要把合理分配人力的数学精神正确地用到数学工作者自己的队伍中来。‖总之，形势好得很。数学已经成为群众普遍欢迎的学科。高举红旗，使数学在公社落户的日子已经开始，在济南一个公社中我们亲眼看到了这一新生的事实，使我感动得写了下面的一首歪诗：‖向在城市里，今来大地边。‖东风勤拂拭，绿满万顷田。‖规划处处用，数学入田间。‖移植谁之力，靠党非靠天。‖　　【日期】</w:t>
      </w:r>
    </w:p>
    <w:p w14:paraId="61109C16" w14:textId="77777777" w:rsidR="00886012" w:rsidRDefault="00886012" w:rsidP="00886012">
      <w:pPr>
        <w:rPr>
          <w:rFonts w:hint="eastAsia"/>
        </w:rPr>
      </w:pPr>
      <w:r>
        <w:rPr>
          <w:rFonts w:hint="eastAsia"/>
        </w:rPr>
        <w:t>‖【版面】第</w:t>
      </w:r>
      <w:r>
        <w:rPr>
          <w:rFonts w:hint="eastAsia"/>
        </w:rPr>
        <w:t>07</w:t>
      </w:r>
      <w:r>
        <w:rPr>
          <w:rFonts w:hint="eastAsia"/>
        </w:rPr>
        <w:t>版（）‖【标题】以大选为目标，加强统一战线，扩大党！　日本共产党总书记宫本显治在日共全国积极分子会议上的报告摘要‖【正文】以大选为目标，加强统一战线，扩大党！‖日本共产党总书记宫本显治在日共全国积极分子会议上的报告摘要‖编者按：日本共产党中央机关报“赤旗报”在</w:t>
      </w:r>
      <w:r>
        <w:rPr>
          <w:rFonts w:hint="eastAsia"/>
        </w:rPr>
        <w:t>8</w:t>
      </w:r>
      <w:r>
        <w:rPr>
          <w:rFonts w:hint="eastAsia"/>
        </w:rPr>
        <w:t>月</w:t>
      </w:r>
      <w:r>
        <w:rPr>
          <w:rFonts w:hint="eastAsia"/>
        </w:rPr>
        <w:t>14</w:t>
      </w:r>
      <w:r>
        <w:rPr>
          <w:rFonts w:hint="eastAsia"/>
        </w:rPr>
        <w:t>日以“为了贯彻执行十一中全会的决定”“让我们以大选为目标，加强统一战线，扩大党！”为题，发表了日本共产党总书记宫本显治在从</w:t>
      </w:r>
      <w:r>
        <w:rPr>
          <w:rFonts w:hint="eastAsia"/>
        </w:rPr>
        <w:t>8</w:t>
      </w:r>
      <w:r>
        <w:rPr>
          <w:rFonts w:hint="eastAsia"/>
        </w:rPr>
        <w:t>月</w:t>
      </w:r>
      <w:r>
        <w:rPr>
          <w:rFonts w:hint="eastAsia"/>
        </w:rPr>
        <w:t>3</w:t>
      </w:r>
      <w:r>
        <w:rPr>
          <w:rFonts w:hint="eastAsia"/>
        </w:rPr>
        <w:t>日至</w:t>
      </w:r>
      <w:r>
        <w:rPr>
          <w:rFonts w:hint="eastAsia"/>
        </w:rPr>
        <w:t>5</w:t>
      </w:r>
      <w:r>
        <w:rPr>
          <w:rFonts w:hint="eastAsia"/>
        </w:rPr>
        <w:t>日于东京举行的日本共产党全国积极分子会议上所作的报告和总结。现将报告摘要发表如下：‖自从十一中全会的决定发表以后，各地正在积极地组织讨论和贯彻执行这项决定。在县委员长会议和后来举行的各条战线部长会议以及其它活动，我们也可以肯定，全党的情况是这样的：这项决定得到压倒多数党员的支持，而且，多数党员都热心地要贯彻执行这个决定。在这个重要的阶段，我们进一步统一意志，组织今后的大</w:t>
      </w:r>
      <w:r>
        <w:rPr>
          <w:rFonts w:hint="eastAsia"/>
        </w:rPr>
        <w:lastRenderedPageBreak/>
        <w:t>斗争，特别是竞选斗争，实现党的跃进，这不仅是共产党的重要任务，而且在保持我们和民主力量一道建立起来的团结—统一战线并且进一步加以发展方面，也是极其重要的。我想在这样一些问题上，按照那项决定的整个精神，谈谈自从那项决定发表以后出现的一些情况，就必要的问题提出报告。‖（一）‖国　际　形　势‖首先是国际形势问题。修改“安全条约”本身就是美国帝国主义和日本垄断资本集团这两个敌人对日本人民发动的进攻，就是对世界和平的进攻。在这个意义上说，反对“安全条约”的斗争，同最近的国际形势联系起来看，起了重要的作用。在这个期间，特别发生了这一系列的事件：南朝鲜人民的英勇斗争，这场斗争引起的李承晚政府的崩溃，</w:t>
      </w:r>
      <w:r>
        <w:rPr>
          <w:rFonts w:hint="eastAsia"/>
        </w:rPr>
        <w:t>U</w:t>
      </w:r>
      <w:r>
        <w:rPr>
          <w:rFonts w:hint="eastAsia"/>
        </w:rPr>
        <w:t>—</w:t>
      </w:r>
      <w:r>
        <w:rPr>
          <w:rFonts w:hint="eastAsia"/>
        </w:rPr>
        <w:t>2</w:t>
      </w:r>
      <w:r>
        <w:rPr>
          <w:rFonts w:hint="eastAsia"/>
        </w:rPr>
        <w:t>型间谍飞机事件，东西方首脑会议的没有开成。这些事件对日本的斗争也产生了重大的影响。美帝国主义者在这个期间，自从赫鲁晓夫总理访美以后，一面采取同意会谈的姿态，一面一贯继续执行侵略政策。‖为什么美帝国主义采取总算是同意会谈的姿态呢？在我们党内也有一些人有过这样的看法：“美帝国主义本质上不是也有过和平的一面‖吗？”但是，我们党同莫斯科宣言的分析完全一致，一向认为美帝国主义的本质并没有变。从这一点出发，譬如，关于艾森豪威尔访日问题，远在</w:t>
      </w:r>
      <w:r>
        <w:rPr>
          <w:rFonts w:hint="eastAsia"/>
        </w:rPr>
        <w:t>U</w:t>
      </w:r>
      <w:r>
        <w:rPr>
          <w:rFonts w:hint="eastAsia"/>
        </w:rPr>
        <w:t>—</w:t>
      </w:r>
      <w:r>
        <w:rPr>
          <w:rFonts w:hint="eastAsia"/>
        </w:rPr>
        <w:t>2</w:t>
      </w:r>
      <w:r>
        <w:rPr>
          <w:rFonts w:hint="eastAsia"/>
        </w:rPr>
        <w:t>型间谍飞机事件发生以前，我们就认为他的访日之行的最根本的作用是阻碍亚洲的和平以及日本的和平和独立，因而明确地表示了反对的意见。‖国际形势和国内形势的发展证实了我们党的这些看法完全正确。美国所以采取总算同意同苏联会谈的姿态，是因为：‖第一，社会主义各国的和平政策越来越得到广大群众的拥护，特别是苏联无论在军事上或者在科学上都占了美帝国主义的上风。因此，美国的实力政策没有取得多大效果这一点，不得不在某种程度上暴露于全世界人民的面前。‖第二，世界各国人民反对殖民主义和战争的斗争一天比一天高涨。正如古巴的解放斗争所显示的那样，全世界的民族解放和和平的力量有了进展。‖第三，美国的地位在国际上相对地削弱了，同时，帝国主义阵营内部的矛盾，譬如英美间的矛盾也加深了；在对苏政策方面，美国也难于继续执行杜勒斯之流的政策。‖力量对比的这些变化和它们内部的矛盾，是美帝国主义一面在根本上继续采取战争和侵略政策，一面不得不借赫鲁晓夫总理访美的机会采取总算同意举行首脑会议和会谈这个方向的主要原因。‖而且，即使在</w:t>
      </w:r>
      <w:r>
        <w:rPr>
          <w:rFonts w:hint="eastAsia"/>
        </w:rPr>
        <w:t>U</w:t>
      </w:r>
      <w:r>
        <w:rPr>
          <w:rFonts w:hint="eastAsia"/>
        </w:rPr>
        <w:t>—</w:t>
      </w:r>
      <w:r>
        <w:rPr>
          <w:rFonts w:hint="eastAsia"/>
        </w:rPr>
        <w:t>2</w:t>
      </w:r>
      <w:r>
        <w:rPr>
          <w:rFonts w:hint="eastAsia"/>
        </w:rPr>
        <w:t>型飞机不断进行间谍活动达四年之久这件事情暴露出来以后，美帝国主义还一味把开不成首脑会议的责任推到苏联方面去。最近，美国的两大政党举行了大会。在共和党大会的主旨演说中，周以德强调说，赢得冷战是至高无上的要求。民主党方面虽然抨击政府，可是也清楚地说出了不同意中国加入联合国的路线。关于日本人民的斗争，他们也一贯攻击共产党，说什么那是国际共产主义的阴谋呀，那是日本少数的共产主义者的阴谋呀，等等。‖但是，他们采取这种政策决不是由于他们的力量强大了，而是由于尽管他们的整个力量相对地削弱了，但是只要他们一天是帝国主义者，就一天也要继续采取侵略和战争的政策。针对这种情况，各国人民正在越来越顽强地继续进行争取和平和独立的斗争，反对那些帝国主义者的冷战政策。我国人民虽然还没有取得全面的胜利，可是，已经在这场斗争中给了两个敌人以很大的打击。不消说，这对世界和平也作了很大的贡献。‖最近，在意大利，在英国，总之，在那些有美帝国主义者基地的地方，反对基地的斗争正在加强。此外，在古巴，针对天天发展的民族解放和民主革命，美国政府正在进行恫吓，要进行经济封锁或者干涉。但是，苏联表明了这样的态度：假如美国实行武装干涉，就坚决予以应得的回击。‖美国曾经扼杀了危地马拉的斗争。从那时候的情况来看今天，我们可以看到，全世界社会主义以及民族解放、和平力量的进展所带来的有利形势，大大地鼓舞着古巴的民主革命的前进。刚果据说</w:t>
      </w:r>
      <w:r>
        <w:rPr>
          <w:rFonts w:hint="eastAsia"/>
        </w:rPr>
        <w:lastRenderedPageBreak/>
        <w:t>是非洲的模范的殖民地，在八十年间受了典型的殖民地的痛苦。在这个刚果，比利时虽然给予了形式上的独立，但是，实际上却采取了维持它的殖民主义的特权的政策，因此，发生了很大的民族斗争。‖在各国人民斗争获得进展的同时，社会主义各国在首脑会议没有开成以后仍然一贯继续采取和平政策。苏联政府</w:t>
      </w:r>
      <w:r>
        <w:rPr>
          <w:rFonts w:hint="eastAsia"/>
        </w:rPr>
        <w:t>6</w:t>
      </w:r>
      <w:r>
        <w:rPr>
          <w:rFonts w:hint="eastAsia"/>
        </w:rPr>
        <w:t>月</w:t>
      </w:r>
      <w:r>
        <w:rPr>
          <w:rFonts w:hint="eastAsia"/>
        </w:rPr>
        <w:t>3</w:t>
      </w:r>
      <w:r>
        <w:rPr>
          <w:rFonts w:hint="eastAsia"/>
        </w:rPr>
        <w:t>日再次提出关于全面裁军的新建议。这说明，苏联政府衷心希望世界和平，希望首脑会议开成，即使在这次会议由于</w:t>
      </w:r>
      <w:r>
        <w:rPr>
          <w:rFonts w:hint="eastAsia"/>
        </w:rPr>
        <w:t>U</w:t>
      </w:r>
      <w:r>
        <w:rPr>
          <w:rFonts w:hint="eastAsia"/>
        </w:rPr>
        <w:t>—</w:t>
      </w:r>
      <w:r>
        <w:rPr>
          <w:rFonts w:hint="eastAsia"/>
        </w:rPr>
        <w:t>2</w:t>
      </w:r>
      <w:r>
        <w:rPr>
          <w:rFonts w:hint="eastAsia"/>
        </w:rPr>
        <w:t>型间谍飞机事件而遭到破坏以后，仍然忠实地继续采取和平共处政策。‖其次，</w:t>
      </w:r>
      <w:r>
        <w:rPr>
          <w:rFonts w:hint="eastAsia"/>
        </w:rPr>
        <w:t>8</w:t>
      </w:r>
      <w:r>
        <w:rPr>
          <w:rFonts w:hint="eastAsia"/>
        </w:rPr>
        <w:t>月</w:t>
      </w:r>
      <w:r>
        <w:rPr>
          <w:rFonts w:hint="eastAsia"/>
        </w:rPr>
        <w:t>1</w:t>
      </w:r>
      <w:r>
        <w:rPr>
          <w:rFonts w:hint="eastAsia"/>
        </w:rPr>
        <w:t>日，中国的周恩来总理在瑞士国庆日招待会上建议亚洲和包括美国在内的太平洋沿岸各国签订一个互不侵犯的和平公约，把这整个地区建成为没有核武器的地区。这件事情，针对帝国主义者说什么中国不想和平共处的反宣传，向全世界证明了：中华人民共和国在与亚洲各国签订了一系列的和平友好条约，正在奉行和平五项原则的同时，还提出为了亚洲和平的积极的建议。‖在这个期间举行的世界和平理事会常务委员会和理事会会议、目前在日本召开的禁止原子弹氢弹世界大会的举行，证明世界的和平力量在明确指出和平的敌人的同时，还根据能够赢得和平的坚强信心，正在加强世界和平力量的团结。‖不久以前，社会主义各国的共产党、工人党出席罗马尼亚共产党代表大会的代表，在布加勒斯特再次确认了</w:t>
      </w:r>
      <w:r>
        <w:rPr>
          <w:rFonts w:hint="eastAsia"/>
        </w:rPr>
        <w:t>1957</w:t>
      </w:r>
      <w:r>
        <w:rPr>
          <w:rFonts w:hint="eastAsia"/>
        </w:rPr>
        <w:t>年的莫斯科宣言，确认了这篇宣言包含的重要论点、防止战争的可能性、但是只要帝国主义者还存在就有战争的危险，因而不应该放松警惕而必须为和平而斗争的问题、还有和平或非和平的革命过渡问题，等等重要的命题。‖我们在前天举行的中央委员会第十二次全体会议上通过了表示完全拥护这项布加勒斯特宣言的决议。我们不仅拥护它，而且可以说，我们在反对“安全条约”的斗争中一面清清楚楚地认识到美帝国主义是全世界反动势力的中心（莫斯科宣言也说明了这一点），一面一贯继续进行争取和平和独立的斗争，和日本人民一道，对世界和平以及日本的独立和自由作了很大的贡献。‖不消说，马克思列宁主义在其基本原则方面，是严格地捍卫在世界共产主义运动中无论在理论上或者在实践中都已经明确了的各个原则，在同左右的偏向进行斗争中一天天发展着的。因此，今天，在新的形势之下，各国共产党在各自竭尽全力完成自己的任务的过程中，当然要自己努力去发展马克思列宁主义。‖各国的党是按照自己国家的形势和任务，在理论上和实践中特别发展那些论点中的必需部分的。我们从对本国的运动负责的立场出发，正在为马克思列宁主义的发展而努力。‖同时，当然，既然它是建立在科学基础上的东西，全世界的共产主义者在基本的国际形势、各个革命原则方面，当然是能够经常在根本上取得一致的。我们即使在有了各种问题的情况下，也必须不断从根本上去维护基于马克思列宁主义原则的一致的本质；也可以这样说：必须一面像保护眼睛那样去保护它，一面反对一切偏向，维护马克思列宁主义的纯洁性，并且加以发展。‖因此，我们认为，我们在大力支持世界共产主义运动朝着莫斯科宣言的路线的方向加强团结、向前发展的同时，有责任在这种互相团结的基础上，为马克思列宁主义在日本的创造性的发展和日本人民的解放而竭尽全力。‖上述国际形势告诉我们：不断壮大的社会主义阵营、和平力量、民族解放力量、人民的民主力量正在一天天加强自己的力量；相反地，帝国主义阵营矛盾日趋尖锐，尽管它的侵略政策正在破产，但是它仍然把冷战作为至高无上的要求，死抱着冷战不放，向人类进步与和平的方向挑战。‖但是，他们将来决不会取得胜利；由于他们同世界上的进步潮流背道而驰，一定终于在全世界，在各个国家里失败。我们是越来越坚定地加强这样的信心的。在进行了反对“安全条约”的斗争的今天，虽然在我们的前面还有许多困难，但是，我们必须以这样的坚强的信心来为日本人民斗争的团结而全力以赴：我们的斗</w:t>
      </w:r>
      <w:r>
        <w:rPr>
          <w:rFonts w:hint="eastAsia"/>
        </w:rPr>
        <w:lastRenderedPageBreak/>
        <w:t>争是沿着全世界进步和正义的道路前进的斗争，它具有必然胜利的条件。这就是我们从国际形势中在实践上提出来的重大的任务。‖池田内阁的本质‖以国内的问题来说，池田内阁的成立是十一中全会以后发生的大事件。这个池田内阁，虽然是所谓岸式内阁，但是它不仅仅单纯地继承岸内阁的衣钵。池田内阁是接受日本垄断资本集团的委托要去实现他们的新野心的、日本垄断资本集团在目前这个时期的政治代表，而日本垄断资本集团在目前这个时期一面同美帝国主义勾结，从属于它，一面又重新更加积极地提出复活帝国主义和军国主义的方针。我们认为，首先必须认识到，池田内阁是我们必须特别提高警惕来对它进行斗争的重要敌人。‖但是，池田内阁鉴于岸内阁的经验和失败的教训，正在采取着同岸内阁有些不同的手法。在明确地了解他们的本质的同时，清楚地认识他们的策略的特点，是重要的。‖单就池田内阁今天已经宣布的一些政策来看，也显然可以看出他们的首要的使命是努力重新积极地实施日美军事同盟。他们用所谓重新获得美国的信任、同各“自由国家”团结、拒绝执行中立政策这样一些说法表现了他们的这种意图。实际上，他们正在积极准备成立那项新安全条约所附来往信件等所明文规定要组织的日美保障安全协商委员会等机构，来努力实施新的军事同盟。据说，在这个委员会里，还要设立军事专门委员会。他们为了竞选，虽然在某种程度上正在考虑是否重新具体地公然提出军国主义的政策，但是，我们一刻也不应当忘记，实际上，执行这条路线是这个内阁的首要的使命。‖第二，池田首相老早就是积极促进贸易自由化、积极向东南亚扩张的人。在本质上，他正在执行这样的政策：按照上述方向，推进资本主义的合理化，在维护垄断组织的利益的情况下，给中小企业和农业以很大的打击。‖第三是所谓“治安对策”。他们披上了所谓“安抚人心的行政措施”　这样一种伪装，说什么目前不准备改坏“警察官职务执行法”，不制订特殊的治安法律，等等。但是，从本质上说，这个内阁是一个效忠于美帝国主义的军国主义内阁。这一点，只要看一看它在那个哈格蒂问题上进行的残暴的进攻也可以一目了然。他们非常重视这个问题，并且抱着利用这个问题来攻击共产党、分裂民主力量的意图，在内阁成立以后就立刻对党的组织进行了非法的搜查、镇压、追究。‖整个说来，池田内阁的企图是：抑制阻止修改“安全条约”和维护民主的斗争高涨，打击、分裂民主运动的战斗部分和领导部分，使选举对自己有利，以便进一步恢复美国的信任。池田内阁本质上是一个最忠实地复活帝国主义、军国主义的内阁，从这一点来说，不能说它比岸内阁好，要认为它是垄断资本集团更加狡猾的有代表性的走狗，必须竭尽全力去对它斗争。这是民主力量今天应当充分认识到的问题。‖池田内阁经济政策的背景‖池田内阁正在利用今天日本经济的“好光景”这一情况来欺骗人民。的确，目前日本的经济显示出生产力有了战后最大的增长的情况。但这是垄断资本集团对工人阶级和人民加紧实行敲骨吸髓的剥削和掠夺，不顾一切地实行企业合理化，因而积累了资本的结果。这一点，可以从下列事实中看出来：就在“光景最好”的时候，失业和半失业人数仍然达到七百一十二万人，每年收入在十六万日元以下的人仍然占赚工资的劳动者的</w:t>
      </w:r>
      <w:r>
        <w:rPr>
          <w:rFonts w:hint="eastAsia"/>
        </w:rPr>
        <w:t>52%</w:t>
      </w:r>
      <w:r>
        <w:rPr>
          <w:rFonts w:hint="eastAsia"/>
        </w:rPr>
        <w:t>。‖另一方面，垄断资本家的利润都增加了。自</w:t>
      </w:r>
      <w:r>
        <w:rPr>
          <w:rFonts w:hint="eastAsia"/>
        </w:rPr>
        <w:t>1959</w:t>
      </w:r>
      <w:r>
        <w:rPr>
          <w:rFonts w:hint="eastAsia"/>
        </w:rPr>
        <w:t>年</w:t>
      </w:r>
      <w:r>
        <w:rPr>
          <w:rFonts w:hint="eastAsia"/>
        </w:rPr>
        <w:t>10</w:t>
      </w:r>
      <w:r>
        <w:rPr>
          <w:rFonts w:hint="eastAsia"/>
        </w:rPr>
        <w:t>月至</w:t>
      </w:r>
      <w:r>
        <w:rPr>
          <w:rFonts w:hint="eastAsia"/>
        </w:rPr>
        <w:t>1960</w:t>
      </w:r>
      <w:r>
        <w:rPr>
          <w:rFonts w:hint="eastAsia"/>
        </w:rPr>
        <w:t>年</w:t>
      </w:r>
      <w:r>
        <w:rPr>
          <w:rFonts w:hint="eastAsia"/>
        </w:rPr>
        <w:t>3</w:t>
      </w:r>
      <w:r>
        <w:rPr>
          <w:rFonts w:hint="eastAsia"/>
        </w:rPr>
        <w:t>月，一百八十家垄断企业的营业利润达到二千九百一十亿日元，竟比上一个半年增加了</w:t>
      </w:r>
      <w:r>
        <w:rPr>
          <w:rFonts w:hint="eastAsia"/>
        </w:rPr>
        <w:t>25%</w:t>
      </w:r>
      <w:r>
        <w:rPr>
          <w:rFonts w:hint="eastAsia"/>
        </w:rPr>
        <w:t>；比“神武景气”的顶点时期还多</w:t>
      </w:r>
      <w:r>
        <w:rPr>
          <w:rFonts w:hint="eastAsia"/>
        </w:rPr>
        <w:t>40%</w:t>
      </w:r>
      <w:r>
        <w:rPr>
          <w:rFonts w:hint="eastAsia"/>
        </w:rPr>
        <w:t>。池田内阁虽然也说要减税，但是实际上主要是考虑减少对法人利润的课税。进一步增加垄断资本家的资本积累，同时通过贸易和汇兑的自由化积极地输入美国资本这一个方向，就是他们的重要的路线。‖但是，在目前的“好光景”中，钢铁和耐久性消费资料的生产部门已经出现了局部的生产过剩，景气已经出现停滞的情况。政府和垄断资本家正在企图通过贸易和汇兑的自由</w:t>
      </w:r>
      <w:r>
        <w:rPr>
          <w:rFonts w:hint="eastAsia"/>
        </w:rPr>
        <w:lastRenderedPageBreak/>
        <w:t>化，以及加强“日美经济合作”的办法来解决尖锐化了的市场问题。显然，这就是要一方面加紧执行国内的掠夺政策，向以东南亚为中心的地区实行帝国主义的扩张，同时用积聚并且加强垄断资本、输入美国资本等办法来控制基础工业部门和“新兴工业部门”，加强日美垄断资本的双重剥削。垄断资本家已经开始利用贸易和汇兑的自由化作为发动新的“合理化”攻势的借口，实行减少工资、解雇、关闭工厂、委托小厂加工、降低单价。此外，还准备对农民发动新的进攻。去年以来，美国的对日投资团相继访问日本。去年度美国对‖日投资等于上一年的两倍。‖今后斗争的中心任务就是，把我们在阻止修改安全条约的斗争中所一贯指出的争取独立、和平、中立的斗争，同保卫人民生活、使人民免受美帝国主义和日本垄断资本集团的剥削和掠夺的斗争结合起来。‖（二）‖党在反对日美“安全条约”斗争中所起的作用‖关于十一中全会就反对“安全条约”斗争所作的临时总结的基本意义，这里不再详细说明了。全会的决定就斗争的成就指出了如下三个中心问题：在那次斗争的过程中，给了日美军事同盟以沉重的打击，为废除条约创造了条件；迫使岸内阁下了台；阻止了艾森豪威尔访日；还可以加上把</w:t>
      </w:r>
      <w:r>
        <w:rPr>
          <w:rFonts w:hint="eastAsia"/>
        </w:rPr>
        <w:t>U</w:t>
      </w:r>
      <w:r>
        <w:rPr>
          <w:rFonts w:hint="eastAsia"/>
        </w:rPr>
        <w:t>—</w:t>
      </w:r>
      <w:r>
        <w:rPr>
          <w:rFonts w:hint="eastAsia"/>
        </w:rPr>
        <w:t>2</w:t>
      </w:r>
      <w:r>
        <w:rPr>
          <w:rFonts w:hint="eastAsia"/>
        </w:rPr>
        <w:t>型飞机赶出日本这一个问题。‖决定强调指出，取得这些成就的原因不仅仅是一党一派的努力，而是在这次斗争期间建立起来的中央和地方的联合斗争组织，即当前作为统一战线的一种形式的人民的团结。‖我们必须本着这种信心看到今后可以保持和进一步加强人民的团结和统一战线的前途。我们确信，我们党在这一年半期间，特别是在最近半年的斗争中，在明确指出两个敌人的问题和群众行动等各种策略问题上都起了积极的作用。‖例如反对艾森豪威尔访日这个问题，从日美军事同盟和反对修改“安全条约”斗争的本质看来，是非常清楚的。艾森豪威尔显然是作为日本的和平和独立的反对者和破坏者而来的。对于这个问题，在</w:t>
      </w:r>
      <w:r>
        <w:rPr>
          <w:rFonts w:hint="eastAsia"/>
        </w:rPr>
        <w:t>U</w:t>
      </w:r>
      <w:r>
        <w:rPr>
          <w:rFonts w:hint="eastAsia"/>
        </w:rPr>
        <w:t>—</w:t>
      </w:r>
      <w:r>
        <w:rPr>
          <w:rFonts w:hint="eastAsia"/>
        </w:rPr>
        <w:t>2</w:t>
      </w:r>
      <w:r>
        <w:rPr>
          <w:rFonts w:hint="eastAsia"/>
        </w:rPr>
        <w:t>型间谍飞机事件发生之后，整个民主力量都有了明确的认识。我们党从</w:t>
      </w:r>
      <w:r>
        <w:rPr>
          <w:rFonts w:hint="eastAsia"/>
        </w:rPr>
        <w:t>3</w:t>
      </w:r>
      <w:r>
        <w:rPr>
          <w:rFonts w:hint="eastAsia"/>
        </w:rPr>
        <w:t>月</w:t>
      </w:r>
      <w:r>
        <w:rPr>
          <w:rFonts w:hint="eastAsia"/>
        </w:rPr>
        <w:t>10</w:t>
      </w:r>
      <w:r>
        <w:rPr>
          <w:rFonts w:hint="eastAsia"/>
        </w:rPr>
        <w:t>日前后起，就通过“赤旗报”社论和其他办法说明了这个问题。在形势的发展和民主力量的斗争过程中，反对艾森豪威尔访日的行动终于被肯定为联合斗争的方向。‖在签名运动和全国性罢工问题上，我们也作了具体的努力，使它们成为既切实可行又具有威力的行动。这种努力也取得了一定的成就。‖在这些斗争中，党特别注意的是一贯地进行了两条战线的斗争这一点，一方面对来自右面的、企图使“国民会议”实际上变成为一党一派承办机关的宗派主义进行斗争，另一方面又对玩弄左派言辞、企图把斗争出卖给敌人的托派分子的挑衅和分裂活动进行了斗争。‖托派问题和先锋党的作用‖关于</w:t>
      </w:r>
      <w:r>
        <w:rPr>
          <w:rFonts w:hint="eastAsia"/>
        </w:rPr>
        <w:t>6</w:t>
      </w:r>
      <w:r>
        <w:rPr>
          <w:rFonts w:hint="eastAsia"/>
        </w:rPr>
        <w:t>月</w:t>
      </w:r>
      <w:r>
        <w:rPr>
          <w:rFonts w:hint="eastAsia"/>
        </w:rPr>
        <w:t>15</w:t>
      </w:r>
      <w:r>
        <w:rPr>
          <w:rFonts w:hint="eastAsia"/>
        </w:rPr>
        <w:t>日的问题，当天有一部分托派分子带头采取了闯进国会的策略，显然，这种策略不但不是“国民会议”确定的方针，而且违反了“国民会议”的纪律。反动当局进行那样的镇压，有人牺牲了，而且当局还对那些担心发生意外事情而赶到现场的大学教授施加暴行，这种镇压是极其严重的非法的残暴行为。面对这种情况，党采取了把重点放在岸内阁非法镇压这一方面而提出抗议的态度，这是大家知道的。‖在</w:t>
      </w:r>
      <w:r>
        <w:rPr>
          <w:rFonts w:hint="eastAsia"/>
        </w:rPr>
        <w:t>18</w:t>
      </w:r>
      <w:r>
        <w:rPr>
          <w:rFonts w:hint="eastAsia"/>
        </w:rPr>
        <w:t>日当天，托派（共产主义者同盟）和其他一些势力一道采取了再次闯进国会的策略，甚至作了具体的准备。政府早已在准备借机进行彻底的镇压，如果民主力量的主力同托派一致行动的话，那就是他们求之不得的事。‖如果为托派在</w:t>
      </w:r>
      <w:r>
        <w:rPr>
          <w:rFonts w:hint="eastAsia"/>
        </w:rPr>
        <w:t>18</w:t>
      </w:r>
      <w:r>
        <w:rPr>
          <w:rFonts w:hint="eastAsia"/>
        </w:rPr>
        <w:t>日采取的策略所利用，将会造成什么样的后果，那是很清楚的。由于党对</w:t>
      </w:r>
      <w:r>
        <w:rPr>
          <w:rFonts w:hint="eastAsia"/>
        </w:rPr>
        <w:t>15</w:t>
      </w:r>
      <w:r>
        <w:rPr>
          <w:rFonts w:hint="eastAsia"/>
        </w:rPr>
        <w:t>日的事件有明确的判断，所以在</w:t>
      </w:r>
      <w:r>
        <w:rPr>
          <w:rFonts w:hint="eastAsia"/>
        </w:rPr>
        <w:t>18</w:t>
      </w:r>
      <w:r>
        <w:rPr>
          <w:rFonts w:hint="eastAsia"/>
        </w:rPr>
        <w:t>日的斗争中，自始至终都能够明确地指出，再次闯进国会的策略，是冒着民主力量的主力会被毁灭的危险而采取的、没有目的而且轻率的冒险策略。‖但是，如果对形势的根本看法有不明确的地方，那就不可能认清上述问题。‖这个问题必须同整个斗争的缺点联系起来加以考虑。‖作为执政党和垄断资本政党的自由民主党在国会里占有将近三分之二的议席。这是两年前</w:t>
      </w:r>
      <w:r>
        <w:rPr>
          <w:rFonts w:hint="eastAsia"/>
        </w:rPr>
        <w:lastRenderedPageBreak/>
        <w:t>的选举结果。由于在反对“安全条约”的斗争中，民主力量的反击日益强烈，所以自由民主党内产生了混乱和动摇。但是从农村和其他方面的情况看来，反动统治的影响还是根深蒂固的。他们拥有支持他们政治统治的镇压机构——美帝国主义的军队和自卫队，而且自卫队的火力已经远远超过战前的日本军队。他们还有足以控制那些销路达几千万份的报纸、广播和其他宣传机关以维护他们的根本利益的资本力量。在经济基础方面，他们掌握了处在高度垄断阶段的资本。‖民主力量的现状是，虽然有三分之一以上的工人已经组织起来，但是其中还存在“全劳”、“新产别”之类的反共、分裂主义势力。有组织的工人阶级本身还没有很好地用统一战线的思想把自己武装起来。从“国民会议”的现状来看，作为核心的社、共两党还没有直接建立联合斗争的关系。社会党还反复声称，在民主团体中同共产党合作，是为了在斗争中战胜共产党。这是加强“国民会议”——统一战线方面的一个很大的障碍。这种弱点也是未能迅速地解决统一行动上的重要问题的原因。‖我们党已经全力以赴地为阻止修改“安全条约”而斗争，并且努力使阻止修改的可能性成为现实。为此，我们曾经努力争取实现人民的团结，根据正确的目标坚持了既有战斗性又有灵活性的、一贯的统一行动，并且为统一行动制订了各种的策略。这个工作已经取得了相当的进展和我们所看到的那样成就。但是，在这一年半内，我们还没有发展到足以从根本上改变力量对比的地步，也没有能够从根本上克服民主力量内部的弱点，为社、共两党进行直接的联合斗争创造条件。‖在这种情况下，尽管举行了有二、三十万人参加的示威游行，但如果把它作为一个政治力量来看，那么，应该说在如何认识敌人方面，在是否把这些行动看成是统一战线方面，都存在着政治上和思想上的不十分统一的弱点。二、三十万人的游行队伍即使比两三万警察占优势；可以发动他们把国会占领几个小时，但是，在今天的力量对比之下，仍然不能从根本上保证民主力量的胜利。相反地，只会带来敌人的彻底镇压，把民主力量带到长期痛苦的境地，导致冒险主义的错误，事情很明显，虽然出现了高潮，但是并没有发展成为革命的形势。‖如上所述，党在这期间根据整个斗争的力量对比，基本上进行了正确的领导。虽然在这个斗争中敌人发动了新的镇压，但是总的说来，大部分民主力量都保存了自己的力量，虽然存在着许多问题，但是目前的情况是，能够迎接今后的新的斗争。我们必须相信党和民主力量奋斗的意义，满怀信心地克服弱点，真正地加强统一战线，因此也就要加强党。‖对今后斗争的展望和统一战线‖我们党已经提出了关于当前民主力量的共同要求的纲领。这个纲领　包括不承认和废除“安全条约”，粉碎日美军事同盟，恢复日中邦交，维护各阶层人民的生活以及建立民主联合政府等一系列的观点。把为了实现当前的共同纲领性质的要求而实际进行的日常斗争和建立民主联合政府的前景正确地结合起来的问题，在今后的斗争或选举中都是极其重要的。‖池田内阁的选举策略中的重要课题就是给人民以一种幻想，使大家认为在经济政策方面依靠自由民主党政府就会过好生活。无论是共同要求纲领或政府的问题虽然都是以反对“安全条约”为中心，但是丝毫也不应当轻视反对美日垄断资本集团的掠夺以维护各阶层人民的生活问题，以及维护日常利益的任务。反对“安全条约”的斗争虽然如此高涨，但是从琦玉、青森和群马的选举经验中可以看出，特别是在农村（在城市中也有某些类似的情况），广大群众还没有充分地理解到“安全条约”所能造成的真正后果。因此，把这两个侧面充分地结合起来的问题，就是党的方针在今后的选举中能否真正地得到群众拥护的问题。‖在政治目标中，今天不承认和废除“安全条约”的方向，已经成为战斗的整个民主力量的方向。具体地说，这就是同事实上要把日美军事同盟强加于人民，实施行政协定及其他措施来对人民发动进攻的敌人展开斗</w:t>
      </w:r>
      <w:r>
        <w:rPr>
          <w:rFonts w:hint="eastAsia"/>
        </w:rPr>
        <w:lastRenderedPageBreak/>
        <w:t>争的问题。同时，作为积极地争取和平的方针，恢复日中邦交和缔结日苏和约有着重要的意义。在经济政策方面，必须反对为美日垄断资本服务的政策，指出和平地、自主地繁荣日本经济的道路，同时要倾注力量处理贸易、汇兑自由化和农业基本法等方面的问题。‖实现当前的共同要求的前提是统一战线。根据反对“安全条约”斗争的收获，使工人阶级和广大日本人民接受这个统一战线的思想，是促使整个斗争前进和展开选举工作的很重要的关键。‖最近召开的“总评”大会提出了这样的说法，即我国的联合斗争还没有形成为统一战线，在日本还没有出现统一战线的前提条件。遗憾的是，这种观点仍然是日本工人运动的主力部队的指导思想。不错，今天日本的联合斗争的情况，还没有形成像我们所说的那种牢靠的民族民主统一战线，也没有形成参加斗争的政党真正互相合作的巩固的统一战线。但是，以阻止修改“安全条约”这个国家最重要的问题和争取和平与独立的问题为中心，在中央已经有一百几十个团体参加，展开了长达一年半以上的统一行动，地方的联合斗争组织也建立了两千个以上。这是世界上任何资本主义国家都没有的人民团结的状况。今天，世界各国进行斗争的人民都在说：要向日本的这个斗争学习；日本的斗争取得成就的源泉，就是有了这种团结。‖在这个时候，我们要采取认为这种团结还不是统一战线，实现统一战线的前提还没有出现的立场呢，还是采取承认有不够的地方，但认为这是日本独有的统一战线，要进一步去充实这个统一战线的立场呢？在这‖个问题上我们党一直直率地提出了自己的观点。在反共主义的余孽很深的工人运动中，这一点虽然不可能一下子就被理解，但是，共产党的任务就是要始终一贯地从理论上和思想上来充实从这次具有历史意义的斗争中所取得的重大的经验教训，使之成为人民团结的武器。我们深信，尽管有种种的波折和困难，这个统一战线的思想，最后无论在理论上或政策上都必将获得我国广大工人和人民的拥护。‖当前工人运动的任务‖有组织的工人——“总评”和中立系统的工会在联合斗争中起了核心作用。但是，也还存在严重的弱点。例如在关西的某大炼钢公司等，在反对哈格蒂斗争以后，工会的执行机构开始宣称一概不举行对美帝国主义的斗争。同时，当敌人借口哈格蒂问题发动进攻的时候，在工会中也出现了诸如“上了共产党的当”之类的反宣传。但是，越是这样，越有必要彻底地揭露美帝国主义在世界上所起的作用以及和我国之间的关系，而且，关于垄断资本集团本身的政策，还要揭露他们是采取什么样的立场同美国勾结，又是采取什么样的立场企图自己走帝国主义和军国主义的道路的；同时，对他们进行斗争。只有明确这两个敌人以后，才能够建立工人反对贸易自由化问题、合理化问题的真正的斗争体制。‖当前工人运动的问题包括反对资本家的合理化、要求提高工资和缩短劳动时间、争取确立最低工资制和社会保险等任务，以及为争取工会活动的自由和罢工权而进行的斗争等等当前重要的经济和社会方面的要求。同时，作为党来说，还有这样的任务，即在大企业中进行一贯的斗争，同时，还要积极努力去组织广大的中小工厂中没有参加组织的工人，提高企业中共产党支部的领导能力，在全面性的政策方面前进，同时奠定组织基础。‖对于三池煤矿工人的斗争，我们从六中全会指出反对“安全条约”斗争要同反对合理化斗争相结合这一点出发，是一直予以重视的。‖三池工人在这场斗争中，粉碎了所谓第二工会组成以后就再也不能进行大罢工的谰言。相反地，他们证实了这样的一个经验，就是说，如果日益加强同广泛的民主力量的团结，保卫自己的权利，使斗争不只是限于企业的范围内，而把它扩大成为整个民主力量的斗争，那么，尽管存在第二工会的弱点，仍然是能够同反对“安全条约”斗争的高涨相结合，组织非常顽强而长期的斗争，造成一种使三井垄断资本集团不能为所欲为的情况，能够给敌人以很大的打击的。‖农民和</w:t>
      </w:r>
      <w:r>
        <w:rPr>
          <w:rFonts w:hint="eastAsia"/>
        </w:rPr>
        <w:lastRenderedPageBreak/>
        <w:t>文化界人士问题‖关于农业和农民问题，中央委员会现在正在根据大会闭幕后的形势和阶级分化情况，准备把大会的方针具体化，预定最近就可以公布。这对加强党在农村中的活动（这曾经是反对“安全条约”斗争的一个重要的弱点）是极其重要的。同时，在敌人要以贸易自由化和农业基本法等问题发起新的进攻的目前这个时候，这一点也显得极其重要。‖我们必须从美帝国主义、日本垄断资本同日本人民的矛盾（这是基本矛盾）这个立场出发，还要去研究农民问题。因此，就有必要采取加强反对两个敌人的统一战线及其基础的工农联盟这个根本方针。富农作为剥削者是同贫农有阶级矛盾，有对立关系的。富农本身在价格斗争等斗争中常常掉队，同时，富农实际上往往起着反动统治集团或者自由民主党积极的走狗的作用。如果不开展以贫农和中农为核心的斗争，农村的斗争就不能真正得到发展，这一点已经成了加强农村工作方面的一个重要的任务。‖假如不重视依靠贫农、同中农结成联盟、维护他们的利益的斗争，就不能使斗争全面地发展。关于富农，一方面要看到有可能同他们进行必要的联合和合作来反对美日统治集团的进攻和掠夺，但是同时又要在他们起反动作用的时候对他们斗争；在争取农村民主化及其他的斗争中，贫农和中农特别是贫农的斗争和组织必须起核心作用。从这个意义看来，必须根据阶级分化的现状，迅速地、飞跃地扩大党和民主力量在农村中的斗争和组织，这就成为方针的出发点。‖其次是文化界人士问题。文化界人士和知识分子空前广泛而积极地参加了这次的斗争，这件事情的意义是很大的。我们党首先要给全体文化界人士的积极性的这种发扬以很高的评价。而且，今后仍然把他们的精力作为反对“安全条约”和保卫民主的统一行动的一翼而加以集中。这是全体人民的利益。即使不一定使各种现有的文化界人士组织立即参加“国民会议”，但是整个来说，必须努力使它们作为联合斗争组织的一部分有机地联合起来。‖整个来说，在这次斗争中，好几千名大学教授和那些对政治问题几乎从来没有发表过意见的人们都发挥了参加集会和游行示威的积极性。把这种积极性作为日本人民宝贵的精力的一个重要部分来加以评价，以这样的评价来给知识分子以越来越大的鼓舞，并且明确指出知识分子只有同以工人阶级为中心的统一战线结合在一起才能够实现自己的要求，努力发展和加强广大人民的统一战线，这就是基本方向。‖“国民会议”的正确发展方向‖现在“国民会议”的发展方向已经成为一个问题。我们党已经发表过这方面的建议，因此就不再赘述了。最近社会党发表了废除“安全条约”的方针；在有关重要的问题上，我们党和社会党是一致的。不过，从社会党的“政治方针解说”等文件中关于对共产党的论述看来，今后我们还需要为实现共产党、社会党和“总评”在对等的立场上进行合作的方针而努力奋斗，这种合作就是加强统一战线的前提，也是早在</w:t>
      </w:r>
      <w:r>
        <w:rPr>
          <w:rFonts w:hint="eastAsia"/>
        </w:rPr>
        <w:t>1</w:t>
      </w:r>
      <w:r>
        <w:rPr>
          <w:rFonts w:hint="eastAsia"/>
        </w:rPr>
        <w:t>月</w:t>
      </w:r>
      <w:r>
        <w:rPr>
          <w:rFonts w:hint="eastAsia"/>
        </w:rPr>
        <w:t>17</w:t>
      </w:r>
      <w:r>
        <w:rPr>
          <w:rFonts w:hint="eastAsia"/>
        </w:rPr>
        <w:t>日就提出的要求。尽管还存在各种困难，但是全国性的和各地的两千个联合斗争组织所反映出来的人民团结的实际情况，说明现在已经有一股广泛的团结的力量，光凭某一方面的方针是不能加以否定的。‖现在有一部分人为了吸收全国产业别工会联合会（“新产别”）和全日本工会会议（“全劳”）参加，提出了“为了发展而解散”“国民会议”的建议。但是，无论以什么名义，如果要采取使这个联合斗争组织变成一个有名无实的空架子或者把它取消的方针，那么，采取这种方针的人将只会脱离日本民主力量团结的方向。日本人民的力量在反对安全条约的斗争中至少已经获得了那样的进展。我们必须具有既坚持原则而又有灵活性的方针顽强地前进。当然，社会党和共产党之间在思想上和政治上是有各种分歧的，但是，实际上在要废除“安全条约”这个重要方向方面是一致的，还有要恢复中日邦交及其他方面的许多共同点。我们认为，如果很好地肯定这种一致的地方，并且根据这种一致的地方在实际上加强</w:t>
      </w:r>
      <w:r>
        <w:rPr>
          <w:rFonts w:hint="eastAsia"/>
        </w:rPr>
        <w:lastRenderedPageBreak/>
        <w:t>合作，以日益加强团结，那么，即使进行必要的互相批评，但是还是有条件去取得人民联合斗争组织的正确发展的。‖整个来说，“总评”在联合斗争的那种情况下发挥了很大的积极作用。而且，实际上，我们党和“总评”，整个来说，是一直在友好的关系中前进的。我们党在“总评”举行大会的时候对议案也提出了意见，特别是从民主力量团结的立场出发阐明支持社会党的问题意味着什么。‖显然，我们并不是从要求只支持我们党这种宗派主义的、只为自己的立场出发来提出这个问题的。事实上，同一直在反对“安全条约”这样重要的问题上进行联合斗争的政党携手、合作，无论从工会的原则还是从日本统一行动的现状看来，都是恰当的。但是，尽管有相当多的反对意见，“总评”大会还是通过了支持社会党的方针。‖关于是什么东西使我们取得了一党一派所不能取得的成就这个问题，我们今后要耐心地说明：必须认真地汲取反对“安全条约”斗争的经验教训；不建立统一战线，就不能取得战胜两个敌人的条件，也无法成立废除“安全条约”的政府。这个任务显得越来越重要。这样，在统一战线和党的前进道路上，一定能够从根本上改善工人运动和政党之间的关系。只有这个方向才能够保证工会的团结，维护统一战线的发展，为工人阶级和人民的利益服务。这并不是仅仅从一党一派的立场出发，把我们党的利益强加于工人运动之类的问题。我们深信这一个方向最后一定为日本工人运动中的多数人所了解并且获得他们的支持。‖（三）‖争取在竞选斗争中跃进‖选举这个问题，在这次积极分子会议上，是一个我们必须在实践上最重视的中心问题。它不仅仅是反对“安全条约”斗争的继续。民主力量在这次选举中取得什么样的进展，是一个关系到日本的前途的重要问题。这是一次重要的选举，它将成为这样两个前途的分界线：或者是成为军国主义性质的、向复活帝国主义方向发展的野蛮进攻的开端，或者是我们继反对“安全条约”斗争之后推进人民的斗争。在这次选举中，我们仍然要以共同斗争组织——统一行动为基础来进行斗争，这是一个重要的立场。但是，作为斗争方法来说，基本的方向是社、共两党站在一条战线上一道进行斗争。‖池田内阁认为在选举中获胜才是恢复对外信誉的最好的办法，它下了这样顽强的决心，企图依靠诡计多端的策略在选举中一决雌雄。而另一方面，在民主力量中间，甚至还存在着事实上轻视统一战线并且在某种情况下挫伤迄今为止取得的斗争成就的危险倾向。在这个时候，最坚决地主张统一战线即人民团结的共产党在这次选举中能取得何种程度的进展，这不是一个仅仅同党有关的问题，而将给予整个民主力量、日本人民将来的斗争以重大的影响。我们要强调，从上述意义看来，这一次选举比我们经常说的“选举是重要的”那个意思的重要性还重要。‖我们党在</w:t>
      </w:r>
      <w:r>
        <w:rPr>
          <w:rFonts w:hint="eastAsia"/>
        </w:rPr>
        <w:t>1950</w:t>
      </w:r>
      <w:r>
        <w:rPr>
          <w:rFonts w:hint="eastAsia"/>
        </w:rPr>
        <w:t>年的那次镇压和以后的混乱局面中失掉了三十多个议席，从得票数来说，以三百万票为最高峰，从那以后就一直保持着直到最近的状况。但是，现在情况已经不同了。党的队伍扩大了，在这一年里，至少有一万名以上的新同志加入了党，此外，“赤旗报”正刊和它的星期日版合计，在这七个月间增加了二万五千个新的读者。从这个意义上说，党发展了，党的力量扩大了。但是，如果情况只是目前这样，在得票数方面和议席方面要取得飞跃的发展是困难的。在前些日子举行的选举对策本部部长会议上，大家也已经提出了这样的目标：争取获得二百万张到三百万张选票，而议席至少要争取达到五个以上。只是依靠目前这样程度的力量，要在选举中获胜，恐怕是极其困难的。在这一方面，我们绝不能抱有过于乐观的期望。因此，无论如何也要完成六中全会提出的任务——飞跃地扩大党的力量，加强同群众的联系，这作为在选举中获胜的前提条件，已经成了目前最重要的任务。但是，全力投入选举斗争的行动，不仅仅是指扩大党的力量和增加党员人数一倍的行动。它虽然是重要的前提条件，然而我们在这个方面也</w:t>
      </w:r>
      <w:r>
        <w:rPr>
          <w:rFonts w:hint="eastAsia"/>
        </w:rPr>
        <w:lastRenderedPageBreak/>
        <w:t>一定要用两条腿走路。我们要在扩大党的队伍的同时，依据统一战线，扩大同党有联系的各种群众组织（这方面有譬如像大家都知道的群众选举对策组织、后援会以及其他种种形式的组织）；如果不为了蓬勃地发展这条统一战线以及群众组织和积极分子组织而斗争，那么，扩大了的党就不能联系群众，就不能团结群众中的积极部分。‖政党和工会的关系‖政党和工会的关系问题，这也曾经是“总评”大会上的重要问题。我们党一贯认为：对于工会，以社会党要求的那种形式，作为一种组织决定，硬要工会负责所谓支持合作关系并且只支持某一个特定的政党，是不正确的。‖工会保障工会会员在选举中在工会内进行政治活动的自由，保障那种让共产党员和社会党员在工会中都能够充分展开活动的自由，是理所‖当然的事情。采取组织决定的方法硬要会员支持特定的政党，这在实质‖上是妨碍上述政治活动的自由的。在选举中也可以而且有必要采取这样的态度：对共产党提出的关于支持、推荐、合作的建议和呼吁，作为那个工会，不加以歧视，而同对社会党员一样一视同仁，认为共产党也是一个参加了“国民会议”并且同那个工会采取着统一行动的政党，不仅要同社会党保持合作关系，而且也要同共产党保持合作关系，以站在实际上的统一战线的立场上。在这次选举中，党将站在依据共同斗争组织并且发展共同斗争组织的立场上，发出关于建立包括社共两党的统一战线的必要性的呼吁。同时，我们认为共产党才是最正确的，因此要呼吁‖（人民群众）支持共产党。为了加强统一战线，不仅需要呼吁（社共）两党采取统一行动，而且需要使最认真地主张这一点的党获得进展。‖以上是党的呼吁的根本原则。从工会方面来说，要站在“在选举中也同参加共同斗争组织、一道进行斗争的政党展开共同斗争，同时支持这些政党获得进展”这个立场上进行活动，而且保障在选举中进行政治活动的自由。不这样做，便不能全面地理解政党和工会要从各自的立场出发加强统一战线、从各自的立场出发进行选举斗争这个问题。‖加强全体党员的自觉活动‖为了进行选举斗争，今后需要全力进行各种具体的活动。党在全国范围内曾经单独地征集到二百七十五万个签名；而且，我们今后一定要建立起民主联合政府。从这些地方看来，所有的党组织都要不遗余力地进行这次选举斗争，这是很重要的。‖此外，不仅仅要达到得票总数的目标，而且必须千方百计地设法当选。全党在选举中如何地奋起，怎样才能够飞跃地扩大党的力量并且改善党和群众的联系来迎接选举，这是关键所在。为此，党中央召开了在党的历史上未曾有过的这样一次有一千人参加的积极分子大会。我们一定要接连不断地使用积极的办法，把全党投到反对“安全条约”斗争中去的力量同当前群众斗争的发展结合起来，同时在即将到来的选举中展开坚韧不拔的、积极的斗争，使我们党得到进展。‖（四）‖党的发展和党的建设‖最后，谈谈关于党的问题。‖中央委员会认为，党的政治路线、组织、策略上的路线，从六中全会闭幕以后的整个斗争和大会闭幕以后的整个斗争看来，基本上是正确的。党的路线的这种正确性在阻止修改“安全条约”斗争中起了很大的作用。为了加强党，当然首先要加强政治上和思想上的统一。同来自西尾及其他右翼分子的反共分裂主义和来自托洛茨基分子等“左”翼分子的反共和挑衅行动斗争，同对我们党的镇压斗争，并且在斗争中越发锻炼党，发展党的路线，这是扩大党的前提。‖这里有这样一个问题：党还没有最后解决纲领问题。但是，党大会已经以压倒的多数通过了当前的政治组织方针和行动纲领。我们一直遵循这次大会通过的方针和行动纲领，并且遵循把那些方针和行动纲领具体化的中央委员会的方针采取行动并且发展党。形势的变化和斗争的经过证实了大会制订的基本路线和中央委员会采取的基本路线是正确的。这样，在全党范围内，以大会制订的路线和中央委员会采取的路线为核心的团结，在大会结束之后得到了飞</w:t>
      </w:r>
      <w:r>
        <w:rPr>
          <w:rFonts w:hint="eastAsia"/>
        </w:rPr>
        <w:lastRenderedPageBreak/>
        <w:t>跃的增强。中央委员会在大会闭幕以后作出的决定，是经过充分审议之后全场一致通过的。这说明：我们能够按照大会的精神团结起来；虽然存在还没有解决的问题，但是，全党确保了党在当前斗争中团结人民、对敌斗争方面的思想上和政治上的前提条件。‖事实上，党在大会闭幕之后得到了显著的发展和巩固。各地一直在根据六中全会的决议，积极展开增加党员一倍的活动。在目前的形势下，是有扩大党的条件的，而且，如果认真地进行工作的话，是能够做到使党扩大的。我们要好好估计这个情况。可以肯定这样一点：党以工人阶级为泉源，正在大量地吸收着新生的力量。‖　　【日期】</w:t>
      </w:r>
    </w:p>
    <w:p w14:paraId="5540E157" w14:textId="77777777" w:rsidR="00886012" w:rsidRDefault="00886012" w:rsidP="00886012">
      <w:pPr>
        <w:rPr>
          <w:rFonts w:hint="eastAsia"/>
        </w:rPr>
      </w:pPr>
      <w:r>
        <w:rPr>
          <w:rFonts w:hint="eastAsia"/>
        </w:rPr>
        <w:t>‖【版面】第</w:t>
      </w:r>
      <w:r>
        <w:rPr>
          <w:rFonts w:hint="eastAsia"/>
        </w:rPr>
        <w:t>02</w:t>
      </w:r>
      <w:r>
        <w:rPr>
          <w:rFonts w:hint="eastAsia"/>
        </w:rPr>
        <w:t>版（）‖【标题】何陈庄生产队是怎样开展生产救灾的？‖【正文】‖何陈庄生产队是怎样开展生产救灾的？‖中共沧县县委生产办公室‖河北沧县大猪村公社何陈庄生产队，正确贯彻生产救灾的方针，大搞副业生产。现在是队队有小手工业加工厂，户户有家庭副业，天天有收入。虽然今年农业生产受了灾，损失很大，但是，由于副业生产搞得好，不仅做到了按月发工资，还添置了一批生产、生活资料。‖他们是怎样开展冬季副业生产的呢？‖就地取材　生产无边‖何陈庄生产队今年遭受了旱、涝灾害，全队三千六百二十九亩地，实收面积只有八百八十亩。但是，他们在党的领导下，没有被灾情所吓倒，而是依靠着人民公社的优越性，队支部团结全体干部、群众，展开了生产救灾运动。‖他们为了贯彻副业生产“为农业生产服务、为人民生活服务、为明年扩大再生产服务”的方针，首先发动干部、群众，从生产、生活入手，进行了四查（查农具、查生活、查食堂、查仓库）、五算（算明年生产投资和打多少粮食、算开展副业生产的原料能生产多少商品、算有多少人用多少工、算人吃和马喂、算收入和支出）。经过算吃、算穿，算物、算钱，算生产、算收入，算今年、也算了明年，全队到明年</w:t>
      </w:r>
      <w:r>
        <w:rPr>
          <w:rFonts w:hint="eastAsia"/>
        </w:rPr>
        <w:t>6</w:t>
      </w:r>
      <w:r>
        <w:rPr>
          <w:rFonts w:hint="eastAsia"/>
        </w:rPr>
        <w:t>月底，生活需要一万二千元，生产（农、副业）投资需要一万零五百多元。这些钱从哪里找？搞副业生产能解决吗？生产原料从哪里来？开始有的队干部和社员对这个问题认识不明确，信心不足，办法不多。党支部及时提出：搞副业生产必须本着为农业生产服务、为社员生活服务的原则，只能从生产入手、不能有商业行为；同时召开了副业生产能手座谈会，总结了往年进行副业生产的经验，找出了六种生产原料和生产门路：（一）大搞农副产品的综合利用。例如玉米包皮能制淀粉，也能制成人造纤维纺纱织布。（二）组织人力搂草拾柴。全队有十三张大？一百多张小？，搂草拾柴不仅能解决取暖的燃料和牲畜的饲料，还能增加收入。（三）利用本队既有原料，发展加工工业。如：羊毛可以纺毛线、织毛衣、毛袜，麦秆可编草帽辫，高粱穗可缚扫帚，高粱秆可钉锅盖，苇子可织席。（四）还有地上跑的野兔、野黄鼠狼，天上飞的野雁、野鸭，水里游的鱼虾，都可以捕捉。（五）村边、堤坡、沟沿、场边长的柳、桑、荆条，粗些的可编筐，细条可编笊篱、牲口龙嘴。（六）干枯的梨、枣树刨下来能供木匠制造大小农具，支持明年大生产。队支部采纳了他们的意见，决定：有什么原料，就搞什么生产，绝不与大工业争原料；国家需要什么，就生产什么。这样做的结果是：就地取材，生产门路无边，收入无限。‖合理安排劳力　社员有劳有逸‖现在农业生产虽然不是大忙的时候，可是全队有三百多亩地没有耕，小麦正在冬灌，打场还有个尾巴，牲口草还需铡，副业生产也要进行，要做的事情还很多。队支部认为，搞好生产救灾工作的关键，首先在于合理安排劳力。他们根据各项生产、生活任务的大小，采取按比例支配劳动力的办法，做到了有劳有逸，全面安排。劳动力的分配比例是：</w:t>
      </w:r>
      <w:r>
        <w:rPr>
          <w:rFonts w:hint="eastAsia"/>
        </w:rPr>
        <w:t>35%</w:t>
      </w:r>
      <w:r>
        <w:rPr>
          <w:rFonts w:hint="eastAsia"/>
        </w:rPr>
        <w:t>的劳力搞农业，</w:t>
      </w:r>
      <w:r>
        <w:rPr>
          <w:rFonts w:hint="eastAsia"/>
        </w:rPr>
        <w:t>45%</w:t>
      </w:r>
      <w:r>
        <w:rPr>
          <w:rFonts w:hint="eastAsia"/>
        </w:rPr>
        <w:t>的劳力搞副业、手工业生产，</w:t>
      </w:r>
      <w:r>
        <w:rPr>
          <w:rFonts w:hint="eastAsia"/>
        </w:rPr>
        <w:t>20%</w:t>
      </w:r>
      <w:r>
        <w:rPr>
          <w:rFonts w:hint="eastAsia"/>
        </w:rPr>
        <w:t>的劳力搞生活资料的加工、采集、储藏。对老婆、</w:t>
      </w:r>
      <w:r>
        <w:rPr>
          <w:rFonts w:hint="eastAsia"/>
        </w:rPr>
        <w:lastRenderedPageBreak/>
        <w:t>老头等辅助劳力，也安排了适当的活。这就使生产和生活、农业和副业都有了合理的安排。‖其次，生产队还进一步划清了各方面的经营副业的范围：①凡是一个小队很难举办的，就由生产队组织生产；②适合小队经营的小型生产，就分别制定定额，按“三包一奖”的办法包给小队经营；③养猪、鸡等，除集体和社员个人饲养外，鼓励食堂多养。④零星生产如编草帽辫、蒲囤等归社员经营。同时合理解决了收益分配问题：生产队经营的，小队出了人畜工，由生产队给小队工分；生产队包给小队的生产，超额部分按三七开，</w:t>
      </w:r>
      <w:r>
        <w:rPr>
          <w:rFonts w:hint="eastAsia"/>
        </w:rPr>
        <w:t>30%</w:t>
      </w:r>
      <w:r>
        <w:rPr>
          <w:rFonts w:hint="eastAsia"/>
        </w:rPr>
        <w:t>归生产队，</w:t>
      </w:r>
      <w:r>
        <w:rPr>
          <w:rFonts w:hint="eastAsia"/>
        </w:rPr>
        <w:t>70%</w:t>
      </w:r>
      <w:r>
        <w:rPr>
          <w:rFonts w:hint="eastAsia"/>
        </w:rPr>
        <w:t>归小队；小队自己经营收入，归小队支配；社员经营的收入归本人。‖第三、坚持政治挂帅，贯彻按劳分配的原则。群众生产积极性高，劳动定额不断被突破，队队完成了大队分配的生产任务。但是，小队与小队之间的收入差别还很大：一小队和二小队生产人数相等项目相同，可是一小队</w:t>
      </w:r>
      <w:r>
        <w:rPr>
          <w:rFonts w:hint="eastAsia"/>
        </w:rPr>
        <w:t>10</w:t>
      </w:r>
      <w:r>
        <w:rPr>
          <w:rFonts w:hint="eastAsia"/>
        </w:rPr>
        <w:t>月份每个工值一元三角，二小队每个工值比一小队高九毛九分钱。原因是二小队坚持了政治挂帅，超额完成了生产任务。这个事实有力地教育了一小队的干部，他们决定在今后工作中切实加强政治思想工作。‖开展生产救灾之后，社员生产情绪很高。从</w:t>
      </w:r>
      <w:r>
        <w:rPr>
          <w:rFonts w:hint="eastAsia"/>
        </w:rPr>
        <w:t>10</w:t>
      </w:r>
      <w:r>
        <w:rPr>
          <w:rFonts w:hint="eastAsia"/>
        </w:rPr>
        <w:t>月</w:t>
      </w:r>
      <w:r>
        <w:rPr>
          <w:rFonts w:hint="eastAsia"/>
        </w:rPr>
        <w:t>1</w:t>
      </w:r>
      <w:r>
        <w:rPr>
          <w:rFonts w:hint="eastAsia"/>
        </w:rPr>
        <w:t>日起到现在，全队有一百六十人投入副业生产，副业生产的收入有力地支持了当前生产，支持了人民生活，支持了明年的农业生产。全大队</w:t>
      </w:r>
      <w:r>
        <w:rPr>
          <w:rFonts w:hint="eastAsia"/>
        </w:rPr>
        <w:t>10</w:t>
      </w:r>
      <w:r>
        <w:rPr>
          <w:rFonts w:hint="eastAsia"/>
        </w:rPr>
        <w:t>月份的副业收入除发给社员工资四百多元，买煤八吨，还买了一批生产资料，其中有双铧犁三张，小农具二百三十多件以及大车等。现在这个队的副业生产仍在积极地发展中。‖　　【日期】</w:t>
      </w:r>
    </w:p>
    <w:p w14:paraId="3511AF48" w14:textId="77777777" w:rsidR="00886012" w:rsidRDefault="00886012" w:rsidP="00886012">
      <w:pPr>
        <w:rPr>
          <w:rFonts w:hint="eastAsia"/>
        </w:rPr>
      </w:pPr>
      <w:r>
        <w:rPr>
          <w:rFonts w:hint="eastAsia"/>
        </w:rPr>
        <w:t>‖【版面】第</w:t>
      </w:r>
      <w:r>
        <w:rPr>
          <w:rFonts w:hint="eastAsia"/>
        </w:rPr>
        <w:t>02</w:t>
      </w:r>
      <w:r>
        <w:rPr>
          <w:rFonts w:hint="eastAsia"/>
        </w:rPr>
        <w:t>版（）‖【标题】何陈庄生产队是怎样开展生产救灾的？‖【正文】何陈庄生产队是怎样开展生产救灾的？‖中共沧县县委生产办公室‖河北沧县大猪村公社何陈庄生产队，正确贯彻生产救灾的方针，大搞副业生产。现在是队队有小手工业加工厂，户户有家庭副业，天天有收入。虽然今年农业生产受了灾，损失很大，但是，由于副业生产搞得好，不仅做到了按月发工资，还添置了一批生产、生活资料。‖他们是怎样开展冬季副业生产的呢？‖就地取材　生产无边‖何陈庄生产队今年遭受了旱、涝灾害，全队三千六百二十九亩地，实收面积只有八百八十亩。但是，他们在党的领导下，没有被灾情所吓倒，而是依靠着人民公社的优越性，队支部团结全体干部、群众，展开了生产救灾运动。‖他们为了贯彻副业生产“为农业生产服务、为人民生活服务、为明年扩大再生产服务”的方针，首先发动干部、群众，从生产、生活入手，进行了四查（查农具、查生活、查食堂、查仓库）、五算（算明年生产投资和打多少粮食、算开展副业生产的原料能生产多少商品、算有多少人用多少工、算人吃和马喂、算收入和支出）。经过算吃、算穿，算物、算钱，算生产、算收入，算今年、也算了明年，全队到明年</w:t>
      </w:r>
      <w:r>
        <w:rPr>
          <w:rFonts w:hint="eastAsia"/>
        </w:rPr>
        <w:t>6</w:t>
      </w:r>
      <w:r>
        <w:rPr>
          <w:rFonts w:hint="eastAsia"/>
        </w:rPr>
        <w:t>月底，生活需要一万二千元，生产（农、副业）投资需要一万零五百多元。这些钱从哪里找？搞副业生产能解决吗？生产原料从哪里来？开始有的队干部和社员对这个问题认识不明确，信心不足，办法不多。党支部及时提出：搞副业生产必须本着为农业生产服务、为社员生活服务的原则，只能从生产入手、不能有商业行为；同时召开了副业生产能手座谈会，总结了往年进行副业生产的经验，找出了六种生产原料和生产门路：（一）大搞农副产品的综合利用。例如玉米包皮能制淀粉，也能制成人造纤维纺纱织布。（二）组织人力搂草拾柴。全队有十三张大？一百多张小？，搂草拾柴不仅能解决取暖的燃料和牲畜的饲料，还能增加收入。（三）利用本队既有原料，发展加工工业。如：羊毛可以纺毛线、织毛衣、毛袜，麦秆可编草帽辫，高粱穗可缚扫帚，高粱秆可钉锅盖，苇子可织席。（四）还有地上跑的野兔、野黄鼠狼，天</w:t>
      </w:r>
      <w:r>
        <w:rPr>
          <w:rFonts w:hint="eastAsia"/>
        </w:rPr>
        <w:lastRenderedPageBreak/>
        <w:t>上飞的野雁、野鸭，水里游的鱼虾，都可以捕捉。（五）村边、堤坡、沟沿、场边长的柳、桑、荆条，粗些的可编筐，细条可编笊篱、牲口龙嘴。（六）干枯的梨、枣树刨下来能供木匠制造大小农具，支持明年大生产。队支部采纳了他们的意见，决定：有什么原料，就搞什么生产，绝不与大工业争原料；国家需要什么，就生产什么。这样做的结果是：就地取材，生产门路无边，收入无限。‖合理安排劳力　社员有劳有逸‖现在农业生产虽然不是大忙的时候，可是全队有三百多亩地没有耕，小麦正在冬灌，打场还有个尾巴，牲口草还需铡，副业生产也要进行，要做的事情还很多。队支部认为，搞好生产救灾工作的关键，首先在于合理安排劳力。他们根据各项生产、生活任务的大小，采取按比例支配劳动力的办法，做到了有劳有逸，全面安排。劳动力的分配比例是：</w:t>
      </w:r>
      <w:r>
        <w:rPr>
          <w:rFonts w:hint="eastAsia"/>
        </w:rPr>
        <w:t>35%</w:t>
      </w:r>
      <w:r>
        <w:rPr>
          <w:rFonts w:hint="eastAsia"/>
        </w:rPr>
        <w:t>的劳力搞农业，</w:t>
      </w:r>
      <w:r>
        <w:rPr>
          <w:rFonts w:hint="eastAsia"/>
        </w:rPr>
        <w:t>45%</w:t>
      </w:r>
      <w:r>
        <w:rPr>
          <w:rFonts w:hint="eastAsia"/>
        </w:rPr>
        <w:t>的劳力搞副业、手工业生产，</w:t>
      </w:r>
      <w:r>
        <w:rPr>
          <w:rFonts w:hint="eastAsia"/>
        </w:rPr>
        <w:t>20%</w:t>
      </w:r>
      <w:r>
        <w:rPr>
          <w:rFonts w:hint="eastAsia"/>
        </w:rPr>
        <w:t>的劳力搞生活资料的加工、采集、储藏。对老婆、老头等辅助劳力，也安排了适当的活。这就使生产和生活、农业和副业都有了合理的安排。‖其次，生产队还进一步划清了各方面的经营副业的范围：①凡是一个小队很难举办的，就由生产队组织生产；②适合小队经营的小型生产，就分别制定定额，按“三包一奖”的办法包给小队经营；③养猪、鸡等，除集体和社员个人饲养外，鼓励食堂多养。④零星生产如编草帽辫、蒲囤等归社员经营。同时合理解决了收益分配问题：生产队经营的，小队出了人畜工，由生产队给小队工分；生产队包给小队的生产，超额部分按三七开，</w:t>
      </w:r>
      <w:r>
        <w:rPr>
          <w:rFonts w:hint="eastAsia"/>
        </w:rPr>
        <w:t>30%</w:t>
      </w:r>
      <w:r>
        <w:rPr>
          <w:rFonts w:hint="eastAsia"/>
        </w:rPr>
        <w:t>归生产队，</w:t>
      </w:r>
      <w:r>
        <w:rPr>
          <w:rFonts w:hint="eastAsia"/>
        </w:rPr>
        <w:t>70%</w:t>
      </w:r>
      <w:r>
        <w:rPr>
          <w:rFonts w:hint="eastAsia"/>
        </w:rPr>
        <w:t>归小队；小队自己经营收入，归小队支配；社员经营的收入归本人。‖第三、坚持政治挂帅，贯彻按劳分配的原则。群众生产积极性高，劳动定额不断被突破，队队完成了大队分配的生产任务。但是，小队与小队之间的收入差别还很大：一小队和二小队生产人数相等项目相同，可是一小队</w:t>
      </w:r>
      <w:r>
        <w:rPr>
          <w:rFonts w:hint="eastAsia"/>
        </w:rPr>
        <w:t>10</w:t>
      </w:r>
      <w:r>
        <w:rPr>
          <w:rFonts w:hint="eastAsia"/>
        </w:rPr>
        <w:t>月份每个工值一元三角，二小队每个工值比一小队高九毛九分钱。原因是二小队坚持了政治挂帅，超额完成了生产任务。这个事实有力地教育了一小队的干部，他们决定在今后工作中切实加强政治思想工作。‖开展生产救灾之后，社员生产情绪很高。从</w:t>
      </w:r>
      <w:r>
        <w:rPr>
          <w:rFonts w:hint="eastAsia"/>
        </w:rPr>
        <w:t>10</w:t>
      </w:r>
      <w:r>
        <w:rPr>
          <w:rFonts w:hint="eastAsia"/>
        </w:rPr>
        <w:t>月</w:t>
      </w:r>
      <w:r>
        <w:rPr>
          <w:rFonts w:hint="eastAsia"/>
        </w:rPr>
        <w:t>1</w:t>
      </w:r>
      <w:r>
        <w:rPr>
          <w:rFonts w:hint="eastAsia"/>
        </w:rPr>
        <w:t>日起到现在，全队有一百六十人投入副业生产，副业生产的收入有力地支持了当前生产，支持了人民生活，支持了明年的农业生产。全大队</w:t>
      </w:r>
      <w:r>
        <w:rPr>
          <w:rFonts w:hint="eastAsia"/>
        </w:rPr>
        <w:t>10</w:t>
      </w:r>
      <w:r>
        <w:rPr>
          <w:rFonts w:hint="eastAsia"/>
        </w:rPr>
        <w:t>月份的副业收入除发给社员工资四百多元，买煤八吨，还买了一批生产资料，其中有双铧犁三张，小农具二百三十多件以及大车等。现在这个队的副业生产仍在积极地发展中。‖　　【日期】</w:t>
      </w:r>
    </w:p>
    <w:p w14:paraId="027E2D7C" w14:textId="77777777" w:rsidR="00886012" w:rsidRDefault="00886012" w:rsidP="00886012">
      <w:pPr>
        <w:rPr>
          <w:rFonts w:hint="eastAsia"/>
        </w:rPr>
      </w:pPr>
      <w:r>
        <w:rPr>
          <w:rFonts w:hint="eastAsia"/>
        </w:rPr>
        <w:t>‖【版面】第</w:t>
      </w:r>
      <w:r>
        <w:rPr>
          <w:rFonts w:hint="eastAsia"/>
        </w:rPr>
        <w:t>02</w:t>
      </w:r>
      <w:r>
        <w:rPr>
          <w:rFonts w:hint="eastAsia"/>
        </w:rPr>
        <w:t>版（）‖【专栏】山西通讯‖【标题】科学安排劳力　处处节省劳力——山西黎城县五星公社劳动管理经验‖【正文】科学安排劳力　处处节省劳力‖——山西黎城县五星公社劳动管理经验‖中共山西黎城县委会‖在农业生产上，如何根据以粮为纲、全面发展的方针，科学地安排劳力，而又能精打细算地使用劳力，充分发挥劳动效能和最大限度地节约劳力，这是公社经营管理中一个很重要的问题。山西黎城县城关五星人民公社，在这方面创造了良好的经验，其办法是：以农为主，合理安排，分口包干，定期使用，超支自负，节余留用。‖作好规划　订出方案‖要保证粮食生产的需要，又要适当地开展多种经营，在劳力分配上必须有一个恰当的比例。究竟如何安排，他们先算了这样两笔账：‖一笔是全社男女全半劳力投工账。算的结果是：全社七千二百九十五个男女全半劳力，根据基本劳动日标准，共可投工二百一十三万四千三百五十个。‖第二笔是各业全年需用工账：全社共有农作物八万二千八百亩，总共需要投工一百五十三万一千五百九十八个，占全社总投工量的</w:t>
      </w:r>
      <w:r>
        <w:rPr>
          <w:rFonts w:hint="eastAsia"/>
        </w:rPr>
        <w:t>71.8%</w:t>
      </w:r>
      <w:r>
        <w:rPr>
          <w:rFonts w:hint="eastAsia"/>
        </w:rPr>
        <w:t>。此外，还剩余六十万二千七百五十二个工，占全公社总投工量的</w:t>
      </w:r>
      <w:r>
        <w:rPr>
          <w:rFonts w:hint="eastAsia"/>
        </w:rPr>
        <w:lastRenderedPageBreak/>
        <w:t>28.2%</w:t>
      </w:r>
      <w:r>
        <w:rPr>
          <w:rFonts w:hint="eastAsia"/>
        </w:rPr>
        <w:t>。这些工的分配比例是：林业占</w:t>
      </w:r>
      <w:r>
        <w:rPr>
          <w:rFonts w:hint="eastAsia"/>
        </w:rPr>
        <w:t>3%</w:t>
      </w:r>
      <w:r>
        <w:rPr>
          <w:rFonts w:hint="eastAsia"/>
        </w:rPr>
        <w:t>，牧业占</w:t>
      </w:r>
      <w:r>
        <w:rPr>
          <w:rFonts w:hint="eastAsia"/>
        </w:rPr>
        <w:t>5.5%</w:t>
      </w:r>
      <w:r>
        <w:rPr>
          <w:rFonts w:hint="eastAsia"/>
        </w:rPr>
        <w:t>，副业占</w:t>
      </w:r>
      <w:r>
        <w:rPr>
          <w:rFonts w:hint="eastAsia"/>
        </w:rPr>
        <w:t>4.7%</w:t>
      </w:r>
      <w:r>
        <w:rPr>
          <w:rFonts w:hint="eastAsia"/>
        </w:rPr>
        <w:t>，渔业占</w:t>
      </w:r>
      <w:r>
        <w:rPr>
          <w:rFonts w:hint="eastAsia"/>
        </w:rPr>
        <w:t>0.1%</w:t>
      </w:r>
      <w:r>
        <w:rPr>
          <w:rFonts w:hint="eastAsia"/>
        </w:rPr>
        <w:t>，社办工业占</w:t>
      </w:r>
      <w:r>
        <w:rPr>
          <w:rFonts w:hint="eastAsia"/>
        </w:rPr>
        <w:t>4.3%</w:t>
      </w:r>
      <w:r>
        <w:rPr>
          <w:rFonts w:hint="eastAsia"/>
        </w:rPr>
        <w:t>，生活福利占</w:t>
      </w:r>
      <w:r>
        <w:rPr>
          <w:rFonts w:hint="eastAsia"/>
        </w:rPr>
        <w:t>5.6%</w:t>
      </w:r>
      <w:r>
        <w:rPr>
          <w:rFonts w:hint="eastAsia"/>
        </w:rPr>
        <w:t>，机动工占</w:t>
      </w:r>
      <w:r>
        <w:rPr>
          <w:rFonts w:hint="eastAsia"/>
        </w:rPr>
        <w:t>5%</w:t>
      </w:r>
      <w:r>
        <w:rPr>
          <w:rFonts w:hint="eastAsia"/>
        </w:rPr>
        <w:t>。机动工主要为了保证临时事件的急需，如农业生产遭到自然灾害需要增加投工以及原定投工不合理另需补加投工等。在劳力安排上留有一定数量的机动工，就可以使农业生产处于更加主动的地位。‖有了这样总的安排，还必须在保证农作物生产的前题下，进一步具体安排各行各业在各个不同季节的用工比例。在这方面他们根据当地的气象条件和农作物播种情况，作了细致的安排。他们把全年分为小忙、中忙、大忙三个时期：从本年</w:t>
      </w:r>
      <w:r>
        <w:rPr>
          <w:rFonts w:hint="eastAsia"/>
        </w:rPr>
        <w:t>11</w:t>
      </w:r>
      <w:r>
        <w:rPr>
          <w:rFonts w:hint="eastAsia"/>
        </w:rPr>
        <w:t>月到次年</w:t>
      </w:r>
      <w:r>
        <w:rPr>
          <w:rFonts w:hint="eastAsia"/>
        </w:rPr>
        <w:t>3</w:t>
      </w:r>
      <w:r>
        <w:rPr>
          <w:rFonts w:hint="eastAsia"/>
        </w:rPr>
        <w:t>月为小忙时期，在这五个月内，农业生产共需要工占全年农业总用工的</w:t>
      </w:r>
      <w:r>
        <w:rPr>
          <w:rFonts w:hint="eastAsia"/>
        </w:rPr>
        <w:t>30.7%</w:t>
      </w:r>
      <w:r>
        <w:rPr>
          <w:rFonts w:hint="eastAsia"/>
        </w:rPr>
        <w:t>，占全社总劳力</w:t>
      </w:r>
      <w:r>
        <w:rPr>
          <w:rFonts w:hint="eastAsia"/>
        </w:rPr>
        <w:t>61.4%</w:t>
      </w:r>
      <w:r>
        <w:rPr>
          <w:rFonts w:hint="eastAsia"/>
        </w:rPr>
        <w:t>；其余</w:t>
      </w:r>
      <w:r>
        <w:rPr>
          <w:rFonts w:hint="eastAsia"/>
        </w:rPr>
        <w:t>38.6%</w:t>
      </w:r>
      <w:r>
        <w:rPr>
          <w:rFonts w:hint="eastAsia"/>
        </w:rPr>
        <w:t>的劳力，具体分配是：林业占</w:t>
      </w:r>
      <w:r>
        <w:rPr>
          <w:rFonts w:hint="eastAsia"/>
        </w:rPr>
        <w:t>2.8%</w:t>
      </w:r>
      <w:r>
        <w:rPr>
          <w:rFonts w:hint="eastAsia"/>
        </w:rPr>
        <w:t>，牧业占</w:t>
      </w:r>
      <w:r>
        <w:rPr>
          <w:rFonts w:hint="eastAsia"/>
        </w:rPr>
        <w:t>5.5%</w:t>
      </w:r>
      <w:r>
        <w:rPr>
          <w:rFonts w:hint="eastAsia"/>
        </w:rPr>
        <w:t>，副业占</w:t>
      </w:r>
      <w:r>
        <w:rPr>
          <w:rFonts w:hint="eastAsia"/>
        </w:rPr>
        <w:t>6.6%</w:t>
      </w:r>
      <w:r>
        <w:rPr>
          <w:rFonts w:hint="eastAsia"/>
        </w:rPr>
        <w:t>，渔业占</w:t>
      </w:r>
      <w:r>
        <w:rPr>
          <w:rFonts w:hint="eastAsia"/>
        </w:rPr>
        <w:t>0.1%</w:t>
      </w:r>
      <w:r>
        <w:rPr>
          <w:rFonts w:hint="eastAsia"/>
        </w:rPr>
        <w:t>，社办工业占</w:t>
      </w:r>
      <w:r>
        <w:rPr>
          <w:rFonts w:hint="eastAsia"/>
        </w:rPr>
        <w:t>8%</w:t>
      </w:r>
      <w:r>
        <w:rPr>
          <w:rFonts w:hint="eastAsia"/>
        </w:rPr>
        <w:t>，生活福利占</w:t>
      </w:r>
      <w:r>
        <w:rPr>
          <w:rFonts w:hint="eastAsia"/>
        </w:rPr>
        <w:t>5.6%</w:t>
      </w:r>
      <w:r>
        <w:rPr>
          <w:rFonts w:hint="eastAsia"/>
        </w:rPr>
        <w:t>，机动占</w:t>
      </w:r>
      <w:r>
        <w:rPr>
          <w:rFonts w:hint="eastAsia"/>
        </w:rPr>
        <w:t>10%</w:t>
      </w:r>
      <w:r>
        <w:rPr>
          <w:rFonts w:hint="eastAsia"/>
        </w:rPr>
        <w:t>；从</w:t>
      </w:r>
      <w:r>
        <w:rPr>
          <w:rFonts w:hint="eastAsia"/>
        </w:rPr>
        <w:t>4</w:t>
      </w:r>
      <w:r>
        <w:rPr>
          <w:rFonts w:hint="eastAsia"/>
        </w:rPr>
        <w:t>月到</w:t>
      </w:r>
      <w:r>
        <w:rPr>
          <w:rFonts w:hint="eastAsia"/>
        </w:rPr>
        <w:t>5</w:t>
      </w:r>
      <w:r>
        <w:rPr>
          <w:rFonts w:hint="eastAsia"/>
        </w:rPr>
        <w:t>月为中忙时期，在这两个月内，农业生产共需要工占全年农业总用工的</w:t>
      </w:r>
      <w:r>
        <w:rPr>
          <w:rFonts w:hint="eastAsia"/>
        </w:rPr>
        <w:t>16.8%</w:t>
      </w:r>
      <w:r>
        <w:rPr>
          <w:rFonts w:hint="eastAsia"/>
        </w:rPr>
        <w:t>，占全社总劳力的</w:t>
      </w:r>
      <w:r>
        <w:rPr>
          <w:rFonts w:hint="eastAsia"/>
        </w:rPr>
        <w:t>72.1%</w:t>
      </w:r>
      <w:r>
        <w:rPr>
          <w:rFonts w:hint="eastAsia"/>
        </w:rPr>
        <w:t>，所余</w:t>
      </w:r>
      <w:r>
        <w:rPr>
          <w:rFonts w:hint="eastAsia"/>
        </w:rPr>
        <w:t>27.9%</w:t>
      </w:r>
      <w:r>
        <w:rPr>
          <w:rFonts w:hint="eastAsia"/>
        </w:rPr>
        <w:t>的劳力，林业占</w:t>
      </w:r>
      <w:r>
        <w:rPr>
          <w:rFonts w:hint="eastAsia"/>
        </w:rPr>
        <w:t>3%</w:t>
      </w:r>
      <w:r>
        <w:rPr>
          <w:rFonts w:hint="eastAsia"/>
        </w:rPr>
        <w:t>，牧业占</w:t>
      </w:r>
      <w:r>
        <w:rPr>
          <w:rFonts w:hint="eastAsia"/>
        </w:rPr>
        <w:t>6.5%</w:t>
      </w:r>
      <w:r>
        <w:rPr>
          <w:rFonts w:hint="eastAsia"/>
        </w:rPr>
        <w:t>，副业占</w:t>
      </w:r>
      <w:r>
        <w:rPr>
          <w:rFonts w:hint="eastAsia"/>
        </w:rPr>
        <w:t>3.7%</w:t>
      </w:r>
      <w:r>
        <w:rPr>
          <w:rFonts w:hint="eastAsia"/>
        </w:rPr>
        <w:t>，渔业占</w:t>
      </w:r>
      <w:r>
        <w:rPr>
          <w:rFonts w:hint="eastAsia"/>
        </w:rPr>
        <w:t>0.1%</w:t>
      </w:r>
      <w:r>
        <w:rPr>
          <w:rFonts w:hint="eastAsia"/>
        </w:rPr>
        <w:t>，社办工业占</w:t>
      </w:r>
      <w:r>
        <w:rPr>
          <w:rFonts w:hint="eastAsia"/>
        </w:rPr>
        <w:t>4%</w:t>
      </w:r>
      <w:r>
        <w:rPr>
          <w:rFonts w:hint="eastAsia"/>
        </w:rPr>
        <w:t>，生活福利占</w:t>
      </w:r>
      <w:r>
        <w:rPr>
          <w:rFonts w:hint="eastAsia"/>
        </w:rPr>
        <w:t>5.6%</w:t>
      </w:r>
      <w:r>
        <w:rPr>
          <w:rFonts w:hint="eastAsia"/>
        </w:rPr>
        <w:t>，机动工占</w:t>
      </w:r>
      <w:r>
        <w:rPr>
          <w:rFonts w:hint="eastAsia"/>
        </w:rPr>
        <w:t>5%</w:t>
      </w:r>
      <w:r>
        <w:rPr>
          <w:rFonts w:hint="eastAsia"/>
        </w:rPr>
        <w:t>；从</w:t>
      </w:r>
      <w:r>
        <w:rPr>
          <w:rFonts w:hint="eastAsia"/>
        </w:rPr>
        <w:t>6</w:t>
      </w:r>
      <w:r>
        <w:rPr>
          <w:rFonts w:hint="eastAsia"/>
        </w:rPr>
        <w:t>月到</w:t>
      </w:r>
      <w:r>
        <w:rPr>
          <w:rFonts w:hint="eastAsia"/>
        </w:rPr>
        <w:t>10</w:t>
      </w:r>
      <w:r>
        <w:rPr>
          <w:rFonts w:hint="eastAsia"/>
        </w:rPr>
        <w:t>月为大忙时期，在这五个月内农业生产共需要工占全年农业总用工的</w:t>
      </w:r>
      <w:r>
        <w:rPr>
          <w:rFonts w:hint="eastAsia"/>
        </w:rPr>
        <w:t>47.5%</w:t>
      </w:r>
      <w:r>
        <w:rPr>
          <w:rFonts w:hint="eastAsia"/>
        </w:rPr>
        <w:t>，占全社总劳力的</w:t>
      </w:r>
      <w:r>
        <w:rPr>
          <w:rFonts w:hint="eastAsia"/>
        </w:rPr>
        <w:t>82.1%</w:t>
      </w:r>
      <w:r>
        <w:rPr>
          <w:rFonts w:hint="eastAsia"/>
        </w:rPr>
        <w:t>，所余的</w:t>
      </w:r>
      <w:r>
        <w:rPr>
          <w:rFonts w:hint="eastAsia"/>
        </w:rPr>
        <w:t>17.8%</w:t>
      </w:r>
      <w:r>
        <w:rPr>
          <w:rFonts w:hint="eastAsia"/>
        </w:rPr>
        <w:t>的劳力，林业占</w:t>
      </w:r>
      <w:r>
        <w:rPr>
          <w:rFonts w:hint="eastAsia"/>
        </w:rPr>
        <w:t>3.1%</w:t>
      </w:r>
      <w:r>
        <w:rPr>
          <w:rFonts w:hint="eastAsia"/>
        </w:rPr>
        <w:t>，牧业占</w:t>
      </w:r>
      <w:r>
        <w:rPr>
          <w:rFonts w:hint="eastAsia"/>
        </w:rPr>
        <w:t>4.5%</w:t>
      </w:r>
      <w:r>
        <w:rPr>
          <w:rFonts w:hint="eastAsia"/>
        </w:rPr>
        <w:t>，副业占</w:t>
      </w:r>
      <w:r>
        <w:rPr>
          <w:rFonts w:hint="eastAsia"/>
        </w:rPr>
        <w:t>1%</w:t>
      </w:r>
      <w:r>
        <w:rPr>
          <w:rFonts w:hint="eastAsia"/>
        </w:rPr>
        <w:t>，渔业占</w:t>
      </w:r>
      <w:r>
        <w:rPr>
          <w:rFonts w:hint="eastAsia"/>
        </w:rPr>
        <w:t>0.1%</w:t>
      </w:r>
      <w:r>
        <w:rPr>
          <w:rFonts w:hint="eastAsia"/>
        </w:rPr>
        <w:t>，社办工业占</w:t>
      </w:r>
      <w:r>
        <w:rPr>
          <w:rFonts w:hint="eastAsia"/>
        </w:rPr>
        <w:t>1.5%</w:t>
      </w:r>
      <w:r>
        <w:rPr>
          <w:rFonts w:hint="eastAsia"/>
        </w:rPr>
        <w:t>，生活福利占</w:t>
      </w:r>
      <w:r>
        <w:rPr>
          <w:rFonts w:hint="eastAsia"/>
        </w:rPr>
        <w:t>5.6%</w:t>
      </w:r>
      <w:r>
        <w:rPr>
          <w:rFonts w:hint="eastAsia"/>
        </w:rPr>
        <w:t>，机动工占</w:t>
      </w:r>
      <w:r>
        <w:rPr>
          <w:rFonts w:hint="eastAsia"/>
        </w:rPr>
        <w:t>2%</w:t>
      </w:r>
      <w:r>
        <w:rPr>
          <w:rFonts w:hint="eastAsia"/>
        </w:rPr>
        <w:t>。‖在确定各业在不同时期的用工比例之后，公社党委认为，由于农业生产有强烈的季节性和某些难以预测的自然变化，所以在执行劳动计划中，既要力争按比例按计划办事，又要有一定的灵活性。‖建立用工手册　下放四条权利‖劳力分口包干、定期使用的办法，很受干部和社员的欢迎，认为这样办，各项生产都有了保证。但有些人又顾虑难以执行，社员说：“办法虽然好，就怕办不到，各方面要抽劳力，谁能挡得住。”公社党委经过进一步研究，决定根据省委指示的精神，普遍建立了劳动力包干使用手册，由各部门根据手册上的计划数字，按期使用。同时又给各承包单位规定了四条权利：没有省委通知，任何部门派抽劳力，承包单位有权拒绝；各单位在农村动用民工，如果不在计划以内，或已经用完，生产队有权拒绝；管理区与管理区之间搞协作，必须经公社党委批准，并且规定等价交换标准；如果没有公社通知，生产队有权拒绝；各行各业各生产队，在计划以内节余的劳力可以留用，管理区和公社不得无故收回。这样就可以切实保证有计划地使用和节约劳力，避免了乱抓乱调劳力的现象发生。‖经验证明，下放几条权利给生产队是很必要的。例如今年正当农村春耕生产紧张的时候，李庄管理区要动工修建公共厕所，管理区党支部书记靳富堂就去向三队要劳力，三队队长赵江拿着劳动力包干手册向党支部书记靳富堂说：“办法是大家订的，大家应该坚决执行。如果按办法办事，不该我们出劳力。”在执行过程中，也还发现有其他方面找公社和公社随便找管理区抽要劳动力的现象，但是由于承包单位有了这样四条权利，也都被制止了。‖劳动效率提高，节约劳力成风‖五个月的实践证明，这个制度作用巨大，效果很好，主要表现在四个方面：‖第一、保证了以粮为纲全面发展多种经营方针更好的贯彻执行。从农业生产上看，自执行这个制度以来，参加田间生产的人经常保持在</w:t>
      </w:r>
      <w:r>
        <w:rPr>
          <w:rFonts w:hint="eastAsia"/>
        </w:rPr>
        <w:t>70%</w:t>
      </w:r>
      <w:r>
        <w:rPr>
          <w:rFonts w:hint="eastAsia"/>
        </w:rPr>
        <w:t>以上，因此不论夏收夏种还是秋收秋种完成的比任何一年都快、都好。粮食生产的增长，也促进和带动了经济作物和多种经营的发展，使全社的经济生活呈现崭新的面貌。‖第二、使人民公社统一领导、分级管理、队为基础、三级核算的体制，得到很好地贯彻执行。这样就大大调动了管理区、生产队和广大社员的生产积极性。‖第三、由于普遍进行了劳力包干制度，也给全面实现经济核算等经营管理制度创造了更有利的条件。劳动管理是经营管理工作的基础，这项工作做好了，整个经营管理工作就比较好</w:t>
      </w:r>
      <w:r>
        <w:rPr>
          <w:rFonts w:hint="eastAsia"/>
        </w:rPr>
        <w:lastRenderedPageBreak/>
        <w:t>办。正是因为这样，全社的经营管理工作比以前更细、更全面了。‖第四、爱惜劳力、节约劳力的思想在人们的脑中普遍地树立起来。人们说：“动用劳力如花钱，一举一动要勤俭。”因此节约劳动力的事迹屡见不鲜，例如下桂花管理区林业队原有八个人。实行劳力包干后，他们自动提出减少两个人。结果六个人除管理着比原来还多的果园外，还在果园中间作了大量蔬菜和粮食作物。改革工具的风气也更盛了，今年从工具改革和合理安排农活中节余了大批用工。因为劳动效率提高，节余了工，各生产队有条件进一步扩大耕地面积，提高耕作质量。‖　　【日期】</w:t>
      </w:r>
    </w:p>
    <w:p w14:paraId="3DA396BC" w14:textId="77777777" w:rsidR="00886012" w:rsidRDefault="00886012" w:rsidP="00886012">
      <w:pPr>
        <w:rPr>
          <w:rFonts w:hint="eastAsia"/>
        </w:rPr>
      </w:pPr>
      <w:r>
        <w:rPr>
          <w:rFonts w:hint="eastAsia"/>
        </w:rPr>
        <w:t>‖【版面】第</w:t>
      </w:r>
      <w:r>
        <w:rPr>
          <w:rFonts w:hint="eastAsia"/>
        </w:rPr>
        <w:t>07</w:t>
      </w:r>
      <w:r>
        <w:rPr>
          <w:rFonts w:hint="eastAsia"/>
        </w:rPr>
        <w:t>版（）‖【标题】动中有静‖【正文】动中有静‖杨岭‖在自然界，在社会上，一切事物都是不断运动、不断变化、不断发展的。“就是一般的意义来说，运动是物质的存在形式、物质的固有属性，它包括宇宙中所发生的一切变化和过程，从简单的位置变动起到思维止。”（恩格斯：《自然辩证法》第</w:t>
      </w:r>
      <w:r>
        <w:rPr>
          <w:rFonts w:hint="eastAsia"/>
        </w:rPr>
        <w:t>46</w:t>
      </w:r>
      <w:r>
        <w:rPr>
          <w:rFonts w:hint="eastAsia"/>
        </w:rPr>
        <w:t>页）旧东西总是在不断地衰亡，新东西总是在不断地生长。宇宙间的任何事物，哪怕是最短的一刹那，也不会绝对地静止下来。这是辩证唯物主义的一个最根本的观点。谁忘记了或者背离了这个观点，他就不会有一点革命精神，他就会被一秒钟也不停止前进的时代的洪流甩在一旁。‖辩证唯物主义认为万事万物都在不断运动、不断发展、不断变化，同时并不否认事物相对静止、相对均衡的状态。在形而上学者看来，这是一种相互排斥的论断。在辩证唯物主义者看来，运动和静止是矛盾的统一。运动是矛盾的主要方面，静止是矛盾的次要方面。运动是绝对的，静止是相对的。我们所说的运动、发展、变化，总是指具有相对稳定性的事物的运动、发展、变化。如果说在永不停息的历史的长河中没有任何稳定的、确定的东西，如果认为一切事物都像“白驹过隙”一样使人们只能看到模糊的、不确定的一道白光，那末，人们就不可能认识世界，不可能认识事物的运动、发展、变化，也就根本谈不到掌握事物发展的规律性了，那就会陷入不可知论和虚无主义的泥坑。‖我们是不断革命论者，同时又是革命发展阶段论者。我们认为：革命永远不会停止，每时每刻都不会停止，任何人想要它停止都是不可能的。我们又认为：如果忽视了革命发展的阶段性，不断革命就会成为空谈。事物的相对的静止状态和暂时的均衡状态，对于事物的发展、变化有很大的作用。相对的静止，暂时的均衡，就是这样一种状态：新事物在逐渐成长，积蓄力量，为突破旧的发展阶段和进入新的发展阶段作准备。在长江上“更立西江石壁，高峡出平湖”；这是使长江的水处于相对静止的状态，而这正是为了使江水更有力地奔流，为了使水力转化为强大的电力，为了开辟更好的航路。‖生产力永远活跃而不停地向前发展；生产关系一定要适合生产力的性质，适合生产力发展的水平。这是社会发展的根本规律。这个规律本身包含着两个方面，我们也必须从两个方面去掌握它：一方面，当生产关系已经落后于并且束缚着生产力的发展的时候，就必须变革旧的生产关系以解放生产力；另方面，当旧的生产关系已经变革、新的生产关系已经建立起来的时候，就必须相对地稳定新的生产关系以保护和促进生产力。在新的生产关系相对稳定的条件下，使新的生产关系不断完善起来，对于生产力的进一步发展有巨大的作用。这里也很清楚：发展是绝对的，稳定是相对的；在发展中必然要有相对稳定的阶段，而相对稳定的根本目的是进一步发展。‖农村人民公社在现阶段实行三级所有、队为基础的制度，在相当长的时期内稳定这个制度，根本目的正是为了发展生产力。同这个根本制度相适应的，还有许多具体工作的制度。这些制度，都体现出了不断革命论和革命发展阶段论的辩证关系，绝对的运动、变化和相对的静止、均衡的辩</w:t>
      </w:r>
      <w:r>
        <w:rPr>
          <w:rFonts w:hint="eastAsia"/>
        </w:rPr>
        <w:lastRenderedPageBreak/>
        <w:t>证关系。“三定”，“四固定”，“定额管理”，等等，都有一个“定”字。这个“定”字反映了事物发展的阶段性，也就是相对稳定性。这些“定”，是使同现阶段生产力发展状况相适应的生产关系更加巩固、更加完善所必需的。山西万荣县孙吉公社把原有的劳动管理和财务管理的制度配套成龙、综合提高，制定和推行了“三分三定”的制度，其结果，使三级所有、队为基础的生产关系更加健全，加强了整个人民公社的基础——生产队，同时也加强了整个国民经济的基础——农业生产。正是在相对稳定的条件下，上层建筑对基础、生产关系对生产力起了强有力的反作用。一切上层建筑，总是为自己的经济基础服务，并力求维护和巩固自己的经济基础的。旧的上层建筑总是要维护旧的经济基础，甚至在旧的经济基础已经被粉碎之后还要长时期地挣扎，企图复活旧的经济基础。新的上层建筑也必须从两方面维护新的经济基础：一方面坚决地同旧的上层建筑作斗争，另方面坚决地为自己的经济基础更加健全、更加完善而斗争。孙吉公社的“三分三定”，正是维护新的生产关系以推进生产力发展的一种好制度。‖人民公社的主要特点是组织规模大、活动范围广，可以统一筹划全社的生产和分配，可以比农业社更有效更充分更合理地安排农村的人力、物力、财力，加快各项生产建设事业的发展。“三分三定”的基本内容是以管理区（生产队）为基本单位，每年年初把生产任务和人力、物力、财力分战线、分项目、分时间“定”到各个生产小队和各个用工、花钱的小单位，哪个时候、哪个单位完成什么样的任务、用多少工、花多少钱，都“定”下来。“三分三定”正是为了更好地保证“一大二公”的优越性更充分地发挥出来。在这里，“分”是在公社和生产队统一领导下的合理分工，服从并服务于集体的合作；“定”是在加速各项生产建设事业的总的目的下站定脚跟，服从并服务于生产的发展。孙吉公社的“三分三定”制度产生的过程就可以说明：如果没有适当的“分”，而是“行行业业齐上马，都伸手要人要钱”，如果没有合理的“定”，而是各单位随意办事、用工、花钱，那就不可能更合理更有效地运用人力、物力、财力，也就说不上发挥“一大二公”的优越性了。经过统一的合理的规划，用包产、包工、包成本的办法把各个生产小队每年的产量、用工数、用钱数“定”下来，用“四固定”的办法把劳力、土地、耕畜、农具的使用权“定”在生产小队，正是为了更便于在公社和生产队统一领导下最合理最有效地运用人力、物力，把生产力和劳动生产率更快地提高到更高的水平；在这过程中，同时又把公社、生产队和生产小队经营管理集体经济的能力和社员群众的集体主义觉悟也提到更高的水平。‖生产关系大变革之后，一定要有一定时期的相对稳定。在这相对稳定的时期里，生产力顺利地发展着，发展的数量达不到一定的程度，就不会引起生产关系的新的质变。这是不依人的主观愿望为转移的客观规律。在相对稳定的一个阶段里，生产力的发展不平衡，也会引起局部的质变，生产关系也要作相应的局部的调整，但是总的生产关系却不可能超出这个大的阶段的性质。在相当长的时期内，相对的稳定，“定”在哪一级、哪个范围内，是不变的。在生产力的具体条件变了的时候，例如兴修的水利工程使生产小队的土地发生了变化，例如农业机械化程度有了较大的提高，例如有的土地受了不可抗拒的灾害等等，“三包”“四固定”“三分三定”的具体执行也可能而且应该有相应的变动。可是，这样的变动是在“定”的基础上的“动”。这个局部的“动”是受制约于整体的“定”的。从历史发展的全程看，一定时期的“定”又是为全程的“动”服务的。‖动是绝对的，静是相对的。动中有静，静中有动。“任何静止，任何平衡只是相对的，它们只对这个或那个特定的运动形式而言，才是有意义的。”“运动的计量物不得不是它的反面——静止，这一事实对我们的形而上学者是一个难题和一种苦药。……从辩证法观点看来，运动表现于其反面、表现于静止的这种可能性绝对不</w:t>
      </w:r>
      <w:r>
        <w:rPr>
          <w:rFonts w:hint="eastAsia"/>
        </w:rPr>
        <w:lastRenderedPageBreak/>
        <w:t>是困难。对辩证法来说，全部这一切对立像我们所见到的，只是相对的；绝对的静止、无条件的平衡是不存在的。个别的运动趋向于平衡，可是总的运动又破坏平衡。这样，静止和平衡在其存在之时只是有限制的运动的结果……”（恩格斯：《反杜林论》第</w:t>
      </w:r>
      <w:r>
        <w:rPr>
          <w:rFonts w:hint="eastAsia"/>
        </w:rPr>
        <w:t>60</w:t>
      </w:r>
      <w:r>
        <w:rPr>
          <w:rFonts w:hint="eastAsia"/>
        </w:rPr>
        <w:t>、</w:t>
      </w:r>
      <w:r>
        <w:rPr>
          <w:rFonts w:hint="eastAsia"/>
        </w:rPr>
        <w:t>63</w:t>
      </w:r>
      <w:r>
        <w:rPr>
          <w:rFonts w:hint="eastAsia"/>
        </w:rPr>
        <w:t>页）相对的静止和不断的前进，是矛盾的统一的两个方面。人在走路的时候，总是一方面脚踏实地，一方面迈步前进，不可能抬起腿来就脚不沾地一直向前。“不止不行”；每一步的“止”正是为了“行”。“行”到一定的目的地又有一个阶段的“止”；而这“止”又是“行”的新阶段的开始。‖要用不断革命论和革命发展阶段论相结合的观点来看各种事物的发展变化，从绝对的动中看到相对的静，才能看清大踏步前进的立脚点，才能脚踏实地步步前进。‖　　【日期】</w:t>
      </w:r>
    </w:p>
    <w:p w14:paraId="47DA75FA" w14:textId="77777777" w:rsidR="00886012" w:rsidRDefault="00886012" w:rsidP="00886012">
      <w:pPr>
        <w:rPr>
          <w:rFonts w:hint="eastAsia"/>
        </w:rPr>
      </w:pPr>
      <w:r>
        <w:rPr>
          <w:rFonts w:hint="eastAsia"/>
        </w:rPr>
        <w:t>‖【版面】第</w:t>
      </w:r>
      <w:r>
        <w:rPr>
          <w:rFonts w:hint="eastAsia"/>
        </w:rPr>
        <w:t>03</w:t>
      </w:r>
      <w:r>
        <w:rPr>
          <w:rFonts w:hint="eastAsia"/>
        </w:rPr>
        <w:t>版（）‖【标题】艾森豪威尔提出今年“国情咨文”　承认美国政府面临许多难题　要求下届政府不变基本原则继续侵略扩张政策‖【正文】艾森豪威尔提出今年“国情咨文”‖承认美国政府面临许多难题‖要求下届政府不变基本原则继续侵略扩张政策‖新华社</w:t>
      </w:r>
      <w:r>
        <w:rPr>
          <w:rFonts w:hint="eastAsia"/>
        </w:rPr>
        <w:t>15</w:t>
      </w:r>
      <w:r>
        <w:rPr>
          <w:rFonts w:hint="eastAsia"/>
        </w:rPr>
        <w:t>日讯　华盛顿消息：即将下台的美国总统艾森豪威尔</w:t>
      </w:r>
      <w:r>
        <w:rPr>
          <w:rFonts w:hint="eastAsia"/>
        </w:rPr>
        <w:t>12</w:t>
      </w:r>
      <w:r>
        <w:rPr>
          <w:rFonts w:hint="eastAsia"/>
        </w:rPr>
        <w:t>日向国会提出</w:t>
      </w:r>
      <w:r>
        <w:rPr>
          <w:rFonts w:hint="eastAsia"/>
        </w:rPr>
        <w:t>1961</w:t>
      </w:r>
      <w:r>
        <w:rPr>
          <w:rFonts w:hint="eastAsia"/>
        </w:rPr>
        <w:t>年的“国情咨文”，竭力掩饰共和党政府执政期间美帝国主义内外形势每况愈下的状况，并且为美国政府和他本人八年来奉行的侵略和战争政策辩护。‖艾森豪威尔在咨文中用了很大篇幅来吹嘘他的“政绩”，但是，他最后不得不承认他留下了一个烂摊子给他的继任人肯尼迪。他说，“我并不想暗示一切都是顺利的，一切问题都已经解决。”他提到国外有柏林问题，老挝局势、古巴的革命“所引起的问题”以及“同非洲新国家的发展有关的许多问题”。他说，“这些方面特别要求细心处理和经常研究”。在国内方面，他说，“几个突出问题仍然存在”，其中包括失业问题、如何使“经济不断增长”问题、美元问题，对外支付赤字问题、“农产品大大过剩”问题以及“卫生和教育计划中的缺点”问题等等。‖艾森豪威尔在咨文中鼓吹，美国的侵略和战争政策的“极其重要的计划必须继续下去。”他说，“当然，将必须拟订新的策略来适应新的局势，但是，其基本原则应当是不变的。”他说，美国“决不能放弃这样一个国家政策：为着长期的利益提供非常充分的稳定的努力；迅速适应新的科学和技术进展；建立一支遏止大战、有效地应付局部局势和对进攻进行反击并毁灭进攻者的平衡的力量和一个加强的自由世界集体安全体系。”这就是说，美国要继续坚持大规模的扩军备战政策，加紧发展核武装，以建立一支既能打大战又能打局部战争的武力和一个由各种侵略同盟组成的军事集团体系。艾森豪威尔说，美国将“在今后不确定的时期内、大概是好多年内在防御（指军事）方面付出庞大的开支”。‖艾森豪威尔在咨文中坚持继续奉行敌视中国人民的政策。他说，“美国继续不承认共产党中国”，并且“坚决反对”中国“进入联合国”。‖艾森豪威尔掩饰他执政期间一贯执行“实力政策”“战争边缘”政策的败迹，和美国国际地位江河日下的情况。他继续打着早已破烂不堪的假和平招牌，甚至吹嘘他受到日本人民闭门羹的访问“如此有成果”。‖艾森豪威尔在咨文中谈到焦头烂额的美国经济问题时，他的调子更是低沉。尽管他力图掩盖经济危机的严重程度，他不得不承认，美国“经济活动时断时续的下降仍然一直是我们（美国）企业制度中的一个问题”，美国政府对此“没有理由感到心安理得”。他说，近来美国的“失业人数比我们任何人所愿意看到的数目为高，而且有一些存在长期大量失业的地区”。在农业方面，“产品‘过剩’情况正日益严重”。咨文对美国严重的国际支付危机，也避而不谈。‖　　【日期】</w:t>
      </w:r>
    </w:p>
    <w:p w14:paraId="22ECD3D6" w14:textId="77777777" w:rsidR="00886012" w:rsidRDefault="00886012" w:rsidP="00886012">
      <w:pPr>
        <w:rPr>
          <w:rFonts w:hint="eastAsia"/>
        </w:rPr>
      </w:pPr>
      <w:r>
        <w:rPr>
          <w:rFonts w:hint="eastAsia"/>
        </w:rPr>
        <w:lastRenderedPageBreak/>
        <w:t>‖【版面】第</w:t>
      </w:r>
      <w:r>
        <w:rPr>
          <w:rFonts w:hint="eastAsia"/>
        </w:rPr>
        <w:t>07</w:t>
      </w:r>
      <w:r>
        <w:rPr>
          <w:rFonts w:hint="eastAsia"/>
        </w:rPr>
        <w:t>版（）‖【标题】管好用好农业机械　促进农业生产发展‖【正文】管好用好农业机械　促进农业生产发展‖高翔‖人民公社化以来，吉林省和全国各地一样，农业机械有了迅速的增加。在推广半机械化（新式畜力农具）“以犁为主”和机械化（拖拉机）“以耕为主”的使用方针下，全省机耕面积已达二十五万公顷，新式农具耕地一百二十多万公顷，机械化半机械化翻地已占到总耕地面积的</w:t>
      </w:r>
      <w:r>
        <w:rPr>
          <w:rFonts w:hint="eastAsia"/>
        </w:rPr>
        <w:t>30%</w:t>
      </w:r>
      <w:r>
        <w:rPr>
          <w:rFonts w:hint="eastAsia"/>
        </w:rPr>
        <w:t>左右。随着农业机械的日益增多和机耕面积的扩大，如何管好和用好现有机械，充分发挥农业机械的效能，是当前的一个重大问题。根据吉林省各个试点公社的经验，要管好和用好现有农业机械，除应加强党的领导，做好人的工作以外，必须认真抓好以下几个基本环节。‖一、抓紧保养检修，保证机车经常处于完好的技术状态。从各个县、社农业机械的使用情况来看，故障停车是机车不能充分发挥效能的重要原因。农业机械在运行中发生自然磨损和人为损坏以后，能不能及时检修，对机车出勤率影响很大。由于保养检修水平不同，往往同类型的机车，效能相差悬殊。</w:t>
      </w:r>
      <w:r>
        <w:rPr>
          <w:rFonts w:hint="eastAsia"/>
        </w:rPr>
        <w:t>1958</w:t>
      </w:r>
      <w:r>
        <w:rPr>
          <w:rFonts w:hint="eastAsia"/>
        </w:rPr>
        <w:t>年以来，怀德县黑林子公社的十八台尤特兹</w:t>
      </w:r>
      <w:r>
        <w:rPr>
          <w:rFonts w:hint="eastAsia"/>
        </w:rPr>
        <w:t>2</w:t>
      </w:r>
      <w:r>
        <w:rPr>
          <w:rFonts w:hint="eastAsia"/>
        </w:rPr>
        <w:t>型拖拉机，由于注意保养，有十三台达到三年不大修，一般都使用了四千小时以上（按规定，每台机车作业三千至三千五百小时即应大修），而机车的技术状态仍然良好。秦屯公社的二十三台同类型的拖拉机，则由于保养不良，有十六台提前进入大修。这就说明，一部农业机械只要保养得好，及时检修，就可以多用几年。‖为了保证机车经常处于完好状态，减少故障停车，必须建立严格的检修保养制度，贯彻防重于治，养重于修，以养为主，养修并举的方针。片面地强调“忙抓使、闲抓修”，借口农忙带病出车，是不许可的违犯制度的行为。而目前为了切实地做好机车的保养检修工作，除了必须解决类似这种不重视保养检修的思想问题以外，还必须认真地解决修理设备和配件生产同拖拉机的迅速增长不相适应的矛盾。三年来，全省的拖拉机增长了八倍，而修理设备则增加不多，不能适应日益增加的机修任务的要求。解决这个矛盾的办法是，重点使用拖拉机的县、社，应该把现有的机械厂加以扩充改建，补充设备，争取在短期内建立起修配网。县、社机械工业应该以服务农业机械化为主，把修配当作光荣任务，坚决克服那种愿搞大宗产品制造，嫌农业机械修配麻烦、零星、产值低，而不愿担负修配任务的错误思想。国营商业部门应配合农业有关部门，根据拖拉机的分布情况，逐步建立起配件、油料供应网，保证物资供应。‖二、大搞工具改革，用土洋并举的办法为农机具配套。拖拉机是农业机械化的核心。但是有了拖拉机，还只解决了动力问题；必须给拖拉机加上前后左右的其他机械，才能保证其效能的发挥。目前，迫切的问题是机引农具严重不足。</w:t>
      </w:r>
      <w:r>
        <w:rPr>
          <w:rFonts w:hint="eastAsia"/>
        </w:rPr>
        <w:t>1960</w:t>
      </w:r>
      <w:r>
        <w:rPr>
          <w:rFonts w:hint="eastAsia"/>
        </w:rPr>
        <w:t>年，吉林省农业生产使用的拖拉机，每台平均只有机引农具二点七件，而且分布不平衡，有的机车连犁也没有配齐，影响了部分机车效能的发挥。在目前条件下，解决这个问题的比较切实可行的方法，是依靠群众，实行土洋并举，用“洋头土尾”办法来为拖拉机配套。吉林省已有不少公社通过以新旧畜力农具连接起来作为机引农具，或在现有土洋农具的基础上创制铁木石相结合的土制机引农具，基本上解决了大部分农作项目机引农具的配套问题。用这种办法解决机引农具的最大优点是：用料较易解决，能把农村原有旧农具充分利用起来；技术不困难，可以就地改革和制造，而效率也还不低。如范家屯公社土制的铁木结构三角耙，只用零点三立米木材、二十公斤钢、六十公斤铁、造价三十元，可以代替全部钢铁结构的钉齿耙使用，工效基本相同。‖三、合理调整地块，消除田间障碍物，为机械作业提供有利条件。耕作条件好坏，对充分发挥机车效能有很大关系。现在农村的土地布局，是在与旧式农具相适应的小农经济的基础上形成的。土地零星分散，槎口零乱，垅向不一，田间障碍物多，插花地多，道路桥梁狭窄。随</w:t>
      </w:r>
      <w:r>
        <w:rPr>
          <w:rFonts w:hint="eastAsia"/>
        </w:rPr>
        <w:lastRenderedPageBreak/>
        <w:t>着农业合作化的发展和推行新式畜力农具，几年来虽然地块不断并大，但土地布局尚未基本改变。据大洼公社调查，同样类型的机车（东方红）一台，在德昌管理区零星地块（垅长二百米左右）上耕作，一个班次只能翻地四点二公顷，而在垅长一千米左右的土地上耕作，一个班次就能翻地八公顷，效率相差将近一倍。而且由于地块零星分散，造成机车空运行多，漏耕地头多，耗费油料多，不但不能充分发挥机车效能，还增加了生产成本，影响了耕作质量。因此，各个机械化程度高的公社都在努力调整地块，并在这方面创造了不少经验。他们的办法叫做“横垅通，顺垅连，串段调整”。这就是实行机车越道作业，中间如经过插花地，就通过协商，相互串换，把机车作业线尽量延伸。如大洼公社的联合管理区的三千多公顷耕地，原来分割为八百五十二块，采取以上方法，已合并为四百零七块，计划</w:t>
      </w:r>
      <w:r>
        <w:rPr>
          <w:rFonts w:hint="eastAsia"/>
        </w:rPr>
        <w:t>1961</w:t>
      </w:r>
      <w:r>
        <w:rPr>
          <w:rFonts w:hint="eastAsia"/>
        </w:rPr>
        <w:t>年再并成三百零九块。看来，把土地逐渐由小块并成大块，消除田间障碍物，不但是必要的，而且是可行的。但是，也必须看到，这是一件十分复杂的工作，必须根据党的政策和农作技术的要求，有计划有步骤地进行。在现阶段人民公社实行三级所有、队为基础的原则下，调整地块的工作，应以小队为单位进行。越过小队特别是越过基本核算单位进行插花地的调整，必须通过认真的协商，互相同意以后，才进行串换，并且要做到互不吃亏。如果经过协商，一时达不成协议，就不要勉强进行。但为发挥机车效能，可越垅越道作业，土地仍归原主所有，机耕费用则按面积分摊。‖四、确定农业机械的经营方式，要适应公社三级所有制和有利生产。正确地解决农业机械的经营方式问题，即管理体制问题，必须符合人民公社三级所有队为基础的现行政策，有利于人民公社的巩固和发展，有利于调动群众的积极性，才能有利于机械效能的充分发挥。用这些原则来衡量，可以看出，“社有社营”和“社有区营”是各有利弊的。拖拉机和其他大型农业机械，是农业生产的主要生产资料，实行社有社营，便于公社的统一领导和统一调度，也符合于壮大社有经济和人民公社管理形式进一步发展的要求。但是，在目前条件下，实行社有社营也有不利于调动区、队干部和群众的积极性，以及责任制不明确等缺点。实行社有区营，虽然可以避免这些缺点，便于支部领导和群众监督，有利于责任制的建立，但又受到一定条件的限制。根据各地经验，机车编队一般以三台至四台为一组，才便于配备干部、加强领导、机具配套、备品管理和调剂，建立责任制和组织竞赛等。目前，吉林省的拖拉机型号主要是东方红五十四型和铁牛四十型等中型机车，在“以耕为主”的条件下，按每标准台负担二千五百亩计算，三台东方红折七点二标准台，应负担耕地一万八千亩。这样，最少必须有一千二百公顷耕地以上的管理区，才能单独组织机耕队。如果考虑到目前机车少，必须实行三年轮翻一次，管理区的规模应当更大，需要有三千六百公顷耕地，才能单独组织机耕队。而目前吉林省的管理区，平均只有七百四十五公顷耕地，一千公顷以下的占绝大多数。这样，势必要以几个基本核算单位，共同固定一个机耕队。在一个机耕队为几个管理区服务的时候，实行“社有区营”是困难的，如果不顾条件地全面推行就会造成混乱，反而不利于机械效能的发挥。‖根据以上情况，目前吉林省的农业机械一般应该实行社有社营，特别是没有管理机车经验和机车数量太少（五台以下的）的公社，必须这样办。不过现行的社有社营方法应作改进，要建立起分级核算、财务包干、定额管理、超额奖励等责任制度，以克服现行社有社营工作中的缺点。至于社有区营，有条件的管理区也可以积极试行，创造多方面的经验。但是不论采取哪种经营方式，都必须实行机车固定使用，尽量避免不必要的调动，以减少空运转，提高效能。‖五、加强经营管理，是保证机械效能充分发挥，达到优质、高效、低耗、安全、增产的重要环节。而要做到这一点，首先要对拖</w:t>
      </w:r>
      <w:r>
        <w:rPr>
          <w:rFonts w:hint="eastAsia"/>
        </w:rPr>
        <w:lastRenderedPageBreak/>
        <w:t>拉机的配置使用进行统一规划，全面安排。“以农为主，以粮为主，以耕为主”，这是我们当前配置使用拖拉机的原则。农业是国民经济的基础，粮食是基础的基础，拖拉机的分配应该首先用于增产粮食上面，而且应该重点投放在地多人少，劳畜力不足，有荒可开，增产潜力大，商品量高，交通条件好的地区。这样，机械效能发挥得就快。同时，在目前拖拉机和油料暂时还不能充分满足实际需要的时候，为了最经济最合理地使用机器，取得最大的经济效果，还必须将农业机械用到增产最显著的关键性作业项目中去。根据农作情况，深翻地是农活最集中、占用劳力和畜力最多，也是增产效果最大的项目。机器耕得深，耕作质量好。因此，机械化的第一步，应该实行“以耕为主”，迅速普及机耕化，以后再进一步解决多种作业和综合利用问题。‖为了充分发挥机械效能，必须加强对机耕队和包车组的领导，实行灵活调度，开展双班作业和复式作业。包车组是基层作战单位。在农忙时必须按队按车逐日抓进度，抓班次，抓时间，抓质量。队长和包车组长要跟车到田，逐班查出勤，逐块安排农活。要根据人员、农活情况，实行双班制或三班制，歇人不歇车，换班、保养在田。复式作业的作用也很大。复式作业就是连翻带耙，带压，两道或几道工序一次完成。刘房子公社去年秋翻地有</w:t>
      </w:r>
      <w:r>
        <w:rPr>
          <w:rFonts w:hint="eastAsia"/>
        </w:rPr>
        <w:t>65.4%</w:t>
      </w:r>
      <w:r>
        <w:rPr>
          <w:rFonts w:hint="eastAsia"/>
        </w:rPr>
        <w:t>实行复式作业，等于增加五台拖拉机的作业量（全社共有拖拉机三十三台）。‖农业机械的经营管理，要求做到既增产，又增收，扩大机械化的经济效益，作到成本低，耗油少，质量好，经营有利。这就必须严格实行经济核算制度，提倡勤俭办机械，节约人力、物力的消耗。机耕成本中，主要是油耗和修理费，两者占到</w:t>
      </w:r>
      <w:r>
        <w:rPr>
          <w:rFonts w:hint="eastAsia"/>
        </w:rPr>
        <w:t>70%</w:t>
      </w:r>
      <w:r>
        <w:rPr>
          <w:rFonts w:hint="eastAsia"/>
        </w:rPr>
        <w:t>左右，因此，节约物资消耗非常重要。对各种物资器材要精心保管，做到机车有库，油有桶，机具有棚，工具有箱，专人负责，避免任何损失浪费。必须实行定额管理，贯彻按劳分配原则，凡是超额完成工作任务，质量又好，机车并未过分损耗的，就给以超额奖。同时还应把机务人员工作的好坏，同生产小队的“三包一奖”制度联系起来，如果机耕质量好，包产单位获得超产奖励时，驾驶员也应有份，以促使驾驶员精心保养机车和关心作业质量。‖　　【日期】</w:t>
      </w:r>
    </w:p>
    <w:p w14:paraId="72876E50" w14:textId="77777777" w:rsidR="00886012" w:rsidRDefault="00886012" w:rsidP="00886012">
      <w:pPr>
        <w:rPr>
          <w:rFonts w:hint="eastAsia"/>
        </w:rPr>
      </w:pPr>
      <w:r>
        <w:rPr>
          <w:rFonts w:hint="eastAsia"/>
        </w:rPr>
        <w:t>‖【版面】第</w:t>
      </w:r>
      <w:r>
        <w:rPr>
          <w:rFonts w:hint="eastAsia"/>
        </w:rPr>
        <w:t>03</w:t>
      </w:r>
      <w:r>
        <w:rPr>
          <w:rFonts w:hint="eastAsia"/>
        </w:rPr>
        <w:t>版（）‖【标题】古巴保卫自己的社会主义革命　古巴《今日报》四月二十八日评论‖【正文】古巴保卫自己的社会主义革命‖古巴《今日报》四月二十八日评论‖本报讯　古巴《今日报》</w:t>
      </w:r>
      <w:r>
        <w:rPr>
          <w:rFonts w:hint="eastAsia"/>
        </w:rPr>
        <w:t>4</w:t>
      </w:r>
      <w:r>
        <w:rPr>
          <w:rFonts w:hint="eastAsia"/>
        </w:rPr>
        <w:t>月</w:t>
      </w:r>
      <w:r>
        <w:rPr>
          <w:rFonts w:hint="eastAsia"/>
        </w:rPr>
        <w:t>28</w:t>
      </w:r>
      <w:r>
        <w:rPr>
          <w:rFonts w:hint="eastAsia"/>
        </w:rPr>
        <w:t>日发表一篇题为《古巴保卫自己的社会主义革命》的评论，评论全文如下：‖</w:t>
      </w:r>
      <w:r>
        <w:rPr>
          <w:rFonts w:hint="eastAsia"/>
        </w:rPr>
        <w:t>4</w:t>
      </w:r>
      <w:r>
        <w:rPr>
          <w:rFonts w:hint="eastAsia"/>
        </w:rPr>
        <w:t>月</w:t>
      </w:r>
      <w:r>
        <w:rPr>
          <w:rFonts w:hint="eastAsia"/>
        </w:rPr>
        <w:t>16</w:t>
      </w:r>
      <w:r>
        <w:rPr>
          <w:rFonts w:hint="eastAsia"/>
        </w:rPr>
        <w:t>日在古巴和拉丁美洲历史上是一个伟大和光荣的日子。在这一天——七十二小时内被打败的雇佣军入侵的前夕，菲德尔明确规定，我们的革命是社会主义革命。‖从那时起，人民的热情由于他们的领袖的这一宣布而不断高涨。这种热情曾以令人难忘的形式表现为向在帝国主义的卑鄙空袭中牺牲的死难者告别的盛大群众集会，这次空袭是企图为入侵者开辟一条顺利的道路。‖现在，当美国可能使用它自己的遭到憎恨的海军陆战队发动另一次武装侵略的时候，明确规定我们的不可战胜的革命的性质将使每一个爱国者在自己的岗位上表现得更坚定、更警惕和更加决心不惜牺牲一切。‖菲德尔·卡斯特罗简单而深刻地宣布：“工农朋友们：这个革命是由贫苦人进行的、为了贫苦人的贫苦人的社会主义民主革命。”而群众则报以一致的欢呼，长时间的鼓掌，表示最热烈的赞同。‖民兵和起义军成员们高高举起他们手中的千万枝步枪，表示坚决的赞同。‖在男人和女人、学生、青年、工人和农民中响起了雷鸣般的掌声，他们并高唱：“我们是社会主义者，前进，前进，谁要不乐意就去吃泻药吧。”‖人民早就在等待着菲德尔的宣布。‖我们革命的进展要求做这一宣布。‖在粉碎了美帝国主义在政治、经济、外交和对外贸易方</w:t>
      </w:r>
      <w:r>
        <w:rPr>
          <w:rFonts w:hint="eastAsia"/>
        </w:rPr>
        <w:lastRenderedPageBreak/>
        <w:t>面对古巴的统治从而履行了实现完全的民族解放的爱国任务之后，在通过彻底和深刻的土地改革消灭大庄园制和保证了人民的自由和民主之后，古巴革命实际上已经开始实现一系列的社会主义任务，其中最重要和有决定意义的是：把大企业和大工业收归国有和已经开始的有计划地发展经济。事实上，在古巴，绝大多数的工农业劳动者不是在为私人企业、为资本主义劳动，而是在为全民所有的国有化公共企业劳动。‖不明确规定正在古巴进行的这些改造的性质已经成为一个障碍。‖一方面帝国主义者和各种反革命分子利用我们没有明确规定这点进行混淆视听的活动，散布种种关于共产主义的最荒谬的流言蜚语，并且把这一切加诸被他们称之为共产主义的古巴革命。‖另一方面，不明确规定我们所提到的经济社会改造的社会主义性质，革命力量要回击这一宣传，就稍为有些麻烦。‖人民希望明确规定这种性质，形势要求这样做，而当美帝国主义侵略者进行的阴险的轰炸揭开了次日的入侵的序幕时更是如此。‖于是菲德尔明确规定了这一点。‖还应该看到，明确规定这一点的背景是：人民的革命政治思想觉悟的大大提高，由各方面力量形成的积极的革命核心的日益增长的团结和在一切实际方面的事实上的融合，以及协调、执行和监察委员会这种革命权力机构的筹备和组成，这种委员会已经在好几个省中建立。‖明确规定这一性质将会大大有助于促进在古巴进行的革命的发展进程。‖革命觉悟将更加坚定不移地迅速高涨。‖这个积极的革命核心将进一步形成、更加强大、更有组织和更加团结。‖群众的政治积极性将更加高涨。‖各项经济、社会和政治任务，生产工作以及发展生产和组织生产的工作将从更准确、更现实的基础上出发得到解决。‖工农业工人群众以及贫苦农民群众的革命热情将急遽高涨和更加巩固。‖正如菲德尔所说：“我们准备为了这个由贫苦人进行的为了贫苦人的贫苦人的革命献出生命。”‖在星期日曾经由于明确地规定我们的革命为爱国、民主、社会主义革命而欢欣鼓舞地高举起步枪的民兵在萨帕塔沼泽地击溃了美帝国主义者派来的卑鄙、凶暴和罪恶的入侵者。他们靠勇敢、斗争精神和最高的士气赢得了胜利。‖他们为了保卫祖国、保卫革命、保卫社会主义而击溃了入侵者。他们在拉丁美洲和世界人民的支援、在社会主义国家的支援下击溃了入侵者，而社会主义国家支援的最高表现就是赫鲁晓夫对肯尼迪的警告。‖革命战胜了入侵的干涉者，并将永远战胜他们。‖古巴将继续在“美帝国主义的鼻子下”在社会主义建设中前进。‖　　【日期】</w:t>
      </w:r>
    </w:p>
    <w:p w14:paraId="509FEE65" w14:textId="77777777" w:rsidR="00886012" w:rsidRDefault="00886012" w:rsidP="00886012">
      <w:pPr>
        <w:rPr>
          <w:rFonts w:hint="eastAsia"/>
        </w:rPr>
      </w:pPr>
      <w:r>
        <w:rPr>
          <w:rFonts w:hint="eastAsia"/>
        </w:rPr>
        <w:t>‖【版面】第</w:t>
      </w:r>
      <w:r>
        <w:rPr>
          <w:rFonts w:hint="eastAsia"/>
        </w:rPr>
        <w:t>07</w:t>
      </w:r>
      <w:r>
        <w:rPr>
          <w:rFonts w:hint="eastAsia"/>
        </w:rPr>
        <w:t>版（）‖【标题】什么是摩尔根学派的遗传学说‖【正文】什么是摩尔根学派的遗传学说‖方宗熙‖现代生物学有若干基本的理论。这包括达尔文的进化学说，郭良尼诺夫、许莱登、许旺、魏耳和的细胞学说，孟德尔、贝德生、约翰孙、摩尔根的基因学说，等等。什么是摩尔根的基因学说，这个学派的理论是怎样的，这是很多人想知道的，我想在这里加以介绍。‖一、基因学说的形成过程‖基因学说是摩尔根学派遗传学的中心理论。它的建立一方面依靠杂交实验所提供的遗传学材料，一方面依靠细胞学所观察到的有关遗传的相互印证的材料。可以说，基因学说首先是遗传学研究和细胞学研究的结晶。因此，摩尔根学派所建立的遗传学一般就叫做细胞遗传学。‖从十九世纪下半期到二十世纪初年，就有若干生物学家包括赫克尔、赫特威克、魏斯曼、鲍维里等，根据细胞学观察，看到细胞核的有规律的分裂过程和有关的材料，认为细胞核和染色体是遗传的物质基础。例如，赫克尔于</w:t>
      </w:r>
      <w:r>
        <w:rPr>
          <w:rFonts w:hint="eastAsia"/>
        </w:rPr>
        <w:t>1866</w:t>
      </w:r>
      <w:r>
        <w:rPr>
          <w:rFonts w:hint="eastAsia"/>
        </w:rPr>
        <w:t>年就推测到生物各种性状依靠细胞核传给后代。魏斯曼于</w:t>
      </w:r>
      <w:r>
        <w:rPr>
          <w:rFonts w:hint="eastAsia"/>
        </w:rPr>
        <w:t>1892</w:t>
      </w:r>
      <w:r>
        <w:rPr>
          <w:rFonts w:hint="eastAsia"/>
        </w:rPr>
        <w:t>年提出种质学说，认为生物体由种质和体质所组成。种质是遗传基础，有自己的连续性。体质是种质所产生，没有连续性。种质是生殖细胞，那里有全套的染色体，有全套控制发育的</w:t>
      </w:r>
      <w:r>
        <w:rPr>
          <w:rFonts w:hint="eastAsia"/>
        </w:rPr>
        <w:lastRenderedPageBreak/>
        <w:t>决定子。这就是早期的染色体遗传学说。‖对建立基因学说有决定意义的有以下几类遗传实验：孟德尔的豌豆遗传实验、约翰孙的菜豆纯系实验和摩尔根的果蝇遗传实验。‖（</w:t>
      </w:r>
      <w:r>
        <w:rPr>
          <w:rFonts w:hint="eastAsia"/>
        </w:rPr>
        <w:t>1</w:t>
      </w:r>
      <w:r>
        <w:rPr>
          <w:rFonts w:hint="eastAsia"/>
        </w:rPr>
        <w:t>）孟德尔根据八年（</w:t>
      </w:r>
      <w:r>
        <w:rPr>
          <w:rFonts w:hint="eastAsia"/>
        </w:rPr>
        <w:t>1857</w:t>
      </w:r>
      <w:r>
        <w:rPr>
          <w:rFonts w:hint="eastAsia"/>
        </w:rPr>
        <w:t>—</w:t>
      </w:r>
      <w:r>
        <w:rPr>
          <w:rFonts w:hint="eastAsia"/>
        </w:rPr>
        <w:t>1865</w:t>
      </w:r>
      <w:r>
        <w:rPr>
          <w:rFonts w:hint="eastAsia"/>
        </w:rPr>
        <w:t>）的豌豆杂交实验所提供的精确材料，提出了若干基本的遗传原理，例如分离规律、自由组合规律、显性规律、单位性状规律等。孟德尔的遗传概念可以用他的一个实验来说明。他让高豌豆和矮豌豆杂交，所产生的杂种第一代都是高豌豆。他让这杂种自交，所产生的杂种第二代是四分之三高豌豆和四分之一矮豌豆。他选用其他相对性状例如红花和白花、圆形种子和皱皮种子等进行杂交，都得到跟上述相同的结果。怎样解释这种规律性的遗传现象呢？他假定任何相对的性状都受到细胞里相应的元素（即现在所说的基因）所控制。在身体细胞里，基因成双存在；在生殖细胞里，基因成单存在；通过受精过程，受精卵又恢复了成对的基因。他又说明在杂种里得到表现的性状例如高茎是显性，得不到表现的性状例如矮茎是隐性。隐性的遗传基础，例如矮茎的基因，在杂种的身体里不会被消灭或被改变性质，因此在杂种第二代里可以重新表现。用符号代表基因，例如用大写的</w:t>
      </w:r>
      <w:r>
        <w:rPr>
          <w:rFonts w:hint="eastAsia"/>
        </w:rPr>
        <w:t>T</w:t>
      </w:r>
      <w:r>
        <w:rPr>
          <w:rFonts w:hint="eastAsia"/>
        </w:rPr>
        <w:t>代表高茎基因，用小写的</w:t>
      </w:r>
      <w:r>
        <w:rPr>
          <w:rFonts w:hint="eastAsia"/>
        </w:rPr>
        <w:t>t</w:t>
      </w:r>
      <w:r>
        <w:rPr>
          <w:rFonts w:hint="eastAsia"/>
        </w:rPr>
        <w:t>代表矮茎基因，那末整个遗传现象可以得到以下简明的解释。（附表）‖这个实验所说明的是分离规律。分离规律的实质是：杂种体内原始生殖细胞里相对的遗传单位（即基因），在形成配子中，彼此分离到不同的配子里。含有不同基因的精子和卵子彼此可以随机结合，因为数目相等，例如含</w:t>
      </w:r>
      <w:r>
        <w:rPr>
          <w:rFonts w:hint="eastAsia"/>
        </w:rPr>
        <w:t>T</w:t>
      </w:r>
      <w:r>
        <w:rPr>
          <w:rFonts w:hint="eastAsia"/>
        </w:rPr>
        <w:t>的精子跟含</w:t>
      </w:r>
      <w:r>
        <w:rPr>
          <w:rFonts w:hint="eastAsia"/>
        </w:rPr>
        <w:t>t</w:t>
      </w:r>
      <w:r>
        <w:rPr>
          <w:rFonts w:hint="eastAsia"/>
        </w:rPr>
        <w:t>的精子一样多，含</w:t>
      </w:r>
      <w:r>
        <w:rPr>
          <w:rFonts w:hint="eastAsia"/>
        </w:rPr>
        <w:t>T</w:t>
      </w:r>
      <w:r>
        <w:rPr>
          <w:rFonts w:hint="eastAsia"/>
        </w:rPr>
        <w:t>的卵子跟含</w:t>
      </w:r>
      <w:r>
        <w:rPr>
          <w:rFonts w:hint="eastAsia"/>
        </w:rPr>
        <w:t>t</w:t>
      </w:r>
      <w:r>
        <w:rPr>
          <w:rFonts w:hint="eastAsia"/>
        </w:rPr>
        <w:t>的卵子一样多，结合的机会是相等的，因此产生出一定比例的后代，结果可以预测。‖按照孟德尔的遗传观点，亲代遗传给后代的主要是遗传物质；遗传物质主要以遗传单位即基因而存在；显性基因只要一个就能得到表现；隐性基因要成双（如</w:t>
      </w:r>
      <w:r>
        <w:rPr>
          <w:rFonts w:hint="eastAsia"/>
        </w:rPr>
        <w:t>tt</w:t>
      </w:r>
      <w:r>
        <w:rPr>
          <w:rFonts w:hint="eastAsia"/>
        </w:rPr>
        <w:t>）时才能表现；基因有高度的稳定性。‖（</w:t>
      </w:r>
      <w:r>
        <w:rPr>
          <w:rFonts w:hint="eastAsia"/>
        </w:rPr>
        <w:t>2</w:t>
      </w:r>
      <w:r>
        <w:rPr>
          <w:rFonts w:hint="eastAsia"/>
        </w:rPr>
        <w:t>）约翰逊从菜豆的多年的纯系实验里得出结论：对遗传基础纯一的许多个体即所谓纯系进行选择，不能得到新品种，尽管它们在环境影响下外表上可以有种种差异。例如，遗传基础纯一的一棵菜豆所结的种子有大有小，把大粒的种子和小粒的种子分别栽种，在同样的栽培条件下，大粒种子的后代有大有小，小粒种子的后代也有大有小，平均的重量基本上彼此相等。约翰孙由此得出结论：基因型跟表现型有所区别。基因型也叫遗传型，是遗传基础。表现型是可以观察到的性状。表现型受基因型的制约，也受环境的影响。但环境影响所引起的表现型改变是不遗传的，遗传的是基因型。‖（</w:t>
      </w:r>
      <w:r>
        <w:rPr>
          <w:rFonts w:hint="eastAsia"/>
        </w:rPr>
        <w:t>3</w:t>
      </w:r>
      <w:r>
        <w:rPr>
          <w:rFonts w:hint="eastAsia"/>
        </w:rPr>
        <w:t>）摩尔根和他的合作者主要用果蝇做遗传研究材料。他们从不同果蝇杂交的遗传结果和细胞学观察广泛地论证了孟德尔的分离规律和自由组合规律，肯定了约翰孙关于基因型和表现型的区别，同时又发展了二十世纪初年贝德生等所发现的基因环连和互换的遗传原理。摩尔根学派从果蝇和许多其他生物的遗传和细胞的材料，论证了基因在染色体上，染色体是主要的遗传物质。</w:t>
      </w:r>
      <w:r>
        <w:rPr>
          <w:rFonts w:hint="eastAsia"/>
        </w:rPr>
        <w:t>1926</w:t>
      </w:r>
      <w:r>
        <w:rPr>
          <w:rFonts w:hint="eastAsia"/>
        </w:rPr>
        <w:t>年，摩尔根发表了名著《基因学说》。这个时期，他们所想像的基因是像念珠一样的微小颗粒直线式地排列在染色体上。‖这样，在摩尔根学派的手里，早期的染色体遗传学说就得到了发展。基因学说就是早期染色体遗传学说和孟德尔遗传原理相结合的产物。这个时期，细胞遗传学上还有许多重要的未知数。例如细胞核和细胞质在遗传中的关系怎样？基因型通过什么过程控制表现型的发育？遗传物质怎样发生变化？环境条件怎样引起遗传物质的变化？遗传物质究竟是什么？等等。这些在当时是知道的很少，或一无所知。但是细胞遗传学在各国得到了进一步的发展。‖二、基因学说的发展：许多遗传‖学科的建立‖细胞遗传学是二十世纪生物科学发展最快的一个学科。这由于在研究中它广泛地应用了现代各种科学的新成就、新技术，同时也由于选用了适宜的研究材料，先前主要是果蝇，现在是微生物。在适宜的条</w:t>
      </w:r>
      <w:r>
        <w:rPr>
          <w:rFonts w:hint="eastAsia"/>
        </w:rPr>
        <w:lastRenderedPageBreak/>
        <w:t>件下，果蝇两个星期就能繁殖一代，而微生物几个小时就能繁殖一代。这对在短期内建立学科，非常有利。‖由于应用生物统计学的方法来研究基因在群体内分布和变化的规律，就建立了生统遗传学和进化遗传学。‖由于应用各种物理和化学因素来引起遗传物质的变化，即突变，就阐明了染色体变化和基因突变的规律。在研究中，发现了</w:t>
      </w:r>
      <w:r>
        <w:rPr>
          <w:rFonts w:hint="eastAsia"/>
        </w:rPr>
        <w:t>X</w:t>
      </w:r>
      <w:r>
        <w:rPr>
          <w:rFonts w:hint="eastAsia"/>
        </w:rPr>
        <w:t>射线和其他电离射线是高度有效的诱变因素，就建立了放射遗传学。</w:t>
      </w:r>
      <w:r>
        <w:rPr>
          <w:rFonts w:hint="eastAsia"/>
        </w:rPr>
        <w:t>1949</w:t>
      </w:r>
      <w:r>
        <w:rPr>
          <w:rFonts w:hint="eastAsia"/>
        </w:rPr>
        <w:t>年发现芥子气是高度有效的诱变因素，其效果可以跟</w:t>
      </w:r>
      <w:r>
        <w:rPr>
          <w:rFonts w:hint="eastAsia"/>
        </w:rPr>
        <w:t>X</w:t>
      </w:r>
      <w:r>
        <w:rPr>
          <w:rFonts w:hint="eastAsia"/>
        </w:rPr>
        <w:t>射线相比。最近发现环氧乙烷和次乙亚胺也是高度有效的诱变因素，其效果比</w:t>
      </w:r>
      <w:r>
        <w:rPr>
          <w:rFonts w:hint="eastAsia"/>
        </w:rPr>
        <w:t>X</w:t>
      </w:r>
      <w:r>
        <w:rPr>
          <w:rFonts w:hint="eastAsia"/>
        </w:rPr>
        <w:t>射线要强好几倍。这方面的研究阐明了，遗传物质是可变的，各种环境条件包括体内代谢产物在内，都可能引起突变。‖由于应用生物化学的方法来研究遗传现象，就发现了基因跟酶的关系，基因跟代谢的关系。这就建立了生化遗传学，例如在动物和人类中曾广泛发现白化的个体。所谓白化是黑色素缺乏的现象。白老鼠就是一种白化类型。从生理或生化的角度讲，黑色素是从酪氨酸经过酪氨酸酶的作用而形成的：‖酶‖酪氨酸→黑色素‖白化个体的体内缺乏酪氨酸酶，因此不能形成黑色素。从遗传的角度讲，白化是一种隐性遗传，在一般条件下它主要跟一种隐性基因（</w:t>
      </w:r>
      <w:r>
        <w:rPr>
          <w:rFonts w:hint="eastAsia"/>
        </w:rPr>
        <w:t>a</w:t>
      </w:r>
      <w:r>
        <w:rPr>
          <w:rFonts w:hint="eastAsia"/>
        </w:rPr>
        <w:t>）相联系。如果具有显性基因（</w:t>
      </w:r>
      <w:r>
        <w:rPr>
          <w:rFonts w:hint="eastAsia"/>
        </w:rPr>
        <w:t>A</w:t>
      </w:r>
      <w:r>
        <w:rPr>
          <w:rFonts w:hint="eastAsia"/>
        </w:rPr>
        <w:t>），个体就不会是白化。把遗传的原因和生化的原因综合在一起考虑，那就是：所研究的基因</w:t>
      </w:r>
      <w:r>
        <w:rPr>
          <w:rFonts w:hint="eastAsia"/>
        </w:rPr>
        <w:t>A</w:t>
      </w:r>
      <w:r>
        <w:rPr>
          <w:rFonts w:hint="eastAsia"/>
        </w:rPr>
        <w:t>和</w:t>
      </w:r>
      <w:r>
        <w:rPr>
          <w:rFonts w:hint="eastAsia"/>
        </w:rPr>
        <w:t>a</w:t>
      </w:r>
      <w:r>
        <w:rPr>
          <w:rFonts w:hint="eastAsia"/>
        </w:rPr>
        <w:t>控制着酪氨酸酶的合成。在基因型</w:t>
      </w:r>
      <w:r>
        <w:rPr>
          <w:rFonts w:hint="eastAsia"/>
        </w:rPr>
        <w:t>AA</w:t>
      </w:r>
      <w:r>
        <w:rPr>
          <w:rFonts w:hint="eastAsia"/>
        </w:rPr>
        <w:t>或</w:t>
      </w:r>
      <w:r>
        <w:rPr>
          <w:rFonts w:hint="eastAsia"/>
        </w:rPr>
        <w:t>Aa</w:t>
      </w:r>
      <w:r>
        <w:rPr>
          <w:rFonts w:hint="eastAsia"/>
        </w:rPr>
        <w:t>时，由于有那种酶，因此有黑色素。在基因型</w:t>
      </w:r>
      <w:r>
        <w:rPr>
          <w:rFonts w:hint="eastAsia"/>
        </w:rPr>
        <w:t>aa</w:t>
      </w:r>
      <w:r>
        <w:rPr>
          <w:rFonts w:hint="eastAsia"/>
        </w:rPr>
        <w:t>时，由于缺少那种酶，因此没有黑色素，结果是白化。情形如下：（附表）‖从红色面包霉这种微生物的许多生化突变知道，每一种基因控制着一种生化步骤。例如从半胱氨酸要合成蛋氨酸，要经过胱硫醚和半高胱氨酸，每一步骤都受到一种基因（</w:t>
      </w:r>
      <w:r>
        <w:rPr>
          <w:rFonts w:hint="eastAsia"/>
        </w:rPr>
        <w:t>1</w:t>
      </w:r>
      <w:r>
        <w:rPr>
          <w:rFonts w:hint="eastAsia"/>
        </w:rPr>
        <w:t>—</w:t>
      </w:r>
      <w:r>
        <w:rPr>
          <w:rFonts w:hint="eastAsia"/>
        </w:rPr>
        <w:t>3</w:t>
      </w:r>
      <w:r>
        <w:rPr>
          <w:rFonts w:hint="eastAsia"/>
        </w:rPr>
        <w:t>）的控制：‖①　②　③‖半胱氨酸→胱硫醚→半高胱氨酸→蛋氨酸‖这样，生化遗传学的研究就初步阐明了基因型和表现型的关系。这个关系的主要线索是这样：基因控制蛋白质和酶的合成（酶是一种蛋白质），酶控制新陈代谢，新陈代谢控制生理机能和形态结构。换句话说，生物的各种生理机能和形态结构以各种新陈代谢类型为基础，新陈代谢的类型受酶的种类所制约，生物体会含有那些酶受基因的制约。‖于是细胞遗传学需要回答这样的问题，即：基因怎样控制蛋白质或酶的合成呢？这需要阐明基因的物质基础即遗传物质。‖三、基因学说的发展：遗传物质的阐明‖从化学分析中人们早就知道，作为基因载体的染色体，以核蛋白为主要组成部分。所谓核蛋白是核酸和蛋白质相结合的一类蛋白质。核酸有两大类：去氧核糖核酸（简称</w:t>
      </w:r>
      <w:r>
        <w:rPr>
          <w:rFonts w:hint="eastAsia"/>
        </w:rPr>
        <w:t>DNA</w:t>
      </w:r>
      <w:r>
        <w:rPr>
          <w:rFonts w:hint="eastAsia"/>
        </w:rPr>
        <w:t>）和核糖核酸（简称</w:t>
      </w:r>
      <w:r>
        <w:rPr>
          <w:rFonts w:hint="eastAsia"/>
        </w:rPr>
        <w:t>RNA</w:t>
      </w:r>
      <w:r>
        <w:rPr>
          <w:rFonts w:hint="eastAsia"/>
        </w:rPr>
        <w:t>）。</w:t>
      </w:r>
      <w:r>
        <w:rPr>
          <w:rFonts w:hint="eastAsia"/>
        </w:rPr>
        <w:t>DNA</w:t>
      </w:r>
      <w:r>
        <w:rPr>
          <w:rFonts w:hint="eastAsia"/>
        </w:rPr>
        <w:t>主要在细胞核里。细胞质里一般并不含有</w:t>
      </w:r>
      <w:r>
        <w:rPr>
          <w:rFonts w:hint="eastAsia"/>
        </w:rPr>
        <w:t>DNA</w:t>
      </w:r>
      <w:r>
        <w:rPr>
          <w:rFonts w:hint="eastAsia"/>
        </w:rPr>
        <w:t>。</w:t>
      </w:r>
      <w:r>
        <w:rPr>
          <w:rFonts w:hint="eastAsia"/>
        </w:rPr>
        <w:t>RNA</w:t>
      </w:r>
      <w:r>
        <w:rPr>
          <w:rFonts w:hint="eastAsia"/>
        </w:rPr>
        <w:t>大部分在细胞质里，少量在细胞核里。染色体的核蛋白主要是</w:t>
      </w:r>
      <w:r>
        <w:rPr>
          <w:rFonts w:hint="eastAsia"/>
        </w:rPr>
        <w:t>DNA</w:t>
      </w:r>
      <w:r>
        <w:rPr>
          <w:rFonts w:hint="eastAsia"/>
        </w:rPr>
        <w:t>和蛋白质相结合的核蛋白。过去，人们对核酸的知识不足，认为种类很少，不可能作为基因的物质基础。而实际上蛋白质的种类是很多的，因此认为基因的物质基础就是蛋白质。‖但有一些材料并不支持上述论点。例如，</w:t>
      </w:r>
      <w:r>
        <w:rPr>
          <w:rFonts w:hint="eastAsia"/>
        </w:rPr>
        <w:t>1928</w:t>
      </w:r>
      <w:r>
        <w:rPr>
          <w:rFonts w:hint="eastAsia"/>
        </w:rPr>
        <w:t>年一个研究者发现了肺炎球菌的无毒的粗糙型跟死的有毒的光滑型在一起，会发生定向转化的现象，即转化成光滑型。</w:t>
      </w:r>
      <w:r>
        <w:rPr>
          <w:rFonts w:hint="eastAsia"/>
        </w:rPr>
        <w:t>1944</w:t>
      </w:r>
      <w:r>
        <w:rPr>
          <w:rFonts w:hint="eastAsia"/>
        </w:rPr>
        <w:t>年另一些研究者发现引起定向转化的主要因素是</w:t>
      </w:r>
      <w:r>
        <w:rPr>
          <w:rFonts w:hint="eastAsia"/>
        </w:rPr>
        <w:t>DNA</w:t>
      </w:r>
      <w:r>
        <w:rPr>
          <w:rFonts w:hint="eastAsia"/>
        </w:rPr>
        <w:t>，不是蛋白质。光滑型经过突变可以产生粗糙型。从光滑型Ⅱ而来的粗糙型跟光滑型Ⅲ的</w:t>
      </w:r>
      <w:r>
        <w:rPr>
          <w:rFonts w:hint="eastAsia"/>
        </w:rPr>
        <w:t>DNA</w:t>
      </w:r>
      <w:r>
        <w:rPr>
          <w:rFonts w:hint="eastAsia"/>
        </w:rPr>
        <w:t>在一起，就转化成光滑型Ⅲ：‖（突变）‖光滑型Ⅱ→粗糙型→光滑型Ⅲ‖↑‖</w:t>
      </w:r>
      <w:r>
        <w:rPr>
          <w:rFonts w:hint="eastAsia"/>
        </w:rPr>
        <w:t>DNA</w:t>
      </w:r>
      <w:r>
        <w:rPr>
          <w:rFonts w:hint="eastAsia"/>
        </w:rPr>
        <w:t>光滑型Ⅲ‖随后在大肠杆菌、沙门氏菌和某些其他菌中也发现定向转化的遗传现象，而转化因素都是核酸，主要是</w:t>
      </w:r>
      <w:r>
        <w:rPr>
          <w:rFonts w:hint="eastAsia"/>
        </w:rPr>
        <w:t>DNA</w:t>
      </w:r>
      <w:r>
        <w:rPr>
          <w:rFonts w:hint="eastAsia"/>
        </w:rPr>
        <w:t>，少数是</w:t>
      </w:r>
      <w:r>
        <w:rPr>
          <w:rFonts w:hint="eastAsia"/>
        </w:rPr>
        <w:t>RNA</w:t>
      </w:r>
      <w:r>
        <w:rPr>
          <w:rFonts w:hint="eastAsia"/>
        </w:rPr>
        <w:t>。又例如核蛋白是病毒和噬菌体（即细菌的病毒）的主要组成部分。核酸照例位在结构的中心，蛋白质在核酸的周围。用放射同位素磷（</w:t>
      </w:r>
      <w:r>
        <w:rPr>
          <w:rFonts w:hint="eastAsia"/>
        </w:rPr>
        <w:t>P32</w:t>
      </w:r>
      <w:r>
        <w:rPr>
          <w:rFonts w:hint="eastAsia"/>
        </w:rPr>
        <w:t>）标记噬菌体的</w:t>
      </w:r>
      <w:r>
        <w:rPr>
          <w:rFonts w:hint="eastAsia"/>
        </w:rPr>
        <w:t>DNA</w:t>
      </w:r>
      <w:r>
        <w:rPr>
          <w:rFonts w:hint="eastAsia"/>
        </w:rPr>
        <w:t>部分，用放射性同位素硫（</w:t>
      </w:r>
      <w:r>
        <w:rPr>
          <w:rFonts w:hint="eastAsia"/>
        </w:rPr>
        <w:t>S35</w:t>
      </w:r>
      <w:r>
        <w:rPr>
          <w:rFonts w:hint="eastAsia"/>
        </w:rPr>
        <w:t>）标记噬菌体的蛋白质部分，发现噬菌体进入大肠杆菌的部分是</w:t>
      </w:r>
      <w:r>
        <w:rPr>
          <w:rFonts w:hint="eastAsia"/>
        </w:rPr>
        <w:t>DNA</w:t>
      </w:r>
      <w:r>
        <w:rPr>
          <w:rFonts w:hint="eastAsia"/>
        </w:rPr>
        <w:t>，蛋白质组成的外壳留在外面。进入细菌体内的噬菌体</w:t>
      </w:r>
      <w:r>
        <w:rPr>
          <w:rFonts w:hint="eastAsia"/>
        </w:rPr>
        <w:t>DNA</w:t>
      </w:r>
      <w:r>
        <w:rPr>
          <w:rFonts w:hint="eastAsia"/>
        </w:rPr>
        <w:t>能</w:t>
      </w:r>
      <w:r>
        <w:rPr>
          <w:rFonts w:hint="eastAsia"/>
        </w:rPr>
        <w:lastRenderedPageBreak/>
        <w:t>进行复制，产生许多噬菌体。因此有理由推想，在遗传物质中居主导地位的可能是核酸，特别是</w:t>
      </w:r>
      <w:r>
        <w:rPr>
          <w:rFonts w:hint="eastAsia"/>
        </w:rPr>
        <w:t>DNA</w:t>
      </w:r>
      <w:r>
        <w:rPr>
          <w:rFonts w:hint="eastAsia"/>
        </w:rPr>
        <w:t>。支持这个论点的还有许多其他事实。例如，不同的物种不仅有一定的</w:t>
      </w:r>
      <w:r>
        <w:rPr>
          <w:rFonts w:hint="eastAsia"/>
        </w:rPr>
        <w:t>DNA</w:t>
      </w:r>
      <w:r>
        <w:rPr>
          <w:rFonts w:hint="eastAsia"/>
        </w:rPr>
        <w:t>，而且</w:t>
      </w:r>
      <w:r>
        <w:rPr>
          <w:rFonts w:hint="eastAsia"/>
        </w:rPr>
        <w:t>DNA</w:t>
      </w:r>
      <w:r>
        <w:rPr>
          <w:rFonts w:hint="eastAsia"/>
        </w:rPr>
        <w:t>含量是比较恒定的。</w:t>
      </w:r>
      <w:r>
        <w:rPr>
          <w:rFonts w:hint="eastAsia"/>
        </w:rPr>
        <w:t>DNA</w:t>
      </w:r>
      <w:r>
        <w:rPr>
          <w:rFonts w:hint="eastAsia"/>
        </w:rPr>
        <w:t>一般只存在于细胞核内。生殖细胞的</w:t>
      </w:r>
      <w:r>
        <w:rPr>
          <w:rFonts w:hint="eastAsia"/>
        </w:rPr>
        <w:t>DNA</w:t>
      </w:r>
      <w:r>
        <w:rPr>
          <w:rFonts w:hint="eastAsia"/>
        </w:rPr>
        <w:t>含量只有体细胞</w:t>
      </w:r>
      <w:r>
        <w:rPr>
          <w:rFonts w:hint="eastAsia"/>
        </w:rPr>
        <w:t>DNA</w:t>
      </w:r>
      <w:r>
        <w:rPr>
          <w:rFonts w:hint="eastAsia"/>
        </w:rPr>
        <w:t>含量的一半，这跟基因在体细胞里成双存在、在生殖细胞里成单存在的论点相一致。</w:t>
      </w:r>
      <w:r>
        <w:rPr>
          <w:rFonts w:hint="eastAsia"/>
        </w:rPr>
        <w:t>DNA</w:t>
      </w:r>
      <w:r>
        <w:rPr>
          <w:rFonts w:hint="eastAsia"/>
        </w:rPr>
        <w:t>的吸光谱跟引起突变的紫外线的作用光谱相一致。这样看来，细胞里是有特殊的遗传物质的。‖但是</w:t>
      </w:r>
      <w:r>
        <w:rPr>
          <w:rFonts w:hint="eastAsia"/>
        </w:rPr>
        <w:t>DNA</w:t>
      </w:r>
      <w:r>
        <w:rPr>
          <w:rFonts w:hint="eastAsia"/>
        </w:rPr>
        <w:t>有什么条件可以作为基因的主要物质基础呢？‖</w:t>
      </w:r>
      <w:r>
        <w:rPr>
          <w:rFonts w:hint="eastAsia"/>
        </w:rPr>
        <w:t>1953</w:t>
      </w:r>
      <w:r>
        <w:rPr>
          <w:rFonts w:hint="eastAsia"/>
        </w:rPr>
        <w:t>年有两个研究者共同提出了</w:t>
      </w:r>
      <w:r>
        <w:rPr>
          <w:rFonts w:hint="eastAsia"/>
        </w:rPr>
        <w:t>DNA</w:t>
      </w:r>
      <w:r>
        <w:rPr>
          <w:rFonts w:hint="eastAsia"/>
        </w:rPr>
        <w:t>分子的结构模式，认为</w:t>
      </w:r>
      <w:r>
        <w:rPr>
          <w:rFonts w:hint="eastAsia"/>
        </w:rPr>
        <w:t>DNA</w:t>
      </w:r>
      <w:r>
        <w:rPr>
          <w:rFonts w:hint="eastAsia"/>
        </w:rPr>
        <w:t>分子是由两条并列的螺旋形长链组成的，每一条长链含有许多核苷酸。而核苷酸的主要组成部分是一个碱基、一个糖和一个磷酸。合成核苷酸的碱基有四种，即腺嘌呤（简称</w:t>
      </w:r>
      <w:r>
        <w:rPr>
          <w:rFonts w:hint="eastAsia"/>
        </w:rPr>
        <w:t>A</w:t>
      </w:r>
      <w:r>
        <w:rPr>
          <w:rFonts w:hint="eastAsia"/>
        </w:rPr>
        <w:t>），鸟嘌呤（简称</w:t>
      </w:r>
      <w:r>
        <w:rPr>
          <w:rFonts w:hint="eastAsia"/>
        </w:rPr>
        <w:t>G</w:t>
      </w:r>
      <w:r>
        <w:rPr>
          <w:rFonts w:hint="eastAsia"/>
        </w:rPr>
        <w:t>），胸腺嘧啶（简称</w:t>
      </w:r>
      <w:r>
        <w:rPr>
          <w:rFonts w:hint="eastAsia"/>
        </w:rPr>
        <w:t>T</w:t>
      </w:r>
      <w:r>
        <w:rPr>
          <w:rFonts w:hint="eastAsia"/>
        </w:rPr>
        <w:t>），胞嘧啶（简称</w:t>
      </w:r>
      <w:r>
        <w:rPr>
          <w:rFonts w:hint="eastAsia"/>
        </w:rPr>
        <w:t>C</w:t>
      </w:r>
      <w:r>
        <w:rPr>
          <w:rFonts w:hint="eastAsia"/>
        </w:rPr>
        <w:t>）。这是说核苷酸有四种。从精密的分析知道，在形成</w:t>
      </w:r>
      <w:r>
        <w:rPr>
          <w:rFonts w:hint="eastAsia"/>
        </w:rPr>
        <w:t>DNA</w:t>
      </w:r>
      <w:r>
        <w:rPr>
          <w:rFonts w:hint="eastAsia"/>
        </w:rPr>
        <w:t>分子中，腺嘌呤（</w:t>
      </w:r>
      <w:r>
        <w:rPr>
          <w:rFonts w:hint="eastAsia"/>
        </w:rPr>
        <w:t>A</w:t>
      </w:r>
      <w:r>
        <w:rPr>
          <w:rFonts w:hint="eastAsia"/>
        </w:rPr>
        <w:t>）总是跟胸腺嘧啶（</w:t>
      </w:r>
      <w:r>
        <w:rPr>
          <w:rFonts w:hint="eastAsia"/>
        </w:rPr>
        <w:t>T</w:t>
      </w:r>
      <w:r>
        <w:rPr>
          <w:rFonts w:hint="eastAsia"/>
        </w:rPr>
        <w:t>）配成对，即</w:t>
      </w:r>
      <w:r>
        <w:rPr>
          <w:rFonts w:hint="eastAsia"/>
        </w:rPr>
        <w:t>A</w:t>
      </w:r>
      <w:r>
        <w:rPr>
          <w:rFonts w:hint="eastAsia"/>
        </w:rPr>
        <w:t>＝</w:t>
      </w:r>
      <w:r>
        <w:rPr>
          <w:rFonts w:hint="eastAsia"/>
        </w:rPr>
        <w:t>T</w:t>
      </w:r>
      <w:r>
        <w:rPr>
          <w:rFonts w:hint="eastAsia"/>
        </w:rPr>
        <w:t>；鸟嘌呤（</w:t>
      </w:r>
      <w:r>
        <w:rPr>
          <w:rFonts w:hint="eastAsia"/>
        </w:rPr>
        <w:t>G</w:t>
      </w:r>
      <w:r>
        <w:rPr>
          <w:rFonts w:hint="eastAsia"/>
        </w:rPr>
        <w:t>）总是跟胞嘧啶（</w:t>
      </w:r>
      <w:r>
        <w:rPr>
          <w:rFonts w:hint="eastAsia"/>
        </w:rPr>
        <w:t>C</w:t>
      </w:r>
      <w:r>
        <w:rPr>
          <w:rFonts w:hint="eastAsia"/>
        </w:rPr>
        <w:t>）配成对，即</w:t>
      </w:r>
      <w:r>
        <w:rPr>
          <w:rFonts w:hint="eastAsia"/>
        </w:rPr>
        <w:t>G</w:t>
      </w:r>
      <w:r>
        <w:rPr>
          <w:rFonts w:hint="eastAsia"/>
        </w:rPr>
        <w:t>＝</w:t>
      </w:r>
      <w:r>
        <w:rPr>
          <w:rFonts w:hint="eastAsia"/>
        </w:rPr>
        <w:t>C</w:t>
      </w:r>
      <w:r>
        <w:rPr>
          <w:rFonts w:hint="eastAsia"/>
        </w:rPr>
        <w:t>。碱基之间以氢键相连结而配成对。‖随后的许多研究广泛地论证了上述</w:t>
      </w:r>
      <w:r>
        <w:rPr>
          <w:rFonts w:hint="eastAsia"/>
        </w:rPr>
        <w:t>DNA</w:t>
      </w:r>
      <w:r>
        <w:rPr>
          <w:rFonts w:hint="eastAsia"/>
        </w:rPr>
        <w:t>分子结构模式是基本上正确的，并且可以满足基因在遗传作用中的以下要求。‖第一，从遗传研究知道，基因有多样性，有特异性。生物化学的研究指出，</w:t>
      </w:r>
      <w:r>
        <w:rPr>
          <w:rFonts w:hint="eastAsia"/>
        </w:rPr>
        <w:t>DNA</w:t>
      </w:r>
      <w:r>
        <w:rPr>
          <w:rFonts w:hint="eastAsia"/>
        </w:rPr>
        <w:t>也这样。现在知道，</w:t>
      </w:r>
      <w:r>
        <w:rPr>
          <w:rFonts w:hint="eastAsia"/>
        </w:rPr>
        <w:t>DNA</w:t>
      </w:r>
      <w:r>
        <w:rPr>
          <w:rFonts w:hint="eastAsia"/>
        </w:rPr>
        <w:t>的多样性和特异性主要跟碱基的排列相联系。组成</w:t>
      </w:r>
      <w:r>
        <w:rPr>
          <w:rFonts w:hint="eastAsia"/>
        </w:rPr>
        <w:t>DNA</w:t>
      </w:r>
      <w:r>
        <w:rPr>
          <w:rFonts w:hint="eastAsia"/>
        </w:rPr>
        <w:t>的四种碱基有四种结合方式：</w:t>
      </w:r>
      <w:r>
        <w:rPr>
          <w:rFonts w:hint="eastAsia"/>
        </w:rPr>
        <w:t>A</w:t>
      </w:r>
      <w:r>
        <w:rPr>
          <w:rFonts w:hint="eastAsia"/>
        </w:rPr>
        <w:t>＝</w:t>
      </w:r>
      <w:r>
        <w:rPr>
          <w:rFonts w:hint="eastAsia"/>
        </w:rPr>
        <w:t>T</w:t>
      </w:r>
      <w:r>
        <w:rPr>
          <w:rFonts w:hint="eastAsia"/>
        </w:rPr>
        <w:t>，</w:t>
      </w:r>
      <w:r>
        <w:rPr>
          <w:rFonts w:hint="eastAsia"/>
        </w:rPr>
        <w:t>T</w:t>
      </w:r>
      <w:r>
        <w:rPr>
          <w:rFonts w:hint="eastAsia"/>
        </w:rPr>
        <w:t>＝</w:t>
      </w:r>
      <w:r>
        <w:rPr>
          <w:rFonts w:hint="eastAsia"/>
        </w:rPr>
        <w:t>A</w:t>
      </w:r>
      <w:r>
        <w:rPr>
          <w:rFonts w:hint="eastAsia"/>
        </w:rPr>
        <w:t>，</w:t>
      </w:r>
      <w:r>
        <w:rPr>
          <w:rFonts w:hint="eastAsia"/>
        </w:rPr>
        <w:t>G</w:t>
      </w:r>
      <w:r>
        <w:rPr>
          <w:rFonts w:hint="eastAsia"/>
        </w:rPr>
        <w:t>＝</w:t>
      </w:r>
      <w:r>
        <w:rPr>
          <w:rFonts w:hint="eastAsia"/>
        </w:rPr>
        <w:t>C</w:t>
      </w:r>
      <w:r>
        <w:rPr>
          <w:rFonts w:hint="eastAsia"/>
        </w:rPr>
        <w:t>，</w:t>
      </w:r>
      <w:r>
        <w:rPr>
          <w:rFonts w:hint="eastAsia"/>
        </w:rPr>
        <w:t>C</w:t>
      </w:r>
      <w:r>
        <w:rPr>
          <w:rFonts w:hint="eastAsia"/>
        </w:rPr>
        <w:t>＝</w:t>
      </w:r>
      <w:r>
        <w:rPr>
          <w:rFonts w:hint="eastAsia"/>
        </w:rPr>
        <w:t>G</w:t>
      </w:r>
      <w:r>
        <w:rPr>
          <w:rFonts w:hint="eastAsia"/>
        </w:rPr>
        <w:t>。因为</w:t>
      </w:r>
      <w:r>
        <w:rPr>
          <w:rFonts w:hint="eastAsia"/>
        </w:rPr>
        <w:t>DNA</w:t>
      </w:r>
      <w:r>
        <w:rPr>
          <w:rFonts w:hint="eastAsia"/>
        </w:rPr>
        <w:t>是高分子，那里的碱基一般总在一百对以上，因此，碱基对顺序的可能排列方式就是</w:t>
      </w:r>
      <w:r>
        <w:rPr>
          <w:rFonts w:hint="eastAsia"/>
        </w:rPr>
        <w:t>4100</w:t>
      </w:r>
      <w:r>
        <w:rPr>
          <w:rFonts w:hint="eastAsia"/>
        </w:rPr>
        <w:t>以上，这是极其庞大的数目。遗传信息可能主要蕴藏在这里。‖第二，从遗传研究知道，基因能够复制自己。生物化学的研究指出，</w:t>
      </w:r>
      <w:r>
        <w:rPr>
          <w:rFonts w:hint="eastAsia"/>
        </w:rPr>
        <w:t>DNA</w:t>
      </w:r>
      <w:r>
        <w:rPr>
          <w:rFonts w:hint="eastAsia"/>
        </w:rPr>
        <w:t>分子也这样。关于</w:t>
      </w:r>
      <w:r>
        <w:rPr>
          <w:rFonts w:hint="eastAsia"/>
        </w:rPr>
        <w:t>DNA</w:t>
      </w:r>
      <w:r>
        <w:rPr>
          <w:rFonts w:hint="eastAsia"/>
        </w:rPr>
        <w:t>复制过程现在比较流行的一种假说是样板假说。由于</w:t>
      </w:r>
      <w:r>
        <w:rPr>
          <w:rFonts w:hint="eastAsia"/>
        </w:rPr>
        <w:t>DNA</w:t>
      </w:r>
      <w:r>
        <w:rPr>
          <w:rFonts w:hint="eastAsia"/>
        </w:rPr>
        <w:t>分子中的碱基总是由一定的碱基相互配对，所以推想在复制过程中</w:t>
      </w:r>
      <w:r>
        <w:rPr>
          <w:rFonts w:hint="eastAsia"/>
        </w:rPr>
        <w:t>DNA</w:t>
      </w:r>
      <w:r>
        <w:rPr>
          <w:rFonts w:hint="eastAsia"/>
        </w:rPr>
        <w:t>分子的两条长链彼此松开，每一长链各利用周围已经存在的核苷酸来合成自己的对手即另一条长链，于是就由一个分子</w:t>
      </w:r>
      <w:r>
        <w:rPr>
          <w:rFonts w:hint="eastAsia"/>
        </w:rPr>
        <w:t>DNA</w:t>
      </w:r>
      <w:r>
        <w:rPr>
          <w:rFonts w:hint="eastAsia"/>
        </w:rPr>
        <w:t>变成两个分子。其主要过程如下：（附表）‖不久以前，科学上人工合成了</w:t>
      </w:r>
      <w:r>
        <w:rPr>
          <w:rFonts w:hint="eastAsia"/>
        </w:rPr>
        <w:t>DNA</w:t>
      </w:r>
      <w:r>
        <w:rPr>
          <w:rFonts w:hint="eastAsia"/>
        </w:rPr>
        <w:t>。合成的基本材料是：用少量的</w:t>
      </w:r>
      <w:r>
        <w:rPr>
          <w:rFonts w:hint="eastAsia"/>
        </w:rPr>
        <w:t>DNA</w:t>
      </w:r>
      <w:r>
        <w:rPr>
          <w:rFonts w:hint="eastAsia"/>
        </w:rPr>
        <w:t>作为先导物，用核苷酸作为底物，此外还需要某些酶和一部分能源。‖第三，从遗传研究知道，基因能够发生突变。生物化学的研究指出，</w:t>
      </w:r>
      <w:r>
        <w:rPr>
          <w:rFonts w:hint="eastAsia"/>
        </w:rPr>
        <w:t>DNA</w:t>
      </w:r>
      <w:r>
        <w:rPr>
          <w:rFonts w:hint="eastAsia"/>
        </w:rPr>
        <w:t>分子中碱基对的顺序可以发生变动。这种变动可能由于一些碱基对被另一些碱基对所代替，或者是某些碱基对重新排列，或者是增加了一些碱基对，或者是减少了某些碱基对。‖第四，从遗传研究知道，各种基因有一定的机能，这机能首先是控制蛋白质的合成。生物化学的研究指出，</w:t>
      </w:r>
      <w:r>
        <w:rPr>
          <w:rFonts w:hint="eastAsia"/>
        </w:rPr>
        <w:t>DNA</w:t>
      </w:r>
      <w:r>
        <w:rPr>
          <w:rFonts w:hint="eastAsia"/>
        </w:rPr>
        <w:t>也能够控制蛋白质的合成。从噬菌体的活动知道，进入细菌体内的噬菌体</w:t>
      </w:r>
      <w:r>
        <w:rPr>
          <w:rFonts w:hint="eastAsia"/>
        </w:rPr>
        <w:t>DNA</w:t>
      </w:r>
      <w:r>
        <w:rPr>
          <w:rFonts w:hint="eastAsia"/>
        </w:rPr>
        <w:t>能够指导细菌体内的蛋白质合成，使形成出噬菌体的蛋白质，作为噬菌体的外壳。噬菌体的蛋白质不同于细菌体内正常的蛋白质。现在有若干事实表明，蛋白质的合成大概以</w:t>
      </w:r>
      <w:r>
        <w:rPr>
          <w:rFonts w:hint="eastAsia"/>
        </w:rPr>
        <w:t>DNA</w:t>
      </w:r>
      <w:r>
        <w:rPr>
          <w:rFonts w:hint="eastAsia"/>
        </w:rPr>
        <w:t>为样板。就是</w:t>
      </w:r>
      <w:r>
        <w:rPr>
          <w:rFonts w:hint="eastAsia"/>
        </w:rPr>
        <w:t>DNA</w:t>
      </w:r>
      <w:r>
        <w:rPr>
          <w:rFonts w:hint="eastAsia"/>
        </w:rPr>
        <w:t>的碱基对的顺序决定了组成蛋白质的氨基酸的顺序。这里可能是</w:t>
      </w:r>
      <w:r>
        <w:rPr>
          <w:rFonts w:hint="eastAsia"/>
        </w:rPr>
        <w:t>DNA</w:t>
      </w:r>
      <w:r>
        <w:rPr>
          <w:rFonts w:hint="eastAsia"/>
        </w:rPr>
        <w:t>直接控制蛋白质的合成，也可能是</w:t>
      </w:r>
      <w:r>
        <w:rPr>
          <w:rFonts w:hint="eastAsia"/>
        </w:rPr>
        <w:t>DNA</w:t>
      </w:r>
      <w:r>
        <w:rPr>
          <w:rFonts w:hint="eastAsia"/>
        </w:rPr>
        <w:t>通过</w:t>
      </w:r>
      <w:r>
        <w:rPr>
          <w:rFonts w:hint="eastAsia"/>
        </w:rPr>
        <w:t>RNA</w:t>
      </w:r>
      <w:r>
        <w:rPr>
          <w:rFonts w:hint="eastAsia"/>
        </w:rPr>
        <w:t>来控制蛋白质的合成。现在支持后一种可能性的材料多些。但具体情况如何，目前材料仍少。‖这样，关于基因的研究就从抽象到具体，从细胞学的水平到分子生物学的水平，由浅入深，步步深入。但是，问题还没有完全解决。‖四、基因学说的主要论点‖现在基因学说跟二十年代的基因学说已经有很大的不同。现在基因学说的主要论点是：‖（</w:t>
      </w:r>
      <w:r>
        <w:rPr>
          <w:rFonts w:hint="eastAsia"/>
        </w:rPr>
        <w:t>1</w:t>
      </w:r>
      <w:r>
        <w:rPr>
          <w:rFonts w:hint="eastAsia"/>
        </w:rPr>
        <w:t>）个体之间遗传的差异绝大部分可以用基因的差异来解释。这就是说，遗传物质主要以遗传单位（即基因）存在于染色体中，只有少数遗传的变异是由于细胞质的差异，这主要见于单细胞生物和植物中。‖（</w:t>
      </w:r>
      <w:r>
        <w:rPr>
          <w:rFonts w:hint="eastAsia"/>
        </w:rPr>
        <w:t>2</w:t>
      </w:r>
      <w:r>
        <w:rPr>
          <w:rFonts w:hint="eastAsia"/>
        </w:rPr>
        <w:t>）基因在世代传递中表现规律性。基本的遗传规律是：（一）分离规律，这由于成对染色体的成员在形成生殖细胞中，彼此分开到不同的细胞</w:t>
      </w:r>
      <w:r>
        <w:rPr>
          <w:rFonts w:hint="eastAsia"/>
        </w:rPr>
        <w:lastRenderedPageBreak/>
        <w:t>里。（二）自由组合规律，这由于不同对的基因在不同对的染色体上，在形成生殖细胞中彼此可以自由组合，从而产生出后代的多样性。（三）联系和互换规律，这由于不同对的基因在同一染色体上，在传递中它们作为一个集团而活动。‖（</w:t>
      </w:r>
      <w:r>
        <w:rPr>
          <w:rFonts w:hint="eastAsia"/>
        </w:rPr>
        <w:t>3</w:t>
      </w:r>
      <w:r>
        <w:rPr>
          <w:rFonts w:hint="eastAsia"/>
        </w:rPr>
        <w:t>）基因型和表现型（性状）有原则上的区别。遗传下来的是基因型，表现型不能直接遗传。基因型的东西不一定都能得到表现，因为隐性基因只有成双存在时才能够得到表现。表现型不一定都可能在后代中重新出现，因为环境引起的后天获得性状（简称获得性）不能遗传。‖（</w:t>
      </w:r>
      <w:r>
        <w:rPr>
          <w:rFonts w:hint="eastAsia"/>
        </w:rPr>
        <w:t>4</w:t>
      </w:r>
      <w:r>
        <w:rPr>
          <w:rFonts w:hint="eastAsia"/>
        </w:rPr>
        <w:t>）基因以染色体中核蛋白分子为物质基础，染色体沿着长度上分化成许多具有特异机能的点，这就是基因。</w:t>
      </w:r>
      <w:r>
        <w:rPr>
          <w:rFonts w:hint="eastAsia"/>
        </w:rPr>
        <w:t>DNA</w:t>
      </w:r>
      <w:r>
        <w:rPr>
          <w:rFonts w:hint="eastAsia"/>
        </w:rPr>
        <w:t>分子中的许多碱基组合蕴藏着遗传信息，控制着各种蛋白质的合成。‖（</w:t>
      </w:r>
      <w:r>
        <w:rPr>
          <w:rFonts w:hint="eastAsia"/>
        </w:rPr>
        <w:t>5</w:t>
      </w:r>
      <w:r>
        <w:rPr>
          <w:rFonts w:hint="eastAsia"/>
        </w:rPr>
        <w:t>）基因并不连接控制性状的发育。基因通过对于蛋白质和酶的合成的控制，控制新陈代谢类型，从而控制性状的发育。‖（</w:t>
      </w:r>
      <w:r>
        <w:rPr>
          <w:rFonts w:hint="eastAsia"/>
        </w:rPr>
        <w:t>6</w:t>
      </w:r>
      <w:r>
        <w:rPr>
          <w:rFonts w:hint="eastAsia"/>
        </w:rPr>
        <w:t>）基因在活动中不是孤独的，而是在跟其他基因的联系中，跟细胞质的联系中，跟外界环境的联系中发生作用的。表现型是基因型和环境相互作用的结果。‖（</w:t>
      </w:r>
      <w:r>
        <w:rPr>
          <w:rFonts w:hint="eastAsia"/>
        </w:rPr>
        <w:t>7</w:t>
      </w:r>
      <w:r>
        <w:rPr>
          <w:rFonts w:hint="eastAsia"/>
        </w:rPr>
        <w:t>）遗传物质只有相对的稳定性。突变是遗传物质的变化，这包括基因突变以及染色体数目和结构的变化。基因突变是染色体上核蛋白分子特别是</w:t>
      </w:r>
      <w:r>
        <w:rPr>
          <w:rFonts w:hint="eastAsia"/>
        </w:rPr>
        <w:t>DNA</w:t>
      </w:r>
      <w:r>
        <w:rPr>
          <w:rFonts w:hint="eastAsia"/>
        </w:rPr>
        <w:t>分子的变化，是最根本的遗传变化。‖（</w:t>
      </w:r>
      <w:r>
        <w:rPr>
          <w:rFonts w:hint="eastAsia"/>
        </w:rPr>
        <w:t>8</w:t>
      </w:r>
      <w:r>
        <w:rPr>
          <w:rFonts w:hint="eastAsia"/>
        </w:rPr>
        <w:t>）突变是生物进化的基本材料，在自然选择的长期作用下，种内的差异可以发展成种间的差异，形成新的物种。在人工选择下，突变可以成为定向培育优良品种基本材料。‖五、基因学说的理论意义‖基因学说经过最近二十多年的发展，已经成为认识生命自然界的一个有效的工具。它在生物科学中正在发生着深远的影响。它跟许多其他生物学科的研究成果相互印证，相互渗透，取得了共同的语言。‖基因学说阐明了遗传和变异的若干基本规律，使遗传学有一定的预见性。我们运用这些规律可以解释亲代和后代为什么相似？为什么相异？什么样的变异可能遗传？什么样的变异不能遗传？应用什么手段可以引起遗传的变异？遗传和环境的关系怎样？等等。‖基因学说阐明了生命自然界统一性和多样性的根本原因。分类学、形态学、生态学、生理学、生物化学等等已经从各方面累积了大量材料，表明不同物种之间不仅存在着遗传差异，而且存在着统一性。同一物种的不同个体间的情况也这样。按照基因学说的观点，生物的统一性首先由于生物之中具有基本相似的遗传物质，多样性则由于彼此之间的遗传物质有所差异。‖基因学说阐明了生命自然界相对稳定性和可变性的根本原因。相对稳定性和可变性是生命自然界辩证统一的两个根本特征，是任何进化论所必须解答的问题。按照基因学说的观点，这根本由于遗传物质有稳定性，又有可变性。不同的基因和不同的遗传结构，在不同条件下有不同的稳定性。‖基因学说阐明了生活物质中最基本物质的性质。这讲的是生活物质中的高分子，是核蛋白，是</w:t>
      </w:r>
      <w:r>
        <w:rPr>
          <w:rFonts w:hint="eastAsia"/>
        </w:rPr>
        <w:t>DNA</w:t>
      </w:r>
      <w:r>
        <w:rPr>
          <w:rFonts w:hint="eastAsia"/>
        </w:rPr>
        <w:t>、</w:t>
      </w:r>
      <w:r>
        <w:rPr>
          <w:rFonts w:hint="eastAsia"/>
        </w:rPr>
        <w:t>RNA</w:t>
      </w:r>
      <w:r>
        <w:rPr>
          <w:rFonts w:hint="eastAsia"/>
        </w:rPr>
        <w:t>和蛋白质。它阐明了染色体中核蛋白在遗传中的主导作用。这方面的研究大大地提高了细胞遗传学的水平，同时也促进了生物化学的研究，帮助发展了分子生物学，为充分控制生命过程和人造生命开辟了道路。‖这就是基因学说对科学的一些贡献。‖六、基因学说对国民经济的贡献‖基因学说既然是客观自然规律的反映，它当然会在改造生命自然界中特别在农业实践中发生作用。发生什么样的作用呢？这里仅举几个例子来说明。‖双杂交玉米现在是世界各国所广泛栽种的作物，因为它具有旺盛的杂种优势，可以提高产量</w:t>
      </w:r>
      <w:r>
        <w:rPr>
          <w:rFonts w:hint="eastAsia"/>
        </w:rPr>
        <w:t>25%</w:t>
      </w:r>
      <w:r>
        <w:rPr>
          <w:rFonts w:hint="eastAsia"/>
        </w:rPr>
        <w:t>—</w:t>
      </w:r>
      <w:r>
        <w:rPr>
          <w:rFonts w:hint="eastAsia"/>
        </w:rPr>
        <w:t>30%</w:t>
      </w:r>
      <w:r>
        <w:rPr>
          <w:rFonts w:hint="eastAsia"/>
        </w:rPr>
        <w:t>。这是摩尔根学派经过长期的工作所研究出来的。基本的方法是：通过自交，培育许多自交系。这些自交系大部分生活力很低，有的甚至不容易栽种。这样就淘汰掉若干有害的隐性基因。然后选用某些自交系进行杂交，寻找出最能产生杂种优势的交配。结果发现某些自交系的杂交最能产生杂种优势，例如甲乘乙和丙乘丁等。但由于这些自交系本身所产生的种子不多，因此所产生的杂种种子</w:t>
      </w:r>
      <w:r>
        <w:rPr>
          <w:rFonts w:hint="eastAsia"/>
        </w:rPr>
        <w:lastRenderedPageBreak/>
        <w:t>有限，不能大量推广。后来发现双杂交即（甲×乙）×（丙×丁）所产生的杂种仍有极旺盛的生活力，所以就采用双杂交玉米种子作为播种材料。‖摩尔根学派在农业实践中曾广泛利用品种间的杂交和人工选择的方法，培育出许多优良品种。这包括若干抗倒伏的、丰产的和抗病的作物品种，也包括一些抗病、产卵多的鸡品种和其他农业动物的优良品种。据</w:t>
      </w:r>
      <w:r>
        <w:rPr>
          <w:rFonts w:hint="eastAsia"/>
        </w:rPr>
        <w:t>1950</w:t>
      </w:r>
      <w:r>
        <w:rPr>
          <w:rFonts w:hint="eastAsia"/>
        </w:rPr>
        <w:t>年的材料，瑞典由于采用现代育种的方法，大大提高了品种的质量，使燕麦提高了产量</w:t>
      </w:r>
      <w:r>
        <w:rPr>
          <w:rFonts w:hint="eastAsia"/>
        </w:rPr>
        <w:t>12%</w:t>
      </w:r>
      <w:r>
        <w:rPr>
          <w:rFonts w:hint="eastAsia"/>
        </w:rPr>
        <w:t>，春小麦提高了产量</w:t>
      </w:r>
      <w:r>
        <w:rPr>
          <w:rFonts w:hint="eastAsia"/>
        </w:rPr>
        <w:t>25%</w:t>
      </w:r>
      <w:r>
        <w:rPr>
          <w:rFonts w:hint="eastAsia"/>
        </w:rPr>
        <w:t>。‖摩尔根学派也运用远缘杂交进行育种，得到了积极的结果。一种烟草抗花叶病品种就是通过远缘杂交育成的。原来栽培种烟草对花叶病抵抗力比较弱，野生种烟草对花叶病有很强的抵抗力。育种者让他们杂交，得到了抗病力强的远缘杂交。可惜这杂种是不育的，因为栽培种烟草体细胞有染色体四十八个，野生种烟草体细胞有染色体二十四个，这些染色体的性质不很相近，彼此不容易配对，不容易形成正常的生殖细胞。后来研究者利用秋水仙素形成双二倍体，终于能育了。于是让它跟栽培种回交，经过若干代的耐心的选育，终于得到了稳定的抗病品种。细胞学和遗传学的检查指明了，新品种的体细胞染色体是四十八个，基本上是原来栽培种的染色体。但野生种抗病的基因已经通过染色体的片段的互换，移到栽培种的染色体上来了。‖摩尔根学派发现秋水仙素是引起多倍体形成的有效因素。所谓多倍体是染色体的组数在三以上的状态。例如，上述的栽培种烟草体细胞染色体是四十八个，这包括两组染色体，即‖</w:t>
      </w:r>
      <w:r>
        <w:rPr>
          <w:rFonts w:hint="eastAsia"/>
        </w:rPr>
        <w:t>2n</w:t>
      </w:r>
      <w:r>
        <w:rPr>
          <w:rFonts w:hint="eastAsia"/>
        </w:rPr>
        <w:t>＝</w:t>
      </w:r>
      <w:r>
        <w:rPr>
          <w:rFonts w:hint="eastAsia"/>
        </w:rPr>
        <w:t>48</w:t>
      </w:r>
      <w:r>
        <w:rPr>
          <w:rFonts w:hint="eastAsia"/>
        </w:rPr>
        <w:t>。它的生殖细胞经过减数分裂只含有二十四个染色体，即</w:t>
      </w:r>
      <w:r>
        <w:rPr>
          <w:rFonts w:hint="eastAsia"/>
        </w:rPr>
        <w:t>1n</w:t>
      </w:r>
      <w:r>
        <w:rPr>
          <w:rFonts w:hint="eastAsia"/>
        </w:rPr>
        <w:t>＝</w:t>
      </w:r>
      <w:r>
        <w:rPr>
          <w:rFonts w:hint="eastAsia"/>
        </w:rPr>
        <w:t>24</w:t>
      </w:r>
      <w:r>
        <w:rPr>
          <w:rFonts w:hint="eastAsia"/>
        </w:rPr>
        <w:t>。栽培种跟野生种杂交所产生的杂种含有染色体</w:t>
      </w:r>
      <w:r>
        <w:rPr>
          <w:rFonts w:hint="eastAsia"/>
        </w:rPr>
        <w:t>24+12</w:t>
      </w:r>
      <w:r>
        <w:rPr>
          <w:rFonts w:hint="eastAsia"/>
        </w:rPr>
        <w:t>＝</w:t>
      </w:r>
      <w:r>
        <w:rPr>
          <w:rFonts w:hint="eastAsia"/>
        </w:rPr>
        <w:t>36</w:t>
      </w:r>
      <w:r>
        <w:rPr>
          <w:rFonts w:hint="eastAsia"/>
        </w:rPr>
        <w:t>。这样的个体一般不容易产生能育的生殖细胞，因为染色体不容易配对。马跟驴杂交所产生的骡大多数不育就是这个道理。用秋水仙素处理烟草杂种使形成双二倍体（</w:t>
      </w:r>
      <w:r>
        <w:rPr>
          <w:rFonts w:hint="eastAsia"/>
        </w:rPr>
        <w:t>2n</w:t>
      </w:r>
      <w:r>
        <w:rPr>
          <w:rFonts w:hint="eastAsia"/>
        </w:rPr>
        <w:t>＝</w:t>
      </w:r>
      <w:r>
        <w:rPr>
          <w:rFonts w:hint="eastAsia"/>
        </w:rPr>
        <w:t>72</w:t>
      </w:r>
      <w:r>
        <w:rPr>
          <w:rFonts w:hint="eastAsia"/>
        </w:rPr>
        <w:t>），就成为能育的了。三倍体一般也由于染色体配对紊乱，不容易产生正常的生殖细胞，所以也是不育的。但这在实践上有意义。无子西瓜就是三倍体西瓜，是经过约十年的研究而培育出来的，已作为一个优良品种在日本推广。培育的基本方法是这样：用秋水仙素处理普通西瓜（二倍体），使形成四倍体；然后以四倍体作为母本，以二倍体作为父本，结出三倍体的种子；用这种子播种就结出无子西瓜了。‖用物理因素和化学因素来引起突变，是定向培育新品种的另一个新方法。其中像</w:t>
      </w:r>
      <w:r>
        <w:rPr>
          <w:rFonts w:hint="eastAsia"/>
        </w:rPr>
        <w:t>X</w:t>
      </w:r>
      <w:r>
        <w:rPr>
          <w:rFonts w:hint="eastAsia"/>
        </w:rPr>
        <w:t>射线和其他电离射线已广泛应用，并由此建立了放射选种学，在生产实践中发生了积极的作用。例如，青霉素原来的品系每一立方厘米培养液中只产生五十个有效单位，经过</w:t>
      </w:r>
      <w:r>
        <w:rPr>
          <w:rFonts w:hint="eastAsia"/>
        </w:rPr>
        <w:t>X</w:t>
      </w:r>
      <w:r>
        <w:rPr>
          <w:rFonts w:hint="eastAsia"/>
        </w:rPr>
        <w:t>射线和紫外线的交替处理和选育，高产的品系一个又一个地培育出来。现在高产的品系每一立方厘米的培养液中可产生四千个以上的有效单位。这显著地降低了青霉素生产的成本，大大地造福了人类。其他抗菌素像链霉素、土霉素等的高产品系，现在都用相似的方法培育成功。‖用放射选种的方法已经培育出许多有价值的小麦、大麦、燕麦、花生等抗病和丰产的优良品种。‖用放射选种的方法也培育出家蚕的若干有用品系，这特别是性别自动鉴别的品系。原来雄性家蚕的产丝量比雌性家蚕高</w:t>
      </w:r>
      <w:r>
        <w:rPr>
          <w:rFonts w:hint="eastAsia"/>
        </w:rPr>
        <w:t>20%</w:t>
      </w:r>
      <w:r>
        <w:rPr>
          <w:rFonts w:hint="eastAsia"/>
        </w:rPr>
        <w:t>—</w:t>
      </w:r>
      <w:r>
        <w:rPr>
          <w:rFonts w:hint="eastAsia"/>
        </w:rPr>
        <w:t>30%</w:t>
      </w:r>
      <w:r>
        <w:rPr>
          <w:rFonts w:hint="eastAsia"/>
        </w:rPr>
        <w:t>，因此在饲养中应尽量饲养雄蚕，还有，家蚕的杂种一代比纯种的生活力强，因此应该养杂种一代的蚕。这样，在实践中就要求能够鉴别雌雄。通过</w:t>
      </w:r>
      <w:r>
        <w:rPr>
          <w:rFonts w:hint="eastAsia"/>
        </w:rPr>
        <w:t>X</w:t>
      </w:r>
      <w:r>
        <w:rPr>
          <w:rFonts w:hint="eastAsia"/>
        </w:rPr>
        <w:t>射线的处理，人们得到了一些有用的突变，可以用作鉴别标志。有一种突变区别了卵的颜色，可以使黑色的卵都发育成雌蚕，使白色的卵都发育成雄蚕。另一种突变区别了幼虫性别的颜色，使不同品系的杂交不会犯错误，这保证了杂种优势的获得。这种方法已在我国的蚕业中应用。‖这样看来，基因学说是现代育种学的有效的理论基础，可以对提高农业生产力作出贡献。‖七、基因学说发展中存在的问题‖我这样说，并不意味着基因学说已经解决了遗传学上的所有重大的问题，更不意味着基因学说在发展中</w:t>
      </w:r>
      <w:r>
        <w:rPr>
          <w:rFonts w:hint="eastAsia"/>
        </w:rPr>
        <w:lastRenderedPageBreak/>
        <w:t>没有任何缺点和错误。事实上，我们对于若干重大的遗传学问题现在仍然知道的很少，或者刚在开始研究。比方说，遗传因素在个体发育中怎样发生作用？细胞质和细胞核在遗传和发育中怎样相互联系、相互制约？这些问题虽然已经累积了一些材料，但是还远远没有得到解决。又比方说，遗传信息肯定是在细胞里的，但它们以什么方式蕴藏在细胞的哪些部分？是否就主要在</w:t>
      </w:r>
      <w:r>
        <w:rPr>
          <w:rFonts w:hint="eastAsia"/>
        </w:rPr>
        <w:t>DNA</w:t>
      </w:r>
      <w:r>
        <w:rPr>
          <w:rFonts w:hint="eastAsia"/>
        </w:rPr>
        <w:t>的核蛋白分子里？或者主要就在</w:t>
      </w:r>
      <w:r>
        <w:rPr>
          <w:rFonts w:hint="eastAsia"/>
        </w:rPr>
        <w:t>DNA</w:t>
      </w:r>
      <w:r>
        <w:rPr>
          <w:rFonts w:hint="eastAsia"/>
        </w:rPr>
        <w:t>分子中的长长的碱基顺序里？怎样改变遗传信息？怎样控制突变的方向使它更好地为人类服务？这些也是尚待解答的问题。‖基因学说发展中所表现的缺点错误也很显然。例如，在早期曾经流行着这样片面的论点：一个基因决定一个性状，基因决定一切，基因几乎不变，或者基因自己发生变化，不受环境的影响，等等。不过，这些错误已经在科学的前进中，暴露出来，得到了纠正。‖依我看来，现在细胞遗传学中也还存在着不少不正确或不全面的论点。例如：（一）细胞遗传学一般认为基因几乎决定一切遗传的变异。我认为这是近乎绝对的观点，实际上环境对各种性状的发育有各种不同程度的影响，在有些情况下可以看到生活条件的主导作用。（二）细胞遗传学对细胞质在遗传中的意义一般估计不足。现在知道，细胞质也有自己的连续性和相对自主性。（三）细胞遗传学一般否认获得性遗传的可能性。我认为，获得性遗传在单细胞生物是存在的。在多细胞生物中从历史观点来看，某些有利的获得性也可能由于某些遗传基础的调整或变化而得到遗传。现在已有一些材料支持这个论点。（四）细胞遗传学否认无性杂种。我认为无性杂种可以由若干途径而形成。这些问题值得专文讨论。‖在资本主义国家里，一些细胞遗传学家持有错误的或反动的历史观点。他们接受反动的社会达尔文主义和优生学理论，企图用基因学说来说明人类社会的进化。很显然，这些都是从生物学的片面观点来错误地理解人类社会的历史发展。‖八、结　束　语‖摩尔根学派的遗传学正在发展着。最近十几年来，在放射遗传学、生化遗传学、人类遗传学、微生物遗传学等等方面的进展非常迅速。特别是微生物遗传学方面的研究综合地运用了放射遗传学和生化遗传学的原理和方法，取得了大量的精致的材料，发现了若干重要的新的遗传事实。‖例如，在微生物遗传学的研究中，发现了前面已经讲过的细菌定向转化的现象，发现了噬菌体可以把一个寄主的遗传物质移到另一个寄主上，发现了噬菌体核酸的一部分可以作为一个基因似地附着在寄主的遗传物质上，发现了不同品系的病毒之间可以互换基因，等等。这些发现提高了对遗传物质的认识，扩大了遗传学的知识领域。‖但是，这些遗传现象大部分不能直接用孟德尔摩尔根的遗传规律来解释。这是什么原因呢？‖现在知道，微生物遗传学和其他遗传学科的研究指明了，从病毒到人类都以核蛋白作为遗传物质，一切生物都有基本上一致的遗传和变异规律。但微生物的遗传和变异也表现出一些特异性。这是因为，病毒和细菌在生命结构水平上是很低级的。特别是病毒，它们没有细胞的结构。因此，非孟德尔摩尔根遗传现象的发现并不否定了孟德尔摩尔根的遗传规律，而是丰富了细胞遗传学，促进了基因学说的继续发展。这正有如孤雌生殖的发现并不否定有性过程的生殖规律，而是丰富了生物学知识。‖　　【日期】</w:t>
      </w:r>
    </w:p>
    <w:p w14:paraId="228971EF" w14:textId="77777777" w:rsidR="00886012" w:rsidRDefault="00886012" w:rsidP="00886012">
      <w:pPr>
        <w:rPr>
          <w:rFonts w:hint="eastAsia"/>
        </w:rPr>
      </w:pPr>
      <w:r>
        <w:rPr>
          <w:rFonts w:hint="eastAsia"/>
        </w:rPr>
        <w:t>‖【版面】第</w:t>
      </w:r>
      <w:r>
        <w:rPr>
          <w:rFonts w:hint="eastAsia"/>
        </w:rPr>
        <w:t>06</w:t>
      </w:r>
      <w:r>
        <w:rPr>
          <w:rFonts w:hint="eastAsia"/>
        </w:rPr>
        <w:t>版（）‖【标题】法国农民的灾难和斗争‖【正文】法国农民的灾难和斗争‖法国　让·维达尔‖最近一个抗议法国戴高乐政权农业政策的强大的农民示威浪潮席卷了整个法国。示威从法国西部布里塔尼地区开始不断扩大，现在已蔓延到法国西南部、东部等约五十个省份。为了反对政府的反动的农业政策，农民纷纷用马车、拖拉机封锁了交通，阻止集市交易。在一些地方，示威者不顾警察的干涉，占领了地方政府办公大楼，焚烧了</w:t>
      </w:r>
      <w:r>
        <w:rPr>
          <w:rFonts w:hint="eastAsia"/>
        </w:rPr>
        <w:lastRenderedPageBreak/>
        <w:t>德勃雷总理的假人，并且愤怒地高呼“冲到巴士底监狱去”等口号。‖近几年以来，法国农民曾经多次举行规模巨大的示威运动，</w:t>
      </w:r>
      <w:r>
        <w:rPr>
          <w:rFonts w:hint="eastAsia"/>
        </w:rPr>
        <w:t>1959</w:t>
      </w:r>
      <w:r>
        <w:rPr>
          <w:rFonts w:hint="eastAsia"/>
        </w:rPr>
        <w:t>年年底和</w:t>
      </w:r>
      <w:r>
        <w:rPr>
          <w:rFonts w:hint="eastAsia"/>
        </w:rPr>
        <w:t>1960</w:t>
      </w:r>
      <w:r>
        <w:rPr>
          <w:rFonts w:hint="eastAsia"/>
        </w:rPr>
        <w:t>年年初的示威就是很显著的一次。但是当前的示威具有一种不同的性质：示威者提出的口号以及提出要求时所用的方式，证明他们对于造成自己的不幸的真实原因有了很大的觉悟。‖这次触发农民示威的直接原因是农产品的滞销和对农产品的中间剥削制度。马铃薯是布里塔尼地区的一种主要农产品。在布里塔尼地区马铃薯的收购价格是每公斤八个旧法郎。但是在出售给城市消费者的时候，每公斤的卖价是三十八个旧法郎。这就是说，不从事生产而依靠投机过活的中间人的所得，为农民的四倍！这种对农民的额外剥削在法国很多地方都存在。‖如果说这种寄生现象是示威的导火线，那么有必要探索它的成因。‖法国农民的境遇，近年以来经历了许多变化。‖现在，法国农村正展开一幕习见的悲剧，几百万名小农越来越无法在自己的土地上生活。小农户在法国农业中向来占有重要的地位。法国农民长久以来一直保有这样的幻想，认为他们可以保存过去的经济形式，并且相信统治当局是维护他们的。他们大都还不明确地认识到，财政、商业、工业的大垄断组织的发展，不容许在农业中保存过时的生产方式。‖但是，农业中资本主义的集中打破了他们的幻想。二十年以来，由于大地主和农业资本家的兼并政策，二百多万农民被迫离开了土地，他们大部分参加了无产阶级队伍。与这个现象伴随而来的是小农耕地面积的减少，富裕农民和农业资本家的耕地面积的增加。关于这方面的情况可以从本文最后的附表中得到说明。‖农村的资本主义化进程使三类农民的土地占有情况发生了很大的变化。附表说明小农日益被排斥（他们丧失了将近三分之一的耕地），而中农增加了一些耕地（</w:t>
      </w:r>
      <w:r>
        <w:rPr>
          <w:rFonts w:hint="eastAsia"/>
        </w:rPr>
        <w:t>14%</w:t>
      </w:r>
      <w:r>
        <w:rPr>
          <w:rFonts w:hint="eastAsia"/>
        </w:rPr>
        <w:t>），大农场大量地增加了耕地（</w:t>
      </w:r>
      <w:r>
        <w:rPr>
          <w:rFonts w:hint="eastAsia"/>
        </w:rPr>
        <w:t>67%</w:t>
      </w:r>
      <w:r>
        <w:rPr>
          <w:rFonts w:hint="eastAsia"/>
        </w:rPr>
        <w:t>）。‖这种趋势促进了法国农村的两极分化，一方面是</w:t>
      </w:r>
      <w:r>
        <w:rPr>
          <w:rFonts w:hint="eastAsia"/>
        </w:rPr>
        <w:t>50%</w:t>
      </w:r>
      <w:r>
        <w:rPr>
          <w:rFonts w:hint="eastAsia"/>
        </w:rPr>
        <w:t>的农业经营者仅仅占有全部耕地的</w:t>
      </w:r>
      <w:r>
        <w:rPr>
          <w:rFonts w:hint="eastAsia"/>
        </w:rPr>
        <w:t>16%</w:t>
      </w:r>
      <w:r>
        <w:rPr>
          <w:rFonts w:hint="eastAsia"/>
        </w:rPr>
        <w:t>，而在另一方面，占农民总数</w:t>
      </w:r>
      <w:r>
        <w:rPr>
          <w:rFonts w:hint="eastAsia"/>
        </w:rPr>
        <w:t>4.5%</w:t>
      </w:r>
      <w:r>
        <w:rPr>
          <w:rFonts w:hint="eastAsia"/>
        </w:rPr>
        <w:t>的大经营者占有耕地的</w:t>
      </w:r>
      <w:r>
        <w:rPr>
          <w:rFonts w:hint="eastAsia"/>
        </w:rPr>
        <w:t>30%</w:t>
      </w:r>
      <w:r>
        <w:rPr>
          <w:rFonts w:hint="eastAsia"/>
        </w:rPr>
        <w:t>。由于资本主义大农场的机械化，大农场工人农业劳动生产率为小农户农民的三倍。后者显然无法与前者竞争。‖在这种情况下，戴高乐政府的政策是什么呢？作为垄断资本直接代理人的戴高乐政府，丝毫没有减缓农村资本主义集中的进程，它反而采取了一切可能的措施来加速这个进程。戴高乐政府的独裁形式，使这个政府在农业方面为维护垄断资本家的利益作了过去历届政府所未能做的事情。‖工业垄断资本的利益在于尽量降低农产品的价格，以便尽量榨取更多的利润。这使得农产品和工业品价格之间的剪刀差日益扩大。</w:t>
      </w:r>
      <w:r>
        <w:rPr>
          <w:rFonts w:hint="eastAsia"/>
        </w:rPr>
        <w:t>1958</w:t>
      </w:r>
      <w:r>
        <w:rPr>
          <w:rFonts w:hint="eastAsia"/>
        </w:rPr>
        <w:t>年以来，农产品价格上升了</w:t>
      </w:r>
      <w:r>
        <w:rPr>
          <w:rFonts w:hint="eastAsia"/>
        </w:rPr>
        <w:t>1.2%</w:t>
      </w:r>
      <w:r>
        <w:rPr>
          <w:rFonts w:hint="eastAsia"/>
        </w:rPr>
        <w:t>，而工业产品价格却上升了</w:t>
      </w:r>
      <w:r>
        <w:rPr>
          <w:rFonts w:hint="eastAsia"/>
        </w:rPr>
        <w:t>13.3%</w:t>
      </w:r>
      <w:r>
        <w:rPr>
          <w:rFonts w:hint="eastAsia"/>
        </w:rPr>
        <w:t>。工业垄断资本的一部分利润是间接从农民那里攫取来的。唯利是图的垄断资本家，甚至不顾国内农产品的滞销和大量过剩的情况，毫不犹豫地从外国进口价格低廉的农产品。就使得法国国内农民的处境更加困难。‖自从</w:t>
      </w:r>
      <w:r>
        <w:rPr>
          <w:rFonts w:hint="eastAsia"/>
        </w:rPr>
        <w:t>1958</w:t>
      </w:r>
      <w:r>
        <w:rPr>
          <w:rFonts w:hint="eastAsia"/>
        </w:rPr>
        <w:t>年西欧“共同市场”生效以来，法国从“共同市场”范围内输入的农产品增加了</w:t>
      </w:r>
      <w:r>
        <w:rPr>
          <w:rFonts w:hint="eastAsia"/>
        </w:rPr>
        <w:t>25%</w:t>
      </w:r>
      <w:r>
        <w:rPr>
          <w:rFonts w:hint="eastAsia"/>
        </w:rPr>
        <w:t>，同一时期输出的农产品却减少了</w:t>
      </w:r>
      <w:r>
        <w:rPr>
          <w:rFonts w:hint="eastAsia"/>
        </w:rPr>
        <w:t>70%</w:t>
      </w:r>
      <w:r>
        <w:rPr>
          <w:rFonts w:hint="eastAsia"/>
        </w:rPr>
        <w:t>。结果造成市场上的农产品过多。戴高乐政府跟着宣布“生产过剩”，拨出一百九十亿旧法郎作为对同意停止葡萄园种植的农民的补偿。它又为拔除每一株苹果树付出一千一百旧法郎。自然灾害固然是不幸，而丰收却也成灾。市场上股票的行情一直上升，而数百万老弱贫民被迫无依无靠，无力购买生活必需品。戴高乐政府宣布所谓“生产过剩”，但是广大人民却又得不到足够的消费品。这是资本主义社会的一个可悲的矛盾。但是法国戴高乐政府对于处于困境的农民不但不给以援手，相反的，它正竭力策划一项进一步牺牲农民和农业工人，而使大垄断资本获利的政策。为了让大农业资本家适应共同市场所开展的竞争，法国政府准备尽速再裁减二百五十万农业工人，和消灭所谓“无收益”的八十万个小农场。为此，戴高乐政府制订了一项旨在消灭小</w:t>
      </w:r>
      <w:r>
        <w:rPr>
          <w:rFonts w:hint="eastAsia"/>
        </w:rPr>
        <w:lastRenderedPageBreak/>
        <w:t>农、加速资本主义集中的法律。根据这个法律，政府已经在二十多个省规定了一个农场的最低限度“可以维持生活”的面积——十公顷至二十公顷，有些地方是三十公顷，依省份而异。在执行这项法律的时候，政府可以拒绝对耕地面积不到规定数目的农场予以经济或财政上的援助，可是政府却同意对资本主义形式的大农场予以各种方便。现在形形色色的“协会”已经成立，它们正在伺机购买小农所放弃的土地和准备把这些土地分配给资本主义大农场。‖以上就是促成法国农民展开示威斗争的深刻原因。资本主义的集中并不是自戴高乐政权开始的，但是在这个政权之下得到了有力的支持。法国中、小农愈来愈认识到这一点了。‖法国共产党努力使农民的示威同工人的斗争汇合起来，相互支持。现在，工农联盟出现了新的标志。最近几个月以来，工人的大罢工向农民们显示出，工人是农民的有力的同盟者。</w:t>
      </w:r>
      <w:r>
        <w:rPr>
          <w:rFonts w:hint="eastAsia"/>
        </w:rPr>
        <w:t>6</w:t>
      </w:r>
      <w:r>
        <w:rPr>
          <w:rFonts w:hint="eastAsia"/>
        </w:rPr>
        <w:t>月</w:t>
      </w:r>
      <w:r>
        <w:rPr>
          <w:rFonts w:hint="eastAsia"/>
        </w:rPr>
        <w:t>20</w:t>
      </w:r>
      <w:r>
        <w:rPr>
          <w:rFonts w:hint="eastAsia"/>
        </w:rPr>
        <w:t>日，在圣纳赛尔市，上万名冶金工人、农民联合举行了示威。慑于示威群众的威力，警察们不敢施用过去惯用的镇压手段。在大西洋岸卢瓦尔省，工会与农民的代表们举行了会议，通过了共同宣言，散发了八万份传单。共同宣言有力地指出：“工人和农民的组织庄严地宣告，一切劳动者的利益是彼此相关的，因而必须联合起来。工人和农民的组织一致同意指出，政府的经济政策实际上是大财阀的政策，这就是工农阶层的灾难的根源……”。目前，宣言的精神正在鼓舞人们积极行动。许多省份的农民组织，越过了上层的反动的领导，与工人工会取得联系，得出同一结论：我们的敌人是共同的，必须团结起来进行斗争。‖法国共产党在农民中间提出了革命的纲领：“土地属于耕种者”。它向中、小农民指出他们所面临的抉择：要末是资本主义统治、在这个统治下为了少数富有的土地所有者的利益，用机器把小农从耕地上排挤掉；要末是革命和社会主义，在社会主义制度下，一切农民成为土地的主人，他们为了自己的利益利用机器，自愿地组成农业生产合作社，并且取得全国广大范围内工人农民的协助。法国共产党的革命纲领提高了农民的觉悟。‖现在法国农民斗争在法国广大工人支援下，已经越来越广泛而深入，声势更加壮阔。这一切使法国政府不得不急忙设法缓和局势。前几天法国总理德勃雷发表电视演说，声称要“完全修订法国的农业制度”，准备采取一系列“新措施来改善”农民的命运，企图阻止农民示威进一步发展。但是代表垄断资本利益的政府究竟能为农民做些什么好事呢？垄断势力同全民的利益这样势不两立，它打击着广大人民的利益，这样就必然使垄断势力的受害者团结起来反对它。在这种情势下，法国共产党正使工人和农民进一步团结，加强工农联盟，并且组织群众为反对垄断势力进行自觉的斗争。‖法国农业土地的占有情况（附表格）‖（本报特约稿）（附图片）‖</w:t>
      </w:r>
      <w:r>
        <w:rPr>
          <w:rFonts w:hint="eastAsia"/>
        </w:rPr>
        <w:t>6</w:t>
      </w:r>
      <w:r>
        <w:rPr>
          <w:rFonts w:hint="eastAsia"/>
        </w:rPr>
        <w:t>月</w:t>
      </w:r>
      <w:r>
        <w:rPr>
          <w:rFonts w:hint="eastAsia"/>
        </w:rPr>
        <w:t>20</w:t>
      </w:r>
      <w:r>
        <w:rPr>
          <w:rFonts w:hint="eastAsia"/>
        </w:rPr>
        <w:t>日，法国圣纳赛尔市的冶金工人和农民举行联合大示威，反对戴高乐政府的价格和工资政策。前面的大标语上写着：“工人农民团结起来为争取自己的工会自由而斗争！”，后面的标语上写着：“工人农民团结起来反对政府的政策！”‖新华社稿‖　　【日期】</w:t>
      </w:r>
    </w:p>
    <w:p w14:paraId="0DE49E1E" w14:textId="77777777" w:rsidR="00886012" w:rsidRDefault="00886012" w:rsidP="00886012">
      <w:pPr>
        <w:rPr>
          <w:rFonts w:hint="eastAsia"/>
        </w:rPr>
      </w:pPr>
      <w:r>
        <w:rPr>
          <w:rFonts w:hint="eastAsia"/>
        </w:rPr>
        <w:t>‖【版面】第</w:t>
      </w:r>
      <w:r>
        <w:rPr>
          <w:rFonts w:hint="eastAsia"/>
        </w:rPr>
        <w:t>05</w:t>
      </w:r>
      <w:r>
        <w:rPr>
          <w:rFonts w:hint="eastAsia"/>
        </w:rPr>
        <w:t>版（）‖【标题】泽登巴尔在蒙古人民革命党代表大会上作中央工作总结报告　蒙古人民在社会主义建设战线上取得决定性胜利　党和人民最重要的任务是把蒙古从一个农业—工业国变成工业—农业国‖【正文】泽登巴尔在蒙古人民革命党代表大会上作中央工作总结报告‖蒙古人民在社会主义建设战线上取得决定性胜利‖党和人民最重要的任务是把蒙古从一个农业—工业国变成工业—农业国‖新华社乌兰巴托</w:t>
      </w:r>
      <w:r>
        <w:rPr>
          <w:rFonts w:hint="eastAsia"/>
        </w:rPr>
        <w:t>4</w:t>
      </w:r>
      <w:r>
        <w:rPr>
          <w:rFonts w:hint="eastAsia"/>
        </w:rPr>
        <w:t>日电　据蒙古通讯社讯：蒙古人民革命党中央委员会第一书记泽登巴尔同志</w:t>
      </w:r>
      <w:r>
        <w:rPr>
          <w:rFonts w:hint="eastAsia"/>
        </w:rPr>
        <w:t>3</w:t>
      </w:r>
      <w:r>
        <w:rPr>
          <w:rFonts w:hint="eastAsia"/>
        </w:rPr>
        <w:t>日在蒙古人民革命党第十四次代表大会上作了关于党中央委员会的工作总结报告。‖他说，自从蒙古人民革命党的第</w:t>
      </w:r>
      <w:r>
        <w:rPr>
          <w:rFonts w:hint="eastAsia"/>
        </w:rPr>
        <w:lastRenderedPageBreak/>
        <w:t>十三次代表大会召开以来已经过去了三年多。这是世界舞台上力量对比不断变化——帝国主义体系不断削弱和世界社会主义体系威力增强的时期，是国际共产主义运动和工人运动进一步加强团结一致的时期。在这个期间，蒙古人民在自己久经考验的先锋队——蒙古人民革命党的领导下，顺利地完成了发展蒙古人民共和国国民经济和文化的三年计划，取得了社会主义建设战线上的决定性胜利。‖他指出，这次代表大会的召开是为了总结党和人民在这个时期内所做的巨大的改造工作和建设工作，并指出更加迅速地发展国民经济和文化的任务和进一步从组织上和思想上加强党的任务。‖泽登巴尔在回顾蒙古人民革命四十年来在各方面的巨大成就时说：“由于在国民经济各部门中社会主义生产关系的胜利，蒙古人民共和国在有利于社会主义的情况下彻底地解决了过渡时期的矛盾。建立起了统一的社会主义经济体系代替过渡时期的多种经济。社会主义所有制成为独一无二的所有制形式。我们现在实现着社会主义的基本原则‘各尽所能，按劳分配’。”‖泽登巴尔指出，蒙古人民共和国越过资本主义从封建主义过渡到社会主义，有其特点，但它的社会主义建设是在对走上社会主义道路的所有国家共同的规律的基础上进行的。‖泽登巴尔指出，第一个无产阶级胜利的国家——苏联对蒙古人民争取国家独立和建设新生活的斗争的全面的、兄弟般的国际主义援助和支持具有难以估计的意义。‖他接着说：“现在蒙古人民共和国已进入了自己发展的新时期——完成社会主义社会建设的时期。这个时期的根本内容是全力发展并完成建立社会主义物质技术基础的过程。在建立社会主义物质技术基础方面的主要环节是国家工业化和旨在保证农业精耕细作的农业机械化。我们党和全体劳动人民最重要的任务在于：把蒙古人民共和国从一个农业—工业国变成工业—农业国。”‖泽登巴尔报告的第一部分谈到国际形势和蒙古人民共和国的外交政策。他说，三年来，在国际生活中发生了重大的变化。过去和现在历史一直是按着世界社会主义体系进一步加强和帝国主义日益削弱的方向发展的。社会主义体系威力的迅速壮大和经济建设的成就，对国际局势的发展起着主要的影响。在社会主义阵营，在无产阶级国际主义、互相帮助和互相支持的原则的基础上，自由的各国人民的团结和全面合作日益加强。‖泽登巴尔说，过去的几年来，为各国人民所深恶痛绝的帝国主义的殖民主义制度进一步地、更加迅速地瓦解了。以美国为首的帝国主义国家正在狂热地寻找维持其殖民主义统治的途径和方法。但是，帝国主义想挽救殖民主义统治制度的尝试不断遭到可耻的失败，不断遭到世界所有进步力量的坚决打击。蒙古人民对于亚洲、非洲和拉丁美洲各国人民争取自由和民族独立的英勇斗争，表示热烈的同情和完全的支持。‖泽登巴尔说，由于社会主义体系力量和威力的壮大、民族解放运动的胜利和资本主义所固有的矛盾的严重加剧，进一步大大削弱了世界帝国主义体系，加剧了它的衰落和瓦解过程。‖在劳动人民争取自己的权利、民主自由和和平的日益高涨的斗争面前，帝国主义反动派变本加厉地采取各种警察措施来对付工人阶级及其先锋队——共产党。在美国采取的旨在取缔美国共产党的措施就证明了这点。但是，任何镇压也挫败不了共产党人为争取人类光辉未来这一正义事业的斗志。‖由于世界舞台上的力量对比发生了有利于社会主义的深刻变化，形成了一个为解决当代最迫切的问题——战争与和平问题而斗争的新的历史局面。‖在当代，新的世界大战不是注定不可避免的，它是有可能加以防止的。‖他指出：社会主义国家为争取和平、争取尽快地解决极重大的国际问题而进行着坚忍不拔、始终如一的斗争。‖泽登巴尔说，蒙古人民共和国是世界社会主义体系不可分割的一部分，它奉行的对外政策，目的在于加强和平、加深同伟大的苏联、中华人民共和国和一切兄弟社会主义国家的兄弟友谊和团结，始终不渝地贯彻同不同社会制</w:t>
      </w:r>
      <w:r>
        <w:rPr>
          <w:rFonts w:hint="eastAsia"/>
        </w:rPr>
        <w:lastRenderedPageBreak/>
        <w:t>度的国家和平共处的原则。‖他说：在报告所涉及的时期内，我们用尽一切办法发展和加强了蒙古人民共和国和苏联之间的传统兄弟友谊和密切的合作。依靠苏联的越来越多的兄弟援助，我国建立了一系列新的工农业部门。在新的五年计划期间，将在苏联的帮助下建设数十个新的工业企业，建设很多农业、运输业、邮电、公用事业和文化项目。他并向伟大的苏联人民，向以赫鲁晓夫同志为首的苏共中央和苏联政府这种非常宝贵、无私的兄弟援助和支持表示最衷心的谢意。‖泽登巴尔说：蒙古人民共和国同中华人民共和国的兄弟友谊和合作正在日益发展和加强。</w:t>
      </w:r>
      <w:r>
        <w:rPr>
          <w:rFonts w:hint="eastAsia"/>
        </w:rPr>
        <w:t>1960</w:t>
      </w:r>
      <w:r>
        <w:rPr>
          <w:rFonts w:hint="eastAsia"/>
        </w:rPr>
        <w:t>年缔结的关于蒙古人民共和国和中华人民共和国友好互助条约是蒙中友好关系史上具有重大意义的事件。伟大的中国人民在我国的经济建设事业中给我们提供了巨大的财政和技术援助，并且派来了工人和专家。在中华人民共和国的援助下，在第三个五年计划期间将建成许多工业企业和公用设施的重要项目。我们真诚地感谢伟大的中国人民、中国共产党和中华人民共和国政府的这种重大的兄弟般的援助。‖蒙古人民共和国同其他社会主义国家的友好和合作也在扩大和加强。蒙古人民共和国同社会主义国家的密切合作包括经济和文化的各个方面。我们对捷克斯洛伐克、波兰、匈牙利和其他社会主义国家共产党和工人党中央委员会、政府和人民的真诚的兄弟援助表示热烈的感谢。‖泽登巴尔说，目前，蒙古人民共和国的外交地位比任何时候都巩固，它的国际威信逐年增长。作为这一点的基础是蒙古人民在本国的国家建设、经济建设和文化建设中所取得的卓越成就。蒙古人民共和国现在同四大洲的二十一个国家建有外交关系，这二十一个国家的人口占全人类半数以上。‖泽登巴尔说：“我们认为，早就应该结束这样一种不公正的状态，这就是：多年来由于帝国主义国家的反对，我们这个主权的人民民主国家成为联合国会员国的合法权利遭到粗暴的践踏。”‖他还说：“我们党一向考虑到，为了维护和巩固和平，必须不断揭露帝国主义者的侵略阴谋，积极地动员一切维护世界和平的力量。我们一分钟也不应忘记，还存在着帝国主义，它是小民族自由和独立的死敌，它由于仇恨进步和社会主义而可能进行任何冒险和狂妄运动。这种情况要求我们对帝国主义阴谋提高警惕。”‖报告人说：“在报告所涉及的期间，蒙古人民革命党更加加强了和扩大了自己同兄弟的马克思列宁主义政党的联系和合作。我们党同伟大的苏联共产党——最富有经验的和久经锻炼的队伍和国际共产主义运动公认的先锋队的联系和合作在加强和扩大。”‖泽登巴尔指出，</w:t>
      </w:r>
      <w:r>
        <w:rPr>
          <w:rFonts w:hint="eastAsia"/>
        </w:rPr>
        <w:t>1960</w:t>
      </w:r>
      <w:r>
        <w:rPr>
          <w:rFonts w:hint="eastAsia"/>
        </w:rPr>
        <w:t>年各国共产党和工人党莫斯科代表会议是国际共产主义运动史中的卓越事件，这次会议对于在马克思列宁主义原则的基础上加强兄弟共产党和工人党的一致和团结起了特别重大的作用。他说：“我们党认为，为马克思列宁主义学说的纯洁性，为反对任何脱离马克思列宁主义的偏向而斗争，是自己的神圣义务。我们党过去和现在都反对一切表现形式的修正主义、教条主义和宗派主义。”‖“蒙古人民革命党虔诚地保持着对战无不胜的马克思列宁主义学说和伟大的无产阶级国际主义原则的忠诚，今后仍将坚定不移地为进一步加强社会主义阵营、为国际共产主义运动队伍的团结一致而斗争。”‖泽登巴尔报告的第二部分谈到经济和文化建设问题。他说，在过去三年中，蒙古人民共和国的农业发生了具有巨大政治和经济意义的根本变化。首先，合作社制度在乡村取得了胜利；其次，在以开垦荒地为基础发展农业方面完成了决定性的一步。到</w:t>
      </w:r>
      <w:r>
        <w:rPr>
          <w:rFonts w:hint="eastAsia"/>
        </w:rPr>
        <w:t>1959</w:t>
      </w:r>
      <w:r>
        <w:rPr>
          <w:rFonts w:hint="eastAsia"/>
        </w:rPr>
        <w:t>年秋季，合作化就已经完成，</w:t>
      </w:r>
      <w:r>
        <w:rPr>
          <w:rFonts w:hint="eastAsia"/>
        </w:rPr>
        <w:t>99.3%</w:t>
      </w:r>
      <w:r>
        <w:rPr>
          <w:rFonts w:hint="eastAsia"/>
        </w:rPr>
        <w:t>的牧户参加了合作社。这样，早先以个体牧民小生产为基础的我国农业，就成了单一的社会主义农业，有表现为国营农牧场和畜牧业机器站形式的国有部分，也有表现为农牧业合作社形式的合作社部分。‖报告人说，农牧业合作社正成为日益发展的大型社会主义经济。全国目前有三百三十七个农牧业合作社，全体牧户都已入社。现在</w:t>
      </w:r>
      <w:r>
        <w:rPr>
          <w:rFonts w:hint="eastAsia"/>
        </w:rPr>
        <w:lastRenderedPageBreak/>
        <w:t>平均每一合作社有五百二十五户，六万二千六百头牲畜。牲畜公有程度为全国牲畜头数的</w:t>
      </w:r>
      <w:r>
        <w:rPr>
          <w:rFonts w:hint="eastAsia"/>
        </w:rPr>
        <w:t>78.4%</w:t>
      </w:r>
      <w:r>
        <w:rPr>
          <w:rFonts w:hint="eastAsia"/>
        </w:rPr>
        <w:t>。耕地和牧场完全掌握在农牧业合作社手中，永远由它们使用。除了畜牧业以外，农牧业合作社还发展农副业，逐渐克服个体牧民经济条件下所形成的农业片面性。在最近时期，合作社之间的合作和合作社联合举办的企业的建立，正获得巨大发展。‖农牧业合作社社员的劳动积极性不断提高，社员对社会劳动的觉悟不断提高。在集体劳动中，培育着农村劳动者新的道德品质和劳动品质。‖在牧民经济合作化基础上，正在建立农牧业合作社定居中心地和生产队。‖泽登巴尔说：“牧户生产合作化的完成本身就是我国全体人民的卓越胜利。但是，我们不应当满足已有的成就。我们面前还有巨大的任务，这就是在组织上和经济上进一步巩固农牧业生产合作社，提高它们的集体生产，提高劳动纪律，改善劳动组织，变合作社为能够保证社员物质福利和文化水平不断提高的、收入多的经济单位。”‖泽登巴尔说，我国农业的基本部门是畜牧业。这一部门拥有我国</w:t>
      </w:r>
      <w:r>
        <w:rPr>
          <w:rFonts w:hint="eastAsia"/>
        </w:rPr>
        <w:t>64%</w:t>
      </w:r>
      <w:r>
        <w:rPr>
          <w:rFonts w:hint="eastAsia"/>
        </w:rPr>
        <w:t>的居民。畜牧业提供绝大部分农产品。基本数量的牲畜集中在我们的农牧业合作社中，因此，农牧业合作社是畜产品的主要提供者。‖党和政府过去和现在一贯对共和国畜牧业的发展给予巨大的注意。在三年计划期间，农牧业合作社公有牲畜头数大大增加。</w:t>
      </w:r>
      <w:r>
        <w:rPr>
          <w:rFonts w:hint="eastAsia"/>
        </w:rPr>
        <w:t>1957</w:t>
      </w:r>
      <w:r>
        <w:rPr>
          <w:rFonts w:hint="eastAsia"/>
        </w:rPr>
        <w:t>—</w:t>
      </w:r>
      <w:r>
        <w:rPr>
          <w:rFonts w:hint="eastAsia"/>
        </w:rPr>
        <w:t>1960</w:t>
      </w:r>
      <w:r>
        <w:rPr>
          <w:rFonts w:hint="eastAsia"/>
        </w:rPr>
        <w:t>年，国营农牧场牲畜头数增加了</w:t>
      </w:r>
      <w:r>
        <w:rPr>
          <w:rFonts w:hint="eastAsia"/>
        </w:rPr>
        <w:t>43%</w:t>
      </w:r>
      <w:r>
        <w:rPr>
          <w:rFonts w:hint="eastAsia"/>
        </w:rPr>
        <w:t>。此外，国营农牧场还在发展养猪业、养禽业和养兽业方面进行了巨大的工作。‖他说：“必须指出，尽管合作制度在农村取得了胜利，尽管在采用科学成就方面取得了某些进展，但是整个农牧业合作社生产力的水平，特别是经营畜牧业的水平，仍然是低的。畜牧业仍然是国民经济中最落后的部门，它大大落后于国家发展所要求的水平。”‖他说，我们不应当容忍国民经济中这一极重要部门的落后状况。今年年初，蒙古人民革命党六中全会专门讨论了共和国畜牧业情况问题，规定了进一步发展畜牧业的具体任务。在这方面我们有良好的条件。我们应当充分利用集体经济的全部优越性，来成功地发展农业所有部门，特别是其主要部门——畜牧业。‖报告人指出，发展畜牧业第二个极为重要的问题是农业供水的问题。为了顺利地同供水不足作斗争，所有省、合作社和国营农牧场必须准确地完成挖井和采取其他水利措施的国家计划。‖他说，在过去三年中，在发展社会主义农业方面的第二个巨大成就是在开垦荒地的基础上发展农业。在苏联提供的巨大财政技术援助之下，</w:t>
      </w:r>
      <w:r>
        <w:rPr>
          <w:rFonts w:hint="eastAsia"/>
        </w:rPr>
        <w:t>1959</w:t>
      </w:r>
      <w:r>
        <w:rPr>
          <w:rFonts w:hint="eastAsia"/>
        </w:rPr>
        <w:t>—</w:t>
      </w:r>
      <w:r>
        <w:rPr>
          <w:rFonts w:hint="eastAsia"/>
        </w:rPr>
        <w:t>1960</w:t>
      </w:r>
      <w:r>
        <w:rPr>
          <w:rFonts w:hint="eastAsia"/>
        </w:rPr>
        <w:t>年通过扩大现有的国营农牧场和组织新的国营农牧场，开垦了二十六万公顷的荒地。全国播种总面积扩大了二点二倍。</w:t>
      </w:r>
      <w:r>
        <w:rPr>
          <w:rFonts w:hint="eastAsia"/>
        </w:rPr>
        <w:t>1960</w:t>
      </w:r>
      <w:r>
        <w:rPr>
          <w:rFonts w:hint="eastAsia"/>
        </w:rPr>
        <w:t>年按人口平均计算的谷物产量为二百六十八公斤。这样，三中全会提出的生产谷物满足国内需要的任务基本上两年就完成了。开垦荒地对蒙古有重大的社会经济意义。它促进了在农业中采用最新技术设备，大批培养了技术干部，提高了农业生产的水平。‖他说：我们在农业发展中应当采取这样的方针，使国营农牧场成为商品谷物和良种种子的主要生产者，使农牧业合作社主要从事饲料生产以供应公有牲畜以各种饲料。‖泽登巴尔接着谈到工业和建筑业问题。他说：物质生产的最重要部门——现代工业的建立是蒙古人民在人民政权年代所取得的卓越胜利之一。蒙古人民共和国建立了各种开采工业和加工工业。我国现有动力工业、采煤工业、石油工业、金属加工工业、轻工业、食品工业和其他工业部门。‖</w:t>
      </w:r>
      <w:r>
        <w:rPr>
          <w:rFonts w:hint="eastAsia"/>
        </w:rPr>
        <w:t>1960</w:t>
      </w:r>
      <w:r>
        <w:rPr>
          <w:rFonts w:hint="eastAsia"/>
        </w:rPr>
        <w:t>年蒙古人民共和国的工业总产值比</w:t>
      </w:r>
      <w:r>
        <w:rPr>
          <w:rFonts w:hint="eastAsia"/>
        </w:rPr>
        <w:t>1940</w:t>
      </w:r>
      <w:r>
        <w:rPr>
          <w:rFonts w:hint="eastAsia"/>
        </w:rPr>
        <w:t>年增长了六点四倍，其中国营工业的总产值增长了七点七倍。工业产品的三年计划已经大大超额完成。在</w:t>
      </w:r>
      <w:r>
        <w:rPr>
          <w:rFonts w:hint="eastAsia"/>
        </w:rPr>
        <w:t>1958</w:t>
      </w:r>
      <w:r>
        <w:rPr>
          <w:rFonts w:hint="eastAsia"/>
        </w:rPr>
        <w:t>到</w:t>
      </w:r>
      <w:r>
        <w:rPr>
          <w:rFonts w:hint="eastAsia"/>
        </w:rPr>
        <w:t>1960</w:t>
      </w:r>
      <w:r>
        <w:rPr>
          <w:rFonts w:hint="eastAsia"/>
        </w:rPr>
        <w:t>年期间，工业总产值的总增长额为</w:t>
      </w:r>
      <w:r>
        <w:rPr>
          <w:rFonts w:hint="eastAsia"/>
        </w:rPr>
        <w:t>63.8%</w:t>
      </w:r>
      <w:r>
        <w:rPr>
          <w:rFonts w:hint="eastAsia"/>
        </w:rPr>
        <w:t>。在过去的三年中，工业品增长的年平均速度为</w:t>
      </w:r>
      <w:r>
        <w:rPr>
          <w:rFonts w:hint="eastAsia"/>
        </w:rPr>
        <w:t>17.9%</w:t>
      </w:r>
      <w:r>
        <w:rPr>
          <w:rFonts w:hint="eastAsia"/>
        </w:rPr>
        <w:t>。‖三年计划的工业基本投资总额比第二个五年计划期间所拨的投资总额多</w:t>
      </w:r>
      <w:r>
        <w:rPr>
          <w:rFonts w:hint="eastAsia"/>
        </w:rPr>
        <w:t>49%</w:t>
      </w:r>
      <w:r>
        <w:rPr>
          <w:rFonts w:hint="eastAsia"/>
        </w:rPr>
        <w:t>。在苏联、中华人民共和国、捷克斯洛伐克社会主义共和国和德意志民主共和国的经济援助下，已经建成并交付使</w:t>
      </w:r>
      <w:r>
        <w:rPr>
          <w:rFonts w:hint="eastAsia"/>
        </w:rPr>
        <w:lastRenderedPageBreak/>
        <w:t>用的有二十多个工业企业。‖他说，工业和建筑业的顺利发展是同发现、开发和利用我国天然财富密切相关的。国民经济各部门的发展速度在很大程度上取决于矿藏财富的进一步的开发。必须在尽可能短的时期内发现各种新的矿藏，查明已知矿藏的储量。‖泽登巴尔还谈到了蒙古人民在运输、邮电、贸易、文化建设等方面的成就。‖泽登巴尔认为，学会社会主义的经济管理是最重要的任务。他说：“党组织、我们领导干部的任务在于：切实地进行组织工作，来整顿劳动纪律，保证工作的计划性和组织性，提高每个工作人员对委托给他的工作的责任感，不断提高我们干部的业务水平，掌握科学和知识。”‖泽登巴尔报告的第三部分谈到党的问题。他说，“蒙古人民革命党的队伍更加巩固了，它的社会成分有了重大的改善。党在思想方面和组织方面都成长壮大了，获得了领导经济和文化建设的新经验。全党围绕自己的中央委员会的团结一致更加加强了。”‖他说：在过去的三年里，正式党员和预备党员的人数增加了一千零六人，根据</w:t>
      </w:r>
      <w:r>
        <w:rPr>
          <w:rFonts w:hint="eastAsia"/>
        </w:rPr>
        <w:t>1961</w:t>
      </w:r>
      <w:r>
        <w:rPr>
          <w:rFonts w:hint="eastAsia"/>
        </w:rPr>
        <w:t>年</w:t>
      </w:r>
      <w:r>
        <w:rPr>
          <w:rFonts w:hint="eastAsia"/>
        </w:rPr>
        <w:t>4</w:t>
      </w:r>
      <w:r>
        <w:rPr>
          <w:rFonts w:hint="eastAsia"/>
        </w:rPr>
        <w:t>月</w:t>
      </w:r>
      <w:r>
        <w:rPr>
          <w:rFonts w:hint="eastAsia"/>
        </w:rPr>
        <w:t>1</w:t>
      </w:r>
      <w:r>
        <w:rPr>
          <w:rFonts w:hint="eastAsia"/>
        </w:rPr>
        <w:t>日的材料，党员总数为四万三千九百零二人，其中预备党员有二千零七十七人。女党员和女预备党员的比重为</w:t>
      </w:r>
      <w:r>
        <w:rPr>
          <w:rFonts w:hint="eastAsia"/>
        </w:rPr>
        <w:t>18.1%</w:t>
      </w:r>
      <w:r>
        <w:rPr>
          <w:rFonts w:hint="eastAsia"/>
        </w:rPr>
        <w:t>。‖泽登巴尔说，蒙古人民革命党中央认为，由于我国社会阶级结构业已发生了根本变化，我国人民道义上和政治上的团结日益加强，有必要对现行党章个别几章做某些修改。‖他又说：“党中央委员会认为制订新党纲的问题已经成熟。</w:t>
      </w:r>
      <w:r>
        <w:rPr>
          <w:rFonts w:hint="eastAsia"/>
        </w:rPr>
        <w:t>1940</w:t>
      </w:r>
      <w:r>
        <w:rPr>
          <w:rFonts w:hint="eastAsia"/>
        </w:rPr>
        <w:t>年党第十次代表大会所通过的、作为党章序言部分的现行党纲中提出的任务，已经基本上实现了。这是我们党和我国全体人民的具有历史意义的重大胜利，这一胜利证明了不可战胜的马克思列宁主义思想的伟大生命力。”‖他说：“在新的党纲中，要对我们党和人民在为争取实现从封建主义向社会主义过渡的斗争中所经过的光荣道路作深刻分析、要对国家的发展前途作全面阐述。新党纲将是我们党进行伟大的创造性活动和我国人民在完成在我国建设社会主义社会方面、在全面发展和加强社会主义经济体系方面从事巨大的创造性劳动的纲领，将是为今后逐步过渡到共产主义准备条件的纲领。”‖泽登巴尔还谈到必须认真改善国家保安机关工作，对劳动人民进行提高警惕性教育，加强党的思想工作等问题。‖泽登巴尔最后说：我们党在四十年前所举起的战斗的革命旗帜引导我国人民取得历史性胜利，而不可战胜的社会主义旗帜正引导着我国人民走向新的、更辉煌的胜利。我们将尽自己的一切力量，更迅速地走向美好的明天，并在不久的将来完成我国的社会主义的建设。‖　　【日期】</w:t>
      </w:r>
    </w:p>
    <w:p w14:paraId="16929288" w14:textId="77777777" w:rsidR="00886012" w:rsidRDefault="00886012" w:rsidP="00886012">
      <w:pPr>
        <w:rPr>
          <w:rFonts w:hint="eastAsia"/>
        </w:rPr>
      </w:pPr>
      <w:r>
        <w:rPr>
          <w:rFonts w:hint="eastAsia"/>
        </w:rPr>
        <w:t>‖【版面】第</w:t>
      </w:r>
      <w:r>
        <w:rPr>
          <w:rFonts w:hint="eastAsia"/>
        </w:rPr>
        <w:t>05</w:t>
      </w:r>
      <w:r>
        <w:rPr>
          <w:rFonts w:hint="eastAsia"/>
        </w:rPr>
        <w:t>版（）‖【标题】各国人民庆祝我建国十二周年‖【正文】各国人民庆祝我建国十二周年‖苏联‖苏联各地</w:t>
      </w:r>
      <w:r>
        <w:rPr>
          <w:rFonts w:hint="eastAsia"/>
        </w:rPr>
        <w:t>1</w:t>
      </w:r>
      <w:r>
        <w:rPr>
          <w:rFonts w:hint="eastAsia"/>
        </w:rPr>
        <w:t>日继续举行集会和晚会，庆祝中华人民共和国成立十二周年。‖莫斯科大学一千多名学生举行了晚会。晚会由大学友谊委员会主席克拉斯诺波亚斯主持。中国驻苏联大使馆参赞张雄飞应邀出席了晚会。‖莫斯科市铁路技术中学也举行了庆祝中国国庆的晚会。由中共吉林省委书记富振声率领的中苏友好协会积极分子专业旅行组参加了这个晚会。‖埃里温、巴库、基辅、斯大林纳巴德、阿拉木图、塔什干、伊尔库次克在</w:t>
      </w:r>
      <w:r>
        <w:rPr>
          <w:rFonts w:hint="eastAsia"/>
        </w:rPr>
        <w:t>9</w:t>
      </w:r>
      <w:r>
        <w:rPr>
          <w:rFonts w:hint="eastAsia"/>
        </w:rPr>
        <w:t>月</w:t>
      </w:r>
      <w:r>
        <w:rPr>
          <w:rFonts w:hint="eastAsia"/>
        </w:rPr>
        <w:t>30</w:t>
      </w:r>
      <w:r>
        <w:rPr>
          <w:rFonts w:hint="eastAsia"/>
        </w:rPr>
        <w:t>日举行集会，第比利斯在</w:t>
      </w:r>
      <w:r>
        <w:rPr>
          <w:rFonts w:hint="eastAsia"/>
        </w:rPr>
        <w:t>2</w:t>
      </w:r>
      <w:r>
        <w:rPr>
          <w:rFonts w:hint="eastAsia"/>
        </w:rPr>
        <w:t>日举行集会，庆祝中华人民共和国成立十二周年。‖阿尔巴尼亚‖在中华人民共和国成立十二周年前夕，阿尔巴尼亚首都地拉那和都拉斯、斯库台等区的劳动人民纷纷举行各种庆祝活动。都拉斯港运输工人在</w:t>
      </w:r>
      <w:r>
        <w:rPr>
          <w:rFonts w:hint="eastAsia"/>
        </w:rPr>
        <w:t>9</w:t>
      </w:r>
      <w:r>
        <w:rPr>
          <w:rFonts w:hint="eastAsia"/>
        </w:rPr>
        <w:t>月</w:t>
      </w:r>
      <w:r>
        <w:rPr>
          <w:rFonts w:hint="eastAsia"/>
        </w:rPr>
        <w:t>28</w:t>
      </w:r>
      <w:r>
        <w:rPr>
          <w:rFonts w:hint="eastAsia"/>
        </w:rPr>
        <w:t>日晚举行了庆祝会。‖地拉那斯大林纺织联合工厂“十月一日”工作队</w:t>
      </w:r>
      <w:r>
        <w:rPr>
          <w:rFonts w:hint="eastAsia"/>
        </w:rPr>
        <w:t>9</w:t>
      </w:r>
      <w:r>
        <w:rPr>
          <w:rFonts w:hint="eastAsia"/>
        </w:rPr>
        <w:t>月</w:t>
      </w:r>
      <w:r>
        <w:rPr>
          <w:rFonts w:hint="eastAsia"/>
        </w:rPr>
        <w:t>29</w:t>
      </w:r>
      <w:r>
        <w:rPr>
          <w:rFonts w:hint="eastAsia"/>
        </w:rPr>
        <w:t>日下午和中国大使馆人员一起欢度节日，并庆祝该队成立一周年。‖</w:t>
      </w:r>
      <w:r>
        <w:rPr>
          <w:rFonts w:hint="eastAsia"/>
        </w:rPr>
        <w:t>9</w:t>
      </w:r>
      <w:r>
        <w:rPr>
          <w:rFonts w:hint="eastAsia"/>
        </w:rPr>
        <w:t>月</w:t>
      </w:r>
      <w:r>
        <w:rPr>
          <w:rFonts w:hint="eastAsia"/>
        </w:rPr>
        <w:t>29</w:t>
      </w:r>
      <w:r>
        <w:rPr>
          <w:rFonts w:hint="eastAsia"/>
        </w:rPr>
        <w:t>日在斯库台卷烟厂举行的庆祝会上，由厂长巴里·萨比亚介绍了十二年来中国在建设社会主义道路上的巨大变化。‖保加利亚‖保加利亚全国各地近几天来连续举行集会，庆祝中华人民共和国成立十二周年。‖</w:t>
      </w:r>
      <w:r>
        <w:rPr>
          <w:rFonts w:hint="eastAsia"/>
        </w:rPr>
        <w:t>9</w:t>
      </w:r>
      <w:r>
        <w:rPr>
          <w:rFonts w:hint="eastAsia"/>
        </w:rPr>
        <w:t>月</w:t>
      </w:r>
      <w:r>
        <w:rPr>
          <w:rFonts w:hint="eastAsia"/>
        </w:rPr>
        <w:lastRenderedPageBreak/>
        <w:t>29</w:t>
      </w:r>
      <w:r>
        <w:rPr>
          <w:rFonts w:hint="eastAsia"/>
        </w:rPr>
        <w:t>日下午，索非亚市“科拉罗夫”强电流工厂职工举行了集会。中国驻保加利亚大使朱其文应邀出席了庆祝会。‖同一天，索非亚市的“三·八国营纺织厂”的职工和“采矿设计院”的职工也分别举行了庆祝中国国庆的庆祝会。‖越南‖河内郊区越中友好农业合作社全体社员和附近农业社社员两千余人，</w:t>
      </w:r>
      <w:r>
        <w:rPr>
          <w:rFonts w:hint="eastAsia"/>
        </w:rPr>
        <w:t>9</w:t>
      </w:r>
      <w:r>
        <w:rPr>
          <w:rFonts w:hint="eastAsia"/>
        </w:rPr>
        <w:t>月</w:t>
      </w:r>
      <w:r>
        <w:rPr>
          <w:rFonts w:hint="eastAsia"/>
        </w:rPr>
        <w:t>30</w:t>
      </w:r>
      <w:r>
        <w:rPr>
          <w:rFonts w:hint="eastAsia"/>
        </w:rPr>
        <w:t>日晚举行隆重集会，热烈庆祝中华人民共和国成立十二周年。‖在全场热烈的掌声中，越中友好农业社社长陈庭遵代表全社社员，将一封祝贺信和礼物交给何伟大使，请他转交给北京沙河中越友好人民公社。‖朝鲜‖朝鲜有名的顺安郡上阳朝中友谊农业社的社员们，</w:t>
      </w:r>
      <w:r>
        <w:rPr>
          <w:rFonts w:hint="eastAsia"/>
        </w:rPr>
        <w:t>9</w:t>
      </w:r>
      <w:r>
        <w:rPr>
          <w:rFonts w:hint="eastAsia"/>
        </w:rPr>
        <w:t>月</w:t>
      </w:r>
      <w:r>
        <w:rPr>
          <w:rFonts w:hint="eastAsia"/>
        </w:rPr>
        <w:t>29</w:t>
      </w:r>
      <w:r>
        <w:rPr>
          <w:rFonts w:hint="eastAsia"/>
        </w:rPr>
        <w:t>日晚上穿着节日的盛装举行集会，热烈庆祝中华人民共和国成立十二周年。‖中国驻朝鲜大使郝德青和大使馆外交官员应邀到社里作客。共和国劳动英雄、社管理委员会委员长李宗淳和郝德青分别在会上讲了话。‖耕种“朝中友谊田”的女社员金善玉在大会上宣读了全社给北京市大兴县“红星中朝人民公社”的贺信。‖蒙古‖</w:t>
      </w:r>
      <w:r>
        <w:rPr>
          <w:rFonts w:hint="eastAsia"/>
        </w:rPr>
        <w:t>9</w:t>
      </w:r>
      <w:r>
        <w:rPr>
          <w:rFonts w:hint="eastAsia"/>
        </w:rPr>
        <w:t>月</w:t>
      </w:r>
      <w:r>
        <w:rPr>
          <w:rFonts w:hint="eastAsia"/>
        </w:rPr>
        <w:t>30</w:t>
      </w:r>
      <w:r>
        <w:rPr>
          <w:rFonts w:hint="eastAsia"/>
        </w:rPr>
        <w:t>日晚上，乌兰巴托市各界代表在国家剧院举行集会，庆祝中华人民共和国成立十二周年。‖蒙古党和国家领导人曾德、桑布、莫洛姆扎木茨、巴尔吉尼雅姆、扎格瓦拉尔、迈达尔、卢布桑拉布丹、拉格查等都参加了庆祝会。中国驻蒙古大使谢甫生和大使馆外交官员也应邀参加了庆祝会。庆祝会后，演出了文艺节目。‖这几天来，蒙古城乡各地广泛组织了庆祝中国国庆的活动。‖古巴‖古巴各阶层人士和华侨共两千人</w:t>
      </w:r>
      <w:r>
        <w:rPr>
          <w:rFonts w:hint="eastAsia"/>
        </w:rPr>
        <w:t>9</w:t>
      </w:r>
      <w:r>
        <w:rPr>
          <w:rFonts w:hint="eastAsia"/>
        </w:rPr>
        <w:t>月</w:t>
      </w:r>
      <w:r>
        <w:rPr>
          <w:rFonts w:hint="eastAsia"/>
        </w:rPr>
        <w:t>29</w:t>
      </w:r>
      <w:r>
        <w:rPr>
          <w:rFonts w:hint="eastAsia"/>
        </w:rPr>
        <w:t>日晚在哈瓦那集会，庆祝中华人民共和国建国十二周年。‖在桑哈中国人区，中国和古巴国旗在空中招展，五彩电灯光芒四射，同时不断地播送着中国音乐。在大会主席台中间，装饰着天安门广场的巨幅图画。‖中国大使馆参赞方晓在大会上讲了话。统一革命组织领导人之一拉蒙·卡尔西内斯以统一革命组织的名义向中华人民共和国及其伟大的领袖毛泽东主席表示祝贺。‖这次大会是古巴人民同中国友好周的闭幕式，古巴电台向全国转播了大会的实况。‖为庆祝中国国庆举办的中国电影周</w:t>
      </w:r>
      <w:r>
        <w:rPr>
          <w:rFonts w:hint="eastAsia"/>
        </w:rPr>
        <w:t>2</w:t>
      </w:r>
      <w:r>
        <w:rPr>
          <w:rFonts w:hint="eastAsia"/>
        </w:rPr>
        <w:t>日晚在哈瓦那开幕。电影周是由古巴和各国人民友好协会主持的。‖日本‖东京各界市民一千五百多人</w:t>
      </w:r>
      <w:r>
        <w:rPr>
          <w:rFonts w:hint="eastAsia"/>
        </w:rPr>
        <w:t>9</w:t>
      </w:r>
      <w:r>
        <w:rPr>
          <w:rFonts w:hint="eastAsia"/>
        </w:rPr>
        <w:t>月</w:t>
      </w:r>
      <w:r>
        <w:rPr>
          <w:rFonts w:hint="eastAsia"/>
        </w:rPr>
        <w:t>29</w:t>
      </w:r>
      <w:r>
        <w:rPr>
          <w:rFonts w:hint="eastAsia"/>
        </w:rPr>
        <w:t>日晚间举行大会，庆祝中华人民共和国成立十二周年，并要求联合国恢复中国的合法席位。‖大会是由日中友好协会、日中贸易促进会等三十五个友好和群众团体联合举行的。‖大会一致通过要求书，要求日本政府积极支持恢复中国在联合国的合法权利。强烈谴责池田政府追随美国，公开参加制造“两个中国”的阴谋。要求书指出，日本政府这种政策将使打开日中关系僵局更加困难，日本将变成“亚洲孤儿”。‖尼泊尔‖尼泊尔—中国友好协会为了庆祝中华人民共和国成立十二周年举办的中国图片和出版物展览会，</w:t>
      </w:r>
      <w:r>
        <w:rPr>
          <w:rFonts w:hint="eastAsia"/>
        </w:rPr>
        <w:t>9</w:t>
      </w:r>
      <w:r>
        <w:rPr>
          <w:rFonts w:hint="eastAsia"/>
        </w:rPr>
        <w:t>月</w:t>
      </w:r>
      <w:r>
        <w:rPr>
          <w:rFonts w:hint="eastAsia"/>
        </w:rPr>
        <w:t>30</w:t>
      </w:r>
      <w:r>
        <w:rPr>
          <w:rFonts w:hint="eastAsia"/>
        </w:rPr>
        <w:t>日下午在加德满都开幕。出席开幕仪式的有尼泊尔各界人士两百多人。‖尼中友好协会副会长普雷姆·巴哈杜尔、中国驻尼泊尔大使馆临时代办刘亚民、尼泊尔内政部助理大臣林布和尼中友好协会会长普尔纳·巴哈杜尔分别在会上讲了话。‖锡兰‖锡兰—中国友好协会</w:t>
      </w:r>
      <w:r>
        <w:rPr>
          <w:rFonts w:hint="eastAsia"/>
        </w:rPr>
        <w:t>9</w:t>
      </w:r>
      <w:r>
        <w:rPr>
          <w:rFonts w:hint="eastAsia"/>
        </w:rPr>
        <w:t>月</w:t>
      </w:r>
      <w:r>
        <w:rPr>
          <w:rFonts w:hint="eastAsia"/>
        </w:rPr>
        <w:t>30</w:t>
      </w:r>
      <w:r>
        <w:rPr>
          <w:rFonts w:hint="eastAsia"/>
        </w:rPr>
        <w:t>日在科伦坡举行集会，庆祝中华人民共和国成立十二周年。‖出席庆祝会的有各界人士一千人左右。锡兰卫生部长贾亚苏里亚和许多国家的外交使节出席了集会。‖会上一致通过决议说，锡中友好协会再次要求恢复中华人民共和国在联合国的合法席位。并且号召这个组织的会员国警惕地反对那些想阻挠和拖延它恢复在联合国合法席位的国家可能在十六届大会会议上玩弄的一切阴谋。‖巴基斯坦‖拉合尔巴中友好协会</w:t>
      </w:r>
      <w:r>
        <w:rPr>
          <w:rFonts w:hint="eastAsia"/>
        </w:rPr>
        <w:t>1</w:t>
      </w:r>
      <w:r>
        <w:rPr>
          <w:rFonts w:hint="eastAsia"/>
        </w:rPr>
        <w:t>日举行集会，庆祝中国国庆节。协会会长拉贾·加赞法尔·阿里汗在集会上讲了话。他介绍了中国最近经济建设的发展。他说，每当中国人民面临全国性的任务时，每个人都致力于这个任务。加赞法尔·阿里汗建议两国之间经常进行文化交流。‖智利‖智利公众</w:t>
      </w:r>
      <w:r>
        <w:rPr>
          <w:rFonts w:hint="eastAsia"/>
        </w:rPr>
        <w:t>2</w:t>
      </w:r>
      <w:r>
        <w:rPr>
          <w:rFonts w:hint="eastAsia"/>
        </w:rPr>
        <w:t>日在圣地亚哥智利大学的荣誉大厅举行了庆祝中华人民共和国成立十二周年的集会。‖智中文化协会荣誉主席亚历杭德罗·里波斯丘斯教授在集会上讲了</w:t>
      </w:r>
      <w:r>
        <w:rPr>
          <w:rFonts w:hint="eastAsia"/>
        </w:rPr>
        <w:lastRenderedPageBreak/>
        <w:t>话，他谈到中国在最近十二年中所取得的巨大进步。‖这次集会是庆祝中华人民共和国成立十二周年活动日程中的一部分。庆祝活动日程还包括十月份在圣地亚哥及全国各省举行的图片和工艺品展览等项目。‖哥斯达黎加‖哥斯达黎加首都各界人士</w:t>
      </w:r>
      <w:r>
        <w:rPr>
          <w:rFonts w:hint="eastAsia"/>
        </w:rPr>
        <w:t>2</w:t>
      </w:r>
      <w:r>
        <w:rPr>
          <w:rFonts w:hint="eastAsia"/>
        </w:rPr>
        <w:t>日晚在圣约瑟工人俱乐部举行群众大会，庆祝中华人民共和国成立十二周年纪念。哥斯达黎加人民先锋党中央委员会阿诺耳多·费雷托在会上发了言。‖哥斯达黎加数百名工人、学生和知识分子</w:t>
      </w:r>
      <w:r>
        <w:rPr>
          <w:rFonts w:hint="eastAsia"/>
        </w:rPr>
        <w:t>9</w:t>
      </w:r>
      <w:r>
        <w:rPr>
          <w:rFonts w:hint="eastAsia"/>
        </w:rPr>
        <w:t>月</w:t>
      </w:r>
      <w:r>
        <w:rPr>
          <w:rFonts w:hint="eastAsia"/>
        </w:rPr>
        <w:t>28</w:t>
      </w:r>
      <w:r>
        <w:rPr>
          <w:rFonts w:hint="eastAsia"/>
        </w:rPr>
        <w:t>日晚在古巴革命之友协会的办公处举行集会，庆祝中华人民共和国成立十二周年。‖乌拉圭‖乌拉圭首都</w:t>
      </w:r>
      <w:r>
        <w:rPr>
          <w:rFonts w:hint="eastAsia"/>
        </w:rPr>
        <w:t>1</w:t>
      </w:r>
      <w:r>
        <w:rPr>
          <w:rFonts w:hint="eastAsia"/>
        </w:rPr>
        <w:t>日开始举行庆祝中华人民共和国国庆节的活动，这些活动是由乌拉圭—中国文化协会组织的。这个组织今天上午在大光明电影院举行了庆祝大会，协会副主席穆西奥·马雷利亚教授以及访问过中国的人士在会上讲了话。‖秘鲁‖秘鲁首都利马各界人士</w:t>
      </w:r>
      <w:r>
        <w:rPr>
          <w:rFonts w:hint="eastAsia"/>
        </w:rPr>
        <w:t>1</w:t>
      </w:r>
      <w:r>
        <w:rPr>
          <w:rFonts w:hint="eastAsia"/>
        </w:rPr>
        <w:t>日在马里亚特基学院举行了一次集会，庆祝中华人民共和国成立十二周年。‖参加集会的有知识界人士、工会及政界领导人，他们谈到了中国革命和中国社会主义建设的各方面情况。他们强调指出了中国革命对半封建的附属国的难以估计的重要意义。‖芬兰‖芬中协会</w:t>
      </w:r>
      <w:r>
        <w:rPr>
          <w:rFonts w:hint="eastAsia"/>
        </w:rPr>
        <w:t>9</w:t>
      </w:r>
      <w:r>
        <w:rPr>
          <w:rFonts w:hint="eastAsia"/>
        </w:rPr>
        <w:t>月</w:t>
      </w:r>
      <w:r>
        <w:rPr>
          <w:rFonts w:hint="eastAsia"/>
        </w:rPr>
        <w:t>30</w:t>
      </w:r>
      <w:r>
        <w:rPr>
          <w:rFonts w:hint="eastAsia"/>
        </w:rPr>
        <w:t>日在赫尔辛基放映了两部中国彩色影片《（中国）人民大会堂》和《青春万岁》，以庆祝中华人民共和国成立十二周年。芬中协会主席特兰尼在放映前致词，他说，这些影片将介绍目前中国的真正生动的景象。‖约有六百人参加了这次电影晚会，其中包括芬兰各界的杰出代表和各国驻赫尔辛基的外交使节。‖英国‖英国人民</w:t>
      </w:r>
      <w:r>
        <w:rPr>
          <w:rFonts w:hint="eastAsia"/>
        </w:rPr>
        <w:t>1</w:t>
      </w:r>
      <w:r>
        <w:rPr>
          <w:rFonts w:hint="eastAsia"/>
        </w:rPr>
        <w:t>日热烈庆祝中华人民共和国成立十二周年。有五百多人出席了英中友好协会组织的庆祝会。‖英中友好协会主席斯坦莱·梅恩致开会词时，向中国人民祝贺。他还谴责美国阻挠恢复中华人民共和国在联合国中的合法权利。中国驻英国临时代办秦加林在会上把中国的国内形势和外交政策作了简要的介绍。‖比利时‖比中协会</w:t>
      </w:r>
      <w:r>
        <w:rPr>
          <w:rFonts w:hint="eastAsia"/>
        </w:rPr>
        <w:t>9</w:t>
      </w:r>
      <w:r>
        <w:rPr>
          <w:rFonts w:hint="eastAsia"/>
        </w:rPr>
        <w:t>月</w:t>
      </w:r>
      <w:r>
        <w:rPr>
          <w:rFonts w:hint="eastAsia"/>
        </w:rPr>
        <w:t>30</w:t>
      </w:r>
      <w:r>
        <w:rPr>
          <w:rFonts w:hint="eastAsia"/>
        </w:rPr>
        <w:t>日晚在布鲁塞尔美术宫举行集会，庆祝中华人民共和国成立十二周年。参加集会的有比利时政界、文化界和商界大约五百名人士。比中协会主席阿默德在致词时祝贺中华人民共和国成立十二周年，并且祝中国人民繁荣昌盛。集会以后，比中协会举行招待会，招待全体来宾。‖为了庆祝中国国庆，布鲁塞尔放映了介绍中国壁画的纪录片和荷兰著名导演伊文思摄制的介绍中国的纪录片《早春》。‖法国‖巴黎各界人士二千三百余人</w:t>
      </w:r>
      <w:r>
        <w:rPr>
          <w:rFonts w:hint="eastAsia"/>
        </w:rPr>
        <w:t>9</w:t>
      </w:r>
      <w:r>
        <w:rPr>
          <w:rFonts w:hint="eastAsia"/>
        </w:rPr>
        <w:t>月</w:t>
      </w:r>
      <w:r>
        <w:rPr>
          <w:rFonts w:hint="eastAsia"/>
        </w:rPr>
        <w:t>30</w:t>
      </w:r>
      <w:r>
        <w:rPr>
          <w:rFonts w:hint="eastAsia"/>
        </w:rPr>
        <w:t>日晚上在夏乐宫集会，庆祝中华人民共和国成立十二周年。这次集会是由法中友好协会组织的。‖庆祝会由法中友好协会主席德莱希教授主持。去年访问过中国的加比唐教授在会上讲话，谈他访问中国的观感。‖意大利‖意大利发展与中国文化和经济关系研究中心</w:t>
      </w:r>
      <w:r>
        <w:rPr>
          <w:rFonts w:hint="eastAsia"/>
        </w:rPr>
        <w:t>2</w:t>
      </w:r>
      <w:r>
        <w:rPr>
          <w:rFonts w:hint="eastAsia"/>
        </w:rPr>
        <w:t>日在罗马举行鸡尾酒会庆祝中华人民共和国成立十二周年。‖目前正在意大利访问的中国新闻工作者代表团成员和意大利文化、政治和经济界的许多著名人士和新闻记者出席了这次酒会。‖意大利西西里发展人民友好协会</w:t>
      </w:r>
      <w:r>
        <w:rPr>
          <w:rFonts w:hint="eastAsia"/>
        </w:rPr>
        <w:t>9</w:t>
      </w:r>
      <w:r>
        <w:rPr>
          <w:rFonts w:hint="eastAsia"/>
        </w:rPr>
        <w:t>月</w:t>
      </w:r>
      <w:r>
        <w:rPr>
          <w:rFonts w:hint="eastAsia"/>
        </w:rPr>
        <w:t>30</w:t>
      </w:r>
      <w:r>
        <w:rPr>
          <w:rFonts w:hint="eastAsia"/>
        </w:rPr>
        <w:t>日晚在西西里的行政中心巴勒莫举行酒会，庆祝中华人民共和国成立十二周年。到会的有西西里和巴勒莫各界人士约一百人。‖　　【日期】</w:t>
      </w:r>
    </w:p>
    <w:p w14:paraId="100C36A3" w14:textId="77777777" w:rsidR="00886012" w:rsidRDefault="00886012" w:rsidP="00886012">
      <w:pPr>
        <w:rPr>
          <w:rFonts w:hint="eastAsia"/>
        </w:rPr>
      </w:pPr>
      <w:r>
        <w:rPr>
          <w:rFonts w:hint="eastAsia"/>
        </w:rPr>
        <w:t>‖【版面】第</w:t>
      </w:r>
      <w:r>
        <w:rPr>
          <w:rFonts w:hint="eastAsia"/>
        </w:rPr>
        <w:t>05</w:t>
      </w:r>
      <w:r>
        <w:rPr>
          <w:rFonts w:hint="eastAsia"/>
        </w:rPr>
        <w:t>版（）‖【标题】山区生产的生命线——米脂县高庙山公社高西沟生产大队水土保持工作调查‖【正文】山区生产的生命线‖——米脂县高庙山公社高西沟生产大队水土保持工作调查‖陕西省水利厅调查组　本报记者　刘野‖人们常说：“水土保持是发展山区生产的生命线”。究竟怎样作好水土保持，促进山区农业生产的发展呢？陕西省米脂县高庙山人民公社高西沟生产大队的水土保持工作，便是一个突出的例子。‖最近，我们在这里作了调查。高西沟生产大队十几年来，特别是从</w:t>
      </w:r>
      <w:r>
        <w:rPr>
          <w:rFonts w:hint="eastAsia"/>
        </w:rPr>
        <w:t>1958</w:t>
      </w:r>
      <w:r>
        <w:rPr>
          <w:rFonts w:hint="eastAsia"/>
        </w:rPr>
        <w:t>年公社化以后，农业生产不断上升。原因虽然是多方面的，但是认真做好了水土保持工作，初步改变了山区的自然面</w:t>
      </w:r>
      <w:r>
        <w:rPr>
          <w:rFonts w:hint="eastAsia"/>
        </w:rPr>
        <w:lastRenderedPageBreak/>
        <w:t>貌，促进了农业生产的发展，确是重要原因之一。‖几年来，他们在治山治沟、保持水土的工作中，发挥了群众的积极性和创造性，取得了丰富的经验。‖依靠集体力量‖高西沟生产大队，在无定河东岸金鸡河流域内的一条小沟里。全村约四平方公里，八十三户，三百四十八人，男女全半劳力一百二十四个，耕地面积二千零一十二亩。这里是陕北的黄土丘陵沟壑</w:t>
      </w:r>
      <w:r>
        <w:rPr>
          <w:rFonts w:hint="eastAsia"/>
        </w:rPr>
        <w:t>[hu</w:t>
      </w:r>
      <w:r>
        <w:rPr>
          <w:rFonts w:hint="eastAsia"/>
        </w:rPr>
        <w:t>ò</w:t>
      </w:r>
      <w:r>
        <w:rPr>
          <w:rFonts w:hint="eastAsia"/>
        </w:rPr>
        <w:t>]</w:t>
      </w:r>
      <w:r>
        <w:rPr>
          <w:rFonts w:hint="eastAsia"/>
        </w:rPr>
        <w:t>区，地形破碎，土质松软，坡陡沟深，耕地坡度</w:t>
      </w:r>
      <w:r>
        <w:rPr>
          <w:rFonts w:hint="eastAsia"/>
        </w:rPr>
        <w:t>90%</w:t>
      </w:r>
      <w:r>
        <w:rPr>
          <w:rFonts w:hint="eastAsia"/>
        </w:rPr>
        <w:t>以上都是在二十度左右。这一带，常年缺雨，水土流失十分严重，每次雨后，大量泥沙注入无定河，向黄河流去。很久以来，这里土质贫瘠，产量很低。‖解放前，这里流行着的一首民歌说：“雨涝流泥浆，冲成万条沟，肥土顺水走，籽苗连根丢。”许多人都有过这样的痛苦经历：辛辛苦苦种上一垧半垧山地，一场大雨连土带肥都给冲跑了，甚至把种子幼苗冲个干干净净！有时，眼看庄稼快收到了，山雨暴发，颗粒不收。那时，高西沟是个穷山沟，全村两千多亩田地，有一千五百多亩是租种外村地主的，八十三户人家，三百多人口，只有十几头牲畜，四十只羊，粮食年产八九万斤，交租近三万斤。‖解放后，高西沟逐渐由穷山沟变为富山沟，</w:t>
      </w:r>
      <w:r>
        <w:rPr>
          <w:rFonts w:hint="eastAsia"/>
        </w:rPr>
        <w:t>1956</w:t>
      </w:r>
      <w:r>
        <w:rPr>
          <w:rFonts w:hint="eastAsia"/>
        </w:rPr>
        <w:t>年办高级农业社时，牲畜增至三十头，羊子一百八十只，粮食年产达十二万多斤。可是由于水土流失严重的自然面貌没有基本改变，群众生活仍不富裕，每年都要靠国家调粮支援。然而，人穷志不穷，高西沟的群众在党的领导下，发扬了艰苦奋斗、战胜困难的革命精神，不断地向大自然进行斗争。特别是</w:t>
      </w:r>
      <w:r>
        <w:rPr>
          <w:rFonts w:hint="eastAsia"/>
        </w:rPr>
        <w:t>1958</w:t>
      </w:r>
      <w:r>
        <w:rPr>
          <w:rFonts w:hint="eastAsia"/>
        </w:rPr>
        <w:t>年以来，随着人民公社化的实现，治山治沟的水土保持工作推向新的阶段。高西沟生产大队利用公社化的优越性，充分发挥了集体的威力，努力做好水土保持工作，改变山区的落后面貌。几年来，高西沟先后修建了水平梯田二百六十亩，坡式梯田六百一十亩，小块水田十七亩，打了淤地坝五座，埝</w:t>
      </w:r>
      <w:r>
        <w:rPr>
          <w:rFonts w:hint="eastAsia"/>
        </w:rPr>
        <w:t>[ni</w:t>
      </w:r>
      <w:r>
        <w:rPr>
          <w:rFonts w:hint="eastAsia"/>
        </w:rPr>
        <w:t>à</w:t>
      </w:r>
      <w:r>
        <w:rPr>
          <w:rFonts w:hint="eastAsia"/>
        </w:rPr>
        <w:t>n]</w:t>
      </w:r>
      <w:r>
        <w:rPr>
          <w:rFonts w:hint="eastAsia"/>
        </w:rPr>
        <w:t>窝八十一个，共淤地五十三亩。为了迅速控制水土流失，造林一千零五十亩，种草二百八十六亩。这个生产大队共有二十一架山、二十一条沟，现在已经治理了九架山、九条沟，治理面积二千二百六十六亩，在</w:t>
      </w:r>
      <w:r>
        <w:rPr>
          <w:rFonts w:hint="eastAsia"/>
        </w:rPr>
        <w:t>40%</w:t>
      </w:r>
      <w:r>
        <w:rPr>
          <w:rFonts w:hint="eastAsia"/>
        </w:rPr>
        <w:t>以上的地区初步控制了严重的水土流失。‖水土保持上开花，农业生产上结果。高西沟生产大队因为水土保持工作获得了显著的成绩，粮食产量逐年提高了。</w:t>
      </w:r>
      <w:r>
        <w:rPr>
          <w:rFonts w:hint="eastAsia"/>
        </w:rPr>
        <w:t>1949</w:t>
      </w:r>
      <w:r>
        <w:rPr>
          <w:rFonts w:hint="eastAsia"/>
        </w:rPr>
        <w:t>年粮食平均亩产仅四十斤，</w:t>
      </w:r>
      <w:r>
        <w:rPr>
          <w:rFonts w:hint="eastAsia"/>
        </w:rPr>
        <w:t>1956</w:t>
      </w:r>
      <w:r>
        <w:rPr>
          <w:rFonts w:hint="eastAsia"/>
        </w:rPr>
        <w:t>年提高到六十斤，</w:t>
      </w:r>
      <w:r>
        <w:rPr>
          <w:rFonts w:hint="eastAsia"/>
        </w:rPr>
        <w:t>1958</w:t>
      </w:r>
      <w:r>
        <w:rPr>
          <w:rFonts w:hint="eastAsia"/>
        </w:rPr>
        <w:t>年平均亩产提高到八十九斤，由缺粮队变为余粮队。</w:t>
      </w:r>
      <w:r>
        <w:rPr>
          <w:rFonts w:hint="eastAsia"/>
        </w:rPr>
        <w:t>1959</w:t>
      </w:r>
      <w:r>
        <w:rPr>
          <w:rFonts w:hint="eastAsia"/>
        </w:rPr>
        <w:t>年，遭受严重旱灾，亩产仍达到八十一斤；</w:t>
      </w:r>
      <w:r>
        <w:rPr>
          <w:rFonts w:hint="eastAsia"/>
        </w:rPr>
        <w:t>1960</w:t>
      </w:r>
      <w:r>
        <w:rPr>
          <w:rFonts w:hint="eastAsia"/>
        </w:rPr>
        <w:t>年又受到一百五十多天的大旱，仍较</w:t>
      </w:r>
      <w:r>
        <w:rPr>
          <w:rFonts w:hint="eastAsia"/>
        </w:rPr>
        <w:t>1956</w:t>
      </w:r>
      <w:r>
        <w:rPr>
          <w:rFonts w:hint="eastAsia"/>
        </w:rPr>
        <w:t>年提高</w:t>
      </w:r>
      <w:r>
        <w:rPr>
          <w:rFonts w:hint="eastAsia"/>
        </w:rPr>
        <w:t>34.4%</w:t>
      </w:r>
      <w:r>
        <w:rPr>
          <w:rFonts w:hint="eastAsia"/>
        </w:rPr>
        <w:t>。</w:t>
      </w:r>
      <w:r>
        <w:rPr>
          <w:rFonts w:hint="eastAsia"/>
        </w:rPr>
        <w:t>1961</w:t>
      </w:r>
      <w:r>
        <w:rPr>
          <w:rFonts w:hint="eastAsia"/>
        </w:rPr>
        <w:t>年，这个生产大队的粮食生产更获得空前丰收，总产量仍较</w:t>
      </w:r>
      <w:r>
        <w:rPr>
          <w:rFonts w:hint="eastAsia"/>
        </w:rPr>
        <w:t>1960</w:t>
      </w:r>
      <w:r>
        <w:rPr>
          <w:rFonts w:hint="eastAsia"/>
        </w:rPr>
        <w:t>年提高</w:t>
      </w:r>
      <w:r>
        <w:rPr>
          <w:rFonts w:hint="eastAsia"/>
        </w:rPr>
        <w:t>39.1%</w:t>
      </w:r>
      <w:r>
        <w:rPr>
          <w:rFonts w:hint="eastAsia"/>
        </w:rPr>
        <w:t>，交售公购粮也比上年提高了</w:t>
      </w:r>
      <w:r>
        <w:rPr>
          <w:rFonts w:hint="eastAsia"/>
        </w:rPr>
        <w:t>48.5%</w:t>
      </w:r>
      <w:r>
        <w:rPr>
          <w:rFonts w:hint="eastAsia"/>
        </w:rPr>
        <w:t>。‖高西沟生产大队在粮食获得丰收的同时，畜牧业、林业也都有了很大的发展。和</w:t>
      </w:r>
      <w:r>
        <w:rPr>
          <w:rFonts w:hint="eastAsia"/>
        </w:rPr>
        <w:t>1956</w:t>
      </w:r>
      <w:r>
        <w:rPr>
          <w:rFonts w:hint="eastAsia"/>
        </w:rPr>
        <w:t>年比较，</w:t>
      </w:r>
      <w:r>
        <w:rPr>
          <w:rFonts w:hint="eastAsia"/>
        </w:rPr>
        <w:t>1961</w:t>
      </w:r>
      <w:r>
        <w:rPr>
          <w:rFonts w:hint="eastAsia"/>
        </w:rPr>
        <w:t>年这个生产队的大家畜已经增长</w:t>
      </w:r>
      <w:r>
        <w:rPr>
          <w:rFonts w:hint="eastAsia"/>
        </w:rPr>
        <w:t>50%</w:t>
      </w:r>
      <w:r>
        <w:rPr>
          <w:rFonts w:hint="eastAsia"/>
        </w:rPr>
        <w:t>，羊子增长</w:t>
      </w:r>
      <w:r>
        <w:rPr>
          <w:rFonts w:hint="eastAsia"/>
        </w:rPr>
        <w:t>135%</w:t>
      </w:r>
      <w:r>
        <w:rPr>
          <w:rFonts w:hint="eastAsia"/>
        </w:rPr>
        <w:t>，猪增长</w:t>
      </w:r>
      <w:r>
        <w:rPr>
          <w:rFonts w:hint="eastAsia"/>
        </w:rPr>
        <w:t>763%</w:t>
      </w:r>
      <w:r>
        <w:rPr>
          <w:rFonts w:hint="eastAsia"/>
        </w:rPr>
        <w:t>。在一千多亩林地中，有杏、桃、苹果、枣子等经济林四百零二亩。‖几年来，随着生产的发展，社员的生活水平不断提高。</w:t>
      </w:r>
      <w:r>
        <w:rPr>
          <w:rFonts w:hint="eastAsia"/>
        </w:rPr>
        <w:t>1960</w:t>
      </w:r>
      <w:r>
        <w:rPr>
          <w:rFonts w:hint="eastAsia"/>
        </w:rPr>
        <w:t>年，社员每人平均收入较</w:t>
      </w:r>
      <w:r>
        <w:rPr>
          <w:rFonts w:hint="eastAsia"/>
        </w:rPr>
        <w:t>1956</w:t>
      </w:r>
      <w:r>
        <w:rPr>
          <w:rFonts w:hint="eastAsia"/>
        </w:rPr>
        <w:t>年增加一倍以上，</w:t>
      </w:r>
      <w:r>
        <w:rPr>
          <w:rFonts w:hint="eastAsia"/>
        </w:rPr>
        <w:t>1961</w:t>
      </w:r>
      <w:r>
        <w:rPr>
          <w:rFonts w:hint="eastAsia"/>
        </w:rPr>
        <w:t>年预计每人平均收入将比</w:t>
      </w:r>
      <w:r>
        <w:rPr>
          <w:rFonts w:hint="eastAsia"/>
        </w:rPr>
        <w:t>1956</w:t>
      </w:r>
      <w:r>
        <w:rPr>
          <w:rFonts w:hint="eastAsia"/>
        </w:rPr>
        <w:t>年增加两倍半。我们问社员：“</w:t>
      </w:r>
      <w:r>
        <w:rPr>
          <w:rFonts w:hint="eastAsia"/>
        </w:rPr>
        <w:t>1961</w:t>
      </w:r>
      <w:r>
        <w:rPr>
          <w:rFonts w:hint="eastAsia"/>
        </w:rPr>
        <w:t>年的收成怎样？”回答是：“好啊！”问干部：“为什么取得了这样的收成？”回答说：“因为有了人民公社，我们是依靠集体力量，搞水土保持起家的呀！”这使我们感到：水土保持工作在高西沟是受到群众欢迎的。‖摸索水土流失规律‖掌握水土流失规律，改变山区自然面貌，这是高西沟做好水土保持工作的重要经验之一。‖多少年来，穷山恶水给这个山沟的群众带来了贫困、落后。但是，多少年来，这里的群众曾经不断地向穷山恶水进行过斗争。年老的农民告诉我们：解放以前，他们曾梦想过阻止严重的水土流失，让地里多打几斤粮食。有人在自己的小块土地上挖截水坑、水簸箕，在坡地上拍畔、挑水沟，在耕作中采取垵、壕、耧种等办法。但是，这些活动又有什么用呢？在小块土地上进行分散</w:t>
      </w:r>
      <w:r>
        <w:rPr>
          <w:rFonts w:hint="eastAsia"/>
        </w:rPr>
        <w:lastRenderedPageBreak/>
        <w:t>的、个别的治理，水土流失的严重情况没有得到丝毫改变。‖解放以后，高西沟的广大群众在党的领导下，发扬老区人民发愤图强、自力更生的革命精神，决心改变因水土流失和其他自然灾害造成的贫困面貌。经过不断地总结群众治山治沟的经验，不断地认识水土流失规律，逐渐找到了一套切实可行的办法。但是，道路是曲折的。他们在水土保持工作中经历了以下几个阶段：‖第一个阶段：单纯的注意在沟道里打坝，拦泥拦水。那是在</w:t>
      </w:r>
      <w:r>
        <w:rPr>
          <w:rFonts w:hint="eastAsia"/>
        </w:rPr>
        <w:t>1950</w:t>
      </w:r>
      <w:r>
        <w:rPr>
          <w:rFonts w:hint="eastAsia"/>
        </w:rPr>
        <w:t>年到</w:t>
      </w:r>
      <w:r>
        <w:rPr>
          <w:rFonts w:hint="eastAsia"/>
        </w:rPr>
        <w:t>1952</w:t>
      </w:r>
      <w:r>
        <w:rPr>
          <w:rFonts w:hint="eastAsia"/>
        </w:rPr>
        <w:t>年期间，当时究竟怎样保持水土，思想上很不明确。既没有深入宣传党的政策，真正发动起群众；又没有全面地了解水土流失情况，缺乏实际经验。于是，单纯的在沟里打坝，企图把山上流失的水土阻拦在沟道里，结果得不到效益。当地的群众说：水是一条龙，它在山上行，治沟不治坡，还是一场空。‖第二个阶段：强调治坡，修坡式梯田。</w:t>
      </w:r>
      <w:r>
        <w:rPr>
          <w:rFonts w:hint="eastAsia"/>
        </w:rPr>
        <w:t>1956</w:t>
      </w:r>
      <w:r>
        <w:rPr>
          <w:rFonts w:hint="eastAsia"/>
        </w:rPr>
        <w:t>年到</w:t>
      </w:r>
      <w:r>
        <w:rPr>
          <w:rFonts w:hint="eastAsia"/>
        </w:rPr>
        <w:t>1957</w:t>
      </w:r>
      <w:r>
        <w:rPr>
          <w:rFonts w:hint="eastAsia"/>
        </w:rPr>
        <w:t xml:space="preserve">年，接受了前一阶段的教训，加强思想教育，发动群众，大家开始认识到水土保持的重要。可是怎样才能做到水不下山、泥不出沟？用什么办法驯服荒山秃岭呢？仍缺乏经验。这时，由沟里打坝转向山上修坡式梯田，打埝窝。这样做，虽然对于拦泥增产有一定的作用，但是保持水土的作用不大，增产效果不显著，一亩地不过增产几斤或十几斤，不能满足群众要求。而且坡式梯田，由于没有改变山的坡度，经过常年洪水冲刷，塌垮现象非常严重，水土流失的情况仍然得不到改变。高西沟的群众感到坡式梯田不是治本的办法，于是又继续探索新的方法。‖第三个阶段：修水平梯田、打坝淤地、坡沟兼治，治坡为主。这是高西沟的干部根据党的政策从群众中总结出来的治山治沟的有效办法，也是高西沟群众在战胜困难、征服自然中探索出来的道路。　</w:t>
      </w:r>
      <w:r>
        <w:rPr>
          <w:rFonts w:hint="eastAsia"/>
        </w:rPr>
        <w:t>1958</w:t>
      </w:r>
      <w:r>
        <w:rPr>
          <w:rFonts w:hint="eastAsia"/>
        </w:rPr>
        <w:t>年以后，在总路线、大跃进和人民公社三面红旗的照耀下，高西沟生产大队的干部和社员解放了思想，鼓足了干劲，树立了向荒山秃岭斗争的勇气和信心，同时也认真总结了治山治沟，保持水土的经验。经过干部、社员共同出主意想办法，用自己的双手改变穷山沟的面貌，向荒山要粮。他们对当地丘陵沟壑区的水土流失情况作了调查研究，知道主要的径流现象是在坡面上，于是决定以治坡为主，修水平梯田，在沟道里节节筑坝，层层拦蓄，淤地种植。开始学习了杜家石修筑水平梯田的经验，但是因为技术不熟练，费工大，收效小。后来经过认真研究，改进了技术，认识到修水平梯田是治理坡面的根本措施，在沟道里节节筑坝，分段拦蓄，是治理沟道的有效办法。高西沟的群众采用这种办法，在治理过的地方已经做到了水不下山，泥不出沟。‖从农业生产出发‖一方面紧紧地围绕农业生产开展水土保持工作，一方面又充分利用水土保持的条件发展农业生产，这是高西沟生产大队做好水土保持，取得连年增产的又一条重要经验。‖有人曾经怀疑治山治沟是否能够增产？他们说：“水土保持远水不解近渴。”可是，高西沟的事实证明：水土保持是发展山区生产的生命线。原因有以下几点：‖第一，水土保持从农业生产出发，这一点，在高西沟从干部到群众思想上都是很明确的。你问：“水土保持为了啥？”回答：“搞水土保持，保水保土，再加肥料，还不是为了多打粮食？！”这种朴实的思想，使他们搞水土保持的每一项措施，每一个做法，都首先考虑到为粮食增产服务。‖高西沟的群众常常怀着自豪的心情说：“水平梯田好，增产有保障，沟地川台化，增产效果大。”那意思是：他们修的水平梯田和沟坝地是山区农业生产的关键。我们在高西沟和群众一谈起</w:t>
      </w:r>
      <w:r>
        <w:rPr>
          <w:rFonts w:hint="eastAsia"/>
        </w:rPr>
        <w:t>1961</w:t>
      </w:r>
      <w:r>
        <w:rPr>
          <w:rFonts w:hint="eastAsia"/>
        </w:rPr>
        <w:t>年粮食增产来，没有不归功于水平梯田和沟坝地的。这两种地，简直成了他们的两件宝。‖修水平梯田，如果不注意提高质量，保存熟土，常常会造成减产；即使保存了熟土，如果不及时增施肥料，同样不能提高产量。高西沟一开始就根据群众的经验，注意了水平梯田的质量，采取修一亩、成一亩、用一亩的做法，力争水平梯田质量好、收效快、当年受益、增加生产。因为明确了</w:t>
      </w:r>
      <w:r>
        <w:rPr>
          <w:rFonts w:hint="eastAsia"/>
        </w:rPr>
        <w:lastRenderedPageBreak/>
        <w:t>这样的思想，所以高西沟生产大队的水平梯田一般都修得坚实、平整，保存了</w:t>
      </w:r>
      <w:r>
        <w:rPr>
          <w:rFonts w:hint="eastAsia"/>
        </w:rPr>
        <w:t>70%</w:t>
      </w:r>
      <w:r>
        <w:rPr>
          <w:rFonts w:hint="eastAsia"/>
        </w:rPr>
        <w:t>以上的熟土。梯田外缘还修了地边埂，梯田增施了肥料，从而水平梯田发挥了显著的效用。‖高西沟在治沟打坝淤地方面，同样是从当年受益、增加生产出发。他们一方面保持水土，防止水土流失；一方面利用淤出坝地及时种植，增加粮食生产。‖第二，贯彻执行高产多收和多种多收的方针。高西沟生产大队在水土保持为农业生产服务的思想指导下，一方面进行农田基本建设，在已修好的梯田和坝地上千方百计地提高单位面积产量；另一方面在保持水土的前提下，尽量扩大耕地面积，增加粮食产量。‖几年来高西沟生产大队在提高单位面积产量方面，注意了因地制宜执行农业“八字宪法”，特别是利用水田梯田所创造的保水保土、田面平整、便于耕作等有利条件，充分发挥水平梯田的优越性，及时推广了优良品种、实行了合理密植。‖高西沟生产大队在提高单位面积产量的同时，还注意了扩大种植面积。</w:t>
      </w:r>
      <w:r>
        <w:rPr>
          <w:rFonts w:hint="eastAsia"/>
        </w:rPr>
        <w:t>1958</w:t>
      </w:r>
      <w:r>
        <w:rPr>
          <w:rFonts w:hint="eastAsia"/>
        </w:rPr>
        <w:t>年，这个大队因为造林、还牧，减少了耕地八百多亩。但是，他们随即在六百多亩林地上进行了林粮间作，在二百多亩冬小麦地里播种了豆子，加上这几年来打坝淤地、修小块水地、开荒等等，共增加耕地二百多亩，保证了粮食产量的稳定上升。‖第三，以水土保持促进畜牧业的发展。高西沟生产大队按照以粮为纲、农牧并举，以农养牧、以牧促农的精神，在保证粮食逐年增产的情况下，扩大牧草基地二百多亩。这些草地既起了保持水土的作用，又提供了充足的饲料，促进了牲畜的发展。随着生产的发展和水平梯田的增加，高西沟生产大队的干部和社员都深切地感到，没有强壮的畜力和充足的肥料，要想发挥梯田的增产作用是不可能的。因此，他们大抓畜牧业，利用水土保持造成的有利条件，规划了牧草基地，自繁自养，自力更生，并且精心挑选了一批饲养员，制订了一套鼓励牲畜繁殖的制度，加强饲养管理。现在存栏的大家畜有四十一头，羊子四百二十三只，猪六十九头。牲畜增多，直接促进了农业生产。现在这个大队每头牲畜负担的耕地面积，已经由</w:t>
      </w:r>
      <w:r>
        <w:rPr>
          <w:rFonts w:hint="eastAsia"/>
        </w:rPr>
        <w:t>1956</w:t>
      </w:r>
      <w:r>
        <w:rPr>
          <w:rFonts w:hint="eastAsia"/>
        </w:rPr>
        <w:t>年的九十多亩减少到五十多亩；土地施肥数量由</w:t>
      </w:r>
      <w:r>
        <w:rPr>
          <w:rFonts w:hint="eastAsia"/>
        </w:rPr>
        <w:t>1956</w:t>
      </w:r>
      <w:r>
        <w:rPr>
          <w:rFonts w:hint="eastAsia"/>
        </w:rPr>
        <w:t>年的每亩五百斤，增加到每亩一千斤以上。‖因地制宜　综合治理‖高西沟生产大队在做好水土保持工作上，还有一条重要经验，那就是因地制宜，综合治理。‖高西沟的自然情况是十分复杂的。丘陵沟壑区的地形非常破碎，这一架山与那一架山，这一条沟与那一条沟的坡度陡缓、土壤肥瘠、植物条件，以及水土流失情况等等，千差万别，极不相同。在这样的地区如何做到水不下山，泥不出沟呢？需要针对不同的自然条件，采取各种不同的保持水土的措施。高西沟的社员和干部在这方面做得很好。他们凭着自己对地形情况的熟悉，凭着许多年向自然进行斗争的经验，创造性地做好了水土保持工作。‖第一，他们根据不同的自然条件，因地制宜地进行了全面规划。在高西沟，究竟怎样合理地利用水土资源，怎样充分挖掘土地潜力，在哪里修水田，在哪里淤坝地，哪里植树，哪里种草？对于这些问题，干部和社员反复地进行了调查和研究。他们根据以农业为主，农林牧全面发展的方针，在满足粮食生产用地的前提下，因地制宜地安排了农林牧用地。譬如，村北的山坡向阳、坡度缓、土质好，距村近，作为农业生产基地；村南的阴坡，土质略差、坡度陡、离村远，作为林牧业基地。经过统一规划，不仅控制了水土流失，同时也解决了农林牧之间相互争地的现象，做到了地尽其用，合理安排，促进了农林牧的全面发展。高西沟的群众把这种作法叫做“一把钥匙开三把锁”。高西沟生产大队这样合理安排以后，全队的总土地面积中，基本农田占</w:t>
      </w:r>
      <w:r>
        <w:rPr>
          <w:rFonts w:hint="eastAsia"/>
        </w:rPr>
        <w:t>77.4%</w:t>
      </w:r>
      <w:r>
        <w:rPr>
          <w:rFonts w:hint="eastAsia"/>
        </w:rPr>
        <w:t>，林地占</w:t>
      </w:r>
      <w:r>
        <w:rPr>
          <w:rFonts w:hint="eastAsia"/>
        </w:rPr>
        <w:t>11.6%</w:t>
      </w:r>
      <w:r>
        <w:rPr>
          <w:rFonts w:hint="eastAsia"/>
        </w:rPr>
        <w:t>，牧地占</w:t>
      </w:r>
      <w:r>
        <w:rPr>
          <w:rFonts w:hint="eastAsia"/>
        </w:rPr>
        <w:t>11%</w:t>
      </w:r>
      <w:r>
        <w:rPr>
          <w:rFonts w:hint="eastAsia"/>
        </w:rPr>
        <w:t>。‖第二，在有了全面的规划以后，高西沟生产大队根据不同的地形地质、土壤好坏等不同条件，采取了多种多样的治理方法。他们根据陕北丘陵沟壑区水土流失中，</w:t>
      </w:r>
      <w:r>
        <w:rPr>
          <w:rFonts w:hint="eastAsia"/>
        </w:rPr>
        <w:t>62.5%</w:t>
      </w:r>
      <w:r>
        <w:rPr>
          <w:rFonts w:hint="eastAsia"/>
        </w:rPr>
        <w:t>的径流来自沟道的具体情况，采取了沟坡兼</w:t>
      </w:r>
      <w:r>
        <w:rPr>
          <w:rFonts w:hint="eastAsia"/>
        </w:rPr>
        <w:lastRenderedPageBreak/>
        <w:t>治、治坡为主的作法。在具体治理中，对农田沟壑以工程措施为主，荒山荒坡以生物措施为主，把工程措施和生物措施结合起来，围绕着农林牧的全面发展，进行了修梯田、淤坝地、造林、种草、发展水利、改良土壤等一系列的综合治理。‖首先，他们以治理坡面为主，兴修水利梯田，把这项措施作为保持水土的重要环节。高西沟的水利梯田，在设计上，按照峁</w:t>
      </w:r>
      <w:r>
        <w:rPr>
          <w:rFonts w:hint="eastAsia"/>
        </w:rPr>
        <w:t>[m</w:t>
      </w:r>
      <w:r>
        <w:rPr>
          <w:rFonts w:hint="eastAsia"/>
        </w:rPr>
        <w:t>ǎ</w:t>
      </w:r>
      <w:r>
        <w:rPr>
          <w:rFonts w:hint="eastAsia"/>
        </w:rPr>
        <w:t>o]</w:t>
      </w:r>
      <w:r>
        <w:rPr>
          <w:rFonts w:hint="eastAsia"/>
        </w:rPr>
        <w:t>梁大小、坡度陡缓，确定田面的宽窄和圪塄的高低，依照地形，随弯就弯，把高低不平的峁梁由上而下，一台一台地接连起来。在上下梯田之间，合理地配置了田间道路网，盘山而上，牲畜、车子可以直通山顶。在已经治理的九架山梁之间，也巧妙地根据水平等高，连山过堰，把这架山与那架山用水平梯田连成一片。这种作法，不仅保住了水土，进行了农田基本建设，同时也便于耕作，为山区的水利化和机械化创造了有利的条件。‖其次，在治理沟道中，也因地制宜地采取了有效的工程措施。作法是：在一条沟道中，节节筑坝，层层拦泥，蓄排结合，以蓄为主，逐渐把荒沟淤成良田。他们在筑坝的方法和次序上，总结了“少多成群，先支沟后干沟”的方法；在坝地利用上，又得出了所谓“蛇退皮”的经验。例如，在一条长一百八十丈、流域面积零点四平方公里的宋家梁沟，第一年打了四道淤地坝，将全沟分成四节；第二年将四节分为八节，四节种庄稼，四节蓄水拦泥；第三年再将八节分为十二节，八节种庄稼，四节蓄水拦泥。这样，层层退皮、利用，一边蓄水拦泥，防止水土流失；一边种植作物。把沟条地全部利用起来了。‖高西沟生产大队在采取上述工程措施的同时，还采用了多项生物措施，进行综合治理。生产大队队长高祖玉和群众共同商量，创造性地对每一架山都采取了六项生物措施。这些措施是根据不同的自然情况，从山顶到沟底，分为六层分别种植各种树木或庄稼。‖这些因地制宜，综合治理的措施，在高西沟获得很好的效果，做到了治一山成一山，治一坡成一坡，治一沟成一沟。‖第三，高西沟生产大队还根据人力、物力等具体情况，实事求是地安排了水土保持工作。例如，在治理过程中，究竟是先治坡，还是先治沟呢？高西沟的经验是：要看地势，看劳力，看看能摆布成什么样子，然后再确定先治啥，后治啥。开始，他们曾经贪多求快，急于打坝淤地。看到杨石塌沟流域展出的面积大，能淤地十多亩，于是打了两个大坝，因为劳力安排不出来，坡面工程跟不上，淤起的地，一来洪水就漫掉了，不能保证生产。后来治理孙家沟，先算了工程、劳力账，头年治沟打坝淤地，第二年治坡一气呵成，收到了效果。因此，他们感到，如果劳力充足，工程简便，在次序上可以先治沟；如果劳力不足，坡面工程不能紧紧跟上，还是先治坡后治沟比较稳妥可靠。但无论先后次序如何，都要沟坡兼治，并且以治坡为主。‖从高西沟生产大队治山治沟保持水土的工作中，我们深切地感到了他们那种勇敢创造的革命精神和实事求是的科学态度。‖发挥群众积极性‖高西沟的例子生动地告诉了我们：水土保持是发展山区生产的生命线。然而，在劳动力的使用上，水土保持和农业生产是不是有矛盾呢？又怎样解决这样的矛盾呢？高西沟生产大队的经验证明：只要加强党的领导，做好思想政治教育工作，充分发挥群众的积极性和创造性，并且合理地安排劳动力，就不会发生矛盾，即使有了矛盾也完全可以解决。‖怎样进行思想政治教育工作呢？高西沟生产大队的干部是首先教育自己。他们经过反复地学习党的政策，从自己的切身经验中，认识到水土保持是山区生产建设的一项根本措施，要发展山区生产，必须做好水土保持工作；而水土保持工作是一项群众性的工作，要做好这项工作，又必须充分依靠群众，必须密切结合当前生产，把群众的长远利益和当前利益结合起来。高西沟生产大队的党支部和这个生产大队的队长、贫农出身的共产党员高祖玉，从这种认识出发，结合本村的实际事例，千方百计地教育社员认识水土保</w:t>
      </w:r>
      <w:r>
        <w:rPr>
          <w:rFonts w:hint="eastAsia"/>
        </w:rPr>
        <w:lastRenderedPageBreak/>
        <w:t>持的重要意义，调动群众的积极性。他们启发群众讨论：旧社会给高西沟遗留下来的穷困面貌要不要改变？能不能改变？改变穷困面貌，是依靠老天爷的赐予，依靠国家的援助，还是依靠自己的力量呢？在讨论中，发生过一些争论。有人说：“咱陕北多少年来都是荒山圪岔的，如今咋能治好！”有人说：“山高坡陡顶子尖，要打粮食靠老天，社会主义难上山。”甚至有的干部也产生畏难情绪。可是，以高祖玉为首的一些贫农骨干分子，却坚决主张发愤图强，用自己的力量改造自然。他们用新旧社会的对比教育社员，用陕北人民曾经在党和毛主席的领导下打败胡宗南的进攻等事实，教育群众发扬老区人民战胜困难的革命精神。经过教育和讨论，高西沟的干部和社员逐渐认识到依靠自力更生治山治沟，保持水土，发展生产，是能够做到的。</w:t>
      </w:r>
      <w:r>
        <w:rPr>
          <w:rFonts w:hint="eastAsia"/>
        </w:rPr>
        <w:t>1958</w:t>
      </w:r>
      <w:r>
        <w:rPr>
          <w:rFonts w:hint="eastAsia"/>
        </w:rPr>
        <w:t>年农村公社化实现以后，在党的总路线、大跃进、人民公社三面红旗的光辉照耀下，高西沟的群众治山治沟的干劲更大了。他们进一步树立了和荒山秃岭斗争的雄心壮志，并且从公社化的优越性中看到了集体的威力，增加了治山治沟的信心。于是，修梯田，淤坝地，植树造林，全面地开展了水土保持工作。这时，一部分群众对于水平梯田能不能增产，半信半疑。当着</w:t>
      </w:r>
      <w:r>
        <w:rPr>
          <w:rFonts w:hint="eastAsia"/>
        </w:rPr>
        <w:t>1958</w:t>
      </w:r>
      <w:r>
        <w:rPr>
          <w:rFonts w:hint="eastAsia"/>
        </w:rPr>
        <w:t>年春季修的二十亩水平梯田种的洋芋亩产量比一般地增产</w:t>
      </w:r>
      <w:r>
        <w:rPr>
          <w:rFonts w:hint="eastAsia"/>
        </w:rPr>
        <w:t>16.6%</w:t>
      </w:r>
      <w:r>
        <w:rPr>
          <w:rFonts w:hint="eastAsia"/>
        </w:rPr>
        <w:t>的时候，党支部就抓住这一生动的事实进行教育。这样，高西沟的群众对于修水平梯田的信心更高，积极性更大了。几年来，水平梯田不断增产，人们对于水平梯田的认识和感情也不断增加。‖任何事情都是这样：思想工作做好了，群众的积极性提高了，事情就好办了。高西沟生产大队在做好思想工作的基础上，进一步合理地安排劳动力，治山治沟。‖因为水土保持和农业生产都是长期的、带有连续性和季节性的工作，稍一延误或安排不当，就会发生矛盾，打乱生产计划。所以，高西沟生产大队把水土保持纳入农业生产计划之内，以农业生产为主，统一安排劳动力。他们首先把全队的劳动力按照整半强弱和个人特长，进行分类排队，评定劳动定额，在不影响农业生产的原则下，有计划地安排水土保持用工。同时，统一规划农业生产和水土保持任务。然后，以生产队为单位，分工包干。这样的安排，充分合理地使用了全队的劳动力。他们主要的作法是：‖第一，以生产队为单位，长计划短安排，在满足农业用工的前提下，尽量抽出劳动力用在水土保持上。因为生产队范围小，居住集中，人熟地熟，机动灵活，便于合理调动，只要能把农业生产安排好，是可以腾出力量进行水土保持工作的。高西沟的五个生产队，因为把水土保持看作是农业增产的根本措施，所以都注意了从合理安排农业用工中，节约出劳动力搞水土保持。‖第二，根据农事特点，见缝插针，合理使用劳动力，把常年开展和农闲突击结合起来。本着“农闲大修，农忙小修，大忙不修”的原则，既加强了常年维护，也做到了集中治理。‖高西沟生产大队在合理安排劳动力的同时，还认真贯彻了按劳分配、多劳多得的原则。在农田基本建设用工的报酬上，由于修梯田、打坝埝当年受益，因此都参加当年分红。各生产队超额完成基建任务，生产大队给生产队按件记工，这部分工分的报酬，从大队的公共积累中按当年工分值付给生产队，作为生产队收入，统一分配。同时，水平梯田成了整个大队的集体财富，随着大队经济的发展，社员收入中平均有</w:t>
      </w:r>
      <w:r>
        <w:rPr>
          <w:rFonts w:hint="eastAsia"/>
        </w:rPr>
        <w:t>80%</w:t>
      </w:r>
      <w:r>
        <w:rPr>
          <w:rFonts w:hint="eastAsia"/>
        </w:rPr>
        <w:t>以上来自集体，所以社员参加集体生产和开展水土保持的积极性十分高涨。‖当你和这里的群众谈起高西沟的变化时，他们会用生动的事例告诉说：“水土保持是发展山区生产的生命线。”（附图片）‖陕西省米脂县高庙山公社高西沟大队，从</w:t>
      </w:r>
      <w:r>
        <w:rPr>
          <w:rFonts w:hint="eastAsia"/>
        </w:rPr>
        <w:t>1958</w:t>
      </w:r>
      <w:r>
        <w:rPr>
          <w:rFonts w:hint="eastAsia"/>
        </w:rPr>
        <w:t>年以来，全大队二十一个山头已有九座修成水平梯田，控制了水土流失。这是兴修的水平梯田的一部分　新华社记者　和坪摄‖　　【日期】</w:t>
      </w:r>
    </w:p>
    <w:p w14:paraId="3F98CCC7" w14:textId="77777777" w:rsidR="00886012" w:rsidRDefault="00886012" w:rsidP="00886012">
      <w:pPr>
        <w:rPr>
          <w:rFonts w:hint="eastAsia"/>
        </w:rPr>
      </w:pPr>
      <w:r>
        <w:rPr>
          <w:rFonts w:hint="eastAsia"/>
        </w:rPr>
        <w:lastRenderedPageBreak/>
        <w:t>‖【版面】第</w:t>
      </w:r>
      <w:r>
        <w:rPr>
          <w:rFonts w:hint="eastAsia"/>
        </w:rPr>
        <w:t>01</w:t>
      </w:r>
      <w:r>
        <w:rPr>
          <w:rFonts w:hint="eastAsia"/>
        </w:rPr>
        <w:t>版（）‖【标题】扎扎实实领导备耕　天津地区许多县和公社干部到第一线帮助解决问题　台山县斗山公社南乔大队长李球柏深入了解情况抓住典型指导全面‖【正文】扎扎实实领导备耕‖天津地区许多县和公社干部到第一线帮助解决问题‖台山县斗山公社南乔大队长李球柏深入了解情况抓住典型指导全面‖本报讯　据河北日报记者报道：天津地区正在全面加紧备耕，力争今年农业有一个较好的收成。记者最近到了永清、蓟县、霸县等县的一些生产队，看到好些地方都是一片备耕的繁忙景象。在宝坻县的三十多万亩应当轧、耙的黑土漏风地里，吱吱的碌碡</w:t>
      </w:r>
      <w:r>
        <w:rPr>
          <w:rFonts w:hint="eastAsia"/>
        </w:rPr>
        <w:t>[li</w:t>
      </w:r>
      <w:r>
        <w:rPr>
          <w:rFonts w:hint="eastAsia"/>
        </w:rPr>
        <w:t>ù</w:t>
      </w:r>
      <w:r>
        <w:rPr>
          <w:rFonts w:hint="eastAsia"/>
        </w:rPr>
        <w:t>-zhou]</w:t>
      </w:r>
      <w:r>
        <w:rPr>
          <w:rFonts w:hint="eastAsia"/>
        </w:rPr>
        <w:t>声，三九天里也不间断。蓟县南羊庄公社有几十户社员，自动把自行车改成手推车，用破箱子改成送肥箱，争着把队里的肥料送到地里。这些生产队里，今年的农活有一个显著的特点：做得细，讲究质量。许多地方，几乎看不到没耕的白地，有不少地耕了二至三遍。地里的肥料堆又多又大。‖群众备耕的劲头是鼓起来了，现在重要的问题是领导工作必须紧紧跟上去，到备耕第一线去，扎扎实实地解决一些具体问题。不少县、社都已经这样做了。武清县已组织县、社两级干部六百多人到生产队具体帮助工作。不少下队的县、社干部，都能依靠群众，发现和解决一些问题。蓟县三河公社兰各庄大队积肥不多，公社党委书记刘德林到了这个队，发现主要原因是任务不明确，计酬方法不合理，于是就和队的干部研究重新制订了积肥报酬和超额奖励办法。新办法实施后，全队参加积肥人数增加了四倍，八天中积肥、交肥三百七十多万斤。文安、静海、霸县等县的部分受灾队，种子不足、不纯，下去的县、社干部逐队调查，组织他们到丰收队互换种子。霸县的煎茶铺、老堤、城关等公社地多牲口少，眼看着二十多万亩黑土地轧、耙不过来，下去的县的领导干部就把这几个公社确定为支援重点，调去了三十台拖拉机帮助轧、耙。‖天津地区备耕工作总的情况是好的，但记者在走访中看到，也还有少数工作较差的队和受灾队，肥料不多，土地整得不好，种子、农具也还程度不同的存在着一些问题。春播的时间、特别是早熟作物播种的时间已经迫近，摆在这些社队干部和群众面前的任务是很重的，有关部门需要多给他们一些支援。‖本报广州</w:t>
      </w:r>
      <w:r>
        <w:rPr>
          <w:rFonts w:hint="eastAsia"/>
        </w:rPr>
        <w:t>2</w:t>
      </w:r>
      <w:r>
        <w:rPr>
          <w:rFonts w:hint="eastAsia"/>
        </w:rPr>
        <w:t>日电　全国农业劳动模范、广东台山县斗山公社南乔大队大队长、党支部书记李球柏，最近深入下去帮助生产队干部解决了一些备耕中的问题。‖这个公社的南乔大队连年获得增产。今年，这个大队根据现有条件，初步计划早稻面积再扩大四百亩。可是，有的干部对实现这个计划缺乏信心。他们的理由是，今年要改种双季稻的那些单造田，粘质很重。‖怎样解决这个问题呢？李球柏到了南乔村生产队，和队长张景培商量。张景培说，能够找到大量的沙土用来改良土壤，困难就解决了。李球柏觉得很有道理，就约了张景培一起到田野上找沙地，但找了半天也没找到。当晚他们回到队里，召开了老农会议。老农们很快就献出计来。原来离村六里外有个宗德围，四十多年前是片良田，因为一次山洪暴发，大量沙土盖没了这些田。后来有个地主霸占了这些地，想用它来种果木，便填上一层泥。不久果园又荒芜了，一直没有开垦。听了老农这一番话，第二天李球柏等就到宗德围勘察，用锄头铲开草皮，下面便是细沙土，十分适合改良土壤用。李球柏举起锄头继续往下挖，挖了三尺多深，发现下面全是沃土。李球柏用手抓起一把土，笑着说：“老农们的话果然不错。搬起了沙，不但改好了单造田，这块掩盖了几十年的良田，不是也可以复原了吗？”他们回去后就动员社员搬沙改良土壤，几天内全部完成，扩大了耕地面积二十多亩。其他生产队也被他们带动起来，纷纷想办法，找门路，结果全大队共把三百八十亩单造田掺沙，改为双造田，另外开了六十二亩荒地，超额完成了原来的计划。‖南乔大队历来就以种稻为主。今年，公社根据国家计划和社员生活的需要，要求南乔大队多种一些黄</w:t>
      </w:r>
      <w:r>
        <w:rPr>
          <w:rFonts w:hint="eastAsia"/>
        </w:rPr>
        <w:lastRenderedPageBreak/>
        <w:t>麻、花生等经济作物。大队在综合各生产队的初步种植计划时发现，有些生产队既重视增产粮食，也愿意适当多种一些经济作物，但苦于不知怎样安排土地。另一些粮食增产特别显著的队，认为粮食面积不再扩大也够吃了，希望增加现金收入，打算把稻田改种经济作物。李球柏和干部们研究了以上的情况，就选择了两个有代表性的队，来研究解决粮食与经济作物之间的矛盾，摸出经验，指导全面。‖他首先选择了如周生产队，向队长陈源相了解情况。陈源相说：“我们今年水稻要扩大二十多亩，花生也要扩大十多亩，土地不容易安排。”李球柏问他打算怎么安排？他说，决定把花生移到新开垦的丘陵地上种植，把花生地让出来做稻田。李球柏认为这个办法不错；又问他：花生种在丘陵地上，收成有没有把握？这下可把陈源相难住了。他迟迟疑疑地说：“见一步走一步就是了！”李球柏一听，觉得不对头，就说：“搞生产万万不能见一步走一步，一定先要成竹在胸，才能立于不败之地。”跟着就向他介绍了在丘陵地上新植花生应采取的措施。陈源相接受了他的建议，发动社员从旧花生地上搬一部分泥土到新地上去，又加施灰肥改良土壤，适应花生的生长特性；在播种时，又用花生的根瘤菌和花生种拌和一次才下种。这样共种了十七亩花生。‖随后，李球柏又到了康宁生产队。这个队去年不但粮食丰收，而且种了不少蔬菜、生姜等作物，得了一笔很大的收入。于是这个队今年就计划把四亩多肥沃的稻田改种红烟、黄麻。别的一些生产队也准备这样做。李球柏摸清这些情况以后，马上召开了全大队的干部会议，强调指出，不能由于粮食连年增产，就以为粮食发展得差不多了；必须从国家的整体利益出发，继续大抓粮食，同时根据国家需要，多种一些经济作物。经过大家讨论，决定按照当地的土地情况，充分利用空闲隙地种植少量、零星的经济作物，数量较多的经济作物才用耕地种植，但也不占用稻田，尽量利用旱地、山岗地和不适宜种稻的水田。会上，还推广了大美生产队过去利用五边地种植红烟、黄麻的成功经验。会后，原来准备用稻田种经济作物的康宁队，学习了大美队的经验，利用菜园边、烂屋地种红烟，用围基边和河旁较大片的空地种黄麻，没有占用稻田，也完成了经济作物的种植任务。随后，李球柏还调查了各个生产队种苗的储备情况，组织队与队之间，根据等价交换的原则，互相调济，解决了一些队缺乏种苗的困难。经过这一系列的工作，全大队三十三个生产队，都合理地安排好了各项经济作物的种植工作。‖　　【日期】</w:t>
      </w:r>
    </w:p>
    <w:p w14:paraId="63F4C5A8" w14:textId="77777777" w:rsidR="00886012" w:rsidRDefault="00886012" w:rsidP="00886012">
      <w:pPr>
        <w:rPr>
          <w:rFonts w:hint="eastAsia"/>
        </w:rPr>
      </w:pPr>
      <w:r>
        <w:rPr>
          <w:rFonts w:hint="eastAsia"/>
        </w:rPr>
        <w:t>‖【版面】第</w:t>
      </w:r>
      <w:r>
        <w:rPr>
          <w:rFonts w:hint="eastAsia"/>
        </w:rPr>
        <w:t>05</w:t>
      </w:r>
      <w:r>
        <w:rPr>
          <w:rFonts w:hint="eastAsia"/>
        </w:rPr>
        <w:t>版（）‖【标题】作物育种及良种繁育中的若干问题‖【正文】作物育种及良种繁育中的若干问题‖蔡旭‖据统计，我国在生产上应用的稻、麦、棉等十八种农作物的优良品种已有七百多个。这些作物优良品种大部分是农业科学研究工作者选育出来的，而其中大部分又是从地方品种中选育出来的，一部分是从国外引进经过试种认为优良的，一部分是用人工方法培育出来的。‖优良品种的增产作用‖这批优良品种中，数量最大的是小麦、水稻、棉花和大豆。其中种植面积最大的有小麦良种南大</w:t>
      </w:r>
      <w:r>
        <w:rPr>
          <w:rFonts w:hint="eastAsia"/>
        </w:rPr>
        <w:t>2419</w:t>
      </w:r>
      <w:r>
        <w:rPr>
          <w:rFonts w:hint="eastAsia"/>
        </w:rPr>
        <w:t>、碧蚂一号，水稻良种南特号，棉花良种岱字</w:t>
      </w:r>
      <w:r>
        <w:rPr>
          <w:rFonts w:hint="eastAsia"/>
        </w:rPr>
        <w:t>15</w:t>
      </w:r>
      <w:r>
        <w:rPr>
          <w:rFonts w:hint="eastAsia"/>
        </w:rPr>
        <w:t>号，种植面积都达五千万亩以上，多的达九千万亩，分布广及十余省。一般比当地一些原有品种增产</w:t>
      </w:r>
      <w:r>
        <w:rPr>
          <w:rFonts w:hint="eastAsia"/>
        </w:rPr>
        <w:t>10%</w:t>
      </w:r>
      <w:r>
        <w:rPr>
          <w:rFonts w:hint="eastAsia"/>
        </w:rPr>
        <w:t>—</w:t>
      </w:r>
      <w:r>
        <w:rPr>
          <w:rFonts w:hint="eastAsia"/>
        </w:rPr>
        <w:t>20%</w:t>
      </w:r>
      <w:r>
        <w:rPr>
          <w:rFonts w:hint="eastAsia"/>
        </w:rPr>
        <w:t>，多的达</w:t>
      </w:r>
      <w:r>
        <w:rPr>
          <w:rFonts w:hint="eastAsia"/>
        </w:rPr>
        <w:t>50%</w:t>
      </w:r>
      <w:r>
        <w:rPr>
          <w:rFonts w:hint="eastAsia"/>
        </w:rPr>
        <w:t>。玉米、谷子、高粱、花生、油菜、甜菜等作物也都有一些优良品种，对增产起很大作用。‖推广的优良品种不仅比当地品种显著增产，而且在改进品质、抵抗病虫灾害等方面也有显著成效。例如棉花，在黄河和长江流域棉区从</w:t>
      </w:r>
      <w:r>
        <w:rPr>
          <w:rFonts w:hint="eastAsia"/>
        </w:rPr>
        <w:t>1950</w:t>
      </w:r>
      <w:r>
        <w:rPr>
          <w:rFonts w:hint="eastAsia"/>
        </w:rPr>
        <w:t>年开始，曾两次大规模换种。第一次换种种植的结果，除籽棉产量提高</w:t>
      </w:r>
      <w:r>
        <w:rPr>
          <w:rFonts w:hint="eastAsia"/>
        </w:rPr>
        <w:t>15%</w:t>
      </w:r>
      <w:r>
        <w:rPr>
          <w:rFonts w:hint="eastAsia"/>
        </w:rPr>
        <w:t>外，纤维长度还增加二至四毫米。第二次换种又提高产量</w:t>
      </w:r>
      <w:r>
        <w:rPr>
          <w:rFonts w:hint="eastAsia"/>
        </w:rPr>
        <w:t>10%</w:t>
      </w:r>
      <w:r>
        <w:rPr>
          <w:rFonts w:hint="eastAsia"/>
        </w:rPr>
        <w:t>—</w:t>
      </w:r>
      <w:r>
        <w:rPr>
          <w:rFonts w:hint="eastAsia"/>
        </w:rPr>
        <w:t>30%</w:t>
      </w:r>
      <w:r>
        <w:rPr>
          <w:rFonts w:hint="eastAsia"/>
        </w:rPr>
        <w:t>，纤维长度有的地区再提高二至三毫米，有的地区维持原有水平。在东北春小麦地</w:t>
      </w:r>
      <w:r>
        <w:rPr>
          <w:rFonts w:hint="eastAsia"/>
        </w:rPr>
        <w:lastRenderedPageBreak/>
        <w:t>区，曾经严重流行过秆锈病，有的几乎颗粒无收。解放初期，黑龙江省牡丹江流域的农民甚至不敢种植小麦。直到</w:t>
      </w:r>
      <w:r>
        <w:rPr>
          <w:rFonts w:hint="eastAsia"/>
        </w:rPr>
        <w:t>1954</w:t>
      </w:r>
      <w:r>
        <w:rPr>
          <w:rFonts w:hint="eastAsia"/>
        </w:rPr>
        <w:t>年开始大量推广抗锈品种甘肃</w:t>
      </w:r>
      <w:r>
        <w:rPr>
          <w:rFonts w:hint="eastAsia"/>
        </w:rPr>
        <w:t>96</w:t>
      </w:r>
      <w:r>
        <w:rPr>
          <w:rFonts w:hint="eastAsia"/>
        </w:rPr>
        <w:t>号、合作号等以后，春小麦的种植面积才又逐渐恢复，逐渐扩大。</w:t>
      </w:r>
      <w:r>
        <w:rPr>
          <w:rFonts w:hint="eastAsia"/>
        </w:rPr>
        <w:t>1956</w:t>
      </w:r>
      <w:r>
        <w:rPr>
          <w:rFonts w:hint="eastAsia"/>
        </w:rPr>
        <w:t>年这些品种占当地春麦种植面积的</w:t>
      </w:r>
      <w:r>
        <w:rPr>
          <w:rFonts w:hint="eastAsia"/>
        </w:rPr>
        <w:t>90%</w:t>
      </w:r>
      <w:r>
        <w:rPr>
          <w:rFonts w:hint="eastAsia"/>
        </w:rPr>
        <w:t>，在秆锈病大流行的年份比当地品种增产</w:t>
      </w:r>
      <w:r>
        <w:rPr>
          <w:rFonts w:hint="eastAsia"/>
        </w:rPr>
        <w:t>90%</w:t>
      </w:r>
      <w:r>
        <w:rPr>
          <w:rFonts w:hint="eastAsia"/>
        </w:rPr>
        <w:t>，甚至一倍以上。小麦产量因而得到稳定提高。‖解放前后，有些地区小麦吸浆虫曾一度猖獗，造成严重减产。应用药剂防治固然可以获得显著效果，而采用丰产抗虫品种却是简单易行的有效防治办法，南大</w:t>
      </w:r>
      <w:r>
        <w:rPr>
          <w:rFonts w:hint="eastAsia"/>
        </w:rPr>
        <w:t>2419</w:t>
      </w:r>
      <w:r>
        <w:rPr>
          <w:rFonts w:hint="eastAsia"/>
        </w:rPr>
        <w:t>、西农</w:t>
      </w:r>
      <w:r>
        <w:rPr>
          <w:rFonts w:hint="eastAsia"/>
        </w:rPr>
        <w:t>6028</w:t>
      </w:r>
      <w:r>
        <w:rPr>
          <w:rFonts w:hint="eastAsia"/>
        </w:rPr>
        <w:t>等小麦良种都具有抗吸浆虫的能力。‖至于玉米双交种在增产上所起的作用就更突出了。山西省农业厅近年来在晋中及晋南大力推广双交杂种，著有成效。据这个省</w:t>
      </w:r>
      <w:r>
        <w:rPr>
          <w:rFonts w:hint="eastAsia"/>
        </w:rPr>
        <w:t>1961</w:t>
      </w:r>
      <w:r>
        <w:rPr>
          <w:rFonts w:hint="eastAsia"/>
        </w:rPr>
        <w:t>年二百零三个不完全统计的对比资料，双交种比地方品种每亩平均增产一百五十八斤，折合</w:t>
      </w:r>
      <w:r>
        <w:rPr>
          <w:rFonts w:hint="eastAsia"/>
        </w:rPr>
        <w:t>28%</w:t>
      </w:r>
      <w:r>
        <w:rPr>
          <w:rFonts w:hint="eastAsia"/>
        </w:rPr>
        <w:t>。稷山县刘家院大队种植夏播玉米七百二十亩，采用的品种是农大四号，平均亩产四百二十斤，比对照品种二百三十亩白马牙（稍晚播）平均亩产二百八十斤，增产</w:t>
      </w:r>
      <w:r>
        <w:rPr>
          <w:rFonts w:hint="eastAsia"/>
        </w:rPr>
        <w:t>50%</w:t>
      </w:r>
      <w:r>
        <w:rPr>
          <w:rFonts w:hint="eastAsia"/>
        </w:rPr>
        <w:t>。‖引种要注意品种的适应性‖每一品种都有它的适应地区和适应范围，优良品种也是这样，并不是在任何地方都能生长良好的。例如西北农学院选育出的著名小麦品种碧蚂一号、四号，在黄河流域表现良好，向北引种到北京，有的年份因经不起冬季严寒而部分冻死；向南引种到闽粤，在温暖的气候条件下比地方品种发育延迟，并且严重感染锈病，不能正常灌浆结实。另一个在长江流域广泛适应的著名小麦品种南大</w:t>
      </w:r>
      <w:r>
        <w:rPr>
          <w:rFonts w:hint="eastAsia"/>
        </w:rPr>
        <w:t>2419</w:t>
      </w:r>
      <w:r>
        <w:rPr>
          <w:rFonts w:hint="eastAsia"/>
        </w:rPr>
        <w:t>，近年来扩展到黄河流域以南，可是自此以北，就容易遭受冻害。这充分说明，不同品种有其不同的适应范围，而适应范围大小也各不同。一般说来，小麦的地方品种适应范围较小，利用人工杂交的良种和引进的良种适应范围较广。根据已有的育成良种资料说明，利用科学的育种方法选育出适应性广的品种是完全可能的，而且已经成为事实。当然，所谓品种的适应范围的大小也只是相对的，随着栽培条件的改变，扩大适应范围完全是可能的。例如碧蚂一号，在京郊旱地种植遭受冻害，而在水浇地种植就可免于冻害。有的在引种的头几年不适应，种植了若干年后，逐渐适应于本地风土，这就是所谓“驯化”。所以在调运和引进外来品种时，须考虑这个品种的可能适应范围。如果对所引品种是否适应还把握不大，就要先作少量试种，确实肯定它适应当地的风土之后，才大量引种。经过几年来的研究，小麦、棉花、水稻和大豆等作物的引种规律，已经得到初步了解，这在生产上有很大的意义。‖育种目标应从大面积生产水平出发，兼顾多样化要求‖近年来，不少试验研究机构选育品种和作区域试验多偏重于高肥力水平品种的选育。例如小麦育种多注意于壮秆大穗，以求选育出亩产千斤而不倒伏的品种，相对地忽视了大面积生产所需要的品种。很多试验场的小麦良种栽培水平都是要求亩产六七百斤，甚至七八百斤的，即使在旱薄地区的专、县农场的区域试验地里，试验的也往往都是对肥水条件要求较高的碧蚂、早洋等品种，对适应当地条件的农家品种反而不重视。这样就造成了育种工作与生产脱节的现象。新品种育成很多，而生产上却缺乏足够的适应品种，尤其是旱地，问题更为突出。例如，最近中国农业科学院西北分院育成的</w:t>
      </w:r>
      <w:r>
        <w:rPr>
          <w:rFonts w:hint="eastAsia"/>
        </w:rPr>
        <w:t>612</w:t>
      </w:r>
      <w:r>
        <w:rPr>
          <w:rFonts w:hint="eastAsia"/>
        </w:rPr>
        <w:t>、</w:t>
      </w:r>
      <w:r>
        <w:rPr>
          <w:rFonts w:hint="eastAsia"/>
        </w:rPr>
        <w:t>134</w:t>
      </w:r>
      <w:r>
        <w:rPr>
          <w:rFonts w:hint="eastAsia"/>
        </w:rPr>
        <w:t>等小麦新品种，要求的肥水条件高，只能在关中平原肥水条件较好的地区内推广。最近也育出一些新的玉米双交种如农大三号、农大七号等，都是要求肥水条件较高的。这样，新品种的扩大利用就受到了限制。‖不同品种对于肥水条件的要求是不同的。例如早洋麦在京郊水浇地种植，在要求亩产四五百斤的栽培条件下，由于这个品种能抗锈病，抗倒伏，产量显著高于地方品种平西白。但在旱地种植，由于它耐寒耐旱性差，特别是不抗大气干旱，历年产量都不如平西白。这说明了地方品种对于当地的低产水平具有独特的适应性。‖愈来愈多的事实证明，农作物品种的特性和特征的形成和巩</w:t>
      </w:r>
      <w:r>
        <w:rPr>
          <w:rFonts w:hint="eastAsia"/>
        </w:rPr>
        <w:lastRenderedPageBreak/>
        <w:t>固，是和所处的外界环境条件有一定关系的。近年来对于如何运用这些条件来促进经济上有利的特性和特征的发展，有了较多的认识。北京农业大学曾把杂种第一代（</w:t>
      </w:r>
      <w:r>
        <w:rPr>
          <w:rFonts w:hint="eastAsia"/>
        </w:rPr>
        <w:t>F1</w:t>
      </w:r>
      <w:r>
        <w:rPr>
          <w:rFonts w:hint="eastAsia"/>
        </w:rPr>
        <w:t>）同一单株的后代，由</w:t>
      </w:r>
      <w:r>
        <w:rPr>
          <w:rFonts w:hint="eastAsia"/>
        </w:rPr>
        <w:t>F2</w:t>
      </w:r>
      <w:r>
        <w:rPr>
          <w:rFonts w:hint="eastAsia"/>
        </w:rPr>
        <w:t>起分别栽培在多肥水浇地和少肥旱地，经四年的连续培育和选择，到</w:t>
      </w:r>
      <w:r>
        <w:rPr>
          <w:rFonts w:hint="eastAsia"/>
        </w:rPr>
        <w:t>F6</w:t>
      </w:r>
      <w:r>
        <w:rPr>
          <w:rFonts w:hint="eastAsia"/>
        </w:rPr>
        <w:t>时把一百七十六个品系都种在水浇地，鉴定它们的产量和特性。结果发现来源于水浇地的品系相对的植株较矮，倒伏较轻，每穗粒数较多，千粒重较大，因而产量最高。经苗期鉴定，抗白粉病的品系来自水浇地的也较多，而来自旱地少肥的则相反。这一结果说明，在不同培育条件下，通过人工选择创造了向不同方向发展的类型，在高产水平条件下培育的杂种后代容易选获具有高产综体结构的新类型，但不一定适于旱薄地。相反，在旱薄地培育出的新类型，不一定适于高产栽培。所以育种工作者在创造新品种时，必须认真考虑培育条件，从当地大面积生产水平出发，集中精力选育适于大面积生产水平的品系，兼顾高产品系及低水平耐瘠类型品系。‖在充分利用农家品种的基础上推广优良新品种‖我国地区辽阔，自然条件悬殊很大，因各地区气候条件、地理条件和耕作栽培条件的不同，形成了各种农作物丰富多样的农家品种。它们各具特点，收成稳定，适应当地自然条件和栽培条件，并能满足人们生活上的特殊要求。例如北方冬麦区小麦的地方品种，一般具有强的抗旱、抗寒和繁茂性，能在冬季严寒无雪情况下安然越冬。有的地方品种成熟特别早，有的抗盐碱。在地理条件愈复杂、耕作制度愈集约的地区，不仅要求同一作物具有若干个不同特点的品种，而在不同作物前后茬品种的搭配上也要求密切的配合。以江苏江阴红星公社为例。这个地区实行以水稻为主的稻麦两熟制。为了保证及时栽插水稻，他们种植了成熟较早的小麦地方良种“抢水黄”。这个品种</w:t>
      </w:r>
      <w:r>
        <w:rPr>
          <w:rFonts w:hint="eastAsia"/>
        </w:rPr>
        <w:t>5</w:t>
      </w:r>
      <w:r>
        <w:rPr>
          <w:rFonts w:hint="eastAsia"/>
        </w:rPr>
        <w:t>月下旬就成熟，收割后抢种成熟较早的当地水稻推广良种“黄壳早廿日”（早中粳），可以获得丰收。如果引种在长江流域大面积推广的小麦良种南大</w:t>
      </w:r>
      <w:r>
        <w:rPr>
          <w:rFonts w:hint="eastAsia"/>
        </w:rPr>
        <w:t>2419</w:t>
      </w:r>
      <w:r>
        <w:rPr>
          <w:rFonts w:hint="eastAsia"/>
        </w:rPr>
        <w:t>，固然能比“抢水黄”品种每亩多收数十斤，可是它的成熟期比“抢水黄”晚十余天，要到</w:t>
      </w:r>
      <w:r>
        <w:rPr>
          <w:rFonts w:hint="eastAsia"/>
        </w:rPr>
        <w:t>6</w:t>
      </w:r>
      <w:r>
        <w:rPr>
          <w:rFonts w:hint="eastAsia"/>
        </w:rPr>
        <w:t>月</w:t>
      </w:r>
      <w:r>
        <w:rPr>
          <w:rFonts w:hint="eastAsia"/>
        </w:rPr>
        <w:t>10</w:t>
      </w:r>
      <w:r>
        <w:rPr>
          <w:rFonts w:hint="eastAsia"/>
        </w:rPr>
        <w:t>日收获，这样就严重影响了“黄壳早”水稻的收获量，每亩竟少收二百斤之多。由于这个地区的农民群众在长期的生产实践中选育了这两种早熟良种，并充分利用了它们的有利特点，使得前后茬都有较好收成，这是一项十分可贵的经验。‖农民在采用一个良种时，不只是考虑品种本身的好坏，同时还注意它对下茬作物的影响。胜利油菜品种的推广也同样说明了这个事实。这个品种是从日本引进的，</w:t>
      </w:r>
      <w:r>
        <w:rPr>
          <w:rFonts w:hint="eastAsia"/>
        </w:rPr>
        <w:t>1955</w:t>
      </w:r>
      <w:r>
        <w:rPr>
          <w:rFonts w:hint="eastAsia"/>
        </w:rPr>
        <w:t>年以后在四川、湖北、云南、贵州、湖南等省迅速大规模推广，可是近年来它的种植面积又大为缩减。这个品种具有很多优点，如高度抗毒素病及霜霉病，秆健，耐肥，不倒伏，耐湿，产量高而稳定，出油率高等等。可是它也有严重的缺点，如成熟期比当地白菜型品种“黄油菜”晚半个月，要求肥力高，易爆荚落粒，而播种又需要早一些，因此在大规模推广这个品种的地区严重地影响了当地主要作物水稻的栽插，使水稻显著减产，农活过度紧张，因此群众又恢复了一度被淘汰的地方品种“黄油菜”。综观近几年来推广品种的经验，得出重要的一条是，在某一地区大规模推广良种时，不能只是考虑品种本身的好坏，还应从作物配置的比例，前后茬品种间的关系，劳动力的安排，以及当地生产条件的基础，全年产量的高低等作周密的考虑。特别是在地形复杂、耕作制度多样化的地区，不同田类和不同栽培条件所适宜的品种，不可能只用一、两个推广良种来满足生产上的要求。有必要搭配一部分地方品种，来满足生产上的需要，并挖掘增产潜力。近年来在广大地区大力推广主要作物优良品种时，有些地方超越了现实条件，过多地不适当地淘汰了许多地方品种，这是不应该的。目前品种单一化现象也很普遍，这无论对于稳产和调节劳力来说，都是不利的，特别是在生产条件比较差的旱薄地、盐碱地，更应该重视农家品种。当然，农家品种也有不少</w:t>
      </w:r>
      <w:r>
        <w:rPr>
          <w:rFonts w:hint="eastAsia"/>
        </w:rPr>
        <w:lastRenderedPageBreak/>
        <w:t>历史上形成的缺点，例如在生产条件改善后，它们的增产效能可能不高，对于某些病害缺乏抵抗力而不能稳产，对密植及机械化收割不适应等。在说明农家品种具有价值的同时，也应该看到它的这些缺点。在宜于推广良种的地区，了解到农家品种的缺点，就不致因过分强调它的优越性而影响推广工作。‖优良品种为什么会退化‖品种混杂退化，在自然界是普遍发生的。一个优良品种，在连续栽培过程中如果不加选择，就会很快混杂，变劣，以至于退化。通常人们所说的退化，指的是它的产量和品质变低变坏。‖生产上最常见的退化现象是马铃薯、棉花和许多十字花科蔬菜品种。稻、麦等主要作物不那么容易退化。‖各种作物混杂退化的原因和混杂退化的速度不完全一样，首先要弄清楚这些，才能有效地提出防止和克服的方法。退化变劣的原因很复杂，归纳起来主要有以下几方面。‖机械混杂　目前不少地区，稻麦等作物良种混杂现象普遍而严重，有的地区有的品种几乎失去真面目。品种混杂，早晚稻混种在一起，成熟参差不齐。有的抗病小麦良种杂入感病品种，因串花杂交，种植数年以后，就变成不抗病的品种。收获期搬运、打场、脱粒、曝晒不注意，是造成混杂的主要因素。播种机具不清扫，贮藏保存不妥善，麦田内有不同品种的自生麦等，也都引起品种混杂。机械混杂加重了生物学混杂。已经混杂了的品种虽可以采用穗选、去杂去劣等办法来提高品种的纯度，但不易做得彻底，因为部分生物学的混杂植株是不易从外表鉴别的。这样做也浪费劳力。应该从加强良种繁育着手，堵塞各种可能引起混杂的途径，采用分开地段设置种子田，或由专业生产队繁育良种，每一生产队繁育一个品种等等办法。‖自然杂交　这是常异花和异花授粉作物品种退化的主要原因，这类作物花器大，自然杂交百分率高。例如棉花，如果在栽培过程不把不同品种分开，在收花、轧花的过程不严格实行分收分轧，就会使优良品种与其他品种混杂，发生杂交、变异，不良植株随着种植的年限而加多，导致种子小，棉铃小，纤维长短不齐，产量下降，甚至失去良种的作用。另一方面，棉花品种本身即使纯度很高，由于自然杂交百分率高，也有一定程度的微小遗传变异存在。如果不加选择，不良变异的个体会自然增多，久而久之，也会自然退化。在人为混杂和自然杂交的双重影响下，就更容易变异，使良种的种性变坏。据</w:t>
      </w:r>
      <w:r>
        <w:rPr>
          <w:rFonts w:hint="eastAsia"/>
        </w:rPr>
        <w:t>1961</w:t>
      </w:r>
      <w:r>
        <w:rPr>
          <w:rFonts w:hint="eastAsia"/>
        </w:rPr>
        <w:t>年调查，岱字棉</w:t>
      </w:r>
      <w:r>
        <w:rPr>
          <w:rFonts w:hint="eastAsia"/>
        </w:rPr>
        <w:t>15</w:t>
      </w:r>
      <w:r>
        <w:rPr>
          <w:rFonts w:hint="eastAsia"/>
        </w:rPr>
        <w:t>号良种，在不同棉区已发生不同程度的混杂退化现象。就晋南十七个县调查资料，岱字棉</w:t>
      </w:r>
      <w:r>
        <w:rPr>
          <w:rFonts w:hint="eastAsia"/>
        </w:rPr>
        <w:t>15</w:t>
      </w:r>
      <w:r>
        <w:rPr>
          <w:rFonts w:hint="eastAsia"/>
        </w:rPr>
        <w:t>号减产</w:t>
      </w:r>
      <w:r>
        <w:rPr>
          <w:rFonts w:hint="eastAsia"/>
        </w:rPr>
        <w:t>15%</w:t>
      </w:r>
      <w:r>
        <w:rPr>
          <w:rFonts w:hint="eastAsia"/>
        </w:rPr>
        <w:t>，绒长减低</w:t>
      </w:r>
      <w:r>
        <w:rPr>
          <w:rFonts w:hint="eastAsia"/>
        </w:rPr>
        <w:t>1.27</w:t>
      </w:r>
      <w:r>
        <w:rPr>
          <w:rFonts w:hint="eastAsia"/>
        </w:rPr>
        <w:t>毫米。其他品种也有类似现象。‖稻麦等作物天然杂交百分率很低，但如果机械混杂严重，杂交的植株也会加多，只是它的劣变速度比棉花要慢一些。‖近年来十字花科蔬菜品种也在严重退化中。例如甘蓝白菜先期抽苔现象比较普遍，不包心的比例也逐步加重。十字花科蔬菜是异交作物，主要靠昆虫传粉，后代容易产生多种多样的变异，如果不加选择，或是把良莠不齐的品种不加隔离繁育，就很容易混杂。为了防止这些作物良种的混杂退化，必须采用连续选择、隔离繁殖以及每隔一二年更新优良种子等措施。‖病虫害的传播　马铃薯的退化是人所共知的。各平原地区每年要从纬度高、气候冷凉的东北或拔海高的山区，调运大量种薯播种。可是种上一年或二年，又薯块变小，病害严重，不能再留作种用，须再从外地引种。‖为什么马铃薯在平原种植退化会这样快呢？据张家口专区农业科学研究所多年的调查研究，认为马铃薯的退化与结薯期间受高温的影响有密切的关系，随着高温毒病蔓延滋长，影响了薯块的长大，减低了产量。‖我国农民早有利用合理的栽培技术防止马铃薯退化的经验，即采用春播早收和秋播留种以及两者相结合的二季栽培等办法，使种薯在低温下形成，以减轻或防止退化。‖近年来碧蚂一号小麦良种丧失了抗锈性，一部分推广的新品种也丧失了抗锈性。为什么抗病良种会丧失抗锈能力呢？多数研究者认为是病原菌“生理小种”的问题。所</w:t>
      </w:r>
      <w:r>
        <w:rPr>
          <w:rFonts w:hint="eastAsia"/>
        </w:rPr>
        <w:lastRenderedPageBreak/>
        <w:t>谓生理小种，是在同一病原菌的种内，分化出许多形态相似但致病力有差异的类型。不同地区在同一年份中或同一地区在不同年份中所出现的病菌生理小种的类别和比重都可能不同。这种不同往往是引起小麦品种抗病性发生变化的主要原因。碧蚂一号推广初年，能抵抗当地流行的生理小种，可是大面积推广以后，另一些所不能抵抗的生理小种蔓延了，所以碧蚂一号变成感染品种。人们正在研究病原菌生理小种的变异，创造抵抗多种生理小种的新品种和抵抗不同锈菌生理小种的后备品种，以供换种之用。‖栽培条件不良和环境条件不利　任何一个栽培植物或优良品种具有的为人们所需求的各种有利性状，都是在一定的自然条件与栽培技术条件下，通过自然选择，按照人们的意志培育和选择出来的。这些有利性状可能对植物本身的生存和繁殖是不利的。棉花良种的一些优良性状，如纤维长、衣分率高、棉桃大等都是符合于人们要求的有利性状。这些性状的发育都要求一定的环境条件，如果土壤条件差，栽培技术不良，气候条件不利，这些优良性状将得不到发展。结果是种子变轻，铃变小，衣分变低，纤维变短等。这是一种退化的标志，而对品种本身则是一种适应。因为这些性状在不利条件下容易发育生长，早成熟来繁殖后代，也就容易通过自然选择作用保留下来。如果听任它在这种情况下继续下去，既不加强管理，又不进行选择，这种对人类不利的性状的棉株就会逐渐增加，以致丧失优良品种的特点。这是促使棉种退化的另一个原因。‖选留种苗技术不良　把没有认真鉴定的品系过早地用于生产，也会引起品种的退化。例如有些品种抗病性还在继续分离中就推广了，有些品种遗传性还没有稳定就推广了，都会引起性状分离，劣变退化。无性繁殖作物（如甘薯）长期进行无性繁殖，特别是老蔓繁殖，也常常会引起衰退现象。另一引起退化的原因是选留茎蔓目标不明确。例如胜利百号薯种已在全国很多地区发生严重退化现象，一项主要原因是人们在栽培选择过程中保留了胜利百号长蔓的变异类型。农民每年剪蔓插夏薯时，习惯于剪长蔓，因为长蔓型出秧多，这样做的结果，却使这个品种的某些经济性状逐渐减退，薯块淀粉含量减低，水分含量大，不耐贮藏，产量显著降低。‖伴随良种的混杂退化，种子发芽率低，也是一个需要注意的重要问题。‖防止良种混杂退化的办法‖防止良种混杂退化，最根本的办法是建立一套完整的良种繁育制度。目前良种的混杂退化现象很普遍。有必要采取两条腿走路方针，以便迅速改变这一状况。‖一方面，要抓紧群众性的选种留种和建立种子地的工作，制止种子继续混杂退化的趋势，但是仅仅采用这种方法，还不能完全克服良种自然退化的趋势，特别是在良种已经混杂退化以后，单纯依靠一般的选种留种方法，很难完全恢复良种的纯度和种性。因此必须从另方面，从根本上来防止和克服种子的混杂退化，即建立一整套的良种繁育制度，包括种子管理机构、国营的原种繁育场、良种繁育基地和人民公社的种子地。‖群众性的选种留种工作，宜以生产队为单位进行。在良种已经推广的地区，在原来种植的良种中，片选较纯的地块，从中精选一部分优良单穗或单株，单独留种。选择方法，因作物而不同。稻麦等谷粒作物应实行片选，在有条件的地区可以实行穗选。谷子、高粱、大豆、油菜、棉花等作物实行田间株选，在第二年把这些种子种在生产条件较好的田里作为种子田。棉花、油菜等容易自然退化的作物，每年要进行株选，供种子田播种用，禾谷类作物可以考虑隔几年选择一次。种子田应加强管理。没有推广良种的地区，应尽速评选留取地方良种。‖在建立完整的良种繁育制度方面，建议各省市在专区地方国营农场设立原种繁育场，县设立良种繁育基地。原种繁育场的繁育当地推广的良种或区域化新品种，利用“单株后裔鉴定法”分离并鉴定优良的系统，不仅能保持良种固有的种性，同时还有创造新品种的作用。原种繁育场产生的原种供良种繁育基地种</w:t>
      </w:r>
      <w:r>
        <w:rPr>
          <w:rFonts w:hint="eastAsia"/>
        </w:rPr>
        <w:lastRenderedPageBreak/>
        <w:t>植。县在地方国营农场或特约公社设立若干个良种繁育基地，产生的良种供生产队种子田种植。棉花良种的繁殖宜于集中，要设立种子专业队繁殖棉种，供本公社其它生产队种植。在良种基地供应良种以前，须自行选种留种。玉米双交种的繁育比较费事，更需要国家设立专场繁育和配制质量高的杂种，以供推广利用。‖为了加强种子工作的领导，从中央主管部门到县，都应逐级设立种子机构，层层掌握良种的繁植、示范、推广、调拨、检验和贮备工作。县以下设技术推广站加强技术指导和技术管理工作，社、队也要有专人管理种子。‖为了更合理和迅速地繁殖推广优良品种，建议在中央农业部和各省农业厅的领导下分别成立中央和省级良种鉴定委员会，分别掌握有关良种区域试验，审定批准，确定推广地区和示范、繁殖、推广计划等工作。中央和各省农业科学研究机构要大力加强区域试验，为确定良种及其推广地区提供科学资料。‖全盘的农作物种子工作，是一件复杂细致的工作，需要各方面认真研究，以便建立起适合我国情况的一套良种繁育制度。‖　　【日期】</w:t>
      </w:r>
    </w:p>
    <w:p w14:paraId="404FB64B" w14:textId="77777777" w:rsidR="00886012" w:rsidRDefault="00886012" w:rsidP="00886012">
      <w:pPr>
        <w:rPr>
          <w:rFonts w:hint="eastAsia"/>
        </w:rPr>
      </w:pPr>
      <w:r>
        <w:rPr>
          <w:rFonts w:hint="eastAsia"/>
        </w:rPr>
        <w:t>‖【版面】第</w:t>
      </w:r>
      <w:r>
        <w:rPr>
          <w:rFonts w:hint="eastAsia"/>
        </w:rPr>
        <w:t>05</w:t>
      </w:r>
      <w:r>
        <w:rPr>
          <w:rFonts w:hint="eastAsia"/>
        </w:rPr>
        <w:t>版（）‖【标题】怎样使概念明确‖【正文】怎样使概念明确‖方华‖一‖概念明确是我们想问题、发议论必须具备的基本条件。概念不明确，不仅使我们在研究问题、讨论问题时，很难有什么正确的结果，而且也会使我们在做工作时，出毛病，犯错误。‖马克思列宁主义经典作家一贯重视概念明确的问题。马克思在批判李嘉图的劳动有价值的说法时，就批评了李嘉图混淆“劳动力”和“劳动”两个概念的错误，同时指出了这两个概念的含义和两者的区别，从而使价值学说在理论上一贯起来。马克思说：“我们是把劳动力或劳动能力，理解为肉体力和精神力的总和”，“劳动力的消费过程就是劳动”，劳动力是商品，它有价值。“劳动是价值的实质和尺度，但它自身没有价值”，不是商品。马克思在他还没有彻底完成他的政治经济学批判工作以前的早期著作《雇佣劳动与资本》中，也还没有把“劳动力”和“劳动”两个概念了解得十分明确，只是到十九世纪五十年代末才明确起来。恩格斯在</w:t>
      </w:r>
      <w:r>
        <w:rPr>
          <w:rFonts w:hint="eastAsia"/>
        </w:rPr>
        <w:t>1891</w:t>
      </w:r>
      <w:r>
        <w:rPr>
          <w:rFonts w:hint="eastAsia"/>
        </w:rPr>
        <w:t>年给《雇佣劳动与资本》写的导言中说道：“我所加进的一切修改，都是归结于一点。在原稿上，工人为取得工资向资本家出卖的是自己的劳动，在今稿上——则是自己的劳动力。关于这一修改，我应作一个解释。——向工人们解释，使他们知道，这里并不是玩弄着空洞无谓的咬文嚼字把戏，而是牵涉到全部政治经济学中一个极重要的问题。”①如果说，工人为取得工资向资本家出卖的是自己的劳动，劳动就是商品。这样，“当经济学者将价值由劳动来决定的这个见解应用到‘劳动’这个商品上去的时候，他们马上就陷进一连串的矛盾中去了。”②‖列宁也十分重视概念明确的问题。他在《论对马克思主义的讽刺和“帝国主义经济主义”》一文中，批判考茨基的所谓帝国主义“仅仅是对外政策体系”而且不能把资本主义发展的某一经济阶段叫作帝国主义这个论断，曾经写道：“考茨基弄错了。当然，作字眼上的争论是不智的。禁止使用帝国主义这个‘字眼’也是决不可能的。但是，如果要进行论争，就要确切地阐明各个概念。”③‖概念明确的问题是我们进行讨论时的重要问题。由于概念的不明确，一些问题长期争论而没有什么结果的情况是屡见不鲜的。例如：我国学术界关于中国资本主义萌芽的讨论，引起了一些争论，而且一直没有什么结果，其中原因之一，可以说是由于没有把“资本主义萌芽”这个概念弄明确。‖概念明确的问题也是我们和帝国主义、现代修正主义进行斗争时必须重视的问题。概念的不明确，概念间的混淆常是帝国主义、现代修正主义所惯用的一种诡辩的手法。例如：“现代修正主义者把社会主义国家的对外和平政策和资本主义国家内的无产阶级对内政策混为</w:t>
      </w:r>
      <w:r>
        <w:rPr>
          <w:rFonts w:hint="eastAsia"/>
        </w:rPr>
        <w:lastRenderedPageBreak/>
        <w:t>一谈，因而认为不同社会制度的国家和平共处，就是资本主义可以和平长入社会主义，就是在资产阶级统治下的各国无产阶级可以抛弃阶级斗争，可以和资产阶级，和帝国主义者，实行‘和平合作’，就是无产阶级和一切被剥削阶级应该忘记他们是在阶级社会中生活着，等等。”④‖由上述可见，概念明确的问题是一个很重要的问题。‖二‖明确概念就是明确概念的内涵与外延。所谓概念的内涵就是概念所反映的对象的本质，所谓概念的外延就是概念所涉及到的对象的范围。例如：“人民内部矛盾”这个概念的内涵是：一般说来，是在人民利益根本一致的基础上的矛盾。它的外延在我国现在条件下，包括工人阶级内部矛盾，工农两个阶级之间的矛盾，工人、农民同知识分子之间的矛盾，工人阶级和其它劳动人民同民族资产阶级之间的矛盾，民族资产阶级内部的矛盾，等等。‖每个概念都有确定的内涵和外延，但是，每个概念的内涵和外延又都随着客观对象的变化、发展和人们对客观对象认识的深化而改变。例如：人民这个概念在不同国家和各个国家的不同时期有着不同的内容。概念的内涵和外延的这种变化，就是概念的灵活性。‖了解概念既是确定的又是灵活的，是有很重要的意义的。如果只是强调它的确定性的方面，忽视、抹杀它的灵活性的方面，就会以固定的看法，对待发展着的现实，就要犯思想赶不上现实的错误；如果只是强调它的灵活性方面，忽视、抹杀它的确定性方面，就可能把幻想看作真理，甚至流于诡辩的错误。在我们运用概念时，既要掌握它的确定性，又要掌握它的灵活性，只有这样，才能最为准确地反映事物。‖要明确概念，重要的要有丰富的实践经验和足够的具体知识，但是，有许多概念，特别是有关阶级斗争方面的概念，还必须有正确的立场、观点和方法，否则，也还弄不明确它们。例如：关于“国家”这个概念，资产阶级及其学者们从来就没有把这个概念弄明确过，只有马克思和恩格斯才第一次明确了“国家”这个概念，揭示了它的本质。明确概念除需要具备上述的一些基本条件外，还必须运用两种明确概念的逻辑方法。这就是定义和划分。‖定义是揭示概念内涵的逻辑方法。例如：“人就是能制造生产工具，能进行抽象思维的动物”。这个定义揭示了“人”这个概念的内涵。这个定义是由三个部分构成的。“人”是一个部分，这个部分叫做被定义项，被定义项就是其内涵被揭示的概念。另一部分是“能制造生产工具，能进行抽象思维的动物”，这个部分叫做定义项。定义项就是用以揭示被定义项的内涵的概念。第三个部分是“就是”。这个部分叫做定义联项。定义联项就是表示被定义项与定义项之间的必然联系的概念。‖从形式逻辑上说，定义有两种：一种是真实定义；一种是语词定义。真实定义是揭示概念所反映的事物的本质、本质属性的定义。例如：“大学生就是高等学校中的学生”就是真实定义，这里“大学生”是一类事物。语词定义是说明语词的意义的定义。例如：“四害就是老鼠、臭虫、苍蝇和蚊子”就是语词定义，这里说明“四害”这个语词的意义。‖真实定义，一般的采取属加种差的方法。首先把某一个概念（被定义项的概念）放在一个更广泛的概念（属概念）里，然后找出被定义项的概念同其它与之相并列的概念之间的本质区别（种差），最后把种差和属概念放在一起形成一个新概念（定义项的概念），再用定义联项联结起来，就构成了定义。‖在日常思维和科学实践中，属加种差的方法应用得最普遍。下面举几个用这种方法下定义的例子：‖平行四边形就是对边两两平行的（种差）四边形（属概念）。‖剥削就是占有生产资料而强占他人劳动的（种差）行为（属概念）。‖政治经济学就是研究人类社会各个发展阶段上社会的物质资料生产和分配规律的（种差）科学（属概念）。‖用属加种差的方法下定义，也有它的局限性。客观现实的事物的类有大有小，因此，反映客观事物的概念的外延就有广有狭，那些外延最广的概念，由于没有比它们外延更广的概念，</w:t>
      </w:r>
      <w:r>
        <w:rPr>
          <w:rFonts w:hint="eastAsia"/>
        </w:rPr>
        <w:lastRenderedPageBreak/>
        <w:t>所以，不能用属加种差的方法下定义。哲学上的范畴，如“物质”、“意识”、“形式”、“内容”等，都是最普遍的概念，都是外延最广泛的概念，因而，都不能用属加种差的方法下定义。‖哲学上的范畴，不能用属加种差的方法下定义，但是，它们并不是不可定义的。对于如何给“物质”和“意识”两个概念下定义的问题，列宁曾经指出：“只有欺诈或极端愚蠢才会要求给这两个广泛已极的概念‘系列’下这样一种‘定义’，这个定义不是‘简单地重复’二者之中哪一个是第一性的。”同时列宁就给“物质”这个概念下了经典式的定义。列宁指出：“物质是标志客观实在的哲学范畴，这种客观实在是人感觉到的，它不依赖于我们的感觉而存在，为我们的感觉所复写、摄影、反映。”⑥‖语词定义和真实定义有区别。它不是关于客观事物的说明，而仅仅是关于语词涵义的解释和规定。语词定义虽然不能直接揭露概念的内涵，但是，不了解语词的意义，就不能了解语词所表达的概念，因此，我们也可以说，语词定义，是一种通过语词涵义间接揭示概念的内涵逻辑方法。‖语词定义大致可分为两种：一种是说明的语词定义；一种是规定的语词定义。当别人不了解某一个语词的意义时，我们就用说明的语词定义来说明这个语词的意义。例如别人不了解“乌托邦”这个语词时，我们就说：“乌托邦是希腊语，‘乌’按希腊文的意思是没有，‘托邦斯’是地方。乌托邦是个没有的地方，是一种空想、虚构。”当我们感到一个复杂概念用许多语词说起来或写起来不方便时，可以用规定的语词定义来规定这个语词的意义。例如“八字方针”就是调整、巩固、充实、提高的方针，这就是规定的语词定义。这样，我们就可以用“八字方针”这个简短的词代替这许许多多的语词。‖明确概念除了要明确它的内涵，还要明确它的外延。明确概念外延的逻辑方法就是划分。‖明确概念的外延，就是要弄清楚概念所涉及到的对象的范围。一个概念的外延，可以是一个单独的事物。例如北京、苏联、鲁迅等。但是，也可以是许多事物。例如部落、国家、工人等。要明确概念的外延，把一类事物的每个对象都列举出来，有时是不必要的，有时也是不可能的。因此，明确概念的外延就采取划分的方法。划分的方法就是在思维中把作为一个概念的外延的那一类，根据属性的不同，分成许多小类。例如：我们可以对“社会形态”这类事物，根据社会经济形态，分为“原始公社”，“奴隶社会”，“封建社会”，“资本主义社会”，“社会主义与共产主义社会”等五种。这个划分是由三个部分构成的。“社会形态”是一个部分，这个部分叫做划分母项，划分母项就是被划分的概念。另一部分是“原始公社”、“奴隶社会”、“封建社会”、“资本主义社会”、“社会主义与共产主义社会”，这部分叫做划分子项。划分子项是划分后所得的概念。第三部分就是“社会经济形态”，叫做划分根据，就是根据它对划分母项进行划分。‖划分的一种特殊方法是二分法。二分法是根据对象有无某一属性来进行划分的。例如：战争可以根据是否有正义性分为正义性战争和非正义性战争。二分法是一种简化的划分方法，这种方法虽有缺点，但是，当我们的研究任务只集中在某一类中的某些事物时，我们就可以运用这种方法。‖定义和划分是从不同方面明确概念的方法，划分只是用以明确概念的外延，定义只是用以明确概念的内涵。只有这两种方法的综合运用才能全面而且清楚地明确概念。</w:t>
      </w:r>
      <w:r>
        <w:rPr>
          <w:rFonts w:hint="eastAsia"/>
        </w:rPr>
        <w:t>1961</w:t>
      </w:r>
      <w:r>
        <w:rPr>
          <w:rFonts w:hint="eastAsia"/>
        </w:rPr>
        <w:t>年</w:t>
      </w:r>
      <w:r>
        <w:rPr>
          <w:rFonts w:hint="eastAsia"/>
        </w:rPr>
        <w:t>11</w:t>
      </w:r>
      <w:r>
        <w:rPr>
          <w:rFonts w:hint="eastAsia"/>
        </w:rPr>
        <w:t>月</w:t>
      </w:r>
      <w:r>
        <w:rPr>
          <w:rFonts w:hint="eastAsia"/>
        </w:rPr>
        <w:t>20</w:t>
      </w:r>
      <w:r>
        <w:rPr>
          <w:rFonts w:hint="eastAsia"/>
        </w:rPr>
        <w:t xml:space="preserve">　日人民日报第二版上有一篇说明什么是巷道的工业常识。就是综合地运用了定义和划分的逻辑方法明确“巷道”这个概念的。在这篇的开头，就给“巷道”这个概念下了如下的定义：“为了把煤炭从地下开采出来，就必须由地面到地下，由这个煤层到另一个煤层，开掘出各种通道，这种通道在煤炭行业里叫巷道”。然后就对“巷道”这个概念进行了如下的划分：把“巷道”这个概念按其作用不同分成“主要巷道”和“次要巷道”。再进一步又给“主要巷道”和“次要巷道”分别下了定义，即“主要巷道是指能够起到开拓和准备</w:t>
      </w:r>
      <w:r>
        <w:rPr>
          <w:rFonts w:hint="eastAsia"/>
        </w:rPr>
        <w:lastRenderedPageBreak/>
        <w:t>新工作面作用的巷道”，“次要巷道是指主要巷道以外的风眼等巷道”。这样，就使得“巷道”这个概念明确起来。　三　明确概念涉及到许多方面的问题。这里，只谈谈具体知识和逻辑方法的关系问题。‖明确概念，就是明确概念的内涵和外延。但是，明确任何一个概念的内涵和外延，首先都需要掌握关于这一概念所反映的对象的具体知识，否则，就不能明确某一个概念。没有关于天文学方面的知识，就不能给“天文学”这个概念下出科学的定义。不了解什么是生产资料，就有可能把不是生产资料的事物，划到“生产资料”这个概念的外延之内。因此，要明确某个概念，首先必须具备这方面的知识。只知道定义和划分的逻辑方法，是达不到明确某个概念的目的的，也可以说是一点用处也没有的。‖只有某方面的具体知识，也还不能使某方面的概念明确。因为明确概念除必须具有知识外，还必须运用逻辑方法——定义和划分，而在运用这些方法时，又必须遵守应遵守的规则。运用定义的方法时，必须遵守定义项和被定义项外延相同、定义一般不应采用否定的方式，定义不应同语反复等规则。运用划分的方法时，必须遵守划分各子项必须穷竭划分母项，必须互相排斥，每次划分必须按同一划分标准进行等规则。不运用逻辑方法，不遵守运用逻辑方法时应遵守的规则，就不能使概念明确。‖现在举几个由于没有正确地运用定义和划分的方法，而没有达到明确概念的目的的例子：‖例一：“政治经济学是科学”。“这句话当然是对的。但是，这句话没有使“政治经济学”这个概念明确起来，因为没有揭示‖“政治经济学”这个概念的内涵，没有指出政治经济学这门科学的特点，也没有指出它和其它科学的区别。这个例子之所以没有达到明确概念的目的，就是由于没有遵守被定义项和定义项外延相等的规则。‖例二：“麻醉就是麻醉剂所起的作用”。这句话也是对的。但是，这句话没有使“麻醉”这个概念明确起来，没有揭示出‖“麻醉”这个概念的内涵，使人不能了解什么是麻醉，麻醉这种作用和其它种作用有什么本质区别。这个例子之所以没有达到明确概念的目的，是由于没有遵守定义不应同语反复的规则。‖例三：“高等学校分为综合大学、工业大学、医科大学、农业大学”。这个划分是不正确的。这样划分还不能使我们了解“高等学校”这个概念到底涉及到哪些对象，还没有完全达到对“高等学校”这个概念外延的全部了解。因为，在高等学校中还有师范大学、艺术院校等等。这个划分之所以不正确，原因在于没有遵守划分各子项必须穷尽划分母项的规则。‖例四：“干部分为经济工作干部、政治工作干部、机关干部、军队干部”。这个划分也是不正确的。这个划分还不能使我们明确“干部”这个概念的外延，不能使我们了解划分子项间的关系。因为，在机关干部中有人同时是经济工作干部。另外还有人是政治工作干部；在军队干部中也有人是政治工作干部。这个划分之所以不正确，没有达到明确概念外延的目的，是因为没有遵守划分各子项必须互相排斥和每次划分必须按同一划分标准进行的规则。‖从上述的几个例子可以看到，只有某方面的具体知识，而没有正确地运用逻辑方法，也还不能达到明确某方面概念的目的。‖具体知识和逻辑方法是明确概念不可缺少的两个方面，缺少任何一方都不能达到明确概念的目的。因此，我们在明确概念过程中，既要重视掌握具体知识，也要重视正确运用逻辑方法。‖①《马克思恩格斯文选》两卷集，第一卷，第四八页。‖②《马克思恩格斯文选》两卷集，第一卷，第五十页。‖③《列宁全集》，第二三卷，第三十四页。‖④《列宁主义万岁》。‖⑤《列宁全集》，第十四卷，第一四六页。‖⑥《列宁全集》，第十四卷，第一二八页。‖　　【日期】</w:t>
      </w:r>
    </w:p>
    <w:p w14:paraId="4D11232D" w14:textId="77777777" w:rsidR="00886012" w:rsidRDefault="00886012" w:rsidP="00886012">
      <w:pPr>
        <w:rPr>
          <w:rFonts w:hint="eastAsia"/>
        </w:rPr>
      </w:pPr>
      <w:r>
        <w:rPr>
          <w:rFonts w:hint="eastAsia"/>
        </w:rPr>
        <w:lastRenderedPageBreak/>
        <w:t>‖【版面】第</w:t>
      </w:r>
      <w:r>
        <w:rPr>
          <w:rFonts w:hint="eastAsia"/>
        </w:rPr>
        <w:t>01</w:t>
      </w:r>
      <w:r>
        <w:rPr>
          <w:rFonts w:hint="eastAsia"/>
        </w:rPr>
        <w:t>版（）‖【标题】讲求经济效益　分清主次缓急　依靠群众力量　宜春专区集中资金器材整修重点水利工程　就地取材，因地制宜采取土洋结合的技术措施，节省财力物力‖【正文】讲求经济效益　分清主次缓急　依靠群众力量‖宜春专区集中资金器材整修重点水利工程‖就地取材，因地制宜采取土洋结合的技术措施，节省财力物力‖本报宜春</w:t>
      </w:r>
      <w:r>
        <w:rPr>
          <w:rFonts w:hint="eastAsia"/>
        </w:rPr>
        <w:t>16</w:t>
      </w:r>
      <w:r>
        <w:rPr>
          <w:rFonts w:hint="eastAsia"/>
        </w:rPr>
        <w:t>日电　今年遭受严重水旱灾害的江西宜春专区的广大社员，克服了自然灾害带来的种种困难，正在积极培修圩堤，整修农田水利工程，为明年农业增产创造条件。‖今年，宜春专区冬修水利任务比往年大，为了争取主动，避免在第二年雨季到来时还不能完工，有的工程从</w:t>
      </w:r>
      <w:r>
        <w:rPr>
          <w:rFonts w:hint="eastAsia"/>
        </w:rPr>
        <w:t>9</w:t>
      </w:r>
      <w:r>
        <w:rPr>
          <w:rFonts w:hint="eastAsia"/>
        </w:rPr>
        <w:t>月份以来就已陆续动工。目前，全区已动工的有赣江大堤、抚河大堤等六十六条圩堤和四百四十多处农田水利工程，已投入劳动力十四万多人。据</w:t>
      </w:r>
      <w:r>
        <w:rPr>
          <w:rFonts w:hint="eastAsia"/>
        </w:rPr>
        <w:t>11</w:t>
      </w:r>
      <w:r>
        <w:rPr>
          <w:rFonts w:hint="eastAsia"/>
        </w:rPr>
        <w:t>月底统计，已完成土方三百八十多万方，占全部冬修工程的五分之一。开工早的小型工程，有的已经完工。‖今年，宜春专区冬修水利的重点是培修主要圩堤，提高防洪能力。这个专区东部是沿江滨湖地区，向来是商品粮食主要产区，境内有赣江大堤、抚河大堤等十二条主要圩堤。这些圩堤，虽然解放后全部修复，但近年受到洪水袭击，防洪能力降低，加上今年又遭遇特大洪水，受到不同程度的损害，急需培修加固加高，整治险段、隐患。其次，是整修原有农田水利工程和一部分保安全与花工少、效益大的水库配套工程，巩固和扩大工程灌溉效益，增强抗旱能力。‖今年，国家支援宜春专区冬修水利的资金和器材比往年多，各行各业支援农业的力量比往年强，群众兴修水利的积极性高，干部领导修水利的经验更加丰富，人民公社集体经济更加巩固，这些是冬修水利的有利条件。但是，当前还有一些困难，比较突出的是资金和器材不足。今年国家调拨给这个专区冬修水利的资金比去年多一倍，水泥也比去年多，但还不能满足需要。例如高安、上高、宜春等县，今年国家调拨给的资金和器材，同他们冬修水利计划的需要相差很远，有的相差好几倍。什么原因呢？据有关部门的同志分析，一方面，今年冬修任务比往年大，需要资金和器材比往年多；另方面，最主要有以下几个原因：一是器材（特别是水泥）调运不及时，赶不上施工的需要。国家调拨给这个专区的水泥，大部分还未运到，有的还远在东北。二是有些地区的冬修农田水利计划偏大，超过现有物力、财力的条件。三是有些地区的干部，对依靠群众兴办小型农田水利的思想还不明确。看来，这里既有实际工作方面的具体问题，也有思想方面的问题，都需要很好地解决。‖目前，这里有些地区已在采取积极的措施，克服资金和器材不足的困难。他们的主要措施是：第一，缩短战线，集中力量，用于重点工程。如高安县，今年原计划要整修大中小型工程四百多处，需要大量资金和器材，可是，根据现有的力量难以办到。最近，这个县的领导部门，从当前的实际情况出发，将各种工程分类排队，分清主次缓急，确定重点工程五十三处，并且分期分批进行，把资金和器材集中用于收效快的重点工程。这样，就能修一个成一个，及时发挥效益。这种尽力而为、量力而行的做法是正确的。第二，因地因工程制宜，就地取材，土洋结合。如万载县的罗陂拦河坝工程，原来设计是全部混凝土滚水坝，需要水泥六百多吨。现经设计人员仔细研究，改用混凝土包块石，可节省一半水泥，同时又不影响工程质量。看来，只要经过实际考验、效果良好的土洋结合的技术措施，在保证工程质量的前提下，在一些小型工程上仍可继续采用。第三，依靠群众力量兴办小型农田水利工程，重点工程由国家适当补助。如高安县碧山水库配套工程，原来需要国家投资七万七千多元，经过召开灌区代表会议，根据“谁受益谁负担，多受益多负担，少受益少负担”的原则，合理分摊了配套工程的劳力和土方任务。现在，只要国家补助一万七千多元用于工具、材料费和一部分民工生活补助费就行</w:t>
      </w:r>
      <w:r>
        <w:rPr>
          <w:rFonts w:hint="eastAsia"/>
        </w:rPr>
        <w:lastRenderedPageBreak/>
        <w:t>了。这样，既解决了这个工程的资金问题，又节省了国家的投资。今年，高安县由人民公社生产队自筹资金三十六万多元，解决了冬修水利中的一部分资金问题。小型农田水利仍应坚持“民办为主”的方针，必要时国家给予适当补助，而不能都由国家包下来。‖　　【日期】</w:t>
      </w:r>
    </w:p>
    <w:p w14:paraId="257F5D93" w14:textId="77777777" w:rsidR="00886012" w:rsidRDefault="00886012" w:rsidP="00886012">
      <w:pPr>
        <w:rPr>
          <w:rFonts w:hint="eastAsia"/>
        </w:rPr>
      </w:pPr>
      <w:r>
        <w:rPr>
          <w:rFonts w:hint="eastAsia"/>
        </w:rPr>
        <w:t>‖【版面】第</w:t>
      </w:r>
      <w:r>
        <w:rPr>
          <w:rFonts w:hint="eastAsia"/>
        </w:rPr>
        <w:t>02</w:t>
      </w:r>
      <w:r>
        <w:rPr>
          <w:rFonts w:hint="eastAsia"/>
        </w:rPr>
        <w:t>版（）‖【专栏】社论‖【标题】及时防治农作物病虫害‖【正文】及时防治农作物病虫害‖随着气温日益回暖，各种危害农作物的病虫开始活动。为了争取今年农业丰收，各地在积极进行春耕播种的同时，应当坚决同病虫害作斗争，加强农作物的保护工作。这是争取今年丰收的一项重要措施。‖今年，不但越冬作物管理得比较细致，而且春耕播种的准备工作也比往年好。这些都是争取今年农业丰收的有利条件。但是，农业生产的丰收，不仅要求春耕播种和今后的田间管理做得好，还要求防治病虫害的工作做得好。‖全国解放以来，我们在防治病虫害方面，已经积累了不少经验，对一些主要病虫害的发生规律，基本掌握了，防治的方法比较成熟了，对于农药和药械的供应数量也增多了，质量也在日益提高。防治病虫害的条件比过去好了，只要我们充分发动群众，抓住防治的最有利时机，积极采取各项有效措施，今年防治病虫害的工作，一定会收到更大的效果。‖争取粮食和棉花丰收，是争取今年农业丰收的主要内容，防治农作物病虫害的工作，应当围绕这个中心来进行。我国农作物的种类很多，农作物病虫害的种类也很多，而防治病虫害最紧张的时期，又常常是农事繁忙的季节，再加上技术和物资等条件的限制，如果防治工作的重点不明确，不分主次地平均使用力量，结果不仅会大大降低防治病虫害的效果，而且还可能造成人力物力的很大浪费。因此，一定要根据突出重点、兼顾其他的原则，来部署今年的病虫害防治工作。要首先抓住粮食作物和棉花作物的主要病虫害，集中力量打歼灭战，大力开展群众性的防治运动。不仅要进行必要的突击性的防治活动，而且还要进行经常性的防治活动，要自始至终，一抓到底，决不松懈。在南方稻区，要认真地防治稻螟虫；在杂粮产区，要抓紧防治地下虫、玉米螟虫；在产麦地区，要抓紧防治麦类黑穗病；在甘薯产区，要抓紧防治甘薯黑斑病。在棉花的生产方面，北方地区要注意防治棉蚜、棉铃虫，南方地区要注意防治红铃虫、叶跳虫。蝗区则要做好治蝗工作。此外，果品产区、大城市的蔬菜产区、牧区以及其他经济作物产区，防治病虫害的工作也应当积极地有重点地进行。‖同农作物的病虫害作斗争，首先要把预防的工作做得切实有效，争取不发生病虫害，特别要制止病虫害的传播。这就必须认真地做好植物检疫工作。全国解放以来，我国的植物检疫工作，已经从无到有地建立起来，在制止农作物危险性病虫害的传播上起了一定作用。但是，仍有不少地方不重视植物检疫。他们认为实行植物检疫麻烦，影响生产。这种看法是有害的。在调运种子和苗木的时候进行检疫，固然会花费一些时间和人力物力，但是这样做是完全必要的。否则，听任危险性的病虫害随着种子苗木的调运而传播，就不仅会造成更大的麻烦，不仅会花费更多的人力物力和时间，而且将会使农业生产遭受很大的损失。最近几年来，由于放松了植物检疫，致使农业生产遭受损失的例子，并不是很少的。因此，一定不要只算小账，而要算大账；不要只图一时的方便，而要从发展农业生产的长远利益出发，坚决采取有效措施，加强植物检疫工作。要进一步充实和健全植物检疫的组织机构，配备具有一定科学技术水平的干部，帮助他们解决应该而又能够解决的问题。植物检疫涉及的方面比较多，农垦、林业、粮食、外贸、交通、铁路和公安等部门，要主动与农业部门加强联系，实行分工合作，共同把植物检疫工作做好。</w:t>
      </w:r>
      <w:r>
        <w:rPr>
          <w:rFonts w:hint="eastAsia"/>
        </w:rPr>
        <w:lastRenderedPageBreak/>
        <w:t>农业科学研究单位、农业院校、国营农场和园艺场，应该带头严格履行国家关于植物检疫的规定，做好本单位的植物检疫工作，并且积极帮助植物检疫部门改进检疫工作。‖当前正是春耕大忙时期，凡是种子苗木的调运，都应当坚持进行检疫。对于一些带有危害性极大的病虫的种子苗木，如果还没有消毒处理办法，应当暂时停止调运，采取其他办法弥补种子苗木的不足。在条件较好的社、队可以结合选种留种，建立无病虫留种地和苗圃，国营农场、良种繁殖场和园艺场，要保证做到引进和推广出去的种子苗木不带危险性病虫，争取逐步从根本上制止农作物病虫害在地区之间的传播。‖防治农作物病虫害，是同自然作斗争，必须掌握最有利的时机，才能用较少的人力物力，收到较大的效果。因此，在事前做好准备工作是十分必要的。要利用一切机会，善于抓住典型事例对群众进行教育。由于病虫害的发生，一般都有强烈的时间性，只有及时地了解病虫害发生的情况，才能最有效而又最经济地消灭病虫害。各地要像办气象站和水文站那样，尽可能办好病虫害的测报工作。同时，今年还要继续有重点地在生产队建立固定的查虫员，依靠群众来监视病虫的活动。在防治的措施方面，要根据因地因时制宜的原则，充分利用各种有效的方法，实行综合防治，把群众的经验同科学技术进一步结合起来。农药和药械要提前准备好，在这方面，工业和商业部门要大力支持。农药的分配要有重点，首先保证粮食和棉花作物病虫害的防治。要研究改进用药的方法，做到合理用药，降低防治成本。对于剧毒农药的使用，一定要加强教育和管理，向群众宣传讲解安全使用农药的科学知识，严格执行安全使用的操作规程。对于损坏了的施药器械，有关部门要密切配合，尽快地修理好。生产队则应加强对施药器械的管理，以便充分发挥其生产效能。‖最近召开的全国植物保护工作会议，总结了近几年来植物保护工作的经验，并且对今年防治农作物病虫害的工作提出了明确的要求，只要各地党委和农业行政部门，从现在起就切实地加强领导，做好教育和发动群众的工作，更好地运用领导、专家和群众三结合的方法，控制和消灭病虫害的工作就一定能够取得更大的成效。这样，争取今年农业丰收，就又有了一个重要的保证。‖　　【日期】</w:t>
      </w:r>
    </w:p>
    <w:p w14:paraId="22359D48" w14:textId="77777777" w:rsidR="00886012" w:rsidRDefault="00886012" w:rsidP="00886012">
      <w:pPr>
        <w:rPr>
          <w:rFonts w:hint="eastAsia"/>
        </w:rPr>
      </w:pPr>
      <w:r>
        <w:rPr>
          <w:rFonts w:hint="eastAsia"/>
        </w:rPr>
        <w:t>‖【版面】第</w:t>
      </w:r>
      <w:r>
        <w:rPr>
          <w:rFonts w:hint="eastAsia"/>
        </w:rPr>
        <w:t>05</w:t>
      </w:r>
      <w:r>
        <w:rPr>
          <w:rFonts w:hint="eastAsia"/>
        </w:rPr>
        <w:t>版（）‖【标题】应当十分重视科学教育电影事业‖【正文】应当十分重视科学教育电影事业‖长江‖向广大人民普及科学技术知识，是我国社会主义建设中一项极为重要的战略任务。而电影是一个非常重要的武器。‖科学实验是我国建设社会主义的三大革命运动之一，是和阶级斗争生产斗争同样重要的革命斗争。不按社会发展规律来进行社会革命是不行的，不按自然规律来改造自然也是不行的。‖科学工作基本上就是两个方面，一方面是研究未知的自然规律，另一方面就是把已有的科学成就向广大群众普及，使广大群众尽快地掌握已有的各项科学成就，应用于生产和生活中去，以促进生产，造福人民。对于我们中国来说，要进行科学研究的问题是很多的，这方面的重要性已开始被较多的人所认识。但是，把已有的科学成果向广大人民进行普及工作的重要性，还没有被很多人所理解。我们只要想一想就可以知道，假如我们广大工农群众和干部能把国内外已有的和他们有关的科学技术成就基本上掌握起来，是多么大一笔财富啊？对于工农业生产、国防建设和人民生活有多么大的意义啊？‖普及科学技术知识并不很容易。已经参加生产和各项工作的群众和干部，不可能像青少年那样有充分的时间来专门学习。科学技术知识的传授也不是三言五语所能成功的。要把道理说透，才能使人信服。这里要运用各种各样的工具，普遍地、大量地而又因地制宜、因事制宜地、持久地进行各种宣传教育工作，才能</w:t>
      </w:r>
      <w:r>
        <w:rPr>
          <w:rFonts w:hint="eastAsia"/>
        </w:rPr>
        <w:lastRenderedPageBreak/>
        <w:t>逐步收到日益广泛的效果。‖最有效的工具之一就是电影。电影这个工具能运用它的变化无穷而又十分形象化的特点把科学技术中许多看不见、摸不着的现象和过程，系统地、清楚地表现出来，使人一目了然。因此，它的说服力很强，效果也就十分显著。‖世界上经济比较发达的国家，科学教育电影事业都是发展很快的。中国的科学教育电影事业在解放后也有了相当大的发展，进步是显著的。但是和我国社会主义建设的需要比较起来，相差太远了！我们应当急起直追，加速科学教育电影事业的发展，提高科学教育电影的水平。‖要发展科学教育电影事业，先要使许多人认识它的重要性，这次的展览，算是有计划地推动这一事业的一个重要步骤。我们要多方努力发展科学教育电影事业，使它在建设我们伟大的社会主义强国以及将来的共产主义建设中，发挥光辉灿烂的作用。‖　　【日期】</w:t>
      </w:r>
    </w:p>
    <w:p w14:paraId="7DDF9491" w14:textId="77777777" w:rsidR="00886012" w:rsidRDefault="00886012" w:rsidP="00886012">
      <w:pPr>
        <w:rPr>
          <w:rFonts w:hint="eastAsia"/>
        </w:rPr>
      </w:pPr>
      <w:r>
        <w:rPr>
          <w:rFonts w:hint="eastAsia"/>
        </w:rPr>
        <w:t>‖【版面】第</w:t>
      </w:r>
      <w:r>
        <w:rPr>
          <w:rFonts w:hint="eastAsia"/>
        </w:rPr>
        <w:t>05</w:t>
      </w:r>
      <w:r>
        <w:rPr>
          <w:rFonts w:hint="eastAsia"/>
        </w:rPr>
        <w:t>版（）‖【标题】我国农业机械化问题的探讨‖【正文】我国农业机械化问题的探讨‖向德‖农业机械化的目的‖一般对农业机械化的作用的认识，主要在它能提高劳动生产率。如一个人和一头黄牛每天工作十小时，只能犁田两三亩，而一个人驾驶一部三十五马力的拖拉机，每天工作十小时可犁田四五十亩，相当于畜力犁田的功效的十五到二十倍。显然这是农业机械化的好处。也有人认为农业机械化的好处在于它能代替或减轻人们的繁重的体力劳动。这些说法，都只对了一部分，还不全面。拖拉机犁田虽然可以提高功效不少，但有的地方出现：拖拉机犁田提高工效省下的时间，农民没有别的事可作；而且拖拉机犁的田质量不比牛犁的好，不能多出谷子。我国是耕地面积较少、人口较多的国家。以湖南来说，每人平均只有耕地面积约一亩半。提高农业生产，虽然可以靠开垦一些荒地，扩大耕地面积，但提高单位面积产量，还是主要的方法。农业机械化的目的决不可离开这一要求。正如农民所反映的：插秧机虽然可以减轻劳动强度，但如果由于勾、伤、漏秧要减产，还是不愿用它。从几年来各种农业机械的推广情况来看，排灌机械在生产中起了很大作用，深受农民欢迎。有些地方农民对一二○型煤气抽水机歌颂为保命机，认为可以保产。但农民对它是不是就完全满意了呢？不是。根据我们去年在湖南常德地区调查机械排灌的成本，电力排灌两用的平均每亩为七元，排渍的每亩为四元多，煤气机抽水每亩为七元（用木炭作燃料），柴油机抽水每亩为三元以上，蒸气机每亩为六元。灌溉费用实在太高了。‖从以上这些要求来看，农业机械化的目的，主要应当有三条：一、能提高单位面积产量；二、能提高劳动生产率，减轻劳动强度；三、能降低农业生产成本。这三个要求，要都能满足，农民才会满意，经济效果才会显著。这就是农业机械化的目的。‖农业机械化的原则和方法‖</w:t>
      </w:r>
      <w:r>
        <w:rPr>
          <w:rFonts w:hint="eastAsia"/>
        </w:rPr>
        <w:t>1</w:t>
      </w:r>
      <w:r>
        <w:rPr>
          <w:rFonts w:hint="eastAsia"/>
        </w:rPr>
        <w:t>、因地制宜的原则。实现我国农业机械化，首先要求有合用的农业机械。农业机械的应用，有很大的局限性，它是在某一既定的地形、土壤和气候的条件下，为适应特定的农作物的生长要求，完成劳动、技术措施的工具。农业机械是否符合农作物的生长要求，农作物只能以果实的好坏来反映它的意见和要求。研究农业机械的，必须客观地、实事求是地对待这一问题。农业机械必须因地制宜，如湖南旧式提水工具的龙骨水车，在湖区由于单片排灌面积大，同时水源也大，他们用的龙骨水车都是脚踏的座车，座位多至五个人。在邵阳地区，因为是山区，单片灌溉面积小，水源也小，他们所用的龙骨水车都是手摇的站车。显然，在湖区合用的，在邵阳就变为不合用。‖</w:t>
      </w:r>
      <w:r>
        <w:rPr>
          <w:rFonts w:hint="eastAsia"/>
        </w:rPr>
        <w:t>2</w:t>
      </w:r>
      <w:r>
        <w:rPr>
          <w:rFonts w:hint="eastAsia"/>
        </w:rPr>
        <w:t>、选、改、创相结合的方法。我们祖辈几千年来经过千百次的实验，失败，再实验，再失败，终于有了一套成熟的精耕细作的方法和合用的农具。世界各国的农业劳动者也各有一套成熟的耕</w:t>
      </w:r>
      <w:r>
        <w:rPr>
          <w:rFonts w:hint="eastAsia"/>
        </w:rPr>
        <w:lastRenderedPageBreak/>
        <w:t>作制度和合用的农具。近代各地各种农业机械同样是在实验、失败、反复试验的过程中形成的。这些成熟的农业机械和农具，应用到某一地区，某种耕作制度和某种作物上，肯定有些是合用的，有些是不大合用或完全不合用的，也有还是缺门的。这些事实启发我们：进行农业机械研究的方法，必须选、改、创相结合。即根据因地制宜的原则，就已经行之有效的农业机械和农具进行选择，不完善的加以改进，缺门就进行创造。‖有人说：“农业机械研究的方法，应当是选、改、创相结合，目前以选、改为主。”这样说，容易在研究工作的指导思想上造成混乱。我们在实践中可以体会到：选，固然可以是就一整部机械或工具来选择，但也可以只是就某一工作原理、方法、结构和部件来选择。改和创的工作也是如此，可以是局部的，也可以是整套的。客观事实说明，大多数机器发展的历史，总是从局部的选、改、创演进成功的。研究、试验农业机械的原则，只有一条，即要因地制宜，切合实用；方法是选、改、创相结合，而不是某一个时期以选、改为主，另一个时期则以创造发明为主。以湖南的旧式提水工具筒车来说，它是利用水力提水的一种好方法，有水能的地方应当推广应用。但它的效率低，约为百分之三点六，是个缺点。衡阳农具研究所和有关单位联合组织工作组，进行分析研究，就原有筒车的构造，一共进行五个地方的改进，结果提水效率提高到百分之十九点七。但还有一个缺点，即支架是木做的，洪水来时易被冲垮，于是又进行改用钢筋水泥支架。经过这六改，肯定说，较旧式筒车要好些。尽管如此，它的效率也还是低的，而且结构庞大，耗用木材多（每部直径五米的小筒车要用木材二点四立方米，大的要四立方米）。这些缺点，明显地阻碍了筒车的推广。于是工作组又作了第二步的改进：进行了水轮——解放式水车的研究试验。他们利用安装筒车地点原有的落差和水槽，装一个贯流式水轮机，带动一部解放式水车，把水提送到河岸上去。试验结果很好，效率提高到百分之二十五，同时结构较筒车紧凑，消耗木材也少得多。目前，另外还有水轮—离心泵、水轮—刮板泵两个方案还正在进行。这些方案都是由局部选、改发展到创造，龙骨水车的例子也是如此。邵阳第一机械厂试验成功了一种铁管水车。旧式龙骨车每小时的提水量约为九立方米，铁管水车的提水量提高到十三点五立方米，同时不要用优质木材。它基本上是采用旧式龙骨水车用手摇或脚踩的发动方法和解放式水车的提水方法，并使二者结合做成的，比旧式龙骨水车要好用得多。从这两个例子看，选、改、创相结合是研究工作多、快、好、省的方法，是符合客观事物发展的规律的。‖选、改、创应当根据因地制宜的原则进行，尤其必须与耕作制度相联系。显然，耕作制度决定农业机械的构造，必须能满足农艺的要求，才算得上合用。但耕作制度往往限制了农业机械的应用，有时使机械结构复杂化了，有时甚至很难实现机械的应用。如采茶叶、蔬菜间苗和摘桔子等工作，都很不好用机械。在有些情况下，改变耕作制度往往对实现农业机械化有利。如说水稻以移植为好，当然要求有可用的插秧机，但插秧机一时还搞不好。如改用直播呢？根据芦台农场的试验，水稻改用旱直播，播后灌水生长良好，与插秧比较，单位面积产量还高百分之五，省工百分之五十。因此，对水稻种植机械，既应当研究插秧机，也应研究直播机。一切农业机械研究的选、改、创，都应当与耕作制度、农艺以及作物品种的研究密切结合，才有利于生产，有利于农业机械化的实现。‖农业机械化、半机械化和全面观点‖在实现农业机械化方面，有一种意见认为：机械化、半机械化同时并举，在一个相当长的时期内以半机械化为主。什么是半机械化，如果意义不明确，就会给工作的指导思想带来混乱。一般解释，机械化指用动力的机器，其它用人力、畜力的机器都为半机械化的机器，因此旧式农具都列入半机械化范围内。这个说法，颇欠严</w:t>
      </w:r>
      <w:r>
        <w:rPr>
          <w:rFonts w:hint="eastAsia"/>
        </w:rPr>
        <w:lastRenderedPageBreak/>
        <w:t>整。如筒车，它是用水能的提水工具，算什么类型的机械呢？如果以为它是一种旧式提水工具，应当列入半机械化的范围内，那么，新式大型水轮机为什么又不列入半机械化的范围内呢？按机械的动力类型来分类，合理的说法，可以是机力机械、人力机械、畜力机械、水力机械等等。机械化半机械化的划分，应当是某一作业过程全般使用动力机械的，即为全般机械化，如果作业过程部分还要用手工或畜力机械来完成的，即为半机械化或一部分机械化。如用动力收获马铃薯的机器，在收获过程中还须用手工把马铃薯中的泥块选去，和由泥土中把马铃薯选出来，这样，就可以说马铃薯的收获作业是半机械化，但不能说动力收获马铃薯的机器是半机械化的机器。农业全般机械化，总是要通过半机械化的过程逐步实现的。采取机械化半机械化同时并举的方针，有利于农业机械研究方案的设想和具体结构的设计，有利于加速机械化的实现。‖一般对农业机械的应用，往往有局限于某一项作业的看法。其实农业机械化应该全面地看。农、林、牧、副、渔各个方面要有相应的机械，土、肥、水、种、密、保、管、工八个方面更要有相应的机械。在目前，犁田用拖拉机，排灌用抽水机，大家都看到了，但对肥、种等方面则往往看成单纯为化学工业和种植方面的事，以为与机械无关，对这方面应用的机械的研究课题也少。农业“八字宪法”每个字都与农业机械分不开，这是因为实现“八字宪法”中的任何一项都不能不通过劳动，而要提高劳动生产率和工作质量便都不能不应用机械。犁田、抽水固然要用机械，肥料方面如运肥、撒肥，以至捞湖草作绿肥、铡稻草作厩肥，种籽方面如种籽烘干、选粒等等，目前都迫切地需要机械。‖现农业机械化的速度问题‖实现农业机械化的速度，要与一个国家的工业技术、国民经济、文化教育的综合水平相适应。研究试验成功或改进某一合用的农业机械，不等于就可实现农业机械化。实现农业机械化有四个标志：</w:t>
      </w:r>
      <w:r>
        <w:rPr>
          <w:rFonts w:hint="eastAsia"/>
        </w:rPr>
        <w:t>1</w:t>
      </w:r>
      <w:r>
        <w:rPr>
          <w:rFonts w:hint="eastAsia"/>
        </w:rPr>
        <w:t>、要有成熟合用的机械；</w:t>
      </w:r>
      <w:r>
        <w:rPr>
          <w:rFonts w:hint="eastAsia"/>
        </w:rPr>
        <w:t>2</w:t>
      </w:r>
      <w:r>
        <w:rPr>
          <w:rFonts w:hint="eastAsia"/>
        </w:rPr>
        <w:t>、制造质量要达到要求、成本要低；</w:t>
      </w:r>
      <w:r>
        <w:rPr>
          <w:rFonts w:hint="eastAsia"/>
        </w:rPr>
        <w:t>3</w:t>
      </w:r>
      <w:r>
        <w:rPr>
          <w:rFonts w:hint="eastAsia"/>
        </w:rPr>
        <w:t>、操作要熟练；</w:t>
      </w:r>
      <w:r>
        <w:rPr>
          <w:rFonts w:hint="eastAsia"/>
        </w:rPr>
        <w:t>4</w:t>
      </w:r>
      <w:r>
        <w:rPr>
          <w:rFonts w:hint="eastAsia"/>
        </w:rPr>
        <w:t>、服务条件要完善（即燃料、油料、零件、部件的供应和维修设备良好）。这四个环节，环环相关，同等重要，缺一不可。以排灌机械为例，有的地区有很多的排灌机械，但实际使用的只占总马力的百分之六十五。排灌动力不论柴油机或煤气机，在设计结构上都是已经成熟的。为什么用起来成绩不好呢？据调查，其中属于制造质量不好，要退货的就有很多，使用和维修也存在不少问题。如有些地方的柴油机不仅没有储油澄滤设备，有时竟用粪桶挑柴油，挑运时为防止桶内柴油泼溅出来，还加入一把草。有的用肥皂水代机油用，有的用木炭煤气炉烧柴和煤球，有的经常把螺钉扳坏扳断。有操作和维护保养规程的很少。修理缺乏设备，送到别处去修时，拆运既很费事，时间又拖得久，费用既高，质量也没有保证。因此，在规划实现我国农业机械化时，不仅要重视农业机械化的研究、试验、鉴定、定型，还必须从实际出发提高工艺制造水平（包括质量和成本），培训使用维修技术力量和设立供应和修配网。这四个方面必须按比例地配合，有计划有步骤地发展。如片面强调提高研究设计的指标，而制造工艺、材料、使用、维修的水平赶不上，结果还是不会很快成功的。‖实现农业机械化必须通过算经济账‖农业机械化应该包括两门科学：农业机械化工程学和农业机械化经济学。二者不可偏废。如用拖拉机犁田，用什么类型号的拖拉机，某种功率的拖拉机能耕多少地，这个经济账必须算清。日本的农业和我国有些相近，日本拖拉机作业有几种体系：一、用中型拖拉机（十至二十五马力）担任耕地、碎土、作垅、中耕除草、培土施农药、收割和运输等作业；二、利用大型拖拉机（三十马力以上）担任耕地、碎土、收割和运输；利用小型拖拉机（五马力以下）或畜力担任作垅和田间管理。在旱田用大型拖拉机担任深耕，小型拖拉机担任田间管理和运输。水田用二十至四十马力的拖拉机以三百</w:t>
      </w:r>
      <w:r>
        <w:rPr>
          <w:rFonts w:hint="eastAsia"/>
        </w:rPr>
        <w:lastRenderedPageBreak/>
        <w:t>到六百亩耕地为一协作经营单位；旱田用二十至四十马力拖拉机，以六百到九百亩耕地为一协作经营单位。在我国各地区拖拉机的使用，选用什么型号的拖拉机，如何适应各地耕作制度，如何与耕地面积配合，才能取得最大的经济利益，这是农业机械化经济学必须研究的问题。‖目前农业机械使用中的不经济的情况，推究其根源，主要有下面几点：‖</w:t>
      </w:r>
      <w:r>
        <w:rPr>
          <w:rFonts w:hint="eastAsia"/>
        </w:rPr>
        <w:t>1</w:t>
      </w:r>
      <w:r>
        <w:rPr>
          <w:rFonts w:hint="eastAsia"/>
        </w:rPr>
        <w:t>、机器设备的利用率低。以湖南滨湖地区排灌机械为例，排灌两用的每年利用的时间较多，也不过三、四个月，其余每年不过六百小时左右，少的只有二百多小时，有的因雨水较好，全年可完全不用，但又不可没有。怎样才能提高机器的利用率？主要有两点：一、机器设备的种类和大小要合理配套。如排灌机械要配套；拖拉机型号也要合理配套，用大型的耕地，小型的作田间管理，还要有配合的农具。有些机器每个单位每年需用的时间不多，则可以联合置备，错开使用。二、动力要充分综合利用。如排灌动力可以利用作农副产品加工，发电和车运、船运动力，拖拉机可带抽水机，或作运输及其它多种作业。各种机器的选型和配套动力功率的大小，都要结合考虑如何更好地综合利用问题。‖</w:t>
      </w:r>
      <w:r>
        <w:rPr>
          <w:rFonts w:hint="eastAsia"/>
        </w:rPr>
        <w:t>2</w:t>
      </w:r>
      <w:r>
        <w:rPr>
          <w:rFonts w:hint="eastAsia"/>
        </w:rPr>
        <w:t>、机器的管理制度不健全。若干地区的机器都由于管理不好，因而用不好、消耗大。如有些地区的排灌机械，露天摆着，听任雨水和泥沙向汽缸里面流；有的机器完全被草遮没，有些煤气炉锈穿了，用时就靠拿泥浆去堵塞。有的机手反映，有的部门对排灌机械是都管都不管，即不要水的时候都不管，要水的时候都抢着管。建立和健全必要的管理制度，是一项重要工作。‖</w:t>
      </w:r>
      <w:r>
        <w:rPr>
          <w:rFonts w:hint="eastAsia"/>
        </w:rPr>
        <w:t>3</w:t>
      </w:r>
      <w:r>
        <w:rPr>
          <w:rFonts w:hint="eastAsia"/>
        </w:rPr>
        <w:t>、土地没有规划、整理，影响了机器的使用效率。如南方田块面积小，形状又极不规则，高低不一，田间道路狭窄曲折，不成系统。在这样的田地上使用拖拉机耕作，效率很低，一般空行时间达百分之四十。同时有些田丘，由于没有通行的道路，拖拉机耕作线路，无法安排。排灌方面，抽水机埠、蓄水池、渠道的布局和抽水机的扬程、功率的选择也与地形的关系很大。实现我国农业机械化同土地的规划、整理是密切不可分的。‖</w:t>
      </w:r>
      <w:r>
        <w:rPr>
          <w:rFonts w:hint="eastAsia"/>
        </w:rPr>
        <w:t>4</w:t>
      </w:r>
      <w:r>
        <w:rPr>
          <w:rFonts w:hint="eastAsia"/>
        </w:rPr>
        <w:t>、劳动力的安排问题。各地在逐步采用农业机械后，必然会出现对劳动力有不同的要求和产生节余劳动力，因此对劳动组合和节余劳动力的善于利用要有全面的考虑，否则不能充分体现出农业机械的功用和它的经济利益。由于使用农业机械节余出来的劳动力，首先应当充分利用于加强精耕细作和田间管理方面，以提高单位面积产量。也可以有计划地进行开荒、兴修水利、平整土地、改良土壤和搞多种经营。在有更多的节余劳动力时，即可有计划地加强其它战线，以加速我国伟大的社会主义建设的进程。‖　　【日期】</w:t>
      </w:r>
    </w:p>
    <w:p w14:paraId="05536E79" w14:textId="77777777" w:rsidR="00886012" w:rsidRDefault="00886012" w:rsidP="00886012">
      <w:pPr>
        <w:rPr>
          <w:rFonts w:hint="eastAsia"/>
        </w:rPr>
      </w:pPr>
      <w:r>
        <w:rPr>
          <w:rFonts w:hint="eastAsia"/>
        </w:rPr>
        <w:t>‖【版面】第</w:t>
      </w:r>
      <w:r>
        <w:rPr>
          <w:rFonts w:hint="eastAsia"/>
        </w:rPr>
        <w:t>05</w:t>
      </w:r>
      <w:r>
        <w:rPr>
          <w:rFonts w:hint="eastAsia"/>
        </w:rPr>
        <w:t>版（）‖【标题】论历史主义和阶级观点‖【正文】论历史主义和阶级观点‖宁可‖一、阶级观点是唯物主义历史观的核心，历史主义是辩证法对历史过程的理解‖什么是历史主义，怎样在社会历史的研究中遵循历史主义原则，历史主义同阶级观点之间是什么关系，这是历史研究中经常碰到的问题。‖辩证法，是马克思主义的活的灵魂，是“关于包罗万象和充满矛盾的历史发展的学说”①。照辩证法看来，一切事物都有它发生、发展和消灭的历史。既然如此，要正确地认识和切实地解决任何问题，“最可靠、最必需、最重要的就是不要忘记基本的历史联系”，“就必须从历史上把它的全部发展过程加以考察”②。对待事物的这种观点，也可以叫做历史主义或者历史观点。换言之，历史主义或者历史观点，就是以辩证观点来研究事物的基本原则之一。在马克思主义经典著作中，正是经常在这样的意义上来运用历史主义或历史观点这个概念的。‖事物的变化和发展是在它内部的各种矛盾的对立斗争中、是在同其它事物互相联系互相作用的过程中进行的，是由既定的历史形成的各种内部条件和外部条件所制约和决定的。脱离开具体的历史条件，就无</w:t>
      </w:r>
      <w:r>
        <w:rPr>
          <w:rFonts w:hint="eastAsia"/>
        </w:rPr>
        <w:lastRenderedPageBreak/>
        <w:t>法理解人们的活动，并给予应得的评价。一切都依时间地点条件为转移，马克思主义的起码的也是绝对的要求，就是要把问题提到一定的历史范围之内，从这一事物所由产生并与之相联系的那些条件出发，“对每一特殊的历史情况进行具体的分析”③。历史主义同那些用抽象的范畴、永恒的概念去论述事物的态度是永远不相容的。‖把问题提到一定的历史范围之内，对每一特殊的历史情况进行具体分析，究竟包含着什么样的内容呢？‖人们既然是在已经确定了的、不由他们自己决定的历史条件下从事创造历史的活动，那么，许多这样的活动（不是所有的活动），就是合乎那隐藏着的、不以人们意志为转移的规律的。换言之，对于那个时代和那些条件来说，人们的这些活动是正当的，合理的。我们也只能根据那个时代和条件的具体情况来对待它们，评价它们，承认它们的正当性、合理性。中世纪的封建制度今天看来当然是荒谬的，但是，在生产力不发展的情况下，对于一定的历史时期却有正当性，不能简单地予以抹杀。十八世纪的绝大多数法国启蒙思想家和唯物主义者把中世纪看做千年来普遍野蛮状态所引起的历史进程的中断，看成是人类历史上偶然出现的错误，这种违反历史主义的观点今天看来当然又是荒谬的，但是，在十八世纪的历史条件下出现却也是可以理解的。因为，当时人类的历史运动还没有可能创造出能提出更科学的历史理论的条件。受生产力发展水平制约的自然科学发展水平，以及新兴资产阶级的阶级局限性，使得机械的、形而上学的观点成为当时思想的主流。可是，这些思想家的一个不可争辩的宝贵的功绩，就在于他们是从他们同时代的科学的观点上彻底地思想了的，这些思想包括其中的矛盾不窒息人类的思想，不阻滞它的发展，并且推动它前进，而这就是我们能够和应该要求于思想家的一切。因此，正同封建制度在中世纪出现是正当合理的一样，法国启蒙思想家和唯物主义者的这种思想在十八世纪出现，也同样是正当合理的。‖但是，人们不仅在既定的条件下从事创造历史的活动，同时还通过自己的活动来改变既定的历史条件。随着内部和外部的历史条件的改变，随着事物内部的否定方面、新生方面的逐渐发展成长，原先那些正当的合理的事物，就逐渐走向自己的反面，失去自己存在的理由，成为不正当不合理的东西，而不得不让位给新生的、更高阶段的事物。这样，我们也就只能根据时代和条件的变化来对待它们，评价它们，否认它们的正当性和合理性。在今天看来，无论是中世纪封建制度也好，还是以形而上学的、唯心的观点来否认封建制度的正当性和合理性的十八世纪法国启蒙思想家和唯物主义者也好，都早已随着历史条件的改变，成为不正当不合理的东西了。历史上的事物，就是这样不断地从量的变化进到质的变化，以一个否定另一个的方式彼此联系着，从而使得历史的发展呈现了阶段性和前进性。‖一切事物一方面存在于一个确定了的世界里面，在一定历史条件下是合理的，有其存在的理由，应当根据确定了的历史条件来判断其属性，进行评价。另一方面，它们又存在于一个发展着的世界里面，随着历史条件的改变，它们逐渐成为不合理的，失去了存在的理由，而为新生事物所取代，应当根据变化了的历史条件来判断其属性，进行评价。这就是历史主义的基本要求。但是，对事物的肯定的理解中已经包含着对事物的否定的理解，确定了的世界不过是发展着的世界的一个暂时阶段。在辩证哲学看来，“除了不断的发生和消灭的过程，除了无穷的由低级进到高级的上升过程以外，没有任何东西是永存的”④。因此，同辩证法一样，马克思主义的历史主义从本质上说，永远是批判的、革命的。‖马克思主义者是最彻底的历史主义者，他还要进一步追问，在形形色色、复杂纷纭的各种历史条件中，到底有没有一种因素对事物的性质、变化和发展起着决定的作用？如果有，那又是什么？‖马克思在彻底的唯物主义基础上解答了这个问题。马克思指出，</w:t>
      </w:r>
      <w:r>
        <w:rPr>
          <w:rFonts w:hint="eastAsia"/>
        </w:rPr>
        <w:lastRenderedPageBreak/>
        <w:t>人们的社会生产及由此而结成的一定的生产关系，是一切历史事物产生、发展、变化和消灭的决定的因素，是历史的“现实基础”。由于生产力的发展和生产资料私有制的出现，从原始社会解体以来，人们分成了剥削者和被剥削者，结成了不同的阶级，人们在每一个历史发展阶段中的极为多样的、似乎不能加以任何系统化的社会性活动，实际上已被综合、被归结为阶级的活动。正是阶级的划分和阶级的斗争，决定着社会的面貌及其发展。因此，在马克思主义者看来，在社会历史的研究中贯彻历史主义原则，“就必须牢牢把握住社会阶级划分的事实，阶级统治形式改变的事实，把它作为基本的指导线索，并用这个观点去分析一切社会问题”⑤。只有这样，才能真正把各种社会现象的进化看作是自然历史过程，才能把历史主义贯彻到底。‖有些资产阶级的史学家和社会学家也谈论阶级的划分和阶级的斗争，但是他们同马克思主义者有根本的不同。在这个问题上，研究者的阶级立场起着决定的作用。资产阶级学者幻想资本主义制度的永世长存，不能也不敢预言曾经显赫一时的资本主义制度，只不过是漫长历史过程中的一个暂时阶段，终将会走向灭亡；他们所引为自豪的资产阶级，其存在也只不过同生产发展的一定阶段相联系，它在历史上的领导地位终归要让给被他们如此轻视和仇恨的无产阶级。这样，资产阶级学者谈论阶级和阶级斗争，总是自觉或不自觉地堕落到为现存的社会秩序作辩护的立场，而不能站在新生的、前进的、革命的事物和阶级的方面，至多也只是当资产阶级还处在上升时期时，暂时地站在这个方面。像法国复辟时期的历史学家基佐、米涅、梯叶里等人那样，尽管他们肯定和歌颂新兴资产阶级反对封建制度的阶级斗争，但一旦他们发现新登上历史舞台的无产阶级的斗争威胁着资产阶级的统治，历史的结论将对他们所从属的阶级不利时，他们就理所当然地忘掉了自己的历史，放弃了自己如此坚信的阶级斗争学说和分析问题的历史主义态度，迫不及待地疾呼“后果良善”的资产阶级反对封建制度的斗争同“完全破坏了社会安全”的无产阶级反对资产阶级的斗争之间毫无共同之点，宣传起社会和平来了。‖作为历史上新生的、进步的、革命的阶级——无产阶级思想上的代表，马克思主义者跟任何资产阶级学者不同，他永远是直率而公开地宣称自己站在无产阶级立场上的。因此，马克思主义从无产阶级立场上肯定、同情和歌颂历史上一切新生的、进步的、革命的事物和阶级，一切推动历史发展的力量，并且否定和憎恶历史上一切落后的、腐朽的、反动的事物和阶级，一切阻碍历史发展的力量。马克思主义者所坚持的，正是革命的辩证法。因此，只有马克思主义者才能真正把历史主义原则坚持到底，才能真正运用历史主义原则来研究和说明一切社会历史现象，揭露历史的真象，阐明历史发展的规律。而马克思主义者之所以能够做到这点，正是由于他们“不仅指出过程的必然性，并且阐明正是什么样的社会经济形态提供这一过程的内容，正是什么样的阶级决定这种必然性”⑥。‖因此，彻底的历史主义必然是同阶级观点统一的。对马克思主义的历史研究者来说，在分析事物的发展过程和各种复杂的历史条件时，应当始终以阶级观点和阶级分析方法作为基本的指导线索；而在运用阶级观点和阶级分析方法时，又始终应当以对事物的历史发展及其各种条件的具体分析为基础。对马克思主义的历史研究者来说，科学的客观的研究态度和研究方法同鲜明的阶级立场和革命精神是统一的。研究问题的历史主义原则同阶级观点，应当是内在地、有机地联系着和统一着的。‖阶级观点是唯物主义历史观的核心，历史主义是辩证法对历史过程的理解。历史主义同阶级观点的统一，也就是辩证法同唯物主义的统一的内容之一。把历史主义同阶级观点割裂开来，对立起来，或者看成是两个不相关的东西，这里加一点，那里减一点，在二者之间求得平衡，当然是不正确的。但是，如果把阶级观点同历史主义</w:t>
      </w:r>
      <w:r>
        <w:rPr>
          <w:rFonts w:hint="eastAsia"/>
        </w:rPr>
        <w:lastRenderedPageBreak/>
        <w:t>的统一看作是内容完全一致，把它们之间的联系看作是必然的，只要有了阶级观点，自然就有了历史主义，也不免是一种机械的、简单化的理解，不可能把历史主义同阶级观点的统一的内容解说清楚。‖二、剥削阶级在历史上的进步作用是在人民群众的生产斗争和阶级斗争的基础上产生并受其制约的‖评价历史的事物，究竟应当依据什么标准？‖标准只有一个，即：看它对当时的历史发展起了推动作用，还是起了阻碍作用；换句话说，看它是属于历史上新生的、进步的、革命的力量或阶级，还是属于历史上落后的、腐朽的、反动的力量或阶级。如前节所述，这既是阶级的标准、也是历史的标准。‖但是，历史的事物并不那么简单，在具体运用这一标准时，常常会遇到许多困难。剥削阶级同劳动人民的关系，以及剥削阶级在历史上的作用，就是这类困难问题之一。‖剥削制度和剥削阶级的出现是历史上的正常的现象，是生产力和社会分工发展到一定阶段的不可避免的结果。恩格斯说：“当社会劳动的生产总量用来供应社会全体所最必需的生活资料以外难得有所剩余的时候，当劳动差不多占据着社会极大多数人的全部或差不多全部时间的时候，这时候，这个社会必然分成各个阶级。在这个完全从事于强制劳动的极大多数人之旁，形成着一个脱离直接生产劳动的阶级，它从事于社会的这样一些共同事务：劳动的管理、国家事务、司法、科学、艺术等等。因之，作为阶级划分的基础的是分工的规律。”⑦这样，在一定的历史条件下，剥削阶级的进步作用就在对生产、社会生活和国家事务的组织和管理，以及文化、科学和艺术的继承、创造和传播等等方面表现出来。而且，这些活动主要地也只能由剥削阶级来进行。至于剥削，则是剥削阶级在一定历史条件下产生进步作用的基础和必要条件。这样，随剥削而来的社会现象，诸如暴行、战争、欺诈、苦难等等，其中有些也就成为历史上的不可避免的现象了。而为自己的狭隘利益孳孳营计的剥削阶级则成了历史的不自觉的工具，完成着他们从来未曾想过的推动历史的伟大任务。因此，尽管剥削的历史正当性今天早已消失，剥削已经不再同任何进步的事物和思想相联系，而只引起强烈的憎恨，但是我们仍旧不能以对今天的剥削制度的认识和感情作为根据，去否定剥削和剥削阶级在历史上曾经起过的进步作用，去骂倒历史上的一切剥削制度和剥削阶级。‖正因为剥削是剥削阶级产生进步作用的基础和必要条件，我们在肯定剥削阶级活动的进步作用时，就必须注意下列三个方面的问题。‖首先，剥削阶级的进步作用是以劳动群众的生产活动为前提的。只有劳动群众为剥削阶级生产出足够的生活资料以及创造出某些物质条件时，剥削阶级才有可能在这个基础上进行创造活动。而且，剥削阶级的许多创造活动（例如自然科学的研究）是被生产发展的需要所推动的，劳动人民在文化科学艺术方面的创造活动又是一切剥削阶级文化科学艺术活动的取之不尽、用之不竭的源泉。因此，剥削阶级在历史上的进步作用是为当时劳动群众的生产活动所决定和制约的。‖其次，剥削阶级的进步活动由于是建立在剥削劳动群众的基础上，就具有很大的局限性。这种局限性表现在两个方面。一方面，这种进步活动只是由少数人所垄断，而占人口绝大多数的劳动群众却被排斥在外。这不仅剥夺和限制了劳动群众无穷无尽的创造能力的发挥，而且也使得剥削阶级的进步活动的发展带有很大的狭隘性，受到严重的限制。为了从剥削阶级之中培养一个画家，就必须牺牲掉不知多少被剥削阶级中的艺术天才。像王冕、齐白石这样出身劳动人民的画家，仅是历史上稀见的例外。不仅如此，在把艺术当成消遣或商品的剥削制度下，为了满足剥削阶级庸俗浅薄的好尚，为了生计，不知有多少有才能的画家虚耗了自己宝贵的精力，多少有才能的画家在剥削阶级教养、习尚的熏染下脱离现实生活，脱离人民群众，从而使得自己的创作黯然无光，又不知有多少画家在剥削阶级错误的艺术思想和创</w:t>
      </w:r>
      <w:r>
        <w:rPr>
          <w:rFonts w:hint="eastAsia"/>
        </w:rPr>
        <w:lastRenderedPageBreak/>
        <w:t>作方法影响下误入歧途，只是给人类文化的园圃添加了虚幻的花朵或者毒草。‖这种局限性的另一个更为重要的方面是，剥削在历史上虽然产生进步，同时也产生落后和倒退。剥削阶级的进步活动正是以绝大多数劳动群众的贫困、落后和苦难为代价的。而且，阶级的本性使得剥削阶级对于财富和权力具有无止境的欲望，决不满足于把自己的剥削和压迫保持在为推动历史发展所必需的限度之内。他们“永不会错过机会，为着本身的利益而把愈益增加的劳动重负加到劳动群众的肩上”⑧，从而使劳动群众为有限的进步付出了过分沉重的代价。彼得大帝的改革，靠“剥掉农奴的三层皮”来实现。秦始皇的统一和集权，“其所杀伤，三分居二，犹以余力行参夷之刑，收太半之赋”，“发闾左之戍”，弄得“男子疾耕不足于粮饷，女子纺绩不足于帷幕”，“赭衣塞路，囹圄成市”，“道死者相望”，结果是海内愁怨，天下大叛。因此，剥削阶级活动的进步作用总是伴随着巨大的消极作用的。人类的进步就像可怕的异教神像那样，只有用人头做酒杯才能喝下甜美的酒浆。随着生产力的发展，到一定时期，现有的剥削阶级推动历史前进的作用开始消失，其活动中的消极因素日益增长，逐渐成为主要的方面。于是这个剥削阶级就从促进历史进步的力量变成了阻碍历史进步的力量，不得不被新的阶级所取代。就是当一个剥削阶级还处在上升阶段时，其活动中的消极因素一般虽然不是主要方面，但绝不容忽视，因为正是它们阻碍了生产力的提高，阻滞了社会的顺利发展，形成了社会的矛盾。而且到了一定时期，剥削阶级活动的消极方面还往往集中显现出来，引起社会生产力的严重破坏，造成社会的震荡和危机。像中国历史上许多封建王朝末年所出现的民穷国困，土地集中，统治阶级荒淫腐朽，社会矛盾极度尖锐的局面，以及资本主义社会上升时期的周期性的经济危机等，都是例子。只是由于这个剥削制度和剥削阶级的历史潜力还没有发挥完尽，能够代替它的新的阶级还没有出现，或者虽然出现，还很弱小，因此，危机还可以在这个剥削制度范围之内得到调整，这个剥削制度和剥削阶级在危机过去后还可以继续向前发展。历史常常循着最狭窄、最崎岖、最曲折的道路艰难地前进，甚至还会发生局部的、暂时的倒退。而剥削阶级在历史上所起的这种消极作用，则往往是历史的发展出现曲折、顿挫乃至倒退的主要原因。‖还应当看到，作为历史的不自觉的工具的剥削阶级，在他们进行自己的活动时并不是没有自觉的目的的。由于他们在社会生产和政治生活中的领导和统治地位，他们预期的目的往往能够在当时立即实现，他们活动的直接后果也往往立即对当时的历史发生影响，而不是他们所期待的真正反映了历史发展要求的后果却常常要经过一段时间才能暴露出来。由于剥削阶级活动的自觉目的通常总是为了卑劣的私利，这就不免常常要同历史发展的要求背道而驰，从而使得他们活动中的消极因素在当时大大超过了积极的因素，他们的进步作用总是伴随着广大人民的惨重的灾难。不仅如此，某些统治者个人的性格和品德，还常常加深了他们活动的悲惨色彩。暴虐荒淫的隋炀帝，为了开通运河，在很短的时间里前后调发了二百多万人应役，开永济渠时，丁男不供，竟以妇人从役。这样大规模的和极度残酷的徭役，严重地破坏了当时的农业生产，使得人民死亡相继，痛苦万分。运河开通之后，首先又是供隋炀帝荒淫奢靡的巡游。运河对中国经济文化发展的积极作用还看不出来，人民却已遭到了就是在封建社会条件下也不应有的苦难。结果，运河开凿的直接后果不是经济的发展，而是经济的破坏；不是人民生活的改善，而是农民起义的爆发；不是为隋炀帝立了纪功的丰碑，而是促成了他的复亡。应当肯定的活动在当时却为历史的发展所否定。秦始皇和其他某些封建统治者的活动，也有与此相类的情况。‖因此，在谈到剥削阶级在历史上所起的进步作用时，绝不能忽视这种作用的巨大局限性。剥削和剥削阶级的出现，在历</w:t>
      </w:r>
      <w:r>
        <w:rPr>
          <w:rFonts w:hint="eastAsia"/>
        </w:rPr>
        <w:lastRenderedPageBreak/>
        <w:t>史上是合理的、正当的现象。但是，即使是在剥削阶级处于上升阶段时，它的合理性中就已经包含了不合理性。固然不要因为这种不合理性而否定历史上剥削阶级所起过的进步作用，但也不要因为在一定时期里进步作用是剥削阶级活动的主要方面而无视同时存在的那些反动的东西，甚至为它们的存在辩护。尤其不应当因为某些个别统治者充当了历史的不自觉的工具，就把他们那些带有个人色彩的、仅属于偶然的反历史的活动，也当成历史的必要，使他们逃脱历史的公正审判。‖第三，正因为剥削阶级的进步作用是建立在剥削劳动人民的基础上，这种进步作用就是在阶级斗争的基础上产生并且为阶级斗争所制约的。‖无数的历史事实说明了，当剥削制度和剥削阶级处在上升和繁荣阶段时，生产关系同生产力、上层建筑同基础之间，仍然存在着矛盾，需要进行调整。这两对社会的基本矛盾，集中表现为阶级的对抗。处于对抗的一极的剥削阶级，尽管有其适合生产力性质的进步的一面，但又有随剥削而来的落后、黑暗、腐朽、反动的一面。后者正好是社会基本矛盾两个对立方面中的一面的集中表现。由于这个方面是剥削阶级本性的产物，它就很难由剥削阶级本身来自动地克服调整。即使剥削阶级中某些优秀人物看出问题的所在，努力进行一些改良，顶多也只能在短时期里取得很不彻底的成就，而不能根本改变整个阶级的动向，扭转历史发展的趋势。王安石的变法及其终于失败，就是大家熟知的一例。只有经过集中体现了社会基本矛盾的另一个对立方面的人民群众的自下而上的阶级斗争，剥削阶级活动中的落后、黑暗、腐朽、反动的方面才可能受到打击和限制，生产关系同生产力、上层建筑同基础的矛盾才可能在这个剥削制度的范围内得到调整，较有远见的剥削阶级的代表人物才可能较少阻碍地实现某些改革，社会才可能向前发展，剥削制度内部也才可能发生部分变化，进入新的阶段。中国封建社会里的多数大规模的农民战争，就是在封建制度处于上升和繁荣阶段时，人民群众的阶级斗争推动历史前进的最鲜明的例证。‖由于被剥削阶级的逐步壮大，并且对统治着的剥削阶级进行不断的斗争，推动了社会的逐步向前发展，原来的剥削制度就逐渐从生产力发展的形式变成了束缚生产力发展的桎梏，原先在历史上起进步作用的剥削阶级就逐步向反面转化，成为阻碍社会发展的反动力量了。尽管如此，衰朽的剥削阶级是不肯自动退出历史舞台的，只是在人民群众革命浪潮的反复不断的冲击下，它才可能最后被推翻，适合生产力性质的新社会制度才得以建立，新的阶级才可能凭借人民群众的力量掌握政权，取得统治地位。人民群众的阶级斗争不仅当某一剥削阶级处在上升阶段时促使它的进步作用的发挥，而且在某一剥削阶级处于没落阶段时把它当作历史的垃圾加以清除。在人民群众同剥削阶级活动的关系上，充分地显示了劳动人民是历史的主人这个历史唯物主义的基本原理。‖因此，人民群众的生产斗争和阶级斗争始终是历史发展的真正动力。剥削阶级的进步作用，正是在人民群众的生产斗争和阶级斗争的基础上产生，并且受着这些斗争的制约的。在谈论剥削阶级的进步作用时，绝不能忘记劳动人民是历史的主人的原则，绝不能忘掉这种进步的阶级性和局限性，绝不能忘掉它同劳动人民的进步作用的本质区别。不然，就会既脱离了历史主义，也模糊了阶级观点。‖三、不割断历史，也不抹杀过去同现代的本质区别‖在评价历史事物时贯彻历史主义原则所碰到的另一个问题，是如何看待当时同后世、过去同现在的关系。‖当时当地既定的历史条件及其变化，是了解和评论历史事物的基础和出发点；离开了当时当地的历史条件，也就是离开了具体分析事物的历史主义原则。‖但是，评价历史事物的依据还不止此。‖人们通过自己的创造历史的活动，引起既定历史条件的改变。这种改变对于整个历史进程的影响，有些是在当时当地就能看得出来的，有些只对当时当地发生影响。但是，情况并非</w:t>
      </w:r>
      <w:r>
        <w:rPr>
          <w:rFonts w:hint="eastAsia"/>
        </w:rPr>
        <w:lastRenderedPageBreak/>
        <w:t>总是如此。人们的历史活动的某些后果，常常要经过一段时期，才在后世异地显现出来。‖一种情况是，重大历史事件的进程常常不可能在短时期里结束，而需要一段时期，甚至需要延续整整一个历史时代。短期的成败得失，不足以论定是非。有些历史人物，在很短的一段时期里似乎是叱咤风云，左右着历史的发展，然而随着时间的逝去，终于又不免显露出他的小丑的原形。还有一些历史活动，当时同后世的作用简直截然相反。起初，人们为自己的活动达到预期的结果而欢欣鼓舞，可是终于不得不吞下自己酿出的苦酒。‖另一种情况是，人们的历史活动的后果常是多方面的，除了预期的结果以外，还常常产生一些附加的东西。当他们活动的直接后果的巨大阴影还没有消逝时，那些附加的东西很难显现出来。但是，等到事过境迁，活动的直接后果只成了历史的回忆，那些作用一直没有消失的附加的东西就有可能蔚为大观，在新的历史条件下呈现出它们巨大的作用，一变而为这些历史行动的主要后果了。像隋炀帝开通运河对于中国经济文化发展的作用，就是大家所熟知的例子。‖再一种情况是，人们某些在原来条件下作用并不显著甚至在当时看来是微不足道的历史活动，一旦由于各种因素的交错作用而出现在另一种历史条件下，就可能对整个历史进程产生意想不到的巨大作用。当阿拉伯人学会蒸馏火酒的时候，谁也不会想到他们创造了使当时还没有发现的美洲土人渐次灭种的主要工具，就是一例。‖还有一种更重要的情况是，历史的事物本身有一个由低级到高级的发展过程，在事物的低级阶段仅仅以征兆或萌芽形式存在的东西，到了高级阶段就发展成熟，具有了充分的意义。不仅那些使事物具有合理的、肯定的性质的东西是如此，事物中的那些促使事物向自己的对立方面转化的、使它从合理的变为不合理的否定的因素，更是只有到事物的高级阶段才能充分显现出来。等到当原先肯定的和否定的事物各向自己对立方面转化的过程完结之后，事物的本质及其在历史上的作用就看得更为清楚了。马克思说：“资产阶级社会是历史上最发达的和最复杂的生产组织。因此，那些表现它的各种关系的范畴以及对于它的结构的理解，同时也能使我们透视一切已经复灭的社会形式的结构和生产关系。……人体解剖对于猴体解剖是一把钥匙。低等动物身上表露的高等动物的征兆，反而只有在高等动物本身已被认识之后才能理解。因此，资产阶级经济为古代经济等等提供了钥匙。”⑨只要不抹杀不同时期事物的历史差别，认识事物的低级阶段有助于认识事物的高级阶段，认识事物的高级阶段也同样有助于认识事物的低级阶段。从后代理解前代，从结果探寻原因，从发展追溯渊源，从来就是认识和评价历史事物的一个重要手段。‖总之，历史的发展是一个连续不断的过程。我们不能割断历史。要正确地认识任何事物，“就必须从历史上把它的全部发展过程加以考察”⑩。当时当地的历史条件，只能是评断历史事物的重要依据，而不能是全部依据。‖正由于历史发展的本身是一个不断深入，不断展开，不断暴露的过程，所以追踪着和反映着现实关系发展的历史认识本身也是一个不断深入、不断提高的过程。后代人对历史事物的认识，一般地总是胜过前代。‖后代人对历史事物的认识之所以胜过前代，除去历史事物本身的发展外，还有其他的原因。新史料的发现，常常使人们的历史认识发生飞跃，迫使人们对某些历史事件重新作出估价。人类认识领域的扩大，同历史研究有关的各门科学的发展，以及历史研究理论和方法的进步，也使得人们对过去历史的认识能够不断深入。更重要的是，生产斗争和阶级斗争实践，引起人们对现实问题的观点的重大改变，这种改变又必然引起人们对历史事物的观点的改变，并且从过去的历史中发现新的、前所未知的意义。特别是当社会处在变革的阶段，当旧的看来是合理的事物正在崩溃，新的原先看来是不合理的事物正在取得自己应有的历史地位的时候，天翻地复的变化</w:t>
      </w:r>
      <w:r>
        <w:rPr>
          <w:rFonts w:hint="eastAsia"/>
        </w:rPr>
        <w:lastRenderedPageBreak/>
        <w:t>迫使人们或者痛苦地或者欣慰地去对原来的历史认识进行重新的估价。代表着新生产力，代表着新生的、进步的、革命的力量或阶级，就往往能把历史的认识大大推进一步。尽管阶级的利害和局限以及其他的因素使得对历史的认识也同历史本身的发展一样，不可避免地走着迂回曲折，有时甚至发生暂时的倒退的道路，但是总的趋势仍旧是后代超过前代。‖不管过去人们的历史认识怎样的进步，他们对于自己活动所产生的那些长远的、结局离奇的、复杂多变的后果，通常还是不能立即认识的，因为当时人们还只是历史的必然规律手中的盲目工具，而阶级的利益和眼前的政治斗争乃至传统的偏见又常常蒙蔽了他们的眼睛。即使是代表新生产力的革命阶级对过去时代的评价，也只是相对地进步，而不能真正揭露事物的本质，符合历史的真象。同样，他们也不能预见自己活动的结局。人们对事变后果的清晰的认识总是来得太迟。既然象征智慧的密纳伐女神的猫头鹰要等黄昏到来才开始起飞，人们也就只好常常以充当事后的诸葛亮为满足了。‖马克思主义的创立从根本上改变了人类历史认识的不自觉状态。马克思指出：“资产阶级经济只有在资产阶级社会的自我批判已经开始时，才能理解封建社会、古代社会和东方社会。”？这一批判，不是一个剥削阶级对另外的剥削阶级的批判，而是一个要求从历史上废除一切剥削制度的阶级对过去全部历史的批判。这样，马克思主义由于充分阐明了历史发展的规律而成为认识和评价过去历史事物的唯一真理，也成为能够科学地预见人类创造历史活动的深远后果的唯一学说。自然，即使掌握了马克思主义，人们的历史认识也还有它的局限。判断失误、评价不当的现象仍然可能存在，人们的历史认识仍然可能要走弯路。但是，正确的方向已经找到，科学的研究方法也已发现。因此，必须站在今天的认识的高峰，运用当代最科学的观点和方法，从历史的全局出发来评价历史事物。既要分析形成历史事物的当时当地条件，也要看到历史事物在整个历史进程中所产生的长远后果。“会当凌绝顶，一览众山小”。这才是马克思主义者的境界。‖有些同志常常提出反对把历史现代化的问题，但是究竟什么是把历史现代化呢？‖历史家总是属于他自己所在的那个时代的，人们正是为了认识当前的现实生活和为了当前阶级斗争的需要，才从历史中去汲取知识和力量。因此，历史的研究总是建立在现代的基地上。人们对历史的研究总是用当代的理论观点作为指导，研究的对象和范围总是当代最重要和最有兴趣的事物，研究的方法和技术装备总是要采用当代科学的最新成就，论述和分析古代历史也常常需要甚至不得不运用当代所能提供的最科学、最确切的名词概念（如唯物主义和唯心主义、阶级斗争等等）。但是，这一切都不过是为了正确地理解过去的历史的本质，阐明逝去的事物真象，以便使过去的遗产经过今天意识的加工，转化为对当前人们生活和斗争有用的材料。而不能抹煞现代同历史的差别，把我们熟悉的东西加到古人身上去，照我们自己的模样去改铸古人，用我们对当代事物的要求去要求古代的事物，从古人的思想行动中推论出古人从来想不到也做不出的东西，或者为了当前斗争的暂时性的、策略性的需要，对历史上的事物作任意的解释和评价。这种种做法，就是通常所说的把历史现代化。‖把历史现代化的一种表现，是把历史上的事物提高到跟只有今天才能出现的事物同样的水平，赋予它们以根本不可能有的性质，因而对之肯定过多。这种情况是比较容易发现的。把历史现代化的另一种表现，是以我们对今天事物的要求去要求历史上的事物，因为它们达不到，就不免对之否定过多。这种做法看来似乎是注意了古今条件的不同，其实，它跟把历史现代化的前一种表现同样是抹杀了历史同现代之间的本质差别，脱离了具体的历史条件。‖但是，反对把历史现代化又决不能理解为反对以现代的观点去研究历史的事物。有人认为只要单纯地追求所谓历史</w:t>
      </w:r>
      <w:r>
        <w:rPr>
          <w:rFonts w:hint="eastAsia"/>
        </w:rPr>
        <w:lastRenderedPageBreak/>
        <w:t>的真实，客观主义地把古人的思想原封不动地介绍出来，把历史的事物连同其一切细节描绘得同它们在历史上出现时一点不差，就算完成了历史研究任务，遵循了历史主义原则。他们既不带着比古人更高的思想和旨趣去考虑这种叙述和描绘是否能够现出历史事物的本质，反映历史发展的规律，也不带着一种对于变革现实的革命责任和热情去问这种叙述和描绘对今天的生活和斗争到底有什么意义。结果，历史主义的革命性质受到了阉割，所谓的“历史主义”就变成了复古主义。‖以前的人们创造历史，常常不得不直接求助于过去的亡灵。他们或者让自己穿上古人的服装，说着古人的语言，来演出世界历史的新场面，实行“托古改制”；或者一味号召大家复古，回到连他们自己也十分朦胧的所谓“三代之世”去。把古人现代化或者把现在古代化的做法，常常成了以前人们进行政治斗争和社会改革的重要手段。但是，这不过是表现了他们对古代历史的无知和对解决现实矛盾的无能。掌握了社会发展规律和自己历史前途的无产阶级，完全不需要用歪曲历史真象或者违反历史方向的方法去进行自己的斗争。马克思主义的历史主义者一方面不菲薄古代的事物和历史经验，而是经过批判，从中汲取对当前生活和斗争有用的东西，作为创造新经验和新智慧的原料和出发点；另一方面又永远不是把历史上的事物和经验简单地、现成地搬用于现代，抹杀过去同当代的本质区别。真正的历史主义者永远是从马克思主义的科学高峰俯视过去，并且永远记得毛主席的名言：‖“俱往矣，数风流人物，还看今朝。”‖①列宁：《论马克思主义历史发展中的几个特点》。《列宁全集》第十七卷，第二二页。‖②列宁：《论国家》。《列宁全集》第二十九卷，第四三○至四三一页。‖③列宁：《论尤尼乌斯的小册子》。《列宁全集》第二十二卷，第三一○页。‖④恩格斯：《费尔巴哈与德国古典哲学的终结》，人民出版社一九六一年版，第六页。‖⑤列宁：《论国家》。《列宁全集》第二十九卷，第四三四页。‖⑥列宁：《民粹主义的经济内容》。《列宁全集》第一卷，第三七九页。‖⑦《社会主义从空想到科学的发展》，人民出版社一九六一年版，第七八页。‖⑧恩格斯：《反杜林论》，人民出版社一九五六年版，第一八七页。‖⑨《导言（摘自一八五七——一八五八年经济学手稿）》。《马克思恩格斯全集》第十二卷，第七五五至七五六页。‖⑩列宁：《论国家》。《列宁全集》第二十九卷，第四三一页。‖？《导言（摘自一八五七——一八五八年经济学手稿）》。《马克思恩格斯全集》第十二卷，第七五六至七五七页。‖　　【日期】</w:t>
      </w:r>
    </w:p>
    <w:p w14:paraId="6CC1CBBB" w14:textId="77777777" w:rsidR="00886012" w:rsidRDefault="00886012" w:rsidP="00886012">
      <w:pPr>
        <w:rPr>
          <w:rFonts w:hint="eastAsia"/>
        </w:rPr>
      </w:pPr>
      <w:r>
        <w:rPr>
          <w:rFonts w:hint="eastAsia"/>
        </w:rPr>
        <w:t>‖【版面】第</w:t>
      </w:r>
      <w:r>
        <w:rPr>
          <w:rFonts w:hint="eastAsia"/>
        </w:rPr>
        <w:t>05</w:t>
      </w:r>
      <w:r>
        <w:rPr>
          <w:rFonts w:hint="eastAsia"/>
        </w:rPr>
        <w:t>版（）‖【标题】学习与改进工作结合，学习与改造思想结合——求新造船厂工人长期坚持学习毛主席著作的体会‖【正文】学习与改进工作结合，学习与改造思想结合‖——求新造船厂工人长期坚持学习毛主席著作的体会‖中共求新造船厂委员会‖我厂工人从一九五八年开始学习毛泽东同志的著作，到现在已有五年多了。在上级党委的领导和关怀下，参加理论学习小组的工人始终坚持不懈地进行学习，读了很多毛主席的著作，其中《矛盾论》《实践论》等还反复读过多次。此外，许多工人还学习了一些别的理论书籍。几年来，通过学习毛主席的著作，不仅提高了工人思想觉悟，而且推动了全厂生产。‖我厂工人理论学习所以能够长期坚持下来，主要是靠这样几条：一是靠在学习中坚持理论联系实际的正确方针，并且逐步地把理论学得更深一些，联系实际更广一些，使学习在原有基础上逐步有所提高；二是在联系实际中注意联系自己的思想，把学习同思想改造密切结合起来，使参加学习的工人永不自满，保持高度的学习自觉性；三是靠抓骨干，做好骨干的培养、教育工作。在这几方面，我们有以下一些体会。‖学习理论　由浅入深‖</w:t>
      </w:r>
      <w:r>
        <w:rPr>
          <w:rFonts w:hint="eastAsia"/>
        </w:rPr>
        <w:lastRenderedPageBreak/>
        <w:t>联系实际　由近及远‖“学一点，用一点”是工人开始学哲学、学理论的一个办法。当时我们领导学习，也是针对实际工作中存在的问题，确定一两个理论原理，组织大家学习的。这样学是符合当时实际情况的。因为当时工人刚刚开始学习理论，对哲学抱有一定的神秘看法，要想一上来就叫工人学习许多哲学原理，是领会不了，消化不了的。结合中心工作，学一点，用一点，就容易懂，用得上，使工人能较快地尝到学习理论的甜头，对哲学的神秘看法也较易打破。‖但是，随着学习的不断发展，相当一部分工人对这种学习方法开始感到不满足了。这些工人一般都是生产上和群众工作中的骨干，他们碰到的问题比较复杂，所以他们也要求学得多一些，深一些，全一些。以后，我们采取了措施，引导工人朝这方面努力。这样一来，效果果然很好。许多工人因对理论体会较深，对实际问题也就解决得比较好。女车工萧引珍帮助一个女工进步，就是在认真阅读了毛主席好多著作的启发下成功的。这个女工原来是被轮机车间认为“最难弄”的人。萧引珍想，《矛盾论》里讲得很清楚，事物是变化发展的，落后是可以转化为先进的，“难弄”的，经过帮助之后，也是可以转化为“好弄”的。于是，萧引珍就主动去找她谈心。哪知这个女工说：“你先进，我落后，没啥谈头。”谈了两次，碰了两次钉子。但萧引珍并不灰心，用《实践论》中“失败者成功之母”的话来勉励自己，想到任何事情都需要经过反复实践才能真正认识它、解决它，细心地寻找碰钉子的原因。为了帮助这个女工进步，萧引珍又重新学习了《关心群众生活，注意工作方法》和《关于正确处理人民内部矛盾的问题》等文章，认识到做人的思想工作先要了解人，关心人，要注意说服教育，讲究工作方法，对症下药。在第三次找这个女工谈心时，萧引珍先检讨了自己过去对她关心帮助不够，然后谈到新旧社会的不同，启发她回忆在旧社会里受的苦痛，帮助她提高阶级觉悟。同时，萧引珍又经常放弃休息，奔走里弄，切实帮助她解决一些实际问题。这样诚恳的谈心和亲切的关怀，终于使这个女工改变了态度，深受感动地说：“过去我不了解你们，原来你们这样忙，都是在为别人操心，我过去实在太对不起大家了。”今年二月以来，这个女工月月超额完成生产任务，还被选为工会小组长。‖工人学习理论必须联系实际，这是早就明确了的。但结合什么实际，怎样结合实际，我们是经历了一段摸索过程的。一九六○年，我们找到了“三结合”的办法，即学习理论要“结合生产斗争、结合阶级斗争、结合思想斗争”。当时这个“三结合”一提出，深受工人的欢迎，有力地推动了理论学习的发展，效果甚为显著。但是，我们在开始具体运用这个“三结合”的时候，联系生产实践较多，联系阶级斗争和思想斗争较少；联系本单位的事例较多，联系国内以至国际上的重大实际问题较少。革命理论是指导人们认识世界和改造世界的武器，工人阶级不仅要进行生产斗争，而且要进行阶级斗争，不仅要关心本单位生产，而且要关心整个世界。‖怎样使联系实际更广泛一些呢？我们采取了使学习内容更紧密地结合形势、党的重大方针政策和工人的实际思想的办法。在贯彻以农业为基础、以工业为主导的发展国民经济总方针时，有些人眼光狭小，认为“我们是造船厂，同农业不搭界”；认为支援农业，“影响厂里生产”；对制造农业机械设备，认为“产值低，不合算”。针对这些思想，我们领导工人学习了农业在国民经济中的地位和作用，讨论了求新厂的生产同整个国民经济发展的关系，使工人扩大眼界，确立全局观点。以后我们又引导工人学习全世界无产者联合起来的道理，使工人懂得世界被压迫人民的革命斗争，是对我国社会主义革命和建设事业的有力支援。我们翻了身，还要想到全世界的被压迫人民，支援他们的斗争是我们的责任。就这样，通过逐步的启发和引导，使工人学习理论联系实际的范围越来越大。‖联系实际的范围一扩大，工人把生产斗争同阶级斗争、世</w:t>
      </w:r>
      <w:r>
        <w:rPr>
          <w:rFonts w:hint="eastAsia"/>
        </w:rPr>
        <w:lastRenderedPageBreak/>
        <w:t>界革命联系了起来，对生产斗争的意义认识也就更深刻了。铜工弯管小组组长张银荣说，过去他对完成小组计划，只能想到是为了社会主义建设，比较多的是考虑到保持先进小组的光荣称号。通过历史唯物主义的学习，他认识到工人阶级不能鼠目寸光，应该胸中有个世界，有个世界革命。小组里生产计划完成得好坏，不仅关系到小组的荣誉，更关系到社会的发展。我们能够多造一条船，就是为世界人民的革命斗争增加一分力量。懂得了这个道理，张银荣感到自己的责任更重了，领导小组搞好生产的劲头也更大了。‖明确要求　有的放矢‖提高认识　改造思想‖要使工人对理论学习有真正自觉，使工人学理论永远坚持下去，还必须把学习理论同工人的思想改造结合起来，在学习中不断提高认识，提高觉悟。阶级斗争不仅国际上有，国内有，在我们工人的脑子里也有。学习哲学，学习毛主席的著作，就是要改造自己的思想，要使工人认识到，我们工人也有思想改造的问题。‖“工人学理论，首先为了啥？”过去，工人中对这个问题是有不同看法的。有的是想通过学习解决他们在生产斗争中碰到的问题；有的是想通过学习来提高提高自己的认识；一些党团员、担任社会工作的积极分子，更想经过学习，学会一些做社会工作的本领，提高自己的工作能力。这些想法都有它们正确的方面，都在一定程度上认识到毛泽东思想是指导我们斗争的尖锐武器。但是，对学习首先是要改造自己的思想这一点，不少工人在思想上是不明确的。‖正由于存在着这个问题，随着学习的进一步开展，也就暴露出不少问题。例如当生产中问题较少或者问题不太尖锐的时候，就有人提出是不是还要学下去的问题。我们还觉察到，有的工人学了理论，不是更加谦虚了，而是自满了。这些问题尖锐地摆在我们面前，使我们意识到，随着学习的进一步开展，不及时引导工人把理论学习同思想改造结合起来，就会跟不上形势的要求，不能进一步启发工人的学习自觉性，就会影响学习的深入和持久。‖铜工弯管小组是我厂的先进小组。他们不仅在理论学习方面，一直坚持了五年，而且在运用理论、改造思想方面，也取得较好成绩，给了我们很大的启发。‖这个小组有个青年工人初来工厂时，认为铜工弯管工作是“烂铜匠”的行当，心里很不舒畅，见到亲戚朋友也觉得脸上不光彩，生产上就提不起劲来。后来，认真学习了毛主席的著作，懂得了在我们国家里，做任何事情，只要有利于人民，有利于社会主义事业，都是光荣的，并没有什么高低贵贱之分。自己所以有这种不正确的看法，主要是由于个人的考虑多了一些，缺乏全心全意为人民服务的高尚精神，于是自觉地批判了这种思想。一九六○年，领导上考虑要他接替生产组长的工作。当时他一口拒绝，主要是有三怕，一怕年纪轻，挑不起这副担子；二怕技术水平低，经验不足，会被别人笑；三怕保持不住先进小组的称号。学了毛主席的著作，再仔细想一想，他觉得这里面固然有很多实际问题，但重要的还在于思想问题。他想：如果担心会碰到一些困难，就不敢去干，还能算个革命者吗？他又想起了党的光荣历史和革命长辈的艰苦斗争，就鼓励自己说：“要革命，就不能怕困难。”于是，他大胆地接受了任务。‖由于他不断注意自己的改造，他大大地提高了自己的阶级觉悟，在一九六○年光荣地参加了中国共产党。入党以后，他更加注意自己的锻炼与提高，经常把毛主席的革命理论作为一面镜子、一把标尺，对照衡量自己。他说：“人最重要的是思想。只有经常改造思想，才能提高觉悟，才能站得高、看得远、立得稳、做得对。”‖这些事对工人是很大的教育。原先有些工人总认为：“自己年纪轻、出身苦，是在新社会里长大的，脑子里不会有什么资产阶级思想。”或者他们认为：“别的阶级才要改造，我们工人还要改造什么？”现在懂得了：“工人也要改造，不改造就不能成为一个好工人，甚至有离开工人阶级队伍的危险。”认识到：“学习毛主席的著作，就是为了克服资产阶级思想</w:t>
      </w:r>
      <w:r>
        <w:rPr>
          <w:rFonts w:hint="eastAsia"/>
        </w:rPr>
        <w:lastRenderedPageBreak/>
        <w:t>影响，树立和巩固无产阶级的世界观。”‖培养骨干　树立榜样‖以身作则　扩大影响‖努力培养和提高学习骨干，充分发挥学习骨干的作用，是保证工人理论学习持久、深入开展的一个不可缺少的条件。‖骨干来自群众，在群众中有一定威信。他们在学习中的一举一动，对群众影响很大。学习骨干黄剑强在柴油机车间工作时，就在该车间建立了学习小组；后来他去金山支援人民公社，就在金山组织了学习；回厂后，他被调到检验科工作，又在检验科展开了学习活动。人到那里，就把学习的风气带到那里。吕水潮小组里一些工人，对学习一度发生动摇，但是由于骨干每次都能参加学习，几年来，整个小组也就能够坚持不散。铜工弯管小组，由于组长注意联系实际，重视思想改造，整个小组也就能活学活用，学用一致。学习骨干萧引珍认识到学习理论不是为了学几个名词术语，而是要学习毛主席的革命思想和革命精神，学习毛主席的立场、观点、方法。因此，当她发现有个新参加学习的工人学《矛盾论》在死背上下功夫时，她就和他讲清道理，给以具体的帮助和指导，使他改变了做法。张银荣参加了市内历史唯物主义讲座的学习，体会很多，收获较大，也就组织小组同志学习了历史唯物主义的基本原理。‖这些都说明了：小组骨干有了较高的学习自觉性，小组就能够长期坚持；骨干注意理论联系实际，小组也就会注意学用一致；骨干学得多一点、深一点，小组也就能学得好一点、透一点。骨干在学习中起着很大作用，我们觉得，抓好了骨干，事情就成功了一半。‖骨干必须培养，只有做好了骨干的培养教育工作，才能充分发挥他们的作用。在这方面，我们尽可能设法保证他们学习的时间，开办短期训练班，争取一些到厂外听辅导报告的条件，在学习内容和方法上进行必要的指导。但最主要的还是抓好骨干的思想教育。骨干是从群众中涌现出来的，群众看待骨干，决不单纯是看他们在知识上是不是比别人懂得多一些，在道理上是不是比别人说得清楚一些，而首先是看他们在思想上能不能严格要求自己，在行动上能不能做到以身作则。‖正是由于我们始终注意了对他们的思想教育，学习中的绝大多数骨干，一般都能够保持谦虚谨慎的态度和联系群众的作风；都能够警惕各种不正确的思想，注意自己政治思想水平的提高。‖（原载一九六三年九月十二日《解放日报》，本报略有删节）‖　　【日期】</w:t>
      </w:r>
    </w:p>
    <w:p w14:paraId="61B1B27A" w14:textId="77777777" w:rsidR="00886012" w:rsidRDefault="00886012" w:rsidP="00886012">
      <w:pPr>
        <w:rPr>
          <w:rFonts w:hint="eastAsia"/>
        </w:rPr>
      </w:pPr>
      <w:r>
        <w:rPr>
          <w:rFonts w:hint="eastAsia"/>
        </w:rPr>
        <w:t>‖【版面】第</w:t>
      </w:r>
      <w:r>
        <w:rPr>
          <w:rFonts w:hint="eastAsia"/>
        </w:rPr>
        <w:t>03</w:t>
      </w:r>
      <w:r>
        <w:rPr>
          <w:rFonts w:hint="eastAsia"/>
        </w:rPr>
        <w:t>版（）‖【标题】提高无产阶级思想立场，团结奋斗争取新胜利‖【正文】提高无产阶级思想立场，团结奋斗争取新胜利‖越南劳动党中央政治局委员　阮志清‖本报讯　越南劳动党中央委员会政治理论刊物《学习》杂志十月号刊登了越南劳动党中央政治局委员阮志清撰写的一篇题为《提高无产阶级思想立场，团结奋斗争取新胜利》的文章，全文如下：‖（一）‖我国北方的社会主义革命包括三个同时进行的革命：生产关系方面的革命、生产力方面的革命或者技术革命和思想文化革命。这三个革命有密切关系和互相影响。生产关系方面的革命为生产力的强大发展创造顺利条件；反之，生产力方面的革命又使新的生产关系日益巩固和完善。经济革命的这两个方面将从根本上改变社会的基础，使我国经济获得强大发展，为彻底进行思想革命创造稳固的基础，并将使社会主义思想完全战胜旧社会遗留下来的非社会主义思想。‖但是社会的思想意识，尽管由社会存在决定，然而它并不是什么被动、消极的东西，相反，它具有相对的独立性，而且反过来对于社会存在又会产生积极的影响。思想革命对于经济革命的顺利、迅速发展具有巨大的促进作用。胡主席说过：“要建设社会主义就要有社会主义的人”。没有社会主义思想就不可能取得社会主义的胜利。‖因此，在进行社会主义革命过程中，我们必须重视思想革命。列宁</w:t>
      </w:r>
      <w:r>
        <w:rPr>
          <w:rFonts w:hint="eastAsia"/>
        </w:rPr>
        <w:lastRenderedPageBreak/>
        <w:t>曾经说过，无产阶级专政是一个阶级的统治。这就是说只能以一个阶级的意志，一个阶级的思想来指导社会主义革命，这就是无产阶级的意志和思想。假如用任何其他阶级的思想意志来指导社会主义革命，那末这个革命一定会失败。因为一个很简单的道理是，一切非无产阶级的思想，从它的本质而言，都不符合于社会主义。如果说，某些非无产阶级的阶级能够走上社会主义的道路的话，那么这也正是由于有了我党的教育和改造的结果。‖要保证我国人民得到良好的思想教育，要使他们充分接受无产阶级的意志和思想，关键就在于我们全体干部、党员必须有深刻的社会主义觉悟，必须站稳无产阶级的立场，运用马克思列宁主义的辩证唯物主义观点、方法去观察一切革命问题，以便与党的革命路线取得一致。假如没有全体党员在对党的为在北方建设社会主义和实现国家统一而斗争的路线完全一致的基础上的团结，那末我党绝不可能领导全民胜利地进行革命。‖我国人民正在北方进行的社会主义革命是我国历史上一个最伟大、最深刻、最彻底的革命。其目的在于建设一个没有人剥削人的新社会，在这个社会中人人都能过着幸福、饱暖的生活，而且它还在根本上改变社会的结构和人们的心理。这样的一个革命，当然是很困难、长期和艰苦的。‖现在，我们的社会主义革命正在日益深入，也就是说，在我们已经获得许多有利条件和成就的同时，我们还要解决许多新的、复杂的问题。许多起因于落后的农业的巨大困难，正出现在我国北方社会主义建设道路上。在一个相当长的时期内，特别是在初步建设社会主义的物质和技术基础的时期，这些困难将会存在，甚至还可能会随着革命的成长而增加。这种情况对我们来说并没有什么奇怪，也没有什么可怕的地方。‖在实现建设社会主义这个中心任务的同时，我们必须继续完成社会主义改造，必须随时准备战斗，反对外来的敌人，反对国内的反动势力，镇压反革命分子，以便永远消灭资本主义、殖民主义和封建主义在我国北方复辟的危险。这样看来，仅在北方范围内，阶级斗争就已相当尖锐和复杂，尽管我们已经取得十分巨大的胜利。‖从全国范围来说，我们的民族民主革命还没有完成。我们有着与南方同胞一起进行坚决的斗争，反对资本主义世界最强大的敌人美帝国主义和吴庭艳卖国集团的任务，以便解放南方，统一我们的祖国。在这个长期、艰苦和剧烈的斗争中，我国人民一定会取得胜利。‖目前的国际形势很有利于我国人民的革命斗争。世界人民为和平、民族独立、民主和社会主义而进行斗争的事业比任何时候都更强大地发展起来。全世界革命人民正在处于向和平和革命的主要敌人——以美帝国主义为首的帝国主义连续进攻的优势。在社会主义阵营和国际共产主义运动的力量增强的同时，马克思列宁主义的思想日益深入于一切国家中广大劳动人民的心灵和脑海，甚至它还在一些中间阶层之中广泛传播。‖所有上述这些情况为在我们全党和全国人民中间进行马克思列宁主义教育创造了极其有利的条件。然而，必须看到，世界范围内的阶级斗争还是紧张、复杂的，甚至有时可能比过去更加剧烈，尽管现在世界上的革命已经拥有更多足以战胜敌人的条件。但另一方面，近年来，由于修正主义者和右倾机会主义者日益猖獗地活动，所以在社会主义阵营和国际共产主义运动中对于革命的战略、战术问题和属于马克思、列宁主义的基本原则的其他问题有了严重的分歧。面对着这种情况，除了积极支持世界人民的革命斗争外，我党有义务参加反对当前国际共产主义运动的主要危险——修正主义和右倾机会主义而进行的斗争，保卫马克思列宁主义的纯洁性，巩固社会主义阵营和国际共产主义运动的团结。‖上述一切革命任务在思想方面向我们全体干部和党员提出了根本的、具体的和迫切的要求。‖首先，我们全体干部、党员必须对党的第三次全国大会关于北方社会主义革命路线、社会主义工业化路线的决议完全一致、充满信心并坚决促其实现。从我国</w:t>
      </w:r>
      <w:r>
        <w:rPr>
          <w:rFonts w:hint="eastAsia"/>
        </w:rPr>
        <w:lastRenderedPageBreak/>
        <w:t>的利益出发，从整个社会主义阵营的利益出发，同时也是为了在社会主义阵营的合作中和在未来世界上建设单一的社会主义经济的事业中站在无产阶级的立场，我国人民一定要建设自主的经济，把工业和农业密切结合起来，并以重工业作为基础。这个自主经济包括相当完整的工业和全面发展的农业，同时它应该是按比例的和现代化的经济。‖在每个社会主义国家中建设自主经济的必然性是由下述这些因素决定的：‖第一、在一个长时期内，只要帝国主义还没有完全被打倒，社会主义阵营即使增加许多新成员，但它仍然包括许多不同的国家；每个国家都以拥有自主经济为基础的独立政治单位的资格存在，众多的社会主义国家的存在不仅是必要的，而且还有利于社会主义在世界范围的发展。由于具有丰富的色彩，包括许多不同国家的社会主义阵营，对于正在为从资本主义的压迫下解放出来而斗争的各阶级和各民族就具有更加强大的吸引力。‖第二、由于各个社会主义国家是在不同的具体历史条件下形成和发展起来的，因此在建设自己经济的过程中，每个国家都要遵循共同的规律，同时又要根据本国的具体条件恰当地运用这些共同的规律，以便把社会主义建设引向胜利。只有自主经济才能把共同规律和每个国家的特殊条件结合起来，使每个国家的社会主义建设事业获得顺利的发展。‖第三、由于社会主义阵营已经成为一个世界体系，因此社会主义阵营各国之间的经济合作就是绝对必要的。这种合作是客观的要求，它既有利于整个阵营，又有利于每个国家。它是建立在无产阶级国际主义的原则，即平等、无私、同志式的互助之上的，其目的在于在每个国家的有利条件下大力发展生产力。如果每个国家没有自主的经济，那末就不可能保证实现上述原则的合作。‖第四、事物的辩证法提出这样的要求：未来在世界上进行单一的社会主义和共产主义经济建设，只能通过每个国家的然后又是世界每个地区的经济高度发展才能够实现。‖否认我国自主经济建设的必然性不仅违反事物的客观发展规律，而且也违反无产阶级国际主义和真正的爱国主义，这样只会有害于民族，有害于整个社会主义阵营和全世界劳动人民共同的革命事业。因此，一切轻视国际合作的倾向是错误的，而一切片面强调国际合作而不提倡自主经济的倾向则是更加错误的，而且还将造成不可计量的灾害性后果。‖自主经济的建设必须依靠每个国家人民以自力更生为主的精神。马克思列宁主义教导我们，革命事业是群众的事业。我们很重视国际援助和同各兄弟国家的经济合作，因为这是成功地建设社会主义的不可缺少的重要条件。因此，我党经常指出：必须以自力更生为主，各兄弟国家的特别是苏联和中国的援助也是很重要的。我党也经常指出：在经济建设中，我们在注意国内合理的劳动分工的同时，也注意与各个社会主义兄弟国家的国际劳动分工。我党教育我国人民和党员要珍惜和感谢各兄弟国家的援助，同时也批判了依赖国际援助，不发扬自力更生精神的思想。高度评价国际援助是对的，但是不能以国际援助来代替自力更生。依赖国际援助的思想是错误的思想，是藐视人民群众力量的表现。这并不是无产阶级国际主义而是民族自卑思想，它是完全违背我国人民自立、自强精神的。‖按照自力更生精神进行的自主经济的建设，要求我国人民必须努力劳动，以我国内部经济积累为主来建设社会主义的物质和技术基础。要永远消灭贫穷和落后，我们必须十分重视资金的积累，以便实现社会主义工业化，这是绝对必要的；同时，我们也适当地注意到在发展生产的基础上逐步改善人民的生活。在社会主义制度下，积累和消费，从根本和长远方面来说，是彼此完全一致的。只有在增加积累以实现社会主义工业化的基础上，我们才能从根本上解决人民的消费问题和不断改善人民的物质和文化生活。但是，积累与消费之间也有一定的矛盾。不恰当地增加积累将使消费水平相对降低。而且，在我国人民正在开始实现积累以便建设社会主义的</w:t>
      </w:r>
      <w:r>
        <w:rPr>
          <w:rFonts w:hint="eastAsia"/>
        </w:rPr>
        <w:lastRenderedPageBreak/>
        <w:t>初步物质和技术基础的条件下，很难避免使消费水平受到一定限制。问题在于我们每一个人都应随时准备忍受暂时的匮乏，以便顾及人民的长远幸福。‖党的社会主义工业化路线包括在合作化基础上发展农业的问题。因此，正确估计农业生产情况和农业合作化情况，也是对于党的工业化路线的认识的一个重要方面。‖对于北方社会主义革命的基本问题，特别是社会主义工业化问题的一致看法是对我们每个干部、党员在思想方面的一个基本要求。这也是目前思想工作的中心问题。我们每个同志都要鲜明地确定自己对党的社会主义工业化的信心，在实现这个中心任务的过程中，必须毫不动摇地认识：对以自力更生精神同国际援助相结合、依靠我国经济本身的积累为主并依靠合作化农业以建设自主经济这一任务的认识和实践的任何犹豫和偏差，对于我国人民正在进行的共同革命事业都是十分有害的。‖北方的社会主义革命事业，我们对于南方革命事业的责任和我国人民和党的国际义务，还给我们提出一个很重大的思想问题，即共产党人对于牺牲和享受的态度问题。‖在目前国内和世界上阶级斗争还很尖锐的条件下，在我们党和我国人民的革命事业仍旧处在艰苦长期而又尖锐的情况的条件下，我们每个党员是否有权利降低奋斗牺牲精神和过多地想到享受呢？不，不能。国内和世界革命事业正在要求我们必须继续提高奋斗精神，决心把革命事业推进到最后胜利。假如我们想多享受一点，把个人享受放在为革命服务的精神之上，那就是我们已经开始脱离无产阶级的立场，降低共产主义者的品质，削弱我们的奋斗意志。当然，北方从帝国主义和封建主义的统治下解放之后，已经创造了使我国党和政府能够考虑改善人民的物质和文化生活的条件。社会主义制度为每个公民，其中包括我们的干部、党员带来正当的享受权利。这是很好的事情。但是如果与全部革命事业相比，那末享受不能重于贡献。这一点是从每个公民的角度说的。至于我们每个以共产主义理想作为自己奋斗目标的干部、党员，那就需要更加发扬奋斗牺牲精神，倾注自己的力量为革命事业作出最大的贡献。党和政府能够给予我们什么待遇，那是党和政府的责任；我们不应该要求获得超过我国目前经济发展水平的享受。共产主义者如果不关心全部革命事业的存亡、阶级的利益和人民的利益，而只把享受作为奋斗的条件，那么就是在思想上退化，缺乏共产主义的道德。‖从过去的实践中可以看出，我们干部、党员对于社会主义工业化的认识和每个人对于牺牲、享受问题的态度，主要是由阶级立场来决定。但是在相当大的程度上，这些认识和态度也与对形势的估计，对我们的成绩和缺点的评价，对生活、对农业合作化运动的胜利的估计，以及对我们的工农业生产的评价有关。在不少场合，一些干部、党员之所以对北方社会主义建设路线缺乏信心，在工作中缺乏振奋精神，是由于他们对我们已经获得的工作成绩作出错误的评价，从而受悲观情绪影响所致。因此，目前思想工作的一个重大要求是，要使全体干部、党员和人民对形势的估价同党中央的估价更加一致。‖要做到正确估计形势，其关键在于要有正确的思想立场，同时要有看待问题的正确方法。‖党中央第八次会议的决议已经明确指出我国人民在社会主义改造方面、初步建设社会主义物质和技术基础和改善人民生活方面以及其他许多方面的巨大成就；同时，会议也严格地批判我们在工作中的缺点，直率地指出北方社会主义建设事业中的巨大困难。近年来我国人民取得的最大成就是在建设自主经济道路上向前跨了重要的一步。我们已经并且正在建设一批重要的重工业基础，已经能够生产人民所需的大部分消费品。社会主义改造和社会主义初步建设的成就，已经改变了我国经济的和社会的面貌，使广大劳动人民的生活得到显著的改善。为什么有些同志没有看清这一点呢？这些同志是否站在无产阶级的立场，站在被剥削阶级的利益的立场上来估计情况呢？一定不是这样的。假如这些同志了</w:t>
      </w:r>
      <w:r>
        <w:rPr>
          <w:rFonts w:hint="eastAsia"/>
        </w:rPr>
        <w:lastRenderedPageBreak/>
        <w:t>解过去工人、雇农、贫农甚至一大部分中农的生活，那末这些同志对于目前劳动农民的生活一定会有正确的评价。当然，目前我国人民的生活还有许多困难。这是事实。但是，假如我们懂得过去我国人民的生活是怎样的话，那末这一点是掩盖不了革命取得的伟大成就的。‖目前的革命形势还要求我们干部、党员对为实现国家统一的斗争、对为反对国际共产主义运动中的现代修正主义和右倾机会主义的斗争要有高度责任感，以便保卫马克思列宁主义的纯洁性，恢复和巩固社会主义阵营和国际共产主义运动的团结，反对共同的敌人——以美国为首的帝国主义。‖实现国家统一和完成在半个国家中的人民民主民族革命的事业，是我们全国人民的共同革命事业。美帝国主义及其在南方的走狗集团不愿放弃长期分割我国、继续统治南方的阴谋和侵略北方的阴谋，因此，我国人民统一祖国的事业还得经过一个长期、艰苦、剧烈的斗争过程。我们全体干部、党员必须掌握阶级斗争的规律和党的革命路线，付出自己全部的力量，为这一斗争作出贡献，随时准备接受党所交给的任何任务，提高对祖国和人民的责任感。‖在世界范围内，在革命人民反对帝国主义的斗争的同时，马克思列宁主义与现代修正主义和右倾机会主义之间的斗争也变得尖锐、复杂了。在把斗争锋芒指向以美帝国主义为首的帝国主义的时候，我们必须积极展开反对当前主要的危险——现代修正主义和右倾机会主义的斗争，因为他们正在阻挠共产主义运动和世界人民革命运动的发展。这是我党的国际义务。这个义务要求我们每个干部、党员必须掌握党对国际形势和革命任务的马克思主义立场观点，必须掌握一九五七年和一九六○年两个莫斯科宣言的革命原则，坚决地为增强和巩固社会主义阵营和国际共产主义运动的团结而奋斗，争取全世界和平、民族独立、民主和社会主义事业的胜利。我们要做到这点，只有时刻掌握马克思列宁主义的阶级斗争学说和无产阶级专政学说，因为这是马克思列宁主义的革命灵魂和中心。‖总之，现在在国内和在世界上的广泛的阶级斗争，要求我们干部、党员必须站稳无产阶级立场，为党在北方、南方的革命路线和国际共产主义运动的总路线而奋斗，为胜利地实现这些路线而坚决斗争；必须鼓起革命者的勇气，坚持共产主义者的道德；对于已经取得的革命成就，要有正确的认识，时刻乐观、奋发，不怕困难，坚决献出自己的全部力量，为推进革命事业，争取新的胜利而作出贡献。‖（二）‖面对革命的巨大要求，我们干部、党员的思想情况是怎样的呢？‖首先，必须肯定地说，我们绝大部分干部、党员是很好的。在党的教育下，在民族民主革命和社会主义革命中经受了长期的锻炼，我们很多干部和党员发扬了高度的奋斗精神，证明了‖自己对于革命事业的忠诚。不少同志虽然只是在和平建设时期才受到锻炼，但是也已表现出了劳动的热忱，和献出自己的力量为革命事业作出贡献的自觉精神。一般说来，我们干部、党员在战斗中表现勇敢，在劳动和工作中表现忘我精神，具有仇恨敌对阶级和丑恶的剥削行为的精神，具有为人民服务的思想意识和朴素、勤劳、接近群众的作风。许多同志决心深入生产实际以领导群众，努力学习政治、文化、技术和业务，以提高自己的领导水平。他们在政治和思想方面的成长，已经相当显著地表现于：面对国内的困难，一般说来，我们干部、党员不灰心，面对世界上发生的复杂事件，尽管开始时一些同志还没能辨明是非，但是在经过党的解释和教育后，绝大部分干部和党员都同党中央的看法取得一致。这正是形成目前我党内部根本一致的基础。这是我们干部、党员的根本优点。但是另一方面，我们必须承认，现在我们干部、党员的思想水平还没有充分适应革命的重大要求。‖目前我们干部、党员的思想、认识中还存在的主要问题可以概括如下：‖第一、在政治观点方面，有些同志尚未具有无产阶级的明确观点，而且缺乏强烈的阶级斗争意识。这点不仅表现在对北方革命路</w:t>
      </w:r>
      <w:r>
        <w:rPr>
          <w:rFonts w:hint="eastAsia"/>
        </w:rPr>
        <w:lastRenderedPageBreak/>
        <w:t>线的认识方面，而且还表现在对实现国家统一的斗争和对世界上所发生的事件的态度方面。‖这些同志以为在现阶段中，在北方，当对资本主义工商业的社会主义改造已经完成而且农业已经实现合作化之后，两条道路之间的斗争已经没有多大问题了。其实，在政治、经济和思想各个领域中的阶级斗争仍然以其他形式继续进行着，以便完全消灭各个剥削阶级和产生剥削的原因，镇压国内反革命分子，并且随时粉碎美帝国主义及其走狗的一切破坏和侵略阴谋，胜利地建设社会主义经济，克服非无产阶级的思想，并使马克思列宁主义思想在社会精神生活中取得绝对的优势，把社会主义建设事业推向完全的胜利。由于对阶级斗争认识不明确，一些同志表现出缺乏革命警惕性。对于民主和专政、自由和纪律问题，一些同志认识得仍然不正确。‖也是由于缺乏坚定的阶级观点，有些同志还没有坚定地确立为统一祖国而展开长期、艰苦斗争的精神。极少数的一些同志对南方人民已经选择的正确斗争方式缺乏信心，甚至还有少数几个同志面对南方激烈的斗争感到害怕。这些严重的动摇情绪证明这些同志对人民的无敌力量完全丧失了信心，并且面对阶级敌人的威力感到可怕。‖对于最近世界上所发生的各种复杂事件，很少一些同志由于没有认清帝国主义者的本质，没有很好地掌握马克思列宁主义的基本原理，因而对于一些革命的重要问题受到修正主义和右倾机会主义的影响。‖第二、在经济方面，少数一些同志有时动摇、不相信甚至怀疑党的社会主义工业化路线。他们要降低工业化的速度，要减少积累以便增加消费，轻视自力更生精神。甚至有的同志还否认自力更生方针，认为这样做是犯了狭隘民族主义，是违反国际合作。其实，这只不过是他们怕困难、怕艰苦的表现，也是不健康的倾向，是歪曲党的方针的表现。他们不可能理解自力更生的理论和实践的意义，他们诬蔑别人轻视国际援助。但是，无论过去、现在和将来，我党曾经并将经常重视国际援助；当谈到自力更生的时候，我党同时也指出国际援助的重大意义。这些同志把人民生活的改善同农民对国家的义务对立起来；同社会主义物质和技术基础的建设对立起来，要放松市场管理，好让市场上的投机倒把、囤积居奇活动得以自由滋长。他们怀疑发展农业生产的成就，怀疑农业合作社的优越性，甚至有些同志还认为合作社经济不如个体经济，合作社组织得太早，是强迫的，是不符合于事物的客观规律和农民的愿望的，等等。总之，他们对于北方社会主义改造和社会主义建设的一些重要问题抱着怀疑、动摇的态度。‖在生产和经营中，一些同志犯了脱离政治任务、单纯经营的毛病。一些同志还没有分清社会主义企业的管理方法与资产阶级的和小生产的管理方法；一些同志片面强调物质利益鼓励原则而轻视思想教育。相反的，也有些同志轻视物质利益鼓励的原则，产生平均主义的倾向，不贯彻社会主义的分配原则。‖第三、在估计情况方面，许多同志没有充分地看到革命的伟大成就，相反的，他们过分地强调困难。其实他们不了解困难，也没有看清在前进中克服困难的可能性（当然，我们把确实存在的困难都谈出来，这并不是缺点，而一些同志的缺点在于强调困难，尤其是只讲困难但却缺乏克服困难的精神）。由于存在这种错误的估计，因此他们面对革命的成果时并不感觉高兴；他们带着灰色眼镜来看待社会存在，因而他们完全丧失了革命乐观主义精神。‖第四、在思想意识方面，还有一些同志带着严重的个人主义思想。他们想到革命任务的时候少，而想到个人利益的时候多；他们对于工资、待遇、地位和个人享受感到焦虑不安，但却很少想到革命者的任务，很少想到共产主义者的抱负。因此，他们的奋斗意志衰退，革命道德黯淡；从而对于待遇和地位产生了斤斤计较、争多论少和妒忌的思想，从而有害于党内的团结。甚至有些同志还犯了贪污、浪费的错误，损害人民的利益，损害党的荣誉。面对着有害于革命事业的错误行为，他们缺乏共</w:t>
      </w:r>
      <w:r>
        <w:rPr>
          <w:rFonts w:hint="eastAsia"/>
        </w:rPr>
        <w:lastRenderedPageBreak/>
        <w:t>产主义者应有的斗争精神，不坚决地维护原则，维护真理，犯了严重的自由主义。自由主义、散漫、保守主义、裹足不前这些毛病还存在于一些同志身上。官僚主义作风还相当普遍；甚至有些同志对群众还犯了独断专行、家长式作风的毛病。‖第五、在思想方法方面，一些同志犯了片面和主观主义。他们从个人的角度来看待生活中、革命中的一切事物；他们以自己的生活和享受水平来衡量革命事业的成就。因此，他们很少看见成就和有利条件，而只看见许多缺点和困难，从而产生了悲观、消极的情绪。当想到享受的时候，他们忘记了贡献。他们只看到生活而忘记了经济和生产方面；他们只追求眼前利益而忘记长远利益。总之，他们不是以当家作主的、共产主义者的眼光而是以小资产阶级和小生产者的眼光来看待社会存在，只知道要求这个那个而忘记了自己对革命、对人民的义务和责任。‖上述这些错误表现，反映了小资产阶级的思想立场，同时也反映了资产阶级思想在我们干部和党员中的影响。‖当估计干部和党员的立场、思想的时候，我们必须看到两个方面。假如看不见好的方面是主要的，那末我们就不会信任他们，不敢要求他们继续奋斗牺牲，不敢发挥他们的革命精神和创造性，而且在领导和使用他们的时候就会犯狭隘主义的错误；相反，假如看不见他们思想中还存在的缺点，那末就找不到教育他们的方法，而且面对他们的错误就会陷于被动的处境。‖在为革命奋斗的过程中，许多干部、党员由于受到党的教育，越来越多地接受了无产阶级的思想，并且成为很好的党员。但是另一方面，由于我们大部分干部、党员出身于小资产阶级，他们也带着小资产阶级的思想进入党内。这种思想会长期存在，并将随着每一个人所受到的锻炼程度而日益消减，但是它仍然存在。小资产者是以下面这种心情跟着革命走的：‖“相爱有情也无情，‖谁是知音才热情。”‖他们同情并且跟着无产阶级革命走，虽然不憎恨无产阶级革命，但还不是知音，还不是具有深厚的热情。相反地，无产者是以下面这种精神来搞革命的：‖“真情实意不怕苦，‖万水千山也要过。”‖当我们说，跟无产阶级革命走，纵然多少江河也要过，多少高山峻岭也要爬，而且还要快步前进不停留的时候，他们却说，慢慢跑吧，干吗这末紧张，到头来总会走上社会主义的。他们的心理是中农的心理、无文化的小业主和文化水平很低的卖梳子、镜子、几块布、几个肥皂盒等杂货的小商贩的心理，他们一边走一边算账，因此老是算来算去算不出来。他们说，跟革命、跟党、跟胡主席走，这是对的，但是这有什么用呢。当然，他们不是根据无产者的观点而是根据买空卖空的商人、卖杂货的小商贩和中农的观点来计较得失的。他们老是在得失的圈子里团团转而从来都找不到出路，因为他们不可能理解为革命牺牲的意义。他们认为革命对于“得”和“失”应该等量齐观。当“得”方面突出的时候，那他们就兴高采烈，并且说，党的路线政策很对，党的领导很英明。可是当“得”方面稍差一些的时候，他们就会提出许多疑难，什么必须重新考虑路线啊，什么政策不适当啊，等等。可以说，摇摇摆摆和由于自身前途暗淡而感到垂头丧气，是越南小资产者的心理。所以边走边算账的那一套，开头还不至于怎么样，但往后就越来越变得卑鄙，完全失去理想，再也不懂得顾大局、识大体了。到那时，对他们来说，一切都是次要的，个人至上。他们对革命说：我同意干，不过是十块钱还是十五块钱呢，要直截了当地谈清楚。当他们跟着革命走的时候，他们采取“现钱交易”的方式，认为财物金钱是主要的，至于革命理想，那是次要的。‖对于革命遇到的困难，小资产者没有足够的勇气去克服。在困难面前动摇却步，这是他们固有的特性；但是当胜利来临的时候，他们却又头脑发热，兴致冲天，谁也比他们不上。因此，无产阶级的党在领导小资产阶级搞革命的时候，必须时时刻刻注意教育他们，否则他们老是进一步又停下来。现在有不少同志赞成社会主义，</w:t>
      </w:r>
      <w:r>
        <w:rPr>
          <w:rFonts w:hint="eastAsia"/>
        </w:rPr>
        <w:lastRenderedPageBreak/>
        <w:t>但是却不坚决、彻底；赞成工业化，却要少积累、多消费，要使生活舒服一些，怕自力更生，怕艰苦牺牲；赞成农业合作化，但是却怀疑合作社的优越性，碰到困难就留恋个体生产方式。当革命要求必须奋斗牺牲的时候，他们就退回到个人生活的圈子中去计较得失。所有这些，难道不都是小资产阶级思想的表现吗？‖总之，跟着无产阶级革命走的时候，带着小资产阶级思想的人时时都会提出一个条件：我同意走，可是必须“双方都有利”。当然，对于资产阶级思想来说，问题就并不是“双方都有利”，而是拼命掠夺，剥削别人了。‖站在小资产阶级的思想立场上来观察事物就不可能正确地认识任何问题。例如在何明遵所写的小说《走向生活》中，当谈到首都河内的生活的时候，作品就是通过灰色的三棱镜来看生活的：‖“按分配定量卖肉，却把好肉统统卖给熟人！卖鱼露多加盐水和蕉叶汁！很多食品店‘朝后进步’，粉条汤贵而无味！星期日市场上、街道上，广播喇叭呱呱乱响，叫人头脑发痛，到底有几个人去听呢？有时星期六下午警察成排站在钱场街，动不动就嚷嚷吹哨子，使得路上人人感到扫兴！”（第三二七页）。这难道是“社会主义现实”吗？从这一段，我们看到作者以恼怒的心情来看卖肉的人、卖鱼露的人、警察和广播喇叭。当然，在文艺方面，人家可以提到消极方面、积极方面，但是，这里却明明是小资产阶级的恼怒情绪，这种情绪同剥削者的敌对心情相差不远。‖列宁曾经教导我们必须站在无产阶级的立场，站在各个被剥削阶级的利益的立场上才能够正确地看待问题。假如站在其他任何阶级的立场和利益上来看问题，就必然会犯错误。当谈到无产阶级民主的优越性的时候，列宁曾经说：‖“无产阶级民主比任何资产阶级民主要民主百万倍；苏维埃政权比最民主的资产阶级共和国要民主百万倍。‖只有自觉的资产阶级奴仆，或是政治上麻木不仁、被资产阶级书籍蒙蔽而看不见实际生活、脑子里充满资产阶级民主偏见、因而在客观上变成资产阶级走狗的人，才会看不到这一点。”①‖因此，当我们看到《走向生活》的作者这样来看河内的生活的时候，我们并没有感到奇怪。有人把好肉统统卖给家人吗？——有；广播喇叭呱呱叫吗？——有；警察动不动就吹哨子吗？——有。这些现象都有，但这是主要的吗？同作者相反，劳动人民看见警察的时候他们就想起而且更加憎恨过去作威作福的“波立”②，他们更加爱戴我们的警察——那些保卫国家、保卫人民利益的人。我们的河内，虽然不奢华壮丽，但是比起法国统治时期的河内，比起纽约和芝加哥还要整洁、美好一千倍。我们的河内最美好的是，人民民主国家关心每个贫民所吃到的每一块肉和每一捆菜。被压迫剥削者的河内已经站起来，并为变成自己命运和财富的主人而自豪。为什么作家不描写这些呢？‖那些还带着严重的小资产阶级思想的人看事物的时候总是偏重于消极方面，至于对成绩、胜利却看不清。他们感到困难很多，其实他们不懂得困难，因为他们不知道我们是在什么客观条件下进行革命的。例如：现在许多巨大困难是成长中的困难，同时有些困难关系到我们制度的美好本质；比方当生产还没有高度发展的时候，我们必须实现社会主义分配原则，照顾到一切劳动者的利益。小资产阶级思想还浓厚的人不可能看到我们克服困难的力量，因为他们看不清有利方面，因为他们不相信群众的伟大力量，因为他们受到动摇心理的支配。他们通过灰色三棱镜，受到狭隘阶级利益的限制，也就不可能看清革命的伟大成就。他们以本身的和他们家庭的个别生活水平来衡量革命的成就。他们也不可能理解，我国革命人民从何取得这样的胜利。一个雇农曾经满怀革命乐观主义精神和自豪感说道：“我是阮文乙，合作社社员。我的儿子念到中学而且还可以念到大学，这是我们祖先过去从来不敢想像的事情。作为越南民主共和国的公民，我已经抬起头来了，再也不像从前那样低声下气。假如我再努力的话，我还可以成为劳动模范呢。至于生活，虽然现</w:t>
      </w:r>
      <w:r>
        <w:rPr>
          <w:rFonts w:hint="eastAsia"/>
        </w:rPr>
        <w:lastRenderedPageBreak/>
        <w:t>在还不很富裕，但是也已经像三足铁灶一样稳当了。虽然遇到歉收年景有时也稍稍感到短缺，但是如与过去当雇工的人相比，我的生活已经得到百倍的保障，因为我们有了集体的威力，有着党和政府的帮助。”以上这些，难道还不算伟大吗？我说：同志，更伟大的你看见了没有，在我们面前开展着广阔的前途。再过几个五年计划，生活就不再是这个样子了，而是更加光辉了。所以，阮文乙的生活虽然已经相当好了，但是更好的却是阮文乙的子孙，他们将过着幸福得多的生活；他们再也不用担心会回到距今二十年前的阮文乙的生活中去了。当然，并不是只有雇农、贫农而且还有许多其他劳动者过着比过去更好的生活。从劳动群众的实际生活中，我们可以作出结论：革命的成就实在伟大。‖目前我们党员的错误主要是右倾的错误。右倾错误表现于：强调消费而轻视积累；多谈生活而少谈建设社会主义的物质和技术基础；依赖国际援助而不谈自力更生，怕困难艰苦；多谈享受而少谈奋斗牺牲；强调农民生活的改善而轻视对农民履行国家义务的教育；多谈目前权利而少谈长远利益；多谈政策、组织而少谈阶级立场、观点；多谈缺点和困难而少谈成就和胜利，等等。‖在党内，小资产阶级思想归根到底是还没有相信和没有彻底领会党的社会主义革命路线，小资产阶级思想的本质是动摇的。不过在具体工作中或者在一时困难面前的动摇是不值得可怕的，最可怕的是对革命路线的动摇。‖在党的路线方面，我们的干部、党员都是一致的，但更重要的是坚决维护并且为实现党的路线而奋斗到底。我们的思想工作中的一个重要问题是，必须严格区分无产阶级的彻底革命立场和小资产阶级对于社会主义革命的基本问题，特别是对于革命的路线问题半途而废的立场。‖小资产阶级思想的危害性在于，它使革命者的战斗意志消沉，它使党的战斗队伍松懈，共产主义者的道德退化。更严重的是，它还是使资产阶级思想和其他各个剥削阶级的思想在党内发生影响的温床。这一点也是容易理解的。因为小资产阶级和资产阶级思想之间在本质上绝没有什么不同，而只是在程度及其表现形式方面有所不同而已。由于它所处的中间状态，因此，小资产阶级在社会中从来没有独立的地位，从而也就没有独立的思想；小资产阶级思想属于资产阶级思想体系。因此，当看到目前我们有些身上带着小资产阶级思想的干部、党员同时也受到不少资产阶级思想的影响的时候，我们就不会感到奇怪。‖对于民主和纪律、对于自由和专政、对于政治和技术的错误观念；否认或轻视文学艺术中的党性的态度；超阶级的“人道主义”思想；贪污、浪费、官僚主义；脱离政治任务的单纯经营方式，等等……所有这些难道不是资产阶级思想的影响吗？这里还没有谈到少数一些同志所受到的目前国际共产主义运动中的现代修正主义和右倾机会主义的影响。例如在符升的小说《突围》中就有如下的一段：‖“战争已经而且不知还要造成多少痛苦、辛酸、耻辱和愤恨。正是由于这个原因，过去阿义也像阿汶那样，只是按照为了报仇而撕杀这个简单的观念、并以士兵那种栉风沐雨、与生死搏斗的生活作为目的而去战斗的。但是同政委生活过一段时间之后，阿义已经了解他，思考了他所说的话，而且渐渐地从他的一生深刻体会到一个伟大的内容：为终止战争，为终止破坏、奴役、贫穷、饥饿等等而斗争。战争没有什么值得歌颂的地方，而士兵的一生只不过是苦难的一生而已。如果说在战斗中将会获得它的真正的光荣的话，那也得要付出过高的代价。必须早日结束流血和它带来的惨祸……”（第一四七页）。‖上述的战争观点是错误的，是没有无产阶级立场的。反革命战争、非正义战争是不值得歌颂的；不仅如此，还要为反对这些战争而奋斗。但是革命战争、正义战争是值得歌颂的啊！假如革命战争不值得歌颂，那么战士的光荣在哪里呢？明显地，在这里作者是以市侩的心理来评价我国军队所作的崇高牺牲。作者对牺牲者犯了粗暴的行为，歪曲了党在军队</w:t>
      </w:r>
      <w:r>
        <w:rPr>
          <w:rFonts w:hint="eastAsia"/>
        </w:rPr>
        <w:lastRenderedPageBreak/>
        <w:t>中的代表——政委同志。上述这段文章清楚地反映了作者的小资产阶级心理状态。不过，这种小资产阶级心理状态也受到了修正主义关于共产主义者对于战争性质的观点和对于战争的态度的影响。这些观点是完全违反马克思列宁主义的。‖对于其他许多革命问题，例如建设自主经济问题，自力更生和国际合作之间的关系问题，等等，我们也常常看到小资产阶级心理状态与现代修正主义和右倾机会主义之间的吻合。‖这种情况给我们提出了一个任务，必须为反对小资产阶级思想的具体表现——党内的右倾思想而坚决斗争，同时也要反对资产阶级思想的影响。当然，对由于过去帝国主义、封建主义统治而遗留下来的思想、心理和习惯，例如钦佩帝国主义、惧怕帝国主义的思想，民族自卑感，崇拜帝国主义的文化技术，尊上卑下、等级名位思想，家长式官僚主义作威作福的作风，重男轻女等等，仍然须要继续斗争，以便彻底予以克服，但是现在的重心必须是为反对右倾而斗争。‖（三）‖在我们干部、党员的思想上，存在着主要的即好的方面的同时还存在着一些缺点、过失，这是由于下面几个原因造成的：‖第一、我们党员绝大部分从小资产阶级出身。入党时，他们带着出身阶级的思想。而且在革命活动过程中，许多同志还同这个阶级中的群众经常保持联系。这正是目前党内错误思想的阶级根源和社会根源。这点是没有什么奇怪的，因为我党是在一个个体小生产占绝大部分的国家中诞生和成长的。当然，在革命过程中，由于受到党的教育和由于本身的努力，很多同志越来越多地接受无产阶级的思想。但是我们必须认清，就我国的具体条件来说，克服小资产阶级思想的过程是一个长期的过程。‖第二、和平生活和我国北方的社会主义改造和社会主义建设的特点，对于相当大一部分干部和党员的思想也造成了一定的影响。‖与过去革命斗争时期和抗战时期不同，在北方和平建设时期容易造成和平主义、好安逸、讲享乐、怕艰苦困难的思想。革命给北方人民，其中包括干部和党员所带来的正当享受使一些同志在某种程度上忽略了革命的理想，削弱了奋斗精神；他们开始过多地想到个人幸福、物质利益、待遇、享受和个人地位。而且，在和平环境中，我们不仅同工人、农民接触，还同社会中各个中间阶层和上层阶层接触，还同“飘摇的心灵”接触；当我们许多同志给予这些阶层，给予“飘摇的心灵”以积极影响的同时，也受到了他们的不良思想、作风和生活方式的污染。‖我国北方生产关系方面的革命是和平地进行的。这是我党正确政策的一个胜利。但另方面，这也容易使得许多同志模糊了阶级斗争的观点。‖由于我国的基本特点是一个主要依靠于小生产的落后的农业国，不通过资本主义发展阶段就直接走上社会主义，因此，社会主义建设时期的斗争比社会主义改造时期还要尖锐得多。我们刚刚踏上的道路，尤其是在社会主义物质和技术基础的初步建设时期，充满着困难的崎岖的曲折的道路。在这种情况下，我们许多党员因为缺乏实际认识，所以就表现得垂头丧气。他们想不到反对贫穷落后的斗争是如此艰苦的，他们以为一建设社会主义就马上有美好的生活，因此当碰到困难的时候，他们就惶惑、动摇、裹足不前。‖第三、人们的思想转变往往比社会存在的转变落后得多。按照马克思列宁主义的观点，社会的思想意识是由社会存在决定的，因此当社会存在改变的时候，社会的思想意识迟早也随着改变。不过，思想意识并不是一个什么完全被动的东西。它有相对的独立性，而且在一定程度上按照它的特殊规律发展着。它还有很大的保守性。因此，甚至当社会存在已经改变之后，由那个社会存在产生出来的旧思想往往还长期存在，而且在很久之后才能完全消灭。这便是为什么殖民地半封建制度遗留下来的落后丑恶思想至今仍然存在于北方新社会中的原因。这也是为什么个体小生产基本上已经得到改造了，许多同志老早就改换了自己的生活环境（即是出身阶级的生活环境），可是小资产阶</w:t>
      </w:r>
      <w:r>
        <w:rPr>
          <w:rFonts w:hint="eastAsia"/>
        </w:rPr>
        <w:lastRenderedPageBreak/>
        <w:t>级思想仍然存在于社会中和我们许多党员中的原因。‖当然，除了保守性之外，思想意识还有很大的能动性。实践告诉我们，在受到马克思列宁主义的教育之后，我们许多党员即使是在旧社会的心脏中生活和活动的条件下，即使是在小生产的条件下，也产生了无产阶级的好思想。由于思想的能动性和马克思列宁主义的威力，人们的思想是可以改造的。然而改造能够达到什么程度，要由每个同志的努力来决定。‖第四、帝国主义者和国际反动派的假仁假义欺骗手段、南方美吴集团的反宣传论调和以铁托集团为代表的现代修正主义者的活动，在一定程度上对我国北方社会也有坏影响，而且在某些程度上，也影响到我们的干部和党员。‖第五、许多同志之中，对于马克思列宁主义的立场、观点的修养还不够；对党的革命路线的研究还不深刻，对我国实践的了解还粗枝大叶。因此，他们还没有掌握马克思列宁主义的阶级斗争学说和无产阶级专政学说，还没有无产阶级的坚定立场；个人主义思想还浓厚；对问题的看法常常是片面的和主观主义的。‖上面所有这些原因在我们党内造成了一些错误思想，使许多同志不能坚持彻底革命的立场，受了小资产阶级搞革命半途而废的立场的影响，在认识和工作中犯了右倾的毛病。‖为了克服错误思想，发扬正确思想，我们应该特别重视思想教育和思想斗争。‖目前，在为巩固和提高干部和党员的无产阶级立场的同时，我们必须把斗争锋芒针对小资产阶级思想，注意克服右倾的毛病，同时反对资产阶级思想。这样做，在实质上，也就是我们向隐藏在党内的属于资产阶级思想体系的思想进攻，因为小资产阶级思想并不是一个独立的思想体系而只是处于全部资产阶级思想体系的一个密不可分的部分。上述思想斗争方向是符合于在我国北方过渡时期中的思想革命的基本内容的；这是无产阶级思想体系与资产阶级思想体系之间尖锐的斗争，其目的是为了完全战胜资产阶级思想体系，而且使无产阶级思想体系和马克思列宁主义思想在我国人民中占优势，在我们的干部、党员中占绝对优势。‖党内的思想斗争是以说服教育的方法来进行的。要使教育有效果，就要启发每个人坦白说明自己的思想。只有揭开思想矛盾，主动组织争论，思想教育才有好结果。经验告诉我们，小资产阶级思想向来就不敢面对面反对无产阶级思想。只有在某些场合，当革命碰到困难遭受挫折的时候，或者当资产阶级思想和其他各种敌对思想起来反对无产阶级思想的时候，它才敢出头露面。因此，根据思想自由的方针，善于启发每个人坦白说明自己的思想是很必要的。‖要使无产阶级思想占绝对优势，我们就要坚决打败小资产阶级思想、资产阶级思想和其他各种非无产阶级的思想。必须在政治、经济、文化、军事一切领域中和在立场、作风、道德、生活方式等等一切方面划清无产阶级思想体系与资产阶级思想体系的界线。但是，党内的思想斗争必须有重心，必须围绕着革命的基本问题：在北方、在南方和在国际上的革命路线问题而进行。对于路线和原则问题，我们应有坚决的态度，对于错误思想不可宽恕；假如不这样做，那末只有害于党员的进步，有害于党内的团结，有害于革命事业的利益。‖思想问题是一个很复杂而微妙的问题，因为它触动人们的感情和思想。因此在思想领导和思想教育工作中，我们绝对不可以采用命令主义、扣帽子和粗暴的方法来解决思想问题。相反的，必须深刻地、具体地研究每个人的思想，以便恰当地正确地予以处理。解决思想问题必须有情有理。假如无情，那末我们的话别人难以接受；假如无理，那末所讲的话就没有稳当的科学基础。要有强烈的说服力，思想工作就要紧紧地与理论相结合，即是要站在马克思列宁主义的立场、观点来分析、批判错误思想，表扬正确的思想和行动。‖我们党内的思想斗争方式是批评和自我批评。批评和自我批评是一个马克思列宁主义政党的发展规律，是为反对党内各种各样错误思想和倾向而斗争的锐利武器。因此，我</w:t>
      </w:r>
      <w:r>
        <w:rPr>
          <w:rFonts w:hint="eastAsia"/>
        </w:rPr>
        <w:lastRenderedPageBreak/>
        <w:t>们每个同志应该发扬批评和自我批评的精神，对党对人民表现出高度的责任感。必须努力克服和避免现在的偏向：不坦率地进行自我批评，而往往把过失推在别人身上或者归咎于客观环境；不敢批评别人的错误和偏差，不敢维护真理，维护党的正确路线等等。‖为了提高干部、党员的无产阶级立场，我们必须非常关心马克思列宁主义理论的教育工作和党的路线政策的教育工作。‖马克思列宁主义是无产阶级的思想体系，是党的强大思想武器，是当代革命的战斗旗帜。党员越是很好地用马克思列宁主义思想武装起来，那末在为争取党的革命事业的最后胜利的斗争中就越有高度的自觉精神，越有坚定的无产阶级立场。‖实践告诉我们，我们干部、党员的错误思想和行动，从认识方面来说，是由于还没有了解或误解马克思列宁主义。因此，我们必须特别注意到干部、党员的马克思列宁主义教育，帮助他们透彻领会阶级斗争和无产阶级专政学说，坚定阶级立场，对问题抱有正确的看法，坚持对革命的信心，为共产主义事业坚决奋斗到底。‖只有了解马克思列宁主义，我们才能深刻地了解党的政策，因为党的路线、政策是马克思列宁主义的普遍真理和我国的实践的结合。为了提高革命立场，以便我们干部、党员在革命的复杂发展情况中能够掌握前进的方向，严肃学习党的路线和政策是很必要的。正是在贯彻党的路线并为这些路线的实现而努力奋斗的过程中，我们才更加深刻了解马克思列宁主义。‖马克思列宁主义和党的路线深刻地体现了无产阶级的革命立场。只有掌握马克思列宁主义和党的路线，站稳无产阶级的革命立场，我们才能认清必须加以批判并与其作斗争的错误思想；而对错误思想的批判反过来又起了提高我们每个人的无产阶级立场的作用，帮助我们更好地了解马克思列宁主义和党的路线。‖当然，要有效地学习马克思列宁主义就要有正确的思想立场，要有好的学习方法。最好的学习方法是理论结合实践，避免空谈理论、脱离实际的学习方法。我们知道马克思列宁主义不是教条而是行动的指南。它本身具有高度的战斗性。因此，正是具有坚强的战斗意志，具有高度的服务意识，时时站在群众的革命斗争的前列的人，才是最有条件领会马克思列宁主义思想的人，而且正是这样的人，才是掌握马克思列宁主义的实质的人。假如身上抱着小资产阶级搞革命半途而废的立场，又不联系群众的斗争，那就不可能好好学习马克思列宁主义。‖要提高无产阶级立场，我们还必须经常注意在生产和斗争实践中锻炼自己。正是在生产和斗争实践中，我们才更加看清群众的力量和智慧，更多地看清他们的美德，这点对于帮助我们改正错误思想、发扬正确思想具有重大的作用。‖当然，要使思想教育顺利进行，我们必须把它同解决其他许多问题结合起来；必须使经济事业发展和生活日益美好；必须好好解决政策、组织、生活等问题。不过对于我们党员来说，根本的问题是无论什么时候都要首先注意到党的革命理想，注意到自身的无产阶级立场的锻炼。‖总之，现在伟大的革命任务正在要求我们必须作出极大努力克服错误思想，坚持并发扬正确的思想。‖我们全体干部、党员必须提高革命精神，一致站在无产阶级彻底革命的立场上，坚决领导人民克服一切艰苦困难，按照党所提出的路线，在为北方社会主义革命和为实现国家统一的斗争道路上前进。‖我们必须为自己和全体人民充分做好思想准备，克服最大的困难，因为社会主义革命是一个伟大的革命，同时又是一个困难最多的革命。我们有马克思列宁主义作为武器，因此，我们绝对相信我们一定胜利。照这样来看问题，我们中间假如还有谁还怕困难，缺乏奋斗勇气，那末这个人将落在生活的后面。我们每个人应该确定正确的革命态度，能够这样做，我们就能在任何形势中处于完全主动。要做到这样，我们就要严格批判党内右倾和搞革命半途而废的立场，严格批判党内其他错误思想，同时必须加强人民群众的思想教育。‖我们相信党的思想教</w:t>
      </w:r>
      <w:r>
        <w:rPr>
          <w:rFonts w:hint="eastAsia"/>
        </w:rPr>
        <w:lastRenderedPageBreak/>
        <w:t>育工作在团结全党、全民，为革命的胜利而奋斗到底的事业中，一定会发挥巨大作用。我们有无敌的马克思列宁主义，有党的正确路线，有很好的革命群众。只要我们全体干部、党员认清自己的责任，并作出最大的努力，那末我们将一定能够做到这一切。‖①列宁选集，越文本，真理出版社，河内一九五九年，第二卷、第二部分、第四十五页。‖②指法国统治时期的伪警。‖　　【日期】</w:t>
      </w:r>
    </w:p>
    <w:p w14:paraId="7918E1BC" w14:textId="77777777" w:rsidR="00886012" w:rsidRDefault="00886012" w:rsidP="00886012">
      <w:pPr>
        <w:rPr>
          <w:rFonts w:hint="eastAsia"/>
        </w:rPr>
      </w:pPr>
      <w:r>
        <w:rPr>
          <w:rFonts w:hint="eastAsia"/>
        </w:rPr>
        <w:t>‖【版面】第</w:t>
      </w:r>
      <w:r>
        <w:rPr>
          <w:rFonts w:hint="eastAsia"/>
        </w:rPr>
        <w:t>03</w:t>
      </w:r>
      <w:r>
        <w:rPr>
          <w:rFonts w:hint="eastAsia"/>
        </w:rPr>
        <w:t>版（）‖【标题】目前形势和以即将举行的大选为中心的党的各项任务　日本共产党中央委员会第七次全体会议决议‖【正文】目前形势和以即将举行的大选为中心的党的各项任务‖日本共产党中央委员会第七次全体会议决议‖本报讯　日本共产党中央机关报《赤旗报》十月二十二日发表了日本共产党中央委员会第七次全体会议一九六三年十月十八日通过的决议——《目前形势和以即将举行的大选为中心的党的各项任务》，全文如下：‖在国内外形势的新发展中，美日反动派日益变本加厉地推行战争政策，对日本人民进行着压迫和掠夺。目前，美日统治阶级同日本人民的矛盾变得尖锐起来，群众对自由民主党池田内阁的不满情绪高涨，对它的要求日益增多，同它进行的各种斗争越来越激烈，同时日本广大人民反对美帝国主义用核武器武装日本、侵略和战争的政策的斗争，也正在高涨。‖在这种形势下，自由民主党池田内阁为了按照使人民以国会临时会议为目标提出的要求和进行的斗争迷失方向、进一步巩固反动体制、复活军国主义的方针来克服困难形势，目前正在企图按照自己的阴谋策略，解散国会，硬要举行大选。日本人民决不容许走这条道路。‖党在这个重要的大选斗争中，一定要揭露美日统治阶级根据“安全条约”来实行的苛政的真相和它们抱有的新的野心，在群众中广泛地宣传党的纲领和五大政策，满怀信心地向群众呼吁在目前务必要使许多共产党人当选为国会议员的重要性，并且号召全体党员竭尽全力进行斗争，力求增加党的议席和得票数，争取党和统一战线的发展。‖以大选为中心的国内外形势和我们党的任务，有如下述：‖一、关于国际形势和国内形势‖（一）目前，帝国主义内部矛盾日益加剧，从整个说来，正在削弱。所谓“美元危机”，显示出美国在资本主义世界的“美元统治”的削弱，同时表现出美国资本主义和资本主义世界经济危机的加深。在美国，有着这许多现象：庞大的生产设备闲在那里；失业问题严重；黑人群众反对种族歧视和阶级压迫的斗争高涨；等等。在欧洲资本主义国家，工人和农民反对物价上涨并且反对垄断资本剥削和掠夺的斗争、人民反对美国变西欧国家为北极星核潜艇基地的斗争等等斗争，也正在扩大。就像北大西洋公约组织内部美帝国主义同法国帝国主义的对立、英国同法国的对立和英国同西德等国的对立所表现的那样，帝国主义国家间的矛盾也更加尖锐起来。‖对于帝国主义特别是美帝国主义说来，殖民地和半殖民地争取民族解放的斗争已经越来越严重；美帝国主义在古巴、老挝、越南南方和南朝鲜等地区接二连三地遭到失败，暴露了它的政策的破产。在拉丁美洲和非洲，争取民族独立的斗争也继续向前发展。民族解放斗争的发展，已经成为动摇帝国主义基础、保卫世界和平的一股巨大的力量。我们坚决支持这些正义斗争。同时，我们要努力争取社会制度不同的国家间的和平共处。‖（二）就像这样，以国际形势来说，帝国主义阵营正在削弱，民族解放斗争等各国人民斗争取得进展，社会主义国家有了发展，从全局来说，正朝着有利（于人民）的方向发展。我们党的纲领指出：“以世界历史的发展方向来说，帝国主义的灭亡和社会主义的胜利是不可避免的。”这个论断在今天仍然是一贯起作用的历史发展规律。尽管如此，但是以当前的局面来说，由于国际共产主义运动内部在原则问题上意见分歧而产</w:t>
      </w:r>
      <w:r>
        <w:rPr>
          <w:rFonts w:hint="eastAsia"/>
        </w:rPr>
        <w:lastRenderedPageBreak/>
        <w:t>生的不团结现象加剧，这种不团结现象扩大到社会主义国家关系方面，给世界革命运动和各国人民的斗争造成了复杂而困难的情况，对国际民主运动也产生了影响。‖最近国际形势的明显特点是，帝国主义阵营的头目美帝国主义在这种形势下，一面乘国际共产主义运动和国际民主运动发生不团结现象的机会，利用这种情况，一面戴上“和平”与“自由”的假面具欺骗各国人民，更加狡猾地推行着侵略战争政策和反动政策。‖美帝国主义一面侈谈“和平”与“自由”，一面一贯地准备对社会主义阵营发动核战争，并且企图利用“核战争讹诈”，推行新殖民主义，加强它的侵略活动和统治。美帝国主义正在无止境地热中于通过建立北大西洋公约组织、中央条约组织、东南亚条约组织和策划建立东北亚军事同盟等军事集团政策，以及发展核武器和建立多边核战略计划，在各国实行核武装，在全世界各地建立基地。‖特别是在最近，美帝国主义乘国际共产主义运动内部发生不团结现象的机会，一面对苏联等国暂时采取一定程度的“缓和”的态度，一面以“遏制中国”政策为中心，结合那个用各个击破方式扼杀亚洲和拉丁美洲等地区民族解放运动的阴谋活动和对中国、朝鲜和越南等亚洲社会主义国家发动侵略战争的阴谋，在越南南方、中印边界、朝鲜三十八度线和古巴等地区加剧紧张局势。‖右翼社会民主主义者和修正主义者，随着美帝国主义的两手政策——“和平”与“自由”是一个假面具，其本质不外乎同样是侵略和倒行逆施——的加紧推行，更加卖劲地进行着那些使人民斗争发生分裂的勾当。‖现在，越来越重要的是：不为美帝国主义的两手政策的“和平”伪装所欺骗，不为美帝国主义的核战争讹诈所吓倒，加强社会主义阵营和国际共产主义运动在马克思列宁主义原则上的统一和团结，巩固民族解放运动、保卫和平运动和其它一切民主运动的正确的统一和团结，同美帝国主义在实际上推行着的统治、侵略和战争政策进行斗争。‖（三）部分停止核试验条约问题，不仅是一个国际问题，而且也是我国的国内问题。‖这个条约规定，不仅由美、英、苏三国签署，而且还要求其它国家政府参加。日本政府也根据这项规定，采取了支持并且签署的态度，而且，这已经成为日本国会进行讨论的议案。右翼社会民主主义者和反党修正主义者，也正在散布他们对这个条约的看法，并且把这个问题当做“考验别人态度的一个工具”，对群众运动进行着分裂活动。‖在这种情况下，我们党当然从希望实现真正的世界和平和各民族的解放、反对美帝国主义和日本反动势力、保卫日本工人阶级和劳动人民的根本利益这一立场出发，对于这个问题，一直表明了自主的看法。这是我们党的责任和义务。‖我们党的纲领说：“党要进行斗争，争取实现世界和平以及社会制度不同的各国和平共处。党要要求禁止核武器，并且要为全面裁军而斗争。……党反对美帝国主义和我国卖国反动势力勾结起来准备对社会主义各国和亚非各民族进行侵略战争，反对一切准备原子战争的活动。”而且，党的第八次代表大会的政治报告曾经提出“全面禁止制造、使用、储存核武器”作为当前的要求，此外，在禁止核武器试验问题上，提出了“立即无条件禁止核武器试验”的要求。我们党提出的这些要求，完全符合曾经被迫在广岛和长崎的悲剧中得到惨痛体验的日本人民的根本要求。很明显，部分停止核试验条约的内容，不符合这些要求。‖在部分停止核试验条约签订以后，条约的当事国之一美国政府，正在反复地进行着地下核试验。肯尼迪说，（条约）并不排除大气层和外层空间核试验的准备。虽然美帝国主义特别强调要发展小型核武器，但是它却继续加紧进行核战争准备，事实上在南朝鲜、越南南方和老挝等地变本加厉地采取侵略行动，进行着战争挑衅。诚然，在这个条约签订以后，苏联和美国的关系表现出缓和的趋势，但是，与此相反，以亚洲为中心的紧张局势却在加剧。而且，美国当局人士明目张胆地说，这个条约对于核武器的发展、制造和储存</w:t>
      </w:r>
      <w:r>
        <w:rPr>
          <w:rFonts w:hint="eastAsia"/>
        </w:rPr>
        <w:lastRenderedPageBreak/>
        <w:t>自不消说，就是对于战时使用核武器，也不加以禁止。‖我们党虽然承认，就核试验在物理方面造成的损害这一点来说，自然很清楚，那是没有社会制度的区别的，但是我们党一贯地反对了右翼社会民主主义者和反党修正主义者所谓的“抗议苏联核试验”这种错误观点。这种错误观点只会有助于模糊美帝国主义的侵略政策和战争政策同社会主义国家的和平政策的区别，蒙蔽人民的眼睛，不使人民看到美帝国主义的阴谋活动。‖在这次签订的部分停止核试验条约问题上，我们党也能够理解那些以为放射性污染将会减少而对这个条约表示欢迎的人们的心情，当然，这并不是要把社会主义和美帝国主义等同看待。但是，如果同防止一切核战争这样一个更根本的问题联系起来，从全局观点加以观察的话，那末，对于美帝国主义在利用地下试验积极地发展核武器的同时，继续一意孤行地准备核战争的事实，就不能不加以批判。‖特别是美帝国主义强使我国三次受到原子弹氢弹的损害，在我国建立许多基地，派驻核武装部队，以日本为据点，以所谓“遏制中国”政策为中心，以扼杀亚洲民族解放斗争和侵略亚洲社会主义国家为目标，加紧进行包括发展小型核武器在内的核战争准备活动，威胁着亚洲和世界的和平以及日本的安全。在这个时候，从上面所说的全局观点和根本立场出发，不能支持那个事实上未能限制美帝国主义的核战争政策（例如把地下核试验除外等等）的条约。‖我们党和民主力量根据亚洲和日本的现实情况，对部分停止核试验条约坚持自主的批判的态度向前迈进的这种做法，对于日本人民争取独立与和平的斗争，对于争取亚洲和世界和平的斗争，都有着重要的意义。我们党在第九届禁止原子弹氢弹世界大会上明确表明我们党的看法，同时坚持了要根据共同要求来发展统一行动的态度。我们今后仍然要继续坚持这个态度。‖第九届禁止原子弹氢弹世界大会指明了人民的统一的任务和斗争的方向：同美帝国主义的核战争政策进行斗争，全面禁止核试验和核武器；阻止日本实行核武装；建立亚洲无核武器地区；全面裁军；等等。我们党和日本人民必须在第九届禁止原子弹氢弹世界大会取得的这些成就的基础上，同全世界争取民族独立和保卫世界和平的力量团结一致，坚决进行斗争。‖（四）美帝国主义在根据旧金山条约体制对日本实行统治的情况下，把日本作为它侵略亚洲的据点，特别是同它属下的同盟者日本卖国统治阶级勾结起来，根据“安全条约”进行了变日本为核攻击基地和使自卫队实行核武装的活动。最近，美帝国主义还无视日本的主权，硬要日本同意核潜艇“停泊”和建立北极星核潜艇基地，并且把</w:t>
      </w:r>
      <w:r>
        <w:rPr>
          <w:rFonts w:hint="eastAsia"/>
        </w:rPr>
        <w:t>F</w:t>
      </w:r>
      <w:r>
        <w:rPr>
          <w:rFonts w:hint="eastAsia"/>
        </w:rPr>
        <w:t>—</w:t>
      </w:r>
      <w:r>
        <w:rPr>
          <w:rFonts w:hint="eastAsia"/>
        </w:rPr>
        <w:t>105D</w:t>
      </w:r>
      <w:r>
        <w:rPr>
          <w:rFonts w:hint="eastAsia"/>
        </w:rPr>
        <w:t>型能装载氢弹的战斗轰炸机派驻板付和三泽等地，认为这是它以条约为依据的理所当然的权利。而且，美帝国主义利用部分停止核试验条约签署后所造成的“和平”假象，明目张胆地加紧完成使日本实行核武装和变日本为核攻击基地的工作。‖目前，为全面禁止核试验和核武器而进行斗争，已经成为具有决定性意义的重要任务。为了完成这个任务，我们党支持召开由所有国家参加的国际会议的建议。‖而且，为阻止日本实行核武装和建立亚洲无核武器地区而进行斗争，是目的在于阻止美帝国主义在亚洲推行核战争政策和争取亚洲和平的一项紧急任务。‖（五）自由民主党池田内阁在过去三年中推行的政治，是以美日统治阶级掠夺日本人民、实行民族压迫和准备战争的体制——旧金山条约体制为依据的政治，特别是在加强日美军事同盟的新“安全条约”下面，牺牲劳动人民的利益，在依附美国的情况下一意孤行地复活军国主义和帝国主义的政治。‖池田内阁为了平息在具有历史意义的反对“安全条约”斗争中团结起来的人民群众的愤怒，一面采取“低姿态”，并且提出“使国民收入增加一倍”的口号，一面不顾人民的反对，实际上忠实地实施新“安全条约”，推行了为复活军国主义和帝国主义奠定经济基础的“高速度发展经济”政策，并且推行了“日美经济合作”、实行贸易汇兑“自由化”、</w:t>
      </w:r>
      <w:r>
        <w:rPr>
          <w:rFonts w:hint="eastAsia"/>
        </w:rPr>
        <w:lastRenderedPageBreak/>
        <w:t>促进旨在建立东北亚军事同盟的“日韩会谈”、使自卫队实行核武装、变冲绳和日本本土为核攻击基地的政策。‖结果，日本经济的各种矛盾变得更加尖锐起来，人民的生活越来越坏，同时，日本的独立、和平与安全已经进一步受到侵害，面临着危险。‖（六）以根据“安全条约”的规定实行“日美经济合作”为名，日本正在实行贸易汇兑“自由化”，美国的商品、资本和技术流入日本的数量正在飞跃地增加。美国垄断资本加紧向日本实行经济扩张，日本垄断资本在依附美国垄断资本的情况下同它加紧勾结，并且越来越密切地隶属于美国垄断资本的系统。日本经济在工业、矿业、农业和商业方面遭受到严重的打击，日本经济的自主的和平的发展受到了妨害。‖自由民主党池田内阁一面通过企业“合理化”、通货膨胀、以增加公共事业收费和提高垄断价格为主来提高消费物价、征收重税等办法，对人民加紧横征暴敛，保证让美日垄断资本得到数额庞大的利润，一面在“高速度发展经济”的幌子下，为加强和扩大美日垄断资本的经济统治效劳。自由民主党池田内阁还借口“要使工业组织达到高度水平”，扶植电子和石油化学等“新工业”，破坏煤矿和其它生产原料和粮食的基础，并且使这些部门清理资产。而军事工业却被扩大了。自由民主党池田内阁强迫农业、渔业和中小企业接受“基本法”和“改进结构事业”计划，整顿它们的经营，淘汰它们的企业，同时促进了企业的合并、集中和系统化。他们以“发展地方”和“建设新工业城市”为名，加强国家对地方自治机关的干涉和统治，对各地区居民进行了更加残酷的掠夺。他们通过国家政权越来越明目张胆地直接实行强制和干涉，并且通过国家政权越来越明目张胆地掠夺着人民。‖（七）自由民主党池田内阁推行的“日美经济合作”、“自由化”和“高速度发展经济”的政策，把人民生活推入贫困和没有权利的遭受屈辱的状态。就像煤矿和“全日本自由工会”的情况所表现的那样，由于残酷的“合理化”措施，工人硬被解雇，调动工作，大大加强劳动强度，这些情况同物价上涨结合起来，工资实际上更加降低，劳动事故层出不穷，工人权利遭到摧残。年长者和其它人的失业问题日益严重，压迫和剥削集中在青年和妇女的身上。物价的上涨，使劳动人民的生活越来越困苦；由于房荒、房租猛涨、车祸频繁、缺乏用水、城市烟雾弥漫，等等，人民的生活受到威胁。目前，向各阶层人民征收的税款年年加重，依靠农业无法生活而出外做工的农民正在锐增，城市贫民阶层正在扩大。零散的中小企业家的隶属和破产情况也日益严重。‖同垄断资本集团通过国家财政和地方财政来掠夺的利润达到庞大数额的情况联系起来，垄断资本家和高级官僚的贪污、行贿、受贿、偷税漏税、收买等等腐化和寄生的性质正在加深，选举等政治生活越来越腐化。社会道德败坏现象和犯罪行为激增，并且变得更加凶恶了。‖上述情况反映出卖国统治阶级的道德败坏、社会的各种矛盾的加剧和人民生活的日益贫困，这些现象同输入腐化的美国文化和宣传军国主义思想的情况联系起来，日益扩大。自由民主党池田内阁为了压制人民对这些腐化现象表示的不满和愤怒，并且“动员人民”协助他们的卖国的反动政策，目前正在一面推行欺骗政策，进行欺骗宣传，一面阴谋制订小选区制和新的防止政治性暴力行为法，企图改坏刑法和采取其它反动的立法措施，并且推行“培养人材”和使教育军国主义化的政策，企图改坏宪法和建立军国主义反动政治的基础。‖（八）日本垄断资本主义的复活和加强，加剧了日本垄断资本同西欧垄断资本的矛盾，并且加剧了同美国垄断资本的矛盾。日本垄断资本的主流虽然被迫向美帝国主义实行种种屈服，但是，以主要方向来说，它们采取了通过下述活动来寻找出路的方针：加紧剥削日本的劳动群众，掠夺中小资产阶级，以东南亚为中心向国外进行扩张和侵略，并且在依附美帝国主义的情况下复活军国主义和帝国主义。这种做法，不仅在劳动群众中间，而且特别在贸易等问题上在一部</w:t>
      </w:r>
      <w:r>
        <w:rPr>
          <w:rFonts w:hint="eastAsia"/>
        </w:rPr>
        <w:lastRenderedPageBreak/>
        <w:t>分大资本家和垄断资本家中间，也正在引起不满。这种不满还表现在自由民主党内部派系斗争等方面。池田首相今年秋天对东南亚、大洋洲四国的访问，表现了日本卖国统治阶级要加紧打入东南亚并且向海外实行扩张的意图。池田内阁唱出的所谓“大国论调”，是要在思想上把人民引向他们梦寐以求的要在依附美国的情况下复活军国主义和帝国主义进行侵略的方向，是要一面掩饰跟着美国亦步亦趋的“亲美”态度，一面宣传比亚洲各民族“优越”的思想和排外主义。‖（九）随着人民对美日反动派和自由民主党牺牲人民利益的侵略战争和倒行逆施的方针政策所感到的痛苦和不满情绪日益增长，以工人阶级为首的农民、劳动市民和中小企业家进行的斗争，已经明显地达到一个高潮。包括日本学术会议和一千名以上的原子物理学家在内的日本各阶层人民拒绝美国核潜艇“停泊”和反对</w:t>
      </w:r>
      <w:r>
        <w:rPr>
          <w:rFonts w:hint="eastAsia"/>
        </w:rPr>
        <w:t>F</w:t>
      </w:r>
      <w:r>
        <w:rPr>
          <w:rFonts w:hint="eastAsia"/>
        </w:rPr>
        <w:t>—</w:t>
      </w:r>
      <w:r>
        <w:rPr>
          <w:rFonts w:hint="eastAsia"/>
        </w:rPr>
        <w:t>105D</w:t>
      </w:r>
      <w:r>
        <w:rPr>
          <w:rFonts w:hint="eastAsia"/>
        </w:rPr>
        <w:t>型战斗轰炸机进驻日本的统一行动，已经扩大，十万以至二十万群众到横须贺和佐世保基地举行示威的行动，已经发展。此外，反对政府停办失业救济事业的斗争、反对实行企业“合理化”的斗争、反对向劳动者音乐协议会征税和反对镇压民主商工会的斗争和其它保卫各阶层人民的生活和权利的斗争，正在发展。‖美日反动派一九四九年为了对我们党和工人阶级进行镇压而一手制造的“松川”审判事件，激起了广大日本人民的愤怒；被告站在前列，同各阶层人民一起，在十四年间一直展开了争取宣布被告无罪的斗争。由于广津和郎先生等人的值得敬佩的努力，由于以中国为首的国际民主力量的强有力的支援，经过长期的斗争，终于赢得了具有历史意义的胜利。但是，最高裁判所对于白鸟事件，歪曲事实真相，根据美日反动派的政治意图，作出了非法宣判被告有罪的判决。我们决不容许这个阴谋得逞。‖美日反动统治阶级为了把强有力的日本禁止原子弹氢弹和争取和平的运动转变到像第三种势力论那样的“中立主义”方向，并且在分裂这个运动的同时孤立日本共产党，目前正在加紧推行着两手政策。美国大使馆和美国工会的官僚以及同它们勾结起来的右翼社会民主主义者和反党修正主义者策划的反共和分裂的阴谋活动，也变得更加明目张胆了。这些阴谋活动同他们利用部分停止核试验条约，把这个条约当作“考验别人态度的一个工具”，分裂和平运动和统一行动的阴谋活动，以及加紧推行以“遏制中国”政策为中心的侵略亚洲的政策等阴谋活动配合起来，正将要更大规模地施展。所谓肯尼迪—赖肖尔路线，特别从第九届禁止原子弹氢弹世界大会前后起，已经进入一个新的阶段。‖民主社会党，特别是在反对“安全条约”斗争以后，由于它起到自由民主党的别动队的作用，所以正在越来越被人民群众所唾弃。但是，他们仍然企图在美日反动势力的支持下，重新替自己涂脂抹粉，继续背叛人民。‖在社会党提出的当前要求中，仍然有各种和我们党相同的要求。但是，特别是在和平运动等方面，社会党不以共同的要求为依据，就像在“反对任何国家进行核试验”问题和“部分停止核试验条约”问题等方面典型地表现出来的那样，明显地表现出坚持要把那些在和平运动中有许多分歧意见的问题作为运动的基准的宗派性的分裂主义，实际上使运动发生了分裂。‖社会党党内的右派势力，目前正在上述方面配合美日统治阶级的阴谋活动，阻挠同美帝国主义和日本反动势力进行决战的日本人民的团结和斗争的发展，变本加厉地进行着使社会党右倾的阴谋活动。‖自由民主党池田内阁在美帝国主义推行侵略亚洲政策和使日本实行核武装的新阶段，正在妄图一面在执行镇压政策的同时，围绕部分停止核试验条约加紧进行欺骗宣传，对民主运动加紧进行拉拢活动，一面执行一项在依附美国的情况下建立军国主义体制的计划，以便争取在一九七○年重新修改“安全条约”。美日反动派为了建立日本军国主义体制，迫不及待地希望实现的一个最狡猾的阴谋是，在通过“日韩会谈”建立东北亚军事同盟的同时把宪法改得更坏；在议会中获得为修改</w:t>
      </w:r>
      <w:r>
        <w:rPr>
          <w:rFonts w:hint="eastAsia"/>
        </w:rPr>
        <w:lastRenderedPageBreak/>
        <w:t>宪法所必需的议席，是他们一贯的目的。‖我们党要争取在这次大选中获得巨大的发展，这对于打击美日统治阶级和自由民主党的上述阴谋、发展目前的统一战线并使日本人民的解放斗争取得进展，是有很大的意义的。‖二、争取在大选中实现跃进‖（一）关于大选的意义和政策‖美日反动派的统治和自由民主党池田内阁三年来的政治，使美日垄断资本和日本人民的各种矛盾尖锐化，使人民的生活更加困难，从而使人民的不满情绪和斗争高涨起来。而且，还使得美日垄断资本之间、日本大资本家之间的利害关系的冲突表面化，自由民主党内部的派系斗争更加激烈了。池田内阁为了消除人民的不满情绪，使人民的斗争迷失方向，并且依靠更加反动的统治和政治，用复活军国主义和帝国主义的办法，摆脱困难的形势，为了他们的派系的利益，目前正企图按照一党的策略，任意解散国会。‖但是，人民为了打倒池田内阁，正在一浪高过一浪地接连展开这样一些斗争：阻止美国核潜艇在日本港口停泊；拒绝</w:t>
      </w:r>
      <w:r>
        <w:rPr>
          <w:rFonts w:hint="eastAsia"/>
        </w:rPr>
        <w:t>F</w:t>
      </w:r>
      <w:r>
        <w:rPr>
          <w:rFonts w:hint="eastAsia"/>
        </w:rPr>
        <w:t>—</w:t>
      </w:r>
      <w:r>
        <w:rPr>
          <w:rFonts w:hint="eastAsia"/>
        </w:rPr>
        <w:t>105D</w:t>
      </w:r>
      <w:r>
        <w:rPr>
          <w:rFonts w:hint="eastAsia"/>
        </w:rPr>
        <w:t>型飞机进驻；粉碎“日韩会谈”的斗争；“九月一日”（反美）斗争；反对提高物价和重税的共同斗争；“十月十三日”全国各地的（反美）斗争；等等。我们党要站在这些斗争的前列，代表日本人民的斗争和各项要求，展开大选斗争，并且要求政府修改议员名额，以便使大选能够充分地反映人民的意见。‖（</w:t>
      </w:r>
      <w:r>
        <w:rPr>
          <w:rFonts w:hint="eastAsia"/>
        </w:rPr>
        <w:t>1</w:t>
      </w:r>
      <w:r>
        <w:rPr>
          <w:rFonts w:hint="eastAsia"/>
        </w:rPr>
        <w:t>）在这次大选中，我们党要提出下述五大政策，展开斗争：‖第一，争取稳定和改善人民的生活‖为争取降低物价，减低捐税，由国家、地方自治机关和资本家建筑大量的、房租低廉的住宅，实行社会保险，确立最低工资制度，由国家负担义务教育的全部费用，并且实现人民的其他要求而斗争。反对“日美经济合作”和“高速度发展经济”政策，要求限制美日垄断资本的利益，停止对它们免税，把对垄断资本的投资贷款和国家、地方自治机关的庞大财政资金用到提高工人、农民、渔民、小工商业者、中小企业家等人民的生活水平和发展自主和平的经济方面。‖第二，争取实现日本的独立与安全及世界和平‖反对通过美国核潜艇在日本停泊等办法来使日本实行核武装和准备核战争，要求废除“安全条约”、撤除美军基地、归还冲绳和小笠原，为真正的独立与和平而斗争，反对核战争，为实现全面禁止核武器和全面禁止核试验国际协定而斗争。‖第三，反对依附美国和反共军事同盟，争取实现日本中立化与独立，同亚洲各国人民保持友好亲善‖反对“日韩会谈”、侵略南越战争和“遏制中国”等美帝国主义加剧亚洲紧张局势的政策，同亚洲各国人民一起，为保卫亚洲和平、支持民族解放运动、反对复活日本军国主义和帝国主义而斗争。‖第四，反对修改宪法，同复活军国主义的政策和反动政治进行斗争，保卫民主‖为反对修改宪法，要求完全实施宪法中的和平民主条款，反对新防止政治性暴力行为法案、所有镇压人民的政策和反动的立法措施，要求解散所有特务组织和右翼暴力团体而斗争。反对违法的竞选活动和贪污行为，反对修改选举法，要求修改议员的名额，为实现民主而斗争。‖第五，打倒池田内阁，争取建立反对“安全条约”的民主联合政府‖为打倒自由民主党池田内阁——它根据建立实施“安全条约”的“长期政权”的计划，依附美帝国主义，牺牲人民利益来加强垄断资本，并且企图实现日本的核武装，修改宪法，以便复活军国主义和帝国主义——建立反对“安全条约”的民主联合政府，建立强大的民族民主统一战线和建设强大的共产党而斗争。‖从上述我们党的五大政策中，可以明确地看出，而且，党的第八次代表大会的政治报告也曾经指出，在这次大选中的斗争，正是围绕日本的前进道路的两条根本对立的路线的斗争。‖一条路线的立场是美帝国主义和同它结成从属性同盟的日本垄断资本的立场，这条路线的政策是：推进“安全条约”，为了美日垄断资本的利益牺牲人民的生活，加强垄断，依附美国以牺牲日本的独立与和平，在亚洲加紧准备核战争，走侵略与战争的道路。这是一条反民族</w:t>
      </w:r>
      <w:r>
        <w:rPr>
          <w:rFonts w:hint="eastAsia"/>
        </w:rPr>
        <w:lastRenderedPageBreak/>
        <w:t>的、反动的路线，这条路线就是用镇压和欺骗的手段来压制人民的不满情绪和斗争，破坏人民的团结，推进“日美经济合作”和“高速度发展经济”政策，实行日本的核武装，“遏制中国”，举行“日韩会谈”，企图公开修改宪法，复活军国主义和帝国主义。这就是自由民主党和池田内阁的政治，它们虽然在部分停止核试验条约上签了字，但在实际上它又在联合国反对那个禁止使用核武器的决议，同美国的核战争实行合作。事实上这是一条用欺骗手段反对全面禁止核武器，摧残日本人民的迫切而重大的要求，使日本孤立于亚洲，背叛日本民族，给日本民族带来重大困难的道路。‖另一条路线的立场是工人阶级和日本人民的立场；这条路线是以建立反对“安全条约”的民主联合政府为目标，把人民的一切要求和力量集中于统一战线，同美帝国主义和日本垄断资本的统治进行斗争的路线。这条路线的方向是，为了保卫人民的生活和权利，要反对垄断资本的统治和掠夺，争取降低物价，减低捐税，反对赋税以外的各项负担，大量建设租金低廉的住宅，实行社会保险，建立最低保障工资制度，反对企业“合理化”，保证农民有土地、工作和资金，反对政治腐化和反动化，争取确立民主和人民权利。全体人民的紧急任务是，坚决拒绝美国在日本“停泊”核潜艇和派驻</w:t>
      </w:r>
      <w:r>
        <w:rPr>
          <w:rFonts w:hint="eastAsia"/>
        </w:rPr>
        <w:t>F</w:t>
      </w:r>
      <w:r>
        <w:rPr>
          <w:rFonts w:hint="eastAsia"/>
        </w:rPr>
        <w:t>—</w:t>
      </w:r>
      <w:r>
        <w:rPr>
          <w:rFonts w:hint="eastAsia"/>
        </w:rPr>
        <w:t>105D</w:t>
      </w:r>
      <w:r>
        <w:rPr>
          <w:rFonts w:hint="eastAsia"/>
        </w:rPr>
        <w:t>型飞机，反对日本核武装，反对“遏制中国”和“日韩会谈”，依靠人民团结的力量阻止修改宪法，阻止复活军国主义和帝国主义，废除“安全条约”，建成一个独立、民主、和平、中立的日本。这是一条民族民主革命的道路。这也是一条反对核战争，争取实现全面禁止核武器和核试验，保卫世界和平，增进同各国人民的友好关系，引导日本人民走向繁荣的道路。这是日本共产党纲领所指出的道路。‖日本的实际情况决定了这样两条道路的斗争是不可避免的。这场斗争，从根本上说，是一次要么自由民主党胜利、要么共产党胜利的决战。‖（</w:t>
      </w:r>
      <w:r>
        <w:rPr>
          <w:rFonts w:hint="eastAsia"/>
        </w:rPr>
        <w:t>2</w:t>
      </w:r>
      <w:r>
        <w:rPr>
          <w:rFonts w:hint="eastAsia"/>
        </w:rPr>
        <w:t>）自由民主党池田内阁在他们提出的关于大选的十大政策中，没有提到他们同人民的主要矛盾点——日本核武装和修改宪法等等问题，企图掩盖他们准备执行的政策所具有的反民族和反人民的性质。他们为了欺骗人民群众，虚伪地提出社会保险、住宅和减税等等似乎要改善人民生活的政策。他们在宣传“大国论”的同时，企图向东南亚和大洋洲进行侵略性的扩张。党要同自由民主党的这种欺骗勾当和反人民、反民族的政策进行彻底的斗争。‖同时，自由民主党不愿意倾听绝大多数舆论要求修改议员名额的意见，只是在形式上向国会提出提案，并且企图修改选举法，在即将举行的选举中仍然采取过去那种“伪造证票”等等违法的、恬不知耻的手段，进行大规模的收买和宴请活动，我们必须彻底地加以揭露，同它进行斗争。‖社会党现在特别提出了维护中小资本家的政策，但是，它不同美日垄断资本进行斗争，反而正在企图依靠他们来解决问题。它的右翼领导人一面把自己装扮成工人和和平的朋友，一面站在劳资合作的立场上，出卖工人阶级的根本利益，进行着分裂活动。特别是，他们组成了禁止核武器建设和平国民会议，分裂禁止原子弹氢弹运动，公开同美日反动派实行合作，甚至充当它们的走狗。对于这些情况，党必须加以揭露。‖右翼社会民主主义者所领导的社会党的政治方针和政策，是在两条根本对立的路线之间摇摆的政治方针和政策。社会党在竞选政策中虽然总算提出了反对征收重税和抬高物价、反对美国核潜艇“停泊”等口号，但是不愿意提到使日本人民遭受苦难的美帝国主义的统治和同这种统治进行斗争的问题，虽然采取着只是“反垄断”的立场，但是也没有真正同垄断资本进行斗争。而且，右翼领导人在独立与和平的问题上，同自由民主党池田内阁一样，正在利用部分停止核试验条约，模糊对侵略与战争的罪魁祸首美帝国主义的斗争，并且根据像第三种势力论那样的“积极中立主义”和“结构改革论”，进行着宗派主义的社会党单独政权的宣传活动。‖正如我们党的纲领和党的第八次代表大会的方</w:t>
      </w:r>
      <w:r>
        <w:rPr>
          <w:rFonts w:hint="eastAsia"/>
        </w:rPr>
        <w:lastRenderedPageBreak/>
        <w:t>针所指出的那样，尽管我们同社会党在纲领性的问题上存在着意见分歧，但是为了当前人民的切身利益，仍然希望按照要求进行联合，在反对“安全条约”维护和平民主国民会议以及其他方面联合起来，进行斗争。正如我们最近在关于向政府提出抗议的问题上，向社会党提出的建议所表明的那样，我们自始至终都要努力联合社会党，同美日统治阶级进行斗争。但是，对于社会党利用今天国际共产主义运动的意见分歧，分裂和破坏民主力量一贯坚持的统一行动，对我党进行诬蔑的这样一些攻击，我们一定要坚决斗争到底。‖反党修正主义者最近利用国际共产主义运动中出现的复杂情况，对国际共产主义运动和我们党加紧进行扰乱、造谣和诬蔑的活动，欺骗群众，通过他们自己的可耻的反革命、反人民的作用来为新的肯尼迪—赖肖尔路线效劳，对此，我们必须更进一步，彻底地加以揭露，并且加强斗争。‖（二）关于为大选展开的综合性的活动‖所有的党组织和党员在当前的大选中，必须高举四面旗帜，为展开反帝反垄断的人民的斗争，为建立一条民族民主统一战线和建设一个强大的党，为发展争取民族解放与和平的国际统一战线而斗争，并且依据党的政策保证获得广大群众的支持，争取增加党的议席和得票数。‖（</w:t>
      </w:r>
      <w:r>
        <w:rPr>
          <w:rFonts w:hint="eastAsia"/>
        </w:rPr>
        <w:t>1</w:t>
      </w:r>
      <w:r>
        <w:rPr>
          <w:rFonts w:hint="eastAsia"/>
        </w:rPr>
        <w:t>）在这次大选斗争的形势中，虽然存在着一些更加困难的严酷的条件，例如，同肯尼迪—赖肖尔路线结合在一起的右翼社会民主主义者和反党修正主义者进行着分裂民主力量、孤立共产党的阴谋活动，国际共产主义运动不团结的情况还没有得到正确的解决，等等，但是，也存在着一些重要的有利条件。党的力量比三年以前显著地壮大了，《赤旗报》星期日版的读者已经增加到五十几万；党新组织和领导了各种群众组织；从最近举行的中期选举中也可以看出，党在地方自治机关议会中的议员有了增加，同各地区居民群众的联系扩大了，群众对党加深了信任。人民要求解决的问题又多，又有深远意义，群众的斗争也高涨起来了。所有这些都为人民群众根据纲领的革命立场奋起斗争创造了有利条件。如果全党在这个基础上，用革命的路线和五大政策从思想上和政策上武装起来，并且用它来影响读者，从而发挥高度的革命战斗性，结合群众的要求在广大群众中进行广泛宣传党的纲领和五大政策的活动，那末，就能够克服困难和障碍，在选举中取得胜利和发展。‖（</w:t>
      </w:r>
      <w:r>
        <w:rPr>
          <w:rFonts w:hint="eastAsia"/>
        </w:rPr>
        <w:t>2</w:t>
      </w:r>
      <w:r>
        <w:rPr>
          <w:rFonts w:hint="eastAsia"/>
        </w:rPr>
        <w:t>）全体党员加强同五十几万星期日版读者的联系，并且进一步团结群众团体的积极分子和其他各个方面的许多积极分子，作为选举的积极分子，正确地依靠群众对我们的信任和同我们的联系，是非常重要的。应当结合群众的难以数计的要求，加强多样化的大量的政治宣传，并且日益加强全体党员和几十万同情者日常对群众的说服教育工作。而且，重要的是，在上次地方选举中当选的全党的地方议员和候选人必须把那些曾经在地方选举中同我们共同奋斗并支持我们的群众全部动员起来，使他们投入这次大选。‖（</w:t>
      </w:r>
      <w:r>
        <w:rPr>
          <w:rFonts w:hint="eastAsia"/>
        </w:rPr>
        <w:t>3</w:t>
      </w:r>
      <w:r>
        <w:rPr>
          <w:rFonts w:hint="eastAsia"/>
        </w:rPr>
        <w:t>）在目前，特别是以国会临时会议为目标，把反对美国核潜艇在日本港口“停泊”、反对征收重税和提高物价以及工人、农民、渔民、市民的各项要求和斗争推向高潮，是非常重要的。即使是在选举期间，党也必须发展群众斗争，站在群众斗争的前列，积极展开各种签名运动，并把它同竞选结合起来，在这过程中倾听人民的要求，宣传党的纲领和五大政策，向他们进行说服，加深他们对党的理解，增加党的选票。全党和同情者有系统地、有计划地估算和争取选票，是重要的。‖为了按照纲领所指出的建立民族民主统一战线的方向进行竞选活动，必须加强在工人阶级中间的活动，在这个过程中同根深蒂固的社会民主主义的影响和约束展开斗争，努力克服工会主义的倾向。因此，重要的是，要说明环绕工作场所现状、企业“合理化”、低工资、企业内的残酷压迫同日本的前进道路这两条道路的斗争的关系及工人阶级的作用，用革命观点来鼓舞工人。还要说明改良主义同革命立场、社会党同共产党的区别，争取在为工会内</w:t>
      </w:r>
      <w:r>
        <w:rPr>
          <w:rFonts w:hint="eastAsia"/>
        </w:rPr>
        <w:lastRenderedPageBreak/>
        <w:t>部进行政治活动和支持政党的自由而斗争，在竞选斗争的过程中要以各种方式促进和组织工人讨论学习政治的活动，克服在一部分人中间存在的轻视选举的倾向，提高革命觉悟，团结工人中间的积极分子，依靠他们的力量取得工人阶级中的多数人的支持，获得大量的选票。‖加强在农民中间的活动，是竞选斗争中的最重要的任务之一。必须说明农村的现状，农民的苦难同自由民主党的政治、“改进农业结构”事业、贸易自由化之间的关系，揭露使农民生活困苦的美日反动势力，使广大农民群众认识到，只有反对自由民主党，走共产党所指出的革命道路，才是农民的出路。‖要积极地提出贫苦人民关于维护生活的迫切要求，进行斗争，并且向他们指出贫困的根源在于美日反动派的政治。对于创价学会的会员，要积极地提出他们的关于改善生活的要求，同他们一起向美日反动派和自由民主党政府展开斗争，同时要非常慎重地用“宗教与政治是两回事”的观点对他们进行工作，争取党的支持者，增加选票，这样做是重要的。对于创价学会的反共领导人支持自由民主党和攻击共产党的活动，必须根据上述基本方针展开斗争。‖重要的是，在劳动市民、中小企业家和知识分子、文化界人士中间的活动，也要结合他们的迫切要求，向他们说明党的政策，根据建立民族民主统一战线的观点对他们进行工作。‖在这些阶层中间展开活动的同时，还必须加强在痛苦最深的、政治觉悟正在提高的妇女和青年中间的活动。‖特别是必须日益加强据点，制订一个消灭企业、农村、街道的空白点的工作计划，展开活动。在空白地带和迄今党的影响所不能及的工会等地方，群众的要求和觉悟有了提高，包括没有组织起来的中小企业工人在内的群众都发生了变化，我们要抱着坚定的信心在这些人中间积极地展开活动，这是重要的。‖如上所述，我们必须加强全党的全面部署和统一领导，在当前的大选中根据党的纲领和五大政策，争取更广大的人民群众支持党，在全国范围内增加党的选票，增加党在众议院的议席，争取扩大和加强反对美日反动派的人民的统一战线和党的队伍。‖三、群众斗争和统一战线在当‖前的若干问题‖（一）在大选已经迫在眉睫的形势中，在群众斗争和统一战线向前发展的道路上还有一些严重的困难。根据党的纲领和政治报告发展我国的统一战线，是一项重要的任务。弄清楚与此有关的若干迫切问题，无论对于在大选中实现跃进，或者对于在这个成果的基础上向前迈进，都是必要的。‖（二）目前我们面临着的困难的特点是，在前面已经谈到的那种国际和国内形势下，在牵连到国际共产主义运动的不团结状态，而且同民主力量和工人运动内部的弱点也有关系的情况下，美帝国主义和日本垄断资本已经加紧进行新的制造分裂的阴谋活动。对于这些阴谋活动，是丝毫不能加以轻视的。‖在具有历史意义的反对“安全条约”斗争以后，美日统治阶级为了破坏在反对“安全条约”共同斗争中集结起来的民主力量的团结，并且孤立我们党，曾经一直利用社会党和日本工会总评议会内部的像第三种势力论那样的“积极中立主义”，特别是利用“结构改革论”，千方百计地使它们越来越右倾。‖正像赖肖尔在美国参议院作证时所说的那样，他们把“古典的马克思主义”看成是真正的敌人，并且动员右翼社会民主主义者和修正主义者，对马克思列宁主义和我们党纲的路线集中地进行了污蔑和攻击。最近三年来，在禁止原子弹氢弹运动中一直被执拗地提出来的“反对任何国家进行核试验”的论调，就是他们的一个重要的武器。‖从今年七月举行的总评大会起，直到第九届禁止原子弹氢弹世界大会以后，评价部分停止核试验条约的问题同“反对任何国家核试验”问题一起，被当做反共的“试金石”，在我国民主力量和工人运动内部提出来，并且变成了肯尼迪—赖肖尔路线的新的攻击武器。‖这些反共分裂阴谋活动，在思想上、政治上是通过社会党和总评内部的“右倾路线”来进行的，在组织上是通过社会党和总评内部的分裂主</w:t>
      </w:r>
      <w:r>
        <w:rPr>
          <w:rFonts w:hint="eastAsia"/>
        </w:rPr>
        <w:lastRenderedPageBreak/>
        <w:t>义者和反党修正主义者的几个系统来进行的。特别是，总评根据“党派主义”而硬要工人支持社会党的那种错误约束，已经成了这种反共分裂阴谋活动的基础。目前，围绕着大选，他们正在进一步变本加厉地进行着这些阴谋活动。‖这些阴谋活动，同美日反动势力及其秘密政治警察、右翼暴力团体、美国的劳工组织和三田村劳动问题研究所等机关进行的特务活动、阴谋策划、挑衅活动和镇压政策配合起来，正在蛮横地进行着。我们必须重视这些阴谋活动，并且同它彻底进行斗争。‖一贯加紧策划反共分裂阴谋活动的右翼社会民主主义者和反党修正主义者，为了使他们的分裂阴谋活动能够顺利进行，正要利用他们迄今一直抵制的各个国际民主组织。我们对于他们的这个企图，要严加警惕。‖（三）尽管美日反动派进行了上述攻击，但是，我们仍然使群众斗争和统一战线取得了一定的发展。‖全党团结一致，保卫人民的切身利益，坚持人民的迫切要求（譬如阻止核潜艇“停泊”、拒绝</w:t>
      </w:r>
      <w:r>
        <w:rPr>
          <w:rFonts w:hint="eastAsia"/>
        </w:rPr>
        <w:t>F</w:t>
      </w:r>
      <w:r>
        <w:rPr>
          <w:rFonts w:hint="eastAsia"/>
        </w:rPr>
        <w:t>—</w:t>
      </w:r>
      <w:r>
        <w:rPr>
          <w:rFonts w:hint="eastAsia"/>
        </w:rPr>
        <w:t>105D</w:t>
      </w:r>
      <w:r>
        <w:rPr>
          <w:rFonts w:hint="eastAsia"/>
        </w:rPr>
        <w:t>型战斗轰炸机进驻，等等），团结广大人民群众，在全国范围反复展开统一行动，在这种形势下取得了第九届禁止原子弹氢弹世界大会的成功，就是一个例子。‖在第九届禁止原子弹氢弹世界大会上，虽然发生了国际共产主义运动不团结的现象，分裂主义者进行了阴谋活动并且退出会议，但是，仍然全体一致地通过了《关于国际统一行动的呼吁书》，并且作出决议，提出了反对核战争、反对日本实行核武装和全面禁止核武器等等共同要求。这无论对国际或者国内来说，都是一项巨大的成就。这个事实对最近的国际和平民主运动提供了重要的经验教训。为了根据这个呼吁书组织统一行动而精力充沛地进行斗争，在当前有着极其重大的意义。‖在那以后，分裂主义者在美日统治阶级的支持下，正在推动社会党和总评，进行阴谋活动，企图使日本禁止原子弹氢弹协议会发生分裂，使反对“安全条约”共同斗争组织在事实上瓦解。目前，他们正在一部分地方企图把我们党和民主青年同盟从这些组织中排挤出去，或者正在建立分裂的组织。我们必须更清楚地揭露他们的真面目，高举统一日本禁止原子弹氢弹协议会的旗帜，执行世界大会的决议，同时发展反对“安全条约”共同斗争。‖为此，有必要扩大和加强和平委员会，积极地进行工作，争取在各个工作场所和地区建立和平委员会的组织，加强日本亚非团结委员会和各个国际友好组织，特别有必要把那些在去年以来反复展开的统一行动中取得巨大成就的实行委员会的活动变成真正发挥广大群众的主动性和创造性的活动。‖以反对“安全条约”共同斗争组织来说，这些组织主要是依靠共产党、社会党、总评和其它民主团体的合作发展起来的。在这些组织中，我们党在团结广大群众、推进运动方面，一直起到了最大的作用。我们的经验证明：这些共同斗争组织的基础，在于工人阶级、农民和各阶层人民群众的自觉的团结和斗争；如果没有我们党根据人民的切身利益、群众的不满情绪和要求，领导统一行动，把以当前的政治任务为中心的斗争作为主要课题来提高群众的政治觉悟，统一各种斗争，加强各个地区的反对“安全条约”共同斗争组织和禁止原子弹氢弹协议会等各种共同斗争组织，那末，就不能发展统一战线。‖当美日反动派正在妄图驱使分裂主义者，对社会党和总评的领导机构施加强烈的影响，把整个运动拖到他们的路线上，并且妄图进行分裂和破坏活动的时候，坚持这个根本原则，是特别重要的。在今年二月二十一日发表声明以后，领导人围绕着统一禁止原子弹氢弹运动的问题举行会谈的事实经过和经验，就证明这些做法是正确的。‖我们重新深刻地学到这样一个原则：在发展统一行动和统一战线的时候，要把不能取得一致的问题保留起来，设法在能够取得一致的问题上统一行动。同时，我们也必须记住，光靠那种求同存异的办法，是不能同他们目前进行的制造分裂的阴谋活动进行斗争的。这是因为，分裂主义者们从企图把运动变成私有物品的自私的想法出发，</w:t>
      </w:r>
      <w:r>
        <w:rPr>
          <w:rFonts w:hint="eastAsia"/>
        </w:rPr>
        <w:lastRenderedPageBreak/>
        <w:t>提出像“反对任何国家进行核试验”和“部分停止核试验条约”这样一些难于取得一致的问题，而对于意见能够一致的问题却避而不谈（尽管在他们自己也提出的人民的切身要求中有许多一致的地方），企图分裂和破坏统一行动。‖我们一定要严厉地、正确地批评他们采取的这种违反统一行动和统一战线的原则的态度，阐明党根据人民的利益和要求制订的正确的政策和方针，争取广大群众的支持，进行斗争，决不实行无原则的妥协。‖就像党的第八次代表大会政治报告所指出的那样，目前我们应当警惕的主要危险，是这样一种盲从的倾向：因为必须维护统一，所以就认为右翼社会民主主义者的机会主义的、宗派性的倾向是无可奈何的，而加以承认，结果就等于在事实上容许他们进行那些企图破坏和瘫痪统一行动、把运动据为己有、把运动导向错误方向的分裂主义的阴谋活动。我们必须透彻地学习这样的经验教训：当然以右翼社会民主主义者为主力的分裂主义者在第七届和第八届禁止原子弹氢弹世界大会上遭到决定性的失败，由国内外绝大多数的和平力量确定了正确的方向，但是，在这些大会之间的时期，由于分裂主义者进行宗派性的阴谋活动，已经使日本禁止原子弹氢弹协议会的领导倾向多次发生动摇、混乱和后退。这个事实告诉我们，对分裂主义者实行无原则的妥协，盲从他们，是多么显著地有害于出席世界大会的国内外和平力量所确定的正确的运动方针。看来，分裂主义者利用社会党和总评的“右倾路线”和错误的“党派主义”约束，对群众实行着官僚式的“统治”，但是，他们并没有真正得到群众的信任。这个事实，根据第九届禁止原子弹氢弹世界大会的经验看来，也是一清二楚的。‖我们党在四中全会决议中也已经阐明，我们衷心希望同所有诚实的社会党党员和工会会员团结，要为“对于那种要使民主力量的共同斗争停滞不前、破坏这种斗争并且要把它据为己有的理论和政策，决不随声附和，而要同群众一起揭发并且纠正它们的错误”而斗争。在国际共产主义运动的不团结已经对我国产生影响和美日反动派加紧策划新阴谋的情况下，对这一点必须重新加以强调。但在同时，在某些同志中间，也出现了完全漠视在我们党同社会党和总评的共同要求的基础上采取统一行动的可能性，并且完全漠视旨在实现这种统一行动的努力的那种宗派主义倾向。这种倾向，在思想上是机械地把盲从倾向反转过来的另一种表现，它的根源是相同的，因此必须加以克服。‖为了在大选斗争中跳跃式地发展党的统一战线，也必须纠正这些不正确的倾向。‖（四）工人阶级在我国的阶级成分中占最大的比重。农民的阶级分化正在急剧地发展，广大劳动人民、妇女、青年和知识分子正提出严重的不满和要求，起来进行斗争。我们必须正确地掌握这种情况，从发展以工农联盟为基础的统一战线这样一种高瞻远瞩的观点出发，抓住工会运动，实现和发展四中全会的方针。‖由于社会党在大选斗争这一情况下，提出“要获得维护宪法所必需的三分之一的议席”和“争取建立社会党单独政权”的口号，所以，他们根据错误的“党派主义”，在极大的程度上加强对工会的约束，强迫它们支持特定的政党。工会借口“组织决定”，硬要会员支持社会党候选人，并且利用工会章程实行控制，这是违反工会要保障支持政党自由和政治活动自由的民主原则的行为，是破坏组织和团结的行为。这种行为，是破坏目前由于（资本家）通过企业“合理化”实行解雇、加强劳动强度、降低工资和忽视工人权利等等情况而遭到困难，受到屈辱和迫害的工人的要求和斗争的行为，是不能容许的。‖必须一面针对在工作场所普遍表现出来的严重不满情绪和要求进行宣传，一面在企业中普遍而深入地建设党组织，创造性地发展依靠先进分子、团结中间分子、争取落后分子的工作方法，明确指出与这种工作方法相称的小组的任务，以工作场所为基础加强工会工作。我们党一定要在大选中获得工人阶级的更多的支持，建立并发展党和工会的正确关系。‖池田</w:t>
      </w:r>
      <w:r>
        <w:rPr>
          <w:rFonts w:hint="eastAsia"/>
        </w:rPr>
        <w:lastRenderedPageBreak/>
        <w:t>内阁和自由民主党将会通过大选，更进一步加紧推行和强制推行那个作为依附美国、实行贸易汇兑“自由化”和“高速度发展”垄断资本的一环而要改变农业结构的政策。由于扩大实行贸易“自由化”而大量进口脱脂奶粉、美国种鸡、食肉用鸡、大豆和小麦等，给农民以很大的打击。‖农业的经营和农民的生活遭到越来越严重的破坏，农民债台高筑，纳税款额增加。每年都有几十万农民离开农村成为工人，他们出外谋生而变成半无产阶级的现象激增；阶级分化正在迅速地进行着。农民实行团结和进行斗争的条件正在进一步成熟。因此，我们党的一个紧急的任务是，准确地抓住农民的具体要求，组织和发展农民的斗争。‖目前，农村仍然是自由民主党的巩固的基础。鉴于这种实际情况，就在即将举行大选的这个时候，我们一定要一面进行在农村中建设党、组织农村工会和农民协会的工作，一面争取更多的农民支持我们党。‖农民在工人阶级领导下加强工农联盟、发展统一战线，才是从根本上解决农民要求的唯一道路。我们必须贯彻这个方针，完成党对农民的革命思想教育工作。‖由于捐税奇重和物价飞涨，劳动市民的营业和生活遭到了威胁。‖妇女和青年在池田内阁和自由民主党的苛政下面，受到政治上和经济上的不平等和矛盾的影响，因而妇女和青年对这种情况的不满情绪越来越大，要求也越来越多。‖在依附美国的情况下复活军国主义的政策，使许多文化界人士、知识分子和所有的民主人士感到窒息。‖在迄今一直受到自由民主党影响的人们中间，对党和统一战线抱有希望和期待的人也越来越多。‖这些阶层的人们的现状和要求，是在大选斗争中发展以工人阶级为核心、以工农联盟为基础的统一战线的条件。我们越来越需要根据我们党的纲领和政治报告的思想，进行斗争。‖（五）对于发展群众斗争和统一战线来说，确实存在着各种困难。但是，无可置疑的是，只要全党遵循莫斯科宣言和莫斯科声明的革命原则，遵循党的纲领和政治报告的路线，团结起来进行斗争，我们就能够克服这些困难向前迈进，并且在当前的大选中实现跃进。‖四、党　的　问　题‖（一）围绕选举的形势是极为紧张的。全党一定要在党中央委员会的领导下，紧密团结，集中全副力量，建立稳固的战斗部署，以便发挥高度的战斗性，把竞选斗争进行到底。没有疑问，只要全党组织和全体党员深刻地领会党中央的政策和各项竞选方针，在各级机关的正确领导下，同支持党的广大群众紧密地结合起来，进行斗争，一定能够克服种种障碍和困难，在选举中取得巨大的进展。经过全党的努力，我们在壮大党的力量、特别是增加机关报的读者方面，在改进教育学习活动和机关领导方面，都取得了许多的成就。但是，我们一贯的任务是，深刻地吸取政治报告和四中全会报告等文件中详细阐明的关于党的工作和党的领导的各种经验教训，从而在竞选斗争中进一步扩大上述成就。‖（二）特别重要的是，在进行竞选斗争的时候，要进一步加强同党机关报读者和党的广大合作者的联系，在他们积极合作的情况下共同进行斗争。为了实现这个目的，几个月来在增加机关报读者方面取得的成就是一个宝贵的基础。‖中央委员会在二中全会决议中重新确认了“壮大党的力量和思想、教育工作的综合两年计划”。从那个时候起，全党组织一直在竭尽全力，争取完成这个两年计划。四中全会的决议强调说，在执行这个计划的过程中，要早日达到它的中期目标——党员十五万人、《赤旗报》二十万份和《赤旗报》星期日版六十万份。后来，党中央对这个中期目标的完成情况进行了检查，结果发现，从全党来看，还有相当多的落后情况，因此，发出号召，把今年六、七两个月作为扩大星期日版读者的特别月。全党立即响应这个号召，全力以赴地进行了工作，在仅仅两个月的时间里就使星期日版的读者增加了十五万多人。现在，使星期日版拥有六十万读者的目标正在接近于实现。实践已经证明，政治局关于增加星期日版读者在壮</w:t>
      </w:r>
      <w:r>
        <w:rPr>
          <w:rFonts w:hint="eastAsia"/>
        </w:rPr>
        <w:lastRenderedPageBreak/>
        <w:t>大党的力量运动中所起的带头作用的指示是正确的。包括东京、神奈川、爱知、京都和福冈等重要都、府、县在内，有一半的都、府、县党组织已经达到了这个目标。此外，还没有能够达到中期目标的道、府、县党组织也正在为达到目标而进行奋斗。党中央委员会对于全党这样的奋斗和战斗精神，给予很高的评价。‖星期日版读者增加到将近六十万这件事，不仅为达到其他两项中期目标创造了有利条件，而且产生了大大发展党和群众的联系、使我们党在大选斗争中联系更为广大的群众的可能性。‖但是，今天还有一半的道、府、县党组织没有能够达到中期目标。这些道、府、县党组织应当尽快地达到这个目标。二中全会决议（它确认了“壮大党的力量和思想、教育工作综合两年计划”，提出了积极地努力完成这个计划的任务）说：‖“我们需要结合每一个适应今后形势发展的群众运动和群众斗争，推进壮大党的力量计划，在实践中完成这个计划。”‖中央委员会提出壮大党的力量的任务时，总是不把它同群众斗争的任务分开，而把两者结合起来。但是，现在在全国的党的工作中还有这样一些倾向：把两个任务理解为各不相干的任务；或者是抓了这个任务，忽略了那个任务。我们必须重视这些倾向。‖我们一定要在当前的大选斗争中继续坚持壮大党的力量的工作，争取达到还没有达到的中期目标，并且要不停留在这个地步，争取在党的第九次代表大会以前完成综合两年计划。为此，我们一定要按照综合两年计划很好地研究已经壮大起来的党的力量的情况，制订一个建设在民族民主统一战线所依靠的阶级和阶层中拥有几十万党员的党、发展并加强群众组织的计划，以建立一条民族民主统一战线。‖在这个计划中，（</w:t>
      </w:r>
      <w:r>
        <w:rPr>
          <w:rFonts w:hint="eastAsia"/>
        </w:rPr>
        <w:t>1</w:t>
      </w:r>
      <w:r>
        <w:rPr>
          <w:rFonts w:hint="eastAsia"/>
        </w:rPr>
        <w:t>）为了使工人阶级成为统一战线的领导力量，一定要重视在企业中建设党的工作，特别是要加强企业支部依据党纲而进行革命的思想建设工作，根据革命的长期远景，深入地进行党的建设，在工人中间觉悟程度不同的先进、中间和落后的群众中扩大党的影响，密切关心群众生活，建设一个在各个方面联系群众的党；（</w:t>
      </w:r>
      <w:r>
        <w:rPr>
          <w:rFonts w:hint="eastAsia"/>
        </w:rPr>
        <w:t>2</w:t>
      </w:r>
      <w:r>
        <w:rPr>
          <w:rFonts w:hint="eastAsia"/>
        </w:rPr>
        <w:t>）为了建立工农联盟，我们一定要制订在所有的农村中有计划地建设党的计划和组织农民协会、农村工会的计划。在农村建设党组织的计划，要增加构成据点的农村支部，以此为核心，使每个市镇村都有星期日版读者，从旧镇村到小村落，逐步增加星期日版读者，在所有的市镇村建设农村支部，并且扩大到旧镇村和小村落去。‖（三）四中全会决议在关于党的部分“树立正确的党风”中，就全面改进机关的领导和党的工作的作风的问题，作了七点指示。中央委员会在全国进行检查的结果表明，党的各级组织根据这个决议进行整顿以后，作风已经有了相当大的改进，但是还存在着许多缺点。‖今天，我们党已经拥有十几万党员、十几万《赤旗报》读者和将近六十万的星期日版读者。尽管我们党的力量已经有了这样大的发展，但是，在党内的领导机关和组织中，有的仍然不按四中全会决议的指示从根本上改进领导方法，仍然沿用过去的手工业式的做法和只依靠党组织先进部分的做法。‖我们需要进一步加强都、道、府、县委员会、各地区委员会的团结。在这些机关内部，虽然不存在突出的意见分歧，但是在执行中央的各项决定和决定各个机关的方针的时候，由于没有进行彻底的讨论，意志还没有完全统一。‖克服这些机关的不够团结和意志不完全统一的现象，加强机关的革命的战斗性和领导作用，是非常重要的。因此，县委员长、常任委员会需要率先进行努力，站在党纲的革命立场上，就党中央的决定深入而彻底地进行政治讨论，对下面的实际情况也要进行深入的讨论，创造一个以高度自觉的革命战斗性去对待任务的局面；进一步加强那种从团结的立场出发，坦率和无所顾虑地进行没有打击性的同志式的批评和自我批评，从错误中吸取教训的气氛，使团结成为更高度的同志式的团结。同时，一定要进行努力，同脱离党的总路线的行为和现代修正主义、现代教条主义的</w:t>
      </w:r>
      <w:r>
        <w:rPr>
          <w:rFonts w:hint="eastAsia"/>
        </w:rPr>
        <w:lastRenderedPageBreak/>
        <w:t>一切表现坚决进行斗争，加强党在思想上和政治上的团结。‖常常出现这样一些情况：不进行彻底的讨论，构成一个机关的所有委员的个人责任也不明确。在都、道、府、县委员会的非常任委员中，只出席会议而不负责执行决定的委员，决不在少数。在这样的委员为数不少的地方，只有少数常任委员挑着过分沉重的担子，他们忙于应付眼前的事务性工作，不同地区委员会和支部紧密联系，从而削弱了全面的政治领导和组织领导。虽然强调说全体党员毫无例外地都要进行奋斗，但是领导机关的全体成员没有尽到他们的责任，从而不能推动全体党员。支部会议的出席情况不好的状态仍然存在。四中全会决议说：“要迅速地讨论党中央的方针，了解地区和工作场所的情况以及群众的要求、支部和党员的实际情况，然后制订一个具体体现了党中央的方针的方针，根据这个决定的方针实际进行领导。”在推进支部工作方面，重要的是，要联系群众的现实生活，讨论支部全体成员所关心的问题。常常把群众工作和建设党的任务理解为各不相干的东西，这是不正确的。中央委员会经常是提出要一面竭尽全力展开群众斗争，一面在这个过程中发展党的任务的。我们党在任何场合都必须密切联系群众。这就是说，全党所有支部的每个成员都要经常在群众中进行工作。领导机关的任务，就是正确地领导这种群众工作。‖目前，我们党正在进行比过去任何时候都重要的大选斗争。我们必须考虑具体办法，在这个激烈的竞选斗争中，加强或者恢复同迄今一直支持我们党的二百万群众的联系，在选举结束以后也要保持和加强这种联系。如果各个领导机关和支部都制订出切合实际的长期计划，并且根据它制订出短期实践计划，由组成机关和支部的全体同志都分担责任，进行检查和总结，向前迈进，那么，我们党的事业将会进一步取得飞跃的发展。‖（四）对于今天迅速发展的我们党来说，缺乏的是党的干部。中央委员会充实了中央党校的教育内容，在都、道、府、县委员会和地区委员会也设立了党校，在培养干部方面取得了巨大的成就，但是还远远不能说这些已经是足够的了。在大选以后，还需要扩大各级党校的规模，延长学习期，改进教育内容。在党校学习的时候，需要加深对党纲和党章的理解，学习马克思列宁主义的理论，同时进行为改进党的工作所必需的实践性的教育。在进行为改进党的工作所必需的教育工作的时候，必须联系群众工作的实践，学习党代表大会的决议和中央委员会全体会议的各项决议。‖我们一定要在党校制度之外，依靠县委员会和地区委员会的统一领导，积极开展支部的学习活动。而且，从中央委员到支部成员都需要根据党中央指定的自学文件，把自学马克思列宁主义的基本文件当作自己的义务。‖在大批地培养干部方面，教育将会起到最重要的作用。不过，我们必须在党的日常工作中根据正确的干部政策，从大批的积极分子中大胆地提拔新干部。依据上述干部政策，从我们党的十几万党员中至少要培养出百分之十的新干部。这决不是一件困难的事情。我们不要等待新干部自然成长，而应当有意识有计划地培养新干部。‖（五）今天，国际共产主义运动内部因为在原则问题上意见分歧，争论越演越烈，已经对日本国内产生了各种各样的影响。在这样的时候，对日本革命负责的日本共产党，站在基于马克思列宁主义和无产阶级国际主义的独立自主的立场上，忠实地捍卫马克思列宁主义的各项原则，坚持我们党的纲领的立场，捍卫莫斯科宣言和声明的革命原则这件事情，就变得比任何时候都更加重要了。日本共产党不干涉其他兄弟党的内部问题，同时，其他兄弟党也不应当对我们党的内部问题、我们党自主地负责的问题进行干涉。‖今天变得越来越重要的是：同莫斯科声明所指出的主要危险——现代修正主义进行斗争，并且同主要是以机械地输入和盲目追随别国兄弟党的路线为特点的现代教条主义进行斗争，克服党内的一切小资产阶级机会主义，保卫马克思列宁主义的纯洁</w:t>
      </w:r>
      <w:r>
        <w:rPr>
          <w:rFonts w:hint="eastAsia"/>
        </w:rPr>
        <w:lastRenderedPageBreak/>
        <w:t>性和纲领的总路线。‖被日本共产党开除出去的反党修正主义者，目前正在利用国际共产主义运动内部的争论，一面进行同其中一方联系的阴谋活动，一面同反共的右翼社会民主主义者勾结起来，疯狂地攻击我们党。我们党丝毫也不能轻视同这些反革命分子的斗争。‖（六）低估美日反动派的力量是错误的。但是，过高地估计敌人的力量，因而采取消极的策略，就是更大的错误。美日反动派及其走狗迄今一直使用所有的手段来破坏和迫害我们党。但是，我们党克服了这些困难，并且巩固和发展了党。他们今后将会变本加厉地迫害我们党。但是，如果我们党的全体党员紧密地团结在党中央的周围，为实现我们党的纲领而奋斗，那么，我们党将会在这种斗争中得到巨大的发展。对于那些企图破坏我们党的团结的人，必须坚决进行斗争。最近揭发出来的事实表明，由于放松了对敌人的警惕，就发生了被敌人收买和让特务钻进我们党的情况。我们不应当忘记：敌人正在拿出巨额款项，拼命地进行着破坏我们党、并且收买党员为他们做特务工作的活动。‖全体党员毫无例外地进行奋斗，争取在目前正在进行的大选斗争中大大地增加我们党的得票数，增加我们党的席位，争取壮大和加强党的力量！‖让我们不向任何迫害和困难屈服，捍卫我们党四十一年来始终一贯地保卫日本人民的根本利益的光荣的革命传统，高举四面旗帜，向前迈进！‖　　【日期】</w:t>
      </w:r>
    </w:p>
    <w:p w14:paraId="4A98ED52" w14:textId="77777777" w:rsidR="00886012" w:rsidRDefault="00886012" w:rsidP="00886012">
      <w:pPr>
        <w:rPr>
          <w:rFonts w:hint="eastAsia"/>
        </w:rPr>
      </w:pPr>
      <w:r>
        <w:rPr>
          <w:rFonts w:hint="eastAsia"/>
        </w:rPr>
        <w:t>‖【版面】第</w:t>
      </w:r>
      <w:r>
        <w:rPr>
          <w:rFonts w:hint="eastAsia"/>
        </w:rPr>
        <w:t>03</w:t>
      </w:r>
      <w:r>
        <w:rPr>
          <w:rFonts w:hint="eastAsia"/>
        </w:rPr>
        <w:t>版（）‖【专栏】越南通讯‖【标题】越南农村的新面貌‖【正文】越南农村的新面貌‖本报记者　胡本英‖目前，越南北方农村中正在开展一个“改进农业社管理，改进技术，全面、大力、稳步地发展农业生产”的大规模运动。根据越南劳动党中央政治局决议中规定，今后三年内，越南北方的农业社都将分期分批地进行这项改革，巩固社会主义农业的集体经济，为农业生产的进一步发展打下坚实的基础。这项改革工作被认为是越南北方农村在完成了农业合作化以后的又一次革命运动，它已成为越南北方全党全民的一项重要任务。‖运动的重大意义‖越南北方的农业合作化早在一九六○年底就已基本完成。据越南劳动党中央农村工作部统计，经过合并和调整，到一九六二年底，越南北方共有二万九千八百二十四个农业社，入社农户占农户总数的百分之八十七点七，其中参加高级社的农户占农户总数的百分之三十六以上。几年来，越南北方的农业社，经受了各种考验，生产有了很大发展，社员生活获得了很大改善，集体经济更加巩固。‖但是，农业社在成长过程中也遇到一些问题。越南劳动党中央政治局关于改进农业社管理的决议中指出，目前在大部分农业社中，生产方向的确定和劳动力的使用还不够好，技术改革还没有积极进行，财务工作还不够健全，这些原因在一定程度上影响了集体生产优越性的进一步发挥。‖为了解决农业社管理上存在的问题，越南劳动党中央政治局的决议提出了三项具体要求：一、改进农业社管理；二、改进技术和建立农业社的物质和技术基础；三、加强党和国家对农业社的领导。这三项要求表明，这次运动既在于巩固新的生产关系，又在于大力促进生产；既在于加强党和国家对集体经济的领导，又在于发挥组织起来的优越性。三项要求是密切相关、互相推动的。每一个农业社改革的结果如何，都以这三项要求作为衡量的标准。‖第一期改革工作的成果‖越南北方各级领导部门和广大干部、群众，对农业社改革运动作了充分的酝酿和准备工作。早在去年秋冬，就在二十个省的一千零二十四个农业社中进行了改革的试点工作；大批机关干部，其中包括一些参加党数十年的老干部，工人、知识分子、科学技术工作人员等，热烈响应党的号召，纷纷下乡直接参加农业社改革工作。经过去年的试点，在取得经验的基础上，今年春季以来，又在越南北方平原和红河</w:t>
      </w:r>
      <w:r>
        <w:rPr>
          <w:rFonts w:hint="eastAsia"/>
        </w:rPr>
        <w:lastRenderedPageBreak/>
        <w:t>中游地区的十八个省、市、区进行了第一期农业社改革工作。参加第一期社改的有一千三百六十五个农业社，已先后在五、六月间胜利完成。目前，二十个省、区的二千六百五十五个农业社正在进行第二期改革工作。‖第一期的农业社改革工作取得了良好成果。据有关部门总结，这些农业社经过全体社员和干部的热烈讨论，都确定了比较积极、切实的生产方向和生产计划；大部分农业社的耕地和播种面积都有所扩大。这些农业社还制定了技术改革的方向和具体措施，加强了农业社的物质和技术基础。在改革当中，各农业社兴办了许多小型水利，增建了制肥场，改进了育种方法，许多农业社增建了农具修配场、灰窑、砖窑、仓库和贮棚等。这些农业社还都根据生产的具体需要，对生产队进行了合理调整，并且实行了生产责任制；同时大部分农业社都完成了一九六二年的财务结算。大批积极分子被选拔到领导岗位上来，因而，使基层组织更加巩固、领导力量增强了。‖目前，农业社经过改革的农村，都出现了一片崭新的面貌，群众的劳动热情和生产积极性更加高涨了，从而有力地促进了生产。据调查，经过改革的农业社的早造生产计划都完成得很好，单位面积产量都有增加，饲养业也有了发展。‖访问民主农业社‖富寿省符宁县民主农业社，是第一期农业社改革中搞得较好的一个农业社。不久以前我访问了这个社。‖民主农业社座落于半山区，全社共有一百六十三户。这里大部分是梯田，土地瘠薄。自一九五九年成立农业社以来，粮食产量不断增长，社员生活有了显著改善，但是，由于生产方向不明确，没有能够充分利用山区的特点全面发展生产，同时技术改革进行得迟缓，因此劳动效率比较低。以前，社的领导干部未能深入领导生产，社员们的生产积极性没有充分得到发挥。‖今年二月间，这里开始进行农业社改革。社干部们集中到县里学习了二十五天，了解了党的方针、政策，提高了认识，初步看到社里存在的缺点和弱点。他们回社后，在县乡领导的帮助下，积极着手准备建社以来的基本资料，其中包括生产、分配、财政收支等，与此同时，在党团员、群众中进行改革酝酿工作。接着，召开社员大会，交代政策，宣布改革的好处，公布有关材料（包括账目），提出今后生产规划以及进行技术改革措施等。在社员大会上，社干部当着群众的面检讨了自己工作中的缺点或错误，发动大家对社和领导干部提出批评意见。‖社员们对改革工作非常关心，他们积极参加讨论，补充和修改了生产规划、技术改革措施。随后，又在充分发扬民主的基础上，整顿和改选了党团支部、管委会和其他组织。‖这个社经过群众讨论明确了生产方向。过去民主农业社对种植杂粮、经济作物不够重视，现在确定以粮食生产为主，稻谷、杂粮并重，发展经济作物，发展饲养业。增产的方向，主要是提高单位面积产量，增加复种面积和大力开荒。‖为了增强社的物质和技术基础，干部和社员们热情地投入了兴修水利、改革技术的工作，他们纷纷把自己的存款拿出来，借给社购买生产工具。仅在改革期间，全社修建了三条长达一千五百米的水利围埂和三个涵洞，把四十五亩单季田改为双季田；增建了五个晒谷场，修建了一个砖窑，并已烧了十五万块砖；制作了十五辆运输车；建立了八个制肥场；还成立了农业技术研究小组。‖访问时的所见所闻，使我感到这里到处呈现着一种新的兴旺景象。社支部书记告诉我，今年他们计划稻谷总产量为三百五十八吨多，比去年增产四十八吨多，而早稻就已收获了二百吨零五百公斤。他说，农业社改革后取得的成绩仅仅是个开端，今后一定要争取更大的胜利。‖　　【日期】</w:t>
      </w:r>
    </w:p>
    <w:p w14:paraId="67D53EB9" w14:textId="77777777" w:rsidR="00886012" w:rsidRDefault="00886012" w:rsidP="00886012">
      <w:pPr>
        <w:rPr>
          <w:rFonts w:hint="eastAsia"/>
        </w:rPr>
      </w:pPr>
      <w:r>
        <w:rPr>
          <w:rFonts w:hint="eastAsia"/>
        </w:rPr>
        <w:t>‖【版面】第</w:t>
      </w:r>
      <w:r>
        <w:rPr>
          <w:rFonts w:hint="eastAsia"/>
        </w:rPr>
        <w:t>03</w:t>
      </w:r>
      <w:r>
        <w:rPr>
          <w:rFonts w:hint="eastAsia"/>
        </w:rPr>
        <w:t>版（）‖【标题】皮诺·桑托斯大使的讲话‖【正文】皮诺·桑托斯大使的讲话人大常委会委员长，亲爱的朱德同志，国务院副总理，亲爱的贺龙同志，亲爱的郭沫若同</w:t>
      </w:r>
      <w:r>
        <w:rPr>
          <w:rFonts w:hint="eastAsia"/>
        </w:rPr>
        <w:lastRenderedPageBreak/>
        <w:t>志，亲爱的刘宁一同志，亲爱的各位同志：‖请允许我代表我国人民和政府向你们表示感谢，感谢你们举行这次盛大集会庆祝古巴全国解放五周年纪念日，这次大会在如此高级的会场举行，并由兄弟的高级领导人主持，这从形式上就说明了大会的重大意义；这次大会还特别表现了富有深刻意义的战斗性，这种战斗性使我们两国人民不因地理上的隔离而团结在共同的理想和共同的斗争中——社会主义的理想和反对帝国主义的斗争。‖五年前的今天，遭到菲德尔·卡斯特罗领导下的英勇的游击队打击的巴蒂斯塔暴政的雇佣军溃退了，在这同时独裁者本人和他最亲信的同僚者恐惶万状地逃到外国去避难。他们中间许多人，也就是罪恶最深的人，找到了美国领土作为他们的避难所，在那里美国政府给他们最好客的招待使他们消遥法外。那些日子是戏剧性的和决定性的日子。起义军胜利地前进，但是，已经不是在战斗嘶杀的喊声中，而是在人民最兴高采烈的欢呼声中，攻占了兵营和城市。与此同时，在哈瓦那，在群众热爱祖国和拥护革命气氛的包围中，反动阶层的人在活动；他们聚集在美国大使周围，互相勾结，秘密策划挫败人民的正义愿望的阴谋勾当，在总统的空座位上安放一个为他们利益效劳的枯瘦昏庸的老傀儡。这是不折不扣地如同大家所知道的玩弄反动政变的手腕，每当在饱经贫困、剥削和暴政统治的人民中刮起不满和反叛的风暴时，美帝国主义者及其同盟者曾经在拉丁美洲一再使用这种手腕。但是，这一次，也是头一次和意义深远的一次，这种惯用的恶劣阴谋没有得逞。这次可悲的宫廷阴谋从它一开始就注定要失败，是行不通的。因为在一九五九年那个难忘的清晨，全古巴都听到菲德尔·卡斯特罗的声音，这声音从马埃斯特腊山脉突起，划破静空，鼓舞和号召我国人民的尊严和斗争精神，一再重复那决定我们民族命运的历史性的口号：“不要政变！要革命！不要政变！要革命！革命！”‖亲爱的同志们：‖五年前，古巴是一个资本主义国家，但是那是一种单一经济作物的畸形的资本主义，其发展受到美帝国主义的阻碍。美帝国主义控制了我国的自然资源，主宰了我国主要的生产资料，决定我们市场的价格，那时，在这个资本主义国家里，特别是在农业经济结构中，还存在着强大的封建残余；那里，甚至已经过去的上世纪的奴隶阶段的残余还表现在最残酷的剥削和我国黑人群众遭受的歧视中。如上所说，古巴是这样的一个国家，在这种情况下，那里国民收入很低，分配很不平等，它只有利于一小撮特权者，而且国民收入又依赖于国际糖市场价格的波动；那里，长年的、季节性和周期性的失业影响着劳动阶级的极大多数；那里，不卫生、寄生虫和疾病危害着穷苦的人民，他们无法住医院和得到医疗；那里，文盲笼罩着农村并且扩展到城市；那里，学校和文化教育只有有钱阶级和阶层才能享受。当时，古巴也是所谓“自由世界”的“代议制民主”国家中的一个，这“代议制民主”是在猖狂无度的政治统治和极度腐败的管理制度中用来掩盖统治阶级的成员和骗子手轮流执政的招牌，总之，那只是使帝国主义垄断资本的代表干预和实际掌握政权；但是，在人民斗争的不断打击下，“代议制民主”一层又一层地被剥去虚伪的画皮，最后暴露了它的真正的本质，那就是剥削阶级凶恶地对起义的人民进行血和火的独裁统治。‖五年前的古巴和今天的古巴之间形成多么鲜明的对照！‖资本主义、半封建和新殖民地的古巴和今天在社会主义道路上突飞猛进的古巴之间形成多么鲜明的对照！‖今天，大的工厂、绝大部分的土地、全部的地下资源、对外贸易和国内大商业机构、银行网，总之，所有一切国家经济基础的战略性命脉，已经不再是资产阶级、大庄园主和帝国主义垄断集团私人所有，而成为全民所有。旧的过时的生产关系——落后和压迫的根源已经根本上为社会主义性质的生产关系所代替。现在，从被阻止其发展的束缚下解放了的生产力，以空前的速度、生气勃勃地发展着。农村失业现象完全消灭了，在</w:t>
      </w:r>
      <w:r>
        <w:rPr>
          <w:rFonts w:hint="eastAsia"/>
        </w:rPr>
        <w:lastRenderedPageBreak/>
        <w:t>城市失业也减少到最底限度。卫生事业、医院的床位和医生日益深入到全国每一个角落。在一年的时间内，在拉丁美洲历史上破天荒地第一次消除了文盲；学校和教师成倍地增加了；文化和科学不再是少数人享有的特权而为全体人民享有，甚至激励着最穷苦的工人的子女，激励着最穷苦的农民的子女。管理上贪污腐败和卑鄙的政治勾当消灭了。按剥削阶级的要求和需要建立的旧国家机器被粉碎了。政权转为劳动人民掌握。美国佬的干涉已成为历史。今天，在我们大陆，第一次有一个国家的人民，满怀着骄傲与尊严，决心为保卫自己的一切而进行殊死斗争，可以大声高呼：“古巴，美洲自由的土地！”‖但是，古巴人民经历的道路是十分艰难的；因此，他们所取得的伟大胜利也是十分光荣的。‖古巴人民需要对付国内反动派和美帝国主义的联合力量，而美帝国主义正是我国革命的主要敌人。‖对于我国革命这颗不断升高的明星，美帝国主义首先进行了污蔑和威胁，紧接着，它制定了侵略计划，进行了行动上的侵略。美国领土早在一九五九年就已成为对古巴进行颠覆活动的基地。后来，效劳于国内寡头势力和美国垄断集团的某些中美洲国家的领土代替了美国领土成为进行这种活动的基地。这样就开始了对我们祖国的一连串的引起人们注意的侵略活动。他们派遣了海盗飞机进攻当时缺乏武器的我国居民，我国的生产中心和甘蔗田。他们罪恶地破坏了法国的“勒库布尔”号轮船，造成了一百多人死亡，二百多人受伤。他们向我国进行了日益猖獗的经济侵略，最后完全断绝了包括蔗糖在内的古巴商品对美国市场的输出。他们组织、豢养并装配了雇佣军在吉隆滩登陆。他们进行了种种在政治上孤立我国的阴谋活动，甚至把我国开除出“泛美体系”，并指使一小撮拉丁美洲国家的傀儡政府断绝了和我国的外交关系。他们从关塔那摩海军基地向我国不断进行挑衅。派遣并供养了土匪到我们岛国中部山区进行活动。派遣向恶毒的美国中央情报局拿钱的特务和破坏分子潜入古巴。他们在去年十月粗暴地对我国实行封锁并提出了最后通牒。从而使全世界濒于一场世界大战的边缘。总之，他们的政策是永远敌视我国，进行不可容忍的干涉，并在外交、经济和军事等方面发动挑衅和侵略。这种干涉、挑衅和侵略在国家关系史上是没有前例的，他们公开违反了联合国宪章的基本原则，并使一贯凶狠地推行这些侵略和挑衅的各届美国政府处于真正犯有国际罪行的主谋和要犯的身败名裂的地位。‖为什么帝国主义要这样凶残地憎恨在加勒比海的这个小小的革命岛国呢？这是因为，这个小小的革命岛国树立了光芒四射的榜样，它总结了经验，成为拉丁美洲各国人民的希望和勇气的源泉。在美帝国主义的血管中不仅流动着憎恨古巴的血液，而且也流动着害怕拉丁美洲各国人民觉醒的血液。他们不仅憎恨古巴人民在斗争中表现出来的英雄气概和坚定意志，而且也害怕拉丁美洲各国人民的战斗勇气。他们不仅害怕古巴人民手拿武器准备为捍卫他们所取得的历史性的伟大成果而流尽最后一滴鲜血付出最后一点精力，而且对拉丁美洲人民手拿武器起来为自己争取独立的征兆也感到极度的恐惧。他们不仅憎恨古巴革命，而且对拉丁美洲革命的前景感到无法抑制的恐怖。‖但是，美帝国主义和与之联合的各国寡头集团，以及他们的形形色色的走狗，都无法阻挡拉丁美洲的革命。因为，正如第二个哈瓦那宣言指出那样，“现在历史必须考虑美洲的穷苦人和拉丁美洲受剥削和受屈辱的人，他们已经决定开始永远由他们自己来写他们的历史。已经可以看到他们天天徒步在成千成百里的漫长道路上行进，要到‘奥林庇斯’统治者那里，要求取得他们的权利。人们天天到处看到他们拿着石块、木棍和砍刀占领土地，在属于他们的土地上插上界标，并用自己的生命来保卫这些土地；人们看到他们拿着宣传画、旗帜和标语牌前进，在山地和平原迎风飘扬。在拉丁美洲各国开始兴起的要求正义、要求遭到了蹂躏的权利的愤怒浪潮已经不可遏制。这股浪潮</w:t>
      </w:r>
      <w:r>
        <w:rPr>
          <w:rFonts w:hint="eastAsia"/>
        </w:rPr>
        <w:lastRenderedPageBreak/>
        <w:t>日益汹涌澎湃。因为这股浪潮是各行各业的大多数人汇合成的，这些人用自己的劳动积累财富，创造价值，推动历史的车轮前进，现在他们已从漫长的恶梦中苏醒过来。因此这些广大的人们已经说：‘够了！’并且已经迈步前进。他们的大踏步前进将继续下去，直到取得他们过去不止一次地为之徒然地牺牲生命的真正独立。”‖事实正是这样，美帝国主义和与之联合的各国寡头集团以及他们形形色色的走狗，他们对于古巴革命是扼杀不了。享有领土主权，为古巴人民服务的革命的古巴耸立于美洲的安的列斯群岛越来越强大和坚不可摧。敌人越是猛烈地粗暴地攻击它，它就越是强大和坚不可摧。‖这是因为，人民和历史支持着古巴革命。‖一个团结一致的、坚定不移的人民支持着古巴革命。这个人民辛勤地劳动，夜以继日地建设着梦寐以求的祖国的未来，他们准备着以自己的鲜血和生命来捍卫不是为了剥削者而是为了自己进行劳动的权利，捍卫属于他们子女的未来。帝国主义者别打错了算盘。错误的历史估计是要以高价偿付的。帝国主义威胁和侵略是压不倒我们古巴的。他们永远不能再次奴役我们古巴。古巴永远不会放松警惕，那里有我们的人民，我们的人民拥有武器，这个人民将用这些武器来捍卫我们国家的每一寸土地，捍卫我们国家的一山一树，将一条街又一条街，一块广场又一块广场，一家又一家地来捍卫我们的各个城镇，捍卫每个古巴人民生命。帝国主义者休想打进古巴来！我国人民准备着！我国人民下定了决心！我国人民是永远不可战胜的！‖历史保卫了这次革命。‖这次革命是沿着历史客观规律的必然的道路继续前进的。‖这次革命是压服不了的，颠覆不破的，取消不掉的，是不可避免的。‖这次革命早已预见到，并且已经发生了，已被记载下来，是不可抹煞的。它已经向前迈进，谁也不能把它阻挡，谁也无法使它后退。它在胜利，谁也无法使它失败。它已经到来了，并且永远不会离去。‖这次革命不仅是历史所注定的，而且还是完全符合历史时机的起义。这次革命是以一九一七年伟大的十月革命为真正的先驱，因而成为伟大的中国革命的光荣的姐妹。这次革命出现在第二次世界大战以后，那时，世界上的力量对比发生了如此大的根本变化，这就使我国人民的英雄主义及其伟大领袖的正确领导同社会主义阵营的决定性的声援和支持结合在一起，捆住了美帝国主义的手脚，因此，请允许我在这里，完全公正地指出，古巴革命的存在及其革命的胜利，苏联、中华人民共和国以及社会主义阵营各国的兄弟般的援助起了决定性的作用。在这里，举出我们亲爱的民族英雄菲德尔·卡斯特罗在前几个月讲的话，大概也不是不适宜的，他说：“没有一九一七年俄国的十月革命，就不可能有今天的古巴革命”，因为正是那次革命在历史上第一次开始了从资本主义向社会主义的过渡，它做出了榜样，并为开始无产阶级革命的时代创造了条件，民族解放革命开始成为无产阶级革命的不可分割的部分。十月革命也留下了马列主义思想的宝贵遗产，它今天还为我们本国的革命照亮道路，它是我们革命的参考和受到鼓舞的源泉、是我们革命的导师和可靠的指南针。我想这个机会也并非不适合谈一下，中国人民英勇的革命事迹及其伟大领袖毛泽东主席的深刻思想，在古巴人民的心中唤起多么大的钦佩的感情，意味着多么大的典范的教益。‖的确，中国人民给世界还在斗争着的人民写下了有裨益的光辉的篇章。亲爱的中国同志们，读了你们传统反帝的历史，参观了你们的博物馆和纪念碑，看了反映你们英勇事迹的文艺演出，我们的想像就会随着你们千万次动人的暴风雨和最鼓舞人心的革命热情展翅飞翔，我们就会沉浸在你们无双的英雄事迹、无比的英雄主义、伟大牺牲和不懈的工作精神的神话般的境地里。因为，例如义和团的先烈们虽然他们组织得不好，思想不明确，但却充满爱国主义的勇气，展开了勇敢的战斗，抗击了八国联军，难道这种事迹不为人们惊讶得目瞪口呆，惊心动魄吗？谁不都还仍然可</w:t>
      </w:r>
      <w:r>
        <w:rPr>
          <w:rFonts w:hint="eastAsia"/>
        </w:rPr>
        <w:lastRenderedPageBreak/>
        <w:t>以听到，在步枪的战斗声和宫廷的私语之间，曾经推动被扼杀的一九一一年革命的孙中山的可敬佩的呼声？一九一九年五月四日聚集在天安门广场，愤怒地高呼口号抗议民族尊严受到伤害，唤起工人，把资产阶级从他们感兴趣的墙角里拉了出来，动摇了反动的、封建主义和帝国主义的力量，只要是有血有肉，有耳可闻的人，谁能否认那动人的场面呢？在一九二三年二月的那些使人战栗的日子里，因为拒绝背叛自己的阶级兄弟，林祥谦被绑在车站前的一个柱子上，并且在那儿被杀害了，谁在这位烈士的遗体前，不脱帽致敬呢？一九二五年“五卅”那天爆发的上海无产阶级的不可抵挡的反抗怒涛，今天谁能不注视？那些密集地排着队走上南京路，冒着外国宪兵队射击的罪恶的子弹，激昂地用嘶哑了的声音高呼口号，挥舞着握紧了的拳头的工人们，这有谁不知道？一九二六年十月忍着饥饿，顶着风浪英勇地坚持了十六个月之久的省港大罢工的每个工人所表现出的无产阶级的坚韧顽强的精神，谁能不赞佩他们？谁不为北伐军在军事上接连取得的胜利而喜悦？谁不为南昌起义遭到的挫折而痛心？谁能不被毛泽东在一九二六——一九二七年那些预示未来的岁月里看到湖南农民群众揭竿而起时的革命热情所感染？谁能在广州公社八千死难烈士前不肃然脱帽致敬？现在有谁不知道毛泽东、朱德在井冈山有历史意义的会师时燃起的必将燎原的星星之火？打退一次又一次的凶恶的连续的“围剿”的中央红军根据地所表现出的奇迹般的组织能力，英明的战术和坚定的英雄气概，谁不为之感到惊讶？看到红军精心地进行准备粉碎敌人的封锁和开始历史上可歌可泣的长征的事迹谁能不屏住呼吸？看到那些武器低劣、穿不暖、吃不饱，但满腔热情的战士们，从那些在物质条件、武器和装备都数十倍地比他们优越的敌人中间，冲出道路的情景，谁能不沿这条英雄大道一步步向前走去？有谁没看到这支难以置信的军队征服了波涛汹涌的大江大河，艰难地穿过荒无人烟的草原，爬过终年积雪的大雪山，英勇地穿过害人的沼泽？看到那些战士，他们冒着敌人炮火匍匐前进，怀抱着理想，双手牢牢抓住大渡河桥上的光秃铁链，鲜血染红了那滚滚的江水，一寸一寸地爬向对岸，去缴那些被这样的大无畏的胆量，这样的难以描述的英雄气概吓呆的敌人的枪，谁能不感到惊心动魄？谁不知道这支军队的战士长征，前进，一直向前迈进。他们战胜了人和自然所有一切惊人的敌对势力，直到最后虽然十分疲累，但却胜利地到达了原订的目标，到达了延安。他们在那里，在全世界感到震惊的面前，插上了中国革命的红旗——光荣胜利飘扬的红旗。谁不知道在中国共产党领导下八路军和新四军担负了抗日的重担，他们抗击并打倒了帝国主义侵略者，他们向帝国主义侵略者，向背叛民族独立事业的可耻叛徒进行斗争。谁不知道一支中国人民自己武装起来的军队，伟大的人民解放军的英雄事迹。谁不知道他们的最后胜利震撼了全世界，动摇了帝国主义势力，并把为了摆脱几千年来的落后，剥削和贫困而站起来的五亿人民的广大群众投入到当代的历史使命中去。‖亲爱的中国同志们：‖我国人民对中国人民长期、丰富和动人的反帝传统是了解和极其钦佩的。我们之所以了解和钦佩，是因为我们的历史过程就是同压迫力量进行顽强不屈斗争的过程，我们每个古巴人都永远铭记着何塞·马蒂的反帝思想。纪念那些在两次反西班牙殖民主义战争中牺牲的同志，纪念那些在半个世纪多以来为工人阶级事业和民族解放事业而牺牲的同志，纪念为古巴革命而牺牲的同志，他们永远是生动和典范的鼓舞力量。古巴革命是从攻打蒙卡达兵营的英勇事迹开始的，但还没有结束。只要美帝国主义这只鹰仍然啄着拉丁美洲人民的肉即古巴人民自己的肉，古巴的英勇斗争就不会结束。‖但是，你们知道，古巴和中国人民的光荣诗篇丝毫也不是什么历史的特殊现象。他们的诗篇就是许多年以来，全世界各国人民正在编写的诗篇，就是我们的兄弟——南越勇敢的游击队员和</w:t>
      </w:r>
      <w:r>
        <w:rPr>
          <w:rFonts w:hint="eastAsia"/>
        </w:rPr>
        <w:lastRenderedPageBreak/>
        <w:t>我们的委内瑞拉、危地马拉、尼加拉瓜、哥伦比亚和多米尼加勇敢的战士兄弟们正在用鲜血和英勇写的诗篇，就是世界各国人民将要写的诗篇，就是被革命的疾风暴雨所震动着的当代历史的惊天动地的诗篇，就是十九世纪开始在世界上游荡的那个幽灵着手编写的诗篇。这个幽灵在本世纪还继续游荡，但已失去幽灵的外形，成为活生生的有肉有骨的现实，它存在于社会主义阵营不可摧毁的堡垒里，存在于资本主义国家工人阶级的斗争中，它肩扛着枪跑遍了亚洲、非洲和拉丁美洲武装斗争的山区。这个有肉有骨的幽灵正在世界游荡，它带着一面旗子并让这面旗子高高地迎风招展。这面旗子宣布帝国主义恐怖的灭亡，并带着黎明的光辉宣布人类历史新的更加伟大的纪元的诞生，一个没有剥削者和被剥削者的社会的纪元的诞生。‖光荣归于为各国人民自由事业而斗争的英雄们和烈士们！‖中古两国人民永恒的和牢不可破的战斗友谊万岁！‖工人阶级万岁！‖为解放而斗争的各国人民万岁！‖社会主义阵营万岁！‖无产阶级国际主义万岁！‖马克思列宁主义万岁！‖古巴革命万岁！‖伟大的中华人民共和国及其伟大的领导人万岁！‖世界和平万岁！‖誓死保卫祖国！我们必胜！‖　　【日期】</w:t>
      </w:r>
    </w:p>
    <w:p w14:paraId="7AD43A89" w14:textId="77777777" w:rsidR="00886012" w:rsidRDefault="00886012" w:rsidP="00886012">
      <w:pPr>
        <w:rPr>
          <w:rFonts w:hint="eastAsia"/>
        </w:rPr>
      </w:pPr>
      <w:r>
        <w:rPr>
          <w:rFonts w:hint="eastAsia"/>
        </w:rPr>
        <w:t>‖【版面】第</w:t>
      </w:r>
      <w:r>
        <w:rPr>
          <w:rFonts w:hint="eastAsia"/>
        </w:rPr>
        <w:t>02</w:t>
      </w:r>
      <w:r>
        <w:rPr>
          <w:rFonts w:hint="eastAsia"/>
        </w:rPr>
        <w:t>版（）‖【标题】节日不休息的人们‖【正文】节日不休息的人们‖本报记者　谈强　人仲　佩珩　建英‖亲爱的读者，时间是这样宝贵，即使今天你在节日休息的时候，也有许多人坚守在劳动岗位上，争分夺秒，为我们伟大祖国更加美好的明天而辛勤劳动，他们把自己豪迈的劳动，融汇在大家的节日欢乐之中，让我们一起向他们致意：辛苦了，节日不休息的人们！‖炉前的凯歌‖首都石景山钢铁公司，铁水照常奔流，夜空泛起一片红晕。‖春节前夕，在一号高炉值班室里，刚上班的丙班工长王喜波分析着由各种仪器自动记录下来的风量、风压等曲线图，表明高炉熔炼状况良好。热风组也来电话报告：“接班检查了设备，没问题。……还有，没人喝酒上班。”王喜波分外高兴地答道：“好噢！今儿个春节还得加倍注意安全生产才是。”‖拖着铁罐的火车鸣笛欢叫，淹没了炉前休息室里工人们祝贺春节的笑语声。子夜零点，该是新春第一炉出铁的时候了。‖炉前工刘华按动电钮，李振华等驾驭着开口机，钻头对准高炉的出铁口飞转着。一根钢钎猛撞出铁口，刹那间铁水映红了炉前工人们一张张喜悦的脸孔。‖一千多度高温的铁水，从出铁口往外喷射，发出了“呼——呼——呼”的吼声，好像要把自己全部的光和热贡献给新的世界。炉前工们抹着汗珠喜看铁水溅起的万千火花。那火花星星点点，不似天上繁星，胜似天上繁星。从那灿烂的火花中，炉前工们看出了铁水的质量，格外喜上心头。第一炉前工刘华和第二炉前工杨占申聚在一起，一个说：“合格！”一个说：“很好！”‖果然，两个多小时后，值班室接到电话通知，据分析鉴定，这春节出的第一炉铁又是一级品！‖接着的第二炉、第三炉也都是一级品。‖当朝阳喷薄而出的时候，全面完成生产任务的一高炉丙班工人们欢欢喜喜地下班了。他们坚守在炉前，度过了一个有意义的节日夜晚。‖预测风云‖初一下午四点，北京天气晴朗，阳光和煦。但是，在北京气象服务台里，预报员们却在为明天是否可能下雪收集着各种资料，进行分析。‖预报室的墙上挂满了一张张天气图，有地面的，有高空的，上面画着一条条错综复杂的曲线。从已得的资料来看，明天的天气究竟如何变化还不明朗。‖预报员吴高任认为，蒙古高空低压及冷空气正从西北往东南移动，一股高压暖空气同时从北京西南方向向东北推进，形成了一个高空低压槽，北京地区的风向也由偏北风转向东风，根据经验，这是本地区下雪的征兆，因此初二傍晚可能下雪。‖另一位预报员沙昌勋认为，东北部的另一股冷空气不很强烈，山西、陕西温度上升不高，这</w:t>
      </w:r>
      <w:r>
        <w:rPr>
          <w:rFonts w:hint="eastAsia"/>
        </w:rPr>
        <w:lastRenderedPageBreak/>
        <w:t>些迹象表明，明天可能还不会下雪。大家经过进一步研究，确定暂不预报初二下雪，看一看天气变化再作补充。‖于是，进一步收集气象资料的工作又紧张地开始了。观测员每隔三小时就观测一次气象仪表；填图员把各地观测的最新天气情况填写在天气图上；预报员们对天气图埋头分析，到深夜十一点钟，所有预报员根据天气变化的新情况，得出了一致意见：明天有雪。‖气象工作人员们立即把春节期间这一天气变化情况通知了民航局、电业局以及商业、公共交通、公园等部门，并且及时回答了关心的人们。听到降雪的预报后，电业部门马上加紧巡线，清扫线路，调整负荷。仓库、交通运输部门也作了准备。“零五”的电话员、首都各报社、电台都把下雪的预报告诉给人们。到初二中午，天空真的铅云密布，郊区大兴县果然雪花飘飘……。‖分秒必争赶农时‖在北京化工实验厂里，节日的欢乐气氛和职工们分秒必争增产化肥的革命干劲交融在一起。去年，这个厂超额四成多完成了化肥生产计划，最近，他们又开展竞赛，要把化肥生产水平再大大提高一步。‖“年初一”清晨，早班工人比平时来得还早，王金明和他的爱人在五点多钟就到车间里来了。这小两口在同一个车间里劳动，男的是吸氨塔、回收塔的司塔，女的在新工艺工段工作。今早，他俩在吃猪肉饺子的时候，更深切地感到，祖国的春天是多么灿烂，党的以农业为基础的方针是多么正确；他们相约要在春节里以更加出色的劳动来生产化肥，为祖国农业的发展贡献力量。‖接班的时候到了，却不料回收塔出现了堵管现象。这是管道里的水垢引起的。过去碰到这种情况，就要停下车来，等待检修工人来处理。现在不同了，操作工人们学习了解放军顽强的革命战斗精神，刻苦钻研，提高了自己的检修技术，决定自己动手，立刻检查处理。王金明和值班长孙秉松在塔边粗大的管道旁，边走边查，用耳朵贴在管子上听，用锤子敲。调度室的技术人员和刚值完夜班的工厂党委书记王权也赶到车间来了。他们向大家祝贺春节，同时协助处理堵管的问题。‖孙秉松、王金明他们跟踪调查分析，从四楼查到三楼，在短短的时间内就找到了堵管的地方。他们立即卸开阀门清除了水管结垢，终于使管道运行恢复正常，氮肥的产量迅速上升了。‖这一天，工人们在夺取着每一分、每一秒钟的化肥产量，食堂的炊事员也把丰富多样的节日饭菜送到车间。人们在劳动的岗位上度过了愉快的一天。‖急人之急‖初一的上午，在北京市儿童医院急诊室里，护士喊了一声：“钟培军！”一个工人模样的高个儿，抱着病孩走到李志大夫的诊桌前面。他向大夫诉说孩子的病情，焦急地说：“大夫，孩子怎么样？下午两点我还要接班呢！”大夫抬起头来，一眼就认出，这个人是她每天上、下班经常遇到的一路无轨电车上的售票员。节日里，有多少人要出来游玩或走亲访友，要乘坐电车，这正是电车最繁忙的时候，决不能让售票员因为孩子生病而耽误工作啊！‖李志大夫细心地为病儿诊断着。听诊器在小培军的胸前慢慢地移动。她听了心脏，肺部……又及时作了各种化验，很快就把病情诊断清楚了。她决定让小培军住院治疗。‖在同一个时刻，另外三位值班的大夫，也在为一些急诊的病儿细心地诊治着。本来没有值班任务的护士长周志聪，也自动地放弃假日休息，在急诊室里同许多“白衣战士”一起坚守岗位。病儿钟培军决定住院时，周志聪看出小培军的父亲不安的情绪，担心他在电车上工作心里放不下，就主动向病房了解小培军住院后的情况，当天下午就打电话通知，希望家长安心工作，不要挂念着孩子。‖在节日，大夫和护士比平时更辛苦。但是他们急人之急，感到自己尽到了一个人民医务工作者应尽的职责。‖华灯下扫尘迎新‖天安门广场华灯竞放，在人民大会堂里参加春节前夕盛大拥军优属联欢晚会的人们还没有散完，西城区一个清扫班的清洁工人们就来到了广场。他们送走了最后一批联欢的人群，心里充满着喜悦，在零下十几度的刺骨的寒风里，依然感到浑身</w:t>
      </w:r>
      <w:r>
        <w:rPr>
          <w:rFonts w:hint="eastAsia"/>
        </w:rPr>
        <w:lastRenderedPageBreak/>
        <w:t>无限温暖。‖深夜的清扫工作开始了。想到节日里会有多少人来到这里驻足，瞻仰我们祖国庄严雄伟的天安门，清洁工人们劲头十足地挥动着扫帚。他们劳动得那么有节奏，那么自豪！‖推着垃圾车的白存善，解放前从十四岁起就当“清道夫”，那时候，哪一年春节不是全家人没吃没喝？如今忆苦思甜，更是甜上加甜。今夜，他出发清扫之前，家里让他穿得暖暖的，还给他准备了猪肉馅的饺子。白存善推着垃圾车，把伙伴们扫在一起的尘土收拾一清，连一个纸团儿都不让它留下。他们在春节前夕把首都这条主要马路清扫得干干净净。‖东方发亮了，一阵阵“嘟嘟”响的汽车喇叭声，划破了静寂的晨空。欢度春节的人们，也开始在马路上出现。这时候，清洁工人们才愉快地结束了他们辛勤劳动的一夜。‖把欢乐送给大家‖当千家万户吃着春节前夕团圆饭的时候，收音机里的春节文艺晚会开始了。在热热闹闹的爆竹声和吹打乐之后，著名歌唱家郭兰英、王玉珍、郭颂、才旦卓玛演唱了他们的拿手节目，并向听众祝贺春节；李润杰表演了他深入河北抗洪斗争前线创作的新快板书；马季又给大家来了段相声……，说得收音机前的听众捧腹大笑。‖这时，在北京广播大厦的机器房里，许多技术人员正在放音机旁全神贯注地操作着。他们迅速调换录音带，拨动调节音量的电钮，核对每一个节目的内容，让每一支悦耳的歌，每一出动听的戏，接连不断地按时地传到听众耳朵里。‖最近又被选为“五好”工作者的毛金跃更是集中精力注视着转动的机器。这位先进工作者已经安全工作两千多天。在这期间，他一共经历了一百多万次操作，有时紧张到一秒钟要同时按两三个电钮，但还是让声波安全地通过各个发射台，传到全国各地和世界各个角落。他对伙伴们说：“今天晚上，我们能用自己的劳动，使亿万人增添一分欢乐，真是愉快，光荣。”‖二十点刚敲过，记者传来了一条振奋人心的消息：毛主席正在和首都三万军民一起共度春节。‖“好哇，一定要赶在全国各地联播节目里发出这条消息。”国内新闻部的编辑们说着，立即分头编稿，有的在抄写，有的在计算字数，播音员在一旁轻轻地试念。‖最后一页消息还没有编完，离联播时间只有五分钟了。播音员林如拿了已经编好的一部分稿子，拔脚奔到播音室，镇静而又充满热情地把好消息一字一句按时播送出去。接着，最后一页稿纸也及时地送到了。林如和另一位播音员播完整个节目后，谦虚地问别人：“刚才我播得怎么样？”‖他得到的回答是：“太好了！你用饱满的感情，微微激动，而高昂的音调，让听众好像身历其境地和毛主席一起欢度佳节。”‖当记者离开广播大厦的时候，那里还是灯火通明，那里的工作人员，为了全国人民，为了全世界人民，昼夜二十四小时辛勤地劳动着。‖　　【日期】</w:t>
      </w:r>
    </w:p>
    <w:p w14:paraId="3AD69939" w14:textId="77777777" w:rsidR="00886012" w:rsidRDefault="00886012" w:rsidP="00886012">
      <w:pPr>
        <w:rPr>
          <w:rFonts w:hint="eastAsia"/>
        </w:rPr>
      </w:pPr>
      <w:r>
        <w:rPr>
          <w:rFonts w:hint="eastAsia"/>
        </w:rPr>
        <w:t>‖【版面】第</w:t>
      </w:r>
      <w:r>
        <w:rPr>
          <w:rFonts w:hint="eastAsia"/>
        </w:rPr>
        <w:t>06</w:t>
      </w:r>
      <w:r>
        <w:rPr>
          <w:rFonts w:hint="eastAsia"/>
        </w:rPr>
        <w:t>版（）‖【标题】科学　艺术　普及——谈为农村服务的科教影片的创作问题‖【正文】科学　艺术　普及‖——谈为农村服务的科教影片的创作问题‖徐庄‖随着国家经济和科学文化事业的蓬勃发展，越来越显示出科学教育电影的积极作用，它的服务领域也日益宽广。在所有科教影片中，担任普及科学知识和推广技术经验的科学普及影片，特别是为农业服务的影片，占着首要的地位。‖几年来，科学教育电影创作者辛勤地为农民摄制了大量影片，涉及到农业生产、农村生活的各个方面，其中许多受到农民群众的热烈欢迎。他们说“电影又说又做，真个解决问题”，“来得个灵”。既然农民是我们影片的主要服务对象，我们有必要从他们的热情赞扬和直率的批评中，不断吸取教益，来改进和提高我们的创作。‖科学教育影片，是用电影的形式来宣传科学的内容，是为了把真正有用的科学技术知识输送给广大群众，因此必须具备鲜明的科学性。广大的农民观众也是首先从这一点来看待我们为农业服务的科教影片的。摆在我们面前的已知的和未知的科学领域</w:t>
      </w:r>
      <w:r>
        <w:rPr>
          <w:rFonts w:hint="eastAsia"/>
        </w:rPr>
        <w:lastRenderedPageBreak/>
        <w:t>无限广阔，在我们选择科教影片题材的时候，不能不考虑服务对象的实际的、迫切的需要。农民之所以欢迎科教影片，一方面是能从中学到新的科技知识和别的地区的增产稳产经验，一方面也是为了让他们自己多年来积累的农事活动的经验得到印证，使那些知其然而不知其所以然的部分找到科学理论根据，从而大大提高他们认识和驾驭自然的本领。因此科学性的问题，还存在一个主客观对不对口径的问题。这对科教影片创作者说来是十分重要的。主客观口径一致，我们以有限的影片，就能够很好地为生产服务，起到促进农业现代化的作用；反之，我们就会迷失方向，我们的工作就可能会落空。‖对于科学教育影片，要不要把科学性问题摆在第一位，曾经有过不同的看法，有的是由于对这一片种应当密切配合生产建设的方向认识不清，有的是由于对“科教电影也是一种艺术”的说法理解有偏颇，以致在部分人中间曾经产生所谓“向故事片靠拢”的倾向。他们往往不是从科学的内容本身，从科教电影的丰富表现力，去找到征服观众的力量，而是不适当地借助于一般故事片的艺术原则和表现方法，这样显然不能达到预期的效果。几年来科教电影的创作实践证明，凡是方向明确，影片的内容是观众所关心和需要的，具有鲜明的科学性，并且采用了群众喜闻乐见的形式的，它就获得观众的好评。‖优秀的科学教育影片，总是它的科学内容和表现形式的最完好的统一体，它总是能够激发人们对科学的巨大兴趣。科学是一个有生命力的、千变万化的、极富于色彩的有趣天地。自然界的相辅相成，互相制约，一分为二，矛盾统一的规律所构成的大千世界，每一粒微尘，每一滴水珠，都有一番特异的境界。古今中外有无数的科学工作者为她的魅力所倾倒，愿意毕生以之服务于社会。一想到科学就以为是呆板公式和数目字的，实际上是没有真正理解科学。科学教育电影创作者要成为科学的献身者和内行，必须在观察科学现象的同时，力求找到可视的电影形象，发掘出科学法则内在的戏剧性和感染力。‖由于科学教育电影生产中的特有的现代化的技术条件，给这种影片带来了表现物象的无限可能性。它的技术条件包括高速摄影、延时定格摄影、显微摄影、水下摄影、</w:t>
      </w:r>
      <w:r>
        <w:rPr>
          <w:rFonts w:hint="eastAsia"/>
        </w:rPr>
        <w:t>X</w:t>
      </w:r>
      <w:r>
        <w:rPr>
          <w:rFonts w:hint="eastAsia"/>
        </w:rPr>
        <w:t>光摄影、动画以及其他片种所共有的条件。通过这些手段，使人们可以看到日常看不到的东西；把细小的不被人们注意的事物放大若干倍，使它赫然在目；叫转瞬即逝的现象暂驻银幕，供人观察研究。‖艺术和技术手段的运用，在科学教育影片的创作中，必须服从于最完善地表达影片的科学内容。科教影片必须有严格的科学性，而在表现形式方面，则要注意技巧，力求生动优美，引人入胜，并且符合群众的欣赏爱好，以达到有效地宣传科学内容的目的。‖从以往创作为农业服务的影片的实践中，我们已经积累了不少的经验，有的经验有普遍意义。几年来受到农民群众欢迎的优秀科教影片，在表现上有几个值得重视和进一步探讨的共同点，这便是：‖第一，主题单纯，目的性明确。科学教育影片既然是为了解决生产或群众科学实验中的某个疑难问题而摄制的，它就必须有明确的目的；群众也总是抱着明确的要求来看影片的。科学现象是一个互有联系、错综复杂的机体，为了说明主要的科学道理，必须减支蔓、去芜杂，使主题单纯突出；否则面面俱到，尽管也似乎可以增长群众的知识，但结果是不知所云，不能满足群众的迫切需要。‖第二，善于抓科学和技术措施的关键。影片表现每一个科学技术课题，都要抓住它的解决问题的关键。这和要求主题的单一一样，都是为了抓住事物的主要矛盾。例如《精选稻种夺丰收》，它的关键就在于保持稻种的纯好，防止混杂：成熟期不同的品种的混杂，品质不同的稻颗的混杂，稻莠的混杂等。因此，在选种的过程中，影片注意了每一个步骤，特别是经常被人疏忽的场头地隙，箩筐的篾缝等容易夹带稻粒的地方。把这些地方说清说透，是有很大的实际意义的。‖第三，叙述的脉络清晰，对比鲜明，并有好</w:t>
      </w:r>
      <w:r>
        <w:rPr>
          <w:rFonts w:hint="eastAsia"/>
        </w:rPr>
        <w:lastRenderedPageBreak/>
        <w:t>的细节描写。在这个要求下，根据题材的不同，具体途径千差万别。有的影片，如《揭开棉蚜虫生活的秘密》，采取剥笋的办法，层层深入；有的影片安排了一定的情节和悬念，如《防止农药中毒》；有的影片把重要的环节包藏起来，先是旁敲侧击，然后才“抖包袱”，如《钢丝网水泥农船》中密封舱的处理；有的影片则是按照事物本身的进程，循序渐进，如《温室黄瓜》等。总之在叙述方法上是可以采用各种形式的。为了充分说明事情的重要性和差别性，许多影片都采取了对比的方法，包括好坏、程度、情境的各种对比。这就是有意识地树立对立面，从《采茶》《钢丝网水泥农船》等影片的实践来看，这是一种很有说服力的方法。此外，细节描写也不可忽视，影片中不仅要有足够的能够说明问题的细节，而且要求这些细节在生活上是真实的，在科学上是正确的。‖第四，充分运用电影形象，适当采取科教电影的特殊技术手段。电影运用视觉形象，通过活生生的“事实”说明问题，是它的特有的长处。运用这种形象化的语言，往往要比数字和解说给人以更深的印象，更能折服人。科教电影所特有的各种现代化的摄影条件和动画技巧，如果运用得当，可以产生极为强烈的效果，它的迷人之处有时甚至是难以料想到的。不过，既不可怕麻烦而不去运用它，又不可滥用以致使它的形式脱离开内容而失去意义。‖第五，解说通俗易懂、生动精炼。撰写科教影片的解说词，经常碰到的难题，一是科学技术的专门术语，一是“理论腔”，两者如果不加以改进，多数情况是群众听不进、听不懂。所以，必须尽可能把科学专门用语译成普通用语（有一些是不能译也不必译的），必须吸取群众中的生动的口语，加以提炼，使解说词本身就富于感染人的力量。有不少影片，如《保养耕牛》《精选稻种夺丰收》等，都是解说词写得较好的例子。‖所有以上这些，都要从农民群众的需要、接受水平和欣赏习惯出发来考虑。而要做到这一点，首先就要深入农民生活，改造思想；我们摄制的科教影片，必须是根据国家建设的需要，根据发展农业科学和教育的需要，必须符合党的科学技术的方针，要如此，就要加强政治和科学技术政策的学习；我们要制作出既有严格的科学性，又尽可能美观、鲜明、生动的为农业服务的影片，又需要努力学习科学、钻研电影技巧。这也就是说，作为一个革命的科学教育电影创作者，提高政治觉悟，深入实际，钻研业务，缺一不可。只有如此，我们才能制作出更多更好的科学教育影片。（附图片）‖《猫头鹰值夜班》‖《保养耕牛》‖放大拍摄《揭开棉蚜虫生活的秘密》‖《防治羊肠胃寄生虫病》‖　　【日期】</w:t>
      </w:r>
    </w:p>
    <w:p w14:paraId="55C0F87F" w14:textId="77777777" w:rsidR="00886012" w:rsidRDefault="00886012" w:rsidP="00886012">
      <w:pPr>
        <w:rPr>
          <w:rFonts w:hint="eastAsia"/>
        </w:rPr>
      </w:pPr>
      <w:r>
        <w:rPr>
          <w:rFonts w:hint="eastAsia"/>
        </w:rPr>
        <w:t>‖【版面】第</w:t>
      </w:r>
      <w:r>
        <w:rPr>
          <w:rFonts w:hint="eastAsia"/>
        </w:rPr>
        <w:t>05</w:t>
      </w:r>
      <w:r>
        <w:rPr>
          <w:rFonts w:hint="eastAsia"/>
        </w:rPr>
        <w:t>版（）‖【标题】试谈“比较”法‖【正文】试谈“比较”法　郑英年‖三月九日人民日报报道：曲阜县从一九六二年冬季开始，把陵城公社东郭大队作为先进典型，逐步在全县范围内开展起比学赶帮的运动。经过一年多的时间，这个县的农业生产出现了崭新的局面。去年全县虽然遭受了自然灾害，但全县粮食平均亩产量仍比前年提高了百分之十六点六，比历史上产量最高的一九五六年提高了百分之十一点五。‖曲阜县这种领导农业生产的方法，用哲学的话来说，就是采用了一种“比较”的方法。‖我们所说的“比较”法，不是形式逻辑那种比较法，将事物与事物之间的相同相似之处，加以归纳，从已知推出未知。如像根据生活的经验，天气不好，刮北风，温度下降到多少度，往往就下雪，那么遇到相同的情况，估计也就会下雪。这种方法当然有它的用处。但是，我们所说的“比较”法，是指在工作中要善于利用对立统一的法则，有意识地运用矛盾的对立面，把矛盾的一方和另一方相“比较”，加强矛盾的统一和斗争，促进矛盾的发展。曲阜县把东郭大队作为先进的标兵，组织大家参观学习，实际上，就是拿先进的一方和后进的一方相“比较”，推</w:t>
      </w:r>
      <w:r>
        <w:rPr>
          <w:rFonts w:hint="eastAsia"/>
        </w:rPr>
        <w:lastRenderedPageBreak/>
        <w:t>动后进赶先进，促使先进更先进。‖我们的社会制度是优越的，党的领导是正确的，我国六亿五千万人民在党的领导下，团结一致，在各个方面已取得光辉灿烂的成就。但是并不是说，我们的工作就没有矛盾了，也不需要我们去解决矛盾了。矛盾是普遍存在和永远存在的，任何事情都是矛盾发展的过程，没有矛盾就没有一切。同任何社会一样，我们的社会和自然之间同样存在着矛盾。我们只有加强生产斗争和科学实验，才能向自然界夺取我们所需要的东西，用来建设我们的社会主义社会。特别在我们的社会中还存在着资产阶级和无产阶级、社会主义与资本主义道路的矛盾，我们还必须在经济上政治上思想上把阶级斗争进行到底，才能彻底解决这个矛盾。我们还必须看到，广大干部和人民群众的思想水平、认识水平并不可能完全一样。有些人有坚强的无产阶级的思想意识，革命意志就比较强烈；有些人受到资产阶级思想影响，革命意志就比较薄弱；有些人对生产斗争、阶级斗争的客观规律认识得比较正确，有些人的认识就比较不正确。因此，无论在解决自然同社会之间的矛盾，或是解决阶级之间的矛盾，有些人、有些单位的工作就做得好一些，有些人、有些单位的工作就做得差一些，在工作上出现先进与后进的矛盾。领导者的任务，就是要随时引导群众去揭露这种工作上的先进和后进的矛盾，并及时发挥群众的智慧，大家动手来解决矛盾，使工作不断向前发展，一浪赶一浪，一浪高一浪。在这里，重要的就是要像曲阜县那样，善于运用“比较”的方法。‖工作上这种先进和后进的矛盾是客观的存在，但是并不是所有的人都能自觉地认识这种矛盾。有些人往往容易只看到自己的优点，看不见别人的优点。东郭这个大队，原来是穷得出名的佃户村，合作化以后，这个大队在党支部的领导下，依靠了集体的力量，逐步改造了土壤，实行了水利化、园田化，生产节节向上，到一九六二年粮食平均亩产量已达七百多斤。可是就是与东郭大队相邻近的大队，有的也没有真正意识到他们和东郭大队已形成先进和后进的矛盾。在他们看来，东郭大队的生产虽然很好，但那只是由于他们的条件比较优越，并不是他们的工作真的做得很好。事情都是经比较才更加明显，没有这一方就显不出那一方，没有先进就显不出后进。鲁迅说得很有趣，他说：“譬如赛跑，至少总得有两个人，如果不许有第二个人入场，则先在的一个永远是第一名，无论他怎样蹩脚”。（《鲁迅全集》第六卷，第二一六页）当曲阜县采用“比较”的方法，有意识地把东郭大队作为先进的典型树立起来，组织大家参观学习，这样就把原来客观存在的矛盾双方，鲜明地暴露在大家的面前，促使大家进一步去认识矛盾。有些社队开始对东郭大队在生产上的成就，并不是那么心服口服；可是，经过参观学习之后，知道了他们的生产条件和东郭大体相同，他们也就只好承认自己的工作落后了。确实，对于任何一件事情进行“比较”，都应该注意条件的大体相同。因为相反的两方能形成矛盾，是由于它们共处于统一体中，内部之间有着有机的联系。否则，相反的双方，就没有共同的基础，它们之间的差别就仅仅是外在的差别，也就无法进行“比较”，并使双方发生变化。我们对农业生产进行“比较”，要注意各地的自然环境、作物种类、经营项目、耕作技术传统等条件。对于平原地区和山陵地区的生产就不可能有同一的要求。曲阜县在这方面是有经验的。他们在开展“学东郭赶东郭”的运动中深刻体会到，只有条件大体相同，大家比起来才会感到和自己密切相关，不感到先进典型高不可攀。因而他们在全县除把东郭作为标兵之外，又在三种不同类型的地区树立了三种不同的标兵。他们说：这样在先进单位和后进单位之间就搭起了一座“桥”。所谓“桥”实际上就是使先进和后进具有同一性，使先进和后进相互联系起来，以便后进有可能转化成为先进。‖当然，对于生产进行“比较”，要注意生产的具体条件的异同。但是，我们又必须看到，凡是搞农业生产都有一</w:t>
      </w:r>
      <w:r>
        <w:rPr>
          <w:rFonts w:hint="eastAsia"/>
        </w:rPr>
        <w:lastRenderedPageBreak/>
        <w:t>个人和农业的关系问题，这又是大家相同的条件，因而，学习先进单位的先进思想，又具有普遍意义。曲阜县除了又提出三个先进典型之外，仍继续强调全县各个社队应向东郭大队比干劲，比自力更生，比思想政治工作。这种作法是完全正确的，既照顾了一般，又照顾了特殊，把一般和特殊密切结合起来。‖认识了矛盾，并不等于就有解决矛盾的要求。在工作中就有这样一些人，缺乏革命的精神，他们虽然也看到了矛盾，但是就不敢着手去解决矛盾，总为自己所设想的种种困难包围起来，“足将进而趑趄，口将言而嗫嚅”。如果像曲阜县那样，运用“比较”的方法，不仅便于引导大家去认识矛盾，而且会加强矛盾双方之间的斗争，激发人们的革命干劲，促使人们积极地去处理矛盾。哲学上所说的斗争，不仅是指军事、政治、经济领域内的斗争，而有更广泛的意义，如批判、激励、鼓舞、相互作用也都是斗争。曲阜县拿出各种先进典型，组织大家参观学习，事实的本身对后进就起了一种批判和激励的作用。在先进典型的面前，人们不能不考虑：为什么在同样的条件下，别人成了先进，自己成了落后。有些社员参观了东郭大队之后，就说：“同样的两只手加两亩地，他们又没长四只胳膊，人家能，我们就不能。”同时，由于先进和后进的矛盾，是非对抗性的矛盾，矛盾的解决，不是一方压倒另一方的问题。因而先进一方又会对后进一方予以同志式的帮助。这样就更能增强人们的信心并鼓舞人们去解决矛盾。曲阜县正是掌握了先进和后进矛盾的这一特点，高度发挥了先进典型的作用。不仅把先进典型作为活的“样板”，启发后进的一方去学去赶，而且又组织先进去帮助后进，直接推动后进前进。由于事物的发展总是不平衡的，在后进赶先进的过程中，先进的一方也会发生变化。矛盾的斗争是双方的，先进的一方对后进的一方有影响，后进的一方对先进的一方也有影响。因而在“比较”之下，先进也会受到鼓舞，力争先进更先进。曲阜县在比学赶帮的过程中，全县的农业生产水平普遍提高。拿东郭大队所在的陵城公社来说，一九六三年一年的时间，各个队的生产都有了显著变化，其中还出现了四个亩产六百斤以上、八个亩产五百斤以上的高产队。但是跑在运动前列的东郭大队，由一九六二年亩产七百三十斤，到一九六三年，又上了一层楼，亩产提高到了七百七十斤。世界上的事情就是这样发展下去的，由不平衡到平衡再到不平衡，反复不已，循环不息，而每一循环又把事物的发展推到了一个新的高度。因此我们就必须像曲阜县那样永不满足于既得的成就，经常注意揭露矛盾，解决矛盾，使工作不断向前发展。‖条件是重要的，事物要有了一定的条件，才能发生转化。尽管我们认识了矛盾，也有解决矛盾的要求，我们如果找不到矛盾形成的原因，拿不出解决矛盾的方法，我们就不能为矛盾的转化造成条件。不过，通过“比较”，矛盾的双方活生生地摆在我们的面前，也就便于对矛盾进行科学的分析。先进和后进虽然互为矛盾的一方，然而矛盾的每一方都有其积极的因素和消极的因素，先进之成为先进，是由于积极的因素占了主导地位，后进之成为后进，是由于后进的因素占了主导地位。我们必须按照矛盾双方的本来面目分析清楚：矛盾的双方到底各有什么积极因素和消极因素，为什么在先进的一方积极因素占了主导地位，在后进的一方消极因素占了主导地位。经过反复的比较、研究，双方吸取了经验教训，才能自觉地发扬自己的积极因素，克服消极的因素，使矛盾的双方发生变化：后进变先进，先进更先进。但是，我们必须看到，先进和落后的矛盾，固然是集中表现在阶级斗争、生产斗争、科学实验的各项工作上，但是一切事情都是人做的，工作的好坏，最后总是决定于人们的思想水平和认识水平。有些问题看起来纯粹是科学技术的问题，可是科学技术的问题需要人去认识，需要人去掌握。因此，对于工作的先进和后进矛盾的解决，主要是在人的方面，不在物的方面。只有首先解决人的问题，</w:t>
      </w:r>
      <w:r>
        <w:rPr>
          <w:rFonts w:hint="eastAsia"/>
        </w:rPr>
        <w:lastRenderedPageBreak/>
        <w:t>才能解决物的问题。因此，在“比较”的过程中，只有大力加强思想教育，使人们既有革命的干劲，又有科学的求实精神，才能把矛盾变化的可能性变成现实性。在比学赶帮运动中，曲阜县把学先进单位的先进思想作为首要内容是完全正确的。这不仅是由于学先进思想不受生产条件的限制，而且因为学习生产的经验，不首先解决思想问题，也不可能学好。有些社员说得对：“人家先进，是因为人家的工作做得好。”“干部的心不直，社员的心不齐，东郭大队的经验再好也学不到手。”‖曲阜县运用“比较”的方法，在农业生产上已取得巨大的成就，这不仅说明了我们只有依照工作中的固有的法则去进行工作，才能使得工作不断向前发展；同时也说明了工作的不断向前发展，作为意识形态的哲学也会越来越丰富。看来，我们真要学到一点哲学，首先必须深入实际，虚心学习斗争中的活哲学。‖　　【日期】</w:t>
      </w:r>
    </w:p>
    <w:p w14:paraId="670A0357" w14:textId="77777777" w:rsidR="00886012" w:rsidRDefault="00886012" w:rsidP="00886012">
      <w:pPr>
        <w:rPr>
          <w:rFonts w:hint="eastAsia"/>
        </w:rPr>
      </w:pPr>
      <w:r>
        <w:rPr>
          <w:rFonts w:hint="eastAsia"/>
        </w:rPr>
        <w:t>‖【版面】第</w:t>
      </w:r>
      <w:r>
        <w:rPr>
          <w:rFonts w:hint="eastAsia"/>
        </w:rPr>
        <w:t>01</w:t>
      </w:r>
      <w:r>
        <w:rPr>
          <w:rFonts w:hint="eastAsia"/>
        </w:rPr>
        <w:t>版（）‖【标题】把普及现代农业科学技术建立在群众的基础上　全国农村群众性科学实验活动迅速发展‖【正文】把普及现代农业科学技术建立在群众的基础上‖全国农村群众性科学实验活动迅速发展‖科学技术协会在京召开经验交流会，认为群众性科学实验小组是一种新事物，希望地方党委加强领导，使科学实验小组健康发展。‖培养技术人才‖提高科学水平‖促进农业增产‖巩固集体经济‖新华社二十日讯　中华人民共和国科学技术协会最近在北京召开了农村群众性的科学实验活动经验交流会。‖农村群众性的科学实验活动，是我国农民走上了集体化的道路以后开始的。自从党提出阶级斗争、生产斗争、科学实验是建设社会主义强大国家的三项伟大的革命运动以来，这种活动有了迅速的发展，全国各地普遍出现了许多群众性的科学实验小组。‖如何巩固和提高目前已有的科学实验小组，进一步在农村开展群众性的科学实验活动，会议在这方面广泛交流了经验。会议认为，群众性科学实验小组是一种新事物，它是在农村开展群众性科学实验活动的良好组织形式。但是，目前不少人对它的重大意义和作用还认识不足，它在发展过程中必然会遇到新与旧、先进与保守、个人利益与集体利益之间的思想斗争和两条道路的斗争。因此，希望地方党委加强领导，把这一工作列入议事日程，经常分析和研究运动中出现的重大问题，及时为小组指出方向，帮助他们克服困难，教育小组成员既要有艰苦奋斗、不怕困难的革命精神，又要树立实事求是的科学态度，这样才能使科学实验小组得到健康的发展。‖会议在讨论到今后群众性科学实验组织的发展工作时认为，各地应根据自己的情况和条件，有领导、有组织、有规划、有步骤地进行，发展小组要经过典型试验，由点到面地建立一批，巩固一批，防止一轰而起，一轰而散。‖农村群众性科学实验活动，必须从当前当地的生产需要出发，为当前当地的农业增产服务。会议认为，这是各地科学实验小组必须坚决贯彻的根本方针，也是科学实验小组的根本任务。实践证明，凡是这样做了的小组，他们的活动就在生产中发挥了作用，得到了群众的拥护和领导的支持。相反，有些小组由于不明确这一点，活动的内容和条件好高骛远，脱离实际，结果就会流于形式，站不住脚。在坚持从生产实际出发的同时，实验的内容应该力求有重点，实验的项目不要过于繁杂，一般应该由低到高，由简到繁，实验的条件应该充分考虑到大田推广的可能性，并且应该坚持勤俭办科学的方针。‖会议认为，科学实验小组的活动一定要注意密切联系群众。目前一些卓有成效的小组，在活动过程中自始至终都是吸引群众一道参加的，他们这样作的结果不仅使群众了解了实验的目的和作用，及时解决了实验的条件问题，而且作到了：工作有计划、管理有专人、实验有记载、经验有总结、成果有着落。同</w:t>
      </w:r>
      <w:r>
        <w:rPr>
          <w:rFonts w:hint="eastAsia"/>
        </w:rPr>
        <w:lastRenderedPageBreak/>
        <w:t>时，也向广大群众普及了科学技术知识，作到了学习、试验、普及推广三结合。会议认为，有些地方的科学实验小组同技术夜校、民校和大队农村俱乐部结合起来开展活动，是一个好办法。这样作，既促进了小组的实验活动，也促进了农村业余教育和科学普及活动的开展。‖农村群众性科学实验小组由哪些人组成，会议认为，在这个问题上必须注意贯彻群众路线和阶级路线。坚持基层干部、老农和知识青年三结合，这既能使小组成员间集思广益、互相促进、共同提高，又能使现代科学技术和我国农民的传统实践经验紧密结合。‖农村群众性的科学实验活动，由于受水平和条件的限制，会经常遇到自己难以解决的科学技术问题。会议认为，在各级党委领导下，各有关部门和科学技术协会过去在这方面作了大量的工作，今后仍应根据各自的特点，结合本身业务，对小组的活动主动热情地加以支持。各级科学技术协会特别是县级科学技术协会应把小组看作是它们在农村开展各项工作的重要阵地，组织各方面的力量对小组进行技术辅导，源源不断地提供科学技术资料、科教电影片和幻灯片，经常组织他们参观访问、座谈讨论和交流经验，并为他们组织各种形式的讲座、训练班和展览会。同时，应该把帮助小组总结群众的高产经验作为经常的任务之一。会议认为，各级科协组织，都应该把支持农村群众性的科学实验活动、千方百计地向广大农民普及科学技术知识，看作是缩短现代科学技术水平和我国农民现有科学技术水平之间差距的一件意义十分重大的事情。‖在这次会议上，各有关部门负责人廖鲁言、范长江、王顺桐、于光远等，都作了报告。参加这次会议的有各省、市、自治区和部分县、市科协的负责人。‖中共吉林省委、延边朝鲜族自治州州委负责人，以及国家科委、农业部、文化部、团中央等单位的有关人员也都参加了会议。‖据新华社二十日讯　最近在北京召开的农村群众性的科学实验活动经验交流会所提供的许多事实表明：目前在各地农村中开展的群众性科学实验活动，在促进农业增产、巩固集体经济、培养农村技术人才、提高群众的科学技术水平和改变人们的精神面貌等方面，起着愈来愈显著的作用。‖从许多地方的情况可以看出，哪里开展了扎扎实实的科学实验活动，哪里的产量就有大幅度的增长。浙江省富阳县春江公社八一大队，七年来每年平均亩产都在八百斤以上，社员们在总结他们的稳产高产经验时说：“我们增产有三靠：一靠党的领导；二靠人民公社；三靠科学实验。”这“三靠”概括了我国数以万计的生产大队的高产经验。‖农村中的科学实验活动由于是在广大群众中进行的，而且是在群众身边作出了样子，使群众感到非常亲切，既易于人们比较，也便于学习。吉林省延吉市长白公社新丰大队崔竹松实验小组紧密围绕大队增产的技术关键，逐步试验研究了合理密植、改良土壤、防治病虫害、合理施肥、合理用水和采用优良品种等综合性增产措施以后，一九六二年小组的四亩半水稻试验田平均亩产达到了八百八十四斤，一九六三年小组的十二亩水稻试验田平均亩产进一步提高到九百三十三斤；在这同时，全大队采用他们的试验成果，产量也逐年上升。到一九六三年，全大队的水稻平均亩产量就达到了七百六十斤，比一九六二年增产百分之九点一，比一九五七年增产百分之六十三点二。‖群众性的科学实验活动的开展，在增加集体收入、巩固集体经济方面所取得的成效也是非常显著的。江苏省灌云县小伊公社的千斤大队解放前是个地薄民穷的老洼荡，解放初期，全大队的吃粮、种子、耕牛、农具全部靠国家供给。成立人民公社以后的五年来，他们先后在品种、密植、深翻、施肥、播种期、播种方法等方面进行了几十项科学实验，现在这个大队已由缺粮队变成了余粮队。千斤大队和许许多多连年高产的大队的干部和群众，通过自己的实践体会到，群众性的科学实验活动由于解决了当地的生产关键问题，生产上见效快，因此成为巩固和壮大集体经济的一个</w:t>
      </w:r>
      <w:r>
        <w:rPr>
          <w:rFonts w:hint="eastAsia"/>
        </w:rPr>
        <w:lastRenderedPageBreak/>
        <w:t>有力的因素。‖各地所开展的群众性科学实验活动中，还培养和锻炼出了大批的科学技术人才。许多地方在出现“干部试验田”、“青年试验田”、“老农试验田”、“民兵试验田”、“妇女试验田”的同时，还出现了成千上万的“革新迷”、“治虫能手”、“管天姑娘”、“农业小专家”等。浙江省临海县大田公社下汇头大队的科学实验小组采取田间作课堂、晚上上夜校的办法，几年来为大队培了五十多名生产能手、七名技术员，大队党支部副书记、科学实验小组长徐三大，已被浙江省农业科学院聘请为特约研究员。许多地方的知识青年参加了科学实验活动，都改变了认为自己在农村里干活是“屈才”的想法，深深感到自己的知识不是多了，而是很不够。吉林省舒兰县七里公社示光大队的科学实验小组，在回乡知识青年崔炳润领导下，一面开展实验活动，一面坚持科学理论学习，他们从一九五六年起办起来的技术夜校，从八名学员发展到六个班和两个大学函授小组，六十七名学员中，已有六名在水稻专业方面达到了大学水平，十六名达到中等专业学校水平，还有四十七名知识青年成了生产上的手。福建省闽侯县的许多老农，也都在群众性的科学实验活动中大显身手，他们除了积极贡献自己的实践经验外，许多人都已经掌握了关于种子、肥料、植物保护等方面的现代科学技术知识，不少人懂得了“无效分蘖”、“微生物活动”、“螟虫生活史”的科学道理，成为当地党委和科协向广大群众普及科学技术知识的骨干力量。‖农村群众性科学实验活动的影响是极其深远的。这种活动使广大农民增强了对大自然斗争的信心，克服了增产到顶的保守思想。‖许多地方的农民亲眼看到科学实验的巨大威力以后，学科学、用科学已经成为风气。老农民为了学习科学技术知识，经常在灯下向自己的儿女求教；回乡知识青年为了到外地向人求教科学技术问题，三更半夜起来打着灯笼上路，这种现象在已经开展科学实验活动的地方，现在都不是稀罕事了。‖　　【日期】</w:t>
      </w:r>
    </w:p>
    <w:p w14:paraId="062F0D55" w14:textId="77777777" w:rsidR="00886012" w:rsidRDefault="00886012" w:rsidP="00886012">
      <w:pPr>
        <w:rPr>
          <w:rFonts w:hint="eastAsia"/>
        </w:rPr>
      </w:pPr>
      <w:r>
        <w:rPr>
          <w:rFonts w:hint="eastAsia"/>
        </w:rPr>
        <w:t>‖【版面】第</w:t>
      </w:r>
      <w:r>
        <w:rPr>
          <w:rFonts w:hint="eastAsia"/>
        </w:rPr>
        <w:t>03</w:t>
      </w:r>
      <w:r>
        <w:rPr>
          <w:rFonts w:hint="eastAsia"/>
        </w:rPr>
        <w:t>版（）‖【标题】格里巴同志在中共中央高级党校的报告‖【正文】格里巴同志在中共中央高级党校的报告‖内容提要：比中两党领导人的会谈，证明双方观点完全一致。——现代修正主义者当了帝国主义的帮凶，加紧在社会主义阵营、国际共产主义运动和各国共产党中阴谋制造分裂。他们蓄意扼杀民族解放革命运动，试图瓦解资本主义国家工人阶级的斗志，制止无产阶级去完成推翻资本主义社会秩序和实现社会主义革命的历史使命。——南斯拉夫修正主义者坚持叛变的道路，并且在这条道路上愈走愈远，而赫鲁晓夫集团及其追随者竟然公开站到铁托集团的立场上来。——修正主义者一心想抹煞被压迫民族同帝国主义的矛盾，谴责必不可少的武装革命斗争。他门借口暴力革命的前景危害和平过渡，因而谴责暴力革命，这就等于要把工人阶级的手脚捆起来，在思想上、政治上和组织上解除他们的武装，把他们交给资产阶级统治势力。——“全民国家”意味着取消无产阶级专政，“全民的党”意味着取消工人阶级的马克思列宁主义先锋队。南斯拉夫的例子说明，社会主义有可能“和平演变”到资本主义，修正主义有可能葬送社会主义的成果。——当帝国主义仍然存在、社会主义还远没有彻底实现的时候，说什么一国可以建设共产主义，这不仅是一个理论错误，而且是一个哗众取宠的伎俩，以便掩盖修正主义在国内造成的接二连三的失败。——帝国主义矛盾的主要方面是各帝国主义国家同美帝国主义的对立。西欧各国一方面是帝国主义者和剥削者，另一方面又主要受美帝国主义的剥削，存在着争取从美国枷锁下解放出来的斗争。工人阶级应当利用帝国主义矛盾，孤立美帝国主义，应当把民族独立的旗帜夺过来。——核威胁和核讹诈是美帝国主义“和平战略”的组成部分，同样也是修正主义理论和政策的组成部分。修正主义领导人向美帝国主义投降和同</w:t>
      </w:r>
      <w:r>
        <w:rPr>
          <w:rFonts w:hint="eastAsia"/>
        </w:rPr>
        <w:lastRenderedPageBreak/>
        <w:t>它合作，只会鼓励它的侵略性，并且增加对苏联本身的威胁。——一句话，现代修正主义在理论上和实践上是完全反动的和反革命的。——我们在当前辩论中的立场是毫不含糊的：同马克思列宁主义的兄弟党和革命力量站在一边。我们毫不吝惜自己的努力，以便在马克思列宁主义基础上恢复国际共产主义运动的团结。中国共产党关于国际共产主义运动总路线的建议和在辩论中的正确立场，是对这方面的一个无法估计的贡献。‖本报讯　比利时共产党中央委员会书记雅克·格里巴同志，六月十日应邀在中共中央高级党校作了长篇报告，全文如下：同志们：‖让我向你们致以比利时共产党人的兄弟般的问候，并向起着模范作用的坚定不移的中国共产党转达他们的敬意。在为你们的国家建设社会主义的斗争中，在为彻底进行社会主义革命、反对帝国主义侵略和反革命的输出以及防止世界战争的斗争中，在实行积极的无产阶级国际主义，在揭发当前国际共产主义运动中的主要危险现代修正主义，在我们这个时代的具体条件下英明地运用马克思列宁主义等方面，中国共产党是做出了坚定不移的榜样。‖比利时共产党人对中国共产党在思想上对所有国家的马克思列宁主义者和国际共产主义运动的帮助，予以高度的评价。‖×　×　×‖国际形势对于革命力量说来是非常有利的。资本主义的总危机日益加深。但同时，帝国主义的侵略性、阴谋诡计、为非作歹和罪恶行为也在增加。‖在这种情况下，修正主义者当了帝国主义的帮凶。他们加紧在社会主义阵营中、在国际共产主义运动中和在各国共产党中阴谋制造分裂。‖他们蓄意扼杀民族解放的革命运动。‖他们试图瓦解资本主义国家工人阶级的斗争意志，把他们拖到新改良主义的泥沼里。‖他们要制止无产阶级去完成推翻资本主义社会秩序和实现社会主义革命的历史使命。‖他们要粉碎无产阶级国际主义。他们特别要使资本主义国家的工人阶级同帝国主义合作，首先同当前殖民主义的主要堡垒美帝国主义合作，使他们同被压迫人民与民族的解放革命斗争对立起来。‖他们就这样沿着阶级合作的斜坡滑下去，一直堕落到种族主义！‖他们蜕化变质得这样迅速，正是资本主义总危机加深的反映。‖然而，世界各大洲的马克思列宁主义者加强了他们在思想上的一致，加强了他们反对帝国主义及其代理人的战斗力。他们像一只手的五个手指头一样团结一致。‖我们应中国共产党中央委员会的邀请来到这里，这件事本身就是一个证明——这当然是一个不大的事件，但意义是深远的。‖我们和你们党领导的好几位同志举行的会谈，使我们能够对我们的共同斗争的各个不同方面进行了十分深刻的讨论。这些会谈对我们说来是非常有益的并且充满了教益。会谈证明我们双方之间的观点完全一致。‖×　×　×‖不对改良主义和修正主义新改良主义进行揭露并把它们击败，就不能进行反对帝国主义的有效斗争。‖列宁曾指出修正主义的“含糊的、不明确的和捉摸不清的”东西。我们已熟知修正主义者的那些晦涩和混乱的言论，他们那些装腔作势的空洞辞句，他们那些对事实的歪曲和谎言以及对我们的污蔑，但我们要揭开他们的“理论”和实践的内容。‖现代修正主义的本质，是同改良主义和古典修正主义的本质一样的：就是阶级合作的理论和实践。‖它的特点之一，它在当前表现形式中的一个重要方面，表现在赫鲁晓夫修正主义集团的对内和对外政策上。‖赫鲁晓夫认为，一切都要围绕着以阶级合作为基础的这样的一个荒谬的结构行事：这个结构的支柱之一是对社会主义国家、对全世界革命的人民和阶级实行大国沙文主义。另一个支柱是同美帝国主义——这个最大的国际剥削者、侵略和战争的主要力量——的“全面合作”。横穿的大梁就是进行核讹诈。‖现代修正主义同一切以阶级合作理论为基础的政治观念一样，反对人类社会的历史发展。因此，现代修正主义就必须否定事实，否定客观现实。‖对我们马克思列宁主义者说来，我们的世界观和研究、认识问题的方法是辩证</w:t>
      </w:r>
      <w:r>
        <w:rPr>
          <w:rFonts w:hint="eastAsia"/>
        </w:rPr>
        <w:lastRenderedPageBreak/>
        <w:t>唯物主义；而修正主义者的却是主观唯心主义和折衷主义。他们采用实用主义，他们的特点是出尔反尔。‖因此，跟着指挥棒走的人就倒霉了。他们不顾一切地为他们的头子出尔反尔背信弃义辩护，使自己在群众中信誉扫地。‖一九六三年关于核垄断的莫斯科三国条约被吹嘘为和平的伟大胜利，而就是在几个星期以前，这个美英方案还被正确地揭露。‖美帝国主义者一再进行地下试验，不断加强了它的核武器库。‖可是当受到威胁的中国和其他社会主义国家准备掌握它们自己的防御力量时，那就是罪恶！‖好几次，特别是在一九六一年末，柏林问题还应该不惜一切代价地在几个星期以内解决。但是从那时以后，就一点也不着急了。‖赫鲁晓夫集团在古巴设置导弹——马列主义者并没有要求他们这样做。后来他们又撤走了这些导弹——对这件事马列主义者也没有反对。但修正主义者却把这看做是丰功伟绩，把企图侵犯古巴主权、把企图将古巴变为刚果第二说成是伟大的胜利！‖若干年来，他们扬言他们在农业方面的“天才”计策将会产生奇迹，今天，修正主义者在他们自己国家里所造成的农业灾祸面前，又在吹嘘资本主义剥削制度下的美国在农村的方法了！‖还在一九六○年的时候，赫鲁晓夫在八十一个共产党和工人党声明上签了字。八十一个党在声明里一致谴责南斯拉夫修正主义说：‖“各国共产党一致谴责国际机会主义的南斯拉夫变种——现代修正主义者的‘理论’的集中表现。南斯拉夫共产主义者联盟的领导人背叛了马克思列宁主义，宣布马克思列宁主义已经过时，用自己的反列宁主义的修正主义纲领同一九五七年宣言相对抗，把南斯拉夫共产主义者联盟同整个国际共产主义运动对立起来，使自己的国家脱离了社会主义阵营，使它依赖于美国帝国主义者和其他帝国主义者的所谓‘援助’，从而使南斯拉夫人民的英勇斗争所取得的革命成果有失去的危险。南斯拉夫修正主义者进行着反对社会主义阵营和世界共产主义运动的破坏工作。他们以非集团政策为借口，进行着有害于一切爱好和平力量和国家的团结的活动。进一步揭露南斯拉夫修正主义者的领导人，为了使共产主义运动和工人运动不受南斯拉夫修正主义者的反列宁主义思想的影响而积极斗争，仍然是各国马克思列宁主义政党的一项必要任务”。‖从那时起，南斯拉夫修正主义者坚持走叛变的道路，并且在这条道路上愈走愈远，而赫鲁晓夫及其追随者们竟然公开站到铁托集团的立场上来。他们为此而歌唱，百般颂扬。而始终认为“进一步揭露南斯拉夫修正主义者的领导人仍然是一项必要任务”的马克思列宁主义者，却被他们指责为违反八十一个党声明。‖×　×　×‖让我们再来仔细看一看现代修正主义者的“思想”体系。‖他们认为，当代世界的基本矛盾只能归结为一个，即社会主义阵营和帝国主义阵营之间的矛盾，而且这个矛盾只有、而且只能有和平竞赛这一个方面。‖对于修正主义者来说，这个矛盾必须通过“全面合作”来消除和解决，从而失去了一切阶级内容。‖由于他们妄自以为什么人类命运要通过两个“既掌握大权而又明智和通情达理的”人物之间的协议来解决，这两个人物，一个就是世界人民的敌人美帝国主义的代表，另一个是赫鲁晓夫，所以这种在国际范围内实行阶级合作的理论，达到了荒谬绝伦的地步。‖×　×　×‖马克思列宁主义者认为，被压迫民族与帝国主义之间的矛盾，是当代世界的基本矛盾之一。我们认为，亚洲、非洲和拉丁美洲的民族民主革命是世界无产阶级革命的不可分割的一部分，它直接沉重打击着帝国主义，从而表明了今天风起云涌的革命风暴的主要地区在什么地方。‖我们马列主义者认为，压迫另一国家人民的人民本身不可能是自由的。‖因此，帝国主义国家的工人阶级和劳动群众对民族解放革命运动采取积极的无产阶级国际主义立场，是一项与争取自身解放的斗争不可分割的、必须长期担当起来的义务。‖现代修正主义者硬说殖民主义实际上已经被消灭了，故意装作不知道新殖民主义所扮演的角色，一心</w:t>
      </w:r>
      <w:r>
        <w:rPr>
          <w:rFonts w:hint="eastAsia"/>
        </w:rPr>
        <w:lastRenderedPageBreak/>
        <w:t>想抹煞被压迫民族和帝国主义之间的矛盾。‖修正主义者想抽掉这个矛盾的革命内容，把它说成是“先进”国家和“不发达”国家之间发展水平的不同，而这个差距将通过在同帝国主义全面合作范围内所给予的所谓物质“援助”来消灭。‖但是，事实表明，在新老殖民主义枷锁下呻吟的国家中，不发达状况正在日趋严重。‖修正主义者们充其量只允许给这些国家展示一个资产阶级专政的前景，他们嫌恶地谴责必不可少的武装革命斗争。‖他们企图把高度工业化国家的工人阶级变成帝国主义的助手，他们无耻地篡改了列宁关于工人阶级必须掌握民族民主革命的领导权以便把革命进行到底、使之走上社会主义道路的理论。‖他们一方面认为这个领导权只能属于工业发达的资本主义国家的工人阶级。‖另一方面，他们擅自认为自己同古典改良主义者都代表这个无产阶级；而现代修正主义和改良主义却是资产阶级在工人阶级中的代理人。‖因此，他们反对高度工业化国家的工人阶级革命运动同民族解放革命运动的任何互相声援。‖实际上，这正是通过他们想强令人接受的现代修正主义和改良主义来扼杀一切革命运动。‖在这种情况下，修正主义者培育殖民主义沙文主义，声称阿尔及利亚战争是法国的内政，他们以“法兰西联邦”的倡导者自居，并且他们在比利时说什么“比利时和刚果利益相同”，这一切就都不奇怪了。‖苏斯洛夫在最近所作的报告中引用了下面的一段列宁的话，来支持他的修正主义的论点。‖“……各民族之间的相互关系和全世界国家体系内的特点，就是少数帝国主义民族集团反对苏维埃运动，反对以苏维埃俄国为首的各国苏维埃国家。如果忽略了这一点，我们就不能正确地提出任何民族和殖民地问题，哪怕这个问题只关系到世界上某个最偏僻的角落。无论是文明国家的共产党，还是落后国家的共产党，都只有从这种观点出发，才能正确地提出和解决各种政治问题”。（《列宁全集》第三十一卷第二四八页）‖但是，苏斯洛夫隐藏了列宁在共产国际第二次代表大会上所作的报告（一九二○年七月二十六日）中这句话的前半句，这前半句话是：‖“我们提纲中的另一个指导思想就是：在目前的世界形势下，在帝国主义大战以后，各民族之间的相互关系……”‖他为什么隐藏这半句话呢？‖因为，恰恰有一个最重要最基本的思想是苏斯洛夫所要掩盖起来的，这个思想对他的修正主义是一种无情的驳斥。‖单凭这种手法就足以判断这个人和他所维护的论点如何了。‖让我们再引列宁的话：‖“第一，我们的提纲中最重要最基本的思想是什么呢？就是压迫民族和被压迫民族之间的区别。同第二国际和资产阶级民主派相反，我们强调这种区别。在帝国主义时代，对于无产阶级和共产国际来说，特别重要的是弄清具体的经济事实；在解决一切殖民地和民族问题时，不要从抽象的原理出发，而要从具体的现实出发。‖我们看到，目前帝国主义阶段的特点就是全世界已经划分为两部分，一部分是人数众多的被压迫民族；另一部分是拥有巨量财富和雄厚的军事实力的少数压迫民族。世界人口的大多数，有十亿以上，都是被压迫民族，他们的总数大约是十二亿五千万。我们把世界总人口算作十七亿五千万，他们就占世界人口的百分之七十左右，他们中间有些是直接的殖民地，有些是像波斯、土耳其、中国这一类的半殖民地国家，还有一些则是被某个帝国主义大国的军队打败的国家，它们由于签订了和约而深深地陷于附属地位。‖把各民族分为压迫民族和被压迫民族的思想贯穿着整个提纲，不仅由我署名的、以前发表过的第一个提纲是这样，罗易同志的提纲也是这样的。后一个提纲主要是根据印度和亚洲其他受英国压迫的大民族的情况写成的，因此，对我们有十分重大的意义”。（《列宁全集》第三十一卷第二四七至二四八页）‖列宁紧接着在第三点又谈到了民族革命运动问题。‖恰恰是列宁谈到的第二个指导思想，说明了民族解放的革命运动是当代无产阶级世界革命的一个组成部分。‖×　×　×‖修正主义者对资本主义国</w:t>
      </w:r>
      <w:r>
        <w:rPr>
          <w:rFonts w:hint="eastAsia"/>
        </w:rPr>
        <w:lastRenderedPageBreak/>
        <w:t>家内无产阶级和资产阶级之间的矛盾，采取什么态度呢？或者更确切地说，他们试图怎样来把他们在国际范围内实行阶级合作的理论与实践，同这个客观矛盾调和起来呢？‖他们通过抛弃无产阶级革命、社会主义革命这一战略目标来这样作。‖他们用资产阶级和平主义、所谓结构改革、资产阶级民主制等口号，来代替这个目标。‖至于修正主义者大谈特谈的和平，我们在下面将会看到，这是与反对帝国主义侵略、保卫世界和平的一贯斗争的策略性目标毫不相干的。‖修正主义者抛弃无产阶级革命的任务，实际上是否认无产阶级和资产阶级之间的矛盾的不可调和性。‖他们关于从资本主义和平过渡、和平演变到社会主义的主观主义的论断，是他们对马克思列宁主义进行修正的一个组成部分。‖马克思列宁主义在这个问题上的立场是众所周知的：工人阶级当然愿意和平过渡到社会主义，它不应该放过任何可能这样作的机会。但是，如果同其他劳动人民阶层结成联盟的工人阶级，在实力上，包括在武力较量方面，没有对资产阶级取得压倒的优势，怎能设想这种极不大可能的可能性呢？何况直到今天为止，还没有任何足以证实这种可能性的先例。‖这就意味着，在决定性的时刻，工人阶级及其先锋队的革命政党必须在思想上、政治上和组织上能够胜利地进行武装斗争：只有在这种唯一的情况下，资产阶级才有可能被迫投降。‖只有那些有意“无视”资产阶级及其国家机器掌握着随时准备拿来进行镇压的武装力量这一事实的人，才会“忘记”这一点！‖如果像修正主义者所说的那样，实际上只需考虑和平过渡的可能性——同时为了做做样子而提到另一种可能性，那就是抛弃无产阶级革命——不管是和平的还是非和平的革命。‖还不止此，在这种情况下，修正主义者已到了参加到资产阶级一边进行反革命镇压的地步；而在这方面，社会民主党领导机构的反革命叛徒诺斯克和谢德曼早在他们之前便表明改良主义会走到什么地步。‖列宁所认为的极其罕见的和平过渡到社会主义的可能性，被修正主义者说成是可以说是现今的一个法则了。这种说法的根据是什么呢？‖在资本主义国家里，每年都有一些工人在罢工运动和和平示威中遭枪杀陨命，而这些罢工和示威却是毫不危及资产阶级的政权和他们的特权的。‖资产阶级一直在加强国家用来进行镇压的军火库、警察和军队。‖人们怎能设想资产阶级会完全心甘情愿地放弃使用这些武装力量呢？！‖总之，修正主义者在资产阶级的影响下，在资本和帝国主义的压力下，在他们的威胁和讹诈面前投降了。‖就这样，他们抛弃了任何革命前景，而资产阶级却恰恰在加强自己的国家机器，以便应付资本主义世界不断增长的困难和日益增多的矛盾。这些矛盾将来势必发展到顶点，以致造成革命形势。‖修正主义者把所谓的和平过渡也应用到法西斯的西班牙去了，他们在那里宣扬所谓“民族和解”政策。人们还能找到比这再好的例子来证明修正主义立场的荒谬与投降主义吗？‖我们比以往任何时候都更应该牢牢记住列宁的这个遗训：‖“必须不断教育群众，使他们这样来认识暴力革命，而且只能这样来认识暴力革命，这正是马克思和恩格斯全部学说的基础。现在占统治地位的社会沙文主义和考茨基主义流派对马克思和恩格斯学说的背叛，最突出地表现在这两个流派都把这方面的宣传和鼓动忘记了”。（《国家与革命》）‖“我们常常说（在第二次代表大会上也说过），革命是要有牺牲的。有的同志在宣传时这样来论证：我们是准备革命的，但革命不应过于艰苦。如果我没有弄错的话，那么，什麦拉里同志在捷克斯洛伐克党代表大会上就说过这样的话。……但是，我必须说，如果什麦拉里确实说过那样的话，那他就错误了。在那次代表大会上，继什麦拉里之后发言的一些人曾说：‘对，我们同意什麦拉里的说法，因为这样我们就可以避免内战’。假如这一切都是真的，那我就必须说，这样的鼓动，不是共产主义的，不是革命的。”（《共产国际第三次代表大会》）‖×　×　×‖现代修</w:t>
      </w:r>
      <w:r>
        <w:rPr>
          <w:rFonts w:hint="eastAsia"/>
        </w:rPr>
        <w:lastRenderedPageBreak/>
        <w:t>正主义者干脆从社会民主党故弄玄虚的思想宝囊里重新拾起了所谓结构改革论。‖这种理论的概要是众所周知的，即从资本主义到社会主义的和平演变，将通过所谓以和平方式取得政权来实现，也就是要实现议会多数，并通过所谓国有化取得经济权力。‖在第一点上，这是否定资产阶级国家及其装饰品——议会的阶级性，否定摧毁这个资产阶级国家机器的必要性，从而否定建立无产阶级专政的必要性。‖关于第二点，这是否定国有化的性质——是资产阶级性还是社会主义性——完全取决于国家的性质。‖社会主义的国有化是社会主义革命的产物，是在工人阶级及其同盟者所创造的条件下、在无产阶级专政条件下进行的国有化。社会主义国有化实现“剥夺有产者的财产”，通过这种剥夺，生产资料变成了全民所有。‖资本主义制度范围内的国有化，永远是资产阶级的国有化，也就是国家垄断资本主义的进一步加强，即资本主义与国家机器进一步合并为加重剥削与压迫的统一机构。‖英国、意大利、法国、德国和荷兰的例子，清楚地表明了资产阶级国有化的真正内容与涵义。‖列宁也曾指出过：‖“国家垄断资本主义是社会主义的最完备的物质准备，是社会主义的入口，是历史阶梯上的一级，从这一级就上升到叫做社会主义的那一级，没有任何中间级”。（《大难临头，出路何在？》）‖换句话说，国家垄断资本主义的加强，使生产社会化发展到资本主义制度所能达到的最高点，因而为社会主义革命创造了比较有利的客观条件。但这绝对不是标志着由资本主义社会转变为社会主义社会的阶段。‖列宁早已严厉地揭发了这种欺骗性的说法，他说：‖“目前最普遍的一种错误就是根据资产阶级改良主义的观点来断定，垄断资本主义或国家垄断资本主义已经不是资本主义，已经可以称为‘国家社会主义’等等……”（《国家与革命》）‖这就是说，我们应该利用国家垄断资本主义的发展，来说明社会主义革命的必要性，而不是用来否定这个革命的必要性，或者像改良主义者或修正主义新改良主义者那样，用来庆贺资本主义取得的所谓成就。‖改良主义者和新改良主义者在力图把资产阶级国有化和社会主义国有化混为一谈的同时，还力图破坏社会主义国有化的信誉，因而也就是破坏社会主义本身的信誉。他们企图使群众相信，推行资产阶级国有化和加强国家垄断资本主义是资本主义社会向社会主义社会的转化，以便使工人阶级和劳动群众离开摧毁资产阶级国家机器和建立作为社会主义革命的第一个基本措施的无产阶级专政这一必要任务。‖×　×　×‖现代修正主义者希望把工人阶级的斗争限制在资产阶级民主和资产阶级国家法制范围之内。这就导致、并且也就等于粉碎工人阶级的斗争，以至包括争取眼前的日常生活权利要求的斗争。‖意大利的修正主义者把自己的行动范围规定在资产阶级共和国宪法之内。‖荷兰的修正主义者在为他们的第二十一次代表大会准备的文件中，给自己规定的奋斗目标是：‖“取得议会多数，成立工人运动政府，以便实现荷兰共产党、工党（即社会民主党）与和平主义社会党纲领中各主要点。在这方面，还有和平过渡到社会主义的问题，议会民主在和平过渡中的作用问题，以及利用宪法提供的可能性争取更多的民主和垄断企业收归国有化问题”。‖修正主义者竟然把荷兰君主政体的宪法提升为和平过渡到社会主义的工具了，这真是个议会迷和君主政体迷的绝妙例子！‖而且事实上，荷兰修正主义者的当前纲领最多只称得上是一个阶级合作的工会纲领，别的不谈，它还包含有这种所谓“令人鼓舞”的前景：即要求在电视中开辟由议会进行监督的第二个电视宣传网。‖在法国，修正主义领导人要求：‖“通过比例投票普选制选出国民议会，这个国民议会的主要任务是制定法律和监督政府；成立一个强有力的、稳定的、对国民议会负责的政府，它的作用是执行符合大多数人民意愿的纲领，治理国家”。‖修正主义的领导人可以给“民主”这个字眼随便加上什么形容词——真正的、真实的、纯粹的—</w:t>
      </w:r>
      <w:r>
        <w:rPr>
          <w:rFonts w:hint="eastAsia"/>
        </w:rPr>
        <w:lastRenderedPageBreak/>
        <w:t>—，而所指的还是资产阶级民主。当他们要求实现一个“强有力的、稳定的政府”的时候，他们要求的是一个强有力的、稳定的资产阶级政府！‖列宁明确地交给了我们思想武器，他曾经用这些武器去揭发社会民主党变成了资产阶级社会支柱的背叛行为。他说：‖“……财政资本竭力向外扩张，‘自由’收买和贿赂最自由的民主共和国的政府以及任何一国、甚至‘独立’国的被选出来的官吏。财政资本的统治，也和一般资本统治的一样，并不是政治民主方面的任何改革所能消灭的”。‖“……但是，财政资本的这种统治，丝毫不能消除政治民主这一阶级压迫和阶级斗争的更自由、更广泛和更显明的形式的作用”。‖“……社会主义革命可能在最近的将来爆发。在这种情况下，无产阶级所面临的刻不容缓的任务，就是夺取政权、剥夺银行和实行其他专政措施。资产阶级，特别是费边社分子和考茨基分子类型的知识分子，在这种时机一定会千方百计地打乱和阻止革命，硬要革命接受狭隘的民主目的”。（《社会主义革命和民族自决权》）‖“一般说，政治民主仅仅是一种资本主义上层建筑的可能形式（虽然在理论上对“纯粹”资本主义来说是一种正常形式）。正如事实所表明的，不论资本主义或帝国主义都是在各种政治形式下发展的，并且使所有这些形式服从于自己”。（《列宁全集》第二十二卷第三五○页）‖“……博学的考茨基先生‘忘记了’（大概是偶然忘记了）一件‘小事情’，就是资产阶级民主制的统治党仅仅对其他资产阶级政党才保护少数，而对无产阶级，则在一切重大、深刻和根本的问题上，不仅不‘保护少数’，反而实行军事戒严或摧残蹂躏。民主愈发达，在发生危及资产阶级的任何深刻的政治分歧时，摧残或内战也就愈容易发生……‖“就拿资产阶级议会来说吧。能不能说博学的考茨基从来没有听说民主愈发达，交易所和银行家就愈能操纵资产阶级议会呢？当然不能由此得出结论说，我们不应该利用资产阶级议会……。但是应当由此得出结论说，只有自由主义者才会像考茨基那样忘记资产阶级议会制的历史局限性和条件性。‖“在最民主的资产阶级国家中，被压迫群众随时地都可以碰到这个惊人的矛盾：一方面是资本家‘民主制度’所标榜的形式上的平等，一方面是使无产者成为雇佣奴隶的千万种事实上的限制和诡计。正是这个矛盾使群众认清了资本主义的腐败和虚伪。为了准备群众进行革命，社会主义的宣传家和鼓动家要向群众不断揭露的正是这个矛盾！‖“然而当革命的新纪元已经开始的时候，考茨基却转过身子把背朝着革命，赞美垂死的资产阶级民主制的妙处……‖“劳动群众参加资产阶级议会（在资产阶级的民主制度下，议会从来没有解决过重大的问题；解决这些问题的是交易所和银行）的门径被千百道墙垣阻隔着，所以工人们都十分清楚地知道和感觉到，看到和体会到：资产阶级的议会是别人的机关，是资产阶级压迫无产阶级的工具，是敌对阶级即少数剥削者的机关……”（《无产阶级革命和叛徒考茨基》）‖在我们时代，即无产阶级革命胜利的时代，从资本主义向社会主义过渡的时代，资本现在使用、将来还会使用两种策略：一方面使用“纯粹的”、“真正的”、“真实的民主”；另方面实行镇压和反革命恐怖，直至可能使用法西斯主义这种最血腥的形式。‖资产阶级就是在这种“纯粹民主”的幌子下组织它的恐怖小组和准备血腥镇压的。‖×　×　×‖这里，你们就要问，现代修正主义者和社会民主党人还有什么区别呢？实际上，修正主义者已经根本站到改良主义者的立场上去了。‖随着资本主义总危机的加深，改良主义的社会基础已经缩小。‖另一方面，阶级斗争的尖锐化，使改良主义越来越暴露出它的真面目。劳动人民已经看到，改良主义给他们的只有失望和背叛。所以，越来越多的劳动人民都摈弃社会民主党的改良主义。‖现代修正主义者披着共产党人的外衣，企图取得这些劳动者的同情，而在这些劳动者心目中，共产党这个名字就是革命的马克思列宁主义先锋党的同义词。‖这正是西欧工人阶级有被拖入</w:t>
      </w:r>
      <w:r>
        <w:rPr>
          <w:rFonts w:hint="eastAsia"/>
        </w:rPr>
        <w:lastRenderedPageBreak/>
        <w:t>新改良主义、而却以为找到了革命道路的严重危险所在。‖所以，先锋的劳动人民更迫切需要高举马克思列宁主义旗帜，以挫败这种为资产阶级的计划效劳的伎俩。‖在西欧，修正主义的领导人公开朝着寻求同社会民主党团结的方向努力，包括同社会民主党领导机构在改良主义立场上的组织上的统一。‖可是，实现这种团结不一定就是个简单的过程。‖实际上，虽然现代修正主义和老改良主义都意味着阶级合作，可是，对于用什么方式实现这种合作以及同哪个资产阶级合作方面还是存在着问题的。‖在第一次世界大战时期，社会民主党的改良主义者站在他们本国资产阶级一边，于是第二国际的各改良主义政党之间矛盾重重，无以复加。‖在第一次和第二次世界大战之间，有些改良主义的领导人成了外国帝国主义金融资本的合作者，而另外一些人则仍然热忱地为本国资产阶级服务。‖例如，比利时工人党主席亨利·德曼在一九四○年以前是德国帝国主义利益的真正代表，而保罗·亨利·斯巴克在这个时期却是英帝国主义的代表；今天，北大西洋公约组织前任秘书长、同一个斯巴克，却又成了美帝国主义的代理人了。‖今天，亲美的倾向在西欧社会民主党的领导机构中居于统治地位。‖帝国主义之间的矛盾仍然存在，并且正在加剧。尽管赫鲁晓夫集团目前采取同美帝国主义合作的政策，但是，苏联同各个资本主义国家之间，包括同美国之间，也存在着矛盾，而且更加有理说也存在着矛盾。‖修正主义和改良主义领导人之间关系的变化，也应当根据这些事实来加以研究。‖同样，我们可以看到，各国的修正主义领导人之间的矛盾在加深。‖比如那些跟着赫鲁晓夫的指挥棒转、完全听从他指挥的修正主义领导人，同另一些虽然采取同样的新改良主义立场、但却比较倾向于同这个或那个资产阶级直接合作的修正主义领导人之间，就有一定程度的对立。‖在促进修正主义逆流发展的同时，这一逆流的头子赫鲁晓夫，在修正主义者领导的那些党的关系中制造了使离心倾向发展的条件。这就是各修正主义党，特别是西欧的修正主义党在立场上意见分歧的原因。‖×　×　×‖修正主义所遵循的道路，也引导它在工人阶级和劳动群众争取实现当前权利、反对资本进攻的斗争中，走向背叛他们。‖在工人阶级争取实现当前经济权利要求的日常斗争中，在保卫受到威胁的民主自由的斗争中，在“争取民主的有步骤的、革命的全面斗争”中，在防止世界大战行动中，马克思列宁主义者应当、而且也一直站在最前列。‖对我们来说，所有这些斗争意味着革命的主观因素在酝酿和成熟。这就是说通过这些斗争，把无产阶级的觉悟和组织性提到最高水平，使它能够完成社会主义革命这个历史使命。‖这里包括先锋党——共产党，在理论上、政治上、组织上的加强，它同群众联系的加强。‖在这个意义上，日常斗争——这些斗争的目标和行动方式的确定，应当服从战略目标，服从最终目的。‖对于修正主义的新改良主义者来说（正如对老改良主义者一样），“最终目的不算什么，运动就是一切”。在他们看来，不断地追求有限的眼前的目标、实现在资本主义制度范围内的改革，就意味着所谓资本主义向社会主义的演变了。‖然而，由于想要这样来以资产阶级民主（就是说：资产阶级专政）的法律、规定、命令来限制无产阶级的行动，“运动”本身的内容就变了，质也变了。它于是就成了资产阶级政策的一个附属品、一个阶级合作工具、修补资本主义制度的一种手段。它便参加了拯救资本主义制度的尝试。‖这就是资本主义国家的现代修正主义者的实际情况。‖特别是就像在争取实现眼前经济权利要求斗争方面，他们涣散人心的技巧之一，就是反对各行业之间联合的大规模运动，把工人阶级分割为行业、企业、车间，助长行会主义思想，他们反对正确的斗争目标，而代之以一些资产阶级为了保证社会安宁可以接受的所谓权利要求。他们主张资本主义的社会和经济规划化。他们把谈判作为使工人阶级不采取行动的武器，</w:t>
      </w:r>
      <w:r>
        <w:rPr>
          <w:rFonts w:hint="eastAsia"/>
        </w:rPr>
        <w:lastRenderedPageBreak/>
        <w:t>提倡议会迷。‖因此我们有责任在这些日常斗争中向最广大群众揭发现代修正主义者。‖×　×　×‖当某些社会主义国家否认社会主义革命时期有阶级斗争的时候，修正主义者推行的阶级合作也同样在这些国家中表现出来了。‖“全民国家”意味着取消无产阶级专政，“全民的党”意味着取消工人阶级的马克思列宁主义先锋队。‖南斯拉夫的例子说明，社会主义有可能“和平演变”到资本主义，它的例子也突出表明了修正主义有可能葬送社会主义成果的危险。‖此外，当帝国主义仍然存在、社会主义还远没有彻底实现的时候，说什么一国之内可以建设共产主义的说法，不仅是一个理论错误，而且是一个哗众取宠的伎俩，以便掩盖修正主义在国内造成的接二连三的失败；也是一种用以掩盖抛弃社会主义革命任务的烟幕。此外，这也是在转移人们的视线，企图从理论上为发展非社会主义性质的、损害其他社会主义阵营国家的关系进行辩解，为把这些国家置于经济、政治和军事上的控制和监护之下辩解。‖这种政策不仅旨在削弱它所分裂的社会主义阵营，而且结果还削弱苏联本身，给苏联造成极其严重的困难，带来资本主义复辟的因素；它是苏联农业灾难的根源，它造成了工业发展速度的减慢。‖×　×　×‖最近几年以来，资本主义国家的修正主义者大肆吹嘘苏联共产主义的榜样所产生的奇迹般的结果；似乎有了苏联共产主义的示范作用，就什么都解决了，因此一切都必须从属于所谓“苏联建设共产主义”这一目标。‖这真是荒谬已极了！诚然，社会主义革命的成就所作出的榜样，对于从事反对资本主义、反对帝国主义斗争的被剥削者和被压迫者说来，是个巨大的帮助，因为这种示范能提高他们的战斗性，加强他们也要实现社会主义革命的意志。‖但是，很久以前社会主义经济就显示出它对资本主义经济的优越性了，仅仅示范无论如何也不能代替革命斗争本身。‖不止如此，修正主义者则恰恰是在起了一个反面的示范作用：在我国，我们目前恰恰必须进行解释，说明苏联和某些其他社会主义国家中存在的困难是修正主义而不是社会主义造成的。‖反之，人们倒可以谈谈中华人民共和国、朝鲜民主主义人民共和国、越南民主共和国、阿尔巴尼亚人民共和国和古巴的社会主义成就的示范意义。‖当我们估量社会主义阵营在世界范围内的力量的时候，我们可以说，由于这些共产党和工人党坚持马克思列宁主义立场的国家所取得的胜利，尽管在修正主义盛行的地方有修正主义造成的不幸后果，社会主义阵营的力量还是在不断增长。‖×　×　×‖现在我们来谈谈帝国主义之间的矛盾问题，这也是一个十分重要的问题。‖随着资本主义总危机的加深，帝国主义间的矛盾也在日益尖锐。马列主义者不能对此漠不关心。‖列宁曾经这样说过：‖“为了推翻国际资产阶级而进行的战争，要比国家之间通常进行的最顽强的战争还要困难百倍、费时百倍，复杂百倍。进行这样的战争而事先拒绝随机应变，拒绝利用敌人之间的利害矛盾（哪怕是暂时的矛盾），拒绝设法跟各种可能的同盟者（哪怕是暂时的、不稳固的、动摇的、有条件的同盟者）通融和妥协，这岂不是可笑到了极点吗？”‖他进而指出必须：‖“极精细、极留心、极谨慎、极巧妙地一方面利用敌人之间的一切‘裂痕’，哪怕是最小的‘裂痕’，并且利用各国资产阶级之间以及本国资产阶级各集团或各派别之间的一切利害冲突，另一方面要利用一切机会哪怕是极小的机会，来获得大量的同盟者，尽管这些同盟者是暂时的、动摇的、不稳定的、靠不住的、有条件的。谁不懂得这一点，谁就是丝毫不懂得马克思主义，根本不懂得现代的科学社会主义。谁要是没有在实践上，在相当长的时期内，在相当复杂的各种政治情况中，证明他确实会运用这个真理，谁就没有学会帮助革命阶级去进行斗争，使全体劳动人类摆脱剥削者的压榨而获得解放。以上所说的一切，对于无产阶级夺取政权以前和以后的时期都是一样适用的。”（《共产主义运动中的“左派”幼稚病》）‖由于帝国主义之间矛盾</w:t>
      </w:r>
      <w:r>
        <w:rPr>
          <w:rFonts w:hint="eastAsia"/>
        </w:rPr>
        <w:lastRenderedPageBreak/>
        <w:t>的加深，就发生了无产阶级革命的间接同盟军的问题。在这个问题上，也必须从对具体情况做具体分析出发，根据无产阶级革命的最高利益和全局的利益，尤其是目前被压迫人民和被压迫民族的民族解放斗争，来研究已经出现的可能性。‖今天帝国主义国家之间矛盾的一个主要方面，是各资本主义国家同美帝国主义之间的矛盾。美帝国主义仍在推行它的统治世界的计划，其中包括从政治上、经济上和军事上控制其他资本主义国家。在这种情况下，它们之间的矛盾的发生和扩大是不可避免的。‖因此，西欧各国具有两重性。对其他国家，特别是受新老殖民主义奴役的各国人民来说，他们是帝国主义者和剥削者。另一方面，他们是被剥削者，主要是受美帝国主义的剥削。‖这一现象特别通过这些国家的本国金融资本的投资收入和外国金融资本在这些国家里的投资收入清楚地表现出来。‖在实现我们国际的战略目的的范围内，应当利用帝国主义之间的矛盾。同时在策略上也本着孤立世界各国人民的敌人——美帝国主义这个目标来利用帝国主义之间的矛盾。‖我们可以看到，在某些情况下，这些矛盾已经表现为，争取民族独立，争取从美国枷锁下解放出来的斗争。‖只要反对美帝国主义的斗争是由金融资本阶层领导的，我们就应当看到，这一斗争可能有几种出路：‖——向美国的要求投降，或者实现多少对这些金融资本阶层有好处的新的妥协（在这方面，国内和国际阶级斗争的发展可以成为它们采取那种立场的决定因素之一）。‖——发生帝国主义性质的冲突或者战争。‖——实行所谓的中立政策，不论是形成还是不形成新的政治军事集团。‖——同社会主义国家结成联盟。‖肯定地说，我们正在走向复杂的局面，在这种局面下，可能会出现一些突然的变化和转折，各国共产党应在这样的变化和转折的过程中表现出高度的政治能力，以便自己正确采取行动。‖但是资本主义国家的工人阶级可以并且应当在出现这种情况时起更积极的作用。‖我们认为，应当从争取民族独立斗争的角度来考虑我们的行动，在这场斗争中，工人阶级应当通过最广泛的联盟，甚至包括同某些与美帝国主义有利益冲突的资产阶级阶层的联盟来保证它的优势，保证它对这一斗争的领导权。‖工人阶级应当把民族独立的旗帜夺过来。‖这一争取民族独立的斗争，决不能意味着国内劳资之间的阶级斗争有任何削弱。‖各国共产党坚持思想上、政治上和组织上的独立性，将继续为在各个战线上更广泛地展开工人阶级的斗争而行动。‖因此，我们在比利时提出了为民族独立、为把我国从美国奴役下解放出来而斗争的口号，在现阶段，我们特别通过“退出北大西洋公约组织”这一目标，把上述的口号具体化了。‖×　×　×‖修正主义者以什么态度对待这些矛盾呢？‖他们一会儿把帝国主义看成一个磐石般的集团，指责马克思列宁主义者利用这些矛盾，寻求最广泛的联盟是罪恶行动。一会儿，他们攻击法国帝国主义是主要危险，甚至认为，法国承认中华人民共和国是一个助长好战政策的行动。‖修正主义者一会儿又叫嚷被说成是极端危险的西德复仇军国主义危险和所谓的波恩—巴黎轴心危险，他们事实上是用美帝国主义的政策来反对这种危险，——把美帝国主义说成是“明智的，通情达理的，关心维护和平的”屈从于美帝国主义，它的控制和有它在（包括军事占领），对修正主义者来说，似乎都是对付西德复仇军国主义危险的一种“保证”。‖在一切情况下，他们的态度只有一种涵义，就是承认，希望，甚至要求美国的领导和霸权。‖在这种情况下，怎么能不揭发他们的立场把他们导致反对本国的民族独立，使他们成为美帝国主义的合作者和帮凶。‖在比利时修正主义者的最近的代表大会的提纲草案中，一次也没有指责过美帝国主义，这难道不耐人寻味吗？‖法国共产党第十七次代表大会（一九六四年五月）的决议草案甚至在谈到古巴和南越时，一次都没有使用“美帝国主义”这样的字眼，这难道不是意义深长的吗？‖当赫鲁晓夫以前访问法</w:t>
      </w:r>
      <w:r>
        <w:rPr>
          <w:rFonts w:hint="eastAsia"/>
        </w:rPr>
        <w:lastRenderedPageBreak/>
        <w:t>国时，他对戴高乐不停地阿谀和恭维。而今天戴高乐——当然他是法国金融资本的代表——在一定程度上反对美帝国主义，却使修正主义感到为难。‖至于西德复仇主义者，是谁把他们抬举起来的，是谁把他们武装起来？恰恰是美帝国主义，没有同美帝的联盟和支持，他们就不会像今天这样的傲慢。‖德国帝国主义怎么能够在荷兰，比利时和法国拥有基地呢？这是由于它参加了美帝国主义的侵略工具——北大西洋公约组织的侵略性条约。‖原子武器之所以贮存在西德，这是因为美帝国主义这样决定的。德国将军在北大西洋公约组织中担任最高的指挥职位，目前，西德军国主义以美帝国主义的忠实盟友的姿态行事。它是美帝国主义在欧洲的主要桥头堡，是它的世界政策的一个重要工具。‖我们说，目前存在着一个事实上的华盛顿—波恩轴心，存在着一种在美国领导下的美国—德意志联邦共和国对北大西洋公约组织的共同统治。‖当然在这个联盟里也存在着一些内部矛盾，人们不能预测这些矛盾将来的发展情况。但是，美帝国主义现在支持着西德军国主义，而西德军国主义则依靠美帝国主义来准备它的复仇计划。‖像修正主义者所作的那样，在赞同美帝国主义的情况下主张反对西德复仇军国主义，这是一个骗局。‖×　×　×‖列宁说，“欺骗工人阶级的形式之一，是和平主义和对和平的抽象宣传。”‖修正主义者利用这种欺骗，企图使工人阶级、各国人民和各被压迫民族不去进行反对剥削和压迫的斗争。他们宣布斗争、革命和解放战争是“非法的”。‖但是他们的所谓和平主义，是旨在转移各国人民的注意，使他们不去进行反对帝国主义、争取防止世界大战的有效斗争。‖一些修正主义的领导人对帝国主义殷勤倍至。而帝国主义却并不因此而对他们怀有丝毫的感激：帝国主义藐视他们，对他们更加表现狂妄自大。‖修正主义的领导人向美帝国主义投降和同它合作，只会鼓励它的侵略性，并且增加对苏联本身的威胁。‖我们就以不仅受到马克思列宁主义者的谴责、而且也受到一切有觉悟的劳动者的同声谴责的莫斯科三国条约为例来谈吧。‖我们大家都知道这个作为一九六二年英美方案的翻版的莫斯科条约的内容是什么。‖莫斯科条约，这就是允许美帝国主义继续制造和储存战略性核武器，加强它的破坏潜力，从而加重爆发一场世界热核战争的危险。‖这就为美帝国主义在军事上集中力量改进并积累战术核武器打开了方便之门，而这些核武器正是美帝国主义用来对民族解放运动施行讹诈和侵略政策的得力工具。莫斯科条约通过增加美国的军事基地，通过增加装有北极星导弹的潜水艇，通过多边核力量——它使美国的盟友，其中包括西德复仇主义者有可能使用进行帝国主义侵略的核武器——，促进了核武器的真正扩散。‖同时，对于那些拒绝在修正主义者所支持的帝国主义的淫威面前屈服的人民来说，莫斯科条约还意味着加紧进行反人民的宣传运动。‖社会主义中国拥有原子武器，就会加强世界上的和平力量，就会成为一个和平的因素。但是在修正主义者支持下的美帝国主义者，却把它说成是对和平的一个威胁。莫斯科条约是各国人民所历经的最危险的骗局之一，它使人们不祥地联想到一九三八年的慕尼黑条约。‖修正主义者非但不谴责侵略成性的帝国主义，反而把拒绝签署莫斯科条约的中国、朝鲜、越南、阿尔巴尼亚、古巴等国家看作是战争贩子。‖修正主义者抛弃了全面禁止和销毁核武器的目标，这也表明他们反对各国人民的这个要求，这个事实就表明了他们的两面派手法。‖核威胁和核讹诈是美帝国主义的所谓“和平战略”的组成部分，核威胁和核讹诈同样也是修正主义理论和政策的组成部分。‖只要揭露这种讹诈的骗局，他们的阶级合作观点就会全部崩溃。‖在最近一次联合国会议上，苏联代表竟然提出了一个直到最后阶段仍使美帝拥有核武器的所谓“全面裁军计划”。这就是所谓“核保护伞”计划，这个计划重新拾起了美国从前提出过的建议，从而使“美国式的和平”和美帝国主</w:t>
      </w:r>
      <w:r>
        <w:rPr>
          <w:rFonts w:hint="eastAsia"/>
        </w:rPr>
        <w:lastRenderedPageBreak/>
        <w:t>义称霸全球的计划合法化，美帝国主义依赖的正是对核威力的垄断，它并且得到了赫鲁晓夫修正主义集团的支持。‖当帝国主义仍然存在的时候，修正主义者提出“没有战争、没有武器的世界”的口号，这足以使我们看出这一口号的欺骗性。‖事实证实了列宁主义的这种论断的正确性：‖“不消灭阶级，不建立社会主义，就不可能消灭战争。”‖×　×　×‖把迎合帝国主义称之为“和平共处”的修正主义领导人，对革命者怀着刻骨的仇恨。‖比利时共产党人和其他先进的劳动者，在得知赫鲁晓夫集团如何对那些共产党高举马克思列宁主义旗帜的社会主义国家进行严重的攻击、特别是在经济方面进行恶劣进攻的情况以后，都十分愤慨。‖当他们看到修正主义者的这些可恶的阴谋遭到失败，看到今天你们由于贯彻了自力更生的方针已经很好地克服了种种困难的时候，他们同你们一样感到自豪和高兴。‖这里无需多说，一切有觉悟的劳动者对于赫鲁晓夫修正主义集团向印度反动资产阶级提供武器从而帮助它侵略社会主义中国这件事，是多么地厌恶和反对。‖同志们，一句话，现代修正主义在理论上和实践上是完全反动的和反革命的。‖通过我们在比利时进行的斗争，我们熟悉了修正主义的理论和实践。‖让我们简短地提一下，几年以来，在比利时共产党内，一个修正主义的领导集团曾经一直作为一个有组织的派别而起作用。这个集团要使党蜕化变质，它展开了系统的修正主义活动。‖这个集团狡猾地进行阴谋活动，以便扩大它在领导机构中的阵地，它违反了和摈弃了党的历届代表大会决议。‖这个集团在匈牙利反革命事件期间的可耻态度，是他们后来进一步叛变的标志。‖一九五六年十一月二日《红旗报》在头版上发表消息说：‖“纳吉宣布匈牙利中立并且废弃华沙条约。他向联合国呼吁”。‖在这篇文章中，《红旗报》不加评论地报道说：‖“苏联军队已经撤退，屠杀了一百三十个共产党干部，他们被倒吊在树上乱打，直到打死为止。”‖在同一期报纸上，政治局表示“欣赏苏联的缓和态度”。（而这正是赫鲁晓夫撤退驻匈牙利军队的时候这样表示的）‖政治局把这种态度看成为“……缓和国际紧张局势的巨大力量。”‖政治局在谈到纳吉叛徒政府的时候硬说它体现了“匈牙利工人党和团结在匈牙利政府周围的匈牙利工人阶级和社会主义民主代表机构所作的努力的初步成就”。‖政治局当时还表示希望“匈牙利的悲剧迅速的得到解决”，而在当时情况下的解决就会意味是反革命的胜利。‖由目前维护莫斯科三国条约的那些修正主义者领导的“比利时保卫和平委员会，当时也在《红旗报》上毫不加任何评论地发表了一份公报，“对流血事件表示沉痛并且对苏军干涉匈牙利共和国的内部事务表示遗憾”。‖得到这些修正主义领导人赞同的这份公报还接着说：‖“这些事件证明那些允许外国军队驻扎在任何一个国家里的军事公约，使和平面临危险”。‖在这些事件以后，修正主义的政治局没有进行过任何自我批评。‖一九五七年，政治局对南斯拉夫修正主义者的纲领表示感兴趣。‖但是这些反复无常的人后来却装作赞成一九五七年社会主义国家共产党和工人党的宣言，正如他们后来也假装赞成一九六○年八十一个党声明一样。然而这一切只不过是为了能够继续进行他们的破坏工作而已。‖一九六○年在列日召开的第十三次党代表大会，在模棱两可之中宣告结束。但是政治局曾经不得不在一些原来包含在提纲中的看法和提法上让步，特别是“通过议会道路走向社会主义”的提法，代表大会后来从提纲中删掉了。‖但是从那个时候起，修正主义政治局的面目完全暴露了。没有一件事情上不反映出两条路线的斗争。‖修正主义的领导集团背叛了一切，摈弃了一切。它背叛了当前的权利要求斗争。在一九六○年十二月和一九六一年一月的大罢工中，修正主义的政治局反对使斗争向更高的水平发展。它把几十万工人本来已经同意的向布鲁塞尔进军和罢工的建议说成是极端左倾的建议。‖修正主义政治局所主张的却是“同多数派的代表进行磋商</w:t>
      </w:r>
      <w:r>
        <w:rPr>
          <w:rFonts w:hint="eastAsia"/>
        </w:rPr>
        <w:lastRenderedPageBreak/>
        <w:t>和谈判”。它脱离了在列日的查勒曼火车站受到宪兵挑衅的罢工者，竟然为了宣扬这种主张而举行了一次记者招待会！‖修正主义的政治局要分裂罢工阵线，特别是分裂布鲁塞尔的罢工阵线。‖在一九六一年底出现的一次新的权利要求浪潮时，修正主义政治局竟然不去号召人们起来行动，而是乞求举行一次由政府同资方代表和改良主义及天主教工会领导人组织的“全国劳工会议”。‖当时的一位修正主义政治局委员写道：‖“显然，除了进行尽可能平静的谈判之外，我们所关心的任何急迫的问题都不能得到妥善的解决……所有这些问题都太复杂了，以至不可能通过资方和劳方的简单的冲突寻求答案。这也正是为什么，反动派是希望出现这种冲突的”。‖修正主义还主张实现社会的计划化，一味从他们的阶级合作的思想出发，幻想计划、组织资本主义社会中对抗阶级之间的关系，使它们之间的关系协调起来。‖一个修正主义者诗意地宣称：‖“几乎是所有的人（其中包括不少反共分子）都在不知不觉之中制造着共产主义。”‖最近几个月以来，在要求增加工资等方面，修正主义者在这方面主要关心的是限制工人的斗争，制定转移人们注意力的目标，反对我们党所成功地宣传的权利要求总纲领。‖修正主义者背叛了反对反罢工法的斗争。‖一九六二年九月一日，吉尔逊和维美伦两位大臣提出了一些反工人的镇压法案。‖但是，主要的修正主义领导人在一九六三年一月，仅仅把这一件事情说成是“一个旨在打乱工人们提出新的权利要求的阴谋”。‖修正主义者竟然把要求“吉尔逊辞职”的口号看作是反党的口号！‖修正主义者支持勒菲弗尔—斯巴克政府，这个金融资本最反动阶层的工具和美国资本主义的走狗，而不对它进行批评。‖比利时修正主义者背叛了防止世界大战爆发的斗争。‖他们与其他国家的同伙一道，狂热地支持莫斯科三国条约。‖今天他们谴责关于削减一百亿军费的口号，他们把肯尼迪当作“争取和平斗争的主角”，并且扬言应该“加强肯尼迪的地位”。‖比利时修正主义集团认为，现在的问题不再是退出北大西洋公约组织，而是应该确保美国在该组织中的领导地位。政治局在国际政策上的立场是积极支持已经成为赫鲁晓夫的知己的斯巴克。‖可是，在群众性的示威游行中，尤其是在三月十五日的“青年反原子进军”和五月八日的“争取和平日”的活动中，狼狈为奸的修正主义和改良主义的领导人没有能够阻止大多数参加游行示威的人接受我们的一贯为防止世界大战而斗争的口号：即“全面禁止和销毁核武器！”，“退出北大西洋公约组织！”。‖比利时修正主义者已经背叛了无产阶级国际主义。‖他们背叛了刚果人民的民族解放革命斗争。‖他们在容忍比利时进行军事干涉之后，又倡导由联合国干涉刚果，而这种干涉后来使卢蒙巴和他的战友丧命，使刚果向美帝国主义敞开了大门，使刚果人民遭受更多的苦难、屠杀和贫困。‖修正主义者在比利时和刚果散布了罪恶的幻想，他们主张基赞加放弃刚果东北部已经获得解放的领土，以便到利奥波德维尔“搞议会政治”。从那以后，基赞加就被拘禁在一个龌龊的岛屿上，人们也不知道他现在是否还活在世上！‖我要在这里为刚果的民族解放斗争的新发展欢呼！‖资本主义、帝国主义可望借助于血腥镇压来扼杀被压迫人民的革命斗争的时代已经一去不复返了。‖刚果人民，他们的革命领导人，已从过去所经历的挫败中吸取了教训。‖刚果人民已经拿武器来赶走在联合国的幌子下进行直接干涉的美国新殖民主义者、赶走比利时殖民主义者以及为帝国主义效劳的卡萨武布、阿杜拉和蒙博托集团。‖在这场斗争中已经取得的胜利预示着将要取得新的胜利！‖在一九六二年十到十一月的加勒比海事件期间，比利时修正主义者被核讹诈吓破了胆，他们反对给社会主义的古巴以任何积极的声援。‖他们在诽谤中华人民共和国的运动中，远远地超过最凶恶的反动分子。‖当美帝国主义的帮凶印度反动资产阶级侵略社会主义中国时，他们完全同印度的反动资产阶级站在一起。‖他们还竟然</w:t>
      </w:r>
      <w:r>
        <w:rPr>
          <w:rFonts w:hint="eastAsia"/>
        </w:rPr>
        <w:lastRenderedPageBreak/>
        <w:t>把一九六二年十一月六日布鲁塞尔省委执行局通过的声援古巴和社会主义中国的决议说成是反党决议。‖比利时修正主义者违反并且背叛了一九六○年“八十一个共产党和工人党声明”上的每一个革命原则。他们摈弃了党的革命实质，甚至在他们通过的新“党章”中也是这样作的。他们的代表大会提纲是现代修正主义的一个完整的阐述。‖今天，他们最关心的事情就是进到“社会主义共同行动”里面去，这个组织是完全受比利时社会党右派领导人控制的，先进的劳动者把它叫作“共同不行动”。‖对于社会党的左派劳动者，修正主义者建议他们“留在他们的社会党组织内”，以便在社会党内要求“忠诚地执行比利时社会党历届代表大会的决议”。对于不愿意听从他们的那些社会党左派劳动者，修正主义者就谴责他们是“无政府主义化的左倾分子”。‖修正主义者希望并且组织了分裂‖自从一九六一年十二月以来，比利时修正主义者对阿尔巴尼亚劳动党和中国共产党进行了公开的攻击。‖在赫鲁晓夫自封为头子的修正主义逆流的推动下，比利时修正主义者变本加厉地采取了分裂主义的步骤，在一九六二年底这些步骤变成了组织上的措施：对坚持马克思列宁主义立场和八十一个党声明的革命原则的党员采取蛮横的、违背党章的、日益恶劣的措施。‖然而修正主义者被挫败了。我们不可能对修正主义者的蛮横态度低头，从而和他们串通一气来背叛党、取消党。‖要想摧毁马克思列宁主义，要想取消革命的政党——工人阶级的先锋队，那就如同妄想取消阶级斗争一样，是作不到的。‖一九六三年六月，布鲁塞尔省委会召开了特别代表大会，并且在马克思列宁主义的基础上重新团结起来了。‖一九六三年十二月二十二日，比利时共产党人全国代表会议宣布在马克思列宁主义的基础上重新在全国建立比利时共产党。全国代表会议完全否认了在一九六三年复活节时召开的所谓共产党代表大会的种种决议，在那次代表大会上，由修正主义者控制的组织就变成了改良主义的党。‖接着，全国代表会议选举了在马列主义基础上重新建立起来的比利时共产党的中央委员会。‖会议通过了一个行动纲领，从那个时候起，行动纲领就在群众的行动中经受了考验。我们的报纸《人民之声报》又重新出版了，并且从今年一月一日起改为周刊。‖我们通过招贴、会议、传单，鼓动性的报纸和企业办的报纸，宣传我们的立场。‖我们的党已经是一个相当大的政治力量，它在组织反对资方的斗争中取得了成绩。共产主义青年团、共产主义学生联合会也都在马克思列宁主义的基础上重新建立了自己的全国组织。少先队组织在两个地区重新进行活动。‖五月一日，我们体现了我们党的生命力。在沙勒罗瓦召开了一个群众大会，热情、守纪律，洋溢着革命朝气的游行队伍穿过布鲁塞尔的街道，最后以群众大会宣告结束。‖当修正主义者的组织在不断瓦解的时候，我们的党却在不断地加强。‖×　×　×‖可以用下面的看法来概括对比利时客观形势的研究：资本主义世界的矛盾震撼着比利时，资本主义总危机的加剧在比利时特别表现出来。‖比利时资产阶级各党、其中包括社会党的危机，反映了比利时资本主义的危机。‖我国的工人阶级不止一次地表现出了它的战斗性。‖现在要由我们来实现我们的先锋队的作用。‖但是，我们必须不断提高工人阶级、劳动群众的斗争水平。‖还应当积极地为国际上的阶级斗争作出贡献，这一斗争正在日益广泛和胜利地展开。‖我国工人阶级、劳动群众的斗争，是世界革命斗争的一部分。‖要想正确地确定工人阶级的战略和策略，就应当依靠对我国具体情况的分析和对世界政治经济形势的正确估计。‖现在的问题在于将马克思列宁主义的普遍真理和国际共产主义运动的总路线，应用到比利时的具体条件中去。‖要想使工人阶级和劳动群众的行动目标切实可行，就必须考虑到这一事实：目前比利时的局势是由屈从美帝国主义这一行为所决定的：我们前面已经指出过，勒菲弗尔—斯巴克政府是金融资本最反动阶层</w:t>
      </w:r>
      <w:r>
        <w:rPr>
          <w:rFonts w:hint="eastAsia"/>
        </w:rPr>
        <w:lastRenderedPageBreak/>
        <w:t>的工具，是美帝国主义的走狗。‖×　×　×‖我们的中央委员会已将党的当前行动纲领规定为十点。这个纲领提出了在各方面进行斗争的明确目标，我们可以概括如下：‖——工人阶级总的权利要求纲领；‖——维护民主自由，特别是废除反罢工法案，通过联邦制实现两个民族、三个共同体的自决，解散法西斯组织；‖——为了防止世界大战、反对帝国主义侵略、反对帝国主义的核威胁与核讹诈、为彻底禁止和销毁核武器而斗争；‖——积极履行无产阶级国际主义；‖△加强与整个社会主义阵营、尤其是与每个社会主义国家的团结；‖△加强与各国民族解放革命运动、尤其是刚果和越南人民的团结；牢牢记住列宁的话：‖“如果欧美工人的反资本斗争不把被资本压迫的千百万‘殖民地’奴隶充分地最紧密地联合起来，那么，先进国家的革命运动事实上只不过是一场骗局”。‖△加强与其他各国劳动者、尤其是与正在为反对血腥法西斯独裁而斗争的西班牙、葡萄牙和希腊等国人民的团结；‖——为争取民族独立、争取从美国的桎梏下解放出来而斗争：“退出北大西洋公约组织！”‖×　×　×‖我们作为革命先锋队的党的行动应该意味着，工人阶级应该通过日常的斗争来准备完成自己的历史使命：实现社会主义革命。‖如果马列主义先锋队不使愈来愈多的工人和劳动群众意识到社会主义革命的必要性和准备进行社会主义革命的必要性，那么这些日常斗争不过是一场骗局而已。‖×　×　×‖我们的党对我国工人阶级负责，也对整个国际共产主义运动和工人运动负责。‖我国在目前大辩论中的立场是很明确的。‖一方面是科学社会主义的观点与方法，即马克思列宁主义；‖另一方面则是修正马克思列宁主义原则，背离科学社会主义的革命实质，即修正主义，对帝国主义和资产阶级思想意识的渗透投降。‖我们在当前辩论中的立场是毫不含糊的：我们过去是、现在是、将来仍然是同马克思列宁主义的革命力量站在一边。‖我们同各马克思列宁主义的兄弟党站在一起。‖我们支持暂时还受修正主义者控制的党内的那些受折磨的马克思列宁主义的同志。‖我们的行动准则是：‖“马克思列宁主义者，联合起来！”‖我们已经可以说，世界上大多数共产党人是坚决站在马克思列宁主义的立场上的。‖我们坚信，即使在修正主义者领导的党内，绝大多数党员，当他们了解情况后，如果他们有可能表达自己的意见的话，他们是会抛弃修正主义的，不可能有别的作法，因为当一个劳动者成为共产党员的时候，他不是为了背叛工人阶级的事业和社会主义革命，而是为了使工人阶级的事业取得胜利！‖我们应该毫不吝惜自己的努力，以便在团结能够真正得以实现的基础上，即在马克思列宁主义的基础上，恢复国际共产主义运动的团结！‖中国共产党关于国际共产主义运动总路线的建议和你们党在辩论中的正确立场，是对这方面的一个无法估计的贡献。‖修正主义领导人加剧并且变本加厉地进行他们的分裂阴谋，这是枉费心机的。‖我们是处在社会主义革命在全世界范围内胜利的时代。‖国际共产主义运动内部当前辩论的结果，毫无疑问将是马克思列宁主义的胜利。‖国际共产主义运动将通过这场辩论得到加强，它将引导工人阶级、一切受压迫和受剥削者走向最后胜利！‖中国共产党和它的中央委员会万岁！‖毛泽东同志万岁！‖向革命的新胜利前进！‖向民族解放革命运动的新胜利前进！‖向世界范围的社会主义革命的新胜利前进！‖全世界马克思列宁主义者的兄弟般团结万岁！‖马克思列宁主义万岁！‖　　【日期】</w:t>
      </w:r>
    </w:p>
    <w:p w14:paraId="561F187F" w14:textId="77777777" w:rsidR="00886012" w:rsidRDefault="00886012" w:rsidP="00886012">
      <w:pPr>
        <w:rPr>
          <w:rFonts w:hint="eastAsia"/>
        </w:rPr>
      </w:pPr>
      <w:r>
        <w:rPr>
          <w:rFonts w:hint="eastAsia"/>
        </w:rPr>
        <w:t>‖【版面】第</w:t>
      </w:r>
      <w:r>
        <w:rPr>
          <w:rFonts w:hint="eastAsia"/>
        </w:rPr>
        <w:t>01</w:t>
      </w:r>
      <w:r>
        <w:rPr>
          <w:rFonts w:hint="eastAsia"/>
        </w:rPr>
        <w:t>版（）‖【专栏】社论‖【标题】依靠群众自力更生建设稳产高产农田‖【正文】依靠群众自力更生建设稳产高产农田‖争取农业稳产高产，是国家社会主义建设的迫切需要，是广大农民的共同要求。每个公社、每个生产大队和生产队都希望把自己的农田</w:t>
      </w:r>
      <w:r>
        <w:rPr>
          <w:rFonts w:hint="eastAsia"/>
        </w:rPr>
        <w:lastRenderedPageBreak/>
        <w:t>建成旱涝保收、稳产高产农田。怎样才能多快好省地实现这个任务？山西大寨大队和全国各地许许多多大寨式的先进单位，用它们的生动经验作了正确的回答：紧紧依靠人民公社集体经济的力量，发扬自力更生、艰苦奋斗的精神，发挥广大农民的积极性，因地制宜、扎扎实实地进行治山、治水、改土等基本建设，并在这个基础上全面贯彻执行“农业八字宪法”，不断地革新耕作技术，这就是通向稳产高产的康庄大道。‖农田基本建设是实现旱涝保收、稳产高产的物质基础。许多农田所以得不到稳定的好收成，主要是因为受着水旱灾害的威胁，并且由于土壤不肥沃。因此，争取农田稳产高产，必须首先解决水和土的问题。这就要建设水利工程，改造瘠薄的土壤，平整好耕地，同时配合进行植树造林、保持水土、修建梯田等项建设。只要在较大程度上改变了农业生产条件（主要是水、土两方面的条件），就能增强抗御水旱灾害的力量，使原来产量不稳定的农田逐步变成稳产农田。在这个基础上，进一步贯彻执行“农业八字宪法”，增施肥料，选用优良品种，作好植物保护，逐步改革和提高耕作技术，就有可能实现高产。可以说，在争取稳产高产的斗争中，农田基本建设问题是具有决定意义的关键问题，所有的公社、生产大队和生产队都应当根据本单位的需要和可能，扎扎实实地、因地制宜地开展农田基本建设。‖农田基本建设是亿万农民改造自然的伟大革命斗争，是具有最广泛群众性的建设事业。在农田基本建设当中，最大量、最普遍的是各种小型田间工程，例如小型蓄水工程、田间灌溉渠道、土地平整、土壤改良工程、梯田、谷坊、小型防护林等等。一个小型水利工程、水土保持工程或者土壤改良工程，也许只能解决几亩、几十亩耕地的受益问题；可是把全国所有的小型工程所提供的受益面积加起来，就会有亿万亩稳产高产农田。这样分散的、零星的小型农田工程，只有靠社、队的力量才能办成功。因为这种小型工程，基本上是劳动量的直接积累，只要肯投入劳动，只要人们心齐、勤快、苦干加巧干，不必花多少钱，就可以自力更生地建设成功。我国绝大多数地区，农村里劳动力都比较充足，农业生产又有季节性，这是普遍发展小型农田基本建设最有利的条件。在这个问题上，应该统筹兼顾，全面安排，主要实行农闲多干、农忙少干或不干的办法，也可以根据需要和可能，组织少量基本建设专业队伍，常年施工。‖在建设稳产高产农田方面，国家必需的支援，也是不可缺少的。国家的支援用在哪里呢？国家每年用在农田基本建设的投资是相当多的，但是，从全国的需要来说，又是有限的。因此，必须根据集中优势力量打歼灭战的原则，主要用在重点地区，从每一年来看，又是很少的重点地区。国家在这些地区，投资建设或者协助建设某些规模较大的水利工程、机电工程、水土保持工程、土壤改良工程和大的防护林带，以便使这些地区尽快建成较多的稳产高产农田，成为向国家提供大宗粮、棉和其他农产品的商品基地。但是，就是在这样的重点地区，也不能一切都依赖国家，也要尽最大努力发挥广大群众的潜力，尽量减少国家的投资，尽量节约使用国家的资金。‖依靠群众，依靠集体经济的力量，自力更生进行农田基本建设，逐步实现稳产高产的事例，本报曾经做了多次报道。全国各地都发现和介绍了许多大寨式的先进典型。把各地介绍的大量典型经验加以比较和考察，可以看出，尽管这些先进单位的具体条件并不一样，具体做法各不相同，它们所走的道路，却有若干基本相同之处。‖第一，它们在农田基本建设过程中，最大限度地发掘和运用社会主义集体经济的潜力。大部分单位都不是等待有了很多钱再来进行农田基本建设，而是像大寨大队那样，主要靠着“一双手，两个肩膀，一把镢头，一担筐”干起来，依靠集体经济内部劳动力的积累来解决资金问题。在实现了稳产高产的先进单位中间，也有一些得到了国家财力物力的支援；即使这样，它们还是坚持自力更生为主、国家</w:t>
      </w:r>
      <w:r>
        <w:rPr>
          <w:rFonts w:hint="eastAsia"/>
        </w:rPr>
        <w:lastRenderedPageBreak/>
        <w:t>支援为辅的原则，克勤克俭地实行农田基本建设。这也说明，只有充分发扬了自力更生精神，才能有效地运用国家的支援；如果缺少自力更生精神，只知道依赖国家的支援，国家支援的资金和设备再多，事情还是办不好的。‖第二，它们在进行生产建设、改造自然的斗争中，具有远大的理想，善于把眼前利益和长远利益统一起来。许多先进单位十分重视基本建设的长期规划，使每一年的农田基本建设工程跟改造当地自然面貌的长期规划衔接起来。尽管有些单位的早期规划，做得比较粗糙，但是它们已经可以鼓舞人们长期奋斗的信心，帮助人们避免生产建设中的盲目性；随着建设的发展，这些规划也逐渐充实，逐渐完善。各地的公社、生产大队和生产队应该好好学习这些先进单位的经验，做好治山、治水、改土、改造自然的全面规划，给自己指出一个较长期的奋斗目标。‖第三，它们在农田基本建设过程中，既发扬了愚公移山的顽强精神，又坚持了实事求是、因地制宜的科学态度。改造自然的斗争，是十分艰巨的。有些自然因素往往不是人力所能控制的，有些自然因素人们对它还需要一个实践过程才能认识，有些情况又是一时难以预料的（比如几十年或百年一遇的大水大旱）。因此，在农田基本建设过程中发生某些曲折，是难免的。但是，我们应当善于按照客观情况办事，坚持一切从实际出发，坚持一切改革都必须经过试验的原则，小心谨慎地进行工作，这样就有可能避免大的挫折。许多先进单位在治山、治水、治沙等等建设当中，由于经验不足，最初都曾经遇到某些严重的困难，甚至有过暂时的、局部的、或者较大的失败。但是，他们没有泄气，他们坚持下来了，最后取得了胜利。这些单位在农田基本建设上最终取得了巨大的胜利，是因为它们把不屈不挠的革命干劲和实事求是的科学精神结合起来。在建设工作中，尊重科学，尊重客观规律，十分注意调查研究，注意总结当地的经验，正确地学习外地的经验，对一些新的措施，坚持经过试验，逐步推广。‖第四，它们在农田基本建设当中，不是贪多求快，不是百废俱兴，而是按照实际的可能，步步为营，稳打稳扎，逐步地占领阵地，不断向纵深发展。它们的建设靠着一年又一年的艰苦努力分期分批实现。它们的水利工程，是一个一个地修，修一个成一个，修一个巩固一个。保持水土，是一个山头一个山头地治理，一条沟一条沟地治理。它们是先求稳产，而后力争高产。它们建设的稳产高产田，先是只占百分之几，而后是百分之十几，再后是百分之几十，最后才是大部或全部农田实现稳产高产。这样地进行建设，看来是笨功夫，实际上是巧功夫；最初好像进展很慢，后来证明却是真正的快。这种分期分批、打歼灭战、积小胜为大胜的方法，是建设稳产高产农田的一个最重要的方法。‖逐步实现农业稳产高产，是农业战线上一个光荣艰巨的任务。因地制宜地、扎扎实实地发展农田基本建设，是建设稳产高产农田的基础。我们衡量一个公社、生产大队或生产队的工作做得怎么样，很重要的一条，就是要看它的农田基本建设搞得怎么样，要看那里是不是真正依靠广大群众，依靠集体经济的力量，卓有成效地发展了农田基本建设。‖　　【日期】</w:t>
      </w:r>
    </w:p>
    <w:p w14:paraId="01FB96D5" w14:textId="77777777" w:rsidR="00886012" w:rsidRDefault="00886012" w:rsidP="00886012">
      <w:pPr>
        <w:rPr>
          <w:rFonts w:hint="eastAsia"/>
        </w:rPr>
      </w:pPr>
      <w:r>
        <w:rPr>
          <w:rFonts w:hint="eastAsia"/>
        </w:rPr>
        <w:t>‖【版面】第</w:t>
      </w:r>
      <w:r>
        <w:rPr>
          <w:rFonts w:hint="eastAsia"/>
        </w:rPr>
        <w:t>02</w:t>
      </w:r>
      <w:r>
        <w:rPr>
          <w:rFonts w:hint="eastAsia"/>
        </w:rPr>
        <w:t>版（）‖【标题】大力发展和繁荣社会主义戏剧，更好地为社会主义的经济基础服务（在一九六三年底到一九六四年初华东地区话剧观摩演出会上的讲话，发表时作了若干修改补充）‖【正文】大力发展和繁荣社会主义戏剧，更好地为社会主义的经济基础服务‖（在一九六三年底到一九六四年初华东地区话剧观摩演出会上的讲话，发表时作了若干修改补充）‖柯庆施‖发展和繁荣社会主义戏剧，使戏剧为社会主义时代的工农兵服务，为无产阶级政治服务，为阶级斗争、生产斗争、科学实验三大革命运动服务，为巩</w:t>
      </w:r>
      <w:r>
        <w:rPr>
          <w:rFonts w:hint="eastAsia"/>
        </w:rPr>
        <w:lastRenderedPageBreak/>
        <w:t>固和发展社会主义的经济基础服务，是社会主义革命和社会主义建设时期一项极为重要、艰巨的任务，是社会主义革命的一个重要组成部分。要发展和繁荣社会主义戏剧，必须在党的百花齐放、推陈出新的方针指导下，进行戏剧改革，推资本主义、封建主义之陈，出社会主义、共产主义之新，大力提倡社会主义的革命现代剧。改革旧戏，提倡新戏，这不仅是戏剧界、文艺界一场尖锐、复杂的斗争，而且是一场“兴无灭资”和移风易俗的革命斗争，是一场广泛深刻的社会主义革命。‖为了大力发展和繁荣社会主义戏剧，彻底改造那些长期为封建主义、资本主义服务的旧戏，根据党中央和毛泽东同志的历次指示精神，华东地区在一九六三年底到一九六四年初举行了一次规模较大的话剧观摩演出。参加演出的有华东地区各省、市和部队的十九个话剧团，共演出了他们在一九六三年内所创作的十三个多幕剧和七个独幕剧。这些戏的内容，都是反映我国社会主义革命和社会主义建设的，题材丰富多样，主题一般也都是革命的健康的，它们集中地反映了社会主义时代的新人新事和新的精神面貌，特别是工农兵中的新人新事和新的精神面貌，得到广大群众的喜爱和好评。在这些戏中，《激流勇进》、《一家人》、《龙江颂》、《丰收之后》、《第一与第二》、《母子会》、《柜台》、《年青的一代》和《小足球队》等比较优秀的剧目，不仅成了话剧的保留剧目，而且为其他剧种移植。在这次观摩大会上，我们还组织到会的戏剧、文艺工作者，学习了毛泽东同志的有关著作，检查了这几年的工作，总结交流了经验，制订了今后工作规划，在政治上、思想上的收获也是很大的。所有这些，都是高举毛泽东文艺思想红旗所取得的一次重大的胜利。‖这次华东话剧观摩演出，不仅为华东地区话剧事业的发展和繁荣开辟了一条广阔的道路，而且对华东地区整个戏剧事业的发展和繁荣起了有力的推动作用和激励作用。现在，在华东地区的戏剧舞台上，开始出现了一个前所未有的大演革命的现代戏的朝气勃勃的局面。不仅话剧，而且包括京剧和其他许多地方剧种，以及音乐、舞蹈、评弹、说唱等等，都开始从帝王将相、才子佳人的圈子里走出来，努力地反映我们伟大的社会主义时代的精神面貌。总之，我们的戏剧事业和整个文艺事业，在党中央和毛泽东同志的亲切关怀下，正努力跟上时代的脚步，进一步符合社会主义革命和社会主义建设形势的要求，适应社会主义的经济基础，受到广大工农兵群众的热烈欢迎。‖现在，我想就华东地区的戏剧工作和整个文艺工作的情况，谈谈有关发展和繁荣社会主义戏剧、文艺的若干问题。‖（一）我们的戏剧，一定要为无产阶级政治服务，一定要为社会主义经济基础服务‖戏剧为谁服务，如同整个文艺为谁服务一样，是一个根本问题，原则问题。毛泽东同志早在一九四二年《在延安文艺座谈会上的讲话》中就明确指出，“我们的文学艺术都是为人民大众的，首先是为工农兵的，为工农兵而创作，为工农兵所利用的。”①他又说：“诚然，为着剥削者压迫者的文艺是有的。文艺是为地主阶级的，这是封建主义的文艺。中国封建时代统治阶级的文学艺术，就是这种东西。直到今天，这种文艺在中国还有颇大的势力。文艺是为资产阶级的，这是资产阶级的文艺。象鲁迅所批评的梁实秋一类人，他们虽然在口头上提出什么文艺是超阶级的，但是他们在实际上是主张资产阶级的文艺，反对无产阶级的文艺的。文艺是为帝国主义者的，周作人、张资平这批人就是这样，这叫做汉奸文艺。在我们，文艺不是为上述种种人，而是为人民的。”②毛泽东同志所指出的文艺为人民服务、为工农兵群众服务的方向，是我们无产阶级戏剧和整个文艺的根本方向，是无产阶级戏剧、文艺区别于封建主义、资产阶级戏剧、文艺的分水岭。戏剧、文艺为人民服务、为工农兵群众服务的问题，也就是为百分之九十几以上的革命人民服务的问题。革命的戏剧、文艺是为绝大多数的革命人民服务的，决不</w:t>
      </w:r>
      <w:r>
        <w:rPr>
          <w:rFonts w:hint="eastAsia"/>
        </w:rPr>
        <w:lastRenderedPageBreak/>
        <w:t>是为地主、资产阶级以及他们的遗老遗少等少数人服务的。为人民服务、为工农兵群众服务，这是我们革命的无产阶级的戏剧、文艺唯一正确的方向。无论在过去新民主主义革命阶段，还是现在社会主义革命和社会主义建设时期，我们都要坚定不移地坚持这一方向。‖戏剧、文艺为谁服务的问题，就是上层建筑为经济基础服务的问题。戏剧、文艺是上层建筑之一，在阶级社会里，它都是从属于一定阶级的政治，并为一定阶级的政治服务的；而归根结底是，上层建筑必须和经济基础相适应，必须符合经济基础的客观要求，为经济基础服务。毛泽东同志在《新民主主义论》一书中深刻地说明了这个问题，他说：“一定的文化（当作观念形态的文化）是一定社会的政治和经济的反映，又给予伟大影响和作用于一定社会的政治和经济；而经济是基础，政治则是经济的集中的表现。这是我们对于文化和政治、经济的关系及政治和经济的关系的基本观点。”③为一定阶级的政治服务，为一定社会的经济基础服务，这对作为观念形态的文化中的戏剧、文艺，作为上层建筑之一的戏剧、文艺来说，必然是这样。任何一个阶级都要建立为本阶级经济基础服务的上层建筑，为本阶级利益服务的戏剧、文艺。封建地主阶级、资产阶级有他们的戏剧、文艺，为他们服务；我们无产阶级也必须有自己的戏剧、文艺，为无产阶级的政治服务，为社会主义的经济基础服务。在新民主主义革命阶段，我们的文化是为反帝反封建反官僚资本主义的斗争服务，为新民主主义的政治服务，为新民主主义的经济基础服务的。虽然那时的文化也有社会主义的因素，而且是起决定作用的因素，但是，就其基本性质来说，仍然是新民主主义的文化。现在，是社会主义革命和社会主义建设时期，我们的文化必须是社会主义的文化，社会主义的文艺，社会主义的戏剧。正如毛泽东同志所说：“以社会主义为内容的国民文化必须是反映社会主义的政治和经济的。”④不能设想，我们的政治和经济是社会主义的，而戏剧、文艺是资本主义、封建主义的，或者仍然是新民主主义的。在社会主义时代，戏剧、文艺还有反帝反封建的任务；但是最主要最根本的任务是彻底反对资本主义、反对资产阶级的斗争，是为社会主义服务，为保护、巩固和发展社会主义的经济基础服务。这是我们首先必须弄清楚的问题。‖社会主义社会是一个存在着阶级和阶级斗争的社会。在社会主义阶段，在由资本主义过渡到共产主义的整个历史时期内，存在着无产阶级和资产阶级两个阶级的斗争，社会主义和资本主义两条道路的斗争。一方面，代表着社会主义力量的新人、新事、新思想、新风尚，正在蓬蓬勃勃地成长起来，广大人民群众政治觉悟不断提高，具有社会主义、共产主义思想的英雄模范人物不断涌现，社会主义事业迅速向前推进，社会主义的经济基础日趋巩固和发展。另一方面，还存在着阻碍、削弱和破坏社会主义经济基础的旧东西。虽然在经济上，我们基本上消灭了资本主义所有制，但是，在国内没有消灭资产阶级的一切影响以前，在没有根除产生资本主义的一切根源以前，在国际上还存在着帝国主义和资本主义以前，总之，在进入共产主义以前，两个阶级、两条道路的斗争是不会停止的。在政治思想上、在意识形态上的斗争，比在经济上的斗争更为复杂和曲折。资产阶级采取各种方法，包括“和平演变”的方法进行复辟活动，而且在一定的条件下，会使复辟的可能变为现实。这种斗争必然要尖锐地反映到戏剧、文艺战线上来。正在成长的社会主义力量、共产主义因素对将要最后死亡的资本主义势力和封建主义势力，只有进行长期的、不断的、反复的斗争，才能逐步战而胜之，取而代之。‖对于这场尖锐复杂的阶级斗争，对于这场广泛深刻的社会主义革命，我们每一个革命工作者，包括戏剧、文艺工作者在内，都面临着严峻的考验，都不能不明确地表示自己的态度。你是积极参加到这一斗争中去，用社会主义、共产主义思想去战胜资本主义、</w:t>
      </w:r>
      <w:r>
        <w:rPr>
          <w:rFonts w:hint="eastAsia"/>
        </w:rPr>
        <w:lastRenderedPageBreak/>
        <w:t>封建主义思想，还是与此相反？我们的戏剧、文艺工作者，首先应该是一个革命者。作为一个革命者，你就要积极参加这一斗争，而不能回避这一斗争，你就要宣传社会主义、共产主义，而不能宣传资本主义、封建主义，你就要站在新事物这一边，而不能站在旧事物那一边。但是，对于这场两个阶级、两条道路的斗争，在我们的戏剧、文艺工作者中间实际上是有不同态度的。有积极的态度，有消极的态度，还有反对的态度。采取反对的态度，固然是不能容许的；采取消极的态度，也同样是不对的。消极的态度，就是：既不去反对旧的东西，又不去支持新的东西，既不反对又不支持，结果是旧的东西泛滥，新的东西受到压抑。这样，新的东西怎能迅速成长，旧的东西又怎能被彻底打倒？我们如果不从根本立场上、态度上解决这个问题，就不可能是一个真正的革命者，所谓为社会主义服务，实际上就是一句空话。‖那么，我们文艺、戏剧工作者用什么为社会主义服务？这就是要用文艺这个武器来参加现实斗争，通过艺术形象的感染作用，通过艺术形象潜移默化的作用，宣传社会主义、共产主义思想，反对资本主义、封建主义思想，启发和教育人民群众，提高他们的政治觉悟，鼓舞他们的革命精神。作为社会主义革命武器的戏剧、文艺，不但要对人民群众进行革命的传统教育，而且要进行革命的前途教育，鼓舞人民群众立革命的雄心大志，坚决将社会主义革命进行到底，积极支援世界各国人民的革命斗争，为全人类的彻底解放，为在全世界实现共产主义而奋斗。“文学应当成为党的文学”（列宁）⑤。这是革命戏剧、文艺的党性、阶级性所决定的。可是，有人在社会主义革命胜利以后，不是把戏剧、文艺看作是继续进行中国革命和世界革命的武器，而是认为它只是供人玩赏的消遣品。显然，这种看法是非马克思列宁主义的，是和革命的戏剧、文艺的方向背道而驰的。在社会主义社会里，如果戏剧、文艺不去为无产阶级服务，那末它就不成为社会主义的上层建筑，就会蜕化变质，走上修正主义的道路，成为搞资本主义复辟的上层建筑。现代修正主义的上层建筑，现代修正主义的戏剧、文艺，不是已经不折不扣地成为资本主义复辟的工具了吗？他们以“急先锋”的姿态，大肆散播资产阶级的人性论、人道主义、和平主义和福利主义，传播资产阶级的腐朽没落的生活方式，竭力反对革命，反对无产阶级专政，丑化社会主义制度，成为为帝国主义“和平演变”政策效劳、为资本主义复辟开辟道路的工具。我们必须认真吸取这一严重的经验教训。‖戏剧是具有群众性的艺术形式之一。它通过舞台形象，对千百万观众起着强烈的影响。好戏有好的影响，坏戏有坏的影响。因此，每一个戏剧工作者都要认识到自己的责任重大，以对革命负责，对群众负责的精神，认真写好演好革命的现代戏，在实际行动中坚持毛泽东文艺思想，同一切违反毛泽东文艺思想的错误观点进行坚决的斗争。‖建国以来，华东地区的戏剧工作，在毛泽东文艺思想的指引下，取得了很大成绩。这是不能低估的。但是也要看到，我们的戏剧工作和社会主义经济基础还很不相适应。在我们戏剧界，有些人虽然口头上也赞成文艺为工农兵服务的方向，但是实际上他们不去贯彻执行党的文艺方针，他们对于反映社会主义的现实生活和斗争，十五年来成绩寥寥，不知干了些什么事。他们热中于资产阶级、封建阶级的戏剧，热中于提倡洋的东西，古的东西，大演“死人”、鬼戏，指责和非议社会主义的戏剧，企图使社会主义的现代剧不能迅速发展。有些人身为共产党员，对这种情况却熟视无睹，对于宣传封建主义和资本主义的坏戏，不痛心、不干涉、不阻止、不反对，甚至还找理由替它辩护，说什么“有鬼无害”，“封建道德有人民性”等等；相反地，对于反映现实生活和革命斗争的戏，不是满腔热情地支持，而是冷漠无情。所有这些，深刻地反映了我们戏剧界、文艺界存在着两条道路、两种方向的斗争。这种两条道路、两种方向的斗争，本</w:t>
      </w:r>
      <w:r>
        <w:rPr>
          <w:rFonts w:hint="eastAsia"/>
        </w:rPr>
        <w:lastRenderedPageBreak/>
        <w:t>质上就是戏剧、文艺为哪一个阶级服务的斗争。只要还有阶级和阶级斗争，文艺战线上的这个斗争总是要存在着，总是要坚持下去、要斗争到底的。‖（二）社会主义戏剧，必须以反映社会主义现实生活和斗争，以表现社会主义时代工农兵群众为其主要任务‖我们要使戏剧为无产阶级政治服务，为社会主义的经济基础服务，就一定要大力提倡反映建国以来社会主义革命和社会主义建设的现代剧，积极地表现社会主义时代工农兵群众的现实生活和斗争，热情地歌颂工农兵学商各条战线上的新人、新事、新思想、新风尚。当然，反映新民主主义时期革命斗争的戏剧也是需要的，但是要以更大的力量创作反映社会主义时代的戏剧。只有这样，反映社会主义时代、表现工农兵群众的革命现代剧，才能成为我们戏剧舞台上的主流。也只有这样，我们才能着力地、精心地去塑造出更多更高大的工农兵群众的英雄形象，写出他们怎样在阶级斗争、生产斗争和科学实验三大革命运动中成长起来的，作为广大人民群众学习和效法的榜样，使更多的英雄模范人物迅速地成长起来。‖毛泽东同志教导我们：“革命的文艺，应当根据实际生活创造出各种各样的人物来，帮助群众推动历史的前进。”⑥这不仅是我们社会主义戏剧创作的原则，而且是我们社会主义戏剧的光荣责任。劳动人民是历史的主人。社会主义时代的工农兵群众是新生活的缔造者和建设者。无产阶级戏剧、文艺发展的历史，可以说就是无产阶级和劳动人民在党的领导下争取在戏剧、文艺中表现自己的历史，是他们用戏剧、文艺这个武器为争取自己解放而斗争的历史。在社会主义时代，我们的戏剧只有以反映现实生活和斗争为主，以表现工农兵群众为主，才能获得永不枯竭的生命力，才会有伟大的发展前途。我们的戏剧工作者，必须塑造出更多完美的正面英雄人物形象，热情地歌颂他们无产阶级革命精神和共产主义高尚品德，并且有力地批判那些反面人物，充分发挥革命戏剧的战斗作用。我们的戏剧工作者，也只有以表现工农兵群众为方向，才有利于自己投入现实生活和斗争，熟悉工农兵群众，和工农兵群众相结合，彻底改造自己的思想，使自己真正成为无产阶级的戏剧工作者，使戏剧真正成为社会主义的戏剧。这样说，是不是别的戏就不可以演了呢？不。只要是正确地反映我国历史上和世界各国人民的阶级斗争、民族解放斗争的戏，揭露帝国主义、封建统治者和资产阶级丑恶面目的戏，一切能够帮助群众推动历史前进的戏，一切有革命意义的戏，都可以上演；其他一切经过改编可以古为今用的传统剧目，一切有利于人民的戏，只要不违反毛泽东同志在《关于正确处理人民内部矛盾的问题》一文中所指出的六条政治标准，也是允许上演的。但是，在社会主义的戏剧舞台上，必须以反映社会主义的生活和斗争为主，以表现社会主义时代的工农兵群众为主，这是必须加以肯定和明确的。‖对于为什么要提倡革命的现代剧，至今还有些人持有不同的看法。有人说，提倡现代剧是因为时代变了，社会变了，任何一种艺术形式都要“既能表现古代人的生活，又能表现当代人的生活；既能表现这一阶级的人物，又能表现那一阶级的人物”，才能“弥补”戏剧的不足，才算是“完整、丰富、有力”。显然，这种缺乏阶级分析的观点，是对我们为什么要提倡革命现代剧的曲解。我们提倡现代剧，决不是一个什么弥补不足的问题，而是戏剧的根本改造问题，是使戏剧端正方向，使工农兵成为舞台的主人，使戏剧为社会主义服务的根本问题。如果现代剧，要“既能表现古代人的生活，又能表现当代人的生活；既能表现这一阶级的人物，又能表现那一阶级的人物”，才算“完整、丰富、有力”，那末你是以表现社会主义时代的工农兵群众为主，还是以表现封建时代的帝王将相、才子佳人为主？你是歌颂工农兵革命群众、批判资产阶级和其他反动阶级的人物，还是与此相反？持这种论点的人，表面上也赞成戏剧革命、赞成表现工农兵，实际上却保护帝王将相、才子佳</w:t>
      </w:r>
      <w:r>
        <w:rPr>
          <w:rFonts w:hint="eastAsia"/>
        </w:rPr>
        <w:lastRenderedPageBreak/>
        <w:t>人，最多给工农兵一个陪衬地位而已。看来，同样是提倡现代剧，仍然有革命的、不革命的和反革命的分别。我们所提倡的是社会主义的戏剧，而不是别的什么戏剧，是革命的现代剧，而不是别的什么现代剧。‖正因为这样，对于我们提倡现代剧，帝国主义者和现代修正主义者是深恶痛绝的。帝国主义者胡说我们以“枯燥无味的”现代剧取代“非常受欢迎的以帝王将相、才子佳人为题材的”旧戏。现代修正主义者也和帝国主义者一鼻孔出气，一唱一和，大肆攻击我们的现代剧是什么“修行”和“束缚在许许多多的条条和框框里”的创作，是什么“恶劣的庸俗教条”。这种攻击和诬蔑证明，现代修正主义者从他们反动的资产阶级立场出发，根本不能理解什么是社会主义的戏剧，什么是革命的现代剧。在他们那里，不仅革命的现代剧，而且真正的有强大生命力的生动活泼的马克思列宁主义，都被指责为是“修行”，是“恶劣的庸俗教条”。帝国主义者和现代修正主义者的种种攻击和诬蔑，不仅不能伤害我们一根毫毛，而且恰好说明我们提倡社会主义戏剧、提倡革命现代剧，是完全正确的和必要的。‖人民的生活，工农兵的生活，是我们创作的无穷无尽的源泉。毛泽东同志说过：“一切种类的文学艺术的源泉究竟是从何而来的呢？作为观念形态的文艺作品，都是一定的社会生活在人类头脑中的反映的产物。革命的文艺，则是人民生活在革命作家头脑中的反映的产物。”⑦社会主义时代的人民生活，是丰富多采、生动活泼的。我们中国有几千年的历史。在这几千年当中，作为历史的创造者的人民，有他们自己的光辉的生活和斗争；但是，他们在长期的反动统治下，受压迫、受剥削，生活是悲惨的。现在呢，革命在全国范围内胜利了，压在我国人民头上的帝国主义、封建主义和官僚资本主义三座大山推翻了，政治上翻身了，不再受压迫；资本主义生产资料私有制消灭了，不再受剥削。在这种情况之下，我国劳动人民，在中国共产党和毛泽东同志的领导下，正在充分发挥自己的聪明才智和无限的创造力，从事伟大的社会主义革命和社会主义建设事业，为实现共产主义远大的理想而奋斗。在阶级斗争、生产斗争、科学实验三大革命运动中，在工农兵学商各个战线上，人们在改造着世界，也改造着自己。在这样的斗争当中，有敌我矛盾，有人民内部矛盾，包括先进和落后的矛盾。我们的事业，我们的人民，是在不断地解决各种矛盾和克服各种困难的过程中不断前进的。在现实生活和斗争中，我们的工农兵群众和他们的干部，社会主义、共产主义思想觉悟迅速提高，精神面貌焕然一新。各条战线，各个方面，新人、新事、新思想、新风尚大量涌现，社会主义、集体主义的英雄模范人物越来越多。仅就华东地区的部分材料来看，新人新事到处都有，时时都在发生：‖他们有的是在阶级斗争中立场坚定，不为敌人威胁利诱所动摇，不为旧思想、旧影响所侵蚀，永远保持着无产阶级战士的本色。如《老贺来到小耿家》所报道的党支部书记，《南京路上好八连》所讴歌的解放军战士，就是这样。扬剧《夺印》、话剧《霓虹灯下的哨兵》，就是这些无产阶级战士的光辉品质在文艺作品中的反映。山东曲阜县陈庄公社陈家庄大队，在党支部书记、全国农业劳动模范陈以梅的领导下，从一九五二年就开始组织农业生产合作社，三年内增产了百分之六十七。毛泽东同志在《中国农村的社会主义高潮》一书中，称赞它是“一个办得很好的合作社”。可是，这个大队在一九六一年一度被阶级敌人篡夺了领导权，生产受到破坏，产量由亩产四百五十斤下降到三百斤。但是陈以梅仍然紧紧依靠贫下中农进行斗争，在社会主义教育运动中，组织了贫下中农委员会，树立了贫下中农优势，打退了资本主义和封建势力的进攻，夺回了领导权，现在生产又有了新的发展，每亩产量由三百斤翻到六百斤。又如上海市三轮车工人程德旺，他不但以平凡的劳动，全心全意为乘客服务，把困难留给自己，方便送给别人，而且他在工作中，积极帮助</w:t>
      </w:r>
      <w:r>
        <w:rPr>
          <w:rFonts w:hint="eastAsia"/>
        </w:rPr>
        <w:lastRenderedPageBreak/>
        <w:t>维护社会治安，保卫社会主义利益，坚决和坏人坏事作斗争；一九六二年以来协助政府破获了十一起违法案件。‖他们有的是在工业生产当中忘我地劳动，为增加产量、提高质量、节约成本、革新技术、创造发明而苦钻苦研，作出巨大的贡献。如上海永鑫无缝钢管厂，原来是一家弄堂小厂，在老工人潘阿跃等人的带领下，用自己的设备和技术，制造了一批精密度较高的优质无缝钢管，并且在生产过程中，积极钻研，改进了制造异型钢管的机器，解决了大量生产异型无缝钢管的问题。上海酒精厂职工，奋发图强，自己武装自己，几年来，通过不断革新，把一个破烂小厂改造成为一个采用国际上先进工艺生产的工厂，这个工厂的生产，现在比一九五七年增加四倍多。有许多工人为了解决一个技术关键问题，搞技术革新，可以废寝忘食，到处奔走，不感到疲劳。‖他们有的在农业生产中，一心一意搞好集体生产，艰苦奋斗，改变很坏的生产条件，钻研农业技术，变低产为高产，使高产更高产。江西有一个生产队叫火箭队，队长叫丁长华，是个女青年。她那个地方原来很穷，沙土地，产量低。她有志气，有干劲，带头劳动，一心一意领导社员办好集体生产，几年来，每亩地收到的粮食总是在一千一、二百斤以上，皮棉在二百斤以上。养猪也很多，一亩地将近养两头。要问她为什么能把生产领导好，经验有四条：一、大公无私，二、以身作则，三、走群众路线，四、科学实验。江苏有个泗阳农场，是个国营农场。它在废黄河的边上，也是沙土地。场长张学同，原来是个农民，参加过游击战争。他去之后，把那个农场建设好了，皮棉也是亩产二百斤。地瓜折成粮食，人家每亩是三百斤、四百斤，他那地方，我一九六二年去看的时候，尽管受了灾，还收了五百多斤。不但如此，他还把附近的生产队带动起来，落后队交给他一带，一年功夫生产就有很大增长。山东泰安县有个徂徕公社，这里的社员和干部，以自力更生的精神，愚公移山的气概，将山岭整修成梯田，将洪水拦蓄在水库里，改变了贫穷山区的面貌，粮食达到亩产六百斤。‖他们有的是在和自然灾害作斗争中具有全局观点，高度的共产主义风格和英勇顽强的革命意志。福建一九六三年抗旱斗争中就有很多动人的事。多少个月没有下雨，河里的水干了，再把河挖深，这个河里没有水，从那个河里调过来。话剧《龙江颂》所写的龙海县榜山公社龙江大队的干部和社员“丢卒保车”的风格，就是福建省抗旱斗争的缩影。又如，一九六三年河北大水，从山东分洪，也是一个牺牲局部保全全局的壮举，仅在恩县洼一个地方，就自觉地让洪水淹没几十万亩地，保住了其他地方更大面积的地。为了拦蓄洪水，当地临时突击筑堤，堤造起来啦，人站在上面就象站在沙发上一样，经不住大风大雨冲击，有的地方决口。怎么办？我们的解放军，我们的干部和群众，大家手挽手组成一条人墙，站在水里，挡在堤的前面，和大风大雨搏斗，同时采取了其他有效措施，终于保住了大堤。‖他们有的在处理国家、集体、个人三者关系当中，站得高，看得远，先国家，后集体、个人。如江西彭泽县棉船公社江心大队的党支部，领导社员种好棉花，几年来都超额完成售棉任务。他们提出的口号是：“站在家门口，望到天安门”。这一口号，已在各地产生深刻的影响。还有，各地都有许多公社和社员群众，不仅积极完成粮食征购任务，支援国家建设，而且当外地有灾时，宁可自己少吃点，也要将余粮超额卖给国家支援灾区。‖《丰收之后》就是人民群众的先国家、后集体的高尚精神的写照。‖在我们人民解放军和民兵中，更是英雄、标兵辈出。南京部队某部连长郭兴福所创造的先进教学方法，已在全军推广。海军某部水兵赵尔春，济南部队某部战士王永才，他们在救火和抗洪斗争中，献出了自己的宝贵生命。浙江平阳县民兵连长苏旺巢，带领全家上阵，痛歼蒋匪武装特务。山东崆峒岛渔民吕志玉，一家三代民兵，而且个个都是神枪手，他们一手握橹，一</w:t>
      </w:r>
      <w:r>
        <w:rPr>
          <w:rFonts w:hint="eastAsia"/>
        </w:rPr>
        <w:lastRenderedPageBreak/>
        <w:t>手握枪，配合人民解放军，保卫着祖国的海防。‖我们有不少科学家、医务工作者，他们的精神面貌也是很高尚的，他们孜孜不倦地攻钻科学的难关，苦心孤诣地为病人服务，抢救不治之症。象上海广慈医院的医生护士抢救烧伤工人丘财康的事迹，第六人民医院医生护士为王存柏断手再植的事迹，都是世界医学史上难以找到的先例。‖在学习雷锋运动中，各地都出现了许多雷锋式的人物，雷锋式的“毫不利己专门利人”的动人事迹。如，福州部队通讯部公务员、共产党员张文根，看到两个社员正在淘粪的时候，掉下粪坑去了，眼看就有生命危险，他不顾自己有病，不顾生命安危跳下去，竭尽全力把两个人救出来。这样，他自己也中了毒，昏迷过去，后来经过抢救才脱险。群众见他这种舍己救人的高尚精神，同声赞扬他是“毛主席的好战士”。上海市邮件转运处市内运输科工人高长富，结婚不久，爱人祁秀章不幸瞎了双眼，他想到他们俩都是穷苦出身，是自己同甘苦、共患难的阶级姐妹，不仅不因此嫌弃她，而且更加同情她、关心她、体贴她，积极帮助她进步。不少的人知道后，也都以高尚的阶级友爱，关心帮助他的爱人。上海第四师范学校深夜失火，学生们不仅临危不惧，全力救火，而且丢开自己的东西不管，奋不顾身地抢救学校的物资，减少了公共财产的损失。‖随着群众社会主义觉悟不断提高，越来越多的人投入移风易俗、树立社会主义新风尚的斗争。如上海普陀区锦绣里原来有一百二十家供神敬佛，在社会主义教育运动中提高了阶级觉悟，懂得了苦乐根源，从迷信思想的枷锁中解放出来，现在已有一百十几户自觉地搬走和销毁了迷信物象。他们说：“我们被神鬼欺骗了多少年，今后再不许让它害子害孙了！”又如徐汇区东庙桥路堂生里，有八户职工家庭，从一九五二年共同建造房屋、开始邻居相处以来，八户如一家，一贯团结互助，相互关怀，提倡朴素，勤俭持家，被人们誉为“稳固的生产后方”。他们还经常忆苦思甜，教育孩子牢记过去苦，珍惜今日甜；他们还处处以自己的模范行动，教育孩子热爱劳动，助人为乐，教育孩子拾到东西归还原主，促进孩子身心健康发展。‖象以上这样一些新人、新事、新思想、新风尚，在我们现在的社会主义社会中，到处涌现，到处风传。这里我只是举了几个例子，如果尽我们所知道的谈下去，几天几夜也谈不完。我们知道的还有限，在现实生活中，新人新事更是大量的，不断涌现的。总之，新中国的劳动人民，正在进行着翻天覆地、前无古人的革命事业，创造着无限壮丽宏伟的历史诗篇，他们有高尚的理想和革命感情，创造着可歌可颂的英雄事迹。他们的形象既平凡而又伟大。讲起来，听起来，扣人心弦，使人激动。我们革命的戏剧、文艺工作者，怎么可以不尽情地歌颂这样伟大的时代，怎么可以不精心刻画这样伟大的工农兵群众，怎么可以不塑造这样伟大的英雄人物？我们不这么做，能吃得下饭，睡得着觉吗？‖但是，在这样丰富多采的生活、这样崇高的英雄人物面前，有的人却说反映社会主义现实生活和斗争的戏“题材狭窄”、“简单枯燥”，说工农兵的生活“粗”，“没有味道”，没有什么可以表现的。这种看法，显然是极端错误的。这些人的错误，归根到底说来，是一个立场问题、态度问题、感情问题。不愿写现实生活，不愿写工农兵，认为这里没有戏，感情不丰富，那末是不是只有写古代的帝王将相、才子佳人，写资产阶级、小资产阶级，写出鸳鸯蝴蝶式的那种“委婉纤细”、“缠绵悱恻”的感情，这才有戏，才有人情味，才有味道，才有丰富的感情？在我们看来，所谓工农兵的“粗”，正是一种革命坚定性的表现。只有用贵族老爷的眼光来看，才会觉得工农兵“愚昧粗野”，缺乏所谓“细致复杂”的思想感情。在无产阶级看来，剥削阶级的感情是最最粗野低级，最最腐朽野蛮的。帝王将相、才子佳人，姑且不去说他。资产阶级、小资产阶级现在有什么正面的东西值得表现呢？资产阶级在上升时期，虽然起过一定的进步作用，但是随</w:t>
      </w:r>
      <w:r>
        <w:rPr>
          <w:rFonts w:hint="eastAsia"/>
        </w:rPr>
        <w:lastRenderedPageBreak/>
        <w:t>着历史的发展，已经走到它的反面。资产阶级作为剥削阶级，唯利是图，损人利己，尔虞我诈，腐化堕落，荒淫无耻。资产阶级是最残酷无情的。马克思、恩格斯在《共产党宣言》中一针见血地指出：资产阶级“使人和人之间除了赤裸裸的利害关系即冷酷无情的‘现金交易’之外，再也找不到任何别的联系了。它把高尚激昂的宗教虔诚、义侠的血性、庸人的温情，一概淹没在利己主义打算的冷水之中。它把人的个人尊严变成了交换价值”⑧。资产阶级的这种人情味，这种感情，有什么值得写呢？如果我们要写资产阶级，决不是歌颂它，而是在斗争中暴露它；我们写它不是为了让人民欣赏它，而是批判它，拿它做反面教员。现在我们有些青少年，不知道资产阶级到底是怎么一回事，写一点这样的戏倒也可以。我们也不是为暴露而暴露，而是为了使大家认识资产阶级的丑恶面貌，衬托出劳动人民的崇高，共产主义的伟大，教育大家坚决同资产阶级作斗争，肃清资产阶级思想的影响，将资产阶级分子改造成为劳动者。至于小资产阶级，是一个不稳定的、逐步分化的阶级，就其阶级地位来说，是没有任何出路的。小资产阶级的思想，属于资产阶级的思想范畴，本质上就是资产阶级思想。他们不是依附资产阶级，为资产阶级服务，就只有投降无产阶级，接受无产阶级的观点，为无产阶级服务。小资产阶级的感情是空虚的、脆弱的、低级的、庸俗的，他们总是由幻想到破灭。有些人由于自己是小资产阶级，有小资产阶级的思想感情，就是喜欢小资产阶级的感情，认为这样才算有丰富的感情，才算有人情味，其实那也不过是一种资产阶级的感情罢了。只有无产阶级的感情才是人类最高尚、最伟大、最纯洁的感情，因此也是最值得我们讴歌的。‖在社会主义社会里，敌我矛盾仍然很尖锐、很复杂，写敌我矛盾的戏，比较容易形成尖锐的戏剧冲突，帮助群众认识敌人，正确地进行敌我斗争。这是大家比较容易解决的问题。至于写人民内部矛盾的戏，能不能写出戏剧冲突，能不能写好戏剧冲突，不少人还存有疑问。这次话剧会演中，一些好的剧目已经给我们提供了有益的经验。首要的问题是你怎样去对待人民内部矛盾，是站在什么立场上，用什么观点去写。你如果以无产阶级的立场、观点去写，就会写得好；反之，你就写不好，就会歪曲现实。有些人由于世界观没有得到改造，往往以资产阶级或是小资产阶级的立场、观点去看待生活，因此看不见现实生活中光明的、积极的一面，而只看见现实生活中落后的、消极的一面，他们对歌颂社会主义的新人、新事、新思想、新风尚，缺乏革命的热情，而对所谓“暴露”生活“黑暗面”却感到莫大的兴趣。他们自以为反映了现实生活，其实是黑白不分，是非颠倒。他们的所谓“暴露”，不过是站在资产阶级立场上对现实生活的歪曲描写。当然，我们也可以写工作中的缺点、错误，写有缺点、错误的劳动人民，但是，这是为了使人们从中得到教育，而不是什么“暴露”。这个问题，毛泽东同志在《在延安文艺座谈会上的讲话》中讲得很清楚、很透彻。他说：“对于革命的文艺家，暴露的对象，只能是侵略者、剥削者、压迫者及其在人民中所遗留的恶劣影响，而不能是人民大众。人民大众也是有缺点的，这些缺点应当用人民内部的批评和自我批评来克服，而进行这种批评和自我批评也是文艺的最重要任务之一。但这不应该说是什么‘暴露人民’。对于人民，基本上是一个教育和提高他们的问题。”⑨另外还有一些同志，由于满脑子的小资产阶级幻想，将一切想得尽善尽美，完好无缺；但是，当一接触到实际后，看到和自己原来的想象不一样，就觉得没有什么东西好写的，灰心丧气了。这些同志应该丢掉不切实际的幻想，从实际出发，按照辩证唯物主义的观点看问题，区分事物的主流和支流，现象和本质，正在成长的新东西和正在死亡的旧东西，善于抓住主流的、本质的东西，善于发现正在成长的、哪怕是处于萌芽状态的新生事物。用阶级观点看人民内部矛盾，具体分</w:t>
      </w:r>
      <w:r>
        <w:rPr>
          <w:rFonts w:hint="eastAsia"/>
        </w:rPr>
        <w:lastRenderedPageBreak/>
        <w:t>析各种人物、各种矛盾，加以概括、提炼，在艺术上精心地构思，一定可以把人民内部矛盾写得非常深刻并且有分寸，使人们从中吸取经验教训，得到很好的教育。我们已经有不少反映人民内部矛盾为主的好戏，它们写得很有冲突，很有戏剧性，很有分寸，很符合实际。它们的经验，可以回答对这个问题的一些疑虑。‖此外，在我们华东有人说，抗日战争以前，即三十年代的电影、话剧好得很，似乎现在反而大大不如过去了。这种看法也是完全错误的。在一九四二年延安文艺座谈会以前，我们是不是有革命的文艺运动？肯定是有的。当时的革命文艺运动（包括苏区和白区的）在反帝、反封建的斗争当中，曾经起过积极的作用；特别是在中国人民反帝反封建的高潮中，出现了鲁迅那样的无产阶级革命文化的伟大旗手，这是不容否认的。毛泽东同志对此作过很高的评价。但是，难道那时的文艺工作方向都对头了？那时的文艺工作者在思想上认识上就没有问题吗？这是不可能的。党中央和毛泽东同志在一九四二年召开文艺座谈会，就是因为在文艺界，不论是二十年代、三十年代，还是四十年代初召开座谈会的时候，这个问题都没有明确、没有解决。一九四二年在延安召开了文艺座谈会，毛泽东同志讲了话，革命文艺工作的方向问题得到解决，无产阶级的革命文艺才走上了康庄大道，才在正确的道路上向前迈进。二十二年来，在毛泽东同志提出的文艺方向的指引下，随着革命不断深入和发展，革命文艺在为工农兵服务的艺术实践中，不断取得了新的成就。尽管在华东地区的文艺战线上，并不是任何部门、任何时候都贯彻执行了党的文艺路线，因而还存在各种急待解决的问题，但是，现在无论从哪一方面来说，都大大地超过了三十年代。由此可见，在今天不加分析地把三十年代的文艺说得那么好，不但不符合历史事实，而且无异是否定一九四二年以后在毛泽东文艺思想指导下取得的成就，无异是拉着革命文艺倒退到延安文艺座谈会以前的状况，停留在民主革命阶段，永远不跨进社会主义阶段，也就根本不需要高举毛泽东文艺思想的红旗向前迈进了。这是我们的工农兵和人民群众不能允许的。‖（三）在社会主义时代，一定会产生出更多更好的、既有高度思想性又有高度艺术性的戏剧‖社会主义戏剧，不但在政治内容上可以达到一个新的水平，而且在艺术质量上也可以达到一个新的高度。这是时代的要求，历史的必然。那末，对于社会主义戏剧来说，什么才是好戏呢？毛泽东同志在《在延安文艺座谈会上的讲话》中说：“文艺批评有两个标准，一个是政治标准，一个是艺术标准。”⑩又说：“政治并不等于艺术，一般的宇宙观也并不等于艺术创作和艺术批评的方法。我们不但否认抽象的绝对不变的政治标准，也否认抽象的绝对不变的艺术标准，各个阶级社会中的各个阶级都有不同的政治标准和不同的艺术标准。但是任何阶级社会中的任何阶级，总是以政治标准放在第一位，以艺术标准放在第二位的。……我们的要求则是政治和艺术的统一，内容和形式的统一，革命的政治内容和尽可能完美的艺术形式的统一。缺乏艺术性的艺术品，无论政治上怎样进步，也是没有力量的。”？毛泽东同志在这里把政治标准第一、艺术标准第二以及政治标准和艺术标准之间的辩证关系阐述得十分清楚。我们对于一切文学艺术作品，都要根据上述要求去检查、去衡量。无产阶级对于政治标准必须具有更加明确的要求；无产阶级的戏剧，必须努力达到“革命的政治内容和尽可能完美的艺术形式的统一”。按照政治标准来说，毛泽东同志根据当时抗日战争的具体情况，曾经具体指出：“一切利于抗日和团结的，鼓励群众同心同德的，反对倒退、促成进步的东西，便都是好的；而一切不利于抗日和团结的，鼓动群众离心离德的，反对进步、拉着人们倒退的东西，便都是坏的。”？在社会主义时期，毛泽东同志在《关于正确处理人民内部矛盾的问题》的著作中，又提出六条政治标准，其中又以有利于社会主义改造和</w:t>
      </w:r>
      <w:r>
        <w:rPr>
          <w:rFonts w:hint="eastAsia"/>
        </w:rPr>
        <w:lastRenderedPageBreak/>
        <w:t>社会主义建设、有利于巩固共产党的领导作为最根本的两条。这六条标准，就是我们今天衡量戏剧好坏的政治标准。按照艺术标准来说，毛泽东同志指出：“一切艺术性较高的，是好的，或较好的；艺术性较低的，则是坏的，或较坏的。这种分别，当然也要看社会效果。文艺家几乎没有不以为自己的作品是美的，我们的批评，也应该容许各种各色艺术品的自由竞争；但是按照艺术科学的标准给以正确的批判，使较低级的艺术逐渐提高成为较高级的艺术，使不适合广大群众斗争要求的艺术改变到适合广大群众斗争要求的艺术，也是完全必要的。”？在这里，毛泽东同志并没有把艺术的高低、好坏看作是什么抽象的东西，把它架空起来。毛泽东同志反复强调的是，无产阶级艺术要以更好地适应群众的斗争要求、更好地为无产阶级政治服务为目的。毛泽东同志一贯主张在文艺问题上必须进行两条战线的斗争，既反对政治观点错误的艺术品，也反对只有正确的政治观点而没有艺术力量的“标语口号式”的倾向。‖优秀作品的产生有它一定的社会历史条件，不完全是个人主观愿望所能决定的；任何优秀作品和优秀作家都是时代的产物。在我国，正处在社会主义革命和社会主义建设时期，有党中央和毛泽东同志的马克思列宁主义的领导，革命旗帜鲜明，人民斗志昂扬，社会主义事业蓬勃发展，社会面貌日新月异，我们这种丰富多采、生动活泼的生活，无论从哪一方面来说，都是前无古人的。在这样的基础上，必然会产生出优秀的革命作家，写出不但在政治内容上，而且在艺术质量上都很优秀的作品。这是时代决定了的。这个人不去写，必然有另外的人写；这个人写不出优秀作品，那个人必然写出优秀作品；这个作品不成为优秀作品，那个作品必然成为优秀作品。在今天，在帝国主义和资本主义国家，由于资本主义制度已经腐朽没落，那些坚持反动资产阶级立场观点的文艺家就不可能创作出好的作品，只能产生反映资产阶级腐朽没落生活和意识的作品。在修正主义当权的国家，自己不革命，也不准人家革命，反马克思列宁主义的修正主义作家也只能写出颓废、没落、空虚、反动的作品，腐蚀人们的战斗意志，为资本主义复辟开路。‖当然，社会生活的丰富多采，还只是出现优秀作品的客观条件。要产生优秀作品，还有待作家的主观努力；如果没有作家的主观努力，不付出艰巨的劳动，优秀作品仍然是产生不出来的。一部优秀作品的产生，是一个艰巨的创作实践的过程，是我们的作家深入生活、熟悉生活、不断提高自己思想水平和艺术水平的过程。特别是戏剧，要得到广大群众的欢迎，更要广泛听取群众的意见，在演出实践中，不断地进行修改、加工和提高，精益求精，才能成为群众所喜爱的优秀戏剧。‖华东话剧观摩演出的所有剧目，都是经过反复修改、加工的；这些剧目今后还要继续不断修改、加工，使其日臻完善，成为保留剧目。可是，有些人对于社会主义戏剧这一新生事物开始不可避免出现的某些粗糙现象，不是采取热情支持和积极帮助的态度，而是进行种种挑剔和刁难，到处指手划脚，吹毛求疵，大有攻其一点、不计其余的味道，实际上是对革命的现代剧采取否定的态度。显然，这是不正确的态度。那末，现代剧能不能批评呢？不但能批评，而且批评对于搞好现代剧是极为必要的。但是，我们需要的是善意的、带建设性的批评，而不是恶意的、破坏性的批评。只要批评的态度是对头的，即使批评错了也不要紧。我们承认有不少现代剧还很粗糙，需要提高。这是我们在发展和繁荣社会主义戏剧的工作中必须认真对待的一件事。我们对于那种不负责任、粗制滥造的一般化、概念化的戏剧，也是坚决反对的，因为那种戏剧有碍社会主义戏剧的声誉，得不到群众的欢迎。但是，必须弄清楚，我们所说的提高是在普及的基础上的提高，是沿着为工农兵服务、为社会主义服务的方向的提高，而不是脱离工农兵群众的什么“提高”，违背为工农兵服务、违背为社会主义服务的方向的什么“提</w:t>
      </w:r>
      <w:r>
        <w:rPr>
          <w:rFonts w:hint="eastAsia"/>
        </w:rPr>
        <w:lastRenderedPageBreak/>
        <w:t>高”。‖我们戏剧工作者，要写出演出更多更好的社会主义戏剧，就一定要彻底改造思想和长期深入工农兵群众的生活。为什么有些人面对着丰富多采、生动活泼的现实生活而写不出东西来呢？最主要的原因，就是这两个根本性的问题没有解决，或者没有解决好。为什么有些人热中于提倡和编写资本主义、封建主义的戏剧，而不热心于提倡和编写社会主义戏剧？为什么有些话剧演员因为没有能演上外国古典戏剧中的角色而感到不胜遗憾，而不是因为没有能演出反映现实生活和斗争的戏剧于心有愧？这就说明他们的立场态度是有问题的，思想感情是有问题的，资本主义、封建主义思想对他们的影响是很深的。思想感情不同，爱憎也就不同。如果不进行思想改造，让旧思想堵塞自己的头脑，就会象鼻子伤风、眼睛色盲、耳朵聋聩那样，对大量存在的新事物嗅不到、看不见、听不清，也就写不出、演不好表现社会主义新人、新事、新思想、新风尚的戏剧。我们有些戏剧工作者，包括其他方面的许多同志，就是没有能真正深入生活，深入斗争，脱离群众，脱离实际。因此，在他们的脑子里只有旧的东西，没有新的东西，或者只有抽象的新东西，没有具体的新东西。如果这样，即使想下决心改造自己，想写出好的作品来，也是改造不好的，写不出好的作品来的。所以，只有深入到群众中去，深入到火热的斗争中去，我们的立场、态度、思想、感情才能得到脱胎换骨的改造，资本主义、封建主义的尾巴才能彻底割掉。这样，思想活跃了，眼界开阔了，知识丰富了，可写的东西就多了，写好的信心也就大了。毛泽东同志说：“中国的革命的文学家艺术家，有出息的文学家艺术家，必须到群众中去，必须长期地无条件地全心全意地到工农兵群众中去，到火热的斗争中去，到唯一的最广大最丰富的源泉中去，观察、体验、研究、分析一切人，一切阶级，一切群众，一切生动的生活形式和斗争形式，一切文学和艺术的原始材料，然后才有可能进入创作过程。”？我们每一个戏剧工作者都必须遵循毛泽东同志的这个教导去做。‖我们戏剧工作者，要写出更多更好的社会主义戏剧，还要敢于同一切旧的艺术观念实行最彻底的决裂，敢于打破资产阶级、封建阶级的艺术框框。要能够充分地反映社会主义时代的丰富多采、生动活泼的生活，深刻地表现社会主义时代工农兵的思想感情，生动地塑造社会主义时代的先进人物，就必须打破那些不适合今天需要的陈旧的艺术框框。我们有些戏剧工作者，由于长期受到资产阶级、封建阶级的艺术观念的影响，往往被许多框框束缚着自己，不能突破，成为艺术革新中的保守力量。马克思和恩格斯在《共产党宣言》中说：“共产主义革命就是要最坚决地打破过去传下来的所有制关系；所以，毫不奇怪，它在自己的发展进程中要最坚决地打破过去传下来的各种观念。”？我们要发展社会主义戏剧，要进行戏剧的改革，就要最坚决地打破过去传下来的资产阶级的、封建阶级的政治观念和艺术观念，真正树立起无产阶级的政治观念和艺术观念。‖这样说，当然不能理解成为对于中外文学艺术的优秀遗产不要继承。凡是中外一切好的东西，我们都要继承；问题是对继承应该持有正确的态度。我们既不是历史的虚无主义者，也不膜拜于遗产，而是对遗产采取批判地继承的态度。这样，才能创造出全新的自己的东西。列宁说：“马克思主义这一革命的无产阶级思想体系赢得了世界历史性的意义，是因为它并没有抛弃资产阶级时代最宝贵的成就，相反地却吸收和改造了两千多年来人类思想和文化发展中一切有价值的东西。只有在这个基础上，按照这个方向，在无产阶级专政（这是无产阶级反对一切剥削的最后一次斗争）的实际经验的鼓舞下继续进行工作，才能认为是发展真正无产阶级的文化。”？毛泽东同志也指出：“一切外国的东西，如同我们对于食物一样，必须经过自己的口腔咀嚼和胃肠运动，送进唾液胃液肠液，把它分解为精华和糟粕两部分，然后排泄其糟粕，吸收其</w:t>
      </w:r>
      <w:r>
        <w:rPr>
          <w:rFonts w:hint="eastAsia"/>
        </w:rPr>
        <w:lastRenderedPageBreak/>
        <w:t>精华，才能对我们的身体有益，决不能生吞活剥地毫无批判地吸收。”？又说：“我们必须继承一切优秀的文学艺术遗产，批判地吸收其中一切有益的东西，作为我们从此时此地的人民生活中的文学艺术原料创造作品时候的借鉴”。“继承和借鉴决不可以变成替代自己的创造，这是决不能替代的”？。这就是说，我们对于优秀的文学遗产，要批判地继承，而继承是作为我们从社会主义时代现实生活和斗争出发进行创造的借鉴，不是囫囵吞枣，全盘接受，更不能代替自己的创作。应当承认，中外历史上有许多优秀的文艺作品，如十八、十九世纪的一些优秀的文艺作品，曾经揭露了封建主义、资本主义的罪恶，有它的时代意义。但是我们要看到，这些遗产都是封建时代和资本主义时代的东西，它们的基本思想是宣扬封建阶级的意识形态包括它的道德观念，宣扬资产阶级的个人主义、民主主义和人道主义。这些东西，和无产阶级的社会主义思想是根本对立的，必须和它实行最坚决、最彻底的决裂。我们对一切文学艺术遗产，包括戏剧在内，都要进行批判，对那些越有影响的，就越要彻底地批判，才会对社会主义、对今天的人民起有益的作用。可是，我们有些人对十八、十九世纪的文艺作品，推崇备至，五体投地，就是不加分析批判。这样盲目地崇拜遗产，实际上是借继承遗产之名，行宣传封建主义、资本主义思想之实。‖从艺术的形式上来说，一些古典的优秀文艺作品，有它独到之处；传统的戏剧有它长期形成的一套表演形式。在适当的条件下，经过努力，利用旧形式，改造旧形式来表现新内容，这是可能的，必要的。但是，内容和形式是密切联系的，新的内容总是要求新的形式来表现它。新内容利用旧形式、改造旧形式来表现自己，已经不是纯粹的旧形式了，在某种意义上说来，在实际上说来，这已经可以说是一种新的形式了。传统剧目的表演形式，是适合表演古代人物的；不经过适当改造，不能很好地表现今天的新人物。我们要表现今天的工农兵，就要有今天工农兵的形象、语言、动作，就要用新的形式来表演，而这些东西是过去文艺作品和戏剧中很难找到的。我们要表演工农兵群众中的英雄人物，总不能把它的语言、动作、风格等等搞得象封建阶级、资产阶级那样矫揉造作、装腔作势吧！随着内容的改变，必然在表演形式上要加以突破。过去传留下来的某些艺术技巧，经过认真的改造以后，可以用来表现现代人物，这是我们不可忽视的一个方面；但是，主要还是要从现实生活中提炼出适合表演今天人物的艺术形式。在现实生活中，工农兵群众的形象、语言、动作，经过提炼、加工，就能成为很好、很美的艺术形式。这就是说，在戏剧工作者更好地和工农兵群众结合以后，在大演现代剧、表现工农兵群众的艺术实践中，经过长期的摸索和积累，终究要找出适合表演社会主义生活的新形式，而这种新形式必然是更加民族化、更加群众化的。可是，我们有些人就是不敢越雷池一步，不敢有所突破和创新，一味地硬搬和模仿。毛泽东同志早就告诫我们：“文学艺术中对于古人和外国人的毫无批判的硬搬和模仿，乃是最没有出息的最害人的文学教条主义和艺术教条主义。”？我们各种戏剧，从内容到形式，都要推陈出新，推封建主义、资本主义之陈，出社会主义、共产主义之新。否则，它们不但在政治上不行，在艺术上也不能发展，最后必不可免地要为时代和群众所抛弃。‖总之，我们要相信前无古人、后有来者，不要抱残守缺，厚古薄今，迷信过去。这在科学上是如此，在戏剧艺术上也是如此，在其他一切事业上都是如此。但是，这丝毫也不意味着我们在前进的道路上不会遇到困难，社会主义戏剧可以一帆风顺地发展了。社会主义戏剧的建设，是一项长期的、艰巨的任务，社会主义戏剧本身必须有一个发展和完善的过程。无论封建主义的文化艺术，还是资本主义的文化艺术，都是经过了很长的形成和发展过程。中国的封建主义文化艺术，经历了几千年的兴衰史；西欧各国资本主</w:t>
      </w:r>
      <w:r>
        <w:rPr>
          <w:rFonts w:hint="eastAsia"/>
        </w:rPr>
        <w:lastRenderedPageBreak/>
        <w:t>义文化艺术的发展，从“文艺复兴”时期开始，也经过了好几百年。在我国，作为社会主义的文化艺术，才有短短十五年的历史；社会主义的戏剧艺术毕竟是一个新生的幼芽。建设社会主义的戏剧，本身就是一场伟大的、深刻的革命。要使社会主义戏剧巩固地占领阵地，把散播封建主义、资本主义毒素的戏剧完全排除出舞台，这需要我们的编剧、导演、演员、舞台工作者齐心协力，作长期的、艰苦的努力和斗争。我们决不能碰到困难就泄气，就不敢前进。只要我们沿着正确的方向，进行不断的努力，不断提高社会主义戏剧的思想性和艺术性，我们就能创造出无愧于我们伟大时代的戏剧，在舞台上开放出无限光辉灿烂的艺术花朵。‖（四）更高地举起毛泽东文艺思想红旗，为社会主义戏剧的发展和繁荣而奋斗‖在整个社会主义时期，国内和国际的阶级斗争是长期的、复杂的和曲折的。文艺是阶级斗争的武器，是时代的风雨表。阶级斗争必然要在文艺上反映出来。我们的文艺要不要为工农兵服务，要不要为社会主义服务，这是文艺战线上一场严重的、长期的阶级斗争和思想斗争。在这场斗争中，无产阶级思想不去占领阵地，修正主义思想就会泛滥，就会为资本主义复辟开路；社会主义戏剧不去占领舞台，资本主义、封建主义的戏剧就会去占领舞台，成为社会主义革命和建设中的障碍。我们要时刻记住，现在还有两个阶级、两条道路的斗争存在，还有资产阶级思想、封建主义思想存在，一刻也不要忘记阶级斗争。我们一切革命的戏剧、文艺工作者，一定要把毛泽东文艺思想红旗举得更高、更鲜明，为建设社会主义的戏剧、文艺事业斗争到底。我们所有的戏剧、文艺工作者，都必须认真学习毛泽东思想，学习毛泽东文艺思想，认真学、反复学，真正学到手，以提高认识，改造思想，使我们社会主义的戏剧、文艺，更加坚定地沿着毛泽东同志所指出的方向奋勇前进。‖要坚定不移地实现毛泽东同志提出的文艺方向，必须正确地贯彻执行党的百花齐放、推陈出新的方针。这个方针，是改革和发展我国戏剧艺术的根本方针。实践证明，这个方针是完全正确的。它是毛泽东同志根据文艺为工农兵服务的方向提出来的，又是为了使文艺更好地为工农兵服务的。这个方针，是促进我国社会主义文学艺术发展和繁荣的方针。它决不是保护封建主义、资本主义文学艺术的方针，决不能被人利用来发展封建主义、资本主义那一套东西。我们只允许在社会主义方向下，艺术上不同题材、不同风格、不同流派的自由发展、自由竞争，决不允许在内容上宣传资本主义和封建主义。‖为了发展和繁荣社会主义戏剧，必须组织革命的戏剧队伍，加强戏剧队伍的建设，建立一支能够正确贯彻毛泽东文艺思想的、又红又专的戏剧、文艺队伍。戏剧、文艺工作者，包括编剧、导演、演员、音乐工作者、舞台美术工作者在内，首先要下决心做一个坚强的无产阶级革命战士，使自己不断革命化。戏剧队伍的革命化问题，是一个极大的问题，也是一个亟待解决的迫切问题。革命化，也就是要真正无产阶级化，共产主义化，用马克思列宁主义、毛泽东思想武装自己的头脑。可是，对于我们戏剧队伍来说，不少人还没有完成社会主义的思想改造，在他们的头脑中无产阶级思想还很少，有的人资产阶级思想乃至封建主义思想还很严重，而他们天天要演戏，要宣传，对群众的影响很大，那末就发生一个问题：他们究竟用什么面貌来改造世界呢？是用无产阶级的面貌，社会主义的面貌，还是用资产阶级、封建阶级的面貌呢？毛泽东同志指出：“小资产阶级出身的人们总是经过种种方法，也经过文学艺术的方法，顽强地表现他们自己，宣传他们自己的主张，要求人们按照小资产阶级知识分子的面貌来改造党，改造世界。在这种情形下，我们的工作，就是要向他们大喝一声，说：‘同志’们，你们那一套是不行的，无产阶级是不能迁就你们的，依了你们，实际上就是依了大地主大资产阶级，就有亡党亡国的危险。只能依谁呢？只能依</w:t>
      </w:r>
      <w:r>
        <w:rPr>
          <w:rFonts w:hint="eastAsia"/>
        </w:rPr>
        <w:lastRenderedPageBreak/>
        <w:t>照无产阶级先锋队的面貌改造党，改造世界。”？毛泽东同志这段话，有着极其深刻的教育意义。教育者必先受教育。如果我们不去认真改造自己的资产阶级、小资产阶级思想，牢固地树立无产阶级的革命思想，就不可能实现革命化，社会主义的戏剧也就不可能在我们手里真正建设起来。所以，一切革命的戏剧工作者，都必须投身到沸腾的生活和火热的斗争中去，同社会主义革命和建设时期的工农兵相结合，彻底改造自己的立场、观点、思想和感情，割掉资产阶级、小资产阶级个人主义、自由主义、名利思想的尾巴，和一切旧观念实行最彻底的决裂，树立无产阶级的世界观，才能使自己成为名副其实的坚定的无产阶级的文艺战士。我们的戏剧工作者，能不能真正和工农兵群众相结合，是他们能否真正成为无产阶级文艺战士的重要标志。毛泽东同志说过：“革命的或不革命的或反革命的知识分子的最后的分界，看其是否愿意并且实行和工农民众相结合。”？这对我们戏剧、文艺工作者同样适用。我们有些戏剧、文艺工作者是从旧社会走过来的，或者是出身于剥削阶级家庭，或者受过资产阶级教育，他们不可避免地沾染了某些资本主义、封建主义的遗毒；而我们有些年轻同志，则没有经受过阶级剥削和阶级压迫的苦难，缺少阶级斗争的锻炼和体会；加之，他们都没有很好地经常地和工农兵群众一起同吃、同住、同劳动；因此，他们和工农兵群众的思想感情总是有一段不小距离的。他们必须有自知之明，正视自己的弱点，不断改造自己、锻炼自己、提高自己，把自己的思想感情彻头彻尾、彻里彻外地转到工农兵群众方面来，才能真正成为无产阶级的文艺战士。也只有这样，他们才能真正地热爱社会主义，全心全意地去表现社会主义的工农兵，热情地歌颂社会主义的英雄人物，写出具有高度思想性和高度艺术性的作品来。‖在加强戏剧队伍的建设方面，又需要重视创作队伍的建设。剧本创作，是发展和繁荣社会主义戏剧的一个关键问题。没有剧本，社会主义戏剧是不能迅速发展的。戏剧工作的领导部门，应当把剧本创作作为自己的首要任务来抓。除了导演、演员和舞台工作人员外，各地都必须建立一支精干的创作队伍。专业的创作人员要认识到自己的重大责任，自觉地深入生活，努力进行创作。与此同时，还要特别注意培养业余的戏剧队伍，发现和帮助业余剧作者，使专业创作和业余创作结合起来。业余的戏剧作者散布在各条战线上，投身在现实斗争中，人数众多，潜力很大，只要我们精心帮助、培养，是一支不可忽视的重要力量。‖我们的戏剧队伍，包含着一切愿意为社会主义服务、为工农兵服务的文学家、艺术家、戏剧家，要团结他们，热情地帮助他们进步，为他们的创作提供良好的条件。我们相信，在我们社会主义社会里，一切愿意进步的文艺家，经过革命斗争和艺术实践的锻炼，不断地改造自己，他们中间的大多数人，都可能为祖国的社会主义革命和社会主义建设，为社会主义的戏剧、文艺，作出应有的贡献。‖为了建设革命的戏剧、文艺，建设革命的戏剧、文艺队伍，要求我们在文艺界中严肃地开展思想斗争。加强文艺批评，就是开展思想斗争的一种方法。我们要加强评论工作，来指导和推动创作和演出，总结创作和演出的经验，开展文艺思想斗争。我们一定要发展革命的文艺批评，积极提倡、扶持、鼓励一切好的、进步的、革命的文艺作品，批判那些坏的、落后的、反动的东西。这是发展和繁荣社会主义戏剧不可缺少的一件工作。华东话剧观摩演出，是通过会演，总结交流经验，提高思想认识，开展比学赶帮，进行群众性文艺批评的生动活泼的方法。事实证明，这对发展和繁荣社会主义戏剧来说，是一种很好的方法，今后可以适当采用。‖加强党对戏剧的领导，是发展和繁荣社会主义戏剧的根本条件。各级党委一定要加强对戏剧工作的领导，加强对戏剧队伍的思想政治工作，认真地进行戏剧战线上的社会主义改造和戏剧工作者的思想改造，并把它作为社会主</w:t>
      </w:r>
      <w:r>
        <w:rPr>
          <w:rFonts w:hint="eastAsia"/>
        </w:rPr>
        <w:lastRenderedPageBreak/>
        <w:t>义革命的一个重要任务来抓。这方面的社会主义革命是放松不得的。过去有人以‖“反对领导干预创作”为名，否认党的领导的重要性。这是极其错误的，必须坚决反对。现代修正主义者特别恶毒地攻击我们党对文艺工作的领导。他们别有用心地说，现代剧“都在党组织的直接领导与参加下写的”，“与其说是某些剧作家写的……不如说是党委写的”。他们这种攻击，实际上是妄图使创作离开马克思列宁主义的党的领导，接受他们修正主义党的领导；离开马克思列宁主义的方向，走上他们的修正主义方向。如果上了他们的当，就必然要使我们戏剧、文艺成为资本主义复辟的工具，我们的戏剧、文艺工作者也就要滚进修正主义的泥坑。我们必须警惕这一点，一定要把戏剧、文艺战线上的社会主义革命进行到底。我们的戏剧、文艺是进行革命斗争的武器，是抵制和逐步肃清资本主义和封建主义影响、防止修正主义侵蚀的强有力武器。我们的戏剧、文艺，一定要紧紧掌握在党的手里，置于党的坚强领导之下。我们要加强党的领导，党就不能不去“干预”一下那种不利于社会主义、不利于人民的创作，不能不“破坏”一下他们的创作情绪。毛泽东同志说得好：“马克思主义就不破坏创作情绪了吗？要破坏的，它决定地要破坏那些封建的、资产阶级的、小资产阶级的、自由主义的、个人主义的、虚无主义的、为艺术而艺术的、贵族式的、颓废的、悲观的以及其他种种非人民大众非无产阶级的创作情绪。对于无产阶级文艺家，这些情绪应不应该破坏呢？我以为是应该的，应该彻底地破坏它们，而在破坏的同时，就可以建设起新东西来。”？我们所说的加强党的领导，决不是修正主义所诬蔑的去包办创作，而是去正确指导如何进行创作。实际情况是：在今天这个伟大的社会主义时代，作家、艺术家个人的思想水平和所见所闻，毕竟是有限的。党的领导，掌握时代的脉搏，了解革命的动向，从政治上、思想上、题材选择上帮助作家、艺术家，这不仅不妨碍作家、艺术家的积极性、创造性，而且能帮助他们提高思想、明确方向。事实上，只有遵循党所指明的方向，充分吸取群众的丰富的斗争生活经验，认真听取群众的意见和要求，才可能产生出成功地反映社会主义生活和斗争的戏剧来。‖当前国际国内的形势很好。戏剧、文艺工作者必须赶上时代的潮流，加速社会主义新戏剧、新文艺的建设和发展。我们的革命戏剧、文艺，不但要为中国革命服务，而且要为世界革命人民服务，担负起无产阶级国际主义所应该担负的任务。我们的一切戏剧、文艺工作者，都要立革命大志，树远大理想，高高举起毛泽东文艺思想红旗，用戏剧、文艺的武器，支持和鼓舞中国人民和世界人民反对帝国主义、各国反动派和现代修正主义的斗争，为共产主义的彻底实现而奋斗！‖（原载《红旗》一九六四年第十五期）‖①②《毛泽东选集》第三卷，人民出版社一九五三年第二版，第八六五、八五七页。‖③《毛泽东选集》第二卷，人民出版社一九五二年第二版，第六五六至六五七页。‖④《新民主主义论》。《毛泽东选集》第二卷，第六九八页。‖⑤《党的组织和党的文学》。《列宁全集》第十卷，人民出版社版，第二五页。‖⑥《在延安文艺座谈会上的讲话》。《毛泽东选集》第三卷，第八六三页。‖⑦《在延安文艺座谈会上的讲话》。《毛泽东选集》第三卷，第八六二页。‖⑧《马克思恩格斯全集》第四卷，人民出版社版，第四六八页。‖⑨《毛泽东选集》第三卷，第八七三页。‖⑩？《毛泽东选集》第三卷，第八六九、八七○至八七一页。‖？？《毛泽东选集》第三卷，第八六九至八七○、八七○页。‖？《在延安文艺座谈会上的讲话》。《毛泽东选集》第三卷，第八六二页。‖？《马克思恩格斯全集》第四卷，第四八九页。‖？《论无产阶级文化》。《列宁全集》第三一卷，人民出版社版，第二八三页。‖？《新民主主义论》。《毛泽东选集》第二卷，第七○○页。‖？？　《在延安文艺座谈会上的讲话》。《毛泽东选集》</w:t>
      </w:r>
      <w:r>
        <w:rPr>
          <w:rFonts w:hint="eastAsia"/>
        </w:rPr>
        <w:lastRenderedPageBreak/>
        <w:t>第三卷，第八六二页。‖？《在延安文艺座谈会上的讲话》。《毛泽东选集》第三卷，第八七七页‖？《五四运动》。《毛泽东选集》第二卷，第五四六页。‖？《在延安文艺座谈会上的讲话》。《毛泽东选集》第三卷，第八七五至八七六页。‖　　【日期】</w:t>
      </w:r>
    </w:p>
    <w:p w14:paraId="2BD622ED" w14:textId="77777777" w:rsidR="00886012" w:rsidRDefault="00886012" w:rsidP="00886012">
      <w:pPr>
        <w:rPr>
          <w:rFonts w:hint="eastAsia"/>
        </w:rPr>
      </w:pPr>
      <w:r>
        <w:rPr>
          <w:rFonts w:hint="eastAsia"/>
        </w:rPr>
        <w:t>‖【版面】第</w:t>
      </w:r>
      <w:r>
        <w:rPr>
          <w:rFonts w:hint="eastAsia"/>
        </w:rPr>
        <w:t>06</w:t>
      </w:r>
      <w:r>
        <w:rPr>
          <w:rFonts w:hint="eastAsia"/>
        </w:rPr>
        <w:t>版（）‖【标题】大规模的科学实验工作‖【正文】大规模的科学实验工作‖钱学森‖毛主席提出阶级斗争、生产斗争和科学实验为建设社会主义强大国家的三项伟大革命运动，这是对当代人类活动作出了最有力的、最精辟的概括。科学实验活动是比较近代的现象，它远远晚于人类的阶级斗争和生产斗争。但是科学实验的范围和科学实验的规模却在日益扩大，而扩大的速度也越来越快；这不但从其人力、物力的绝对量来说是如此，即便从其与生产斗争的对比，从相对量来说也是如此。毛主席把科学实验提到与阶级斗争、生产斗争并列，是在分析了现代科学技术之后所提出的深刻而英明的论断。‖科学实验的范围十分广阔，它包括人们结合生产劳动中的体验，为了改进技术、提高生产所作的多种多样的探索和试验，参加这方面的工作的人最多，人民公社的生产队、工厂的车间都在进行着这种小规模的科学实验工作；它是群众性的。这一方面的工作并不一定要用精密的仪器，也不一定要多少艰深的科学理论作指导；但因它密切联系生产实际，作这项工作的人又直接参加劳动，深入第一线，最能观察生产过程中的自然规律，所以这种群众性科学实验的作用和效果很大，是科学实验的一个重要方面。‖我们也要看到，当代的自然科学即便已经有了高度的发展，理论体系比较完整，可是应该说我们还远没有掌握全部自然界的奥秘，自然界中的物质运动规律没有都为我们所发现。因此，群众性的、不为已有科学理论所束缚的科学实验，倒更能突破框框，能够发现前所未知的东西。我国优秀的农业技术创造者陈永康所发现的水稻高产规律，焊接工人李贵大气切割金属的技术等都是例子。当然这样的发现只能从大量的、从多数人的工作中才会出现，但是一旦发现就是新规律，是人们对客观世界的新认识，也就因此而非常宝贵。在我们国家里，劳动人民的创造是决不会被埋没的，所以说，开展群众性的科学实验还有这一层意义。‖在科学技术发展的初期，整个事业的规模很小，从事科学研究的人也很少，他们是专业的科学家和科学家的助手们。那时每项科学研究实验只有几个人参加，使用的设备也比较简陋，同我们现在中等学校教学用的设备差不多，甚至更简单些；我们可以从保留下来的科学名家实验室或一些科学家工作情况的图片看到这一点。他们就用这些设备为现代科学技术奠定了基础。为什么他们能用简单的设备也取得那么伟大的成绩？我们固然可以说这些科学名家是有才华的人，但是更重要的是那时的科学还处在幼年，确实比较简单，对自然事物的剖析还不很精细，因此比较简单的工具就能满足要求。即便在今天，除了群众性科学实验在用比较简单的设备和仪器之外，也还有一些很重要的科学理论工作在用很简单的设备。如植物分类学家和动物分类学家，他们在研究中除了纸和笔之外，需要采集工具和放大镜，以及丰富的标本库；这也不能说是什么复杂的设备。有些甚而可以认为很“尖端”的科学问题，象要确定地球以外或太阳系以外，是否存在象地球上那样的生物。解决这个宇宙生物学问题的一项实验工作是收集从外层空间落到地球上的陨石，然后在很清洁的工作环境中打开陨石，不让陨石内部为地球上的生物物质所“污染”，取出试样，分析陨石内部含不含生物物质的痕迹，有没有由碳、氢、氧、氮等原子组成的有机物的残余。如果有，而且可以保证不是由于陨石落到地球以后才沾染上去的，那就可以说明万亿里外的宇宙空间也可能有象地球上的生物！这样的工作也不需要很复杂的设备。‖由此可见，即便是专门的科学工作</w:t>
      </w:r>
      <w:r>
        <w:rPr>
          <w:rFonts w:hint="eastAsia"/>
        </w:rPr>
        <w:lastRenderedPageBreak/>
        <w:t>者，在研究很重要的科学问题时，也不一定非用复杂的设备不可。他们研究的问题比起科学发展初期的问题是大大不同了，但他们承继了初期研究的物质条件：一两间工作室，简单的工具，一个科学家带几个助手，加上图书馆、资料室。这样工作的科学家们也在辛勤地开拓科学技术的新园地，是科学队伍中的一个重要方面军。‖但是我们在这里所要特别描述的却不是这种小规模的科学实验工作，而是突出地标志着现代科学技术特征的大规模科学实验工作。现代科学技术实验工作要求精细地剖析自然现象，因此它就必须使用相应的优良工具、仪器及特制研究设备。例如：为了观察远离太阳系的天文现象，研究银河星系、河外星系，以至一直到距离我们一百亿光年的天体，仅有小型的望远镜是不够的，我们需要直径为几米的望远镜，或直径为几十米以至一百米以上的无线电望远镜。这些设备的转动部分就有几百吨以至上千吨重，有十几层楼房那么高。再如为了研究在原子核内部以及构成物质的基本粒子，也就是尺度为</w:t>
      </w:r>
      <w:r>
        <w:rPr>
          <w:rFonts w:hint="eastAsia"/>
        </w:rPr>
        <w:t>10-14</w:t>
      </w:r>
      <w:r>
        <w:rPr>
          <w:rFonts w:hint="eastAsia"/>
        </w:rPr>
        <w:t>厘米的物质精细结构，那就需要高能粒子加速器，粒子能量达到几百亿电子伏；正在设计中的加速器粒子能量有上万亿电子伏的。这样的加速器要消耗较大的电能，有的要用上万瓩的电力；它也很庞大，要用上万吨钢铁。至于为了研究重氢的受控聚变这个几乎是无穷尽的能源，它所需要的设备，在其复杂程度规模方面也与高能粒子加速器不相上下。再举个例子：为了研究高速气流作用在物体上的力，也就是研究高速气动力学，就必须建设高速风洞，放置试验物体（也称风洞用模型）的试验段本身的尺寸就从几米到几十米，整个风洞的尺寸比这又大十几倍。风洞所需的电功率可以大到几十万瓩，等于一个大型水力发电站的功率。我们还可以举出其它的例子，但不论是哪一种大型研究设备，我们都可以概略地把它比作为一座高度现代化的工厂；建设这样大型研究设备的投资也与建设一个大型现代化工厂的投资相去不远。‖现代科学技术的大型实验设备还不只是庞大、复杂、建设投资大，我们尤其应该看到因此而带来的一些变化：由于设备投资大，所以不能重复多建同一种设备，而要尽量发挥一台设备的工作能力，使它“生产”能力最大限度地提高。要求把实验工作组织得象现代化工厂那样严密，要把每个“车间”、每个“工段”专业化，有专门的人员负责。例如，既然大型实验设备要消耗上万瓩以至几十万瓩的电力，那么变电压、变电流和配电就是一项专业工作，需要专业的电力工程师、技术员和工人主管。再如大型实验设备往往包括大量的自动控制装置，那就需要自动装置的技术人员去调整；它也包括许多电子仪器，那也需要电子学技术人员去校准和维修。复杂的电机、机械系统还需要有维修的技术员和工人；也得有维修车间，以便加工必要的零件。就是实验工作本身也不是一个人能作的，要有一个实验组，其中每个成员有一定的专职工作岗位；实验组必须严密的组织起来，在实验中紧密配合，才能作好实验。有时，实验工作是日夜进行的，息人不息设备，四班倒。所有这些都说明大型实验设备的有效运用就要求扩大科学实验的组织规模，从科学发展早期的几个人到几百人，以至千人以上。而且他们是一个“多兵种”的作战队伍，不但包括几种不同特长的实验科学技术人员，而且也包括几种配合实验工作的专业技术人员，他们并不直接参加实验工作，是为研究工作服务的第二线科学技术工作者；在数量上第二线的人员往往超过直接参与实验的第一线人员。‖可以看得出来：围绕每一项大型实验设备要有一个拥有几百人或千人以上的专门单位，即所谓专门研究所；它的组织是严密的，它的工作必须有经过仔细推敲过的年度、季度计划。一句话，科学技术的研究工作已经从手工业转变成现代工业式的企业了。‖专项现代科学实验的规模还不止于以上所说的几百人或千人以上的研究所，还可以组织几万人参加的非常复杂、非常庞大的专门研究集体。这一组织是为了实现某一</w:t>
      </w:r>
      <w:r>
        <w:rPr>
          <w:rFonts w:hint="eastAsia"/>
        </w:rPr>
        <w:lastRenderedPageBreak/>
        <w:t>具体目标，如重氢聚变能的利用，不光是为了了解和掌握自然，而且更进一步为了按照我们的目的去改造自然。这种研究组织的雏型出现于本世纪初的一些科学技术发达的资本主义国家，资本家们为榨取更高的利润，已经不能满足于学院中科学家们的那种比较“自由”的工作方式，嫌他们工作得太散漫了，不听资本家的直接指挥，从而设立了私有公司的研究部，专为公司老板搞利润更高的产品。在这里科学技术工作者连形式上的“自由”都没有了，他们必须按老板所规定的研究途径，在规定的时间内搞出新产品；为了保住一个公司某一技术“秘密”，不让公司的竞争对方知道，科学家连人身自由也没有，他们不能离开公司，必须老死在一个公司中。这种私有公司研究部是很讲究工作效率的，有严密的组织，各个部门必须配合，简直是一支为资本家卖命的研究工作“产业军”。为了适应帝国主义侵略政策的需要，这种研究组织在二十世纪四十年代到五十年代有了很大的发展，扩大为有几万人参加的专项研究集体；只不过他们的老板不是某一个资本家，而是代表垄断资本家的政府罢了。法西斯德国的航空、美帝国主义的原子弹和氢弹、洲际导弹的研究与制造等都是这样干的。‖是不是因为反对垄断资本家们的罪恶行为，我们就不考虑大规模的具有很强目的性的科学实验活动了呢？这样不加分析地对待问题自然是错误的。我们当然不可能用资本主义世界中人与人的关系来领导管理社会主义制度下的科学实验集体，但是具有一个明确目的的大规模科学实验组织是科学技术发展到现阶段的产物，是符合事物发展的客观规律的，它既可以为帝国主义服务，也可以为社会主义服务。‖为什么说大规模的科学实验组织是当代科学技术的产物呢？这是因为围绕一个具体的科学技术目标来组织一支有几万人参加的队伍，我们是在下大本钱，所以对得出结果，必须有很大的把握；而对一项科学技术工作的结果看得那么清楚，在十九世纪、或二十世纪的初年是不大可能的。在那时候，自然科学的理论体系还不完整，我们对物质的基本结构如分子、原子，以及原子核还不十分明确。因此对自然界的事物或多或少地存在着观点不定的困难，不能够把各种自然现象用物质微观结构和微观运动的知识彻底地贯串起来；也可以说我们对自然界中的道理还没有悟通。但是大约在三十年代，情况改变了，人们对自然界中小至原子核，大至银河星系，在这么广阔的范围内的物质运动规律已经在原则原理方面搞通了。虽然我们对在此范围以外的基本粒子或总星系还不太懂，在将来科学技术还要进一步发展和提高，对我们现在已经知道的东西还会有所补充而更加完善，但这并不妨碍我们对改造物质世界的信心，我们相信现代科学技术的威力足以解决差不多任何前人从未尝试过的课题：要造一条单跨为五十公里的桥吗？要钻入地壳五十公里吗？要到火星上去旅行吗？那都是可能的，可以实现的。当然，这不是说今天就能办到，有现成的答案，而是说通过大规模的科学技术工作，能在不太长的时间内完成这样的课题。也可以说这不是能不能的问题，而是从社会主义建设现阶段的全局来看，需要不需要干的问题。如果需要干，那就可以有条有理地去组织队伍，建立各种相互配合的研究组织，制定工作规划，按部就班地开展工作，最后实现原定的目标。这是组织起来的现代科学技术的巨大力量，又有什么理由不让这种力量为党和人民的伟大革命事业服务呢！‖因为象这样的大规模科学实验必须在规定的时期内完成，它的基础是已知的科学原理，而不能靠今天还完全不知道的科学原理。因为探索自然界的未知，或所谓基础理论研究是一件难于预见的事，什么时候能得出结果，或得什么样的结果都难于事先规定。所以具有一定目标的大规模科学实验是从已有科学原理出发，从应用性的理论研究开始，一直作到全套解决原定问题的具体方案，这个具体方案又必须经过实践，证明确实可行。因此如果目标是造一条单跨为五十公里的桥，那就得把这</w:t>
      </w:r>
      <w:r>
        <w:rPr>
          <w:rFonts w:hint="eastAsia"/>
        </w:rPr>
        <w:lastRenderedPageBreak/>
        <w:t>条桥造出来，并经过试用，证明它满足了原定的负荷及其它要求；如果目标是到火星上去旅行，那就得最后把人从地球上送上火星，并又把他接回地球表面，而且要保证他的健康不受过大的损害。因此看来这种科学实验工作实际包括了理论研究、工程设计、大量的试验，以及试制生产。这是工作的深度。又因为最后要通过实物试验，所以必须把问题各个方面都研究一番，不但要解决核心问题，也要解决周围有关的问题。这是工作的广度。所谓规模大，其原因是工作的高度综合性，既深又广，非有庞大的工作队伍和复杂的机构不可。‖不论是现代科学实验的复杂和庞大所带来的大型专门研究单位，或大规模科学实验集体，都说明在今天专业科学实验已成为人类社会活动的一个重要组成部分；而且它的比重还将越来越大。有些科学技术先进的国家，专从事科学实验的技术人员（不包括技术工人）在全体科技人员（不包括技术工人）中的比例，在最近二十年内已从几十分之一提高到三分之一。对这些国家来讲，也许不要几多年专干科学实验的技术人员人数就会超过工农业生产工作中的技术人员人数。如果我们把技术工人和科技人员加在一起计算，因为生产工人的人数要比科学实验的工人人数大得多，所以从事科学实验的总人数比起从事生产的总人数来要小得多。但是我们也应当看到，在社会主义社会和共产主义社会中，由于生产过程自动化将得到充分的发展，工人总人数将相对地减少。而且在成批生产的工农业生产更容易全盘自动化，在试验性生产的科学实验车间或工厂要全盘自动化有一定困难；所以在将来从事生产斗争的工人人数会相对的减少到比从事科学实验的工人人数多出不太远，那时就会出现干科学实验的人数，几乎等于干生产斗争的人数的情况。当然，现在我们国家的科学技术还比较落后，工业水平也比较低，这个情况不会在短期内出现；但是我们也不能违反事物发展的客观规律，若干年后，终有一天，在我国的科学实验的队伍与生产斗争的队伍将会差不多大。这是可以预言的。‖当我们认识到科学实验在将来的历史发展中的重要意义，我们就应该积极地去研究实验本身规律和组织管理科学实验的正确原则。应该认识到科学实验工作不同于生产斗争，它有它自己的工作和组织规律。如果我们不掌握这一点，用管理生产的方法去管理科学实验，那就会遇到困难，不能很好地推动科学实验。例如定年度计划就是个问题：科学实验必须有计划，但它毕竟不同于定型产品的成批生产，包括许多不能在事先完全肯定的因素，计划得有个较大的幅度，留有一定余地，以便作必要的调整。科学实验工作也不能象生产企业那样上交利润，但有它自己的经济核算方法。此外，有时科学实验需要规模很大的制造车间和工厂，但这是为了加工新的设计，提出试验用的样机，基本上是单件生产；这就要求一套与成批生产定型产品的组织管理方法不同的车间和工厂组织管理方法。‖以上，我试图阐明大规模科学实验的内容，它的重要性和特点；由于这是一个比较新近的现象，我自己的体会也不深，这儿的说明一定是很粗浅的。但这是一个非常重要的问题，我们应该作更深入的研究。我们应该很好地学习毛主席关于阶级斗争、生产斗争和科学实验三个伟大革命运动的指示，充分发挥现代科学技术的力量，加速祖国社会主义的建设。‖（原载《科学大众》今年第八期，转载时经作者略作修改）‖　　【日期】</w:t>
      </w:r>
    </w:p>
    <w:p w14:paraId="5106A4C2" w14:textId="77777777" w:rsidR="00886012" w:rsidRDefault="00886012" w:rsidP="00886012">
      <w:pPr>
        <w:rPr>
          <w:rFonts w:hint="eastAsia"/>
        </w:rPr>
      </w:pPr>
      <w:r>
        <w:rPr>
          <w:rFonts w:hint="eastAsia"/>
        </w:rPr>
        <w:t>‖【版面】第</w:t>
      </w:r>
      <w:r>
        <w:rPr>
          <w:rFonts w:hint="eastAsia"/>
        </w:rPr>
        <w:t>02</w:t>
      </w:r>
      <w:r>
        <w:rPr>
          <w:rFonts w:hint="eastAsia"/>
        </w:rPr>
        <w:t>版（）‖【标题】为即将播种小麦作科学技术的准备　北京全面总结今年小麦增产科学技术经验　小麦科学技术会议指出科学研究同农民生产斗争和科学实验相结合，是多快好省发展农业科学的道路‖【正文】为即将播种小麦作科学技术的准备‖北京全面总结今年小麦增产科学技术经验‖小麦科学技术会议指出科学研究同农民生产斗争和科</w:t>
      </w:r>
      <w:r>
        <w:rPr>
          <w:rFonts w:hint="eastAsia"/>
        </w:rPr>
        <w:lastRenderedPageBreak/>
        <w:t>学实验相结合，是多快好省发展农业科学的道路‖据新华社二十二日讯　在冬小麦播种以前举行的北京市小麦科学技术总结会议上，来自生产第一线的各级领导干部、科学技术工作者和老农聚集一堂，全面地总结了今年京郊小麦的增产经验，以及科学研究工作与广大群众的生产斗争、科学实验相结合的重要经验。‖今年北京郊区的小麦获得好收成，单位面积产量和总产量都达到了解放以来最高的水平。这是有组织有领导地开展群众性科学实验活动的结果。从去秋种麦以来，首都高等院校和农业科学研究单位的许多科学技术工作者，走出课堂和试验室，来到郊区人民公社的生产队，同社员和干部密切合作，在不同地区建立了七十三处、二百六十多块共三万多亩具有田间管理档案的小麦样板田。他们深入总结群众种植和管理小麦的经验，密切结合当前生产进行试验研究，并且把一些成功的科学成果和群众的经验，在大面积麦田内迅速推广，有力地促进了小麦生产。‖参加这次会议的北京市有关作物、农机、水利、气象、土壤、植病、农业经济等七个学会的科学工作者，全面分析与总结了来自七十三处、三万多亩样板田的试验对比资料，分别写出十七篇有关科学技术总结报告，为北京市秋季种麦提出不同地区的小麦栽培技术方案；并且草拟了加强群众性科学实验活动的组织领导，加强样板田和试验田的管理，以及巩固和提高农村科技小组等工作的方案。根据会上提出的大面积样板田的丰富科学研究资料，有些小麦栽培管理上多年来不明确或有争论的问题，基本上得到明确解决。一些过去在小面积试验地取得的研究成果，得到全面考察，并且提出了若干生产中迫切需要解决的重大研究课题。‖国务院副总理谭震林在会上作了重要报告。他在赞扬了北京郊区小麦丰产科学实验活动所取得的巨大成绩后，着重谈到农业科学研究如何为生产服务的问题。参加会议的人员经过热烈讨论，一致认为：农业科学工作者与农民结合，总结群众经验，种样板田和进行科学研究等一系列工作，不仅对于发展科学事业具有重大意义，对于农业科学工作者的自我改造也具有重大意义。这是一条农业科学为生产服务的具体道路，是农业科学工作者与广大群众的科学实验活动相结合的具体道路，是一条多快好省地发展农业科学事业的道路。参加会议的许多科学技术人员表示，今后要继续深入农村蹲点，自觉地投入到阶级斗争、生产斗争和科学实验三大革命运动中，加强锻炼，认真地改造思想作风，更好地为农业生产服务，在促进农业科学事业中贡献更大的力量。‖　　【日期】</w:t>
      </w:r>
    </w:p>
    <w:p w14:paraId="06EB7BF9" w14:textId="77777777" w:rsidR="00886012" w:rsidRDefault="00886012" w:rsidP="00886012">
      <w:pPr>
        <w:rPr>
          <w:rFonts w:hint="eastAsia"/>
        </w:rPr>
      </w:pPr>
      <w:r>
        <w:rPr>
          <w:rFonts w:hint="eastAsia"/>
        </w:rPr>
        <w:t>‖【版面】第</w:t>
      </w:r>
      <w:r>
        <w:rPr>
          <w:rFonts w:hint="eastAsia"/>
        </w:rPr>
        <w:t>05</w:t>
      </w:r>
      <w:r>
        <w:rPr>
          <w:rFonts w:hint="eastAsia"/>
        </w:rPr>
        <w:t>版（）‖【标题】“写中间人物”是资产阶级的文学主张‖【正文】“写中间人物”是资产阶级的文学主张‖《文艺报》编辑部‖编者按：社会主义文学创作的首要任务，是努力创造工农兵的英雄形象，还是“写中间人物”？这是当前有关文艺创作问题的一个重要争论。这是一个原则性的分歧，是关系到文艺走社会主义道路还是走资本主义道路的一场大是大非之争。《文艺报》编辑部写的这篇文章，对“写中间人物”这种资产阶级的文学主张进行了严肃的批评。现将全文和《关于“写中间人物”的材料》转载如下。‖争　论　的　焦　点‖工农兵群众的革命形象，能不能够在革命文艺中大放光彩？体现着社会主义、共产主义思想的英雄人物，能不能够在社会主义文艺中占据主导的地位？这是一个十分重要的问题，关系着我们文艺的性质和方向。延安文艺座谈会以来，围绕着这个问题，斗争一直没有停止过。无产阶级和劳动人民，坚决要求工农兵的先进榜样在文艺创作中得到突出的表现。资产阶级和满脑子资产阶级思想的人们，总是反对工农兵的英雄形象进入文学艺术领域，或者用各种办法来贬低它，排挤它，削弱它在文艺上的地位和影响。这个斗争，是无产阶级和资产阶级的斗争在文艺上的反映。随着我国社会主义革命日益深入，斗争就</w:t>
      </w:r>
      <w:r>
        <w:rPr>
          <w:rFonts w:hint="eastAsia"/>
        </w:rPr>
        <w:lastRenderedPageBreak/>
        <w:t>越发尖锐化起来。‖我们文学创作的首要任务，是努力创造工农兵的英雄形象呢，还是“写中间人物”？这是当前存在的尖锐问题。创造工农兵群众的英雄形象，这是无产阶级的主张，它保证我们的文学沿着工农兵方向前进。“写中间人物”，这是资产阶级的主张，它引导我们的文学走向资产阶级的歧途。这两种主张是不可调和的。‖一九六二年八月间，中国作家协会在大连召开了农村题材短篇小说创作座谈会。会议的主持人之一邵荃麟同志正式提出了“写中间人物”的主张。他从文艺反映现实、文艺的教育作用、文艺创作现状等方面，找出各种理由，反复强调“写中间人物”的重要性，贬低写英雄人物的重要性，要求作家们大量描写所谓“中间人物”。邵荃麟同志的理由，归纳起来，主要有以下几点：‖一、在人民群众中间，正面英雄人物是少数，“中间人物”是大多数，因此要大量描写“中间人物”。‖二、文艺创作要反映社会矛盾，而“矛盾往往集中在中间人物身上”，因此要集中笔力“写中间人物”。‖三、“文艺的主要教育对象是中间人物”；应当通过“写中间人物”来教育“中间人物”。‖四、在文艺创作中，英雄人物写多了，“中间人物”写少了；大家都写英雄人物，“路子就窄了”；要使路子宽广起来，就要多写“中间人物”。‖此外还有不少说法，暂不一一列举。总之，说来说去，无非是要把“写中间人物”推到文艺创作的最主要、最中心的地位，这就势必要把创造英雄人物的任务，从最主要、最中心的地位上排挤下来。‖文艺创作要把现实生活中的矛盾斗争典型化，就要创造各种各样的人物，自然也包括群众中介乎先进与落后之间的、暂时居于中间状态的人物。所以，问题不在于能不能写中间状态的人物；这类人物在文艺作品中经常出现，今后也会不断地出现。现在的问题是：邵荃麟同志创造了一个“中间人物”的特殊概念，提出了一套“写中间人物”的理论主张，用来同社会主义文艺创作的最主要、最中心的任务——创造英雄人物的任务相抗衡。这就是当前争论的焦点。‖什么是“中间人物”？‖邵荃麟同志所说的“中间人物”，到底是什么样的一种人物呢？‖按照邵荃麟同志的解释，所谓“中间人物”，是人民群众中、特别是农民群众中介乎好人与坏人之间的人，正面人物和反面人物之间的人，先进人物和落后人物之间的人，是身上有“旧的东西”——“几千年来个体农民的精神负担”的人。据说，在人民群众中，这种“中间状态的人是大多数”，“广大的各阶层都是中间的”。按照大连创作会议后几篇鼓吹“写中间人物”的文章的解释，有的说是“自私自利的人”，有的说是“身为劳动群众却存有缺点的落后人物”，这就把落后人物也包括在“中间人物”的范围内了。有的说，“中间人物”是“不好不坏、亦好亦坏、中不溜儿的芸芸众生”，那就是浑浑噩噩的“小人物”了。实际上，邵荃麟同志自己有时也把“中间人物”同落后人物、“小人物”混为一谈，并没有把界线划分清楚。‖为了说明“中间人物”的概念，邵荃麟同志等还从文学作品中举出了一些“中间人物”的例子（见《关于“写中间人物”的材料》）。按照他们的举例和说明，所谓“中间人物”，原来是农民和工人中动摇于社会主义、资本主义两条道路之间的人，是不革命或革命性不强的人，是不觉悟或觉悟程度很低的人，是充满着资产阶级、小资产阶级“精神负担”的人。‖那么，把我国工农群众的大多数，都概括为如此这般的“中间人物”，是否符合于客观实际呢？‖在革命的群众运动中，有先进分子和落后分子，也有暂时处于中间状态的人物。当群众的革命要求、革命积极性还没有充分发挥起来的时候，初看起来，中间状态的人物是为数不少的。但是，这种中间状态是一种暂时的、表面的、不确定的状态。随着革命运动的深入开展，绝大部分处于中间状态的人们，态度迅速地发生变化，群众中间长期蕴蓄着的革命积极性，终于象火山一般地爆发出来。这时候，社会上的革命与反革命，社会主义与反社会主义，正面与反面，互相对立的阶级斗争形势表现得日益鲜明，各种社会力量的</w:t>
      </w:r>
      <w:r>
        <w:rPr>
          <w:rFonts w:hint="eastAsia"/>
        </w:rPr>
        <w:lastRenderedPageBreak/>
        <w:t>阶级本质也都更加鲜明地突现出来。历史证明了，我国工农群众不但在民主革命时期表现出很高的革命积极性，而且在社会主义革命和社会主义建设时期也表现出很高的革命积极性。工人农民和士兵，是我们革命的主力军，是我们社会主义江山的擎天大柱。这难道不是众所周知的事实吗？‖大连创作会议是着重讨论农村题材的创作问题的。邵荃麟同志是提倡以“现实主义”态度来反映农民的精神面貌的。那么，就农民来说，是否象邵荃麟等同志所断言的那样，我国农民的大多数都是动摇于社会主义、资本主义两条道路之间的“中间人物”呢？毛主席在《关于农业合作化问题》《关于正确处理人民内部矛盾的问题》等著作中，反复指出：我国广大的贫农下中农，是积极拥护集体经济、坚决走社会主义道路的，他们是农民中的大多数，占农村人口的百分之六十到七十；动摇于社会主义、资本主义两条道路之间的，是上中农，他们是少数。我国农村社会主义改造的光辉历程，完全证实了这个马克思列宁主义的分析。以贫农下中农为骨干的广大农民，在党的领导下，在同资本主义自发势力的斗争中，不断地巩固和发展了农村的社会主义事业，风吹不倒，雷打不散。所以，从广大农民对待社会主义的态度来看，那就决不是“两头小，中间大”；而是农民的绝大多数，包括一些曾经有过摇摆的农民，经过暂时的徘徊观望之后，都终于自愿地走上了社会主义道路。对于大多数农民来说，除了社会主义，再无别的出路。可是，邵荃麟同志不是这样看。照他看来，我国农民的大多数都是缺乏社会主义积极性的、动摇于两条道路之间的“中间人物”，甚至“广大的各阶层都是中间的”。按照这种看法，我们新中国就根本不可能走社会主义道路，而只能走资本主义道路，实际上是恢复到旧中国的半封建、半殖民地的道路，我们的国家就要灭亡。“中间人物”这个特殊概念的反动性和荒谬性，不是昭然若揭吗？要知道，抹杀广大农民、广大人民群众的社会主义革命要求，否定广大人民群众的革命积极性，是国内外一切右倾机会主义者的基本观点；这同马克思列宁主义、毛泽东思想是根本对立的。‖人们的社会存在，决定人们的社会意识。工农群众的阶级地位，革命斗争和生产斗争的实践，使得他们比较容易接受新的思想。事实上，我国工农兵群众在改造客观世界的同时，也在不断地改造自己的主观世界，他们的精神面貌发生了极大的变化。固然，广大群众的思想情况，是很不相同的，有先进的，有落后的，也有不少是介乎先进与落后之间的。在群众中间，有各种落后的东西，要彻底摆脱剥削阶级的思想影响，还需要长期的奋斗。但是，总的看来，工农兵群众较之深受资产阶级思想影响的知识分子，思想感情总是要健康得多，总是比较容易接受革命的新事物。正因为这样，毛主席反复教导我们，知识分子在学习马克思列宁主义的同时，必须长期深入工农兵的火热斗争，向工农兵学习，同工农兵的思想感情打成一片。经过不同程度的思想改造，大多数知识分子尽管还没有树立无产阶级的世界观，可是，在政治态度上，也是不同程度地拥护社会主义制度的。试问：凭什么硬说工农群众的大多数都是介乎好人坏人之间、正面人物反面人物之间、动摇于社会主义道路和资本主义道路之间的“中间人物”呢？说这话的人，到底是站在什么立场？这种说法，难道不是对于我国伟大现实、伟大人民的诽谤吗？‖人民群众是历史的创造者，是新社会的主人。说人民群众的大多数都是“不好不坏、亦好亦坏、中不溜儿的芸芸众生”，也就是无知无识、无所谓好、无所谓坏的“群氓”，是浑浑噩噩的“小人物”，这不是站在反人民的立场，又是什么呢？‖可见，邵荃麟同志等所创造的“中间人物”这个概念，不但是一个十分混乱的概念，而且是一个反人民的概念。这个概念的宣扬者们，不是站在群众之中，而是凌驾于群众之上，用贵族老爷式的态度来看群众。他们用资产阶级形而上学的观点，把革命运动过程中部分群众暂时处于中间状态（不</w:t>
      </w:r>
      <w:r>
        <w:rPr>
          <w:rFonts w:hint="eastAsia"/>
        </w:rPr>
        <w:lastRenderedPageBreak/>
        <w:t>自觉或半自觉的状态）的现象，看成是孤立的、静止的、固定的、一成不变的现象，并且把它无限地膨胀起来，似乎不论在任何时间、地点、条件下，群众中的大多数人对待革命、对待革命思想的态度都是中间状态的。他们把广大的各阶层人民群众都包纳在“中间人物”的范围内，用来壮大“中间人物”的声势，以便在文艺创作上，同革命英雄人物争地盘，并且按照这种“中间人物”的精神面貌，来改造我们文艺的精神面貌，改造广大群众的精神面貌。凡是热爱革命事业、革命文艺事业的人，对此不能不保持高度的警惕。‖什么人代表着时代的主流？‖现在，我们来考查一下提倡“写中间人物”的几个主要理由，看看它们是否站得住脚。‖第一，借口英雄人物是少数，认为不可多写；强调“中间人物”是大多数，主张大写而特写：这个理由能够成立吗？‖我们要问：文艺创作对于生活的反映，是机械的、照相式的反映呢，还是主动地、创造性的反映？是为反映而反映呢，还是有目的、有重点的反映？是仅仅反映生活的现象呢，还是要通过现象反映生活的本质？邵荃麟同志不是口口声声反对简单化和机械论的吗？可是，按照他提出的公式——英雄或非英雄在艺术描写上数量的多寡，应当同他们在实际生活中人数的多寡成正比例，岂不恰恰是一种极端简单化和机械论的公式吗？‖社会主义的文艺，要反映伟大的社会主义时代，宣传社会主义、共产主义的崇高思想。不努力创造群星灿烂的工农兵英雄人物的典型形象，就不可能完成这个任务。前面说过，把工农群众的大多数看成动摇于两条道路之间的“中间人物”，是根本错误的。当然，在广大群众中间，具有高度共产主义觉悟的先进英雄人物还不是大多数，但也决不是极少数，而是已经成千上万地涌现出来。这些人是时代的精华，人民的精华，阶级的精华。他们是革命的新生力量，是群众的带头人，代表着广大群众的今天和明天。革命的文艺家必须坚定地站在革命的新生力量这一边，用热情的笔墨，为新事物开辟道路。必须看到，在我们文艺家的笔下，英雄人物不是写得多，而是写得太少；正是在这一点上，我们的文艺有愧于我们的时代和人民。现在应当是急起直追的时候了。‖反过来说，如果我们的文艺家们听信了邵荃麟同志的主张，不去着重描写代表时代主流的工农兵的英雄形象，而去大写特写不好不坏的“中间人物”，那就不但不能反映我们社会主义时代的本质，而且我们文艺的社会主义的性质也必然要发生变化。我们不妨设想：如果全面地实现了“写中间人物”的一套主张，在我们的文学书刊上，戏剧舞台上，电影银幕上，到处都是动摇于社会主义、资本主义两条道路之间的、不革命或革命性不强的、不觉悟或觉悟程度很低的、满身都是“旧的东西”——“个体农民的精神负担”和“阴暗心理”的人，那将把我们的伟大时代、伟大人民歪曲成什么样子？我们的文艺还配称为社会主义的文艺吗？‖所谓“矛盾往往集中在中间人物身上”‖第二，说当前的社会矛盾“往往集中在中间人物身上”，要写矛盾，就要大写“中间人物”。这个理由是臆造的，根本不能成立。‖社会主义的文艺必须反映当代的社会矛盾，其中最主要、最普遍的矛盾是社会主义同资本主义的矛盾，无产阶级和劳动人民同资产阶级的矛盾，无产阶级思想同资产阶级思想的矛盾。我们的文艺应当把这种矛盾斗争典型化，创造各种人物，影响广大群众，推动矛盾斗争向着有利于社会主义的方向发展。所谓写矛盾，主要是写工农兵群众的火热斗争，今天说来，主要是兴无灭资的斗争；这就不能不着重描写矛盾的主导面，不能不着重描写站在矛盾的主导面解决矛盾、推动生活前进的英雄人物。固然，在社会主义革命和建设的火热斗争中，在社会主义、资本主义两条道路的斗争中，所有的人都会在不同程度上受到革命风暴的影响，因此我们并不排斥对于矛盾斗争的侧面描写，包括对于某些中间状态人物的正确描写；然而，难道不是处于矛盾斗争漩涡中心的工农兵群众的英雄人物、领</w:t>
      </w:r>
      <w:r>
        <w:rPr>
          <w:rFonts w:hint="eastAsia"/>
        </w:rPr>
        <w:lastRenderedPageBreak/>
        <w:t>袖人物掌握着矛盾斗争的关键，反而是游离于火热斗争之外的“中间人物”更能够体现矛盾斗争的性质和方向吗？硬说“矛盾往往集中在中间人物身上”，岂不是要抹杀矛盾斗争的主导面——无产阶级和革命人民的决定作用，或者转移矛盾斗争的目标吗？‖所谓“矛盾往往集中在中间人物身上”，还指的是“中间人物”在社会主义革命过程中的内心矛盾。邵荃麟同志站在“中间人物”的立场，把自己的全部兴趣和同情倾注在那些动摇于社会主义、资本主义两条道路之间的人物身上。在他看来，这些人夹在互不相容的两条道路中间，要观望而不能长期观望，要徘徊而没有徘徊余地，好不痛苦！他不是以批判态度、而是以同情态度看待“几千年来个体农民的精神负担”的。他不是以历史唯物主义观点，把这种“精神负担”看成是剥削阶级长期影响的结果，是一定社会条件下的产物，是能够随着社会条件的变化而逐渐变化的。相反，他是以历史唯心主义观点，把这种“精神负担”看成是世代相传的、农民身上固有的东西，是很难改变的。他竟然认为，我国农民从个体经济走到集体经济的伟大过程，不是农民在政治上、经济上、思想上的解放过程，而是“痛苦的过程”或“苦难的历程”。这样，他所说的“矛盾往往集中在中间人物身上”，就是意味着所谓“中间人物”的农民被一场革命风暴卷入社会主义浪潮时的内心的矛盾和“痛苦”。因此，他要求作家们着重描写这些农民在农业社会主义改造中的“苦难的历程”和“阴暗心理”。显然，这决不是站在无产阶级和贫农下中农的立场看问题，而是站在资产阶级、小资产阶级的立场，用极端阴暗的心理看待翻身农民和农民的翻身事业。根据这种理论主张写出来的作品，断然是反社会主义的毒草，不会是什么好东西。‖用“中间人物”来教育“中间人物”？‖第三，夸大“写中间人物”的教育作用，认定“中间人物”是文艺教育的主要对象，主张通过“写中间人物”来教育“中间人物”。这都是说不通的。‖我们的文艺，是工农兵群众前进的号角，是无产阶级战斗的武器，是全体劳动人民文化生活上的良师益友，而不是一部分“中间人物”的专用课本。群众中的先进与落后是可以互相转化的，中间状态终归是要向两极分化的，先进与落后的斗争则是长期存在的。夸大“中间人物”的数量，从而夸大“写中间人物”的教育作用，都是经不住客观事实的检验的。把文艺的教育作用任意割裂，似乎写先进人物就为的教育先进分子，写落后人物就为的教育落后分子，而“写中间人物”就为的教育中间分子，这不是极端简单化和机械论，又是什么呢？‖社会主义文艺，必须用社会主义、共产主义思想教育人民，因此必须着重描写体现着社会主义、共产主义精神的英雄人物。当然，正确地描写群众中不自觉、半自觉的人物的改造过程，也是需要的，凡是写得好的，也会产生良好的教育作用。可是，正象在实际生活中，落后的或比较落后的人们的转变和进步，往往是由于先进分子的带动、帮助和影响；社会主义文艺作品中英雄人物、先进人物的典型形象在广大群众中产生的强大教育鼓舞作用，也决不是“中间人物”的描写所能代替的。从刘胡兰、李有国、董存瑞、朱老忠、许云峰到雷锋、梁生宝、李双双、大寨英雄、南柳英雄和大庆英雄们的动人形象，成为广大群众学习的榜样。但是，“写中间人物”的倡导者们，从资产阶级的艺术观点看问题，总是抱怨群众缺乏鉴别能力。他们看到有些作品中的英雄人物，不及“中间人物”写得那么细致，却反而受到群众更大的欢迎，为此忿忿不平。这说明他们多么不了解群众力争上游的感情，不了解群众对于英雄人物的渴望；对于文艺的教育作用，他们的认识又是多么肤浅和片面化啊。社会主义文艺对于广大群众和青年一代的思想教育，是以正面的教育为主呢，还是以反面的或侧面的教育为主？是单靠冷静的分析呢，还是要结合以热情的鼓舞？是引导群众向前看呢，还是引导他们向后看？是激励群众奋发起来呢，还是宣扬消极、动摇的情绪使得群众消沉下去？这是必须认真考虑的。英雄</w:t>
      </w:r>
      <w:r>
        <w:rPr>
          <w:rFonts w:hint="eastAsia"/>
        </w:rPr>
        <w:lastRenderedPageBreak/>
        <w:t>的时代，需要英雄的形象。人民群众多么渴望从书刊上、银幕上、舞台上看到更多更好的、充满着革命英雄主义气概、共产主义风格的光辉榜样，成为鼓舞群众兴无灭资、改造世界的强大精神力量！工农兵群众多么渴望文艺作品发挥更大的正面教育鼓舞作用，帮助培养青年一代，培养革命事业的接班人！但是，“写中间人物”的倡导者们，却力图把那些不好不坏的“中间人物”、自私自利的落后人物、浑浑噩噩的“小人物”推到文艺创作的主要地位；同时抱怨写共产主义风格太多，反对创造新英雄人物的完美形象。这不是排斥社会主义文艺用社会主义、共产主义精神教育人民的作用，又是什么呢？‖什么路子才是宽广的？‖第四，说英雄人物写得多，创作的“路子就窄了”；只有多写“中间人物”，路子才会宽广起来。这真是奇谈怪论！‖要辨别路子的宽与窄，首先要问：是什么样的路子？是无产阶级文艺的路子呢，还是资产阶级文艺的路子？前者是无产阶级开辟的光明大道，后者是资产阶级走绝了的死胡同。在无产阶级和劳动人民看来，我们的时代，是英雄辈出的时代，真是“数风流人物，还看今朝”。在我们的时代，英雄人物的活动天地是无限广阔的，作家描写英雄人物的可能性也是无穷无尽的。同样是大公无私，敢想敢干，同样是共产主义风格，在各行各业的每一个具体人物身上的具体表现，是千差万别的。社会主义、共产主义的英雄主义，是文艺史上从来没有接触过的伟大主题，从事社会主义文艺创作的一切有志之士，纵使竭毕生的精力，也是写不完、画不完、唱不完的。至于那些不好不坏的“中间人物”，那些动摇的人，多余的人，自私的人，渺小的人，阴暗的人，内心分裂的人，则是几百年来资产阶级作家们早已写烂了的，是文学史上的陈腔滥调。今天的作家们用新的观点来写，自然还可以写一些。但是，作为写光明的陪衬则可，作为创作的首要任务则不可。在今天提倡大写“中间人物”，势必要把我们的文艺引到资产阶级的死胡同里去。‖提倡人物多样化，必须有一个前提，就是要保证英雄人物的描写居于优先的、主导的地位。热情地歌颂工农兵群众的英雄人物，是社会主义新文艺区别于资产阶级旧文艺的最主要、最显著的特色之一。取消了这个特色，就是取消了社会主义新文艺本身。谁也没有说过，我们的文艺只能写英雄，只能写模范，不能写其他人物。写英雄，写模范，也要在矛盾斗争中、在各种人物的关系中表现他们，才能真实地、生动地描写出来。但是那些口口声声念叨着“两头小，中间大”的人，却一味地抱怨“只写萌芽，路子就窄了”、“只写模范，就太狭窄了”。在这些人的心目中，只有资产阶级文艺的老路才是“宽广”的！围绕着人物描写问题，存在着两条道路的斗争，不是表现得非常明显吗？‖近几年来，有些文艺团体和文艺刊物，包括我们自己在内，对于创造英雄人物的重要性，没有进行有力的宣传，有时还发表一些错误言论，把创作引入歧途。同时，不少作家由于世界观没有进行认真的改造，加之在不同程度上脱离了群众的火热斗争，他们对工农兵的英雄人物，缺乏热烈的阶级感情。这样，反映在文学创作中间，新英雄人物的光辉形象出现得很少，文学的革命性、战斗性因此减弱了。作为文学团体的领导人，邵荃麟同志不是针对这个缺点，鼓励和引导作家们为创造英雄形象、提高文学的战斗力而奋斗；反而说什么“革命性是够的”，“革命性都很强”，不要多写革命性强的英雄人物了，而要多写不革命或革命性不强的“中间人物”。这是令人难以理解的！“写中间人物”的倡导者们不总是宣扬“中间人物”的描写“有深度”，鄙薄许多英雄人物的描写犯了“单纯化”、“简单化”、“概念化”的错误吗？如果事情确实是这样的，为什么只肯在“写中间人物”方面“锦上添花”，不肯在写英雄人物方面“雪里送炭”呢？要写好英雄人物，就必须鼓励作家们投入群众的火热斗争，从现实生活的矛盾斗争中概括先进人物的光辉形象。“写中间人物”的倡导者们却与此相反，他们宁愿作家们安</w:t>
      </w:r>
      <w:r>
        <w:rPr>
          <w:rFonts w:hint="eastAsia"/>
        </w:rPr>
        <w:lastRenderedPageBreak/>
        <w:t>于现状，描写平凡琐碎的小事情。人们不禁要问：为什么凡是有利于工农兵、有利于工农兵方向的事情就那么不热心，凡是不利于工农兵、不利于工农兵方向的事情就那么热心呢？‖反对歪曲恩格斯和毛主席的原意‖邵荃麟同志肆意歪曲恩格斯和毛主席的话，作为提倡“写中间人物”的理论根据，也是应当受到反驳的。‖邵荃麟同志对于恩格斯《给哈克纳斯的信》，做了极其错误的解释。这封信的基本精神，是恳切地希望和要求作家着力表现工人阶级的先进人物，描写工人阶级的革命斗争，认为这种描绘应当“在现实主义的领域中要求一个地位”。恩格斯批评《城市姑娘》的作者把工人形象描写得过于消极，缺乏典型意义，没有正确地表现出十九世纪八十年代的时代风貌。不难看出，恩格斯对这本小说是不满意的，他寄希望于这位女作家的另一部作品，热望她在以后的创作中着重表现工人阶级的积极方面。这样一封充满革命精神的信，难道可以歪曲为似乎恩格斯也赞成着重描写工人阶级的消极面，大写不好不坏的“中间人物”吗？‖谁都知道，毛主席《在延安文艺座谈会上的讲话》，从头到尾都是要求革命的文艺工作者歌颂无产阶级，歌颂工农兵，歌颂光明，要求作家写出新的人物，新的世界。毛主席要求文艺工作者长期地无条件地全心全意地投身于工农兵群众的火热斗争，用马克思列宁主义的阶级观点去观察、分析各个阶级，各种人物，各种社会现象；认为必须这样做，才有可能进入创作过程，写出适合工农兵需要的作品来。难道这些话也可以加以歪曲，似乎毛主席也赞成着重描写不好不坏的“中间人物”吗？‖恩格斯早就批评过德国的所谓“真正社会主义者”的作家们，责备他们“并不歌颂倔强的叱咤风云的革命的无产者”，而一味地“歌颂各种各样的‘小人物’”。这同《给哈克纳斯的信》中反对专门描写工人生活的消极方面，思想立场是一致的。一九五五年，毛主席在《合作化的带头人陈学孟》一文的按语中说：“在中国，这类英雄人物何止成千上万，可惜文学家们还没有去找他们”。八、九年过去了，我们的文学创作并没有很好地回答这个问题。现在，邵荃麟同志却歪曲恩格斯和毛主席的原意，为自己的错误主张作辩护，这就进一步暴露了“写中间人物”这个理论主张的反马克思主义的实质。‖可见，从文艺反映时代、文艺的教育作用和文艺创作现状来看，从对于马克思主义经典著作的错误解释来看，邵荃麟同志提出的“写中间人物”的理论主张及其主要理由，都是站不住脚的，都是同马克思主义的文艺思想、同文艺的工农兵方向、同社会主义的文艺路线背道而驰的。‖必须指出：尽管这种理论主张是极端错误的，经不住驳斥的，可是它仍然有一定的迷惑作用，可能受到、事实上已经受到一部分作家的欢迎。欢迎这种主张的，有以下的几种人：第一种人，站在资产阶级立场上，根本不赞成歌颂无产阶级和劳动人民中间的英雄人物。他们在无产阶级专政的条件下，不敢公开说要颂扬资产阶级，要反对无产阶级和贫农下中农。他们欢迎“写中间人物”的理论，认为这就是他们的理论，因为这个理论实际上导致颂扬资产阶级，反对无产阶级和贫农下中农。第二种人，由于脱离群众的火热斗争，灵魂深处仍然保留着资产阶级、小资产阶级的王国。他们看不到群众中间的英雄人物和先进事物，看到的都是消极的、落后的东西。他们欣赏消极的、落后的东西，对先进的东西不感兴趣。他们的精神世界太窄了，容纳不了新时代英雄的高大形象。这种人自己的精神状态就停留在“中间人物”的水平，当然欢迎“写中间人物”的主张。第三种人，知道写英雄人物是一条比较艰苦的路，要在生活实践和艺术创作上克服一系列的困难，要全心全意同工农兵结合，要积极参加工农兵的阶级斗争、生产斗争和科学实验。他们害怕困难，宁愿走轻便的道路，听到有人把这种旁门便道理论化了，可以心安理得地、大摇大摆地走下去了，自然非常高兴，认为替自己“开了路子”。此外，有些同志长期忽视理论学习，不注意钻研马克思</w:t>
      </w:r>
      <w:r>
        <w:rPr>
          <w:rFonts w:hint="eastAsia"/>
        </w:rPr>
        <w:lastRenderedPageBreak/>
        <w:t>列宁主义、毛泽东思想，他们很容易做别人的思想俘虏——不是做教条主义的俘虏，就是做修正主义的俘虏。无论从什么角度赞成“写中间人物”的主张，都是非常危险的！这些人在不同程度上违背了正确的方向——文艺为工农兵、为社会主义服务的方向，已经或者可能成为修正主义的同路人。现在应该是迷途知返的时候了！‖什么是“现实主义深化”？‖用“写中间人物”代替写英雄人物，势必要排斥革命现实主义和革命浪漫主义相结合的创作方法。‖在大连创作会议上，邵荃麟同志提出了“现实主义深化”的理论。什么是“现实主义深化”呢？据说就是要写出现实斗争的长期性、艰苦性、复杂性。如果是按照阶级斗争的观点，正确地描写人民群众改造世界的艰苦复杂的战斗历程，那当然是很好的。但是，邵荃麟同志所说的长期性、艰苦性、复杂性，却是要通过大量的“中间人物”形象，着重描写人民群众身上的“旧的东西”，概括“几千年来个体农民的精神负担”；而革命的新事物，新人物，社会主义时代的革命精神，革命英雄主义的时代风貌，是没有纳入他的“现实主义深化”的范围之内的。请问：这是什么样的现实主义？邵荃麟同志把我们文学的革命性和现实性对立起来，抽掉了革命性。他所提倡的现实主义，是抽掉了革命性的现实主义，更是抽掉了共产主义者的革命理想的现实主义。这种现实主义，本质上就是资产阶级的现实主义，是反对社会主义和共产主义的现实主义。沿着这样的现实主义“深化”下去，岂不是要把我们的文学拖到反社会主义的道路上去，成为资产阶级反动文学的变种吗？‖同“写中间人物”、“现实主义深化”的理论主张相配合，邵荃麟同志还特别提倡文学创作描写“平平凡凡”的事物，提倡“以小见大”，“从一粒米看大千世界”，把这看做是达到现实主义深度的重要途径。如果是用马克思主义的革命观点来认识生活，当然也可以从工农群众平凡的日常生活中发现不平凡的东西，具有尖锐意义和普遍意义的东西，加以集中概括，写出因小及大的作品，这种作品也是需要的。但是，如果抛弃了革命精神，厌倦于革命斗争，堵塞了投身于火热斗争、同群众结合的道路，天天关在书斋里体味着“从一粒米看大千世界”的奥妙，眼光势必局限于狭小的日常琐事上，那就只能写出平庸的、渺小的东西，只会以小见小，不会以小见大，哪里能够表现出大时代的壮美诗意呢？‖然而，邵荃麟同志正是要用他那“现实主义深化”和“平平凡凡的现实主义”来代替革命现实主义和革命浪漫主义相结合的创作方法。‖革命现实主义的根本要求，是描写人民群众变革现实的火热斗争，表现人民群众改造世界的伟大精神面貌。革命浪漫主义的灵魂，是革命理想主义，革命英雄主义。革命现实主义和革命浪漫主义，有机地互相结合在一起，构成一个完整的创作方法。提出这个创作方法，为的促使我们的文艺创作进一步地革命化：不仅正确地反映现实，而且对现实产生强大的革命改造的作用。实践这个创作方法的主要前提，是文艺家思想感情的革命化。文艺家的思想感情改变了，自然会抛弃资产阶级老一套的创作方法，接受无产阶级的最好的创作方法。无产阶级的革命的创作方法从来不是强加于任何人的；但也不允许任何人对它做任意的曲解。‖邵荃麟同志一方面说我们的文学革命性“够”了，革命英雄主义“多”了，也就是说不再需要什么革命浪漫主义了；可是另一方面又说，从他那“现实主义深化”的基础上，将要“产生强大的浪漫主义”，这不是很奇怪的吗？难道革命浪漫主义不是产生在充满着革命英雄主义的火热斗争中，成长在作家的革命热情与革命理想中，体现在革命英雄人物的光辉形象中，而是产生在抽掉了革命性的现实主义和根本缺乏革命性的“中间人物”的描写中吗？既然不要革命了，所谓从“现实主义深化”的基础上“寻求革命现实主义和革命浪漫主义相结合的道路”，怎么可能呢？‖需要照照镜子‖我们的文艺是要着重描写工农兵的先进人物呢，还是要大写所谓“不好不坏”的“中间人物”？是歌颂工农兵群众的</w:t>
      </w:r>
      <w:r>
        <w:rPr>
          <w:rFonts w:hint="eastAsia"/>
        </w:rPr>
        <w:lastRenderedPageBreak/>
        <w:t>丰功伟绩呢，还是宣扬或者“暴露”他们身上的所谓“旧的东西”？这是文艺家的根本立场问题，也是社会主义的文艺路线和反社会主义的文艺路线的根本分歧。提倡“写中间人物”，提倡“现实主义深化”，实质上就是提倡作家不去写先进人物，不去歌颂人民的革命精神，鼓舞人民前进；而是提倡作家热中于写落后、写动摇，宣扬或者“暴露”人民的“缺点”，引导人民向后退。‖新中国成立以来，在这个根本问题上的斗争，是没有间断过的。我们批判过电影《武训传》，因为它把武训这个封建社会中最丑恶、最虚伪、最反动的奴才，当做人民群众反抗封建压迫的英雄人物加以歌颂。我们批判过胡风反革命集团、资产阶级右派分子诋毁新英雄人物、反对塑造工农兵的英雄形象、反对无产阶级的创作方法的反动言论，批判过他们歪曲革命现实、歪曲工农兵形象的反动作品。胡风不是起劲地宣扬过“精神奴役的创伤”、“真实的现实主义”这类反动透顶的理论吗？胡风不是提倡过描写“最平凡的事件”、“最停滞的生活”，鼓吹过“一个人是一个世界”、“从一粒砂看世界”的谬论吗？胡风不是诬蔑我们提倡描写重大题材、英雄人物、为政治斗争服务的主张是一把“扼杀文艺”的“刀子”吗？曾经参加过批判胡风等人的反动文艺思想的人，今天却拾起胡风等人用过的武器，同文艺的工农兵方向、社会主义的文艺路线作斗争，这难道是可以原谅的吗？‖现代修正主义的文艺，是我们的反面教材。现代修正主义者诽谤社会主义文艺作品中的革命英雄形象是“钢骨水泥堆起来的人”，是“公式化”的产物。他们提倡“非英雄化”，说什么无所谓正面人物反面人物，鼓吹大写“既说不上好又说不上坏的普通人”。在他们的作品中，不是把资产阶级个人主义者当做时代英雄加以歌颂，就是津津有味地讲述“小人物”的不幸遭遇。他们挂的是社会主义文艺的招牌，卖的是资产阶级文艺的私货，从而把无产阶级的社会主义文艺演变为现代资产阶级反动文艺的附庸。“写中间人物”、“现实主义深化”的倡导者们，难道不该用现代修正主义文艺这面镜子照照自己，从中吸取必要的教训吗？‖邵荃麟同志提倡大写“中间人物”，是有他的历史根源的。一九四一年，正当抗日战争如火如荼的时候，他在他的小说集《英雄》一书的《题记》中说：这个集子的“各篇里所描写的，非但找不到半个英雄，相反地，倒几乎全是一些社会上最委琐最卑微的人物。”而“对于这些卑微的人物，我却是爱好的，好象是朋友在一起厮混得久一些，自不免有一种眷恋之情。”可见，“非英雄化”的思想，在邵荃麟同志的脑子里不是今天才有的。‖必须看到，经过反对胡风反革命集团、反对资产阶级右派和反对国际上的现代修正主义的斗争，群众的觉悟大大提高了。现在谁要赤裸裸地提出反对文艺为工农兵、为社会主义服务的方向，反对歌颂工农兵的英雄主义，反对无产阶级的创作方法，公开地为资产阶级、小资产阶级思想张目，是不大可能了。现在一些人的办法要巧妙得多，他们表面上还说一些拥护党的文艺方针之类的冠冕堂皇的话；同时尽量宣扬一些不革命或革命性不强的东西，实际上是资产阶级、小资产阶级的东西，来同无产阶级的革命事物争地盘；提出一些用马克思主义词句装扮起来的似是而非的主张，实际上是资产阶级、小资产阶级的理论主张，来迎合文艺界一部分人的落后心理，使他们逐步脱离无产阶级的文艺方向。因此，当前的斗争，就更带有曲折的、复杂的性质。不能简单地对待这类资产阶级的理论主张。应当认真地对待它们。它们在文艺界是有一定市场的。‖这是文艺上的大是大非之争‖近几年来，在我国政治、经济各个战线上，无产阶级同资产阶级的阶级斗争，社会主义、资本主义两条道路的斗争，进行得很激烈。这个斗争，不可能不反映到文艺战线上来。围绕着“写中间人物”的一系列理论主张，以及必然要展开的对这些理论主张的讨论和批判，就是社会上的阶级斗争和两条道路的斗争在文艺上的一个尖锐的反映。‖邵荃麟同志提出的一系列理论主张，</w:t>
      </w:r>
      <w:r>
        <w:rPr>
          <w:rFonts w:hint="eastAsia"/>
        </w:rPr>
        <w:lastRenderedPageBreak/>
        <w:t>都是有利于资产阶级而不利于无产阶级，有利于资本主义而不利于社会主义的。‖第一，在我国城乡阶级斗争、两条道路斗争尖锐化的时期，邵荃麟同志等提出了“中间人物”的概念。按照这个概念及其说明，我国工农群众的大多数，广大各阶层的人民，都是动摇于两条道路之间，游离于社会主义革命之外的；而坚决革命的，坚决走社会主义道路的，仅仅是少数人。实际上，这是用“中间人物”这个超阶级的概念来造成混乱，模糊阶级对立、阶级斗争的阵容，抹杀广大群众（包括群众中暂时处于中间状态的人们）的革命要求，否定群众中的英雄人物、先进人物的群众基础，否定社会主义革命和社会主义建设的群众基础。这是根本违反事实的。它只能起到壮大资本主义声势、削弱社会主义力量的反动作用。‖第二，文艺创作是通过人物描写体现作家的思想立场的。主张努力创造工农兵的英雄形象，这就是力图巩固与扩大革命的、社会主义的力量在文艺上、在社会生活上的地位和影响。主张“写中间人物”，这就是力图削弱与缩小革命的、社会主义的力量在文艺上、在社会生活上的地位和影响。前者是通过对英雄人物的热情歌颂，用体现在英雄人物身上的社会主义、共产主义精神教育广大人民。后者是通过对“中间人物”消极方面的同情和欣赏的笔墨，用体现在这些人物身上的资产阶级思想、小资产阶级思想腐蚀人民群众。所以，在文艺创作上，排挤英雄人物，就是排挤社会主义和共产主义。‖第三，歌颂工农兵的英雄人物，就是歌颂无产阶级，鼓舞革命人民的斗争勇气和胜利信心。以同情和欣赏的笔墨“写中间人物”，实际上是歌颂资产阶级和小资产阶级，是削弱革命人民的斗争勇气和胜利信心。正象毛主席所说：“你是资产阶级文艺家，你就不歌颂无产阶级而歌颂资产阶级；你是无产阶级文艺家，你就不歌颂资产阶级而歌颂无产阶级和劳动人民：二者必居其一。”这个问题，在今天尤其尖锐：作为新中国的文艺家，特别是党员文艺家，是鼓舞工农兵群众同心同德，从事兴无灭资的斗争呢，还是使得群众离心离德，败坏社会主义革命和建设的事业？这是必须认真考虑的。但是有些人借口英雄人物是“萌芽”，人数比例“小”，认为值不得多写；他们动不动就把写英雄人物同“公式化”“概念化”扯在一起，以“证明”英雄人物之不可多写。这是什么意思呢？要知道，“讥笑新的幼芽软弱，抱着轻浮的知识分子的怀疑态度等等，——这一切实际上是资产阶级反对无产阶级的阶级斗争手段，是保护资本主义而反对社会主义。”列宁的这段话是值得我们记取的。‖第四，同创造工农兵英雄形象的任务相对立，而提倡“写中间人物”；同描写工农兵的火热斗争的要求相对立，而提倡“写平平凡凡”；同革命现实主义与革命浪漫主义相结合的创作方法相对立，而提倡“现实主义深化”：这一切都是要抽掉我们文学的革命的、社会主义的内容，抽掉它的阶级性、战斗性和现实性，使它变成一种不革命或革命性稀薄的“中间文学”，然后沿着资产阶级的斜坡滑下去，直到变成彻头彻尾的资产阶级反动文学而后已。事实上，“写中间人物”的倡导者们，是不会停留在“写中间人物”这一步的。他们不是也在提倡描写“小人物”吗？不是也在提倡描写反党的“英雄”吗？这些人也不会停留在“写平平凡凡”这一步。他们不是也在提倡描写很不平凡的、“批判”社会主义现实的作品吗？所谓“现实主义深化”，必然要向着反社会主义的方向“深化”下去，愈陷愈深。阶级斗争有它自己的规律。看不到这一点，就要犯绝大的错误。‖可见，我们同邵荃麟同志的争论，不是一般的文艺理论上的争论，而是文艺上的社会主义道路同资本主义道路的斗争，是无产阶级的社会主义的文艺路线同资产阶级的反社会主义的文艺路线的斗争，是大是大非之争。在我国社会主义革命日益深入的今天，社会上的资产阶级、小资产阶级中间抵抗社会主义革命改造的力量，竟然在我们文学团体的领导机构中间，找到了它们的代言人。这个事实，还不够使我们十分痛</w:t>
      </w:r>
      <w:r>
        <w:rPr>
          <w:rFonts w:hint="eastAsia"/>
        </w:rPr>
        <w:lastRenderedPageBreak/>
        <w:t>心而猛醒起来吗？‖一九六二年，正当国内外阶级斗争尖锐化、我国农村形势发生暂时困难的时候，有些人脱离了工农群众战胜敌人、克服困难的火热斗争，看不见工农群众气吞山河的英雄气概，丧失了革命理想和革命乐观主义。在他们看来，文艺为工农兵、为社会主义服务的方向，社会主义的文艺路线，革命现实主义和革命浪漫主义相结合，创造光辉的英雄形象……这些旗帜都应当收拾起来了，而应当代之以“写中间人物”、“现实主义深化”的旗号。在他们的心目中，无产阶级的理想人物是并不存在的。他们宁愿把所谓“中间人物”当做他们的理想人物，实际上是用落后人物的眼光来观察社会生活，用反面人物的心理来看待社会主义社会的矛盾斗争，用灰暗的色彩来描画广大群众的精神面貌，用资产阶级、小资产阶级思想来消磨群众的斗志。如果他们的主张实现了，势必要取消我们文艺的革命灵魂，使得我们的社会主义文艺逐步演变为资产阶级的反动文艺。这种文艺只能腐蚀、破坏、瓦解社会主义的经济基础，为社会主义向资本主义“和平演变”服务。问题的严重性就在这里。为了巩固、发展社会主义和社会主义文艺的阵地，必须针对这种极端错误的理论主张，进行公开的讨论和批判，清除它们的恶劣影响。‖　　【日期】</w:t>
      </w:r>
    </w:p>
    <w:p w14:paraId="12FFBC9A" w14:textId="77777777" w:rsidR="00886012" w:rsidRDefault="00886012" w:rsidP="00886012">
      <w:pPr>
        <w:rPr>
          <w:rFonts w:hint="eastAsia"/>
        </w:rPr>
      </w:pPr>
      <w:r>
        <w:rPr>
          <w:rFonts w:hint="eastAsia"/>
        </w:rPr>
        <w:t>‖【版面】第</w:t>
      </w:r>
      <w:r>
        <w:rPr>
          <w:rFonts w:hint="eastAsia"/>
        </w:rPr>
        <w:t>06</w:t>
      </w:r>
      <w:r>
        <w:rPr>
          <w:rFonts w:hint="eastAsia"/>
        </w:rPr>
        <w:t>版（）‖【标题】马歇在法共中央会议上的报告‖【正文】马歇在法共中央会议上的报告‖新华社二十日讯　巴黎消息：法国共产党机关报《人道报》十一月九日刊登了法共中央政治局委员、中央书记乔治·马歇在法共中央委员会会议上所作报告的详细摘要。‖马歇指出，苏共作出的决定“使法共领导机构、全党和我国绝大多数人民对于好几个问题发生疑问。在苏联共产党内发生了什么事情，为什么这些措施来得那么快，这种改变是否意味着苏共的政治方向、特别是外交政策的改变呢？”‖谈及苏联领导人的解释时，马歇说：‖“我们的苏联同志是从与我们一样的原则性立场出发的，即：各国共产党和工人党的自主对所有的党全有效，其中也包括苏共。因此，他们又说：我们新近作出的决定仅仅属于我们自己的职责范围。对各兄弟党来说，重要的是向它们保证，我们的政策将不会有任何改变。‖“苏共代表团向我们说明的工作和领导上的不正常情况是怎样的呢？赫鲁晓夫同志在党的领导机构内已经开始不遵守某些列宁主义原则了。例如，他倾向于擅自作出一些该由党的领导机构作出的重大决定，不考虑同志们的意见，想把他个人的解决办法强加于人。他不促进领导机构内的讨论，不容许批评，成绩归自己，错误和缺点的责任推卸给同志。他并不总是以必要的审慎态度来执行他的重要职责，开始不谦逊了。‖“为了证明这个评价，向我们提出了好几个事实。例如，由于请好几百名客人参加中央委员会会议的作法，中央委员会正式委员们的研讨工作便弄得很困难了。就在最近，赫鲁晓夫同志发表了一篇经济问题的即席演说，没有事先进行任何讨论。他不顾正式的负责人，把越来越多的任务交给他左右亲近的人员。‖“从向我们说的这一切中可以看出，首先是在苏联内政的某些方面，赫鲁晓夫同志的工作和领导方法已经产生了消极后果。为了实现二十二大的纲领中规定的目标，必须纠正这些方法所产生的缺点，但也不低估在农业方面取得的成就。‖“他们向我们提出了许多事例，我们可以把苏联同志的想法概括为一句说：农业政策没有充分考虑到苏联各个地区的自然条件的极大差异。这一政策缺乏连续性，在某些情况下造成了不确定的气氛。赫鲁晓夫同志不接受农业负责人的意见，而他的决定却使这些人处于难于完成工作的恶劣处境下。‖“最后，人们向我们说，还很难解释为什么有缩小党的基层组织在农业中的作用、但却增加行政机构的倾向。‖“苏联的工业和科学取得了巨大成就。然而，前后不一贯的干预往往引起建立一些多余的机构。‖“关于苏联的对外政策和有关国</w:t>
      </w:r>
      <w:r>
        <w:rPr>
          <w:rFonts w:hint="eastAsia"/>
        </w:rPr>
        <w:lastRenderedPageBreak/>
        <w:t>际共产主义运动的问题，同志们坚定地坚持这一事实：除了一些考虑不够的作法之外，他们认为，这一政策是正确和妥当的，包括政策的执行。‖“因此，实际上，赫鲁晓夫同志的不良工作和领导方法，主要是在国内方面，特别是在农业方面，产生了消极后果。‖“主席团在赫鲁晓夫同志的主持下，讨论了两天。主席团委员们怀着对赫鲁晓夫的崇敬和尊重心情，本着作为主席团委员的负责精神，提出了他们的意见和批评。‖“在讨论之后，赫鲁晓夫同志接受了对他提出的主要批评。他提到自己的健康状况和年龄，宣布说他不再能完成他的任务了。他提出了辞职。在这种情况下，唯一能作决定的中央委员会召集了会议。赫鲁晓夫同志自始至终都在场。‖“据苏联同志向我们代表团提供的情况，他们的决定是根据党的民主原则和党章而作出的。苏共客观地考虑了赫鲁晓夫同志的功过，对他的活动作了多方面的估价。他仍为中央委员会委员一事就证明了这一点。‖“重要的是，苏共在它觉得必要时努力帮助赫鲁晓夫同志摆脱他的缺点之后，毫不费力地结束了不符合二十大和二十二大精神的方法和实践。因此，这两次代表大会的精神和决议是不可改变的，不再允许任何人不遵守党和国家生活中的民主原则。‖“正是本着这种精神，他们才对一直存在的缺点进行了批评，以便予以消除。例如，反对对党的基层组织的作用的一切限制，反对集体领导中的缺陷，反对光自我吹嘘而不对取得的成绩作客观分析，不考虑不足之处以便予以克服，反对把权力过分集中于一些领导人手里和一切无限颂扬他们的功绩的倾向，这并不是说应该低估领导人的作用。”‖在外交政策方面，马歇说：“苏联领导人肯定了他们的基本方针：‖“一、他们赞成列宁关于不同社会制度国家和平共处的原则，赞成为加强和平、国际缓和、各国人民之间的友好合作而不懈斗争。他们在德国问题、东南亚问题和其它国际问题上的立场不变。‖“二、他们赞成停止军备竞赛、普遍和全面裁军。他们对禁止某些核试验的莫斯科条约的估价不变。‖“三、他们一如既往，支持民族解放运动。‖“四、他们将竭尽全力加强同社会主义阵营国家的联系和改善同它们的关系。‖“五、他们将尽全力加强同马克思列宁主义共产党的兄弟联系。‖“因此，这就重申了一种与我们共同的政策，我们打算坚定地和积极地坚持这一政策，因为它符合世界和平事业、我们两国人民和我们两国的利益。”‖关于国际运动的团结问题，马歇指出：‖“在这方面，赫鲁晓夫同志的缺点由‘一些狂妄行为’表现出来，这些行为并未妨碍正确路线的正确执行。我们的同志向我们说，‘所公布的一切文件以及不同的时候致兄弟党的信件，仍然完全有效，都不改变。这一切都是主席团同意的。’‖“苏联代表团确认了苏共同我们一起为争取国际共产主义运动在马克思列宁主义原则的基础上，在一九五七年和一九六○年莫斯科会议宣言和声明基础上的团结而斗争的决心。关于召开一次新国际会议的建议（包括在十二月十五日召开二十六党筹备会议在内）仍然有效。‖“苏联领导人否认了这种暗示：苏共将设法同中共领导人在意识形态方面妥协。他们说，他们注意到某些迹象，这些迹象表明有举行讨论以克服分歧的新的可能性。我们在莫斯科的时候，已有中国派一个代表团参加十一月七日的庆祝的可能性。‖“法国共产党重视能有助于克服分歧和有助于国际共产主义运动团结事业的任何措施和倡议。我们不变的路线，一向是维护同中国共产党和中国人民的团结和友谊。我们支持各种旨在建立对解决面临的问题更为有利的气氛的倡议。我们始终申明，我党将不遗余力地为世界共产主义运动的团结作出贡献，这种团结是反帝、争取和平、和平共处、民主和社会主义的斗争获得胜利的保证。不言而喻，同中国领导人的左倾和民族主义路线妥协，对国际共产主义运动、对中国人民本身、对我们党及其反对个人专权的斗争所必需的广泛团结政策来说，都是危险的。‖“这就是罗歇同志向我们十七大作的报告的精神所在。我们坚决</w:t>
      </w:r>
      <w:r>
        <w:rPr>
          <w:rFonts w:hint="eastAsia"/>
        </w:rPr>
        <w:lastRenderedPageBreak/>
        <w:t>支持这条路线，我党中央委员会最近一次会议已经重申了这一点。‖“我们感到高兴的是，我们两党已经重申它们的继续筹备国际会议的共同愿望，以便会议重申一九五七年和一九六○年宣言和声明的原则，分析自那时以来发生的变化，并从中得出整个共产主义运动的共同结论。这要求在两条战线上进行斗争：既反对今天成为主要危险的教条主义，也反对不断有所表现的右倾机会主义。”‖　　【日期】</w:t>
      </w:r>
    </w:p>
    <w:p w14:paraId="77F31BCF" w14:textId="77777777" w:rsidR="00886012" w:rsidRDefault="00886012" w:rsidP="00886012">
      <w:pPr>
        <w:rPr>
          <w:rFonts w:hint="eastAsia"/>
        </w:rPr>
      </w:pPr>
      <w:r>
        <w:rPr>
          <w:rFonts w:hint="eastAsia"/>
        </w:rPr>
        <w:t>‖【版面】第</w:t>
      </w:r>
      <w:r>
        <w:rPr>
          <w:rFonts w:hint="eastAsia"/>
        </w:rPr>
        <w:t>06</w:t>
      </w:r>
      <w:r>
        <w:rPr>
          <w:rFonts w:hint="eastAsia"/>
        </w:rPr>
        <w:t>版（）‖【标题】坚决同旧世界决裂‖【正文】坚决同旧世界决裂‖胡万春‖为什么“不是味道”？‖最近接到一位同志来信，向我提了一个问题。‖这位同志在信中说：“在当前文化大革命的形势下，搞创作的同志也应该关心文艺理论方面的一些问题。”他并且在信中提出一个非常有意义的问题：“怎么才能摆脱旧的思想和旧的艺术趣味的影响，写出真正属于我们自己的、全新的——也就是从内容到形式都是无产阶级的作品？”‖这个问题引起了我很大的兴趣。我觉得这个问题有意义，这是我们当代所有作家都需要去解决的问题。记得在好几年以前，我在阅读作品时往往有这样的感觉：比方说，有时读完了一部长篇或者一篇短篇小说，心里总感到这个作品好象有什么问题，可一下子又说不出是什么问题。作者是当代的，描写的是社会主义的新社会和新人物，主题也没有什么不好，似乎又找不出什么问题。在比较长的一段时期中，我碰到这种问题总是很困惑。后来，在一次工人作者的座谈会上，我听到一个工人同志说：“我们有些作品写的是劳动人民，可又有点不是味道。”对了，我也是这种感觉——“不是味道”！可还是不明确，这种作品究竟为什么“不是味道”？又经过一、二年，大概是由于自己经过了一段时间学习、生活、创作以后，思想水平有所提高了吧？我终于明白了这种作品问题的所在。大凡有这种问题的作品，都有这样几点共同点：譬如作者经历过旧社会生活并受过旧文化熏陶的；作品的内容是新的；艺术趣味是旧的；人物是工农兵，感情是小资产阶级的；有劳动人民的身份，又有贾宝玉式的美，等等。这就使这种作品形成了如此微妙的局面，写的是新社会、新人物、新主题，用的是旧的思想感情、旧的艺术趣味、旧的审美观。这真象“面粉拌石灰，看看雪雪白，吃吃不是味。”至于这种作品究竟有多少？我没有统计过，不敢妄说。可总之是有这种作品。为什么会产生这样的作品呢？我想，根本原因是：我们有些描写社会主义新世界的作家，他的脑子还让旧世界的锁链束缚着，还没有和旧世界决裂。因此，新社会、新人物、新主题只要是通过这位作家的大脑皮层的过滤，就象从上海大世界的哈哈镜里反映出来的形象一样，使事物的客观面貌歪曲了。‖前年，我读到了篇小说《归家》，这个问题完全明朗化了。小说是描写人民公社化以后的农村面貌，主人公是农业专科学校毕业的农村姑娘李菊英和青年农民朱彦。内容提要是“以菊英归家后的生活遭遇和两个青年的感情纠葛为情节的主线，围绕着他们对待工作、生活的态度，展现了公社化后云南农村生活的若干侧面，反映了农村中两条道路的斗争，刻划了一九六一年整风整社后农村新老干部的精神风貌，以及他们对农村技术改革的迫切愿望。”作家不是在表现新社会、新人物、新主题吗？可是整部小说却笼罩着一层旧世界的纱幕，通过人与人之间的关系处处流露出旧的道德观念。问题不在于作品能不能表现旧的道德观念，而是作者自身是在批判呢，还是作为构成人物关系的自然流露？且看主人公李菊英和朱彦这一对青年男女，他们的爱情纠葛是那么地充满“曲折的柔情”；感情的纤细、复杂，以及他和她的外形美，同今天的劳动人民是格格不入的。如果说他们的身份是青年农民，那么他们的灵魂却完全是小资产阶级的。难道小资产阶级的思想感情就不能表现吗？不，问题是作者是把他们作为劳</w:t>
      </w:r>
      <w:r>
        <w:rPr>
          <w:rFonts w:hint="eastAsia"/>
        </w:rPr>
        <w:lastRenderedPageBreak/>
        <w:t>动人民的英雄歌颂的呢，还是作为反面人物批判的？从艺术上来看，文字相当流畅，象有些人所说的“犹如行云流水”，但是和农民性格是有不相称之处的：不象农民的语言，更象知识分子的语言。看得出作者的努力，但是除了一堆粗话诸如“他妈的”、“坏种”、“老子××”等以外，完全缺乏质朴的农民语言，生活气息太淡薄了。并且字里行间，常常透露作者自身的旧的艺术趣味。朱彦的父亲，令人想起解放前画家画的“臂膊比大腿粗”的劳动人民的形象。也许有人会说：“爱情是最难写的，弄不好就会有‘小资’……”。问题是用什么观点去写，是无产阶级的，还是资产阶级、小资产阶级的？总之，照我的看法，这是一部典型的“面粉拌石灰”的作品……‖不仅是描写今天新生活的作品存在这样的问题，就是描写近代革命题材的作品也有这种问题。例如《三家巷》和《苦斗》中的主人公周炳，他是一个工人形象吗？不，任何一位读过《红楼梦》的同志，都会觉得他太象贾宝玉了。也许有人会说，作品写的不是现在的工人呀，怎么能用现在的审美观去要求“三十年代前后的工人形象”呢？不过我们也可以问一句：难道“三十年代前后的工人形象”象曹雪芹时代的贾宝玉形象吗？当然，这两部作品远不止存在这样的问题，它们在思想倾向上也还存在着更严重的问题。我只想说明一点，只要作家本身的美学观念还是旧的，他就无法正确地表现无产阶级的美。‖写到这里，我们不妨问一句：创作的目的究竟是为了什么？如果是为了无产阶级革命，那么我们的作品就是要去改造世界。我们希望改造成怎样的世界呢？是共产主义的新世界，还是资本主义的旧世界？假使是前者而不是后者，这就要求我们作家自身来个思想革命。一个头脑还让旧世界的锁链束缚着的作家，他是不可能“写出真正属于我们自己的、全新的——也就是从内容到形式都是无产阶级的作品”来的。早在一百多年以前，马克思和恩格斯就在《共产党宣言》里说过：“共产主义革命就是同传统的所有制关系实行最彻底的决裂；毫不奇怪，它在自己的发展进程中要同传统的观念实行最彻底的决裂。”要使我们的观念和旧世界决裂，树立起全新的无产阶级的新观念，唯一的办法就是按照毛泽东同志所教导我们的去做，彻底地把我们的思想“来一番改造”。如果我们没有思想改造的决心，尽管我们嘴巴上说得天花乱坠，甚至发表声明说：“我的作品是为了革命，为了把现社会改造成共产主义的新世界。”其结果只能适得其反，不仅不能起到“推动历史的前进”的作用，反而会起促退的作用。‖思想改造的第一关‖对于作家来说，要进行自身的思想大革命，把自己头脑中资产阶级的封建阶级的残余——旧的世界观、旧的思想感情、旧的艺术趣味、旧的审美观全部推翻，彻底地清除出去，逐步地树立无产阶级的世界观、无产阶级的思想感情、无产阶级的艺术趣味、无产阶级的审美观，这并不是一件容易的事情，必须经过一个长期的、痛苦的、反复的思想改造的过程。在这个过程中，首先是要自觉地把立足点站到劳动人民方面来，有自觉革命的要求。‖由于不少知识分子是从旧社会经历过来并受过旧文化的熏陶，有些观念已经根深蒂固，这给思想改造带来了艰巨的一面。有一次，我和一位文艺界的朋友进行了一次有意义的交谈，这对我颇有启发教育。我说自己解放前连一本书也没读过，解放后学习马列主义、毛泽东思想也较困难，主要是文化水平太低。现在文化是提高了，但底子差，文学修养也不够，创作上困难很多。他笑了笑说：“文化低的确是有困难。好象知识分子有这方面有利的一面。可在我看来，你这不利的一面正好是你有利的一面，你受旧文化的影响比我少，包袱也比我小。我是知识分子出身，有知识似乎是有利的一面，但恰恰也是我不利的一面；我十八岁就熟读孔子的《论语》，脑子里什么乌七八糟的东西都有。一个人的脑子就是这样，年轻时候接受的东西往往印象比较深。有些旧的东西进去了，现在要请它们出来也实在不容易。自己想要改</w:t>
      </w:r>
      <w:r>
        <w:rPr>
          <w:rFonts w:hint="eastAsia"/>
        </w:rPr>
        <w:lastRenderedPageBreak/>
        <w:t>造思想，想脑子里多有些马克思列宁主义，可孔老夫子偏偏要在脑子里捣蛋，有时这个顽固的老头子还会把马克思赶出来哩……现在看来，象我这样的知识分子，光是关在书房里读马克思、列宁、毛泽东的著作是不行的，一定要和工农结合，到实际的斗争生活中去学习，才能有效地改造自己的思想呀！”这些话经过了好几年我也没有忘记，的确发人沉思。原来一个人的思想改造，只有让马克思主义思想把非马克思主义思想赶跑了，才能取得一些进步。可这又是多么不容易呀？而思想感情、艺术趣味的解决，情况更复杂，前进或后退都是潜移默化地进行着的。它们比理论上的解决，也许更艰巨、复杂一些。‖而且，思想改造最容易犯的一个毛病是：我们工人常常说的“理论一大套，实际做不到。”我常想，我们有些同志讲大道理、做报告是满正确的，他懂得什么是资产阶级的“人性论”、“人道主义”等等，也能批判它们。可当他们一拿起笔来写小说、剧本，毛病就来了，“人性论”和“人道主义”恰恰是出在他自己的作品里，这是什么原因呢？我想，他讲大道理所以对头，是因为这些道理是马克思说的、列宁说的、毛泽东说的，所以是正确的。而当他写作品时，必须用自己最具体的形象、感情来反映世界观，这必须要他自己说，不能用别人说的来代替，必须把自己的灵魂放在读者或观众面前，所以他错误的东西就无法掩盖地暴露了。而犯这种毛病的，总归是那些长期脱离生活、脱离工农群众、脱离生产斗争和阶级斗争的同志。因为他们没有到斗争生活中去学习马克思列宁主义，没有和工农兵打成一片，所以尽管关在书房里学到了许多马列主义抽象的词句，却没有真正将立足点移到工农兵方面来，没有工农兵的思想感情，没有工农兵的灵魂，也没有工农兵的语言。这样的同志写作品是没有不犯错误的。而他所学到的马克思列宁主义词句，也是不巩固的，在适当的气候条件下，他照样会顽强地提出自己错误的主张。其表现形式，无非是在马克思列宁主义词句掩盖下贩卖资产阶级文艺思想的私货罢了。因此，这种脱离实际的思想改造是不彻底的，是解决不了根本问题的。‖毛泽东同志在《人的正确思想是从那里来的？》一文中告诉我们，一个人的正确思想，只能是从实际的社会生活中获得的，只能是从生产斗争、阶级斗争和科学实验三大革命运动中去获得的。因此任何脱离实际的思想改造，关门学习马克思列宁主义，是不可能使我们的思想从根本上解决问题的。这就是我们今天为什么必须强调到工农兵群众中去思想改造，到火热的斗争生活中去思想改造的根本原因。不去和工农兵结合，就不是真的愿意思想改造。思想改造的第一关，就是不怕艰苦，愿意离开安逸的生活到工农兵的斗争生活里去。对于作家来说，把深入工农兵生活，参加斗‖争，单单理解为解决创作源泉问题，这是片面的。应该首先是为了思想改造。只有在工农兵的斗争生活中和学习马克思列宁主义著作结合起来，才能使马克思列宁主义和毛泽东思想的立场、观点、方法变为自己的血肉，变成真正属于自己的东西。只有在改造客观世界的同时也改造我们的主观世界，才能使我们的头脑里真正树立起全新的、无产阶级的世界观。‖还要改造艺术技巧‖对于作家来说，自身的改造还有复杂的一面。‖他不仅要在生产斗争、阶级斗争和科学实验的三大革命运动中改造自己，并且还要把来自现实生活的素材进行改造，用适当的艺术技巧写出能改造客观世界的作品。所以，这里要达到三个改造：第一，改造自己思想。第二，改造生活素材。第三，改造艺术技巧。这三者又有主次之分：思想是灵魂，生活是基础，技巧是手段，它们三者既是相联系的，又是有区别的，但三者都需要改造。没有这三者的改造，就不可能完全和旧世界决裂，也不可能写出完全属于我们自己的、全新的——也就是从内容到形式都是无产阶级的作品。事实上，从作家深入生活改造思想、掌握生活素材，到写出作品，整个创作过程，都是一个自觉改造的过程。有这个</w:t>
      </w:r>
      <w:r>
        <w:rPr>
          <w:rFonts w:hint="eastAsia"/>
        </w:rPr>
        <w:lastRenderedPageBreak/>
        <w:t>改造，和没有这个改造，是有区别的。一般地说，作品所达到的程度和作家进行三者改造的程度是成正比的。‖从相联系的角度看，首先是思想改造。如果思想改造得好，有了无产阶级的立场、观点和思想感情，那么就有利于改造生活素材和改造艺术技巧。所以思想改造是个纲。但是作家的思想改造还有他自身的特点的。因为作家的艺术技巧有时候同样会影响生活素材的取舍和改造。谁都知道，正确的政治观点是需要通过形象艺术地表现出来的。而且，改造生活素材又和艺术构思联系在一起的。所谓改造生活素材，就是认识生活、研究生活、提炼生活，由表及里、去粗存精的过程，就是改造的过程。而我们的社会生活又有其自身的特点，我们的社会主义社会，是“刚刚从资本主义社会中产生出来，因此在各方面，即在经济、道德和智慧方面都还保留其所由脱胎出来的那个旧社会痕迹”的社会。具体地说，在我们的社会中，新思想与旧思想，新人物与旧人物，新道德与旧道德，有时不是那么截然分明的。这里又是有斗争又有联系，而且还纠葛在一起的。因此，我们这个社会主义的社会，是个充满着新旧斗争而又是新旧交替的社会。一个思想改造比较好的作家，他就会站在共产主义的高度来观察生活，他通过分析、研究，会区分出什么是“新”，什么是“旧”，从而把“新”——也就是共产主义的萌芽集中概括起来，发掘出共产主义的主题和英雄人物，来抨击对立面旧思想和旧人物。而一个思想改造不那么好的作家，他就不会自觉地站在共产主义的高度去观察生活；他只会站在“现实的水平线上”，也就是所谓“现实主义的深化”，这样观察生活的结果，他只会看到“中间人物”甚至“落后人物”，而完全看不到——也不相信——共产主义的英雄人物。当然也不会发掘出共产主义的新思想去抨击旧思想。改造生活素材，是从观察生活开始的，经过分析、研究以后，认识了生活，从而进行艺术构思，决定材料的取舍——也就是改造。取什么？舍什么？歌颂什么？批判什么？首先决定于作家的世界观。而一个作家是否具有无产阶级的世界观，他的程度如何，就决定于他的思想改造程度如何。‖“现实主义的深化”拆穿了说，就是所谓“写真实”的老调子。所谓“写真实”，实际上就是否定无产阶级世界观的作用。列宁曾经写过一篇《对谁有利》的文章，这个题目本身就值得我们想一想。我们究竟希望自己的作品对谁有利？既然有一个对谁有利的问题，就有立场问题和政治态度问题，就不能否定世界观的作用。老实说，古往今来，所有的作家，从生活到创作，都有一个改造生活素材的过程。生活素材不经改造，就没有任何作品。纯客观地反映生活的作家，是不存在的。因此，作家的思想改造，是否具有无产阶级世界观，对改造生活素材是起着决定作用的。‖为什么又必须改造艺术技巧呢？艺术技巧和思想改造有什么关系？和改造生活素材有什么关系呢？所谓艺术技巧，实际上包括艺术趣味、审美观和风格样式，以及情调、语言等等。思想改造得好，感情是无产阶级的，自然有助于改造艺术技巧。所以思想改造还是根本的。但是又有其复杂的一面，因为世界上所有的作家，都是从读书开始的，决不是从写作开始的——也即是先读了前人的作品，学了前人的经验，才用来写作自己的作品的。而前人的作品，不外是中外的古典文学作品。它们或者是封建社会的，或者是资本主义社会的，无产阶级文学的产生，还不到一个世纪，真正成为经典著作的，数量终究是非常少的。而即使是无产阶级的文学作品，它们还是从继承前人——自然是批判地——经验的基础上产生的，它们中间有些作品也还带有旧的痕迹。因此，这就给当代的无产阶级的作家带来了新的困难，他们既要批判地从非无产阶级作家的作品里取得经验，又要写出属于自己的、全新的、无产阶级的作品。与此同时，我们当代作家在改造思想时也带来了新的困难，不仅“活人”要拖他后腿，“死人”也要拖他后腿。（“活人”是指社会上还有资产阶级思想影响，</w:t>
      </w:r>
      <w:r>
        <w:rPr>
          <w:rFonts w:hint="eastAsia"/>
        </w:rPr>
        <w:lastRenderedPageBreak/>
        <w:t>“死人”是指已经死了的作家的作品。）这样，我们要在吸收前人经验时用马列主义的观点加以批判，这种批判地吸收必须“如同我们对于食物一样，必须经过自己的口腔咀嚼和胃肠运动，送进唾液胃液肠液，把它分解为精华和糟粕两部分，然后排泄其糟粕，吸收其精华，才能对我们的身体有益，决不能生吞活剥地毫无批判地吸收。”（《新民主主义论》）只有按照毛泽东同志这个教导去做，我们才能不受或少受前人作品的消极影响，从而获得我们所需要的、有益的创作经验，为我们创作社会主义文艺作品服务。除此之外，我们还必须经常检查已经具有了的艺术技巧。这是我们常常容易忽视的，特别是受过旧文化影响较深的同志。这就象我们工厂里的清仓工作，仓库里已经有的存货，什么是腐烂了的不适用的，什么是有用的，必须经常地去清理清理。否则，一笔糊涂账，好货坏货一起用在机器上，机器就会出毛病，报废。要知道，我们所掌握的艺术技巧，是个不小的仓库，包括着艺术趣味、审美观和风格样式，以及情调、语言等等。凡是旧的不适用的东西，它们常常会在我们创作此时此地新作品时败坏质量。所以，我们有必要经常地经过检查抛弃一些东西，并且增加一些无产阶级新作家写的新作品中所有的新东西。艺术技巧虽然只是一种创作的手段，但是当我们进行艺术构思时，它同样会影响着我们对生活素材的改造。因为艺术构思同样能够决定生活素材的取与舍，有旧的艺术趣味，他必然对生活中带有旧趣味的素材感兴趣，反之，他有无产阶级的艺术趣味，那么他必然会对生活中健康的带有无产阶级趣味的素材感兴趣。由此可见，我们要创作出全新的无产阶级的作品，不仅要改造我们的思想，同时还要改造我们的艺术技巧。艺术技巧，决不是技术，它实质上是作家的美学观的反映——它和作家的世界观是联系在一起的。具有什么样的美学观，就会写出怎么样的作品。我们所以要改造美学观，这是我们时代的需要所决定的。美学观同样是有两种，一种是无产阶级的，另一种是资产阶级的。所以，在我们作家的面前是存在着两种美学观的斗争的。能够注意改造自己的美学观，才能树立起我们自己的、无产阶级的美学观，为创造无产阶级文学作品服务。‖从两双手看世界观‖世界观是人们对于周围客观世界总的看法，对于如何改造来自客观世界的生活素材，以及改造艺术技巧起着决定作用。既然思想改造和树立无产阶级世界观是最根本的，为什么要把改造生活素材和改造艺术技巧区别开来说呢？我以为，这样区别一下有好处，它的好处在于使我们清楚地懂得作家、艺术家自身改造的特点。就好比一串珠项链，它是完整的、总的一串，但我们仔细地审查一下每一颗珠子，挑拣出有疵病的，补充上漂白无瑕的，有什么不好呢？要知道，有这三个方面的改造和没有这三个方面的改造，最终结果是完全不同的。我们社会主义生活中涌现的英雄人物，都是通过和旧事物、旧思想的搏斗而产生的。他们是在生产斗争和阶级斗争中涌现出来的，有时常常会让一些旧思想、旧事物的假象掩盖着，失去了本来的面貌。如果我们自身的思想改造比较好，就能够用无产阶级的世界观去揭开这层假象，看到新事物和英雄人物的本来面貌。反之，我们由于自身的旧思想的束缚，不仅不能揭开这层假象，反而会把新事物歪曲掉，把英雄人物看成了“中间人物”或“落后人物”了。举例来说，有这样一位老师傅，车间里有些人说他“老封建”，对待人很粗暴，不会团结人。有一次，他看到一个年轻的女艺徒，因为怕手上长老茧不好看，戴了三副手套在干活，手指粗得象“油条”，以至于一颗小螺丝帽掉在地上也拣不起来。老师傅批评了她：“你的手怕感冒呀？”‖旁边一个青工说：“人家那手又细又白，又那样柔软，是有诗意的……干吗一定要人家生老茧呢？”‖老师傅说：“要是每个人的手都是又细又白，象棉花糖那样软绵绵的，全国六亿五千万人都没得饭吃，没得衣服穿了……”‖比方又有这样一个例子：有一次，老师傅到</w:t>
      </w:r>
      <w:r>
        <w:rPr>
          <w:rFonts w:hint="eastAsia"/>
        </w:rPr>
        <w:lastRenderedPageBreak/>
        <w:t>邻居家去串门。那家邻居刚结婚，新房布置得很漂亮，床上放着鲜红的绸面被子。这位老师傅很高兴，一面贺喜，一面情不自禁地走到床边，用手去摸摸漂亮的被子。‖“现在年轻人结婚可阔气啦，这被子是绸的哩！”他这么说着，抬头问主人：“这得花多少钱呀？”‖年轻的主人说：“光一块面子就二十块钱哩。”‖老师傅摇着头：“啧啧啧！真漂亮！”‖因为他的手布满老茧，有老茧的手一到冬天就发硬，象锉刀一样。他摸着绸被面，一条丝线被手上的老茧勾住了；他连忙缩回手，把丝线拉出很长一段。‖年轻的主人很不高兴：“啊哟！看你那手！”‖老师傅是无心的，这一来心里很不好受，连声说：“对不起！对不起！”悻悻地走了。‖“瞧他！粗手粗脚的，真是个粗坯！”‖以后，车间里就传开了这样的“笑话”。当然，这使那位老师傅很伤心，但他却自豪地说：“哼！我还为有这样一双手高兴哩。”这更招来了有些人的“笑话”……‖然而，当人们看到他那双粗糙、坚硬的手干的活时，都没法“笑话”了。一只雪雪亮的机件，其精密度简直达到不差一根头发丝的三分之一，着实令人吃惊。这是怎么做出来的呢？当然，这后面又有许多故事……‖这位老师傅的手究竟算是美的呢？还是丑的？这件事是很平淡，却是思想意识上阶级斗争的反映。象这样的生活素材，用不同的观点去处理，用不同的艺术技巧去表现，会出现两种完全不同的结果。真如《共产党宣言》中所指出的那样，无产阶级“如果不炸毁构成官方社会的整个上层，就不能抬起头来，挺起胸来。”这里所指“构成官方社会的整个上层”，自然是指剥削阶级的法权、思想。那位老师傅不是在挣破这束缚着人们头脑的旧世界的锁链吗？而我们作家自身，如果头脑里还让旧世界的锁链束缚着，就无法看到那位老师傅的共产主义思想的萌芽。也许会走向反面，把他看成可笑的、粗鲁的老工人，看成“中间人物”或其他什么人物。就是在理论上通了，把那位老师傅看成英雄人物了，如果艺术技巧没有改造，用旧的艺术趣味去看待，用旧的审美观去看待，结果还是会歪曲了英雄形象，出现“面粉拌石灰”的现象。‖在小说《归家》中，作者是怎样描写他所歌颂的农村姑娘李菊英和青年农民朱彦的呢？我只想引下面一小段：‖他很想伸出手抚摸一下她的脸、她的头发，摸索摸索她的手，就象五年以前那样，轻轻的贴着耳朵，讲几句只有童年才能理解的幼稚可笑的话。机会就在面前；只要他肯伸出手去，岂止可以触到美丽的脸、光泽的发、柔软的双手？……‖作者是通过朱彦的眼睛来看待李菊英的美的，要知道朱彦不是被作者批判的人物，是歌颂的人物。那么，李菊英这双手——“柔软的双手”，在作者看来当然也是美的。而在我们今天，这种缺乏劳动的手，完全不值得歌颂的，它不是美的，是丑的。如果用这样的艺术趣味，用这样的审美观，去写上面所讲到的那位老师傅，会把那位英雄人物写成什么样子呢？不要小看这种艺术技巧，好象是形象描写的手法问题，不，它既和世界观联系在一起，又和具体的艺术构思联系在一起的。来自客观世界的生活素材，通过作者主观世界的改造，会出现两种不同的结果。不仅世界观会影响生活素材的改造，就是艺术技巧——作家美学观的反映——也会影响生活素材的改造。毛泽东同志在《实践论》里说过：“无产阶级和革命人民改造世界的斗争，包括实现下述的任务：改造客观世界，也改造自己的主观世界——改造自己的认识能力，改造主观世界同客观世界的关系。”由此可见，我们今天的作家欲求得自己的作品能起到改造客观世界的作用，就首先要改造自己的主观世界；包括改造自己的世界观和美学观。最根本的办法：学习马克思列宁主义，学习毛泽东著作，到工农兵群众火热的斗争生活中去学习，彻底改造思想；经常注意批判地吸收中外古典文学的经验，不让它们拉后腿；经常改造既得的艺术技巧，以求得兴无灭资。能这样，那么，我们就能真正与旧世界决裂了。‖同旧世界彻底决裂是艰巨的、长期的。我们当然不应该要求所有作</w:t>
      </w:r>
      <w:r>
        <w:rPr>
          <w:rFonts w:hint="eastAsia"/>
        </w:rPr>
        <w:lastRenderedPageBreak/>
        <w:t>家改造好了再去创作，但应该要求他通过不断改造有去旧更新的表现。既然社会主义社会本身还存在新旧两种思想的斗争，有阶级斗争，而且这个社会还存在三个差别——城乡差别，工农差别，体力劳动和脑力劳动差别；还存在着资产阶级的法权；还有旧道德观念的影响，那么我们就当然不应该要求所有作家一下子就写出一点点也没有这些痕迹的作品。但我们应该要求逐步地减少这种痕迹，应该不宣扬社会主义、共产主义的对立面，应该宣扬社会主义、共产主义的思想和艺术美。我们的奋斗目标应该是写出完全属于我们自己的、全新的、从内容到形式都是无产阶级的作品来。‖让我们大家下最大的决心，按照党的教导，按照马克思列宁主义和毛泽东思想所指引的道路，向着人类最伟大的理想——共产主义的道路迈进吧！让我们坚决地和旧世界决裂吧！让我们为无产阶级的文学事业作出更大的贡献吧！毛泽东文艺思想万岁！‖　　【日期】</w:t>
      </w:r>
    </w:p>
    <w:p w14:paraId="447ED96C" w14:textId="77777777" w:rsidR="00886012" w:rsidRDefault="00886012" w:rsidP="00886012">
      <w:pPr>
        <w:rPr>
          <w:rFonts w:hint="eastAsia"/>
        </w:rPr>
      </w:pPr>
      <w:r>
        <w:rPr>
          <w:rFonts w:hint="eastAsia"/>
        </w:rPr>
        <w:t>‖【版面】第</w:t>
      </w:r>
      <w:r>
        <w:rPr>
          <w:rFonts w:hint="eastAsia"/>
        </w:rPr>
        <w:t>06</w:t>
      </w:r>
      <w:r>
        <w:rPr>
          <w:rFonts w:hint="eastAsia"/>
        </w:rPr>
        <w:t>版（）‖【标题】坚决同旧世界决裂‖【正文】坚决同旧世界决裂‖胡万春‖为什么“不是味道”？‖最近接到一位同志来信，向我提了一个问题。‖这位同志在信中说：“在当前文化大革命的形势下，搞创作的同志也应该关心文艺理论方面的一些问题。”他并且在信中提出一个非常有意义的问题：“怎么才能摆脱旧的思想和旧的艺术趣味的影响，写出真正属于我们自己的、全新的——也就是从内容到形式都是无产阶级的作品？”‖这个问题引起了我很大的兴趣。我觉得这个问题有意义，这是我们当代所有作家都需要去解决的问题。记得在好几年以前，我在阅读作品时往往有这样的感觉：比方说，有时读完了一部长篇或者一篇短篇小说，心里总感到这个作品好象有什么问题，可一下子又说不出是什么问题。作者是当代的，描写的是社会主义的新社会和新人物，主题也没有什么不好，似乎又找不出什么问题。在比较长的一段时期中，我碰到这种问题总是很困惑。后来，在一次工人作者的座谈会上，我听到一个工人同志说：“我们有些作品写的是劳动人民，可又有点不是味道。”对了，我也是这种感觉——“不是味道”！可还是不明确，这种作品究竟为什么“不是味道”？又经过一、二年，大概是由于自己经过了一段时间学习、生活、创作以后，思想水平有所提高了吧？我终于明白了这种作品问题的所在。大凡有这种问题的作品，都有这样几点共同点：譬如作者经历过旧社会生活并受过旧文化熏陶的；作品的内容是新的；艺术趣味是旧的；人物是工农兵，感情是小资产阶级的；有劳动人民的身份，又有贾宝玉式的美，等等。这就使这种作品形成了如此微妙的局面，写的是新社会、新人物、新主题，用的是旧的思想感情、旧的艺术趣味、旧的审美观。这真象“面粉拌石灰，看看雪雪白，吃吃不是味。”至于这种作品究竟有多少？我没有统计过，不敢妄说。可总之是有这种作品。为什么会产生这样的作品呢？我想，根本原因是：我们有些描写社会主义新世界的作家，他的脑子还让旧世界的锁链束缚着，还没有和旧世界决裂。因此，新社会、新人物、新主题只要是通过这位作家的大脑皮层的过滤，就象从上海大世界的哈哈镜里反映出来的形象一样，使事物的客观面貌歪曲了。‖前年，我读到了篇小说《归家》，这个问题完全明朗化了。小说是描写人民公社化以后的农村面貌，主人公是农业专科学校毕业的农村姑娘李菊英和青年农民朱彦。内容提要是“以菊英归家后的生活遭遇和两个青年的感情纠葛为情节的主线，围绕着他们对待工作、生活的态度，展现了公社化后云南农村生活的若干侧面，反映了农村中两条道路的斗争，刻划了一九六一年整风整社后农村新老干部的精神风貌，以及他们对农村技术改革的迫切愿望。”作家不是在表现新社会、新人物、新主题吗？可是整部小说却笼罩着一层旧世界的纱幕，通过人与人之间的关系处处</w:t>
      </w:r>
      <w:r>
        <w:rPr>
          <w:rFonts w:hint="eastAsia"/>
        </w:rPr>
        <w:lastRenderedPageBreak/>
        <w:t>流露出旧的道德观念。问题不在于作品能不能表现旧的道德观念，而是作者自身是在批判呢，还是作为构成人物关系的自然流露？且看主人公李菊英和朱彦这一对青年男女，他们的爱情纠葛是那么地充满“曲折的柔情”；感情的纤细、复杂，以及他和她的外形美，同今天的劳动人民是格格不入的。如果说他们的身份是青年农民，那么他们的灵魂却完全是小资产阶级的。难道小资产阶级的思想感情就不能表现吗？不，问题是作者是把他们作为劳动人民的英雄歌颂的呢，还是作为反面人物批判的？从艺术上来看，文字相当流畅，象有些人所说的“犹如行云流水”，但是和农民性格是有不相称之处的：不象农民的语言，更象知识分子的语言。看得出作者的努力，但是除了一堆粗话诸如“他妈的”、“坏种”、“老子××”等以外，完全缺乏质朴的农民语言，生活气息太淡薄了。并且字里行间，常常透露作者自身的旧的艺术趣味。朱彦的父亲，令人想起解放前画家画的“臂膊比大腿粗”的劳动人民的形象。也许有人会说：“爱情是最难写的，弄不好就会有‘小资’……”。问题是用什么观点去写，是无产阶级的，还是资产阶级、小资产阶级的？总之，照我的看法，这是一部典型的“面粉拌石灰”的作品……‖不仅是描写今天新生活的作品存在这样的问题，就是描写近代革命题材的作品也有这种问题。例如《三家巷》和《苦斗》中的主人公周炳，他是一个工人形象吗？不，任何一位读过《红楼梦》的同志，都会觉得他太象贾宝玉了。也许有人会说，作品写的不是现在的工人呀，怎么能用现在的审美观去要求“三十年代前后的工人形象”呢？不过我们也可以问一句：难道“三十年代前后的工人形象”象曹雪芹时代的贾宝玉形象吗？当然，这两部作品远不止存在这样的问题，它们在思想倾向上也还存在着更严重的问题。我只想说明一点，只要作家本身的美学观念还是旧的，他就无法正确地表现无产阶级的美。‖写到这里，我们不妨问一句：创作的目的究竟是为了什么？如果是为了无产阶级革命，那么我们的作品就是要去改造世界。我们希望改造成怎样的世界呢？是共产主义的新世界，还是资本主义的旧世界？假使是前者而不是后者，这就要求我们作家自身来个思想革命。一个头脑还让旧世界的锁链束缚着的作家，他是不可能“写出真正属于我们自己的、全新的——也就是从内容到形式都是无产阶级的作品”来的。早在一百多年以前，马克思和恩格斯就在《共产党宣言》里说过：“共产主义革命就是同传统的所有制关系实行最彻底的决裂；毫不奇怪，它在自己的发展进程中要同传统的观念实行最彻底的决裂。”要使我们的观念和旧世界决裂，树立起全新的无产阶级的新观念，唯一的办法就是按照毛泽东同志所教导我们的去做，彻底地把我们的思想“来一番改造”。如果我们没有思想改造的决心，尽管我们嘴巴上说得天花乱坠，甚至发表声明说：“我的作品是为了革命，为了把现社会改造成共产主义的新世界。”其结果只能适得其反，不仅不能起到“推动历史的前进”的作用，反而会起促退的作用。‖思想改造的第一关‖对于作家来说，要进行自身的思想大革命，把自己头脑中资产阶级的封建阶级的残余——旧的世界观、旧的思想感情、旧的艺术趣味、旧的审美观全部推翻，彻底地清除出去，逐步地树立无产阶级的世界观、无产阶级的思想感情、无产阶级的艺术趣味、无产阶级的审美观，这并不是一件容易的事情，必须经过一个长期的、痛苦的、反复的思想改造的过程。在这个过程中，首先是要自觉地把立足点站到劳动人民方面来，有自觉革命的要求。‖由于不少知识分子是从旧社会经历过来并受过旧文化的熏陶，有些观念已经根深蒂固，这给思想改造带来了艰巨的一面。有一次，我和一位文艺界的朋友进行了一次有意义的交谈，这对我颇有启发教育。我说自己解放前连一本书也没读过，解放后学习马列主义、毛泽东思想也较困难，主要是文化水平太低。现在文化是提高了，但底子差，文学修养也不够，创作上困难很多。他笑</w:t>
      </w:r>
      <w:r>
        <w:rPr>
          <w:rFonts w:hint="eastAsia"/>
        </w:rPr>
        <w:lastRenderedPageBreak/>
        <w:t>了笑说：“文化低的确是有困难。好象知识分子有这方面有利的一面。可在我看来，你这不利的一面正好是你有利的一面，你受旧文化的影响比我少，包袱也比我小。我是知识分子出身，有知识似乎是有利的一面，但恰恰也是我不利的一面；我十八岁就熟读孔子的《论语》，脑子里什么乌七八糟的东西都有。一个人的脑子就是这样，年轻时候接受的东西往往印象比较深。有些旧的东西进去了，现在要请它们出来也实在不容易。自己想要改造思想，想脑子里多有些马克思列宁主义，可孔老夫子偏偏要在脑子里捣蛋，有时这个顽固的老头子还会把马克思赶出来哩……现在看来，象我这样的知识分子，光是关在书房里读马克思、列宁、毛泽东的著作是不行的，一定要和工农结合，到实际的斗争生活中去学习，才能有效地改造自己的思想呀！”这些话经过了好几年我也没有忘记，的确发人沉思。原来一个人的思想改造，只有让马克思主义思想把非马克思主义思想赶跑了，才能取得一些进步。可这又是多么不容易呀？而思想感情、艺术趣味的解决，情况更复杂，前进或后退都是潜移默化地进行着的。它们比理论上的解决，也许更艰巨、复杂一些。‖而且，思想改造最容易犯的一个毛病是：我们工人常常说的“理论一大套，实际做不到。”我常想，我们有些同志讲大道理、做报告是满正确的，他懂得什么是资产阶级的“人性论”、“人道主义”等等，也能批判它们。可当他们一拿起笔来写小说、剧本，毛病就来了，“人性论”和“人道主义”恰恰是出在他自己的作品里，这是什么原因呢？我想，他讲大道理所以对头，是因为这些道理是马克思说的、列宁说的、毛泽东说的，所以是正确的。而当他写作品时，必须用自己最具体的形象、感情来反映世界观，这必须要他自己说，不能用别人说的来代替，必须把自己的灵魂放在读者或观众面前，所以他错误的东西就无法掩盖地暴露了。而犯这种毛病的，总归是那些长期脱离生活、脱离工农群众、脱离生产斗争和阶级斗争的同志。因为他们没有到斗争生活中去学习马克思列宁主义，没有和工农兵打成一片，所以尽管关在书房里学到了许多马列主义抽象的词句，却没有真正将立足点移到工农兵方面来，没有工农兵的思想感情，没有工农兵的灵魂，也没有工农兵的语言。这样的同志写作品是没有不犯错误的。而他所学到的马克思列宁主义词句，也是不巩固的，在适当的气候条件下，他照样会顽强地提出自己错误的主张。其表现形式，无非是在马克思列宁主义词句掩盖下贩卖资产阶级文艺思想的私货罢了。因此，这种脱离实际的思想改造是不彻底的，是解决不了根本问题的。‖毛泽东同志在《人的正确思想是从那里来的？》一文中告诉我们，一个人的正确思想，只能是从实际的社会生活中获得的，只能是从生产斗争、阶级斗争和科学实验三大革命运动中去获得的。因此任何脱离实际的思想改造，关门学习马克思列宁主义，是不可能使我们的思想从根本上解决问题的。这就是我们今天为什么必须强调到工农兵群众中去思想改造，到火热的斗争生活中去思想改造的根本原因。不去和工农兵结合，就不是真的愿意思想改造。思想改造的第一关，就是不怕艰苦，愿意离开安逸的生活到工农兵的斗争生活里去。对于作家来说，把深入工农兵生活，参加斗‖争，单单理解为解决创作源泉问题，这是片面的。应该首先是为了思想改造。只有在工农兵的斗争生活中和学习马克思列宁主义著作结合起来，才能使马克思列宁主义和毛泽东思想的立场、观点、方法变为自己的血肉，变成真正属于自己的东西。只有在改造客观世界的同时也改造我们的主观世界，才能使我们的头脑里真正树立起全新的、无产阶级的世界观。‖还要改造艺术技巧‖对于作家来说，自身的改造还有复杂的一面。‖他不仅要在生产斗争、阶级斗争和科学实验的三大革命运动中改造自己，并且还要把来自现实生活的素材进行改造，用适当的艺术技巧写出能改造客观世界的作品。所以，这里要达到三个改造：第一，</w:t>
      </w:r>
      <w:r>
        <w:rPr>
          <w:rFonts w:hint="eastAsia"/>
        </w:rPr>
        <w:lastRenderedPageBreak/>
        <w:t>改造自己思想。第二，改造生活素材。第三，改造艺术技巧。这三者又有主次之分：思想是灵魂，生活是基础，技巧是手段，它们三者既是相联系的，又是有区别的，但三者都需要改造。没有这三者的改造，就不可能完全和旧世界决裂，也不可能写出完全属于我们自己的、全新的——也就是从内容到形式都是无产阶级的作品。事实上，从作家深入生活改造思想、掌握生活素材，到写出作品，整个创作过程，都是一个自觉改造的过程。有这个改造，和没有这个改造，是有区别的。一般地说，作品所达到的程度和作家进行三者改造的程度是成正比的。‖从相联系的角度看，首先是思想改造。如果思想改造得好，有了无产阶级的立场、观点和思想感情，那么就有利于改造生活素材和改造艺术技巧。所以思想改造是个纲。但是作家的思想改造还有他自身的特点的。因为作家的艺术技巧有时候同样会影响生活素材的取舍和改造。谁都知道，正确的政治观点是需要通过形象艺术地表现出来的。而且，改造生活素材又和艺术构思联系在一起的。所谓改造生活素材，就是认识生活、研究生活、提炼生活，由表及里、去粗存精的过程，就是改造的过程。而我们的社会生活又有其自身的特点，我们的社会主义社会，是“刚刚从资本主义社会中产生出来，因此在各方面，即在经济、道德和智慧方面都还保留其所由脱胎出来的那个旧社会痕迹”的社会。具体地说，在我们的社会中，新思想与旧思想，新人物与旧人物，新道德与旧道德，有时不是那么截然分明的。这里又是有斗争又有联系，而且还纠葛在一起的。因此，我们这个社会主义的社会，是个充满着新旧斗争而又是新旧交替的社会。一个思想改造比较好的作家，他就会站在共产主义的高度来观察生活，他通过分析、研究，会区分出什么是“新”，什么是“旧”，从而把“新”——也就是共产主义的萌芽集中概括起来，发掘出共产主义的主题和英雄人物，来抨击对立面旧思想和旧人物。而一个思想改造不那么好的作家，他就不会自觉地站在共产主义的高度去观察生活；他只会站在“现实的水平线上”，也就是所谓“现实主义的深化”，这样观察生活的结果，他只会看到“中间人物”甚至“落后人物”，而完全看不到——也不相信——共产主义的英雄人物。当然也不会发掘出共产主义的新思想去抨击旧思想。改造生活素材，是从观察生活开始的，经过分析、研究以后，认识了生活，从而进行艺术构思，决定材料的取舍——也就是改造。取什么？舍什么？歌颂什么？批判什么？首先决定于作家的世界观。而一个作家是否具有无产阶级的世界观，他的程度如何，就决定于他的思想改造程度如何。‖“现实主义的深化”拆穿了说，就是所谓“写真实”的老调子。所谓“写真实”，实际上就是否定无产阶级世界观的作用。列宁曾经写过一篇《对谁有利》的文章，这个题目本身就值得我们想一想。我们究竟希望自己的作品对谁有利？既然有一个对谁有利的问题，就有立场问题和政治态度问题，就不能否定世界观的作用。老实说，古往今来，所有的作家，从生活到创作，都有一个改造生活素材的过程。生活素材不经改造，就没有任何作品。纯客观地反映生活的作家，是不存在的。因此，作家的思想改造，是否具有无产阶级世界观，对改造生活素材是起着决定作用的。‖为什么又必须改造艺术技巧呢？艺术技巧和思想改造有什么关系？和改造生活素材有什么关系呢？所谓艺术技巧，实际上包括艺术趣味、审美观和风格样式，以及情调、语言等等。思想改造得好，感情是无产阶级的，自然有助于改造艺术技巧。所以思想改造还是根本的。但是又有其复杂的一面，因为世界上所有的作家，都是从读书开始的，决不是从写作开始的——也即是先读了前人的作品，学了前人的经验，才用来写作自己的作品的。而前人的作品，不外是中外的古典文学作品。它们或者是封建社会的，或者是资本主义社会的，无产阶级文学的产生，还不到一个世纪，真正成为经典著作的，数量终究是非常少的。而即使</w:t>
      </w:r>
      <w:r>
        <w:rPr>
          <w:rFonts w:hint="eastAsia"/>
        </w:rPr>
        <w:lastRenderedPageBreak/>
        <w:t>是无产阶级的文学作品，它们还是从继承前人——自然是批判地——经验的基础上产生的，它们中间有些作品也还带有旧的痕迹。因此，这就给当代的无产阶级的作家带来了新的困难，他们既要批判地从非无产阶级作家的作品里取得经验，又要写出属于自己的、全新的、无产阶级的作品。与此同时，我们当代作家在改造思想时也带来了新的困难，不仅“活人”要拖他后腿，“死人”也要拖他后腿。（“活人”是指社会上还有资产阶级思想影响，“死人”是指已经死了的作家的作品。）这样，我们要在吸收前人经验时用马列主义的观点加以批判，这种批判地吸收必须“如同我们对于食物一样，必须经过自己的口腔咀嚼和胃肠运动，送进唾液胃液肠液，把它分解为精华和糟粕两部分，然后排泄其糟粕，吸收其精华，才能对我们的身体有益，决不能生吞活剥地毫无批判地吸收。”（《新民主主义论》）只有按照毛泽东同志这个教导去做，我们才能不受或少受前人作品的消极影响，从而获得我们所需要的、有益的创作经验，为我们创作社会主义文艺作品服务。除此之外，我们还必须经常检查已经具有了的艺术技巧。这是我们常常容易忽视的，特别是受过旧文化影响较深的同志。这就象我们工厂里的清仓工作，仓库里已经有的存货，什么是腐烂了的不适用的，什么是有用的，必须经常地去清理清理。否则，一笔糊涂账，好货坏货一起用在机器上，机器就会出毛病，报废。要知道，我们所掌握的艺术技巧，是个不小的仓库，包括着艺术趣味、审美观和风格样式，以及情调、语言等等。凡是旧的不适用的东西，它们常常会在我们创作此时此地新作品时败坏质量。所以，我们有必要经常地经过检查抛弃一些东西，并且增加一些无产阶级新作家写的新作品中所有的新东西。艺术技巧虽然只是一种创作的手段，但是当我们进行艺术构思时，它同样会影响着我们对生活素材的改造。因为艺术构思同样能够决定生活素材的取与舍，有旧的艺术趣味，他必然对生活中带有旧趣味的素材感兴趣，反之，他有无产阶级的艺术趣味，那么他必然会对生活中健康的带有无产阶级趣味的素材感兴趣。由此可见，我们要创作出全新的无产阶级的作品，不仅要改造我们的思想，同时还要改造我们的艺术技巧。艺术技巧，决不是技术，它实质上是作家的美学观的反映——它和作家的世界观是联系在一起的。具有什么样的美学观，就会写出怎么样的作品。我们所以要改造美学观，这是我们时代的需要所决定的。美学观同样是有两种，一种是无产阶级的，另一种是资产阶级的。所以，在我们作家的面前是存在着两种美学观的斗争的。能够注意改造自己的美学观，才能树立起我们自己的、无产阶级的美学观，为创造无产阶级文学作品服务。‖从两双手看世界观‖世界观是人们对于周围客观世界总的看法，对于如何改造来自客观世界的生活素材，以及改造艺术技巧起着决定作用。既然思想改造和树立无产阶级世界观是最根本的，为什么要把改造生活素材和改造艺术技巧区别开来说呢？我以为，这样区别一下有好处，它的好处在于使我们清楚地懂得作家、艺术家自身改造的特点。就好比一串珠项链，它是完整的、总的一串，但我们仔细地审查一下每一颗珠子，挑拣出有疵病的，补充上漂白无瑕的，有什么不好呢？要知道，有这三个方面的改造和没有这三个方面的改造，最终结果是完全不同的。我们社会主义生活中涌现的英雄人物，都是通过和旧事物、旧思想的搏斗而产生的。他们是在生产斗争和阶级斗争中涌现出来的，有时常常会让一些旧思想、旧事物的假象掩盖着，失去了本来的面貌。如果我们自身的思想改造比较好，就能够用无产阶级的世界观去揭开这层假象，看到新事物和英雄人物的本来面貌。反之，我们由于自身的旧思想的束缚，不仅不能揭开这层假象，反而会把新事物歪曲掉，把英雄人物看成了“中间人物”或“落后人物”了。举例来说，有这样一位老师傅，车间里有些人说他“老封建”，对待人很粗暴，不会团结人。有一</w:t>
      </w:r>
      <w:r>
        <w:rPr>
          <w:rFonts w:hint="eastAsia"/>
        </w:rPr>
        <w:lastRenderedPageBreak/>
        <w:t>次，他看到一个年轻的女艺徒，因为怕手上长老茧不好看，戴了三副手套在干活，手指粗得象“油条”，以至于一颗小螺丝帽掉在地上也拣不起来。老师傅批评了她：“你的手怕感冒呀？”‖旁边一个青工说：“人家那手又细又白，又那样柔软，是有诗意的……干吗一定要人家生老茧呢？”‖老师傅说：“要是每个人的手都是又细又白，象棉花糖那样软绵绵的，全国六亿五千万人都没得饭吃，没得衣服穿了……”‖比方又有这样一个例子：有一次，老师傅到邻居家去串门。那家邻居刚结婚，新房布置得很漂亮，床上放着鲜红的绸面被子。这位老师傅很高兴，一面贺喜，一面情不自禁地走到床边，用手去摸摸漂亮的被子。‖“现在年轻人结婚可阔气啦，这被子是绸的哩！”他这么说着，抬头问主人：“这得花多少钱呀？”‖年轻的主人说：“光一块面子就二十块钱哩。”‖老师傅摇着头：“啧啧啧！真漂亮！”‖因为他的手布满老茧，有老茧的手一到冬天就发硬，象锉刀一样。他摸着绸被面，一条丝线被手上的老茧勾住了；他连忙缩回手，把丝线拉出很长一段。‖年轻的主人很不高兴：“啊哟！看你那手！”‖老师傅是无心的，这一来心里很不好受，连声说：“对不起！对不起！”悻悻地走了。‖“瞧他！粗手粗脚的，真是个粗坯！”‖以后，车间里就传开了这样的“笑话”。当然，这使那位老师傅很伤心，但他却自豪地说：“哼！我还为有这样一双手高兴哩。”这更招来了有些人的“笑话”……‖然而，当人们看到他那双粗糙、坚硬的手干的活时，都没法“笑话”了。一只雪雪亮的机件，其精密度简直达到不差一根头发丝的三分之一，着实令人吃惊。这是怎么做出来的呢？当然，这后面又有许多故事……‖这位老师傅的手究竟算是美的呢？还是丑的？这件事是很平淡，却是思想意识上阶级斗争的反映。象这样的生活素材，用不同的观点去处理，用不同的艺术技巧去表现，会出现两种完全不同的结果。真如《共产党宣言》中所指出的那样，无产阶级“如果不炸毁构成官方社会的整个上层，就不能抬起头来，挺起胸来。”这里所指“构成官方社会的整个上层”，自然是指剥削阶级的法权、思想。那位老师傅不是在挣破这束缚着人们头脑的旧世界的锁链吗？而我们作家自身，如果头脑里还让旧世界的锁链束缚着，就无法看到那位老师傅的共产主义思想的萌芽。也许会走向反面，把他看成可笑的、粗鲁的老工人，看成“中间人物”或其他什么人物。就是在理论上通了，把那位老师傅看成英雄人物了，如果艺术技巧没有改造，用旧的艺术趣味去看待，用旧的审美观去看待，结果还是会歪曲了英雄形象，出现“面粉拌石灰”的现象。‖在小说《归家》中，作者是怎样描写他所歌颂的农村姑娘李菊英和青年农民朱彦的呢？我只想引下面一小段：‖他很想伸出手抚摸一下她的脸、她的头发，摸索摸索她的手，就象五年以前那样，轻轻的贴着耳朵，讲几句只有童年才能理解的幼稚可笑的话。机会就在面前；只要他肯伸出手去，岂止可以触到美丽的脸、光泽的发、柔软的双手？……‖作者是通过朱彦的眼睛来看待李菊英的美的，要知道朱彦不是被作者批判的人物，是歌颂的人物。那么，李菊英这双手——“柔软的双手”，在作者看来当然也是美的。而在我们今天，这种缺乏劳动的手，完全不值得歌颂的，它不是美的，是丑的。如果用这样的艺术趣味，用这样的审美观，去写上面所讲到的那位老师傅，会把那位英雄人物写成什么样子呢？不要小看这种艺术技巧，好象是形象描写的手法问题，不，它既和世界观联系在一起，又和具体的艺术构思联系在一起的。来自客观世界的生活素材，通过作者主观世界的改造，会出现两种不同的结果。不仅世界观会影响生活素材的改造，就是艺术技巧——作家美学观的反映——也会影响生活素材的改造。毛泽东同志在《实践论》里说过：“无产阶级和革命人民改造世界的斗争，包括实现下述的任务：改造客观世界，也改造自己的主观世界——改造自己的认识能力，改造主观世界同客观世界的关系。”由此可见，我们今天的作家欲求得</w:t>
      </w:r>
      <w:r>
        <w:rPr>
          <w:rFonts w:hint="eastAsia"/>
        </w:rPr>
        <w:lastRenderedPageBreak/>
        <w:t>自己的作品能起到改造客观世界的作用，就首先要改造自己的主观世界；包括改造自己的世界观和美学观。最根本的办法：学习马克思列宁主义，学习毛泽东著作，到工农兵群众火热的斗争生活中去学习，彻底改造思想；经常注意批判地吸收中外古典文学的经验，不让它们拉后腿；经常改造既得的艺术技巧，以求得兴无灭资。能这样，那么，我们就能真正与旧世界决裂了。‖同旧世界彻底决裂是艰巨的、长期的。我们当然不应该要求所有作家改造好了再去创作，但应该要求他通过不断改造有去旧更新的表现。既然社会主义社会本身还存在新旧两种思想的斗争，有阶级斗争，而且这个社会还存在三个差别——城乡差别，工农差别，体力劳动和脑力劳动差别；还存在着资产阶级的法权；还有旧道德观念的影响，那么我们就当然不应该要求所有作家一下子就写出一点点也没有这些痕迹的作品。但我们应该要求逐步地减少这种痕迹，应该不宣扬社会主义、共产主义的对立面，应该宣扬社会主义、共产主义的思想和艺术美。我们的奋斗目标应该是写出完全属于我们自己的、全新的、从内容到形式都是无产阶级的作品来。‖让我们大家下最大的决心，按照党的教导，按照马克思列宁主义和毛泽东思想所指引的道路，向着人类最伟大的理想——共产主义的道路迈进吧！让我们坚决地和旧世界决裂吧！让我们为无产阶级的文学事业作出更大的贡献吧！毛泽东文艺思想万岁！‖　　【日期】</w:t>
      </w:r>
    </w:p>
    <w:p w14:paraId="5167DC93" w14:textId="77777777" w:rsidR="00886012" w:rsidRDefault="00886012" w:rsidP="00886012">
      <w:pPr>
        <w:rPr>
          <w:rFonts w:hint="eastAsia"/>
        </w:rPr>
      </w:pPr>
      <w:r>
        <w:rPr>
          <w:rFonts w:hint="eastAsia"/>
        </w:rPr>
        <w:t>‖【版面】第</w:t>
      </w:r>
      <w:r>
        <w:rPr>
          <w:rFonts w:hint="eastAsia"/>
        </w:rPr>
        <w:t>03</w:t>
      </w:r>
      <w:r>
        <w:rPr>
          <w:rFonts w:hint="eastAsia"/>
        </w:rPr>
        <w:t>版（）‖【标题】苏联《共产党人》杂志的文章‖【正文】苏联《共产党人》杂志的文章‖新华社十九日讯　苏联《共产党人》杂志第十八期（一九六四年十二月付印）以《无产阶级的革命性和小资产阶级的‖“革命主义”》为题，以《弗·伊·列宁反对“左倾”机会主义的斗争史片断》为副标题，发表了克·瓦尔拉莫夫和恩·斯拉米欣的一篇文章，摘译如下：‖我们共产党一向为自己的队伍的团结，为国际工人运动和共产主义运动在马克思列宁主义思想原则的基础上的团结而斗争。弗·伊·列宁在《共产主义运动中的“左派”幼稚病》一书中仔细探讨了真正的革命政党的战略战术的根本问题，他揭示出，必须同理论上的教条主义、政策上的冒险主义和实际活动中的宗派主义，同小资产阶级的革命性、或者象列宁讽刺地称呼的“小资产阶级的革命主义”进行不调和的斗争。他强调指出，我们党为科学共产主义理论的纯洁性、为同形形色色机会主义分子作斗争的极丰富的经验，应当成为各国广大人民群众的财富。党反对“左派共产主义”的斗争对革命的命运、对整个世界共产主义运动，具有特别重要的意义，因为“左派共产主义”继承了小资产阶级、半无政府主义派（民粹主义者、社会革命党人、无政府主义者、无政府工团主义者、托洛茨基分子等）的思想和策略，对党是一个巨大危险。‖在苏维埃政权初期的复杂情况下，“左派共产党人”集团（布哈林、奥辛斯基、普列奥布拉任斯基等人）起来反对列宁的政治路线。党同这个集团深刻的原则性分歧的实质在于：对世界革命运动发展的性质和前景以及——相应地——对苏维埃国家的对外政策和国内政策，对加强国际工人阶级的兄弟团结和支持民族解放运动的策略的估价完全不同。‖对分析帝国主义本质、评价它的历史作用的反科学态度是“左派共产主义”追随者们对发展国际解放运动的观点的基础。他们简单化地对待帝国主义的矛盾，忽视资本主义国家发展的不平衡性和在各国中革命不是同时成熟的客观规律的作用。“左派”看不到帝国主义时代社会关系的复杂矛盾和各种性质的对抗程度绞在一起，因而不能理解辩证的发展过程，滚到托洛茨基主义的立场上去了。‖“左派”的折衷主义公式是以对小资产阶级革命者来说典型的这样一种错误预想为基础的：似乎历史的运动和人民群众的革命实践完全取决于某些政治家和党的主观愿望和想象。“左派”不考虑社会发</w:t>
      </w:r>
      <w:r>
        <w:rPr>
          <w:rFonts w:hint="eastAsia"/>
        </w:rPr>
        <w:lastRenderedPageBreak/>
        <w:t>展的客观规律，他们号召立即在其他国家中发动革命，而不考虑斗争的具体条件。对待社会主义革命理论的教条主义态度、歪曲马克思列宁主义关于无产阶级的阶级斗争学说的实质，使“左派”采取了冒险主义的、托洛茨基的关于必须依靠“革命战争”来“推进”解放的、反帝的进程的论点。他们认为苏维埃国家的国际主义先锋作用就在这里。‖左倾词句的信徒不能够科学地、马克思主义地评价从资本主义向社会主义过渡的时代，忽视或者不正确地解释由于胜利的十月革命而发生的根本的社会变化，看不到十月革命为世界解放过程的深化和发展打开的广阔前景。左倾学究们的错误的根源不仅在于他们弄不清楚具体的历史环境，而且分析新时代的任务和性质的态度本身也不正确。左倾概念的毛病和致命害处在于，“左派”使已在一个国家取得胜利的无产阶级陷于消极等待或者采取冒险主义行动的状态，这是同革命的马克思主义的精神和原则根本矛盾的。‖“左派共产党人”以及托洛茨基分子也开始攻击列宁的和平与和平共处政策。“左派”所谓立即进行“革命战争”的主要策略口号和托洛茨基“不和不战”的公式，其目的不仅是反对缔结布列斯特条约，而且从整个来说，反对列宁的对外政策的基本原则。“左派”断言，“一般地说，无论什么样的和平，其中包括基于民族自决权的和平，不仅在客观上是不可能的，而且在原则上也是不允许的。”‖“左派共产党人”不了解国际局势的变化和列宁的关于单独媾和与兼并媾和问题的提法。同时，“左派共产党人”的首领们（布哈林、奥辛斯基等人）利用群众对德国向苏维埃俄国提出的掠夺性条件的愤慨进行投机，指望以“革命战争”的口号吸引普通党员、工人、士兵和农民。他们叫喊不容许对帝国主义作任何让步，断然摒弃达成协议的可能性，硬说，实现同帝国主义的妥协就意味着背叛国际主义事业，“放弃积极的无产阶级政策”，甚至“毁掉工农共和国的成果”。‖“左派共产党人”曾经叫喊说，他们是真正的“无产阶级革命家”。但是，“左派”和托洛茨基的行动却使苏维埃政权的敌人得到了好处。‖斯大林在同“左派共产党人”和托洛茨基的论战中犯了严重的动摇和错误。在同反对列宁路线的人的激烈搏斗的时期，在一九一八年一月十九日（二月一日）中央委员会的会议上，斯大林说：“对媾和问题还不明确、不肯定，因为有着各种各样的派别。这种状况必须结束……中间派观点——托洛茨基的立场给我们指出了摆脱困难处境的出路。”在那个时期，滑向托洛茨基的“中间派观点”是特别危险的。二月二十三日，在中央委员会的群情激昂的会议上，在党和国家非常困难的时刻，斯大林再次动摇。他建议不签订和约，但是开始和谈，即实际上是赞同托洛茨基的招致毁灭的策略。弗·伊·列宁尖锐地批评了这种立场，后来，斯大林承认了自己的错误，并赞成列宁的建议。‖弗·伊·列宁教导说，共产党掌握政权以后的活动的主要内容应当是发展生产力。‖“左派共产党人”的主张完全相反。他们说，在一个国家建立了自己专政的无产阶级，它的主要任务不是“巩固和发展生产力”，也不是“有机的建设”，而是“对全世界资产阶级进行公开的武装起义、阶级战争”。他们歪曲了无产阶级同农民的联盟的实质，认为无产阶级的领导的意义不在于吸引农民参加社会主义建设，而在于使他们参加革命战争，把农民阶级只看成是无产阶级的军事同盟者。在“左派共产党人”看来，“只有在国际社会主义革命胜利的条件下”，才能保住农民由于十月革命而获得的土地。‖按照“左派”的逻辑，对于苏维埃共和国来说，解决经济任务是次要事情。例如，奥辛斯基曾写道：“只有当无产阶级在国际范围内取得完全胜利后，物质生活建设才将成为头等任务”。托洛茨基也这样主张。左倾空谈家曾攻击党的“有机的内部工作”，指责党在经济建设方面的措施。同时，他们使政治脱离经济，把政治作用绝对化，他们认为，通过政治措施，即展开宣传鼓动工作，立即把所有生产手段公有化等等，就能“施行”社会主义和共产主义。‖左倾</w:t>
      </w:r>
      <w:r>
        <w:rPr>
          <w:rFonts w:hint="eastAsia"/>
        </w:rPr>
        <w:lastRenderedPageBreak/>
        <w:t>“社会主义”方案的拟订者同样是以农业生产手段立即公有化的可能性为出发点的。而这是在一九一八年的条件下！“左派词句”的信徒洛鲍夫在第八次彼得格勒全市代表会议上作报告时，曾建议宣布私有制已不存在，建议组织农村国民经济委员会来领导农村生产。按照“左派”的计划，当时农民应当被卷入把农业、手工业组织和普遍武装结合在一起的公社内。空洞计划是奥辛斯基的特点。他在许多文章中描绘了适应“革命战争”需要的分散管理的社会方案。由武装劳动者组成的“大型的（州的）和较小型的生产消费公社”是他的方案的基础。在斯米尔诺夫、奥辛斯基等人的文章中宣传取消货币，实行直接的以物易物，立刻废除税收制度和银行信贷制度。‖“左派”在国内政策上的冒险方针，是同他们在世界政治和国际共产主义运动的基本问题上的错误观点分不开的。布哈林反对列宁关于苏维埃国家从资本主义到社会主义整个过渡时期的经济政策的论据，例如，他声称，决定社会主义命运的不是“俄国工人的劳动生产率比德国工人的高”，而是反对帝国主义的“革命战争”。按照他的论断，没有必要提高劳动生产率，没有必要一块石头一块石头地建设社会主义社会的经济基础，只要发布指令和等待着世界社会主义革命到来就足够了。布哈林及其追随者攻击了列宁的社会主义经济建设计划的所有基本论点。他们大肆反对与外国缔结经济条约、反对为了工人阶级利益利用国家资本主义、反对租让、反对列宁关于农民阶级逐步自愿地进行合作化的思想和列宁的普遍核算和监督的原则。‖“左派共产党人”猛烈攻击列宁关于科学地组织劳动的思想，反对吸收旧专家和科学界人士参加社会主义建设。在左倾蛊惑宣传的影响下，有些地方出现了轻视专家的态度，反对民主集中制、一长制和经济核算等原则。“左派”认为社会主义竞赛是资产阶级竞争的残余。他们到处辱骂物质利益原则，反对按劳付酬的原则，建议改为平均分配。奥辛斯基说过，从社会主义劳动组织的观点看，计件工资是完全不能允许的。他称计件工资是对工人的“资本主义诱饵”。‖弗·伊·列宁同“左派共产党人”斗争时，曾警告说，歪曲马克思关于从资本主义向社会主义过渡时期的学说是修正主义、也是教条主义的根源之一。列宁指出，他们玩弄科学性，提到从恩格斯著作中读到的关于由必然王国向自由王国“跃进”这个片断，而“庄重地”在资本主义和社会主义之间放上“跃进”一词。但是他们并不懂得它的意思。列宁强调说，大跃进时代的最大意义在于，在摧毁旧的和建立新的过程中看到、找到，并突出最本质的和最根本的东西，而且在党的战略和战术中考虑到它。（《列宁全集》俄文版第三十六卷第二○四——二○五页）‖弗·伊·列宁的《国家与革命》一书的出版具有巨大的实际意义和政治意义。读了列宁的这一著作后党员们明确了，“左派共产党人”已把马克思关于整个无产阶级专政时期——从资本主义向社会主义过渡时期的学说和马克思关于共产主义社会两个阶段——社会主义和共产主义——的最重要的理论原理置诸脑后了。‖列宁关于无产阶级专政国家的作用的思想成了党的武器。但是“左派共产党人”并没有停止进攻。布哈林对弗·伊·列宁的《国家与革命》一书作了评论。他歪曲了马克思列宁主义关于国家的学说的实质，把国家在过渡时期的任务仅仅归结为破坏和强制行动。‖列宁指出，“左派共产党人”的错误原因之一是不理解无产阶级专政的经济作用。‖争取革命理论的纯洁、反对“左派共产党人”的斗争是特别艰巨的。列宁当时谈到左倾分裂主义者在我们党内制造的最大危机，这不是偶然的。在对发展国际共产主义运动、内外政策的根本问题上的论战中，“革命词句”的信徒不考虑起码的党的道德，不惜选择各种言词和政治标签，运用肆无忌惮的斗争手法。“左派共产党人”、托洛茨基分子和左翼社会革命党人在苏维埃国家内外政策的许多问题上的思想立场是吻合的。他们的立场有着共同的社会根源。用列宁的比喻来说，“左派共产党人”是“早产的左翼</w:t>
      </w:r>
      <w:r>
        <w:rPr>
          <w:rFonts w:hint="eastAsia"/>
        </w:rPr>
        <w:lastRenderedPageBreak/>
        <w:t>社会革命党人”。他们滚到小资产阶级革命者的立场上去了，开始表现出“疯狂的小资产者的心理”。“左派共产主义”的意识形态，这是并不新奇的，也远非独创的意识形态。“左派共产主义”也同托洛茨基主义和左翼社会革命党人的主张一样，只不过是小资产阶级社会主义的变种。‖列宁和党反对左倾机会主义的斗争经验是十分有教益的。对小资产阶级的动摇性、修正主义、教条主义、宗派主义，对一切背叛列宁主义的行为——不管它用什么革命词句来掩饰——的不调和精神，是共产主义运动取得进一步成绩的必要条件。历史狠狠地嘲笑了那些喜欢作出脱离实际的仓卒结论和醉心于行政命令、主观主义的人。‖革命的工人阶级和劳动群众驳斥了背叛列宁主义的形形色色叛徒的虚假观念。我们党执行列宁遗训，为了加强国际共产主义运动的团结不懈地为革命理论的纯洁而斗争。党的政策的力量就在于对马克思列宁主义的忠实。‖　　【日期】</w:t>
      </w:r>
    </w:p>
    <w:p w14:paraId="1885D32A" w14:textId="77777777" w:rsidR="00886012" w:rsidRDefault="00886012" w:rsidP="00886012">
      <w:pPr>
        <w:rPr>
          <w:rFonts w:hint="eastAsia"/>
        </w:rPr>
      </w:pPr>
      <w:r>
        <w:rPr>
          <w:rFonts w:hint="eastAsia"/>
        </w:rPr>
        <w:t>‖【版面】第</w:t>
      </w:r>
      <w:r>
        <w:rPr>
          <w:rFonts w:hint="eastAsia"/>
        </w:rPr>
        <w:t>06</w:t>
      </w:r>
      <w:r>
        <w:rPr>
          <w:rFonts w:hint="eastAsia"/>
        </w:rPr>
        <w:t>版（）‖【标题】文艺战线上的一场大是大非之争——各地作协分会和文艺单位召开座谈会批判“写中间人物”论‖【正文】文艺战线上的一场大是大非之争‖——各地作协分会和文艺单位召开座谈会批判“写中间人物”论‖自从一九六四年十月三十一日《人民日报》转载了《文艺报》编辑部的《“写中间人物”是资产阶级的文学主张》、《关于“写中间人物”的材料》并发表“编者按”以后，全国各地热烈开展了对“写中间人物”论的批判。陕西、江苏、湖北、青海、河南、四川、河北等省作协分会和许多文艺单位分别召开座谈会，批判“写中间人物”的资产阶级文学主张。参加座谈会的有作家、艺术家、报刊编辑记者、大专学校教师、专业和业余文艺批评工作者以及工农兵业余文艺积极分子。根据各地报刊所发表的座谈纪要，他们所谈的内容大致有这样几个方面。‖这是文艺上两条路线的大‖是大非之争‖各地座谈会的参加者说：对“写中间人物”这种文学主张的批判，不是一般的学术争论，而是我们的文艺走社会主义道路还是走资本主义道路的一场大是大非的论战。‖社会主义文学的首要任务，是创造工农兵英雄形象，还是“写中间人物”，这是文艺领域内两条道路的斗争，是实行马克思列宁主义、毛泽东文艺路线，还是实行修正主义、资产阶级文艺路线的问题。‖作协江苏分会座谈会上许多同志说：社会主义文学是为工农兵服务的。拿什么来服务呢？最主要的就是，用最光辉的工农兵英雄形象所体现出来的共产主义思想、道德、品质、作风，教育人民，从而推动社会向前发展。“写中间人物”的主张，其所以是资产阶级的文学主张，有极大的危害性，原因在于这种主张篡改了社会主义的文艺路线，违背了文艺为工农兵服务、为社会主义革命和社会主义建设服务的方向，同革命的、人民的事业唱反调。‖作协西安分会座谈会上许多同志说：提倡“写中间人物”看起来似乎只是写什么不写什么的问题，实际上是关系到文艺创作中一系列重大原则问题。比如，作为马克思主义美学的一个核心问题，是如何塑造无产阶级英雄形象问题。只有塑造出高大的无产阶级英雄形象，文艺才能充分反映无产阶级的革命精神，才能用社会主义、共产主义思想教育人民，从而更好地为社会主义政治、经济服务。但是“写中间人物”论者，却提倡文艺作品描写大量的徘徊在社会主义道路和资本主义道路之间的“中间人物”，这就抽去了马克思列宁主义美学和社会主义文学的核心。又比如，社会主义时代，还存在着阶级和阶级斗争，存在着社会主义和资本主义两条道路的斗争，社会主义文艺只有深刻反映出这样的斗争，通过艺术形象，用革命思想和阶级斗争的规律教育人民，才能发挥它在阶级斗争中的战斗作用，为社会主义革命的深入开展和不断胜利服务。但是，“写中间人物”论者，却要文艺作品大写特写“不好不坏，亦好亦坏，中不溜儿的芸芸众生”，这种抹</w:t>
      </w:r>
      <w:r>
        <w:rPr>
          <w:rFonts w:hint="eastAsia"/>
        </w:rPr>
        <w:lastRenderedPageBreak/>
        <w:t>杀好坏之分，混合好坏于一炉的主张，实际上就是搞矛盾调和和阶级调和，在文学上搞“合二而一”。“写中间人物”论者要把好、坏混合在一起，正是要把生活中明确的阶级界线变得不明确，把生活中强烈的矛盾冲突变得不强烈，最后使资产阶级思想和形形色色落后的、反动的思想占有合法地位，从而达到美化资产阶级思想的目的。提倡“写中间人物”实际上是排挤工农兵在文学上的地位许多作协分会的座谈会上，都有同志指出，提倡“写中间人物”，实际上是排挤工农兵在文学上的地位，为资产阶级在社会主义文学中争地盘。‖成都文艺工作者座谈会上有同志说：邵荃麟同志所说的，在人民群众中间，正面英雄人物是少数，动摇于社会主义和资本主义两条道路之间的“中间人物”是大多数，因而要大量描写“中间人物”的主张，是对工农兵群众的诬蔑，是对我国社会主义现实的歪曲，是彻头彻尾的撒谎，因而是大家根本不能同意的。部队文艺工作者发言说：“伟大的中国人民解放军，在党的领导和人民群众的支援下，自从全国解放以来，特别是最近几年部队在大抓‘四个第一’，大兴‘三八作风’、广泛开展‘四好’运动以来，无论在保卫祖国的海防和边防的斗争中，在锻炼杀敌本领的军事训练中，在从事社会主义建设的生产斗争中，以及在完成党和祖国交给的各项任务中，全军官兵无不鼓足干劲、力争上游，轰轰烈烈，热气腾腾，取得了极其伟大的成就。如果按照邵荃麟同志的观点，认为在我们的部队中都是‘中间人物’，这是对我们千百万一手拿枪、一手拿锄，保卫着社会主义祖国的解放军官兵的诬蔑。”来自工厂和公社的业余文艺爱好者，也用工厂和公社的许多事实驳斥了“写中间人物”论者对工人农民的诬蔑。‖在作协武汉分会的座谈会上，来自武汉钢铁联合企业的工人和来自浠水县的农民，也驳斥了“写中间人物”论者对工农群众的诬蔑。浠水农民徐银斋说：“在我们农村，到处都是先进人物，就是老人和小孩子也都有上进心，也都热爱集体。就以农业合作化来说吧，从互助组直到现在，要是大多数农民都象邵荃麟等同志所说，是动摇于社会主义和资本主义之间的‘中间人物’的话，怎么能走集体化的道路呢？那还有今天的人民公社吗？”麻城县农民陈道信，浠水农民魏子良都举出农村水利建设和生产发展的实例来证明农民建设社会主义的积极性。农业生产能取得这样大的成绩，决不是“中间人物”所能办到的。‖在现实生活中，在工业、农业、科学、国防、文化、教育各条战线上先进人物多得很，无论如何也写不完，写先进人物的创作道路决不是很窄，而是无限宽广。‖夸大“中间人物”的教育‖作用是荒谬的‖参加各地作协分会座谈会的工农兵群众和文艺工作者说，夸大“中间人物”的教育作用，是极端荒谬的。‖文艺的教育作用是指用社会主义、共产主义思想教育人民，帮助他们提高无产阶级思想觉悟，抛弃资产阶级的思想感情，按照无产阶级方向改造世界改造自己。要提高，就要确立提高的方向和目标；就要有力地树立能以自己的无产阶级思想感情影响、教育读者的正面的英雄形象。没有精神世界很高尚的无产阶级英雄人物，这提高就会落空。工农兵群众列举了许多自己亲身经历和亲眼所见的生动事实，说明英雄人物对人们的巨大的教育鼓舞作用。只有英雄人物才能更有效地起到教育作用。这是因为，人们思想的发展是对立面斗争的结果。当然，我们并不是否认在写英雄人物的同时，写它的对立面——反面人物和错误思想。对反面人物的揭露和打击，对犯错误的人物的批判，也能对生活中有这类错误和可能发生这类错误的人，产生惊醒和警惕的作用；但是，如果在创作中排除了英雄人物、先进人物而专门去写“中间人物”，那么，既不可能显示错误的实质，也根本没有克服错误的正面力量，对人民是不能起到积极的教育作用的。‖作协成都分会座谈会上，许多同志举出大量事实，说明只有那些塑造了光辉的英雄人物形象的优秀的革命文艺作品，才最受广大群众的欢迎，才最能使群众受到教育和鼓</w:t>
      </w:r>
      <w:r>
        <w:rPr>
          <w:rFonts w:hint="eastAsia"/>
        </w:rPr>
        <w:lastRenderedPageBreak/>
        <w:t>舞，成为激励群众兴无灭资、改造世界的强大精神力量。他们指出：广大群众喜爱革命文艺作品，正是想从那里受到鼓舞，找到样板，锻炼自己成为无产阶级接班人。‖作协武汉分会的座谈会上，许多参加会的同志指出，夸大“中间人物”的教育作用是与总路线精神背道而驰，与无产阶级的历史使命相对立的。浠水农民徐银斋说：“用中间人物教育中间人物，实际上就是教人甘居中游，不是促进人们向前赶，而是把人们拉向后退。”武汉部队郑定友同志说：“总路线教人鼓足干劲，力争上游，‘写中间人物’却教人甘居中游，精神完全与总路线背道而驰”。‖“现实主义深化”是资产‖阶级的现实主义的复活‖广大工农兵群众和文艺工作者对“写中间人物”论者的所谓“现实主义深化”提出了尖锐的批评。河南、武汉、北京许多群众的发言、文章都指出，从他们宣扬“现实主义深化”的那些言论中，可以看出，他们所谓的“现实主义”基本内容是：第一，作品反映的对象，是社会生活中“大量存在”的事物。第二，作品的主人公或重要人物，是被他们称为“中间人物”的“小人物”，或者是“中不溜儿的芸芸众生”。第三，作家可以只提出问题，而不解决问题，不表示鲜明的态度，让读者自己去判断。第四，提倡描写“平平凡凡”，“从一粒米看大千世界”。由此不难看出，所谓“现实主义深化”，并不是什么新鲜的货色，而是资产阶级的现实主义——批判现实主义的翻版。‖批判现实主义在它自己的时代（即资本主义时代），曾经产生过一定的积极作用，但是，即令在当时，它的弱点也随着无产阶级革命运动的日益兴起而越来越明显起来。正如高尔基在给契呵夫的信中所指出的，“这种形式（即批判现实主义——引者）已经落后于自己的时代了。”现在已经是二十世纪的六十年代，人类历史发生了根本的变化，我们中国已经进入光辉灿烂的社会主义时代，然而“写中间人物”论者们却捡起早已“落后于自己时代”的形式，说明他们与时代的要求，与人民的愿望相距多么遥远啊！在我们的社会主义文学创作中，提倡资产阶级的创作方法，不是为资本主义复辟效劳又是什么呢？‖河南开封师范学院师生的座谈会上，许多同志指出：邵荃麟同志提出这种主张的目的，是为了让作家去描写“农民的精神负担”，写人民群众身上的“旧东西”，其用意无非是为了丑化劳动人民、丑化社会主义。这种“深化”的结果，不可避免地会导致暴露和夸大劳动人民的缺点，抹杀人民群众的革命理想。‖必须彻底改造世界观‖各地作协分会座谈会上许多同志说：‖“写中间人物”论者的错误，来源于他们资产阶级的世界观。青海、陕西、天津等地参加座谈会的同志指出：邵荃麟同志曾经参加过批判胡风和反击右派的斗争，为什么过了几年自己也重复起了胡风等人的老调呢？根本原因在于脱离实际、脱离工农兵，没有彻底改造世界观，当他批判别人的时候，是教条主义的，不动感情的，自以为站在正确方面了。可是，头脑里的资产阶级世界观原封未动，在文艺上又拜倒在十九世纪资产阶级美学思想面前。身子已经进入了社会主义，思想还是资本主义的一套。邵荃麟等同志的错误，对我们广大文艺工作者来说，是一面很好的镜子，拿它来照照自己是大有好处的。今后必须遵照党的教导，坚决深入到工农兵群众中去，在斗争实践中学习社会，学习马克思列宁主义，彻底改造自己的世界观。这样才能更高地举起毛泽东文艺思想红旗，坚决执行党的文艺为工农兵、为社会主义革命和社会主义建设服务的方向，彻底摆脱一切资产阶级文艺思想的毒害和影响，使自己成为一个名副其实的坚强的社会主义文艺战士。‖　　【日期】</w:t>
      </w:r>
    </w:p>
    <w:p w14:paraId="6102AAFA" w14:textId="77777777" w:rsidR="00886012" w:rsidRDefault="00886012" w:rsidP="00886012">
      <w:pPr>
        <w:rPr>
          <w:rFonts w:hint="eastAsia"/>
        </w:rPr>
      </w:pPr>
      <w:r>
        <w:rPr>
          <w:rFonts w:hint="eastAsia"/>
        </w:rPr>
        <w:t>‖【版面】第</w:t>
      </w:r>
      <w:r>
        <w:rPr>
          <w:rFonts w:hint="eastAsia"/>
        </w:rPr>
        <w:t>06</w:t>
      </w:r>
      <w:r>
        <w:rPr>
          <w:rFonts w:hint="eastAsia"/>
        </w:rPr>
        <w:t>版（）‖【标题】文艺战线上的一场大是大非之争——各地作协分会和文艺单位召开座谈会批判“写中间人物”论‖【正文】文艺战线上的一场大是大非之争‖——各</w:t>
      </w:r>
      <w:r>
        <w:rPr>
          <w:rFonts w:hint="eastAsia"/>
        </w:rPr>
        <w:lastRenderedPageBreak/>
        <w:t>地作协分会和文艺单位召开座谈会批判“写中间人物”论‖自从一九六四年十月三十一日《人民日报》转载了《文艺报》编辑部的《“写中间人物”是资产阶级的文学主张》、《关于“写中间人物”的材料》并发表“编者按”以后，全国各地热烈开展了对“写中间人物”论的批判。陕西、江苏、湖北、青海、河南、四川、河北等省作协分会和许多文艺单位分别召开座谈会，批判“写中间人物”的资产阶级文学主张。参加座谈会的有作家、艺术家、报刊编辑记者、大专学校教师、专业和业余文艺批评工作者以及工农兵业余文艺积极分子。根据各地报刊所发表的座谈纪要，他们所谈的内容大致有这样几个方面。‖这是文艺上两条路线的大‖是大非之争‖各地座谈会的参加者说：对“写中间人物”这种文学主张的批判，不是一般的学术争论，而是我们的文艺走社会主义道路还是走资本主义道路的一场大是大非的论战。‖社会主义文学的首要任务，是创造工农兵英雄形象，还是“写中间人物”，这是文艺领域内两条道路的斗争，是实行马克思列宁主义、毛泽东文艺路线，还是实行修正主义、资产阶级文艺路线的问题。‖作协江苏分会座谈会上许多同志说：社会主义文学是为工农兵服务的。拿什么来服务呢？最主要的就是，用最光辉的工农兵英雄形象所体现出来的共产主义思想、道德、品质、作风，教育人民，从而推动社会向前发展。“写中间人物”的主张，其所以是资产阶级的文学主张，有极大的危害性，原因在于这种主张篡改了社会主义的文艺路线，违背了文艺为工农兵服务、为社会主义革命和社会主义建设服务的方向，同革命的、人民的事业唱反调。‖作协西安分会座谈会上许多同志说：提倡“写中间人物”看起来似乎只是写什么不写什么的问题，实际上是关系到文艺创作中一系列重大原则问题。比如，作为马克思主义美学的一个核心问题，是如何塑造无产阶级英雄形象问题。只有塑造出高大的无产阶级英雄形象，文艺才能充分反映无产阶级的革命精神，才能用社会主义、共产主义思想教育人民，从而更好地为社会主义政治、经济服务。但是“写中间人物”论者，却提倡文艺作品描写大量的徘徊在社会主义道路和资本主义道路之间的“中间人物”，这就抽去了马克思列宁主义美学和社会主义文学的核心。又比如，社会主义时代，还存在着阶级和阶级斗争，存在着社会主义和资本主义两条道路的斗争，社会主义文艺只有深刻反映出这样的斗争，通过艺术形象，用革命思想和阶级斗争的规律教育人民，才能发挥它在阶级斗争中的战斗作用，为社会主义革命的深入开展和不断胜利服务。但是，“写中间人物”论者，却要文艺作品大写特写“不好不坏，亦好亦坏，中不溜儿的芸芸众生”，这种抹杀好坏之分，混合好坏于一炉的主张，实际上就是搞矛盾调和和阶级调和，在文学上搞“合二而一”。“写中间人物”论者要把好、坏混合在一起，正是要把生活中明确的阶级界线变得不明确，把生活中强烈的矛盾冲突变得不强烈，最后使资产阶级思想和形形色色落后的、反动的思想占有合法地位，从而达到美化资产阶级思想的目的。提倡“写中间人物”实际上是排挤工农兵在文学上的地位许多作协分会的座谈会上，都有同志指出，提倡“写中间人物”，实际上是排挤工农兵在文学上的地位，为资产阶级在社会主义文学中争地盘。‖成都文艺工作者座谈会上有同志说：邵荃麟同志所说的，在人民群众中间，正面英雄人物是少数，动摇于社会主义和资本主义两条道路之间的“中间人物”是大多数，因而要大量描写“中间人物”的主张，是对工农兵群众的诬蔑，是对我国社会主义现实的歪曲，是彻头彻尾的撒谎，因而是大家根本不能同意的。部队文艺工作者发言说：“伟大的中国人民解放军，在党的领导和人民群众的支援下，自从全国解放以来，特别是最近几年部队在大抓‘四个第一’，大兴‘三八作风’、广泛开展‘四好’运动以来，无论在保卫祖国的海防和边防的斗争中，在锻炼杀敌本领的军事训练中，在从事社会主义建设的生产斗争中，以及在完成党和</w:t>
      </w:r>
      <w:r>
        <w:rPr>
          <w:rFonts w:hint="eastAsia"/>
        </w:rPr>
        <w:lastRenderedPageBreak/>
        <w:t>祖国交给的各项任务中，全军官兵无不鼓足干劲、力争上游，轰轰烈烈，热气腾腾，取得了极其伟大的成就。如果按照邵荃麟同志的观点，认为在我们的部队中都是‘中间人物’，这是对我们千百万一手拿枪、一手拿锄，保卫着社会主义祖国的解放军官兵的诬蔑。”来自工厂和公社的业余文艺爱好者，也用工厂和公社的许多事实驳斥了“写中间人物”论者对工人农民的诬蔑。‖在作协武汉分会的座谈会上，来自武汉钢铁联合企业的工人和来自浠水县的农民，也驳斥了“写中间人物”论者对工农群众的诬蔑。浠水农民徐银斋说：“在我们农村，到处都是先进人物，就是老人和小孩子也都有上进心，也都热爱集体。就以农业合作化来说吧，从互助组直到现在，要是大多数农民都象邵荃麟等同志所说，是动摇于社会主义和资本主义之间的‘中间人物’的话，怎么能走集体化的道路呢？那还有今天的人民公社吗？”麻城县农民陈道信，浠水农民魏子良都举出农村水利建设和生产发展的实例来证明农民建设社会主义的积极性。农业生产能取得这样大的成绩，决不是“中间人物”所能办到的。‖在现实生活中，在工业、农业、科学、国防、文化、教育各条战线上先进人物多得很，无论如何也写不完，写先进人物的创作道路决不是很窄，而是无限宽广。‖夸大“中间人物”的教育‖作用是荒谬的‖参加各地作协分会座谈会的工农兵群众和文艺工作者说，夸大“中间人物”的教育作用，是极端荒谬的。‖文艺的教育作用是指用社会主义、共产主义思想教育人民，帮助他们提高无产阶级思想觉悟，抛弃资产阶级的思想感情，按照无产阶级方向改造世界改造自己。要提高，就要确立提高的方向和目标；就要有力地树立能以自己的无产阶级思想感情影响、教育读者的正面的英雄形象。没有精神世界很高尚的无产阶级英雄人物，这提高就会落空。工农兵群众列举了许多自己亲身经历和亲眼所见的生动事实，说明英雄人物对人们的巨大的教育鼓舞作用。只有英雄人物才能更有效地起到教育作用。这是因为，人们思想的发展是对立面斗争的结果。当然，我们并不是否认在写英雄人物的同时，写它的对立面——反面人物和错误思想。对反面人物的揭露和打击，对犯错误的人物的批判，也能对生活中有这类错误和可能发生这类错误的人，产生惊醒和警惕的作用；但是，如果在创作中排除了英雄人物、先进人物而专门去写“中间人物”，那么，既不可能显示错误的实质，也根本没有克服错误的正面力量，对人民是不能起到积极的教育作用的。‖作协成都分会座谈会上，许多同志举出大量事实，说明只有那些塑造了光辉的英雄人物形象的优秀的革命文艺作品，才最受广大群众的欢迎，才最能使群众受到教育和鼓舞，成为激励群众兴无灭资、改造世界的强大精神力量。他们指出：广大群众喜爱革命文艺作品，正是想从那里受到鼓舞，找到样板，锻炼自己成为无产阶级接班人。‖作协武汉分会的座谈会上，许多参加会的同志指出，夸大“中间人物”的教育作用是与总路线精神背道而驰，与无产阶级的历史使命相对立的。浠水农民徐银斋说：“用中间人物教育中间人物，实际上就是教人甘居中游，不是促进人们向前赶，而是把人们拉向后退。”武汉部队郑定友同志说：“总路线教人鼓足干劲，力争上游，‘写中间人物’却教人甘居中游，精神完全与总路线背道而驰”。‖“现实主义深化”是资产‖阶级的现实主义的复活‖广大工农兵群众和文艺工作者对“写中间人物”论者的所谓“现实主义深化”提出了尖锐的批评。河南、武汉、北京许多群众的发言、文章都指出，从他们宣扬“现实主义深化”的那些言论中，可以看出，他们所谓的“现实主义”基本内容是：第一，作品反映的对象，是社会生活中“大量存在”的事物。第二，作品的主人公或重要人物，是被他们称为“中间人物”的“小人物”，或者是“中不溜儿的芸芸众生”。第三，作家可以只提出问题，而不解决问题，不表示鲜明的态度，让读者自己去判断。第四，提倡描写“平平凡凡”，“从一粒米看大千世界”。由此不难</w:t>
      </w:r>
      <w:r>
        <w:rPr>
          <w:rFonts w:hint="eastAsia"/>
        </w:rPr>
        <w:lastRenderedPageBreak/>
        <w:t>看出，所谓“现实主义深化”，并不是什么新鲜的货色，而是资产阶级的现实主义——批判现实主义的翻版。‖批判现实主义在它自己的时代（即资本主义时代），曾经产生过一定的积极作用，但是，即令在当时，它的弱点也随着无产阶级革命运动的日益兴起而越来越明显起来。正如高尔基在给契呵夫的信中所指出的，“这种形式（即批判现实主义——引者）已经落后于自己的时代了。”现在已经是二十世纪的六十年代，人类历史发生了根本的变化，我们中国已经进入光辉灿烂的社会主义时代，然而“写中间人物”论者们却捡起早已“落后于自己时代”的形式，说明他们与时代的要求，与人民的愿望相距多么遥远啊！在我们的社会主义文学创作中，提倡资产阶级的创作方法，不是为资本主义复辟效劳又是什么呢？‖河南开封师范学院师生的座谈会上，许多同志指出：邵荃麟同志提出这种主张的目的，是为了让作家去描写“农民的精神负担”，写人民群众身上的“旧东西”，其用意无非是为了丑化劳动人民、丑化社会主义。这种“深化”的结果，不可避免地会导致暴露和夸大劳动人民的缺点，抹杀人民群众的革命理想。‖必须彻底改造世界观‖各地作协分会座谈会上许多同志说：‖“写中间人物”论者的错误，来源于他们资产阶级的世界观。青海、陕西、天津等地参加座谈会的同志指出：邵荃麟同志曾经参加过批判胡风和反击右派的斗争，为什么过了几年自己也重复起了胡风等人的老调呢？根本原因在于脱离实际、脱离工农兵，没有彻底改造世界观，当他批判别人的时候，是教条主义的，不动感情的，自以为站在正确方面了。可是，头脑里的资产阶级世界观原封未动，在文艺上又拜倒在十九世纪资产阶级美学思想面前。身子已经进入了社会主义，思想还是资本主义的一套。邵荃麟等同志的错误，对我们广大文艺工作者来说，是一面很好的镜子，拿它来照照自己是大有好处的。今后必须遵照党的教导，坚决深入到工农兵群众中去，在斗争实践中学习社会，学习马克思列宁主义，彻底改造自己的世界观。这样才能更高地举起毛泽东文艺思想红旗，坚决执行党的文艺为工农兵、为社会主义革命和社会主义建设服务的方向，彻底摆脱一切资产阶级文艺思想的毒害和影响，使自己成为一个名副其实的坚强的社会主义文艺战士。‖　　【日期】</w:t>
      </w:r>
    </w:p>
    <w:p w14:paraId="3E6625EB" w14:textId="77777777" w:rsidR="00886012" w:rsidRDefault="00886012" w:rsidP="00886012">
      <w:pPr>
        <w:rPr>
          <w:rFonts w:hint="eastAsia"/>
        </w:rPr>
      </w:pPr>
      <w:r>
        <w:rPr>
          <w:rFonts w:hint="eastAsia"/>
        </w:rPr>
        <w:t>‖【版面】第</w:t>
      </w:r>
      <w:r>
        <w:rPr>
          <w:rFonts w:hint="eastAsia"/>
        </w:rPr>
        <w:t>05</w:t>
      </w:r>
      <w:r>
        <w:rPr>
          <w:rFonts w:hint="eastAsia"/>
        </w:rPr>
        <w:t>版（）‖【标题】积极开展以样板田为中心的农业科学实验运动‖【正文】积极开展以样板田为中心的农业科学实验运动‖农业部副部长　江一真‖样板田是在试验田和农业科学研究部门的农村基点的基础上发展起来的。毛主席把科学实验作为三大革命运动之一提出后，广大农村纷纷建立群众科学实验小组，不少农业科学技术工作者也下乡蹲点，到农业生产第一线进行实验研究工作。这样，领导干部、科学技术人员和农民群众三结合的样板田就大量涌现出来。在党的领导下，一个以样板田为中心，以专业的农业科学技术工作者为骨干，以广大农民群众的科学实验活动为基础的大规模的农业科学实验活动，正在逐步形成和发展。‖样板田的主要成就和经验‖样板田是发展我国社会主义农业生产、发展农业科学、领导农业生产的重要途径。在生产上，它是稳产高产、增产增收的重要手段。在科学上，它是农业科学为农业生产服务、农业科学研究同农业生产实践相结合、农业科学技术人员同农民群众相结合的重要途径；是总结农民经验、推广科学成果、进行实验研究的主要阵地；是开展农业科学实验革命运动的中心环节。同时，它又是最受农民群众欢迎、最易于为农民群众接受的领导农业生产的好方法；是毛主席教导我们的一般号召和具体指导相结合，领导和群众相结合，突破一点、带动全局的领导方法的具体体现。‖各地建立的样板田，有些是党政领导干部下乡蹲点建立的，有些是先进社队的高产</w:t>
      </w:r>
      <w:r>
        <w:rPr>
          <w:rFonts w:hint="eastAsia"/>
        </w:rPr>
        <w:lastRenderedPageBreak/>
        <w:t>田发展起来的，有些是科学技术人员和群众科学实验小组参加举办的。由农业科学研究部门参加举办的样板田近一千个，在样板田长期蹲点的农业科学研究人员，约占全国农业科学研究人员总数的四分之一。这些样板田，已经开花结果的有三百多个。由农业技术推广站参加举办的样板田，仅十二个省、区统计就有四千四百多个，蹲点的技术人员，约占这些地区农业技术人员总数的二分之一左右。群众科学实验小组参加举办的样板田，数量更多。‖这些样板田，规模有大有小，小的几十亩几百亩，大的成千上万亩。样板田内一般都有试验田，大的样板田还建立有中心样板田。样板田的科学技术活动，有的是以总结、推广农民群众的先进经验为主，有的是以推广运用已有科学研究成果为主，有的是针对当地生产关键问题，进行实验研究，取得成果，加以推广。样板田的作法虽然有所不同，但是一般说来，样板田都是由小到大，由点到面，由低级到高级地发展起来的。‖样板田的大规模发展，虽然时间还不长，但是已经显示出它的巨大生命力，在各方面已经起到了显著的作用。‖第一，促进了农业生产的发展。样板田由于采用了有效的技术措施，加强了农田基本建设，一般都获得显著增产。高产地区的样板田，一般都增产二、三成。太湖地区的望亭水稻综合样板，四川盆地的犀浦稻麦综合样板，北京地区的小麦样板，山东聊城和河北保定的棉花样板，吉林九站机械化综合样板，辽河平原的大面积高粱样板，等等，都是如此。低产地区的样板田，增产的幅度更大，一般增产三成到一倍以上。河南新乡盐碱地改良样板，湖南祁阳鸭屎泥田改良样板，江西宁都红壤土改良样板，黄土高原的水土保持样板，辽宁绥中前卫农业技术推广站的样板，等等，都是如此。又如浙江省东阳县张山坞大队的科学实验小组，对改良土壤等问题进行了科学实验，在样板田的带动下，使全队粮食平均亩产由过去的三百来斤提高到上千斤，改变了低产面貌。一些专业或专题的样板田，如广东高鹤的红烟样板，陕西永寿的油菜样板，浙江嵊县的茶叶样板，河北晋县和甘肃靖远的果树样板，江苏溧阳的养蚕样板，辽宁凤城鸡冠山的柞蚕样板，北京陈各庄的养猪样板，宁夏盐池的草原样板，等等，也都发挥了显著的增产作用。辽南的防治柞蚕寄生蝇，西北、内蒙古地区的防治牛瘟、牛肺疫，也都是科学技术人员深入农村或疫区，亲自动手参加防治，取得了显著成绩。样板田的不断扩大与发展，将对我国农业生产的迅速增长和实现农业现代化，起到越来越大的作用。‖第二，促进了农业科学的发展。从样板田的发展苗头和少数样板的研究成果来看，样板田正在把我国农业科学技术推向一个新的阶段。‖通过样板田，把我国广大农民群众丰富的生产实践经验，更多更快地总结起来，上升为科学。吉林省农业科学院对于崔竹松的水稻高产经验的总结，就是一个例子。一九五二年，曾派人去总结崔竹松的经验，但只是谈谈问问，说说记记，结果连崔竹松的经验到底是什么，也没有弄清楚。一九六○年以后，他们改变了作法，通过跟班劳动，发现崔竹松掌握水稻的长相，是他的经验的关键所在。于是以此作为课题，在样板田上开展水稻长相和栽培措施相互关系的试验研究，摸到了高寒地区水稻高产的长相规律，以及掌握这种长相规律的栽培技术措施，使群众经验上升为科学。又如华南亚热带作物科学研究所的科学技术人员，通过在样板田上的工作，总结了群众种热带作物的先进经验，解决了书本上一直没有很好解决的重大科学技术问题。‖通过样板田，揭示了更多的客观规律。河南新乡基点五年来在解决盐碱地保苗实践的过程中，揭示了卤盐土水盐运动与季节、地形、土质以及土壤盐分剖面分布之间的关系的一些规律。在总结群众经验的基础上，提出整套棉麦保苗措施，经过大面积推广，效果显著。‖通过样板田，使研究结论更加可靠。长期以来，我国北方各地的农业科学工作者，曾不断在试验场或盆栽条件下进行磷肥的肥效试</w:t>
      </w:r>
      <w:r>
        <w:rPr>
          <w:rFonts w:hint="eastAsia"/>
        </w:rPr>
        <w:lastRenderedPageBreak/>
        <w:t>验，得出在“石灰性土壤中施用磷肥无效”的结论。但在样板田里试验，发现在低洼轻度盐碱地、低肥力的旱地黄土等石灰性土壤中，施用磷肥很有效，这就推翻了原来的结论。‖第三，促进了农业科学技术工作者的思想改造和业务提高。许多农业科学技术工作者深入农村，深入实际，深入群众，思想感情逐渐起了变化。有些人原来长期住在城市里，是不离家院、学院、研究院的“三院”干部。下到样板田蹲点以后，亲身体会到农民群众要求改变生产面貌的迫切心情，看到了生产中有许多需要农业科学技术人员研究解决的问题，认识到在农村大有用武之地。在党和农民群众的教育下，不少人放下了架子，抛掉了框框，同群众一起，投身到改天换地的斗争中去。在参加生产和科学实验活动中，提高了业务水平，练出了真本领、硬功夫。有些人还参加了当地的社会主义教育运动，亲身经历了农村的阶级斗争。他们在农村三大革命运动中，受到考验和锻炼，阶级观点、群众观点、劳动观点、生产观点增强了。‖第四，促进了农村科学技术的普及和提高。样板田教育了广大农民群众，打破了一些人靠天吃饭的迷信思想，懂得了农业科学技术的重要，要求学科学，用科学。农民说：“绣花要有图样，种田要有样板”，“科学种田，越种越甜”。许多群众上门要求科学研究机关派人去驻点。不少样板田上的科学技术人员，在群众的要求下，办起了技术夜校、技术训练班，普及科学知识。现在有越来越多的农民群众，特别是农村知识青年、复员军人，广泛开展了科学实验活动。群众性的科学实验小组，全国已经发展到几十万个。广大农民群众提高了科学技术水平，不少人学到了许多科学技术知识。‖第五，改进了领导干部的工作方法和工作作风。样板田的科学实验活动，促使领导干部更加重视科学，更加注意用科学的方法来领导农业生产，把农民群众的革命干劲同科学精神更好地结合起来。而且不少领导干部，通过参加样板田的活动，更加深入到生产过程中去，看得清，抓得准，有利于克服一般化、简单化的领导作风和领导方法。‖样板田所引起的农业生产上、科学技术上以及人们思想上的革命，不仅具有现实意义，而且有着更加深远的影响。它有利于多快好省地发展我国农业科学；有利于建设一支社会主义的、又红又专的、能文能武的、由专业队伍和农民群众结合组成的农业科学技术大军；有利于形成一个样板田、实验室、试验场相结合的星罗棋布的农业科学实验研究网；有利于知识分子劳动化，劳动人民知识化；有利于逐步消灭工农之间、城乡之间、体力劳动和脑力劳动之间的差别。‖各地在办样板田的过程中，已经积累了一些可贵的经验，认真地总结这些经验，将有助于更好地指导办好样板田。从已有的经验来看，要办好样板田，必须：‖一、实行领导干部、农业科学技术人员和农民群众三结合。‖办样板田是一个群众性的革命运动，又是各种力量的联合斗争。因此，必须在当地党委的统一领导下，把各方面的力量组织起来，拧成一股绳；必须动员和依靠广大农民群众，特别是农村知识青年、复员军人和老农，才能把样板田办好。科学技术人员要当好党政领导的参谋，在技术上起骨干作用。样板田办得好坏，直接关系到农民群众的生产和生活。所以，科学技术干部必须对群众高度负责，全心全意为群众服务。事实证明：哪里样板田领导干部、科学技术人员和农民群众三结合搞得好，哪里样板田就一定能把生产搞好，也一定能把科学实验活动搞好。‖二、实行总结群众经验、开展实验研究、推广科学成果三结合。‖样板田的经验表明，从总结农民群众经验和推广科学成果入手，把生产迅速搞上去，样板田才能站得住脚，科学研究工作才能在农村扎下根。总结农民群众的经验，要边试验边总结。推广科学成果，也要边试验边推广。在试验研究的过程中，还要不断地吸取农民群众的经验；同时，把取得的研究结果，通过大面积推广来验证、补充和发展。总之，总结群众经验，开展实验研究，推</w:t>
      </w:r>
      <w:r>
        <w:rPr>
          <w:rFonts w:hint="eastAsia"/>
        </w:rPr>
        <w:lastRenderedPageBreak/>
        <w:t>广科学成果，这三者是互相联系，不可分割的。就总体来说，总结群众经验，是从实践中来、从群众中来的问题；开展实验研究，是从感性认识到理性认识的飞跃；而推广科学成果，则是回到实践中去，回到群众中去，由认识到实践的又一个飞跃。真正把这三者有机地结合起来，必将不断加深人们对自然界的认识，不断地从必然王国向自由王国发展，不断地有所发现，有所发明，有所创造，有所前进。这样，生产不断发展，科学不断发展，样板田就会越办越好。‖三、实行阶级斗争、生产斗争、科学实验三大革命运动相结合。‖样板田处在公社、生产队，离不开农村的阶级斗争。农村中最迫切要求实现技术改革、改变生产面貌、发展集体生产的是贫下中农。我们只有抓住阶级斗争这个纲，依靠贫下中农，坚决走社会主义道路，才能办好样板田。如果办样板田，忽视了农村中的阶级和阶级斗争，不仅科学研究和推广工作会受到障碍，而且生产也会受到破坏。样板田既是农业科学实验运动的基地，又是农业生产斗争的第一线。因此，必须以生产为中心，从多快好省地发展生产、提高社员收入、增加公共积累、巩固集体经济着眼，发扬大寨精神，自力更生，艰苦奋斗，勤俭办样板。现在有的样板田，不计成本，不问收益，用“吃小灶”的办法来达到增产的目的，这种做法是不对的。经验证明，只有以阶级斗争为纲，以生产为中心，把三大革命运动结合起来，才能办好样板田。‖总之，办好样板田，必须以毛泽东思想挂帅，鼓足革命干劲，坚持到底。只要能坚持下来，不断总结经验，就能取得胜利。‖样板田是新生事物。新生事物不可能没有缺点，但这是发展过程中的缺点。随着样板田的发展，这些缺点必将逐步得到克服。因此，对于样板田，我们应当抱着热情对待、积极扶持的态度，使它能够更加顺利、更加健康地发展。‖多快好省地发展农业科学的途径‖样板田的出现，为农业科学战线上贯彻毛主席的理论同实践相结合的光辉思想，贯彻党的科学为生产服务的方针，开辟了一条广阔的途径。这条途径是：领导干部、科学技术人员、农民群众三结合，深入生产，调查研究，找出当前农业生产中迫切需要解决的关键技术问题，照顾长远，确定研究课题；从总结农民群众经验和运用已有科学成果入手，根据当地条件，制订研究方案，以样板田为主，结合实验室、试验场，进行试验，得出研究结果；通过点面结合的技术网，把研究结果在大面积生产上推广，进行验证、补充和发展。旧的关键问题解决了，新的关键问题又出现，再抓住，再研究，再解决，循环往复以至无穷，生产不断发展，科学不断发展，人们的认识也不断提高。这是一条多快好省地发展农业科学的途径。‖在农业科学实验中，也还有另外一条途径，这就是：单纯从书本出发，从主观愿望出发，选择研究课题和设计试验项目；在试验研究中，许多应当拿到生产中去进行的工作，也局限于实验室、试验场的小圈子里做；取得的研究结果，不是拿到生产中去检验和应用，而是写成论文后，就算了事，根本不过问推广工作，然后再从主观出发，再这样进行研究。长此下去，越来越脱离生产、脱离实际、脱离群众。这条途径，就是农业科学研究工作中洋框框、旧框框的集中表现，是农业科学实验中一条少慢差费的途径。‖样板田冲破了洋框框、旧框框的束缚，树立和发展了正确的研究思想、研究作风和研究方法。主要表现在：‖第一，在确定课题上，必须从实际出发，从群众需要出发，而不能从主观出发，从框框出发；要以当前为主，照顾长远，而不能只抓长远，不顾当前。‖农业科学研究部门的研究题目，除少数基本理论的研究课题以外，一般都应该根据农业生产的需要，从农业生产的实际中来。当前农业生产中有很多关键技术问题，比如小麦锈病等，迫切要求科学研究单位解决。现在不少地方和不少科学工作者，正在围绕这些问题进行研究，这是完全对的。但就整个来说，我们还没有把这些问题作为战略性研究课题，重点突</w:t>
      </w:r>
      <w:r>
        <w:rPr>
          <w:rFonts w:hint="eastAsia"/>
        </w:rPr>
        <w:lastRenderedPageBreak/>
        <w:t>破。从全国范围来看，现阶段农业生产上更为重要的问题，是水、土、肥方面的问题，是综合栽培技术方面的问题，这里面有很多技术关键迫切需要解决，但是，对于这些问题，我们科学研究单位往往注意得不够，抓得不紧。有些虽然抓了，但抓得不准，抓得不紧。就每一个样板田来说，也都有技术关键问题，需要研究突破。总之，不能脱离生产需要，单纯从书本上，从国外文献资料上来确定研究课题。当然，国外文献资料上提出的课题，凡是对于我国当前和长远生产有意义的，我们也应当研究，但从根本上说，课题必须来自生产实际。‖当前生产中迫切需要解决的问题，也就是广大农民群众的要求。广大农民群众要求我们解决什么关键技术问题，我们就应据此而确定研究课题。‖在确定课题的时候，主要应从当前生产出发，同时照顾长远。所谓当前，主要是包括近一、二年及第三个五年计划期间需要解决的问题；另外有一些在当前生产中迫切需要解决的重大问题，虽然短期内不易解决，也应该看成是当前任务。所谓长远性课题，如关于基本理论问题、在农业上运用先进科学技术等问题的研究，对促进农业生产和农业科学的进一步发展，有着重大的意义，关系到农业生产的长远利益。我们既要抓当前，又要顾长远。主要力量应当放在当前研究上，但也必须安排适当力量对长远的问题进行研究。‖关于科学研究课题的执行问题。凡是当前、当地生产上迫切需要解决的课题，都应该作为重点进行研究，能够在样板田上做的，尽量拿到样板田去做；必要的基础研究和资料积累工作，也要适当安排力量进行；凡属根据不足、目的性不明确的研究项目，应当作适当调整；根据农业生产新高潮发展的需要，没有列入的研究课题，应该补充进去。‖大搞样板田，使我们在确定课题上更能符合实际需要，符合群众要求。例如上海农业科学院过去几年对桃树的研究，没有从实际出发，总认为幼树问题简单，要研究大树，虽然取得了一些成果，但因为郊区百分之九十的桃树是一九五八年以后种植的幼树，成果与生产要求对不上口径，不能推广应用。一九六三年秋到马桥公社搞样板田，从当前生产的迫切需要和群众要求出发确定课题，抓住了新建桃园的枝条陡长问题，采取了改革修剪技术和相应的管理措施，只花了一年时间，使三百多亩桃树产量提高了三倍以上，很快地为解决郊区桃园幼树低产问题，提供了技术措施。‖第二，在实验研究上，必须重视总结农民经验，不能局限于自己的知识，不问农民群众经验；必须适应当地的生产水平，制定切实可行的设计方案，而不能不计成本，不问收益，盲目追求高标准；应当从生产的综合要求出发进行研究，而不能只顾专业，不顾全局；应当把少数专业人员的科学实践放在五亿农民实践的基础上，实行样板田、实验室、试验场三结合的实验研究，而不能仅仅局限在室内、场内研究。‖大量课题的实验研究工作，首先应当从总结农民群众经验入手。因为农业生产实际中提出的研究课题，农民群众往往都有一些朴素的解决办法。这些朴素的东西对于我们的实验研究会有极大的启发，只要我们运用现有的科学成就和科学知识来加以分析对照，不难找出其所以然和解决的办法。其实，所谓已有的科学知识，无非是前人的或外国的经验总结；如果离开了当地农民群众的经验总结，只讲前人的或外国的经验总结，就难于突破当地的研究课题。‖在制订试验设计方案时，必须考虑当地的生产水平。如果离开了现有的生产水平，而要多少化肥，多少农药，多少机器，多少物资，多少资金，多少劳力，实际上是办不到的，得出的结果，在生产上也是不能推广的。当然，设计方案的水平和标准，要根据课题的不同而不同，但就整个来说，应该贯彻大寨精神，贯彻勤俭建国的精神。‖实验研究中，要正确处理全局同局部的关系。针对当前生产中迫切需要解决的问题所提出的设计方案，反映了生产的整体要求，这是全局性的东西，各项专业都应当服从这个全局。一般地</w:t>
      </w:r>
      <w:r>
        <w:rPr>
          <w:rFonts w:hint="eastAsia"/>
        </w:rPr>
        <w:lastRenderedPageBreak/>
        <w:t>说，每个设计方案，都会牵涉到一项为主的专业和若干项其它专业，要求这些专业有机地协作，分别完成特定的实验研究任务。各项专业应当从全局出发，承担这些任务，并配合为主的专业，积极主动地进行实验研究。在现有人员的专业分工情况，同设计方案的要求不相适应时，现有专业人员应当勇于跨行研究，学会一专多能的本事。只有这样，设计方案才能顺利完成，关键问题才能突破，生产才能上得去，同时有关专业也得到了发展。‖实验研究活动应当既在农业科学研究部门的实验室、试验场进行，又在样板田进行，实行以样板田为中心的，样板田、实验室、试验场三结合。实验室、试验场应当为样板田服务。在加强样板田工作的同时，我们也要更好地加强实验室、试验场的建设。一方面，将来在一部分样板田上，要根据科学研究的要求，建设必要的实验室，充实必要的仪器设备，进行实验室内的观测和分析工作。另一方面，对农业科学研究部门现有的实验室、试验场，也应根据需要加以调整和加强。因为有些实验研究活动，是必须在室内、场内进行的，所需的现代化精密仪器和设备，都要大力加以解决，逐步实现农业科学的现代化。‖大搞样板田，使我们的实验研究活动，打破了狭隘的圈子，开辟了广阔的天地。拿湖南祁阳的样板田来说，他们确定把防治水稻“坐秋”作为研究课题以后，开始把主要精力放在找文献、查洋书上，翻了许多书本，有的说缺硫，有的说缺硅，有的说还原物质毒害，等等，都不能解决问题。于是他们虚心地向农民群众请教，先后访问了五十二个生产队，开了一百五十一次座谈会，发现当地群众用含磷高的骨粉、鸡鸭粪沾在秧苗根上，可以防治“坐秋”。在群众的启示下，初步认为鸭屎泥田主要是缺磷。于是做了施用磷肥的对比试验，得出结果后又在十四个大队进行一百五十七次试验，终于得出施用磷肥防治“坐秋”的措施，获得了显著的增产效果。但是，能不能用勤俭办一切事业的精神，节约成本，不施用磷肥，就能防治“坐秋”呢？他们又从群众泡冬水田减轻“坐秋”的经验中得到启发，发现鸭屎泥田本身并不缺磷，问题是冬干后结成泥团，把有效磷转化为难于吸收的磷素。能不能把这些磷素活化出来呢？经过反复试验，终于摸到了鸭屎泥田磷素转化的一些规律，找到了种植绿肥活化磷素的办法，不仅节省了磷肥，而且改一季稻为双季稻，获得了更高的产量。他们的实验研究活动，是在样板田、实验室、试验场结合进行的。现在不仅在样板田上建立了实验室，而且准备用更为精密的仪器装备起来。‖第三，在对待成果上，科学研究人员必须重视研究结果在生产中的运用和推广，要把推广看成是研究的继续，通过推广来检验、补充和发展已有结果，而不能只管研究，光把研究结果写成论文就算了事；要既搞点，又搞面，把点、面结合起来，形成群众性的科学技术网，而不能只顾自己的小天地。‖大搞样板田，使实验研究和推广结合起来，使点、片、面结合起来，形成群众性的科学技术网，不仅促进了生产，而且检验、补充和发展了原有的研究结果。例如太湖地区以推广陈永康经验为中心的样板田，实行“层层设点，连环示范，一点带多点，多点带全面”。仅苏州专区就建立了各级样板点五千一百多个，总面积八十八万亩。望亭样板还建立四十九个以贫下中农为骨干，有干部、老农、知识青年参加的科学实验小组。在推广的过程中，陈永康的经验又不断地被检验、补充和发展。例如陈永康的施肥经验，是在早栽的条件下形成的，因而主张轻施分蘖肥，重施中期肥，适期施穗肥。推广到苏南地区，晚稻是晚栽的，原来不施中期肥，只施分蘖肥，并早施穗肥，因此，施肥经验又有了新的发展。事实表明，研究和推广是不可分割的，推广是整个实验研究过程的一个重要阶段。通过实验研究得出结论，仅仅是完成了研究任务的前一段，即从物质到精神的飞跃；更重要的一段，是精神到物质的飞跃，即把研究结论回到生产实践中去，指导生产实践。在实践</w:t>
      </w:r>
      <w:r>
        <w:rPr>
          <w:rFonts w:hint="eastAsia"/>
        </w:rPr>
        <w:lastRenderedPageBreak/>
        <w:t>的过程中，原来的结论毫无改变的情况是很少的，总是会得到检验、补充和发展的。‖毛主席在《实践论》中写道：“通过实践而发现真理，又通过实践而证实真理和发展真理。从感性认识而能动地发展到理性认识，又从理性认识而能动地指导革命实践，改造主观世界和客观世界。实践、认识、再实践、再认识，这种形式，循环往复以至无穷，而实践和认识之每一循环的内容，都比较地进到了高一级的程度。”样板田为农业科学研究所开辟的一条更为广阔的途径，是符合毛主席在《实践论》中所阐述的认识过程的。‖农业科学工作者的世界观问题‖样板田的实践，加强了广大农业科学技术工作者的辩证唯物主义与历史唯物主义的科学观和群众观。‖关于科学观问题‖辩证唯物主义的科学观认为，凡是从实践中抽象出来又经过实践证明是正确的理论，就是科学。毛主席说：“真正的理论在世界上只有一种，就是从客观实际抽出来又在客观实际中得到了证明的理论，没有任何别的东西可以称得起我们所讲的理论”。农业科学也不能例外。‖不承认实践的重要意义，不承认农业科学主要来自农业生产实践，这是唯心主义、形而上学的科学观。这种科学观，往往导致科学研究从书本出发，似乎引证文献资料越多，就越是有科学水平；只承认实验室、试验场的实践，而不考虑广大农田上的实践。有价值的农业科学书籍要学习，有价值的文献资料要参考，但是，重要的在于能够从农业生产实践中抽象出客观规律来，真正解决实际问题，真正做到认识世界和改造世界。实验室、试验场的实验研究活动也是实践，对某些专业来说，它还是主要的。但总起来说，同广大农民群众的生产实践相比，则是次要的，而且具有很大的局限性。科学是真理，真理是客观存在，只有实践才是检验真理的唯一标准。‖样板田是不是科学研究的广阔途径？能不能出科学？是不是只能搞推广不能搞研究？是不是“生产上高水平、实验上中水平、科学上无水平？”这些问题，都应当用辩证唯物主义的观点来认识。可以肯定，样板田是能够出科学成果的。因为样板田最根本的一条，就是使农业科学研究比过去任何时候，都更加接近农业生产实践，更接近农民群众的实践。样板田本身就是农业生产实践的现场。科学是来自实践的。毛主席说：“人的正确思想，只能从社会实践中来，只能从社会的生产斗争、阶级斗争和科学实验这三项实践中来。”样板田既然在确定课题、实验研究、对待成果上都更能从农业生产实践出发，那末，它必将为农业科学的发展开辟更为广阔的前途。‖关于群众观问题‖承认科学是劳动人民创造的，承认劳动人民是科学实验运动的主人，相信群众，依靠群众，这是历史唯物主义的根本观点。‖农民群众具有极其丰富而宝贵的生产经验，这些经验经过长期生产实践证明是行之有效的。这些经验加以总结提高，就能上升为科学。农民丰富的实践经验，是发展农业科学取之不尽、用之不竭的源泉。在农业战线上，成年累月进行实践的是广大农民群众，他们最富有农业生产实践的感性知识。这些感性知识，是农民群众长期同自然作斗争的过程中积累起来的。这是任何科学技术工作者无与伦比的。就总体来说，离开了农民群众的感性知识，怎么会产生农业科学的理性知识呢？在农业战线上，农业科学技术人员向广大农民群众学习，这是带根本性的问题。认为农民经验没有科学，农民不能搞科学，只有科学家才能搞科学等任何瞧不起农民群众的观点，都是非历史唯物主义的。‖事实上，我国已经产生了象陈永贵、陈永康、崔竹松等一大批有成就的农民科学家。不少大面积推广的优良品种，例如水稻品种“陆财号”、“老来青”、“矮脚南特”等，都是农民群众选育出来的。随着科学实验运动的发展和广大农民群众科学文化程度的提高，可以预见，将来在广大农村中，将会出现更多的既是劳动者又是科学技术工作者的新型农民。农业科学实验运动本来是群众性的革命运动，必须动员广大农民群众参加，决不是少数专业科学技</w:t>
      </w:r>
      <w:r>
        <w:rPr>
          <w:rFonts w:hint="eastAsia"/>
        </w:rPr>
        <w:lastRenderedPageBreak/>
        <w:t>术人员所能包办代替的。广大农业科学技术工作者，应该积极投入这一革命运动中去，发挥骨干作用。‖科学观和群众观，也就是世界观问题。它是需要一个很长时间才能解决的，而且主要是通过正面教育的办法，就是说，采取和风细雨、摆事实、讲道理、以理服人的办法来解决。解决世界观的问题，需要农业科学技术工作者的本身努力，实行自觉的革命。从当前来看，农业科学技术工作者实行革命化的中心内容，应当是：逐步摆脱脱离生产、脱离实际、脱离群众的洋框框、旧框框的束缚，树立起深入生产、深入实际、深入群众的新的研究思想、研究作风和研究方法；逐步克服个人主义名利思想，树立起社会主义的集体主义思想和共产主义风格。‖毛泽东思想是解决世界观问题的最有力的革命武器。因此，全体农业科学技术工作者，都应该毫不例外地认真学习毛主席的著作，要联系思想、联系实际地学，自觉地开展批评和自我批评，总结经验，接受教训，做到有破有立。总之，要活学活用，把毛泽东思想真正学到手，使整个农业科学技术队伍做到：从实际出发，从国情出发，理论联系实际，科学技术同生产实践相结合；相信群众，依靠群众，农业科学技术人员同广大农民群众相结合；参加劳动，脑力劳动同体力劳动相结合；发扬大寨精神，自力更生，勤俭办科学；要有雄心壮志，不迷信外国，同时把外国好的东西都吸收过来；要集中力量打歼灭战；实行百花齐放，百家争鸣；坚持“四个第一”，保证党的领导，等等。‖全国农业科学技术工作者，除了参加城乡社会主义教育运动和一些必须坚持在实验室、试验场进行实验研究的人员，以及年老体弱者外，当前主要应当积极地响应党的号召，在有计划的安排和组织下，主动下楼出院，上山下乡，以坚持到底和虚心作群众小学生的革命态度，投入到样板田的实践中去，锻炼和改造自己。‖为了实现农业科学技术队伍的革命化，农业行政部门和农业科学研究部门的领导核心，必须首先革命化。要更高地举起毛泽东思想红旗，切实改进领导作风和领导方法。‖对待世界观改造的问题，我们应当采取积极慎重的态度。毛主席说：“对待人民内部的思想问题，对待精神世界的问题，用简单的方法去处理，不但不会收效，而且非常有害”。他又说：“毫无疑问，我们应当批评各种各样的错误思想。不加批评，看着错误思想到处泛滥，任凭它们去占领市场，当然不行。”‖只要我们采取正确的方法来对待农业科学技术工作者的世界观的改造问题，我们就可以逐步克服那些脱离生产、脱离实际、脱离群众的研究思想、研究作风和研究方法，更好地贯彻党的发展农业科学的正确方针，更好地开展以样板田为中心的农业科学实验运动。‖积极开展以样板田为中心的农业科学实验运动‖为了积极开展以样板田为中心的农业科学实验运动，必须放手发动群众，巩固和发展以农村知识青年、复员军人和老农为骨干的群众科学实验小组，种好试验田、种子田、丰产田，普及农业科学知识，开展群众性的科学实验活动。同时，要加强专业的专业科学技术研究工作，加强农业科学技术队伍，调整和充实实验室、试验场，加速农业科学技术现代化的进程。而当前最重要的，则是大力发展样板田，以样板田为中心环节，带动专业的农业科学技术工作和广大农民群众的科学实验活动。通过样板田，把广大农民群众的先进经验作出科学总结，把已有的先进经验和科学成果迅速推广出去，并且针对当前生产中迫切需要解决的问题，开展科学实验研究，加以发展，不断取得新的科学成果。‖只要我们高举毛泽东思想红旗，坚持辩证唯物主义和历史唯物主义的世界观，深入生产，深入实际，深入群众，积极开展以样板田为中心的农业科学实验运动，我们一定能够多快好省地发展我国的农业科学，更好地为社会主义的农业生产服务。‖　　【日期】</w:t>
      </w:r>
    </w:p>
    <w:p w14:paraId="6FC96DD4" w14:textId="77777777" w:rsidR="00886012" w:rsidRDefault="00886012" w:rsidP="00886012">
      <w:pPr>
        <w:rPr>
          <w:rFonts w:hint="eastAsia"/>
        </w:rPr>
      </w:pPr>
      <w:r>
        <w:rPr>
          <w:rFonts w:hint="eastAsia"/>
        </w:rPr>
        <w:lastRenderedPageBreak/>
        <w:t>‖【版面】第</w:t>
      </w:r>
      <w:r>
        <w:rPr>
          <w:rFonts w:hint="eastAsia"/>
        </w:rPr>
        <w:t>05</w:t>
      </w:r>
      <w:r>
        <w:rPr>
          <w:rFonts w:hint="eastAsia"/>
        </w:rPr>
        <w:t>版（）‖【标题】积极开展以样板田为中心的农业科学实验运动‖【正文】积极开展以样板田为中心的农业科学实验运动‖农业部副部长　江一真‖样板田是在试验田和农业科学研究部门的农村基点的基础上发展起来的。毛主席把科学实验作为三大革命运动之一提出后，广大农村纷纷建立群众科学实验小组，不少农业科学技术工作者也下乡蹲点，到农业生产第一线进行实验研究工作。这样，领导干部、科学技术人员和农民群众三结合的样板田就大量涌现出来。在党的领导下，一个以样板田为中心，以专业的农业科学技术工作者为骨干，以广大农民群众的科学实验活动为基础的大规模的农业科学实验活动，正在逐步形成和发展。‖样板田的主要成就和经验‖样板田是发展我国社会主义农业生产、发展农业科学、领导农业生产的重要途径。在生产上，它是稳产高产、增产增收的重要手段。在科学上，它是农业科学为农业生产服务、农业科学研究同农业生产实践相结合、农业科学技术人员同农民群众相结合的重要途径；是总结农民经验、推广科学成果、进行实验研究的主要阵地；是开展农业科学实验革命运动的中心环节。同时，它又是最受农民群众欢迎、最易于为农民群众接受的领导农业生产的好方法；是毛主席教导我们的一般号召和具体指导相结合，领导和群众相结合，突破一点、带动全局的领导方法的具体体现。‖各地建立的样板田，有些是党政领导干部下乡蹲点建立的，有些是先进社队的高产田发展起来的，有些是科学技术人员和群众科学实验小组参加举办的。由农业科学研究部门参加举办的样板田近一千个，在样板田长期蹲点的农业科学研究人员，约占全国农业科学研究人员总数的四分之一。这些样板田，已经开花结果的有三百多个。由农业技术推广站参加举办的样板田，仅十二个省、区统计就有四千四百多个，蹲点的技术人员，约占这些地区农业技术人员总数的二分之一左右。群众科学实验小组参加举办的样板田，数量更多。‖这些样板田，规模有大有小，小的几十亩几百亩，大的成千上万亩。样板田内一般都有试验田，大的样板田还建立有中心样板田。样板田的科学技术活动，有的是以总结、推广农民群众的先进经验为主，有的是以推广运用已有科学研究成果为主，有的是针对当地生产关键问题，进行实验研究，取得成果，加以推广。样板田的作法虽然有所不同，但是一般说来，样板田都是由小到大，由点到面，由低级到高级地发展起来的。‖样板田的大规模发展，虽然时间还不长，但是已经显示出它的巨大生命力，在各方面已经起到了显著的作用。‖第一，促进了农业生产的发展。样板田由于采用了有效的技术措施，加强了农田基本建设，一般都获得显著增产。高产地区的样板田，一般都增产二、三成。太湖地区的望亭水稻综合样板，四川盆地的犀浦稻麦综合样板，北京地区的小麦样板，山东聊城和河北保定的棉花样板，吉林九站机械化综合样板，辽河平原的大面积高粱样板，等等，都是如此。低产地区的样板田，增产的幅度更大，一般增产三成到一倍以上。河南新乡盐碱地改良样板，湖南祁阳鸭屎泥田改良样板，江西宁都红壤土改良样板，黄土高原的水土保持样板，辽宁绥中前卫农业技术推广站的样板，等等，都是如此。又如浙江省东阳县张山坞大队的科学实验小组，对改良土壤等问题进行了科学实验，在样板田的带动下，使全队粮食平均亩产由过去的三百来斤提高到上千斤，改变了低产面貌。一些专业或专题的样板田，如广东高鹤的红烟样板，陕西永寿的油菜样板，浙江嵊县的茶叶样板，河北晋县和甘肃靖远的果树样板，江苏溧阳的养蚕样板，辽宁凤城鸡冠山的柞蚕样板，北京陈各庄的养猪样板，宁夏盐池的草原样板，等等，也都发挥了显著的增产作用。辽南的防治柞蚕寄生蝇，西北、内蒙古地区的防治牛瘟、牛肺疫，也都是科学技术人员深入农村或疫区，亲自动手参加防治，取得了显著成绩。样板田的不断扩大与发展，将对我国农业生产的迅速</w:t>
      </w:r>
      <w:r>
        <w:rPr>
          <w:rFonts w:hint="eastAsia"/>
        </w:rPr>
        <w:lastRenderedPageBreak/>
        <w:t>增长和实现农业现代化，起到越来越大的作用。‖第二，促进了农业科学的发展。从样板田的发展苗头和少数样板的研究成果来看，样板田正在把我国农业科学技术推向一个新的阶段。‖通过样板田，把我国广大农民群众丰富的生产实践经验，更多更快地总结起来，上升为科学。吉林省农业科学院对于崔竹松的水稻高产经验的总结，就是一个例子。一九五二年，曾派人去总结崔竹松的经验，但只是谈谈问问，说说记记，结果连崔竹松的经验到底是什么，也没有弄清楚。一九六○年以后，他们改变了作法，通过跟班劳动，发现崔竹松掌握水稻的长相，是他的经验的关键所在。于是以此作为课题，在样板田上开展水稻长相和栽培措施相互关系的试验研究，摸到了高寒地区水稻高产的长相规律，以及掌握这种长相规律的栽培技术措施，使群众经验上升为科学。又如华南亚热带作物科学研究所的科学技术人员，通过在样板田上的工作，总结了群众种热带作物的先进经验，解决了书本上一直没有很好解决的重大科学技术问题。‖通过样板田，揭示了更多的客观规律。河南新乡基点五年来在解决盐碱地保苗实践的过程中，揭示了卤盐土水盐运动与季节、地形、土质以及土壤盐分剖面分布之间的关系的一些规律。在总结群众经验的基础上，提出整套棉麦保苗措施，经过大面积推广，效果显著。‖通过样板田，使研究结论更加可靠。长期以来，我国北方各地的农业科学工作者，曾不断在试验场或盆栽条件下进行磷肥的肥效试验，得出在“石灰性土壤中施用磷肥无效”的结论。但在样板田里试验，发现在低洼轻度盐碱地、低肥力的旱地黄土等石灰性土壤中，施用磷肥很有效，这就推翻了原来的结论。‖第三，促进了农业科学技术工作者的思想改造和业务提高。许多农业科学技术工作者深入农村，深入实际，深入群众，思想感情逐渐起了变化。有些人原来长期住在城市里，是不离家院、学院、研究院的“三院”干部。下到样板田蹲点以后，亲身体会到农民群众要求改变生产面貌的迫切心情，看到了生产中有许多需要农业科学技术人员研究解决的问题，认识到在农村大有用武之地。在党和农民群众的教育下，不少人放下了架子，抛掉了框框，同群众一起，投身到改天换地的斗争中去。在参加生产和科学实验活动中，提高了业务水平，练出了真本领、硬功夫。有些人还参加了当地的社会主义教育运动，亲身经历了农村的阶级斗争。他们在农村三大革命运动中，受到考验和锻炼，阶级观点、群众观点、劳动观点、生产观点增强了。‖第四，促进了农村科学技术的普及和提高。样板田教育了广大农民群众，打破了一些人靠天吃饭的迷信思想，懂得了农业科学技术的重要，要求学科学，用科学。农民说：“绣花要有图样，种田要有样板”，“科学种田，越种越甜”。许多群众上门要求科学研究机关派人去驻点。不少样板田上的科学技术人员，在群众的要求下，办起了技术夜校、技术训练班，普及科学知识。现在有越来越多的农民群众，特别是农村知识青年、复员军人，广泛开展了科学实验活动。群众性的科学实验小组，全国已经发展到几十万个。广大农民群众提高了科学技术水平，不少人学到了许多科学技术知识。‖第五，改进了领导干部的工作方法和工作作风。样板田的科学实验活动，促使领导干部更加重视科学，更加注意用科学的方法来领导农业生产，把农民群众的革命干劲同科学精神更好地结合起来。而且不少领导干部，通过参加样板田的活动，更加深入到生产过程中去，看得清，抓得准，有利于克服一般化、简单化的领导作风和领导方法。‖样板田所引起的农业生产上、科学技术上以及人们思想上的革命，不仅具有现实意义，而且有着更加深远的影响。它有利于多快好省地发展我国农业科学；有利于建设一支社会主义的、又红又专的、能文能武的、由专业队伍和农民群众结合组成的农业科学技术大军；有利于形成一个样板田、实验室、试验场相结合的星罗棋布的农业科学实验研究网；有利于知识分子劳动</w:t>
      </w:r>
      <w:r>
        <w:rPr>
          <w:rFonts w:hint="eastAsia"/>
        </w:rPr>
        <w:lastRenderedPageBreak/>
        <w:t>化，劳动人民知识化；有利于逐步消灭工农之间、城乡之间、体力劳动和脑力劳动之间的差别。‖各地在办样板田的过程中，已经积累了一些可贵的经验，认真地总结这些经验，将有助于更好地指导办好样板田。从已有的经验来看，要办好样板田，必须：‖一、实行领导干部、农业科学技术人员和农民群众三结合。‖办样板田是一个群众性的革命运动，又是各种力量的联合斗争。因此，必须在当地党委的统一领导下，把各方面的力量组织起来，拧成一股绳；必须动员和依靠广大农民群众，特别是农村知识青年、复员军人和老农，才能把样板田办好。科学技术人员要当好党政领导的参谋，在技术上起骨干作用。样板田办得好坏，直接关系到农民群众的生产和生活。所以，科学技术干部必须对群众高度负责，全心全意为群众服务。事实证明：哪里样板田领导干部、科学技术人员和农民群众三结合搞得好，哪里样板田就一定能把生产搞好，也一定能把科学实验活动搞好。‖二、实行总结群众经验、开展实验研究、推广科学成果三结合。‖样板田的经验表明，从总结农民群众经验和推广科学成果入手，把生产迅速搞上去，样板田才能站得住脚，科学研究工作才能在农村扎下根。总结农民群众的经验，要边试验边总结。推广科学成果，也要边试验边推广。在试验研究的过程中，还要不断地吸取农民群众的经验；同时，把取得的研究结果，通过大面积推广来验证、补充和发展。总之，总结群众经验，开展实验研究，推广科学成果，这三者是互相联系，不可分割的。就总体来说，总结群众经验，是从实践中来、从群众中来的问题；开展实验研究，是从感性认识到理性认识的飞跃；而推广科学成果，则是回到实践中去，回到群众中去，由认识到实践的又一个飞跃。真正把这三者有机地结合起来，必将不断加深人们对自然界的认识，不断地从必然王国向自由王国发展，不断地有所发现，有所发明，有所创造，有所前进。这样，生产不断发展，科学不断发展，样板田就会越办越好。‖三、实行阶级斗争、生产斗争、科学实验三大革命运动相结合。‖样板田处在公社、生产队，离不开农村的阶级斗争。农村中最迫切要求实现技术改革、改变生产面貌、发展集体生产的是贫下中农。我们只有抓住阶级斗争这个纲，依靠贫下中农，坚决走社会主义道路，才能办好样板田。如果办样板田，忽视了农村中的阶级和阶级斗争，不仅科学研究和推广工作会受到障碍，而且生产也会受到破坏。样板田既是农业科学实验运动的基地，又是农业生产斗争的第一线。因此，必须以生产为中心，从多快好省地发展生产、提高社员收入、增加公共积累、巩固集体经济着眼，发扬大寨精神，自力更生，艰苦奋斗，勤俭办样板。现在有的样板田，不计成本，不问收益，用“吃小灶”的办法来达到增产的目的，这种做法是不对的。经验证明，只有以阶级斗争为纲，以生产为中心，把三大革命运动结合起来，才能办好样板田。‖总之，办好样板田，必须以毛泽东思想挂帅，鼓足革命干劲，坚持到底。只要能坚持下来，不断总结经验，就能取得胜利。‖样板田是新生事物。新生事物不可能没有缺点，但这是发展过程中的缺点。随着样板田的发展，这些缺点必将逐步得到克服。因此，对于样板田，我们应当抱着热情对待、积极扶持的态度，使它能够更加顺利、更加健康地发展。‖多快好省地发展农业科学的途径‖样板田的出现，为农业科学战线上贯彻毛主席的理论同实践相结合的光辉思想，贯彻党的科学为生产服务的方针，开辟了一条广阔的途径。这条途径是：领导干部、科学技术人员、农民群众三结合，深入生产，调查研究，找出当前农业生产中迫切需要解决的关键技术问题，照顾长远，确定研究课题；从总结农民群众经验和运用已有科学成果入手，根据当地条件，制订研究方案，以样板田为主，结合实验室、试验场，进行试验，得出研究结果；通过点面结合的技术网，把研究结果在大面积生产上推广，进行验证、补充和发展。旧的</w:t>
      </w:r>
      <w:r>
        <w:rPr>
          <w:rFonts w:hint="eastAsia"/>
        </w:rPr>
        <w:lastRenderedPageBreak/>
        <w:t>关键问题解决了，新的关键问题又出现，再抓住，再研究，再解决，循环往复以至无穷，生产不断发展，科学不断发展，人们的认识也不断提高。这是一条多快好省地发展农业科学的途径。‖在农业科学实验中，也还有另外一条途径，这就是：单纯从书本出发，从主观愿望出发，选择研究课题和设计试验项目；在试验研究中，许多应当拿到生产中去进行的工作，也局限于实验室、试验场的小圈子里做；取得的研究结果，不是拿到生产中去检验和应用，而是写成论文后，就算了事，根本不过问推广工作，然后再从主观出发，再这样进行研究。长此下去，越来越脱离生产、脱离实际、脱离群众。这条途径，就是农业科学研究工作中洋框框、旧框框的集中表现，是农业科学实验中一条少慢差费的途径。‖样板田冲破了洋框框、旧框框的束缚，树立和发展了正确的研究思想、研究作风和研究方法。主要表现在：‖第一，在确定课题上，必须从实际出发，从群众需要出发，而不能从主观出发，从框框出发；要以当前为主，照顾长远，而不能只抓长远，不顾当前。‖农业科学研究部门的研究题目，除少数基本理论的研究课题以外，一般都应该根据农业生产的需要，从农业生产的实际中来。当前农业生产中有很多关键技术问题，比如小麦锈病等，迫切要求科学研究单位解决。现在不少地方和不少科学工作者，正在围绕这些问题进行研究，这是完全对的。但就整个来说，我们还没有把这些问题作为战略性研究课题，重点突破。从全国范围来看，现阶段农业生产上更为重要的问题，是水、土、肥方面的问题，是综合栽培技术方面的问题，这里面有很多技术关键迫切需要解决，但是，对于这些问题，我们科学研究单位往往注意得不够，抓得不紧。有些虽然抓了，但抓得不准，抓得不紧。就每一个样板田来说，也都有技术关键问题，需要研究突破。总之，不能脱离生产需要，单纯从书本上，从国外文献资料上来确定研究课题。当然，国外文献资料上提出的课题，凡是对于我国当前和长远生产有意义的，我们也应当研究，但从根本上说，课题必须来自生产实际。‖当前生产中迫切需要解决的问题，也就是广大农民群众的要求。广大农民群众要求我们解决什么关键技术问题，我们就应据此而确定研究课题。‖在确定课题的时候，主要应从当前生产出发，同时照顾长远。所谓当前，主要是包括近一、二年及第三个五年计划期间需要解决的问题；另外有一些在当前生产中迫切需要解决的重大问题，虽然短期内不易解决，也应该看成是当前任务。所谓长远性课题，如关于基本理论问题、在农业上运用先进科学技术等问题的研究，对促进农业生产和农业科学的进一步发展，有着重大的意义，关系到农业生产的长远利益。我们既要抓当前，又要顾长远。主要力量应当放在当前研究上，但也必须安排适当力量对长远的问题进行研究。‖关于科学研究课题的执行问题。凡是当前、当地生产上迫切需要解决的课题，都应该作为重点进行研究，能够在样板田上做的，尽量拿到样板田去做；必要的基础研究和资料积累工作，也要适当安排力量进行；凡属根据不足、目的性不明确的研究项目，应当作适当调整；根据农业生产新高潮发展的需要，没有列入的研究课题，应该补充进去。‖大搞样板田，使我们在确定课题上更能符合实际需要，符合群众要求。例如上海农业科学院过去几年对桃树的研究，没有从实际出发，总认为幼树问题简单，要研究大树，虽然取得了一些成果，但因为郊区百分之九十的桃树是一九五八年以后种植的幼树，成果与生产要求对不上口径，不能推广应用。一九六三年秋到马桥公社搞样板田，从当前生产的迫切需要和群众要求出发确定课题，抓住了新建桃园的枝条陡长问题，采取了改革修剪技术和相应的管理措施，只花了一年时间，使三百多亩桃树产量提高了三倍以上，很快地为解决郊区桃园幼树低产问题，提供了技术措施。‖第二，在实验研究上，必须重视总结农民经验，不能局限于自己的知</w:t>
      </w:r>
      <w:r>
        <w:rPr>
          <w:rFonts w:hint="eastAsia"/>
        </w:rPr>
        <w:lastRenderedPageBreak/>
        <w:t>识，不问农民群众经验；必须适应当地的生产水平，制定切实可行的设计方案，而不能不计成本，不问收益，盲目追求高标准；应当从生产的综合要求出发进行研究，而不能只顾专业，不顾全局；应当把少数专业人员的科学实践放在五亿农民实践的基础上，实行样板田、实验室、试验场三结合的实验研究，而不能仅仅局限在室内、场内研究。‖大量课题的实验研究工作，首先应当从总结农民群众经验入手。因为农业生产实际中提出的研究课题，农民群众往往都有一些朴素的解决办法。这些朴素的东西对于我们的实验研究会有极大的启发，只要我们运用现有的科学成就和科学知识来加以分析对照，不难找出其所以然和解决的办法。其实，所谓已有的科学知识，无非是前人的或外国的经验总结；如果离开了当地农民群众的经验总结，只讲前人的或外国的经验总结，就难于突破当地的研究课题。‖在制订试验设计方案时，必须考虑当地的生产水平。如果离开了现有的生产水平，而要多少化肥，多少农药，多少机器，多少物资，多少资金，多少劳力，实际上是办不到的，得出的结果，在生产上也是不能推广的。当然，设计方案的水平和标准，要根据课题的不同而不同，但就整个来说，应该贯彻大寨精神，贯彻勤俭建国的精神。‖实验研究中，要正确处理全局同局部的关系。针对当前生产中迫切需要解决的问题所提出的设计方案，反映了生产的整体要求，这是全局性的东西，各项专业都应当服从这个全局。一般地说，每个设计方案，都会牵涉到一项为主的专业和若干项其它专业，要求这些专业有机地协作，分别完成特定的实验研究任务。各项专业应当从全局出发，承担这些任务，并配合为主的专业，积极主动地进行实验研究。在现有人员的专业分工情况，同设计方案的要求不相适应时，现有专业人员应当勇于跨行研究，学会一专多能的本事。只有这样，设计方案才能顺利完成，关键问题才能突破，生产才能上得去，同时有关专业也得到了发展。‖实验研究活动应当既在农业科学研究部门的实验室、试验场进行，又在样板田进行，实行以样板田为中心的，样板田、实验室、试验场三结合。实验室、试验场应当为样板田服务。在加强样板田工作的同时，我们也要更好地加强实验室、试验场的建设。一方面，将来在一部分样板田上，要根据科学研究的要求，建设必要的实验室，充实必要的仪器设备，进行实验室内的观测和分析工作。另一方面，对农业科学研究部门现有的实验室、试验场，也应根据需要加以调整和加强。因为有些实验研究活动，是必须在室内、场内进行的，所需的现代化精密仪器和设备，都要大力加以解决，逐步实现农业科学的现代化。‖大搞样板田，使我们的实验研究活动，打破了狭隘的圈子，开辟了广阔的天地。拿湖南祁阳的样板田来说，他们确定把防治水稻“坐秋”作为研究课题以后，开始把主要精力放在找文献、查洋书上，翻了许多书本，有的说缺硫，有的说缺硅，有的说还原物质毒害，等等，都不能解决问题。于是他们虚心地向农民群众请教，先后访问了五十二个生产队，开了一百五十一次座谈会，发现当地群众用含磷高的骨粉、鸡鸭粪沾在秧苗根上，可以防治“坐秋”。在群众的启示下，初步认为鸭屎泥田主要是缺磷。于是做了施用磷肥的对比试验，得出结果后又在十四个大队进行一百五十七次试验，终于得出施用磷肥防治“坐秋”的措施，获得了显著的增产效果。但是，能不能用勤俭办一切事业的精神，节约成本，不施用磷肥，就能防治“坐秋”呢？他们又从群众泡冬水田减轻“坐秋”的经验中得到启发，发现鸭屎泥田本身并不缺磷，问题是冬干后结成泥团，把有效磷转化为难于吸收的磷素。能不能把这些磷素活化出来呢？经过反复试验，终于摸到了鸭屎泥田磷素转化的一些规律，找到了种植绿肥活化磷素的办法，不仅节省了磷肥，而且改一季稻为双季稻，获得了更高的产量。他们的实验研究活动，是在样板田、实验室、试验场结合进行的。现在不仅在样板</w:t>
      </w:r>
      <w:r>
        <w:rPr>
          <w:rFonts w:hint="eastAsia"/>
        </w:rPr>
        <w:lastRenderedPageBreak/>
        <w:t>田上建立了实验室，而且准备用更为精密的仪器装备起来。‖第三，在对待成果上，科学研究人员必须重视研究结果在生产中的运用和推广，要把推广看成是研究的继续，通过推广来检验、补充和发展已有结果，而不能只管研究，光把研究结果写成论文就算了事；要既搞点，又搞面，把点、面结合起来，形成群众性的科学技术网，而不能只顾自己的小天地。‖大搞样板田，使实验研究和推广结合起来，使点、片、面结合起来，形成群众性的科学技术网，不仅促进了生产，而且检验、补充和发展了原有的研究结果。例如太湖地区以推广陈永康经验为中心的样板田，实行“层层设点，连环示范，一点带多点，多点带全面”。仅苏州专区就建立了各级样板点五千一百多个，总面积八十八万亩。望亭样板还建立四十九个以贫下中农为骨干，有干部、老农、知识青年参加的科学实验小组。在推广的过程中，陈永康的经验又不断地被检验、补充和发展。例如陈永康的施肥经验，是在早栽的条件下形成的，因而主张轻施分蘖肥，重施中期肥，适期施穗肥。推广到苏南地区，晚稻是晚栽的，原来不施中期肥，只施分蘖肥，并早施穗肥，因此，施肥经验又有了新的发展。事实表明，研究和推广是不可分割的，推广是整个实验研究过程的一个重要阶段。通过实验研究得出结论，仅仅是完成了研究任务的前一段，即从物质到精神的飞跃；更重要的一段，是精神到物质的飞跃，即把研究结论回到生产实践中去，指导生产实践。在实践的过程中，原来的结论毫无改变的情况是很少的，总是会得到检验、补充和发展的。‖毛主席在《实践论》中写道：“通过实践而发现真理，又通过实践而证实真理和发展真理。从感性认识而能动地发展到理性认识，又从理性认识而能动地指导革命实践，改造主观世界和客观世界。实践、认识、再实践、再认识，这种形式，循环往复以至无穷，而实践和认识之每一循环的内容，都比较地进到了高一级的程度。”样板田为农业科学研究所开辟的一条更为广阔的途径，是符合毛主席在《实践论》中所阐述的认识过程的。‖农业科学工作者的世界观问题‖样板田的实践，加强了广大农业科学技术工作者的辩证唯物主义与历史唯物主义的科学观和群众观。‖关于科学观问题‖辩证唯物主义的科学观认为，凡是从实践中抽象出来又经过实践证明是正确的理论，就是科学。毛主席说：“真正的理论在世界上只有一种，就是从客观实际抽出来又在客观实际中得到了证明的理论，没有任何别的东西可以称得起我们所讲的理论”。农业科学也不能例外。‖不承认实践的重要意义，不承认农业科学主要来自农业生产实践，这是唯心主义、形而上学的科学观。这种科学观，往往导致科学研究从书本出发，似乎引证文献资料越多，就越是有科学水平；只承认实验室、试验场的实践，而不考虑广大农田上的实践。有价值的农业科学书籍要学习，有价值的文献资料要参考，但是，重要的在于能够从农业生产实践中抽象出客观规律来，真正解决实际问题，真正做到认识世界和改造世界。实验室、试验场的实验研究活动也是实践，对某些专业来说，它还是主要的。但总起来说，同广大农民群众的生产实践相比，则是次要的，而且具有很大的局限性。科学是真理，真理是客观存在，只有实践才是检验真理的唯一标准。‖样板田是不是科学研究的广阔途径？能不能出科学？是不是只能搞推广不能搞研究？是不是“生产上高水平、实验上中水平、科学上无水平？”这些问题，都应当用辩证唯物主义的观点来认识。可以肯定，样板田是能够出科学成果的。因为样板田最根本的一条，就是使农业科学研究比过去任何时候，都更加接近农业生产实践，更接近农民群众的实践。样板田本身就是农业生产实践的现场。科学是来自实践的。毛主席说：“人的正确思想，只能从社会实践中来，只能从社会的生产斗争、阶级斗争和科学实验这三项实践中来。”样板田既然在确定课题、实验研究、对待成果上都更能从农业生产实践出发，那</w:t>
      </w:r>
      <w:r>
        <w:rPr>
          <w:rFonts w:hint="eastAsia"/>
        </w:rPr>
        <w:lastRenderedPageBreak/>
        <w:t>末，它必将为农业科学的发展开辟更为广阔的前途。‖关于群众观问题‖承认科学是劳动人民创造的，承认劳动人民是科学实验运动的主人，相信群众，依靠群众，这是历史唯物主义的根本观点。‖农民群众具有极其丰富而宝贵的生产经验，这些经验经过长期生产实践证明是行之有效的。这些经验加以总结提高，就能上升为科学。农民丰富的实践经验，是发展农业科学取之不尽、用之不竭的源泉。在农业战线上，成年累月进行实践的是广大农民群众，他们最富有农业生产实践的感性知识。这些感性知识，是农民群众长期同自然作斗争的过程中积累起来的。这是任何科学技术工作者无与伦比的。就总体来说，离开了农民群众的感性知识，怎么会产生农业科学的理性知识呢？在农业战线上，农业科学技术人员向广大农民群众学习，这是带根本性的问题。认为农民经验没有科学，农民不能搞科学，只有科学家才能搞科学等任何瞧不起农民群众的观点，都是非历史唯物主义的。‖事实上，我国已经产生了象陈永贵、陈永康、崔竹松等一大批有成就的农民科学家。不少大面积推广的优良品种，例如水稻品种“陆财号”、“老来青”、“矮脚南特”等，都是农民群众选育出来的。随着科学实验运动的发展和广大农民群众科学文化程度的提高，可以预见，将来在广大农村中，将会出现更多的既是劳动者又是科学技术工作者的新型农民。农业科学实验运动本来是群众性的革命运动，必须动员广大农民群众参加，决不是少数专业科学技术人员所能包办代替的。广大农业科学技术工作者，应该积极投入这一革命运动中去，发挥骨干作用。‖科学观和群众观，也就是世界观问题。它是需要一个很长时间才能解决的，而且主要是通过正面教育的办法，就是说，采取和风细雨、摆事实、讲道理、以理服人的办法来解决。解决世界观的问题，需要农业科学技术工作者的本身努力，实行自觉的革命。从当前来看，农业科学技术工作者实行革命化的中心内容，应当是：逐步摆脱脱离生产、脱离实际、脱离群众的洋框框、旧框框的束缚，树立起深入生产、深入实际、深入群众的新的研究思想、研究作风和研究方法；逐步克服个人主义名利思想，树立起社会主义的集体主义思想和共产主义风格。‖毛泽东思想是解决世界观问题的最有力的革命武器。因此，全体农业科学技术工作者，都应该毫不例外地认真学习毛主席的著作，要联系思想、联系实际地学，自觉地开展批评和自我批评，总结经验，接受教训，做到有破有立。总之，要活学活用，把毛泽东思想真正学到手，使整个农业科学技术队伍做到：从实际出发，从国情出发，理论联系实际，科学技术同生产实践相结合；相信群众，依靠群众，农业科学技术人员同广大农民群众相结合；参加劳动，脑力劳动同体力劳动相结合；发扬大寨精神，自力更生，勤俭办科学；要有雄心壮志，不迷信外国，同时把外国好的东西都吸收过来；要集中力量打歼灭战；实行百花齐放，百家争鸣；坚持“四个第一”，保证党的领导，等等。‖全国农业科学技术工作者，除了参加城乡社会主义教育运动和一些必须坚持在实验室、试验场进行实验研究的人员，以及年老体弱者外，当前主要应当积极地响应党的号召，在有计划的安排和组织下，主动下楼出院，上山下乡，以坚持到底和虚心作群众小学生的革命态度，投入到样板田的实践中去，锻炼和改造自己。‖为了实现农业科学技术队伍的革命化，农业行政部门和农业科学研究部门的领导核心，必须首先革命化。要更高地举起毛泽东思想红旗，切实改进领导作风和领导方法。‖对待世界观改造的问题，我们应当采取积极慎重的态度。毛主席说：“对待人民内部的思想问题，对待精神世界的问题，用简单的方法去处理，不但不会收效，而且非常有害”。他又说：“毫无疑问，我们应当批评各种各样的错误思想。不加批评，看着错误思想到处泛滥，任凭它们去占领市场，当然不行。”‖只要我们采取正确的方法来对待农业科学技术工作者的世界观的</w:t>
      </w:r>
      <w:r>
        <w:rPr>
          <w:rFonts w:hint="eastAsia"/>
        </w:rPr>
        <w:lastRenderedPageBreak/>
        <w:t>改造问题，我们就可以逐步克服那些脱离生产、脱离实际、脱离群众的研究思想、研究作风和研究方法，更好地贯彻党的发展农业科学的正确方针，更好地开展以样板田为中心的农业科学实验运动。‖积极开展以样板田为中心的农业科学实验运动‖为了积极开展以样板田为中心的农业科学实验运动，必须放手发动群众，巩固和发展以农村知识青年、复员军人和老农为骨干的群众科学实验小组，种好试验田、种子田、丰产田，普及农业科学知识，开展群众性的科学实验活动。同时，要加强专业的专业科学技术研究工作，加强农业科学技术队伍，调整和充实实验室、试验场，加速农业科学技术现代化的进程。而当前最重要的，则是大力发展样板田，以样板田为中心环节，带动专业的农业科学技术工作和广大农民群众的科学实验活动。通过样板田，把广大农民群众的先进经验作出科学总结，把已有的先进经验和科学成果迅速推广出去，并且针对当前生产中迫切需要解决的问题，开展科学实验研究，加以发展，不断取得新的科学成果。‖只要我们高举毛泽东思想红旗，坚持辩证唯物主义和历史唯物主义的世界观，深入生产，深入实际，深入群众，积极开展以样板田为中心的农业科学实验运动，我们一定能够多快好省地发展我国的农业科学，更好地为社会主义的农业生产服务。‖　　【日期】</w:t>
      </w:r>
    </w:p>
    <w:p w14:paraId="1D874678" w14:textId="77777777" w:rsidR="00886012" w:rsidRDefault="00886012" w:rsidP="00886012">
      <w:pPr>
        <w:rPr>
          <w:rFonts w:hint="eastAsia"/>
        </w:rPr>
      </w:pPr>
      <w:r>
        <w:rPr>
          <w:rFonts w:hint="eastAsia"/>
        </w:rPr>
        <w:t>‖【版面】第</w:t>
      </w:r>
      <w:r>
        <w:rPr>
          <w:rFonts w:hint="eastAsia"/>
        </w:rPr>
        <w:t>06</w:t>
      </w:r>
      <w:r>
        <w:rPr>
          <w:rFonts w:hint="eastAsia"/>
        </w:rPr>
        <w:t>版（）‖【标题】掌握主动权‖【正文】掌握主动权‖寄纯‖在工作中掌握主动权，是一个极端重要的事情。‖毛泽东同志说：“这里说的主动性，说的是军队行动的自由权，是用以区别于被迫处于不自由状态的。行动自由是军队的命脉，失了这种自由，军队就接近于被打败或被消灭。……为此缘故，战争的双方，都力争主动，力避被动。”（《论持久战》）‖其实，不仅军队的作战是如此，其他一切工作都要力争主动，力避被动，即掌握主动权。有了主动权，便能“高屋建瓴”，“势如破竹”，使我们的工作立于不败之地。否则，丧失了主动权，便没有行动的自由，处处被动，处处挨打碰壁，使工作遭受挫折和失败。‖主动权的掌握，同客观条件有密切的关系。在革命斗争中，阶级力量的对比，形势的有利或不利，革命力量占优势还是占劣势，这是能否掌握主动权的客观基础。我们不能脱离客观条件而空谈什么主动权的掌握。但是主动权同主观条件更有密切的关系。客观条件再好，有利因素再多，如果主观指导错误，工作也要失败。反之，尽管客观条件十分困难，只要主观指导正确，也能变不利条件为有利条件，化劣势为优势，掌握主动权。‖掌握主动权并不是容易的事情。谁都知道，战争是最难预料的东西。因为双方的行动极端保密，变动性很大，偶然性很多，而且“兵不厌诈”，彼此都故意制造许多假象来迷乱对方，真是难以捉摸。在建设中，也要遇到极端复杂的情况。我们不仅要处理人与人之间的关系，而且要处理人与自然的关系。国内外阶级斗争的形势千变万化，国民经济各部门的关系错综交织，有些自然现象和突然事变又难以预测，再加以财力物力有限，建设的经验不足，要时时处处掌握主动权，也确实是很不容易的。‖不过，战争不是什么神物，建设也不是什么玄不可测的东西，宇宙间的一切事物都是有规律的、可认识的，主动权还是可以为人所掌握的。‖那么，主动权来自何处呢？它不是从天上掉下来的，也不是头脑里所固有的。它来自实事求是，来自客观情况对于人们头脑的真实反映，即人们对于客观外界的辩证法的认识过程。‖古人说：“凡事预则立，不预则废。”这个“预”字，就是对于客观情况的认识和预见。只有在实践中实事求是，对客观情况进行周密的调查研究，对具体事物作具体分析，不断总结经验，才能认识和掌握事物的发展规律，才能有科学预见，才能掌握主动权。‖当然，掌握主动权，还要充分发挥人的革命精神。如果没有雄心</w:t>
      </w:r>
      <w:r>
        <w:rPr>
          <w:rFonts w:hint="eastAsia"/>
        </w:rPr>
        <w:lastRenderedPageBreak/>
        <w:t>壮志，缺乏革命干劲，不敢斗争，不敢革命，那就根本谈不到什么掌握主动权的问题。‖主动与被动是互相排斥的，又是互相联结的，而且在一定的条件下可以互相转化。‖在工作中，客观条件很有利，也取得了一些成绩，处于主动地位，但是如果骄傲自满了，故步自封，轻敌，松劲，和平麻痹；或者不再进行调查研究了，对于新的情况不熟悉，不摸底，决心不大；或者思想方法片面，工作方法不对头，等等，都会使主动变为被动。尽管客观条件不利，困难很大，处于被动地位，但是如果加强调查研究，情况明，决心大，方法又对头，经过主观的努力，可以变被动为主动。‖徐寅生打球，有时初战失利，处于被动地位，这时他只要稍微一泄气，想到“不要了”，那就非输不可。可是由于他奋勇前进，采取灵活的战略战术，敢拼敢搏，加强进攻，就能争取主动，最后取得胜利。‖江南造船厂制造万吨水压机，在没有技术专家、没有重型设备、没有制造经验的困难条件下，确实处于被动地位；但是由于他们解放思想，破除迷信，不为书本上的条条、框框所束缚，自力更生，奋发图强，敢于探索，敢于创造，经过反复的科学实验过程，终于制造成功。‖“春秋”时候，鲁国与齐国作战，战于长勺，齐人三鼓，鲁军才开始反攻，结果齐军大败。为什么要等齐人三鼓才反攻呢？曹刿</w:t>
      </w:r>
      <w:r>
        <w:rPr>
          <w:rFonts w:hint="eastAsia"/>
        </w:rPr>
        <w:t>[gu</w:t>
      </w:r>
      <w:r>
        <w:rPr>
          <w:rFonts w:hint="eastAsia"/>
        </w:rPr>
        <w:t>ì跪</w:t>
      </w:r>
      <w:r>
        <w:rPr>
          <w:rFonts w:hint="eastAsia"/>
        </w:rPr>
        <w:t>]</w:t>
      </w:r>
      <w:r>
        <w:rPr>
          <w:rFonts w:hint="eastAsia"/>
        </w:rPr>
        <w:t>对鲁庄公说：“夫战，勇气也。一鼓作气，再而衰，三而竭。彼竭我盈，故克之。”这是弱军掌握主动权而胜强军的有名战例。‖在我国历史上，由于主观指导正确，影响到劣势和优势、被动和主动的变化的，例如楚汉成皋之战、新汉昆阳之战、袁曹官渡之战、吴魏赤壁之战、吴蜀彝陵之战、秦晋淝水之战等等，都是以少击多、以弱胜强的出色例子。‖前几年，由于严重的自然灾害等原因，使我们遇到了严重的困难，但是由于执行了“调整、巩固、充实、提高”的积极方针，在很短的时期内，便战胜了前进道路上的严重困难，取得了巨大的成就，整个国民经济已经全面好转，并且进入了一个新的发展时期。‖总之，主动权是一切工作的命脉，大自国家大事的办理，小至日常工作问题的解决，都要力争主动权。当形势大好，主动权在握的时候，我们要谦虚谨慎，戒骄戒躁，加强调查研究，不断总结经验，才能继续牢稳地掌握着主动权。即使在形势不利，工作遇到了挫折和失败，甚至当主观上犯了错误的时候，也不要惊慌失措，悲观丧气，只要能善于总结经验，从中吸取教训，虚心接受别人的批评和帮助，主动地检查思想，并且下决心在行动中改正之，也能化被动为主动，变“失败”为“成功之母”。‖掌握了主动权，只是具备了工作成功的可能性，要把这种可能性变成现实性，还需要经过苦干、实干和巧干。我国当前是一片大好形势，我们已经取得了社会主义建设的主动权，一个新的工农业生产高潮正在形成；但是为了使我国的社会主义建设事业蓬蓬勃勃地向前发展，把我国建成为一个极其强大的社会主义国家，我们还需要做许多许多的艰苦的工作，才能取得节节的胜利。‖　　【日期】</w:t>
      </w:r>
    </w:p>
    <w:p w14:paraId="69A72529" w14:textId="77777777" w:rsidR="00886012" w:rsidRDefault="00886012" w:rsidP="00886012">
      <w:pPr>
        <w:rPr>
          <w:rFonts w:hint="eastAsia"/>
        </w:rPr>
      </w:pPr>
      <w:r>
        <w:rPr>
          <w:rFonts w:hint="eastAsia"/>
        </w:rPr>
        <w:t>‖【版面】第</w:t>
      </w:r>
      <w:r>
        <w:rPr>
          <w:rFonts w:hint="eastAsia"/>
        </w:rPr>
        <w:t>06</w:t>
      </w:r>
      <w:r>
        <w:rPr>
          <w:rFonts w:hint="eastAsia"/>
        </w:rPr>
        <w:t>版（）‖【标题】掌握主动权‖【正文】掌握主动权‖寄纯‖在工作中掌握主动权，是一个极端重要的事情。‖毛泽东同志说：“这里说的主动性，说的是军队行动的自由权，是用以区别于被迫处于不自由状态的。行动自由是军队的命脉，失了这种自由，军队就接近于被打败或被消灭。……为此缘故，战争的双方，都力争主动，力避被动。”（《论持久战》）‖其实，不仅军队的作战是如此，其他一切工作都要力争主动，力避被动，即掌握主动权。有了主动权，便能“高屋建瓴”，“势如破竹”，使我们的工作立于不败之地。否则，丧失了主动权，便没有行动的自由，处处被动，处处挨打碰壁，使工作遭受挫折和失败。‖主动权的掌握，同客观条件有密切的关系。在革命斗争中，阶级力量的对</w:t>
      </w:r>
      <w:r>
        <w:rPr>
          <w:rFonts w:hint="eastAsia"/>
        </w:rPr>
        <w:lastRenderedPageBreak/>
        <w:t>比，形势的有利或不利，革命力量占优势还是占劣势，这是能否掌握主动权的客观基础。我们不能脱离客观条件而空谈什么主动权的掌握。但是主动权同主观条件更有密切的关系。客观条件再好，有利因素再多，如果主观指导错误，工作也要失败。反之，尽管客观条件十分困难，只要主观指导正确，也能变不利条件为有利条件，化劣势为优势，掌握主动权。‖掌握主动权并不是容易的事情。谁都知道，战争是最难预料的东西。因为双方的行动极端保密，变动性很大，偶然性很多，而且“兵不厌诈”，彼此都故意制造许多假象来迷乱对方，真是难以捉摸。在建设中，也要遇到极端复杂的情况。我们不仅要处理人与人之间的关系，而且要处理人与自然的关系。国内外阶级斗争的形势千变万化，国民经济各部门的关系错综交织，有些自然现象和突然事变又难以预测，再加以财力物力有限，建设的经验不足，要时时处处掌握主动权，也确实是很不容易的。‖不过，战争不是什么神物，建设也不是什么玄不可测的东西，宇宙间的一切事物都是有规律的、可认识的，主动权还是可以为人所掌握的。‖那么，主动权来自何处呢？它不是从天上掉下来的，也不是头脑里所固有的。它来自实事求是，来自客观情况对于人们头脑的真实反映，即人们对于客观外界的辩证法的认识过程。‖古人说：“凡事预则立，不预则废。”这个“预”字，就是对于客观情况的认识和预见。只有在实践中实事求是，对客观情况进行周密的调查研究，对具体事物作具体分析，不断总结经验，才能认识和掌握事物的发展规律，才能有科学预见，才能掌握主动权。‖当然，掌握主动权，还要充分发挥人的革命精神。如果没有雄心壮志，缺乏革命干劲，不敢斗争，不敢革命，那就根本谈不到什么掌握主动权的问题。‖主动与被动是互相排斥的，又是互相联结的，而且在一定的条件下可以互相转化。‖在工作中，客观条件很有利，也取得了一些成绩，处于主动地位，但是如果骄傲自满了，故步自封，轻敌，松劲，和平麻痹；或者不再进行调查研究了，对于新的情况不熟悉，不摸底，决心不大；或者思想方法片面，工作方法不对头，等等，都会使主动变为被动。尽管客观条件不利，困难很大，处于被动地位，但是如果加强调查研究，情况明，决心大，方法又对头，经过主观的努力，可以变被动为主动。‖徐寅生打球，有时初战失利，处于被动地位，这时他只要稍微一泄气，想到“不要了”，那就非输不可。可是由于他奋勇前进，采取灵活的战略战术，敢拼敢搏，加强进攻，就能争取主动，最后取得胜利。‖江南造船厂制造万吨水压机，在没有技术专家、没有重型设备、没有制造经验的困难条件下，确实处于被动地位；但是由于他们解放思想，破除迷信，不为书本上的条条、框框所束缚，自力更生，奋发图强，敢于探索，敢于创造，经过反复的科学实验过程，终于制造成功。‖“春秋”时候，鲁国与齐国作战，战于长勺，齐人三鼓，鲁军才开始反攻，结果齐军大败。为什么要等齐人三鼓才反攻呢？曹刿</w:t>
      </w:r>
      <w:r>
        <w:rPr>
          <w:rFonts w:hint="eastAsia"/>
        </w:rPr>
        <w:t>[gu</w:t>
      </w:r>
      <w:r>
        <w:rPr>
          <w:rFonts w:hint="eastAsia"/>
        </w:rPr>
        <w:t>ì跪</w:t>
      </w:r>
      <w:r>
        <w:rPr>
          <w:rFonts w:hint="eastAsia"/>
        </w:rPr>
        <w:t>]</w:t>
      </w:r>
      <w:r>
        <w:rPr>
          <w:rFonts w:hint="eastAsia"/>
        </w:rPr>
        <w:t>对鲁庄公说：“夫战，勇气也。一鼓作气，再而衰，三而竭。彼竭我盈，故克之。”这是弱军掌握主动权而胜强军的有名战例。‖在我国历史上，由于主观指导正确，影响到劣势和优势、被动和主动的变化的，例如楚汉成皋之战、新汉昆阳之战、袁曹官渡之战、吴魏赤壁之战、吴蜀彝陵之战、秦晋淝水之战等等，都是以少击多、以弱胜强的出色例子。‖前几年，由于严重的自然灾害等原因，使我们遇到了严重的困难，但是由于执行了“调整、巩固、充实、提高”的积极方针，在很短的时期内，便战胜了前进道路上的严重困难，取得了巨大的成就，整个国民经济已经全面好转，并且进入了一个新的发展时期。‖总之，主动权是一切工作的命脉，大自国家大事的办理，小至日常工作问题的解决，都要力争主动权。当形势大好，主动权在握的时候，我们要谦虚谨慎，戒骄戒躁，加强调查研究，不断总结经验，才能继续牢稳地掌握着主动权。</w:t>
      </w:r>
      <w:r>
        <w:rPr>
          <w:rFonts w:hint="eastAsia"/>
        </w:rPr>
        <w:lastRenderedPageBreak/>
        <w:t>即使在形势不利，工作遇到了挫折和失败，甚至当主观上犯了错误的时候，也不要惊慌失措，悲观丧气，只要能善于总结经验，从中吸取教训，虚心接受别人的批评和帮助，主动地检查思想，并且下决心在行动中改正之，也能化被动为主动，变“失败”为“成功之母”。‖掌握了主动权，只是具备了工作成功的可能性，要把这种可能性变成现实性，还需要经过苦干、实干和巧干。我国当前是一片大好形势，我们已经取得了社会主义建设的主动权，一个新的工农业生产高潮正在形成；但是为了使我国的社会主义建设事业蓬蓬勃勃地向前发展，把我国建成为一个极其强大的社会主义国家，我们还需要做许多许多的艰苦的工作，才能取得节节的胜利。‖　　【日期】</w:t>
      </w:r>
    </w:p>
    <w:p w14:paraId="4C497F3E" w14:textId="77777777" w:rsidR="00886012" w:rsidRDefault="00886012" w:rsidP="00886012">
      <w:pPr>
        <w:rPr>
          <w:rFonts w:hint="eastAsia"/>
        </w:rPr>
      </w:pPr>
      <w:r>
        <w:rPr>
          <w:rFonts w:hint="eastAsia"/>
        </w:rPr>
        <w:t>‖【版面】第</w:t>
      </w:r>
      <w:r>
        <w:rPr>
          <w:rFonts w:hint="eastAsia"/>
        </w:rPr>
        <w:t>05</w:t>
      </w:r>
      <w:r>
        <w:rPr>
          <w:rFonts w:hint="eastAsia"/>
        </w:rPr>
        <w:t>版（）‖【标题】关于农村支部培养接班人问题——何屯大队党支部培养革命接班人工作给我们的启示‖【正文】关于农村支部培养接班人问题‖——何屯大队党支部培养革命接班人工作给我们的启示‖中共辽宁省委第一书记　黄火青‖培养无产阶级革命事业的接班人，是党中央和毛泽东同志根据国内外的阶级斗争形势，为了保证我们的党和国家永不变色，为了防止修正主义，提出的一个带有根本性、战略性的重大问题。这个问题，在我省已经引起各级党组织的重视。下面我想谈一谈，这个极其重要的战略思想和政治任务，如何在农村基层落实的问题。‖去年七月，报纸登载了辽宁省盖平县太阳升公社何屯大队党支部深谋远虑，具体规划培养革命接班人的消息。何屯大队引起人们注意的地方，是因为他们在培养接班人这个问题上确实是有远见，有计划，行动得较早，而且是由整个支部来抓，不是由几个人来抓。何屯大队支部培养革命接班人这个思想形成的过程，颇能发人深思。一个严肃的思想的形成，不会是凭空而来的。象培养革命接班人这样明确的、自觉的阶级斗争的思想，从其萌芽，到成长，到见之于行动，必然要有一个过程，何屯大队也不例外。值得我们注意的是，这种思想形成的每一步，都是同阶级斗争的自觉、革命的阶级事业的自觉分不开的。何屯大队在一九五四年，即由二十八户贫农、三名中农（都是党员）建立初级社（当时名为五四社）的第一年，就意识到了农村两条道路的斗争。当时富裕中农讥嘲他们是“大车店”（意思是一个空架子，车马都是人家的）。他们是顶着这种冷风，凭着穷哥们奋发图强的志气艰苦创业干起来的。没有办公室，借了一个破马架子办公。当年得了一个好收成。每个劳动日分了一元九角五分五，家底也厚了，办公室换了一间较好的房子。这时候，社干部就想到一个问题：要拿穷哥们这种艰苦创业的精神教育后人。几个办社委员们商量以后，决定到离村十八里的县城请来照相馆的人，给原来那个极简陋的小破马架办公室照了一张照片，留了下来。这张照片，一直成为何屯大队教育青年的好教材。这看来是一件小事，却足以说明何屯大队党支部的同志们是有心人。‖他们培养接班人的想法见之于行动是在一九六○年。当时培养了一名青年，先后让他担任了民兵连长、民兵副营长、团支部书记。但是由于人选不当，培养方法也不对头，后来这个人骄傲自大，脱离群众，以至违法乱纪，培养失败了。错误常常是正确的先导，这次培养的失败，给了何屯大队支部极为深刻的教训。前年社会主义教育运动中又揭发了阶级敌人破坏集体事业和腐蚀青年的事实，进一步提高了他们的政治警惕性；特别是学习了反对现代修正主义的材料，使他们深刻认识到，如果放松了阶级斗争，不培养革命接班人，一个堡子（村）也同样会出修正主义。他们认为：“人总是要死的，但是革命的事业要继续发展下去，革命的传统也要发展下去。”于是，去年二月，大队在制订十年生产建设长远规划的时候，很自然地联系到同时制订一个培养接班人的规划。‖何屯大队培养革</w:t>
      </w:r>
      <w:r>
        <w:rPr>
          <w:rFonts w:hint="eastAsia"/>
        </w:rPr>
        <w:lastRenderedPageBreak/>
        <w:t>命接班人思想的形成过程说明了什么呢？它说明了：党中央和毛泽东同志关于培养革命接班人的英明思想，不但是反映了社会主义革命和社会主义建设事业的客观要求，而且也是农村基层干部和群众的要求。这种自觉要求的坚实的阶级基础，在农村便是贫下中农。何屯大队的经验，给了我们很大的信心，使我们懂得一个道理：在农村，培养革命接班人，首先是贫下中农的事业，而且必须依靠贫下中农。‖农村支部怎样着手选择和培养革命接班人？何屯大队的经验给了我们一些什么启示？我以为，以下几个问题，值得提出来加以研究。‖一、培养革命接班人的规划同当地生产建设长远规划相结合的问题。这是何屯大队比较突出的一个特点。从何屯大队党支部培养革命接班人思想形成的过程来看，最初只是少数领导人的朴素的想法：由于对合作化集体经济的热爱，希望这个集体事业巩固发展、后继有人。至于培养什么样的人，如何培养等等，思想上还不明确。一九六三年夏季的社会主义教育运动揭露出阶级敌人拉拢腐蚀青年的事实，以及国际上出现现代修正主义的事实，深深地教育了党支部的成员，促使他们进一步思考了培养年青一代的问题。但是，这种想法，真正成为全支部有组织有计划的自觉行动，还是在去年二月制订十年生产建设长远规划之后。这个道理也不难理解。制订为期十年的生产建设长远规划，本来就易于使现在已四十几岁的人，联想到第二个第三个十年规划的接续和接班人的问题；阶级斗争的形势，农村两条道路斗争的形势，更促使他们考虑如何保证今后的革命队伍和领导核心永不变色的问题。这样，我们就看到了政治上的深谋远虑，和组织上的及早动手，两者生动的结合。由于生产建设长远规划是比较全面的规划，结合在一起考虑的接班人规划也不能不是比较全面的。所以，何屯大队对于接班人的选择和培养，一开始就是成批的而不是个别的。重点培养对象都经过集体讨论，征求过贫下中农阶级组织的意见，而且是把全大队二百六十几名男女青年进行排队反复比较挑选出来的。这就比个人的选择保险得多。其次，由于培养人的规划是同生产长远规划一起考虑的，自然也就要求把培养对象放在生产建设的实践中考验，这也就同时把接班人放在群众的监督之下。我想，农村党的支部在培养自己的接班人这个工作上，虽然不能机械地都要求同制定生产建设长远规划结合，但是，何屯大队在培养革命接班人工作上这种全面规划以及放在生产和工作实践当中考验、放在群众监督下的正确做法，是值得学习的。‖二、接班人的选择问题。接班人的选择和接班人的培养，是互相联系又互相区别的两个不同范围的问题。好比农业上的选种和育苗，是两个不同范围的问题一样。种子一般经过人工悉心栽培，固然可以育成壮苗；种子选错，即使加工培养，长出来仍然是个病株、杂株。“好种出好苗”，这是常识。但是，对于人的选择，特别是革命接班人的选择，要比植物种子的选择复杂得多。认识一个人的本质，有时需要较长时间的考察。一九六○年何屯大队培养了一名青年，因为最初被他的所谓才能和积极的假象所蒙蔽，而信任和重用他；后来这个人骄傲自大发展到目空一切的程度，做了违法乱纪的事，受到降职处分后，又衔恨暗算他的培养者李铭心，这才使李铭心看清了这个人是一个个人主义野心家，他为了个人“向上爬”的目的，可以不择手段。何屯大队一位老贫农曾经意味深长地说：“咱们培养接班人，可千万注意别培养棵野高粱，从小看它长得挺好，又大又黑，其实是假的；它的籽粒，经不住风一吹就全掉了，根本收不来家，你白栽它一场！”这是一个叫人听了惊心动魄的比喻。那末，有没有办法防止选错人呢？有的。那就是一开始就要坚持阶级路线。第一、革命接班人中的重点培养对象，特别是领导核心的接班人，应当主要是贫农和下中农出身的、政治思想好、根子正的人。群众鉴定一个人，不但看他的成分，还要看他的家庭环境、社会环境对他的实际影响；而且</w:t>
      </w:r>
      <w:r>
        <w:rPr>
          <w:rFonts w:hint="eastAsia"/>
        </w:rPr>
        <w:lastRenderedPageBreak/>
        <w:t>看他本人在德才方面的实际表现。群众是既坚持阶级分析，又不是唯成分论。第二、重点培养对象的选择，一定要征求贫下中农阶级组织的意见。坚持这两条，就大体上不至于选错了人。‖三、接班人的培养问题。历史上每个不同的统治阶级，对于培养自己的接班人，都提出不同的标准。我们无产阶级应当按照什么标准来培养自己的接班人呢？毛泽东同志提出了选择和培养无产阶级革命事业接班人的五个条件。这五个条件简要说来，就是：①真正的马列主义者；②为绝大多数人服务；③能够团结绝大多数人一道工作；④模范地执行民主集中制；⑤富于自我批评精神。这五个原则条件，是毛泽东同志总结了中国无产阶级专政的实践经验，研究了国际上的正面和反面的经验，对接班人要求的集中的概括，对于各级领导机关培养接班人都具有普遍的意义。农村支部培养革命的接班人，也必须坚持这五个原则条件。‖培养革命接班人问题的实质，就是用毛泽东思想教育青年，使青年一代真正懂得阶级和阶级斗争，自觉地参加这个斗争；也就是要促使青年一代革命化。‖在农村，为了培养好接班人，要从哪里入手进行教育呢？首先，必须进行两条道路斗争的教育。在现阶段，在我国农村，看一个人是不是革命，就看他在阶级斗争中、在两条道路斗争中是不是坚持社会主义道路，反对资本主义道路。这是一个最根本的标志。在农村两条道路斗争中，既有敌我矛盾，又有人民内部矛盾，对前者应当强调，对后者也绝不可忽视。目前在农村某些青年的心目中，似乎阶级斗争的含义，就限于反对地主富农反动势力的复辟活动。这就缩小了他们阶级斗争的眼界。应当教育青年知道：“在农村中，社会主义和资本主义两条道路斗争的一个重要方面，就是贫下中农坚持社会主义方向同上中农的资本主义倾向之间的斗争。”应当用大量的事实，来说明农村的两条道路斗争，既包括反对地主富农反动势力复辟的斗争，又包括反对资本主义倾向的斗争，教育青年在阶级斗争中站稳立场。何屯大队党支部，在农村两条道路的斗争中，表现了坚定的立场。他们从一九五四年建立农业合作社的第一年起，就同当时还在社外的富裕中农进行了两条道路的斗争。后来富裕中农入了社，这个斗争也一直没有断。在决定经营方针、生产规划以及处理集体与国家、集体与个人关系等问题上，到处贯串着两条道路的斗争。以富裕中农为代表的资本主义倾向，如果不加以反对，它就会泛滥起来。何屯大队党支部在处理目前利益和长远利益的关系，农业和副业的关系，集体与国家的关系上，表现了他们在两条道路斗争中，坚持社会主义方向的立场是明确的。比如他们大队各生产队都经营有打石场（可做建筑材料用的花岗岩石）的副业生产，是占收入比重较大的一项副业，如果在经营规模、劳动力分配上不加以适当控制，就会影响农业的生产。何屯大队党支部看到了这一点，使打石的副业，在服从农业的前提下，农忙少搞，农闲多搞，正确处理了农业和副业的关系。他们说：“石场这个副业生产，能发家，也能败家。”说明他们懂得这里头也有着两条道路的斗争。他们根据何屯大队粮食不足而需要国家供应的情况，坚持治山修梯田的长远建设，反对只顾“抓钱”、不顾整体的现得利思想。何屯大队党支部的同志们痛恨那种打算弃农就商、靠搞商业发财的思想，他们认为：“如果是把庄稼扔了，就是一个劳动日搞到五元钱，也要立即把那个队长撤职，因为这是资本主义，不是社会主义。”他们说：“你要是财迷心窍，对危害社会主义的思想行为就恨不起来。”这些根据日常生活中出现的活思想，进行活教育的经验，是非常宝贵的。同基层干部谈起“反对修正主义”“防止修正主义”的必要时，他们大都能够根据自己的经验，举出许多具体的事实，来说明这种危险确实存在。李铭心同志说：“关于修正主义的‘理论’我说不好，但有一条是肯定的，就是他们把马克思列宁主义给‘改’了，把共产党的革命的政策路线给‘改’了。”大家担心的是子孙后代</w:t>
      </w:r>
      <w:r>
        <w:rPr>
          <w:rFonts w:hint="eastAsia"/>
        </w:rPr>
        <w:lastRenderedPageBreak/>
        <w:t>会不会出败家子，会不会出“修正主义崽子”。大家认识到这是我们同阶级敌人争夺青年的斗争，也是我们为什么要及早动手培养革命接班人的理由所在。这一点，许多老的农村基层干部是懂得的，但是对青年进行这方面的教育，目前还做得不够。过去对青年进行家史、村史、合作化史等三史教育，以及其他政治思想教育，还没有同农村今天的阶级斗争形势、两条道路斗争的形势衔接起来；不少青年对老一代培养革命接班人的意义还不甚理解，对于社会上存在的一些坏现象、坏风气，还没有从阶级和阶级斗争的观点来分析，这是需要今后加强教育的。‖为了培养好革命的接班人，还必须进行坚持集体主义、反对个人主义的思想教育。这是思想战线上兴无灭资的斗争。随着农村集体经济的巩固和壮大，集体主义的思想也开始蓬勃成长，但是要消灭根深蒂固的个人主义思想，还需要长期的不断的斗争。何屯大队干部，多少年来用他们大公无私的实际行动，对青年们实行“身教”，起了良好的作用。何屯大队的群众都知道李铭心大公无私、一尘不染的事迹。办初级社的第一年，得了个丰收，队长冷礼扬赶车把粮食给李铭心送到家，被李铭心拒绝。因为他钱不够，队长让他把粮先留下，钱以后再说。李铭心不答应，他说：“我几时交上钱，几时拉粮。”他家人口多，只一个人劳动，生活困难，前年公社党委救济他若干尺布、三双胶鞋，他全分给困难户，并告诉社员是公社救济他们的，自己一点也没要。在老一代这种作风影响下，青年们也都以廉洁奉公为荣。一个生产队会计买生产资料，收到国家错找的款七十多元，立即送回。第一生产队的母猪产仔后得了重病，不能哺乳，两名青年连续二十几夜在猪舍守护，终于保住了母猪和仔猪。青年们做了帮助困难户的大量好事……。李铭心同志对集体事业、集体财产的热爱是人所共知的。他对人的爱憎，也是以是否关心集体为转移。他常对人说：“我就是这样的人：你若是对集体好，你就是骂了我，我也不在乎；你若是对集体不好，你就说什么好听的，也不行。”因为他的思想作风确实就是大公无私，所以他说的话也特别有份量。我们应当提倡这种在“身教”基础上进行“言教”的作风。‖为了培养好革命的接班人，还必须进行坚持党在农村的阶级路线的教育。在农村，要进行社会主义革命和社会主义建设，就必须解决依靠谁的问题。不论在民主革命时期或社会主义革命时期，党在农村的阶级路线，都是依靠贫农下中农，团结中农。毛泽东同志说：“乡村中一向苦战奋斗的主要力量是贫农。”“没有贫农，便没有革命。若否认他们，便是否认革命。若打击他们，便是打击革命。”贫农和下中农是农民中的多数，不依靠他们，就是不依靠多数，不依靠群众。我们的群众路线，也就是阶级路线，就是无产阶级的群众路线。在农村，无产阶级专政只有依靠贫农下中农才能实现，才能形成巩固的工农联盟，才能很好地管理国家，才能办好集体经济，才能有效地镇压和改造一切敌对分子，才能击破资本主义自发势力的包围。否则，这些都办不到。何屯大队的阶级斗争和生产斗争搞得比较好，从阶级根源上讲，也是因为他们有一个贫农的领导班子，在生产办社上坚持了阶级路线。他们所以能艰苦奋斗，坚持治山，也都因为他们有一个贫农的领导班子。何屯大队的干部经常对青年讲“人要刚强”，“人穷志不穷”，决不在人面前哭穷，认为“穷哥们团结起来，一定能把社办好”，这就是贫农的骨气。我们教育接班人坚持阶级路线，就是要发扬这种贫农的骨气，站稳阶级立场，依靠贫下中农，团结其他中农，把农村的社会主义革命和建设进行到底。‖为了培养好革命的接班人，还必须对他们进行坚持参加集体生产劳动的教育。毛泽东同志说：“人类的生产活动是最基本的实践活动，是决定其他一切活动的东西。”干部参加体力劳动，这是使干部避免官僚主义、避免脱离群众、不出修正主义，带有根本性的一件大事。在这个问题上，也是老干部以身作则的，影响最大，效果</w:t>
      </w:r>
      <w:r>
        <w:rPr>
          <w:rFonts w:hint="eastAsia"/>
        </w:rPr>
        <w:lastRenderedPageBreak/>
        <w:t>最明显。何屯大队党支部的七名委员，参加集体劳动一贯好，去年到十月末统计，平均每人劳动一百八十八天半。青年社员们评论这些老干部说：“他们和社员肤色一个样，衣服一个样，衣服上有补钉也一个样。同社员群众在一起干活，你根本分不出来。”这是何屯大队领导核心始终与社员群众保持密切联系的一个关键所在。这个好传统，必须继续发扬光大，不能中断。农村基层干部如果脱离集体生产劳动，就是脱离群众的开始，也是官僚主义、修正主义得以乘隙而入的开始。对于接班人参加劳动，要求更应该从严。应该把他们派到劳动最艰苦最困难的地方去锻炼，让他们在集体劳动中增长才干，联系群众，并且在集体劳动中接受广大群众的监督。‖“教育者必先受教育”。为了培养出又红又专的接班人，老一代的革命者应当要求自己老当益壮、更红更专。有人说，现在对干部的要求又高了，光是按照党的政策把工作做好了还不行，还得为党的革命事业培养出革命接班人来。我们说，这是阶级斗争形势的要求，不能不这样做；革命事业的要求，不能不这样做。社会主义、共产主义的事业，是人类历史上最伟大最艰巨的事业。取得这个事业的彻底胜利，不是一代两代人的事情，而是多少代人的事情。在这个历史时期里，充满了阶级斗争。资产阶级和一切被推翻的剥削阶级决不甘心于他们的失败，他们一定要千方百计企图复辟，我们也就一定要坚决彻底地反复辟；他们一定要千方百计使我们的后代蜕化变质，我们也就一定要使我们的后代永不变质。所以，培养革命接班人这件事本身也就是一种阶级斗争，是与阶级敌人争夺青年、争夺下一代的斗争。这是历史赋予我们这一代人的不可推卸的神圣责任。这是我们这一代人可以自豪的事情。为了革命事业的百年大计，千年大计，万年大计，让我们更加增强革命的自觉性，把培养革命接班人的工作切实做好，并且把这项工作一代一代传下去。‖　　【日期】</w:t>
      </w:r>
    </w:p>
    <w:p w14:paraId="3AA35633" w14:textId="77777777" w:rsidR="00886012" w:rsidRDefault="00886012" w:rsidP="00886012">
      <w:pPr>
        <w:rPr>
          <w:rFonts w:hint="eastAsia"/>
        </w:rPr>
      </w:pPr>
      <w:r>
        <w:rPr>
          <w:rFonts w:hint="eastAsia"/>
        </w:rPr>
        <w:t>‖【版面】第</w:t>
      </w:r>
      <w:r>
        <w:rPr>
          <w:rFonts w:hint="eastAsia"/>
        </w:rPr>
        <w:t>05</w:t>
      </w:r>
      <w:r>
        <w:rPr>
          <w:rFonts w:hint="eastAsia"/>
        </w:rPr>
        <w:t>版（）‖【标题】关于农村支部培养接班人问题——何屯大队党支部培养革命接班人工作给我们的启示‖【正文】关于农村支部培养接班人问题‖——何屯大队党支部培养革命接班人工作给我们的启示‖中共辽宁省委第一书记　黄火青‖培养无产阶级革命事业的接班人，是党中央和毛泽东同志根据国内外的阶级斗争形势，为了保证我们的党和国家永不变色，为了防止修正主义，提出的一个带有根本性、战略性的重大问题。这个问题，在我省已经引起各级党组织的重视。下面我想谈一谈，这个极其重要的战略思想和政治任务，如何在农村基层落实的问题。‖去年七月，报纸登载了辽宁省盖平县太阳升公社何屯大队党支部深谋远虑，具体规划培养革命接班人的消息。何屯大队引起人们注意的地方，是因为他们在培养接班人这个问题上确实是有远见，有计划，行动得较早，而且是由整个支部来抓，不是由几个人来抓。何屯大队支部培养革命接班人这个思想形成的过程，颇能发人深思。一个严肃的思想的形成，不会是凭空而来的。象培养革命接班人这样明确的、自觉的阶级斗争的思想，从其萌芽，到成长，到见之于行动，必然要有一个过程，何屯大队也不例外。值得我们注意的是，这种思想形成的每一步，都是同阶级斗争的自觉、革命的阶级事业的自觉分不开的。何屯大队在一九五四年，即由二十八户贫农、三名中农（都是党员）建立初级社（当时名为五四社）的第一年，就意识到了农村两条道路的斗争。当时富裕中农讥嘲他们是“大车店”（意思是一个空架子，车马都是人家的）。他们是顶着这种冷风，凭着穷哥们奋发图强的志气艰苦创业干起来的。没有办公室，借了一个破马架子办公。当年得了一个好收成。每个劳动日分了一元九角五分五，家底也厚了，办公室换了一间较好的房子。这时候，社干部就想到一个问题：要拿穷哥们这种艰苦创业的精</w:t>
      </w:r>
      <w:r>
        <w:rPr>
          <w:rFonts w:hint="eastAsia"/>
        </w:rPr>
        <w:lastRenderedPageBreak/>
        <w:t>神教育后人。几个办社委员们商量以后，决定到离村十八里的县城请来照相馆的人，给原来那个极简陋的小破马架办公室照了一张照片，留了下来。这张照片，一直成为何屯大队教育青年的好教材。这看来是一件小事，却足以说明何屯大队党支部的同志们是有心人。‖他们培养接班人的想法见之于行动是在一九六○年。当时培养了一名青年，先后让他担任了民兵连长、民兵副营长、团支部书记。但是由于人选不当，培养方法也不对头，后来这个人骄傲自大，脱离群众，以至违法乱纪，培养失败了。错误常常是正确的先导，这次培养的失败，给了何屯大队支部极为深刻的教训。前年社会主义教育运动中又揭发了阶级敌人破坏集体事业和腐蚀青年的事实，进一步提高了他们的政治警惕性；特别是学习了反对现代修正主义的材料，使他们深刻认识到，如果放松了阶级斗争，不培养革命接班人，一个堡子（村）也同样会出修正主义。他们认为：“人总是要死的，但是革命的事业要继续发展下去，革命的传统也要发展下去。”于是，去年二月，大队在制订十年生产建设长远规划的时候，很自然地联系到同时制订一个培养接班人的规划。‖何屯大队培养革命接班人思想的形成过程说明了什么呢？它说明了：党中央和毛泽东同志关于培养革命接班人的英明思想，不但是反映了社会主义革命和社会主义建设事业的客观要求，而且也是农村基层干部和群众的要求。这种自觉要求的坚实的阶级基础，在农村便是贫下中农。何屯大队的经验，给了我们很大的信心，使我们懂得一个道理：在农村，培养革命接班人，首先是贫下中农的事业，而且必须依靠贫下中农。‖农村支部怎样着手选择和培养革命接班人？何屯大队的经验给了我们一些什么启示？我以为，以下几个问题，值得提出来加以研究。‖一、培养革命接班人的规划同当地生产建设长远规划相结合的问题。这是何屯大队比较突出的一个特点。从何屯大队党支部培养革命接班人思想形成的过程来看，最初只是少数领导人的朴素的想法：由于对合作化集体经济的热爱，希望这个集体事业巩固发展、后继有人。至于培养什么样的人，如何培养等等，思想上还不明确。一九六三年夏季的社会主义教育运动揭露出阶级敌人拉拢腐蚀青年的事实，以及国际上出现现代修正主义的事实，深深地教育了党支部的成员，促使他们进一步思考了培养年青一代的问题。但是，这种想法，真正成为全支部有组织有计划的自觉行动，还是在去年二月制订十年生产建设长远规划之后。这个道理也不难理解。制订为期十年的生产建设长远规划，本来就易于使现在已四十几岁的人，联想到第二个第三个十年规划的接续和接班人的问题；阶级斗争的形势，农村两条道路斗争的形势，更促使他们考虑如何保证今后的革命队伍和领导核心永不变色的问题。这样，我们就看到了政治上的深谋远虑，和组织上的及早动手，两者生动的结合。由于生产建设长远规划是比较全面的规划，结合在一起考虑的接班人规划也不能不是比较全面的。所以，何屯大队对于接班人的选择和培养，一开始就是成批的而不是个别的。重点培养对象都经过集体讨论，征求过贫下中农阶级组织的意见，而且是把全大队二百六十几名男女青年进行排队反复比较挑选出来的。这就比个人的选择保险得多。其次，由于培养人的规划是同生产长远规划一起考虑的，自然也就要求把培养对象放在生产建设的实践中考验，这也就同时把接班人放在群众的监督之下。我想，农村党的支部在培养自己的接班人这个工作上，虽然不能机械地都要求同制定生产建设长远规划结合，但是，何屯大队在培养革命接班人工作上这种全面规划以及放在生产和工作实践当中考验、放在群众监督下的正确做法，是值得学习的。‖二、接班人的选择问题。接班人的选择和接班人的培养，是互相联系又互相区别的两个不同范围的问题。好比农业上的选种和育苗，是两个不同范围的问题一样。种子一般经过人工悉心栽培，固然可以育成壮苗；种子</w:t>
      </w:r>
      <w:r>
        <w:rPr>
          <w:rFonts w:hint="eastAsia"/>
        </w:rPr>
        <w:lastRenderedPageBreak/>
        <w:t>选错，即使加工培养，长出来仍然是个病株、杂株。“好种出好苗”，这是常识。但是，对于人的选择，特别是革命接班人的选择，要比植物种子的选择复杂得多。认识一个人的本质，有时需要较长时间的考察。一九六○年何屯大队培养了一名青年，因为最初被他的所谓才能和积极的假象所蒙蔽，而信任和重用他；后来这个人骄傲自大发展到目空一切的程度，做了违法乱纪的事，受到降职处分后，又衔恨暗算他的培养者李铭心，这才使李铭心看清了这个人是一个个人主义野心家，他为了个人“向上爬”的目的，可以不择手段。何屯大队一位老贫农曾经意味深长地说：“咱们培养接班人，可千万注意别培养棵野高粱，从小看它长得挺好，又大又黑，其实是假的；它的籽粒，经不住风一吹就全掉了，根本收不来家，你白栽它一场！”这是一个叫人听了惊心动魄的比喻。那末，有没有办法防止选错人呢？有的。那就是一开始就要坚持阶级路线。第一、革命接班人中的重点培养对象，特别是领导核心的接班人，应当主要是贫农和下中农出身的、政治思想好、根子正的人。群众鉴定一个人，不但看他的成分，还要看他的家庭环境、社会环境对他的实际影响；而且看他本人在德才方面的实际表现。群众是既坚持阶级分析，又不是唯成分论。第二、重点培养对象的选择，一定要征求贫下中农阶级组织的意见。坚持这两条，就大体上不至于选错了人。‖三、接班人的培养问题。历史上每个不同的统治阶级，对于培养自己的接班人，都提出不同的标准。我们无产阶级应当按照什么标准来培养自己的接班人呢？毛泽东同志提出了选择和培养无产阶级革命事业接班人的五个条件。这五个条件简要说来，就是：①真正的马列主义者；②为绝大多数人服务；③能够团结绝大多数人一道工作；④模范地执行民主集中制；⑤富于自我批评精神。这五个原则条件，是毛泽东同志总结了中国无产阶级专政的实践经验，研究了国际上的正面和反面的经验，对接班人要求的集中的概括，对于各级领导机关培养接班人都具有普遍的意义。农村支部培养革命的接班人，也必须坚持这五个原则条件。‖培养革命接班人问题的实质，就是用毛泽东思想教育青年，使青年一代真正懂得阶级和阶级斗争，自觉地参加这个斗争；也就是要促使青年一代革命化。‖在农村，为了培养好接班人，要从哪里入手进行教育呢？首先，必须进行两条道路斗争的教育。在现阶段，在我国农村，看一个人是不是革命，就看他在阶级斗争中、在两条道路斗争中是不是坚持社会主义道路，反对资本主义道路。这是一个最根本的标志。在农村两条道路斗争中，既有敌我矛盾，又有人民内部矛盾，对前者应当强调，对后者也绝不可忽视。目前在农村某些青年的心目中，似乎阶级斗争的含义，就限于反对地主富农反动势力的复辟活动。这就缩小了他们阶级斗争的眼界。应当教育青年知道：“在农村中，社会主义和资本主义两条道路斗争的一个重要方面，就是贫下中农坚持社会主义方向同上中农的资本主义倾向之间的斗争。”应当用大量的事实，来说明农村的两条道路斗争，既包括反对地主富农反动势力复辟的斗争，又包括反对资本主义倾向的斗争，教育青年在阶级斗争中站稳立场。何屯大队党支部，在农村两条道路的斗争中，表现了坚定的立场。他们从一九五四年建立农业合作社的第一年起，就同当时还在社外的富裕中农进行了两条道路的斗争。后来富裕中农入了社，这个斗争也一直没有断。在决定经营方针、生产规划以及处理集体与国家、集体与个人关系等问题上，到处贯串着两条道路的斗争。以富裕中农为代表的资本主义倾向，如果不加以反对，它就会泛滥起来。何屯大队党支部在处理目前利益和长远利益的关系，农业和副业的关系，集体与国家的关系上，表现了他们在两条道路斗争中，坚持社会主义方向的立场是明确的。比如他们大队各生产队都经营有打石场（可做建筑材料用的花岗岩石）的副业生产，是占收入比重较大的一项副业，如果在经营</w:t>
      </w:r>
      <w:r>
        <w:rPr>
          <w:rFonts w:hint="eastAsia"/>
        </w:rPr>
        <w:lastRenderedPageBreak/>
        <w:t>规模、劳动力分配上不加以适当控制，就会影响农业的生产。何屯大队党支部看到了这一点，使打石的副业，在服从农业的前提下，农忙少搞，农闲多搞，正确处理了农业和副业的关系。他们说：“石场这个副业生产，能发家，也能败家。”说明他们懂得这里头也有着两条道路的斗争。他们根据何屯大队粮食不足而需要国家供应的情况，坚持治山修梯田的长远建设，反对只顾“抓钱”、不顾整体的现得利思想。何屯大队党支部的同志们痛恨那种打算弃农就商、靠搞商业发财的思想，他们认为：“如果是把庄稼扔了，就是一个劳动日搞到五元钱，也要立即把那个队长撤职，因为这是资本主义，不是社会主义。”他们说：“你要是财迷心窍，对危害社会主义的思想行为就恨不起来。”这些根据日常生活中出现的活思想，进行活教育的经验，是非常宝贵的。同基层干部谈起“反对修正主义”“防止修正主义”的必要时，他们大都能够根据自己的经验，举出许多具体的事实，来说明这种危险确实存在。李铭心同志说：“关于修正主义的‘理论’我说不好，但有一条是肯定的，就是他们把马克思列宁主义给‘改’了，把共产党的革命的政策路线给‘改’了。”大家担心的是子孙后代会不会出败家子，会不会出“修正主义崽子”。大家认识到这是我们同阶级敌人争夺青年的斗争，也是我们为什么要及早动手培养革命接班人的理由所在。这一点，许多老的农村基层干部是懂得的，但是对青年进行这方面的教育，目前还做得不够。过去对青年进行家史、村史、合作化史等三史教育，以及其他政治思想教育，还没有同农村今天的阶级斗争形势、两条道路斗争的形势衔接起来；不少青年对老一代培养革命接班人的意义还不甚理解，对于社会上存在的一些坏现象、坏风气，还没有从阶级和阶级斗争的观点来分析，这是需要今后加强教育的。‖为了培养好革命的接班人，还必须进行坚持集体主义、反对个人主义的思想教育。这是思想战线上兴无灭资的斗争。随着农村集体经济的巩固和壮大，集体主义的思想也开始蓬勃成长，但是要消灭根深蒂固的个人主义思想，还需要长期的不断的斗争。何屯大队干部，多少年来用他们大公无私的实际行动，对青年们实行“身教”，起了良好的作用。何屯大队的群众都知道李铭心大公无私、一尘不染的事迹。办初级社的第一年，得了个丰收，队长冷礼扬赶车把粮食给李铭心送到家，被李铭心拒绝。因为他钱不够，队长让他把粮先留下，钱以后再说。李铭心不答应，他说：“我几时交上钱，几时拉粮。”他家人口多，只一个人劳动，生活困难，前年公社党委救济他若干尺布、三双胶鞋，他全分给困难户，并告诉社员是公社救济他们的，自己一点也没要。在老一代这种作风影响下，青年们也都以廉洁奉公为荣。一个生产队会计买生产资料，收到国家错找的款七十多元，立即送回。第一生产队的母猪产仔后得了重病，不能哺乳，两名青年连续二十几夜在猪舍守护，终于保住了母猪和仔猪。青年们做了帮助困难户的大量好事……。李铭心同志对集体事业、集体财产的热爱是人所共知的。他对人的爱憎，也是以是否关心集体为转移。他常对人说：“我就是这样的人：你若是对集体好，你就是骂了我，我也不在乎；你若是对集体不好，你就说什么好听的，也不行。”因为他的思想作风确实就是大公无私，所以他说的话也特别有份量。我们应当提倡这种在“身教”基础上进行“言教”的作风。‖为了培养好革命的接班人，还必须进行坚持党在农村的阶级路线的教育。在农村，要进行社会主义革命和社会主义建设，就必须解决依靠谁的问题。不论在民主革命时期或社会主义革命时期，党在农村的阶级路线，都是依靠贫农下中农，团结中农。毛泽东同志说：“乡村中一向苦战奋斗的主要力量是贫农。”“没有贫农，便没有革命。若否认他们，便是否认革命。若打击他们，便是打击革命。”贫农和下中农是农民中的多数，不依靠他们，就是不依靠多数，不依靠群众。我们的群众路线，也就是阶级路线，就是无产阶级的</w:t>
      </w:r>
      <w:r>
        <w:rPr>
          <w:rFonts w:hint="eastAsia"/>
        </w:rPr>
        <w:lastRenderedPageBreak/>
        <w:t>群众路线。在农村，无产阶级专政只有依靠贫农下中农才能实现，才能形成巩固的工农联盟，才能很好地管理国家，才能办好集体经济，才能有效地镇压和改造一切敌对分子，才能击破资本主义自发势力的包围。否则，这些都办不到。何屯大队的阶级斗争和生产斗争搞得比较好，从阶级根源上讲，也是因为他们有一个贫农的领导班子，在生产办社上坚持了阶级路线。他们所以能艰苦奋斗，坚持治山，也都因为他们有一个贫农的领导班子。何屯大队的干部经常对青年讲“人要刚强”，“人穷志不穷”，决不在人面前哭穷，认为“穷哥们团结起来，一定能把社办好”，这就是贫农的骨气。我们教育接班人坚持阶级路线，就是要发扬这种贫农的骨气，站稳阶级立场，依靠贫下中农，团结其他中农，把农村的社会主义革命和建设进行到底。‖为了培养好革命的接班人，还必须对他们进行坚持参加集体生产劳动的教育。毛泽东同志说：“人类的生产活动是最基本的实践活动，是决定其他一切活动的东西。”干部参加体力劳动，这是使干部避免官僚主义、避免脱离群众、不出修正主义，带有根本性的一件大事。在这个问题上，也是老干部以身作则的，影响最大，效果最明显。何屯大队党支部的七名委员，参加集体劳动一贯好，去年到十月末统计，平均每人劳动一百八十八天半。青年社员们评论这些老干部说：“他们和社员肤色一个样，衣服一个样，衣服上有补钉也一个样。同社员群众在一起干活，你根本分不出来。”这是何屯大队领导核心始终与社员群众保持密切联系的一个关键所在。这个好传统，必须继续发扬光大，不能中断。农村基层干部如果脱离集体生产劳动，就是脱离群众的开始，也是官僚主义、修正主义得以乘隙而入的开始。对于接班人参加劳动，要求更应该从严。应该把他们派到劳动最艰苦最困难的地方去锻炼，让他们在集体劳动中增长才干，联系群众，并且在集体劳动中接受广大群众的监督。‖“教育者必先受教育”。为了培养出又红又专的接班人，老一代的革命者应当要求自己老当益壮、更红更专。有人说，现在对干部的要求又高了，光是按照党的政策把工作做好了还不行，还得为党的革命事业培养出革命接班人来。我们说，这是阶级斗争形势的要求，不能不这样做；革命事业的要求，不能不这样做。社会主义、共产主义的事业，是人类历史上最伟大最艰巨的事业。取得这个事业的彻底胜利，不是一代两代人的事情，而是多少代人的事情。在这个历史时期里，充满了阶级斗争。资产阶级和一切被推翻的剥削阶级决不甘心于他们的失败，他们一定要千方百计企图复辟，我们也就一定要坚决彻底地反复辟；他们一定要千方百计使我们的后代蜕化变质，我们也就一定要使我们的后代永不变质。所以，培养革命接班人这件事本身也就是一种阶级斗争，是与阶级敌人争夺青年、争夺下一代的斗争。这是历史赋予我们这一代人的不可推卸的神圣责任。这是我们这一代人可以自豪的事情。为了革命事业的百年大计，千年大计，万年大计，让我们更加增强革命的自觉性，把培养革命接班人的工作切实做好，并且把这项工作一代一代传下去。‖　　【日期】</w:t>
      </w:r>
    </w:p>
    <w:p w14:paraId="272EB2DA" w14:textId="77777777" w:rsidR="00886012" w:rsidRDefault="00886012" w:rsidP="00886012">
      <w:pPr>
        <w:rPr>
          <w:rFonts w:hint="eastAsia"/>
        </w:rPr>
      </w:pPr>
      <w:r>
        <w:rPr>
          <w:rFonts w:hint="eastAsia"/>
        </w:rPr>
        <w:t>‖【版面】第</w:t>
      </w:r>
      <w:r>
        <w:rPr>
          <w:rFonts w:hint="eastAsia"/>
        </w:rPr>
        <w:t>01</w:t>
      </w:r>
      <w:r>
        <w:rPr>
          <w:rFonts w:hint="eastAsia"/>
        </w:rPr>
        <w:t>版（）‖【标题】不问生产　冷冷清清　支持生产　购销两旺‖【正文】不问生产　冷冷清清　支持生产　购销两旺‖我们清远县有一个石潭供销社，一九六三年以前，由于指导思想不明确，认为供销社的业务就是供应和收购，至于指导和帮助农民发展生产，则是农业部门的事情。因此在考虑购销活动的时候，往往是能盈利的就干，不能盈利或者暂时没有收益的就不干。这一来，许多生产队都不敢积极开展多种经营，一九六一和一九六二这两年，全公社二十二个生产大队，除了一个大队种植了一批商品蔬菜外，其余的大队多种经营都没很好搞起来。结果，不仅影响了集体经济的发展，减少了社员的收</w:t>
      </w:r>
      <w:r>
        <w:rPr>
          <w:rFonts w:hint="eastAsia"/>
        </w:rPr>
        <w:lastRenderedPageBreak/>
        <w:t>入，而且，供销社本身的业务由于经营品种减少，购销额下降，一九六一和一九六二年，都没有完成购销计划。‖一九六三年，石潭供销社通过总结工作，认识到只管购销不问生产，是搞不好商业工作的，只有认真帮助生产队发展生产，开展多种经营，购销才能两旺。接着，在公社党委的统一领导下，广泛地组织生产队开展多种经营。一九六四年，供销社经营的品种从一九六二年的六十三种增加到二百零六种，收购额从一九六二年的三十三万九千多元增加到六十万零七千多元，销售额也比一九六二年增加了二十多万元，超额完成了当年的购销计划。‖石潭供销社的经验说明：商业工作不能单纯从本身业务着眼，不能光在购销这两个字上转圈子，而必须把眼光放大，首先从促进生产着眼。因为生产是根本，是商品流通的保障，只有生产发展了，商业的购销活动才能更活跃。‖广东清远县供销合作社　李善钊‖　　【日期】</w:t>
      </w:r>
    </w:p>
    <w:p w14:paraId="4590243F" w14:textId="77777777" w:rsidR="00886012" w:rsidRDefault="00886012" w:rsidP="00886012">
      <w:pPr>
        <w:rPr>
          <w:rFonts w:hint="eastAsia"/>
        </w:rPr>
      </w:pPr>
      <w:r>
        <w:rPr>
          <w:rFonts w:hint="eastAsia"/>
        </w:rPr>
        <w:t>‖【版面】第</w:t>
      </w:r>
      <w:r>
        <w:rPr>
          <w:rFonts w:hint="eastAsia"/>
        </w:rPr>
        <w:t>01</w:t>
      </w:r>
      <w:r>
        <w:rPr>
          <w:rFonts w:hint="eastAsia"/>
        </w:rPr>
        <w:t>版（）‖【标题】不问生产　冷冷清清　支持生产　购销两旺‖【正文】不问生产　冷冷清清　支持生产　购销两旺‖我们清远县有一个石潭供销社，一九六三年以前，由于指导思想不明确，认为供销社的业务就是供应和收购，至于指导和帮助农民发展生产，则是农业部门的事情。因此在考虑购销活动的时候，往往是能盈利的就干，不能盈利或者暂时没有收益的就不干。这一来，许多生产队都不敢积极开展多种经营，一九六一和一九六二这两年，全公社二十二个生产大队，除了一个大队种植了一批商品蔬菜外，其余的大队多种经营都没很好搞起来。结果，不仅影响了集体经济的发展，减少了社员的收入，而且，供销社本身的业务由于经营品种减少，购销额下降，一九六一和一九六二年，都没有完成购销计划。‖一九六三年，石潭供销社通过总结工作，认识到只管购销不问生产，是搞不好商业工作的，只有认真帮助生产队发展生产，开展多种经营，购销才能两旺。接着，在公社党委的统一领导下，广泛地组织生产队开展多种经营。一九六四年，供销社经营的品种从一九六二年的六十三种增加到二百零六种，收购额从一九六二年的三十三万九千多元增加到六十万零七千多元，销售额也比一九六二年增加了二十多万元，超额完成了当年的购销计划。‖石潭供销社的经验说明：商业工作不能单纯从本身业务着眼，不能光在购销这两个字上转圈子，而必须把眼光放大，首先从促进生产着眼。因为生产是根本，是商品流通的保障，只有生产发展了，商业的购销活动才能更活跃。‖广东清远县供销合作社　李善钊‖　　【日期】</w:t>
      </w:r>
    </w:p>
    <w:p w14:paraId="45CB5090" w14:textId="77777777" w:rsidR="00886012" w:rsidRDefault="00886012" w:rsidP="00886012">
      <w:pPr>
        <w:rPr>
          <w:rFonts w:hint="eastAsia"/>
        </w:rPr>
      </w:pPr>
      <w:r>
        <w:rPr>
          <w:rFonts w:hint="eastAsia"/>
        </w:rPr>
        <w:t>‖【版面】第</w:t>
      </w:r>
      <w:r>
        <w:rPr>
          <w:rFonts w:hint="eastAsia"/>
        </w:rPr>
        <w:t>05</w:t>
      </w:r>
      <w:r>
        <w:rPr>
          <w:rFonts w:hint="eastAsia"/>
        </w:rPr>
        <w:t>版（）‖【标题】节约土地的关键何在？‖【正文】节约土地的关键何在？‖华北电力设计院　蔡孝颐‖用寸土必争的精神，千方百计节约基本建设用地，这在我们电力设计人员的思想上，是一个并没有完全解决的问题。在一些人看来，我们搞的是电厂设计，建一座电厂，每年都要‖生产几亿几十亿度电，有这么大的创造，还能惜乎那么一点土地。‖大手大脚地浪费基建用地，这究竟是个什么性质的问题呢？在回答这个问题以前，我先介绍一段我们的经历。‖九百亩地打多少粮‖一九六○年，我们接受了某电厂的设计任务，这个电厂设在一个大城市的郊区，这里土地肥沃，水利条件很好，是个粮食高产区。设计开始，我们站在制图板面前，拉开计算尺，首先考虑的是主厂房如何布置，储煤场、变电站占地多少，预留发展用地是多大，厂前区、绿化地带如何搞得气派一些，各种附属设备辅助建筑，应有尽有。这么大而化之地一算，就主观地确定：厂区占地三百九十六亩三分，施工用地五百零三亩七分，生产和施工两项用地就是九百亩。至于这九百亩耕地，一年能出产多少粮食，这些粮食能供多少人食用；土地被占以后，国家势必拿出大批</w:t>
      </w:r>
      <w:r>
        <w:rPr>
          <w:rFonts w:hint="eastAsia"/>
        </w:rPr>
        <w:lastRenderedPageBreak/>
        <w:t>的粮食来，供应土地已被征用的农户，这一里一外，又该是多少粮食？这一笔账，我们不仅没有算，连想都没有想。‖去年领导上发现了这个问题，指出建一座电厂就用地九百亩，我们国家要盖多少座电厂，这样占下去，得用多少土地！又说：我们是建设者，建设者的任务就是建设我们的社会主义国家，既要考虑建设工业，也要考虑建设农业。如果我们只考虑工业，只考虑我们设计的电厂，浪费了土地，影响了农业生产，我们无动于衷，这能算是一个革命的社会主义建设者吗？！‖奉命节约到自觉节约‖本来，领导上的这番批评，已经接触到了我们思想问题的实质，已经告诉了我们应当如何看待基本建设用地问题。然而，我们并没有真诚地接受批评，只是奉命节约用地。即使这样，还是把厂区用地砍掉了九十多亩，施工用地砍去了一百四十亩。这一来，我们认为已经到顶，再节约就挤不出什么油水了。‖在设计革命运动中，通过深入现场实际调查，我们认真体会了党中央提出的以农业为基础的方针政策。我们设计人员，平常对一个数据算了又算，一根线划了又划，往往脑子里实得很。本来在数据和线条的背后，是有一系列的方针政策问题的，可是我们就是想不起来，挂不上钩。经过理论联系实际，把技术问题和方针政策结合起来一考虑，思想上有了政治，对头了。原来说节约用地已经到顶，说再也挤不出油水的人，也改口说：前后左右都有节约的余地，都能找到节约的门路。又经过了各方面的核算，厂区用地，在第一次节约用地的基础上，仍然砍去了三分之二，节约用地二百亩，施工用地削掉三分之一多，少占地一百多亩。这就是说，经过两次修改，原来确定建一座电厂的厂区用地，现在可以建三座。不仅如此，由于摊子小了，填土的土方也相应减低，仅此一项，即可节省投资五十万元；摊子小了，布局更加紧凑、合理，工艺流程、管线、铁道及其它道路也都缩短了。‖储煤场上的政治‖设计规程规定，每个电厂都得搞一个最低储量十五天的储煤场。是不是不问占地条件都要这样大呢？这个电厂设在四通八达的铁路沿线，可以有几个大煤矿来保证煤炭供应，储煤十五天是不必要的。在讨论中有些同志谈到，西方资本主义国家的电厂多有一个大储煤场，这是资本家一方面害怕工人罢工，煤源得不到保证；另一方面从唯利是图的本性出发，当市场煤炭价格下降的时候，他们廉价购进，获取暴利，因此，一个相当规模的储煤场，对他们来说就非要不可。而在社会主义的我国，生产既不是为了追求利润，企业与企业之间的协作条件很好，搞这么大的储煤场，显然是不必要的。结果取消了，节约了几十亩耕地。‖在我们搞电厂设计的技术队伍里，过去有一种从国外搬来的论调，认为电厂在任何情况下，都必须充分考虑发展和扩建，施工方面必须采用组合安装，据说只有这样，才符合经济的原则。这种论调带来的后果是什么呢？其一，要占用大批的预留发展用地；其二，要有大片组合安装用地。这个电厂在这方面占用的土地，超过厂区本身用地的百分之五十。由于这种地多在工厂的后身，大家管它叫厂后区。厂后区的前途如何呢？预留发展用地，往往因为计划的变更，结果不是先征后用，就是多征少用，甚至征而不用，长期抛荒。施工用地经过几次施工以后，地面积存了相当数量的砂、石、砖、灰和其他废料，原来的良田要继续耕种，无异于重新开荒。这次经过讨论，检查了我们的重工轻农思想，一致认为：将来发展，这是将来的事情，我们可以随用随征，预留的必要性不大，一定预留，结果必然要影响农业生产。至于组合安装的施工用地，也不应当宽打窄用，用多少占多少，适量适当，不能多占。总之，发展和施工用地，都必须从实际出发。我们这样做了，仅此一项，就节约良田一百五十亩。‖真正关心人‖还有一种论调：社会主义企业，必须体现对人的最大关怀。所谓对人的关怀，就是搞相当规模的绿化用地，宽阔的厂前区，就是让人们生活在风景如画，又气派又舒适的环境里面。</w:t>
      </w:r>
      <w:r>
        <w:rPr>
          <w:rFonts w:hint="eastAsia"/>
        </w:rPr>
        <w:lastRenderedPageBreak/>
        <w:t>这种关怀意味着什么呢？它意味着场地利用系数很低。最初，我们设计的这个电厂，利用系数还不到百分之五十。经过领导上组织我们讨论了什么是对人的真正关怀？在讨论中，大家认识到：多占农田，对农业生产不利，对国家不利，工厂虽然宽敞了一些，对工人的长远利益来说，又何利之有。在这方面统一了认识以后，取消了大面积绿化地带，厂前区也大大缩小，车间与办公楼紧密相连，厂房与厂房之间的距离，也做了合理的调整。这样厂区的土地利用系数就由百分之五十上升到百分之八十以上。‖要有效地节约基建用地，还必须同大胆革新结合起来。过去火力发电厂的高压配电装置，差不多全采用平面布置的方法，这种设备那种设备一铺开，一摆就是十几亩地。这次想改，苦无门路。后来我们想到水力发电站的配电装置由于受地形条件的限制，通常都是把开关、刀闸、母线等电气设备，采用重叠高型的布置方法。经过到水电站和制造厂调查，实行三结合讨论，证明行。在这方面我们只是稍稍动了一下脑筋，十多亩耕地就节省出来了。‖设计人员用政治观点对待建设用地问题，不仅表现在上面我们已经说到的方面，还应当很好地考虑企业内外的协作关系。在我国社会主义制度下，任何一个企业，都是构成整个社会生产力的一部分，无视协作，就不可能完成生产制造任务。可是，我们设计人员在贪大求全的思想支配下，总想把自己设计的工厂，弄得万事不求人。我们设计的这个电厂，就搞了一套完整的附属设施。其实，一些附属设施，同一个地区的电厂已经有了，存在着很好的协作条件。我们再搞一套，不仅要浪费大批建设资金，而且也要占用大片的土地。第一次修改设计，由于协作思想不明确，厂内的附属设施并没有减少。第二次修改设计，才把铸工车间油再生设施等建筑，大刀阔斧地砍了一下。‖在节约基本建设用地方面，必须寸土必争。要争地，就要用党的方针政策把我们设计人员的头脑武装起来。事实证明，我们头脑里的政治越多，我们做出来的设计就越符合勤俭建国，符合多快好省的方针，就越正确。当然，要掌握方针政策，把党的方针运用到我们所从事的每一项设计里面去，这就要不断学习，不断提高。只有这样，我们才不愧为革命的社会主义的设计工作者。‖　　【日期】</w:t>
      </w:r>
    </w:p>
    <w:p w14:paraId="23DE8FB0" w14:textId="77777777" w:rsidR="00886012" w:rsidRDefault="00886012" w:rsidP="00886012">
      <w:pPr>
        <w:rPr>
          <w:rFonts w:hint="eastAsia"/>
        </w:rPr>
      </w:pPr>
      <w:r>
        <w:rPr>
          <w:rFonts w:hint="eastAsia"/>
        </w:rPr>
        <w:t>‖【版面】第</w:t>
      </w:r>
      <w:r>
        <w:rPr>
          <w:rFonts w:hint="eastAsia"/>
        </w:rPr>
        <w:t>05</w:t>
      </w:r>
      <w:r>
        <w:rPr>
          <w:rFonts w:hint="eastAsia"/>
        </w:rPr>
        <w:t>版（）‖【标题】节约土地的关键何在？‖【正文】节约土地的关键何在？‖华北电力设计院　蔡孝颐‖用寸土必争的精神，千方百计节约基本建设用地，这在我们电力设计人员的思想上，是一个并没有完全解决的问题。在一些人看来，我们搞的是电厂设计，建一座电厂，每年都要‖生产几亿几十亿度电，有这么大的创造，还能惜乎那么一点土地。‖大手大脚地浪费基建用地，这究竟是个什么性质的问题呢？在回答这个问题以前，我先介绍一段我们的经历。‖九百亩地打多少粮‖一九六○年，我们接受了某电厂的设计任务，这个电厂设在一个大城市的郊区，这里土地肥沃，水利条件很好，是个粮食高产区。设计开始，我们站在制图板面前，拉开计算尺，首先考虑的是主厂房如何布置，储煤场、变电站占地多少，预留发展用地是多大，厂前区、绿化地带如何搞得气派一些，各种附属设备辅助建筑，应有尽有。这么大而化之地一算，就主观地确定：厂区占地三百九十六亩三分，施工用地五百零三亩七分，生产和施工两项用地就是九百亩。至于这九百亩耕地，一年能出产多少粮食，这些粮食能供多少人食用；土地被占以后，国家势必拿出大批的粮食来，供应土地已被征用的农户，这一里一外，又该是多少粮食？这一笔账，我们不仅没有算，连想都没有想。‖去年领导上发现了这个问题，指出建一座电厂就用地九百亩，我们国家要盖多少座电厂，这样占下去，得用多少土地！又说：我们是建设者，建设者的任务就是建设我们的社会主义国家，既要考虑建设工业，也要考虑建设农业。如果我</w:t>
      </w:r>
      <w:r>
        <w:rPr>
          <w:rFonts w:hint="eastAsia"/>
        </w:rPr>
        <w:lastRenderedPageBreak/>
        <w:t>们只考虑工业，只考虑我们设计的电厂，浪费了土地，影响了农业生产，我们无动于衷，这能算是一个革命的社会主义建设者吗？！‖奉命节约到自觉节约‖本来，领导上的这番批评，已经接触到了我们思想问题的实质，已经告诉了我们应当如何看待基本建设用地问题。然而，我们并没有真诚地接受批评，只是奉命节约用地。即使这样，还是把厂区用地砍掉了九十多亩，施工用地砍去了一百四十亩。这一来，我们认为已经到顶，再节约就挤不出什么油水了。‖在设计革命运动中，通过深入现场实际调查，我们认真体会了党中央提出的以农业为基础的方针政策。我们设计人员，平常对一个数据算了又算，一根线划了又划，往往脑子里实得很。本来在数据和线条的背后，是有一系列的方针政策问题的，可是我们就是想不起来，挂不上钩。经过理论联系实际，把技术问题和方针政策结合起来一考虑，思想上有了政治，对头了。原来说节约用地已经到顶，说再也挤不出油水的人，也改口说：前后左右都有节约的余地，都能找到节约的门路。又经过了各方面的核算，厂区用地，在第一次节约用地的基础上，仍然砍去了三分之二，节约用地二百亩，施工用地削掉三分之一多，少占地一百多亩。这就是说，经过两次修改，原来确定建一座电厂的厂区用地，现在可以建三座。不仅如此，由于摊子小了，填土的土方也相应减低，仅此一项，即可节省投资五十万元；摊子小了，布局更加紧凑、合理，工艺流程、管线、铁道及其它道路也都缩短了。‖储煤场上的政治‖设计规程规定，每个电厂都得搞一个最低储量十五天的储煤场。是不是不问占地条件都要这样大呢？这个电厂设在四通八达的铁路沿线，可以有几个大煤矿来保证煤炭供应，储煤十五天是不必要的。在讨论中有些同志谈到，西方资本主义国家的电厂多有一个大储煤场，这是资本家一方面害怕工人罢工，煤源得不到保证；另一方面从唯利是图的本性出发，当市场煤炭价格下降的时候，他们廉价购进，获取暴利，因此，一个相当规模的储煤场，对他们来说就非要不可。而在社会主义的我国，生产既不是为了追求利润，企业与企业之间的协作条件很好，搞这么大的储煤场，显然是不必要的。结果取消了，节约了几十亩耕地。‖在我们搞电厂设计的技术队伍里，过去有一种从国外搬来的论调，认为电厂在任何情况下，都必须充分考虑发展和扩建，施工方面必须采用组合安装，据说只有这样，才符合经济的原则。这种论调带来的后果是什么呢？其一，要占用大批的预留发展用地；其二，要有大片组合安装用地。这个电厂在这方面占用的土地，超过厂区本身用地的百分之五十。由于这种地多在工厂的后身，大家管它叫厂后区。厂后区的前途如何呢？预留发展用地，往往因为计划的变更，结果不是先征后用，就是多征少用，甚至征而不用，长期抛荒。施工用地经过几次施工以后，地面积存了相当数量的砂、石、砖、灰和其他废料，原来的良田要继续耕种，无异于重新开荒。这次经过讨论，检查了我们的重工轻农思想，一致认为：将来发展，这是将来的事情，我们可以随用随征，预留的必要性不大，一定预留，结果必然要影响农业生产。至于组合安装的施工用地，也不应当宽打窄用，用多少占多少，适量适当，不能多占。总之，发展和施工用地，都必须从实际出发。我们这样做了，仅此一项，就节约良田一百五十亩。‖真正关心人‖还有一种论调：社会主义企业，必须体现对人的最大关怀。所谓对人的关怀，就是搞相当规模的绿化用地，宽阔的厂前区，就是让人们生活在风景如画，又气派又舒适的环境里面。这种关怀意味着什么呢？它意味着场地利用系数很低。最初，我们设计的这个电厂，利用系数还不到百分之五十。经过领导上组织我们讨论了什么是对人的真正关怀？在讨论中，大家认识到：多占农田，对农业生产不利，对国家不利，工厂虽然宽敞了一些，对工人的长远利益来说，又何利之有。在这方面统一了认识以后，取消了大面积绿化地带，厂前区</w:t>
      </w:r>
      <w:r>
        <w:rPr>
          <w:rFonts w:hint="eastAsia"/>
        </w:rPr>
        <w:lastRenderedPageBreak/>
        <w:t>也大大缩小，车间与办公楼紧密相连，厂房与厂房之间的距离，也做了合理的调整。这样厂区的土地利用系数就由百分之五十上升到百分之八十以上。‖要有效地节约基建用地，还必须同大胆革新结合起来。过去火力发电厂的高压配电装置，差不多全采用平面布置的方法，这种设备那种设备一铺开，一摆就是十几亩地。这次想改，苦无门路。后来我们想到水力发电站的配电装置由于受地形条件的限制，通常都是把开关、刀闸、母线等电气设备，采用重叠高型的布置方法。经过到水电站和制造厂调查，实行三结合讨论，证明行。在这方面我们只是稍稍动了一下脑筋，十多亩耕地就节省出来了。‖设计人员用政治观点对待建设用地问题，不仅表现在上面我们已经说到的方面，还应当很好地考虑企业内外的协作关系。在我国社会主义制度下，任何一个企业，都是构成整个社会生产力的一部分，无视协作，就不可能完成生产制造任务。可是，我们设计人员在贪大求全的思想支配下，总想把自己设计的工厂，弄得万事不求人。我们设计的这个电厂，就搞了一套完整的附属设施。其实，一些附属设施，同一个地区的电厂已经有了，存在着很好的协作条件。我们再搞一套，不仅要浪费大批建设资金，而且也要占用大片的土地。第一次修改设计，由于协作思想不明确，厂内的附属设施并没有减少。第二次修改设计，才把铸工车间油再生设施等建筑，大刀阔斧地砍了一下。‖在节约基本建设用地方面，必须寸土必争。要争地，就要用党的方针政策把我们设计人员的头脑武装起来。事实证明，我们头脑里的政治越多，我们做出来的设计就越符合勤俭建国，符合多快好省的方针，就越正确。当然，要掌握方针政策，把党的方针运用到我们所从事的每一项设计里面去，这就要不断学习，不断提高。只有这样，我们才不愧为革命的社会主义的设计工作者。‖　　【日期】</w:t>
      </w:r>
    </w:p>
    <w:p w14:paraId="2C3B1194" w14:textId="77777777" w:rsidR="00886012" w:rsidRDefault="00886012" w:rsidP="00886012">
      <w:pPr>
        <w:rPr>
          <w:rFonts w:hint="eastAsia"/>
        </w:rPr>
      </w:pPr>
      <w:r>
        <w:rPr>
          <w:rFonts w:hint="eastAsia"/>
        </w:rPr>
        <w:t>‖【版面】第</w:t>
      </w:r>
      <w:r>
        <w:rPr>
          <w:rFonts w:hint="eastAsia"/>
        </w:rPr>
        <w:t>02</w:t>
      </w:r>
      <w:r>
        <w:rPr>
          <w:rFonts w:hint="eastAsia"/>
        </w:rPr>
        <w:t>版（）‖【标题】运用一分为二的方法找出弱点　发扬不断革命的精神继续前进　著名水稻高产潮汕地区认真学习省内先进经验，积极建设山区发展多种经营‖【正文】运用一分为二的方法找出弱点‖发扬不断革命的精神继续前进‖著名水稻高产潮汕地区认真学习省内先进经验，积极建设山区发展多种经营‖据新华社广州二十八日电　著名水稻高产区广东潮汕平原，在全省一片“学潮汕”的热潮中，用“一分为二”的方法检查自己的工作，找到差距，认真学习省内各地先进经验。‖潮汕平原的澄海、饶平、潮安、揭阳、潮阳、普宁和汕头市郊等七个县（市），从农业合作化的时候起，一直是全国的水稻高产区。一九六三年和一九六四年，这里的二百多万亩稻田每亩双季稻平均亩产量都超过了一千斤。‖去年春天，中共广东省委号召全省学习潮汕的先进经验。潮汕平原科学种田的先进技术，就在许多地方开花结果。现在，在省内外各地传授经验的潮汕平原的技术能手有二千四百多人；省内各地也有三百多名干部、老农到潮汕的先进社、队跟班劳动，学习技术。‖当全省大学潮汕的时候，中共汕头地委在去年曾经指示潮汕地区各社队要用“一分为二”的方法，看到自己的不足地方，保持冷静的头脑，虚心向全省先进地区学习。但是，那时因为没有作具体的比较分析，向全省学什么不明确，省内各地有些什么先进经验也不很清楚；有的干部和社员在全省学潮汕的形势面前，产生了自满情绪，学全省也就学得不好。‖今年春耕插秧以后，中共汕头地委组织各县的县委书记、公社党委书记和部分大队支部书记，由三个地委书记率领，前往省内一些先进地区参观访问，边看边议。经过这一看，他们认识到，潮汕平原虽然有高产的先进耕作技术一面，但是也有比人家大为不如的一面。主要是抓了平原，比较忽略山区；抓了粮食生产，比较忽略多种经营。‖潮汕地区各级干部具体分析了造成这种状况的各种因素，认识到客观因素是潮汕地区人多地</w:t>
      </w:r>
      <w:r>
        <w:rPr>
          <w:rFonts w:hint="eastAsia"/>
        </w:rPr>
        <w:lastRenderedPageBreak/>
        <w:t>少，需要和资源之间有很大矛盾，这个矛盾处理不好，就很难进一步发展生产和提高社员生活水平；主观因素是当革命闯将的精神不如人家，产生了骄傲自满情绪，对外地的新鲜事物不够敏感。‖有了正确的认识，广大干部和社员便积极行动起来，认真学习省内各先进地区那种真干、实干、苦干、坚持地干的革命闯将的精神。这个平原上的各社、队针对经济发展水平比较落后，组织二十多万名社员，利用夏收前的间隙时间，开垦荒山和丘陵，扩大耕地面积，发展多种经营。各县许多没有种植绿肥作物习惯的生产队，学习四会县的经验，正在播种夏季绿肥作物山毛豆、田菁等。‖　　【日期】</w:t>
      </w:r>
    </w:p>
    <w:p w14:paraId="711E2EE8" w14:textId="77777777" w:rsidR="00886012" w:rsidRDefault="00886012" w:rsidP="00886012">
      <w:pPr>
        <w:rPr>
          <w:rFonts w:hint="eastAsia"/>
        </w:rPr>
      </w:pPr>
      <w:r>
        <w:rPr>
          <w:rFonts w:hint="eastAsia"/>
        </w:rPr>
        <w:t>‖【版面】第</w:t>
      </w:r>
      <w:r>
        <w:rPr>
          <w:rFonts w:hint="eastAsia"/>
        </w:rPr>
        <w:t>01</w:t>
      </w:r>
      <w:r>
        <w:rPr>
          <w:rFonts w:hint="eastAsia"/>
        </w:rPr>
        <w:t>版（）‖【标题】关键在于全面安排——山西沁水县发展多种经营的经验‖【正文】关键在于全面安排‖——山西沁水县发展多种经营的经验‖山西日报记者　裴润生　本报记者　李玉秀　冯东书‖位于中条山和太行山之间的沁水县，多种经营得到了巨大的发展，取得了可喜的成绩。‖沁水县总面积有两千五百多平方公里。在这辽阔的土石山区，勤劳的沁水人民，几年来使河山面貌发生了巨大的变化。他们播种了五十五万亩林木，每户平均十四亩，种植各种木材树、干果树、水果树、桑树九百二十七万株，每户平均二百一十株；大牲畜、羊、猪不断增加。所有生产大队都办起了各种作坊，因地制宜开辟了各种副业生产门路。‖这一切，正在改变着农副业集体经济收入比例。去年，全县多种经营收入共六百三十二万元，占农业收入的百分之六十点九，平均每人收入三十三元三。‖多种经营的发展，使沁水的山变了，河变了，土地也变了。而更重要的是，人们对待大自然的精神状态变了。‖过去，沁水人民说：“沁水是穷山沟、害河流。”‖现在，沁水人民说：“处处都有摇钱树，队队都是聚宝盆。”‖沁水人从正月到腊月，经常有事做，月月有收入。‖全面贯彻党的方针　细致研究自然特点‖沁水县多种经营发展的过程，是不断领会、贯彻党的“以粮为纲，多种经营”方针的过程，也是逐渐认识和改造自然的过程。沁水的经验表明：这两者的关系是：只有正确地领会、贯彻党的方针，才能更好地了解大自然、改造大自然，向大自然索取财富；反过来，只有懂得大自然的特点，找到改造自然的规律，才可以促进“以粮为纲，多种经营”方针的贯彻。在处理这个关系上，沁水县曾经历了曲折的、长期的斗争。‖一九五八年，人民公社诞生了。她为发展多种经营，全面地建设山区，开创了广阔的天地。但是，如何发展多种经营，最初，人们的认识是不明确的。有人说，沁水县没有个发展头；有人说，发展多种经营，无非是给社员解决几个零花钱。‖十里公社有些人把“阴阳先生”给群众看“风水”，也当作“副业”生产门路。一个叫何斗书的“阴阳先生”，一次出外搞“副业”，收入五十多元，除按规定交给生产大队三十元，顶了三十个劳动日以外，还余二十元装了个人的腰包。‖那个时候，县委对于如何发展多种经营，也是不大明确的。有一段时间，曾经根据有些人的建议，在交通极不方便的条件下，大力发展了胶轮大车，大搞运输，为社员找零花钱。当时，还有一个想法是：车多了，人们自然就要修路，改善交通条件。他们把这叫做“以车促路”。于是，在短短的时间里，全县各个生产大队的胶轮马车，增加到二百多辆。结果，既没有可运输的东西，也没有促进了交通发展。大部分车辆积压起来，解决零花钱的目的也没有完全实现。‖这些事情，引起了县委的注意。县委经过讨论以后认为，最大的教训是：既不太了解沁水的自然特点，又片面地理解了发展多种经营的方针。那么，在沁水到底可以发展哪些多种经营呢？县委组织了一批人员，对全县的自然资源进行了考察。县委根据考察的结果，重新研究了每一项多种经营的门路，认为在沁水普遍可以发展的项目有：蚕桑、畜牧、植树等；</w:t>
      </w:r>
      <w:r>
        <w:rPr>
          <w:rFonts w:hint="eastAsia"/>
        </w:rPr>
        <w:lastRenderedPageBreak/>
        <w:t>在部分地区可以发展的项目有药材、养蜂、果木等。‖直到这时，人们才发现，沁水县的确有着发展多种经营的良好条件。在这里，山上沟底，可以大量植树造林；地边地堰，到处可以栽桑；从春到夏，野花满山，蜜源丰富，可以养蜂酿蜜；全县有一百多万亩牧坡，草源充足，是发展畜牧业理想的基地；在气候高寒的丛山峻岭，有上百种药材和各种山货，可以采刨，开发。‖城关公社棉园大队，是一个群山环抱的地方。过去，一讲到发展多种经营，干部和社员都说：“我们这穷山沟，有什么发展头？没有条件。”满山遍野的黑刺花、荆阳花，人们年年看见花开、花谢，谁也没有把这当作发展养蜂的好条件。一九五九年春天，四川把上千箱蜜蜂放在棉园山上采蜜。这时候，棉园的干部和社员，好象发现了新大陆一样：既然别人可以来放蜂，我们为什么不可以养蜂？于是决定发展养蜂事业。这一年，他们就买了二十四群蜂来放养。‖棉园大队养蜂事业的发展过程，是全县养蜂事业发展的缩影。那一年，全县共买蜂三千多群。到第二年，一跃而为六千四百群。这件事，使县委更加深刻地认识到：只有全面地正确地领会党的方针，积极地调查研究自己地区的自然条件，从自己地区的实际出发，才有可能把多种经营全面地发展起来。‖切切实实解决各种矛盾‖多种经营一年一年发展‖随着多种经营的逐步发展，又出现了新的矛盾：既要以粮为纲，又要发展多种经营，劳动力能顾得来吗？在县委会议上，就这个问题展开了争论。有的同志说：“沁水县每人平均三亩半地，发展多种经营，就要丢了‘纲’，粮食产量要下降。”持有相反意见的同志说：“劳动力固然是紧张的，但是，有相当多的劳动力，用于推磨、拉煤和运送公粮。解决劳动力不足的一个重要方面，正是发展多种经营。”县委讨论决定，从改善交通条件、改革工具和充分利用水力资源（大力发展水碾、水磨等）入手，解放这部分劳动力。几年来，沁水县的交通事业发展了，全县兴修了长二百五十公里的简易公路，社社通了汽车，每年秋季运送公粮再不要驴驮人挑。沿着沁河等主要河流，先后建起了五座小型发电站和二百座水磨、水碾。这样，就节省了大批劳力和畜力，发展多种经营。县委根据几年来摸索到的经验，认为农业生产上的劳动力，应占总劳力的百分之八十左右，多种经营占用的劳力，以百分之二十左右为宜。‖沁水县发展多种经营，也产生过农业和植树争地的矛盾。开始发展桑树，有些人仿照南方种植大片桑园的办法，在城关、郑庄、端底、潘庄四个公社，建立了四片桑园，占了一百多亩粮田。县委发现这样占用农田过多，便决定桑树上山。但是，把桑树种植在土层瘠薄的山坡上，生长很慢，桑叶质量很低。有人想起农民过去把桑树栽在地埂上，于是决定在地埂上栽桑。可是，有人提出强烈的反对意见：“地埂栽桑安？地，以后还吃不吃粮食？”县委一方面进行调查研究；一方面在端底大队进行试验。事实证明，地埂栽桑，对秋季作物稍有影响，对夏季作物并不影响。群众反映，地埂栽桑是“？秋不？夏，功比过大”。林粮争地的矛盾，终于解决了。‖一个又一个的矛盾解决了，多种经营一年比一年发展了，不仅直接为社员提供了大量的生活用品，为农业提供了大量的生产资料，尤其显著的是集体的收入大量增加了，农业再生产的能力逐年提高了。全县农业生产投资一九五八年为七百九十三万元，去年增至一千四百一十万元；全县化肥用量一九五八年为七百四十八吨，去年达到一千零五吨，使全县的粮食产量逐步获得了提高。‖全面普查自然资源‖层层制定远景规划‖有些人说：“宁搞现兑现，不搞眼不见”；“前人栽树，后人歇凉，不合算。”他们把发展多种经营，当做“打快拳”、“抢热饭”。一说搞多种经营，就是发展作坊，开饭铺，烧砖。有一个时期，沁水县的各种作坊，如雨后春笋似地发展起来。植树造林，只种果木树，不种木材树；发展木材树，又只种速成林，不种松柏树。总之，什么生产赚钱快、赚钱多，就发展</w:t>
      </w:r>
      <w:r>
        <w:rPr>
          <w:rFonts w:hint="eastAsia"/>
        </w:rPr>
        <w:lastRenderedPageBreak/>
        <w:t>什么。其目的，就是为了让社员多得利，快得利，解决零花钱问题。‖但是，很多人不同意这种看法。他们说，“发展多种经营，可以解决社员的零花钱问题，但不仅仅为了社员零花钱，更重要的是为了建设社会主义。他们主张，一定要站得高，看得远，胸怀革命的大志，把发展多种经营看作如同发展粮食、棉花等生产一样，都是建设社会主义的百年、千年、万年大计。因此，得利快的生产项目固然要抓，得利不快的、但是为多种经营打基础的工作更应当抓。‖沁水县委支持后一种意见，认为处理长远利益和当前利益的关系，应该是既照顾当前增加收入，又树立长远的建设思想。以当前保长远，以长远促当前。‖为了解决某些人只顾当前利益，看不到长远利益的思想，县委通过从上到下层层制定远景规划，对社员广泛进行了社会主义教育，使干部和群众都更加看清了我国农村的发展前途。郑庄公社西郎大队社员王易斌说：“社会主义还长，共产主义还远，我们住在沁河岸上，水利化、电气化还没有看到，可得好好搞建设哩。”‖在这种思想的指导下，几年来，沁水县各个公社，在抓当年得利的多种经营项目同时，都进行了多种经营的基本建设。一九六二年，县委组织了一百二十多名干部和技术人员，对全县的自然条件和自然资源，进行了第二次全面的普查。根据这个普查的结果，因地制宜地进行了全面的规划。县委在全县划分了五种重点发展的基地：气候温暖、桑树较多的端底、郑庄、潘庄、土沃等公社，为栽桑养蚕基地；土地多、野花广、蜜源充足的杏峪、王寨等公社，为发展果木和养蜂基地；牧坡广阔、水源充足的苏庄、五壁、十里、范村等公社，为发展大牲畜、羊群基地；适宜发展森林、山货资源丰富的棉庄，下川等公社，为发展林业和采刨山货、特产的基地；下湿和气候较寒冷的东峪公社和沁河两岸，为发展芦苇和种药材基地。县委常委还实行了分工负责，加强了这些重点基地的领导。每一个公社，每一个生产大队，对本地区发展多种经营的项目，也都进行了具体规划，层层加强了领导。‖和建设多种经营基地相适应，几年来沁水县还狠狠抓了技术人员的训练提高。他们用举办半专业学校、短期训练班等形式，为各生产大队培养了大批养蜂、养蚕、林业、畜牧业等方面的青年技术人员。这样，就为今后多种经营的进一步发展，既奠定了物质基础，又奠定了技术基础。‖亲自实践取得直接经验‖因地制宜领导多种经营‖多种经营的最大特点是：地域性强，项目多，分布广，有大有小，得益时间有快有慢，技术要求有高有低。如药材生产，人常说：“三月茵陈四月蒿，五月割去当柴烧。”菖蒲的采刨时间，只有立夏以后十天突击时间，而且要求“上山快，动手早，药苗旺，天气好”。养蚕的特点是时间短，收益快，在最紧张时期，真是“宁叫娃娃炕上哭，不敢误了养蚕姑”。总之，在发展多种经营当中，既有大同，更有小异。不仅县与县之间是这样，甚至社与社之间、队与队之间也是这样。因此，领导多种经营，不能单一化，而要多样化，要因地制宜，不能生搬硬套别人的经验。‖拿养蚕来说，“量叶养蚕”（即有多少桑叶养多少蚕），是发展养蚕事业的一条客观规律。过去，群众中有种说法：宁叫蚕老叶不尽，不让叶尽蚕不老。然而，在一九五九年，沁水县委有些同志，在江苏参观学习养蚕经验以后，忽视了当地自然气候的特点，也违背了“量叶养蚕”的客观规律，提出沁水也和江苏一样，一年养四季蚕。而且提出“以蚕促桑”的口号。果然，这一年，养蚕数量成为沁水历史上最高的一年。但是，一部分桑树由于当年采叶过多，影响了来年的生长和发育，因而迫使养蚕数量逐渐下降。端底公社五龙头大队，因为养蚕过多，曾到数十里以外的晋城县购买桑叶。结果，蚕茧的收入，只够买桑叶的开支。‖这些事情，使县委和各级干部认识到，要想领导好多种经营，就要下苦工夫学习。这个县，从几位书记到县委委员，不仅到外地参观访问，学习兄弟单位的先进经验，而且</w:t>
      </w:r>
      <w:r>
        <w:rPr>
          <w:rFonts w:hint="eastAsia"/>
        </w:rPr>
        <w:lastRenderedPageBreak/>
        <w:t>亲自参加某一种生产的实践。县委书记李德全为了懂得养蚕，便亲自养蚕。原来的县委书记贾培宏，拜农民为师，从种果树的育苗学起，学习了一套栽培技术。有的同志还读了不少科学技术书籍，增长理论知识。这些，都有助于提高领导工作的自觉性，克服盲目性。‖根据既抓大项目，又抓小项目的精神，这个县在领导方法上做到了既有重点，又照顾到一般。时间性强的一些生产项目，采取打歼灭战办法。例如，刨菖蒲，县里便组织几十个生产大队、数千人统一行动，集中力量，突击完成。对于一些生产数量很小的生产项目，也不随便掷掉。下川公社的深山里，每年可以打十多个麝香，为数很少，收入不多，但因为是一种贵重药材，县委同样把它当做一项不可缺少的副业生产门路，加以重视。‖　　【日期】</w:t>
      </w:r>
    </w:p>
    <w:p w14:paraId="2DFA79D0" w14:textId="77777777" w:rsidR="00886012" w:rsidRDefault="00886012" w:rsidP="00886012">
      <w:pPr>
        <w:rPr>
          <w:rFonts w:hint="eastAsia"/>
        </w:rPr>
      </w:pPr>
      <w:r>
        <w:rPr>
          <w:rFonts w:hint="eastAsia"/>
        </w:rPr>
        <w:t>‖【版面】第</w:t>
      </w:r>
      <w:r>
        <w:rPr>
          <w:rFonts w:hint="eastAsia"/>
        </w:rPr>
        <w:t>01</w:t>
      </w:r>
      <w:r>
        <w:rPr>
          <w:rFonts w:hint="eastAsia"/>
        </w:rPr>
        <w:t>版（）‖【标题】关键在于全面安排——山西沁水县发展多种经营的经验‖【正文】关键在于全面安排‖——山西沁水县发展多种经营的经验‖山西日报记者　裴润生　本报记者　李玉秀　冯东书‖位于中条山和太行山之间的沁水县，多种经营得到了巨大的发展，取得了可喜的成绩。‖沁水县总面积有两千五百多平方公里。在这辽阔的土石山区，勤劳的沁水人民，几年来使河山面貌发生了巨大的变化。他们播种了五十五万亩林木，每户平均十四亩，种植各种木材树、干果树、水果树、桑树九百二十七万株，每户平均二百一十株；大牲畜、羊、猪不断增加。所有生产大队都办起了各种作坊，因地制宜开辟了各种副业生产门路。‖这一切，正在改变着农副业集体经济收入比例。去年，全县多种经营收入共六百三十二万元，占农业收入的百分之六十点九，平均每人收入三十三元三。‖多种经营的发展，使沁水的山变了，河变了，土地也变了。而更重要的是，人们对待大自然的精神状态变了。‖过去，沁水人民说：“沁水是穷山沟、害河流。”‖现在，沁水人民说：“处处都有摇钱树，队队都是聚宝盆。”‖沁水人从正月到腊月，经常有事做，月月有收入。‖全面贯彻党的方针　细致研究自然特点‖沁水县多种经营发展的过程，是不断领会、贯彻党的“以粮为纲，多种经营”方针的过程，也是逐渐认识和改造自然的过程。沁水的经验表明：这两者的关系是：只有正确地领会、贯彻党的方针，才能更好地了解大自然、改造大自然，向大自然索取财富；反过来，只有懂得大自然的特点，找到改造自然的规律，才可以促进“以粮为纲，多种经营”方针的贯彻。在处理这个关系上，沁水县曾经历了曲折的、长期的斗争。‖一九五八年，人民公社诞生了。她为发展多种经营，全面地建设山区，开创了广阔的天地。但是，如何发展多种经营，最初，人们的认识是不明确的。有人说，沁水县没有个发展头；有人说，发展多种经营，无非是给社员解决几个零花钱。‖十里公社有些人把“阴阳先生”给群众看“风水”，也当作“副业”生产门路。一个叫何斗书的“阴阳先生”，一次出外搞“副业”，收入五十多元，除按规定交给生产大队三十元，顶了三十个劳动日以外，还余二十元装了个人的腰包。‖那个时候，县委对于如何发展多种经营，也是不大明确的。有一段时间，曾经根据有些人的建议，在交通极不方便的条件下，大力发展了胶轮大车，大搞运输，为社员找零花钱。当时，还有一个想法是：车多了，人们自然就要修路，改善交通条件。他们把这叫做“以车促路”。于是，在短短的时间里，全县各个生产大队的胶轮马车，增加到二百多辆。结果，既没有可运输的东西，也没有促进了交通发展。大部分车辆积压起来，解决零花钱的目的也没有完全实现。‖这些事情，引起了县委的注意。县委经过讨论以后认为，最大的教训是：既不太了解沁水的自然特点，又片面地理解了发展多种经营的方针。那么，在沁水到底可以发展哪些多种经营</w:t>
      </w:r>
      <w:r>
        <w:rPr>
          <w:rFonts w:hint="eastAsia"/>
        </w:rPr>
        <w:lastRenderedPageBreak/>
        <w:t>呢？县委组织了一批人员，对全县的自然资源进行了考察。县委根据考察的结果，重新研究了每一项多种经营的门路，认为在沁水普遍可以发展的项目有：蚕桑、畜牧、植树等；在部分地区可以发展的项目有药材、养蜂、果木等。‖直到这时，人们才发现，沁水县的确有着发展多种经营的良好条件。在这里，山上沟底，可以大量植树造林；地边地堰，到处可以栽桑；从春到夏，野花满山，蜜源丰富，可以养蜂酿蜜；全县有一百多万亩牧坡，草源充足，是发展畜牧业理想的基地；在气候高寒的丛山峻岭，有上百种药材和各种山货，可以采刨，开发。‖城关公社棉园大队，是一个群山环抱的地方。过去，一讲到发展多种经营，干部和社员都说：“我们这穷山沟，有什么发展头？没有条件。”满山遍野的黑刺花、荆阳花，人们年年看见花开、花谢，谁也没有把这当作发展养蜂的好条件。一九五九年春天，四川把上千箱蜜蜂放在棉园山上采蜜。这时候，棉园的干部和社员，好象发现了新大陆一样：既然别人可以来放蜂，我们为什么不可以养蜂？于是决定发展养蜂事业。这一年，他们就买了二十四群蜂来放养。‖棉园大队养蜂事业的发展过程，是全县养蜂事业发展的缩影。那一年，全县共买蜂三千多群。到第二年，一跃而为六千四百群。这件事，使县委更加深刻地认识到：只有全面地正确地领会党的方针，积极地调查研究自己地区的自然条件，从自己地区的实际出发，才有可能把多种经营全面地发展起来。‖切切实实解决各种矛盾‖多种经营一年一年发展‖随着多种经营的逐步发展，又出现了新的矛盾：既要以粮为纲，又要发展多种经营，劳动力能顾得来吗？在县委会议上，就这个问题展开了争论。有的同志说：“沁水县每人平均三亩半地，发展多种经营，就要丢了‘纲’，粮食产量要下降。”持有相反意见的同志说：“劳动力固然是紧张的，但是，有相当多的劳动力，用于推磨、拉煤和运送公粮。解决劳动力不足的一个重要方面，正是发展多种经营。”县委讨论决定，从改善交通条件、改革工具和充分利用水力资源（大力发展水碾、水磨等）入手，解放这部分劳动力。几年来，沁水县的交通事业发展了，全县兴修了长二百五十公里的简易公路，社社通了汽车，每年秋季运送公粮再不要驴驮人挑。沿着沁河等主要河流，先后建起了五座小型发电站和二百座水磨、水碾。这样，就节省了大批劳力和畜力，发展多种经营。县委根据几年来摸索到的经验，认为农业生产上的劳动力，应占总劳力的百分之八十左右，多种经营占用的劳力，以百分之二十左右为宜。‖沁水县发展多种经营，也产生过农业和植树争地的矛盾。开始发展桑树，有些人仿照南方种植大片桑园的办法，在城关、郑庄、端底、潘庄四个公社，建立了四片桑园，占了一百多亩粮田。县委发现这样占用农田过多，便决定桑树上山。但是，把桑树种植在土层瘠薄的山坡上，生长很慢，桑叶质量很低。有人想起农民过去把桑树栽在地埂上，于是决定在地埂上栽桑。可是，有人提出强烈的反对意见：“地埂栽桑安？地，以后还吃不吃粮食？”县委一方面进行调查研究；一方面在端底大队进行试验。事实证明，地埂栽桑，对秋季作物稍有影响，对夏季作物并不影响。群众反映，地埂栽桑是“？秋不？夏，功比过大”。林粮争地的矛盾，终于解决了。‖一个又一个的矛盾解决了，多种经营一年比一年发展了，不仅直接为社员提供了大量的生活用品，为农业提供了大量的生产资料，尤其显著的是集体的收入大量增加了，农业再生产的能力逐年提高了。全县农业生产投资一九五八年为七百九十三万元，去年增至一千四百一十万元；全县化肥用量一九五八年为七百四十八吨，去年达到一千零五吨，使全县的粮食产量逐步获得了提高。‖全面普查自然资源‖层层制定远景规划‖有些人说：“宁搞现兑现，不搞眼不见”；“前人栽树，后人歇凉，不合算。”他们把发展多种经营，当做“打快拳”、“抢热饭”。一说搞多种经营，就是发展作坊，开饭铺，烧砖。有一个</w:t>
      </w:r>
      <w:r>
        <w:rPr>
          <w:rFonts w:hint="eastAsia"/>
        </w:rPr>
        <w:lastRenderedPageBreak/>
        <w:t>时期，沁水县的各种作坊，如雨后春笋似地发展起来。植树造林，只种果木树，不种木材树；发展木材树，又只种速成林，不种松柏树。总之，什么生产赚钱快、赚钱多，就发展什么。其目的，就是为了让社员多得利，快得利，解决零花钱问题。‖但是，很多人不同意这种看法。他们说，“发展多种经营，可以解决社员的零花钱问题，但不仅仅为了社员零花钱，更重要的是为了建设社会主义。他们主张，一定要站得高，看得远，胸怀革命的大志，把发展多种经营看作如同发展粮食、棉花等生产一样，都是建设社会主义的百年、千年、万年大计。因此，得利快的生产项目固然要抓，得利不快的、但是为多种经营打基础的工作更应当抓。‖沁水县委支持后一种意见，认为处理长远利益和当前利益的关系，应该是既照顾当前增加收入，又树立长远的建设思想。以当前保长远，以长远促当前。‖为了解决某些人只顾当前利益，看不到长远利益的思想，县委通过从上到下层层制定远景规划，对社员广泛进行了社会主义教育，使干部和群众都更加看清了我国农村的发展前途。郑庄公社西郎大队社员王易斌说：“社会主义还长，共产主义还远，我们住在沁河岸上，水利化、电气化还没有看到，可得好好搞建设哩。”‖在这种思想的指导下，几年来，沁水县各个公社，在抓当年得利的多种经营项目同时，都进行了多种经营的基本建设。一九六二年，县委组织了一百二十多名干部和技术人员，对全县的自然条件和自然资源，进行了第二次全面的普查。根据这个普查的结果，因地制宜地进行了全面的规划。县委在全县划分了五种重点发展的基地：气候温暖、桑树较多的端底、郑庄、潘庄、土沃等公社，为栽桑养蚕基地；土地多、野花广、蜜源充足的杏峪、王寨等公社，为发展果木和养蜂基地；牧坡广阔、水源充足的苏庄、五壁、十里、范村等公社，为发展大牲畜、羊群基地；适宜发展森林、山货资源丰富的棉庄，下川等公社，为发展林业和采刨山货、特产的基地；下湿和气候较寒冷的东峪公社和沁河两岸，为发展芦苇和种药材基地。县委常委还实行了分工负责，加强了这些重点基地的领导。每一个公社，每一个生产大队，对本地区发展多种经营的项目，也都进行了具体规划，层层加强了领导。‖和建设多种经营基地相适应，几年来沁水县还狠狠抓了技术人员的训练提高。他们用举办半专业学校、短期训练班等形式，为各生产大队培养了大批养蜂、养蚕、林业、畜牧业等方面的青年技术人员。这样，就为今后多种经营的进一步发展，既奠定了物质基础，又奠定了技术基础。‖亲自实践取得直接经验‖因地制宜领导多种经营‖多种经营的最大特点是：地域性强，项目多，分布广，有大有小，得益时间有快有慢，技术要求有高有低。如药材生产，人常说：“三月茵陈四月蒿，五月割去当柴烧。”菖蒲的采刨时间，只有立夏以后十天突击时间，而且要求“上山快，动手早，药苗旺，天气好”。养蚕的特点是时间短，收益快，在最紧张时期，真是“宁叫娃娃炕上哭，不敢误了养蚕姑”。总之，在发展多种经营当中，既有大同，更有小异。不仅县与县之间是这样，甚至社与社之间、队与队之间也是这样。因此，领导多种经营，不能单一化，而要多样化，要因地制宜，不能生搬硬套别人的经验。‖拿养蚕来说，“量叶养蚕”（即有多少桑叶养多少蚕），是发展养蚕事业的一条客观规律。过去，群众中有种说法：宁叫蚕老叶不尽，不让叶尽蚕不老。然而，在一九五九年，沁水县委有些同志，在江苏参观学习养蚕经验以后，忽视了当地自然气候的特点，也违背了“量叶养蚕”的客观规律，提出沁水也和江苏一样，一年养四季蚕。而且提出“以蚕促桑”的口号。果然，这一年，养蚕数量成为沁水历史上最高的一年。但是，一部分桑树由于当年采叶过多，影响了来年的生长和发育，因而迫使养蚕数量逐渐下降。端底公社五龙头大队，因为养蚕过多，曾到数十里以外的晋城县购买桑叶。结果，蚕茧的收入，只够买桑叶的开</w:t>
      </w:r>
      <w:r>
        <w:rPr>
          <w:rFonts w:hint="eastAsia"/>
        </w:rPr>
        <w:lastRenderedPageBreak/>
        <w:t>支。‖这些事情，使县委和各级干部认识到，要想领导好多种经营，就要下苦工夫学习。这个县，从几位书记到县委委员，不仅到外地参观访问，学习兄弟单位的先进经验，而且亲自参加某一种生产的实践。县委书记李德全为了懂得养蚕，便亲自养蚕。原来的县委书记贾培宏，拜农民为师，从种果树的育苗学起，学习了一套栽培技术。有的同志还读了不少科学技术书籍，增长理论知识。这些，都有助于提高领导工作的自觉性，克服盲目性。‖根据既抓大项目，又抓小项目的精神，这个县在领导方法上做到了既有重点，又照顾到一般。时间性强的一些生产项目，采取打歼灭战办法。例如，刨菖蒲，县里便组织几十个生产大队、数千人统一行动，集中力量，突击完成。对于一些生产数量很小的生产项目，也不随便掷掉。下川公社的深山里，每年可以打十多个麝香，为数很少，收入不多，但因为是一种贵重药材，县委同样把它当做一项不可缺少的副业生产门路，加以重视。‖　　【日期】</w:t>
      </w:r>
    </w:p>
    <w:p w14:paraId="7D1FDA07" w14:textId="77777777" w:rsidR="00886012" w:rsidRDefault="00886012" w:rsidP="00886012">
      <w:pPr>
        <w:rPr>
          <w:rFonts w:hint="eastAsia"/>
        </w:rPr>
      </w:pPr>
      <w:r>
        <w:rPr>
          <w:rFonts w:hint="eastAsia"/>
        </w:rPr>
        <w:t>‖【版面】第</w:t>
      </w:r>
      <w:r>
        <w:rPr>
          <w:rFonts w:hint="eastAsia"/>
        </w:rPr>
        <w:t>05</w:t>
      </w:r>
      <w:r>
        <w:rPr>
          <w:rFonts w:hint="eastAsia"/>
        </w:rPr>
        <w:t>版（）‖【标题】办学思想必须革命‖【正文】办学思想必须革命‖山西省长治县文教局局长　原迅‖普及小学教育，是党和国家的一项极其重要的任务。这在我思想上是比较明确的。但是如何来完成这项重任呢？我虽然费过不少“苦心”，也辛辛苦苦地做了许多工作，但是，几年来我县小学教育的普及，尤其是小学六年制教育工作的普及，却一直没有实现。回顾以往，我思想上主要有以下几个问题：‖一、对党的教育方针体会不深，不明确应该“为谁办学”。过去看学龄儿童的入学率，只是坐在办公室里看“数字”、“百分比”，缺乏阶级分析的观点。例如，一九六一年我县的学龄儿童的入学率是百分之七十五。当时我们还比较满意，认为是多数学龄儿童入了学。根本没有去考虑，百分之七十五的入学儿童是哪个阶级的最多，百分之二十五的失学儿童又都是哪些人的子女。通过最近调查了解，才知道百分之二十五的失学儿童都是贫下中农的子女。自己没有用阶级分析的观点，来看“多数”和“少数”，应该普及的对象没有普及，这就是不能普及小学教育的主要“症结”。‖二、缺乏生产观点，倒置了经济基础和上层建筑的关系。在处理生产和学校的关系的时候，我往往想的是“生产就学校”，而不是“学校就生产”。长治县位于太行山上，地形狭长，北、中部的川田盛产潞麻，南部的丘陵多种秋粮。各地方的农忙季节又不相同。我们的教育工作，本应从生产出发，因地制宜地放农忙假，组织师生参加农业劳动，支援农业生产。但我生怕那样不便于领导，造成教育系统的“混乱”。放秋假只是按习惯办事，规定的也比较死。这就使部分缺乏劳动力的贫下中农，长期不敢让子女入学。‖三、坚持群众路线不够，片面地贪大求全求高。我县有完全小学的生产大队只占百分之十五。有的公社方圆几十里只有一所完全小学，这显然不能满足群众特别是贫下中农子女的上学要求。然而有的大队要求办完全小学，我却向他们提出了“约法三章”：一是有校舍，有桌凳，一切办学经费自己负责解决；二是各年级学生人数，必须够一个单式班；三是每年四年级升五年级的学生不得少于四十名。我认为这是对完全小学的起码要求。否则，就会办成个规模小、学生少、设备差、质量低的“四不象”。片面地强调学校的“正规化”和教学的“高质量”，忽视了群众就近上学的方便，这实质上就违背了毛主席在普及基础上的提高，在提高指导下的普及的指示，把普及和提高对立了起来。‖上述事实说明：我的办学思想是不符合党的教育方针的。普及小学教育，只是想用全日制，并且是国家举办的全日制这样一种形式来普及，而不是从实际情况出发，从六亿人民出发。这是为教育而教育的资产阶级教育思想。用资产阶级的教育思想来指导无产阶级教育事业，当然不会办好，路子也</w:t>
      </w:r>
      <w:r>
        <w:rPr>
          <w:rFonts w:hint="eastAsia"/>
        </w:rPr>
        <w:lastRenderedPageBreak/>
        <w:t>就越来越窄，最后走进死胡同，——这是多么危险啊！检查起来，我的资产阶级教育思想，结合了我的主观主义的工作作风，其危害性正如毛主席所说的：“这种作风，拿了律己，则害了自己；拿了教人，则害了别人；拿了指导革命，则害了革命。”‖我学习了党的八届十中全会的公报和决议后，阶级观点亮了，头脑逐渐清醒起来。特别是去年教育工作会议以后，在教育行政部门和广大教职员中，开展了教育革命，重新学习了毛主席的教育思想和党的教育方针，使我进一步明确了今天农村教育的普及问题，实质上就是要解决贫下中农子女的入学问题。培养革命接班人，就要首先使广大贫下中农的子女成为有社会主义觉悟的、能文能武的劳动者。同时，我又遵照毛主席的“通过实践而发现真理，又通过实践而证实真理和发展真理”的指示，深入农村，访问了贫下中农。‖当时，我到了八义公社的山子沟，群众一听说我是教育局的人，就团团地围了上来，纷纷要求办学校。当时我又激动、又内疚：“谁说群众对文化要求不迫切！”后来，到了西池公社沙峪等几个大队，贫下中农一致要求说：“能不能办又读书、又劳动的学校？”听了广大贫下中农的意见，我体会到：“贫下中农才真是‘擎天柱’，只要坚决地依靠群众，特别是贫下中农，不愁学校办不好！”通过和贫下中农座谈，我思想上进一步明确了，眼睛也亮了，胆子也壮了。于是我就和全县教育工作者一道，在党的领导下，坚决地依靠了贫下中农，充分地发挥群众办学的积极性，办起耕读学校来。耕读学校和全日制学校结合，“两条腿走路”的结果，使小学教育得到了普及，使三万八千五百八十八名学龄儿童入了学，占全县学龄儿童的百分之九十三点八。同时，举办了耕读高小四十八所，高初小复式班、组十三个，吸收学生一千五百四十三名，其中贫下中农子女占百分之八十以上。这不但为贫下中农子女入学大开了方便之门，而且为普及六年制小学教育和教育制度革命，也打开了一条路。‖这些事实，深深地教育了我，使我深刻地体会到普及小学教育，必须首先进行思想革命。今后，我要下定决心，改造思想，把无产阶级教育事业办得更好。‖　　【日期】</w:t>
      </w:r>
    </w:p>
    <w:p w14:paraId="49FC4AF5" w14:textId="77777777" w:rsidR="00886012" w:rsidRDefault="00886012" w:rsidP="00886012">
      <w:pPr>
        <w:rPr>
          <w:rFonts w:hint="eastAsia"/>
        </w:rPr>
      </w:pPr>
      <w:r>
        <w:rPr>
          <w:rFonts w:hint="eastAsia"/>
        </w:rPr>
        <w:t>‖【版面】第</w:t>
      </w:r>
      <w:r>
        <w:rPr>
          <w:rFonts w:hint="eastAsia"/>
        </w:rPr>
        <w:t>05</w:t>
      </w:r>
      <w:r>
        <w:rPr>
          <w:rFonts w:hint="eastAsia"/>
        </w:rPr>
        <w:t>版（）‖【标题】事事要为农村劳动人民着想‖【正文】事事要为农村劳动人民着想‖山西省晋东南专署教育局副局长　张景润‖我在晋东南区搞了十几年的教育行政工作，但是，为谁办教育、靠谁办教育、办什么样的学校、培养什么样的人等教育工作上的几个根本性问题，却长期没有得到很好解决。我区贫瘠多山，居住分散，经济、文化基础都很差。在这样一个地区办教育，应当面向哪里，我过去并不明确。地委、专署领导上多次指示我们：不要忘记山区的人民，要重视山区的工作；但是由于自己受资产阶级的办学思想的束缚，存在着比较严重的资产阶级的“正规化”、“一律化”的办学框框，有贪大求全的思想，不能很好地按照党的指示办事。认为山区“条件”差，耕读学校或其它简易的学校不好办，就是勉强办起来，也不成个“样子”，保证不了质量。所以在思想上对平川、大村的办学问题考虑较多，对山区、小村的办学问题考虑得很少，使山区教育事业的发展受到影响。‖在深入开展教育思想革命过程中，地委、专署领导上针对我们办学思想上存在的问题，进一步组织教育行政部门的干部，带着问题重新学习党的教育方针，学习党中央、毛主席和刘少奇主席对教育工作的重要指示。为了使学习结合实际，还指示我们深入下去，进行调查研究。我和同志们先后数次下到山区县，了解干部、群众生产、生活和思想情况，倾听他们对办学的意见和要求。在黎城县麦仓村调查访问时，大队党支部书记靳富堂同志说：“要掌握印把子，得有文化，要实现农业‘四化’，没有文化不能‘化’。”他并说：“我们办起了半农半读的农业中学，只要上级支持，保证能把它办好！”这些，使我受</w:t>
      </w:r>
      <w:r>
        <w:rPr>
          <w:rFonts w:hint="eastAsia"/>
        </w:rPr>
        <w:lastRenderedPageBreak/>
        <w:t>到深刻教育，感到过去自己在机关多、下乡少，对山区群众文化翻身的迫切要求了解不够，我又和黎城县教育部门、学校的同志们一起研究讨论我们办学上的问题，进一步提高了自己的认识。‖经过调查，我重新学习毛泽东教育思想和党的教育方针，对照自己思想，对照工作，边学习，边检查，找到了自己办学思想上的症结所在。以前，我也读过毛主席著作，但因为资产阶级的办学思想没有从脑海中清除出去，所以不能很好领会毛主席的教育思想，更不能以毛泽东思想去指导工作。这次学习，因为和自己的思想、实际工作挂了钩，所以收到了“立竿见影”之效。我和同志们通过学习毛泽东思想，学习党的教育方针，在办学思想上主要解决了以下几个问题：‖首先我们办教育要胸怀劳动人民，时时、事事要为广大农村、广大山区劳动人民的文化大翻身着想。‖第二，我们的教育事业，是劳动人民切身的事业。必须相信群众，坚决依靠群众，特别是依靠贫下中农。我们要大力向群众宣传毛泽东教育思想，宣传党的教育方针，充分发挥群众办学的积极性和自觉性。这样，学校一定能扎根于群众之中。‖第三，毛主席早在二十多年前就给我们指出，文化教育工作要从群众的需要出发，而不是从任何良好的个人愿望出发。遵照毛主席的教导，在我们这样多山、居住分散、经济文化基础都很差的地区办教育，就应当从我们地区的特点出发，从群众的实际需要出发，因地、因时、因人制宜地采取各种各样的形式来办学。所以，必须大力发展耕读小学，扩大试办半农半读的农业中学。‖第四，明确了人的因素第一。只要我们贯彻执行毛主席的勤俭建国、勤俭办一切事业的方针，学习大寨的革命精神，发扬老解放区人民的艰苦奋斗的光荣传统，自力更生、勤俭办学，完全可以多快好省地发展我们山区的文化教育事业。这样做既节省了国家的办学经费，也减轻了群众的经济负担。‖在自己办学思想革命化的基础上，我同全区教育工作者一道，深入农村，发动群众，因地、因时、因人制宜地举办耕读小学和半农半读的农业中学。现在，全区十七个县（市），先后共举办起耕读小学一千多所，耕读班、组二千五百多个，共吸收学龄儿童五万五千多名，学龄儿童入学率由百分之七十五提高到百分之九十以上，先后举办半农半读的农业中学四百多所，吸收高小毕业生近两万名。‖今后，我一定要和全区教育战线上的同志们一道，继续学习毛泽东思想，继续开展教育战线上的思想革命，力争尽快地改变我们山区文化教育的面貌。‖　　【日期】</w:t>
      </w:r>
    </w:p>
    <w:p w14:paraId="6ED48220" w14:textId="77777777" w:rsidR="00886012" w:rsidRDefault="00886012" w:rsidP="00886012">
      <w:pPr>
        <w:rPr>
          <w:rFonts w:hint="eastAsia"/>
        </w:rPr>
      </w:pPr>
      <w:r>
        <w:rPr>
          <w:rFonts w:hint="eastAsia"/>
        </w:rPr>
        <w:t>‖【版面】第</w:t>
      </w:r>
      <w:r>
        <w:rPr>
          <w:rFonts w:hint="eastAsia"/>
        </w:rPr>
        <w:t>05</w:t>
      </w:r>
      <w:r>
        <w:rPr>
          <w:rFonts w:hint="eastAsia"/>
        </w:rPr>
        <w:t>版（）‖【标题】办学思想必须革命‖【正文】办学思想必须革命‖山西省长治县文教局局长　原迅‖普及小学教育，是党和国家的一项极其重要的任务。这在我思想上是比较明确的。但是如何来完成这项重任呢？我虽然费过不少“苦心”，也辛辛苦苦地做了许多工作，但是，几年来我县小学教育的普及，尤其是小学六年制教育工作的普及，却一直没有实现。回顾以往，我思想上主要有以下几个问题：‖一、对党的教育方针体会不深，不明确应该“为谁办学”。过去看学龄儿童的入学率，只是坐在办公室里看“数字”、“百分比”，缺乏阶级分析的观点。例如，一九六一年我县的学龄儿童的入学率是百分之七十五。当时我们还比较满意，认为是多数学龄儿童入了学。根本没有去考虑，百分之七十五的入学儿童是哪个阶级的最多，百分之二十五的失学儿童又都是哪些人的子女。通过最近调查了解，才知道百分之二十五的失学儿童都是贫下中农的子女。自己没有用阶级分析的观点，来看“多数”和“少数”，应该普及的对象没有普及，这就是不能普及小学教育的主要“症结”。‖二、缺乏生产观点，倒置了经济基础和上层建筑的关系。在处理生产和学校的关系的时候，我往往想的是“生产就学校”，而不是“学校就生产”。长治县位于太行山上，地</w:t>
      </w:r>
      <w:r>
        <w:rPr>
          <w:rFonts w:hint="eastAsia"/>
        </w:rPr>
        <w:lastRenderedPageBreak/>
        <w:t>形狭长，北、中部的川田盛产潞麻，南部的丘陵多种秋粮。各地方的农忙季节又不相同。我们的教育工作，本应从生产出发，因地制宜地放农忙假，组织师生参加农业劳动，支援农业生产。但我生怕那样不便于领导，造成教育系统的“混乱”。放秋假只是按习惯办事，规定的也比较死。这就使部分缺乏劳动力的贫下中农，长期不敢让子女入学。‖三、坚持群众路线不够，片面地贪大求全求高。我县有完全小学的生产大队只占百分之十五。有的公社方圆几十里只有一所完全小学，这显然不能满足群众特别是贫下中农子女的上学要求。然而有的大队要求办完全小学，我却向他们提出了“约法三章”：一是有校舍，有桌凳，一切办学经费自己负责解决；二是各年级学生人数，必须够一个单式班；三是每年四年级升五年级的学生不得少于四十名。我认为这是对完全小学的起码要求。否则，就会办成个规模小、学生少、设备差、质量低的“四不象”。片面地强调学校的“正规化”和教学的“高质量”，忽视了群众就近上学的方便，这实质上就违背了毛主席在普及基础上的提高，在提高指导下的普及的指示，把普及和提高对立了起来。‖上述事实说明：我的办学思想是不符合党的教育方针的。普及小学教育，只是想用全日制，并且是国家举办的全日制这样一种形式来普及，而不是从实际情况出发，从六亿人民出发。这是为教育而教育的资产阶级教育思想。用资产阶级的教育思想来指导无产阶级教育事业，当然不会办好，路子也就越来越窄，最后走进死胡同，——这是多么危险啊！检查起来，我的资产阶级教育思想，结合了我的主观主义的工作作风，其危害性正如毛主席所说的：“这种作风，拿了律己，则害了自己；拿了教人，则害了别人；拿了指导革命，则害了革命。”‖我学习了党的八届十中全会的公报和决议后，阶级观点亮了，头脑逐渐清醒起来。特别是去年教育工作会议以后，在教育行政部门和广大教职员中，开展了教育革命，重新学习了毛主席的教育思想和党的教育方针，使我进一步明确了今天农村教育的普及问题，实质上就是要解决贫下中农子女的入学问题。培养革命接班人，就要首先使广大贫下中农的子女成为有社会主义觉悟的、能文能武的劳动者。同时，我又遵照毛主席的“通过实践而发现真理，又通过实践而证实真理和发展真理”的指示，深入农村，访问了贫下中农。‖当时，我到了八义公社的山子沟，群众一听说我是教育局的人，就团团地围了上来，纷纷要求办学校。当时我又激动、又内疚：“谁说群众对文化要求不迫切！”后来，到了西池公社沙峪等几个大队，贫下中农一致要求说：“能不能办又读书、又劳动的学校？”听了广大贫下中农的意见，我体会到：“贫下中农才真是‘擎天柱’，只要坚决地依靠群众，特别是贫下中农，不愁学校办不好！”通过和贫下中农座谈，我思想上进一步明确了，眼睛也亮了，胆子也壮了。于是我就和全县教育工作者一道，在党的领导下，坚决地依靠了贫下中农，充分地发挥群众办学的积极性，办起耕读学校来。耕读学校和全日制学校结合，“两条腿走路”的结果，使小学教育得到了普及，使三万八千五百八十八名学龄儿童入了学，占全县学龄儿童的百分之九十三点八。同时，举办了耕读高小四十八所，高初小复式班、组十三个，吸收学生一千五百四十三名，其中贫下中农子女占百分之八十以上。这不但为贫下中农子女入学大开了方便之门，而且为普及六年制小学教育和教育制度革命，也打开了一条路。‖这些事实，深深地教育了我，使我深刻地体会到普及小学教育，必须首先进行思想革命。今后，我要下定决心，改造思想，把无产阶级教育事业办得更好。‖　　【日期】</w:t>
      </w:r>
    </w:p>
    <w:p w14:paraId="6990FFC2" w14:textId="77777777" w:rsidR="00886012" w:rsidRDefault="00886012" w:rsidP="00886012">
      <w:pPr>
        <w:rPr>
          <w:rFonts w:hint="eastAsia"/>
        </w:rPr>
      </w:pPr>
      <w:r>
        <w:rPr>
          <w:rFonts w:hint="eastAsia"/>
        </w:rPr>
        <w:t>‖【版面】第</w:t>
      </w:r>
      <w:r>
        <w:rPr>
          <w:rFonts w:hint="eastAsia"/>
        </w:rPr>
        <w:t>05</w:t>
      </w:r>
      <w:r>
        <w:rPr>
          <w:rFonts w:hint="eastAsia"/>
        </w:rPr>
        <w:t>版（）‖【标题】事事要为农村劳动人民着想‖【正文】事事要为农村劳动人民着想‖山西省晋东南专署教育局副局长　张景润‖我在晋东南区搞了十几年的教育行政</w:t>
      </w:r>
      <w:r>
        <w:rPr>
          <w:rFonts w:hint="eastAsia"/>
        </w:rPr>
        <w:lastRenderedPageBreak/>
        <w:t>工作，但是，为谁办教育、靠谁办教育、办什么样的学校、培养什么样的人等教育工作上的几个根本性问题，却长期没有得到很好解决。我区贫瘠多山，居住分散，经济、文化基础都很差。在这样一个地区办教育，应当面向哪里，我过去并不明确。地委、专署领导上多次指示我们：不要忘记山区的人民，要重视山区的工作；但是由于自己受资产阶级的办学思想的束缚，存在着比较严重的资产阶级的“正规化”、“一律化”的办学框框，有贪大求全的思想，不能很好地按照党的指示办事。认为山区“条件”差，耕读学校或其它简易的学校不好办，就是勉强办起来，也不成个“样子”，保证不了质量。所以在思想上对平川、大村的办学问题考虑较多，对山区、小村的办学问题考虑得很少，使山区教育事业的发展受到影响。‖在深入开展教育思想革命过程中，地委、专署领导上针对我们办学思想上存在的问题，进一步组织教育行政部门的干部，带着问题重新学习党的教育方针，学习党中央、毛主席和刘少奇主席对教育工作的重要指示。为了使学习结合实际，还指示我们深入下去，进行调查研究。我和同志们先后数次下到山区县，了解干部、群众生产、生活和思想情况，倾听他们对办学的意见和要求。在黎城县麦仓村调查访问时，大队党支部书记靳富堂同志说：“要掌握印把子，得有文化，要实现农业‘四化’，没有文化不能‘化’。”他并说：“我们办起了半农半读的农业中学，只要上级支持，保证能把它办好！”这些，使我受到深刻教育，感到过去自己在机关多、下乡少，对山区群众文化翻身的迫切要求了解不够，我又和黎城县教育部门、学校的同志们一起研究讨论我们办学上的问题，进一步提高了自己的认识。‖经过调查，我重新学习毛泽东教育思想和党的教育方针，对照自己思想，对照工作，边学习，边检查，找到了自己办学思想上的症结所在。以前，我也读过毛主席著作，但因为资产阶级的办学思想没有从脑海中清除出去，所以不能很好领会毛主席的教育思想，更不能以毛泽东思想去指导工作。这次学习，因为和自己的思想、实际工作挂了钩，所以收到了“立竿见影”之效。我和同志们通过学习毛泽东思想，学习党的教育方针，在办学思想上主要解决了以下几个问题：‖首先我们办教育要胸怀劳动人民，时时、事事要为广大农村、广大山区劳动人民的文化大翻身着想。‖第二，我们的教育事业，是劳动人民切身的事业。必须相信群众，坚决依靠群众，特别是依靠贫下中农。我们要大力向群众宣传毛泽东教育思想，宣传党的教育方针，充分发挥群众办学的积极性和自觉性。这样，学校一定能扎根于群众之中。‖第三，毛主席早在二十多年前就给我们指出，文化教育工作要从群众的需要出发，而不是从任何良好的个人愿望出发。遵照毛主席的教导，在我们这样多山、居住分散、经济文化基础都很差的地区办教育，就应当从我们地区的特点出发，从群众的实际需要出发，因地、因时、因人制宜地采取各种各样的形式来办学。所以，必须大力发展耕读小学，扩大试办半农半读的农业中学。‖第四，明确了人的因素第一。只要我们贯彻执行毛主席的勤俭建国、勤俭办一切事业的方针，学习大寨的革命精神，发扬老解放区人民的艰苦奋斗的光荣传统，自力更生、勤俭办学，完全可以多快好省地发展我们山区的文化教育事业。这样做既节省了国家的办学经费，也减轻了群众的经济负担。‖在自己办学思想革命化的基础上，我同全区教育工作者一道，深入农村，发动群众，因地、因时、因人制宜地举办耕读小学和半农半读的农业中学。现在，全区十七个县（市），先后共举办起耕读小学一千多所，耕读班、组二千五百多个，共吸收学龄儿童五万五千多名，学龄儿童入学率由百分之七十五提高到百分之九十以上，先后举办半农半读的农业中学四百多所，吸收高小毕业生近两万名。‖今后，我一定要和全区教育战线上的</w:t>
      </w:r>
      <w:r>
        <w:rPr>
          <w:rFonts w:hint="eastAsia"/>
        </w:rPr>
        <w:lastRenderedPageBreak/>
        <w:t>同志们一道，继续学习毛泽东思想，继续开展教育战线上的思想革命，力争尽快地改变我们山区文化教育的面貌。‖　　【日期】</w:t>
      </w:r>
    </w:p>
    <w:p w14:paraId="7AB0924F" w14:textId="77777777" w:rsidR="00886012" w:rsidRDefault="00886012" w:rsidP="00886012">
      <w:pPr>
        <w:rPr>
          <w:rFonts w:hint="eastAsia"/>
        </w:rPr>
      </w:pPr>
      <w:r>
        <w:rPr>
          <w:rFonts w:hint="eastAsia"/>
        </w:rPr>
        <w:t>‖【版面】第</w:t>
      </w:r>
      <w:r>
        <w:rPr>
          <w:rFonts w:hint="eastAsia"/>
        </w:rPr>
        <w:t>02</w:t>
      </w:r>
      <w:r>
        <w:rPr>
          <w:rFonts w:hint="eastAsia"/>
        </w:rPr>
        <w:t>版（）‖【标题】灾区生产自救防灾抗灾的一个重要门路　青县根据本地自然特点大力发展多种经营　全县一千七百多个生产队积极发展副业，促进了农业生产，改善了社员生活‖【正文】灾区生产自救防灾抗灾的一个重要门路‖青县根据本地自然特点大力发展多种经营‖全县一千七百多个生产队积极发展副业，促进了农业生产，改善了社员生活‖本报讯　素有“九河下梢”之称的地势低洼的河北省青县，在连续两年遭受洪涝灾害的情况下，农副业生产仍然得到了较大的发展。今年夏收总产量比去年增加了百分之四十，单产提高了百分之四十九，较亩产量最高的一九五七年增加百分之十五。大秋作物长势良好。全县一千七百多个生产队都搞起了不同项目的副业生产，其中一千六百多个生产队已建立起一至三项常年集体骨干副业，经济作物和水生作物如荆条、桑柳、苇、藕等，已发展到四万多亩，比上年增加了三倍。社员生活水平普遍有所改善。‖为什么青县在连续两年重灾之后，农业生产能够迅速恢复和发展，社员生活水平能够提高？一个重要的因素是普遍发展了多种经营。这个县由于广泛发展了多种经营，不仅直接支持了生产自救，而且为农业生产积累了资金，使群众增加了收入，大大活跃了农村经济。从去年七月到今年六月，全县的多种经营平均每户收入一百六十元零七角，做到了重灾年不仅有吃有穿，而且手中有钱花。另外，各社队利用多种经营收入购买牲畜、肥料、饲草和各种农具等生产资料，总值达六十多万元，为自力更生发展农业生产创造了条件。‖青县本是一个老灾区，过去十六年来，就遇到了十个灾年，经常需要国家供应大批粮食。为了减轻国家负担，县社队干部把主要精力集中到发展粮食生产上，取得了不少成绩；但是，因为经常受到灾害袭击，粮食产量很不稳定。虽然有部分社、队有经营副业的传统习惯，但多数是把副业生产当作权宜之计，当作度荒的临时措施，缺乏长期打算。对发展多种经济作物，更是顾虑重重，怕占了耕地影响粮食生产，怕远水解不了近渴。由于指导思想不明确，过去几年的多种经营，不能常年持续发展，而农业生产缺少资金支持，抗灾能力也相对减弱。‖这种情况，促使县委重新考虑如何在青县解决抗御灾害、发展生产的问题。他们从陈缺屯公社何老营大队受到了启发。何老营大队一贯比较重视多种经营，他们利用大洼地培养起苇田一千二百亩，坑塘种藕十一亩，同时综合利用当地原料，开展打苇帘、苇箔和织席等副业生产。一九六三年这个大队虽然受到洪涝灾害，仍然收苇三十万斤，编席打箔，加上藕田，多种经营收入平均每户达二百多元。不仅保障了生活需要，而且购买了化肥、种子等，解决了生产资金，促进了粮食生产。‖何老营大队的事实对广大干部社员启示很大，人们纷纷议论：何老营依靠多种经营，自力更生战胜了灾荒，难道咱就只能躺在国家身上？县委抓住这个典型教育群众，使大家认识到，发展多种经营，不仅可以抗灾度荒，而且有助于为农业积累资金，提高农业生产的防灾能力。县委分析了全县的自然特点：盐碱地约占三分之一，较大的洼淀有二十多个，坑塘一千七百多个，发展林木果树和水生作物大有可为。只要根据当地自然特点，种植多种经济作物，扎下常年骨干副业的根子，就能摆脱领导的被动局面。‖有了这种明确的指导思想，县委就对这个县的各种多种经营项目确定了示范点，有计划地培养典型，树立样板，以点带面。例如：砖瓦生产以流河和孙楼公社为示范点，各种草编生产以小牛庄和陈缺屯公社为示范点，桑柳杈的培植生产以丰台堡和崇仙两个大队为示范点。从去年七月到今年六月，这个县共培养建立了三十</w:t>
      </w:r>
      <w:r>
        <w:rPr>
          <w:rFonts w:hint="eastAsia"/>
        </w:rPr>
        <w:lastRenderedPageBreak/>
        <w:t>个副业生产和多种经济的典型。以这些典型为样板，先后召开了草编、刺绣和种植枣树、席苇、桑柳杈等不同项目的副业和多种经济现场会，解放思想，传播技术，交流经验，推动了全县的多种经营生产。城关公社靳刘庄大队本来有发展多种经营的条件，但是干部社员担心影响粮食生产，怕远水解不了近渴，多种经济一直没有发展起来。经过蹲点干部深入进行政策教育，并帮助进行了全面规划，很快栽植了枣树、席苇和藕二百六十多亩，成为多种经营发展最快的一个样板。附近的社队看了靳刘庄大队多种经营的发展，受到很大启示。鲍咀大队的干部学习靳刘庄大队，和社员一起讨论制订了发展多种经营的计划，社员们只用两天时间，就因地制宜栽植了枣树一千多棵。‖在发展多种经营中，县委要求各有关部门分工协作，供销社、商业局、物资局和工业局等部门，分别负责土特产品、小百货、工业品的原料调剂供应，以及技术传授和产品收购推销等工作。同时，从县到生产队，层层建立了多种经营专管组织，层层有人领导，队队有人专管，形成一条专线。全县并抽调了二百八十名干部，深入社队进行具体组织发动工作，帮助社队安排多种经营规划。‖县委从实践过程中进一步体会到，领导灾区生产，必须根据当地的自然特点，发展适应本地特点的多种经营。这个县已经制订了发展多种经济的长期规划，有灾无灾都要坚持贯彻执行。本着不依赖、不伸手的精神，重点发展能为国家增加财富的种植、养殖等业，建立多种经营的生产基地，为抗灾防灾、全面发展农副业生产打好基础。‖　　【日期】</w:t>
      </w:r>
    </w:p>
    <w:p w14:paraId="62E9E2EC" w14:textId="77777777" w:rsidR="00886012" w:rsidRDefault="00886012" w:rsidP="00886012">
      <w:pPr>
        <w:rPr>
          <w:rFonts w:hint="eastAsia"/>
        </w:rPr>
      </w:pPr>
      <w:r>
        <w:rPr>
          <w:rFonts w:hint="eastAsia"/>
        </w:rPr>
        <w:t>‖【版面】第</w:t>
      </w:r>
      <w:r>
        <w:rPr>
          <w:rFonts w:hint="eastAsia"/>
        </w:rPr>
        <w:t>02</w:t>
      </w:r>
      <w:r>
        <w:rPr>
          <w:rFonts w:hint="eastAsia"/>
        </w:rPr>
        <w:t>版（）‖【标题】灾区生产自救防灾抗灾的一个重要门路　青县根据本地自然特点大力发展多种经营　全县一千七百多个生产队积极发展副业，促进了农业生产，改善了社员生活‖【正文】灾区生产自救防灾抗灾的一个重要门路‖青县根据本地自然特点大力发展多种经营‖全县一千七百多个生产队积极发展副业，促进了农业生产，改善了社员生活‖本报讯　素有“九河下梢”之称的地势低洼的河北省青县，在连续两年遭受洪涝灾害的情况下，农副业生产仍然得到了较大的发展。今年夏收总产量比去年增加了百分之四十，单产提高了百分之四十九，较亩产量最高的一九五七年增加百分之十五。大秋作物长势良好。全县一千七百多个生产队都搞起了不同项目的副业生产，其中一千六百多个生产队已建立起一至三项常年集体骨干副业，经济作物和水生作物如荆条、桑柳、苇、藕等，已发展到四万多亩，比上年增加了三倍。社员生活水平普遍有所改善。‖为什么青县在连续两年重灾之后，农业生产能够迅速恢复和发展，社员生活水平能够提高？一个重要的因素是普遍发展了多种经营。这个县由于广泛发展了多种经营，不仅直接支持了生产自救，而且为农业生产积累了资金，使群众增加了收入，大大活跃了农村经济。从去年七月到今年六月，全县的多种经营平均每户收入一百六十元零七角，做到了重灾年不仅有吃有穿，而且手中有钱花。另外，各社队利用多种经营收入购买牲畜、肥料、饲草和各种农具等生产资料，总值达六十多万元，为自力更生发展农业生产创造了条件。‖青县本是一个老灾区，过去十六年来，就遇到了十个灾年，经常需要国家供应大批粮食。为了减轻国家负担，县社队干部把主要精力集中到发展粮食生产上，取得了不少成绩；但是，因为经常受到灾害袭击，粮食产量很不稳定。虽然有部分社、队有经营副业的传统习惯，但多数是把副业生产当作权宜之计，当作度荒的临时措施，缺乏长期打算。对发展多种经济作物，更是顾虑重重，怕占了耕地影响粮食生产，怕远水解不了近渴。由于指导思想不明确，过去几年的多种经营，不能常年持续发展，而农业生产缺少资金支持，抗灾能力也相对减</w:t>
      </w:r>
      <w:r>
        <w:rPr>
          <w:rFonts w:hint="eastAsia"/>
        </w:rPr>
        <w:lastRenderedPageBreak/>
        <w:t>弱。‖这种情况，促使县委重新考虑如何在青县解决抗御灾害、发展生产的问题。他们从陈缺屯公社何老营大队受到了启发。何老营大队一贯比较重视多种经营，他们利用大洼地培养起苇田一千二百亩，坑塘种藕十一亩，同时综合利用当地原料，开展打苇帘、苇箔和织席等副业生产。一九六三年这个大队虽然受到洪涝灾害，仍然收苇三十万斤，编席打箔，加上藕田，多种经营收入平均每户达二百多元。不仅保障了生活需要，而且购买了化肥、种子等，解决了生产资金，促进了粮食生产。‖何老营大队的事实对广大干部社员启示很大，人们纷纷议论：何老营依靠多种经营，自力更生战胜了灾荒，难道咱就只能躺在国家身上？县委抓住这个典型教育群众，使大家认识到，发展多种经营，不仅可以抗灾度荒，而且有助于为农业积累资金，提高农业生产的防灾能力。县委分析了全县的自然特点：盐碱地约占三分之一，较大的洼淀有二十多个，坑塘一千七百多个，发展林木果树和水生作物大有可为。只要根据当地自然特点，种植多种经济作物，扎下常年骨干副业的根子，就能摆脱领导的被动局面。‖有了这种明确的指导思想，县委就对这个县的各种多种经营项目确定了示范点，有计划地培养典型，树立样板，以点带面。例如：砖瓦生产以流河和孙楼公社为示范点，各种草编生产以小牛庄和陈缺屯公社为示范点，桑柳杈的培植生产以丰台堡和崇仙两个大队为示范点。从去年七月到今年六月，这个县共培养建立了三十个副业生产和多种经济的典型。以这些典型为样板，先后召开了草编、刺绣和种植枣树、席苇、桑柳杈等不同项目的副业和多种经济现场会，解放思想，传播技术，交流经验，推动了全县的多种经营生产。城关公社靳刘庄大队本来有发展多种经营的条件，但是干部社员担心影响粮食生产，怕远水解不了近渴，多种经济一直没有发展起来。经过蹲点干部深入进行政策教育，并帮助进行了全面规划，很快栽植了枣树、席苇和藕二百六十多亩，成为多种经营发展最快的一个样板。附近的社队看了靳刘庄大队多种经营的发展，受到很大启示。鲍咀大队的干部学习靳刘庄大队，和社员一起讨论制订了发展多种经营的计划，社员们只用两天时间，就因地制宜栽植了枣树一千多棵。‖在发展多种经营中，县委要求各有关部门分工协作，供销社、商业局、物资局和工业局等部门，分别负责土特产品、小百货、工业品的原料调剂供应，以及技术传授和产品收购推销等工作。同时，从县到生产队，层层建立了多种经营专管组织，层层有人领导，队队有人专管，形成一条专线。全县并抽调了二百八十名干部，深入社队进行具体组织发动工作，帮助社队安排多种经营规划。‖县委从实践过程中进一步体会到，领导灾区生产，必须根据当地的自然特点，发展适应本地特点的多种经营。这个县已经制订了发展多种经济的长期规划，有灾无灾都要坚持贯彻执行。本着不依赖、不伸手的精神，重点发展能为国家增加财富的种植、养殖等业，建立多种经营的生产基地，为抗灾防灾、全面发展农副业生产打好基础。‖　　【日期】</w:t>
      </w:r>
    </w:p>
    <w:p w14:paraId="41B36C40" w14:textId="77777777" w:rsidR="00886012" w:rsidRDefault="00886012" w:rsidP="00886012">
      <w:pPr>
        <w:rPr>
          <w:rFonts w:hint="eastAsia"/>
        </w:rPr>
      </w:pPr>
      <w:r>
        <w:rPr>
          <w:rFonts w:hint="eastAsia"/>
        </w:rPr>
        <w:t>‖【版面】第</w:t>
      </w:r>
      <w:r>
        <w:rPr>
          <w:rFonts w:hint="eastAsia"/>
        </w:rPr>
        <w:t>03</w:t>
      </w:r>
      <w:r>
        <w:rPr>
          <w:rFonts w:hint="eastAsia"/>
        </w:rPr>
        <w:t>版（）‖【标题】巡回医疗队必须突出政治‖【正文】巡回医疗队必须突出政治‖北京医学院通县巡回医疗队宋庄分队　沈渔村‖我们北京医学院响应党的号召，组织了农村巡回医疗队，到京郊通县进行巡回医疗。医疗队共分三个分队，我们是宋庄分队。全队共十个成员，其中有三个六十岁以上的专家教授，四个讲师和主治医师，还有药剂师、护士长、化验员各一人。四个共产党员，一个共青团员。‖我们医疗队从二月九日出发，至六月二十四日结束。在这短短的四个半月中，全队同志以充沛的精神，激动的心情，送医送药上门，为广大贫下中农治病，为农村培训不脱离生产的卫生人员。我们医疗</w:t>
      </w:r>
      <w:r>
        <w:rPr>
          <w:rFonts w:hint="eastAsia"/>
        </w:rPr>
        <w:lastRenderedPageBreak/>
        <w:t>队先后在三个人民公社、一百零二个生产队，设立了三十二个巡回医疗点，诊治了五千多病人，抢救了五十多个危重病人，为宋庄地区六个人民公社、七万八千多社员培训了二百五十四名不脱离生产的卫生员，还为部分卫生员开设了半农半医的提高班，为基层卫生人员开设了专题讲座……‖四个半月的农村实践，全体队员在思想上收获都很大，深深体会到组织巡回医疗队下乡是卫生工作面向农村、坚持革命方向的有效措施，是城市医务工作人员思想革命化的必由之路。‖但是，我们对于党中央和毛主席的指示的精神并不是一开始就领会的，而是在不断深入实际，不断实践的过程中，经过一番复杂的思想斗争，才逐步提高，逐步统一认识的。而且每当思想认识提高一步，工作就向前推进一步。在不断实践、不断提高思想认识的过程中，我们深深体会到：搞好农村巡回医疗队的工作，首先必须突出政治。医疗队的每一项工作看起来都是具体的技术工作，但实际上是革命工作，只有以毛泽东思想来指导工作，只有把革命的思想精神渗透到具体的技术工作中，才能克服落后于形势的思想观点，工作起来才能有取之不尽、用之不竭的动力。‖巡回医疗队要坚持“雪中送炭”，更好地为多数人服务‖巡回医疗队初到宋庄时，为了摸索经验，以宋庄卫生院为中心，先在宋庄和附近两个村子进行巡回医疗。在宋庄采取挨门串户、送医送药上门的办法，给贫下中农看病。在附近的村子，设立了固定点，定期门诊，遇有重病或不能出门的病人，医生就登门诊治。定点巡回，工作效率高，深受群众欢迎。过了半个月，我们就发现：离宋庄较远的偏僻地区，交通不便，人口又比较集中，更需要医疗队去。问题提出来以后，医疗队内部对如何开展巡回医疗、如何设点的问题发生了争论。一种意见认为：广大农村缺医缺药严重，医疗队应该尽可能地扩大服务面，把巡回点设在交通不便、离卫生院最远、贫下中农要求最迫切的地方。一种意见认为：一个医疗队的人力有限，包不了农村的治病问题，巡回面小些，工作可以做好些，做仔细一些。在卫生院附近巡回，一样可以送医送药上门。‖这个问题不能很好解决，巡回医疗队就不能很好地完成它的重要使命。怎样解决呢？我们首先组织大家学习毛主席《在延安文艺座谈会上的讲话》，反复讨论了为什么人服务以及如何服务的问题。毛主席谈到普及和提高的问题时说：“第一步需要还不是‘锦上添花’，而是‘雪中送炭’。”党中央和毛主席这次指示组织巡回医疗队下农村，本身就体现着“雪中送炭”的精神，因此巡回医疗队应该从多数人的利益出发，尽一切可能扩大巡回医疗面，照顾多数人的利益。经过反复讨论，大家在理论上同意这一点，可是在实际执行的过程中，又提出了一个问题：巡回医疗点要有始有终，要对病人负责。初看上去这个意见好象很有道理，但实际上仍然反映了方便病人还是方便大夫的思想问题。后来，医疗队抽出两三个人，先到离宋庄二十多里的高各庄大队去设点。‖医疗队刚刚进村，当地的干部和社员就把我们围起来了，有的帮助拿药箱，有的帮助放车子，有的领着我们到社员家里去。不少社员说：早就听说毛主席派来了城里的好医生给我们看病，可就是不到我们这里来；我们天天打听，天天盼，今天可算把你们盼来啦。贫下中农的热情和对我们的期望，使我们忘掉了疲劳，坐下来就开始看病。“毛主席派来的医生到村上来给我们治病啦！”这一消息很快传遍了附近的村子，病人接连不断地来了。我们从上午九时，一口气就看到天黑。晚上，我们了解到高各庄大队周围有六七个村子，人口比较集中，可是由于离卫生院远，常见疾病如支气管炎、胃病、腰背四肢疼痛、关节痛等病人很多，得不到及时的治疗。‖当我们把这个实际情况，把贫下中农的迫切要求向全体队员介绍以后，大家思想进一步明确了，不论从理论上讲，从实际出发，都必须解决这个问题。‖扩大巡回点的问题解决了，可是人手不够的问题又提出来了。我们医疗队只有十个</w:t>
      </w:r>
      <w:r>
        <w:rPr>
          <w:rFonts w:hint="eastAsia"/>
        </w:rPr>
        <w:lastRenderedPageBreak/>
        <w:t>人，十个人中还有各种不同的思想认识。有的队员认为：我们过去研究的东西在农村用不上，农村一些常见疾病，过去很少研究，因而办法不多，农村没有什么疑难大症，在这里英雄无用武之地。有的认为：自己是辅助科室人员，医疗技术差，不能单独作战，到农村不如在城市医院起作用大。不解决这些思想问题，点设得再多，又有什么用呢？这时候，我们觉得让大家看看《放下包袱，开动机器》一文，可能有点帮助。一把钥匙开一把锁，毛主席的这篇文章，打开了同志们的思想包袱。一些同志所以认为英雄无用武之地是因为觉得解决这些具体问题有点浪费精力；没有单独做过医疗工作的同志，又有畏难情绪，觉得在农村不顶用。总之，大家都是从个人出发考虑，而不是从广大贫下中农的需要出发，不是能不能办到、懂不懂技术的问题，而是愿不愿意为农民服务的问题。认识了这一点后，大家就放下包袱，开动机器，向“多面手”进军。专家们从诊断、开方、包药、记账、写收条一包到底，护士长、化验员、药剂师解放了思想，主动克服困难，边做边学，很快掌握了针灸和农村常见疾病的简易治疗法。‖思想问题解决以后，我们即由三个巡回点扩大到七个点。四月份，我们又收缩了卫生院附近的三个点，把主力移到高各庄附近几个村子，开设了十个新点，几乎跑遍了北寺公社的十七个村子。五月份，我们医疗队又学习了卫生部的“五一”慰问信，进一步提高了战斗力，同时把当地卫生院的力量也组织起来，共同巡回医疗。于是我们又到徐辛庄公社开设了十一个点，一两个人成立一个小组，负责两三个点，每周巡回两次。在培训基层卫生员期间，工作任务加重，但我们仍然坚持巡回医疗。巡回医疗面进一步扩大了，充分发挥了医疗队和基层卫生人员的技术力量。‖我们在高各庄大队设点以后，前后两个多月，每天就诊人数一直保持在八十至一百人左右。事实也有力地回答了我们的问题。通过这个问题的争论，我们深深体会到开展农村巡回医疗工作必须突出政治，思想先行，努力学习毛主席著作，不断改造思想，才能使医疗队的工作精神、工作步调逐步适应农村的需要，完成党交给医疗队的一项重要任务——医务人员思想革命化和多快好省地为农村医药卫生工作服务。‖从农村实际需要出发，多快好省地培养基层卫生人员‖我们通过下乡巡回医疗，接触了农村实际，深深感到迅速解决农村缺乏医务人员，使卫生工作能紧紧跟上形势发展的需要，是当前一项刻不容缓的任务，进一步体会到中央关于“加强农村不脱离生产的卫生员的培训工作”指示的深刻意义。因此，我们在巡回医疗的同时，进行了不脱离生产的卫生员的培训工作。‖培训工作怎么开展？开始我们也有不同的看法。有的同志主张培训要“少一些，好一些”，在培训的内容上也提出多讲不如少讲好。他们的理由是：这些人基础差，训练时间又短，消化不了，出了乱子，反而耽误病人；卫生员只能做些卫生宣传工作，承担不了治疗任务。有的坚持培训工作应从农村实际需要出发，当前农村迫切需要开展防病工作，更迫切需要解决常见的小伤小病的处理治疗方法，一些医疗技术操作本身并不那么复杂，多知道一些比少知道些好，比不知道更好。这些问题真正解决了，才能解决耽误病人的问题。‖在思想认识没有统一之前，我们还是先务虚。全队同志每天抽出一定时间，结合实际，学习毛主席著作，进行讨论。毛主席关于普及和提高的理论，提高了大家的认识。毛主席说：“……在目前条件下，普及工作的任务更为迫切。轻视和忽视普及工作的态度是错误的。”“任何一种东西，必须能使人民群众得到真实的利益，才是好的东西。”大家开始认识到：培养不脱离生产的卫生员是关系五亿农民卫生建设的一件大事，不比培养六年制的学生的意义小。但提高认识只是一个开端，究竟应该怎样培养？还必须实践。于是我们又学习了《人的正确思想是从那里来的？》、《反对本本主义》，来指导我们的实践。‖大家一齐动手，认真研究当地的常</w:t>
      </w:r>
      <w:r>
        <w:rPr>
          <w:rFonts w:hint="eastAsia"/>
        </w:rPr>
        <w:lastRenderedPageBreak/>
        <w:t>见疾病，向基层卫生人员和卫生积极分子学习除“四害”的经验；认真编写讲义，尽量做到少而精，简单明了。学习方法以少讲多做、讲完学会、解决问题为原则。同时，我们及时听取学员的意见，了解学员的思想情况和回村开展工作的情况，及时改进教学方法，修改和补充教学内容。‖经过思想斗争，原来准备第一批只培训七名卫生员，后来增加到四十三名，第二批一百三十名，第三批八十一名。培训的内容也不断充实了，针灸穴位从五个增加到十三个；开始只讲五种常见疾病，后来增加到十八种；常用内服药也由七种增加到十七种。由于注意了思想工作，教学效果一班比一班好。卫生员的学习热情，接受能力，以及他们在工作中所起的作用，教育了我们。原来有的同志对培训卫生员究竟有多大意义，究竟能起多大作用是有怀疑的，通过实践，只相信自己不相信群众的思想问题解决了，认识到党中央和毛主席提出的培养卫生员的方针的正确英明，提高了认真贯彻政策的自觉性；也认识到必须以毛泽东思想挂帅，克服保守思想，打破旧框框，才能在实践中走出一条适合我国农村卫生事业发展的道路来。‖在培养不脱离生产的卫生员的基础上，我们和宋庄卫生院共同为北寺公社的卫生员开办了提高班，选择工作、学习、服务态度比较好的卫生员，再集中学习一两个月。这样使离卫生院较远的村子都能有一个业务能力较高，能解决农村常见疾病的诊断和处理的半农半医的卫生人员。这些人毕业后，成了各村开展卫生工作的骨干。‖打破旧框框，发挥人的因素，实行救死扶伤‖在农村的现有条件下，如何开展较复杂的、危重病人的治疗工作，是技术问题，更是立场、思想问题。我们在开展外科手术的过程中，就存在两种不同的立场和思想。一种是按常规办事，受旧框框束缚，什么都不敢做；一种是适应农村的条件，充分发挥人的因素，勇于创造，勇于革新，打破框框，抢救危重病人。‖最初我们是在“按常规办事、对病人负责、保险”的思想指导下，不打算在农村开展无菌手术的。认为农村条件设备太差，不开展手术于心无愧。我们医疗队到宋庄不久，就遇到了妇女队长李淑英的问题。她手背上腱鞘囊肿，要求医疗队给她治疗。我们在“保险”思想的指导下，好心好意地给她开了介绍信，介绍她到北大医院治疗，而且一再说明，有我们的介绍信去了就能做，医疗费也不会太贵。可是病人很失望，扭头就走。病人走了，病人那种殷切希望的目光和失望的神情，久久在医生们的脑子里萦回。对习惯城市“正规化”的医生来说，开始从条件、常规考虑问题，是不奇怪的。但这种思想对我们在农村开展工作，适应广大社员的要求，显然是有害的。我们又学习了《纪念白求恩》、《为人民服务》两篇文章，学习抗日战争时期八路军医院的优良传统。条件是人创造的，抗日战争时期的农村条件远远不如现在，可白求恩同志抢救了多少八路军伤病员，我们现在的处境虽然不能和城市大医院比，但比起过去的条件要好得多了，难道我们就不能创造条件，适应这个条件吗？白求恩同志对病人极端负责、毫不利己、专门利人的精神，帮助我们克服了怕担风险、多一事不如少一事的个人得失的思想。解放了思想，转变了态度，就千方百计创造条件，积极开展手术。我们先后进行了氙气修补、蹼指切开植皮术、阑尾炎等手术，解除了病人的痛苦，取得了良好效果，受到社员热烈欢迎。特别是我们思想解放后，再次把李淑英妇女队长请来，给她切除了腱鞘囊肿以后，她感动地说：“我永远忘不了你们医疗队，永远忘不了毛主席！”以后见了我们，好象家里人一样亲切。李淑英的言语和态度，表达了贫下中农的心情，鞭策了我们的工作。‖医疗队到农村还不到一个月，一天，白家坟送来了一个严重休克的小女孩，她是白家坟大队贫协主席王宪明的女儿，名叫王少美。面对这一危重病儿，卫生院和医疗队医生都紧张起来。经过集体会诊，发现病儿患金黄色葡萄球菌败血症。这种病就是在城市医院治疗也是属于疑难</w:t>
      </w:r>
      <w:r>
        <w:rPr>
          <w:rFonts w:hint="eastAsia"/>
        </w:rPr>
        <w:lastRenderedPageBreak/>
        <w:t>大症，眼前既缺乏化验设备，又缺乏输氧、输血的器械，怎么办？说实在话转到市内大医院更保险些。可是病儿家属一再表示：家里缺少人手，经济又不宽裕，不愿意到城里去，同时病儿的实际情况也不允许在路上折腾。当时，我们集体研究，明确了千方百计尽可能就地抢救病儿的思想。我们要做实验诊断的主人，不能做医疗器械的奴隶，要用脑子、眼睛和双手来进行诊断治疗。经过多次会诊，拟了几个抢救方案，实行静脉输液，回升血压等措施。队里儿科主治医师一直守在病儿身旁，其他医师专家也经常观察病儿症状的变化情况，两天一夜以后，病儿初步摆脱了性命危险，从昏迷中苏醒过来了。又经过各种抗生素治疗，严重的败血症已经控制了。病儿已能说能笑，大家都很高兴，可是仍然有点发烧，什么原因呢？大家又围在病儿身旁，反复进行会诊。这时，我们还请来了北京儿童医院在附近公社参加社会主义教育运动的医生，一块会诊。会诊后，确定病儿有右侧髋关节炎，需要抽脓。病情确定后，就请儿科和外科医生共同协作，抽脓治疗。结果效果不好，需要手术治疗，才能根治。这个手术我们的确没有办法做，于是我们一方面动员家属要继续给病儿治疗，否则虽然能保住性命，可是终身残废，后悔莫及；一方面和通县人民医院联系，把病情和病家的一切情况介绍清楚，说好多少钱包治以后，我们的医生又陪同病儿到医院。又经过一段治疗，病儿终于完全好了。王宪明同志为此感动得不知流了多少眼泪，他说：“在旧社会，我父亲病了，请不起医生，活活病死了。今天我女儿病得那么重，医生们两天一夜不睡觉，一直守在我女儿身边，直到把她从九死一生中救活。感谢毛主席为我们贫下中农想的好主意，把你们这些好医生派到农村来，为我们贫下中农治病，我这辈子忘不了党的恩情，我女儿也忘不了。”这件事不仅白家坟家喻户晓，附近几个村子都传开了。广大贫下中农对我们的鼓励，实际上是对我们的工作提出了更高的要求，我们绝不能辜负群众对我们的鼓励和期望。‖在突出政治的思想指导下，我们医疗队在四个半月的过程中，和宋庄卫生院医生们一起，先后抢救了五十多危重病人，做了六十一次外科手术。通过实践，就地培养了干部，宋庄卫生院的医生已经基本上掌握了某些抢救技术，卫生院还补充了必要的设备，建立了抢救室。卫生院的医生们说：“医疗队帮助我们摘掉了‘转运站’的帽子，今后我们要学习医疗队救死扶伤的革命人道主义精神，全心全意为贫下中农服务。”‖通过实践，使我们认识到人的因素第一的真理。人决定一切，如果人的思想不解放，技术再好，不创造条件，一个手术也做不成；充分发挥了人的作用，就可以做出过去不敢想象的事情。‖广大贫下中农对巡回医疗队活的思想鉴定‖我们医疗队的成员由于工作经验和经历的不同，下乡前的想法打算也不一样。有的认为自己年纪大了，下去只不过是带带头，给青年人做个样子；有的同志想结合自己的业务，下去搞些调查研究；有的只想看看公社化以后农村的变化，思想革命化的准备十分不够。还有部分同志认为这次下乡主要是为了改造思想，对承担医疗任务的思想不明确。总之，对城市医务人员下乡一方面为广大贫下中农防病治病，一方面进行思想改造认识不清楚，因而自觉不自觉地以旧的思想观点来看待党中央和毛主席提出的组织农村巡回医疗队这一革命措施，以城市的一套工作方法来对待农村的新事物。究竟组织农村巡回医疗队能解决多少问题？专家教授到农村是不是英雄无用武之地？短时间培养出来的卫生员究竟能不能起作用？等等，一系列的问题，我们除了边工作边总结之外，最后又特地拿出两三周时间，专门抽出几个人去深入调查，广泛搜集贫下中农和基层干部、基层卫生人员对医疗队的意见。经过这些活动，我们的思想认识进一步明确了，具体化了。‖在高各庄一次座谈会上，不少干部和社员一致说：“过去，我们贫下中农连北大医院的门都不敢进，想都不敢想，城里的医生</w:t>
      </w:r>
      <w:r>
        <w:rPr>
          <w:rFonts w:hint="eastAsia"/>
        </w:rPr>
        <w:lastRenderedPageBreak/>
        <w:t>八抬轿也请不来，今天，毛主席派北大医院的好医生到炕头来给我们治病，服务态度好，治得快，又省工又省钱，今后一定要搞好生产，报答党和毛主席。”北寺公社白家坟大队贫协主席王宪明的小女儿王少美被医疗队抢救活后，不仅王宪明一再表示感谢，白家坟的生产队长、妇女队长、贫协主席还联名写了一张大字报，送给医疗队。大字报上写着：“感谢共产党，感谢毛主席，今后一定要努力搞好生产，为社会主义建设事业多出一份力量。”不少社员群众在我们临行前一再握住我们的手说：“你们可不要忘了我们，以后经常来。”贫下中农热爱党、热爱毛主席的深厚的阶级感情，深深教育了我们。巡回医疗队在短短的四个半月中，的确为不少病人治好了病，这无疑对鼓舞干部和社员的生产积极性起了一定的作用，但它的意义绝不是几个数字可以表达的，更重要的意义在于贯彻执行了卫生工作面向农村、面向农民的革命方向，在各行各业支援农业、发展农业的社会主义建设高潮中，医务人员也开始贡献了一份微薄的力量，得到了农民的赞许和欢迎。‖广大贫下中农和基层干部对我们的医院工作提出了严格的批评。例如关辛庄的一位大嫂对我们说，过去到北大医院看病，真是难上加难，病上加病。你们医院大，科科俱全，转了一科又一科，病也没有看了，真是赔不起时间，也赔不起钱。还有一位曾经在北京某医院住过院的病人说：“医院说我是肝硬变，要我住院做手术，花了四百元钱，手术也没有做成。后来医院通知我去检查，我可不敢去了。你们医疗队好，治好病，少花钱，这才是我们贫下中农的好医生。”贫下中农的批评，促进了我们的思想革命化，促进了城市医院、医学教育和科学研究工作要面向农村，为广大农民服务。‖我们又重点深入访问了北寺公社四十三个生产队的干部、社员共一百零四人，征求他们对我们培训的不脱离生产的卫生员的意见。他们一致认为：生产队有了自己的卫生员有三大好处：第一，推动了预防宣传工作；第二，小伤小病不要出村就能治疗，第三，他们是咱贫下中农的子女，服务精神好，随叫随到，不误工，不嫌烦。北寺公社卫生员学习结束后，一个月内每人看病二十至四十人，主要看上呼吸道感染、蛔虫病、肠炎、痢疾、胃疼等等。个别卫生员看病达八十多人。不少卫生员应用了针灸，效果很好。高辛庄师姑头生产队卫生员刘德容，一个多月内已针灸一百五六十人次以上，苏陀公社町里大队卫生员安淑芹已针灸二百八十人次以上。卫生员当中还出现了很多生动的模范事迹。胡各庄公社杨屯生产队用机器打井，特地从外面请来一位技师。他们正在井底工作的时候，掉下一块大石头，打破了技师的头，鲜血直流，大家都很惊慌。正在这时，卫生员邓超英立即从红十字包里拿出绷带，用头部包扎法，止住了流血。当场解决了问题，保证打井工作继续进行。在场的百十来个社员伸出大拇指，称赞不已。胡各庄公社主任在一次会议上还表扬了邓超英。小杨各庄卫生员范淑贞，接连两次半夜从十几里地以外步行，护送危重病人到卫生院，直到治好后又一块陪着病人回家。病人和病人的家属都十分感激她。象这样的卫生员，可以找出很多。还有两个数目字更能说明问题：苏陀公社卫生所的同志反映：过去投小儿麻痹糖丸，全所同志一齐出动，一周才能完成任务，现在让卫生员去做，一天工夫就完成了。北寺公社卫生员在“三八”妇女节那天，在全公社开展了计划生育宣传工作，相当于我们医疗队一个月完成的工作量的四倍。卫生员还做了不少疫情报告、隔离、预防传染病流行等工作，成了农村卫生防疫工作一支可靠的新生力量。卫生员不能承担治疗任务，耽误病人等等一切疑虑都被打消了。‖毛主席《在延安文艺座谈会上的讲话》里说：“知识分子要和群众结合，要为群众服务，需要一个互相认识的过程。这个过程可能而且一定会发生许多痛苦，许多磨擦，但是只要大家有决心，这些要求是能够达到的。”我们这个医疗队在农村的实践，进一步证实了毛</w:t>
      </w:r>
      <w:r>
        <w:rPr>
          <w:rFonts w:hint="eastAsia"/>
        </w:rPr>
        <w:lastRenderedPageBreak/>
        <w:t>主席这段话的英明正确。当然，这对我们来说，还仅仅是个良好的开端，今后要继续深入实际，深入群众，改造思想，为广大农民服务。‖（　附图片）‖北京医学院院长、著名皮肤科专家胡传揆（右二）在宋庄用实物给不脱离生产的卫生员讲解除四害的方法。　《健康报》昌鸿恩摄‖　　【日期】</w:t>
      </w:r>
    </w:p>
    <w:p w14:paraId="1B4C9809" w14:textId="77777777" w:rsidR="00886012" w:rsidRDefault="00886012" w:rsidP="00886012">
      <w:pPr>
        <w:rPr>
          <w:rFonts w:hint="eastAsia"/>
        </w:rPr>
      </w:pPr>
      <w:r>
        <w:rPr>
          <w:rFonts w:hint="eastAsia"/>
        </w:rPr>
        <w:t>‖【版面】第</w:t>
      </w:r>
      <w:r>
        <w:rPr>
          <w:rFonts w:hint="eastAsia"/>
        </w:rPr>
        <w:t>03</w:t>
      </w:r>
      <w:r>
        <w:rPr>
          <w:rFonts w:hint="eastAsia"/>
        </w:rPr>
        <w:t>版（）‖【标题】巡回医疗队必须突出政治‖【正文】巡回医疗队必须突出政治‖北京医学院通县巡回医疗队宋庄分队　沈渔村‖我们北京医学院响应党的号召，组织了农村巡回医疗队，到京郊通县进行巡回医疗。医疗队共分三个分队，我们是宋庄分队。全队共十个成员，其中有三个六十岁以上的专家教授，四个讲师和主治医师，还有药剂师、护士长、化验员各一人。四个共产党员，一个共青团员。‖我们医疗队从二月九日出发，至六月二十四日结束。在这短短的四个半月中，全队同志以充沛的精神，激动的心情，送医送药上门，为广大贫下中农治病，为农村培训不脱离生产的卫生人员。我们医疗队先后在三个人民公社、一百零二个生产队，设立了三十二个巡回医疗点，诊治了五千多病人，抢救了五十多个危重病人，为宋庄地区六个人民公社、七万八千多社员培训了二百五十四名不脱离生产的卫生员，还为部分卫生员开设了半农半医的提高班，为基层卫生人员开设了专题讲座……‖四个半月的农村实践，全体队员在思想上收获都很大，深深体会到组织巡回医疗队下乡是卫生工作面向农村、坚持革命方向的有效措施，是城市医务工作人员思想革命化的必由之路。‖但是，我们对于党中央和毛主席的指示的精神并不是一开始就领会的，而是在不断深入实际，不断实践的过程中，经过一番复杂的思想斗争，才逐步提高，逐步统一认识的。而且每当思想认识提高一步，工作就向前推进一步。在不断实践、不断提高思想认识的过程中，我们深深体会到：搞好农村巡回医疗队的工作，首先必须突出政治。医疗队的每一项工作看起来都是具体的技术工作，但实际上是革命工作，只有以毛泽东思想来指导工作，只有把革命的思想精神渗透到具体的技术工作中，才能克服落后于形势的思想观点，工作起来才能有取之不尽、用之不竭的动力。‖巡回医疗队要坚持“雪中送炭”，更好地为多数人服务‖巡回医疗队初到宋庄时，为了摸索经验，以宋庄卫生院为中心，先在宋庄和附近两个村子进行巡回医疗。在宋庄采取挨门串户、送医送药上门的办法，给贫下中农看病。在附近的村子，设立了固定点，定期门诊，遇有重病或不能出门的病人，医生就登门诊治。定点巡回，工作效率高，深受群众欢迎。过了半个月，我们就发现：离宋庄较远的偏僻地区，交通不便，人口又比较集中，更需要医疗队去。问题提出来以后，医疗队内部对如何开展巡回医疗、如何设点的问题发生了争论。一种意见认为：广大农村缺医缺药严重，医疗队应该尽可能地扩大服务面，把巡回点设在交通不便、离卫生院最远、贫下中农要求最迫切的地方。一种意见认为：一个医疗队的人力有限，包不了农村的治病问题，巡回面小些，工作可以做好些，做仔细一些。在卫生院附近巡回，一样可以送医送药上门。‖这个问题不能很好解决，巡回医疗队就不能很好地完成它的重要使命。怎样解决呢？我们首先组织大家学习毛主席《在延安文艺座谈会上的讲话》，反复讨论了为什么人服务以及如何服务的问题。毛主席谈到普及和提高的问题时说：“第一步需要还不是‘锦上添花’，而是‘雪中送炭’。”党中央和毛主席这次指示组织巡回医疗队下农村，本身就体现着“雪中送炭”的精神，因此巡回医疗队应该从多数人的利益出发，尽一切可能扩大巡回医疗面，照顾多数人的利益。经过反复讨论，大家在理论上同意这一点，可是在实际执行的过程中，又提出了一个问题：巡回医疗点要有始有终，要对病人负责。初</w:t>
      </w:r>
      <w:r>
        <w:rPr>
          <w:rFonts w:hint="eastAsia"/>
        </w:rPr>
        <w:lastRenderedPageBreak/>
        <w:t>看上去这个意见好象很有道理，但实际上仍然反映了方便病人还是方便大夫的思想问题。后来，医疗队抽出两三个人，先到离宋庄二十多里的高各庄大队去设点。‖医疗队刚刚进村，当地的干部和社员就把我们围起来了，有的帮助拿药箱，有的帮助放车子，有的领着我们到社员家里去。不少社员说：早就听说毛主席派来了城里的好医生给我们看病，可就是不到我们这里来；我们天天打听，天天盼，今天可算把你们盼来啦。贫下中农的热情和对我们的期望，使我们忘掉了疲劳，坐下来就开始看病。“毛主席派来的医生到村上来给我们治病啦！”这一消息很快传遍了附近的村子，病人接连不断地来了。我们从上午九时，一口气就看到天黑。晚上，我们了解到高各庄大队周围有六七个村子，人口比较集中，可是由于离卫生院远，常见疾病如支气管炎、胃病、腰背四肢疼痛、关节痛等病人很多，得不到及时的治疗。‖当我们把这个实际情况，把贫下中农的迫切要求向全体队员介绍以后，大家思想进一步明确了，不论从理论上讲，从实际出发，都必须解决这个问题。‖扩大巡回点的问题解决了，可是人手不够的问题又提出来了。我们医疗队只有十个人，十个人中还有各种不同的思想认识。有的队员认为：我们过去研究的东西在农村用不上，农村一些常见疾病，过去很少研究，因而办法不多，农村没有什么疑难大症，在这里英雄无用武之地。有的认为：自己是辅助科室人员，医疗技术差，不能单独作战，到农村不如在城市医院起作用大。不解决这些思想问题，点设得再多，又有什么用呢？这时候，我们觉得让大家看看《放下包袱，开动机器》一文，可能有点帮助。一把钥匙开一把锁，毛主席的这篇文章，打开了同志们的思想包袱。一些同志所以认为英雄无用武之地是因为觉得解决这些具体问题有点浪费精力；没有单独做过医疗工作的同志，又有畏难情绪，觉得在农村不顶用。总之，大家都是从个人出发考虑，而不是从广大贫下中农的需要出发，不是能不能办到、懂不懂技术的问题，而是愿不愿意为农民服务的问题。认识了这一点后，大家就放下包袱，开动机器，向“多面手”进军。专家们从诊断、开方、包药、记账、写收条一包到底，护士长、化验员、药剂师解放了思想，主动克服困难，边做边学，很快掌握了针灸和农村常见疾病的简易治疗法。‖思想问题解决以后，我们即由三个巡回点扩大到七个点。四月份，我们又收缩了卫生院附近的三个点，把主力移到高各庄附近几个村子，开设了十个新点，几乎跑遍了北寺公社的十七个村子。五月份，我们医疗队又学习了卫生部的“五一”慰问信，进一步提高了战斗力，同时把当地卫生院的力量也组织起来，共同巡回医疗。于是我们又到徐辛庄公社开设了十一个点，一两个人成立一个小组，负责两三个点，每周巡回两次。在培训基层卫生员期间，工作任务加重，但我们仍然坚持巡回医疗。巡回医疗面进一步扩大了，充分发挥了医疗队和基层卫生人员的技术力量。‖我们在高各庄大队设点以后，前后两个多月，每天就诊人数一直保持在八十至一百人左右。事实也有力地回答了我们的问题。通过这个问题的争论，我们深深体会到开展农村巡回医疗工作必须突出政治，思想先行，努力学习毛主席著作，不断改造思想，才能使医疗队的工作精神、工作步调逐步适应农村的需要，完成党交给医疗队的一项重要任务——医务人员思想革命化和多快好省地为农村医药卫生工作服务。‖从农村实际需要出发，多快好省地培养基层卫生人员‖我们通过下乡巡回医疗，接触了农村实际，深深感到迅速解决农村缺乏医务人员，使卫生工作能紧紧跟上形势发展的需要，是当前一项刻不容缓的任务，进一步体会到中央关于“加强农村不脱离生产的卫生员的培训工作”指示的深刻意义。因此，我们在巡回医疗的同时，进行了不脱离生产的卫生员的培训工作。‖培训工作怎么开展？开始我们也有不同的看法。有的同志主张培训要“少一些，好一些”，在培训的内容上也提出多</w:t>
      </w:r>
      <w:r>
        <w:rPr>
          <w:rFonts w:hint="eastAsia"/>
        </w:rPr>
        <w:lastRenderedPageBreak/>
        <w:t>讲不如少讲好。他们的理由是：这些人基础差，训练时间又短，消化不了，出了乱子，反而耽误病人；卫生员只能做些卫生宣传工作，承担不了治疗任务。有的坚持培训工作应从农村实际需要出发，当前农村迫切需要开展防病工作，更迫切需要解决常见的小伤小病的处理治疗方法，一些医疗技术操作本身并不那么复杂，多知道一些比少知道些好，比不知道更好。这些问题真正解决了，才能解决耽误病人的问题。‖在思想认识没有统一之前，我们还是先务虚。全队同志每天抽出一定时间，结合实际，学习毛主席著作，进行讨论。毛主席关于普及和提高的理论，提高了大家的认识。毛主席说：“……在目前条件下，普及工作的任务更为迫切。轻视和忽视普及工作的态度是错误的。”“任何一种东西，必须能使人民群众得到真实的利益，才是好的东西。”大家开始认识到：培养不脱离生产的卫生员是关系五亿农民卫生建设的一件大事，不比培养六年制的学生的意义小。但提高认识只是一个开端，究竟应该怎样培养？还必须实践。于是我们又学习了《人的正确思想是从那里来的？》、《反对本本主义》，来指导我们的实践。‖大家一齐动手，认真研究当地的常见疾病，向基层卫生人员和卫生积极分子学习除“四害”的经验；认真编写讲义，尽量做到少而精，简单明了。学习方法以少讲多做、讲完学会、解决问题为原则。同时，我们及时听取学员的意见，了解学员的思想情况和回村开展工作的情况，及时改进教学方法，修改和补充教学内容。‖经过思想斗争，原来准备第一批只培训七名卫生员，后来增加到四十三名，第二批一百三十名，第三批八十一名。培训的内容也不断充实了，针灸穴位从五个增加到十三个；开始只讲五种常见疾病，后来增加到十八种；常用内服药也由七种增加到十七种。由于注意了思想工作，教学效果一班比一班好。卫生员的学习热情，接受能力，以及他们在工作中所起的作用，教育了我们。原来有的同志对培训卫生员究竟有多大意义，究竟能起多大作用是有怀疑的，通过实践，只相信自己不相信群众的思想问题解决了，认识到党中央和毛主席提出的培养卫生员的方针的正确英明，提高了认真贯彻政策的自觉性；也认识到必须以毛泽东思想挂帅，克服保守思想，打破旧框框，才能在实践中走出一条适合我国农村卫生事业发展的道路来。‖在培养不脱离生产的卫生员的基础上，我们和宋庄卫生院共同为北寺公社的卫生员开办了提高班，选择工作、学习、服务态度比较好的卫生员，再集中学习一两个月。这样使离卫生院较远的村子都能有一个业务能力较高，能解决农村常见疾病的诊断和处理的半农半医的卫生人员。这些人毕业后，成了各村开展卫生工作的骨干。‖打破旧框框，发挥人的因素，实行救死扶伤‖在农村的现有条件下，如何开展较复杂的、危重病人的治疗工作，是技术问题，更是立场、思想问题。我们在开展外科手术的过程中，就存在两种不同的立场和思想。一种是按常规办事，受旧框框束缚，什么都不敢做；一种是适应农村的条件，充分发挥人的因素，勇于创造，勇于革新，打破框框，抢救危重病人。‖最初我们是在“按常规办事、对病人负责、保险”的思想指导下，不打算在农村开展无菌手术的。认为农村条件设备太差，不开展手术于心无愧。我们医疗队到宋庄不久，就遇到了妇女队长李淑英的问题。她手背上腱鞘囊肿，要求医疗队给她治疗。我们在“保险”思想的指导下，好心好意地给她开了介绍信，介绍她到北大医院治疗，而且一再说明，有我们的介绍信去了就能做，医疗费也不会太贵。可是病人很失望，扭头就走。病人走了，病人那种殷切希望的目光和失望的神情，久久在医生们的脑子里萦回。对习惯城市“正规化”的医生来说，开始从条件、常规考虑问题，是不奇怪的。但这种思想对我们在农村开展工作，适应广大社员的要求，显然是有害的。我们又学习了《纪念白求恩》、《为人民服务》两篇文章，学习抗日战争时期八路军医院的优良传统。</w:t>
      </w:r>
      <w:r>
        <w:rPr>
          <w:rFonts w:hint="eastAsia"/>
        </w:rPr>
        <w:lastRenderedPageBreak/>
        <w:t>条件是人创造的，抗日战争时期的农村条件远远不如现在，可白求恩同志抢救了多少八路军伤病员，我们现在的处境虽然不能和城市大医院比，但比起过去的条件要好得多了，难道我们就不能创造条件，适应这个条件吗？白求恩同志对病人极端负责、毫不利己、专门利人的精神，帮助我们克服了怕担风险、多一事不如少一事的个人得失的思想。解放了思想，转变了态度，就千方百计创造条件，积极开展手术。我们先后进行了氙气修补、蹼指切开植皮术、阑尾炎等手术，解除了病人的痛苦，取得了良好效果，受到社员热烈欢迎。特别是我们思想解放后，再次把李淑英妇女队长请来，给她切除了腱鞘囊肿以后，她感动地说：“我永远忘不了你们医疗队，永远忘不了毛主席！”以后见了我们，好象家里人一样亲切。李淑英的言语和态度，表达了贫下中农的心情，鞭策了我们的工作。‖医疗队到农村还不到一个月，一天，白家坟送来了一个严重休克的小女孩，她是白家坟大队贫协主席王宪明的女儿，名叫王少美。面对这一危重病儿，卫生院和医疗队医生都紧张起来。经过集体会诊，发现病儿患金黄色葡萄球菌败血症。这种病就是在城市医院治疗也是属于疑难大症，眼前既缺乏化验设备，又缺乏输氧、输血的器械，怎么办？说实在话转到市内大医院更保险些。可是病儿家属一再表示：家里缺少人手，经济又不宽裕，不愿意到城里去，同时病儿的实际情况也不允许在路上折腾。当时，我们集体研究，明确了千方百计尽可能就地抢救病儿的思想。我们要做实验诊断的主人，不能做医疗器械的奴隶，要用脑子、眼睛和双手来进行诊断治疗。经过多次会诊，拟了几个抢救方案，实行静脉输液，回升血压等措施。队里儿科主治医师一直守在病儿身旁，其他医师专家也经常观察病儿症状的变化情况，两天一夜以后，病儿初步摆脱了性命危险，从昏迷中苏醒过来了。又经过各种抗生素治疗，严重的败血症已经控制了。病儿已能说能笑，大家都很高兴，可是仍然有点发烧，什么原因呢？大家又围在病儿身旁，反复进行会诊。这时，我们还请来了北京儿童医院在附近公社参加社会主义教育运动的医生，一块会诊。会诊后，确定病儿有右侧髋关节炎，需要抽脓。病情确定后，就请儿科和外科医生共同协作，抽脓治疗。结果效果不好，需要手术治疗，才能根治。这个手术我们的确没有办法做，于是我们一方面动员家属要继续给病儿治疗，否则虽然能保住性命，可是终身残废，后悔莫及；一方面和通县人民医院联系，把病情和病家的一切情况介绍清楚，说好多少钱包治以后，我们的医生又陪同病儿到医院。又经过一段治疗，病儿终于完全好了。王宪明同志为此感动得不知流了多少眼泪，他说：“在旧社会，我父亲病了，请不起医生，活活病死了。今天我女儿病得那么重，医生们两天一夜不睡觉，一直守在我女儿身边，直到把她从九死一生中救活。感谢毛主席为我们贫下中农想的好主意，把你们这些好医生派到农村来，为我们贫下中农治病，我这辈子忘不了党的恩情，我女儿也忘不了。”这件事不仅白家坟家喻户晓，附近几个村子都传开了。广大贫下中农对我们的鼓励，实际上是对我们的工作提出了更高的要求，我们绝不能辜负群众对我们的鼓励和期望。‖在突出政治的思想指导下，我们医疗队在四个半月的过程中，和宋庄卫生院医生们一起，先后抢救了五十多危重病人，做了六十一次外科手术。通过实践，就地培养了干部，宋庄卫生院的医生已经基本上掌握了某些抢救技术，卫生院还补充了必要的设备，建立了抢救室。卫生院的医生们说：“医疗队帮助我们摘掉了‘转运站’的帽子，今后我们要学习医疗队救死扶伤的革命人道主义精神，全心全意为贫下中农服务。”‖通过实践，使我们认识到人的因素第一的真理。人决定一切，如果人的思想不解放，技术再好，不创造条件，一个手术也做不成；充分发挥了人的作用，就可以做出过去不敢想象的事情。‖广大贫下中农对巡回医疗队活的思想鉴定‖我们医疗队的成</w:t>
      </w:r>
      <w:r>
        <w:rPr>
          <w:rFonts w:hint="eastAsia"/>
        </w:rPr>
        <w:lastRenderedPageBreak/>
        <w:t>员由于工作经验和经历的不同，下乡前的想法打算也不一样。有的认为自己年纪大了，下去只不过是带带头，给青年人做个样子；有的同志想结合自己的业务，下去搞些调查研究；有的只想看看公社化以后农村的变化，思想革命化的准备十分不够。还有部分同志认为这次下乡主要是为了改造思想，对承担医疗任务的思想不明确。总之，对城市医务人员下乡一方面为广大贫下中农防病治病，一方面进行思想改造认识不清楚，因而自觉不自觉地以旧的思想观点来看待党中央和毛主席提出的组织农村巡回医疗队这一革命措施，以城市的一套工作方法来对待农村的新事物。究竟组织农村巡回医疗队能解决多少问题？专家教授到农村是不是英雄无用武之地？短时间培养出来的卫生员究竟能不能起作用？等等，一系列的问题，我们除了边工作边总结之外，最后又特地拿出两三周时间，专门抽出几个人去深入调查，广泛搜集贫下中农和基层干部、基层卫生人员对医疗队的意见。经过这些活动，我们的思想认识进一步明确了，具体化了。‖在高各庄一次座谈会上，不少干部和社员一致说：“过去，我们贫下中农连北大医院的门都不敢进，想都不敢想，城里的医生八抬轿也请不来，今天，毛主席派北大医院的好医生到炕头来给我们治病，服务态度好，治得快，又省工又省钱，今后一定要搞好生产，报答党和毛主席。”北寺公社白家坟大队贫协主席王宪明的小女儿王少美被医疗队抢救活后，不仅王宪明一再表示感谢，白家坟的生产队长、妇女队长、贫协主席还联名写了一张大字报，送给医疗队。大字报上写着：“感谢共产党，感谢毛主席，今后一定要努力搞好生产，为社会主义建设事业多出一份力量。”不少社员群众在我们临行前一再握住我们的手说：“你们可不要忘了我们，以后经常来。”贫下中农热爱党、热爱毛主席的深厚的阶级感情，深深教育了我们。巡回医疗队在短短的四个半月中，的确为不少病人治好了病，这无疑对鼓舞干部和社员的生产积极性起了一定的作用，但它的意义绝不是几个数字可以表达的，更重要的意义在于贯彻执行了卫生工作面向农村、面向农民的革命方向，在各行各业支援农业、发展农业的社会主义建设高潮中，医务人员也开始贡献了一份微薄的力量，得到了农民的赞许和欢迎。‖广大贫下中农和基层干部对我们的医院工作提出了严格的批评。例如关辛庄的一位大嫂对我们说，过去到北大医院看病，真是难上加难，病上加病。你们医院大，科科俱全，转了一科又一科，病也没有看了，真是赔不起时间，也赔不起钱。还有一位曾经在北京某医院住过院的病人说：“医院说我是肝硬变，要我住院做手术，花了四百元钱，手术也没有做成。后来医院通知我去检查，我可不敢去了。你们医疗队好，治好病，少花钱，这才是我们贫下中农的好医生。”贫下中农的批评，促进了我们的思想革命化，促进了城市医院、医学教育和科学研究工作要面向农村，为广大农民服务。‖我们又重点深入访问了北寺公社四十三个生产队的干部、社员共一百零四人，征求他们对我们培训的不脱离生产的卫生员的意见。他们一致认为：生产队有了自己的卫生员有三大好处：第一，推动了预防宣传工作；第二，小伤小病不要出村就能治疗，第三，他们是咱贫下中农的子女，服务精神好，随叫随到，不误工，不嫌烦。北寺公社卫生员学习结束后，一个月内每人看病二十至四十人，主要看上呼吸道感染、蛔虫病、肠炎、痢疾、胃疼等等。个别卫生员看病达八十多人。不少卫生员应用了针灸，效果很好。高辛庄师姑头生产队卫生员刘德容，一个多月内已针灸一百五六十人次以上，苏陀公社町里大队卫生员安淑芹已针灸二百八十人次以上。卫生员当中还出现了很多生动的模范事迹。胡各庄公社杨屯生产队用机器打井，特地从外面请来一位技师。他们正在井底工作的时候，掉下一块大石头，打破了技师的头，鲜血直流，大家都很惊慌。正在这时，卫生员邓超英立即从红十字包里拿出绷带，用头部包扎法，止住</w:t>
      </w:r>
      <w:r>
        <w:rPr>
          <w:rFonts w:hint="eastAsia"/>
        </w:rPr>
        <w:lastRenderedPageBreak/>
        <w:t>了流血。当场解决了问题，保证打井工作继续进行。在场的百十来个社员伸出大拇指，称赞不已。胡各庄公社主任在一次会议上还表扬了邓超英。小杨各庄卫生员范淑贞，接连两次半夜从十几里地以外步行，护送危重病人到卫生院，直到治好后又一块陪着病人回家。病人和病人的家属都十分感激她。象这样的卫生员，可以找出很多。还有两个数目字更能说明问题：苏陀公社卫生所的同志反映：过去投小儿麻痹糖丸，全所同志一齐出动，一周才能完成任务，现在让卫生员去做，一天工夫就完成了。北寺公社卫生员在“三八”妇女节那天，在全公社开展了计划生育宣传工作，相当于我们医疗队一个月完成的工作量的四倍。卫生员还做了不少疫情报告、隔离、预防传染病流行等工作，成了农村卫生防疫工作一支可靠的新生力量。卫生员不能承担治疗任务，耽误病人等等一切疑虑都被打消了。‖毛主席《在延安文艺座谈会上的讲话》里说：“知识分子要和群众结合，要为群众服务，需要一个互相认识的过程。这个过程可能而且一定会发生许多痛苦，许多磨擦，但是只要大家有决心，这些要求是能够达到的。”我们这个医疗队在农村的实践，进一步证实了毛主席这段话的英明正确。当然，这对我们来说，还仅仅是个良好的开端，今后要继续深入实际，深入群众，改造思想，为广大农民服务。‖（　附图片）‖北京医学院院长、著名皮肤科专家胡传揆（右二）在宋庄用实物给不脱离生产的卫生员讲解除四害的方法。　《健康报》昌鸿恩摄‖　　【日期】</w:t>
      </w:r>
    </w:p>
    <w:p w14:paraId="6471615E" w14:textId="77777777" w:rsidR="00886012" w:rsidRDefault="00886012" w:rsidP="00886012">
      <w:pPr>
        <w:rPr>
          <w:rFonts w:hint="eastAsia"/>
        </w:rPr>
      </w:pPr>
      <w:r>
        <w:rPr>
          <w:rFonts w:hint="eastAsia"/>
        </w:rPr>
        <w:t>‖【版面】第</w:t>
      </w:r>
      <w:r>
        <w:rPr>
          <w:rFonts w:hint="eastAsia"/>
        </w:rPr>
        <w:t>05</w:t>
      </w:r>
      <w:r>
        <w:rPr>
          <w:rFonts w:hint="eastAsia"/>
        </w:rPr>
        <w:t>版（）‖【标题】同工农结合　改造世界观‖【正文】同工农结合　改造世界观‖哈尔滨医科大学克山病研究室主任、副教授　于维汉‖背叛剥削阶级　为劳动人民服务‖我接触毛主席著作是比较早的。一九四九年元旦，我在前东北军区后勤部卫戍医院工作的时候，医院里一位住院的老干部，送给我一本精装的《毛泽东选集》（原东北书店出版）。她在扉页上写道：“于大夫，这是革命者取之不尽，用之不竭的宝库。……”我很喜欢这本书，因为它装帧很好，当时又很少见，但对扉页上那句话，我却有不同的想法。我觉得，对一个政治工作干部来说，学习毛主席著作可能是需要的，但对一个搞医务工作的人来说，最需要的还是高超的技术。让我们分工吧！你读你的毛主席著作，我学习我的技术。当时我是学不下去的，也没有心思学下去。一九五一年、一九五二年《实践论》、《矛盾论》先后发表了。读了以后，我觉得这两篇著作的许多论点可以引用来讲解内科诊断学。当时，我就象引用一般科学文献那样，引用《实践论》和《矛盾论》的内容来讲解疾病的诊断（认识）过程和防治。在生活会上，我也一条条，一段段背诵毛主席的原话给别人听。可是，这时候我很少联系自己的思想实际，只是在后来，参加了农村的革命斗争，熟悉了劳动人民，逐步有了自我改造的愿望时，回过头来重温毛主席著作，我才逐渐有了一些真正的感受和体会。‖一九五三年冬天，领导上派我到克山等地去防治和研究克山病（克山病是在我国农村发生的一种原因未明的心肌病）。当我第一次来到病区时，我不能理解，为什么中国农村这样贫困、落后和多病；也不能理解，为什么广大农民那样仇恨旧社会、日本帝国主义和地主阶级。后来，在农村参加阶级斗争和生产斗争的过程中，在抢救克山病患者的过程中，一次又一次地接受了贫下中农现身说法的阶级教育，才使我逐渐地了解了农村的过去，了解了阶级剥削和阶级压迫。‖一九五四年腊月的一个风雪深夜，我第一次抢救德都县三区富民村一个克山病患者董凤兰。病人家属一看见我们就说：“毛主席派来了医生，病人这回可有救了。”邻居们说：“董凤兰要是死了，这一家就得挑灶啦！”我意识到，这是受克山病威胁的病区广大劳动人民的一致呼声，感到我们责任的重</w:t>
      </w:r>
      <w:r>
        <w:rPr>
          <w:rFonts w:hint="eastAsia"/>
        </w:rPr>
        <w:lastRenderedPageBreak/>
        <w:t>大。在抢救董凤兰过程中，我问她的丈夫赵恩民：“为什么不早一点找我们来治病？”他说：“在旧社会穷怕了。解放后生活刚刚好起来，有一点小病哪肯请医生啊！”当我们要给董凤兰打针时，她拒绝说：“我的病治不好，别打针了。省得给孩子拉一身饥荒。”我们向她解释说：“我们国家规定治疗急型克山病，是免费的。”她说：“你们糊弄我，哪有治病不要钱的！”这时我才知道，在旧社会劳动人民和医药是多么无缘！经过七十二小时的抢救，我们终于把病人抢救过来了。这时，赵恩民以喜悦而又沉痛的心情对我们说：“一九三八年那年，光龙镇街里在一个冬天，就因克山病死了四百多人。那时候，穷人买不起棺材就用箱子装，村头放的箱子白花花一片，可惨啦！有的家，人死绝了；有的村，人死光了。老财和日本人不得病，人家哪管咱们死活。穷人生病时没人理，可人死了人家就来挖心拿去研究。解放后，根本不同了。党派来厅长、教授给我们免费治病，在旧社会就连作梦都不敢想啊！”贫下中农在旧社会的家史，就是一部被剥削、被压迫的血泪史。他们一谈到旧社会就是无限的仇恨，一讲到新社会就感到由衷的热爱。贫下中农的忆苦思甜，深切地教育了我。毛主席在《中国革命和中国共产党》一文中说：“中国历代的农民，就在这种封建的经济剥削和封建的政治压迫之下，过着贫穷困苦的奴隶式的生活。……地主阶级这样残酷的剥削和压迫所造成的农民的极端的穷苦和落后，就是中国社会几千年在经济上和社会生活上停滞不前的基本原因。”在农村的生活实践使我认识到：不了解剥削和压迫，就不能了解贫农、下中农，也就不能了解中国革命。‖当我对农民熟悉了一些之后，我开始知道过去对旧社会、对剥削阶级所以仇恨不起来，就是因为我还没有背叛它的缘故。我开始对自己的剥削阶级家庭和自己的思想意识进行了初步的批判。在旧社会，尽管劳动人民生活在灾难深重之中，我还不是凭着家里剥削来的农民血汗去清闲地做“学问”、求知识的吗？要不是凭着剥削来的钱，在那个社会，我怎么可能一直念到大学！我原来以感激的心情从日本帝国主义那里学技术，解放后又以恩赐的心情去给劳动人民治病，这是从根本上颠倒了我和劳动人民的关系。过去，我一直认为我家是“忠厚”的，可是听了许多农民对旧社会的血泪控诉，使我认识到，我家原来是利用小恩小惠这个非常隐蔽的剥削手法，使长工既受剥削，又要“感恩”东家。到了这时，我再学习毛主席在《实践论》一文中所说的：“在阶级社会中，每一个人都在一定的阶级地位中生活，各种思想无不打上阶级的烙印。”就觉得理解得比较深刻了。我开始下决心背叛本来的阶级，把立足点转移到劳动人民方面来，为劳动人民服务。‖克服名利思想　坚持同农民结合‖当我下决心为劳动人民服务的时候，资产阶级名利思想却在影响我和农民进一步结合。一九五三年第一次下乡，我一方面感到这是党组织对我的信任和重用；另一方面也有自己的“小算盘”，想趁此机会搜集一些资料，看一看克山病这个“冷门”值不值得干下去。四个月的乡下生活，使我觉得搞克山病“油水”不大，要付出的代价将会超过能得到的东西。所以，当一九五四年冬，党组织再让我下乡时，就犹豫了。我担心一陷进这个“无底洞”，再也拔不出脚来。一年两年地搞下去，岂不“浪费”了自己的青春，影响了自己的“提高”吗？领导同志对我讲：“一切工作要从群众需要出发，克山病在严重地威胁着广大劳动人民的生命和健康，影响着农业的劳动力，应该下功夫去解决它，而它也是我们国家的一项重要研究题目。”我觉得可能是这样。但是，当我想到要到工作条件差，生活苦的农村去，我能受得了吗？要在病区长期搞下去谁能保证不得克山病呢？在农村又没有可供参考的文献，能搞出名堂来吗？想到这些，我又动摇了。因此，我向领导说：“克山病的现场工作可以告一段落，今后应该多搞一些克山病的资料研究工作或者实验室的研究工作了。”其实这是自欺欺人。</w:t>
      </w:r>
      <w:r>
        <w:rPr>
          <w:rFonts w:hint="eastAsia"/>
        </w:rPr>
        <w:lastRenderedPageBreak/>
        <w:t>克山病的现场工作刚刚开始，在图书馆里上哪里查文献？在实验室里又根据什么开展研究工作呢？我所以提出这个主张，是因为我知道，只要留在学校，搞不搞克山病就由我了。经过领导上的再三说服，这一年冬天我还是下去了。临下去的时候，省的领导同志向我说明：党下决心要消灭克山病，大家都应该学习白求恩那种毫无自私自利之心的精神。当时我想，象白求恩那样的人究竟有多少？然而，下去以后，劳动人民中许许多多感人的事实，却教育了我，打破了我的陈腐观念。‖一九五四年的冬天，德都县四区一家姓池的父子俩同时得了急型克山病，病情很重，病人家里没有人，全由左右邻居照看。我担心父子俩任何一个死亡，都会影响另一个。正在焦急的时候，一位姓张的邻居，主动提出：“把孩子背走！”我吃惊地说：“他会死掉的！”他说：“这没关系，谁家还没有个红白喜事，救人要紧！”把孩子背走后，邻居们主动分为两伙，一伙照顾父亲，一伙照顾儿子。他们对病人照顾得那样热情，很难看出不是在护理自己的亲人。父子俩到底没有被抢救过来，邻居们就象自己家里发生了不幸那样悲痛地埋葬了他们。劳动人民这种一家有事众人相助的无私精神，深深地打动了我。‖也是在这前后，我们去抢救一位名叫张金的贫农社员的妻子。当我们赶到时，病人已死去一小时了，我们都陷入悲痛中。张金却忍痛对我们说：“你们来，我就感激了！大夫，把尸体拿去解剖吧！早些把克山病研究清楚，免得大伙遭殃！”‖农民的这些不平常行动教育了我。我问自己：“你能做到吗？”我肯定地回答：“有困难。既做不到池家邻居那样无私的帮助别人；也做不到张金那样，为了大家把自己的亲人主动送去解剖。”这时，我才感到自己存在着严重的自私自利思想。我暗暗地对自己的种种错误思想进行了批判，并决心在防治克山病工作中献出自己的力量。‖在农村从事克山病防治工作的问题总算初步得到解决，可是，随着工作的进展，科学研究资料积累的越来越多，参加协作的方面也越来越广，这就出现了谁都想多占点资料的问题。我开始担心资料被别人占去，担心将来研究有了成果是属于谁的。在这种思想支配下，当别人向我打听工作进展情况时，我的回答往往是“进展不大，无可奉告”。这样不仅使许多资料没有发挥应有的作用，把协作关系也搞紧张了。党发现了这些问题，及时教育我正确对待个人与集体的关系。在领导的教育启发下，我联想起在旧社会搞科学研究的情景。那时，别说象我这样普通的临床医生，就是那些大名鼎鼎的学者，搞科学研究都苦于没有经费来源。好容易搞出点成果，发表论文时还得在收尾处郑重声明说：“本研究是承某某财团慷慨支援而完成，特此致谢！”实际上他们得到的“支援”究竟有多少，真是天晓得。今天，党和人民为我们创造了这么好的条件，不但给指出研究的方向，而且拿出了巨额经费，配备了各种仪器，真可以说是要什么给什么；农民又那样热情地协助我们搞科学研究工作，我怎么可以把科学研究资料和研究成果都写在自己账上呢！党要求我们在克山病研究上出成果，出人材，而我却把科学研究作为个人沽名钓誉的手段。想到这，我痛心地感到辜负了党和人民的期望。认识提高以后，协助别人就更主动了。为了满足别人研究病因的需要，我可以愉快地把对我来说也是极为重要的血液标本，尽快地送到对方手里。我只希望迅速出成果，早日消灭克山病。这样一来，心情愉快了，同志间的关系也密切了，工作起来更有劲了。每逢春节，领导同志总是动员我回家看看，可是我知道，这时正是克山病发病最多的时候，应该坚守岗位。一九五六年春节的前几天，家里打来电报说母亲因为心肌梗塞入院了。作为医生，我知道老年人的心肌梗塞意味着什么，可是我想母亲既然住院了，有人照看，决定不回去。就这样，我从事克山病研究工作的十二年中，有十一个新年、春节是在全国各地病区农村与克山病作搏斗中度过的。‖根本的问题在于思想感情的转变‖在长期和</w:t>
      </w:r>
      <w:r>
        <w:rPr>
          <w:rFonts w:hint="eastAsia"/>
        </w:rPr>
        <w:lastRenderedPageBreak/>
        <w:t>农民群众相结合的过程中，使我的思想感情开始发生了深刻的变化。在党的耐心教育等待和农民的帮助下，长期地同农民一起生活，一起劳动，一起向克山病作斗争，我总算“一关一关”地“熬”过来了。‖我初到乡下，第一个印象就是农村落后，老乡“太脏”了，简直找不到一块干净的地方放行李。心想，虱子爬到自己身上可怎么办？不要说吃粗粮不习惯，就连农民的碗筷都觉得不干净，不愿使用。和农民连话也谈不到一块，他们讲的，我不愿听；我讲的，他们听不懂。因此，我常借口晚上开会，宁肯多走一、二十里路回区住在冰冷的办公室里，也不愿睡在农民的热炕头上。在装束上，我穿的是皮夹克，盖的是长毛绒毯子和雪白的丝棉被，出去背着双筒猎枪。老乡一看就知道我是一个“特殊人物”。‖起初，我对劳动的看法，也是极端错误的。我想，凭我这个技术，到农村为农民防病治病，就等于参加劳动了，而且是“最高级”的劳动。为了洗件衬衣，我可以烧它半锅开水，而自己却既不去挑水又不去打柴。有时也到地里走走，锄两下地，但却无心在这方面耽搁更多的时间。我觉得下乡把时间花在农业劳动上是最不值得的。‖在同农民经常接触和共同生活、共同劳动中，渐渐地动摇和批判了我的清高自大、轻视劳动的恶习。随着我思想感情的变化，逐渐和农民有共同语言了，对农村生活也习惯了。慢慢地，农民能吃的，我也能吃了；农民能铺、能盖的，我也爱用，也能和农民的孩子挤在一个炕上睡觉了。我把和农民在一起积肥、挑水、打柴看作是一种愉快的事情。在和农民一起劳动中，学习了许多东西，丰富了我们在农村防病的知识。每当春旱、秋涝或早霜时，我都非常着急，怕影响收成。当我们参加秋收之后，看到生产队大车一辆辆送公粮时，就觉得好象是我自己在向国家交公粮那样的高兴。同农民聊天时，再也没有说不到一块的感觉了。我的兴趣和爱好也变了，我不但可以和农民在一起扭秧歌，还可以在欢迎晚会上唱支民间小调。这时，农民再不把我当作“特殊人物”来看待了。‖农村生活的实践，使我同农民建立了同命运、共呼吸的深厚感情。贫农高振东的儿子小牛子得了克山病，经抢救一个月无效而死。我情不自禁地和高家夫妇一起流下了眼泪，高家的不幸，就是我的不幸。我痛心自己在这个病的面前这样无能为力。紧跟着高振东由于精神刺激发生了癔病，我又流着泪，紧握着他的手抢救他。贫农王善珍，患了急型重症克山病，经三十六小时的紧张抢救转危为安。当我摸到她的脉搏整齐而有力地跳动时，我感到好象自己的心在跳动一样，激动得热泪盈眶。这些与死亡搏斗的场面，给我留下了难忘的印象，更加坚定和增强了我消灭克山病的决心和信心。‖今年元宵节的晚上，德都县兴隆公社兴隆一队孕妇李淑珍患了急型重症克山病。经过二十四小时的抢救，病情刚稳定，我给她接尿时发现尿里有血，知道她要分娩了。这时我慌了，我们都不会接生，同时根据过去的经验，急型克山病在分娩过程中危险性很大。当时一位大夫问我：“于老师，抢救大人还是抢救孩子？”我故作镇静地讲：“大人要抢救，孩子也不放弃！”实际上我心里很没底。我们把附近会接生的人请来帮忙。经过大家的努力，李淑珍这个只有一个女孩的四十五岁妇女，现在又生了一个男孩，大家都非常高兴。北方农村下半夜是很冷的，我看母亲被子很单薄，想把自己的皮大衣脱下给她盖上，可是一看到处都是血，稍微犹豫了一下，紧接着就把大衣给她盖上了。这时我觉得暖和的不是李淑珍，而是我自己；抢救过来的不只是李淑珍母子俩，还有我那几乎失掉了的对急型重症抢救的信心。‖通过十几年来同农民相结合的过程，我从思想感情上热爱农民，农民和我也就更加亲密了。老一点的农民常管我叫老兄弟，年纪小的叫我大叔，干部干脆叫我老于，不少农民亲切地称我为“农民的教授”、“我们的教授”。‖好不容易啊！“我们”，这是多么亲切的称呼。这是在党的教育下，在毛泽东思想指引下，经过多少年的磨练和痛苦的反</w:t>
      </w:r>
      <w:r>
        <w:rPr>
          <w:rFonts w:hint="eastAsia"/>
        </w:rPr>
        <w:lastRenderedPageBreak/>
        <w:t>复的改造之后，才取得的啊！我总算“挤”进农民队伍里来了。我把它看作是人民对我最大的信任，并以此作为进一步改造自己、做好工作、克服困难的动力。我深深地感到：一个人的幸福莫过于得到群众的信任。‖毛主席《在中国共产党全国宣传工作会议上的讲话》中说：“学习马克思主义，不但要从书本上学，主要地还要通过阶级斗争、工作实践和接近工农群众，才能真正学到。”我觉得毛主席在这里不仅向我们提出了改造世界观的任务，而且指出了改造世界观的根本途径。这些年来的实践使我深深认识到，象我这样一个出身于剥削阶级家庭，受过系统的资产阶级教育的知识分子，只有彻底背叛剥削阶级，把立足点移到无产阶级这方面来，坚持同工农群众相结合，才能学好毛主席著作；也只有努力学习毛主席著作，才能更好地理解劳动人民，才能够进行世界观的根本改造。‖　　【日期】</w:t>
      </w:r>
    </w:p>
    <w:p w14:paraId="6CB133A7" w14:textId="77777777" w:rsidR="00886012" w:rsidRDefault="00886012" w:rsidP="00886012">
      <w:pPr>
        <w:rPr>
          <w:rFonts w:hint="eastAsia"/>
        </w:rPr>
      </w:pPr>
      <w:r>
        <w:rPr>
          <w:rFonts w:hint="eastAsia"/>
        </w:rPr>
        <w:t>‖【版面】第</w:t>
      </w:r>
      <w:r>
        <w:rPr>
          <w:rFonts w:hint="eastAsia"/>
        </w:rPr>
        <w:t>05</w:t>
      </w:r>
      <w:r>
        <w:rPr>
          <w:rFonts w:hint="eastAsia"/>
        </w:rPr>
        <w:t>版（）‖【标题】同工农结合　改造世界观‖【正文】同工农结合　改造世界观‖哈尔滨医科大学克山病研究室主任、副教授　于维汉‖背叛剥削阶级　为劳动人民服务‖我接触毛主席著作是比较早的。一九四九年元旦，我在前东北军区后勤部卫戍医院工作的时候，医院里一位住院的老干部，送给我一本精装的《毛泽东选集》（原东北书店出版）。她在扉页上写道：“于大夫，这是革命者取之不尽，用之不竭的宝库。……”我很喜欢这本书，因为它装帧很好，当时又很少见，但对扉页上那句话，我却有不同的想法。我觉得，对一个政治工作干部来说，学习毛主席著作可能是需要的，但对一个搞医务工作的人来说，最需要的还是高超的技术。让我们分工吧！你读你的毛主席著作，我学习我的技术。当时我是学不下去的，也没有心思学下去。一九五一年、一九五二年《实践论》、《矛盾论》先后发表了。读了以后，我觉得这两篇著作的许多论点可以引用来讲解内科诊断学。当时，我就象引用一般科学文献那样，引用《实践论》和《矛盾论》的内容来讲解疾病的诊断（认识）过程和防治。在生活会上，我也一条条，一段段背诵毛主席的原话给别人听。可是，这时候我很少联系自己的思想实际，只是在后来，参加了农村的革命斗争，熟悉了劳动人民，逐步有了自我改造的愿望时，回过头来重温毛主席著作，我才逐渐有了一些真正的感受和体会。‖一九五三年冬天，领导上派我到克山等地去防治和研究克山病（克山病是在我国农村发生的一种原因未明的心肌病）。当我第一次来到病区时，我不能理解，为什么中国农村这样贫困、落后和多病；也不能理解，为什么广大农民那样仇恨旧社会、日本帝国主义和地主阶级。后来，在农村参加阶级斗争和生产斗争的过程中，在抢救克山病患者的过程中，一次又一次地接受了贫下中农现身说法的阶级教育，才使我逐渐地了解了农村的过去，了解了阶级剥削和阶级压迫。‖一九五四年腊月的一个风雪深夜，我第一次抢救德都县三区富民村一个克山病患者董凤兰。病人家属一看见我们就说：“毛主席派来了医生，病人这回可有救了。”邻居们说：“董凤兰要是死了，这一家就得挑灶啦！”我意识到，这是受克山病威胁的病区广大劳动人民的一致呼声，感到我们责任的重大。在抢救董凤兰过程中，我问她的丈夫赵恩民：“为什么不早一点找我们来治病？”他说：“在旧社会穷怕了。解放后生活刚刚好起来，有一点小病哪肯请医生啊！”当我们要给董凤兰打针时，她拒绝说：“我的病治不好，别打针了。省得给孩子拉一身饥荒。”我们向她解释说：“我们国家规定治疗急型克山病，是免费的。”她说：“你们糊弄我，哪有治病不要钱的！”这时我才知道，在旧社会劳动人民和医药是多么无缘！经过七十二小时的抢救，我们终于把病人抢救过来了。这时，赵恩民以喜悦而又沉痛的心情对我们说：“一九</w:t>
      </w:r>
      <w:r>
        <w:rPr>
          <w:rFonts w:hint="eastAsia"/>
        </w:rPr>
        <w:lastRenderedPageBreak/>
        <w:t>三八年那年，光龙镇街里在一个冬天，就因克山病死了四百多人。那时候，穷人买不起棺材就用箱子装，村头放的箱子白花花一片，可惨啦！有的家，人死绝了；有的村，人死光了。老财和日本人不得病，人家哪管咱们死活。穷人生病时没人理，可人死了人家就来挖心拿去研究。解放后，根本不同了。党派来厅长、教授给我们免费治病，在旧社会就连作梦都不敢想啊！”贫下中农在旧社会的家史，就是一部被剥削、被压迫的血泪史。他们一谈到旧社会就是无限的仇恨，一讲到新社会就感到由衷的热爱。贫下中农的忆苦思甜，深切地教育了我。毛主席在《中国革命和中国共产党》一文中说：“中国历代的农民，就在这种封建的经济剥削和封建的政治压迫之下，过着贫穷困苦的奴隶式的生活。……地主阶级这样残酷的剥削和压迫所造成的农民的极端的穷苦和落后，就是中国社会几千年在经济上和社会生活上停滞不前的基本原因。”在农村的生活实践使我认识到：不了解剥削和压迫，就不能了解贫农、下中农，也就不能了解中国革命。‖当我对农民熟悉了一些之后，我开始知道过去对旧社会、对剥削阶级所以仇恨不起来，就是因为我还没有背叛它的缘故。我开始对自己的剥削阶级家庭和自己的思想意识进行了初步的批判。在旧社会，尽管劳动人民生活在灾难深重之中，我还不是凭着家里剥削来的农民血汗去清闲地做“学问”、求知识的吗？要不是凭着剥削来的钱，在那个社会，我怎么可能一直念到大学！我原来以感激的心情从日本帝国主义那里学技术，解放后又以恩赐的心情去给劳动人民治病，这是从根本上颠倒了我和劳动人民的关系。过去，我一直认为我家是“忠厚”的，可是听了许多农民对旧社会的血泪控诉，使我认识到，我家原来是利用小恩小惠这个非常隐蔽的剥削手法，使长工既受剥削，又要“感恩”东家。到了这时，我再学习毛主席在《实践论》一文中所说的：“在阶级社会中，每一个人都在一定的阶级地位中生活，各种思想无不打上阶级的烙印。”就觉得理解得比较深刻了。我开始下决心背叛本来的阶级，把立足点转移到劳动人民方面来，为劳动人民服务。‖克服名利思想　坚持同农民结合‖当我下决心为劳动人民服务的时候，资产阶级名利思想却在影响我和农民进一步结合。一九五三年第一次下乡，我一方面感到这是党组织对我的信任和重用；另一方面也有自己的“小算盘”，想趁此机会搜集一些资料，看一看克山病这个“冷门”值不值得干下去。四个月的乡下生活，使我觉得搞克山病“油水”不大，要付出的代价将会超过能得到的东西。所以，当一九五四年冬，党组织再让我下乡时，就犹豫了。我担心一陷进这个“无底洞”，再也拔不出脚来。一年两年地搞下去，岂不“浪费”了自己的青春，影响了自己的“提高”吗？领导同志对我讲：“一切工作要从群众需要出发，克山病在严重地威胁着广大劳动人民的生命和健康，影响着农业的劳动力，应该下功夫去解决它，而它也是我们国家的一项重要研究题目。”我觉得可能是这样。但是，当我想到要到工作条件差，生活苦的农村去，我能受得了吗？要在病区长期搞下去谁能保证不得克山病呢？在农村又没有可供参考的文献，能搞出名堂来吗？想到这些，我又动摇了。因此，我向领导说：“克山病的现场工作可以告一段落，今后应该多搞一些克山病的资料研究工作或者实验室的研究工作了。”其实这是自欺欺人。克山病的现场工作刚刚开始，在图书馆里上哪里查文献？在实验室里又根据什么开展研究工作呢？我所以提出这个主张，是因为我知道，只要留在学校，搞不搞克山病就由我了。经过领导上的再三说服，这一年冬天我还是下去了。临下去的时候，省的领导同志向我说明：党下决心要消灭克山病，大家都应该学习白求恩那种毫无自私自利之心的精神。当时我想，象白求恩那样的人究竟有多少？然而，下去以后，劳动人民中许许多多感人的事实，却教育了我，打破了我的陈腐观念。‖一九五四年的冬天，德都县四区一家姓池的父</w:t>
      </w:r>
      <w:r>
        <w:rPr>
          <w:rFonts w:hint="eastAsia"/>
        </w:rPr>
        <w:lastRenderedPageBreak/>
        <w:t>子俩同时得了急型克山病，病情很重，病人家里没有人，全由左右邻居照看。我担心父子俩任何一个死亡，都会影响另一个。正在焦急的时候，一位姓张的邻居，主动提出：“把孩子背走！”我吃惊地说：“他会死掉的！”他说：“这没关系，谁家还没有个红白喜事，救人要紧！”把孩子背走后，邻居们主动分为两伙，一伙照顾父亲，一伙照顾儿子。他们对病人照顾得那样热情，很难看出不是在护理自己的亲人。父子俩到底没有被抢救过来，邻居们就象自己家里发生了不幸那样悲痛地埋葬了他们。劳动人民这种一家有事众人相助的无私精神，深深地打动了我。‖也是在这前后，我们去抢救一位名叫张金的贫农社员的妻子。当我们赶到时，病人已死去一小时了，我们都陷入悲痛中。张金却忍痛对我们说：“你们来，我就感激了！大夫，把尸体拿去解剖吧！早些把克山病研究清楚，免得大伙遭殃！”‖农民的这些不平常行动教育了我。我问自己：“你能做到吗？”我肯定地回答：“有困难。既做不到池家邻居那样无私的帮助别人；也做不到张金那样，为了大家把自己的亲人主动送去解剖。”这时，我才感到自己存在着严重的自私自利思想。我暗暗地对自己的种种错误思想进行了批判，并决心在防治克山病工作中献出自己的力量。‖在农村从事克山病防治工作的问题总算初步得到解决，可是，随着工作的进展，科学研究资料积累的越来越多，参加协作的方面也越来越广，这就出现了谁都想多占点资料的问题。我开始担心资料被别人占去，担心将来研究有了成果是属于谁的。在这种思想支配下，当别人向我打听工作进展情况时，我的回答往往是“进展不大，无可奉告”。这样不仅使许多资料没有发挥应有的作用，把协作关系也搞紧张了。党发现了这些问题，及时教育我正确对待个人与集体的关系。在领导的教育启发下，我联想起在旧社会搞科学研究的情景。那时，别说象我这样普通的临床医生，就是那些大名鼎鼎的学者，搞科学研究都苦于没有经费来源。好容易搞出点成果，发表论文时还得在收尾处郑重声明说：“本研究是承某某财团慷慨支援而完成，特此致谢！”实际上他们得到的“支援”究竟有多少，真是天晓得。今天，党和人民为我们创造了这么好的条件，不但给指出研究的方向，而且拿出了巨额经费，配备了各种仪器，真可以说是要什么给什么；农民又那样热情地协助我们搞科学研究工作，我怎么可以把科学研究资料和研究成果都写在自己账上呢！党要求我们在克山病研究上出成果，出人材，而我却把科学研究作为个人沽名钓誉的手段。想到这，我痛心地感到辜负了党和人民的期望。认识提高以后，协助别人就更主动了。为了满足别人研究病因的需要，我可以愉快地把对我来说也是极为重要的血液标本，尽快地送到对方手里。我只希望迅速出成果，早日消灭克山病。这样一来，心情愉快了，同志间的关系也密切了，工作起来更有劲了。每逢春节，领导同志总是动员我回家看看，可是我知道，这时正是克山病发病最多的时候，应该坚守岗位。一九五六年春节的前几天，家里打来电报说母亲因为心肌梗塞入院了。作为医生，我知道老年人的心肌梗塞意味着什么，可是我想母亲既然住院了，有人照看，决定不回去。就这样，我从事克山病研究工作的十二年中，有十一个新年、春节是在全国各地病区农村与克山病作搏斗中度过的。‖根本的问题在于思想感情的转变‖在长期和农民群众相结合的过程中，使我的思想感情开始发生了深刻的变化。在党的耐心教育等待和农民的帮助下，长期地同农民一起生活，一起劳动，一起向克山病作斗争，我总算“一关一关”地“熬”过来了。‖我初到乡下，第一个印象就是农村落后，老乡“太脏”了，简直找不到一块干净的地方放行李。心想，虱子爬到自己身上可怎么办？不要说吃粗粮不习惯，就连农民的碗筷都觉得不干净，不愿使用。和农民连话也谈不到一块，他们讲的，我不愿听；我讲的，他们听不懂。因此，我常借口晚上开会，宁肯多走一、二十里路回区住在冰</w:t>
      </w:r>
      <w:r>
        <w:rPr>
          <w:rFonts w:hint="eastAsia"/>
        </w:rPr>
        <w:lastRenderedPageBreak/>
        <w:t>冷的办公室里，也不愿睡在农民的热炕头上。在装束上，我穿的是皮夹克，盖的是长毛绒毯子和雪白的丝棉被，出去背着双筒猎枪。老乡一看就知道我是一个“特殊人物”。‖起初，我对劳动的看法，也是极端错误的。我想，凭我这个技术，到农村为农民防病治病，就等于参加劳动了，而且是“最高级”的劳动。为了洗件衬衣，我可以烧它半锅开水，而自己却既不去挑水又不去打柴。有时也到地里走走，锄两下地，但却无心在这方面耽搁更多的时间。我觉得下乡把时间花在农业劳动上是最不值得的。‖在同农民经常接触和共同生活、共同劳动中，渐渐地动摇和批判了我的清高自大、轻视劳动的恶习。随着我思想感情的变化，逐渐和农民有共同语言了，对农村生活也习惯了。慢慢地，农民能吃的，我也能吃了；农民能铺、能盖的，我也爱用，也能和农民的孩子挤在一个炕上睡觉了。我把和农民在一起积肥、挑水、打柴看作是一种愉快的事情。在和农民一起劳动中，学习了许多东西，丰富了我们在农村防病的知识。每当春旱、秋涝或早霜时，我都非常着急，怕影响收成。当我们参加秋收之后，看到生产队大车一辆辆送公粮时，就觉得好象是我自己在向国家交公粮那样的高兴。同农民聊天时，再也没有说不到一块的感觉了。我的兴趣和爱好也变了，我不但可以和农民在一起扭秧歌，还可以在欢迎晚会上唱支民间小调。这时，农民再不把我当作“特殊人物”来看待了。‖农村生活的实践，使我同农民建立了同命运、共呼吸的深厚感情。贫农高振东的儿子小牛子得了克山病，经抢救一个月无效而死。我情不自禁地和高家夫妇一起流下了眼泪，高家的不幸，就是我的不幸。我痛心自己在这个病的面前这样无能为力。紧跟着高振东由于精神刺激发生了癔病，我又流着泪，紧握着他的手抢救他。贫农王善珍，患了急型重症克山病，经三十六小时的紧张抢救转危为安。当我摸到她的脉搏整齐而有力地跳动时，我感到好象自己的心在跳动一样，激动得热泪盈眶。这些与死亡搏斗的场面，给我留下了难忘的印象，更加坚定和增强了我消灭克山病的决心和信心。‖今年元宵节的晚上，德都县兴隆公社兴隆一队孕妇李淑珍患了急型重症克山病。经过二十四小时的抢救，病情刚稳定，我给她接尿时发现尿里有血，知道她要分娩了。这时我慌了，我们都不会接生，同时根据过去的经验，急型克山病在分娩过程中危险性很大。当时一位大夫问我：“于老师，抢救大人还是抢救孩子？”我故作镇静地讲：“大人要抢救，孩子也不放弃！”实际上我心里很没底。我们把附近会接生的人请来帮忙。经过大家的努力，李淑珍这个只有一个女孩的四十五岁妇女，现在又生了一个男孩，大家都非常高兴。北方农村下半夜是很冷的，我看母亲被子很单薄，想把自己的皮大衣脱下给她盖上，可是一看到处都是血，稍微犹豫了一下，紧接着就把大衣给她盖上了。这时我觉得暖和的不是李淑珍，而是我自己；抢救过来的不只是李淑珍母子俩，还有我那几乎失掉了的对急型重症抢救的信心。‖通过十几年来同农民相结合的过程，我从思想感情上热爱农民，农民和我也就更加亲密了。老一点的农民常管我叫老兄弟，年纪小的叫我大叔，干部干脆叫我老于，不少农民亲切地称我为“农民的教授”、“我们的教授”。‖好不容易啊！“我们”，这是多么亲切的称呼。这是在党的教育下，在毛泽东思想指引下，经过多少年的磨练和痛苦的反复的改造之后，才取得的啊！我总算“挤”进农民队伍里来了。我把它看作是人民对我最大的信任，并以此作为进一步改造自己、做好工作、克服困难的动力。我深深地感到：一个人的幸福莫过于得到群众的信任。‖毛主席《在中国共产党全国宣传工作会议上的讲话》中说：“学习马克思主义，不但要从书本上学，主要地还要通过阶级斗争、工作实践和接近工农群众，才能真正学到。”我觉得毛主席在这里不仅向我们提出了改造世界观的任务，而且指出了改造世界观的根本途径。这些年来的实践使我深深认识到，象我这样一个</w:t>
      </w:r>
      <w:r>
        <w:rPr>
          <w:rFonts w:hint="eastAsia"/>
        </w:rPr>
        <w:lastRenderedPageBreak/>
        <w:t>出身于剥削阶级家庭，受过系统的资产阶级教育的知识分子，只有彻底背叛剥削阶级，把立足点移到无产阶级这方面来，坚持同工农群众相结合，才能学好毛主席著作；也只有努力学习毛主席著作，才能更好地理解劳动人民，才能够进行世界观的根本改造。‖　　【日期】</w:t>
      </w:r>
    </w:p>
    <w:p w14:paraId="65178C12" w14:textId="77777777" w:rsidR="00886012" w:rsidRDefault="00886012" w:rsidP="00886012">
      <w:pPr>
        <w:rPr>
          <w:rFonts w:hint="eastAsia"/>
        </w:rPr>
      </w:pPr>
      <w:r>
        <w:rPr>
          <w:rFonts w:hint="eastAsia"/>
        </w:rPr>
        <w:t>‖【版面】第</w:t>
      </w:r>
      <w:r>
        <w:rPr>
          <w:rFonts w:hint="eastAsia"/>
        </w:rPr>
        <w:t>05</w:t>
      </w:r>
      <w:r>
        <w:rPr>
          <w:rFonts w:hint="eastAsia"/>
        </w:rPr>
        <w:t>版（）‖【标题】让大寨精神遍地开花结果——山西农村开展学大寨运动的初步总结‖【正文】让大寨精神遍地开花结果‖——山西农村开展学大寨运动的初步总结‖陶鲁笳‖自从一九六三年三月，中共山西省委提出了学大寨、“一带二”的口号，到现在已经有两年半的时间了。学大寨、一带二运动在全省农村是怎样开展起来的，有什么经验值得总结呢？‖在两年半的运动实践中，最大的收获是，全省各种不同类型的地区，在农业生产上都有了象大寨那样稳产高产的先进典型，特别是有了在一个县范围内学大寨、树标兵、一带二、一片红的成功经验，也就是有了由点到面地推广先进经验的办法。现在，我们完全可以预料，在社会主义教育运动的基础上，只要把学大寨、一带二运动认真地坚持下去，全省农村的面貌，在一个不太长的时间内，就一定会有一个巨大的变化。‖学大寨、一带二的口号是怎样提出来的‖大寨，是昔阳县委和晋中地委十多年前就开始发现并且一直培养的一个先进典型。早在一九五九年，晋中地委为了在全专区推广大寨党支部工作的先进经验，就在大寨开过现场会议。一九六二年，晋中地委为了推广大寨发展生产、巩固集体经济的经验，又向全专区农村提出了学大寨的号召。‖大寨经验引起省委的重视，最早是在一九六○年。这一年的二月，省委向全省各级党组织发出了关于学习模范支部书记陈永贵的指示，号召全省农村所有基层干部，首先是党支部书记，开展一个学习陈永贵同志带头参加集体生产劳动搞好生产、搞好工作的运动。但是，这个号召并没有引起各地同志普遍重视。直到一九六三年三月在全省农业生产先进集体单位代表会议上，陈永贵同志生动地系统地介绍了大寨的经验，才给了人们最深刻的印象，并且又一次引起了省委的重视。‖大寨的自然条件很不好，但是，由于党支部自从一九五二年冬实现了合作化以来，一直坚持自力更生的方针，特别是自从一九五八年以来，一直高举总路线红旗，因而集体经济越办越好。到一九六二年，就提前实现了一九五三年秋制订的“十年造地规划”，粮食单位亩产量由一九五二年的二百三十七斤逐步跃进到七百七十四斤。这就使人们看到了实现稳产高产、发展农业生产的具体道路，看到了建设社会主义新农村的活榜样。‖在大寨的经验中，还有一点特别引起人们重视的是，他们发扬共产主义的风格，从一九五九年开始，在政治、经济、生产技术、经营管理等各方面，帮助它南面的井沟大队追赶自己。到一九六二年，井沟的粮食单位亩产量就由一九五九年的二百七十多斤提高到五百零五斤，成了省的先进集体单位。起初，大寨有些社员对于帮助井沟思想不通。陈永贵同志和党支部就教育社员说：“咱们爱集体，要爱自己的集体，也要爱别人的集体，更要爱社会主义的大集体，这才是真正的集体主义。”“一个大队算不了什么，国家是大海，自己不过是一滴水。一个大寨生产再先进，卖的余粮再多，也不能建成社会主义。要是全省、全国的生产大队都办得比大寨好，国家还怕不富足，我们还怕什么帝国主义、修正主义捣乱！所以，我们诚心诚意希望各兄弟队，都能赶上大寨，都能超过大寨，赶得越快越好，超得越多越好。”“支援别人也就是支援自己。”果然不错，井沟大队社员的革命干劲，一天天高涨起来，他们的革命干劲，反过来又成为促进大寨人先进更先进的鞭策力量。‖陈永贵同志说得好：“一个先进大队，在周围的大队都比你落后的情况下，就可能停滞不</w:t>
      </w:r>
      <w:r>
        <w:rPr>
          <w:rFonts w:hint="eastAsia"/>
        </w:rPr>
        <w:lastRenderedPageBreak/>
        <w:t>前。因为，屁股后边没人赶嘛！”他还说：“一个先进单位要能带自己周围的一两个后进单位，别人能先进，自己就能更先进。”从这里，我们得到启示：不树立榜样，不能说服人；单有榜样，不能带动后进单位赶先进、超先进，先进单位就不能巩固提高。所以，在这次农业生产先进集体单位代表会议上，我们总结了大寨的经验，把大寨当作全省农业战线上的一面旗帜，提出了学大寨的口号；也总结了大寨带井沟的经验，提出了一带二的口号；要求所有的先进单位，都来学大寨、一带二。当然，一带三、一带四更好。总之，要把自己周围的队带动起来，形成一个比学赶帮超的群众运动。‖一九六三年八月，大寨大队遭到了特大洪灾，百分之七十的房窑塌了，庄稼都倒伏了，百分之二十三的耕地连土层都冲光了。灾后，他们提出了不要国家救济款、救济粮、救济物资的“三不要”口号。秋收后还斤两不少地完成了国家的粮食征购任务。疾风知劲草。事实一再证明，大寨是一株社会主义的劲草。当年十一月省委又发出通知，号召全省各级党组织学习大寨人藐视困难、敢于革命的英雄气概，自力更生、奋发图强的坚强意志，以国为怀、顾全大局的高尚风格。同时，我们又系统地、全面地总结了大寨十多年来坚持阶级斗争、生产斗争和科学实验三大革命运动的经验。这样，大寨就成为令人更加信服的一面旗帜，全省的学大寨运动也掀起了一个新的高潮。‖大寨的道路是怎样走过来的‖学大寨的经验，就得看一看大寨的历史，看一看大寨的道路是怎样走过来的。历史是最有说服力的。只有对大寨的经验作历史的了解，才能了解它的本质。‖解放前，在大寨，全村七十五户，八百亩土地。百分之五十的耕地为四户地主、富农所占有。贫农下中农占全村户数的百分之七十八，却只占有百分之二十的耕地。‖解放后，在这里，土地改革很彻底，群众发动很充分，党的基础很牢靠，社会主义革命关也过得很好。他们在互助组、初级社、高级社、公社化的各个时期，从没有放松对资本主义势力的斗争。在刚办初级社的时候，阶级敌人讥笑他们，不是说办不起来，就是煽动说“家有十五口，七嘴八舌头，那里能办好呢？”“农业社生产点东西，也养活不起这么多干部呀！”阶级敌人的破坏，使陈永贵、贾进才等大寨干部的革命决心更加坚定了。他们横着一条心，紧紧依靠贫农、下中农，坚持带头参加集体生产劳动，坚决当为群众服务的“长工”，不当靠群众养活的老爷，勤勤恳恳地工作，用穷棒子的革命精神把合作社越办越好。敌人又三番四复地用软化的办法来收买干部，大寨的干部不仅没有被软化，相反地把敌人每次耍的花招都拿到群众中去批判，揭穿敌人的阴谋，从而进一步提高了干部和群众的阶级觉悟。一九五三年冬季的粮食统购统销大辩论，一九五七年冬季农村两条道路的大辩论，在大寨都有着激烈的斗争。党支部在这些有决定意义的斗争中，善于抓住典型事例，发动群众，批判了少数富裕中农的自发资本主义思想，打退了阶级敌人的进攻，坚持了社会主义方向。‖特别是一九五八这一年，大寨人在党的总路线红旗的指引下，思想大解放，产量大跃进，粮食的单位亩产量由一九五七年的三百四十九斤一下跳跃到五百四十三斤。从此以后，总路线红旗越举越高，社员的革命干劲越来越大，任何歪风邪气在大寨都成不了势。同时，在生产斗争和科学实验中，每年都有新发现、新创造。用陈永贵同志的话来说，就是“集体生产每年都要有新套套，才能变思想、变技术、变土地、变产量。”正因为如此，他们一直保持了连续大跃进的局面，集体经济越办越巩固。一九六四年粮食单位亩产量超过了八百斤，并且自一九六三年遭灾以来，新建了大批房窑。在大寨，如果有人说总路线、大跃进、人民公社的坏话，就会立刻遭到广大群众，甚至少年儿童的有力的驳斥。‖当然，大寨在前进的道路上，无论是在农业、林业、畜牧业或者副业等方面，都还有很大的潜力没有挖掘出来；特别是林业和畜牧业的发</w:t>
      </w:r>
      <w:r>
        <w:rPr>
          <w:rFonts w:hint="eastAsia"/>
        </w:rPr>
        <w:lastRenderedPageBreak/>
        <w:t>展还比较缓慢。因而不能充分发挥农林牧副相互促进、相辅相成的作用。他们认识到，为了克服和防止骄傲自满情绪的滋长，最好的办法是虚心学习本省和外省的先进兄弟队的长处，针对自己工作中的缺点和生产中的潜力，及时地提出新的战斗任务。现在，他们正信心百倍地为实现全面发展农林牧副、建设社会主义新农村的新的十年远景规划而奋斗。‖长期革命斗争的实践证明，大寨党支部是经得起考验的，是一个真正的坚强的战斗堡垒。现在的十九个党员，绝大多数同志都能密切联系群众，都能在一切工作中起模范带头作用。陈永贵同志等七个支部委员，都是经过长期斗争考验的群众拥护的坚强骨干。在最近进行的社会主义教育运动中，广大群众对他们的一致评论是：全心全意搞社会主义，时时为群众为集体为国家打算；一贯依靠贫农下中农，敌我界限分得很清楚；一贯带头参加集体生产劳动，个个都是劳动能手；大公无私，办事公道。‖大寨的贫农、下中农，土改以来，有着强烈的改变一穷二白的愿望。他们要干，要革命。他们在党支部的领导下，形成了强大的阶级队伍。这个队伍中的积极分子，紧紧地团结在党的领导核心的周围，成为一支有战斗力的社会主义突击队。这就是陈永贵同志所说的那七十条好汉。‖大寨在长期的革命和建设的斗争中，有这样一个好的领导核心，又有这样一支有觉悟的阶级队伍，就有了改天换地的保证。‖大寨党支部在阶级斗争、生产斗争、科学实验三大革命运动中，一贯重视做人的工作。特别是近年来，他们学习了解放军的“四个第一”，政治工作做得更好更活跃了。他们不是只依靠少数党员干部做政治工作，而是注意依靠大家，时时、事事、处处做政治工作。他们读毛主席的书，听毛主席的话，按毛主席的指示办事是很认真的，用活人活事活思想来向干部、党员、群众进行活的教育，也是比较及时的、经常的。‖在他们的政治工作经验中，值得着重提出的有以下三点：‖一、他们一贯重视党支部的建设，对每个党员特别是对党员干部要求很严格。他们在党内经常进行批评和自我批评，特别注意克服自私自利的思想意识。他们要求每个党员都要在学习、劳动以及其他一切工作中起模范带头作用；每个党员都要联系几户社员群众，经常做思想政治工作。他们要求每个党支部委员，真正是党员中最优秀的分子，不仅会做政治工作，而且是生产劳动的行家。陈永贵同志就是这样一个又红又专的好榜样。‖二、他们从合作化以来一直坚持干部参加集体生产劳动，并且一直坚持在劳动中做思想政治工作。陈永贵同志说得好，“要想做好思想政治工作，就必须见人，见人就得下地劳动。”　“干部离开了集体劳动，就和群众隔了一层皮，眼睛和鼻子也就不灵了，不通了。”“越是刮风下雨，或者发生意外灾害的紧急关头，干部越要往地里跑，越要到最艰苦的第一线去。因为牛鬼蛇神要活动，就瞅这个时机；每个社员的觉悟程度，这个时候也看得最清楚。”他还说：“干部参加集体生产劳动，就象一条红线，把阶级斗争、生产斗争、科学实验串连在一起了。”‖三、他们遵循着毛泽东同志关于“严重的问题是教育农民”这一教导，一步一步地引导农民革命化，由只顾个人利益到热爱集体，由只爱自己的集体到热爱别人的集体，由热爱集体到热爱国家，由爱国主义到国际主义。例如，党支部花了十多年的功夫，对贫农出身的社员赵小和，耐心地反复地进行社会主义、共产主义的思想教育，终于把赵小和由一个自私自利思想比较严重的人改造成为一个具有高尚风格的毫不利己专门利人的人。一九六四年，赵小和同志为集体事业光荣地献出了自己的生命。赵小和的革命精神已成为全体社员学习的榜样。陈永贵同志说得好，“人是可以改变的。思想落后的人可能变好，思想先进的人，也可能变坏。在我们人民内部，对于思想落后的人只能采取耐心说服教育的方法，帮助他变成先进；对于思想先进的人，也要抓紧教育，使他先进更先进。”正因为他们能这样用辩证的</w:t>
      </w:r>
      <w:r>
        <w:rPr>
          <w:rFonts w:hint="eastAsia"/>
        </w:rPr>
        <w:lastRenderedPageBreak/>
        <w:t>观点来对待人，所以他们的政治工作能够做得又深又细。‖由于他们政治工作抓得紧，做得好，所以广大社员的觉悟一年比一年高，干劲一年比一年大，生产建设一年比一年好。生产建设的巨大成就，又促进了社员觉悟的提高。大寨十多年来，就是这样由物质变精神、由精神变物质的反复的过程。大寨人的革命精神也就是这样逐步地成长起来的。‖那末，什么是大寨人的革命精神呢？我们可以把它归纳为一条红线、五个要点。‖一条红线，就是毛泽东思想挂帅，总路线挂帅。‖五个要点，就是：有社会主义、共产主义的远大理想；有爱憎分明、一心向党的坚定立场；有自力更生、艰苦奋斗的顽强意志；有大胆踏实、改天换地的革命干劲；有热爱国家、热爱集体的高尚风格。‖“一颗红心为革命，两只铁手换天地。”大寨人的这种精神世界，光去大寨走一走，看一看，而不研究大寨的道路是怎样走过来的，也不研究大寨党支部是怎样做政治工作的，那就不可能有深刻的体会。不能把大寨人的革命精神学到手，学大寨就必定学不好。两年半的实践证明，学大寨的运动，不仅是一次生产革命运动，实际上也是一次社会主义教育运动。只有在社会主义教育运动的基础上，才能又好又快地推广大寨的先进经验。‖学大寨必须批判形而上学的观点‖从一九六三年以来，全省有组织地到大寨参观学习的县、社、队干部和社员群众已经近二十万人了。这对于推广大寨经验起到了很大作用。因为人们经过实地参观，就对大寨有了感性知识，就便于找到自己和大寨之间的差距，就能够更有说服力地动员广大干部和群众开展学大寨的运动。但是两年半的实践表明，有的县、社、队学大寨学得很好，有的县、社、队就学得不好。为什么会有这样两种不同的结果呢？事实证明，不批判形而上学的观点，学大寨是不可能学好的。‖阻碍学大寨的形而上学的观点，主要有两种表现。一种是借口条件特殊，不承认大寨经验的普遍意义；一种是缺乏雄心壮志，自甘落后，不敢学大寨的革命精神。‖借口条件特殊的人，他们到大寨看了之后，不是说大寨的条件特殊，就是说自己那里的条件特殊，总觉得大寨的经验对自己那个地方是不适用的。他们的所谓条件特殊，无非指的是地理条件、气候条件、农作物种植条件等等。应当承认，这些条件在各种不同类型的地区是有所不同的。在这里，承认条件的不同，也就是承认矛盾的特殊性。毛泽东同志说：“如果不研究矛盾的特殊性，就无从确定一事物不同于他事物的特殊的本质，就无从发现事物运动发展的特殊的原因，或特殊的根据”①。所以，不顾这些不同的条件，机械搬用大寨在生产斗争方面的具体经验，是一定会碰壁的。但是，这只是问题的一个方面。问题的另一个方面，而且是主要的方面，各种不同类型的地区除了有不同的特殊性的条件外，还有相同的普遍性的条件。我们学大寨，就是要学大寨在阶级斗争、生产斗争和科学实验三大革命运动中具有普遍意义的东西。他们不懂得毛泽东同志在《矛盾论》中所说的，“由于特殊的事物是和普遍的事物联结的，由于每一个事物内部不但包含了矛盾的特殊性，而且包含了矛盾的普遍性，普遍性即存在于特殊性之中”②，“如果不认识矛盾的普遍性，就无从发现事物运动发展的普遍的原因或普遍的根据”③。他们心目中的大寨经验，无非是治山治沟、修梯田、筑坝等等具体经验，而看不到最有普遍意义的大寨人的革命精神。即使在生产斗争方面，大寨的经验也有不少是有普遍意义的。例如，在耕作过程中，采取一整套种地养地的办法，增厚活土层，增加土壤团粒结构，不断提高地力，建设稳产高产田，也就是人们所称颂的“大寨田”。借口条件特殊的人，对于这种具有普遍意义的东西也是看不到的。总之，他们只见树木、不见森林。这是一种经验主义观点，是形而上学的观点。这种观点的思想实质是骄傲自满，故步自封。‖李顺达同志所领导的金星公社西沟大队的干部所采取的态度和观点完全相反。他们在一九六四年春季</w:t>
      </w:r>
      <w:r>
        <w:rPr>
          <w:rFonts w:hint="eastAsia"/>
        </w:rPr>
        <w:lastRenderedPageBreak/>
        <w:t>曾经到大寨参观过。在参观之前，组织干部、党员、社员学习了党中央和毛泽东同志的有关指示，检查了盲目自满、故步自封的思想，大破“生产到顶”和“条件不好”的论调。在参观之后，又开展了一次大讨论，促进了干部、社员思想革命化，提出了“革命精神学大寨，粮食产量赶大寨”的战斗口号。实践的结果，一九六四年粮食单位亩产量达到了六百斤，改变了一九五六年以来单位亩产量一直在四百五十斤左右打圈子的停滞不前的状态。‖缺乏雄心壮志、自甘落后的人，他们到大寨看了之后，总觉得自己那个地方，和大寨比起来差距太大了。“大寨太好了，就是高不可攀。”这就是他们的结论。他们认为大寨的经验在自己那里用不上。他们不承认事物在一定的条件下会发生变化，并且会走向它自己的反面；也就是不承认在一定的条件下，落后的集体经济单位会变为先进的集体经济单位。他们也不承认，由落后变为先进的条件，主要的要在集体经济内部去寻找，而不能单纯依靠国家支援等外部条件。他们不懂得毛泽东同志在《矛盾论》中所说的，“事物发展的根本原因，不是在事物的外部而是在事物的内部”④，“……外因是变化的条件，内因是变化的根据，外因通过内因而起作用。”⑤因而他们不能从大寨这个社会主义新农村的活样板中，看到毛泽东思想的无比威力，看到社会主义集体经济的无比优越性，看到觉悟了的群众的无比创造力。他们不能理解为什么大寨人有那样冲天的革命干劲，为什么大寨依靠自力更生能取得那样改天换地的大变化。由此可见，这种观点是懒汉的观点，是形而上学的观点，也是一种缺乏革命精神的右倾保守的观点。‖这里也举一个例子。雁北专区平鲁县有个小庄窝大队，在一九六三年以前的四年时间内，共向国家要了十万斤供应粮、两万多元贷款，还欠了一年农业税。一九六四年春，这个大队的干部在参观大寨之后，用大寨的革命精神，发动群众，大破悲观论调，大立雄心壮志，大鼓革命干劲，大搞农田基本建设和农业技术改革。果然，一九六四年来了一个大跃进，粮食总产量增长了百分之七十三，破天荒地交售了余粮四万一千斤，归还了国家贷款二千四百元，补交了一年的农业税。‖把学大寨人的革命精神摆在首要地位‖有了大寨人，才能有大寨田，才能有大寨式的新农村。这是许多地方在学大寨运动中得到的共同结论。这也就是说，要象大寨那样建设稳产高产田，建设社会主义新农村，就必须把学大寨人的革命精神摆在首要地位。只有这样，才能在学大寨的具体实践中收到预期的效果，才能在生产建设的具体经验上有所创造，有所发展。‖盂县学大寨的过程是一个很有说服力的例子。‖盂县县委一九六二年就响应晋中地委的号召，在全县开展了学大寨运动。这一年，由于从上到下只注意学习大寨治山治水的具体经验，结果并没有学出什么名堂来。直到一九六三年，他们根据省委的指示，强调了学大寨先学大寨精神，情况才有了突飞猛进的变化。他们从总结盂县的历史经验教训入手，用大寨的历史经验对比盂县的历史经验。他们认为，大寨经验可贵之处，就在于能够以彻底革命、不断革命的精神，藐视困难，自力更生，艰苦奋斗，改天换地。大寨也经历过曲折和失败，但是没有被困难吓倒，没有迷失了方向，而是不断从失败中找到教训，继续高举总路线红旗大踏步地前进。而盂县在一九五六、一九五八两年也搞过大规模的治山治水的群众运动，都没有成功。由于没有及时地总结经验教训，分清正确与错误的界限，以致在困难面前缺乏革命的坚定性，迷失了方向。由此他们认识到，大寨是贯彻执行总路线的活样板，学不学大寨，是敢不敢更高地举起总路线红旗的大问题。‖盂县县委找到了这条根本的经验教训，思想豁然开朗了。于是，他们重整旗鼓，先后组织了县、社、队干部和社员群众八千多人到大寨参观学习。同时，从上到下，结合初步进行的社会主义教育运动，大搞思想革命化。县、社领导干部首先走出办公室，带头下乡蹲点，帮助</w:t>
      </w:r>
      <w:r>
        <w:rPr>
          <w:rFonts w:hint="eastAsia"/>
        </w:rPr>
        <w:lastRenderedPageBreak/>
        <w:t>生产大队进行思想革命。各生产大队都以大寨为榜样，照镜子，找差距，并且开展了比革命精神、比依靠贫农下中农、比干部参加劳动、比自力更生、比对国家贡献的“五比”活动。开展“五比”活动的过程，实际上是一次生动的社会主义教育的过程。经过反复检查比较，有些基层干部说：“这几年思想睡了觉，前进方向不明确了，农村要建成啥样子，眼里缺样板，心里没谱谱。有了大寨，心里有了灯，身上有了劲。”被称为盂县的“大寨”——白藏大队的干部把学大寨的经验归结为五句话：革了一场命（以阶级斗争为纲进行了一场思想革命）；扎了一条根（依靠贫农下中农，扎阶级路线之根）；死了一条心（死了搞自发资本主义之心，立了共同富裕之心）；取了一本经（学到了大寨真经）；戴了个望远镜（有了国家观念，有了社会主义和共产主义的远大理想）。有些基层干部，缺乏革命精神，经过教育，学大寨仍然表现消极，甚至阻碍学大寨运动的开展，社员群众就愤起指责，以致不得不作必要的组织调整。这样，盂县学大寨的运动一浪高一浪，真正成了最广泛的群众性的行动，收到了显著的成效。从一九六三年以来短短两年半的时间内，全县五十五万亩耕地普遍进行了整修，近百分之四十的耕地基本上建成了大寨式农田，一九六三、一九六四两年全县粮食总产量增长了百分之四十五，今年全县的小麦产量比上年翻了一番。特别应当指出的是，盂县在治山治水、农田基本建设等方面的具体经验，有不少新的创造和新的发展，有些工程的质量和艰巨程度还超过了大寨。‖一带二是普及大寨经验的好方法‖一个口号，在开始提出来的时候，总是比较抽象的。但是，一旦为广大群众所接受，并且见之于行动之后，它的内容就逐步地具体化起来、丰富起来了。学大寨、一带二的口号，正是这样的。经过两年半的实践，我们体会到学大寨、一带二运动，具体地确切地说，就是“学大寨、树标兵、一带二、一片红的比学赶帮超运动”。这里所谓一带二，一就是点，二就是面。采取一带二的方法，也就是毛泽东同志早就教导我们的突破一点、推动全局的工作方法。突破一点，就是要树立学大寨的标兵。推动全局，就是要用一带二的方法在面上开展比学赶帮超的群众运动。这样做，就能达到一片红的目的。盂县、曲沃、太谷等一批比较先进的县，都在全县范围内形成了你追我赶、落后超先进、先进更先进的跃进局面，就是最好的证明。‖在树标兵的问题上，过去，有的地方培养标兵，一味依靠外力，即使取得些成绩，也好象盆景一样，根本不能推广。学大寨运动以来，许多县、社接受了以往的教训，强调用大寨自力更生的精神培养标兵，强调以点带面，以面促点，点面结合，共同发展。盂县县委从一九六三年开始，就在全县采取了梅花式的撒网布点的办法，分批分期培养学大寨的标兵。这种办法，他们叫做给后进队“搭梯子”。这一年，县委在五类不同地区选择了十二个生产大队，由县级领导干部亲自蹲点。各个公社的领导干部也搞了七十七个点。县委搞的十二个点都很成功，粮食增产都在百分之三十以上。公社搞的点大多数也是成功的。从而使县、社领导干部取得了学大寨的第一手经验。第二年，作为标兵的生产大队就扩大到了一百零九个。今年第三年，又扩大到一百四十九个。每个标兵队一般带周围的三至五个队，形成一个先进经验推广网。这样，就星罗棋布地把全县的五百三十一个大队都“网”起来了。曲沃、太谷等县大体上也是如此。‖由一带二到以一个先进队为中心组成先进经验推广网，这是一个重要的发展。先进经验推广网，不是一级行政组织，而是领导干部、劳动模范、技术人员“三结合”的群众性组织。推广的先进经验的内容，包括政治工作、生产技术、经营管理等三个方面，而以政治工作为主。在网的范围内，先进队经常派人到其他队传授经验，一般队、后进队也经常派人到先进队去学习。有的地方，在一个网之内或者在网与网之间，还联合起来种样板田，探索大面积高</w:t>
      </w:r>
      <w:r>
        <w:rPr>
          <w:rFonts w:hint="eastAsia"/>
        </w:rPr>
        <w:lastRenderedPageBreak/>
        <w:t>产经验。有些地方，网与网之间或者县与县之间也采取请进来派出去的办法，学习和传播某一项先进经验。在一个生产大队或者一个生产队内部学习解放军的“一帮一、一对红”的经验，开展干部学陈永贵、社员学大寨人的运动。这样，就使学大寨、一带二运动有了坚实的群众基础和组织基础。‖在学大寨、一带二运动中，如何解决点和面之间的矛盾呢？盂县县委提供了很好的经验。盂县的县、社干部，经常有二、三百人分头到全县所有的先进经验推广网，采取既蹲点又跑面的方法，具体组织比学赶帮超的群众运动。同时，县委还专门抽调了一批干部，组成了流动检查组，在县委负责同志的亲自领导下，组织队与队、网与网、公社与公社之间的相互检查。通过检查，及时发现问题、解决问题，及时传播好的经验。‖在点和面的矛盾中，包括着先进与落后的矛盾。解决这个矛盾的最好办法，是通过一带二的方法开展比学赶帮超的群众运动。在这里，“超”字有特别重要的意义。落后敢于超过先进，正是反映了鼓足干劲、力争上游的总路线的精神。落后敢于超过先进，对先进是个压力，是个推动力，推动它先进更先进。现在，由落后一跃而超过先进的例子是很多的。平定县立壁大队赵三虎同志领导的第一生产队，就是一个敢于超大寨的范例。赵三虎同志说得好：“学大寨，光跟着陈永贵同志的脚印走路，不是好学生。我们要敢于当探险家。”由于他们创造性地学大寨，一九六四年的粮食单位亩产量，就由一九六○年的一百五十七斤提高到了六百三十斤。用了四年的时间就走完了大寨十年的路程。不仅如此，一九六四年这个队的谷子的单位亩产量达到六百九十六斤，超过了大寨。今年，大寨就去向他们学习种谷子的经验了。‖敢不敢选择落后队作为标兵的培养对象？许多同志对这个问题的回答往往是否定的。但是，实践证明，只要工作得法，落后队不仅能够很快地培养成学大寨的标兵，而且一经由落后变成先进之后，对面上的影响就更大，说服力就更强。曲沃县高村公社就是一个典型例子。一九六二年前，高村是全县最落后、产量最低的一个公社。一九六二年公社先后选择了两个生产大队培养标兵，都失败了。这年冬天，县委书记来到这个公社蹲点，他和公社干部一起，选择了全公社最大最落后的？祁大队，要把这个大队培养成为外学大寨、内学本县杨谈大队的标兵。蹲了一年点，果然蹲出了样子，落后队一年变成了先进队，震动了全公社。一九六四年，全公社的十个大队自愿组成了三个先进经验推广网，内学？祁，外学杨谈、大寨。这一年，全公社棉花单位亩产量由一九六一年的三十多斤上升到一百零五斤，小麦单位亩产量由一九六一年的八十多斤上升到二百六十一斤，一举脱掉了落后帽子，成为全省的先进公社。这一年？祁大队的粮食和棉花的单位亩产量也都超过了杨谈大队。这又是一个学生胜过先生的例子。‖越来越多的事实证明，学大寨、树标兵、一带二、一片红的运动搞好了，就可以在大面积上较快地改变农业生产的落后面貌。一九六二年，曲沃县委提出了在三、五年内全县粮食单位亩产量赶上杨谈一九六二年水平的口号。实践的结果，不是三、五年，而只用了两年的时间就赶上和超过了杨谈大队一九六二年的生产水平。特别是一九六五年，全县近三十万亩小麦，单位亩产量三百二十斤，比一九六二年增长百分之一百一十三；全县十五个人民公社，有十四个公社单位亩产量在三百斤以上，产量最低的一个公社单位亩产量也达到了二百九十二斤；全县二百一十三个大队，单位亩产量不到二百斤的只有一个大队。这样，就相当平衡地把杨谈的先进生产水平变为全县的生产水平了。‖当然，平衡只是相对的，而不平衡是绝对的。任何时候、任何地方都有先进、中间、落后的三种状态。曲沃全县一九六五年的小麦单位亩产量赶上了一九六四年的杨谈，可是杨谈一九六五年又增长到四百多斤了，有些生产大队还超过了杨谈而达到五百斤以上。这就是说，在全县相对平衡的基础</w:t>
      </w:r>
      <w:r>
        <w:rPr>
          <w:rFonts w:hint="eastAsia"/>
        </w:rPr>
        <w:lastRenderedPageBreak/>
        <w:t>上，又出现了新的不平衡。在新的更高的水平上，先进、中间、落后的三种状态也和原来的不同了。这就要求我们，善于根据新的情况，进一步开展学大寨、树标兵、一带二、一片红的比学赶帮超运动，解决新的先进和落后的矛盾。如此循环往复地由不平衡到相对的平衡，再到不平衡，就可以把农业生产不断地引向新的更高的水平。‖结束语‖周总理在第三届全国人民代表大会第一次会议上所作的政府工作报告里，把大寨作为全国农业战线上的一面旗帜提出来了。现在全国各地学大寨、赶大寨、超大寨的声浪越来越高，真是一派大好形势。这种形势鞭策着山西人民，要用更大的努力来开展学大寨的运动，要更加注意学习兄弟省、市的先进经验。否则，骄傲自满，故步自封，就必然会掉队的。‖周总理在政府工作报告里还指出，“我们所有机关和广大干部，都要学习解放军、大庆、大寨的彻底革命的精神和工作作风，使自己在革命化的道路上向前迈进。”⑥这一点，我们从两年半的实践中体会得很深刻。那里机关革命化搞得好，那里学大寨运动就开展得好。盂县县一级的工业、交通、财贸、文教、卫生等各系统各部门，正是由于他们自己学大寨学得好，机关革命化搞得好，所以他们能够在县委统一领导下，扭成一股劲，通过自己的业务，为全县学大寨运动服务，而且都有所贡献。过去，盂县许多农业基本建设工程，向国家要了投资，却没有搞好。一九六三年以来，学习了大寨精神，上下一股劲，坚持自力更生方针，没有向国家要钱，反而搞好、搞快了。有些人认为，既然所有农村基层单位都要坚持自力更生方针，国家支援农业便无事可做了。这是不对的。盂县的经验证明，工业、交通、财贸、文教、卫生等等部门，以大寨精神支援农业战线学大寨运动，真正从思想上、工作上都转移到以农业为基础的轨道上来，不是无事可做，而是英雄大有用武之地的。‖大寨是稳产高产地发展农业生产、建设社会主义新农村的活样板。现在全国各地都有了自己的大寨，又有了多种多样普及大寨经验的方法，这正是“山雨欲来风满楼，万千大寨遍神州”。我们要更高地举起毛泽东思想的伟大红旗，开足马力，走我们自己的路，让大寨精神遍地开花结果！‖①②③《毛泽东选集》第一卷，人民出版社一九五二年第二版，‖第二九七、三○六、二九七页。‖④⑤《毛泽东选集》第一卷，第二八九——二九○、二九一页。‖⑥《中华人民共和国第三届全国人民代表大会第一次会议主要文‖件》，人民出版社一九六五年版，第二九页。‖（原载《红旗》一九六五年第十一期，黑体字是本报改排的）‖　　【日期】</w:t>
      </w:r>
    </w:p>
    <w:p w14:paraId="536578DD" w14:textId="77777777" w:rsidR="00886012" w:rsidRDefault="00886012" w:rsidP="00886012">
      <w:pPr>
        <w:rPr>
          <w:rFonts w:hint="eastAsia"/>
        </w:rPr>
      </w:pPr>
      <w:r>
        <w:rPr>
          <w:rFonts w:hint="eastAsia"/>
        </w:rPr>
        <w:t>‖【版面】第</w:t>
      </w:r>
      <w:r>
        <w:rPr>
          <w:rFonts w:hint="eastAsia"/>
        </w:rPr>
        <w:t>05</w:t>
      </w:r>
      <w:r>
        <w:rPr>
          <w:rFonts w:hint="eastAsia"/>
        </w:rPr>
        <w:t>版（）‖【标题】不断总结经验　做好计划工作‖【正文】不断总结经验　做好计划工作‖长春市计划委员会主任　张人‖通过总结　提高认识‖工作做完了总要总结一下。一般说，合乎实际情况的就是成功的，不合乎实际情况的就是失败的。我觉得用毛泽东思想总结工作，探索工作中的规律性，是带着问题学习毛主席著作另一个重要的方面。‖最近几年来，由于认真地检查了过去总结工作中的问题，对总结工作比较重视了。以前每年都总结，但因对总结的目的性不明确，往往是就事论事，久而久之形成了公式化。总结的目的，就是透过现象看到本质，找到事物发展的规律性，找到经验教训，使我们对客观事物的认识，由感性上升为理性，产生一个飞跃，作为今后工作的指导。因此，首先必须对自己的工作有个全面的了解，掌握大量的感性材料。然后运用毛泽东思想来分析检查，这样才能找到经验和教训，找到带有规律性的东西。‖近一两年，我们几次总结了经济方面与计划工作本身的经验教训，这仅仅是一种尝试。下面我举两个例子。‖第一个例子。长春地区农业生产，经过我们十几年的观察，粮食产量丰歉幅度很大。产量不稳</w:t>
      </w:r>
      <w:r>
        <w:rPr>
          <w:rFonts w:hint="eastAsia"/>
        </w:rPr>
        <w:lastRenderedPageBreak/>
        <w:t>定的原因是春旱、秋涝和早霜；而为害最大、持续年度最长的是水灾。一九五二年至一九六二年，每年平均受涝面积二百一十三万亩。其中最重的一九五六年受涝面积近八百万亩，占总耕地面积的百分之四十五。这样，治水就成了主要矛盾。几年来，在农业发展方面，就抓了“水”字。一九六四年我们作了一些典型调查。在规划和建设中的二、三十个涝区中，有的是由国家投资兴办的大型涝区，由于工程大，配套困难，见效慢，搞了几年也未建成；有的虽属大型涝区，但群众用自力更生办法，分段搞，当年见小效，长期见大效。这里就出现了一个问题，在农田水利建设上，究竟是依靠国家投资，还是自力更生？对这个问题，我们计委干部有过争论。这个争论实质上是治水问题上的两种思想和两个方针的争论。一条是奋发图强，自力更生，多快好省的方针；一条是伸手向国家要钱，少慢差费的方针。实质是敢不敢坚持总路线精神的问题。通过总结，问题明确了，应当是自力更生的方针。治水问题解决了，又产生了新的问题。经过典型调查，发现治水能解决稳产问题，但不能完全解决高产问题。要解决高产问题，还须增施肥料，深耕细作，发展机械化，发展畜牧业，搞农业综合措施。特别是发展农业机械，可以深耕、适时。农业机械代替畜力，可以减轻大牲畜的负担，有利于畜牧业的发展，给扩大粪肥来源准备了条件。因此，解决高产须以农业机械化为中心（特别是我们是平原地区），所以我们又抓了个“机”字。一九六三年榆树县粮食丰收了，产粮十亿斤，但仅机耕、化肥两项开支就达六、七百万元，结果虽然粮食是增产了，可是社员收入增加不多。看来粮食上来了，多种经营跟不上仍是个很大问题。这样，治水、农业机械化、多种经营就成为发展农业的三个环节。经过分析，我们找到它们之间的内在联系；治水可以稳产，发展机械化可以高产，但进行农田水利建设，需要劳力、资金，机耕就要增加开支，这都需要依靠多种经营来解决。不搞多种经营，不仅建立稳产、高产农田有困难，就是要增加社员收入，扩大社、队积累也有困难，不利于集体经济的巩固和发展。因此，只有把三者结合得好，农业才可以得到发展。经过这样一总结，我们开始认识到农业本身几个方面的内在联系了，对如何多快好省地发展我们地区的农业，认识又提高一步。这样，我们计划工作也比过去主动了。‖第二个例子，是科学移植问题（科学移植就是把科学研究成果移植和推广到生产中去）。长春地区的地方工业经过大发展与调整，产品数量和质量都有一定的发展。问题是新产品增加不多，技术提高不快，我们把它叫做“抱着老产品，守住旧阵地，在发展上有保守。”这就找到了主要矛盾。看来走老路子不行了。经过一段努力，我们找到了科学移植的路子。当然这仅是地方工业发展的一个方面。走不走这条路是有过斗争的。科学移植对地方工业来说是个“尖端”问题，地方工业设备简陋，能否担任得了？首先是专家不信任。其次是工厂没信心，认为科研成果高不可攀，有点怕。怕是来源于对客观事物的不认识，要解决它，只有通过试验。当时我们也拿不出具体办法来。经过一年来的实践，我们用毛泽东思想分析了一九六四年这么两件事情：一是市非金属材料试验机厂，国家给了投资、图纸、设备，搞了一年没有出东西；另一个是市灯泡厂，在科学研究机关帮助下，利用本厂现有条件并借用外厂的闲置设备，只用了一个月左右的时间，就试制成了脉冲氙灯，并且小批投入生产。在实践基础上，经过总结，我们得出了这么三条经验：第一，地方工业接受科研成果大有用武之地。对国家来说，是拾遗补缺，对地方来说是发展尖端。地方工业发展尖端产品，主要是敢不敢的问题。只要解决了“怕”字，增加个“敢”字，就可以办到。第二，发展新品种要自己动手，不能等国家安排。我们采取了以老养新，自力更生的办法，通过协作搞试制，试制出来就小批投入生产。只要方向对头，拿出产品，国家就会给予支持。</w:t>
      </w:r>
      <w:r>
        <w:rPr>
          <w:rFonts w:hint="eastAsia"/>
        </w:rPr>
        <w:lastRenderedPageBreak/>
        <w:t>第三，走科学移植的路子要领导、专家、群众三结合。简单说就是取长补短。分而言之，群众不了解科研项目的内容，觉得神秘得很，有些怕，这是短处；但是，当他们得知其中细情，就能实事求是地对待问题，敢于试制，这是长处。专家的长处是有较多的科学知识；但对群众的智慧与干劲不大清楚，这是短处。领导的长处是有敢于攀登高峰的决心，又有实事求是的态度；短处是对两者都不摸底。由于领导、群众、专家“三结合”，结果闯出了一条自力更生、多快好省地发展地方工业的路子来。“三结合”是发展地方工业的群众路线，同时也是革命干劲与科学态度相结合的一种形式。‖在总结经验的基础上改进计划工作‖在总结经验的过程中，我们的计划工作方法也有所改进。一九六三年我们总结出三句话：调查研究，总结经验，抓住关键。经过一九六四年的实践，充实发展为：通过劳动实践和调查研究，逐步形成概念（计划方案）；抓住全局性的和力所能及的关键问题，计委出头组织各方面力量打歼灭战（计划执行）；反复地实践，不断地检验，系统地总结经验教训。这三句话的总结，是经过一段摸索，碰过若干钉子得来的。过去在计划工作中最容易犯两个毛病。一个是片面性，毛主席告诉我们：在战略上藐视敌人，战术上重视敌人。但是我们往往是战略上藐视，战术上也藐视。总想把好事一个早晨就办成。遇事只图快，不管好，光讲数量，不讲质量，只问需要，不管可能。这里既有盲目性，又有片面性。第二个是，忽视客观形势任务的发展变化，脱离实际，不注意抓方向，抓政策，孤立地搞数目字，有时成天钻在数字堆里。现在我们注意了防止片面性，由数字堆里钻出来了，解剖了麻雀，抓住了方向；由只做计划到考虑计划的实现，特别是到组织力量打歼灭战。同时，注意先走一步，搞个小区规划，给将来计划创造条件。这样，就使我们的计划由死计划变成活计划，由主观主义的坐在屋里形而上学地搞，到比较接近实际情况，这是个跃进。从这里得到这么几点认识：‖第一，正确的计划来源于实践。计划机关是经济工作的加工厂，又是属于再加工性质。它不是决策机关，是参谋机关。要当好参谋就必须掌握大量的、丰富的第一手材料，又要善于联系起来进行思索，才能提供正确的情况，和比较符合实际的计划方案，供决策者下决心。因之，点子出得对不对，意见提得合适与否，关系极大。要点子出得对，意见提得合适，中心是解决实践问题，并且要善于对国民经济各方面进行分析和总结。几年来，我们对国民经济中主要组成部分的农业、地方工业和城市建设进行了大量的调查，这是一段艰苦的“笨”工作。在这个基础上，经过“将丰富的感觉材料加以去粗取精、去伪存真、由此及彼、由表及里的改造制作工夫”，把分散的情况加以整理，形成高一级的认识，就是由感性上升到理性，形成概念，这就是计划方案。‖第二，计划方案一经制定，就要抓住主要矛盾，选择有关全局的又是力所能及的方面，根据当前形势、任务和党的方针政策，组织各方面力量打歼灭战。把人力、物力投向矛盾的主要方面。集中力量打歼灭战的思想也是逐渐形成的。在上级党委的领导下，一九六二年集中调整了房产，缓和了中小学校舍的紧张状况；一九六三年集中抓了解决城市建设的煤气供应不足和城市公共交通紧张；一九六四年集中力量解决了郊区蔬菜电灌工程的建设；一九六五年确定了工业以科研成果移植、农业以小型治涝与电灌、城市以房产、教育以半工半读的劳动基地安排为重点。这就使我们掌握了计划的主动权。计划的目的就在于实现。过去我们就有片面性，总以为做计划是我们的事，实现计划是别人的事。‖第三，必须反复地实践，不断地检验，最后总结经验教训。计划没有一成不变就实现的，好的是接近实际，不好的就是违反实际，总不可能和客观实际完全符合。实践、认识、再实践、再认识，在实践的基础上，不断地检验、修改、充实原来的计划方案，提出新的适应变化了的</w:t>
      </w:r>
      <w:r>
        <w:rPr>
          <w:rFonts w:hint="eastAsia"/>
        </w:rPr>
        <w:lastRenderedPageBreak/>
        <w:t>客观情况的新方案，这是计划工作逐步接近实际的必经之路。‖经过这样多次的总结，使我们进一步体会到，正确的计划，来源于正确的认识，而正确的认识又是从不断地总结实践经验得出来的。总结来源于调查研究，调查研究要建立在实践基础之上，这样的总结才能反映客观的真实情况。通过总结找到矛盾，在彼此相互联系的许多矛盾中抓住主要矛盾，提出解决方案。看来，要总结好，必须学好毛主席的《矛盾论》、《实践论》，同时在总结中又不断加深对毛主席《矛盾论》、《实践论》的认识，循环不已，一次比一次加深。所以说，总结工作的过程，就是活学活用毛泽东思想的过程，也是用毛泽东思想从根本上改造自己的世界观、方法论的过程。‖　　【日期】</w:t>
      </w:r>
    </w:p>
    <w:p w14:paraId="76DA8675" w14:textId="77777777" w:rsidR="00886012" w:rsidRDefault="00886012" w:rsidP="00886012">
      <w:pPr>
        <w:rPr>
          <w:rFonts w:hint="eastAsia"/>
        </w:rPr>
      </w:pPr>
      <w:r>
        <w:rPr>
          <w:rFonts w:hint="eastAsia"/>
        </w:rPr>
        <w:t>‖【版面】第</w:t>
      </w:r>
      <w:r>
        <w:rPr>
          <w:rFonts w:hint="eastAsia"/>
        </w:rPr>
        <w:t>05</w:t>
      </w:r>
      <w:r>
        <w:rPr>
          <w:rFonts w:hint="eastAsia"/>
        </w:rPr>
        <w:t>版（）‖【标题】不断总结经验　做好计划工作‖【正文】不断总结经验　做好计划工作‖长春市计划委员会主任　张人‖通过总结　提高认识‖工作做完了总要总结一下。一般说，合乎实际情况的就是成功的，不合乎实际情况的就是失败的。我觉得用毛泽东思想总结工作，探索工作中的规律性，是带着问题学习毛主席著作另一个重要的方面。‖最近几年来，由于认真地检查了过去总结工作中的问题，对总结工作比较重视了。以前每年都总结，但因对总结的目的性不明确，往往是就事论事，久而久之形成了公式化。总结的目的，就是透过现象看到本质，找到事物发展的规律性，找到经验教训，使我们对客观事物的认识，由感性上升为理性，产生一个飞跃，作为今后工作的指导。因此，首先必须对自己的工作有个全面的了解，掌握大量的感性材料。然后运用毛泽东思想来分析检查，这样才能找到经验和教训，找到带有规律性的东西。‖近一两年，我们几次总结了经济方面与计划工作本身的经验教训，这仅仅是一种尝试。下面我举两个例子。‖第一个例子。长春地区农业生产，经过我们十几年的观察，粮食产量丰歉幅度很大。产量不稳定的原因是春旱、秋涝和早霜；而为害最大、持续年度最长的是水灾。一九五二年至一九六二年，每年平均受涝面积二百一十三万亩。其中最重的一九五六年受涝面积近八百万亩，占总耕地面积的百分之四十五。这样，治水就成了主要矛盾。几年来，在农业发展方面，就抓了“水”字。一九六四年我们作了一些典型调查。在规划和建设中的二、三十个涝区中，有的是由国家投资兴办的大型涝区，由于工程大，配套困难，见效慢，搞了几年也未建成；有的虽属大型涝区，但群众用自力更生办法，分段搞，当年见小效，长期见大效。这里就出现了一个问题，在农田水利建设上，究竟是依靠国家投资，还是自力更生？对这个问题，我们计委干部有过争论。这个争论实质上是治水问题上的两种思想和两个方针的争论。一条是奋发图强，自力更生，多快好省的方针；一条是伸手向国家要钱，少慢差费的方针。实质是敢不敢坚持总路线精神的问题。通过总结，问题明确了，应当是自力更生的方针。治水问题解决了，又产生了新的问题。经过典型调查，发现治水能解决稳产问题，但不能完全解决高产问题。要解决高产问题，还须增施肥料，深耕细作，发展机械化，发展畜牧业，搞农业综合措施。特别是发展农业机械，可以深耕、适时。农业机械代替畜力，可以减轻大牲畜的负担，有利于畜牧业的发展，给扩大粪肥来源准备了条件。因此，解决高产须以农业机械化为中心（特别是我们是平原地区），所以我们又抓了个“机”字。一九六三年榆树县粮食丰收了，产粮十亿斤，但仅机耕、化肥两项开支就达六、七百万元，结果虽然粮食是增产了，可是社员收入增加不多。看来粮食上来了，多种经营跟不上仍是个很大问题。这样，治水、农业机械化、多种经营就成为发展农业的三个环节。经过分析，我们找到它们之间的内在联系；治水可以稳产，发展机械化可以高产，但进行农</w:t>
      </w:r>
      <w:r>
        <w:rPr>
          <w:rFonts w:hint="eastAsia"/>
        </w:rPr>
        <w:lastRenderedPageBreak/>
        <w:t>田水利建设，需要劳力、资金，机耕就要增加开支，这都需要依靠多种经营来解决。不搞多种经营，不仅建立稳产、高产农田有困难，就是要增加社员收入，扩大社、队积累也有困难，不利于集体经济的巩固和发展。因此，只有把三者结合得好，农业才可以得到发展。经过这样一总结，我们开始认识到农业本身几个方面的内在联系了，对如何多快好省地发展我们地区的农业，认识又提高一步。这样，我们计划工作也比过去主动了。‖第二个例子，是科学移植问题（科学移植就是把科学研究成果移植和推广到生产中去）。长春地区的地方工业经过大发展与调整，产品数量和质量都有一定的发展。问题是新产品增加不多，技术提高不快，我们把它叫做“抱着老产品，守住旧阵地，在发展上有保守。”这就找到了主要矛盾。看来走老路子不行了。经过一段努力，我们找到了科学移植的路子。当然这仅是地方工业发展的一个方面。走不走这条路是有过斗争的。科学移植对地方工业来说是个“尖端”问题，地方工业设备简陋，能否担任得了？首先是专家不信任。其次是工厂没信心，认为科研成果高不可攀，有点怕。怕是来源于对客观事物的不认识，要解决它，只有通过试验。当时我们也拿不出具体办法来。经过一年来的实践，我们用毛泽东思想分析了一九六四年这么两件事情：一是市非金属材料试验机厂，国家给了投资、图纸、设备，搞了一年没有出东西；另一个是市灯泡厂，在科学研究机关帮助下，利用本厂现有条件并借用外厂的闲置设备，只用了一个月左右的时间，就试制成了脉冲氙灯，并且小批投入生产。在实践基础上，经过总结，我们得出了这么三条经验：第一，地方工业接受科研成果大有用武之地。对国家来说，是拾遗补缺，对地方来说是发展尖端。地方工业发展尖端产品，主要是敢不敢的问题。只要解决了“怕”字，增加个“敢”字，就可以办到。第二，发展新品种要自己动手，不能等国家安排。我们采取了以老养新，自力更生的办法，通过协作搞试制，试制出来就小批投入生产。只要方向对头，拿出产品，国家就会给予支持。第三，走科学移植的路子要领导、专家、群众三结合。简单说就是取长补短。分而言之，群众不了解科研项目的内容，觉得神秘得很，有些怕，这是短处；但是，当他们得知其中细情，就能实事求是地对待问题，敢于试制，这是长处。专家的长处是有较多的科学知识；但对群众的智慧与干劲不大清楚，这是短处。领导的长处是有敢于攀登高峰的决心，又有实事求是的态度；短处是对两者都不摸底。由于领导、群众、专家“三结合”，结果闯出了一条自力更生、多快好省地发展地方工业的路子来。“三结合”是发展地方工业的群众路线，同时也是革命干劲与科学态度相结合的一种形式。‖在总结经验的基础上改进计划工作‖在总结经验的过程中，我们的计划工作方法也有所改进。一九六三年我们总结出三句话：调查研究，总结经验，抓住关键。经过一九六四年的实践，充实发展为：通过劳动实践和调查研究，逐步形成概念（计划方案）；抓住全局性的和力所能及的关键问题，计委出头组织各方面力量打歼灭战（计划执行）；反复地实践，不断地检验，系统地总结经验教训。这三句话的总结，是经过一段摸索，碰过若干钉子得来的。过去在计划工作中最容易犯两个毛病。一个是片面性，毛主席告诉我们：在战略上藐视敌人，战术上重视敌人。但是我们往往是战略上藐视，战术上也藐视。总想把好事一个早晨就办成。遇事只图快，不管好，光讲数量，不讲质量，只问需要，不管可能。这里既有盲目性，又有片面性。第二个是，忽视客观形势任务的发展变化，脱离实际，不注意抓方向，抓政策，孤立地搞数目字，有时成天钻在数字堆里。现在我们注意了防止片面性，由数字堆里钻出来了，解剖了麻雀，抓住了方向；由只做计划到考虑计划的实现，特别是到组织力量打歼灭战。同时，注意先走一步，搞个小区规划，给将来计划创造条件。这样，就使我们的计划</w:t>
      </w:r>
      <w:r>
        <w:rPr>
          <w:rFonts w:hint="eastAsia"/>
        </w:rPr>
        <w:lastRenderedPageBreak/>
        <w:t>由死计划变成活计划，由主观主义的坐在屋里形而上学地搞，到比较接近实际情况，这是个跃进。从这里得到这么几点认识：‖第一，正确的计划来源于实践。计划机关是经济工作的加工厂，又是属于再加工性质。它不是决策机关，是参谋机关。要当好参谋就必须掌握大量的、丰富的第一手材料，又要善于联系起来进行思索，才能提供正确的情况，和比较符合实际的计划方案，供决策者下决心。因之，点子出得对不对，意见提得合适与否，关系极大。要点子出得对，意见提得合适，中心是解决实践问题，并且要善于对国民经济各方面进行分析和总结。几年来，我们对国民经济中主要组成部分的农业、地方工业和城市建设进行了大量的调查，这是一段艰苦的“笨”工作。在这个基础上，经过“将丰富的感觉材料加以去粗取精、去伪存真、由此及彼、由表及里的改造制作工夫”，把分散的情况加以整理，形成高一级的认识，就是由感性上升到理性，形成概念，这就是计划方案。‖第二，计划方案一经制定，就要抓住主要矛盾，选择有关全局的又是力所能及的方面，根据当前形势、任务和党的方针政策，组织各方面力量打歼灭战。把人力、物力投向矛盾的主要方面。集中力量打歼灭战的思想也是逐渐形成的。在上级党委的领导下，一九六二年集中调整了房产，缓和了中小学校舍的紧张状况；一九六三年集中抓了解决城市建设的煤气供应不足和城市公共交通紧张；一九六四年集中力量解决了郊区蔬菜电灌工程的建设；一九六五年确定了工业以科研成果移植、农业以小型治涝与电灌、城市以房产、教育以半工半读的劳动基地安排为重点。这就使我们掌握了计划的主动权。计划的目的就在于实现。过去我们就有片面性，总以为做计划是我们的事，实现计划是别人的事。‖第三，必须反复地实践，不断地检验，最后总结经验教训。计划没有一成不变就实现的，好的是接近实际，不好的就是违反实际，总不可能和客观实际完全符合。实践、认识、再实践、再认识，在实践的基础上，不断地检验、修改、充实原来的计划方案，提出新的适应变化了的客观情况的新方案，这是计划工作逐步接近实际的必经之路。‖经过这样多次的总结，使我们进一步体会到，正确的计划，来源于正确的认识，而正确的认识又是从不断地总结实践经验得出来的。总结来源于调查研究，调查研究要建立在实践基础之上，这样的总结才能反映客观的真实情况。通过总结找到矛盾，在彼此相互联系的许多矛盾中抓住主要矛盾，提出解决方案。看来，要总结好，必须学好毛主席的《矛盾论》、《实践论》，同时在总结中又不断加深对毛主席《矛盾论》、《实践论》的认识，循环不已，一次比一次加深。所以说，总结工作的过程，就是活学活用毛泽东思想的过程，也是用毛泽东思想从根本上改造自己的世界观、方法论的过程。‖　　【日期】</w:t>
      </w:r>
    </w:p>
    <w:p w14:paraId="38651DFB" w14:textId="77777777" w:rsidR="00886012" w:rsidRDefault="00886012" w:rsidP="00886012">
      <w:pPr>
        <w:rPr>
          <w:rFonts w:hint="eastAsia"/>
        </w:rPr>
      </w:pPr>
      <w:r>
        <w:rPr>
          <w:rFonts w:hint="eastAsia"/>
        </w:rPr>
        <w:t>‖【版面】第</w:t>
      </w:r>
      <w:r>
        <w:rPr>
          <w:rFonts w:hint="eastAsia"/>
        </w:rPr>
        <w:t>06</w:t>
      </w:r>
      <w:r>
        <w:rPr>
          <w:rFonts w:hint="eastAsia"/>
        </w:rPr>
        <w:t>版（）‖【标题】业余创作十八年‖【正文】业余创作十八年‖吉林省前郭尔罗斯蒙古族自治县‖八郎人民公社两家子生产大队业余创作组组长　赵景春‖“鸡毛飞上天”‖我们业余创作组已经建立十八年了。‖一九四七年，在党的领导下，斗倒了骑在我们头上的地主——台吉（蒙古贵族），这是我们穷苦农牧民天大的喜事。大伙都要办秧歌，热热闹闹地过个翻身年。可光有秧歌没有唱还显得不“火暴”，还不能说出心里话，唱吧，旧秧歌词净是“一进大门抬头观，观观财主的灯笼杆”那一套。不用说唱，一听就来火了，根本不能用。唱新的呢？还没有。穷哥们说：“咱自己编！”老支书也说：“景春，你找几个人编吧！”我虽然不知道“创作”这玩艺有多重分量，可也知道这东西不好整。不过我有股犟劲，就硬着头皮答应下来了。‖一找人，找了五个。可我们五个人，刘绍义是文盲，我只念了二年书，赵忠和张德念了三年，唐景山文化高才念四年。还找谁呢？穷哥们说我们就是</w:t>
      </w:r>
      <w:r>
        <w:rPr>
          <w:rFonts w:hint="eastAsia"/>
        </w:rPr>
        <w:lastRenderedPageBreak/>
        <w:t>“圣人”。一个字：“闯”！‖我们去找村文书要张纸，没想到这个“老秀才”说：“你们也想编词？骑老母猪要高粱叶子，瞧瞧你们的人马刀枪吧！真是癞蛤蟆想吃天鹅肉！”一瞅他那个样，我们转身就走了。‖夜晚，我们五个人围坐在一张小桌旁编唱词。编了一句：“大鼓一打响咕咚”，就难住了，七个字有四个字不会写。一碗灯油快熬干了，也没想出“鼓、响、咕咚”怎么写。后来大伙说想不起来就画个号顶着。还没编到十句，满篇纸净是“</w:t>
      </w:r>
      <w:r>
        <w:rPr>
          <w:rFonts w:hint="eastAsia"/>
        </w:rPr>
        <w:t>O</w:t>
      </w:r>
      <w:r>
        <w:rPr>
          <w:rFonts w:hint="eastAsia"/>
        </w:rPr>
        <w:t>”了。一宿功夫白费了。‖第二天，村文书看我们眼睛熬得通红，故意问：“编好了吧，拿给咱见识见识！”村文书讽刺，可老支书支持我们，他说：“景春，咱们要用自己的腿走自己的路，用自己的嘴唱自己的歌！不会写不要紧，能记住就妥，有教育意义就行！”我们一想，对！干脆用脑袋记。‖我们五个人里张德的记性最好，编完了，记的也差不多，大伙再一提头就妥了。就这样，我们编成了第一批作品。翻身年过的挺热闹，群众夸我们，说我们是“庄稼秀才”，“编的对心思”，由于群众鼓励，我们的劲儿也就更足了。‖土改胜利后，村里青年报名参军。贫农李义自愿报名，可他的妻子扯后腿。经过李义和妇女会向她做工作，她想通了，亲自送李义参了军。于是我们创作了小演唱《全家光荣》。这个节目小，可影响很大。李义的事迹传开了，青年们都要学习李义夫妻，结果全村有十四名青年参了军。李义还在几千人的大会上讲了话。一个人做什么比他做了对群众有益的事情更高兴呢！区委书记说我们参加了战斗，打了胜仗。我们真有点乐得睡不着。心里只是翻翻腾腾地想：这是共产党给我们安的翅膀。‖村里办冬学，我们几个二话没说，都参加了冬学，以后又学“速成识字法”。人经过难处，学习也用心，几个突击，我们把眼面前的字都捡起来了。这回心里更有底了。‖土改后，村里的生产高潮和政治运动一个跟着一个。一九五三年，农村阶级斗争很尖锐。一部分上中农明面上搞假互助组，暗地里雇工放贷，大搞个人发家致富，走上了资本主义道路。而一部分贫农由于劳力少，人口多，加上自然灾害，不得不把土改时刚分来的土地卖掉。一些富裕中农在互助组里，占尖取巧，排挤贫困户，把一些组搅得“春插夏散秋垮台”，抵制党的互助合作政策。就在这时，贫农董树方领着一伙无车无马的贫下中农成立了一个“穷棒子组”，他们听党的话，以艰苦奋斗的革命精神，战胜了一切困难，夺得了大丰收，在全村农民走向合作化的道路上，立起一面红旗！当时，党支部要我们把老董的事迹编出去。我们就及时编了二人表演唱《董老汉》。戏不大，作用不小，使贫下中农认清了一些资本主义自发倾向严重的富裕中农在互助组里耍的各种花招，纷纷提出坚决办好互助组。转年在党的领导下，成立了一个初级农业合作社。这以后，我们创作组更来劲了，配合阶级斗争和生产斗争又写了一些作品。我们配合互助合作运动，创作了《互助合作力量大》、《水流千里归大海》、《十夸合作社》等。在高级合作化运动中，编了歌剧《公社前夕》。这些节目在村里演出后，都受到群众的热烈欢迎。‖一九五六年，我们读了毛主席在《中国农村的社会主义高潮》一书里写的按语，心里更豁亮了。知道了我们农民虽然文化低，没有创作过，可只要在党的领导下，有贫下中农敢于革命的闯劲，也可以拿起笔来，把我们心里想的，嘴里说的，革命需要的，写出来，唱出来。这真叫“鸡毛飞上天”。‖争夺阵地的斗争‖一九六一年，我国经济遇到困难，地主、富农乘机活动起来。车仁久等几个地主、富农，在屯里设了五个黑“说书场”，大讲《施公案》、《济公传》……；富农张广福在地头唱起了《小王打鸟》、《劈山救母》、《大西厢》；地主子弟周凤俊唱《打牙牌》。地主富农的猖狂活动，使某些觉悟不高的贫农青年受了毒害。第四队会计段占民听书上了瘾，借了一本《绿牡丹》，放在抽屉里，写一会儿账，看一段。后来竟无心记账了，甚至把生产队的公款借给上中农去搞投机倒把活</w:t>
      </w:r>
      <w:r>
        <w:rPr>
          <w:rFonts w:hint="eastAsia"/>
        </w:rPr>
        <w:lastRenderedPageBreak/>
        <w:t>动。‖这只是文艺活动吗？不，这是阶级斗争。党支部书记向我们讲：“文艺，它是一杆枪。我们要放下，敌人就会抢过去向我们进攻。”同时党支部确定：加强文艺战线，整顿俱乐部组织。‖随着社会主义教育运动的深入开展，我们针对这些问题，在创作组内展开了大讨论。阶级斗争的警钟使我们每个成员头脑清醒起来。我们进一步理解了毛主席说的：“革命文化，对于人民大众，是革命的有力武器。”“在现在世界上，一切文化或文学艺术都是属于一定的阶级，属于一定的政治路线的。”这几句话含意深刻。许多党团员都激动地说：“敌人的枪还没放下，我们怎么能放下武器呢！”多年的创作实践告诉我们：一个创作组成员，只要他脑子里有“革命”，他的创作热情就会象一盆火，越烧越旺。这次活的教育，使我们增强了阶级斗争观念，创作活动又从一个新的起点上发展起来。‖但是，争夺阵地的斗争井不是一帆风顺的。舞台上的帝王将相、才子佳人被清除了，可在炕头上、地头上不仅有帝王将相、才子佳人的市场，还有牛鬼蛇神的活动空间。我们既然要搞兴无灭资，就必须对它们发起全面进攻。‖这时第二队发生了一场针锋相对的阵地争夺战。一天响午，摘掉右派帽子的赵光，又在生产队里讲起了《包公案》。这时，刚刚当上故事员的赵喜友走了进去。一看，一些老年人坐在炕上静听《狸猫换太子》。革命的斗争精神使他丢开了“讲不好”“张不开嘴”这一切顾虑，他就在东屋讲起了《杨子荣大摆百鸡宴》。他抬高了嗓门，打起了手势。革命英雄惊心动魄的斗争，抓住了听众，听书的越来越多。最后，《包公案》的听众只剩了两名，赵光也只好散了。‖随着一次又一次争夺阵地的斗争，使我们认识到，我们要争夺的阵地很广，由剧场到队部，由家庭到田间，所有这些群众进行生产劳动和休息的场所，都需要用我们的文艺去占领，因此，必须把书面创作和口头创作结合起来，把写、讲、演、唱、画各种形式有效地利用起来。‖阵地扩大了，参加创作的人员增多了，创作活动也空前活跃起米。各个角落都出现了一片写新、唱新、演新的沸腾景象。在家庭故事场里，在地头故事会上，不仅讲《红岩》，讲《烈火金刚》，讲《儿女风尘记》等长篇小说的选段，还自编了《一对红》、《模范老党员》、《不走回头路》等很多新故事。‖随着社会主义教育运动的深入开展，我们创作组用文艺作品与封建残余势力作斗争，也更加主动了。社员李春的妻子一贯迷信鬼神，一得病就说是“大仙附体”、“要出马”，不肯请大夫，结果被疾病折磨死了。我们抓住这个事实，创作了《迷信害人》《再不上当》《侯快腿出丑》等演唱材料，在旧历腊月二十二的晚上（旧俗送灶王的前一天），举办了一个破除迷信专题晚会。在演出中，社员王峰的妈妈，越看剧中的迷信婆越象自己，她看不下去，没等演完就跑回家去，烧了供奉多年的“胡黄二仙”、“眼光娘娘”的牌位。通过这场晚会，没等到腊月二十三，都提前“送”走了灶王，有力地打击了封建迷信的残余思想。‖一九六四年冬，常玉民、王雅彬等三对青年男女，结婚不要彩礼，新事新办。团支部、妇代会和文化室，给他们在剧场里举办了个热热闹闹的新式婚礼。我们创作组赶编了《喜事新办》《不要彩礼》等六、七个文艺节目，还有一些喜歌、喜联。举行典礼之后，业余剧团就地演出这些节目。参加婚礼的社员于文龙说：“我家去年办喜事，要象人家这样，那能搞得生活这样困难”。打这以后，谁家娶媳妇都找文化室。‖创作组不能改变颜色‖随着知识青年的返乡生产，我们的创作组增加了新的力量。我们在加强毛主席著作学习、促进创作队伍思想革命化中，又突出地注意抓活教材，进行思想教育。赵景太就是一例。‖赵景太，一九五七年高小毕业，他很热心于文艺创作，可是方向不明确。一九六○年，听说县里搞业余美术展览，他煞费苦心地画了一套《夜战马超》、《三战吕布》等三国人物画，跑了七十里，进城送画，因为内容不好，一幅也没选上。后来通</w:t>
      </w:r>
      <w:r>
        <w:rPr>
          <w:rFonts w:hint="eastAsia"/>
        </w:rPr>
        <w:lastRenderedPageBreak/>
        <w:t>过阶级教育，学习毛主席著作，他明确了什么应当成为青年的理想，什么是革命文艺的战斗任务。从一九六三年起，三年来，他配合本地火热的斗争，写了几十篇作品，起到了很好的宣传教育作用。有些作品在报刊上发表，他把稿酬的一半买了毛主席著作和报刊供大家学习，另一半买了纸张文具。他的进步受到老贫农的夸奖，受到青年的称赞。他两次当选为县的学习毛主席著作积极分子，今年又被选为大队的团总支书记。我们就把他当做样板，号召大家学习他那种为革命创作的思想，也吸取他过去的教训。‖创作组的成员思想觉悟提高了，生产劲头和创作热情也都向前迈了一大步。我们四十三个人当中，今年开春，就有近三十名被评为五好青年。我们大队是个风沙严重、十年九旱的地方，去年春天，眼看着有一百多晌地要种不上，全大队响应党支部的号召，展开了挑水保墒的斗争。我们创作组一面拿起扁担投入战斗，一面挤时间做好宣传鼓动。当时第五小队的困难最大，他们的地离水源三里多路，青年们为了抢种这块地，一天挑水十八趟，往返一百零八里。‖创作组员们在这些英勇的斗争中，见到好人好事不写出来，就觉得自己任务没完成。有时甚至不吃饭也要挤空把他们写到板报上，这样，我们的创作组既成了大小队文艺宣传活动的“总编辑部”，也成了自我教育的学校。就拿最近宣传老党员刘振才的情况来说吧，这位老党员今年六十二岁，解放以来，一直走在各项运动的前头，现在队里不让他再参加劳动，他不干。他说：“一个共产党员什么时候都不能忘了革命！”生产队拗不过他，只好分派他去看果树园子。他一到果园，不但看的好，还给生产队捡了很多粪，一开春还挑水在园子里种了七百多埯子窝瓜。春耕前，他到住在纳河的弟弟家去串门，听说那里的麦种、糜种好，就要了一些双粒糜子和克强麦，他怕自己带着误了农时，就提前邮了回来。回来之后队里表扬他，他说：“这是社员的本份，用不着表扬”，我们创作组及时创作了《千里背麦种》、《红管家》等作品，宣传他的共产主义思想。‖我们创作组，就是这样在党支部的领导下，坚持以毛泽东思想武装自己，在现实斗争和具体创作中锻炼提高，一步一步地发展起来的。‖编者的话‖毛主席说：“从来没有不经过打扫而自动去掉的灰尘。”在思想领域里，封建主义的东西、资本主义的东西也是一样，不经常打扫，它是不会自动退出的。只有用革命的、社会主义的文化艺术跟它较量。比过了它，胜过了它，革命的、转会主义的正气才会抬头，封建主义、资本主义的邪气才会压下去，无产阶级的文化阵地才会一天天扩大。‖八郎人民公社两家子生产大队创作组的同志，吕燕华同志，刘成义同志，正是在一定要占领无产阶级文化阵地的信念的鼓舞下，通过“比”来斗争的，在茶馆里比，在田头上比，在炕头上比，比的结果，破了封建主义、资本主义的东西，立了革命的、社会主义的东西。一旦占领了文化阵地，精神就变成了物质，“别看都是口头语，撒到地里变米粮”，正是具体的写照。‖让社会主义思想占领文化阵地，是一个艰巨而光荣的任务。看看人民群众的毅力和天才，可以确信这个阵地一定可以占领，并且会不断发展巩固下去。‖　　【日期】</w:t>
      </w:r>
    </w:p>
    <w:p w14:paraId="1A3BFA2E" w14:textId="77777777" w:rsidR="00886012" w:rsidRDefault="00886012" w:rsidP="00886012">
      <w:pPr>
        <w:rPr>
          <w:rFonts w:hint="eastAsia"/>
        </w:rPr>
      </w:pPr>
      <w:r>
        <w:rPr>
          <w:rFonts w:hint="eastAsia"/>
        </w:rPr>
        <w:t>‖【版面】第</w:t>
      </w:r>
      <w:r>
        <w:rPr>
          <w:rFonts w:hint="eastAsia"/>
        </w:rPr>
        <w:t>06</w:t>
      </w:r>
      <w:r>
        <w:rPr>
          <w:rFonts w:hint="eastAsia"/>
        </w:rPr>
        <w:t>版（）‖【标题】业余创作十八年‖【正文】业余创作十八年‖吉林省前郭尔罗斯蒙古族自治县‖八郎人民公社两家子生产大队业余创作组组长　赵景春‖“鸡毛飞上天”‖我们业余创作组已经建立十八年了。‖一九四七年，在党的领导下，斗倒了骑在我们头上的地主——台吉（蒙古贵族），这是我们穷苦农牧民天大的喜事。大伙都要办秧歌，热热闹闹地过个翻身年。可光有秧歌没有唱还显得不“火暴”，还不能说出心里话，唱吧，旧秧歌词净是“一进大门抬头观，观观财主的灯笼杆”那一套。不用说唱，一听就来火了，根本</w:t>
      </w:r>
      <w:r>
        <w:rPr>
          <w:rFonts w:hint="eastAsia"/>
        </w:rPr>
        <w:lastRenderedPageBreak/>
        <w:t>不能用。唱新的呢？还没有。穷哥们说：“咱自己编！”老支书也说：“景春，你找几个人编吧！”我虽然不知道“创作”这玩艺有多重分量，可也知道这东西不好整。不过我有股犟劲，就硬着头皮答应下来了。‖一找人，找了五个。可我们五个人，刘绍义是文盲，我只念了二年书，赵忠和张德念了三年，唐景山文化高才念四年。还找谁呢？穷哥们说我们就是“圣人”。一个字：“闯”！‖我们去找村文书要张纸，没想到这个“老秀才”说：“你们也想编词？骑老母猪要高粱叶子，瞧瞧你们的人马刀枪吧！真是癞蛤蟆想吃天鹅肉！”一瞅他那个样，我们转身就走了。‖夜晚，我们五个人围坐在一张小桌旁编唱词。编了一句：“大鼓一打响咕咚”，就难住了，七个字有四个字不会写。一碗灯油快熬干了，也没想出“鼓、响、咕咚”怎么写。后来大伙说想不起来就画个号顶着。还没编到十句，满篇纸净是“</w:t>
      </w:r>
      <w:r>
        <w:rPr>
          <w:rFonts w:hint="eastAsia"/>
        </w:rPr>
        <w:t>O</w:t>
      </w:r>
      <w:r>
        <w:rPr>
          <w:rFonts w:hint="eastAsia"/>
        </w:rPr>
        <w:t>”了。一宿功夫白费了。‖第二天，村文书看我们眼睛熬得通红，故意问：“编好了吧，拿给咱见识见识！”村文书讽刺，可老支书支持我们，他说：“景春，咱们要用自己的腿走自己的路，用自己的嘴唱自己的歌！不会写不要紧，能记住就妥，有教育意义就行！”我们一想，对！干脆用脑袋记。‖我们五个人里张德的记性最好，编完了，记的也差不多，大伙再一提头就妥了。就这样，我们编成了第一批作品。翻身年过的挺热闹，群众夸我们，说我们是“庄稼秀才”，“编的对心思”，由于群众鼓励，我们的劲儿也就更足了。‖土改胜利后，村里青年报名参军。贫农李义自愿报名，可他的妻子扯后腿。经过李义和妇女会向她做工作，她想通了，亲自送李义参了军。于是我们创作了小演唱《全家光荣》。这个节目小，可影响很大。李义的事迹传开了，青年们都要学习李义夫妻，结果全村有十四名青年参了军。李义还在几千人的大会上讲了话。一个人做什么比他做了对群众有益的事情更高兴呢！区委书记说我们参加了战斗，打了胜仗。我们真有点乐得睡不着。心里只是翻翻腾腾地想：这是共产党给我们安的翅膀。‖村里办冬学，我们几个二话没说，都参加了冬学，以后又学“速成识字法”。人经过难处，学习也用心，几个突击，我们把眼面前的字都捡起来了。这回心里更有底了。‖土改后，村里的生产高潮和政治运动一个跟着一个。一九五三年，农村阶级斗争很尖锐。一部分上中农明面上搞假互助组，暗地里雇工放贷，大搞个人发家致富，走上了资本主义道路。而一部分贫农由于劳力少，人口多，加上自然灾害，不得不把土改时刚分来的土地卖掉。一些富裕中农在互助组里，占尖取巧，排挤贫困户，把一些组搅得“春插夏散秋垮台”，抵制党的互助合作政策。就在这时，贫农董树方领着一伙无车无马的贫下中农成立了一个“穷棒子组”，他们听党的话，以艰苦奋斗的革命精神，战胜了一切困难，夺得了大丰收，在全村农民走向合作化的道路上，立起一面红旗！当时，党支部要我们把老董的事迹编出去。我们就及时编了二人表演唱《董老汉》。戏不大，作用不小，使贫下中农认清了一些资本主义自发倾向严重的富裕中农在互助组里耍的各种花招，纷纷提出坚决办好互助组。转年在党的领导下，成立了一个初级农业合作社。这以后，我们创作组更来劲了，配合阶级斗争和生产斗争又写了一些作品。我们配合互助合作运动，创作了《互助合作力量大》、《水流千里归大海》、《十夸合作社》等。在高级合作化运动中，编了歌剧《公社前夕》。这些节目在村里演出后，都受到群众的热烈欢迎。‖一九五六年，我们读了毛主席在《中国农村的社会主义高潮》一书里写的按语，心里更豁亮了。知道了我们农民虽然文化低，没有创作过，可只要在党的领导下，有贫下中农敢于革命的闯劲，也可以拿起笔来，把我们心里想的，嘴里说的，革命需要的，写出来，唱出来。这真叫“鸡毛飞上天”。‖争夺阵地的斗争‖一九六一年，我国经济遇到困难，地主、富农乘机活动起来。车仁久等几个地主、富农，在屯里设了五个黑“说书场”，大讲</w:t>
      </w:r>
      <w:r>
        <w:rPr>
          <w:rFonts w:hint="eastAsia"/>
        </w:rPr>
        <w:lastRenderedPageBreak/>
        <w:t>《施公案》、《济公传》……；富农张广福在地头唱起了《小王打鸟》、《劈山救母》、《大西厢》；地主子弟周凤俊唱《打牙牌》。地主富农的猖狂活动，使某些觉悟不高的贫农青年受了毒害。第四队会计段占民听书上了瘾，借了一本《绿牡丹》，放在抽屉里，写一会儿账，看一段。后来竟无心记账了，甚至把生产队的公款借给上中农去搞投机倒把活动。‖这只是文艺活动吗？不，这是阶级斗争。党支部书记向我们讲：“文艺，它是一杆枪。我们要放下，敌人就会抢过去向我们进攻。”同时党支部确定：加强文艺战线，整顿俱乐部组织。‖随着社会主义教育运动的深入开展，我们针对这些问题，在创作组内展开了大讨论。阶级斗争的警钟使我们每个成员头脑清醒起来。我们进一步理解了毛主席说的：“革命文化，对于人民大众，是革命的有力武器。”“在现在世界上，一切文化或文学艺术都是属于一定的阶级，属于一定的政治路线的。”这几句话含意深刻。许多党团员都激动地说：“敌人的枪还没放下，我们怎么能放下武器呢！”多年的创作实践告诉我们：一个创作组成员，只要他脑子里有“革命”，他的创作热情就会象一盆火，越烧越旺。这次活的教育，使我们增强了阶级斗争观念，创作活动又从一个新的起点上发展起来。‖但是，争夺阵地的斗争井不是一帆风顺的。舞台上的帝王将相、才子佳人被清除了，可在炕头上、地头上不仅有帝王将相、才子佳人的市场，还有牛鬼蛇神的活动空间。我们既然要搞兴无灭资，就必须对它们发起全面进攻。‖这时第二队发生了一场针锋相对的阵地争夺战。一天响午，摘掉右派帽子的赵光，又在生产队里讲起了《包公案》。这时，刚刚当上故事员的赵喜友走了进去。一看，一些老年人坐在炕上静听《狸猫换太子》。革命的斗争精神使他丢开了“讲不好”“张不开嘴”这一切顾虑，他就在东屋讲起了《杨子荣大摆百鸡宴》。他抬高了嗓门，打起了手势。革命英雄惊心动魄的斗争，抓住了听众，听书的越来越多。最后，《包公案》的听众只剩了两名，赵光也只好散了。‖随着一次又一次争夺阵地的斗争，使我们认识到，我们要争夺的阵地很广，由剧场到队部，由家庭到田间，所有这些群众进行生产劳动和休息的场所，都需要用我们的文艺去占领，因此，必须把书面创作和口头创作结合起来，把写、讲、演、唱、画各种形式有效地利用起来。‖阵地扩大了，参加创作的人员增多了，创作活动也空前活跃起米。各个角落都出现了一片写新、唱新、演新的沸腾景象。在家庭故事场里，在地头故事会上，不仅讲《红岩》，讲《烈火金刚》，讲《儿女风尘记》等长篇小说的选段，还自编了《一对红》、《模范老党员》、《不走回头路》等很多新故事。‖随着社会主义教育运动的深入开展，我们创作组用文艺作品与封建残余势力作斗争，也更加主动了。社员李春的妻子一贯迷信鬼神，一得病就说是“大仙附体”、“要出马”，不肯请大夫，结果被疾病折磨死了。我们抓住这个事实，创作了《迷信害人》《再不上当》《侯快腿出丑》等演唱材料，在旧历腊月二十二的晚上（旧俗送灶王的前一天），举办了一个破除迷信专题晚会。在演出中，社员王峰的妈妈，越看剧中的迷信婆越象自己，她看不下去，没等演完就跑回家去，烧了供奉多年的“胡黄二仙”、“眼光娘娘”的牌位。通过这场晚会，没等到腊月二十三，都提前“送”走了灶王，有力地打击了封建迷信的残余思想。‖一九六四年冬，常玉民、王雅彬等三对青年男女，结婚不要彩礼，新事新办。团支部、妇代会和文化室，给他们在剧场里举办了个热热闹闹的新式婚礼。我们创作组赶编了《喜事新办》《不要彩礼》等六、七个文艺节目，还有一些喜歌、喜联。举行典礼之后，业余剧团就地演出这些节目。参加婚礼的社员于文龙说：“我家去年办喜事，要象人家这样，那能搞得生活这样困难”。打这以后，谁家娶媳妇都找文化室。‖创作组不能改变颜色‖随着知识青年的返乡生产，我们的创作组增加了新的力量。我们在加强</w:t>
      </w:r>
      <w:r>
        <w:rPr>
          <w:rFonts w:hint="eastAsia"/>
        </w:rPr>
        <w:lastRenderedPageBreak/>
        <w:t>毛主席著作学习、促进创作队伍思想革命化中，又突出地注意抓活教材，进行思想教育。赵景太就是一例。‖赵景太，一九五七年高小毕业，他很热心于文艺创作，可是方向不明确。一九六○年，听说县里搞业余美术展览，他煞费苦心地画了一套《夜战马超》、《三战吕布》等三国人物画，跑了七十里，进城送画，因为内容不好，一幅也没选上。后来通过阶级教育，学习毛主席著作，他明确了什么应当成为青年的理想，什么是革命文艺的战斗任务。从一九六三年起，三年来，他配合本地火热的斗争，写了几十篇作品，起到了很好的宣传教育作用。有些作品在报刊上发表，他把稿酬的一半买了毛主席著作和报刊供大家学习，另一半买了纸张文具。他的进步受到老贫农的夸奖，受到青年的称赞。他两次当选为县的学习毛主席著作积极分子，今年又被选为大队的团总支书记。我们就把他当做样板，号召大家学习他那种为革命创作的思想，也吸取他过去的教训。‖创作组的成员思想觉悟提高了，生产劲头和创作热情也都向前迈了一大步。我们四十三个人当中，今年开春，就有近三十名被评为五好青年。我们大队是个风沙严重、十年九旱的地方，去年春天，眼看着有一百多晌地要种不上，全大队响应党支部的号召，展开了挑水保墒的斗争。我们创作组一面拿起扁担投入战斗，一面挤时间做好宣传鼓动。当时第五小队的困难最大，他们的地离水源三里多路，青年们为了抢种这块地，一天挑水十八趟，往返一百零八里。‖创作组员们在这些英勇的斗争中，见到好人好事不写出来，就觉得自己任务没完成。有时甚至不吃饭也要挤空把他们写到板报上，这样，我们的创作组既成了大小队文艺宣传活动的“总编辑部”，也成了自我教育的学校。就拿最近宣传老党员刘振才的情况来说吧，这位老党员今年六十二岁，解放以来，一直走在各项运动的前头，现在队里不让他再参加劳动，他不干。他说：“一个共产党员什么时候都不能忘了革命！”生产队拗不过他，只好分派他去看果树园子。他一到果园，不但看的好，还给生产队捡了很多粪，一开春还挑水在园子里种了七百多埯子窝瓜。春耕前，他到住在纳河的弟弟家去串门，听说那里的麦种、糜种好，就要了一些双粒糜子和克强麦，他怕自己带着误了农时，就提前邮了回来。回来之后队里表扬他，他说：“这是社员的本份，用不着表扬”，我们创作组及时创作了《千里背麦种》、《红管家》等作品，宣传他的共产主义思想。‖我们创作组，就是这样在党支部的领导下，坚持以毛泽东思想武装自己，在现实斗争和具体创作中锻炼提高，一步一步地发展起来的。‖编者的话‖毛主席说：“从来没有不经过打扫而自动去掉的灰尘。”在思想领域里，封建主义的东西、资本主义的东西也是一样，不经常打扫，它是不会自动退出的。只有用革命的、社会主义的文化艺术跟它较量。比过了它，胜过了它，革命的、转会主义的正气才会抬头，封建主义、资本主义的邪气才会压下去，无产阶级的文化阵地才会一天天扩大。‖八郎人民公社两家子生产大队创作组的同志，吕燕华同志，刘成义同志，正是在一定要占领无产阶级文化阵地的信念的鼓舞下，通过“比”来斗争的，在茶馆里比，在田头上比，在炕头上比，比的结果，破了封建主义、资本主义的东西，立了革命的、社会主义的东西。一旦占领了文化阵地，精神就变成了物质，“别看都是口头语，撒到地里变米粮”，正是具体的写照。‖让社会主义思想占领文化阵地，是一个艰巨而光荣的任务。看看人民群众的毅力和天才，可以确信这个阵地一定可以占领，并且会不断发展巩固下去。‖　　【日期】</w:t>
      </w:r>
    </w:p>
    <w:p w14:paraId="09F981F1" w14:textId="77777777" w:rsidR="00886012" w:rsidRDefault="00886012" w:rsidP="00886012">
      <w:pPr>
        <w:rPr>
          <w:rFonts w:hint="eastAsia"/>
        </w:rPr>
      </w:pPr>
      <w:r>
        <w:rPr>
          <w:rFonts w:hint="eastAsia"/>
        </w:rPr>
        <w:t>‖【版面】第</w:t>
      </w:r>
      <w:r>
        <w:rPr>
          <w:rFonts w:hint="eastAsia"/>
        </w:rPr>
        <w:t>03</w:t>
      </w:r>
      <w:r>
        <w:rPr>
          <w:rFonts w:hint="eastAsia"/>
        </w:rPr>
        <w:t>版（）‖【标题】海南岛上的大寨——记海南岛儋县石屋大队夺取粮林双丰收的斗争‖【正文】海南岛上的大寨‖——记海南岛儋县石屋大队夺取粮林双丰收的斗</w:t>
      </w:r>
      <w:r>
        <w:rPr>
          <w:rFonts w:hint="eastAsia"/>
        </w:rPr>
        <w:lastRenderedPageBreak/>
        <w:t>争‖儋县那大公社石屋大队，是我们国家“最南的大寨”。“大寨”遍全国，我国的农业战线同其他战线一样，一片兴旺气象。‖石屋大队的发展，跟其他大寨式单位同样，走过一段艰难、曲折的道路。‖七十三个上山垦殖的人，一下减少到十二个。为什么？因为没有把人们的头脑武装起来，没有突出政治。不久，上山垦殖的人骤增到一百三十个。为什么？党支部用总路线的精神武装了人们的头脑，突出了政治。‖用毛泽东思想统帅一切。在一切问题上突出政治。这就是石屋大队的基本经验。‖编者‖五指山下，北部湾边，海南岛儋县那大公社的石屋大队，山上长着大片热带经济林，山下是米粮川，林木中间又套种着四季常青的香茅、菠萝、南椰等等热带经济作物。陌生人很难料到，几年前这里的山，大部分还是瘴疠交侵、野兽聚居的荒山。一九五八年成立人民公社以后，一个只有一百零七户人家的石屋大队，以粮为纲发展热带经济林，没有花国家一个钱，依靠自己的双手、砍刀和镐，把荒山建设成了宝山。现在，这个大队被人们誉为我国“最南的大寨”。‖一九五八年以前，石屋年年需要国家供应粮食。成立公社以后，石屋人在八年间平均每户为国家提供了一万多斤粮食。到一九六五年年底，集体储备的粮食也有十一万多斤。一九五九年，石屋大队每个社员交售给国家的农、林、副产品只值一百多元，一九六四年已经上升到三百四十九元，一九六五年继续增加到三百七十多元。‖原来十分贫困的石屋，现在变得家大业大。到一九六四年，全队有集体财产一百二十多万元，并且有了拖拉机、汽车、打谷机和碾米机。‖解放前，石屋人住的是草寮，经常缺钱缺粮，现在家家户户住上了瓦房。百分之九十的社员有存款。‖学愚公，奋战燕子潭‖石屋人走的道路，是一条自力更生战胜困难的道路。一九五九年，刚刚实现公社化后的石屋人，下决心要改变生产的落后面貌。但是天不作美，来了一场大旱，十一个月没下过一场透雨。五六十年没有断流的山溪断流了，长年积水的湖洋田裂了缝，旱作物枯死，水稻严重失收，社员生活发生了困难。两条道路摆在石屋人面前：是逃荒、等待国家救济，还是自己动手，生产自救？‖党支部书记胡松说得好：“困难有天大，我们的志气就比天还大。革命者就是要在最困难的时候站起来走路。”经过讨论，石屋人选择了后一条路。他们一边在旱裂的水田种甘薯，一边上山开荒种木薯。一九五九年十月三日，由胡松带领的开荒队，上了全大队最大的一座山——燕子潭。燕子潭的老林里，响起了长砍刀、开山斧的声音。第一天，人们有说有笑，好不热闹。但是第二天，有人就叫起苦来。这里树大根深，有两个人抱不拢的枫树，有根部特别发达的老榕树，有密密丛丛的荆棘和山藤。用简陋的刀斧对付这些树，自然非常吃力，几乎所有开山的人手上都磨起了血泡，脚上腿上血痕斑斑。有人动摇了，说：“国营农场有拖拉机和炸药，才能开山，我们一把刀一把斧能成吗？”于是，有的人找个借口回家，有的人干脆说不干了。不到几天，跟胡松上山的七十三个人就只剩下了十二人。初战失利了。‖党支部总结了教训，从阶级教育和革命传统教育入手，重整旗鼓。在党支部会上、团支部会上、社员代表大会上，人们拿总路线的精神检查自己，拿愚公精神对比自己。越讨论心里越亮，劲头越足。他们说：穷人有志气，一定要自己动手，克服困难。不开好山，就不下山。开山的队伍第二次上了山，这回不是十二人，也不是七十三人，而是一百三十人。这支经过阶级教育的开山队伍，经受住种种困难的考验。他们吃在荒山，住在荒山，冬夜没有被子盖，就升起篝火取暖；毒蛇、蜈蚣、毒毛虫等随时可能伤人，但是人们想出各种办法同它们进行斗争。燕子潭一带是解放前琼崖纵队活动的地区，胡松曾经为游击队送信躲避敌人追捕进过燕子潭。因此，在困难的时候，胡松就用战争岁月里的英雄事迹，来激励自己和同伴。‖石屋人就这样接受磨炼，把一百一十多座荒山开垦出来，种上</w:t>
      </w:r>
      <w:r>
        <w:rPr>
          <w:rFonts w:hint="eastAsia"/>
        </w:rPr>
        <w:lastRenderedPageBreak/>
        <w:t>木薯。到一九六○年，粮食获得大丰收。‖向前看，发展橡胶林‖一九六一年，石屋人在医好灾荒创伤以后，继续探索前进的道路。这时，新垦的荒山上木薯收获了，沟底扩大了约占总耕地面积五分之一的水田和坡地，种的粮食也丰收了。全大队粮食已经自给有余。广大社员议论的问题是：大片新垦的山地今后如何经营？是安于现状，吃饱就算呢？还是发展经济林木，实行多种经营？‖多数社员都主张长远建设，发展经济林木，特别是发展国家需要的橡胶林。有些上中农社员却打小算盘，主张木薯收后全部种香茅；这样一年最少也有十几万元的收入。过了两年地薄不能种了再撂荒。他们认为：种植橡胶树，每亩投资几十元，七八年后才有收益，不合算。甚至有的人说，百年大计是空话，眼前收入才是实。当时两种看法争论得很厉害。‖贫农下中农社员反对单顾眼前利益的想法，主张既照顾眼前又兼顾长远建设。他们说：种橡胶树虽然收益迟，但能收三四十年，种了它是为建立牢固的集体经济打下根基，更重要的是国家需要橡胶；如果全部种香茅，山上水土不能保持，将来山上荒了，山下泥土压了田，那损失才大哩！‖经充分讨论，明辨是非，最后社员一致决定：宁可眼下多吃点苦，少分几个钱，也要为国家和集体作出更大的贡献。‖发展方向明确了。但是，种橡胶树的种苗需要大批资金，缺少资金怎么办？党支部找群众商量，大家认为不能向国家贷款，应该发扬开山时期的自力更生精神，自己采种，自己育苗。党支部采纳这个意见。于是，在石屋人的辛勤抚育下，大批橡胶树的种苗育成了。造林队伍再次上山，在骄阳下，他们光着膀子挖树穴；在大雨中，他们浑身淌着雨水栽种；刮起了台风，不少人在风还没有全停的时候就上山护苗。年近半百的老生产队长邱运，身体不好，还坚决搬到林里去住，看守着新造的橡胶林。‖石屋人还巧妙地综合利用土地，实行多种作物的间作、套作，在林木中间种香茅、菠萝、玉米、芝麻等。胶林在幼林时期，需要抚育管理，间种农作物以后，通过经常的翻耕、松土和除草等活动，也有利于幼林的成长。一九六一年，全大队在热带经济林中间种粮食作物三千二百亩，收获粮食九十多万斤。在最初的几年，橡胶林每亩投资四十元，但是三年间幼林间作的收入每亩就达五十多元。‖抓基建，粮食大增产‖有了粮食才能发展热带经济林。石屋大队的新胶林就是在战胜灾荒，解决了粮食问题的基础上迅速发展起来的。新胶林长成了，石屋人又集中力量解决粮食的稳产高产问题。一九六三年冬天起，石屋人就抽调适当的劳动力，进行农田基本建设。他们挖了三万个土石方，修了九公里长的大渠，引水灌田，使原来占稻田总数百分之六十的“望天田”能够自流灌溉。他们还挖了一百多条总长一万多米的排水沟，降低地下水位，改造低产的湖洋田。原来五百多亩一年只能一收的低产稻田，现在百分之九十种了双季稻。加上采用其它增产措施，这几年，石屋大队的水稻产量迅速提高。一九五七年平均亩产四百三十六斤，一九六四年增加到七百三十八斤，一九六五年达到八百多斤。林粮双丰收的事实，教育了原来不同意种橡胶林的人。现在他们说：亏得党支部的舵掌得稳，不然对国家拿不出这大的贡献，自己的收入也不能增加这么快！‖石屋人要求自己不断革命，不断地为国家的建设事业作出最大的贡献。同时，他们也处处帮助兄弟社队。兄弟社队遭灾了，石屋人主动把自己的储备粮送到受灾的阶级兄弟手里。公社办的油棕农场经营单一，收入少。他们知道了，就派人前去进行技术指导，使这个农场一九六五年收入有了显著增加。‖邻近的侨南大队是海南岛多种经营的一面红旗，家底比石屋厚，有些工作比石屋做得细致。石屋人不仅虚心向他们学习，而且也还帮助侨南更快地进步。侨南的旱稻产量低，石屋就把自己最好的旱稻良种支援了侨南。侨南的老热带经济林木比石屋多，劳力紧张，石屋就把自己的先进管理经验介绍给侨南。‖有人说：石屋人傻，明看别</w:t>
      </w:r>
      <w:r>
        <w:rPr>
          <w:rFonts w:hint="eastAsia"/>
        </w:rPr>
        <w:lastRenderedPageBreak/>
        <w:t>人要超过自己了，还尽心帮助别人。石屋人却说：能帮助别人对国家的社会主义建设作出更大的贡献，这正是我们的理想。‖新华社记者　徐士杰　邢增干（附图片）‖过去带领社员开山劈岭的石屋大队党支部书记胡松（左），又和社员一起开挖灌渠，把水引上山坡，迎接今年大生产。‖新华社记者　何国正摄‖　　【日期】</w:t>
      </w:r>
    </w:p>
    <w:p w14:paraId="43FABC1D" w14:textId="77777777" w:rsidR="00886012" w:rsidRDefault="00886012" w:rsidP="00886012">
      <w:pPr>
        <w:rPr>
          <w:rFonts w:hint="eastAsia"/>
        </w:rPr>
      </w:pPr>
      <w:r>
        <w:rPr>
          <w:rFonts w:hint="eastAsia"/>
        </w:rPr>
        <w:t>‖【版面】第</w:t>
      </w:r>
      <w:r>
        <w:rPr>
          <w:rFonts w:hint="eastAsia"/>
        </w:rPr>
        <w:t>05</w:t>
      </w:r>
      <w:r>
        <w:rPr>
          <w:rFonts w:hint="eastAsia"/>
        </w:rPr>
        <w:t>版（）‖【标题】毛主席怎样说的，焦裕禄同志就怎样做‖【正文】毛主席怎样说的，焦裕禄同志就怎样做‖——从焦裕禄同志起草的文件和讲话中看他是如何活学活用毛泽东思想的‖新华社编者按：本社最近接到许多读者来信，要求介绍焦裕禄同志生前在实际工作中如何按照毛泽东思想，指导工作的情况。为了满足读者的要求，我们从焦裕禄同志的讲话稿和起草的文件、批语以及他主持起草的文件中，摘录了一些材料，发表出来。这些材料，虽然只是目前能够找到的焦裕禄同志工作记录的一部分，但它是焦裕禄同志活学活用毛泽东思想，指导工作的一个重要见证。‖为了便于读者阅读，我们把这些材料分成几个问题，并在每个问题的前面，摘引毛主席有关语录，使大家可以更好的了解焦裕禄同志是如何按照毛主席的指示来做工作的。以阶级斗争为纲开展生产革命‖毛主席语录‖“谁是我们的敌人？谁是我们的朋友？这个问题是革命的首要问题。”“我们的革命要有不领错路和一定成功的把握，不可不注意团结我们的真正的朋友，以攻击我们的真正的敌人。”‖“在我国，虽然社会主义改造，在所有制方面说来，已经基本完成，革命时期的大规模的急风暴雨式的群众阶级斗争已经基本结束，但是，被推翻的地主买办阶级的残余还是存在，资产阶级还是存在，小资产阶级刚刚在改造。阶级斗争并没有结束。无产阶级和资产阶级之间的阶级斗争，各派政治力量之间的阶级斗争，无产阶级和资产阶级之间在意识形态方面的阶级斗争，还是长时期的，曲折的，有时甚至是很激烈的。”‖在抓阶级斗争这个问题上，焦裕禄同志正是按照毛主席的指示办事的。‖一九六三年八月十二日，兰考县委召开一次公社党委书记紧急会议，焦裕禄同志在总结报告中谈到领导问题时说：‖“指导思想必须明确，在阶级斗争的基础上，搞生产斗争。”‖“进一步明确指导思想和工作方法：（一）抓政治、抓政策、抓活的思想教育。活的思想教育主要抓好坏两头，以抓好的为主，适当抓坏的进行对比，对于先进经验和典型事迹，县委和公社党委要拿出些材料进行传播。（二）抓阶级教育、阶级斗争和抓阶级路线，这是各项工作的根本所在。为了教育干部，提高阶级觉悟，县委准备总结印发一些这方面的典型材料。（三）公社书记带头深入重点，蹲下来总结经验，特别是贯彻阶级路线的材料，用本社、本队的活材料，来教育提高党员、干部的阶级觉悟。教育党员干部认识到，不论在任何时候和任何情况下，都不能忘掉阶级和阶级斗争，时时事事都要贯彻阶级路线，都要依靠贫下中农。（四）贯彻阶级路线，必须加强对敌人的管制。……”‖“所有农村干部，必须贯彻阶级路线，和贫下中农交知心朋友，关心贫下中农，依靠贫下中农。下乡工作首先到贫下中农家里看看问问，了解贫下中农生产、生活的困难和意见。每次会议都要讲五条：①讲阶级、阶级矛盾和阶级斗争，②贯彻阶级路线，依靠贫下中农……”‖×　×　×‖一九六三年十一月七日，县委召开四级干部会，安排冬春季生产救灾工作，组织群众继续向三害进军。焦裕禄同志主张以阶级斗争为纲，发动到会同志大揭生产救灾方面的阶级斗争的盖子，带着问题学习毛主席著作，开展大辩论，进一步明确方向道路。焦裕禄同志在这个会上说：‖“我们不能在政治上生锈，不能只抓生产救灾，不抓阶级斗争，不能只抓粮、棉、油，不抓敌、我、友”。‖×　×　×‖一九六四年一月七日他在《介绍一个一季翻身全面发展的生产大队》一文中写</w:t>
      </w:r>
      <w:r>
        <w:rPr>
          <w:rFonts w:hint="eastAsia"/>
        </w:rPr>
        <w:lastRenderedPageBreak/>
        <w:t>道：‖“这个大队（按指老韩陵大队）为什么起了这么大的变化呢？主要是一年来在上级党委的领导下，认真开展了社会主义教育，贯彻了阶级路线，依靠了贫下中农，加强了党的领导，坚持了政治挂帅，……从此我们得出一条结论，生产是革命，要革生产的命，必须先革思想的命，有了一定物质基础，思想能变一切，什么样的思想，就做出什么样的结果。一种思想是：在一定的物质条件下，坚持阶级路线，充分发动群众，敢想敢干和科学实验相结合，就能发挥巨大的力量，很快改变落后面貌；另一种思想是：没有认真学习和贯彻毛主席关于阶级斗争、生产斗争、科学实验三项伟大革命的指示，思想落后于形势，工作落后于实际，看不到有利形势，看不到恢复发展生产的潜力，看不到群众要求改变面貌的积极性，工作中顾虑重重，小手小脚。抓不住阶级斗争这条纲，不能够贯彻阶级路线，充分发动群众，虽然有了一定的物质基础，或者原来的基础就较好，也会使生产下降，社员生活降低，增加国家的困难。这就是两种思想两种结果的对比，值得所有领导干部深思熟虑。”‖在困难面前逞英雄　同困难作斗争‖毛主席语录‖“我们的同志在困难的时候，要看到成绩，要看到光明，要提高我们的勇气。”‖“下定决心，不怕牺牲，排除万难，去争取胜利。”‖“什么叫工作，工作就是斗争。那些地方有困难、有问题，需要我们去解决。我们是为着解决困难去工作、去斗争的。越是困难的地方越是要去，这才是好同志。”‖焦裕禄同志正是按照毛主席的教导对待困难的。他不仅自己身体力行，也引导、教育干部和鼓励、组织广大群众按照毛主席的指示去办。‖一九六三年六月十日，焦裕禄同志在县委召开的三级干部会上讲道：‖“通过社会主义教育和防汛排涝斗争，老灾区在党的领导下，出现了不少能顶住困难，战胜困难，发展生产的英雄好汉。……从以上实例可以看出，事在人为，路总是人走出来的，困难总是要人去克服的。困难能当做动力，困难能促使人向自然革命。同样条件的生产队，或者条件更差的生产队，为什么有的能搞的很好呢？关键问题是他们能在党的领导下，高举三面红旗，认真的贯彻了阶级路线，群众路线，有克服困难的毅力，有改变落后面貌的英雄气概。”‖×　×　×‖一九六三年九月二十六日，焦裕禄在《穷棒子精神万岁》一文中写道：‖“我县连续遭灾，有很多生产队在生产、生活上都存在着很大的困难；困难主要表现在穷上。毛主席说：穷则思变，要干，要革命。有了困难只要去斗争，去克服，困难只会减少不会增加。克服一分困难，就是一分胜利。要克服困难，必须不怕困难，必须鼓足干劲，用革命的精神，象石寨这样的生产队的精神，各地都有，要抓住典型，总结一批克服困难的先进队，树立旗帜，鼓舞胜利信心。”‖×　×　×‖一九六三年十一月七日，兰考县委为了安排冬春季的生产救灾工作，组织群众继续向“三害”进军，召开一次四级干部大会，焦裕禄同志在这次大会上说“我们这次大会，必须按照毛主席指示，把党员和干部的革命精神振作起来，敢于迎着困难，战斗着过去，那么，我们今冬明春的生产救灾和除‘三害’斗争就好办了。”‖他接着说：‖“今年秋季咱县虽遭受了严重的涝灾，给我们的工作增加了很大困难，但是，我们在困难的时候要看到光明，我们的有利条件很多，有党中央和毛主席的领导，有三十六万勤劳勇敢的人民，集体经济更加巩固，有了一批抗灾斗争的好榜样。还有，我们是老灾区，干部、群众都有抗灾救灾的经验……只要我们充分发挥人的积极因素，再大的困难也能克服。”‖会上，他严肃批评了一些同志的畏难情绪，他说：‖“对待困难有两种态度，一种是站起来，斗争过去，越是困难越往前闯，把困难当成前进的动力，克服一个困难，就是一个胜利。这样的同志才是好同志。另一种是困难压头，悲观失望，只看到困难的一面，看不到有利条件的一面，他们不相信党，不相信群众，不相信集体经济，干起工作来没有劲头。”“怕困难，怕</w:t>
      </w:r>
      <w:r>
        <w:rPr>
          <w:rFonts w:hint="eastAsia"/>
        </w:rPr>
        <w:lastRenderedPageBreak/>
        <w:t>革命，不敢斗争，不敢胜利，不是战斗着过去，而是得过且过，这是缺乏无产阶级坚定性的表现。一个共产党员有这种思想，那是可耻的”。‖他还批评了一些人的中游思想。他说：‖“有的人说什么‘上游太辛苦，下游打屁股，中游最幸福。’说什么‘表扬不表扬没关系，只要不批评就是福气。’脑中存在着很多怕字，怕艰苦，怕加班，怕紧张，怕运动，怕犯错误，做起工作来平平静静，不愿动脑筋，不愿动手，不愿学习，重要的会议也不记笔记。对下情只是一知半解，或者只知不解，或者不知不解，人云亦云，信假为真，没有肯定的结论，回答问题总是估计、大概、差不多、没有把握。这是干革命吗？不，这不是干革命，这是混革命。”‖坚持集体道路　自力更生‖毛主席语录‖“我们的方针要放在什么基点上？放在自己力量的基点上，叫做自力更生。”“我们是主张自力更生的。我们希望有外援，但是我们不能依赖它，我们依靠自己的努力，依靠全体军民的创造力。”‖“一切劳动农民，不论是那个阶层，除了组织起来集体生产，是无法抵抗灾荒的。”‖焦裕禄同志坚决按照毛主席的思想办事，领导兰考人民，依靠集体力量，自力更生，同“三害”作斗争，迅速改变了兰考的面貌。‖一九六三年十月一日，焦裕禄同志在关于大搞耕畜饲草的一个好典型的报告上批道：‖“目前在大搞饲草中，也存在两种思想、两条道路的斗争：一条是象毛古大队东、西毛古两村那样思想明确，道路对头，坚持自力更生，坚持政治挂帅，合理组织劳力，合理解决报酬，坚持贯彻阶级路线，大搞群众运动，层层有专人抓，抓的紧，连续抓，一抓到底，结果变缺草为余草，这样做不但解决了饲草问题，也通过大贮饲草，对社员进行了一次发奋图强，自力更生，热爱集体、依靠集体、生产自救的教育，进一步提高了群众觉悟，进一步巩固了集体经济，给今后工作打下了思想基础。这是一条社会主义的生产救灾道路。但是从当前的情况看来，并不是所有的公社、大队、生产队的干部，都明确了这条道路的。据我们所知，少数公社、大队、生产队的干部还没有认真总结几年来由于缺草，造成耕畜死亡给农业生产带来严重困难的教训。对如何解决耕畜饲草的方针，道路不明确，缺乏自力更生、发奋图强的‘穷棒子’精神，没有认真贯彻阶级路线，大搞群众运动，因而信心不高，决心不大，行动不快，有的甚至对缺草情况，心中无数，走着说着，或单纯依靠国家救济和外地支援。这是一条错误的道路。”‖×　×　×‖一九六三年十月三日，县委办公室的同志写一个自力更生，两眼向下，依靠群众，种好小麦的典型调查，他在这个调查材料上批道：‖“我县部分生产大队和生产队，连年受灾，困难较大，今年又遭受了比前二年更大的水灾，用什么思想？走什么道路？来克服困难，战胜灾荒，是摆在我们面前的原则性的方针道路问题，这只有两条道路：一条是依靠集体经济，依靠贫下中农，在党的领导下发奋图强，自力更生，发扬革命的英雄主义，发扬‘穷棒子’精神，找出受灾的原因，实事求是的制定克服困难的具体措施，带领群众鼓足干劲，向困难做顽强不屈的斗争，就没有克服不了的困难。另一条是在困难面前缺乏信心，缺乏‘穷棒子’精神和革命的干劲，单纯依靠国家救济和外地支援，……结果不但困难不能克服，更重要的是把人的思想搞坏了。困难就越来越克服不了。红庙公社双杨树村，对于如何种好今年的小麦，开始也是存在两种思想、两条道路的尖锐斗争的，但由于他们坚持贯彻了阶级路线，依靠人民公社的集体力量，将困难和解决困难的道路摆出来叫群众选择，经过群众反复讨论，第二条道路是行不通的，只有走第一条道路才是根本办法。……我们的群众经过党的长期教育，觉悟是高的，对如何战胜灾荒也是有丰富经验的，只要坚决的依靠群众，发动群众，办法是无穷的，任何困难也是可以克服的。”‖×　×　×‖一九六三年九月二十六日，他在《穷棒子精神万岁》一文中写道：“张君墓公社大王庄大队石寨生产队，是一个三季</w:t>
      </w:r>
      <w:r>
        <w:rPr>
          <w:rFonts w:hint="eastAsia"/>
        </w:rPr>
        <w:lastRenderedPageBreak/>
        <w:t>遭灾的特重灾队，今年计划种二百亩小麦，共计二头牲口，还有一头因伤残不能用，能用的只有一头，要按时种上小麦，确实困难是很大的。怎么办？有两条道路，一条是人力拉犁、翻地，代替畜力，发奋图强，自己动手，种好小麦；另一条是依靠拖拉机，依靠政府贷款买牲口，依靠外队去支援，经过查算对比，他们选择了前者——走自力更生的道路，放弃了后者——依靠等待的道路，其结果，经过十来天的大干，全队的二百亩秋地，已经基本犁完耙好，按时种好小麦，已经不成问题了。石寨生产队的干部和社员这种发奋图强，不怕困难，艰苦奋斗，自力更生，克服困难的顽强精神，是可佳的，是应该表扬的，是值得学习的。”‖×　×　×‖一九六三年九月二十八日，红庙公社葡萄架大队坝子生产队共产党员鲁东德将社员经过新、旧社会回忆对比，纷纷要求自力更生、多打粮食，支援国家建设，支援城市，支援灾区一事写信告诉县委，焦裕禄同志接信后，就替县委起草一份关于在全县范围内讨论鲁东德同志给县委一封来信的通知，他在通知中写道：‖“这个大队是红庙公社连续遭灾几年的重灾大队。坝子生产队也是连年依靠国家救济。这个村庄因地势洼连年遭受水灾，村庄已全部毁灭，全村社员已全部搬到大堤上居住，可见他们的困难是很大的。今年虽然遭受了比前二年更加严重的自然灾害，但他们在党的领导和国家支持下发奋图强，自力更生，依靠贫下中农，依靠集体经济，发扬了‘穷棒子’精神，以顽强的革命意志，战胜了牲口缺草，盐碱地不好捉苗，以及麦秋两季严重的水涝灾害，夺取了较好的收成。县委要求所有灾队都要学习坝子生产队发奋图强，自力更生的‘穷棒子’精神，鼓足干劲，收好小秋，种好小麦，下决心尽快摘掉灾队帽子。”‖调查研究　从群众中来　到群众中去‖毛主席语录‖“没有调查就没有发言权”。‖“你对于那个问题不能解决么？那末，你就去调查那个问题的现状和它的历史吧！你完完全全调查明白了，你对那个问题就有解决的办法了。”‖“我们共产党人无论进行何项工作，有两个方法是必须采用的，一是一般和个别相结合，二是领导和群众相结合。”‖“从群众中集中起来又到群众中坚持下去，以形成正确的领导意见，这是基本的领导方法。”‖毛主席关于调查研究，实事求是，从群众中来，到群众中去的指示，贯彻在焦裕禄同志的工作中。‖焦裕禄同志是一九六二年冬到兰考不久，就去韩陵公社做调查研究，根据调查所见，十二月十七日便向县委写了一份关于巩固集体经济发展农业生产的调查报告。他在报告中，对当时形势、集体经济状况、各阶层思想动向作了分析，同时，对下一步工作提出了这样的建议：‖“目前运动中的主要危险是思想上的急躁情绪和工作作风上的大嗡大轰。这主要表现有些同志在运动中不从群众觉悟水平出发，不根据群众要求入手，不根据每个生产队的不同情况进行工作，而是死搬方案，死套步骤，死扣时间；在教育群众方面，不善于和风细雨，而喜欢倾盆大雨，将各种文件一下子讲完，使群众‘填鸭式’地接受；在方法上只喜欢开大会，不喜欢小会座谈，只习惯先生讲，不习惯根据巩固集体的目的要求，将问题提出来共同商量，引导群众查算对比，自我教育，将群众的水平提高到党的政策水平上来。……这样做法如不立即纠正，势必将运动搞成形式主义，走过场，走弯路。应该教育干部，发扬土改时艰苦深入的优良作风，真正地深入下去，深入到牛屋、饭场，深入到每家每户，了解情况，听取反映，宣传政策，逐户逐人地进行思想发动，进行社会主义教育。”县委认为焦裕禄同志的意见是正确的，及时批转了这一报告。‖×　×　×‖一九六三年六月，南彰公社党委发现种子没有保管好，向县委写一个检查报告。焦裕禄同志便起草一个通报，通过这件事来说明调查研究的重要。他写道：‖“从此报告中可以看出任何工作不做深入的调查研究，照例要汇报，照抄下面报来的数字，是害人不轻的。请各公社党委，大队党支部读一读南彰的报告，从中</w:t>
      </w:r>
      <w:r>
        <w:rPr>
          <w:rFonts w:hint="eastAsia"/>
        </w:rPr>
        <w:lastRenderedPageBreak/>
        <w:t>吸取有益的教训。”‖×　×　×‖一九六三年三月十二日，焦裕禄同志在县委扩大会议上对制定生产规划问题提了一个书面意见，他写道：‖“我认为，制定生产规划是个群众运动，必须宣传政策、发动群众、做出样板、推动全面、组织检查、抓住典范、开现场会、及时传播经验，才能做好。……这项工作，是一个非常复杂、非常细致的群众运动，那种只队委会提出意见，形式主义地召开社员会通过，或几个干部想一下，上交了事，都是形式主义的，必须加以纠正。”‖×　×　×‖焦裕禄同志为了改变兰考面貌，于一九六三年春天便带领由一百多名干部、老农、技术员组成的调查队，在全县展开了追洪水、查风口、探流沙的调查研究工作。调查结束后，在焦裕禄同志主持下，县委拟出了“关于治沙、治碱、治水三、五年的初步设想草案”。在写这份文件的时候，焦裕禄同志特别强调，在除“三害”中一定要坚持群众路线的工作方法。根据焦裕禄同志的意见，县委的这份文件中写道：‖“对全县所有的沙、碱、内涝面积、及其分布情况，对农作物危害的程度，都要全面的进行实地勘查，……绘出分级分期治理的图样。实现了一年的计划我们有什么变化，实现了二年的计划我们有什么变化，实现了三、五年的计划我们又有什么变化。一年一年的、一件一件的让群众讨论，把群众分散的不系统的意见集中起来，加以整理坚持下去，再集中起来，并坚持下去，在群众中无限循环，真正做到政策来于群众，理论来于实践，我们的计划才能变成群众的行动，才有实现的可能。因此，生产队的计划必须经过社员大会讨论通过，大队批准；大队的计划必须经过大队社员代表大会讨论通过，公社批准；公社的计划必须通过公社社员代表大会讨论通过，报县批准。这样做看来是形式，事实是发动，看来很慢，其实很快，也是我们对工作严肃负责的态度，也是群众路线的工作方法，也是发动群众的过程，也是教育的过程……。”‖“治沙、治碱、治水工作，既是专业工作、技术工作、经济工作，又是群众工作、也是政治工作，一定要有广大群众参加，没有群众参加不可能搞好。要把党的领导和群众路线结合起来，把政治挂帅和经济措施结合起来，要把群众的当前利益和长远利益结合起来，教育群众不要因为贪图眼前利益去破坏长远利益，这样才能办的好……。”‖这个草案拟出以后，焦裕禄同志又在这个文件上批道：‖“我建议这个文件铅印一千——一千五百份，发给党的支部书记以上的干部每人一份，号召他们学习，并出谋献计，为此立功。这个文件今后要在各种会议上讲，如党代会、人代会、劳模会、各种干部会，也是党课、团课的辅助材料。”‖重视群众利益　关心群众生活‖毛主席语录‖“全心全意地为人民服务，一刻也不脱离群众；一切从人民的利益出发，而不是从个人或小集团的利益出发；向人民负责和向党的领导机关负责的一致性；这些就是我们的出发点。”‖“群众生产，群众利益，群众经验，群众情绪，这些都是领导干部们应时刻注意的。”‖“我们应该深刻地注意群众生活的问题，从土地、劳动问题，到柴米油盐问题。……一切这些群众生活上的问题，都应该把它提到自己的议事日程上。”‖焦裕禄同志模范地执行了毛主席的指示。一心一意为人民服务，处处以人民的利益为重，念念不忘发展集体生产，时刻关心群众的利益和生活。他这样严格要求自己，也严格要求全县干部。‖一九六三年二月二十八日，焦裕禄同志在城关区委的一份报告上写道：‖“我们的共产党员、人民的干部，是为人民服务的，是人民的勤务员，应该拥护什么，反对什么？那些事应该带头？那些事不应该带头？有了错误采取什么态度是正确的？什么态度是错误的？通过这次讨论，使党员干部分清什么是共产主义思想？什么是资本主义思想、封建主义思想？进一步提高共产主义觉悟，分清香臭，树立共产主义风格，并勇于向那些违犯党的纪律、违犯政府法令、违反共产主义道德的行为作坚决的斗争。”‖×　×　×‖一九六三年一月八日，焦裕禄同志为县委</w:t>
      </w:r>
      <w:r>
        <w:rPr>
          <w:rFonts w:hint="eastAsia"/>
        </w:rPr>
        <w:lastRenderedPageBreak/>
        <w:t>起草的“关于鼓足干劲搞好生产做好工作勤俭过春节的通知”中写道：‖“新年已过，春节将到，……在大好形势下，全县人民想过一个快乐年，这是可以理解的，但必须加强党的领导，既要使群众欢欢乐乐，心情舒畅过好春节，又要勤俭节约防止浪费。必须了解我县形势是有很大好转，但生产、生活上还有很大困难，还有灾区。我们必须贯彻中央和毛主席提出的勤俭建国、勤俭办社、勤俭持家、勤俭办一切事业的方针，不论公家和私人都不要浪费一文钱，可以不用的钱坚持不用，应花的尽量少花，可以不办的事情坚持不办，一切从生产出发，从节约出发。”‖×　×　×‖一九六三年一月四日，焦裕禄在转发县委检查组对于三义寨公社西八生产队年终分配情况的检查报告中写道：‖“农民以种地为本，全家吃喝依靠集体劳动的收入。……如果社员对收入支出、库存不摸底，怎么不影响社员的集体生产积极性呢？”‖“……要求全党抓好分配，希望各区委、公社党委要下决心搞，检查运动时，首先检查分配搞了没有，有什么表现，有什么结果，有什么经验，再检查其他问题。因为这是……运动的落脚点。……”‖×　×　×‖一九六三年九月十二日，焦裕禄同志在起草兰考县委关于种好小麦的紧急指示中写道：‖“今秋因灾减产，种好小麦是群众的迫切要求，是九、十月一切工作的中心，是搞好今冬明春生产救灾工作的中心环节。小麦种好了，群众就有了盼头，人心就稳定了，就给生产救灾打下了基础，就能够争取今冬明春工作的主动，就能够更好更快地实现‘除三害’规划。如果小麦种不上或种不好，就会使灾荒延续下去，困难越来越大。谁看不到这一点或者虽然看到了，抓不住，或者虽然抓了，但没有抓深，决心不大，行动不快，就会使工作被动，以致在工作上犯严重的错误。”‖×　×　×‖一九六三年十月十七日，焦裕禄同志在为县委起草的关于认真发动群众开展一次耕畜安全过冬大检查的通知中，强调了保护耕畜对搞好生产的重要性。他写道：‖“我县多数公社、大队种麦任务已经结束或很快就要结束。这些地区……认真地发动了群众，开展了以大打饲草为中心的牲畜安全过冬大检查，取得了很大成绩，……不少历年来的缺草队，已经变成了余草队，……但目前运动发展的很不平衡，少数困难队和落后队运动开展的不好，缺草数量很大，若不抓紧时机发动群众，迎头赶上，必将耽误良机，饲草问题仍然解决不了，重复历年来因牲畜缺草造成死亡的严重教训，给明年起至今后几年农业生产造成严重损失。为了……将以饲草为中心的牲畜安全过冬大检查运动开展的更好，县委再作以下通知。……通过这次检查，在群众中深入开展一次爱畜、保畜巩固集体经济的思想教育。总结爱畜、保畜的模范干部、饲养员和社员，以及奋发图强搞足饲草的典型经验。及时召开现场会议，加以推广，在群众中造成一种爱畜、保畜人人有责的光荣空气，确保牲畜安全过冬。”‖×　×　×‖一九六三年十一月，焦裕禄同志在全县四级干部大会上，特别强调了关心贫农下中农社员的生活问题。他批评了那些不依靠贫农下中农的思想行为。他说：“有些人，遇事不进行阶级分析，在工作中不依靠贫农下中农；在农村工作，不进贫农门，不听贫农话，不开贫农会，不吃贫农饭，不住贫农家，不了解贫农下中农在生产生活上有些什么困难，或者看到了无动于衷，没有阶级感情。”他问公社书记们：“有的贫农生活困难，你们发现了没有？发现以后你们是怎样想的？帮助他们解决了没有？这是个立场问题。工作上不依靠贫农下中农，生活上不关心贫农下中农，怎么能把工作做好呢！”‖重视民兵工作　狠抓三落实‖毛主席语录‖“帝国主义者如此欺负我们，这是需要认真对付的。我们不但要有强大的正规军，我们还要大办民兵师。这样，在帝国主义侵略我国的时候，就会使他们寸步难行。”‖焦裕禄同志认真地贯彻了毛主席关于民兵工作的指示。‖一九六三年二月九日，他把县人民武装部写的一个关于加强民兵工作的文件批转给各区委。他在批语</w:t>
      </w:r>
      <w:r>
        <w:rPr>
          <w:rFonts w:hint="eastAsia"/>
        </w:rPr>
        <w:lastRenderedPageBreak/>
        <w:t>中写道：‖“民兵建设是我们党的一项经常的重要任务，是国防建设的一个重要方面。我们的国防建设的主要内容：一是正规军、二是民兵。这是国防建设的两条腿走路的方针，犹如车之两轮，鸟之两翼，缺一不可。我们的党是一贯的重视民兵建设工作的，在过去的屡次战争中，正由于我们认真的贯彻执行毛主席的军事思想，在加强正规军建设的同时，在全国各地，组织了强大的有阶级觉悟的民兵队伍，有力的配合正规军，击败了国内外一切敌人，夺取了政权，建立了中华人民共和国，保卫了社会主义建设。”‖“目前……帝国主义，反动民族主义，修正主义联合掀起一场反华大合唱，我们要提高警惕，加强民兵的建设工作，提高民兵的阶级觉悟和技术水平，充实、巩固、加强我国强大的国防力量，任何忽视民兵建设工作的领导，都会犯严重的错误。在对民兵进行军事训练的时候，特别重视民兵的阶级教育，提高阶级觉悟，这是搞好军事训练的保证，任何时候都不能忽视。”‖“在社会主义教育和各项工作中，应特别注意发挥民兵的组织作用，不能光搞一揽子会议，将民兵的单独活动去掉了。民兵干部也不能长期固定在一个点上，丢掉了整个民兵工作的领导……。”‖×　×　×‖一九六三年×月×日焦裕禄在县人民武装部关于西张集大队党支部是如何领导民兵工作的调查报告上批道：‖“爪营公社西张集大队党支部是非常重视民兵工作的，他们不是口头的重视，而是实际的重视，真正将民兵工作当成支部的一项重要工作，列入重要的议事日程，定期加以研究，经常的加强民兵的政治思想领导和军事训练，总之，他们比较认真的执行了毛主席关于民兵工作三落实的指示，因而取得了很大的成绩，他们的经验是很好的，现批转你们参考。”‖“我们还有一部分党支部，对毛主席指示的做好民兵工作三落实的重要意义认识不够，因而对民兵工作的重要性也认识不够，抓的不紧，抓的不具体，三落实工作没认真做好。希望你们根据西张集的经验，检查一下你们的领导，还有比西张集大队党支部更好的经验，可写给县委，如还没有象西张集大队支部抓的那样紧的话，应在这次社会主义教育运动中，按照主席的指示，切实做好民兵工作三落实，使民兵在政治上、组织上、军事技术上都大大的提高一步。”‖（新华社郑州五日电）‖　　【日期】</w:t>
      </w:r>
    </w:p>
    <w:p w14:paraId="050F7BE8" w14:textId="77777777" w:rsidR="00886012" w:rsidRDefault="00886012" w:rsidP="00886012">
      <w:pPr>
        <w:rPr>
          <w:rFonts w:hint="eastAsia"/>
        </w:rPr>
      </w:pPr>
      <w:r>
        <w:rPr>
          <w:rFonts w:hint="eastAsia"/>
        </w:rPr>
        <w:t>‖【版面】第</w:t>
      </w:r>
      <w:r>
        <w:rPr>
          <w:rFonts w:hint="eastAsia"/>
        </w:rPr>
        <w:t>01</w:t>
      </w:r>
      <w:r>
        <w:rPr>
          <w:rFonts w:hint="eastAsia"/>
        </w:rPr>
        <w:t>版（）‖【标题】我们对突出政治的体会——浙江省几个县的县委同志座谈纪要‖【正文】我们对突出政治的体会‖——浙江省几个县的县委同志座谈纪要‖二月中旬，本报记者在杭州约请了诸暨、天台、上虞、丽水等县的县委同志，座谈关于突出政治的问题。座谈会上，大家着重谈了对突出政治的认识和如何使政治工作真正成为一切工作的生命线等问题。对这些问题的意见，县委同志们说，都是他们在实践中的体会和初步的认识，还没有认真进行分析和提高，还有待于拿到实践中去检验。“真正亲知的是天下实践着的人”，这些来自县委同志们亲身实践的意见，对提高突出政治的认识，对促进县委领导革命化的自觉，是会有所启发的。特整理发表如下。　编　者‖首先贯穿到县委领导思想里‖怎样才能时时事事突出政治，把政治思想工作落实到各项工作中去，使政治工作真正成为一切工作的生命线？几位县委同志都认为，就一个县来说，关键在于县委领导。政治思想工作要贯穿到各项工作中去，首先要贯穿到县委领导思想中去。‖大家认为：目前，突出政治，在县委的领导思想上还不是很自觉的，还存在着一定程度的盲目性。对突出政治的重大意义的认识，是一个反复实践、不断提高认识的过程。有的县委同志谈到，他们在一个地区工作很长时间了，整年辛辛苦苦，可是总不能摆脱被动的局面，根本原因就是摆错了政治和业务的位置。开会只问“粮林油”，不抓政治方向；只抓物，不见人；只</w:t>
      </w:r>
      <w:r>
        <w:rPr>
          <w:rFonts w:hint="eastAsia"/>
        </w:rPr>
        <w:lastRenderedPageBreak/>
        <w:t>抓具体业务，不注意抓思想。思想离开了“纲”，工作就上不了“纲”。“纲”，就是政治。‖天台县委的同志说，天台县委是在总结实践经验中才逐步懂得什么叫突出政治和突出政治在县委领导中的重要作用的。他说，我们县的工作，几年来一直被动。县委几次研究被动的原因，有的说是水没治好，有的说是山没治好，有的说是多种经营开展得不好。这些意见都有道理，这些实际问题都是要解决的。但是都不是根本原因，可以说只看到了现象，没有看到本质。前几年，我们也做了一些治山治水的工作，为什么有了水利生产还是上不去？为什么年年植树不见成林？根本问题是没有抓阶级斗争。看到一些不顾集体毁林开荒的现象，只以为是林粮矛盾引起的。对农副业生产和治山治水工作中反映出来的两条道路斗争没有抓住，没有教育群众认清社会主义方向。这是一个深刻的教训。现在，我们用毛主席关于阶级斗争的学说来武装县委成员的头脑，抓阶级斗争，抓政治思想工作，情况就开始好转了。‖诸暨县委的同志谈到，经济工作在社会主义建设中当然是很重要的；但是，首先要明白我们搞的是什么样的经济；经济与政治相比，必须是政治第一。过去，县委不大注意突出政治，几乎把县委的领导工作当作“农林局”的工作来做。现在看来，就是农林局的工作同样也要突出政治。过去总以为县委就是管党的工作的，县委做了的工作就是政治工作；其实，并没有突出政治，不自觉地去突出政治，同样会脱离政治。就山抓山，就水抓水，就粮抓粮，结果是山治不好，水治不好，粮也上不去。看来要真想多增产粮食，就得真正突出政治。想得狠么，就得狠抓突出政治。不然，就是空想、假想。‖他还谈到，事物都在不断地发展变化着，突出政治不能离开变化着的新情况、新动向。县委领导必须经常活学活用毛主席著作，调查研究阶级动向和群众思想动向。诸暨县经过社会主义教育运动以后，有的同志以为总可以管两三年了。县委分析研究了农村阶级斗争的新形势，发现部分干部对阶级路线的认识不明确，对贫农下中农的监督作用感到不习惯；有些干部还对社会主义方向弄不清楚。通过摆事实，讲道理，作分析，干部对农村新形势的认识比较清楚了，抓生产有了明确的方向，突出政治也就有了针对性。‖几位县委的同志都谈到，随着社会主义教育运动的深入开展，广大干部和群众掀起了活学活用毛主席著作的热潮，县委对于突出政治的认识逐步提高，领导方法也逐步改变。过去，领导主要是抠数字，订指标，压任务，满足于“早稻晚稻，种子肥料，一年四季，我都知道”的状况。现在，开会先学习毛主席著作，研究阶级动向和思想动向，体会政策精神；工作先调查实际情况，抓活思想，树立标兵，交流经验等等。由于情况明，方向正，有关生产的具体指标、措施等，反而不用很长时间就可以落实下去。可以看到，只要真正突出政治，必然引起领导方法一系列的改变。当然，这些改变还只是开始。‖县委领导思想和领导方法有了改变，自然影响到公社和大队领导思想和领导方法的改变。一位同志说，过去插秧时，县里干部拿尺子到田里量距离，看几乘几，社、队干部也照样办。现在县委用政治的“尺子”量思想、量人、量工作，社、队干部也开始学着用政治的“尺子”了。近来，各县都发现了一些善于做政治思想工作的基层干部，各级干部开始认识到突出政治的重要性，在学习如何结合各项经济工作进行政治思想工作了。‖处处有政治，事事要突出政治‖几位县委的同志举出了很多生动的事例说明，突出政治就是突出毛泽东思想，抓阶级斗争，用社会主义思想教育人。他们体会到阶级斗争时起时伏地存在于社会生活的各个方面，存在于人的头脑里。仔细分析一下，真是处处有政治，时时事事都要突出政治。‖诸暨县委的同志说，社会主义教育运动以后，县委在各项工作中注意抓人的因素，进行政治思想工作。如去年的分配工作，改变了一般地抓“民主理财”、单纯算账公布的办法，而是依靠贫农下中农，</w:t>
      </w:r>
      <w:r>
        <w:rPr>
          <w:rFonts w:hint="eastAsia"/>
        </w:rPr>
        <w:lastRenderedPageBreak/>
        <w:t>交代分配政策，清理财务中的漏洞，分配效果一般都比较好。夏季抢收、抢种工作，也改变了以往卡时间、催进度的老办法，而是首先抓人的工作。领导干部在各社队召开贫农下中农会、青年会和妇女会上，讲形势，讲任务，讲贫农下中农的骨干带头作用。县级各部门着重学习政策，讲怎样支援农业；抓党的阶级路线，抓贯彻执行政策，抓活思想。尽管去年诸暨县早稻晚熟品种较多，抢收、抢种时间很紧，由于抓了政治思想工作，充分发挥了群众的智慧和力量，任务很快就完成了。干部也从中受到教育，感到任何工作中都离不开政治。依靠谁，用什么思想教育群众，工作的结果就有所不同。每一步都不忘提高群众的政治觉悟，这就是突出政治。许多干部开始体会到，就生产抓生产，搞不好生产；以政治统帅生产，抓人的因素，抓活思想，生产问题就可以迎刃而解。‖天台县委的同志说，县委过去研究生产问题，总是跳不出具体业务的圈子，就水抓水，就山抓山，工作老是被动。后来县委分析了两个大队的情况，得到不少启发。克山大队以前是全县的先进大队，生产很好。县、社领导以为生产好的单位问题少，因而放松了领导。这个大队的干部虽然出身都好，由于领导上没有及时进行政治思想教育，一些人又受到了资产阶级思想的侵蚀，逐渐离开了社会主义方向，生产降下来了。左岙大队过去是全县生产最落后的大队，一九六四年粮食单产还不到二百斤。这年冬天开展社会主义教育运动，大队干部学习《为人民服务》、《纪念白求恩》、《反对自由主义》等文章，联系自己的思想实际，一段一段地学习和对照。大家开展批评与自我批评，提高了认识，找到了生产落后的根源。经过一冬一春的努力，生产面貌就发生了变化，去年上半年一季的粮食亩产就达到六百斤。‖为什么原来生产好的单位落后了？为什么原先落后的单位能够很快地赶上来？根本问题在于是否突出政治，是否抓住了阶级斗争的“纲”。这样一总结一对比，给了县委很大的启发：就山抓山，治不好山；就水抓水，治不好水。突出了政治，改变了人的精神面貌，就能够改变山水面貌。县委从实践中认识到，政治工作一时一刻也不能放松，即使是生产情况比较好的单位，如果放松政治思想工作，也会走到邪路上去。‖上虞、丽水的县委同志也谈到，只有突出了政治，生产才会有主动权。否则就步步被动，问题越来越多。‖他们认为：在生产顺利的时候，在生产好的单位，如果不突出政治，生产就会停滞不前，甚至会倒退下来；在生产有困难的时候，在生产条件较差的单位，只要突出了政治，就会唤起群众的大智大勇，克服各种困难，创造出有利的条件来，迅速地改变被动局面和落后面貌。政治存在于生产活动的各个方面，就看你抓住抓不住，突出不突出。‖时刻不忘社会主义方向‖几个县委的同志从实际工作中体会到，突出政治就是用毛泽东思想兴无灭资，一切工作都要联系到社会主义方向来考虑。他们说，当前农村工作的主要任务是发展社会主义集体经济，建设社会主义新农村。集体经济的发展，主要靠人民群众。靠人，就要调动人的积极性。用什么调动？用毛泽东思想。集体经济中从事生产的人，出身于不同的阶级和阶层，他们对集体有不同的态度，有不同的行动表现。引导他们朝着什么方向，走什么样的道路，搞什么样的生产，依靠什么人，创什么业，这些都是政治。用毛主席关于阶级斗争的思想来分析，来教育人，就是突出政治。社会主义思想不可能自发地产生和成长，而是要靠党的思想教育。大家回顾解放以来农村工作发展的各个阶段，从土地改革到合作化、人民公社化，每一个重要的关节，毛主席总是教导我们要抓阶级斗争，要抓革命促生产，这就是教育我们不要忘记突出政治。凡是这样做了的，工作就主动，否则就被动。“阶级斗争，一抓就灵”，确实是这样。‖诸暨县的同志说，过去没有很好地突出政治，是因为我们对于毛主席关于社会主义社会存在阶级、阶级矛盾和阶级斗争的思想，学习不</w:t>
      </w:r>
      <w:r>
        <w:rPr>
          <w:rFonts w:hint="eastAsia"/>
        </w:rPr>
        <w:lastRenderedPageBreak/>
        <w:t>够，理解不深。工作中抓生产力多，抓生产关系少；抓物多，抓人、抓思想少；抓眼前的事务多，抓方向性的问题少；就事论事，抓不住“纲”，思想脱离了阶级斗争这个最大的实际。天台县和上虞县的同志说，突出政治的根本，就是主观要正确地反映过渡时期存在着阶级和阶级斗争的客观实际。我们当前所处的社会是什么性质的社会？我们作的是什么性质的工作？如果认识模糊，就会方向不明，只抓生产，忘了阶级斗争。只想着搞建设，忽略了搞什么样的建设。丽水县的同志认为，过去在工作中也常说要政治挂帅，实际上对于什么是突出政治认识不清，讲是讲，做是做，实际工作中离了“纲”，就成了生产是生产，政治是政治，各不相联。党教导我们任何时候都不可忘记阶级斗争，不可忘记无产阶级专政，不可忘记依靠贫农下中农，不可忘记党的政策，不可忘记党的工作。但是我们在工作中，有时就把这些忘记了。‖对突出政治应该怎样理解？突出政治的具体内容是什么？几个县的同志在座谈中比较一致的认识是：突出政治，最根本的就是用毛泽东思想兴无灭资，做人的思想工作，时刻不忘在生产建设中坚持社会主义方向。‖　　【日期】</w:t>
      </w:r>
    </w:p>
    <w:p w14:paraId="3E111ED1" w14:textId="77777777" w:rsidR="00886012" w:rsidRDefault="00886012" w:rsidP="00886012">
      <w:pPr>
        <w:rPr>
          <w:rFonts w:hint="eastAsia"/>
        </w:rPr>
      </w:pPr>
      <w:r>
        <w:rPr>
          <w:rFonts w:hint="eastAsia"/>
        </w:rPr>
        <w:t>‖【版面】第</w:t>
      </w:r>
      <w:r>
        <w:rPr>
          <w:rFonts w:hint="eastAsia"/>
        </w:rPr>
        <w:t>01</w:t>
      </w:r>
      <w:r>
        <w:rPr>
          <w:rFonts w:hint="eastAsia"/>
        </w:rPr>
        <w:t>版（）‖【标题】任何时候都不能忘记阶级斗争　新乡地委召开政治工作会议讨论突出政治的问题‖【正文】任何时候都不能忘记阶级斗争‖新乡地委召开政治工作会议讨论突出政治的问题‖编者按：天天抓政治，永远抓政治，这是新乡地委政治工作会议得出的一个重要结论。‖想要粮食达到和超过农业发展纲要规定的指标吗？看你是真想还是假想。如果你是真想，就必须紧紧抓住阶级斗争，来促进生产斗争。离开了阶级斗争这个纲，就生产抓生产，只是奖励物资，多给工分，催耕催种，事情就会走向反面，实际上就会是假想。那样的做法，就会使只顾个人，不顾集体，不顾国家的资本主义思想滋长起来。粮食即使一时上去了，最终还会掉下来的。‖为什么许多同志长期没有觉悟到这个问题呢？许多县委书记讲得好：就是忘掉了阶级斗争，没有抓住突出政治这个根本。这样，不但看不到敌我矛盾，也看不到通过大量人民内部矛盾表现出来的阶级斗争。看问题，处理问题，忘掉了阶级斗争，必然迷失方向，走到歧路上去。‖突出政治，是不是象有些人想的那么困难呢？人们经过会议的讨论，回答说，并不那么难。只要克服了盲目性，提高了自觉性，思想通了，办法也就有了。这就是在一切工作中牢牢掌握住一把无产阶级政治的尺子，用它去量人，量思想，量生产。怎样才能掌握这把尺子，用好这把尺子呢？根本的根本是努力学习毛泽东同志的著作。‖据河南日报报道：中共河南新乡地委，最近召开了政治工作会议。参加会议的县、市委书记和地委基点工作组组长，讨论了如何突出政治、抓革命促生产的问题。通过讨论，大家提高了突出政治的自觉性。一致表示：今后一定要更加自觉地活学活用毛主席的著作，在任何时候都不忘阶级斗争，不忘无产阶级专政，不忘依靠贫下中农，不忘党的政策，不忘党的工作，为加速我国社会主义革命和建设事业的发展，为支援世界革命，作出更大贡献。‖抓住政治这个“纲”，生产才能上去‖目前，农村广大社员群众和干部对改变农业落后面貌，尽快实现农业发展纲要规定的指标，有着强烈愿望。怎样才能把这种强大的精神力量变成物质力量呢？参加会议的同志认为：在领导思想和领导工作上，必须摆正政治和生产的位置，真正做到抓革命、促生产，以政治统帅生产。有些同志说，过去整年催收催种，就生产抓生产，光想叫生产上去，可就是上不去。原因在哪里？就是政治和生产的位置摆错了，思想上离开阶级斗争这条“纲”，生产也就上不去。‖沁阳县委第二书记冯克隆用西尚大队变化的事实，说明了突出政治的重大意义。他说：西尚大队的水利、土质都较好，可是前两年由于社员觉悟不高，前</w:t>
      </w:r>
      <w:r>
        <w:rPr>
          <w:rFonts w:hint="eastAsia"/>
        </w:rPr>
        <w:lastRenderedPageBreak/>
        <w:t>进方向不明确，水田当旱地种，单位面积产量老是二百多斤，每年吃国家五六十万斤统销粮食。有些人为了多赚钱，搞资本主义活动，搞封建迷信活动。去年县委在这里蹲点，向农民进行社会主义教育，发动群众揭发和批判资本主义思想行为，刹住了资本主义黑风。结果，同样的土地，同样的条件，在去年大旱之年，还向国家卖了五十多万斤余粮。这个事实使县委认识到：只有突出政治，狠抓阶级斗争、社会主义和资本主义两条道路的斗争，工作和生产才能上去；不抓政治，不仅生产搞不好，而且非产生资本主义不可。‖博爱县委副书记张新文以积肥为例，介绍了抓革命促生产，使粮食亩产上“纲要”的经验。他们的体会是：只要群众时时想到社会主义，啥事都好办。过去，基层干部和群众有个老习惯：种地不积肥，只靠买化肥。尽管县委多次提出建议，他们总是有种种“理由”，不愿积肥。去年一抓社会主义教育，组织干部和群众学习毛主席著作，情况就变了。大家初步树立了自力更生、为革命种田的思想，很快就开展起沤草肥和养猪积肥运动。过去，全县养猪只有六千多头，去年一下子发展到三万五千多头，农家肥料也收管起来了。前几年，群众光想依赖国家，年年抓打井，井却打的不多；去年，什么也没有向国家要，却打成了五百眼机井，造林、除涝工程也随着搞起来了。‖焦作市委副书记高钧泰以南墙大队实行政治挂帅由落后变先进，苏蔺大队实行工分挂帅由先进变落后的生动事实作对比，得出结论说：政治统帅生产，生产服从政治，这个位置摆正了，条件坏能变好，产量低能变高，工作被动能变主动；反之，先进单位不突出政治，也会由好变坏，由先进变落后。‖过渡时期的阶级斗争，渗透在社会生活的各个方面‖大家摆出许多事实说明，过渡时期的阶级斗争、两条道路的斗争，渗透在社会生活的各个方面。不管搞农业生产，搞副业生产，还是搞文化教育等其他工作，不但要抓阶级斗争，而且要经常抓，不断抓，一抓到底。‖温县县委书记李林树说，过去我把阶级斗争简单地理解为敌我矛盾，而看不到当前大量的阶级斗争是通过人民内部矛盾表现出来的。因此，在日常工作中只是就生产抓生产。经过学习毛主席关于阶级和阶级斗争的论述，对人民内部矛盾中表现出来的阶级斗争，才有了比较明确的认识。就拿送粪来说，从现象上看，好象不存在什么政治问题，实质上却包含有是突出无产阶级政治还是突出资产阶级政治的斗争。如有的队干部在发动社员给小麦追肥时，不讲争取小麦丰收对支援社会主义建设和世界革命的重大意义，只靠用工分，也就是用物质刺激去调动社员积极性。结果有些人为了多挣工分，往茅粪里多掺水，而把好肥送到自留地去。县委工作组发现了这个情况后，就组织社员学习了毛主席“毫不利己，专门利人”的语录，讲形势，讲任务，讲国家、集体和个人的关系。经过讨论，社员们说：“集体生产搞好了，社会主义建设加快了，才是咱们过幸福生活的保证。”这样，大家都往集体上使劲了，有些人自动把好肥送到集体地里。由此看来，政治处处有，无产阶级思想一挂帅，群众就有了方向，有了干劲，大事小事都能干好。‖获嘉县委书记魏民谈到了他们过去不能事事处处突出政治的原因。他说：“过去有一种错觉，认为县委做的工作就是突出政治，而对突出政治就是时时处处坚持毛泽东思想挂帅，就是抓阶级斗争、兴无灭资，理解很差。思想上不去，当然就不会把主要力量用于抓政治思想工作。领导干部不狠抓政治，下面的干部更不抓政治。去年以来，随着社会主义教育运动的深入开展，县委认识提高了，抓突出政治了，下边的干部也就跟着这样做了，全县工作就有起色。‖新乡县委第二书记王兴正和焦作市郊委书记王庆邦，分别以社会主义教育运动后忽视抓政治思想工作，和政治与生产轮流突出所造成的不良后果的事例说明：突出政治决不是可以一劳永逸的，如果认为经过一次社会主义教育运动，或集中力量抓一段政治思想工作，就什么问题</w:t>
      </w:r>
      <w:r>
        <w:rPr>
          <w:rFonts w:hint="eastAsia"/>
        </w:rPr>
        <w:lastRenderedPageBreak/>
        <w:t>都解决了，可以孤立地抓生产了，那就大错特错了。这不仅不能搞好生产，还有丧失前段政治工作成果、使资本主义歪风邪气泛滥的危险。‖参加会议的同志的共同看法是：突出不突出无产阶级政治，抓不抓阶级斗争，是革命不革命的问题，是关系革命成败的根本问题。每个革命干部、尤其领导干部，要不辜负党和人民的期望，就必须天天抓政治，时时抓政治，永远抓政治，并且抓紧、抓狠。‖用无产阶级政治的“尺子”，去量人、量思想、量生产‖参加会议的同志认为：我们干革命、特别是领导干部，头脑里必须装着无产阶级政治，看问题、处理问题都必须从无产阶级的政治方向——社会主义、共产主义方向上来考虑。如果就事论事，就生产论生产，认为“生产好”就是政治好，就会迷失政治方向，走到错路上去。看事物要有标准，量东西要有尺子。我们量人、量思想、量生产的“尺子”，就是无产阶级的政治、社会主义和共产主义这个“尺子”。‖博爱县委副书记张新文说：不用政治这把“尺子”去量人、量思想、量生产，而片面地用产量这把“尺子”去量人、量思想、量生产，就会把很多重大的政治问题掩盖起来，使人掌握不住正确的政治方向。‖如今年二月间搞评比时，就因为领导上没有用无产阶级政治的“尺子”去量人、量思想、量产量，把奖状、奖励物资发给了一个产量高，然而私心重、光想依赖国家支援、多打了粮食却不愿卖给国家的生产大队；另一个队干部和社员觉悟高，处处自力更生、艰苦奋斗，对国家贡献比上面那个大队多，就是因为产量低六斤，没有得奖。结果群众很有意见，说：“这是鼓励了人们只顾自己，不顾国家”。‖封丘县委书记郝玉门等同志谈到他们的体会时说，量人、量思想、量生产，用政治的“尺子”去量，越量人的无产阶级气越壮，为社会主义出头的人越多；不突出政治，单纯用产量的“尺子”去量，越量人的志越短、私心越重，为社会主义出头的人越少。汲县县委书记席光华从蹲点实践中得出这样的结论：政治不挂帅，群众的积极性就不会充分发挥；即使一时高起来，也不会持久，产量就不能持续上升，所谓生产好只是暂时的。‖突出政治，必须在改造世界观上狠下功夫‖参加会议的同志还谈到，能不能在各项工作中突出政治，关键在于领导，在于领导的思想革命化。而思想革命化的中心问题，就是活学活用毛主席著作，在改造世界观上狠下功夫。‖原阳县委书记樊仲生说：要摆正政治和生产的位置，突出政治，必须经常注意改造自己的思想，使自己的思想逐步无产阶级化，头脑里时时装着社会主义、共产主义。如果我们的思想还停留在民主革命阶段，以民主革命的思想来指导社会主义革命，就会对社会主义时期阶级斗争的形势认识不足，对复杂尖锐的阶级斗争熟视无睹。这样，当然也就不会自觉地去抓阶级斗争。‖封丘、获嘉的县委负责同志说，要突出政治，必须经常深入实际，深入群众，增强无产阶级感情。否则，阶级斗争观念就会模糊，政治嗅觉就会慢慢变得迟钝，就不能自觉地从政治上去做“人”的工作，充分发挥人的因素第一的作用。‖封丘县委书记郝玉门说，如果我们自己没有为革命种田的思想，怎能去教育农民为革命种田呢？如果自己有小农经济思想，怎能对农民进行集体主义、社会主义教育呢？所以，要突出政治，必须首先使领导思想革命化。只有领导思想革命化，才能带动广大干部思想革命化；而广大干部思想革命化了，就能以革命化的思想去教育广大农民群众。所谓思想革命化，最根本的是兴无产阶级思想，灭资产阶级的个人主义。‖到会的同志谈到，要真正树立起无产阶级世界观，必须彻底清除自己头脑里的资产阶级个人主义的私心杂念。“我”字当头，就会目光短浅，看不到革命的利益、人民的利益和共产主义光辉前景，就不能胸怀中国革命和世界革命，就会采取一些邪门歪道的办法去领导生产，从而把无产阶级政治丢到一边。‖　　【日期】</w:t>
      </w:r>
    </w:p>
    <w:p w14:paraId="31D7FFDC" w14:textId="77777777" w:rsidR="00886012" w:rsidRDefault="00886012" w:rsidP="00886012">
      <w:pPr>
        <w:rPr>
          <w:rFonts w:hint="eastAsia"/>
        </w:rPr>
      </w:pPr>
      <w:r>
        <w:rPr>
          <w:rFonts w:hint="eastAsia"/>
        </w:rPr>
        <w:lastRenderedPageBreak/>
        <w:t>‖【版面】第</w:t>
      </w:r>
      <w:r>
        <w:rPr>
          <w:rFonts w:hint="eastAsia"/>
        </w:rPr>
        <w:t>02</w:t>
      </w:r>
      <w:r>
        <w:rPr>
          <w:rFonts w:hint="eastAsia"/>
        </w:rPr>
        <w:t>版（）‖【标题】经营管理要不要讲政治‖【正文】经营管理要不要讲政治‖在经营管理中有没有政治问题？当然有。但为什么过去没有认真突出政治？这主要是我们干部，包括领导干部在内，没有用毛泽东思想武装头脑，为人民服务的思想还很不够，阶级观点还很不明确。‖就拿劳动管理来说吧，有些社、队把劳动工序分得过细，劳动定额过于烦琐，搞得一些社员斤斤计较个人得失，实际上也很难执行得通，个别基层干部还钻空子，把活路轻、工分高的活留给自己做。有些地方，干部对社会主义农业的方向不明确，干活怕麻烦、图省事，借口加强责任制，过多的搞个人计件，甚至包工到户，影响了集体经济的巩固和发展。有的社队片面强调按劳付酬、多劳多得，忽视了对贫困户、五保户的照顾，没有认真贯彻阶级路线。有的单纯搞物质刺激，工分挂帅，助长了某些社员的自私心理，集体主义思想得不到发扬。这些现象都充分说明，在经营管理中有很强的政治性。‖不久前，县委组织干部学习毛主席著作，对“政治和生产”“政治和业务”的关系展开辩论，对经营管理中不问政治的倾向进行了批判，使广大干部认识到：社队的经营管理工作中，存在着尖锐复杂的阶级斗争和两条道路斗争。一项严重的任务是，必须使一切工作有利于社会主义集体经济的巩固和发展，使一切制度和办法，符合广大贫下中农的利益。‖四川仁寿县委书记　杨汝岱‖　　【日期】</w:t>
      </w:r>
    </w:p>
    <w:p w14:paraId="467F5CC9" w14:textId="77777777" w:rsidR="00886012" w:rsidRDefault="00886012" w:rsidP="00886012">
      <w:pPr>
        <w:rPr>
          <w:rFonts w:hint="eastAsia"/>
        </w:rPr>
      </w:pPr>
      <w:r>
        <w:rPr>
          <w:rFonts w:hint="eastAsia"/>
        </w:rPr>
        <w:t>‖【版面】第</w:t>
      </w:r>
      <w:r>
        <w:rPr>
          <w:rFonts w:hint="eastAsia"/>
        </w:rPr>
        <w:t>02</w:t>
      </w:r>
      <w:r>
        <w:rPr>
          <w:rFonts w:hint="eastAsia"/>
        </w:rPr>
        <w:t>版（）‖【专栏】一得录‖【标题】调动农民的哪种积极性？‖【正文】调动农民的哪种积极性？‖突出政治，要抓人的因素。什么叫“人的因素”？要调动人的哪一种积极性，是社会主义的，还是资本主义的？在这个问题上，我有个认识过程。‖原来，我以为抓人的因素，就是去调动农民搞生产的积极性；至于用什么思想去调动农民的积极性，自己思想上并不明确。例如，前几年我在一个大队发动群众制订远景规划。我对社员们讲，到一九七○年，全大队粮食总产量要达到多少斤，经济收入多少元；到那时，每人可以比现在多分多少粮食，多分多少现钱。这样一讲，社员的“积极性”确实是提高了。当时，我们还提出“为（每人）吃千斤粮而奋斗”的口号，社员们听了也很高兴。那时，我以为这样做是把人的积极因素调动起来了，也就是“突出政治”了。‖现在检查起来，那样做不是突出无产阶级政治，而是“突出经济指标”。因为我们不是以社会主义、共产主义思想去教育农民，用“种田为革命”的思想去调动农民建设社会主义新农村的积极性；而是单纯以搞好个人生活为目标，以个人主义的思想去引导农民为多吃粮多分钱而奋斗。实质上这是突出资产阶级的政治，而不是突出无产阶级的政治。一般地说，农民的经济地位决定了他们在共产党的领导下，可以走社会主义道路，但是如果放松了政治工作，资本主义自发倾向就会泛滥起来。如果单纯用个人利益、用所谓“经济指标”，就很容易调动他们私有心理的“积极性”，把他们引向邪路。因此，我们要明确地认识到，在日常的生产和生活中，一定要时时处处坚持社会主义的政治方向，用无产阶级的思想教育农民。这是建成社会主义、防止修正主义的重大措施。‖用突出无产阶级政治的观点来检查，我们以往的许多工作是很值得推敲的。象在经营管理中，强调定额越细致才越合理，搞烦琐哲学，结果是引导农民斤斤计较个人的得失。有些地方的农民政治觉悟提高了，对我们搞的一套烦琐定额很不满意，而且在实际工作中也行不通。又比如，动员群众多卖余粮，我们不是进行为革命的教育，而是只讲国家支援农业很多东西，跟他们算细账，说增产了，如果要不多卖点余粮，怎能对得起国家？这实质上是启发农民的“报恩”思想，而不是启发他们的社会主义觉悟和建设社会主义祖国的积极性。‖刘钧‖　　【日期】</w:t>
      </w:r>
    </w:p>
    <w:p w14:paraId="1F1757E6" w14:textId="77777777" w:rsidR="00886012" w:rsidRDefault="00886012" w:rsidP="00886012">
      <w:pPr>
        <w:rPr>
          <w:rFonts w:hint="eastAsia"/>
        </w:rPr>
      </w:pPr>
      <w:r>
        <w:rPr>
          <w:rFonts w:hint="eastAsia"/>
        </w:rPr>
        <w:lastRenderedPageBreak/>
        <w:t>‖【版面】第</w:t>
      </w:r>
      <w:r>
        <w:rPr>
          <w:rFonts w:hint="eastAsia"/>
        </w:rPr>
        <w:t>03</w:t>
      </w:r>
      <w:r>
        <w:rPr>
          <w:rFonts w:hint="eastAsia"/>
        </w:rPr>
        <w:t>版（）‖【标题】阿尔巴尼亚《人民之声报》揭露苏共二十三大批准赫鲁晓夫修正主义背叛和投降政策　马列主义者必须同赫鲁晓夫修正主义划清界线‖【正文】阿尔巴尼亚《人民之声报》揭露苏共二十三大批准赫鲁晓夫修正主义背叛和投降政策‖马列主义者必须同赫鲁晓夫修正主义划清界线‖同修正主义者搞“联合行动”就是放弃反帝斗争，就是向帝国主义屈服苏共领导使用任何骗人的伪善的两面手法都挽救不了他们的彻底失败‖新华社二十九日讯　阿尔巴尼亚劳动党中央机关报《人民之声报》四月二十二日发表了一篇文章，题目是《苏联共产党第二十三次代表大会批准了赫鲁晓夫修正主义的总路线，背叛和投降的政策》，全文如下：‖几天以来，苏联修正主义的宣传在苏联国内和国外，大肆宣扬苏联共产党第二十三次代表大会的结果。它企图使苏联人民和世界舆论相信，这次代表大会是一个成功，说什么它已成为一个重要的国内和国际事件，它的“主张”将对人们的思想产生很大的影响，它标志着苏联历史上的一个时代，等等。‖大家清楚地看到，赫鲁晓夫修正主义者企图通过他们的言论和宣传，达到他们本来希望他们的代表大会实现的目的，激起人民的一点热情，使人们忘记这次代表大会在苏联和其他国家造成的消极印象，总之，就是要给所有那些期待苏联共产党最高机构的会议取得重大结果而大失所望的人们打气。‖《真理报》、《消息报》以及苏联其他宣传机器现在指责资产阶级报纸缺乏现实感，因为据苏联宣传机器说，资产阶级报纸预料这次代表大会出现一些“轰动”的事情，而它们失望了，因为没有出现这种事情。如果只有资产阶级报纸——苏联报纸说，资产阶级报纸这次没有走运——感到失望，这本来或许是非常正常的事情。可是我们并不认为，使得修正主义领导人如此不安的是资产阶级报纸缺乏预见事态的能力。对修正主义者来说，不幸的是，二十三大使苏联人民感到失望，苏联共产党人当然不是指望什么“轰动”的事情，而是指望对现阶段党的政治路线的全面澄清。苏联报纸指责有人“期待轰动的事情”，苏联报纸这样做是企图提高代表大会极其微不足道的结果的真正价值。首先苏共二十三大的全部工作和决定并没有使苏联人民感到满意，他们再一次清楚地看到，苏联目前的领导和赫鲁晓夫一样背信弃义，它在代表大会上制定的路线是一条反　马克思主义的路线，是苏联在政治上、经济上和意识形态上向资本主义蜕化的路线，这条路线首先打击了苏联人民的未来的前景，使这种前景变得暗淡。代表大会的结果在苏联国外可能引起人们一定的兴趣，可是这完全不是主要的。苏联报纸为了引起舆论注意这一方面而作的努力表明，对于赫鲁晓夫修正主义者来说，他们同人民的关系十分不妙，他们希望转移人们对于这次代表大会在苏联造成的阴暗和悲观的气氛的注意。‖代表大会本身曾使赫鲁晓夫领导集团感到非常不安。是不是公开提苏联人民关心的主要问题，是不是公开提出它的机会主义路线——难题就在这里。‖在最近十年中，苏联共产党召开了三次代表大会（二十大、二十一大和二十二大），制定并且批准了赫鲁晓夫集团的修正主义路线，这一集团用反革命政变的手段，篡夺了苏联共产党和苏维埃国家的领导权。在这些代表大会上作出了一些决定，作出了一些指示，确定了要达到的目标和期限。现在要有所交代了。难道不应该在这次代表大会上报告一下在这方面所做的事情吗？在这一时期，苏联奉行了同和社会主义国家共同制定的外交政策完全不同的外交政策。难道不应该谈谈吗？不久以前（一九五七年和一九六○年），苏共曾在国际共产主义运动明确地确定其共同纲领的某些重要文件上签了字。苏共废弃了这些文件，奉行了一种特殊的路线，从事特殊的活动。难道不应该就这件事作某些解释吗？在这一时期，苏联共产党奉行了背离马克思列宁主义、越来越遵循现代修正主义的路线。在国内方面，它精心地着手破坏十月革命成果和使资本主义复</w:t>
      </w:r>
      <w:r>
        <w:rPr>
          <w:rFonts w:hint="eastAsia"/>
        </w:rPr>
        <w:lastRenderedPageBreak/>
        <w:t>辟；在外交政策方面，它采用了同美帝国主义合作以建立两大国主宰世界的路线，它离开了苏联的朋友，靠拢苏联的敌人，它尽一切力量来分裂国际共产主义运动和反帝阵线，它破坏了各国人民的解放运动，它放弃了革命和共产主义理想。这条路线、这种立场和这些做法的结果怎样？如果赫鲁晓夫式的集团象它所硬说的那样，得到苏联共产党人和人民的支持，那么为什么在代表大会上，它不公开阐述它称之为“列宁主义的”、“现实主义的”和“科学的”等等的观点，并为之辩解呢？‖看来，这个集团搞的勾当并不顺手。它同党和人民的分歧是那么错综复杂，以致它不知道从何处着手了。如果苏联领导人在代表大会上公开提出他们的路线，他们就会暴露出自己是马克思列宁主义的叛徒和危险的反革命的面目，他们就会把他们策划的阴谋和他们为了夺取党和国家的领导权而使用的肮脏手法暴露在苏联人民和全世界面前，他们就会暴露出他们针对革命、社会主义与和平策划的狠毒计划。对他们来说，面对现实、面对真理是致命的。因此他们谨慎地避免在代表大会上面对苏联生活和国际生活中的一些根本问题，他们对苏联人最为关心的问题、怀疑和感到惊慌的事情闭口不谈，他们也没有对在修正主义者进行背信弃义的活动之后，在苏联生活中提到日程上来的一些令人震惊的问题做出任何答复。‖第二十三次代表大会是“冻结”苏联人民目前关心的一切问题的代表大会‖在苏联共产党的历史上，从来没有过象赫鲁晓夫式新领导集团最近所组织和举行的二十三大这样一次被裹上糖衣的代表大会。如果我们用一个字眼来描述这次会议的工作的特点的话，我们可以说这是“冻结”苏联人民目前关心的一切问题的一次代表大会。勃列日涅夫以党中央委员会的名义在代表大会上作的报告，简直象是一个普通的鼓动员在一家工厂的正式例会上的讲话。公式化的辩论和单调地重复很早以前就公布和讨论过的计划草案中所提到的新五年计划的数字，并不能使死尸还魂。由于真正的问题事先早就被埋葬了，所以人们在代表大会上背诵的一切都是毫无内容的。‖的确，二十三大的组织者并不缺乏口才，他们的讲话也是经过准备的。赫鲁晓夫修正主义的这些打手们怎样在二十大和二十二大上大放厥词，我们已经领教过了。他们在二十三大上采用的有节制的语调，并不象有些人认为的那样，是一种成熟和明智的表现。这种语调不仅明确地表明了以党的领导人为一方和共产党人与人民为另一方之间的矛盾关系，也明确地表明了苏联修正主义领导及其在其他党内的修正主义盟友之间的矛盾关系。例如，不难看出，勃列日涅夫的政治报告是集妥协之大成，既不接触到近年来在苏联生活中人们主要关心的根本问题，又为了一方面制定修正主义路线而又避免任何可能引起修正主义盟友的非议和不满的一切东西。赫鲁晓夫集团中那么重要的成员，如苏斯洛夫、谢列平、米高扬、波利扬斯基等人都没有在代表大会上讲话，这决不是偶然的。很难想象他们没有什么话好讲。但是在这样一个充满讳忌的代表大会上，要抹去棱角，甚至试图深入探讨某个不重要的问题的最小的尝试也可能把一切都弄糟，在这种情况下，沉默是无价之宝。这种沉默和在代表大会上呈现的如此软弱的苏联经济和政治面貌，使赫鲁晓夫修正主义者的盟友非常高兴，他们感兴趣的是苏联在各个方面的削弱。这样他们就不用被迫跟着指挥棒转，他们就可以得到他们的民族资产阶级的支持。‖在一个真正的共产党的代表大会上，中央委员会不仅要向党员，而且还要向全体人民报告党的政策和工作。特别是要在代表大会上总结上届代表大会提出的任务和制定的方针的执行情况，分析在两次代表大会之间发生的一切重大事件或中央委员会所采取的措施和步骤。但是，在苏联共产党第二十三次代表大会上没有这样做，也不可能这样做。除了一些不肯定的、空空洞洞的泛泛的词句以外，一点也没有谈到在第二十三次代表大会以后所发生的事情和所做的事情。例如，人们不谈怎样为实现第</w:t>
      </w:r>
      <w:r>
        <w:rPr>
          <w:rFonts w:hint="eastAsia"/>
        </w:rPr>
        <w:lastRenderedPageBreak/>
        <w:t>二十二次代表大会的路线而努力和怎样实现这条路线。在第二十二次代表大会上特别攻击了斯大林，提出了要对“约·维·斯大林的个人迷信”斗争到底的问题。为什么不在最近这次代表大会上说明这个运动的结果呢？在前次代表大会上，赫鲁晓夫攻击了阿尔巴尼亚劳动党和阿尔巴尼亚人民共和国，在代表大会的决议中，发出了号召和进行了威胁，对我国表示“希望”和提出“要求”。但是，以后发生了什么事情呢？苏联领导集团对我们党和我国人民奉行了什么政策呢？赫鲁晓夫和他的亲信断绝了同阿尔巴尼亚的外交关系，他们对我国实行了多方面的封锁，他们策划阴谋反对一个社会主义国家的自由和独立，而他们对这个社会主义国家负有种种公认的义务。难道不应该向苏联党和人民澄清这一切吗？‖紧接着那次代表大会之后，苏联领导集团就开始了它的臭名昭著的反对中华人民共和国和中国共产党的运动，苏联领导集团和美国串通一气包围中国，建立反华“火力包围圈”，它帮助印度反动派进攻中国，等等。最后，中国共产党在接到邀请以后拒绝参加第二十三次代表大会，并就作出这一决定的理由致函苏联共产党中央委员会。但是，为什么苏联领导人避而不谈苏联和中国的关系呢？为什么他们不公布上述信件呢？总之，为什么他们没有公开地为他们对中国的态度进行辩解呢？此外，一九六三年七月，苏联共产党中央委员会发表了反华的公开信，苏共一九六四年二月的中央全会作出了反华决议。所有这一切都不是无足轻重的、不值得把其结果告诉代表大会的历史事实。在第二十二次代表大会以后，发生了著名的加勒比海事件，苏联直接卷入了这个事件。当时奉行的是什么政策？今天如何评价这种政策？当时怎么作的，是好还是坏呢？‖共产主义运动分裂了，社会主义阵营也分裂了，马克思列宁主义者和修正主义者之间早就展开了一场广泛和激烈的论战，这些都是事实。苏联领导人过去和现在都力图建立对各个共产党挥舞“指挥棒”的霸权，他们粗暴地干涉始终忠于马克思列宁主义的各党的内部事务，他们支持各个党内的叛徒，等等。苏联共产党员和苏联人民渴望知道在这方面发生的事情，但是，在代表大会上，会议的组织者对这些问题保持沉默，仿佛这些问题根本不存在，仿佛他们没有直接参与这些事情。‖在代表大会上发言的人都把一九六四年十月全会捧上天，据说这次全会是“十分有益的”。但是没有人指名提到赫鲁晓夫，对这次全会上所发生的事情也没有人吭声。大家知道，这次全会推翻了赫鲁晓夫，而在那时以前，赫鲁晓夫在苏联独揽大权，身兼苏共第一书记和部长会议主席的职务，别的职务姑且不谈。当时，全会的正式公报说，免除他的职务是由于他的健康状况和年迈。这次代表大会既没有证实、也没有否认这种说法。人们有理由要问：怎么能够不把第一书记的情况告知全党，怎么能够不把内阁改组的情况告诉人民呢？不管情况如何，苏联新领导人应当要么在政治上向由于年迈和健康状况而去职的赫鲁晓夫表示敬意，要么就公开谴责他“主观主义”、“唯意志论”等。一个严肃的共产党是从来不这样保持沉默的。‖我们在上面已经谈到了苏联社会所关心、而二十三大若无其事完全加以无视的几个问题。当然，不管对谁来说，显然，不提这些问题，这些问题并没有因而消除，也并没有失去它们的尖锐性和现实性。《真理报》在四月六日就代表大会议程的第一项（勃列日涅夫的报告）讨论结束发表的社论中，大肆宣扬代表大会在第一阶段中的“一致”和“团结”。该报没有解释这种一致的内容是什么：是在已经说了的问题上一致呢，还是在没有透露的问题上一致呢，或者是在根据领导集团内部的意见或力量对比而认为不应该提出来讨论的问题上一致。但是，妥协总是维持不久的，妥协永远不会提供全面和持久的解决。自从斯大林逝世以来到今天，苏联共产党领导的历史，是说明妥协是多么灾难重重、其后果又是怎样的绝好例证。‖今天在苏联社会里，一个无可否认的事实是：没有政治和意识</w:t>
      </w:r>
      <w:r>
        <w:rPr>
          <w:rFonts w:hint="eastAsia"/>
        </w:rPr>
        <w:lastRenderedPageBreak/>
        <w:t>形态的统一。尽管领导集团为了回避这个问题而小心翼翼地想了办法，这种不统一还是在这次代表大会上显露出来。‖从许多发言的人的惊恐不安中可以看到这一事实，他们呼吁实现政治和意识形态的统一；也可以从另一些人对青年教育中出现的不健康现象的担心中，或者从今天在文学、艺术方面的自由主义的泛滥中，从经济的解体中等等看出这一事实。‖苏联新领导人陷在由于赫鲁晓夫分子迄今遭受的失败而产生和发展的重重内外严重矛盾之中，他们自从这次代表大会以来想尽办法要使自己的今后路线获得赞同。为此，他们采取一切手法，从在最辣手的问题上保持沉默，到放弃赫鲁晓夫修正主义者最喜欢的提法，如“全民国家”和“全民党”，从在新五年计划的数字上弄虚作假，到不再象赫鲁晓夫那样吹牛，从避免提出“新的理论问题”或者避免提出共产主义的“法典”，到在“联合”和在“反帝”的态度上的蛊惑人心的叫嚷，等等。采用这种新“风格”当然不是为了加速改变赫鲁晓夫的路线。这是赫鲁晓夫继承人的欺骗伎俩的一部分，他们坚决要继承他们的前任的意识形态和政治路线的衣钵，但是不加宣扬，静悄悄地干。这批新领导人的策略是人所共知的两面手法，是隐蔽的行动，是暗中策划，是幕后阴谋。二十三大及其各项决定再一次证明他们坚决沿着这条道路走下去，就是要执行没有赫鲁晓夫的赫鲁晓夫主义，打击马克思列宁主义，但是不用赫鲁晓夫的粗暴和专横的手段去做；走和美帝国主义合作的道路，但不公开吹嘘这一点；继续破坏国际共产主义运动和社会主义阵营，但是是以“联合”之名来进行，换句话说，说一套、做一套。但是，没有任何东西能拯救苏联新领导人。事物的辩证法既是这样，所以根据这一路线来克服这条路线所造成的困难和矛盾的任何尝试，都只能使这些困难和矛盾进一步加重加深，从而导致赫鲁晓夫修正主义不可避免的彻底失败。‖没有赫鲁晓夫的赫鲁晓夫主义的代表大会‖二十三大表明了什么？它表明苏联新领导继续坚持忠实地贯彻执行二十大和二十二大的反马克思主义的投降背叛路线，表明它要不惜一切代价，执行苏共纲领所体现的赫鲁晓夫修正主义的背叛和投降路线。在所有的对内对外问题上，赫鲁晓夫修正主义的总路线依然如故。二十大和二十二大的论点，正如直到今天所证实的那样，仍然是苏联修正主义者的圣经，他们向它宣誓并从中得到启示，要采取新的反革命行动。在某些领导部门，比如经济领导和管理方面，新领导人在修正主义道路上甚至走得更远。他们迫使代表大会通过新的经济改革，这些改革标志着又迈出新的一步，为使资本主义在苏联复辟创造更加有利的条件。‖勃列日涅夫、柯西金以及其他许多发言的人，在代表大会上举出了大量的数字，他们玩弄这些数字，就象杂技演员在马戏团玩弄棍棒一样。他们力图使听众相信这个五年计划据说会给苏联人民带来的“好处”，相信苏联经济将在世界上占有的地位，以及它的国际影响，等等。但是苏联人民近年来已经多次从苏联领导人口中领教过这种诺言了。赫鲁晓夫以及在今天居于党和国家领导地位的他的亲信们，早在几年前就已经向苏联人民许下海口，说一九七○年将达到人类福利的最高峰，如果不是进入共产主义，至少也会跨进共产主义的门槛。柯西金曾在二十二大宣布，“大约到一九七○年我们在按人口计算的商品产量方面要超过最发达的资本主义国家，包括美国”。在这次代表大会上，柯西金对过去的诺言只字不提。而且，他不得不在某种程度上承认，修正主义的路线带来了许多失败。好象是为了替自己辩解，他竭力把过错归于农业的落后，据他说，由于农业落后“发展轻工业和食品工业的任务没有全部完成，这不能不影响国民收入和居民物质福利增长提高的速度”。他说影响这个问题的另一个因素是劳动生产率的下降，最近一个五年计划的劳动生产率比前一个五年计划的还低。柯西金的报告极力避不透露七年计划许多指标不能完成的真正原因。他说有错误和失算，但是他没有说</w:t>
      </w:r>
      <w:r>
        <w:rPr>
          <w:rFonts w:hint="eastAsia"/>
        </w:rPr>
        <w:lastRenderedPageBreak/>
        <w:t>明是谁造成这些错误，是谁或哪些人“对解决许多复杂的经济问题采取了轻率的、任性的态度”，是哪些人“规定了在经济上没有根据的、不可能完成的任务”。其实，这对任何人来说都不是秘密：在制订苏联七年计划的时候，柯西金，由于他当时所担任的职位，就是计划的制订人之一，在赫鲁晓夫垮台之前，柯西金是最热心的宣传者之一，他强调计划的“科学”基础。它的“现实主义”等等，等等。他在二十二大的讲话中是这样说的：“国民经济的顺利发展令人信服地表明，党中央委员会根据赫鲁晓夫同志的倡议所采取的、在科学技术成就的基础上进一步完善生产的经济结构的方针，是多么正确和及时。……现在，我们已达到这样的发展水平，使得建设共产主义成了苏联人民直接的实际任务。……苏共纲领、赫鲁晓夫同志在代表大会上的讲话，是深刻分析社会生活、创造性地发展和丰富马克思列宁主义理论的杰出范例。”然而在二十三大，他却谴责“在解决经济问题方面的主观主义，对待科学材料和技术材料的不懂装懂的轻慢态度”。‖我们不知道柯西金在第二十四次代表大会上会说些什么，但是这种花招是同科学和马克思主义毫无共同之处的。他看风转舵说话，今天任意否定昨天的话，他昨天宣称是科学和技术的最高成就的东西，今天被当作“不值一顾的外行话”而加以丢弃。在这种情况下，苏联人民能够相信勃列日涅夫、柯西金之流的新的诺言吗？他们能相信新的改革和新的经济计划的“科学”保证吗？苏联人民和全世界所有革命者看得一清二楚，所有这一切花招、这一切言谈只有一个目的：掩饰修正主义背叛路线所遭到的失败，这种背叛路线的反马克思主义经济政策力图使资本主义在苏联复辟。‖赫鲁晓夫进行了许许多多的改革。他的继承人进行的改革也不比他少。但是这些改革对苏联人民毫无用处，恰恰相反，是浪费了人民出力和流汗创造出来的大量物质财富，使国内出现了一种悲观情绪，阻碍了创造性的力量。不断地一会儿这样搞，一会儿又改组，弄得人们晕头转向、无所适从，从而扼杀了苏联人的劳动。如果说修正主义现任领导目前有所关心的话，那就是满足党和国家高级官员、高级技术人员和高级军官这些特权阶层的种种欲望，因为修正主义领导就是靠这些阶层来保持自己的权力和实行使苏联社会向资本主义蜕化的计划的。‖苏联的经济已经走上了南斯拉夫的道路，而且在这条道路上开足马力走下去。他们一点一点地采纳了把铁托集团的经济变成资本主义世界经济的附属品的那种方式和方法。苏联领导人看来是找到了现成的秘方来实施他们的叛卖计划，以摧毁十‖月革命的伟大胜利和苏联人民几十年来以顽强的努力在社会主义建设中取得的成果和辉煌成就。铁托集团的代表团团长、南斯拉夫人民臭名远扬的刽子手、猖狂的反苏分子和社会主义的凶恶敌人兰科维奇在第二十三次代表大会上非常热心地谈到这些。兰科维奇利用苏联修正主义领导人给他的大会讲坛宣传“南斯拉夫的经验”，鼓吹必须“使这种经验交流进一步完善”。但是，尽管他得到目前霸占了苏联党和国家领导地位的铁托集团的同情者和亲密朋友的鼓掌欢迎，苏联人民却不会不知道“南斯拉夫道路”是怎么一回事，南斯拉夫今天是怎样一个情况，南斯拉夫人民的处境如何。‖尽管苏联修正主义领导人用各种“证书”和“文件”宣称当前的南斯拉夫是“社会主义国家”，但是，当前的南斯拉夫是完全处于帝国主义者政治和经济控制之下和以铁托集团为代表的国内反动资产阶级控制之下的一个国家。南斯拉夫的经济日益表现出可悲的资本主义现象，如竞争、失业、各地区的不平衡发展、最强大的经济集团的沙文主义、市场的竞争，等等。如果在现任修正主义领导人所驱使的道路上走下去，那么苏联也将变成一个类似的“乐园”。对苏联人民来说，初步的征兆已经是十分令人震惊的。苏联修正主义头目忠实地遵循赫鲁晓夫的道路，呼吁外国资本在苏联投资。目前正在同日本资本集团进行重要的会谈，以便日本资本在远东投资，意大利</w:t>
      </w:r>
      <w:r>
        <w:rPr>
          <w:rFonts w:hint="eastAsia"/>
        </w:rPr>
        <w:lastRenderedPageBreak/>
        <w:t>的菲亚特（汽车工厂）大公司也缔结了一项十分重要的协定，要在苏联开设一家分公司。据柯西金在代表大会上的讲话中说，长期贷款、国与国之间在经济上的自由交往，是“科学技术革命所必需的”，苏联领导人以此为借口，要把苏联的经济缚在美国、英国、西德和日本等国的资本主义经济战车上。他们这样做，是希望加速苏联经济的资本主义复辟，并为巩固自己的权力创造一个新的基础。当然，这是他们自己的事。但是，最后的发言权属于苏联人民，苏联人民曾经流血战斗，那不是为了使祖国成为一个新的沙皇俄国的。‖继续坚持奉行亲帝国主义的政策‖苏共第二十三次代表大会上讨论得最多的问题之一是外交政策问题，这个问题在苏联领导人和被邀请参加大会的他们朋友们的发言中都占了很大的篇幅。他们操这份心是十分容易理解的。苏联修正主义者由于他们奉行叛卖、投降的反革命政策，已经同世界上一切反帝力量发生了全面的冲突。企图建立两大国主宰世界的苏美合作路线遭到了各国和各国人民的反对，这些国家和人民看出帝国主义—修正主义的阴谋，是对他们的自由和独立的直接威胁。在世界上发生的重大革命事件不再容许苏联修正主义者保持他们想用来欺骗舆论的反帝假面具。因此，如所预料，在这次代表大会上，赫鲁晓夫的继承者主要企图为自己的投降政策辩解，并继续策划推行他们的一面害人、一面掩盖罪迹的臭名昭著的骗人策略。甚至他们对国际形势所作的分析，几乎同第二十次和第二十二次代表大会上所作的分析一模一样，其目的无非是要寻找、或者更确切地说是要制造某些依据，以便具有某些新的“证据”，为以众所周知的“和平共处”、“和平竞赛”和“和平过渡”等方式同帝国主义合作的路线进行辩解。‖但是这些新领导人同赫鲁晓夫不一样，他们不透露自己的图谋，如果根据他们的言谈来判断，甚至他们好象是最不妥协的反对帝国主义的人。在这次代表大会上，人们听到他们在口头上这样激烈攻击美帝国主义，这样激烈咒骂和指责美帝国主义，以致如果这些都是真实的，人们就不知道已经出现了怎样的局面。‖但是所有注视苏共第二十三次代表大会会议的人都不能不注意到，苏联修正主义者的“反帝”只是一种虚张声势，只是一种暗淡无光的颜色，以便掩盖他们为了支持帝国主义而进行的具体活动。在勃列日涅夫和柯西金的报告中以及在葛罗米柯和其他发言的人的讲话中，对美帝国主义及其侵略政策的谴责，都绝没有超越抽象的、虚有其表的泛泛指责的界限。至于在国际关系方面的具体问题上，苏联领导人始终表示准备同美国进行合作，和在苏美关系的范围内来解决这些问题。例如，勃列日涅夫在向大会所作的报告中，在大力宣扬修正主义者的反帝和大谈美国侵略越南以后指出：“我们曾经不止一次地宣称愿意发展我们同美国的关系，而且现在仍然抱着这样的态度”。因此，他要对美国人说的是：“请不必注意我们被迫对你们说的那些话，我们将来还是要奉行靠拢和合作的政策的。”应该指出，美帝国主义者已经很好地体会了在第二十三次代表大会上所使用的语言。美国的《基督教科学箴言报》在评论第二十三次代表大会上所作的关于外交政策的那些讲话的时候，这样概括了修正主义者的态度的实质：“硬的方针，软的行动”。所有的西方报纸现在都对苏共第二十三次代表大会“敞开了同西方进行合作的大门”这一点表示兴高采烈。‖在大会期间，为了用反对帝国主义的口号进行蛊惑人心的宣传而施展的花招是层出不穷的，但是这些花招再也骗不了任何人。苏联修正主义者一心一意希望的是继续和扩大苏美合作以主宰世界。这已经不是什么秘密了。直到现在，苏联赫鲁晓夫式领导人坚持力求同美国缔结禁止核扩散的协定，以保证两大国的核垄断，他们千方百计地要控制联合国并把它变成美苏勾结的工具，他们疯狂地同美国一起拼命建立对中国的“火力包围圈”，他们伙同美帝国主义者帮助重新武装印度反动派，煽起印度反动派的反华好战欲望，他们积极地进行阴</w:t>
      </w:r>
      <w:r>
        <w:rPr>
          <w:rFonts w:hint="eastAsia"/>
        </w:rPr>
        <w:lastRenderedPageBreak/>
        <w:t>谋活动，同美国的“全球战略”配合，以破坏亚洲、非洲和拉丁美洲的解放斗争，他们顽固地奉行同德国复仇主义者和解的政策，并且为了靠拢美国而牺牲德国人民和欧洲其他社会主义国家人民的利益，等等。这些只不过是一些例子，但是正是这些具体的阴谋活动表明修正主义的叛卖政策，表明它的危险的方针和它的投降意图。至于那些花招则只是蛊惑人心的宣传，用以压制人民的陷阱，旨在暗害革命和社会主义的危险阴谋。‖在这方面，可以把他们关于越南问题的猖狂和恬不知耻的骗人宣传作为典型，这种宣传在二十三大达到了狂妄之极的地步。他们对越南人民反对美国侵略的斗争说了许多漂亮话，而且当然不免许下支持和援助的诺言。然而，这种援助是怎么一回事、现在究竟怎样、将来又将怎样呢？勃列日涅夫说：“侵略者将会碰到苏联对越南的日益增长的支持”；柯西金说：“我们将在必要时继续给予这种支持”；葛罗米柯则只是说：“美国人必须认真考虑这一声明”。‖但是这些都只是说说而已。实际上，勃列日涅夫、柯西金和葛罗米柯只字不提帝国主义者的“和平谈判”的阴谋，他们并没有揭露和斥责帝国主义目的在于使越南人民投降的这一凶恶阴谋。这决不是偶然的。大家知道，苏联修正主义领导人和铁托分子以及印度反动派等一样，支持帝国主义者的“无条件谈判”的主张。赫鲁晓夫式领导人大肆吹嘘给越南的“援助”，然而这种援助的反侵略战争的价值完全是微不足道的。一个简单的事实就证明这一点：如果苏联武器对美帝国主义者是这样危险的一个因素，那么他们为什么直到现在没有对苏联人的这一行动表示任何不安呢？大家知道，一九六二年，当赫鲁晓夫把苏联导弹运进古巴时，美帝国主义者不仅着急，而且迫使赫鲁晓夫完全投降并从古巴撤走这些导弹，甚至接受美国人的检查。因此，问题不是美国人毫不重视武器援助的问题，而是美帝国主义者所以只字不提，那是因为在苏联领导人同约翰逊和五角大楼之间毫无疑问存在着一项秘密协议（如果不是这样，那么热线用来干什么呢？），这项协议明确规定了苏联“援助”越南的限度，多少数量，以及可以运去什么东西，而又不致使帝国主义侵略者蒙受危险。‖苏联领导人大肆吹嘘他们拥有洲内导弹和洲际导弹以及宇宙导弹，他们的原子潜艇目前周游世界而没有被发现目标，他们已经建立了“蔚蓝色防御带”，等等。但是这些在越南战争中对制止美国的侵略起了什么影响呢？这种吹嘘更加清楚地揭示了一个明明白白的真相，即修正主义领导人没有给越南任何有效的援助，他们吹嘘给予越南的所谓“援助”，同苏联的力量和可能性相比是微不足道的。而他们给美帝国主义的侵略战争的援助和支持却更加有效。既然帝国主义者在欧洲毫不担心，美国人从欧洲撤走数以万计的军队派到越南去，难道这一事实不正好证实了这一点吗？‖在第二十三次代表大会上这样大肆进行的修正主义的蛊惑人心的宣传，掩盖不了这样一个明显的事实：赫鲁晓夫修正主义者根本不打算援助越南人民和支持他们的正义事业。因为，越南人民的解放斗争，他们对美帝国主义进行的顽强抗战，他们为反对世界上最强大的军事国家而在战场上取得的历史性胜利，从根本上摧毁了“赫鲁晓夫式共处”的整个修正主义建筑物。现在，这场斗争给予了在当前战争的性质、在革命和和平共处等问题上的和平主义和投降主义的修正主义理论以更加锐不可挡的打击。这场斗争首先成了社会主义的国际主义的试金石，无情地区分出朋友和敌人，清楚地向全世界指明谁站在各国人民一边，谁站在帝国主义一边。正是由于这个缘故，早已背叛了马克思列宁主义的赫鲁晓夫修正主义者最终地离弃了十月革命的革命传统和无产阶级国际主义原则，根本不希望越南人民取得胜利；正是由于这个缘故，他们的计划和行动同美国的计划和行动配合起来，企图实现“和平谈判”，就是说要越南向美帝国主义屈服。‖国际共产主义运动的最危险的分裂者和敌人‖第二十三次代表大会是分裂国际共</w:t>
      </w:r>
      <w:r>
        <w:rPr>
          <w:rFonts w:hint="eastAsia"/>
        </w:rPr>
        <w:lastRenderedPageBreak/>
        <w:t>产主义运动和工人运动的一个新的、也是最后的步骤。当然，正如在所有其他问题上一样，苏联修正主义领导在共产主义运动的问题上，也竭力掩盖他们的真实企图。这表明赫鲁晓夫的继承者从赫鲁晓夫的惨痛经验中汲取了一些教训。苏联领导人在第二十三次代表大会上大肆宣扬他们“忠于”马克思列宁主义以及莫斯科宣言和莫斯科声明，他们装作是主张运动的“团结一致”的，甚至勃列日涅夫在他的政治报告中，还向阿尔巴尼亚劳动党和中国共产党“表示”友好。‖这种态度不仅是虚伪的和骗人的，而且更加暴露了赫鲁晓夫分子的无耻面目。当他们在表面上一个劲地讲这种话的时候，他们却在暗中策划反对忠于马克思列宁主义的共产党的运动的阴谋，公然同已经为莫斯科宣言和莫斯科声明公开谴责了的铁托集团靠拢和勾结在一起，他们诬蔑阿尔巴尼亚劳动党和中国共产党，并且策划反对它们的阴谋。不仅如此，紧接着勃列日涅夫的报告之后，许多苏联人和应邀参加大会的人讲话，借代表大会的讲坛无耻地诋毁马克思列宁主义政党，特别是中国共产党，指责中国共产党“好战”、“是假革命”、“冒险家”、“是分裂主义者”，等等。甚至有人在理论上“挖空心思”，捏造出“反苏的共产主义”这个词儿来诽谤我们这些国家和党，尽管这位“发明家”本人是现代修正主义的急先锋之一，作为反苏的旗手和一个共产党的葬送者，几年以前就成了一个反革命政府的成员。‖在代表大会上掀起的反对忠于马克思列宁主义教导的政党的宣传运动，以及赫鲁晓夫修正主义者的整个分裂和暗害活动，完全暴露了苏联领导人的蛊惑人心的伎俩和阴谋。他们企图用关于“团结一致”的骗人的口号，来欺骗共产主义公众舆论，转移别人对他们叛变的注意力，要使别人停止公开论战，以便赢得时间，平安无事地推行他们反对马克思列宁主义和革命的阴险计划。‖他们向中国和阿尔巴尼亚表示的“友好”，是无耻的骗人伎俩，是一种其目的在于进行暗害的蓄谋的姿态，是为了掩盖他们反革命企图和行动的老一套宣传。反马克思主义的、反阿尔巴尼亚的以及反华的活动，现在已成为苏联修正主义领导对外政策的主要组成部分之一。赫鲁晓夫修正主义者的宣传手法也好，阴谋诡计也好，都不能掩盖这种实际情况。‖苏联领导人所以玩弄这种欺骗手法，也是由于在各个修正主义集团内部存在困难和深刻的矛盾，由于修正主义者过去遭到了种种失败，而且现在每天都遭到失败。由于中国共产党、阿尔巴尼亚劳动党、日本共产党、新西兰共产党以及所有的真正革命者为揭露赫鲁晓夫修正主义进行坚决的、有原则的斗争，由于苏联修正主义者及其他修正主义者的反马克思主义和反革命活动、以及他们同帝国主义的合作越来越明显，赫鲁晓夫主义已经越来越无立足之地了。赫鲁晓夫的失败就是最意味深长的一个警告。在苏联领导集团同其他一些党的修正主义领导人之间，或者是由于苏联领导人对这些党和社会主义国家的沙文主义行径，或者是作为执行修正主义—铁托政策的结果都遇到了经济困难，或者是由于在所有修正主义者当权的国家都出现了的资产阶级民族主义所造成的后果，他们之间的矛盾加深了。此外，在许多修正主义党的内部，大家看到革命的共产党人的抵抗运动越来越壮大，因为他们看清了修正主义领导正把他们引向毁灭。在苏联，在其他修正主义者当权的国家，在资本主义国家的共产党和工人党内，都是这种情况。马克思列宁主义的力量有时是秘密进行活动，有时是公开活动。在某些国家中，已经建立了新的马克思列宁主义的党和小组，它们进行地下活动，而在另一些地方，这些党和小组已经公开站出来反对修正主义。这种进程现在正在发展中。这个进程是不可抗拒的，它将如雪崩一样荡尽修正主义者的叛变。赫鲁晓夫分子，苏联的和他们的盟友，都感觉到了这种危险。他们需要一个平静的时期，以便重整旗鼓，纠集力量，重新更有力地发动进攻。‖为了欺骗共产党人和麻痹他们的警惕性，苏联领导人甚至在第二十</w:t>
      </w:r>
      <w:r>
        <w:rPr>
          <w:rFonts w:hint="eastAsia"/>
        </w:rPr>
        <w:lastRenderedPageBreak/>
        <w:t>三次代表大会上，也竭力缩小和掩盖马克思列宁主义和修正主义之间的区别，以便把共产主义运动内部的分歧说成是“并不太大”，拼命强调“把我们联合在一起的东西是主要的”，等等。‖阿尔巴尼亚劳动党曾经不止一次地强调指出：根本没有可以联合的东西，恰恰相反，只有把马克思列宁主义者和已经背叛社会主义和共产主义的修正主义者分开的东西。在第二十二次代表大会上，苏联修正主义者也大谈在反对帝国主义的斗争中的“联合行动”。然而，在这方面难道还有什么把马克思主义者和修正主义者联合在一起的东西吗？绝对没有。当马克思主义者和所有的革命者同帝国主义针锋相对地进行斗争的时候，修正主义者充当帝国主义的盟友和仆从，他们是各国人民反帝斗争的敌人。同修正主义者搞“联合行动”，就是放弃反对帝国主义的斗争，向帝国主义投降和屈服。‖第二十三次代表大会再次表明，赫鲁晓夫式领导人是国际共产主义运动和工人运动的分裂者和死敌。马克思列宁主义者和真正的革命者必须加紧进行斗争，揭露赫鲁晓夫修正主义。必须在政治上、意识形态上以及组织上同赫鲁晓夫主义划清界线。忠实于共产主义事业的革命者完全有权、而且也是到了组织起来、建立新的反修正主义的小组和政党的时候了。必须把反对作为帝国主义代理人的修正主义的斗争推向更高的阶段。革命者和马克思列宁主义者必须投入一场全面的进攻，以完全粉碎在第二十三次代表大会上制订的骗人的和叛变的赫鲁晓夫计划。任何忠于战无不胜的马克思列宁主义思想的共产党人必须表明立场。在这个问题上或那个问题上采取不坚定的立场和中间立场，中立的立场，都无助于革命事业和共产主义事业。我们看到，赫鲁晓夫修正主义者在第二十三次代表大会上作出了巨大努力，企图使那些百依百顺的修正主义者更紧密地同他们纠集在一起，同他们一道组成反对革命的马克思列宁主义者的共同阵线。然而他们也在试图结交“新朋友”，先采取一种使他们不能有所作为的策略，企图随后把他们完全拉进修正主义阵线。‖马克思列宁主义同修正主义之间的斗争已经尖锐化，赫鲁晓夫修正主义者的背信弃义的活动不仅是针对国内的一批共产党员或者共产主义运动中的一支队伍，而且是针对整个共产主义运动、革命和社会主义的，在目前这种情况下，真正的共产党人，那怕他们可能处于赫鲁晓夫修正主义的魔窟中，也不能放弃他们的原则，也不能用暧昧的、抽象的或半机会主义的提法来代替这些原则。历史证明，采取模棱两可的立场是极其危险的，这种立场有利于修正主义，这正是修正主义所希望的和得到它的鼓励的立场。同赫鲁晓夫修正主义、铁托主义等等明确划清界线，在意识形态上、政治上和组织上同它们分开，已经成为不可避免的、必然的历史客观实际。阿尔巴尼亚劳动党将一如既往，加强对现代修正主义的有原则的斗争，它将无保留地支持一切反对修正主义的共产党人和革命者。‖《人民之声报》在三月二十二日发表的一篇题为《赫鲁晓夫修正主义叛徒们带着一系列重大失败出席他们的代表大会》的文章中说过：“背信弃义的赫鲁晓夫领导人的行径，他们直到目前所执行的整个政策，都表明他们将在这次代表大会上竭力使没有赫鲁晓夫的赫鲁晓夫主义得到批准。他们将竭力通过党的代表大会取得一张那怕是形式上的批准书，以便沿着他们同赫鲁晓夫一起制订的路线走下去，在苏联社会向资本主义蜕化的道路上以及分裂世界共产主义运动的道路上走得更远，以便为了两大国主宰世界而加强和巩固同美帝国主义的合作。”现在代表大会结束了，我们现在可以肯定地说，正好符合我们的断言。会议的结果完全象大家在代表大会召开之前所预料到的那样。怎么能不是这样呢？‖苏联修正主义领导人在代表大会上表现出是在苏联使资本主义复辟的路线的先锋，但是他们不能把这点公开告诉苏联人民。他们在代表大会上扮演的是帝国主义侵略政策走狗的角色，但是为了很好地完成走狗的使命，必须小心翼翼</w:t>
      </w:r>
      <w:r>
        <w:rPr>
          <w:rFonts w:hint="eastAsia"/>
        </w:rPr>
        <w:lastRenderedPageBreak/>
        <w:t>地掩盖代理人的行径。他们在代表大会上干的是共产主义运动分裂者和破坏者的勾当，但是，既然他们要一意孤行，就一定要不顾一切地保住假面具。赫鲁晓夫修正主义者的这种两面手法不是由他们任意选择的。而是目前的形势、他们的叛卖使命和他们企图实现的反革命目的使他们不能不这样做。‖第二十三次代表大会比以往任何时候都更突出地表现了修正主义者的这种骗人的、两面的、言行不一致的、伪善的和无耻的策略。但是，这样一种骗人的和建立在流沙上的策略，是不可克服的矛盾和日常需要的产物，是恐惧和过去的失败的结果，既然这样，这种策略是注定要失败的，正象制定这种策略的修正主义也必将遭到失败一样。‖赫鲁晓夫修正主义领导人现在在代表大会之后，对于能够在代表大会期间保持表面的团结，避免了他们同他们的党和人民、同他们的朋友和他们的修正主义盟友之间矛盾的表面化而大为高兴。但是，这种高兴是虚假的，是没有根据的，是把愿望当作现实。精神上的惶恐不安，对于可能发生的未知的某种事情的担心，对于代表们在发言中以不同方式说的话缺乏完全的信心，正是一些征兆，这种征兆表明，尽管修正主义领导不愿意动，但是周围的人民动起来了，进程正在发展，是它所阻挡不了的。‖苏联人民是有着光荣的革命历史、有着高度民族觉悟和国际主义觉悟的伟大人民。他们无论如何不能长期容忍一个篡夺了苏联政权的、不可救药的叛徒集团把他们引上一条完全违背自己切身利益的危险道路。毫无疑问，这样的一天必将到来，列宁主义的旗帜将重新在苏维埃祖国的天空高高飘扬。‖　　【日期】</w:t>
      </w:r>
    </w:p>
    <w:p w14:paraId="5D93D3F7" w14:textId="77777777" w:rsidR="00886012" w:rsidRDefault="00886012" w:rsidP="00886012">
      <w:pPr>
        <w:rPr>
          <w:rFonts w:hint="eastAsia"/>
        </w:rPr>
      </w:pPr>
      <w:r>
        <w:rPr>
          <w:rFonts w:hint="eastAsia"/>
        </w:rPr>
        <w:t>‖【版面】第</w:t>
      </w:r>
      <w:r>
        <w:rPr>
          <w:rFonts w:hint="eastAsia"/>
        </w:rPr>
        <w:t>02</w:t>
      </w:r>
      <w:r>
        <w:rPr>
          <w:rFonts w:hint="eastAsia"/>
        </w:rPr>
        <w:t>版（）‖【标题】怎么办——广州部队总结的“抓活思想的六十多个怎么办”选登（续）‖【正文】怎么办‖——广州部队总结的“抓活思想的六十多个怎么办”选登（续）‖怎样及时发现思想问题的苗头‖有些连队干部反映抓思想苗头有“三难”：难在问题刚露头，看不清，抓不住；难在事情很复杂，现象易看，本质难抓；难在情况多变化，摸不到规律，打不了主动仗。这种情况主要有三个方面的原因：一是联系群众不够密切，不能和战士真正打成一片，战士不愿意向他们讲心里话；二是思想不够艰苦，不够敏感，有些思想苗头在眼皮底下滑过去了；三是没有充分发动群众一起抓，下面的意见不能及时反映上来。‖怎样才能及时发现思想问题的苗头？‖一、做战士的贴心人。以阶级兄弟的感情，关怀爱护战士。把关心战士的成长，当作自己最大的责任，处处为他们的进步着想。战士有了疾病，干部体贴照顾；战士有了困难，或家庭发生了不幸，干部热情帮助，亲切安慰。在日常生活、工作、劳动中，干部放下架子，实行“五同”，完全和战士打成一片。战士对干部无限信赖，就会无话不谈，也就容易掌握战士的思想脉搏，及时发现思想苗头。‖二、提高观察问题的敏感性。教育干部懂得，对上头的精神吃得透，跟得紧，下头的问题才能看得清，抓得住。党支部要经常组织干部学习毛主席关于阶级、阶级斗争的论述，及时学习党的政策和上级指示，掌握武器，识别风向，增强敏感。经常用阶级斗争的“镜子”照一照，看国内外阶级斗争对战士有什么影响，战士的思想反映和社会上阶级斗争有什么联系，从中发现思想苗头。经常用党的政策规定当作“尺子”，“量一量”战士的思想行动，看哪些符合党的要求，哪些不符合党的要求，从中发现问题。‖三、经常深入班排，多看、多听、多问、多想。善于从战士的言行中，发现他们思想情绪的变化。例如，看到战士吃不香，睡不甜，就想一想他们有什么心事；看到战士对干部躲躲闪闪，不爱接近，就想一想他们对领导有什么意见。注意从小看大，从现象看本质；从个别人身上的问题，看到带普遍性的问题。‖四、熟悉全连战士，掌握思想活动的规律。连队干部，特别</w:t>
      </w:r>
      <w:r>
        <w:rPr>
          <w:rFonts w:hint="eastAsia"/>
        </w:rPr>
        <w:lastRenderedPageBreak/>
        <w:t>是指导员，对每个战士的家庭出身、个人经历、生活习惯、个性特点、兴趣爱好，以及家庭牵挂和工作、学习中的情况，都要非常熟悉，了如指掌。时刻留心观察战士的思想动态，摸索战士思想活动的规律。对于在什么时候会引起什么思想变化；在哪些人身上会出现什么思想苗头；在什么环境下会发生什么思想问题，做到心里有底。‖五、发动群众，人人抓思想苗头。教育干部、战士认识抓思想苗头的重要性，增强大家的政治责任感。及时让党的方针、政策和上级的指示，迅速与群众见面，提高大家辨别是非的能力。充分发挥思想骨干队伍的作用，及时听取他们的汇报，认真、冷静地分析他们反映的情况。全连百十双眼睛都来看，百十个脑子都来想，领导上就会耳聪目明，能够及时、准确地抓住思想问题的苗头。‖怎样抓好外出人员的活思想‖连队经常有少数人员外出执行任务。在远离领导、分散活动的情况下，有的人容易放松政治思想上的要求；有的认为外出“比在连队轻松”，可以“不受约束”，容易违犯政策纪律；有的认为外出是“公费旅行”，可以“游山逛景”，不注意勤俭节约；有的在复杂的社会环境影响下，容易引起思想变化，发生事故。‖怎样抓好外出人员的活思想？‖一、克服“大撒手”的思想，处处关心外出人员。分析连队思想情况，不忘分析外出人员的思想；检查总结工作，不忘检查外出人员的思想工作；发展党团员，不忘发展外出人员。做到外出人员离开连，思想工作不断线。‖二、人员未动，思想先行。根据外出地区的环境、任务和外出人员的思想情况，做好外出前的思想动员。要求所有外出人员：（</w:t>
      </w:r>
      <w:r>
        <w:rPr>
          <w:rFonts w:hint="eastAsia"/>
        </w:rPr>
        <w:t>1</w:t>
      </w:r>
      <w:r>
        <w:rPr>
          <w:rFonts w:hint="eastAsia"/>
        </w:rPr>
        <w:t>）用阶级斗争观点，对待复杂的社会现象，划清是非界限，站稳无产阶级立场；（</w:t>
      </w:r>
      <w:r>
        <w:rPr>
          <w:rFonts w:hint="eastAsia"/>
        </w:rPr>
        <w:t>2</w:t>
      </w:r>
      <w:r>
        <w:rPr>
          <w:rFonts w:hint="eastAsia"/>
        </w:rPr>
        <w:t>）模范地遵守党的政策、国家的法令和军队的纪律，保守国家军事机密；（</w:t>
      </w:r>
      <w:r>
        <w:rPr>
          <w:rFonts w:hint="eastAsia"/>
        </w:rPr>
        <w:t>3</w:t>
      </w:r>
      <w:r>
        <w:rPr>
          <w:rFonts w:hint="eastAsia"/>
        </w:rPr>
        <w:t>）拥护地方政府，热爱人民群众，为群众做好事；（</w:t>
      </w:r>
      <w:r>
        <w:rPr>
          <w:rFonts w:hint="eastAsia"/>
        </w:rPr>
        <w:t>4</w:t>
      </w:r>
      <w:r>
        <w:rPr>
          <w:rFonts w:hint="eastAsia"/>
        </w:rPr>
        <w:t>）艰苦朴素，勤俭节约；（</w:t>
      </w:r>
      <w:r>
        <w:rPr>
          <w:rFonts w:hint="eastAsia"/>
        </w:rPr>
        <w:t>5</w:t>
      </w:r>
      <w:r>
        <w:rPr>
          <w:rFonts w:hint="eastAsia"/>
        </w:rPr>
        <w:t>）服从领导，关心同志，搞好团结。对执行不同任务的人，分别提出不同的要求。对有思想问题的人，要做好思想工作，让他们“轻装上阵”，不背着“包袱”外出。‖三、交任务，首先交学习毛主席著作的任务。外出人员临走之前，领导上要明确提出学习要求，帮助他们订好学习计划。外出期间，让他们根据新环境、新任务，结合自己的思想，需要什么学什么，学了就做。要求他们“毛主席著作随身带，有空学起来”。时间多，就集中学，多学点；时间少，就“见缝插针”，不断线。‖四、大家齐动手，人人管思想。对三个以上外出人员，要指定干部或党团骨干负责，建立党团小组。要求党团员带头抓好活思想，及时发现苗头，及时进行工作。坚持“一帮一、一对红”活动，互相帮助，互相监督，“好事有人夸，坏事有人抓”。教育每个外出人员，发扬高度自觉，做到：领导不在和领导在一个样，无人检查和有人检查一个样，单独活动和集体活动一个样，外出时间长和时间短一个样。‖五、加强同外出人员的联系。要求外出人员主动向连队汇报思想、工作和学习情况。连队领导定期和外出人员通信或派人去了解情况，及时帮助他们解决思想问题和实际困难。对于到兄弟单位学习或工作的人员，要同所在单位建立联系，互相配合，进行教育。逢年过节，外出人员不能回来时，连队要写信慰问或去人探望。‖六、外出人员回连后，领导热情接待，及时听取汇报，了解他们外出期间的思想和工作表现，总结经验教训，表扬好人好事，必要时，可以组织他们向全连汇报。发现问题，经过调查，慎重处理。‖怎样教育退伍老战士服从分配‖一些老战士退伍时，考虑最多的是分配到什么地方去。应该很好地进行教育，启发他们自觉地服从国家需要。‖怎么办？‖一、老战士退伍时，不管上级准备分配他们到哪里去，连队一定要教育他们作好到农村去、到边疆去、到最艰苦地方去的思想准备。宣传建设农村、建设边疆的伟大意义。号召大家听党和毛主席的话：革命战士要志在四方，“越是困难的地方越是要去”。指出留恋城市和家乡，图安</w:t>
      </w:r>
      <w:r>
        <w:rPr>
          <w:rFonts w:hint="eastAsia"/>
        </w:rPr>
        <w:lastRenderedPageBreak/>
        <w:t>逸，享现成，是没有志气的表现，青年人要树立用自己双手去创造新的生活，同革命的集体一起去改天换地的雄心壮志。说明能不能自觉地服从分配，愿不愿到最艰苦的地方去，是对每个人的觉悟水平的考验。‖二、激发老战士的荣誉感，充分调动他们的积极因素。（</w:t>
      </w:r>
      <w:r>
        <w:rPr>
          <w:rFonts w:hint="eastAsia"/>
        </w:rPr>
        <w:t>1</w:t>
      </w:r>
      <w:r>
        <w:rPr>
          <w:rFonts w:hint="eastAsia"/>
        </w:rPr>
        <w:t>）宣传历年来退伍老战士留下的好传统。（</w:t>
      </w:r>
      <w:r>
        <w:rPr>
          <w:rFonts w:hint="eastAsia"/>
        </w:rPr>
        <w:t>2</w:t>
      </w:r>
      <w:r>
        <w:rPr>
          <w:rFonts w:hint="eastAsia"/>
        </w:rPr>
        <w:t>）宣扬退伍老战士中坚决服从分配的先进典型。（</w:t>
      </w:r>
      <w:r>
        <w:rPr>
          <w:rFonts w:hint="eastAsia"/>
        </w:rPr>
        <w:t>3</w:t>
      </w:r>
      <w:r>
        <w:rPr>
          <w:rFonts w:hint="eastAsia"/>
        </w:rPr>
        <w:t>）组织老战士回忆荣誉，回忆进步，要求他们珍惜自己的荣誉，不要辜负革命部队几年来的培养教育。（</w:t>
      </w:r>
      <w:r>
        <w:rPr>
          <w:rFonts w:hint="eastAsia"/>
        </w:rPr>
        <w:t>4</w:t>
      </w:r>
      <w:r>
        <w:rPr>
          <w:rFonts w:hint="eastAsia"/>
        </w:rPr>
        <w:t>）发动老战士中的党团支委、小组长、连续几年的五好战士等骨干，带头服从组织的分配，给其他同志作出榜样。‖三、分配去向决定后，及时把思想工作做到每个人身上。（</w:t>
      </w:r>
      <w:r>
        <w:rPr>
          <w:rFonts w:hint="eastAsia"/>
        </w:rPr>
        <w:t>1</w:t>
      </w:r>
      <w:r>
        <w:rPr>
          <w:rFonts w:hint="eastAsia"/>
        </w:rPr>
        <w:t>）了解每个人对组织的分配有什么意见，有什么模糊认识，有针对性地进行说服教育。着重开导他们正确对待个人利益与革命利益的关系，个人前途与国家、阶级前途的关系。要如实地向他们说明所去地方的情况。（</w:t>
      </w:r>
      <w:r>
        <w:rPr>
          <w:rFonts w:hint="eastAsia"/>
        </w:rPr>
        <w:t>2</w:t>
      </w:r>
      <w:r>
        <w:rPr>
          <w:rFonts w:hint="eastAsia"/>
        </w:rPr>
        <w:t>）了解分配去农村和边疆的老战士，有哪些急待解决的困难，帮助他们出主意、想办法。（</w:t>
      </w:r>
      <w:r>
        <w:rPr>
          <w:rFonts w:hint="eastAsia"/>
        </w:rPr>
        <w:t>3</w:t>
      </w:r>
      <w:r>
        <w:rPr>
          <w:rFonts w:hint="eastAsia"/>
        </w:rPr>
        <w:t>）有些老战士不愿服从分配，常常是受家庭落后思想的影响。摸清这种情况后，领导要启发战士分清是非，用革命精神克服来自家庭的消极影响，同时去信教育家庭。（</w:t>
      </w:r>
      <w:r>
        <w:rPr>
          <w:rFonts w:hint="eastAsia"/>
        </w:rPr>
        <w:t>4</w:t>
      </w:r>
      <w:r>
        <w:rPr>
          <w:rFonts w:hint="eastAsia"/>
        </w:rPr>
        <w:t>）要做到使战士自觉自愿地服从分配，对一时思想不通的，要坚持耐心说服的原则。‖四、号召人人高举红旗，带着我军的光荣传统走上新的工作岗位。在教育他们服从分配的基础上，再做好两件事：（</w:t>
      </w:r>
      <w:r>
        <w:rPr>
          <w:rFonts w:hint="eastAsia"/>
        </w:rPr>
        <w:t>1</w:t>
      </w:r>
      <w:r>
        <w:rPr>
          <w:rFonts w:hint="eastAsia"/>
        </w:rPr>
        <w:t>）组织他们座谈：在新的工作岗位上，怎样继承和发扬我军的优良传统？（</w:t>
      </w:r>
      <w:r>
        <w:rPr>
          <w:rFonts w:hint="eastAsia"/>
        </w:rPr>
        <w:t>2</w:t>
      </w:r>
      <w:r>
        <w:rPr>
          <w:rFonts w:hint="eastAsia"/>
        </w:rPr>
        <w:t>）发动留队战士和退伍老战士互相勉励，在不同的工作岗位上为党的事业做出新的成绩，争取新的进步。‖对认为“当步兵大材小用”的知识青年战士怎么办‖下面是十个念过高中和大学的知识青年战士谈他们解决这个问题的体会。‖大家说，刚入伍时，对当步兵的确有点想不通。主要问题是：为个人前途打算，感到当步兵“学不到技术”，将来回家“找不到好工作”；对自己估计过高，认为读了十几年书，“很有知识”，当步兵是“电线杆当筷子，大材小用”。‖他们是怎样解决这个问题的？‖一、弄清“材”从何来，明确“材”为谁用。战士池大华说：过去我认为，当步兵是大材小用，感到很苦恼。经过学习毛主席著作，参加连队的忆苦教育，我心里亮堂了。回想解放前，我家祖宗好几代，连一个会写信的也没有，我如果在旧社会能读这么多书吗？肯定是不可能的。这使我懂得，我的知识归根结底是党和毛主席给的，是劳动人民培养的，是革命前辈用步枪打天下得来的。看不起当步兵就是忘了本。战士宁兆修说：过去我感到当步兵没有前途，经过学习《纪念白求恩》、《为人民服务》、《青年运动的方向》，又看了大学教师焦光国当步兵等模范事迹的材料，使我弄清了知识来源于人民，必须服务于人民。只要全心全意为人民服务，无论干什么工作都有前途。过去我所考虑的前途，是从个人的利益出发，想用党培养出来的知识为个人服务，这是剥削阶级思想的影响，怎么能有前途呢！‖二、弄清“材”有多大，是不是大材小用。战士吴明邻说：起初，我以为自己挺有知识，当个步兵没有什么了不起。后来，指导员给我们讲解了毛主席关于知识分子问题的论述，还教育我们不要小看步枪，要掌握好一支步枪，首先要思想好，还要懂得枪的知识。战士池大华说：我学了《整顿党的作风》，才懂得知识有两门：一门是阶级斗争知识；一门是生产斗争知识。只有书本知识，不能算有完全的知识。对照我自己，讲生产，没有经验；讲阶级斗争，差得更远。多读几年书，算不得大材，当步兵不能说是小用。其他同志也说：只要一颗红心为革命，当步兵同样有着发挥自己才能的广阔天地。当步兵不是大材小用，而是材尽其用，材还不够用。在任何平凡的岗位上，都可以很好地为人民服务。‖三、领导上的信赖和同志们的友爱也很重要。战士尹承元说：一入伍，连的领导和老同志对我们就很器重，说我们知识青年入伍，给部队增添</w:t>
      </w:r>
      <w:r>
        <w:rPr>
          <w:rFonts w:hint="eastAsia"/>
        </w:rPr>
        <w:lastRenderedPageBreak/>
        <w:t>新的血液，有利于我军革命化现代化建设。大家对我很关心，指导我学习毛主席著作，经常找我谈话，鼓励我进步；我体格弱，行军有困难，同志们抢着帮我背背包；平时训练，大家耐心教我学要领；我有了进步，领导上及时表扬，有了缺点也及时给我指出来。这使我感到在连队很温暖。我大胆地把自己的思想问题谈了出来，大家对我帮助更多。领导和同志们的热情关怀，耐心帮助，促使我逐步提高了认识，决心当个普通一兵。‖新战士刚入伍情绪容易波动怎么办‖新战士刚到连队，思想情绪容易波动，原因主要有：（</w:t>
      </w:r>
      <w:r>
        <w:rPr>
          <w:rFonts w:hint="eastAsia"/>
        </w:rPr>
        <w:t>1</w:t>
      </w:r>
      <w:r>
        <w:rPr>
          <w:rFonts w:hint="eastAsia"/>
        </w:rPr>
        <w:t>）对连队紧张严格的生活不习惯，感到不如在家自在；（</w:t>
      </w:r>
      <w:r>
        <w:rPr>
          <w:rFonts w:hint="eastAsia"/>
        </w:rPr>
        <w:t>2</w:t>
      </w:r>
      <w:r>
        <w:rPr>
          <w:rFonts w:hint="eastAsia"/>
        </w:rPr>
        <w:t>）分配工作没有达到个人愿望，产生后悔和不满的情绪；（</w:t>
      </w:r>
      <w:r>
        <w:rPr>
          <w:rFonts w:hint="eastAsia"/>
        </w:rPr>
        <w:t>3</w:t>
      </w:r>
      <w:r>
        <w:rPr>
          <w:rFonts w:hint="eastAsia"/>
        </w:rPr>
        <w:t>）思念亲人或有家庭牵挂；（</w:t>
      </w:r>
      <w:r>
        <w:rPr>
          <w:rFonts w:hint="eastAsia"/>
        </w:rPr>
        <w:t>4</w:t>
      </w:r>
      <w:r>
        <w:rPr>
          <w:rFonts w:hint="eastAsia"/>
        </w:rPr>
        <w:t>）干部对他们管教上要求过高过急。‖怎么办？‖一、认真搞好入伍教育，端正服役态度。通过忆苦教育、形势教育，和学习《为人民服务》、《纪念白求恩》等文章，使新战士明确树立为中国人民和世界人民当兵打仗的思想。入伍教育中，特别要启发和组织新战士谈家史，写家史，帮助他们建立起“血泪账”、“幸福账”，激发他们的阶级感情，提高他们的阶级觉悟。并运用两本账作为经常性阶级教育的活材料。‖二、宣传英雄模范事迹，引导新战士把白求恩、张思德、雷锋、欧阳海、王杰、麦贤得、刘英俊等英雄形象，刻在脑子里，以英雄模范作榜样，来处理自己的各种问题。‖三、在集体教育的基础上，深入摸清新战士的具体思想疙瘩，如顾虑家庭问题，考虑当什么兵的问题等，加强个别教育，帮助他们解决思想问题。‖四、发动全体干部战士热情关怀新战士的思想、生活，使他们感到革命大家庭的温暖。新战士一入伍，就做好发放《毛泽东著作选读》、《毛主席语录》、《入伍须知》等书籍的工作，满足他们的学习要求。根据新战士的爱好，积极开展各种文娱体育活动，使他们生活过得愉快。迅速组织老战士和新战士结成“一对红”，使他们在工作、学习、生活各方面，时时有人帮，处处有人带，还要注意解决他们的实际困难。对生病的新战士，更要热情关怀，细心照顾，问寒问暖，谈心体贴。对不会写信的新战士，要主动帮助他们给家里写信，和亲人取得联系。‖五、对新战士的要求要逐步从严。要承认新战士习惯部队生活需要有一个过程。对他们既要严格管理，又要耐心说服，要逐步从严，教一点，做一点，落实巩固一点，一时做不到或有所违犯，不要当众给予批评。对他们的每一点进步，要多表扬，多鼓励，使他们树立信心，迅速适应连队的紧张生活。‖六、发挥新战士中的积极分子的作用，交给他们任务，教给他们工作方法，通过他们去帮助其他新战士。‖怎样做好探家战士的思想工作‖战士探家，有机会接触和了解城乡阶级斗争和工农业生产情况，是接受社会主义教育的好时机。但是，如果思想工作抓得不紧，做得不深不细，就会带来一些消极因素。例如有的因为婚姻纠纷，背了包袱；有的因为家庭不和、经济困难，情绪不安；有的因为迷恋小家庭生活，影响了革命干劲。‖怎么办？‖一、战士探家前，连队领导主要做好以下几件事：（</w:t>
      </w:r>
      <w:r>
        <w:rPr>
          <w:rFonts w:hint="eastAsia"/>
        </w:rPr>
        <w:t>1</w:t>
      </w:r>
      <w:r>
        <w:rPr>
          <w:rFonts w:hint="eastAsia"/>
        </w:rPr>
        <w:t>）交代探家战士学习毛主席有关阶级斗争、社会主义教育运动和勤俭节约的论述，交给他们思想武器。（</w:t>
      </w:r>
      <w:r>
        <w:rPr>
          <w:rFonts w:hint="eastAsia"/>
        </w:rPr>
        <w:t>2</w:t>
      </w:r>
      <w:r>
        <w:rPr>
          <w:rFonts w:hint="eastAsia"/>
        </w:rPr>
        <w:t>）了解战士家庭有什么问题，战士个人有什么困难和打算，设想可能遇到的情况，交代他们运用阶级分析方法，正确对待家庭亲友所反映的问题，站稳无产阶级立场，正确处理。（</w:t>
      </w:r>
      <w:r>
        <w:rPr>
          <w:rFonts w:hint="eastAsia"/>
        </w:rPr>
        <w:t>3</w:t>
      </w:r>
      <w:r>
        <w:rPr>
          <w:rFonts w:hint="eastAsia"/>
        </w:rPr>
        <w:t>）给探家战士的家庭带一封信，捎去连队领导和同志们的问候，介绍战士在部队的进步情况。（</w:t>
      </w:r>
      <w:r>
        <w:rPr>
          <w:rFonts w:hint="eastAsia"/>
        </w:rPr>
        <w:t>4</w:t>
      </w:r>
      <w:r>
        <w:rPr>
          <w:rFonts w:hint="eastAsia"/>
        </w:rPr>
        <w:t>）要交代战士：探问同乡战友的亲人，代他们办事情；注意调查了解城乡阶级斗争和工农业生产情况，让本人受教育和为连队政治课收集活教材；积极帮助亲友学习毛主席著作，向人民群众宣传国内外大好形势和党的政策，做毛泽东思想宣传员；严格遵守党和国家的政策法令，尊重地方干部，学习地方的好思想、好作风；发扬人民军队优良传统，移风易俗，艰苦朴素，多为人民群众做好</w:t>
      </w:r>
      <w:r>
        <w:rPr>
          <w:rFonts w:hint="eastAsia"/>
        </w:rPr>
        <w:lastRenderedPageBreak/>
        <w:t>事，遵守群众纪律，积极参加集体劳动；严守军事机密，注意军容风纪，遵守公共秩序。‖二、抓好战士探家回来后的活思想，发扬积极因素，克服消极因素。主要做好：（</w:t>
      </w:r>
      <w:r>
        <w:rPr>
          <w:rFonts w:hint="eastAsia"/>
        </w:rPr>
        <w:t>1</w:t>
      </w:r>
      <w:r>
        <w:rPr>
          <w:rFonts w:hint="eastAsia"/>
        </w:rPr>
        <w:t>）听取战士汇报探家期间的情况，表扬好人好事。（</w:t>
      </w:r>
      <w:r>
        <w:rPr>
          <w:rFonts w:hint="eastAsia"/>
        </w:rPr>
        <w:t>2</w:t>
      </w:r>
      <w:r>
        <w:rPr>
          <w:rFonts w:hint="eastAsia"/>
        </w:rPr>
        <w:t>）针对探家战士家庭存在的问题和本人的思想变化，以毛泽东思想为武器，帮助他们提高认识，正确对待，防止散布不好的影响。（</w:t>
      </w:r>
      <w:r>
        <w:rPr>
          <w:rFonts w:hint="eastAsia"/>
        </w:rPr>
        <w:t>3</w:t>
      </w:r>
      <w:r>
        <w:rPr>
          <w:rFonts w:hint="eastAsia"/>
        </w:rPr>
        <w:t>）组织战士谈探家的感受，讲城乡大好形势，讲政府对军属的照顾和乡亲的期望。运用战士探家收集来的阶级斗争活教材和城乡新人新事，对连队进行教育。（</w:t>
      </w:r>
      <w:r>
        <w:rPr>
          <w:rFonts w:hint="eastAsia"/>
        </w:rPr>
        <w:t>4</w:t>
      </w:r>
      <w:r>
        <w:rPr>
          <w:rFonts w:hint="eastAsia"/>
        </w:rPr>
        <w:t>）战士家庭有特殊困难或家事纠纷，连队无法解决时，应报告上级请求地方政府协助解决。‖三、个别战士误了假，要具体分析，区别对待。如果确实因为本人生病，亲人病危、病亡，向连队写信、打电报要求续假，或因为等车船而超假，就不应该批评，必要时给予安慰。如果因为组织纪律观念不强，不按时归队，就应该进行批评教育。怎样做好来队战士家属的工作‖战士家属来队探望，可以带来战士家庭和城乡工农业生产大好形势的喜讯，可以带来阶级教育的活教材，也便于部队直接把工作做到战士家属身上。但是，也可能带来一些影响战士情绪的问题。如有的家庭不和，生活困难，有的催战士结婚，有的不满意战士当驭手、饲养员、炊事员，等等。‖怎样做好来队战士家属的工作？‖一、提高认识，热情接待。做好来队战士家属的工作，不仅是做了群众工作，而且是做了全连战士的政治思想工作。战士家属来队，要热情接待。家属来队的第一餐和离队时的一餐可以适当加菜，尽可能由一名干部作陪。干部要和家属谈话，介绍战士的成长情况，着重讲优点和入伍后的进步，并征求家属的意见。主动给战士与亲属畅叙家常的时间，适当减免公差勤务，必要时给予临时假日。家属走时，让战士送出营区或送到附近车站、码头。对来队次数较多的家属，或同一时期来队家属较多，也要热情接待，照顾周全。‖二、向来队家属进行工作。向他们介绍部队生活、学习、官兵团结等方面的情况，使他们进一步认识人民军队的本质和优良传统。了解他们来队的意图，有针对性地宣传勤俭建国、勤俭持家的意义，青年服兵役的意义，晚婚的好处等。还可以通过战士本人或同乡战士，向来队家属进行教育。有的家属和战士闹意见，领导要及时劝说调解。‖三、请家属向部队报告家乡生产建设成绩和阶级斗争情况。讲什么，怎么讲，连队领导应帮助作点准备。还可以请来队家属对同乡战士作教育工作；或通过来队家属捎信报喜，对同乡战士的家属进行工作。‖四、如果发现个别来队家属有反动言论，或者来历不清，应采取适当方式进行调查，防止有人把部队当作逃避阶级斗争的“防空洞”，严防坏分子进行破坏活动。教育战士和家属注意保守国家军事机密。‖五、对来队家属提出的一些实际问题，如果是合理的，应尽力帮助解决，解决不了的，要耐心解释。家属来队生了病，给予治疗。‖战士要求探家一时不能批准怎么办‖战士要求探家，一般都是有理由的，如亲人病危、亡故，家中突然受灾，生活困难，或者婚姻出了问题，需要回去处理，等等。但由于部队战备任务或工作的需要，一时不能批准。在这种情况下，有些战士心情很急，容易产生思想波动。‖怎样对待和教育这些战士？‖一、领导上要体贴这些战士的心情，热情关怀。要注意以下几点：（</w:t>
      </w:r>
      <w:r>
        <w:rPr>
          <w:rFonts w:hint="eastAsia"/>
        </w:rPr>
        <w:t>1</w:t>
      </w:r>
      <w:r>
        <w:rPr>
          <w:rFonts w:hint="eastAsia"/>
        </w:rPr>
        <w:t>）积极进行教育，打通思想，不能回避不管。不要把矛盾上交，说：“上级不准假，连队没有办法”，一推了事。（</w:t>
      </w:r>
      <w:r>
        <w:rPr>
          <w:rFonts w:hint="eastAsia"/>
        </w:rPr>
        <w:t>2</w:t>
      </w:r>
      <w:r>
        <w:rPr>
          <w:rFonts w:hint="eastAsia"/>
        </w:rPr>
        <w:t>）要带着深厚的阶级感情，去解除他们思想上的负担。不能态度冷淡，或表示厌烦。（</w:t>
      </w:r>
      <w:r>
        <w:rPr>
          <w:rFonts w:hint="eastAsia"/>
        </w:rPr>
        <w:t>3</w:t>
      </w:r>
      <w:r>
        <w:rPr>
          <w:rFonts w:hint="eastAsia"/>
        </w:rPr>
        <w:t>）要耐心劝说，使他们自觉地服从组织决定，不能乱加批评。‖二、讲清一时不能批准探家的道理。向他们说明，由于当前战备任务和部队工作的需要，不可能完全按照个人的要求解决探家问题。组织他们学习《为人民服务》、《纪念白求恩》等文章，启发他们的政治责任感，当个人利益和革命利益发生矛盾时，自</w:t>
      </w:r>
      <w:r>
        <w:rPr>
          <w:rFonts w:hint="eastAsia"/>
        </w:rPr>
        <w:lastRenderedPageBreak/>
        <w:t>觉地服从革命需要。‖三、以连队领导干部的名义给战士家庭写信，讲明战士一时不能探家的原因，希望他们从革命利益出发，鼓励战士安心工作，不要继续催促战士探家。信中对病者要表示安慰，对死者要表示悼念，生活确有严重困难的要酌情救济。信写好后给战士本人看。有的战士的家庭问题，需要请地方政府协助解决时，应报告团政治处去信请地方政府帮助解决，使战士感到革命大家庭的温暖。‖四、平时注意宣扬能从革命利益出发，以工作为重，正确处理家庭问题的战士，树立活的榜样。‖五、战士的家信、电报，应及时交给本人，不得随便拆阅和扣压。对个别战士家庭来的电报、书信有疑问时，要从侧面进行调查了解，弄清情况。不要主观臆断，不要随便说战士的亲人讲假话，更不要批评战士。‖怎样教育战士不怕苦不怕累‖有些战士在连队严格紧张的生活中，常常产生程度不同的怕苦怕劳累情绪。他们之中，有的是城市入伍的知识青年，缺乏劳动观点和劳动习惯；有的虽然出身劳动人民或革命家庭，但从小娇生惯养，吃不得苦；有的老战士怕累坏了身体，将来回家不能劳动；有的是由于战争观念不强，认为现在是“和平练兵”，不愿苦练军事技术。‖怎么办？‖一、从提高阶级觉悟入手，进行一不怕苦、二不怕死的教育，使他们逐步树立无产阶级世界观，从根本上解决对待苦和累的态度问题。按照毛主席的教导，反复讲清以下三点：（</w:t>
      </w:r>
      <w:r>
        <w:rPr>
          <w:rFonts w:hint="eastAsia"/>
        </w:rPr>
        <w:t>1</w:t>
      </w:r>
      <w:r>
        <w:rPr>
          <w:rFonts w:hint="eastAsia"/>
        </w:rPr>
        <w:t>）为谁吃苦。干革命就是要艰苦奋斗。为中国人民和世界人民吃苦，是最大的光荣。（</w:t>
      </w:r>
      <w:r>
        <w:rPr>
          <w:rFonts w:hint="eastAsia"/>
        </w:rPr>
        <w:t>2</w:t>
      </w:r>
      <w:r>
        <w:rPr>
          <w:rFonts w:hint="eastAsia"/>
        </w:rPr>
        <w:t>）为什么吃苦。现在吃苦是为了将来打胜仗。吃不得炎暑寒冬苦，练不出杀敌硬功夫；平时舍不得腰痠腿痛，战时做不到刺刀见红。在训练中实行从难从严，是领导对战士最大的爱护。（</w:t>
      </w:r>
      <w:r>
        <w:rPr>
          <w:rFonts w:hint="eastAsia"/>
        </w:rPr>
        <w:t>3</w:t>
      </w:r>
      <w:r>
        <w:rPr>
          <w:rFonts w:hint="eastAsia"/>
        </w:rPr>
        <w:t>）积极参加劳动锻炼，才能更好地改造思想。好逸恶劳是剥削阶级的丑恶思想，吃苦耐劳是无产阶级的高贵品质。‖二、进行艰苦奋斗的革命传统教育。多给他们讲毛主席革命实践的伟大榜样，讲红军爬雪山过草地，志愿军一口炒面一口雪，参加中印边境自卫反击作战部队吃大苦耐大劳等英雄事迹，也讲本团本连的英雄故事。说明阶级敌人最害怕我们发扬吃苦耐劳、英勇奋斗的革命精神，最希望我们贪图安逸，和平演变。教育大家以革命英雄作榜样，在平时不怕艰苦，不怕困难，在紧急时刻不畏艰险，不怕牺牲。‖三、摸清规律，掌握时机，及时进行教育。在下列情况下，有些战士往往容易产生怕苦怕累情绪：新战士刚参加训练，生活紧张；训练课目难度较大，同一课目练的时间较长；天雨、天热、天冷；由平时训练转入野营训练；由执行训练任务转为执行施工、生产任务；等等。遇到这类情况，就组织战士学习《愚公移山》，树立战胜困难的勇气和信心。‖四、针对不同情况，区别对待。对不怕苦不怕累的战士要大力宣扬。对没有经过锻炼的新战士，不能要求过高过急，要承认一个普通工人、农民、知识青年，成长为一个坚强的革命战士，需要有一个锻炼和提高的过程。对克服怕苦怕累思想有进步的战士，要及时表扬鼓励，帮助他们总结经验体会。对体弱有病工作跟不上的战士，要给予必要的照顾，不要说他们怕苦怕累。对有意避开艰苦任务的战士，也不要歧视，要积极教育，热情关怀，以实际行动感化他们。‖五、干部处处以身作则，吃苦在前，享受在后，给战士做出样子，一边身教，一边言教。发动党、团员从思想上、体力上、生活上帮助怕苦怕累的战士。‖六、助民劳动和参观工厂、农村的时候，组织战士同工人、农民一起劳动，学习工人、贫下中农的革命精神和高贵品质，让他们从思想上、体力上得到更多的锻炼。‖怎样正确地进行批评‖战士有了缺点错误，干部进行批评时，一般常有的毛病是：批评前，对事实调查不清楚，甚至“张冠李戴”；摆事实讲道理不够，小问题扣大帽子，不能以理服人；批评不注意场合，不讲究方法；对被批评者缺乏一分为二。这样，就不能使批评达到教育的目的。‖怎么办？‖一、干部要明确认识和掌握：抓活思</w:t>
      </w:r>
      <w:r>
        <w:rPr>
          <w:rFonts w:hint="eastAsia"/>
        </w:rPr>
        <w:lastRenderedPageBreak/>
        <w:t>想，表扬和批评两方面都要，但应当以表扬为主；批评要抱着“治病救人”的态度，坚持“团结——批评——团结”的原则，不压服，不讽刺挖苦；批评要从思想工作入手，摆事实，讲道理，使被批评者口服心服地接受批评，自觉地改正缺点；不把有缺点错误的战士看成“一无是处”，“一成不变”；凡是战士主动检讨的问题，应当看作是进步的表现，抱欢迎的态度。‖二、批评要注意政治。主要看：是不是自觉地学习毛主席著作，认真地改造思想；在阶级斗争风浪中，能不能站稳立场；是不是关心国家大事，正确处理个人和家庭问题；能不能自觉地遵守纪律，服从领导，团结同志。‖三、批评要有证据。批评前，要进行细致的调查研究。对来自群众的反映，一定要核对查实。弄清是思想问题，是认识问题，还是实际问题；是无理取闹，还是正当要求；是偶尔，还是一贯；是有意，还是无意，等等。还要弄清领导上的责任。然后，根据问题的性质和情节轻重，研究批评的方式和处理的意见。‖四、批评要注意方式方法。毛主席说：“真正的好心，必须顾及效果”。批评时，注意场合，注意范围。多做个别教育，少当众指名批评。需要公开批评的，事先给本人谈通。在一般情况下，不当战士的面批评班长，不当老百姓的面批评战士。战士在“火头上”，不要急于批评，避免“顶牛”。批评战士的缺点，同时肯定战士的优点；指出产生缺点错误的原因和危害，同时指出改正缺点错误的办法和努力方向。批评时，做到语句恳切，情理感人。是什么问题，就批评什么，实事求是，不夸大，不缩小，不扣帽子，不翻老账。根据问题的性质，针对战士的特点和接受能力，采取不同的方式方法进行批评。‖五、做好批评后的工作。批评后，指定骨干跟被批评的战士个别谈心，征求他们的意见，帮助他们进一步提高认识。被批评的战士有了进步，领导要及时表扬，增强他们克服缺点的信心。被批评的战士有了病，或生活上有了困难，同样要关怀体贴。批评错了，干部要主动向战士检讨，在哪个场合批评的，就在哪个场合收回来。‖六、教育战士牢记毛主席的教导：“我们如果有缺点，就不怕别人批评指出。不管是什么人，谁向我们指出都行。只要你说得对，我们就改正。”用正确的态度对待批评，不计较批评者的言词和态度。批评如果有出入，应当主动说明情况，不背包袱，不抱成见。‖怎样正确对待爱给领导提意见的战士‖某部指挥连连长戎宝安谈了自己对这个问题的体会。他说：我们连有七个爱给领导提意见的战士。他们心直口快，爱管爱说，提的意见多数是好的，只是有的人有时不分场合，不讲方式；有的人的意见有片面性，不完全符合事实；有的人提意见时，话中带“刺”，或者“翻老账”，抓“小辫子”。怎样正确对待这些战士？我的体会是：‖一、战士爱提意见是爱护干部、关心连队建设的积极表现，应该欢迎。我调到指挥连不久，电台报务员袁榴初就给我提意见，说我作风不深入。开始，我真感到冤枉，但冷静地想了想，发现自己了解电台、总机班的情况确实不够，袁榴初的意见是对的。以后，我就经常下到班里去，不懂就问，不会就学，既抓思想，又抓技术。大家就反映我的工作做得全面了。一年多来，这些战士给干部提了不少意见。有的干部有时想不通，我们就认真学习毛主席关于正确对待批评的指示，端正了态度，思想就通了。认真听取战士的意见，改进了工作，慢慢地尝到了甜头，感到战士爱提意见有很多好处：第一，有些问题战士有不同看法，提出来比闷在肚子里好；第二，领导工作有缺点是难免的，战士提意见越多，越能及时揭露矛盾，解决矛盾；第三，战士爱提意见，敢讲心里话，可以使干部及时了解下情，主动做工作，增进官兵团结；第四，连队中有一批爱提意见的战士，政治空气就浓厚了，这有利于发扬民主，培养人人关心连队的好作风。‖二、战士提意见，干部一定要坐得住，听得进。好话要听，坏话要听，正确的话要听，错误的话要听，反对的话要听。不压</w:t>
      </w:r>
      <w:r>
        <w:rPr>
          <w:rFonts w:hint="eastAsia"/>
        </w:rPr>
        <w:lastRenderedPageBreak/>
        <w:t>制，不顶回，不批评，不歧视，不报复。真正做到这一点可不容易。有一次，战士曾广泗批评三排长唐宜坤组织全排突击练唱歌是锦标主义。三排长感到下不了台，两个人顶了起来。过后，我找三排长谈心，他也认为曾广泗的意见是对的，但强调曾广泗在全排战士面前批评自己，面子放不下来。我就用毛主席说的“因为我们是为人民服务的，所以，我们如果有缺点，就不怕别人批评指出”这段话去开导他，使他愉快地接受了批评。我体会到，最重要的是树立全心全意为人民服务的思想，有了这个思想，就会襟怀坦白，虚心诚恳，不斤斤计较个人面子好看不好看；战士提了不正确的意见，也能受得起误会和委屈。‖三、多表扬，多鼓励，对战士的意见件件有着落。我们教育全连的干部战士，要把大胆给领导提意见看成是关心连队、爱护干部的表现。凡是向领导提意见的，都进行表扬，即使意见有出入，也表扬他们敢提意见的精神。光表扬还不行，还得认真对待他们的意见。一年多来，几个爱提意见的战士总共提了三十多条意见。我们对每一条意见都作了分析研究，凡是提得对的，马上就改，一时改不了的，说明情况和原因；提得不完全对的，接受其中合理部分，不合理的个别作些解释，讲明道理；意见完全错的，也采取“有则改之，无则加勉”的态度，不随便指责他们。同时，教育所有战士不要说他们“爱出风头”，“多管闲事”，“不尊重领导”。这样，就保护了他们提意见的积极性。‖四、教育爱提意见的战士，不但敢于提意见，而且善于提意见。我们经常运用个别谈心的方式，同他们一起学习毛主席著作，帮助他们正确掌握批评与自我批评的武器，懂得批评是为了增强团结，改进工作，弄清思想，教育同志。因此批评要注意政治，注意大的方面；要本着“治病救人”的态度，摆事实，讲道理，防止主观臆断；不但要有好的动机，还要有好的方法，批评才会有好的效果。对个别和领导有成见的战士，我们就主动接近他，谈心交心，使他不记老账，大公无私地提意见。‖怎样团结教育少数民族战士‖在汉族战士占多数的连队里，初入伍的少数民族战士，思想上通常有一些顾虑：怕受汉族战士的欺侮；怕别人说少数民族落后；怕不懂话，文化低，在政治学习和军事训练中跟不上。‖怎么办？‖一、组织干部和汉族战士学习毛主席关于少数民族问题的论述，学习党的民族政策和上级的有关指示，认识国内各民族的团结，是社会主义事业胜利的基本保证；团结少数民族战士，是关系到团结少数民族、帮助少数民族培养干部、同少数民族兄弟共同保卫祖国边疆的重大问题。认清少数民族的某些落后现象，是旧社会阶级压迫、民族压迫的结果。要主动地搞好同少数民族战士的团结，防止大汉族主义思想。如果发生不团结现象，首先从自己身上找原因、找责任。‖二、通过摆事实，讲道理，从根本上提高他们的阶级觉悟。摆阶级的、民族的血泪史。用阶级的苦水擦亮眼睛，认清汉族战士和少数民族战士是阶级兄弟，大家要心连心。摆革命斗争史。了解在战争年代里，汉族和少数民族阶级兄弟同生死共患难的战斗友谊。现在要继承革命传统，携手并肩共同保卫祖国。摆翻身幸福史。用少数民族从刀耕火种跃入社会主义社会的生动事实，说明各兄弟民族在党的领导下，互相支援、互相帮助的意义。摆部队光荣史，进行人民军队性质和光荣传统教育。使他们分清人民军队和反动军队的本质区别，增进官兵之间、战士之间的阶级感情。‖三、针对少数民族战士的思想特点，进行具体帮助。指派思想意识好、活动能力强、有文化的党团骨干和他们结成“一对红”。采取学习毛主席著作和学习文化相结合的办法，开展群众性的互助活动。在帮助中，要由浅入深，由易到难，循序渐进，不要要求过高过急。多鼓励他们的点滴进步，表扬他们吃苦耐劳、遵守纪律的好思想好作风。当他们的成绩上不去或出了缺点时，领导和骨干不指责，不埋怨，热情帮助，耐心教育。在生活上照顾少数民族战士的风俗习</w:t>
      </w:r>
      <w:r>
        <w:rPr>
          <w:rFonts w:hint="eastAsia"/>
        </w:rPr>
        <w:lastRenderedPageBreak/>
        <w:t>惯。‖四、注意培养少数民族战士中的积极分子。发展党团员、树立标兵、表扬好人好事、选拔干部苗子，都要想到少数民族战士。工作和学习中，充分发挥少数民族战士积极分子的骨干作用和带头作用，通过他们做好团结教育其他少数民族战士的工作。‖五、少数民族战士家属来队探望时，连队除了按照连队管理教育工作条例的规定，热情接待以外，还要特别尊重他们的风俗习惯。教育汉族战士不要议论他们的举止穿戴。家属带来一些具有民族特色的食物，请干部和汉族战士吃时，要表现热情，不要因为不习惯就推辞不吃。‖六、要帮助少数民族战士学会普通话，同时，要求汉族干部战士学会一些少数民族语言，以利于交流思想，加强团结。‖怎样做好读报工作‖目前连队读报工作存在的主要问题是，领导上对读报的重要作用认识不足，读报质量不高。具体表现在：（</w:t>
      </w:r>
      <w:r>
        <w:rPr>
          <w:rFonts w:hint="eastAsia"/>
        </w:rPr>
        <w:t>1</w:t>
      </w:r>
      <w:r>
        <w:rPr>
          <w:rFonts w:hint="eastAsia"/>
        </w:rPr>
        <w:t>）目的性不明确，针对性不强。一到读报时间，现抓人，现找报，拿来就读，究竟要说明什么观点，解决什么问题，心中无数。（</w:t>
      </w:r>
      <w:r>
        <w:rPr>
          <w:rFonts w:hint="eastAsia"/>
        </w:rPr>
        <w:t>2</w:t>
      </w:r>
      <w:r>
        <w:rPr>
          <w:rFonts w:hint="eastAsia"/>
        </w:rPr>
        <w:t>）只读消息，不读按语和评论，不注意结合学习毛泽东思想，就事论事。（</w:t>
      </w:r>
      <w:r>
        <w:rPr>
          <w:rFonts w:hint="eastAsia"/>
        </w:rPr>
        <w:t>3</w:t>
      </w:r>
      <w:r>
        <w:rPr>
          <w:rFonts w:hint="eastAsia"/>
        </w:rPr>
        <w:t>）读的方法不当，光读不讲，读一遍了事，该解释的地方没有解释，该归纳的地方没有归纳，特别是长文章一读到底，战士听不清楚。（</w:t>
      </w:r>
      <w:r>
        <w:rPr>
          <w:rFonts w:hint="eastAsia"/>
        </w:rPr>
        <w:t>4</w:t>
      </w:r>
      <w:r>
        <w:rPr>
          <w:rFonts w:hint="eastAsia"/>
        </w:rPr>
        <w:t>）读报以前，不注意了解大家对当前国内外大事的议论和提出的问题，读报以后，又不注意搜集反映，因而抓不好活思想，读得没有针对性。‖怎么办？‖一、提高对读报工作的认识。（</w:t>
      </w:r>
      <w:r>
        <w:rPr>
          <w:rFonts w:hint="eastAsia"/>
        </w:rPr>
        <w:t>1</w:t>
      </w:r>
      <w:r>
        <w:rPr>
          <w:rFonts w:hint="eastAsia"/>
        </w:rPr>
        <w:t>）宣传读报用报的重要性，组织干部、战士学习毛主席、林彪同志关于报纸作用的论述。使大家认识报纸“能使党的纲领路线，方针政策，工作任务和工作方法，最迅速最广泛地同群众见面”。报纸是不见面的指导员，不见面的司令员。把读好报纸当作是紧跟上头，抓好活思想，进行活教育的重要措施，克服忽视读报工作的偏向。（</w:t>
      </w:r>
      <w:r>
        <w:rPr>
          <w:rFonts w:hint="eastAsia"/>
        </w:rPr>
        <w:t>2</w:t>
      </w:r>
      <w:r>
        <w:rPr>
          <w:rFonts w:hint="eastAsia"/>
        </w:rPr>
        <w:t>）教育干部战士身居连队，胸怀全球，时刻关心国际的大事，国内的大事，人民的大事，党的大事，军队的大事，提高读报兴趣，养成读报习惯。（</w:t>
      </w:r>
      <w:r>
        <w:rPr>
          <w:rFonts w:hint="eastAsia"/>
        </w:rPr>
        <w:t>3</w:t>
      </w:r>
      <w:r>
        <w:rPr>
          <w:rFonts w:hint="eastAsia"/>
        </w:rPr>
        <w:t>）通过座谈会或讲用会等方法，总结、宣传读报、用报的好处，不断增强读报的自觉性。‖二、读报要注意抓大事：抓党中央、毛主席、军委和林副主席的指示；抓国际阶级斗争，国内社会主义革命、社会主义建设和军队建设的重大问题；抓军内外的好人好事、好经验、好风尚。参照报纸要闻提示和上级的读报指示，根据连队的任务和活思想，确定读报的具体内容，特别要注意组织阅读报纸的社论。‖三、做好读报的准备工作。每次读报之前：（</w:t>
      </w:r>
      <w:r>
        <w:rPr>
          <w:rFonts w:hint="eastAsia"/>
        </w:rPr>
        <w:t>1</w:t>
      </w:r>
      <w:r>
        <w:rPr>
          <w:rFonts w:hint="eastAsia"/>
        </w:rPr>
        <w:t>）选择每天报纸上的几条重要新闻，选择一两篇重要文章。（</w:t>
      </w:r>
      <w:r>
        <w:rPr>
          <w:rFonts w:hint="eastAsia"/>
        </w:rPr>
        <w:t>2</w:t>
      </w:r>
      <w:r>
        <w:rPr>
          <w:rFonts w:hint="eastAsia"/>
        </w:rPr>
        <w:t>）选择一两条与读报内容有关的毛主席语录。（</w:t>
      </w:r>
      <w:r>
        <w:rPr>
          <w:rFonts w:hint="eastAsia"/>
        </w:rPr>
        <w:t>3</w:t>
      </w:r>
      <w:r>
        <w:rPr>
          <w:rFonts w:hint="eastAsia"/>
        </w:rPr>
        <w:t>）查清不熟悉的人名、地名和字词。（</w:t>
      </w:r>
      <w:r>
        <w:rPr>
          <w:rFonts w:hint="eastAsia"/>
        </w:rPr>
        <w:t>4</w:t>
      </w:r>
      <w:r>
        <w:rPr>
          <w:rFonts w:hint="eastAsia"/>
        </w:rPr>
        <w:t>）把报纸张贴出来，圈出读报内容，让大家先看一看，便于带着问题听读报。‖四、怎样读？读报时，可以先综述每日要闻，再读重点文章。读重点文章要先提示要点，讲解毛主席语录，再读文章的内容。或者先读具体内容，后读毛主席语录，用毛主席的思想观点来分析文章内容。长文章可以读一段，归纳一下大意，再往下读。凡是解释说明都要简单明了。重要文章读后要留出点时间议一议。读报要口齿清楚，有感情，使战士喜欢听。‖五、做好读报的组织工作：（</w:t>
      </w:r>
      <w:r>
        <w:rPr>
          <w:rFonts w:hint="eastAsia"/>
        </w:rPr>
        <w:t>1</w:t>
      </w:r>
      <w:r>
        <w:rPr>
          <w:rFonts w:hint="eastAsia"/>
        </w:rPr>
        <w:t>）有专人管。连由指导员或副指导员组织计划，军政干部分工轮流读报。排由排长负责，读报员协助。（</w:t>
      </w:r>
      <w:r>
        <w:rPr>
          <w:rFonts w:hint="eastAsia"/>
        </w:rPr>
        <w:t>2</w:t>
      </w:r>
      <w:r>
        <w:rPr>
          <w:rFonts w:hint="eastAsia"/>
        </w:rPr>
        <w:t>）正式时间主要读重大新闻、重要社论和文章，课外读报可读一般新闻通讯。（</w:t>
      </w:r>
      <w:r>
        <w:rPr>
          <w:rFonts w:hint="eastAsia"/>
        </w:rPr>
        <w:t>3</w:t>
      </w:r>
      <w:r>
        <w:rPr>
          <w:rFonts w:hint="eastAsia"/>
        </w:rPr>
        <w:t>）重大新闻、重要社论和文章由干部读，读后注意了解战士的活思想，以便在下一次读报或别的教育活动中加以解决。（</w:t>
      </w:r>
      <w:r>
        <w:rPr>
          <w:rFonts w:hint="eastAsia"/>
        </w:rPr>
        <w:t>4</w:t>
      </w:r>
      <w:r>
        <w:rPr>
          <w:rFonts w:hint="eastAsia"/>
        </w:rPr>
        <w:t>）加强读报的配合活动：俱乐部设阅报、剪报和时事问答栏，黑板报经常刊登国内外重大消息及有关的形势图。‖怎样指导战士阅读革命小说‖青年战士喜欢看革命小说，这是好事。但是，有的用过多的时间和精力去看小说，影响了政治学习，影响了工作；有的缺乏辨别能力，对描写反面的东西不能分析批判，甚至追求一些低级趣味的东西。对于战士</w:t>
      </w:r>
      <w:r>
        <w:rPr>
          <w:rFonts w:hint="eastAsia"/>
        </w:rPr>
        <w:lastRenderedPageBreak/>
        <w:t>看小说，有的干部怕“受到坏影响”，而消极制止；有的则放任自流，不加指导。‖怎么办？‖一、革命小说是学习毛主席著作的辅助材料。只要组织指导得好，可以帮助战士更好地领会毛主席的教导；可以向战士进行生动的阶级教育、传统教育和革命英雄主义教育；可以丰富连队文化生活，用无产阶级思想去占领课外阵地。因此要积极提倡，加强指导，不能把它同学习毛主席著作对立起来。‖二、教育战士自觉地把学习毛主席著作摆在第一位。说明活学活用毛主席著作是革命战士的根本，要把主要精力和时间用到这方面来；只有掌握了毛泽东思想武器，阅读小说才能受到教育，才能辨别“香花”、“毒草”，避免接受不良影响；阅读小说要利用工余、课余、假日时间，要随时“放得下”，不要妨碍工作和集体活动。‖三、指导战士把看革命小说与学习毛主席著作、改造思想挂上钩。（</w:t>
      </w:r>
      <w:r>
        <w:rPr>
          <w:rFonts w:hint="eastAsia"/>
        </w:rPr>
        <w:t>1</w:t>
      </w:r>
      <w:r>
        <w:rPr>
          <w:rFonts w:hint="eastAsia"/>
        </w:rPr>
        <w:t>）根据学习毛主席著作的需要看小说。围绕学习毛主席著作一篇文章、一个观点，有计划地组织战士阅读一些革命小说，运用小说中生动感人的典型形象，加深对毛泽东思想的理解。（</w:t>
      </w:r>
      <w:r>
        <w:rPr>
          <w:rFonts w:hint="eastAsia"/>
        </w:rPr>
        <w:t>2</w:t>
      </w:r>
      <w:r>
        <w:rPr>
          <w:rFonts w:hint="eastAsia"/>
        </w:rPr>
        <w:t>）组织战士结合战备训练，结合日常工作，结合现实思想，带着问题，有目的地看革命小说。想想毛主席怎么讲的，看看小说中的先进人物怎么做的，明确自己应该怎么办，培养革命情操，鼓舞革命斗志。（</w:t>
      </w:r>
      <w:r>
        <w:rPr>
          <w:rFonts w:hint="eastAsia"/>
        </w:rPr>
        <w:t>3</w:t>
      </w:r>
      <w:r>
        <w:rPr>
          <w:rFonts w:hint="eastAsia"/>
        </w:rPr>
        <w:t>）引导战士带着阶级斗争观点看小说。用阶级分析的方法分析小说中的人物和情节，学习正面人物的高贵品质，批判反面人物的坏思想坏行为。（</w:t>
      </w:r>
      <w:r>
        <w:rPr>
          <w:rFonts w:hint="eastAsia"/>
        </w:rPr>
        <w:t>4</w:t>
      </w:r>
      <w:r>
        <w:rPr>
          <w:rFonts w:hint="eastAsia"/>
        </w:rPr>
        <w:t>）启发战士看了革命小说，脑子里装进革命英雄形象，作自己的榜样。‖四、帮助战士选好书，引好路。提倡看现代革命小说、革命斗争回忆录、厂史村史家史连史、有关创造四好连队运动的优秀作品、各个战线上英雄人物的故事，等等。少看或不看古典小说，坚决不看黄色小说和神怪小说。团支部、革命军人委员会办好连队图书室，通过好书评介、读书讲座、讲革命故事、讲演会、朗诵会等形式，加强具体指导。‖五、抓好爱看小说的战士的活思想。教育他们懂得在看小说问题上也存在着灭资兴无的斗争。对个别不能以正确态度看小说的战士，要及时开导。如对专门“欣赏”小说中描写低级趣味东西的战士，要教育他们警惕资产阶级思想的侵蚀；对看小说单纯为了提高写作能力，想成名成家的战士，要教育他们克服个人主义思想。　（完）‖　　【日期】</w:t>
      </w:r>
    </w:p>
    <w:p w14:paraId="0B379A87" w14:textId="77777777" w:rsidR="00886012" w:rsidRDefault="00886012" w:rsidP="00886012">
      <w:pPr>
        <w:rPr>
          <w:rFonts w:hint="eastAsia"/>
        </w:rPr>
      </w:pPr>
      <w:r>
        <w:rPr>
          <w:rFonts w:hint="eastAsia"/>
        </w:rPr>
        <w:t>‖【版面】第</w:t>
      </w:r>
      <w:r>
        <w:rPr>
          <w:rFonts w:hint="eastAsia"/>
        </w:rPr>
        <w:t>02</w:t>
      </w:r>
      <w:r>
        <w:rPr>
          <w:rFonts w:hint="eastAsia"/>
        </w:rPr>
        <w:t>版（）‖【标题】打倒修正主义教育路线的总后台‖【正文】打倒修正主义教育路线的总后台‖师延红‖建国十七年来，教育战线同政治战线、经济战线一样，一直存在着激烈的尖锐的两个阶级、两条道路的斗争。毛主席为无产阶级制定了一条革命的社会主义教育路线。而党内最大的走资本主义道路当权派却凭借窃踞的党政大权，顽固地推行一条又粗又长的反革命修正主义教育路线。这是两条根本对立的路线。前一条要为捍卫无产阶级专政服务；后一条要为资本主义复辟效劳。前一条要培养和造就无产阶级革命事业接班人；后一条要为地主、资产阶级传宗接代。‖党内最大的走资本主义道路当权派，是推行修正主义教育路线的总后台。在十七年中，这个中国的赫鲁晓夫为了把教育作为他实现篡党篡军篡政阴谋的工具，纠集了一小撮反革命修正主义分子，一直盘踞着教育界，疯狂地抗拒毛主席的无产阶级教育路线。现在，是我们彻底挖掉反革命修正主义教育路线，彻底打倒这条路线的总后台的时候了。‖旧教育制度的护法神‖一九四九年，新中国象巨人一样在世界的东方站起来了。新中国向何处去？我们伟大领袖毛主席早就明确指出：中国革命“决不是也不能建立中国资产阶级专政的资本主义的社会”，而只能是“建立中国社会主义的社会”。但是，党内最大的走资本主义道路当权派却提出了“巩固新民主主义秩序”的主张，叫嚣资本家“剥削有功”，妄图在中国实行资本主义，颠覆无产阶级专政。‖反映到教育</w:t>
      </w:r>
      <w:r>
        <w:rPr>
          <w:rFonts w:hint="eastAsia"/>
        </w:rPr>
        <w:lastRenderedPageBreak/>
        <w:t>战线上，同样也存在着走社会主义道路还是走资本主义道路的尖锐斗争。‖建国初期，全国存在着两种性质截然不同的教育。一种是老解放区的新教育。这种新教育是在毛主席亲自主持和领导下发展起来的。从第一次国内革命战争时期的农民运动讲习所，到抗日战争时期由林彪同志亲自领导的延安抗日军政大学，以及各解放区继承这些学校的革命传统所办的许多学校，都是崭新的无产阶级的革命教育。这些学校造就了大批的革命干部。早在一九三四年，毛主席就提出了无产阶级的教育方针，这个方针“在于以共产主义的精神来教育广大的劳苦民众，在于使文化教育为革命战争与阶级斗争服务，在于使教育与劳动联系起来，在于使广大中国民众都成为享受文明幸福的人。”这个方针的核心，就是教育必须为无产阶级夺取全国政权服务。‖另一种是从国民党反动统治下接收过来的旧教育。这种教育是为维护地主、资产阶级和帝国主义的反动统治和剥削制度而服务的。‖当时，这两种教育在数量上十分悬殊。以高等教育为例，解放区的新教育只占百分之十五，而国民党统治区的旧教育则占百分之八十五。‖这样，教育战线上一个尖锐的问题摆在面前：是用无产阶级的革命教育去改造旧教育，为巩固无产阶级专政服务，还是原封不动地保存地主、资产阶级的旧教育，为实行资本主义、颠覆无产阶级专政而效劳呢？‖按照毛主席的指示，应该以老解放区新教育的经验为基础，“有步骤地谨慎地”改革“旧有学校教育事业”。毛主席明确指出：“在这个问题上，拖延时间不愿改革的思想是不对的，过于性急、企图用粗暴方法进行改革的思想也是不对的。”建国初期，在毛主席的号召下，教育事业不仅在数量上有所发展，同时也作了一些改革。‖但是，党内最大的走资本主义道路当权派，公然抗拒毛主席的指示。他一方面极力贬低老解放区的新教育，诬蔑抗大式的学校是“训练班性质”，“不算正规的大学”；甚至攻击毛主席亲手制订的抗大办学方针“过时了”，“必须加以抛弃”。另一方面，他又大肆吹捧帝国主义为了进行文化侵略而在中国举办的学校，胡说什么“按照西欧、英国、美国、法国、日本这些国家的经验办起来”的大学，“对于提高中国人民的文化水平、科学水平和认识水平是有很多成绩的”。他无耻地说：“不论外国人、资本家及一切有钱的人，凡愿拿钱办学校、维持学校的都欢迎，……办学校是有功劳。”这充分暴露了这个自称“红色买办”的奴才的丑恶嘴脸。他还说什么“历史课本没有教材，《资治通鉴》也可以读”，要我们向封建主义学习。以后，他又在“学习苏联”的旗号下大肆贩卖修正主义的货色。他指使教育部党内一小撮走资本主义道路当权派，把“全盘苏化”当作改革教育的“不可动摇的方针”。这样，封建主义、资本主义、修正主义教育的一套破烂，从教育制度、课程设置、教材内容、教学方法以至考试方法，就在“学习苏联”的绿灯下，改头换面，畅通无阻。‖中国的赫鲁晓夫还公然抗拒毛主席关于“我们的教育方针，应该使受教育者在德育、智育、体育几方面都得到发展，成为有社会主义觉悟的有文化的劳动者”的指示，恬不知耻地向青年灌输“向上爬”的市侩哲学。他要求学生“认真钻研业务”，“努力使自己成为‘红色专家’”。又说：“只要学好一门专业，将来会成名成家，就有了一切。”教育部的党内一小撮走资本主义道路当权派，按照中国的赫鲁晓夫的“指示”，草拟了《学位、学衔和荣誉称号条例》、《培养副博士、研究生条例》，企图以名利为钓饵，把青年一代培养成为他所需要的资产阶级接班人。‖在这情况下，连一些原来具有老区办校传统的学校，也逐渐地丢掉了老传统，搞起封、资、修的一套。有的抗大式的革命大学，就被“改造”成为莫斯科大学那样的所谓“最科学、最先进的新型正规大学”。这些现象的发生并不奇怪，正是中国的赫鲁晓夫利用教育这个工具的真实目的。‖建国以后在教育战线上两条道路斗争的结果，是反动的旧教育吞掉了革命的新教育。这正是党内最大的走</w:t>
      </w:r>
      <w:r>
        <w:rPr>
          <w:rFonts w:hint="eastAsia"/>
        </w:rPr>
        <w:lastRenderedPageBreak/>
        <w:t>资本主义道路当权派充当了旧教育制度的护法神，疯狂反对毛主席的无产阶级教育路线的结果。‖反攻倒算的司令‖一九五八年，在我国掀起了一场史无前例的轰轰烈烈的教育大革命。这是在毛主席提出的三面红旗号召下，政治、经济战线上起了深刻的变化，“共产主义精神在全国蓬勃发展”，打破了修正主义教育路线束缚的结果。就在这一年，毛主席提出了教育为无产阶级政治服务，教育与生产劳动相结合的方针。于是，一场教育大革命就以不可阻挡之势，迅猛地爆发了！‖这场教育大革命是工农兵史无前例地英勇地占领教育阵地的第一次尝试，他们创办的各类学校如雨后春笋，资产阶级知识分子垄断教育的严重局面被打破了。这场教育大革命，对在“学习苏联”的遮羞布下，集封、资、修之大成的旧教育制度，进行了大批判；统治教育界的资产阶级反动学术“权威”顿时颜面无光，威风扫地。这场教育大革命，是一场空前的教学改革运动，对学制、课程、教学内容、教学方法、考试制度等等，进行了全面改革。学校大办工厂、农场，师生走出书斋，在三大革命运动中学习，同工农群众相结合。‖党内最大的走资本主义道路当权派，非常仇视教育大革命。还在教育大革命轰轰烈烈地开展之际，他就煽阴风、吹冷气，给教育大革命加上了“学习质量也可能下降”等罪名。他甚至还攻击教育大革命的指针——毛主席的教育方针，叫嚷“过去教育方针、教育目的不明确”，要“进行批判”。以后，他又不断地恶毒攻击文教战线上的大革命是“空谈革命，带引号的革命”，是“偏向”，并且把矛头直指以毛主席为首的党中央，咒骂党“继续这样搞下去，要跌下台”。‖一九六○年到一九六二年，中国的赫鲁晓夫趁国内外的阶级敌人掀起一股反华反共的逆流的时机，向党向社会主义向毛泽东思想发动了猖狂的进攻。他在教育战线上，伙同反革命修正主义分子陆定一等一伙，在“纠”教育大革命之“偏”、“提高教学质量”的幌子下，大搞资本主义复辟。他们煞费苦心地“总结”了北洋军阀时代和国民党时代“名牌”学校的经验，东抄西袭地搬用了美英等帝国主义、苏联修正主义的教育经验，把封、资、修的教育破烂精心地熔为一炉，把它披上马列主义外衣，冒充为新中国十几年教育的理论总结。他们从学制、课程、教材以至规章制度等搞了一系列的措施，配套成龙，强行推广。这集中表现在《高教六十条》、《中学五十条》和《小学四十条》上。这些反革命修正主义纲领，被中国的赫鲁晓夫钦定为“根本大法”，强迫各级学校必须绝对地无条件地贯彻执行。这样，一九五八年以前的旧教育制度，就完全理论化、系统化、具体化、法令化了。‖这些条例强调必须“保持学校的正常秩序”，否定教育大革命的成果，大搞“智育第一”、“技术至上”，根本排斥用毛泽东思想占领学校的一切阵地，根本反对人的思想革命化，根本不提在学校里进行灭资兴无斗争。‖中国的赫鲁晓夫和他的爪牙密谋策划，在教育事业的发展、教育体制上，提出所谓“小宝塔”的谬论。这个“小宝塔”，就是资本家开学店的翻版和“发展”。资本家开学店，采取淘汰制，把大批青少年刷下来，只让越来越少的人步步高升。中国的赫鲁晓夫大搞什么“重点学校”，主张“搞一两个大学，招一些优秀生深造”，“读几年，就几年，总之质量不要降低”，这无非是为复辟资本主义准备一批用起来得心应手的精神贵族。八年制的大学就是这种学校的样板之一。它“点滴不漏地继承了”美帝国主义的一套办学经验。八年制继承下来了，资产阶级知识分子对学校的统治继承下来了，淘汰制、导师制、天才教育等一整套帝国主义的教育制度也都原封不动地继承下来了。结果，这所学校在七年多的时间里，只培养出五十多名学生。在这种教育制度毒害下，这些学生中有些人为了追求个人名利，为了当“专家”、“教授”，就是不愿意下乡下厂去为工农服务。‖在教育大革命中涌现出来的工农举办的各类学校，因为不符合中国的赫鲁晓夫的要求，便遭到了大斧砍杀。例如，据一九六二年的不完</w:t>
      </w:r>
      <w:r>
        <w:rPr>
          <w:rFonts w:hint="eastAsia"/>
        </w:rPr>
        <w:lastRenderedPageBreak/>
        <w:t>全统计，农业中学从二万二千六百所，二百三十万名学生，一举砍到只剩下三千七百一十五所，二十六万六千名学生；小学也被大批砍掉，学龄儿童入学率由一九五八年的百分之八十点三，猛降到百分之五十六点一。这样，大量的工农子弟又被推出了教育禁地。‖按照中国的赫鲁晓夫钦定的教育法令，党在学校里只起“监督、保证”作用。他曾经凶神恶煞般地说：“就是要撤掉（党）支部的领导职务”，把教育大权交给资产阶级知识分子。正是他，把教育大革命中对资产阶级反动学术“权威”的斗争诬蔑为“戴帽子乱斗”。还是他，对资产阶级知识分子实行了“脱帽”、‖“加冕”政策，一律摘掉资产阶级知识分子的帽子，加上“为社会主义服务的劳动知识分子”的桂冠。资产阶级知识分子顿时身价百倍。资产阶级反动学术“权威”狂妄地叫嚷：“一九五八年以来学校唱小生戏，现在又该我们老生出场了！”这些牛鬼蛇神窃踞了教育界的大权，残酷地实行资产阶级专政，把学校变成了复辟资本主义的前哨阵地。正如毛主席所指出的：“照此办理，那就不要很多时间，少则几年、十几年，多则几十年，就不可避免地要出现全国性的反革命复辟，马列主义的党就一定会变成修正主义的党，变成法西斯党，整个中国就要改变颜色了。”‖假共产主义教育的祖师爷‖一九六二年，毛主席在八届十中全会上发出了‖“千万不要忘记阶级斗争”的伟大号召。无产阶级在意识形态领域内的反击战开始了！‖从五十年代至六十年代，国内、国际阶级斗争日益尖锐化。国际共产主义运动中许多无产阶级政党和社会主义国家蜕化变质，走上了修正主义的道路。特别是列宁亲自缔造的苏联共产党变成了修正主义的党，第一个社会主义国家变成了资产阶级专政的国家，向全世界革命人民敲起了警钟。当我国生产资料所有制的社会主义改造基本完成以后，我们党内也出现了一股资本主义复辟的暗流。中国怎样才能不变颜色？中国共产党怎样才能不变成修正主义的党？这是全世界无产阶级和革命人民向我们提出的最重要的问题。‖由我们天才的领袖毛主席领导和用战无不胜的毛泽东思想武装起来的伟大的中国共产党，是能够圆满地回答和解决这个问题的。毛主席全面地、系统地、科学地阐明了社会主义社会的阶级、阶级矛盾和阶级斗争的学说，提出了无产阶级专政下进行革命的理论和路线、方针、政策，把马克思列宁主义发展到了一个崭新的阶段，即毛泽东思想的阶段。‖争夺青年一代的斗争，这是关系我们党和国家命运的生死存亡的极其重大的问题。毛主席指出，要在阶级斗争的大风大浪里，培养和造就千百万无产阶级革命事业的接班人。一九六四年春节以后，毛主席亲自狠抓了教育战线上的两条路线的斗争，对教育工作做了多次指示。‖毛主席教导我们：“在人类历史上，凡属将要灭亡的反动势力，总是要向革命势力进行最后挣扎的”。“各种剥削阶级的代表人物，当着他们处在不利情况的时候，为了保护他们现在的生存，以利将来的发展，他们往往采取以攻为守的策略。”长期以来，隐藏在幕后的党内最大的走资本主义道路当权派，眼看形势不妙，气急败坏地跳了出来。他在毛主席的春节指示以后不到三个月，抛出了他的贴着共产主义商标的“两种劳动制度，两种教育制度”，企图和无产阶级继续顽抗，保存教育阵地上的资产阶级反动势力，在中国复辟资本主义。‖中国的赫鲁晓夫把他所炮制的“两种劳动制度，两种教育制度”，吹嘘成是“防修”的三大措施之一。另一方面，他又采取组织措施，成立一个由自己挂帅的“教育办公室”，还企图自成系统，要各级相应建立“第二教育部”、“第二教育厅”、“第二教育局”。这个中国的赫鲁晓夫赤膊上阵，周游全国十几个省市，作了二十多个报告。一年之内，由教育部、高教部、农业部、卫生部分别出面，召开五次全国性会议。他的一群狐群狗党如彭真、陆定一、蒋××之流，更是四出奔波，扬言要使“两种教育制度”这个“发明”家喻户晓。中国的赫鲁晓夫在大树自己威信的同时，凶相毕露，放肆地把矛头</w:t>
      </w:r>
      <w:r>
        <w:rPr>
          <w:rFonts w:hint="eastAsia"/>
        </w:rPr>
        <w:lastRenderedPageBreak/>
        <w:t>指向我们伟大的领袖毛主席，叫嚣：“就是要造成一个形势，将他们的军。”“你当权，我也可以当权。”看，这个中国的赫鲁晓夫的反革命气焰，达到了何等嚣张的地步！‖所谓“两种教育制度”，到底是什么货色呢？中国的赫鲁晓夫自己有一个解释：“我们的国家应该有两种教育制度”，“一种是现在的全日制的学校教育制度”，“这种全日制学校不能缩小”，“大概要一百年、二百年、三百年”；另一种是要“大力发展”的“半工半读的学校制度”。显然，“两种教育制度”就是全日制加半工半读。中国的赫鲁晓夫为什么要搞这套玩意儿呢？他说：“上全日制上不起，就得上半日制，而全日制就这么多，要读书就只好上半日制学校嘛。”他的爪牙蒋××说得更露骨：“上得起的，进大学；上不起的，下农村。”原来这是要在全日制培养少数精神贵族的同时，由半日制学校来应付“上不起”学的工人、贫下中农子女的需要，把他们培养成为被驱使的“普通工人农民”。‖半工半读是我们伟大的领袖毛主席提出的。党内最大的走资本主义道路当权派用偷梁换柱的手法，篡改了毛主席关于半工半读的伟大指示，推销他自己那一套修正主义的货色。‖中国的赫鲁晓夫所谓的“半工半读”，等于全日制砍掉一半，补上劳动，完全违背了毛主席的教育为无产阶级政治服务，和实现人的思想革命化这些指示。“半读”，还是象全日制一样，让学生死啃违背毛泽东思想、脱离三大革命实践的死书；“半工”，只是让学生作为一个劳动力参加劳动。如此半工半读，还是承袭一套旧教育制度，还是让资产阶级知识分子统治学校，还是大搞“智育第一”、“技术至上”等等，哪里有一点共产主义教育的气味呢？‖有的半工半读学校，根本不提毛主席的教育方针，根本不搞无产阶级对资产阶级的阶级斗争，只是宣扬什么“学习猛钻、劳动猛干”的“校风”。大半时间，要学生作为劳动力到工厂里劳动；小半时间，讲授全日制教材上的支离破碎的书本知识。培养目标，就是成为“几级工”。而这样的学校，竟然是中国的赫鲁晓夫大肆吹捧、亲自树立的半工半读“红旗”！‖一句话，中国的赫鲁晓夫的半工半读，就是资产阶级的职业学校；“两种教育制度”，就是资本主义国家的“人才教育”和“劳动者教育”的“双轨制”的翻版。中国的赫鲁晓夫把“两种教育制度”冒充为共产主义教育，吹嘘“是马克思列宁主义的发展”，是“具有伟大国际意义的”最好货色，岂不叫人笑掉了牙！‖由于他的“两种教育制度”，是让有钱的人上“全日制”，“培养专家”，经济比较困难的工人、贫下中农子弟上半工半读，培养“普通工人农民”，这就不但不能缩小三大差别，反而加剧了阶级分化。‖由于他的“两种教育制度”，根本不谈要学生用毛泽东思想武装头脑，自觉地实现思想革命化，而只要求学生“体力劳动与脑力劳动都能搞”，这样的学生根本不是无产阶级所需要的“全面发展的新人”，而是只懂得技术、借技术向上爬的修正主义苗子。‖由于他的“两种教育制度”，闭口不提两个阶级和两条道路的斗争，不提加强和巩固无产阶级专政，而谈什么“半工半读本身就是阶级斗争”，引诱人们埋头去搞教育，这就不但不能“防止资本主义的复辟”，而正是为资本主义复辟开拓道路。‖由此可见，中国的赫鲁晓夫所一再鼓吹、一再推行的“两种教育制度”，“消灭三大差别”是假，扩大三大差别是真；培养共产主义“全面发展的新人”是假，造就资产阶级的接班人是真；“防止资本主义复辟”是假，复辟资本主义是真。‖党内最大的走资本主义道路当权派所提出的“两种教育制度”，归结到一点，就是他的取消阶级斗争，取消无产阶级专政，和平长入“共产主义”的政治路线在教育上的具体表现。‖显而易见，中国的赫鲁晓夫是一个不折不扣的假共产主义教育的“祖师爷”。‖一九六六年五月七日，毛主席在给林彪同志的信里指出：学生要“以学为主，兼学别样，即不但学文，也要学工、学农、学军，也要批判资产阶级。学制要缩短，教育要革命，资产阶级知识分子统治我们学校的现象，再也不能继续下去了。”毛主席的“五·七”指示，是我们</w:t>
      </w:r>
      <w:r>
        <w:rPr>
          <w:rFonts w:hint="eastAsia"/>
        </w:rPr>
        <w:lastRenderedPageBreak/>
        <w:t>办教育的最高纲领。它正式宣判了中国的赫鲁晓夫所推行的“两种教育制度”的死刑，宣判了解放十七年来他所推行的反革命修正主义教育路线和旧教育制度的死刑。‖轰轰烈烈的无产阶级文化大革命，象一股汹涌澎湃的巨流，荡涤着旧社会遗留下来的一切污泥浊水。中国的赫鲁晓夫所控制的教育阵地，连同他所控制的其他阵地，一个个被无产阶级夺回来了。中国的赫鲁晓夫及其一整套修正主义货色，被揪出来示众。这是无产阶级文化大革命的伟大胜利，是毛泽东思想的伟大胜利！‖让我们高举毛泽东思想伟大红旗，把反革命修正主义教育路线的总后台斗倒斗臭，批深批透，彻底摧毁从孔夫子以来统治了几千年的剥削阶级教育制度，把我们的学校办成毛泽东思想的大学校！使我们的子孙万代永不变质，使我们的江山永远红，红到底！‖　　【日期】</w:t>
      </w:r>
    </w:p>
    <w:p w14:paraId="6F2FE0D1" w14:textId="77777777" w:rsidR="00886012" w:rsidRDefault="00886012" w:rsidP="00886012">
      <w:pPr>
        <w:rPr>
          <w:rFonts w:hint="eastAsia"/>
        </w:rPr>
      </w:pPr>
      <w:r>
        <w:rPr>
          <w:rFonts w:hint="eastAsia"/>
        </w:rPr>
        <w:t>‖【版面】第</w:t>
      </w:r>
      <w:r>
        <w:rPr>
          <w:rFonts w:hint="eastAsia"/>
        </w:rPr>
        <w:t>02</w:t>
      </w:r>
      <w:r>
        <w:rPr>
          <w:rFonts w:hint="eastAsia"/>
        </w:rPr>
        <w:t>版（）‖【标题】打倒修正主义教育路线的总后台‖【正文】打倒修正主义教育路线的总后台‖师延红‖建国十七年来，教育战线同政治战线、经济战线一样，一直存在着激烈的尖锐的两个阶级、两条道路的斗争。毛主席为无产阶级制定了一条革命的社会主义教育路线。而党内最大的走资本主义道路当权派却凭借窃踞的党政大权，顽固地推行一条又粗又长的反革命修正主义教育路线。这是两条根本对立的路线。前一条要为捍卫无产阶级专政服务；后一条要为资本主义复辟效劳。前一条要培养和造就无产阶级革命事业接班人；后一条要为地主、资产阶级传宗接代。‖党内最大的走资本主义道路当权派，是推行修正主义教育路线的总后台。在十七年中，这个中国的赫鲁晓夫为了把教育作为他实现篡党篡军篡政阴谋的工具，纠集了一小撮反革命修正主义分子，一直盘踞着教育界，疯狂地抗拒毛主席的无产阶级教育路线。现在，是我们彻底挖掉反革命修正主义教育路线，彻底打倒这条路线的总后台的时候了。‖旧教育制度的护法神‖一九四九年，新中国象巨人一样在世界的东方站起来了。新中国向何处去？我们伟大领袖毛主席早就明确指出：中国革命“决不是也不能建立中国资产阶级专政的资本主义的社会”，而只能是“建立中国社会主义的社会”。但是，党内最大的走资本主义道路当权派却提出了“巩固新民主主义秩序”的主张，叫嚣资本家“剥削有功”，妄图在中国实行资本主义，颠覆无产阶级专政。‖反映到教育战线上，同样也存在着走社会主义道路还是走资本主义道路的尖锐斗争。‖建国初期，全国存在着两种性质截然不同的教育。一种是老解放区的新教育。这种新教育是在毛主席亲自主持和领导下发展起来的。从第一次国内革命战争时期的农民运动讲习所，到抗日战争时期由林彪同志亲自领导的延安抗日军政大学，以及各解放区继承这些学校的革命传统所办的许多学校，都是崭新的无产阶级的革命教育。这些学校造就了大批的革命干部。早在一九三四年，毛主席就提出了无产阶级的教育方针，这个方针“在于以共产主义的精神来教育广大的劳苦民众，在于使文化教育为革命战争与阶级斗争服务，在于使教育与劳动联系起来，在于使广大中国民众都成为享受文明幸福的人。”这个方针的核心，就是教育必须为无产阶级夺取全国政权服务。‖另一种是从国民党反动统治下接收过来的旧教育。这种教育是为维护地主、资产阶级和帝国主义的反动统治和剥削制度而服务的。‖当时，这两种教育在数量上十分悬殊。以高等教育为例，解放区的新教育只占百分之十五，而国民党统治区的旧教育则占百分之八十五。‖这样，教育战线上一个尖锐的问题摆在面前：是用无产阶级的革命教育去改造旧教育，为巩固无产阶级专政服务，还是原封不动地保存地主、资产阶级的旧教育，为实行资本主义、颠覆无产阶级专政而效劳呢？‖按照毛主席的指示，应该以老解放区新教育的经验为基础，“有步骤地谨慎地”改革“旧有学校教育事</w:t>
      </w:r>
      <w:r>
        <w:rPr>
          <w:rFonts w:hint="eastAsia"/>
        </w:rPr>
        <w:lastRenderedPageBreak/>
        <w:t>业”。毛主席明确指出：“在这个问题上，拖延时间不愿改革的思想是不对的，过于性急、企图用粗暴方法进行改革的思想也是不对的。”建国初期，在毛主席的号召下，教育事业不仅在数量上有所发展，同时也作了一些改革。‖但是，党内最大的走资本主义道路当权派，公然抗拒毛主席的指示。他一方面极力贬低老解放区的新教育，诬蔑抗大式的学校是“训练班性质”，“不算正规的大学”；甚至攻击毛主席亲手制订的抗大办学方针“过时了”，“必须加以抛弃”。另一方面，他又大肆吹捧帝国主义为了进行文化侵略而在中国举办的学校，胡说什么“按照西欧、英国、美国、法国、日本这些国家的经验办起来”的大学，“对于提高中国人民的文化水平、科学水平和认识水平是有很多成绩的”。他无耻地说：“不论外国人、资本家及一切有钱的人，凡愿拿钱办学校、维持学校的都欢迎，……办学校是有功劳。”这充分暴露了这个自称“红色买办”的奴才的丑恶嘴脸。他还说什么“历史课本没有教材，《资治通鉴》也可以读”，要我们向封建主义学习。以后，他又在“学习苏联”的旗号下大肆贩卖修正主义的货色。他指使教育部党内一小撮走资本主义道路当权派，把“全盘苏化”当作改革教育的“不可动摇的方针”。这样，封建主义、资本主义、修正主义教育的一套破烂，从教育制度、课程设置、教材内容、教学方法以至考试方法，就在“学习苏联”的绿灯下，改头换面，畅通无阻。‖中国的赫鲁晓夫还公然抗拒毛主席关于“我们的教育方针，应该使受教育者在德育、智育、体育几方面都得到发展，成为有社会主义觉悟的有文化的劳动者”的指示，恬不知耻地向青年灌输“向上爬”的市侩哲学。他要求学生“认真钻研业务”，“努力使自己成为‘红色专家’”。又说：“只要学好一门专业，将来会成名成家，就有了一切。”教育部的党内一小撮走资本主义道路当权派，按照中国的赫鲁晓夫的“指示”，草拟了《学位、学衔和荣誉称号条例》、《培养副博士、研究生条例》，企图以名利为钓饵，把青年一代培养成为他所需要的资产阶级接班人。‖在这情况下，连一些原来具有老区办校传统的学校，也逐渐地丢掉了老传统，搞起封、资、修的一套。有的抗大式的革命大学，就被“改造”成为莫斯科大学那样的所谓“最科学、最先进的新型正规大学”。这些现象的发生并不奇怪，正是中国的赫鲁晓夫利用教育这个工具的真实目的。‖建国以后在教育战线上两条道路斗争的结果，是反动的旧教育吞掉了革命的新教育。这正是党内最大的走资本主义道路当权派充当了旧教育制度的护法神，疯狂反对毛主席的无产阶级教育路线的结果。‖反攻倒算的司令‖一九五八年，在我国掀起了一场史无前例的轰轰烈烈的教育大革命。这是在毛主席提出的三面红旗号召下，政治、经济战线上起了深刻的变化，“共产主义精神在全国蓬勃发展”，打破了修正主义教育路线束缚的结果。就在这一年，毛主席提出了教育为无产阶级政治服务，教育与生产劳动相结合的方针。于是，一场教育大革命就以不可阻挡之势，迅猛地爆发了！‖这场教育大革命是工农兵史无前例地英勇地占领教育阵地的第一次尝试，他们创办的各类学校如雨后春笋，资产阶级知识分子垄断教育的严重局面被打破了。这场教育大革命，对在“学习苏联”的遮羞布下，集封、资、修之大成的旧教育制度，进行了大批判；统治教育界的资产阶级反动学术“权威”顿时颜面无光，威风扫地。这场教育大革命，是一场空前的教学改革运动，对学制、课程、教学内容、教学方法、考试制度等等，进行了全面改革。学校大办工厂、农场，师生走出书斋，在三大革命运动中学习，同工农群众相结合。‖党内最大的走资本主义道路当权派，非常仇视教育大革命。还在教育大革命轰轰烈烈地开展之际，他就煽阴风、吹冷气，给教育大革命加上了“学习质量也可能下降”等罪名。他甚至还攻击教育大革命的指针——毛主席的教育方针，叫嚷“过去教育方针、教育目的不明确”，要“进行批判”。以后，他又不断地恶毒攻击文教</w:t>
      </w:r>
      <w:r>
        <w:rPr>
          <w:rFonts w:hint="eastAsia"/>
        </w:rPr>
        <w:lastRenderedPageBreak/>
        <w:t>战线上的大革命是“空谈革命，带引号的革命”，是“偏向”，并且把矛头直指以毛主席为首的党中央，咒骂党“继续这样搞下去，要跌下台”。‖一九六○年到一九六二年，中国的赫鲁晓夫趁国内外的阶级敌人掀起一股反华反共的逆流的时机，向党向社会主义向毛泽东思想发动了猖狂的进攻。他在教育战线上，伙同反革命修正主义分子陆定一等一伙，在“纠”教育大革命之“偏”、“提高教学质量”的幌子下，大搞资本主义复辟。他们煞费苦心地“总结”了北洋军阀时代和国民党时代“名牌”学校的经验，东抄西袭地搬用了美英等帝国主义、苏联修正主义的教育经验，把封、资、修的教育破烂精心地熔为一炉，把它披上马列主义外衣，冒充为新中国十几年教育的理论总结。他们从学制、课程、教材以至规章制度等搞了一系列的措施，配套成龙，强行推广。这集中表现在《高教六十条》、《中学五十条》和《小学四十条》上。这些反革命修正主义纲领，被中国的赫鲁晓夫钦定为“根本大法”，强迫各级学校必须绝对地无条件地贯彻执行。这样，一九五八年以前的旧教育制度，就完全理论化、系统化、具体化、法令化了。‖这些条例强调必须“保持学校的正常秩序”，否定教育大革命的成果，大搞“智育第一”、“技术至上”，根本排斥用毛泽东思想占领学校的一切阵地，根本反对人的思想革命化，根本不提在学校里进行灭资兴无斗争。‖中国的赫鲁晓夫和他的爪牙密谋策划，在教育事业的发展、教育体制上，提出所谓“小宝塔”的谬论。这个“小宝塔”，就是资本家开学店的翻版和“发展”。资本家开学店，采取淘汰制，把大批青少年刷下来，只让越来越少的人步步高升。中国的赫鲁晓夫大搞什么“重点学校”，主张“搞一两个大学，招一些优秀生深造”，“读几年，就几年，总之质量不要降低”，这无非是为复辟资本主义准备一批用起来得心应手的精神贵族。八年制的大学就是这种学校的样板之一。它“点滴不漏地继承了”美帝国主义的一套办学经验。八年制继承下来了，资产阶级知识分子对学校的统治继承下来了，淘汰制、导师制、天才教育等一整套帝国主义的教育制度也都原封不动地继承下来了。结果，这所学校在七年多的时间里，只培养出五十多名学生。在这种教育制度毒害下，这些学生中有些人为了追求个人名利，为了当“专家”、“教授”，就是不愿意下乡下厂去为工农服务。‖在教育大革命中涌现出来的工农举办的各类学校，因为不符合中国的赫鲁晓夫的要求，便遭到了大斧砍杀。例如，据一九六二年的不完全统计，农业中学从二万二千六百所，二百三十万名学生，一举砍到只剩下三千七百一十五所，二十六万六千名学生；小学也被大批砍掉，学龄儿童入学率由一九五八年的百分之八十点三，猛降到百分之五十六点一。这样，大量的工农子弟又被推出了教育禁地。‖按照中国的赫鲁晓夫钦定的教育法令，党在学校里只起“监督、保证”作用。他曾经凶神恶煞般地说：“就是要撤掉（党）支部的领导职务”，把教育大权交给资产阶级知识分子。正是他，把教育大革命中对资产阶级反动学术“权威”的斗争诬蔑为“戴帽子乱斗”。还是他，对资产阶级知识分子实行了“脱帽”、‖“加冕”政策，一律摘掉资产阶级知识分子的帽子，加上“为社会主义服务的劳动知识分子”的桂冠。资产阶级知识分子顿时身价百倍。资产阶级反动学术“权威”狂妄地叫嚷：“一九五八年以来学校唱小生戏，现在又该我们老生出场了！”这些牛鬼蛇神窃踞了教育界的大权，残酷地实行资产阶级专政，把学校变成了复辟资本主义的前哨阵地。正如毛主席所指出的：“照此办理，那就不要很多时间，少则几年、十几年，多则几十年，就不可避免地要出现全国性的反革命复辟，马列主义的党就一定会变成修正主义的党，变成法西斯党，整个中国就要改变颜色了。”‖假共产主义教育的祖师爷‖一九六二年，毛主席在八届十中全会上发出了‖“千万不要忘记阶级斗争”的伟大号召。无产阶级在意识形态领域内的反击战开始了！‖从五十年代至六十年代，国内、国际阶级斗争日</w:t>
      </w:r>
      <w:r>
        <w:rPr>
          <w:rFonts w:hint="eastAsia"/>
        </w:rPr>
        <w:lastRenderedPageBreak/>
        <w:t>益尖锐化。国际共产主义运动中许多无产阶级政党和社会主义国家蜕化变质，走上了修正主义的道路。特别是列宁亲自缔造的苏联共产党变成了修正主义的党，第一个社会主义国家变成了资产阶级专政的国家，向全世界革命人民敲起了警钟。当我国生产资料所有制的社会主义改造基本完成以后，我们党内也出现了一股资本主义复辟的暗流。中国怎样才能不变颜色？中国共产党怎样才能不变成修正主义的党？这是全世界无产阶级和革命人民向我们提出的最重要的问题。‖由我们天才的领袖毛主席领导和用战无不胜的毛泽东思想武装起来的伟大的中国共产党，是能够圆满地回答和解决这个问题的。毛主席全面地、系统地、科学地阐明了社会主义社会的阶级、阶级矛盾和阶级斗争的学说，提出了无产阶级专政下进行革命的理论和路线、方针、政策，把马克思列宁主义发展到了一个崭新的阶段，即毛泽东思想的阶段。‖争夺青年一代的斗争，这是关系我们党和国家命运的生死存亡的极其重大的问题。毛主席指出，要在阶级斗争的大风大浪里，培养和造就千百万无产阶级革命事业的接班人。一九六四年春节以后，毛主席亲自狠抓了教育战线上的两条路线的斗争，对教育工作做了多次指示。‖毛主席教导我们：“在人类历史上，凡属将要灭亡的反动势力，总是要向革命势力进行最后挣扎的”。“各种剥削阶级的代表人物，当着他们处在不利情况的时候，为了保护他们现在的生存，以利将来的发展，他们往往采取以攻为守的策略。”长期以来，隐藏在幕后的党内最大的走资本主义道路当权派，眼看形势不妙，气急败坏地跳了出来。他在毛主席的春节指示以后不到三个月，抛出了他的贴着共产主义商标的“两种劳动制度，两种教育制度”，企图和无产阶级继续顽抗，保存教育阵地上的资产阶级反动势力，在中国复辟资本主义。‖中国的赫鲁晓夫把他所炮制的“两种劳动制度，两种教育制度”，吹嘘成是“防修”的三大措施之一。另一方面，他又采取组织措施，成立一个由自己挂帅的“教育办公室”，还企图自成系统，要各级相应建立“第二教育部”、“第二教育厅”、“第二教育局”。这个中国的赫鲁晓夫赤膊上阵，周游全国十几个省市，作了二十多个报告。一年之内，由教育部、高教部、农业部、卫生部分别出面，召开五次全国性会议。他的一群狐群狗党如彭真、陆定一、蒋××之流，更是四出奔波，扬言要使“两种教育制度”这个“发明”家喻户晓。中国的赫鲁晓夫在大树自己威信的同时，凶相毕露，放肆地把矛头指向我们伟大的领袖毛主席，叫嚣：“就是要造成一个形势，将他们的军。”“你当权，我也可以当权。”看，这个中国的赫鲁晓夫的反革命气焰，达到了何等嚣张的地步！‖所谓“两种教育制度”，到底是什么货色呢？中国的赫鲁晓夫自己有一个解释：“我们的国家应该有两种教育制度”，“一种是现在的全日制的学校教育制度”，“这种全日制学校不能缩小”，“大概要一百年、二百年、三百年”；另一种是要“大力发展”的“半工半读的学校制度”。显然，“两种教育制度”就是全日制加半工半读。中国的赫鲁晓夫为什么要搞这套玩意儿呢？他说：“上全日制上不起，就得上半日制，而全日制就这么多，要读书就只好上半日制学校嘛。”他的爪牙蒋××说得更露骨：“上得起的，进大学；上不起的，下农村。”原来这是要在全日制培养少数精神贵族的同时，由半日制学校来应付“上不起”学的工人、贫下中农子女的需要，把他们培养成为被驱使的“普通工人农民”。‖半工半读是我们伟大的领袖毛主席提出的。党内最大的走资本主义道路当权派用偷梁换柱的手法，篡改了毛主席关于半工半读的伟大指示，推销他自己那一套修正主义的货色。‖中国的赫鲁晓夫所谓的“半工半读”，等于全日制砍掉一半，补上劳动，完全违背了毛主席的教育为无产阶级政治服务，和实现人的思想革命化这些指示。“半读”，还是象全日制一样，让学生死啃违背毛泽东思想、脱离三大革命实践的死书；“半工”，只是让学生作为一个劳动力参加劳动。如此半工半读，还是</w:t>
      </w:r>
      <w:r>
        <w:rPr>
          <w:rFonts w:hint="eastAsia"/>
        </w:rPr>
        <w:lastRenderedPageBreak/>
        <w:t>承袭一套旧教育制度，还是让资产阶级知识分子统治学校，还是大搞“智育第一”、“技术至上”等等，哪里有一点共产主义教育的气味呢？‖有的半工半读学校，根本不提毛主席的教育方针，根本不搞无产阶级对资产阶级的阶级斗争，只是宣扬什么“学习猛钻、劳动猛干”的“校风”。大半时间，要学生作为劳动力到工厂里劳动；小半时间，讲授全日制教材上的支离破碎的书本知识。培养目标，就是成为“几级工”。而这样的学校，竟然是中国的赫鲁晓夫大肆吹捧、亲自树立的半工半读“红旗”！‖一句话，中国的赫鲁晓夫的半工半读，就是资产阶级的职业学校；“两种教育制度”，就是资本主义国家的“人才教育”和“劳动者教育”的“双轨制”的翻版。中国的赫鲁晓夫把“两种教育制度”冒充为共产主义教育，吹嘘“是马克思列宁主义的发展”，是“具有伟大国际意义的”最好货色，岂不叫人笑掉了牙！‖由于他的“两种教育制度”，是让有钱的人上“全日制”，“培养专家”，经济比较困难的工人、贫下中农子弟上半工半读，培养“普通工人农民”，这就不但不能缩小三大差别，反而加剧了阶级分化。‖由于他的“两种教育制度”，根本不谈要学生用毛泽东思想武装头脑，自觉地实现思想革命化，而只要求学生“体力劳动与脑力劳动都能搞”，这样的学生根本不是无产阶级所需要的“全面发展的新人”，而是只懂得技术、借技术向上爬的修正主义苗子。‖由于他的“两种教育制度”，闭口不提两个阶级和两条道路的斗争，不提加强和巩固无产阶级专政，而谈什么“半工半读本身就是阶级斗争”，引诱人们埋头去搞教育，这就不但不能“防止资本主义的复辟”，而正是为资本主义复辟开拓道路。‖由此可见，中国的赫鲁晓夫所一再鼓吹、一再推行的“两种教育制度”，“消灭三大差别”是假，扩大三大差别是真；培养共产主义“全面发展的新人”是假，造就资产阶级的接班人是真；“防止资本主义复辟”是假，复辟资本主义是真。‖党内最大的走资本主义道路当权派所提出的“两种教育制度”，归结到一点，就是他的取消阶级斗争，取消无产阶级专政，和平长入“共产主义”的政治路线在教育上的具体表现。‖显而易见，中国的赫鲁晓夫是一个不折不扣的假共产主义教育的“祖师爷”。‖一九六六年五月七日，毛主席在给林彪同志的信里指出：学生要“以学为主，兼学别样，即不但学文，也要学工、学农、学军，也要批判资产阶级。学制要缩短，教育要革命，资产阶级知识分子统治我们学校的现象，再也不能继续下去了。”毛主席的“五·七”指示，是我们办教育的最高纲领。它正式宣判了中国的赫鲁晓夫所推行的“两种教育制度”的死刑，宣判了解放十七年来他所推行的反革命修正主义教育路线和旧教育制度的死刑。‖轰轰烈烈的无产阶级文化大革命，象一股汹涌澎湃的巨流，荡涤着旧社会遗留下来的一切污泥浊水。中国的赫鲁晓夫所控制的教育阵地，连同他所控制的其他阵地，一个个被无产阶级夺回来了。中国的赫鲁晓夫及其一整套修正主义货色，被揪出来示众。这是无产阶级文化大革命的伟大胜利，是毛泽东思想的伟大胜利！‖让我们高举毛泽东思想伟大红旗，把反革命修正主义教育路线的总后台斗倒斗臭，批深批透，彻底摧毁从孔夫子以来统治了几千年的剥削阶级教育制度，把我们的学校办成毛泽东思想的大学校！使我们的子孙万代永不变质，使我们的江山永远红，红到底！‖　　【日期】</w:t>
      </w:r>
    </w:p>
    <w:p w14:paraId="1AD09F79" w14:textId="77777777" w:rsidR="00886012" w:rsidRDefault="00886012" w:rsidP="00886012">
      <w:pPr>
        <w:rPr>
          <w:rFonts w:hint="eastAsia"/>
        </w:rPr>
      </w:pPr>
      <w:r>
        <w:rPr>
          <w:rFonts w:hint="eastAsia"/>
        </w:rPr>
        <w:t>‖【版面】第</w:t>
      </w:r>
      <w:r>
        <w:rPr>
          <w:rFonts w:hint="eastAsia"/>
        </w:rPr>
        <w:t>04</w:t>
      </w:r>
      <w:r>
        <w:rPr>
          <w:rFonts w:hint="eastAsia"/>
        </w:rPr>
        <w:t>版（）‖【标题】缅甸人民革命武装斗争必胜——为纪念缅甸共产党诞生二十八周年而作‖【正文】缅甸人民革命武装斗争必胜‖——为纪念缅甸共产党诞生二十八周年而作‖缅共中央第一副主席　德钦巴登顶‖（一）‖一九六七年八月十五日，是缅甸共产党成立二十八周年纪念日。‖在二十八年中，我们党经历了将近二十年的国内革命战争，到一九六八年三月二十八日就整整二十年了。‖所以，缅甸共产党的历史主要是武装</w:t>
      </w:r>
      <w:r>
        <w:rPr>
          <w:rFonts w:hint="eastAsia"/>
        </w:rPr>
        <w:lastRenderedPageBreak/>
        <w:t>斗争的历史，是一部武装的革命反对武装的反革命的斗争史。‖在抗日战争时期，缅甸人民在缅甸共产党的领导下，在全国广泛开展了抗日武装斗争。盟军东南亚总部也不得不承认，日本在缅甸战场上的伤亡数中，百分之六十是被我们的游击队打死的。‖党在二十八年中，从一九四五年到一九四八年将近三年的时间内是进行合法斗争的。在这期间，虽然合法斗争是主要斗争形式，但是，我党仍然同时进行武装斗争，并对全党进行思想教育，如果敌人一旦向我们发动武装进攻，就必须立即用武装进行反击。‖到一九四五年，缅甸共产党已成为缅甸唯一的最大的政党。在缅甸共产党的领导下，公开成立了有广大人民群众参加的缅甸反法西斯人民自由同盟总部。‖一九四六年八月，共产党领导了战后最大的一次总罢工。工人、农民、政府机关雇员和警察都参加了这次总罢工。‖因此，一九四六年九月，英帝国主义就阴谋瓦解反法西斯人民自由同盟，让反法西斯人民自由同盟组织了“总督咨询政府”。‖反法西斯人民自由同盟为适应帝国主义和国内反动派的需要，在一九四六年十月竟把共产党开除出统一阵线。这以后，反法西斯人民自由同盟就背叛了人民的利益，向英帝国主义妥协，签订了昂山—艾德礼协定和吴努—艾德礼协定。根据吴努—艾德礼协定，答应缅甸在一九四八年一月四日取得形式上的独立，但英国继续控制缅甸的经济。从此以后，缅甸就由英帝国主义的殖民地变为一个半殖民地半封建的国家。‖在党的领导下轰轰烈烈地开展起来的工人运动、农民运动、城市贫民、学生和机关雇员的运动，从一九四五年第二次世界大战结束起，到一九四八年反法西斯人民自由同盟向帝国主义妥协并掌握政权，始终没有停止过。‖一九四八年，群众运动又出现了新的高潮。缅甸石油公司的工人举行了罢工；农民广泛地开展了反对地主、反对高利贷者的群众性斗争，进行了保卫租佃权、抗租抗税、废除旧债、拒绝偿还旧农贷、争取新农贷等斗争，开展了反饥饿大进军；政府机关雇员和工人也曾酝酿过总罢工。‖这时，缅甸统治阶级在英帝国主义的唆使下，对缅甸共产党，对少数民族和其他民主力量进行了镇压，企图扼杀缅甸人民的革命运动。他们向我们党发动了武装进攻。执政的资产阶级在其根本利益受到威胁时，他们就干脆抛弃了资产阶级民主的假面具，在一九四八年三月二十八日挑起了内战。‖对于资产阶级民主，我们可以加以利用，但是我们并不迷信资产阶级民主。我们认识到资产阶级民主总是有限的，执政的资产阶级只能在不触犯其根本利益的情况下才给予资产阶级的民主。因此，我们党在利用资产阶级民主的同时，对全党进行了武装夺取政权的教育。所以，当敌人向我们党发动武装进攻的时候，我们能立即组织全党进行武装反击。‖一九四八年三月二十八日开始的缅甸革命武装斗争，其打击对象是帝国主义、封建主义和官僚资本主义。缅甸革命也是世界无产阶级革命的一个组成部分。‖革命总有高潮和低潮，我们的革命也是如此。‖在一九四八年三月二十八日那个时候，我们党除了在一两个县以外，几乎没有什么武装。但是，我们党以农村为根据地，组织农民，从敌军和警察手中夺取武器，仅仅一年的时间，我们党的武装力量就发展到一万五千人。‖在我们党的武装斗争的影响下，人民志愿军、三个缅族步兵营、三个克伦族步兵营和一个克钦族步兵营也相继举行了武装起义。‖一九四九年至一九五○年中，革命武装力量控制了大部分大、中、小城镇，而缅甸政府只掌握仰光和一些小城镇。因此，外国报刊开始把缅甸政府叫做“仰光政府”。吴努也曾说，“政府差一点就要垮台了”。‖党在这个时期为什么会取得这些巨大的成绩呢？‖第一，因为我们党一九四八年的基本纲领是正确的，我们确立了以正义的人民战争反对统治阶级非正义的内战的方针政策。‖第二，我们党从一九四八年到一九五一年领导了土地革命，在“耕者有其田”的口号下，将土地分配给农民，从而赢得了广大农民的支</w:t>
      </w:r>
      <w:r>
        <w:rPr>
          <w:rFonts w:hint="eastAsia"/>
        </w:rPr>
        <w:lastRenderedPageBreak/>
        <w:t>持，建立了工农联盟。‖第三，我们在这个时期按照毛主席的思想进行了人民战争，实行民兵、游击队、正规军三结合，进行地雷战，破坏铁路和公路交通线，使用了包括土炮在内的群众手中的一切武器，打击了敌人。‖这时候，英帝国主义和尼赫鲁反动政府向缅甸反动政府提供了大量的军事援助，尼赫鲁反动政府为缅甸政府派出了一支全副武装的五千人的部队。‖这时，我们党在政治上、军事上也犯了一些错误。因此，从一九五一年年中开始，革命转入了低潮。革命力量暂时放弃了大中城市，实行战略退却，到农村重新集结部队。在军事方面，战斗次数和歼敌数量都减少了。‖发生这种现象的主要原因是：‖（一）当时制定的政治路线有右的倾向，对主要矛盾做了错误的分析。鉴于蒋匪军侵入缅北境内活动，错误地把美帝国主义同人民大众之间的矛盾当作主要矛盾。结果导致政治路线的错误。‖在这个问题上，中国的赫鲁晓夫修正主义路线所施加的压力起了不小的作用。‖（二）由于错误的政治路线的影响，在所谓为了反对美帝国主义必须争取地主阶级的观点指导下，在土地问题上，曾错误地决定将那些已经分配给农民的土地归还地主。虽然实际上归还的很少，但这一错误决定，在党内、军内起了很坏的影响。‖（三）在军事上，忽略了人民战争的理论，而资产阶级军事理论却暂时占了上风。‖由于我们党能够在很短的时间内纠正错误，所以保存了我们的基本力量。‖当时，吴努政府制定了消灭我党和人民军的三个步骤。‖第一步，依靠军事力量直接侵占我们的根据地；第二步，巩固这些占领区；第三步，建立政权。‖吴努政府根据这项计划，于一九五六年发动了“昂玛卡攻势”。这个攻势是敌军在缅甸内战期间所发动的攻势中最大的一次，这次攻势投入了包括步兵、炮兵、海军、空军的将近一万五千人的兵力，使用了凝固汽油弹，对我党中央所在地发动了部署严密的进攻。‖当敌人发动“昂玛卡攻势”向我党中央进攻时，在“保卫党中央”的口号下，我党和全国革命力量向敌人发起了反击。因此，在七个月以后，“昂玛卡攻势”就逐渐减弱了，最后，这一军事计划也就破产了。敌人妄图采取的“三部曲”，连第一部都没有得逞就破产了。敌人所吹嘘的说什么要在两年内彻底消灭我们党和人民军的牛皮，也彻底破产了。‖一九五六年，我们在某些地区能够全歼敌人整个连，能够袭击敌人一个营和一些城市，能够拔掉一些白色游击队的据点，扩大我们的游击区。‖就在这种形势下，苏共二十大决议出笼了，赫鲁晓夫修正主义和中国赫鲁晓夫修正主义，狼狈为奸，共同破坏我们的武装斗争，给我党和武装部队造成了巨大的损失。‖在我们党内，“以武器换民主”、“缅甸不需要进行武装斗争”、“缅甸可以和平过渡到社会主义”等等修正主义言论也随之纷纷出笼。‖因此，在党和军队内，就出现了一场极其尖锐的两条路线的斗争：究竟是要把武装斗争进行到底，由无产阶级夺取政权呢，还是放下武器，同政府合作，走取消党的道路。‖在这场斗争中，每个同志，每个党员，每个战士都要表态。坚持马克思列宁主义、毛泽东思想的同志坚决站在“武装夺取政权”这一边，而站在对立面的人都向敌人投降了。‖在现代修正主义的影响下，一九五七——一九五八年出现了缅甸武装斗争史上空前的集体投降事件。‖我们党对这股投降风，从政治上和思想上进行了猛烈的反击。经过我们的斗争，在一九五九年基本上煞住了投降风。并且就在这样困难的条件下，胜利地建立了包括缅甸共产党、克伦族团结党、新孟邦党、克耶族进步党、钦族最高委员会在内的民族民主团结阵线。一九六二年，我们党又坚决通过了“一支枪都不能交出去”的决议。在这个问题上，毛主席在《关于重庆谈判》一文中指出的有关保卫胜利果实的教导，给了我们巨大的帮助。‖一九六三年，奈温搞了一个假“和谈”。可是，当他看到人民群众起来的时候，就怕得要命，可耻地单方面地破坏了“和谈”。‖“和谈”的结果，使全国人民看清了奈温</w:t>
      </w:r>
      <w:r>
        <w:rPr>
          <w:rFonts w:hint="eastAsia"/>
        </w:rPr>
        <w:lastRenderedPageBreak/>
        <w:t>是内战的真正罪魁祸首，看清了缅甸共产党的立场和作法是正确的，因此又一次出现了反对奈温的高潮。‖缅甸武装斗争的主要危险是现代修正主义。如果不能战胜这个主要危险，我们的武装斗争就不可能取得胜利。因此，我们党决定反对主要危险——现代修正主义。根据党的决定，我们的全体党员和指战员以无比的仇恨同现代修正主义进行了尖锐的、你死我活的斗争。这是十分正确的，也是应该的。否则，武装斗争将会被葬送。‖一九六四年九月，中央全会再次强调要武装夺取政权。这个决议加强了党、军队和人民的团结，使我们在军事、政治等各个方面取得了一个又一个的胜利。‖现在谈谈自一九六三年十一月奈温政府破坏“和谈”以来，军事斗争方面的进展情况。‖一九六三年“和谈”破裂后，奈温军人政府在一年之内向我党中央连续发动了五次“围剿”。但是，他们的“围剿”都失败了。他们对民族民主团结阵线总部的“围剿”，以及对我地方党委和地方民族民主团结阵线组织的“围剿”，对掸族、克钦族的“围剿”，也同样遭到惨败。‖一九六四年举行的中央全会分析了敌人在军事上的矛盾，并对敌人的军事状况作出了正确的判断。中央全会指出，敌人在军事上存在着三个不可克服的矛盾。第一个矛盾是“追剿”革命力量和防守之间的矛盾；第二个矛盾是主观上要重点进攻缅甸共产党与大‖量兵力被少数民族武装所牵制的矛盾；第三个矛盾是它进攻革命力量需要大量兵力与大批军人参加垄断企业工作之间的矛盾。‖由于存在着这些矛盾，敌人就无法在各个地方同时向我们发动大规模的进攻，而我们却能够利用这些矛盾，分割敌人，加以消灭。‖我们党和友军在一九六四年消灭了二千多敌人，一九六五年革命战争又取得了更加明显的进展，战斗就更具有歼灭性了。‖一九六五年初，我军和民族民主团结阵线的部队进攻了丹兑县的瓜镇，全歼守敌，缴获了大量武器和现款。这一仗是一九六五年一系列光荣战斗的序幕。‖我军的战斗力有了明显的提高。例如，在卑谬县勒榜孔的一次战斗中，我们的对手是用美制</w:t>
      </w:r>
      <w:r>
        <w:rPr>
          <w:rFonts w:hint="eastAsia"/>
        </w:rPr>
        <w:t>G</w:t>
      </w:r>
      <w:r>
        <w:rPr>
          <w:rFonts w:hint="eastAsia"/>
        </w:rPr>
        <w:t>—</w:t>
      </w:r>
      <w:r>
        <w:rPr>
          <w:rFonts w:hint="eastAsia"/>
        </w:rPr>
        <w:t>3</w:t>
      </w:r>
      <w:r>
        <w:rPr>
          <w:rFonts w:hint="eastAsia"/>
        </w:rPr>
        <w:t>式自动步枪和卡宾枪等自动武器武装的第一流敌军的一个班，论经验和武器，我们不如敌人，但是，我们以两倍于敌的力量打击了他们，战斗结果，打死打伤部分敌人，缴获了全部武器。在沙拉瓦底县西松贡一战，我们以两个班的兵力全歼敌军一个班。‖这清楚地表明，马克思列宁主义、毛泽东思想关于人与武器的关系，人是主要的因素这一理论是完全正确的。用马克思列宁主义、毛泽东思想武装起来的人民军队，一定能够战胜在技术水平、训练程度和武器装备方面超过自己的敌军。这一条不仅从战略观点上看是正确的，而且从战术上和具体战斗来说也是可以实现的。‖一九六四——一九六五年间，在全国普遍地出现了没收和分配官方的“人民物资局”物品的群众运动，不仅我们的武装力量参加了这一运动，而且广大的人民群众也参加了。这是超过一九四七年抢米运动水平的、直接打击政府的群众性运动。‖一九六四——一九六五年，有大量的民兵参加了战斗。这是自一九五○年以来，缅甸革命战争的新发展。‖一九六五年，仰光—曼德勒的铁路线上又恢复了战斗（我们破坏了彬文那的铁路，袭击了东吁县的最杯镇和勃固县的皎塔加镇……）。这对全国的政治形势有着巨大的影响。‖一九六五年军事斗争的一个特点，是仰光周围（例如勒固、逢基、莱波勒、端底、都基坦、勃固以南的茵格都、丁干遵一带）出现了战斗，这是过去六年来的新形势。‖克钦邦、掸邦、克伦邦和克耶邦等少数民族也在狠狠打击军人政府。少数民族的革命斗争，不但说明了无产阶级政党与少数民族建立了联盟这一政治内容，而且表明我们的革命战争具有广泛的游击战性质。它也表明我们革命的游击区遍布全国各地，以及我们的革命战争的深入和广泛。‖在这期间，我们党和人民武装力量都有了发展，武装力量平均增加了百分之五十。据不完全的统计，一九六六年我军参加战斗四百多次。从一九</w:t>
      </w:r>
      <w:r>
        <w:rPr>
          <w:rFonts w:hint="eastAsia"/>
        </w:rPr>
        <w:lastRenderedPageBreak/>
        <w:t>六六年到目前为止，我党领导的武装斗争又取得了新的重大胜利。例如，一九六七年五月十三日夜间，我军攻占了仰光以北一百英里的九彬高镇达二小时之久；又如一九六七年七月十一日，我军在包康—东吁的公路上歼灭敌人一个排，缴获了全部武器。‖这些军事胜利的主要表现是什么呢？‖第一、我们的根据地扩大和巩固了。我们的游击根据地遍布缅甸的东南西北，也就是说，我们用广泛的游击战争对敌军形成了包围的形势。在这些根据地中包括缅甸的主要产米区——三角洲。在这些地区，我们党和人民军控制了广大的农村。‖第二、我们党领导下的武装力量，在全国增长了百分之五十。‖第三、我们的人民军主动进攻敌人据点和中小城镇的次数增加了。投入战斗的兵力也比往常增加了。‖第四、战斗地区扩大了。缅甸一共有五十多个县，其中三十一个县有游击队在活动，占全国总县数的百分之六十七以上。‖第五、农民群众要求把谷价提高到每百箩五百缅元的经济斗争，同人民战争紧密结合起来，并进一步发展壮大。‖这些斗争大大地震动了奈温军人政府。我们党领导下的武装斗争的迅速发展，进一步加剧了奈温军人政府的经济、政治、军事等各方面的危机。在这种情况下，奈温军人政府挑起了反华事件，进一步投靠美帝国主义。‖奈温军人政府疯狂实行反共、反人民、反革命、反华政策，不仅是自掘坟墓，而且必将进一步促进我们的武装斗争的进一步发展。‖（二）‖缅甸武装斗争的历史，是伟大的毛泽东思想取得胜利的历史，也是证明毛泽东思想是放之四海而皆准的普遍真理的历史。‖缅甸武装斗争的历史，是马克思列宁主义、毛泽东军事路线同资产阶级军事路线之间，进行你死我活的斗争的历史，是马克思列宁主义、毛泽东军事路线取得胜利的历史。‖这里想提供一些材料，来说明毛泽东思想和缅甸武装斗争是如何相结合的。‖一、没有武装斗争，便没有一切。‖毛主席在《〈共产党人〉发刊词》一文中这样教导我们：“在中国，离开了武装斗争，就没有无产阶级的地位，就没有人民的地位，就没有共产党的地位，就没有革命的胜利。”这个教导对缅甸来说也是十分正确的。‖一九四八年三月二十八日，统治阶级向我们的党和人民群众发动了内战。在这种情况下，只有用武装的革命来反对武装的反革命，舍此没有其他出路。因此，在敌人开始发动内战的三、四个小时内，我党中央就发出指示：要以武力反击敌人的武装进攻。同时，坚决批判和克服了党内的只强调合法斗争，主张向敌人屈服投降的思想。假如我们党中央在当时犹豫不决，态度不明朗，不遵循毛主席的没有武装斗争便没有一切的指示，就不会有今天的共产党、人民军队、根据地和人民民主政权，就不会有今天的一切。‖在长期的武装斗争过程中，我们党不仅克服了党内的修正主义，而且也克服了从国际共产主义运动中来的修正主义。苏联修正主义者是各国革命运动的地地道道的叛徒，他们要我们取消缅甸的武装斗争。我们党同苏联修正主义者进行了坚决的斗争。‖中国的赫鲁晓夫及其一伙，同苏联赫鲁晓夫修正主义者勾结起来，用阴险狡猾的手段要我们放弃武装斗争。当他们公开要我们放弃光荣的武装斗争成为不可能时，他们便提出，在缅甸，武装斗争并不是主要斗争形式，应该把武装斗争和合法斗争放在同等地位，其目的还是要我们放弃武装斗争，进入合法范围。‖在这一激烈的斗争中，毛主席的思想在我党我军内最后取得了胜利。‖二、枪杆子里面出政权。‖毛主席在《战争和战略问题》这一经典著作中教导我们：“每个共产党员都应懂得这个真理：‘枪杆子里面出政权’。”这个教导对我们的党和我们的革命具有非常重要的意义。如果我们不遵循毛主席的这一教导，我们党就不可能坚持将近二十年的武装斗争。‖被压迫阶级要从统治阶级手里夺取政权，只能是依靠枪杆子。除此以外，没有其他任何方法。无论是从奴隶社会过渡到封建社会，从封建社会过渡到资本主义社会，还是从资本主义社</w:t>
      </w:r>
      <w:r>
        <w:rPr>
          <w:rFonts w:hint="eastAsia"/>
        </w:rPr>
        <w:lastRenderedPageBreak/>
        <w:t>会过渡到社会主义社会，都充分证实了这一普遍真理。‖一切政治斗争都是阶级斗争，阶级斗争的最高形式是武装斗争。毛主席用最通俗的语言，清晰地阐述了这一非常重要的马克思列宁主义的原理。‖我们党克服了党内军内主张通过合法的议会道路和平取得政权的修正主义思想。我们党明确指出：只能武装夺取政权，所谓和平发展是不可能的。‖赫鲁晓夫修正主义者却公然提出，在缅甸可以和平发展，可以和平过渡。他们企图让我们党进入合法范围，把我们党变成追随统治阶级的修正主义党。‖中国的赫鲁晓夫及其一伙同苏联修正主义者是一丘之貉。他们说，奈温可能成为卡斯特罗，奈温正在诚心诚意地进行国家建设。奈温正在建设独立自主的经济，他需要干部，如果我党同他合作，就能解决一切问题。意思就是说，和平过渡是可能的，因此，对奈温政府用不着进行武装斗争。‖十分清楚，在这个问题上，中国的赫鲁晓夫及其一伙，是反对毛主席的枪杆子里面出政权的思想的。‖在党内军内的这一场斗争中，毛主席的思想也取得了胜利。‖三、以农村为根据地，农村包围城市。‖毛主席关于以农村为根据地，农村包围城市这一生动的教导，对于缅甸革命具有非常重要的现实意义。‖一九四八年三月二十八日，在敌人开始发动内战的情况下，我们党遵循了毛主席的教导，大多数党员和干部从城市撤到农村，并在农村进行武装斗争。在我国，统治阶级的力量，更多地集中在城市里，他们在农村的力量是薄弱的。而我们党，在农村进行长期组织工作，开展农民运动，所以，我党在农村中有强大的力量。为了建党、建军和建立统一战线，我们必须而且能够依靠农民群众建立农村根据地。所以，我们执行了毛主席关于农村包围城市的指示。‖有一位党的领导人，却坚决反对这一思想。这个人根据“通过总罢工举行起义”的观点，提出先在城市里夺取政权，然后再向农村发展的主张。‖于是出现了两条路线的激烈斗争。在这场斗争中，毛主席的思想取得了彻底的胜利。正因为这样，我国革命才朝着正确的方向发展，并进行了二十年的持久战。‖这不仅是中国或缅甸革命的重要问题，而且关系到经济落后的，农业经济占统治地位的殖民地和半殖民地、半封建国家的革命道路，是具有历史意义的重大问题。这些国家，在革命发展的道路问题上，是有极其尖锐的斗争的。是走中国道路，即以农村为根据地，在农村包围城市的方针指导下，进行长期武装斗争呢？还是走印度道路，即在合法斗争范围内，走议会斗争的道路呢？‖苏联的赫鲁晓夫修正主义者和中国的赫鲁晓夫及其一伙，都曾多次企图让我们放弃中国道路，走印度道路。他们提出，缅甸和旧中国不同。在缅甸，资产阶级民主比蒋介石政府统治下的旧中国要多，可以利用资产阶级民主开展斗争。他们的意图就是要我们放弃武装斗争，进入合法范围，搞长期的合法斗争。事实雄辩地证明，这种思想是极端错误、极端反动的。‖今天，越南、老挝、缅甸、泰国、马来亚、菲律宾和拉丁美洲某些国家正在进行的实行农村包围城市方针的持久的人民战争证明，中国革命的道路是正确的，毛主席思想所指引的方向是正确的。‖我们完全相信，只要我们牢牢地掌握毛主席的教导，彻底贯彻毛主席的教导，缅甸武装斗争一定能够取得最后胜利。‖四、缅甸武装斗争是无产阶级领导的农民战争。‖毛主席在《〈共产党人〉发刊词》一文中教导我们：“中国共产党的武装斗争，就是在无产阶级领导之下的农民战争。”‖缅甸的武装斗争再一次证明，毛主席的这一教导是完全正确的。‖一九四八年武装斗争开始以前，我们党领导下的农会会员有七十万人，一九五一年发展到一百万人。我们的武装斗争是工人阶级领导之下的农民战争。‖在武装斗争以前，我们党领导农民进行了各种斗争，诸如抗租、抗税、保卫租佃权、拒绝偿还旧农贷、争取新农贷、争取粮食等等。在武装斗争开始以后，我们党在“耕者有其田”，“土地革命是民主革命的中心”等口号下，进行</w:t>
      </w:r>
      <w:r>
        <w:rPr>
          <w:rFonts w:hint="eastAsia"/>
        </w:rPr>
        <w:lastRenderedPageBreak/>
        <w:t>了土地改革。因此，广大农民群众积极支持我们党的武装斗争，并拿起武器保卫土地革命的果实。我军的战士百分之九十以上是农民子弟，我党的大部分成员也是农民子弟。‖在革命的现阶段，为了在农村建立反封建的统一战线，进行农民战争，必须制订正确的农民政策。我们党制订并执行了“依靠贫雇农，牢固地团结中农，中立富农，集中打击地主”的政策。我们利用这项正确的政策，争取和团结了农民，获得了农民群众的支持。‖根据我们的经验，必须在农村巩固我们的阶级基础。主要是依靠贫雇农，并且在此基础上，牢固地团结中农。只有坚持这一点，才能进行作为人民民主革命的轴心——土地革命，才能够真正进行无产阶级领导的农民战争。‖我们党也有过这样的经验教训，即由于不能正确执行农村的阶级政策，以致武装革命遭到了损失。‖因此，只要我们能够按照毛主席的指示办事，进行由工人阶级领导的农民战争，我们的革命就一定能取得最后胜利！‖五、即使是小国，也能通过持久战，建立红色政权。‖通过持久战，建立红色政权，这是世界上空前的。‖这件事首先发生在中国。毛主席指出：“这种现象产生的原因有两种，即地方的农业经济（不是统一的资本主义经济）和帝国主义划分势力范围的分裂剥削政策。因为有了白色政权间的长期的分裂和战争，便给了一种条件，使一小块或若干小块的共产党领导的红色区域，能够在四围白色政权包围的中间发生和坚持下来。”‖毛主席在总结了第二次世界大战后，殖民地半殖民地、半封建国家的民族民主革命运动的经验后指出，在当代，即使是在小国，也能实行建立农村根据地，以农村包围城市的战略，进行长期的游击战争，建立根据地，最后夺取全国胜利。我国革命的经验再一次证明毛主席的这一指示是正确的。‖缅甸是一个只有二千五百万人口的小国，只相当于中国的一个省。‖大约从一九四七年开始，我们就争论过，象缅甸这样的小国，能否进行长期的革命战争。‖苏联赫鲁晓夫修正主义者和中国的修正主义者否定在缅甸这样的国家进行长期武装斗争的可能性。他们说，这种斗争，只有在象中国那样大的、具有独特条件的国家才有可能进行。他们就是采取这种手段破坏武装革命的。‖但是，二十年来的缅甸革命战争的经验再一次证明，即使是小国，但只要有一个用马克思列宁主义、毛泽东思想武装起来的共产党，而这个党又能依靠和组织群众，首先是依靠和组织农民群众，能坚决掌握和执行以农村为根据地，农村包围城市这一正确的政治原则，就能进行持久战，建立红色政权。‖事实证明，目前不但在南越、老挝和缅甸，而且在泰国、马来亚、菲律宾以及一些拉丁美洲国家，也能根据这一原则进行持久战。‖有人说，不背靠社会主义国家就不能进行持久战。这也是一种错误的论点。它违背了马克思列宁主义、毛泽东思想关于革命不能输入，只有主要依靠本国的党和群众的力量，革命才能发展起来的学说。‖当然，背靠社会主义国家，对于革命的发展，在物质条件方面是会起一定的作用的。但是，显而易见，这并不是主要的。‖如果说，只有靠近社会主义国家，才能进行武装革命的话，那么，就不可能出现列宁同志亲自领导的伟大的十月革命了，因为当时世界上还没有社会主义国家；就目前来说，世界上许多国家，根本不具备革命的条件。众所周知，马来亚、菲律宾以及拉丁美洲国家，都没有背靠社会主义国家，但是这些国家都在进行长期的革命斗争。‖还有人说，在不与陆地相连的岛屿上，是不能进行长期的武装斗争的。这种论点也是错误的。‖大陆或岛屿等地理形势，在军事上也许会产生一定的影响，但是，这并不是主要的。主要的是要有一个用马克思列宁主义、毛泽东思想武装起来的共产党，而且这个党又能执行正确的政治路线，真正依靠和组织群众，特别是农民群众，进行长期的武装斗争。‖缅甸和其他国家的具体事实明显地证明，如能做到这一点，就能建立根据地和红色政权。‖六、我们在建设人民军</w:t>
      </w:r>
      <w:r>
        <w:rPr>
          <w:rFonts w:hint="eastAsia"/>
        </w:rPr>
        <w:lastRenderedPageBreak/>
        <w:t>和进行人民战争的问题上，毛主席的无产阶级军事思想同资产阶级军事思想进行了激烈的斗争，最后毛泽东思想取得了胜利！‖现在谈谈我们在这场斗争中所遇到的一些问题。‖（</w:t>
      </w:r>
      <w:r>
        <w:rPr>
          <w:rFonts w:hint="eastAsia"/>
        </w:rPr>
        <w:t>1</w:t>
      </w:r>
      <w:r>
        <w:rPr>
          <w:rFonts w:hint="eastAsia"/>
        </w:rPr>
        <w:t>）究竟是党指挥枪还是枪指挥党？‖首先，必须树立无产阶级政党对我们人民军队的绝对领导。‖毛主席教导我们：我们的军队必须是服从于无产阶级思想领导的，服务于人民斗争和根据地建设的工具。‖我们党就是按照毛主席的这一教导建军的。‖建军后，我们建立了县区一级的军事委员会，属党委直接领导。在中央一级，由政治局直接领导军事。‖在军队接受党的领导时，我们的军队就能够服务于人民的斗争，革命根据地就得到发展。‖但是，在一九五○年年中组织正规军的时候，资产阶级军事思想，进一步渗入我们的部队。有这种思想的人，反对党的领导，他们说什么军队只能由军事家来指挥，党不懂军事，所以不能领导军队。‖在那些持有这种资产阶级军事思想的部队里，党的绝对领导受到了一定的削弱，人民军队就不能胜利完成自己所担负的任务。‖根据我们的经验，毛主席关于“我们的原则是党指挥枪，而决不容许枪指挥党”的教导，是极其宝贵的。我们党与资产阶级军事观点进行了尖锐的斗争，并付出了血的代价。现在，由于树立了党对军队的绝对领导，所以在军事上连续不断地取得了胜利。‖（</w:t>
      </w:r>
      <w:r>
        <w:rPr>
          <w:rFonts w:hint="eastAsia"/>
        </w:rPr>
        <w:t>2</w:t>
      </w:r>
      <w:r>
        <w:rPr>
          <w:rFonts w:hint="eastAsia"/>
        </w:rPr>
        <w:t>）人的因素第一，还是武器第一？‖在我军内出现过的另一个问题是，人的因素第一，还是武器第一的问题。‖无产阶级的军事观点即毛泽东思想，并不否认技术和武器的一定作用。但是毛主席教导我们，“决定的因素是人不是物”。因此，我党历来号召，必须充分依靠取之不尽、用之不竭的人民群众的力量。但是，持有资产阶级军事观点的人，却反其道而行之。他们把人看成是活的工具，迷信武器胜过于人，把武器放在主要地位。他们轻视人民群众，反对军队依靠人民群众的力量。‖经验证明，存在这种资产阶级军事思想的地区，军队就脱离群众，不能很好地开展人民战争。‖下面举一个例子，借以说明人的因素第一。我们的战士只要有正确的政治思想基础和旺盛的斗志，尽管每人只有五发或十发子弹，也能以决战决胜的大无畏精神打败敌人。但是，在一九五七年和一九五八年时，一些战士，由于受到修正主义的影响，即使有五、六十发子弹也不敢战斗，他们害怕战斗。这是一个很明显的例子。‖现在，我军由于掌握了在人与武器的关系上，人的因素第一这个毛泽东思想，人民战争又蓬勃发展起来了。我们的游击队和广大的民兵结合起来，连续不断地、沉重地打击了敌人。‖（</w:t>
      </w:r>
      <w:r>
        <w:rPr>
          <w:rFonts w:hint="eastAsia"/>
        </w:rPr>
        <w:t>3</w:t>
      </w:r>
      <w:r>
        <w:rPr>
          <w:rFonts w:hint="eastAsia"/>
        </w:rPr>
        <w:t>）战略上藐视敌人，战术上重视敌人。‖另外一个重要的问题是，战略上藐视敌人，帝国主义和一切反动派都是纸老虎，但是在战术上要重视敌人。‖目前，必须承认，敌人的力量相对说来还比我们强大。在技术、武器和军事训练方面还比我们强，而且得到帝国主义、修正主义和反动派的援助。‖在这种情况下，毛主席的上述教导，对于限制敌人的优点，充分利用敌人的弱点；克服我们的弱点，充分发扬我们的优点，具有非常重大的现实意义。特别是毛主席关于“帝国主义和一切反动派都是纸老虎”的论断，极大地提高了我们的战斗意志。‖毛主席还教导我们：每战集中绝对优势兵力（两倍、三倍、四倍、有时甚至是五倍或六倍于敌之兵力），力求全歼敌之有生力量。‖毛主席的这一教导，具有非常深刻的、宝贵的和伟大的现实意义。‖在我军曾出现过的那些持有资产阶级军事观点的人，是无法理解毛主席的这一非常宝贵的教导的。他们不懂得，从长远的观点来看，敌人只不过是毫不可怕的纸老虎。他们也不懂得，在具体战斗中又必须重视敌人，集中绝对的优势兵力，用游击战、运动战和歼灭战进攻敌人，四面包围敌人，各个击破，彻底消灭。他们只热中于以相等的兵力，与敌人的主力部队展开阵地战、消耗战。在这种思想的指导下，就经常出现下列情况，即虽然在战斗中，我军有三、四倍于敌的兵力，但是为了</w:t>
      </w:r>
      <w:r>
        <w:rPr>
          <w:rFonts w:hint="eastAsia"/>
        </w:rPr>
        <w:lastRenderedPageBreak/>
        <w:t>截击敌人，留下后备队等，以致分散了兵力。因此，在和敌人交锋时，实际上只有与敌人相等的兵力。在这种情况下，我军非但不能消灭敌人的有生力量，反而由于弹药消耗光而撤退。‖现在，我军掌握和执行了毛主席关于集中优势兵力歼灭敌人的教导，在全国出现了歼灭性的战斗。‖（</w:t>
      </w:r>
      <w:r>
        <w:rPr>
          <w:rFonts w:hint="eastAsia"/>
        </w:rPr>
        <w:t>4</w:t>
      </w:r>
      <w:r>
        <w:rPr>
          <w:rFonts w:hint="eastAsia"/>
        </w:rPr>
        <w:t>）我军应该是一支执行三大基本任务的、实行三大民主的、突出政治思想工作的军队。‖毛主席教导我们，人民军队必须担负战斗、群众工作和生产这三项基本任务。必须在军内实行三大民主，即：政治民主、军事民主和经济民主，把政治思想工作放在第一位。‖在我军内，坚持毛主席关于建设人民军队指示的无产阶级军事路线与反对此路线的资产阶级军事路线之间，展开了尖锐的斗争。‖持有资产阶级军事观点的人，企图建立一支单纯打仗的资产阶级军队，企图在军内压制民主，实行官僚统治，否定部队的政治思想工作。‖我们党对上述反动的资产阶级军事思想进行了坚决斗争，毛泽东军事路线在我军内取得了胜利。‖（</w:t>
      </w:r>
      <w:r>
        <w:rPr>
          <w:rFonts w:hint="eastAsia"/>
        </w:rPr>
        <w:t>5</w:t>
      </w:r>
      <w:r>
        <w:rPr>
          <w:rFonts w:hint="eastAsia"/>
        </w:rPr>
        <w:t>）必须以自力更生为主。‖毛主席教导我们说：“我们的方针要放在什么基点上？放在自己力量的基点上，叫做自力更生。我们并不孤立，全世界一切反对帝国主义的国家和人民都是我们的朋友。但是我们强调自力更生”。‖这一教导，不但对于缅甸人民的斗争，而且对于世界被压迫阶级的斗争，都是极其重要的。‖我们党遵照毛主席的这一教导，坚决地进行了武装斗争。‖我们手中的武器和弹药，是以自力更生的方法，用同志们的生命和鲜血，从敌人手里夺过来的。‖自力更生的精神是十分重要的。如果没有这种精神，就不会依靠自己和人民群众的力量。‖在以自力更生为主的同时，我们也并不排斥国际援助。我们认为，必须争取世界被压迫人民的同情和支持，特别是七亿中国人民的同情和支持。‖我们相信，如果在自力更生的基础上，同时又能得到国际同情和支持的话，那么，我们的革命，将会迅速发展。‖（三）‖缅甸的革命武装斗争，已经在人民群众中生根，是谁也破坏不了的。前途是十分光明的。国内形势和国际形势都为革命的发展创造了十分有利的条件。‖如上所述，我们的游击根据地已遍布全国。我们正以广泛的游击战争，把敌军包围起来。‖同时，我们必须承认，目前，敌人无论在数量上或者是装备上都超过我们。为了彻底改变敌我力量对比，我们必须牢牢掌握毛泽东思想，同本国的实践密切结合起来。‖目前，奈温军人政府，在面临经济、政治和军事等各方面危机的情况下，制造了反华事件，进一步投靠美帝国主义。随着我们斗争的胜利发展，奈温军人政府将更加投靠美帝国主义。最后，当它不能以自己的军队对付我们时，还有可能把美帝国主义的军队引进缅甸来。我们党充分估计了这种可能性，并已做好了准备。‖如果美帝国主义侵入缅甸的话，缅甸人民将高举反美的旗帜，英勇投入战斗。‖一九六五年，德钦丹东主席在谈到美帝国主义进入缅甸的可能性时说：“将来，我们不但要对付进行反革命内战的奈温军人政府的武装力量，而且还有可能要对付美帝国主义及其走狗的武装部队。但是，不管遇到多么强大的敌人，不管要打多久，不管要遇到多大的艰难困苦，缅甸人民准备忍受空前的损失和牺牲，满怀必胜的信心战斗下去！”‖我们一定按照德钦丹东主席的指示，坚决战斗下去！‖在我们前进的道路上，也许会出现曲折和遭受暂时的挫折，但是，从整体上来看，缅甸革命正在逐步向前迈进，并必将取得最后胜利！‖我们缅甸的革命，一定会取得胜利！‖因为，我们的革命是由缅甸共产党领导的。缅甸共产党是一个用马克思列宁主义、毛泽东思想武装起来的党，有严肃的批评与自我批评的党，和人民群众紧密联系的党。是一个英勇的、光荣的、经受过考验的党。‖还有一支无条件地接受我们党的领导的人民军队。‖另外，还有一个工人阶级领导的以工农联盟为基础的民族民主统一战线，团结一切可以团结的力量。‖因此，我们的武装革命，一定会取得最</w:t>
      </w:r>
      <w:r>
        <w:rPr>
          <w:rFonts w:hint="eastAsia"/>
        </w:rPr>
        <w:lastRenderedPageBreak/>
        <w:t>后胜利！‖缅甸人民民主革命必胜！‖缅甸的蒋介石——奈温军人政府必败！‖建立人民民主政府！‖打倒美帝国主义！‖打倒苏联现代修正主义！‖马克思列宁主义、毛泽东思想万岁！‖伟大的中国无产阶级文化大革命万岁！‖缅中两国人民的团结万岁！‖缅甸共产党和中国共产党的团结万岁！‖敬祝德钦丹东主席身体健康！‖世界人民伟大的领袖毛主席万岁！万岁！万万岁！‖　　【日期】</w:t>
      </w:r>
    </w:p>
    <w:p w14:paraId="5082AE03" w14:textId="77777777" w:rsidR="00886012" w:rsidRDefault="00886012" w:rsidP="00886012">
      <w:pPr>
        <w:rPr>
          <w:rFonts w:hint="eastAsia"/>
        </w:rPr>
      </w:pPr>
      <w:r>
        <w:rPr>
          <w:rFonts w:hint="eastAsia"/>
        </w:rPr>
        <w:t>‖【版面】第</w:t>
      </w:r>
      <w:r>
        <w:rPr>
          <w:rFonts w:hint="eastAsia"/>
        </w:rPr>
        <w:t>04</w:t>
      </w:r>
      <w:r>
        <w:rPr>
          <w:rFonts w:hint="eastAsia"/>
        </w:rPr>
        <w:t>版（）‖【标题】缅甸人民革命武装斗争必胜——为纪念缅甸共产党诞生二十八周年而作‖【正文】缅甸人民革命武装斗争必胜‖——为纪念缅甸共产党诞生二十八周年而作‖缅共中央第一副主席　德钦巴登顶‖（一）‖一九六七年八月十五日，是缅甸共产党成立二十八周年纪念日。‖在二十八年中，我们党经历了将近二十年的国内革命战争，到一九六八年三月二十八日就整整二十年了。‖所以，缅甸共产党的历史主要是武装斗争的历史，是一部武装的革命反对武装的反革命的斗争史。‖在抗日战争时期，缅甸人民在缅甸共产党的领导下，在全国广泛开展了抗日武装斗争。盟军东南亚总部也不得不承认，日本在缅甸战场上的伤亡数中，百分之六十是被我们的游击队打死的。‖党在二十八年中，从一九四五年到一九四八年将近三年的时间内是进行合法斗争的。在这期间，虽然合法斗争是主要斗争形式，但是，我党仍然同时进行武装斗争，并对全党进行思想教育，如果敌人一旦向我们发动武装进攻，就必须立即用武装进行反击。‖到一九四五年，缅甸共产党已成为缅甸唯一的最大的政党。在缅甸共产党的领导下，公开成立了有广大人民群众参加的缅甸反法西斯人民自由同盟总部。‖一九四六年八月，共产党领导了战后最大的一次总罢工。工人、农民、政府机关雇员和警察都参加了这次总罢工。‖因此，一九四六年九月，英帝国主义就阴谋瓦解反法西斯人民自由同盟，让反法西斯人民自由同盟组织了“总督咨询政府”。‖反法西斯人民自由同盟为适应帝国主义和国内反动派的需要，在一九四六年十月竟把共产党开除出统一阵线。这以后，反法西斯人民自由同盟就背叛了人民的利益，向英帝国主义妥协，签订了昂山—艾德礼协定和吴努—艾德礼协定。根据吴努—艾德礼协定，答应缅甸在一九四八年一月四日取得形式上的独立，但英国继续控制缅甸的经济。从此以后，缅甸就由英帝国主义的殖民地变为一个半殖民地半封建的国家。‖在党的领导下轰轰烈烈地开展起来的工人运动、农民运动、城市贫民、学生和机关雇员的运动，从一九四五年第二次世界大战结束起，到一九四八年反法西斯人民自由同盟向帝国主义妥协并掌握政权，始终没有停止过。‖一九四八年，群众运动又出现了新的高潮。缅甸石油公司的工人举行了罢工；农民广泛地开展了反对地主、反对高利贷者的群众性斗争，进行了保卫租佃权、抗租抗税、废除旧债、拒绝偿还旧农贷、争取新农贷等斗争，开展了反饥饿大进军；政府机关雇员和工人也曾酝酿过总罢工。‖这时，缅甸统治阶级在英帝国主义的唆使下，对缅甸共产党，对少数民族和其他民主力量进行了镇压，企图扼杀缅甸人民的革命运动。他们向我们党发动了武装进攻。执政的资产阶级在其根本利益受到威胁时，他们就干脆抛弃了资产阶级民主的假面具，在一九四八年三月二十八日挑起了内战。‖对于资产阶级民主，我们可以加以利用，但是我们并不迷信资产阶级民主。我们认识到资产阶级民主总是有限的，执政的资产阶级只能在不触犯其根本利益的情况下才给予资产阶级的民主。因此，我们党在利用资产阶级民主的同时，对全党进行了武装夺取政权的教育。所以，当敌人向我们党发动武装进攻的时候，我们能立即组织全党进行武装反击。‖一九四八年三月二十八日开始的缅甸革命武装斗争，其打击对象是帝国主义、封建主义和官僚资</w:t>
      </w:r>
      <w:r>
        <w:rPr>
          <w:rFonts w:hint="eastAsia"/>
        </w:rPr>
        <w:lastRenderedPageBreak/>
        <w:t>本主义。缅甸革命也是世界无产阶级革命的一个组成部分。‖革命总有高潮和低潮，我们的革命也是如此。‖在一九四八年三月二十八日那个时候，我们党除了在一两个县以外，几乎没有什么武装。但是，我们党以农村为根据地，组织农民，从敌军和警察手中夺取武器，仅仅一年的时间，我们党的武装力量就发展到一万五千人。‖在我们党的武装斗争的影响下，人民志愿军、三个缅族步兵营、三个克伦族步兵营和一个克钦族步兵营也相继举行了武装起义。‖一九四九年至一九五○年中，革命武装力量控制了大部分大、中、小城镇，而缅甸政府只掌握仰光和一些小城镇。因此，外国报刊开始把缅甸政府叫做“仰光政府”。吴努也曾说，“政府差一点就要垮台了”。‖党在这个时期为什么会取得这些巨大的成绩呢？‖第一，因为我们党一九四八年的基本纲领是正确的，我们确立了以正义的人民战争反对统治阶级非正义的内战的方针政策。‖第二，我们党从一九四八年到一九五一年领导了土地革命，在“耕者有其田”的口号下，将土地分配给农民，从而赢得了广大农民的支持，建立了工农联盟。‖第三，我们在这个时期按照毛主席的思想进行了人民战争，实行民兵、游击队、正规军三结合，进行地雷战，破坏铁路和公路交通线，使用了包括土炮在内的群众手中的一切武器，打击了敌人。‖这时候，英帝国主义和尼赫鲁反动政府向缅甸反动政府提供了大量的军事援助，尼赫鲁反动政府为缅甸政府派出了一支全副武装的五千人的部队。‖这时，我们党在政治上、军事上也犯了一些错误。因此，从一九五一年年中开始，革命转入了低潮。革命力量暂时放弃了大中城市，实行战略退却，到农村重新集结部队。在军事方面，战斗次数和歼敌数量都减少了。‖发生这种现象的主要原因是：‖（一）当时制定的政治路线有右的倾向，对主要矛盾做了错误的分析。鉴于蒋匪军侵入缅北境内活动，错误地把美帝国主义同人民大众之间的矛盾当作主要矛盾。结果导致政治路线的错误。‖在这个问题上，中国的赫鲁晓夫修正主义路线所施加的压力起了不小的作用。‖（二）由于错误的政治路线的影响，在所谓为了反对美帝国主义必须争取地主阶级的观点指导下，在土地问题上，曾错误地决定将那些已经分配给农民的土地归还地主。虽然实际上归还的很少，但这一错误决定，在党内、军内起了很坏的影响。‖（三）在军事上，忽略了人民战争的理论，而资产阶级军事理论却暂时占了上风。‖由于我们党能够在很短的时间内纠正错误，所以保存了我们的基本力量。‖当时，吴努政府制定了消灭我党和人民军的三个步骤。‖第一步，依靠军事力量直接侵占我们的根据地；第二步，巩固这些占领区；第三步，建立政权。‖吴努政府根据这项计划，于一九五六年发动了“昂玛卡攻势”。这个攻势是敌军在缅甸内战期间所发动的攻势中最大的一次，这次攻势投入了包括步兵、炮兵、海军、空军的将近一万五千人的兵力，使用了凝固汽油弹，对我党中央所在地发动了部署严密的进攻。‖当敌人发动“昂玛卡攻势”向我党中央进攻时，在“保卫党中央”的口号下，我党和全国革命力量向敌人发起了反击。因此，在七个月以后，“昂玛卡攻势”就逐渐减弱了，最后，这一军事计划也就破产了。敌人妄图采取的“三部曲”，连第一部都没有得逞就破产了。敌人所吹嘘的说什么要在两年内彻底消灭我们党和人民军的牛皮，也彻底破产了。‖一九五六年，我们在某些地区能够全歼敌人整个连，能够袭击敌人一个营和一些城市，能够拔掉一些白色游击队的据点，扩大我们的游击区。‖就在这种形势下，苏共二十大决议出笼了，赫鲁晓夫修正主义和中国赫鲁晓夫修正主义，狼狈为奸，共同破坏我们的武装斗争，给我党和武装部队造成了巨大的损失。‖在我们党内，“以武器换民主”、“缅甸不需要进行武装斗争”、“缅甸可以和平过渡到社会主义”等等修正主义言论也随之纷纷出笼。‖因此，在党和军队内，就出现了一场极其尖锐的两条路线的斗争：究竟是</w:t>
      </w:r>
      <w:r>
        <w:rPr>
          <w:rFonts w:hint="eastAsia"/>
        </w:rPr>
        <w:lastRenderedPageBreak/>
        <w:t>要把武装斗争进行到底，由无产阶级夺取政权呢，还是放下武器，同政府合作，走取消党的道路。‖在这场斗争中，每个同志，每个党员，每个战士都要表态。坚持马克思列宁主义、毛泽东思想的同志坚决站在“武装夺取政权”这一边，而站在对立面的人都向敌人投降了。‖在现代修正主义的影响下，一九五七——一九五八年出现了缅甸武装斗争史上空前的集体投降事件。‖我们党对这股投降风，从政治上和思想上进行了猛烈的反击。经过我们的斗争，在一九五九年基本上煞住了投降风。并且就在这样困难的条件下，胜利地建立了包括缅甸共产党、克伦族团结党、新孟邦党、克耶族进步党、钦族最高委员会在内的民族民主团结阵线。一九六二年，我们党又坚决通过了“一支枪都不能交出去”的决议。在这个问题上，毛主席在《关于重庆谈判》一文中指出的有关保卫胜利果实的教导，给了我们巨大的帮助。‖一九六三年，奈温搞了一个假“和谈”。可是，当他看到人民群众起来的时候，就怕得要命，可耻地单方面地破坏了“和谈”。‖“和谈”的结果，使全国人民看清了奈温是内战的真正罪魁祸首，看清了缅甸共产党的立场和作法是正确的，因此又一次出现了反对奈温的高潮。‖缅甸武装斗争的主要危险是现代修正主义。如果不能战胜这个主要危险，我们的武装斗争就不可能取得胜利。因此，我们党决定反对主要危险——现代修正主义。根据党的决定，我们的全体党员和指战员以无比的仇恨同现代修正主义进行了尖锐的、你死我活的斗争。这是十分正确的，也是应该的。否则，武装斗争将会被葬送。‖一九六四年九月，中央全会再次强调要武装夺取政权。这个决议加强了党、军队和人民的团结，使我们在军事、政治等各个方面取得了一个又一个的胜利。‖现在谈谈自一九六三年十一月奈温政府破坏“和谈”以来，军事斗争方面的进展情况。‖一九六三年“和谈”破裂后，奈温军人政府在一年之内向我党中央连续发动了五次“围剿”。但是，他们的“围剿”都失败了。他们对民族民主团结阵线总部的“围剿”，以及对我地方党委和地方民族民主团结阵线组织的“围剿”，对掸族、克钦族的“围剿”，也同样遭到惨败。‖一九六四年举行的中央全会分析了敌人在军事上的矛盾，并对敌人的军事状况作出了正确的判断。中央全会指出，敌人在军事上存在着三个不可克服的矛盾。第一个矛盾是“追剿”革命力量和防守之间的矛盾；第二个矛盾是主观上要重点进攻缅甸共产党与大‖量兵力被少数民族武装所牵制的矛盾；第三个矛盾是它进攻革命力量需要大量兵力与大批军人参加垄断企业工作之间的矛盾。‖由于存在着这些矛盾，敌人就无法在各个地方同时向我们发动大规模的进攻，而我们却能够利用这些矛盾，分割敌人，加以消灭。‖我们党和友军在一九六四年消灭了二千多敌人，一九六五年革命战争又取得了更加明显的进展，战斗就更具有歼灭性了。‖一九六五年初，我军和民族民主团结阵线的部队进攻了丹兑县的瓜镇，全歼守敌，缴获了大量武器和现款。这一仗是一九六五年一系列光荣战斗的序幕。‖我军的战斗力有了明显的提高。例如，在卑谬县勒榜孔的一次战斗中，我们的对手是用美制</w:t>
      </w:r>
      <w:r>
        <w:rPr>
          <w:rFonts w:hint="eastAsia"/>
        </w:rPr>
        <w:t>G</w:t>
      </w:r>
      <w:r>
        <w:rPr>
          <w:rFonts w:hint="eastAsia"/>
        </w:rPr>
        <w:t>—</w:t>
      </w:r>
      <w:r>
        <w:rPr>
          <w:rFonts w:hint="eastAsia"/>
        </w:rPr>
        <w:t>3</w:t>
      </w:r>
      <w:r>
        <w:rPr>
          <w:rFonts w:hint="eastAsia"/>
        </w:rPr>
        <w:t>式自动步枪和卡宾枪等自动武器武装的第一流敌军的一个班，论经验和武器，我们不如敌人，但是，我们以两倍于敌的力量打击了他们，战斗结果，打死打伤部分敌人，缴获了全部武器。在沙拉瓦底县西松贡一战，我们以两个班的兵力全歼敌军一个班。‖这清楚地表明，马克思列宁主义、毛泽东思想关于人与武器的关系，人是主要的因素这一理论是完全正确的。用马克思列宁主义、毛泽东思想武装起来的人民军队，一定能够战胜在技术水平、训练程度和武器装备方面超过自己的敌军。这一条不仅从战略观点上看是正确的，而且从战术上和具体战斗来说也是可以实现的。‖一九六四——一九六五年间，在全国普遍地出现了没收和分配官方的“人民物资局”物品的群众运动，不仅我们的武装力量参加了这一运动，而且广大的</w:t>
      </w:r>
      <w:r>
        <w:rPr>
          <w:rFonts w:hint="eastAsia"/>
        </w:rPr>
        <w:lastRenderedPageBreak/>
        <w:t>人民群众也参加了。这是超过一九四七年抢米运动水平的、直接打击政府的群众性运动。‖一九六四——一九六五年，有大量的民兵参加了战斗。这是自一九五○年以来，缅甸革命战争的新发展。‖一九六五年，仰光—曼德勒的铁路线上又恢复了战斗（我们破坏了彬文那的铁路，袭击了东吁县的最杯镇和勃固县的皎塔加镇……）。这对全国的政治形势有着巨大的影响。‖一九六五年军事斗争的一个特点，是仰光周围（例如勒固、逢基、莱波勒、端底、都基坦、勃固以南的茵格都、丁干遵一带）出现了战斗，这是过去六年来的新形势。‖克钦邦、掸邦、克伦邦和克耶邦等少数民族也在狠狠打击军人政府。少数民族的革命斗争，不但说明了无产阶级政党与少数民族建立了联盟这一政治内容，而且表明我们的革命战争具有广泛的游击战性质。它也表明我们革命的游击区遍布全国各地，以及我们的革命战争的深入和广泛。‖在这期间，我们党和人民武装力量都有了发展，武装力量平均增加了百分之五十。据不完全的统计，一九六六年我军参加战斗四百多次。从一九六六年到目前为止，我党领导的武装斗争又取得了新的重大胜利。例如，一九六七年五月十三日夜间，我军攻占了仰光以北一百英里的九彬高镇达二小时之久；又如一九六七年七月十一日，我军在包康—东吁的公路上歼灭敌人一个排，缴获了全部武器。‖这些军事胜利的主要表现是什么呢？‖第一、我们的根据地扩大和巩固了。我们的游击根据地遍布缅甸的东南西北，也就是说，我们用广泛的游击战争对敌军形成了包围的形势。在这些根据地中包括缅甸的主要产米区——三角洲。在这些地区，我们党和人民军控制了广大的农村。‖第二、我们党领导下的武装力量，在全国增长了百分之五十。‖第三、我们的人民军主动进攻敌人据点和中小城镇的次数增加了。投入战斗的兵力也比往常增加了。‖第四、战斗地区扩大了。缅甸一共有五十多个县，其中三十一个县有游击队在活动，占全国总县数的百分之六十七以上。‖第五、农民群众要求把谷价提高到每百箩五百缅元的经济斗争，同人民战争紧密结合起来，并进一步发展壮大。‖这些斗争大大地震动了奈温军人政府。我们党领导下的武装斗争的迅速发展，进一步加剧了奈温军人政府的经济、政治、军事等各方面的危机。在这种情况下，奈温军人政府挑起了反华事件，进一步投靠美帝国主义。‖奈温军人政府疯狂实行反共、反人民、反革命、反华政策，不仅是自掘坟墓，而且必将进一步促进我们的武装斗争的进一步发展。‖（二）‖缅甸武装斗争的历史，是伟大的毛泽东思想取得胜利的历史，也是证明毛泽东思想是放之四海而皆准的普遍真理的历史。‖缅甸武装斗争的历史，是马克思列宁主义、毛泽东军事路线同资产阶级军事路线之间，进行你死我活的斗争的历史，是马克思列宁主义、毛泽东军事路线取得胜利的历史。‖这里想提供一些材料，来说明毛泽东思想和缅甸武装斗争是如何相结合的。‖一、没有武装斗争，便没有一切。‖毛主席在《〈共产党人〉发刊词》一文中这样教导我们：“在中国，离开了武装斗争，就没有无产阶级的地位，就没有人民的地位，就没有共产党的地位，就没有革命的胜利。”这个教导对缅甸来说也是十分正确的。‖一九四八年三月二十八日，统治阶级向我们的党和人民群众发动了内战。在这种情况下，只有用武装的革命来反对武装的反革命，舍此没有其他出路。因此，在敌人开始发动内战的三、四个小时内，我党中央就发出指示：要以武力反击敌人的武装进攻。同时，坚决批判和克服了党内的只强调合法斗争，主张向敌人屈服投降的思想。假如我们党中央在当时犹豫不决，态度不明朗，不遵循毛主席的没有武装斗争便没有一切的指示，就不会有今天的共产党、人民军队、根据地和人民民主政权，就不会有今天的一切。‖在长期的武装斗争过程中，我们党不仅克服了党内的修正主义，而且也克服了从国际共产主义运动中来的修正主义。苏联修</w:t>
      </w:r>
      <w:r>
        <w:rPr>
          <w:rFonts w:hint="eastAsia"/>
        </w:rPr>
        <w:lastRenderedPageBreak/>
        <w:t>正主义者是各国革命运动的地地道道的叛徒，他们要我们取消缅甸的武装斗争。我们党同苏联修正主义者进行了坚决的斗争。‖中国的赫鲁晓夫及其一伙，同苏联赫鲁晓夫修正主义者勾结起来，用阴险狡猾的手段要我们放弃武装斗争。当他们公开要我们放弃光荣的武装斗争成为不可能时，他们便提出，在缅甸，武装斗争并不是主要斗争形式，应该把武装斗争和合法斗争放在同等地位，其目的还是要我们放弃武装斗争，进入合法范围。‖在这一激烈的斗争中，毛主席的思想在我党我军内最后取得了胜利。‖二、枪杆子里面出政权。‖毛主席在《战争和战略问题》这一经典著作中教导我们：“每个共产党员都应懂得这个真理：‘枪杆子里面出政权’。”这个教导对我们的党和我们的革命具有非常重要的意义。如果我们不遵循毛主席的这一教导，我们党就不可能坚持将近二十年的武装斗争。‖被压迫阶级要从统治阶级手里夺取政权，只能是依靠枪杆子。除此以外，没有其他任何方法。无论是从奴隶社会过渡到封建社会，从封建社会过渡到资本主义社会，还是从资本主义社会过渡到社会主义社会，都充分证实了这一普遍真理。‖一切政治斗争都是阶级斗争，阶级斗争的最高形式是武装斗争。毛主席用最通俗的语言，清晰地阐述了这一非常重要的马克思列宁主义的原理。‖我们党克服了党内军内主张通过合法的议会道路和平取得政权的修正主义思想。我们党明确指出：只能武装夺取政权，所谓和平发展是不可能的。‖赫鲁晓夫修正主义者却公然提出，在缅甸可以和平发展，可以和平过渡。他们企图让我们党进入合法范围，把我们党变成追随统治阶级的修正主义党。‖中国的赫鲁晓夫及其一伙同苏联修正主义者是一丘之貉。他们说，奈温可能成为卡斯特罗，奈温正在诚心诚意地进行国家建设。奈温正在建设独立自主的经济，他需要干部，如果我党同他合作，就能解决一切问题。意思就是说，和平过渡是可能的，因此，对奈温政府用不着进行武装斗争。‖十分清楚，在这个问题上，中国的赫鲁晓夫及其一伙，是反对毛主席的枪杆子里面出政权的思想的。‖在党内军内的这一场斗争中，毛主席的思想也取得了胜利。‖三、以农村为根据地，农村包围城市。‖毛主席关于以农村为根据地，农村包围城市这一生动的教导，对于缅甸革命具有非常重要的现实意义。‖一九四八年三月二十八日，在敌人开始发动内战的情况下，我们党遵循了毛主席的教导，大多数党员和干部从城市撤到农村，并在农村进行武装斗争。在我国，统治阶级的力量，更多地集中在城市里，他们在农村的力量是薄弱的。而我们党，在农村进行长期组织工作，开展农民运动，所以，我党在农村中有强大的力量。为了建党、建军和建立统一战线，我们必须而且能够依靠农民群众建立农村根据地。所以，我们执行了毛主席关于农村包围城市的指示。‖有一位党的领导人，却坚决反对这一思想。这个人根据“通过总罢工举行起义”的观点，提出先在城市里夺取政权，然后再向农村发展的主张。‖于是出现了两条路线的激烈斗争。在这场斗争中，毛主席的思想取得了彻底的胜利。正因为这样，我国革命才朝着正确的方向发展，并进行了二十年的持久战。‖这不仅是中国或缅甸革命的重要问题，而且关系到经济落后的，农业经济占统治地位的殖民地和半殖民地、半封建国家的革命道路，是具有历史意义的重大问题。这些国家，在革命发展的道路问题上，是有极其尖锐的斗争的。是走中国道路，即以农村为根据地，在农村包围城市的方针指导下，进行长期武装斗争呢？还是走印度道路，即在合法斗争范围内，走议会斗争的道路呢？‖苏联的赫鲁晓夫修正主义者和中国的赫鲁晓夫及其一伙，都曾多次企图让我们放弃中国道路，走印度道路。他们提出，缅甸和旧中国不同。在缅甸，资产阶级民主比蒋介石政府统治下的旧中国要多，可以利用资产阶级民主开展斗争。他们的意图就是要我们放弃武装斗争，进入合法范围，搞长期的合法斗争。事实雄辩</w:t>
      </w:r>
      <w:r>
        <w:rPr>
          <w:rFonts w:hint="eastAsia"/>
        </w:rPr>
        <w:lastRenderedPageBreak/>
        <w:t>地证明，这种思想是极端错误、极端反动的。‖今天，越南、老挝、缅甸、泰国、马来亚、菲律宾和拉丁美洲某些国家正在进行的实行农村包围城市方针的持久的人民战争证明，中国革命的道路是正确的，毛主席思想所指引的方向是正确的。‖我们完全相信，只要我们牢牢地掌握毛主席的教导，彻底贯彻毛主席的教导，缅甸武装斗争一定能够取得最后胜利。‖四、缅甸武装斗争是无产阶级领导的农民战争。‖毛主席在《〈共产党人〉发刊词》一文中教导我们：“中国共产党的武装斗争，就是在无产阶级领导之下的农民战争。”‖缅甸的武装斗争再一次证明，毛主席的这一教导是完全正确的。‖一九四八年武装斗争开始以前，我们党领导下的农会会员有七十万人，一九五一年发展到一百万人。我们的武装斗争是工人阶级领导之下的农民战争。‖在武装斗争以前，我们党领导农民进行了各种斗争，诸如抗租、抗税、保卫租佃权、拒绝偿还旧农贷、争取新农贷、争取粮食等等。在武装斗争开始以后，我们党在“耕者有其田”，“土地革命是民主革命的中心”等口号下，进行了土地改革。因此，广大农民群众积极支持我们党的武装斗争，并拿起武器保卫土地革命的果实。我军的战士百分之九十以上是农民子弟，我党的大部分成员也是农民子弟。‖在革命的现阶段，为了在农村建立反封建的统一战线，进行农民战争，必须制订正确的农民政策。我们党制订并执行了“依靠贫雇农，牢固地团结中农，中立富农，集中打击地主”的政策。我们利用这项正确的政策，争取和团结了农民，获得了农民群众的支持。‖根据我们的经验，必须在农村巩固我们的阶级基础。主要是依靠贫雇农，并且在此基础上，牢固地团结中农。只有坚持这一点，才能进行作为人民民主革命的轴心——土地革命，才能够真正进行无产阶级领导的农民战争。‖我们党也有过这样的经验教训，即由于不能正确执行农村的阶级政策，以致武装革命遭到了损失。‖因此，只要我们能够按照毛主席的指示办事，进行由工人阶级领导的农民战争，我们的革命就一定能取得最后胜利！‖五、即使是小国，也能通过持久战，建立红色政权。‖通过持久战，建立红色政权，这是世界上空前的。‖这件事首先发生在中国。毛主席指出：“这种现象产生的原因有两种，即地方的农业经济（不是统一的资本主义经济）和帝国主义划分势力范围的分裂剥削政策。因为有了白色政权间的长期的分裂和战争，便给了一种条件，使一小块或若干小块的共产党领导的红色区域，能够在四围白色政权包围的中间发生和坚持下来。”‖毛主席在总结了第二次世界大战后，殖民地半殖民地、半封建国家的民族民主革命运动的经验后指出，在当代，即使是在小国，也能实行建立农村根据地，以农村包围城市的战略，进行长期的游击战争，建立根据地，最后夺取全国胜利。我国革命的经验再一次证明毛主席的这一指示是正确的。‖缅甸是一个只有二千五百万人口的小国，只相当于中国的一个省。‖大约从一九四七年开始，我们就争论过，象缅甸这样的小国，能否进行长期的革命战争。‖苏联赫鲁晓夫修正主义者和中国的修正主义者否定在缅甸这样的国家进行长期武装斗争的可能性。他们说，这种斗争，只有在象中国那样大的、具有独特条件的国家才有可能进行。他们就是采取这种手段破坏武装革命的。‖但是，二十年来的缅甸革命战争的经验再一次证明，即使是小国，但只要有一个用马克思列宁主义、毛泽东思想武装起来的共产党，而这个党又能依靠和组织群众，首先是依靠和组织农民群众，能坚决掌握和执行以农村为根据地，农村包围城市这一正确的政治原则，就能进行持久战，建立红色政权。‖事实证明，目前不但在南越、老挝和缅甸，而且在泰国、马来亚、菲律宾以及一些拉丁美洲国家，也能根据这一原则进行持久战。‖有人说，不背靠社会主义国家就不能进行持久战。这也是一种错误的论点。它违背了马克思列宁主义、毛泽东思想关于革命不能输入，只有主要依靠本国的</w:t>
      </w:r>
      <w:r>
        <w:rPr>
          <w:rFonts w:hint="eastAsia"/>
        </w:rPr>
        <w:lastRenderedPageBreak/>
        <w:t>党和群众的力量，革命才能发展起来的学说。‖当然，背靠社会主义国家，对于革命的发展，在物质条件方面是会起一定的作用的。但是，显而易见，这并不是主要的。‖如果说，只有靠近社会主义国家，才能进行武装革命的话，那么，就不可能出现列宁同志亲自领导的伟大的十月革命了，因为当时世界上还没有社会主义国家；就目前来说，世界上许多国家，根本不具备革命的条件。众所周知，马来亚、菲律宾以及拉丁美洲国家，都没有背靠社会主义国家，但是这些国家都在进行长期的革命斗争。‖还有人说，在不与陆地相连的岛屿上，是不能进行长期的武装斗争的。这种论点也是错误的。‖大陆或岛屿等地理形势，在军事上也许会产生一定的影响，但是，这并不是主要的。主要的是要有一个用马克思列宁主义、毛泽东思想武装起来的共产党，而且这个党又能执行正确的政治路线，真正依靠和组织群众，特别是农民群众，进行长期的武装斗争。‖缅甸和其他国家的具体事实明显地证明，如能做到这一点，就能建立根据地和红色政权。‖六、我们在建设人民军和进行人民战争的问题上，毛主席的无产阶级军事思想同资产阶级军事思想进行了激烈的斗争，最后毛泽东思想取得了胜利！‖现在谈谈我们在这场斗争中所遇到的一些问题。‖（</w:t>
      </w:r>
      <w:r>
        <w:rPr>
          <w:rFonts w:hint="eastAsia"/>
        </w:rPr>
        <w:t>1</w:t>
      </w:r>
      <w:r>
        <w:rPr>
          <w:rFonts w:hint="eastAsia"/>
        </w:rPr>
        <w:t>）究竟是党指挥枪还是枪指挥党？‖首先，必须树立无产阶级政党对我们人民军队的绝对领导。‖毛主席教导我们：我们的军队必须是服从于无产阶级思想领导的，服务于人民斗争和根据地建设的工具。‖我们党就是按照毛主席的这一教导建军的。‖建军后，我们建立了县区一级的军事委员会，属党委直接领导。在中央一级，由政治局直接领导军事。‖在军队接受党的领导时，我们的军队就能够服务于人民的斗争，革命根据地就得到发展。‖但是，在一九五○年年中组织正规军的时候，资产阶级军事思想，进一步渗入我们的部队。有这种思想的人，反对党的领导，他们说什么军队只能由军事家来指挥，党不懂军事，所以不能领导军队。‖在那些持有这种资产阶级军事思想的部队里，党的绝对领导受到了一定的削弱，人民军队就不能胜利完成自己所担负的任务。‖根据我们的经验，毛主席关于“我们的原则是党指挥枪，而决不容许枪指挥党”的教导，是极其宝贵的。我们党与资产阶级军事观点进行了尖锐的斗争，并付出了血的代价。现在，由于树立了党对军队的绝对领导，所以在军事上连续不断地取得了胜利。‖（</w:t>
      </w:r>
      <w:r>
        <w:rPr>
          <w:rFonts w:hint="eastAsia"/>
        </w:rPr>
        <w:t>2</w:t>
      </w:r>
      <w:r>
        <w:rPr>
          <w:rFonts w:hint="eastAsia"/>
        </w:rPr>
        <w:t>）人的因素第一，还是武器第一？‖在我军内出现过的另一个问题是，人的因素第一，还是武器第一的问题。‖无产阶级的军事观点即毛泽东思想，并不否认技术和武器的一定作用。但是毛主席教导我们，“决定的因素是人不是物”。因此，我党历来号召，必须充分依靠取之不尽、用之不竭的人民群众的力量。但是，持有资产阶级军事观点的人，却反其道而行之。他们把人看成是活的工具，迷信武器胜过于人，把武器放在主要地位。他们轻视人民群众，反对军队依靠人民群众的力量。‖经验证明，存在这种资产阶级军事思想的地区，军队就脱离群众，不能很好地开展人民战争。‖下面举一个例子，借以说明人的因素第一。我们的战士只要有正确的政治思想基础和旺盛的斗志，尽管每人只有五发或十发子弹，也能以决战决胜的大无畏精神打败敌人。但是，在一九五七年和一九五八年时，一些战士，由于受到修正主义的影响，即使有五、六十发子弹也不敢战斗，他们害怕战斗。这是一个很明显的例子。‖现在，我军由于掌握了在人与武器的关系上，人的因素第一这个毛泽东思想，人民战争又蓬勃发展起来了。我们的游击队和广大的民兵结合起来，连续不断地、沉重地打击了敌人。‖（</w:t>
      </w:r>
      <w:r>
        <w:rPr>
          <w:rFonts w:hint="eastAsia"/>
        </w:rPr>
        <w:t>3</w:t>
      </w:r>
      <w:r>
        <w:rPr>
          <w:rFonts w:hint="eastAsia"/>
        </w:rPr>
        <w:t>）战略上藐视敌人，战术上重视敌人。‖另外一个重要的问题是，战略上藐视敌人，帝国主义和一切反动派都是纸老虎，但是在战术上要重视敌人。‖目前，必须承认，敌人的力量相对说来还比我们强大。在技术、武器和军事训练方面还比我们强，而且得到</w:t>
      </w:r>
      <w:r>
        <w:rPr>
          <w:rFonts w:hint="eastAsia"/>
        </w:rPr>
        <w:lastRenderedPageBreak/>
        <w:t>帝国主义、修正主义和反动派的援助。‖在这种情况下，毛主席的上述教导，对于限制敌人的优点，充分利用敌人的弱点；克服我们的弱点，充分发扬我们的优点，具有非常重大的现实意义。特别是毛主席关于“帝国主义和一切反动派都是纸老虎”的论断，极大地提高了我们的战斗意志。‖毛主席还教导我们：每战集中绝对优势兵力（两倍、三倍、四倍、有时甚至是五倍或六倍于敌之兵力），力求全歼敌之有生力量。‖毛主席的这一教导，具有非常深刻的、宝贵的和伟大的现实意义。‖在我军曾出现过的那些持有资产阶级军事观点的人，是无法理解毛主席的这一非常宝贵的教导的。他们不懂得，从长远的观点来看，敌人只不过是毫不可怕的纸老虎。他们也不懂得，在具体战斗中又必须重视敌人，集中绝对的优势兵力，用游击战、运动战和歼灭战进攻敌人，四面包围敌人，各个击破，彻底消灭。他们只热中于以相等的兵力，与敌人的主力部队展开阵地战、消耗战。在这种思想的指导下，就经常出现下列情况，即虽然在战斗中，我军有三、四倍于敌的兵力，但是为了截击敌人，留下后备队等，以致分散了兵力。因此，在和敌人交锋时，实际上只有与敌人相等的兵力。在这种情况下，我军非但不能消灭敌人的有生力量，反而由于弹药消耗光而撤退。‖现在，我军掌握和执行了毛主席关于集中优势兵力歼灭敌人的教导，在全国出现了歼灭性的战斗。‖（</w:t>
      </w:r>
      <w:r>
        <w:rPr>
          <w:rFonts w:hint="eastAsia"/>
        </w:rPr>
        <w:t>4</w:t>
      </w:r>
      <w:r>
        <w:rPr>
          <w:rFonts w:hint="eastAsia"/>
        </w:rPr>
        <w:t>）我军应该是一支执行三大基本任务的、实行三大民主的、突出政治思想工作的军队。‖毛主席教导我们，人民军队必须担负战斗、群众工作和生产这三项基本任务。必须在军内实行三大民主，即：政治民主、军事民主和经济民主，把政治思想工作放在第一位。‖在我军内，坚持毛主席关于建设人民军队指示的无产阶级军事路线与反对此路线的资产阶级军事路线之间，展开了尖锐的斗争。‖持有资产阶级军事观点的人，企图建立一支单纯打仗的资产阶级军队，企图在军内压制民主，实行官僚统治，否定部队的政治思想工作。‖我们党对上述反动的资产阶级军事思想进行了坚决斗争，毛泽东军事路线在我军内取得了胜利。‖（</w:t>
      </w:r>
      <w:r>
        <w:rPr>
          <w:rFonts w:hint="eastAsia"/>
        </w:rPr>
        <w:t>5</w:t>
      </w:r>
      <w:r>
        <w:rPr>
          <w:rFonts w:hint="eastAsia"/>
        </w:rPr>
        <w:t>）必须以自力更生为主。‖毛主席教导我们说：“我们的方针要放在什么基点上？放在自己力量的基点上，叫做自力更生。我们并不孤立，全世界一切反对帝国主义的国家和人民都是我们的朋友。但是我们强调自力更生”。‖这一教导，不但对于缅甸人民的斗争，而且对于世界被压迫阶级的斗争，都是极其重要的。‖我们党遵照毛主席的这一教导，坚决地进行了武装斗争。‖我们手中的武器和弹药，是以自力更生的方法，用同志们的生命和鲜血，从敌人手里夺过来的。‖自力更生的精神是十分重要的。如果没有这种精神，就不会依靠自己和人民群众的力量。‖在以自力更生为主的同时，我们也并不排斥国际援助。我们认为，必须争取世界被压迫人民的同情和支持，特别是七亿中国人民的同情和支持。‖我们相信，如果在自力更生的基础上，同时又能得到国际同情和支持的话，那么，我们的革命，将会迅速发展。‖（三）‖缅甸的革命武装斗争，已经在人民群众中生根，是谁也破坏不了的。前途是十分光明的。国内形势和国际形势都为革命的发展创造了十分有利的条件。‖如上所述，我们的游击根据地已遍布全国。我们正以广泛的游击战争，把敌军包围起来。‖同时，我们必须承认，目前，敌人无论在数量上或者是装备上都超过我们。为了彻底改变敌我力量对比，我们必须牢牢掌握毛泽东思想，同本国的实践密切结合起来。‖目前，奈温军人政府，在面临经济、政治和军事等各方面危机的情况下，制造了反华事件，进一步投靠美帝国主义。随着我们斗争的胜利发展，奈温军人政府将更加投靠美帝国主义。最后，当它不能以自己的军队对付我们时，还有可能把美帝国主义的军队引进缅甸来。我们党充分估计了这种可能性，并已做好了准备。‖如果美帝国主义侵入缅甸的话，缅甸人民将高举反美的旗帜，英勇投入战斗。‖一九</w:t>
      </w:r>
      <w:r>
        <w:rPr>
          <w:rFonts w:hint="eastAsia"/>
        </w:rPr>
        <w:lastRenderedPageBreak/>
        <w:t>六五年，德钦丹东主席在谈到美帝国主义进入缅甸的可能性时说：“将来，我们不但要对付进行反革命内战的奈温军人政府的武装力量，而且还有可能要对付美帝国主义及其走狗的武装部队。但是，不管遇到多么强大的敌人，不管要打多久，不管要遇到多大的艰难困苦，缅甸人民准备忍受空前的损失和牺牲，满怀必胜的信心战斗下去！”‖我们一定按照德钦丹东主席的指示，坚决战斗下去！‖在我们前进的道路上，也许会出现曲折和遭受暂时的挫折，但是，从整体上来看，缅甸革命正在逐步向前迈进，并必将取得最后胜利！‖我们缅甸的革命，一定会取得胜利！‖因为，我们的革命是由缅甸共产党领导的。缅甸共产党是一个用马克思列宁主义、毛泽东思想武装起来的党，有严肃的批评与自我批评的党，和人民群众紧密联系的党。是一个英勇的、光荣的、经受过考验的党。‖还有一支无条件地接受我们党的领导的人民军队。‖另外，还有一个工人阶级领导的以工农联盟为基础的民族民主统一战线，团结一切可以团结的力量。‖因此，我们的武装革命，一定会取得最后胜利！‖缅甸人民民主革命必胜！‖缅甸的蒋介石——奈温军人政府必败！‖建立人民民主政府！‖打倒美帝国主义！‖打倒苏联现代修正主义！‖马克思列宁主义、毛泽东思想万岁！‖伟大的中国无产阶级文化大革命万岁！‖缅中两国人民的团结万岁！‖缅甸共产党和中国共产党的团结万岁！‖敬祝德钦丹东主席身体健康！‖世界人民伟大的领袖毛主席万岁！万岁！万万岁！‖　　【日期】</w:t>
      </w:r>
    </w:p>
    <w:p w14:paraId="405A86C0" w14:textId="77777777" w:rsidR="00886012" w:rsidRDefault="00886012" w:rsidP="00886012">
      <w:pPr>
        <w:rPr>
          <w:rFonts w:hint="eastAsia"/>
        </w:rPr>
      </w:pPr>
      <w:r>
        <w:rPr>
          <w:rFonts w:hint="eastAsia"/>
        </w:rPr>
        <w:t>‖【版面】第</w:t>
      </w:r>
      <w:r>
        <w:rPr>
          <w:rFonts w:hint="eastAsia"/>
        </w:rPr>
        <w:t>04</w:t>
      </w:r>
      <w:r>
        <w:rPr>
          <w:rFonts w:hint="eastAsia"/>
        </w:rPr>
        <w:t>版（）‖【标题】狠批中国赫鲁晓夫和陆定一的修正主义教育路线‖【正文】狠批中国赫鲁晓夫和陆定一的修正主义教育路线‖中央教育科学研究所革命联合总部‖毛主席最近教导我们：“进行无产阶级教育革命，要依靠学校中广大革命的学生，革命的教员，革命的工人，要依靠他们中间的积极分子，即决心把无产阶级文化大革命进行到底的无产阶级革命派。”这一伟大号召受到了广大革命群众的热烈响应，掀起了一个轰轰烈烈的无产阶级教育革命的高潮。‖毛主席教导我们：“不破不立。破，就是批判，就是革命。破，就要讲道理，讲道理就是立，破字当头，立也就在其中了。”进行无产阶级教育革命，首先要破字当头，对反革命修正主义教育路线进行彻底的批判，从政治上、思想上、理论上划清教育战线上两个阶级、两条道路、两条路线的界限，大树特树毛泽东思想的绝对权威，大树特树毛主席的无产阶级教育路线的绝对权威。只有这样，才能保证无产阶级教育革命获得彻底胜利。‖十七年来，中国赫鲁晓夫和反革命修正主义分子、大学阀陆定一，利用他们窃取的大权，把持了教育的领导岗位，抵制、歪曲和篡改毛主席、党中央所制定的无产阶级教育路线，推行反革命修正主义教育路线，妄图把社会主义的学校变成培养资产阶级接班人的温床，为复辟资本主义准备舆论、准备干部。‖中国赫鲁晓夫和陆定一的反革命修正主义教育路线，在教育界影响很深，流毒很广，必须彻底批判。‖推行修正主义的教育方针‖教育领域内两个阶级、两条道路、两条路线的斗争，集中在为哪个阶级培养接班人的问题上。无产阶级要培养和造就无产阶级革命事业的接班人，资产阶级也要培养他们实现资本主义复辟的接班人。‖早在一九三四年，毛主席就提出了苏维埃文化教育的总方针。一九五七年以后，毛主席进一步提出：“我们的教育方针，应该使受教育者在德育、智育、体育几方面都得到发展，成为有社会主义觉悟的有文化的劳动者。”“教育为无产阶级政治服务、教育与生产劳动相结合”。毛主席天才地、创造性地发展了马克思列宁主义的教育理论。按照毛主席的方针去做，就一定能够迅速地提高我国青少年一代的社会主义觉悟，成为坚强的无产阶级革命事业接班人；就一定能够逐步地缩小工</w:t>
      </w:r>
      <w:r>
        <w:rPr>
          <w:rFonts w:hint="eastAsia"/>
        </w:rPr>
        <w:lastRenderedPageBreak/>
        <w:t>农差别、城乡差别、体力劳动和脑力劳动的差别；就一定能够加强无产阶级专政，防止资本主义复辟，促进共产主义事业在我国和全世界取得最后的胜利。‖党内最大的一小撮走资本主义道路当权派，对毛主席的教育方针怕得要死，恨得要命。一九五八年，中国赫鲁晓夫就迫不及待地亲自出马，公开反对毛主席的教育方针。他叫嚣：“过去的教育方针、教育目的不明确，要进行批判。”到了一九六一年，陆定一配合国内外反动势力，向毛主席的教育方针发起了猖狂进攻。他恶意煽动说：“在教育上想搞一个传至万世的东西不可能，对教育方针有不同意见，在党内是可以的，在党外也允许反对。”看，一个咬牙切齿地要“批判”，一个张牙舞爪地要“反对”，反革命气焰何等嚣张！‖陆定一大肆攻击毛主席的教育方针，为的就是顽固推行反革命修正主义的教育方针，即他按照中国赫鲁晓夫的意旨提出的所谓“双重教育目的”论。陆定一把青少年一代划分为两种人，其中大多数被训练成为只有初步读写能力的，能够种地、做工的劳动力，即“治于人”的人，而少数所谓“尖子”则享受较高的教育，被精心培养成为具有“高深知识”、“治人”的精神贵族。陆定一选择一些大、中、小学作为“重点学校”，建立所谓“小宝塔”的系统。他大搞“天才教育”，选拔少数所谓“尖子”进行“重点培养”。陆定一还硬说这是“客观规律”，是无法改变的。他说：“脑力劳动和体力劳动的差别，不可避免的要存在，那么就有人要读的高一点，你们不能把他降下来。”陆定一就是这样无耻地为培养精神贵族作辩护。‖陆定一的“双重教育目的”论，是直接攻击我们伟大领袖毛主席所提出的教育方针的。陆定一说：“劳动者有各种各样，一种是行业的不同，一种是程度的不同，有工程师、工人。什么培养千篇一律的劳动者，世界上是不会有的。……通通一样是不行的，把学生看成都是一样，这个先生就是官僚主义”。他明目张胆地污蔑毛主席提出的培养“有社会主义觉悟的有文化的劳动者”这个伟大的教育方针是“行不通”的，是“官僚主义”，真是反动透顶！‖陆定一的“双重教育目的”论，是反对突出无产阶级政治，宣扬智育第一、业务至上的。陆定一公开宣称：“智育第一，片面追求升学率，恐怕不能扣资产阶级帽子。”他说：“中小学培养目标究竟是什么？我想中小学的培养目标，最主要的是掌握学习的工具。一个是语文、文学；还有一类，数学、物理、化学，也是基本工具。”他还说：“思想教育不要搞那么多。”陆定一甚至把教学中贯彻思想教育，污蔑为“简单化”、“生搬硬套”和“好高鹜远”等等。他胡说什么：“按照教科书进行教学就是了，要联系政治就要产生非驴非马。”在陆定一看来，中、小学生根本不要学习政治，不要参加劳动，只要“掌握学习的工具”就行了。‖陆定一还故意用“智育第一”的口号，来歪曲马克思列宁主义关于全面发展的学说，胡说什么“有了基本工具就是全面发展”。他叫嚷：“要上天，就要念书。”他反对又红又专，胡说什么“两者兼备于一人是不行的，是办不到的”。‖“智育第一”、“业务至上”，是极端反动的资产阶级的口号。毛主席教导我们：“没有正确的政治观点，就等于没有灵魂。”我们在培养无产阶级革命事业接班人的时候，首先关心的是他们是不是热爱毛主席，忠于毛泽东思想，全心全意为人民服务。只有这样，才能使他们在两个阶级、两条道路、两条路线的斗争中，坚定地站在无产阶级一边，站在毛主席一边。所谓“智育第一”、“业务至上”，从来都不是真实的。中国赫鲁晓夫和陆定一之流，也不是真的不要政治。陆定一说：只要搞好“学问”，“思想上拥护铁托，……也是可以的”。这就一语泄露了天机！原来陆定一之流只是不要突出无产阶级政治，而要突出资产阶级政治。他们企图利用这个虚伪的口号，诱骗青少年一代脱离政治、脱离生产、脱离工农，成为资产阶级知识分子，为他们复辟资本主义而效劳。‖维护旧的教育制度、教学方针和方法‖陆定一为了推行中国赫鲁晓夫的反革命修正主义教育路线，</w:t>
      </w:r>
      <w:r>
        <w:rPr>
          <w:rFonts w:hint="eastAsia"/>
        </w:rPr>
        <w:lastRenderedPageBreak/>
        <w:t>顽固地维护资产阶级的教育制度、教学方针和方法，疯狂地反对毛主席关于无产阶级教育革命的一系列指示。‖毛主席历来教导我们：“无产阶级革命事业的接班人，是在群众斗争中产生的，是在革命大风大浪的锻炼中成长的。”因此，我们整个学校教育事业都应该紧密地和阶级斗争、生产斗争、科学实验三大革命运动结合起来，使青少年一代在学校学习期间就投身于三大革命运动中去，以阶级斗争为主课，亲身参加工农业生产劳动，把他们真正培养成为无产阶级革命事业的可靠的接班人。‖毛主席在建国初期就提出：“有步骤地谨慎地进行旧有学校教育事业和旧有社会文化事业的改革工作”。以后，毛主席又发出了“学制要缩短，教育要革命”的伟大号召。根据毛主席的教导，教学要少而精，课程门类要减少，教材分量要减轻，考试方法要改革，教学方法要废止注入式，采取启发式，使学生在德、智、体诸方面生动活泼地主动地得到发展。‖但是十七年来，中国赫鲁晓夫和陆定一之流采用反革命两面手法，极力抵制毛主席关于改革学制、课程、教材、考试和教学方法的指示。‖中国赫鲁晓夫一贯宣扬“两耳不闻窗外事，一心只读圣贤书”的谬论。陆定一也叫嚣“教育这个东西很清楚，叫做传授知识，学习知识”，污蔑学生参加三大革命运动是“不务正业”，妄图把学生引向死读书本的邪路。‖在学制上，陆定一之流维护从外国抄袭来的一整套资产阶级货色。他们千方百计地反对缩短中、小学的学习年限，并延长高等学校的学习年限为五年、六年甚至八年。按照这个学制，学生长期闭门读书，脱离三大革命运动，势必变成“四体不勤，五谷不分”的资产阶级知识分子。‖陆定一之流在极力维护旧教育制度的同时，还一再增加课程门类、教材分量和学习时间，抵制改革教学方法和考试方法，削减政治活动和生产劳动的时间。‖建国之初，为了配合中国赫鲁晓夫鼓吹所谓“巩固新民主主义秩序”的政治需要，陆定一之流在教育上强调“保护”、“继承”旧东西，抵制社会主义改造，公开反对毛主席关于要以老解放区课本为蓝本的指示，而大量地采用国民党时期的旧课本。至于课程设置、规章制度，也是沿袭了国民党时期的那一套。后来，陆定一之流在中国赫鲁晓夫的指使下，又完全照搬外国的一整套教材，乃至教学方法和考试方法。陆定一还吹捧苏修的《教育学》是“社会主义”的，并把这本书作为维护资本主义教育制度、教学方针和方法，推行反革命修正主义教育路线的理论工具。‖一九六○年，陆定一更打着“教学改革”、“提高教学质量”的幌子，对一九五八年以来开展的教育革命进行了猖狂反扑。他污蔑我们学校的教学质量不如北洋军阀、国民党时代，竭力鼓吹在课程、教材、教法方面向国民党时期所谓名牌学校看齐。一九六一年，陆定一之流把小学的课程增加到十一门，初中课程增加到十三门，高中课程增加到十门（外加四门选修课）。中学每周学习时间增加到三十四至三十六节。他们采用突然袭击的考试方法，使学生天天处于紧张状态。他们还在学生中颁发金质奖章和银质奖章，在选拔优秀生和优秀班级时把分数放在第一位，在评价学校好坏时按高考录取人数为标准，等等，引诱学生拚命追求分数。这样，就全面地恢复了资产阶级的教学秩序。‖毛主席指出：“文化革命是在观念形态上反映政治革命和经济革命，并为它们服务的。”无产阶级在政治战线、经济战线上摧毁了一切旧制度，取得了决定性的胜利之后，就必然要立即开展文化教育战线上的革命，摧毁旧教育制度，建立新教育制度，为巩固无产阶级专政服务。‖陆定一一贯仇视毛泽东思想，反对教育革命。他大肆宣扬“未立不破”、“先立后破”的谬论，鼓吹改良主义。他说：“教学还不是改革问题，就是改良一点，是改良主义。”他恶毒地污蔑教育革命是“乱、糟、偏”，咒骂“这样搞下去要垮台”。这是把矛头直接指向了我们伟大的领袖毛主席。是可忍，孰不可忍！‖中国赫鲁晓夫和陆定一之流，就是妄图利用这一套资产阶级的教育制度、教学方针</w:t>
      </w:r>
      <w:r>
        <w:rPr>
          <w:rFonts w:hint="eastAsia"/>
        </w:rPr>
        <w:lastRenderedPageBreak/>
        <w:t>和方法，反对毛主席的无产阶级教育路线，抵制无产阶级教育革命。‖让资产阶级知识分子统治学校‖反革命修正主义分子陆定一，为了推行中国赫鲁晓夫的反革命修正主义教育路线，竟然在无产阶级专政的条件下，提出“国共合作”的反动口号，让资产阶级知识分子统治学校。‖陆定一疯狂地咒骂毛主席、党中央关于加强党的领导的指示是“宗派主义”，“垄断想法”，必须“去掉”。他恶毒地攻击党的领导说：“有个口号叫‘一杆子插到底’，就是党委决定一切，系总支决定一切，支部决定一切，这样就乱了。”他恶狠狠地说：“一切组织都由党员领导，我不同意。”他公开为资产阶级争权，提出“非要国共合作不可，非要与资产阶级合作不可”。他极力美化资产阶级知识分子，鼓吹所谓“教师的主导作用”。他甚至说，象冯友兰这样的资产阶级反动学术“权威”，也可以“起主导作用”。到了一九六一年，陆定一在中国赫鲁晓夫的支持下，进一步要在全国高等学校里立即建立“三、三”制（无产阶级知识分子，资产阶级知识分子的左派、中间派）的领导班子。他把这个领导班子定名为校务委员会，赋予极大的权力，实际上使它凌驾于学校党委之上。陆定一一贯公开宣扬党不能领导学校教育。他说：“小知识分子（指在学校做党的工作的同志）领导大知识分子，无论如何是不行的，他不服的。”‖在陆定一的“国共合作”、“三、三”制里，无产阶级的领导权被篡夺了。所谓“国共合作”、“三、三”制，其实质就是让资产阶级专我们的政。‖毛主席教导我们：“中国共产党是全中国人民的领导核心。没有这样一个核心，社会主义事业就不能胜利。”陆定一居然在无产阶级专政的条件下，搞什么“国共合作”，这正说明他是一个地地道道的反革命。‖陆定一让资产阶级知识分子统治我们的学校，推行了一条资产阶级的阶级路线。他搬出了一个“有教无类”的反动口号，来为他的这种反革命行径作辩护。他说：“孔子说，‘有教无类’。对不对？我说对，还是‘有教无类’。”‖真的是“有教无类”吗？这是弥天大谎。在有阶级的社会里，教育是有阶级性的。“有教无类”一直都是统治阶级用来维护阶级私利的虚伪口号。封建阶级、资产阶级都曾经利用过这个口号来欺骗麻痹劳动人民，掩盖阶级社会里政治上、经济上、文化上的压迫和剥削的关系，掩盖统治阶级实行愚民政策的罪恶事实。在无产阶级专政的条件下，陆定一从历史垃圾堆里拣起这个破烂，来抵制党的阶级路线。在各级学校招收新生和进行毕业生分配时，他孤立地强调“重在表现”，根本不看政治条件。事实说明，陆定一的“重在表现”，就是重在业务，反对突出无产阶级政治。‖毛主席早在一九三四年就指出：“工农及其子女有享受教育的优先权”。但是，在陆定一的“有教无类”、“重在表现”的口号下，地主、资产阶级的子女，大量地进入各级重点学校，而大量的工人、贫下中农、革命干部、革命军人和革命烈士的子女，却被排斥在校门之外，即使进入学校也要受到种种歧视和排挤。‖让我们高高地举起毛泽东思想伟大红旗，以“斗私，批修”为纲，狠批中国赫鲁晓夫和陆定一所提出和推行的反革命修正主义教育路线，把无产阶级教育革命进行到底！把无产阶级文化大革命进行到底！‖　　【日期】</w:t>
      </w:r>
    </w:p>
    <w:p w14:paraId="6BF04F89" w14:textId="77777777" w:rsidR="00886012" w:rsidRDefault="00886012" w:rsidP="00886012">
      <w:pPr>
        <w:rPr>
          <w:rFonts w:hint="eastAsia"/>
        </w:rPr>
      </w:pPr>
      <w:r>
        <w:rPr>
          <w:rFonts w:hint="eastAsia"/>
        </w:rPr>
        <w:t>‖【版面】第</w:t>
      </w:r>
      <w:r>
        <w:rPr>
          <w:rFonts w:hint="eastAsia"/>
        </w:rPr>
        <w:t>04</w:t>
      </w:r>
      <w:r>
        <w:rPr>
          <w:rFonts w:hint="eastAsia"/>
        </w:rPr>
        <w:t>版（）‖【标题】狠批中国赫鲁晓夫和陆定一的修正主义教育路线‖【正文】狠批中国赫鲁晓夫和陆定一的修正主义教育路线‖中央教育科学研究所革命联合总部‖毛主席最近教导我们：“进行无产阶级教育革命，要依靠学校中广大革命的学生，革命的教员，革命的工人，要依靠他们中间的积极分子，即决心把无产阶级文化大革命进行到底的无产阶级革命派。”这一伟大号召受到了广大革命群众的热烈响应，掀起了一个轰轰烈烈的无产阶级教育革命的高潮。‖毛主席教导我们：“不破不立。破，就是批判，就是革</w:t>
      </w:r>
      <w:r>
        <w:rPr>
          <w:rFonts w:hint="eastAsia"/>
        </w:rPr>
        <w:lastRenderedPageBreak/>
        <w:t>命。破，就要讲道理，讲道理就是立，破字当头，立也就在其中了。”进行无产阶级教育革命，首先要破字当头，对反革命修正主义教育路线进行彻底的批判，从政治上、思想上、理论上划清教育战线上两个阶级、两条道路、两条路线的界限，大树特树毛泽东思想的绝对权威，大树特树毛主席的无产阶级教育路线的绝对权威。只有这样，才能保证无产阶级教育革命获得彻底胜利。‖十七年来，中国赫鲁晓夫和反革命修正主义分子、大学阀陆定一，利用他们窃取的大权，把持了教育的领导岗位，抵制、歪曲和篡改毛主席、党中央所制定的无产阶级教育路线，推行反革命修正主义教育路线，妄图把社会主义的学校变成培养资产阶级接班人的温床，为复辟资本主义准备舆论、准备干部。‖中国赫鲁晓夫和陆定一的反革命修正主义教育路线，在教育界影响很深，流毒很广，必须彻底批判。‖推行修正主义的教育方针‖教育领域内两个阶级、两条道路、两条路线的斗争，集中在为哪个阶级培养接班人的问题上。无产阶级要培养和造就无产阶级革命事业的接班人，资产阶级也要培养他们实现资本主义复辟的接班人。‖早在一九三四年，毛主席就提出了苏维埃文化教育的总方针。一九五七年以后，毛主席进一步提出：“我们的教育方针，应该使受教育者在德育、智育、体育几方面都得到发展，成为有社会主义觉悟的有文化的劳动者。”“教育为无产阶级政治服务、教育与生产劳动相结合”。毛主席天才地、创造性地发展了马克思列宁主义的教育理论。按照毛主席的方针去做，就一定能够迅速地提高我国青少年一代的社会主义觉悟，成为坚强的无产阶级革命事业接班人；就一定能够逐步地缩小工农差别、城乡差别、体力劳动和脑力劳动的差别；就一定能够加强无产阶级专政，防止资本主义复辟，促进共产主义事业在我国和全世界取得最后的胜利。‖党内最大的一小撮走资本主义道路当权派，对毛主席的教育方针怕得要死，恨得要命。一九五八年，中国赫鲁晓夫就迫不及待地亲自出马，公开反对毛主席的教育方针。他叫嚣：“过去的教育方针、教育目的不明确，要进行批判。”到了一九六一年，陆定一配合国内外反动势力，向毛主席的教育方针发起了猖狂进攻。他恶意煽动说：“在教育上想搞一个传至万世的东西不可能，对教育方针有不同意见，在党内是可以的，在党外也允许反对。”看，一个咬牙切齿地要“批判”，一个张牙舞爪地要“反对”，反革命气焰何等嚣张！‖陆定一大肆攻击毛主席的教育方针，为的就是顽固推行反革命修正主义的教育方针，即他按照中国赫鲁晓夫的意旨提出的所谓“双重教育目的”论。陆定一把青少年一代划分为两种人，其中大多数被训练成为只有初步读写能力的，能够种地、做工的劳动力，即“治于人”的人，而少数所谓“尖子”则享受较高的教育，被精心培养成为具有“高深知识”、“治人”的精神贵族。陆定一选择一些大、中、小学作为“重点学校”，建立所谓“小宝塔”的系统。他大搞“天才教育”，选拔少数所谓“尖子”进行“重点培养”。陆定一还硬说这是“客观规律”，是无法改变的。他说：“脑力劳动和体力劳动的差别，不可避免的要存在，那么就有人要读的高一点，你们不能把他降下来。”陆定一就是这样无耻地为培养精神贵族作辩护。‖陆定一的“双重教育目的”论，是直接攻击我们伟大领袖毛主席所提出的教育方针的。陆定一说：“劳动者有各种各样，一种是行业的不同，一种是程度的不同，有工程师、工人。什么培养千篇一律的劳动者，世界上是不会有的。……通通一样是不行的，把学生看成都是一样，这个先生就是官僚主义”。他明目张胆地污蔑毛主席提出的培养“有社会主义觉悟的有文化的劳动者”这个伟大的教育方针是“行不通”的，是“官僚主义”，真是反动透顶！‖陆定一的“双重教育目的”论，是反对突出无产阶级政治，宣扬智育第一、业务至上的。陆定一公开宣称：“智育第一，片面追求升学率，恐怕不能扣资产阶级帽子。”他说：“中小学培养目标究竟是什么？我想中</w:t>
      </w:r>
      <w:r>
        <w:rPr>
          <w:rFonts w:hint="eastAsia"/>
        </w:rPr>
        <w:lastRenderedPageBreak/>
        <w:t>小学的培养目标，最主要的是掌握学习的工具。一个是语文、文学；还有一类，数学、物理、化学，也是基本工具。”他还说：“思想教育不要搞那么多。”陆定一甚至把教学中贯彻思想教育，污蔑为“简单化”、“生搬硬套”和“好高鹜远”等等。他胡说什么：“按照教科书进行教学就是了，要联系政治就要产生非驴非马。”在陆定一看来，中、小学生根本不要学习政治，不要参加劳动，只要“掌握学习的工具”就行了。‖陆定一还故意用“智育第一”的口号，来歪曲马克思列宁主义关于全面发展的学说，胡说什么“有了基本工具就是全面发展”。他叫嚷：“要上天，就要念书。”他反对又红又专，胡说什么“两者兼备于一人是不行的，是办不到的”。‖“智育第一”、“业务至上”，是极端反动的资产阶级的口号。毛主席教导我们：“没有正确的政治观点，就等于没有灵魂。”我们在培养无产阶级革命事业接班人的时候，首先关心的是他们是不是热爱毛主席，忠于毛泽东思想，全心全意为人民服务。只有这样，才能使他们在两个阶级、两条道路、两条路线的斗争中，坚定地站在无产阶级一边，站在毛主席一边。所谓“智育第一”、“业务至上”，从来都不是真实的。中国赫鲁晓夫和陆定一之流，也不是真的不要政治。陆定一说：只要搞好“学问”，“思想上拥护铁托，……也是可以的”。这就一语泄露了天机！原来陆定一之流只是不要突出无产阶级政治，而要突出资产阶级政治。他们企图利用这个虚伪的口号，诱骗青少年一代脱离政治、脱离生产、脱离工农，成为资产阶级知识分子，为他们复辟资本主义而效劳。‖维护旧的教育制度、教学方针和方法‖陆定一为了推行中国赫鲁晓夫的反革命修正主义教育路线，顽固地维护资产阶级的教育制度、教学方针和方法，疯狂地反对毛主席关于无产阶级教育革命的一系列指示。‖毛主席历来教导我们：“无产阶级革命事业的接班人，是在群众斗争中产生的，是在革命大风大浪的锻炼中成长的。”因此，我们整个学校教育事业都应该紧密地和阶级斗争、生产斗争、科学实验三大革命运动结合起来，使青少年一代在学校学习期间就投身于三大革命运动中去，以阶级斗争为主课，亲身参加工农业生产劳动，把他们真正培养成为无产阶级革命事业的可靠的接班人。‖毛主席在建国初期就提出：“有步骤地谨慎地进行旧有学校教育事业和旧有社会文化事业的改革工作”。以后，毛主席又发出了“学制要缩短，教育要革命”的伟大号召。根据毛主席的教导，教学要少而精，课程门类要减少，教材分量要减轻，考试方法要改革，教学方法要废止注入式，采取启发式，使学生在德、智、体诸方面生动活泼地主动地得到发展。‖但是十七年来，中国赫鲁晓夫和陆定一之流采用反革命两面手法，极力抵制毛主席关于改革学制、课程、教材、考试和教学方法的指示。‖中国赫鲁晓夫一贯宣扬“两耳不闻窗外事，一心只读圣贤书”的谬论。陆定一也叫嚣“教育这个东西很清楚，叫做传授知识，学习知识”，污蔑学生参加三大革命运动是“不务正业”，妄图把学生引向死读书本的邪路。‖在学制上，陆定一之流维护从外国抄袭来的一整套资产阶级货色。他们千方百计地反对缩短中、小学的学习年限，并延长高等学校的学习年限为五年、六年甚至八年。按照这个学制，学生长期闭门读书，脱离三大革命运动，势必变成“四体不勤，五谷不分”的资产阶级知识分子。‖陆定一之流在极力维护旧教育制度的同时，还一再增加课程门类、教材分量和学习时间，抵制改革教学方法和考试方法，削减政治活动和生产劳动的时间。‖建国之初，为了配合中国赫鲁晓夫鼓吹所谓“巩固新民主主义秩序”的政治需要，陆定一之流在教育上强调“保护”、“继承”旧东西，抵制社会主义改造，公开反对毛主席关于要以老解放区课本为蓝本的指示，而大量地采用国民党时期的旧课本。至于课程设置、规章制度，也是沿袭了国民党时期的那一套。后来，陆定一之流在中国赫鲁晓夫的指使下，又完全照搬外国的一整套教材，乃至教学方法和考试方</w:t>
      </w:r>
      <w:r>
        <w:rPr>
          <w:rFonts w:hint="eastAsia"/>
        </w:rPr>
        <w:lastRenderedPageBreak/>
        <w:t>法。陆定一还吹捧苏修的《教育学》是“社会主义”的，并把这本书作为维护资本主义教育制度、教学方针和方法，推行反革命修正主义教育路线的理论工具。‖一九六○年，陆定一更打着“教学改革”、“提高教学质量”的幌子，对一九五八年以来开展的教育革命进行了猖狂反扑。他污蔑我们学校的教学质量不如北洋军阀、国民党时代，竭力鼓吹在课程、教材、教法方面向国民党时期所谓名牌学校看齐。一九六一年，陆定一之流把小学的课程增加到十一门，初中课程增加到十三门，高中课程增加到十门（外加四门选修课）。中学每周学习时间增加到三十四至三十六节。他们采用突然袭击的考试方法，使学生天天处于紧张状态。他们还在学生中颁发金质奖章和银质奖章，在选拔优秀生和优秀班级时把分数放在第一位，在评价学校好坏时按高考录取人数为标准，等等，引诱学生拚命追求分数。这样，就全面地恢复了资产阶级的教学秩序。‖毛主席指出：“文化革命是在观念形态上反映政治革命和经济革命，并为它们服务的。”无产阶级在政治战线、经济战线上摧毁了一切旧制度，取得了决定性的胜利之后，就必然要立即开展文化教育战线上的革命，摧毁旧教育制度，建立新教育制度，为巩固无产阶级专政服务。‖陆定一一贯仇视毛泽东思想，反对教育革命。他大肆宣扬“未立不破”、“先立后破”的谬论，鼓吹改良主义。他说：“教学还不是改革问题，就是改良一点，是改良主义。”他恶毒地污蔑教育革命是“乱、糟、偏”，咒骂“这样搞下去要垮台”。这是把矛头直接指向了我们伟大的领袖毛主席。是可忍，孰不可忍！‖中国赫鲁晓夫和陆定一之流，就是妄图利用这一套资产阶级的教育制度、教学方针和方法，反对毛主席的无产阶级教育路线，抵制无产阶级教育革命。‖让资产阶级知识分子统治学校‖反革命修正主义分子陆定一，为了推行中国赫鲁晓夫的反革命修正主义教育路线，竟然在无产阶级专政的条件下，提出“国共合作”的反动口号，让资产阶级知识分子统治学校。‖陆定一疯狂地咒骂毛主席、党中央关于加强党的领导的指示是“宗派主义”，“垄断想法”，必须“去掉”。他恶毒地攻击党的领导说：“有个口号叫‘一杆子插到底’，就是党委决定一切，系总支决定一切，支部决定一切，这样就乱了。”他恶狠狠地说：“一切组织都由党员领导，我不同意。”他公开为资产阶级争权，提出“非要国共合作不可，非要与资产阶级合作不可”。他极力美化资产阶级知识分子，鼓吹所谓“教师的主导作用”。他甚至说，象冯友兰这样的资产阶级反动学术“权威”，也可以“起主导作用”。到了一九六一年，陆定一在中国赫鲁晓夫的支持下，进一步要在全国高等学校里立即建立“三、三”制（无产阶级知识分子，资产阶级知识分子的左派、中间派）的领导班子。他把这个领导班子定名为校务委员会，赋予极大的权力，实际上使它凌驾于学校党委之上。陆定一一贯公开宣扬党不能领导学校教育。他说：“小知识分子（指在学校做党的工作的同志）领导大知识分子，无论如何是不行的，他不服的。”‖在陆定一的“国共合作”、“三、三”制里，无产阶级的领导权被篡夺了。所谓“国共合作”、“三、三”制，其实质就是让资产阶级专我们的政。‖毛主席教导我们：“中国共产党是全中国人民的领导核心。没有这样一个核心，社会主义事业就不能胜利。”陆定一居然在无产阶级专政的条件下，搞什么“国共合作”，这正说明他是一个地地道道的反革命。‖陆定一让资产阶级知识分子统治我们的学校，推行了一条资产阶级的阶级路线。他搬出了一个“有教无类”的反动口号，来为他的这种反革命行径作辩护。他说：“孔子说，‘有教无类’。对不对？我说对，还是‘有教无类’。”‖真的是“有教无类”吗？这是弥天大谎。在有阶级的社会里，教育是有阶级性的。“有教无类”一直都是统治阶级用来维护阶级私利的虚伪口号。封建阶级、资产阶级都曾经利用过这个口号来欺骗麻痹劳动人民，掩盖阶级社会里政治上、经济上、文化上的压迫和剥削的关系，掩盖统治阶级</w:t>
      </w:r>
      <w:r>
        <w:rPr>
          <w:rFonts w:hint="eastAsia"/>
        </w:rPr>
        <w:lastRenderedPageBreak/>
        <w:t>实行愚民政策的罪恶事实。在无产阶级专政的条件下，陆定一从历史垃圾堆里拣起这个破烂，来抵制党的阶级路线。在各级学校招收新生和进行毕业生分配时，他孤立地强调“重在表现”，根本不看政治条件。事实说明，陆定一的“重在表现”，就是重在业务，反对突出无产阶级政治。‖毛主席早在一九三四年就指出：“工农及其子女有享受教育的优先权”。但是，在陆定一的“有教无类”、“重在表现”的口号下，地主、资产阶级的子女，大量地进入各级重点学校，而大量的工人、贫下中农、革命干部、革命军人和革命烈士的子女，却被排斥在校门之外，即使进入学校也要受到种种歧视和排挤。‖让我们高高地举起毛泽东思想伟大红旗，以“斗私，批修”为纲，狠批中国赫鲁晓夫和陆定一所提出和推行的反革命修正主义教育路线，把无产阶级教育革命进行到底！把无产阶级文化大革命进行到底！‖　　【日期】</w:t>
      </w:r>
    </w:p>
    <w:p w14:paraId="7D282829" w14:textId="77777777" w:rsidR="00886012" w:rsidRDefault="00886012" w:rsidP="00886012">
      <w:pPr>
        <w:rPr>
          <w:rFonts w:hint="eastAsia"/>
        </w:rPr>
      </w:pPr>
      <w:r>
        <w:rPr>
          <w:rFonts w:hint="eastAsia"/>
        </w:rPr>
        <w:t>‖【版面】第</w:t>
      </w:r>
      <w:r>
        <w:rPr>
          <w:rFonts w:hint="eastAsia"/>
        </w:rPr>
        <w:t>03</w:t>
      </w:r>
      <w:r>
        <w:rPr>
          <w:rFonts w:hint="eastAsia"/>
        </w:rPr>
        <w:t>版（）‖【标题】精兵简政以后的路子怎么走？——四川省乐山地区五通桥区革命委员会访问记‖【正文】精兵简政以后的路子怎么走？‖——四川省乐山地区五通桥区革命委员会访问记‖四川省乐山地区五通桥区的革命委员会，是今年二月成立的。在短短六个月中，革委会已经显示出朝气勃勃的强大生命力。‖五通桥区革委会是县一级机构。第一次实行精兵简政，把原来一百七十名工作人员减少到四十四人，接着第二次精兵简政，又减少到三十八人，建立了二部一室（政治部、生产部和办公室）。这时候，有人认为，精兵简政就是人越少越好，尽在“少”字上打转转。也有人认为，一百七十人的担子放在三十几个人的肩上太重了，压得喘不过气来，于是就在事务性的圈子里找出路。实行精兵简政以后，革委会到底该怎样进行工作？区革委会主任、军队代表马德学同志，带领大家在实践中找到了答案，就是：走突出无产阶级政治的道路！‖一次发人深省的会议‖革委会第二次精简机构不久，要开一个安排今年生产计划的四级干部会议。过去开这样的会，各机关总动员，起码要准备一、两个月，查地、评产，订措施，提指标，算盘珠拨来拨去，结果是上边下达指标，下边要农具化肥，互相讨价还价，把生产会议开成扯皮会、吵架会。今年不同往年，革委会决定这次会议只开八天，七天是“务虚”，讲突出无产阶级政治，讲活学活用毛泽东思想，只用一天时间讨论、安排生产计划。‖这是精兵简政后革委会应当走什么道路的带有决定意义的第一仗。但有些人对这次会议这样开法不理解，他们担心计划落实不了，生产落空不好交账。革委会主任、军队代表马德学同志就给大家讲了毛主席关于突出政治的指示和林副主席提出的突出政治的五项原则，要求他们无产阶级政治挂帅来开好这个会。‖马德学这样做，是经过了调查研究的。他发现部分干部有“换班”思想；也有部分干部是想来向革委会反映一大堆困难的。这些活思想不解决，计划再好也没有用。因此，这次会议一开始，他首先组织大家畅谈文化大革命的大好形势，讲斗私批修的心得，反复学习“老三篇”以及大寨人自力更生、奋发图强的革命精神。大家经过学习，明确了方向，增强了信心。最后，会议让大家自己提指标，报计划，结果只用半天时间就把全年生产计划安排下来。‖这次会议对大家教育很深刻，人们说：“真没料到，突出无产阶级政治的威力这么大！”‖把办公室搬到基层去‖革委会实行精兵简政后怎样开展工作，确实是一个问题。‖在人少、工作多的情况下，怎样跳出事务性的圈子，体现出新作风？开始，有些人不明确。有不少人认为，现在要做的工作这样多，又强调要深入基层、深入群众，这真是个新的“老大难”问题。‖究竟怎样办好？‖四级干部会刚开完，马德学同志带领革委会成员到基层去寻找答案。他们头戴草帽，脚穿草鞋，自己背着背包，以普通</w:t>
      </w:r>
      <w:r>
        <w:rPr>
          <w:rFonts w:hint="eastAsia"/>
        </w:rPr>
        <w:lastRenderedPageBreak/>
        <w:t>劳动者的姿态，出现在群众面前，深入于群众之中，同群众打成一片。他们走到那里，就在那里就地办公，就地调查研究，就地解决问题。除有重大原则问题必须回机关开会解决外，就是天塌下来也坚持在基层，和群众在一起。这样做的结果，大量问题在基层得到了解决，在机关坚持工作的同志，反而觉得没有多少事情可做，都纷纷要求深入基层，到群众中去。下不去的问题解决了。‖通过这次实践，五通桥区革委会的同志高兴地说，毛主席教导我们：“国家机关的改革，最根本的一条，就是联系群众。”过去我们学是学了，但并没有真正理解，现在才算懂得了一些。只要抓住这条根本，什么问题都可以迎刃而解。‖譬如，五通桥区在文化大革命中最大的“老大难”问题之一是，动员、教育一部分在文化大革命中回到城市的上山下乡知识青年返回工作岗位。过去在机关里这个问题一直没有得到很好解决。后来，负责这个工作的区革委会成员干脆离开机关，深入下去，一方面做知识青年家属的工作，向他们宣传毛主席的最新指示，一方面把知识青年组织起来，开办毛泽东思想学习班，帮助他们提高阶级斗争和两条路线斗争觉悟，揭发一小撮阶级敌人破坏知识青年上山下乡的阴谋。不久，这个最难缠的“老大难”问题，圆满地解决了。‖又如，五通桥区十几年来，粮食一直不能自给，年年国家要返销二十万斤粮食，成为五通桥区长年不能解决的“老大难”问题。‖真的不能解决吗？革委会成员遵照毛主席“一切结论产生于调查情况的末尾”的教导，深入到群众中进行调查研究。他们发现，真正缺粮的生产队并不多，主要是在一小撮阶级敌人挑拨和党内一小撮走资派的怂恿下，有些生产队多年来养成了依赖国家的习惯，缺乏自力更生的革命精神。于是，他们就组织大家学习大寨人的革命精神，树立自力更生、奋发图强的思想。至于少数缺粮队，在和富裕队自愿协商的基础上，粮食进行适当的调济。这样，长期靠国家返销粮食而无法解决的“老大难”问题，在新生的革委会面前解决了。工农群众深有体会地说：过去党内走资派说我们这里是工业区，粮食不能自给，要靠国家供应，现在才看到，这是把我们往泥坑里推的一条邪路！‖狠抓人的思想革命化‖精兵简政以后，革委会本身的建设，是不是再没有什么事可作了呢？五通桥区的同志们的回答是否定的。‖他们说：“精兵简政”，兵就要精。没有思想革命化的能联系群众的“兵”，怎能“组织起一个革命化的联系群众的领导班子”？思想革命化是组织革命化的保证，离开思想革命化讲组织革命化，那就是空谈。‖但是，怎样使革委会成员在阶级斗争中，永远保持旺盛的革命斗志，成为一支“精兵”？在这方面，他们走了一段不平坦的道路。‖五通桥区革委会成立以后，进行了两次精兵简政，人的思想觉悟提高了，机关的作风改变了，博得了广大革命群众一片赞扬。他们背起背包深入基层，群众称他们“老八路又来了！”他们给群众解决了一些“老大难”问题，群众夸他们是“人民的好勤务员”。这时候，有的领导干部认为“大势已定，该按部就班进行工作了”，对群众的意见渐渐听不进，官僚主义开始滋长；有些群众代表认为“我就是从群众中来的，不存在深入群众的问题”，对深入群众兴趣不大。‖与此同时，革委会发生了这样一件事：一天，有个贫下中农女青年，到革委会反映自己生活上的一些问题，请求帮助解决。负责接待的同志拿起电话一打，说是解决了，就让这个女青年回去。第二天，女青年又跑来，说她的问题还没得到解决。负责这个工作的同志不耐烦地说：“这些小事，人少管不过来，我们只能掌握大方向。”用半软不硬的办法给推了出去。‖军队代表党永松同志发现这个问题后，认为这是旧机关作风在新生革委会中的表现。“人少管不过来”是借口，嫌麻烦，图安逸，“做官当老爷”的官僚主义习气，才是问题的实质。于是，就组织大家学习毛主席的“老三篇”和《关于纠正党内的错误思想》等光辉著作，开展斗私批修，狠挖头脑中的资产阶级“私”字，狠批</w:t>
      </w:r>
      <w:r>
        <w:rPr>
          <w:rFonts w:hint="eastAsia"/>
        </w:rPr>
        <w:lastRenderedPageBreak/>
        <w:t>中国赫鲁晓夫散布的反革命修正主义黑货。认识提高后，党永松和负责这一工作的同志一起到女青年家里了解情况，帮助她解决了困难。‖一件事情，两种态度，两个效果。这给革委会敲了警钟：精兵简政以后，对革委会的工作人员，必须时刻掌握思想教育，狠抓人的思想革命化；搞好了思想革命化，才能深入群众，和群众心连心，体察群众疾苦；搞好了思想革命化，组织革命化才有保证。要彻底革命，必须打碎旧机关的旧观念，旧习惯，旧作风，树立无产阶级革命政权的新思想、新作风。而同人们头脑里的资产阶级“私”字作持续不断的斗争，是这个问题的焦点。‖五通桥区革委会抓住这个焦点，不管在机关坚持工作，还是深入基层，都定期进行小整风，定期举行活学活用毛泽东思想讲用会。在整风和讲用中，大诉中国赫鲁晓夫推行反革命修正主义路线的苦，大谈毛主席革命路线的甜；大批旧观念、旧作风带来的危害，大立“完全”、“彻底”为人民服务的新风尚。‖五通桥区革委会的同志说：实行精兵简政后，不在人多少，而在于思想革命化搞得怎样。思想革命化搞得好，一个能顶十个用。‖六个月的结论‖毛主席教导说：政治是统帅，是灵魂，“政治工作是一切经济工作的生命线。”‖林副主席说：“突出政治不是一项任意的政策，不是可以这样做，也可以那样做。这是根据社会主义社会的发展规律和社会主义社会的经济基础所提出的根本措施。不突出政治，就是违反社会主义社会发展的规律。”‖五通桥区革命委员会遵循毛主席和林副主席的教导，把突出无产阶级政治放在极其重要的地位，从而促进了人的思想革命化，保持了革命委员会的好作风，使革命和生产取得了丰硕的成果。这里举一个例子就可以说明：‖五通桥区革委会第二次实行精兵简政时，有些干部思想不通。他们说，过去一、二百人的工作放到四十几个人肩上，担子已经够重了，现在还要“精简”，就是长三头六臂，也拨拉不开，不如趁早离开革委会，免得犯错误。经过军队代表带领大家深入基层，在基层解决问题，尝到了甜头，思想通了。过去有些人认为机构越多越好，现在有些部门虽然没有取消，但已经十分精干了。过去，管文教卫生的有十人，实行精兵简政后是三人，有些人思想不通。走出办公室后，只剩一人，还兼管其他工作。‖五通桥区革委会坚持突出无产阶级政治，使这个阶级斗争非常复杂的地区，发生了天翻地覆的变化。革命、生产呈现出一派欣欣向荣的景象。革命大批判广泛而深入地开展起来，一小撮阶级敌人闻风丧胆，反动的无政府主义和“多中心论”成了过街老鼠，社会上的不良风气遭到了狠狠打击，工农业生产热气腾腾，今年全区早中稻获得了空前大丰收。‖新华社记者（本报有删节）‖　　【日期】</w:t>
      </w:r>
    </w:p>
    <w:p w14:paraId="0899B498" w14:textId="77777777" w:rsidR="00886012" w:rsidRDefault="00886012" w:rsidP="00886012">
      <w:pPr>
        <w:rPr>
          <w:rFonts w:hint="eastAsia"/>
        </w:rPr>
      </w:pPr>
      <w:r>
        <w:rPr>
          <w:rFonts w:hint="eastAsia"/>
        </w:rPr>
        <w:t>‖【版面】第</w:t>
      </w:r>
      <w:r>
        <w:rPr>
          <w:rFonts w:hint="eastAsia"/>
        </w:rPr>
        <w:t>04</w:t>
      </w:r>
      <w:r>
        <w:rPr>
          <w:rFonts w:hint="eastAsia"/>
        </w:rPr>
        <w:t>版（）‖【标题】从青山代购代销点的“三起三落”看贫下中农管理农村商业的必要性‖【正文】从青山代购代销点的“三起三落”看贫下中农管理农村商业的必要性‖今年一月份，青山大队的代购代销点第四次重建起来了。‖十年来，青山大队代购代销点在两个阶级、两条道路、两条路线的斗争中，有过一段“三起三落”的曲折过程。‖一九五八年二月，供销社让九店合作商店派人担负了青山代购代销点的购销业务。代销点虽然在供销社领导下，但是一办起来，就以赚钱为目的，不好好为贫下中农服务，群众意见很大。结果，办了三个月就停下来了。‖一九五八年五月，由大队投资，第二次办起代购代销点。但是，由于也受叛徒刘少奇的“利润挂帅”等反革命修正主义黑货的影响，大队把代购代销点当作赚钱的副业，有的赊销，有的欠款，影响资金周转，甚至用副业资金来垫作商业资金，使农副业生产受到损失。到一九六二年春，在贫下中农的抵制下，这个代购代销点又垮台了。‖一九六五年夏季，在贫下中农要求下，由供销社拿出资金，大队派了服务员，</w:t>
      </w:r>
      <w:r>
        <w:rPr>
          <w:rFonts w:hint="eastAsia"/>
        </w:rPr>
        <w:lastRenderedPageBreak/>
        <w:t>第三次办起了代购代销点。由于代购代销点由供销社“单线领导”，没有贫下中农的监督管理，又缺乏一套突出无产阶级政治、坚持社会主义方向的切实可行的管理制度，赊销、挪用、短款又继续发生，服务员对各项手续也马马虎虎，结果到一九六七年底，代销点又垮台了。‖“历史的经验值得注意。”遵照伟大领袖毛主席的教导，贫下中农在大队革委会领导下，认真总结了青山大队代销点“三起三落”的经验教训，一致认为代销点三次垮台，虽然各有具体情况，但是有一条共同的基本的教训，这就是：代销点脱离了贫下中农的管理，受了刘少奇的“单线领导”、“业务第一”、“利润挂帅”等反革命修正主义路线的毒害，只抓钱，不抓人，只管商品，不管思想，服务方向不明确，路子走得不正，所以不能贯彻执行“发展经济，保障供给”的总方针。贫下中农气愤地说：“代销点象个水浮莲，上不沾天，下不沾地，怎能不垮！”‖其次，青山代销点曾经一度由大队投资办，这就背离了社会主义方向。农村商业应该是货从国家来，价由国家定，钱由国家管，贫下中农是管理商业，而不是经营商业。大队办商业，使农村商业所有制倒退，影响社会主义商业占领农村阵地，也影响了集体经济的发展。‖第三，没有一套突出无产阶级政治，坚持社会主义经营方向的监督管理制度。代销点既没有狠抓人的思想革命化，解决为谁服务的问题，又缺乏合理的规章制度，来保障国家商业政策的贯彻执行，因而出现了赊销、挪用等混乱状况，造成了政治、经济上的损失。‖在认真总结经验的基础上，今年一月，青山代购代销点重新建立起来了。在大队革委会一元化领导下，成立了贫下中农管理小组，认真挑选了服务员，并组织服务员活学活用毛主席著作，狠抓阶级斗争和两条路线斗争，搞人的思想革命化。同时大力宣传国家商业政策，发动广大群众对代销点进行监督。供销社革委会也加强了对代购代销点的领导。服务员一面参加农业集体劳动，一面搞好购销业务，为农业生产和贫下中农服务。没有发生任何赊销、挪用现象。青山代购代销点在贫下中农管理下，正沿着毛主席指引的社会主义道路向前发展。‖河南嵩县革命委员会报道组‖　　【日期】</w:t>
      </w:r>
    </w:p>
    <w:p w14:paraId="0BB1DCE6" w14:textId="77777777" w:rsidR="00886012" w:rsidRDefault="00886012" w:rsidP="00886012">
      <w:pPr>
        <w:rPr>
          <w:rFonts w:hint="eastAsia"/>
        </w:rPr>
      </w:pPr>
      <w:r>
        <w:rPr>
          <w:rFonts w:hint="eastAsia"/>
        </w:rPr>
        <w:t>‖【版面】第</w:t>
      </w:r>
      <w:r>
        <w:rPr>
          <w:rFonts w:hint="eastAsia"/>
        </w:rPr>
        <w:t>04</w:t>
      </w:r>
      <w:r>
        <w:rPr>
          <w:rFonts w:hint="eastAsia"/>
        </w:rPr>
        <w:t>版（）‖【标题】从青山代购代销点的“三起三落”看贫下中农管理农村商业的必要性‖【正文】从青山代购代销点的“三起三落”看贫下中农管理农村商业的必要性‖今年一月份，青山大队的代购代销点第四次重建起来了。‖十年来，青山大队代购代销点在两个阶级、两条道路、两条路线的斗争中，有过一段“三起三落”的曲折过程。‖一九五八年二月，供销社让九店合作商店派人担负了青山代购代销点的购销业务。代销点虽然在供销社领导下，但是一办起来，就以赚钱为目的，不好好为贫下中农服务，群众意见很大。结果，办了三个月就停下来了。‖一九五八年五月，由大队投资，第二次办起代购代销点。但是，由于也受叛徒刘少奇的“利润挂帅”等反革命修正主义黑货的影响，大队把代购代销点当作赚钱的副业，有的赊销，有的欠款，影响资金周转，甚至用副业资金来垫作商业资金，使农副业生产受到损失。到一九六二年春，在贫下中农的抵制下，这个代购代销点又垮台了。‖一九六五年夏季，在贫下中农要求下，由供销社拿出资金，大队派了服务员，第三次办起了代购代销点。由于代购代销点由供销社“单线领导”，没有贫下中农的监督管理，又缺乏一套突出无产阶级政治、坚持社会主义方向的切实可行的管理制度，赊销、挪用、短款又继续发生，服务员对各项手续也马马虎虎，结果到一九六七年底，代销点又垮台了。‖“历史的经验值得注意。”遵照伟大领袖毛主席的教导，贫下中农在大队革委会领导下，认真总结了青山大队代销点“三起三落”的经验教训，一致认为代销点三次垮台，虽然各有具体情况，但是有一条共同的基本的教训，这就是：代销点脱离了贫下中农的管理，</w:t>
      </w:r>
      <w:r>
        <w:rPr>
          <w:rFonts w:hint="eastAsia"/>
        </w:rPr>
        <w:lastRenderedPageBreak/>
        <w:t>受了刘少奇的“单线领导”、“业务第一”、“利润挂帅”等反革命修正主义路线的毒害，只抓钱，不抓人，只管商品，不管思想，服务方向不明确，路子走得不正，所以不能贯彻执行“发展经济，保障供给”的总方针。贫下中农气愤地说：“代销点象个水浮莲，上不沾天，下不沾地，怎能不垮！”‖其次，青山代销点曾经一度由大队投资办，这就背离了社会主义方向。农村商业应该是货从国家来，价由国家定，钱由国家管，贫下中农是管理商业，而不是经营商业。大队办商业，使农村商业所有制倒退，影响社会主义商业占领农村阵地，也影响了集体经济的发展。‖第三，没有一套突出无产阶级政治，坚持社会主义经营方向的监督管理制度。代销点既没有狠抓人的思想革命化，解决为谁服务的问题，又缺乏合理的规章制度，来保障国家商业政策的贯彻执行，因而出现了赊销、挪用等混乱状况，造成了政治、经济上的损失。‖在认真总结经验的基础上，今年一月，青山代购代销点重新建立起来了。在大队革委会一元化领导下，成立了贫下中农管理小组，认真挑选了服务员，并组织服务员活学活用毛主席著作，狠抓阶级斗争和两条路线斗争，搞人的思想革命化。同时大力宣传国家商业政策，发动广大群众对代销点进行监督。供销社革委会也加强了对代购代销点的领导。服务员一面参加农业集体劳动，一面搞好购销业务，为农业生产和贫下中农服务。没有发生任何赊销、挪用现象。青山代购代销点在贫下中农管理下，正沿着毛主席指引的社会主义道路向前发展。‖河南嵩县革命委员会报道组‖　　【日期】</w:t>
      </w:r>
    </w:p>
    <w:p w14:paraId="41742771" w14:textId="77777777" w:rsidR="00886012" w:rsidRDefault="00886012" w:rsidP="00886012">
      <w:pPr>
        <w:rPr>
          <w:rFonts w:hint="eastAsia"/>
        </w:rPr>
      </w:pPr>
      <w:r>
        <w:rPr>
          <w:rFonts w:hint="eastAsia"/>
        </w:rPr>
        <w:t>‖【版面】第</w:t>
      </w:r>
      <w:r>
        <w:rPr>
          <w:rFonts w:hint="eastAsia"/>
        </w:rPr>
        <w:t>02</w:t>
      </w:r>
      <w:r>
        <w:rPr>
          <w:rFonts w:hint="eastAsia"/>
        </w:rPr>
        <w:t>版（）‖【标题】社会主义建设与经济学领域中的阶级斗争——批判孙冶方的修正主义经济理论‖【正文】社会主义建设与经济学领域中的阶级斗争‖——批判孙冶方的修正主义经济理论‖吉林省革命委员会写作小组‖经济战线上两个阶级、两条道路、两条路线的斗争，正在深入开展。用伟大领袖毛主席关于社会主义建设的无产阶级革命路线，批判叛徒、内奸、工贼刘少奇的反革命修正主义路线，这是促使我国社会主义建设新高潮沿着毛泽东思想轨道发展的动力，是打击一小撮破坏社会主义所有制的阶级敌人、巩固和发展社会主义经济基础的重要措施。‖中国科学院经济研究所前所长、反革命分子孙冶方，就是刘少奇反革命修正主义路线在经济学领域中的一个代表。‖孙冶方曾经妄图把赫鲁晓夫复辟资本主义经济的一整套做法搬到中国来，建立一个修正主义的“政治经济学体系”，为刘少奇的反革命修正主义路线提供“理论”根据，破坏社会主义建设，颠覆无产阶级专政。今天，我们批判修正主义经济理论，打击反革命经济主义等各种资本主义妖风，肃清“刘毒”，孙冶方及其修正主义的“经济学”，是很好的反面教材。我们应当通过批判这个反面教材，把毛泽东思想的伟大红旗更牢固地插在经济领域的各个阵地上。‖一付“用经济办法管理经济”的药方‖长期以来，叛徒、内奸、工贼刘少奇为了复辟资本主义，在社会主义建设中极力对抗毛主席关于“政治工作是一切经济工作的生命线”的伟大教导，他鼓吹“用经济的办法管理经济”，胡说什么“我们国家开工厂也是为的赚钱，如果开工厂不赚钱我们就不开了”，叫嚷“怎么有利，就怎么干”。孙冶方对此拍手叫好说，“这个问题提得深刻，我最拥护。我一直就是主张用经济方法管理经济的。”‖孙冶方抛出他的“经济学”，还有国际背景。一九五六年，赫鲁晓夫叛徒集团打开了现代修正主义的闸门，孙冶方几次三番去那里“朝圣”，得到了“最大的启示”。他接二连三写文章、作讲演，炮制一个一个所谓“内部研究报告”，恬不知耻地说，他的“基本见解”是拾自现代修正主义者的“牙慧”。一九六二年，社会帝国主义的御用文人利别尔曼抛出了以“利润挂帅”为核心的《计划·利润·奖金》的大毒草后，孙冶方拍案大叫：我要“冒三分危险”，“赤膊上阵”，“比利别尔曼还彻底”。‖</w:t>
      </w:r>
      <w:r>
        <w:rPr>
          <w:rFonts w:hint="eastAsia"/>
        </w:rPr>
        <w:lastRenderedPageBreak/>
        <w:t>孙冶方从现代修正主义那儿弄来的“基本见解”是什么呢？‖（一）鼓吹经济计划应以利润为基础。胡说什么“千规律，万规律，价值规律第一条”①，要“把计划放在价值规律的基础上”②。‖（二）宣扬利润是目的。说什么“我对于所谓‘资本主义社会为利润生产，社会主义不为利润而为使用价值’的说法表示怀疑”③，“我们提高劳动生产率，提高技术，都是要达到利润的目的”④。‖（三）宣称利润是动力。说什么利润“能推动企业管理”⑤，“只要掌握了利润，就象牵着牛鼻子，牛腿（其他指标）自然就跟着跑。否则就是抬牛腿”⑥。‖（四）主张利润是中心。提出“把利润作为计划和统计的中心指标”⑦，“国家对企业，只要抓一个价值指标（利润指标）就行了，别的都可以放手不管，让企业自己作主去办”⑧。‖（五）叫嚣利润是衡量企业好坏的唯一标志。说什么“利润的多少，应该是企业技术进步和经营管理好坏的最灵敏的标志”⑨，“社会主义经济需要资金利润率和生产价格”⑩，“社会平均资金利润率是每个企业必须达到的水平，超过平均资金利润率水平的就是先进企业，达不到这水平的就是落后企业”？。‖总之，在孙冶方的心目中，制订计划、发展经济是为了赚钱，开工厂、办企业是为了赚钱。抓住利润这个“牛鼻子”，围绕利润转，跟着利润走，企业就能发展，技术就能进步，社会就能前进。孙冶方的“经济学”听起来玄而又玄，看穿了，就是这么一场骗人的西洋镜。‖一切为了赚钱，“怎么有利，就怎么干”，这是资本主义社会的根本特征。马克思说：“资产阶级社会的使命就是赚钱”，“生产剩余价值，赚钱发财，是这个生产方式的绝对规律”。赚钱推动一切，有了钱就有了活力，赚钱越多，活力越强；为了赚钱，就要剥削、掠夺、发动侵略战争，这是资产阶级的本质。恩格斯说：“在资产阶级看来，世界上没有一样东西不是为了金钱而存在的，连他们本身也不例外，因为他们活着就是为了赚钱，除了快快发财，他们不知道还有别的幸福”。孙冶方的“政治经济学体系”，就是按照这种资产阶级世界观编纂起来的。‖把金钱刺激作为灵丹妙药，离开了金钱什么办法也没有了，这反映了现代修正主义者和中国赫鲁晓夫刘少奇及其走卒孙冶方精神世界的腐朽和没落，反映了他们的经济学的贫困。‖无产阶级夺取政权以后，在经济建设上，是政治统帅经济，还是“用经济办法管理经济”，是坚持无产阶级政治挂帅，还是实行“利润挂帅”，这是两条根本对立的路线。毛主席领导我们进行社会主义建设，从来是把无产阶级政治放在第一位，用政治统帅经济，抓革命促生产，这是一条巩固和加强无产阶级专政的马克思列宁主义路线。从苏联赫鲁晓夫到中国赫鲁晓夫刘少奇，从利别尔曼到孙冶方，都鼓吹“用经济办法管理经济”，实行“利润挂帅”，实际上是资产阶级政治挂帅，用资产阶级政治瓦解社会主义的经济基础，这是一条彻头彻尾的复辟资本主义的反革命修正主义路线。‖孙冶方的“经济学”，尽管挂上了“社会主义”招牌，但却掩盖不了他“利润挂帅论”的反动实质。这就是：用“利润挂帅”对抗无产阶级政治挂帅，妄图把统一的社会主义全民所有制，变成一个一个的独立王国；把每一个全民所有制企业，变成资产阶级所有制。用他自己的反革命语言说，就是“开放”“全民所有制的内部关系这个神圣园地”。？下面，从几个方面，揭穿这个实质。‖社会主义计划经济还是资本主义自由经济‖伟大领袖毛主席教导我们说：“人类的发展有了几十万年，在中国这个地方，直到现在方才取得了按照计划发展自己的经济和文化的条件。自从取得了这个条件，我国的面目就将一年一年地起变化。”‖有计划按比例地发展国民经济，是社会主义的特征，是社会主义优越于资本主义的重要标志。孙冶方妄图从破坏计划经济入手，瓦解统一的社会主义全民所有制。‖他在计划问题上的所谓“基本见解”，就是：“把利润作为计划和统计的中心指标”，“把计划放在价值规律的基础上”。这是什么意思呢？就是要国家和企业订计划，都从“价值”、</w:t>
      </w:r>
      <w:r>
        <w:rPr>
          <w:rFonts w:hint="eastAsia"/>
        </w:rPr>
        <w:lastRenderedPageBreak/>
        <w:t>“利润”出发，说穿了，就是从赚钱出发，也就是刘少奇说的“怎么有利，就怎么干”，国家订一个赚钱的大计划，企业订一个赚钱的小计划。‖马克思主义、列宁主义、毛泽东思想认为，政治是经济的集中表现，计划是服从于政治的。有社会主义的计划，也有修正主义的“计划”，它们的根本区别，就在于计划建立在哪一个阶级的政治的基础上，为哪一个阶级的利益服务。‖我国是无产阶级专政的社会主义国家。我们要经过几十年的艰苦奋斗，在一穷二白的基础上，建成具有现代农业、现代工业、现代国防和现代科学文化的伟大社会主义强国，建成无产阶级世界革命的巩固的根据地。我国的国民经济计划，要服务于无产阶级这个伟大的政治目标，要从每个时期国际国内阶级斗争和我国社会主义建设的需要出发。我们制订计划，只能是遵循毛主席“鼓足干劲，力争上游，多快好省地建设社会主义”的总路线和“备战、备荒、为人民”、“独立自主、自力更生”、“以农业为基础、工业为主导”等一系列伟大方针。备战的需要，备荒的需要，为人民的需要，就是我们作计划、办事情、想问题的根本出发点。当前，面对美帝国主义和社会帝国主义发动侵略战争的威胁，进一步落实毛主席“备战、备荒、为人民”的伟大方针，更有着特别重要的现实意义。‖如果“把计划放在价值规律的基础上”，从国家来说，不赚钱的国防工业就不能发展；重工业和内地工业就不能建设；一个地区、一个省市也就不能从战备出发，建立不同情况的工业体系；产值低、暂时赢利少的支援农业的工业就不能发展，国家就不能经营和发展那些在一定时期需要补贴的人民生活必需品；就不能按照无产阶级国际主义精神，生产那些援助世界革命人民斗争需要的产品。一句话，按照孙冶方的主张，就是要我们抛弃建设社会主义强国的伟大任务，脱离毛主席指引的胜利航道。这样的“计划”，只能是刘少奇复辟资本主义所需要的修正主义计划，是使我们退回到半封建半殖民地的老路，亡党、亡国的计划。‖社会主义社会里存在商品，存在价值规律。我们把价值规律作为计划工作和经济核算的工具。但是，我们坚决反对把价值规律作为调节生产的依据，作为制订计划的基础。现代修正主义者在经济上复辟资本主义，有一个共同特点，就是在理论上极力夸大价值规律的作用，鼓吹用价值规律调节、支配整个社会生产。这样，就把经济建设从无产阶级政治挂帅的社会主义轨道，牵到“利润挂帅”的资本主义轨道。‖“价值法则实际上是总路线的另一种提法”？，“千规律，万规律，价值规律第一条”。孙冶方制造了这样的谬论，好象他贩卖的“把计划放在价值规律的基础上”就有理由了，用价值规律调节整个社会生产就有理由了。这是对党的社会主义建设总路线的最无耻、最卑劣的歪曲。‖把计划放在价值规律的基础上，同计划以总路线为依据，是两条根本对立的建设路线。毛主席亲自制定的党的社会主义建设总路线，是调动亿万人民建设社会主义积极性的马克思列宁主义路线，是与帝国主义和社会帝国主义争时间、抢速度的革命路线，是无产阶级彻底战胜资产阶级和一切阶级敌人的生命线。“千条，万条，毛主席的革命路线第一条”，这是广大革命群众从历史经验中得出的结论。孙冶方的谬论，充分暴露了他敌视伟大的毛泽东思想的反动本质，暴露了他要把社会主义建设事业纳入反革命修正主义轨道的狰狞面目。‖孙冶方攻击我国服从无产阶级政治的社会主义计划，是“管得过多过死”，他为企业请命，向国家要权，叫嚷“国家对企业，只抓一个价值指标（利润指标）就行了，别的都可以放手不管，让企业自己作主去办”。‖“别的”指什么？首先是指不要无产阶级国家管企业的政治方向，至于企业生产什么、生产出来如何处理，国家就更管不着了，甚至企业可以“自由买卖固定资产”？。显然，他要企业脱离国家的集中统一领导，宣布独立自治。‖孙冶方要国家对企业“只抓一个利润指标”，这就把企业隶属于无产阶级国家的社会主义关系，从根本上改变成</w:t>
      </w:r>
      <w:r>
        <w:rPr>
          <w:rFonts w:hint="eastAsia"/>
        </w:rPr>
        <w:lastRenderedPageBreak/>
        <w:t>为冷冰冰的金钱交易的资本主义关系，社会主义全民所有制的整体，就一下子被支离破碎地瓦解了。竞争和生产无政府状态就会泛滥成灾，社会主义的计划经济，就变成了资本主义的自由经济。这样的变化，正是孙冶方朝思暮想要实现的。计划制度“就是不如自由经济”？的叫嚷，就是孙冶方的狼子野心的自我暴露。‖毛主席说：“没有高度的民主，不可能有高度的集中，而没有高度的集中，就不可能建立社会主义经济。”‖社会主义全民所有制的千千万万个企业只有一个主人，这就是我们党领导下的无产阶级专政国家。只有这个国家才能代表工人阶级和广大劳动人民的根本利益，决定企业的大政方针，决定企业的发展方向，决定企业的产品生产和分配，决定企业的资产处理。国家对企业实行民主集中制，大权独揽，小权分散，集中领导，分级管理，这是巩固全民所有制经济的需要，是巩固无产阶级专政的需要。‖以毛主席为首、林副主席为副的党中央，是全党、全军、全国人民唯一的领导中心。坚决地执行党中央批准的国民经济计划，是我国社会主义建设高速度发展的根本保证。那种无视国家的统一计划，片面地从本部门、本地区、本企业的需要出发，把计划内的物资、资金，用来搞计划外的基本建设；不执行党的统一政策，慷国家之慨，营局部之利；不顾国家的需要，任意改变生产的方向，等等，都是经济建设中的无政府主义的表现，其结果，必然是分散力量，破坏社会主义建设，这正是适应阶级敌人的需要的。‖毛主席教导我们：“经济和财政工作机构中的不统一、闹独立性、各自为政等恶劣现象，必须克服，而建立统一的、指挥如意的、使政策和制度能贯彻到底的工作系统。”每个企业都要树立全国一盘棋的思想，胸有全局，高瞻远瞩，识大体，顾大局，坚定不移地团结在以毛主席为首、林副主席为副的党中央周围，在毛泽东思想的基础上，“做到统一认识，统一政策，统一计划，统一指挥，统一行动”，全面地完成和超额完成国家的计划，多快好省地建设社会主义。‖办企业靠无产阶级政治挂帅还是靠“利润挂帅”‖社会主义全民所有制建立以后，企业的经营管理贯彻什么路线，是关系到无产阶级能不能牢固地掌握企业的领导权、巩固无产阶级专政的重大问题。丧失生产资料的资产阶级，总是妄图在经营管理上打开缺口，瓦解全民所有制，复辟资本主义。孙冶方出于反革命的敏感，正是在这个问题上大作文章。‖孙冶方说：“利润的多少，应该是企业技术进步和经营管理好坏的最灵敏的标志”，利润“能推动企业管理”。这完全是用资本家的眼光看企业、办企业。‖资本家办企业的直接目的，就是用最小的资本，取得最大的利润，因而，赚钱的多少，就是资本家衡量自己企业是否成功的唯一标准。‖用资本家“利润挂帅”的办法能“推动企业管理”吗？恰恰相反，只能愈管愈糟。头脑中一旦利润挂了帅，在企业管理上，就会用反革命的经济主义代替一切为革命的崇高理想，任意改变企业的方向，利大大干，利小小干，无利不干；用资本主义的尔虞我诈、以邻为壑，代替企业之间的共产主义协作；用“物质刺激”腐蚀人们的灵魂，瓦解革命意志，把企业内部的社会主义关系，改变成为金钱雇佣关系。总之，“利润挂帅”搞得越厉害，背离社会主义方向越远，企业就会变质，无产阶级的阵地就会变成修正主义的支柱，这是不以人们意志为转移的阶级斗争的客观规律。‖现代修正主义统治的国家，提供了以利润“推动企业管理”的“活标本”。在那里，正是孙冶方向往的“八仙过海，各显神通”。走资派、资本家、投机商、黑包工、新富农、贪污犯、诈骗犯、盗窃犯，“八仙”勾结，群魔乱舞。从城市到农村，从生产到流通，从经济部门到政府机关，资本主义势力猖狂活动：投机倒把，囤积居奇，哄抬物价，尔虞我诈；企业和政府里的走资派串通一气，贪污盗窃，营私舞弊，坐地分赃，贿赂成风。社会主义全民所有制，蜕变为特权阶层的所有制，直接由一小撮走资派、新生资产阶级分子所支配，国民经</w:t>
      </w:r>
      <w:r>
        <w:rPr>
          <w:rFonts w:hint="eastAsia"/>
        </w:rPr>
        <w:lastRenderedPageBreak/>
        <w:t>济处于极度混乱的状态，劳动人民重新陷入了痛苦的深渊，无产阶级用鲜血换来的社会主义成果，付诸东流。这是一个惨痛的历史教训！‖“历史的经验值得注意”。“利润挂帅”决不是象孙冶方宣扬的那样“推动企业管理”，而是推着企业逆社会主义而“动”，使社会主义全民所有制名存实亡。‖社会主义企业，是阶级斗争、生产斗争、科学实验三大革命运动的阵地。无产阶级衡量企业的好坏，首先是看政治，即：看企业是不是高举毛泽东思想伟大红旗，领导权是不是掌握在真正的马克思主义者手里，是不是认真贯彻执行毛主席的无产阶级革命路线、方针和政策；看企业是不是搞好人的思想革命化，培养和建设一支革命化的产业大军；看企业是不是胸怀全局，立足本职，全面地多快好省地完成党和国家的生产任务，为社会主义做出贡献。‖我们办企业，不靠“利润挂帅”、“物质刺激”，而是靠无产阶级政治挂帅，靠无产阶级办企业的根本大法——伟大的《鞍钢宪法》。‖毛主席教导说：“管理也是社教”。无产阶级管理企业，首先管政治，管两个阶级、两条道路、两条路线的斗争，管领导班子的思想革命化，对工人、干部、技术人员进行毛泽东思想的教育，把企业办成红彤彤的毛泽东思想大学校。生产管理、计划管理、技术管理、财务管理、劳动管理等等，也必须认真地抓好，但是，只有突出无产阶级政治，发动群众，学会做思想政治工作，按照党的政策办事，才能管理好。‖毛主席教导我们：“思想工作和政治工作是完成经济工作和技术工作的保证，它们是为经济基础服务的。思想和政治又是统帅、是灵魂。只要我们的思想工作和政治工作稍为一放松，经济工作和技术工作就一定会走到邪路上去。”突出无产阶级政治，开展活学活用毛泽东思想的群众运动，实现人的思想革命化，就能坚持正确的政治方向，鼓足旺盛的革命干劲，蕴藏在群众中的社会主义积极性和创造性，就会象火山爆发一样迸发出来，有力地推动生产的发展。这是我们永远必须坚持的根本路线。‖毛主席亲自发动、亲自领导的无产阶级文化大革命，为无产阶级办工厂、办一切经济事业扫清了前进的障碍，被刘少奇一伙长期封锁的伟大的《鞍钢宪法》，直接为广大革命群众所掌握，已经和正在发生人们难以预料的伟大力量。那些过去被“利润挂帅”、“物质刺激”害得不成样子的“老大难”企业，靠着无产阶级文化大革命带来的毛泽东思想的强劲东风，一跃而为朝气蓬勃的先进企业；过去在走资派控制下，用“利润挂帅”、“物质刺激”办法，长期没有解决的技术难关，被“胸有朝阳”的英雄的工人阶级一个一个地攻破了；成千上万的企业，正沿着毛主席无产阶级革命路线的轨道越办越好，为社会主义作出越来越大的贡献。我们永远坚持无产阶级政治挂帅，加强企业管理，做过细的工作，就一定能够夺得更加辉煌的胜利。‖划清增产节约和“利润挂帅”的界限‖目前经济战线上的阶级斗争，有一种值得注意的动向，一小撮过去专门搞“利润挂帅”的人，看到“利润挂帅”已经臭了，便转而借口批判“利润挂帅”，故意歪曲，反对企业经济核算，破坏企业的经营管理。阶级敌人制造这种混乱，是为了乘机捞油水，把工人、农民辛辛苦苦为社会主义创造的经济成果悄悄地塞进他们的腰包；是妄图挖社会主义的墙脚，篡夺无产阶级的财权。打击这股妖风，是当前经济战线上突出无产阶级政治的内容之一。‖毛主席教导我们：“贪污和浪费是极大的犯罪。”“任何社会主义的经济事业，必须注意尽可能充分地利用人力和设备，尽可能改善劳动组织、改善经营管理和提高劳动生产率，节约一切可能节约的人力和物力，实行劳动竞赛和经济核算，借以逐年降低成本，增加个人收入和增加积累。”‖“计算成本就是利润挂帅”，这至少是一种糊涂观念。“利润挂帅”的要害在于反对无产阶级政治挂帅，复辟资本主义。这是我们坚决反对的。坚持无产阶级政治挂帅，我们是坚定不移的。但是，决不能认为突出无产阶级政治，就不要经济工作，不要经济核算，不要降低成本、</w:t>
      </w:r>
      <w:r>
        <w:rPr>
          <w:rFonts w:hint="eastAsia"/>
        </w:rPr>
        <w:lastRenderedPageBreak/>
        <w:t>增加积累。如果那样，正是中了阶级敌人的奸计。企业的利润，是社会主义国家收入的重要来源。在我国的国家预算收入中，来自国营经济的缴款（利润、税金等）占百分之九十左右。如果企业不能按期地足额地完成利润、税金的上缴计划，甚至造成不应有的亏损，就会影响国家的收入，影响有计划的社会主义建设。在企业管理上，要突出无产阶级政治，发动广大工人群众，狠抓革命，猛促生产，开展扎扎实实的增产节约运动，“节省每一个铜板为着战争和革命事业，为着我们的经济建设”。我们要反对那种不认真管理生产、财务的现象，反对以“肉烂在锅里”为借口，对国家财产漠不关心、铺张浪费的错误倾向，树立“节约为荣，浪费为耻”的社会主义新风尚，为革命当家理财，掌好财权，为国家多多积累，加速社会主义建设。‖正同文教领域“读书无用论”不过是“读书做官论”的翻版一样，那种“不计成本”实际上是“利润挂帅”的另一种表现形式，即妄图把国家财产化为个人或小集团所有，不关心国家积累，却很有兴趣刮经济主义妖风。凡是这种倾向抬头的地方，都应当在革命大批判中予以批判、澄清。‖揭穿一个“秘密”‖毛主席教导我们：“修正主义者抹杀社会主义和资本主义的区别，抹杀无产阶级专政和资产阶级专政的区别。他们所主张的，在实际上并不是社会主义路线，而是资本主义路线。”孙冶方抛出的反动经济学，就是采用了修正主义惯用的手法。‖他的反动经济学，是从寻找什么资本主义和社会主义的“共同性的东西”开始的。他别有用心地说：“在社会主义社会中，我们在抛弃资本主义经济特殊规律的同时，连作为经济规律中的一般性、共同性的东西，……都否定了”？。孙冶方挖空心思找出的所谓“共同性的东西”，就是价值和价值规律，在这个基础上，建立了他的以“利润挂帅”为核心的“政治经济学体系”。‖孙冶方自诩发现了“一切经济问题的秘密”。他说：“人类不同于动物界的地方就在于动物只能依靠自然界的恩赐而生活，而人类是靠自己的劳动而生活，靠征服自然界而生活。生活得好与坏就看劳动效率如何，也就是说依靠人类征服自然界的程度来决定。因此，一切经济问题的秘密就在于如何以更少的劳动获得更多的产品”？，“发展生产的秘诀就在于如何降低社会平均必要劳动量”？。‖在这里，只有人和动物的区别，没有人与人之间的阶级差别，奴隶主、地主、资本家这帮吸血鬼，统统成了“靠自己的劳动而生活”的了。几千年来的阶级对立，劳动人民血泪斑斑的历史，被孙冶方一笔勾销了。孙冶方用“以更少劳动获得更多产品”这样一句话，把人类社会“一切经济”制度的根本区别一概抹杀了，把剥削制度同社会主义、共产主义制度，统统划上了“等号”。孙冶方把历史完全颠倒了。‖“人类征服自然界”是按照一定生产方式进行的，在阶级社会中，是在一定的阶级关系下进行的。说“生活得好与坏”，是看什么“劳动效率如何”，纯粹是骗人的鬼话！在一切剥削阶级占统治地位的社会里，是看占有奴隶、土地、资本的多少，而真正劳动的农民、工人却过着极其悲惨的生活。毛主席指出：“美国确实有科学，有技术，可惜抓在资本家手里，不抓在人民手里，其用处就是对内剥削和压迫，对外侵略和杀人。”现在，帝国主义国家是这样，社会帝国主义国家也是这样。它们的科学技术造成的“劳动效率”，只能是意味着加重对人民的剥削，难道会对人民的生活减轻一丝一毫的负担吗？不能，只有推翻反动的统治，建立无产阶级专政，劳动人民才能建设新的生活。‖资本主义经济的秘密，绝不是“以更少劳动获得更多产品”，而是尽可能多地榨取工人的劳动。资本主义社会最不节约劳动，所节省的只是资本。以最少的资本，获取最大的利润，就是资本家的“生意经”。‖只有社会主义社会，才最节约劳动。节约人力、物力、财力，生产更多更好的满足社会需要的产品，是社会主义的重要原则。但是，社会主义社会存在着阶级和阶级斗争，无产阶级和资产阶级谁战胜谁的问题长期存在着。因此，认识</w:t>
      </w:r>
      <w:r>
        <w:rPr>
          <w:rFonts w:hint="eastAsia"/>
        </w:rPr>
        <w:lastRenderedPageBreak/>
        <w:t>和处理一切经济问题，都要从阶级斗争这个基本事实出发。社会主义政治经济学的任务，就应当阐明这种阶级斗争形势下生产关系与生产力、经济基础与上层建筑的客观规律。毛主席提出的“抓革命，促生产”，就是阐明这种规律的一个伟大的马克思列宁主义的真理。林副主席指出：“‘抓革命，促生产’，这个方针是完全正确的，它正确地回答了革命和生产，精神和物质，上层建筑和经济基础，生产关系和生产力之间的关系。”认识和掌握这个伟大的真理，就找到了促进社会主义建设事业飞速发展的根本途径。离开阶级斗争，侈谈“以更少劳动获得更多产品”，就是麻痹人们的革命意志，为复辟资本主义效劳。无产阶级不战胜资产阶级，即使“以更少劳动获得更多产品”，也是为资产阶级准备的。而孙冶方把那个所谓“更少——更多”的公式，说成是“一切经济问题的秘密”，甚至说“社会主义政治经济学著作的红线应当是，以最少的社会劳动消耗，有计划地生产最多的满足社会需要的产品”？，这就掩盖了社会主义社会的阶级斗争，妄图用他的黑线抵制伟大的毛泽东思想的红线，篡改无产阶级的政治经济学。‖列宁说，修正主义“按其内容来说，并不需要什么发展和形成：它是直接从资产阶级的刊物上搬到社会主义的刊物上来的”。孙冶方的这种抹杀阶级和阶级斗争的“秘密”，并不是什么新发明，而是从资产阶级的故纸堆里拣来的。资产阶级庸俗经济学的祖师、法国人让·巴蒂斯特·萨伊著书立说，就企图证明过“人类”都是靠劳动过活的。他说“企业家或工厂主的劳动是生产的，虽然他不做实际的体力工作”，而且资本家的劳动还是“高级劳动”哩！你看，孙冶方说“人类是靠自己的劳动而生活”，这不是和萨伊一个鼻孔出气吗？！请再看下面的妙处。萨伊说：“在得到同等数量的产物时少花必须的劳动，或者是，用同等数量的人类劳动得到更多的产物，二者完全相同。——而这就是实业上的主要目标和极限。”萨伊也是使用“更少——更多”这个公式的。原来，孙冶方所说的“一切经济问题的秘密”，就是萨伊的《政治经济学概论》中的“实业上的主要目标和极限”。孙冶方抛出“利润挂帅论”后，曾绞尽脑汁编造他鼓吹的“利润”与资本主义利润的“本质差别”；可是，他掩住了脸面，却露出了臂部上的印记，他的“利润挂帅”的理论根据，都是从资产阶级辩护士萨伊之流那里抄来的。‖剥开画皮，露出恶鬼。孙冶方的这个“秘密”的实质就是：抹杀社会主义与资本主义的根本区别，把资本主义各样货色统统隐藏在这个所谓“共同性的东西”背后，冒充社会主义的“珍品”，打入社会主义社会。比如，“利润挂帅”，明明是资本主义的特征，硬说利润是社会主义经济中“带动一切的中心环节”；平均利润，明明是资本主义自由竞争的调节器，硬说是决定社会主义国民经济发展方向的依据；生产价格，明明是资本主义制度下的东西，硬说是社会主义生产的“经济比较工具”。孙冶方就是以这种“秘密”的手法，妄图把人们引入资本主义的邪路，他的反革命罪恶目的不是昭然若揭了吗？‖孙冶方在反对所谓“传统教条主义”的名义下抛出的“经济学”，就是要人们追逐利润，不要革命，为了钱，丢掉权。他的“经济学”只有那些热衷于复辟资本主义的走资派最欢迎，那些贪污盗窃分子、挖社会主义墙脚的资产阶级分子最欢迎。他的“经济学”，是地地道道的复辟资本主义的经济学。彻底批判以“利润挂帅论”为核心的修正主义经济理论，是革命大批判的重要内容，是经济战线斗、批、改的重要任务。哪里有资产阶级的、修正主义的旗帜，就把它拔掉，插上无产阶级的旗帜。‖让我们高举毛泽东思想的伟大红旗，沿着毛主席指引的航向，把经济战线的社会主义革命进行到底，以“只争朝夕”的精神，加强战备，加快社会主义建设的步伐，迎着震荡五洲的革命风雷，胜利前进！注：‖①《在社会主义再生产问题座谈会上关于生产价格问题的发言纪要》（一九六四年八月）。‖②？《把计划和统计放在价值规律的基础上》（一九五六年十一月）。‖③一九</w:t>
      </w:r>
      <w:r>
        <w:rPr>
          <w:rFonts w:hint="eastAsia"/>
        </w:rPr>
        <w:lastRenderedPageBreak/>
        <w:t>五九年八月十七日在经济问题座谈会上的发言。‖④一九六四年三月在黑龙江经济学会上的报告。‖⑤⑦《从“总产值”谈起》（一九五六年）。‖⑥一九五六年八月的一次谈话。‖⑧一九六三年八月的一次谈话。‖⑨？《社会主义计划经济管理体制中的利润指标》（一九六三年九月）。‖⑩《在社会主义再生产问题座谈会上关于生产价格问题的发言（提纲）》（一九六四年八月）。‖？？《论价值》（一九五九年九月）。‖？一九六四年四月十四日在长春汽车厂的讲话。‖？一九六三年十一月在科学院哲学社会科学部第四次扩大会议小组会议上的发言。‖？一九六二年至一九六三年在中国人民大学的讲课。‖？《要懂得经济必须学点哲学》（一九五八年）。‖？《社会主义经济论》（一九六一年六月）。‖（原载《红旗》杂志一九七○年第二期）‖　　【日期】</w:t>
      </w:r>
    </w:p>
    <w:p w14:paraId="2019E342" w14:textId="77777777" w:rsidR="00886012" w:rsidRDefault="00886012" w:rsidP="00886012">
      <w:pPr>
        <w:rPr>
          <w:rFonts w:hint="eastAsia"/>
        </w:rPr>
      </w:pPr>
      <w:r>
        <w:rPr>
          <w:rFonts w:hint="eastAsia"/>
        </w:rPr>
        <w:t>‖【版面】第</w:t>
      </w:r>
      <w:r>
        <w:rPr>
          <w:rFonts w:hint="eastAsia"/>
        </w:rPr>
        <w:t>02</w:t>
      </w:r>
      <w:r>
        <w:rPr>
          <w:rFonts w:hint="eastAsia"/>
        </w:rPr>
        <w:t>版（）‖【标题】社会主义建设与经济学领域中的阶级斗争——批判孙冶方的修正主义经济理论‖【正文】社会主义建设与经济学领域中的阶级斗争‖——批判孙冶方的修正主义经济理论‖吉林省革命委员会写作小组‖经济战线上两个阶级、两条道路、两条路线的斗争，正在深入开展。用伟大领袖毛主席关于社会主义建设的无产阶级革命路线，批判叛徒、内奸、工贼刘少奇的反革命修正主义路线，这是促使我国社会主义建设新高潮沿着毛泽东思想轨道发展的动力，是打击一小撮破坏社会主义所有制的阶级敌人、巩固和发展社会主义经济基础的重要措施。‖中国科学院经济研究所前所长、反革命分子孙冶方，就是刘少奇反革命修正主义路线在经济学领域中的一个代表。‖孙冶方曾经妄图把赫鲁晓夫复辟资本主义经济的一整套做法搬到中国来，建立一个修正主义的“政治经济学体系”，为刘少奇的反革命修正主义路线提供“理论”根据，破坏社会主义建设，颠覆无产阶级专政。今天，我们批判修正主义经济理论，打击反革命经济主义等各种资本主义妖风，肃清“刘毒”，孙冶方及其修正主义的“经济学”，是很好的反面教材。我们应当通过批判这个反面教材，把毛泽东思想的伟大红旗更牢固地插在经济领域的各个阵地上。‖一付“用经济办法管理经济”的药方‖长期以来，叛徒、内奸、工贼刘少奇为了复辟资本主义，在社会主义建设中极力对抗毛主席关于“政治工作是一切经济工作的生命线”的伟大教导，他鼓吹“用经济的办法管理经济”，胡说什么“我们国家开工厂也是为的赚钱，如果开工厂不赚钱我们就不开了”，叫嚷“怎么有利，就怎么干”。孙冶方对此拍手叫好说，“这个问题提得深刻，我最拥护。我一直就是主张用经济方法管理经济的。”‖孙冶方抛出他的“经济学”，还有国际背景。一九五六年，赫鲁晓夫叛徒集团打开了现代修正主义的闸门，孙冶方几次三番去那里“朝圣”，得到了“最大的启示”。他接二连三写文章、作讲演，炮制一个一个所谓“内部研究报告”，恬不知耻地说，他的“基本见解”是拾自现代修正主义者的“牙慧”。一九六二年，社会帝国主义的御用文人利别尔曼抛出了以“利润挂帅”为核心的《计划·利润·奖金》的大毒草后，孙冶方拍案大叫：我要“冒三分危险”，“赤膊上阵”，“比利别尔曼还彻底”。‖孙冶方从现代修正主义那儿弄来的“基本见解”是什么呢？‖（一）鼓吹经济计划应以利润为基础。胡说什么“千规律，万规律，价值规律第一条”①，要“把计划放在价值规律的基础上”②。‖（二）宣扬利润是目的。说什么“我对于所谓‘资本主义社会为利润生产，社会主义不为利润而为使用价值’的说法表示怀疑”③，“我们提高劳动生产率，提高技术，都是要达到利润的目的”④。‖（三）宣称利润是动力。说什么利润“能推动企业管理”⑤，“只要掌握了利润，就象牵着牛鼻子，牛腿（其他指标）自然就跟着跑。否则就是抬牛腿”⑥。‖（四）主张利润是中心。提出“把利润作为计划和统计的中心指标”⑦，“国家对企业，只要</w:t>
      </w:r>
      <w:r>
        <w:rPr>
          <w:rFonts w:hint="eastAsia"/>
        </w:rPr>
        <w:lastRenderedPageBreak/>
        <w:t>抓一个价值指标（利润指标）就行了，别的都可以放手不管，让企业自己作主去办”⑧。‖（五）叫嚣利润是衡量企业好坏的唯一标志。说什么“利润的多少，应该是企业技术进步和经营管理好坏的最灵敏的标志”⑨，“社会主义经济需要资金利润率和生产价格”⑩，“社会平均资金利润率是每个企业必须达到的水平，超过平均资金利润率水平的就是先进企业，达不到这水平的就是落后企业”？。‖总之，在孙冶方的心目中，制订计划、发展经济是为了赚钱，开工厂、办企业是为了赚钱。抓住利润这个“牛鼻子”，围绕利润转，跟着利润走，企业就能发展，技术就能进步，社会就能前进。孙冶方的“经济学”听起来玄而又玄，看穿了，就是这么一场骗人的西洋镜。‖一切为了赚钱，“怎么有利，就怎么干”，这是资本主义社会的根本特征。马克思说：“资产阶级社会的使命就是赚钱”，“生产剩余价值，赚钱发财，是这个生产方式的绝对规律”。赚钱推动一切，有了钱就有了活力，赚钱越多，活力越强；为了赚钱，就要剥削、掠夺、发动侵略战争，这是资产阶级的本质。恩格斯说：“在资产阶级看来，世界上没有一样东西不是为了金钱而存在的，连他们本身也不例外，因为他们活着就是为了赚钱，除了快快发财，他们不知道还有别的幸福”。孙冶方的“政治经济学体系”，就是按照这种资产阶级世界观编纂起来的。‖把金钱刺激作为灵丹妙药，离开了金钱什么办法也没有了，这反映了现代修正主义者和中国赫鲁晓夫刘少奇及其走卒孙冶方精神世界的腐朽和没落，反映了他们的经济学的贫困。‖无产阶级夺取政权以后，在经济建设上，是政治统帅经济，还是“用经济办法管理经济”，是坚持无产阶级政治挂帅，还是实行“利润挂帅”，这是两条根本对立的路线。毛主席领导我们进行社会主义建设，从来是把无产阶级政治放在第一位，用政治统帅经济，抓革命促生产，这是一条巩固和加强无产阶级专政的马克思列宁主义路线。从苏联赫鲁晓夫到中国赫鲁晓夫刘少奇，从利别尔曼到孙冶方，都鼓吹“用经济办法管理经济”，实行“利润挂帅”，实际上是资产阶级政治挂帅，用资产阶级政治瓦解社会主义的经济基础，这是一条彻头彻尾的复辟资本主义的反革命修正主义路线。‖孙冶方的“经济学”，尽管挂上了“社会主义”招牌，但却掩盖不了他“利润挂帅论”的反动实质。这就是：用“利润挂帅”对抗无产阶级政治挂帅，妄图把统一的社会主义全民所有制，变成一个一个的独立王国；把每一个全民所有制企业，变成资产阶级所有制。用他自己的反革命语言说，就是“开放”“全民所有制的内部关系这个神圣园地”。？下面，从几个方面，揭穿这个实质。‖社会主义计划经济还是资本主义自由经济‖伟大领袖毛主席教导我们说：“人类的发展有了几十万年，在中国这个地方，直到现在方才取得了按照计划发展自己的经济和文化的条件。自从取得了这个条件，我国的面目就将一年一年地起变化。”‖有计划按比例地发展国民经济，是社会主义的特征，是社会主义优越于资本主义的重要标志。孙冶方妄图从破坏计划经济入手，瓦解统一的社会主义全民所有制。‖他在计划问题上的所谓“基本见解”，就是：“把利润作为计划和统计的中心指标”，“把计划放在价值规律的基础上”。这是什么意思呢？就是要国家和企业订计划，都从“价值”、“利润”出发，说穿了，就是从赚钱出发，也就是刘少奇说的“怎么有利，就怎么干”，国家订一个赚钱的大计划，企业订一个赚钱的小计划。‖马克思主义、列宁主义、毛泽东思想认为，政治是经济的集中表现，计划是服从于政治的。有社会主义的计划，也有修正主义的“计划”，它们的根本区别，就在于计划建立在哪一个阶级的政治的基础上，为哪一个阶级的利益服务。‖我国是无产阶级专政的社会主义国家。我们要经过几十年的艰苦奋斗，在一穷二白的基础上，建成具有现代农业、现代工业、现代国防和现代科学文化的伟大社会主义强国，建成无产阶级世界革命的巩固的根据地。我国的国民经济计划，要服务于无</w:t>
      </w:r>
      <w:r>
        <w:rPr>
          <w:rFonts w:hint="eastAsia"/>
        </w:rPr>
        <w:lastRenderedPageBreak/>
        <w:t>产阶级这个伟大的政治目标，要从每个时期国际国内阶级斗争和我国社会主义建设的需要出发。我们制订计划，只能是遵循毛主席“鼓足干劲，力争上游，多快好省地建设社会主义”的总路线和“备战、备荒、为人民”、“独立自主、自力更生”、“以农业为基础、工业为主导”等一系列伟大方针。备战的需要，备荒的需要，为人民的需要，就是我们作计划、办事情、想问题的根本出发点。当前，面对美帝国主义和社会帝国主义发动侵略战争的威胁，进一步落实毛主席“备战、备荒、为人民”的伟大方针，更有着特别重要的现实意义。‖如果“把计划放在价值规律的基础上”，从国家来说，不赚钱的国防工业就不能发展；重工业和内地工业就不能建设；一个地区、一个省市也就不能从战备出发，建立不同情况的工业体系；产值低、暂时赢利少的支援农业的工业就不能发展，国家就不能经营和发展那些在一定时期需要补贴的人民生活必需品；就不能按照无产阶级国际主义精神，生产那些援助世界革命人民斗争需要的产品。一句话，按照孙冶方的主张，就是要我们抛弃建设社会主义强国的伟大任务，脱离毛主席指引的胜利航道。这样的“计划”，只能是刘少奇复辟资本主义所需要的修正主义计划，是使我们退回到半封建半殖民地的老路，亡党、亡国的计划。‖社会主义社会里存在商品，存在价值规律。我们把价值规律作为计划工作和经济核算的工具。但是，我们坚决反对把价值规律作为调节生产的依据，作为制订计划的基础。现代修正主义者在经济上复辟资本主义，有一个共同特点，就是在理论上极力夸大价值规律的作用，鼓吹用价值规律调节、支配整个社会生产。这样，就把经济建设从无产阶级政治挂帅的社会主义轨道，牵到“利润挂帅”的资本主义轨道。‖“价值法则实际上是总路线的另一种提法”？，“千规律，万规律，价值规律第一条”。孙冶方制造了这样的谬论，好象他贩卖的“把计划放在价值规律的基础上”就有理由了，用价值规律调节整个社会生产就有理由了。这是对党的社会主义建设总路线的最无耻、最卑劣的歪曲。‖把计划放在价值规律的基础上，同计划以总路线为依据，是两条根本对立的建设路线。毛主席亲自制定的党的社会主义建设总路线，是调动亿万人民建设社会主义积极性的马克思列宁主义路线，是与帝国主义和社会帝国主义争时间、抢速度的革命路线，是无产阶级彻底战胜资产阶级和一切阶级敌人的生命线。“千条，万条，毛主席的革命路线第一条”，这是广大革命群众从历史经验中得出的结论。孙冶方的谬论，充分暴露了他敌视伟大的毛泽东思想的反动本质，暴露了他要把社会主义建设事业纳入反革命修正主义轨道的狰狞面目。‖孙冶方攻击我国服从无产阶级政治的社会主义计划，是“管得过多过死”，他为企业请命，向国家要权，叫嚷“国家对企业，只抓一个价值指标（利润指标）就行了，别的都可以放手不管，让企业自己作主去办”。‖“别的”指什么？首先是指不要无产阶级国家管企业的政治方向，至于企业生产什么、生产出来如何处理，国家就更管不着了，甚至企业可以“自由买卖固定资产”？。显然，他要企业脱离国家的集中统一领导，宣布独立自治。‖孙冶方要国家对企业“只抓一个利润指标”，这就把企业隶属于无产阶级国家的社会主义关系，从根本上改变成为冷冰冰的金钱交易的资本主义关系，社会主义全民所有制的整体，就一下子被支离破碎地瓦解了。竞争和生产无政府状态就会泛滥成灾，社会主义的计划经济，就变成了资本主义的自由经济。这样的变化，正是孙冶方朝思暮想要实现的。计划制度“就是不如自由经济”？的叫嚷，就是孙冶方的狼子野心的自我暴露。‖毛主席说：“没有高度的民主，不可能有高度的集中，而没有高度的集中，就不可能建立社会主义经济。”‖社会主义全民所有制的千千万万个企业只有一个主人，这就是我们党领导下的无产阶级专政国家。只有这个国家才能代表工人阶级和广大劳动人民的根本利益，决定企业的大政方针，决定企业的发展</w:t>
      </w:r>
      <w:r>
        <w:rPr>
          <w:rFonts w:hint="eastAsia"/>
        </w:rPr>
        <w:lastRenderedPageBreak/>
        <w:t>方向，决定企业的产品生产和分配，决定企业的资产处理。国家对企业实行民主集中制，大权独揽，小权分散，集中领导，分级管理，这是巩固全民所有制经济的需要，是巩固无产阶级专政的需要。‖以毛主席为首、林副主席为副的党中央，是全党、全军、全国人民唯一的领导中心。坚决地执行党中央批准的国民经济计划，是我国社会主义建设高速度发展的根本保证。那种无视国家的统一计划，片面地从本部门、本地区、本企业的需要出发，把计划内的物资、资金，用来搞计划外的基本建设；不执行党的统一政策，慷国家之慨，营局部之利；不顾国家的需要，任意改变生产的方向，等等，都是经济建设中的无政府主义的表现，其结果，必然是分散力量，破坏社会主义建设，这正是适应阶级敌人的需要的。‖毛主席教导我们：“经济和财政工作机构中的不统一、闹独立性、各自为政等恶劣现象，必须克服，而建立统一的、指挥如意的、使政策和制度能贯彻到底的工作系统。”每个企业都要树立全国一盘棋的思想，胸有全局，高瞻远瞩，识大体，顾大局，坚定不移地团结在以毛主席为首、林副主席为副的党中央周围，在毛泽东思想的基础上，“做到统一认识，统一政策，统一计划，统一指挥，统一行动”，全面地完成和超额完成国家的计划，多快好省地建设社会主义。‖办企业靠无产阶级政治挂帅还是靠“利润挂帅”‖社会主义全民所有制建立以后，企业的经营管理贯彻什么路线，是关系到无产阶级能不能牢固地掌握企业的领导权、巩固无产阶级专政的重大问题。丧失生产资料的资产阶级，总是妄图在经营管理上打开缺口，瓦解全民所有制，复辟资本主义。孙冶方出于反革命的敏感，正是在这个问题上大作文章。‖孙冶方说：“利润的多少，应该是企业技术进步和经营管理好坏的最灵敏的标志”，利润“能推动企业管理”。这完全是用资本家的眼光看企业、办企业。‖资本家办企业的直接目的，就是用最小的资本，取得最大的利润，因而，赚钱的多少，就是资本家衡量自己企业是否成功的唯一标准。‖用资本家“利润挂帅”的办法能“推动企业管理”吗？恰恰相反，只能愈管愈糟。头脑中一旦利润挂了帅，在企业管理上，就会用反革命的经济主义代替一切为革命的崇高理想，任意改变企业的方向，利大大干，利小小干，无利不干；用资本主义的尔虞我诈、以邻为壑，代替企业之间的共产主义协作；用“物质刺激”腐蚀人们的灵魂，瓦解革命意志，把企业内部的社会主义关系，改变成为金钱雇佣关系。总之，“利润挂帅”搞得越厉害，背离社会主义方向越远，企业就会变质，无产阶级的阵地就会变成修正主义的支柱，这是不以人们意志为转移的阶级斗争的客观规律。‖现代修正主义统治的国家，提供了以利润“推动企业管理”的“活标本”。在那里，正是孙冶方向往的“八仙过海，各显神通”。走资派、资本家、投机商、黑包工、新富农、贪污犯、诈骗犯、盗窃犯，“八仙”勾结，群魔乱舞。从城市到农村，从生产到流通，从经济部门到政府机关，资本主义势力猖狂活动：投机倒把，囤积居奇，哄抬物价，尔虞我诈；企业和政府里的走资派串通一气，贪污盗窃，营私舞弊，坐地分赃，贿赂成风。社会主义全民所有制，蜕变为特权阶层的所有制，直接由一小撮走资派、新生资产阶级分子所支配，国民经济处于极度混乱的状态，劳动人民重新陷入了痛苦的深渊，无产阶级用鲜血换来的社会主义成果，付诸东流。这是一个惨痛的历史教训！‖“历史的经验值得注意”。“利润挂帅”决不是象孙冶方宣扬的那样“推动企业管理”，而是推着企业逆社会主义而“动”，使社会主义全民所有制名存实亡。‖社会主义企业，是阶级斗争、生产斗争、科学实验三大革命运动的阵地。无产阶级衡量企业的好坏，首先是看政治，即：看企业是不是高举毛泽东思想伟大红旗，领导权是不是掌握在真正的马克思主义者手里，是不是认真贯彻执行毛主席的无产阶级革命路线、方针和政策；看企业是不是搞好人的思想革命化，培养和建设一支革命化</w:t>
      </w:r>
      <w:r>
        <w:rPr>
          <w:rFonts w:hint="eastAsia"/>
        </w:rPr>
        <w:lastRenderedPageBreak/>
        <w:t>的产业大军；看企业是不是胸怀全局，立足本职，全面地多快好省地完成党和国家的生产任务，为社会主义做出贡献。‖我们办企业，不靠“利润挂帅”、“物质刺激”，而是靠无产阶级政治挂帅，靠无产阶级办企业的根本大法——伟大的《鞍钢宪法》。‖毛主席教导说：“管理也是社教”。无产阶级管理企业，首先管政治，管两个阶级、两条道路、两条路线的斗争，管领导班子的思想革命化，对工人、干部、技术人员进行毛泽东思想的教育，把企业办成红彤彤的毛泽东思想大学校。生产管理、计划管理、技术管理、财务管理、劳动管理等等，也必须认真地抓好，但是，只有突出无产阶级政治，发动群众，学会做思想政治工作，按照党的政策办事，才能管理好。‖毛主席教导我们：“思想工作和政治工作是完成经济工作和技术工作的保证，它们是为经济基础服务的。思想和政治又是统帅、是灵魂。只要我们的思想工作和政治工作稍为一放松，经济工作和技术工作就一定会走到邪路上去。”突出无产阶级政治，开展活学活用毛泽东思想的群众运动，实现人的思想革命化，就能坚持正确的政治方向，鼓足旺盛的革命干劲，蕴藏在群众中的社会主义积极性和创造性，就会象火山爆发一样迸发出来，有力地推动生产的发展。这是我们永远必须坚持的根本路线。‖毛主席亲自发动、亲自领导的无产阶级文化大革命，为无产阶级办工厂、办一切经济事业扫清了前进的障碍，被刘少奇一伙长期封锁的伟大的《鞍钢宪法》，直接为广大革命群众所掌握，已经和正在发生人们难以预料的伟大力量。那些过去被“利润挂帅”、“物质刺激”害得不成样子的“老大难”企业，靠着无产阶级文化大革命带来的毛泽东思想的强劲东风，一跃而为朝气蓬勃的先进企业；过去在走资派控制下，用“利润挂帅”、“物质刺激”办法，长期没有解决的技术难关，被“胸有朝阳”的英雄的工人阶级一个一个地攻破了；成千上万的企业，正沿着毛主席无产阶级革命路线的轨道越办越好，为社会主义作出越来越大的贡献。我们永远坚持无产阶级政治挂帅，加强企业管理，做过细的工作，就一定能够夺得更加辉煌的胜利。‖划清增产节约和“利润挂帅”的界限‖目前经济战线上的阶级斗争，有一种值得注意的动向，一小撮过去专门搞“利润挂帅”的人，看到“利润挂帅”已经臭了，便转而借口批判“利润挂帅”，故意歪曲，反对企业经济核算，破坏企业的经营管理。阶级敌人制造这种混乱，是为了乘机捞油水，把工人、农民辛辛苦苦为社会主义创造的经济成果悄悄地塞进他们的腰包；是妄图挖社会主义的墙脚，篡夺无产阶级的财权。打击这股妖风，是当前经济战线上突出无产阶级政治的内容之一。‖毛主席教导我们：“贪污和浪费是极大的犯罪。”“任何社会主义的经济事业，必须注意尽可能充分地利用人力和设备，尽可能改善劳动组织、改善经营管理和提高劳动生产率，节约一切可能节约的人力和物力，实行劳动竞赛和经济核算，借以逐年降低成本，增加个人收入和增加积累。”‖“计算成本就是利润挂帅”，这至少是一种糊涂观念。“利润挂帅”的要害在于反对无产阶级政治挂帅，复辟资本主义。这是我们坚决反对的。坚持无产阶级政治挂帅，我们是坚定不移的。但是，决不能认为突出无产阶级政治，就不要经济工作，不要经济核算，不要降低成本、增加积累。如果那样，正是中了阶级敌人的奸计。企业的利润，是社会主义国家收入的重要来源。在我国的国家预算收入中，来自国营经济的缴款（利润、税金等）占百分之九十左右。如果企业不能按期地足额地完成利润、税金的上缴计划，甚至造成不应有的亏损，就会影响国家的收入，影响有计划的社会主义建设。在企业管理上，要突出无产阶级政治，发动广大工人群众，狠抓革命，猛促生产，开展扎扎实实的增产节约运动，“节省每一个铜板为着战争和革命事业，为着我们的经济建设”。我们要反对那种不认真管理生产、财务的现象，反对以“肉烂在锅里”为借口，对国家财产漠不关心、铺张浪费的错误倾</w:t>
      </w:r>
      <w:r>
        <w:rPr>
          <w:rFonts w:hint="eastAsia"/>
        </w:rPr>
        <w:lastRenderedPageBreak/>
        <w:t>向，树立“节约为荣，浪费为耻”的社会主义新风尚，为革命当家理财，掌好财权，为国家多多积累，加速社会主义建设。‖正同文教领域“读书无用论”不过是“读书做官论”的翻版一样，那种“不计成本”实际上是“利润挂帅”的另一种表现形式，即妄图把国家财产化为个人或小集团所有，不关心国家积累，却很有兴趣刮经济主义妖风。凡是这种倾向抬头的地方，都应当在革命大批判中予以批判、澄清。‖揭穿一个“秘密”‖毛主席教导我们：“修正主义者抹杀社会主义和资本主义的区别，抹杀无产阶级专政和资产阶级专政的区别。他们所主张的，在实际上并不是社会主义路线，而是资本主义路线。”孙冶方抛出的反动经济学，就是采用了修正主义惯用的手法。‖他的反动经济学，是从寻找什么资本主义和社会主义的“共同性的东西”开始的。他别有用心地说：“在社会主义社会中，我们在抛弃资本主义经济特殊规律的同时，连作为经济规律中的一般性、共同性的东西，……都否定了”？。孙冶方挖空心思找出的所谓“共同性的东西”，就是价值和价值规律，在这个基础上，建立了他的以“利润挂帅”为核心的“政治经济学体系”。‖孙冶方自诩发现了“一切经济问题的秘密”。他说：“人类不同于动物界的地方就在于动物只能依靠自然界的恩赐而生活，而人类是靠自己的劳动而生活，靠征服自然界而生活。生活得好与坏就看劳动效率如何，也就是说依靠人类征服自然界的程度来决定。因此，一切经济问题的秘密就在于如何以更少的劳动获得更多的产品”？，“发展生产的秘诀就在于如何降低社会平均必要劳动量”？。‖在这里，只有人和动物的区别，没有人与人之间的阶级差别，奴隶主、地主、资本家这帮吸血鬼，统统成了“靠自己的劳动而生活”的了。几千年来的阶级对立，劳动人民血泪斑斑的历史，被孙冶方一笔勾销了。孙冶方用“以更少劳动获得更多产品”这样一句话，把人类社会“一切经济”制度的根本区别一概抹杀了，把剥削制度同社会主义、共产主义制度，统统划上了“等号”。孙冶方把历史完全颠倒了。‖“人类征服自然界”是按照一定生产方式进行的，在阶级社会中，是在一定的阶级关系下进行的。说“生活得好与坏”，是看什么“劳动效率如何”，纯粹是骗人的鬼话！在一切剥削阶级占统治地位的社会里，是看占有奴隶、土地、资本的多少，而真正劳动的农民、工人却过着极其悲惨的生活。毛主席指出：“美国确实有科学，有技术，可惜抓在资本家手里，不抓在人民手里，其用处就是对内剥削和压迫，对外侵略和杀人。”现在，帝国主义国家是这样，社会帝国主义国家也是这样。它们的科学技术造成的“劳动效率”，只能是意味着加重对人民的剥削，难道会对人民的生活减轻一丝一毫的负担吗？不能，只有推翻反动的统治，建立无产阶级专政，劳动人民才能建设新的生活。‖资本主义经济的秘密，绝不是“以更少劳动获得更多产品”，而是尽可能多地榨取工人的劳动。资本主义社会最不节约劳动，所节省的只是资本。以最少的资本，获取最大的利润，就是资本家的“生意经”。‖只有社会主义社会，才最节约劳动。节约人力、物力、财力，生产更多更好的满足社会需要的产品，是社会主义的重要原则。但是，社会主义社会存在着阶级和阶级斗争，无产阶级和资产阶级谁战胜谁的问题长期存在着。因此，认识和处理一切经济问题，都要从阶级斗争这个基本事实出发。社会主义政治经济学的任务，就应当阐明这种阶级斗争形势下生产关系与生产力、经济基础与上层建筑的客观规律。毛主席提出的“抓革命，促生产”，就是阐明这种规律的一个伟大的马克思列宁主义的真理。林副主席指出：“‘抓革命，促生产’，这个方针是完全正确的，它正确地回答了革命和生产，精神和物质，上层建筑和经济基础，生产关系和生产力之间的关系。”认识和掌握这个伟大的真理，就找到了促进社会主义建设事业飞速发展的根本途径。离开阶级斗争，侈谈“以更少劳动获得更多产品”，就是麻痹人们的革命意志，为复辟资本主义效劳。无产阶</w:t>
      </w:r>
      <w:r>
        <w:rPr>
          <w:rFonts w:hint="eastAsia"/>
        </w:rPr>
        <w:lastRenderedPageBreak/>
        <w:t>级不战胜资产阶级，即使“以更少劳动获得更多产品”，也是为资产阶级准备的。而孙冶方把那个所谓“更少——更多”的公式，说成是“一切经济问题的秘密”，甚至说“社会主义政治经济学著作的红线应当是，以最少的社会劳动消耗，有计划地生产最多的满足社会需要的产品”？，这就掩盖了社会主义社会的阶级斗争，妄图用他的黑线抵制伟大的毛泽东思想的红线，篡改无产阶级的政治经济学。‖列宁说，修正主义“按其内容来说，并不需要什么发展和形成：它是直接从资产阶级的刊物上搬到社会主义的刊物上来的”。孙冶方的这种抹杀阶级和阶级斗争的“秘密”，并不是什么新发明，而是从资产阶级的故纸堆里拣来的。资产阶级庸俗经济学的祖师、法国人让·巴蒂斯特·萨伊著书立说，就企图证明过“人类”都是靠劳动过活的。他说“企业家或工厂主的劳动是生产的，虽然他不做实际的体力工作”，而且资本家的劳动还是“高级劳动”哩！你看，孙冶方说“人类是靠自己的劳动而生活”，这不是和萨伊一个鼻孔出气吗？！请再看下面的妙处。萨伊说：“在得到同等数量的产物时少花必须的劳动，或者是，用同等数量的人类劳动得到更多的产物，二者完全相同。——而这就是实业上的主要目标和极限。”萨伊也是使用“更少——更多”这个公式的。原来，孙冶方所说的“一切经济问题的秘密”，就是萨伊的《政治经济学概论》中的“实业上的主要目标和极限”。孙冶方抛出“利润挂帅论”后，曾绞尽脑汁编造他鼓吹的“利润”与资本主义利润的“本质差别”；可是，他掩住了脸面，却露出了臂部上的印记，他的“利润挂帅”的理论根据，都是从资产阶级辩护士萨伊之流那里抄来的。‖剥开画皮，露出恶鬼。孙冶方的这个“秘密”的实质就是：抹杀社会主义与资本主义的根本区别，把资本主义各样货色统统隐藏在这个所谓“共同性的东西”背后，冒充社会主义的“珍品”，打入社会主义社会。比如，“利润挂帅”，明明是资本主义的特征，硬说利润是社会主义经济中“带动一切的中心环节”；平均利润，明明是资本主义自由竞争的调节器，硬说是决定社会主义国民经济发展方向的依据；生产价格，明明是资本主义制度下的东西，硬说是社会主义生产的“经济比较工具”。孙冶方就是以这种“秘密”的手法，妄图把人们引入资本主义的邪路，他的反革命罪恶目的不是昭然若揭了吗？‖孙冶方在反对所谓“传统教条主义”的名义下抛出的“经济学”，就是要人们追逐利润，不要革命，为了钱，丢掉权。他的“经济学”只有那些热衷于复辟资本主义的走资派最欢迎，那些贪污盗窃分子、挖社会主义墙脚的资产阶级分子最欢迎。他的“经济学”，是地地道道的复辟资本主义的经济学。彻底批判以“利润挂帅论”为核心的修正主义经济理论，是革命大批判的重要内容，是经济战线斗、批、改的重要任务。哪里有资产阶级的、修正主义的旗帜，就把它拔掉，插上无产阶级的旗帜。‖让我们高举毛泽东思想的伟大红旗，沿着毛主席指引的航向，把经济战线的社会主义革命进行到底，以“只争朝夕”的精神，加强战备，加快社会主义建设的步伐，迎着震荡五洲的革命风雷，胜利前进！注：‖①《在社会主义再生产问题座谈会上关于生产价格问题的发言纪要》（一九六四年八月）。‖②？《把计划和统计放在价值规律的基础上》（一九五六年十一月）。‖③一九五九年八月十七日在经济问题座谈会上的发言。‖④一九六四年三月在黑龙江经济学会上的报告。‖⑤⑦《从“总产值”谈起》（一九五六年）。‖⑥一九五六年八月的一次谈话。‖⑧一九六三年八月的一次谈话。‖⑨？《社会主义计划经济管理体制中的利润指标》（一九六三年九月）。‖⑩《在社会主义再生产问题座谈会上关于生产价格问题的发言（提纲）》（一九六四年八月）。‖？？《论价值》（一九五九年九月）。‖？一九六四年四月十四日在长春汽车厂的讲话。‖？一九六三年十一月在科学院哲学社会科学部第四次扩大会议小组会议上的发言。‖？一九六二年至一九六三年在中国人民大学的讲课。‖？《要懂</w:t>
      </w:r>
      <w:r>
        <w:rPr>
          <w:rFonts w:hint="eastAsia"/>
        </w:rPr>
        <w:lastRenderedPageBreak/>
        <w:t>得经济必须学点哲学》（一九五八年）。‖？《社会主义经济论》（一九六一年六月）。‖（原载《红旗》杂志一九七○年第二期）‖　　【日期】</w:t>
      </w:r>
    </w:p>
    <w:p w14:paraId="1C302036" w14:textId="77777777" w:rsidR="00886012" w:rsidRDefault="00886012" w:rsidP="00886012">
      <w:pPr>
        <w:rPr>
          <w:rFonts w:hint="eastAsia"/>
        </w:rPr>
      </w:pPr>
      <w:r>
        <w:rPr>
          <w:rFonts w:hint="eastAsia"/>
        </w:rPr>
        <w:t>版次：</w:t>
      </w:r>
      <w:r>
        <w:rPr>
          <w:rFonts w:hint="eastAsia"/>
        </w:rPr>
        <w:t>3</w:t>
      </w:r>
      <w:r>
        <w:rPr>
          <w:rFonts w:hint="eastAsia"/>
        </w:rPr>
        <w:t>版名：专栏：正文：贫下中农教育我们不断提高服务质量南呈供销店一共三个人。我们带着工作中的问题，活学活用毛泽东思想，接受贫下中农的教育，提高了思想，明确了方向，改进了服务态度。一九六八年冬，领导上叫我负责南呈供销店的工作。南呈大队是农业先进单位，又是个两千三百多口人的大村，在这样一个先进的大村搞后勤工作，怎样才能担起这个重担呢？对这个问题，我开始很不明确，以为只要热情接待顾客，站好柜台就行了。一天，大队修建猪场，作业组的一个社员来供销店买抬筐。我们不知道大队建猪场，事先没有准备抬筐。当天下午，我们立即到兄弟社队采购了十副抬筐，送到工地。送去的时候，有个同志问我：“你们的柜台有多高？”我说：“三尺左右。”那个同志说：“有这么高呀！难怪你们走不出来。”在回店的路上，我越想越觉得话里有话。黑夜，我们三个人讨论了这件事，讨论来讨论去，认为同志们的批评是正确的，但是，我们也有具体的困难：人少事多，要站好柜台，就走不出柜台，走出了柜台，就站不好柜台。忽然，大队党支部书记走了进来。他帮助我们学习了毛主席关于“我们要承认困难，分析困难，向困难作斗争。”“我们看事情必须要看它的实质，而把它的现象只看作入门的向导”等伟大教导，一下子把我们的心给照亮了，我们认识到：人少事多是个困难，但“走不出柜台”只是现象，实质上是我们没有树立起全心全意为人民服务的观点。从此，我们认真学习毛主席的光辉著作“老三篇”和有关做好商业工作的教导，批判叛徒、内奸、工贼刘少奇的反革命修正主义路线，并对工作进行合理的安排，决心在站好柜台，热情接待顾客的同时，走出柜台，了解贫下中农的需要，了解农业生产的需要，送货上门。南呈大队村西，有一片乱石河滩。大队在毛主席关于“备战、备荒、为人民”的战略方针指引下，决定“大战西河滩，多产战备粮”，掀起了开滩填地的群众运动。我们三个人决心当好后勤，进行了分工：我是基干民兵、共产党员，上“前线”；老王年龄大在家照管；老司打里照外两边跑，捎带外出找货源。我去到工地，既是售货员，又是战斗员，还给同志们烧开水、热干粮、缝补衣裤鞋袜。大家夸赞我们是贫下中农的贴心人，农业生产的好后勤。山西长治县南呈供销店阎梅花标题：解决忙与闲的矛盾，更好地为农业服务作者：日期：</w:t>
      </w:r>
    </w:p>
    <w:p w14:paraId="7D508B29" w14:textId="77777777" w:rsidR="00886012" w:rsidRDefault="00886012" w:rsidP="00886012">
      <w:pPr>
        <w:rPr>
          <w:rFonts w:hint="eastAsia"/>
        </w:rPr>
      </w:pPr>
      <w:r>
        <w:rPr>
          <w:rFonts w:hint="eastAsia"/>
        </w:rPr>
        <w:t>‖【版面】第</w:t>
      </w:r>
      <w:r>
        <w:rPr>
          <w:rFonts w:hint="eastAsia"/>
        </w:rPr>
        <w:t>02</w:t>
      </w:r>
      <w:r>
        <w:rPr>
          <w:rFonts w:hint="eastAsia"/>
        </w:rPr>
        <w:t>版（）‖【标题】郧西县革委会成员坚持深入基层调查研究　带领群众认真执行毛主席的革命路线　推动全县斗、批、改群众运动和农业生产不断发展‖【正文】郧西县革委会成员坚持深入基层调查研究‖带领群众认真执行毛主席的革命路线‖推动全县斗、批、改群众运动和农业生产不断发展‖据新华社武汉电　湖北省郧西县革委会成员遵照伟大领袖毛主席关于“要了解情况，唯一的方法是向社会作调查”，“调查就是解决问题”的教导，坚持深入基层进行调查研究，密切联系群众，促进领导班子思想革命化，带领群众贯彻执行毛主席的革命路线，使全县革命和生产形势越来越好。‖郧西县地处鄂西北山区，过去生产比较落后。无产阶级文化大革命以前，由于叛徒、内奸、工贼刘少奇推行反革命修正主义路线，这里的面貌没有从根本上得到改变。县革委会成立后，决心带领群众按照毛主席的革命路线建设新郧西。但是，千头万绪究竟首先抓什么，有些领导成员开始并不明确，一度陷入事务圈子，出现了浮在上面多，深入基层少；文件、电话指挥多，具体指导少；会议上讲得多，针对具体情况分别指导少的现象。因此，工作忙不到点子上。怎样才能搞好工作，带领群众尽快改变郧西的面貌呢？他们从一个大队的变化中得到启</w:t>
      </w:r>
      <w:r>
        <w:rPr>
          <w:rFonts w:hint="eastAsia"/>
        </w:rPr>
        <w:lastRenderedPageBreak/>
        <w:t>发。六官坪公社风坪大队是个后进队，县革委会曾决心把这个后进队变成先进队。可是电话打来打去，两年过去了，问题仍然没有解决。去年初，县革委会成员来到这个大队蹲点，深入调查研究，发动群众，狠抓阶级斗争和两条路线斗争，结果只用四个多月时间，这个大队就发生了巨大变化，干部和社员群众的阶级斗争和两条路线斗争觉悟大大提高，夏季粮食增产百分之三十多，第一次向国家卖了余粮。‖县革委会成员从风坪大队的变化中认识到，只有深入基层，调查研究，掌握第一手材料，才能取得领导的主动权，带领群众沿着毛主席的革命路线胜利前进。于是，县革委会首先从组织机构上采取革命化的措施，把指挥全县革命和生产的六个主要办公室纳入一个口子，留一名领导班子成员和少数工作人员处理日常工作，其余领导成员带领工作人员深入到三大革命斗争第一线，调查研究，在基层办公。他们根据全县不同情况，划分四种类型，领导班子成员分别在四个地方蹲点，掌握第一手材料，做到没有调查不轻易发言。有了新情况和点上的实践经验，县革委会领导成员就集体研究，作出决定，指导全局。‖郧西县革委会领导成员在实践中体会到，人到了基层，并不等于就解决了深入的问题。有些人遇到时间紧、任务重等生产大忙季节，在“点”上就蹲不住了，常常出现身在“点”上，心在面上，结果点上出不了经验，面上无效果。后来，他们通过认真总结经验教训，进一步认识到：所以出现蹲在“点”上，担心面上，思想深处还是不相信群众，只相信自己。这个问题不解决，虽然身在实际中，却不了解群众，工作仍然做不好。于是，他们在深入基层蹲点的过程中，狠批叛徒、内奸、工贼刘少奇的“群众落后论”，学习毛主席关于群众路线的伟大教导，不断提高贯彻执行毛主席革命路线的自觉性。去年，三秋大忙时，生产紧，任务重，工作千头万绪。在这种情况下，县革委会主任韩克明坚持蹲在裕民大队，和贫下中农、干部一起狠抓革命，猛促生产，很快完成了三秋任务。贫下中农还试制成功适用于山坡地、零星小块地的“土条播器”，大大加快了秋播进度。他及时在全县推广了这个大队的经验，使全县三秋工作进度比往年快二十来天，质量比任何一年都好。县革委会领导成员深有体会地说：只有解决了相信群众，依靠群众，树立群众是真正的英雄的观念，才能搞好调查研究，掌握实际情况，坚定不移地沿着毛主席的革命路线前进。‖这个县的领导成员紧紧抓住路线和方针政策问题，进行深入调查研究，掌握第一手材料，破除领导工作中的唯心论和形而上学，做到执行毛主席革命路线坚定不移，落实党的政策不折不扣。去年，在秋季分配中，有的领导成员认为，“一打三反”运动正在深入开展，只要制定几项具体措施，就可以保证分配工作顺利进行。县革委会副主任向银洲感到这是关系到落实党的政策的问题，必须慎重处理。于是，他一方面同大家一起学习毛主席的有关教导和党的分配政策，一方面深入到五顶公社，亲自调查了两个大队的分配情况，掌握了大量的第一手材料。通过调查，他发现一小撮阶级敌人趁机大刮反革命经济主义妖风，破坏粮食分配政策的落实，同时，部分基层干部对分配政策也掌握不准，出现了“左”的和右的倾向。针对这些问题，向银洲把调查的情况向县革委会作了汇报。县革委会针对这些问题，发出了关于狠抓阶级斗争，推动秋季粮食分配工作的决定，并且按照党的分配政策，制订了几项有力措施。全县迅速掀起了狠批刘少奇及其代理人在分配问题上散布的“分光吃光”“多留少卖”的谬论，狠狠打击了阶级敌人的破坏活动，提高了群众的路线斗争觉悟，保证了党的分配政策的落实。通过这件事，县革委会成员受到很大的教育，认识到，落实毛主席的各项无产阶级政策的过程，充满着两种思想、两条路线的斗争。只有深入细致地搞好调查研究，才能避免主观主义，保证正确贯彻执行毛主席的革命路线和各项无产阶级政策。‖在县革委会领导成员的带动</w:t>
      </w:r>
      <w:r>
        <w:rPr>
          <w:rFonts w:hint="eastAsia"/>
        </w:rPr>
        <w:lastRenderedPageBreak/>
        <w:t>下，全县的区和公社的领导干部都走出办公室，大兴深入群众，调查研究之风，推动全县斗、批、改的群众运动和农业生产不断发展。一九七○年，这个县第一次摘掉了长期吃国家供应粮的帽子，粮食实现了自给。‖　　【日期】</w:t>
      </w:r>
    </w:p>
    <w:p w14:paraId="15F7920B" w14:textId="77777777" w:rsidR="00886012" w:rsidRDefault="00886012" w:rsidP="00886012">
      <w:pPr>
        <w:rPr>
          <w:rFonts w:hint="eastAsia"/>
        </w:rPr>
      </w:pPr>
      <w:r>
        <w:rPr>
          <w:rFonts w:hint="eastAsia"/>
        </w:rPr>
        <w:t>‖【版面】第</w:t>
      </w:r>
      <w:r>
        <w:rPr>
          <w:rFonts w:hint="eastAsia"/>
        </w:rPr>
        <w:t>04</w:t>
      </w:r>
      <w:r>
        <w:rPr>
          <w:rFonts w:hint="eastAsia"/>
        </w:rPr>
        <w:t>版（）‖【标题】革命统帅生产　灾年获得丰收‖【正文】革命统帅生产　灾年获得丰收‖内蒙古自治区苏尼特左旗革委会‖我们旗过去是个“老大难”单位。在解放军支左人员的帮助下，革委会在领导全旗开展“农业学大寨”的群众运动中，狠抓两条路线斗争教育，正确处理了阶级斗争与生产斗争，人与物，牧业与各行各业的关系，去年灾年获得了丰收，一跃跨入先进行列。‖伟大领袖毛主席教导我们：要在全党进行一次思想和政治路线方面的教育。回顾去年一年学大寨的过程，我们深刻体会到：只有狠抓路线斗争教育，努力改造世界观，提高执行毛主席革命路线的自觉性，才能走在运动前面，领导群众前进。‖开始，我们对怎样学大寨并不明确。有的干部把大寨看成是生产典型，学大寨只顾忙着抓接羔保畜，忽视了抓“纲”和“线”。结果一小撮阶级敌人趁机散布流言蜚语，干扰学大寨运动。我们及时分析了这种情况，发现有些干部不懂得阶级斗争和生产斗争的辩证关系，不理解领导农业学大寨就是领导群众走社会主义道路。‖通过举办各种毛泽东思想学习班，狠批刘少奇鼓吹的“生产第一”等反革命修正主义谬论，使大家认识到：在阶级斗争和生产斗争这一对矛盾中，阶级斗争是矛盾的主要方面，必须用阶级斗争带动生产斗争。‖革委会还组织旗直、公社五十多名干部和解放军支左人员组成毛泽东思想宣传队，深入到群众运动第一线，帮助社、队紧密结合“一打三反”和整党建党等任务，在草原、浩特、蒙古包深入开展群众性的革命大批判，用革命统帅生产。达日汉乌拉公社红旗大队革委会领导广大社员群众学大寨，一小撮没有改造好的白音（富牧）、牧主，煽动群众闹无政府主义，随意不参加集体生产劳动。我们组织全大队群众开批判会，揪出了一个散布反动言论的牧主分子，狠狠打击了一小撮阶级敌人的破坏活动，使干部和群众提高了阶级斗争和两条路线斗争觉悟，掀起了农业学大寨的新高潮。‖去年，在春季接羔保畜的关键时刻，全旗遭到了严重的自然灾害，久旱无雪，七、八级大风不停地刮。部分干部看到草场破坏，水井干涸，对学大寨、夺丰收信心不足。我们就组织大家畅谈大寨在连年遭灾的情况下，用毛泽东思想教育人，发扬艰苦奋斗精神，连年获得丰收的英雄事迹；回顾本地一九六六年遭灾后，单纯地依赖国家，向国家要款、要物资、要饲料草场，不搞人的思想革命化，结果牲畜大量死亡的沉痛教训；狠批刘少奇及其代理人鼓吹的“靠天养畜”等谬论，使大家认识到：是自力更生，艰苦奋斗战胜天灾，还是单纯依赖国家援助？这是执行什么路线，坚持什么方向的大问题。‖我们在全旗狠抓“天天读”、“学习班”，促进人的思想革命化。广大干部、社员发扬大寨贫下中农的硬骨头精神，不顾风沙严寒，日夜奋战，掀起了轰轰烈烈的挖井打草运动。白日乌拉公社前进大队草长得镰刀割不住，耙子搂不住，广大干部带领社员用剪子剪，用手搂，一年就打了一百二十多万斤草，做到了自给有余。‖出席锡盟地区活学活用毛泽东思想积极分子代表会的贫苦女牧民斯热，在羊群被大风吹散时，她冒着严寒连夜找回来，并腾出自己的蒙古包给冻伤的羊取暖；羔无奶，她用自己的口粮煮成糊糊喂养。她放的羊群成畜无一只伤亡，实现了“安全群”和“百母百仔群”。象斯热的先进事迹，很多大队都有。一九六六年遭受同样严重的自然灾害，由于不抓人的思想，损失了牲畜二十四万头；去年狠抓用毛泽东思想教育人的工作，全旗牲畜在严重遭灾后，比前年增加十八万头，增长了两成半多。‖农业学大寨不仅要调动广大干部和社员的</w:t>
      </w:r>
      <w:r>
        <w:rPr>
          <w:rFonts w:hint="eastAsia"/>
        </w:rPr>
        <w:lastRenderedPageBreak/>
        <w:t>积极性，还必须发挥各行各业的积极性，大力支援牧业。对这个问题，我们也是在进行路线教育中逐渐认识的。‖开始，只知道调动广大牧民的积极性，忽视了发动各行各业支援牧业。有的行业认为“敲锣卖糖，各管一行”，不愿支牧。工商业有的人认为支援牧业是“额外负担”，“与己无关”，常出现“工具车辆无人修”，“购销脱节，货不对路”的现象。运输业有人认为“牧区送货跑单线，利小不合算”，结果使干部和社员抗灾保畜的积极性受到影响。‖针对上述思想，旗革委会组织广大职工、医务人员活学活用毛泽东思想，狠批刘少奇的“利润挂帅”等反革命修正主义路线。经过路线教育，各行各业都认识到：“支牧无关”、‖“支牧吃亏”是形而上学观点，是刘少奇“利润挂帅”余毒的反映。大家立即行动起来，全心全意为牧业生产服务。旗农机厂工人走出工厂，到大队修理水车、工具等；商业局组织“流动服务组”，冒着严寒飞雪，用架子车把毛主席的红宝书以及接羔保畜急需的乳粉、红糖、电池等物资送到大队；医务人员深入牧区，身背药箱，走遍一个个蒙古包，为牧民治病。这些，都大大鼓舞了广大牧民学大寨的积极性。‖　　【日期】</w:t>
      </w:r>
    </w:p>
    <w:p w14:paraId="55AA6412" w14:textId="77777777" w:rsidR="00886012" w:rsidRDefault="00886012" w:rsidP="00886012">
      <w:pPr>
        <w:rPr>
          <w:rFonts w:hint="eastAsia"/>
        </w:rPr>
      </w:pPr>
      <w:r>
        <w:rPr>
          <w:rFonts w:hint="eastAsia"/>
        </w:rPr>
        <w:t>‖【版面】第</w:t>
      </w:r>
      <w:r>
        <w:rPr>
          <w:rFonts w:hint="eastAsia"/>
        </w:rPr>
        <w:t>04</w:t>
      </w:r>
      <w:r>
        <w:rPr>
          <w:rFonts w:hint="eastAsia"/>
        </w:rPr>
        <w:t>版（）‖【标题】革命统帅生产　灾年获得丰收‖【正文】革命统帅生产　灾年获得丰收‖内蒙古自治区苏尼特左旗革委会‖我们旗过去是个“老大难”单位。在解放军支左人员的帮助下，革委会在领导全旗开展“农业学大寨”的群众运动中，狠抓两条路线斗争教育，正确处理了阶级斗争与生产斗争，人与物，牧业与各行各业的关系，去年灾年获得了丰收，一跃跨入先进行列。‖伟大领袖毛主席教导我们：要在全党进行一次思想和政治路线方面的教育。回顾去年一年学大寨的过程，我们深刻体会到：只有狠抓路线斗争教育，努力改造世界观，提高执行毛主席革命路线的自觉性，才能走在运动前面，领导群众前进。‖开始，我们对怎样学大寨并不明确。有的干部把大寨看成是生产典型，学大寨只顾忙着抓接羔保畜，忽视了抓“纲”和“线”。结果一小撮阶级敌人趁机散布流言蜚语，干扰学大寨运动。我们及时分析了这种情况，发现有些干部不懂得阶级斗争和生产斗争的辩证关系，不理解领导农业学大寨就是领导群众走社会主义道路。‖通过举办各种毛泽东思想学习班，狠批刘少奇鼓吹的“生产第一”等反革命修正主义谬论，使大家认识到：在阶级斗争和生产斗争这一对矛盾中，阶级斗争是矛盾的主要方面，必须用阶级斗争带动生产斗争。‖革委会还组织旗直、公社五十多名干部和解放军支左人员组成毛泽东思想宣传队，深入到群众运动第一线，帮助社、队紧密结合“一打三反”和整党建党等任务，在草原、浩特、蒙古包深入开展群众性的革命大批判，用革命统帅生产。达日汉乌拉公社红旗大队革委会领导广大社员群众学大寨，一小撮没有改造好的白音（富牧）、牧主，煽动群众闹无政府主义，随意不参加集体生产劳动。我们组织全大队群众开批判会，揪出了一个散布反动言论的牧主分子，狠狠打击了一小撮阶级敌人的破坏活动，使干部和群众提高了阶级斗争和两条路线斗争觉悟，掀起了农业学大寨的新高潮。‖去年，在春季接羔保畜的关键时刻，全旗遭到了严重的自然灾害，久旱无雪，七、八级大风不停地刮。部分干部看到草场破坏，水井干涸，对学大寨、夺丰收信心不足。我们就组织大家畅谈大寨在连年遭灾的情况下，用毛泽东思想教育人，发扬艰苦奋斗精神，连年获得丰收的英雄事迹；回顾本地一九六六年遭灾后，单纯地依赖国家，向国家要款、要物资、要饲料草场，不搞人的思想革命化，结果牲畜大量死亡的沉痛教训；狠批刘少奇及其代理人鼓吹的“靠天养畜”等谬论，使大家认识到：是自力更生，艰苦奋斗战胜天灾，还是单纯依赖国家援助？这是执行什么路线，坚持什么方向的大问题。‖我们在全旗狠抓“天天读”、“学习班”，促进人的思想革命</w:t>
      </w:r>
      <w:r>
        <w:rPr>
          <w:rFonts w:hint="eastAsia"/>
        </w:rPr>
        <w:lastRenderedPageBreak/>
        <w:t>化。广大干部、社员发扬大寨贫下中农的硬骨头精神，不顾风沙严寒，日夜奋战，掀起了轰轰烈烈的挖井打草运动。白日乌拉公社前进大队草长得镰刀割不住，耙子搂不住，广大干部带领社员用剪子剪，用手搂，一年就打了一百二十多万斤草，做到了自给有余。‖出席锡盟地区活学活用毛泽东思想积极分子代表会的贫苦女牧民斯热，在羊群被大风吹散时，她冒着严寒连夜找回来，并腾出自己的蒙古包给冻伤的羊取暖；羔无奶，她用自己的口粮煮成糊糊喂养。她放的羊群成畜无一只伤亡，实现了“安全群”和“百母百仔群”。象斯热的先进事迹，很多大队都有。一九六六年遭受同样严重的自然灾害，由于不抓人的思想，损失了牲畜二十四万头；去年狠抓用毛泽东思想教育人的工作，全旗牲畜在严重遭灾后，比前年增加十八万头，增长了两成半多。‖农业学大寨不仅要调动广大干部和社员的积极性，还必须发挥各行各业的积极性，大力支援牧业。对这个问题，我们也是在进行路线教育中逐渐认识的。‖开始，只知道调动广大牧民的积极性，忽视了发动各行各业支援牧业。有的行业认为“敲锣卖糖，各管一行”，不愿支牧。工商业有的人认为支援牧业是“额外负担”，“与己无关”，常出现“工具车辆无人修”，“购销脱节，货不对路”的现象。运输业有人认为“牧区送货跑单线，利小不合算”，结果使干部和社员抗灾保畜的积极性受到影响。‖针对上述思想，旗革委会组织广大职工、医务人员活学活用毛泽东思想，狠批刘少奇的“利润挂帅”等反革命修正主义路线。经过路线教育，各行各业都认识到：“支牧无关”、‖“支牧吃亏”是形而上学观点，是刘少奇“利润挂帅”余毒的反映。大家立即行动起来，全心全意为牧业生产服务。旗农机厂工人走出工厂，到大队修理水车、工具等；商业局组织“流动服务组”，冒着严寒飞雪，用架子车把毛主席的红宝书以及接羔保畜急需的乳粉、红糖、电池等物资送到大队；医务人员深入牧区，身背药箱，走遍一个个蒙古包，为牧民治病。这些，都大大鼓舞了广大牧民学大寨的积极性。‖　　【日期】</w:t>
      </w:r>
    </w:p>
    <w:p w14:paraId="04CDE999" w14:textId="77777777" w:rsidR="00886012" w:rsidRDefault="00886012" w:rsidP="00886012">
      <w:pPr>
        <w:rPr>
          <w:rFonts w:hint="eastAsia"/>
        </w:rPr>
      </w:pPr>
      <w:r>
        <w:rPr>
          <w:rFonts w:hint="eastAsia"/>
        </w:rPr>
        <w:t>‖【版面】第</w:t>
      </w:r>
      <w:r>
        <w:rPr>
          <w:rFonts w:hint="eastAsia"/>
        </w:rPr>
        <w:t>04</w:t>
      </w:r>
      <w:r>
        <w:rPr>
          <w:rFonts w:hint="eastAsia"/>
        </w:rPr>
        <w:t>版（）‖【标题】认真落实党的政策　扎扎实实地学大寨　清苑县总结落实政策的经验，促进学大寨运动深入发展‖【正文】认真落实党的政策　扎扎实实地学大寨‖清苑县总结落实政策的经验，促进学大寨运动深入发展‖河北省清苑县在深入开展农业学大寨运动中，遵照毛主席关于“共产党领导机关的基本任务，就在于了解情况和掌握政策两件大事”的教导，认真检查和总结了落实党在农村各项经济政策的经验，促进了学大寨运动的深入发展。‖提　高　认　识‖清苑县革委会成立后，决心率领全县人民学大寨。但学大寨运动和落实政策有什么关系？革委会有些领导成员对这个问题开始并不明确。有的同志一到实际工作中，有时又只抓生产措施而不注意抓政策。有的同志“私”字作怪，见到不符合党的政策的事情，也不敢坚持原则，进行斗争。针对这种情况，县革委会主任唐天玺同志组织大家认真总结了何桥公社的经验，把党的政策和党的路线联系起来认识，增强了执行政策的自觉性。‖何桥公社的情况原来比较好。由于革委会里一度混进了坏人，借发展副业和关心社员生活为名，刮起了弃农经商的资本主义妖风，使集体经济受到影响。经过发动群众狠抓阶级斗争和两条路线斗争，狠批资本主义倾向，揭露和打击了阶级敌人，很快刹住了弃农经商的歪风，保证了农业学大寨运动的健康发展。‖在批判了资本主义倾向以后，有的领导成员又产生了“抓粮食保险，抓副业危险”的思想，出现了单纯抓粮食生产，对多种经营不管不问的偏向，影响了林牧副业的发展。为了纠正这种偏向，公社革委会便组织干部学习毛主席关于“以粮为纲，全面发展”的方针，使大家认识到，党的政策全面落实，才能促进生产的发展。危险不危险，关键不在抓不抓副业生产，而在于用</w:t>
      </w:r>
      <w:r>
        <w:rPr>
          <w:rFonts w:hint="eastAsia"/>
        </w:rPr>
        <w:lastRenderedPageBreak/>
        <w:t>什么思想什么路线指导行动。如果离开了党的方针政策，就有走资本主义邪路的危险；相反，坚持以农为主，以副养农的方针，在抓好粮食生产的同时，积极搞好多种经营，不仅没有危险，而且能促进集体经济的发展。认识提高后，干部和群众一起狠批叛徒、内奸、工贼刘少奇反革命修正主义的黑货，按照党的政策，根据当地具体情况，对制粉、榨油、打鱼、编织等副业生产作了合理安排，农副业生产得到了全面发展，成为全县的先进单位之一。‖通过对何桥公社的分析，县革委会的同志认识到，认真贯彻执行党的政策，是执行毛主席的无产阶级革命路线、深入开展农业学大寨的重要保证。一些有私心杂念的同志，也破私立公，自觉地维护和执行党的政策。‖划　清　界　限‖清苑县革委会在实践中体会到，要落实党的政策，必须坚持批判叛徒、内奸、工贼刘少奇右的和形“左”实右的反革命修正主义路线，并在大批判中注意划清政策界限。‖清苑县革委会率领全县人民向刘少奇的反革命修正主义路线和农村资本主义倾向展开了猛烈的批判，不断提高干部和群众的两条路线斗争觉悟和政策水平。但是，也有些同志没有正确理解路线和政策的关系，认为“只要方向路线对头，不怕政策过头”，因而不注意划清政策界限。在批判弃农经商的倾向时，把社员正当的家庭副业也当作资本主义倾向批判了；批判“分光、吃光、用光”的错误倾向后，出现了盲目扩大公共积累，不注意保证适当增加社员收入的现象；批判“工分挂帅”后，出现了积肥不计报酬的现象。这些都直接影响了群众学大寨的积极性。县革委会针对这种情况，组织干部和群众反复学习了毛主席关于“政策和策略是党的生命”的教导，联系本县的具体情况，总结落实政策的经验和不注意落实政策的教训，使大家认识到，革命大批判必须深入开展，政策界限必须划清，党的政策必须认真落实，否则，就不可能很好地贯彻执行毛主席的革命路线。去年，在制订一九七○年生产规划时，有些队的干部和社员由于头脑中“金钱挂帅”的余毒没肃清，从单纯追求赚钱出发，提出要把原计划内的一部分粮田改种西瓜和烟。县革委会组织大家批判了“金钱挂帅”和“自由种植”的修正主义黑货，及时纠正了这种倾向。后来，有些队又把符合国家种植计划的经济作物砍掉，县革委会又及时抓住这种片面思想，引导大家分清什么是政策允许的，什么是政策不允许的，在保证完成粮食种植计划的同时，适当地种植了一些经济作物。由于他们经常注意排除来自右的和“左”的干扰，使党的政策得到了落实。‖相　信　群　众‖清苑县革委会同志还体会到，党的政策反映了群众的根本利益，因而也容易为群众所掌握。只有把政策交给群众，才能变为改造客观世界的有力武器。‖开始，有人错误地认为“强调政策会影响群众的积极性”，因此，有的队只让少数几个人知道党的政策，在向群众交代政策时，马马虎虎，敷衍了事，不能及时把党的政策原原本本交给群众。县革委会针对这个问题，反复组织大家学习毛主席关于“我们的政策，不光要使领导者知道，干部知道，还要使广大的群众知道”的教导，狠批了刘少奇的“群众落后论”，使大家认识到，要贯彻执行政策，必须把政策原原本本交给群众，进行政策观念教育。现在，全县绝大部分干部都做到交任务先交政策，谈工作先谈执行政策的情况，完成任务后检查政策落实得怎样。他们还采取“走下去”、“请进来”的办法，举办落实政策的学习班，发动群众讲评政策落实的情况，提高了大家执行党的政策的自觉性，使一些不符合党的政策的错误倾向一露头，就受到干部和群众的抵制。‖落实党对农村的各项经济政策，不能停留在一般号召上，必须及时掌握群众在执行政策过程中出现的活思想和新问题，做过细的思想政治工作。玉皇庄大队在学大寨时，想把养猪和积肥工作促上去。但是由于没有狠抓思想政治工作，会开得不少，养猪和积肥工作仍然上不去。后来，大队干部深入到各生产队了解情况，找原因，发现有的队对</w:t>
      </w:r>
      <w:r>
        <w:rPr>
          <w:rFonts w:hint="eastAsia"/>
        </w:rPr>
        <w:lastRenderedPageBreak/>
        <w:t>收农家肥不给合理报酬，有的队没有很好帮助社员解决猪饲料问题，影响了养猪的积极性。针对这种情况，他们一方面举办学习班，向生产队干部和社员进行政策教育，扫除思想障碍；一方面落实关于饲料和交肥的具体政策，使养猪和积肥工作得到了发展。‖本报通讯员‖　　【日期】</w:t>
      </w:r>
    </w:p>
    <w:p w14:paraId="6A874B00" w14:textId="77777777" w:rsidR="00886012" w:rsidRDefault="00886012" w:rsidP="00886012">
      <w:pPr>
        <w:rPr>
          <w:rFonts w:hint="eastAsia"/>
        </w:rPr>
      </w:pPr>
      <w:r>
        <w:rPr>
          <w:rFonts w:hint="eastAsia"/>
        </w:rPr>
        <w:t>‖【版面】第</w:t>
      </w:r>
      <w:r>
        <w:rPr>
          <w:rFonts w:hint="eastAsia"/>
        </w:rPr>
        <w:t>04</w:t>
      </w:r>
      <w:r>
        <w:rPr>
          <w:rFonts w:hint="eastAsia"/>
        </w:rPr>
        <w:t>版（）‖【标题】认真落实党的政策　扎扎实实地学大寨　清苑县总结落实政策的经验，促进学大寨运动深入发展‖【正文】认真落实党的政策　扎扎实实地学大寨‖清苑县总结落实政策的经验，促进学大寨运动深入发展‖河北省清苑县在深入开展农业学大寨运动中，遵照毛主席关于“共产党领导机关的基本任务，就在于了解情况和掌握政策两件大事”的教导，认真检查和总结了落实党在农村各项经济政策的经验，促进了学大寨运动的深入发展。‖提　高　认　识‖清苑县革委会成立后，决心率领全县人民学大寨。但学大寨运动和落实政策有什么关系？革委会有些领导成员对这个问题开始并不明确。有的同志一到实际工作中，有时又只抓生产措施而不注意抓政策。有的同志“私”字作怪，见到不符合党的政策的事情，也不敢坚持原则，进行斗争。针对这种情况，县革委会主任唐天玺同志组织大家认真总结了何桥公社的经验，把党的政策和党的路线联系起来认识，增强了执行政策的自觉性。‖何桥公社的情况原来比较好。由于革委会里一度混进了坏人，借发展副业和关心社员生活为名，刮起了弃农经商的资本主义妖风，使集体经济受到影响。经过发动群众狠抓阶级斗争和两条路线斗争，狠批资本主义倾向，揭露和打击了阶级敌人，很快刹住了弃农经商的歪风，保证了农业学大寨运动的健康发展。‖在批判了资本主义倾向以后，有的领导成员又产生了“抓粮食保险，抓副业危险”的思想，出现了单纯抓粮食生产，对多种经营不管不问的偏向，影响了林牧副业的发展。为了纠正这种偏向，公社革委会便组织干部学习毛主席关于“以粮为纲，全面发展”的方针，使大家认识到，党的政策全面落实，才能促进生产的发展。危险不危险，关键不在抓不抓副业生产，而在于用什么思想什么路线指导行动。如果离开了党的方针政策，就有走资本主义邪路的危险；相反，坚持以农为主，以副养农的方针，在抓好粮食生产的同时，积极搞好多种经营，不仅没有危险，而且能促进集体经济的发展。认识提高后，干部和群众一起狠批叛徒、内奸、工贼刘少奇反革命修正主义的黑货，按照党的政策，根据当地具体情况，对制粉、榨油、打鱼、编织等副业生产作了合理安排，农副业生产得到了全面发展，成为全县的先进单位之一。‖通过对何桥公社的分析，县革委会的同志认识到，认真贯彻执行党的政策，是执行毛主席的无产阶级革命路线、深入开展农业学大寨的重要保证。一些有私心杂念的同志，也破私立公，自觉地维护和执行党的政策。‖划　清　界　限‖清苑县革委会在实践中体会到，要落实党的政策，必须坚持批判叛徒、内奸、工贼刘少奇右的和形“左”实右的反革命修正主义路线，并在大批判中注意划清政策界限。‖清苑县革委会率领全县人民向刘少奇的反革命修正主义路线和农村资本主义倾向展开了猛烈的批判，不断提高干部和群众的两条路线斗争觉悟和政策水平。但是，也有些同志没有正确理解路线和政策的关系，认为“只要方向路线对头，不怕政策过头”，因而不注意划清政策界限。在批判弃农经商的倾向时，把社员正当的家庭副业也当作资本主义倾向批判了；批判“分光、吃光、用光”的错误倾向后，出现了盲目扩大公共积累，不注意保证适当增加社员收入的现象；批判“工分挂帅”后，出现了积肥不计报酬的现象。这些都直接影响了群众学大寨的积极性。县革委会针对这种情况，组织干部和群众反复学习了毛主席关于“政策和策略是党的生命”的教</w:t>
      </w:r>
      <w:r>
        <w:rPr>
          <w:rFonts w:hint="eastAsia"/>
        </w:rPr>
        <w:lastRenderedPageBreak/>
        <w:t>导，联系本县的具体情况，总结落实政策的经验和不注意落实政策的教训，使大家认识到，革命大批判必须深入开展，政策界限必须划清，党的政策必须认真落实，否则，就不可能很好地贯彻执行毛主席的革命路线。去年，在制订一九七○年生产规划时，有些队的干部和社员由于头脑中“金钱挂帅”的余毒没肃清，从单纯追求赚钱出发，提出要把原计划内的一部分粮田改种西瓜和烟。县革委会组织大家批判了“金钱挂帅”和“自由种植”的修正主义黑货，及时纠正了这种倾向。后来，有些队又把符合国家种植计划的经济作物砍掉，县革委会又及时抓住这种片面思想，引导大家分清什么是政策允许的，什么是政策不允许的，在保证完成粮食种植计划的同时，适当地种植了一些经济作物。由于他们经常注意排除来自右的和“左”的干扰，使党的政策得到了落实。‖相　信　群　众‖清苑县革委会同志还体会到，党的政策反映了群众的根本利益，因而也容易为群众所掌握。只有把政策交给群众，才能变为改造客观世界的有力武器。‖开始，有人错误地认为“强调政策会影响群众的积极性”，因此，有的队只让少数几个人知道党的政策，在向群众交代政策时，马马虎虎，敷衍了事，不能及时把党的政策原原本本交给群众。县革委会针对这个问题，反复组织大家学习毛主席关于“我们的政策，不光要使领导者知道，干部知道，还要使广大的群众知道”的教导，狠批了刘少奇的“群众落后论”，使大家认识到，要贯彻执行政策，必须把政策原原本本交给群众，进行政策观念教育。现在，全县绝大部分干部都做到交任务先交政策，谈工作先谈执行政策的情况，完成任务后检查政策落实得怎样。他们还采取“走下去”、“请进来”的办法，举办落实政策的学习班，发动群众讲评政策落实的情况，提高了大家执行党的政策的自觉性，使一些不符合党的政策的错误倾向一露头，就受到干部和群众的抵制。‖落实党对农村的各项经济政策，不能停留在一般号召上，必须及时掌握群众在执行政策过程中出现的活思想和新问题，做过细的思想政治工作。玉皇庄大队在学大寨时，想把养猪和积肥工作促上去。但是由于没有狠抓思想政治工作，会开得不少，养猪和积肥工作仍然上不去。后来，大队干部深入到各生产队了解情况，找原因，发现有的队对收农家肥不给合理报酬，有的队没有很好帮助社员解决猪饲料问题，影响了养猪的积极性。针对这种情况，他们一方面举办学习班，向生产队干部和社员进行政策教育，扫除思想障碍；一方面落实关于饲料和交肥的具体政策，使养猪和积肥工作得到了发展。‖本报通讯员‖　　【日期】</w:t>
      </w:r>
    </w:p>
    <w:p w14:paraId="63553695" w14:textId="77777777" w:rsidR="00886012" w:rsidRDefault="00886012" w:rsidP="00886012">
      <w:pPr>
        <w:rPr>
          <w:rFonts w:hint="eastAsia"/>
        </w:rPr>
      </w:pPr>
      <w:r>
        <w:rPr>
          <w:rFonts w:hint="eastAsia"/>
        </w:rPr>
        <w:t>‖【版面】第</w:t>
      </w:r>
      <w:r>
        <w:rPr>
          <w:rFonts w:hint="eastAsia"/>
        </w:rPr>
        <w:t>01</w:t>
      </w:r>
      <w:r>
        <w:rPr>
          <w:rFonts w:hint="eastAsia"/>
        </w:rPr>
        <w:t>版（）‖【标题】加速实现农业机械化的正确途径——河北省遵化县正确处理农、轻、重关系的调查报告‖【正文】加速实现农业机械化的正确途径‖——河北省遵化县正确处理农、轻、重关系的调查报告‖伟大领袖毛主席一九五五年为《书记动手，全党办社》一文写的按语指出：“遵化县的合作化运动中，有一个王国藩合作社，二十三户贫农只有三条驴腿，被人称为‘穷棒子社’。他们用自己的努力，在三年时间内，‘从山上取来’了大批的生产资料，使得有些参观的人感动得下泪。我看这就是我们整个国家的形象。难道六万万穷棒子不能在几十年内，由于自己的努力，变成一个社会主义的又富又强的国家吗？”十多年来，遵化人民在毛主席光辉指示的巨大鼓舞下，发扬“穷棒子”精神，战天斗地，改造山河，发展了农业生产，巩固了集体经济。无产阶级文化大革命以来，他们正确处理农业、轻工业、重工业的关系，又用这种“穷棒子”精神，在国家的统一规划下，根据本地的资源条件，因陋就简，土法上马，开矿山，建工厂，自力更生兴办县社工业，为多快好省地发展农业机械化事业，提供了经验。‖喜人的成就　可贵的经验‖遵化县正确处理</w:t>
      </w:r>
      <w:r>
        <w:rPr>
          <w:rFonts w:hint="eastAsia"/>
        </w:rPr>
        <w:lastRenderedPageBreak/>
        <w:t>农、轻、重的关系，实行农业工业并举，轻工业重工业并举，他们的路线正确，方向对头，干劲很大，措施得当，主要经验是：以两条路线斗争为纲，坚决贯彻执行毛主席关于“以农业为基础、工业为主导”的发展国民经济的总方针，正确处理农、轻、重的关系，正确处理工业、农业、商业之间的关系，把各行各业的工作纳入为农业服务的轨道；从巩固和加强农业这个基础为出发点，充分发挥工业的主导作用；在兴办工业中，不搞“无米之炊”，立足本地资源，狠抓原材料工业，为农业机械制造工业提供“粮食”；充分利用原有手工业厂社的力量，因地制宜地发展轻工业，为人民提供日用品，为重工业积累资金；认真贯彻执行“以粮为纲，全面发展”的方针，在抓好粮食生产的同时，积极帮助社队搞好副业生产，开展多种经营，扩大公共积累，提高社队购置农业机械的能力，加速农业机械化的进程。‖遵化的同志把他们的这些做法，概括为“突出无产阶级政治，毛泽东思想领先；以粮为纲，多种经营；以副养机，以机促农；以轻促重，以重支农”。‖现在，遵化的县社工业，如烂漫的山花开遍各地。全县在两三年时间内，在原有工业的基础上，已办起小矿山、小钢铁、小煤炭、小水泥、小机械、小五金以及纺织、食品等县办工厂三十九个，社办修造厂站三十七个，多数大队办起了以修配为主的小工业。县社工业的产品，也由过去的锹、镐、锄、镰、刀等三百四十种，发展到钢、铁、煤炭、水泥、化肥、电动机、变压器、轴承、水泵、粉碎机、脱粒机、简易机床以及日用工业品等九百多种。‖遵化县县社工业的特点是：规模小，办法土，分工协作，配套成龙。工农商学都能动手，使得上劲，调动了各方面的积极因素，收到多快好省的效果。县社工业的迅速发展，大大充实了农业机具的修造力量，加快了农业机械化的步伐，全县机耕面积和机电灌溉面积都有了较大的发展。粮食脱粒、植物保护、饲料粉碎和农副产品加工等，基本上实现了机械化和半机械化。一九七○年农业获得丰收，全县粮食平均亩产达到五百零二斤，过了“黄河”；皮棉平均亩产也超过了历史最高水平。今年，全县革命和生产形势大好。在毛主席无产阶级革命路线指引下，一个多快好省地发展农业机械化的新高潮，正在遵化全县蓬勃兴起。‖分清路线　明确方向‖遵化县在发展为农业服务的工业中，两条路线和两种思想的斗争非常激烈。斗争的中心，是县社要不要办工业？办什么工业？坚持什么方向？‖党的“九大”以后，遵化人民掀起学大寨、赶西铺的新高潮，决心夺取农业丰收，为社会主义革命和社会主义建设做出新贡献。可是不久，一系列新的矛盾出现了。群众抗旱夺高产，急需发展机电灌溉，而一部分机井和扬水站，却由于缺少电动机、柴油机和变压器，不能配套使用；在春耕夏种的大忙季节，一些社队起早贪黑使用畜力耕种土地，而一些拖拉机和其他中小型耕作机械，因为缺少配件得不到修理，发挥不了作用；养猪事业发展很快，需要大搞糖化饲料，县社工业却不能生产饲料粉碎机；许多社队为了建设稳产高产田，迫切希望使用机械，提高生产效率，而县社工业基础薄弱，修造能力很低，远远不能满足社队的需要。‖一个个新的矛盾，逼着各级领导班子认真地思考问题。县社要不要办工业？发生了激烈的争论。有的人认为：“县社是搞农业的，办工业是大城市的事。”有的人吹冷风，说什么“县社办工业，是不务正业”。多数人反对这些论调。他们认为，新矛盾的出现，反映了广大群众实现农业机械化的强烈愿望，也暴露了工业不适应农业发展的需要。因此，必须加强党的领导，在抓紧农业的同时，抓紧工业建设，加强农业机械的修造能力，才会促进农业生产的进一步发展。‖为了统一认识，县革委会组织各级领导班子成员，认真学习毛主席关于“农业的根本出路在于机械化”的伟大指示，并且引导大家联系实际，回顾历史，总结经验。一九五八年，遵化县人民沿着总路线、大跃进、人民公社指出的方向奋勇前进，工</w:t>
      </w:r>
      <w:r>
        <w:rPr>
          <w:rFonts w:hint="eastAsia"/>
        </w:rPr>
        <w:lastRenderedPageBreak/>
        <w:t>业和农业并举，有力地促进了农业的发展，全县粮食平均亩产一跃达到四百斤，提前几年上了《纲要》。一九六二年，叛徒、内奸、工贼刘少奇及其代理人，疯狂破坏毛主席的革命路线，对县社工业大杀大砍，“两条腿走路”变成了“一条腿爬行”，农业生产受到限制，发展缓慢。十年来，全县粮食平均亩产总在四百斤上下徘徊。历史的教训，眼前的矛盾，使大家进一步加深了对毛主席伟大指示的理解，认识到：在农业集体化的基础上，实现农业的机械化和电气化，是我们党在农村两条道路的斗争中，坚持社会主义、战胜资本主义的根本路线。如果孤立地抓农业，不抓工业，或者完全依赖城市工业的支援，就不能迅速发展农业机械化事业。我们的社会主义国家，当然要从各方面来支援农业的发展，这是毫无疑义的，但全国土地辽阔，各地的自然条件和耕作方法又千差万别，如果每个县都向国家伸手，不仅会加重城市工业的负担，而且不利于因地制宜地加速农业机械化的进程，更不符合备战的要求。因此，必须从实际出发，用积极的态度去抓工业，实行农业工业并举，轻工业重工业并举，充分发挥工业的主导作用，用新的机械武装农业。只有这样，才会使农业这个基础，不断巩固和发展，从而进一步加强社会主义经济，巩固工农联盟，多快好省地建设社会主义。‖急农业之所需　加强修造力量‖分清了路线，明确了方向，兴办县社工业的问题，提到了县革委会的议事日程。但是，办工业，从那里抓起？先办什么？后办什么？开始，人们的认识并不明确。县革委会遵照毛主席的有关教导，组织各行各业人员深入农村，认真调查研究，广泛征求社队干部和贫下中农的意见，决定从农业的急需出发，首先充实修配力量，抓好农业机具三级修造网的建设，然后再根据需要和可能，有步骤地发展地方农机修造工业。通过深入的思想发动，全县四面八方互相支援，以小厂为主，土法上马，先后建起十个县办的农业机具修造企业，同时分片建立了八个中心修造站，在中心站周围又建立了公社修配站和大队修配点，形成了一个布局合理的县、社、队三级农业机具修造网。‖三级修造网建立以后，各种农业机具随来随修，基本做到小修不出队，中修不出社，大修不出县，省工省钱，方便群众，支援了农业。在各修造单位的协作下，提高了机引农具的配套水平，使拖拉机从事的农活由过去的耕、耙、压三项，增加到开沟、推土、抽水、脱粒、运输等十多项，做到了一机多用。西下营大队，过去每年到外地购置和修理农业机具的费用，要占总收入的百分之十六。建立起修配点以后，一般农具自己造，中小农业机具自己修，购置和使用农业机具的费用，降低到总收入的百分之二。小辛庄公社各生产队，过去坏了农具要到远处去修，缺了农具要到外地去买。社办修造站建立后，半年中修复农具二千九百多件，自制农具四百九十多件。贫下中农夸奖说：“社办站真是行，支农方向就是明，修配省工又省钱，贫下中农最欢迎。”全县各行各业牢固地树立支援农业的思想，许多农机修造厂和中心修造站经常派出调查组，了解农业生产的需要，季节未到，调查先行，跨季安排，应季供应，紧密配合和积极支援农业战线的中心任务。‖在县革委会的统筹安排下，县农机修造厂和中心修造站，还分片负责，通过帮思想、帮技术、帮设备、帮材料等多种形式，逐步充实和加强社队农机修配站、点，让其承担制造小农具和修配一般农业机具的任务，从而使自己腾出手来，制造较大的农业机具和技术设备，进一步武装农业，武装县社农机制造工业。一年多来，全县的厂、站、点分工协作，密切配合，既搞修配，又搞制造，及时完成了现有农机具的修配任务，还制造出各种机引农具、排灌机械和农副产品加工机械等二千多台，支援了农业；制造和改制台钻、动力锤、汽泵以及各种简易车床等加工专用设备三百多台，提高了农业机械的修造能力。‖遵化县的实践证明：从加强农业机具的修造力量入手，采取有效措施，有计划地建</w:t>
      </w:r>
      <w:r>
        <w:rPr>
          <w:rFonts w:hint="eastAsia"/>
        </w:rPr>
        <w:lastRenderedPageBreak/>
        <w:t>立和不断充实县社队三级修造网，不仅能够保证农业机械得到及时修配，而且可以较快地培养出一支技术队伍，为加速实现农业机械化打下基础。‖原料立足本地　不搞“无米之炊”‖农业机具三级修造网的建立，小型机械制造工业的发展，为遵化县早日实现农业机械化带来了光辉的前景。但是，随之而来的，原材料供应不足的矛盾突出了。‖怎么办？在困难面前，有人曾主张向上伸手，等待国家分配。县革委会的大多数成员坚决反对这种“等”和“靠”的思想。他们一遍又一遍地学习毛主席的光辉指示：“社会的财富是工人、农民和劳动知识分子自己创造的。只要这些人掌握了自己的命运，又有一条马克思列宁主义的路线，不是回避问题，而是用积极的态度去解决问题，任何人间的困难总是可以解决的。”大家越学，战胜困难的信心越大；越学，自力更生发展原材料工业的劲头越足。他们说，不能只是嘴上谈论机械化，眼里盼望机械化，消极等待机械化，必须动员全党和广大群众一起动手搞机械化。发展农业机械化，自己要掌握主动权，不能老是“借米下锅”，更不能搞“无米之炊”。在国家的统一规划和支持下，因地制宜地建设自己的原材料工业，才能有牢靠的物质基础。县委书记王国藩谈到遵化丰富的自然资源时说：“遵化有山，山山有脉，脉脉有矿，有矿就不愁原料！只要我们发扬‘穷棒子’精神，从山上找来矿石，就会有自己的钢铁，自己的原材料工业。”经过学习和讨论，大家统一了认识。在县领导班子带领下，全县上下一齐行动，很快出现了一个群众性的找矿、报矿和集体采矿的热潮。从十几岁的孩子到六七十岁的老人，大家争先为找矿贡献力量。他们上山砍柴，放牧牛羊，下地劳动，都是边走边找。赤脚医生出诊，学生放学回家，都爬山走崖寻找矿石。短短几个月，群众就找到了煤、铁、铜、金、铬、锰、石英和水泥石灰岩等二十二种矿藏，矿点三百多处。在不与国家争资源的前提下，调动各方面的力量，很快办起了多处小矿山。‖有了矿，发展冶炼工业就有了条件。县革委会首先抓了钢铁工业的建设。承担小高炉建设任务的城关黑白铁合作工厂的工人，没有建炉经验，又不懂炼铁技术。他们便以大庆工人为榜样，发扬“穷棒子”精神，土法上马，边学边干，战胜重重困难，只用九十天时间，就把小高炉建成了。建设这座小高炉，办法是土的，设备是旧的，工艺是新的。建造炉体时，缺少厚钢板，工人们集思广益，试用青砖砌成，效果很好。高炉安装三个热风炉，需要几十吨十毫米厚的钢板，工人们又多次试验，用水泥合拌耐火砖碴代替钢板，也收到同样的效果。工人们还用几千块小钢板，卷成筒焊接起来，代替无缝钢管，建成了除尘器、洗涤塔、分离器和大小通风管道。建造小电炉时，工人们也遇到了同样的困难。他们虚心学习外地经验，学中有创，土洋结合，使这座半吨容量的小电炉，很快建成并顺利地投入了生产。紧接着，他们又用同样的办法，建成了二吨容量的炼钢转炉和一座小炼焦厂。一座小型轧钢车间，也正在积极筹建。‖毛泽东思想威力无比，“穷棒子”精神大放异彩。过去，遵化人民披荆斩棘“从山上取来”大批生产资料，办起了农业生产合作社；今天，遵化人民在统一规划下又“从山上取来”了许多工业原料，办起了“五小”工业。一年多来，他们利用当地的矿藏资源，相继建成一批小钢铁、小煤炭、小有色、小焦炭、小水泥等原材料厂矿，并已生产煤一万八千吨，焦炭二千五百多吨，生铁一千五百吨，钢四百五十吨。现在，遵化县已经结束了“遍山是矿，手无寸铁”的历史，本县修造农业机具所需的钢铁材料，基本上可以自给了。‖以轻促重　以重支农‖遵化县多快好省地发展县社工业的一个重要办法，是坚持轻工业和重工业同时并举，在抓好钢铁等重工业的同时，积极地发展轻工业。这样，既可以更好地满足人民生活的需要，又可以为重工业积累较多的资金，促进农业机械化事业的发展。‖遵化县在解决这个问题的过程中，也是经过一番斗争的。</w:t>
      </w:r>
      <w:r>
        <w:rPr>
          <w:rFonts w:hint="eastAsia"/>
        </w:rPr>
        <w:lastRenderedPageBreak/>
        <w:t>开始办煤矿，炼钢铁，建设投资多，产品成本高，无利润，还赔钱。怎么办？是继续办下去，还是遇到困难退下来？这时，有人吹冷风，散布“钢铁赔本论”，主张下马停办。县革委会的同志没有被这股冷风所吹倒。他们决心继续前进，坚定地把重工业办下去。“农业和轻工业发展了，重工业有了市场，有了资金，它就会更快地发展。”毛主席的这一教导，为人们指明了方向。大家认识到：发展小钢铁和农业机具制造工业，需要有资金的积累。积累从哪里来？重工业可以积累，但轻工业投资少，上马快，积累来得更多些，更快些。因此，要想把小钢铁和农业机具制造工业搞上去，加速实现农业机械化，支援农业大发展，就要有计划地相应地多发展一些轻工业。日用工业品的生产，投资、设备较少，容易上马，见效又快。针对这个特点，县革委会放手发动群众，打破行业界限，调动各方面的积极性，变“一家办”为“大家办”。他们组织分散的手工业厂社，利用原有的资金、设备、房屋和技术条件，办起许多轻工业小厂或车间，扩大生产，增加品种；又组织县社工业企业，按照“一业为主，综合利用，多种经营”的原则，在保证定型产品生产的基础上，增设轻工业车间，生产一部分日用工业品，如棉油厂生产肥皂，木业社制造镜子，纺织厂利用下脚料织棉毯。他们把这种做法叫做“老企业排新戏”，“小厂下大蛋”。同时，还组织学校师生、商店职工和街道居民，根据自己的条件，参加一部分日用工业品的生产，并且把一部分生产任务，交给社队承担。这样，既扩大了日用工业品的生产，又使社队增加了收入，有利于发展农业机械化。‖一年多来，遵化县靠这种“穷棒子”精神，靠这个“土”办法，多快好省地发展了自己的轻工业。原来的老厂社越办越好，新建的小厂或车间，也很快投入了生产。县五金社，一年多来，利用废旧材料，改装九台设备，扩大了生产，增加了品种。过去这个五金社只能生产铁丝笊篱等单一产品，现在已能生产鞋钉、元钉、木螺丝钉、铅丝、小五金、电讯线材等二十八个品种。这个县现有的一座年产四十万筒罐头的小食品厂，是在原来酱醋厂的基础上，用两个月时间，花三百元建设起来的，给县内生产的大量水果找到了出路。原来的针织社只生产袜子，现在利用旧织布机加以改装，生产出毛巾、被单等十多种产品。这个社去年一年总产值达到一百多万元，给国家提供了二十九万元的积累。印刷厂利用当地的稻草、麦秸，建立起造纸车间，今年四月份已经正式投入生产。利用当地的石英砂作原料发展起来的小玻璃厂，生产了罐头瓶、酒瓶和墨水瓶等。这些轻工业小厂或车间，大多数做到了当年建设，当年投产，当年有积累。‖过去，这个县的日用工业品，主要靠外地调进，本县生产的只有三十四种。轻工业发展起来以后，本县生产的日用工业品已增加到几百种。去年，本地生产的日用工业品销售总值，占全县商业部门日用工业品销售总额的百分之三十三，比一九六九年增长近一倍。这样，繁荣了市场，为国家提供的积累越来越多。近两年来，遵化县新建的工厂，大多是由轻工业提供的资金。去年全县轻工业总产值达一千多万元，占整个工业总产值的百分之五十五。一年中给国家提供的积累达一百多万元，比上一年增长百分之二十。因此，算总账，除补上办钢铁等重工业的亏损外，全县还结余三十七万多元。这就为进一步发展原材料工业，加速实现农业机械化，提供了有利的条件，收到了“以轻促重，以重支农”的效果。‖以副养机　以机促农‖轻工业生产发展以后，积累不断增多，原材料工业得到巩固，农业机具制造工业有了发展。但是，一个新的问题又摆在县革委会的面前。这个县去年生产的七百五十台粉碎机，县内只销了四百多台。是农民不喜欢？不是。经过调查发现，许多社队的农业生产虽然连年丰收，公共积累也在不断增长，但只靠农业收入来添置农业机械，力量还是有限的。有没有办法让更多的社队添置和使用更多的农业机械呢？县革委会从铁厂公社夏各庄</w:t>
      </w:r>
      <w:r>
        <w:rPr>
          <w:rFonts w:hint="eastAsia"/>
        </w:rPr>
        <w:lastRenderedPageBreak/>
        <w:t>大队的调查中，找到了肯定的答案。这个大队，是南山背着、北山抱着的穷山沟。文化大革命以前，春种秋收全靠老牛拉铁车，人担驴子驮，农业生产水平很低。最近几年，大队党支部带领广大群众，认真贯彻执行“以粮为纲，全面发展”方针，充分利用当地资源，发展了编织、养蚕、榨油和米面加工等十多项副业，每年收入一万多元。到去年年底，全大队从副业生产中共积累了六万元。大队用这些副业收入，添置了柴油机、电动机、水泵、粉碎机和一批半机械化农业机具，搞了七眼机井，架设了高压线路，基本上实现了农机和水利配套，农业连年增产，粮食平均亩产上了《纲要》，社员收入逐年增加，集体经济越来越巩固。‖夏各庄大队的经验，很有说服力。它说明：只要在抓粮食生产的同时，积极地发展副业生产，开展多种经营，扩大积累，不断提高社队添置农业机械的能力，就会大大加快农业机械化的步伐。县革委会抓住这个典型，广为宣传，大力推广。同时，运用多种形式，宣传党的经济政策，并建立多种经营办公室，帮助社队广开门路，发展副业生产。遵化县是个三山两川的地方，发展副业生产的条件很好。各社队可依据自己的条件，发动群众栽种果木，植桑养蚕，养蜂采蜜；或建立磨坊、粉坊、油坊、豆腐坊，发展编织，兴办米面加工等等。因地制宜，各得其所。果木是遵化县副业生产中比较重要的一项。现在社队集体经营的果木，已经发展到六百六十多万棵，去年全县产各种干鲜果品二千六百多万斤，收入达二百三十多万元。除此以外，有条件的社队集体办矿，既支援了国家工业建设，又增加了集体收入。去年以来，社队办矿的收入达一百二十多万元，为购置农业机械提供了不少资金。王国藩所在的建明公社西铺大队，坚持以革命化领导机械化，以政治统帅生产，以粮为纲，全面发展，农业副业齐发展，在保证社员不断增加收入的条件下，用公共积累逐年添置农业机械，已由过去办合作社时的“三条驴腿”，发展到今天拥有机械化和半机械化农业机具一百七十多台。这个大队用拖拉机带动铲运机，改造沙河，平整土地，一个冬春建成大寨田二百三十亩，使原来的跑水、跑肥、跑土的“三跑田”，变成保水、保肥、保土的“三保田”，农业大幅度增产。一九七○年，这个大队粮食平均亩产由一九六九年的六百二十斤，一跃提高到八百二十九斤，跨过了“长江”。马兰峪公社马兰关一村大队，每人平均只有一亩耕地，过去底子薄，粮食产量低。为了改变这种状况，他们在狠抓粮食生产的同时，组织社员发展集体副业，一年多增加收入十万多元。他们用这些钱，添置了粉碎机、碾米机、脱粒机，把节省的大批劳动力投入农田基本建设，促进了农业生产的发展，去年粮食平均亩产由一九六九年的四百一十斤，提高到五百零二斤，集体经济越办越好。‖遵化县有领导地发展副业生产，开展多种经营，收到了“以副养机，以机促农”的效果。去年，全县各社队副业生产的收入达到一千零五十五万元，平均每个大队收入一万五千元。全县新打的四百七十一眼机井，大部分资金是社队从副业收入中提供的。去年，各社队新添置的排灌机械、耕作机械、粉碎机械、米面加工机械和植物保护机械，有二千八百多台，平均每个大队增加了四台。要求添置农业机械的社队，越来越多。现在，社员们说：“想机器，盼机器，来了机器买得起。”‖加强领导　稳步发展‖遵化县在兴办“五小”工业中，所走的道路是不平坦的，斗争也是很激烈的。每前进一步，都出现新矛盾，遇到新问题。在要不要办工业的问题解决以后，对于怎样办？坚持什么方向？有些同志的认识不是很明确的。遵化县革委会的同志，不是回避问题，而是用积极的态度去解决问题，从毛主席的伟大教导中找方向，从群众的智慧中吸取力量，从实践斗争中积累经验，一步一个脚印地前进。‖开始，各方面办工业的积极性很高，主张多办些，办快些。有些公社两眼望着县上，县里办什么，他们也想办什么。有的生产大队，也想跟着公社的</w:t>
      </w:r>
      <w:r>
        <w:rPr>
          <w:rFonts w:hint="eastAsia"/>
        </w:rPr>
        <w:lastRenderedPageBreak/>
        <w:t>步子走。在建设三级修造网中，重视了充实修配力量，但办的加工工业多了些，出现过原材料不足的矛盾。后来，办了一些原材料工业，又碰到资金不足的问题。县革委会的同志，分析了办工业的新形势，研究了遇到的新问题，清醒地认识到：办什么事情，都应有个重点，先办什么，后办什么，要分清轻重缓急。循序而进，才会多快好省。如果不顾客观可能条件，一哄而起，齐头并进，胡子眉毛一把抓，必然会事倍功半，什么事情也办不好。他们把兴办工业的问题，提到领导工作的重要议事日程，统一认识，明确方向，加强领导，全面规划，统筹安排，根据实际需要和可能条件，以粮为纲，多种经营，全面发展，正确处理农、轻、重关系，实行农业工业并举，轻重工业并举，抓住重点，带动其它，使各行各业拧成一股绳，分工不分家。既注意调动各方面的积极性，又注意防止可能出现的盲目性，建立一个，巩固一个；发展一批，巩固一批，健康发展，稳步前进。‖工业办起来了，坚持什么方向，也是有斗争的。有一个时期，一个单位要造自行车，另一个单位也要搞缝纫机，但因缺少材料，又无技术力量，上了马，又不得不下来，重新回到为农业服务的轨道。遵化的同志对此很有感触。他们说，县社工业离开为农业服务的方向，就没有出路，就会走到邪路上去。坚持不坚持这个方向，是执行不执行毛主席革命路线的大问题。县革委会的主要负责同志，经常抓各行各业的政治思想工作，帮助他们树立支农思想。办钢铁的，搞轻工业的，搞商业工作和搞副业生产的，都牢记为农业服务，为实现农业机械化贡献力量。他们说，以轻促重，最后还是以重支农；以副养机，会收到以机促农的效果。各行各业，齐心协力，加强农业这个“基础”，农业迅速发展了，重工业会发展，轻工业也会发展，各方面的工作也就搞“活”了。‖发展县社工业，还有一个问题，很值得注意。这就是：既要有冲天的革命干劲，又要保持实事求是的科学态度。实现农业机械化，是全党全国人民的大事。有些问题，如各种重要原材料的供应，大中型农业机械的生产，什么都由一个地方解决是不容易的。这些，国家和上级有关工业部门，会从全局利益出发，给予必要的支援。作为地方来说，一定要自力更生，调动各个方面的积极性，充分利用当地自然资源，因地制宜地建设自己的工业，为加速实现农业机械化提供物质条件。什么事能办，什么事不能办，先办什么，后办什么，要实事求是，合理安排，力求把要办的事情办好。在兴办“五小”工业和开展副业生产中，一定要坚持就地取材、就地生产、就地供应的方针，做到原料有来源，生产有能力，产品有销路。不坚持这个方针，县社工业就会与国家争原料、争市场，这样就增加国家负担，又会影响国家计划。遵化的同志说，坚持不坚持这个方针，是关系到县社工业能不能健康发展的问题。必须时刻牢记，认真去办。‖“事物都是一分为二的。”遵化县革委会的同志，遵照毛主席的这一教导，不断组织干部和群众总结经验，一分为二地看待自己的工作，正视前进中出现的矛盾，认真解决实践中出现的新问题。他们决心沿着毛主席的革命路线，继续深入开展革命大批判，带领全县人民以大庆和大寨为榜样，发扬“穷棒子”精神，办好工业，加强农业，为加速实现农业机械化做出新贡献。‖《河北日报》记者‖新华社记者‖本报记者‖　　【日期】</w:t>
      </w:r>
    </w:p>
    <w:p w14:paraId="571BEE6F" w14:textId="77777777" w:rsidR="00886012" w:rsidRDefault="00886012" w:rsidP="00886012">
      <w:pPr>
        <w:rPr>
          <w:rFonts w:hint="eastAsia"/>
        </w:rPr>
      </w:pPr>
      <w:r>
        <w:rPr>
          <w:rFonts w:hint="eastAsia"/>
        </w:rPr>
        <w:t>‖【版面】第</w:t>
      </w:r>
      <w:r>
        <w:rPr>
          <w:rFonts w:hint="eastAsia"/>
        </w:rPr>
        <w:t>01</w:t>
      </w:r>
      <w:r>
        <w:rPr>
          <w:rFonts w:hint="eastAsia"/>
        </w:rPr>
        <w:t>版（）‖【标题】执行党的路线和政策　加强党的一元化领导‖【正文】执行党的路线和政策　加强党的一元化领导‖实现党的一元化领导，最重要的是抓住路线这个纲‖中共内蒙古镶黄旗委员会遵照毛主席的教导，从去年以来认真看书学习，深入进行政治路线教育，批修整风，不断排除来自“左”的和右的方面的干扰，因而加强了党的一元化领导，带领全旗各族人民不断取得革命、生产的新胜利，进一步巩固了无产阶级专</w:t>
      </w:r>
      <w:r>
        <w:rPr>
          <w:rFonts w:hint="eastAsia"/>
        </w:rPr>
        <w:lastRenderedPageBreak/>
        <w:t>政。‖这个旗委建立之初，大家对如何加强党的一元化领导，认识并不明确。有的人看到旗委的主要负责人，又是革委会的负责人，便认为党的一元化领导问题已经解决了；有的认为只要搞好党委内部的民主集中制，就是加强了党的一元化领导。这时，有一件事对他们教育很大。旗农机厂原是工交战线的后进单位，负责农机厂工作的一位旗委委员，为了迅速改变这个厂的面貌，和工人们吃在一起，干在一处，每天加班加点，结果，仍然完不成生产任务。针对这个问题，他们学习毛主席关于“政治工作是一切经济工作的生命线”的教导，提高了认识，便紧紧抓住工业战线两条路线斗争这个纲，带领全厂工人反复学习毛主席关于政治挂帅和自力更生等教导，狠批刘少奇一类骗子所散布的修正主义黑货，激发了广大职工的社会主义革命积极性，在短短的一个多月时间内，改革了七项旧设备，提高工效数倍，超额完成了第一季度的生产任务，使这个厂一跃而成为抓革命、促生产的先进集体。中共镶黄旗委领导成员通过这件事深刻地认识到，党的一元化领导，就是毛泽东思想的领导，就是毛主席革命路线的领导。只有坚决执行毛主席的革命路线，才能使党委的工作永远保持坚定正确的政治方向，将巩固无产阶级专政的任务落实到每个基层。‖从此，他们把路线教育作为首要课题，经常抓，反复抓，使大家自觉地执行毛主席的革命路线。一九七一年二月，这个旗连续降雪，平地积雪一尺多深，畜牧业生产受到了严重威胁。在特大风雪灾害面前，存在着两种意见，一种主张先抓生产，走场逃灾；一种主张先抓路线教育，就地抗灾。旗委立即组织大家认真学习毛主席的有关教导，狠批刘少奇及其代理人推行的“生产第一”和“靠天养畜”等反革命修正主义黑货，提高了执行毛主席革命路线的自觉性。在统一思想的基础上，常委召开了扩大会议，决定发动群众进行抗灾斗争，并由六名常委带队，组织毛泽东思想宣传队，深入浩特（居民点）、蒙古包，对各族人民进行路线教育，坚持以革命统帅生产。旗委副书记在一个大队蹲点时发现，这个大队的南浩特将集体的母畜和饲草、饲料都分给社员，实行分散接羔；北浩特实行集体接羔，母畜和饲草、饲料都由作业组统一管理。结果，分散接羔的仔畜成活率只有百分之五十，而集体接羔的仔畜成活率达到百分之八十五以上。这位副书记抓住这个事例，帮助公社党委在这个大队召开了现场会，对干部、社员进行路线教育，有力地推动了抗灾保畜斗争。在党的统一领导下，全旗各族人民向大寨贫下中农学习，自力更生，战天斗地，终于战胜了自然灾害，夺得了成畜保育率百分之九十五点五，仔畜成活率百分之八十五以上的牧业生产新胜利。通过这件事，提高了大家执行毛主席革命路线的自觉性，使大家进一步认识到，实行党的一元化领导，最根本的就是认真贯彻执行毛主席的革命路线。‖用毛主席的革命路线和政策，统一党委成员的思想‖中共四川省什邡县委遵照毛主席关于在全党“进行一次思想和政治路线方面的教育”的指示，不断用毛主席的革命路线和政策统一党委成员的思想，使党委“一班人”步伐整齐，行动一致，从而加强了党对各方面工作的一元化领导。‖随着斗、批、改运动的深入发展，什邡县委先后从县级机关抽调了一批骨干力量充实基层，并调整和充实了县革委会办事机构的人员。这时，有的县委成员认为，党的领导已经加强，便放松了思想和政治路线方面的教育。县委主要负责人发现这一问题后，立即组织大家学习毛主席的有关教导，并引导大家回顾总结本县农业生产发展的经验教训，提高了执行毛主席革命路线的自觉性。‖这个县解放以来，在毛主席革命路线的指引下，农业生产连年上升。到一九五八年，粮食平均亩产达七百一十斤，超过了历史最高水平。可是，由于叛徒、内奸、工贼刘少奇推行“三自一包”、“四大自由”等反革命修正主义黑货，干扰和破坏毛主席革命路线的贯彻执行，使社会主义集体经济受到影响，农业生产下降。到一九</w:t>
      </w:r>
      <w:r>
        <w:rPr>
          <w:rFonts w:hint="eastAsia"/>
        </w:rPr>
        <w:lastRenderedPageBreak/>
        <w:t>六一年，粮食平均亩产量降到五百斤。一九六二年以后，在毛主席关于“千万不要忘记阶级斗争”的光辉指示指引下，什邡县广泛开展了社会主义教育运动，刹住了资本主义复辟的妖风，农业生产又开始回升。无产阶级文化大革命以来，随着斗、批、改运动不断深入发展，毛主席的革命路线和政策进一步落实，农业生产迅速上升。一九六九年粮食亩产量跨过《纲要》规定的指标，一九七○年超过千斤。大家通过学习和总结认识到，毛主席的革命路线是我党的生命线。加强党的领导，就是要用毛主席的革命路线和政策，对各方面的工作实行一元化的领导。‖在农业学大寨运动中，县委发现有些部门没有把自己的工作转移到以农业为基础的轨道上来。为了解决这个问题，县委组织各部门的干部结合斗、批、改的实际，重新学习了毛主席关于“以农业为基础、工业为主导”的发展国民经济的总方针，批判了刘少奇的“利润挂帅”、“物质刺激”等反革命修正主义黑货，使大家认识到，发展农业是全党的大事，各行各业都应该为农业生产服务。在提高认识的基础上，什邡县委组织这些部门的负责干部深入农村，进行调查研究，使他们进一步提高了执行毛主席革命路线的自觉性，决心为支援农业生产作出新的贡献。一九七一年，全县遇到数十年来罕见的严重干旱，各行各业在县委的统一领导下，一条心，一股劲，从人力、物力、技术等各方面积极支援抗旱斗争，保证了农业生产全面丰收，全县粮食平均亩产量达到一千零七十五斤，比一九七○年增产百分之七以上。‖增强革命团结是执行党的路线和政策的保证‖中共湖南省嘉禾县委成员认真读书，用马列主义、毛泽东思想统一“一班人”的思想，使“一班人”加强了团结，保证了全县工作在党的一元化领导下，沿着毛主席的革命路线不断前进。‖一九七○年冬，这个县在修建车头水电站的过程中，出现了无偿抽调劳动力，违反党的政策的现象。当时，县委内部对待这个问题有两种不同的意见，有的认为“修建水电站符合群众的利益，路线是正确的，搞点平调关系不大”；有的反对这种作法，认为“搞平调违反了党的按劳分配的原则，损害了群众的利益，背离了毛主席的革命路线”。为了解决这个问题，县委组织大家反复学习毛主席关于“政策和策略是党的生命，各级领导同志务必充分注意，万万不可粗心大意”的教导，学习党在农村的各项经济政策，狠批了刘少奇一类骗子破坏党的政策的罪行。大家明确认识到，路线决定政策，政策体现路线，违反政策就会背离毛主席的革命路线。通过学习和革命大批判，县委成员增强了政策观念，统一了意见，加强了革命团结。在这个基础上，县委及时采取了整改措施，调动了广大群众的社会主义积极性。一九七一年晚稻播种时，遇到严重旱灾，有的县委成员主张减少晚稻种植面积。县委就组织大家认真调查研究，经过反复讨论，统一了认识，作出了动员人民战胜旱灾、完成十万亩晚稻种植计划的决定。县委成员认真贯彻落实县委的决议，使全县超额完成了晚稻种植计划，也进一步增强了县委内部的团结。‖加强基层党组织的建设，发挥战斗堡垒作用‖中共吉林省怀德县委遵照伟大领袖毛主席关于“一个政党要引导革命到胜利，必须依靠自己政治路线的正确和组织上的巩固”的指示，对基层党组织的领导成员大力加强思想和政治路线方面的教育，不断提高他们的阶级斗争、路线斗争和继续革命的觉悟，使基层党组织在三大革命运动中充分发挥了战斗堡垒作用，朝气蓬勃地带领广大党员和群众沿着毛主席革命路线胜利前进。‖怀德县委领导成员经常深入三大革命斗争第一线，紧密联系斗争实际，对基层党组织的领导成员进行党的基本路线教育。一九七一年春天，全县深入开展“一打三反”运动，县委除少数成员在机关主持日常工作外，其他成员分别带领毛泽东思想宣传队，深入农村社、队，一面参加“一打三反”运动，一面帮助基层党组织领导成员提高路线斗争觉悟。县委书记扎布深入到全县比较偏僻和落后的一个大队蹲</w:t>
      </w:r>
      <w:r>
        <w:rPr>
          <w:rFonts w:hint="eastAsia"/>
        </w:rPr>
        <w:lastRenderedPageBreak/>
        <w:t>点，发现大队党支部书记对毛主席有朴素的阶级感情，但路线斗争觉悟不高。扎布和他共同学习毛主席著作，和他一起到阶级斗争比较激烈的第五生产队，让他亲自领导运动，经受实际斗争的锻炼。活生生的阶级斗争现实，使那位党支部书记很受教育。从此以后，他带领支部成员狠抓阶级斗争，很快改变了大队的落后面貌。‖怀德县委还用推广典型的办法对基层党组织领导成员进行路线教育，加强基层党组织的建设，保证毛主席革命路线的贯彻执行。这个县三道圈大队是个学大寨的典型。过去，这个大队伸手向上，依赖国家，落后面貌长期没有改变。后来他们反复学习毛主席关于“自力更生”、“艰苦奋斗”的教导，以大寨贫下中农为榜样，发动群众，改土造田。经过一年的艰苦奋斗，粮食亩产由过去的一百多斤猛增到五百二十二斤。县委从三道圈大队执行正确路线一年发生巨变的生动事例中认识到，只有提高基层党组织成员的路线斗争觉悟，才能把大寨经验学到手。为了推广三道圈大队的经验，县委多次召开现场会，经验交流会，组织全县基层党组织成员参观学习，使这一经验在全县开花结果。‖新华社通讯员　新华社记者‖　　【日期】</w:t>
      </w:r>
    </w:p>
    <w:p w14:paraId="6596FF46" w14:textId="77777777" w:rsidR="00886012" w:rsidRDefault="00886012" w:rsidP="00886012">
      <w:pPr>
        <w:rPr>
          <w:rFonts w:hint="eastAsia"/>
        </w:rPr>
      </w:pPr>
      <w:r>
        <w:rPr>
          <w:rFonts w:hint="eastAsia"/>
        </w:rPr>
        <w:t>‖【版面】第</w:t>
      </w:r>
      <w:r>
        <w:rPr>
          <w:rFonts w:hint="eastAsia"/>
        </w:rPr>
        <w:t>04</w:t>
      </w:r>
      <w:r>
        <w:rPr>
          <w:rFonts w:hint="eastAsia"/>
        </w:rPr>
        <w:t>版（）‖【标题】加强领导　全面规划——广西陆川县是怎样学大寨的‖【正文】加强领导　全面规划‖——广西陆川县是怎样学大寨的‖一个县怎样在三、五年内变成大寨式的县？从县的领导方面来说，对于农业学大寨运动究竟应该怎样看，怎么抓？在这方面，陆川县提供了一些经验。‖书记动手，全党来抓‖能不能在三、五年内把一个县变成大寨式的县，首要的问题是能不能做到书记动手，全党来抓。‖一九六八年陆川县革委会一成立，就作出了深入开展农业学大寨群众运动的决定，但是运动开展的情况并不好。有的领导同志把学大寨看作只是农业部门的事，把政治工作和学大寨截然分开，抓政治工作的不讲学大寨，抓生产工作的不讲政治挂帅。各行各业如何围绕学大寨开展工作，也不明确。为什么会出现这些问题？主要是县的领导同志对农业学大寨的重大意义还认识不足，不是把大寨当作方向、道路来学，而是单纯地把大寨看做“生产典型”，怕多抓了学大寨会被认为是“突出生产”。‖县委和县革委成员带着这些问题，反复学习毛主席关于革命和生产、政治和经济的关系等有关论述，进一步体会到毛主席关于“农业学大寨”的号召，是指出了整个农村建设的方向和道路。学不学大寨，抓不抓学大寨运动，这不是一般的问题，而是执行不执行毛主席革命路线的大问题。按照毛主席指引的方向，带领全县四十二万人民建设大寨式的社会主义新陆川，是县委的重要政治任务。不但要书记动手，而且要全党来抓，各项工作都要围绕这个目标来做。‖认识提高后，县委书记、副书记和其他七个常委，只留一两人抓日常工作，其余都经常深入基层抓学大寨运动：了解思想动向，及时用毛泽东思想教育干部群众；了解自然条件，使规划符合客观实际；抓典型引路，及时总结和推广学大寨的先进经验。县委两次举办学习班，组织干部和群众到先进单位参观学习，深入进行思想和政治路线教育，使各部门、各行各业的立足点真正转移到为农业学大寨服务这方面来，面向农村，面向基层，争当学大寨的促进派。‖提高领导班子的路线觉悟‖陆川县委在领导学大寨过程中，发现有的社、队学得好，面貌改变得快，而有的社、队却学不起来。这是为什么？经过深入调查和分析，了解到不少大队党支部的领导成员有各种思想问题，有的怕犯错误，有的怕吃苦，有的怕当干部“吃亏”……。事实表明：哪个单位的领导成员路线斗争觉悟不高，没有完全彻底为人民服务的思想，就学不好大寨。学大寨，首先必须改造领导班子成员的世界观，提高路线斗争觉悟。‖县委、县革委会成员首先从本身做起。他们用基层干部存在的思想问题，对照自己追根源。原来县的一些领导同</w:t>
      </w:r>
      <w:r>
        <w:rPr>
          <w:rFonts w:hint="eastAsia"/>
        </w:rPr>
        <w:lastRenderedPageBreak/>
        <w:t>志也存在着怕犯错误、怕困难和不安心的思想。他们决心从自身思想革命化做起。他们认真学习了毛主席关于无产阶级专政下继续革命的伟大学说，自觉斗私批修。然后，县委成员分头深入基层，根据基层干部不同时期的思想问题，进行思想和政治路线教育，开展革命大批判。这样一来，人们的精神状态大变。‖原来存在“大干太冒险，不干又危险，年年干点最保险”等错误思想的干部，思想改变了。什么“人多田少，山高岭陡不能学大寨”；“无山无坡，人穷地瘦不能学大寨”；“群众落后不能学大寨”等等奇谈怪论，统统被打破了。许多过去一、二十年办不到的事情，现在一两年甚至几个月就办到了；过去一些“老落后”跨入了先进行列；过去认为“潜力挖尽”、“增产到顶”的，也找到了学大寨的新门路。‖石塘大队地处山区，人多田少。过去大队干部只守旧摊摊，不想创新业。有水不引水，有山不造田。大队党支部书记还认为自己“守稳了革命家业”，说：我出身贫苦，从土改当干部到现在，一不贪污，二不腐化，三不搞投机，有啥错误？一九六九年开门整党时，群众尖锐地问他：你当了十几年干部，人家大寨搞得轰轰烈烈，我们大队冷冷清清，毛主席的“农业学大寨”的指示你不执行，还讲没有错？群众的批评帮助，打中了他的要害。他一连三晚睡不着觉，带头狠斗保守思想、私心杂念，带领群众战天斗地创新业。一年多时间，开引水渠，筑石渡槽，建电站，造田造地五百多亩，粮食大增产。‖在深入开展农业学大寨运动中，陆川县各级革委会经常注意阶级斗争的新动向，及时批判资本主义倾向，使原来学得较好的大队，方向更明，干劲更大了。资本主义倾向比较严重的二十三个后进大队，也掀起了学大寨的高潮，迅速改变面貌。‖作出切合实际的全面规划‖陆川县委、县革委会在学大寨过程中发现，过去有的大队只搞场面，不讲实效；有的大队抓了长远建设忽视当年生产，抓了当年生产忽视长远建设；有的大队抓了粮食，忽视多种经营。他们认真总结了历史的经验教训，严肃批判了脱离实际的主观主义错误倾向。在实践中他们体会到，要成为大寨式的县，应从实际情况出发，因地制宜，全面规划，把革命干劲和科学态度结合起来，正确地处理好以下几个关系：‖正确处理扩大耕地与提高单产的关系‖陆川人多田少，水低田高，开展造田、治水的基本建设，是发展生产的重要措施。县、社领导干部深入群众，踏山勘水，找到了四十多处可拦河引水的坝址，八百多处可发电的水源，大量可以造田的“馒头山”。通过深入调查，他们看到陆川虽然人多田少，但可以造田的地方并不少；虽然田高水低，但可以拦河引水、发电提水的潜力并不小。那种认为陆川无水可引、无田可造的思想，是无根据的。他们放手发动群众，深入开展革命大批判，肃清重大轻小、重建轻管、重电轻水的反革命修正主义路线的流毒，正确处理水、电、田关系。每年秋冬，全县大搞治水办电、造田造地，加快了农业基本建设的步伐。‖既要开山造田，扩大耕地面积，广种多收，又要抓好原有农田的基本建设，提高单产，把当年生产与长远建设结合起来。这是因地制宜学大寨，保证粮食稳产高产的一个重要问题。有人认为，全县粮食已经连续四年亩产跨《纲要》，要使原有农田再多增产，除非有大量的化肥。是不是这样的呢？县领导从西瓜坡生产队大搞原有农田基本建设，同时开荒扩种，连续五年获得高产的事实，得到了启发。他们一手抓治水办电，大造田地，一手抓原有农田的基本建设，多次总结、推广西瓜坡的经验。他们对全县土地进行全面规划，分别地区类型，明确主攻方向，不断提高原有土地的单位面积产量。‖正确处理粮食生产与多种经营的关系‖既要增产粮食，又要发展多种经营，是有一定矛盾的。陆川县在解决这个矛盾的过程中，发动群众批判了“不抓粮食挨批评，不抓多种经营不要紧”的思想，采取有力措施，妥当安排劳力、土地、作物种植，许多大队单一经营的面貌迅速改变。全县一九七○年与一九六四</w:t>
      </w:r>
      <w:r>
        <w:rPr>
          <w:rFonts w:hint="eastAsia"/>
        </w:rPr>
        <w:lastRenderedPageBreak/>
        <w:t>年相比，经济作物面积增加二倍多；集体积累有了较大增加，对国家有了较多的贡献，社员现金分配增加百分之五十。‖中共陆川县委　中共玉林地委联合调查组‖　　【日期】</w:t>
      </w:r>
    </w:p>
    <w:p w14:paraId="6CCC104C" w14:textId="77777777" w:rsidR="00886012" w:rsidRDefault="00886012" w:rsidP="00886012">
      <w:pPr>
        <w:rPr>
          <w:rFonts w:hint="eastAsia"/>
        </w:rPr>
      </w:pPr>
      <w:r>
        <w:rPr>
          <w:rFonts w:hint="eastAsia"/>
        </w:rPr>
        <w:t>‖【版面】第</w:t>
      </w:r>
      <w:r>
        <w:rPr>
          <w:rFonts w:hint="eastAsia"/>
        </w:rPr>
        <w:t>04</w:t>
      </w:r>
      <w:r>
        <w:rPr>
          <w:rFonts w:hint="eastAsia"/>
        </w:rPr>
        <w:t>版（）‖【标题】加强领导　全面规划——广西陆川县是怎样学大寨的‖【正文】加强领导　全面规划‖——广西陆川县是怎样学大寨的‖一个县怎样在三、五年内变成大寨式的县？从县的领导方面来说，对于农业学大寨运动究竟应该怎样看，怎么抓？在这方面，陆川县提供了一些经验。‖书记动手，全党来抓‖能不能在三、五年内把一个县变成大寨式的县，首要的问题是能不能做到书记动手，全党来抓。‖一九六八年陆川县革委会一成立，就作出了深入开展农业学大寨群众运动的决定，但是运动开展的情况并不好。有的领导同志把学大寨看作只是农业部门的事，把政治工作和学大寨截然分开，抓政治工作的不讲学大寨，抓生产工作的不讲政治挂帅。各行各业如何围绕学大寨开展工作，也不明确。为什么会出现这些问题？主要是县的领导同志对农业学大寨的重大意义还认识不足，不是把大寨当作方向、道路来学，而是单纯地把大寨看做“生产典型”，怕多抓了学大寨会被认为是“突出生产”。‖县委和县革委成员带着这些问题，反复学习毛主席关于革命和生产、政治和经济的关系等有关论述，进一步体会到毛主席关于“农业学大寨”的号召，是指出了整个农村建设的方向和道路。学不学大寨，抓不抓学大寨运动，这不是一般的问题，而是执行不执行毛主席革命路线的大问题。按照毛主席指引的方向，带领全县四十二万人民建设大寨式的社会主义新陆川，是县委的重要政治任务。不但要书记动手，而且要全党来抓，各项工作都要围绕这个目标来做。‖认识提高后，县委书记、副书记和其他七个常委，只留一两人抓日常工作，其余都经常深入基层抓学大寨运动：了解思想动向，及时用毛泽东思想教育干部群众；了解自然条件，使规划符合客观实际；抓典型引路，及时总结和推广学大寨的先进经验。县委两次举办学习班，组织干部和群众到先进单位参观学习，深入进行思想和政治路线教育，使各部门、各行各业的立足点真正转移到为农业学大寨服务这方面来，面向农村，面向基层，争当学大寨的促进派。‖提高领导班子的路线觉悟‖陆川县委在领导学大寨过程中，发现有的社、队学得好，面貌改变得快，而有的社、队却学不起来。这是为什么？经过深入调查和分析，了解到不少大队党支部的领导成员有各种思想问题，有的怕犯错误，有的怕吃苦，有的怕当干部“吃亏”……。事实表明：哪个单位的领导成员路线斗争觉悟不高，没有完全彻底为人民服务的思想，就学不好大寨。学大寨，首先必须改造领导班子成员的世界观，提高路线斗争觉悟。‖县委、县革委会成员首先从本身做起。他们用基层干部存在的思想问题，对照自己追根源。原来县的一些领导同志也存在着怕犯错误、怕困难和不安心的思想。他们决心从自身思想革命化做起。他们认真学习了毛主席关于无产阶级专政下继续革命的伟大学说，自觉斗私批修。然后，县委成员分头深入基层，根据基层干部不同时期的思想问题，进行思想和政治路线教育，开展革命大批判。这样一来，人们的精神状态大变。‖原来存在“大干太冒险，不干又危险，年年干点最保险”等错误思想的干部，思想改变了。什么“人多田少，山高岭陡不能学大寨”；“无山无坡，人穷地瘦不能学大寨”；“群众落后不能学大寨”等等奇谈怪论，统统被打破了。许多过去一、二十年办不到的事情，现在一两年甚至几个月就办到了；过去一些“老落后”跨入了先进行列；过去认为“潜力挖尽”、“增产到顶”的，也找到了学大寨的新门路。‖石塘大队地处山区，人多田少。过去大队干部只守旧摊摊，不想创新业。有水不引水，有山不造田。大队党支部书记还认为自己“守稳了革命家业”，说：我出身贫苦，从土改当干</w:t>
      </w:r>
      <w:r>
        <w:rPr>
          <w:rFonts w:hint="eastAsia"/>
        </w:rPr>
        <w:lastRenderedPageBreak/>
        <w:t>部到现在，一不贪污，二不腐化，三不搞投机，有啥错误？一九六九年开门整党时，群众尖锐地问他：你当了十几年干部，人家大寨搞得轰轰烈烈，我们大队冷冷清清，毛主席的“农业学大寨”的指示你不执行，还讲没有错？群众的批评帮助，打中了他的要害。他一连三晚睡不着觉，带头狠斗保守思想、私心杂念，带领群众战天斗地创新业。一年多时间，开引水渠，筑石渡槽，建电站，造田造地五百多亩，粮食大增产。‖在深入开展农业学大寨运动中，陆川县各级革委会经常注意阶级斗争的新动向，及时批判资本主义倾向，使原来学得较好的大队，方向更明，干劲更大了。资本主义倾向比较严重的二十三个后进大队，也掀起了学大寨的高潮，迅速改变面貌。‖作出切合实际的全面规划‖陆川县委、县革委会在学大寨过程中发现，过去有的大队只搞场面，不讲实效；有的大队抓了长远建设忽视当年生产，抓了当年生产忽视长远建设；有的大队抓了粮食，忽视多种经营。他们认真总结了历史的经验教训，严肃批判了脱离实际的主观主义错误倾向。在实践中他们体会到，要成为大寨式的县，应从实际情况出发，因地制宜，全面规划，把革命干劲和科学态度结合起来，正确地处理好以下几个关系：‖正确处理扩大耕地与提高单产的关系‖陆川人多田少，水低田高，开展造田、治水的基本建设，是发展生产的重要措施。县、社领导干部深入群众，踏山勘水，找到了四十多处可拦河引水的坝址，八百多处可发电的水源，大量可以造田的“馒头山”。通过深入调查，他们看到陆川虽然人多田少，但可以造田的地方并不少；虽然田高水低，但可以拦河引水、发电提水的潜力并不小。那种认为陆川无水可引、无田可造的思想，是无根据的。他们放手发动群众，深入开展革命大批判，肃清重大轻小、重建轻管、重电轻水的反革命修正主义路线的流毒，正确处理水、电、田关系。每年秋冬，全县大搞治水办电、造田造地，加快了农业基本建设的步伐。‖既要开山造田，扩大耕地面积，广种多收，又要抓好原有农田的基本建设，提高单产，把当年生产与长远建设结合起来。这是因地制宜学大寨，保证粮食稳产高产的一个重要问题。有人认为，全县粮食已经连续四年亩产跨《纲要》，要使原有农田再多增产，除非有大量的化肥。是不是这样的呢？县领导从西瓜坡生产队大搞原有农田基本建设，同时开荒扩种，连续五年获得高产的事实，得到了启发。他们一手抓治水办电，大造田地，一手抓原有农田的基本建设，多次总结、推广西瓜坡的经验。他们对全县土地进行全面规划，分别地区类型，明确主攻方向，不断提高原有土地的单位面积产量。‖正确处理粮食生产与多种经营的关系‖既要增产粮食，又要发展多种经营，是有一定矛盾的。陆川县在解决这个矛盾的过程中，发动群众批判了“不抓粮食挨批评，不抓多种经营不要紧”的思想，采取有力措施，妥当安排劳力、土地、作物种植，许多大队单一经营的面貌迅速改变。全县一九七○年与一九六四年相比，经济作物面积增加二倍多；集体积累有了较大增加，对国家有了较多的贡献，社员现金分配增加百分之五十。‖中共陆川县委　中共玉林地委联合调查组‖　　【日期】</w:t>
      </w:r>
    </w:p>
    <w:p w14:paraId="6B9A14B7" w14:textId="77777777" w:rsidR="00886012" w:rsidRDefault="00886012" w:rsidP="00886012">
      <w:pPr>
        <w:rPr>
          <w:rFonts w:hint="eastAsia"/>
        </w:rPr>
      </w:pPr>
      <w:r>
        <w:rPr>
          <w:rFonts w:hint="eastAsia"/>
        </w:rPr>
        <w:t>‖【版面】第</w:t>
      </w:r>
      <w:r>
        <w:rPr>
          <w:rFonts w:hint="eastAsia"/>
        </w:rPr>
        <w:t>03</w:t>
      </w:r>
      <w:r>
        <w:rPr>
          <w:rFonts w:hint="eastAsia"/>
        </w:rPr>
        <w:t>版（）‖【标题】认真研究政策　严肃执行政策——中共江苏吴县县委是怎样落实党的政策的‖【正文】认真研究政策　严肃执行政策‖——中共江苏吴县县委是怎样落实党的政策的‖中共江苏吴县县委，认真研究党的农村经济政策，严肃执行党的政策，调动了广大社员群众的社会主义积极性，推动了农业学大寨群众运动的深入发展。去年，全县粮食平均亩产达到一千三百多斤，多种经营也获得了全面发展。‖吴县新县委建立以后，老中青一班人紧紧拧成一股绳，朝气蓬勃地战斗在三大革命第一线，大家决心艰苦奋斗，把吴县建成大寨式的县。但是，县委的精力主要应该抓什么，怎样才能加快学大</w:t>
      </w:r>
      <w:r>
        <w:rPr>
          <w:rFonts w:hint="eastAsia"/>
        </w:rPr>
        <w:lastRenderedPageBreak/>
        <w:t>寨的步伐？他们开始并不明确。一九七○年，吴县县委为了大面积发展双季稻，决心大力发展养猪事业，扩大肥源。他们曾经多次研究，采取各种措施，但是养猪事业发展并不快，生猪头数长时间徘徊在五十万头上下。为什么上不去？县委领导同志深入到发展养猪快慢不同的社队进行调查，找到了答案。越溪公社是这个县养猪的先进单位，有关养猪的政策问题处理得比较好，其他措施也比较扎实，集体养猪好，社员养猪多，前几年就实现了一亩一头猪。藏书公社是个沿山地区，猪饲料便于解决，养猪条件比较好，但由于养猪政策问题处理得不好，虽然也抓了一些养猪措施，养猪事业还是上不去。他们从这两个公社的典型对比中看到：养猪政策是否落实，是养猪事业发展快慢的关键。县委领导成员仔细研究了全县农村落实养猪政策的情况和问题，严格贯彻“公养私养并举”，“猪肥按质论价”等方针政策，积极发展集体养猪，同时帮助和鼓励社员家庭养猪，大大调动了社员养猪的积极性，全县生猪饲养量迅速增长到七十多万头。‖这件事给县委教育很大。他们深刻认识到：政策和策略是党的生命，忽视了抓党的方针政策，就是忘记了自己最重要最基本的任务。从此，县委把贯彻执行党在农村的各项方针政策作为根本大事来抓。近两年来，除了县委领导成员和机关干部下乡蹲点作农村政策调查外，他们还组织了十二次农村政策专题调查，深入农村社、队，边工作，边劳动，边调查，写出了各类政策调查资料六十余份。最近，县委常委带领十个工作组分头到十三个公社的几十个大队、生产队调查“各尽所能，按劳分配”政策的执行情况，不仅总结传播了一些单位执行政策的经验，还及时发现了农村劳动管理中一些急待解决的问题。‖吴县县委在实践中深深体会到：社会主义现阶段党在农村的各项政策，代表了无产阶级和广大人民群众的根本利益，必须不折不扣地执行。近两年来，他们努力学习党的政策，熟悉党的政策，克服对党的政策一知半解的现象，保证了党的方针政策的正确贯彻执行。前年，这个县农业获得丰收，年终分配开始时，县委书记到一个公社调查，发现一些生产队农副业都比上年增产，按照他们的分配方案，社员分配水平却没有相应增加。这个问题引起了他的重视。他又连续跑了几个公社、十几个大队，深入调查，分析原因，看到有些社、队干部在批判“吃光分光”的资本主义倾向以后，受到了刘少奇一类骗子形“左”实右路线的影响，片面强调“多留少分”，使社员增产不能增收。他用党的方针政策衡量，立即意识到这种做法会挫伤群众的积极性。他向县委常委作了汇报，组织大家认真学习毛主席亲自制定的农村人民公社有关政策，统一了认识，分头深入下去，向干部群众宣传党的政策，正确处理积累和分配的关系，提出了“以丰补歉，适当增加公共积累，逐年增加社员收入”的方案，受到了群众的拥护。‖吴县县委在认真贯彻执行党在农村的各项政策中，经常分析新形势，研究新问题，不断总结经验，揭露矛盾，纠正错误。前年，县委有的同志带领群众批判“重钱轻粮”、“经济挂帅”的资本主义倾向时，曾经提了一个不搞多种经营的片面性的口号，影响了农副业生产的全面发展，群众提出了批评。县委发现这个问题后，认为领导执行政策上出了错误，应当“站在党性和党的政策的立场”，公开承认错误，立即纠正错误。于是，县委主要领导同志在县的三级干部大会上，批判唯心论和形而上学的观点，认真检查了执行政策上的片面性，和广大干部一起学习党的政策，总结经验教训，使社队干部很受教育。以后，大家都自觉地注意按党的政策办事，全面地贯彻“以粮为纲，全面发展”的方针，近两年来，不仅粮食产量大幅度上升，林牧副渔也全面发展，桑、果、渔等主要产品获得丰收，全县近百分之九十的生产队做到增产增收。‖本报通讯员‖　　【日期】</w:t>
      </w:r>
    </w:p>
    <w:p w14:paraId="111999E8" w14:textId="77777777" w:rsidR="00886012" w:rsidRDefault="00886012" w:rsidP="00886012">
      <w:pPr>
        <w:rPr>
          <w:rFonts w:hint="eastAsia"/>
        </w:rPr>
      </w:pPr>
      <w:r>
        <w:rPr>
          <w:rFonts w:hint="eastAsia"/>
        </w:rPr>
        <w:lastRenderedPageBreak/>
        <w:t>‖【版面】第</w:t>
      </w:r>
      <w:r>
        <w:rPr>
          <w:rFonts w:hint="eastAsia"/>
        </w:rPr>
        <w:t>02</w:t>
      </w:r>
      <w:r>
        <w:rPr>
          <w:rFonts w:hint="eastAsia"/>
        </w:rPr>
        <w:t>版（）‖【标题】坚持参加劳动改变领导作风　武功县委在劳动中深入推进农业学大寨运动‖【正文】坚持参加劳动改变领导作风‖武功县委在劳动中深入推进农业学大寨运动‖中共陕西省武功县委领导成员坚持参加集体生产劳动，深入三大革命运动第一线，带头贯彻执行党的基本路线，加强对农业的领导，推动了全县学大寨运动的深入发展。‖充分认识参加劳动与执行正确路线的关系‖武功县地处渭河北岸，大部分耕地分布于旱塬缺水地带，过去的粮、棉产量“低而不稳”。农业学大寨运动开展以来情况有所改变，从一九六五年开始，粮、棉亩产量连年跨《纲要》。在新的形势下，怎样进一步领导好农业学大寨的群众运动？一九七○年秋天，县委召开了四级干部会议，介绍了普集街公社郑村大队后进变先进的事迹，让大家讨论。‖这个大队在“四清”运动时，曾把一个混进领导班子的阶级敌人揪了出来，但因没有提高路线斗争觉悟，一些干部继续犯了错误。一九六九年整党时，协助整党的同志，引导新当选的大队干部结合实际，深入学习党的基本路线，使他们提高了阶级斗争、路线斗争和继续革命的觉悟，自觉地抓革命促生产。使一个“沙碱滩”变成了渠井双保险的高产稳产田，粮棉产量成倍增加。‖郑村大队新的领导班子所以能够执行正确路线，和他们积极参加劳动，密切联系群众关系很大。和郑村大队的情况相对照，许多同志在讨论中直截了当地提出了县委领导作风上存在的问题，而且反映了社员们对县委提出的意见：我们决心向大寨贫下中农学习，你们领导干部应该向陈永贵同志学习。‖这些意见使县委同志受到很大启发。他们认识到：干部参加集体生产劳动，是搞马列主义，防止修正主义，抵制错误路线，执行正确路线的重要保证。他们决心要象大寨和昔阳的干部那样，坚持参加集体生产劳动，切实改变飘浮不实的领导作风。在一、二把手的带动下，县委常委还反复学习了毛主席的有关教导，采取开门整风的方法，发动大家评论县委的工作，在此基础上作出了领导干部带头参加集体生产劳动的决定。从这以后，县委除留一名常委在机关主持日常工作外，其他领导同志都经常下乡蹲点参加劳动。‖两年来，武功县委领导成员参加集体生产劳动已经形成制度并且巩固下来。由于坚持参加劳动，领导干部直接接触到大量的阶级斗争和路线斗争的实际问题。杨陵公社徐西湾大队是个有名的“老大难”单位，过去有人反映情况说，这个大队的新老干部不团结，主要责任在新干部、革委会主任身上。县委书记初到这里蹲点时，听到的也是这些情况，似乎都赞成调换这个新干部。后来，他和群众一起拉车运粪，给玉米锄草，坚持参加劳动，和群众打成一片，一些贫下中农告诉他，革委会主任确实有很严重的错误，可是他苦大仇深，犯错误是因为缺乏阶级斗争观念，上了阶级敌人的当，只要加强教育，他是能够变好的。根据这一情况，县委书记就动员那个新干部的母亲、哥哥给他讲家史，忆苦思甜，自己也多次找他谈心，进行批评教育，使他逐渐提高了觉悟，揭发了躲在背后挑拨离间的阶级敌人，沉痛地检讨了自己的错误。这时，有的老干部又以为自己“全对了”，对新干部有些不满情绪，县委书记又用自己的体会对那个老干部进行教育，帮助他作了触及灵魂的检查。这个老干部担任支书以后，对那个新干部耐心培养教育，使他进步很快，两人团结得很好。徐西湾大队的经验在全县巡回介绍后，对落实干部政策，加强新老干部团结，起了促进作用。县委总结了后进队转变的典型经验，使全县五十九个后进队，发生了不同程度的变化。武功县委领导干部在蹲点劳动中，还总结了一些认真落实经济政策的好经验，有针对性地解决了一些问题。‖通过劳动蹲点洗刷唯心精神‖在参加集体生产劳动的过程中，县委领导干部常常能够透过现象看本质，抓好经济领域里的斗争。过去县委经常听到发展粮食生产和发展多种经营、当年生产和基本建设等有许多矛盾，当时只是单纯地把这看作是合</w:t>
      </w:r>
      <w:r>
        <w:rPr>
          <w:rFonts w:hint="eastAsia"/>
        </w:rPr>
        <w:lastRenderedPageBreak/>
        <w:t>理安排劳动力的问题。经过下乡参加劳动后才发现，这不单是个劳力安排问题，而是路线斗争的问题。如有的后进单位经营方向不明确，甚至弃农经商，劳力外流。也有的社、队受错误路线的影响，不注意发展多种经营，甚至放弃了必要的副业，影响了公共积累和社员收入的增加。于是，县委一、二把手就到夏家沟大队解剖麻雀，发现该队在解决上述矛盾当中，用革命大批判排除“左”右干扰，划清了两条道路的界限，正确解决了粮食生产和多种经营等一系列问题，粮棉亩产量跨过了“长江”，林业、畜牧业、集体副业也发展很快，社员由集体分配的收入每人每年平均近百元。县委抓住了这个典型，就从方向上、政策上、方法上给广大社、队提供了以粮为纲，全面发展的经验，也使自己对指导全县的工作胸中有数。‖县委领导干部坚持参加劳动，对生产问题加强研究，树立了坚持政治挂帅积极领导生产的风气，带头破除了刘少奇一类骗子的“政治可以冲击一切”的干扰，使各级领导牢牢掌握了领导生产的主动权。武功县有百分之六十以上的土地分布在缺水的旱塬上，每年只收一季夏粮和棉花，严重影响增产速度。一些先进社队在改变耕作制度，提高复种指数方面有不少成功经验，过去由于县委主要领导干部没有亲自参加实践，胸中无数。后来，县委领导干部通过劳动蹲点，学习、总结和推广了皇中大队改革耕作制度、保证前后期作物连年增产的经验，复种面积大幅度增加，保证了粮食产量较大幅度的增长。‖为了帮助基层干部改变“抓革命保险，抓生产危险”的错误看法，过去在部队工作、不熟悉生产的一位副书记带头钻研生产。他虽然患有几种慢性病，仍坚持走遍全县的大部分生产大队，跟群众一道参加劳动，学习生产知识，发动群众勘察地形、水源，根据群众的意见，三次修改了全县的农田水利规划。经过广大干部和社员的努力，把修渠、打井、建塘、筑库结合起来，使全县的灌溉能力比文化大革命以前提高两倍多。‖武功县委领导干部通过参加集体生产劳动，在洗刷唯心精神，克服官僚主义，防止修正主义等方面也都起了积极的作用。各级干部在参加劳动的过程中，不断提高阶级斗争、路线斗争和继续革命的觉悟，对农业学大寨运动加强了领导，推动了革命和生产的发展。‖本报通讯员‖　　【日期】</w:t>
      </w:r>
    </w:p>
    <w:p w14:paraId="1E3222A3" w14:textId="77777777" w:rsidR="00886012" w:rsidRDefault="00886012" w:rsidP="00886012">
      <w:pPr>
        <w:rPr>
          <w:rFonts w:hint="eastAsia"/>
        </w:rPr>
      </w:pPr>
      <w:r>
        <w:rPr>
          <w:rFonts w:hint="eastAsia"/>
        </w:rPr>
        <w:t>‖【版面】第</w:t>
      </w:r>
      <w:r>
        <w:rPr>
          <w:rFonts w:hint="eastAsia"/>
        </w:rPr>
        <w:t>03</w:t>
      </w:r>
      <w:r>
        <w:rPr>
          <w:rFonts w:hint="eastAsia"/>
        </w:rPr>
        <w:t>版（）‖【标题】卓资县认真贯彻“以农业为基础、工业为主导”的方针　把农用物资和资金切实用于农业生产　做到了专材专用、专款专用，促进了农业生产的进一步发展‖【正文】卓资县认真贯彻“以农业为基础、工业为主导”的方针‖把农用物资和资金切实用于农业生产‖做到了专材专用、专款专用，促进了农业生产的进一步发展‖本报讯　中共内蒙古自治区卓资县委和县革委会，认真贯彻执行“以农业为基础、工业为主导”的发展国民经济总方针，集中主要精力抓“农业学大寨”运动，想问题、办事情一切围绕农业这个基础。他们在加强对农业生产领导的同时，采取有效措施，确保国家计划用于农业的机械、钢材、生铁、水泥、木材、电线等物资和各项资金切实用于农业生产，大大加强了农业生产的物质、技术基础，农业机械化、水利化程度不断提高。一九七一年，在严重自然灾害的威胁下，粮食生产仍有所增长，今年秋作物丰收在望。‖随着社会主义建设事业的发展，国家计划用于农业的物资和资金逐年增多。怎样合理地发放、使用、管理这些物资，使其在发展农业生产中充分发挥效益，这是关系到“以农业为基础、工业为主导”方针能否落实的大问题。过去县委对这个问题认识不足，不大过问，他们认为，农用物资和资金怎么发放也出不了本县。因此，一度出现过以下几种情况：一是“重工轻农”，部分农用物资和资金被挪用或挤掉；二是一些主管部门服务方向不明确，“只管算盘记账，不管五</w:t>
      </w:r>
      <w:r>
        <w:rPr>
          <w:rFonts w:hint="eastAsia"/>
        </w:rPr>
        <w:lastRenderedPageBreak/>
        <w:t>谷杂粮”，“只管供，不管用”，加之缺乏制度，管理不严，有些单位的个别人甚至利用职权，拉关系，走后门，挪用农用物资和资金，致使水利机械等设备迟迟不能成龙配套。经过检查总结，县委深深感到：问题出在这些管理部门，根源却在县委领导上，这绝不是无关大局的小事，而是关系到落实“以农业为基础、工业为主导”的总方针的大事；领导上不是没有过问的必要，而是非管不可。‖认识提高以后，卓资县委首先加强党的基本路线和社会主义建设总路线的教育，大张旗鼓地宣传农业是国民经济基础的思想。为确保农用物资和资金合理分配，还制订了一套行之有效的措施：‖建立和健全必要的审批制度，保证专材专用、专款专用。所有农用物资和资金由县革委会统筹安排，统一发放。严格审批手续，保证急用先供应，改变过去那种互不通气、各自为政、平均分配的现象。拖拉机、柴油机、电动机等大型农业机械，由县委和县革委会主要负责同志掌握发放，并保证农机配件的供应，国家用于支农的资金，保证合理使用，避免挪用、浪费。‖放前调查、放时审查、放后检查。使农用物资和资金尽可能做到合理分配，保证重点。过去由于调查研究不够，农用物资使用不合理，造成很大浪费，不是机器的马力大，就是水管的直径小；不是钱少事大干不成，就是钱多事小用不了，重点工程更得不到保证。为了彻底扭转这种情况，县里专门派人调查、勘测，给每个农用水井和扬水站建立卡片，详细记载，根据轻重缓急，计划供应。县里每发放一批物资和资金，都要认真检查使用情况，保证好钢用在刀刃上。今年四月，县里给各公社拨去一批木材，专供水利工程用，可是有的公社却准备挪用盖办公室。县里发现后，进行了批评教育，很快杜绝了类似不良倾向。‖总结和推广典型经验，抓“两头”带一般。福生庄公社东壕赖大队第一生产队，一九七○年国家给贷款一千元，他们专款专用，购置柴油机打机井。去年大旱时，机井发挥效益。接着他们又自筹资金搞水利，使百分之五十的土地变成了水浇地。在第一生产队的带动下，全大队掀起农田水利建设高潮。县革委会表扬了东壕赖大队既发扬自力更生精神，又合理使用国家物资的经验。同时，对一个以化肥换取木料盖房子的后进队进行了批评教育。通过典型事例，向全县干部和群众进行党的基本路线教育，提高了大家对执行“以农业为基础、工业为主导”发展国民经济总方针的认识和路线觉悟。‖卓资县委和县革委会，还大力压缩地方财政开支，千方百计支援农业生产。他们从基建和行政经费中节省资金，兴办地方工业，用以武装农业生产，并把各行各业纳入以农业为基础的轨道。去年以来，县和公社自办的水泥厂、化肥厂、农机厂，都给农业生产以很大的支援。县委和县革委会，还改变了过去地方财政不支援农业的情况，仅去年就抽出五万元支援重点水利工程和畜牧业生产。‖卓资县由于领导重视，措施有力，农用物资和资金全部用于农业生产，给“农业学大寨”运动创造了良好的条件，农业物质、技术力量越来越雄厚，机械化、水利化程度迅速提高。目前全县已有大型农机具三千台（件），比一九七○年以前总数增长百分之六十二。灌溉、脱粒、粮食加工绝大部分已实现机械化。县、社、队三级农机修配网点正在形成，部分公社基本上做到了中修不出社，小修不出队。贫下中农表示：我们的条件好了，艰苦奋斗的精神不能变，一定要搞好农业生产，支援国家的社会主义建设。‖　　【日期】</w:t>
      </w:r>
    </w:p>
    <w:p w14:paraId="04679A64" w14:textId="77777777" w:rsidR="00886012" w:rsidRDefault="00886012" w:rsidP="00886012">
      <w:pPr>
        <w:rPr>
          <w:rFonts w:hint="eastAsia"/>
        </w:rPr>
      </w:pPr>
      <w:r>
        <w:rPr>
          <w:rFonts w:hint="eastAsia"/>
        </w:rPr>
        <w:t>‖【版面】第</w:t>
      </w:r>
      <w:r>
        <w:rPr>
          <w:rFonts w:hint="eastAsia"/>
        </w:rPr>
        <w:t>03</w:t>
      </w:r>
      <w:r>
        <w:rPr>
          <w:rFonts w:hint="eastAsia"/>
        </w:rPr>
        <w:t xml:space="preserve">版（）‖【标题】卓资县认真贯彻“以农业为基础、工业为主导”的方针　把农用物资和资金切实用于农业生产　做到了专材专用、专款专用，促进了农业生产的进一步发展‖【正文】卓资县认真贯彻“以农业为基础、工业为主导”的方针‖把农用物资和资金切实用于农业生产‖做到了专材专用、专款专用，促进了农业生产的进一步发展‖本报讯　</w:t>
      </w:r>
      <w:r>
        <w:rPr>
          <w:rFonts w:hint="eastAsia"/>
        </w:rPr>
        <w:lastRenderedPageBreak/>
        <w:t>中共内蒙古自治区卓资县委和县革委会，认真贯彻执行“以农业为基础、工业为主导”的发展国民经济总方针，集中主要精力抓“农业学大寨”运动，想问题、办事情一切围绕农业这个基础。他们在加强对农业生产领导的同时，采取有效措施，确保国家计划用于农业的机械、钢材、生铁、水泥、木材、电线等物资和各项资金切实用于农业生产，大大加强了农业生产的物质、技术基础，农业机械化、水利化程度不断提高。一九七一年，在严重自然灾害的威胁下，粮食生产仍有所增长，今年秋作物丰收在望。‖随着社会主义建设事业的发展，国家计划用于农业的物资和资金逐年增多。怎样合理地发放、使用、管理这些物资，使其在发展农业生产中充分发挥效益，这是关系到“以农业为基础、工业为主导”方针能否落实的大问题。过去县委对这个问题认识不足，不大过问，他们认为，农用物资和资金怎么发放也出不了本县。因此，一度出现过以下几种情况：一是“重工轻农”，部分农用物资和资金被挪用或挤掉；二是一些主管部门服务方向不明确，“只管算盘记账，不管五谷杂粮”，“只管供，不管用”，加之缺乏制度，管理不严，有些单位的个别人甚至利用职权，拉关系，走后门，挪用农用物资和资金，致使水利机械等设备迟迟不能成龙配套。经过检查总结，县委深深感到：问题出在这些管理部门，根源却在县委领导上，这绝不是无关大局的小事，而是关系到落实“以农业为基础、工业为主导”的总方针的大事；领导上不是没有过问的必要，而是非管不可。‖认识提高以后，卓资县委首先加强党的基本路线和社会主义建设总路线的教育，大张旗鼓地宣传农业是国民经济基础的思想。为确保农用物资和资金合理分配，还制订了一套行之有效的措施：‖建立和健全必要的审批制度，保证专材专用、专款专用。所有农用物资和资金由县革委会统筹安排，统一发放。严格审批手续，保证急用先供应，改变过去那种互不通气、各自为政、平均分配的现象。拖拉机、柴油机、电动机等大型农业机械，由县委和县革委会主要负责同志掌握发放，并保证农机配件的供应，国家用于支农的资金，保证合理使用，避免挪用、浪费。‖放前调查、放时审查、放后检查。使农用物资和资金尽可能做到合理分配，保证重点。过去由于调查研究不够，农用物资使用不合理，造成很大浪费，不是机器的马力大，就是水管的直径小；不是钱少事大干不成，就是钱多事小用不了，重点工程更得不到保证。为了彻底扭转这种情况，县里专门派人调查、勘测，给每个农用水井和扬水站建立卡片，详细记载，根据轻重缓急，计划供应。县里每发放一批物资和资金，都要认真检查使用情况，保证好钢用在刀刃上。今年四月，县里给各公社拨去一批木材，专供水利工程用，可是有的公社却准备挪用盖办公室。县里发现后，进行了批评教育，很快杜绝了类似不良倾向。‖总结和推广典型经验，抓“两头”带一般。福生庄公社东壕赖大队第一生产队，一九七○年国家给贷款一千元，他们专款专用，购置柴油机打机井。去年大旱时，机井发挥效益。接着他们又自筹资金搞水利，使百分之五十的土地变成了水浇地。在第一生产队的带动下，全大队掀起农田水利建设高潮。县革委会表扬了东壕赖大队既发扬自力更生精神，又合理使用国家物资的经验。同时，对一个以化肥换取木料盖房子的后进队进行了批评教育。通过典型事例，向全县干部和群众进行党的基本路线教育，提高了大家对执行“以农业为基础、工业为主导”发展国民经济总方针的认识和路线觉悟。‖卓资县委和县革委会，还大力压缩地方财政开支，千方百计支援农业生产。他们从基建和行政经费中节省资金，兴办地方工业，用以武装农业生产，并把各行各业纳入以农业为基础的轨道。去年以来，县和公社自办的水泥厂、化肥厂、农机厂，都给农业生产以很大的支援。县委和县革委会，还改变了过去地方财政不支援农业的情况，仅去年就抽出五万元支援重点水利工程和畜牧业生产。‖卓资县</w:t>
      </w:r>
      <w:r>
        <w:rPr>
          <w:rFonts w:hint="eastAsia"/>
        </w:rPr>
        <w:lastRenderedPageBreak/>
        <w:t>由于领导重视，措施有力，农用物资和资金全部用于农业生产，给“农业学大寨”运动创造了良好的条件，农业物质、技术力量越来越雄厚，机械化、水利化程度迅速提高。目前全县已有大型农机具三千台（件），比一九七○年以前总数增长百分之六十二。灌溉、脱粒、粮食加工绝大部分已实现机械化。县、社、队三级农机修配网点正在形成，部分公社基本上做到了中修不出社，小修不出队。贫下中农表示：我们的条件好了，艰苦奋斗的精神不能变，一定要搞好农业生产，支援国家的社会主义建设。‖　　【日期】</w:t>
      </w:r>
    </w:p>
    <w:p w14:paraId="159A9345" w14:textId="77777777" w:rsidR="00886012" w:rsidRDefault="00886012" w:rsidP="00886012">
      <w:pPr>
        <w:rPr>
          <w:rFonts w:hint="eastAsia"/>
        </w:rPr>
      </w:pPr>
      <w:r>
        <w:rPr>
          <w:rFonts w:hint="eastAsia"/>
        </w:rPr>
        <w:t>‖【版面】第</w:t>
      </w:r>
      <w:r>
        <w:rPr>
          <w:rFonts w:hint="eastAsia"/>
        </w:rPr>
        <w:t>02</w:t>
      </w:r>
      <w:r>
        <w:rPr>
          <w:rFonts w:hint="eastAsia"/>
        </w:rPr>
        <w:t>版（）‖【标题】“一点红”怎样带动“一片红”？——山东省曲阜县陈家庄大队带动兄弟队学大寨的事迹‖【正文】“一点红”怎样带动“一片红”？‖——山东省曲阜县陈家庄大队带动兄弟队学大寨的事迹‖一九五五年，伟大领袖毛主席在《中国农村的社会主义高潮》一书中，对《一个在三年内增产百分之六十七的农业生产合作社》一文写了光辉按语，指出：“这是一个办得很好的合作社，可以从这里吸取许多有益的经验。”这个合作社，就是现在的山东省曲阜县陈家庄公社陈家庄大队。‖在毛主席的光辉按语鼓舞下，陈家庄大队从合作化到人民公社化，有了很大的进步。一九七一年粮食亩产达到一千二百多斤，比一九五五年增长了一倍以上。林、牧、副业也有很大发展。随着生产的发展，对国家的贡献越来越大，去年交售余粮近十八万斤；集体经济基础越来越雄厚，公共积累达四十五万元；社员生活水平普遍有所提高。‖把自己摆在兄弟队之中‖陈家庄大队阔步前进，但是，在一个相当长的时期内，它周围的队前进步伐却不大。一九七○年秋天，有位来陈家庄参观的同志，对大队党支部书记陈以梅同志说：“要是周围的队都象陈家庄多好啊！”这话引起了陈以梅同志的注意。他想：“大寨大队带出了一个大寨式的县，而我们陈家庄连周围的几个队也没有带好。”陈以梅算了一笔账：陈家庄即使亩产达到两千斤，对国家的贡献也不过只有一百多万斤。如果全公社亩产达到八百斤，对国家的贡献就是两千多万斤。经过这一比一算，他深深感到辜负了毛主席对陈家庄的期望，也对不起附近的兄弟队。从此，他紧密配合公社党委，发挥骨干作用，决心帮助周围兄弟队迅速赶上来。‖要把自己摆进周围兄弟队之中，一分为二看自己，一分为二看人家，这是陈家庄大队帮助周围队的一个重要体会。开始，他们帮了一阵子，费劲不少，效果不大。什么原因呢？陈以梅同志深入群众调查研究，发现有的人存在这样一种错误思想：“满树上的桃子就数自己的红，满坡里的庄稼就数自己的绿。自己队是大寨花，周围队是豆腐渣。”陈以梅想：“从这种思想出发，怎能帮好周围兄弟队呢！”他建议党支部举办学习班，认真学习毛主席对陈家庄的光辉按语和有关教导，使大家认识到：周围兄弟队并不是样样差，自己队也不是十全十美，如果“在群众面前把你的资格摆得越老，越象个‘英雄’，越要出卖这一套，群众就越不买你的账”。认识提高以后，他们在和周围兄弟队相处的时候，把自己摆到兄弟队之中，既讲陈家庄执行毛主席革命路线的经验，也讲有时偏离毛主席革命路线的教训；既热情指出兄弟队的不足之处，也虚心学习兄弟队的长处。这样，陈家庄大队和周围的兄弟队之间，很快地出现了一个互帮互学、朝气蓬勃的新局面。‖帮什么，怎样帮‖思想上政治上的路线正确与否是决定一切的。对兄弟队帮什么？根本的一条是帮贯彻执行毛主席的革命路线和政策。‖开始，他们对于这个问题认识不明确。兄弟队缺资金，他们就借给些钱；兄弟队耕种土地有困难，他们就开着拖拉机去支援。满希望这样一搞，兄弟队就能很快赶上来，但事与愿违，帮来帮去，效果不大。后来，他们联系实际，学习毛主席的有关教导，认识到，对于兄弟队的暂时的困难，本着等价交换的原则，给予一定的物资支援是</w:t>
      </w:r>
      <w:r>
        <w:rPr>
          <w:rFonts w:hint="eastAsia"/>
        </w:rPr>
        <w:lastRenderedPageBreak/>
        <w:t>必要的，但是，根本问题是帮助领导班子贯彻执行毛主席的革命路线和政策。班子的成员思想不正，执行路线就偏。因此，帮兄弟队，首先要帮出一个革命化的领导班子。跟陈家庄地连地的前王大队，学大寨运动老是搞不起来。一九七○年冬天，陈以梅同志来到这个队，跟他们共同调查研究，发现这个大队的领导班子不纯，有个家伙一到运动时就充当所谓“积极分子”，拉拢腐蚀干部，打击陷害好人，干扰毛主席的革命路线和政策的落实。陈以梅同志就以一九六○年陈家庄被坏人篡夺了领导权、生产遭到破坏的事例和教训，启发前王大队的干部，帮助他们发动群众，揭开了领导班子中阶级斗争的盖子，经上级党委批准，重新建立了新的大队领导班子，学大寨运动迅速开展起来。后来，这个大队又出现了不能严格区分和正确处理两类不同性质的矛盾的现象，把一个犯错误的干部，当作敌人来对待。陈以梅发现了这个问题，一连三、四次来到这里，向大队的干部讲陈家庄前几年没有做好团结绝大多数人的工作，致使斗争发生反复的教训，和近两年来团结了绝大多数人，革命、生产迅速发展的经验，帮助他们落实毛主席的干部政策，调动起各方面的积极因素，这个队的后进面貌很快有所改观。‖西石桥大队和陈家庄只有一河之隔，论条件也不孬。由于过去单纯抓副业不抓粮食，常年吃国家统销粮。去年，这个大队的党支部书记孔凡灿同志来陈家庄四、五次，亲眼看到陈家庄大队认真贯彻执行毛主席关于“以粮为纲，全面发展”方针的情况，深受教育。回队以后，他广泛发动群众，深入开展革命大批判，引导大家分清什么是社会主义方向，什么是资本主义倾向；什么是毛主席的革命路线和政策，什么是刘少奇一类骗子的反革命的修正主义路线，排除了“左”的和右的干扰，正确执行党的方针、政策，以农为主，以副养农，农忙集中力量抓农业，农闲适当增加劳力抓副业。一九七一年，粮食亩产达到五百多斤，比上年增长百分之二十九，副业收入也由上年的三万元增加到十万元。‖在帮的方法上，陈家庄大队采取了“走出去”和“请进来”相结合的办法。“走出去”，就是在公社党委领导下，派出干部和贫下中农代表，到周围兄弟队介绍执行毛主席革命路线的经验教训，并深入实际，调查研究，找出症结，具体帮助。陈以梅同志五十多岁了，患胃病和低血压病，又不会骑自行车，但还是坚持“走出去”，去年跑了三十多个大队。“请进来”，就是根据兄弟队的要求，请他们派代表来陈家庄参加三大革命运动，从实践中体验陈家庄是怎样贯彻执行毛主席的革命路线和政策的。去年以来，在陈家庄举办四次学习班，兄弟队对这种做法反映很好，他们说：“陈家庄的经验，我们听到了，也看见了，回队一定好好实践。”‖陈家庄大队认真向周围兄弟队传播经验教训，对于兄弟队改变人的精神面貌和自然面貌起了一定作用。一九七一年，陈家庄公社在遭到严重自然灾害侵袭的情况下，农业生产仍然获得比一九七○年增长百分之十点七的好收成。今年夏收，全公社四万亩小麦平均亩产比去年增长百分之七，超过了历史最高水平。陈家庄重点帮的六个大队变化更显著，如前孟大队，地处丘陵，过去粮食亩产三百来斤；在陈家庄的帮助下，一九七一年粮食亩产达到五百零八斤，扩大公共积累十三万元，社员生活水平比上年提高百分之二十。宋南庄大队过去是全县有名的老后进队，在陈家庄的帮助下，学大寨运动蓬勃开展。‖本报通讯员（附附图片）‖这是陕西神木县麻家塔公社后麻家塔大队把一片沙漠改成的良田。　本报通讯员摄‖　　【日期】</w:t>
      </w:r>
    </w:p>
    <w:p w14:paraId="66108698" w14:textId="77777777" w:rsidR="00886012" w:rsidRDefault="00886012" w:rsidP="00886012">
      <w:pPr>
        <w:rPr>
          <w:rFonts w:hint="eastAsia"/>
        </w:rPr>
      </w:pPr>
      <w:r>
        <w:rPr>
          <w:rFonts w:hint="eastAsia"/>
        </w:rPr>
        <w:t>‖【版面】第</w:t>
      </w:r>
      <w:r>
        <w:rPr>
          <w:rFonts w:hint="eastAsia"/>
        </w:rPr>
        <w:t>02</w:t>
      </w:r>
      <w:r>
        <w:rPr>
          <w:rFonts w:hint="eastAsia"/>
        </w:rPr>
        <w:t>版（）‖【标题】“一点红”怎样带动“一片红”？——山东省曲阜县陈家庄大队带动兄弟队学大寨的事迹‖【正文】“一点红”怎样带动“一片红”？‖——山东省曲阜县陈家庄大队带动兄弟队学大寨的事迹‖一九五五年，伟大领袖毛主席在《中国农村的社会主</w:t>
      </w:r>
      <w:r>
        <w:rPr>
          <w:rFonts w:hint="eastAsia"/>
        </w:rPr>
        <w:lastRenderedPageBreak/>
        <w:t>义高潮》一书中，对《一个在三年内增产百分之六十七的农业生产合作社》一文写了光辉按语，指出：“这是一个办得很好的合作社，可以从这里吸取许多有益的经验。”这个合作社，就是现在的山东省曲阜县陈家庄公社陈家庄大队。‖在毛主席的光辉按语鼓舞下，陈家庄大队从合作化到人民公社化，有了很大的进步。一九七一年粮食亩产达到一千二百多斤，比一九五五年增长了一倍以上。林、牧、副业也有很大发展。随着生产的发展，对国家的贡献越来越大，去年交售余粮近十八万斤；集体经济基础越来越雄厚，公共积累达四十五万元；社员生活水平普遍有所提高。‖把自己摆在兄弟队之中‖陈家庄大队阔步前进，但是，在一个相当长的时期内，它周围的队前进步伐却不大。一九七○年秋天，有位来陈家庄参观的同志，对大队党支部书记陈以梅同志说：“要是周围的队都象陈家庄多好啊！”这话引起了陈以梅同志的注意。他想：“大寨大队带出了一个大寨式的县，而我们陈家庄连周围的几个队也没有带好。”陈以梅算了一笔账：陈家庄即使亩产达到两千斤，对国家的贡献也不过只有一百多万斤。如果全公社亩产达到八百斤，对国家的贡献就是两千多万斤。经过这一比一算，他深深感到辜负了毛主席对陈家庄的期望，也对不起附近的兄弟队。从此，他紧密配合公社党委，发挥骨干作用，决心帮助周围兄弟队迅速赶上来。‖要把自己摆进周围兄弟队之中，一分为二看自己，一分为二看人家，这是陈家庄大队帮助周围队的一个重要体会。开始，他们帮了一阵子，费劲不少，效果不大。什么原因呢？陈以梅同志深入群众调查研究，发现有的人存在这样一种错误思想：“满树上的桃子就数自己的红，满坡里的庄稼就数自己的绿。自己队是大寨花，周围队是豆腐渣。”陈以梅想：“从这种思想出发，怎能帮好周围兄弟队呢！”他建议党支部举办学习班，认真学习毛主席对陈家庄的光辉按语和有关教导，使大家认识到：周围兄弟队并不是样样差，自己队也不是十全十美，如果“在群众面前把你的资格摆得越老，越象个‘英雄’，越要出卖这一套，群众就越不买你的账”。认识提高以后，他们在和周围兄弟队相处的时候，把自己摆到兄弟队之中，既讲陈家庄执行毛主席革命路线的经验，也讲有时偏离毛主席革命路线的教训；既热情指出兄弟队的不足之处，也虚心学习兄弟队的长处。这样，陈家庄大队和周围的兄弟队之间，很快地出现了一个互帮互学、朝气蓬勃的新局面。‖帮什么，怎样帮‖思想上政治上的路线正确与否是决定一切的。对兄弟队帮什么？根本的一条是帮贯彻执行毛主席的革命路线和政策。‖开始，他们对于这个问题认识不明确。兄弟队缺资金，他们就借给些钱；兄弟队耕种土地有困难，他们就开着拖拉机去支援。满希望这样一搞，兄弟队就能很快赶上来，但事与愿违，帮来帮去，效果不大。后来，他们联系实际，学习毛主席的有关教导，认识到，对于兄弟队的暂时的困难，本着等价交换的原则，给予一定的物资支援是必要的，但是，根本问题是帮助领导班子贯彻执行毛主席的革命路线和政策。班子的成员思想不正，执行路线就偏。因此，帮兄弟队，首先要帮出一个革命化的领导班子。跟陈家庄地连地的前王大队，学大寨运动老是搞不起来。一九七○年冬天，陈以梅同志来到这个队，跟他们共同调查研究，发现这个大队的领导班子不纯，有个家伙一到运动时就充当所谓“积极分子”，拉拢腐蚀干部，打击陷害好人，干扰毛主席的革命路线和政策的落实。陈以梅同志就以一九六○年陈家庄被坏人篡夺了领导权、生产遭到破坏的事例和教训，启发前王大队的干部，帮助他们发动群众，揭开了领导班子中阶级斗争的盖子，经上级党委批准，重新建立了新的大队领导班子，学大寨运动迅速开展起来。后来，这个大队又出现了不能严格区分和正确处理两类不同性质的矛盾的现象，把一个犯错误的干部，当作敌人来对待。陈以梅发现了这个问题，一连三、四次来到这里，向大队的干部讲陈家庄前几年没</w:t>
      </w:r>
      <w:r>
        <w:rPr>
          <w:rFonts w:hint="eastAsia"/>
        </w:rPr>
        <w:lastRenderedPageBreak/>
        <w:t>有做好团结绝大多数人的工作，致使斗争发生反复的教训，和近两年来团结了绝大多数人，革命、生产迅速发展的经验，帮助他们落实毛主席的干部政策，调动起各方面的积极因素，这个队的后进面貌很快有所改观。‖西石桥大队和陈家庄只有一河之隔，论条件也不孬。由于过去单纯抓副业不抓粮食，常年吃国家统销粮。去年，这个大队的党支部书记孔凡灿同志来陈家庄四、五次，亲眼看到陈家庄大队认真贯彻执行毛主席关于“以粮为纲，全面发展”方针的情况，深受教育。回队以后，他广泛发动群众，深入开展革命大批判，引导大家分清什么是社会主义方向，什么是资本主义倾向；什么是毛主席的革命路线和政策，什么是刘少奇一类骗子的反革命的修正主义路线，排除了“左”的和右的干扰，正确执行党的方针、政策，以农为主，以副养农，农忙集中力量抓农业，农闲适当增加劳力抓副业。一九七一年，粮食亩产达到五百多斤，比上年增长百分之二十九，副业收入也由上年的三万元增加到十万元。‖在帮的方法上，陈家庄大队采取了“走出去”和“请进来”相结合的办法。“走出去”，就是在公社党委领导下，派出干部和贫下中农代表，到周围兄弟队介绍执行毛主席革命路线的经验教训，并深入实际，调查研究，找出症结，具体帮助。陈以梅同志五十多岁了，患胃病和低血压病，又不会骑自行车，但还是坚持“走出去”，去年跑了三十多个大队。“请进来”，就是根据兄弟队的要求，请他们派代表来陈家庄参加三大革命运动，从实践中体验陈家庄是怎样贯彻执行毛主席的革命路线和政策的。去年以来，在陈家庄举办四次学习班，兄弟队对这种做法反映很好，他们说：“陈家庄的经验，我们听到了，也看见了，回队一定好好实践。”‖陈家庄大队认真向周围兄弟队传播经验教训，对于兄弟队改变人的精神面貌和自然面貌起了一定作用。一九七一年，陈家庄公社在遭到严重自然灾害侵袭的情况下，农业生产仍然获得比一九七○年增长百分之十点七的好收成。今年夏收，全公社四万亩小麦平均亩产比去年增长百分之七，超过了历史最高水平。陈家庄重点帮的六个大队变化更显著，如前孟大队，地处丘陵，过去粮食亩产三百来斤；在陈家庄的帮助下，一九七一年粮食亩产达到五百零八斤，扩大公共积累十三万元，社员生活水平比上年提高百分之二十。宋南庄大队过去是全县有名的老后进队，在陈家庄的帮助下，学大寨运动蓬勃开展。‖本报通讯员（附附图片）‖这是陕西神木县麻家塔公社后麻家塔大队把一片沙漠改成的良田。　本报通讯员摄‖　　【日期】</w:t>
      </w:r>
    </w:p>
    <w:p w14:paraId="23086ED4" w14:textId="77777777" w:rsidR="00886012" w:rsidRDefault="00886012" w:rsidP="00886012">
      <w:pPr>
        <w:rPr>
          <w:rFonts w:hint="eastAsia"/>
        </w:rPr>
      </w:pPr>
      <w:r>
        <w:rPr>
          <w:rFonts w:hint="eastAsia"/>
        </w:rPr>
        <w:t>‖【版面】第</w:t>
      </w:r>
      <w:r>
        <w:rPr>
          <w:rFonts w:hint="eastAsia"/>
        </w:rPr>
        <w:t>02</w:t>
      </w:r>
      <w:r>
        <w:rPr>
          <w:rFonts w:hint="eastAsia"/>
        </w:rPr>
        <w:t>版（）‖【标题】两种管法　两种结果‖【正文】两种管法　两种结果‖河北景县前村公社贫下中农管理商业委员会‖我们贫下中农开始管理农村商业时，大家热情很高，劲头很足。但是管什么？思想并不明确，管法也不一样。‖二股庄大队贫下中农管理农村商业以后，管理小组的成员整天忙于帮助供销站进货、算帐、摆商品、修货架，有时晚上还到供销站站岗，抽时间给供销站泥房子。他们以为这样就可以把商业管理好了。可是时间不久，发现有的营业员愿卖百货，不愿卖酱醋；愿经营生活用品，不愿经营生产资料。面对这种情况，贫下中农有意见，说：“这哪能为群众服务？”‖另一个是西保口大队。管理小组和广大贫下中农一开始就遵照毛主席关于“政治工作是一切经济工作的生命线”的教导，在商业人员中首先解决为什么人的问题。有一段时间，他们看到供销站经营的生产资料种类少，而且放在不显眼的地方。一了解，才知道营业员嫌卖生产资料又脏又费劲。管理小组同志就同供销社领导和营业员一起学习毛主席关于“发展经济，保障供给”的指示，一起批判刘少奇一类骗子的反革命的修正主义路线。营业员很快提高了路线斗争觉悟，明确了经营方向，全心全意为农业生产服务，为贫下中农服务。‖两种管法，两种结</w:t>
      </w:r>
      <w:r>
        <w:rPr>
          <w:rFonts w:hint="eastAsia"/>
        </w:rPr>
        <w:lastRenderedPageBreak/>
        <w:t>果。公社党委抓住这两个大队的典型事例，组织大家学习讨论，并以“管什么”为题，进行路线教育，使大家认识到，管商业，就是监督供销贯彻执行党的路线、方针、政策；协助供销社领导对职工进行思想和政治路线方面的教育，及时反映群众的要求和意见，改进服务态度，提高服务质量。如果只管物，不管思想，就起不了这方面的作用。二股庄大队经过路线教育，很快改变了过去的管法，使供销站的工作大大前进了一步。‖贫下中农管理农村商业初期，一般都注意发动群众。可是时间一长，有的管理小组觉得管理农村商业就是那么几件事，自己办就是了，逐步形成了只是管理小组几个人管的局面。赫苏庄大队发生过这样一件事：一天晚饭后，一个饲养员掂着瓶子来到供销站，对营业员说：“保管员没在，拿不出钱来，先赊给几斤煤油吧。”营业员觉得这样做违背商店制度，没有赊给他。饲养员急了，说：“贫下中农管理农村商业，连斤煤油也赊不出来，优越性那里去了？”说完，他到贫下中农管理小组告了一“状”。‖这件事引起了社、队党组织的重视。公社党委认为，这主要是有些群众不了解贫下中农管理农村商业的意义，是不发动群众，只靠少数人管的结果。于是召开了大队党支部、革委会和贫下中农管理小组成员参加的会议，说明管理小组是代表广大贫下中农管理商业的。如果只有管理小组的人管，没有广大贫下中农的管理和监督，就会变成少数人的管理，商店的社会主义方向也就保证不了。‖认识提高以后，他们利用各种形式反复宣传贫下中农管理农村商业的意义，使群众明确为什么要管理农村商业。同时把国家的有关经济政策、贫下中农管理公约、营业员守则等，写在供销站（社）附近的墙上。贫下中农管理组织还定期召开汇报会，向广大贫下中农汇报供销站（社）的情况，听取群众的意见和批评。这样做了以后，群众很欢迎，大家更关心农村商业了。‖　　【日期】</w:t>
      </w:r>
    </w:p>
    <w:p w14:paraId="15908D4A" w14:textId="77777777" w:rsidR="00886012" w:rsidRDefault="00886012" w:rsidP="00886012">
      <w:pPr>
        <w:rPr>
          <w:rFonts w:hint="eastAsia"/>
        </w:rPr>
      </w:pPr>
      <w:r>
        <w:rPr>
          <w:rFonts w:hint="eastAsia"/>
        </w:rPr>
        <w:t>‖【版面】第</w:t>
      </w:r>
      <w:r>
        <w:rPr>
          <w:rFonts w:hint="eastAsia"/>
        </w:rPr>
        <w:t>02</w:t>
      </w:r>
      <w:r>
        <w:rPr>
          <w:rFonts w:hint="eastAsia"/>
        </w:rPr>
        <w:t>版（）‖【标题】两种管法　两种结果‖【正文】两种管法　两种结果‖河北景县前村公社贫下中农管理商业委员会‖我们贫下中农开始管理农村商业时，大家热情很高，劲头很足。但是管什么？思想并不明确，管法也不一样。‖二股庄大队贫下中农管理农村商业以后，管理小组的成员整天忙于帮助供销站进货、算帐、摆商品、修货架，有时晚上还到供销站站岗，抽时间给供销站泥房子。他们以为这样就可以把商业管理好了。可是时间不久，发现有的营业员愿卖百货，不愿卖酱醋；愿经营生活用品，不愿经营生产资料。面对这种情况，贫下中农有意见，说：“这哪能为群众服务？”‖另一个是西保口大队。管理小组和广大贫下中农一开始就遵照毛主席关于“政治工作是一切经济工作的生命线”的教导，在商业人员中首先解决为什么人的问题。有一段时间，他们看到供销站经营的生产资料种类少，而且放在不显眼的地方。一了解，才知道营业员嫌卖生产资料又脏又费劲。管理小组同志就同供销社领导和营业员一起学习毛主席关于“发展经济，保障供给”的指示，一起批判刘少奇一类骗子的反革命的修正主义路线。营业员很快提高了路线斗争觉悟，明确了经营方向，全心全意为农业生产服务，为贫下中农服务。‖两种管法，两种结果。公社党委抓住这两个大队的典型事例，组织大家学习讨论，并以“管什么”为题，进行路线教育，使大家认识到，管商业，就是监督供销贯彻执行党的路线、方针、政策；协助供销社领导对职工进行思想和政治路线方面的教育，及时反映群众的要求和意见，改进服务态度，提高服务质量。如果只管物，不管思想，就起不了这方面的作用。二股庄大队经过路线教育，很快改变了过去的管法，使供销站的工作大大前进了一步。‖贫下中农管理农村商业初期，一般都注意发动群众。可是时间一长，有的管理小组觉得管理农村商业就</w:t>
      </w:r>
      <w:r>
        <w:rPr>
          <w:rFonts w:hint="eastAsia"/>
        </w:rPr>
        <w:lastRenderedPageBreak/>
        <w:t>是那么几件事，自己办就是了，逐步形成了只是管理小组几个人管的局面。赫苏庄大队发生过这样一件事：一天晚饭后，一个饲养员掂着瓶子来到供销站，对营业员说：“保管员没在，拿不出钱来，先赊给几斤煤油吧。”营业员觉得这样做违背商店制度，没有赊给他。饲养员急了，说：“贫下中农管理农村商业，连斤煤油也赊不出来，优越性那里去了？”说完，他到贫下中农管理小组告了一“状”。‖这件事引起了社、队党组织的重视。公社党委认为，这主要是有些群众不了解贫下中农管理农村商业的意义，是不发动群众，只靠少数人管的结果。于是召开了大队党支部、革委会和贫下中农管理小组成员参加的会议，说明管理小组是代表广大贫下中农管理商业的。如果只有管理小组的人管，没有广大贫下中农的管理和监督，就会变成少数人的管理，商店的社会主义方向也就保证不了。‖认识提高以后，他们利用各种形式反复宣传贫下中农管理农村商业的意义，使群众明确为什么要管理农村商业。同时把国家的有关经济政策、贫下中农管理公约、营业员守则等，写在供销站（社）附近的墙上。贫下中农管理组织还定期召开汇报会，向广大贫下中农汇报供销站（社）的情况，听取群众的意见和批评。这样做了以后，群众很欢迎，大家更关心农村商业了。‖　　【日期】</w:t>
      </w:r>
    </w:p>
    <w:p w14:paraId="6589144A" w14:textId="77777777" w:rsidR="00886012" w:rsidRDefault="00886012" w:rsidP="00886012">
      <w:pPr>
        <w:rPr>
          <w:rFonts w:hint="eastAsia"/>
        </w:rPr>
      </w:pPr>
      <w:r>
        <w:rPr>
          <w:rFonts w:hint="eastAsia"/>
        </w:rPr>
        <w:t>‖【版面】第</w:t>
      </w:r>
      <w:r>
        <w:rPr>
          <w:rFonts w:hint="eastAsia"/>
        </w:rPr>
        <w:t>03</w:t>
      </w:r>
      <w:r>
        <w:rPr>
          <w:rFonts w:hint="eastAsia"/>
        </w:rPr>
        <w:t>版（）‖【标题】集中力量打歼灭战加快建设步伐——云南省基本建设情况调查‖【正文】集中力量打歼灭战加快建设步伐‖——云南省基本建设情况调查‖云南省基本建设战线认真贯彻集中力量打歼灭战的方针，严格执行国家建设计划，采取有效措施保证重点工程迅速投入生产，取得了较好成绩。一九七二年，建设进度加快了，投产项目增多了，一年内建成和部分建成一百九十七个工程项目，其中完成大中型重点工程十一项，使支农、冶金、轻工、交通运输、水电等工业的生产能力有了较大的增长。‖开展批修整风，加强全局观念‖近几年来，云南省基本建设战线在毛主席革命路线的指引下，建成了一批工程项目，提高了全省工业生产水平，取得了一定成绩。但是，有一段时期，云南省内的新建和在建工程项目比较多，分散了基本建设战线的力量，影响了重点工程项目的建成投产。在批修整风中，基本建设战线的广大干部和群众在各级党委的统一领导下，认真学习毛主席关于“要提倡顾全大局”的教导，联系实际狠批刘少奇一类骗子鼓吹的破坏基本建设的种种谬论。通过学习和批判，大家把贯彻执行集中力量打歼灭战的方针提高到两条路线斗争的高度来认识，进一步树立了全局观念，决心严格执行国家计划，分清轻重缓急，集中力量保证重点工程迅速发挥投资效果，达到多快好省的要求。过去，有些干部认为云南资源丰富，总想多安排一些建设项目。现在认识到，确定建设计划，必须把主观愿望和客观条件统一起来，要从全局出发，把建设规模保持在经过努力可以达到的水平上。因为国家每年用于基本建设的人力、物力，总是有一定限度的，如果摊子铺得过大，就会分散力量，“眉毛胡子一把抓，遍地开花不结果”，想快反而快不了。‖在提高觉悟、统一认识的基础上，云南省基本建设战线出现了顾大局、识大体，齐心协力确保重点工程建设的新气象，有力地推动了全省的建设工作。一九七二年，省冶金局建成投入生产的较大工程共有六项；而在一九七一年，由于重点不明确，平均使用力量，只有一项较大的工程投入生产。昆明市一九七一年由于受计划外建设工程的影响，重点项目的建设计划没有完成。去年，他们集中力量保证重点项目，大大加快了建设步伐，到年底完成的重点工程项目比前年增加了一倍多。大理白族自治州建设的造纸厂、人造纤维厂等三项重点工程，过去，由于分散使用力量，工程进度缓慢。去年，这个州在有关部门的协助下，集中人力、</w:t>
      </w:r>
      <w:r>
        <w:rPr>
          <w:rFonts w:hint="eastAsia"/>
        </w:rPr>
        <w:lastRenderedPageBreak/>
        <w:t>物力进行这三项建设工程，到七月份，已有一项工程竣工投入生产，其余两项的建设速度也大大加快。‖认真加强领导，确保重点工程‖在深入进行思想和政治路线教育的同时，云南省委和省革委会认真采取措施，对基本建设战线加强了领导。一九七二年年初，省委和省革委会对全省基本建设情况进行了分析研究，选定出重点基本建设项目，集中力量打歼灭战。‖他们按照“以农业为基础、工业为主导”的发展国民经济总方针，把建设的重点定在农田建设、支农工业、基础工业和收尾、配套的工程上，在全省确定了六十项重点工程。国家在云南安排的二十八项大中型建设项目，全部都列为重点工程。省有关部门还注意根据建设条件的变化，及时对重点项目作相应的调整，不断进行计划上的综合平衡。如云南省冶金第一矿的一个矿山工程，开始时，因设计工作和施工力量跟不上，没有列为重点。后来由于职工们的努力，创造了完备的施工条件，这时，省有关部门就根据变化的条件，把它列为重点，加快建设。‖为了确保重点工程的建设，云南省各级党委把基本建设工作列入议事日程，经常加以研究。对重点工程项目的建设，省里组织了统一的指挥机构。建设大、中型工程项目时，还成立现场指挥部，由设计、施工、生产使用等方面的人员共同组成，并由省里主管生产和基建的负责同志亲自挂帅。每个季度，省里都下达一次“歼灭战”要求，并对上季度的完成情况作一次检查，发现问题，及时解决。对重点工程所需要的设备、材料和运输力量，都优先加以安排，尽量满足需要。凡属省里掌握的设备、材料和设计、施工力量，都集中领导，统一调配。‖在建设过程中，许多领导同志深入第一线，实行具体的领导。一九七二年建设一条矿区铁路支线时，省委有关领导同志几次到施工现场，对施工力量如何安排，以及设备、材料的缺口等问题如何解决，都提出了切实可行的意见，推动建设工程加快了步伐，使这条铁路支线不到半年时间便顺利建成了。工人反映说：领导干部到现场，了解情况多，解决问题快，重点工程有保证。这条铁路在去年五月通车后，到年底共运了几十万吨矿石，有力地保证了昆明钢铁厂的生产。一九七二年昆钢提前完成了国家计划，创造了近几年来的最好生产水平。‖用总路线精神武装职工思想，力争基本建设的高速度高质量‖云南省委和省革委会认为，贯彻执行集中力量打歼灭战的方针，使重点工程多快好省地竣工投入生产，物质上给以保证是非常必要的，但是最根本的一条，是要按照毛主席革命路线办事，严格贯彻执行党的“鼓足干劲，力争上游，多快好省地建设社会主义”的总路线。搞社会主义建设，总会碰到各种各样的困难，没有鼓足干劲、力争上游的革命精神，就一定不会有基本建设的多快好省。‖为了确保基本建设工作多快好省地进行，云南省各级党委坚持用总路线教育职工，激发他们建设社会主义的积极性和责任感。去年，云南省为了更快地促进农业生产的发展，要求燃化工业部门提供大量的化肥支援农业。省委、省革委会组织职工认真学习毛主席的有关教导，明确工业与农业的相互关系和发展农业的意义，认识工业支援农业是工人阶级应尽的责任。职工们自觉地以总路线精神对照自己：干劲鼓足了没有？是否在力争上游？由于广大职工意气风发、斗志昂扬，大大加快了化肥工业的发展速度。去年内建成了一座大型氮肥厂和七座小氮肥厂，使全省生产的氮肥产量比前一年增长了百分之六十四，超额百分之二十二完成了全年国家计划，为支援农业作出了贡献。罗茨铁矿的矿仓工程，需要完成大量的混凝土和土石方工程量，通常得花半年以上时间。工程指挥部向群众讲明了加速建成这座矿山对发展云南钢铁工业的重要意义，激发了广大职工的积极性。他们说，为把我国早日建成一个社会主义强国，我们一定要发扬大庆工人的革命精神，在工程建设上只争朝夕，分秒不误。职工们苦干加巧干，大搞技术革新，提高了劳动生产率，结果只花七十六天时间就建</w:t>
      </w:r>
      <w:r>
        <w:rPr>
          <w:rFonts w:hint="eastAsia"/>
        </w:rPr>
        <w:lastRenderedPageBreak/>
        <w:t>成了这座矿仓，现在已交付使用。‖在党的建设社会主义总路线的鼓舞下，许多建设单位的职工发扬自力更生、艰苦奋斗的革命精神，清仓查库，挖掘企业内部潜力，解决了设备、材料缺少的问题，保证了一些重点工程提前建成。云南省冶金第二矿的一个采选厂，国家供应的设备不能满足需要，工人们为了迅速建成这项工程，批判了依赖思想，发扬工人阶级高度的主人翁责任感，群策群力，自己动手制造了十七台设备，加工改制了二万多个零部件，终于解决了材料、设备的缺口，加速了采选厂的建设。‖新华社记者‖　　【日期】</w:t>
      </w:r>
    </w:p>
    <w:p w14:paraId="56DC54DD" w14:textId="77777777" w:rsidR="00886012" w:rsidRDefault="00886012" w:rsidP="00886012">
      <w:pPr>
        <w:rPr>
          <w:rFonts w:hint="eastAsia"/>
        </w:rPr>
      </w:pPr>
      <w:r>
        <w:rPr>
          <w:rFonts w:hint="eastAsia"/>
        </w:rPr>
        <w:t>‖【版面】第</w:t>
      </w:r>
      <w:r>
        <w:rPr>
          <w:rFonts w:hint="eastAsia"/>
        </w:rPr>
        <w:t>02</w:t>
      </w:r>
      <w:r>
        <w:rPr>
          <w:rFonts w:hint="eastAsia"/>
        </w:rPr>
        <w:t>版（）‖【标题】认真总结经验　加速农业发展‖【正文】认真总结经验　加速农业发展‖江虹‖毛主席指示我们，在社会主义革命和社会主义建设中，要“深挖洞，广积粮，不称霸。”这是备战、备荒、为人民的伟大战略方针的具体化。坚持以农、轻、重为序，进一步发展农业，是执行毛主席这个指示的一个重要方面。‖在毛主席革命路线的指引下，解放以来，特别是无产阶级文化大革命以来，我国农业和工业都有了很大的发展，出现了一片欣欣向荣的景象。广大干部和群众在执行“以农业为基础、工业为主导”总方针的过程中，积累了丰富经验，这对于加速社会主义的农业和工业的发展，是一个有利的条件。但是，不能说我们对这一方针的认识已经足够了。应当看到，情况是变化的，随着农业、轻工业和重工业的不断发展，在农、轻、重的关系上，还会出现新的矛盾，提出新的问题，需要我们去解决。为了加快社会主义农业建设的步伐，我们应当继续总结经验，以提高对农业的基础作用的认识，使农、轻、重的关系处理得越来越好。‖“以农业为基础、工业为主导”的发展国民经济总方针，反映了社会主义经济发展的客观规律，是毛主席根据国内国际的历史经验，从巩固无产阶级专政和加速社会主义建设的全局提出来的。因此，我们也必须从这样一个全局出发，牢固树立全局观点，才能正确理解和自觉执行这个方针。我们有的同志在具体工作中，对农、轻、重的关系有时处理不当，往往同对这一方针的政治意义理解不深有关。正确处理农、轻、重的关系，进一步搞好农业，这不仅是个经济问题，更重要的是个政治问题。它是直接关系到团结和依靠占全国人口百分之八十的农民群众，进行社会主义革命和社会主义建设的大问题。毛主席在一九五七年就指出：“我国有五亿多农业人口，农民的情况如何，对于我国经济的发展和政权的巩固，关系极大。”在生产资料所有制的社会主义改造基本完成以后，农村仍然存在两个阶级、两条道路的斗争。为了巩固农村的社会主义阵地，把巩固无产阶级专政的任务落实到每一个农村，在农村逐步解决无产阶级和资产阶级的矛盾，就必须继续进行社会主义革命和社会主义教育，引导农民坚定不移地走社会主义道路，充分调动广大农民群众的社会主义积极性，迅速发展农业生产，不断发展壮大人民公社集体经济。我们强调农业的重要性，要进一步搞好农业，是同贯彻执行党的基本路线，加强工农联盟，巩固无产阶级专政这样一个政治目标紧密联系在一起的。‖强调农业的重要性，决不是说工业不重要。农业和工业是国民经济两大物质生产部门，好比一个人的两条腿，二者缺一不可。它们是互相依存、互相促进的。发展工业，特别是发展基础工业，对于加速实现农业的现代化、国防的现代化，使整个国民经济建立在新的物质技术基础上，具有重大意义。怎样才能更好地发展工业呢？实践经验告诉我们：必须迅速地发展农业。农业是国民经济发展的基础。只有农业发展了，才能提供工业发展所必需的商品粮、副食品、原料和劳动力，才能为工业开拓更广阔的市场，积累更多的资金。从这个意义上说，农业的发展规模和速度，决定了工业的</w:t>
      </w:r>
      <w:r>
        <w:rPr>
          <w:rFonts w:hint="eastAsia"/>
        </w:rPr>
        <w:lastRenderedPageBreak/>
        <w:t>发展规模和速度。在整个国民经济这个棋盘上，农业这着棋走好了，全盘棋就可以比较主动。所以，以农、轻、重为序，把发展农业放在首位，不是人们主观的任意安排，而是由农业在整个国民经济中的地位和作用所决定的。我国社会主义建设的实践表明，只有农业发展较快，才能使工业发展较快；而工业生产建设安排得当，支援农业有力，又反过来促进农业发展更快些。这就要求我们，既要抓好农业，又要抓好工业，既要充分发挥农业的基础作用，又要充分发挥工业的主导作用。只有这样，才能使农业、工业以及国民经济其它部门都协调地迅速地发展。因此，各个部门的同志都应当从发展国民经济的全局出发，树立统筹兼顾的思想，使各个部门互相支援，互相促进。‖在我国由于建立了生产资料的社会主义公有制，实行统一的计划经济，工业和农业是互相支援、互相促进的，工农业的协调发展，促进了整个国民经济的全面发展。但是，由于工业和农业发展水平的不平衡，人力、物力、财力又是有限的，工业和农业的发展会出现矛盾，这是很自然的。这些矛盾是可以通过社会主义计划经济加以解决的。我们的社会主义建设就是在不断发现矛盾、解决矛盾的过程中前进的。只要我们不回避矛盾，善于从平衡中发现不平衡，从大的协调中发现小的不协调，充分发挥社会主义计划经济的优越性，自觉地进行调节，就能及时解决矛盾，促进国民经济更加迅速地发展。当前，农业的发展水平还不能完全适应工业发展的需要，工业对农业的支援还不能充分满足农业发展的要求。要正确解决这些矛盾，就必须以农、轻、重为序，发展工业和发展农业同时并举，大力发展农业，加强工业支援农业。‖有的同志总想多办一些工业来武装本部门、本地区，发挥自己办工业的积极性。这种愿望是好的。但是，我们一定要考虑到整个国民经济发展的需要和农业的实际可能，才能使这种积极性得到正确地发挥。毛主席说：“要提倡顾全大局。”我们要站在全局的立场上看待自己这个局部，正确处理局部与全局的关系。工业的发展，不仅要看到工业本身所能提供的机器设备和原材料，还要看到农业所能提供的商品粮数量；发展工业所需要的劳动力，不仅要看工业需要多少，而且要看农业能够提供多少，不仅要考虑到一省一地农业生产的可能，还要考虑到全国的农业发展状况。‖工业的发展要和农业的发展水平相适应，但这种适应不是被动的。工业部门应当在发展农业生产、实行农业技术改造的过程中充分发挥主导作用。我国农业生产虽然已经有了很大的发展，但在现阶段，农业生产的发展还在很大的程度上受到自然条件的限制。要迅速发展农业生产，就离不开工业的支援。我们要从执行党的基本路线的高度来认识工业为农业服务的重要性，大力支援农业。许多工厂企业，把支援农业作为应尽的责任，作为分内的事，想农业之所想，急农业之所急，为发展农业生产作出了积极的贡献。但是，有些同志认为支农产品的产值低、利润小，搞起来麻烦，往往重工业机械、轻农业机械，重制造、轻维修，重主机、轻配件，影响了支农工作的进一步开展。如何看待支农产品的产值、利润，从一个单位、一个企业来看，是不够的，只有从社会主义建设的全局，从巩固工农联盟的需要来看，才能有一个正确的认识。江苏省溧阳县南渡农机具厂去年围绕“一分半钱的荷叶钉要不要生产”的问题进行了讨论。大家认识到：荷叶钉虽小，没有它，水车就不能转，产值虽低，但对农业生产作用大；生产荷叶钉，不是一分半钱的小事，而是为支援农业、巩固工农联盟作贡献的大事。从此，他们更自觉地为农业服务，努力做到：时间紧，农机具修理优先安排；材料缺，支农产品优先供应；任务重，支农计划优先完成。还经常肩挑工具，深入农村，检修机器，传授技术，受到贫下中农的欢迎。农业生产的迅速发展对工业提出了更高的要求，工业部门应当努力作出新的贡献。生产农业机械，同时要安排配件生产，做到机器下乡，技术下</w:t>
      </w:r>
      <w:r>
        <w:rPr>
          <w:rFonts w:hint="eastAsia"/>
        </w:rPr>
        <w:lastRenderedPageBreak/>
        <w:t>乡，配件跟上。既要注意生产现代化的农业机械，又要重视半机械化的农具和小农具的生产。而且，要努力改善企业管理，厉行节约，提高劳动生产率，既使支农产品做到质量好，成本低；又使企业不断扩大生产，增加积累。‖进一步搞好农业，加快农业建设的步伐，需要工业和各行各业的支援，但最根本的是要靠贯彻执行毛主席的革命路线，深入开展“农业学大寨”的群众运动，充分调动广大农村干部和农民群众的社会主义积极性，坚持自力更生，艰苦奋斗。“农业学大寨”是毛主席的伟大号召，大寨的道路，就是在毛主席革命路线指引下，建设社会主义农业的道路。各地学大寨的先进单位的经验反复证明：只有依靠广大贫下中农和农村干部，坚定不移地走大寨道路，才能坚持社会主义方向，迅速发展农业生产。深入开展农业学大寨运动，要以党的基本路线为纲，坚持抓阶级斗争。解放二十多年来农业生产发展的历史过程表明，每一次生产关系的变革，每一次重大的政治运动，都促进了农业生产力的发展，使农业生产出现一次又一次的飞跃。特别是通过无产阶级文化大革命，农业生产又出现了新的局面。但在农村，围绕着巩固和发展集体经济，仍然存在着两个阶级、两条道路、两条路线的斗争。一小撮阶级敌人总是千方百计妄图破坏集体经济，复辟资本主义。在干部和群众中，也有少数人存在着自发资本主义倾向。因此，我们一定要加强党的领导，深入批判刘少奇一类骗子的修正主义路线，从路线上分清是非，警惕和打击一小撮阶级敌人的破坏活动，对广大干部和群众进行社会主义教育，继续认真落实党在农村的各项政策，包括各项经济政策，不断巩固农村社会主义阵地。‖迅速发展农业生产，不仅要与阶级敌人斗，与错误路线斗，而且要与天斗，与地斗。农业生产是“露天工厂”，受气候等自然条件影响较大，要迅速发展农业生产，就必须充分调动广大干部和农民群众的社会主义积极性，努力改变生产条件，逐步扩大高产稳产农田的建设。由于我国农业生产原有的基础比较薄弱，农业机械化水平还不高，支援农业的物质和技术力量也有一定的限度，要改变农业生产条件，最主要的是要靠亿万农民群众的力量。‖自然条件的好坏是客观存在。人们在自然条件面前有两种不同的态度，一种是发扬艰苦奋斗的革命精神，积极地改造自然，一种是无所作为，消极地适应自然。我们搞社会主义农业，不能满足于在原有的自然条件基础上，修修补补，被动应付，必须逐步地因地制宜地进行全面的改造。自然条件是可以通过斗争加以改变的，尤其是在我国的社会主义制度下，有人民公社集体经济的优越性，有许多学习大寨改天换地的先进典型，有广大干部和群众的革命干劲。只要我们依靠群众，发动群众，树立“愚公移山，改造中国”的坚强决心，又有一个全面的规划，采取切实有效的措施，坚持不懈地进行改造自然的斗争，坏的自然条件就能变好。江苏省徐淮地区地处淮、沭、沂、泗下游，历史上一直是“洪水走廊”，易涝易旱，是有名的老灾区。无产阶级文化大革命以前，由于刘少奇修正主义路线的干扰，有些领导缺乏自力更生改造自然的雄心壮志，农田水利建设的步子不大，生产面貌变化不快。文化大革命以来，徐淮地区的人民群众发扬艰苦奋斗的革命精神，大搞治水改土，使灌溉面积从解放初期的三十八万亩增加到一千四百六十八万亩，初步改变了多灾低产面貌，粮食产量近几年来连续大幅度增产，一九七二年比一九六五年增加百分之七十。徐淮地区的变化说明，要改变农业生产条件，夺取农业高产稳产，不是靠天，而是靠广大群众，自力更生，艰苦奋斗。干，就能变，大干就能大变。不管原有的农业生产条件多么差，只要发扬大寨精神，坚持与天斗，与地斗，就能积小变为大变，逐步改变生产条件。‖加速发展农业生产的一条很重要的经验，就是要充分考虑到同自然灾害作斗争，掌握同自然灾害斗争的主动权，不断地增强抗灾能力。解放以来，由于大规模地兴修水利，</w:t>
      </w:r>
      <w:r>
        <w:rPr>
          <w:rFonts w:hint="eastAsia"/>
        </w:rPr>
        <w:lastRenderedPageBreak/>
        <w:t>改良土壤，植树造林，农业的抗灾能力有了很大的提高。但是，现阶段我们还不能做到完全掌握气候和自然条件的变化，水、旱、风、虫等自然灾害是很难完全避免的，有时甚至是难以预料的。我国幅员广大，每年都有部分地区发生自然灾害，从一个省、一个地区来看，也常常不是有这种灾，就是有那种灾。因此，搞农业生产决不能有侥幸心理。对自然灾害，要立足于斗。只有斗争，才能从自然界取得更大的自由，这种自由越大，农业的高产稳产就越有保证。与自然灾害斗争，要遵循毛主席的教导，在战略上要藐视困难，在战术上要重视困难。依靠群众，敢于斗争，敢于胜利，自然灾害是可以战胜的。为了战胜自然灾害，就要有充分的准备。对于可能发生的灾情，要有多种设想，抗灾措施要作几手打算，作最坏的打算，作最大的努力。有灾无灾，作好有灾的准备；大灾小灾，作好大灾的准备；一种灾害和多种灾害，作好多种灾害的准备。有计划地从水利、改土、栽培管理、防治病虫害等各方面积极采取措施，把工作做在前头，才能打好和自然灾害作斗争这一仗。有准备和无准备是大不一样的，有准备，就主动；无准备，就被动。即使遇到较大的自然灾害，也不能被它吓倒，还是要依靠群众，自力更生，坚持进行抗灾斗争，努力从被动中争取主动，使大灾也能少减产或者不减产，小灾仍能夺得丰收。去年，我国很多地区遇到少见的干旱以及风、涝、冻、雹、虫等灾害，由于广大农村干部和社员群众以人定胜天的英雄气概，同严重的自然灾害进行了持久顽强的斗争，仍然夺得了农业生产的好收成。‖生产条件差的地区要自力更生、艰苦奋斗，改变生产条件；生产条件好的地区，要夺取高产更高产，也必须发扬艰苦奋斗的革命精神。许多高产地区由于广大干部和群众的辛勤劳动，为革命种田，生产不断发展，对国家的贡献越来越大。但是，增产是没有顶的。毛主席教导我们：“在生产斗争和科学实验范围内，人类总是不断发展的，自然界也总是不断发展的，永远不会停止在一个水平上。”高产地区生产的发展是不平衡的，还存在很多薄弱环节，和大寨式的先进单位相比，还有差距。有差距就有努力方向，不平衡就说明有潜力，解决薄弱环节就有增产门路，任何增产到顶的思想都是没有根据的。当然，要在原来产量已经比较高的基础上继续增产，不是轻而易举的，必须付出更艰巨的劳动，从一定意义上说，并不亚于低产变高产所付出的劳动。生产条件好，只是为增产提供了可能，但是要把这种可能变成现实，还要靠我们发挥更大的革命干劲。高产地区要更高产，用工、用肥、用水都得相应增加。贯彻农业“八字宪法”，实行科学种田的要求更高，每增产一斤粮、一斤棉都要花更大的力气。如果思想上有了自满，艰苦奋斗的精神一差，产量就会上不去。许多高产单位的经验说明，只有发扬大寨精神，坚持继续革命，发动群众不断地向生产的深度和广度进军，农业生产才能更上一层楼。‖迅速发展农业生产，是一场艰巨的斗争，要求各级领导干部切实改进领导作风。毛主席教导我们：“斗争愈是艰苦，就愈是需要共产党人的领导和广大群众的要求密切地相结合，愈是需要共产党人的一般号召和个别指导密切地相结合，而彻底粉碎主观主义的和官僚主义的领导方法。”各级党委要切实加强对农业的领导。领导干部要经常深入实际，调查研究，更好地用党的路线和政策教育群众，武装群众，把革命精神和科学态度结合起来，防止领导工作中的片面性和形而上学，坚持从群众中来到群众中去，实行正确而有力的领导。‖（原载《红旗》杂志一九七三年第三期）‖　　【日期】</w:t>
      </w:r>
    </w:p>
    <w:p w14:paraId="5DB09766" w14:textId="77777777" w:rsidR="00886012" w:rsidRDefault="00886012" w:rsidP="00886012">
      <w:pPr>
        <w:rPr>
          <w:rFonts w:hint="eastAsia"/>
        </w:rPr>
      </w:pPr>
      <w:r>
        <w:rPr>
          <w:rFonts w:hint="eastAsia"/>
        </w:rPr>
        <w:t>‖【版面】第</w:t>
      </w:r>
      <w:r>
        <w:rPr>
          <w:rFonts w:hint="eastAsia"/>
        </w:rPr>
        <w:t>02</w:t>
      </w:r>
      <w:r>
        <w:rPr>
          <w:rFonts w:hint="eastAsia"/>
        </w:rPr>
        <w:t>版（）‖【标题】狠抓路线斗争　认真落实政策——湖南零陵县集中农村劳动力大办农业‖【正文】狠抓路线斗争　认真落实政策‖——湖南零陵县集中农村劳动力</w:t>
      </w:r>
      <w:r>
        <w:rPr>
          <w:rFonts w:hint="eastAsia"/>
        </w:rPr>
        <w:lastRenderedPageBreak/>
        <w:t>大办农业‖在春耕大忙季节，各级党委要把组织劳动力的工作抓紧，集中更多劳动力到农业第一线去。零陵县委集中劳动力大办农业的做法，值得参考。零陵的情况说明，农村劳动力能否集中到农业生产第一线，反映着两条道路的斗争。县委领导必须树立“以农业为基础”的指导思想，狠抓路线斗争，认真落实政策，有效地解决农村劳动力问题，集中力量，大办农业。‖——编者‖湖南省零陵县地处丘陵区。全县九十万亩耕地，其中水田八十四万亩。男女劳力二十八万个，平均每个劳力担负三亩二分多田的耕作任务。过去几年学大寨，前进速度不够快。去年，县委狠抓农村的阶级斗争和两条道路的斗争，集中劳力，大办农业，改变了被动局面，战胜了严重的自然灾害，夺得了好收成。全县粮食总产量比一九七一年增产二千万斤，成为粮食产量最高的一年。‖零陵县过去几年发展农业的步子迈得不大，一九七一年粮食亩产平均才六百多斤。部分同志认为，零陵田多劳力少，只能搞到这个样子。究竟能不能再前进？在批修整风运动中，县委领导成员联系本县的实际情况，认真读书学习，提高了路线斗争觉悟。去年春天，他们在总结农业学大寨经验的过程中，遵照毛主席关于“以农业为基础、工业为主导”的教导，深入全县七十个公社调查劳动力的情况，发现有的社队经营方向不明确，对农业与副业的关系处理不当，错误地提出“上半年抓粮，下半年抓钱”，没有把劳动力集中到农业第一线。有些社、队有不少劳力常年外出搞基建、抓副业，还有些人季节性地外出，这些都影响了集体生产。生产搞得好的社队，情况大不一样。他们在使用劳力的问题上，坚持贯彻执行“以农业为基础”的方针，狠抓农业，以副养农，兴修水利，改良土壤，田间农活精耕细作，抢种抢收不违农时，生产步步主动，粮食增产，五业兴旺。他们所以搞得好，主要原因之一，是保证农业第一线有足够的劳动力。这些经验教训，使县委领导成员认识到，围绕农村劳动力的安排使用问题，存在着两条道路、两条路线的斗争。‖提高认识以后，县委围绕集中劳力办农业的问题，在全县范围内深入地进行了一次思想和政治路线方面的教育。县委先后派出工作组，到劳动力流动较多的后进社、队，帮助解决问题。县委共有十个常委，其中九个经常深入基层，宣传党在社会主义历史阶段的基本路线，同干部和社员一起学习毛主席关于阶级斗争的学说和“农业是国民经济发展的基础”等教导，发动群众批判资本主义倾向，打击煽动劳动力外流的阶级敌人。通过这一系列的工作，使广大干部和社员群众坚定了大办农业、办好农业的决心和信心。原来不安心在农村的少数人也树立了以农为荣的思想，一些外出的群众纷纷回到农业第一线。各行各业更自觉地把支援农业的工作放在首位，想农业之所想，急农业之所急，帮农业之所需。‖零陵县委在集中劳力的过程中，认真贯彻执行党在农村的各项政策，进一步调动了群众的积极性。对于回到农业第一线的人，县委坚持采取团结、教育的方法，帮助他们学习毛主席著作，从思想和政治路线方面提高他们的觉悟。同时，认真落实按劳分配、男女同工同酬等政策，组织他们首先搞农业，也从事正当的家庭副业，特别是开展集体副业，解决他们生产和生活上的困难。‖这些回到农业第一线的劳力，通过学习，提高了路线斗争觉悟，分清了什么是社会主义，什么是资本主义，懂得了农业在国民经济中的重要地位，真正安心农业生产。鸟塘铺公社劳力一度外出较多，农业生产一直上不去。去年年初，外出的人回到社、队后，受到党组织和群众的热忱帮助，耐心教育。他们的觉悟提高了，积极参加农业生产。‖县委还采取相应的组织措施，保证农业生产第一线有尽可能多的劳动力：‖一、正确处理农业和工业的关系，按照农业的需要办好工业和社、队企业。去年，全县解散和压缩了那些脱离农业、常年外出的基建队、副业队，使二千八百多名劳动力回到农业第一线。同时注意办好亦工亦农的“五小”工业和</w:t>
      </w:r>
      <w:r>
        <w:rPr>
          <w:rFonts w:hint="eastAsia"/>
        </w:rPr>
        <w:lastRenderedPageBreak/>
        <w:t>社、队企业，坚持农忙务农，农闲做工。去年春耕和“双抢”期间，全县有一万多人从这些企业单位回到农业第一线。‖二、城乡配合，动员城市中二千多个闲散劳力加强农业第一线。各厂矿企业单位也积极配合，广泛开展技术革新，改善劳动组合，精简非生产人员，充分挖掘内部潜力，尽量少从农业第一线抽调劳动力。‖三、充分挖掘劳动潜力，动员一切力量支援农业。在大忙季节，采取办农忙托儿所，调整劳动组织，因人派工等办法，动员更多的妇女劳力和辅助劳力参加农业生产。插秧和“双抢”期间，县委还组织了工人、干部、学生和城镇居民九万多人支援农业生产。‖本报通讯员‖　　【日期】</w:t>
      </w:r>
    </w:p>
    <w:p w14:paraId="5AACFA39" w14:textId="77777777" w:rsidR="00886012" w:rsidRDefault="00886012" w:rsidP="00886012">
      <w:pPr>
        <w:rPr>
          <w:rFonts w:hint="eastAsia"/>
        </w:rPr>
      </w:pPr>
      <w:r>
        <w:rPr>
          <w:rFonts w:hint="eastAsia"/>
        </w:rPr>
        <w:t>‖【版面】第</w:t>
      </w:r>
      <w:r>
        <w:rPr>
          <w:rFonts w:hint="eastAsia"/>
        </w:rPr>
        <w:t>04</w:t>
      </w:r>
      <w:r>
        <w:rPr>
          <w:rFonts w:hint="eastAsia"/>
        </w:rPr>
        <w:t>版（）‖【标题】农村商业部门要抓好基本路线教育‖【正文】农村商业部门要抓好基本路线教育‖农村社、队正在广泛深入地进行党的基本路线教育，农村商店应当怎么办？开始，广东新会县双水供销社有的领导成员思想并不明确。后来，供销社党支部从总结历史经验入手，分析了农村两个阶级、两条道路的斗争和农村商业工作的关系。这时，他们回顾了这样两件事：一件是，一九六七年秋，有个购销店片面宣传种植果蔗如何划算，结果助长了一些社、队的资本主义倾向。有个生产队果蔗种植面积超出计划安排的三倍半，而粮食的种植面积却达不到计划要求。第二年果蔗收获时，这个生产队又把大部分劳力安排去砍蔗卖蔗，耽误了春耕插秧，造成早造粮食减产。另一件事是，一九七二年，有个大队把大宗副业纳入集体经营。购销店主动配合，通过签订合同，统一收购产品，帮助大队正确处理农业和副业、集体和个人的关系。结果，这个大队当年粮食获得高产，又增加了集体的副业收入，还为商业部门提供了大量货源，国家、集体和社员个人都获得好处。这两件事使大家看到了：农村社、队的两个阶级、两条道路的斗争，和农村商业工作中的两条路线斗争往往有着千丝万缕的联系。农村商业能够坚持社会主义经营方向，就能有力地打击资本主义倾向，巩固社会主义阵地。否则，就会助长资本主义倾向。因此，农村商业部门也要进行党的基本路线教育。要通过基本路线教育，进一步解决农村商业的方向、道路问题。‖思想明确了，抓基本路线教育的决心也就大了。供销社领导积极向公社党委汇报，得到了党委的支持。现在这个供销社和下属的基层商店，都开展了基本路线教育。　本报通讯员‖　　【日期】</w:t>
      </w:r>
    </w:p>
    <w:p w14:paraId="39083233" w14:textId="77777777" w:rsidR="00886012" w:rsidRDefault="00886012" w:rsidP="00886012">
      <w:pPr>
        <w:rPr>
          <w:rFonts w:hint="eastAsia"/>
        </w:rPr>
      </w:pPr>
      <w:r>
        <w:rPr>
          <w:rFonts w:hint="eastAsia"/>
        </w:rPr>
        <w:t>‖【版面】第</w:t>
      </w:r>
      <w:r>
        <w:rPr>
          <w:rFonts w:hint="eastAsia"/>
        </w:rPr>
        <w:t>04</w:t>
      </w:r>
      <w:r>
        <w:rPr>
          <w:rFonts w:hint="eastAsia"/>
        </w:rPr>
        <w:t>版（）‖【标题】农村商业部门要抓好基本路线教育‖【正文】农村商业部门要抓好基本路线教育‖农村社、队正在广泛深入地进行党的基本路线教育，农村商店应当怎么办？开始，广东新会县双水供销社有的领导成员思想并不明确。后来，供销社党支部从总结历史经验入手，分析了农村两个阶级、两条道路的斗争和农村商业工作的关系。这时，他们回顾了这样两件事：一件是，一九六七年秋，有个购销店片面宣传种植果蔗如何划算，结果助长了一些社、队的资本主义倾向。有个生产队果蔗种植面积超出计划安排的三倍半，而粮食的种植面积却达不到计划要求。第二年果蔗收获时，这个生产队又把大部分劳力安排去砍蔗卖蔗，耽误了春耕插秧，造成早造粮食减产。另一件事是，一九七二年，有个大队把大宗副业纳入集体经营。购销店主动配合，通过签订合同，统一收购产品，帮助大队正确处理农业和副业、集体和个人的关系。结果，这个大队当年粮食获得高产，又增加了集体的副业收入，还为商业部门提供了大量货源，国家、集体和社员个人都获得好处。这两件事使大家看到了：农村社、队的两个阶级、两条道路的斗争，和农村商业工作中的两条路线斗争往往有着千丝万缕的联系。农村商业能够坚持社会主义经营方向，就能有力地打击资本主义倾向，巩固社会主义阵地。否则，就会助长资本主义倾向。</w:t>
      </w:r>
      <w:r>
        <w:rPr>
          <w:rFonts w:hint="eastAsia"/>
        </w:rPr>
        <w:lastRenderedPageBreak/>
        <w:t>因此，农村商业部门也要进行党的基本路线教育。要通过基本路线教育，进一步解决农村商业的方向、道路问题。‖思想明确了，抓基本路线教育的决心也就大了。供销社领导积极向公社党委汇报，得到了党委的支持。现在这个供销社和下属的基层商店，都开展了基本路线教育。　本报通讯员‖　　【日期】</w:t>
      </w:r>
    </w:p>
    <w:p w14:paraId="0A7AB209" w14:textId="77777777" w:rsidR="00886012" w:rsidRDefault="00886012" w:rsidP="00886012">
      <w:pPr>
        <w:rPr>
          <w:rFonts w:hint="eastAsia"/>
        </w:rPr>
      </w:pPr>
      <w:r>
        <w:rPr>
          <w:rFonts w:hint="eastAsia"/>
        </w:rPr>
        <w:t>‖【版面】第</w:t>
      </w:r>
      <w:r>
        <w:rPr>
          <w:rFonts w:hint="eastAsia"/>
        </w:rPr>
        <w:t>03</w:t>
      </w:r>
      <w:r>
        <w:rPr>
          <w:rFonts w:hint="eastAsia"/>
        </w:rPr>
        <w:t>版（）‖【标题】自觉地依靠贫下中农管理农村商业——河北省景县前村供销社认真总结经验不断改进工作‖【正文】自觉地依靠贫下中农管理农村商业‖——河北省景县前村供销社认真总结经验不断改进工作‖提高依靠贫下中农的自觉性‖河北省景县前村公社是一九六八年十月开始实行贫下中农管理农村商业的。供销社党支部在批林整风和批林批孔运动中，坚持进行思想和政治路线方面的教育，不断提高职工依靠贫下中农管理商业的自觉性。‖他们的主要做法是：‖认真看书学习，深刻理解贫下中农管理农村商业的意义。供销社的同志重温毛主席在无产阶级文化大革命中的一系列重要指示，学习毛主席的有关著作，联系思想实际进行讨论。他们学习了毛主席关于“领导我们事业的核心力量是中国共产党”的教导，认清贫下中农管理农村商业，是在社、队党组织领导下进行的，是党依靠群众加强农村商业领导的重要措施。几年来，农村商业战线职工坚决贯彻执行党的方针和政策，是社、队党组织充分依靠贫下中农加强领导的结果。他们还学习了毛主席关于“没有贫农，便没有革命”的教导，回忆我国革命斗争的历史，认识到党在农村坚定地依靠贫下中农，是取得社会主义革命和社会主义建设伟大成就的一个重要条件。只有在党的领导下，全心全意依靠贫下中农，才能把农村商业工作搞得更好。‖深入开展革命大批判，进一步认识“群众是真正的英雄”这一伟大真理。在批林批孔运动中，供销社党支部领导成员和职工一起，联系两个阶级、两条路线斗争的实际，着重批判林彪、孔老二“克己复礼”的反动纲领，批判林彪鼓吹的“上智下愚”的唯心史观，树立奴隶们创造历史的唯物史观。供销社党支部不断总结贫下中农管理农村商业的经验，对职工进行教育。职工们说：贫下中农胸怀大局，遇事坚决按照毛主席的革命路线去办，依靠贫下中农，农村商业就能越办越好。‖依靠贫下中农抓路线‖在农村商业工作中，贫下中农管理什么？开始，前村供销社的同志对这个问题认识不明确，有的领导干部把大大小小的事都叫贫下中农代表管，使贫下中农代表被具体事务缠住了手脚，甚至影响他们参加集体生产劳动。公社党委及时指出：“贫下中农管理农村商业，是监督管理，不是包办代替。应该让他们把主要精力用来抓大事，抓路线，抓政治思想工作。”以后，贫下中农代表着重抓了以下几件大事：‖第一件，抓贯彻执行“发展经济，保障供给”的总方针。文化大革命前，由于刘少奇反革命的修正主义路线的干扰，前村供销社一度摆不正生产和流通的关系。贫下中农代表用“有鸡才有蛋，蛋多收购多”的事实，生动地讲清了只有发展经济，才能保障供给的辩证关系，提高了职工的认识。从此，他们积极支持生产队发展农副业生产。例如，他们根据群众要求，帮助公社办起了塑料管厂，克服了当地缺乏铁管的困难，有力地支援了打井抗旱。‖第二件，抓执行政策，抓经营方向。前村供销社党支部体会到，贫下中农掌握党的方针、政策，可以保证农村商业工作沿着正确的方向、道路前进。例如，有一次，供销社打算支持一个队办玻璃制品厂，贫下中农代表指出这种副业与国家“争嘴”，又与农业生产关系不大，不同意办。供销社认为这个意见提得好，就放弃了原来的打算。‖第三件，依靠贫下中农同资本主义自发倾向作斗争，巩固农村社会主义阵地。贫下中农代表管理农村商业后，把同资本主义自发倾向作斗争，当作一个经常性的任务来抓。贫下中农代表居住在各</w:t>
      </w:r>
      <w:r>
        <w:rPr>
          <w:rFonts w:hint="eastAsia"/>
        </w:rPr>
        <w:lastRenderedPageBreak/>
        <w:t>村，心明眼亮，谁弃农经商，谁搞违法活动，他们都清楚。凡是阶级敌人，他们就狠狠加以打击；对于个别社员的错误思想，就及时进行耐心教育。保证社会主义商业更好地占领农村阵地。‖第四件，抓职工的政治思想工作。供销社党支部领导成员经常和贫下中农代表一起分析职工的思想状况，做好职工的思想教育工作。一次，有个新职工工作粗心，盘点商品时出了差错，受到领导的批评，一时想不通，觉得很委屈。贫下中农代表就到这个职工家里和他谈心，对他说：“当年你爹揣着饼子抬担架支前抗日，啥时候抱过委屈？现在条件好了，就要严格要求自己。你工作没有做好，领导批评两句咋就受不了！站好社会主义柜台，是咱贫下中农对你的希望啊！”一席话，解开了这个职工的思想疙瘩。‖总结经验不断完善管理制度‖前村供销社党支部经常总结经验，采取切实可行的措施，使贫下中农管理商业的制度不断完善。‖一、坚持必要的会议制度。根据需要，注意开好生产大队贫下中农管理农村商业组长会，贫下中农代表会，供销社革命领导小组会。这些会都注意及时向贫下中农汇报工作，听取贫下中农的意见，不断改进农村商业工作。‖二、经常交流经验。一方面，组织生产大队贫下中农管理商业小组交流经验，及时推广先进经验；一方面，经常组织售货员交流依靠贫下中农办好农村商业的经验。这样，贫下中农管理商业的积极性和商业人员依靠贫下中农的自觉性结合起来，使农村商业越办越好。‖三、认真听取贫下中农的意见。前村供销社注意调查研究，领导干部和职工经常深入贫下中农和社员群众，直接听取意见，把商业工作建立在牢固的群众基础上。在一次会上，有的贫下中农提出，咱们这里出产柳条，应该发展柳编生产。供销社党支部认为这件事应该做，也有条件做，就认真协助生产队把这项工作抓起来。‖五年多来，前村供销社党支部自觉依靠贫下中农监督管理，取得了成绩。去年，前村公社粮食亩产上了《纲要》，副业收入每人平均九十元，这同供销社的大力支持是分不开的。农副业生产的发展，扩大了商品流通。一九七三年，这个供销社的购销总值比贫下中农管理农村商业前上升了一倍半。目前，在批林批孔运动深入、普及、持久地开展的大好形势下，前村公社贫下中农决心更加自觉地管理好农村商业。本报通讯员‖　　【日期】</w:t>
      </w:r>
    </w:p>
    <w:p w14:paraId="200CBF24" w14:textId="77777777" w:rsidR="00886012" w:rsidRDefault="00886012" w:rsidP="00886012">
      <w:pPr>
        <w:rPr>
          <w:rFonts w:hint="eastAsia"/>
        </w:rPr>
      </w:pPr>
      <w:r>
        <w:rPr>
          <w:rFonts w:hint="eastAsia"/>
        </w:rPr>
        <w:t>‖【版面】第</w:t>
      </w:r>
      <w:r>
        <w:rPr>
          <w:rFonts w:hint="eastAsia"/>
        </w:rPr>
        <w:t>03</w:t>
      </w:r>
      <w:r>
        <w:rPr>
          <w:rFonts w:hint="eastAsia"/>
        </w:rPr>
        <w:t>版（）‖【标题】自觉地依靠贫下中农管理农村商业——河北省景县前村供销社认真总结经验不断改进工作‖【正文】自觉地依靠贫下中农管理农村商业‖——河北省景县前村供销社认真总结经验不断改进工作‖提高依靠贫下中农的自觉性‖河北省景县前村公社是一九六八年十月开始实行贫下中农管理农村商业的。供销社党支部在批林整风和批林批孔运动中，坚持进行思想和政治路线方面的教育，不断提高职工依靠贫下中农管理商业的自觉性。‖他们的主要做法是：‖认真看书学习，深刻理解贫下中农管理农村商业的意义。供销社的同志重温毛主席在无产阶级文化大革命中的一系列重要指示，学习毛主席的有关著作，联系思想实际进行讨论。他们学习了毛主席关于“领导我们事业的核心力量是中国共产党”的教导，认清贫下中农管理农村商业，是在社、队党组织领导下进行的，是党依靠群众加强农村商业领导的重要措施。几年来，农村商业战线职工坚决贯彻执行党的方针和政策，是社、队党组织充分依靠贫下中农加强领导的结果。他们还学习了毛主席关于“没有贫农，便没有革命”的教导，回忆我国革命斗争的历史，认识到党在农村坚定地依靠贫下中农，是取得社会主义革命和社会主义建设伟大成就的一个重要条件。只有在党的领导下，全心全意依靠贫下中农，才能把农村商业工作搞得更好。‖深入开展革命大批判，进一步认识“群众是真正的英雄”这一伟大真理。在批林批孔运动中，供销社党支部领</w:t>
      </w:r>
      <w:r>
        <w:rPr>
          <w:rFonts w:hint="eastAsia"/>
        </w:rPr>
        <w:lastRenderedPageBreak/>
        <w:t>导成员和职工一起，联系两个阶级、两条路线斗争的实际，着重批判林彪、孔老二“克己复礼”的反动纲领，批判林彪鼓吹的“上智下愚”的唯心史观，树立奴隶们创造历史的唯物史观。供销社党支部不断总结贫下中农管理农村商业的经验，对职工进行教育。职工们说：贫下中农胸怀大局，遇事坚决按照毛主席的革命路线去办，依靠贫下中农，农村商业就能越办越好。‖依靠贫下中农抓路线‖在农村商业工作中，贫下中农管理什么？开始，前村供销社的同志对这个问题认识不明确，有的领导干部把大大小小的事都叫贫下中农代表管，使贫下中农代表被具体事务缠住了手脚，甚至影响他们参加集体生产劳动。公社党委及时指出：“贫下中农管理农村商业，是监督管理，不是包办代替。应该让他们把主要精力用来抓大事，抓路线，抓政治思想工作。”以后，贫下中农代表着重抓了以下几件大事：‖第一件，抓贯彻执行“发展经济，保障供给”的总方针。文化大革命前，由于刘少奇反革命的修正主义路线的干扰，前村供销社一度摆不正生产和流通的关系。贫下中农代表用“有鸡才有蛋，蛋多收购多”的事实，生动地讲清了只有发展经济，才能保障供给的辩证关系，提高了职工的认识。从此，他们积极支持生产队发展农副业生产。例如，他们根据群众要求，帮助公社办起了塑料管厂，克服了当地缺乏铁管的困难，有力地支援了打井抗旱。‖第二件，抓执行政策，抓经营方向。前村供销社党支部体会到，贫下中农掌握党的方针、政策，可以保证农村商业工作沿着正确的方向、道路前进。例如，有一次，供销社打算支持一个队办玻璃制品厂，贫下中农代表指出这种副业与国家“争嘴”，又与农业生产关系不大，不同意办。供销社认为这个意见提得好，就放弃了原来的打算。‖第三件，依靠贫下中农同资本主义自发倾向作斗争，巩固农村社会主义阵地。贫下中农代表管理农村商业后，把同资本主义自发倾向作斗争，当作一个经常性的任务来抓。贫下中农代表居住在各村，心明眼亮，谁弃农经商，谁搞违法活动，他们都清楚。凡是阶级敌人，他们就狠狠加以打击；对于个别社员的错误思想，就及时进行耐心教育。保证社会主义商业更好地占领农村阵地。‖第四件，抓职工的政治思想工作。供销社党支部领导成员经常和贫下中农代表一起分析职工的思想状况，做好职工的思想教育工作。一次，有个新职工工作粗心，盘点商品时出了差错，受到领导的批评，一时想不通，觉得很委屈。贫下中农代表就到这个职工家里和他谈心，对他说：“当年你爹揣着饼子抬担架支前抗日，啥时候抱过委屈？现在条件好了，就要严格要求自己。你工作没有做好，领导批评两句咋就受不了！站好社会主义柜台，是咱贫下中农对你的希望啊！”一席话，解开了这个职工的思想疙瘩。‖总结经验不断完善管理制度‖前村供销社党支部经常总结经验，采取切实可行的措施，使贫下中农管理商业的制度不断完善。‖一、坚持必要的会议制度。根据需要，注意开好生产大队贫下中农管理农村商业组长会，贫下中农代表会，供销社革命领导小组会。这些会都注意及时向贫下中农汇报工作，听取贫下中农的意见，不断改进农村商业工作。‖二、经常交流经验。一方面，组织生产大队贫下中农管理商业小组交流经验，及时推广先进经验；一方面，经常组织售货员交流依靠贫下中农办好农村商业的经验。这样，贫下中农管理商业的积极性和商业人员依靠贫下中农的自觉性结合起来，使农村商业越办越好。‖三、认真听取贫下中农的意见。前村供销社注意调查研究，领导干部和职工经常深入贫下中农和社员群众，直接听取意见，把商业工作建立在牢固的群众基础上。在一次会上，有的贫下中农提出，咱们这里出产柳条，应该发展柳编生产。供销社党支部认为这件事应该做，也有条件做，就认真协助生产队把这项工作抓起来。‖五年多来，前村供销社党支部自觉依靠贫下中农监督管理，取得了成绩。去年，前村公社粮食亩产上了《纲要》，副业收入每人</w:t>
      </w:r>
      <w:r>
        <w:rPr>
          <w:rFonts w:hint="eastAsia"/>
        </w:rPr>
        <w:lastRenderedPageBreak/>
        <w:t>平均九十元，这同供销社的大力支持是分不开的。农副业生产的发展，扩大了商品流通。一九七三年，这个供销社的购销总值比贫下中农管理农村商业前上升了一倍半。目前，在批林批孔运动深入、普及、持久地开展的大好形势下，前村公社贫下中农决心更加自觉地管理好农村商业。本报通讯员‖　　【日期】</w:t>
      </w:r>
    </w:p>
    <w:p w14:paraId="240D8093" w14:textId="77777777" w:rsidR="00886012" w:rsidRDefault="00886012" w:rsidP="00886012">
      <w:pPr>
        <w:rPr>
          <w:rFonts w:hint="eastAsia"/>
        </w:rPr>
      </w:pPr>
      <w:r>
        <w:rPr>
          <w:rFonts w:hint="eastAsia"/>
        </w:rPr>
        <w:t>‖【版面】第</w:t>
      </w:r>
      <w:r>
        <w:rPr>
          <w:rFonts w:hint="eastAsia"/>
        </w:rPr>
        <w:t>01</w:t>
      </w:r>
      <w:r>
        <w:rPr>
          <w:rFonts w:hint="eastAsia"/>
        </w:rPr>
        <w:t>版（）‖【标题】马克思　恩格斯　列宁论无产阶级专政‖【正文】马克思　恩格斯　列宁论无产阶级专政‖《人民日报》、《红旗》杂志编者按：伟大领袖毛主席最近作了关于理论问题的重要指示。‖毛主席说：列宁为什么说对资产阶级专政，这个问题要搞清楚。这个问题不搞清楚，就会变修正主义。要使全国知道。‖毛主席在谈到社会主义制度时说：总而言之，中国属于社会主义国家。解放前跟资本主义差不多。现在还实行八级工资制，按劳分配，货币交换，这些跟旧社会没有多少差别。所不同的是所有制变更了。毛主席指出：我国现在实行的是商品制度，工资制度也不平等，有八级工资制，等等。这只能在无产阶级专政下加以限制。所以，林彪一类如上台，搞资本主义制度很容易。因此，要多看点马列主义的书。‖毛主席还指出：列宁说，“小生产是经常地、每日每时地、自发地和大批地产生着资本主义和资产阶级的。”工人阶级一部分，党员一部分，也有这种情况。无产阶级中，机关工作人员中，都有发生资产阶级生活作风的。‖毛主席的指示，对马克思主义关于无产阶级专政的理论作了深刻的阐述，指出了当前学习无产阶级专政理论的极端重要性，应当引起全党同志和全国人民的高度重视。‖遵照毛主席的指示，我们选辑了马克思、恩格斯、列宁关于无产阶级专政的部分论述，供大家学习。首先是领导干部要带头学好这些语录，并且要认真学习马列和毛主席关于无产阶级专政的主要著作。同时，要组织党员、干部和广大群众学好。要充分理解毛主席指示的重大现实意义和深远的历史意义。‖全国亿万人民学习和掌握马克思主义关于无产阶级专政的理论，是反修防修的大事，是巩固和加强无产阶级专政的大事。各级党委一定要把关于无产阶级专政理论的学习抓紧抓好，更加自觉地贯彻执行党的基本路线和各项政策，进一步搞好批林批孔运动，把无产阶级专政下的继续革命进行到底。‖无论是发现现代社会中有阶级存在或发现各阶级间的斗争，都不是我的功劳。在我以前很久，资产阶级的历史学家就已叙述过阶级斗争的历史发展，资产阶级的经济学家也已对各个阶级作过经济上的分析。我的新贡献就是证明了下列几点：（</w:t>
      </w:r>
      <w:r>
        <w:rPr>
          <w:rFonts w:hint="eastAsia"/>
        </w:rPr>
        <w:t>1</w:t>
      </w:r>
      <w:r>
        <w:rPr>
          <w:rFonts w:hint="eastAsia"/>
        </w:rPr>
        <w:t>）阶级的存在仅仅同生产发展的一定历史阶段相联系；（</w:t>
      </w:r>
      <w:r>
        <w:rPr>
          <w:rFonts w:hint="eastAsia"/>
        </w:rPr>
        <w:t>2</w:t>
      </w:r>
      <w:r>
        <w:rPr>
          <w:rFonts w:hint="eastAsia"/>
        </w:rPr>
        <w:t>）阶级斗争必然要导致无产阶级专政；（</w:t>
      </w:r>
      <w:r>
        <w:rPr>
          <w:rFonts w:hint="eastAsia"/>
        </w:rPr>
        <w:t>3</w:t>
      </w:r>
      <w:r>
        <w:rPr>
          <w:rFonts w:hint="eastAsia"/>
        </w:rPr>
        <w:t>）这个专政不过是达到消灭一切阶级和进入无阶级社会的过渡。‖《马克思致约·魏德迈》（一八五二年三月五日），《马克思恩格斯选集》第</w:t>
      </w:r>
      <w:r>
        <w:rPr>
          <w:rFonts w:hint="eastAsia"/>
        </w:rPr>
        <w:t>4</w:t>
      </w:r>
      <w:r>
        <w:rPr>
          <w:rFonts w:hint="eastAsia"/>
        </w:rPr>
        <w:t>卷第</w:t>
      </w:r>
      <w:r>
        <w:rPr>
          <w:rFonts w:hint="eastAsia"/>
        </w:rPr>
        <w:t>332</w:t>
      </w:r>
      <w:r>
        <w:rPr>
          <w:rFonts w:hint="eastAsia"/>
        </w:rPr>
        <w:t>—</w:t>
      </w:r>
      <w:r>
        <w:rPr>
          <w:rFonts w:hint="eastAsia"/>
        </w:rPr>
        <w:t>333</w:t>
      </w:r>
      <w:r>
        <w:rPr>
          <w:rFonts w:hint="eastAsia"/>
        </w:rPr>
        <w:t>页。‖在资本主义社会和共产主义社会之间，有一个从前者变为后者的革命转变时期。同这个时期相适应的也有一个政治上的过渡时期，这个时期的国家只能是无产阶级的革命专政。‖马克思：《哥达纲领批判》（一八七五年四月—五月初），《马克思恩格斯选集》第</w:t>
      </w:r>
      <w:r>
        <w:rPr>
          <w:rFonts w:hint="eastAsia"/>
        </w:rPr>
        <w:t>3</w:t>
      </w:r>
      <w:r>
        <w:rPr>
          <w:rFonts w:hint="eastAsia"/>
        </w:rPr>
        <w:t>卷第</w:t>
      </w:r>
      <w:r>
        <w:rPr>
          <w:rFonts w:hint="eastAsia"/>
        </w:rPr>
        <w:t>21</w:t>
      </w:r>
      <w:r>
        <w:rPr>
          <w:rFonts w:hint="eastAsia"/>
        </w:rPr>
        <w:t>页。‖这种社会主义就是宣布不断革命，就是无产阶级的阶级专政，这种专政是达到消灭一切阶级差别，达到消灭这些差别所由产生的一切生产关系，达到消灭和这些生产关系相适应的一切社会关系，达到改变由这些社会关系产生出来的一切观念的必然的过渡阶段。‖马克思：《一八四八年至一八五○年的法兰西阶级斗争》（一八五○年一月—十一月一日），《马克思恩格斯选集》第</w:t>
      </w:r>
      <w:r>
        <w:rPr>
          <w:rFonts w:hint="eastAsia"/>
        </w:rPr>
        <w:t>1</w:t>
      </w:r>
      <w:r>
        <w:rPr>
          <w:rFonts w:hint="eastAsia"/>
        </w:rPr>
        <w:t>卷第</w:t>
      </w:r>
      <w:r>
        <w:rPr>
          <w:rFonts w:hint="eastAsia"/>
        </w:rPr>
        <w:t>479</w:t>
      </w:r>
      <w:r>
        <w:rPr>
          <w:rFonts w:hint="eastAsia"/>
        </w:rPr>
        <w:t>—</w:t>
      </w:r>
      <w:r>
        <w:rPr>
          <w:rFonts w:hint="eastAsia"/>
        </w:rPr>
        <w:t>480</w:t>
      </w:r>
      <w:r>
        <w:rPr>
          <w:rFonts w:hint="eastAsia"/>
        </w:rPr>
        <w:t>页。‖通过把一切劳动资料转交给生产者的办法消灭现存的压迫条件，从而迫使每一个体力适合于工作的人为保证自己的生存而工作，这样，我们就会消灭阶级统治和阶级压迫</w:t>
      </w:r>
      <w:r>
        <w:rPr>
          <w:rFonts w:hint="eastAsia"/>
        </w:rPr>
        <w:lastRenderedPageBreak/>
        <w:t>的唯一的基础。但是，必须先实行无产阶级专政，才可能实现这种变革，而无产阶级专政的首要条件就是无产阶级的军队。‖马克思：《纪念国际成立七周年》（一八七一年九月），《马克思恩格斯选集》第</w:t>
      </w:r>
      <w:r>
        <w:rPr>
          <w:rFonts w:hint="eastAsia"/>
        </w:rPr>
        <w:t>2</w:t>
      </w:r>
      <w:r>
        <w:rPr>
          <w:rFonts w:hint="eastAsia"/>
        </w:rPr>
        <w:t>卷第</w:t>
      </w:r>
      <w:r>
        <w:rPr>
          <w:rFonts w:hint="eastAsia"/>
        </w:rPr>
        <w:t>443</w:t>
      </w:r>
      <w:r>
        <w:rPr>
          <w:rFonts w:hint="eastAsia"/>
        </w:rPr>
        <w:t>页。‖共产主义革命就是同传统的所有制关系实行最彻底的决裂；毫不奇怪，它在自己的发展进程中要同传统的观念实行最彻底的决裂。‖马克思和恩格斯：《共产党宣言》（一八四八年二月），《马克思恩格斯选集》第</w:t>
      </w:r>
      <w:r>
        <w:rPr>
          <w:rFonts w:hint="eastAsia"/>
        </w:rPr>
        <w:t>1</w:t>
      </w:r>
      <w:r>
        <w:rPr>
          <w:rFonts w:hint="eastAsia"/>
        </w:rPr>
        <w:t>卷第</w:t>
      </w:r>
      <w:r>
        <w:rPr>
          <w:rFonts w:hint="eastAsia"/>
        </w:rPr>
        <w:t>271</w:t>
      </w:r>
      <w:r>
        <w:rPr>
          <w:rFonts w:hint="eastAsia"/>
        </w:rPr>
        <w:t>—</w:t>
      </w:r>
      <w:r>
        <w:rPr>
          <w:rFonts w:hint="eastAsia"/>
        </w:rPr>
        <w:t>272</w:t>
      </w:r>
      <w:r>
        <w:rPr>
          <w:rFonts w:hint="eastAsia"/>
        </w:rPr>
        <w:t>页。‖谁要是仅仅承认阶级斗争，那他还不是马克思主义者，他可能还没有走出资产阶级思想和资产阶级政治的圈子。用阶级斗争学说来限制马克思主义，就是割裂和歪曲马克思主义，把马克思主义变为资产阶级可以接受的东西。只有承认阶级斗争、同时也承认无产阶级专政的人，才是马克思主义者。马克思主义者同庸俗小资产者（以及大资产者）之间的最大区别就在这里。必须用这块试金石来测验是否真正了解和承认马克思主义。‖列宁：《国家与革命》（一九一七年八—九月），《列宁选集第</w:t>
      </w:r>
      <w:r>
        <w:rPr>
          <w:rFonts w:hint="eastAsia"/>
        </w:rPr>
        <w:t>3</w:t>
      </w:r>
      <w:r>
        <w:rPr>
          <w:rFonts w:hint="eastAsia"/>
        </w:rPr>
        <w:t>卷第</w:t>
      </w:r>
      <w:r>
        <w:rPr>
          <w:rFonts w:hint="eastAsia"/>
        </w:rPr>
        <w:t>199</w:t>
      </w:r>
      <w:r>
        <w:rPr>
          <w:rFonts w:hint="eastAsia"/>
        </w:rPr>
        <w:t>页。‖无产阶级专政是新阶级对更强大的敌人，对资产阶级进行的最奋勇和最无情的战争，资产阶级的反抗，因为自己被推翻（哪怕是在一个国家内）而凶猛十倍。它的强大不仅在于国际资本的力量，不仅在于它的各种国际联系牢固有力，而且还在于习惯的力量，小生产的力量。因为，可惜现在世界上还有很多很多小生产，而小生产是经常地、每日每时地、自发地和大批地产生着资本主义和资产阶级的。由于这一切原因，无产阶级专政是必要的，不进行长期的、顽强的、拚命的、殊死的战争，不进行需要坚持不懈、纪律严明、坚韧不拔和意志统一的战争，便不能战胜资产阶级。‖列宁：《共产主义运动中的“左派”幼稚病》（一九二○年四—五月），《列宁选集》第</w:t>
      </w:r>
      <w:r>
        <w:rPr>
          <w:rFonts w:hint="eastAsia"/>
        </w:rPr>
        <w:t>4</w:t>
      </w:r>
      <w:r>
        <w:rPr>
          <w:rFonts w:hint="eastAsia"/>
        </w:rPr>
        <w:t>卷第</w:t>
      </w:r>
      <w:r>
        <w:rPr>
          <w:rFonts w:hint="eastAsia"/>
        </w:rPr>
        <w:t>181</w:t>
      </w:r>
      <w:r>
        <w:rPr>
          <w:rFonts w:hint="eastAsia"/>
        </w:rPr>
        <w:t>页。‖在由资本主义进到社会主义的任何过渡中，由于两个主要原因，或者说在两个主要方向上，必须有专政。第一，不无情地镇压剥削者的反抗，便不能战胜和铲除资本主义，因为不能一下子就把这些剥削者的财产，把他们在组织上和知识上的优势完全剥夺掉，所以在一个相当长的期间，他们必然企图推翻他们所仇视的贫民政权。第二，任何大革命，尤其是社会主义革命，即令不发生对外战争，也决不会不经过国内战争，而国内战争造成的经济破坏比对外战争造成的更大，国内战争中会发生千百万起动摇和倒戈事件，会造成方向极不明确、力量极不平衡的混乱状态。旧社会中的各种坏分子，数量当然非常之多，大半都是与小资产阶级有联系的（因为一切战争和一切危机，首先使小资产阶级破产，首先摧残他们），这些人，在这种大转变的时候，自然不能不“露头角”。而这些坏分子“露头角”就不能不使犯罪行为、流氓行为、贿赂、投机及各种坏事增多。要消除这种现象，就必须花费时间，必须有铁的手腕。‖在历史上任何一次大革命中，人民没有不本能地感觉到这一点，没有不表现其除恶灭害决心，把盗贼就地枪决的。从前各次革命中的不幸，就在于群众努力地无情地镇压坏分子的那种革命热忱，未能长久坚持下去。当时群众革命热忱之所以这样不能持久，其社会原因，即阶级原因，就是无产阶级本身还不强大，而又唯有它（如果它已经有充分的数量，充分的觉悟和充分的纪律）才能把大多数被剥削劳动者（如果更简单更通俗些说，就是大多数贫民）吸引过来，才能掌握政权在一个足够长的时期内来彻底镇压一切剥削者和一切坏分子。‖历次革命中这个有历史意义的经验，这个有全世界历史意义的——经济的和政治的——教训，马克思把它总结了，给了一个简单、严格、准确、明显的公式：无产阶级专政。‖列宁：《苏维埃政权的当前任务》（一九一八年三—四月），《列宁选集》第</w:t>
      </w:r>
      <w:r>
        <w:rPr>
          <w:rFonts w:hint="eastAsia"/>
        </w:rPr>
        <w:t>3</w:t>
      </w:r>
      <w:r>
        <w:rPr>
          <w:rFonts w:hint="eastAsia"/>
        </w:rPr>
        <w:t>卷第</w:t>
      </w:r>
      <w:r>
        <w:rPr>
          <w:rFonts w:hint="eastAsia"/>
        </w:rPr>
        <w:t>516</w:t>
      </w:r>
      <w:r>
        <w:rPr>
          <w:rFonts w:hint="eastAsia"/>
        </w:rPr>
        <w:t>—</w:t>
      </w:r>
      <w:r>
        <w:rPr>
          <w:rFonts w:hint="eastAsia"/>
        </w:rPr>
        <w:t>517</w:t>
      </w:r>
      <w:r>
        <w:rPr>
          <w:rFonts w:hint="eastAsia"/>
        </w:rPr>
        <w:t>页。‖在无产阶级专政下，剥削者阶级，即地主和资本家阶级，还没有消失，也不可能一下子消失。剥削者已被击溃，可是还没有被消灭。他们还有国际的基</w:t>
      </w:r>
      <w:r>
        <w:rPr>
          <w:rFonts w:hint="eastAsia"/>
        </w:rPr>
        <w:lastRenderedPageBreak/>
        <w:t>础，即国际资本，他们是国际资本的一个分部。他们还部分地保留着某些生产资料，还有金钱，还有广泛的社会联系。他们反抗的劲头正由于他们的失败而增长了千百倍。管理国家、军事和经济的“艺术”，使他们具有很大很大的优势，所以他们的作用与他们在人口总数里所占的人数相比，要大得不可计量。被推翻了的剥削者反对胜利了的被剥削者的先锋队，即反对无产阶级的阶级斗争，变得无比残酷了。既然是革命，既然不是用改良主义的幻想去代替革命这个概念（象第二国际中的一切英雄所干的那样），那末情形也就只能这样。‖列宁：《无产阶级专政时代的经济和政治》（一九一九年十月），《列宁选集》第</w:t>
      </w:r>
      <w:r>
        <w:rPr>
          <w:rFonts w:hint="eastAsia"/>
        </w:rPr>
        <w:t>4</w:t>
      </w:r>
      <w:r>
        <w:rPr>
          <w:rFonts w:hint="eastAsia"/>
        </w:rPr>
        <w:t>卷第</w:t>
      </w:r>
      <w:r>
        <w:rPr>
          <w:rFonts w:hint="eastAsia"/>
        </w:rPr>
        <w:t>92</w:t>
      </w:r>
      <w:r>
        <w:rPr>
          <w:rFonts w:hint="eastAsia"/>
        </w:rPr>
        <w:t>页。‖我们在俄国（推翻资产阶级后的第三年）还是在采取最初步骤从资本主义过渡到社会主义，即过渡到共产主义的低级阶段。阶级还存在，而且在任何地方，在无产阶级夺取政权之后都还要存在好多年。在没有农民（但仍然有小业主！）的英国，也许这个时期会短一些。消灭阶级不仅意味着要驱逐地主和资本家，——这个我们已经比较容易地做到了，——而且意味着要消灭小商品生产者，可是对于这种人不能驱逐，不能镇压，必须同他们和睦相处；可以（而且必须）改造他们，重新教育他们，这只有通过很长期、很缓慢、很谨慎的组织工作才能做到。他们用小资产阶级的自发势力从各方面来包围无产阶级，浸染无产阶级，腐蚀无产阶级，经常使小资产阶级的懦弱性、涣散性、个人主义以及由狂热转为灰心等旧病在无产阶级内部复发起来。无产阶级政党的内部需要实行极严格的集中制和极严格的纪律，才能抵制这种恶劣影响，才能使无产阶级正确地、有效地、胜利地发挥自己的组织作用（这是它的主要作用）。无产阶级专政是对旧社会的势力和传统进行的顽强斗争，流血的和不流血的，暴力的和和平的，军事的和经济的，教育的和行政的斗争。千百万人的习惯势力是最可怕的势力。没有铁一般的和在斗争中锻炼出来的党，没有为本阶级全体忠实的人所信赖的党，没有善于考察群众情绪和影响群众情绪的党，要顺利地进行这种斗争是不可能的。战胜集中的大资产阶级，要比“战胜”千百万小业主容易千百倍；而这些小业主用他们日常的、琐碎的、看不见摸不着的腐化活动制造着为资产阶级所需要的，使资产阶级得以复辟的恶果。谁要是把无产阶级政党的铁的纪律哪怕是稍微削弱一点（特别是在无产阶级专政时期），那他事实上就是帮助资产阶级来反对无产阶级。‖列宁：《共产主义运动中的“左派”幼稚病》（一九二○年四—五月），《列宁选集》第</w:t>
      </w:r>
      <w:r>
        <w:rPr>
          <w:rFonts w:hint="eastAsia"/>
        </w:rPr>
        <w:t>4</w:t>
      </w:r>
      <w:r>
        <w:rPr>
          <w:rFonts w:hint="eastAsia"/>
        </w:rPr>
        <w:t>卷第</w:t>
      </w:r>
      <w:r>
        <w:rPr>
          <w:rFonts w:hint="eastAsia"/>
        </w:rPr>
        <w:t>200</w:t>
      </w:r>
      <w:r>
        <w:rPr>
          <w:rFonts w:hint="eastAsia"/>
        </w:rPr>
        <w:t>—</w:t>
      </w:r>
      <w:r>
        <w:rPr>
          <w:rFonts w:hint="eastAsia"/>
        </w:rPr>
        <w:t>201</w:t>
      </w:r>
      <w:r>
        <w:rPr>
          <w:rFonts w:hint="eastAsia"/>
        </w:rPr>
        <w:t>页。‖是的，在工人阶级和资产阶级旧社会之间并没有一道万里长城。革命爆发的时候，情形并不象一个人死的时候那样，只要把死尸抬出去就完事了。旧社会灭亡的时候，它的死尸是不能装进棺材、埋入坟墓的。它在我们中间腐烂发臭并且毒害我们。‖列宁：《全俄中央执行委员会，莫斯科工、农和红军代表苏维埃，工会联席会议》（一九一八年六月），《列宁全集》第</w:t>
      </w:r>
      <w:r>
        <w:rPr>
          <w:rFonts w:hint="eastAsia"/>
        </w:rPr>
        <w:t>27</w:t>
      </w:r>
      <w:r>
        <w:rPr>
          <w:rFonts w:hint="eastAsia"/>
        </w:rPr>
        <w:t>卷第</w:t>
      </w:r>
      <w:r>
        <w:rPr>
          <w:rFonts w:hint="eastAsia"/>
        </w:rPr>
        <w:t>407</w:t>
      </w:r>
      <w:r>
        <w:rPr>
          <w:rFonts w:hint="eastAsia"/>
        </w:rPr>
        <w:t>页。‖我们这里所说的是这样的共产主义社会，它不是在它自身基础上已经发展了的，恰好相反，是刚刚从资本主义社会中产生出来的，因此它在各方面，在经济、道德和精神方面都还带着它脱胎出来的那个旧社会的痕迹。所以，每一个生产者，在作了各项扣除之后，从社会方面正好领回他所给予社会的一切。他所给予社会的，就是他个人的劳动量。例如，社会劳动日是由所有的个人劳动小时构成的；每一个生产者的个人劳动时间就是社会劳动日中他所提供的部分，就是他在社会劳动日里的一分。他从社会方面领得一张证书，证明他提供了多少劳动（扣除他为社会基金而进行的劳动），而他凭这张证书从社会储存中领得和他所提供的劳动量相当的一分消费资料。他以一种形式给予社会的劳动量，又以另一种形式全部领回来。‖显然，这里通行的就是调节商品交换（就它是等价的交换而言）的同一原则。内容和形式都改变了，</w:t>
      </w:r>
      <w:r>
        <w:rPr>
          <w:rFonts w:hint="eastAsia"/>
        </w:rPr>
        <w:lastRenderedPageBreak/>
        <w:t>因为在改变了的环境下，除了自己的劳动，谁都不能提供其他任何东西，另一方面，除了个人的消费资料，没有任何东西可以成为个人的财产。至于消费资料在各个生产者中间的分配，那末这里通行的是商品等价物的交换中也通行的同一原则，即一种形式的一定量的劳动可以和另一种形式的同量劳动相交换。‖所以，在这里平等的权利按照原则仍然是资产阶级的法权，虽然原则和实践在这里已不再互相矛盾，而在商品交换中，等价物的交换只存在于平均数中，并不是存在于每个个别场合。‖虽然有这种进步，但这个平等的权利还仍然被限制在一个资产阶级的框框里。生产者的权利是和他们提供的劳动成比例的；平等就在于以同一的尺度——劳动——来计量。‖但是，一个人在体力或智力上胜过另一个人，因此在同一时间内提供较多的劳动，或者能够劳动较长的时间；而劳动，为了要使它能够成为一种尺度，就必须按照它的时间或强度来确定，不然它就不成其为尺度了。这种平等的权利，对不同等的劳动来说是不平等的权利。它不承认任何阶级差别，因为每个人都象其他人一样只是劳动者；但是它默认不同等的个人天赋，因而也就默认不同等的工作能力是天然特权。所以就它的内容来讲，它象一切权利一样是一种不平等的权利。权利，就它的本性来讲，只在于使用同一的尺度；但是不同等的个人（而如果他们不是不同等的，他们就不成其为不同的个人）要用同一的尺度去计量，就只有从同一个角度去看待他们，从一个特定的方面去对待他们，例如在现在所讲的这个场合，把他们只当做劳动者；再不把他们看做别的什么，把其他一切都撇开了。其次，一个劳动者已经结婚，另一个则没有；一个劳动者的子女较多，另一个的子女较少，如此等等。在劳动成果相同、从而由社会消费品中分得的份额相同的条件下，某一个人事实上所得到的比另一个人多些，也就比另一个人富些，如此等等。要避免所有这些弊病，权利就不应当是平等的，而应当是不平等的。‖但是这些弊病，在共产主义社会第一阶段，在它经过长久的阵痛刚刚从资本主义社会里产生出来的形态中，是不可避免的。权利永远不能超出社会的经济结构以及由经济结构所制约的社会的文化发展。‖马克思：《哥达纲领批判》（一八七五年四月—五月初），《马克思恩格斯选集》第</w:t>
      </w:r>
      <w:r>
        <w:rPr>
          <w:rFonts w:hint="eastAsia"/>
        </w:rPr>
        <w:t>3</w:t>
      </w:r>
      <w:r>
        <w:rPr>
          <w:rFonts w:hint="eastAsia"/>
        </w:rPr>
        <w:t>卷第</w:t>
      </w:r>
      <w:r>
        <w:rPr>
          <w:rFonts w:hint="eastAsia"/>
        </w:rPr>
        <w:t>10</w:t>
      </w:r>
      <w:r>
        <w:rPr>
          <w:rFonts w:hint="eastAsia"/>
        </w:rPr>
        <w:t>—</w:t>
      </w:r>
      <w:r>
        <w:rPr>
          <w:rFonts w:hint="eastAsia"/>
        </w:rPr>
        <w:t>12</w:t>
      </w:r>
      <w:r>
        <w:rPr>
          <w:rFonts w:hint="eastAsia"/>
        </w:rPr>
        <w:t>页。‖在共产主义社会的第一阶段（通常称为社会主义），“资产阶级法权”没有完全取消，而只是部分地取消，只是在已经实现的经济变革的范围内，也就是在对生产资料的关系上取消。“资产阶级法权”承认生产资料是个人的私有财产。而社会主义则把生产资料变为公有财产。在这个范围内，也只有在这个范围内，“资产阶级法权”才不存在了。‖但是它在另一方面却依然存在，依然是社会各个成员间分配产品和分配劳动的调节者‖（决定者）。“不劳动者不得食”这个社会主义原则已经实现了；“按等量劳动领取等量产品”这个社会主义原则也已经实现了。但是，这还不是共产主义，还没有消除对不同等的人按不等量的（事实上是不等量的）劳动给予等量产品的“资产阶级法权”。‖列宁：《国家与革命》（一九一七年八—九月），《列宁选集》第</w:t>
      </w:r>
      <w:r>
        <w:rPr>
          <w:rFonts w:hint="eastAsia"/>
        </w:rPr>
        <w:t>3</w:t>
      </w:r>
      <w:r>
        <w:rPr>
          <w:rFonts w:hint="eastAsia"/>
        </w:rPr>
        <w:t>卷第</w:t>
      </w:r>
      <w:r>
        <w:rPr>
          <w:rFonts w:hint="eastAsia"/>
        </w:rPr>
        <w:t>251</w:t>
      </w:r>
      <w:r>
        <w:rPr>
          <w:rFonts w:hint="eastAsia"/>
        </w:rPr>
        <w:t>—</w:t>
      </w:r>
      <w:r>
        <w:rPr>
          <w:rFonts w:hint="eastAsia"/>
        </w:rPr>
        <w:t>252</w:t>
      </w:r>
      <w:r>
        <w:rPr>
          <w:rFonts w:hint="eastAsia"/>
        </w:rPr>
        <w:t>页。‖马克思不仅极其准确地估计到人们不可避免的不平等，而且还估计到，仅仅把生产资料转归全社会公有（通常所说的“社会主义”）还不能消除分配方面的缺点和“资产阶级法权”的不平等，就产品“按劳动”分配这一点说，“资产阶级法权”仍然占着统治地位。‖列宁：《国家与革命》（一九一七年八—九月），《列宁选集》第</w:t>
      </w:r>
      <w:r>
        <w:rPr>
          <w:rFonts w:hint="eastAsia"/>
        </w:rPr>
        <w:t>3</w:t>
      </w:r>
      <w:r>
        <w:rPr>
          <w:rFonts w:hint="eastAsia"/>
        </w:rPr>
        <w:t>卷第</w:t>
      </w:r>
      <w:r>
        <w:rPr>
          <w:rFonts w:hint="eastAsia"/>
        </w:rPr>
        <w:t>251</w:t>
      </w:r>
      <w:r>
        <w:rPr>
          <w:rFonts w:hint="eastAsia"/>
        </w:rPr>
        <w:t>页。‖既然在消费品的分配方面存在着资产阶级的法权，那当然一定要有资产阶级的国家，因为如果没有一个能够迫使人们遵守法权规范的机构，法权也就等于零。‖可见，在共产主义下，在一定的时期内，不仅会保留资产阶级法权，甚至还会保留没有资产阶级的资产阶级国家！‖列宁：《国家与革命》（一九一七年八—九月），《列宁选集》第</w:t>
      </w:r>
      <w:r>
        <w:rPr>
          <w:rFonts w:hint="eastAsia"/>
        </w:rPr>
        <w:t>3</w:t>
      </w:r>
      <w:r>
        <w:rPr>
          <w:rFonts w:hint="eastAsia"/>
        </w:rPr>
        <w:t>卷第</w:t>
      </w:r>
      <w:r>
        <w:rPr>
          <w:rFonts w:hint="eastAsia"/>
        </w:rPr>
        <w:t>256</w:t>
      </w:r>
      <w:r>
        <w:rPr>
          <w:rFonts w:hint="eastAsia"/>
        </w:rPr>
        <w:lastRenderedPageBreak/>
        <w:t>页。‖虽然杜林先生给每个人以“等量消费”的权利，但是他不能强迫任何人这样做。相反地，他感到骄傲的是，在他的世界中，每个人都可以任意处置自己的金钱。因此，他无法阻止下面这样的事情发生：一些人积蓄起一小部分钱财，而另一些人靠所得的工资不够维持生活。他甚至使这种事情成为不可避免的，因为他明确地承认家庭的共同财产的继承权，从而就进一步产生父母养育儿女的义务。但是这样一来，等量消费就有了一个巨大的裂缝。独身者用他每天八马克或十二马克的工资可以过得舒适而愉快，可是家有八个未成年小孩的鳏夫用这么多工资却只能勉强度日。但是另一方面，公社不加任何考虑地接受金钱的支付，于是就提供一种可能，不通过自己的劳动而通过其他途径去获得这些金钱。没有臭味。公社不知道它是从哪里来的。但是，这样就造成了一切的条件，使以前只起劳动券作用的金属货币开始执行真正的货币职能了。现在，出现了一方面贮藏货币而另一方面产生债务的机会和动机。货币需要者向货币贮藏者借债。借得的货币被公社用来支付生活资料，从而又成为目前社会中那样的货币，即人的劳动的社会体现、劳动的真实尺度、一般的流通手段。世界上的一切“法律和行政规范”对它都无能为力，就象对乘法表或水的化学组成无能为力一样。因为货币贮藏者能够迫使货币需要者支付利息，所以高利贷也和这种执行货币职能的金属货币一起恢复起来了。‖恩格斯：《反杜林论》（一八七六年九月—一八七八年六月），《马克思恩格斯选集》第</w:t>
      </w:r>
      <w:r>
        <w:rPr>
          <w:rFonts w:hint="eastAsia"/>
        </w:rPr>
        <w:t>3</w:t>
      </w:r>
      <w:r>
        <w:rPr>
          <w:rFonts w:hint="eastAsia"/>
        </w:rPr>
        <w:t>卷第</w:t>
      </w:r>
      <w:r>
        <w:rPr>
          <w:rFonts w:hint="eastAsia"/>
        </w:rPr>
        <w:t>342</w:t>
      </w:r>
      <w:r>
        <w:rPr>
          <w:rFonts w:hint="eastAsia"/>
        </w:rPr>
        <w:t>—</w:t>
      </w:r>
      <w:r>
        <w:rPr>
          <w:rFonts w:hint="eastAsia"/>
        </w:rPr>
        <w:t>343</w:t>
      </w:r>
      <w:r>
        <w:rPr>
          <w:rFonts w:hint="eastAsia"/>
        </w:rPr>
        <w:t>页。‖如果生产商品的社会把商品本身所固有的价值形式进一步发展为货币形式，那末还隐藏在价值中的各种萌芽就显露出来了。最先的和最重要的结果是商品形式的普遍化。甚至以前直接为自己消费而生产出来的物品，也被货币强加上商品的形式而卷入交换之中。于是商品形式和货币就侵入那些为生产而直接结合起来的社会组织的内部经济生活中，它们逐一破坏这个社会组织的各种纽带，而把它分解为一群群私有生产者。‖恩格斯：《反杜林论》（一八七六年九月—一八七八年六月），《马克思恩格斯选集》第</w:t>
      </w:r>
      <w:r>
        <w:rPr>
          <w:rFonts w:hint="eastAsia"/>
        </w:rPr>
        <w:t>3</w:t>
      </w:r>
      <w:r>
        <w:rPr>
          <w:rFonts w:hint="eastAsia"/>
        </w:rPr>
        <w:t>卷第</w:t>
      </w:r>
      <w:r>
        <w:rPr>
          <w:rFonts w:hint="eastAsia"/>
        </w:rPr>
        <w:t>349</w:t>
      </w:r>
      <w:r>
        <w:rPr>
          <w:rFonts w:hint="eastAsia"/>
        </w:rPr>
        <w:t>—</w:t>
      </w:r>
      <w:r>
        <w:rPr>
          <w:rFonts w:hint="eastAsia"/>
        </w:rPr>
        <w:t>350</w:t>
      </w:r>
      <w:r>
        <w:rPr>
          <w:rFonts w:hint="eastAsia"/>
        </w:rPr>
        <w:t>页。‖什么是周转自由呢？周转自由就是贸易自由，而贸易自由就是说倒退到资本主义去。周转自由和贸易自由，这就是指各个小业主之间进行商品交换。我们所有的人，凡是学过马克思主义初步原理的，都知道这种周转和贸易自由不可避免地要使商品生产者分化为资本所有者和劳动力所有者，分化为资本家和雇佣工人，这就是说，重新恢复资本主义雇佣奴隶制，这种制度不是从天上掉下来的，它在全世界都正是从商品农业经济中生长起来的。我们在理论上很了解这一点，而在俄国，凡留心观察小农的生活和经营条件的人，都不会看不到这一点。‖列宁：《俄共（布）第十次代表大会》（一九二一年三月），《列宁全集》第</w:t>
      </w:r>
      <w:r>
        <w:rPr>
          <w:rFonts w:hint="eastAsia"/>
        </w:rPr>
        <w:t>32</w:t>
      </w:r>
      <w:r>
        <w:rPr>
          <w:rFonts w:hint="eastAsia"/>
        </w:rPr>
        <w:t>卷第</w:t>
      </w:r>
      <w:r>
        <w:rPr>
          <w:rFonts w:hint="eastAsia"/>
        </w:rPr>
        <w:t>206</w:t>
      </w:r>
      <w:r>
        <w:rPr>
          <w:rFonts w:hint="eastAsia"/>
        </w:rPr>
        <w:t>页。‖资产阶级是产生于商品生产的；在商品生产的条件下，一个农民家里有几百普特的余粮，不肯贷给工人国家救济挨饿的工人，而要拿去做投机生意，——这是什么呢？这不是资产阶级吗？资产阶级不正是从这里产生的吗？‖列宁：《全俄苏维埃第七次代表大会》（一九一九年十二月），《列宁全集》第</w:t>
      </w:r>
      <w:r>
        <w:rPr>
          <w:rFonts w:hint="eastAsia"/>
        </w:rPr>
        <w:t>30</w:t>
      </w:r>
      <w:r>
        <w:rPr>
          <w:rFonts w:hint="eastAsia"/>
        </w:rPr>
        <w:t>卷第</w:t>
      </w:r>
      <w:r>
        <w:rPr>
          <w:rFonts w:hint="eastAsia"/>
        </w:rPr>
        <w:t>206</w:t>
      </w:r>
      <w:r>
        <w:rPr>
          <w:rFonts w:hint="eastAsia"/>
        </w:rPr>
        <w:t>页。‖是的，我们推翻了地主和资产阶级，扫清了道路，但是我们还没有建成社会主义大厦。旧的一代被清除了，而在这块土壤上还会不断产生新的一代，因为这块土壤过去产生过、现在还在产生许许多多资产者。有些人象小私有者一样看待对资本家的胜利，他们说：“资本家已经捞了一把，现在该轮到我了。”可见他们每一个人都是产生新的一代资产者的根源。‖列宁：《全俄中央执行委员会会议》（一九一八年四月），《列宁全集》第</w:t>
      </w:r>
      <w:r>
        <w:rPr>
          <w:rFonts w:hint="eastAsia"/>
        </w:rPr>
        <w:t>27</w:t>
      </w:r>
      <w:r>
        <w:rPr>
          <w:rFonts w:hint="eastAsia"/>
        </w:rPr>
        <w:t>卷第</w:t>
      </w:r>
      <w:r>
        <w:rPr>
          <w:rFonts w:hint="eastAsia"/>
        </w:rPr>
        <w:t>275</w:t>
      </w:r>
      <w:r>
        <w:rPr>
          <w:rFonts w:hint="eastAsia"/>
        </w:rPr>
        <w:t>页。‖非常熟悉经济情况的李可夫同志对我们说，我国现在存在着新的资产阶级。这是真的。它不仅从我们苏维埃的职员中间（从这里也能产生极少的一部分）产生出来，而且更多地从那些摆</w:t>
      </w:r>
      <w:r>
        <w:rPr>
          <w:rFonts w:hint="eastAsia"/>
        </w:rPr>
        <w:lastRenderedPageBreak/>
        <w:t>脱了资本主义银行的桎梏、目前因铁路不通而处于隔绝状态的农民和手工业者中间产生出来。这是事实。你们想用什么方法来回避这一事实呢？你们只能沉溺在自己的幻想中，或是把不周密的书本知识当做复杂得多的现实。现实向我们证明，甚至在俄国，也同任何资本主义社会一样，资本主义商品经济还活着，起着作用，发展着，产生着资产阶级。‖列宁：《俄共（布）第八次代表大会》（一九一九年三月），《列宁全集》第</w:t>
      </w:r>
      <w:r>
        <w:rPr>
          <w:rFonts w:hint="eastAsia"/>
        </w:rPr>
        <w:t>29</w:t>
      </w:r>
      <w:r>
        <w:rPr>
          <w:rFonts w:hint="eastAsia"/>
        </w:rPr>
        <w:t>卷第</w:t>
      </w:r>
      <w:r>
        <w:rPr>
          <w:rFonts w:hint="eastAsia"/>
        </w:rPr>
        <w:t>162</w:t>
      </w:r>
      <w:r>
        <w:rPr>
          <w:rFonts w:hint="eastAsia"/>
        </w:rPr>
        <w:t>页。‖在苏维埃的工程师当中，在苏维埃的教员当中，在苏维埃工厂内享受特权的，即最熟练、待遇最好的工人当中，我们可以看到，资产阶级议会制度所固有的一切坏处都在不断地复活着，我们只有用无产阶级的组织性和纪律性，作再接再厉的、坚持不懈的、长期的、顽强的斗争，才能逐渐地战胜这种祸害。‖列宁：《共产主义运动中的“左派”幼稚病》（一九二○年四—五月），《列宁选集》第</w:t>
      </w:r>
      <w:r>
        <w:rPr>
          <w:rFonts w:hint="eastAsia"/>
        </w:rPr>
        <w:t>4</w:t>
      </w:r>
      <w:r>
        <w:rPr>
          <w:rFonts w:hint="eastAsia"/>
        </w:rPr>
        <w:t>卷第</w:t>
      </w:r>
      <w:r>
        <w:rPr>
          <w:rFonts w:hint="eastAsia"/>
        </w:rPr>
        <w:t>267</w:t>
      </w:r>
      <w:r>
        <w:rPr>
          <w:rFonts w:hint="eastAsia"/>
        </w:rPr>
        <w:t>页。‖工人和旧社会之间从来没有一道万里长城。工人还保存着许多资本主义社会的传统心理。工人在建设新社会，但他还没有变成清除掉旧世界的污泥的新人，他还站在旧世界的污泥里面。只能幻想把这种污泥清除掉。如果以为这可以马上办到，那就是愚蠢透顶的空想，就是在实践上把社会主义世界移到半空中去的空想。‖不，我们不是这样建设社会主义的。我们是站在资本主义社会的土壤上建设的，我们要同劳动者身上也有的、经常拖无产阶级后腿的一切弱点和缺陷进行斗争。‖列宁：《在全俄工会第二次代表大会上的报告》（一九一九年一月），《列宁全集》第</w:t>
      </w:r>
      <w:r>
        <w:rPr>
          <w:rFonts w:hint="eastAsia"/>
        </w:rPr>
        <w:t>28</w:t>
      </w:r>
      <w:r>
        <w:rPr>
          <w:rFonts w:hint="eastAsia"/>
        </w:rPr>
        <w:t>卷第</w:t>
      </w:r>
      <w:r>
        <w:rPr>
          <w:rFonts w:hint="eastAsia"/>
        </w:rPr>
        <w:t>403</w:t>
      </w:r>
      <w:r>
        <w:rPr>
          <w:rFonts w:hint="eastAsia"/>
        </w:rPr>
        <w:t>页。‖现在有一种使苏维埃代表变为“议会议员”，或变为官僚的小资产阶级趋势。必须吸引全体苏维埃代表实际参加管理工作来防止这种趋势。在许多地方，苏维埃的各部逐渐与各人民委员部合并成了一个机关。我们的目的是要吸收全体贫民实际参加管理工作，而实现这个任务的一切步骤，——其形式愈多愈好——应该详细地记载下来，加以研究，使之系统化，用更多的经验来检查它，并且定为法规。我们的目的，是要使每个劳动者，除做八小时“份内的”生产工作外，还要无报酬地履行对国家的义务。过渡到这个制度，是特别困难的，可是只有实现这种过渡才能保证社会主义彻底巩固起来。‖列宁：《苏维埃政权的当前任务》（一九一八年三—四月），《列宁选集》第</w:t>
      </w:r>
      <w:r>
        <w:rPr>
          <w:rFonts w:hint="eastAsia"/>
        </w:rPr>
        <w:t>3</w:t>
      </w:r>
      <w:r>
        <w:rPr>
          <w:rFonts w:hint="eastAsia"/>
        </w:rPr>
        <w:t>卷第</w:t>
      </w:r>
      <w:r>
        <w:rPr>
          <w:rFonts w:hint="eastAsia"/>
        </w:rPr>
        <w:t>525</w:t>
      </w:r>
      <w:r>
        <w:rPr>
          <w:rFonts w:hint="eastAsia"/>
        </w:rPr>
        <w:t>页。‖徒有其名的党员，就是白给，我们也不要。世界上只有我们这样的执政党，即革命工人阶级的党，才不追求党员数量，而注意提高党员质量和清洗“混进党里来的人”。我们曾多次重新登记党员，以便把这种“混进党里来的人”驱除出去，只让有觉悟的真正忠于共产主义的人留在党内。我们也用动员人们上前线和参加星期六义务劳动的办法，来清洗党内那些只想从执政党党员的地位“捞到”好处而不愿肩负为共产主义忘我工作的重担的人。‖列宁：《工人国家和征收党员周》（一九一九年十月），《列宁选集》第</w:t>
      </w:r>
      <w:r>
        <w:rPr>
          <w:rFonts w:hint="eastAsia"/>
        </w:rPr>
        <w:t>4</w:t>
      </w:r>
      <w:r>
        <w:rPr>
          <w:rFonts w:hint="eastAsia"/>
        </w:rPr>
        <w:t>卷第</w:t>
      </w:r>
      <w:r>
        <w:rPr>
          <w:rFonts w:hint="eastAsia"/>
        </w:rPr>
        <w:t>76</w:t>
      </w:r>
      <w:r>
        <w:rPr>
          <w:rFonts w:hint="eastAsia"/>
        </w:rPr>
        <w:t>页。‖机会主义是我们的主要敌人。工人运动中的上层分子的机会主义，不是无产阶级的社会主义，而是资产阶级的社会主义。事实证明：由工人运动内部的机会主义派别活动家来维护资产阶级，比资产者亲自出马还好。‖列宁：《共产国际第二次代表大会》（一九二○年七—八月），《列宁全集》第</w:t>
      </w:r>
      <w:r>
        <w:rPr>
          <w:rFonts w:hint="eastAsia"/>
        </w:rPr>
        <w:t>31</w:t>
      </w:r>
      <w:r>
        <w:rPr>
          <w:rFonts w:hint="eastAsia"/>
        </w:rPr>
        <w:t>卷第</w:t>
      </w:r>
      <w:r>
        <w:rPr>
          <w:rFonts w:hint="eastAsia"/>
        </w:rPr>
        <w:t>203</w:t>
      </w:r>
      <w:r>
        <w:rPr>
          <w:rFonts w:hint="eastAsia"/>
        </w:rPr>
        <w:t>页。‖资产阶级在我国已被击败，可是还没有根除，没有消灭，甚至还没有彻底摧毁。因此，同资产阶级斗争的新的更高形式便提到日程上来了，由继续剥夺资本家的极简单的任务，转到一个更复杂和更困难得多的任务，就是要造成使资产阶级既不能存在，也不能再产生的条件。很明显，这个任务是重大无比的，如果不解决这个任务，那也就是说，还没有社会主义。‖列宁：《苏维埃政权的当前任务》（一九一八年三—四月），《列宁选集》第</w:t>
      </w:r>
      <w:r>
        <w:rPr>
          <w:rFonts w:hint="eastAsia"/>
        </w:rPr>
        <w:t>3</w:t>
      </w:r>
      <w:r>
        <w:rPr>
          <w:rFonts w:hint="eastAsia"/>
        </w:rPr>
        <w:t>卷第</w:t>
      </w:r>
      <w:r>
        <w:rPr>
          <w:rFonts w:hint="eastAsia"/>
        </w:rPr>
        <w:t>498</w:t>
      </w:r>
      <w:r>
        <w:rPr>
          <w:rFonts w:hint="eastAsia"/>
        </w:rPr>
        <w:t>页。‖显然，为了完全消灭阶级，不仅要推翻剥削者即地主和资本家，不仅要废除他们的所有制，而且要废除任何生产</w:t>
      </w:r>
      <w:r>
        <w:rPr>
          <w:rFonts w:hint="eastAsia"/>
        </w:rPr>
        <w:lastRenderedPageBreak/>
        <w:t>资料私有制，要消灭城乡之间、体力劳动者和脑力劳动者之间的差别。这是很长时期才能实现的事业。‖列宁：《伟大的创举》（一九一九年六月），《列宁选集》第</w:t>
      </w:r>
      <w:r>
        <w:rPr>
          <w:rFonts w:hint="eastAsia"/>
        </w:rPr>
        <w:t>4</w:t>
      </w:r>
      <w:r>
        <w:rPr>
          <w:rFonts w:hint="eastAsia"/>
        </w:rPr>
        <w:t>卷第</w:t>
      </w:r>
      <w:r>
        <w:rPr>
          <w:rFonts w:hint="eastAsia"/>
        </w:rPr>
        <w:t>11</w:t>
      </w:r>
      <w:r>
        <w:rPr>
          <w:rFonts w:hint="eastAsia"/>
        </w:rPr>
        <w:t>页。‖“共产主义的东西”只是在出现星期六义务劳动的时候才开始产生的，这种劳动是个人为社会进行的、规模巨大的、无报酬的、没有任何当局即任何国家规定定额的劳动。这不是农村中常见的邻舍间的帮忙，而是为了全国需要进行的、大规模组织起来的、无报酬的劳动。因此，不仅把“共产主义”这个词用做党的名称，而且把它专门用来指我们生活中真正实现着共产主义的那些经济现象，是会更正确一些的。要说在俄国现在的制度中也有某种共产主义的东西，那就是星期六义务劳动，其他都不过是为反对资本主义和巩固社会主义而进行的斗争。社会主义只有完全取得胜利以后，才会生长出共产主义，生长出我们从星期六义务劳动中看到的那种不是书本上的而是活生生的现实当中的共产主义。‖列宁：《关于星期六义务劳动》（一九一九年十二月），《列宁选集》第</w:t>
      </w:r>
      <w:r>
        <w:rPr>
          <w:rFonts w:hint="eastAsia"/>
        </w:rPr>
        <w:t>4</w:t>
      </w:r>
      <w:r>
        <w:rPr>
          <w:rFonts w:hint="eastAsia"/>
        </w:rPr>
        <w:t>卷第</w:t>
      </w:r>
      <w:r>
        <w:rPr>
          <w:rFonts w:hint="eastAsia"/>
        </w:rPr>
        <w:t>143</w:t>
      </w:r>
      <w:r>
        <w:rPr>
          <w:rFonts w:hint="eastAsia"/>
        </w:rPr>
        <w:t>页。‖我们一定要坚决地把我们已经开始的进行了两年的革命进行到底。（鼓掌）这个革命是一定可以实现的，只要我们使政权转到新阶级的手里，只要我们在整个国家管理方面、整个国家建设方面、整个新生活的领导方面，从上到下完全由新阶级来代替资产阶级、资本主义奴隶主、资产阶级知识分子和一切有产者。‖列宁：《在全俄工会第二次代表大会上的报告》（一九一九年一月），《列宁全集》第</w:t>
      </w:r>
      <w:r>
        <w:rPr>
          <w:rFonts w:hint="eastAsia"/>
        </w:rPr>
        <w:t>28</w:t>
      </w:r>
      <w:r>
        <w:rPr>
          <w:rFonts w:hint="eastAsia"/>
        </w:rPr>
        <w:t>卷第</w:t>
      </w:r>
      <w:r>
        <w:rPr>
          <w:rFonts w:hint="eastAsia"/>
        </w:rPr>
        <w:t>398</w:t>
      </w:r>
      <w:r>
        <w:rPr>
          <w:rFonts w:hint="eastAsia"/>
        </w:rPr>
        <w:t>页。‖在共产主义社会高级阶段上，在迫使人们奴隶般地服从分工的情形已经消失，从而脑力劳动和体力劳动的对立也随之消失之后；在劳动已经不仅仅是谋生的手段，而且本身成了生活的第一需要之后；在随着个人的全面发展生产力也增长起来，而集体财富的一切源泉都充分涌流之后，——只有在那个时候，才能完全超出资产阶级法权的狭隘眼界，社会才能在自己的旗帜上写上：各尽所能，按需分配！‖马克思：《哥达纲领批判》（一八七五年四月—五月初），《马克思恩格斯选集》第</w:t>
      </w:r>
      <w:r>
        <w:rPr>
          <w:rFonts w:hint="eastAsia"/>
        </w:rPr>
        <w:t>3</w:t>
      </w:r>
      <w:r>
        <w:rPr>
          <w:rFonts w:hint="eastAsia"/>
        </w:rPr>
        <w:t>卷第</w:t>
      </w:r>
      <w:r>
        <w:rPr>
          <w:rFonts w:hint="eastAsia"/>
        </w:rPr>
        <w:t>12</w:t>
      </w:r>
      <w:r>
        <w:rPr>
          <w:rFonts w:hint="eastAsia"/>
        </w:rPr>
        <w:t>页。‖共产党人不屑于隐瞒自己的观点和意图。他们公开宣布：他们的目的只有用暴力推翻全部现存的社会制度才能达到。让统治阶级在共产主义革命面前发抖吧。无产者在这个革命中失去的只是锁链。他们获得的将是整个世界。‖马克思和恩格斯：《共产党宣言》（一八四八年二月），《马克思恩格斯选集》第</w:t>
      </w:r>
      <w:r>
        <w:rPr>
          <w:rFonts w:hint="eastAsia"/>
        </w:rPr>
        <w:t>1</w:t>
      </w:r>
      <w:r>
        <w:rPr>
          <w:rFonts w:hint="eastAsia"/>
        </w:rPr>
        <w:t>卷第</w:t>
      </w:r>
      <w:r>
        <w:rPr>
          <w:rFonts w:hint="eastAsia"/>
        </w:rPr>
        <w:t>285</w:t>
      </w:r>
      <w:r>
        <w:rPr>
          <w:rFonts w:hint="eastAsia"/>
        </w:rPr>
        <w:t>—</w:t>
      </w:r>
      <w:r>
        <w:rPr>
          <w:rFonts w:hint="eastAsia"/>
        </w:rPr>
        <w:t>286</w:t>
      </w:r>
      <w:r>
        <w:rPr>
          <w:rFonts w:hint="eastAsia"/>
        </w:rPr>
        <w:t>页。‖我也希望除听讲以外，你们还花些时间，把马克思和恩格斯的主要著作至少阅读几本。毫无疑问，你们在参考书目中以及你们图书馆里供苏维埃学校和党校学员用的参考书中，一定能找到这些主要著作。不过起初也许有人会因为难懂而感到害怕，所以要再次提醒你们不要因此懊丧，第一次阅读时不明白的地方，下次再读的时候，或者后来从另一方面来研究这个问题的时候，就会明白的，因为，我再说一遍，这是一个极其复杂而又被资产阶级的学者和作家弄得混乱不堪的问题，每个想认真思考和独立领会这个问题的人，都必须再三研究，反复探讨，从各方面思考，才能获得明白透彻的了解。你们反复探讨这个问题的机会很多，因为这是关系全部政治的主要的和根本的问题，不仅在我们现时所处的这样一个革命风暴时期，就是在最平静的时期，你们也会每天在任何一份报纸上涉及任何一个经济问题或政治问题的材料中碰到这个问题：什么是国家，国家的实质怎样，国家的意义怎样，我们这个为推翻资本主义而斗争的党即共产党对国家的态度怎样。‖列宁：《论国家》（一九一九年七月），《列宁选集》第</w:t>
      </w:r>
      <w:r>
        <w:rPr>
          <w:rFonts w:hint="eastAsia"/>
        </w:rPr>
        <w:t>4</w:t>
      </w:r>
      <w:r>
        <w:rPr>
          <w:rFonts w:hint="eastAsia"/>
        </w:rPr>
        <w:t>卷第</w:t>
      </w:r>
      <w:r>
        <w:rPr>
          <w:rFonts w:hint="eastAsia"/>
        </w:rPr>
        <w:t>41</w:t>
      </w:r>
      <w:r>
        <w:rPr>
          <w:rFonts w:hint="eastAsia"/>
        </w:rPr>
        <w:t>—</w:t>
      </w:r>
      <w:r>
        <w:rPr>
          <w:rFonts w:hint="eastAsia"/>
        </w:rPr>
        <w:t>42</w:t>
      </w:r>
      <w:r>
        <w:rPr>
          <w:rFonts w:hint="eastAsia"/>
        </w:rPr>
        <w:t>页。‖　　【日期】</w:t>
      </w:r>
    </w:p>
    <w:p w14:paraId="350A5F98" w14:textId="77777777" w:rsidR="00886012" w:rsidRDefault="00886012" w:rsidP="00886012">
      <w:pPr>
        <w:rPr>
          <w:rFonts w:hint="eastAsia"/>
        </w:rPr>
      </w:pPr>
      <w:r>
        <w:rPr>
          <w:rFonts w:hint="eastAsia"/>
        </w:rPr>
        <w:lastRenderedPageBreak/>
        <w:t>‖【版面】第</w:t>
      </w:r>
      <w:r>
        <w:rPr>
          <w:rFonts w:hint="eastAsia"/>
        </w:rPr>
        <w:t>06</w:t>
      </w:r>
      <w:r>
        <w:rPr>
          <w:rFonts w:hint="eastAsia"/>
        </w:rPr>
        <w:t>版（）‖【标题】一面诈骗　一面乞讨‖【正文】一面诈骗　一面乞讨‖范秀竹‖苏修叛徒集团为了解脱日趋严重的经济困境，在对外经济关系方面，正在扮演着“诈骗犯”和“叫化子”这两种不寻常的角色。最近发生的两桩事实，就是鲜明的例证。‖一桩是，苏修叛徒集团赤裸裸地敲它的穷“朋友”印度的“竹杠”，勒索钱财。据印度《金融快报》今年三月十七日报道，苏联最近以印度卢比贬值为借口，要求印度在归还对苏债务时，要重新计算苏方贷款的本息。据统计，这将给印度增加约四十亿卢比的额外债务。苏修的这一手如此毒辣，以致使它的印度“朋友”“感到惊讶”和“目瞪口呆”。对此，印度舆论界纷纷鸣不平，要求政府对苏“不作让步”。结有所谓“深情厚谊”的苏印两国间的这场“激烈的争吵”将会怎样收场，人们还难以预料。但人们对苏修穷凶极恶的社会帝国主义本质，却有了进一步的认识。‖在对印度进行经济讹诈的同时，苏修叛徒集团又以另外一副面孔向西方国家求援告贷。最近出版的苏联《塔斯社经济和商务通报》在谈到同西方国家的“经济合作”时说，“苏联新五年计划的制定工作即将结束”，这个“大大发展”的计划为外国公司的投资“开辟了新的巨大可能性”。通报厚颜无耻地表明，苏联对来自西方的贷款“很感兴趣”，甚至还把西方一些国家已答应向苏提供近九十亿美元贷款一事引以为荣，拿来大肆宣扬，并哀求美国不要坐失苏联这个“投资市场”，也能出面帮帮忙。‖很明显，这是苏修两种很不相同的面孔。对印度，它敲诈勒索，不择手段，表现得特别贪婪，跟“诈骗犯”毫无二致；对西方国家的贷款，它垂涎三尺，低声下气，跟“叫化子”没有什么不同。一面诈骗，一面乞讨，两副面孔，一个目的：都是为了从国外捞钱。在苏修看来，金钱就是一切，只要能搜刮或乞讨到钱财、资金，那怕是一块美元、一个卢比，什么丢人现眼的角色他们都可以扮演。什么廉耻，什么面子，他们统统可以抛之脑后而不顾。‖苏修如此无耻地捞取金钱，是它野心很大，力量不足，底子虚弱的表现。长期以来，它疯狂地同美帝争霸世界，军火生产年复一年地加速增长，而工农业生产的发展速度几乎逐年下降，致使国民经济陷入难以摆脱的困境。因此，它妄图依靠诈骗和乞讨为被扩军备战压得喘不过气来的苏联经济输血打气。人们由此可以看到，苏修叛徒集团的日子，是十分不好过的。‖勃列日？夫叛徒集团企图用诈骗和乞讨解救危机，只能使危机更加深化，除此而外，岂有他哉！‖　　【日期】</w:t>
      </w:r>
    </w:p>
    <w:p w14:paraId="6A021C0A" w14:textId="77777777" w:rsidR="00886012" w:rsidRDefault="00886012" w:rsidP="00886012">
      <w:pPr>
        <w:rPr>
          <w:rFonts w:hint="eastAsia"/>
        </w:rPr>
      </w:pPr>
      <w:r>
        <w:rPr>
          <w:rFonts w:hint="eastAsia"/>
        </w:rPr>
        <w:t>‖【版面】第</w:t>
      </w:r>
      <w:r>
        <w:rPr>
          <w:rFonts w:hint="eastAsia"/>
        </w:rPr>
        <w:t>02</w:t>
      </w:r>
      <w:r>
        <w:rPr>
          <w:rFonts w:hint="eastAsia"/>
        </w:rPr>
        <w:t>版（）‖【标题】宁夏六个国营农场的变化说明了什么？‖【正文】宁夏六个国营农场的变化说明了什么？‖宁夏回族自治区所属连湖、灵武等六个国营农场，是一九五二年开始先后办起来的。过去，生产建设虽然逐年有所发展，但长期处于低产亏损的落后状态。‖是这里生产条件差吗？不是。这六个国营农场是在银川平原引黄灌区的湖滩碱地上垦建的。随着引黄工程的不断兴建，排灌条件逐步改善，绝大部分耕地可以排灌，土质相当肥沃。这在干旱少雨的宁夏，是很难得的。‖是这里地多人少吗？也不是。六个国营农场现有耕地十六万五千亩，共有职工一万二千八百多人，除各级干部及从事畜牧、工副业的人员外，大部分工人直接从事农田劳动，平均每人负担的耕地不超过三十亩，许多农活是在已经基本实行机械化的基础上进行的。‖是这里职工的社会主义积极性不高吗？那当然更不是。战斗在这里的广大职工群众来自祖国四面八方，他们中间有当年进军荒原的解放军转业战士，也有支援边疆建设的知识青年，大部分出身于贫下中农，热爱毛主席，热爱党，对办好社会主义农场有着强烈的愿望。多年来，他们艰苦奋斗，辛勤劳动，使农场基本建设规模不断扩大，湖滩碱地的面貌逐步得到改变。‖那么，问题在哪里</w:t>
      </w:r>
      <w:r>
        <w:rPr>
          <w:rFonts w:hint="eastAsia"/>
        </w:rPr>
        <w:lastRenderedPageBreak/>
        <w:t>呢？关键在于领导的思想和政治路线没有端正。去年批林批孔以来，这六个国营农场的明显变化，充分说明了这个问题。“思想上政治上的路线正确与否是决定一切的。”批林批孔运动使各个农场的领导提高了路线觉悟。他们紧密联系农垦战线阶级斗争和路线斗争的实际，深入批判修正主义办农场路线和资本主义经营作风，端正了方向，从而使自力更生的革命精神得到发扬，一年之间，农场生产面貌发生重大变化。这一年，六个农场粮食总产量比上年增长了百分之三十六，比无产阶级文化大革命前产量最高的一九六五年，增长了一点五倍；平均亩产五百九十三斤，一年增加一百五十多斤，过了“黄河”；上交商品粮比上年增加了百分之六十五。多种经营也有很大发展，养猪头数比一九六五年增长一点九倍，平均每人达到一头半。六个农场都结束了亏损多年的历史。这就充分说明，以往低产亏损局面的存在，不是因为什么条件不好，而是群众中蕴藏着的社会主义积极性还没有得到充分发挥。群众真正行动起来了，所谓“低产难变，亏损难免，农场难办”的论调，就无立足之地了。‖国营农场是我国社会主义农业的重要阵地，它应当在发展社会主义农业的进程中，充分发挥示范作用。但是，在农场工作中怎样抓好两个阶级、两条道路、两条路线的斗争，不断巩固和壮大这一社会主义阵地呢？过去这六个农场的领导，认识很不明确。有的领导同志，认为国营农场是全民所有制的农业企业，搞的是社会主义，似乎不存在方向、道路问题了，看不到领导班子内部存在着执行什么路线的问题。他们做工作，就是“春催种，夏催管，从早到晚忙生产”。农场没有办好，有的想改变经营方针去追求利润，有的想搞点“物质刺激”扭转亏损，就是没有抓住两个阶级、两条道路、两条路线斗争这个纲，贯彻执行党的基本路线很不自觉，很不得力。‖去年以来，批林批孔运动深入开展，给这些农场的领导以很大的教育。运动开始，广大职工群众以高涨的革命热情，贴出一张张大字报，批判林彪的修正主义路线及孔孟之道，并联系实际揭露和分析了农场阶级斗争的历史和现状，对领导工作提出了批评。工人们说：“我们要干社会主义，不能吃社会主义。”工人们的批评和意见，对各个农场的领导触动很大。在上级党委的帮助下，他们同广大群众一起，深入批判修正主义路线及其对农场建设的影响；同时进行调查研究，联系实际认真总结经验教训，提高贯彻执行党的基本路线的自觉性。‖渠口农场地处银川平原卫宁灌区，土地肥沃，灌排畅通，生产条件是很好的。但是过去由于修正主义路线的影响，没有很好地依靠群众、调动群众的积极性，水利条件、农业机械的作用得不到充分发挥，产量不高，连年亏损。为了改变这种状况，这个农场曾经想过很多办法。一九六四年想用扩大“小自由”，取消劳保福利等办法扭转亏损；一九六八年又认为“种粮田必然亏损”，把经营方针改为以果树为主；一九七○年甚至认为人多就亏损多，调出去两千多人。这样搞来搞去，方向越走越偏，不仅没有解决问题，反而问题成了堆。一九七三年通过批林整风，农场党委逐步认识到，过去农场办不好，主要原因是受了修正主义路线的干扰破坏，偏离了社会主义方向。在批林批孔运动中，党委抓紧阶级斗争，带领群众向阶级敌人、向修正主义路线主动进攻，批判资本主义倾向，干部、群众齐心学大寨，社会主义的积极性高涨，面貌很快发生了变化。一年的时间，粮食产量翻了一番，摘掉了长期亏损的帽子。‖在批林整风、批林批孔运动中，各农场都从走过的弯路中总结经验教训，从而认识到，在国营农场里，同样存在着走什么道路的问题，决不能认为是社会主义全民所有制，就一定坚持了社会主义的方向、道路。事实上，在国营农场内部，两个阶级、两条道路的斗争是激烈的，从经济基础到上层建筑，都还存在着旧社会的痕迹，还有着资本主义能够存在和再产生的条件；如果不能够自觉地执行毛主席的革命路线，搞得不好，社会主</w:t>
      </w:r>
      <w:r>
        <w:rPr>
          <w:rFonts w:hint="eastAsia"/>
        </w:rPr>
        <w:lastRenderedPageBreak/>
        <w:t>义企业就有变质的危险。‖认识提高了，方向明确了，批林批孔运动得到深入发展。各农场党委普遍开门整风，发动群众，帮助党委从办场的方向、路线上总结经验教训，进一步批判和肃清修正主义路线及其影响。‖办国营农场是靠大寨精神，自力更生，还是躺在国家怀里“等、靠、要”？这是关系到执行什么路线的一个重要问题。过去，这些农场大都是“花钱向上报，缺物向上要，雇工来种田，习惯等、靠、要”，其中“国家出钱，雇工种田”是最突出的一个方面。雇工最严重的一个农场，从农忙雇工发展到常年雇工，连修厕所、盖鸡窝、垫路都要靠临时工干。在批林批孔运动中，各农场联系这一实际，开展革命大批判，从两条路线斗争的高度分析了“雇工种田”的危害性。广大职工批评说：“靠雇工种田，人越靠越懒，志越靠越短，心越靠越散。”这种做法既从思想上腐蚀职工，又助长了农村的资本主义自发势力，影响人民公社集体经济的发展。这是修正主义办农场路线的表现，是典型的资产阶级大少爷作风。过去，有些农场领导干部总觉得地多人少，到农忙季节请临时工帮助是不可缺少的，也有的认为农场是农业企业，只负责搞生产，搞农田基本建设非请人帮助不行。是不是依靠农场自己的力量就不能完成任务呢？灵武农场第六生产队对此的回答是不同的。这个生产队的干部带头参加劳动，和群众一起艰苦奋斗，一九七三年没雇临时工，出色地完成了各项任务。他们的经验是对“等、靠、要”思想的一个有力批判，它说明潜力在群众中，看不到农场广大职工群众的力量和积极性，就不能真正贯彻自力更生的方针。‖领导思想端正了，蕴藏在群众中的潜力就解放出来了。为了解决劳力不足的困难，各农场依靠群众想办法，采取了许多有效措施：一是农忙季节和搞农田基本建设时，集中兵力打歼灭战，不仅农业上的劳力集中使用，农场内机关、商店、学校、工厂和后勤人员也全力以赴；二是大搞技术革新，仅半年时间，各农场试制、改制的主要农具就有二十八项，提高了耕作机械化水平；三是改革耕作制度和耕作方法，科学种田。结果，一九七四年没雇一个临时工，生产完成得比过去那年都好，农田基本建设项目搞得比那年都多。各农场千方百计挖潜力，改善企业管理，开展增产节约运动，做到能自己生产的，能自己动手制造的，能修修补补继续用的，都不花钱买，四个月就为国家增收节支一百六十多万元。‖办好农场，要依靠广大职工群众。但是，靠什么调动群众的积极性？调动什么样的积极性？不同的路线有着截然不同的答案。由于修正主义路线的干扰，过去这些农场奖金名目繁多。文化大革命中，广大职工批判了靠“物质刺激”办农场的修正主义路线，但是前两年，有的农场搞奖金的做法又露了头。对于这种情况，工人群众虽然有些批评和抵制，但有的领导总觉得光靠思想政治工作，群众不好发动，不如搞点“物质刺激”来得快。是不是思想政治工作不灵呢，是群众要“物质刺激”，还是领导上搞“物质刺激”？灵武农场养猪的前后对比，生动地回答了这个问题。过去，灵武农场靠奖金养猪，猪没养好，年年亏损。批林批孔运动中，职工群众以亲身体会批判了“物质刺激”腐蚀工人思想，破坏工人团结的修正主义实质，尖锐地指出，这样做是“亏了国家，害了职工”。工人群众的批评，启发农场领导进一步从思想和政治路线上考虑问题。他们反复学习毛主席的有关教导，总结经验教训，进一步认识到为什么批判过的东西又有反复，主要是自己头脑里修正主义路线的流毒没有肃清，路线觉悟不高。通过革命大批判，废除了奖金制度，党委加强了思想政治工作，组织新旧社会对比、忆苦思甜的活动，进行社会主义教育，表扬养猪先进单位和模范饲养员，帮助职工树立为革命养猪的思想。一九七四年，每个饲养员养猪从上年的一百五十头，增加到近二百头；每头平均重量也从一百四十斤提高到一百六十斤。事实证明，不是思想政治工作不灵，而是领导没有认真去做；不是工人没有奖金不好</w:t>
      </w:r>
      <w:r>
        <w:rPr>
          <w:rFonts w:hint="eastAsia"/>
        </w:rPr>
        <w:lastRenderedPageBreak/>
        <w:t>发动，而是领导没有真正把工人看成农场的主人。‖广大职工群众在批林批孔运动中，批判了林彪效法孔老二“克己复礼”的反动纲领，批判了他们恶毒诬蔑劳动人民的反动谬论，打掉了“奖金挂帅”等枷锁，焕发出建设社会主义的极大热情。农忙劳力不足，场内男女老少一起行动，那里需要那里去，群众性的技术革新也蓬勃开展起来。去年春天以来，各农场职工普遍开展了业余义务劳动的活动，初步形成为革命不计报酬，为国家多作贡献的共产主义新风尚。‖坚持社会主义方向，办好国营农场，就必须不断提高领导干部在无产阶级专政下继续革命的觉悟。这些农场的领导干部中有不少老同志，他们在革命战争年代，为了战胜敌人，不怕吃苦，不怕牺牲；当年进军荒原，也是披荆斩棘，艰苦创业。但是，现在是不是仍然保持和发扬这种无产阶级革命精神呢？在批林批孔运动中，通过学习和群众帮助，有些同志开始觉察到，由于修正主义路线和资产阶级思想的影响，这些年来，开始滋长了怕苦、怕累、图安逸的思想。因此，在工作中，总是这也不可能，那也办不到，缺乏为社会主义创业的雄心壮志，这正是农场建设不快的一个重要原因。经过党委整风，大家对这种右倾保守思想和懦夫懒汉世界观进行了分析。绝大多数同志觉悟到社会主义革命在不断前进，如果有了停顿下来不求进步的情绪，就会失去对资产阶级思想的抵抗能力，在路线上分不清是非，工作没有朝气，甚至会走上邪路。在提高认识的基础上，他们又注意选拔一批在路线斗争中觉悟高、干劲足的新生力量到领导岗位上来，进一步组成老、中、青三结合的坚强领导核心。大家振奋革命精神，同群众一起，坚持以党的基本路线为纲，抓革命，促生产，经过一年的艰苦奋斗，使农场的落后面貌有了明显的变化。‖农林部农垦局调查组‖（原载《红旗》杂志一九七五年第四期）‖　　【日期】</w:t>
      </w:r>
    </w:p>
    <w:p w14:paraId="6DFA92F5" w14:textId="77777777" w:rsidR="00886012" w:rsidRDefault="00886012" w:rsidP="00886012">
      <w:pPr>
        <w:rPr>
          <w:rFonts w:hint="eastAsia"/>
        </w:rPr>
      </w:pPr>
      <w:r>
        <w:rPr>
          <w:rFonts w:hint="eastAsia"/>
        </w:rPr>
        <w:t>‖【版面】第</w:t>
      </w:r>
      <w:r>
        <w:rPr>
          <w:rFonts w:hint="eastAsia"/>
        </w:rPr>
        <w:t>04</w:t>
      </w:r>
      <w:r>
        <w:rPr>
          <w:rFonts w:hint="eastAsia"/>
        </w:rPr>
        <w:t>版（）‖【标题】端正思想政治路线　加强领导班子建设——湖北省公安县委总结开展农业学大寨运动的经验‖【正文】端正思想政治路线　加强领导班子建设‖——湖北省公安县委总结开展农业学大寨运动的经验‖湖北省公安县“年年学大寨，年年学不开”的局面，终于在去年改变了。‖这一年，进行了以前不敢想象的许多农田基本建设，一举扩大旱涝保收农田二十多万亩；粮棉单产双过《纲要》，都超过了历史最高水平，总产分别比一九七三年增产一亿一千多万斤和十二万多担。向国家交售粮食一亿七千万斤，棉花五十九万多担。‖最近，公安县委在学习毛主席关于理论问题的重要指示的过程中，认真总结了全县开展农业学大寨运动的经验。‖认真解决领导班子的路线问题‖公安县委在回顾全县学大寨的经历中，深深感到，领导班子的思想政治路线正确与否，是学大寨能不能学好的关键问题。无产阶级文化大革命以前，有些干部不搞无产阶级政治挂帅，搞什么工分挂帅、弃农经商等等，跟着刘少奇的修正主义路线走，一度使集体经济偏离了社会主义方向。经过对修正主义路线的批判，大多数干部提高了执行党的基本路线的自觉性。但是，由于修正主义路线的流毒还没有彻底肃清，有的干部不刻苦学习马克思主义，不认真改造世界观，在复杂的阶级斗争中，分不清什么是社会主义，什么是资本主义，以致迷失方向。这样，在他们掌管的地区或部门，就会偏离党的路线，学大寨也就不可能学好。‖黄山公社上升大队和农强公社民安大队，都有过这样的经验教训。过去，这两个大队的农业学大寨运动一直开展不起来，生产上不去。去年，在批林批孔运动中，县委领导成员分别深入到这两个大队蹲点调查，发现这两个大队的具体情况虽然有所不同，但根本原因都是领导班子的主要成员平日放松了学习和思想改造，不懂得社会主义社会“在经济、道德和精神方面都还带着它脱胎出来的那个旧社会的痕迹”。他们在资产阶级思想和小生产传</w:t>
      </w:r>
      <w:r>
        <w:rPr>
          <w:rFonts w:hint="eastAsia"/>
        </w:rPr>
        <w:lastRenderedPageBreak/>
        <w:t>统习惯的影响下，自觉不自觉地助长了资本主义自发活动，使集体经济走偏了方向。‖这两个大队的事例，给县委以很大的启发和教育：农村基层干部大多数是好的和比较好的；但是，县委绝不能有“好人掌权，万事大吉”的思想，应当时刻抓紧各级领导班子的思想建设和组织建设，不断提高干部在无产阶级专政下继续革命的觉悟，增强各级领导班子反修防修的战斗力。他们对这两个大队犯错误的干部，进行了严肃的批评教育，同时因势利导，发动干部和群众讨论了什么是社会主义道路，什么是资本主义道路的问题，一面帮助干部进一步认识错误，一面提高群众识别路线是非的能力。‖民安大队的党支部书记，开始对自己的错误认识不深刻，以为过去队里出现的资本主义倾向，主要是为集体抓些现钱，不是什么大问题。县委就依靠群众的力量对他进行帮助。他父亲拿出旧社会逃荒讨米的箩筐，含着泪水对他说：“旧社会，我们一家挑着这担箩筐，到处逃荒讨米，苦处说不完。如果资本主义复辟了，我们又要落得这个下场。”认识提高以后，他牢记党的基本路线，积极带领群众主动地向资本主义倾向作斗争。去年，这两个大队的领导班子带领群众认真学大寨，粮棉大增产。‖县委总结了上升、民安两个大队的经验，认真加强各级领导班子的建设。县、区、社三级干部分别到一百二十七个大队（其中后进队五十四个）蹲点，帮助这些大队程度不同地改变了面貌。去年，这些大队共增产粮食五千八百多万斤，增产棉花三万三千多担。‖不断促进县委思想革命化‖公安县委从虎东地区较多地发生类似上升大队、民安大队的问题这一情况，进一步检查了县委领导在思想和政治路线方面的问题。虎渡河从北到南把公安县分成两半，虎东地区占小半个县，处于著名的荆江分洪区。过去，在相当长的时间内，县委重虎西，轻虎东，认为虎西无分洪之虑，可以抓到较多的粮棉；虎东一旦分洪，什么都谈不上了。因而，他们放松了对虎东地区的领导。结果，虎东的资本主义自发倾向比较严重。‖通过学习无产阶级专政的理论，他们进一步认识到，过去重虎西轻虎东，主要是因为县委心目中只看到粮棉，看不到无产阶级专政下阶级斗争的长期性和复杂性，说明县委还缺乏抓党的基本路线的自觉性。‖公安县是湖北省粮棉重要产区之一。过去，长期没有解决的一个问题是“粮棉打架，一上一下”，总是达不到粮棉双丰收的目的。所谓“粮棉打架”，就是有些社队常常发生重粮轻棉或者是重棉轻粮的现象。原因到底在哪里？去年，县委着重从领导本身来找答案。‖群星公社的窑星大队是全县粮棉双高产的典型。这个大队连续多年皮棉过二百（斤），粮食超千斤。过去，县委总结和推广他们的经验，只注意抓“科学种田”、“养猪积肥”等等；对于左邻右舍广为赞扬的“资本主义进不了窑星的地界”这个最根本的经验，却没有认真地加以总结和推广。因此，窑星的经验，在全县始终推不开。‖去年，批林批孔运动一开始，公安县委剖析了对待窑星经验的态度，才认识到，“粮棉打架”的主要原因，是有些大队受资本主义倾向的影响，不按国家计划种植，看什么收入多，就多种什么。过去为什么看不到这一点呢？主要是县委有的同志习惯于就生产抓生产，不注意抓党的基本路线，看不到集体经济内部还存在着是自由种植还是按国家计划种植的两条道路的激烈斗争。这样，既认识不了窑星大队的基本经验，也解决不了“粮棉打架”的问题。主要原因找到之后，县委领导成员在批林批孔运动中，带头批判修正主义，不断端正思想和政治路线，坚持抓革命促生产，全县出现了粮棉双丰收的新局面。虎东区也改变了面貌，做到了“分洪保全局，不分保丰收”。‖公安县委去年还从多方面采取措施，提高领导班子的阶级斗争、路线斗争觉悟和反修防修的自觉性。他们分头深入实际，听取贫下中农的批评和建议，坚决改正学习不认真、深入实际不够和参加集体生产劳动不经常的缺点。去年春夏之交，县委看到油江公社王岗大队的庄稼</w:t>
      </w:r>
      <w:r>
        <w:rPr>
          <w:rFonts w:hint="eastAsia"/>
        </w:rPr>
        <w:lastRenderedPageBreak/>
        <w:t>长得不好，资本主义倾向比较严重，对这个大队进行了严厉批评，并拨给他们四千斤尿素作追肥。可是，到了秋天，这个大队还是粮棉“双减产”。经过调查，发现王岗的资本主义倾向没有得到坚决抵制，与县直某些单位的人员有关系。于是，县委书记带着有关单位的负责人，亲自到王岗大队作检查，认真听取群众的批评，齐心协力地抵制了资本主义自发倾向。‖依靠群众自己教育自己‖怎样做到象大寨那样，在所有制的社会主义改造基本完成以后，教育社员摆脱旧的习惯势力的影响，坚持在无产阶级专政下继续革命？过去，公安县委对这个问题认识并不明确，常常感到问题很复杂，不好办。‖批林批孔运动初期，一个贫农的儿子、回乡知识青年，写信给县委主要负责同志。信中说：“最近，我从闸口电力排灌工地回来，一进门，母亲就急忙告诉我：‘你看，去年某某搞水杉苗子赚了很多钱。你只要勤快些，我托人搞点杉树苗，保证你下年有辆自行车。’小生产固有的私有心理在我母亲身上还有很深的影响，我告诉她：‘我们贫下中农要跟共产党、毛主席走，种树苗卖高价赚钱，这不符合毛主席的革命路线，搞不得。”‖这封来信启发了县委：不可忽视群众中旧的习惯势力的影响，更应当看到群众中蕴藏着极大的社会主义积极性。那位贫农老妈妈的思想不正是在儿子的帮助下解决的吗？要使群众同旧的传统观念实行彻底决裂，就要依靠群众自己教育自己，自己解放自己。‖县委以极大的热情向全县批转了这封信，号召大家向这位青年学习，要求大家在批林批孔运动中，联系实际，批判资本主义倾向，推动农业学大寨的运动深入开展。县委的号召，得到了很大的反响。各社队群众纷纷批判林彪、孔老二复辟倒退的谬论，清除意识形态领域中的污泥浊水，狠狠地打击了资本主义的歪风邪气。群众学大寨的革命精神不断迸发出来，变成了巨大的物质力量。去年加上今春，全县以治湖办电为主的农田水利基本建设，共完成近四千万土石方，架设高压线路二百二十七公里，新建电力排灌站三十三处，为去年夺得粮棉好收成和今年争取更大的丰收创造了条件。‖回顾了这些事实，公安县委对毛主席关于“列宁为什么说对资产阶级专政，这个问题要搞清楚。这个问题不搞清楚，就会变修正主义。要使全国知道”的指示，加深了理解。他们认识到，只有搞清楚了这个根本问题，巩固无产阶级专政的任务才能真正落实到每个基层，农业学大寨运动才能广泛而深入地开展。因此，县委更加认真地组织群众学习无产阶级专政理论。他们带头学，带头讲，还挑选和培训了一万五千多名辅导员，三千六百多所政治夜校越办越好，并且成立了许多理论学习小组，办起了联户或家庭学习班。群众联系实际学理论，互帮互学的动人事迹，层出不穷。目前，学习无产阶级专政理论的群众运动正在迅速发展，全县人民正在迈开学大寨的更大步伐！本报通讯员　本报记者‖　　【日期】</w:t>
      </w:r>
    </w:p>
    <w:p w14:paraId="40E4AD5A" w14:textId="77777777" w:rsidR="00886012" w:rsidRDefault="00886012" w:rsidP="00886012">
      <w:pPr>
        <w:rPr>
          <w:rFonts w:hint="eastAsia"/>
        </w:rPr>
      </w:pPr>
      <w:r>
        <w:rPr>
          <w:rFonts w:hint="eastAsia"/>
        </w:rPr>
        <w:t>‖【版面】第</w:t>
      </w:r>
      <w:r>
        <w:rPr>
          <w:rFonts w:hint="eastAsia"/>
        </w:rPr>
        <w:t>01</w:t>
      </w:r>
      <w:r>
        <w:rPr>
          <w:rFonts w:hint="eastAsia"/>
        </w:rPr>
        <w:t>版（）‖【标题】努力学好无产阶级专政理论——陕西渭南地区县委一级领导干部联系实际学习理论的调查‖【正文】努力学好无产阶级专政理论‖——陕西渭南地区县委一级领导干部联系实际学习理论的调查‖“列宁为什么说对资产阶级专政，这个问题要搞清楚。这个问题不搞清楚，就会变修正主义。要使全国知道。”毛主席发出关于学习理论、反修防修的指示以后，县委一级的领导干部学习的情况怎样？最近，我们在渭南地区了解到：一年来，这个地区县委一级的领导干部，经过学习无产阶级专政理论，加深了对党的基本路线的理解，提高了对社会主义社会的阶级、阶级斗争和路线斗争的认识，以阶级斗争为纲，促进了农业学大寨群众运动的深入发展。他们说：“学理论，抓路线，用理论指导实践，又在实际斗争中学习理论，这样学得深，提高快，见效大，把理论同实践</w:t>
      </w:r>
      <w:r>
        <w:rPr>
          <w:rFonts w:hint="eastAsia"/>
        </w:rPr>
        <w:lastRenderedPageBreak/>
        <w:t>统一起来，越学越尝到甜头。”‖总结经验教训　深刻理解党的基本路线‖从无产阶级专政理论的高度认识大寨的根本经验。渭南地区县委常委以上的领导干部有一百多名。无产阶级文化大革命中，他们多次去大寨参观学习，每一次参观学习回来，都怀着极大的热情想学大寨。但究竟学什么，怎么学？思想上懵懵懂懂。蒲城县委在一九七○年就提出“一年变面貌，两年上《纲要》，三年建成大寨县”的口号，但是，由于把大寨看成是“生产典型”，把昔阳看成是“上《纲要》的样板”，心里想《纲要》，纸上算《纲要》，会上讲《纲要》，抓来抓去还是就生产抓生产，忽视了抓阶级斗争这个纲，农业生产仍然上得很慢。‖在学习无产阶级专政理论的过程中，回顾了学大寨的过程，许多同志深有感触地说：“大寨自觉坚持党的基本路线，我们对党的基本路线却理解不深：大寨坚持社会主义道路，大批修正主义，大批资本主义，大干社会主义，我们却往往受‘阶级斗争熄灭论’、‘唯生产力论’流毒的影响，分不清什么是社会主义，什么是资本主义。理论上糊涂，行动上盲目。不坚持党的基本路线，抓不住阶级斗争这个纲，怎么能认识和学习大寨的根本经验？”通过学习无产阶级专政理论，他们逐步体会到学大寨要学根本。‖认识社会主义社会中的阶级斗争的长期性，自觉地坚持党的基本路线。渭南地区县委一级的领导干部，多数是参加革命二、三十年的老同志，也有新进领导班子的青年干部，实现了老、中、青三结合。许多同志虽然在农村工作多年，但对农村两个阶级、两条道路、两条路线的斗争并不十分了解，情况若暗若明，缺乏周密系统的调查研究。对生产资料所有制改革基本完成以后，农村的主要矛盾究竟是什么，思想上不明确，对社会主义这个历史阶段的阶级斗争规律理解不深。在学习理论过程中，他们回顾了自己在民主革命和社会主义革命中的经历，总结自己在阶级斗争和路线斗争中的经验教训，深感学习理论的必要性。大荔县委书记范云轩，在沙底大队作了关于农村阶级斗争历史和现状的调查，副书记毛明华，在石糟公社作了关于小生产在现阶段的表现的调查，副书记高仰岳，在韩壕公社作了关于农村资本主义倾向的调查。象这样结合理论学习进行社会调查，各县委常委今年以来普遍作过一次或几次。调查中大量的事实说明：农村中确实存在着两个阶级、两条道路的斗争。通过学习，他们懂得了应用对立统一规律观察分析社会主义社会，认识到社会主义的时期是生长着的共产主义与衰亡着的资本主义彼此斗争的这一基本特征，对资产阶级法权既要承认它，又要限制它，逐步铲除滋生资本主义的土壤和条件，加强和巩固无产阶级专政。通过学习理论，大家觉得站得高了，看得远了，从理论同实践的结合上进一步加深了对党的基本路线的理解。‖坚持党的基本路线，以阶级斗争为纲，农业才能大干快上。蒲城县委用无产阶级专政理论分析在农业学大寨运动中的经验教训，认识到了坚持党的基本路线，以阶级斗争为纲，对于促进农业生产的重要性。这个县从一九七二年开始，连续遇到两年干旱，一些地方劳力外流。在这种情况下，县委对资本主义倾向不仅没有斗，而且把它当做克服困难的权宜之计，以致影响集体经济的巩固，造成农业连续两年严重减产。一九七三年夏季以后，在党的十大精神鼓舞下，县委发动全县人民批判资本主义，打击阶级敌人的破坏活动，大大激发了广大群众的社会主义积极性，“人心归队，劳力归田”，又连续夺得了两年的好收成。蒲城县农业生产两年下降、两年大上的经验教训，使县委深深体会到“思想上政治上的路线正确与否是决定一切的”。什么时候坚持了党的基本路线，紧紧抓住两个阶级、两条道路斗争这个主要矛盾，大批资本主义，大干社会主义，革命就前进，面貌就大变，生产就大上；什么时候丢掉了党的基本路线，丢掉了阶级斗争这个纲，革命就停滞，资本主义就泛滥，生产就上不去，即使暂时上去了也会掉下来。‖不少的县委领导</w:t>
      </w:r>
      <w:r>
        <w:rPr>
          <w:rFonts w:hint="eastAsia"/>
        </w:rPr>
        <w:lastRenderedPageBreak/>
        <w:t>干部在学习无产阶级专政理论的过程中，还深深感到，理论上不搞清楚，对社会主义整个历史阶段的主要矛盾抓不住，就容易受到修正主义路线的侵袭，就不能自觉地坚持党的基本路线，甚至把资本主义当做社会主义，把错误的东西当做正确的去提倡。深深感到毛主席为我们党制定的社会主义历史阶段的基本路线，是我们党的生命线，一时一刻也不能忘记。正如毛主席指出的，“忘记十几年来我党的这一条基本理论和基本实践，就会要走到斜路上去。”许多县委领导干部决心继续肃清“阶级斗争熄灭论”和“唯生产力论”等修正主义路线的流毒，牢记党的基本路线，时刻警惕资本主义复辟的危险性，做一个头脑清醒的自觉的革命战士。‖理论指导实践　抓好党的基本路线教育‖今年以来，渭南地区许多县委领导同志，认真学习理论，用马克思主义、列宁主义、毛泽东思想教育农民，向农民灌输社会主义思想，批判资本主义倾向，收到了很好的效果。‖“严重的问题是教育农民”。过去，许多县委领导干部对这个问题认识不深。他们或者用小生产的眼光看待小生产，对小生产产生的资本主义倾向看不到，即使看到了，也是同情谅解；或者当资本主义倾向的泛滥严重影响集体经济发展时，又简单急躁，往往用行政措施代替思想教育。在学习理论中，各县常委都比较多地研究了小生产问题。大家从小生产的固有特点在今天的表现，到如何教育改造小生产，深入进行了调查和讨论，认识到教育改造小生产的必要性、长期性和艰巨性，开始意识到教育改造小生产是县委的一项艰巨的任务。‖富平县委常委学习马列和毛主席有关改造教育小生产的论述，联系少数生产队不按国家计划种植农作物，搞“自由种植”，认识到，这是与小生产固有的私有观念分不开的。过去，县委虽然对种植上的资本主义倾向进行过批判，但往往是就事论事，或者单纯依靠一些硬性规定，没有坚持向农民“灌输社会主义思想，批评资本主义倾向”。所以，这种现象没能得到纠正。今年，县委决定把落实国家棉花种植计划的过程，当作用社会主义思想教育农民的过程，深入进行党的基本路线教育。县委领导同志亲自下到生产队，同干部和群众一起学习理论，进行调查研究，用具体生动的第一手材料，向农民说明自由种植对国家和集体的危害。基层干部深有感触地说：“所谓‘自由种植’的好处，是用小生产者的眼光看到的好处。只有坚决走社会主义道路，才是广大人民群众的根本利益所在。”广大贫下中农表示：要向大寨贫下中农学习，对资本主义寸步不让，坚决按计划种足棉花。县委在全县推广了这个生产队的经验，采用说服教育、积极引导的方法，对农民进行社会主义教育，很快纠正了少数生产队“自由种植”的资本主义倾向，基本落实了全县二十万亩棉花的种植计划。‖象这样结合理论学习，对农民进行党的基本路线教育，各县县委普遍在今年开展起来了。今年八月，大荔县根据农村两个阶级和两条道路斗争的实际，拟定了“分光吃净的危害是什么？”“工分挂帅为什么越挂越坏？”等十三个专题，发动全县广大干部、群众进行学习讨论，开展党的基本路线教育。秋后，县委又在全县开展了“农副产品卖给谁”的讨论，批判了农副产品销售上的资本主义倾向，使今年国家收购的粮、菜比往年多，集市贸易的秩序也有了很大好转。群众反映，这样结合实际学习无产阶级专政理论，“看得见，摸得着，谈得来”，把党的基本路线教育具体化了。许多县委体会到，学习无产阶级专政理论，就必须同开展党的基本路线教育结合起来，推动“农业学大寨”的群众运动，把巩固无产阶级专政的任务落实到基层。‖目前，渭南地区许多县委的领导同志已经深入第一线，实行面对面的领导，牢牢掌握阶级斗争的主动权，把党的基本路线教育不断引向深入，为普及大寨县而奋斗。‖本报通讯员　本报记者‖　　【日期】</w:t>
      </w:r>
    </w:p>
    <w:p w14:paraId="1FDB2259" w14:textId="77777777" w:rsidR="00886012" w:rsidRDefault="00886012" w:rsidP="00886012">
      <w:pPr>
        <w:rPr>
          <w:rFonts w:hint="eastAsia"/>
        </w:rPr>
      </w:pPr>
      <w:r>
        <w:rPr>
          <w:rFonts w:hint="eastAsia"/>
        </w:rPr>
        <w:lastRenderedPageBreak/>
        <w:t>‖【版面】第</w:t>
      </w:r>
      <w:r>
        <w:rPr>
          <w:rFonts w:hint="eastAsia"/>
        </w:rPr>
        <w:t>01</w:t>
      </w:r>
      <w:r>
        <w:rPr>
          <w:rFonts w:hint="eastAsia"/>
        </w:rPr>
        <w:t>版（）‖【标题】文化大革命推动科学技术蓬勃发展‖【正文】文化大革命推动科学技术蓬勃发展‖工农兵群众和科技人员沿着毛主席指引的方向，坚持科研为无产阶级政治服务，为工农兵服务，与生产劳动相结合，开门办科研，取得新的成果，有力地驳斥了“今不如昔”谬论‖据新华社一九七六年一月二日讯　无产阶级文化大革命推动了我国科学技术的蓬勃发展。广大工农兵群众和科学技术人员正在沿着毛主席指引的方向，为巩固无产阶级专政，为在本世纪内全面实现农业、工业、国防、科学技术现代化的宏伟目标而英勇奋斗。科技战线出现了生机勃勃的大好形势。‖经过无产阶级文化大革命和批林批孔运动，我国广大科学技术人员批判了刘少奇、林彪反革命的修正主义路线，坚持科学研究为无产阶级政治服务，为工农兵服务，与生产劳动相结合，坚持开门办科研，不断取得新的成果，多快好省地发展了科学技术。中国科学院力学研究所爆破组的科研人员，文化大革命前受修正主义路线影响，一度关起门来搞“提高”，解决不了实际问题。文化大革命中，他们批判了修正主义路线，积极参加工业、交通、建筑、国防等方面爆破工程设计和观测工作，大大推进了爆破力学的研究。最近几年来，他们又与韶山、大寨、昔阳以及其他许多地区的贫下中农相结合，将爆破技术推广应用于治山治水、搬山造田，使爆破力学的研究获得了可喜的新成就。中国科学院上海冶金研究所人员陈念贻，文化大革命前研究化学键理论多年，由于理论脱离实际，没有搞出什么名堂。文化大革命中，陈念贻深入上海冶炼厂，和厂里干部、工人一起，用化学键理论解决了生产中急需解决的一种镍铬萃取分离方法；在这以后，他们再接再厉，又试验成功一种国内外均无先例的工艺流程，解决了这个厂大量炼铅废渣的综合利用问题。‖无产阶级文化大革命推动我国广大科技人员走出高楼深院，积极地到工厂去，到农村去，到生产实践中去，使科研工作适应社会主义经济基础的需要，大大加快了科研步伐。水稻、小麦单倍体育种成功，就是由于课题来自生产实践，科研与生产相结合，专业人员与群众科学实验相结合，充分发挥我国社会主义制度的优越性，才使这项世界上新兴的科学技术迅速在我国试验成功并首先应用于生产。最近几年，中国科学院所属研究单位先后取得了一千多项比较重要的科研成果，其中有不少成果填补了我国科学技术领域的空白，或者达到了世界先进水平。这些成果，绝大部分是科研人员与工农兵群众、干部实行“三结合”研究成功的。事实证明：开门办科研这个社会主义新生事物正在日益显示出它的强大威力。‖在无产阶级文化大革命和批林批孔运动中，广大工农兵群众深入批判了刘少奇、林彪一伙鼓吹的“上智下愚”反动唯心史观，破除迷信，解放思想，意气风发地投入科学实验的群众运动。大庆油田自会战开始以来，广大工人与科研人员一起大搞科学研究，为油田长期稳产、高产作出了巨大贡献。他们先后取得了数百项科研成果，创造了一系列具有我国自己特点的成套采油新工艺、新技术，还造就了一大批既是劳动能手，又是科研骨干的新型工人。大寨贫下中农，坚持阶级斗争、生产斗争、科学实验三大革命运动一起抓，在科学种田上每年都有新套套，使贫瘠的黄土丘陵长出了连年丰产的好庄稼。湖南省华容县县有农科所，公社有农科站，大队有农科队，生产队有农科组，在全县形成了一个四级农业科学实验网，干部、社员、知识青年和深入第一线的科技人员团结战斗，形成了一支浩浩荡荡的农业科学大军。只上过几年小学的农科队长殷敬之，刻苦自学科学书籍，他所在的农科队几年来先后引进一百多个不同类型的水稻杂交亲本，并已经从中选育出了五个有希望的水稻新品种。吉林省海龙县朝鲜族老贫农李贞生在科学实验中知难而进，大胆利用水稻和玉米进行被认为“很难成功”的远缘杂交，育成了一种穗大粒大产量高的“玉米稻”，给遗传学研究提出了新的问题和启示，推动</w:t>
      </w:r>
      <w:r>
        <w:rPr>
          <w:rFonts w:hint="eastAsia"/>
        </w:rPr>
        <w:lastRenderedPageBreak/>
        <w:t>了理论研究。‖地震，向来被一些人认为难以预测预报，更不能预防。我国人民解放思想，坚信地震既有前兆，就可以预测预报，事先做好防御工作是能够大大减少损失的。在党的领导下，我国数以十万计的人民群众在各地建立了五千多个群众测报点和四万五千多个观察哨，他们同专业人员一起，日夜监视着大地活动和摸索地震规律，开创了一条具有我国特色的地震科学技术道路。‖目前，我国群众性的技术革新和科学实验运动正以前所未有的规模向前发展。工业战线的科学技术交流活动，已经遍及上海、哈尔滨、北京、天津等一百多个城市。广大工人按行业、工种建立科技交流站，集思广益攻难关、搞革新，频繁交流经验，推广新技术，普及科学技术知识，有效地促进了生产。农村广泛建立农业科学实验网。水稻、小麦、玉米、棉花等主要农作物已经实现了良种化，并且不断更新品种。以菌治虫，以虫治虫等生物防治工作正在各地推广。许多农作物病虫害已经得到了有效控制。耕作制度和栽培技术发生了重大变革：南方大搞一年三熟栽培，很多社队常年亩产达两千斤，北方实行间作套种，许多社队做到了一年两熟或三种三收，常年亩产超千斤。青藏高原上冬小麦、春小麦大面积高产，创造了世界奇迹。电子、半导体、射流控制、可控硅、激光、红外线、同位素、稀土等新技术、新材料，日益广泛地应用于工农业生产。我国科技战线英雄辈出，成果累累，它有力地驳斥了“今不如昔”的谬论，它开阔了人们的眼界，激励着全国人民沿着毛主席指引的方向，不断向生产的深度和广度进军。‖“世上无难事，只要肯登攀。”我国广大人民群众和科技人员，在毛主席革命路线指引下，有志气，有能力，敢于走前人没有走过的路，攀登前人没有攀登过的高峰。去年三月至五月，我国科学工作者不畏艰难险阻，同登山运动员一起攀登珠穆朗玛峰海拔六、七千米的高山，在世界上第一次获得了珠峰特高海拔地区测绘、地质、高山生理、大气物理等多种学科的第一手资料。他们学习我国登山运动员，表现了无高不攀、无坚不摧的革命气概。我国人造地球卫星按预定计划返回地面，人工合成胰岛素及其晶体结构分析、人工合成橡胶以及地质力学、分子生物学、理论数学等基础科学研究的新进展，都标志着我国科学技术不断迈向新的水平。‖　　【日期】</w:t>
      </w:r>
    </w:p>
    <w:p w14:paraId="34C18334" w14:textId="77777777" w:rsidR="00886012" w:rsidRDefault="00886012" w:rsidP="00886012">
      <w:pPr>
        <w:rPr>
          <w:rFonts w:hint="eastAsia"/>
        </w:rPr>
      </w:pPr>
      <w:r>
        <w:rPr>
          <w:rFonts w:hint="eastAsia"/>
        </w:rPr>
        <w:t>‖【版面】第</w:t>
      </w:r>
      <w:r>
        <w:rPr>
          <w:rFonts w:hint="eastAsia"/>
        </w:rPr>
        <w:t>05</w:t>
      </w:r>
      <w:r>
        <w:rPr>
          <w:rFonts w:hint="eastAsia"/>
        </w:rPr>
        <w:t>版（）‖【标题】眉县县委用无产阶级专政理论总结工作　认真学习大寨的根本经验‖【正文】眉县县委用无产阶级专政理论总结工作‖认真学习大寨的根本经验‖据新华社西安电　中共陕西省眉县县委从无产阶级专政理论的高度认识大寨的根本经验，从学习大寨的根本经验中加深理解无产阶级专政的理论，进一步提高了对普及大寨县这一伟大革命群众运动的认识，决心带领全县人民大批修正主义，大批资本主义，大干社会主义，为尽快建成大寨县而奋斗。‖眉县是陕西省农业学大寨的先进县之一。全国农业学大寨会议闭幕后，这个县的县委对照会议精神，回顾了全县开展农业学大寨运动的历史。他们认为，几年来全县学大寨运动中取得了一些成绩，但是同大寨、昔阳比，眉县的差距还很大。造成这种状况的一个重要原因，正是有的社队没有把学理论和学大寨的根本经验结合起来，理论脱离了实际，不能正确认识大寨的根本经验，抓阶级斗争不力。齐镇公社齐镇大队是全县认真学习革命理论、学大寨学得好的先进典型。但是，这个大队的先进经验却在一些地方推不开。县委经过分析认为，其原因不在群众在领导，不在基层在县委。几年来，县委虽然注意了抓理论学习，但是对于用无产阶级专政的理论指导农业学大寨运动的思想并不明确，因而尽管手中有象齐镇大队这样学大寨的好经验，也未能使它在全县全面开花、结果。‖县委提高认识以后，在去年十一月召开全县农业学大寨群英会时，除先</w:t>
      </w:r>
      <w:r>
        <w:rPr>
          <w:rFonts w:hint="eastAsia"/>
        </w:rPr>
        <w:lastRenderedPageBreak/>
        <w:t>进个人和先进集体的代表本身就是理论骨干外，还特别吸收了四十多名参加县理论辅导团的理论骨干列席了会议。在会上，县委领导成员亲自组织这些理论骨干学习无产阶级专政理论，学习大寨的根本经验，并和他们一道围绕着农业学大寨的问题，从理论和实践的结合上进行研究。这次会后，县、公社、大队和生产队各级理论骨干积极辅导干部、群众学理论，搞调查，编写辅导材料，一个专题一个专题地向群众进行讲解，提高了对农业学大寨、普及大寨县伟大意义的认识。他们说，农业学大寨、普及大寨县，就是把反修防修的根子深深扎在群众之中，把反侵略战争的铜墙铁壁筑在人民群众之中，把巩固无产阶级专政的任务落实到基层。‖在传达贯彻全国农业学大寨会议精神中，县委书记杨中哲来到比较后进的横渠公社蹲点。他帮助公社党委对全社的理论骨干普遍进行了训练，发动他们从无产阶级专政理论的高度，向干部、群众讲解全国农业学大寨会议的精神。例如，学对资产阶级实行全面专政的观点，议大寨坚持党的基本路线，狠抓两个阶级、两条道路斗争的经验；学教育和改造小生产者的观点，议大寨用毛泽东思想教育人，培养一代新型农民的经验；学限制资产阶级法权的观点，议大寨坚持干部参加集体生产劳动、自觉接受群众监督的经验；学努力发展社会主义经济，为巩固无产阶级专政提供雄厚物质基础的观点，议大寨发展社会主义农业，为革命多做贡献的经验，等等。通过深入学习，使广大干部、社员从反修防修、巩固无产阶级专政的高度，提高了学大寨学根本的自觉性。‖为了使各级领导班子进一步学好无产阶级专政的理论，推动农业学大寨运动，县委在齐镇大队举行农业学大寨汇报会，组织社队主要领导成员分期分批到这个大队进行轮训，大家一面学理论，一面对照大寨、昔阳找差距，揭矛盾，重点解决领导班子继续革命和学大寨的方向、道路问题。这个作法，既提高了基层干部的理论水平，又解决了学大寨中的问题，使全县学大寨运动沿着正确的方向前进。‖　　【日期】</w:t>
      </w:r>
    </w:p>
    <w:p w14:paraId="7ED337AE" w14:textId="77777777" w:rsidR="00886012" w:rsidRDefault="00886012" w:rsidP="00886012">
      <w:pPr>
        <w:rPr>
          <w:rFonts w:hint="eastAsia"/>
        </w:rPr>
      </w:pPr>
      <w:r>
        <w:rPr>
          <w:rFonts w:hint="eastAsia"/>
        </w:rPr>
        <w:t>‖【版面】第</w:t>
      </w:r>
      <w:r>
        <w:rPr>
          <w:rFonts w:hint="eastAsia"/>
        </w:rPr>
        <w:t>03</w:t>
      </w:r>
      <w:r>
        <w:rPr>
          <w:rFonts w:hint="eastAsia"/>
        </w:rPr>
        <w:t>版（）‖【标题】千万不要忘记阶级斗争‖【正文】千万不要忘记阶级斗争‖中共湖南省常德县委书记　刘春樵‖在批判邓小平、反击右倾翻案风的斗争中，重新学习中共中央一九六六年五月十六日《通知》，回顾自己在文化大革命中受到的教育，更深刻地认识到，文化大革命的确“是完全必要的，是非常及时的。”‖文化大革命中，群众写大字报批评我不抓阶级斗争。起初，我想不通。后来，我带着群众的批评，联系自己的思想实际，学习毛主席的教导，逐步认识到这确是我最大的弱点。以前一讲抓阶级斗争，就是斗地、富、反、坏、右，这个当然要斗。但是，社会主义革命的主要对象是什么？心中就没有个数。因此，对反映在党内和集体经济内部的一些“怪事”，就看不清楚，总认为那没有什么了不起，从来没有想到这里有阶级斗争。‖有一年，我到蔡家岗公社永红生产队搞调查。解放前这里叫“叫化子湾”，是蔡家岗上最穷的地方。解放后，在党和毛主席的英明领导下，“叫化子湾”的面貌变得很快。但是，在一段时间里，这个队出现了不少“怪事”。队里一个干部认为，要发展生产，就要大抓钱。他们放弃农业搞副业，把个好端端的生产队搅得泥动水混。有人向我反映：“永红的问题，是阶级斗争问题。”可是我想，这个队一无地主，二无富农，二十多户社员在旧社会都穷得上无片瓦、下无立足之地，说弃农经副是阶级斗争问题，太过分了，至多不过是有些人有资本主义思想。‖又有一次，我到比较后进的南山大队蹲点。这个大队粮食平均亩产只有四百多斤，生产队一无公共积累，二无储备粮。贫下中农向我反映这个大队的阶级斗争情况，我却认为大队党支部书记是个苦大仇深的老贫农，不会领错路，因此听不进贫下中农的话。‖通过文化大革命，特别是参加党</w:t>
      </w:r>
      <w:r>
        <w:rPr>
          <w:rFonts w:hint="eastAsia"/>
        </w:rPr>
        <w:lastRenderedPageBreak/>
        <w:t>的九大以后，我的思想才开了窍。最使我受震动的，是党内出了刘少奇一类的资产阶级分子。毛主席在九届一中全会上教导我们：“看来，无产阶级文化大革命不搞是不行的，我们这个基础不稳固。据我观察，不讲全体，也不讲绝大多数，恐怕是相当大的一个多数的工厂里头，领导权不在真正的马克思主义者、不在工人群众手里。”我联想起永红、南山的事，一夜没有睡好觉。我天天喊抓阶级斗争，但不真正懂得阶级斗争究竟在哪里？永红生产队一些干部弃农经副，贫下中农说是阶级斗争，我却说成是私心作怪。南山大队的贫下中农说领导权没有真正掌握在贫下中农手里，我却认为党支部书记出身好，变不了。越想越觉得自己中了阶级斗争熄灭论的毒。以往在我眼里，地主富农已经成了热锅上的蚂蚁，顶不起大锅盖来了。可是我没有想一想，我们贫下中农从来没有忘记过去的长工扁担要饭碗，地主富农能忘记过去的朱漆大门、大片大片的田和山？他们虽然名声很臭了，可他们还在眼巴巴地看着我们手中的权，他们千方百计在党内找代理人，往往从那些觉悟不高的干部、党员身上开刀，让这些人在前面打红伞，他们在后面放毒箭。‖我参加九大后，回到蔡家岗公社，再一次来到永红生产队，带动干部群众大抓阶级斗争，首先狠批“三自一包”、“四大自由”，狠批阶级斗争熄灭论。在批判会上，老贫农毛元之老妈妈，给大家讲了“叫化子湾”的历史：很早以前，“叫化子湾”是个狐兔出没，荒无人烟的地方。到清朝光绪年间，有个叫杨昌梅的穷苦农民，一家三口，用半截箩筐挑着全部“家当”，从桃源县沿路乞讨来到“叫化子湾”。谁知逃出虎口，又陷进狼窝。在解放前的二十四年中，这个小小的山湾就有十九人讨饭、做长工，二十多个小孩活活饿死。杨昌梅家破人亡，只留下了一个孙子。说到这里，毛元之老妈妈严肃地说：“我们生产队的干部忘记了过去的苦，社会主义道路不走，专门搞赚钱的副业，不走正道走邪道，这是忘本！”那位生产队干部一听“忘本”二字，再也坐不住了。原来他正是杨昌梅的后代。他对大家说：“今天这个会不仅控诉了万恶的旧社会，狠批了刘少奇，也深刻地教育了我。前一段，我搞了一些资本主义的东西，上了阶级敌人的当。”由于抓紧了阶级斗争，这个队很快回到了社会主义道路上。从这里，我明白了一个道理：在阶级存在的社会里，凡是有人群的地方就有阶级斗争。在社会主义历史时期，这种斗争必然反映到集体经济内部来。如果不明确这一点，阶级斗争就是在自己鼻子尖下，也会视而不见。‖接着，我又到了南山大队，挨家挨户访问贫下中农，深入进行调查研究，发现大队党支部书记虽然是贫下中农出身，可是由于没有阶级斗争观念，被阶级敌人用金钱、美女拉下了水，成了资产阶级的代理人。大队里资本主义泛滥，贫下中农受到压抑。我们发动群众，进行开门整党，并对党支部的领导作了必要的调整，这个大队的革命和生产很快出现了新局面。南山活生生的阶级斗争事实使我懂得了一个道理：在生产资料所有制的社会主义改造基本完成以后，农村仍然存在着阶级和阶级斗争，存在着社会主义和资本主义两条道路的斗争，存在着资本主义复辟的危险性。如果不抓阶级斗争，特别是不抓党内的阶级斗争，在旧社会当过长工的人，就有可能骑在旧日同伴的头上；从旧社会苦海里熬出来的人，就有可能把劳动人民推向苦海；无产阶级队伍中出现资产阶级分子，是完全可能的。‖林彪反党集团的败露，使我再一次深受震动，真正认识到了党内走资本主义道路的当权派，是社会主义革命的主要对象。我常常问自己，以前为什么对社会主义革命的主要对象看不清楚呢？通过认真学习无产阶级专政理论，终于找到了答案：主要原因是自己的思想还停止在民主革命阶段，不懂得资产阶级就在共产党内，更谈不上自觉地同他们作斗争。‖为什么说资产阶级就在党内呢？我联系二十多年的阶级斗争历史，学习毛主席在反击右倾翻案风以来的重要指示，从三个方面认</w:t>
      </w:r>
      <w:r>
        <w:rPr>
          <w:rFonts w:hint="eastAsia"/>
        </w:rPr>
        <w:lastRenderedPageBreak/>
        <w:t>识这个问题：一是在社会主义社会里，虽然地主没有土地了，资本家没有工厂了，但他们不甘心自己的失败，在名声很臭的情况下，便采取打进来，拉出去的手法，千方百计在党内寻找他们的代理人。二是党内有些人从来就不是马克思主义者，民主革命时期，为了捞取个人的某种利益，可能一时表现积极，但从不接受党的最高纲领；如今社会主义革命革到他们头上了，就跳出来干资本主义勾当。邓小平就是这样的资产阶级民主派；从资产阶级民主派到走资派，就是邓小平实际走过的路。三是资产阶级思想的存在，资产阶级法权的存在，这是党内产生新资产阶级分子的思想根源和经济基础。‖阶级斗争的历史和天安门广场的反革命政治事件告诉我们：上面有一阵风，下面有一层浪；上面走资派搞复辟，下面地、富、反、坏、右相呼应。党内的资产阶级比社会上的资产阶级更危险，党内走资派是最危险的，因为他们手中有权。因此，我们要特别警惕党内的资产阶级，特别是那些搞修正主义的“大人物”，象刘少奇、林彪、邓小平一类。‖“文化大革命是干什么的？是阶级斗争嘛。”我要永远把毛主席的伟大教导，作为自己的座右铭。抓紧阶级斗争这个纲，把眼光盯着革命的主要对象。这是文化大革命十年来我的一个最大的收获。（附图片）‖　　【日期】</w:t>
      </w:r>
    </w:p>
    <w:p w14:paraId="080C0D98" w14:textId="77777777" w:rsidR="00886012" w:rsidRDefault="00886012" w:rsidP="00886012">
      <w:pPr>
        <w:rPr>
          <w:rFonts w:hint="eastAsia"/>
        </w:rPr>
      </w:pPr>
      <w:r>
        <w:rPr>
          <w:rFonts w:hint="eastAsia"/>
        </w:rPr>
        <w:t>‖【版面】第</w:t>
      </w:r>
      <w:r>
        <w:rPr>
          <w:rFonts w:hint="eastAsia"/>
        </w:rPr>
        <w:t>06</w:t>
      </w:r>
      <w:r>
        <w:rPr>
          <w:rFonts w:hint="eastAsia"/>
        </w:rPr>
        <w:t>版（）‖【标题】加紧扩军备战的大暴露——苏修第十个五年计划剖析‖【正文】加紧扩军备战的大暴露‖——苏修第十个五年计划剖析‖啸楼‖苏修第十个五年计划出笼以后，克里姆林宫的头目们不放过任何机会对它加以美化。不久前，勃列日涅夫亲自出马，在一家汽车制造厂的集会上摇唇鼓舌，竭力把“十五”计划打扮成“和平”和“福利”的计划，说什么它的主要任务是要“提高”人民物质和文化生活水平，要“用具体的行动”来充实苏修所谓的“为和平与国际合作”而斗争的纲领，等等。但是，谎言掩盖不了事实。我们只要从几个方面略加剖析，便不难看出，这个“十五”计划是苏修加紧扩军备战的大暴露。‖苏修的“十五”计划同前两个五年计划相比，名称和提法都有显著变化。一是以往的计划统称为“指示”，而这次却叫做“基本方针”，这就意味着，这个计划能否完成，勃列日涅夫集团也心中无数，只能走着瞧。二是在“十五”计划中，将过去惯用的“高速度”发展的字眼悄悄抹掉，而代之以所谓“按比例”、“稳步”发展，也就是说，在“九五”计划落空之后，“十五”计划不得不放慢了步子。‖无论苏修头目如何撒谎诡辩，他们也无法隐瞒这一事实：“十五”计划各项经济指标比破产了的“九五”计划实际达到的水平还要低得多。例如“十五”计划规定的国民收入增长的最高限额，仅与“九五”计划实际增长额相当；投资总额的增长比“九五”计划实际增长额低很多；工业总产值增长也要比上个五年计划达到的水平显著下降。“十五”计划第一年即一九七六年的各项指标，也都相应地大大收缩。例如工业产值只增长百分之四点三，消费资料只增长百分之二点七，这些是修正主义上台后拿出来的最低指标。连苏修自己也不得不承认，“十五”计划如此收缩，“是以往几年困难的反映”。‖但是，苏修出于扩张争霸的需要，在整个经济发展速度放慢的情况下，仍然强调与军火工业密切相关的重工业部门要“高速度发展”。苏修一再鼓吹说，“十五”计划期间是苏修“加强经济实力和国防能力的时期”，将竭尽全力使武装力量“今后仍拥有一切必要的手段”，并且把发展重工业作为“经济战略”和“十五”计划的核心。按照“十五”计划的规定，被称为对苏修军事实力作出“难以估计”贡献的机器制造业及金属加工工业，比整个工业的增长速度要超出三分之二。其中与尖端军事工业有关的仪表和自动化工具要增长百分之六十至七十，计算技术设备要增长百分之八十。苏修头目宣称，这些工业部门的成就“有助于从质量上改进陆海</w:t>
      </w:r>
      <w:r>
        <w:rPr>
          <w:rFonts w:hint="eastAsia"/>
        </w:rPr>
        <w:lastRenderedPageBreak/>
        <w:t>军的技术装备”，这就一语道破了“十五”计划大力扩军备战的实质。‖勃列日涅夫在“二十五大”上大谈生产效率和质量，说什么这是“全部经济战略的最重要的组成部分”，并把“十五”计划称之为“效率和质量的五年计划”。苏修迫于经济困境而如此强调提高效率和质量问题，重要目的之一，是想从中寻找出路，以便缩小同西方的技术差距，增强同美国争霸的实力。‖多年来，在苏联官僚垄断资产阶级的腐朽统治下，苏联社会生产的增长率不断下降，设备利用不足，产品质量低劣。反映劳动人民群众不满和反抗的停工、怠工现象，以及劳动人民颠沛流离而形成的劳动力流动的现象，都非常严重。据苏刊透露，苏联每年有二百万人从农村流入城市。有的加盟共和国停工、怠工时间占总工时的百分之十至十五。与此相关，机器设备大量闲置或报废。工业企业破坏规格，出产大量残次品，如格鲁吉亚四分之一的消费品质量低劣，全苏滞销的非食品性产品年年增加，一九七五年其价值已达四十二亿卢布，占总库存量百分之十三。凡此种种，不一而足。‖苏联在生产效率和产品质量上同美国和其它西方发达资本主义国家存在的差距，影响了苏修争霸的竞争能力。尽管苏联在钢、石油、水泥、化肥等产品数量上超过美国，但质量和品种均大大落后。正是在这种情况下，苏修强调同美国的竞赛“正从数量标准转向质量标准”，声称要解决“多种多样”的经济任务，除提高效率“别无他途”。‖苏修为了提高效率和质量，在“十五”计划中一方面加快生产的集中垄断过程，大搞工业联合公司和农工综合体，加强所谓集约化的因素，另一方面在生产中推行“班组报酬制”、“包工劳动报酬制”等血汗制度，加强劳动强度，提高生产定额，加紧榨取工人的剩余劳动。苏修扬言，“十五”计划国民收入和工业总产值增长额的百分之九十，农业产值和建筑工程的全部增长额，要靠提高劳动生产率来达到。但是，这些办法不过是苏修企图医治其经济痼疾、增强争霸实力的如意算盘，到头来只会激起人民群众更强烈的抵制和反对。‖勃列日涅夫在“二十五大”上宣称，发展对外经济联系“具有越来越大的意义”，是苏修“解决政治和经济任务的有效手段”。所谓有“意义”和“有效”，便在于既想借此补救苏修的技术落后和资金匮乏，又想以此作为经济扩张的手段达到社会帝国主义称霸世界的政治目的。‖苏修所强调的“十五”计划期间的对外经济联系，包括：第一，继续在“经济一体化”幌子下要“经互会”成员国向苏修提供资金、劳力和设备，“共同开发自然资源”，“共同建设大型工业综合体”，以及建设所谓“共同所有”的工业企业和项目，一句话，巧立名目加强对“大家庭”内的压榨。第二，进一步发展同西方国家的经济联系，在要求大量进口有助于“提高经济效率”的西方技术设备的同时，着重“发展对外经济联系的新形式”——“抵偿性”交易，即由外国提供贷款、设备和许可证，苏修以产品偿还。第三，借口同发展中国家建立“牢固的和互利的分工”，提出要通过签订长期经济合作条约和协定，扩大“出口潜力”，提高外贸“盈利率”，加紧对这些国家的掠夺。勃列日涅夫声称，对于象原料或能源问题、利用世界海洋资源等“全球性问题”，苏修“不能不闻不问”，活现出一副超级大国的强盗嘴脸。‖应当指出，苏修在“二十五大”特别强调同发达的资本主义国家发展经济联系，是别有用心的。苏修头目声称，在对外经济联系中一定要将其“政治利益和经济利益结合成一个统一的枢纽”，并说对发达资本主义国家的经济联系“发生了质的变化”。这说明苏修妄图通过这一手段，一方面从西方引进资金、技术，捞取经济实惠，摆脱自身的经济困难和提高经济和军事实力，以增强同美帝争霸的地位；另一方面，在“缓和物质化”的幌子下大搞经济诱骗，把西方国家引进“经济合作”和“互相依赖”的圈套，以便配合政治上军事上的扩张渗透，达到称霸世界首先是控制整个欧洲的险恶目的。‖勃列日涅夫在“二十五大”报告中吹嘘，要把提高人民物质和文化生活水平摆在“经济战略”的</w:t>
      </w:r>
      <w:r>
        <w:rPr>
          <w:rFonts w:hint="eastAsia"/>
        </w:rPr>
        <w:lastRenderedPageBreak/>
        <w:t>“最高位置”，而不从既定的方针“后退”。很显然，这种廉价的谎言是经不起一驳的。‖人们还曾记得，勃列日涅夫高唱要提高人民福利的调子已经十来年了。他经手炮制的“八五”和“九五”计划，白纸黑字记载着所谓“大大提高”人民福利的诺言，“九五”计划还公开提出要优先发展消费品生产，规定消费品生产（乙类）部门增长速度要超过生产资料生产（甲类）部门。但是，由于热衷于扩军备战，这些诺言早已成了泡影。‖“十五”计划的扩军备战性质更是露骨。它干脆不提优先发展消费品生产，明文规定甲类工业的增长超过乙类，并且砍掉了“大大提高”人民福利口号中的“大大”一词，普遍压低多种福利指标。“十五”计划保证重工业特别是军工生产不断膨胀的势头，同轻工业和食品工业缓慢的增长速度适成鲜明对照，后者比“九五”计划实际达到的低水平还低。这个新五年计划规定的按人口平均计算的实际收入、职工平均工资和商品售销额指标，都大大低于“九五”计划实际达到的水平。新建住宅总面积也比“九五”计划减少了。苏修在压低人民消费的同时，还采取许多措施加紧压榨劳动人民。如今年的居民税将比去年增长百分之九点四，工业利润增长百分之九点七，这些都高于近几年的指标。‖苏修一方面提出以“超越的速度”发展重工业，另一方面又为消费品资料生产部门定下极低的计划；一方面说要把提高人民的福利放在经济战略的“最高位置”，另一方面又普遍压低各项福利指标，这种奇特现象之所以出现，决不象勃列日涅夫之流所说的是由于“没有学会在保证重工业高速度发展的同时，加速发展乙类和服务行业”，而是苏联社会帝国主义一心奉行“要大炮不要黄油”政策的必然结果。‖苏修“十五”计划的头一年才推行几个月，严重的经济恶果已经显露出来了。今年全苏春播推迟，将对农业收成产生不良影响，头四个月的肉奶加工工业产值减少百分之八，市场供应十分紧张，已在许多地区引起骚动和罢工。苏修为应付困境，平息民愤，继续在国外抢购大量粮食和肉类。这是“十五”计划前景不妙的预兆。可以断言，苏修大搞扩军备战，必将使畸形经济变得更加畸形，进一步加剧人民群众的不满和反抗，勃列日涅夫之流的日子将更不好过。‖　　【日期】</w:t>
      </w:r>
    </w:p>
    <w:p w14:paraId="51722B9A" w14:textId="77777777" w:rsidR="00886012" w:rsidRDefault="00886012" w:rsidP="00886012">
      <w:pPr>
        <w:rPr>
          <w:rFonts w:hint="eastAsia"/>
        </w:rPr>
      </w:pPr>
      <w:r>
        <w:rPr>
          <w:rFonts w:hint="eastAsia"/>
        </w:rPr>
        <w:t>‖【版面】第</w:t>
      </w:r>
      <w:r>
        <w:rPr>
          <w:rFonts w:hint="eastAsia"/>
        </w:rPr>
        <w:t>01</w:t>
      </w:r>
      <w:r>
        <w:rPr>
          <w:rFonts w:hint="eastAsia"/>
        </w:rPr>
        <w:t>版（）‖【标题】国家地质总局负责人对新华社记者、本报记者谈话时指出　地质工作是工业建设的头一关‖【正文】国家地质总局负责人对新华社记者、本报记者谈话时指出‖地质工作是工业建设的头一关‖英明领袖华主席、叶副主席以及党和国家其他领导同志三日下午亲切接见了出席全国地质部门工业学大庆会议的全体代表，给了战斗在地质战线上的广大职工和基建工程兵水文部队指战员以亲切关怀和巨大鼓舞。连日来，到会同志心潮激荡，奔走相告，一直沉浸在无比欢腾之中。大家坚定地表示，一定要革命加拼命，跑步学大庆，高速度发展我国地质事业，提前五年至十年为国民经济的发展探明矿产资源，为在本世纪内把我国建设成伟大的社会主义现代化强国做出新的贡献，用实际行动来回答华主席、党中央的亲切关怀和殷切期望。‖如何加强地质工作，使地质工作适应实现四个现代化的要求？最近，本报记者、新华社记者访问了正在主持全国地质部门工业学大庆会议的国家地质总局负责人，请他就这个问题谈谈自己的意见。‖这位负责同志回顾了伟大领袖和导师毛主席、敬爱的周总理和英明领袖华主席对地质工作的一系列重要指示，指出：地质部门是地下情况的侦察部门，地质工作是发展国民经济的基础工作，工业、农业、国防和科学技术的现代化都离不开它。地质工作搞不好，就会一马挡路，万马不能前行。例如，发展钢铁工业，必须找到铁矿，找到炼焦用煤和锰矿、镁矿、石灰岩、白云石、萤石、耐火粘土等辅助原材料，否则就出不了铁、炼不了钢。大的工程和建筑物</w:t>
      </w:r>
      <w:r>
        <w:rPr>
          <w:rFonts w:hint="eastAsia"/>
        </w:rPr>
        <w:lastRenderedPageBreak/>
        <w:t>施工之前，也要首先做好工程地质工作，选好稳定的地基，否则工程、建筑物的安全就可能出问题，寿命也会缩短。从这个意义上来说，地质工作是工业建设的头一关。地质工作搞得好，探明的资源充足，布局合理，地下情况侦察得清楚、及时，国家就可以大量地节约人力、物力、财力，多快好省地发展国民经济；相反，地质工作搞得不好，探明的资源少、分布不合理或地下情况不清楚，就会直接影响社会主义建设事业的发展，造成事倍功半、少慢差费的被动局面。地质工作的成果，虽然一般不影响当年物资平衡，也不上缴利润，但它在国民经济中的地位十分重要，搞好地质工作对于实现四个现代化的宏伟目标，有重大的战略意义和迫切的现实意义。‖国家地质总局负责人在回顾新中国成立以来我国地质事业发展的历史时说，二十多年来，特别是无产阶级文化大革命以来，在毛主席革命路线指引下，我国地质事业由小到大，有了很大的发展。现在世界上已知的一百四十多种有用矿产，我国都已找到。其中一百三十二种已经有了探明储量，有些矿产的探明储量已经名列世界前茅。但是，由于刘少奇、林彪、“四人帮”推行反革命的修正主义路线，对我国地质事业的干扰破坏是很大的。特别是祸国殃民的“四人帮”，疯狂反对党对地质工作的领导，肆意分裂职工队伍，散布种种谬论，搅乱人们的思想，致使地质事业的发展受到严重的阻碍，耽误了宝贵的时间，远远不能适应国民经济大跃进的需要。地质工作要大治快上，就必须认真学习、坚决落实毛主席、周总理、华主席对地质工作的重要指示，加强党对地质工作的领导，深入揭批“四人帮”，把被他们颠倒了的路线是非纠正过来，把被他们干扰破坏所造成的损失夺回来，要千方百计地把地质工作搞上去。‖国家地质总局的负责人说，地质工作要为实现四个现代化当好先行，下面四个问题是很重要的：‖第一，搞好地质工作必须有紧迫的时间感。从现在到二○○○年，即实现毛主席关于我国建设成为全面实现四个现代化的社会主义强国，使我国国民经济走在世界前列这一宏伟遗愿的时间，就全国来说还有二十三年，但对地质工作来说并没有这么多的时间。‖以铁矿、煤矿的勘探为例，地质部门的工作成果只能是向国家提供矿产储量和地质情况的报告，而国家拿到地质报告后，还要据以制定计划、建设矿山才能采出矿石或煤炭。同样，要进行铁路、电站的建设，也必须事先做好地质情况的勘查工作才行。这就是说，地质部门比铁路还要先行，它要为本世纪末实现四个现代化服务，必须提前五年至十年探明地下矿产资源和地质情况，走在国家经济建设的前头。不然的话，等国家急需开发矿业的时候才仓促上阵，普查勘探资源，那就是临渴掘井，势必要拖四个现代化的后腿。很明显，尽早把地质工作抓上去，是刻不容缓的事情。‖第二，搞好地质工作必须加强科学研究。地质工作和一般的生产不同，探索性很强。地质勘探的每项任务都是探索新的情况，工作的对象都是有待研究的未知数。当一个地区、一个对象探索清楚了的时候，另一个新的地区、新的工作对象又在等待它去进行新的探索。从事这项工作的工人、干部和技术人员就要学习大庆“两论”起家的基本功和“三老四严”的革命作风，认真取全取准第一性资料，搞好科研工作。技术人员在地质部门占有很大比重，应该鼓励他们在与工人相结合、改造世界观的过程中，为革命刻苦钻研技术，又红又专；支持他们在地质科研中充分发挥各自的技术专长，为发展祖国的地质事业勇攀高峰，不断地有所发现，有所发明，有所创造，有所前进。‖第三，搞好地质工作，必须建设一支铁人式的革命化队伍。地质战线上的广大职工常年奋战在丛山峻岭、戈壁海洋，跋山涉水，风餐露宿，不仅要与天斗，与地斗，与阶级敌人斗，有的还要与毒蛇猛兽斗，工作流动性大，条件艰苦，体力劳动强度大，没有革命加拼命、拼命干革命的精神是不行的。地质工作要先行，地质队伍的思想工作首先要先行。实践一再证</w:t>
      </w:r>
      <w:r>
        <w:rPr>
          <w:rFonts w:hint="eastAsia"/>
        </w:rPr>
        <w:lastRenderedPageBreak/>
        <w:t>明，用马列主义、毛泽东思想武装广大职工的头脑，在流动、分散的环境里建设起一支拖不垮、打不烂，能独立作战的铁人式的革命化的队伍，才能压倒一切困难，无坚不摧，无攻不克，完成党和国家交付的侦察地下情况的任务。‖第四，搞好地质工作必须坚持全党办地质，群专结合，走群众路线。实践证明，地质工作同各地工农业生产的发展直接相关，各地群众对当地的一山一水一草一石都是很熟悉的，必须坚决依靠各地党委的领导，发动群众找矿、报矿，才能多快好省地发展地质事业。地质部门的各级领导和职工要充分认识这一点，深刻理解毛主席关于“有中央和地方两个积极性，比只有一个积极性好得多”（《论十大关系》）的指示，把自己的工作更好地置于当地党委的领导之下，相信群众，依靠群众，放手发动群众。我们国家地质总局一定要在华主席为首的党中央领导下，和各地党委共同努力，把专业地质队伍和广大人民群众更紧密地结合起来，群策群力地把地质工作搞好。‖（新华社发）‖　　【日期】</w:t>
      </w:r>
    </w:p>
    <w:p w14:paraId="23FF934E" w14:textId="77777777" w:rsidR="00886012" w:rsidRDefault="00886012" w:rsidP="00886012">
      <w:pPr>
        <w:rPr>
          <w:rFonts w:hint="eastAsia"/>
        </w:rPr>
      </w:pPr>
      <w:r>
        <w:rPr>
          <w:rFonts w:hint="eastAsia"/>
        </w:rPr>
        <w:t>‖【版面】第</w:t>
      </w:r>
      <w:r>
        <w:rPr>
          <w:rFonts w:hint="eastAsia"/>
        </w:rPr>
        <w:t>02</w:t>
      </w:r>
      <w:r>
        <w:rPr>
          <w:rFonts w:hint="eastAsia"/>
        </w:rPr>
        <w:t>版（）‖【标题】迈出新步伐，干出新水平——东平学昔阳改造旧山河两年巨变‖【正文】迈出新步伐，干出新水平‖——东平学昔阳改造旧山河两年巨变‖山东省东平县在农业学大寨、普及大寨县运动中，以昔阳县为榜样，在全县范围内统一规划，综合治理，彻底改变山河面貌，两年建成大寨县，使农业学大寨运动迈出新步伐，在农田水利基本建设这项伟大的社会主义事业中干出了新的水平。‖东平县过去是泰安地区有名的后进县，自然条件很差，全县粮食平均亩产量多年来一直在二、三百斤上下徘徊。每年都要吃国家统销粮一、两千万斤，自一九七五年以来，东平县人变、地变、产量变，仅两个冬春，全县新建大寨田三十万零七千亩，占总耕地面积百分之四十二，扩大和改善水浇地二十三万亩。去年，在低温、干旱、洪涝等多种自然灾害影响下，全县粮食平均亩产比收成最好的一九七五年增加一百五十三斤，达到六百三十六斤，第一次向国家交售余粮四千九百万斤。今年，虽然遇到了历史上罕见的大旱，小麦仍然获得丰收。‖端正思想路线，订出社会主义大农业规划‖东平县的变化是从一九七五年开始的。一九六四年到一九七五年十多年时间，东平县搞农田基本建设，共动土、石一千六百六十五万立米，每个劳力平均每年只七立米；打井两千二百眼，平均每个大队四年只打一眼井。由于小打小闹，生产条件没有多大改善，抗御自然灾害能力很差，农业生产长期落后。‖第一次全国农业学大寨会议对东平震动很大。县委对照大寨、昔阳找差距，开门整风挖根源，找到了三条原因：第一是由于县委过去对彻底改变东平面貌没有长期打算，全县农田基本建设很少统一规划，甚至连主攻方向都不明确，头痛医头，脚痛医脚。第二是由于县委受小农经济思想束缚，看不到人民群众大干社会主义的积极性，看不到人民公社“一大二公”的优越性，小打小闹干革命，修修补补度光阴，缺乏创社会主义大业的雄心壮志。第三是由于县委本身没有吃大苦、耐大劳的革命精神，光想大干大变，又怕出力流汗；光叫群众大干，自己不带头干；结果是规划订在纸上，口号喊在嘴上。大家一致认为，面貌变不变，根本在路线，关键在县委。在开门整风中，县委虚心听取了贫下中农的批评意见，认真检查了自己没有真学大寨的思想根源，不少同志还回顾了战争年代那种革命加拼命的精神，纷纷表示，为了把革命先烈用鲜血和生命换来的江山建设好，决心横下一条心，豁出一条命，不彻底改变东平面貌誓不罢休。‖大干的决心有了，到底怎么干？东平县在总结过去小打小闹教训的同时，认真学习昔阳县的先进经验，制订了全县统一大打大闹的规划。根据东平地不平，怕旱又怕涝的特点，他们决定以改土治水为中心，建设旱涝保收高产稳产田为主</w:t>
      </w:r>
      <w:r>
        <w:rPr>
          <w:rFonts w:hint="eastAsia"/>
        </w:rPr>
        <w:lastRenderedPageBreak/>
        <w:t>攻方向，实行山、水、林、田综合治理。自一九七五年秋以来，县委书记带领部分干部、技术人员和贫下中农，一起有计划地对全县一座座山，一条条河进行实地勘察。他们跋山涉水，跑遍全县一百七十八座山头，四十九条河流，在广泛调查的基础上，经过上上下下，反复几次讨论，绘出了全县农田基本建设的蓝图。在具体施工中，本着先易后难，受益快的先搞，受益慢的后搞，把长远建设和当年生产结合起来，做到着眼长远，立足当前，狠抓当年。‖领导带头，千军万马搞会战‖正当东平县农田基本建设搞得轰轰烈烈的时候，“四人帮”支持的在泰安地区的那个坏人，则大肆攻击东平县委“只知大干，不讲路线”，是搞“唯生产力论”。在这关键时刻，东平县委立场坚定，旗帜鲜明，一方面组织群众认真学习毛主席的重要指示，学习华国锋同志在全国农业学大寨会议上的报告，使广大干部群众弄清了革命和生产的辩证关系，明确了大搞农田基本建设，改变生产条件，对于发展生产，壮大社会主义集体经济的重要意义，划清了大干社会主义和“唯生产力论”之间的根本区别。另一方面，以自己带头大干的实际行动，回击“四人帮”的疯狂叫嚣。县委十四名常委，除留下两名同志在家主持日常工作以外，其余全部到了生产第一线。县委、县革委办公室、农办、党校、学大寨工作队办公室等都搬到工地办公，全县一百二十三名部、局负责人，就有九十八人到农业学大寨工作队，带领一千二百多名工作队员同广大贫下中农吃住在一个工棚，奋战在一个战场，一起拉犁翻地，挖沟修渠，凿石垒堰。有三位县委书记分别到三个重点工程亲自担任指挥，亲自参加战斗。近两年来，东平县每个冬春都要搞全县性的农田基本建设会战五十多天，县委常委在工地和群众一起劳动四十天以上。广大干部带头大干，极大地鼓舞了群众的斗志。全县会战大军由十五万人猛增到二十万人，占总人口百分之四十以上。有的全家锁门，在工地安营扎寨，埋锅做饭。他们早起四点半，工地两顿饭，甩开膀子拼命干，过去许多连想都不敢想的工程，现在很快实现了。两年来，东平县农田基本建设共投工三千六百五十四万个工日，平均每个劳力投工二百零二个，搬动土石方四千零六十多万方，垒堰五千五百七十五条，总长三千五百九十二里，打机井一千九百二十一眼，建扬水站二十处，两个冬春农田基本建设的总工程量，超过第一次全国农业学大寨会议前十年的总和。‖既要发扬共产主义风格，又要坚持社会主义原则‖大规模的农田基本建设一上马，如何处理好投工多少，受益先后，调整插花地等问题就提到了议事日程。东平县委注意向广大干部群众进行政治思想工作，提倡发扬共产主义风格，团结协作把社会主义大农业搞上去，同时又认真处理了农田基本建设中的具体政策问题。使大家认识到，组织农田基本建设大会战，是在自愿互利的基础上，以工换工，互相协作，坚持“按劳分配，多劳多得”，合理兑现等原则，和“一平二调”是截然不同的两回事。全县统一规划，组织千军万马大会战，不调劳力是不行的，如果认为抽调劳力就是“一平二调”，就不敢搞，那么永远也不能把农田基本建设这项伟大的社会主义事业办好。在处理抽调劳力，受益先后，调整插花地等问题中，始终坚持用共产主义思想武装群众，坚持政治挂帅，思想领先的原则，既提倡顾全大局，发扬共产主义风格，又坚持了社会主义原则，实行等价交换。既防止“一平二调”，又反对斤斤计较，认真按党在农村的经济政策办事。在具体执行中，做到“工完账结，当年算清，逐年找平”。‖东平县委认为全县统一规划，统一大干的好处有以下几条：‖一，有利于集中领导，统一规划，综合治理。‖二，有利于发挥人民公社“一大二公”的优越性和广大群众大干社会主义的积极性。过去由于人少力量弱，只好“刮刮胡子修修脸”，如今千军万马战山河，干到哪里哪里变。‖三，有利于克服小农经济思想的束缚，增强干部群众的集体观念和组织观念，提高广大干部组织能力</w:t>
      </w:r>
      <w:r>
        <w:rPr>
          <w:rFonts w:hint="eastAsia"/>
        </w:rPr>
        <w:lastRenderedPageBreak/>
        <w:t>和领导水平。‖四，有利于加强政治思想工作，开展社会主义劳动竞赛。大家在工地互相学习，互相鼓舞，互相促进，使得后进赶先进，先进带后进，先进更先进。‖新华社通讯员‖新华社记者‖本报记者（附图片）‖山东省东平县去冬今春大搞农田基本建设中，有一项“六十华里一条线”的重点工程，由大羊、接山、须城三个公社进行会战，把这一带沟壑纵横的山岭薄地，建成了大寨田。新华社记者摄‖　　【日期】</w:t>
      </w:r>
    </w:p>
    <w:p w14:paraId="1EC2E171" w14:textId="77777777" w:rsidR="00886012" w:rsidRDefault="00886012" w:rsidP="00886012">
      <w:pPr>
        <w:rPr>
          <w:rFonts w:hint="eastAsia"/>
        </w:rPr>
      </w:pPr>
      <w:r>
        <w:rPr>
          <w:rFonts w:hint="eastAsia"/>
        </w:rPr>
        <w:t>‖【版面】第</w:t>
      </w:r>
      <w:r>
        <w:rPr>
          <w:rFonts w:hint="eastAsia"/>
        </w:rPr>
        <w:t>03</w:t>
      </w:r>
      <w:r>
        <w:rPr>
          <w:rFonts w:hint="eastAsia"/>
        </w:rPr>
        <w:t>版（）‖【标题】大搞农田基本建设的一个范例——介绍山东省济宁地区组织邹西会战的几点经验‖【正文】大搞农田基本建设的一个范例‖——介绍山东省济宁地区组织邹西会战的几点经验‖中共山东省济宁地委在全国第一次农业学大寨会议精神鼓舞下，集中人力、物力，组织了一场规模宏大的邹西农田基本建设大会战。他们以大无畏的英雄气魄，高速度、高水平地大干快上，在两年之内完成的土石方工程量，超过了过去十九年的总和。‖邹西会战区在南四湖以东白马河流域，包括济宁地区的邹县、滕县、微山、曲阜、兖州、济宁六个县交界处的二十二个公社、一千个生产大队、九十二万多人口。这里共有耕地一百四十多万亩，其中百分之八十是平原涝洼，百分之二十是丘陵山区。长期以来，由于刘少奇、林彪、“四人帮”反革命的修正主义路线的干扰破坏，当地农田基本建设进展缓慢，总也冲不破小农经济的束缚，跳不出小打小闹的圈子，粮食产量一直低而不稳。会战前的近十年间，济宁地区粮食总产量平均每年递增百分之四点三，而邹西这片地方仅递增百分之一点四。一九七五年，全地区粮食平均亩产量上了《纲要》，而邹西还有近半数公社的粮食亩产量只有三、四百斤，仍然靠吃国家的返销粮过日子。为了彻底改变这里的后进面貌，济宁地委于一九七五年秋组织邹西人民，在纵横千余平方公里的土地上，进行了一场牵动全局性的农田基本建设大会战。两年来，邹西人民共根治涝洼地三十八万亩，改造盐碱地三万亩，打机井三千七百多眼，扩大灌溉面积三十多万亩，建造大寨田五万亩。由于对纵贯南北、千年为害的白马河进行了治理，生产条件根本改变，有效地加快了农业学大寨、普及大寨县的步伐。去年，这里粮食平均亩产量一举超过全地区的水平，达到六百五十斤，比会战前的一九七五年增长三成以上。今年，又战胜了严重干旱、低温等自然灾害，七十七万亩小麦喜获丰收。‖邹西会战为多快好省地建设社会主义大农业提供了十分宝贵的经验。他们的主要经验有三条。‖一是紧紧抓住阶级斗争这个纲，以政治上的进攻仗带动生产上的翻身仗。邹西地区过去长期后进，就在于方向道路不端正。为了堵死资本主义的路，打好政治上的进攻仗，会战一开始，地、县、社层层建立起农田基本建设指挥机构，抽调了三千四百名干部组成了农业学大寨工作队。他们由各级负责干部带领，进驻到三百三十八个生产队，紧密联系农村的两个阶级、两条道路、两条路线的斗争，深入进行党的基本路线教育。在路线教育过程中，他们组织参加会战的干部和社员认真学习马列著作和毛主席著作，学习华国锋同志在第一次全国农业学大寨会议上的报告，层层办学习班，运用新旧对比、好坏对比等多种形式，开展生动活泼的教育，使大家更深刻地认识“只有社会主义能够救中国”，自觉地抵制和批判资本主义倾向。许多单位还以“学大寨学什么，批资本主义批什么，干社会主义干什么，领导班子整顿整什么”为题，开展群众性的大讨论，把农田基本建设工地变成了学习理论的课堂，革命大批判的战场，路线教育的阵地，领导班子革命化的熔炉。正当大会战搞得热火朝天的时候，“四人帮”刮起的一股反革命妖风吹到农田基本建设工地，胡说什么“搞基本路线教育是整群众”，“批资本主义是矛头向下”，“整顿领导班子是搞复辟”，“大会战是唯生产力论”。广大干部群</w:t>
      </w:r>
      <w:r>
        <w:rPr>
          <w:rFonts w:hint="eastAsia"/>
        </w:rPr>
        <w:lastRenderedPageBreak/>
        <w:t>众在会战指挥部党委的领导下，顶住了这股逆流，理直气壮地奋战在农田基本建设工地上。许多社、队还把一小撮兴风作浪的阶级敌人和查有实据的投机倒把分子，当作活靶子召开群众大会批斗，有力地打击了阶级敌人的破坏活动，刹住了资本主义歪风。两年来，邹西地区对百分之九十以上的基层领导班子进行了认真的整顿，并且发展了一批新党员，充实调整领导骨干六百二十多人，大大提高了党组织的战斗力。他们还动员返回外流劳力四千六百多人，组织起分散单干的工匠四千七百多人，收回多占的集体耕地一万八千六百多亩，出现了劳力回队、人心归田、车马务农的大好局面。‖二是制订规划，明确主攻方向，集中力量打歼灭战。过去，邹西地区也治过山，修过河，改过洼，但由于农田基本建设缺乏规划，主攻方向不明确，今年挖河，明年填沟，后年又要改道，造成返工浪费，效益不大，挫伤了群众治山治水的积极性。济宁地委认真总结了这一经验教训，决心搞好农田基本建设的大会战，从根本上改变邹西地区的后进面貌。他们组织有干部、技术员和群众参加的三结合调查组，对邹西的山山水水进行了实地勘查，分别对丘陵山区、平原和湖滨地区制订出既鼓舞人心又切实可行的规划方案。在制订、实施规划过程中，他们强调：从社会主义大农业出发，实行统一领导，统一规划，统一标准，统一政策，统一施工；坚持以改土治水为中心内容、建设旱涝保收高产稳产田为主攻方向，山、水、田、林、路统一规划，洪、涝、旱、沙、碱综合治理；治水与改土同时并举，抗旱与除涝紧密结合，地上水与地下水充分利用；立足当前，着眼长远，全面安排，分期实施，因地制宜，讲求实效，努力做到治一山成一山，搞一河成一河，改一洼成一洼；既提倡发扬共产主义风格，进行必要的协作支援，又严格执行人民公社现行的经济政策，实行出工记工，以工换工，合理负担，分期兑现。在会战中，邹西人民十分注意集中优势兵力打歼灭战。治理白马河工程就是突出的一例。白马河是南四湖以东的主要防洪除涝河道，全长六十公里，较大的支流有十二条。流域内包括邹县、曲阜、兖州、微山四个县的十六个公社、五十八万人口、九十六万多亩耕地。解放前，河道失修，水系紊乱，大雨大灾，小雨小灾，无雨旱灾。翻开白马河近三百年的历史，遍是“惟夏秋水溢，余时一望皆枯”的记载。解放后，在党的领导下，先后治理过三次，不同程度地减轻了自然灾害，但由于治理标准很低，平均每年水旱灾害都在二十万亩以上。能不能驯服白马河，成了能不能从根本上改变邹西面貌的关键环节。济宁地委把治理白马河当作会战的主体工程，决心用最大的力量根除这一带的水旱灾害。白马河工程属于治理淮河项目，原计划分期治理，三年完成。按规划设计标准，需国家投资一千三百万元，而一九七六年仅安排了三百四十万元。照此，只能干很少一部分工程。面对这一困难，济宁地委以“邹西大会战，我们怎么办”为题，自上而下地展开了大讨论，大动员，把各方面的力量都组织到了大会战中来。一九七六年初春，八万名治河大军，以“可上九天揽月，可下五洋捉鳖”的英雄气概，群策群力地攻克了重重难关，仅用七十五天时间，保质保量地拿下了这一工程项目，一年完成了三年的任务。他们把原来标准很低的排水河道，建成了防洪排涝、引水灌溉、通航运输三位一体的兴利河道，可灌溉十五万亩土地，根除涝灾二十三万亩，可供上百吨的货轮通航行驶，可使山东省重要的煤炭基地——兖州煤田免受洪水威胁。‖三是扫除小农经济思想障碍，发挥人民公社一大二公的优越性。邹西会战以来，每个冬春都有二十多万人上阵。他们南治山，北治河，共摆开了二百八十多个战场，其中千人以上的战场九十二个，有的多达上万人或数万人。凫山山脉周围二百里，大小战场绕山转，工程连片不断线；沿白马河两岸二百里，十四条支流同开战，三十多个治洼战场比着干，到处是大干的人群，沸腾的工地，火热的战场。</w:t>
      </w:r>
      <w:r>
        <w:rPr>
          <w:rFonts w:hint="eastAsia"/>
        </w:rPr>
        <w:lastRenderedPageBreak/>
        <w:t>过去搞农田基本建设，顾虑资金少，技术差，劳力紧，不敢铺大摊子，迈大步子；现在一搞会战，过去多次上马又下马的工程，一次竣工了；过去长期要干干不了的工程，一气呵成了；过去根本不敢想、不敢干的工程，一举拿下了。位于邹县高庄公社和滕县驿山公社交界处的洪山口，沟壑纵横，土薄石坚，支离破碎的“望天田”，象席片似的斜挂山口南北，天旱地龟裂，雨季水横流。年复一年，他们想干干不了，旧貌未改变。一九七五年冬，邹、滕两县充分发挥人民公社一大二公的优越性，集中了八千人在洪山口安营扎寨，治山治水的硬仗越打越大，工程进展又快又好。经过两个冬春的艰苦奋战，把原来的两千七百五十一块零星地合并为二百三十三块大方田，在荆棘丛生的乱石窝里建成了四千七百四十亩大寨田。与此同时，还开辟果园七百五十亩。如今的洪山口，活象一个十分壮观的建设社会主义大农业的“露天展览馆”：从下往上看，层层梯田；从上往下看，片片平原。谁看了谁广开眼界，深受教育。邹西人民在实践中体会到，不破除小农经济思想，人们就开阔不了眼界，解放不了思想，搞不成大干的统一规划；不破除小农经济思想，就不能心往一处想，劲往一处使，只能是你打你的，我干我的，各打各的小算盘，各搞各的小天地，弄不出什么名堂。总之，不破除小农经济思想，就树不起大干社会主义的思想，就创不成社会主义的大业，打不好农田基本建设的大会战。‖邹西会战的经验证明，集中力量搞会战，是广泛深入地动员全党大办农业的好形式，是卓有成效地开展农业学大寨、普及大寨县运动的好方法，是多快好省地建设社会主义大农业的好途径，人们可以从中得到很有益的启示：‖搞会战，把党的基本路线教育同农田基本建设紧密结合在一起，有利于打击资本主义势力，巩固农村社会主义阵地。‖搞会战，形成强大的社会潮流，有利于冲破小农经济思想和旧的习惯势力的束缚，真正把农田基本建设当作一项伟大的社会主义事业来办。‖搞会战，实行统一领导，统一规划，有利于先进带后进，促进农业学大寨运动平衡发展。‖搞会战，全党全民齐参战，有利于落实“全党动手，大办农业”的伟大号召，组织各行各业为普及大寨县贡献力量。‖搞会战，有利于增长干部和群众的才干，造就一支又红又专、能打硬仗的建设大军。‖新华社记者　本报记者‖　　【日期】</w:t>
      </w:r>
    </w:p>
    <w:p w14:paraId="354F782E" w14:textId="77777777" w:rsidR="00886012" w:rsidRDefault="00886012" w:rsidP="00886012">
      <w:r>
        <w:rPr>
          <w:rFonts w:hint="eastAsia"/>
        </w:rPr>
        <w:t>‖【版面】第</w:t>
      </w:r>
      <w:r>
        <w:rPr>
          <w:rFonts w:hint="eastAsia"/>
        </w:rPr>
        <w:t>02</w:t>
      </w:r>
      <w:r>
        <w:rPr>
          <w:rFonts w:hint="eastAsia"/>
        </w:rPr>
        <w:t>版（）‖【标题】毛泽东思想指引我们向地球开战‖【正文】毛泽东思想指引我们向地球开战‖国家地质总局理论组‖伟大领袖和导师毛主席十分重视和关心我国的地质事业。新中国成立二十多年来，我国地质事业的每一步发展，都是毛主席的光辉指示照亮了前进的行程，我国地质工作的每一项成就，都凝聚着毛主席的心血。在纪念毛主席逝世一周年的日子里，战斗在深山旷野、戈壁海洋的广大地质职工，重温毛主席对地质工作的指示，回忆毛主席对发展地质事业的关怀，更激起了对毛主席的无限崇敬与深切怀念。‖发展国民经济地质工作必须先行‖毛主席从来把地质工作摆在国民经济建设的重要位置上。早在江西中央苏区的时候，毛主席就积极扶植钨砂、石灰、硝盐的生产和食盐的贸易流通。在陕北抗日根据地，毛主席强调在现代工业中占有重要价值的石油，是极应设法大力开采的，并题词勉励延长油矿埋头苦干，给工人和干部以巨大的鼓舞。‖在我国第一个五年计划建设期间，毛主席为首的党中央为地质部门制订了大转变、大发展的方针，把地质工作纳入了国家计划的轨道，指明地质工作必须为社会主义建设服务，在一定时间内探明一定的矿产储量，提供必要的地质资料，从根本上改变旧中国地质工作那种分散的、经院式的奄奄一息的状态。当我们的工作取得一点成绩的时候，毛主席亲切赞扬说，有成绩，很高兴，大发展情况很好，就是要这样搞。一九五四年毛主席听取一个矿种的工作情</w:t>
      </w:r>
      <w:r>
        <w:rPr>
          <w:rFonts w:hint="eastAsia"/>
        </w:rPr>
        <w:lastRenderedPageBreak/>
        <w:t>况汇报，看到矿石标本时，他老人家对于我国矿产资源的远景充满了信心，十分高兴地勉励说，我们的矿还有很多没发现嘛！我们很有希望，努力搞嘛！毛主席的勉励，使广大地质工作者感到无比的温暖，增添无穷的力量。‖一九五六年初，毛主席在听取地质部的工作汇报时，深刻地指出：地质部是个侦察部——地下情况的侦察部。它的工作搞不好是一马挡路，万马都不能前行。要各方面支援它、监督它。毛主席还要求在国民经济建设中，地质工作要提早一个五年，一个十年计划。毛主席指明了地质部门的工作性质和任务，告诉我们地质工作必须先行，走在国民经济建设的前面。‖正是根据毛主席这一重要指示的精神，地质部在一九五六年制订了地质工作的远景规划和措施，规定在一九五七年底以前，提供第二个五年计划建设所必需的矿产资源；在一九六二年底以前，按地区分期提供第三个五年计划所必需的矿产资源。以后，我们在工作中实施了这一规划。经过二十多年的努力，现在世界上已知的一百多种有用矿产我们都找到了，不少矿产的探明储量占世界首位或居世界前列，一些世界稀有的矿产，我国也不缺少。我们的地质工作，不仅为鞍山、包头、武汉这样一些大型钢铁工业基地，探明了大规模的铁矿床和其它辅助原料，还为发展其它原料工业和地方“五小”工业提供了矿产资源，为发展农业生产提供了水、肥资源。‖为了实现毛主席提出的、周总理宣布的四个现代化的宏伟蓝图，进一步发挥好地质工作的先行作用，在前不久召开的地质部门工业学大庆会议上明确提出，要提前五年至十年探明地下矿产资源和地质情况，当前，要重点打好富铁矿，水、肥矿产资源，石油、南方煤和地热的普查勘探三个硬仗，坚决把由于“四人帮”的干扰破坏而耽误的时间抢回来。‖地质科研要走在地质普查勘探的前面‖地质工作的探索性很强。地质普查勘探的每项任务都是探索新的情况，工作对象都是有待研究的未知数。一九五三年毛主席在听取地质部工作汇报时指出，你们是党的地质调查研究工作部。毛主席的指示向我们揭示了，地质工作的过程，就是以科学研究指导地质调查的实践，反过来又对地质调查实践所获得的资料，进行科学研究的过程。发展地质事业，必须加强科学研究工作，地质科研要走在地质普查勘探工作的前面。‖第一个五年计划建设一开始，毛主席就非常关心我国石油资源远景。一天，毛主席和周总理等几位中央领导同志，把地质专家李四光同志请去。毛主席关切地询问说，我们的天然石油远景怎么样？不行，要早一点考虑走人造石油的道路。这生动地表现了毛主席对广大科学工作者的尊重，对我国地质科学寄予殷切的期望。李四光同志根据自己多年的地质科学研究，和全国解放以后进行的大量地质工作成果，分析了我国的地质条件，认为我国天然石油资源远景很好，关键是工作问题。毛主席、周总理等中央领导同志对李四光同志的意见非常重视，及时采取了有力措施，加强石油普查勘探工作，很快取得了效果。‖搞好地质科学研究工作，必须有一支科学技术人员队伍。对于知识分子，毛主席从来教导我们，要采取团结、教育、改造的政策。毛主席在关于地质工作的谈话中，多次提到旧社会给我们留下的二百名地质技术人员，说二百人是本钱，很宝贵，指示我们要加强党的领导，注意团结技术人员，培养新的技术力量。对于解放后学校培养出来的人才，毛主席也总是采取首先肯定的态度，“四人帮”后来把教育和科技战线涂抹得一团漆黑，这是对毛泽东思想的恶毒攻击和莫大歪曲。毛主席一向关怀和尊重有贡献的科学专家。就拿李四光同志来说，从一九五二年到一九六九年，毛主席先后接见了七次，从地质学方面的地壳运动、冰川、古气候的变化、煤和石油的成因，到地球的形成、太阳系的起源等等问题，跟李四光同志进行了广泛的探讨。我国第二个五年计划期间建设起来的大庆油田，就是根据李四光同志独创的地质力学理论，进行普查勘探而发现的。毛主席对此给</w:t>
      </w:r>
      <w:r>
        <w:rPr>
          <w:rFonts w:hint="eastAsia"/>
        </w:rPr>
        <w:lastRenderedPageBreak/>
        <w:t>以很高的评价。‖毛泽东思想的阳光雨露，哺育了我国地质科学技术力量的成长。在毛主席的热情扶植下，李四光同志创造的、在旧中国几濒夭折的地质力学理论，才得以枯木逢春。这些年来，我国地质科学技术工作者，遵照毛主席关于地下要可靠的谆谆教诲，学习大庆人“三老四严”的革命精神，不畏艰难险阻，运用李四光同志创造的地质力学理论和方法，相继在松辽、华北平原等地找到了油田，扩大了东北地区煤炭资源的储量，发现了许多隐伏地下的金属和稀土矿床；在寻找水、地热和预测地震等方面也都取得了显著的成效。解放前我国没有一幅自制的精密地质图，一九七六年在二十五届国际地质学会议上，首次展出了我国编制的三幅地质图件，发表了十多篇论文，引起了国际地质学界的广泛注意。‖打破洋框框发动广大群众办地质‖地质工作是全党的事业，是亿万人民群众的事业。毛主席一再教导我们，地质工作要全党办，全民办，充分发挥中央和地方的两个积极性。对地质部门一九五七年建立省一级地质局，毛主席作了充分的肯定。毛主席还要求，县以上领导机关都要注意抓好地质勘探和资源综合利用工作。地方党委加强对地质工作的领导，是多快好省地发展地质事业的可靠保证。‖我国疆域辽阔，资源丰富，只靠地质专业队伍，一年爬不了几座山，普查勘探不了多少矿藏。人民群众是大地的主人，对自己祖祖辈辈劳动、生息的地方最熟悉，对当地的山川土石及其变迁最了解。毛主席指示我们，地质部要打破洋框框，发动群众报矿。遵循毛主席这一光辉指示，我们实行了专业知识同人民群众的实践经验相结合，把专业队伍同人民群众这两股力量拧成一股绳，改变了那种“大路朝天，各走一边，我找我的矿，你种你的田”的局面。一九五八年在毛主席制订的社会主义建设总路线的鼓舞下，千百万群众上山找矿，不到一年时间，就发现了十几万处矿点，为地质部门提供了大量的矿产线索和宝贵的第一手资料，充分显示了群众办地质的巨大威力。‖无产阶级文化大革命打倒了刘少奇、林彪、“四人帮”三个资产阶级司令部，毛主席的指示更加深入人心。广大地质工作者深入农村社队，开调查会，摆矿石摊，普及地质知识，举办训练班，培养不脱产的地质员，群众找矿报矿活动更加广泛深入地开展起来了。许多大队、公社、县建立了各种形式的群众报矿组织，组成群众报矿网。有的县还成立了地质队，做到“报矿有人抓，矿点有人查”。江西九○九地质队找到的大盐矿，就是根据群众报矿线索找到的。毛主席赞扬说，这是一件大好事，应该宣传。这件事极大地鼓舞了广大地质工作者和人民群众为革命找矿探矿。黑龙江省穆棱县在群众报矿的基础上建立了县地质队，几年来发现铁、金、煤、石墨、珍珠岩、白粘土等矿产地六十多处，除六处交给国家进一步勘探外，其余由县、社、队开采。现在，县办小型厂矿十二个，促进了地方工业的发展。山东省地质局帮助二十多个县建立找矿队。全省百分之八十的磷矿点就是县找矿队发动群众找到的。一九七六年全省已建立中小磷矿一百五十多个，为大办农业提供了化肥资源。‖群众办地质的积极性调动起来了，办成了许多单靠专业队伍办不到的事情。毛主席会见外国友好人士时指出，过去说是湖北、湖南、广东、福建、浙江还有江苏南部没有煤，现在都有了。就是两个积极性，中央的积极性和地方的积极性，让他们自己搞。结果到处去找，每个公社去找，每个县去找，每个省去找，七找八找都找出来了。毛主席的教导使我们深深懂得了，要多快好省地办地质，必须贯彻执行党的群众路线。‖坚定地走我国地质事业发展的道路，打破洋框框，还必须克服“单打一”的形而上学观点，搞好资源的综合利用。毛主席说，综合利用很重要，要注意。我们实行了综合找矿、综合评价，使找矿、探矿的路子越走越宽广。江西省九○九地质队，原来搞“单打一”，只找钨矿，现在发展到找二十多种矿。广东省地质局第九实验室，勇攻难关，敢闯新路，在解决</w:t>
      </w:r>
      <w:r>
        <w:rPr>
          <w:rFonts w:hint="eastAsia"/>
        </w:rPr>
        <w:lastRenderedPageBreak/>
        <w:t>一个铁矿的放射性污染时，对伴生在这个铁矿中的其它六种矿进行综合利用试验，使一个矿变成了七个矿。‖建设一支革命化的地质队伍‖毛主席在听取地质部的工作汇报时，总是关切地询问地质队伍的思想动向、与群众的关系、执行知识分子和少数民族政策等情况。毛主席的关怀，使广大地质工作者感到无比幸福和自豪。真是“人在深山，心向北京，毛主席和地质战士心连心！”‖地质队伍常年奋战在野外，生活和工作条件都比较艰苦，尤其需要一支革命化的地质队伍。针对地质工作点多线长、流动分散的特点，毛主席指出，你们更象军队啊，要独立作战！我们遵照毛主席的教导，以解放军为榜样，在基层建立党的支部，成立政治机构，加强经常性的政治思想工作，以“一不怕苦、二不怕死”的革命精神，三大纪律、八项注意，教育广大职工遵守群众纪律，爱护群众利益，尊重少数民族的风俗习惯，不断提高社会主义觉悟。毛主席在一九六四年发出“工业学大庆”的伟大号召以后，地质部门又带领职工向铁人王进喜同志学习。广大地质战士，以深山为家，以地质为业，以艰苦为荣，自觉地把找矿、探矿同实现共产主义远大目标，同实现四个现代化联系起来。有的地质队顶着五十多度的高温打钻，有的冒着零下三、四十度的严寒作业，有的爬雪山，跨急流，攀峭壁，越深涧，穿密林，风餐露宿，始终保持饱满的革命热情和冲天的革命干劲。西藏地质局地热地质大队一二四三钻井队，在西藏高原打成的我国第一口较完好的高温高压蒸气井过程中，发生强烈井喷。为了防止井壁坍塌，全体职工发出了“打井如打仗，喷火也要上”的钢铁誓言，英勇顽强，奋不顾身，同凶猛的“气老虎”展开了搏斗，取得了向地球索取热能的光辉胜利。有了这样的队伍，我们就能在任何困难面前坚韧不拔，在任何条件下，攻得上，拿得下，压不倒，拖不垮。‖地质工作二十八年的历史证明，凡是坚决按照毛主席的指示办，地质工作就多快好省地发展；违背毛主席的指示，地质工作就少慢差费，甚至停滞不前。毛主席的光辉指示，是地质工作的指路明灯，是地质战士战胜一切困难，不断取得胜利的力量源泉。‖英明领袖华主席十分关怀地质事业的发展。在湖南工作期间，曾多次视察地质队，检查地质工作，对地质工作作了重要指示。他说，地质工作是先行，地质工作上不去，其它工作就铺不开。今年春天，华主席在视察东北地区时又指出，地质工作要赶上去，地质科研工作要赶上去。今年夏天，华主席亲切接见了出席全国地质部门工业学大庆会议的全体代表，并题词号召我们，高举毛泽东思想伟大红旗，加强地质工作，为实现四个现代化作出贡献。华主席为我们地质战线规划了今后二十三年的壮丽图景，发出了向地球开战的新的大跃进的动员令。我们决不辜负华主席、党中央的殷切希望，一定要高举毛主席的伟大旗帜，坚持党的十一大路线，高速度高质量地把地质工作搞上去。‖　　【日期】</w:t>
      </w:r>
    </w:p>
    <w:p w14:paraId="44C2452B" w14:textId="77777777" w:rsidR="00886012" w:rsidRDefault="00886012" w:rsidP="00886012">
      <w:pPr>
        <w:rPr>
          <w:rFonts w:hint="eastAsia"/>
        </w:rPr>
      </w:pPr>
      <w:r>
        <w:rPr>
          <w:rFonts w:hint="eastAsia"/>
        </w:rPr>
        <w:t>‖【版面】第</w:t>
      </w:r>
      <w:r>
        <w:rPr>
          <w:rFonts w:hint="eastAsia"/>
        </w:rPr>
        <w:t>01</w:t>
      </w:r>
      <w:r>
        <w:rPr>
          <w:rFonts w:hint="eastAsia"/>
        </w:rPr>
        <w:t>版（）‖【标题】毛主席关于三个世界划分的理论是对马克思列宁主义的重大贡献‖【正文】毛主席关于三个世界划分的理论‖是对马克思列宁主义的重大贡献‖人民日报编辑部‖伟大的领袖和导师毛泽东主席与世长辞已经一年多了。毛主席虽然离开了我们，但是给我们留下了极其丰富和宝贵的遗产。战无不胜的毛泽东思想，永远照耀着我们继续革命的战斗道路。‖毛主席在他伟大的革命一生中，在理论和实践上继承、捍卫和发展了马克思列宁主义，无论对中国革命和对世界革命，都建立了不朽的功绩。‖毛主席领导中国人民取得了反对帝国主义、反对封建主义、反对官僚资本主义革命的胜利，创建了社会主义的中华人民共和国，根本改变了东方和世界的形势。毛主席在领导中国革命的各个时期中，正确地解决了通过以乡村包围城市的武装斗争的途径夺取政权，通过新民主</w:t>
      </w:r>
      <w:r>
        <w:rPr>
          <w:rFonts w:hint="eastAsia"/>
        </w:rPr>
        <w:lastRenderedPageBreak/>
        <w:t>主义革命在全国的胜利实现无产阶级专政、转入社会主义革命，通过无产阶级专政下的继续革命促进社会主义发展、防止资本主义复辟等一系列根本问题。毛主席在新的时期和新的情况下积累和总结了丰富的革命经验和建设经验，大大地发展了马克思列宁主义的理论，这些既是中国人民的宝贵财富，也是国际无产阶级和全世界革命人民的宝贵财富。毛主席一贯坚持无产阶级国际主义，在我国的国际事务中制定了和领导实施了一整套路线、方针、政策。毛主席指示我们必须加强同社会主义国家的团结，同全世界无产阶级、被压迫人民和被压迫民族的团结，坚决支持各国人民的革命斗争；必须在同一切国家发展关系时贯彻执行和平共处五项原则；必须坚持反对帝国主义、社会帝国主义的侵略政策和战争政策，反对超级大国的霸权主义；必须在国际交往中反对任何大国沙文主义的表现，永远不称霸。毛主席的亲密战友周恩来同志，长期以来坚定地卓越地贯彻执行了毛主席的革命外交路线。中国人民将以敬爱的周总理为榜样，永远忠实执行毛主席的这些遗训。‖毛主席把马克思列宁主义的普遍真理同世界革命的具体实践相结合，科学地分析了各个时期的国际形势，作出一系列英明的论断，促进了全世界无产阶级革命事业和被压迫民族解放事业的蓬勃发展。‖毛主席以无产阶级革命家的雄伟气魄，在国际共产主义运动中发动了批判以苏修叛徒集团为中心的现代修正主义的伟大斗争，团结各国无产阶级继续高举马克思列宁主义的战斗旗帜前进。‖当苏美两个超级大国激烈争夺世界霸权，积极准备新的战争的时候，毛主席提出了关于三个世界划分的理论，为国际无产阶级、社会主义国家和被压迫民族团结一致，建立最广泛的统一战线，反对苏美两霸和它们的战争政策，推动世界革命前进，提供了强大的思想武器。‖毛主席是当代最伟大的马克思主义者。毛主席和列宁一样，是国际无产阶级和被压迫人民、被压迫民族的伟大导师。他对人类历史发展所作出的贡献是不可估量的。‖本文准备着重就毛主席关于三个世界划分的理论，以及它对世界人民革命斗争的深远意义，作一些论述。‖三个世界的划分是对世界现状的马克思主义科学论断‖毛主席关于三个世界划分的理论，是对当前世界范围内阶级斗争客观现实的科学概括，是对马克思列宁主义基本原理的继承、捍卫和发展。‖毛主席一九七四年二月在同一位第三世界国家的领导人谈话时说：“我看美国、苏联是第一世界。中间派，日本、欧洲、加拿大，是第二世界。咱们是第三世界。”“第三世界人口很多。亚洲除了日本都是第三世界。整个非洲都是第三世界，拉丁美洲是第三世界。”‖这个划分，是依据列宁关于我们的时代是帝国主义和无产阶级革命时代的理论，关于帝国主义发展不平衡、帝国主义必然要用战争重新瓜分世界的理论，关于帝国主义使全世界分为压迫民族和被压迫民族、而国际无产阶级必须和被压迫民族共同斗争的理论，分析了当代世界各种基本矛盾的发展变化，得出的科学论断。‖为了正确理解毛主席关于三个世界划分的理论，我们必须用辩证唯物主义来认识当代的国际政治现象，从实际出发而不是从概念出发，并且象列宁和斯大林在谈到民族问题和国际问题的关联时所指出的那样，应当“从世界范围来看，而不应当孤立地来看”，①“不要以形式上的民主为标准，而要以反帝国主义斗争总结算中的实际结果为标准”。②‖从表面上看，毛主席关于三个世界的划分似乎只涉及到当前世界国家间、民族间的关系，而实质上，它所涉及的正是当前世界范围内阶级斗争的关键问题。民族斗争，说到底，是一个阶级斗争问题。③国家间的关系，也是这样。以阶级关系为基础的国家间、民族间的关系，是十分复杂而又互相关联的。如果不从国际阶级斗争的整体出发，不联系一定的时间、地点和条件，对具体的问题作具体的分析，而是用唯心主义的、形而上学的方法，抽象地、孤立地去观察，那么，我们对国际政治现象就很难作出正确的判</w:t>
      </w:r>
      <w:r>
        <w:rPr>
          <w:rFonts w:hint="eastAsia"/>
        </w:rPr>
        <w:lastRenderedPageBreak/>
        <w:t>断，对世界政治力量也就很难作出正确的划分。‖马克思列宁主义者永远坚持国际无产阶级的立场，永远坚持世界革命人民在国际阶级斗争中的总的利益，永远坚持用共产主义制度来代替资本主义制度这一最高纲领。但是国际阶级斗争的形势是错综复杂、千变万化的。国际资产阶级从来不是也不可能是铁板一块，国际工人运动由于异己阶级的影响，也经历过一次又一次的分裂。无产阶级在进行国际斗争的时候，还必须按照不同历史时期的必要和可能，团结一切可以团结的人们，以利于发展进步势力，争取中间势力，孤立顽固势力。④因此，对世界政治力量的划分（也就是国际阶级斗争中敌友我关系的划分），永远不能规定一个一成不变的公式。‖在世界上出现了社会主义国家之后，列宁一九二一年在谈到资产阶级和无产阶级的两种外交方式的时候，曾经说过：“现在地球上有两个世界：一个是资本主义的旧世界，……一个是正在成长的新世界……。”⑤斯大林在一九一九年曾经说过：“世界已经确定不移地分裂为两个阵营：帝国主义阵营和社会主义阵营。”⑥这种论断，当然反映了十月革命以后世界上出现的新的基本矛盾。但是列宁和斯大林从来也没有认为，世界上不存在其他的基本矛盾，世界政治力量不能作其他的划分。例如，列宁在一九二○年共产国际第二次代表大会作关于民族殖民地问题的报告时说：“帝国主义的特点就是现在全世界已经划分为两部分，一部分是人数众多的被压迫民族，另一部分是人数甚少的、拥有巨量财富和强大军事实力的压迫民族。”⑦斯大林在一九二四年所著的《论列宁主义基础》一书中谈到民族问题时也说：“世界已经分成两个阵营：一个是拥有财政资本并剥削地球上绝大多数居民的为数极少的文明民族的阵营，另一个是组成这个绝大多数的殖民地和附属国被压迫被剥削民族的阵营”。⑧这种论断，就是反映了世界上存在的另一种基本矛盾。列宁和斯大林的这两种划分无疑都是正确的，它们的区别只是由于他们的着眼点不同。当需要全面地对某一个时期世界政治力量作具体划分的时候，列宁和斯大林就对世界上的多种基本矛盾进行综合的考察。‖资本主义制度在世界范围内过渡到社会主义制度，是一个漫长曲折和充满复杂斗争的过程，在这一过程的不同时期中，世界政治力量必然会有不同的组合。世界阶级斗争的客观现实是怎样，无产阶级关于世界政治力量的划分和由此而决定的阶级斗争的战略策略就应当是怎样。这里，稍为回顾一下马克思、恩格斯、列宁、斯大林和毛主席怎样对世界政治力量进行划分的某些历史，对我们了解三个世界划分的理论，不会是没有教益的。‖马克思和恩格斯，尽管他们的革命活动主要在西欧，在考察当时各国阶级斗争问题的时候，总是从全欧洲和全世界总的形势出发。他们第一次在历史上发出了“全世界无产者，联合起来！”的伟大号召，同时第一次指出国际无产阶级事业和被压迫民族解放斗争的不可分离的联系。恩格斯说：“任何民族当它还在压迫别的民族时，不能成为自由的民族。因此，不把波兰从德国人的压迫下解放出来，德国就不可能获得解放。”⑨马克思说：“对爱尔兰问题做了多年研究之后，我得出了这样的结论：不是在英国，而只有在爱尔兰才能给英国统治阶级以决定性的打击（而这对全世界的工人运动来说是有决定意义的）。”⑩马克思和恩格斯不但十分重视波兰、爱尔兰等欧洲民族的独立斗争，而且十分重视远在欧洲以外的中国、印度等国的独立斗争。马克思、恩格斯从来是用国际无产阶级整体利益的观点，来看待具体的民族运动和各种政治力量。例如，列宁曾经指出，“马克思主张波兰独立，是从欧洲民主派反对沙皇政府的势力和影响——可以说是反对沙皇政府的无限权威和压倒一切的反动影响——的斗争利益出发的。”（</w:t>
      </w:r>
      <w:r>
        <w:rPr>
          <w:rFonts w:hint="eastAsia"/>
        </w:rPr>
        <w:t>11</w:t>
      </w:r>
      <w:r>
        <w:rPr>
          <w:rFonts w:hint="eastAsia"/>
        </w:rPr>
        <w:t>）恩格斯说，马克思的一个功劳就在于，他第一个在一八四八年指出，并从那时起不止一次强调，由于沙俄帝国是欧洲反动势力的主要堡垒，由于这个帝国对欧洲一贯</w:t>
      </w:r>
      <w:r>
        <w:rPr>
          <w:rFonts w:hint="eastAsia"/>
        </w:rPr>
        <w:lastRenderedPageBreak/>
        <w:t>抱着扩张野心，其目的是使欧洲无产阶级的胜利成为不可能，“西欧的工人政党不得不与俄国沙皇政府作殊死战。”（</w:t>
      </w:r>
      <w:r>
        <w:rPr>
          <w:rFonts w:hint="eastAsia"/>
        </w:rPr>
        <w:t>12</w:t>
      </w:r>
      <w:r>
        <w:rPr>
          <w:rFonts w:hint="eastAsia"/>
        </w:rPr>
        <w:t>）马克思和恩格斯直到他们的晚年，经常把是否坚决反抗当时沙俄帝国的侵略政策，作为划分欧洲政治力量以及区别欧洲民族运动是否应当受到国际无产阶级赞助的一个界线。很明显，马克思、恩格斯这样作，不但不是忘记了国际阶级斗争，而恰恰是为了国际阶级斗争中无产阶级的根本利益。从马克思、恩格斯这里应当学会些什么呢？我们至少可以学会：第一，应当象马克思、恩格斯那样，热烈欢迎今天吸引了一切被压迫国家并且震撼了全世界的伟大的民族革命浪潮，把它看作是国际无产阶级取得胜利的重要前提和可靠保证；第二，应当象马克思、恩格斯那样，经常注意资本主义各国的相互矛盾，找出国际工人运动的主要敌人，同今天世界反动势力的主要堡垒苏联社会帝国主义和美帝国主义作坚决斗争。‖列宁在历史上第一次指出世界已经进入帝国主义和无产阶级革命的时代，第一次建立了无产阶级专政的社会主义国家，并且第一次把被压迫民族反帝国主义的斗争看作是世界无产阶级社会主义运动的一个组成部分，提出了“全世界无产者和被压迫民族联合起来”的战略方针。列宁一九一三年在《马克思学说的历史命运》一文中写道：“当机会主义者刚在拼命赞美‖‘社会和平’，拼命鼓吹在‘民主制度’下可以避免风暴的时候，极大的世界风暴的新泉源已在亚洲涌现出来了。继俄国革命之后，发生了土耳其、波斯和中国的革命。我们现在正处在这些风暴盛行及其‘反转来影响’欧洲的时代。”（</w:t>
      </w:r>
      <w:r>
        <w:rPr>
          <w:rFonts w:hint="eastAsia"/>
        </w:rPr>
        <w:t>13</w:t>
      </w:r>
      <w:r>
        <w:rPr>
          <w:rFonts w:hint="eastAsia"/>
        </w:rPr>
        <w:t>）‖一九一六年，列宁在谈到国际无产阶级革命运动和被压迫民族革命运动的关系时写道：“社会革命只能在各先进国无产阶级为反对资产阶级而进行的国内战争已经同不发达的、落后的和被压迫的民族所掀起的一系列民主革命运动（其中包括民族解放运动）联合起来的时代中进行。”（</w:t>
      </w:r>
      <w:r>
        <w:rPr>
          <w:rFonts w:hint="eastAsia"/>
        </w:rPr>
        <w:t>14</w:t>
      </w:r>
      <w:r>
        <w:rPr>
          <w:rFonts w:hint="eastAsia"/>
        </w:rPr>
        <w:t>）列宁的这些观点直到今天仍然有效。‖在十月革命和第一次世界大战结束以后，列宁一九二○年在共产国际第二次代表大会上作了《关于国际形势和共产国际基本任务的报告》，这个报告把当时共有人口十七亿五千万的世界各国明确地划分为三类，并且把这种划分作为决定国际无产阶级战略策略的基本出发点。列宁说：“这就是帝国主义大战后世界状况的轮廓。被压迫的殖民地人口十二亿五千万，其中包括波斯、土耳其、中国这类正在被人活活瓜分的国家，以及那些因战败而沦于殖民地地位的国家（引者按：列宁这里指的是奥匈帝国、德国和保加利亚，以及同样被战争“置于同殖民地毫无差别的境地”的苏维埃俄国）。保持原来地位的国家的人口，不超过二亿五千万，但是这些国家在经济上已经陷于依赖美国的地位，战时在军事上也处于依赖地位，因为战争席卷了整个世界，使任何一个国家都不能保持真正的中立。最后，是居民不到二亿五千万的几个国家（引者按：列宁这里指的是美国、日本、英国等），在这些国家中自然只有上层分子，只有资本家才能享受瓜分世界的利益。……我提醒你们注意全世界的这种情况，是因为所有导致革命的资本主义基本矛盾、帝国主义基本矛盾，所有引起了对第二国际作激烈斗争的工人运动中的基本矛盾，都是同世界人口的这种划分联系着的。”（</w:t>
      </w:r>
      <w:r>
        <w:rPr>
          <w:rFonts w:hint="eastAsia"/>
        </w:rPr>
        <w:t>15</w:t>
      </w:r>
      <w:r>
        <w:rPr>
          <w:rFonts w:hint="eastAsia"/>
        </w:rPr>
        <w:t>）‖列宁这段话说得多么好啊！在世界政治力量划分的问题上，简直象是针对今天的现实说的。列宁由于十分重视被压迫民族和压迫民族之间的矛盾，十分重视帝国主义国家之间的矛盾，把世界各国划分为三类，并且把这种划分同帝国主义世界的所有基本矛盾和国际工人运动中的所有基本矛盾紧密地联系起来，而他的这个思想，正是同第二国际的一贯轻视被压迫民族斗争的机会主义即“资产阶级的社会主义”（</w:t>
      </w:r>
      <w:r>
        <w:rPr>
          <w:rFonts w:hint="eastAsia"/>
        </w:rPr>
        <w:t>16</w:t>
      </w:r>
      <w:r>
        <w:rPr>
          <w:rFonts w:hint="eastAsia"/>
        </w:rPr>
        <w:t>）尖锐对立的。列宁在这个报告里并不是把世界上的国家简单地分为资本主义国家和社会主义国家两类。相反，他把资本主义世界的不同国家分别划分到三类国家里：一类是受压迫的殖民地、半殖民地国</w:t>
      </w:r>
      <w:r>
        <w:rPr>
          <w:rFonts w:hint="eastAsia"/>
        </w:rPr>
        <w:lastRenderedPageBreak/>
        <w:t>家和战败国，一类是保持原来地位的国家，一类是享受瓜分世界利益的战胜国；同时，他把社会主义的俄国同被压迫民族、被压迫国家放在一类里。列宁充分地估计了这十二亿五千万人口在世界反帝革命斗争中的伟大作用：“十二亿五千万人决不会让‘先进的’、文明的资本主义任意奴役下去，要知道，他们占世界人口百分之七十！”（</w:t>
      </w:r>
      <w:r>
        <w:rPr>
          <w:rFonts w:hint="eastAsia"/>
        </w:rPr>
        <w:t>17</w:t>
      </w:r>
      <w:r>
        <w:rPr>
          <w:rFonts w:hint="eastAsia"/>
        </w:rPr>
        <w:t>）列宁逝世之前不久，在讲到社会主义在全世界取得最后胜利的必然性时，仍然坚持这样的看法：“斗争的结局归根到底取决于这一点：俄国、印度、中国等等构成世界人口的绝大多数。正是这大多数的人口，最近几年来也非常迅速地卷入争取自身解放的斗争中，所以在这个意义上讲来，世界斗争的最终解决将会如何，是不能有丝毫怀疑的。在这个意义上讲来，社会主义的最后胜利是完全和绝对有保证的。”（</w:t>
      </w:r>
      <w:r>
        <w:rPr>
          <w:rFonts w:hint="eastAsia"/>
        </w:rPr>
        <w:t>18</w:t>
      </w:r>
      <w:r>
        <w:rPr>
          <w:rFonts w:hint="eastAsia"/>
        </w:rPr>
        <w:t>）很明显，除了彻底背叛列宁事业的苏联社会帝国主义分子之外，谁也不会说列宁这些充满了无产阶级国际主义精神和对共产主义运动胜利信心的观点，是“抛弃了阶级原则”、“鼓吹反动的地理政治学”，（</w:t>
      </w:r>
      <w:r>
        <w:rPr>
          <w:rFonts w:hint="eastAsia"/>
        </w:rPr>
        <w:t>19</w:t>
      </w:r>
      <w:r>
        <w:rPr>
          <w:rFonts w:hint="eastAsia"/>
        </w:rPr>
        <w:t>）等等。从列宁这里应当学会些什么呢？我们至少可以学会：应当象列宁那样，热烈欢呼和支持亚洲、非洲、拉丁美洲和其他地区被压迫民族的解放运动，把它看作是世界无产阶级社会主义革命运动的重要组成部分；在新的国际阶级关系的基础上把目前世界上的国家划分为新的三类，并且从国际无产阶级和占世界人口百分之七十以上的第三世界人民的联合斗争，看到世界社会主义最后胜利的完全和绝对的保证。‖斯大林在列宁逝世以后，捍卫了列宁关于无产阶级必须和被压迫民族联合起来的原理，并且指出，民族解放运动应当包括一切反对帝国主义侵略的力量，而不问这些力量的阶级成分和政治观点如何。他举例说，尽管阿富汗的国王坚持君主制，埃及民族解放运动的首领属于资产阶级并且反对社会主义，但是，他们为争取本国民族独立的斗争客观上是革命的斗争，因为它们“能够削弱、瓦解和毁坏帝国主义”。（</w:t>
      </w:r>
      <w:r>
        <w:rPr>
          <w:rFonts w:hint="eastAsia"/>
        </w:rPr>
        <w:t>20</w:t>
      </w:r>
      <w:r>
        <w:rPr>
          <w:rFonts w:hint="eastAsia"/>
        </w:rPr>
        <w:t>）斯大林在批判托洛茨基反对派时指出：“反对派在这方面的罪过就在于他们彻底背离了列宁的这个方针，而滚到第二国际的立场上去，第二国际认为不应当援助殖民地国家反帝国主义的革命战争。”（</w:t>
      </w:r>
      <w:r>
        <w:rPr>
          <w:rFonts w:hint="eastAsia"/>
        </w:rPr>
        <w:t>21</w:t>
      </w:r>
      <w:r>
        <w:rPr>
          <w:rFonts w:hint="eastAsia"/>
        </w:rPr>
        <w:t>）‖斯大林曾经不止一次地讲到资本主义世界和社会主义世界的对立，但是在具体划分不同时期世界政治力量的时候，他所依据的却是国际阶级斗争形势变化的总情况。早在一九二七年联共（布）十五次代表大会上，他就对当时的世界政治力量作了如下的划分：“你们自己判断吧。整个地球上十九亿零五百万人口中，有十一亿三千四百万住在殖民地和附属国，有一亿四千三百万住在苏联，有二亿六千四百万住在中间国家里，只有三亿六千三百万是住在那些压迫殖民地和附属国的大的帝国主义国家里。”（</w:t>
      </w:r>
      <w:r>
        <w:rPr>
          <w:rFonts w:hint="eastAsia"/>
        </w:rPr>
        <w:t>22</w:t>
      </w:r>
      <w:r>
        <w:rPr>
          <w:rFonts w:hint="eastAsia"/>
        </w:rPr>
        <w:t>）在一九三九年三月的联共（布）第十八次代表大会上，斯大林把德意日划为侵略国，把英法美划为非侵略国。在一九四一年希特勒德国发动了对苏联的进攻以后，斯大林立即使苏联和美英等国结成为反法西斯阵营，并且在一九四二年说：“现在已经可以认为不容争辩的是，在希特勒德国强加于各国人民的战争的过程中，力量发生了根本的划分，形成了两个对立的阵营，意德同盟和英苏美同盟。”“由此可见，事物的逻辑胜过任何其他逻辑。”（</w:t>
      </w:r>
      <w:r>
        <w:rPr>
          <w:rFonts w:hint="eastAsia"/>
        </w:rPr>
        <w:t>23</w:t>
      </w:r>
      <w:r>
        <w:rPr>
          <w:rFonts w:hint="eastAsia"/>
        </w:rPr>
        <w:t>）当然，世界现在并没有什么新的意德同盟和英苏美同盟，而是出现了苏美两霸和世界人民反对苏美两霸的统一战线。我们这里所要指出的只是，斯大林当时那样作，丝毫也没有影响苏联作为一个社会主义国家的存在和国际无产阶级革命斗争的发展，恰恰相反，只有那样作才是捍卫苏联这个社会主义国家和国际无产阶级根本利益的唯一正确方针。难道我们能够由于斯大林在这里没有拘守资本主义世界和社会主义世界对立这一公式而责怪他吗？难道我们能够怀疑把当时的世界政治力量划分为法西斯阵营和反法西斯阵营的伟大意义吗？难道世界政治力量的划分不应当根据事物的逻辑，而应当</w:t>
      </w:r>
      <w:r>
        <w:rPr>
          <w:rFonts w:hint="eastAsia"/>
        </w:rPr>
        <w:lastRenderedPageBreak/>
        <w:t>根据某种超事物的逻辑吗？‖这里还可以回想一下斯大林在他逝世前一年写的《苏联社会主义经济问题》一书中的如下论点：“有人说，资本主义和社会主义之间的矛盾比资本主义国家之间的矛盾更为剧烈。从理论上讲来，这当然是对的。”“然而，第二次世界大战终究不是从对苏联作战开始，而是从资本主义国家之间的战争开始的。”“可见，当时资本主义国家之间争夺市场的斗争以及它们想把自己的竞争者淹死的愿望，在实践上是比资本主义阵营和社会主义阵营之间的矛盾更为剧烈。”他并且指出，“资本主义国家之间战争的不可避免性是仍然存在的。”（</w:t>
      </w:r>
      <w:r>
        <w:rPr>
          <w:rFonts w:hint="eastAsia"/>
        </w:rPr>
        <w:t>24</w:t>
      </w:r>
      <w:r>
        <w:rPr>
          <w:rFonts w:hint="eastAsia"/>
        </w:rPr>
        <w:t>）现在，世界战争的不可避免性，主要地正存在于资本主义的美国和复辟了资本主义的苏联之间。看来，事物的逻辑胜过任何其他逻辑的原理并没有过时。‖由此可见，无产阶级的革命导师，都是依靠客观地、深入地分析不同时期的国际阶级斗争的全局，而不是依靠任何一成不变的公式，来划分世界政治力量的。当代最伟大的马克思主义者毛主席，把目前的世界政治力量划分为三个世界，也正是他创造性地运用马克思主义长期观察和分析世界各种基本矛盾发展变化的历史产物。‖毛主席在一九四○年发表的《新民主主义论》，继承、捍卫和发展了列宁、斯大林关于在第一次世界大战特别是十月革命以后各国民族解放运动已变成无产阶级社会主义世界革命的一个组成部分的原理。毛主席明确地指出：“不管被压迫民族中间参加革命的阶级、党派或个人，是何种的阶级、党派或个人，又不管他们意识着这一点与否，他们主观上了解了这一点与否，只要他们反对帝国主义，他们的革命，就成了无产阶级社会主义世界革命的一部分，他们就成了无产阶级社会主义世界革命的同盟军。”（</w:t>
      </w:r>
      <w:r>
        <w:rPr>
          <w:rFonts w:hint="eastAsia"/>
        </w:rPr>
        <w:t>25</w:t>
      </w:r>
      <w:r>
        <w:rPr>
          <w:rFonts w:hint="eastAsia"/>
        </w:rPr>
        <w:t>）毛主席的这个分析是否符合于世界阶级斗争的客观现实呢？很明显，任何人都不能怀疑这一点，因为正是从这个观点出发，中国共产党在日本帝国主义侵略中国期间，同包括蒋介石国民党在内的一切抗日力量结成了统一战线，取得了抗日战争的胜利；而在战后，又团结一切可能团结的反帝民主力量，推翻了国民党反动派的统治，创建了无产阶级专政的中华人民共和国。‖第二次世界大战以后，美帝国主义不断发出反苏的叫嚣，毛主席以非凡的洞察力揭破了这一叫嚣的实质。毛主席指出：“美国和苏联中间隔着极其辽阔的地带，这里有欧、亚、非三洲的许多资本主义国家和殖民地、半殖民地国家。”“美国反苏战争的口号，在目前的实际意义，是压迫美国人民和向资本主义世界扩张它的侵略势力。”（</w:t>
      </w:r>
      <w:r>
        <w:rPr>
          <w:rFonts w:hint="eastAsia"/>
        </w:rPr>
        <w:t>26</w:t>
      </w:r>
      <w:r>
        <w:rPr>
          <w:rFonts w:hint="eastAsia"/>
        </w:rPr>
        <w:t>）毛主席号召美国人民和一切受到美国侵略威胁的国家和人民团结起来，反对美国反动派及其走狗的进攻。毛主席的这个分析是否符合于当时世界阶级斗争的客观现实呢？很明显，任何人都不能怀疑这一点，因为毛主席的分析已经被当时和后来的大量历史事实所证实。‖一九五六年的苏伊士运河事件，暴露了帝国主义之间矛盾的尖锐化。毛主席当时指出：“从这个事件可以看出当前世界斗争的重点。当然，帝国主义国家跟社会主义国家的矛盾是很厉害的矛盾，但是，他们现在是假借反共产主义之名来争地盘。……在那里冲突的，有两类矛盾和三种力量。两类矛盾，一类是帝国主义跟帝国主义之间的矛盾，即美国跟英国、美国跟法国之间的矛盾，一类是帝国主义跟被压迫民族之间的矛盾。三种力量，第一种是最大的帝国主义美国，第二种是二等帝国主义英、法，第三种就是被压迫民族。”（</w:t>
      </w:r>
      <w:r>
        <w:rPr>
          <w:rFonts w:hint="eastAsia"/>
        </w:rPr>
        <w:t>27</w:t>
      </w:r>
      <w:r>
        <w:rPr>
          <w:rFonts w:hint="eastAsia"/>
        </w:rPr>
        <w:t>）毛主席的这个分析是否符合于当时世界阶级斗争的客观现实呢？同样很明显，任何人都不能怀疑这一点，因为毛主席的分析也已经被当时和后来的大量历史事实所证实。‖不难看出，毛主席在这里关于三种力量的分析，正是后来毛主席关于三个世界划分理论的先导。两者的区别，主要是由于当时还勉强存在着一个社会主义阵营。而到了后来，赫鲁晓夫—勃列日涅夫集团彻底背叛了共产主义事业，苏联复辟了资本主义并蜕变成为社会帝国主义国家。虽然还存在着中国</w:t>
      </w:r>
      <w:r>
        <w:rPr>
          <w:rFonts w:hint="eastAsia"/>
        </w:rPr>
        <w:lastRenderedPageBreak/>
        <w:t>和其他社会主义国家，但是过去那样的社会主义阵营已经不存在了，并且历史条件也没有使重新形成一个社会主义阵营成为必要。与此同时，帝国主义阵营的许多国家，已经不再听从美国的指挥，甚至公开同美国分庭抗礼。亚洲、非洲、拉丁美洲的绝大多数殖民地半殖民地国家经过艰巨的斗争，相继宣告独立。世界各种政治力量，经历了一番大动荡、大分化、大改组，面临着一种新的历史形势。苏联统治集团在六十年代，已经不可挽回地背叛了社会主义，但是美帝国主义在一段时间内，仍然是世界人民的头号敌人。只是在经过一系列严重事变以后，苏联才不但同美国一样成为威胁世界的帝国主义超级大国，并且成为最危险的世界战争的策源地。苏联统治集团的背叛，在国际工人运动和世界反帝革命斗争的队伍中不可避免地引起了不同程度的分裂，产生了暂时的困难。出路何在呢？能否假装看不见这一期间发生的一切事变，认为世界上继续存在着帝国主义阵营和社会主义阵营，并且把两者的对立看作是世界政治中的主要矛盾呢？或者继续维持这个公式，而只是把苏联和某些依附苏联的国家排除在社会主义阵营以外，并且认为除了社会主义国家，世界上的一切国家都是资本主义世界的反动一帮呢？很明显，如果这样作，那就只能使世界人民看不到事情的真相，因而也就看不到前进的正确方向。当前国际形势既已发生巨大变化，而各国人民的力量正在日益发展，革命因素正在日益增长，这就要求对世界政治力量进行新的划分，以便根据新的敌友我关系来制定国际无产阶级和被压迫人民的新的世界战略。毛主席提出的关于三个世界划分的理论，正是满足了这种要求。‖毛主席关于三个世界划分的理论指明：苏联和美国这两个帝国主义超级大国是第一世界，它们已成为最大的国际剥削者、压迫者和侵略者，成为全世界人民的共同敌人，它们之间的争夺必然导致新的世界战争。苏美两霸对于世界的争夺，它们对于全世界人民的威胁和全世界人民对于它们的反抗，已经成为当前世界政治的中心问题。作为国际无产阶级柱石的社会主义国家，同受剥削压迫最深、占世界人口大多数的被压迫民族一起，共同形成第三世界，它们站在反对苏美两霸斗争的最前列，成为世界反帝反霸斗争的主力军。在上述两者之间的发达国家是第二世界，它们既对被压迫民族进行压迫剥削，又受超级大国控制欺负，同第一世界、第三世界都有矛盾，具有两面性，是第三世界在反霸斗争中可以争取或联合的力量。这个理论概括了以全世界人民为一方、以苏美两霸为另一方这个当代世界范围内最重大的阶级斗争的战略态势。各国国内阶级斗争实际上同这个世界范围内的阶级斗争是分不开的。因此，三个世界的划分，正是对当代世界上各种基本矛盾的最完满的总结。毛主席的这个科学论断，丰富了关于帝国主义发展不平衡和帝国主义国家之间的矛盾必然导致战争的理论，关于社会帝国主义的理论，关于被压迫民族斗争是世界无产阶级社会主义革命重要组成部分的理论，关于国际无产阶级、社会主义国家和民族解放运动必须相互支援的理论，和关于无产阶级革命战略策略的理论。这都是对马克思列宁主义的重大贡献。‖毛主席的这个光辉理论遭到了苏联社会帝国主义分子的恶毒攻击，这是毫不奇怪的。不能指望他们承认他们统治下的苏联已经变成为帝国主义超级大国和最危险的世界战争策源地，就如不能指望叛徒承认自己是叛徒、侵略者承认自己是侵略者一样。他们疯狂地咒骂三个世界划分的理论是抛弃了阶级斗争，是把社会主义国家混同于资本主义国家，等等。他们的这种咒骂，不仅是对着伟大的马克思主义者毛主席，对着伟大的中国共产党，而且也是对着伟大的马克思、恩格斯、列宁和斯大林的。正如我们已经看到的，毛主席关于三个世界的划分，同马克思、恩格斯在十九世纪后半期把对待沙俄帝国的态度作为划分欧洲政治力量的标准，同列宁把第一次世界大战以后的世界划分为三类国家，同斯大林把第二次世界</w:t>
      </w:r>
      <w:r>
        <w:rPr>
          <w:rFonts w:hint="eastAsia"/>
        </w:rPr>
        <w:lastRenderedPageBreak/>
        <w:t>大战以前和大战期间的国家划分为侵略国和非侵略国、法西斯阵营和反法西斯阵营，在原则上完全一致，而且是他们关于划分世界政治力量问题的理论的必然发展。诚然，这些疯狂咒骂三个世界划分理论的人，今天还自封为列宁事业的所谓“忠实继承人”，但是我们在判断一个人的时候，难道能根据他的旗号而不根据他的实际行动吗？只要我们根据实际行动来判断，那么，背叛了无产阶级的阶级斗争，使社会主义国家蜕变为资本主义国家的，难道不正是他们自己吗？‖在我们国内，也有人疯狂反对毛主席关于三个世界划分的理论，那就是王洪文、张春桥、江青、姚文元“四人帮”。他们打着最“革命”的旗号，反对我国对第三世界的支持，反对我国同一切可能联合的力量的联合，反对我们对最危险敌人的打击。他们妄图破坏建立国际反霸统一战线，干扰我国的反霸斗争，以适应苏联社会帝国主义的需要。他们的破坏活动尽管在一定范围内曾经造成恶劣的影响，但是，我们党和政府始终坚定不移地执行了毛主席制定的革命外交路线。“四人帮”根本不代表中国人民，他们是不齿于中国人民的叛徒。‖不管苏联社会帝国主义分子和“四人帮”对于三个世界划分的理论怎样切齿痛恨，这个理论却为今天世界政治中越来越多的客观事实所证实，因而产生越来越大的力量。正如华国锋主席在中国共产党第十一次全国代表大会上的政治报告中所说：“毛主席关于三个世界划分的理论，指明了当前国际斗争的大方向，明确了谁是主要的革命力量，谁是主要敌人，谁是可以争取、联合的中间力量，这就使国际无产阶级在世界范围的阶级斗争中，能够团结一切可能团结的力量，结成最广泛的统一战线，以反对主要的敌人。”这样的战略规定，既符合国际无产阶级当代斗争和全世界被压迫人民、被压迫民族当代斗争的战略要求，也符合争取社会主义、共产主义胜利的战略要求。它将鼓舞全世界人民按照坚定明确的方针联合起来，去争取反帝反霸斗争的伟大胜利。‖苏美两霸是全世界人民的共同敌人，‖苏联是最危险的世界战争策源地‖两个超级大国的出现，是帝国主义发展历史上的一种新现象。帝国主义发展的不平衡必然导致一系列冲突和战争，而一系列冲突和战争的结果又必然加剧这个不平衡，以至产生了今天高踞于一般帝国主义国家之上的帝国主义超级大国。列宁说过：“帝国主义是一小撮大国对世界各民族进行愈来愈厉害的压迫的时代，是一小撮大国为扩大和巩固对各民族的压迫而交战的时代”。（</w:t>
      </w:r>
      <w:r>
        <w:rPr>
          <w:rFonts w:hint="eastAsia"/>
        </w:rPr>
        <w:t>28</w:t>
      </w:r>
      <w:r>
        <w:rPr>
          <w:rFonts w:hint="eastAsia"/>
        </w:rPr>
        <w:t>）现在，这一小撮帝国主义大国减少成为只有苏美两个能够争霸世界的超级大国，而其他帝国主义大国一概降为二等或三等国家。超级大国的特点是：特别集中的垄断资本控制国家政权，依靠远比别国强大的经济力量和军事力量，进行世界范围的经济剥削、政治压迫和军事控制；每一个超级大国都以独霸全世界为目的，并且为此而疯狂准备发动新的世界战争。‖过去帝国主义发展历史上也出现过少数争霸世界的大国，但是它们与今天的苏美完全不能同日而语。苏美争霸的局面，是第二次世界大战以后历史发展的特殊产物。‖美国垄断资本的集中和对外扩张在战后时期达到了惊人的程度。以近期统计为例，一九七六年，资产在一百亿美元以上的十二家特大工业公司在全国公司的总资产额和总销售额中，各占百分之二十七和百分之二十九；十家特大商业银行，在全国五十家最大的商业银行资产额和存款额中的比重都为百分之六十一。（</w:t>
      </w:r>
      <w:r>
        <w:rPr>
          <w:rFonts w:hint="eastAsia"/>
        </w:rPr>
        <w:t>29</w:t>
      </w:r>
      <w:r>
        <w:rPr>
          <w:rFonts w:hint="eastAsia"/>
        </w:rPr>
        <w:t>）战后高度集中的美国资本，在近二十几年中对外输出飞速增长。美国的私人海外直接投资从一九五○年的一百一十八亿美元猛增到一九七六年的一千三百七十二亿美元。（</w:t>
      </w:r>
      <w:r>
        <w:rPr>
          <w:rFonts w:hint="eastAsia"/>
        </w:rPr>
        <w:t>30</w:t>
      </w:r>
      <w:r>
        <w:rPr>
          <w:rFonts w:hint="eastAsia"/>
        </w:rPr>
        <w:t>）垄断资本这样迅速的高度集中，构成了美国这个帝国主义超级大国的经济基础。美帝国主义利用它在战争中所取得的经济和军事优势，利用它对原子武器和一系列尖端军事科学技术的垄断，通过建立以美元为中心的世界性货币体系和它一手控制的包括北美、中南美、欧洲、亚洲、大洋洲的各种军事</w:t>
      </w:r>
      <w:r>
        <w:rPr>
          <w:rFonts w:hint="eastAsia"/>
        </w:rPr>
        <w:lastRenderedPageBreak/>
        <w:t>集团，在资本主义世界确立了空前未有的霸主地位，使所有其他的资本主义国家都仰其鼻息。美国长期以世界宪兵自居，对世界革命人民（包括美国人民）和被压迫民族犯下了大量血腥罪行。但是，横行一时的世界人民公敌美帝国主义，正是在它曾经认为可以轻易取胜的对亚洲人民的侵略战争中遭到了沉重的打击。英勇的朝鲜人民首先打破了美国不可战胜的神话。越南、柬埔寨、老挝人民的抗美救国战争，使美帝国主义在军事上、政治上和经济上都陷入危机，急剧衰落下来。与此同时，西欧国家和日本等逐渐恢复和发展了自己的经济力量，加强了对美国的竞争。美帝国主义不得不承认它已经不能象过去那样在世界范围内为所欲为了，但是它仍然是资本主义世界中最强大的国家，并且竭力要保住它的霸权。‖正是在美国陷入战争、力量下降的过程中，苏联社会帝国主义赶上来了。赫鲁晓夫—勃列日涅夫叛徒集团，篡夺了苏联人民三十多年社会主义建设的成果，一步一步地把一个社会主义的大国变成为一个帝国主义的大国。社会主义的苏联和平演变为资本主义的苏联，这曾经是帝国主义者的长期愿望，但是这一演变的结果，由于帝国主义发展不平衡和争夺世界霸权的规律，却造成了一个它们所无法驾驭的凶猛对手。大家知道，由于苏修叛徒集团把高度集中的社会主义经济变成高度集中的国家垄断资本主义经济，它的集中程度是美国所无法企及的。苏联利用美国陷入侵略越南、柬埔寨、老挝战争泥潭的十年时间，加紧发展自己的实力，缩短了它同美国在经济上的差距，并且极大地扩充了它的军事力量，在核军备方面赶上了美国，在常规军备方面超过了美国。随着军事、经济力量的增长，苏联社会帝国主义越来越猖狂地向全世界各个地区渗透扩张，在陆地、海洋、天空到处炫耀武力，同美国展开全球性的激烈争夺，从而暴露了它在世界历史上前所未有的侵略野心。‖列宁曾经说过：帝国主义瓜分世界，“是‘按资本’、‘按实力’来瓜分的”。（</w:t>
      </w:r>
      <w:r>
        <w:rPr>
          <w:rFonts w:hint="eastAsia"/>
        </w:rPr>
        <w:t>31</w:t>
      </w:r>
      <w:r>
        <w:rPr>
          <w:rFonts w:hint="eastAsia"/>
        </w:rPr>
        <w:t>）苏美两个超级大国都要称霸世界，就是仗恃它们都拥有大大超过了其他国家的经济和军事实力。一九七六年，美国的国民生产总值为一万六千九百多亿美元，苏联的国民生产总值为九千三百多亿美元，（</w:t>
      </w:r>
      <w:r>
        <w:rPr>
          <w:rFonts w:hint="eastAsia"/>
        </w:rPr>
        <w:t>32</w:t>
      </w:r>
      <w:r>
        <w:rPr>
          <w:rFonts w:hint="eastAsia"/>
        </w:rPr>
        <w:t>）两者加在一起，达到全世界国民生产总值的百分之四十左右。不论美国或者苏联的工业产值，都超过了欧洲三个主要资本主义国家西德、法国、英国的总和。至于苏美的军事实力，任何其他帝国主义国家更无法相比。它们都有数以千计的战略核武器，数以百计的军事卫星，上万架军用飞机，数百艘主要舰艇，以及大量其他常规装备。苏美各自的军费大大超过西欧、日本和加拿大的总和。两个超级大国在和平时期所拥有的战争机器，达到了人类历史上从未有过的规模。‖苏修叛徒集团竭力申辩说，苏联是个大国，可并不是帝国主义超级大国。但是这种说法难道值得认真对待吗？难道还有什么美国所进行的帝国主义经济掠夺、政治控制和军事扩张，苏联没有干过吗？‖美国对世界各国进行剥削，主要是采取海外投资的方式输出资本。按照美国官方统计，一九七六年美国在国外私人直接投资收回的利润，包括专利费，就达到二百二十四亿美元，利润率达百分之十六以上。（</w:t>
      </w:r>
      <w:r>
        <w:rPr>
          <w:rFonts w:hint="eastAsia"/>
        </w:rPr>
        <w:t>33</w:t>
      </w:r>
      <w:r>
        <w:rPr>
          <w:rFonts w:hint="eastAsia"/>
        </w:rPr>
        <w:t>）这是美国垄断资本榨取世界人民血汗的血腥纪录。苏联从国外掠夺的利润总额还够不上美国的水平，但是它所采取的掠夺方法，却并不比美国逊色。它对第三世界国家主要利用“经援”、“军援”对受“援”国进行贱买贵卖，从中榨取巨额利润。例如，苏联作为“援助”卖给印度的商品，价格有时比国际市场高百分之二十至三十，甚至高两倍；而收购印度商品，价格有时却比国际市场低百分之二十至三十。（</w:t>
      </w:r>
      <w:r>
        <w:rPr>
          <w:rFonts w:hint="eastAsia"/>
        </w:rPr>
        <w:t>34</w:t>
      </w:r>
      <w:r>
        <w:rPr>
          <w:rFonts w:hint="eastAsia"/>
        </w:rPr>
        <w:t>）《苏联对外贸易统计概览》的材料表明，苏联由亚洲国家进口天然气的价格比它向西方出口的价格低一半左右。同一材料表明，苏联向埃及出口硬煤、生铁等商品的价格，比它向西德出口同类商品的价格高百分之八十到一倍半以上。（</w:t>
      </w:r>
      <w:r>
        <w:rPr>
          <w:rFonts w:hint="eastAsia"/>
        </w:rPr>
        <w:t>35</w:t>
      </w:r>
      <w:r>
        <w:rPr>
          <w:rFonts w:hint="eastAsia"/>
        </w:rPr>
        <w:t>）据西方报刊报道，在一九七三年十月的</w:t>
      </w:r>
      <w:r>
        <w:rPr>
          <w:rFonts w:hint="eastAsia"/>
        </w:rPr>
        <w:lastRenderedPageBreak/>
        <w:t>阿以战争中，“俄国不仅要求对其所出售的武器支付现款，而且在战争最激烈的时候，还提高武器的价格。”（</w:t>
      </w:r>
      <w:r>
        <w:rPr>
          <w:rFonts w:hint="eastAsia"/>
        </w:rPr>
        <w:t>36</w:t>
      </w:r>
      <w:r>
        <w:rPr>
          <w:rFonts w:hint="eastAsia"/>
        </w:rPr>
        <w:t>）在由几个阿拉伯主要石油输出国以美元代付这笔款项以后，苏联把它贷放到欧洲市场，利率高达百分之十或更多。（</w:t>
      </w:r>
      <w:r>
        <w:rPr>
          <w:rFonts w:hint="eastAsia"/>
        </w:rPr>
        <w:t>37</w:t>
      </w:r>
      <w:r>
        <w:rPr>
          <w:rFonts w:hint="eastAsia"/>
        </w:rPr>
        <w:t>）‖美国通过跨国公司和其他侵略工具控制许多国家的经济和政治。苏联的这种活动目前主要在所谓“社会主义大家庭”中进行。它假借所谓“国际分工”、“计划协调”、“多边一体化”、‖“结构一体化”等等名目，操纵了一批国家的经济命脉，在原料、市场、外贸价格、生产计划、基建资金、甚至基建劳动力方面对它们肆意进行掠夺和控制，并且力图使它们的经济和“有限”的主权一概纳入苏联的轨道，即实现所谓“大家庭”的“国际社会主义所有制”。（</w:t>
      </w:r>
      <w:r>
        <w:rPr>
          <w:rFonts w:hint="eastAsia"/>
        </w:rPr>
        <w:t>38</w:t>
      </w:r>
      <w:r>
        <w:rPr>
          <w:rFonts w:hint="eastAsia"/>
        </w:rPr>
        <w:t>）‖美国为了榨取巨额利润和控制别的国家，在全世界大做军火买卖，从一九六六年至一九七六年出口军火三百四十九亿美元。苏联为了追求和美国同样的目的，在同一期间出售了军火二百○二亿美元。（</w:t>
      </w:r>
      <w:r>
        <w:rPr>
          <w:rFonts w:hint="eastAsia"/>
        </w:rPr>
        <w:t>39</w:t>
      </w:r>
      <w:r>
        <w:rPr>
          <w:rFonts w:hint="eastAsia"/>
        </w:rPr>
        <w:t>）据美国军备控制和裁军署统计，一九七四年苏联出口的军火就已达到五十五亿美元，占同期世界武器出口总额百分之三十七点五，成为仅次于美国的最大的军火商。苏联还利用停止供应武器的零配件和逼还债款等手段，竭力控制购买苏联军火的国家。‖美国为了排除它实现霸权的障碍，曾经颠覆一系列拉丁美洲和亚洲、非洲国家的合法政府。苏联在一些非洲国家以及一些东欧国家，也干着同样的勾当。‖美国把大约四十万人的武装力量驻扎在别国的领土上。苏联在其他国家驻军约达七十万人，而且把一个公认的主权国家捷克斯洛伐克完全置于它的长期（实际上是无限期）军事占领之下。‖美国通过签订军事条约把许多国家的领土作为自己的军事基地。苏联在东欧、蒙古、古巴以及非洲、地中海、印度洋等地取得了可供它使用的军事基地或设施，还无理地要永久霸占日本的北方领土领海，甚至要把挪威所属的斯皮茨伯根群岛据为己有。西方外交界有这样一句讽刺的话：“我的是我的，你的是可以谈判的。”而苏联对于“你的是否就是我的”，却并不总是认为必须通过麻烦的谈判来决定。‖美国曾经策动雇佣军入侵古巴，闹得臭名远扬。苏联派遣雇佣军武装干涉安哥拉，入侵扎伊尔，并且还正在继续扩展它的侵略范围。‖总之，苏联和美国同样是帝国主义超级大国，同样是最大的国际剥削者和压迫者，同样是最大的侵略势力和战争势力，同样是全世界人民的共同敌人。列宁说：“无产阶级哪怕容许‘本’民族对其他民族采取一点点暴力行为，它就不成其为社会主义的无产阶级。”（</w:t>
      </w:r>
      <w:r>
        <w:rPr>
          <w:rFonts w:hint="eastAsia"/>
        </w:rPr>
        <w:t>40</w:t>
      </w:r>
      <w:r>
        <w:rPr>
          <w:rFonts w:hint="eastAsia"/>
        </w:rPr>
        <w:t>）苏联在国际事务中的所作所为，早已没有一丝一毫社会主义的无产阶级的气味，而完全是典型的帝国主义和霸权主义。不但如此，苏联还是两个超级大国中更凶恶、更冒险、更狡诈的帝国主义，是最危险的世界战争策源地。‖为什么必须这样说呢？是因为苏联违约占领着中国东北和西北边境的领土，并且威胁着中国的安全吗？不，美国仍然侵占着中国的台湾，同样威胁着中国的安全。毫无疑问，每一个局部地区的人民都可以根据自己的情况断定哪一个超级大国或帝国主义国家对于他们形成更直接的威胁。但是，我们在这里所说的，并不是一个局部地区的特殊问题，而是一个世界总形势中的总问题。苏联在世界范围内成为两个超级大国中更危险的一个，并非决定于任何偶然的、暂时的、局部的原因，而是决定于苏联形成帝国主义超级大国的整个历史条件。‖第一，苏联社会帝国主义是一个比美国后起的帝国主义大国，因而更富有侵略性和冒险性。列宁早就说过，后起的帝国主义要重新瓜分世界，而它“走近资本主义筵席的时候，席位已被占光了”，所以必然“更加凶恶，更加蛮横”。（</w:t>
      </w:r>
      <w:r>
        <w:rPr>
          <w:rFonts w:hint="eastAsia"/>
        </w:rPr>
        <w:t>41</w:t>
      </w:r>
      <w:r>
        <w:rPr>
          <w:rFonts w:hint="eastAsia"/>
        </w:rPr>
        <w:t>）“新兴的帝国主义国家不用暴力手段来重新瓜分殖民地，就不能得到比较老的（又比较弱的）帝国主义列强现在享有的那些特权。”（</w:t>
      </w:r>
      <w:r>
        <w:rPr>
          <w:rFonts w:hint="eastAsia"/>
        </w:rPr>
        <w:t>42</w:t>
      </w:r>
      <w:r>
        <w:rPr>
          <w:rFonts w:hint="eastAsia"/>
        </w:rPr>
        <w:t>）苏联社会帝国主义今天要成为世界霸主，就不能不从美国手中抢夺地盘，正如当年威廉二世的德国和希特勒的德</w:t>
      </w:r>
      <w:r>
        <w:rPr>
          <w:rFonts w:hint="eastAsia"/>
        </w:rPr>
        <w:lastRenderedPageBreak/>
        <w:t>国，以及第二次世界大战以后的美国，不能不向英国和其他老牌帝国主义抢夺地盘一样。这是不以人们的意志为转移的历史法则。所以毛主席在一九七六年二月间的一次谈话中指出：“美国在世界上有利益要保护，苏联要扩张，这个没法子改变。”美帝国主义无疑也在继续谋求称霸世界，但它的摊子已经铺得太大，当前不能不力图保住自己的既得利益，因而在总的战略上不能不处于守势。与此相反，勃列日涅夫却打着“和平”的幌子公然宣称，“经济力量和防御力量的加强，使苏联胜利地在国际舞台上展开积极的‘攻势’”；（</w:t>
      </w:r>
      <w:r>
        <w:rPr>
          <w:rFonts w:hint="eastAsia"/>
        </w:rPr>
        <w:t>43</w:t>
      </w:r>
      <w:r>
        <w:rPr>
          <w:rFonts w:hint="eastAsia"/>
        </w:rPr>
        <w:t>）“现在我们在制订对外政策的时候，也许地球上没有哪一个角落的情况不以某种方式加以考虑”。（</w:t>
      </w:r>
      <w:r>
        <w:rPr>
          <w:rFonts w:hint="eastAsia"/>
        </w:rPr>
        <w:t>44</w:t>
      </w:r>
      <w:r>
        <w:rPr>
          <w:rFonts w:hint="eastAsia"/>
        </w:rPr>
        <w:t>）这实际上就是说，苏联决定采取进攻的战略，来侵犯世界其他所有国家的主权，并且削弱和排挤美国在世界各个地区的势力，建立它在全世界的霸主地位。‖第二，苏联社会帝国主义由于经济力量相对不足，不能不主要依靠军事力量和战争威胁来进行扩张。苏联在经济力量方面虽然已经大大超过二等帝国主义国家，但是同它强大的竞争对手相比，同它称霸世界的需要相比，都还显得薄弱。因此它疯狂地扩军备战，企图夺取军事上的优势，以便掠夺别国的资源、财富和劳动力，来弥补它在经济上的劣势。这也是过去沙皇俄国和德意日法西斯所走过的老路。现在，苏联的武装部队人数比美国多一倍，战略核武器的运载工具比美国多四百多件，（</w:t>
      </w:r>
      <w:r>
        <w:rPr>
          <w:rFonts w:hint="eastAsia"/>
        </w:rPr>
        <w:t>45</w:t>
      </w:r>
      <w:r>
        <w:rPr>
          <w:rFonts w:hint="eastAsia"/>
        </w:rPr>
        <w:t>）坦克、装甲车、大炮等其他常规武器的数量也大大超过美国。它拥有一支“进攻型海军”，舰艇的总吨位同美国相近。据西方估计，苏联的军事开支，近年来每年以平均百分之四至五的增长率上升，约占国民生产总值百分之十二至十五（美国军事开支约占其国民生产总值百分之六）。一九七六年度苏联军事开支约为一千二百七十亿美元，比美国的一千○二十七亿美元超过约百分之二十四。（</w:t>
      </w:r>
      <w:r>
        <w:rPr>
          <w:rFonts w:hint="eastAsia"/>
        </w:rPr>
        <w:t>46</w:t>
      </w:r>
      <w:r>
        <w:rPr>
          <w:rFonts w:hint="eastAsia"/>
        </w:rPr>
        <w:t>）这一切情况，说明苏联在向美国争夺世界霸权的时候，不但必然采取攻势的战略，而且必然要以武力和武力威胁为主要手段。‖第三，苏联的官僚垄断集团，把高度集中的社会主义国有经济变为比任何帝国主义国家更集中的国家垄断资本主义经济，把无产阶级专政的政权变为法西斯专政的政权，这就使得苏联社会帝国主义更容易把整个国民经济军事化，把整个国家机器军国主义化。勃列日涅夫集团把国民收入的百分之二十用于军事开支，还公开叫嚷要“随时作好使经济转入战时轨道的准备”。（</w:t>
      </w:r>
      <w:r>
        <w:rPr>
          <w:rFonts w:hint="eastAsia"/>
        </w:rPr>
        <w:t>47</w:t>
      </w:r>
      <w:r>
        <w:rPr>
          <w:rFonts w:hint="eastAsia"/>
        </w:rPr>
        <w:t>）勃列日涅夫集团不断强化它的国家机器，竭力要把苏联人民牢牢地绑在它的战车上。苏联的特务机关“克格勃”已经成为悬在苏联人民和许多国家头上的一把利剑。苏联当局不遗余力地通过报刊宣传、文学艺术、学校教育等种种渠道，向群众灌输军国主义的毒素，煽动大俄罗斯沙文主义，有计划地吹捧沙皇俄国对外侵略“有功”的军政首脑和冒险家，公然鼓吹要继承老沙皇的扩张“传统”，准备一声令下，就驱使千百万人民为它在新的侵略战争中充当炮灰。‖第四，苏联社会帝国主义是从第一个社会主义国家蜕变而成的，它可以利用列宁的威望，打着“社会主义”的旗号，到处招摇撞骗。美帝国主义推行侵略政策和霸权政策有长久的历史，已经受到全世界无产阶级、被压迫人民、被压迫民族和包括美国在内的世界各国公正人士的无数次反抗、揭露和谴责，全世界的进步舆论已经认识它的本质，而且以后也将继续同它坚决斗争。苏联社会帝国主义却是新起的，而且戴着“社会主义”假面具，对它的反抗、揭露和谴责，是一个远为严重的斗争。为了使全世界人民认识它的真相，必须付出极大的努力。尽管苏联所执行的侵略政策、霸权政策的真面目日益暴露，苏联所悬挂的“社会主义”招牌日益剥落，但是还不能认为，苏联的欺骗作用已经完全丧失。它在进行侵略、干涉、颠覆、扩张活动的时候，始终披着“履行国际主义义务”、“支援民族解放运动”、“反对新老帝国主义”、“维护和平民主利益”之类的外衣。认识它的本质往往需要一个过程，我们中国在这方</w:t>
      </w:r>
      <w:r>
        <w:rPr>
          <w:rFonts w:hint="eastAsia"/>
        </w:rPr>
        <w:lastRenderedPageBreak/>
        <w:t>面就有过切身经验。不能否认，苏联的这种特有的欺骗作用，增加了它作为一个帝国主义超级大国特有的危险性。‖苏联所具备的以上的客观历史特点，都不可争辩地使它成为比美国更危险的世界战争策源地。‖美帝国主义的侵略政策和霸权主义并没有改变，它对本国人民和世界人民的剥削压迫也没有减轻。因此，苏美两霸都是全世界人民的共同敌人。这一切都是毫无疑问的。但是，在看到了上述一切情况以后，我们如果仍然把两个超级大国不加区别、等量齐观，仍然不指明苏联是更危险的世界战争策动者，那就会麻痹世界人民的革命警惕性，淆乱反霸斗争中的首要目标。因此，决不能适应苏联的欺骗和阴谋的需要，为它的战争准备和侵略步伐打开绿灯。‖第三世界国家和人民是反帝、反殖、反霸的主力军‖在全世界反对苏美两个超级大国的霸权主义，反对帝国主义、殖民主义的共同斗争中，第三世界国家和人民是主力军。毛主席在一九六六年十月二十五日的一个电文中说：“亚洲、非洲、拉丁美洲的革命风暴，定将给整个的旧世界以决定性的摧毁性的打击。”这就是毛主席对于亚、非、拉美人民在世界反帝革命斗争中主力军作用的科学预见和崇高评价。这样说的根据何在呢？从第二次世界大战结束以后，亚、非、拉美和其他地区革命人民站在反帝反殖斗争的最前线，革命武装斗争连绵不断，取得了一系列改变战后世界面貌的伟大胜利，并且极大地鼓舞和支持了国际无产阶级和世界各国人民的反帝革命斗争。‖一九四九年中国革命的胜利，一九五三年朝鲜抗美卫国战争的胜利，一九五五年万隆亚非会议的举行，一九五六年埃及人民在苏伊士运河战争中的胜利，一九五九年古巴革命战争到七十年代初期智利民主斗争的一系列拉美民族民主运动的胜利，一九六二年阿尔及利亚民族解放战争的胜利，六十年代亚、非许多国家的人民为了取得和捍卫独立所进行的震撼世界的壮烈斗争，一九七一年中国在联合国合法席位的恢复，一九七五年越南、柬埔寨、老挝三国人民抗美救国战争的胜利，七十年代几内亚比绍、莫桑比克独立战争的胜利和其他国家独立战争的继续发展，埃及、苏丹等国对苏联控制、颠覆阴谋的有力打击，一九七七年扎伊尔人民反对苏联雇佣军入侵战争的胜利，二十多年来阿拉伯国家和巴勒斯坦人民反侵略战争和反侵略斗争的坚持，三十多年来非洲人民对白人种族主义反抗的不断高涨，东南亚各国人民民族民主运动的百折不挠的深入发展，亚、非、拉美以及其他地区八十多个国家的独立：这一切伟大斗争的胜利，构成了战后世界的革命变化的强大动力。殖民主义体系土崩瓦解。第一个出现的超级大国美帝国主义遭到了历史性的挫败。接着出现的另一个超级大国苏联社会帝国主义也正在重蹈美国的覆辙。‖第三世界成为世界反帝、反殖、反霸斗争中的主力军，开创了人类历史上前所未有的新局面。怎样理解这个新局面的出现呢？‖首先，占全世界人口绝大多数的近三十亿奴隶已经和正在挣脱殖民主义锁链。这表明世界阶级力量的对比发生了一个有根本重要性的历史变化。‖自从有民族压迫，就有被压迫民族的反抗斗争。但是过去很长一段时间内，这些反抗绝大多数是孤立地分散地进行的。十月革命以后，情况开始发生了巨大的变化，不少国家建立了共产党，进行了无产阶级领导的、以工农联盟为主体的大规模的反帝革命斗争，得到过伟大的胜利，积累了宝贵的经验。但是整个说来，还没有连成一片的世界性的运动。第二次世界大战极大地加速了历史的革命化进程。今天，由被压迫民族、被压迫国家和社会主义国家构成的第三世界仍占世界人口的百分之七十以上，但是和列宁在一九二○年所看到的情况已经大不相同。它们已经作为一支有世界规模的反帝队伍投入了世界革命斗争的激流，无论是斗争的范围和深度、取得的成果和积累的经验，都极大地超过了以往的水平。许多第三世界国家建立了自己的军队，并且不同程度地排除了殖民主义的影响。占世界人口五分之</w:t>
      </w:r>
      <w:r>
        <w:rPr>
          <w:rFonts w:hint="eastAsia"/>
        </w:rPr>
        <w:lastRenderedPageBreak/>
        <w:t>一的中国，由当年的半殖民地半封建国家变为伟大的社会主义国家，和其他坚持反帝反霸的社会主义国家一道，坚定地站在第三世界一边，成为第三世界行列中的不可动摇的力量。‖其次，第三世界国家和人民在历史上受压迫最深，反抗最烈。列宁说：“殖民地是用火和剑夺取来的”。（</w:t>
      </w:r>
      <w:r>
        <w:rPr>
          <w:rFonts w:hint="eastAsia"/>
        </w:rPr>
        <w:t>48</w:t>
      </w:r>
      <w:r>
        <w:rPr>
          <w:rFonts w:hint="eastAsia"/>
        </w:rPr>
        <w:t>）殖民地人民也只能用火和剑夺取自己的彻底解放。世界帝国主义离开对殖民地、半殖民地、被压迫民族、被压迫国家的掠夺是不能发展、不能生存的。殖民地人民的解放斗争已经动摇了并且将最后摧毁帝国主义赖以生存的这个基础。因此，帝国主义必然要进行拼命的挣扎。‖第三世界国家在第二次世界大战结束初期，多数还没有独立，有的处于半独立状态。当时它们的斗争是争取国家独立和民族解放，斗争的首要形式是革命武装斗争。它们作为战后时期反对帝国主义的主要力量，是举世公认的。今天，第三世界一部分地区的人民还在进行着争取独立和解放的武装斗争，他们仍然站在世界反帝、反殖斗争的最前线。坚决支援他们的斗争，是国际无产阶级和全世界革命人民共同的神圣职责。‖现在新的问题是，亚、非、拉美已经取得独立的国家，在今后相当长的一个历史时期中是否仍然是反对帝国主义的主要力量呢？我们的答复是肯定的。必须看到，这些国家虽然宣布了独立，仍然面临着争取彻底的政治独立和经济独立的严重任务。大多数帝国主义者尽管在民族解放的怒潮中不得不“退出”他们原有的这些殖民地，并宣布对于这些新独立国家的承认，但是只要有可能，他们必然要用各种各样新的形式和手段继续保留自己的势力，或者也会有新的帝国主义者霸权主义者来取代他们的地位。今天，帝国主义，特别是超级大国，在经济方面不仅对第三世界国家大搞经济渗透，而且利用在国际市场上的垄断地位，控制许多发展中国家单一经济的产品，压低初级产品价格，抬高工业制品价格，对第三世界进行残酷剥削。在政治方面，它们使用各种手段对新独立国家进行控制、颠覆、干涉，肆意侵犯这些国家的独立和主权，竭力扶植对它们唯命是从的傀儡。在军事方面，为了压服第三世界国家，为了夺取战略资源、战略要地、战略通道，它们千方百计地实行从军火、训练到指挥的控制，甚至公然实行武力威胁、武装入侵以至发动侵略战争。第三世界国家和人民要独立，要生存，要发展，就必须同帝国主义特别是超级大国的侵略扩张活动，展开持久的、激烈的、你死我活的搏斗，新的民族解放战争必然会继续发生。它们之间的这种无法避免的矛盾和斗争，决定了第三世界在反帝、反霸斗争中主力军作用的长期性。‖第三，第三世界国家和人民在斗争中大大提高了觉悟，加强了团结。战后三十多年来，亚洲、非洲、拉丁美洲和其他地区的许多国家，经过同帝国主义的长期的艰苦的斗争，逐步地认识了一条伟大的真理，就是弱国能够战胜强国，小国能够战胜大国。这在整个第三世界范围内，是一个伟大的精神解放和政治飞跃。毛主席在一九七○年五月二十日发表的著名声明中指出：“无数事实证明，得道多助，失道寡助。弱国能够打败强国，小国能够打败大国。小国人民只要敢于起来斗争，敢于拿起武器，掌握自己国家的命运，就一定能够战胜大国的侵略。这是一条历史的规律。”毛主席的这段话，既是对被压迫民族几十年来反帝斗争的主要经验的科学总结，又是对第三世界全体人民的巨大鼓舞。今天，就世界历史的根本趋势来说，已经不是第三世界国家和人民怕帝国主义、霸权主义，而是帝国主义、霸权主义怕第三世界国家和人民。‖第二次世界大战以前，被压迫民族的反帝斗争，往往得不到持久的强有力的世界性支援。今天的形势不同了。包括社会主义国家在内的第三世界各国的相互支援，包括国际无产阶级在内的各种反侵略力量的相互支援，使得第三世界国家和人民在反帝反霸斗争中可以更有效地发挥主力军的作用。第三世界已经独立的国家运用自己的国家权力，获得了比过去更多的斗争手段</w:t>
      </w:r>
      <w:r>
        <w:rPr>
          <w:rFonts w:hint="eastAsia"/>
        </w:rPr>
        <w:lastRenderedPageBreak/>
        <w:t>和更广泛的斗争场所，在共同斗争中能够逐步加强合作，采取联合行动。第三世界国家把许多主要的国际讲坛变成指控帝国主义超级大国的庄严法庭。它们成立了许多区域性或专业性的国际组织，联合起来为保卫共同的权益而斗争。许多国家参加的不结盟运动，对于协调各国利益，共同反对霸权主义，已经成为一支不可忽视的重要世界性力量。团结战斗的不断加强，使得第三世界国家的反霸斗争规模更大，水平更高，成效更显著。例如，拉美国家发起的反对超级大国海洋霸权的斗争，阿拉伯国家和第三世界其他石油输出国维护石油权益的斗争以及其他原料生产国的斗争，使帝国主义和霸权主义遭到出乎意料的严重失败。一贯遭受贱视的亚、非、拉美国家这样大胆地掌握自己的命运，夺回自己的权利，这在第二次世界大战以前是不能想象的。‖第四，第三世界一百二十多个国家分布在亚洲、非洲、拉丁美洲、大洋洲等极为广阔的地区，就全局来说，帝国主义国家在这里的镇压力量有限，而它们的利益又有种种冲突，这是第三世界反帝革命力量可以在长时间内发展壮大的有利条件。作为苏美两霸争夺重点的欧洲，吸引和牵制了它们的主要力量。它们对第三世界许多国家的控制不可能十分严密，经常顾此失彼。在战后长期斗争中提高了觉悟、加强了团结的第三世界国家和人民，已经开始有意识地利用敌人的这个弱点，利用两霸和第二世界国家的矛盾以及两霸之间的矛盾，发挥自己的长处，冲破重重险阻，把反帝反霸的革命运动持续不断地推向前进。‖第一、第二世界国家的工人运动同第三世界的反帝斗争是互相支持的。资本主义发达国家的工人阶级和革命群众在自己的英勇斗争中曾经多次取得光辉的胜利，给了帝国主义、社会帝国主义以严重的打击，给了世界人民反帝反霸斗争以有力的支援。今后，随着形势的发展，他们在反对垄断资本的进攻、争取自身和各阶层人民的经济政治权利、反对统治阶级的侵略政策和支援第三世界反帝反霸的斗争中，还将掀起革命运动的新高潮，继续壮大自己的力量。但是由于苏联统治集团的背叛，修正主义思潮的泛滥和工人阶级队伍的分裂，一般地说来，资本主义发达国家的工人革命运动暂时不得不处于重整队伍和积蓄力量的阶段，在这些国家里暂时还不存在直接夺取政权的革命形势。在这种情况下，第三世界国家和人民越是积极地发挥反帝反霸主力军的作用，他们对发达国家工人运动的支持和推动，就越加显得重要。‖确认第三世界是反帝反霸斗争中的主力军，是不是意味着减轻国际无产阶级在这个斗争中的责任和作用呢？作为全世界无产阶级社会主义运动重要组成部分的反对苏美两霸的斗争，具有极大的艰巨性和复杂性。各国无产阶级需要努力学习和宣传马克思列宁主义，在这个斗争中起先锋模范作用，履行自己应尽的国际主义义务，全力支持和援助各国人民的反帝反霸斗争，以保证这一斗争沿着正确的轨道前进，并取得最终的胜利。因此，第三世界成为反帝反霸的主力军，丝毫也不减轻国际无产阶级在这一斗争中的责任和作用。当列宁创建工农红军的时候，贫苦农民是红军的主力，这难道减轻了俄国无产阶级对红军的责任吗？当斯大林指出民族问题的基础和实质是农民问题，“农民是民族运动的主力军”（</w:t>
      </w:r>
      <w:r>
        <w:rPr>
          <w:rFonts w:hint="eastAsia"/>
        </w:rPr>
        <w:t>49</w:t>
      </w:r>
      <w:r>
        <w:rPr>
          <w:rFonts w:hint="eastAsia"/>
        </w:rPr>
        <w:t>）的时候，他难道忘记了无产阶级在这一运动中的地位吗？当毛主席指出中国的广大贫农“是无产阶级的天然的和最可靠的同盟者，是中国革命队伍的主力军”（</w:t>
      </w:r>
      <w:r>
        <w:rPr>
          <w:rFonts w:hint="eastAsia"/>
        </w:rPr>
        <w:t>50</w:t>
      </w:r>
      <w:r>
        <w:rPr>
          <w:rFonts w:hint="eastAsia"/>
        </w:rPr>
        <w:t>）的时候，他难道不是同时强调了中国无产阶级在整个革命事业中的作用吗？如果借口国际无产阶级的领导地位，在今天的历史条件下要组成什么指挥别人的中心，对各国人民的反帝革命斗争发号施令，甚至使各国的反帝革命斗争服从某一国家的私利，那么实践早已多次证明，这只能是损害和破坏世界人民的斗争，同国际无产阶级的利益背道而驰。至于社会帝国主义把组织武装干涉和入侵别国的雇佣军说成是什么“履行无产阶级国际主义义务”，那就是更加无耻的招摇撞骗，</w:t>
      </w:r>
      <w:r>
        <w:rPr>
          <w:rFonts w:hint="eastAsia"/>
        </w:rPr>
        <w:lastRenderedPageBreak/>
        <w:t>其结果只能以悲惨的失败告终。‖确认第三世界是反帝反霸斗争中的主力军，是不是说第三世界各国的社会政治状况和它们在国际斗争中的表现没有什么差别呢？由于第三世界各国的社会制度和政治制度有不同，经济发展水平有高低，各国政治情况又不断有变化，因而各国当局在对待帝国主义、超级大国的态度上，在对待本国人民的态度上也经常显出种种差别。由于一些历史的原因，特别是由于帝国主义、社会帝国主义的挑拨离间，第三世界的某些国家之间还存在着这样那样的争端，甚至发生武装冲突。但是总起来看，它们的多数是要求反帝反霸的。就第三世界各国内部来说，当然存在着种种不同的政治势力的斗争。在这些势力中间，有坚决主张要把民族民主革命进行到底的革命派，有各种类型的进步派和中间派，也有少数反动派，甚至有个别帝国主义或社会帝国主义的代理人。只要有阶级存在，只要有无产阶级、农民阶级、小资产阶级存在，只要有各种资产阶级、地主阶级以及其他剥削阶级存在，这种现象就是不可避免的。但是所有这些错综复杂的状况，并不影响第三世界作为反帝反霸斗争主力军的这个基本事实。我们看问题首先必须看本质和主流，看总结算中的实际结果。不论第三世界各国的政治状况有多少差别，都不能改变帝国主义、霸权主义同第三世界国家和人民的根本矛盾，都不能改变国家要独立、民族要解放、人民要革命这个不可抗拒的历史潮流。从亚洲、非洲、拉丁美洲被压迫民族三十多年来在国际政治斗争中客观表现和总的趋势来看，它的本质和主流是革命的、进步的，它作为世界反帝反霸斗争的主力军是无可争辩的。‖社会主义的中国是第三世界的一部分。毛主席指出：“中国属于第三世界。因为政治、经济各方面，中国不能跟富国、大国比，只能跟一些比较穷的国家在一起。”（</w:t>
      </w:r>
      <w:r>
        <w:rPr>
          <w:rFonts w:hint="eastAsia"/>
        </w:rPr>
        <w:t>51</w:t>
      </w:r>
      <w:r>
        <w:rPr>
          <w:rFonts w:hint="eastAsia"/>
        </w:rPr>
        <w:t>）中国过去长期受帝国主义压迫，有长期反抗帝国主义斗争的经历；今天中国建立了社会主义制度，但是它同第三世界其他国家一样，仍然是发展中国家，并且面临着同帝国主义超级大国进行长期坚决斗争的任务。共同的经历，共同的斗争，过去、现在和将来的长时间共同的利害，决定了中国属于第三世界。‖中国宣布自己属于第三世界，这正是中国坚持社会主义道路的表现，正是中国坚持列宁主义原则的表现。当列宁把俄国同殖民地被压迫民族列为同一类国家的时候，他难道忘记了当时的俄国已经是社会主义国家吗？难道可以说，列宁这样做，就动摇了俄国的社会主义发展方向吗？恰恰相反，列宁的立场完全符合于国际无产阶级事业的利益，真正坚持了俄国的社会主义发展方向。今天，中国等社会主义国家与第三世界其他国家站在一起，在反帝反霸的斗争中相互支持，相互援助，共同前进，就是忠实地继承和发扬光大了列宁的这一伟大思想。‖毛主席反复告诫我们：“中国人在国际交往方面，应当坚决、彻底、干净、全部地消灭大国主义”，（</w:t>
      </w:r>
      <w:r>
        <w:rPr>
          <w:rFonts w:hint="eastAsia"/>
        </w:rPr>
        <w:t>52</w:t>
      </w:r>
      <w:r>
        <w:rPr>
          <w:rFonts w:hint="eastAsia"/>
        </w:rPr>
        <w:t>）“对外国的任何小国一律要采取平等对待的态度，不要翘尾巴”，（</w:t>
      </w:r>
      <w:r>
        <w:rPr>
          <w:rFonts w:hint="eastAsia"/>
        </w:rPr>
        <w:t>53</w:t>
      </w:r>
      <w:r>
        <w:rPr>
          <w:rFonts w:hint="eastAsia"/>
        </w:rPr>
        <w:t>）“不称霸”。（</w:t>
      </w:r>
      <w:r>
        <w:rPr>
          <w:rFonts w:hint="eastAsia"/>
        </w:rPr>
        <w:t>54</w:t>
      </w:r>
      <w:r>
        <w:rPr>
          <w:rFonts w:hint="eastAsia"/>
        </w:rPr>
        <w:t>）这是中国社会主义制度的绝对要求，也是毛主席无产阶级革命路线的绝对要求。中国现在是发展中国家，属于第三世界，同被压迫民族站在一起，将来经济发达了，成为强大的社会主义国家，也仍然属于第三世界，仍然同被压迫民族站在一起。一九七四年四月十日，邓小平同志在联大特别会议上代表中国政府和中国人民庄严宣告：“如果中国有朝一日变了颜色，变成一个超级大国，也在世界上称王称霸，到处欺负人家，侵略人家，剥削人家，那么，世界人民就应当给中国戴上一顶社会帝国主义的帽子，就应当揭露它，反对它，并且同中国人民一道，打倒它。”试问，当代世界上还有什么别的大国，敢于发表这样光明磊落的声明吗？‖但是苏修叛徒集团居然还攻击说什么中国是要在第三世界‖“称霸”。这种无耻的造谣诽谤简直可笑。在中国同第三世界其他国家长时期的交往过程中，在中国向第三世界国家提供的力所能及的援助中，有哪一点事实可以</w:t>
      </w:r>
      <w:r>
        <w:rPr>
          <w:rFonts w:hint="eastAsia"/>
        </w:rPr>
        <w:lastRenderedPageBreak/>
        <w:t>证明它是在称霸呢？难道它派遣过一兵一卒去侵占别国的领土吗？难道它在哪一个国家索取过任何军事基地吗？难道它敲诈和勒索过哪一个国家一文钱吗？难道它在对任何国家提供援助时，有哪一次指点过对方应当对中国这样那样吗？毛主席历来认为，全世界各国人民的正义斗争，都是互相支持的。（</w:t>
      </w:r>
      <w:r>
        <w:rPr>
          <w:rFonts w:hint="eastAsia"/>
        </w:rPr>
        <w:t>55</w:t>
      </w:r>
      <w:r>
        <w:rPr>
          <w:rFonts w:hint="eastAsia"/>
        </w:rPr>
        <w:t>）世界上没有单方面的援助和被援助。中国在同第三世界其他国家的交往中，倡导并且信守著名的和平共处五项原则和对外经济援助的八项原则，这是有目共睹的事实。苏修叛徒集团妄图这样来挑拨中国人民同第三世界人民的友好关系，只不过又一次暴露了他们的反动面目。的确，在霸权主义者的眼光中，在这个世界上，除了行使霸权的人和服从霸权的人以外，别样的人就从来没有存在过。列宁的这些不肖子孙是怎样可悲地渺小啊！他们竟无法了解这个简单的事实：中国人民和第三世界其他国家人民用共同战斗的鲜血和共同劳动的汗水所凝成的伟大团结，是任何叛徒也破坏不了的。‖第二世界是反霸斗争中可以联合的力量‖毛主席近些年在谈到世界政治形势时，总是把第二世界国家看作是反对苏美两霸斗争中一支可以联合的力量。毛主席说：“要争取他们，如英国、法国、西德等”。（</w:t>
      </w:r>
      <w:r>
        <w:rPr>
          <w:rFonts w:hint="eastAsia"/>
        </w:rPr>
        <w:t>56</w:t>
      </w:r>
      <w:r>
        <w:rPr>
          <w:rFonts w:hint="eastAsia"/>
        </w:rPr>
        <w:t>）‖为什么第二世界国家是反霸斗争中可以联合的力量呢？这是因为这些国家近三十年来在国际政治、经济关系中所处地位发生了重大的变化。‖西欧国家经过二、三十年的反对美国控制的斗争，同时利用美国在世界范围内侵略政策的严重挫败，已经改变了战后初期那种不得不接受美国支配的处境。日本也属于类似的情况。西欧共同市场的成立，法国戴高乐的实行独立政策，西欧各国对美国侵略越南、柬埔寨、老挝战争所采取的消极和批评态度，资本主义世界以美元为中心的货币体系的崩溃，西欧、日本同美国之间贸易战、货币战的日益尖锐，这些事实，都标志着昔日以美国为首的帝国主义阵营已经四分五裂。固然，西欧和日本等国的垄断资本同美国之间还有千丝万缕的联系，在苏联社会帝国主义威胁面前，西欧和日本等国还不得不依赖美国的“保护伞”。然而只要美国继续采取控制政策，那么，它们反对控制而要求平等伙伴关系的斗争就不会中止。‖但是，由于欧洲是苏联争夺世界霸权的战略重点，西欧今天最大的危险显然来自苏联社会帝国主义。苏联陈重兵于欧洲东部和欧洲南北水域，对西欧摆出包围的态势；它又沿着从红海、印度洋经好望角到南大西洋东岸一线，加紧抢占战略要地，从侧翼迂回和包抄欧洲，并严重威胁对西欧生命攸关的交通要道。这使西欧国家的安全面临着严重威胁，不得不加强自身的防务，协调相互间的关系，维持和加强从经济上、政治上到防务上的联合。在远东，日本面临的威胁也很严重。苏联在远东庞大的军事力量，固然是对付中国的，尤其是对付美国和日本的。苏联强占日本北方的领土和领海，日益加强对日本的威胁和渗透，激起了日本一切爱国力量的强烈愤怒和反抗。同样，澳大利亚、新西兰、加拿大等国，也提高了对苏联扩张和渗透的警惕。‖西欧和日本等国同第三世界的关系近年来也发生了一些新的变化。英、法、西德、日本等国，尽管仍在使用政治、经济等手段，在新条件和新形式下力图保持对第三世界许多国家的控制和剥削，但是，从全局说，它们已经不能再成为控制、压迫第三世界的主要力量。在某些情况下，它们从自身的利益出发，甚至不得不多少对第三世界国家作出一些让步，或者对第三世界国家反霸斗争表示一定的支持或中立。例如，在一九七三年石油斗争以后，西欧共同市场国家提出与产油国要对话不要对抗的主张，对解决中东问题表示了某些合理的意见。在今年扎伊尔反抗苏联策动的武装入侵的斗争中，法国提供了某些后勤支援。‖东欧国家反对苏联控制的斗争从来没有停止过。捷克斯洛伐克被占领以后，人民的反抗仍然继续发展。波兰人民一九七六年先后掀起了反对在新宪法中塞进波苏同盟条款的广泛抗议运动，和包含有“要自</w:t>
      </w:r>
      <w:r>
        <w:rPr>
          <w:rFonts w:hint="eastAsia"/>
        </w:rPr>
        <w:lastRenderedPageBreak/>
        <w:t>由”、“不要俄国佬”等口号的工人罢工示威浪潮。一些东欧国家政府反对苏联控制的倾向也有所发展，在某些报刊文章中，公开抱怨“互利原则已遭到部分的和不同程度的破坏”，（</w:t>
      </w:r>
      <w:r>
        <w:rPr>
          <w:rFonts w:hint="eastAsia"/>
        </w:rPr>
        <w:t>57</w:t>
      </w:r>
      <w:r>
        <w:rPr>
          <w:rFonts w:hint="eastAsia"/>
        </w:rPr>
        <w:t>）指出东欧国家对苏联的关系“不能总是建立在一个社会主义国家对另一个社会主义国家作出牺牲的基础上”，（</w:t>
      </w:r>
      <w:r>
        <w:rPr>
          <w:rFonts w:hint="eastAsia"/>
        </w:rPr>
        <w:t>58</w:t>
      </w:r>
      <w:r>
        <w:rPr>
          <w:rFonts w:hint="eastAsia"/>
        </w:rPr>
        <w:t>）“‘协调一切’的意愿只能导致‘一切都协调不了’的实际结果”，（</w:t>
      </w:r>
      <w:r>
        <w:rPr>
          <w:rFonts w:hint="eastAsia"/>
        </w:rPr>
        <w:t>59</w:t>
      </w:r>
      <w:r>
        <w:rPr>
          <w:rFonts w:hint="eastAsia"/>
        </w:rPr>
        <w:t>）要求“考虑经互会各国的特殊利益”，（</w:t>
      </w:r>
      <w:r>
        <w:rPr>
          <w:rFonts w:hint="eastAsia"/>
        </w:rPr>
        <w:t>60</w:t>
      </w:r>
      <w:r>
        <w:rPr>
          <w:rFonts w:hint="eastAsia"/>
        </w:rPr>
        <w:t>）维护“独立的民族经济”。（</w:t>
      </w:r>
      <w:r>
        <w:rPr>
          <w:rFonts w:hint="eastAsia"/>
        </w:rPr>
        <w:t>61</w:t>
      </w:r>
      <w:r>
        <w:rPr>
          <w:rFonts w:hint="eastAsia"/>
        </w:rPr>
        <w:t>）随着苏联加紧争夺世界霸权，东欧已成了苏联准备对西欧、美国进行战争的前沿阵地。苏联通过华沙条约组织对东欧国家的控制和干涉日益达到难以忍受的地步。这种情况，更加引起东欧人民的不安，进一步激起他们保卫自己的独立、安全和平等权利的斗争。‖当然必须看到，第二世界一些国家对第三世界许多国家的剥削和控制是根深蒂固的，是不会轻易放弃的。第三世界争取同第二世界建立平等互利的关系仍将是一个长期的、严重的斗争。但是，正如前面所说，第二世界正在受到苏美两霸的干涉、控制和欺负，受到两霸特别是苏联的战争威胁，这是一个更加严重而且将日益严重的现实。毛主席在抗日战争时期论述中国共产党对待帝国主义的政策时说过：“虽然共产党是反对任何帝国主义的，但是既须将侵略中国的日本帝国主义和现时没有举行侵略的其他帝国主义，加以区别；又须将同日本结成同盟承认‘满洲国’的德意帝国主义，和同日本处于对立地位的英美帝国主义，加以区别；又须将过去采取远东慕尼黑政策危害中国抗日时的英美，和目前放弃这个政策改为赞助中国抗日时的英美，加以区别。”（</w:t>
      </w:r>
      <w:r>
        <w:rPr>
          <w:rFonts w:hint="eastAsia"/>
        </w:rPr>
        <w:t>62</w:t>
      </w:r>
      <w:r>
        <w:rPr>
          <w:rFonts w:hint="eastAsia"/>
        </w:rPr>
        <w:t>）根据同样的道理，把当前主要敌人苏美两霸同第二世界国家区别对待，也是第三世界国家和人民斗争中需要考虑的一个重要问题。在共同反对苏美两霸的斗争中同第二世界在一定条件下进行联合，不但是必要的，而且是可能的。‖在苏联以欧洲为战略重点的情况下，无论东欧或西欧都首当其冲，这些国家都面临着维护自己民族独立的严重问题。‖今天，在第二世界特别是欧洲的发达国家中，提出保卫民族独立的口号，在原则上是否正确呢？‖在近代欧洲历史的不同时期，马克思列宁主义的经典作家都曾经论证过，即使在欧洲的发达国家中，即使在反对机会主义者利用“保卫祖国”的口号来掩护自己对于无产阶级国际主义的背叛的时候，保卫民族独立的战争在一定条件下不但是许可的，而且是必需的，革命的。‖一八九一年，当德国受到俄国侵略的直接威胁时，恩格斯写道：“沙皇俄国是西方各民族的敌人，甚至是这些民族中的资产阶级的敌人。”（</w:t>
      </w:r>
      <w:r>
        <w:rPr>
          <w:rFonts w:hint="eastAsia"/>
        </w:rPr>
        <w:t>63</w:t>
      </w:r>
      <w:r>
        <w:rPr>
          <w:rFonts w:hint="eastAsia"/>
        </w:rPr>
        <w:t>）“在战争威胁加剧的时刻，我们可以向政府表示，我们准备支持它反对外敌——如果给我们以应有的对待，使我们有这样的可能，其条件是，政府要用一切手段，包括革命的手段，毫不留情地进行战争。……那时，将面临着民族生死存亡问题，对我们来说，还有一个保持我们已经赢得的阵地和未来发展的可能的问题。”（</w:t>
      </w:r>
      <w:r>
        <w:rPr>
          <w:rFonts w:hint="eastAsia"/>
        </w:rPr>
        <w:t>64</w:t>
      </w:r>
      <w:r>
        <w:rPr>
          <w:rFonts w:hint="eastAsia"/>
        </w:rPr>
        <w:t>）‖一九一六年，列宁在反对第二国际机会主义者拥护帝国主义战争中任何一方的同时，强调指出恩格斯的上述论断完全正确，（</w:t>
      </w:r>
      <w:r>
        <w:rPr>
          <w:rFonts w:hint="eastAsia"/>
        </w:rPr>
        <w:t>65</w:t>
      </w:r>
      <w:r>
        <w:rPr>
          <w:rFonts w:hint="eastAsia"/>
        </w:rPr>
        <w:t>）并且认为在当时的欧洲仍然可能发生反对帝国主义的民族战争：“即使在欧洲也不能认为民族战争在帝国主义时代不可能发生。……这个‘时代’丝毫也不排斥民族战争，——例如，小国（姑且假定是被兼并的或受民族压迫的国家）反对帝国主义强国的民族战争，——正如它不排斥东欧大规模的民族运动一样。”“反对帝国主义列强的民族战争不仅是可能的和可以设想的，而且是不可避免的、进步的、革命的……”。（</w:t>
      </w:r>
      <w:r>
        <w:rPr>
          <w:rFonts w:hint="eastAsia"/>
        </w:rPr>
        <w:t>66</w:t>
      </w:r>
      <w:r>
        <w:rPr>
          <w:rFonts w:hint="eastAsia"/>
        </w:rPr>
        <w:t>）列宁又指出：“帝国主义的特点恰好不只是力图兼并农业区域，甚至还力图兼并工业极发达的区域”。（</w:t>
      </w:r>
      <w:r>
        <w:rPr>
          <w:rFonts w:hint="eastAsia"/>
        </w:rPr>
        <w:t>67</w:t>
      </w:r>
      <w:r>
        <w:rPr>
          <w:rFonts w:hint="eastAsia"/>
        </w:rPr>
        <w:t>）列宁还说：“如果在战争时期谈的是保卫民主或反对压迫民族的压迫，那我是决不反对这种战争的，只要是属于这类性质的战争或起义，我也就不害怕‘保卫祖国’这四个字。”（</w:t>
      </w:r>
      <w:r>
        <w:rPr>
          <w:rFonts w:hint="eastAsia"/>
        </w:rPr>
        <w:t>68</w:t>
      </w:r>
      <w:r>
        <w:rPr>
          <w:rFonts w:hint="eastAsia"/>
        </w:rPr>
        <w:t>）‖革命导师的这些论述说明，不论是发达或者不发达国</w:t>
      </w:r>
      <w:r>
        <w:rPr>
          <w:rFonts w:hint="eastAsia"/>
        </w:rPr>
        <w:lastRenderedPageBreak/>
        <w:t>家，只要受到帝国主义强国的兼并和侵占，它们所进行的反对兼并和侵占的民族战争，就是正义的战争，就应当得到国际无产阶级的拥护和支持。‖在二十世纪三十年代，当世界法西斯势力日益猖獗、侵略战争的威胁大大加剧但还没有发生战争的时候，共产国际就曾号召各国的工人阶级争取建立反对法西斯主义和反对战争的广泛的统一阵线。在侵略战争发生以后，各国工人阶级就积极投入保卫民族独立的反法西斯战争，并且为了这一战争的胜利作出了英勇的贡献。‖今天，欧洲国家正面临着苏联社会帝国主义兼并和侵占的严重威胁。毛主席曾多次对西欧国家的政治活动家说过这样的话：“苏联野心很大呢。整个欧洲、亚洲、非洲，它都想拿到手。”（</w:t>
      </w:r>
      <w:r>
        <w:rPr>
          <w:rFonts w:hint="eastAsia"/>
        </w:rPr>
        <w:t>69</w:t>
      </w:r>
      <w:r>
        <w:rPr>
          <w:rFonts w:hint="eastAsia"/>
        </w:rPr>
        <w:t>）如果西欧国家陷入了苏联新沙皇的铁蹄之下，那么它们将沦为附庸国，它们的公民将沦为二等公民，人民将遭到外国征服者和本国投降派的双重压迫。恩格斯当年曾经说过，如果沙皇俄国打败了当时工人运动比较发展的德国，“欧洲的社会主义运动就要停滞二十年”。（</w:t>
      </w:r>
      <w:r>
        <w:rPr>
          <w:rFonts w:hint="eastAsia"/>
        </w:rPr>
        <w:t>70</w:t>
      </w:r>
      <w:r>
        <w:rPr>
          <w:rFonts w:hint="eastAsia"/>
        </w:rPr>
        <w:t>）恩格斯的这个严重警告今天还是多么令人猛省啊！恩格斯和列宁在几十年前说过的关于民族战争的那些话，今天还是多么无情地逼迫着我们得出类似的教训啊！今天的许多欧洲国家又一次面临着保卫民族独立的问题，欧洲工人阶级又一次面临着保持已赢得的阵地和未来发展的可能性的问题。反抗超级大国大规模侵略、奴役和屠杀的民族战争，在今天的欧洲不仅仍然是可能和可以设想的，而且仍然是不可避免的、进步的、革命的。因此，第二世界国家的无产阶级在团结广大人民开展反对本国垄断资产阶级的压迫和剥削、保卫民主权利、争取改善生活的严重斗争的同时，不能不高举民族独立的旗帜，站在反对两个超级大国、特别是反对苏联社会帝国主义侵略威胁斗争的最前列，并在一定条件下联合一切不愿听任两个超级大国支配和奴役的人们，积极地领导或者参加这一斗争。这样作，也将有利于促进这些国家革命形势的发展。‖马克思列宁主义一贯重视在对敌斗争中争取中间派的重大意义。第三世界争取同第二世界国家在不同程度上联合，正是对两霸特别是苏联社会帝国主义的侵略扩张和战争政策的直接打击。苏联社会帝国主义把第二世界反霸权主义力量说成是什么“好战分子”，是什么“反国际主义”的“民族主义者”，正是为了把水搅浑，掩盖自己作为最危险的世界战争策动者的真面目。这难道还不清楚吗？‖毫无疑问，说第二世界是在反霸斗争中可以联合的力量，决不意味着可以抹煞第二世界国家同第三世界国家之间的矛盾和这些国家内部的阶级矛盾，决不意味着可以取消被压迫国家和被压迫人民反对压迫和剥削的斗争。世界只能在斗争中前进，联合只能在斗争中实现。以斗争求团结则团结存，以退让求团结则团结亡。这种联合和团结，只有在反对卖国主义、绥靖主义和新殖民主义，反对反动势力进攻进步力量的斗争过程中，才能逐步实现和加强。‖对于第二世界各国来说，面临超级大国日益严重的战争威胁，它们有必要加强自身之间、同第三世界之间、同可能的同盟者之间的联合，以便在反对共同敌人的斗争中前进。为了保卫自己民族的独立和生存，联合斗争是唯一正确的道路，尽管这条道路的两旁可能不是长着玫瑰，而是长着荆棘。‖结成最广泛的国际统一战线，打败超级大国的霸权主义和战争政策‖全世界人民当前反对苏美两个超级大国的霸权主义，反对它们的战争政策，是同一个斗争的两个方面。霸权主义既是两个超级大国准备战争的手段，又是它们发动战争的目的。由于苏美争霸而形成的战争危险，正在日益严重地威胁着全世界人民。我们应当怎样对待这个问题呢？‖中国人民和世界人民都坚决要求和平，反对新的世界战争。我国人民面临着加紧社会主义建设、实现四个现代化的宏伟任务，迫切需要一个长期的和平环境。世界上绝大多数国家，也同我们一样反对战争。新的战争无疑将给人类带来巨大的灾难，除了妄图独霸世界的极少数战争狂</w:t>
      </w:r>
      <w:r>
        <w:rPr>
          <w:rFonts w:hint="eastAsia"/>
        </w:rPr>
        <w:lastRenderedPageBreak/>
        <w:t>人以外，谁都不需要它。毛主席向来说，我们对世界战争的态度是两条：第一条，反对；第二条，不怕。（</w:t>
      </w:r>
      <w:r>
        <w:rPr>
          <w:rFonts w:hint="eastAsia"/>
        </w:rPr>
        <w:t>71</w:t>
      </w:r>
      <w:r>
        <w:rPr>
          <w:rFonts w:hint="eastAsia"/>
        </w:rPr>
        <w:t>）我们说不怕，不是因为我们喜欢战争，也不是说战争的破坏不严重，而是因为怕是解决不了任何问题的，而且我们坚决相信，战争决不能消灭人类，人类一定能够消灭战争。‖那么，我们的任务是什么呢？‖首先，我们要把战争的危险告诉人民。两个超级大国正在疯狂地动员它们的一切力量准备战争。它们为什么要这样做？列宁早就答复过：战争是由帝国主义的本质产生的。“‘世界霸权’是帝国主义政治的内容，而这种政治的继续便是帝国主义战争。”（</w:t>
      </w:r>
      <w:r>
        <w:rPr>
          <w:rFonts w:hint="eastAsia"/>
        </w:rPr>
        <w:t>72</w:t>
      </w:r>
      <w:r>
        <w:rPr>
          <w:rFonts w:hint="eastAsia"/>
        </w:rPr>
        <w:t>）毛主席在一九七四年同一位第三世界国家的领导人谈话时指出：“这个世界上是有帝国主义存在。我们看呢，俄国也叫社会帝国主义，这种社会制度也就酝酿着战争。不是你们要打世界战争，我们要打，第三世界要打世界战争，也不是这些富国的人民想要打世界大战，这种东西是不以人们的意志为转移的。”（</w:t>
      </w:r>
      <w:r>
        <w:rPr>
          <w:rFonts w:hint="eastAsia"/>
        </w:rPr>
        <w:t>73</w:t>
      </w:r>
      <w:r>
        <w:rPr>
          <w:rFonts w:hint="eastAsia"/>
        </w:rPr>
        <w:t>）我们不是宿命论者，但是我们相信历史的发展有一定的规律性。现代战争既然是帝国主义的产物，为了消灭世界战争，只有实行推翻帝国主义制度的革命。如果两个超级大国发生社会革命，把它们变为两个社会主义国家，那就一定能够消灭世界战争。这种革命迟早是要发生的，不过它现在既然还没有发生，我们就没有任何理由放松对于世界战争的警惕。‖由于苏美两霸的争夺越演越烈，特别是苏联社会帝国主义在这个争夺中处于攻势，它们的冲突归根结底是无法用和平方式解决的。这两个超级大国在激烈争夺的过程中，有时为了某一特定目的，也会达成某种协议。毛主席说：“协议可能有，但是我看不那么巩固。一是暂时的，同时是骗人的。骨子里头还是争夺为主。”（</w:t>
      </w:r>
      <w:r>
        <w:rPr>
          <w:rFonts w:hint="eastAsia"/>
        </w:rPr>
        <w:t>74</w:t>
      </w:r>
      <w:r>
        <w:rPr>
          <w:rFonts w:hint="eastAsia"/>
        </w:rPr>
        <w:t>）而这种争夺不可避免地要导致战争。当前，战争的因素正在明显地增长。苏美两霸一面高唱“缓和”、“裁军”的滥调，一面各自加紧战争的准备。试问，它们与其唱那些滥调，何不痛痛快快把它们两家的庞大军备全部销毁呢？但是相反，它们还在投入大量资金用于继续研制新的核武器和导弹，发展化学、生物武器以及其他具有更高效能、更大杀伤力的武器。它们的武装力量都做了准备投入战争的部署，不断进行各种各样的军事演习。双方在中欧地区各摆了几十万军队。双方的海军舰队在各大洋互相戒备。地面上不断在派出新的间谍，海洋深处不断在出动新的潜艇，外层空间也在不断投入新的军事卫星，它们都在侦察着对方的军事秘密，准备把对方的战争力量彻底摧毁。这一切情况都充分说明，苏美两个超级大国正在积极准备打一场全面战争。在目前的历史条件下，持久和平的可能性是不存在的，新的世界大战是不可避免的。‖其次，我们要尽一切努力加紧反霸斗争，也就是为推迟战争而斗争，并在这一斗争中努力加强各国人民的防卫力量。‖苏美两霸都在积极准备新的战争，夺取世界霸权，这是它们决不会改变的方针，任何人不能对此抱有幻想。但是它们要达到自己的目的，不会是轻而易举的。它们不能不遇到种种严重的困难和阻力。现代的大规模战争，与历史上的战争相比，更加不是一个孤立的军事问题，它的准备与内政、财政、经济、对外关系等因素，更加不能不密切地交织在一起。苏美两国疯狂扩充昂贵的战争机器，必然要不断加重压迫剥削人民，加剧它们各自经济上的矛盾，加剧国内的阶级矛盾和民族矛盾。它们到处侵略扩张，加紧全球战略部署，必然要到处侵犯别国的主权和利益，加剧它们同这些国家和人民之间的矛盾。因此，在战争准备过程中，苏美在国内外的危机不能不日趋尖锐化。所有这些，都必然要打乱他们准备发动战争的时间表。‖毛主席说：“美国是只纸老虎，你们不要相信它，一戳就穿了的。修正主义苏联也是纸老虎。”（</w:t>
      </w:r>
      <w:r>
        <w:rPr>
          <w:rFonts w:hint="eastAsia"/>
        </w:rPr>
        <w:t>72</w:t>
      </w:r>
      <w:r>
        <w:rPr>
          <w:rFonts w:hint="eastAsia"/>
        </w:rPr>
        <w:t>）美帝国主义称霸世界的政策，早就遭到了世界各国人民的英勇反抗。现在，美国仍然竭力在世界各大洲保护它的既得利益。它要保护的东西太多，因而战线太长，正如毛主席所</w:t>
      </w:r>
      <w:r>
        <w:rPr>
          <w:rFonts w:hint="eastAsia"/>
        </w:rPr>
        <w:lastRenderedPageBreak/>
        <w:t>说，“十个手指按十个跳蚤”，（</w:t>
      </w:r>
      <w:r>
        <w:rPr>
          <w:rFonts w:hint="eastAsia"/>
        </w:rPr>
        <w:t>76</w:t>
      </w:r>
      <w:r>
        <w:rPr>
          <w:rFonts w:hint="eastAsia"/>
        </w:rPr>
        <w:t>）在战略上陷于被动。苏联社会帝国主义现在虽然采取攻势，但是，“它取攻势，就埋伏着失败。”（</w:t>
      </w:r>
      <w:r>
        <w:rPr>
          <w:rFonts w:hint="eastAsia"/>
        </w:rPr>
        <w:t>77</w:t>
      </w:r>
      <w:r>
        <w:rPr>
          <w:rFonts w:hint="eastAsia"/>
        </w:rPr>
        <w:t>）它的侵略魔手在一个地方伸得久了，它的假面具就必然在那里被揭穿，那里就必然掀起反对它的斗争。近年来，它为了争夺欧洲的侧翼，在地中海、中东、红海地区、非洲东西岸和印度洋沿岸，都投入了很大的力量，结果都相继遭到了不光采的失败。它的赤裸裸的强权政治和炮舰外交，在世界人民中受到了日益广泛的反对。苏联尽管竭尽全力扩军备战，但是它的野心太大，“它不能对付欧洲、中东、南亚、中国、太平洋”，必然“力不从心”。（</w:t>
      </w:r>
      <w:r>
        <w:rPr>
          <w:rFonts w:hint="eastAsia"/>
        </w:rPr>
        <w:t>78</w:t>
      </w:r>
      <w:r>
        <w:rPr>
          <w:rFonts w:hint="eastAsia"/>
        </w:rPr>
        <w:t>）‖苏美两霸所遭到的困难和挫折说明：在大好的世界形势下，加强反霸斗争，打乱两霸战争部署的每一个步骤，推迟战争爆发的时间，不仅是全世界人民的共同愿望，而且具有现实的可能性。世界战争是不可避免的，但是可以推迟的。我们为了防止战争策动者的突然袭击，不能不要求我们的防务工作立足于早打大打，但是这并不等于说战争明天一定就会打响。推迟战争的主要关键，不在于某些人所高唱的会谈和协议，而在于各国人民团结一致的反霸斗争。‖历史已经多次证明，各国人民的联合斗争是挫败战争策动者的主要力量。只要各国人民努力加强反侵略战争的物质准备和组织准备，密切注视并坚决挫败苏美两霸的侵略扩张活动，不许它们侵犯本国和别国的主权，不许它们侵占本国和别国的领土领海、战略要地和战略通道，不许它们用武力、武力威胁或其他方法干涉本国和别国的内政，严密防范它们的颠覆阴谋和利用“援助”夹带军事、政治、经济诡计，不许它们在任何地方建立、扩大、划分、争夺势力范围，就一定能够推迟两霸发动世界战争的时间，并且使全世界人民在战争爆发时处于比较有准备和比较有利的地位。为此目的，第三世界和第二世界一切受到苏美两霸威胁的国家和人民，首先是要振奋大无畏的精神，确信任何不可一世的超级大国都是可以打败的，不怕恫吓，不受欺骗，坚持维护自己的独立、利益和安全，主要依靠自己的力量，同时在平等基础上大力加强相互支持，联合一切可以联合的力量，把反霸斗争进行到底。‖第三，必须加紧反对绥靖主义政策，因为这种政策只能加快战争的爆发。西方有些人正在对苏联采取绥靖主义政策。他们当中，有的人力图找出在苏联扩张和威胁面前妥协退让的“理想”方案，抛出什么“索南费尔特主义”一类主张，幻想以此满足侵略者的欲望，至少苟安一时；有的人想用大宗贷款、大量贸易、共同开发、技术交流等来建立所谓和平合作、避免战争的“物质基础”；有的人还想把苏联这股祸水引向东方，用牺牲别国的安全来摆脱自身的危险。但是所有这些妙计，难道不都是过去战争历史上实行过并且彻底破产了的方案的再版吗？当年，张伯伦、达拉第之流搞了个牺牲捷克斯洛伐克的慕尼黑协定，难道他们阻止了或者减慢了希特勒得寸进尺的步伐吗？希特勒确实是向东侵占了波兰，但是紧接着不就向西占领了法国吗？美、英、法等国用援助、贷款和军用物资的贸易给德国和日本输血打气，结果难道是保全了自己吗？诚然，今天的美苏裁军谈判、中欧裁军谈判、欧洲安全与合作会议之类活动，比之第二次世界大战以前更为繁忙。但是随着这些会议和交易的加紧进行，难道欧洲的战争危机不是加深了而是减弱了吗？欧洲前线两侧所堆积的各种武器，不是增加了而是减少了吗？缓和的高调越动听，安抚的活动越紧张，战争的危险就越加大。这不是任何人的危言耸听，而是历史已经多次证明了的真理。现在该是那些绥靖主义者清醒的时候了。‖如果战争终于爆发，其结果必然不会象战争策动者所一厢情愿的那样，而只能适得其反。苏美两霸目前都想在战争中用突然袭击的方法一下子消灭对方的战争力量。但是由于双方为了防止这种打击都在进行紧张的准备，它们的目的是很难达到的。在战争持续的过程中，世界各地必然会发生苏美两霸所难以预料和控制的许多变化，</w:t>
      </w:r>
      <w:r>
        <w:rPr>
          <w:rFonts w:hint="eastAsia"/>
        </w:rPr>
        <w:lastRenderedPageBreak/>
        <w:t>而各国人民必将得到组织反侵略战争的广泛机会。这种风起云涌的反侵略战争是扑灭不了的，各国人民必然能够经过持久的联合努力来最后消灭战争策动者。正如毛主席所说的：“如果帝国主义者一定要发动第三次世界大战，可以断定，其结果必定又要有多少亿人口转到社会主义方面，帝国主义剩下的地盘就不多了，也有可能整个帝国主义制度全部崩溃。”（</w:t>
      </w:r>
      <w:r>
        <w:rPr>
          <w:rFonts w:hint="eastAsia"/>
        </w:rPr>
        <w:t>79</w:t>
      </w:r>
      <w:r>
        <w:rPr>
          <w:rFonts w:hint="eastAsia"/>
        </w:rPr>
        <w:t>）总之，任何人如果敢于挑动世界战争，就必然要受到全世界人民以及本国人民最坚决的反抗和打击，就不可避免地要陷入彻底的覆亡。‖毛主席在一九六八年就曾经指出：苏修、美帝“做了这么多的坏事、丑事，全世界革命人民是不会饶过他们的。世界各国人民正在起来。一个反对美帝、苏修的历史新时期已经开始。”（</w:t>
      </w:r>
      <w:r>
        <w:rPr>
          <w:rFonts w:hint="eastAsia"/>
        </w:rPr>
        <w:t>80</w:t>
      </w:r>
      <w:r>
        <w:rPr>
          <w:rFonts w:hint="eastAsia"/>
        </w:rPr>
        <w:t>）今天，世界上反对苏美两个超级大国霸权主义的力量日益壮大，而且正在形成最广泛的国际反霸统一战线。在这个统一战线中，社会主义国家和国际无产阶级站在斗争的前列，坚决揭露和反对苏美两霸的侵略政策和战争政策，支持一切受到它们侵略和威胁的国家和人民的联合努力。第三世界广大国家和人民，为了保护自己的独立、主权和安全，正在同超级大国进行针锋相对的斗争。第一、第二世界的人民也在日益觉醒，开展多种形式的反对苏美两霸的斗争。第二世界国家反对苏美两霸的控制，特别是反对苏联战争威胁的斗争在发展，它们互相联合以及同第三世界联合的趋势在加强。所有这些，都说明世界上一切反对苏美两霸的力量联合起来加强斗争，是当前国际形势发展的主流。这个主流日益证明着毛主席关于三个世界划分的理论的正确性，证明着它作为国际无产阶级和全世界人民结成最广泛的国际反霸统一战线的指导思想的威力。‖在世界范围的革命斗争中组成最广泛的统一战线，打击主要的敌人，这是国际无产阶级一贯的革命政策。列宁教导说：‖“要战胜更强大的敌人，只有尽最大的力量，同时必须极仔细、极留心、极谨慎、极巧妙地一方面利用敌人之间的一切‘裂痕’，哪怕是最小的‘裂痕’，利用各国资产阶级之间以及各个国家内资产阶级各集团或各派别之间的一切利益对立，另一方面要利用一切机会，哪怕是极小的机会，来获得大量的同盟者，尽管这些同盟者是暂时的、动摇的、不稳定的、靠不住的、有条件的。谁不懂得这一点，谁就是丝毫不懂得马克思主义，丝毫不懂得一般的现代科学社会主义。”（</w:t>
      </w:r>
      <w:r>
        <w:rPr>
          <w:rFonts w:hint="eastAsia"/>
        </w:rPr>
        <w:t>81</w:t>
      </w:r>
      <w:r>
        <w:rPr>
          <w:rFonts w:hint="eastAsia"/>
        </w:rPr>
        <w:t>）无产阶级和被压迫民族的革命经验反复证明，凡是正确地运用了这个政策的，就能调动起千千万万浩浩荡荡的革命大军集中力量打击主要的敌人，取得革命的胜利。如果违反这个政策，就只会把本来可以争取的力量赶到敌人方面去，壮大了敌人，孤立了自己，结果使革命遭到失败。‖苏修叛徒集团恶毒咒骂建立反对苏美两霸的国际统一战线是什么“同帝国主义和其他一切反动派结成军事政治集团和同盟”。（</w:t>
      </w:r>
      <w:r>
        <w:rPr>
          <w:rFonts w:hint="eastAsia"/>
        </w:rPr>
        <w:t>82</w:t>
      </w:r>
      <w:r>
        <w:rPr>
          <w:rFonts w:hint="eastAsia"/>
        </w:rPr>
        <w:t>）这种咒骂从反面证明了这个政策的正确。苏修叛徒集团十分害怕世界各国人民用统一战线这个革命的法宝来对付他们。他们妄图用一种假革命的词句来诱使革命人民搞关门主义。中国共产党和中国人民对于这种不要同盟军的关门主义货色毫不陌生。还在抗日战争前夜，毛主席就对它作过深刻的批判。毛主席指出：“关门主义的策略则是孤家寡人的策略。关门主义‘为渊驱鱼，为丛驱雀’，把‘千千万万’和‘浩浩荡荡’都赶到敌人那一边去，只博得敌人的喝采。”（</w:t>
      </w:r>
      <w:r>
        <w:rPr>
          <w:rFonts w:hint="eastAsia"/>
        </w:rPr>
        <w:t>83</w:t>
      </w:r>
      <w:r>
        <w:rPr>
          <w:rFonts w:hint="eastAsia"/>
        </w:rPr>
        <w:t>）毛主席当时对关门主义的批判，受到全中国人民的热烈拥护。但是托洛茨基分子却跳出来进行攻击，诬蔑中国共产党的抗日民族统一战线政策是“要求与官僚、政客、军阀，甚而与民众的刽子手‘联合战线’”，“放弃阶级的立场”等等。伟大的思想家鲁迅一针见血地斥责他们说：“你们的‘理论’确比毛泽东先生们高超得多，岂但得多，简直一是在天上，一是在地下。但高超固然是可敬佩的，无奈这高超又恰恰为日本侵略者所欢迎，则这高超仍不免要从天上掉下来，掉到地上最不干净的地方去。……我只要敬告你们一</w:t>
      </w:r>
      <w:r>
        <w:rPr>
          <w:rFonts w:hint="eastAsia"/>
        </w:rPr>
        <w:lastRenderedPageBreak/>
        <w:t>声，你们的高超的理论，将不受中国大众所欢迎，你们的所为有背于中国人现在为人的道德。”（</w:t>
      </w:r>
      <w:r>
        <w:rPr>
          <w:rFonts w:hint="eastAsia"/>
        </w:rPr>
        <w:t>84</w:t>
      </w:r>
      <w:r>
        <w:rPr>
          <w:rFonts w:hint="eastAsia"/>
        </w:rPr>
        <w:t>）我们今天再读一次列宁、毛主席和鲁迅的警句，不是觉得他们锋利的枪尖正是刺透了苏修叛徒们的心脏吗？‖毛主席关于三个世界划分的理论得到全世界一切反对超级大国的力量的重视，这是为什么呢？这是因为，第一，它给国际无产阶级和社会主义国家人民以巨大的信心，使他们看清楚了当前世界的敌友我三种力量的根本关系，看到了反帝反霸斗争和共产主义事业的胜利前途。第二，这个理论给第三世界广大的人民和众多的国家以巨大的信心，使他们看到自己的巨大力量，看到他们在斗争中不但有社会主义国家和国际无产阶级的可靠支持，有第一、第二世界人民的声援，而且可以争取第二世界国家的某种合作，可以利用两个超级大国之间的矛盾。第三，这个理论不但给第一、第二世界各国广大人民以巨大的希望，而且给第二世界国家一切力图在两个超级大国的侵略威胁下维护国家主权和民族生存的政治力量指明了出路。归根结底，这个理论之所以有力量，是因为它符合于世界政治的客观现实，而且照亮了人类美好的未来。‖毛主席对世界各国的人民总是寄托无限的希望。毛主席说：‖“苏联广大的人民、广大的党员和干部，是好的，是要革命的，修正主义的统治是不会长久的。”（</w:t>
      </w:r>
      <w:r>
        <w:rPr>
          <w:rFonts w:hint="eastAsia"/>
        </w:rPr>
        <w:t>85</w:t>
      </w:r>
      <w:r>
        <w:rPr>
          <w:rFonts w:hint="eastAsia"/>
        </w:rPr>
        <w:t>）毛主席又说：“寄大的希望于美国人民。”（</w:t>
      </w:r>
      <w:r>
        <w:rPr>
          <w:rFonts w:hint="eastAsia"/>
        </w:rPr>
        <w:t>86</w:t>
      </w:r>
      <w:r>
        <w:rPr>
          <w:rFonts w:hint="eastAsia"/>
        </w:rPr>
        <w:t>）对于日本人民，毛主席说：“尽管斗争道路是曲折的，但是日本人民的前途是光明的。”（</w:t>
      </w:r>
      <w:r>
        <w:rPr>
          <w:rFonts w:hint="eastAsia"/>
        </w:rPr>
        <w:t>87</w:t>
      </w:r>
      <w:r>
        <w:rPr>
          <w:rFonts w:hint="eastAsia"/>
        </w:rPr>
        <w:t>）毛主席在同非洲、拉丁美洲人士谈话中说：“我们大家都是站在一条战线上，大家需要互相团结互相支持。”“全世界人民包括美国人民都是我们的朋友。”（</w:t>
      </w:r>
      <w:r>
        <w:rPr>
          <w:rFonts w:hint="eastAsia"/>
        </w:rPr>
        <w:t>88</w:t>
      </w:r>
      <w:r>
        <w:rPr>
          <w:rFonts w:hint="eastAsia"/>
        </w:rPr>
        <w:t>）显然，毛主席所说的世界人民，首先是指国际无产阶级。‖一百多年前，世界无产阶级革命的伟大导师马克思和恩格斯在《共产党宣言》中指出，资产阶级“首先生产的是它自身的掘墓人”。（</w:t>
      </w:r>
      <w:r>
        <w:rPr>
          <w:rFonts w:hint="eastAsia"/>
        </w:rPr>
        <w:t>89</w:t>
      </w:r>
      <w:r>
        <w:rPr>
          <w:rFonts w:hint="eastAsia"/>
        </w:rPr>
        <w:t>）国际无产阶级为要完成埋葬不断制造世界战争的资本主义制度这个伟大历史使命，今天就要尽最大的努力去建立、巩固和扩大反对苏美两霸的国际统一战线，并在这个统一战线中充分发挥自己的核心作用。马克思和恩格斯说过：“共产党人为工人阶级的最近的目的和利益而斗争，但是他们在当前的运动中同时代表运动的未来。”（</w:t>
      </w:r>
      <w:r>
        <w:rPr>
          <w:rFonts w:hint="eastAsia"/>
        </w:rPr>
        <w:t>90</w:t>
      </w:r>
      <w:r>
        <w:rPr>
          <w:rFonts w:hint="eastAsia"/>
        </w:rPr>
        <w:t>）世界反霸斗争的胜利和国际无产阶级争取社会主义、共产主义事业的胜利，在根本利益上是一致的。资本主义已进入垂死、腐朽的帝国主义阶段，苏美两个满身血污的超级大国已经深深陷于它们自己在全世界布下的天罗地网。作为资产阶级掘墓人的国际无产阶级及其亲密同盟军被压迫人民和被压迫民族，摆脱身上的锁链而获得整个世界的日子是不会遥远了。‖全世界无产者和被压迫民族联合起来！一切受到苏美两霸侵略、干涉、控制、颠覆和欺负的国家联合起来！胜利一定属于反对苏美两霸的世界各国人民！注　释①列宁：《关于自决问题的争论总结》，《列宁选集》第</w:t>
      </w:r>
      <w:r>
        <w:rPr>
          <w:rFonts w:hint="eastAsia"/>
        </w:rPr>
        <w:t>2</w:t>
      </w:r>
      <w:r>
        <w:rPr>
          <w:rFonts w:hint="eastAsia"/>
        </w:rPr>
        <w:t>卷第</w:t>
      </w:r>
      <w:r>
        <w:rPr>
          <w:rFonts w:hint="eastAsia"/>
        </w:rPr>
        <w:t>862</w:t>
      </w:r>
      <w:r>
        <w:rPr>
          <w:rFonts w:hint="eastAsia"/>
        </w:rPr>
        <w:t>页。②斯大林：《论列宁主义基础》，《斯大林全集》第</w:t>
      </w:r>
      <w:r>
        <w:rPr>
          <w:rFonts w:hint="eastAsia"/>
        </w:rPr>
        <w:t>6</w:t>
      </w:r>
      <w:r>
        <w:rPr>
          <w:rFonts w:hint="eastAsia"/>
        </w:rPr>
        <w:t>卷第</w:t>
      </w:r>
      <w:r>
        <w:rPr>
          <w:rFonts w:hint="eastAsia"/>
        </w:rPr>
        <w:t>126</w:t>
      </w:r>
      <w:r>
        <w:rPr>
          <w:rFonts w:hint="eastAsia"/>
        </w:rPr>
        <w:t>页。③毛泽东：《支持美国黑人反对美帝国主义种族歧视的正义斗争的声明》，一九六三年八月八日。④毛泽东：《目前抗日统一战线中的策略问题》，《毛泽东选集》第</w:t>
      </w:r>
      <w:r>
        <w:rPr>
          <w:rFonts w:hint="eastAsia"/>
        </w:rPr>
        <w:t>2</w:t>
      </w:r>
      <w:r>
        <w:rPr>
          <w:rFonts w:hint="eastAsia"/>
        </w:rPr>
        <w:t>卷第</w:t>
      </w:r>
      <w:r>
        <w:rPr>
          <w:rFonts w:hint="eastAsia"/>
        </w:rPr>
        <w:t>709</w:t>
      </w:r>
      <w:r>
        <w:rPr>
          <w:rFonts w:hint="eastAsia"/>
        </w:rPr>
        <w:t>页。⑤列宁：《全俄苏维埃第九次代表大会》，《列宁全集》第</w:t>
      </w:r>
      <w:r>
        <w:rPr>
          <w:rFonts w:hint="eastAsia"/>
        </w:rPr>
        <w:t>33</w:t>
      </w:r>
      <w:r>
        <w:rPr>
          <w:rFonts w:hint="eastAsia"/>
        </w:rPr>
        <w:t>卷第</w:t>
      </w:r>
      <w:r>
        <w:rPr>
          <w:rFonts w:hint="eastAsia"/>
        </w:rPr>
        <w:t>123</w:t>
      </w:r>
      <w:r>
        <w:rPr>
          <w:rFonts w:hint="eastAsia"/>
        </w:rPr>
        <w:t>页。⑥斯大林：《两个阵营》，《斯大林全集》第</w:t>
      </w:r>
      <w:r>
        <w:rPr>
          <w:rFonts w:hint="eastAsia"/>
        </w:rPr>
        <w:t>4</w:t>
      </w:r>
      <w:r>
        <w:rPr>
          <w:rFonts w:hint="eastAsia"/>
        </w:rPr>
        <w:t>卷第</w:t>
      </w:r>
      <w:r>
        <w:rPr>
          <w:rFonts w:hint="eastAsia"/>
        </w:rPr>
        <w:t>206</w:t>
      </w:r>
      <w:r>
        <w:rPr>
          <w:rFonts w:hint="eastAsia"/>
        </w:rPr>
        <w:t>页。⑦列宁：《共产国际第二次代表大会·民族和殖民地问题委员会的报告》，《列宁选集》第</w:t>
      </w:r>
      <w:r>
        <w:rPr>
          <w:rFonts w:hint="eastAsia"/>
        </w:rPr>
        <w:t>4</w:t>
      </w:r>
      <w:r>
        <w:rPr>
          <w:rFonts w:hint="eastAsia"/>
        </w:rPr>
        <w:t>卷第</w:t>
      </w:r>
      <w:r>
        <w:rPr>
          <w:rFonts w:hint="eastAsia"/>
        </w:rPr>
        <w:t>333</w:t>
      </w:r>
      <w:r>
        <w:rPr>
          <w:rFonts w:hint="eastAsia"/>
        </w:rPr>
        <w:t>页。⑧斯大林：《论列宁主义基础》，《斯大林全集》第</w:t>
      </w:r>
      <w:r>
        <w:rPr>
          <w:rFonts w:hint="eastAsia"/>
        </w:rPr>
        <w:t>6</w:t>
      </w:r>
      <w:r>
        <w:rPr>
          <w:rFonts w:hint="eastAsia"/>
        </w:rPr>
        <w:t>卷第</w:t>
      </w:r>
      <w:r>
        <w:rPr>
          <w:rFonts w:hint="eastAsia"/>
        </w:rPr>
        <w:t>126</w:t>
      </w:r>
      <w:r>
        <w:rPr>
          <w:rFonts w:hint="eastAsia"/>
        </w:rPr>
        <w:t>页。⑨马克思和恩格斯：《论波兰》，《马克思恩格斯选集》第</w:t>
      </w:r>
      <w:r>
        <w:rPr>
          <w:rFonts w:hint="eastAsia"/>
        </w:rPr>
        <w:t>1</w:t>
      </w:r>
      <w:r>
        <w:rPr>
          <w:rFonts w:hint="eastAsia"/>
        </w:rPr>
        <w:t>卷第</w:t>
      </w:r>
      <w:r>
        <w:rPr>
          <w:rFonts w:hint="eastAsia"/>
        </w:rPr>
        <w:t>288</w:t>
      </w:r>
      <w:r>
        <w:rPr>
          <w:rFonts w:hint="eastAsia"/>
        </w:rPr>
        <w:t>页。⑩马克思：《马克思致齐·迈耶尔和奥·福格特》，《马克思恩格斯选集》第</w:t>
      </w:r>
      <w:r>
        <w:rPr>
          <w:rFonts w:hint="eastAsia"/>
        </w:rPr>
        <w:t>4</w:t>
      </w:r>
      <w:r>
        <w:rPr>
          <w:rFonts w:hint="eastAsia"/>
        </w:rPr>
        <w:t>卷第</w:t>
      </w:r>
      <w:r>
        <w:rPr>
          <w:rFonts w:hint="eastAsia"/>
        </w:rPr>
        <w:t>378</w:t>
      </w:r>
      <w:r>
        <w:rPr>
          <w:rFonts w:hint="eastAsia"/>
        </w:rPr>
        <w:t>页。（</w:t>
      </w:r>
      <w:r>
        <w:rPr>
          <w:rFonts w:hint="eastAsia"/>
        </w:rPr>
        <w:t>11</w:t>
      </w:r>
      <w:r>
        <w:rPr>
          <w:rFonts w:hint="eastAsia"/>
        </w:rPr>
        <w:t>）列宁：《关于自决问题的争论总结》，《列宁选集》第</w:t>
      </w:r>
      <w:r>
        <w:rPr>
          <w:rFonts w:hint="eastAsia"/>
        </w:rPr>
        <w:t>2</w:t>
      </w:r>
      <w:r>
        <w:rPr>
          <w:rFonts w:hint="eastAsia"/>
        </w:rPr>
        <w:t>卷第</w:t>
      </w:r>
      <w:r>
        <w:rPr>
          <w:rFonts w:hint="eastAsia"/>
        </w:rPr>
        <w:t>861</w:t>
      </w:r>
      <w:r>
        <w:rPr>
          <w:rFonts w:hint="eastAsia"/>
        </w:rPr>
        <w:t>页。（</w:t>
      </w:r>
      <w:r>
        <w:rPr>
          <w:rFonts w:hint="eastAsia"/>
        </w:rPr>
        <w:t>12</w:t>
      </w:r>
      <w:r>
        <w:rPr>
          <w:rFonts w:hint="eastAsia"/>
        </w:rPr>
        <w:t>）恩格斯：《俄国沙皇政府的对外政策》，《马克思恩格斯全集》第</w:t>
      </w:r>
      <w:r>
        <w:rPr>
          <w:rFonts w:hint="eastAsia"/>
        </w:rPr>
        <w:t>22</w:t>
      </w:r>
      <w:r>
        <w:rPr>
          <w:rFonts w:hint="eastAsia"/>
        </w:rPr>
        <w:t>卷第</w:t>
      </w:r>
      <w:r>
        <w:rPr>
          <w:rFonts w:hint="eastAsia"/>
        </w:rPr>
        <w:t>15</w:t>
      </w:r>
      <w:r>
        <w:rPr>
          <w:rFonts w:hint="eastAsia"/>
        </w:rPr>
        <w:t>页。（</w:t>
      </w:r>
      <w:r>
        <w:rPr>
          <w:rFonts w:hint="eastAsia"/>
        </w:rPr>
        <w:t>13</w:t>
      </w:r>
      <w:r>
        <w:rPr>
          <w:rFonts w:hint="eastAsia"/>
        </w:rPr>
        <w:t>）列</w:t>
      </w:r>
      <w:r>
        <w:rPr>
          <w:rFonts w:hint="eastAsia"/>
        </w:rPr>
        <w:lastRenderedPageBreak/>
        <w:t>宁：《马克思学说的历史命运》，《列宁选集》第</w:t>
      </w:r>
      <w:r>
        <w:rPr>
          <w:rFonts w:hint="eastAsia"/>
        </w:rPr>
        <w:t>2</w:t>
      </w:r>
      <w:r>
        <w:rPr>
          <w:rFonts w:hint="eastAsia"/>
        </w:rPr>
        <w:t>卷第</w:t>
      </w:r>
      <w:r>
        <w:rPr>
          <w:rFonts w:hint="eastAsia"/>
        </w:rPr>
        <w:t>439</w:t>
      </w:r>
      <w:r>
        <w:rPr>
          <w:rFonts w:hint="eastAsia"/>
        </w:rPr>
        <w:t>页。（</w:t>
      </w:r>
      <w:r>
        <w:rPr>
          <w:rFonts w:hint="eastAsia"/>
        </w:rPr>
        <w:t>14</w:t>
      </w:r>
      <w:r>
        <w:rPr>
          <w:rFonts w:hint="eastAsia"/>
        </w:rPr>
        <w:t>）列宁：《论对马克思主义的讽刺和“帝国主义经济主义”》，《列宁全集》第</w:t>
      </w:r>
      <w:r>
        <w:rPr>
          <w:rFonts w:hint="eastAsia"/>
        </w:rPr>
        <w:t>23</w:t>
      </w:r>
      <w:r>
        <w:rPr>
          <w:rFonts w:hint="eastAsia"/>
        </w:rPr>
        <w:t>卷第</w:t>
      </w:r>
      <w:r>
        <w:rPr>
          <w:rFonts w:hint="eastAsia"/>
        </w:rPr>
        <w:t>54</w:t>
      </w:r>
      <w:r>
        <w:rPr>
          <w:rFonts w:hint="eastAsia"/>
        </w:rPr>
        <w:t>页。（</w:t>
      </w:r>
      <w:r>
        <w:rPr>
          <w:rFonts w:hint="eastAsia"/>
        </w:rPr>
        <w:t>15</w:t>
      </w:r>
      <w:r>
        <w:rPr>
          <w:rFonts w:hint="eastAsia"/>
        </w:rPr>
        <w:t>）列宁：《共产国际第二次代表大会·关于国际形势和共产国际基本任务的报告》，《列宁选集》第</w:t>
      </w:r>
      <w:r>
        <w:rPr>
          <w:rFonts w:hint="eastAsia"/>
        </w:rPr>
        <w:t>4</w:t>
      </w:r>
      <w:r>
        <w:rPr>
          <w:rFonts w:hint="eastAsia"/>
        </w:rPr>
        <w:t>卷第</w:t>
      </w:r>
      <w:r>
        <w:rPr>
          <w:rFonts w:hint="eastAsia"/>
        </w:rPr>
        <w:t>316</w:t>
      </w:r>
      <w:r>
        <w:rPr>
          <w:rFonts w:hint="eastAsia"/>
        </w:rPr>
        <w:t>—</w:t>
      </w:r>
      <w:r>
        <w:rPr>
          <w:rFonts w:hint="eastAsia"/>
        </w:rPr>
        <w:t>318</w:t>
      </w:r>
      <w:r>
        <w:rPr>
          <w:rFonts w:hint="eastAsia"/>
        </w:rPr>
        <w:t>页。（</w:t>
      </w:r>
      <w:r>
        <w:rPr>
          <w:rFonts w:hint="eastAsia"/>
        </w:rPr>
        <w:t>16</w:t>
      </w:r>
      <w:r>
        <w:rPr>
          <w:rFonts w:hint="eastAsia"/>
        </w:rPr>
        <w:t>）同上，《列宁选集》第</w:t>
      </w:r>
      <w:r>
        <w:rPr>
          <w:rFonts w:hint="eastAsia"/>
        </w:rPr>
        <w:t>4</w:t>
      </w:r>
      <w:r>
        <w:rPr>
          <w:rFonts w:hint="eastAsia"/>
        </w:rPr>
        <w:t>卷第</w:t>
      </w:r>
      <w:r>
        <w:rPr>
          <w:rFonts w:hint="eastAsia"/>
        </w:rPr>
        <w:t>329</w:t>
      </w:r>
      <w:r>
        <w:rPr>
          <w:rFonts w:hint="eastAsia"/>
        </w:rPr>
        <w:t>页。（</w:t>
      </w:r>
      <w:r>
        <w:rPr>
          <w:rFonts w:hint="eastAsia"/>
        </w:rPr>
        <w:t>17</w:t>
      </w:r>
      <w:r>
        <w:rPr>
          <w:rFonts w:hint="eastAsia"/>
        </w:rPr>
        <w:t>）同上，《列宁选集》第</w:t>
      </w:r>
      <w:r>
        <w:rPr>
          <w:rFonts w:hint="eastAsia"/>
        </w:rPr>
        <w:t>4</w:t>
      </w:r>
      <w:r>
        <w:rPr>
          <w:rFonts w:hint="eastAsia"/>
        </w:rPr>
        <w:t>卷第</w:t>
      </w:r>
      <w:r>
        <w:rPr>
          <w:rFonts w:hint="eastAsia"/>
        </w:rPr>
        <w:t>325</w:t>
      </w:r>
      <w:r>
        <w:rPr>
          <w:rFonts w:hint="eastAsia"/>
        </w:rPr>
        <w:t>页。（</w:t>
      </w:r>
      <w:r>
        <w:rPr>
          <w:rFonts w:hint="eastAsia"/>
        </w:rPr>
        <w:t>18</w:t>
      </w:r>
      <w:r>
        <w:rPr>
          <w:rFonts w:hint="eastAsia"/>
        </w:rPr>
        <w:t>）列宁：《宁肯少些，但要好些》，《列宁选集》第</w:t>
      </w:r>
      <w:r>
        <w:rPr>
          <w:rFonts w:hint="eastAsia"/>
        </w:rPr>
        <w:t>4</w:t>
      </w:r>
      <w:r>
        <w:rPr>
          <w:rFonts w:hint="eastAsia"/>
        </w:rPr>
        <w:t>卷第</w:t>
      </w:r>
      <w:r>
        <w:rPr>
          <w:rFonts w:hint="eastAsia"/>
        </w:rPr>
        <w:t>710</w:t>
      </w:r>
      <w:r>
        <w:rPr>
          <w:rFonts w:hint="eastAsia"/>
        </w:rPr>
        <w:t>页。（</w:t>
      </w:r>
      <w:r>
        <w:rPr>
          <w:rFonts w:hint="eastAsia"/>
        </w:rPr>
        <w:t>19</w:t>
      </w:r>
      <w:r>
        <w:rPr>
          <w:rFonts w:hint="eastAsia"/>
        </w:rPr>
        <w:t>）苏联《国际生活》杂志，</w:t>
      </w:r>
      <w:r>
        <w:rPr>
          <w:rFonts w:hint="eastAsia"/>
        </w:rPr>
        <w:t>1974</w:t>
      </w:r>
      <w:r>
        <w:rPr>
          <w:rFonts w:hint="eastAsia"/>
        </w:rPr>
        <w:t>年第</w:t>
      </w:r>
      <w:r>
        <w:rPr>
          <w:rFonts w:hint="eastAsia"/>
        </w:rPr>
        <w:t>6</w:t>
      </w:r>
      <w:r>
        <w:rPr>
          <w:rFonts w:hint="eastAsia"/>
        </w:rPr>
        <w:t>期。（</w:t>
      </w:r>
      <w:r>
        <w:rPr>
          <w:rFonts w:hint="eastAsia"/>
        </w:rPr>
        <w:t>20</w:t>
      </w:r>
      <w:r>
        <w:rPr>
          <w:rFonts w:hint="eastAsia"/>
        </w:rPr>
        <w:t>）斯大林：《论列宁主义基础》，《斯大林全集》第</w:t>
      </w:r>
      <w:r>
        <w:rPr>
          <w:rFonts w:hint="eastAsia"/>
        </w:rPr>
        <w:t>6</w:t>
      </w:r>
      <w:r>
        <w:rPr>
          <w:rFonts w:hint="eastAsia"/>
        </w:rPr>
        <w:t>卷第</w:t>
      </w:r>
      <w:r>
        <w:rPr>
          <w:rFonts w:hint="eastAsia"/>
        </w:rPr>
        <w:t>125</w:t>
      </w:r>
      <w:r>
        <w:rPr>
          <w:rFonts w:hint="eastAsia"/>
        </w:rPr>
        <w:t>页。（</w:t>
      </w:r>
      <w:r>
        <w:rPr>
          <w:rFonts w:hint="eastAsia"/>
        </w:rPr>
        <w:t>21</w:t>
      </w:r>
      <w:r>
        <w:rPr>
          <w:rFonts w:hint="eastAsia"/>
        </w:rPr>
        <w:t>）斯大林：《联共（布）第十五次代表大会·中央委员会的政治报告》，《斯大林全集》第</w:t>
      </w:r>
      <w:r>
        <w:rPr>
          <w:rFonts w:hint="eastAsia"/>
        </w:rPr>
        <w:t>10</w:t>
      </w:r>
      <w:r>
        <w:rPr>
          <w:rFonts w:hint="eastAsia"/>
        </w:rPr>
        <w:t>卷第</w:t>
      </w:r>
      <w:r>
        <w:rPr>
          <w:rFonts w:hint="eastAsia"/>
        </w:rPr>
        <w:t>295</w:t>
      </w:r>
      <w:r>
        <w:rPr>
          <w:rFonts w:hint="eastAsia"/>
        </w:rPr>
        <w:t>—</w:t>
      </w:r>
      <w:r>
        <w:rPr>
          <w:rFonts w:hint="eastAsia"/>
        </w:rPr>
        <w:t>296</w:t>
      </w:r>
      <w:r>
        <w:rPr>
          <w:rFonts w:hint="eastAsia"/>
        </w:rPr>
        <w:t>页。（</w:t>
      </w:r>
      <w:r>
        <w:rPr>
          <w:rFonts w:hint="eastAsia"/>
        </w:rPr>
        <w:t>22</w:t>
      </w:r>
      <w:r>
        <w:rPr>
          <w:rFonts w:hint="eastAsia"/>
        </w:rPr>
        <w:t>）同上，《斯大林全集》第</w:t>
      </w:r>
      <w:r>
        <w:rPr>
          <w:rFonts w:hint="eastAsia"/>
        </w:rPr>
        <w:t>10</w:t>
      </w:r>
      <w:r>
        <w:rPr>
          <w:rFonts w:hint="eastAsia"/>
        </w:rPr>
        <w:t>卷第</w:t>
      </w:r>
      <w:r>
        <w:rPr>
          <w:rFonts w:hint="eastAsia"/>
        </w:rPr>
        <w:t>241</w:t>
      </w:r>
      <w:r>
        <w:rPr>
          <w:rFonts w:hint="eastAsia"/>
        </w:rPr>
        <w:t>页。（</w:t>
      </w:r>
      <w:r>
        <w:rPr>
          <w:rFonts w:hint="eastAsia"/>
        </w:rPr>
        <w:t>23</w:t>
      </w:r>
      <w:r>
        <w:rPr>
          <w:rFonts w:hint="eastAsia"/>
        </w:rPr>
        <w:t>）斯大林：《伟大的十月社会主义革命二十五周年》，苏联《真理报》，</w:t>
      </w:r>
      <w:r>
        <w:rPr>
          <w:rFonts w:hint="eastAsia"/>
        </w:rPr>
        <w:t>1942</w:t>
      </w:r>
      <w:r>
        <w:rPr>
          <w:rFonts w:hint="eastAsia"/>
        </w:rPr>
        <w:t>年</w:t>
      </w:r>
      <w:r>
        <w:rPr>
          <w:rFonts w:hint="eastAsia"/>
        </w:rPr>
        <w:t>11</w:t>
      </w:r>
      <w:r>
        <w:rPr>
          <w:rFonts w:hint="eastAsia"/>
        </w:rPr>
        <w:t>月</w:t>
      </w:r>
      <w:r>
        <w:rPr>
          <w:rFonts w:hint="eastAsia"/>
        </w:rPr>
        <w:t>7</w:t>
      </w:r>
      <w:r>
        <w:rPr>
          <w:rFonts w:hint="eastAsia"/>
        </w:rPr>
        <w:t>日。（</w:t>
      </w:r>
      <w:r>
        <w:rPr>
          <w:rFonts w:hint="eastAsia"/>
        </w:rPr>
        <w:t>24</w:t>
      </w:r>
      <w:r>
        <w:rPr>
          <w:rFonts w:hint="eastAsia"/>
        </w:rPr>
        <w:t>）斯大林：《苏联社会主义经济问题》，人民出版社版，第</w:t>
      </w:r>
      <w:r>
        <w:rPr>
          <w:rFonts w:hint="eastAsia"/>
        </w:rPr>
        <w:t>26</w:t>
      </w:r>
      <w:r>
        <w:rPr>
          <w:rFonts w:hint="eastAsia"/>
        </w:rPr>
        <w:t>—</w:t>
      </w:r>
      <w:r>
        <w:rPr>
          <w:rFonts w:hint="eastAsia"/>
        </w:rPr>
        <w:t>27</w:t>
      </w:r>
      <w:r>
        <w:rPr>
          <w:rFonts w:hint="eastAsia"/>
        </w:rPr>
        <w:t>页。（</w:t>
      </w:r>
      <w:r>
        <w:rPr>
          <w:rFonts w:hint="eastAsia"/>
        </w:rPr>
        <w:t>25</w:t>
      </w:r>
      <w:r>
        <w:rPr>
          <w:rFonts w:hint="eastAsia"/>
        </w:rPr>
        <w:t>）毛泽东：《新民主主义论》，《毛泽东选集》第</w:t>
      </w:r>
      <w:r>
        <w:rPr>
          <w:rFonts w:hint="eastAsia"/>
        </w:rPr>
        <w:t>2</w:t>
      </w:r>
      <w:r>
        <w:rPr>
          <w:rFonts w:hint="eastAsia"/>
        </w:rPr>
        <w:t>卷第</w:t>
      </w:r>
      <w:r>
        <w:rPr>
          <w:rFonts w:hint="eastAsia"/>
        </w:rPr>
        <w:t>632</w:t>
      </w:r>
      <w:r>
        <w:rPr>
          <w:rFonts w:hint="eastAsia"/>
        </w:rPr>
        <w:t>页。（</w:t>
      </w:r>
      <w:r>
        <w:rPr>
          <w:rFonts w:hint="eastAsia"/>
        </w:rPr>
        <w:t>26</w:t>
      </w:r>
      <w:r>
        <w:rPr>
          <w:rFonts w:hint="eastAsia"/>
        </w:rPr>
        <w:t>）毛泽东：《和美国记者安娜·路易斯·斯特朗的谈话》，《毛泽东选集》第</w:t>
      </w:r>
      <w:r>
        <w:rPr>
          <w:rFonts w:hint="eastAsia"/>
        </w:rPr>
        <w:t>4</w:t>
      </w:r>
      <w:r>
        <w:rPr>
          <w:rFonts w:hint="eastAsia"/>
        </w:rPr>
        <w:t>卷第</w:t>
      </w:r>
      <w:r>
        <w:rPr>
          <w:rFonts w:hint="eastAsia"/>
        </w:rPr>
        <w:t>1089</w:t>
      </w:r>
      <w:r>
        <w:rPr>
          <w:rFonts w:hint="eastAsia"/>
        </w:rPr>
        <w:t>页。（</w:t>
      </w:r>
      <w:r>
        <w:rPr>
          <w:rFonts w:hint="eastAsia"/>
        </w:rPr>
        <w:t>27</w:t>
      </w:r>
      <w:r>
        <w:rPr>
          <w:rFonts w:hint="eastAsia"/>
        </w:rPr>
        <w:t>）毛泽东：《在省市自治区党委书记会议上的讲话》，《毛泽东选集》第</w:t>
      </w:r>
      <w:r>
        <w:rPr>
          <w:rFonts w:hint="eastAsia"/>
        </w:rPr>
        <w:t>5</w:t>
      </w:r>
      <w:r>
        <w:rPr>
          <w:rFonts w:hint="eastAsia"/>
        </w:rPr>
        <w:t>卷第</w:t>
      </w:r>
      <w:r>
        <w:rPr>
          <w:rFonts w:hint="eastAsia"/>
        </w:rPr>
        <w:t>341</w:t>
      </w:r>
      <w:r>
        <w:rPr>
          <w:rFonts w:hint="eastAsia"/>
        </w:rPr>
        <w:t>页。（</w:t>
      </w:r>
      <w:r>
        <w:rPr>
          <w:rFonts w:hint="eastAsia"/>
        </w:rPr>
        <w:t>28</w:t>
      </w:r>
      <w:r>
        <w:rPr>
          <w:rFonts w:hint="eastAsia"/>
        </w:rPr>
        <w:t>）列宁：《革命的无产阶级和民族自决权》，《列宁全集》第</w:t>
      </w:r>
      <w:r>
        <w:rPr>
          <w:rFonts w:hint="eastAsia"/>
        </w:rPr>
        <w:t>21</w:t>
      </w:r>
      <w:r>
        <w:rPr>
          <w:rFonts w:hint="eastAsia"/>
        </w:rPr>
        <w:t>卷第</w:t>
      </w:r>
      <w:r>
        <w:rPr>
          <w:rFonts w:hint="eastAsia"/>
        </w:rPr>
        <w:t>388</w:t>
      </w:r>
      <w:r>
        <w:rPr>
          <w:rFonts w:hint="eastAsia"/>
        </w:rPr>
        <w:t>页。（</w:t>
      </w:r>
      <w:r>
        <w:rPr>
          <w:rFonts w:hint="eastAsia"/>
        </w:rPr>
        <w:t>29</w:t>
      </w:r>
      <w:r>
        <w:rPr>
          <w:rFonts w:hint="eastAsia"/>
        </w:rPr>
        <w:t>）美国《幸福》杂志，</w:t>
      </w:r>
      <w:r>
        <w:rPr>
          <w:rFonts w:hint="eastAsia"/>
        </w:rPr>
        <w:t>1977</w:t>
      </w:r>
      <w:r>
        <w:rPr>
          <w:rFonts w:hint="eastAsia"/>
        </w:rPr>
        <w:t>年</w:t>
      </w:r>
      <w:r>
        <w:rPr>
          <w:rFonts w:hint="eastAsia"/>
        </w:rPr>
        <w:t>5</w:t>
      </w:r>
      <w:r>
        <w:rPr>
          <w:rFonts w:hint="eastAsia"/>
        </w:rPr>
        <w:t>月号和</w:t>
      </w:r>
      <w:r>
        <w:rPr>
          <w:rFonts w:hint="eastAsia"/>
        </w:rPr>
        <w:t>7</w:t>
      </w:r>
      <w:r>
        <w:rPr>
          <w:rFonts w:hint="eastAsia"/>
        </w:rPr>
        <w:t>月号。（</w:t>
      </w:r>
      <w:r>
        <w:rPr>
          <w:rFonts w:hint="eastAsia"/>
        </w:rPr>
        <w:t>30</w:t>
      </w:r>
      <w:r>
        <w:rPr>
          <w:rFonts w:hint="eastAsia"/>
        </w:rPr>
        <w:t>）美国《商业现状》，</w:t>
      </w:r>
      <w:r>
        <w:rPr>
          <w:rFonts w:hint="eastAsia"/>
        </w:rPr>
        <w:t>1977</w:t>
      </w:r>
      <w:r>
        <w:rPr>
          <w:rFonts w:hint="eastAsia"/>
        </w:rPr>
        <w:t>年</w:t>
      </w:r>
      <w:r>
        <w:rPr>
          <w:rFonts w:hint="eastAsia"/>
        </w:rPr>
        <w:t>8</w:t>
      </w:r>
      <w:r>
        <w:rPr>
          <w:rFonts w:hint="eastAsia"/>
        </w:rPr>
        <w:t>月号。（</w:t>
      </w:r>
      <w:r>
        <w:rPr>
          <w:rFonts w:hint="eastAsia"/>
        </w:rPr>
        <w:t>31</w:t>
      </w:r>
      <w:r>
        <w:rPr>
          <w:rFonts w:hint="eastAsia"/>
        </w:rPr>
        <w:t>）列宁：《帝国主义是资本主义的最高阶段》，《列宁选集》第</w:t>
      </w:r>
      <w:r>
        <w:rPr>
          <w:rFonts w:hint="eastAsia"/>
        </w:rPr>
        <w:t>2</w:t>
      </w:r>
      <w:r>
        <w:rPr>
          <w:rFonts w:hint="eastAsia"/>
        </w:rPr>
        <w:t>卷第</w:t>
      </w:r>
      <w:r>
        <w:rPr>
          <w:rFonts w:hint="eastAsia"/>
        </w:rPr>
        <w:t>795</w:t>
      </w:r>
      <w:r>
        <w:rPr>
          <w:rFonts w:hint="eastAsia"/>
        </w:rPr>
        <w:t>页。（</w:t>
      </w:r>
      <w:r>
        <w:rPr>
          <w:rFonts w:hint="eastAsia"/>
        </w:rPr>
        <w:t>32</w:t>
      </w:r>
      <w:r>
        <w:rPr>
          <w:rFonts w:hint="eastAsia"/>
        </w:rPr>
        <w:t>）《美国总统国际经济报告》，</w:t>
      </w:r>
      <w:r>
        <w:rPr>
          <w:rFonts w:hint="eastAsia"/>
        </w:rPr>
        <w:t>1977</w:t>
      </w:r>
      <w:r>
        <w:rPr>
          <w:rFonts w:hint="eastAsia"/>
        </w:rPr>
        <w:t>年</w:t>
      </w:r>
      <w:r>
        <w:rPr>
          <w:rFonts w:hint="eastAsia"/>
        </w:rPr>
        <w:t>1</w:t>
      </w:r>
      <w:r>
        <w:rPr>
          <w:rFonts w:hint="eastAsia"/>
        </w:rPr>
        <w:t>月。（</w:t>
      </w:r>
      <w:r>
        <w:rPr>
          <w:rFonts w:hint="eastAsia"/>
        </w:rPr>
        <w:t>33</w:t>
      </w:r>
      <w:r>
        <w:rPr>
          <w:rFonts w:hint="eastAsia"/>
        </w:rPr>
        <w:t>）美国《商业现状》，</w:t>
      </w:r>
      <w:r>
        <w:rPr>
          <w:rFonts w:hint="eastAsia"/>
        </w:rPr>
        <w:t>1977</w:t>
      </w:r>
      <w:r>
        <w:rPr>
          <w:rFonts w:hint="eastAsia"/>
        </w:rPr>
        <w:t>年</w:t>
      </w:r>
      <w:r>
        <w:rPr>
          <w:rFonts w:hint="eastAsia"/>
        </w:rPr>
        <w:t>8</w:t>
      </w:r>
      <w:r>
        <w:rPr>
          <w:rFonts w:hint="eastAsia"/>
        </w:rPr>
        <w:t>月号。（</w:t>
      </w:r>
      <w:r>
        <w:rPr>
          <w:rFonts w:hint="eastAsia"/>
        </w:rPr>
        <w:t>34</w:t>
      </w:r>
      <w:r>
        <w:rPr>
          <w:rFonts w:hint="eastAsia"/>
        </w:rPr>
        <w:t>）据</w:t>
      </w:r>
      <w:r>
        <w:rPr>
          <w:rFonts w:hint="eastAsia"/>
        </w:rPr>
        <w:t>1973</w:t>
      </w:r>
      <w:r>
        <w:rPr>
          <w:rFonts w:hint="eastAsia"/>
        </w:rPr>
        <w:t>年</w:t>
      </w:r>
      <w:r>
        <w:rPr>
          <w:rFonts w:hint="eastAsia"/>
        </w:rPr>
        <w:t>12</w:t>
      </w:r>
      <w:r>
        <w:rPr>
          <w:rFonts w:hint="eastAsia"/>
        </w:rPr>
        <w:t>月印度查谟《斗争》周刊和</w:t>
      </w:r>
      <w:r>
        <w:rPr>
          <w:rFonts w:hint="eastAsia"/>
        </w:rPr>
        <w:t>1974</w:t>
      </w:r>
      <w:r>
        <w:rPr>
          <w:rFonts w:hint="eastAsia"/>
        </w:rPr>
        <w:t>年</w:t>
      </w:r>
      <w:r>
        <w:rPr>
          <w:rFonts w:hint="eastAsia"/>
        </w:rPr>
        <w:t>4</w:t>
      </w:r>
      <w:r>
        <w:rPr>
          <w:rFonts w:hint="eastAsia"/>
        </w:rPr>
        <w:t>月旅英印度工人协会出版的《今日印度》小册子的材料。（</w:t>
      </w:r>
      <w:r>
        <w:rPr>
          <w:rFonts w:hint="eastAsia"/>
        </w:rPr>
        <w:t>35</w:t>
      </w:r>
      <w:r>
        <w:rPr>
          <w:rFonts w:hint="eastAsia"/>
        </w:rPr>
        <w:t>）见</w:t>
      </w:r>
      <w:r>
        <w:rPr>
          <w:rFonts w:hint="eastAsia"/>
        </w:rPr>
        <w:t>1970</w:t>
      </w:r>
      <w:r>
        <w:rPr>
          <w:rFonts w:hint="eastAsia"/>
        </w:rPr>
        <w:t>—</w:t>
      </w:r>
      <w:r>
        <w:rPr>
          <w:rFonts w:hint="eastAsia"/>
        </w:rPr>
        <w:t>1976</w:t>
      </w:r>
      <w:r>
        <w:rPr>
          <w:rFonts w:hint="eastAsia"/>
        </w:rPr>
        <w:t>年的《苏联对外贸易统计概览》。（</w:t>
      </w:r>
      <w:r>
        <w:rPr>
          <w:rFonts w:hint="eastAsia"/>
        </w:rPr>
        <w:t>36</w:t>
      </w:r>
      <w:r>
        <w:rPr>
          <w:rFonts w:hint="eastAsia"/>
        </w:rPr>
        <w:t>）法国《世界报》，</w:t>
      </w:r>
      <w:r>
        <w:rPr>
          <w:rFonts w:hint="eastAsia"/>
        </w:rPr>
        <w:t>1974</w:t>
      </w:r>
      <w:r>
        <w:rPr>
          <w:rFonts w:hint="eastAsia"/>
        </w:rPr>
        <w:t>年</w:t>
      </w:r>
      <w:r>
        <w:rPr>
          <w:rFonts w:hint="eastAsia"/>
        </w:rPr>
        <w:t>4</w:t>
      </w:r>
      <w:r>
        <w:rPr>
          <w:rFonts w:hint="eastAsia"/>
        </w:rPr>
        <w:t>月</w:t>
      </w:r>
      <w:r>
        <w:rPr>
          <w:rFonts w:hint="eastAsia"/>
        </w:rPr>
        <w:t>18</w:t>
      </w:r>
      <w:r>
        <w:rPr>
          <w:rFonts w:hint="eastAsia"/>
        </w:rPr>
        <w:t>日。（</w:t>
      </w:r>
      <w:r>
        <w:rPr>
          <w:rFonts w:hint="eastAsia"/>
        </w:rPr>
        <w:t>37</w:t>
      </w:r>
      <w:r>
        <w:rPr>
          <w:rFonts w:hint="eastAsia"/>
        </w:rPr>
        <w:t>）美国《金钱管理人》，</w:t>
      </w:r>
      <w:r>
        <w:rPr>
          <w:rFonts w:hint="eastAsia"/>
        </w:rPr>
        <w:t>1974</w:t>
      </w:r>
      <w:r>
        <w:rPr>
          <w:rFonts w:hint="eastAsia"/>
        </w:rPr>
        <w:t>年</w:t>
      </w:r>
      <w:r>
        <w:rPr>
          <w:rFonts w:hint="eastAsia"/>
        </w:rPr>
        <w:t>4</w:t>
      </w:r>
      <w:r>
        <w:rPr>
          <w:rFonts w:hint="eastAsia"/>
        </w:rPr>
        <w:t>月</w:t>
      </w:r>
      <w:r>
        <w:rPr>
          <w:rFonts w:hint="eastAsia"/>
        </w:rPr>
        <w:t>14</w:t>
      </w:r>
      <w:r>
        <w:rPr>
          <w:rFonts w:hint="eastAsia"/>
        </w:rPr>
        <w:t>日。（</w:t>
      </w:r>
      <w:r>
        <w:rPr>
          <w:rFonts w:hint="eastAsia"/>
        </w:rPr>
        <w:t>38</w:t>
      </w:r>
      <w:r>
        <w:rPr>
          <w:rFonts w:hint="eastAsia"/>
        </w:rPr>
        <w:t>）沃·鲍戈莫洛夫的发言，《和平与社会主义》杂志，</w:t>
      </w:r>
      <w:r>
        <w:rPr>
          <w:rFonts w:hint="eastAsia"/>
        </w:rPr>
        <w:t>1974</w:t>
      </w:r>
      <w:r>
        <w:rPr>
          <w:rFonts w:hint="eastAsia"/>
        </w:rPr>
        <w:t>年第</w:t>
      </w:r>
      <w:r>
        <w:rPr>
          <w:rFonts w:hint="eastAsia"/>
        </w:rPr>
        <w:t>6</w:t>
      </w:r>
      <w:r>
        <w:rPr>
          <w:rFonts w:hint="eastAsia"/>
        </w:rPr>
        <w:t>期。（</w:t>
      </w:r>
      <w:r>
        <w:rPr>
          <w:rFonts w:hint="eastAsia"/>
        </w:rPr>
        <w:t>39</w:t>
      </w:r>
      <w:r>
        <w:rPr>
          <w:rFonts w:hint="eastAsia"/>
        </w:rPr>
        <w:t>）《美国新闻与世界报道》，</w:t>
      </w:r>
      <w:r>
        <w:rPr>
          <w:rFonts w:hint="eastAsia"/>
        </w:rPr>
        <w:t>1977</w:t>
      </w:r>
      <w:r>
        <w:rPr>
          <w:rFonts w:hint="eastAsia"/>
        </w:rPr>
        <w:t>年</w:t>
      </w:r>
      <w:r>
        <w:rPr>
          <w:rFonts w:hint="eastAsia"/>
        </w:rPr>
        <w:t>8</w:t>
      </w:r>
      <w:r>
        <w:rPr>
          <w:rFonts w:hint="eastAsia"/>
        </w:rPr>
        <w:t>月</w:t>
      </w:r>
      <w:r>
        <w:rPr>
          <w:rFonts w:hint="eastAsia"/>
        </w:rPr>
        <w:t>1</w:t>
      </w:r>
      <w:r>
        <w:rPr>
          <w:rFonts w:hint="eastAsia"/>
        </w:rPr>
        <w:t>日。（</w:t>
      </w:r>
      <w:r>
        <w:rPr>
          <w:rFonts w:hint="eastAsia"/>
        </w:rPr>
        <w:t>40</w:t>
      </w:r>
      <w:r>
        <w:rPr>
          <w:rFonts w:hint="eastAsia"/>
        </w:rPr>
        <w:t>）列宁：《社会主义与战争》，《列宁选集》第</w:t>
      </w:r>
      <w:r>
        <w:rPr>
          <w:rFonts w:hint="eastAsia"/>
        </w:rPr>
        <w:t>2</w:t>
      </w:r>
      <w:r>
        <w:rPr>
          <w:rFonts w:hint="eastAsia"/>
        </w:rPr>
        <w:t>卷第</w:t>
      </w:r>
      <w:r>
        <w:rPr>
          <w:rFonts w:hint="eastAsia"/>
        </w:rPr>
        <w:t>684</w:t>
      </w:r>
      <w:r>
        <w:rPr>
          <w:rFonts w:hint="eastAsia"/>
        </w:rPr>
        <w:t>页。（</w:t>
      </w:r>
      <w:r>
        <w:rPr>
          <w:rFonts w:hint="eastAsia"/>
        </w:rPr>
        <w:t>41</w:t>
      </w:r>
      <w:r>
        <w:rPr>
          <w:rFonts w:hint="eastAsia"/>
        </w:rPr>
        <w:t>）列宁：《战争与革命》，《列宁选集》第</w:t>
      </w:r>
      <w:r>
        <w:rPr>
          <w:rFonts w:hint="eastAsia"/>
        </w:rPr>
        <w:t>3</w:t>
      </w:r>
      <w:r>
        <w:rPr>
          <w:rFonts w:hint="eastAsia"/>
        </w:rPr>
        <w:t>卷第</w:t>
      </w:r>
      <w:r>
        <w:rPr>
          <w:rFonts w:hint="eastAsia"/>
        </w:rPr>
        <w:t>75</w:t>
      </w:r>
      <w:r>
        <w:rPr>
          <w:rFonts w:hint="eastAsia"/>
        </w:rPr>
        <w:t>页。（</w:t>
      </w:r>
      <w:r>
        <w:rPr>
          <w:rFonts w:hint="eastAsia"/>
        </w:rPr>
        <w:t>42</w:t>
      </w:r>
      <w:r>
        <w:rPr>
          <w:rFonts w:hint="eastAsia"/>
        </w:rPr>
        <w:t>）列宁：《帝国主义和社会主义运动中的分裂》，《列宁选集》第</w:t>
      </w:r>
      <w:r>
        <w:rPr>
          <w:rFonts w:hint="eastAsia"/>
        </w:rPr>
        <w:t>2</w:t>
      </w:r>
      <w:r>
        <w:rPr>
          <w:rFonts w:hint="eastAsia"/>
        </w:rPr>
        <w:t>卷第</w:t>
      </w:r>
      <w:r>
        <w:rPr>
          <w:rFonts w:hint="eastAsia"/>
        </w:rPr>
        <w:t>892</w:t>
      </w:r>
      <w:r>
        <w:rPr>
          <w:rFonts w:hint="eastAsia"/>
        </w:rPr>
        <w:t>页。（</w:t>
      </w:r>
      <w:r>
        <w:rPr>
          <w:rFonts w:hint="eastAsia"/>
        </w:rPr>
        <w:t>43</w:t>
      </w:r>
      <w:r>
        <w:rPr>
          <w:rFonts w:hint="eastAsia"/>
        </w:rPr>
        <w:t>）勃列日涅夫</w:t>
      </w:r>
      <w:r>
        <w:rPr>
          <w:rFonts w:hint="eastAsia"/>
        </w:rPr>
        <w:t>1975</w:t>
      </w:r>
      <w:r>
        <w:rPr>
          <w:rFonts w:hint="eastAsia"/>
        </w:rPr>
        <w:t>年</w:t>
      </w:r>
      <w:r>
        <w:rPr>
          <w:rFonts w:hint="eastAsia"/>
        </w:rPr>
        <w:t>10</w:t>
      </w:r>
      <w:r>
        <w:rPr>
          <w:rFonts w:hint="eastAsia"/>
        </w:rPr>
        <w:t>月</w:t>
      </w:r>
      <w:r>
        <w:rPr>
          <w:rFonts w:hint="eastAsia"/>
        </w:rPr>
        <w:t>7</w:t>
      </w:r>
      <w:r>
        <w:rPr>
          <w:rFonts w:hint="eastAsia"/>
        </w:rPr>
        <w:t>日在苏联科学院成立二百五十周年庆祝会上的讲话。（</w:t>
      </w:r>
      <w:r>
        <w:rPr>
          <w:rFonts w:hint="eastAsia"/>
        </w:rPr>
        <w:t>44</w:t>
      </w:r>
      <w:r>
        <w:rPr>
          <w:rFonts w:hint="eastAsia"/>
        </w:rPr>
        <w:t>）勃列日涅夫在苏共“二十五大”上的报告。（</w:t>
      </w:r>
      <w:r>
        <w:rPr>
          <w:rFonts w:hint="eastAsia"/>
        </w:rPr>
        <w:t>45</w:t>
      </w:r>
      <w:r>
        <w:rPr>
          <w:rFonts w:hint="eastAsia"/>
        </w:rPr>
        <w:t>）、（</w:t>
      </w:r>
      <w:r>
        <w:rPr>
          <w:rFonts w:hint="eastAsia"/>
        </w:rPr>
        <w:t>46</w:t>
      </w:r>
      <w:r>
        <w:rPr>
          <w:rFonts w:hint="eastAsia"/>
        </w:rPr>
        <w:t>）伦敦国际战略研究所《一九七七——一九七八年军事力量对比》。（</w:t>
      </w:r>
      <w:r>
        <w:rPr>
          <w:rFonts w:hint="eastAsia"/>
        </w:rPr>
        <w:t>47</w:t>
      </w:r>
      <w:r>
        <w:rPr>
          <w:rFonts w:hint="eastAsia"/>
        </w:rPr>
        <w:t>）索科洛夫斯基：《军事战略》。（</w:t>
      </w:r>
      <w:r>
        <w:rPr>
          <w:rFonts w:hint="eastAsia"/>
        </w:rPr>
        <w:t>48</w:t>
      </w:r>
      <w:r>
        <w:rPr>
          <w:rFonts w:hint="eastAsia"/>
        </w:rPr>
        <w:t>）列宁：《社会主义与战争》，《列宁选集》第</w:t>
      </w:r>
      <w:r>
        <w:rPr>
          <w:rFonts w:hint="eastAsia"/>
        </w:rPr>
        <w:t>2</w:t>
      </w:r>
      <w:r>
        <w:rPr>
          <w:rFonts w:hint="eastAsia"/>
        </w:rPr>
        <w:t>卷第</w:t>
      </w:r>
      <w:r>
        <w:rPr>
          <w:rFonts w:hint="eastAsia"/>
        </w:rPr>
        <w:t>672</w:t>
      </w:r>
      <w:r>
        <w:rPr>
          <w:rFonts w:hint="eastAsia"/>
        </w:rPr>
        <w:t>页。（</w:t>
      </w:r>
      <w:r>
        <w:rPr>
          <w:rFonts w:hint="eastAsia"/>
        </w:rPr>
        <w:t>49</w:t>
      </w:r>
      <w:r>
        <w:rPr>
          <w:rFonts w:hint="eastAsia"/>
        </w:rPr>
        <w:t>）斯大林：《论南斯拉夫的民族问题》，《斯大林全集》第</w:t>
      </w:r>
      <w:r>
        <w:rPr>
          <w:rFonts w:hint="eastAsia"/>
        </w:rPr>
        <w:t>7</w:t>
      </w:r>
      <w:r>
        <w:rPr>
          <w:rFonts w:hint="eastAsia"/>
        </w:rPr>
        <w:t>卷第</w:t>
      </w:r>
      <w:r>
        <w:rPr>
          <w:rFonts w:hint="eastAsia"/>
        </w:rPr>
        <w:t>61</w:t>
      </w:r>
      <w:r>
        <w:rPr>
          <w:rFonts w:hint="eastAsia"/>
        </w:rPr>
        <w:t>页。（</w:t>
      </w:r>
      <w:r>
        <w:rPr>
          <w:rFonts w:hint="eastAsia"/>
        </w:rPr>
        <w:t>50</w:t>
      </w:r>
      <w:r>
        <w:rPr>
          <w:rFonts w:hint="eastAsia"/>
        </w:rPr>
        <w:t>）毛泽东：《中国革命和中国共产党》，《毛泽东选集》第</w:t>
      </w:r>
      <w:r>
        <w:rPr>
          <w:rFonts w:hint="eastAsia"/>
        </w:rPr>
        <w:t>2</w:t>
      </w:r>
      <w:r>
        <w:rPr>
          <w:rFonts w:hint="eastAsia"/>
        </w:rPr>
        <w:t>卷第</w:t>
      </w:r>
      <w:r>
        <w:rPr>
          <w:rFonts w:hint="eastAsia"/>
        </w:rPr>
        <w:t>606</w:t>
      </w:r>
      <w:r>
        <w:rPr>
          <w:rFonts w:hint="eastAsia"/>
        </w:rPr>
        <w:t>页。（</w:t>
      </w:r>
      <w:r>
        <w:rPr>
          <w:rFonts w:hint="eastAsia"/>
        </w:rPr>
        <w:t>51</w:t>
      </w:r>
      <w:r>
        <w:rPr>
          <w:rFonts w:hint="eastAsia"/>
        </w:rPr>
        <w:t>）毛主席</w:t>
      </w:r>
      <w:r>
        <w:rPr>
          <w:rFonts w:hint="eastAsia"/>
        </w:rPr>
        <w:t>1974</w:t>
      </w:r>
      <w:r>
        <w:rPr>
          <w:rFonts w:hint="eastAsia"/>
        </w:rPr>
        <w:t>年</w:t>
      </w:r>
      <w:r>
        <w:rPr>
          <w:rFonts w:hint="eastAsia"/>
        </w:rPr>
        <w:t>2</w:t>
      </w:r>
      <w:r>
        <w:rPr>
          <w:rFonts w:hint="eastAsia"/>
        </w:rPr>
        <w:t>月的一次谈话。（</w:t>
      </w:r>
      <w:r>
        <w:rPr>
          <w:rFonts w:hint="eastAsia"/>
        </w:rPr>
        <w:t>52</w:t>
      </w:r>
      <w:r>
        <w:rPr>
          <w:rFonts w:hint="eastAsia"/>
        </w:rPr>
        <w:t>）毛泽东：《纪念孙中山先生》，《毛泽东选集》第</w:t>
      </w:r>
      <w:r>
        <w:rPr>
          <w:rFonts w:hint="eastAsia"/>
        </w:rPr>
        <w:t>5</w:t>
      </w:r>
      <w:r>
        <w:rPr>
          <w:rFonts w:hint="eastAsia"/>
        </w:rPr>
        <w:t>卷第</w:t>
      </w:r>
      <w:r>
        <w:rPr>
          <w:rFonts w:hint="eastAsia"/>
        </w:rPr>
        <w:t>312</w:t>
      </w:r>
      <w:r>
        <w:rPr>
          <w:rFonts w:hint="eastAsia"/>
        </w:rPr>
        <w:t>页。（</w:t>
      </w:r>
      <w:r>
        <w:rPr>
          <w:rFonts w:hint="eastAsia"/>
        </w:rPr>
        <w:t>53</w:t>
      </w:r>
      <w:r>
        <w:rPr>
          <w:rFonts w:hint="eastAsia"/>
        </w:rPr>
        <w:t>）毛主席</w:t>
      </w:r>
      <w:r>
        <w:rPr>
          <w:rFonts w:hint="eastAsia"/>
        </w:rPr>
        <w:t>1956</w:t>
      </w:r>
      <w:r>
        <w:rPr>
          <w:rFonts w:hint="eastAsia"/>
        </w:rPr>
        <w:t>年</w:t>
      </w:r>
      <w:r>
        <w:rPr>
          <w:rFonts w:hint="eastAsia"/>
        </w:rPr>
        <w:t>4</w:t>
      </w:r>
      <w:r>
        <w:rPr>
          <w:rFonts w:hint="eastAsia"/>
        </w:rPr>
        <w:t>月在中央政治局扩大会议上的讲话。（</w:t>
      </w:r>
      <w:r>
        <w:rPr>
          <w:rFonts w:hint="eastAsia"/>
        </w:rPr>
        <w:t>54</w:t>
      </w:r>
      <w:r>
        <w:rPr>
          <w:rFonts w:hint="eastAsia"/>
        </w:rPr>
        <w:t>）转引自周恩来同志《在中国共产党第十次全国代表大会上的报告》。（</w:t>
      </w:r>
      <w:r>
        <w:rPr>
          <w:rFonts w:hint="eastAsia"/>
        </w:rPr>
        <w:t>55</w:t>
      </w:r>
      <w:r>
        <w:rPr>
          <w:rFonts w:hint="eastAsia"/>
        </w:rPr>
        <w:t>）毛主席</w:t>
      </w:r>
      <w:r>
        <w:rPr>
          <w:rFonts w:hint="eastAsia"/>
        </w:rPr>
        <w:t>1960</w:t>
      </w:r>
      <w:r>
        <w:rPr>
          <w:rFonts w:hint="eastAsia"/>
        </w:rPr>
        <w:t>年</w:t>
      </w:r>
      <w:r>
        <w:rPr>
          <w:rFonts w:hint="eastAsia"/>
        </w:rPr>
        <w:t>5</w:t>
      </w:r>
      <w:r>
        <w:rPr>
          <w:rFonts w:hint="eastAsia"/>
        </w:rPr>
        <w:t>月</w:t>
      </w:r>
      <w:r>
        <w:rPr>
          <w:rFonts w:hint="eastAsia"/>
        </w:rPr>
        <w:t>7</w:t>
      </w:r>
      <w:r>
        <w:rPr>
          <w:rFonts w:hint="eastAsia"/>
        </w:rPr>
        <w:t>日接见非洲十二个国家和地区的各方面人士和代表的谈话。（</w:t>
      </w:r>
      <w:r>
        <w:rPr>
          <w:rFonts w:hint="eastAsia"/>
        </w:rPr>
        <w:t>56</w:t>
      </w:r>
      <w:r>
        <w:rPr>
          <w:rFonts w:hint="eastAsia"/>
        </w:rPr>
        <w:t>）毛主席</w:t>
      </w:r>
      <w:r>
        <w:rPr>
          <w:rFonts w:hint="eastAsia"/>
        </w:rPr>
        <w:t>1970</w:t>
      </w:r>
      <w:r>
        <w:rPr>
          <w:rFonts w:hint="eastAsia"/>
        </w:rPr>
        <w:t>年</w:t>
      </w:r>
      <w:r>
        <w:rPr>
          <w:rFonts w:hint="eastAsia"/>
        </w:rPr>
        <w:t>10</w:t>
      </w:r>
      <w:r>
        <w:rPr>
          <w:rFonts w:hint="eastAsia"/>
        </w:rPr>
        <w:t>月的一次谈话。（</w:t>
      </w:r>
      <w:r>
        <w:rPr>
          <w:rFonts w:hint="eastAsia"/>
        </w:rPr>
        <w:t>57</w:t>
      </w:r>
      <w:r>
        <w:rPr>
          <w:rFonts w:hint="eastAsia"/>
        </w:rPr>
        <w:t>）《社会主义世界市场价格形成的一些问题》，保加利亚《国际关系》季刊，</w:t>
      </w:r>
      <w:r>
        <w:rPr>
          <w:rFonts w:hint="eastAsia"/>
        </w:rPr>
        <w:t>1974</w:t>
      </w:r>
      <w:r>
        <w:rPr>
          <w:rFonts w:hint="eastAsia"/>
        </w:rPr>
        <w:t>年第</w:t>
      </w:r>
      <w:r>
        <w:rPr>
          <w:rFonts w:hint="eastAsia"/>
        </w:rPr>
        <w:t>4</w:t>
      </w:r>
      <w:r>
        <w:rPr>
          <w:rFonts w:hint="eastAsia"/>
        </w:rPr>
        <w:t>期。（</w:t>
      </w:r>
      <w:r>
        <w:rPr>
          <w:rFonts w:hint="eastAsia"/>
        </w:rPr>
        <w:t>58</w:t>
      </w:r>
      <w:r>
        <w:rPr>
          <w:rFonts w:hint="eastAsia"/>
        </w:rPr>
        <w:t>）《国际社会主义生产关系和按劳分配原则》，保加利亚《经济思想》杂志，</w:t>
      </w:r>
      <w:r>
        <w:rPr>
          <w:rFonts w:hint="eastAsia"/>
        </w:rPr>
        <w:t>1975</w:t>
      </w:r>
      <w:r>
        <w:rPr>
          <w:rFonts w:hint="eastAsia"/>
        </w:rPr>
        <w:t>年第</w:t>
      </w:r>
      <w:r>
        <w:rPr>
          <w:rFonts w:hint="eastAsia"/>
        </w:rPr>
        <w:t>8</w:t>
      </w:r>
      <w:r>
        <w:rPr>
          <w:rFonts w:hint="eastAsia"/>
        </w:rPr>
        <w:t>期。（</w:t>
      </w:r>
      <w:r>
        <w:rPr>
          <w:rFonts w:hint="eastAsia"/>
        </w:rPr>
        <w:t>59</w:t>
      </w:r>
      <w:r>
        <w:rPr>
          <w:rFonts w:hint="eastAsia"/>
        </w:rPr>
        <w:t>）《经互会国家在经济一体化道路上》，匈牙利《经济评论》，</w:t>
      </w:r>
      <w:r>
        <w:rPr>
          <w:rFonts w:hint="eastAsia"/>
        </w:rPr>
        <w:t>1974</w:t>
      </w:r>
      <w:r>
        <w:rPr>
          <w:rFonts w:hint="eastAsia"/>
        </w:rPr>
        <w:t>年第</w:t>
      </w:r>
      <w:r>
        <w:rPr>
          <w:rFonts w:hint="eastAsia"/>
        </w:rPr>
        <w:t>9</w:t>
      </w:r>
      <w:r>
        <w:rPr>
          <w:rFonts w:hint="eastAsia"/>
        </w:rPr>
        <w:t>期。（</w:t>
      </w:r>
      <w:r>
        <w:rPr>
          <w:rFonts w:hint="eastAsia"/>
        </w:rPr>
        <w:t>60</w:t>
      </w:r>
      <w:r>
        <w:rPr>
          <w:rFonts w:hint="eastAsia"/>
        </w:rPr>
        <w:t>）《经互会成员国继续加深社会主义经济一体化的理论问题》，德意志民主共和国《经济科学》月刊，</w:t>
      </w:r>
      <w:r>
        <w:rPr>
          <w:rFonts w:hint="eastAsia"/>
        </w:rPr>
        <w:t>1977</w:t>
      </w:r>
      <w:r>
        <w:rPr>
          <w:rFonts w:hint="eastAsia"/>
        </w:rPr>
        <w:t>年第</w:t>
      </w:r>
      <w:r>
        <w:rPr>
          <w:rFonts w:hint="eastAsia"/>
        </w:rPr>
        <w:t>4</w:t>
      </w:r>
      <w:r>
        <w:rPr>
          <w:rFonts w:hint="eastAsia"/>
        </w:rPr>
        <w:t>期。（</w:t>
      </w:r>
      <w:r>
        <w:rPr>
          <w:rFonts w:hint="eastAsia"/>
        </w:rPr>
        <w:t>61</w:t>
      </w:r>
      <w:r>
        <w:rPr>
          <w:rFonts w:hint="eastAsia"/>
        </w:rPr>
        <w:t>）同（</w:t>
      </w:r>
      <w:r>
        <w:rPr>
          <w:rFonts w:hint="eastAsia"/>
        </w:rPr>
        <w:t>59</w:t>
      </w:r>
      <w:r>
        <w:rPr>
          <w:rFonts w:hint="eastAsia"/>
        </w:rPr>
        <w:t>）。（</w:t>
      </w:r>
      <w:r>
        <w:rPr>
          <w:rFonts w:hint="eastAsia"/>
        </w:rPr>
        <w:t>62</w:t>
      </w:r>
      <w:r>
        <w:rPr>
          <w:rFonts w:hint="eastAsia"/>
        </w:rPr>
        <w:t>）毛泽东：《论政策》，《毛泽东选集》第</w:t>
      </w:r>
      <w:r>
        <w:rPr>
          <w:rFonts w:hint="eastAsia"/>
        </w:rPr>
        <w:t>2</w:t>
      </w:r>
      <w:r>
        <w:rPr>
          <w:rFonts w:hint="eastAsia"/>
        </w:rPr>
        <w:t>卷第</w:t>
      </w:r>
      <w:r>
        <w:rPr>
          <w:rFonts w:hint="eastAsia"/>
        </w:rPr>
        <w:t>722</w:t>
      </w:r>
      <w:r>
        <w:rPr>
          <w:rFonts w:hint="eastAsia"/>
        </w:rPr>
        <w:t>页。（</w:t>
      </w:r>
      <w:r>
        <w:rPr>
          <w:rFonts w:hint="eastAsia"/>
        </w:rPr>
        <w:t>63</w:t>
      </w:r>
      <w:r>
        <w:rPr>
          <w:rFonts w:hint="eastAsia"/>
        </w:rPr>
        <w:t>）</w:t>
      </w:r>
      <w:r>
        <w:rPr>
          <w:rFonts w:hint="eastAsia"/>
        </w:rPr>
        <w:lastRenderedPageBreak/>
        <w:t>恩格斯：《德国的社会主义》，《马克思恩格斯全集》第</w:t>
      </w:r>
      <w:r>
        <w:rPr>
          <w:rFonts w:hint="eastAsia"/>
        </w:rPr>
        <w:t>22</w:t>
      </w:r>
      <w:r>
        <w:rPr>
          <w:rFonts w:hint="eastAsia"/>
        </w:rPr>
        <w:t>卷第</w:t>
      </w:r>
      <w:r>
        <w:rPr>
          <w:rFonts w:hint="eastAsia"/>
        </w:rPr>
        <w:t>294</w:t>
      </w:r>
      <w:r>
        <w:rPr>
          <w:rFonts w:hint="eastAsia"/>
        </w:rPr>
        <w:t>页。（</w:t>
      </w:r>
      <w:r>
        <w:rPr>
          <w:rFonts w:hint="eastAsia"/>
        </w:rPr>
        <w:t>64</w:t>
      </w:r>
      <w:r>
        <w:rPr>
          <w:rFonts w:hint="eastAsia"/>
        </w:rPr>
        <w:t>）恩格斯：《致奥古斯特·倍倍尔》，《马克思恩格斯全集》第</w:t>
      </w:r>
      <w:r>
        <w:rPr>
          <w:rFonts w:hint="eastAsia"/>
        </w:rPr>
        <w:t>38</w:t>
      </w:r>
      <w:r>
        <w:rPr>
          <w:rFonts w:hint="eastAsia"/>
        </w:rPr>
        <w:t>卷第</w:t>
      </w:r>
      <w:r>
        <w:rPr>
          <w:rFonts w:hint="eastAsia"/>
        </w:rPr>
        <w:t>172</w:t>
      </w:r>
      <w:r>
        <w:rPr>
          <w:rFonts w:hint="eastAsia"/>
        </w:rPr>
        <w:t>页。（</w:t>
      </w:r>
      <w:r>
        <w:rPr>
          <w:rFonts w:hint="eastAsia"/>
        </w:rPr>
        <w:t>65</w:t>
      </w:r>
      <w:r>
        <w:rPr>
          <w:rFonts w:hint="eastAsia"/>
        </w:rPr>
        <w:t>）参看列宁给印涅萨·阿尔曼德的三封信，《列宁全集》第</w:t>
      </w:r>
      <w:r>
        <w:rPr>
          <w:rFonts w:hint="eastAsia"/>
        </w:rPr>
        <w:t>35</w:t>
      </w:r>
      <w:r>
        <w:rPr>
          <w:rFonts w:hint="eastAsia"/>
        </w:rPr>
        <w:t>卷第</w:t>
      </w:r>
      <w:r>
        <w:rPr>
          <w:rFonts w:hint="eastAsia"/>
        </w:rPr>
        <w:t>239</w:t>
      </w:r>
      <w:r>
        <w:rPr>
          <w:rFonts w:hint="eastAsia"/>
        </w:rPr>
        <w:t>页、第</w:t>
      </w:r>
      <w:r>
        <w:rPr>
          <w:rFonts w:hint="eastAsia"/>
        </w:rPr>
        <w:t>255</w:t>
      </w:r>
      <w:r>
        <w:rPr>
          <w:rFonts w:hint="eastAsia"/>
        </w:rPr>
        <w:t>—</w:t>
      </w:r>
      <w:r>
        <w:rPr>
          <w:rFonts w:hint="eastAsia"/>
        </w:rPr>
        <w:t>257</w:t>
      </w:r>
      <w:r>
        <w:rPr>
          <w:rFonts w:hint="eastAsia"/>
        </w:rPr>
        <w:t>页。（</w:t>
      </w:r>
      <w:r>
        <w:rPr>
          <w:rFonts w:hint="eastAsia"/>
        </w:rPr>
        <w:t>66</w:t>
      </w:r>
      <w:r>
        <w:rPr>
          <w:rFonts w:hint="eastAsia"/>
        </w:rPr>
        <w:t>）列宁：《论尤尼乌斯的小册子》，《列宁选集》第</w:t>
      </w:r>
      <w:r>
        <w:rPr>
          <w:rFonts w:hint="eastAsia"/>
        </w:rPr>
        <w:t>2</w:t>
      </w:r>
      <w:r>
        <w:rPr>
          <w:rFonts w:hint="eastAsia"/>
        </w:rPr>
        <w:t>卷第</w:t>
      </w:r>
      <w:r>
        <w:rPr>
          <w:rFonts w:hint="eastAsia"/>
        </w:rPr>
        <w:t>852</w:t>
      </w:r>
      <w:r>
        <w:rPr>
          <w:rFonts w:hint="eastAsia"/>
        </w:rPr>
        <w:t>—</w:t>
      </w:r>
      <w:r>
        <w:rPr>
          <w:rFonts w:hint="eastAsia"/>
        </w:rPr>
        <w:t>853</w:t>
      </w:r>
      <w:r>
        <w:rPr>
          <w:rFonts w:hint="eastAsia"/>
        </w:rPr>
        <w:t>页。（</w:t>
      </w:r>
      <w:r>
        <w:rPr>
          <w:rFonts w:hint="eastAsia"/>
        </w:rPr>
        <w:t>67</w:t>
      </w:r>
      <w:r>
        <w:rPr>
          <w:rFonts w:hint="eastAsia"/>
        </w:rPr>
        <w:t>）列宁：《帝国主义是资本主义的最高阶段》，《列宁选集》第</w:t>
      </w:r>
      <w:r>
        <w:rPr>
          <w:rFonts w:hint="eastAsia"/>
        </w:rPr>
        <w:t>2</w:t>
      </w:r>
      <w:r>
        <w:rPr>
          <w:rFonts w:hint="eastAsia"/>
        </w:rPr>
        <w:t>卷第</w:t>
      </w:r>
      <w:r>
        <w:rPr>
          <w:rFonts w:hint="eastAsia"/>
        </w:rPr>
        <w:t>810</w:t>
      </w:r>
      <w:r>
        <w:rPr>
          <w:rFonts w:hint="eastAsia"/>
        </w:rPr>
        <w:t>页。（</w:t>
      </w:r>
      <w:r>
        <w:rPr>
          <w:rFonts w:hint="eastAsia"/>
        </w:rPr>
        <w:t>68</w:t>
      </w:r>
      <w:r>
        <w:rPr>
          <w:rFonts w:hint="eastAsia"/>
        </w:rPr>
        <w:t>）列宁：《给波利斯·苏瓦林的一封公开信》，《列宁全集》第</w:t>
      </w:r>
      <w:r>
        <w:rPr>
          <w:rFonts w:hint="eastAsia"/>
        </w:rPr>
        <w:t>23</w:t>
      </w:r>
      <w:r>
        <w:rPr>
          <w:rFonts w:hint="eastAsia"/>
        </w:rPr>
        <w:t>卷第</w:t>
      </w:r>
      <w:r>
        <w:rPr>
          <w:rFonts w:hint="eastAsia"/>
        </w:rPr>
        <w:t>198</w:t>
      </w:r>
      <w:r>
        <w:rPr>
          <w:rFonts w:hint="eastAsia"/>
        </w:rPr>
        <w:t>页。（</w:t>
      </w:r>
      <w:r>
        <w:rPr>
          <w:rFonts w:hint="eastAsia"/>
        </w:rPr>
        <w:t>69</w:t>
      </w:r>
      <w:r>
        <w:rPr>
          <w:rFonts w:hint="eastAsia"/>
        </w:rPr>
        <w:t>）毛主席</w:t>
      </w:r>
      <w:r>
        <w:rPr>
          <w:rFonts w:hint="eastAsia"/>
        </w:rPr>
        <w:t>1973</w:t>
      </w:r>
      <w:r>
        <w:rPr>
          <w:rFonts w:hint="eastAsia"/>
        </w:rPr>
        <w:t>年</w:t>
      </w:r>
      <w:r>
        <w:rPr>
          <w:rFonts w:hint="eastAsia"/>
        </w:rPr>
        <w:t>9</w:t>
      </w:r>
      <w:r>
        <w:rPr>
          <w:rFonts w:hint="eastAsia"/>
        </w:rPr>
        <w:t>月的一次谈话。毛主席在</w:t>
      </w:r>
      <w:r>
        <w:rPr>
          <w:rFonts w:hint="eastAsia"/>
        </w:rPr>
        <w:t>1973</w:t>
      </w:r>
      <w:r>
        <w:rPr>
          <w:rFonts w:hint="eastAsia"/>
        </w:rPr>
        <w:t>年</w:t>
      </w:r>
      <w:r>
        <w:rPr>
          <w:rFonts w:hint="eastAsia"/>
        </w:rPr>
        <w:t>11</w:t>
      </w:r>
      <w:r>
        <w:rPr>
          <w:rFonts w:hint="eastAsia"/>
        </w:rPr>
        <w:t>月和</w:t>
      </w:r>
      <w:r>
        <w:rPr>
          <w:rFonts w:hint="eastAsia"/>
        </w:rPr>
        <w:t>1975</w:t>
      </w:r>
      <w:r>
        <w:rPr>
          <w:rFonts w:hint="eastAsia"/>
        </w:rPr>
        <w:t>年</w:t>
      </w:r>
      <w:r>
        <w:rPr>
          <w:rFonts w:hint="eastAsia"/>
        </w:rPr>
        <w:t>4</w:t>
      </w:r>
      <w:r>
        <w:rPr>
          <w:rFonts w:hint="eastAsia"/>
        </w:rPr>
        <w:t>月的谈话中也说过同样内容的话。（</w:t>
      </w:r>
      <w:r>
        <w:rPr>
          <w:rFonts w:hint="eastAsia"/>
        </w:rPr>
        <w:t>70</w:t>
      </w:r>
      <w:r>
        <w:rPr>
          <w:rFonts w:hint="eastAsia"/>
        </w:rPr>
        <w:t>）恩格斯：《致奥古斯特·倍倍尔》，《马克思恩格斯全集》第</w:t>
      </w:r>
      <w:r>
        <w:rPr>
          <w:rFonts w:hint="eastAsia"/>
        </w:rPr>
        <w:t>38</w:t>
      </w:r>
      <w:r>
        <w:rPr>
          <w:rFonts w:hint="eastAsia"/>
        </w:rPr>
        <w:t>卷第</w:t>
      </w:r>
      <w:r>
        <w:rPr>
          <w:rFonts w:hint="eastAsia"/>
        </w:rPr>
        <w:t>157</w:t>
      </w:r>
      <w:r>
        <w:rPr>
          <w:rFonts w:hint="eastAsia"/>
        </w:rPr>
        <w:t>页。（</w:t>
      </w:r>
      <w:r>
        <w:rPr>
          <w:rFonts w:hint="eastAsia"/>
        </w:rPr>
        <w:t>71</w:t>
      </w:r>
      <w:r>
        <w:rPr>
          <w:rFonts w:hint="eastAsia"/>
        </w:rPr>
        <w:t>）毛泽东：《关于正确处理人民内部矛盾的问题》，《毛泽东选集》第</w:t>
      </w:r>
      <w:r>
        <w:rPr>
          <w:rFonts w:hint="eastAsia"/>
        </w:rPr>
        <w:t>5</w:t>
      </w:r>
      <w:r>
        <w:rPr>
          <w:rFonts w:hint="eastAsia"/>
        </w:rPr>
        <w:t>卷第</w:t>
      </w:r>
      <w:r>
        <w:rPr>
          <w:rFonts w:hint="eastAsia"/>
        </w:rPr>
        <w:t>398</w:t>
      </w:r>
      <w:r>
        <w:rPr>
          <w:rFonts w:hint="eastAsia"/>
        </w:rPr>
        <w:t>页。（</w:t>
      </w:r>
      <w:r>
        <w:rPr>
          <w:rFonts w:hint="eastAsia"/>
        </w:rPr>
        <w:t>72</w:t>
      </w:r>
      <w:r>
        <w:rPr>
          <w:rFonts w:hint="eastAsia"/>
        </w:rPr>
        <w:t>）列宁：《论对马克思主义的讽刺和“帝国主义经济主义”》，《列宁全集》第</w:t>
      </w:r>
      <w:r>
        <w:rPr>
          <w:rFonts w:hint="eastAsia"/>
        </w:rPr>
        <w:t>23</w:t>
      </w:r>
      <w:r>
        <w:rPr>
          <w:rFonts w:hint="eastAsia"/>
        </w:rPr>
        <w:t>卷第</w:t>
      </w:r>
      <w:r>
        <w:rPr>
          <w:rFonts w:hint="eastAsia"/>
        </w:rPr>
        <w:t>26</w:t>
      </w:r>
      <w:r>
        <w:rPr>
          <w:rFonts w:hint="eastAsia"/>
        </w:rPr>
        <w:t>—</w:t>
      </w:r>
      <w:r>
        <w:rPr>
          <w:rFonts w:hint="eastAsia"/>
        </w:rPr>
        <w:t>27</w:t>
      </w:r>
      <w:r>
        <w:rPr>
          <w:rFonts w:hint="eastAsia"/>
        </w:rPr>
        <w:t>页。（</w:t>
      </w:r>
      <w:r>
        <w:rPr>
          <w:rFonts w:hint="eastAsia"/>
        </w:rPr>
        <w:t>73</w:t>
      </w:r>
      <w:r>
        <w:rPr>
          <w:rFonts w:hint="eastAsia"/>
        </w:rPr>
        <w:t>）（</w:t>
      </w:r>
      <w:r>
        <w:rPr>
          <w:rFonts w:hint="eastAsia"/>
        </w:rPr>
        <w:t>74</w:t>
      </w:r>
      <w:r>
        <w:rPr>
          <w:rFonts w:hint="eastAsia"/>
        </w:rPr>
        <w:t>）毛主席</w:t>
      </w:r>
      <w:r>
        <w:rPr>
          <w:rFonts w:hint="eastAsia"/>
        </w:rPr>
        <w:t>1974</w:t>
      </w:r>
      <w:r>
        <w:rPr>
          <w:rFonts w:hint="eastAsia"/>
        </w:rPr>
        <w:t>年</w:t>
      </w:r>
      <w:r>
        <w:rPr>
          <w:rFonts w:hint="eastAsia"/>
        </w:rPr>
        <w:t>2</w:t>
      </w:r>
      <w:r>
        <w:rPr>
          <w:rFonts w:hint="eastAsia"/>
        </w:rPr>
        <w:t>月的一次谈话。（</w:t>
      </w:r>
      <w:r>
        <w:rPr>
          <w:rFonts w:hint="eastAsia"/>
        </w:rPr>
        <w:t>75</w:t>
      </w:r>
      <w:r>
        <w:rPr>
          <w:rFonts w:hint="eastAsia"/>
        </w:rPr>
        <w:t>）毛主席</w:t>
      </w:r>
      <w:r>
        <w:rPr>
          <w:rFonts w:hint="eastAsia"/>
        </w:rPr>
        <w:t>1964</w:t>
      </w:r>
      <w:r>
        <w:rPr>
          <w:rFonts w:hint="eastAsia"/>
        </w:rPr>
        <w:t>年</w:t>
      </w:r>
      <w:r>
        <w:rPr>
          <w:rFonts w:hint="eastAsia"/>
        </w:rPr>
        <w:t>1</w:t>
      </w:r>
      <w:r>
        <w:rPr>
          <w:rFonts w:hint="eastAsia"/>
        </w:rPr>
        <w:t>月的一次谈话。（</w:t>
      </w:r>
      <w:r>
        <w:rPr>
          <w:rFonts w:hint="eastAsia"/>
        </w:rPr>
        <w:t>76</w:t>
      </w:r>
      <w:r>
        <w:rPr>
          <w:rFonts w:hint="eastAsia"/>
        </w:rPr>
        <w:t>）毛主席</w:t>
      </w:r>
      <w:r>
        <w:rPr>
          <w:rFonts w:hint="eastAsia"/>
        </w:rPr>
        <w:t>1975</w:t>
      </w:r>
      <w:r>
        <w:rPr>
          <w:rFonts w:hint="eastAsia"/>
        </w:rPr>
        <w:t>年</w:t>
      </w:r>
      <w:r>
        <w:rPr>
          <w:rFonts w:hint="eastAsia"/>
        </w:rPr>
        <w:t>10</w:t>
      </w:r>
      <w:r>
        <w:rPr>
          <w:rFonts w:hint="eastAsia"/>
        </w:rPr>
        <w:t>月的一次谈话。（</w:t>
      </w:r>
      <w:r>
        <w:rPr>
          <w:rFonts w:hint="eastAsia"/>
        </w:rPr>
        <w:t>77</w:t>
      </w:r>
      <w:r>
        <w:rPr>
          <w:rFonts w:hint="eastAsia"/>
        </w:rPr>
        <w:t>）毛主席</w:t>
      </w:r>
      <w:r>
        <w:rPr>
          <w:rFonts w:hint="eastAsia"/>
        </w:rPr>
        <w:t>1975</w:t>
      </w:r>
      <w:r>
        <w:rPr>
          <w:rFonts w:hint="eastAsia"/>
        </w:rPr>
        <w:t>年</w:t>
      </w:r>
      <w:r>
        <w:rPr>
          <w:rFonts w:hint="eastAsia"/>
        </w:rPr>
        <w:t>9</w:t>
      </w:r>
      <w:r>
        <w:rPr>
          <w:rFonts w:hint="eastAsia"/>
        </w:rPr>
        <w:t>月的一次谈话。（</w:t>
      </w:r>
      <w:r>
        <w:rPr>
          <w:rFonts w:hint="eastAsia"/>
        </w:rPr>
        <w:t>78</w:t>
      </w:r>
      <w:r>
        <w:rPr>
          <w:rFonts w:hint="eastAsia"/>
        </w:rPr>
        <w:t>）毛主席</w:t>
      </w:r>
      <w:r>
        <w:rPr>
          <w:rFonts w:hint="eastAsia"/>
        </w:rPr>
        <w:t>1974</w:t>
      </w:r>
      <w:r>
        <w:rPr>
          <w:rFonts w:hint="eastAsia"/>
        </w:rPr>
        <w:t>年</w:t>
      </w:r>
      <w:r>
        <w:rPr>
          <w:rFonts w:hint="eastAsia"/>
        </w:rPr>
        <w:t>5</w:t>
      </w:r>
      <w:r>
        <w:rPr>
          <w:rFonts w:hint="eastAsia"/>
        </w:rPr>
        <w:t>月的一次谈话。（</w:t>
      </w:r>
      <w:r>
        <w:rPr>
          <w:rFonts w:hint="eastAsia"/>
        </w:rPr>
        <w:t>79</w:t>
      </w:r>
      <w:r>
        <w:rPr>
          <w:rFonts w:hint="eastAsia"/>
        </w:rPr>
        <w:t>）毛泽东：《关于正确处理人民内部矛盾的问题》，《毛泽东选集》第</w:t>
      </w:r>
      <w:r>
        <w:rPr>
          <w:rFonts w:hint="eastAsia"/>
        </w:rPr>
        <w:t>5</w:t>
      </w:r>
      <w:r>
        <w:rPr>
          <w:rFonts w:hint="eastAsia"/>
        </w:rPr>
        <w:t>卷第</w:t>
      </w:r>
      <w:r>
        <w:rPr>
          <w:rFonts w:hint="eastAsia"/>
        </w:rPr>
        <w:t>398</w:t>
      </w:r>
      <w:r>
        <w:rPr>
          <w:rFonts w:hint="eastAsia"/>
        </w:rPr>
        <w:t>页。（</w:t>
      </w:r>
      <w:r>
        <w:rPr>
          <w:rFonts w:hint="eastAsia"/>
        </w:rPr>
        <w:t>80</w:t>
      </w:r>
      <w:r>
        <w:rPr>
          <w:rFonts w:hint="eastAsia"/>
        </w:rPr>
        <w:t xml:space="preserve">）毛主席　</w:t>
      </w:r>
      <w:r>
        <w:rPr>
          <w:rFonts w:hint="eastAsia"/>
        </w:rPr>
        <w:t>1968</w:t>
      </w:r>
      <w:r>
        <w:rPr>
          <w:rFonts w:hint="eastAsia"/>
        </w:rPr>
        <w:t>年</w:t>
      </w:r>
      <w:r>
        <w:rPr>
          <w:rFonts w:hint="eastAsia"/>
        </w:rPr>
        <w:t>9</w:t>
      </w:r>
      <w:r>
        <w:rPr>
          <w:rFonts w:hint="eastAsia"/>
        </w:rPr>
        <w:t>月</w:t>
      </w:r>
      <w:r>
        <w:rPr>
          <w:rFonts w:hint="eastAsia"/>
        </w:rPr>
        <w:t>17</w:t>
      </w:r>
      <w:r>
        <w:rPr>
          <w:rFonts w:hint="eastAsia"/>
        </w:rPr>
        <w:t>日致阿尔巴尼亚领导人的电报。（</w:t>
      </w:r>
      <w:r>
        <w:rPr>
          <w:rFonts w:hint="eastAsia"/>
        </w:rPr>
        <w:t>81</w:t>
      </w:r>
      <w:r>
        <w:rPr>
          <w:rFonts w:hint="eastAsia"/>
        </w:rPr>
        <w:t>）列宁：《共产主义运动中的“左派”幼稚病》，《列宁选集》第</w:t>
      </w:r>
      <w:r>
        <w:rPr>
          <w:rFonts w:hint="eastAsia"/>
        </w:rPr>
        <w:t>4</w:t>
      </w:r>
      <w:r>
        <w:rPr>
          <w:rFonts w:hint="eastAsia"/>
        </w:rPr>
        <w:t>卷第</w:t>
      </w:r>
      <w:r>
        <w:rPr>
          <w:rFonts w:hint="eastAsia"/>
        </w:rPr>
        <w:t>225</w:t>
      </w:r>
      <w:r>
        <w:rPr>
          <w:rFonts w:hint="eastAsia"/>
        </w:rPr>
        <w:t>页。（</w:t>
      </w:r>
      <w:r>
        <w:rPr>
          <w:rFonts w:hint="eastAsia"/>
        </w:rPr>
        <w:t>82</w:t>
      </w:r>
      <w:r>
        <w:rPr>
          <w:rFonts w:hint="eastAsia"/>
        </w:rPr>
        <w:t>）苏联《共产党人》杂志，</w:t>
      </w:r>
      <w:r>
        <w:rPr>
          <w:rFonts w:hint="eastAsia"/>
        </w:rPr>
        <w:t>1975</w:t>
      </w:r>
      <w:r>
        <w:rPr>
          <w:rFonts w:hint="eastAsia"/>
        </w:rPr>
        <w:t>年第</w:t>
      </w:r>
      <w:r>
        <w:rPr>
          <w:rFonts w:hint="eastAsia"/>
        </w:rPr>
        <w:t>12</w:t>
      </w:r>
      <w:r>
        <w:rPr>
          <w:rFonts w:hint="eastAsia"/>
        </w:rPr>
        <w:t>期。（</w:t>
      </w:r>
      <w:r>
        <w:rPr>
          <w:rFonts w:hint="eastAsia"/>
        </w:rPr>
        <w:t>83</w:t>
      </w:r>
      <w:r>
        <w:rPr>
          <w:rFonts w:hint="eastAsia"/>
        </w:rPr>
        <w:t>）毛泽东：《论反对日本帝国主义的策略》，《毛泽东选集》第</w:t>
      </w:r>
      <w:r>
        <w:rPr>
          <w:rFonts w:hint="eastAsia"/>
        </w:rPr>
        <w:t>1</w:t>
      </w:r>
      <w:r>
        <w:rPr>
          <w:rFonts w:hint="eastAsia"/>
        </w:rPr>
        <w:t>卷第</w:t>
      </w:r>
      <w:r>
        <w:rPr>
          <w:rFonts w:hint="eastAsia"/>
        </w:rPr>
        <w:t>141</w:t>
      </w:r>
      <w:r>
        <w:rPr>
          <w:rFonts w:hint="eastAsia"/>
        </w:rPr>
        <w:t>页。（</w:t>
      </w:r>
      <w:r>
        <w:rPr>
          <w:rFonts w:hint="eastAsia"/>
        </w:rPr>
        <w:t>84</w:t>
      </w:r>
      <w:r>
        <w:rPr>
          <w:rFonts w:hint="eastAsia"/>
        </w:rPr>
        <w:t>）鲁迅：《答托洛斯基派的信》，《鲁迅全集》第</w:t>
      </w:r>
      <w:r>
        <w:rPr>
          <w:rFonts w:hint="eastAsia"/>
        </w:rPr>
        <w:t>6</w:t>
      </w:r>
      <w:r>
        <w:rPr>
          <w:rFonts w:hint="eastAsia"/>
        </w:rPr>
        <w:t>卷第</w:t>
      </w:r>
      <w:r>
        <w:rPr>
          <w:rFonts w:hint="eastAsia"/>
        </w:rPr>
        <w:t>587</w:t>
      </w:r>
      <w:r>
        <w:rPr>
          <w:rFonts w:hint="eastAsia"/>
        </w:rPr>
        <w:t>—</w:t>
      </w:r>
      <w:r>
        <w:rPr>
          <w:rFonts w:hint="eastAsia"/>
        </w:rPr>
        <w:t>588</w:t>
      </w:r>
      <w:r>
        <w:rPr>
          <w:rFonts w:hint="eastAsia"/>
        </w:rPr>
        <w:t>页。（</w:t>
      </w:r>
      <w:r>
        <w:rPr>
          <w:rFonts w:hint="eastAsia"/>
        </w:rPr>
        <w:t>85</w:t>
      </w:r>
      <w:r>
        <w:rPr>
          <w:rFonts w:hint="eastAsia"/>
        </w:rPr>
        <w:t>）毛主席</w:t>
      </w:r>
      <w:r>
        <w:rPr>
          <w:rFonts w:hint="eastAsia"/>
        </w:rPr>
        <w:t>1962</w:t>
      </w:r>
      <w:r>
        <w:rPr>
          <w:rFonts w:hint="eastAsia"/>
        </w:rPr>
        <w:t>年</w:t>
      </w:r>
      <w:r>
        <w:rPr>
          <w:rFonts w:hint="eastAsia"/>
        </w:rPr>
        <w:t>1</w:t>
      </w:r>
      <w:r>
        <w:rPr>
          <w:rFonts w:hint="eastAsia"/>
        </w:rPr>
        <w:t>月</w:t>
      </w:r>
      <w:r>
        <w:rPr>
          <w:rFonts w:hint="eastAsia"/>
        </w:rPr>
        <w:t>30</w:t>
      </w:r>
      <w:r>
        <w:rPr>
          <w:rFonts w:hint="eastAsia"/>
        </w:rPr>
        <w:t>日在扩大的中央工作会议上的讲话。（</w:t>
      </w:r>
      <w:r>
        <w:rPr>
          <w:rFonts w:hint="eastAsia"/>
        </w:rPr>
        <w:t>86</w:t>
      </w:r>
      <w:r>
        <w:rPr>
          <w:rFonts w:hint="eastAsia"/>
        </w:rPr>
        <w:t>）毛主席</w:t>
      </w:r>
      <w:r>
        <w:rPr>
          <w:rFonts w:hint="eastAsia"/>
        </w:rPr>
        <w:t>1970</w:t>
      </w:r>
      <w:r>
        <w:rPr>
          <w:rFonts w:hint="eastAsia"/>
        </w:rPr>
        <w:t>年</w:t>
      </w:r>
      <w:r>
        <w:rPr>
          <w:rFonts w:hint="eastAsia"/>
        </w:rPr>
        <w:t>12</w:t>
      </w:r>
      <w:r>
        <w:rPr>
          <w:rFonts w:hint="eastAsia"/>
        </w:rPr>
        <w:t>月的一次谈话。（</w:t>
      </w:r>
      <w:r>
        <w:rPr>
          <w:rFonts w:hint="eastAsia"/>
        </w:rPr>
        <w:t>87</w:t>
      </w:r>
      <w:r>
        <w:rPr>
          <w:rFonts w:hint="eastAsia"/>
        </w:rPr>
        <w:t>）毛主席同日本朋友的谈话，引自</w:t>
      </w:r>
      <w:r>
        <w:rPr>
          <w:rFonts w:hint="eastAsia"/>
        </w:rPr>
        <w:t>1961</w:t>
      </w:r>
      <w:r>
        <w:rPr>
          <w:rFonts w:hint="eastAsia"/>
        </w:rPr>
        <w:t>年</w:t>
      </w:r>
      <w:r>
        <w:rPr>
          <w:rFonts w:hint="eastAsia"/>
        </w:rPr>
        <w:t>10</w:t>
      </w:r>
      <w:r>
        <w:rPr>
          <w:rFonts w:hint="eastAsia"/>
        </w:rPr>
        <w:t>月</w:t>
      </w:r>
      <w:r>
        <w:rPr>
          <w:rFonts w:hint="eastAsia"/>
        </w:rPr>
        <w:t>8</w:t>
      </w:r>
      <w:r>
        <w:rPr>
          <w:rFonts w:hint="eastAsia"/>
        </w:rPr>
        <w:t>日《人民日报》。（</w:t>
      </w:r>
      <w:r>
        <w:rPr>
          <w:rFonts w:hint="eastAsia"/>
        </w:rPr>
        <w:t>88</w:t>
      </w:r>
      <w:r>
        <w:rPr>
          <w:rFonts w:hint="eastAsia"/>
        </w:rPr>
        <w:t>）毛主席同拉丁美洲和非洲十四个国家和地区的工会和妇女代表团及代表的谈话，引自</w:t>
      </w:r>
      <w:r>
        <w:rPr>
          <w:rFonts w:hint="eastAsia"/>
        </w:rPr>
        <w:t>1960</w:t>
      </w:r>
      <w:r>
        <w:rPr>
          <w:rFonts w:hint="eastAsia"/>
        </w:rPr>
        <w:t>年</w:t>
      </w:r>
      <w:r>
        <w:rPr>
          <w:rFonts w:hint="eastAsia"/>
        </w:rPr>
        <w:t>5</w:t>
      </w:r>
      <w:r>
        <w:rPr>
          <w:rFonts w:hint="eastAsia"/>
        </w:rPr>
        <w:t>月</w:t>
      </w:r>
      <w:r>
        <w:rPr>
          <w:rFonts w:hint="eastAsia"/>
        </w:rPr>
        <w:t>4</w:t>
      </w:r>
      <w:r>
        <w:rPr>
          <w:rFonts w:hint="eastAsia"/>
        </w:rPr>
        <w:t>日《人民日报》。（</w:t>
      </w:r>
      <w:r>
        <w:rPr>
          <w:rFonts w:hint="eastAsia"/>
        </w:rPr>
        <w:t>89</w:t>
      </w:r>
      <w:r>
        <w:rPr>
          <w:rFonts w:hint="eastAsia"/>
        </w:rPr>
        <w:t>）马克思和恩格斯：《共产党宣言》，《马克思恩格斯选集》第</w:t>
      </w:r>
      <w:r>
        <w:rPr>
          <w:rFonts w:hint="eastAsia"/>
        </w:rPr>
        <w:t>1</w:t>
      </w:r>
      <w:r>
        <w:rPr>
          <w:rFonts w:hint="eastAsia"/>
        </w:rPr>
        <w:t>卷第</w:t>
      </w:r>
      <w:r>
        <w:rPr>
          <w:rFonts w:hint="eastAsia"/>
        </w:rPr>
        <w:t>263</w:t>
      </w:r>
      <w:r>
        <w:rPr>
          <w:rFonts w:hint="eastAsia"/>
        </w:rPr>
        <w:t>页。（</w:t>
      </w:r>
      <w:r>
        <w:rPr>
          <w:rFonts w:hint="eastAsia"/>
        </w:rPr>
        <w:t>90</w:t>
      </w:r>
      <w:r>
        <w:rPr>
          <w:rFonts w:hint="eastAsia"/>
        </w:rPr>
        <w:t>）同上，第</w:t>
      </w:r>
      <w:r>
        <w:rPr>
          <w:rFonts w:hint="eastAsia"/>
        </w:rPr>
        <w:t>284</w:t>
      </w:r>
      <w:r>
        <w:rPr>
          <w:rFonts w:hint="eastAsia"/>
        </w:rPr>
        <w:t>页。‖　　【日期】</w:t>
      </w:r>
    </w:p>
    <w:p w14:paraId="6BE44EE5" w14:textId="77777777" w:rsidR="00886012" w:rsidRDefault="00886012" w:rsidP="00886012">
      <w:pPr>
        <w:rPr>
          <w:rFonts w:hint="eastAsia"/>
        </w:rPr>
      </w:pPr>
      <w:r>
        <w:rPr>
          <w:rFonts w:hint="eastAsia"/>
        </w:rPr>
        <w:t>‖【版面】第</w:t>
      </w:r>
      <w:r>
        <w:rPr>
          <w:rFonts w:hint="eastAsia"/>
        </w:rPr>
        <w:t>04</w:t>
      </w:r>
      <w:r>
        <w:rPr>
          <w:rFonts w:hint="eastAsia"/>
        </w:rPr>
        <w:t>版（）‖【标题】商业部门要为实现科技现代化多作贡献　上海一些商业单位职工座谈积极支持科研大干快上的体会‖【正文】商业部门要为实现科技现代化多作贡献‖上海一些商业单位职工座谈积极支持科研大干快上的体会‖据新华社上海一九七七年十二月五日电　科研要大上，商业怎么办？这个问题尖锐地提到了广大商业职工面前。《中共中央关于召开全国科学大会的通知》发表以后，上海一些商业单位闻风而动，为支持科研大干快上作出了良好的开端。最近，记者访问了上海财贸领导机关和有关商业部门，这些单位的同志同记者一起座谈了他们支持科研的体会。‖首先是党委要加强领导。他们认为，实现科技现代化，关系到社会主义建设的全局。因此，贯彻落实《通知》精神，也是商业部门各级党组织的当务之急。上海化学试剂采购供应站就是这样做的。粉碎“四人帮”以后，这个供应站的党组织，响应英明领袖华主席发出的阶级斗争、生产斗争和科学实验三大革命运动一起抓的号召，带领群众深入揭批“四人帮”破坏科技物资供应的罪行，提高了为科研第一线服务的自觉性和紧迫感。他们提出，科技要走在“四个现代化”的前面，物资供应要走在科技工作的前面。有关科室党支部特地组织职工到郊区各个农业科学研究所进行调查研究。同时还给各地几十个农业科研单位发信，了解这些单位需要什么东西。经过调查，他们了解到有二十种化学试剂缺货。这个站就同工业部门联系，及时组织生产，供应各地。党中央的《通知》发表后，站党委对科研单位所需物资的供应工作抓</w:t>
      </w:r>
      <w:r>
        <w:rPr>
          <w:rFonts w:hint="eastAsia"/>
        </w:rPr>
        <w:lastRenderedPageBreak/>
        <w:t>得更紧。他们多次召开会议，研究和部署当前如何为科研服务的问题，并且派人同有关工厂成立联合调查组，到一些科研单位召开产供销座谈会，根据科研单位的需要，组织生产和供应，得到了科研单位的好评。上海一些商业单位对科研所需的物资供应工作从比较被动到比较主动的过程表明，党委抓与不抓、抓得紧与不紧，大不一样。‖上海一些商业人员认为只有思想领先，供应工作才能走在科研的前面。所以一定要端正经营思想。科学实验是向“未知”进军。一项研究成果的取得，往往要经过成百上千次探索。反映在物资需求上，经常是计划多变要得急，数量不大品种杂。这就要求商业部门端正经营思想，不管“生意”大小，简繁杂难，都要努力满足需要。在这方面，上海玻璃仪器商店和上海市医药公司医疗器械批发部都深有体会。有些科研单位来上海玻璃仪器商店买玻璃导管，长的二米，短的不到一个大头针，多的一下买一、二千件，少的只买一、二个，这个商店都一律热情接待。而且，他们除了卖，还带修，经常为科研单位修补破损的玻璃仪器，配齐破损的零件部件。今年七月到十月，这个商店为科研单位和工厂修理玻璃仪器二千九百多件。他们认为，修旧利废，价格多则才几元，少则只几角，看来是给商业人员添了麻烦，却为科研单位提供了方便。医疗器械批发部本来是供应大批量商品的，为了支援科研，他们打破常规，批量再小也经营好。科学实验常用的一百七十六种器械，这个批发部都可以一只只、一件件零售。接种用的接种丝，科研部门很需要，供应数量却很少，论盈利，一包只有二分钱。由于批量小，工厂安排生产有困难，医疗器械批发部就购进材料自己动手加工。‖上海化学试剂商店之所以成为科研工作的好后勤，是同商店的职工坚持走又红又专道路分不开的。这个商店的职工由于勤学苦练，有的已经成为经营化学试剂的行家。科研单位提出需要任何一种试剂，有的同志一、二分钟甚至半分钟之内，就能回答出货源情况。在某种试剂脱销时，还能帮助科研单位出主意，物色代用品。大家认为，为了尽快造成一支出色的商业职工队伍，为实现四个现代化多做贡献，很有必要提倡大家在又红又专道路上来一个竞赛，看谁政治觉悟高，技术业务好，看谁为实现四个现代化作出的贡献大。‖　　【日期】</w:t>
      </w:r>
    </w:p>
    <w:p w14:paraId="30B3A3F3" w14:textId="77777777" w:rsidR="00886012" w:rsidRDefault="00886012" w:rsidP="00886012">
      <w:pPr>
        <w:rPr>
          <w:rFonts w:hint="eastAsia"/>
        </w:rPr>
      </w:pPr>
      <w:r>
        <w:rPr>
          <w:rFonts w:hint="eastAsia"/>
        </w:rPr>
        <w:t>‖【版面】第</w:t>
      </w:r>
      <w:r>
        <w:rPr>
          <w:rFonts w:hint="eastAsia"/>
        </w:rPr>
        <w:t>01</w:t>
      </w:r>
      <w:r>
        <w:rPr>
          <w:rFonts w:hint="eastAsia"/>
        </w:rPr>
        <w:t>版（）‖【标题】全党动员　决战三年　为基本上实现农业机械化而奋斗　（一九七八年一月二十六日在第三次全国农业机械化会议上的总结报告）‖【正文】全党动员　决战三年‖为基本上实现农业机械化而奋斗‖（一九七八年一月二十六日在第三次全国农业机械化会议上的总结报告）‖中共中央政治局委员　国务院副总理　余秋里同志们：‖我们的会议，遵循党的十一大路线，以毛主席《中国将要出现一个大跃进》、《关于农业机械化问题的一封信》和华主席的有关指示作为指导思想，对一九八○年基本上实现农业机械化的问题，进行了充分的讨论，确定了一些重大政策和措施，进一步落实了各项规划。在英明领袖华主席、党中央的亲切关怀下，经过到会同志的共同努力，会议开得很成功。现在我讲几个问题。‖一、基本上实现农业机械化，是摆在全党面前的一项紧迫任务‖一九八○年基本上实现农业机械化，是伟大领袖和导师毛主席向全党和全国人民发出的伟大号召，是在本世纪内实现农业现代化，把我国建成社会主义的现代化强国的一个重大步骤。现在距离一九八○年只有三年的时间了，全党动员，决战三年，基本上实现农业机械化，是摆在我们面前的一项紧迫的战略任务。‖实现农业机械化，关系国民经济的全局。当前，我国国民经济的一个突出矛盾，是农业的发展不能适应工业和其他部门发展的要求。全国解放以来，我国农业生产有了很大发展，基本上保证了八亿人民吃饭穿衣和</w:t>
      </w:r>
      <w:r>
        <w:rPr>
          <w:rFonts w:hint="eastAsia"/>
        </w:rPr>
        <w:lastRenderedPageBreak/>
        <w:t>生产建设的需要，这是一个了不起的成就。但是，最近几年，由于“四人帮”的严重干扰破坏，粮食生产发展缓慢，有些经济作物产量下降。这种情况如果不迅速改变，势必要拖国民经济发展的后腿。尽快消除“四人帮”干扰破坏造成的恶果，加速农业发展，实在刻不容缓。‖粉碎“四人帮”以后，以华主席为首的党中央及时作出了抓纲治国的战略决策，把加快经济发展速度的问题，特别是加快农业发展速度的问题，尖锐地提到全党全国人民面前，并对迅速扭转农业的落后局面采取了一系列重大措施。党中央决定，全党动员，大办农业，以极大的努力普及大寨县，大搞农田基本建设，实行科学种田，加快农业机械化步伐。党中央要求，在最近几年内，从各方面采取切实有效的措施，组织各行各业大力支援农业，使农业的发展速度有一个大的突破。党中央的这些重大决策，完全符合客观形势的需要，充分反映了全国人民的强烈愿望。一个万众一心、大干快上、迅速改变农业面貌的群众运动，正在全国各地蓬勃兴起。‖我们这次会议，遵照华主席、党中央的指示，作出了加快农业机械化的具体部署。由于“四人帮”的干扰破坏，这几年钢铁生产减少，大约损失了一个农业机械化所需要的钢材，延缓了农业机械化的进度，耽误了我们几年的宝贵时间。但是，我们决心在今后三年内，把“四人帮”造成的损失夺回来，完成和超额完成原定的一九八○年基本上实现农业机械化的各项指标。‖会议确定：一九八○年，全国农、林、牧、副、渔主要作业的机械化水平，达到百分之七十左右；大中型拖拉机拥有量，比现在增长百分之七十；大中型机引农具拥有量，比现在增长百分之一百一十；手扶拖拉机拥有量，比现在增长百分之三十六；排灌动力机械拥有量，比现在增长百分之三十二；化肥年产量，比现在增长百分之五十八；农田基本建设机械、植物保护机械、运输机械、收获机械、农副产品加工机械、农药、炸药、塑料薄膜、林业机械、牧业机械、渔业机械、农村小型电站、半机械化农具等，都要有一个较大的增长。人工影响天气的装备也要积极发展。各种农业机械的质量要达到一个新的水平。‖为了实现上述目标，今后三年，国家供应农机制造和维修用的钢材，将比过去三年增加百分之五十。地方拥有的钢材资源，用于农业和农机制造的比例，将由现在的百分之三十左右提高到百分之四十以上。一九八○年国家供应农业机械化的各种油料，将比一九七七年增加一点二倍。‖为了实现上述目标，我们要培养一支宏大的农业机械化队伍。一九八○年能够操作、维修和管理各种农业机械的人员要比现在增加一倍。农机的使用和管理，要达到一个新的水平，机械的完好率要达到百分之九十以上；拖拉机从事农田作业（包括农业运输）的比例，要达到百分之八十以上。机械耕作的质量要大大提高。燃料、动力的消耗定额，要大大降低下来。‖会议要求，所有地区都要实行机械化半机械化并举，充分发挥每台农业机械的作用，以较少的机械完成尽可能多的作业量。‖会议要求，各省、市、自治区从自己的实际情况出发，因地制宜、各有侧重地发展农业机械化。先化什么，后化什么，要根据农业生产需要最迫切、增产效果最显著、减轻劳动强度最有效的原则进行安排，不能千篇一律，不能要求不同地区各种作业的机械化程度都达到同一水平。牧业的机械化要着重解决水、草、运的问题。‖实现了一九八○年的各项指标，我们农业机械化的水平还不算高，也还不全面，但同现在的状况相比，我国农业的生产条件和农村的经济面貌将发生显著的变化。有了这么多的机械、化肥和其他农业生产资料，我们就可以以更大的规模、更高的速度开展农田基本建设，增强抗御自然灾害的能力，较大幅度地提高单位面积产量，使更多的地区实现高产稳产。我们就可以更多地开垦荒地，扩大耕地面积，增加新的商品粮基地和经济作物基地。‖我们就可以迅速地提高农业劳动生产率，腾出更多的劳动力向生产的深度和广度进</w:t>
      </w:r>
      <w:r>
        <w:rPr>
          <w:rFonts w:hint="eastAsia"/>
        </w:rPr>
        <w:lastRenderedPageBreak/>
        <w:t>军，促进农、林、牧、副、渔业的全面高涨。这样，我们人民公社的集体经济就能够得到进一步的巩固和壮大，全民所有制的国营农场将得到更大的发展，我们的农业就能够以更多的商品粮食、工业原料和其他农副产品，支援国家的工业建设和其他各项事业的建设，改善城乡人民的生活，并且增加国家、集体和社员的粮棉油等储备，更好地贯彻落实备战、备荒、为人民的方针。有了这个基础，我国的农业机械化在第六个五年计划期间就可以有一个更大的发展，向更高的目标前进。‖在一九八○年，即再用三年的时间，基本上实现农业机械化，不仅是必要的，而且是完全能够做到的。‖首先，有毛主席给我们制定的关于农业机械化的路线、方针和政策。这是多快好省地发展我国农业机械化的唯一正确的道路。打倒了“四人帮”，扫除了大障碍，在华主席、党中央的领导下，毛主席的路线、方针和政策能够全面地正确地贯彻执行了，广大群众大办农业机械化的积极性空前高涨。这是夺取三年决战胜利的决定性条件。‖其次，我们有二十多年建设起来的物质基础，无论是基础工业、农机工业、化肥工业都具备了相当的能力。只要抓好现有企业的整顿和在建工程的及时投产，我们就一定能够完成和超额完成一九八○年的各项指标。‖第三，我们已经积累了许多经验，有了一批好典型。一九七一年第二次全国农业机械化会议时，我们还只有县、社、队的经验，现在我们已经有了在一个地区、一个省的范围农业机械化搞得好搞得快的经验。‖山东省就是一个突出的典型。他们书记挂帅，全党动手，自力更生，大办农业机械化，从一九七五年到一九七七年三年间，全省机耕面积占全部耕地的比例，由百分之二十八提高到百分之四十八点六；灌溉面积的比例，由百分之四十八提高到百分之六十；化肥每亩施用量，由二十三斤提高到七十斤。全省粮食总产量，一九七七年比一九七四年增长百分之二十七点六，平均每年增长百分之八点五。按照目前他们拖拉机、内燃机和化肥的生产能力，完全可以提前实现一九八○年的目标。‖广西壮族自治区，也是农业机械化搞得好的一个省区。一九七一年以前，那里的基础工业、农机工业和化肥工业，在全国各省区中是属于落后的。经过几年的努力，他们的钢铁、拖拉机、手扶拖拉机、内燃机和化肥的产量，已经进入了全国比较先进的行列。他们有信心在今后三年，主要依靠自己的力量，完成基本上实现农业机械化的任务。‖山东、广西还有湖南、江苏、河北等省的经验说明，只要有一个马克思主义的雄心壮志，采取正确的方针、政策和方法，扎扎实实地进行工作，不论条件好还是条件差的地方，都能够做到农业机械化的高速度发展。‖我们必须在全党和全国人民中间，进行大宣传、大动员，使每个干部、工人、农民和科学技术人员，都深刻认识实现这一伟大任务的必要性、紧迫性和可能性，充分发挥自己的智慧和才干，为农业机械化贡献力量，夺取三年决战的胜利。‖二、深入揭批“四人帮”，坚持党在农业问题上的根本路线‖抓紧抓好揭批“四人帮”这场政治大革命，是夺取我们各项工作更大胜利的根本保证，也是加快农业机械化步伐，夺取三年决战胜利的根本保证。‖“四人帮”反党集团是破坏我国社会主义建设和农业机械化事业的罪魁祸首。他们否定在集体化的基础上实现机械化这样一条党在农业问题上的根本路线，公然叫嚣“怎么又出来一个根本路线”，恶毒污蔑实现农业机械化是搞修正主义，是为复辟资本主义建立物质基础。他们反对一九八○年基本上实现农业机械化这一伟大任务，阻挠宣传毛主席关于农业机械化的思想，妄图破坏毛主席的战略部署。他们煽动停工停产，搞乱企业管理，扼杀广大干部和群众大干社会主义的积极性，破坏支农工业的发展。他们支持、怂恿和包庇城乡资本主义势力，破坏集体经济，搞乱农业机械化队伍，妄图扭转农业和农业机械化的社会主义方向。他们反对党领导一切的原则，说什么“农业机械化是业务部门的</w:t>
      </w:r>
      <w:r>
        <w:rPr>
          <w:rFonts w:hint="eastAsia"/>
        </w:rPr>
        <w:lastRenderedPageBreak/>
        <w:t>事，党委不要抓”，妄图取消党对农业机械化这一伟大事业的领导。‖“四人帮”破坏农业机械化，是他们整个篡党夺权阴谋活动的组成部分。他们打着“继续革命”的旗号，歪曲和篡改毛主席关于无产阶级专政下继续革命的伟大理论，既疯狂地破坏上层建筑和生产关系的社会主义革命，又竭力地反对四个现代化，破坏社会生产力的发展，妄图摧毁社会主义的政治制度，瓦解社会主义的经济基础，复辟资本主义。我们党同“四人帮”在农业机械化问题上的斗争，集中地表现在要不要坚持毛主席关于无产阶级专政下继续革命的伟大理论，要不要坚持毛主席制定的党在农业问题上的根本路线。‖在一九六二年党的八届十中全会上，毛主席完整地提出了我们党在整个社会主义历史阶段的基本路线，并且号召全党坚持党在农业问题上的根本路线，这就是：第一步实现农业集体化，第二步在农业集体化的基础上实现农业的机械化和电气化。这条根本路线，科学地反映了生产力和生产关系、经济基础和上层建筑之间的辩证关系，具体地指明了我国农业继续革命的方向和道路。毛主席说：“农业的根本出路在于机械化”。有步骤地开展农业的技术改革，使我国的集体农业逐步地实现机械化和现代化，这是关系我们国家命运的一件大事。我国的国民经济，不可能长期地建立在一方面是使用机器生产的工业，另一方面是靠手工劳动的农业这样两种不同的技术基础上。不实现农业的机械化和现代化，就不可能大大地提高农业的劳动生产率，解决日益增长的商品粮食和工业原料的需要同主要农作物一般产量不高的矛盾，不可能为工业、特别是重工业的发展开辟广阔的市场，工业的现代化和整个社会主义建设事业，就会遇到绝大的困难。我们人民公社的集体经济，不可能长期地建立在使用畜力和落后的手工工具进行生产的基础上。不使农业跃进到使用机器的大规模经营，不迅速地壮大大队和公社的经济力量，大幅度地提高社员从集体分得的收入，就不能从根本上改变农民的小生产者的心理习惯，农村的社会主义集体所有制就不能巩固和发展。我们的工农联盟，不可能长期地建立在主要用消费品作为城乡结合纽带的基础上。不向农民提供越来越多的机器、化肥和其他生产资料，满足农民提高农业生产技术的要求，就不能在新的基础上巩固工农联盟，进一步加强无产阶级专政，就不能逐步缩小工农之间、城乡之间、脑力劳动和体力劳动之间的差别。所有这些都说明，在农业集体化的基础上实现农业的机械化和电气化，是我们党在农村的两条道路斗争中，坚持社会主义、战胜资本主义的马克思列宁主义路线。事情就是这样明显地摆着：要么我们坚定不移地把农业转到新的技术基础上去，转到机械化大生产的基础上去，使社会主义建设事业高速度发展；要么我们不去解决这个任务，听任农业生产长期处于落后状态，那么回到资本主义去就是不可避免的。‖“四人帮”反对农业机械化和四个现代化，就是妄图使我们的农业和整个国民经济长期处于落后状态，搞垮无产阶级专政和社会主义制度的物质基础，并且使我们在社会帝国主义和帝国主义发动侵略战争的时候，处于软弱被动的地位。“四人帮”天天喊“基本路线”，天天喊“阶级斗争”，实际上，这伙新老反革命结成的黑帮，怀着对党对社会主义的刻骨仇恨，天天在那里猖狂反对党的基本路线，煽动资产阶级向无产阶级进攻。他们高喊的“革命”，就是要把我们国家从社会主义拉到资本主义，实际上是拉回到殖民地半殖民地的悲惨境地。‖我们必须紧紧抓住揭批“四人帮”这个纲，深入批判他们推行的反革命修正主义路线的极右实质，并且联系农业机械化的实际，肃清他们的流毒和影响，更好地坚持党在农业问题上的根本路线。各级领导干部，必须从无产阶级专政下继续革命的高度，深刻认识实现农业机械化的深远意义，在坚持搞好上层建筑和生产关系领域的社会主义革命的同时，把生产技术的革命提到重要的位置上来，用革命化统帅机械化，象当年领导农业集体化一样，实行</w:t>
      </w:r>
      <w:r>
        <w:rPr>
          <w:rFonts w:hint="eastAsia"/>
        </w:rPr>
        <w:lastRenderedPageBreak/>
        <w:t>书记动手，全党动员，满腔热情地领导好农业机械化这场伟大的革命运动。‖三、组织起来，把大办农业机械化的群众运动推进到一个新的阶段‖要在三年的时间内，完成基本上实现农业机械化的宏伟任务，一条根本的方针，就是要放手发动群众，大搞群众运动，把各方面的积极性充分地调动起来，把各方面的力量合理地组织起来。‖我们国家人口众多，幅员辽阔，各地的自然条件和经济发展水平有很大的不同。不充分发挥中央和地方两个积极性，不把二十九个省、市、自治区，二百多个地、市，两千多个县，五万多个人民公社的力量动员起来，要多快好省地、因地制宜地发展农业机械化的事业，是不可能的。‖一九六六年以来，我们召开过两次全国农业机械化会议，遵照毛主席的指示，强调了全面贯彻执行农机制造以地方为主、农机产品以中小型为主、农机购买以集体经济为主的方针。这就把省、地、县、社和广大群众的积极性调动起来，展开了农机工业的布局，发展了地方支农工业，推动了农业机械化事业的发展。许多省、市、区，不是等上面发一个机械化，而是下决心以自力更生为主干一个机械化。他们积极发展燃料、动力和原材料工业，不搞“无米之炊”；他们大搞挖潜、革新、改造，扩大农业机械的制造能力；他们坚持以粮为纲，多种经营，大力发展社队企业，解决购买农业机械的资金，使农业机械化运动出现了迅速发展的生动局面。现在，全国已有一千六百多个农业机械制造厂，二千七百多个县农机修造厂。除个别地方外，各省、市、区都有了自己的中小钢铁厂。小化肥厂、小煤矿、小电站、小水泥厂也有很大发展。全国百分之九十的公社、百分之七十的大队，办起了社队企业。所有这些，都是正确贯彻执行毛主席制定的方针，大搞群众运动的结果。‖在农业机械化运动蓬勃发展的过程中，出现了一些新的情况和新的问题。主要是：农机产品型号繁多，零部件互不通用，给制造、使用和维修带来很大困难；不少工厂“大而全”、“小而全”，从零部件到整机什么都自己搞，批量小、质量差、成本高；不少企业产品方向不明确，产、供、销没有纳入计划，生产带有很大盲目性；不少“五小”工业设备不配套，技术落后，消耗高，亏损多；一部分社队多种经营和社队企业发展不快，集体经济的力量比较薄弱，购买农机的资金有困难；大量农业机械下乡，农机队伍的建设和农机的维修、管理工作跟不上，不少社队农业机械不能充分发挥作用，有些没有做到增产增收增贡献；农业机械化的科学研究工作很薄弱，不能适应农业机械化事业发展的需要。这些情况说明，现在迫切需要提高工业的组织管理水平，提高整个农业机械化工作的计划性、组织性。必须强调统一计划，走组织起来的道路。农机制造要组织起来，农机的使用、维修要组织起来，零配件的供应要组织起来，社队的多种经营和社队企业的发展，也要很好地组织起来。‖在统一计划下，组织起来的方针，是把大办农业机械化的群众运动推进到新阶段的方针，是贯彻执行党的社会主义建设总路线，多快好省地发展农业机械化事业的正确方针。‖实行这个方针，在农机制造上，就是要对主要农机产品实行标准化、系列化、通用化，用尽可能少的产品系列满足各个方面的需要，用尽可能多的通用件装配出不同的产品。在搞好“三化”的同时，按照专业化协作的原则，对现有企业进行合理分工，把小批量变成大批量，把小生产变成大生产。这样做，有利于采用新技术、新工艺、新材料，有利于广泛使用高效率的专用设备和专用工具，有利于组织流水生产线和自动化生产线，有利于提高企业的技术水平和经营管理水平，从而大大提高农机产品的质量和产量，大大减少人力物力的消耗，大幅度地降低产品的生产成本。‖实行这个方针，在农机的使用、管理上，就是要根据需要和可能，在不改变农业机械所有权的前提下，按照自愿互利、等价交换的原则，把生产队、生产大队拥有的农业机械，在农忙季节，由生产大队或公社组织</w:t>
      </w:r>
      <w:r>
        <w:rPr>
          <w:rFonts w:hint="eastAsia"/>
        </w:rPr>
        <w:lastRenderedPageBreak/>
        <w:t>起来，统一使用。这样做，可以使现有的农业机械发挥更大的效益；使农业机械较多的队同农业机械较少的队更好地互相协作，取长补短，共同增产增收；还可以节省社队购置农业机械的资金，减少农业机械的需要量。在互助合作运动中，个体农民还可以搞插犋换工，现在，我们的社会主义集体经济为什么不能把农业机械组织起来，合理使用呢？‖实行这个方针，在农机维修上，要以县为单位，合理设置农机维修点，对现有的维修力量进行合理分工，互相协作，用较少的设备和人力取得更好的效果。配件供应，要在县农机公司的统一组织下，合理划定服务范围，设置供应网点，作到供应及时，方便群众，使公社、生产大队、生产队不必层层储备配件，以减少人力的浪费，减少物资和资金的积压。‖实行这个方针，社队企业的发展和它们的产、供、销，要纳入县以上的地方计划，使社队企业做到生产有安排，原料有来源，产品有销路，发挥积极性，避免盲目性。‖农业机械化的科学研究，农业科学知识的普及，农机队伍的培训等项工作，也都要相应地走组织起来的道路。‖我们提倡自力更生，就是要在各级统一计划下，使每个企业、每个公社、每个县、每个地区，分工协作，充分利用本地的资源，发挥自己的所长，而决不是要求什么都自己干，“万事不求人”。什么都要自给自足，是不可能的。这种小生产的自然经济观念，同社会化的社会主义大生产是不相适应的。在统一计划下组织起来，使地方的大量中小企业产品方向更加明确，原材料供应和协作关系更有保证，技术上得到更好的指导，这不仅不会妨碍地方的积极性，而是更有利于发挥地方的积极性。毛主席说，农业机械化要“以各省、市、区自力更生为主”。实行组织起来，也必须以省、市、自治区为主。在省的统一规划下，充分发挥地、县、社、队的主动性、积极性和创造性。‖提高生产的组织和管理水平，对于社会主义经济来说，是一个带根本性的问题。在生产资料所有制问题基本解决以后，不通过大量的、科学的、细致的组织工作，把成千上万的企业和亿万人民群众的生产活动组成一个有机的整体，社会主义的优越性就不可能充分发挥出来。加强统一计划，提高组织管理水平，不仅是农业机械化发展的迫切需要，也是摆在我们整个经济工作面前的一个大课题。‖组织起来，分工协作，统筹兼顾，全面安排，是毛主席、党中央历来提倡的方针。这几年，由于“四人帮”的干扰破坏，打乱了国家计划和生产秩序，使许多协作关系陷于中断，迫使一些地区和企业不得不什么都自己干，我们的工业组织和管理工作也很薄弱，这就造成“小而全”、“大而全”的情况有所发展。粉碎“四人帮”以后，华主席、党中央多次提出要坚决改变这种状况，并且明确指示，“三化”和专业化协作要从农机工业开始。如果现在不下决心走组织起来的道路，任其自流下去，我们的生产技术就不能很快进步，工业和农业机械化事业就不能多快好省地发展，机型杂、质量差、消耗大的包袱就会越背越重。以后再改，困难就会更大。对于这个问题，全党必须统一认识，统一行动。要强调从全局和长远的观点看问题，正确处理局部和整体、当前和长远的关系。我们的思想和工作必须适应形势发展的要求，坚定不移地实行组织起来的方针，使大办农业机械化的群众运动持久地、一浪高一浪地向前发展。‖四、若干政策和措施‖为了贯彻执行组织起来的方针，夺取三年决战的胜利，并且为第六个五年计划期间农业机械化更大发展打好基础，针对当前的实际情况和存在的问题，从现在起，必须采取以下一些重要政策和措施。‖</w:t>
      </w:r>
      <w:r>
        <w:rPr>
          <w:rFonts w:hint="eastAsia"/>
        </w:rPr>
        <w:t>1.</w:t>
      </w:r>
      <w:r>
        <w:rPr>
          <w:rFonts w:hint="eastAsia"/>
        </w:rPr>
        <w:t>简化机型，搞好农机产品的标准化、系列化、通用化。‖机械工业部门要对现有的农机产品，根据群众欢迎、质量好、技术先进等原则，分为定型产品、过渡产品、淘汰产品三大类，进行整顿。要在今年内制定出适合我国情况的中小型柴油机、拖拉机、手扶拖拉机的产品系列型谱，统一机型，统一图纸，统一质量标准。每个系列中，零部件标准</w:t>
      </w:r>
      <w:r>
        <w:rPr>
          <w:rFonts w:hint="eastAsia"/>
        </w:rPr>
        <w:lastRenderedPageBreak/>
        <w:t>化、通用化的程度要达到百分之八十以上。在整顿中，要认真总结群众的革新创造和推广科学研究的成果。‖在简化机型、整顿现有产品的基础上，要通过有计划的研制，逐步形成技术比较先进的新一代的拖拉机、柴油机的产品系列。这项工作，现在就要着手进行，在第六个五年计划期间完成。停止生产的老产品，配件要继续生产，保证供应。‖“三化”的实施方案一经确定，就要坚决贯彻执行，决不允许随意变型，乱改图纸。没有“三化”，就没有专业化，就没有高质量、高速度。从今年下半年开始，柴油机、拖拉机老产品的继续生产和新产品的设计投产，要由中央或省、市、自治区农业机械标准化委员会发给许可证。没有许可证的产品，一律不准生产。‖</w:t>
      </w:r>
      <w:r>
        <w:rPr>
          <w:rFonts w:hint="eastAsia"/>
        </w:rPr>
        <w:t>2.</w:t>
      </w:r>
      <w:r>
        <w:rPr>
          <w:rFonts w:hint="eastAsia"/>
        </w:rPr>
        <w:t>按照专业化协作的原则改组农机工业。‖这项工作，要按产品不同情况，多数在一个省的范围，少数在全国范围或几个邻近省的范围，分别组织进行。‖就全国来说，重点要组织好“三机”和若干个关键零部件的专业化协作生产。拖拉机、手扶拖拉机、柴油机这“三机”，要充分利用现有基础，合理布局，分别形成若干个总装厂作骨干，组织一大批中小型的专业零部件厂和工艺协作厂为它们配套。各地现有的拖拉机厂和柴油机厂，“大而全”的，要采取扩散零部件的办法，搞专业化生产，搞大批量生产；“小而全”的，要在统一规划下，多数改为生产零部件的专业厂，少数用统一供应的零部件，承担总装任务。这项工作，由有关部门会同地方一起进行，在三年内完成。液压件、密封件、油泵油嘴及其三对偶件、齿轮、链条、柴油机连杆等关键的零部件，量大面广，制造技术要求较高，应该在全国范围内，确定若干个生产点，采用先进工艺和先进装备，组织大批量的专业化生产，力争在一两年内搞上去。‖农机工业有一定基础的省、市、区，要参照上述原则，对省内的农机工业进行改组和调整。首先抓好手扶拖拉机和小型柴油机，一两年内见效果。农机工业薄弱的省区，增加生产能力时，应当搞专业化协作，合理布点，不能再搞“大而全”或“小而全”的工厂。在改组过程中，一机部要组织基础好的省市对基础薄弱的省区，在设备、技术等方面进行对口支援。‖组织专业化协作，根据需要和可能，可以打破行业界限，并且把有条件的集体所有制企业和社办工业组织进来，搞大会战、大协作。‖改组农机工业，是一件复杂细致的工作，必须统筹规划，有步骤地进行。企业产品方案的变化，生产组织的改动，协作关系的调整，都必须经过技术经济效果的综合分析比较，真正做到经济合理；都必须有周密的计划和妥善的安排，决不能影响当前生产。各级工业主管部门，工作必须越做越细，认真地切实地搞好计划的综合平衡和生产的指挥调度，组织好企业间的协调配合。‖与生产的专业化协作相适应，在企业的组织形式上，有些总装厂和与它配套的协作厂，可以组成联合企业、生产公司，或者一条龙协作形式。在产品的分配上，要使原来条件好的地方和原来条件差的地方，都能够因为搞了专业化协作而得到好处。物资供应办法要按照专业化协作的要求作相应的改进。国家增加调出的产品，所需的钢材、生铁等主要原材料由国家增加供应。金属协作件一律免税，协作件的利润率要从低，以便使总装厂采用协作件的成本低于自己制造的成本。‖</w:t>
      </w:r>
      <w:r>
        <w:rPr>
          <w:rFonts w:hint="eastAsia"/>
        </w:rPr>
        <w:t>3.</w:t>
      </w:r>
      <w:r>
        <w:rPr>
          <w:rFonts w:hint="eastAsia"/>
        </w:rPr>
        <w:t>农机企业实行“五定”。‖为了保证企业有稳定的生产条件，进行专业化生产，必须实行“五定”：‖（</w:t>
      </w:r>
      <w:r>
        <w:rPr>
          <w:rFonts w:hint="eastAsia"/>
        </w:rPr>
        <w:t>1</w:t>
      </w:r>
      <w:r>
        <w:rPr>
          <w:rFonts w:hint="eastAsia"/>
        </w:rPr>
        <w:t>）定产品方向和生产规模；‖（</w:t>
      </w:r>
      <w:r>
        <w:rPr>
          <w:rFonts w:hint="eastAsia"/>
        </w:rPr>
        <w:t>2</w:t>
      </w:r>
      <w:r>
        <w:rPr>
          <w:rFonts w:hint="eastAsia"/>
        </w:rPr>
        <w:t>）定人员机构；‖（</w:t>
      </w:r>
      <w:r>
        <w:rPr>
          <w:rFonts w:hint="eastAsia"/>
        </w:rPr>
        <w:t>3</w:t>
      </w:r>
      <w:r>
        <w:rPr>
          <w:rFonts w:hint="eastAsia"/>
        </w:rPr>
        <w:t>）定原料、材料、燃料、动力和工具的消耗定额和供应来源；‖（</w:t>
      </w:r>
      <w:r>
        <w:rPr>
          <w:rFonts w:hint="eastAsia"/>
        </w:rPr>
        <w:t>4</w:t>
      </w:r>
      <w:r>
        <w:rPr>
          <w:rFonts w:hint="eastAsia"/>
        </w:rPr>
        <w:t>）定固定资产和流动资金；‖（</w:t>
      </w:r>
      <w:r>
        <w:rPr>
          <w:rFonts w:hint="eastAsia"/>
        </w:rPr>
        <w:t>5</w:t>
      </w:r>
      <w:r>
        <w:rPr>
          <w:rFonts w:hint="eastAsia"/>
        </w:rPr>
        <w:t>）定协作关系。‖这项工作，要由中央和省、市、自治区的机械工业部门会同有关部门，在搞好综合平衡和地区布局的基础上，一个企业一个企业安排落实。定了以后，不经批准，不能随意变动。新企业的设计文件必须包括“五定”的内容，否则不予批准。“五定”以后，所有企业都必须严格执行。不遵守合同或随意中断协作关系的，要追究责任，并赔偿损失。‖</w:t>
      </w:r>
      <w:r>
        <w:rPr>
          <w:rFonts w:hint="eastAsia"/>
        </w:rPr>
        <w:t>4.</w:t>
      </w:r>
      <w:r>
        <w:rPr>
          <w:rFonts w:hint="eastAsia"/>
        </w:rPr>
        <w:t>坚</w:t>
      </w:r>
      <w:r>
        <w:rPr>
          <w:rFonts w:hint="eastAsia"/>
        </w:rPr>
        <w:lastRenderedPageBreak/>
        <w:t>持质量第一。‖支农产品质量不好，是当前存在的一个普遍问题。必须在实行专业化生产的同时，下大力量整顿企业管理，狠抓农机产品质量的提高，做到坚固耐用。要切实建立和健全质量管理的各项规章制度，从原材料进厂到产品出厂，每一个环节，每一道工序，都要实行严格的质量检验。从今年开始，凡是质量、品种、规格不合标准和合同要求的产品，一律不能列入计划完成数，不准出厂；已经出了厂的，要包修、包换、包退，还要负担社队因修理和退换机器所花的费用。‖每个企业、每个班组、每个工人，都要深刻地认识到，自己生产的产品质量不好，一用就坏，耽误农时，影响生产，增加社队负担，一害农民，二害国家，三害自己。要加强责任心，严格执行操作规程，使自己生产的产品，国家信得过，人民信得过，用户信得过。要大力开展技术培训，提高工人、技术人员的操作和技术水平。徒工转正和工人晋级，都要经过技术考核。‖</w:t>
      </w:r>
      <w:r>
        <w:rPr>
          <w:rFonts w:hint="eastAsia"/>
        </w:rPr>
        <w:t>5.</w:t>
      </w:r>
      <w:r>
        <w:rPr>
          <w:rFonts w:hint="eastAsia"/>
        </w:rPr>
        <w:t>积极增加配套农具，搞好维修配件的生产供应和修旧利废。‖配套农具和维修配件不足，是目前拖拉机不能充分发挥作用的重要原因。解决好这个问题，各级主管部门和有关企业，要切实纠正重主机、轻配套，重制造、轻维修的现象。‖到一九八○年，拖拉机和配套农具的比例，要由现在的一比二点六提高到一比三点三，争取更高一些。对目前缺门而又急需的配套农具，要加快研制、定型和生产。大力推广黑龙江省绥化县的经验，充分发动群众，因地制宜，改制配套农具。一台机器要带多种作业机具，充分发挥拖拉机的效能。‖解决维修配件问题，一要抓质量，提高使用寿命，变几个不顶一个用为一个顶几个用。二要抓数量，按照合理比例，安排维修配件的生产。农机制造厂承担的维修配件任务的完成情况，要单独考核。县农机修造厂要坚持又修又造、以修为主的方针，在省的统一规划下，按照专业化生产的原则，根据需要和可能，承担一些配件制造任务。三要大搞修旧利废，每个县、每个公社都要学习大庆，建立“修旧大院”，推广“焊、补、喷、镀、铆、镶、配、改、校、涨、缩、粘”十二字经验。修复旧件也要由地县统一组织，分工合作，提高修复质量和效率。要大搞轮胎翻新。‖对于农机修理和修旧利废所需要的材料，各级要纳入计划，物资部门要解决供应渠道，专列指标，优先保证。‖</w:t>
      </w:r>
      <w:r>
        <w:rPr>
          <w:rFonts w:hint="eastAsia"/>
        </w:rPr>
        <w:t>6.</w:t>
      </w:r>
      <w:r>
        <w:rPr>
          <w:rFonts w:hint="eastAsia"/>
        </w:rPr>
        <w:t>大力加强农业机械化的科研工作。‖我们现有的农机产品，多数是四、五十年代的水平，产品结构笨重，油耗高，效率低。必须大大提高农机科研工作的水平和效率，尽快地改变这种落后状况。要抓紧当前迫切需要解决的课题，包括研制适合我国特点的大功率拖拉机和综合利用、联合作业的农机具，研究农业机械合理应用和维修的技术，以及农机具的改革与农艺改革如何密切结合这样一些课题，尽快做出成效。‖省地县都要十分重视农业机械化的科研工作，建立、充实自己的农具研究所，并且发动群众，大搞农业机械化的科学实验活动。要恢复、发展农业机械化的高等院校和科系，发挥他们在农业机械化科研中的作用。科研人员要走与工农相结合的道路，刻苦钻研，勇攀高峰，充分发挥自己的聪明才智，用心总结群众中的发明创造，吸取国外的科学技术成果，为实现农业机械化和现代化的伟大事业，赶超世界先进水平，作出贡献。‖</w:t>
      </w:r>
      <w:r>
        <w:rPr>
          <w:rFonts w:hint="eastAsia"/>
        </w:rPr>
        <w:t>7.</w:t>
      </w:r>
      <w:r>
        <w:rPr>
          <w:rFonts w:hint="eastAsia"/>
        </w:rPr>
        <w:t>化肥生产，要实行氮、磷、钾和腐植酸类四肥并举，积极试制高效复合肥料。‖在继续发展氮肥的同时，要大力发展磷肥，努力改变钾肥生产的空白状态。要研究和推广不用或少用硫酸、焦炭生产磷肥的办法。主要的磷矿产区，要就地选矿，外运精矿粉。要大搞小磷矿、小硫铁矿。小氮肥厂要进行技术改造，解决电耗高、煤耗高和热能回收利用的问题。‖在大力发展化肥的时候，不能忽视农家肥。即使有了较多的化肥，也要以农家肥为主。‖</w:t>
      </w:r>
      <w:r>
        <w:rPr>
          <w:rFonts w:hint="eastAsia"/>
        </w:rPr>
        <w:t>8.</w:t>
      </w:r>
      <w:r>
        <w:rPr>
          <w:rFonts w:hint="eastAsia"/>
        </w:rPr>
        <w:t>满足农田基本建设对炸药的迫切需要。‖大搞农田基本建设，炸药的用量越来越多。现在每年供应农村的炸药远远不能满足需要，必须把解决这个问题提到重要的地位。</w:t>
      </w:r>
      <w:r>
        <w:rPr>
          <w:rFonts w:hint="eastAsia"/>
        </w:rPr>
        <w:lastRenderedPageBreak/>
        <w:t>物资总局和供销总社要有计划地组织省区之间的调剂，用其他氮肥换出一部分硝铵用于配制炸药，解决目前一些省的急需。各省区和石油化工部门要抓紧把一部分碳铵改为硝铵，从今年起每年改几十套，优先装备没有硝铵的省。‖</w:t>
      </w:r>
      <w:r>
        <w:rPr>
          <w:rFonts w:hint="eastAsia"/>
        </w:rPr>
        <w:t>9.</w:t>
      </w:r>
      <w:r>
        <w:rPr>
          <w:rFonts w:hint="eastAsia"/>
        </w:rPr>
        <w:t>努力增加地方燃料、动力和原材料的生产。‖中小钢铁企业今后的发展，可以分成三种情况，采取不同的方针。一种是，省内没有大钢铁厂，而发展钢铁的资源条件较好的，要努力发展中小钢铁厂，国家要积极给以支持和扶植。一种是，省内有大钢铁厂的，要集中中央和地方的力量，把大钢铁厂办好，已有的地方中小钢铁厂，着重搞好巩固、提高，有条件的可以发展，但不能和大钢铁厂争资源、争动力、争劳动力，地方需要的钢铁，可从本省钢铁产量的全额分成中适当解决。再一种，有些省区缺乏铁矿和煤炭资源，就不要长途从外地调进原料、燃料勉强去办钢铁，地方所需钢铁，由国家统一分配和地方外汇进口解决。地方现有的中小钢铁企业，要参照这个方针，统筹规划，适当调整。‖对条件好的中小钢铁企业，要大力进行整顿，有计划地进行技术改造，使之逐步完善、提高，扩大生产能力，增加钢材品种，提高质量，降低成本。要狠抓矿山建设，尽快做到矿石自给；努力搞好采、运、选、烧的配套，做到高炉吃精料，提高利用系数，降低焦比。对小钢铁厂改造所需的资金和关键材料、设备，国家要给予补助。‖各级冶金部门和企业要积极试制和提供农机专用钢材，提供优质的铸造生铁，按照计划，把基本上实现农业机械化所需要的生铁和钢材按质、按量、按品种包下来。所有冶金企业，必须对自己生产的材料质量负责，不合格的要包换，造成损失的要赔偿。‖凡是有资源的地方，都要积极发展小煤矿、小电站、小水泥厂。小煤矿要抓好技术改造，从今年起，每年改造六百到八百个。电力要大发展，除国家有计划地建设大电站外，地方要大办小电站。小水电装机，今后三年要增加一倍。在小煤矿附近，要多办一些小火电和小水泥厂。充分利用石煤、泥煤、褐煤、油页岩和煤矸石的资源。发展小电站，要实行地、县、社、队四级办电，谁办谁有谁用。国家在关键材料和设备、资金方面适当给以补助。‖</w:t>
      </w:r>
      <w:r>
        <w:rPr>
          <w:rFonts w:hint="eastAsia"/>
        </w:rPr>
        <w:t>10.</w:t>
      </w:r>
      <w:r>
        <w:rPr>
          <w:rFonts w:hint="eastAsia"/>
        </w:rPr>
        <w:t>开展多种经营，发展社队企业。‖许多地方，多种经营没有很好开展起来，影响社员收入和社队积累的增加，现在到了认真抓的时候了。各地都必须贯彻执行“以粮为纲，全面发展”的方针，在狠抓粮食生产的同时，合理安排农、林、牧、副、渔五业的布局，处理好粮、棉、油、麻、丝、茶、糖、菜、烟、果、药、杂十二个字的关系，立足当地资源，因地制宜，广开门路，大搞多种经营。‖社队企业要有一个大的发展。所有社队，要根据自己的条件，大办种植、养殖、加工、采矿等企业，特别要积极发展燃料、动力、原材料的生产。国家要在收购价格方面，鼓励社队发展铁矿石、原煤和化工原料等的生产。在一定时期内，国家对社队办的小铁矿、小煤窑、小电站、小水泥厂实行免税政策。要大力发展沼气，充分利用风力。社队企业要坚持就地取材，就地加工，就地销售，主要为农业服务，为人民生活服务，有条件时，也要为大工业、为出口服务。社队企业不要同大工业争原料，争燃料，争动力。社队企业的人员，要实行亦工亦农。没有原料来源的加工工业要进行适当调整。‖省地县社都要设立社队企业的管理机构。地县各部门，特别是轻工、供销、财政金融等部门，要从各方面积极帮助社队企业的发展。要做好农村手工业企业划归人民公社领导管理的工作。任何部门，不准随意向社队企业摊派资金、物资和抽调劳动力。社队企业的产品不准自由订价，自由交换，自由挂勾，社队企业的供销业务由县统一管起来。‖</w:t>
      </w:r>
      <w:r>
        <w:rPr>
          <w:rFonts w:hint="eastAsia"/>
        </w:rPr>
        <w:t>11.</w:t>
      </w:r>
      <w:r>
        <w:rPr>
          <w:rFonts w:hint="eastAsia"/>
        </w:rPr>
        <w:t>降低农业生产资料的价格，增加国家对穷社穷队的财力支援。‖生产企业要下大力量加强管理，减少消耗，降低产品成本，供应部门要减少流转费用。到一九八○年，农机产品成本要降低百分之二十，出厂价格和销售价格要相应地降低，把降低</w:t>
      </w:r>
      <w:r>
        <w:rPr>
          <w:rFonts w:hint="eastAsia"/>
        </w:rPr>
        <w:lastRenderedPageBreak/>
        <w:t>生产成本的好处给农民。农业生产资料，要逐步实行全国统一价格。‖国家支援农村人民公社的资金，应当主要用于购买农业机械和帮助社队企业的发展，真正起到支援穷社穷队改变生产条件，发展生产的作用。财政部门和有关部门每年要对这笔资金的使用情况进行检查。‖国家对购买农业机械有困难的社队，实行一至十五年的专项无息贷款。‖</w:t>
      </w:r>
      <w:r>
        <w:rPr>
          <w:rFonts w:hint="eastAsia"/>
        </w:rPr>
        <w:t>12.</w:t>
      </w:r>
      <w:r>
        <w:rPr>
          <w:rFonts w:hint="eastAsia"/>
        </w:rPr>
        <w:t>农业机械的分配，要统筹兼顾，保证重点。‖农业机械要有计划地分配。大型的农业机械，重点要装备商品粮基地、经济作物基地和国营农、林、牧、渔场。对于农机工业基础薄弱的地区、少数民族地区、边境地区、革命老根据地和低产缺粮地区，要在农业机械的分配上给予适当照顾。工矿企业举办的农场和解放军农场所需的农业机械，各省、市、自治区要适当安排。‖</w:t>
      </w:r>
      <w:r>
        <w:rPr>
          <w:rFonts w:hint="eastAsia"/>
        </w:rPr>
        <w:t>13.</w:t>
      </w:r>
      <w:r>
        <w:rPr>
          <w:rFonts w:hint="eastAsia"/>
        </w:rPr>
        <w:t>积极地稳步地推广农机使用的“四统一”。‖山东掖县在夏秋大忙季节，实行农业机械由公社统一指挥、统一使用、统一检修、统一结算的办法，解决由于生产队规模的限制、农机具分布不平衡和配套不全，农业机械不能充分发挥作用的矛盾，使拖拉机的作业量提高了近百分之三十，机械的完好率达到百分之九十五以上，每亩耗油量降低四分之一，夏收夏种和秋收秋种的时间缩短了三分之一到二分之一，保证了所有的队都能适时收种，促进了增产增收。他们认真执行等价互利的原则，确定合理的收费标准，保证及时收费，不拖不欠。在拟定作业计划时，注意尽量让农机所属单位优先使用。他们采取这样一些办法，避免了“一平二调”，消除了农业机械较多的队怕吃亏的顾虑，使农机使用的“四统一”，受到机械较多的队和机械较少的队的一致欢迎。‖由公社、大队实行农机统一使用的经验，凡是有条件的地方，都应当经过试点，逐步加以推广。‖</w:t>
      </w:r>
      <w:r>
        <w:rPr>
          <w:rFonts w:hint="eastAsia"/>
        </w:rPr>
        <w:t>14.</w:t>
      </w:r>
      <w:r>
        <w:rPr>
          <w:rFonts w:hint="eastAsia"/>
        </w:rPr>
        <w:t>建设又红又专的农业机械化队伍。‖农业机械化队伍的建设，必须抓思想革命化，做好经常性的深入细致的思想政治工作，使每个农机人员提高社会主义觉悟，树立高度的责任心，抵制资产阶级思想的侵袭。农机队伍要以贫下中农为主体，充分发挥上山下乡知识青年的作用。要抓好技术培训，举办各种训练班，“机器未到，培训先行”。拖拉机驾驶员和动力机操作手一定要做到“三懂四会”：懂机械构造原理，懂机务操作规程，懂农业生产知识；会操作，会调整，会维修保养，会排除一般故障。要经过严格的技术考核，发给执照。没有执照，一律不准开机器。要定期检查评比，开展劳动竞赛。‖要在农民中大力普及农业和农业机械化的科学知识。农村中学，要增设农机课。‖</w:t>
      </w:r>
      <w:r>
        <w:rPr>
          <w:rFonts w:hint="eastAsia"/>
        </w:rPr>
        <w:t>15.</w:t>
      </w:r>
      <w:r>
        <w:rPr>
          <w:rFonts w:hint="eastAsia"/>
        </w:rPr>
        <w:t>要讲经济核算，做到增产增收增贡献。‖农业机械的使用和管理，要建立严格的经济核算制度，积极推广单机成本核算，消耗要有定额。克服重使用、轻管理的倾向，纠正那种“要机器书记挂帅，用机器东拉西拽，用完机器风吹日晒”的现象。要建立严格的岗位责任制和奖励制度，保证农机使用做到高效、优质、低耗、安全。要合理用水、用电、用肥，推广碳铵造球深施。搞好燃料油的储运和净化，避免污染，减少损失。商业部门和有关部门要有计划地扩大储运能力，帮助各地建立健全油料供应网，把供应点下伸到社队去，严格实行按平均先进定额凭证供应油料的办法。‖五、关键在于加强党的领导‖夺取三年决战的胜利，完成一九八○年基本上实现农业机械化的伟大任务，关键在于省、市、自治区党委全面规划，加强领导。为什么有的地方条件差、上得快？有的地方条件并不坏，上得却很慢？问题就在于省委抓不抓，抓得紧不紧。‖各省、市、自治区党委，都应当认真检查一下，以农业为基础、工业为主导的思想确立了没有？农业的根本出路在于机械化的认识解决了没有？夺取三年决战胜利的决心下定了没有？只有不断地、深入地解决这些问题，才能做到思想上纲，工作上位，领导上阵，真正以自力更生为主干出一个机械化来。‖各省、市、自治区，都要根据这次会议制定的规划，充分发动群众，做出可靠的安排，采取切实措施，保证规划的实现。各地区、</w:t>
      </w:r>
      <w:r>
        <w:rPr>
          <w:rFonts w:hint="eastAsia"/>
        </w:rPr>
        <w:lastRenderedPageBreak/>
        <w:t>各县也要根据全省的规划，因地制宜地作出自己分年度的实施计划。对于规划的执行情况，省、地、县都要进行定期的检查，总结经验，及时解决存在的问题。要讲求实效，力戒空谈。各省、市、自治区党委，要遵照华主席的指示，在每年向中央写的两次关于普及大寨县运动情况的报告中，把农业机械化的进展情况包括在内。‖国务院各有关部门，都要把农业机械化当作自己的事业，从各个方面保证和支援农业机械化任务的完成。计划部门要按农、轻、重的次序安排好国民经济计划，切实把农业放在首位，认真搞好综合平衡，使完成农业机械化规划所需要的资金和物资有可靠的保证。农业部门要把实现农业机械化同农业学大寨、普及大寨县的运动和大搞农田基本建设、科学种田紧密地结合起来，以极大的精力，搞好这项工作。工业部门要深入开展工业学大庆的群众运动，搞好企业的革命和生产，千方百计为农业提供数量越来越多、质量越来越好的农业生产资料。物资部门、交通运输部门、商业部门、外贸部门、供销部门、财政金融部门、科学技术部门、气象部门、文化教育部门、卫生部门，都要为实现农业机械化作出自己的贡献。所有这些部门，要在今年第一季度提出自己在三年决战中做那些工作、采取那些措施的计划，报告国务院。‖要充实加强各级农业机械化领导小组及其办事机构。农业机械化领导小组在党委的一元化领导下，负责调查研究、统筹规划、协调配合、督促检查；要有指挥权，要决定问题，定了就要办。在实现农业机械化这个问题上，各级农业机械化领导小组要对党对国家负责任。‖实现农业机械化，建设社会主义现代化的大农业，是摆在我们面前的一个新课题。各级领导干部，特别是省委、地委、县委的书记，都面临着严重的学习任务。我们党有长期领导农村革命和生产的历史，有一大批从事农村工作的干部，在工作中积累了丰富的宝贵的经验。但是，对于使用机器操作的、大规模经营的农业生产，我们不少同志还不熟悉，还缺乏经验。毛主席曾经说过：“严重的经济建设任务摆在我们面前。我们熟悉的东西有些快要闲起来了，我们不熟悉的东西正在强迫我们去做。这就是困难。”“我们必须克服困难，我们必须学会自己不懂的东西。”毛主席提出的这个学习任务，现在更加尖锐和紧迫地摆在我们面前。我们必须遵照毛主席的教导，努力学习，钻进去，尽快地掌握领导和组织现代化大农业的本领。要学习马列，学习毛主席关于农业和农业机械化的路线、方针、政策，学习科学技术。要总结我们自己的经验，也要学习外国一切有用的东西。各级领导干部都要深入基层，解剖麻雀，抓好典型。有了先进典型，就要采取切实措施迅速在面上推广，不要只是一般号召。县、社、队的领导干部，还要跟机作业，取得直接经验。各省都要选一个县，进行全面机械化的试点。国务院有关部委要结合商品粮基地的建设，在黑龙江省进行高度机械化的试点。国营农场和解放军农场，要在农业机械化运动中起示范作用。‖同志们！经过三年决战，基本上实现农业机械化，我们农业的面貌将发生一个较大的变化。但是，从实现农业现代化的宏伟目标来看，还仅仅是走出了第一步。毛主席一九六六年说过：“至于二十五年以后，那是无止境的，那时提法也不同了，大概是：在过去二十五年的基础上再作一个二十五年的计划吧。”一九八○年以后，我国的农业机械化将以更高的速度向前发展。我们将广泛使用现代技术和装备，大幅度地提高单位面积产量和劳动生产率，充分开发和利用我国的大面积的荒地和草原，绿化祖国的荒山，充分利用辽阔的水面和海洋，使农、林、牧、副、渔五业全面繁荣兴旺，稳定地为国家建设和人民生活提供丰足的农产品，满足国民经济高速度发展和支援世界革命的需要。我们的前景是光辉灿烂的。‖让我们高举毛主席的伟大旗帜，在以华主席为首的党中央领导下，为完成毛主席给我们规定的一九八○年基本上实现农业机械化的伟大任务，为夺取</w:t>
      </w:r>
      <w:r>
        <w:rPr>
          <w:rFonts w:hint="eastAsia"/>
        </w:rPr>
        <w:lastRenderedPageBreak/>
        <w:t>抓纲治国三年大见成效，为在本世纪内把我国建设成为社会主义的现代化强国，而努力奋斗！‖　　【日期】</w:t>
      </w:r>
    </w:p>
    <w:p w14:paraId="76A56562" w14:textId="77777777" w:rsidR="00886012" w:rsidRDefault="00886012" w:rsidP="00886012">
      <w:pPr>
        <w:rPr>
          <w:rFonts w:hint="eastAsia"/>
        </w:rPr>
      </w:pPr>
      <w:r>
        <w:rPr>
          <w:rFonts w:hint="eastAsia"/>
        </w:rPr>
        <w:t>‖【版面】第</w:t>
      </w:r>
      <w:r>
        <w:rPr>
          <w:rFonts w:hint="eastAsia"/>
        </w:rPr>
        <w:t>01</w:t>
      </w:r>
      <w:r>
        <w:rPr>
          <w:rFonts w:hint="eastAsia"/>
        </w:rPr>
        <w:t>版（）‖【标题】全党动员　决战三年　为基本上实现农业机械化而奋斗　（一九七八年一月二十六日在第三次全国农业机械化会议上的总结报告）‖【正文】全党动员　决战三年‖为基本上实现农业机械化而奋斗‖（一九七八年一月二十六日在第三次全国农业机械化会议上的总结报告）‖中共中央政治局委员　国务院副总理　余秋里同志们：‖我们的会议，遵循党的十一大路线，以毛主席《中国将要出现一个大跃进》、《关于农业机械化问题的一封信》和华主席的有关指示作为指导思想，对一九八○年基本上实现农业机械化的问题，进行了充分的讨论，确定了一些重大政策和措施，进一步落实了各项规划。在英明领袖华主席、党中央的亲切关怀下，经过到会同志的共同努力，会议开得很成功。现在我讲几个问题。‖一、基本上实现农业机械化，是摆在全党面前的一项紧迫任务‖一九八○年基本上实现农业机械化，是伟大领袖和导师毛主席向全党和全国人民发出的伟大号召，是在本世纪内实现农业现代化，把我国建成社会主义的现代化强国的一个重大步骤。现在距离一九八○年只有三年的时间了，全党动员，决战三年，基本上实现农业机械化，是摆在我们面前的一项紧迫的战略任务。‖实现农业机械化，关系国民经济的全局。当前，我国国民经济的一个突出矛盾，是农业的发展不能适应工业和其他部门发展的要求。全国解放以来，我国农业生产有了很大发展，基本上保证了八亿人民吃饭穿衣和生产建设的需要，这是一个了不起的成就。但是，最近几年，由于“四人帮”的严重干扰破坏，粮食生产发展缓慢，有些经济作物产量下降。这种情况如果不迅速改变，势必要拖国民经济发展的后腿。尽快消除“四人帮”干扰破坏造成的恶果，加速农业发展，实在刻不容缓。‖粉碎“四人帮”以后，以华主席为首的党中央及时作出了抓纲治国的战略决策，把加快经济发展速度的问题，特别是加快农业发展速度的问题，尖锐地提到全党全国人民面前，并对迅速扭转农业的落后局面采取了一系列重大措施。党中央决定，全党动员，大办农业，以极大的努力普及大寨县，大搞农田基本建设，实行科学种田，加快农业机械化步伐。党中央要求，在最近几年内，从各方面采取切实有效的措施，组织各行各业大力支援农业，使农业的发展速度有一个大的突破。党中央的这些重大决策，完全符合客观形势的需要，充分反映了全国人民的强烈愿望。一个万众一心、大干快上、迅速改变农业面貌的群众运动，正在全国各地蓬勃兴起。‖我们这次会议，遵照华主席、党中央的指示，作出了加快农业机械化的具体部署。由于“四人帮”的干扰破坏，这几年钢铁生产减少，大约损失了一个农业机械化所需要的钢材，延缓了农业机械化的进度，耽误了我们几年的宝贵时间。但是，我们决心在今后三年内，把“四人帮”造成的损失夺回来，完成和超额完成原定的一九八○年基本上实现农业机械化的各项指标。‖会议确定：一九八○年，全国农、林、牧、副、渔主要作业的机械化水平，达到百分之七十左右；大中型拖拉机拥有量，比现在增长百分之七十；大中型机引农具拥有量，比现在增长百分之一百一十；手扶拖拉机拥有量，比现在增长百分之三十六；排灌动力机械拥有量，比现在增长百分之三十二；化肥年产量，比现在增长百分之五十八；农田基本建设机械、植物保护机械、运输机械、收获机械、农副产品加工机械、农药、炸药、塑料薄膜、林业机械、牧业机械、渔业机械、农村小型电站、半机械化农具等，都要有一个较大的增长。人工影响天气的装备也要积极发展。各种农业机械的质量要达到一个新的水平。‖为了实现上述目标，今后三年，国家</w:t>
      </w:r>
      <w:r>
        <w:rPr>
          <w:rFonts w:hint="eastAsia"/>
        </w:rPr>
        <w:lastRenderedPageBreak/>
        <w:t>供应农机制造和维修用的钢材，将比过去三年增加百分之五十。地方拥有的钢材资源，用于农业和农机制造的比例，将由现在的百分之三十左右提高到百分之四十以上。一九八○年国家供应农业机械化的各种油料，将比一九七七年增加一点二倍。‖为了实现上述目标，我们要培养一支宏大的农业机械化队伍。一九八○年能够操作、维修和管理各种农业机械的人员要比现在增加一倍。农机的使用和管理，要达到一个新的水平，机械的完好率要达到百分之九十以上；拖拉机从事农田作业（包括农业运输）的比例，要达到百分之八十以上。机械耕作的质量要大大提高。燃料、动力的消耗定额，要大大降低下来。‖会议要求，所有地区都要实行机械化半机械化并举，充分发挥每台农业机械的作用，以较少的机械完成尽可能多的作业量。‖会议要求，各省、市、自治区从自己的实际情况出发，因地制宜、各有侧重地发展农业机械化。先化什么，后化什么，要根据农业生产需要最迫切、增产效果最显著、减轻劳动强度最有效的原则进行安排，不能千篇一律，不能要求不同地区各种作业的机械化程度都达到同一水平。牧业的机械化要着重解决水、草、运的问题。‖实现了一九八○年的各项指标，我们农业机械化的水平还不算高，也还不全面，但同现在的状况相比，我国农业的生产条件和农村的经济面貌将发生显著的变化。有了这么多的机械、化肥和其他农业生产资料，我们就可以以更大的规模、更高的速度开展农田基本建设，增强抗御自然灾害的能力，较大幅度地提高单位面积产量，使更多的地区实现高产稳产。我们就可以更多地开垦荒地，扩大耕地面积，增加新的商品粮基地和经济作物基地。‖我们就可以迅速地提高农业劳动生产率，腾出更多的劳动力向生产的深度和广度进军，促进农、林、牧、副、渔业的全面高涨。这样，我们人民公社的集体经济就能够得到进一步的巩固和壮大，全民所有制的国营农场将得到更大的发展，我们的农业就能够以更多的商品粮食、工业原料和其他农副产品，支援国家的工业建设和其他各项事业的建设，改善城乡人民的生活，并且增加国家、集体和社员的粮棉油等储备，更好地贯彻落实备战、备荒、为人民的方针。有了这个基础，我国的农业机械化在第六个五年计划期间就可以有一个更大的发展，向更高的目标前进。‖在一九八○年，即再用三年的时间，基本上实现农业机械化，不仅是必要的，而且是完全能够做到的。‖首先，有毛主席给我们制定的关于农业机械化的路线、方针和政策。这是多快好省地发展我国农业机械化的唯一正确的道路。打倒了“四人帮”，扫除了大障碍，在华主席、党中央的领导下，毛主席的路线、方针和政策能够全面地正确地贯彻执行了，广大群众大办农业机械化的积极性空前高涨。这是夺取三年决战胜利的决定性条件。‖其次，我们有二十多年建设起来的物质基础，无论是基础工业、农机工业、化肥工业都具备了相当的能力。只要抓好现有企业的整顿和在建工程的及时投产，我们就一定能够完成和超额完成一九八○年的各项指标。‖第三，我们已经积累了许多经验，有了一批好典型。一九七一年第二次全国农业机械化会议时，我们还只有县、社、队的经验，现在我们已经有了在一个地区、一个省的范围农业机械化搞得好搞得快的经验。‖山东省就是一个突出的典型。他们书记挂帅，全党动手，自力更生，大办农业机械化，从一九七五年到一九七七年三年间，全省机耕面积占全部耕地的比例，由百分之二十八提高到百分之四十八点六；灌溉面积的比例，由百分之四十八提高到百分之六十；化肥每亩施用量，由二十三斤提高到七十斤。全省粮食总产量，一九七七年比一九七四年增长百分之二十七点六，平均每年增长百分之八点五。按照目前他们拖拉机、内燃机和化肥的生产能力，完全可以提前实现一九八○年的目标。‖广西壮族自治区，也是农业机械化搞得好的一个省区。一九七一年以前，那里的基础工业、农机工业和</w:t>
      </w:r>
      <w:r>
        <w:rPr>
          <w:rFonts w:hint="eastAsia"/>
        </w:rPr>
        <w:lastRenderedPageBreak/>
        <w:t>化肥工业，在全国各省区中是属于落后的。经过几年的努力，他们的钢铁、拖拉机、手扶拖拉机、内燃机和化肥的产量，已经进入了全国比较先进的行列。他们有信心在今后三年，主要依靠自己的力量，完成基本上实现农业机械化的任务。‖山东、广西还有湖南、江苏、河北等省的经验说明，只要有一个马克思主义的雄心壮志，采取正确的方针、政策和方法，扎扎实实地进行工作，不论条件好还是条件差的地方，都能够做到农业机械化的高速度发展。‖我们必须在全党和全国人民中间，进行大宣传、大动员，使每个干部、工人、农民和科学技术人员，都深刻认识实现这一伟大任务的必要性、紧迫性和可能性，充分发挥自己的智慧和才干，为农业机械化贡献力量，夺取三年决战的胜利。‖二、深入揭批“四人帮”，坚持党在农业问题上的根本路线‖抓紧抓好揭批“四人帮”这场政治大革命，是夺取我们各项工作更大胜利的根本保证，也是加快农业机械化步伐，夺取三年决战胜利的根本保证。‖“四人帮”反党集团是破坏我国社会主义建设和农业机械化事业的罪魁祸首。他们否定在集体化的基础上实现机械化这样一条党在农业问题上的根本路线，公然叫嚣“怎么又出来一个根本路线”，恶毒污蔑实现农业机械化是搞修正主义，是为复辟资本主义建立物质基础。他们反对一九八○年基本上实现农业机械化这一伟大任务，阻挠宣传毛主席关于农业机械化的思想，妄图破坏毛主席的战略部署。他们煽动停工停产，搞乱企业管理，扼杀广大干部和群众大干社会主义的积极性，破坏支农工业的发展。他们支持、怂恿和包庇城乡资本主义势力，破坏集体经济，搞乱农业机械化队伍，妄图扭转农业和农业机械化的社会主义方向。他们反对党领导一切的原则，说什么“农业机械化是业务部门的事，党委不要抓”，妄图取消党对农业机械化这一伟大事业的领导。‖“四人帮”破坏农业机械化，是他们整个篡党夺权阴谋活动的组成部分。他们打着“继续革命”的旗号，歪曲和篡改毛主席关于无产阶级专政下继续革命的伟大理论，既疯狂地破坏上层建筑和生产关系的社会主义革命，又竭力地反对四个现代化，破坏社会生产力的发展，妄图摧毁社会主义的政治制度，瓦解社会主义的经济基础，复辟资本主义。我们党同“四人帮”在农业机械化问题上的斗争，集中地表现在要不要坚持毛主席关于无产阶级专政下继续革命的伟大理论，要不要坚持毛主席制定的党在农业问题上的根本路线。‖在一九六二年党的八届十中全会上，毛主席完整地提出了我们党在整个社会主义历史阶段的基本路线，并且号召全党坚持党在农业问题上的根本路线，这就是：第一步实现农业集体化，第二步在农业集体化的基础上实现农业的机械化和电气化。这条根本路线，科学地反映了生产力和生产关系、经济基础和上层建筑之间的辩证关系，具体地指明了我国农业继续革命的方向和道路。毛主席说：“农业的根本出路在于机械化”。有步骤地开展农业的技术改革，使我国的集体农业逐步地实现机械化和现代化，这是关系我们国家命运的一件大事。我国的国民经济，不可能长期地建立在一方面是使用机器生产的工业，另一方面是靠手工劳动的农业这样两种不同的技术基础上。不实现农业的机械化和现代化，就不可能大大地提高农业的劳动生产率，解决日益增长的商品粮食和工业原料的需要同主要农作物一般产量不高的矛盾，不可能为工业、特别是重工业的发展开辟广阔的市场，工业的现代化和整个社会主义建设事业，就会遇到绝大的困难。我们人民公社的集体经济，不可能长期地建立在使用畜力和落后的手工工具进行生产的基础上。不使农业跃进到使用机器的大规模经营，不迅速地壮大大队和公社的经济力量，大幅度地提高社员从集体分得的收入，就不能从根本上改变农民的小生产者的心理习惯，农村的社会主义集体所有制就不能巩固和发展。我们的工农联盟，不可能长期地建立在主要用消费品作为城乡结合纽带的基础上。不向农民提供越来越多的机</w:t>
      </w:r>
      <w:r>
        <w:rPr>
          <w:rFonts w:hint="eastAsia"/>
        </w:rPr>
        <w:lastRenderedPageBreak/>
        <w:t>器、化肥和其他生产资料，满足农民提高农业生产技术的要求，就不能在新的基础上巩固工农联盟，进一步加强无产阶级专政，就不能逐步缩小工农之间、城乡之间、脑力劳动和体力劳动之间的差别。所有这些都说明，在农业集体化的基础上实现农业的机械化和电气化，是我们党在农村的两条道路斗争中，坚持社会主义、战胜资本主义的马克思列宁主义路线。事情就是这样明显地摆着：要么我们坚定不移地把农业转到新的技术基础上去，转到机械化大生产的基础上去，使社会主义建设事业高速度发展；要么我们不去解决这个任务，听任农业生产长期处于落后状态，那么回到资本主义去就是不可避免的。‖“四人帮”反对农业机械化和四个现代化，就是妄图使我们的农业和整个国民经济长期处于落后状态，搞垮无产阶级专政和社会主义制度的物质基础，并且使我们在社会帝国主义和帝国主义发动侵略战争的时候，处于软弱被动的地位。“四人帮”天天喊“基本路线”，天天喊“阶级斗争”，实际上，这伙新老反革命结成的黑帮，怀着对党对社会主义的刻骨仇恨，天天在那里猖狂反对党的基本路线，煽动资产阶级向无产阶级进攻。他们高喊的“革命”，就是要把我们国家从社会主义拉到资本主义，实际上是拉回到殖民地半殖民地的悲惨境地。‖我们必须紧紧抓住揭批“四人帮”这个纲，深入批判他们推行的反革命修正主义路线的极右实质，并且联系农业机械化的实际，肃清他们的流毒和影响，更好地坚持党在农业问题上的根本路线。各级领导干部，必须从无产阶级专政下继续革命的高度，深刻认识实现农业机械化的深远意义，在坚持搞好上层建筑和生产关系领域的社会主义革命的同时，把生产技术的革命提到重要的位置上来，用革命化统帅机械化，象当年领导农业集体化一样，实行书记动手，全党动员，满腔热情地领导好农业机械化这场伟大的革命运动。‖三、组织起来，把大办农业机械化的群众运动推进到一个新的阶段‖要在三年的时间内，完成基本上实现农业机械化的宏伟任务，一条根本的方针，就是要放手发动群众，大搞群众运动，把各方面的积极性充分地调动起来，把各方面的力量合理地组织起来。‖我们国家人口众多，幅员辽阔，各地的自然条件和经济发展水平有很大的不同。不充分发挥中央和地方两个积极性，不把二十九个省、市、自治区，二百多个地、市，两千多个县，五万多个人民公社的力量动员起来，要多快好省地、因地制宜地发展农业机械化的事业，是不可能的。‖一九六六年以来，我们召开过两次全国农业机械化会议，遵照毛主席的指示，强调了全面贯彻执行农机制造以地方为主、农机产品以中小型为主、农机购买以集体经济为主的方针。这就把省、地、县、社和广大群众的积极性调动起来，展开了农机工业的布局，发展了地方支农工业，推动了农业机械化事业的发展。许多省、市、区，不是等上面发一个机械化，而是下决心以自力更生为主干一个机械化。他们积极发展燃料、动力和原材料工业，不搞“无米之炊”；他们大搞挖潜、革新、改造，扩大农业机械的制造能力；他们坚持以粮为纲，多种经营，大力发展社队企业，解决购买农业机械的资金，使农业机械化运动出现了迅速发展的生动局面。现在，全国已有一千六百多个农业机械制造厂，二千七百多个县农机修造厂。除个别地方外，各省、市、区都有了自己的中小钢铁厂。小化肥厂、小煤矿、小电站、小水泥厂也有很大发展。全国百分之九十的公社、百分之七十的大队，办起了社队企业。所有这些，都是正确贯彻执行毛主席制定的方针，大搞群众运动的结果。‖在农业机械化运动蓬勃发展的过程中，出现了一些新的情况和新的问题。主要是：农机产品型号繁多，零部件互不通用，给制造、使用和维修带来很大困难；不少工厂“大而全”、“小而全”，从零部件到整机什么都自己搞，批量小、质量差、成本高；不少企业产品方向不明确，产、供、销没有纳入计划，生产带有很大盲目性；不少“五小”工业设备不</w:t>
      </w:r>
      <w:r>
        <w:rPr>
          <w:rFonts w:hint="eastAsia"/>
        </w:rPr>
        <w:lastRenderedPageBreak/>
        <w:t>配套，技术落后，消耗高，亏损多；一部分社队多种经营和社队企业发展不快，集体经济的力量比较薄弱，购买农机的资金有困难；大量农业机械下乡，农机队伍的建设和农机的维修、管理工作跟不上，不少社队农业机械不能充分发挥作用，有些没有做到增产增收增贡献；农业机械化的科学研究工作很薄弱，不能适应农业机械化事业发展的需要。这些情况说明，现在迫切需要提高工业的组织管理水平，提高整个农业机械化工作的计划性、组织性。必须强调统一计划，走组织起来的道路。农机制造要组织起来，农机的使用、维修要组织起来，零配件的供应要组织起来，社队的多种经营和社队企业的发展，也要很好地组织起来。‖在统一计划下，组织起来的方针，是把大办农业机械化的群众运动推进到新阶段的方针，是贯彻执行党的社会主义建设总路线，多快好省地发展农业机械化事业的正确方针。‖实行这个方针，在农机制造上，就是要对主要农机产品实行标准化、系列化、通用化，用尽可能少的产品系列满足各个方面的需要，用尽可能多的通用件装配出不同的产品。在搞好“三化”的同时，按照专业化协作的原则，对现有企业进行合理分工，把小批量变成大批量，把小生产变成大生产。这样做，有利于采用新技术、新工艺、新材料，有利于广泛使用高效率的专用设备和专用工具，有利于组织流水生产线和自动化生产线，有利于提高企业的技术水平和经营管理水平，从而大大提高农机产品的质量和产量，大大减少人力物力的消耗，大幅度地降低产品的生产成本。‖实行这个方针，在农机的使用、管理上，就是要根据需要和可能，在不改变农业机械所有权的前提下，按照自愿互利、等价交换的原则，把生产队、生产大队拥有的农业机械，在农忙季节，由生产大队或公社组织起来，统一使用。这样做，可以使现有的农业机械发挥更大的效益；使农业机械较多的队同农业机械较少的队更好地互相协作，取长补短，共同增产增收；还可以节省社队购置农业机械的资金，减少农业机械的需要量。在互助合作运动中，个体农民还可以搞插犋换工，现在，我们的社会主义集体经济为什么不能把农业机械组织起来，合理使用呢？‖实行这个方针，在农机维修上，要以县为单位，合理设置农机维修点，对现有的维修力量进行合理分工，互相协作，用较少的设备和人力取得更好的效果。配件供应，要在县农机公司的统一组织下，合理划定服务范围，设置供应网点，作到供应及时，方便群众，使公社、生产大队、生产队不必层层储备配件，以减少人力的浪费，减少物资和资金的积压。‖实行这个方针，社队企业的发展和它们的产、供、销，要纳入县以上的地方计划，使社队企业做到生产有安排，原料有来源，产品有销路，发挥积极性，避免盲目性。‖农业机械化的科学研究，农业科学知识的普及，农机队伍的培训等项工作，也都要相应地走组织起来的道路。‖我们提倡自力更生，就是要在各级统一计划下，使每个企业、每个公社、每个县、每个地区，分工协作，充分利用本地的资源，发挥自己的所长，而决不是要求什么都自己干，“万事不求人”。什么都要自给自足，是不可能的。这种小生产的自然经济观念，同社会化的社会主义大生产是不相适应的。在统一计划下组织起来，使地方的大量中小企业产品方向更加明确，原材料供应和协作关系更有保证，技术上得到更好的指导，这不仅不会妨碍地方的积极性，而是更有利于发挥地方的积极性。毛主席说，农业机械化要“以各省、市、区自力更生为主”。实行组织起来，也必须以省、市、自治区为主。在省的统一规划下，充分发挥地、县、社、队的主动性、积极性和创造性。‖提高生产的组织和管理水平，对于社会主义经济来说，是一个带根本性的问题。在生产资料所有制问题基本解决以后，不通过大量的、科学的、细致的组织工作，把成千上万的企业和亿万人民群众的生产活动组成一个有机的整体，社会主义的优越性就不可能充分发挥出来。加强</w:t>
      </w:r>
      <w:r>
        <w:rPr>
          <w:rFonts w:hint="eastAsia"/>
        </w:rPr>
        <w:lastRenderedPageBreak/>
        <w:t>统一计划，提高组织管理水平，不仅是农业机械化发展的迫切需要，也是摆在我们整个经济工作面前的一个大课题。‖组织起来，分工协作，统筹兼顾，全面安排，是毛主席、党中央历来提倡的方针。这几年，由于“四人帮”的干扰破坏，打乱了国家计划和生产秩序，使许多协作关系陷于中断，迫使一些地区和企业不得不什么都自己干，我们的工业组织和管理工作也很薄弱，这就造成“小而全”、“大而全”的情况有所发展。粉碎“四人帮”以后，华主席、党中央多次提出要坚决改变这种状况，并且明确指示，“三化”和专业化协作要从农机工业开始。如果现在不下决心走组织起来的道路，任其自流下去，我们的生产技术就不能很快进步，工业和农业机械化事业就不能多快好省地发展，机型杂、质量差、消耗大的包袱就会越背越重。以后再改，困难就会更大。对于这个问题，全党必须统一认识，统一行动。要强调从全局和长远的观点看问题，正确处理局部和整体、当前和长远的关系。我们的思想和工作必须适应形势发展的要求，坚定不移地实行组织起来的方针，使大办农业机械化的群众运动持久地、一浪高一浪地向前发展。‖四、若干政策和措施‖为了贯彻执行组织起来的方针，夺取三年决战的胜利，并且为第六个五年计划期间农业机械化更大发展打好基础，针对当前的实际情况和存在的问题，从现在起，必须采取以下一些重要政策和措施。‖</w:t>
      </w:r>
      <w:r>
        <w:rPr>
          <w:rFonts w:hint="eastAsia"/>
        </w:rPr>
        <w:t>1.</w:t>
      </w:r>
      <w:r>
        <w:rPr>
          <w:rFonts w:hint="eastAsia"/>
        </w:rPr>
        <w:t>简化机型，搞好农机产品的标准化、系列化、通用化。‖机械工业部门要对现有的农机产品，根据群众欢迎、质量好、技术先进等原则，分为定型产品、过渡产品、淘汰产品三大类，进行整顿。要在今年内制定出适合我国情况的中小型柴油机、拖拉机、手扶拖拉机的产品系列型谱，统一机型，统一图纸，统一质量标准。每个系列中，零部件标准化、通用化的程度要达到百分之八十以上。在整顿中，要认真总结群众的革新创造和推广科学研究的成果。‖在简化机型、整顿现有产品的基础上，要通过有计划的研制，逐步形成技术比较先进的新一代的拖拉机、柴油机的产品系列。这项工作，现在就要着手进行，在第六个五年计划期间完成。停止生产的老产品，配件要继续生产，保证供应。‖“三化”的实施方案一经确定，就要坚决贯彻执行，决不允许随意变型，乱改图纸。没有“三化”，就没有专业化，就没有高质量、高速度。从今年下半年开始，柴油机、拖拉机老产品的继续生产和新产品的设计投产，要由中央或省、市、自治区农业机械标准化委员会发给许可证。没有许可证的产品，一律不准生产。‖</w:t>
      </w:r>
      <w:r>
        <w:rPr>
          <w:rFonts w:hint="eastAsia"/>
        </w:rPr>
        <w:t>2.</w:t>
      </w:r>
      <w:r>
        <w:rPr>
          <w:rFonts w:hint="eastAsia"/>
        </w:rPr>
        <w:t>按照专业化协作的原则改组农机工业。‖这项工作，要按产品不同情况，多数在一个省的范围，少数在全国范围或几个邻近省的范围，分别组织进行。‖就全国来说，重点要组织好“三机”和若干个关键零部件的专业化协作生产。拖拉机、手扶拖拉机、柴油机这“三机”，要充分利用现有基础，合理布局，分别形成若干个总装厂作骨干，组织一大批中小型的专业零部件厂和工艺协作厂为它们配套。各地现有的拖拉机厂和柴油机厂，“大而全”的，要采取扩散零部件的办法，搞专业化生产，搞大批量生产；“小而全”的，要在统一规划下，多数改为生产零部件的专业厂，少数用统一供应的零部件，承担总装任务。这项工作，由有关部门会同地方一起进行，在三年内完成。液压件、密封件、油泵油嘴及其三对偶件、齿轮、链条、柴油机连杆等关键的零部件，量大面广，制造技术要求较高，应该在全国范围内，确定若干个生产点，采用先进工艺和先进装备，组织大批量的专业化生产，力争在一两年内搞上去。‖农机工业有一定基础的省、市、区，要参照上述原则，对省内的农机工业进行改组和调整。首先抓好手扶拖拉机和小型柴油机，一两年内见效果。农机工业薄弱的省区，增加生产能力时，应当搞专业化协作，合理布点，不能再搞“大而全”或“小而全”的工厂。在改组过程中，一机部要组织基础好的省市对基础薄弱的省区，在设备、技术等方面进行对口支援。‖组织专业化协</w:t>
      </w:r>
      <w:r>
        <w:rPr>
          <w:rFonts w:hint="eastAsia"/>
        </w:rPr>
        <w:lastRenderedPageBreak/>
        <w:t>作，根据需要和可能，可以打破行业界限，并且把有条件的集体所有制企业和社办工业组织进来，搞大会战、大协作。‖改组农机工业，是一件复杂细致的工作，必须统筹规划，有步骤地进行。企业产品方案的变化，生产组织的改动，协作关系的调整，都必须经过技术经济效果的综合分析比较，真正做到经济合理；都必须有周密的计划和妥善的安排，决不能影响当前生产。各级工业主管部门，工作必须越做越细，认真地切实地搞好计划的综合平衡和生产的指挥调度，组织好企业间的协调配合。‖与生产的专业化协作相适应，在企业的组织形式上，有些总装厂和与它配套的协作厂，可以组成联合企业、生产公司，或者一条龙协作形式。在产品的分配上，要使原来条件好的地方和原来条件差的地方，都能够因为搞了专业化协作而得到好处。物资供应办法要按照专业化协作的要求作相应的改进。国家增加调出的产品，所需的钢材、生铁等主要原材料由国家增加供应。金属协作件一律免税，协作件的利润率要从低，以便使总装厂采用协作件的成本低于自己制造的成本。‖</w:t>
      </w:r>
      <w:r>
        <w:rPr>
          <w:rFonts w:hint="eastAsia"/>
        </w:rPr>
        <w:t>3.</w:t>
      </w:r>
      <w:r>
        <w:rPr>
          <w:rFonts w:hint="eastAsia"/>
        </w:rPr>
        <w:t>农机企业实行“五定”。‖为了保证企业有稳定的生产条件，进行专业化生产，必须实行“五定”：‖（</w:t>
      </w:r>
      <w:r>
        <w:rPr>
          <w:rFonts w:hint="eastAsia"/>
        </w:rPr>
        <w:t>1</w:t>
      </w:r>
      <w:r>
        <w:rPr>
          <w:rFonts w:hint="eastAsia"/>
        </w:rPr>
        <w:t>）定产品方向和生产规模；‖（</w:t>
      </w:r>
      <w:r>
        <w:rPr>
          <w:rFonts w:hint="eastAsia"/>
        </w:rPr>
        <w:t>2</w:t>
      </w:r>
      <w:r>
        <w:rPr>
          <w:rFonts w:hint="eastAsia"/>
        </w:rPr>
        <w:t>）定人员机构；‖（</w:t>
      </w:r>
      <w:r>
        <w:rPr>
          <w:rFonts w:hint="eastAsia"/>
        </w:rPr>
        <w:t>3</w:t>
      </w:r>
      <w:r>
        <w:rPr>
          <w:rFonts w:hint="eastAsia"/>
        </w:rPr>
        <w:t>）定原料、材料、燃料、动力和工具的消耗定额和供应来源；‖（</w:t>
      </w:r>
      <w:r>
        <w:rPr>
          <w:rFonts w:hint="eastAsia"/>
        </w:rPr>
        <w:t>4</w:t>
      </w:r>
      <w:r>
        <w:rPr>
          <w:rFonts w:hint="eastAsia"/>
        </w:rPr>
        <w:t>）定固定资产和流动资金；‖（</w:t>
      </w:r>
      <w:r>
        <w:rPr>
          <w:rFonts w:hint="eastAsia"/>
        </w:rPr>
        <w:t>5</w:t>
      </w:r>
      <w:r>
        <w:rPr>
          <w:rFonts w:hint="eastAsia"/>
        </w:rPr>
        <w:t>）定协作关系。‖这项工作，要由中央和省、市、自治区的机械工业部门会同有关部门，在搞好综合平衡和地区布局的基础上，一个企业一个企业安排落实。定了以后，不经批准，不能随意变动。新企业的设计文件必须包括“五定”的内容，否则不予批准。“五定”以后，所有企业都必须严格执行。不遵守合同或随意中断协作关系的，要追究责任，并赔偿损失。‖</w:t>
      </w:r>
      <w:r>
        <w:rPr>
          <w:rFonts w:hint="eastAsia"/>
        </w:rPr>
        <w:t>4.</w:t>
      </w:r>
      <w:r>
        <w:rPr>
          <w:rFonts w:hint="eastAsia"/>
        </w:rPr>
        <w:t>坚持质量第一。‖支农产品质量不好，是当前存在的一个普遍问题。必须在实行专业化生产的同时，下大力量整顿企业管理，狠抓农机产品质量的提高，做到坚固耐用。要切实建立和健全质量管理的各项规章制度，从原材料进厂到产品出厂，每一个环节，每一道工序，都要实行严格的质量检验。从今年开始，凡是质量、品种、规格不合标准和合同要求的产品，一律不能列入计划完成数，不准出厂；已经出了厂的，要包修、包换、包退，还要负担社队因修理和退换机器所花的费用。‖每个企业、每个班组、每个工人，都要深刻地认识到，自己生产的产品质量不好，一用就坏，耽误农时，影响生产，增加社队负担，一害农民，二害国家，三害自己。要加强责任心，严格执行操作规程，使自己生产的产品，国家信得过，人民信得过，用户信得过。要大力开展技术培训，提高工人、技术人员的操作和技术水平。徒工转正和工人晋级，都要经过技术考核。‖</w:t>
      </w:r>
      <w:r>
        <w:rPr>
          <w:rFonts w:hint="eastAsia"/>
        </w:rPr>
        <w:t>5.</w:t>
      </w:r>
      <w:r>
        <w:rPr>
          <w:rFonts w:hint="eastAsia"/>
        </w:rPr>
        <w:t>积极增加配套农具，搞好维修配件的生产供应和修旧利废。‖配套农具和维修配件不足，是目前拖拉机不能充分发挥作用的重要原因。解决好这个问题，各级主管部门和有关企业，要切实纠正重主机、轻配套，重制造、轻维修的现象。‖到一九八○年，拖拉机和配套农具的比例，要由现在的一比二点六提高到一比三点三，争取更高一些。对目前缺门而又急需的配套农具，要加快研制、定型和生产。大力推广黑龙江省绥化县的经验，充分发动群众，因地制宜，改制配套农具。一台机器要带多种作业机具，充分发挥拖拉机的效能。‖解决维修配件问题，一要抓质量，提高使用寿命，变几个不顶一个用为一个顶几个用。二要抓数量，按照合理比例，安排维修配件的生产。农机制造厂承担的维修配件任务的完成情况，要单独考核。县农机修造厂要坚持又修又造、以修为主的方针，在省的统一规划下，按照专业化生产的原则，根据需要和可能，承担一些配件制造任务。三要大搞修旧利废，每个县、每个公社都要学习大庆，建立“修旧大院”，推广“焊、补、喷、镀、铆、镶、配、改、校、涨、缩、粘”十二字经验。修复旧件也要由地县统一组织，分工合作，提高修复质量和效率。要大</w:t>
      </w:r>
      <w:r>
        <w:rPr>
          <w:rFonts w:hint="eastAsia"/>
        </w:rPr>
        <w:lastRenderedPageBreak/>
        <w:t>搞轮胎翻新。‖对于农机修理和修旧利废所需要的材料，各级要纳入计划，物资部门要解决供应渠道，专列指标，优先保证。‖</w:t>
      </w:r>
      <w:r>
        <w:rPr>
          <w:rFonts w:hint="eastAsia"/>
        </w:rPr>
        <w:t>6.</w:t>
      </w:r>
      <w:r>
        <w:rPr>
          <w:rFonts w:hint="eastAsia"/>
        </w:rPr>
        <w:t>大力加强农业机械化的科研工作。‖我们现有的农机产品，多数是四、五十年代的水平，产品结构笨重，油耗高，效率低。必须大大提高农机科研工作的水平和效率，尽快地改变这种落后状况。要抓紧当前迫切需要解决的课题，包括研制适合我国特点的大功率拖拉机和综合利用、联合作业的农机具，研究农业机械合理应用和维修的技术，以及农机具的改革与农艺改革如何密切结合这样一些课题，尽快做出成效。‖省地县都要十分重视农业机械化的科研工作，建立、充实自己的农具研究所，并且发动群众，大搞农业机械化的科学实验活动。要恢复、发展农业机械化的高等院校和科系，发挥他们在农业机械化科研中的作用。科研人员要走与工农相结合的道路，刻苦钻研，勇攀高峰，充分发挥自己的聪明才智，用心总结群众中的发明创造，吸取国外的科学技术成果，为实现农业机械化和现代化的伟大事业，赶超世界先进水平，作出贡献。‖</w:t>
      </w:r>
      <w:r>
        <w:rPr>
          <w:rFonts w:hint="eastAsia"/>
        </w:rPr>
        <w:t>7.</w:t>
      </w:r>
      <w:r>
        <w:rPr>
          <w:rFonts w:hint="eastAsia"/>
        </w:rPr>
        <w:t>化肥生产，要实行氮、磷、钾和腐植酸类四肥并举，积极试制高效复合肥料。‖在继续发展氮肥的同时，要大力发展磷肥，努力改变钾肥生产的空白状态。要研究和推广不用或少用硫酸、焦炭生产磷肥的办法。主要的磷矿产区，要就地选矿，外运精矿粉。要大搞小磷矿、小硫铁矿。小氮肥厂要进行技术改造，解决电耗高、煤耗高和热能回收利用的问题。‖在大力发展化肥的时候，不能忽视农家肥。即使有了较多的化肥，也要以农家肥为主。‖</w:t>
      </w:r>
      <w:r>
        <w:rPr>
          <w:rFonts w:hint="eastAsia"/>
        </w:rPr>
        <w:t>8.</w:t>
      </w:r>
      <w:r>
        <w:rPr>
          <w:rFonts w:hint="eastAsia"/>
        </w:rPr>
        <w:t>满足农田基本建设对炸药的迫切需要。‖大搞农田基本建设，炸药的用量越来越多。现在每年供应农村的炸药远远不能满足需要，必须把解决这个问题提到重要的地位。物资总局和供销总社要有计划地组织省区之间的调剂，用其他氮肥换出一部分硝铵用于配制炸药，解决目前一些省的急需。各省区和石油化工部门要抓紧把一部分碳铵改为硝铵，从今年起每年改几十套，优先装备没有硝铵的省。‖</w:t>
      </w:r>
      <w:r>
        <w:rPr>
          <w:rFonts w:hint="eastAsia"/>
        </w:rPr>
        <w:t>9.</w:t>
      </w:r>
      <w:r>
        <w:rPr>
          <w:rFonts w:hint="eastAsia"/>
        </w:rPr>
        <w:t>努力增加地方燃料、动力和原材料的生产。‖中小钢铁企业今后的发展，可以分成三种情况，采取不同的方针。一种是，省内没有大钢铁厂，而发展钢铁的资源条件较好的，要努力发展中小钢铁厂，国家要积极给以支持和扶植。一种是，省内有大钢铁厂的，要集中中央和地方的力量，把大钢铁厂办好，已有的地方中小钢铁厂，着重搞好巩固、提高，有条件的可以发展，但不能和大钢铁厂争资源、争动力、争劳动力，地方需要的钢铁，可从本省钢铁产量的全额分成中适当解决。再一种，有些省区缺乏铁矿和煤炭资源，就不要长途从外地调进原料、燃料勉强去办钢铁，地方所需钢铁，由国家统一分配和地方外汇进口解决。地方现有的中小钢铁企业，要参照这个方针，统筹规划，适当调整。‖对条件好的中小钢铁企业，要大力进行整顿，有计划地进行技术改造，使之逐步完善、提高，扩大生产能力，增加钢材品种，提高质量，降低成本。要狠抓矿山建设，尽快做到矿石自给；努力搞好采、运、选、烧的配套，做到高炉吃精料，提高利用系数，降低焦比。对小钢铁厂改造所需的资金和关键材料、设备，国家要给予补助。‖各级冶金部门和企业要积极试制和提供农机专用钢材，提供优质的铸造生铁，按照计划，把基本上实现农业机械化所需要的生铁和钢材按质、按量、按品种包下来。所有冶金企业，必须对自己生产的材料质量负责，不合格的要包换，造成损失的要赔偿。‖凡是有资源的地方，都要积极发展小煤矿、小电站、小水泥厂。小煤矿要抓好技术改造，从今年起，每年改造六百到八百个。电力要大发展，除国家有计划地建设大电站外，地方要大办小电站。小水电装机，今后三年要增加一倍。在小煤矿附近，要多办一些小火电和小水泥厂。充分利用石煤、泥煤、褐煤、油页岩和煤矸石的资源。发展小电站，要实行地、县、社、队四级办电，谁办谁有谁用。国家在关键材料和设备、资金方面适当</w:t>
      </w:r>
      <w:r>
        <w:rPr>
          <w:rFonts w:hint="eastAsia"/>
        </w:rPr>
        <w:lastRenderedPageBreak/>
        <w:t>给以补助。‖</w:t>
      </w:r>
      <w:r>
        <w:rPr>
          <w:rFonts w:hint="eastAsia"/>
        </w:rPr>
        <w:t>10.</w:t>
      </w:r>
      <w:r>
        <w:rPr>
          <w:rFonts w:hint="eastAsia"/>
        </w:rPr>
        <w:t>开展多种经营，发展社队企业。‖许多地方，多种经营没有很好开展起来，影响社员收入和社队积累的增加，现在到了认真抓的时候了。各地都必须贯彻执行“以粮为纲，全面发展”的方针，在狠抓粮食生产的同时，合理安排农、林、牧、副、渔五业的布局，处理好粮、棉、油、麻、丝、茶、糖、菜、烟、果、药、杂十二个字的关系，立足当地资源，因地制宜，广开门路，大搞多种经营。‖社队企业要有一个大的发展。所有社队，要根据自己的条件，大办种植、养殖、加工、采矿等企业，特别要积极发展燃料、动力、原材料的生产。国家要在收购价格方面，鼓励社队发展铁矿石、原煤和化工原料等的生产。在一定时期内，国家对社队办的小铁矿、小煤窑、小电站、小水泥厂实行免税政策。要大力发展沼气，充分利用风力。社队企业要坚持就地取材，就地加工，就地销售，主要为农业服务，为人民生活服务，有条件时，也要为大工业、为出口服务。社队企业不要同大工业争原料，争燃料，争动力。社队企业的人员，要实行亦工亦农。没有原料来源的加工工业要进行适当调整。‖省地县社都要设立社队企业的管理机构。地县各部门，特别是轻工、供销、财政金融等部门，要从各方面积极帮助社队企业的发展。要做好农村手工业企业划归人民公社领导管理的工作。任何部门，不准随意向社队企业摊派资金、物资和抽调劳动力。社队企业的产品不准自由订价，自由交换，自由挂勾，社队企业的供销业务由县统一管起来。‖</w:t>
      </w:r>
      <w:r>
        <w:rPr>
          <w:rFonts w:hint="eastAsia"/>
        </w:rPr>
        <w:t>11.</w:t>
      </w:r>
      <w:r>
        <w:rPr>
          <w:rFonts w:hint="eastAsia"/>
        </w:rPr>
        <w:t>降低农业生产资料的价格，增加国家对穷社穷队的财力支援。‖生产企业要下大力量加强管理，减少消耗，降低产品成本，供应部门要减少流转费用。到一九八○年，农机产品成本要降低百分之二十，出厂价格和销售价格要相应地降低，把降低生产成本的好处给农民。农业生产资料，要逐步实行全国统一价格。‖国家支援农村人民公社的资金，应当主要用于购买农业机械和帮助社队企业的发展，真正起到支援穷社穷队改变生产条件，发展生产的作用。财政部门和有关部门每年要对这笔资金的使用情况进行检查。‖国家对购买农业机械有困难的社队，实行一至十五年的专项无息贷款。‖</w:t>
      </w:r>
      <w:r>
        <w:rPr>
          <w:rFonts w:hint="eastAsia"/>
        </w:rPr>
        <w:t>12.</w:t>
      </w:r>
      <w:r>
        <w:rPr>
          <w:rFonts w:hint="eastAsia"/>
        </w:rPr>
        <w:t>农业机械的分配，要统筹兼顾，保证重点。‖农业机械要有计划地分配。大型的农业机械，重点要装备商品粮基地、经济作物基地和国营农、林、牧、渔场。对于农机工业基础薄弱的地区、少数民族地区、边境地区、革命老根据地和低产缺粮地区，要在农业机械的分配上给予适当照顾。工矿企业举办的农场和解放军农场所需的农业机械，各省、市、自治区要适当安排。‖</w:t>
      </w:r>
      <w:r>
        <w:rPr>
          <w:rFonts w:hint="eastAsia"/>
        </w:rPr>
        <w:t>13.</w:t>
      </w:r>
      <w:r>
        <w:rPr>
          <w:rFonts w:hint="eastAsia"/>
        </w:rPr>
        <w:t>积极地稳步地推广农机使用的“四统一”。‖山东掖县在夏秋大忙季节，实行农业机械由公社统一指挥、统一使用、统一检修、统一结算的办法，解决由于生产队规模的限制、农机具分布不平衡和配套不全，农业机械不能充分发挥作用的矛盾，使拖拉机的作业量提高了近百分之三十，机械的完好率达到百分之九十五以上，每亩耗油量降低四分之一，夏收夏种和秋收秋种的时间缩短了三分之一到二分之一，保证了所有的队都能适时收种，促进了增产增收。他们认真执行等价互利的原则，确定合理的收费标准，保证及时收费，不拖不欠。在拟定作业计划时，注意尽量让农机所属单位优先使用。他们采取这样一些办法，避免了“一平二调”，消除了农业机械较多的队怕吃亏的顾虑，使农机使用的“四统一”，受到机械较多的队和机械较少的队的一致欢迎。‖由公社、大队实行农机统一使用的经验，凡是有条件的地方，都应当经过试点，逐步加以推广。‖</w:t>
      </w:r>
      <w:r>
        <w:rPr>
          <w:rFonts w:hint="eastAsia"/>
        </w:rPr>
        <w:t>14.</w:t>
      </w:r>
      <w:r>
        <w:rPr>
          <w:rFonts w:hint="eastAsia"/>
        </w:rPr>
        <w:t>建设又红又专的农业机械化队伍。‖农业机械化队伍的建设，必须抓思想革命化，做好经常性的深入细致的思想政治工作，使每个农机人员提高社会主义觉悟，树立高度的责任心，抵制资产阶级思想的侵袭。农机队伍要以贫下中农为主体，充分发挥上山下乡知识青年的作用。要抓好技术培训，举办各种训练班，“机器未到，培训先行”。拖拉机驾驶员和动力机操作手一定要做到</w:t>
      </w:r>
      <w:r>
        <w:rPr>
          <w:rFonts w:hint="eastAsia"/>
        </w:rPr>
        <w:lastRenderedPageBreak/>
        <w:t>“三懂四会”：懂机械构造原理，懂机务操作规程，懂农业生产知识；会操作，会调整，会维修保养，会排除一般故障。要经过严格的技术考核，发给执照。没有执照，一律不准开机器。要定期检查评比，开展劳动竞赛。‖要在农民中大力普及农业和农业机械化的科学知识。农村中学，要增设农机课。‖</w:t>
      </w:r>
      <w:r>
        <w:rPr>
          <w:rFonts w:hint="eastAsia"/>
        </w:rPr>
        <w:t>15.</w:t>
      </w:r>
      <w:r>
        <w:rPr>
          <w:rFonts w:hint="eastAsia"/>
        </w:rPr>
        <w:t>要讲经济核算，做到增产增收增贡献。‖农业机械的使用和管理，要建立严格的经济核算制度，积极推广单机成本核算，消耗要有定额。克服重使用、轻管理的倾向，纠正那种“要机器书记挂帅，用机器东拉西拽，用完机器风吹日晒”的现象。要建立严格的岗位责任制和奖励制度，保证农机使用做到高效、优质、低耗、安全。要合理用水、用电、用肥，推广碳铵造球深施。搞好燃料油的储运和净化，避免污染，减少损失。商业部门和有关部门要有计划地扩大储运能力，帮助各地建立健全油料供应网，把供应点下伸到社队去，严格实行按平均先进定额凭证供应油料的办法。‖五、关键在于加强党的领导‖夺取三年决战的胜利，完成一九八○年基本上实现农业机械化的伟大任务，关键在于省、市、自治区党委全面规划，加强领导。为什么有的地方条件差、上得快？有的地方条件并不坏，上得却很慢？问题就在于省委抓不抓，抓得紧不紧。‖各省、市、自治区党委，都应当认真检查一下，以农业为基础、工业为主导的思想确立了没有？农业的根本出路在于机械化的认识解决了没有？夺取三年决战胜利的决心下定了没有？只有不断地、深入地解决这些问题，才能做到思想上纲，工作上位，领导上阵，真正以自力更生为主干出一个机械化来。‖各省、市、自治区，都要根据这次会议制定的规划，充分发动群众，做出可靠的安排，采取切实措施，保证规划的实现。各地区、各县也要根据全省的规划，因地制宜地作出自己分年度的实施计划。对于规划的执行情况，省、地、县都要进行定期的检查，总结经验，及时解决存在的问题。要讲求实效，力戒空谈。各省、市、自治区党委，要遵照华主席的指示，在每年向中央写的两次关于普及大寨县运动情况的报告中，把农业机械化的进展情况包括在内。‖国务院各有关部门，都要把农业机械化当作自己的事业，从各个方面保证和支援农业机械化任务的完成。计划部门要按农、轻、重的次序安排好国民经济计划，切实把农业放在首位，认真搞好综合平衡，使完成农业机械化规划所需要的资金和物资有可靠的保证。农业部门要把实现农业机械化同农业学大寨、普及大寨县的运动和大搞农田基本建设、科学种田紧密地结合起来，以极大的精力，搞好这项工作。工业部门要深入开展工业学大庆的群众运动，搞好企业的革命和生产，千方百计为农业提供数量越来越多、质量越来越好的农业生产资料。物资部门、交通运输部门、商业部门、外贸部门、供销部门、财政金融部门、科学技术部门、气象部门、文化教育部门、卫生部门，都要为实现农业机械化作出自己的贡献。所有这些部门，要在今年第一季度提出自己在三年决战中做那些工作、采取那些措施的计划，报告国务院。‖要充实加强各级农业机械化领导小组及其办事机构。农业机械化领导小组在党委的一元化领导下，负责调查研究、统筹规划、协调配合、督促检查；要有指挥权，要决定问题，定了就要办。在实现农业机械化这个问题上，各级农业机械化领导小组要对党对国家负责任。‖实现农业机械化，建设社会主义现代化的大农业，是摆在我们面前的一个新课题。各级领导干部，特别是省委、地委、县委的书记，都面临着严重的学习任务。我们党有长期领导农村革命和生产的历史，有一大批从事农村工作的干部，在工作中积累了丰富的宝贵的经验。但是，对于使用机器操作的、大规模经营的农业生产，我们不少同志还不熟悉，还缺乏经验。毛主席曾经说过：“严重的经济建设任务摆在我们面前。我们熟悉的东西有些快要闲起来了，我们不熟悉的东西正在强迫我们去做。这就是困难。”“我们必</w:t>
      </w:r>
      <w:r>
        <w:rPr>
          <w:rFonts w:hint="eastAsia"/>
        </w:rPr>
        <w:lastRenderedPageBreak/>
        <w:t>须克服困难，我们必须学会自己不懂的东西。”毛主席提出的这个学习任务，现在更加尖锐和紧迫地摆在我们面前。我们必须遵照毛主席的教导，努力学习，钻进去，尽快地掌握领导和组织现代化大农业的本领。要学习马列，学习毛主席关于农业和农业机械化的路线、方针、政策，学习科学技术。要总结我们自己的经验，也要学习外国一切有用的东西。各级领导干部都要深入基层，解剖麻雀，抓好典型。有了先进典型，就要采取切实措施迅速在面上推广，不要只是一般号召。县、社、队的领导干部，还要跟机作业，取得直接经验。各省都要选一个县，进行全面机械化的试点。国务院有关部委要结合商品粮基地的建设，在黑龙江省进行高度机械化的试点。国营农场和解放军农场，要在农业机械化运动中起示范作用。‖同志们！经过三年决战，基本上实现农业机械化，我们农业的面貌将发生一个较大的变化。但是，从实现农业现代化的宏伟目标来看，还仅仅是走出了第一步。毛主席一九六六年说过：“至于二十五年以后，那是无止境的，那时提法也不同了，大概是：在过去二十五年的基础上再作一个二十五年的计划吧。”一九八○年以后，我国的农业机械化将以更高的速度向前发展。我们将广泛使用现代技术和装备，大幅度地提高单位面积产量和劳动生产率，充分开发和利用我国的大面积的荒地和草原，绿化祖国的荒山，充分利用辽阔的水面和海洋，使农、林、牧、副、渔五业全面繁荣兴旺，稳定地为国家建设和人民生活提供丰足的农产品，满足国民经济高速度发展和支援世界革命的需要。我们的前景是光辉灿烂的。‖让我们高举毛主席的伟大旗帜，在以华主席为首的党中央领导下，为完成毛主席给我们规定的一九八○年基本上实现农业机械化的伟大任务，为夺取抓纲治国三年大见成效，为在本世纪内把我国建设成为社会主义的现代化强国，而努力奋斗！‖　　【日期】</w:t>
      </w:r>
    </w:p>
    <w:p w14:paraId="422F6513" w14:textId="77777777" w:rsidR="00886012" w:rsidRDefault="00886012" w:rsidP="00886012">
      <w:pPr>
        <w:rPr>
          <w:rFonts w:hint="eastAsia"/>
        </w:rPr>
      </w:pPr>
      <w:r>
        <w:rPr>
          <w:rFonts w:hint="eastAsia"/>
        </w:rPr>
        <w:t>‖【版面】第</w:t>
      </w:r>
      <w:r>
        <w:rPr>
          <w:rFonts w:hint="eastAsia"/>
        </w:rPr>
        <w:t>01</w:t>
      </w:r>
      <w:r>
        <w:rPr>
          <w:rFonts w:hint="eastAsia"/>
        </w:rPr>
        <w:t>版（）‖【标题】昔阳调动农民社会主义积极性的经验好‖【正文】昔阳调动农民社会主义积极性的经验好‖驻大寨联合报道组‖英明领袖华主席在五届人大的《政府工作报告》中指出：“要把农业搞上去，必须把亿万农民群众的社会主义积极性充分调动起来。”怎样调动广大农民大干社会主义积极性呢？这里我们把昔阳县调动农民社会主义积极性的经验作个介绍，供大家研究。平定县、寿阳县和整个晋中地区学习推广昔阳的经验效果都很好，农业都取得了高速度的发展。‖昔阳县自从一九六七年开始认真学大寨以来，干的事情数量之多，规模之大，是过去想都不敢想的。昔阳县全县人口现在是二十二万多人，十一年前，还不到二十万。劳力是七万多。靠这么一点人，办那么多事，这说明那里农民的大干社会主义的积极性十分高。昔阳县委的同志也说：“群众有了积极性，力量真是估不透。”昔阳县是怎样调动起农民如此大干社会主义的呢？最根本的就是学大寨人，走大寨路，推广大寨经验，既轰轰烈烈，又扎扎实实地开展农业学大寨运动，不论遇到什么艰难险阻，不论斗争多么尖锐复杂，都毫不动摇。‖建设一支不怕苦、不怕死、不为名、　不为利的大寨式的干部队伍‖昔阳县的同志体会，一个单位的干部的思想和工作作风，对于调动群众的社会主义积极性是一个很重要的因素。为什么大寨群众的社会主义积极性那么高呢？最重要的一条就是有一支好的干部队伍。这些干部真心实意贯彻毛主席的革命路线、真心实意干社会主义，真心实意为人民服务，不搞特权，为革命、为群众，自己还常常要吃点亏。群众说他们是：“愿吃亏、肯苦干、不怕死。”他们有远大的革命理想，热爱社会主义，扎扎实实要在大寨这块土地上干一番社会主义事业。他们爱劳动，经常说：“我们不劳动，靠群众养活，不就和过去的地主、富农一样了吗？”他们爱群众，时</w:t>
      </w:r>
      <w:r>
        <w:rPr>
          <w:rFonts w:hint="eastAsia"/>
        </w:rPr>
        <w:lastRenderedPageBreak/>
        <w:t>时把群众的冷暖操在心上。大寨的干部说：“居官不为私，神鬼也害怕。”因为他们自己手脚干净，一心干社会主义，因此对一切损害人民利益的现象，对资本主义歪风也就敢斗敢拚，群众相信跟上这些干部有奔头，能干好，就有了大干社会主义的劲头了。党支部指到哪里，就能打到哪里。昔阳的同志还谈到，过去在昔阳也有另一些队，那里的干部起的是压制群众社会主义积极性的作用。那里的干部带头违背毛主席的革命路线，争权夺利，搞特权，挖社会主义的墙脚，发自己的家。群众说这些干部腰里别着个笊篱，上台就捞，是“笊篱干部”。这些干部不参加集体生产劳动，游游串串，靠群众养活。他们不讲民主，谁对他们有意见，就打击谁。还有一些地方，干部也不那么坏，但胸无大志，没有革命朝气，路线是非不分，拿不出一个大干社会主义的新套套来，也不敢和资本主义歪风邪气斗。群众觉得跟上这些干部，心里憋气，甩不开膀子，看不到前途，干活也就没劲头。昔阳县的同志说，干部就是班子，社会主义经济没有一个真心实意干社会主义的班子来领导和管理，那就什么优越性也发挥不出来。昔阳县从一九六七年以来在抓学大寨中，最重视的一项工作，就是抓整党整风，年年整，不断解决“五种人”掌权的问题。‖要建设一支好的干部队伍，必须发扬民主，必须造成一种民主的空气，没有民主就一定产生腐败，一定伤群众的心。昔阳县每年开门整党整风，就是实行民主。群众对党员、对干部提起批评意见来是很厉害的。大寨的干部，冲锋在前，享受在后，他们和歪风邪气斗在前，这样就惹人多；干活干在前，这样就吃苦多；平时做工作，暴露的缺点错误多；社员休息了，他们还要办公熬眼，睡觉比社员少；分配还不能超过同等劳力，办事多得利少。到了整党整风，还要听取群众的批评，有些队的干部想不通，说当这样的干部“图了个啥？”好象当干部就是为了图个人得利，否则就不当那个干部。昔阳县在整党整风中，很注意解决这个当干部究竟是“图了个啥”的问题。通过解决这个思想问题，使大家树立起为建设我国社会主义大农业而奋斗的革命大目标。如果有的人认为这样当党员、当干部无利可图，那就不要他当党员、当干部。‖坚持党的基本路线，大批大干双管齐下‖大寨人从来不笼统地讲调动积极性，而是讲调动社会主义积极性。大寨人牢记党的基本路线，他们认为：“堵不住资本主义的路，就迈不开社会主义的步。”资本主义歪风的存在，对一部分思想落后的农民是有诱惑力的，而对许多想真正干社会主义的老实农民又是个打击；领导态度不明朗，群众思想就会乱，资本主义歪风就会越刮越厉害，社会主义经济就会受破坏。昔阳县自一九六七年以来，认真学大寨，坚持党的基本路线，坚决刹住了资本主义的歪风，坚决打击那些破坏社会主义集体经济的阶级敌人。把农村里搞歪门邪道的人治住，给大干社会主义的人撑了腰，是很得人心的事。‖坚持大批资本主义，不是一件容易的事。在无产阶级专政的条件下，资本主义风能刮起来，都和干部有点关系，否则是刮不动的。昔阳县过去干部队伍没整顿好时，不是干部自己在资本主义那里插着腿，就是怕字当头不敢斗。资本主义是一股势力，不是一个人，正如有的人说的：“不是阶级斗争不敢抓，是上下左右有牵挂。”昔阳连年开展整党整风，整顿了干部队伍。在全县范围内开展大批资本主义的斗争，上下一起批，城乡一起批，这就批开了。特别是打倒“四人帮”以后，昔阳县委把农业学大寨和揭批“四人帮”结合起来，统一领导，对于资本主义的批判，更加广泛深入了。‖“大批资本主义，大干社会主义”，昔阳县在学大寨运动中提出的这个口号，反映了一件事情的两个方面，要双管齐下，缺一不可。昔阳的同志认为社会主义的优越性不会自然而然表现出来，要在大批大干中才能表现出来。农民是最注重实际的，资本主义不是光用嘴能批倒的，要真正在农民心目中把资本主义批倒，得干出社会主义的好事来才行。这看起来是个生产建</w:t>
      </w:r>
      <w:r>
        <w:rPr>
          <w:rFonts w:hint="eastAsia"/>
        </w:rPr>
        <w:lastRenderedPageBreak/>
        <w:t>设问题，实际是一场阶级斗争，是社会主义和资本主义争夺农民的问题。所以昔阳县从县到社、到队，年年都有大干社会主义的新套套，他们对生产、建设抓得很紧，而且要干就要干好，叫人每年都看到干社会主义带来的新变化，山变、河变、地变、村变、路变、产量变，叫人越干越兴奋。这样，农民就相信社会主义了，就觉得干得有意思了。‖在大干社会主义中，昔阳县委头脑清醒，很注意把长远利益和当前利益结合起来。农民讲实际，勒紧裤带干，一年、二年可以，三年还不见利，就不行了。因此，昔阳县在安排生产、建设时，眼睛看得很远，从根本上改变面貌的工程抓得很紧，对当年生产也抓得很紧，保证了当年增产，使农民得利。‖正确执行党的政策，充分发挥社会主义优越性‖昔阳县有四句话：“树干的，促看的，批绊的，整乱的”。就是要表彰和鼓励大干社会主义的，整那些捣乱的。他们一九六八年初整党时，就定下一条，决不能让不干的整了大干的。对一心热爱社会主义的、踏踏实实干集体活的，要把他们选为标兵、模范进行表扬，给予政治荣誉。同时，在物质上也给予鼓励，这就是认真执行党的“按劳分配”政策。有人说：“大寨工”是“大概工”，是干好干坏一个样的平均主义。这完全是歪曲。事实上，他们一个人一天要完成多少任务，要求是很严格的，评工很认真，你思想好要表现在对集体劳动的态度上，你技术高、体力强，要表现在对集体劳动的质量和数量上，一点也不马虎。只有那些在集体劳动中干活最卖力，最认真的，才能评得满分。投机取巧的休想沾光。‖在人的政策上，昔阳有一条，就是那些长期不能使自己领导的单位增产的领导干部，不能继续在原领导岗位上工作。各级领导干部要比贡献，比成绩。他们不容忍那种当官混日子的腐朽作风存在，他们的政策是“任人唯贤”。他们认为这是社会主义要战胜资本主义所必须做到的。这就使全县各级党组织的负责干部都处在你追我赶力争上游的社会主义竞赛中，都千方百计地把自己单位的工作做好。这一条群众很满意，觉得只有这样，才有奔头。‖人的政策中，还包括团结中农的政策，团结犯错误同志的政策和对出身不好的人的政策，大寨这方面是榜样。大寨坚定地依靠贫下中农，同时对中农、对过去犯过严重政治错误的人和出身不好的青年，很注意调动他们的革命积极性，只要后来表现好，都有被评为标兵、模范的，在收入分配上没有歧视。‖经济政策上，他们认真执行“各尽所能，按劳分配”、“兼顾国家、集体、个人利益，在增产的基础上不断增加农民的个人收入”等一系列经济政策。在执行这些政策的时候，他们有一个很重要的指导思想，就是要千方百计使社会主义的优越性具体表现在群众的生活中，农民切身体会到只有靠社会主义的集体经济，才能共同过上富裕的生活。一九六六年，全县每个农业人口从集体经济应分配四十七元五角，还兑现不了。一九六七年认真学大寨以来，随着社会主义集体经济的发展，收入一年比一年高。到一九七一年就达到了九十七元，并且在春节以前做到分配兑现。一九七一年以后，县里对分配高的大队有控制，进一步增加了积累。但最近两年仍然超过了一百元。昔阳县的这一百元，比其他地方的一百元更管用。因为在昔阳，社员不用存钱盖房子，几年来集体盖的房，已达到户均一间。昔阳县一九六六年集体分配给个人的口粮是二百八十六斤。现在是五百二十斤。一九七二年大旱，由于集体有粮食储备，全县减产比较多的队，最少吃到了四百斤口粮。一九六六年以前，因为集体分的口粮少，社员不够吃，把集体的储备粮借空了，社员共欠集体粮食二千多万斤。这是群众思想上的一大包袱。一九六八年丰收以后，各大队把这笔债免了，社员只还钱就行了。过去这里因为没有水浇地，社员吃菜很少，现在大部分大队都有了一点园子地，社员吃菜也比过去多了。集体还注意为社员安排了小杂粮、旱烟叶的种植。全县过去许多队吃的是旱井水，现在有一百四十六个大队，吃</w:t>
      </w:r>
      <w:r>
        <w:rPr>
          <w:rFonts w:hint="eastAsia"/>
        </w:rPr>
        <w:lastRenderedPageBreak/>
        <w:t>上了自来水。保健站也都办得比较好。缝纫组大多数队办起来了，加工费比市价低得多。孩子入托，进幼儿院，不仅不扣工分，还有一定生活照顾。人死了，自家也不用操心，由队里办。看电影也比过去多，每个公社都有几部电影机，许多大队也有。全县每年还要搞两次大的文艺汇演，春节一次，八月一日一次，每次放几天假，自编自演，痛痛快快热闹一阵。中年妇女因为有家务，每天上工可以迟一点，下工可以早一点，不扣工分。社员每户一年烧二吨煤，也都是由队里拉，也便宜。供销社办得也很好，社员的生活必需品，一般不用出村就都办了。总之，能够表现出社会主义优越性的地方，他们都去努力表现出这种优越性来，使社员没有后顾之忧，让人觉得社会主义这个靠山靠得住，使人们热爱社会主义，觉得社会主义就是好，资本主义也就没空子可钻。‖在执行党的政策时，昔阳很注意摆正党的总路线、总政策与具体路线、具体政策的关系。例如，昔阳的社员家里，现在都经营一定数量的家庭副业，养鸡、养猪、养兔等等，这都是党的现行政策允许的。但是，一定要有利于调动农民集中精力大干社会主义，有利于优先发展社会主义集体经济。他们说，昔阳在一九六六年以前有一段时间，就曾在这个问题上没有掌握好。当时的县委忘了我们共产党人是干社会主义的，应该提倡和鼓励社会主义的积极性，把着眼点放在发展社会主义的集体经济上。这就是忘记了我们党的总路线和总政策，只讲具体政策，结果迷失了方向，不管什么生产积极性都去鼓励，都去提倡，弄得有的人集体地里养精神，自留地里打冲锋，副业当成正业干。有人干脆靠自己，不靠社会主义，搞开了投机倒把。最后把人心搞乱了，搞散了。对于大多数农民来说，那真是亏了集体，也穷了自己。所以他们现在在执行党的政策时，从总路线、总政策出发，指导具体政策的贯彻执行，头脑始终清醒。‖坚持理论联系实际，不断向农民灌输社会主义思想‖用马列主义、毛泽东思想教育农民，这是大寨的一条基本经验。为了使农民成为真正的有社会主义觉悟的新型农民，昔阳县对这方面的工作抓得很紧。这个教育主要是通过学习毛主席著作，进行党的基本路线教育、继续革命的教育、全心全意为人民服务的教育、辩证唯物主义的教育和共产主义前途的教育。但是，实践证明，这项工作要做得很有成效，就一定要理论联系实际。昔阳县这方面的工作很有成效。他们的做法是：‖一、这个教育要和干部的带头模范作风统一起来。干部不是挂羊头卖狗肉，不是嘴上说社会主义，实际干资本主义，不是叫别人为人民服务，自己为自己服务，而是自己带头大批资本主义，大干社会主义，为人民服务。这样的干部就有威信，教育就有了作用。‖二、这个教育要和实际的工作统一起来。党支部教育大家搞社会主义，自己在工作中，就绝不干那种见财起意，唯利是图的事。就和过去大寨不卖高价草，不卖高价饭，不占兄弟队的便宜那样，处处按党的原则办事。昔阳同志说，缺德事干一件，群众会骂你是骗人，不相信你说的那一套。‖三、这个教育要和执行党的政策统一起来。教育群众时说社会主义好，就要在政策上处处体现社会主义好。教育大家大干社会主义，就要给大干社会主义的人撑腰。‖四、这个教育要和农民的生活实践，和当前的两个阶级、两条道路、两条路线斗争的实际密切结合。不搞空对空。要说明什么，批判什么，就抓住日常生活中的倾向性问题，抓住典型，进行解剖分析，回忆对比，使群众觉得生动、具体。‖五、这个教育要和建设社会主义大农业的奋斗目标结合在一起。县、社、队年年要搞一年大干社会主义的总结，年年都有大干社会主义的新套套。结合这些事进行社会主义教育，就能大开农民的眼界，把农民的思路逐步引向共产主义。‖做到以上各点，关键在于要建立革命化的领导机关，这主要是指县、社两级。农民对县、社两级的官僚主义瞎指挥，对喜欢说大话，说假话的，是很害怕的，对养尊处优，</w:t>
      </w:r>
      <w:r>
        <w:rPr>
          <w:rFonts w:hint="eastAsia"/>
        </w:rPr>
        <w:lastRenderedPageBreak/>
        <w:t>也是很讨厌的。官僚主义的瞎指挥，很坏事，会挫伤群众的积极性。群众说：不怕大干，就怕瞎干、白干。昔阳县坚持一条，没有大干社会主义事业心的，不懂基层工作的，不了解农民的，不懂农业的人，不能当县、社两级主要负责人。昔阳县总的来说，县、社两级工作比较实在，比较了解下情，抓问题能抓在点子上，能考虑到基层的实际、农民的实际，讲究实效。形式主义的东西比较少。开会讲话，有的放矢，不抄书抄报。也不经常把基层干部叫来开会。去年大队党支部书记到县、社开会，仅二十五天左右。基层干部能踏踏实实工作，踏踏实实劳动。县、社两级干部劳动也很过硬。并多次发动基层干部帮助县、社机关整党整风。这样，县、社干部就能带出一支好的基层干部队伍，群众就满意，全县就做到了上下一股劲，一呼百应，攻无不克。‖（原载四月二十一日《山西日报》新华社发）‖　　【日期】</w:t>
      </w:r>
    </w:p>
    <w:p w14:paraId="2F456923" w14:textId="77777777" w:rsidR="00886012" w:rsidRDefault="00886012" w:rsidP="00886012">
      <w:pPr>
        <w:rPr>
          <w:rFonts w:hint="eastAsia"/>
        </w:rPr>
      </w:pPr>
      <w:r>
        <w:rPr>
          <w:rFonts w:hint="eastAsia"/>
        </w:rPr>
        <w:t>‖【版面】第</w:t>
      </w:r>
      <w:r>
        <w:rPr>
          <w:rFonts w:hint="eastAsia"/>
        </w:rPr>
        <w:t>02</w:t>
      </w:r>
      <w:r>
        <w:rPr>
          <w:rFonts w:hint="eastAsia"/>
        </w:rPr>
        <w:t>版（）‖【标题】坚持实事求是　一切从实际出发　社会科学院哲学研究所、《哲学研究》编辑部召开理论和实践问题讨论会‖【正文】坚持实事求是　一切从实际出发‖社会科学院哲学研究所、《哲学研究》编辑部召开理论和实践问题讨论会‖据《光明日报》七月三十日报道　中国社会科学院哲学研究所、《哲学研究》编辑部，继六月二十、二十一日召开的北京地区的讨论会之后，于七月十七日至二十四日邀请了全国各省、市、自治区的部分哲学理论工作者和实际工作者继续讨论理论和实践这个问题。‖中国社会科学院副院长邓力群同志、中国社会科学院顾问周扬同志分别参加了讨论会的开幕式和闭幕式，并作了讲话。‖邓力群同志说，这次哲学讨论会，要讨论的问题是：理论和实际联系，坚持实事求是，一切从实际出发，从实践中形成的理论、见解、意见，还要回到实践中去，接受实践的检验，加以修正、补充和发展。‖为了开好这次会，邓力群同志希望大家在讨论中坚持毛主席一贯倡导的实事求是的根本态度和群众路线的根本方法。他建议大家认真学习全军政治工作会议的文件和今年七月一日公开发表的毛主席《在扩大的中央工作会议上的讲话》，切实遵循这些文件的精神，展开有关问题的讨论。‖邓力群同志希望哲学工作者在这次会议上，在今后的研究工作中，不要只停留在一般的哲学理论的阐述、宣传，而要针对新的发展时期面临的许多新的问题，作些调查研究，进行探讨，使我们的哲学研究工作出现新的局面，为实现新时期的总任务作出应有的贡献。‖邓力群同志说，我们的讨论和研究一定要贯彻百花齐放、百家争鸣的方针，在人民内部，在同志中间，实行毛主席提出的“三不主义”，一定要做到以理服人，而不是以棍子、帽子压人。研究新的问题，很需要多方面进行探索，很需要集思广益，互相帮助，这就必须把实事求是和民主集中制很好地结合起来，两者缺一不可。‖周扬同志在讲话中说，关于社会实践是检验真理的唯一标准问题的讨论，意义重大。这个问题不仅是一个理论问题，而且是关系到思想路线、政治路线的问题，也是关系到党和国家的前途和命运的问题。因为离开了实事求是，离开了理论和实践的统一，离开了千百万人民群众革命实践的检验，就是离开了辩证唯物论的认识论，离开了马克思主义和毛泽东思想的轨道。周扬同志说，现在，这个问题之所以成了问题，是因为有人不承认实践是检验真理的唯一标准，似乎真理还要受实践的检验，真理就没有“绝对权威”了。这就足见林彪、“四人帮”虽然被粉碎了，但是他们的思想流毒还远没有肃清，他们的阴魂不散。我们要来做消毒工作，做驱散阴魂的工作，否则揭批“四人帮”的第三战役就不能打好，新时期的总任务就不能很好地实现。‖肯定社会实践是检验真理的唯一标准，是否会否定或削弱马列主义、毛泽东思想的指导作用呢？周</w:t>
      </w:r>
      <w:r>
        <w:rPr>
          <w:rFonts w:hint="eastAsia"/>
        </w:rPr>
        <w:lastRenderedPageBreak/>
        <w:t>扬同志说，应该明确地回答，这不仅不会否定或削弱马列主义、毛泽东思想的指导作用，而且正是肯定和加强马列主义、毛泽东思想的指导作用。问题是你所认为的马列主义、毛泽东思想是什么？是背诵它的片言只语，还是了解它的精神实质？是把马克思主义看成是发展的理论，还是看成是僵死的教条？这就是真假马克思主义、真假毛泽东思想的分水岭。我们应该完整地准确地理解马列主义、毛泽东思想，坚持马列主义、毛泽东思想的基本原则，而不应当用片言只语来歪曲马列主义、毛泽东思想的完整体系。对于假马克思主义、假毛泽东思想，就是要否定、要揭露。周扬同志说，讨论这个问题，要联系当前的实际斗争，大力开展三大革命运动，发扬党的三大作风，坚持“三要三不要”的原则，来进行深入的讨论。‖周扬同志再一次地讲了科学无禁区的问题。他说，如果给科学设置禁区，那就是扼杀科学，宣布科学的死亡，就是阻碍着人类从必然王国向自由王国飞跃。科学无禁区，是不是否定或削弱党对科学事业的领导呢？当然不是。开放禁区就正是体现了党对科学的正确领导。加强党对科学的领导，不是设置禁区，不是压制科学的自由讨论，而是给科学研究指明正确的方向，制定正确的科学政策，采取正确的方法来领导科学事业，包括开展学术的自由讨论，鼓励独立的见解、独立的创造，等等。‖会议先后邀请了中国社会科学院农业经济研究所王耕今同志、北京师范大学曹宪章同志、光明日报马沛文同志、人民日报汪子嵩同志、北京大学冯定同志等，在大会上作了专题报告。‖讨论会遵循百家争鸣的方针，紧紧围绕着真理的标准问题和当前讨论这个问题的重大意义，进行了热烈讨论。通过讨论，大家认识到，检验真理只能是社会实践这样一个标准，而不允许还有别的标准。反对实践这个标准，妄想另立什么标准，这是林彪、“四人帮”从根本上颠倒理论和实践的关系造成的流毒没有肃清而产生的一种社会思潮。这种思潮的实质是：反对把马克思主义作为实事求是、从实际出发的指南，主张把马克思主义看成万古不变的教条。只有坚持与这种社会思潮作斗争，才能解决科学地对待马列主义、毛泽东思想的问题，才能真正高举马列主义、毛泽东思想的伟大红旗。‖大家一致认为，马克思主义理论之所以有巨大的指导作用，正在于它是在实践的基础上产生出来，又回到实际中去经过实践的反复检验的。理论愈经过实践的检验，就愈正确，愈彻底，从而也就愈能够发挥它对革命实践的指导作用。坚持实践的标准和重视理论的指导作用，二者是完全一致的，是辩证的统一。这种统一的基础仍然是实践。如果把马克思主义也作为检验真理的标准，必然会导致唯心论或二元论的错误。‖大家认为，当前，解决检验真理的标准问题，不但是带根本性的理论问题，尤其是带根本性的现实问题。只有解决了这个理论问题，发挥理论的巨大指导作用，我们党和国家才能去顺利解决由于林彪、“四人帮”的疯狂破坏所造成的大量积重难返的现实问题。因此，讨论会根据理论与实际相结合的原则，联系了各地区各单位的实际情况、实际问题和实践经验，分析和研究了一些典型调查材料，从而交流了情况，开阔了眼界，解放了思想，对增强理论工作的现实针对性，起了促进作用。‖对于如何具体说明理论的指导作用和实践标准的关系，如何说明逻辑证明的作用，过去的实践和当前的实践在检验真理过程中的作用，实践标准的确定性和“不确定性”等问题，都充分交换了意见。这些问题，大家认为，今后还要作进一步的探讨。‖这次讨论会的最大收获是进一步解放了思想，提高了认识，明确了责任，增强了信心。不少同志在会上说出了过去想说而又不敢说的话，敢于批判林彪、“四人帮”设置的理论禁区。同志们说，经过无产阶级文化大革命的考验，证明我们党的理论工作者队伍基本上是好的，证明绝大多数的同志是要坚持高举和捍卫马列主义、毛泽东思想旗帜的。同志们认识到，我们现在正处在历史发展的新时</w:t>
      </w:r>
      <w:r>
        <w:rPr>
          <w:rFonts w:hint="eastAsia"/>
        </w:rPr>
        <w:lastRenderedPageBreak/>
        <w:t>期，为了适应新时期的需要，我们必须开展一个思想解放运动。我们理论工作者，应该鼓起勇气，认真贯彻执行毛主席一贯倡导的理论和实际相统一的原则，敢于拨乱反正，敢于冲破禁区，敢于研究、探讨新时期提出的新问题，充分发挥革命理论的战斗作用，使我们的哲学研究工作，更好地为当前的政治服务，为实现新时期的总任务服务。‖出席会议的有全国二十九个省、市、自治区的党校、大专院校、哲学研究单位和中央、国家机关、解放军、新闻出版单位的有关人员共一百六十多人。‖　　【日期】</w:t>
      </w:r>
    </w:p>
    <w:p w14:paraId="14DF3863" w14:textId="77777777" w:rsidR="00886012" w:rsidRDefault="00886012" w:rsidP="00886012">
      <w:pPr>
        <w:rPr>
          <w:rFonts w:hint="eastAsia"/>
        </w:rPr>
      </w:pPr>
      <w:r>
        <w:rPr>
          <w:rFonts w:hint="eastAsia"/>
        </w:rPr>
        <w:t>‖【版面】第</w:t>
      </w:r>
      <w:r>
        <w:rPr>
          <w:rFonts w:hint="eastAsia"/>
        </w:rPr>
        <w:t>02</w:t>
      </w:r>
      <w:r>
        <w:rPr>
          <w:rFonts w:hint="eastAsia"/>
        </w:rPr>
        <w:t>版（）‖【标题】坚持实事求是　一切从实际出发　社会科学院哲学研究所、《哲学研究》编辑部召开理论和实践问题讨论会‖【正文】坚持实事求是　一切从实际出发‖社会科学院哲学研究所、《哲学研究》编辑部召开理论和实践问题讨论会‖据《光明日报》七月三十日报道　中国社会科学院哲学研究所、《哲学研究》编辑部，继六月二十、二十一日召开的北京地区的讨论会之后，于七月十七日至二十四日邀请了全国各省、市、自治区的部分哲学理论工作者和实际工作者继续讨论理论和实践这个问题。‖中国社会科学院副院长邓力群同志、中国社会科学院顾问周扬同志分别参加了讨论会的开幕式和闭幕式，并作了讲话。‖邓力群同志说，这次哲学讨论会，要讨论的问题是：理论和实际联系，坚持实事求是，一切从实际出发，从实践中形成的理论、见解、意见，还要回到实践中去，接受实践的检验，加以修正、补充和发展。‖为了开好这次会，邓力群同志希望大家在讨论中坚持毛主席一贯倡导的实事求是的根本态度和群众路线的根本方法。他建议大家认真学习全军政治工作会议的文件和今年七月一日公开发表的毛主席《在扩大的中央工作会议上的讲话》，切实遵循这些文件的精神，展开有关问题的讨论。‖邓力群同志希望哲学工作者在这次会议上，在今后的研究工作中，不要只停留在一般的哲学理论的阐述、宣传，而要针对新的发展时期面临的许多新的问题，作些调查研究，进行探讨，使我们的哲学研究工作出现新的局面，为实现新时期的总任务作出应有的贡献。‖邓力群同志说，我们的讨论和研究一定要贯彻百花齐放、百家争鸣的方针，在人民内部，在同志中间，实行毛主席提出的“三不主义”，一定要做到以理服人，而不是以棍子、帽子压人。研究新的问题，很需要多方面进行探索，很需要集思广益，互相帮助，这就必须把实事求是和民主集中制很好地结合起来，两者缺一不可。‖周扬同志在讲话中说，关于社会实践是检验真理的唯一标准问题的讨论，意义重大。这个问题不仅是一个理论问题，而且是关系到思想路线、政治路线的问题，也是关系到党和国家的前途和命运的问题。因为离开了实事求是，离开了理论和实践的统一，离开了千百万人民群众革命实践的检验，就是离开了辩证唯物论的认识论，离开了马克思主义和毛泽东思想的轨道。周扬同志说，现在，这个问题之所以成了问题，是因为有人不承认实践是检验真理的唯一标准，似乎真理还要受实践的检验，真理就没有“绝对权威”了。这就足见林彪、“四人帮”虽然被粉碎了，但是他们的思想流毒还远没有肃清，他们的阴魂不散。我们要来做消毒工作，做驱散阴魂的工作，否则揭批“四人帮”的第三战役就不能打好，新时期的总任务就不能很好地实现。‖肯定社会实践是检验真理的唯一标准，是否会否定或削弱马列主义、毛泽东思想的指导作用呢？周扬同志说，应该明确地回答，这不仅不会否定或削弱马列主义、毛泽东思想的指导作用，而且正是肯定和加强马列主义、毛泽东思想的指导作用。问题是你所认为的马列主义、毛泽东思想是什么？是背诵它的片言只语，还是了解它的精神实质？是把马克思主义看成是发展的理论，还是看成是僵死的教条？这就是真假马克思主义、真假毛泽东思想的分水</w:t>
      </w:r>
      <w:r>
        <w:rPr>
          <w:rFonts w:hint="eastAsia"/>
        </w:rPr>
        <w:lastRenderedPageBreak/>
        <w:t>岭。我们应该完整地准确地理解马列主义、毛泽东思想，坚持马列主义、毛泽东思想的基本原则，而不应当用片言只语来歪曲马列主义、毛泽东思想的完整体系。对于假马克思主义、假毛泽东思想，就是要否定、要揭露。周扬同志说，讨论这个问题，要联系当前的实际斗争，大力开展三大革命运动，发扬党的三大作风，坚持“三要三不要”的原则，来进行深入的讨论。‖周扬同志再一次地讲了科学无禁区的问题。他说，如果给科学设置禁区，那就是扼杀科学，宣布科学的死亡，就是阻碍着人类从必然王国向自由王国飞跃。科学无禁区，是不是否定或削弱党对科学事业的领导呢？当然不是。开放禁区就正是体现了党对科学的正确领导。加强党对科学的领导，不是设置禁区，不是压制科学的自由讨论，而是给科学研究指明正确的方向，制定正确的科学政策，采取正确的方法来领导科学事业，包括开展学术的自由讨论，鼓励独立的见解、独立的创造，等等。‖会议先后邀请了中国社会科学院农业经济研究所王耕今同志、北京师范大学曹宪章同志、光明日报马沛文同志、人民日报汪子嵩同志、北京大学冯定同志等，在大会上作了专题报告。‖讨论会遵循百家争鸣的方针，紧紧围绕着真理的标准问题和当前讨论这个问题的重大意义，进行了热烈讨论。通过讨论，大家认识到，检验真理只能是社会实践这样一个标准，而不允许还有别的标准。反对实践这个标准，妄想另立什么标准，这是林彪、“四人帮”从根本上颠倒理论和实践的关系造成的流毒没有肃清而产生的一种社会思潮。这种思潮的实质是：反对把马克思主义作为实事求是、从实际出发的指南，主张把马克思主义看成万古不变的教条。只有坚持与这种社会思潮作斗争，才能解决科学地对待马列主义、毛泽东思想的问题，才能真正高举马列主义、毛泽东思想的伟大红旗。‖大家一致认为，马克思主义理论之所以有巨大的指导作用，正在于它是在实践的基础上产生出来，又回到实际中去经过实践的反复检验的。理论愈经过实践的检验，就愈正确，愈彻底，从而也就愈能够发挥它对革命实践的指导作用。坚持实践的标准和重视理论的指导作用，二者是完全一致的，是辩证的统一。这种统一的基础仍然是实践。如果把马克思主义也作为检验真理的标准，必然会导致唯心论或二元论的错误。‖大家认为，当前，解决检验真理的标准问题，不但是带根本性的理论问题，尤其是带根本性的现实问题。只有解决了这个理论问题，发挥理论的巨大指导作用，我们党和国家才能去顺利解决由于林彪、“四人帮”的疯狂破坏所造成的大量积重难返的现实问题。因此，讨论会根据理论与实际相结合的原则，联系了各地区各单位的实际情况、实际问题和实践经验，分析和研究了一些典型调查材料，从而交流了情况，开阔了眼界，解放了思想，对增强理论工作的现实针对性，起了促进作用。‖对于如何具体说明理论的指导作用和实践标准的关系，如何说明逻辑证明的作用，过去的实践和当前的实践在检验真理过程中的作用，实践标准的确定性和“不确定性”等问题，都充分交换了意见。这些问题，大家认为，今后还要作进一步的探讨。‖这次讨论会的最大收获是进一步解放了思想，提高了认识，明确了责任，增强了信心。不少同志在会上说出了过去想说而又不敢说的话，敢于批判林彪、“四人帮”设置的理论禁区。同志们说，经过无产阶级文化大革命的考验，证明我们党的理论工作者队伍基本上是好的，证明绝大多数的同志是要坚持高举和捍卫马列主义、毛泽东思想旗帜的。同志们认识到，我们现在正处在历史发展的新时期，为了适应新时期的需要，我们必须开展一个思想解放运动。我们理论工作者，应该鼓起勇气，认真贯彻执行毛主席一贯倡导的理论和实际相统一的原则，敢于拨乱反正，敢于冲破禁区，敢于研究、探讨新时期提出的新问题，充分发挥革命理论的战斗作用，使我们的哲学研究工作，更好地为当前的政治服务，为实现新时期的总任务服务。‖出席会议的</w:t>
      </w:r>
      <w:r>
        <w:rPr>
          <w:rFonts w:hint="eastAsia"/>
        </w:rPr>
        <w:lastRenderedPageBreak/>
        <w:t>有全国二十九个省、市、自治区的党校、大专院校、哲学研究单位和中央、国家机关、解放军、新闻出版单位的有关人员共一百六十多人。‖　　【日期】</w:t>
      </w:r>
    </w:p>
    <w:p w14:paraId="5282EB2E" w14:textId="77777777" w:rsidR="00886012" w:rsidRDefault="00886012" w:rsidP="00886012">
      <w:pPr>
        <w:rPr>
          <w:rFonts w:hint="eastAsia"/>
        </w:rPr>
      </w:pPr>
      <w:r>
        <w:rPr>
          <w:rFonts w:hint="eastAsia"/>
        </w:rPr>
        <w:t>‖【版面】第</w:t>
      </w:r>
      <w:r>
        <w:rPr>
          <w:rFonts w:hint="eastAsia"/>
        </w:rPr>
        <w:t>04</w:t>
      </w:r>
      <w:r>
        <w:rPr>
          <w:rFonts w:hint="eastAsia"/>
        </w:rPr>
        <w:t>版（）‖【标题】浑源县委认为自留地让社员自己种好‖【正文】浑源县委认为自留地让社员自己种好‖最近，中共山西浑源县委经过深入实际调查研究，听取贫下中农和社员群众的意见，消除思想顾虑，一致认为，根据当前全县农村的生产发展水平和社员生活水平，自留地还是让社员群众自己耕种为好。‖浑源县农村社员的自留地的耕种方式，曾经有过几次变化。无产阶级文化大革命以前，社员的自留地由自己耕种，农民群众很满意。文化大革命中，反党分子陈伯达别有用心地鼓吹“割资本主义的尾巴”，一九六八年冬天，浑源县的社员自留地一律改为由集体代种。对此，当时群众就有意见。一九七一年底到一九七二年初落实党的政策时，又在少数社队把自留地放给社员自己耕种。后来，在“四人帮”推行假左真右的反革命修正主义路线时，又把少数社队社员耕种的自留地改为集体代种。这样几经周折，弄得县委的同志左右为难，生怕犯了错误，只好随波逐流，在这个问题上不明确表态。今年以来，中央三令五申，号召各级党委肃清林彪、“四人帮”假左真右的流毒，坚决落实党的现阶段农村经济政策，广大群众敢讲真话了。不久以前，传来了英明领袖华主席关于“思想再解放一点，胆子再大一点，办法再多一点，步子再快一点”的重要指示，县委学习后，进一步解放了思想，放大了胆子，决心原原本本落实党的农村经济政策，尽快把浑源的农业搞上去。‖县委领导同志决定分头到农村做一些调查，听听群众的意见。‖通过调查访问，县委在自留地问题上有了新的认识：第一、目前全县社员的口粮一般都比较低，不少社队的社员生活很困难。自留地让社员自己耕种，可以得到比集体代种更多的生活补充。第二、自留地由社员自己耕种，便于社员调剂粮食品种，安排好自己的生活。‖看了下面的实际情况，听了群众的意见，浑源县委常委们又返回头来学习毛主席主持制定的《六十条》、华主席在五届人大的政府工作报告和新宪法，认识更加明确。县委在两次公社党委书记会上明确宣布，让社员自己耕种自留地。全县广大贫下中农和社员群众听到县委的意见以后，都拍手叫好，高兴地说：只要县委认真落实党的各项农村经济政策，不愁咱浑源的农业不快上。‖前不久，我们特地到浑源县进行了采访。我们认为，浑源县委虚心听取群众意见，坚持实事求是的精神，是值得提倡的。‖《山西日报》记者‖段　玉　吴长生　甄天仁‖　　【日期】</w:t>
      </w:r>
    </w:p>
    <w:p w14:paraId="03852CEA" w14:textId="77777777" w:rsidR="00886012" w:rsidRDefault="00886012" w:rsidP="00886012">
      <w:pPr>
        <w:rPr>
          <w:rFonts w:hint="eastAsia"/>
        </w:rPr>
      </w:pPr>
      <w:r>
        <w:rPr>
          <w:rFonts w:hint="eastAsia"/>
        </w:rPr>
        <w:t>‖【版面】第</w:t>
      </w:r>
      <w:r>
        <w:rPr>
          <w:rFonts w:hint="eastAsia"/>
        </w:rPr>
        <w:t>04</w:t>
      </w:r>
      <w:r>
        <w:rPr>
          <w:rFonts w:hint="eastAsia"/>
        </w:rPr>
        <w:t>版（）‖【标题】浑源县委认为自留地让社员自己种好‖【正文】浑源县委认为自留地让社员自己种好‖最近，中共山西浑源县委经过深入实际调查研究，听取贫下中农和社员群众的意见，消除思想顾虑，一致认为，根据当前全县农村的生产发展水平和社员生活水平，自留地还是让社员群众自己耕种为好。‖浑源县农村社员的自留地的耕种方式，曾经有过几次变化。无产阶级文化大革命以前，社员的自留地由自己耕种，农民群众很满意。文化大革命中，反党分子陈伯达别有用心地鼓吹“割资本主义的尾巴”，一九六八年冬天，浑源县的社员自留地一律改为由集体代种。对此，当时群众就有意见。一九七一年底到一九七二年初落实党的政策时，又在少数社队把自留地放给社员自己耕种。后来，在“四人帮”推行假左真右的反革命修正主义路线时，又把少数社队社员耕种的自留地改为集体代种。这样几经周折，弄得县委的同志左右为难，生怕犯了错误，只好随波逐流，在这个问题上不明确表态。今年以来，中央三令五申，号召各级党委肃清林彪、“四人帮”假左真右的流毒，坚决落实党的现阶段农村经济政策，广大群众敢讲真话了。不久</w:t>
      </w:r>
      <w:r>
        <w:rPr>
          <w:rFonts w:hint="eastAsia"/>
        </w:rPr>
        <w:lastRenderedPageBreak/>
        <w:t>以前，传来了英明领袖华主席关于“思想再解放一点，胆子再大一点，办法再多一点，步子再快一点”的重要指示，县委学习后，进一步解放了思想，放大了胆子，决心原原本本落实党的农村经济政策，尽快把浑源的农业搞上去。‖县委领导同志决定分头到农村做一些调查，听听群众的意见。‖通过调查访问，县委在自留地问题上有了新的认识：第一、目前全县社员的口粮一般都比较低，不少社队的社员生活很困难。自留地让社员自己耕种，可以得到比集体代种更多的生活补充。第二、自留地由社员自己耕种，便于社员调剂粮食品种，安排好自己的生活。‖看了下面的实际情况，听了群众的意见，浑源县委常委们又返回头来学习毛主席主持制定的《六十条》、华主席在五届人大的政府工作报告和新宪法，认识更加明确。县委在两次公社党委书记会上明确宣布，让社员自己耕种自留地。全县广大贫下中农和社员群众听到县委的意见以后，都拍手叫好，高兴地说：只要县委认真落实党的各项农村经济政策，不愁咱浑源的农业不快上。‖前不久，我们特地到浑源县进行了采访。我们认为，浑源县委虚心听取群众意见，坚持实事求是的精神，是值得提倡的。‖《山西日报》记者‖段　玉　吴长生　甄天仁‖　　【日期】</w:t>
      </w:r>
    </w:p>
    <w:p w14:paraId="2718C162" w14:textId="77777777" w:rsidR="00886012" w:rsidRDefault="00886012" w:rsidP="00886012">
      <w:pPr>
        <w:rPr>
          <w:rFonts w:hint="eastAsia"/>
        </w:rPr>
      </w:pPr>
      <w:r>
        <w:rPr>
          <w:rFonts w:hint="eastAsia"/>
        </w:rPr>
        <w:t>‖【版面】第</w:t>
      </w:r>
      <w:r>
        <w:rPr>
          <w:rFonts w:hint="eastAsia"/>
        </w:rPr>
        <w:t>03</w:t>
      </w:r>
      <w:r>
        <w:rPr>
          <w:rFonts w:hint="eastAsia"/>
        </w:rPr>
        <w:t>版（）‖【标题】农机产品质量为什么低？‖【正文】农机产品质量为什么低？‖本报记者述评‖北京市通县张家湾公社购买了几个厂生产的拖拉机，因为质量差，经常趴窝，不仅造成了经济损失，还影响了农业生产，社员群众意见很大。例如，洛阳拖拉机厂生产的一台七十五马力拖拉机，因为缸垫上反了，造成油路不通，运到公社一试车，摇臂全烧了。天津拖拉机厂生产的一台五十五马力拖拉机，试车时，小起动机卡住了，拆开一看，发现小起动机里面掉进了一个弹簧垫。北京南苑拖拉机配件厂试制的一台六十马力拖拉机，一开到家就坏了。‖拖拉机和农用柴油机质量低劣的问题，相当普遍、严重。广州拖拉机厂生产的拖拉机，没有一台是合格的。大连柴油机厂生产的</w:t>
      </w:r>
      <w:r>
        <w:rPr>
          <w:rFonts w:hint="eastAsia"/>
        </w:rPr>
        <w:t>4100</w:t>
      </w:r>
      <w:r>
        <w:rPr>
          <w:rFonts w:hint="eastAsia"/>
        </w:rPr>
        <w:t>柴油机，都是不合格品。天津拖拉机厂的产品，质量一直不合格，却仍在出厂。沈阳拖拉机厂生产的柴油机，过去说是一等品，按规定功率应该是二十八马力，今年第三季度抽查两台，结果一台是二十马力，一台只有十八马力。河南、河北两省有十七个厂生产手扶拖拉机，除河南一个厂的产品质量勉强合格以外，其余都不合格。有的厂在产品质量问题上弄虚作假，欺上瞒下。有的厂不搞经济核算，乱摊成本，随意定价。山东临沂拖拉机厂生产的五十马力拖拉机，去年售价高达两万元，比定价高出九千元。‖面对这种严重情况，应该提出一个尖锐问题：生产的目的是什么？‖这个问题提得好象有些怪，人们会顺口回答，谁还不知道生产出来的东西是为了使用？但是，在工厂企业中，有不少人在思想上对这一答案是又明白又不明白。有的人说，这个问题，讲起来好象明白，干起来却又糊涂了。有的人说，生产的目的是为了使用，这是个普通的常识，但是在生产中，不少人就不是按照这个要求去做的。‖有些企业的领导干部，一到月末，只顾产值、产量完成计划指标，而忽视产品质量；不少领导机关向下面企业催问的、统计的数字，也只是产量、产值、利润。他们认为只要完成了数量就算“交了账”，就可以心安理得。他们想的是，有了产量，就有了产值、利润、劳动生产率；至于产品质量问题，查出来再说，查不出来就算了。正是这个缘故，有的柴油机功率试验按规定需要三个多小时，却被任意缩短为一两个小时。一台拖拉机下了装配线，需要跑四十分钟里程检验质量，却只跑一二十分钟，质量问题还未暴露出来，就作为合格品出了厂。事实表明，在他们思想上，只要产量、产值完成计划指标，能够向上级“交账”，就是搞生产的最终目的。至于生产出来的东西能不能使用，他们并不</w:t>
      </w:r>
      <w:r>
        <w:rPr>
          <w:rFonts w:hint="eastAsia"/>
        </w:rPr>
        <w:lastRenderedPageBreak/>
        <w:t>关心。‖生产出来的东西必须能用，必须方便用户，对用户负责到底。然而，现在有些地区、部门、企业的领导人，对这一点很不明确。对产品质量低劣熟视无睹，无动于衷。或是嘴上说要大力整顿，实际上却只说不干。有些企业的领导对质量问题只有一般号召，没有具体指导，缺乏调查研究，没有切实可行的措施。比如，柴油机现有二百几十种型号，有的同一型号的零部件不能通用。沿海地区支援青海高原抗旱用的</w:t>
      </w:r>
      <w:r>
        <w:rPr>
          <w:rFonts w:hint="eastAsia"/>
        </w:rPr>
        <w:t>159</w:t>
      </w:r>
      <w:r>
        <w:rPr>
          <w:rFonts w:hint="eastAsia"/>
        </w:rPr>
        <w:t>柴油机，有的坏了活塞肖，社员从当地农机公司买回同一型号的活塞肖，怎么也装不上。原因是本地产的活塞肖，直径三十五毫米，原来的则是三十四毫米。就因为差一毫米，社员不得不跑上千里，到沿海地区买回这个小零件。由于对机械产品的标准化、系列化、通用化和专业化协作抓得不紧，机型杂乱问题长期解决不了，造成农机生产点多，批量小，质量上不去，成本下不来。‖许多生产单位还对用户不负责任，没有定期的访问用户制度，没有为用户服务的机构。用户来信得不到妥善处理，用户找上门来不能很好接待。甚至个别领导干部对用户提出的批评所持的态度十分恶劣。如此等等。‖造成机械产品特别是农机产品质量低劣的原因很多，不仅是主机厂有问题，协作厂也有问题。不光是加工、装配的问题，也有原材料、燃料、动力等方面的问题。长春拖拉机厂生产的拖拉机，协作件就占整机的百分之八十。钢材、生铁乃至油漆、涂料质量好坏，电力供应是否充足，都会直接间接影响产品的质量。因此，所有的工交部门、企业，对于“生产的目的是什么”这个问题，都应该认真想一想。‖　　【日期】</w:t>
      </w:r>
    </w:p>
    <w:p w14:paraId="089B03CF" w14:textId="7BBFA52A" w:rsidR="00A2742C" w:rsidRDefault="00886012" w:rsidP="00886012">
      <w:r>
        <w:rPr>
          <w:rFonts w:hint="eastAsia"/>
        </w:rPr>
        <w:t>‖【版面】第</w:t>
      </w:r>
      <w:r>
        <w:rPr>
          <w:rFonts w:hint="eastAsia"/>
        </w:rPr>
        <w:t>03</w:t>
      </w:r>
      <w:r>
        <w:rPr>
          <w:rFonts w:hint="eastAsia"/>
        </w:rPr>
        <w:t>版（）‖【标题】农机产品质量为什么低？‖【正文】农机产品质量为什么低？‖本报记者述评‖北京市通县张家湾公社购买了几个厂生产的拖拉机，因为质量差，经常趴窝，不仅造成了经济损失，还影响了农业生产，社员群众意见很大。例如，洛阳拖拉机厂生产的一台七十五马力拖拉机，因为缸垫上反了，造成油路不通，运到公社一试车，摇臂全烧了。天津拖拉机厂生产的一台五十五马力拖拉机，试车时，小起动机卡住了，拆开一看，发现小起动机里面掉进了一个弹簧垫。北京南苑拖拉机配件厂试制的一台六十马力拖拉机，一开到家就坏了。‖拖拉机和农用柴油机质量低劣的问题，相当普遍、严重。广州拖拉机厂生产的拖拉机，没有一台是合格的。大连柴油机厂生产的</w:t>
      </w:r>
      <w:r>
        <w:rPr>
          <w:rFonts w:hint="eastAsia"/>
        </w:rPr>
        <w:t>4100</w:t>
      </w:r>
      <w:r>
        <w:rPr>
          <w:rFonts w:hint="eastAsia"/>
        </w:rPr>
        <w:t>柴油机，都是不合格品。天津拖拉机厂的产品，质量一直不合格，却仍在出厂。沈阳拖拉机厂生产的柴油机，过去说是一等品，按规定功率应该是二十八马力，今年第三季度抽查两台，结果一台是二十马力，一台只有十八马力。河南、河北两省有十七个厂生产手扶拖拉机，除河南一个厂的产品质量勉强合格以外，其余都不合格。有的厂在产品质量问题上弄虚作假，欺上瞒下。有的厂不搞经济核算，乱摊成本，随意定价。山东临沂拖拉机厂生产的五十马力拖拉机，去年售价高达两万元，比定价高出九千元。‖面对这种严重情况，应该提出一个尖锐问题：生产的目的是什么？‖这个问题提得好象有些怪，人们会顺口回答，谁还不知道生产出来的东西是为了使用？但是，在工厂企业中，有不少人在思想上对这一答案是又明白又不明白。有的人说，这个问题，讲起来好象明白，干起来却又糊涂了。有的人说，生产的目的是为了使用，这是个普通的常识，但是在生产中，不少人就不是按照这个要求去做的。‖有些企业的领导干部，一到月末，只顾产值、产量完成计划指标，而忽视产品质量；不少领导机关向下面企业催问的、统计的数字，也只是产量、产值、利润。他们认为只要完成了数量就算“交了账”，就可以心安理得。他们想的是，有了产量，就有了产值、利润、劳动生产率；至于产品质量问题，查出来再说，查不出来就算了。正是这个</w:t>
      </w:r>
      <w:r>
        <w:rPr>
          <w:rFonts w:hint="eastAsia"/>
        </w:rPr>
        <w:lastRenderedPageBreak/>
        <w:t>缘故，有的柴油机功率试验按规定需要三个多小时，却被任意缩短为一两个小时。一台拖拉机下了装配线，需要跑四十分钟里程检验质量，却只跑一二十分钟，质量问题还未暴露出来，就作为合格品出了厂。事实表明，在他们思想上，只要产量、产值完成计划指标，能够向上级“交账”，就是搞生产的最终目的。至于生产出来的东西能不能使用，他们并不关心。‖生产出来的东西必须能用，必须方便用户，对用户负责到底。然而，现在有些地区、部门、企业的领导人，对这一点很不明确。对产品质量低劣熟视无睹，无动于衷。或是嘴上说要大力整顿，实际上却只说不干。有些企业的领导对质量问题只有一般号召，没有具体指导，缺乏调查研究，没有切实可行的措施。比如，柴油机现有二百几十种型号，有的同一型号的零部件不能通用。沿海地区支援青海高原抗旱用的</w:t>
      </w:r>
      <w:r>
        <w:rPr>
          <w:rFonts w:hint="eastAsia"/>
        </w:rPr>
        <w:t>159</w:t>
      </w:r>
      <w:r>
        <w:rPr>
          <w:rFonts w:hint="eastAsia"/>
        </w:rPr>
        <w:t>柴油机，有的坏了活塞肖，社员从当地农机公司买回同一型号的活塞肖，怎么也装不上。原因是本地产的活塞肖，直径三十五毫米，原来的则是三十四毫米。就因为差一毫米，社员不得不跑上千里，到沿海地区买回这个小零件。由于对机械产品的标准化、系列化、通用化和专业化协作抓得不紧，机型杂乱问题长期解决不了，造成农机生产点多，批量小，质量上不去，成本下不来。‖许多生产单位还对用户不负责任，没有定期的访问用户制度，没有为用户服务的机构。用户来信得不到妥善处理，用户找上门来不能很好接待。甚至个别领导干部对用户提出的批评所持的态度十分恶劣。如此等等。‖造成机械产品特别是农机产品质量低劣的原因很多，不仅是主机厂有问题，协作厂也有问题。不光是加工、装配的问题，也有原材料、燃料、动力等方面的问题。长春拖拉机厂生产的拖拉机，协作件就占整机的百分之八十。钢材、生铁乃至油漆、涂料质量好坏，电力供应是否充足，都会直接间接影响产品的质量。因此，所有的工交部门、企业，对于“生产的目的是什么”这个问题，都应该认真想一想。‖　　【日期】</w:t>
      </w:r>
    </w:p>
    <w:sectPr w:rsidR="00A2742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B88EC" w14:textId="77777777" w:rsidR="009E6F55" w:rsidRDefault="009E6F55" w:rsidP="00886012">
      <w:pPr>
        <w:spacing w:after="0" w:line="240" w:lineRule="auto"/>
      </w:pPr>
      <w:r>
        <w:separator/>
      </w:r>
    </w:p>
  </w:endnote>
  <w:endnote w:type="continuationSeparator" w:id="0">
    <w:p w14:paraId="2B349401" w14:textId="77777777" w:rsidR="009E6F55" w:rsidRDefault="009E6F55" w:rsidP="00886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A73A1" w14:textId="77777777" w:rsidR="009E6F55" w:rsidRDefault="009E6F55" w:rsidP="00886012">
      <w:pPr>
        <w:spacing w:after="0" w:line="240" w:lineRule="auto"/>
      </w:pPr>
      <w:r>
        <w:separator/>
      </w:r>
    </w:p>
  </w:footnote>
  <w:footnote w:type="continuationSeparator" w:id="0">
    <w:p w14:paraId="4B37B2E6" w14:textId="77777777" w:rsidR="009E6F55" w:rsidRDefault="009E6F55" w:rsidP="008860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tDAzNTQ0NDAxNTFQ0lEKTi0uzszPAykwrAUAQWeAeywAAAA="/>
  </w:docVars>
  <w:rsids>
    <w:rsidRoot w:val="00ED6A1B"/>
    <w:rsid w:val="008268AB"/>
    <w:rsid w:val="00886012"/>
    <w:rsid w:val="009E6F55"/>
    <w:rsid w:val="009F435E"/>
    <w:rsid w:val="00A2742C"/>
    <w:rsid w:val="00C90CD5"/>
    <w:rsid w:val="00ED6A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efaultImageDpi w14:val="32767"/>
  <w15:chartTrackingRefBased/>
  <w15:docId w15:val="{DB7BDDFD-AB2A-47F1-930A-E2977C0FF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6012"/>
    <w:pPr>
      <w:tabs>
        <w:tab w:val="center" w:pos="4320"/>
        <w:tab w:val="right" w:pos="8640"/>
      </w:tabs>
      <w:spacing w:after="0" w:line="240" w:lineRule="auto"/>
    </w:pPr>
  </w:style>
  <w:style w:type="character" w:customStyle="1" w:styleId="HeaderChar">
    <w:name w:val="Header Char"/>
    <w:basedOn w:val="DefaultParagraphFont"/>
    <w:link w:val="Header"/>
    <w:uiPriority w:val="99"/>
    <w:rsid w:val="00886012"/>
  </w:style>
  <w:style w:type="paragraph" w:styleId="Footer">
    <w:name w:val="footer"/>
    <w:basedOn w:val="Normal"/>
    <w:link w:val="FooterChar"/>
    <w:uiPriority w:val="99"/>
    <w:unhideWhenUsed/>
    <w:rsid w:val="00886012"/>
    <w:pPr>
      <w:tabs>
        <w:tab w:val="center" w:pos="4320"/>
        <w:tab w:val="right" w:pos="8640"/>
      </w:tabs>
      <w:spacing w:after="0" w:line="240" w:lineRule="auto"/>
    </w:pPr>
  </w:style>
  <w:style w:type="character" w:customStyle="1" w:styleId="FooterChar">
    <w:name w:val="Footer Char"/>
    <w:basedOn w:val="DefaultParagraphFont"/>
    <w:link w:val="Footer"/>
    <w:uiPriority w:val="99"/>
    <w:rsid w:val="00886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445</Pages>
  <Words>334698</Words>
  <Characters>1907782</Characters>
  <Application>Microsoft Office Word</Application>
  <DocSecurity>0</DocSecurity>
  <Lines>15898</Lines>
  <Paragraphs>4476</Paragraphs>
  <ScaleCrop>false</ScaleCrop>
  <Company/>
  <LinksUpToDate>false</LinksUpToDate>
  <CharactersWithSpaces>223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qian Liu</dc:creator>
  <cp:keywords/>
  <dc:description/>
  <cp:lastModifiedBy>Dingqian Liu</cp:lastModifiedBy>
  <cp:revision>2</cp:revision>
  <dcterms:created xsi:type="dcterms:W3CDTF">2022-10-07T12:17:00Z</dcterms:created>
  <dcterms:modified xsi:type="dcterms:W3CDTF">2022-10-07T12:27:00Z</dcterms:modified>
</cp:coreProperties>
</file>